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68B9C" w14:textId="553BC759" w:rsidR="00667073" w:rsidRDefault="00D01A64">
      <w:pPr>
        <w:jc w:val="center"/>
        <w:rPr>
          <w:b/>
          <w:bCs/>
          <w:sz w:val="56"/>
          <w:szCs w:val="56"/>
          <w:u w:val="single"/>
        </w:rPr>
      </w:pPr>
      <w:r>
        <w:rPr>
          <w:b/>
          <w:bCs/>
          <w:sz w:val="56"/>
          <w:szCs w:val="56"/>
          <w:u w:val="single"/>
        </w:rPr>
        <w:softHyphen/>
      </w:r>
      <w:r w:rsidR="007225E7">
        <w:rPr>
          <w:b/>
          <w:bCs/>
          <w:sz w:val="56"/>
          <w:szCs w:val="56"/>
          <w:u w:val="single"/>
        </w:rPr>
        <w:t>VPROPEL CODES :</w:t>
      </w:r>
    </w:p>
    <w:p w14:paraId="10868B9D" w14:textId="77777777" w:rsidR="00667073" w:rsidRDefault="007225E7">
      <w:pPr>
        <w:pStyle w:val="Heading4"/>
        <w:shd w:val="clear" w:color="F9F9F9" w:fill="F9F9F9"/>
        <w:spacing w:before="0"/>
        <w:rPr>
          <w:rFonts w:ascii="Calibri" w:eastAsia="Times New Roman" w:hAnsi="Calibri" w:cs="Calibri"/>
          <w:i w:val="0"/>
          <w:iCs w:val="0"/>
          <w:color w:val="008000"/>
          <w:sz w:val="24"/>
          <w:szCs w:val="24"/>
          <w:lang w:eastAsia="en-IN"/>
        </w:rPr>
      </w:pPr>
      <w:r>
        <w:rPr>
          <w:rFonts w:ascii="Calibri" w:hAnsi="Calibri" w:cs="Calibri"/>
          <w:sz w:val="32"/>
          <w:szCs w:val="32"/>
        </w:rPr>
        <w:t>1.</w:t>
      </w:r>
      <w:r>
        <w:rPr>
          <w:rFonts w:ascii="Calibri" w:eastAsia="Times New Roman" w:hAnsi="Calibri" w:cs="Calibri"/>
          <w:i w:val="0"/>
          <w:iCs w:val="0"/>
          <w:color w:val="008000"/>
          <w:sz w:val="24"/>
          <w:szCs w:val="24"/>
          <w:lang w:eastAsia="en-IN"/>
        </w:rPr>
        <w:t xml:space="preserve"> Sum of digit powers</w:t>
      </w:r>
    </w:p>
    <w:p w14:paraId="10868B9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Sum of digit powers of a five-digit number is defined as follows:</w:t>
      </w:r>
    </w:p>
    <w:p w14:paraId="10868B9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d1 + 2^d2 + 3^d3 + 4^d4 + 5^d5</w:t>
      </w:r>
    </w:p>
    <w:p w14:paraId="10868BA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Where d1 is the right most digit and d5 is the leftmost digit.</w:t>
      </w:r>
    </w:p>
    <w:p w14:paraId="10868BA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r example, Sum of digit powers of 71694 is</w:t>
      </w:r>
    </w:p>
    <w:p w14:paraId="10868BA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4 + 2^9 + 3^6 + 4^1 + 5^7</w:t>
      </w:r>
    </w:p>
    <w:p w14:paraId="10868BA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 79371</w:t>
      </w:r>
    </w:p>
    <w:p w14:paraId="10868BA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a five digit number n, write a code to find the sum of digit powers of n.</w:t>
      </w:r>
    </w:p>
    <w:p w14:paraId="10868BA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BA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n</w:t>
      </w:r>
    </w:p>
    <w:p w14:paraId="10868BA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BA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sum of digit powers of n</w:t>
      </w:r>
    </w:p>
    <w:p w14:paraId="10868BA9" w14:textId="77777777" w:rsidR="00667073" w:rsidRDefault="007225E7">
      <w:pPr>
        <w:rPr>
          <w:sz w:val="32"/>
          <w:szCs w:val="32"/>
        </w:rPr>
      </w:pPr>
      <w:r>
        <w:rPr>
          <w:sz w:val="32"/>
          <w:szCs w:val="32"/>
        </w:rPr>
        <w:t>ANS.</w:t>
      </w:r>
    </w:p>
    <w:p w14:paraId="10868BAA" w14:textId="77777777" w:rsidR="00667073" w:rsidRDefault="007225E7">
      <w:pPr>
        <w:rPr>
          <w:b/>
          <w:bCs/>
          <w:sz w:val="32"/>
          <w:szCs w:val="32"/>
          <w:u w:val="single"/>
        </w:rPr>
      </w:pPr>
      <w:r>
        <w:rPr>
          <w:b/>
          <w:bCs/>
          <w:sz w:val="32"/>
          <w:szCs w:val="32"/>
          <w:u w:val="single"/>
        </w:rPr>
        <w:t>My code:</w:t>
      </w:r>
    </w:p>
    <w:p w14:paraId="10868BAB" w14:textId="77777777" w:rsidR="00667073" w:rsidRDefault="007225E7">
      <w:pPr>
        <w:rPr>
          <w:sz w:val="32"/>
          <w:szCs w:val="32"/>
        </w:rPr>
      </w:pPr>
      <w:r>
        <w:rPr>
          <w:sz w:val="32"/>
          <w:szCs w:val="32"/>
        </w:rPr>
        <w:t>n=int(input())</w:t>
      </w:r>
    </w:p>
    <w:p w14:paraId="10868BAC" w14:textId="77777777" w:rsidR="00667073" w:rsidRDefault="007225E7">
      <w:pPr>
        <w:rPr>
          <w:sz w:val="32"/>
          <w:szCs w:val="32"/>
        </w:rPr>
      </w:pPr>
      <w:r>
        <w:rPr>
          <w:sz w:val="32"/>
          <w:szCs w:val="32"/>
        </w:rPr>
        <w:t>d1=n%10</w:t>
      </w:r>
    </w:p>
    <w:p w14:paraId="10868BAD" w14:textId="77777777" w:rsidR="00667073" w:rsidRDefault="007225E7">
      <w:pPr>
        <w:rPr>
          <w:sz w:val="32"/>
          <w:szCs w:val="32"/>
        </w:rPr>
      </w:pPr>
      <w:r>
        <w:rPr>
          <w:sz w:val="32"/>
          <w:szCs w:val="32"/>
        </w:rPr>
        <w:t>d2=((n%100)-(n%10))/10</w:t>
      </w:r>
    </w:p>
    <w:p w14:paraId="10868BAE" w14:textId="77777777" w:rsidR="00667073" w:rsidRDefault="007225E7">
      <w:pPr>
        <w:rPr>
          <w:sz w:val="32"/>
          <w:szCs w:val="32"/>
        </w:rPr>
      </w:pPr>
      <w:r>
        <w:rPr>
          <w:sz w:val="32"/>
          <w:szCs w:val="32"/>
        </w:rPr>
        <w:t>d3=((n%1000)-(n%100))/100</w:t>
      </w:r>
    </w:p>
    <w:p w14:paraId="10868BAF" w14:textId="77777777" w:rsidR="00667073" w:rsidRDefault="007225E7">
      <w:pPr>
        <w:rPr>
          <w:sz w:val="32"/>
          <w:szCs w:val="32"/>
        </w:rPr>
      </w:pPr>
      <w:r>
        <w:rPr>
          <w:sz w:val="32"/>
          <w:szCs w:val="32"/>
        </w:rPr>
        <w:t>d4=((n%10000)-(n%1000))/1000</w:t>
      </w:r>
    </w:p>
    <w:p w14:paraId="10868BB0" w14:textId="77777777" w:rsidR="00667073" w:rsidRDefault="007225E7">
      <w:pPr>
        <w:rPr>
          <w:sz w:val="32"/>
          <w:szCs w:val="32"/>
        </w:rPr>
      </w:pPr>
      <w:r>
        <w:rPr>
          <w:sz w:val="32"/>
          <w:szCs w:val="32"/>
        </w:rPr>
        <w:t>d5=((n)-(n%10000))/10000</w:t>
      </w:r>
    </w:p>
    <w:p w14:paraId="10868BB1" w14:textId="77777777" w:rsidR="00667073" w:rsidRDefault="007225E7">
      <w:pPr>
        <w:rPr>
          <w:sz w:val="32"/>
          <w:szCs w:val="32"/>
        </w:rPr>
      </w:pPr>
      <w:r>
        <w:rPr>
          <w:sz w:val="32"/>
          <w:szCs w:val="32"/>
        </w:rPr>
        <w:t>c=(5**d5)+(4**d4)+(3**d3)+(2**d2)+(1**d1)</w:t>
      </w:r>
    </w:p>
    <w:p w14:paraId="10868BB2" w14:textId="77777777" w:rsidR="00667073" w:rsidRDefault="007225E7">
      <w:pPr>
        <w:rPr>
          <w:sz w:val="32"/>
          <w:szCs w:val="32"/>
        </w:rPr>
      </w:pPr>
      <w:r>
        <w:rPr>
          <w:sz w:val="32"/>
          <w:szCs w:val="32"/>
        </w:rPr>
        <w:t>print(round(c))</w:t>
      </w:r>
    </w:p>
    <w:p w14:paraId="10868BB3" w14:textId="77777777" w:rsidR="00667073" w:rsidRDefault="007225E7">
      <w:pPr>
        <w:rPr>
          <w:b/>
          <w:bCs/>
          <w:sz w:val="32"/>
          <w:szCs w:val="32"/>
          <w:u w:val="single"/>
        </w:rPr>
      </w:pPr>
      <w:r>
        <w:rPr>
          <w:b/>
          <w:bCs/>
          <w:sz w:val="32"/>
          <w:szCs w:val="32"/>
          <w:u w:val="single"/>
        </w:rPr>
        <w:lastRenderedPageBreak/>
        <w:t>Alternate code :</w:t>
      </w:r>
    </w:p>
    <w:p w14:paraId="10868BB4" w14:textId="77777777" w:rsidR="00667073" w:rsidRDefault="007225E7">
      <w:pPr>
        <w:rPr>
          <w:sz w:val="32"/>
          <w:szCs w:val="32"/>
        </w:rPr>
      </w:pPr>
      <w:r>
        <w:rPr>
          <w:sz w:val="32"/>
          <w:szCs w:val="32"/>
        </w:rPr>
        <w:t>n=int(input)</w:t>
      </w:r>
    </w:p>
    <w:p w14:paraId="10868BB5" w14:textId="77777777" w:rsidR="00667073" w:rsidRDefault="007225E7">
      <w:pPr>
        <w:rPr>
          <w:sz w:val="32"/>
          <w:szCs w:val="32"/>
        </w:rPr>
      </w:pPr>
      <w:r>
        <w:rPr>
          <w:sz w:val="32"/>
          <w:szCs w:val="32"/>
        </w:rPr>
        <w:t>m=str(n)</w:t>
      </w:r>
    </w:p>
    <w:p w14:paraId="10868BB6" w14:textId="77777777" w:rsidR="00667073" w:rsidRDefault="007225E7">
      <w:pPr>
        <w:rPr>
          <w:sz w:val="32"/>
          <w:szCs w:val="32"/>
        </w:rPr>
      </w:pPr>
      <w:r>
        <w:rPr>
          <w:sz w:val="32"/>
          <w:szCs w:val="32"/>
        </w:rPr>
        <w:t>a=1**(int(m[4])</w:t>
      </w:r>
    </w:p>
    <w:p w14:paraId="10868BB7" w14:textId="77777777" w:rsidR="00667073" w:rsidRDefault="007225E7">
      <w:pPr>
        <w:rPr>
          <w:sz w:val="32"/>
          <w:szCs w:val="32"/>
        </w:rPr>
      </w:pPr>
      <w:r>
        <w:rPr>
          <w:sz w:val="32"/>
          <w:szCs w:val="32"/>
        </w:rPr>
        <w:t>(similarly for all digits of the no.)</w:t>
      </w:r>
    </w:p>
    <w:p w14:paraId="10868BB8" w14:textId="77777777" w:rsidR="00667073" w:rsidRDefault="007225E7">
      <w:pPr>
        <w:rPr>
          <w:sz w:val="32"/>
          <w:szCs w:val="32"/>
        </w:rPr>
      </w:pPr>
      <w:r>
        <w:rPr>
          <w:sz w:val="32"/>
          <w:szCs w:val="32"/>
        </w:rPr>
        <w:t>s=a+b+c+d+e</w:t>
      </w:r>
    </w:p>
    <w:p w14:paraId="10868BB9" w14:textId="77777777" w:rsidR="00667073" w:rsidRDefault="007225E7">
      <w:pPr>
        <w:rPr>
          <w:sz w:val="32"/>
          <w:szCs w:val="32"/>
        </w:rPr>
      </w:pPr>
      <w:r>
        <w:rPr>
          <w:sz w:val="32"/>
          <w:szCs w:val="32"/>
        </w:rPr>
        <w:t>print(s)</w:t>
      </w:r>
    </w:p>
    <w:p w14:paraId="10868BBA" w14:textId="77777777" w:rsidR="00667073" w:rsidRDefault="00667073">
      <w:pPr>
        <w:rPr>
          <w:sz w:val="32"/>
          <w:szCs w:val="32"/>
        </w:rPr>
      </w:pPr>
    </w:p>
    <w:p w14:paraId="10868BBB" w14:textId="77777777" w:rsidR="00667073" w:rsidRDefault="007225E7">
      <w:pPr>
        <w:pStyle w:val="Heading4"/>
        <w:shd w:val="clear" w:color="F9F9F9" w:fill="F9F9F9"/>
        <w:spacing w:before="0"/>
        <w:rPr>
          <w:rFonts w:ascii="Calibri" w:eastAsia="Times New Roman" w:hAnsi="Calibri" w:cs="Calibri"/>
          <w:i w:val="0"/>
          <w:iCs w:val="0"/>
          <w:color w:val="008000"/>
          <w:sz w:val="24"/>
          <w:szCs w:val="24"/>
          <w:lang w:eastAsia="en-IN"/>
        </w:rPr>
      </w:pPr>
      <w:r>
        <w:rPr>
          <w:rFonts w:ascii="Calibri" w:hAnsi="Calibri" w:cs="Calibri"/>
          <w:sz w:val="32"/>
          <w:szCs w:val="32"/>
        </w:rPr>
        <w:t>2.</w:t>
      </w:r>
      <w:r>
        <w:rPr>
          <w:rFonts w:ascii="Calibri" w:eastAsia="Times New Roman" w:hAnsi="Calibri" w:cs="Calibri"/>
          <w:i w:val="0"/>
          <w:iCs w:val="0"/>
          <w:color w:val="008000"/>
          <w:sz w:val="24"/>
          <w:szCs w:val="24"/>
          <w:lang w:eastAsia="en-IN"/>
        </w:rPr>
        <w:t xml:space="preserve"> Weight of Salt</w:t>
      </w:r>
    </w:p>
    <w:p w14:paraId="10868BB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Sugar and salt are kept in two bowls A and B. Given the weight of r% of sugar in bowl A and ratio of weights (in gms) of sugar and salt in bowls A and B respectively, write a code to find the weight of salt (in gms) in bowl B.</w:t>
      </w:r>
    </w:p>
    <w:p w14:paraId="10868BB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For example, if weight of 30% of sugar is 100 gms and the ratio of sugar and salt in bowl A and B is 4:5 then the weight of salt is 416.67 (rounded to two decimal places).</w:t>
      </w:r>
    </w:p>
    <w:p w14:paraId="10868BB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0"/>
          <w:szCs w:val="30"/>
          <w:lang w:eastAsia="en-IN"/>
        </w:rPr>
        <w:t>Input Format</w:t>
      </w:r>
    </w:p>
    <w:p w14:paraId="10868BB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First line contains the value of r, the percentage of sugar for which weight is given</w:t>
      </w:r>
    </w:p>
    <w:p w14:paraId="10868BC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Next line contains the value of weight of r% of sugar</w:t>
      </w:r>
    </w:p>
    <w:p w14:paraId="10868BC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Next line contains the ratio part of sugar</w:t>
      </w:r>
    </w:p>
    <w:p w14:paraId="10868BC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Next line contains the ratio part of salt</w:t>
      </w:r>
    </w:p>
    <w:p w14:paraId="10868BC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0"/>
          <w:szCs w:val="30"/>
          <w:lang w:eastAsia="en-IN"/>
        </w:rPr>
        <w:t>Output Format</w:t>
      </w:r>
    </w:p>
    <w:p w14:paraId="10868BC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Print the quantity of salt in bowl B (Print only two decimal places)</w:t>
      </w:r>
    </w:p>
    <w:p w14:paraId="10868BC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0"/>
          <w:szCs w:val="30"/>
          <w:lang w:eastAsia="en-IN"/>
        </w:rPr>
        <w:t>Note:</w:t>
      </w:r>
    </w:p>
    <w:p w14:paraId="10868BC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lastRenderedPageBreak/>
        <w:t>To print only two decimal places of variable weight, use:</w:t>
      </w:r>
    </w:p>
    <w:p w14:paraId="10868BC7" w14:textId="77777777" w:rsidR="00667073" w:rsidRDefault="007225E7">
      <w:pPr>
        <w:rPr>
          <w:sz w:val="32"/>
          <w:szCs w:val="32"/>
        </w:rPr>
      </w:pPr>
      <w:r>
        <w:rPr>
          <w:sz w:val="32"/>
          <w:szCs w:val="32"/>
        </w:rPr>
        <w:t>ANS.</w:t>
      </w:r>
    </w:p>
    <w:p w14:paraId="10868BC8" w14:textId="77777777" w:rsidR="00667073" w:rsidRDefault="007225E7">
      <w:pPr>
        <w:rPr>
          <w:sz w:val="32"/>
          <w:szCs w:val="32"/>
        </w:rPr>
      </w:pPr>
      <w:r>
        <w:rPr>
          <w:sz w:val="32"/>
          <w:szCs w:val="32"/>
        </w:rPr>
        <w:t>r = int(input())</w:t>
      </w:r>
    </w:p>
    <w:p w14:paraId="10868BC9" w14:textId="77777777" w:rsidR="00667073" w:rsidRDefault="007225E7">
      <w:pPr>
        <w:rPr>
          <w:sz w:val="32"/>
          <w:szCs w:val="32"/>
        </w:rPr>
      </w:pPr>
      <w:r>
        <w:rPr>
          <w:sz w:val="32"/>
          <w:szCs w:val="32"/>
        </w:rPr>
        <w:t>n = int(input())</w:t>
      </w:r>
    </w:p>
    <w:p w14:paraId="10868BCA" w14:textId="77777777" w:rsidR="00667073" w:rsidRDefault="007225E7">
      <w:pPr>
        <w:rPr>
          <w:sz w:val="32"/>
          <w:szCs w:val="32"/>
        </w:rPr>
      </w:pPr>
      <w:r>
        <w:rPr>
          <w:sz w:val="32"/>
          <w:szCs w:val="32"/>
        </w:rPr>
        <w:t>partsugar=int(input())</w:t>
      </w:r>
    </w:p>
    <w:p w14:paraId="10868BCB" w14:textId="77777777" w:rsidR="00667073" w:rsidRDefault="007225E7">
      <w:pPr>
        <w:rPr>
          <w:sz w:val="32"/>
          <w:szCs w:val="32"/>
        </w:rPr>
      </w:pPr>
      <w:r>
        <w:rPr>
          <w:sz w:val="32"/>
          <w:szCs w:val="32"/>
        </w:rPr>
        <w:t>partsalt=int(input())</w:t>
      </w:r>
    </w:p>
    <w:p w14:paraId="10868BCC" w14:textId="77777777" w:rsidR="00667073" w:rsidRDefault="007225E7">
      <w:pPr>
        <w:rPr>
          <w:sz w:val="32"/>
          <w:szCs w:val="32"/>
        </w:rPr>
      </w:pPr>
      <w:r>
        <w:rPr>
          <w:sz w:val="32"/>
          <w:szCs w:val="32"/>
        </w:rPr>
        <w:t>sugarwt = 100*(n/r)</w:t>
      </w:r>
    </w:p>
    <w:p w14:paraId="10868BCD" w14:textId="77777777" w:rsidR="00667073" w:rsidRDefault="007225E7">
      <w:pPr>
        <w:rPr>
          <w:sz w:val="32"/>
          <w:szCs w:val="32"/>
        </w:rPr>
      </w:pPr>
      <w:r>
        <w:rPr>
          <w:sz w:val="32"/>
          <w:szCs w:val="32"/>
        </w:rPr>
        <w:t>wtsaltbowlb = (sugarwt)*((partsalt)/(partsugar))</w:t>
      </w:r>
    </w:p>
    <w:p w14:paraId="10868BCE" w14:textId="77777777" w:rsidR="00667073" w:rsidRDefault="007225E7">
      <w:pPr>
        <w:rPr>
          <w:sz w:val="32"/>
          <w:szCs w:val="32"/>
        </w:rPr>
      </w:pPr>
      <w:r>
        <w:rPr>
          <w:sz w:val="32"/>
          <w:szCs w:val="32"/>
        </w:rPr>
        <w:t>print(format(wtsaltbowlb,"0.2f"))</w:t>
      </w:r>
    </w:p>
    <w:p w14:paraId="10868BCF" w14:textId="77777777" w:rsidR="00667073" w:rsidRDefault="00667073">
      <w:pPr>
        <w:rPr>
          <w:sz w:val="32"/>
          <w:szCs w:val="32"/>
        </w:rPr>
      </w:pPr>
    </w:p>
    <w:p w14:paraId="10868BD0" w14:textId="77777777" w:rsidR="00667073" w:rsidRDefault="007225E7">
      <w:pPr>
        <w:rPr>
          <w:sz w:val="32"/>
          <w:szCs w:val="32"/>
        </w:rPr>
      </w:pPr>
      <w:r>
        <w:rPr>
          <w:sz w:val="32"/>
          <w:szCs w:val="32"/>
        </w:rPr>
        <w:t>3.</w:t>
      </w:r>
    </w:p>
    <w:p w14:paraId="10868BD1"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Issue Train Tickets</w:t>
      </w:r>
    </w:p>
    <w:p w14:paraId="10868BD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ur persons are standing in a queue to book takal ticket for a particular train. At a particular point of time, the number of seats avaiable gets reduced to three. So the ticket issuing person decides to give tickets for three seniormost (age wise) persons among the four persons waiting to get the ticket. Each of them in queue had been issued a token. Given the token number issued and the age of the four people, write a code to print the token number of persons for whom tickets will be issued. Print the token numbers in the order same as the input order. For example, if the token numbers and age are as follows:</w:t>
      </w:r>
    </w:p>
    <w:p w14:paraId="10868BD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01, 45</w:t>
      </w:r>
    </w:p>
    <w:p w14:paraId="10868BD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04, 56</w:t>
      </w:r>
    </w:p>
    <w:p w14:paraId="10868BD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09, 38</w:t>
      </w:r>
    </w:p>
    <w:p w14:paraId="10868BD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25, 67</w:t>
      </w:r>
    </w:p>
    <w:p w14:paraId="10868BD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Then print token numbers 101, 104 and 125.</w:t>
      </w:r>
    </w:p>
    <w:p w14:paraId="10868BD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BD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token number of person1</w:t>
      </w:r>
    </w:p>
    <w:p w14:paraId="10868BD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lastRenderedPageBreak/>
        <w:t>Next line contains the age of person1</w:t>
      </w:r>
    </w:p>
    <w:p w14:paraId="10868BD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token number of person2</w:t>
      </w:r>
    </w:p>
    <w:p w14:paraId="10868BD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age of person2</w:t>
      </w:r>
    </w:p>
    <w:p w14:paraId="10868BD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token number of person3</w:t>
      </w:r>
    </w:p>
    <w:p w14:paraId="10868BD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age of person3</w:t>
      </w:r>
    </w:p>
    <w:p w14:paraId="10868BD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token number of person4</w:t>
      </w:r>
    </w:p>
    <w:p w14:paraId="10868BE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age of person4</w:t>
      </w:r>
    </w:p>
    <w:p w14:paraId="10868BE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BE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oken number of persons who will get tickets</w:t>
      </w:r>
    </w:p>
    <w:p w14:paraId="10868BE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Note: </w:t>
      </w:r>
      <w:r>
        <w:rPr>
          <w:rFonts w:eastAsia="Times New Roman"/>
          <w:color w:val="212529"/>
          <w:sz w:val="27"/>
          <w:szCs w:val="27"/>
          <w:lang w:eastAsia="en-IN"/>
        </w:rPr>
        <w:t>Print token numbers in the order same as input and print one token number in one line </w:t>
      </w:r>
    </w:p>
    <w:p w14:paraId="10868BE4" w14:textId="77777777" w:rsidR="00667073" w:rsidRDefault="007225E7">
      <w:pPr>
        <w:rPr>
          <w:sz w:val="32"/>
          <w:szCs w:val="32"/>
        </w:rPr>
      </w:pPr>
      <w:r>
        <w:rPr>
          <w:sz w:val="32"/>
          <w:szCs w:val="32"/>
        </w:rPr>
        <w:t>ANS.</w:t>
      </w:r>
    </w:p>
    <w:p w14:paraId="10868BE5" w14:textId="77777777" w:rsidR="00667073" w:rsidRDefault="007225E7">
      <w:pPr>
        <w:rPr>
          <w:sz w:val="24"/>
          <w:szCs w:val="24"/>
        </w:rPr>
      </w:pPr>
      <w:r>
        <w:rPr>
          <w:sz w:val="24"/>
          <w:szCs w:val="24"/>
        </w:rPr>
        <w:t>a=int(input())</w:t>
      </w:r>
    </w:p>
    <w:p w14:paraId="10868BE6" w14:textId="77777777" w:rsidR="00667073" w:rsidRDefault="007225E7">
      <w:pPr>
        <w:rPr>
          <w:sz w:val="24"/>
          <w:szCs w:val="24"/>
        </w:rPr>
      </w:pPr>
      <w:r>
        <w:rPr>
          <w:sz w:val="24"/>
          <w:szCs w:val="24"/>
        </w:rPr>
        <w:t>a1=int(input())</w:t>
      </w:r>
    </w:p>
    <w:p w14:paraId="10868BE7" w14:textId="77777777" w:rsidR="00667073" w:rsidRDefault="007225E7">
      <w:pPr>
        <w:rPr>
          <w:sz w:val="24"/>
          <w:szCs w:val="24"/>
        </w:rPr>
      </w:pPr>
      <w:r>
        <w:rPr>
          <w:sz w:val="24"/>
          <w:szCs w:val="24"/>
        </w:rPr>
        <w:t>b=int(input())</w:t>
      </w:r>
    </w:p>
    <w:p w14:paraId="10868BE8" w14:textId="77777777" w:rsidR="00667073" w:rsidRDefault="007225E7">
      <w:pPr>
        <w:rPr>
          <w:sz w:val="24"/>
          <w:szCs w:val="24"/>
        </w:rPr>
      </w:pPr>
      <w:r>
        <w:rPr>
          <w:sz w:val="24"/>
          <w:szCs w:val="24"/>
        </w:rPr>
        <w:t>b1=int(input())</w:t>
      </w:r>
    </w:p>
    <w:p w14:paraId="10868BE9" w14:textId="77777777" w:rsidR="00667073" w:rsidRDefault="007225E7">
      <w:pPr>
        <w:rPr>
          <w:sz w:val="24"/>
          <w:szCs w:val="24"/>
        </w:rPr>
      </w:pPr>
      <w:r>
        <w:rPr>
          <w:sz w:val="24"/>
          <w:szCs w:val="24"/>
        </w:rPr>
        <w:t>c=int(input())</w:t>
      </w:r>
    </w:p>
    <w:p w14:paraId="10868BEA" w14:textId="77777777" w:rsidR="00667073" w:rsidRDefault="007225E7">
      <w:pPr>
        <w:rPr>
          <w:sz w:val="24"/>
          <w:szCs w:val="24"/>
        </w:rPr>
      </w:pPr>
      <w:r>
        <w:rPr>
          <w:sz w:val="24"/>
          <w:szCs w:val="24"/>
        </w:rPr>
        <w:t>c1=int(input())</w:t>
      </w:r>
    </w:p>
    <w:p w14:paraId="10868BEB" w14:textId="77777777" w:rsidR="00667073" w:rsidRDefault="007225E7">
      <w:pPr>
        <w:rPr>
          <w:sz w:val="24"/>
          <w:szCs w:val="24"/>
        </w:rPr>
      </w:pPr>
      <w:r>
        <w:rPr>
          <w:sz w:val="24"/>
          <w:szCs w:val="24"/>
        </w:rPr>
        <w:t>d=int(input())</w:t>
      </w:r>
    </w:p>
    <w:p w14:paraId="10868BEC" w14:textId="77777777" w:rsidR="00667073" w:rsidRDefault="007225E7">
      <w:pPr>
        <w:rPr>
          <w:sz w:val="24"/>
          <w:szCs w:val="24"/>
        </w:rPr>
      </w:pPr>
      <w:r>
        <w:rPr>
          <w:sz w:val="24"/>
          <w:szCs w:val="24"/>
        </w:rPr>
        <w:t>d1=int(input())</w:t>
      </w:r>
    </w:p>
    <w:p w14:paraId="10868BED" w14:textId="77777777" w:rsidR="00667073" w:rsidRDefault="007225E7">
      <w:pPr>
        <w:rPr>
          <w:sz w:val="24"/>
          <w:szCs w:val="24"/>
        </w:rPr>
      </w:pPr>
      <w:r>
        <w:rPr>
          <w:sz w:val="24"/>
          <w:szCs w:val="24"/>
        </w:rPr>
        <w:t>e=[a,b,c,d]</w:t>
      </w:r>
    </w:p>
    <w:p w14:paraId="10868BEE" w14:textId="77777777" w:rsidR="00667073" w:rsidRDefault="007225E7">
      <w:pPr>
        <w:rPr>
          <w:sz w:val="24"/>
          <w:szCs w:val="24"/>
        </w:rPr>
      </w:pPr>
      <w:r>
        <w:rPr>
          <w:sz w:val="24"/>
          <w:szCs w:val="24"/>
        </w:rPr>
        <w:t>f={a1:a,b1:b,c1:c,d1:d}</w:t>
      </w:r>
    </w:p>
    <w:p w14:paraId="10868BEF" w14:textId="77777777" w:rsidR="00667073" w:rsidRDefault="007225E7">
      <w:pPr>
        <w:rPr>
          <w:sz w:val="24"/>
          <w:szCs w:val="24"/>
        </w:rPr>
      </w:pPr>
      <w:r>
        <w:rPr>
          <w:sz w:val="24"/>
          <w:szCs w:val="24"/>
        </w:rPr>
        <w:t>g=[a1,b1,c1,d1]</w:t>
      </w:r>
    </w:p>
    <w:p w14:paraId="10868BF0" w14:textId="77777777" w:rsidR="00667073" w:rsidRDefault="007225E7">
      <w:pPr>
        <w:rPr>
          <w:sz w:val="24"/>
          <w:szCs w:val="24"/>
        </w:rPr>
      </w:pPr>
      <w:r>
        <w:rPr>
          <w:sz w:val="24"/>
          <w:szCs w:val="24"/>
        </w:rPr>
        <w:t>i=f[min(g)]</w:t>
      </w:r>
    </w:p>
    <w:p w14:paraId="10868BF1" w14:textId="77777777" w:rsidR="00667073" w:rsidRDefault="007225E7">
      <w:pPr>
        <w:rPr>
          <w:sz w:val="24"/>
          <w:szCs w:val="24"/>
        </w:rPr>
      </w:pPr>
      <w:r>
        <w:rPr>
          <w:sz w:val="24"/>
          <w:szCs w:val="24"/>
        </w:rPr>
        <w:t>e.remove(i)</w:t>
      </w:r>
    </w:p>
    <w:p w14:paraId="10868BF2" w14:textId="77777777" w:rsidR="00667073" w:rsidRDefault="007225E7">
      <w:pPr>
        <w:rPr>
          <w:sz w:val="24"/>
          <w:szCs w:val="24"/>
        </w:rPr>
      </w:pPr>
      <w:r>
        <w:rPr>
          <w:sz w:val="24"/>
          <w:szCs w:val="24"/>
        </w:rPr>
        <w:t>for j in e:</w:t>
      </w:r>
    </w:p>
    <w:p w14:paraId="10868BF3" w14:textId="01813E07" w:rsidR="00667073" w:rsidRDefault="007225E7">
      <w:pPr>
        <w:rPr>
          <w:sz w:val="24"/>
          <w:szCs w:val="24"/>
        </w:rPr>
      </w:pPr>
      <w:r>
        <w:rPr>
          <w:sz w:val="24"/>
          <w:szCs w:val="24"/>
        </w:rPr>
        <w:lastRenderedPageBreak/>
        <w:t xml:space="preserve"> print(j)</w:t>
      </w:r>
    </w:p>
    <w:p w14:paraId="10868BF4" w14:textId="77777777" w:rsidR="00667073" w:rsidRDefault="00667073">
      <w:pPr>
        <w:rPr>
          <w:sz w:val="32"/>
          <w:szCs w:val="32"/>
        </w:rPr>
      </w:pPr>
    </w:p>
    <w:p w14:paraId="10868BF5" w14:textId="77777777" w:rsidR="00667073" w:rsidRDefault="007225E7">
      <w:pPr>
        <w:rPr>
          <w:b/>
          <w:bCs/>
          <w:sz w:val="32"/>
          <w:szCs w:val="32"/>
          <w:u w:val="single"/>
        </w:rPr>
      </w:pPr>
      <w:r>
        <w:rPr>
          <w:b/>
          <w:bCs/>
          <w:sz w:val="32"/>
          <w:szCs w:val="32"/>
          <w:highlight w:val="red"/>
          <w:u w:val="single"/>
        </w:rPr>
        <w:t>EXPLANATION OF THE CODE IN 3.</w:t>
      </w:r>
    </w:p>
    <w:p w14:paraId="10868BF6" w14:textId="77777777" w:rsidR="00667073" w:rsidRDefault="007225E7">
      <w:pPr>
        <w:pStyle w:val="ListParagraph"/>
        <w:numPr>
          <w:ilvl w:val="0"/>
          <w:numId w:val="1"/>
        </w:numPr>
        <w:rPr>
          <w:sz w:val="32"/>
          <w:szCs w:val="32"/>
        </w:rPr>
      </w:pPr>
      <w:r>
        <w:rPr>
          <w:sz w:val="32"/>
          <w:szCs w:val="32"/>
        </w:rPr>
        <w:t xml:space="preserve">IN THE PREVIOUS CODE, WE HAVE INPUTTED FIRST THE TOKEN NO. OF EACH INDIVIDUAL AND THEN HIS AGE. </w:t>
      </w:r>
    </w:p>
    <w:p w14:paraId="10868BF7" w14:textId="77777777" w:rsidR="00667073" w:rsidRDefault="007225E7">
      <w:pPr>
        <w:pStyle w:val="ListParagraph"/>
        <w:numPr>
          <w:ilvl w:val="0"/>
          <w:numId w:val="1"/>
        </w:numPr>
        <w:rPr>
          <w:sz w:val="32"/>
          <w:szCs w:val="32"/>
        </w:rPr>
      </w:pPr>
      <w:r>
        <w:rPr>
          <w:sz w:val="32"/>
          <w:szCs w:val="32"/>
        </w:rPr>
        <w:t xml:space="preserve">THEN WE HAVE CREATED A LIST THAT CONTAINS ALL THE TOKEN NOS. </w:t>
      </w:r>
    </w:p>
    <w:p w14:paraId="10868BF8" w14:textId="77777777" w:rsidR="00667073" w:rsidRDefault="007225E7">
      <w:pPr>
        <w:pStyle w:val="ListParagraph"/>
        <w:numPr>
          <w:ilvl w:val="0"/>
          <w:numId w:val="1"/>
        </w:numPr>
        <w:rPr>
          <w:color w:val="FF0000"/>
          <w:sz w:val="32"/>
          <w:szCs w:val="32"/>
        </w:rPr>
      </w:pPr>
      <w:r>
        <w:rPr>
          <w:sz w:val="32"/>
          <w:szCs w:val="32"/>
        </w:rPr>
        <w:t>THEN WE HAVE MADE A DICTIONARY WHICH HAS KEYS AS AGES AND TOKENS AS THE MAIN THINGS OF THE AGES (ANALOGY</w:t>
      </w:r>
      <w:r>
        <w:rPr>
          <w:color w:val="FF0000"/>
          <w:sz w:val="32"/>
          <w:szCs w:val="32"/>
        </w:rPr>
        <w:t>- WORD IN A DICTIONARY-</w:t>
      </w:r>
      <w:r>
        <w:rPr>
          <w:color w:val="FF0000"/>
          <w:sz w:val="32"/>
          <w:szCs w:val="32"/>
          <w:highlight w:val="yellow"/>
        </w:rPr>
        <w:t>KEY</w:t>
      </w:r>
      <w:r>
        <w:rPr>
          <w:color w:val="FF0000"/>
          <w:sz w:val="32"/>
          <w:szCs w:val="32"/>
        </w:rPr>
        <w:t xml:space="preserve"> AND ITS MEANING-</w:t>
      </w:r>
      <w:r>
        <w:rPr>
          <w:color w:val="FF0000"/>
          <w:sz w:val="32"/>
          <w:szCs w:val="32"/>
          <w:highlight w:val="yellow"/>
        </w:rPr>
        <w:t>MAIN THING</w:t>
      </w:r>
      <w:r>
        <w:rPr>
          <w:color w:val="FF0000"/>
          <w:sz w:val="32"/>
          <w:szCs w:val="32"/>
        </w:rPr>
        <w:t xml:space="preserve">). </w:t>
      </w:r>
    </w:p>
    <w:p w14:paraId="10868BF9" w14:textId="77777777" w:rsidR="00667073" w:rsidRDefault="007225E7">
      <w:pPr>
        <w:pStyle w:val="ListParagraph"/>
        <w:numPr>
          <w:ilvl w:val="0"/>
          <w:numId w:val="1"/>
        </w:numPr>
        <w:rPr>
          <w:sz w:val="32"/>
          <w:szCs w:val="32"/>
        </w:rPr>
      </w:pPr>
      <w:r>
        <w:rPr>
          <w:color w:val="000000" w:themeColor="text1"/>
          <w:sz w:val="32"/>
          <w:szCs w:val="32"/>
        </w:rPr>
        <w:t xml:space="preserve">NOW, WE HAVE CREATED A SEPARATE </w:t>
      </w:r>
      <w:r>
        <w:rPr>
          <w:sz w:val="32"/>
          <w:szCs w:val="32"/>
        </w:rPr>
        <w:t xml:space="preserve">LIST OF KEYS. </w:t>
      </w:r>
    </w:p>
    <w:p w14:paraId="10868BFA" w14:textId="77777777" w:rsidR="00667073" w:rsidRDefault="007225E7">
      <w:pPr>
        <w:pStyle w:val="ListParagraph"/>
        <w:numPr>
          <w:ilvl w:val="0"/>
          <w:numId w:val="1"/>
        </w:numPr>
        <w:rPr>
          <w:sz w:val="32"/>
          <w:szCs w:val="32"/>
        </w:rPr>
      </w:pPr>
      <w:r>
        <w:rPr>
          <w:sz w:val="32"/>
          <w:szCs w:val="32"/>
        </w:rPr>
        <w:t xml:space="preserve">AFTER THIS WE FIND THE MINIMUM AGE OUT OF THE KEYS AND USE THE DICTIONARY TO ACCESS ITS MAIN THINGS I.E TOKEN (SYNTAX IN THE CODE) AND STORE THIS MAIN THING WE FOUND IN A VARIABLE. </w:t>
      </w:r>
    </w:p>
    <w:p w14:paraId="10868BFB" w14:textId="77777777" w:rsidR="00667073" w:rsidRDefault="007225E7">
      <w:pPr>
        <w:pStyle w:val="ListParagraph"/>
        <w:numPr>
          <w:ilvl w:val="0"/>
          <w:numId w:val="1"/>
        </w:numPr>
        <w:rPr>
          <w:sz w:val="32"/>
          <w:szCs w:val="32"/>
        </w:rPr>
      </w:pPr>
      <w:r>
        <w:rPr>
          <w:sz w:val="32"/>
          <w:szCs w:val="32"/>
        </w:rPr>
        <w:t xml:space="preserve">NOW WE REMOVE THIS MAIN THING OR TOKEN FROM THE LIST OF TOKENS BY USING THE VARIABLE. </w:t>
      </w:r>
    </w:p>
    <w:p w14:paraId="10868BFC" w14:textId="77777777" w:rsidR="00667073" w:rsidRDefault="007225E7">
      <w:pPr>
        <w:pStyle w:val="ListParagraph"/>
        <w:numPr>
          <w:ilvl w:val="0"/>
          <w:numId w:val="1"/>
        </w:numPr>
        <w:rPr>
          <w:sz w:val="32"/>
          <w:szCs w:val="32"/>
        </w:rPr>
      </w:pPr>
      <w:r>
        <w:rPr>
          <w:sz w:val="32"/>
          <w:szCs w:val="32"/>
        </w:rPr>
        <w:t>THEN WE PRINT THE REMAINING LIST OF TOKENS IN THE EXACT SAME ORDER AS WE INPUTTED (ACTUALLY YOU SHOULD ENTER THE TOKENS IN A PARTICULAR ORDER AND LIST THOSE TOKENS IN THE LIST OF TOKENS IN THAT VERY SAME ORDER).</w:t>
      </w:r>
    </w:p>
    <w:p w14:paraId="10868BFD" w14:textId="77777777" w:rsidR="00667073" w:rsidRDefault="00667073">
      <w:pPr>
        <w:pStyle w:val="ListParagraph"/>
        <w:rPr>
          <w:sz w:val="32"/>
          <w:szCs w:val="32"/>
        </w:rPr>
      </w:pPr>
    </w:p>
    <w:p w14:paraId="10868BFE" w14:textId="77777777" w:rsidR="00667073" w:rsidRDefault="00667073">
      <w:pPr>
        <w:pStyle w:val="ListParagraph"/>
        <w:rPr>
          <w:sz w:val="32"/>
          <w:szCs w:val="32"/>
        </w:rPr>
      </w:pPr>
    </w:p>
    <w:p w14:paraId="10868BFF" w14:textId="77777777" w:rsidR="00667073" w:rsidRDefault="007225E7">
      <w:pPr>
        <w:pStyle w:val="Heading4"/>
        <w:shd w:val="clear" w:color="F9F9F9" w:fill="F9F9F9"/>
        <w:spacing w:before="0"/>
        <w:rPr>
          <w:rFonts w:ascii="Calibri" w:eastAsia="Times New Roman" w:hAnsi="Calibri" w:cs="Calibri"/>
          <w:i w:val="0"/>
          <w:iCs w:val="0"/>
          <w:color w:val="008000"/>
          <w:sz w:val="24"/>
          <w:szCs w:val="24"/>
          <w:lang w:eastAsia="en-IN"/>
        </w:rPr>
      </w:pPr>
      <w:r>
        <w:rPr>
          <w:rFonts w:ascii="Calibri" w:hAnsi="Calibri" w:cs="Calibri"/>
          <w:sz w:val="32"/>
          <w:szCs w:val="32"/>
        </w:rPr>
        <w:t>4.</w:t>
      </w:r>
      <w:r>
        <w:rPr>
          <w:rFonts w:ascii="Calibri" w:eastAsia="Times New Roman" w:hAnsi="Calibri" w:cs="Calibri"/>
          <w:i w:val="0"/>
          <w:iCs w:val="0"/>
          <w:color w:val="008000"/>
          <w:sz w:val="24"/>
          <w:szCs w:val="24"/>
          <w:lang w:eastAsia="en-IN"/>
        </w:rPr>
        <w:t xml:space="preserve"> Reverse right most digit of sum number</w:t>
      </w:r>
    </w:p>
    <w:p w14:paraId="10868C0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two three digit numbers n1 and n2, reverse right most digit of sum (RMDS) number is formed as follows:</w:t>
      </w:r>
    </w:p>
    <w:p w14:paraId="10868C0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 RMDS number is also a three digit number</w:t>
      </w:r>
    </w:p>
    <w:p w14:paraId="10868C0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i) RMDS number is formed by adding the digits of the two numbers n1 and n2 from right most digit to left most digit</w:t>
      </w:r>
    </w:p>
    <w:p w14:paraId="10868C0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lastRenderedPageBreak/>
        <w:t>(iii) First digit of RMDS number is formed by adding third digits of n1 and n2 and second digit of RMDS number is formed by adding second digits of n1 and n2 and third digit of RMDS number is formed by adding first digits of n1 and n2</w:t>
      </w:r>
    </w:p>
    <w:p w14:paraId="10868C0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v) Whenever sum of the digits of the numbers n1 and n2 is a two digit number, digit of RMDS number is the digit in the unit position of the sum.</w:t>
      </w:r>
    </w:p>
    <w:p w14:paraId="10868C0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v) When digit in unit position of sum of the third digits of n1 and n2 is '0', replace it with '9' (i.e.) first digit of RMDS number should not be zero so replace it by '9' if it happens to be '0' by the above process</w:t>
      </w:r>
    </w:p>
    <w:p w14:paraId="10868C0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r example, if n1 is 345 and n2 is 847 then RMDS number is 281 and when n1 is 345 and n2 is 875 the RMDS is 911.</w:t>
      </w:r>
    </w:p>
    <w:p w14:paraId="10868C0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C0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n1</w:t>
      </w:r>
    </w:p>
    <w:p w14:paraId="10868C0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number n2</w:t>
      </w:r>
    </w:p>
    <w:p w14:paraId="10868C0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C0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RMDS number formed from n1 and n2</w:t>
      </w:r>
    </w:p>
    <w:p w14:paraId="10868C0C" w14:textId="77777777" w:rsidR="00667073" w:rsidRDefault="007225E7">
      <w:pPr>
        <w:pStyle w:val="ListParagraph"/>
        <w:rPr>
          <w:sz w:val="32"/>
          <w:szCs w:val="32"/>
        </w:rPr>
      </w:pPr>
      <w:r>
        <w:rPr>
          <w:sz w:val="32"/>
          <w:szCs w:val="32"/>
        </w:rPr>
        <w:t>ANS.</w:t>
      </w:r>
    </w:p>
    <w:p w14:paraId="10868C0D" w14:textId="77777777" w:rsidR="00667073" w:rsidRDefault="007225E7">
      <w:pPr>
        <w:pStyle w:val="ListParagraph"/>
        <w:rPr>
          <w:sz w:val="32"/>
          <w:szCs w:val="32"/>
        </w:rPr>
      </w:pPr>
      <w:r>
        <w:rPr>
          <w:sz w:val="32"/>
          <w:szCs w:val="32"/>
        </w:rPr>
        <w:t>n1=int(input())</w:t>
      </w:r>
    </w:p>
    <w:p w14:paraId="10868C0E" w14:textId="77777777" w:rsidR="00667073" w:rsidRDefault="007225E7">
      <w:pPr>
        <w:pStyle w:val="ListParagraph"/>
        <w:rPr>
          <w:sz w:val="32"/>
          <w:szCs w:val="32"/>
        </w:rPr>
      </w:pPr>
      <w:r>
        <w:rPr>
          <w:sz w:val="32"/>
          <w:szCs w:val="32"/>
        </w:rPr>
        <w:t>n2=int(input())</w:t>
      </w:r>
    </w:p>
    <w:p w14:paraId="10868C0F" w14:textId="77777777" w:rsidR="00667073" w:rsidRDefault="00667073">
      <w:pPr>
        <w:pStyle w:val="ListParagraph"/>
        <w:rPr>
          <w:sz w:val="32"/>
          <w:szCs w:val="32"/>
        </w:rPr>
      </w:pPr>
    </w:p>
    <w:p w14:paraId="10868C10" w14:textId="77777777" w:rsidR="00667073" w:rsidRDefault="007225E7">
      <w:pPr>
        <w:pStyle w:val="ListParagraph"/>
        <w:rPr>
          <w:sz w:val="32"/>
          <w:szCs w:val="32"/>
        </w:rPr>
      </w:pPr>
      <w:r>
        <w:rPr>
          <w:sz w:val="32"/>
          <w:szCs w:val="32"/>
        </w:rPr>
        <w:t>a1=n1%10</w:t>
      </w:r>
    </w:p>
    <w:p w14:paraId="10868C11" w14:textId="77777777" w:rsidR="00667073" w:rsidRDefault="007225E7">
      <w:pPr>
        <w:pStyle w:val="ListParagraph"/>
        <w:rPr>
          <w:sz w:val="32"/>
          <w:szCs w:val="32"/>
        </w:rPr>
      </w:pPr>
      <w:r>
        <w:rPr>
          <w:sz w:val="32"/>
          <w:szCs w:val="32"/>
        </w:rPr>
        <w:t>a2=(n1%100-a1)/10</w:t>
      </w:r>
    </w:p>
    <w:p w14:paraId="10868C12" w14:textId="77777777" w:rsidR="00667073" w:rsidRDefault="007225E7">
      <w:pPr>
        <w:pStyle w:val="ListParagraph"/>
        <w:rPr>
          <w:sz w:val="32"/>
          <w:szCs w:val="32"/>
        </w:rPr>
      </w:pPr>
      <w:r>
        <w:rPr>
          <w:sz w:val="32"/>
          <w:szCs w:val="32"/>
        </w:rPr>
        <w:t>a3=(n1-n1%100)/100</w:t>
      </w:r>
    </w:p>
    <w:p w14:paraId="10868C13" w14:textId="77777777" w:rsidR="00667073" w:rsidRDefault="00667073">
      <w:pPr>
        <w:pStyle w:val="ListParagraph"/>
        <w:rPr>
          <w:sz w:val="32"/>
          <w:szCs w:val="32"/>
        </w:rPr>
      </w:pPr>
    </w:p>
    <w:p w14:paraId="10868C14" w14:textId="77777777" w:rsidR="00667073" w:rsidRDefault="007225E7">
      <w:pPr>
        <w:pStyle w:val="ListParagraph"/>
        <w:rPr>
          <w:sz w:val="32"/>
          <w:szCs w:val="32"/>
        </w:rPr>
      </w:pPr>
      <w:r>
        <w:rPr>
          <w:sz w:val="32"/>
          <w:szCs w:val="32"/>
        </w:rPr>
        <w:t>b1=n2%10</w:t>
      </w:r>
    </w:p>
    <w:p w14:paraId="10868C15" w14:textId="77777777" w:rsidR="00667073" w:rsidRDefault="007225E7">
      <w:pPr>
        <w:pStyle w:val="ListParagraph"/>
        <w:rPr>
          <w:sz w:val="32"/>
          <w:szCs w:val="32"/>
        </w:rPr>
      </w:pPr>
      <w:r>
        <w:rPr>
          <w:sz w:val="32"/>
          <w:szCs w:val="32"/>
        </w:rPr>
        <w:t>b2=(n2%100-b1)/10</w:t>
      </w:r>
    </w:p>
    <w:p w14:paraId="10868C16" w14:textId="77777777" w:rsidR="00667073" w:rsidRDefault="007225E7">
      <w:pPr>
        <w:pStyle w:val="ListParagraph"/>
        <w:rPr>
          <w:sz w:val="32"/>
          <w:szCs w:val="32"/>
        </w:rPr>
      </w:pPr>
      <w:r>
        <w:rPr>
          <w:sz w:val="32"/>
          <w:szCs w:val="32"/>
        </w:rPr>
        <w:t>b3=(n2-n2%100)/100</w:t>
      </w:r>
    </w:p>
    <w:p w14:paraId="10868C17" w14:textId="77777777" w:rsidR="00667073" w:rsidRDefault="00667073">
      <w:pPr>
        <w:pStyle w:val="ListParagraph"/>
        <w:rPr>
          <w:sz w:val="32"/>
          <w:szCs w:val="32"/>
        </w:rPr>
      </w:pPr>
    </w:p>
    <w:p w14:paraId="10868C18" w14:textId="77777777" w:rsidR="00667073" w:rsidRDefault="007225E7">
      <w:pPr>
        <w:pStyle w:val="ListParagraph"/>
        <w:rPr>
          <w:sz w:val="32"/>
          <w:szCs w:val="32"/>
        </w:rPr>
      </w:pPr>
      <w:r>
        <w:rPr>
          <w:sz w:val="32"/>
          <w:szCs w:val="32"/>
        </w:rPr>
        <w:t>a=a1+b1</w:t>
      </w:r>
    </w:p>
    <w:p w14:paraId="10868C19" w14:textId="77777777" w:rsidR="00667073" w:rsidRDefault="007225E7">
      <w:pPr>
        <w:pStyle w:val="ListParagraph"/>
        <w:rPr>
          <w:sz w:val="32"/>
          <w:szCs w:val="32"/>
        </w:rPr>
      </w:pPr>
      <w:r>
        <w:rPr>
          <w:sz w:val="32"/>
          <w:szCs w:val="32"/>
        </w:rPr>
        <w:t>b=a2+b2</w:t>
      </w:r>
    </w:p>
    <w:p w14:paraId="10868C1A" w14:textId="77777777" w:rsidR="00667073" w:rsidRDefault="007225E7">
      <w:pPr>
        <w:pStyle w:val="ListParagraph"/>
        <w:rPr>
          <w:sz w:val="32"/>
          <w:szCs w:val="32"/>
        </w:rPr>
      </w:pPr>
      <w:r>
        <w:rPr>
          <w:sz w:val="32"/>
          <w:szCs w:val="32"/>
        </w:rPr>
        <w:t>c=a3+b3</w:t>
      </w:r>
    </w:p>
    <w:p w14:paraId="10868C1B" w14:textId="77777777" w:rsidR="00667073" w:rsidRDefault="00667073">
      <w:pPr>
        <w:pStyle w:val="ListParagraph"/>
        <w:rPr>
          <w:sz w:val="32"/>
          <w:szCs w:val="32"/>
        </w:rPr>
      </w:pPr>
    </w:p>
    <w:p w14:paraId="10868C1C" w14:textId="77777777" w:rsidR="00667073" w:rsidRDefault="007225E7">
      <w:pPr>
        <w:pStyle w:val="ListParagraph"/>
        <w:rPr>
          <w:sz w:val="32"/>
          <w:szCs w:val="32"/>
        </w:rPr>
      </w:pPr>
      <w:r>
        <w:rPr>
          <w:sz w:val="32"/>
          <w:szCs w:val="32"/>
        </w:rPr>
        <w:t>x=a%10</w:t>
      </w:r>
    </w:p>
    <w:p w14:paraId="10868C1D" w14:textId="77777777" w:rsidR="00667073" w:rsidRDefault="007225E7">
      <w:pPr>
        <w:pStyle w:val="ListParagraph"/>
        <w:rPr>
          <w:sz w:val="32"/>
          <w:szCs w:val="32"/>
        </w:rPr>
      </w:pPr>
      <w:r>
        <w:rPr>
          <w:sz w:val="32"/>
          <w:szCs w:val="32"/>
        </w:rPr>
        <w:t>y=b%10</w:t>
      </w:r>
    </w:p>
    <w:p w14:paraId="10868C1E" w14:textId="77777777" w:rsidR="00667073" w:rsidRDefault="007225E7">
      <w:pPr>
        <w:pStyle w:val="ListParagraph"/>
        <w:rPr>
          <w:sz w:val="32"/>
          <w:szCs w:val="32"/>
        </w:rPr>
      </w:pPr>
      <w:r>
        <w:rPr>
          <w:sz w:val="32"/>
          <w:szCs w:val="32"/>
        </w:rPr>
        <w:t>z=c%10</w:t>
      </w:r>
    </w:p>
    <w:p w14:paraId="10868C1F" w14:textId="77777777" w:rsidR="00667073" w:rsidRDefault="00667073">
      <w:pPr>
        <w:pStyle w:val="ListParagraph"/>
        <w:rPr>
          <w:sz w:val="32"/>
          <w:szCs w:val="32"/>
        </w:rPr>
      </w:pPr>
    </w:p>
    <w:p w14:paraId="10868C20" w14:textId="77777777" w:rsidR="00667073" w:rsidRDefault="007225E7">
      <w:pPr>
        <w:pStyle w:val="ListParagraph"/>
        <w:rPr>
          <w:sz w:val="32"/>
          <w:szCs w:val="32"/>
        </w:rPr>
      </w:pPr>
      <w:r>
        <w:rPr>
          <w:sz w:val="32"/>
          <w:szCs w:val="32"/>
        </w:rPr>
        <w:t>if (x==0):</w:t>
      </w:r>
    </w:p>
    <w:p w14:paraId="10868C21" w14:textId="77777777" w:rsidR="00667073" w:rsidRDefault="007225E7">
      <w:pPr>
        <w:pStyle w:val="ListParagraph"/>
        <w:rPr>
          <w:sz w:val="32"/>
          <w:szCs w:val="32"/>
        </w:rPr>
      </w:pPr>
      <w:r>
        <w:rPr>
          <w:sz w:val="32"/>
          <w:szCs w:val="32"/>
        </w:rPr>
        <w:t xml:space="preserve">   x=9</w:t>
      </w:r>
    </w:p>
    <w:p w14:paraId="10868C22" w14:textId="77777777" w:rsidR="00667073" w:rsidRDefault="007225E7">
      <w:pPr>
        <w:pStyle w:val="ListParagraph"/>
        <w:rPr>
          <w:sz w:val="32"/>
          <w:szCs w:val="32"/>
        </w:rPr>
      </w:pPr>
      <w:r>
        <w:rPr>
          <w:sz w:val="32"/>
          <w:szCs w:val="32"/>
        </w:rPr>
        <w:t>if (z==0):</w:t>
      </w:r>
    </w:p>
    <w:p w14:paraId="10868C23" w14:textId="77777777" w:rsidR="00667073" w:rsidRDefault="007225E7">
      <w:pPr>
        <w:pStyle w:val="ListParagraph"/>
        <w:rPr>
          <w:sz w:val="32"/>
          <w:szCs w:val="32"/>
        </w:rPr>
      </w:pPr>
      <w:r>
        <w:rPr>
          <w:sz w:val="32"/>
          <w:szCs w:val="32"/>
        </w:rPr>
        <w:t xml:space="preserve">   z=9</w:t>
      </w:r>
    </w:p>
    <w:p w14:paraId="10868C24" w14:textId="77777777" w:rsidR="00667073" w:rsidRDefault="007225E7">
      <w:pPr>
        <w:pStyle w:val="ListParagraph"/>
        <w:rPr>
          <w:sz w:val="32"/>
          <w:szCs w:val="32"/>
        </w:rPr>
      </w:pPr>
      <w:r>
        <w:rPr>
          <w:sz w:val="32"/>
          <w:szCs w:val="32"/>
        </w:rPr>
        <w:t xml:space="preserve">   </w:t>
      </w:r>
    </w:p>
    <w:p w14:paraId="10868C25" w14:textId="77777777" w:rsidR="00667073" w:rsidRDefault="007225E7">
      <w:pPr>
        <w:pStyle w:val="ListParagraph"/>
        <w:rPr>
          <w:sz w:val="32"/>
          <w:szCs w:val="32"/>
        </w:rPr>
      </w:pPr>
      <w:r>
        <w:rPr>
          <w:sz w:val="32"/>
          <w:szCs w:val="32"/>
        </w:rPr>
        <w:t>h=100*x+10*y+z</w:t>
      </w:r>
    </w:p>
    <w:p w14:paraId="10868C26" w14:textId="77777777" w:rsidR="00667073" w:rsidRDefault="007225E7">
      <w:pPr>
        <w:pStyle w:val="ListParagraph"/>
        <w:rPr>
          <w:sz w:val="32"/>
          <w:szCs w:val="32"/>
        </w:rPr>
      </w:pPr>
      <w:r>
        <w:rPr>
          <w:sz w:val="32"/>
          <w:szCs w:val="32"/>
        </w:rPr>
        <w:t>print(round(h))</w:t>
      </w:r>
    </w:p>
    <w:p w14:paraId="10868C27" w14:textId="77777777" w:rsidR="00667073" w:rsidRDefault="00667073">
      <w:pPr>
        <w:pStyle w:val="ListParagraph"/>
        <w:rPr>
          <w:sz w:val="32"/>
          <w:szCs w:val="32"/>
        </w:rPr>
      </w:pPr>
    </w:p>
    <w:p w14:paraId="10868C28" w14:textId="77777777" w:rsidR="00667073" w:rsidRDefault="00667073">
      <w:pPr>
        <w:pStyle w:val="ListParagraph"/>
        <w:rPr>
          <w:sz w:val="32"/>
          <w:szCs w:val="32"/>
        </w:rPr>
      </w:pPr>
    </w:p>
    <w:p w14:paraId="10868C29" w14:textId="77777777" w:rsidR="00667073" w:rsidRDefault="00667073">
      <w:pPr>
        <w:pStyle w:val="ListParagraph"/>
        <w:rPr>
          <w:sz w:val="32"/>
          <w:szCs w:val="32"/>
        </w:rPr>
      </w:pPr>
    </w:p>
    <w:p w14:paraId="10868C2A" w14:textId="77777777" w:rsidR="00667073" w:rsidRDefault="007225E7">
      <w:pPr>
        <w:pStyle w:val="Heading4"/>
        <w:shd w:val="clear" w:color="F9F9F9" w:fill="F9F9F9"/>
        <w:spacing w:before="0"/>
        <w:rPr>
          <w:rFonts w:ascii="Calibri" w:hAnsi="Calibri" w:cs="Calibri"/>
          <w:color w:val="008000"/>
        </w:rPr>
      </w:pPr>
      <w:r>
        <w:rPr>
          <w:rFonts w:ascii="Calibri" w:hAnsi="Calibri" w:cs="Calibri"/>
          <w:b/>
          <w:bCs/>
          <w:color w:val="008000"/>
        </w:rPr>
        <w:t>5.Bill amount to be paid</w:t>
      </w:r>
    </w:p>
    <w:p w14:paraId="10868C2B"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As a Diwali offer, a textile shop gives a discount based on the total bill amount as follows:</w:t>
      </w:r>
    </w:p>
    <w:tbl>
      <w:tblPr>
        <w:tblW w:w="7500" w:type="dxa"/>
        <w:tblBorders>
          <w:top w:val="single" w:sz="6" w:space="0" w:color="auto"/>
          <w:left w:val="single" w:sz="6" w:space="0" w:color="auto"/>
          <w:bottom w:val="single" w:sz="6" w:space="0" w:color="auto"/>
          <w:right w:val="single" w:sz="6" w:space="0" w:color="auto"/>
        </w:tblBorders>
        <w:tblCellMar>
          <w:top w:w="12" w:type="dxa"/>
          <w:left w:w="12" w:type="dxa"/>
          <w:bottom w:w="12" w:type="dxa"/>
          <w:right w:w="12" w:type="dxa"/>
        </w:tblCellMar>
        <w:tblLook w:val="04A0" w:firstRow="1" w:lastRow="0" w:firstColumn="1" w:lastColumn="0" w:noHBand="0" w:noVBand="1"/>
      </w:tblPr>
      <w:tblGrid>
        <w:gridCol w:w="5018"/>
        <w:gridCol w:w="2482"/>
      </w:tblGrid>
      <w:tr w:rsidR="00667073" w14:paraId="10868C2E" w14:textId="77777777">
        <w:tc>
          <w:tcPr>
            <w:tcW w:w="0" w:type="auto"/>
            <w:tcBorders>
              <w:top w:val="single" w:sz="6" w:space="0" w:color="auto"/>
              <w:left w:val="single" w:sz="6" w:space="0" w:color="auto"/>
              <w:bottom w:val="single" w:sz="6" w:space="0" w:color="auto"/>
              <w:right w:val="single" w:sz="6" w:space="0" w:color="auto"/>
            </w:tcBorders>
            <w:vAlign w:val="center"/>
          </w:tcPr>
          <w:p w14:paraId="10868C2C" w14:textId="77777777" w:rsidR="00667073" w:rsidRDefault="007225E7">
            <w:r>
              <w:rPr>
                <w:rStyle w:val="Strong"/>
                <w:sz w:val="27"/>
                <w:szCs w:val="27"/>
              </w:rPr>
              <w:t>Total Bill Amount </w:t>
            </w:r>
          </w:p>
        </w:tc>
        <w:tc>
          <w:tcPr>
            <w:tcW w:w="0" w:type="auto"/>
            <w:tcBorders>
              <w:top w:val="single" w:sz="6" w:space="0" w:color="auto"/>
              <w:left w:val="single" w:sz="6" w:space="0" w:color="auto"/>
              <w:bottom w:val="single" w:sz="6" w:space="0" w:color="auto"/>
              <w:right w:val="single" w:sz="6" w:space="0" w:color="auto"/>
            </w:tcBorders>
            <w:vAlign w:val="center"/>
          </w:tcPr>
          <w:p w14:paraId="10868C2D" w14:textId="77777777" w:rsidR="00667073" w:rsidRDefault="007225E7">
            <w:r>
              <w:rPr>
                <w:rStyle w:val="Strong"/>
                <w:sz w:val="27"/>
                <w:szCs w:val="27"/>
              </w:rPr>
              <w:t>Discount</w:t>
            </w:r>
          </w:p>
        </w:tc>
      </w:tr>
      <w:tr w:rsidR="00667073" w14:paraId="10868C31" w14:textId="77777777">
        <w:tc>
          <w:tcPr>
            <w:tcW w:w="0" w:type="auto"/>
            <w:tcBorders>
              <w:top w:val="single" w:sz="6" w:space="0" w:color="auto"/>
              <w:left w:val="single" w:sz="6" w:space="0" w:color="auto"/>
              <w:bottom w:val="single" w:sz="6" w:space="0" w:color="auto"/>
              <w:right w:val="single" w:sz="6" w:space="0" w:color="auto"/>
            </w:tcBorders>
            <w:vAlign w:val="center"/>
          </w:tcPr>
          <w:p w14:paraId="10868C2F" w14:textId="77777777" w:rsidR="00667073" w:rsidRDefault="007225E7">
            <w:r>
              <w:rPr>
                <w:sz w:val="27"/>
                <w:szCs w:val="27"/>
              </w:rPr>
              <w:t>&gt;₹ 5000</w:t>
            </w:r>
          </w:p>
        </w:tc>
        <w:tc>
          <w:tcPr>
            <w:tcW w:w="0" w:type="auto"/>
            <w:tcBorders>
              <w:top w:val="single" w:sz="6" w:space="0" w:color="auto"/>
              <w:left w:val="single" w:sz="6" w:space="0" w:color="auto"/>
              <w:bottom w:val="single" w:sz="6" w:space="0" w:color="auto"/>
              <w:right w:val="single" w:sz="6" w:space="0" w:color="auto"/>
            </w:tcBorders>
            <w:vAlign w:val="center"/>
          </w:tcPr>
          <w:p w14:paraId="10868C30" w14:textId="77777777" w:rsidR="00667073" w:rsidRDefault="007225E7">
            <w:r>
              <w:rPr>
                <w:sz w:val="27"/>
                <w:szCs w:val="27"/>
              </w:rPr>
              <w:t>25%</w:t>
            </w:r>
          </w:p>
        </w:tc>
      </w:tr>
      <w:tr w:rsidR="00667073" w14:paraId="10868C34" w14:textId="77777777">
        <w:tc>
          <w:tcPr>
            <w:tcW w:w="0" w:type="auto"/>
            <w:tcBorders>
              <w:top w:val="single" w:sz="6" w:space="0" w:color="auto"/>
              <w:left w:val="single" w:sz="6" w:space="0" w:color="auto"/>
              <w:bottom w:val="single" w:sz="6" w:space="0" w:color="auto"/>
              <w:right w:val="single" w:sz="6" w:space="0" w:color="auto"/>
            </w:tcBorders>
            <w:vAlign w:val="center"/>
          </w:tcPr>
          <w:p w14:paraId="10868C32" w14:textId="77777777" w:rsidR="00667073" w:rsidRDefault="007225E7">
            <w:r>
              <w:rPr>
                <w:sz w:val="27"/>
                <w:szCs w:val="27"/>
              </w:rPr>
              <w:t>₹3000 to ₹4999</w:t>
            </w:r>
          </w:p>
        </w:tc>
        <w:tc>
          <w:tcPr>
            <w:tcW w:w="0" w:type="auto"/>
            <w:tcBorders>
              <w:top w:val="single" w:sz="6" w:space="0" w:color="auto"/>
              <w:left w:val="single" w:sz="6" w:space="0" w:color="auto"/>
              <w:bottom w:val="single" w:sz="6" w:space="0" w:color="auto"/>
              <w:right w:val="single" w:sz="6" w:space="0" w:color="auto"/>
            </w:tcBorders>
            <w:vAlign w:val="center"/>
          </w:tcPr>
          <w:p w14:paraId="10868C33" w14:textId="77777777" w:rsidR="00667073" w:rsidRDefault="007225E7">
            <w:r>
              <w:rPr>
                <w:sz w:val="27"/>
                <w:szCs w:val="27"/>
              </w:rPr>
              <w:t>15%</w:t>
            </w:r>
          </w:p>
        </w:tc>
      </w:tr>
      <w:tr w:rsidR="00667073" w14:paraId="10868C37" w14:textId="77777777">
        <w:tc>
          <w:tcPr>
            <w:tcW w:w="0" w:type="auto"/>
            <w:tcBorders>
              <w:top w:val="single" w:sz="6" w:space="0" w:color="auto"/>
              <w:left w:val="single" w:sz="6" w:space="0" w:color="auto"/>
              <w:bottom w:val="single" w:sz="6" w:space="0" w:color="auto"/>
              <w:right w:val="single" w:sz="6" w:space="0" w:color="auto"/>
            </w:tcBorders>
            <w:vAlign w:val="center"/>
          </w:tcPr>
          <w:p w14:paraId="10868C35" w14:textId="77777777" w:rsidR="00667073" w:rsidRDefault="007225E7">
            <w:r>
              <w:rPr>
                <w:sz w:val="27"/>
                <w:szCs w:val="27"/>
              </w:rPr>
              <w:t>₹1000 to ₹2999</w:t>
            </w:r>
          </w:p>
        </w:tc>
        <w:tc>
          <w:tcPr>
            <w:tcW w:w="0" w:type="auto"/>
            <w:tcBorders>
              <w:top w:val="single" w:sz="6" w:space="0" w:color="auto"/>
              <w:left w:val="single" w:sz="6" w:space="0" w:color="auto"/>
              <w:bottom w:val="single" w:sz="6" w:space="0" w:color="auto"/>
              <w:right w:val="single" w:sz="6" w:space="0" w:color="auto"/>
            </w:tcBorders>
            <w:vAlign w:val="center"/>
          </w:tcPr>
          <w:p w14:paraId="10868C36" w14:textId="77777777" w:rsidR="00667073" w:rsidRDefault="007225E7">
            <w:r>
              <w:rPr>
                <w:sz w:val="27"/>
                <w:szCs w:val="27"/>
              </w:rPr>
              <w:t>10%</w:t>
            </w:r>
          </w:p>
        </w:tc>
      </w:tr>
      <w:tr w:rsidR="00667073" w14:paraId="10868C3A" w14:textId="77777777">
        <w:tc>
          <w:tcPr>
            <w:tcW w:w="0" w:type="auto"/>
            <w:tcBorders>
              <w:top w:val="single" w:sz="6" w:space="0" w:color="auto"/>
              <w:left w:val="single" w:sz="6" w:space="0" w:color="auto"/>
              <w:bottom w:val="single" w:sz="6" w:space="0" w:color="auto"/>
              <w:right w:val="single" w:sz="6" w:space="0" w:color="auto"/>
            </w:tcBorders>
            <w:vAlign w:val="center"/>
          </w:tcPr>
          <w:p w14:paraId="10868C38" w14:textId="77777777" w:rsidR="00667073" w:rsidRDefault="007225E7">
            <w:r>
              <w:rPr>
                <w:sz w:val="27"/>
                <w:szCs w:val="27"/>
              </w:rPr>
              <w:t>&lt; ₹1000</w:t>
            </w:r>
          </w:p>
        </w:tc>
        <w:tc>
          <w:tcPr>
            <w:tcW w:w="0" w:type="auto"/>
            <w:tcBorders>
              <w:top w:val="single" w:sz="6" w:space="0" w:color="auto"/>
              <w:left w:val="single" w:sz="6" w:space="0" w:color="auto"/>
              <w:bottom w:val="single" w:sz="6" w:space="0" w:color="auto"/>
              <w:right w:val="single" w:sz="6" w:space="0" w:color="auto"/>
            </w:tcBorders>
            <w:vAlign w:val="center"/>
          </w:tcPr>
          <w:p w14:paraId="10868C39" w14:textId="77777777" w:rsidR="00667073" w:rsidRDefault="007225E7">
            <w:r>
              <w:rPr>
                <w:sz w:val="27"/>
                <w:szCs w:val="27"/>
              </w:rPr>
              <w:t>5%</w:t>
            </w:r>
          </w:p>
        </w:tc>
      </w:tr>
    </w:tbl>
    <w:p w14:paraId="10868C3B"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Given the total amount of purchase by a customer, write a code to find the amount payable by the customer. Amount payable should only be integers so round up if decimal part of amount payable is &gt;= 0.50 and round down otherwise. For example, if the total bill amount is ₹ 6437 then amount payable is ₹4828 and if total bill amount is ₹3591 then amount payable is ₹3052.</w:t>
      </w:r>
    </w:p>
    <w:p w14:paraId="10868C3C"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Note:</w:t>
      </w:r>
    </w:p>
    <w:p w14:paraId="10868C3D"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Smallest integer greater than 'n' can be found in Python as follows:</w:t>
      </w:r>
    </w:p>
    <w:p w14:paraId="10868C3E"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lastRenderedPageBreak/>
        <w:t>import math</w:t>
      </w:r>
    </w:p>
    <w:p w14:paraId="10868C3F"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m = math.ceil(n)</w:t>
      </w:r>
    </w:p>
    <w:p w14:paraId="10868C40"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Largest integer lesser than 'n' can be found in Python as follows:</w:t>
      </w:r>
    </w:p>
    <w:p w14:paraId="10868C41"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import math</w:t>
      </w:r>
    </w:p>
    <w:p w14:paraId="10868C42"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m = math.floor(n)</w:t>
      </w:r>
    </w:p>
    <w:p w14:paraId="10868C43"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Hint:</w:t>
      </w:r>
    </w:p>
    <w:p w14:paraId="10868C44"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In Python, integer part of a real number 'n' can be got as int(n)</w:t>
      </w:r>
    </w:p>
    <w:p w14:paraId="10868C45"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Input Format</w:t>
      </w:r>
    </w:p>
    <w:p w14:paraId="10868C46"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irst line contains the total bill amount of a customer in rupees (₹)</w:t>
      </w:r>
    </w:p>
    <w:p w14:paraId="10868C47"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Output Format</w:t>
      </w:r>
    </w:p>
    <w:p w14:paraId="10868C4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Print the amount payable, only integers values can be paid so round up if decimal part is &gt;= 0.5 and round down otherwise</w:t>
      </w:r>
    </w:p>
    <w:p w14:paraId="10868C49" w14:textId="77777777" w:rsidR="00667073" w:rsidRDefault="007225E7">
      <w:pPr>
        <w:pStyle w:val="ListParagraph"/>
        <w:rPr>
          <w:sz w:val="32"/>
          <w:szCs w:val="32"/>
        </w:rPr>
      </w:pPr>
      <w:r>
        <w:rPr>
          <w:sz w:val="32"/>
          <w:szCs w:val="32"/>
        </w:rPr>
        <w:t>ANS.</w:t>
      </w:r>
    </w:p>
    <w:p w14:paraId="10868C4A" w14:textId="77777777" w:rsidR="00667073" w:rsidRDefault="007225E7">
      <w:pPr>
        <w:pStyle w:val="ListParagraph"/>
        <w:rPr>
          <w:sz w:val="32"/>
          <w:szCs w:val="32"/>
        </w:rPr>
      </w:pPr>
      <w:r>
        <w:rPr>
          <w:sz w:val="32"/>
          <w:szCs w:val="32"/>
        </w:rPr>
        <w:t>n=float(input())</w:t>
      </w:r>
    </w:p>
    <w:p w14:paraId="10868C4B" w14:textId="77777777" w:rsidR="00667073" w:rsidRDefault="007225E7">
      <w:pPr>
        <w:pStyle w:val="ListParagraph"/>
        <w:rPr>
          <w:sz w:val="32"/>
          <w:szCs w:val="32"/>
        </w:rPr>
      </w:pPr>
      <w:r>
        <w:rPr>
          <w:sz w:val="32"/>
          <w:szCs w:val="32"/>
        </w:rPr>
        <w:t>t=0</w:t>
      </w:r>
    </w:p>
    <w:p w14:paraId="10868C4C" w14:textId="77777777" w:rsidR="00667073" w:rsidRDefault="007225E7">
      <w:pPr>
        <w:pStyle w:val="ListParagraph"/>
        <w:rPr>
          <w:sz w:val="32"/>
          <w:szCs w:val="32"/>
        </w:rPr>
      </w:pPr>
      <w:r>
        <w:rPr>
          <w:sz w:val="32"/>
          <w:szCs w:val="32"/>
        </w:rPr>
        <w:t>if(n&gt;5000):</w:t>
      </w:r>
    </w:p>
    <w:p w14:paraId="10868C4D" w14:textId="77777777" w:rsidR="00667073" w:rsidRDefault="007225E7">
      <w:pPr>
        <w:pStyle w:val="ListParagraph"/>
        <w:rPr>
          <w:sz w:val="32"/>
          <w:szCs w:val="32"/>
        </w:rPr>
      </w:pPr>
      <w:r>
        <w:rPr>
          <w:sz w:val="32"/>
          <w:szCs w:val="32"/>
        </w:rPr>
        <w:t xml:space="preserve">    t=n/4</w:t>
      </w:r>
    </w:p>
    <w:p w14:paraId="10868C4E" w14:textId="77777777" w:rsidR="00667073" w:rsidRDefault="007225E7">
      <w:pPr>
        <w:pStyle w:val="ListParagraph"/>
        <w:rPr>
          <w:sz w:val="32"/>
          <w:szCs w:val="32"/>
        </w:rPr>
      </w:pPr>
      <w:r>
        <w:rPr>
          <w:sz w:val="32"/>
          <w:szCs w:val="32"/>
        </w:rPr>
        <w:t>elif(n&gt;3000 and n&lt;4999):</w:t>
      </w:r>
    </w:p>
    <w:p w14:paraId="10868C4F" w14:textId="77777777" w:rsidR="00667073" w:rsidRDefault="007225E7">
      <w:pPr>
        <w:pStyle w:val="ListParagraph"/>
        <w:rPr>
          <w:sz w:val="32"/>
          <w:szCs w:val="32"/>
        </w:rPr>
      </w:pPr>
      <w:r>
        <w:rPr>
          <w:sz w:val="32"/>
          <w:szCs w:val="32"/>
        </w:rPr>
        <w:t xml:space="preserve">    t=(3*n)/20</w:t>
      </w:r>
    </w:p>
    <w:p w14:paraId="10868C50" w14:textId="77777777" w:rsidR="00667073" w:rsidRDefault="007225E7">
      <w:pPr>
        <w:pStyle w:val="ListParagraph"/>
        <w:rPr>
          <w:sz w:val="32"/>
          <w:szCs w:val="32"/>
        </w:rPr>
      </w:pPr>
      <w:r>
        <w:rPr>
          <w:sz w:val="32"/>
          <w:szCs w:val="32"/>
        </w:rPr>
        <w:t>elif(n&gt;1000 and  n&lt;2999):</w:t>
      </w:r>
    </w:p>
    <w:p w14:paraId="10868C51" w14:textId="77777777" w:rsidR="00667073" w:rsidRDefault="007225E7">
      <w:pPr>
        <w:pStyle w:val="ListParagraph"/>
        <w:rPr>
          <w:sz w:val="32"/>
          <w:szCs w:val="32"/>
        </w:rPr>
      </w:pPr>
      <w:r>
        <w:rPr>
          <w:sz w:val="32"/>
          <w:szCs w:val="32"/>
        </w:rPr>
        <w:t xml:space="preserve">    t=n/10</w:t>
      </w:r>
    </w:p>
    <w:p w14:paraId="10868C52" w14:textId="77777777" w:rsidR="00667073" w:rsidRDefault="007225E7">
      <w:pPr>
        <w:pStyle w:val="ListParagraph"/>
        <w:rPr>
          <w:sz w:val="32"/>
          <w:szCs w:val="32"/>
        </w:rPr>
      </w:pPr>
      <w:r>
        <w:rPr>
          <w:sz w:val="32"/>
          <w:szCs w:val="32"/>
        </w:rPr>
        <w:t>elif(n&lt;1000):</w:t>
      </w:r>
    </w:p>
    <w:p w14:paraId="10868C53" w14:textId="77777777" w:rsidR="00667073" w:rsidRDefault="007225E7">
      <w:pPr>
        <w:pStyle w:val="ListParagraph"/>
        <w:rPr>
          <w:sz w:val="32"/>
          <w:szCs w:val="32"/>
        </w:rPr>
      </w:pPr>
      <w:r>
        <w:rPr>
          <w:sz w:val="32"/>
          <w:szCs w:val="32"/>
        </w:rPr>
        <w:t xml:space="preserve">    t=n/20</w:t>
      </w:r>
    </w:p>
    <w:p w14:paraId="10868C54" w14:textId="77777777" w:rsidR="00667073" w:rsidRDefault="00667073">
      <w:pPr>
        <w:pStyle w:val="ListParagraph"/>
        <w:rPr>
          <w:sz w:val="32"/>
          <w:szCs w:val="32"/>
        </w:rPr>
      </w:pPr>
    </w:p>
    <w:p w14:paraId="10868C55" w14:textId="77777777" w:rsidR="00667073" w:rsidRDefault="007225E7">
      <w:pPr>
        <w:pStyle w:val="ListParagraph"/>
        <w:rPr>
          <w:sz w:val="32"/>
          <w:szCs w:val="32"/>
        </w:rPr>
      </w:pPr>
      <w:r>
        <w:rPr>
          <w:sz w:val="32"/>
          <w:szCs w:val="32"/>
        </w:rPr>
        <w:t>k=n-t</w:t>
      </w:r>
    </w:p>
    <w:p w14:paraId="10868C56" w14:textId="77777777" w:rsidR="00667073" w:rsidRDefault="007225E7">
      <w:pPr>
        <w:pStyle w:val="ListParagraph"/>
        <w:rPr>
          <w:sz w:val="32"/>
          <w:szCs w:val="32"/>
        </w:rPr>
      </w:pPr>
      <w:r>
        <w:rPr>
          <w:sz w:val="32"/>
          <w:szCs w:val="32"/>
        </w:rPr>
        <w:t>i=int(k)</w:t>
      </w:r>
    </w:p>
    <w:p w14:paraId="10868C57" w14:textId="77777777" w:rsidR="00667073" w:rsidRDefault="00667073">
      <w:pPr>
        <w:pStyle w:val="ListParagraph"/>
        <w:rPr>
          <w:sz w:val="32"/>
          <w:szCs w:val="32"/>
        </w:rPr>
      </w:pPr>
    </w:p>
    <w:p w14:paraId="10868C58" w14:textId="77777777" w:rsidR="00667073" w:rsidRDefault="007225E7">
      <w:pPr>
        <w:pStyle w:val="ListParagraph"/>
        <w:rPr>
          <w:sz w:val="32"/>
          <w:szCs w:val="32"/>
        </w:rPr>
      </w:pPr>
      <w:r>
        <w:rPr>
          <w:sz w:val="32"/>
          <w:szCs w:val="32"/>
        </w:rPr>
        <w:t>j=k-int(k)</w:t>
      </w:r>
    </w:p>
    <w:p w14:paraId="10868C59" w14:textId="77777777" w:rsidR="00667073" w:rsidRDefault="007225E7">
      <w:pPr>
        <w:pStyle w:val="ListParagraph"/>
        <w:rPr>
          <w:sz w:val="32"/>
          <w:szCs w:val="32"/>
        </w:rPr>
      </w:pPr>
      <w:r>
        <w:rPr>
          <w:sz w:val="32"/>
          <w:szCs w:val="32"/>
        </w:rPr>
        <w:lastRenderedPageBreak/>
        <w:t>if(j&gt;=0.5):</w:t>
      </w:r>
    </w:p>
    <w:p w14:paraId="10868C5A" w14:textId="77777777" w:rsidR="00667073" w:rsidRDefault="007225E7">
      <w:pPr>
        <w:pStyle w:val="ListParagraph"/>
        <w:rPr>
          <w:sz w:val="32"/>
          <w:szCs w:val="32"/>
        </w:rPr>
      </w:pPr>
      <w:r>
        <w:rPr>
          <w:sz w:val="32"/>
          <w:szCs w:val="32"/>
        </w:rPr>
        <w:t xml:space="preserve">    import math</w:t>
      </w:r>
    </w:p>
    <w:p w14:paraId="10868C5B" w14:textId="77777777" w:rsidR="00667073" w:rsidRDefault="007225E7">
      <w:pPr>
        <w:pStyle w:val="ListParagraph"/>
        <w:rPr>
          <w:sz w:val="32"/>
          <w:szCs w:val="32"/>
        </w:rPr>
      </w:pPr>
      <w:r>
        <w:rPr>
          <w:sz w:val="32"/>
          <w:szCs w:val="32"/>
        </w:rPr>
        <w:t xml:space="preserve">    s=math.ceil(k)</w:t>
      </w:r>
    </w:p>
    <w:p w14:paraId="10868C5C" w14:textId="77777777" w:rsidR="00667073" w:rsidRDefault="007225E7">
      <w:pPr>
        <w:pStyle w:val="ListParagraph"/>
        <w:rPr>
          <w:sz w:val="32"/>
          <w:szCs w:val="32"/>
        </w:rPr>
      </w:pPr>
      <w:r>
        <w:rPr>
          <w:sz w:val="32"/>
          <w:szCs w:val="32"/>
        </w:rPr>
        <w:t>elif(j&lt;0.5):</w:t>
      </w:r>
    </w:p>
    <w:p w14:paraId="10868C5D" w14:textId="77777777" w:rsidR="00667073" w:rsidRDefault="007225E7">
      <w:pPr>
        <w:pStyle w:val="ListParagraph"/>
        <w:rPr>
          <w:sz w:val="32"/>
          <w:szCs w:val="32"/>
        </w:rPr>
      </w:pPr>
      <w:r>
        <w:rPr>
          <w:sz w:val="32"/>
          <w:szCs w:val="32"/>
        </w:rPr>
        <w:t xml:space="preserve">    import math</w:t>
      </w:r>
    </w:p>
    <w:p w14:paraId="10868C5E" w14:textId="77777777" w:rsidR="00667073" w:rsidRDefault="007225E7">
      <w:pPr>
        <w:pStyle w:val="ListParagraph"/>
        <w:rPr>
          <w:sz w:val="32"/>
          <w:szCs w:val="32"/>
        </w:rPr>
      </w:pPr>
      <w:r>
        <w:rPr>
          <w:sz w:val="32"/>
          <w:szCs w:val="32"/>
        </w:rPr>
        <w:t xml:space="preserve">    s=math.floor(k)</w:t>
      </w:r>
    </w:p>
    <w:p w14:paraId="10868C5F" w14:textId="77777777" w:rsidR="00667073" w:rsidRDefault="007225E7">
      <w:pPr>
        <w:pStyle w:val="ListParagraph"/>
        <w:rPr>
          <w:sz w:val="32"/>
          <w:szCs w:val="32"/>
        </w:rPr>
      </w:pPr>
      <w:r>
        <w:rPr>
          <w:sz w:val="32"/>
          <w:szCs w:val="32"/>
        </w:rPr>
        <w:t>elif (j==0):</w:t>
      </w:r>
    </w:p>
    <w:p w14:paraId="10868C60" w14:textId="77777777" w:rsidR="00667073" w:rsidRDefault="007225E7">
      <w:pPr>
        <w:pStyle w:val="ListParagraph"/>
        <w:rPr>
          <w:sz w:val="32"/>
          <w:szCs w:val="32"/>
        </w:rPr>
      </w:pPr>
      <w:r>
        <w:rPr>
          <w:sz w:val="32"/>
          <w:szCs w:val="32"/>
        </w:rPr>
        <w:t xml:space="preserve">    s=k</w:t>
      </w:r>
    </w:p>
    <w:p w14:paraId="10868C61" w14:textId="77777777" w:rsidR="00667073" w:rsidRDefault="00667073">
      <w:pPr>
        <w:pStyle w:val="ListParagraph"/>
        <w:rPr>
          <w:sz w:val="32"/>
          <w:szCs w:val="32"/>
        </w:rPr>
      </w:pPr>
    </w:p>
    <w:p w14:paraId="10868C62" w14:textId="77777777" w:rsidR="00667073" w:rsidRDefault="007225E7">
      <w:pPr>
        <w:pStyle w:val="ListParagraph"/>
        <w:rPr>
          <w:sz w:val="32"/>
          <w:szCs w:val="32"/>
        </w:rPr>
      </w:pPr>
      <w:r>
        <w:rPr>
          <w:sz w:val="32"/>
          <w:szCs w:val="32"/>
        </w:rPr>
        <w:t>print(s)</w:t>
      </w:r>
    </w:p>
    <w:p w14:paraId="10868C63" w14:textId="77777777" w:rsidR="00667073" w:rsidRDefault="00667073">
      <w:pPr>
        <w:pStyle w:val="ListParagraph"/>
        <w:rPr>
          <w:sz w:val="32"/>
          <w:szCs w:val="32"/>
        </w:rPr>
      </w:pPr>
    </w:p>
    <w:p w14:paraId="10868C64" w14:textId="77777777" w:rsidR="00667073" w:rsidRDefault="007225E7">
      <w:pPr>
        <w:pStyle w:val="ListParagraph"/>
        <w:rPr>
          <w:color w:val="FF0000"/>
          <w:sz w:val="32"/>
          <w:szCs w:val="32"/>
        </w:rPr>
      </w:pPr>
      <w:r>
        <w:rPr>
          <w:sz w:val="32"/>
          <w:szCs w:val="32"/>
          <w:highlight w:val="yellow"/>
        </w:rPr>
        <w:t>NOTE</w:t>
      </w:r>
      <w:r>
        <w:rPr>
          <w:sz w:val="32"/>
          <w:szCs w:val="32"/>
        </w:rPr>
        <w:t xml:space="preserve">: IF YOU WANT TO MENTION A RANGE WHICH HAS ITS LIMITS AS INTEGERS BUT THE NUMBERS COMPARED CAN BE FLOAT VALUES AS WELL DON’T USE </w:t>
      </w:r>
      <w:r>
        <w:rPr>
          <w:sz w:val="32"/>
          <w:szCs w:val="32"/>
          <w:highlight w:val="yellow"/>
        </w:rPr>
        <w:t>“&amp;”</w:t>
      </w:r>
      <w:r>
        <w:rPr>
          <w:sz w:val="32"/>
          <w:szCs w:val="32"/>
        </w:rPr>
        <w:t xml:space="preserve"> SYMBOL INSTEAD USE </w:t>
      </w:r>
      <w:r>
        <w:rPr>
          <w:sz w:val="32"/>
          <w:szCs w:val="32"/>
          <w:highlight w:val="yellow"/>
        </w:rPr>
        <w:t>AND</w:t>
      </w:r>
      <w:r>
        <w:rPr>
          <w:sz w:val="32"/>
          <w:szCs w:val="32"/>
        </w:rPr>
        <w:t xml:space="preserve"> WORD.JUST REMEMBER THAT USE </w:t>
      </w:r>
      <w:r>
        <w:rPr>
          <w:sz w:val="32"/>
          <w:szCs w:val="32"/>
          <w:highlight w:val="yellow"/>
        </w:rPr>
        <w:t>AND</w:t>
      </w:r>
      <w:r>
        <w:rPr>
          <w:sz w:val="32"/>
          <w:szCs w:val="32"/>
        </w:rPr>
        <w:t xml:space="preserve"> WORD TO MENTION RANGES IN IF ELSE WHEN TALKING ABOUT </w:t>
      </w:r>
      <w:r>
        <w:rPr>
          <w:color w:val="FF0000"/>
          <w:sz w:val="32"/>
          <w:szCs w:val="32"/>
          <w:highlight w:val="yellow"/>
        </w:rPr>
        <w:t>FLOAT VALUES.</w:t>
      </w:r>
    </w:p>
    <w:p w14:paraId="10868C65" w14:textId="77777777" w:rsidR="00667073" w:rsidRDefault="00667073">
      <w:pPr>
        <w:pStyle w:val="ListParagraph"/>
        <w:rPr>
          <w:sz w:val="32"/>
          <w:szCs w:val="32"/>
        </w:rPr>
      </w:pPr>
    </w:p>
    <w:p w14:paraId="10868C66"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6.Move Bits</w:t>
      </w:r>
    </w:p>
    <w:p w14:paraId="10868C67"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All numerical and textual data are internally stored in binary form. Binary representation </w:t>
      </w:r>
    </w:p>
    <w:p w14:paraId="10868C68"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of data contains only 0’s and 1’s. For example, number 35 is internally represented as </w:t>
      </w:r>
    </w:p>
    <w:p w14:paraId="10868C69"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shown below, here only ten bits are shown remaining bits that to the left are 0’s.</w:t>
      </w:r>
    </w:p>
    <w:tbl>
      <w:tblPr>
        <w:tblW w:w="8522"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firstRow="1" w:lastRow="0" w:firstColumn="1" w:lastColumn="0" w:noHBand="0" w:noVBand="1"/>
      </w:tblPr>
      <w:tblGrid>
        <w:gridCol w:w="852"/>
        <w:gridCol w:w="852"/>
        <w:gridCol w:w="852"/>
        <w:gridCol w:w="852"/>
        <w:gridCol w:w="852"/>
        <w:gridCol w:w="852"/>
        <w:gridCol w:w="852"/>
        <w:gridCol w:w="852"/>
        <w:gridCol w:w="853"/>
        <w:gridCol w:w="853"/>
      </w:tblGrid>
      <w:tr w:rsidR="00667073" w14:paraId="10868C74" w14:textId="77777777">
        <w:tc>
          <w:tcPr>
            <w:tcW w:w="852" w:type="dxa"/>
            <w:tcBorders>
              <w:top w:val="single" w:sz="6" w:space="0" w:color="auto"/>
              <w:left w:val="single" w:sz="6" w:space="0" w:color="auto"/>
              <w:bottom w:val="single" w:sz="6" w:space="0" w:color="auto"/>
              <w:right w:val="single" w:sz="6" w:space="0" w:color="auto"/>
            </w:tcBorders>
          </w:tcPr>
          <w:p w14:paraId="10868C6A"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10</w:t>
            </w:r>
          </w:p>
        </w:tc>
        <w:tc>
          <w:tcPr>
            <w:tcW w:w="852" w:type="dxa"/>
            <w:tcBorders>
              <w:top w:val="single" w:sz="6" w:space="0" w:color="auto"/>
              <w:left w:val="single" w:sz="6" w:space="0" w:color="auto"/>
              <w:bottom w:val="single" w:sz="6" w:space="0" w:color="auto"/>
              <w:right w:val="single" w:sz="6" w:space="0" w:color="auto"/>
            </w:tcBorders>
          </w:tcPr>
          <w:p w14:paraId="10868C6B"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9</w:t>
            </w:r>
          </w:p>
        </w:tc>
        <w:tc>
          <w:tcPr>
            <w:tcW w:w="852" w:type="dxa"/>
            <w:tcBorders>
              <w:top w:val="single" w:sz="6" w:space="0" w:color="auto"/>
              <w:left w:val="single" w:sz="6" w:space="0" w:color="auto"/>
              <w:bottom w:val="single" w:sz="6" w:space="0" w:color="auto"/>
              <w:right w:val="single" w:sz="6" w:space="0" w:color="auto"/>
            </w:tcBorders>
          </w:tcPr>
          <w:p w14:paraId="10868C6C"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8</w:t>
            </w:r>
          </w:p>
        </w:tc>
        <w:tc>
          <w:tcPr>
            <w:tcW w:w="852" w:type="dxa"/>
            <w:tcBorders>
              <w:top w:val="single" w:sz="6" w:space="0" w:color="auto"/>
              <w:left w:val="single" w:sz="6" w:space="0" w:color="auto"/>
              <w:bottom w:val="single" w:sz="6" w:space="0" w:color="auto"/>
              <w:right w:val="single" w:sz="6" w:space="0" w:color="auto"/>
            </w:tcBorders>
          </w:tcPr>
          <w:p w14:paraId="10868C6D"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7</w:t>
            </w:r>
          </w:p>
        </w:tc>
        <w:tc>
          <w:tcPr>
            <w:tcW w:w="852" w:type="dxa"/>
            <w:tcBorders>
              <w:top w:val="single" w:sz="6" w:space="0" w:color="auto"/>
              <w:left w:val="single" w:sz="6" w:space="0" w:color="auto"/>
              <w:bottom w:val="single" w:sz="6" w:space="0" w:color="auto"/>
              <w:right w:val="single" w:sz="6" w:space="0" w:color="auto"/>
            </w:tcBorders>
          </w:tcPr>
          <w:p w14:paraId="10868C6E"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6</w:t>
            </w:r>
          </w:p>
        </w:tc>
        <w:tc>
          <w:tcPr>
            <w:tcW w:w="852" w:type="dxa"/>
            <w:tcBorders>
              <w:top w:val="single" w:sz="6" w:space="0" w:color="auto"/>
              <w:left w:val="single" w:sz="6" w:space="0" w:color="auto"/>
              <w:bottom w:val="single" w:sz="6" w:space="0" w:color="auto"/>
              <w:right w:val="single" w:sz="6" w:space="0" w:color="auto"/>
            </w:tcBorders>
          </w:tcPr>
          <w:p w14:paraId="10868C6F"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5</w:t>
            </w:r>
          </w:p>
        </w:tc>
        <w:tc>
          <w:tcPr>
            <w:tcW w:w="852" w:type="dxa"/>
            <w:tcBorders>
              <w:top w:val="single" w:sz="6" w:space="0" w:color="auto"/>
              <w:left w:val="single" w:sz="6" w:space="0" w:color="auto"/>
              <w:bottom w:val="single" w:sz="6" w:space="0" w:color="auto"/>
              <w:right w:val="single" w:sz="6" w:space="0" w:color="auto"/>
            </w:tcBorders>
          </w:tcPr>
          <w:p w14:paraId="10868C70"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4</w:t>
            </w:r>
          </w:p>
        </w:tc>
        <w:tc>
          <w:tcPr>
            <w:tcW w:w="852" w:type="dxa"/>
            <w:tcBorders>
              <w:top w:val="single" w:sz="6" w:space="0" w:color="auto"/>
              <w:left w:val="single" w:sz="6" w:space="0" w:color="auto"/>
              <w:bottom w:val="single" w:sz="6" w:space="0" w:color="auto"/>
              <w:right w:val="single" w:sz="6" w:space="0" w:color="auto"/>
            </w:tcBorders>
          </w:tcPr>
          <w:p w14:paraId="10868C71"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3</w:t>
            </w:r>
          </w:p>
        </w:tc>
        <w:tc>
          <w:tcPr>
            <w:tcW w:w="853" w:type="dxa"/>
            <w:tcBorders>
              <w:top w:val="single" w:sz="6" w:space="0" w:color="auto"/>
              <w:left w:val="single" w:sz="6" w:space="0" w:color="auto"/>
              <w:bottom w:val="single" w:sz="6" w:space="0" w:color="auto"/>
              <w:right w:val="single" w:sz="6" w:space="0" w:color="auto"/>
            </w:tcBorders>
          </w:tcPr>
          <w:p w14:paraId="10868C72"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2</w:t>
            </w:r>
          </w:p>
        </w:tc>
        <w:tc>
          <w:tcPr>
            <w:tcW w:w="853" w:type="dxa"/>
            <w:tcBorders>
              <w:top w:val="single" w:sz="6" w:space="0" w:color="auto"/>
              <w:left w:val="single" w:sz="6" w:space="0" w:color="auto"/>
              <w:bottom w:val="single" w:sz="6" w:space="0" w:color="auto"/>
              <w:right w:val="single" w:sz="6" w:space="0" w:color="auto"/>
            </w:tcBorders>
          </w:tcPr>
          <w:p w14:paraId="10868C73"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1</w:t>
            </w:r>
          </w:p>
        </w:tc>
      </w:tr>
      <w:tr w:rsidR="00667073" w14:paraId="10868C7F" w14:textId="77777777">
        <w:tc>
          <w:tcPr>
            <w:tcW w:w="852" w:type="dxa"/>
            <w:tcBorders>
              <w:top w:val="single" w:sz="6" w:space="0" w:color="auto"/>
              <w:left w:val="single" w:sz="6" w:space="0" w:color="auto"/>
              <w:bottom w:val="single" w:sz="6" w:space="0" w:color="auto"/>
              <w:right w:val="single" w:sz="6" w:space="0" w:color="auto"/>
            </w:tcBorders>
          </w:tcPr>
          <w:p w14:paraId="10868C75"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76"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77"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78"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79"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852" w:type="dxa"/>
            <w:tcBorders>
              <w:top w:val="single" w:sz="6" w:space="0" w:color="auto"/>
              <w:left w:val="single" w:sz="6" w:space="0" w:color="auto"/>
              <w:bottom w:val="single" w:sz="6" w:space="0" w:color="auto"/>
              <w:right w:val="single" w:sz="6" w:space="0" w:color="auto"/>
            </w:tcBorders>
          </w:tcPr>
          <w:p w14:paraId="10868C7A"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7B"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7C"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3" w:type="dxa"/>
            <w:tcBorders>
              <w:top w:val="single" w:sz="6" w:space="0" w:color="auto"/>
              <w:left w:val="single" w:sz="6" w:space="0" w:color="auto"/>
              <w:bottom w:val="single" w:sz="6" w:space="0" w:color="auto"/>
              <w:right w:val="single" w:sz="6" w:space="0" w:color="auto"/>
            </w:tcBorders>
          </w:tcPr>
          <w:p w14:paraId="10868C7D"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853" w:type="dxa"/>
            <w:tcBorders>
              <w:top w:val="single" w:sz="6" w:space="0" w:color="auto"/>
              <w:left w:val="single" w:sz="6" w:space="0" w:color="auto"/>
              <w:bottom w:val="single" w:sz="6" w:space="0" w:color="auto"/>
              <w:right w:val="single" w:sz="6" w:space="0" w:color="auto"/>
            </w:tcBorders>
          </w:tcPr>
          <w:p w14:paraId="10868C7E"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r>
    </w:tbl>
    <w:p w14:paraId="10868C80"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Bitwise and’ helps us to check if a particular bit of a number ‘n’ is 1. ‘Bitwise and’ of ‘n’ </w:t>
      </w:r>
    </w:p>
    <w:p w14:paraId="10868C81"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lastRenderedPageBreak/>
        <w:t>with the values ‘v’ returns a non-zero value if the bit at the given position ’p’ is 1 </w:t>
      </w:r>
    </w:p>
    <w:p w14:paraId="10868C82"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and returns zero otherwise; observe the pattern in this</w:t>
      </w:r>
    </w:p>
    <w:tbl>
      <w:tblPr>
        <w:tblW w:w="8522"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firstRow="1" w:lastRow="0" w:firstColumn="1" w:lastColumn="0" w:noHBand="0" w:noVBand="1"/>
      </w:tblPr>
      <w:tblGrid>
        <w:gridCol w:w="4261"/>
        <w:gridCol w:w="4261"/>
      </w:tblGrid>
      <w:tr w:rsidR="00667073" w14:paraId="10868C85" w14:textId="77777777">
        <w:tc>
          <w:tcPr>
            <w:tcW w:w="4261" w:type="dxa"/>
            <w:tcBorders>
              <w:top w:val="single" w:sz="6" w:space="0" w:color="auto"/>
              <w:left w:val="single" w:sz="6" w:space="0" w:color="auto"/>
              <w:bottom w:val="single" w:sz="6" w:space="0" w:color="auto"/>
              <w:right w:val="single" w:sz="6" w:space="0" w:color="auto"/>
            </w:tcBorders>
          </w:tcPr>
          <w:p w14:paraId="10868C83"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sz w:val="32"/>
                <w:szCs w:val="32"/>
                <w:lang w:eastAsia="en-IN"/>
              </w:rPr>
              <w:t>Position (p)</w:t>
            </w:r>
          </w:p>
        </w:tc>
        <w:tc>
          <w:tcPr>
            <w:tcW w:w="4261" w:type="dxa"/>
            <w:tcBorders>
              <w:top w:val="single" w:sz="6" w:space="0" w:color="auto"/>
              <w:left w:val="single" w:sz="6" w:space="0" w:color="auto"/>
              <w:bottom w:val="single" w:sz="6" w:space="0" w:color="auto"/>
              <w:right w:val="single" w:sz="6" w:space="0" w:color="auto"/>
            </w:tcBorders>
          </w:tcPr>
          <w:p w14:paraId="10868C84"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sz w:val="32"/>
                <w:szCs w:val="32"/>
                <w:lang w:eastAsia="en-IN"/>
              </w:rPr>
              <w:t>Value (v)</w:t>
            </w:r>
          </w:p>
        </w:tc>
      </w:tr>
      <w:tr w:rsidR="00667073" w14:paraId="10868C88" w14:textId="77777777">
        <w:tc>
          <w:tcPr>
            <w:tcW w:w="4261" w:type="dxa"/>
            <w:tcBorders>
              <w:top w:val="single" w:sz="6" w:space="0" w:color="auto"/>
              <w:left w:val="single" w:sz="6" w:space="0" w:color="auto"/>
              <w:bottom w:val="single" w:sz="6" w:space="0" w:color="auto"/>
              <w:right w:val="single" w:sz="6" w:space="0" w:color="auto"/>
            </w:tcBorders>
          </w:tcPr>
          <w:p w14:paraId="10868C86"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4261" w:type="dxa"/>
            <w:tcBorders>
              <w:top w:val="single" w:sz="6" w:space="0" w:color="auto"/>
              <w:left w:val="single" w:sz="6" w:space="0" w:color="auto"/>
              <w:bottom w:val="single" w:sz="6" w:space="0" w:color="auto"/>
              <w:right w:val="single" w:sz="6" w:space="0" w:color="auto"/>
            </w:tcBorders>
          </w:tcPr>
          <w:p w14:paraId="10868C87"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r>
      <w:tr w:rsidR="00667073" w14:paraId="10868C8B" w14:textId="77777777">
        <w:tc>
          <w:tcPr>
            <w:tcW w:w="4261" w:type="dxa"/>
            <w:tcBorders>
              <w:top w:val="single" w:sz="6" w:space="0" w:color="auto"/>
              <w:left w:val="single" w:sz="6" w:space="0" w:color="auto"/>
              <w:bottom w:val="single" w:sz="6" w:space="0" w:color="auto"/>
              <w:right w:val="single" w:sz="6" w:space="0" w:color="auto"/>
            </w:tcBorders>
          </w:tcPr>
          <w:p w14:paraId="10868C89"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2</w:t>
            </w:r>
          </w:p>
        </w:tc>
        <w:tc>
          <w:tcPr>
            <w:tcW w:w="4261" w:type="dxa"/>
            <w:tcBorders>
              <w:top w:val="single" w:sz="6" w:space="0" w:color="auto"/>
              <w:left w:val="single" w:sz="6" w:space="0" w:color="auto"/>
              <w:bottom w:val="single" w:sz="6" w:space="0" w:color="auto"/>
              <w:right w:val="single" w:sz="6" w:space="0" w:color="auto"/>
            </w:tcBorders>
          </w:tcPr>
          <w:p w14:paraId="10868C8A"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2</w:t>
            </w:r>
          </w:p>
        </w:tc>
      </w:tr>
      <w:tr w:rsidR="00667073" w14:paraId="10868C8E" w14:textId="77777777">
        <w:tc>
          <w:tcPr>
            <w:tcW w:w="4261" w:type="dxa"/>
            <w:tcBorders>
              <w:top w:val="single" w:sz="6" w:space="0" w:color="auto"/>
              <w:left w:val="single" w:sz="6" w:space="0" w:color="auto"/>
              <w:bottom w:val="single" w:sz="6" w:space="0" w:color="auto"/>
              <w:right w:val="single" w:sz="6" w:space="0" w:color="auto"/>
            </w:tcBorders>
          </w:tcPr>
          <w:p w14:paraId="10868C8C"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3</w:t>
            </w:r>
          </w:p>
        </w:tc>
        <w:tc>
          <w:tcPr>
            <w:tcW w:w="4261" w:type="dxa"/>
            <w:tcBorders>
              <w:top w:val="single" w:sz="6" w:space="0" w:color="auto"/>
              <w:left w:val="single" w:sz="6" w:space="0" w:color="auto"/>
              <w:bottom w:val="single" w:sz="6" w:space="0" w:color="auto"/>
              <w:right w:val="single" w:sz="6" w:space="0" w:color="auto"/>
            </w:tcBorders>
          </w:tcPr>
          <w:p w14:paraId="10868C8D"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4</w:t>
            </w:r>
          </w:p>
        </w:tc>
      </w:tr>
      <w:tr w:rsidR="00667073" w14:paraId="10868C91" w14:textId="77777777">
        <w:tc>
          <w:tcPr>
            <w:tcW w:w="4261" w:type="dxa"/>
            <w:tcBorders>
              <w:top w:val="single" w:sz="6" w:space="0" w:color="auto"/>
              <w:left w:val="single" w:sz="6" w:space="0" w:color="auto"/>
              <w:bottom w:val="single" w:sz="6" w:space="0" w:color="auto"/>
              <w:right w:val="single" w:sz="6" w:space="0" w:color="auto"/>
            </w:tcBorders>
          </w:tcPr>
          <w:p w14:paraId="10868C8F"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4</w:t>
            </w:r>
          </w:p>
        </w:tc>
        <w:tc>
          <w:tcPr>
            <w:tcW w:w="4261" w:type="dxa"/>
            <w:tcBorders>
              <w:top w:val="single" w:sz="6" w:space="0" w:color="auto"/>
              <w:left w:val="single" w:sz="6" w:space="0" w:color="auto"/>
              <w:bottom w:val="single" w:sz="6" w:space="0" w:color="auto"/>
              <w:right w:val="single" w:sz="6" w:space="0" w:color="auto"/>
            </w:tcBorders>
          </w:tcPr>
          <w:p w14:paraId="10868C90"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8</w:t>
            </w:r>
          </w:p>
        </w:tc>
      </w:tr>
      <w:tr w:rsidR="00667073" w14:paraId="10868C94" w14:textId="77777777">
        <w:tc>
          <w:tcPr>
            <w:tcW w:w="4261" w:type="dxa"/>
            <w:tcBorders>
              <w:top w:val="single" w:sz="6" w:space="0" w:color="auto"/>
              <w:left w:val="single" w:sz="6" w:space="0" w:color="auto"/>
              <w:bottom w:val="single" w:sz="6" w:space="0" w:color="auto"/>
              <w:right w:val="single" w:sz="6" w:space="0" w:color="auto"/>
            </w:tcBorders>
          </w:tcPr>
          <w:p w14:paraId="10868C92"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5</w:t>
            </w:r>
          </w:p>
        </w:tc>
        <w:tc>
          <w:tcPr>
            <w:tcW w:w="4261" w:type="dxa"/>
            <w:tcBorders>
              <w:top w:val="single" w:sz="6" w:space="0" w:color="auto"/>
              <w:left w:val="single" w:sz="6" w:space="0" w:color="auto"/>
              <w:bottom w:val="single" w:sz="6" w:space="0" w:color="auto"/>
              <w:right w:val="single" w:sz="6" w:space="0" w:color="auto"/>
            </w:tcBorders>
          </w:tcPr>
          <w:p w14:paraId="10868C93"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6</w:t>
            </w:r>
          </w:p>
        </w:tc>
      </w:tr>
      <w:tr w:rsidR="00667073" w14:paraId="10868C97" w14:textId="77777777">
        <w:tc>
          <w:tcPr>
            <w:tcW w:w="4261" w:type="dxa"/>
            <w:tcBorders>
              <w:top w:val="single" w:sz="6" w:space="0" w:color="auto"/>
              <w:left w:val="single" w:sz="6" w:space="0" w:color="auto"/>
              <w:bottom w:val="single" w:sz="6" w:space="0" w:color="auto"/>
              <w:right w:val="single" w:sz="6" w:space="0" w:color="auto"/>
            </w:tcBorders>
          </w:tcPr>
          <w:p w14:paraId="10868C95"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w:t>
            </w:r>
          </w:p>
        </w:tc>
        <w:tc>
          <w:tcPr>
            <w:tcW w:w="4261" w:type="dxa"/>
            <w:tcBorders>
              <w:top w:val="single" w:sz="6" w:space="0" w:color="auto"/>
              <w:left w:val="single" w:sz="6" w:space="0" w:color="auto"/>
              <w:bottom w:val="single" w:sz="6" w:space="0" w:color="auto"/>
              <w:right w:val="single" w:sz="6" w:space="0" w:color="auto"/>
            </w:tcBorders>
          </w:tcPr>
          <w:p w14:paraId="10868C96"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w:t>
            </w:r>
          </w:p>
        </w:tc>
      </w:tr>
      <w:tr w:rsidR="00667073" w14:paraId="10868C9A" w14:textId="77777777">
        <w:tc>
          <w:tcPr>
            <w:tcW w:w="4261" w:type="dxa"/>
            <w:tcBorders>
              <w:top w:val="single" w:sz="6" w:space="0" w:color="auto"/>
              <w:left w:val="single" w:sz="6" w:space="0" w:color="auto"/>
              <w:bottom w:val="single" w:sz="6" w:space="0" w:color="auto"/>
              <w:right w:val="single" w:sz="6" w:space="0" w:color="auto"/>
            </w:tcBorders>
          </w:tcPr>
          <w:p w14:paraId="10868C98"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0</w:t>
            </w:r>
          </w:p>
        </w:tc>
        <w:tc>
          <w:tcPr>
            <w:tcW w:w="4261" w:type="dxa"/>
            <w:tcBorders>
              <w:top w:val="single" w:sz="6" w:space="0" w:color="auto"/>
              <w:left w:val="single" w:sz="6" w:space="0" w:color="auto"/>
              <w:bottom w:val="single" w:sz="6" w:space="0" w:color="auto"/>
              <w:right w:val="single" w:sz="6" w:space="0" w:color="auto"/>
            </w:tcBorders>
          </w:tcPr>
          <w:p w14:paraId="10868C99"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024</w:t>
            </w:r>
          </w:p>
        </w:tc>
      </w:tr>
      <w:tr w:rsidR="00667073" w14:paraId="10868C9D" w14:textId="77777777">
        <w:tc>
          <w:tcPr>
            <w:tcW w:w="4261" w:type="dxa"/>
            <w:tcBorders>
              <w:top w:val="single" w:sz="6" w:space="0" w:color="auto"/>
              <w:left w:val="single" w:sz="6" w:space="0" w:color="auto"/>
              <w:bottom w:val="single" w:sz="6" w:space="0" w:color="auto"/>
              <w:right w:val="single" w:sz="6" w:space="0" w:color="auto"/>
            </w:tcBorders>
          </w:tcPr>
          <w:p w14:paraId="10868C9B"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1</w:t>
            </w:r>
          </w:p>
        </w:tc>
        <w:tc>
          <w:tcPr>
            <w:tcW w:w="4261" w:type="dxa"/>
            <w:tcBorders>
              <w:top w:val="single" w:sz="6" w:space="0" w:color="auto"/>
              <w:left w:val="single" w:sz="6" w:space="0" w:color="auto"/>
              <w:bottom w:val="single" w:sz="6" w:space="0" w:color="auto"/>
              <w:right w:val="single" w:sz="6" w:space="0" w:color="auto"/>
            </w:tcBorders>
          </w:tcPr>
          <w:p w14:paraId="10868C9C"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2048</w:t>
            </w:r>
          </w:p>
        </w:tc>
      </w:tr>
      <w:tr w:rsidR="00667073" w14:paraId="10868CA0" w14:textId="77777777">
        <w:tc>
          <w:tcPr>
            <w:tcW w:w="4261" w:type="dxa"/>
            <w:tcBorders>
              <w:top w:val="single" w:sz="6" w:space="0" w:color="auto"/>
              <w:left w:val="single" w:sz="6" w:space="0" w:color="auto"/>
              <w:bottom w:val="single" w:sz="6" w:space="0" w:color="auto"/>
              <w:right w:val="single" w:sz="6" w:space="0" w:color="auto"/>
            </w:tcBorders>
          </w:tcPr>
          <w:p w14:paraId="10868C9E"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w:t>
            </w:r>
          </w:p>
        </w:tc>
        <w:tc>
          <w:tcPr>
            <w:tcW w:w="4261" w:type="dxa"/>
            <w:tcBorders>
              <w:top w:val="single" w:sz="6" w:space="0" w:color="auto"/>
              <w:left w:val="single" w:sz="6" w:space="0" w:color="auto"/>
              <w:bottom w:val="single" w:sz="6" w:space="0" w:color="auto"/>
              <w:right w:val="single" w:sz="6" w:space="0" w:color="auto"/>
            </w:tcBorders>
          </w:tcPr>
          <w:p w14:paraId="10868C9F"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w:t>
            </w:r>
          </w:p>
        </w:tc>
      </w:tr>
      <w:tr w:rsidR="00667073" w14:paraId="10868CA3" w14:textId="77777777">
        <w:tc>
          <w:tcPr>
            <w:tcW w:w="4261" w:type="dxa"/>
            <w:tcBorders>
              <w:top w:val="single" w:sz="6" w:space="0" w:color="auto"/>
              <w:left w:val="single" w:sz="6" w:space="0" w:color="auto"/>
              <w:bottom w:val="single" w:sz="6" w:space="0" w:color="auto"/>
              <w:right w:val="single" w:sz="6" w:space="0" w:color="auto"/>
            </w:tcBorders>
          </w:tcPr>
          <w:p w14:paraId="10868CA1"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20</w:t>
            </w:r>
          </w:p>
        </w:tc>
        <w:tc>
          <w:tcPr>
            <w:tcW w:w="4261" w:type="dxa"/>
            <w:tcBorders>
              <w:top w:val="single" w:sz="6" w:space="0" w:color="auto"/>
              <w:left w:val="single" w:sz="6" w:space="0" w:color="auto"/>
              <w:bottom w:val="single" w:sz="6" w:space="0" w:color="auto"/>
              <w:right w:val="single" w:sz="6" w:space="0" w:color="auto"/>
            </w:tcBorders>
          </w:tcPr>
          <w:p w14:paraId="10868CA2"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048576</w:t>
            </w:r>
          </w:p>
        </w:tc>
      </w:tr>
      <w:tr w:rsidR="00667073" w14:paraId="10868CA6" w14:textId="77777777">
        <w:tc>
          <w:tcPr>
            <w:tcW w:w="4261" w:type="dxa"/>
            <w:tcBorders>
              <w:top w:val="single" w:sz="6" w:space="0" w:color="auto"/>
              <w:left w:val="single" w:sz="6" w:space="0" w:color="auto"/>
              <w:bottom w:val="single" w:sz="6" w:space="0" w:color="auto"/>
              <w:right w:val="single" w:sz="6" w:space="0" w:color="auto"/>
            </w:tcBorders>
          </w:tcPr>
          <w:p w14:paraId="10868CA4"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w:t>
            </w:r>
          </w:p>
        </w:tc>
        <w:tc>
          <w:tcPr>
            <w:tcW w:w="4261" w:type="dxa"/>
            <w:tcBorders>
              <w:top w:val="single" w:sz="6" w:space="0" w:color="auto"/>
              <w:left w:val="single" w:sz="6" w:space="0" w:color="auto"/>
              <w:bottom w:val="single" w:sz="6" w:space="0" w:color="auto"/>
              <w:right w:val="single" w:sz="6" w:space="0" w:color="auto"/>
            </w:tcBorders>
          </w:tcPr>
          <w:p w14:paraId="10868CA5"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w:t>
            </w:r>
          </w:p>
        </w:tc>
      </w:tr>
    </w:tbl>
    <w:p w14:paraId="10868CA7" w14:textId="77777777" w:rsidR="00667073" w:rsidRDefault="007225E7">
      <w:pPr>
        <w:shd w:val="clear" w:color="F9F9F9" w:fill="F9F9F9"/>
        <w:spacing w:before="100" w:beforeAutospacing="1" w:after="100" w:afterAutospacing="1" w:line="240" w:lineRule="auto"/>
        <w:jc w:val="center"/>
        <w:rPr>
          <w:rFonts w:eastAsia="Times New Roman"/>
          <w:color w:val="212529"/>
          <w:sz w:val="24"/>
          <w:szCs w:val="24"/>
          <w:lang w:eastAsia="en-IN"/>
        </w:rPr>
      </w:pPr>
      <w:r>
        <w:rPr>
          <w:rFonts w:eastAsia="Times New Roman"/>
          <w:color w:val="212529"/>
          <w:sz w:val="24"/>
          <w:szCs w:val="24"/>
          <w:lang w:eastAsia="en-IN"/>
        </w:rPr>
        <w:t> </w:t>
      </w:r>
    </w:p>
    <w:p w14:paraId="10868CA8"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We can move bits right or left. Moving 35 which is shown in above figure by two positions </w:t>
      </w:r>
    </w:p>
    <w:p w14:paraId="10868CA9"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left will have a bit representation as shown below:</w:t>
      </w:r>
    </w:p>
    <w:tbl>
      <w:tblPr>
        <w:tblW w:w="8522"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firstRow="1" w:lastRow="0" w:firstColumn="1" w:lastColumn="0" w:noHBand="0" w:noVBand="1"/>
      </w:tblPr>
      <w:tblGrid>
        <w:gridCol w:w="852"/>
        <w:gridCol w:w="852"/>
        <w:gridCol w:w="852"/>
        <w:gridCol w:w="852"/>
        <w:gridCol w:w="852"/>
        <w:gridCol w:w="852"/>
        <w:gridCol w:w="852"/>
        <w:gridCol w:w="852"/>
        <w:gridCol w:w="853"/>
        <w:gridCol w:w="853"/>
      </w:tblGrid>
      <w:tr w:rsidR="00667073" w14:paraId="10868CB4" w14:textId="77777777">
        <w:tc>
          <w:tcPr>
            <w:tcW w:w="852" w:type="dxa"/>
            <w:tcBorders>
              <w:top w:val="single" w:sz="6" w:space="0" w:color="auto"/>
              <w:left w:val="single" w:sz="6" w:space="0" w:color="auto"/>
              <w:bottom w:val="single" w:sz="6" w:space="0" w:color="auto"/>
              <w:right w:val="single" w:sz="6" w:space="0" w:color="auto"/>
            </w:tcBorders>
          </w:tcPr>
          <w:p w14:paraId="10868CAA"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10</w:t>
            </w:r>
          </w:p>
        </w:tc>
        <w:tc>
          <w:tcPr>
            <w:tcW w:w="852" w:type="dxa"/>
            <w:tcBorders>
              <w:top w:val="single" w:sz="6" w:space="0" w:color="auto"/>
              <w:left w:val="single" w:sz="6" w:space="0" w:color="auto"/>
              <w:bottom w:val="single" w:sz="6" w:space="0" w:color="auto"/>
              <w:right w:val="single" w:sz="6" w:space="0" w:color="auto"/>
            </w:tcBorders>
          </w:tcPr>
          <w:p w14:paraId="10868CAB"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9</w:t>
            </w:r>
          </w:p>
        </w:tc>
        <w:tc>
          <w:tcPr>
            <w:tcW w:w="852" w:type="dxa"/>
            <w:tcBorders>
              <w:top w:val="single" w:sz="6" w:space="0" w:color="auto"/>
              <w:left w:val="single" w:sz="6" w:space="0" w:color="auto"/>
              <w:bottom w:val="single" w:sz="6" w:space="0" w:color="auto"/>
              <w:right w:val="single" w:sz="6" w:space="0" w:color="auto"/>
            </w:tcBorders>
          </w:tcPr>
          <w:p w14:paraId="10868CAC"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8</w:t>
            </w:r>
          </w:p>
        </w:tc>
        <w:tc>
          <w:tcPr>
            <w:tcW w:w="852" w:type="dxa"/>
            <w:tcBorders>
              <w:top w:val="single" w:sz="6" w:space="0" w:color="auto"/>
              <w:left w:val="single" w:sz="6" w:space="0" w:color="auto"/>
              <w:bottom w:val="single" w:sz="6" w:space="0" w:color="auto"/>
              <w:right w:val="single" w:sz="6" w:space="0" w:color="auto"/>
            </w:tcBorders>
          </w:tcPr>
          <w:p w14:paraId="10868CAD"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7</w:t>
            </w:r>
          </w:p>
        </w:tc>
        <w:tc>
          <w:tcPr>
            <w:tcW w:w="852" w:type="dxa"/>
            <w:tcBorders>
              <w:top w:val="single" w:sz="6" w:space="0" w:color="auto"/>
              <w:left w:val="single" w:sz="6" w:space="0" w:color="auto"/>
              <w:bottom w:val="single" w:sz="6" w:space="0" w:color="auto"/>
              <w:right w:val="single" w:sz="6" w:space="0" w:color="auto"/>
            </w:tcBorders>
          </w:tcPr>
          <w:p w14:paraId="10868CAE"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6</w:t>
            </w:r>
          </w:p>
        </w:tc>
        <w:tc>
          <w:tcPr>
            <w:tcW w:w="852" w:type="dxa"/>
            <w:tcBorders>
              <w:top w:val="single" w:sz="6" w:space="0" w:color="auto"/>
              <w:left w:val="single" w:sz="6" w:space="0" w:color="auto"/>
              <w:bottom w:val="single" w:sz="6" w:space="0" w:color="auto"/>
              <w:right w:val="single" w:sz="6" w:space="0" w:color="auto"/>
            </w:tcBorders>
          </w:tcPr>
          <w:p w14:paraId="10868CAF"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5</w:t>
            </w:r>
          </w:p>
        </w:tc>
        <w:tc>
          <w:tcPr>
            <w:tcW w:w="852" w:type="dxa"/>
            <w:tcBorders>
              <w:top w:val="single" w:sz="6" w:space="0" w:color="auto"/>
              <w:left w:val="single" w:sz="6" w:space="0" w:color="auto"/>
              <w:bottom w:val="single" w:sz="6" w:space="0" w:color="auto"/>
              <w:right w:val="single" w:sz="6" w:space="0" w:color="auto"/>
            </w:tcBorders>
          </w:tcPr>
          <w:p w14:paraId="10868CB0"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4</w:t>
            </w:r>
          </w:p>
        </w:tc>
        <w:tc>
          <w:tcPr>
            <w:tcW w:w="852" w:type="dxa"/>
            <w:tcBorders>
              <w:top w:val="single" w:sz="6" w:space="0" w:color="auto"/>
              <w:left w:val="single" w:sz="6" w:space="0" w:color="auto"/>
              <w:bottom w:val="single" w:sz="6" w:space="0" w:color="auto"/>
              <w:right w:val="single" w:sz="6" w:space="0" w:color="auto"/>
            </w:tcBorders>
          </w:tcPr>
          <w:p w14:paraId="10868CB1"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3</w:t>
            </w:r>
          </w:p>
        </w:tc>
        <w:tc>
          <w:tcPr>
            <w:tcW w:w="853" w:type="dxa"/>
            <w:tcBorders>
              <w:top w:val="single" w:sz="6" w:space="0" w:color="auto"/>
              <w:left w:val="single" w:sz="6" w:space="0" w:color="auto"/>
              <w:bottom w:val="single" w:sz="6" w:space="0" w:color="auto"/>
              <w:right w:val="single" w:sz="6" w:space="0" w:color="auto"/>
            </w:tcBorders>
          </w:tcPr>
          <w:p w14:paraId="10868CB2"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2</w:t>
            </w:r>
          </w:p>
        </w:tc>
        <w:tc>
          <w:tcPr>
            <w:tcW w:w="853" w:type="dxa"/>
            <w:tcBorders>
              <w:top w:val="single" w:sz="6" w:space="0" w:color="auto"/>
              <w:left w:val="single" w:sz="6" w:space="0" w:color="auto"/>
              <w:bottom w:val="single" w:sz="6" w:space="0" w:color="auto"/>
              <w:right w:val="single" w:sz="6" w:space="0" w:color="auto"/>
            </w:tcBorders>
          </w:tcPr>
          <w:p w14:paraId="10868CB3"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b/>
                <w:bCs/>
                <w:color w:val="C0392B"/>
                <w:sz w:val="21"/>
                <w:szCs w:val="21"/>
                <w:lang w:eastAsia="en-IN"/>
              </w:rPr>
              <w:t>1</w:t>
            </w:r>
          </w:p>
        </w:tc>
      </w:tr>
      <w:tr w:rsidR="00667073" w14:paraId="10868CBF" w14:textId="77777777">
        <w:tc>
          <w:tcPr>
            <w:tcW w:w="852" w:type="dxa"/>
            <w:tcBorders>
              <w:top w:val="single" w:sz="6" w:space="0" w:color="auto"/>
              <w:left w:val="single" w:sz="6" w:space="0" w:color="auto"/>
              <w:bottom w:val="single" w:sz="6" w:space="0" w:color="auto"/>
              <w:right w:val="single" w:sz="6" w:space="0" w:color="auto"/>
            </w:tcBorders>
          </w:tcPr>
          <w:p w14:paraId="10868CB5"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B6"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B7"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852" w:type="dxa"/>
            <w:tcBorders>
              <w:top w:val="single" w:sz="6" w:space="0" w:color="auto"/>
              <w:left w:val="single" w:sz="6" w:space="0" w:color="auto"/>
              <w:bottom w:val="single" w:sz="6" w:space="0" w:color="auto"/>
              <w:right w:val="single" w:sz="6" w:space="0" w:color="auto"/>
            </w:tcBorders>
          </w:tcPr>
          <w:p w14:paraId="10868CB8"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B9"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BA"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BB"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852" w:type="dxa"/>
            <w:tcBorders>
              <w:top w:val="single" w:sz="6" w:space="0" w:color="auto"/>
              <w:left w:val="single" w:sz="6" w:space="0" w:color="auto"/>
              <w:bottom w:val="single" w:sz="6" w:space="0" w:color="auto"/>
              <w:right w:val="single" w:sz="6" w:space="0" w:color="auto"/>
            </w:tcBorders>
          </w:tcPr>
          <w:p w14:paraId="10868CBC"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853" w:type="dxa"/>
            <w:tcBorders>
              <w:top w:val="single" w:sz="6" w:space="0" w:color="auto"/>
              <w:left w:val="single" w:sz="6" w:space="0" w:color="auto"/>
              <w:bottom w:val="single" w:sz="6" w:space="0" w:color="auto"/>
              <w:right w:val="single" w:sz="6" w:space="0" w:color="auto"/>
            </w:tcBorders>
          </w:tcPr>
          <w:p w14:paraId="10868CBD"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3" w:type="dxa"/>
            <w:tcBorders>
              <w:top w:val="single" w:sz="6" w:space="0" w:color="auto"/>
              <w:left w:val="single" w:sz="6" w:space="0" w:color="auto"/>
              <w:bottom w:val="single" w:sz="6" w:space="0" w:color="auto"/>
              <w:right w:val="single" w:sz="6" w:space="0" w:color="auto"/>
            </w:tcBorders>
          </w:tcPr>
          <w:p w14:paraId="10868CBE"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r>
    </w:tbl>
    <w:p w14:paraId="10868CC0"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 </w:t>
      </w:r>
    </w:p>
    <w:p w14:paraId="10868CC1"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Moving 35 by two positions right will have a bit representation as shown below:</w:t>
      </w:r>
    </w:p>
    <w:tbl>
      <w:tblPr>
        <w:tblW w:w="8522" w:type="dxa"/>
        <w:tblBorders>
          <w:top w:val="single" w:sz="8" w:space="0" w:color="auto"/>
          <w:left w:val="single" w:sz="8" w:space="0" w:color="auto"/>
          <w:bottom w:val="single" w:sz="8" w:space="0" w:color="auto"/>
          <w:right w:val="single" w:sz="8" w:space="0" w:color="auto"/>
        </w:tblBorders>
        <w:tblCellMar>
          <w:top w:w="15" w:type="dxa"/>
          <w:left w:w="15" w:type="dxa"/>
          <w:bottom w:w="15" w:type="dxa"/>
          <w:right w:w="15" w:type="dxa"/>
        </w:tblCellMar>
        <w:tblLook w:val="04A0" w:firstRow="1" w:lastRow="0" w:firstColumn="1" w:lastColumn="0" w:noHBand="0" w:noVBand="1"/>
      </w:tblPr>
      <w:tblGrid>
        <w:gridCol w:w="852"/>
        <w:gridCol w:w="852"/>
        <w:gridCol w:w="852"/>
        <w:gridCol w:w="852"/>
        <w:gridCol w:w="852"/>
        <w:gridCol w:w="852"/>
        <w:gridCol w:w="852"/>
        <w:gridCol w:w="852"/>
        <w:gridCol w:w="853"/>
        <w:gridCol w:w="853"/>
      </w:tblGrid>
      <w:tr w:rsidR="00667073" w14:paraId="10868CCC" w14:textId="77777777">
        <w:tc>
          <w:tcPr>
            <w:tcW w:w="852" w:type="dxa"/>
            <w:tcBorders>
              <w:top w:val="single" w:sz="6" w:space="0" w:color="auto"/>
              <w:left w:val="single" w:sz="6" w:space="0" w:color="auto"/>
              <w:bottom w:val="single" w:sz="6" w:space="0" w:color="auto"/>
              <w:right w:val="single" w:sz="6" w:space="0" w:color="auto"/>
            </w:tcBorders>
          </w:tcPr>
          <w:p w14:paraId="10868CC2"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10</w:t>
            </w:r>
          </w:p>
        </w:tc>
        <w:tc>
          <w:tcPr>
            <w:tcW w:w="852" w:type="dxa"/>
            <w:tcBorders>
              <w:top w:val="single" w:sz="6" w:space="0" w:color="auto"/>
              <w:left w:val="single" w:sz="6" w:space="0" w:color="auto"/>
              <w:bottom w:val="single" w:sz="6" w:space="0" w:color="auto"/>
              <w:right w:val="single" w:sz="6" w:space="0" w:color="auto"/>
            </w:tcBorders>
          </w:tcPr>
          <w:p w14:paraId="10868CC3"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9</w:t>
            </w:r>
          </w:p>
        </w:tc>
        <w:tc>
          <w:tcPr>
            <w:tcW w:w="852" w:type="dxa"/>
            <w:tcBorders>
              <w:top w:val="single" w:sz="6" w:space="0" w:color="auto"/>
              <w:left w:val="single" w:sz="6" w:space="0" w:color="auto"/>
              <w:bottom w:val="single" w:sz="6" w:space="0" w:color="auto"/>
              <w:right w:val="single" w:sz="6" w:space="0" w:color="auto"/>
            </w:tcBorders>
          </w:tcPr>
          <w:p w14:paraId="10868CC4"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8</w:t>
            </w:r>
          </w:p>
        </w:tc>
        <w:tc>
          <w:tcPr>
            <w:tcW w:w="852" w:type="dxa"/>
            <w:tcBorders>
              <w:top w:val="single" w:sz="6" w:space="0" w:color="auto"/>
              <w:left w:val="single" w:sz="6" w:space="0" w:color="auto"/>
              <w:bottom w:val="single" w:sz="6" w:space="0" w:color="auto"/>
              <w:right w:val="single" w:sz="6" w:space="0" w:color="auto"/>
            </w:tcBorders>
          </w:tcPr>
          <w:p w14:paraId="10868CC5"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7</w:t>
            </w:r>
          </w:p>
        </w:tc>
        <w:tc>
          <w:tcPr>
            <w:tcW w:w="852" w:type="dxa"/>
            <w:tcBorders>
              <w:top w:val="single" w:sz="6" w:space="0" w:color="auto"/>
              <w:left w:val="single" w:sz="6" w:space="0" w:color="auto"/>
              <w:bottom w:val="single" w:sz="6" w:space="0" w:color="auto"/>
              <w:right w:val="single" w:sz="6" w:space="0" w:color="auto"/>
            </w:tcBorders>
          </w:tcPr>
          <w:p w14:paraId="10868CC6"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6</w:t>
            </w:r>
          </w:p>
        </w:tc>
        <w:tc>
          <w:tcPr>
            <w:tcW w:w="852" w:type="dxa"/>
            <w:tcBorders>
              <w:top w:val="single" w:sz="6" w:space="0" w:color="auto"/>
              <w:left w:val="single" w:sz="6" w:space="0" w:color="auto"/>
              <w:bottom w:val="single" w:sz="6" w:space="0" w:color="auto"/>
              <w:right w:val="single" w:sz="6" w:space="0" w:color="auto"/>
            </w:tcBorders>
          </w:tcPr>
          <w:p w14:paraId="10868CC7"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5</w:t>
            </w:r>
          </w:p>
        </w:tc>
        <w:tc>
          <w:tcPr>
            <w:tcW w:w="852" w:type="dxa"/>
            <w:tcBorders>
              <w:top w:val="single" w:sz="6" w:space="0" w:color="auto"/>
              <w:left w:val="single" w:sz="6" w:space="0" w:color="auto"/>
              <w:bottom w:val="single" w:sz="6" w:space="0" w:color="auto"/>
              <w:right w:val="single" w:sz="6" w:space="0" w:color="auto"/>
            </w:tcBorders>
          </w:tcPr>
          <w:p w14:paraId="10868CC8"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4</w:t>
            </w:r>
          </w:p>
        </w:tc>
        <w:tc>
          <w:tcPr>
            <w:tcW w:w="852" w:type="dxa"/>
            <w:tcBorders>
              <w:top w:val="single" w:sz="6" w:space="0" w:color="auto"/>
              <w:left w:val="single" w:sz="6" w:space="0" w:color="auto"/>
              <w:bottom w:val="single" w:sz="6" w:space="0" w:color="auto"/>
              <w:right w:val="single" w:sz="6" w:space="0" w:color="auto"/>
            </w:tcBorders>
          </w:tcPr>
          <w:p w14:paraId="10868CC9"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3</w:t>
            </w:r>
          </w:p>
        </w:tc>
        <w:tc>
          <w:tcPr>
            <w:tcW w:w="853" w:type="dxa"/>
            <w:tcBorders>
              <w:top w:val="single" w:sz="6" w:space="0" w:color="auto"/>
              <w:left w:val="single" w:sz="6" w:space="0" w:color="auto"/>
              <w:bottom w:val="single" w:sz="6" w:space="0" w:color="auto"/>
              <w:right w:val="single" w:sz="6" w:space="0" w:color="auto"/>
            </w:tcBorders>
          </w:tcPr>
          <w:p w14:paraId="10868CCA"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2</w:t>
            </w:r>
          </w:p>
        </w:tc>
        <w:tc>
          <w:tcPr>
            <w:tcW w:w="853" w:type="dxa"/>
            <w:tcBorders>
              <w:top w:val="single" w:sz="6" w:space="0" w:color="auto"/>
              <w:left w:val="single" w:sz="6" w:space="0" w:color="auto"/>
              <w:bottom w:val="single" w:sz="6" w:space="0" w:color="auto"/>
              <w:right w:val="single" w:sz="6" w:space="0" w:color="auto"/>
            </w:tcBorders>
          </w:tcPr>
          <w:p w14:paraId="10868CCB" w14:textId="77777777" w:rsidR="00667073" w:rsidRDefault="007225E7">
            <w:pPr>
              <w:spacing w:before="100" w:beforeAutospacing="1" w:after="100" w:afterAutospacing="1" w:line="240" w:lineRule="auto"/>
              <w:jc w:val="both"/>
              <w:rPr>
                <w:rFonts w:eastAsia="Times New Roman"/>
                <w:sz w:val="20"/>
                <w:szCs w:val="20"/>
                <w:lang w:eastAsia="en-IN"/>
              </w:rPr>
            </w:pPr>
            <w:r>
              <w:rPr>
                <w:rFonts w:eastAsia="Times New Roman"/>
                <w:b/>
                <w:bCs/>
                <w:color w:val="C0392B"/>
                <w:sz w:val="21"/>
                <w:szCs w:val="21"/>
                <w:lang w:eastAsia="en-IN"/>
              </w:rPr>
              <w:t>1</w:t>
            </w:r>
          </w:p>
        </w:tc>
      </w:tr>
      <w:tr w:rsidR="00667073" w14:paraId="10868CD7" w14:textId="77777777">
        <w:tc>
          <w:tcPr>
            <w:tcW w:w="852" w:type="dxa"/>
            <w:tcBorders>
              <w:top w:val="single" w:sz="6" w:space="0" w:color="auto"/>
              <w:left w:val="single" w:sz="6" w:space="0" w:color="auto"/>
              <w:bottom w:val="single" w:sz="6" w:space="0" w:color="auto"/>
              <w:right w:val="single" w:sz="6" w:space="0" w:color="auto"/>
            </w:tcBorders>
          </w:tcPr>
          <w:p w14:paraId="10868CCD"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CE"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CF"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D0"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D1"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D2"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2" w:type="dxa"/>
            <w:tcBorders>
              <w:top w:val="single" w:sz="6" w:space="0" w:color="auto"/>
              <w:left w:val="single" w:sz="6" w:space="0" w:color="auto"/>
              <w:bottom w:val="single" w:sz="6" w:space="0" w:color="auto"/>
              <w:right w:val="single" w:sz="6" w:space="0" w:color="auto"/>
            </w:tcBorders>
          </w:tcPr>
          <w:p w14:paraId="10868CD3"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1</w:t>
            </w:r>
          </w:p>
        </w:tc>
        <w:tc>
          <w:tcPr>
            <w:tcW w:w="852" w:type="dxa"/>
            <w:tcBorders>
              <w:top w:val="single" w:sz="6" w:space="0" w:color="auto"/>
              <w:left w:val="single" w:sz="6" w:space="0" w:color="auto"/>
              <w:bottom w:val="single" w:sz="6" w:space="0" w:color="auto"/>
              <w:right w:val="single" w:sz="6" w:space="0" w:color="auto"/>
            </w:tcBorders>
          </w:tcPr>
          <w:p w14:paraId="10868CD4"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3" w:type="dxa"/>
            <w:tcBorders>
              <w:top w:val="single" w:sz="6" w:space="0" w:color="auto"/>
              <w:left w:val="single" w:sz="6" w:space="0" w:color="auto"/>
              <w:bottom w:val="single" w:sz="6" w:space="0" w:color="auto"/>
              <w:right w:val="single" w:sz="6" w:space="0" w:color="auto"/>
            </w:tcBorders>
          </w:tcPr>
          <w:p w14:paraId="10868CD5"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c>
          <w:tcPr>
            <w:tcW w:w="853" w:type="dxa"/>
            <w:tcBorders>
              <w:top w:val="single" w:sz="6" w:space="0" w:color="auto"/>
              <w:left w:val="single" w:sz="6" w:space="0" w:color="auto"/>
              <w:bottom w:val="single" w:sz="6" w:space="0" w:color="auto"/>
              <w:right w:val="single" w:sz="6" w:space="0" w:color="auto"/>
            </w:tcBorders>
          </w:tcPr>
          <w:p w14:paraId="10868CD6" w14:textId="77777777" w:rsidR="00667073" w:rsidRDefault="007225E7">
            <w:pPr>
              <w:spacing w:before="100" w:beforeAutospacing="1" w:after="100" w:afterAutospacing="1" w:line="240" w:lineRule="auto"/>
              <w:jc w:val="center"/>
              <w:rPr>
                <w:rFonts w:eastAsia="Times New Roman"/>
                <w:sz w:val="20"/>
                <w:szCs w:val="20"/>
                <w:lang w:eastAsia="en-IN"/>
              </w:rPr>
            </w:pPr>
            <w:r>
              <w:rPr>
                <w:rFonts w:eastAsia="Times New Roman"/>
                <w:sz w:val="32"/>
                <w:szCs w:val="32"/>
                <w:lang w:eastAsia="en-IN"/>
              </w:rPr>
              <w:t>0</w:t>
            </w:r>
          </w:p>
        </w:tc>
      </w:tr>
    </w:tbl>
    <w:p w14:paraId="10868CD8"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lastRenderedPageBreak/>
        <w:t>Given a number ‘n’ and a position ‘p’, write a code to check if the p</w:t>
      </w:r>
      <w:r>
        <w:rPr>
          <w:rFonts w:eastAsia="Times New Roman"/>
          <w:color w:val="212529"/>
          <w:sz w:val="32"/>
          <w:szCs w:val="32"/>
          <w:vertAlign w:val="superscript"/>
          <w:lang w:eastAsia="en-IN"/>
        </w:rPr>
        <w:t>th</w:t>
      </w:r>
      <w:r>
        <w:rPr>
          <w:rFonts w:eastAsia="Times New Roman"/>
          <w:color w:val="212529"/>
          <w:sz w:val="32"/>
          <w:szCs w:val="32"/>
          <w:lang w:eastAsia="en-IN"/>
        </w:rPr>
        <w:t> bit of n is 1. </w:t>
      </w:r>
    </w:p>
    <w:p w14:paraId="10868CD9"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If p</w:t>
      </w:r>
      <w:r>
        <w:rPr>
          <w:rFonts w:eastAsia="Times New Roman"/>
          <w:color w:val="212529"/>
          <w:sz w:val="32"/>
          <w:szCs w:val="32"/>
          <w:vertAlign w:val="superscript"/>
          <w:lang w:eastAsia="en-IN"/>
        </w:rPr>
        <w:t>th</w:t>
      </w:r>
      <w:r>
        <w:rPr>
          <w:rFonts w:eastAsia="Times New Roman"/>
          <w:color w:val="212529"/>
          <w:sz w:val="32"/>
          <w:szCs w:val="32"/>
          <w:lang w:eastAsia="en-IN"/>
        </w:rPr>
        <w:t> bit of ‘n’</w:t>
      </w:r>
      <w:r>
        <w:rPr>
          <w:rFonts w:eastAsia="Times New Roman"/>
          <w:color w:val="212529"/>
          <w:sz w:val="21"/>
          <w:szCs w:val="21"/>
          <w:lang w:eastAsia="en-IN"/>
        </w:rPr>
        <w:t> </w:t>
      </w:r>
      <w:r>
        <w:rPr>
          <w:rFonts w:eastAsia="Times New Roman"/>
          <w:color w:val="212529"/>
          <w:sz w:val="32"/>
          <w:szCs w:val="32"/>
          <w:lang w:eastAsia="en-IN"/>
        </w:rPr>
        <w:t>is 1 then move left the bits of ‘n’ by ‘p-1’ positions and move right the </w:t>
      </w:r>
    </w:p>
    <w:p w14:paraId="10868CDA"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bits of ‘n’ by ‘p-1’ positions. </w:t>
      </w:r>
    </w:p>
    <w:p w14:paraId="10868CDB"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For example, when ‘n’ is 35 and ‘m’ is 2, the bit is 1 therefore do a right shift by one position </w:t>
      </w:r>
    </w:p>
    <w:p w14:paraId="10868CDC"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and the number will be 17. </w:t>
      </w:r>
    </w:p>
    <w:p w14:paraId="10868CDD"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When ‘n’ is 35 and ‘m’ is 3, the bit is 0 therefore do a left shift by two positions and the </w:t>
      </w:r>
    </w:p>
    <w:p w14:paraId="10868CDE"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number will be 140.</w:t>
      </w:r>
    </w:p>
    <w:p w14:paraId="10868CDF"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b/>
          <w:bCs/>
          <w:color w:val="212529"/>
          <w:sz w:val="32"/>
          <w:szCs w:val="32"/>
          <w:lang w:eastAsia="en-IN"/>
        </w:rPr>
        <w:t>Note: </w:t>
      </w:r>
      <w:r>
        <w:rPr>
          <w:rFonts w:eastAsia="Times New Roman"/>
          <w:color w:val="212529"/>
          <w:sz w:val="32"/>
          <w:szCs w:val="32"/>
          <w:lang w:eastAsia="en-IN"/>
        </w:rPr>
        <w:t>Python has got bitwise operators to perform the operations</w:t>
      </w:r>
    </w:p>
    <w:p w14:paraId="10868CE0"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b/>
          <w:bCs/>
          <w:color w:val="212529"/>
          <w:sz w:val="32"/>
          <w:szCs w:val="32"/>
          <w:lang w:eastAsia="en-IN"/>
        </w:rPr>
        <w:t>Input Format</w:t>
      </w:r>
      <w:r>
        <w:rPr>
          <w:rFonts w:eastAsia="Times New Roman"/>
          <w:color w:val="212529"/>
          <w:sz w:val="21"/>
          <w:szCs w:val="21"/>
          <w:lang w:eastAsia="en-IN"/>
        </w:rPr>
        <w:t> </w:t>
      </w:r>
    </w:p>
    <w:p w14:paraId="10868CE1"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First line contains the number, n</w:t>
      </w:r>
    </w:p>
    <w:p w14:paraId="10868CE2"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Next line contains the number, m</w:t>
      </w:r>
    </w:p>
    <w:p w14:paraId="10868CE3"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b/>
          <w:bCs/>
          <w:color w:val="212529"/>
          <w:sz w:val="32"/>
          <w:szCs w:val="32"/>
          <w:lang w:eastAsia="en-IN"/>
        </w:rPr>
        <w:t>Output Format</w:t>
      </w:r>
    </w:p>
    <w:p w14:paraId="10868CE4" w14:textId="77777777" w:rsidR="00667073" w:rsidRDefault="007225E7">
      <w:pPr>
        <w:shd w:val="clear" w:color="F9F9F9" w:fill="F9F9F9"/>
        <w:spacing w:before="100" w:beforeAutospacing="1" w:after="100" w:afterAutospacing="1" w:line="240" w:lineRule="auto"/>
        <w:jc w:val="both"/>
        <w:rPr>
          <w:rFonts w:eastAsia="Times New Roman"/>
          <w:color w:val="212529"/>
          <w:sz w:val="24"/>
          <w:szCs w:val="24"/>
          <w:lang w:eastAsia="en-IN"/>
        </w:rPr>
      </w:pPr>
      <w:r>
        <w:rPr>
          <w:rFonts w:eastAsia="Times New Roman"/>
          <w:color w:val="212529"/>
          <w:sz w:val="32"/>
          <w:szCs w:val="32"/>
          <w:lang w:eastAsia="en-IN"/>
        </w:rPr>
        <w:t>Print the left bit moved or right bit moved number </w:t>
      </w:r>
    </w:p>
    <w:p w14:paraId="10868CE5" w14:textId="77777777" w:rsidR="00667073" w:rsidRDefault="007225E7">
      <w:pPr>
        <w:pStyle w:val="ListParagraph"/>
        <w:rPr>
          <w:sz w:val="32"/>
          <w:szCs w:val="32"/>
        </w:rPr>
      </w:pPr>
      <w:r>
        <w:rPr>
          <w:sz w:val="32"/>
          <w:szCs w:val="32"/>
        </w:rPr>
        <w:t>ANS.</w:t>
      </w:r>
    </w:p>
    <w:p w14:paraId="10868CE6" w14:textId="77777777" w:rsidR="00667073" w:rsidRDefault="007225E7">
      <w:pPr>
        <w:pStyle w:val="ListParagraph"/>
        <w:rPr>
          <w:sz w:val="32"/>
          <w:szCs w:val="32"/>
        </w:rPr>
      </w:pPr>
      <w:r>
        <w:rPr>
          <w:sz w:val="32"/>
          <w:szCs w:val="32"/>
        </w:rPr>
        <w:t>n=int(input())</w:t>
      </w:r>
    </w:p>
    <w:p w14:paraId="10868CE7" w14:textId="77777777" w:rsidR="00667073" w:rsidRDefault="007225E7">
      <w:pPr>
        <w:pStyle w:val="ListParagraph"/>
        <w:rPr>
          <w:sz w:val="32"/>
          <w:szCs w:val="32"/>
        </w:rPr>
      </w:pPr>
      <w:r>
        <w:rPr>
          <w:sz w:val="32"/>
          <w:szCs w:val="32"/>
        </w:rPr>
        <w:t>m=int(input())</w:t>
      </w:r>
    </w:p>
    <w:p w14:paraId="10868CE8" w14:textId="77777777" w:rsidR="00667073" w:rsidRDefault="007225E7">
      <w:pPr>
        <w:pStyle w:val="ListParagraph"/>
        <w:rPr>
          <w:sz w:val="32"/>
          <w:szCs w:val="32"/>
        </w:rPr>
      </w:pPr>
      <w:r>
        <w:rPr>
          <w:sz w:val="32"/>
          <w:szCs w:val="32"/>
        </w:rPr>
        <w:t>a=0</w:t>
      </w:r>
    </w:p>
    <w:p w14:paraId="10868CE9" w14:textId="77777777" w:rsidR="00667073" w:rsidRDefault="007225E7">
      <w:pPr>
        <w:pStyle w:val="ListParagraph"/>
        <w:rPr>
          <w:sz w:val="32"/>
          <w:szCs w:val="32"/>
        </w:rPr>
      </w:pPr>
      <w:r>
        <w:rPr>
          <w:sz w:val="32"/>
          <w:szCs w:val="32"/>
        </w:rPr>
        <w:t>if n &amp; (1&lt;&lt;(m-1)):</w:t>
      </w:r>
    </w:p>
    <w:p w14:paraId="10868CEA" w14:textId="77777777" w:rsidR="00667073" w:rsidRDefault="007225E7">
      <w:pPr>
        <w:pStyle w:val="ListParagraph"/>
        <w:rPr>
          <w:sz w:val="32"/>
          <w:szCs w:val="32"/>
        </w:rPr>
      </w:pPr>
      <w:r>
        <w:rPr>
          <w:sz w:val="32"/>
          <w:szCs w:val="32"/>
        </w:rPr>
        <w:t xml:space="preserve">    a=n&gt;&gt;(m-1)</w:t>
      </w:r>
    </w:p>
    <w:p w14:paraId="10868CEB" w14:textId="77777777" w:rsidR="00667073" w:rsidRDefault="007225E7">
      <w:pPr>
        <w:pStyle w:val="ListParagraph"/>
        <w:rPr>
          <w:sz w:val="32"/>
          <w:szCs w:val="32"/>
        </w:rPr>
      </w:pPr>
      <w:r>
        <w:rPr>
          <w:sz w:val="32"/>
          <w:szCs w:val="32"/>
        </w:rPr>
        <w:t>else :</w:t>
      </w:r>
    </w:p>
    <w:p w14:paraId="10868CEC" w14:textId="77777777" w:rsidR="00667073" w:rsidRDefault="007225E7">
      <w:pPr>
        <w:pStyle w:val="ListParagraph"/>
        <w:rPr>
          <w:sz w:val="32"/>
          <w:szCs w:val="32"/>
        </w:rPr>
      </w:pPr>
      <w:r>
        <w:rPr>
          <w:sz w:val="32"/>
          <w:szCs w:val="32"/>
        </w:rPr>
        <w:t xml:space="preserve">    a=n&lt;&lt;(m-1)</w:t>
      </w:r>
    </w:p>
    <w:p w14:paraId="10868CED" w14:textId="77777777" w:rsidR="00667073" w:rsidRDefault="007225E7">
      <w:pPr>
        <w:pStyle w:val="ListParagraph"/>
        <w:rPr>
          <w:sz w:val="32"/>
          <w:szCs w:val="32"/>
        </w:rPr>
      </w:pPr>
      <w:r>
        <w:rPr>
          <w:sz w:val="32"/>
          <w:szCs w:val="32"/>
        </w:rPr>
        <w:lastRenderedPageBreak/>
        <w:t>print (a)</w:t>
      </w:r>
    </w:p>
    <w:p w14:paraId="10868CEE" w14:textId="77777777" w:rsidR="00667073" w:rsidRDefault="00667073">
      <w:pPr>
        <w:pStyle w:val="ListParagraph"/>
        <w:rPr>
          <w:sz w:val="32"/>
          <w:szCs w:val="32"/>
        </w:rPr>
      </w:pPr>
    </w:p>
    <w:p w14:paraId="10868CEF" w14:textId="77777777" w:rsidR="00667073" w:rsidRDefault="007225E7">
      <w:pPr>
        <w:pStyle w:val="ListParagraph"/>
        <w:rPr>
          <w:sz w:val="32"/>
          <w:szCs w:val="32"/>
        </w:rPr>
      </w:pPr>
      <w:r>
        <w:rPr>
          <w:sz w:val="32"/>
          <w:szCs w:val="32"/>
          <w:highlight w:val="yellow"/>
        </w:rPr>
        <w:t>NOTE</w:t>
      </w:r>
      <w:r>
        <w:rPr>
          <w:sz w:val="32"/>
          <w:szCs w:val="32"/>
        </w:rPr>
        <w:t>: LEARN FROM HACKEREARTH AND GEEKS FOR GEEKS ABOUT BIT MANIPULATION.</w:t>
      </w:r>
    </w:p>
    <w:p w14:paraId="10868CF0" w14:textId="77777777" w:rsidR="00667073" w:rsidRDefault="00667073">
      <w:pPr>
        <w:pStyle w:val="ListParagraph"/>
        <w:rPr>
          <w:sz w:val="32"/>
          <w:szCs w:val="32"/>
        </w:rPr>
      </w:pPr>
    </w:p>
    <w:p w14:paraId="10868CF1" w14:textId="77777777" w:rsidR="00667073" w:rsidRDefault="00667073">
      <w:pPr>
        <w:pStyle w:val="ListParagraph"/>
        <w:rPr>
          <w:sz w:val="32"/>
          <w:szCs w:val="32"/>
        </w:rPr>
      </w:pPr>
    </w:p>
    <w:p w14:paraId="10868CF2" w14:textId="77777777" w:rsidR="00667073" w:rsidRDefault="00667073">
      <w:pPr>
        <w:pStyle w:val="ListParagraph"/>
        <w:rPr>
          <w:sz w:val="32"/>
          <w:szCs w:val="32"/>
        </w:rPr>
      </w:pPr>
    </w:p>
    <w:p w14:paraId="10868CF3"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7. Check Transmitted Value</w:t>
      </w:r>
    </w:p>
    <w:p w14:paraId="10868CF4"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XOR operation (</w:t>
      </w:r>
      <w:r>
        <w:rPr>
          <w:rFonts w:ascii="Cambria Math" w:eastAsia="Times New Roman" w:hAnsi="Cambria Math" w:cs="Cambria Math"/>
          <w:color w:val="212529"/>
          <w:sz w:val="24"/>
          <w:szCs w:val="24"/>
          <w:lang w:eastAsia="en-IN"/>
        </w:rPr>
        <w:t>⊕</w:t>
      </w:r>
      <w:r>
        <w:rPr>
          <w:rFonts w:eastAsia="Times New Roman"/>
          <w:color w:val="212529"/>
          <w:sz w:val="24"/>
          <w:szCs w:val="24"/>
          <w:lang w:eastAsia="en-IN"/>
        </w:rPr>
        <w:t>) is a bitwise operation that works on a pair of bits as follows:</w:t>
      </w:r>
    </w:p>
    <w:tbl>
      <w:tblPr>
        <w:tblW w:w="4710"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924"/>
        <w:gridCol w:w="923"/>
        <w:gridCol w:w="2863"/>
      </w:tblGrid>
      <w:tr w:rsidR="00667073" w14:paraId="10868CF8" w14:textId="77777777">
        <w:tc>
          <w:tcPr>
            <w:tcW w:w="0" w:type="auto"/>
            <w:tcBorders>
              <w:top w:val="single" w:sz="6" w:space="0" w:color="auto"/>
              <w:left w:val="single" w:sz="6" w:space="0" w:color="auto"/>
              <w:bottom w:val="single" w:sz="6" w:space="0" w:color="auto"/>
              <w:right w:val="single" w:sz="6" w:space="0" w:color="auto"/>
            </w:tcBorders>
            <w:vAlign w:val="center"/>
          </w:tcPr>
          <w:p w14:paraId="10868CF5" w14:textId="77777777" w:rsidR="00667073" w:rsidRDefault="007225E7">
            <w:pPr>
              <w:spacing w:after="100" w:afterAutospacing="1" w:line="240" w:lineRule="auto"/>
              <w:jc w:val="center"/>
              <w:rPr>
                <w:rFonts w:eastAsia="Times New Roman"/>
                <w:sz w:val="24"/>
                <w:szCs w:val="24"/>
                <w:lang w:eastAsia="en-IN"/>
              </w:rPr>
            </w:pPr>
            <w:r>
              <w:rPr>
                <w:rFonts w:eastAsia="Times New Roman"/>
                <w:b/>
                <w:bCs/>
                <w:sz w:val="24"/>
                <w:szCs w:val="24"/>
                <w:lang w:eastAsia="en-IN"/>
              </w:rPr>
              <w:t>B1</w:t>
            </w:r>
          </w:p>
        </w:tc>
        <w:tc>
          <w:tcPr>
            <w:tcW w:w="0" w:type="auto"/>
            <w:tcBorders>
              <w:top w:val="single" w:sz="6" w:space="0" w:color="auto"/>
              <w:left w:val="single" w:sz="6" w:space="0" w:color="auto"/>
              <w:bottom w:val="single" w:sz="6" w:space="0" w:color="auto"/>
              <w:right w:val="single" w:sz="6" w:space="0" w:color="auto"/>
            </w:tcBorders>
            <w:vAlign w:val="center"/>
          </w:tcPr>
          <w:p w14:paraId="10868CF6" w14:textId="77777777" w:rsidR="00667073" w:rsidRDefault="007225E7">
            <w:pPr>
              <w:spacing w:after="100" w:afterAutospacing="1" w:line="240" w:lineRule="auto"/>
              <w:jc w:val="center"/>
              <w:rPr>
                <w:rFonts w:eastAsia="Times New Roman"/>
                <w:sz w:val="24"/>
                <w:szCs w:val="24"/>
                <w:lang w:eastAsia="en-IN"/>
              </w:rPr>
            </w:pPr>
            <w:r>
              <w:rPr>
                <w:rFonts w:eastAsia="Times New Roman"/>
                <w:b/>
                <w:bCs/>
                <w:sz w:val="24"/>
                <w:szCs w:val="24"/>
                <w:lang w:eastAsia="en-IN"/>
              </w:rPr>
              <w:t>B2</w:t>
            </w:r>
          </w:p>
        </w:tc>
        <w:tc>
          <w:tcPr>
            <w:tcW w:w="0" w:type="auto"/>
            <w:tcBorders>
              <w:top w:val="single" w:sz="6" w:space="0" w:color="000000"/>
              <w:left w:val="single" w:sz="6" w:space="0" w:color="000000"/>
              <w:bottom w:val="single" w:sz="6" w:space="0" w:color="000000"/>
              <w:right w:val="single" w:sz="6" w:space="0" w:color="000000"/>
            </w:tcBorders>
            <w:vAlign w:val="center"/>
          </w:tcPr>
          <w:p w14:paraId="10868CF7" w14:textId="77777777" w:rsidR="00667073" w:rsidRDefault="007225E7">
            <w:pPr>
              <w:spacing w:after="100" w:afterAutospacing="1" w:line="240" w:lineRule="auto"/>
              <w:jc w:val="center"/>
              <w:rPr>
                <w:rFonts w:eastAsia="Times New Roman"/>
                <w:sz w:val="24"/>
                <w:szCs w:val="24"/>
                <w:lang w:eastAsia="en-IN"/>
              </w:rPr>
            </w:pPr>
            <w:r>
              <w:rPr>
                <w:rFonts w:eastAsia="Times New Roman"/>
                <w:b/>
                <w:bCs/>
                <w:sz w:val="24"/>
                <w:szCs w:val="24"/>
                <w:lang w:eastAsia="en-IN"/>
              </w:rPr>
              <w:t>B1 </w:t>
            </w:r>
            <w:r>
              <w:rPr>
                <w:rFonts w:ascii="Cambria Math" w:eastAsia="Times New Roman" w:hAnsi="Cambria Math" w:cs="Cambria Math"/>
                <w:b/>
                <w:bCs/>
                <w:sz w:val="24"/>
                <w:szCs w:val="24"/>
                <w:lang w:eastAsia="en-IN"/>
              </w:rPr>
              <w:t>⊕</w:t>
            </w:r>
            <w:r>
              <w:rPr>
                <w:rFonts w:eastAsia="Times New Roman"/>
                <w:b/>
                <w:bCs/>
                <w:sz w:val="24"/>
                <w:szCs w:val="24"/>
                <w:lang w:eastAsia="en-IN"/>
              </w:rPr>
              <w:t> B2</w:t>
            </w:r>
          </w:p>
        </w:tc>
      </w:tr>
      <w:tr w:rsidR="00667073" w14:paraId="10868CFC" w14:textId="77777777">
        <w:tc>
          <w:tcPr>
            <w:tcW w:w="0" w:type="auto"/>
            <w:tcBorders>
              <w:top w:val="single" w:sz="6" w:space="0" w:color="auto"/>
              <w:left w:val="single" w:sz="6" w:space="0" w:color="auto"/>
              <w:bottom w:val="single" w:sz="6" w:space="0" w:color="auto"/>
              <w:right w:val="single" w:sz="6" w:space="0" w:color="auto"/>
            </w:tcBorders>
            <w:vAlign w:val="center"/>
          </w:tcPr>
          <w:p w14:paraId="10868CF9"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CFA"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CFB"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r>
      <w:tr w:rsidR="00667073" w14:paraId="10868D00" w14:textId="77777777">
        <w:tc>
          <w:tcPr>
            <w:tcW w:w="0" w:type="auto"/>
            <w:tcBorders>
              <w:top w:val="single" w:sz="6" w:space="0" w:color="auto"/>
              <w:left w:val="single" w:sz="6" w:space="0" w:color="auto"/>
              <w:bottom w:val="single" w:sz="6" w:space="0" w:color="auto"/>
              <w:right w:val="single" w:sz="6" w:space="0" w:color="auto"/>
            </w:tcBorders>
            <w:vAlign w:val="center"/>
          </w:tcPr>
          <w:p w14:paraId="10868CFD"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CFE"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CFF"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r>
      <w:tr w:rsidR="00667073" w14:paraId="10868D04" w14:textId="77777777">
        <w:tc>
          <w:tcPr>
            <w:tcW w:w="0" w:type="auto"/>
            <w:tcBorders>
              <w:top w:val="single" w:sz="6" w:space="0" w:color="auto"/>
              <w:left w:val="single" w:sz="6" w:space="0" w:color="auto"/>
              <w:bottom w:val="single" w:sz="6" w:space="0" w:color="auto"/>
              <w:right w:val="single" w:sz="6" w:space="0" w:color="auto"/>
            </w:tcBorders>
            <w:vAlign w:val="center"/>
          </w:tcPr>
          <w:p w14:paraId="10868D01"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02"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03"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r>
      <w:tr w:rsidR="00667073" w14:paraId="10868D08" w14:textId="77777777">
        <w:tc>
          <w:tcPr>
            <w:tcW w:w="0" w:type="auto"/>
            <w:tcBorders>
              <w:top w:val="single" w:sz="6" w:space="0" w:color="auto"/>
              <w:left w:val="single" w:sz="6" w:space="0" w:color="auto"/>
              <w:bottom w:val="single" w:sz="6" w:space="0" w:color="auto"/>
              <w:right w:val="single" w:sz="6" w:space="0" w:color="auto"/>
            </w:tcBorders>
            <w:vAlign w:val="center"/>
          </w:tcPr>
          <w:p w14:paraId="10868D05"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06"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07"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r>
    </w:tbl>
    <w:p w14:paraId="10868D09"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When two integers are XORed the operation takes place for each bit in the numbers. For example when two integers 50 and 67 are XORed it works as below:</w:t>
      </w:r>
    </w:p>
    <w:tbl>
      <w:tblPr>
        <w:tblW w:w="9875" w:type="dxa"/>
        <w:tblInd w:w="-432"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3680"/>
        <w:gridCol w:w="885"/>
        <w:gridCol w:w="885"/>
        <w:gridCol w:w="885"/>
        <w:gridCol w:w="885"/>
        <w:gridCol w:w="885"/>
        <w:gridCol w:w="885"/>
        <w:gridCol w:w="885"/>
      </w:tblGrid>
      <w:tr w:rsidR="00667073" w14:paraId="10868D12" w14:textId="77777777">
        <w:tc>
          <w:tcPr>
            <w:tcW w:w="3679" w:type="dxa"/>
            <w:tcBorders>
              <w:top w:val="single" w:sz="6" w:space="0" w:color="auto"/>
              <w:left w:val="single" w:sz="6" w:space="0" w:color="auto"/>
              <w:bottom w:val="single" w:sz="6" w:space="0" w:color="auto"/>
              <w:right w:val="single" w:sz="6" w:space="0" w:color="auto"/>
            </w:tcBorders>
            <w:vAlign w:val="center"/>
          </w:tcPr>
          <w:p w14:paraId="10868D0A" w14:textId="77777777" w:rsidR="00667073" w:rsidRDefault="007225E7">
            <w:pPr>
              <w:spacing w:after="100" w:afterAutospacing="1" w:line="240" w:lineRule="auto"/>
              <w:jc w:val="both"/>
              <w:rPr>
                <w:rFonts w:eastAsia="Times New Roman"/>
                <w:sz w:val="24"/>
                <w:szCs w:val="24"/>
                <w:lang w:eastAsia="en-IN"/>
              </w:rPr>
            </w:pPr>
            <w:r>
              <w:rPr>
                <w:rFonts w:eastAsia="Times New Roman"/>
                <w:b/>
                <w:bCs/>
                <w:sz w:val="24"/>
                <w:szCs w:val="24"/>
                <w:lang w:eastAsia="en-IN"/>
              </w:rPr>
              <w:t>50</w:t>
            </w:r>
          </w:p>
        </w:tc>
        <w:tc>
          <w:tcPr>
            <w:tcW w:w="0" w:type="auto"/>
            <w:tcBorders>
              <w:top w:val="single" w:sz="6" w:space="0" w:color="auto"/>
              <w:left w:val="single" w:sz="6" w:space="0" w:color="auto"/>
              <w:bottom w:val="single" w:sz="6" w:space="0" w:color="auto"/>
              <w:right w:val="single" w:sz="6" w:space="0" w:color="auto"/>
            </w:tcBorders>
            <w:vAlign w:val="center"/>
          </w:tcPr>
          <w:p w14:paraId="10868D0B"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0C"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0D"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0E"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0F"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10"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000000"/>
              <w:left w:val="single" w:sz="6" w:space="0" w:color="000000"/>
              <w:bottom w:val="single" w:sz="6" w:space="0" w:color="000000"/>
              <w:right w:val="single" w:sz="6" w:space="0" w:color="000000"/>
            </w:tcBorders>
            <w:vAlign w:val="center"/>
          </w:tcPr>
          <w:p w14:paraId="10868D11"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r>
      <w:tr w:rsidR="00667073" w14:paraId="10868D1B" w14:textId="77777777">
        <w:tc>
          <w:tcPr>
            <w:tcW w:w="3679" w:type="dxa"/>
            <w:tcBorders>
              <w:top w:val="single" w:sz="6" w:space="0" w:color="auto"/>
              <w:left w:val="single" w:sz="6" w:space="0" w:color="auto"/>
              <w:bottom w:val="single" w:sz="6" w:space="0" w:color="auto"/>
              <w:right w:val="single" w:sz="6" w:space="0" w:color="auto"/>
            </w:tcBorders>
            <w:vAlign w:val="center"/>
          </w:tcPr>
          <w:p w14:paraId="10868D13" w14:textId="77777777" w:rsidR="00667073" w:rsidRDefault="007225E7">
            <w:pPr>
              <w:spacing w:after="100" w:afterAutospacing="1" w:line="240" w:lineRule="auto"/>
              <w:jc w:val="both"/>
              <w:rPr>
                <w:rFonts w:eastAsia="Times New Roman"/>
                <w:sz w:val="24"/>
                <w:szCs w:val="24"/>
                <w:lang w:eastAsia="en-IN"/>
              </w:rPr>
            </w:pPr>
            <w:r>
              <w:rPr>
                <w:rFonts w:eastAsia="Times New Roman"/>
                <w:b/>
                <w:bCs/>
                <w:sz w:val="24"/>
                <w:szCs w:val="24"/>
                <w:lang w:eastAsia="en-IN"/>
              </w:rPr>
              <w:t>67</w:t>
            </w:r>
          </w:p>
        </w:tc>
        <w:tc>
          <w:tcPr>
            <w:tcW w:w="0" w:type="auto"/>
            <w:tcBorders>
              <w:top w:val="single" w:sz="6" w:space="0" w:color="auto"/>
              <w:left w:val="single" w:sz="6" w:space="0" w:color="auto"/>
              <w:bottom w:val="single" w:sz="6" w:space="0" w:color="auto"/>
              <w:right w:val="single" w:sz="6" w:space="0" w:color="auto"/>
            </w:tcBorders>
            <w:vAlign w:val="center"/>
          </w:tcPr>
          <w:p w14:paraId="10868D14"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15"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16"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17"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18"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19"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1A"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r>
      <w:tr w:rsidR="00667073" w14:paraId="10868D24" w14:textId="77777777">
        <w:tc>
          <w:tcPr>
            <w:tcW w:w="3679" w:type="dxa"/>
            <w:tcBorders>
              <w:top w:val="single" w:sz="6" w:space="0" w:color="auto"/>
              <w:left w:val="single" w:sz="6" w:space="0" w:color="auto"/>
              <w:bottom w:val="single" w:sz="6" w:space="0" w:color="auto"/>
              <w:right w:val="single" w:sz="6" w:space="0" w:color="auto"/>
            </w:tcBorders>
            <w:vAlign w:val="center"/>
          </w:tcPr>
          <w:p w14:paraId="10868D1C" w14:textId="77777777" w:rsidR="00667073" w:rsidRDefault="007225E7">
            <w:pPr>
              <w:spacing w:after="100" w:afterAutospacing="1" w:line="240" w:lineRule="auto"/>
              <w:jc w:val="both"/>
              <w:rPr>
                <w:rFonts w:eastAsia="Times New Roman"/>
                <w:sz w:val="24"/>
                <w:szCs w:val="24"/>
                <w:lang w:eastAsia="en-IN"/>
              </w:rPr>
            </w:pPr>
            <w:r>
              <w:rPr>
                <w:rFonts w:eastAsia="Times New Roman"/>
                <w:b/>
                <w:bCs/>
                <w:sz w:val="24"/>
                <w:szCs w:val="24"/>
                <w:lang w:eastAsia="en-IN"/>
              </w:rPr>
              <w:t>50</w:t>
            </w:r>
            <w:r>
              <w:rPr>
                <w:rFonts w:ascii="Cambria Math" w:eastAsia="Times New Roman" w:hAnsi="Cambria Math" w:cs="Cambria Math"/>
                <w:b/>
                <w:bCs/>
                <w:sz w:val="24"/>
                <w:szCs w:val="24"/>
                <w:lang w:eastAsia="en-IN"/>
              </w:rPr>
              <w:t>⊕</w:t>
            </w:r>
            <w:r>
              <w:rPr>
                <w:rFonts w:eastAsia="Times New Roman"/>
                <w:b/>
                <w:bCs/>
                <w:sz w:val="24"/>
                <w:szCs w:val="24"/>
                <w:lang w:eastAsia="en-IN"/>
              </w:rPr>
              <w:t>67 = 113</w:t>
            </w:r>
          </w:p>
        </w:tc>
        <w:tc>
          <w:tcPr>
            <w:tcW w:w="0" w:type="auto"/>
            <w:tcBorders>
              <w:top w:val="single" w:sz="6" w:space="0" w:color="auto"/>
              <w:left w:val="single" w:sz="6" w:space="0" w:color="auto"/>
              <w:bottom w:val="single" w:sz="6" w:space="0" w:color="auto"/>
              <w:right w:val="single" w:sz="6" w:space="0" w:color="auto"/>
            </w:tcBorders>
            <w:vAlign w:val="center"/>
          </w:tcPr>
          <w:p w14:paraId="10868D1D"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1E"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1F"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c>
          <w:tcPr>
            <w:tcW w:w="0" w:type="auto"/>
            <w:tcBorders>
              <w:top w:val="single" w:sz="6" w:space="0" w:color="auto"/>
              <w:left w:val="single" w:sz="6" w:space="0" w:color="auto"/>
              <w:bottom w:val="single" w:sz="6" w:space="0" w:color="auto"/>
              <w:right w:val="single" w:sz="6" w:space="0" w:color="auto"/>
            </w:tcBorders>
            <w:vAlign w:val="center"/>
          </w:tcPr>
          <w:p w14:paraId="10868D20"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21"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22"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0</w:t>
            </w:r>
          </w:p>
        </w:tc>
        <w:tc>
          <w:tcPr>
            <w:tcW w:w="0" w:type="auto"/>
            <w:tcBorders>
              <w:top w:val="single" w:sz="6" w:space="0" w:color="auto"/>
              <w:left w:val="single" w:sz="6" w:space="0" w:color="auto"/>
              <w:bottom w:val="single" w:sz="6" w:space="0" w:color="auto"/>
              <w:right w:val="single" w:sz="6" w:space="0" w:color="auto"/>
            </w:tcBorders>
            <w:vAlign w:val="center"/>
          </w:tcPr>
          <w:p w14:paraId="10868D23" w14:textId="77777777" w:rsidR="00667073" w:rsidRDefault="007225E7">
            <w:pPr>
              <w:spacing w:after="100" w:afterAutospacing="1" w:line="240" w:lineRule="auto"/>
              <w:jc w:val="center"/>
              <w:rPr>
                <w:rFonts w:eastAsia="Times New Roman"/>
                <w:sz w:val="24"/>
                <w:szCs w:val="24"/>
                <w:lang w:eastAsia="en-IN"/>
              </w:rPr>
            </w:pPr>
            <w:r>
              <w:rPr>
                <w:rFonts w:eastAsia="Times New Roman"/>
                <w:sz w:val="24"/>
                <w:szCs w:val="24"/>
                <w:lang w:eastAsia="en-IN"/>
              </w:rPr>
              <w:t>1</w:t>
            </w:r>
          </w:p>
        </w:tc>
      </w:tr>
    </w:tbl>
    <w:p w14:paraId="10868D25" w14:textId="77777777" w:rsidR="00667073" w:rsidRDefault="00667073">
      <w:pPr>
        <w:shd w:val="clear" w:color="F9F9F9" w:fill="F9F9F9"/>
        <w:spacing w:after="100" w:afterAutospacing="1" w:line="240" w:lineRule="auto"/>
        <w:jc w:val="both"/>
        <w:rPr>
          <w:rFonts w:eastAsia="Times New Roman"/>
          <w:color w:val="212529"/>
          <w:sz w:val="24"/>
          <w:szCs w:val="24"/>
          <w:lang w:eastAsia="en-IN"/>
        </w:rPr>
      </w:pPr>
    </w:p>
    <w:p w14:paraId="10868D26"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 xml:space="preserve">An interesting fact about XOR operation is that when the resultant number is XORed with one of the input number, we will get the other input number. For example, 113 </w:t>
      </w:r>
      <w:r>
        <w:rPr>
          <w:rFonts w:ascii="Cambria Math" w:eastAsia="Times New Roman" w:hAnsi="Cambria Math" w:cs="Cambria Math"/>
          <w:color w:val="212529"/>
          <w:sz w:val="24"/>
          <w:szCs w:val="24"/>
          <w:lang w:eastAsia="en-IN"/>
        </w:rPr>
        <w:t>⊕</w:t>
      </w:r>
      <w:r>
        <w:rPr>
          <w:rFonts w:eastAsia="Times New Roman"/>
          <w:color w:val="212529"/>
          <w:sz w:val="24"/>
          <w:szCs w:val="24"/>
          <w:lang w:eastAsia="en-IN"/>
        </w:rPr>
        <w:t xml:space="preserve"> 67 = 50 and 113 </w:t>
      </w:r>
      <w:r>
        <w:rPr>
          <w:rFonts w:ascii="Cambria Math" w:eastAsia="Times New Roman" w:hAnsi="Cambria Math" w:cs="Cambria Math"/>
          <w:color w:val="212529"/>
          <w:sz w:val="24"/>
          <w:szCs w:val="24"/>
          <w:lang w:eastAsia="en-IN"/>
        </w:rPr>
        <w:t>⊕</w:t>
      </w:r>
      <w:r>
        <w:rPr>
          <w:rFonts w:eastAsia="Times New Roman"/>
          <w:color w:val="212529"/>
          <w:sz w:val="24"/>
          <w:szCs w:val="24"/>
          <w:lang w:eastAsia="en-IN"/>
        </w:rPr>
        <w:t xml:space="preserve"> 50 = 67.</w:t>
      </w:r>
    </w:p>
    <w:p w14:paraId="10868D27"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A number ‘n’ is transmitted over a network from one city to another and for security reasons the number ‘n’ is encrypted by performing XOR operation with another number ‘x’. The transmission channel is not perfect. Sometimes during transmission, bits are shifted either left or right by few positions. Given the number recieved, the value of ‘x’ and original number ‘n’, write a code to check if the number is transmitted correctly. If the number is correctly transmitted then print “Correct transmission” otherwise print whether the number is shifted left or right and by how many positions (integer value).</w:t>
      </w:r>
    </w:p>
    <w:p w14:paraId="10868D28"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For example, if the number received is 139 and the value of x is 67 and n is 50 then print “Shifted left by 2 bits”. If the number received is 79 and the value of x is 67 and n is 50 then print “Shifted right by 2 bits”. If the number received is 113 and the value of x is 67 and n is 50 then print “Correct transmission”.</w:t>
      </w:r>
    </w:p>
    <w:p w14:paraId="10868D29"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b/>
          <w:bCs/>
          <w:color w:val="212529"/>
          <w:sz w:val="24"/>
          <w:szCs w:val="24"/>
          <w:lang w:eastAsia="en-IN"/>
        </w:rPr>
        <w:t>Note:</w:t>
      </w:r>
    </w:p>
    <w:p w14:paraId="10868D2A"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lastRenderedPageBreak/>
        <w:t>1. When a number ‘n’ is shifted left by ‘m’ bits, it gets multiplied by 2</w:t>
      </w:r>
      <w:r>
        <w:rPr>
          <w:rFonts w:eastAsia="Times New Roman"/>
          <w:color w:val="212529"/>
          <w:sz w:val="24"/>
          <w:szCs w:val="24"/>
          <w:vertAlign w:val="superscript"/>
          <w:lang w:eastAsia="en-IN"/>
        </w:rPr>
        <w:t>m</w:t>
      </w:r>
    </w:p>
    <w:p w14:paraId="10868D2B"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2. When a number ‘n’ is shifted right by ‘m’ bits, it gets divided (integer division) by 2</w:t>
      </w:r>
      <w:r>
        <w:rPr>
          <w:rFonts w:eastAsia="Times New Roman"/>
          <w:color w:val="212529"/>
          <w:sz w:val="24"/>
          <w:szCs w:val="24"/>
          <w:vertAlign w:val="superscript"/>
          <w:lang w:eastAsia="en-IN"/>
        </w:rPr>
        <w:t>m</w:t>
      </w:r>
    </w:p>
    <w:p w14:paraId="10868D2C"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3. Logarithm value of a number ‘n’ to the base ‘b’ can be got in Python as follows:</w:t>
      </w:r>
    </w:p>
    <w:p w14:paraId="10868D2D"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import math</w:t>
      </w:r>
    </w:p>
    <w:p w14:paraId="10868D2E"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math.log(n,b)</w:t>
      </w:r>
    </w:p>
    <w:p w14:paraId="10868D2F"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b/>
          <w:bCs/>
          <w:color w:val="212529"/>
          <w:sz w:val="24"/>
          <w:szCs w:val="24"/>
          <w:lang w:eastAsia="en-IN"/>
        </w:rPr>
        <w:t>Input Format</w:t>
      </w:r>
    </w:p>
    <w:p w14:paraId="10868D30"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First line contains the number received</w:t>
      </w:r>
    </w:p>
    <w:p w14:paraId="10868D31"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Next line contains the value of ‘x’</w:t>
      </w:r>
    </w:p>
    <w:p w14:paraId="10868D32"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Next line contains the orginal number ‘n’</w:t>
      </w:r>
    </w:p>
    <w:p w14:paraId="10868D33"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b/>
          <w:bCs/>
          <w:color w:val="212529"/>
          <w:sz w:val="24"/>
          <w:szCs w:val="24"/>
          <w:lang w:eastAsia="en-IN"/>
        </w:rPr>
        <w:t>Output Format</w:t>
      </w:r>
    </w:p>
    <w:p w14:paraId="10868D34"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4"/>
          <w:szCs w:val="24"/>
          <w:lang w:eastAsia="en-IN"/>
        </w:rPr>
        <w:t>Print the appropriate message about transmission</w:t>
      </w:r>
    </w:p>
    <w:p w14:paraId="10868D35" w14:textId="77777777" w:rsidR="00667073" w:rsidRDefault="007225E7">
      <w:pPr>
        <w:rPr>
          <w:sz w:val="32"/>
          <w:szCs w:val="32"/>
        </w:rPr>
      </w:pPr>
      <w:r>
        <w:rPr>
          <w:sz w:val="32"/>
          <w:szCs w:val="32"/>
        </w:rPr>
        <w:t>ANS.</w:t>
      </w:r>
    </w:p>
    <w:p w14:paraId="10868D36" w14:textId="77777777" w:rsidR="00667073" w:rsidRDefault="007225E7">
      <w:pPr>
        <w:pStyle w:val="ListParagraph"/>
        <w:rPr>
          <w:sz w:val="32"/>
          <w:szCs w:val="32"/>
        </w:rPr>
      </w:pPr>
      <w:r>
        <w:rPr>
          <w:sz w:val="32"/>
          <w:szCs w:val="32"/>
        </w:rPr>
        <w:t>y=int(input())</w:t>
      </w:r>
    </w:p>
    <w:p w14:paraId="10868D37" w14:textId="77777777" w:rsidR="00667073" w:rsidRDefault="007225E7">
      <w:pPr>
        <w:pStyle w:val="ListParagraph"/>
        <w:rPr>
          <w:sz w:val="32"/>
          <w:szCs w:val="32"/>
        </w:rPr>
      </w:pPr>
      <w:r>
        <w:rPr>
          <w:sz w:val="32"/>
          <w:szCs w:val="32"/>
        </w:rPr>
        <w:t>x=int(input())</w:t>
      </w:r>
    </w:p>
    <w:p w14:paraId="10868D38" w14:textId="77777777" w:rsidR="00667073" w:rsidRDefault="007225E7">
      <w:pPr>
        <w:pStyle w:val="ListParagraph"/>
        <w:rPr>
          <w:sz w:val="32"/>
          <w:szCs w:val="32"/>
        </w:rPr>
      </w:pPr>
      <w:r>
        <w:rPr>
          <w:sz w:val="32"/>
          <w:szCs w:val="32"/>
        </w:rPr>
        <w:t>n=int(input())</w:t>
      </w:r>
    </w:p>
    <w:p w14:paraId="10868D39" w14:textId="77777777" w:rsidR="00667073" w:rsidRDefault="007225E7">
      <w:pPr>
        <w:pStyle w:val="ListParagraph"/>
        <w:rPr>
          <w:sz w:val="32"/>
          <w:szCs w:val="32"/>
        </w:rPr>
      </w:pPr>
      <w:r>
        <w:rPr>
          <w:sz w:val="32"/>
          <w:szCs w:val="32"/>
        </w:rPr>
        <w:t>z=y^x</w:t>
      </w:r>
    </w:p>
    <w:p w14:paraId="10868D3A" w14:textId="77777777" w:rsidR="00667073" w:rsidRDefault="007225E7">
      <w:pPr>
        <w:pStyle w:val="ListParagraph"/>
        <w:rPr>
          <w:sz w:val="32"/>
          <w:szCs w:val="32"/>
        </w:rPr>
      </w:pPr>
      <w:r>
        <w:rPr>
          <w:sz w:val="32"/>
          <w:szCs w:val="32"/>
        </w:rPr>
        <w:t>a=0</w:t>
      </w:r>
    </w:p>
    <w:p w14:paraId="10868D3B" w14:textId="77777777" w:rsidR="00667073" w:rsidRDefault="007225E7">
      <w:pPr>
        <w:pStyle w:val="ListParagraph"/>
        <w:rPr>
          <w:sz w:val="32"/>
          <w:szCs w:val="32"/>
        </w:rPr>
      </w:pPr>
      <w:r>
        <w:rPr>
          <w:sz w:val="32"/>
          <w:szCs w:val="32"/>
        </w:rPr>
        <w:t>b=0</w:t>
      </w:r>
    </w:p>
    <w:p w14:paraId="10868D3C" w14:textId="77777777" w:rsidR="00667073" w:rsidRDefault="007225E7">
      <w:pPr>
        <w:pStyle w:val="ListParagraph"/>
        <w:rPr>
          <w:sz w:val="32"/>
          <w:szCs w:val="32"/>
        </w:rPr>
      </w:pPr>
      <w:r>
        <w:rPr>
          <w:sz w:val="32"/>
          <w:szCs w:val="32"/>
        </w:rPr>
        <w:t>c=0</w:t>
      </w:r>
    </w:p>
    <w:p w14:paraId="10868D3D" w14:textId="77777777" w:rsidR="00667073" w:rsidRDefault="007225E7">
      <w:pPr>
        <w:pStyle w:val="ListParagraph"/>
        <w:rPr>
          <w:sz w:val="32"/>
          <w:szCs w:val="32"/>
        </w:rPr>
      </w:pPr>
      <w:r>
        <w:rPr>
          <w:sz w:val="32"/>
          <w:szCs w:val="32"/>
        </w:rPr>
        <w:t>if (z&gt;n):</w:t>
      </w:r>
    </w:p>
    <w:p w14:paraId="10868D3E" w14:textId="77777777" w:rsidR="00667073" w:rsidRDefault="007225E7">
      <w:pPr>
        <w:pStyle w:val="ListParagraph"/>
        <w:rPr>
          <w:sz w:val="32"/>
          <w:szCs w:val="32"/>
        </w:rPr>
      </w:pPr>
      <w:r>
        <w:rPr>
          <w:sz w:val="32"/>
          <w:szCs w:val="32"/>
        </w:rPr>
        <w:t xml:space="preserve">    a=z/n</w:t>
      </w:r>
    </w:p>
    <w:p w14:paraId="10868D3F" w14:textId="77777777" w:rsidR="00667073" w:rsidRDefault="007225E7">
      <w:pPr>
        <w:pStyle w:val="ListParagraph"/>
        <w:rPr>
          <w:sz w:val="32"/>
          <w:szCs w:val="32"/>
        </w:rPr>
      </w:pPr>
      <w:r>
        <w:rPr>
          <w:sz w:val="32"/>
          <w:szCs w:val="32"/>
        </w:rPr>
        <w:t xml:space="preserve">    import math</w:t>
      </w:r>
    </w:p>
    <w:p w14:paraId="10868D40" w14:textId="77777777" w:rsidR="00667073" w:rsidRDefault="007225E7">
      <w:pPr>
        <w:pStyle w:val="ListParagraph"/>
        <w:rPr>
          <w:sz w:val="32"/>
          <w:szCs w:val="32"/>
        </w:rPr>
      </w:pPr>
      <w:r>
        <w:rPr>
          <w:sz w:val="32"/>
          <w:szCs w:val="32"/>
        </w:rPr>
        <w:t xml:space="preserve">    b=math.log(a,2)</w:t>
      </w:r>
    </w:p>
    <w:p w14:paraId="10868D41" w14:textId="77777777" w:rsidR="00667073" w:rsidRDefault="007225E7">
      <w:pPr>
        <w:pStyle w:val="ListParagraph"/>
        <w:rPr>
          <w:sz w:val="32"/>
          <w:szCs w:val="32"/>
        </w:rPr>
      </w:pPr>
      <w:r>
        <w:rPr>
          <w:sz w:val="32"/>
          <w:szCs w:val="32"/>
        </w:rPr>
        <w:t xml:space="preserve">    c=int(b)</w:t>
      </w:r>
    </w:p>
    <w:p w14:paraId="10868D42" w14:textId="77777777" w:rsidR="00667073" w:rsidRDefault="007225E7">
      <w:pPr>
        <w:pStyle w:val="ListParagraph"/>
        <w:rPr>
          <w:sz w:val="32"/>
          <w:szCs w:val="32"/>
        </w:rPr>
      </w:pPr>
      <w:r>
        <w:rPr>
          <w:sz w:val="32"/>
          <w:szCs w:val="32"/>
        </w:rPr>
        <w:t xml:space="preserve">    print("Shifted left by",c,"bits")</w:t>
      </w:r>
    </w:p>
    <w:p w14:paraId="10868D43" w14:textId="77777777" w:rsidR="00667073" w:rsidRDefault="007225E7">
      <w:pPr>
        <w:pStyle w:val="ListParagraph"/>
        <w:rPr>
          <w:sz w:val="32"/>
          <w:szCs w:val="32"/>
        </w:rPr>
      </w:pPr>
      <w:r>
        <w:rPr>
          <w:sz w:val="32"/>
          <w:szCs w:val="32"/>
        </w:rPr>
        <w:t>elif (z&lt;n):</w:t>
      </w:r>
    </w:p>
    <w:p w14:paraId="10868D44" w14:textId="77777777" w:rsidR="00667073" w:rsidRDefault="007225E7">
      <w:pPr>
        <w:pStyle w:val="ListParagraph"/>
        <w:rPr>
          <w:sz w:val="32"/>
          <w:szCs w:val="32"/>
        </w:rPr>
      </w:pPr>
      <w:r>
        <w:rPr>
          <w:sz w:val="32"/>
          <w:szCs w:val="32"/>
        </w:rPr>
        <w:t xml:space="preserve">    a=z/n</w:t>
      </w:r>
    </w:p>
    <w:p w14:paraId="10868D45" w14:textId="77777777" w:rsidR="00667073" w:rsidRDefault="007225E7">
      <w:pPr>
        <w:pStyle w:val="ListParagraph"/>
        <w:rPr>
          <w:sz w:val="32"/>
          <w:szCs w:val="32"/>
        </w:rPr>
      </w:pPr>
      <w:r>
        <w:rPr>
          <w:sz w:val="32"/>
          <w:szCs w:val="32"/>
        </w:rPr>
        <w:t xml:space="preserve">    import math</w:t>
      </w:r>
    </w:p>
    <w:p w14:paraId="10868D46" w14:textId="77777777" w:rsidR="00667073" w:rsidRDefault="007225E7">
      <w:pPr>
        <w:pStyle w:val="ListParagraph"/>
        <w:rPr>
          <w:sz w:val="32"/>
          <w:szCs w:val="32"/>
        </w:rPr>
      </w:pPr>
      <w:r>
        <w:rPr>
          <w:sz w:val="32"/>
          <w:szCs w:val="32"/>
        </w:rPr>
        <w:lastRenderedPageBreak/>
        <w:t xml:space="preserve">    b=math.log(a,2)</w:t>
      </w:r>
    </w:p>
    <w:p w14:paraId="10868D47" w14:textId="77777777" w:rsidR="00667073" w:rsidRDefault="007225E7">
      <w:pPr>
        <w:pStyle w:val="ListParagraph"/>
        <w:rPr>
          <w:sz w:val="32"/>
          <w:szCs w:val="32"/>
        </w:rPr>
      </w:pPr>
      <w:r>
        <w:rPr>
          <w:sz w:val="32"/>
          <w:szCs w:val="32"/>
        </w:rPr>
        <w:t xml:space="preserve">    c=(-1)*int(b)</w:t>
      </w:r>
    </w:p>
    <w:p w14:paraId="10868D48" w14:textId="77777777" w:rsidR="00667073" w:rsidRDefault="007225E7">
      <w:pPr>
        <w:pStyle w:val="ListParagraph"/>
        <w:rPr>
          <w:sz w:val="32"/>
          <w:szCs w:val="32"/>
        </w:rPr>
      </w:pPr>
      <w:r>
        <w:rPr>
          <w:sz w:val="32"/>
          <w:szCs w:val="32"/>
        </w:rPr>
        <w:t xml:space="preserve">    print("Shifted right by",c,"bits")</w:t>
      </w:r>
    </w:p>
    <w:p w14:paraId="10868D49" w14:textId="77777777" w:rsidR="00667073" w:rsidRDefault="007225E7">
      <w:pPr>
        <w:pStyle w:val="ListParagraph"/>
        <w:rPr>
          <w:sz w:val="32"/>
          <w:szCs w:val="32"/>
        </w:rPr>
      </w:pPr>
      <w:r>
        <w:rPr>
          <w:sz w:val="32"/>
          <w:szCs w:val="32"/>
        </w:rPr>
        <w:t>else:</w:t>
      </w:r>
    </w:p>
    <w:p w14:paraId="10868D4A" w14:textId="77777777" w:rsidR="00667073" w:rsidRDefault="007225E7">
      <w:pPr>
        <w:pStyle w:val="ListParagraph"/>
        <w:rPr>
          <w:sz w:val="32"/>
          <w:szCs w:val="32"/>
        </w:rPr>
      </w:pPr>
      <w:r>
        <w:rPr>
          <w:sz w:val="32"/>
          <w:szCs w:val="32"/>
        </w:rPr>
        <w:t xml:space="preserve">    print("Correct transmission")</w:t>
      </w:r>
    </w:p>
    <w:p w14:paraId="10868D4B" w14:textId="77777777" w:rsidR="00667073" w:rsidRDefault="007225E7">
      <w:pPr>
        <w:pStyle w:val="ListParagraph"/>
        <w:rPr>
          <w:sz w:val="32"/>
          <w:szCs w:val="32"/>
        </w:rPr>
      </w:pPr>
      <w:r>
        <w:rPr>
          <w:sz w:val="32"/>
          <w:szCs w:val="32"/>
          <w:highlight w:val="yellow"/>
        </w:rPr>
        <w:t>AND MY SILLY MISTAKE’S SOLN.:</w:t>
      </w:r>
    </w:p>
    <w:p w14:paraId="10868D4C" w14:textId="77777777" w:rsidR="00667073" w:rsidRDefault="007225E7">
      <w:pPr>
        <w:pStyle w:val="ListParagraph"/>
        <w:rPr>
          <w:sz w:val="32"/>
          <w:szCs w:val="32"/>
        </w:rPr>
      </w:pPr>
      <w:r>
        <w:rPr>
          <w:sz w:val="32"/>
          <w:szCs w:val="32"/>
        </w:rPr>
        <w:t>THAT FIRST MESSGAGE IS SENT THEN IT SHIFTS BY ERRORS THEN DECRYPTED BY ENCRYPTION KEY AT THE LOCATION.</w:t>
      </w:r>
    </w:p>
    <w:p w14:paraId="10868D4D" w14:textId="77777777" w:rsidR="00667073" w:rsidRDefault="007225E7">
      <w:pPr>
        <w:pStyle w:val="ListParagraph"/>
        <w:rPr>
          <w:sz w:val="32"/>
          <w:szCs w:val="32"/>
        </w:rPr>
      </w:pPr>
      <w:r>
        <w:rPr>
          <w:sz w:val="32"/>
          <w:szCs w:val="32"/>
        </w:rPr>
        <w:t>AND I WAS THINKING THAT ALREADY XOR WAS DONE AND MESSAGE WAS SENT.</w:t>
      </w:r>
    </w:p>
    <w:p w14:paraId="10868D4E" w14:textId="77777777" w:rsidR="00667073" w:rsidRDefault="007225E7">
      <w:pPr>
        <w:pStyle w:val="ListParagraph"/>
        <w:rPr>
          <w:sz w:val="32"/>
          <w:szCs w:val="32"/>
        </w:rPr>
      </w:pPr>
      <w:r>
        <w:rPr>
          <w:sz w:val="32"/>
          <w:szCs w:val="32"/>
          <w:highlight w:val="yellow"/>
        </w:rPr>
        <w:t>ALTERNATE METHOD</w:t>
      </w:r>
      <w:r>
        <w:rPr>
          <w:sz w:val="32"/>
          <w:szCs w:val="32"/>
        </w:rPr>
        <w:t xml:space="preserve"> : BITS SHIFT DOESN’T WORK BUT WHY I DON’T KNOW.</w:t>
      </w:r>
    </w:p>
    <w:p w14:paraId="10868D4F" w14:textId="77777777" w:rsidR="00667073" w:rsidRDefault="007225E7">
      <w:pPr>
        <w:pStyle w:val="ListParagraph"/>
        <w:rPr>
          <w:sz w:val="32"/>
          <w:szCs w:val="32"/>
        </w:rPr>
      </w:pPr>
      <w:r>
        <w:rPr>
          <w:sz w:val="32"/>
          <w:szCs w:val="32"/>
          <w:highlight w:val="yellow"/>
        </w:rPr>
        <w:t>CODE</w:t>
      </w:r>
      <w:r>
        <w:rPr>
          <w:sz w:val="32"/>
          <w:szCs w:val="32"/>
        </w:rPr>
        <w:t>: ONE ALTERNATIVE TO THIS WAS ALSO THAT INSTEAD OF &lt;,&gt; SIGNS USE != NOT EQUAL SIGN.</w:t>
      </w:r>
    </w:p>
    <w:p w14:paraId="10868D50" w14:textId="77777777" w:rsidR="00667073" w:rsidRDefault="007225E7">
      <w:pPr>
        <w:shd w:val="clear" w:color="2B2B2B"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A9B7C6"/>
          <w:sz w:val="20"/>
          <w:szCs w:val="20"/>
          <w:lang w:eastAsia="en-IN"/>
        </w:rPr>
      </w:pPr>
      <w:r>
        <w:rPr>
          <w:rFonts w:eastAsia="Times New Roman"/>
          <w:color w:val="A9B7C6"/>
          <w:sz w:val="20"/>
          <w:szCs w:val="20"/>
          <w:lang w:eastAsia="en-IN"/>
        </w:rPr>
        <w:t>y=int(input())</w:t>
      </w:r>
      <w:r>
        <w:rPr>
          <w:rFonts w:eastAsia="Times New Roman"/>
          <w:color w:val="A9B7C6"/>
          <w:sz w:val="20"/>
          <w:szCs w:val="20"/>
          <w:lang w:eastAsia="en-IN"/>
        </w:rPr>
        <w:br/>
        <w:t>x=int(input())</w:t>
      </w:r>
      <w:r>
        <w:rPr>
          <w:rFonts w:eastAsia="Times New Roman"/>
          <w:color w:val="A9B7C6"/>
          <w:sz w:val="20"/>
          <w:szCs w:val="20"/>
          <w:lang w:eastAsia="en-IN"/>
        </w:rPr>
        <w:br/>
        <w:t>n=int(input())</w:t>
      </w:r>
      <w:r>
        <w:rPr>
          <w:rFonts w:eastAsia="Times New Roman"/>
          <w:color w:val="A9B7C6"/>
          <w:sz w:val="20"/>
          <w:szCs w:val="20"/>
          <w:lang w:eastAsia="en-IN"/>
        </w:rPr>
        <w:br/>
        <w:t>z=y^x</w:t>
      </w:r>
      <w:r>
        <w:rPr>
          <w:rFonts w:eastAsia="Times New Roman"/>
          <w:color w:val="A9B7C6"/>
          <w:sz w:val="20"/>
          <w:szCs w:val="20"/>
          <w:lang w:eastAsia="en-IN"/>
        </w:rPr>
        <w:br/>
        <w:t>count=</w:t>
      </w:r>
      <w:r>
        <w:rPr>
          <w:rFonts w:eastAsia="Times New Roman"/>
          <w:color w:val="6897BB"/>
          <w:sz w:val="20"/>
          <w:szCs w:val="20"/>
          <w:lang w:eastAsia="en-IN"/>
        </w:rPr>
        <w:t>0</w:t>
      </w:r>
      <w:r>
        <w:rPr>
          <w:rFonts w:eastAsia="Times New Roman"/>
          <w:color w:val="6897BB"/>
          <w:sz w:val="20"/>
          <w:szCs w:val="20"/>
          <w:lang w:eastAsia="en-IN"/>
        </w:rPr>
        <w:br/>
      </w:r>
      <w:r>
        <w:rPr>
          <w:rFonts w:eastAsia="Times New Roman"/>
          <w:color w:val="CC7832"/>
          <w:sz w:val="20"/>
          <w:szCs w:val="20"/>
          <w:lang w:eastAsia="en-IN"/>
        </w:rPr>
        <w:t xml:space="preserve">if </w:t>
      </w:r>
      <w:r>
        <w:rPr>
          <w:rFonts w:eastAsia="Times New Roman"/>
          <w:color w:val="A9B7C6"/>
          <w:sz w:val="20"/>
          <w:szCs w:val="20"/>
          <w:lang w:eastAsia="en-IN"/>
        </w:rPr>
        <w:t>(z&gt;n):</w:t>
      </w:r>
      <w:r>
        <w:rPr>
          <w:rFonts w:eastAsia="Times New Roman"/>
          <w:color w:val="A9B7C6"/>
          <w:sz w:val="20"/>
          <w:szCs w:val="20"/>
          <w:lang w:eastAsia="en-IN"/>
        </w:rPr>
        <w:br/>
        <w:t xml:space="preserve">    </w:t>
      </w:r>
      <w:r>
        <w:rPr>
          <w:rFonts w:eastAsia="Times New Roman"/>
          <w:color w:val="CC7832"/>
          <w:sz w:val="20"/>
          <w:szCs w:val="20"/>
          <w:lang w:eastAsia="en-IN"/>
        </w:rPr>
        <w:t xml:space="preserve">while </w:t>
      </w:r>
      <w:r>
        <w:rPr>
          <w:rFonts w:eastAsia="Times New Roman"/>
          <w:color w:val="A9B7C6"/>
          <w:sz w:val="20"/>
          <w:szCs w:val="20"/>
          <w:lang w:eastAsia="en-IN"/>
        </w:rPr>
        <w:t>(n&lt;z):</w:t>
      </w:r>
      <w:r>
        <w:rPr>
          <w:rFonts w:eastAsia="Times New Roman"/>
          <w:color w:val="A9B7C6"/>
          <w:sz w:val="20"/>
          <w:szCs w:val="20"/>
          <w:lang w:eastAsia="en-IN"/>
        </w:rPr>
        <w:br/>
        <w:t xml:space="preserve">        n=n&lt;&lt;</w:t>
      </w:r>
      <w:r>
        <w:rPr>
          <w:rFonts w:eastAsia="Times New Roman"/>
          <w:color w:val="6897BB"/>
          <w:sz w:val="20"/>
          <w:szCs w:val="20"/>
          <w:lang w:eastAsia="en-IN"/>
        </w:rPr>
        <w:t>1</w:t>
      </w:r>
      <w:r>
        <w:rPr>
          <w:rFonts w:eastAsia="Times New Roman"/>
          <w:color w:val="6897BB"/>
          <w:sz w:val="20"/>
          <w:szCs w:val="20"/>
          <w:lang w:eastAsia="en-IN"/>
        </w:rPr>
        <w:br/>
        <w:t xml:space="preserve">        </w:t>
      </w:r>
      <w:r>
        <w:rPr>
          <w:rFonts w:eastAsia="Times New Roman"/>
          <w:color w:val="A9B7C6"/>
          <w:sz w:val="20"/>
          <w:szCs w:val="20"/>
          <w:lang w:eastAsia="en-IN"/>
        </w:rPr>
        <w:t>count=count+</w:t>
      </w:r>
      <w:r>
        <w:rPr>
          <w:rFonts w:eastAsia="Times New Roman"/>
          <w:color w:val="6897BB"/>
          <w:sz w:val="20"/>
          <w:szCs w:val="20"/>
          <w:lang w:eastAsia="en-IN"/>
        </w:rPr>
        <w:t>1</w:t>
      </w:r>
      <w:r>
        <w:rPr>
          <w:rFonts w:eastAsia="Times New Roman"/>
          <w:color w:val="6897BB"/>
          <w:sz w:val="20"/>
          <w:szCs w:val="20"/>
          <w:lang w:eastAsia="en-IN"/>
        </w:rPr>
        <w:br/>
        <w:t xml:space="preserve">    </w:t>
      </w:r>
      <w:r>
        <w:rPr>
          <w:rFonts w:eastAsia="Times New Roman"/>
          <w:color w:val="A9B7C6"/>
          <w:sz w:val="20"/>
          <w:szCs w:val="20"/>
          <w:lang w:eastAsia="en-IN"/>
        </w:rPr>
        <w:t>print(</w:t>
      </w:r>
      <w:r>
        <w:rPr>
          <w:rFonts w:eastAsia="Times New Roman"/>
          <w:color w:val="6A8759"/>
          <w:sz w:val="20"/>
          <w:szCs w:val="20"/>
          <w:lang w:eastAsia="en-IN"/>
        </w:rPr>
        <w:t>"Shifted left by"</w:t>
      </w:r>
      <w:r>
        <w:rPr>
          <w:rFonts w:eastAsia="Times New Roman"/>
          <w:color w:val="CC7832"/>
          <w:sz w:val="20"/>
          <w:szCs w:val="20"/>
          <w:lang w:eastAsia="en-IN"/>
        </w:rPr>
        <w:t>,</w:t>
      </w:r>
      <w:r>
        <w:rPr>
          <w:rFonts w:eastAsia="Times New Roman"/>
          <w:color w:val="A9B7C6"/>
          <w:sz w:val="20"/>
          <w:szCs w:val="20"/>
          <w:lang w:eastAsia="en-IN"/>
        </w:rPr>
        <w:t>count</w:t>
      </w:r>
      <w:r>
        <w:rPr>
          <w:rFonts w:eastAsia="Times New Roman"/>
          <w:color w:val="CC7832"/>
          <w:sz w:val="20"/>
          <w:szCs w:val="20"/>
          <w:lang w:eastAsia="en-IN"/>
        </w:rPr>
        <w:t>,</w:t>
      </w:r>
      <w:r>
        <w:rPr>
          <w:rFonts w:eastAsia="Times New Roman"/>
          <w:color w:val="6A8759"/>
          <w:sz w:val="20"/>
          <w:szCs w:val="20"/>
          <w:lang w:eastAsia="en-IN"/>
        </w:rPr>
        <w:t>"bits"</w:t>
      </w:r>
      <w:r>
        <w:rPr>
          <w:rFonts w:eastAsia="Times New Roman"/>
          <w:color w:val="A9B7C6"/>
          <w:sz w:val="20"/>
          <w:szCs w:val="20"/>
          <w:lang w:eastAsia="en-IN"/>
        </w:rPr>
        <w:t>)</w:t>
      </w:r>
      <w:r>
        <w:rPr>
          <w:rFonts w:eastAsia="Times New Roman"/>
          <w:color w:val="A9B7C6"/>
          <w:sz w:val="20"/>
          <w:szCs w:val="20"/>
          <w:lang w:eastAsia="en-IN"/>
        </w:rPr>
        <w:br/>
      </w:r>
      <w:r>
        <w:rPr>
          <w:rFonts w:eastAsia="Times New Roman"/>
          <w:color w:val="CC7832"/>
          <w:sz w:val="20"/>
          <w:szCs w:val="20"/>
          <w:lang w:eastAsia="en-IN"/>
        </w:rPr>
        <w:t xml:space="preserve">elif </w:t>
      </w:r>
      <w:r>
        <w:rPr>
          <w:rFonts w:eastAsia="Times New Roman"/>
          <w:color w:val="A9B7C6"/>
          <w:sz w:val="20"/>
          <w:szCs w:val="20"/>
          <w:lang w:eastAsia="en-IN"/>
        </w:rPr>
        <w:t>(z&lt;n):</w:t>
      </w:r>
      <w:r>
        <w:rPr>
          <w:rFonts w:eastAsia="Times New Roman"/>
          <w:color w:val="A9B7C6"/>
          <w:sz w:val="20"/>
          <w:szCs w:val="20"/>
          <w:lang w:eastAsia="en-IN"/>
        </w:rPr>
        <w:br/>
        <w:t xml:space="preserve">    </w:t>
      </w:r>
      <w:r>
        <w:rPr>
          <w:rFonts w:eastAsia="Times New Roman"/>
          <w:color w:val="CC7832"/>
          <w:sz w:val="20"/>
          <w:szCs w:val="20"/>
          <w:lang w:eastAsia="en-IN"/>
        </w:rPr>
        <w:t xml:space="preserve">while </w:t>
      </w:r>
      <w:r>
        <w:rPr>
          <w:rFonts w:eastAsia="Times New Roman"/>
          <w:color w:val="A9B7C6"/>
          <w:sz w:val="20"/>
          <w:szCs w:val="20"/>
          <w:lang w:eastAsia="en-IN"/>
        </w:rPr>
        <w:t>(n&gt;z):</w:t>
      </w:r>
      <w:r>
        <w:rPr>
          <w:rFonts w:eastAsia="Times New Roman"/>
          <w:color w:val="A9B7C6"/>
          <w:sz w:val="20"/>
          <w:szCs w:val="20"/>
          <w:lang w:eastAsia="en-IN"/>
        </w:rPr>
        <w:br/>
        <w:t xml:space="preserve">        n=n&gt;&gt;</w:t>
      </w:r>
      <w:r>
        <w:rPr>
          <w:rFonts w:eastAsia="Times New Roman"/>
          <w:color w:val="6897BB"/>
          <w:sz w:val="20"/>
          <w:szCs w:val="20"/>
          <w:lang w:eastAsia="en-IN"/>
        </w:rPr>
        <w:t>1</w:t>
      </w:r>
      <w:r>
        <w:rPr>
          <w:rFonts w:eastAsia="Times New Roman"/>
          <w:color w:val="6897BB"/>
          <w:sz w:val="20"/>
          <w:szCs w:val="20"/>
          <w:lang w:eastAsia="en-IN"/>
        </w:rPr>
        <w:br/>
        <w:t xml:space="preserve">        </w:t>
      </w:r>
      <w:r>
        <w:rPr>
          <w:rFonts w:eastAsia="Times New Roman"/>
          <w:color w:val="A9B7C6"/>
          <w:sz w:val="20"/>
          <w:szCs w:val="20"/>
          <w:lang w:eastAsia="en-IN"/>
        </w:rPr>
        <w:t>count=count+</w:t>
      </w:r>
      <w:r>
        <w:rPr>
          <w:rFonts w:eastAsia="Times New Roman"/>
          <w:color w:val="6897BB"/>
          <w:sz w:val="20"/>
          <w:szCs w:val="20"/>
          <w:lang w:eastAsia="en-IN"/>
        </w:rPr>
        <w:t>1</w:t>
      </w:r>
      <w:r>
        <w:rPr>
          <w:rFonts w:eastAsia="Times New Roman"/>
          <w:color w:val="6897BB"/>
          <w:sz w:val="20"/>
          <w:szCs w:val="20"/>
          <w:lang w:eastAsia="en-IN"/>
        </w:rPr>
        <w:br/>
        <w:t xml:space="preserve">    </w:t>
      </w:r>
      <w:r>
        <w:rPr>
          <w:rFonts w:eastAsia="Times New Roman"/>
          <w:color w:val="A9B7C6"/>
          <w:sz w:val="20"/>
          <w:szCs w:val="20"/>
          <w:lang w:eastAsia="en-IN"/>
        </w:rPr>
        <w:t>print(</w:t>
      </w:r>
      <w:r>
        <w:rPr>
          <w:rFonts w:eastAsia="Times New Roman"/>
          <w:color w:val="6A8759"/>
          <w:sz w:val="20"/>
          <w:szCs w:val="20"/>
          <w:lang w:eastAsia="en-IN"/>
        </w:rPr>
        <w:t>"Shifted right by"</w:t>
      </w:r>
      <w:r>
        <w:rPr>
          <w:rFonts w:eastAsia="Times New Roman"/>
          <w:color w:val="CC7832"/>
          <w:sz w:val="20"/>
          <w:szCs w:val="20"/>
          <w:lang w:eastAsia="en-IN"/>
        </w:rPr>
        <w:t>,</w:t>
      </w:r>
      <w:r>
        <w:rPr>
          <w:rFonts w:eastAsia="Times New Roman"/>
          <w:color w:val="A9B7C6"/>
          <w:sz w:val="20"/>
          <w:szCs w:val="20"/>
          <w:lang w:eastAsia="en-IN"/>
        </w:rPr>
        <w:t>count</w:t>
      </w:r>
      <w:r>
        <w:rPr>
          <w:rFonts w:eastAsia="Times New Roman"/>
          <w:color w:val="CC7832"/>
          <w:sz w:val="20"/>
          <w:szCs w:val="20"/>
          <w:lang w:eastAsia="en-IN"/>
        </w:rPr>
        <w:t>,</w:t>
      </w:r>
      <w:r>
        <w:rPr>
          <w:rFonts w:eastAsia="Times New Roman"/>
          <w:color w:val="6A8759"/>
          <w:sz w:val="20"/>
          <w:szCs w:val="20"/>
          <w:lang w:eastAsia="en-IN"/>
        </w:rPr>
        <w:t>"bits"</w:t>
      </w:r>
      <w:r>
        <w:rPr>
          <w:rFonts w:eastAsia="Times New Roman"/>
          <w:color w:val="A9B7C6"/>
          <w:sz w:val="20"/>
          <w:szCs w:val="20"/>
          <w:lang w:eastAsia="en-IN"/>
        </w:rPr>
        <w:t>)</w:t>
      </w:r>
      <w:r>
        <w:rPr>
          <w:rFonts w:eastAsia="Times New Roman"/>
          <w:color w:val="A9B7C6"/>
          <w:sz w:val="20"/>
          <w:szCs w:val="20"/>
          <w:lang w:eastAsia="en-IN"/>
        </w:rPr>
        <w:br/>
      </w:r>
      <w:r>
        <w:rPr>
          <w:rFonts w:eastAsia="Times New Roman"/>
          <w:color w:val="CC7832"/>
          <w:sz w:val="20"/>
          <w:szCs w:val="20"/>
          <w:lang w:eastAsia="en-IN"/>
        </w:rPr>
        <w:t>else</w:t>
      </w:r>
      <w:r>
        <w:rPr>
          <w:rFonts w:eastAsia="Times New Roman"/>
          <w:color w:val="A9B7C6"/>
          <w:sz w:val="20"/>
          <w:szCs w:val="20"/>
          <w:lang w:eastAsia="en-IN"/>
        </w:rPr>
        <w:t>:</w:t>
      </w:r>
      <w:r>
        <w:rPr>
          <w:rFonts w:eastAsia="Times New Roman"/>
          <w:color w:val="A9B7C6"/>
          <w:sz w:val="20"/>
          <w:szCs w:val="20"/>
          <w:lang w:eastAsia="en-IN"/>
        </w:rPr>
        <w:br/>
        <w:t xml:space="preserve">    print(</w:t>
      </w:r>
      <w:r>
        <w:rPr>
          <w:rFonts w:eastAsia="Times New Roman"/>
          <w:color w:val="6A8759"/>
          <w:sz w:val="20"/>
          <w:szCs w:val="20"/>
          <w:lang w:eastAsia="en-IN"/>
        </w:rPr>
        <w:t>"Correct transmission"</w:t>
      </w:r>
      <w:r>
        <w:rPr>
          <w:rFonts w:eastAsia="Times New Roman"/>
          <w:color w:val="A9B7C6"/>
          <w:sz w:val="20"/>
          <w:szCs w:val="20"/>
          <w:lang w:eastAsia="en-IN"/>
        </w:rPr>
        <w:t>)</w:t>
      </w:r>
    </w:p>
    <w:p w14:paraId="10868D51" w14:textId="77777777" w:rsidR="00667073" w:rsidRDefault="00667073">
      <w:pPr>
        <w:pStyle w:val="ListParagraph"/>
        <w:rPr>
          <w:sz w:val="32"/>
          <w:szCs w:val="32"/>
        </w:rPr>
      </w:pPr>
    </w:p>
    <w:p w14:paraId="10868D52" w14:textId="77777777" w:rsidR="00667073" w:rsidRDefault="007225E7">
      <w:pPr>
        <w:pStyle w:val="ListParagraph"/>
        <w:rPr>
          <w:sz w:val="32"/>
          <w:szCs w:val="32"/>
        </w:rPr>
      </w:pPr>
      <w:r>
        <w:rPr>
          <w:sz w:val="32"/>
          <w:szCs w:val="32"/>
        </w:rPr>
        <w:t>THIS QUESTION HAS SOME VALUABLE INFO FOR STUDY IN ITSELF LOOK FOR IT.</w:t>
      </w:r>
    </w:p>
    <w:p w14:paraId="10868D53" w14:textId="77777777" w:rsidR="00667073" w:rsidRDefault="007225E7">
      <w:pPr>
        <w:rPr>
          <w:sz w:val="32"/>
          <w:szCs w:val="32"/>
        </w:rPr>
      </w:pPr>
      <w:r>
        <w:rPr>
          <w:sz w:val="32"/>
          <w:szCs w:val="32"/>
          <w:highlight w:val="yellow"/>
        </w:rPr>
        <w:t>GARV TANDON’S CODE:</w:t>
      </w:r>
    </w:p>
    <w:p w14:paraId="10868D54"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Style w:val="kw1"/>
          <w:rFonts w:ascii="Calibri" w:hAnsi="Calibri" w:cs="Calibri"/>
          <w:b/>
          <w:bCs/>
          <w:color w:val="FF7700"/>
          <w:sz w:val="18"/>
          <w:szCs w:val="18"/>
        </w:rPr>
        <w:t>import</w:t>
      </w:r>
      <w:r>
        <w:rPr>
          <w:rFonts w:ascii="Calibri" w:hAnsi="Calibri" w:cs="Calibri"/>
          <w:color w:val="000000"/>
          <w:sz w:val="18"/>
          <w:szCs w:val="18"/>
        </w:rPr>
        <w:t xml:space="preserve"> </w:t>
      </w:r>
      <w:r>
        <w:rPr>
          <w:rStyle w:val="kw3"/>
          <w:rFonts w:ascii="Calibri" w:hAnsi="Calibri" w:cs="Calibri"/>
          <w:color w:val="DC143C"/>
          <w:sz w:val="18"/>
          <w:szCs w:val="18"/>
        </w:rPr>
        <w:t>math</w:t>
      </w:r>
    </w:p>
    <w:p w14:paraId="10868D55"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receivedNumber</w:t>
      </w:r>
      <w:r>
        <w:rPr>
          <w:rStyle w:val="sy0"/>
          <w:rFonts w:ascii="Calibri" w:hAnsi="Calibri" w:cs="Calibri"/>
          <w:color w:val="66CC66"/>
          <w:sz w:val="18"/>
          <w:szCs w:val="18"/>
        </w:rPr>
        <w:t>,</w:t>
      </w:r>
      <w:r>
        <w:rPr>
          <w:rFonts w:ascii="Calibri" w:hAnsi="Calibri" w:cs="Calibri"/>
          <w:color w:val="000000"/>
          <w:sz w:val="18"/>
          <w:szCs w:val="18"/>
        </w:rPr>
        <w:t xml:space="preserve"> encryptionKey</w:t>
      </w:r>
      <w:r>
        <w:rPr>
          <w:rStyle w:val="sy0"/>
          <w:rFonts w:ascii="Calibri" w:hAnsi="Calibri" w:cs="Calibri"/>
          <w:color w:val="66CC66"/>
          <w:sz w:val="18"/>
          <w:szCs w:val="18"/>
        </w:rPr>
        <w:t>,</w:t>
      </w:r>
      <w:r>
        <w:rPr>
          <w:rFonts w:ascii="Calibri" w:hAnsi="Calibri" w:cs="Calibri"/>
          <w:color w:val="000000"/>
          <w:sz w:val="18"/>
          <w:szCs w:val="18"/>
        </w:rPr>
        <w:t xml:space="preserve"> sentNumber </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kw2"/>
          <w:rFonts w:ascii="Calibri" w:hAnsi="Calibri" w:cs="Calibri"/>
          <w:color w:val="008000"/>
          <w:sz w:val="18"/>
          <w:szCs w:val="18"/>
        </w:rPr>
        <w:t>int</w:t>
      </w:r>
      <w:r>
        <w:rPr>
          <w:rStyle w:val="br0"/>
          <w:rFonts w:ascii="Calibri" w:hAnsi="Calibri" w:cs="Calibri"/>
          <w:color w:val="000000"/>
          <w:sz w:val="18"/>
          <w:szCs w:val="18"/>
        </w:rPr>
        <w:t>(</w:t>
      </w:r>
      <w:r>
        <w:rPr>
          <w:rStyle w:val="kw2"/>
          <w:rFonts w:ascii="Calibri" w:hAnsi="Calibri" w:cs="Calibri"/>
          <w:color w:val="008000"/>
          <w:sz w:val="18"/>
          <w:szCs w:val="18"/>
        </w:rPr>
        <w:t>input</w:t>
      </w:r>
      <w:r>
        <w:rPr>
          <w:rStyle w:val="br0"/>
          <w:rFonts w:ascii="Calibri" w:hAnsi="Calibri" w:cs="Calibri"/>
          <w:color w:val="000000"/>
          <w:sz w:val="18"/>
          <w:szCs w:val="18"/>
        </w:rPr>
        <w:t>())</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kw2"/>
          <w:rFonts w:ascii="Calibri" w:hAnsi="Calibri" w:cs="Calibri"/>
          <w:color w:val="008000"/>
          <w:sz w:val="18"/>
          <w:szCs w:val="18"/>
        </w:rPr>
        <w:t>int</w:t>
      </w:r>
      <w:r>
        <w:rPr>
          <w:rStyle w:val="br0"/>
          <w:rFonts w:ascii="Calibri" w:hAnsi="Calibri" w:cs="Calibri"/>
          <w:color w:val="000000"/>
          <w:sz w:val="18"/>
          <w:szCs w:val="18"/>
        </w:rPr>
        <w:t>(</w:t>
      </w:r>
      <w:r>
        <w:rPr>
          <w:rStyle w:val="kw2"/>
          <w:rFonts w:ascii="Calibri" w:hAnsi="Calibri" w:cs="Calibri"/>
          <w:color w:val="008000"/>
          <w:sz w:val="18"/>
          <w:szCs w:val="18"/>
        </w:rPr>
        <w:t>input</w:t>
      </w:r>
      <w:r>
        <w:rPr>
          <w:rStyle w:val="br0"/>
          <w:rFonts w:ascii="Calibri" w:hAnsi="Calibri" w:cs="Calibri"/>
          <w:color w:val="000000"/>
          <w:sz w:val="18"/>
          <w:szCs w:val="18"/>
        </w:rPr>
        <w:t>())</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kw2"/>
          <w:rFonts w:ascii="Calibri" w:hAnsi="Calibri" w:cs="Calibri"/>
          <w:color w:val="008000"/>
          <w:sz w:val="18"/>
          <w:szCs w:val="18"/>
        </w:rPr>
        <w:t>int</w:t>
      </w:r>
      <w:r>
        <w:rPr>
          <w:rStyle w:val="br0"/>
          <w:rFonts w:ascii="Calibri" w:hAnsi="Calibri" w:cs="Calibri"/>
          <w:color w:val="000000"/>
          <w:sz w:val="18"/>
          <w:szCs w:val="18"/>
        </w:rPr>
        <w:t>(</w:t>
      </w:r>
      <w:r>
        <w:rPr>
          <w:rStyle w:val="kw2"/>
          <w:rFonts w:ascii="Calibri" w:hAnsi="Calibri" w:cs="Calibri"/>
          <w:color w:val="008000"/>
          <w:sz w:val="18"/>
          <w:szCs w:val="18"/>
        </w:rPr>
        <w:t>input</w:t>
      </w:r>
      <w:r>
        <w:rPr>
          <w:rStyle w:val="br0"/>
          <w:rFonts w:ascii="Calibri" w:hAnsi="Calibri" w:cs="Calibri"/>
          <w:color w:val="000000"/>
          <w:sz w:val="18"/>
          <w:szCs w:val="18"/>
        </w:rPr>
        <w:t>())</w:t>
      </w:r>
    </w:p>
    <w:p w14:paraId="10868D56"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w:t>
      </w:r>
    </w:p>
    <w:p w14:paraId="10868D57"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receivedDecrypted </w:t>
      </w:r>
      <w:r>
        <w:rPr>
          <w:rStyle w:val="sy0"/>
          <w:rFonts w:ascii="Calibri" w:hAnsi="Calibri" w:cs="Calibri"/>
          <w:color w:val="66CC66"/>
          <w:sz w:val="18"/>
          <w:szCs w:val="18"/>
        </w:rPr>
        <w:t>=</w:t>
      </w:r>
      <w:r>
        <w:rPr>
          <w:rFonts w:ascii="Calibri" w:hAnsi="Calibri" w:cs="Calibri"/>
          <w:color w:val="000000"/>
          <w:sz w:val="18"/>
          <w:szCs w:val="18"/>
        </w:rPr>
        <w:t xml:space="preserve"> receivedNumber ^ encryptionKey</w:t>
      </w:r>
    </w:p>
    <w:p w14:paraId="10868D58"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w:t>
      </w:r>
    </w:p>
    <w:p w14:paraId="10868D59"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Style w:val="kw1"/>
          <w:rFonts w:ascii="Calibri" w:hAnsi="Calibri" w:cs="Calibri"/>
          <w:b/>
          <w:bCs/>
          <w:color w:val="FF7700"/>
          <w:sz w:val="18"/>
          <w:szCs w:val="18"/>
        </w:rPr>
        <w:t>if</w:t>
      </w:r>
      <w:r>
        <w:rPr>
          <w:rStyle w:val="br0"/>
          <w:rFonts w:ascii="Calibri" w:hAnsi="Calibri" w:cs="Calibri"/>
          <w:color w:val="000000"/>
          <w:sz w:val="18"/>
          <w:szCs w:val="18"/>
        </w:rPr>
        <w:t>(</w:t>
      </w:r>
      <w:r>
        <w:rPr>
          <w:rFonts w:ascii="Calibri" w:hAnsi="Calibri" w:cs="Calibri"/>
          <w:color w:val="000000"/>
          <w:sz w:val="18"/>
          <w:szCs w:val="18"/>
        </w:rPr>
        <w:t xml:space="preserve">sentNumber </w:t>
      </w:r>
      <w:r>
        <w:rPr>
          <w:rStyle w:val="sy0"/>
          <w:rFonts w:ascii="Calibri" w:hAnsi="Calibri" w:cs="Calibri"/>
          <w:color w:val="66CC66"/>
          <w:sz w:val="18"/>
          <w:szCs w:val="18"/>
        </w:rPr>
        <w:t>==</w:t>
      </w:r>
      <w:r>
        <w:rPr>
          <w:rFonts w:ascii="Calibri" w:hAnsi="Calibri" w:cs="Calibri"/>
          <w:color w:val="000000"/>
          <w:sz w:val="18"/>
          <w:szCs w:val="18"/>
        </w:rPr>
        <w:t xml:space="preserve"> receivedDecrypted</w:t>
      </w:r>
      <w:r>
        <w:rPr>
          <w:rStyle w:val="br0"/>
          <w:rFonts w:ascii="Calibri" w:hAnsi="Calibri" w:cs="Calibri"/>
          <w:color w:val="000000"/>
          <w:sz w:val="18"/>
          <w:szCs w:val="18"/>
        </w:rPr>
        <w:t>)</w:t>
      </w:r>
      <w:r>
        <w:rPr>
          <w:rFonts w:ascii="Calibri" w:hAnsi="Calibri" w:cs="Calibri"/>
          <w:color w:val="000000"/>
          <w:sz w:val="18"/>
          <w:szCs w:val="18"/>
        </w:rPr>
        <w:t>:</w:t>
      </w:r>
    </w:p>
    <w:p w14:paraId="10868D5A"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w:t>
      </w:r>
      <w:r>
        <w:rPr>
          <w:rStyle w:val="kw1"/>
          <w:rFonts w:ascii="Calibri" w:hAnsi="Calibri" w:cs="Calibri"/>
          <w:b/>
          <w:bCs/>
          <w:color w:val="FF7700"/>
          <w:sz w:val="18"/>
          <w:szCs w:val="18"/>
        </w:rPr>
        <w:t>print</w:t>
      </w:r>
      <w:r>
        <w:rPr>
          <w:rStyle w:val="br0"/>
          <w:rFonts w:ascii="Calibri" w:hAnsi="Calibri" w:cs="Calibri"/>
          <w:color w:val="000000"/>
          <w:sz w:val="18"/>
          <w:szCs w:val="18"/>
        </w:rPr>
        <w:t>(</w:t>
      </w:r>
      <w:r>
        <w:rPr>
          <w:rStyle w:val="st0"/>
          <w:rFonts w:ascii="Calibri" w:hAnsi="Calibri" w:cs="Calibri"/>
          <w:color w:val="483D8B"/>
          <w:sz w:val="18"/>
          <w:szCs w:val="18"/>
        </w:rPr>
        <w:t>"Correct transmission"</w:t>
      </w:r>
      <w:r>
        <w:rPr>
          <w:rStyle w:val="br0"/>
          <w:rFonts w:ascii="Calibri" w:hAnsi="Calibri" w:cs="Calibri"/>
          <w:color w:val="000000"/>
          <w:sz w:val="18"/>
          <w:szCs w:val="18"/>
        </w:rPr>
        <w:t>)</w:t>
      </w:r>
    </w:p>
    <w:p w14:paraId="10868D5B"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Style w:val="kw1"/>
          <w:rFonts w:ascii="Calibri" w:hAnsi="Calibri" w:cs="Calibri"/>
          <w:b/>
          <w:bCs/>
          <w:color w:val="FF7700"/>
          <w:sz w:val="18"/>
          <w:szCs w:val="18"/>
        </w:rPr>
        <w:lastRenderedPageBreak/>
        <w:t>elif</w:t>
      </w:r>
      <w:r>
        <w:rPr>
          <w:rStyle w:val="br0"/>
          <w:rFonts w:ascii="Calibri" w:hAnsi="Calibri" w:cs="Calibri"/>
          <w:color w:val="000000"/>
          <w:sz w:val="18"/>
          <w:szCs w:val="18"/>
        </w:rPr>
        <w:t>(</w:t>
      </w:r>
      <w:r>
        <w:rPr>
          <w:rFonts w:ascii="Calibri" w:hAnsi="Calibri" w:cs="Calibri"/>
          <w:color w:val="000000"/>
          <w:sz w:val="18"/>
          <w:szCs w:val="18"/>
        </w:rPr>
        <w:t xml:space="preserve">receivedDecrypted </w:t>
      </w:r>
      <w:r>
        <w:rPr>
          <w:rStyle w:val="sy0"/>
          <w:rFonts w:ascii="Calibri" w:hAnsi="Calibri" w:cs="Calibri"/>
          <w:color w:val="66CC66"/>
          <w:sz w:val="18"/>
          <w:szCs w:val="18"/>
        </w:rPr>
        <w:t>&gt;</w:t>
      </w:r>
      <w:r>
        <w:rPr>
          <w:rFonts w:ascii="Calibri" w:hAnsi="Calibri" w:cs="Calibri"/>
          <w:color w:val="000000"/>
          <w:sz w:val="18"/>
          <w:szCs w:val="18"/>
        </w:rPr>
        <w:t xml:space="preserve"> sentNumber</w:t>
      </w:r>
      <w:r>
        <w:rPr>
          <w:rStyle w:val="br0"/>
          <w:rFonts w:ascii="Calibri" w:hAnsi="Calibri" w:cs="Calibri"/>
          <w:color w:val="000000"/>
          <w:sz w:val="18"/>
          <w:szCs w:val="18"/>
        </w:rPr>
        <w:t>)</w:t>
      </w:r>
      <w:r>
        <w:rPr>
          <w:rFonts w:ascii="Calibri" w:hAnsi="Calibri" w:cs="Calibri"/>
          <w:color w:val="000000"/>
          <w:sz w:val="18"/>
          <w:szCs w:val="18"/>
        </w:rPr>
        <w:t>:</w:t>
      </w:r>
    </w:p>
    <w:p w14:paraId="10868D5C"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t </w:t>
      </w:r>
      <w:r>
        <w:rPr>
          <w:rStyle w:val="sy0"/>
          <w:rFonts w:ascii="Calibri" w:hAnsi="Calibri" w:cs="Calibri"/>
          <w:color w:val="66CC66"/>
          <w:sz w:val="18"/>
          <w:szCs w:val="18"/>
        </w:rPr>
        <w:t>=</w:t>
      </w:r>
      <w:r>
        <w:rPr>
          <w:rFonts w:ascii="Calibri" w:hAnsi="Calibri" w:cs="Calibri"/>
          <w:color w:val="000000"/>
          <w:sz w:val="18"/>
          <w:szCs w:val="18"/>
        </w:rPr>
        <w:t xml:space="preserve"> receivedDecrypted/sentNumber</w:t>
      </w:r>
    </w:p>
    <w:p w14:paraId="10868D5D"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ans </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kw3"/>
          <w:rFonts w:ascii="Calibri" w:hAnsi="Calibri" w:cs="Calibri"/>
          <w:color w:val="DC143C"/>
          <w:sz w:val="18"/>
          <w:szCs w:val="18"/>
        </w:rPr>
        <w:t>math</w:t>
      </w:r>
      <w:r>
        <w:rPr>
          <w:rFonts w:ascii="Calibri" w:hAnsi="Calibri" w:cs="Calibri"/>
          <w:color w:val="000000"/>
          <w:sz w:val="18"/>
          <w:szCs w:val="18"/>
        </w:rPr>
        <w:t>.</w:t>
      </w:r>
      <w:r>
        <w:rPr>
          <w:rStyle w:val="me1"/>
          <w:rFonts w:ascii="Calibri" w:hAnsi="Calibri" w:cs="Calibri"/>
          <w:color w:val="000000"/>
          <w:sz w:val="18"/>
          <w:szCs w:val="18"/>
        </w:rPr>
        <w:t>log</w:t>
      </w:r>
      <w:r>
        <w:rPr>
          <w:rStyle w:val="br0"/>
          <w:rFonts w:ascii="Calibri" w:hAnsi="Calibri" w:cs="Calibri"/>
          <w:color w:val="000000"/>
          <w:sz w:val="18"/>
          <w:szCs w:val="18"/>
        </w:rPr>
        <w:t>(</w:t>
      </w:r>
      <w:r>
        <w:rPr>
          <w:rFonts w:ascii="Calibri" w:hAnsi="Calibri" w:cs="Calibri"/>
          <w:color w:val="000000"/>
          <w:sz w:val="18"/>
          <w:szCs w:val="18"/>
        </w:rPr>
        <w:t>t</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nu0"/>
          <w:rFonts w:ascii="Calibri" w:hAnsi="Calibri" w:cs="Calibri"/>
          <w:color w:val="FF4500"/>
          <w:sz w:val="18"/>
          <w:szCs w:val="18"/>
        </w:rPr>
        <w:t>2</w:t>
      </w:r>
      <w:r>
        <w:rPr>
          <w:rStyle w:val="br0"/>
          <w:rFonts w:ascii="Calibri" w:hAnsi="Calibri" w:cs="Calibri"/>
          <w:color w:val="000000"/>
          <w:sz w:val="18"/>
          <w:szCs w:val="18"/>
        </w:rPr>
        <w:t>)</w:t>
      </w:r>
    </w:p>
    <w:p w14:paraId="10868D5E"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w:t>
      </w:r>
      <w:r>
        <w:rPr>
          <w:rStyle w:val="kw1"/>
          <w:rFonts w:ascii="Calibri" w:hAnsi="Calibri" w:cs="Calibri"/>
          <w:b/>
          <w:bCs/>
          <w:color w:val="FF7700"/>
          <w:sz w:val="18"/>
          <w:szCs w:val="18"/>
        </w:rPr>
        <w:t>print</w:t>
      </w:r>
      <w:r>
        <w:rPr>
          <w:rStyle w:val="br0"/>
          <w:rFonts w:ascii="Calibri" w:hAnsi="Calibri" w:cs="Calibri"/>
          <w:color w:val="000000"/>
          <w:sz w:val="18"/>
          <w:szCs w:val="18"/>
        </w:rPr>
        <w:t>(</w:t>
      </w:r>
      <w:r>
        <w:rPr>
          <w:rStyle w:val="st0"/>
          <w:rFonts w:ascii="Calibri" w:hAnsi="Calibri" w:cs="Calibri"/>
          <w:color w:val="483D8B"/>
          <w:sz w:val="18"/>
          <w:szCs w:val="18"/>
        </w:rPr>
        <w:t>"Shifted left by {} bits"</w:t>
      </w:r>
      <w:r>
        <w:rPr>
          <w:rFonts w:ascii="Calibri" w:hAnsi="Calibri" w:cs="Calibri"/>
          <w:color w:val="000000"/>
          <w:sz w:val="18"/>
          <w:szCs w:val="18"/>
        </w:rPr>
        <w:t>.</w:t>
      </w:r>
      <w:r>
        <w:rPr>
          <w:rStyle w:val="me1"/>
          <w:rFonts w:ascii="Calibri" w:hAnsi="Calibri" w:cs="Calibri"/>
          <w:color w:val="000000"/>
          <w:sz w:val="18"/>
          <w:szCs w:val="18"/>
        </w:rPr>
        <w:t>format</w:t>
      </w:r>
      <w:r>
        <w:rPr>
          <w:rStyle w:val="br0"/>
          <w:rFonts w:ascii="Calibri" w:hAnsi="Calibri" w:cs="Calibri"/>
          <w:color w:val="000000"/>
          <w:sz w:val="18"/>
          <w:szCs w:val="18"/>
        </w:rPr>
        <w:t>(</w:t>
      </w:r>
      <w:r>
        <w:rPr>
          <w:rStyle w:val="kw2"/>
          <w:rFonts w:ascii="Calibri" w:hAnsi="Calibri" w:cs="Calibri"/>
          <w:color w:val="008000"/>
          <w:sz w:val="18"/>
          <w:szCs w:val="18"/>
        </w:rPr>
        <w:t>int</w:t>
      </w:r>
      <w:r>
        <w:rPr>
          <w:rStyle w:val="br0"/>
          <w:rFonts w:ascii="Calibri" w:hAnsi="Calibri" w:cs="Calibri"/>
          <w:color w:val="000000"/>
          <w:sz w:val="18"/>
          <w:szCs w:val="18"/>
        </w:rPr>
        <w:t>(</w:t>
      </w:r>
      <w:r>
        <w:rPr>
          <w:rFonts w:ascii="Calibri" w:hAnsi="Calibri" w:cs="Calibri"/>
          <w:color w:val="000000"/>
          <w:sz w:val="18"/>
          <w:szCs w:val="18"/>
        </w:rPr>
        <w:t>ans</w:t>
      </w:r>
      <w:r>
        <w:rPr>
          <w:rStyle w:val="br0"/>
          <w:rFonts w:ascii="Calibri" w:hAnsi="Calibri" w:cs="Calibri"/>
          <w:color w:val="000000"/>
          <w:sz w:val="18"/>
          <w:szCs w:val="18"/>
        </w:rPr>
        <w:t>)))</w:t>
      </w:r>
    </w:p>
    <w:p w14:paraId="10868D5F"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Style w:val="kw1"/>
          <w:rFonts w:ascii="Calibri" w:hAnsi="Calibri" w:cs="Calibri"/>
          <w:b/>
          <w:bCs/>
          <w:color w:val="FF7700"/>
          <w:sz w:val="18"/>
          <w:szCs w:val="18"/>
        </w:rPr>
        <w:t>elif</w:t>
      </w:r>
      <w:r>
        <w:rPr>
          <w:rStyle w:val="br0"/>
          <w:rFonts w:ascii="Calibri" w:hAnsi="Calibri" w:cs="Calibri"/>
          <w:color w:val="000000"/>
          <w:sz w:val="18"/>
          <w:szCs w:val="18"/>
        </w:rPr>
        <w:t>(</w:t>
      </w:r>
      <w:r>
        <w:rPr>
          <w:rFonts w:ascii="Calibri" w:hAnsi="Calibri" w:cs="Calibri"/>
          <w:color w:val="000000"/>
          <w:sz w:val="18"/>
          <w:szCs w:val="18"/>
        </w:rPr>
        <w:t xml:space="preserve">receivedDecrypted </w:t>
      </w:r>
      <w:r>
        <w:rPr>
          <w:rStyle w:val="sy0"/>
          <w:rFonts w:ascii="Calibri" w:hAnsi="Calibri" w:cs="Calibri"/>
          <w:color w:val="66CC66"/>
          <w:sz w:val="18"/>
          <w:szCs w:val="18"/>
        </w:rPr>
        <w:t>&lt;</w:t>
      </w:r>
      <w:r>
        <w:rPr>
          <w:rFonts w:ascii="Calibri" w:hAnsi="Calibri" w:cs="Calibri"/>
          <w:color w:val="000000"/>
          <w:sz w:val="18"/>
          <w:szCs w:val="18"/>
        </w:rPr>
        <w:t xml:space="preserve"> sentNumber</w:t>
      </w:r>
      <w:r>
        <w:rPr>
          <w:rStyle w:val="br0"/>
          <w:rFonts w:ascii="Calibri" w:hAnsi="Calibri" w:cs="Calibri"/>
          <w:color w:val="000000"/>
          <w:sz w:val="18"/>
          <w:szCs w:val="18"/>
        </w:rPr>
        <w:t>)</w:t>
      </w:r>
      <w:r>
        <w:rPr>
          <w:rFonts w:ascii="Calibri" w:hAnsi="Calibri" w:cs="Calibri"/>
          <w:color w:val="000000"/>
          <w:sz w:val="18"/>
          <w:szCs w:val="18"/>
        </w:rPr>
        <w:t>:</w:t>
      </w:r>
    </w:p>
    <w:p w14:paraId="10868D60"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t </w:t>
      </w:r>
      <w:r>
        <w:rPr>
          <w:rStyle w:val="sy0"/>
          <w:rFonts w:ascii="Calibri" w:hAnsi="Calibri" w:cs="Calibri"/>
          <w:color w:val="66CC66"/>
          <w:sz w:val="18"/>
          <w:szCs w:val="18"/>
        </w:rPr>
        <w:t>=</w:t>
      </w:r>
      <w:r>
        <w:rPr>
          <w:rFonts w:ascii="Calibri" w:hAnsi="Calibri" w:cs="Calibri"/>
          <w:color w:val="000000"/>
          <w:sz w:val="18"/>
          <w:szCs w:val="18"/>
        </w:rPr>
        <w:t xml:space="preserve"> sentNumber//receivedDecrypted</w:t>
      </w:r>
    </w:p>
    <w:p w14:paraId="10868D61"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ans </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kw3"/>
          <w:rFonts w:ascii="Calibri" w:hAnsi="Calibri" w:cs="Calibri"/>
          <w:color w:val="DC143C"/>
          <w:sz w:val="18"/>
          <w:szCs w:val="18"/>
        </w:rPr>
        <w:t>math</w:t>
      </w:r>
      <w:r>
        <w:rPr>
          <w:rFonts w:ascii="Calibri" w:hAnsi="Calibri" w:cs="Calibri"/>
          <w:color w:val="000000"/>
          <w:sz w:val="18"/>
          <w:szCs w:val="18"/>
        </w:rPr>
        <w:t>.</w:t>
      </w:r>
      <w:r>
        <w:rPr>
          <w:rStyle w:val="me1"/>
          <w:rFonts w:ascii="Calibri" w:hAnsi="Calibri" w:cs="Calibri"/>
          <w:color w:val="000000"/>
          <w:sz w:val="18"/>
          <w:szCs w:val="18"/>
        </w:rPr>
        <w:t>log</w:t>
      </w:r>
      <w:r>
        <w:rPr>
          <w:rStyle w:val="br0"/>
          <w:rFonts w:ascii="Calibri" w:hAnsi="Calibri" w:cs="Calibri"/>
          <w:color w:val="000000"/>
          <w:sz w:val="18"/>
          <w:szCs w:val="18"/>
        </w:rPr>
        <w:t>(</w:t>
      </w:r>
      <w:r>
        <w:rPr>
          <w:rFonts w:ascii="Calibri" w:hAnsi="Calibri" w:cs="Calibri"/>
          <w:color w:val="000000"/>
          <w:sz w:val="18"/>
          <w:szCs w:val="18"/>
        </w:rPr>
        <w:t>t</w:t>
      </w:r>
      <w:r>
        <w:rPr>
          <w:rStyle w:val="sy0"/>
          <w:rFonts w:ascii="Calibri" w:hAnsi="Calibri" w:cs="Calibri"/>
          <w:color w:val="66CC66"/>
          <w:sz w:val="18"/>
          <w:szCs w:val="18"/>
        </w:rPr>
        <w:t>,</w:t>
      </w:r>
      <w:r>
        <w:rPr>
          <w:rFonts w:ascii="Calibri" w:hAnsi="Calibri" w:cs="Calibri"/>
          <w:color w:val="000000"/>
          <w:sz w:val="18"/>
          <w:szCs w:val="18"/>
        </w:rPr>
        <w:t xml:space="preserve"> </w:t>
      </w:r>
      <w:r>
        <w:rPr>
          <w:rStyle w:val="nu0"/>
          <w:rFonts w:ascii="Calibri" w:hAnsi="Calibri" w:cs="Calibri"/>
          <w:color w:val="FF4500"/>
          <w:sz w:val="18"/>
          <w:szCs w:val="18"/>
        </w:rPr>
        <w:t>2</w:t>
      </w:r>
      <w:r>
        <w:rPr>
          <w:rStyle w:val="br0"/>
          <w:rFonts w:ascii="Calibri" w:hAnsi="Calibri" w:cs="Calibri"/>
          <w:color w:val="000000"/>
          <w:sz w:val="18"/>
          <w:szCs w:val="18"/>
        </w:rPr>
        <w:t>)</w:t>
      </w:r>
    </w:p>
    <w:p w14:paraId="10868D62" w14:textId="77777777" w:rsidR="00667073" w:rsidRDefault="007225E7">
      <w:pPr>
        <w:pStyle w:val="li1"/>
        <w:numPr>
          <w:ilvl w:val="0"/>
          <w:numId w:val="2"/>
        </w:numPr>
        <w:shd w:val="clear" w:color="FFFFFF" w:fill="FFFFFF"/>
        <w:spacing w:before="0" w:beforeAutospacing="0" w:after="0" w:afterAutospacing="0"/>
        <w:ind w:left="630"/>
        <w:rPr>
          <w:rFonts w:ascii="Calibri" w:hAnsi="Calibri" w:cs="Calibri"/>
          <w:color w:val="000000"/>
          <w:sz w:val="18"/>
          <w:szCs w:val="18"/>
        </w:rPr>
      </w:pPr>
      <w:r>
        <w:rPr>
          <w:rFonts w:ascii="Calibri" w:hAnsi="Calibri" w:cs="Calibri"/>
          <w:color w:val="000000"/>
          <w:sz w:val="18"/>
          <w:szCs w:val="18"/>
        </w:rPr>
        <w:t xml:space="preserve">    </w:t>
      </w:r>
      <w:r>
        <w:rPr>
          <w:rStyle w:val="kw1"/>
          <w:rFonts w:ascii="Calibri" w:hAnsi="Calibri" w:cs="Calibri"/>
          <w:b/>
          <w:bCs/>
          <w:color w:val="FF7700"/>
          <w:sz w:val="18"/>
          <w:szCs w:val="18"/>
        </w:rPr>
        <w:t>print</w:t>
      </w:r>
      <w:r>
        <w:rPr>
          <w:rStyle w:val="br0"/>
          <w:rFonts w:ascii="Calibri" w:hAnsi="Calibri" w:cs="Calibri"/>
          <w:color w:val="000000"/>
          <w:sz w:val="18"/>
          <w:szCs w:val="18"/>
        </w:rPr>
        <w:t>(</w:t>
      </w:r>
      <w:r>
        <w:rPr>
          <w:rStyle w:val="st0"/>
          <w:rFonts w:ascii="Calibri" w:hAnsi="Calibri" w:cs="Calibri"/>
          <w:color w:val="483D8B"/>
          <w:sz w:val="18"/>
          <w:szCs w:val="18"/>
        </w:rPr>
        <w:t>"Shifted right by {} bits"</w:t>
      </w:r>
      <w:r>
        <w:rPr>
          <w:rFonts w:ascii="Calibri" w:hAnsi="Calibri" w:cs="Calibri"/>
          <w:color w:val="000000"/>
          <w:sz w:val="18"/>
          <w:szCs w:val="18"/>
        </w:rPr>
        <w:t>.</w:t>
      </w:r>
      <w:r>
        <w:rPr>
          <w:rStyle w:val="me1"/>
          <w:rFonts w:ascii="Calibri" w:hAnsi="Calibri" w:cs="Calibri"/>
          <w:color w:val="000000"/>
          <w:sz w:val="18"/>
          <w:szCs w:val="18"/>
        </w:rPr>
        <w:t>format</w:t>
      </w:r>
      <w:r>
        <w:rPr>
          <w:rStyle w:val="br0"/>
          <w:rFonts w:ascii="Calibri" w:hAnsi="Calibri" w:cs="Calibri"/>
          <w:color w:val="000000"/>
          <w:sz w:val="18"/>
          <w:szCs w:val="18"/>
        </w:rPr>
        <w:t>(</w:t>
      </w:r>
      <w:r>
        <w:rPr>
          <w:rStyle w:val="kw2"/>
          <w:rFonts w:ascii="Calibri" w:hAnsi="Calibri" w:cs="Calibri"/>
          <w:color w:val="008000"/>
          <w:sz w:val="18"/>
          <w:szCs w:val="18"/>
        </w:rPr>
        <w:t>int</w:t>
      </w:r>
      <w:r>
        <w:rPr>
          <w:rStyle w:val="br0"/>
          <w:rFonts w:ascii="Calibri" w:hAnsi="Calibri" w:cs="Calibri"/>
          <w:color w:val="000000"/>
          <w:sz w:val="18"/>
          <w:szCs w:val="18"/>
        </w:rPr>
        <w:t>(</w:t>
      </w:r>
      <w:r>
        <w:rPr>
          <w:rFonts w:ascii="Calibri" w:hAnsi="Calibri" w:cs="Calibri"/>
          <w:color w:val="000000"/>
          <w:sz w:val="18"/>
          <w:szCs w:val="18"/>
        </w:rPr>
        <w:t>ans</w:t>
      </w:r>
      <w:r>
        <w:rPr>
          <w:rStyle w:val="br0"/>
          <w:rFonts w:ascii="Calibri" w:hAnsi="Calibri" w:cs="Calibri"/>
          <w:color w:val="000000"/>
          <w:sz w:val="18"/>
          <w:szCs w:val="18"/>
        </w:rPr>
        <w:t>)))</w:t>
      </w:r>
    </w:p>
    <w:p w14:paraId="10868D63" w14:textId="77777777" w:rsidR="00667073" w:rsidRDefault="00667073">
      <w:pPr>
        <w:rPr>
          <w:sz w:val="32"/>
          <w:szCs w:val="32"/>
        </w:rPr>
      </w:pPr>
    </w:p>
    <w:p w14:paraId="10868D64" w14:textId="77777777" w:rsidR="00667073" w:rsidRDefault="00667073">
      <w:pPr>
        <w:pStyle w:val="ListParagraph"/>
        <w:rPr>
          <w:sz w:val="32"/>
          <w:szCs w:val="32"/>
        </w:rPr>
      </w:pPr>
    </w:p>
    <w:p w14:paraId="10868D65"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Club Meetings</w:t>
      </w:r>
    </w:p>
    <w:p w14:paraId="10868D6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A college has a dance and a music club. The members of both the clubs meet on January 1, 2020. Dance club members decided to meet every m</w:t>
      </w:r>
      <w:r>
        <w:rPr>
          <w:rFonts w:eastAsia="Times New Roman"/>
          <w:color w:val="212529"/>
          <w:sz w:val="20"/>
          <w:szCs w:val="20"/>
          <w:vertAlign w:val="superscript"/>
          <w:lang w:eastAsia="en-IN"/>
        </w:rPr>
        <w:t>th</w:t>
      </w:r>
      <w:r>
        <w:rPr>
          <w:rFonts w:eastAsia="Times New Roman"/>
          <w:color w:val="212529"/>
          <w:sz w:val="27"/>
          <w:szCs w:val="27"/>
          <w:lang w:eastAsia="en-IN"/>
        </w:rPr>
        <w:t> day and music club members decided to meet every n</w:t>
      </w:r>
      <w:r>
        <w:rPr>
          <w:rFonts w:eastAsia="Times New Roman"/>
          <w:color w:val="212529"/>
          <w:sz w:val="20"/>
          <w:szCs w:val="20"/>
          <w:vertAlign w:val="superscript"/>
          <w:lang w:eastAsia="en-IN"/>
        </w:rPr>
        <w:t>th</w:t>
      </w:r>
      <w:r>
        <w:rPr>
          <w:rFonts w:eastAsia="Times New Roman"/>
          <w:color w:val="212529"/>
          <w:sz w:val="27"/>
          <w:szCs w:val="27"/>
          <w:lang w:eastAsia="en-IN"/>
        </w:rPr>
        <w:t> day from Januray 1</w:t>
      </w:r>
      <w:r>
        <w:rPr>
          <w:rFonts w:eastAsia="Times New Roman"/>
          <w:color w:val="212529"/>
          <w:sz w:val="20"/>
          <w:szCs w:val="20"/>
          <w:vertAlign w:val="superscript"/>
          <w:lang w:eastAsia="en-IN"/>
        </w:rPr>
        <w:t>st</w:t>
      </w:r>
      <w:r>
        <w:rPr>
          <w:rFonts w:eastAsia="Times New Roman"/>
          <w:color w:val="212529"/>
          <w:sz w:val="27"/>
          <w:szCs w:val="27"/>
          <w:lang w:eastAsia="en-IN"/>
        </w:rPr>
        <w:t>.</w:t>
      </w:r>
    </w:p>
    <w:p w14:paraId="10868D6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the value of ‘m’ and ‘n’, find the number of times both the club members meet together in the month of January (include the meeting held on January 1</w:t>
      </w:r>
      <w:r>
        <w:rPr>
          <w:rFonts w:eastAsia="Times New Roman"/>
          <w:color w:val="212529"/>
          <w:sz w:val="18"/>
          <w:szCs w:val="18"/>
          <w:vertAlign w:val="superscript"/>
          <w:lang w:eastAsia="en-IN"/>
        </w:rPr>
        <w:t>st</w:t>
      </w:r>
      <w:r>
        <w:rPr>
          <w:rFonts w:eastAsia="Times New Roman"/>
          <w:color w:val="212529"/>
          <w:sz w:val="27"/>
          <w:szCs w:val="27"/>
          <w:lang w:eastAsia="en-IN"/>
        </w:rPr>
        <w:t> also).</w:t>
      </w:r>
    </w:p>
    <w:p w14:paraId="10868D6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r example, if the value of m is 2 and n is 3 then both the clubs will meet on 7</w:t>
      </w:r>
      <w:r>
        <w:rPr>
          <w:rFonts w:eastAsia="Times New Roman"/>
          <w:color w:val="212529"/>
          <w:sz w:val="18"/>
          <w:szCs w:val="18"/>
          <w:vertAlign w:val="superscript"/>
          <w:lang w:eastAsia="en-IN"/>
        </w:rPr>
        <w:t>th</w:t>
      </w:r>
      <w:r>
        <w:rPr>
          <w:rFonts w:eastAsia="Times New Roman"/>
          <w:color w:val="212529"/>
          <w:sz w:val="27"/>
          <w:szCs w:val="27"/>
          <w:lang w:eastAsia="en-IN"/>
        </w:rPr>
        <w:t>, 13</w:t>
      </w:r>
      <w:r>
        <w:rPr>
          <w:rFonts w:eastAsia="Times New Roman"/>
          <w:color w:val="212529"/>
          <w:sz w:val="18"/>
          <w:szCs w:val="18"/>
          <w:vertAlign w:val="superscript"/>
          <w:lang w:eastAsia="en-IN"/>
        </w:rPr>
        <w:t>th</w:t>
      </w:r>
      <w:r>
        <w:rPr>
          <w:rFonts w:eastAsia="Times New Roman"/>
          <w:color w:val="212529"/>
          <w:sz w:val="27"/>
          <w:szCs w:val="27"/>
          <w:lang w:eastAsia="en-IN"/>
        </w:rPr>
        <w:t>, 19</w:t>
      </w:r>
      <w:r>
        <w:rPr>
          <w:rFonts w:eastAsia="Times New Roman"/>
          <w:color w:val="212529"/>
          <w:sz w:val="18"/>
          <w:szCs w:val="18"/>
          <w:vertAlign w:val="superscript"/>
          <w:lang w:eastAsia="en-IN"/>
        </w:rPr>
        <w:t>th</w:t>
      </w:r>
      <w:r>
        <w:rPr>
          <w:rFonts w:eastAsia="Times New Roman"/>
          <w:color w:val="212529"/>
          <w:sz w:val="27"/>
          <w:szCs w:val="27"/>
          <w:lang w:eastAsia="en-IN"/>
        </w:rPr>
        <w:t>, 25</w:t>
      </w:r>
      <w:r>
        <w:rPr>
          <w:rFonts w:eastAsia="Times New Roman"/>
          <w:color w:val="212529"/>
          <w:sz w:val="18"/>
          <w:szCs w:val="18"/>
          <w:vertAlign w:val="superscript"/>
          <w:lang w:eastAsia="en-IN"/>
        </w:rPr>
        <w:t>th</w:t>
      </w:r>
      <w:r>
        <w:rPr>
          <w:rFonts w:eastAsia="Times New Roman"/>
          <w:color w:val="212529"/>
          <w:sz w:val="27"/>
          <w:szCs w:val="27"/>
          <w:lang w:eastAsia="en-IN"/>
        </w:rPr>
        <w:t> , 31</w:t>
      </w:r>
      <w:r>
        <w:rPr>
          <w:rFonts w:eastAsia="Times New Roman"/>
          <w:color w:val="212529"/>
          <w:sz w:val="18"/>
          <w:szCs w:val="18"/>
          <w:vertAlign w:val="superscript"/>
          <w:lang w:eastAsia="en-IN"/>
        </w:rPr>
        <w:t>st</w:t>
      </w:r>
      <w:r>
        <w:rPr>
          <w:rFonts w:eastAsia="Times New Roman"/>
          <w:color w:val="212529"/>
          <w:sz w:val="27"/>
          <w:szCs w:val="27"/>
          <w:lang w:eastAsia="en-IN"/>
        </w:rPr>
        <w:t> of January and the number of times they meet together is 6. And when m is 14 and n is 15 number of times they meet together is 1.</w:t>
      </w:r>
    </w:p>
    <w:p w14:paraId="10868D6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4"/>
          <w:szCs w:val="24"/>
          <w:lang w:eastAsia="en-IN"/>
        </w:rPr>
        <w:t>Input Format</w:t>
      </w:r>
    </w:p>
    <w:p w14:paraId="10868D6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value of m</w:t>
      </w:r>
    </w:p>
    <w:p w14:paraId="10868D6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value of n</w:t>
      </w:r>
    </w:p>
    <w:p w14:paraId="10868D6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D6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number of times both the times the club members will meet together</w:t>
      </w:r>
    </w:p>
    <w:p w14:paraId="10868D6E" w14:textId="77777777" w:rsidR="00667073" w:rsidRDefault="007225E7">
      <w:r>
        <w:rPr>
          <w:sz w:val="32"/>
          <w:szCs w:val="32"/>
        </w:rPr>
        <w:t>ANS.</w:t>
      </w:r>
      <w:r>
        <w:t xml:space="preserve"> </w:t>
      </w:r>
    </w:p>
    <w:p w14:paraId="10868D6F" w14:textId="77777777" w:rsidR="00667073" w:rsidRDefault="007225E7">
      <w:pPr>
        <w:rPr>
          <w:sz w:val="32"/>
          <w:szCs w:val="32"/>
        </w:rPr>
      </w:pPr>
      <w:r>
        <w:rPr>
          <w:sz w:val="32"/>
          <w:szCs w:val="32"/>
        </w:rPr>
        <w:t>m=int(input())</w:t>
      </w:r>
    </w:p>
    <w:p w14:paraId="10868D70" w14:textId="77777777" w:rsidR="00667073" w:rsidRDefault="007225E7">
      <w:pPr>
        <w:rPr>
          <w:sz w:val="32"/>
          <w:szCs w:val="32"/>
        </w:rPr>
      </w:pPr>
      <w:r>
        <w:rPr>
          <w:sz w:val="32"/>
          <w:szCs w:val="32"/>
        </w:rPr>
        <w:t>n=int(input())</w:t>
      </w:r>
    </w:p>
    <w:p w14:paraId="10868D71" w14:textId="77777777" w:rsidR="00667073" w:rsidRDefault="007225E7">
      <w:pPr>
        <w:rPr>
          <w:sz w:val="32"/>
          <w:szCs w:val="32"/>
        </w:rPr>
      </w:pPr>
      <w:r>
        <w:rPr>
          <w:sz w:val="32"/>
          <w:szCs w:val="32"/>
        </w:rPr>
        <w:t>import math</w:t>
      </w:r>
    </w:p>
    <w:p w14:paraId="10868D72" w14:textId="77777777" w:rsidR="00667073" w:rsidRDefault="007225E7">
      <w:pPr>
        <w:rPr>
          <w:sz w:val="32"/>
          <w:szCs w:val="32"/>
        </w:rPr>
      </w:pPr>
      <w:r>
        <w:rPr>
          <w:sz w:val="32"/>
          <w:szCs w:val="32"/>
        </w:rPr>
        <w:t xml:space="preserve">a=math.gcd(m,n) </w:t>
      </w:r>
    </w:p>
    <w:p w14:paraId="10868D73" w14:textId="77777777" w:rsidR="00667073" w:rsidRDefault="007225E7">
      <w:pPr>
        <w:rPr>
          <w:sz w:val="32"/>
          <w:szCs w:val="32"/>
        </w:rPr>
      </w:pPr>
      <w:r>
        <w:rPr>
          <w:sz w:val="32"/>
          <w:szCs w:val="32"/>
        </w:rPr>
        <w:t>lcm=(m*n)/a</w:t>
      </w:r>
    </w:p>
    <w:p w14:paraId="10868D74" w14:textId="77777777" w:rsidR="00667073" w:rsidRDefault="007225E7">
      <w:pPr>
        <w:rPr>
          <w:sz w:val="32"/>
          <w:szCs w:val="32"/>
        </w:rPr>
      </w:pPr>
      <w:r>
        <w:rPr>
          <w:sz w:val="32"/>
          <w:szCs w:val="32"/>
        </w:rPr>
        <w:lastRenderedPageBreak/>
        <w:t>b=(31//lcm)+1</w:t>
      </w:r>
    </w:p>
    <w:p w14:paraId="10868D75" w14:textId="77777777" w:rsidR="00667073" w:rsidRDefault="007225E7">
      <w:pPr>
        <w:rPr>
          <w:sz w:val="32"/>
          <w:szCs w:val="32"/>
        </w:rPr>
      </w:pPr>
      <w:r>
        <w:rPr>
          <w:sz w:val="32"/>
          <w:szCs w:val="32"/>
        </w:rPr>
        <w:t>print(round(b))</w:t>
      </w:r>
    </w:p>
    <w:p w14:paraId="10868D76" w14:textId="77777777" w:rsidR="00667073" w:rsidRDefault="007225E7">
      <w:pPr>
        <w:rPr>
          <w:sz w:val="32"/>
          <w:szCs w:val="32"/>
          <w:highlight w:val="yellow"/>
        </w:rPr>
      </w:pPr>
      <w:r>
        <w:rPr>
          <w:sz w:val="32"/>
          <w:szCs w:val="32"/>
          <w:highlight w:val="yellow"/>
        </w:rPr>
        <w:t>LOOK AT IT THIS WAY THAT SUPPOSE I DIVIDE 6/2=3</w:t>
      </w:r>
    </w:p>
    <w:p w14:paraId="10868D77" w14:textId="77777777" w:rsidR="00667073" w:rsidRDefault="007225E7">
      <w:pPr>
        <w:rPr>
          <w:sz w:val="32"/>
          <w:szCs w:val="32"/>
          <w:highlight w:val="yellow"/>
        </w:rPr>
      </w:pPr>
      <w:r>
        <w:rPr>
          <w:sz w:val="32"/>
          <w:szCs w:val="32"/>
          <w:highlight w:val="yellow"/>
        </w:rPr>
        <w:t>THIS MEANS I GET THREE MULTIPLES OF 2 BEFORE OR EQUAL TO 6</w:t>
      </w:r>
    </w:p>
    <w:p w14:paraId="10868D78" w14:textId="77777777" w:rsidR="00667073" w:rsidRDefault="007225E7">
      <w:pPr>
        <w:rPr>
          <w:sz w:val="32"/>
          <w:szCs w:val="32"/>
          <w:highlight w:val="yellow"/>
        </w:rPr>
      </w:pPr>
      <w:r>
        <w:rPr>
          <w:sz w:val="32"/>
          <w:szCs w:val="32"/>
          <w:highlight w:val="yellow"/>
        </w:rPr>
        <w:t>2*1=2</w:t>
      </w:r>
    </w:p>
    <w:p w14:paraId="10868D79" w14:textId="77777777" w:rsidR="00667073" w:rsidRDefault="007225E7">
      <w:pPr>
        <w:rPr>
          <w:sz w:val="32"/>
          <w:szCs w:val="32"/>
          <w:highlight w:val="yellow"/>
        </w:rPr>
      </w:pPr>
      <w:r>
        <w:rPr>
          <w:sz w:val="32"/>
          <w:szCs w:val="32"/>
          <w:highlight w:val="yellow"/>
        </w:rPr>
        <w:t>2*2=4</w:t>
      </w:r>
    </w:p>
    <w:p w14:paraId="10868D7A" w14:textId="77777777" w:rsidR="00667073" w:rsidRDefault="007225E7">
      <w:pPr>
        <w:rPr>
          <w:sz w:val="32"/>
          <w:szCs w:val="32"/>
        </w:rPr>
      </w:pPr>
      <w:r>
        <w:rPr>
          <w:sz w:val="32"/>
          <w:szCs w:val="32"/>
          <w:highlight w:val="yellow"/>
        </w:rPr>
        <w:t>2*3=6</w:t>
      </w:r>
    </w:p>
    <w:p w14:paraId="10868D7B" w14:textId="77777777" w:rsidR="00667073" w:rsidRDefault="007225E7">
      <w:pPr>
        <w:rPr>
          <w:sz w:val="32"/>
          <w:szCs w:val="32"/>
        </w:rPr>
      </w:pPr>
      <w:r>
        <w:rPr>
          <w:sz w:val="32"/>
          <w:szCs w:val="32"/>
          <w:highlight w:val="yellow"/>
        </w:rPr>
        <w:t>I JUST DID FLOOR DIVISON TO GET INTEGER OUTCOME.</w:t>
      </w:r>
    </w:p>
    <w:p w14:paraId="10868D7C" w14:textId="77777777" w:rsidR="00667073" w:rsidRDefault="007225E7">
      <w:pPr>
        <w:rPr>
          <w:sz w:val="32"/>
          <w:szCs w:val="32"/>
        </w:rPr>
      </w:pPr>
      <w:r>
        <w:rPr>
          <w:sz w:val="32"/>
          <w:szCs w:val="32"/>
          <w:highlight w:val="yellow"/>
        </w:rPr>
        <w:t>LOOP WAY-</w:t>
      </w:r>
    </w:p>
    <w:p w14:paraId="10868D7D" w14:textId="77777777" w:rsidR="00667073" w:rsidRDefault="007225E7">
      <w:pPr>
        <w:spacing w:after="120"/>
        <w:rPr>
          <w:sz w:val="32"/>
          <w:szCs w:val="32"/>
          <w:highlight w:val="magenta"/>
        </w:rPr>
      </w:pPr>
      <w:r>
        <w:rPr>
          <w:sz w:val="32"/>
          <w:szCs w:val="32"/>
          <w:highlight w:val="magenta"/>
        </w:rPr>
        <w:t>def compute_lcm(x, y):</w:t>
      </w:r>
    </w:p>
    <w:p w14:paraId="10868D7E" w14:textId="77777777" w:rsidR="00667073" w:rsidRDefault="007225E7">
      <w:pPr>
        <w:spacing w:after="120"/>
        <w:rPr>
          <w:sz w:val="32"/>
          <w:szCs w:val="32"/>
          <w:highlight w:val="magenta"/>
        </w:rPr>
      </w:pPr>
      <w:r>
        <w:rPr>
          <w:sz w:val="32"/>
          <w:szCs w:val="32"/>
          <w:highlight w:val="magenta"/>
        </w:rPr>
        <w:t xml:space="preserve">   if x &gt; y:</w:t>
      </w:r>
    </w:p>
    <w:p w14:paraId="10868D7F" w14:textId="77777777" w:rsidR="00667073" w:rsidRDefault="007225E7">
      <w:pPr>
        <w:spacing w:after="120"/>
        <w:rPr>
          <w:sz w:val="32"/>
          <w:szCs w:val="32"/>
          <w:highlight w:val="magenta"/>
        </w:rPr>
      </w:pPr>
      <w:r>
        <w:rPr>
          <w:sz w:val="32"/>
          <w:szCs w:val="32"/>
          <w:highlight w:val="magenta"/>
        </w:rPr>
        <w:t xml:space="preserve">       greater = x</w:t>
      </w:r>
    </w:p>
    <w:p w14:paraId="10868D80" w14:textId="77777777" w:rsidR="00667073" w:rsidRDefault="007225E7">
      <w:pPr>
        <w:spacing w:after="120"/>
        <w:rPr>
          <w:sz w:val="32"/>
          <w:szCs w:val="32"/>
          <w:highlight w:val="magenta"/>
        </w:rPr>
      </w:pPr>
      <w:r>
        <w:rPr>
          <w:sz w:val="32"/>
          <w:szCs w:val="32"/>
          <w:highlight w:val="magenta"/>
        </w:rPr>
        <w:t xml:space="preserve">   else:</w:t>
      </w:r>
    </w:p>
    <w:p w14:paraId="10868D81" w14:textId="77777777" w:rsidR="00667073" w:rsidRDefault="007225E7">
      <w:pPr>
        <w:spacing w:after="120"/>
        <w:rPr>
          <w:sz w:val="32"/>
          <w:szCs w:val="32"/>
          <w:highlight w:val="magenta"/>
        </w:rPr>
      </w:pPr>
      <w:r>
        <w:rPr>
          <w:sz w:val="32"/>
          <w:szCs w:val="32"/>
          <w:highlight w:val="magenta"/>
        </w:rPr>
        <w:t xml:space="preserve">       greater = y</w:t>
      </w:r>
    </w:p>
    <w:p w14:paraId="10868D82" w14:textId="77777777" w:rsidR="00667073" w:rsidRDefault="007225E7">
      <w:pPr>
        <w:spacing w:after="120"/>
        <w:rPr>
          <w:sz w:val="32"/>
          <w:szCs w:val="32"/>
          <w:highlight w:val="magenta"/>
        </w:rPr>
      </w:pPr>
      <w:r>
        <w:rPr>
          <w:sz w:val="32"/>
          <w:szCs w:val="32"/>
          <w:highlight w:val="magenta"/>
        </w:rPr>
        <w:t xml:space="preserve"> while(True):</w:t>
      </w:r>
    </w:p>
    <w:p w14:paraId="10868D83" w14:textId="77777777" w:rsidR="00667073" w:rsidRDefault="007225E7">
      <w:pPr>
        <w:spacing w:after="120"/>
        <w:rPr>
          <w:sz w:val="32"/>
          <w:szCs w:val="32"/>
          <w:highlight w:val="magenta"/>
        </w:rPr>
      </w:pPr>
      <w:r>
        <w:rPr>
          <w:sz w:val="32"/>
          <w:szCs w:val="32"/>
          <w:highlight w:val="magenta"/>
        </w:rPr>
        <w:t xml:space="preserve">       if((greater % x == 0) and (greater % y == 0)):</w:t>
      </w:r>
    </w:p>
    <w:p w14:paraId="10868D84" w14:textId="77777777" w:rsidR="00667073" w:rsidRDefault="007225E7">
      <w:pPr>
        <w:spacing w:after="120"/>
        <w:rPr>
          <w:sz w:val="32"/>
          <w:szCs w:val="32"/>
          <w:highlight w:val="magenta"/>
        </w:rPr>
      </w:pPr>
      <w:r>
        <w:rPr>
          <w:sz w:val="32"/>
          <w:szCs w:val="32"/>
          <w:highlight w:val="magenta"/>
        </w:rPr>
        <w:t xml:space="preserve">           lcm = greater</w:t>
      </w:r>
    </w:p>
    <w:p w14:paraId="10868D85" w14:textId="77777777" w:rsidR="00667073" w:rsidRDefault="007225E7">
      <w:pPr>
        <w:spacing w:after="120"/>
        <w:rPr>
          <w:sz w:val="32"/>
          <w:szCs w:val="32"/>
          <w:highlight w:val="magenta"/>
        </w:rPr>
      </w:pPr>
      <w:r>
        <w:rPr>
          <w:sz w:val="32"/>
          <w:szCs w:val="32"/>
          <w:highlight w:val="magenta"/>
        </w:rPr>
        <w:t xml:space="preserve">           break</w:t>
      </w:r>
    </w:p>
    <w:p w14:paraId="10868D86" w14:textId="77777777" w:rsidR="00667073" w:rsidRDefault="007225E7">
      <w:pPr>
        <w:spacing w:after="120"/>
        <w:rPr>
          <w:sz w:val="32"/>
          <w:szCs w:val="32"/>
          <w:highlight w:val="magenta"/>
        </w:rPr>
      </w:pPr>
      <w:r>
        <w:rPr>
          <w:sz w:val="32"/>
          <w:szCs w:val="32"/>
          <w:highlight w:val="magenta"/>
        </w:rPr>
        <w:t xml:space="preserve">       greater += 1</w:t>
      </w:r>
    </w:p>
    <w:p w14:paraId="10868D87" w14:textId="77777777" w:rsidR="00667073" w:rsidRDefault="007225E7">
      <w:pPr>
        <w:spacing w:after="120"/>
        <w:rPr>
          <w:sz w:val="32"/>
          <w:szCs w:val="32"/>
        </w:rPr>
      </w:pPr>
      <w:r>
        <w:rPr>
          <w:sz w:val="32"/>
          <w:szCs w:val="32"/>
          <w:highlight w:val="magenta"/>
        </w:rPr>
        <w:t>return lcm</w:t>
      </w:r>
    </w:p>
    <w:p w14:paraId="10868D88" w14:textId="77777777" w:rsidR="00667073" w:rsidRDefault="007225E7">
      <w:pPr>
        <w:spacing w:after="120"/>
        <w:rPr>
          <w:sz w:val="32"/>
          <w:szCs w:val="32"/>
          <w:highlight w:val="green"/>
        </w:rPr>
      </w:pPr>
      <w:r>
        <w:rPr>
          <w:sz w:val="32"/>
          <w:szCs w:val="32"/>
          <w:highlight w:val="green"/>
        </w:rPr>
        <w:t>m = int(input())</w:t>
      </w:r>
    </w:p>
    <w:p w14:paraId="10868D89" w14:textId="77777777" w:rsidR="00667073" w:rsidRDefault="007225E7">
      <w:pPr>
        <w:rPr>
          <w:sz w:val="32"/>
          <w:szCs w:val="32"/>
          <w:highlight w:val="green"/>
        </w:rPr>
      </w:pPr>
      <w:r>
        <w:rPr>
          <w:sz w:val="32"/>
          <w:szCs w:val="32"/>
          <w:highlight w:val="green"/>
        </w:rPr>
        <w:t>n= int(input())</w:t>
      </w:r>
    </w:p>
    <w:p w14:paraId="10868D8A" w14:textId="77777777" w:rsidR="00667073" w:rsidRDefault="007225E7">
      <w:pPr>
        <w:rPr>
          <w:sz w:val="32"/>
          <w:szCs w:val="32"/>
          <w:highlight w:val="green"/>
        </w:rPr>
      </w:pPr>
      <w:r>
        <w:rPr>
          <w:sz w:val="32"/>
          <w:szCs w:val="32"/>
          <w:highlight w:val="green"/>
        </w:rPr>
        <w:t>l = compute_lcm(m,n)</w:t>
      </w:r>
    </w:p>
    <w:p w14:paraId="10868D8B" w14:textId="77777777" w:rsidR="00667073" w:rsidRDefault="007225E7">
      <w:pPr>
        <w:rPr>
          <w:sz w:val="32"/>
          <w:szCs w:val="32"/>
          <w:highlight w:val="green"/>
        </w:rPr>
      </w:pPr>
      <w:r>
        <w:rPr>
          <w:sz w:val="32"/>
          <w:szCs w:val="32"/>
          <w:highlight w:val="green"/>
        </w:rPr>
        <w:t>s= 1</w:t>
      </w:r>
    </w:p>
    <w:p w14:paraId="10868D8C" w14:textId="77777777" w:rsidR="00667073" w:rsidRDefault="007225E7">
      <w:pPr>
        <w:rPr>
          <w:sz w:val="32"/>
          <w:szCs w:val="32"/>
          <w:highlight w:val="green"/>
        </w:rPr>
      </w:pPr>
      <w:r>
        <w:rPr>
          <w:sz w:val="32"/>
          <w:szCs w:val="32"/>
          <w:highlight w:val="green"/>
        </w:rPr>
        <w:t>count = 0</w:t>
      </w:r>
    </w:p>
    <w:p w14:paraId="10868D8D" w14:textId="77777777" w:rsidR="00667073" w:rsidRDefault="007225E7">
      <w:pPr>
        <w:rPr>
          <w:sz w:val="32"/>
          <w:szCs w:val="32"/>
          <w:highlight w:val="green"/>
        </w:rPr>
      </w:pPr>
      <w:r>
        <w:rPr>
          <w:sz w:val="32"/>
          <w:szCs w:val="32"/>
          <w:highlight w:val="green"/>
        </w:rPr>
        <w:lastRenderedPageBreak/>
        <w:t>while(s&lt;=31):</w:t>
      </w:r>
    </w:p>
    <w:p w14:paraId="10868D8E" w14:textId="77777777" w:rsidR="00667073" w:rsidRDefault="007225E7">
      <w:pPr>
        <w:rPr>
          <w:sz w:val="32"/>
          <w:szCs w:val="32"/>
          <w:highlight w:val="green"/>
        </w:rPr>
      </w:pPr>
      <w:r>
        <w:rPr>
          <w:sz w:val="32"/>
          <w:szCs w:val="32"/>
          <w:highlight w:val="green"/>
        </w:rPr>
        <w:t xml:space="preserve">      count+=1</w:t>
      </w:r>
    </w:p>
    <w:p w14:paraId="10868D8F" w14:textId="77777777" w:rsidR="00667073" w:rsidRDefault="007225E7">
      <w:pPr>
        <w:rPr>
          <w:sz w:val="32"/>
          <w:szCs w:val="32"/>
          <w:highlight w:val="green"/>
        </w:rPr>
      </w:pPr>
      <w:r>
        <w:rPr>
          <w:sz w:val="32"/>
          <w:szCs w:val="32"/>
          <w:highlight w:val="green"/>
        </w:rPr>
        <w:t xml:space="preserve">       s+=l</w:t>
      </w:r>
    </w:p>
    <w:p w14:paraId="10868D90" w14:textId="77777777" w:rsidR="00667073" w:rsidRDefault="007225E7">
      <w:pPr>
        <w:rPr>
          <w:sz w:val="32"/>
          <w:szCs w:val="32"/>
        </w:rPr>
      </w:pPr>
      <w:r>
        <w:rPr>
          <w:sz w:val="32"/>
          <w:szCs w:val="32"/>
          <w:highlight w:val="green"/>
        </w:rPr>
        <w:t>print(count)</w:t>
      </w:r>
    </w:p>
    <w:p w14:paraId="10868D91"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Split into Three Addend</w:t>
      </w:r>
    </w:p>
    <w:p w14:paraId="10868D9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Given three numbers n, a and b, write a code into split ‘n’ into three addends n1, n2 and n3 abiding the following conditions:</w:t>
      </w:r>
    </w:p>
    <w:p w14:paraId="10868D9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i) Both a and b occurs atleast once as a addend</w:t>
      </w:r>
    </w:p>
    <w:p w14:paraId="10868D9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 xml:space="preserve">(ii) n1, n2, n3 </w:t>
      </w:r>
      <w:r>
        <w:rPr>
          <w:rFonts w:ascii="Cambria Math" w:eastAsia="Times New Roman" w:hAnsi="Cambria Math" w:cs="Cambria Math"/>
          <w:color w:val="212529"/>
          <w:sz w:val="30"/>
          <w:szCs w:val="30"/>
          <w:lang w:eastAsia="en-IN"/>
        </w:rPr>
        <w:t>∈</w:t>
      </w:r>
      <w:r>
        <w:rPr>
          <w:rFonts w:eastAsia="Times New Roman"/>
          <w:color w:val="212529"/>
          <w:sz w:val="30"/>
          <w:szCs w:val="30"/>
          <w:lang w:eastAsia="en-IN"/>
        </w:rPr>
        <w:t xml:space="preserve"> {a, b} and n1&gt;=n2&gt;=n3</w:t>
      </w:r>
    </w:p>
    <w:p w14:paraId="10868D9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iii) n = n1+n2+n3</w:t>
      </w:r>
    </w:p>
    <w:p w14:paraId="10868D9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If ‘n’ cannot be split into three addends as per conditions given above, print “Cannot be written”</w:t>
      </w:r>
      <w:r>
        <w:rPr>
          <w:rFonts w:eastAsia="Times New Roman"/>
          <w:color w:val="212529"/>
          <w:sz w:val="30"/>
          <w:szCs w:val="30"/>
          <w:u w:val="single"/>
          <w:lang w:eastAsia="en-IN"/>
        </w:rPr>
        <w:t>.</w:t>
      </w:r>
    </w:p>
    <w:p w14:paraId="10868D9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For example,</w:t>
      </w:r>
    </w:p>
    <w:p w14:paraId="10868D9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i) if n = 130, a= 50, b = 30 then n1 = 50, n2 = 50 and n3 = 30</w:t>
      </w:r>
    </w:p>
    <w:p w14:paraId="10868D9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ii) if n = 110, a = 50 and b = 30 then n1 = 50, n2 = 30 and n3 = 30</w:t>
      </w:r>
    </w:p>
    <w:p w14:paraId="10868D9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iii) if n = 110, a = 20 and b = 30 then print Cannot be written</w:t>
      </w:r>
    </w:p>
    <w:p w14:paraId="10868D9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0"/>
          <w:szCs w:val="30"/>
          <w:lang w:eastAsia="en-IN"/>
        </w:rPr>
        <w:t>Input Format</w:t>
      </w:r>
    </w:p>
    <w:p w14:paraId="10868D9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First line contains the value of n</w:t>
      </w:r>
    </w:p>
    <w:p w14:paraId="10868D9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Next line contains the value of a</w:t>
      </w:r>
    </w:p>
    <w:p w14:paraId="10868D9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Next line contains the value of b</w:t>
      </w:r>
    </w:p>
    <w:p w14:paraId="10868D9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0"/>
          <w:szCs w:val="30"/>
          <w:lang w:eastAsia="en-IN"/>
        </w:rPr>
        <w:t>Output Format</w:t>
      </w:r>
    </w:p>
    <w:p w14:paraId="10868DA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0"/>
          <w:szCs w:val="30"/>
          <w:lang w:eastAsia="en-IN"/>
        </w:rPr>
        <w:t>Print the value of n1, n2 and n3 in a line separated by a space. No space at the end of the line</w:t>
      </w:r>
    </w:p>
    <w:p w14:paraId="10868DA1" w14:textId="77777777" w:rsidR="00667073" w:rsidRDefault="007225E7">
      <w:pPr>
        <w:rPr>
          <w:sz w:val="32"/>
          <w:szCs w:val="32"/>
        </w:rPr>
      </w:pPr>
      <w:r>
        <w:rPr>
          <w:sz w:val="32"/>
          <w:szCs w:val="32"/>
        </w:rPr>
        <w:lastRenderedPageBreak/>
        <w:t>ANS.</w:t>
      </w:r>
    </w:p>
    <w:p w14:paraId="10868DA2" w14:textId="77777777" w:rsidR="00667073" w:rsidRDefault="007225E7">
      <w:pPr>
        <w:rPr>
          <w:sz w:val="32"/>
          <w:szCs w:val="32"/>
          <w:highlight w:val="yellow"/>
        </w:rPr>
      </w:pPr>
      <w:r>
        <w:rPr>
          <w:sz w:val="32"/>
          <w:szCs w:val="32"/>
          <w:highlight w:val="yellow"/>
        </w:rPr>
        <w:t>n=int(input())</w:t>
      </w:r>
    </w:p>
    <w:p w14:paraId="10868DA3" w14:textId="77777777" w:rsidR="00667073" w:rsidRDefault="007225E7">
      <w:pPr>
        <w:rPr>
          <w:sz w:val="32"/>
          <w:szCs w:val="32"/>
          <w:highlight w:val="yellow"/>
        </w:rPr>
      </w:pPr>
      <w:r>
        <w:rPr>
          <w:sz w:val="32"/>
          <w:szCs w:val="32"/>
          <w:highlight w:val="yellow"/>
        </w:rPr>
        <w:t>a=int(input())</w:t>
      </w:r>
    </w:p>
    <w:p w14:paraId="10868DA4" w14:textId="77777777" w:rsidR="00667073" w:rsidRDefault="007225E7">
      <w:pPr>
        <w:rPr>
          <w:sz w:val="32"/>
          <w:szCs w:val="32"/>
          <w:highlight w:val="yellow"/>
        </w:rPr>
      </w:pPr>
      <w:r>
        <w:rPr>
          <w:sz w:val="32"/>
          <w:szCs w:val="32"/>
          <w:highlight w:val="yellow"/>
        </w:rPr>
        <w:t>b=int(input())</w:t>
      </w:r>
    </w:p>
    <w:p w14:paraId="10868DA5" w14:textId="77777777" w:rsidR="00667073" w:rsidRDefault="007225E7">
      <w:pPr>
        <w:rPr>
          <w:sz w:val="32"/>
          <w:szCs w:val="32"/>
          <w:highlight w:val="yellow"/>
        </w:rPr>
      </w:pPr>
      <w:r>
        <w:rPr>
          <w:sz w:val="32"/>
          <w:szCs w:val="32"/>
          <w:highlight w:val="yellow"/>
        </w:rPr>
        <w:t>c=n-(a+b)</w:t>
      </w:r>
    </w:p>
    <w:p w14:paraId="10868DA6" w14:textId="77777777" w:rsidR="00667073" w:rsidRDefault="007225E7">
      <w:pPr>
        <w:rPr>
          <w:sz w:val="32"/>
          <w:szCs w:val="32"/>
          <w:highlight w:val="yellow"/>
        </w:rPr>
      </w:pPr>
      <w:r>
        <w:rPr>
          <w:sz w:val="32"/>
          <w:szCs w:val="32"/>
          <w:highlight w:val="yellow"/>
        </w:rPr>
        <w:t>n1=0</w:t>
      </w:r>
    </w:p>
    <w:p w14:paraId="10868DA7" w14:textId="77777777" w:rsidR="00667073" w:rsidRDefault="007225E7">
      <w:pPr>
        <w:rPr>
          <w:sz w:val="32"/>
          <w:szCs w:val="32"/>
          <w:highlight w:val="yellow"/>
        </w:rPr>
      </w:pPr>
      <w:r>
        <w:rPr>
          <w:sz w:val="32"/>
          <w:szCs w:val="32"/>
          <w:highlight w:val="yellow"/>
        </w:rPr>
        <w:t>n2=0</w:t>
      </w:r>
    </w:p>
    <w:p w14:paraId="10868DA8" w14:textId="77777777" w:rsidR="00667073" w:rsidRDefault="007225E7">
      <w:pPr>
        <w:rPr>
          <w:sz w:val="32"/>
          <w:szCs w:val="32"/>
          <w:highlight w:val="yellow"/>
        </w:rPr>
      </w:pPr>
      <w:r>
        <w:rPr>
          <w:sz w:val="32"/>
          <w:szCs w:val="32"/>
          <w:highlight w:val="yellow"/>
        </w:rPr>
        <w:t>n3=0</w:t>
      </w:r>
    </w:p>
    <w:p w14:paraId="10868DA9" w14:textId="77777777" w:rsidR="00667073" w:rsidRDefault="007225E7">
      <w:pPr>
        <w:rPr>
          <w:sz w:val="32"/>
          <w:szCs w:val="32"/>
          <w:highlight w:val="yellow"/>
        </w:rPr>
      </w:pPr>
      <w:r>
        <w:rPr>
          <w:sz w:val="32"/>
          <w:szCs w:val="32"/>
          <w:highlight w:val="yellow"/>
        </w:rPr>
        <w:t>if (c==a and a&gt;b):</w:t>
      </w:r>
    </w:p>
    <w:p w14:paraId="10868DAA" w14:textId="77777777" w:rsidR="00667073" w:rsidRDefault="007225E7">
      <w:pPr>
        <w:rPr>
          <w:sz w:val="32"/>
          <w:szCs w:val="32"/>
          <w:highlight w:val="yellow"/>
        </w:rPr>
      </w:pPr>
      <w:r>
        <w:rPr>
          <w:sz w:val="32"/>
          <w:szCs w:val="32"/>
          <w:highlight w:val="yellow"/>
        </w:rPr>
        <w:t xml:space="preserve">    n1=a</w:t>
      </w:r>
    </w:p>
    <w:p w14:paraId="10868DAB" w14:textId="77777777" w:rsidR="00667073" w:rsidRDefault="007225E7">
      <w:pPr>
        <w:rPr>
          <w:sz w:val="32"/>
          <w:szCs w:val="32"/>
          <w:highlight w:val="yellow"/>
        </w:rPr>
      </w:pPr>
      <w:r>
        <w:rPr>
          <w:sz w:val="32"/>
          <w:szCs w:val="32"/>
          <w:highlight w:val="yellow"/>
        </w:rPr>
        <w:t xml:space="preserve">    n2=a</w:t>
      </w:r>
    </w:p>
    <w:p w14:paraId="10868DAC" w14:textId="77777777" w:rsidR="00667073" w:rsidRDefault="007225E7">
      <w:pPr>
        <w:rPr>
          <w:sz w:val="32"/>
          <w:szCs w:val="32"/>
          <w:highlight w:val="yellow"/>
        </w:rPr>
      </w:pPr>
      <w:r>
        <w:rPr>
          <w:sz w:val="32"/>
          <w:szCs w:val="32"/>
          <w:highlight w:val="yellow"/>
        </w:rPr>
        <w:t xml:space="preserve">    n3=b</w:t>
      </w:r>
    </w:p>
    <w:p w14:paraId="10868DAD" w14:textId="77777777" w:rsidR="00667073" w:rsidRDefault="007225E7">
      <w:pPr>
        <w:rPr>
          <w:sz w:val="32"/>
          <w:szCs w:val="32"/>
          <w:highlight w:val="yellow"/>
        </w:rPr>
      </w:pPr>
      <w:r>
        <w:rPr>
          <w:sz w:val="32"/>
          <w:szCs w:val="32"/>
          <w:highlight w:val="yellow"/>
        </w:rPr>
        <w:t xml:space="preserve">    print(n1,n2,n3,end=" ")</w:t>
      </w:r>
    </w:p>
    <w:p w14:paraId="10868DAE" w14:textId="77777777" w:rsidR="00667073" w:rsidRDefault="007225E7">
      <w:pPr>
        <w:rPr>
          <w:sz w:val="32"/>
          <w:szCs w:val="32"/>
          <w:highlight w:val="yellow"/>
        </w:rPr>
      </w:pPr>
      <w:r>
        <w:rPr>
          <w:sz w:val="32"/>
          <w:szCs w:val="32"/>
          <w:highlight w:val="yellow"/>
        </w:rPr>
        <w:t>elif (c==a and a&lt;b):</w:t>
      </w:r>
    </w:p>
    <w:p w14:paraId="10868DAF" w14:textId="77777777" w:rsidR="00667073" w:rsidRDefault="007225E7">
      <w:pPr>
        <w:rPr>
          <w:sz w:val="32"/>
          <w:szCs w:val="32"/>
          <w:highlight w:val="yellow"/>
        </w:rPr>
      </w:pPr>
      <w:r>
        <w:rPr>
          <w:sz w:val="32"/>
          <w:szCs w:val="32"/>
          <w:highlight w:val="yellow"/>
        </w:rPr>
        <w:t xml:space="preserve">    n1=b</w:t>
      </w:r>
    </w:p>
    <w:p w14:paraId="10868DB0" w14:textId="77777777" w:rsidR="00667073" w:rsidRDefault="007225E7">
      <w:pPr>
        <w:rPr>
          <w:sz w:val="32"/>
          <w:szCs w:val="32"/>
          <w:highlight w:val="yellow"/>
        </w:rPr>
      </w:pPr>
      <w:r>
        <w:rPr>
          <w:sz w:val="32"/>
          <w:szCs w:val="32"/>
          <w:highlight w:val="yellow"/>
        </w:rPr>
        <w:t xml:space="preserve">    n2=a</w:t>
      </w:r>
    </w:p>
    <w:p w14:paraId="10868DB1" w14:textId="77777777" w:rsidR="00667073" w:rsidRDefault="007225E7">
      <w:pPr>
        <w:rPr>
          <w:sz w:val="32"/>
          <w:szCs w:val="32"/>
          <w:highlight w:val="yellow"/>
        </w:rPr>
      </w:pPr>
      <w:r>
        <w:rPr>
          <w:sz w:val="32"/>
          <w:szCs w:val="32"/>
          <w:highlight w:val="yellow"/>
        </w:rPr>
        <w:t xml:space="preserve">    n3=a</w:t>
      </w:r>
    </w:p>
    <w:p w14:paraId="10868DB2" w14:textId="77777777" w:rsidR="00667073" w:rsidRDefault="007225E7">
      <w:pPr>
        <w:rPr>
          <w:sz w:val="32"/>
          <w:szCs w:val="32"/>
          <w:highlight w:val="yellow"/>
        </w:rPr>
      </w:pPr>
      <w:r>
        <w:rPr>
          <w:sz w:val="32"/>
          <w:szCs w:val="32"/>
          <w:highlight w:val="yellow"/>
        </w:rPr>
        <w:t xml:space="preserve">    print(n1,n2,n3,end=" ")</w:t>
      </w:r>
    </w:p>
    <w:p w14:paraId="10868DB3" w14:textId="77777777" w:rsidR="00667073" w:rsidRDefault="007225E7">
      <w:pPr>
        <w:rPr>
          <w:sz w:val="32"/>
          <w:szCs w:val="32"/>
          <w:highlight w:val="yellow"/>
        </w:rPr>
      </w:pPr>
      <w:r>
        <w:rPr>
          <w:sz w:val="32"/>
          <w:szCs w:val="32"/>
          <w:highlight w:val="yellow"/>
        </w:rPr>
        <w:t>elif (c==b and a&gt;b):</w:t>
      </w:r>
    </w:p>
    <w:p w14:paraId="10868DB4" w14:textId="77777777" w:rsidR="00667073" w:rsidRDefault="007225E7">
      <w:pPr>
        <w:rPr>
          <w:sz w:val="32"/>
          <w:szCs w:val="32"/>
          <w:highlight w:val="yellow"/>
        </w:rPr>
      </w:pPr>
      <w:r>
        <w:rPr>
          <w:sz w:val="32"/>
          <w:szCs w:val="32"/>
          <w:highlight w:val="yellow"/>
        </w:rPr>
        <w:t xml:space="preserve">    n1=a</w:t>
      </w:r>
    </w:p>
    <w:p w14:paraId="10868DB5" w14:textId="77777777" w:rsidR="00667073" w:rsidRDefault="007225E7">
      <w:pPr>
        <w:rPr>
          <w:sz w:val="32"/>
          <w:szCs w:val="32"/>
          <w:highlight w:val="yellow"/>
        </w:rPr>
      </w:pPr>
      <w:r>
        <w:rPr>
          <w:sz w:val="32"/>
          <w:szCs w:val="32"/>
          <w:highlight w:val="yellow"/>
        </w:rPr>
        <w:t xml:space="preserve">    n2=b</w:t>
      </w:r>
    </w:p>
    <w:p w14:paraId="10868DB6" w14:textId="77777777" w:rsidR="00667073" w:rsidRDefault="007225E7">
      <w:pPr>
        <w:rPr>
          <w:sz w:val="32"/>
          <w:szCs w:val="32"/>
          <w:highlight w:val="yellow"/>
        </w:rPr>
      </w:pPr>
      <w:r>
        <w:rPr>
          <w:sz w:val="32"/>
          <w:szCs w:val="32"/>
          <w:highlight w:val="yellow"/>
        </w:rPr>
        <w:t xml:space="preserve">    n3=b</w:t>
      </w:r>
    </w:p>
    <w:p w14:paraId="10868DB7" w14:textId="77777777" w:rsidR="00667073" w:rsidRDefault="007225E7">
      <w:pPr>
        <w:rPr>
          <w:sz w:val="32"/>
          <w:szCs w:val="32"/>
          <w:highlight w:val="yellow"/>
        </w:rPr>
      </w:pPr>
      <w:r>
        <w:rPr>
          <w:sz w:val="32"/>
          <w:szCs w:val="32"/>
          <w:highlight w:val="yellow"/>
        </w:rPr>
        <w:t xml:space="preserve">    print(n1,n2,n3,end=" ")</w:t>
      </w:r>
    </w:p>
    <w:p w14:paraId="10868DB8" w14:textId="77777777" w:rsidR="00667073" w:rsidRDefault="007225E7">
      <w:pPr>
        <w:rPr>
          <w:sz w:val="32"/>
          <w:szCs w:val="32"/>
          <w:highlight w:val="yellow"/>
        </w:rPr>
      </w:pPr>
      <w:r>
        <w:rPr>
          <w:sz w:val="32"/>
          <w:szCs w:val="32"/>
          <w:highlight w:val="yellow"/>
        </w:rPr>
        <w:t>elif (c==b and a&lt;b):</w:t>
      </w:r>
    </w:p>
    <w:p w14:paraId="10868DB9" w14:textId="77777777" w:rsidR="00667073" w:rsidRDefault="007225E7">
      <w:pPr>
        <w:rPr>
          <w:sz w:val="32"/>
          <w:szCs w:val="32"/>
          <w:highlight w:val="yellow"/>
        </w:rPr>
      </w:pPr>
      <w:r>
        <w:rPr>
          <w:sz w:val="32"/>
          <w:szCs w:val="32"/>
          <w:highlight w:val="yellow"/>
        </w:rPr>
        <w:lastRenderedPageBreak/>
        <w:t xml:space="preserve">    n1=b</w:t>
      </w:r>
    </w:p>
    <w:p w14:paraId="10868DBA" w14:textId="77777777" w:rsidR="00667073" w:rsidRDefault="007225E7">
      <w:pPr>
        <w:rPr>
          <w:sz w:val="32"/>
          <w:szCs w:val="32"/>
          <w:highlight w:val="yellow"/>
        </w:rPr>
      </w:pPr>
      <w:r>
        <w:rPr>
          <w:sz w:val="32"/>
          <w:szCs w:val="32"/>
          <w:highlight w:val="yellow"/>
        </w:rPr>
        <w:t xml:space="preserve">    n2=b</w:t>
      </w:r>
    </w:p>
    <w:p w14:paraId="10868DBB" w14:textId="77777777" w:rsidR="00667073" w:rsidRDefault="007225E7">
      <w:pPr>
        <w:rPr>
          <w:sz w:val="32"/>
          <w:szCs w:val="32"/>
          <w:highlight w:val="yellow"/>
        </w:rPr>
      </w:pPr>
      <w:r>
        <w:rPr>
          <w:sz w:val="32"/>
          <w:szCs w:val="32"/>
          <w:highlight w:val="yellow"/>
        </w:rPr>
        <w:t xml:space="preserve">    n3=a</w:t>
      </w:r>
    </w:p>
    <w:p w14:paraId="10868DBC" w14:textId="77777777" w:rsidR="00667073" w:rsidRDefault="007225E7">
      <w:pPr>
        <w:rPr>
          <w:sz w:val="32"/>
          <w:szCs w:val="32"/>
          <w:highlight w:val="yellow"/>
        </w:rPr>
      </w:pPr>
      <w:r>
        <w:rPr>
          <w:sz w:val="32"/>
          <w:szCs w:val="32"/>
          <w:highlight w:val="yellow"/>
        </w:rPr>
        <w:t xml:space="preserve">    print(n1,n2,n3,end=" ")</w:t>
      </w:r>
    </w:p>
    <w:p w14:paraId="10868DBD" w14:textId="77777777" w:rsidR="00667073" w:rsidRDefault="007225E7">
      <w:pPr>
        <w:rPr>
          <w:sz w:val="32"/>
          <w:szCs w:val="32"/>
          <w:highlight w:val="yellow"/>
        </w:rPr>
      </w:pPr>
      <w:r>
        <w:rPr>
          <w:sz w:val="32"/>
          <w:szCs w:val="32"/>
          <w:highlight w:val="yellow"/>
        </w:rPr>
        <w:t>else :</w:t>
      </w:r>
    </w:p>
    <w:p w14:paraId="10868DBE" w14:textId="77777777" w:rsidR="00667073" w:rsidRDefault="007225E7">
      <w:pPr>
        <w:rPr>
          <w:sz w:val="32"/>
          <w:szCs w:val="32"/>
        </w:rPr>
      </w:pPr>
      <w:r>
        <w:rPr>
          <w:sz w:val="32"/>
          <w:szCs w:val="32"/>
          <w:highlight w:val="yellow"/>
        </w:rPr>
        <w:t xml:space="preserve">    print("Cannot be written")</w:t>
      </w:r>
    </w:p>
    <w:p w14:paraId="10868DBF" w14:textId="77777777" w:rsidR="00667073" w:rsidRDefault="00667073">
      <w:pPr>
        <w:rPr>
          <w:sz w:val="32"/>
          <w:szCs w:val="32"/>
        </w:rPr>
      </w:pPr>
    </w:p>
    <w:p w14:paraId="10868DC0" w14:textId="77777777" w:rsidR="00667073" w:rsidRDefault="007225E7">
      <w:pPr>
        <w:rPr>
          <w:sz w:val="32"/>
          <w:szCs w:val="32"/>
        </w:rPr>
      </w:pPr>
      <w:r>
        <w:rPr>
          <w:sz w:val="32"/>
          <w:szCs w:val="32"/>
        </w:rPr>
        <w:t>Q. INPUT TWO NUMBERS WITH SAME NO. OF DIGITS AND THEN TELL AT WHICH PLACES THE DIGITS ARE SAME.</w:t>
      </w:r>
    </w:p>
    <w:p w14:paraId="10868DC1" w14:textId="77777777" w:rsidR="00667073" w:rsidRDefault="007225E7">
      <w:pPr>
        <w:rPr>
          <w:sz w:val="32"/>
          <w:szCs w:val="32"/>
        </w:rPr>
      </w:pPr>
      <w:r>
        <w:rPr>
          <w:sz w:val="32"/>
          <w:szCs w:val="32"/>
        </w:rPr>
        <w:t xml:space="preserve">ANS. </w:t>
      </w:r>
      <w:r>
        <w:rPr>
          <w:sz w:val="32"/>
          <w:szCs w:val="32"/>
          <w:highlight w:val="yellow"/>
        </w:rPr>
        <w:t>My Code-</w:t>
      </w:r>
    </w:p>
    <w:p w14:paraId="10868DC2" w14:textId="77777777" w:rsidR="00667073" w:rsidRDefault="007225E7">
      <w:pPr>
        <w:shd w:val="clear" w:color="2B2B2B"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A9B7C6"/>
          <w:sz w:val="20"/>
          <w:szCs w:val="20"/>
          <w:lang w:eastAsia="en-IN"/>
        </w:rPr>
      </w:pPr>
      <w:r>
        <w:rPr>
          <w:rFonts w:eastAsia="Times New Roman"/>
          <w:color w:val="A9B7C6"/>
          <w:sz w:val="20"/>
          <w:szCs w:val="20"/>
          <w:lang w:eastAsia="en-IN"/>
        </w:rPr>
        <w:t>1=</w:t>
      </w:r>
      <w:r>
        <w:rPr>
          <w:rFonts w:eastAsia="Times New Roman"/>
          <w:color w:val="8888C6"/>
          <w:sz w:val="20"/>
          <w:szCs w:val="20"/>
          <w:lang w:eastAsia="en-IN"/>
        </w:rPr>
        <w:t>int</w:t>
      </w:r>
      <w:r>
        <w:rPr>
          <w:rFonts w:eastAsia="Times New Roman"/>
          <w:color w:val="A9B7C6"/>
          <w:sz w:val="20"/>
          <w:szCs w:val="20"/>
          <w:lang w:eastAsia="en-IN"/>
        </w:rPr>
        <w:t>(</w:t>
      </w:r>
      <w:r>
        <w:rPr>
          <w:rFonts w:eastAsia="Times New Roman"/>
          <w:color w:val="8888C6"/>
          <w:sz w:val="20"/>
          <w:szCs w:val="20"/>
          <w:lang w:eastAsia="en-IN"/>
        </w:rPr>
        <w:t>input</w:t>
      </w:r>
      <w:r>
        <w:rPr>
          <w:rFonts w:eastAsia="Times New Roman"/>
          <w:color w:val="A9B7C6"/>
          <w:sz w:val="20"/>
          <w:szCs w:val="20"/>
          <w:lang w:eastAsia="en-IN"/>
        </w:rPr>
        <w:t>())</w:t>
      </w:r>
      <w:r>
        <w:rPr>
          <w:rFonts w:eastAsia="Times New Roman"/>
          <w:color w:val="A9B7C6"/>
          <w:sz w:val="20"/>
          <w:szCs w:val="20"/>
          <w:lang w:eastAsia="en-IN"/>
        </w:rPr>
        <w:br/>
        <w:t>n2=</w:t>
      </w:r>
      <w:r>
        <w:rPr>
          <w:rFonts w:eastAsia="Times New Roman"/>
          <w:color w:val="8888C6"/>
          <w:sz w:val="20"/>
          <w:szCs w:val="20"/>
          <w:lang w:eastAsia="en-IN"/>
        </w:rPr>
        <w:t>int</w:t>
      </w:r>
      <w:r>
        <w:rPr>
          <w:rFonts w:eastAsia="Times New Roman"/>
          <w:color w:val="A9B7C6"/>
          <w:sz w:val="20"/>
          <w:szCs w:val="20"/>
          <w:lang w:eastAsia="en-IN"/>
        </w:rPr>
        <w:t>(</w:t>
      </w:r>
      <w:r>
        <w:rPr>
          <w:rFonts w:eastAsia="Times New Roman"/>
          <w:color w:val="8888C6"/>
          <w:sz w:val="20"/>
          <w:szCs w:val="20"/>
          <w:lang w:eastAsia="en-IN"/>
        </w:rPr>
        <w:t>input</w:t>
      </w:r>
      <w:r>
        <w:rPr>
          <w:rFonts w:eastAsia="Times New Roman"/>
          <w:color w:val="A9B7C6"/>
          <w:sz w:val="20"/>
          <w:szCs w:val="20"/>
          <w:lang w:eastAsia="en-IN"/>
        </w:rPr>
        <w:t>())</w:t>
      </w:r>
      <w:r>
        <w:rPr>
          <w:rFonts w:eastAsia="Times New Roman"/>
          <w:color w:val="A9B7C6"/>
          <w:sz w:val="20"/>
          <w:szCs w:val="20"/>
          <w:lang w:eastAsia="en-IN"/>
        </w:rPr>
        <w:br/>
        <w:t>m1=</w:t>
      </w:r>
      <w:r>
        <w:rPr>
          <w:rFonts w:eastAsia="Times New Roman"/>
          <w:color w:val="8888C6"/>
          <w:sz w:val="20"/>
          <w:szCs w:val="20"/>
          <w:lang w:eastAsia="en-IN"/>
        </w:rPr>
        <w:t>str</w:t>
      </w:r>
      <w:r>
        <w:rPr>
          <w:rFonts w:eastAsia="Times New Roman"/>
          <w:color w:val="A9B7C6"/>
          <w:sz w:val="20"/>
          <w:szCs w:val="20"/>
          <w:lang w:eastAsia="en-IN"/>
        </w:rPr>
        <w:t>(n1)</w:t>
      </w:r>
      <w:r>
        <w:rPr>
          <w:rFonts w:eastAsia="Times New Roman"/>
          <w:color w:val="A9B7C6"/>
          <w:sz w:val="20"/>
          <w:szCs w:val="20"/>
          <w:lang w:eastAsia="en-IN"/>
        </w:rPr>
        <w:br/>
        <w:t>m2=</w:t>
      </w:r>
      <w:r>
        <w:rPr>
          <w:rFonts w:eastAsia="Times New Roman"/>
          <w:color w:val="8888C6"/>
          <w:sz w:val="20"/>
          <w:szCs w:val="20"/>
          <w:lang w:eastAsia="en-IN"/>
        </w:rPr>
        <w:t>str</w:t>
      </w:r>
      <w:r>
        <w:rPr>
          <w:rFonts w:eastAsia="Times New Roman"/>
          <w:color w:val="A9B7C6"/>
          <w:sz w:val="20"/>
          <w:szCs w:val="20"/>
          <w:lang w:eastAsia="en-IN"/>
        </w:rPr>
        <w:t>(n2)</w:t>
      </w:r>
      <w:r>
        <w:rPr>
          <w:rFonts w:eastAsia="Times New Roman"/>
          <w:color w:val="A9B7C6"/>
          <w:sz w:val="20"/>
          <w:szCs w:val="20"/>
          <w:lang w:eastAsia="en-IN"/>
        </w:rPr>
        <w:br/>
        <w:t>i=</w:t>
      </w:r>
      <w:r>
        <w:rPr>
          <w:rFonts w:eastAsia="Times New Roman"/>
          <w:color w:val="6897BB"/>
          <w:sz w:val="20"/>
          <w:szCs w:val="20"/>
          <w:lang w:eastAsia="en-IN"/>
        </w:rPr>
        <w:t>0</w:t>
      </w:r>
      <w:r>
        <w:rPr>
          <w:rFonts w:eastAsia="Times New Roman"/>
          <w:color w:val="6897BB"/>
          <w:sz w:val="20"/>
          <w:szCs w:val="20"/>
          <w:lang w:eastAsia="en-IN"/>
        </w:rPr>
        <w:br/>
      </w:r>
      <w:r>
        <w:rPr>
          <w:rFonts w:eastAsia="Times New Roman"/>
          <w:color w:val="A9B7C6"/>
          <w:sz w:val="20"/>
          <w:szCs w:val="20"/>
          <w:lang w:eastAsia="en-IN"/>
        </w:rPr>
        <w:t>count=</w:t>
      </w:r>
      <w:r>
        <w:rPr>
          <w:rFonts w:eastAsia="Times New Roman"/>
          <w:color w:val="6897BB"/>
          <w:sz w:val="20"/>
          <w:szCs w:val="20"/>
          <w:lang w:eastAsia="en-IN"/>
        </w:rPr>
        <w:t>0</w:t>
      </w:r>
      <w:r>
        <w:rPr>
          <w:rFonts w:eastAsia="Times New Roman"/>
          <w:color w:val="6897BB"/>
          <w:sz w:val="20"/>
          <w:szCs w:val="20"/>
          <w:lang w:eastAsia="en-IN"/>
        </w:rPr>
        <w:br/>
      </w:r>
      <w:r>
        <w:rPr>
          <w:rFonts w:eastAsia="Times New Roman"/>
          <w:color w:val="A9B7C6"/>
          <w:sz w:val="20"/>
          <w:szCs w:val="20"/>
          <w:lang w:eastAsia="en-IN"/>
        </w:rPr>
        <w:t>boom=</w:t>
      </w:r>
      <w:r>
        <w:rPr>
          <w:rFonts w:eastAsia="Times New Roman"/>
          <w:color w:val="6897BB"/>
          <w:sz w:val="20"/>
          <w:szCs w:val="20"/>
          <w:lang w:eastAsia="en-IN"/>
        </w:rPr>
        <w:t>0</w:t>
      </w:r>
      <w:r>
        <w:rPr>
          <w:rFonts w:eastAsia="Times New Roman"/>
          <w:color w:val="6897BB"/>
          <w:sz w:val="20"/>
          <w:szCs w:val="20"/>
          <w:lang w:eastAsia="en-IN"/>
        </w:rPr>
        <w:br/>
      </w:r>
      <w:r>
        <w:rPr>
          <w:rFonts w:eastAsia="Times New Roman"/>
          <w:color w:val="CC7832"/>
          <w:sz w:val="20"/>
          <w:szCs w:val="20"/>
          <w:lang w:eastAsia="en-IN"/>
        </w:rPr>
        <w:t>if</w:t>
      </w:r>
      <w:r>
        <w:rPr>
          <w:rFonts w:eastAsia="Times New Roman"/>
          <w:color w:val="A9B7C6"/>
          <w:sz w:val="20"/>
          <w:szCs w:val="20"/>
          <w:lang w:eastAsia="en-IN"/>
        </w:rPr>
        <w:t>(m1[</w:t>
      </w:r>
      <w:r>
        <w:rPr>
          <w:rFonts w:eastAsia="Times New Roman"/>
          <w:color w:val="8888C6"/>
          <w:sz w:val="20"/>
          <w:szCs w:val="20"/>
          <w:lang w:eastAsia="en-IN"/>
        </w:rPr>
        <w:t>len</w:t>
      </w:r>
      <w:r>
        <w:rPr>
          <w:rFonts w:eastAsia="Times New Roman"/>
          <w:color w:val="A9B7C6"/>
          <w:sz w:val="20"/>
          <w:szCs w:val="20"/>
          <w:lang w:eastAsia="en-IN"/>
        </w:rPr>
        <w:t>(m1)-</w:t>
      </w:r>
      <w:r>
        <w:rPr>
          <w:rFonts w:eastAsia="Times New Roman"/>
          <w:color w:val="6897BB"/>
          <w:sz w:val="20"/>
          <w:szCs w:val="20"/>
          <w:lang w:eastAsia="en-IN"/>
        </w:rPr>
        <w:t>1</w:t>
      </w:r>
      <w:r>
        <w:rPr>
          <w:rFonts w:eastAsia="Times New Roman"/>
          <w:color w:val="A9B7C6"/>
          <w:sz w:val="20"/>
          <w:szCs w:val="20"/>
          <w:lang w:eastAsia="en-IN"/>
        </w:rPr>
        <w:t>]==m2[</w:t>
      </w:r>
      <w:r>
        <w:rPr>
          <w:rFonts w:eastAsia="Times New Roman"/>
          <w:color w:val="8888C6"/>
          <w:sz w:val="20"/>
          <w:szCs w:val="20"/>
          <w:lang w:eastAsia="en-IN"/>
        </w:rPr>
        <w:t>len</w:t>
      </w:r>
      <w:r>
        <w:rPr>
          <w:rFonts w:eastAsia="Times New Roman"/>
          <w:color w:val="A9B7C6"/>
          <w:sz w:val="20"/>
          <w:szCs w:val="20"/>
          <w:lang w:eastAsia="en-IN"/>
        </w:rPr>
        <w:t>(m2)-</w:t>
      </w:r>
      <w:r>
        <w:rPr>
          <w:rFonts w:eastAsia="Times New Roman"/>
          <w:color w:val="6897BB"/>
          <w:sz w:val="20"/>
          <w:szCs w:val="20"/>
          <w:lang w:eastAsia="en-IN"/>
        </w:rPr>
        <w:t>1</w:t>
      </w:r>
      <w:r>
        <w:rPr>
          <w:rFonts w:eastAsia="Times New Roman"/>
          <w:color w:val="A9B7C6"/>
          <w:sz w:val="20"/>
          <w:szCs w:val="20"/>
          <w:lang w:eastAsia="en-IN"/>
        </w:rPr>
        <w:t>]):</w:t>
      </w:r>
      <w:r>
        <w:rPr>
          <w:rFonts w:eastAsia="Times New Roman"/>
          <w:color w:val="A9B7C6"/>
          <w:sz w:val="20"/>
          <w:szCs w:val="20"/>
          <w:lang w:eastAsia="en-IN"/>
        </w:rPr>
        <w:br/>
        <w:t xml:space="preserve">    </w:t>
      </w:r>
      <w:r>
        <w:rPr>
          <w:rFonts w:eastAsia="Times New Roman"/>
          <w:color w:val="8888C6"/>
          <w:sz w:val="20"/>
          <w:szCs w:val="20"/>
          <w:lang w:eastAsia="en-IN"/>
        </w:rPr>
        <w:t>print</w:t>
      </w:r>
      <w:r>
        <w:rPr>
          <w:rFonts w:eastAsia="Times New Roman"/>
          <w:color w:val="A9B7C6"/>
          <w:sz w:val="20"/>
          <w:szCs w:val="20"/>
          <w:lang w:eastAsia="en-IN"/>
        </w:rPr>
        <w:t>(</w:t>
      </w:r>
      <w:r>
        <w:rPr>
          <w:rFonts w:eastAsia="Times New Roman"/>
          <w:color w:val="6A8759"/>
          <w:sz w:val="20"/>
          <w:szCs w:val="20"/>
          <w:lang w:eastAsia="en-IN"/>
        </w:rPr>
        <w:t>"Same at 1's position"</w:t>
      </w:r>
      <w:r>
        <w:rPr>
          <w:rFonts w:eastAsia="Times New Roman"/>
          <w:color w:val="A9B7C6"/>
          <w:sz w:val="20"/>
          <w:szCs w:val="20"/>
          <w:lang w:eastAsia="en-IN"/>
        </w:rPr>
        <w:t>)</w:t>
      </w:r>
      <w:r>
        <w:rPr>
          <w:rFonts w:eastAsia="Times New Roman"/>
          <w:color w:val="A9B7C6"/>
          <w:sz w:val="20"/>
          <w:szCs w:val="20"/>
          <w:lang w:eastAsia="en-IN"/>
        </w:rPr>
        <w:br/>
        <w:t xml:space="preserve">    boom=</w:t>
      </w:r>
      <w:r>
        <w:rPr>
          <w:rFonts w:eastAsia="Times New Roman"/>
          <w:color w:val="6897BB"/>
          <w:sz w:val="20"/>
          <w:szCs w:val="20"/>
          <w:lang w:eastAsia="en-IN"/>
        </w:rPr>
        <w:t>1</w:t>
      </w:r>
      <w:r>
        <w:rPr>
          <w:rFonts w:eastAsia="Times New Roman"/>
          <w:color w:val="6897BB"/>
          <w:sz w:val="20"/>
          <w:szCs w:val="20"/>
          <w:lang w:eastAsia="en-IN"/>
        </w:rPr>
        <w:br/>
      </w:r>
      <w:r>
        <w:rPr>
          <w:rFonts w:eastAsia="Times New Roman"/>
          <w:color w:val="CC7832"/>
          <w:sz w:val="20"/>
          <w:szCs w:val="20"/>
          <w:lang w:eastAsia="en-IN"/>
        </w:rPr>
        <w:t xml:space="preserve">for </w:t>
      </w:r>
      <w:r>
        <w:rPr>
          <w:rFonts w:eastAsia="Times New Roman"/>
          <w:color w:val="A9B7C6"/>
          <w:sz w:val="20"/>
          <w:szCs w:val="20"/>
          <w:lang w:eastAsia="en-IN"/>
        </w:rPr>
        <w:t xml:space="preserve">i </w:t>
      </w:r>
      <w:r>
        <w:rPr>
          <w:rFonts w:eastAsia="Times New Roman"/>
          <w:color w:val="CC7832"/>
          <w:sz w:val="20"/>
          <w:szCs w:val="20"/>
          <w:lang w:eastAsia="en-IN"/>
        </w:rPr>
        <w:t xml:space="preserve">in </w:t>
      </w:r>
      <w:r>
        <w:rPr>
          <w:rFonts w:eastAsia="Times New Roman"/>
          <w:color w:val="8888C6"/>
          <w:sz w:val="20"/>
          <w:szCs w:val="20"/>
          <w:lang w:eastAsia="en-IN"/>
        </w:rPr>
        <w:t xml:space="preserve">range </w:t>
      </w:r>
      <w:r>
        <w:rPr>
          <w:rFonts w:eastAsia="Times New Roman"/>
          <w:color w:val="A9B7C6"/>
          <w:sz w:val="20"/>
          <w:szCs w:val="20"/>
          <w:lang w:eastAsia="en-IN"/>
        </w:rPr>
        <w:t>(</w:t>
      </w:r>
      <w:r>
        <w:rPr>
          <w:rFonts w:eastAsia="Times New Roman"/>
          <w:color w:val="8888C6"/>
          <w:sz w:val="20"/>
          <w:szCs w:val="20"/>
          <w:lang w:eastAsia="en-IN"/>
        </w:rPr>
        <w:t>len</w:t>
      </w:r>
      <w:r>
        <w:rPr>
          <w:rFonts w:eastAsia="Times New Roman"/>
          <w:color w:val="A9B7C6"/>
          <w:sz w:val="20"/>
          <w:szCs w:val="20"/>
          <w:lang w:eastAsia="en-IN"/>
        </w:rPr>
        <w:t>(m1)-</w:t>
      </w:r>
      <w:r>
        <w:rPr>
          <w:rFonts w:eastAsia="Times New Roman"/>
          <w:color w:val="6897BB"/>
          <w:sz w:val="20"/>
          <w:szCs w:val="20"/>
          <w:lang w:eastAsia="en-IN"/>
        </w:rPr>
        <w:t>2</w:t>
      </w:r>
      <w:r>
        <w:rPr>
          <w:rFonts w:eastAsia="Times New Roman"/>
          <w:color w:val="CC7832"/>
          <w:sz w:val="20"/>
          <w:szCs w:val="20"/>
          <w:lang w:eastAsia="en-IN"/>
        </w:rPr>
        <w:t>,</w:t>
      </w:r>
      <w:r>
        <w:rPr>
          <w:rFonts w:eastAsia="Times New Roman"/>
          <w:color w:val="A9B7C6"/>
          <w:sz w:val="20"/>
          <w:szCs w:val="20"/>
          <w:lang w:eastAsia="en-IN"/>
        </w:rPr>
        <w:t>-</w:t>
      </w:r>
      <w:r>
        <w:rPr>
          <w:rFonts w:eastAsia="Times New Roman"/>
          <w:color w:val="6897BB"/>
          <w:sz w:val="20"/>
          <w:szCs w:val="20"/>
          <w:lang w:eastAsia="en-IN"/>
        </w:rPr>
        <w:t>1</w:t>
      </w:r>
      <w:r>
        <w:rPr>
          <w:rFonts w:eastAsia="Times New Roman"/>
          <w:color w:val="CC7832"/>
          <w:sz w:val="20"/>
          <w:szCs w:val="20"/>
          <w:lang w:eastAsia="en-IN"/>
        </w:rPr>
        <w:t>,</w:t>
      </w:r>
      <w:r>
        <w:rPr>
          <w:rFonts w:eastAsia="Times New Roman"/>
          <w:color w:val="A9B7C6"/>
          <w:sz w:val="20"/>
          <w:szCs w:val="20"/>
          <w:lang w:eastAsia="en-IN"/>
        </w:rPr>
        <w:t>-</w:t>
      </w:r>
      <w:r>
        <w:rPr>
          <w:rFonts w:eastAsia="Times New Roman"/>
          <w:color w:val="6897BB"/>
          <w:sz w:val="20"/>
          <w:szCs w:val="20"/>
          <w:lang w:eastAsia="en-IN"/>
        </w:rPr>
        <w:t>1</w:t>
      </w:r>
      <w:r>
        <w:rPr>
          <w:rFonts w:eastAsia="Times New Roman"/>
          <w:color w:val="A9B7C6"/>
          <w:sz w:val="20"/>
          <w:szCs w:val="20"/>
          <w:lang w:eastAsia="en-IN"/>
        </w:rPr>
        <w:t>):</w:t>
      </w:r>
      <w:r>
        <w:rPr>
          <w:rFonts w:eastAsia="Times New Roman"/>
          <w:color w:val="A9B7C6"/>
          <w:sz w:val="20"/>
          <w:szCs w:val="20"/>
          <w:lang w:eastAsia="en-IN"/>
        </w:rPr>
        <w:br/>
        <w:t xml:space="preserve">    </w:t>
      </w:r>
      <w:r>
        <w:rPr>
          <w:rFonts w:eastAsia="Times New Roman"/>
          <w:color w:val="CC7832"/>
          <w:sz w:val="20"/>
          <w:szCs w:val="20"/>
          <w:lang w:eastAsia="en-IN"/>
        </w:rPr>
        <w:t>if</w:t>
      </w:r>
      <w:r>
        <w:rPr>
          <w:rFonts w:eastAsia="Times New Roman"/>
          <w:color w:val="A9B7C6"/>
          <w:sz w:val="20"/>
          <w:szCs w:val="20"/>
          <w:lang w:eastAsia="en-IN"/>
        </w:rPr>
        <w:t>(m1[i]==m2[i]):</w:t>
      </w:r>
      <w:r>
        <w:rPr>
          <w:rFonts w:eastAsia="Times New Roman"/>
          <w:color w:val="A9B7C6"/>
          <w:sz w:val="20"/>
          <w:szCs w:val="20"/>
          <w:lang w:eastAsia="en-IN"/>
        </w:rPr>
        <w:br/>
        <w:t xml:space="preserve">        </w:t>
      </w:r>
      <w:r>
        <w:rPr>
          <w:rFonts w:eastAsia="Times New Roman"/>
          <w:color w:val="8888C6"/>
          <w:sz w:val="20"/>
          <w:szCs w:val="20"/>
          <w:lang w:eastAsia="en-IN"/>
        </w:rPr>
        <w:t>print</w:t>
      </w:r>
      <w:r>
        <w:rPr>
          <w:rFonts w:eastAsia="Times New Roman"/>
          <w:color w:val="A9B7C6"/>
          <w:sz w:val="20"/>
          <w:szCs w:val="20"/>
          <w:lang w:eastAsia="en-IN"/>
        </w:rPr>
        <w:t>(</w:t>
      </w:r>
      <w:r>
        <w:rPr>
          <w:rFonts w:eastAsia="Times New Roman"/>
          <w:color w:val="6A8759"/>
          <w:sz w:val="20"/>
          <w:szCs w:val="20"/>
          <w:lang w:eastAsia="en-IN"/>
        </w:rPr>
        <w:t xml:space="preserve">"Same at %dth postion" </w:t>
      </w:r>
      <w:r>
        <w:rPr>
          <w:rFonts w:eastAsia="Times New Roman"/>
          <w:color w:val="A9B7C6"/>
          <w:sz w:val="20"/>
          <w:szCs w:val="20"/>
          <w:lang w:eastAsia="en-IN"/>
        </w:rPr>
        <w:t>%(</w:t>
      </w:r>
      <w:r>
        <w:rPr>
          <w:rFonts w:eastAsia="Times New Roman"/>
          <w:color w:val="6897BB"/>
          <w:sz w:val="20"/>
          <w:szCs w:val="20"/>
          <w:lang w:eastAsia="en-IN"/>
        </w:rPr>
        <w:t>10</w:t>
      </w:r>
      <w:r>
        <w:rPr>
          <w:rFonts w:eastAsia="Times New Roman"/>
          <w:color w:val="A9B7C6"/>
          <w:sz w:val="20"/>
          <w:szCs w:val="20"/>
          <w:lang w:eastAsia="en-IN"/>
        </w:rPr>
        <w:t>**(</w:t>
      </w:r>
      <w:r>
        <w:rPr>
          <w:rFonts w:eastAsia="Times New Roman"/>
          <w:color w:val="8888C6"/>
          <w:sz w:val="20"/>
          <w:szCs w:val="20"/>
          <w:lang w:eastAsia="en-IN"/>
        </w:rPr>
        <w:t>len</w:t>
      </w:r>
      <w:r>
        <w:rPr>
          <w:rFonts w:eastAsia="Times New Roman"/>
          <w:color w:val="A9B7C6"/>
          <w:sz w:val="20"/>
          <w:szCs w:val="20"/>
          <w:lang w:eastAsia="en-IN"/>
        </w:rPr>
        <w:t>(m1)-</w:t>
      </w:r>
      <w:r>
        <w:rPr>
          <w:rFonts w:eastAsia="Times New Roman"/>
          <w:color w:val="6897BB"/>
          <w:sz w:val="20"/>
          <w:szCs w:val="20"/>
          <w:lang w:eastAsia="en-IN"/>
        </w:rPr>
        <w:t>1</w:t>
      </w:r>
      <w:r>
        <w:rPr>
          <w:rFonts w:eastAsia="Times New Roman"/>
          <w:color w:val="A9B7C6"/>
          <w:sz w:val="20"/>
          <w:szCs w:val="20"/>
          <w:lang w:eastAsia="en-IN"/>
        </w:rPr>
        <w:t>-i)))</w:t>
      </w:r>
      <w:r>
        <w:rPr>
          <w:rFonts w:eastAsia="Times New Roman"/>
          <w:color w:val="A9B7C6"/>
          <w:sz w:val="20"/>
          <w:szCs w:val="20"/>
          <w:lang w:eastAsia="en-IN"/>
        </w:rPr>
        <w:br/>
        <w:t xml:space="preserve">        count+=</w:t>
      </w:r>
      <w:r>
        <w:rPr>
          <w:rFonts w:eastAsia="Times New Roman"/>
          <w:color w:val="6897BB"/>
          <w:sz w:val="20"/>
          <w:szCs w:val="20"/>
          <w:lang w:eastAsia="en-IN"/>
        </w:rPr>
        <w:t>1</w:t>
      </w:r>
      <w:r>
        <w:rPr>
          <w:rFonts w:eastAsia="Times New Roman"/>
          <w:color w:val="6897BB"/>
          <w:sz w:val="20"/>
          <w:szCs w:val="20"/>
          <w:lang w:eastAsia="en-IN"/>
        </w:rPr>
        <w:br/>
      </w:r>
      <w:r>
        <w:rPr>
          <w:rFonts w:eastAsia="Times New Roman"/>
          <w:color w:val="CC7832"/>
          <w:sz w:val="20"/>
          <w:szCs w:val="20"/>
          <w:lang w:eastAsia="en-IN"/>
        </w:rPr>
        <w:t>if</w:t>
      </w:r>
      <w:r>
        <w:rPr>
          <w:rFonts w:eastAsia="Times New Roman"/>
          <w:color w:val="A9B7C6"/>
          <w:sz w:val="20"/>
          <w:szCs w:val="20"/>
          <w:lang w:eastAsia="en-IN"/>
        </w:rPr>
        <w:t>(count==</w:t>
      </w:r>
      <w:r>
        <w:rPr>
          <w:rFonts w:eastAsia="Times New Roman"/>
          <w:color w:val="6897BB"/>
          <w:sz w:val="20"/>
          <w:szCs w:val="20"/>
          <w:lang w:eastAsia="en-IN"/>
        </w:rPr>
        <w:t xml:space="preserve">0 </w:t>
      </w:r>
      <w:r>
        <w:rPr>
          <w:rFonts w:eastAsia="Times New Roman"/>
          <w:color w:val="A9B7C6"/>
          <w:sz w:val="20"/>
          <w:szCs w:val="20"/>
          <w:lang w:eastAsia="en-IN"/>
        </w:rPr>
        <w:t>&amp; boom==</w:t>
      </w:r>
      <w:r>
        <w:rPr>
          <w:rFonts w:eastAsia="Times New Roman"/>
          <w:color w:val="6897BB"/>
          <w:sz w:val="20"/>
          <w:szCs w:val="20"/>
          <w:lang w:eastAsia="en-IN"/>
        </w:rPr>
        <w:t>0</w:t>
      </w:r>
      <w:r>
        <w:rPr>
          <w:rFonts w:eastAsia="Times New Roman"/>
          <w:color w:val="A9B7C6"/>
          <w:sz w:val="20"/>
          <w:szCs w:val="20"/>
          <w:lang w:eastAsia="en-IN"/>
        </w:rPr>
        <w:t>):</w:t>
      </w:r>
      <w:r>
        <w:rPr>
          <w:rFonts w:eastAsia="Times New Roman"/>
          <w:color w:val="A9B7C6"/>
          <w:sz w:val="20"/>
          <w:szCs w:val="20"/>
          <w:lang w:eastAsia="en-IN"/>
        </w:rPr>
        <w:br/>
        <w:t xml:space="preserve">    </w:t>
      </w:r>
      <w:r>
        <w:rPr>
          <w:rFonts w:eastAsia="Times New Roman"/>
          <w:color w:val="8888C6"/>
          <w:sz w:val="20"/>
          <w:szCs w:val="20"/>
          <w:lang w:eastAsia="en-IN"/>
        </w:rPr>
        <w:t>print</w:t>
      </w:r>
      <w:r>
        <w:rPr>
          <w:rFonts w:eastAsia="Times New Roman"/>
          <w:color w:val="A9B7C6"/>
          <w:sz w:val="20"/>
          <w:szCs w:val="20"/>
          <w:lang w:eastAsia="en-IN"/>
        </w:rPr>
        <w:t>(</w:t>
      </w:r>
      <w:r>
        <w:rPr>
          <w:rFonts w:eastAsia="Times New Roman"/>
          <w:color w:val="6A8759"/>
          <w:sz w:val="20"/>
          <w:szCs w:val="20"/>
          <w:lang w:eastAsia="en-IN"/>
        </w:rPr>
        <w:t>"No digits are same"</w:t>
      </w:r>
      <w:r>
        <w:rPr>
          <w:rFonts w:eastAsia="Times New Roman"/>
          <w:color w:val="A9B7C6"/>
          <w:sz w:val="20"/>
          <w:szCs w:val="20"/>
          <w:lang w:eastAsia="en-IN"/>
        </w:rPr>
        <w:t>)</w:t>
      </w:r>
    </w:p>
    <w:p w14:paraId="10868DC3" w14:textId="77777777" w:rsidR="00667073" w:rsidRDefault="00667073">
      <w:pPr>
        <w:rPr>
          <w:sz w:val="32"/>
          <w:szCs w:val="32"/>
        </w:rPr>
      </w:pPr>
    </w:p>
    <w:p w14:paraId="10868DC4" w14:textId="77777777" w:rsidR="00667073" w:rsidRDefault="00667073">
      <w:pPr>
        <w:rPr>
          <w:sz w:val="32"/>
          <w:szCs w:val="32"/>
        </w:rPr>
      </w:pPr>
    </w:p>
    <w:p w14:paraId="10868DC5"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Identifying Quadrilateral</w:t>
      </w:r>
    </w:p>
    <w:p w14:paraId="10868DC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Following are the properties of a quadrilateral and few types of quadrilaterals:</w:t>
      </w:r>
    </w:p>
    <w:p w14:paraId="10868DC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1. Sum of four angles of any quadrilateral is 360°</w:t>
      </w:r>
    </w:p>
    <w:p w14:paraId="10868DC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2. All the angles of a rectangle are 90°</w:t>
      </w:r>
    </w:p>
    <w:p w14:paraId="10868DC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lastRenderedPageBreak/>
        <w:t>3. Opposite angles are equal in a parallelogram</w:t>
      </w:r>
    </w:p>
    <w:p w14:paraId="10868DC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4. For a trapezium, two angles on the same side are supplementary</w:t>
      </w:r>
    </w:p>
    <w:p w14:paraId="10868DC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Given four numbers, A, B, C and D write a code to check if they can be angles of a quadrilateral with the angles A opposite to C and B opposite to D.</w:t>
      </w:r>
    </w:p>
    <w:p w14:paraId="10868DC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i) If the angle property of quadrilateral is not satisfied then print “No Quadrilateral”</w:t>
      </w:r>
    </w:p>
    <w:p w14:paraId="10868DC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ii) If the angles satisfy the properties of special type of quadrilateral then print either Rectangle, Parallelogram or Trapezium appropriately.</w:t>
      </w:r>
    </w:p>
    <w:p w14:paraId="10868DC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iii) If the angles are not satisfying the properties of Rectangle, Parallelogram or Trapezium then print “Quadrilateral”.</w:t>
      </w:r>
    </w:p>
    <w:p w14:paraId="10868DC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For example, if the value of A, B, C and D is 60, 120, 60, 120 then print “Parallelogram” and if values of A, B, C and D is 70, 100, 110, 80 then print “Quadrilateral”</w:t>
      </w:r>
    </w:p>
    <w:p w14:paraId="10868DD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6"/>
          <w:szCs w:val="36"/>
          <w:lang w:eastAsia="en-IN"/>
        </w:rPr>
        <w:t>Input Format</w:t>
      </w:r>
    </w:p>
    <w:p w14:paraId="10868DD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First line contains value of A</w:t>
      </w:r>
    </w:p>
    <w:p w14:paraId="10868DD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Next line contains value of B</w:t>
      </w:r>
    </w:p>
    <w:p w14:paraId="10868DD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Next line contains value of C</w:t>
      </w:r>
    </w:p>
    <w:p w14:paraId="10868DD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t>Next line contains value of D</w:t>
      </w:r>
    </w:p>
    <w:p w14:paraId="10868DD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36"/>
          <w:szCs w:val="36"/>
          <w:lang w:eastAsia="en-IN"/>
        </w:rPr>
        <w:t>Output Format</w:t>
      </w:r>
    </w:p>
    <w:p w14:paraId="10868DD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36"/>
          <w:szCs w:val="36"/>
          <w:lang w:eastAsia="en-IN"/>
        </w:rPr>
        <w:lastRenderedPageBreak/>
        <w:t>Print either No Quadrilateral, Rectangle, Parallelogram, Trapezium or Quadrilateral</w:t>
      </w:r>
    </w:p>
    <w:p w14:paraId="10868DD7" w14:textId="77777777" w:rsidR="00667073" w:rsidRDefault="007225E7">
      <w:pPr>
        <w:rPr>
          <w:sz w:val="32"/>
          <w:szCs w:val="32"/>
        </w:rPr>
      </w:pPr>
      <w:r>
        <w:rPr>
          <w:sz w:val="32"/>
          <w:szCs w:val="32"/>
        </w:rPr>
        <w:t>ANS.</w:t>
      </w:r>
    </w:p>
    <w:p w14:paraId="10868DD8" w14:textId="77777777" w:rsidR="00667073" w:rsidRDefault="007225E7">
      <w:pPr>
        <w:rPr>
          <w:sz w:val="32"/>
          <w:szCs w:val="32"/>
        </w:rPr>
      </w:pPr>
      <w:r>
        <w:rPr>
          <w:sz w:val="32"/>
          <w:szCs w:val="32"/>
        </w:rPr>
        <w:t>a=int(input())</w:t>
      </w:r>
    </w:p>
    <w:p w14:paraId="10868DD9" w14:textId="77777777" w:rsidR="00667073" w:rsidRDefault="007225E7">
      <w:pPr>
        <w:rPr>
          <w:sz w:val="32"/>
          <w:szCs w:val="32"/>
        </w:rPr>
      </w:pPr>
      <w:r>
        <w:rPr>
          <w:sz w:val="32"/>
          <w:szCs w:val="32"/>
        </w:rPr>
        <w:t>b=int(input())</w:t>
      </w:r>
    </w:p>
    <w:p w14:paraId="10868DDA" w14:textId="77777777" w:rsidR="00667073" w:rsidRDefault="007225E7">
      <w:pPr>
        <w:rPr>
          <w:sz w:val="32"/>
          <w:szCs w:val="32"/>
        </w:rPr>
      </w:pPr>
      <w:r>
        <w:rPr>
          <w:sz w:val="32"/>
          <w:szCs w:val="32"/>
        </w:rPr>
        <w:t>c=int(input())</w:t>
      </w:r>
    </w:p>
    <w:p w14:paraId="10868DDB" w14:textId="77777777" w:rsidR="00667073" w:rsidRDefault="007225E7">
      <w:pPr>
        <w:rPr>
          <w:sz w:val="32"/>
          <w:szCs w:val="32"/>
        </w:rPr>
      </w:pPr>
      <w:r>
        <w:rPr>
          <w:sz w:val="32"/>
          <w:szCs w:val="32"/>
        </w:rPr>
        <w:t>d=int(input())</w:t>
      </w:r>
    </w:p>
    <w:p w14:paraId="10868DDC" w14:textId="77777777" w:rsidR="00667073" w:rsidRDefault="007225E7">
      <w:pPr>
        <w:rPr>
          <w:sz w:val="32"/>
          <w:szCs w:val="32"/>
        </w:rPr>
      </w:pPr>
      <w:r>
        <w:rPr>
          <w:sz w:val="32"/>
          <w:szCs w:val="32"/>
        </w:rPr>
        <w:t>e=a+b+c+d</w:t>
      </w:r>
    </w:p>
    <w:p w14:paraId="10868DDD" w14:textId="77777777" w:rsidR="00667073" w:rsidRDefault="007225E7">
      <w:pPr>
        <w:rPr>
          <w:sz w:val="32"/>
          <w:szCs w:val="32"/>
        </w:rPr>
      </w:pPr>
      <w:r>
        <w:rPr>
          <w:sz w:val="32"/>
          <w:szCs w:val="32"/>
        </w:rPr>
        <w:t>f=a+b</w:t>
      </w:r>
    </w:p>
    <w:p w14:paraId="10868DDE" w14:textId="77777777" w:rsidR="00667073" w:rsidRDefault="007225E7">
      <w:pPr>
        <w:rPr>
          <w:sz w:val="32"/>
          <w:szCs w:val="32"/>
        </w:rPr>
      </w:pPr>
      <w:r>
        <w:rPr>
          <w:sz w:val="32"/>
          <w:szCs w:val="32"/>
        </w:rPr>
        <w:t>g=c+d</w:t>
      </w:r>
    </w:p>
    <w:p w14:paraId="10868DDF" w14:textId="77777777" w:rsidR="00667073" w:rsidRDefault="007225E7">
      <w:pPr>
        <w:rPr>
          <w:sz w:val="32"/>
          <w:szCs w:val="32"/>
        </w:rPr>
      </w:pPr>
      <w:r>
        <w:rPr>
          <w:sz w:val="32"/>
          <w:szCs w:val="32"/>
        </w:rPr>
        <w:t>if (e!=360):</w:t>
      </w:r>
    </w:p>
    <w:p w14:paraId="10868DE0" w14:textId="77777777" w:rsidR="00667073" w:rsidRDefault="007225E7">
      <w:pPr>
        <w:rPr>
          <w:sz w:val="32"/>
          <w:szCs w:val="32"/>
        </w:rPr>
      </w:pPr>
      <w:r>
        <w:rPr>
          <w:sz w:val="32"/>
          <w:szCs w:val="32"/>
        </w:rPr>
        <w:t xml:space="preserve">    print("No Quadrilateral")</w:t>
      </w:r>
    </w:p>
    <w:p w14:paraId="10868DE1" w14:textId="77777777" w:rsidR="00667073" w:rsidRDefault="007225E7">
      <w:pPr>
        <w:rPr>
          <w:sz w:val="32"/>
          <w:szCs w:val="32"/>
        </w:rPr>
      </w:pPr>
      <w:r>
        <w:rPr>
          <w:sz w:val="32"/>
          <w:szCs w:val="32"/>
        </w:rPr>
        <w:t>elif (a==90 and b==90 and c==90 and d==90):</w:t>
      </w:r>
    </w:p>
    <w:p w14:paraId="10868DE2" w14:textId="77777777" w:rsidR="00667073" w:rsidRDefault="007225E7">
      <w:pPr>
        <w:rPr>
          <w:sz w:val="32"/>
          <w:szCs w:val="32"/>
        </w:rPr>
      </w:pPr>
      <w:r>
        <w:rPr>
          <w:sz w:val="32"/>
          <w:szCs w:val="32"/>
        </w:rPr>
        <w:t xml:space="preserve">    print("Rectangle")</w:t>
      </w:r>
    </w:p>
    <w:p w14:paraId="10868DE3" w14:textId="77777777" w:rsidR="00667073" w:rsidRDefault="007225E7">
      <w:pPr>
        <w:rPr>
          <w:sz w:val="32"/>
          <w:szCs w:val="32"/>
        </w:rPr>
      </w:pPr>
      <w:r>
        <w:rPr>
          <w:sz w:val="32"/>
          <w:szCs w:val="32"/>
        </w:rPr>
        <w:t>elif (a==c and b==d and a!=b and c!=d):</w:t>
      </w:r>
    </w:p>
    <w:p w14:paraId="10868DE4" w14:textId="77777777" w:rsidR="00667073" w:rsidRDefault="007225E7">
      <w:pPr>
        <w:rPr>
          <w:sz w:val="32"/>
          <w:szCs w:val="32"/>
        </w:rPr>
      </w:pPr>
      <w:r>
        <w:rPr>
          <w:sz w:val="32"/>
          <w:szCs w:val="32"/>
        </w:rPr>
        <w:t xml:space="preserve">    print("Parallelogram")</w:t>
      </w:r>
    </w:p>
    <w:p w14:paraId="10868DE5" w14:textId="77777777" w:rsidR="00667073" w:rsidRDefault="007225E7">
      <w:pPr>
        <w:rPr>
          <w:sz w:val="32"/>
          <w:szCs w:val="32"/>
        </w:rPr>
      </w:pPr>
      <w:r>
        <w:rPr>
          <w:sz w:val="32"/>
          <w:szCs w:val="32"/>
        </w:rPr>
        <w:t>elif (f==180 and g==180 and a!=b and a!=c and a!=d and b!=c and b!=d and c!=d):</w:t>
      </w:r>
    </w:p>
    <w:p w14:paraId="10868DE6" w14:textId="77777777" w:rsidR="00667073" w:rsidRDefault="007225E7">
      <w:pPr>
        <w:rPr>
          <w:sz w:val="32"/>
          <w:szCs w:val="32"/>
        </w:rPr>
      </w:pPr>
      <w:r>
        <w:rPr>
          <w:sz w:val="32"/>
          <w:szCs w:val="32"/>
        </w:rPr>
        <w:t xml:space="preserve">    print("Trapezium")</w:t>
      </w:r>
    </w:p>
    <w:p w14:paraId="10868DE7" w14:textId="77777777" w:rsidR="00667073" w:rsidRDefault="007225E7">
      <w:pPr>
        <w:rPr>
          <w:sz w:val="32"/>
          <w:szCs w:val="32"/>
        </w:rPr>
      </w:pPr>
      <w:r>
        <w:rPr>
          <w:sz w:val="32"/>
          <w:szCs w:val="32"/>
        </w:rPr>
        <w:t>else :</w:t>
      </w:r>
    </w:p>
    <w:p w14:paraId="10868DE8" w14:textId="77777777" w:rsidR="00667073" w:rsidRDefault="007225E7">
      <w:pPr>
        <w:rPr>
          <w:sz w:val="32"/>
          <w:szCs w:val="32"/>
        </w:rPr>
      </w:pPr>
      <w:r>
        <w:rPr>
          <w:sz w:val="32"/>
          <w:szCs w:val="32"/>
        </w:rPr>
        <w:t xml:space="preserve">    print("Quadrilateral")</w:t>
      </w:r>
    </w:p>
    <w:p w14:paraId="10868DE9" w14:textId="77777777" w:rsidR="00667073" w:rsidRDefault="007225E7">
      <w:pPr>
        <w:rPr>
          <w:sz w:val="32"/>
          <w:szCs w:val="32"/>
        </w:rPr>
      </w:pPr>
      <w:r>
        <w:rPr>
          <w:sz w:val="32"/>
          <w:szCs w:val="32"/>
          <w:highlight w:val="yellow"/>
        </w:rPr>
        <w:t>NOTE:</w:t>
      </w:r>
    </w:p>
    <w:p w14:paraId="10868DEA" w14:textId="77777777" w:rsidR="00667073" w:rsidRDefault="007225E7">
      <w:pPr>
        <w:rPr>
          <w:sz w:val="32"/>
          <w:szCs w:val="32"/>
        </w:rPr>
      </w:pPr>
      <w:r>
        <w:rPr>
          <w:sz w:val="32"/>
          <w:szCs w:val="32"/>
        </w:rPr>
        <w:t>USE ‘AND’ IN CASE OF CONDITIONS WHERE YOU REQUIRE TO USE MANY CONDITIONS NOT &amp; IN IF.</w:t>
      </w:r>
    </w:p>
    <w:p w14:paraId="10868DEB" w14:textId="77777777" w:rsidR="00667073" w:rsidRDefault="00667073">
      <w:pPr>
        <w:shd w:val="clear" w:color="F9F9F9" w:fill="F9F9F9"/>
        <w:spacing w:after="100" w:afterAutospacing="1" w:line="240" w:lineRule="auto"/>
        <w:outlineLvl w:val="3"/>
        <w:rPr>
          <w:rFonts w:eastAsia="Times New Roman"/>
          <w:color w:val="008000"/>
          <w:sz w:val="24"/>
          <w:szCs w:val="24"/>
          <w:lang w:eastAsia="en-IN"/>
        </w:rPr>
      </w:pPr>
    </w:p>
    <w:p w14:paraId="10868DEC"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lastRenderedPageBreak/>
        <w:t>Numbers with Common Greatest Factor</w:t>
      </w:r>
    </w:p>
    <w:p w14:paraId="10868DE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reatest factor of a number n, is the largest factor of ‘n’ excluding itself. For example, greatest factor of 9 is 3, 15 is 5 and so on.</w:t>
      </w:r>
    </w:p>
    <w:p w14:paraId="10868DE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two numbers, n1 and n2, write a code to check if the numbers have common greatest factor. If they have common greatest factor then print the factor and print ‘No’ otherwise.</w:t>
      </w:r>
    </w:p>
    <w:p w14:paraId="10868DE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r example, 6 and 9 have common greatest factor, 3, so print 3. If input is 15 and 21 then print 'No' as greatest factor of 15 is 5 and greatest factor of 21 is 7.</w:t>
      </w:r>
    </w:p>
    <w:p w14:paraId="10868DF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DF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n1</w:t>
      </w:r>
    </w:p>
    <w:p w14:paraId="10868DF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number, n2</w:t>
      </w:r>
    </w:p>
    <w:p w14:paraId="10868DF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DF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common greatest factor if it exist and print No otherwise</w:t>
      </w:r>
    </w:p>
    <w:p w14:paraId="10868DF5" w14:textId="77777777" w:rsidR="00667073" w:rsidRDefault="00667073">
      <w:pPr>
        <w:rPr>
          <w:sz w:val="32"/>
          <w:szCs w:val="32"/>
        </w:rPr>
      </w:pPr>
    </w:p>
    <w:p w14:paraId="10868DF6" w14:textId="77777777" w:rsidR="00667073" w:rsidRDefault="007225E7">
      <w:pPr>
        <w:rPr>
          <w:sz w:val="32"/>
          <w:szCs w:val="32"/>
        </w:rPr>
      </w:pPr>
      <w:r>
        <w:rPr>
          <w:sz w:val="32"/>
          <w:szCs w:val="32"/>
        </w:rPr>
        <w:t>ANS.</w:t>
      </w:r>
    </w:p>
    <w:p w14:paraId="10868DF7" w14:textId="77777777" w:rsidR="00667073" w:rsidRDefault="007225E7">
      <w:pPr>
        <w:rPr>
          <w:sz w:val="32"/>
          <w:szCs w:val="32"/>
        </w:rPr>
      </w:pPr>
      <w:r>
        <w:rPr>
          <w:sz w:val="32"/>
          <w:szCs w:val="32"/>
        </w:rPr>
        <w:t>n1=int(input())</w:t>
      </w:r>
    </w:p>
    <w:p w14:paraId="10868DF8" w14:textId="77777777" w:rsidR="00667073" w:rsidRDefault="007225E7">
      <w:pPr>
        <w:rPr>
          <w:sz w:val="32"/>
          <w:szCs w:val="32"/>
        </w:rPr>
      </w:pPr>
      <w:r>
        <w:rPr>
          <w:sz w:val="32"/>
          <w:szCs w:val="32"/>
        </w:rPr>
        <w:t>n2=int(input())</w:t>
      </w:r>
    </w:p>
    <w:p w14:paraId="10868DF9" w14:textId="77777777" w:rsidR="00667073" w:rsidRDefault="007225E7">
      <w:pPr>
        <w:rPr>
          <w:sz w:val="32"/>
          <w:szCs w:val="32"/>
        </w:rPr>
      </w:pPr>
      <w:r>
        <w:rPr>
          <w:sz w:val="32"/>
          <w:szCs w:val="32"/>
        </w:rPr>
        <w:t>a=0</w:t>
      </w:r>
    </w:p>
    <w:p w14:paraId="10868DFA" w14:textId="77777777" w:rsidR="00667073" w:rsidRDefault="007225E7">
      <w:pPr>
        <w:rPr>
          <w:sz w:val="32"/>
          <w:szCs w:val="32"/>
        </w:rPr>
      </w:pPr>
      <w:r>
        <w:rPr>
          <w:sz w:val="32"/>
          <w:szCs w:val="32"/>
        </w:rPr>
        <w:t>b=0</w:t>
      </w:r>
    </w:p>
    <w:p w14:paraId="10868DFB" w14:textId="77777777" w:rsidR="00667073" w:rsidRDefault="007225E7">
      <w:pPr>
        <w:rPr>
          <w:sz w:val="32"/>
          <w:szCs w:val="32"/>
        </w:rPr>
      </w:pPr>
      <w:r>
        <w:rPr>
          <w:sz w:val="32"/>
          <w:szCs w:val="32"/>
        </w:rPr>
        <w:t>c=0</w:t>
      </w:r>
    </w:p>
    <w:p w14:paraId="10868DFC" w14:textId="77777777" w:rsidR="00667073" w:rsidRDefault="007225E7">
      <w:pPr>
        <w:rPr>
          <w:sz w:val="32"/>
          <w:szCs w:val="32"/>
        </w:rPr>
      </w:pPr>
      <w:r>
        <w:rPr>
          <w:sz w:val="32"/>
          <w:szCs w:val="32"/>
        </w:rPr>
        <w:t>d=0</w:t>
      </w:r>
    </w:p>
    <w:p w14:paraId="10868DFD" w14:textId="77777777" w:rsidR="00667073" w:rsidRDefault="007225E7">
      <w:pPr>
        <w:rPr>
          <w:sz w:val="32"/>
          <w:szCs w:val="32"/>
        </w:rPr>
      </w:pPr>
      <w:r>
        <w:rPr>
          <w:sz w:val="32"/>
          <w:szCs w:val="32"/>
        </w:rPr>
        <w:t>for i in range(1,(n1//2)+1,1):</w:t>
      </w:r>
    </w:p>
    <w:p w14:paraId="10868DFE" w14:textId="77777777" w:rsidR="00667073" w:rsidRDefault="007225E7">
      <w:pPr>
        <w:rPr>
          <w:sz w:val="32"/>
          <w:szCs w:val="32"/>
        </w:rPr>
      </w:pPr>
      <w:r>
        <w:rPr>
          <w:sz w:val="32"/>
          <w:szCs w:val="32"/>
        </w:rPr>
        <w:t xml:space="preserve">    a=n1%i</w:t>
      </w:r>
    </w:p>
    <w:p w14:paraId="10868DFF" w14:textId="77777777" w:rsidR="00667073" w:rsidRDefault="007225E7">
      <w:pPr>
        <w:rPr>
          <w:sz w:val="32"/>
          <w:szCs w:val="32"/>
        </w:rPr>
      </w:pPr>
      <w:r>
        <w:rPr>
          <w:sz w:val="32"/>
          <w:szCs w:val="32"/>
        </w:rPr>
        <w:t xml:space="preserve">    if(a==0):</w:t>
      </w:r>
    </w:p>
    <w:p w14:paraId="10868E00" w14:textId="77777777" w:rsidR="00667073" w:rsidRDefault="007225E7">
      <w:pPr>
        <w:rPr>
          <w:sz w:val="32"/>
          <w:szCs w:val="32"/>
        </w:rPr>
      </w:pPr>
      <w:r>
        <w:rPr>
          <w:sz w:val="32"/>
          <w:szCs w:val="32"/>
        </w:rPr>
        <w:t xml:space="preserve">        b=i</w:t>
      </w:r>
    </w:p>
    <w:p w14:paraId="10868E01" w14:textId="77777777" w:rsidR="00667073" w:rsidRDefault="007225E7">
      <w:pPr>
        <w:rPr>
          <w:sz w:val="32"/>
          <w:szCs w:val="32"/>
        </w:rPr>
      </w:pPr>
      <w:r>
        <w:rPr>
          <w:sz w:val="32"/>
          <w:szCs w:val="32"/>
        </w:rPr>
        <w:lastRenderedPageBreak/>
        <w:t xml:space="preserve">   </w:t>
      </w:r>
    </w:p>
    <w:p w14:paraId="10868E02" w14:textId="77777777" w:rsidR="00667073" w:rsidRDefault="007225E7">
      <w:pPr>
        <w:rPr>
          <w:sz w:val="32"/>
          <w:szCs w:val="32"/>
        </w:rPr>
      </w:pPr>
      <w:r>
        <w:rPr>
          <w:sz w:val="32"/>
          <w:szCs w:val="32"/>
        </w:rPr>
        <w:t>for j in range(1,(n2//2)+1,1):</w:t>
      </w:r>
    </w:p>
    <w:p w14:paraId="10868E03" w14:textId="77777777" w:rsidR="00667073" w:rsidRDefault="007225E7">
      <w:pPr>
        <w:rPr>
          <w:sz w:val="32"/>
          <w:szCs w:val="32"/>
        </w:rPr>
      </w:pPr>
      <w:r>
        <w:rPr>
          <w:sz w:val="32"/>
          <w:szCs w:val="32"/>
        </w:rPr>
        <w:t xml:space="preserve">    c=n2%j</w:t>
      </w:r>
    </w:p>
    <w:p w14:paraId="10868E04" w14:textId="77777777" w:rsidR="00667073" w:rsidRDefault="007225E7">
      <w:pPr>
        <w:rPr>
          <w:sz w:val="32"/>
          <w:szCs w:val="32"/>
        </w:rPr>
      </w:pPr>
      <w:r>
        <w:rPr>
          <w:sz w:val="32"/>
          <w:szCs w:val="32"/>
        </w:rPr>
        <w:t xml:space="preserve">    if(c==0):</w:t>
      </w:r>
    </w:p>
    <w:p w14:paraId="10868E05" w14:textId="77777777" w:rsidR="00667073" w:rsidRDefault="007225E7">
      <w:pPr>
        <w:rPr>
          <w:sz w:val="32"/>
          <w:szCs w:val="32"/>
        </w:rPr>
      </w:pPr>
      <w:r>
        <w:rPr>
          <w:sz w:val="32"/>
          <w:szCs w:val="32"/>
        </w:rPr>
        <w:t xml:space="preserve">        d=j</w:t>
      </w:r>
    </w:p>
    <w:p w14:paraId="10868E06" w14:textId="77777777" w:rsidR="00667073" w:rsidRDefault="007225E7">
      <w:pPr>
        <w:rPr>
          <w:sz w:val="32"/>
          <w:szCs w:val="32"/>
        </w:rPr>
      </w:pPr>
      <w:r>
        <w:rPr>
          <w:sz w:val="32"/>
          <w:szCs w:val="32"/>
        </w:rPr>
        <w:t xml:space="preserve">   </w:t>
      </w:r>
    </w:p>
    <w:p w14:paraId="10868E07" w14:textId="77777777" w:rsidR="00667073" w:rsidRDefault="007225E7">
      <w:pPr>
        <w:rPr>
          <w:sz w:val="32"/>
          <w:szCs w:val="32"/>
        </w:rPr>
      </w:pPr>
      <w:r>
        <w:rPr>
          <w:sz w:val="32"/>
          <w:szCs w:val="32"/>
        </w:rPr>
        <w:t>if(b==d):</w:t>
      </w:r>
    </w:p>
    <w:p w14:paraId="10868E08" w14:textId="77777777" w:rsidR="00667073" w:rsidRDefault="007225E7">
      <w:pPr>
        <w:rPr>
          <w:sz w:val="32"/>
          <w:szCs w:val="32"/>
        </w:rPr>
      </w:pPr>
      <w:r>
        <w:rPr>
          <w:sz w:val="32"/>
          <w:szCs w:val="32"/>
        </w:rPr>
        <w:t xml:space="preserve">    print(int(b))</w:t>
      </w:r>
    </w:p>
    <w:p w14:paraId="10868E09" w14:textId="77777777" w:rsidR="00667073" w:rsidRDefault="007225E7">
      <w:pPr>
        <w:rPr>
          <w:sz w:val="32"/>
          <w:szCs w:val="32"/>
        </w:rPr>
      </w:pPr>
      <w:r>
        <w:rPr>
          <w:sz w:val="32"/>
          <w:szCs w:val="32"/>
        </w:rPr>
        <w:t>else:</w:t>
      </w:r>
    </w:p>
    <w:p w14:paraId="10868E0A" w14:textId="77777777" w:rsidR="00667073" w:rsidRDefault="007225E7">
      <w:pPr>
        <w:rPr>
          <w:sz w:val="32"/>
          <w:szCs w:val="32"/>
        </w:rPr>
      </w:pPr>
      <w:r>
        <w:rPr>
          <w:sz w:val="32"/>
          <w:szCs w:val="32"/>
        </w:rPr>
        <w:t xml:space="preserve">    print("No")</w:t>
      </w:r>
    </w:p>
    <w:p w14:paraId="10868E0B"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br/>
      </w:r>
    </w:p>
    <w:p w14:paraId="10868E0C"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Number of Weeks to Get a Video Game</w:t>
      </w:r>
    </w:p>
    <w:p w14:paraId="10868E0D"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7"/>
          <w:szCs w:val="27"/>
          <w:lang w:eastAsia="en-IN"/>
        </w:rPr>
        <w:t>Varun likes to get a video game of cost Rs. x, but his father doesn’t want to get him immediately. So he tells varun that he will give a pockey money of Rs. p every week which he can save and get the game. But varun wanted to get it faster so he pleaded his father to increase the pocket money evey week by Rs. q. His father agrees. Given the cost of the video game, x, pocket money initially decided p, increase in pocket money every week q, write a code to find the number of weeks that varun will take to get the video game.</w:t>
      </w:r>
    </w:p>
    <w:p w14:paraId="10868E0E"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7"/>
          <w:szCs w:val="27"/>
          <w:lang w:eastAsia="en-IN"/>
        </w:rPr>
        <w:t>For example, if the cost of the video game is Rs. 100, initial pocket money agreed is Rs. 20 and increase in pocket money agreed for every week is Rs. 2 then varun will take 5 weeks to get the video game.</w:t>
      </w:r>
    </w:p>
    <w:p w14:paraId="10868E0F"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b/>
          <w:bCs/>
          <w:color w:val="212529"/>
          <w:sz w:val="27"/>
          <w:szCs w:val="27"/>
          <w:lang w:eastAsia="en-IN"/>
        </w:rPr>
        <w:t>Input Format</w:t>
      </w:r>
    </w:p>
    <w:p w14:paraId="10868E10"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7"/>
          <w:szCs w:val="27"/>
          <w:lang w:eastAsia="en-IN"/>
        </w:rPr>
        <w:t>First line contains the cost of the game, x</w:t>
      </w:r>
    </w:p>
    <w:p w14:paraId="10868E11"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7"/>
          <w:szCs w:val="27"/>
          <w:lang w:eastAsia="en-IN"/>
        </w:rPr>
        <w:t>Next line contains the pocket money given per week, p</w:t>
      </w:r>
    </w:p>
    <w:p w14:paraId="10868E12"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7"/>
          <w:szCs w:val="27"/>
          <w:lang w:eastAsia="en-IN"/>
        </w:rPr>
        <w:t>Next line contains the increase in pocket money every week, q</w:t>
      </w:r>
    </w:p>
    <w:p w14:paraId="10868E13"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b/>
          <w:bCs/>
          <w:color w:val="212529"/>
          <w:sz w:val="27"/>
          <w:szCs w:val="27"/>
          <w:lang w:eastAsia="en-IN"/>
        </w:rPr>
        <w:t>Output Format</w:t>
      </w:r>
    </w:p>
    <w:p w14:paraId="10868E14" w14:textId="77777777" w:rsidR="00667073" w:rsidRDefault="007225E7">
      <w:pPr>
        <w:shd w:val="clear" w:color="F9F9F9" w:fill="F9F9F9"/>
        <w:spacing w:after="100" w:afterAutospacing="1" w:line="240" w:lineRule="auto"/>
        <w:jc w:val="both"/>
        <w:rPr>
          <w:rFonts w:eastAsia="Times New Roman"/>
          <w:color w:val="212529"/>
          <w:sz w:val="24"/>
          <w:szCs w:val="24"/>
          <w:lang w:eastAsia="en-IN"/>
        </w:rPr>
      </w:pPr>
      <w:r>
        <w:rPr>
          <w:rFonts w:eastAsia="Times New Roman"/>
          <w:color w:val="212529"/>
          <w:sz w:val="27"/>
          <w:szCs w:val="27"/>
          <w:lang w:eastAsia="en-IN"/>
        </w:rPr>
        <w:lastRenderedPageBreak/>
        <w:t>Print the number of weeks that varun will take to buy the video game</w:t>
      </w:r>
    </w:p>
    <w:p w14:paraId="10868E15" w14:textId="77777777" w:rsidR="00667073" w:rsidRDefault="00667073">
      <w:pPr>
        <w:shd w:val="clear" w:color="F9F9F9" w:fill="F9F9F9"/>
        <w:spacing w:after="100" w:afterAutospacing="1" w:line="240" w:lineRule="auto"/>
        <w:jc w:val="both"/>
        <w:rPr>
          <w:rFonts w:eastAsia="Times New Roman"/>
          <w:color w:val="212529"/>
          <w:sz w:val="24"/>
          <w:szCs w:val="24"/>
          <w:lang w:eastAsia="en-IN"/>
        </w:rPr>
      </w:pPr>
    </w:p>
    <w:p w14:paraId="10868E16" w14:textId="77777777" w:rsidR="00667073" w:rsidRDefault="007225E7">
      <w:pPr>
        <w:rPr>
          <w:sz w:val="32"/>
          <w:szCs w:val="32"/>
        </w:rPr>
      </w:pPr>
      <w:r>
        <w:rPr>
          <w:sz w:val="32"/>
          <w:szCs w:val="32"/>
        </w:rPr>
        <w:t>ANS.</w:t>
      </w:r>
    </w:p>
    <w:p w14:paraId="10868E17" w14:textId="77777777" w:rsidR="00667073" w:rsidRDefault="007225E7">
      <w:pPr>
        <w:rPr>
          <w:sz w:val="32"/>
          <w:szCs w:val="32"/>
        </w:rPr>
      </w:pPr>
      <w:r>
        <w:rPr>
          <w:sz w:val="32"/>
          <w:szCs w:val="32"/>
        </w:rPr>
        <w:t>x=float(input())</w:t>
      </w:r>
    </w:p>
    <w:p w14:paraId="10868E18" w14:textId="77777777" w:rsidR="00667073" w:rsidRDefault="007225E7">
      <w:pPr>
        <w:rPr>
          <w:sz w:val="32"/>
          <w:szCs w:val="32"/>
        </w:rPr>
      </w:pPr>
      <w:r>
        <w:rPr>
          <w:sz w:val="32"/>
          <w:szCs w:val="32"/>
        </w:rPr>
        <w:t>p=float(input())</w:t>
      </w:r>
    </w:p>
    <w:p w14:paraId="10868E19" w14:textId="77777777" w:rsidR="00667073" w:rsidRDefault="007225E7">
      <w:pPr>
        <w:rPr>
          <w:sz w:val="32"/>
          <w:szCs w:val="32"/>
        </w:rPr>
      </w:pPr>
      <w:r>
        <w:rPr>
          <w:sz w:val="32"/>
          <w:szCs w:val="32"/>
        </w:rPr>
        <w:t>q=float(input())</w:t>
      </w:r>
    </w:p>
    <w:p w14:paraId="10868E1A" w14:textId="77777777" w:rsidR="00667073" w:rsidRDefault="007225E7">
      <w:pPr>
        <w:rPr>
          <w:sz w:val="32"/>
          <w:szCs w:val="32"/>
        </w:rPr>
      </w:pPr>
      <w:r>
        <w:rPr>
          <w:sz w:val="32"/>
          <w:szCs w:val="32"/>
        </w:rPr>
        <w:t>total=0</w:t>
      </w:r>
    </w:p>
    <w:p w14:paraId="10868E1B" w14:textId="77777777" w:rsidR="00667073" w:rsidRDefault="007225E7">
      <w:pPr>
        <w:rPr>
          <w:sz w:val="32"/>
          <w:szCs w:val="32"/>
        </w:rPr>
      </w:pPr>
      <w:r>
        <w:rPr>
          <w:sz w:val="32"/>
          <w:szCs w:val="32"/>
        </w:rPr>
        <w:t>count=0</w:t>
      </w:r>
    </w:p>
    <w:p w14:paraId="10868E1C" w14:textId="77777777" w:rsidR="00667073" w:rsidRDefault="007225E7">
      <w:pPr>
        <w:rPr>
          <w:sz w:val="32"/>
          <w:szCs w:val="32"/>
        </w:rPr>
      </w:pPr>
      <w:r>
        <w:rPr>
          <w:sz w:val="32"/>
          <w:szCs w:val="32"/>
        </w:rPr>
        <w:t>while(x&gt;total):</w:t>
      </w:r>
    </w:p>
    <w:p w14:paraId="10868E1D" w14:textId="77777777" w:rsidR="00667073" w:rsidRDefault="007225E7">
      <w:pPr>
        <w:rPr>
          <w:sz w:val="32"/>
          <w:szCs w:val="32"/>
        </w:rPr>
      </w:pPr>
      <w:r>
        <w:rPr>
          <w:sz w:val="32"/>
          <w:szCs w:val="32"/>
        </w:rPr>
        <w:t xml:space="preserve">    p+=q</w:t>
      </w:r>
    </w:p>
    <w:p w14:paraId="10868E1E" w14:textId="77777777" w:rsidR="00667073" w:rsidRDefault="007225E7">
      <w:pPr>
        <w:rPr>
          <w:sz w:val="32"/>
          <w:szCs w:val="32"/>
        </w:rPr>
      </w:pPr>
      <w:r>
        <w:rPr>
          <w:sz w:val="32"/>
          <w:szCs w:val="32"/>
        </w:rPr>
        <w:t xml:space="preserve">    total+=p</w:t>
      </w:r>
    </w:p>
    <w:p w14:paraId="10868E1F" w14:textId="77777777" w:rsidR="00667073" w:rsidRDefault="007225E7">
      <w:pPr>
        <w:rPr>
          <w:sz w:val="32"/>
          <w:szCs w:val="32"/>
        </w:rPr>
      </w:pPr>
      <w:r>
        <w:rPr>
          <w:sz w:val="32"/>
          <w:szCs w:val="32"/>
        </w:rPr>
        <w:t xml:space="preserve">    count+=1</w:t>
      </w:r>
    </w:p>
    <w:p w14:paraId="10868E20" w14:textId="77777777" w:rsidR="00667073" w:rsidRDefault="00667073">
      <w:pPr>
        <w:rPr>
          <w:sz w:val="32"/>
          <w:szCs w:val="32"/>
        </w:rPr>
      </w:pPr>
    </w:p>
    <w:p w14:paraId="10868E21" w14:textId="77777777" w:rsidR="00667073" w:rsidRDefault="007225E7">
      <w:pPr>
        <w:rPr>
          <w:sz w:val="32"/>
          <w:szCs w:val="32"/>
        </w:rPr>
      </w:pPr>
      <w:r>
        <w:rPr>
          <w:sz w:val="32"/>
          <w:szCs w:val="32"/>
        </w:rPr>
        <w:t>print(count+1)</w:t>
      </w:r>
    </w:p>
    <w:p w14:paraId="10868E22" w14:textId="77777777" w:rsidR="00667073" w:rsidRDefault="00667073">
      <w:pPr>
        <w:shd w:val="clear" w:color="F9F9F9" w:fill="F9F9F9"/>
        <w:spacing w:after="100" w:afterAutospacing="1" w:line="240" w:lineRule="auto"/>
        <w:outlineLvl w:val="3"/>
        <w:rPr>
          <w:rFonts w:eastAsia="Times New Roman"/>
          <w:color w:val="008000"/>
          <w:sz w:val="24"/>
          <w:szCs w:val="24"/>
          <w:lang w:eastAsia="en-IN"/>
        </w:rPr>
      </w:pPr>
    </w:p>
    <w:p w14:paraId="10868E23"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Sum of Three’s and Five’s</w:t>
      </w:r>
    </w:p>
    <w:p w14:paraId="10868E2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A number greater than eight can be written as sum of 3’s and 5’s. Given a number, n, write a code to check if n can be written as sum of only 3’s, sum of only 5’s or sum of ‘p’ number of 3’s and ‘q’ number of 5’s where p is always maximum possible value.</w:t>
      </w:r>
    </w:p>
    <w:p w14:paraId="10868E25" w14:textId="77777777" w:rsidR="00667073" w:rsidRDefault="007225E7">
      <w:pPr>
        <w:shd w:val="clear" w:color="F9F9F9" w:fill="F9F9F9"/>
        <w:spacing w:after="100" w:afterAutospacing="1" w:line="240" w:lineRule="auto"/>
        <w:rPr>
          <w:rFonts w:eastAsia="Times New Roman"/>
          <w:color w:val="212529"/>
          <w:sz w:val="27"/>
          <w:szCs w:val="27"/>
          <w:lang w:eastAsia="en-IN"/>
        </w:rPr>
      </w:pPr>
      <w:r>
        <w:rPr>
          <w:rFonts w:eastAsia="Times New Roman"/>
          <w:color w:val="212529"/>
          <w:sz w:val="27"/>
          <w:szCs w:val="27"/>
          <w:lang w:eastAsia="en-IN"/>
        </w:rPr>
        <w:t xml:space="preserve">For example, 9 can be written as sum of only 3’s, 25 can be written as sum </w:t>
      </w:r>
    </w:p>
    <w:p w14:paraId="10868E2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of only 5’s.</w:t>
      </w:r>
    </w:p>
    <w:p w14:paraId="10868E2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f n is less than 8 then print ‘Invalid input’, if a number can be written as sum of only 3’s and only 5’s then consider sum of only 3’s. Use number names of 3 and 5 while printing.</w:t>
      </w:r>
    </w:p>
    <w:p w14:paraId="10868E2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Examples:</w:t>
      </w:r>
    </w:p>
    <w:p w14:paraId="10868E2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lastRenderedPageBreak/>
        <w:t>(i) </w:t>
      </w:r>
      <w:r>
        <w:rPr>
          <w:rFonts w:eastAsia="Times New Roman"/>
          <w:b/>
          <w:bCs/>
          <w:color w:val="212529"/>
          <w:sz w:val="27"/>
          <w:szCs w:val="27"/>
          <w:lang w:eastAsia="en-IN"/>
        </w:rPr>
        <w:t>Input:</w:t>
      </w:r>
      <w:r>
        <w:rPr>
          <w:rFonts w:eastAsia="Times New Roman"/>
          <w:color w:val="212529"/>
          <w:sz w:val="27"/>
          <w:szCs w:val="27"/>
          <w:lang w:eastAsia="en-IN"/>
        </w:rPr>
        <w:t> n = 15</w:t>
      </w:r>
    </w:p>
    <w:p w14:paraId="10868E2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w:t>
      </w:r>
      <w:r>
        <w:rPr>
          <w:rFonts w:eastAsia="Times New Roman"/>
          <w:color w:val="212529"/>
          <w:sz w:val="27"/>
          <w:szCs w:val="27"/>
          <w:lang w:eastAsia="en-IN"/>
        </w:rPr>
        <w:t> Only three’s</w:t>
      </w:r>
    </w:p>
    <w:p w14:paraId="10868E2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i) </w:t>
      </w:r>
      <w:r>
        <w:rPr>
          <w:rFonts w:eastAsia="Times New Roman"/>
          <w:b/>
          <w:bCs/>
          <w:color w:val="212529"/>
          <w:sz w:val="27"/>
          <w:szCs w:val="27"/>
          <w:lang w:eastAsia="en-IN"/>
        </w:rPr>
        <w:t>Input: </w:t>
      </w:r>
      <w:r>
        <w:rPr>
          <w:rFonts w:eastAsia="Times New Roman"/>
          <w:color w:val="212529"/>
          <w:sz w:val="27"/>
          <w:szCs w:val="27"/>
          <w:lang w:eastAsia="en-IN"/>
        </w:rPr>
        <w:t>n = 127</w:t>
      </w:r>
    </w:p>
    <w:p w14:paraId="10868E2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w:t>
      </w:r>
      <w:r>
        <w:rPr>
          <w:rFonts w:eastAsia="Times New Roman"/>
          <w:color w:val="212529"/>
          <w:sz w:val="27"/>
          <w:szCs w:val="27"/>
          <w:lang w:eastAsia="en-IN"/>
        </w:rPr>
        <w:t> 39 three's and 2 five's</w:t>
      </w:r>
    </w:p>
    <w:p w14:paraId="10868E2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E2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n</w:t>
      </w:r>
    </w:p>
    <w:p w14:paraId="10868E2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E3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f number n can be written using only 3’s then print Only three’s, n can be written using only 5’s then print Only five’s otherwise print the number of three’s and number of five’s</w:t>
      </w:r>
    </w:p>
    <w:p w14:paraId="10868E3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Use number names of 3 and 5 while printing.</w:t>
      </w:r>
    </w:p>
    <w:p w14:paraId="10868E32" w14:textId="77777777" w:rsidR="00667073" w:rsidRDefault="007225E7">
      <w:pPr>
        <w:rPr>
          <w:sz w:val="32"/>
          <w:szCs w:val="32"/>
        </w:rPr>
      </w:pPr>
      <w:r>
        <w:rPr>
          <w:sz w:val="32"/>
          <w:szCs w:val="32"/>
        </w:rPr>
        <w:t>ANS.</w:t>
      </w:r>
    </w:p>
    <w:p w14:paraId="10868E33" w14:textId="77777777" w:rsidR="00667073" w:rsidRDefault="007225E7">
      <w:pPr>
        <w:rPr>
          <w:sz w:val="32"/>
          <w:szCs w:val="32"/>
        </w:rPr>
      </w:pPr>
      <w:r>
        <w:rPr>
          <w:sz w:val="32"/>
          <w:szCs w:val="32"/>
        </w:rPr>
        <w:t>n=int(input())</w:t>
      </w:r>
    </w:p>
    <w:p w14:paraId="10868E34" w14:textId="77777777" w:rsidR="00667073" w:rsidRDefault="007225E7">
      <w:pPr>
        <w:rPr>
          <w:sz w:val="32"/>
          <w:szCs w:val="32"/>
        </w:rPr>
      </w:pPr>
      <w:r>
        <w:rPr>
          <w:sz w:val="32"/>
          <w:szCs w:val="32"/>
        </w:rPr>
        <w:t>if (n&lt;8):</w:t>
      </w:r>
    </w:p>
    <w:p w14:paraId="10868E35" w14:textId="77777777" w:rsidR="00667073" w:rsidRDefault="007225E7">
      <w:pPr>
        <w:rPr>
          <w:sz w:val="32"/>
          <w:szCs w:val="32"/>
        </w:rPr>
      </w:pPr>
      <w:r>
        <w:rPr>
          <w:sz w:val="32"/>
          <w:szCs w:val="32"/>
        </w:rPr>
        <w:t xml:space="preserve">    print("Invalid input")</w:t>
      </w:r>
    </w:p>
    <w:p w14:paraId="10868E36" w14:textId="77777777" w:rsidR="00667073" w:rsidRDefault="007225E7">
      <w:pPr>
        <w:rPr>
          <w:sz w:val="32"/>
          <w:szCs w:val="32"/>
        </w:rPr>
      </w:pPr>
      <w:r>
        <w:rPr>
          <w:sz w:val="32"/>
          <w:szCs w:val="32"/>
        </w:rPr>
        <w:t>elif (n%3==0):</w:t>
      </w:r>
    </w:p>
    <w:p w14:paraId="10868E37" w14:textId="77777777" w:rsidR="00667073" w:rsidRDefault="007225E7">
      <w:pPr>
        <w:rPr>
          <w:sz w:val="32"/>
          <w:szCs w:val="32"/>
        </w:rPr>
      </w:pPr>
      <w:r>
        <w:rPr>
          <w:sz w:val="32"/>
          <w:szCs w:val="32"/>
        </w:rPr>
        <w:t xml:space="preserve">    print("Only three's")</w:t>
      </w:r>
    </w:p>
    <w:p w14:paraId="10868E38" w14:textId="77777777" w:rsidR="00667073" w:rsidRDefault="007225E7">
      <w:pPr>
        <w:rPr>
          <w:sz w:val="32"/>
          <w:szCs w:val="32"/>
        </w:rPr>
      </w:pPr>
      <w:r>
        <w:rPr>
          <w:sz w:val="32"/>
          <w:szCs w:val="32"/>
        </w:rPr>
        <w:t>elif (n%5==0):</w:t>
      </w:r>
    </w:p>
    <w:p w14:paraId="10868E39" w14:textId="77777777" w:rsidR="00667073" w:rsidRDefault="007225E7">
      <w:pPr>
        <w:rPr>
          <w:sz w:val="32"/>
          <w:szCs w:val="32"/>
        </w:rPr>
      </w:pPr>
      <w:r>
        <w:rPr>
          <w:sz w:val="32"/>
          <w:szCs w:val="32"/>
        </w:rPr>
        <w:t xml:space="preserve">    print("Only five's")</w:t>
      </w:r>
    </w:p>
    <w:p w14:paraId="10868E3A" w14:textId="77777777" w:rsidR="00667073" w:rsidRDefault="007225E7">
      <w:pPr>
        <w:rPr>
          <w:sz w:val="32"/>
          <w:szCs w:val="32"/>
        </w:rPr>
      </w:pPr>
      <w:r>
        <w:rPr>
          <w:sz w:val="32"/>
          <w:szCs w:val="32"/>
        </w:rPr>
        <w:t>elif (n%3==0 and n%5==0):</w:t>
      </w:r>
    </w:p>
    <w:p w14:paraId="10868E3B" w14:textId="77777777" w:rsidR="00667073" w:rsidRDefault="007225E7">
      <w:pPr>
        <w:rPr>
          <w:sz w:val="32"/>
          <w:szCs w:val="32"/>
        </w:rPr>
      </w:pPr>
      <w:r>
        <w:rPr>
          <w:sz w:val="32"/>
          <w:szCs w:val="32"/>
        </w:rPr>
        <w:t xml:space="preserve">    print("Only three's")</w:t>
      </w:r>
    </w:p>
    <w:p w14:paraId="10868E3C" w14:textId="77777777" w:rsidR="00667073" w:rsidRDefault="007225E7">
      <w:pPr>
        <w:rPr>
          <w:sz w:val="32"/>
          <w:szCs w:val="32"/>
        </w:rPr>
      </w:pPr>
      <w:r>
        <w:rPr>
          <w:sz w:val="32"/>
          <w:szCs w:val="32"/>
        </w:rPr>
        <w:t>else :</w:t>
      </w:r>
    </w:p>
    <w:p w14:paraId="10868E3D" w14:textId="77777777" w:rsidR="00667073" w:rsidRDefault="007225E7">
      <w:pPr>
        <w:rPr>
          <w:sz w:val="32"/>
          <w:szCs w:val="32"/>
        </w:rPr>
      </w:pPr>
      <w:r>
        <w:rPr>
          <w:sz w:val="32"/>
          <w:szCs w:val="32"/>
        </w:rPr>
        <w:t xml:space="preserve">    for i in range (0,n):</w:t>
      </w:r>
    </w:p>
    <w:p w14:paraId="10868E3E" w14:textId="77777777" w:rsidR="00667073" w:rsidRDefault="007225E7">
      <w:pPr>
        <w:rPr>
          <w:sz w:val="32"/>
          <w:szCs w:val="32"/>
        </w:rPr>
      </w:pPr>
      <w:r>
        <w:rPr>
          <w:sz w:val="32"/>
          <w:szCs w:val="32"/>
        </w:rPr>
        <w:t xml:space="preserve">        a=n-i</w:t>
      </w:r>
    </w:p>
    <w:p w14:paraId="10868E3F" w14:textId="77777777" w:rsidR="00667073" w:rsidRDefault="007225E7">
      <w:pPr>
        <w:rPr>
          <w:sz w:val="32"/>
          <w:szCs w:val="32"/>
        </w:rPr>
      </w:pPr>
      <w:r>
        <w:rPr>
          <w:sz w:val="32"/>
          <w:szCs w:val="32"/>
        </w:rPr>
        <w:lastRenderedPageBreak/>
        <w:t xml:space="preserve">        if (a%3==0 and i%5==0):</w:t>
      </w:r>
    </w:p>
    <w:p w14:paraId="10868E40" w14:textId="77777777" w:rsidR="00667073" w:rsidRDefault="007225E7">
      <w:pPr>
        <w:rPr>
          <w:sz w:val="32"/>
          <w:szCs w:val="32"/>
        </w:rPr>
      </w:pPr>
      <w:r>
        <w:rPr>
          <w:sz w:val="32"/>
          <w:szCs w:val="32"/>
        </w:rPr>
        <w:t xml:space="preserve">            break;</w:t>
      </w:r>
    </w:p>
    <w:p w14:paraId="10868E41" w14:textId="77777777" w:rsidR="00667073" w:rsidRDefault="007225E7">
      <w:pPr>
        <w:rPr>
          <w:sz w:val="32"/>
          <w:szCs w:val="32"/>
        </w:rPr>
      </w:pPr>
      <w:r>
        <w:rPr>
          <w:sz w:val="32"/>
          <w:szCs w:val="32"/>
        </w:rPr>
        <w:t xml:space="preserve">    b=a//3</w:t>
      </w:r>
    </w:p>
    <w:p w14:paraId="10868E42" w14:textId="77777777" w:rsidR="00667073" w:rsidRDefault="007225E7">
      <w:pPr>
        <w:rPr>
          <w:sz w:val="32"/>
          <w:szCs w:val="32"/>
        </w:rPr>
      </w:pPr>
      <w:r>
        <w:rPr>
          <w:sz w:val="32"/>
          <w:szCs w:val="32"/>
        </w:rPr>
        <w:t xml:space="preserve">    c=i//5</w:t>
      </w:r>
    </w:p>
    <w:p w14:paraId="10868E43" w14:textId="77777777" w:rsidR="00667073" w:rsidRDefault="007225E7">
      <w:pPr>
        <w:rPr>
          <w:sz w:val="32"/>
          <w:szCs w:val="32"/>
        </w:rPr>
      </w:pPr>
      <w:r>
        <w:rPr>
          <w:sz w:val="32"/>
          <w:szCs w:val="32"/>
        </w:rPr>
        <w:t xml:space="preserve">    print("%d three's and %d five's" %(b,c))</w:t>
      </w:r>
    </w:p>
    <w:p w14:paraId="10868E44" w14:textId="77777777" w:rsidR="00667073" w:rsidRDefault="00667073">
      <w:pPr>
        <w:rPr>
          <w:sz w:val="32"/>
          <w:szCs w:val="32"/>
        </w:rPr>
      </w:pPr>
    </w:p>
    <w:p w14:paraId="10868E45" w14:textId="77777777" w:rsidR="00667073" w:rsidRDefault="00667073">
      <w:pPr>
        <w:rPr>
          <w:sz w:val="32"/>
          <w:szCs w:val="32"/>
        </w:rPr>
      </w:pPr>
    </w:p>
    <w:p w14:paraId="10868E46" w14:textId="77777777" w:rsidR="00667073" w:rsidRDefault="00667073">
      <w:pPr>
        <w:rPr>
          <w:sz w:val="32"/>
          <w:szCs w:val="32"/>
        </w:rPr>
      </w:pPr>
    </w:p>
    <w:p w14:paraId="10868E47"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Squeezable to Four Numbers</w:t>
      </w:r>
    </w:p>
    <w:p w14:paraId="10868E4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Squeezing is a process in which the digits of a number is squared and summed up. For example, if the number is 345 then after squeezing, we get 3</w:t>
      </w:r>
      <w:r>
        <w:rPr>
          <w:rFonts w:eastAsia="Times New Roman"/>
          <w:color w:val="212529"/>
          <w:sz w:val="20"/>
          <w:szCs w:val="20"/>
          <w:vertAlign w:val="superscript"/>
          <w:lang w:eastAsia="en-IN"/>
        </w:rPr>
        <w:t>2</w:t>
      </w:r>
      <w:r>
        <w:rPr>
          <w:rFonts w:eastAsia="Times New Roman"/>
          <w:color w:val="212529"/>
          <w:sz w:val="27"/>
          <w:szCs w:val="27"/>
          <w:lang w:eastAsia="en-IN"/>
        </w:rPr>
        <w:t>+4</w:t>
      </w:r>
      <w:r>
        <w:rPr>
          <w:rFonts w:eastAsia="Times New Roman"/>
          <w:color w:val="212529"/>
          <w:sz w:val="20"/>
          <w:szCs w:val="20"/>
          <w:vertAlign w:val="superscript"/>
          <w:lang w:eastAsia="en-IN"/>
        </w:rPr>
        <w:t>2</w:t>
      </w:r>
      <w:r>
        <w:rPr>
          <w:rFonts w:eastAsia="Times New Roman"/>
          <w:color w:val="212529"/>
          <w:sz w:val="27"/>
          <w:szCs w:val="27"/>
          <w:lang w:eastAsia="en-IN"/>
        </w:rPr>
        <w:t>+5</w:t>
      </w:r>
      <w:r>
        <w:rPr>
          <w:rFonts w:eastAsia="Times New Roman"/>
          <w:color w:val="212529"/>
          <w:sz w:val="20"/>
          <w:szCs w:val="20"/>
          <w:vertAlign w:val="superscript"/>
          <w:lang w:eastAsia="en-IN"/>
        </w:rPr>
        <w:t>2</w:t>
      </w:r>
      <w:r>
        <w:rPr>
          <w:rFonts w:eastAsia="Times New Roman"/>
          <w:color w:val="212529"/>
          <w:sz w:val="27"/>
          <w:szCs w:val="27"/>
          <w:lang w:eastAsia="en-IN"/>
        </w:rPr>
        <w:t> = 50.</w:t>
      </w:r>
    </w:p>
    <w:p w14:paraId="10868E4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Repeated squeezing is a process in which squeezing is repeated for a number ‘n’, for some number of iteration. For example, when repeated squeezing is done for two iterations for 345. It looks as follows:</w:t>
      </w:r>
    </w:p>
    <w:p w14:paraId="10868E4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345 -&gt; 3</w:t>
      </w:r>
      <w:r>
        <w:rPr>
          <w:rFonts w:eastAsia="Times New Roman"/>
          <w:color w:val="212529"/>
          <w:sz w:val="20"/>
          <w:szCs w:val="20"/>
          <w:vertAlign w:val="superscript"/>
          <w:lang w:eastAsia="en-IN"/>
        </w:rPr>
        <w:t>2</w:t>
      </w:r>
      <w:r>
        <w:rPr>
          <w:rFonts w:eastAsia="Times New Roman"/>
          <w:color w:val="212529"/>
          <w:sz w:val="27"/>
          <w:szCs w:val="27"/>
          <w:lang w:eastAsia="en-IN"/>
        </w:rPr>
        <w:t>+4</w:t>
      </w:r>
      <w:r>
        <w:rPr>
          <w:rFonts w:eastAsia="Times New Roman"/>
          <w:color w:val="212529"/>
          <w:sz w:val="20"/>
          <w:szCs w:val="20"/>
          <w:vertAlign w:val="superscript"/>
          <w:lang w:eastAsia="en-IN"/>
        </w:rPr>
        <w:t>2</w:t>
      </w:r>
      <w:r>
        <w:rPr>
          <w:rFonts w:eastAsia="Times New Roman"/>
          <w:color w:val="212529"/>
          <w:sz w:val="27"/>
          <w:szCs w:val="27"/>
          <w:lang w:eastAsia="en-IN"/>
        </w:rPr>
        <w:t>+5</w:t>
      </w:r>
      <w:r>
        <w:rPr>
          <w:rFonts w:eastAsia="Times New Roman"/>
          <w:color w:val="212529"/>
          <w:sz w:val="20"/>
          <w:szCs w:val="20"/>
          <w:vertAlign w:val="superscript"/>
          <w:lang w:eastAsia="en-IN"/>
        </w:rPr>
        <w:t>2</w:t>
      </w:r>
      <w:r>
        <w:rPr>
          <w:rFonts w:eastAsia="Times New Roman"/>
          <w:color w:val="212529"/>
          <w:sz w:val="27"/>
          <w:szCs w:val="27"/>
          <w:lang w:eastAsia="en-IN"/>
        </w:rPr>
        <w:t> = 50</w:t>
      </w:r>
    </w:p>
    <w:p w14:paraId="10868E4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50 -&gt; 5</w:t>
      </w:r>
      <w:r>
        <w:rPr>
          <w:rFonts w:eastAsia="Times New Roman"/>
          <w:color w:val="212529"/>
          <w:sz w:val="20"/>
          <w:szCs w:val="20"/>
          <w:vertAlign w:val="superscript"/>
          <w:lang w:eastAsia="en-IN"/>
        </w:rPr>
        <w:t>2</w:t>
      </w:r>
      <w:r>
        <w:rPr>
          <w:rFonts w:eastAsia="Times New Roman"/>
          <w:color w:val="212529"/>
          <w:sz w:val="27"/>
          <w:szCs w:val="27"/>
          <w:lang w:eastAsia="en-IN"/>
        </w:rPr>
        <w:t> + 0</w:t>
      </w:r>
      <w:r>
        <w:rPr>
          <w:rFonts w:eastAsia="Times New Roman"/>
          <w:color w:val="212529"/>
          <w:sz w:val="20"/>
          <w:szCs w:val="20"/>
          <w:vertAlign w:val="superscript"/>
          <w:lang w:eastAsia="en-IN"/>
        </w:rPr>
        <w:t>2</w:t>
      </w:r>
      <w:r>
        <w:rPr>
          <w:rFonts w:eastAsia="Times New Roman"/>
          <w:color w:val="212529"/>
          <w:sz w:val="27"/>
          <w:szCs w:val="27"/>
          <w:lang w:eastAsia="en-IN"/>
        </w:rPr>
        <w:t> = 25</w:t>
      </w:r>
    </w:p>
    <w:p w14:paraId="10868E4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A number n, is said to squeezable to four, if it is possible to get 4 after a squeezing operation in number of iterations less than or equal to 10. For example, 24 can be sequeezed to 4 in two iterations</w:t>
      </w:r>
    </w:p>
    <w:p w14:paraId="10868E4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24 -&gt; 2</w:t>
      </w:r>
      <w:r>
        <w:rPr>
          <w:rFonts w:eastAsia="Times New Roman"/>
          <w:color w:val="212529"/>
          <w:sz w:val="20"/>
          <w:szCs w:val="20"/>
          <w:vertAlign w:val="superscript"/>
          <w:lang w:eastAsia="en-IN"/>
        </w:rPr>
        <w:t>2</w:t>
      </w:r>
      <w:r>
        <w:rPr>
          <w:rFonts w:eastAsia="Times New Roman"/>
          <w:color w:val="212529"/>
          <w:sz w:val="27"/>
          <w:szCs w:val="27"/>
          <w:lang w:eastAsia="en-IN"/>
        </w:rPr>
        <w:t> + 4</w:t>
      </w:r>
      <w:r>
        <w:rPr>
          <w:rFonts w:eastAsia="Times New Roman"/>
          <w:color w:val="212529"/>
          <w:sz w:val="20"/>
          <w:szCs w:val="20"/>
          <w:vertAlign w:val="superscript"/>
          <w:lang w:eastAsia="en-IN"/>
        </w:rPr>
        <w:t>2</w:t>
      </w:r>
      <w:r>
        <w:rPr>
          <w:rFonts w:eastAsia="Times New Roman"/>
          <w:color w:val="212529"/>
          <w:sz w:val="27"/>
          <w:szCs w:val="27"/>
          <w:lang w:eastAsia="en-IN"/>
        </w:rPr>
        <w:t> -&gt; 20</w:t>
      </w:r>
    </w:p>
    <w:p w14:paraId="10868E4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20 -&gt; 2</w:t>
      </w:r>
      <w:r>
        <w:rPr>
          <w:rFonts w:eastAsia="Times New Roman"/>
          <w:color w:val="212529"/>
          <w:sz w:val="20"/>
          <w:szCs w:val="20"/>
          <w:vertAlign w:val="superscript"/>
          <w:lang w:eastAsia="en-IN"/>
        </w:rPr>
        <w:t>2</w:t>
      </w:r>
      <w:r>
        <w:rPr>
          <w:rFonts w:eastAsia="Times New Roman"/>
          <w:color w:val="212529"/>
          <w:sz w:val="27"/>
          <w:szCs w:val="27"/>
          <w:lang w:eastAsia="en-IN"/>
        </w:rPr>
        <w:t> + 0</w:t>
      </w:r>
      <w:r>
        <w:rPr>
          <w:rFonts w:eastAsia="Times New Roman"/>
          <w:color w:val="212529"/>
          <w:sz w:val="20"/>
          <w:szCs w:val="20"/>
          <w:vertAlign w:val="superscript"/>
          <w:lang w:eastAsia="en-IN"/>
        </w:rPr>
        <w:t>2</w:t>
      </w:r>
      <w:r>
        <w:rPr>
          <w:rFonts w:eastAsia="Times New Roman"/>
          <w:color w:val="212529"/>
          <w:sz w:val="27"/>
          <w:szCs w:val="27"/>
          <w:lang w:eastAsia="en-IN"/>
        </w:rPr>
        <w:t>-&gt;4</w:t>
      </w:r>
    </w:p>
    <w:p w14:paraId="10868E4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And 500 can be sequeezed to 4 in eight iteration as shown below:</w:t>
      </w:r>
    </w:p>
    <w:p w14:paraId="10868E5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500-&gt; 5</w:t>
      </w:r>
      <w:r>
        <w:rPr>
          <w:rFonts w:eastAsia="Times New Roman"/>
          <w:color w:val="212529"/>
          <w:sz w:val="20"/>
          <w:szCs w:val="20"/>
          <w:vertAlign w:val="superscript"/>
          <w:lang w:eastAsia="en-IN"/>
        </w:rPr>
        <w:t>2</w:t>
      </w:r>
      <w:r>
        <w:rPr>
          <w:rFonts w:eastAsia="Times New Roman"/>
          <w:color w:val="212529"/>
          <w:sz w:val="27"/>
          <w:szCs w:val="27"/>
          <w:lang w:eastAsia="en-IN"/>
        </w:rPr>
        <w:t> + 0</w:t>
      </w:r>
      <w:r>
        <w:rPr>
          <w:rFonts w:eastAsia="Times New Roman"/>
          <w:color w:val="212529"/>
          <w:sz w:val="20"/>
          <w:szCs w:val="20"/>
          <w:vertAlign w:val="superscript"/>
          <w:lang w:eastAsia="en-IN"/>
        </w:rPr>
        <w:t>2</w:t>
      </w:r>
      <w:r>
        <w:rPr>
          <w:rFonts w:eastAsia="Times New Roman"/>
          <w:color w:val="212529"/>
          <w:sz w:val="27"/>
          <w:szCs w:val="27"/>
          <w:lang w:eastAsia="en-IN"/>
        </w:rPr>
        <w:t> + 0</w:t>
      </w:r>
      <w:r>
        <w:rPr>
          <w:rFonts w:eastAsia="Times New Roman"/>
          <w:color w:val="212529"/>
          <w:sz w:val="20"/>
          <w:szCs w:val="20"/>
          <w:vertAlign w:val="superscript"/>
          <w:lang w:eastAsia="en-IN"/>
        </w:rPr>
        <w:t>2</w:t>
      </w:r>
      <w:r>
        <w:rPr>
          <w:rFonts w:eastAsia="Times New Roman"/>
          <w:color w:val="212529"/>
          <w:sz w:val="27"/>
          <w:szCs w:val="27"/>
          <w:lang w:eastAsia="en-IN"/>
        </w:rPr>
        <w:t> -&gt; 25</w:t>
      </w:r>
    </w:p>
    <w:p w14:paraId="10868E5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25 -&gt; 2</w:t>
      </w:r>
      <w:r>
        <w:rPr>
          <w:rFonts w:eastAsia="Times New Roman"/>
          <w:color w:val="212529"/>
          <w:sz w:val="20"/>
          <w:szCs w:val="20"/>
          <w:vertAlign w:val="superscript"/>
          <w:lang w:eastAsia="en-IN"/>
        </w:rPr>
        <w:t>2</w:t>
      </w:r>
      <w:r>
        <w:rPr>
          <w:rFonts w:eastAsia="Times New Roman"/>
          <w:color w:val="212529"/>
          <w:sz w:val="27"/>
          <w:szCs w:val="27"/>
          <w:lang w:eastAsia="en-IN"/>
        </w:rPr>
        <w:t> + 5</w:t>
      </w:r>
      <w:r>
        <w:rPr>
          <w:rFonts w:eastAsia="Times New Roman"/>
          <w:color w:val="212529"/>
          <w:sz w:val="20"/>
          <w:szCs w:val="20"/>
          <w:vertAlign w:val="superscript"/>
          <w:lang w:eastAsia="en-IN"/>
        </w:rPr>
        <w:t>2</w:t>
      </w:r>
      <w:r>
        <w:rPr>
          <w:rFonts w:eastAsia="Times New Roman"/>
          <w:color w:val="212529"/>
          <w:sz w:val="27"/>
          <w:szCs w:val="27"/>
          <w:lang w:eastAsia="en-IN"/>
        </w:rPr>
        <w:t> -&gt; 29</w:t>
      </w:r>
    </w:p>
    <w:p w14:paraId="10868E5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29 -&gt; 2</w:t>
      </w:r>
      <w:r>
        <w:rPr>
          <w:rFonts w:eastAsia="Times New Roman"/>
          <w:color w:val="212529"/>
          <w:sz w:val="20"/>
          <w:szCs w:val="20"/>
          <w:vertAlign w:val="superscript"/>
          <w:lang w:eastAsia="en-IN"/>
        </w:rPr>
        <w:t>2</w:t>
      </w:r>
      <w:r>
        <w:rPr>
          <w:rFonts w:eastAsia="Times New Roman"/>
          <w:color w:val="212529"/>
          <w:sz w:val="27"/>
          <w:szCs w:val="27"/>
          <w:lang w:eastAsia="en-IN"/>
        </w:rPr>
        <w:t> + 9</w:t>
      </w:r>
      <w:r>
        <w:rPr>
          <w:rFonts w:eastAsia="Times New Roman"/>
          <w:color w:val="212529"/>
          <w:sz w:val="20"/>
          <w:szCs w:val="20"/>
          <w:vertAlign w:val="superscript"/>
          <w:lang w:eastAsia="en-IN"/>
        </w:rPr>
        <w:t>2</w:t>
      </w:r>
      <w:r>
        <w:rPr>
          <w:rFonts w:eastAsia="Times New Roman"/>
          <w:color w:val="212529"/>
          <w:sz w:val="27"/>
          <w:szCs w:val="27"/>
          <w:lang w:eastAsia="en-IN"/>
        </w:rPr>
        <w:t> -&gt; 85</w:t>
      </w:r>
    </w:p>
    <w:p w14:paraId="10868E5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85 -&gt; 8</w:t>
      </w:r>
      <w:r>
        <w:rPr>
          <w:rFonts w:eastAsia="Times New Roman"/>
          <w:color w:val="212529"/>
          <w:sz w:val="20"/>
          <w:szCs w:val="20"/>
          <w:vertAlign w:val="superscript"/>
          <w:lang w:eastAsia="en-IN"/>
        </w:rPr>
        <w:t>2 </w:t>
      </w:r>
      <w:r>
        <w:rPr>
          <w:rFonts w:eastAsia="Times New Roman"/>
          <w:color w:val="212529"/>
          <w:sz w:val="27"/>
          <w:szCs w:val="27"/>
          <w:lang w:eastAsia="en-IN"/>
        </w:rPr>
        <w:t>+ 5</w:t>
      </w:r>
      <w:r>
        <w:rPr>
          <w:rFonts w:eastAsia="Times New Roman"/>
          <w:color w:val="212529"/>
          <w:sz w:val="20"/>
          <w:szCs w:val="20"/>
          <w:vertAlign w:val="superscript"/>
          <w:lang w:eastAsia="en-IN"/>
        </w:rPr>
        <w:t>2 </w:t>
      </w:r>
      <w:r>
        <w:rPr>
          <w:rFonts w:eastAsia="Times New Roman"/>
          <w:color w:val="212529"/>
          <w:sz w:val="27"/>
          <w:szCs w:val="27"/>
          <w:lang w:eastAsia="en-IN"/>
        </w:rPr>
        <w:t>-&gt;89</w:t>
      </w:r>
    </w:p>
    <w:p w14:paraId="10868E5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lastRenderedPageBreak/>
        <w:t>89 -&gt; 8</w:t>
      </w:r>
      <w:r>
        <w:rPr>
          <w:rFonts w:eastAsia="Times New Roman"/>
          <w:color w:val="212529"/>
          <w:sz w:val="20"/>
          <w:szCs w:val="20"/>
          <w:vertAlign w:val="superscript"/>
          <w:lang w:eastAsia="en-IN"/>
        </w:rPr>
        <w:t>2</w:t>
      </w:r>
      <w:r>
        <w:rPr>
          <w:rFonts w:eastAsia="Times New Roman"/>
          <w:color w:val="212529"/>
          <w:sz w:val="27"/>
          <w:szCs w:val="27"/>
          <w:lang w:eastAsia="en-IN"/>
        </w:rPr>
        <w:t> + 9</w:t>
      </w:r>
      <w:r>
        <w:rPr>
          <w:rFonts w:eastAsia="Times New Roman"/>
          <w:color w:val="212529"/>
          <w:sz w:val="20"/>
          <w:szCs w:val="20"/>
          <w:vertAlign w:val="superscript"/>
          <w:lang w:eastAsia="en-IN"/>
        </w:rPr>
        <w:t>2</w:t>
      </w:r>
      <w:r>
        <w:rPr>
          <w:rFonts w:eastAsia="Times New Roman"/>
          <w:color w:val="212529"/>
          <w:sz w:val="27"/>
          <w:szCs w:val="27"/>
          <w:lang w:eastAsia="en-IN"/>
        </w:rPr>
        <w:t> -&gt; 145</w:t>
      </w:r>
    </w:p>
    <w:p w14:paraId="10868E5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145 -&gt; 1</w:t>
      </w:r>
      <w:r>
        <w:rPr>
          <w:rFonts w:eastAsia="Times New Roman"/>
          <w:color w:val="212529"/>
          <w:sz w:val="20"/>
          <w:szCs w:val="20"/>
          <w:vertAlign w:val="superscript"/>
          <w:lang w:eastAsia="en-IN"/>
        </w:rPr>
        <w:t>2</w:t>
      </w:r>
      <w:r>
        <w:rPr>
          <w:rFonts w:eastAsia="Times New Roman"/>
          <w:color w:val="212529"/>
          <w:sz w:val="27"/>
          <w:szCs w:val="27"/>
          <w:lang w:eastAsia="en-IN"/>
        </w:rPr>
        <w:t> + 4</w:t>
      </w:r>
      <w:r>
        <w:rPr>
          <w:rFonts w:eastAsia="Times New Roman"/>
          <w:color w:val="212529"/>
          <w:sz w:val="20"/>
          <w:szCs w:val="20"/>
          <w:vertAlign w:val="superscript"/>
          <w:lang w:eastAsia="en-IN"/>
        </w:rPr>
        <w:t>2</w:t>
      </w:r>
      <w:r>
        <w:rPr>
          <w:rFonts w:eastAsia="Times New Roman"/>
          <w:color w:val="212529"/>
          <w:sz w:val="27"/>
          <w:szCs w:val="27"/>
          <w:lang w:eastAsia="en-IN"/>
        </w:rPr>
        <w:t> + 5</w:t>
      </w:r>
      <w:r>
        <w:rPr>
          <w:rFonts w:eastAsia="Times New Roman"/>
          <w:color w:val="212529"/>
          <w:sz w:val="20"/>
          <w:szCs w:val="20"/>
          <w:vertAlign w:val="superscript"/>
          <w:lang w:eastAsia="en-IN"/>
        </w:rPr>
        <w:t>2</w:t>
      </w:r>
      <w:r>
        <w:rPr>
          <w:rFonts w:eastAsia="Times New Roman"/>
          <w:color w:val="212529"/>
          <w:sz w:val="27"/>
          <w:szCs w:val="27"/>
          <w:lang w:eastAsia="en-IN"/>
        </w:rPr>
        <w:t> -&gt; 42</w:t>
      </w:r>
    </w:p>
    <w:p w14:paraId="10868E5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42 -&gt; 4</w:t>
      </w:r>
      <w:r>
        <w:rPr>
          <w:rFonts w:eastAsia="Times New Roman"/>
          <w:color w:val="212529"/>
          <w:sz w:val="20"/>
          <w:szCs w:val="20"/>
          <w:vertAlign w:val="superscript"/>
          <w:lang w:eastAsia="en-IN"/>
        </w:rPr>
        <w:t>2</w:t>
      </w:r>
      <w:r>
        <w:rPr>
          <w:rFonts w:eastAsia="Times New Roman"/>
          <w:color w:val="212529"/>
          <w:sz w:val="27"/>
          <w:szCs w:val="27"/>
          <w:lang w:eastAsia="en-IN"/>
        </w:rPr>
        <w:t> + 2</w:t>
      </w:r>
      <w:r>
        <w:rPr>
          <w:rFonts w:eastAsia="Times New Roman"/>
          <w:color w:val="212529"/>
          <w:sz w:val="20"/>
          <w:szCs w:val="20"/>
          <w:vertAlign w:val="superscript"/>
          <w:lang w:eastAsia="en-IN"/>
        </w:rPr>
        <w:t>2</w:t>
      </w:r>
      <w:r>
        <w:rPr>
          <w:rFonts w:eastAsia="Times New Roman"/>
          <w:color w:val="212529"/>
          <w:sz w:val="27"/>
          <w:szCs w:val="27"/>
          <w:lang w:eastAsia="en-IN"/>
        </w:rPr>
        <w:t> -&gt; 20</w:t>
      </w:r>
    </w:p>
    <w:p w14:paraId="10868E5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20 -&gt; 2</w:t>
      </w:r>
      <w:r>
        <w:rPr>
          <w:rFonts w:eastAsia="Times New Roman"/>
          <w:color w:val="212529"/>
          <w:sz w:val="20"/>
          <w:szCs w:val="20"/>
          <w:vertAlign w:val="superscript"/>
          <w:lang w:eastAsia="en-IN"/>
        </w:rPr>
        <w:t>2</w:t>
      </w:r>
      <w:r>
        <w:rPr>
          <w:rFonts w:eastAsia="Times New Roman"/>
          <w:color w:val="212529"/>
          <w:sz w:val="27"/>
          <w:szCs w:val="27"/>
          <w:lang w:eastAsia="en-IN"/>
        </w:rPr>
        <w:t> + 0</w:t>
      </w:r>
      <w:r>
        <w:rPr>
          <w:rFonts w:eastAsia="Times New Roman"/>
          <w:color w:val="212529"/>
          <w:sz w:val="20"/>
          <w:szCs w:val="20"/>
          <w:vertAlign w:val="superscript"/>
          <w:lang w:eastAsia="en-IN"/>
        </w:rPr>
        <w:t>2</w:t>
      </w:r>
      <w:r>
        <w:rPr>
          <w:rFonts w:eastAsia="Times New Roman"/>
          <w:color w:val="212529"/>
          <w:sz w:val="27"/>
          <w:szCs w:val="27"/>
          <w:lang w:eastAsia="en-IN"/>
        </w:rPr>
        <w:t> -&gt; 4</w:t>
      </w:r>
    </w:p>
    <w:p w14:paraId="10868E5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a number, n, write a code to print the number of iterations required if 'n' is squeezable to four (in number of iterations &lt;=10) and print 'No' otherwise</w:t>
      </w:r>
    </w:p>
    <w:p w14:paraId="10868E5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Boundary Conditions</w:t>
      </w:r>
    </w:p>
    <w:p w14:paraId="10868E5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4 &lt; n &lt;= 1000000000</w:t>
      </w:r>
    </w:p>
    <w:p w14:paraId="10868E5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E5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n</w:t>
      </w:r>
    </w:p>
    <w:p w14:paraId="10868E5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E5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number of iterations required if the number is squeezable to four and print No otherwise</w:t>
      </w:r>
    </w:p>
    <w:p w14:paraId="10868E5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4"/>
          <w:szCs w:val="24"/>
          <w:lang w:eastAsia="en-IN"/>
        </w:rPr>
        <w:t> </w:t>
      </w:r>
    </w:p>
    <w:p w14:paraId="10868E60" w14:textId="77777777" w:rsidR="00667073" w:rsidRDefault="00667073">
      <w:pPr>
        <w:rPr>
          <w:sz w:val="32"/>
          <w:szCs w:val="32"/>
        </w:rPr>
      </w:pPr>
    </w:p>
    <w:p w14:paraId="10868E61" w14:textId="77777777" w:rsidR="00667073" w:rsidRDefault="007225E7">
      <w:pPr>
        <w:rPr>
          <w:sz w:val="32"/>
          <w:szCs w:val="32"/>
        </w:rPr>
      </w:pPr>
      <w:r>
        <w:rPr>
          <w:sz w:val="32"/>
          <w:szCs w:val="32"/>
        </w:rPr>
        <w:t>ANS.</w:t>
      </w:r>
    </w:p>
    <w:p w14:paraId="10868E62" w14:textId="77777777" w:rsidR="00667073" w:rsidRDefault="007225E7">
      <w:pPr>
        <w:rPr>
          <w:sz w:val="32"/>
          <w:szCs w:val="32"/>
        </w:rPr>
      </w:pPr>
      <w:r>
        <w:rPr>
          <w:sz w:val="32"/>
          <w:szCs w:val="32"/>
        </w:rPr>
        <w:t>def totaler (a):</w:t>
      </w:r>
    </w:p>
    <w:p w14:paraId="10868E63" w14:textId="77777777" w:rsidR="00667073" w:rsidRDefault="007225E7">
      <w:pPr>
        <w:rPr>
          <w:sz w:val="32"/>
          <w:szCs w:val="32"/>
        </w:rPr>
      </w:pPr>
      <w:r>
        <w:rPr>
          <w:sz w:val="32"/>
          <w:szCs w:val="32"/>
        </w:rPr>
        <w:t xml:space="preserve">    total=0</w:t>
      </w:r>
    </w:p>
    <w:p w14:paraId="10868E64" w14:textId="77777777" w:rsidR="00667073" w:rsidRDefault="007225E7">
      <w:pPr>
        <w:rPr>
          <w:sz w:val="32"/>
          <w:szCs w:val="32"/>
        </w:rPr>
      </w:pPr>
      <w:r>
        <w:rPr>
          <w:sz w:val="32"/>
          <w:szCs w:val="32"/>
        </w:rPr>
        <w:t xml:space="preserve">    while (a&gt;0):</w:t>
      </w:r>
    </w:p>
    <w:p w14:paraId="10868E65" w14:textId="77777777" w:rsidR="00667073" w:rsidRDefault="007225E7">
      <w:pPr>
        <w:rPr>
          <w:sz w:val="32"/>
          <w:szCs w:val="32"/>
        </w:rPr>
      </w:pPr>
      <w:r>
        <w:rPr>
          <w:sz w:val="32"/>
          <w:szCs w:val="32"/>
        </w:rPr>
        <w:t xml:space="preserve">        rem=a%10</w:t>
      </w:r>
    </w:p>
    <w:p w14:paraId="10868E66" w14:textId="77777777" w:rsidR="00667073" w:rsidRDefault="007225E7">
      <w:pPr>
        <w:rPr>
          <w:sz w:val="32"/>
          <w:szCs w:val="32"/>
        </w:rPr>
      </w:pPr>
      <w:r>
        <w:rPr>
          <w:sz w:val="32"/>
          <w:szCs w:val="32"/>
        </w:rPr>
        <w:t xml:space="preserve">        sq=rem*rem</w:t>
      </w:r>
    </w:p>
    <w:p w14:paraId="10868E67" w14:textId="77777777" w:rsidR="00667073" w:rsidRDefault="007225E7">
      <w:pPr>
        <w:rPr>
          <w:sz w:val="32"/>
          <w:szCs w:val="32"/>
        </w:rPr>
      </w:pPr>
      <w:r>
        <w:rPr>
          <w:sz w:val="32"/>
          <w:szCs w:val="32"/>
        </w:rPr>
        <w:t xml:space="preserve">        total = total + sq</w:t>
      </w:r>
    </w:p>
    <w:p w14:paraId="10868E68" w14:textId="77777777" w:rsidR="00667073" w:rsidRDefault="007225E7">
      <w:pPr>
        <w:rPr>
          <w:sz w:val="32"/>
          <w:szCs w:val="32"/>
        </w:rPr>
      </w:pPr>
      <w:r>
        <w:rPr>
          <w:sz w:val="32"/>
          <w:szCs w:val="32"/>
        </w:rPr>
        <w:t xml:space="preserve">        a = a//10</w:t>
      </w:r>
    </w:p>
    <w:p w14:paraId="10868E69" w14:textId="77777777" w:rsidR="00667073" w:rsidRDefault="007225E7">
      <w:pPr>
        <w:rPr>
          <w:sz w:val="32"/>
          <w:szCs w:val="32"/>
        </w:rPr>
      </w:pPr>
      <w:r>
        <w:rPr>
          <w:sz w:val="32"/>
          <w:szCs w:val="32"/>
        </w:rPr>
        <w:t xml:space="preserve">    return(total)</w:t>
      </w:r>
    </w:p>
    <w:p w14:paraId="10868E6A" w14:textId="77777777" w:rsidR="00667073" w:rsidRDefault="00667073">
      <w:pPr>
        <w:rPr>
          <w:sz w:val="32"/>
          <w:szCs w:val="32"/>
        </w:rPr>
      </w:pPr>
    </w:p>
    <w:p w14:paraId="10868E6B" w14:textId="77777777" w:rsidR="00667073" w:rsidRDefault="007225E7">
      <w:pPr>
        <w:rPr>
          <w:sz w:val="32"/>
          <w:szCs w:val="32"/>
        </w:rPr>
      </w:pPr>
      <w:r>
        <w:rPr>
          <w:sz w:val="32"/>
          <w:szCs w:val="32"/>
        </w:rPr>
        <w:t xml:space="preserve">n=int(input())    </w:t>
      </w:r>
    </w:p>
    <w:p w14:paraId="10868E6C" w14:textId="77777777" w:rsidR="00667073" w:rsidRDefault="00667073">
      <w:pPr>
        <w:rPr>
          <w:sz w:val="32"/>
          <w:szCs w:val="32"/>
        </w:rPr>
      </w:pPr>
    </w:p>
    <w:p w14:paraId="10868E6D" w14:textId="77777777" w:rsidR="00667073" w:rsidRDefault="007225E7">
      <w:pPr>
        <w:rPr>
          <w:sz w:val="32"/>
          <w:szCs w:val="32"/>
        </w:rPr>
      </w:pPr>
      <w:r>
        <w:rPr>
          <w:sz w:val="32"/>
          <w:szCs w:val="32"/>
        </w:rPr>
        <w:t>count=0</w:t>
      </w:r>
    </w:p>
    <w:p w14:paraId="10868E6E" w14:textId="77777777" w:rsidR="00667073" w:rsidRDefault="007225E7">
      <w:pPr>
        <w:rPr>
          <w:sz w:val="32"/>
          <w:szCs w:val="32"/>
        </w:rPr>
      </w:pPr>
      <w:r>
        <w:rPr>
          <w:sz w:val="32"/>
          <w:szCs w:val="32"/>
        </w:rPr>
        <w:t>d=0</w:t>
      </w:r>
    </w:p>
    <w:p w14:paraId="10868E6F" w14:textId="77777777" w:rsidR="00667073" w:rsidRDefault="007225E7">
      <w:pPr>
        <w:rPr>
          <w:sz w:val="32"/>
          <w:szCs w:val="32"/>
        </w:rPr>
      </w:pPr>
      <w:r>
        <w:rPr>
          <w:sz w:val="32"/>
          <w:szCs w:val="32"/>
        </w:rPr>
        <w:t>for i in range (n,0,-1):</w:t>
      </w:r>
    </w:p>
    <w:p w14:paraId="10868E70" w14:textId="77777777" w:rsidR="00667073" w:rsidRDefault="007225E7">
      <w:pPr>
        <w:rPr>
          <w:sz w:val="32"/>
          <w:szCs w:val="32"/>
        </w:rPr>
      </w:pPr>
      <w:r>
        <w:rPr>
          <w:sz w:val="32"/>
          <w:szCs w:val="32"/>
        </w:rPr>
        <w:t xml:space="preserve">    d=totaler(n)</w:t>
      </w:r>
    </w:p>
    <w:p w14:paraId="10868E71" w14:textId="77777777" w:rsidR="00667073" w:rsidRDefault="007225E7">
      <w:pPr>
        <w:rPr>
          <w:sz w:val="32"/>
          <w:szCs w:val="32"/>
        </w:rPr>
      </w:pPr>
      <w:r>
        <w:rPr>
          <w:sz w:val="32"/>
          <w:szCs w:val="32"/>
        </w:rPr>
        <w:t xml:space="preserve">    n=d</w:t>
      </w:r>
    </w:p>
    <w:p w14:paraId="10868E72" w14:textId="77777777" w:rsidR="00667073" w:rsidRDefault="007225E7">
      <w:pPr>
        <w:rPr>
          <w:sz w:val="32"/>
          <w:szCs w:val="32"/>
        </w:rPr>
      </w:pPr>
      <w:r>
        <w:rPr>
          <w:sz w:val="32"/>
          <w:szCs w:val="32"/>
        </w:rPr>
        <w:t xml:space="preserve">    count+=1</w:t>
      </w:r>
    </w:p>
    <w:p w14:paraId="10868E73" w14:textId="77777777" w:rsidR="00667073" w:rsidRDefault="007225E7">
      <w:pPr>
        <w:rPr>
          <w:sz w:val="32"/>
          <w:szCs w:val="32"/>
        </w:rPr>
      </w:pPr>
      <w:r>
        <w:rPr>
          <w:sz w:val="32"/>
          <w:szCs w:val="32"/>
        </w:rPr>
        <w:t xml:space="preserve">    if (d==4):</w:t>
      </w:r>
    </w:p>
    <w:p w14:paraId="10868E74" w14:textId="77777777" w:rsidR="00667073" w:rsidRDefault="007225E7">
      <w:pPr>
        <w:rPr>
          <w:sz w:val="32"/>
          <w:szCs w:val="32"/>
        </w:rPr>
      </w:pPr>
      <w:r>
        <w:rPr>
          <w:sz w:val="32"/>
          <w:szCs w:val="32"/>
        </w:rPr>
        <w:t xml:space="preserve">       break;</w:t>
      </w:r>
    </w:p>
    <w:p w14:paraId="10868E75" w14:textId="77777777" w:rsidR="00667073" w:rsidRDefault="00667073">
      <w:pPr>
        <w:rPr>
          <w:sz w:val="32"/>
          <w:szCs w:val="32"/>
        </w:rPr>
      </w:pPr>
    </w:p>
    <w:p w14:paraId="10868E76" w14:textId="77777777" w:rsidR="00667073" w:rsidRDefault="007225E7">
      <w:pPr>
        <w:rPr>
          <w:sz w:val="32"/>
          <w:szCs w:val="32"/>
        </w:rPr>
      </w:pPr>
      <w:r>
        <w:rPr>
          <w:sz w:val="32"/>
          <w:szCs w:val="32"/>
        </w:rPr>
        <w:t>if (count&lt;11 and d==4 ):</w:t>
      </w:r>
    </w:p>
    <w:p w14:paraId="10868E77" w14:textId="77777777" w:rsidR="00667073" w:rsidRDefault="007225E7">
      <w:pPr>
        <w:rPr>
          <w:sz w:val="32"/>
          <w:szCs w:val="32"/>
        </w:rPr>
      </w:pPr>
      <w:r>
        <w:rPr>
          <w:sz w:val="32"/>
          <w:szCs w:val="32"/>
        </w:rPr>
        <w:t xml:space="preserve">    print(count)</w:t>
      </w:r>
    </w:p>
    <w:p w14:paraId="10868E78" w14:textId="77777777" w:rsidR="00667073" w:rsidRDefault="007225E7">
      <w:pPr>
        <w:rPr>
          <w:sz w:val="32"/>
          <w:szCs w:val="32"/>
        </w:rPr>
      </w:pPr>
      <w:r>
        <w:rPr>
          <w:sz w:val="32"/>
          <w:szCs w:val="32"/>
        </w:rPr>
        <w:t>else:</w:t>
      </w:r>
    </w:p>
    <w:p w14:paraId="10868E79" w14:textId="77777777" w:rsidR="00667073" w:rsidRDefault="007225E7">
      <w:pPr>
        <w:rPr>
          <w:sz w:val="32"/>
          <w:szCs w:val="32"/>
        </w:rPr>
      </w:pPr>
      <w:r>
        <w:rPr>
          <w:sz w:val="32"/>
          <w:szCs w:val="32"/>
        </w:rPr>
        <w:t xml:space="preserve">    print("No")</w:t>
      </w:r>
    </w:p>
    <w:p w14:paraId="10868E7A" w14:textId="77777777" w:rsidR="00667073" w:rsidRDefault="00667073">
      <w:pPr>
        <w:rPr>
          <w:sz w:val="32"/>
          <w:szCs w:val="32"/>
        </w:rPr>
      </w:pPr>
    </w:p>
    <w:p w14:paraId="10868E7B"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Lines Connecting all Points</w:t>
      </w:r>
    </w:p>
    <w:p w14:paraId="10868E7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D35400"/>
          <w:sz w:val="27"/>
          <w:szCs w:val="27"/>
          <w:lang w:eastAsia="en-IN"/>
        </w:rPr>
        <w:t>There was a mistake in today's test case that it would have not worked for all the possible ways of writing the solution. Now it is corrected. Apologies for that</w:t>
      </w:r>
    </w:p>
    <w:p w14:paraId="10868E7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4"/>
          <w:szCs w:val="24"/>
          <w:lang w:eastAsia="en-IN"/>
        </w:rPr>
        <w:t> </w:t>
      </w:r>
    </w:p>
    <w:p w14:paraId="10868E7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Total number of lines that can be drawn by connecting ‘n’ number of points is nc</w:t>
      </w:r>
      <w:r>
        <w:rPr>
          <w:rFonts w:eastAsia="Times New Roman"/>
          <w:color w:val="212529"/>
          <w:sz w:val="20"/>
          <w:szCs w:val="20"/>
          <w:vertAlign w:val="subscript"/>
          <w:lang w:eastAsia="en-IN"/>
        </w:rPr>
        <w:t>2</w:t>
      </w:r>
      <w:r>
        <w:rPr>
          <w:rFonts w:eastAsia="Times New Roman"/>
          <w:color w:val="212529"/>
          <w:sz w:val="27"/>
          <w:szCs w:val="27"/>
          <w:lang w:eastAsia="en-IN"/>
        </w:rPr>
        <w:t>. For example given three points, three lines can be drawn.</w:t>
      </w:r>
    </w:p>
    <w:p w14:paraId="10868E7F" w14:textId="77777777" w:rsidR="00667073" w:rsidRDefault="007225E7">
      <w:pPr>
        <w:shd w:val="clear" w:color="F9F9F9" w:fill="F9F9F9"/>
        <w:spacing w:after="0" w:line="240" w:lineRule="auto"/>
        <w:rPr>
          <w:rFonts w:eastAsia="Times New Roman"/>
          <w:color w:val="212529"/>
          <w:sz w:val="24"/>
          <w:szCs w:val="24"/>
          <w:lang w:eastAsia="en-IN"/>
        </w:rPr>
      </w:pPr>
      <w:r>
        <w:rPr>
          <w:noProof/>
          <w:sz w:val="32"/>
          <w:szCs w:val="32"/>
        </w:rPr>
        <w:lastRenderedPageBreak/>
        <w:drawing>
          <wp:inline distT="0" distB="0" distL="0" distR="0" wp14:anchorId="108696C5" wp14:editId="108696C6">
            <wp:extent cx="2202180" cy="1600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9"/>
                    <a:stretch/>
                  </pic:blipFill>
                  <pic:spPr bwMode="auto">
                    <a:xfrm>
                      <a:off x="0" y="0"/>
                      <a:ext cx="2202180" cy="1600200"/>
                    </a:xfrm>
                    <a:prstGeom prst="rect">
                      <a:avLst/>
                    </a:prstGeom>
                    <a:noFill/>
                    <a:ln>
                      <a:noFill/>
                    </a:ln>
                  </pic:spPr>
                </pic:pic>
              </a:graphicData>
            </a:graphic>
          </wp:inline>
        </w:drawing>
      </w:r>
    </w:p>
    <w:p w14:paraId="10868E8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With four points, six lines can be drawn as shown below</w:t>
      </w:r>
    </w:p>
    <w:p w14:paraId="10868E81" w14:textId="77777777" w:rsidR="00667073" w:rsidRDefault="007225E7">
      <w:pPr>
        <w:shd w:val="clear" w:color="F9F9F9" w:fill="F9F9F9"/>
        <w:spacing w:after="0" w:line="240" w:lineRule="auto"/>
        <w:rPr>
          <w:rFonts w:eastAsia="Times New Roman"/>
          <w:color w:val="212529"/>
          <w:sz w:val="24"/>
          <w:szCs w:val="24"/>
          <w:lang w:eastAsia="en-IN"/>
        </w:rPr>
      </w:pPr>
      <w:r>
        <w:rPr>
          <w:noProof/>
          <w:sz w:val="32"/>
          <w:szCs w:val="32"/>
        </w:rPr>
        <w:drawing>
          <wp:inline distT="0" distB="0" distL="0" distR="0" wp14:anchorId="108696C7" wp14:editId="108696C8">
            <wp:extent cx="3261360" cy="2385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0"/>
                    <a:stretch/>
                  </pic:blipFill>
                  <pic:spPr bwMode="auto">
                    <a:xfrm>
                      <a:off x="0" y="0"/>
                      <a:ext cx="3261360" cy="2385060"/>
                    </a:xfrm>
                    <a:prstGeom prst="rect">
                      <a:avLst/>
                    </a:prstGeom>
                    <a:noFill/>
                    <a:ln>
                      <a:noFill/>
                    </a:ln>
                  </pic:spPr>
                </pic:pic>
              </a:graphicData>
            </a:graphic>
          </wp:inline>
        </w:drawing>
      </w:r>
    </w:p>
    <w:p w14:paraId="10868E8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the total number of lines that can be drawn, n, write a code to find the number of points which can be connected by ‘n’ lines. For example, if the number of lines drawn is 28 then the number of points is 8. If number of lines in 210, the number of points is 21.</w:t>
      </w:r>
    </w:p>
    <w:p w14:paraId="10868E8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Boundary Conditions</w:t>
      </w:r>
    </w:p>
    <w:p w14:paraId="10868E8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0 &lt;n &lt;1000000</w:t>
      </w:r>
    </w:p>
    <w:p w14:paraId="10868E8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E8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of lines that can be drawn, n</w:t>
      </w:r>
    </w:p>
    <w:p w14:paraId="10868E8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E8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number of points that are connected by ‘n’ lines</w:t>
      </w:r>
    </w:p>
    <w:p w14:paraId="10868E89" w14:textId="77777777" w:rsidR="00667073" w:rsidRDefault="007225E7">
      <w:pPr>
        <w:shd w:val="clear" w:color="F9F9F9" w:fill="F9F9F9"/>
        <w:spacing w:after="100" w:afterAutospacing="1" w:line="240" w:lineRule="auto"/>
        <w:rPr>
          <w:sz w:val="32"/>
          <w:szCs w:val="32"/>
        </w:rPr>
      </w:pPr>
      <w:r>
        <w:rPr>
          <w:rFonts w:eastAsia="Times New Roman"/>
          <w:color w:val="212529"/>
          <w:sz w:val="24"/>
          <w:szCs w:val="24"/>
          <w:lang w:eastAsia="en-IN"/>
        </w:rPr>
        <w:t> </w:t>
      </w:r>
      <w:r>
        <w:rPr>
          <w:sz w:val="32"/>
          <w:szCs w:val="32"/>
        </w:rPr>
        <w:t xml:space="preserve">ANS. </w:t>
      </w:r>
    </w:p>
    <w:p w14:paraId="10868E8A" w14:textId="77777777" w:rsidR="00667073" w:rsidRDefault="007225E7">
      <w:pPr>
        <w:shd w:val="clear" w:color="F9F9F9" w:fill="F9F9F9"/>
        <w:spacing w:after="100" w:afterAutospacing="1" w:line="240" w:lineRule="auto"/>
        <w:rPr>
          <w:sz w:val="32"/>
          <w:szCs w:val="32"/>
        </w:rPr>
      </w:pPr>
      <w:r>
        <w:rPr>
          <w:sz w:val="32"/>
          <w:szCs w:val="32"/>
        </w:rPr>
        <w:t>NOTE: JUST REVERSE THE FORMULA GIVEN AND SOLVE THE QUADRATIC EQUATION.</w:t>
      </w:r>
    </w:p>
    <w:p w14:paraId="10868E8B" w14:textId="77777777" w:rsidR="00667073" w:rsidRDefault="007225E7">
      <w:pPr>
        <w:shd w:val="clear" w:color="F9F9F9" w:fill="F9F9F9"/>
        <w:spacing w:after="100" w:afterAutospacing="1" w:line="240" w:lineRule="auto"/>
        <w:rPr>
          <w:sz w:val="32"/>
          <w:szCs w:val="32"/>
        </w:rPr>
      </w:pPr>
      <w:r>
        <w:rPr>
          <w:sz w:val="32"/>
          <w:szCs w:val="32"/>
        </w:rPr>
        <w:lastRenderedPageBreak/>
        <w:t>b=int(input())</w:t>
      </w:r>
    </w:p>
    <w:p w14:paraId="10868E8C" w14:textId="77777777" w:rsidR="00667073" w:rsidRDefault="007225E7">
      <w:pPr>
        <w:rPr>
          <w:sz w:val="32"/>
          <w:szCs w:val="32"/>
        </w:rPr>
      </w:pPr>
      <w:r>
        <w:rPr>
          <w:sz w:val="32"/>
          <w:szCs w:val="32"/>
        </w:rPr>
        <w:t>import cmath</w:t>
      </w:r>
    </w:p>
    <w:p w14:paraId="10868E8D" w14:textId="77777777" w:rsidR="00667073" w:rsidRDefault="007225E7">
      <w:pPr>
        <w:rPr>
          <w:sz w:val="32"/>
          <w:szCs w:val="32"/>
        </w:rPr>
      </w:pPr>
      <w:r>
        <w:rPr>
          <w:sz w:val="32"/>
          <w:szCs w:val="32"/>
        </w:rPr>
        <w:t>n1=(1+cmath.sqrt(1+8*b))/2</w:t>
      </w:r>
    </w:p>
    <w:p w14:paraId="10868E8E" w14:textId="77777777" w:rsidR="00667073" w:rsidRDefault="007225E7">
      <w:pPr>
        <w:rPr>
          <w:sz w:val="32"/>
          <w:szCs w:val="32"/>
        </w:rPr>
      </w:pPr>
      <w:r>
        <w:rPr>
          <w:sz w:val="32"/>
          <w:szCs w:val="32"/>
        </w:rPr>
        <w:t>n2=(1-cmath.sqrt(1+8*b))/2</w:t>
      </w:r>
    </w:p>
    <w:p w14:paraId="10868E8F" w14:textId="77777777" w:rsidR="00667073" w:rsidRDefault="007225E7">
      <w:pPr>
        <w:rPr>
          <w:sz w:val="32"/>
          <w:szCs w:val="32"/>
        </w:rPr>
      </w:pPr>
      <w:r>
        <w:rPr>
          <w:sz w:val="32"/>
          <w:szCs w:val="32"/>
        </w:rPr>
        <w:t>if (int(n1.real)&gt;0) :</w:t>
      </w:r>
    </w:p>
    <w:p w14:paraId="10868E90" w14:textId="77777777" w:rsidR="00667073" w:rsidRDefault="007225E7">
      <w:pPr>
        <w:rPr>
          <w:sz w:val="32"/>
          <w:szCs w:val="32"/>
        </w:rPr>
      </w:pPr>
      <w:r>
        <w:rPr>
          <w:sz w:val="32"/>
          <w:szCs w:val="32"/>
        </w:rPr>
        <w:t xml:space="preserve">    print(int(n1.real))</w:t>
      </w:r>
    </w:p>
    <w:p w14:paraId="10868E91" w14:textId="77777777" w:rsidR="00667073" w:rsidRDefault="007225E7">
      <w:pPr>
        <w:rPr>
          <w:sz w:val="32"/>
          <w:szCs w:val="32"/>
        </w:rPr>
      </w:pPr>
      <w:r>
        <w:rPr>
          <w:sz w:val="32"/>
          <w:szCs w:val="32"/>
        </w:rPr>
        <w:t>elif (int(n2.real)&gt;0) :</w:t>
      </w:r>
    </w:p>
    <w:p w14:paraId="10868E92" w14:textId="77777777" w:rsidR="00667073" w:rsidRDefault="007225E7">
      <w:pPr>
        <w:rPr>
          <w:sz w:val="32"/>
          <w:szCs w:val="32"/>
        </w:rPr>
      </w:pPr>
      <w:r>
        <w:rPr>
          <w:sz w:val="32"/>
          <w:szCs w:val="32"/>
        </w:rPr>
        <w:t xml:space="preserve">    print(int(n2.real))</w:t>
      </w:r>
    </w:p>
    <w:p w14:paraId="10868E93" w14:textId="77777777" w:rsidR="00667073" w:rsidRDefault="00667073">
      <w:pPr>
        <w:rPr>
          <w:sz w:val="32"/>
          <w:szCs w:val="32"/>
        </w:rPr>
      </w:pPr>
    </w:p>
    <w:p w14:paraId="10868E94"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Chickens in Enclosures</w:t>
      </w:r>
    </w:p>
    <w:p w14:paraId="10868E9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In a small poultry farm there are three enclosures. There are odd number of chickens in the farm and each enclosure can contain odd number of chickens only. Second enclosure is larger than the first enclosure and third enclosure is larger than the second enclosure. Given the total number of chickens ‘n’ in the poultry farm and the minimum number of chickens that can be put in the first enclosure, ‘m’, write a code to print all possible ways in which the chickens can be kept.</w:t>
      </w:r>
    </w:p>
    <w:p w14:paraId="10868E96"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r example, if the total number of chicken in the farm is 27 and the minimum number of chickens that can be kept in first enclosure is 3 there are seven ways to keep the chickens as shown below:</w:t>
      </w:r>
    </w:p>
    <w:p w14:paraId="10868E97"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3 5 19</w:t>
      </w:r>
    </w:p>
    <w:p w14:paraId="10868E98"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3 7 17</w:t>
      </w:r>
    </w:p>
    <w:p w14:paraId="10868E99"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3 9 15</w:t>
      </w:r>
    </w:p>
    <w:p w14:paraId="10868E9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3 11 13</w:t>
      </w:r>
    </w:p>
    <w:p w14:paraId="10868E9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5 7 15</w:t>
      </w:r>
    </w:p>
    <w:p w14:paraId="10868E9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5 9 13</w:t>
      </w:r>
    </w:p>
    <w:p w14:paraId="10868E9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7 9 11</w:t>
      </w:r>
    </w:p>
    <w:p w14:paraId="10868E9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lastRenderedPageBreak/>
        <w:t>If the ‘n’ chickens cannot be kept with minimum number of ‘m’ chickens in the first enclosure, then print ‘No way’. For example, if number of chicken in the poultry farm is 11 and minimum number of chickens to be kept in first enclosure is 3 then print ‘No way’</w:t>
      </w:r>
    </w:p>
    <w:p w14:paraId="10868E9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EA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number of chicken the polutry farm, n</w:t>
      </w:r>
    </w:p>
    <w:p w14:paraId="10868EA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Next line contains the minimum number of chickens that can be placed in first enclosure, m</w:t>
      </w:r>
    </w:p>
    <w:p w14:paraId="10868EA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EA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the possible ways of placing the chickens.</w:t>
      </w:r>
    </w:p>
    <w:p w14:paraId="10868EA4"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each way of placing the chicken in a line, values of each enclosure separated by a space</w:t>
      </w:r>
    </w:p>
    <w:p w14:paraId="10868EA5"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ing order is in ascending order of enclosure 1 and then ascending order of enclosure 2</w:t>
      </w:r>
    </w:p>
    <w:p w14:paraId="10868EA6" w14:textId="77777777" w:rsidR="00667073" w:rsidRDefault="00667073">
      <w:pPr>
        <w:rPr>
          <w:sz w:val="32"/>
          <w:szCs w:val="32"/>
        </w:rPr>
      </w:pPr>
    </w:p>
    <w:p w14:paraId="4E1CA6C6" w14:textId="77777777" w:rsidR="00D165D8" w:rsidRDefault="007225E7">
      <w:r>
        <w:rPr>
          <w:sz w:val="32"/>
          <w:szCs w:val="32"/>
        </w:rPr>
        <w:t>ANS.</w:t>
      </w:r>
      <w:r>
        <w:t xml:space="preserve"> </w:t>
      </w:r>
    </w:p>
    <w:p w14:paraId="10868EA7" w14:textId="1FB74F1C" w:rsidR="00667073" w:rsidRDefault="007225E7">
      <w:pPr>
        <w:rPr>
          <w:sz w:val="32"/>
          <w:szCs w:val="32"/>
        </w:rPr>
      </w:pPr>
      <w:r>
        <w:rPr>
          <w:sz w:val="32"/>
          <w:szCs w:val="32"/>
        </w:rPr>
        <w:t>n=int(input())</w:t>
      </w:r>
    </w:p>
    <w:p w14:paraId="10868EA8" w14:textId="77777777" w:rsidR="00667073" w:rsidRDefault="007225E7">
      <w:pPr>
        <w:rPr>
          <w:sz w:val="32"/>
          <w:szCs w:val="32"/>
        </w:rPr>
      </w:pPr>
      <w:r>
        <w:rPr>
          <w:sz w:val="32"/>
          <w:szCs w:val="32"/>
        </w:rPr>
        <w:t>m=int(input())</w:t>
      </w:r>
    </w:p>
    <w:p w14:paraId="10868EA9" w14:textId="77777777" w:rsidR="00667073" w:rsidRDefault="007225E7">
      <w:pPr>
        <w:rPr>
          <w:sz w:val="32"/>
          <w:szCs w:val="32"/>
        </w:rPr>
      </w:pPr>
      <w:r>
        <w:rPr>
          <w:sz w:val="32"/>
          <w:szCs w:val="32"/>
        </w:rPr>
        <w:t>o=m</w:t>
      </w:r>
    </w:p>
    <w:p w14:paraId="10868EAA" w14:textId="77777777" w:rsidR="00667073" w:rsidRDefault="007225E7">
      <w:pPr>
        <w:rPr>
          <w:sz w:val="32"/>
          <w:szCs w:val="32"/>
        </w:rPr>
      </w:pPr>
      <w:r>
        <w:rPr>
          <w:sz w:val="32"/>
          <w:szCs w:val="32"/>
        </w:rPr>
        <w:t>p=m+2</w:t>
      </w:r>
    </w:p>
    <w:p w14:paraId="10868EAB" w14:textId="77777777" w:rsidR="00667073" w:rsidRDefault="007225E7">
      <w:pPr>
        <w:rPr>
          <w:sz w:val="32"/>
          <w:szCs w:val="32"/>
        </w:rPr>
      </w:pPr>
      <w:r>
        <w:rPr>
          <w:sz w:val="32"/>
          <w:szCs w:val="32"/>
        </w:rPr>
        <w:t>a=[]</w:t>
      </w:r>
    </w:p>
    <w:p w14:paraId="10868EAC" w14:textId="77777777" w:rsidR="00667073" w:rsidRDefault="007225E7">
      <w:pPr>
        <w:rPr>
          <w:sz w:val="32"/>
          <w:szCs w:val="32"/>
        </w:rPr>
      </w:pPr>
      <w:r>
        <w:rPr>
          <w:sz w:val="32"/>
          <w:szCs w:val="32"/>
        </w:rPr>
        <w:t>while (o&lt;p):</w:t>
      </w:r>
    </w:p>
    <w:p w14:paraId="10868EAD" w14:textId="77777777" w:rsidR="00667073" w:rsidRDefault="007225E7">
      <w:pPr>
        <w:rPr>
          <w:sz w:val="32"/>
          <w:szCs w:val="32"/>
        </w:rPr>
      </w:pPr>
      <w:r>
        <w:rPr>
          <w:sz w:val="32"/>
          <w:szCs w:val="32"/>
        </w:rPr>
        <w:t xml:space="preserve">    for p in range (m+2,n+1,2):</w:t>
      </w:r>
    </w:p>
    <w:p w14:paraId="10868EAE" w14:textId="77777777" w:rsidR="00667073" w:rsidRDefault="007225E7">
      <w:pPr>
        <w:rPr>
          <w:sz w:val="32"/>
          <w:szCs w:val="32"/>
        </w:rPr>
      </w:pPr>
      <w:r>
        <w:rPr>
          <w:sz w:val="32"/>
          <w:szCs w:val="32"/>
        </w:rPr>
        <w:t xml:space="preserve">        for q in range (p+2,n+1,2):</w:t>
      </w:r>
    </w:p>
    <w:p w14:paraId="10868EAF" w14:textId="77777777" w:rsidR="00667073" w:rsidRDefault="007225E7">
      <w:pPr>
        <w:rPr>
          <w:sz w:val="32"/>
          <w:szCs w:val="32"/>
        </w:rPr>
      </w:pPr>
      <w:r>
        <w:rPr>
          <w:sz w:val="32"/>
          <w:szCs w:val="32"/>
        </w:rPr>
        <w:t xml:space="preserve">            if (o&lt;p and o+p+q==n):</w:t>
      </w:r>
    </w:p>
    <w:p w14:paraId="10868EB0" w14:textId="77777777" w:rsidR="00667073" w:rsidRDefault="007225E7">
      <w:pPr>
        <w:rPr>
          <w:sz w:val="32"/>
          <w:szCs w:val="32"/>
        </w:rPr>
      </w:pPr>
      <w:r>
        <w:rPr>
          <w:sz w:val="32"/>
          <w:szCs w:val="32"/>
        </w:rPr>
        <w:t xml:space="preserve">                print(o,p,q)</w:t>
      </w:r>
    </w:p>
    <w:p w14:paraId="10868EB1" w14:textId="77777777" w:rsidR="00667073" w:rsidRDefault="007225E7">
      <w:pPr>
        <w:rPr>
          <w:sz w:val="32"/>
          <w:szCs w:val="32"/>
        </w:rPr>
      </w:pPr>
      <w:r>
        <w:rPr>
          <w:sz w:val="32"/>
          <w:szCs w:val="32"/>
        </w:rPr>
        <w:lastRenderedPageBreak/>
        <w:t xml:space="preserve">                a.append([o,p,q])</w:t>
      </w:r>
    </w:p>
    <w:p w14:paraId="10868EB2" w14:textId="77777777" w:rsidR="00667073" w:rsidRDefault="007225E7">
      <w:pPr>
        <w:rPr>
          <w:sz w:val="32"/>
          <w:szCs w:val="32"/>
        </w:rPr>
      </w:pPr>
      <w:r>
        <w:rPr>
          <w:sz w:val="32"/>
          <w:szCs w:val="32"/>
        </w:rPr>
        <w:t xml:space="preserve">    o+=2</w:t>
      </w:r>
    </w:p>
    <w:p w14:paraId="10868EB3" w14:textId="77777777" w:rsidR="00667073" w:rsidRDefault="007225E7">
      <w:pPr>
        <w:rPr>
          <w:sz w:val="32"/>
          <w:szCs w:val="32"/>
        </w:rPr>
      </w:pPr>
      <w:r>
        <w:rPr>
          <w:sz w:val="32"/>
          <w:szCs w:val="32"/>
        </w:rPr>
        <w:t>if (len(a)==0):</w:t>
      </w:r>
    </w:p>
    <w:p w14:paraId="10868EB4" w14:textId="77777777" w:rsidR="00667073" w:rsidRDefault="007225E7">
      <w:pPr>
        <w:rPr>
          <w:sz w:val="32"/>
          <w:szCs w:val="32"/>
        </w:rPr>
      </w:pPr>
      <w:r>
        <w:rPr>
          <w:sz w:val="32"/>
          <w:szCs w:val="32"/>
        </w:rPr>
        <w:t xml:space="preserve">    print("No way")</w:t>
      </w:r>
    </w:p>
    <w:p w14:paraId="10868EB5" w14:textId="77777777" w:rsidR="00667073" w:rsidRDefault="007225E7">
      <w:pPr>
        <w:rPr>
          <w:sz w:val="32"/>
          <w:szCs w:val="32"/>
        </w:rPr>
      </w:pPr>
      <w:r>
        <w:rPr>
          <w:sz w:val="32"/>
          <w:szCs w:val="32"/>
        </w:rPr>
        <w:t>EXPLANATION- (REQUIRED)</w:t>
      </w:r>
    </w:p>
    <w:p w14:paraId="21F0EE2C" w14:textId="77777777" w:rsidR="00D165D8" w:rsidRDefault="00D165D8">
      <w:pPr>
        <w:shd w:val="clear" w:color="F9F9F9" w:fill="F9F9F9"/>
        <w:spacing w:after="100" w:afterAutospacing="1" w:line="240" w:lineRule="auto"/>
        <w:rPr>
          <w:sz w:val="32"/>
          <w:szCs w:val="32"/>
        </w:rPr>
      </w:pPr>
    </w:p>
    <w:p w14:paraId="10868EB9" w14:textId="5662A8C2"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A multiplication is said to be unique when the digits of the multiplicand, multiplier and product are different and digits from 1 to 9 are present in it.</w:t>
      </w:r>
    </w:p>
    <w:p w14:paraId="10868EBA"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or example, 4*1963 = 7852 is unique multiplication as all the nine digits from 1 to 9 are present in it and the digits in the multiplicand, multiplier and product are different.</w:t>
      </w:r>
    </w:p>
    <w:p w14:paraId="10868EBB"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Given the multiplicand and the multiplier, write a code to check if it is a unique multiplication. Print Yes for unique multiplication and No otherwise</w:t>
      </w:r>
    </w:p>
    <w:p w14:paraId="10868EBC"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p>
    <w:p w14:paraId="10868EBD"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value of multiplicand, n</w:t>
      </w:r>
    </w:p>
    <w:p w14:paraId="10868EBE"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First line contains the value of multiplier, m</w:t>
      </w:r>
    </w:p>
    <w:p w14:paraId="10868EBF"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Output Format</w:t>
      </w:r>
    </w:p>
    <w:p w14:paraId="10868EC0"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Print Yes for unique multiplication and No otherwise</w:t>
      </w:r>
    </w:p>
    <w:p w14:paraId="10868EC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4"/>
          <w:szCs w:val="24"/>
          <w:lang w:eastAsia="en-IN"/>
        </w:rPr>
        <w:t> </w:t>
      </w:r>
    </w:p>
    <w:p w14:paraId="10868EC2" w14:textId="77777777" w:rsidR="00667073" w:rsidRDefault="007225E7">
      <w:pPr>
        <w:rPr>
          <w:sz w:val="32"/>
          <w:szCs w:val="32"/>
        </w:rPr>
      </w:pPr>
      <w:r>
        <w:rPr>
          <w:sz w:val="32"/>
          <w:szCs w:val="32"/>
        </w:rPr>
        <w:t>ANS.</w:t>
      </w:r>
    </w:p>
    <w:p w14:paraId="10868EC3" w14:textId="77777777" w:rsidR="00667073" w:rsidRDefault="007225E7">
      <w:pPr>
        <w:rPr>
          <w:sz w:val="32"/>
          <w:szCs w:val="32"/>
        </w:rPr>
      </w:pPr>
      <w:r>
        <w:rPr>
          <w:sz w:val="32"/>
          <w:szCs w:val="32"/>
        </w:rPr>
        <w:t>n=int(input())</w:t>
      </w:r>
    </w:p>
    <w:p w14:paraId="10868EC4" w14:textId="77777777" w:rsidR="00667073" w:rsidRDefault="007225E7">
      <w:pPr>
        <w:rPr>
          <w:sz w:val="32"/>
          <w:szCs w:val="32"/>
        </w:rPr>
      </w:pPr>
      <w:r>
        <w:rPr>
          <w:sz w:val="32"/>
          <w:szCs w:val="32"/>
        </w:rPr>
        <w:t>m=int(input())</w:t>
      </w:r>
    </w:p>
    <w:p w14:paraId="10868EC5" w14:textId="77777777" w:rsidR="00667073" w:rsidRDefault="007225E7">
      <w:pPr>
        <w:rPr>
          <w:sz w:val="32"/>
          <w:szCs w:val="32"/>
        </w:rPr>
      </w:pPr>
      <w:r>
        <w:rPr>
          <w:sz w:val="32"/>
          <w:szCs w:val="32"/>
        </w:rPr>
        <w:t>p=n*m</w:t>
      </w:r>
    </w:p>
    <w:p w14:paraId="10868EC6" w14:textId="77777777" w:rsidR="00667073" w:rsidRDefault="007225E7">
      <w:pPr>
        <w:rPr>
          <w:sz w:val="32"/>
          <w:szCs w:val="32"/>
        </w:rPr>
      </w:pPr>
      <w:r>
        <w:rPr>
          <w:sz w:val="32"/>
          <w:szCs w:val="32"/>
        </w:rPr>
        <w:t>n1=str(n)</w:t>
      </w:r>
    </w:p>
    <w:p w14:paraId="10868EC7" w14:textId="77777777" w:rsidR="00667073" w:rsidRDefault="007225E7">
      <w:pPr>
        <w:rPr>
          <w:sz w:val="32"/>
          <w:szCs w:val="32"/>
        </w:rPr>
      </w:pPr>
      <w:r>
        <w:rPr>
          <w:sz w:val="32"/>
          <w:szCs w:val="32"/>
        </w:rPr>
        <w:t>n2=str(m)</w:t>
      </w:r>
    </w:p>
    <w:p w14:paraId="10868EC8" w14:textId="77777777" w:rsidR="00667073" w:rsidRDefault="007225E7">
      <w:pPr>
        <w:rPr>
          <w:sz w:val="32"/>
          <w:szCs w:val="32"/>
        </w:rPr>
      </w:pPr>
      <w:r>
        <w:rPr>
          <w:sz w:val="32"/>
          <w:szCs w:val="32"/>
        </w:rPr>
        <w:lastRenderedPageBreak/>
        <w:t>n3=str(p)</w:t>
      </w:r>
    </w:p>
    <w:p w14:paraId="10868EC9" w14:textId="77777777" w:rsidR="00667073" w:rsidRDefault="007225E7">
      <w:pPr>
        <w:rPr>
          <w:sz w:val="32"/>
          <w:szCs w:val="32"/>
        </w:rPr>
      </w:pPr>
      <w:r>
        <w:rPr>
          <w:sz w:val="32"/>
          <w:szCs w:val="32"/>
        </w:rPr>
        <w:t>l1=[]</w:t>
      </w:r>
    </w:p>
    <w:p w14:paraId="10868ECA" w14:textId="77777777" w:rsidR="00667073" w:rsidRDefault="007225E7">
      <w:pPr>
        <w:rPr>
          <w:sz w:val="32"/>
          <w:szCs w:val="32"/>
        </w:rPr>
      </w:pPr>
      <w:r>
        <w:rPr>
          <w:sz w:val="32"/>
          <w:szCs w:val="32"/>
        </w:rPr>
        <w:t>l2=[]</w:t>
      </w:r>
    </w:p>
    <w:p w14:paraId="10868ECB" w14:textId="77777777" w:rsidR="00667073" w:rsidRDefault="007225E7">
      <w:pPr>
        <w:rPr>
          <w:sz w:val="32"/>
          <w:szCs w:val="32"/>
        </w:rPr>
      </w:pPr>
      <w:r>
        <w:rPr>
          <w:sz w:val="32"/>
          <w:szCs w:val="32"/>
        </w:rPr>
        <w:t>l3=[]</w:t>
      </w:r>
    </w:p>
    <w:p w14:paraId="10868ECC" w14:textId="77777777" w:rsidR="00667073" w:rsidRDefault="007225E7">
      <w:pPr>
        <w:rPr>
          <w:sz w:val="32"/>
          <w:szCs w:val="32"/>
        </w:rPr>
      </w:pPr>
      <w:r>
        <w:rPr>
          <w:sz w:val="32"/>
          <w:szCs w:val="32"/>
        </w:rPr>
        <w:t>l1[:0]=n1</w:t>
      </w:r>
    </w:p>
    <w:p w14:paraId="10868ECD" w14:textId="77777777" w:rsidR="00667073" w:rsidRDefault="007225E7">
      <w:pPr>
        <w:rPr>
          <w:sz w:val="32"/>
          <w:szCs w:val="32"/>
        </w:rPr>
      </w:pPr>
      <w:r>
        <w:rPr>
          <w:sz w:val="32"/>
          <w:szCs w:val="32"/>
        </w:rPr>
        <w:t>l2[:0]=n2</w:t>
      </w:r>
    </w:p>
    <w:p w14:paraId="10868ECE" w14:textId="77777777" w:rsidR="00667073" w:rsidRDefault="007225E7">
      <w:pPr>
        <w:rPr>
          <w:sz w:val="32"/>
          <w:szCs w:val="32"/>
        </w:rPr>
      </w:pPr>
      <w:r>
        <w:rPr>
          <w:sz w:val="32"/>
          <w:szCs w:val="32"/>
        </w:rPr>
        <w:t>l3[:0]=n3</w:t>
      </w:r>
    </w:p>
    <w:p w14:paraId="10868ECF" w14:textId="77777777" w:rsidR="00667073" w:rsidRDefault="007225E7">
      <w:pPr>
        <w:rPr>
          <w:sz w:val="32"/>
          <w:szCs w:val="32"/>
        </w:rPr>
      </w:pPr>
      <w:r>
        <w:rPr>
          <w:sz w:val="32"/>
          <w:szCs w:val="32"/>
        </w:rPr>
        <w:t>l4=l1+l2+l3</w:t>
      </w:r>
    </w:p>
    <w:p w14:paraId="10868ED0" w14:textId="77777777" w:rsidR="00667073" w:rsidRDefault="007225E7">
      <w:pPr>
        <w:rPr>
          <w:sz w:val="32"/>
          <w:szCs w:val="32"/>
        </w:rPr>
      </w:pPr>
      <w:r>
        <w:rPr>
          <w:sz w:val="32"/>
          <w:szCs w:val="32"/>
        </w:rPr>
        <w:t>l5=sorted(l4)</w:t>
      </w:r>
    </w:p>
    <w:p w14:paraId="10868ED1" w14:textId="77777777" w:rsidR="00667073" w:rsidRDefault="007225E7">
      <w:pPr>
        <w:rPr>
          <w:sz w:val="32"/>
          <w:szCs w:val="32"/>
        </w:rPr>
      </w:pPr>
      <w:r>
        <w:rPr>
          <w:sz w:val="32"/>
          <w:szCs w:val="32"/>
        </w:rPr>
        <w:t>l6=['1','2','3','4','5','6','7','8','9']</w:t>
      </w:r>
    </w:p>
    <w:p w14:paraId="10868ED2" w14:textId="77777777" w:rsidR="00667073" w:rsidRDefault="007225E7">
      <w:pPr>
        <w:rPr>
          <w:sz w:val="32"/>
          <w:szCs w:val="32"/>
        </w:rPr>
      </w:pPr>
      <w:r>
        <w:rPr>
          <w:sz w:val="32"/>
          <w:szCs w:val="32"/>
        </w:rPr>
        <w:t>if l5==l6:</w:t>
      </w:r>
    </w:p>
    <w:p w14:paraId="10868ED3" w14:textId="77777777" w:rsidR="00667073" w:rsidRDefault="007225E7">
      <w:pPr>
        <w:rPr>
          <w:sz w:val="32"/>
          <w:szCs w:val="32"/>
        </w:rPr>
      </w:pPr>
      <w:r>
        <w:rPr>
          <w:sz w:val="32"/>
          <w:szCs w:val="32"/>
        </w:rPr>
        <w:t xml:space="preserve">    print("Yes")</w:t>
      </w:r>
    </w:p>
    <w:p w14:paraId="10868ED4" w14:textId="77777777" w:rsidR="00667073" w:rsidRDefault="007225E7">
      <w:pPr>
        <w:rPr>
          <w:sz w:val="32"/>
          <w:szCs w:val="32"/>
        </w:rPr>
      </w:pPr>
      <w:r>
        <w:rPr>
          <w:sz w:val="32"/>
          <w:szCs w:val="32"/>
        </w:rPr>
        <w:t>else:</w:t>
      </w:r>
    </w:p>
    <w:p w14:paraId="10868ED5" w14:textId="77777777" w:rsidR="00667073" w:rsidRDefault="007225E7">
      <w:pPr>
        <w:rPr>
          <w:sz w:val="32"/>
          <w:szCs w:val="32"/>
        </w:rPr>
      </w:pPr>
      <w:r>
        <w:rPr>
          <w:sz w:val="32"/>
          <w:szCs w:val="32"/>
        </w:rPr>
        <w:t xml:space="preserve">    print("No")</w:t>
      </w:r>
    </w:p>
    <w:p w14:paraId="10868ED6" w14:textId="77777777" w:rsidR="00667073" w:rsidRDefault="00667073">
      <w:pPr>
        <w:rPr>
          <w:sz w:val="32"/>
          <w:szCs w:val="32"/>
        </w:rPr>
      </w:pPr>
    </w:p>
    <w:p w14:paraId="10868ED7" w14:textId="77777777" w:rsidR="00667073" w:rsidRDefault="007225E7">
      <w:pPr>
        <w:pStyle w:val="Heading4"/>
        <w:shd w:val="clear" w:color="F9F9F9" w:fill="F9F9F9"/>
        <w:spacing w:before="0"/>
        <w:rPr>
          <w:rFonts w:ascii="Calibri" w:hAnsi="Calibri" w:cs="Calibri"/>
          <w:color w:val="008000"/>
        </w:rPr>
      </w:pPr>
      <w:r>
        <w:rPr>
          <w:rFonts w:ascii="Calibri" w:hAnsi="Calibri" w:cs="Calibri"/>
          <w:b/>
          <w:bCs/>
          <w:color w:val="008000"/>
        </w:rPr>
        <w:t>Complete n-Digit Factor</w:t>
      </w:r>
    </w:p>
    <w:p w14:paraId="10868ED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A number is said to be a complete ‘n’ digit factor, if it is a factor of all ‘n’ digit numbers when concatenated (joined to right) to itself.</w:t>
      </w:r>
    </w:p>
    <w:p w14:paraId="10868ED9"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or example, 7 is a complete 3-digit factor as it divides all three digit numbers from 100 to 999 when concatenated to itself (i.e. 100100, 101101,102102, ... ..., 998998, 999999).</w:t>
      </w:r>
    </w:p>
    <w:p w14:paraId="10868EDA"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Given the value of n and m, write a code to generate all numbers from 2 to m (both inclusive) that are complete n-digit factor and print ‘No complete factors’ otherwise.</w:t>
      </w:r>
    </w:p>
    <w:p w14:paraId="10868EDB"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or example, if n is 3 and m is 15 then print 7, 11, 13 and if n is 3 and m is then print ‘No complete factors’</w:t>
      </w:r>
    </w:p>
    <w:p w14:paraId="10868EDC"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Boundary Conditions:</w:t>
      </w:r>
      <w:r>
        <w:rPr>
          <w:rFonts w:ascii="Calibri" w:hAnsi="Calibri" w:cs="Calibri"/>
          <w:color w:val="212529"/>
          <w:sz w:val="27"/>
          <w:szCs w:val="27"/>
        </w:rPr>
        <w:t> 2&lt;n&lt;9</w:t>
      </w:r>
    </w:p>
    <w:p w14:paraId="10868EDD"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lastRenderedPageBreak/>
        <w:t>Note: </w:t>
      </w:r>
      <w:r>
        <w:rPr>
          <w:rFonts w:ascii="Calibri" w:hAnsi="Calibri" w:cs="Calibri"/>
          <w:color w:val="212529"/>
          <w:sz w:val="27"/>
          <w:szCs w:val="27"/>
        </w:rPr>
        <w:t>The code needs to optimized to complete execution within the time bound given for the problem</w:t>
      </w:r>
    </w:p>
    <w:p w14:paraId="10868EDE"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Input Format</w:t>
      </w:r>
    </w:p>
    <w:p w14:paraId="10868EDF"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irst line contain the number of digits, n</w:t>
      </w:r>
    </w:p>
    <w:p w14:paraId="10868EE0"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Next line contains the maximum value of m that has to be checked for Complete n-Digit Factor</w:t>
      </w:r>
    </w:p>
    <w:p w14:paraId="10868EE1"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w:t>
      </w:r>
    </w:p>
    <w:p w14:paraId="10868EE2"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Output Format</w:t>
      </w:r>
    </w:p>
    <w:p w14:paraId="10868EE3"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Print each Complete n-Digit Factor in one line and print No complete factors otherwise</w:t>
      </w:r>
    </w:p>
    <w:p w14:paraId="10868EE4"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ANS.</w:t>
      </w:r>
    </w:p>
    <w:p w14:paraId="10868EE5" w14:textId="77777777" w:rsidR="00667073" w:rsidRDefault="007225E7">
      <w:pPr>
        <w:pStyle w:val="Heading4"/>
        <w:shd w:val="clear" w:color="F9F9F9" w:fill="F9F9F9"/>
        <w:spacing w:before="0"/>
        <w:rPr>
          <w:rFonts w:ascii="Calibri" w:hAnsi="Calibri" w:cs="Calibri"/>
          <w:color w:val="008000"/>
        </w:rPr>
      </w:pPr>
      <w:r>
        <w:rPr>
          <w:rFonts w:ascii="Calibri" w:hAnsi="Calibri" w:cs="Calibri"/>
          <w:b/>
          <w:bCs/>
          <w:color w:val="008000"/>
        </w:rPr>
        <w:t>Vowel Based Blended Words</w:t>
      </w:r>
    </w:p>
    <w:p w14:paraId="10868EE6"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t>In English, blend words are words which are formed by combining two English words. Vowel based blended words are one which are formed by joining the part of the first word before a vowel in it and part of the second word starting from the same vowel as in first word.</w:t>
      </w:r>
    </w:p>
    <w:p w14:paraId="10868EE7"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t>For example, spork is a vowel based blending word formed from spoon and fork as shown below:</w:t>
      </w:r>
    </w:p>
    <w:p w14:paraId="10868EE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FF0066"/>
          <w:sz w:val="30"/>
          <w:szCs w:val="30"/>
        </w:rPr>
        <w:t>sp</w:t>
      </w:r>
      <w:r>
        <w:rPr>
          <w:rFonts w:ascii="Calibri" w:hAnsi="Calibri" w:cs="Calibri"/>
          <w:color w:val="212529"/>
          <w:sz w:val="30"/>
          <w:szCs w:val="30"/>
        </w:rPr>
        <w:t>oon + f</w:t>
      </w:r>
      <w:r>
        <w:rPr>
          <w:rFonts w:ascii="Calibri" w:hAnsi="Calibri" w:cs="Calibri"/>
          <w:color w:val="FF0066"/>
          <w:sz w:val="30"/>
          <w:szCs w:val="30"/>
        </w:rPr>
        <w:t>ork</w:t>
      </w:r>
      <w:r>
        <w:rPr>
          <w:rFonts w:ascii="Calibri" w:hAnsi="Calibri" w:cs="Calibri"/>
          <w:color w:val="212529"/>
          <w:sz w:val="30"/>
          <w:szCs w:val="30"/>
        </w:rPr>
        <w:t> – spork</w:t>
      </w:r>
    </w:p>
    <w:p w14:paraId="10868EE9"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t>When more than one vowel is present in the words, consider the first occurrence of the vowels.</w:t>
      </w:r>
    </w:p>
    <w:p w14:paraId="10868EEA"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t>Given two words, write a code to form the vowel based blended word from them</w:t>
      </w:r>
    </w:p>
    <w:p w14:paraId="10868EEB"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30"/>
          <w:szCs w:val="30"/>
        </w:rPr>
        <w:t>Input Format</w:t>
      </w:r>
    </w:p>
    <w:p w14:paraId="10868EEC"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t>First line contains the first word, w1</w:t>
      </w:r>
    </w:p>
    <w:p w14:paraId="10868EED"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t>Next line contains the second word, w2</w:t>
      </w:r>
    </w:p>
    <w:p w14:paraId="10868EEE"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30"/>
          <w:szCs w:val="30"/>
        </w:rPr>
        <w:t>Output Format</w:t>
      </w:r>
    </w:p>
    <w:p w14:paraId="10868EEF"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30"/>
          <w:szCs w:val="30"/>
        </w:rPr>
        <w:lastRenderedPageBreak/>
        <w:t>Print the vowel based blended words formed</w:t>
      </w:r>
    </w:p>
    <w:p w14:paraId="10868EF0"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EF1"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ANS.</w:t>
      </w:r>
    </w:p>
    <w:p w14:paraId="10868EF2"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w1=str(input())</w:t>
      </w:r>
    </w:p>
    <w:p w14:paraId="10868EF3"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w2=str(input())</w:t>
      </w:r>
    </w:p>
    <w:p w14:paraId="10868EF4"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 in range (0,len(w1)-1):</w:t>
      </w:r>
    </w:p>
    <w:p w14:paraId="10868EF5"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 (w1[i]=='a' or w1[i]=='e' or w1[i]=='i' or w1[i]=='o' or w1[i]=='u'):</w:t>
      </w:r>
    </w:p>
    <w:p w14:paraId="10868EF6"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temp=i</w:t>
      </w:r>
    </w:p>
    <w:p w14:paraId="10868EF7"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break;</w:t>
      </w:r>
    </w:p>
    <w:p w14:paraId="10868EF8"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j in range (0,len(w2)-1):</w:t>
      </w:r>
    </w:p>
    <w:p w14:paraId="10868EF9"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 (w2[j]=='a' or w2[j]=='e' or w2[j]=='i' or w2[j]=='o' or w2[j]=='u'):</w:t>
      </w:r>
    </w:p>
    <w:p w14:paraId="10868EFA"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temp1=j</w:t>
      </w:r>
    </w:p>
    <w:p w14:paraId="10868EFB"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break;</w:t>
      </w:r>
    </w:p>
    <w:p w14:paraId="10868EFC"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w3=w1[:i]</w:t>
      </w:r>
    </w:p>
    <w:p w14:paraId="10868EFD"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w4=w2[j:len(w2):1]</w:t>
      </w:r>
    </w:p>
    <w:p w14:paraId="10868EFE"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w5=w3+w4</w:t>
      </w:r>
    </w:p>
    <w:p w14:paraId="10868EFF"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print(w5)</w:t>
      </w:r>
    </w:p>
    <w:p w14:paraId="10868F00"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F01"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highlight w:val="yellow"/>
        </w:rPr>
        <w:t>STRING SLICING FUNDA- stringname[start:end:step]</w:t>
      </w:r>
    </w:p>
    <w:p w14:paraId="10868F02" w14:textId="77777777" w:rsidR="00667073" w:rsidRDefault="007225E7">
      <w:pPr>
        <w:pStyle w:val="Heading4"/>
        <w:shd w:val="clear" w:color="F9F9F9" w:fill="F9F9F9"/>
        <w:spacing w:before="0"/>
        <w:rPr>
          <w:rFonts w:ascii="Calibri" w:hAnsi="Calibri" w:cs="Calibri"/>
          <w:color w:val="008000"/>
        </w:rPr>
      </w:pPr>
      <w:r>
        <w:rPr>
          <w:rFonts w:ascii="Calibri" w:hAnsi="Calibri" w:cs="Calibri"/>
          <w:b/>
          <w:bCs/>
          <w:color w:val="008000"/>
        </w:rPr>
        <w:t>Same Letter Distances</w:t>
      </w:r>
    </w:p>
    <w:p w14:paraId="10868F03"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Same letter distance is the number of characters between two consecutive occurrances of the same character. Given a string, write a code to find the letter that has most frequently occurred in it. And also find same letter distance between the occurrances of the most frequently occurred character. If distance is zero then print ‘No characters’, if distance is 1 then print ‘1 character’ and if distance is ‘d’, greater than 1 then print ‘d characters’.</w:t>
      </w:r>
    </w:p>
    <w:p w14:paraId="10868F04"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lastRenderedPageBreak/>
        <w:t>For example, if the string is ‘accomodation’, the most frequently occurred character is ‘o’ and the same letter distances are</w:t>
      </w:r>
    </w:p>
    <w:p w14:paraId="10868F05"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1 character</w:t>
      </w:r>
    </w:p>
    <w:p w14:paraId="10868F06"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4 characters</w:t>
      </w:r>
    </w:p>
    <w:p w14:paraId="10868F07"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If the string is ‘bookkeeper’, the most frequently occurred character is ‘e’ and the same letter distances are</w:t>
      </w:r>
    </w:p>
    <w:p w14:paraId="10868F0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No characters</w:t>
      </w:r>
    </w:p>
    <w:p w14:paraId="10868F09"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1 character</w:t>
      </w:r>
    </w:p>
    <w:p w14:paraId="10868F0A"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If more than one character occurs maximum number of times then consider the first character in the string.</w:t>
      </w:r>
    </w:p>
    <w:p w14:paraId="10868F0B"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00000A"/>
          <w:sz w:val="27"/>
          <w:szCs w:val="27"/>
        </w:rPr>
        <w:t>Input Format</w:t>
      </w:r>
    </w:p>
    <w:p w14:paraId="10868F0C"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First line contains the string, w</w:t>
      </w:r>
    </w:p>
    <w:p w14:paraId="10868F0D"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00000A"/>
          <w:sz w:val="27"/>
          <w:szCs w:val="27"/>
        </w:rPr>
        <w:t>Output Format</w:t>
      </w:r>
    </w:p>
    <w:p w14:paraId="10868F0E"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Print the letter that has occurred most frequently, ch</w:t>
      </w:r>
    </w:p>
    <w:p w14:paraId="10868F0F"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00000A"/>
          <w:sz w:val="27"/>
          <w:szCs w:val="27"/>
        </w:rPr>
        <w:t>Print the same letter distance for consecutive occurrences of ch in next few lines</w:t>
      </w:r>
    </w:p>
    <w:p w14:paraId="10868F10"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 xml:space="preserve">ANS. </w:t>
      </w:r>
      <w:r>
        <w:rPr>
          <w:rFonts w:ascii="Calibri" w:hAnsi="Calibri" w:cs="Calibri"/>
          <w:color w:val="212529"/>
          <w:sz w:val="27"/>
          <w:szCs w:val="27"/>
          <w:highlight w:val="yellow"/>
        </w:rPr>
        <w:t>PART FOR CALCULATING THE MOST FREQUENT LETTER-</w:t>
      </w:r>
    </w:p>
    <w:p w14:paraId="10868F11"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w=str(input())</w:t>
      </w:r>
    </w:p>
    <w:p w14:paraId="10868F12"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req = {}</w:t>
      </w:r>
    </w:p>
    <w:p w14:paraId="10868F13"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 in w:</w:t>
      </w:r>
    </w:p>
    <w:p w14:paraId="10868F14"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 i in freq:</w:t>
      </w:r>
    </w:p>
    <w:p w14:paraId="10868F15"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freq[i] += 1</w:t>
      </w:r>
    </w:p>
    <w:p w14:paraId="10868F16"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else:</w:t>
      </w:r>
    </w:p>
    <w:p w14:paraId="10868F17"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freq[i] = 1</w:t>
      </w:r>
    </w:p>
    <w:p w14:paraId="10868F18"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res = max(freq, key = freq.get) </w:t>
      </w:r>
    </w:p>
    <w:p w14:paraId="10868F19"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lastRenderedPageBreak/>
        <w:t>ch=str(res)</w:t>
      </w:r>
    </w:p>
    <w:p w14:paraId="10868F1A"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print(ch)</w:t>
      </w:r>
    </w:p>
    <w:p w14:paraId="10868F1B"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F1C"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OTHER PART :</w:t>
      </w:r>
    </w:p>
    <w:p w14:paraId="10868F1D"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 xml:space="preserve">NOT DONE BUT IN PROCESS </w:t>
      </w:r>
    </w:p>
    <w:p w14:paraId="10868F1E"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j in range (0,(len(w)//2)):</w:t>
      </w:r>
    </w:p>
    <w:p w14:paraId="10868F1F"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for k in range (len(w)-1,(len(w)//2)+1,-1):</w:t>
      </w:r>
    </w:p>
    <w:p w14:paraId="10868F20"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 (w[j]==w[k]):</w:t>
      </w:r>
    </w:p>
    <w:p w14:paraId="10868F21"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j-2)==1):</w:t>
      </w:r>
    </w:p>
    <w:p w14:paraId="10868F22"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print("1 character")</w:t>
      </w:r>
    </w:p>
    <w:p w14:paraId="10868F23"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elif((j-2)!=1):</w:t>
      </w:r>
    </w:p>
    <w:p w14:paraId="10868F24"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 xml:space="preserve">                print("%d characters" %(j-1))</w:t>
      </w:r>
    </w:p>
    <w:p w14:paraId="10868F25"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highlight w:val="yellow"/>
        </w:rPr>
        <w:t>NEED TO FIND THE RIGHT LOGIC FOR THIS PART.</w:t>
      </w:r>
    </w:p>
    <w:p w14:paraId="10868F26"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F27"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FAILED TEST CASES :</w:t>
      </w:r>
    </w:p>
    <w:p w14:paraId="10868F28"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Input</w:t>
      </w:r>
    </w:p>
    <w:p w14:paraId="10868F29"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7"/>
          <w:szCs w:val="27"/>
          <w:lang w:eastAsia="en-IN"/>
        </w:rPr>
      </w:pPr>
      <w:r>
        <w:rPr>
          <w:rFonts w:eastAsia="Times New Roman"/>
          <w:color w:val="212529"/>
          <w:sz w:val="20"/>
          <w:szCs w:val="20"/>
          <w:lang w:eastAsia="en-IN"/>
        </w:rPr>
        <w:t>yellowwood</w:t>
      </w:r>
    </w:p>
    <w:p w14:paraId="10868F2A"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Expected output</w:t>
      </w:r>
    </w:p>
    <w:p w14:paraId="10868F2B"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o</w:t>
      </w:r>
    </w:p>
    <w:p w14:paraId="10868F2C"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2 characters</w:t>
      </w:r>
    </w:p>
    <w:p w14:paraId="10868F2D"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7"/>
          <w:szCs w:val="27"/>
          <w:lang w:eastAsia="en-IN"/>
        </w:rPr>
      </w:pPr>
      <w:r>
        <w:rPr>
          <w:rFonts w:eastAsia="Times New Roman"/>
          <w:color w:val="212529"/>
          <w:sz w:val="20"/>
          <w:szCs w:val="20"/>
          <w:lang w:eastAsia="en-IN"/>
        </w:rPr>
        <w:t>No characters</w:t>
      </w:r>
    </w:p>
    <w:p w14:paraId="10868F2E"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Your Program Output</w:t>
      </w:r>
    </w:p>
    <w:p w14:paraId="10868F2F"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o</w:t>
      </w:r>
    </w:p>
    <w:p w14:paraId="10868F30"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0"/>
          <w:szCs w:val="20"/>
          <w:lang w:eastAsia="en-IN"/>
        </w:rPr>
      </w:pPr>
      <w:r>
        <w:rPr>
          <w:rFonts w:eastAsia="Times New Roman"/>
          <w:color w:val="212529"/>
          <w:sz w:val="20"/>
          <w:szCs w:val="20"/>
          <w:lang w:eastAsia="en-IN"/>
        </w:rPr>
        <w:t>3 characters</w:t>
      </w:r>
    </w:p>
    <w:p w14:paraId="10868F31"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olor w:val="212529"/>
          <w:sz w:val="27"/>
          <w:szCs w:val="27"/>
          <w:lang w:eastAsia="en-IN"/>
        </w:rPr>
      </w:pPr>
      <w:r>
        <w:rPr>
          <w:rFonts w:eastAsia="Times New Roman"/>
          <w:color w:val="212529"/>
          <w:sz w:val="20"/>
          <w:szCs w:val="20"/>
          <w:lang w:eastAsia="en-IN"/>
        </w:rPr>
        <w:t>3 characters</w:t>
      </w:r>
    </w:p>
    <w:p w14:paraId="10868F32"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F33"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highlight w:val="yellow"/>
        </w:rPr>
        <w:t>THIS GETS PASSED WHEN j-2 -&gt; j-1</w:t>
      </w:r>
    </w:p>
    <w:p w14:paraId="10868F34"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t>Input</w:t>
      </w:r>
    </w:p>
    <w:p w14:paraId="10868F35" w14:textId="77777777" w:rsidR="00667073" w:rsidRDefault="007225E7">
      <w:pPr>
        <w:pStyle w:val="HTMLPreformatted"/>
        <w:rPr>
          <w:rFonts w:ascii="Calibri" w:hAnsi="Calibri" w:cs="Calibri"/>
          <w:color w:val="212529"/>
          <w:sz w:val="27"/>
          <w:szCs w:val="27"/>
        </w:rPr>
      </w:pPr>
      <w:r>
        <w:rPr>
          <w:rStyle w:val="HTMLCode"/>
          <w:rFonts w:ascii="Calibri" w:hAnsi="Calibri" w:cs="Calibri"/>
          <w:color w:val="212529"/>
        </w:rPr>
        <w:t>accomodation</w:t>
      </w:r>
    </w:p>
    <w:p w14:paraId="10868F36"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t>Expected output</w:t>
      </w:r>
    </w:p>
    <w:p w14:paraId="10868F37"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t>o</w:t>
      </w:r>
    </w:p>
    <w:p w14:paraId="10868F38"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lastRenderedPageBreak/>
        <w:t>1 character</w:t>
      </w:r>
    </w:p>
    <w:p w14:paraId="10868F39" w14:textId="77777777" w:rsidR="00667073" w:rsidRDefault="007225E7">
      <w:pPr>
        <w:pStyle w:val="HTMLPreformatted"/>
        <w:rPr>
          <w:rFonts w:ascii="Calibri" w:hAnsi="Calibri" w:cs="Calibri"/>
          <w:color w:val="212529"/>
          <w:sz w:val="27"/>
          <w:szCs w:val="27"/>
        </w:rPr>
      </w:pPr>
      <w:r>
        <w:rPr>
          <w:rStyle w:val="HTMLCode"/>
          <w:rFonts w:ascii="Calibri" w:hAnsi="Calibri" w:cs="Calibri"/>
          <w:color w:val="212529"/>
        </w:rPr>
        <w:t>4 characters</w:t>
      </w:r>
    </w:p>
    <w:p w14:paraId="10868F3A"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t>Your Program Output</w:t>
      </w:r>
    </w:p>
    <w:p w14:paraId="10868F3B"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t>o</w:t>
      </w:r>
    </w:p>
    <w:p w14:paraId="10868F3C" w14:textId="77777777" w:rsidR="00667073" w:rsidRDefault="007225E7">
      <w:pPr>
        <w:pStyle w:val="HTMLPreformatted"/>
        <w:rPr>
          <w:rStyle w:val="HTMLCode"/>
          <w:rFonts w:ascii="Calibri" w:hAnsi="Calibri" w:cs="Calibri"/>
          <w:color w:val="212529"/>
        </w:rPr>
      </w:pPr>
      <w:r>
        <w:rPr>
          <w:rStyle w:val="HTMLCode"/>
          <w:rFonts w:ascii="Calibri" w:hAnsi="Calibri" w:cs="Calibri"/>
          <w:color w:val="212529"/>
        </w:rPr>
        <w:t>1 character</w:t>
      </w:r>
    </w:p>
    <w:p w14:paraId="10868F3D" w14:textId="3FFAC603" w:rsidR="00667073" w:rsidRDefault="007225E7">
      <w:pPr>
        <w:pStyle w:val="HTMLPreformatted"/>
        <w:rPr>
          <w:rStyle w:val="HTMLCode"/>
          <w:rFonts w:ascii="Calibri" w:hAnsi="Calibri" w:cs="Calibri"/>
          <w:color w:val="212529"/>
        </w:rPr>
      </w:pPr>
      <w:r>
        <w:rPr>
          <w:rStyle w:val="HTMLCode"/>
          <w:rFonts w:ascii="Calibri" w:hAnsi="Calibri" w:cs="Calibri"/>
          <w:color w:val="212529"/>
        </w:rPr>
        <w:t>3 characters</w:t>
      </w:r>
    </w:p>
    <w:p w14:paraId="128B44BF" w14:textId="4FA08815" w:rsidR="00D651B2" w:rsidRDefault="00D651B2">
      <w:pPr>
        <w:pStyle w:val="HTMLPreformatted"/>
        <w:rPr>
          <w:rStyle w:val="HTMLCode"/>
          <w:rFonts w:ascii="Calibri" w:hAnsi="Calibri" w:cs="Calibri"/>
          <w:b/>
          <w:bCs/>
          <w:color w:val="212529"/>
        </w:rPr>
      </w:pPr>
      <w:r w:rsidRPr="00D651B2">
        <w:rPr>
          <w:rStyle w:val="HTMLCode"/>
          <w:rFonts w:ascii="Calibri" w:hAnsi="Calibri" w:cs="Calibri"/>
          <w:b/>
          <w:bCs/>
          <w:color w:val="212529"/>
          <w:highlight w:val="yellow"/>
        </w:rPr>
        <w:t>ANS.</w:t>
      </w:r>
    </w:p>
    <w:p w14:paraId="10078550"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from collections import Counter </w:t>
      </w:r>
    </w:p>
    <w:p w14:paraId="0B920763"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w = input()</w:t>
      </w:r>
    </w:p>
    <w:p w14:paraId="7C3212B7"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x = Counter(w)</w:t>
      </w:r>
    </w:p>
    <w:p w14:paraId="2804E7B3"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max,max_c = 0,''</w:t>
      </w:r>
    </w:p>
    <w:p w14:paraId="5F39832F"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for i in x.keys():</w:t>
      </w:r>
    </w:p>
    <w:p w14:paraId="3C6A9504"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if x[i]&gt;max: max,max_c = x[i],i</w:t>
      </w:r>
    </w:p>
    <w:p w14:paraId="5FE3865B"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pos = []</w:t>
      </w:r>
    </w:p>
    <w:p w14:paraId="36A62AF9"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for i in range(len(w)):</w:t>
      </w:r>
    </w:p>
    <w:p w14:paraId="1FCB6B19"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if w[i] == max_c: pos.append(i)</w:t>
      </w:r>
    </w:p>
    <w:p w14:paraId="59D87359"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print(max_c)</w:t>
      </w:r>
    </w:p>
    <w:p w14:paraId="5FCE124B"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for i in range(len(pos)-1):</w:t>
      </w:r>
    </w:p>
    <w:p w14:paraId="7FA0B5D6"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a = pos[i+1]-pos[i]-1</w:t>
      </w:r>
    </w:p>
    <w:p w14:paraId="536CD6D7"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if a == 0: print("No characters")</w:t>
      </w:r>
    </w:p>
    <w:p w14:paraId="117AD8F0"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elif a == 1: print("1 character")</w:t>
      </w:r>
    </w:p>
    <w:p w14:paraId="30E13911" w14:textId="77777777"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else:</w:t>
      </w:r>
    </w:p>
    <w:p w14:paraId="5C917DB8" w14:textId="4B571EC3" w:rsidR="00D651B2" w:rsidRPr="00D651B2" w:rsidRDefault="00D651B2" w:rsidP="00D651B2">
      <w:pPr>
        <w:pStyle w:val="HTMLPreformatted"/>
        <w:rPr>
          <w:rFonts w:ascii="Calibri" w:hAnsi="Calibri" w:cs="Calibri"/>
          <w:b/>
          <w:bCs/>
          <w:color w:val="212529"/>
          <w:sz w:val="22"/>
          <w:szCs w:val="22"/>
        </w:rPr>
      </w:pPr>
      <w:r w:rsidRPr="00D651B2">
        <w:rPr>
          <w:rFonts w:ascii="Calibri" w:hAnsi="Calibri" w:cs="Calibri"/>
          <w:b/>
          <w:bCs/>
          <w:color w:val="212529"/>
          <w:sz w:val="22"/>
          <w:szCs w:val="22"/>
        </w:rPr>
        <w:t xml:space="preserve">        print(a,"characters",sep=' ')</w:t>
      </w:r>
    </w:p>
    <w:p w14:paraId="10868F3E"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F3F" w14:textId="77777777" w:rsidR="00667073" w:rsidRDefault="007225E7">
      <w:pPr>
        <w:shd w:val="clear" w:color="F9F9F9" w:fill="F9F9F9"/>
        <w:spacing w:after="100" w:afterAutospacing="1" w:line="240" w:lineRule="auto"/>
        <w:outlineLvl w:val="3"/>
        <w:rPr>
          <w:rFonts w:eastAsia="Times New Roman"/>
          <w:color w:val="008000"/>
          <w:sz w:val="24"/>
          <w:szCs w:val="24"/>
          <w:lang w:eastAsia="en-IN"/>
        </w:rPr>
      </w:pPr>
      <w:r>
        <w:rPr>
          <w:rFonts w:eastAsia="Times New Roman"/>
          <w:color w:val="008000"/>
          <w:sz w:val="24"/>
          <w:szCs w:val="24"/>
          <w:lang w:eastAsia="en-IN"/>
        </w:rPr>
        <w:t>Chintu’s internship project</w:t>
      </w:r>
    </w:p>
    <w:p w14:paraId="10868F40" w14:textId="77777777" w:rsidR="00667073" w:rsidRDefault="007225E7" w:rsidP="0010503D">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t>Chintu has finally got his dream internship in one of the world’s biggest tech companies, Hooli. Chintu was assigned a project for his internship. A part of his project involved extracting tag information from a paragraph. Tag information can then be looked into a database to find what it refers to. The format for a tag is:</w:t>
      </w:r>
      <w:r>
        <w:rPr>
          <w:rFonts w:eastAsia="Times New Roman"/>
          <w:color w:val="212529"/>
          <w:sz w:val="27"/>
          <w:szCs w:val="27"/>
          <w:lang w:eastAsia="en-IN"/>
        </w:rPr>
        <w:br/>
        <w:t>word[TAG]</w:t>
      </w:r>
      <w:r>
        <w:rPr>
          <w:rFonts w:eastAsia="Times New Roman"/>
          <w:color w:val="212529"/>
          <w:sz w:val="27"/>
          <w:szCs w:val="27"/>
          <w:lang w:eastAsia="en-IN"/>
        </w:rPr>
        <w:br/>
        <w:t>Here, the word is made up of English alphabets and can include both lowercase and uppercase letters(meaning a-z and A-Z only).</w:t>
      </w:r>
      <w:r>
        <w:rPr>
          <w:rFonts w:eastAsia="Times New Roman"/>
          <w:color w:val="212529"/>
          <w:sz w:val="27"/>
          <w:szCs w:val="27"/>
          <w:lang w:eastAsia="en-IN"/>
        </w:rPr>
        <w:br/>
        <w:t>TAG is a string contained inside square brackets which contains an ID in uppercase and a number concatenated by ‘-’.</w:t>
      </w:r>
      <w:r>
        <w:rPr>
          <w:rFonts w:eastAsia="Times New Roman"/>
          <w:color w:val="212529"/>
          <w:sz w:val="27"/>
          <w:szCs w:val="27"/>
          <w:lang w:eastAsia="en-IN"/>
        </w:rPr>
        <w:br/>
        <w:t>Example Tags: [TEST-123] , [ABC-123], [INV-01]</w:t>
      </w:r>
      <w:r>
        <w:rPr>
          <w:rFonts w:eastAsia="Times New Roman"/>
          <w:color w:val="212529"/>
          <w:sz w:val="27"/>
          <w:szCs w:val="27"/>
          <w:lang w:eastAsia="en-IN"/>
        </w:rPr>
        <w:br/>
        <w:t>For example:</w:t>
      </w:r>
      <w:r>
        <w:rPr>
          <w:rFonts w:eastAsia="Times New Roman"/>
          <w:color w:val="212529"/>
          <w:sz w:val="27"/>
          <w:szCs w:val="27"/>
          <w:lang w:eastAsia="en-IN"/>
        </w:rPr>
        <w:br/>
        <w:t>Consider we have a paragraph:</w:t>
      </w:r>
      <w:r>
        <w:rPr>
          <w:rFonts w:eastAsia="Times New Roman"/>
          <w:color w:val="212529"/>
          <w:sz w:val="27"/>
          <w:szCs w:val="27"/>
          <w:lang w:eastAsia="en-IN"/>
        </w:rPr>
        <w:br/>
        <w:t>gafkjen[ABC-123] this is some test data,[ABC-2131]klsd final Lorem ipsum dolor sit amet, consectetur adipiscing[TEST-1234],elit, sed do eiusmod tempor incididunt ut labore et dolore magna aliqua. Ut enim ad minim veniam, quis nostrud exercitation ullamco laboris nisi ut aliquip ex ea commodo consequat. Duis aute irure dolor in reprehenderit in voluptate[ID-2341] velit esse cillum dolore eu fugiat nulla pariatur. Excepteur sint occaecat cupidatat non proident, sunt in culpa qui officia deserunt mollit anim id est laborum.</w:t>
      </w:r>
    </w:p>
    <w:p w14:paraId="10868F41"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color w:val="212529"/>
          <w:sz w:val="27"/>
          <w:szCs w:val="27"/>
          <w:lang w:eastAsia="en-IN"/>
        </w:rPr>
        <w:lastRenderedPageBreak/>
        <w:t>In this example,</w:t>
      </w:r>
      <w:r>
        <w:rPr>
          <w:rFonts w:eastAsia="Times New Roman"/>
          <w:color w:val="212529"/>
          <w:sz w:val="27"/>
          <w:szCs w:val="27"/>
          <w:lang w:eastAsia="en-IN"/>
        </w:rPr>
        <w:br/>
        <w:t>The tagged words are:</w:t>
      </w:r>
      <w:r>
        <w:rPr>
          <w:rFonts w:eastAsia="Times New Roman"/>
          <w:color w:val="212529"/>
          <w:sz w:val="27"/>
          <w:szCs w:val="27"/>
          <w:lang w:eastAsia="en-IN"/>
        </w:rPr>
        <w:br/>
        <w:t>gafkjen[ABC-123]</w:t>
      </w:r>
      <w:r>
        <w:rPr>
          <w:rFonts w:eastAsia="Times New Roman"/>
          <w:color w:val="212529"/>
          <w:sz w:val="27"/>
          <w:szCs w:val="27"/>
          <w:lang w:eastAsia="en-IN"/>
        </w:rPr>
        <w:br/>
        <w:t>adipiscing[TEST-1234]</w:t>
      </w:r>
      <w:r>
        <w:rPr>
          <w:rFonts w:eastAsia="Times New Roman"/>
          <w:color w:val="212529"/>
          <w:sz w:val="27"/>
          <w:szCs w:val="27"/>
          <w:lang w:eastAsia="en-IN"/>
        </w:rPr>
        <w:br/>
        <w:t>voluptate[ID-2341]</w:t>
      </w:r>
      <w:r>
        <w:rPr>
          <w:rFonts w:eastAsia="Times New Roman"/>
          <w:color w:val="212529"/>
          <w:sz w:val="27"/>
          <w:szCs w:val="27"/>
          <w:lang w:eastAsia="en-IN"/>
        </w:rPr>
        <w:br/>
        <w:t>If you are wondering why [ABC-2131] is not included is because it is not following a word, its following a comma, so we consider it as a part of the paragraph itself.</w:t>
      </w:r>
      <w:r>
        <w:rPr>
          <w:rFonts w:eastAsia="Times New Roman"/>
          <w:color w:val="212529"/>
          <w:sz w:val="27"/>
          <w:szCs w:val="27"/>
          <w:lang w:eastAsia="en-IN"/>
        </w:rPr>
        <w:br/>
      </w:r>
      <w:r>
        <w:rPr>
          <w:rFonts w:eastAsia="Times New Roman"/>
          <w:b/>
          <w:bCs/>
          <w:color w:val="212529"/>
          <w:sz w:val="27"/>
          <w:szCs w:val="27"/>
          <w:lang w:eastAsia="en-IN"/>
        </w:rPr>
        <w:t>Note:</w:t>
      </w:r>
      <w:r>
        <w:rPr>
          <w:rFonts w:eastAsia="Times New Roman"/>
          <w:color w:val="212529"/>
          <w:sz w:val="27"/>
          <w:szCs w:val="27"/>
          <w:lang w:eastAsia="en-IN"/>
        </w:rPr>
        <w:t> ​ If no valid tagged information is found, print ​ -1</w:t>
      </w:r>
    </w:p>
    <w:p w14:paraId="10868F42"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C0392B"/>
          <w:sz w:val="27"/>
          <w:szCs w:val="27"/>
          <w:lang w:eastAsia="en-IN"/>
        </w:rPr>
        <w:t>Hint:</w:t>
      </w:r>
      <w:r>
        <w:rPr>
          <w:rFonts w:eastAsia="Times New Roman"/>
          <w:color w:val="212529"/>
          <w:sz w:val="27"/>
          <w:szCs w:val="27"/>
          <w:lang w:eastAsia="en-IN"/>
        </w:rPr>
        <w:t> </w:t>
      </w:r>
      <w:r>
        <w:rPr>
          <w:rFonts w:eastAsia="Times New Roman"/>
          <w:b/>
          <w:bCs/>
          <w:color w:val="2980B9"/>
          <w:sz w:val="27"/>
          <w:szCs w:val="27"/>
          <w:lang w:eastAsia="en-IN"/>
        </w:rPr>
        <w:t>Using re package will lead to a shorter solution</w:t>
      </w:r>
    </w:p>
    <w:p w14:paraId="10868F43" w14:textId="77777777" w:rsidR="00667073" w:rsidRDefault="007225E7">
      <w:pPr>
        <w:shd w:val="clear" w:color="F9F9F9" w:fill="F9F9F9"/>
        <w:spacing w:after="100" w:afterAutospacing="1" w:line="240" w:lineRule="auto"/>
        <w:rPr>
          <w:rFonts w:eastAsia="Times New Roman"/>
          <w:color w:val="212529"/>
          <w:sz w:val="24"/>
          <w:szCs w:val="24"/>
          <w:lang w:eastAsia="en-IN"/>
        </w:rPr>
      </w:pPr>
      <w:r>
        <w:rPr>
          <w:rFonts w:eastAsia="Times New Roman"/>
          <w:b/>
          <w:bCs/>
          <w:color w:val="212529"/>
          <w:sz w:val="27"/>
          <w:szCs w:val="27"/>
          <w:lang w:eastAsia="en-IN"/>
        </w:rPr>
        <w:t>Input Format:</w:t>
      </w:r>
      <w:r>
        <w:rPr>
          <w:rFonts w:eastAsia="Times New Roman"/>
          <w:color w:val="212529"/>
          <w:sz w:val="27"/>
          <w:szCs w:val="27"/>
          <w:lang w:eastAsia="en-IN"/>
        </w:rPr>
        <w:br/>
        <w:t>Input is a string of length not more than 10​</w:t>
      </w:r>
      <w:r>
        <w:rPr>
          <w:rFonts w:eastAsia="Times New Roman"/>
          <w:color w:val="212529"/>
          <w:sz w:val="20"/>
          <w:szCs w:val="20"/>
          <w:vertAlign w:val="superscript"/>
          <w:lang w:eastAsia="en-IN"/>
        </w:rPr>
        <w:t>5</w:t>
      </w:r>
      <w:r>
        <w:rPr>
          <w:rFonts w:eastAsia="Times New Roman"/>
          <w:color w:val="212529"/>
          <w:sz w:val="27"/>
          <w:szCs w:val="27"/>
          <w:lang w:eastAsia="en-IN"/>
        </w:rPr>
        <w:t>​ characters.</w:t>
      </w:r>
      <w:r>
        <w:rPr>
          <w:rFonts w:eastAsia="Times New Roman"/>
          <w:color w:val="212529"/>
          <w:sz w:val="27"/>
          <w:szCs w:val="27"/>
          <w:lang w:eastAsia="en-IN"/>
        </w:rPr>
        <w:br/>
      </w:r>
      <w:r>
        <w:rPr>
          <w:rFonts w:eastAsia="Times New Roman"/>
          <w:b/>
          <w:bCs/>
          <w:color w:val="212529"/>
          <w:sz w:val="27"/>
          <w:szCs w:val="27"/>
          <w:lang w:eastAsia="en-IN"/>
        </w:rPr>
        <w:t>Output Format:</w:t>
      </w:r>
      <w:r>
        <w:rPr>
          <w:rFonts w:eastAsia="Times New Roman"/>
          <w:color w:val="212529"/>
          <w:sz w:val="27"/>
          <w:szCs w:val="27"/>
          <w:lang w:eastAsia="en-IN"/>
        </w:rPr>
        <w:br/>
        <w:t>For every word that is tagged, print a line containing the word and the tag separated by space. The tag should not contain square brackets. The order of tagged words must be preserved,</w:t>
      </w:r>
      <w:r>
        <w:rPr>
          <w:rFonts w:eastAsia="Times New Roman"/>
          <w:color w:val="212529"/>
          <w:sz w:val="27"/>
          <w:szCs w:val="27"/>
          <w:lang w:eastAsia="en-IN"/>
        </w:rPr>
        <w:br/>
        <w:t>meaning that the tagged word which comes first should be printed first.</w:t>
      </w:r>
      <w:r>
        <w:rPr>
          <w:rFonts w:eastAsia="Times New Roman"/>
          <w:color w:val="212529"/>
          <w:sz w:val="27"/>
          <w:szCs w:val="27"/>
          <w:lang w:eastAsia="en-IN"/>
        </w:rPr>
        <w:br/>
      </w:r>
      <w:r>
        <w:rPr>
          <w:rFonts w:eastAsia="Times New Roman"/>
          <w:b/>
          <w:bCs/>
          <w:color w:val="212529"/>
          <w:sz w:val="27"/>
          <w:szCs w:val="27"/>
          <w:lang w:eastAsia="en-IN"/>
        </w:rPr>
        <w:t>Sample Input 1:</w:t>
      </w:r>
      <w:r>
        <w:rPr>
          <w:rFonts w:eastAsia="Times New Roman"/>
          <w:color w:val="212529"/>
          <w:sz w:val="27"/>
          <w:szCs w:val="27"/>
          <w:lang w:eastAsia="en-IN"/>
        </w:rPr>
        <w:br/>
        <w:t>gafkjen[ABC-123] this is some test data,[ABC-2131]klsd final Lorem ipsum dolor sit amet, consectetur adipiscing[TEST-1234],elit, sed do eiusmod tempor incididunt ut labore et doloremagna aliqua. Ut enim ad minim veniam, quis nostrud exercitation ullamco laboris nisi ut aliquip ex ea commodo consequat. Duis aute irure dolor in reprehenderit in voluptate[ID-2341] velit esse cillum dolore eu fugiat nulla pariatur. Excepteur sint occaecat cupidatat non proident, sunt in culpa qui officia deserunt mollit anim id est laborum.</w:t>
      </w:r>
      <w:r>
        <w:rPr>
          <w:rFonts w:eastAsia="Times New Roman"/>
          <w:color w:val="212529"/>
          <w:sz w:val="27"/>
          <w:szCs w:val="27"/>
          <w:lang w:eastAsia="en-IN"/>
        </w:rPr>
        <w:br/>
      </w:r>
      <w:r>
        <w:rPr>
          <w:rFonts w:eastAsia="Times New Roman"/>
          <w:b/>
          <w:bCs/>
          <w:color w:val="212529"/>
          <w:sz w:val="27"/>
          <w:szCs w:val="27"/>
          <w:lang w:eastAsia="en-IN"/>
        </w:rPr>
        <w:t>Sample output 1:</w:t>
      </w:r>
      <w:r>
        <w:rPr>
          <w:rFonts w:eastAsia="Times New Roman"/>
          <w:color w:val="212529"/>
          <w:sz w:val="27"/>
          <w:szCs w:val="27"/>
          <w:lang w:eastAsia="en-IN"/>
        </w:rPr>
        <w:br/>
        <w:t>gafkjen ABC-123</w:t>
      </w:r>
      <w:r>
        <w:rPr>
          <w:rFonts w:eastAsia="Times New Roman"/>
          <w:color w:val="212529"/>
          <w:sz w:val="27"/>
          <w:szCs w:val="27"/>
          <w:lang w:eastAsia="en-IN"/>
        </w:rPr>
        <w:br/>
        <w:t>adipiscing TEST-1234</w:t>
      </w:r>
      <w:r>
        <w:rPr>
          <w:rFonts w:eastAsia="Times New Roman"/>
          <w:color w:val="212529"/>
          <w:sz w:val="27"/>
          <w:szCs w:val="27"/>
          <w:lang w:eastAsia="en-IN"/>
        </w:rPr>
        <w:br/>
        <w:t>voluptate ID-2341</w:t>
      </w:r>
      <w:r>
        <w:rPr>
          <w:rFonts w:eastAsia="Times New Roman"/>
          <w:color w:val="212529"/>
          <w:sz w:val="27"/>
          <w:szCs w:val="27"/>
          <w:lang w:eastAsia="en-IN"/>
        </w:rPr>
        <w:br/>
      </w:r>
      <w:r>
        <w:rPr>
          <w:rFonts w:eastAsia="Times New Roman"/>
          <w:b/>
          <w:bCs/>
          <w:color w:val="212529"/>
          <w:sz w:val="27"/>
          <w:szCs w:val="27"/>
          <w:lang w:eastAsia="en-IN"/>
        </w:rPr>
        <w:t>Explanation 1:</w:t>
      </w:r>
      <w:r>
        <w:rPr>
          <w:rFonts w:eastAsia="Times New Roman"/>
          <w:color w:val="212529"/>
          <w:sz w:val="27"/>
          <w:szCs w:val="27"/>
          <w:lang w:eastAsia="en-IN"/>
        </w:rPr>
        <w:t>​ Given in the problem statement itself.</w:t>
      </w:r>
      <w:r>
        <w:rPr>
          <w:rFonts w:eastAsia="Times New Roman"/>
          <w:color w:val="212529"/>
          <w:sz w:val="27"/>
          <w:szCs w:val="27"/>
          <w:lang w:eastAsia="en-IN"/>
        </w:rPr>
        <w:br/>
      </w:r>
      <w:r>
        <w:rPr>
          <w:rFonts w:eastAsia="Times New Roman"/>
          <w:b/>
          <w:bCs/>
          <w:color w:val="212529"/>
          <w:sz w:val="27"/>
          <w:szCs w:val="27"/>
          <w:lang w:eastAsia="en-IN"/>
        </w:rPr>
        <w:t>Sample Input 2:</w:t>
      </w:r>
      <w:r>
        <w:rPr>
          <w:rFonts w:eastAsia="Times New Roman"/>
          <w:color w:val="212529"/>
          <w:sz w:val="27"/>
          <w:szCs w:val="27"/>
          <w:lang w:eastAsia="en-IN"/>
        </w:rPr>
        <w:br/>
        <w:t>[ABC-123][TEST-123][TEST-456]</w:t>
      </w:r>
      <w:r>
        <w:rPr>
          <w:rFonts w:eastAsia="Times New Roman"/>
          <w:color w:val="212529"/>
          <w:sz w:val="27"/>
          <w:szCs w:val="27"/>
          <w:lang w:eastAsia="en-IN"/>
        </w:rPr>
        <w:br/>
      </w:r>
      <w:r>
        <w:rPr>
          <w:rFonts w:eastAsia="Times New Roman"/>
          <w:b/>
          <w:bCs/>
          <w:color w:val="212529"/>
          <w:sz w:val="27"/>
          <w:szCs w:val="27"/>
          <w:lang w:eastAsia="en-IN"/>
        </w:rPr>
        <w:t>Sample Output 2:</w:t>
      </w:r>
      <w:r>
        <w:rPr>
          <w:rFonts w:eastAsia="Times New Roman"/>
          <w:color w:val="212529"/>
          <w:sz w:val="27"/>
          <w:szCs w:val="27"/>
          <w:lang w:eastAsia="en-IN"/>
        </w:rPr>
        <w:br/>
        <w:t>-1</w:t>
      </w:r>
      <w:r>
        <w:rPr>
          <w:rFonts w:eastAsia="Times New Roman"/>
          <w:color w:val="212529"/>
          <w:sz w:val="27"/>
          <w:szCs w:val="27"/>
          <w:lang w:eastAsia="en-IN"/>
        </w:rPr>
        <w:br/>
      </w:r>
      <w:r>
        <w:rPr>
          <w:rFonts w:eastAsia="Times New Roman"/>
          <w:b/>
          <w:bCs/>
          <w:color w:val="212529"/>
          <w:sz w:val="27"/>
          <w:szCs w:val="27"/>
          <w:lang w:eastAsia="en-IN"/>
        </w:rPr>
        <w:t>Explanation:</w:t>
      </w:r>
      <w:r>
        <w:rPr>
          <w:rFonts w:eastAsia="Times New Roman"/>
          <w:color w:val="212529"/>
          <w:sz w:val="27"/>
          <w:szCs w:val="27"/>
          <w:lang w:eastAsia="en-IN"/>
        </w:rPr>
        <w:br/>
        <w:t>The string does not match any tagged words because nothing has the format word[TAG], so we print -1.</w:t>
      </w:r>
    </w:p>
    <w:p w14:paraId="10868F44"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 xml:space="preserve">ANS. </w:t>
      </w:r>
      <w:r>
        <w:rPr>
          <w:rFonts w:ascii="Calibri" w:hAnsi="Calibri" w:cs="Calibri"/>
          <w:color w:val="212529"/>
          <w:sz w:val="27"/>
          <w:szCs w:val="27"/>
          <w:highlight w:val="yellow"/>
        </w:rPr>
        <w:t>YET TO BE FOUND</w:t>
      </w:r>
    </w:p>
    <w:p w14:paraId="10868F45" w14:textId="77777777" w:rsidR="00667073" w:rsidRDefault="007225E7">
      <w:pPr>
        <w:pStyle w:val="Heading4"/>
        <w:shd w:val="clear" w:color="F9F9F9" w:fill="F9F9F9"/>
        <w:spacing w:before="0"/>
        <w:rPr>
          <w:rFonts w:ascii="Calibri" w:hAnsi="Calibri" w:cs="Calibri"/>
          <w:color w:val="008000"/>
        </w:rPr>
      </w:pPr>
      <w:r>
        <w:rPr>
          <w:rFonts w:ascii="Calibri" w:hAnsi="Calibri" w:cs="Calibri"/>
          <w:b/>
          <w:bCs/>
          <w:color w:val="008000"/>
        </w:rPr>
        <w:lastRenderedPageBreak/>
        <w:t>Splicing of Strings</w:t>
      </w:r>
    </w:p>
    <w:p w14:paraId="10868F46"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Let S1 and S2 be any two strings with few symbols in common. If there are duplicates in S1 or S2 then remove them. During the duplicate removal process retain the first occurence of the characters. For example, if element is the string then after duplicates removal it will be elmnt.</w:t>
      </w:r>
    </w:p>
    <w:p w14:paraId="10868F47"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Crossover is the process of joining two strings S1 and S2 with pivot as one of the common characters of S1 and S2. If ‘α’ be a common character of S1 and S2 such that S1 = Prefix(S1)αSuffix(S1) and S2 = Prefix(S2)αSuffix(S2). Here Prefix(S1) is the sequence of characters that appear before α in S1 and Suffix(S1) is the sequence of characters that appear after α in S1. Then crossover(S1,S2, α) = Prefix(S1)+α+Suffix(S2) and Prefix(S2)+α+Suffix(S1). Splicing is the process of forming all posible new strings from S1 and S2 by performing crossover of S1 and S2 with all common characters.</w:t>
      </w:r>
    </w:p>
    <w:p w14:paraId="10868F4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or example, consider two strings abcdce and ecfgdc then after duplicate removal the strings are abcde and ecfgd. There are three common characters ‘c’ and ‘d’.</w:t>
      </w:r>
    </w:p>
    <w:p w14:paraId="10868F49"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crossover(s1,s2,c) = abcfgd and ecde</w:t>
      </w:r>
    </w:p>
    <w:p w14:paraId="10868F4A"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crossover(s1,s2,d) = abcd and ecfgde</w:t>
      </w:r>
    </w:p>
    <w:p w14:paraId="10868F4B"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crossover(s1,s2,e) = abcdecfgd and e</w:t>
      </w:r>
    </w:p>
    <w:p w14:paraId="10868F4C"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and splicing (s1, s2) = abcfgd, ecde, abcd, ecfgde, abcdecfgd, e</w:t>
      </w:r>
    </w:p>
    <w:p w14:paraId="10868F4D"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Input Format</w:t>
      </w:r>
    </w:p>
    <w:p w14:paraId="10868F4E"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irst line contains the first string, S1</w:t>
      </w:r>
    </w:p>
    <w:p w14:paraId="10868F4F"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Second line contains the second string, S1</w:t>
      </w:r>
    </w:p>
    <w:p w14:paraId="10868F50"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Output Format</w:t>
      </w:r>
    </w:p>
    <w:p w14:paraId="10868F51"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Print each newly formed string formed by splicing in sorted order. Print one new string in one line</w:t>
      </w:r>
    </w:p>
    <w:p w14:paraId="10868F52"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ANS.</w:t>
      </w:r>
    </w:p>
    <w:p w14:paraId="10868F53"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s1=str(input())</w:t>
      </w:r>
    </w:p>
    <w:p w14:paraId="10868F54"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s2=str(input())</w:t>
      </w:r>
    </w:p>
    <w:p w14:paraId="10868F55"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count1=0</w:t>
      </w:r>
    </w:p>
    <w:p w14:paraId="10868F56"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lastRenderedPageBreak/>
        <w:t>count2=0</w:t>
      </w:r>
    </w:p>
    <w:p w14:paraId="10868F57"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 in range (0,len(s1)):</w:t>
      </w:r>
    </w:p>
    <w:p w14:paraId="10868F58"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for j in range (i+1,len(s1)-1):</w:t>
      </w:r>
    </w:p>
    <w:p w14:paraId="10868F59"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 (s1[i]==s1[j]):</w:t>
      </w:r>
    </w:p>
    <w:p w14:paraId="10868F5A"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count1+=1</w:t>
      </w:r>
    </w:p>
    <w:p w14:paraId="10868F5B"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s1changed=s1.replace(s1[j],"",count1-1)</w:t>
      </w:r>
    </w:p>
    <w:p w14:paraId="10868F5C"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1 in range(0,len(s2)):</w:t>
      </w:r>
    </w:p>
    <w:p w14:paraId="10868F5D"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for j1 in range (i1+1,len(s2)-1):</w:t>
      </w:r>
    </w:p>
    <w:p w14:paraId="10868F5E"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if (s2[i1]==s2[j1]):</w:t>
      </w:r>
    </w:p>
    <w:p w14:paraId="10868F5F"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count2+=1</w:t>
      </w:r>
    </w:p>
    <w:p w14:paraId="10868F60"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 xml:space="preserve">            s2changed=s2.replace(s2[j1],"",count2-1)</w:t>
      </w:r>
    </w:p>
    <w:p w14:paraId="10868F61"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highlight w:val="yellow"/>
        </w:rPr>
        <w:t>PROGRAM TO PRINT STRING WITHOUT DUPLICATE LETTER PART</w:t>
      </w:r>
    </w:p>
    <w:p w14:paraId="10868F62"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highlight w:val="yellow"/>
        </w:rPr>
        <w:t>BUT SECOND PART NOT FOUND</w:t>
      </w:r>
      <w:r>
        <w:rPr>
          <w:rFonts w:ascii="Calibri" w:hAnsi="Calibri" w:cs="Calibri"/>
          <w:color w:val="212529"/>
          <w:sz w:val="27"/>
          <w:szCs w:val="27"/>
        </w:rPr>
        <w:t xml:space="preserve"> AND REUSABILITY OF VARIABLES ISSUE</w:t>
      </w:r>
    </w:p>
    <w:p w14:paraId="10868F63" w14:textId="77777777" w:rsidR="00667073" w:rsidRDefault="007225E7">
      <w:pPr>
        <w:pStyle w:val="Heading4"/>
        <w:shd w:val="clear" w:color="F9F9F9" w:fill="F9F9F9"/>
        <w:spacing w:before="0"/>
        <w:rPr>
          <w:rFonts w:ascii="Calibri" w:hAnsi="Calibri" w:cs="Calibri"/>
          <w:color w:val="008000"/>
        </w:rPr>
      </w:pPr>
      <w:r>
        <w:rPr>
          <w:rFonts w:ascii="Calibri" w:hAnsi="Calibri" w:cs="Calibri"/>
          <w:b/>
          <w:bCs/>
          <w:color w:val="008000"/>
        </w:rPr>
        <w:t>Moving Averages</w:t>
      </w:r>
    </w:p>
    <w:p w14:paraId="10868F64"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Consider n numbers. Average of the given n numbers is the sum of all the numbers divided by n. Moving average of size k, k&lt;=n, written as Mvk , is the average of the first k numbers among the n numbers. For a number with n digits, there will be n moving averages. Grand Moving average is the average of all the possible moving averages. If we have the numbers 1,7,8,9; moving average of size 1 is 1. Moving average of size 2 is (1+7)/2= 4. Moving average of size 3 is (1+7+8)/3=5.33; Moving average of size 4 is (1+7+8+9)/4 = 6.25. Grand moving average is (1+4+5.33+6.25)/4= 16.58/4=4.14</w:t>
      </w:r>
    </w:p>
    <w:p w14:paraId="10868F65"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Given n numbers, Write the pseudocode and the code to compute the Grand Moving Average of the given numbers. The grand moving average should be printed in two decimal format.</w:t>
      </w:r>
    </w:p>
    <w:p w14:paraId="10868F66"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Input format</w:t>
      </w:r>
    </w:p>
    <w:p w14:paraId="10868F67"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First line contains the number of numbers, n</w:t>
      </w:r>
    </w:p>
    <w:p w14:paraId="10868F6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Next ‘n’ lines contain the numbers in the collection</w:t>
      </w:r>
    </w:p>
    <w:p w14:paraId="10868F69"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lastRenderedPageBreak/>
        <w:t>Output format:</w:t>
      </w:r>
    </w:p>
    <w:p w14:paraId="10868F6A"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Print grand Moving Averages in two decimal format</w:t>
      </w:r>
    </w:p>
    <w:p w14:paraId="10868F6B"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Illustration :</w:t>
      </w:r>
    </w:p>
    <w:p w14:paraId="10868F6C"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Input</w:t>
      </w:r>
    </w:p>
    <w:p w14:paraId="10868F6D"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4</w:t>
      </w:r>
    </w:p>
    <w:p w14:paraId="10868F6E"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1</w:t>
      </w:r>
    </w:p>
    <w:p w14:paraId="10868F6F"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7</w:t>
      </w:r>
    </w:p>
    <w:p w14:paraId="10868F70"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8</w:t>
      </w:r>
    </w:p>
    <w:p w14:paraId="10868F71"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9</w:t>
      </w:r>
    </w:p>
    <w:p w14:paraId="10868F72" w14:textId="77777777" w:rsidR="00667073" w:rsidRDefault="007225E7">
      <w:pPr>
        <w:pStyle w:val="NormalWeb"/>
        <w:shd w:val="clear" w:color="F9F9F9" w:fill="F9F9F9"/>
        <w:spacing w:before="0" w:beforeAutospacing="0"/>
        <w:rPr>
          <w:rFonts w:ascii="Calibri" w:hAnsi="Calibri" w:cs="Calibri"/>
          <w:color w:val="212529"/>
        </w:rPr>
      </w:pPr>
      <w:r>
        <w:rPr>
          <w:rStyle w:val="Strong"/>
          <w:rFonts w:ascii="Calibri" w:hAnsi="Calibri" w:cs="Calibri"/>
          <w:color w:val="212529"/>
          <w:sz w:val="27"/>
          <w:szCs w:val="27"/>
        </w:rPr>
        <w:t>Output</w:t>
      </w:r>
    </w:p>
    <w:p w14:paraId="10868F73"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sz w:val="27"/>
          <w:szCs w:val="27"/>
        </w:rPr>
        <w:t>4.14</w:t>
      </w:r>
    </w:p>
    <w:p w14:paraId="10868F74"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highlight w:val="yellow"/>
        </w:rPr>
        <w:t>ANS.</w:t>
      </w:r>
    </w:p>
    <w:p w14:paraId="10868F75"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n=int(input())</w:t>
      </w:r>
    </w:p>
    <w:p w14:paraId="10868F76"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l=[]</w:t>
      </w:r>
    </w:p>
    <w:p w14:paraId="10868F77"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 in range(0,n):</w:t>
      </w:r>
    </w:p>
    <w:p w14:paraId="10868F78"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elm=int(input())</w:t>
      </w:r>
    </w:p>
    <w:p w14:paraId="10868F79"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l.append(elm)</w:t>
      </w:r>
    </w:p>
    <w:p w14:paraId="10868F7A"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l1=[]</w:t>
      </w:r>
    </w:p>
    <w:p w14:paraId="10868F7B"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 in range (0,len(l)):</w:t>
      </w:r>
    </w:p>
    <w:p w14:paraId="10868F7C"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 xml:space="preserve">    l1.append(l[0:i+1])</w:t>
      </w:r>
    </w:p>
    <w:p w14:paraId="10868F7D"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l2=[]</w:t>
      </w:r>
    </w:p>
    <w:p w14:paraId="10868F7E"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import statistics</w:t>
      </w:r>
    </w:p>
    <w:p w14:paraId="10868F7F"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for i in range (0,len(l1)):</w:t>
      </w:r>
    </w:p>
    <w:p w14:paraId="10868F80"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lastRenderedPageBreak/>
        <w:t xml:space="preserve">    l2.append(statistics.mean(l1[i])) </w:t>
      </w:r>
    </w:p>
    <w:p w14:paraId="10868F81" w14:textId="77777777" w:rsidR="00667073" w:rsidRDefault="007225E7">
      <w:pPr>
        <w:pStyle w:val="NormalWeb"/>
        <w:shd w:val="clear" w:color="F9F9F9" w:fill="F9F9F9"/>
        <w:rPr>
          <w:rFonts w:ascii="Calibri" w:hAnsi="Calibri" w:cs="Calibri"/>
          <w:color w:val="212529"/>
          <w:sz w:val="27"/>
          <w:szCs w:val="27"/>
        </w:rPr>
      </w:pPr>
      <w:r>
        <w:rPr>
          <w:rFonts w:ascii="Calibri" w:hAnsi="Calibri" w:cs="Calibri"/>
          <w:color w:val="212529"/>
          <w:sz w:val="27"/>
          <w:szCs w:val="27"/>
        </w:rPr>
        <w:t>avg=statistics.mean(l2)</w:t>
      </w:r>
    </w:p>
    <w:p w14:paraId="10868F82" w14:textId="77777777" w:rsidR="00667073" w:rsidRDefault="007225E7">
      <w:pPr>
        <w:pStyle w:val="NormalWeb"/>
        <w:shd w:val="clear" w:color="F9F9F9" w:fill="F9F9F9"/>
        <w:spacing w:before="0" w:beforeAutospacing="0"/>
        <w:rPr>
          <w:rFonts w:ascii="Calibri" w:hAnsi="Calibri" w:cs="Calibri"/>
          <w:color w:val="212529"/>
          <w:sz w:val="27"/>
          <w:szCs w:val="27"/>
        </w:rPr>
      </w:pPr>
      <w:r>
        <w:rPr>
          <w:rFonts w:ascii="Calibri" w:hAnsi="Calibri" w:cs="Calibri"/>
          <w:color w:val="212529"/>
          <w:sz w:val="27"/>
          <w:szCs w:val="27"/>
        </w:rPr>
        <w:t>print("{:.2f}".format(avg))</w:t>
      </w:r>
    </w:p>
    <w:p w14:paraId="10868F83" w14:textId="77777777" w:rsidR="00667073" w:rsidRDefault="00667073">
      <w:pPr>
        <w:pStyle w:val="NormalWeb"/>
        <w:shd w:val="clear" w:color="F9F9F9" w:fill="F9F9F9"/>
        <w:spacing w:before="0" w:beforeAutospacing="0"/>
        <w:rPr>
          <w:rFonts w:ascii="Calibri" w:hAnsi="Calibri" w:cs="Calibri"/>
          <w:color w:val="212529"/>
          <w:sz w:val="27"/>
          <w:szCs w:val="27"/>
        </w:rPr>
      </w:pPr>
    </w:p>
    <w:p w14:paraId="10868F84"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Time Taken by Ant to Gather Food</w:t>
      </w:r>
    </w:p>
    <w:p w14:paraId="10868F8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 ant has its nest in a tree which is at the bottom of a mountain. The mountain is irregular in structure that to travel from one point in the mountain to the other point in the mountain one has to climb up, move straight and climb down. Everyday this ant get down the tree, searches for food in the mountain and brings back the food to the nest. Ant moves with different speeds while it climbs down the tree, climbs up the tree, climbs down the mountain, climbs up the mountain and move straight on the mountain surface. Let P be the point in the mountain where food for the ant is available on a particular day.</w:t>
      </w:r>
    </w:p>
    <w:p w14:paraId="10868F8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the height of the tree, the distances to climb up, climb down and move straight to reach the point P from the nest of the ant and the different speeds with which the ant can move, determine the time taken by the ant to gather food from point P and save it in its nest. All the distances given in the problem are in meters and the speed of ant is given in meters/min. After calculation, ceil the time taken to next minute. Ceil function gives the next integer for all decimal places that is ceil(3.1) = 4 and ceil(3.9) = 4.</w:t>
      </w:r>
    </w:p>
    <w:p w14:paraId="10868F8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example, if the height of the tree is 230 meters, to reach point P from the bottom tree the ant has to climb up 170 meters, move straight by 310 meters, climb down 217 meters and the ant can climb down the tree with speed 8 m/min, climb up the mountain with speed 6 m/min, move straight on mountain surface with speed 11m/min, climb down the mountain with speed 12 m/min and the ant can climb up the tree with speed 7m/min then the time taken by the ant to bring food to nest will be 3 hours and 35 minutes.</w:t>
      </w:r>
    </w:p>
    <w:p w14:paraId="10868F8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python, ceil function for a variable ‘x’ may be used as</w:t>
      </w:r>
    </w:p>
    <w:p w14:paraId="10868F8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mport math</w:t>
      </w:r>
    </w:p>
    <w:p w14:paraId="10868F8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math.ceil(x)</w:t>
      </w:r>
    </w:p>
    <w:p w14:paraId="10868F8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8F8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height of the tree, h</w:t>
      </w:r>
    </w:p>
    <w:p w14:paraId="10868F8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Next line contains the distance to climb up to reach point P</w:t>
      </w:r>
    </w:p>
    <w:p w14:paraId="10868F8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distance to move straight to reach point P</w:t>
      </w:r>
    </w:p>
    <w:p w14:paraId="10868F8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distance to climb down to reach point P</w:t>
      </w:r>
    </w:p>
    <w:p w14:paraId="10868F9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speed of the ant by which it can climb up the mountain</w:t>
      </w:r>
    </w:p>
    <w:p w14:paraId="10868F9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speed of the ant by which it can climb down the mountain</w:t>
      </w:r>
    </w:p>
    <w:p w14:paraId="10868F9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speed of the ant by which it can move straight on the mountain surface</w:t>
      </w:r>
    </w:p>
    <w:p w14:paraId="10868F9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speed of the ant by which it can climb up the tree</w:t>
      </w:r>
    </w:p>
    <w:p w14:paraId="10868F9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speed of the ant by which it can climb down the tree</w:t>
      </w:r>
    </w:p>
    <w:p w14:paraId="10868F9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8F9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the number of hours and minutes (ceil to the next minute and separated by a space) taken by the ant to gather food from point P and bring back to the nest</w:t>
      </w:r>
    </w:p>
    <w:p w14:paraId="10868F97"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ANS.</w:t>
      </w:r>
    </w:p>
    <w:p w14:paraId="10868F98"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htree=float(input())</w:t>
      </w:r>
    </w:p>
    <w:p w14:paraId="10868F9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up=float(input())</w:t>
      </w:r>
    </w:p>
    <w:p w14:paraId="10868F9A"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straight=float(input())</w:t>
      </w:r>
    </w:p>
    <w:p w14:paraId="10868F9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down=float(input())</w:t>
      </w:r>
    </w:p>
    <w:p w14:paraId="10868F9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upspeed=float(input())</w:t>
      </w:r>
    </w:p>
    <w:p w14:paraId="10868F9D"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downspeed=float(input())</w:t>
      </w:r>
    </w:p>
    <w:p w14:paraId="10868F9E"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straightspeed=float(input())</w:t>
      </w:r>
    </w:p>
    <w:p w14:paraId="10868F9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upspeedtree=float(input())</w:t>
      </w:r>
    </w:p>
    <w:p w14:paraId="10868FA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downspeedtree=float(input())</w:t>
      </w:r>
    </w:p>
    <w:p w14:paraId="10868FA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totaltime=(htree/upspeedtree)+(htree/downspeedtree)+((up/upspeed)+(down/downspeed)+2*(straight/straightspeed))+(down/upspeed)+(up/downspeed)</w:t>
      </w:r>
    </w:p>
    <w:p w14:paraId="10868FA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lastRenderedPageBreak/>
        <w:t>time=totaltime/60</w:t>
      </w:r>
    </w:p>
    <w:p w14:paraId="10868FA3"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timehrs=totaltime//60</w:t>
      </w:r>
    </w:p>
    <w:p w14:paraId="10868FA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timemins=(time-timehrs)*60</w:t>
      </w:r>
    </w:p>
    <w:p w14:paraId="10868FA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import math</w:t>
      </w:r>
    </w:p>
    <w:p w14:paraId="10868FA6"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b=round(timehrs)</w:t>
      </w:r>
    </w:p>
    <w:p w14:paraId="10868FA7"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a=math.ceil(timemins)</w:t>
      </w:r>
    </w:p>
    <w:p w14:paraId="10868FA8" w14:textId="5D4A4C11"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print(b,a)</w:t>
      </w:r>
    </w:p>
    <w:p w14:paraId="3B361CEE" w14:textId="7B6723B8" w:rsidR="008052F2" w:rsidRDefault="008052F2">
      <w:pPr>
        <w:pStyle w:val="NormalWeb"/>
        <w:shd w:val="clear" w:color="F9F9F9" w:fill="F9F9F9"/>
        <w:spacing w:before="0" w:beforeAutospacing="0"/>
        <w:rPr>
          <w:rFonts w:ascii="Calibri" w:hAnsi="Calibri" w:cs="Calibri"/>
          <w:b/>
          <w:bCs/>
          <w:color w:val="212529"/>
        </w:rPr>
      </w:pPr>
      <w:r w:rsidRPr="008052F2">
        <w:rPr>
          <w:rFonts w:ascii="Calibri" w:hAnsi="Calibri" w:cs="Calibri"/>
          <w:b/>
          <w:bCs/>
          <w:color w:val="212529"/>
          <w:highlight w:val="yellow"/>
        </w:rPr>
        <w:t>C++</w:t>
      </w:r>
    </w:p>
    <w:p w14:paraId="456CD2DE"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include &lt;iostream&gt;</w:t>
      </w:r>
    </w:p>
    <w:p w14:paraId="7AE26317"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include &lt;cmath&gt;</w:t>
      </w:r>
    </w:p>
    <w:p w14:paraId="5A005E64"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using namespace std;</w:t>
      </w:r>
    </w:p>
    <w:p w14:paraId="5B32180A"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int main(){</w:t>
      </w:r>
    </w:p>
    <w:p w14:paraId="2BD11F2F"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 xml:space="preserve">    double h,d_up,d_str,d_dwn,sp_up,sp_dwn,sp_str,sp_up_tree,sp_dwn_tree;</w:t>
      </w:r>
    </w:p>
    <w:p w14:paraId="10A628F7"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 xml:space="preserve">    cin&gt;&gt;h&gt;&gt;d_up&gt;&gt;d_str&gt;&gt;d_dwn&gt;&gt;sp_up&gt;&gt;sp_dwn&gt;&gt;sp_str&gt;&gt;sp_up_tree&gt;&gt;sp_dwn_tree;</w:t>
      </w:r>
    </w:p>
    <w:p w14:paraId="517E4BDE" w14:textId="77777777" w:rsidR="008052F2" w:rsidRPr="008052F2" w:rsidRDefault="008052F2" w:rsidP="008052F2">
      <w:pPr>
        <w:pStyle w:val="NormalWeb"/>
        <w:shd w:val="clear" w:color="F9F9F9" w:fill="F9F9F9"/>
        <w:rPr>
          <w:rFonts w:ascii="Calibri" w:hAnsi="Calibri" w:cs="Calibri"/>
          <w:b/>
          <w:bCs/>
          <w:color w:val="212529"/>
          <w:sz w:val="17"/>
          <w:szCs w:val="17"/>
        </w:rPr>
      </w:pPr>
      <w:r w:rsidRPr="008052F2">
        <w:rPr>
          <w:rFonts w:ascii="Calibri" w:hAnsi="Calibri" w:cs="Calibri"/>
          <w:b/>
          <w:bCs/>
          <w:color w:val="212529"/>
          <w:sz w:val="16"/>
          <w:szCs w:val="16"/>
        </w:rPr>
        <w:t xml:space="preserve">    double total_time = h/sp_up_tree+h/sp_dwn_tree+2*d_str/sp_str+d_up/sp_up+d_dwn/sp_dwn+d_dwn/sp_up+d_up/sp_dwn;</w:t>
      </w:r>
    </w:p>
    <w:p w14:paraId="75317011" w14:textId="77777777" w:rsidR="008052F2" w:rsidRPr="008052F2" w:rsidRDefault="008052F2" w:rsidP="008052F2">
      <w:pPr>
        <w:pStyle w:val="NormalWeb"/>
        <w:shd w:val="clear" w:color="F9F9F9" w:fill="F9F9F9"/>
        <w:rPr>
          <w:rFonts w:ascii="Calibri" w:hAnsi="Calibri" w:cs="Calibri"/>
          <w:b/>
          <w:bCs/>
          <w:color w:val="212529"/>
          <w:sz w:val="16"/>
          <w:szCs w:val="16"/>
        </w:rPr>
      </w:pPr>
      <w:r w:rsidRPr="008052F2">
        <w:rPr>
          <w:rFonts w:ascii="Calibri" w:hAnsi="Calibri" w:cs="Calibri"/>
          <w:b/>
          <w:bCs/>
          <w:color w:val="212529"/>
          <w:sz w:val="16"/>
          <w:szCs w:val="16"/>
        </w:rPr>
        <w:t xml:space="preserve">    cout&lt;&lt;(int)(total_time/60)&lt;&lt;" "&lt;&lt;ceil((total_time/60-(int)total_time/60)*60);</w:t>
      </w:r>
    </w:p>
    <w:p w14:paraId="3ED24148" w14:textId="04A53603" w:rsidR="008052F2" w:rsidRPr="008052F2" w:rsidRDefault="008052F2" w:rsidP="008052F2">
      <w:pPr>
        <w:pStyle w:val="NormalWeb"/>
        <w:shd w:val="clear" w:color="F9F9F9" w:fill="F9F9F9"/>
        <w:spacing w:before="0" w:beforeAutospacing="0"/>
        <w:rPr>
          <w:rFonts w:ascii="Calibri" w:hAnsi="Calibri" w:cs="Calibri"/>
          <w:b/>
          <w:bCs/>
          <w:color w:val="212529"/>
          <w:sz w:val="16"/>
          <w:szCs w:val="16"/>
        </w:rPr>
      </w:pPr>
      <w:r w:rsidRPr="008052F2">
        <w:rPr>
          <w:rFonts w:ascii="Calibri" w:hAnsi="Calibri" w:cs="Calibri"/>
          <w:b/>
          <w:bCs/>
          <w:color w:val="212529"/>
          <w:sz w:val="16"/>
          <w:szCs w:val="16"/>
        </w:rPr>
        <w:t>}</w:t>
      </w:r>
    </w:p>
    <w:p w14:paraId="10868FA9" w14:textId="77777777" w:rsidR="00667073" w:rsidRPr="008052F2" w:rsidRDefault="00667073">
      <w:pPr>
        <w:pStyle w:val="NormalWeb"/>
        <w:shd w:val="clear" w:color="F9F9F9" w:fill="F9F9F9"/>
        <w:spacing w:before="0" w:beforeAutospacing="0"/>
        <w:rPr>
          <w:rFonts w:ascii="Calibri" w:hAnsi="Calibri" w:cs="Calibri"/>
          <w:color w:val="212529"/>
        </w:rPr>
      </w:pPr>
    </w:p>
    <w:p w14:paraId="10868FAA"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Matrix Difference</w:t>
      </w:r>
    </w:p>
    <w:p w14:paraId="10868FA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Matrix Difference is a binary operation which operates on two matrices of any dimensions and represented by the symbol ‘~’. It is defined as follows:</w:t>
      </w:r>
    </w:p>
    <w:p w14:paraId="10868FA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 xml:space="preserve">If M3 = M1~M2 then M3[i,j] = M1[i,j] if M1[i,j] </w:t>
      </w:r>
      <w:r>
        <w:rPr>
          <w:rFonts w:ascii="Cambria Math" w:hAnsi="Cambria Math" w:cs="Cambria Math"/>
          <w:color w:val="212529"/>
          <w:sz w:val="27"/>
          <w:szCs w:val="27"/>
        </w:rPr>
        <w:t>∉</w:t>
      </w:r>
      <w:r>
        <w:rPr>
          <w:rFonts w:ascii="Georgia" w:hAnsi="Georgia" w:cs="Segoe UI"/>
          <w:color w:val="212529"/>
          <w:sz w:val="27"/>
          <w:szCs w:val="27"/>
        </w:rPr>
        <w:t xml:space="preserve"> M2 and M3[i,j] = 0 otherwise where M1[i,j] </w:t>
      </w:r>
      <w:r>
        <w:rPr>
          <w:rFonts w:ascii="Cambria Math" w:hAnsi="Cambria Math" w:cs="Cambria Math"/>
          <w:color w:val="212529"/>
          <w:sz w:val="27"/>
          <w:szCs w:val="27"/>
        </w:rPr>
        <w:t>∉</w:t>
      </w:r>
      <w:r>
        <w:rPr>
          <w:rFonts w:ascii="Georgia" w:hAnsi="Georgia" w:cs="Segoe UI"/>
          <w:color w:val="212529"/>
          <w:sz w:val="27"/>
          <w:szCs w:val="27"/>
        </w:rPr>
        <w:t xml:space="preserve"> M2 indicates that M1[i,j] is not an element of matrix M2. Given two matrices M1 and M2 write a code to find M1~M2.</w:t>
      </w:r>
    </w:p>
    <w:p w14:paraId="10868FA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example, if M1 is a 3X3 matrix as shown below:</w:t>
      </w:r>
    </w:p>
    <w:p w14:paraId="10868FA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4 5 7</w:t>
      </w:r>
    </w:p>
    <w:p w14:paraId="10868FA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9 11</w:t>
      </w:r>
    </w:p>
    <w:p w14:paraId="10868FB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2 3 2</w:t>
      </w:r>
    </w:p>
    <w:p w14:paraId="10868FB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and M2 is a 2X2 matrix as shown below:</w:t>
      </w:r>
    </w:p>
    <w:p w14:paraId="10868FB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5 5</w:t>
      </w:r>
    </w:p>
    <w:p w14:paraId="10868FB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1 2</w:t>
      </w:r>
    </w:p>
    <w:p w14:paraId="10868FB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n M3 should be</w:t>
      </w:r>
    </w:p>
    <w:p w14:paraId="10868FB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4 0 7</w:t>
      </w:r>
    </w:p>
    <w:p w14:paraId="10868FB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9 0</w:t>
      </w:r>
    </w:p>
    <w:p w14:paraId="10868FB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2 3 0</w:t>
      </w:r>
    </w:p>
    <w:p w14:paraId="10868FB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is operation is not commutative. M2~M1 will have the following elements:</w:t>
      </w:r>
    </w:p>
    <w:p w14:paraId="10868FB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5 0</w:t>
      </w:r>
    </w:p>
    <w:p w14:paraId="10868FB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0 0</w:t>
      </w:r>
    </w:p>
    <w:p w14:paraId="10868FB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Note:</w:t>
      </w:r>
    </w:p>
    <w:p w14:paraId="10868FB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Only valid input is given for the problem</w:t>
      </w:r>
    </w:p>
    <w:p w14:paraId="10868FB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w:t>
      </w:r>
      <w:r>
        <w:rPr>
          <w:rStyle w:val="Strong"/>
          <w:rFonts w:ascii="Georgia" w:hAnsi="Georgia" w:cs="Segoe UI"/>
          <w:color w:val="212529"/>
          <w:sz w:val="27"/>
          <w:szCs w:val="27"/>
        </w:rPr>
        <w:t>In t</w:t>
      </w:r>
      <w:r>
        <w:rPr>
          <w:rFonts w:ascii="Georgia" w:hAnsi="Georgia" w:cs="Segoe UI"/>
          <w:color w:val="212529"/>
          <w:sz w:val="27"/>
          <w:szCs w:val="27"/>
        </w:rPr>
        <w:t>he output, last element of each row is followed by a space</w:t>
      </w:r>
    </w:p>
    <w:p w14:paraId="10868FBE"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8FB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number of rows in M1, r1</w:t>
      </w:r>
    </w:p>
    <w:p w14:paraId="10868FC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econd line contains the number of columns in M1, c1</w:t>
      </w:r>
    </w:p>
    <w:p w14:paraId="10868FC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r1 lines contain the elements in one row of M1 separated by a space</w:t>
      </w:r>
    </w:p>
    <w:p w14:paraId="10868FC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umber of rows in M2, r2</w:t>
      </w:r>
    </w:p>
    <w:p w14:paraId="10868FC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umber of columns in M2, c2</w:t>
      </w:r>
    </w:p>
    <w:p w14:paraId="10868FC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r2 lines contain the elements in one row of M2 separated by a space</w:t>
      </w:r>
    </w:p>
    <w:p w14:paraId="10868FC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te that only valid input is given for the problem</w:t>
      </w:r>
    </w:p>
    <w:p w14:paraId="10868FC6"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8FC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each row of Matrix M3 in one line and elements in a row should be separated by a space</w:t>
      </w:r>
    </w:p>
    <w:p w14:paraId="10868FC8"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lastRenderedPageBreak/>
        <w:t>ANS.</w:t>
      </w:r>
    </w:p>
    <w:p w14:paraId="10868FC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r1=int(input())</w:t>
      </w:r>
    </w:p>
    <w:p w14:paraId="10868FCA"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c1=int(input())</w:t>
      </w:r>
    </w:p>
    <w:p w14:paraId="10868FC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m1,m2=[],[]</w:t>
      </w:r>
    </w:p>
    <w:p w14:paraId="10868FC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range(r1):</w:t>
      </w:r>
    </w:p>
    <w:p w14:paraId="10868FCD"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m1.extend(input().split())</w:t>
      </w:r>
    </w:p>
    <w:p w14:paraId="10868FCE"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r2=int(input())</w:t>
      </w:r>
    </w:p>
    <w:p w14:paraId="10868FC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c2=int(input())</w:t>
      </w:r>
    </w:p>
    <w:p w14:paraId="10868FD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range(r2):</w:t>
      </w:r>
    </w:p>
    <w:p w14:paraId="10868FD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m2.extend(input().split())</w:t>
      </w:r>
    </w:p>
    <w:p w14:paraId="10868FD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m3=[]</w:t>
      </w:r>
    </w:p>
    <w:p w14:paraId="10868FD3"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m1:</w:t>
      </w:r>
    </w:p>
    <w:p w14:paraId="10868FD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f i in m2:</w:t>
      </w:r>
    </w:p>
    <w:p w14:paraId="10868FD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m3.append(0)</w:t>
      </w:r>
    </w:p>
    <w:p w14:paraId="10868FD6"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else:</w:t>
      </w:r>
    </w:p>
    <w:p w14:paraId="10868FD7"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m3.append(i)</w:t>
      </w:r>
    </w:p>
    <w:p w14:paraId="10868FD8"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a=0</w:t>
      </w:r>
    </w:p>
    <w:p w14:paraId="10868FD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m3:</w:t>
      </w:r>
    </w:p>
    <w:p w14:paraId="10868FDA"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a+=1</w:t>
      </w:r>
    </w:p>
    <w:p w14:paraId="10868FD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i,end=" ")</w:t>
      </w:r>
    </w:p>
    <w:p w14:paraId="10868FD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f a%c1==0:</w:t>
      </w:r>
    </w:p>
    <w:p w14:paraId="10868FDD"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xml:space="preserve">        print()</w:t>
      </w:r>
    </w:p>
    <w:p w14:paraId="10868FDE" w14:textId="77777777" w:rsidR="00667073" w:rsidRDefault="007225E7">
      <w:pPr>
        <w:shd w:val="clear" w:color="F9F9F9" w:fill="F9F9F9"/>
        <w:spacing w:after="100" w:afterAutospacing="1" w:line="240" w:lineRule="auto"/>
        <w:outlineLvl w:val="3"/>
        <w:rPr>
          <w:rFonts w:ascii="Segoe UI" w:eastAsia="Times New Roman" w:hAnsi="Segoe UI" w:cs="Segoe UI"/>
          <w:color w:val="008000"/>
          <w:sz w:val="24"/>
          <w:szCs w:val="24"/>
          <w:lang w:eastAsia="en-IN"/>
        </w:rPr>
      </w:pPr>
      <w:r>
        <w:rPr>
          <w:rFonts w:ascii="Segoe UI" w:eastAsia="Times New Roman" w:hAnsi="Segoe UI" w:cs="Segoe UI"/>
          <w:color w:val="008000"/>
          <w:sz w:val="24"/>
          <w:szCs w:val="24"/>
          <w:lang w:eastAsia="en-IN"/>
        </w:rPr>
        <w:t>String generation using W-function</w:t>
      </w:r>
    </w:p>
    <w:p w14:paraId="10868FDF"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 xml:space="preserve">Using an N-function, every letter of English alphabet (either upper case or lower case) can be represented as a number that corresponds to its position </w:t>
      </w:r>
      <w:r>
        <w:rPr>
          <w:rFonts w:ascii="Georgia" w:eastAsia="Times New Roman" w:hAnsi="Georgia" w:cs="Segoe UI"/>
          <w:color w:val="212529"/>
          <w:sz w:val="27"/>
          <w:szCs w:val="27"/>
          <w:lang w:eastAsia="en-IN"/>
        </w:rPr>
        <w:lastRenderedPageBreak/>
        <w:t>in the English alphabet. For example, ‘A’ is represented by 1, ‘z’ by 26. This is written as N(A)=1, N(a)=1. In the same way, using a W-function, a number k in the range, from 1 to 26 (both included) , is represented by the symbol whose positional index in the English alphabet, is k. This is written as W(25)=y.</w:t>
      </w:r>
    </w:p>
    <w:p w14:paraId="10868FE0"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rom an integer n, two strings W1 and W2 may be generated in such a way that every character ‘c’ in W1 or W2, taken in order, is equal to W(k)=c where k is a single digit for generating W1 and it is a two digit number for generating W2, that occurs in order in the given integer ‘n’. When the two digit number, k is greater than 26 take the letter corresponding to modulus 26 of k.</w:t>
      </w:r>
    </w:p>
    <w:p w14:paraId="10868FE1"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Given an integer ‘n’ which does not have any zero as its digits, write an algorithm and the pseudocode to generate the two strings that can be formed from the number n using W-function.</w:t>
      </w:r>
    </w:p>
    <w:p w14:paraId="10868FE2"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Print both the words in lower case letters</w:t>
      </w:r>
    </w:p>
    <w:p w14:paraId="10868FE3"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or example, if n = 1234 then words are generated from n as follows.</w:t>
      </w:r>
    </w:p>
    <w:p w14:paraId="10868FE4"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1-2-3- 4 generates abcd</w:t>
      </w:r>
    </w:p>
    <w:p w14:paraId="10868FE5"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12-23-34 generates lwh</w:t>
      </w:r>
    </w:p>
    <w:p w14:paraId="10868FE6"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When n= 491</w:t>
      </w:r>
    </w:p>
    <w:p w14:paraId="10868FE7"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4-9-1 generates dia</w:t>
      </w:r>
    </w:p>
    <w:p w14:paraId="10868FE8"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49-91 – generates wm</w:t>
      </w:r>
    </w:p>
    <w:p w14:paraId="10868FE9"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Input format :</w:t>
      </w:r>
    </w:p>
    <w:p w14:paraId="10868FEA"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irst line contains a number, n</w:t>
      </w:r>
    </w:p>
    <w:p w14:paraId="10868FEB"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Output format</w:t>
      </w:r>
    </w:p>
    <w:p w14:paraId="10868FEC"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Print W1 in first line</w:t>
      </w:r>
    </w:p>
    <w:p w14:paraId="10868FED"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Print W2 in second line</w:t>
      </w:r>
    </w:p>
    <w:p w14:paraId="10868FEE" w14:textId="77777777" w:rsidR="00667073" w:rsidRDefault="007225E7">
      <w:pPr>
        <w:pStyle w:val="NormalWeb"/>
        <w:shd w:val="clear" w:color="F9F9F9" w:fill="F9F9F9"/>
        <w:rPr>
          <w:rFonts w:ascii="Calibri" w:hAnsi="Calibri" w:cs="Calibri"/>
          <w:color w:val="212529"/>
        </w:rPr>
      </w:pPr>
      <w:r>
        <w:rPr>
          <w:rFonts w:ascii="Calibri" w:hAnsi="Calibri" w:cs="Calibri"/>
          <w:color w:val="212529"/>
          <w:highlight w:val="yellow"/>
        </w:rPr>
        <w:t>ANS.</w:t>
      </w:r>
      <w:r>
        <w:rPr>
          <w:rFonts w:ascii="Calibri" w:hAnsi="Calibri" w:cs="Calibri"/>
          <w:color w:val="212529"/>
        </w:rPr>
        <w:t xml:space="preserve"> </w:t>
      </w:r>
      <w:r>
        <w:rPr>
          <w:rFonts w:ascii="Calibri" w:hAnsi="Calibri" w:cs="Calibri"/>
          <w:color w:val="212529"/>
          <w:highlight w:val="cyan"/>
        </w:rPr>
        <w:t>MY CODE:</w:t>
      </w:r>
    </w:p>
    <w:p w14:paraId="10868FE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int(input())</w:t>
      </w:r>
    </w:p>
    <w:p w14:paraId="10868FF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m=str(n)</w:t>
      </w:r>
    </w:p>
    <w:p w14:paraId="10868FF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lastRenderedPageBreak/>
        <w:t>l=['a','b','c','d','e','f','g','h','i','j','k','l','m','n','o','p','q','r','s','t','u','v','w','x','y','z']</w:t>
      </w:r>
    </w:p>
    <w:p w14:paraId="10868FF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m:</w:t>
      </w:r>
    </w:p>
    <w:p w14:paraId="10868FF3"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l[int(i)-1],end="")</w:t>
      </w:r>
    </w:p>
    <w:p w14:paraId="10868FF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k=[]</w:t>
      </w:r>
    </w:p>
    <w:p w14:paraId="10868FF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range (0,len(m)-1):</w:t>
      </w:r>
    </w:p>
    <w:p w14:paraId="10868FF6"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a=m[i]+m[i+1]</w:t>
      </w:r>
    </w:p>
    <w:p w14:paraId="10868FF7"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k.append(int(a)%26)</w:t>
      </w:r>
    </w:p>
    <w:p w14:paraId="10868FF8"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print()</w:t>
      </w:r>
    </w:p>
    <w:p w14:paraId="10868FF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k:</w:t>
      </w:r>
    </w:p>
    <w:p w14:paraId="10868FFA"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xml:space="preserve">    print(l[i-1],end="")</w:t>
      </w:r>
    </w:p>
    <w:p w14:paraId="10868FFB"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t>SHREYASH CODE :</w:t>
      </w:r>
    </w:p>
    <w:p w14:paraId="10868FF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input()</w:t>
      </w:r>
    </w:p>
    <w:p w14:paraId="10868FFD"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m=n+" "</w:t>
      </w:r>
    </w:p>
    <w:p w14:paraId="10868FFE"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list=[(int(i)+96) for i in n] #[97, 98, 99, 100]</w:t>
      </w:r>
    </w:p>
    <w:p w14:paraId="10868FF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list2=[(int((m[i]+m[i+1]).strip())+96) for i in range(len(n)-1)] #[108, 119, 130]</w:t>
      </w:r>
    </w:p>
    <w:p w14:paraId="10869000" w14:textId="77777777" w:rsidR="00667073" w:rsidRDefault="00667073">
      <w:pPr>
        <w:pStyle w:val="NormalWeb"/>
        <w:shd w:val="clear" w:color="F9F9F9" w:fill="F9F9F9"/>
        <w:rPr>
          <w:rFonts w:ascii="Calibri" w:hAnsi="Calibri" w:cs="Calibri"/>
          <w:color w:val="212529"/>
        </w:rPr>
      </w:pPr>
    </w:p>
    <w:p w14:paraId="1086900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r1=[chr(i) for i in nlist] #['a', 'b', 'c', 'd']</w:t>
      </w:r>
    </w:p>
    <w:p w14:paraId="1086900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r2=[chr(((i-96)%26)+96) for i in nlist2] #['l', 'w', 'h']</w:t>
      </w:r>
    </w:p>
    <w:p w14:paraId="10869003"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s1="".join(r1) #abcd</w:t>
      </w:r>
    </w:p>
    <w:p w14:paraId="1086900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s2="".join(r2) #lwh</w:t>
      </w:r>
    </w:p>
    <w:p w14:paraId="1086900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print(s1) </w:t>
      </w:r>
    </w:p>
    <w:p w14:paraId="10869006" w14:textId="36388C66"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print(s2)</w:t>
      </w:r>
    </w:p>
    <w:p w14:paraId="37649DB2" w14:textId="2A0290C7" w:rsidR="00356525" w:rsidRDefault="00356525">
      <w:pPr>
        <w:pStyle w:val="NormalWeb"/>
        <w:shd w:val="clear" w:color="F9F9F9" w:fill="F9F9F9"/>
        <w:spacing w:before="0" w:beforeAutospacing="0"/>
        <w:rPr>
          <w:rFonts w:ascii="Calibri" w:hAnsi="Calibri" w:cs="Calibri"/>
          <w:color w:val="212529"/>
        </w:rPr>
      </w:pPr>
    </w:p>
    <w:p w14:paraId="788E729E" w14:textId="77777777" w:rsidR="00356525" w:rsidRDefault="00356525">
      <w:pPr>
        <w:pStyle w:val="NormalWeb"/>
        <w:shd w:val="clear" w:color="F9F9F9" w:fill="F9F9F9"/>
        <w:spacing w:before="0" w:beforeAutospacing="0"/>
        <w:rPr>
          <w:rFonts w:ascii="Calibri" w:hAnsi="Calibri" w:cs="Calibri"/>
          <w:color w:val="212529"/>
          <w:highlight w:val="yellow"/>
        </w:rPr>
      </w:pPr>
    </w:p>
    <w:p w14:paraId="10869008"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lastRenderedPageBreak/>
        <w:t>Beautiful Numbers</w:t>
      </w:r>
    </w:p>
    <w:p w14:paraId="1086900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 sequence of numbers is called cute if all the numbers in the sequence are made of only two digits, 8 and 9.</w:t>
      </w:r>
      <w:r>
        <w:rPr>
          <w:rFonts w:ascii="Georgia" w:hAnsi="Georgia" w:cs="Segoe UI"/>
          <w:color w:val="212529"/>
          <w:sz w:val="27"/>
          <w:szCs w:val="27"/>
        </w:rPr>
        <w:br/>
        <w:t>Example of a cute sequence is: 8, 9, 88, 89, 98, 99…. and so on.</w:t>
      </w:r>
      <w:r>
        <w:rPr>
          <w:rFonts w:ascii="Georgia" w:hAnsi="Georgia" w:cs="Segoe UI"/>
          <w:color w:val="212529"/>
          <w:sz w:val="27"/>
          <w:szCs w:val="27"/>
        </w:rPr>
        <w:br/>
        <w:t>A number is called beautiful if it is divisible by any number which is part of the cute sequence.</w:t>
      </w:r>
      <w:r>
        <w:rPr>
          <w:rFonts w:ascii="Georgia" w:hAnsi="Georgia" w:cs="Segoe UI"/>
          <w:color w:val="212529"/>
          <w:sz w:val="27"/>
          <w:szCs w:val="27"/>
        </w:rPr>
        <w:br/>
        <w:t>For example: 8 (divisible by 8), 9(divisible by 9), 889 (divisible by 889),  10668 (divisible by 889) are beautiful numbers. Given a number, n, write a code to print “beautiful” (without quotes) if it is divisible by any number that contains only 8 or 9 or both and print -1 otherwise.</w:t>
      </w:r>
    </w:p>
    <w:p w14:paraId="1086900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00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put contains one single line denoting the number, n</w:t>
      </w:r>
    </w:p>
    <w:p w14:paraId="1086900C"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br/>
      </w:r>
      <w:r>
        <w:rPr>
          <w:rStyle w:val="Strong"/>
          <w:rFonts w:ascii="Georgia" w:hAnsi="Georgia" w:cs="Segoe UI"/>
          <w:color w:val="212529"/>
          <w:sz w:val="27"/>
          <w:szCs w:val="27"/>
        </w:rPr>
        <w:t>Output Format:</w:t>
      </w:r>
      <w:r>
        <w:rPr>
          <w:rFonts w:ascii="Georgia" w:hAnsi="Georgia" w:cs="Segoe UI"/>
          <w:color w:val="212529"/>
          <w:sz w:val="27"/>
          <w:szCs w:val="27"/>
        </w:rPr>
        <w:br/>
        <w:t>Print "beautiful" if the number is a beautiful number and -1 otherwise</w:t>
      </w:r>
    </w:p>
    <w:p w14:paraId="1086900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Constraints:</w:t>
      </w:r>
      <w:r>
        <w:rPr>
          <w:rFonts w:ascii="Georgia" w:hAnsi="Georgia" w:cs="Segoe UI"/>
          <w:color w:val="212529"/>
          <w:sz w:val="27"/>
          <w:szCs w:val="27"/>
        </w:rPr>
        <w:br/>
        <w:t>1 &lt;= N &lt;= 999999999999999999</w:t>
      </w:r>
    </w:p>
    <w:p w14:paraId="1086900E"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xml:space="preserve"> ANS.</w:t>
      </w:r>
    </w:p>
    <w:p w14:paraId="1086900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int(input())</w:t>
      </w:r>
    </w:p>
    <w:p w14:paraId="1086901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ib=[8,9]</w:t>
      </w:r>
    </w:p>
    <w:p w14:paraId="1086901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s=0</w:t>
      </w:r>
    </w:p>
    <w:p w14:paraId="1086901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fib:</w:t>
      </w:r>
    </w:p>
    <w:p w14:paraId="10869013"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ib.append(i*10+8)</w:t>
      </w:r>
    </w:p>
    <w:p w14:paraId="1086901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ib.append(i*10+9)</w:t>
      </w:r>
    </w:p>
    <w:p w14:paraId="1086901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f len(str(i))==len(str(n)):</w:t>
      </w:r>
    </w:p>
    <w:p w14:paraId="10869016"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break;</w:t>
      </w:r>
    </w:p>
    <w:p w14:paraId="10869017"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int(n)</w:t>
      </w:r>
    </w:p>
    <w:p w14:paraId="10869018"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fib:</w:t>
      </w:r>
    </w:p>
    <w:p w14:paraId="1086901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f n%i==0:</w:t>
      </w:r>
    </w:p>
    <w:p w14:paraId="1086901A"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beautiful")</w:t>
      </w:r>
    </w:p>
    <w:p w14:paraId="1086901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lastRenderedPageBreak/>
        <w:t xml:space="preserve">        s+=1</w:t>
      </w:r>
    </w:p>
    <w:p w14:paraId="1086901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if s==0:</w:t>
      </w:r>
    </w:p>
    <w:p w14:paraId="1086901D"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xml:space="preserve">    print(-1)</w:t>
      </w:r>
    </w:p>
    <w:p w14:paraId="1086901E"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t>EXPLANATION:</w:t>
      </w:r>
    </w:p>
    <w:p w14:paraId="1086901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ISS LOGIC MEIN SAARE CUTE NOS. NIKAL KE USS NO. KE HALF TAK DIVIDE KARAKE CHECK KARTE BAS</w:t>
      </w:r>
    </w:p>
    <w:p w14:paraId="1086902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AGAR KISI SE BI DIVIDE HO JAATA TOH MAST OUTPUT</w:t>
      </w:r>
    </w:p>
    <w:p w14:paraId="10869021"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Search Fibanocci Number</w:t>
      </w:r>
    </w:p>
    <w:p w14:paraId="1086902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an integer n, search for the set of all fibanocci numbers F = {f</w:t>
      </w:r>
      <w:r>
        <w:rPr>
          <w:rFonts w:ascii="Georgia" w:hAnsi="Georgia" w:cs="Segoe UI"/>
          <w:color w:val="212529"/>
          <w:sz w:val="20"/>
          <w:szCs w:val="20"/>
          <w:vertAlign w:val="subscript"/>
        </w:rPr>
        <w:t>1</w:t>
      </w:r>
      <w:r>
        <w:rPr>
          <w:rFonts w:ascii="Cambria Math" w:hAnsi="Cambria Math" w:cs="Cambria Math"/>
          <w:color w:val="212529"/>
          <w:sz w:val="27"/>
          <w:szCs w:val="27"/>
        </w:rPr>
        <w:t>∪</w:t>
      </w:r>
      <w:r>
        <w:rPr>
          <w:rFonts w:ascii="Georgia" w:hAnsi="Georgia" w:cs="Segoe UI"/>
          <w:color w:val="212529"/>
          <w:sz w:val="27"/>
          <w:szCs w:val="27"/>
        </w:rPr>
        <w:t>f</w:t>
      </w:r>
      <w:r>
        <w:rPr>
          <w:rFonts w:ascii="Georgia" w:hAnsi="Georgia" w:cs="Segoe UI"/>
          <w:color w:val="212529"/>
          <w:sz w:val="20"/>
          <w:szCs w:val="20"/>
          <w:vertAlign w:val="subscript"/>
        </w:rPr>
        <w:t>2</w:t>
      </w:r>
      <w:r>
        <w:rPr>
          <w:rFonts w:ascii="Cambria Math" w:hAnsi="Cambria Math" w:cs="Cambria Math"/>
          <w:color w:val="212529"/>
          <w:sz w:val="27"/>
          <w:szCs w:val="27"/>
        </w:rPr>
        <w:t>∪</w:t>
      </w:r>
      <w:r>
        <w:rPr>
          <w:rFonts w:ascii="Georgia" w:hAnsi="Georgia" w:cs="Segoe UI"/>
          <w:color w:val="212529"/>
          <w:sz w:val="27"/>
          <w:szCs w:val="27"/>
        </w:rPr>
        <w:t>f</w:t>
      </w:r>
      <w:r>
        <w:rPr>
          <w:rFonts w:ascii="Georgia" w:hAnsi="Georgia" w:cs="Segoe UI"/>
          <w:color w:val="212529"/>
          <w:sz w:val="20"/>
          <w:szCs w:val="20"/>
          <w:vertAlign w:val="subscript"/>
        </w:rPr>
        <w:t>3</w:t>
      </w:r>
      <w:r>
        <w:rPr>
          <w:rFonts w:ascii="Cambria Math" w:hAnsi="Cambria Math" w:cs="Cambria Math"/>
          <w:color w:val="212529"/>
          <w:sz w:val="27"/>
          <w:szCs w:val="27"/>
        </w:rPr>
        <w:t>∪</w:t>
      </w:r>
      <w:r>
        <w:rPr>
          <w:rFonts w:ascii="Georgia" w:hAnsi="Georgia" w:cs="Segoe UI"/>
          <w:color w:val="212529"/>
          <w:sz w:val="27"/>
          <w:szCs w:val="27"/>
        </w:rPr>
        <w:t>...f</w:t>
      </w:r>
      <w:r>
        <w:rPr>
          <w:rFonts w:ascii="Georgia" w:hAnsi="Georgia" w:cs="Segoe UI"/>
          <w:color w:val="212529"/>
          <w:sz w:val="20"/>
          <w:szCs w:val="20"/>
          <w:vertAlign w:val="subscript"/>
        </w:rPr>
        <w:t>n</w:t>
      </w:r>
      <w:r>
        <w:rPr>
          <w:rFonts w:ascii="Georgia" w:hAnsi="Georgia" w:cs="Segoe UI"/>
          <w:color w:val="212529"/>
          <w:sz w:val="27"/>
          <w:szCs w:val="27"/>
        </w:rPr>
        <w:t>} where f</w:t>
      </w:r>
      <w:r>
        <w:rPr>
          <w:rFonts w:ascii="Georgia" w:hAnsi="Georgia" w:cs="Segoe UI"/>
          <w:color w:val="212529"/>
          <w:sz w:val="20"/>
          <w:szCs w:val="20"/>
          <w:vertAlign w:val="subscript"/>
        </w:rPr>
        <w:t>i</w:t>
      </w:r>
      <w:r>
        <w:rPr>
          <w:rFonts w:ascii="Georgia" w:hAnsi="Georgia" w:cs="Segoe UI"/>
          <w:color w:val="212529"/>
          <w:sz w:val="27"/>
          <w:szCs w:val="27"/>
        </w:rPr>
        <w:t> is the set of fibanocci numbers of length ‘i’ and present in the number ‘n’. A number in f</w:t>
      </w:r>
      <w:r>
        <w:rPr>
          <w:rFonts w:ascii="Georgia" w:hAnsi="Georgia" w:cs="Segoe UI"/>
          <w:color w:val="212529"/>
          <w:sz w:val="20"/>
          <w:szCs w:val="20"/>
          <w:vertAlign w:val="subscript"/>
        </w:rPr>
        <w:t>i</w:t>
      </w:r>
      <w:r>
        <w:rPr>
          <w:rFonts w:ascii="Georgia" w:hAnsi="Georgia" w:cs="Segoe UI"/>
          <w:color w:val="212529"/>
          <w:sz w:val="27"/>
          <w:szCs w:val="27"/>
        </w:rPr>
        <w:t> is formed by taking ‘i’ consecutive digits from ‘n’. For example, if the value of n is 121393 then f</w:t>
      </w:r>
      <w:r>
        <w:rPr>
          <w:rFonts w:ascii="Georgia" w:hAnsi="Georgia" w:cs="Segoe UI"/>
          <w:color w:val="212529"/>
          <w:sz w:val="20"/>
          <w:szCs w:val="20"/>
          <w:vertAlign w:val="subscript"/>
        </w:rPr>
        <w:t>1 </w:t>
      </w:r>
      <w:r>
        <w:rPr>
          <w:rFonts w:ascii="Georgia" w:hAnsi="Georgia" w:cs="Segoe UI"/>
          <w:color w:val="212529"/>
          <w:sz w:val="27"/>
          <w:szCs w:val="27"/>
        </w:rPr>
        <w:t>= {1, 2, 3}, f</w:t>
      </w:r>
      <w:r>
        <w:rPr>
          <w:rFonts w:ascii="Georgia" w:hAnsi="Georgia" w:cs="Segoe UI"/>
          <w:color w:val="212529"/>
          <w:sz w:val="20"/>
          <w:szCs w:val="20"/>
          <w:vertAlign w:val="subscript"/>
        </w:rPr>
        <w:t>2 </w:t>
      </w:r>
      <w:r>
        <w:rPr>
          <w:rFonts w:ascii="Georgia" w:hAnsi="Georgia" w:cs="Segoe UI"/>
          <w:color w:val="212529"/>
          <w:sz w:val="27"/>
          <w:szCs w:val="27"/>
        </w:rPr>
        <w:t>= {13, 21}, f</w:t>
      </w:r>
      <w:r>
        <w:rPr>
          <w:rFonts w:ascii="Georgia" w:hAnsi="Georgia" w:cs="Segoe UI"/>
          <w:color w:val="212529"/>
          <w:sz w:val="20"/>
          <w:szCs w:val="20"/>
          <w:vertAlign w:val="subscript"/>
        </w:rPr>
        <w:t>3</w:t>
      </w:r>
      <w:r>
        <w:rPr>
          <w:rFonts w:ascii="Georgia" w:hAnsi="Georgia" w:cs="Segoe UI"/>
          <w:color w:val="212529"/>
          <w:sz w:val="27"/>
          <w:szCs w:val="27"/>
        </w:rPr>
        <w:t> = {}, f</w:t>
      </w:r>
      <w:r>
        <w:rPr>
          <w:rFonts w:ascii="Georgia" w:hAnsi="Georgia" w:cs="Segoe UI"/>
          <w:color w:val="212529"/>
          <w:sz w:val="20"/>
          <w:szCs w:val="20"/>
          <w:vertAlign w:val="subscript"/>
        </w:rPr>
        <w:t>4</w:t>
      </w:r>
      <w:r>
        <w:rPr>
          <w:rFonts w:ascii="Georgia" w:hAnsi="Georgia" w:cs="Segoe UI"/>
          <w:color w:val="212529"/>
          <w:sz w:val="27"/>
          <w:szCs w:val="27"/>
        </w:rPr>
        <w:t> = {}, f</w:t>
      </w:r>
      <w:r>
        <w:rPr>
          <w:rFonts w:ascii="Georgia" w:hAnsi="Georgia" w:cs="Segoe UI"/>
          <w:color w:val="212529"/>
          <w:sz w:val="20"/>
          <w:szCs w:val="20"/>
          <w:vertAlign w:val="subscript"/>
        </w:rPr>
        <w:t>5</w:t>
      </w:r>
      <w:r>
        <w:rPr>
          <w:rFonts w:ascii="Georgia" w:hAnsi="Georgia" w:cs="Segoe UI"/>
          <w:color w:val="212529"/>
          <w:sz w:val="27"/>
          <w:szCs w:val="27"/>
        </w:rPr>
        <w:t>={} and f</w:t>
      </w:r>
      <w:r>
        <w:rPr>
          <w:rFonts w:ascii="Georgia" w:hAnsi="Georgia" w:cs="Segoe UI"/>
          <w:color w:val="212529"/>
          <w:sz w:val="20"/>
          <w:szCs w:val="20"/>
          <w:vertAlign w:val="subscript"/>
        </w:rPr>
        <w:t>6</w:t>
      </w:r>
      <w:r>
        <w:rPr>
          <w:rFonts w:ascii="Georgia" w:hAnsi="Georgia" w:cs="Segoe UI"/>
          <w:color w:val="212529"/>
          <w:sz w:val="27"/>
          <w:szCs w:val="27"/>
        </w:rPr>
        <w:t>={121393} hence F = {1, 2, 3, 13, 21, 121393}. If no fibanocci number is present then print None.</w:t>
      </w:r>
    </w:p>
    <w:p w14:paraId="10869023"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02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a number, n</w:t>
      </w:r>
    </w:p>
    <w:p w14:paraId="1086902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02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all the fibanocci numbers present in n, in ascending order. Print one number in one line. If no fibanocci number is present then print None.</w:t>
      </w:r>
    </w:p>
    <w:p w14:paraId="10869027"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t>ANS.</w:t>
      </w:r>
    </w:p>
    <w:p w14:paraId="10869028"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int(input())</w:t>
      </w:r>
    </w:p>
    <w:p w14:paraId="1086902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ib=[2,3]</w:t>
      </w:r>
    </w:p>
    <w:p w14:paraId="1086902A" w14:textId="77777777" w:rsidR="00667073" w:rsidRDefault="00667073">
      <w:pPr>
        <w:pStyle w:val="NormalWeb"/>
        <w:shd w:val="clear" w:color="F9F9F9" w:fill="F9F9F9"/>
        <w:rPr>
          <w:rFonts w:ascii="Calibri" w:hAnsi="Calibri" w:cs="Calibri"/>
          <w:color w:val="212529"/>
        </w:rPr>
      </w:pPr>
    </w:p>
    <w:p w14:paraId="1086902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lag=0</w:t>
      </w:r>
    </w:p>
    <w:p w14:paraId="1086902C" w14:textId="77777777" w:rsidR="00667073" w:rsidRDefault="00667073">
      <w:pPr>
        <w:pStyle w:val="NormalWeb"/>
        <w:shd w:val="clear" w:color="F9F9F9" w:fill="F9F9F9"/>
        <w:rPr>
          <w:rFonts w:ascii="Calibri" w:hAnsi="Calibri" w:cs="Calibri"/>
          <w:color w:val="212529"/>
        </w:rPr>
      </w:pPr>
    </w:p>
    <w:p w14:paraId="1086902D"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if '0' in str(n):</w:t>
      </w:r>
    </w:p>
    <w:p w14:paraId="1086902E"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0)</w:t>
      </w:r>
    </w:p>
    <w:p w14:paraId="1086902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lag=1</w:t>
      </w:r>
    </w:p>
    <w:p w14:paraId="1086903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lastRenderedPageBreak/>
        <w:t>if '1' in str(n):</w:t>
      </w:r>
    </w:p>
    <w:p w14:paraId="1086903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1)</w:t>
      </w:r>
    </w:p>
    <w:p w14:paraId="1086903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lag=1</w:t>
      </w:r>
    </w:p>
    <w:p w14:paraId="10869033" w14:textId="77777777" w:rsidR="00667073" w:rsidRDefault="00667073">
      <w:pPr>
        <w:pStyle w:val="NormalWeb"/>
        <w:shd w:val="clear" w:color="F9F9F9" w:fill="F9F9F9"/>
        <w:rPr>
          <w:rFonts w:ascii="Calibri" w:hAnsi="Calibri" w:cs="Calibri"/>
          <w:color w:val="212529"/>
        </w:rPr>
      </w:pPr>
    </w:p>
    <w:p w14:paraId="1086903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i=1</w:t>
      </w:r>
    </w:p>
    <w:p w14:paraId="1086903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j in fib:</w:t>
      </w:r>
    </w:p>
    <w:p w14:paraId="10869036"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x=fib[i-1]+fib[i]</w:t>
      </w:r>
    </w:p>
    <w:p w14:paraId="10869037"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ib.append(x)</w:t>
      </w:r>
    </w:p>
    <w:p w14:paraId="10869038"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f str(j) in str(n):</w:t>
      </w:r>
    </w:p>
    <w:p w14:paraId="1086903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j)</w:t>
      </w:r>
    </w:p>
    <w:p w14:paraId="1086903A"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lag=1</w:t>
      </w:r>
    </w:p>
    <w:p w14:paraId="1086903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f fib[i]&gt;n:</w:t>
      </w:r>
    </w:p>
    <w:p w14:paraId="1086903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break;</w:t>
      </w:r>
    </w:p>
    <w:p w14:paraId="1086903D"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i+=1</w:t>
      </w:r>
    </w:p>
    <w:p w14:paraId="1086903E" w14:textId="77777777" w:rsidR="00667073" w:rsidRDefault="00667073">
      <w:pPr>
        <w:pStyle w:val="NormalWeb"/>
        <w:shd w:val="clear" w:color="F9F9F9" w:fill="F9F9F9"/>
        <w:rPr>
          <w:rFonts w:ascii="Calibri" w:hAnsi="Calibri" w:cs="Calibri"/>
          <w:color w:val="212529"/>
        </w:rPr>
      </w:pPr>
    </w:p>
    <w:p w14:paraId="1086903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if flag==0:</w:t>
      </w:r>
    </w:p>
    <w:p w14:paraId="10869040"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xml:space="preserve">    print('None')</w:t>
      </w:r>
    </w:p>
    <w:p w14:paraId="10869041"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Programmer Rank</w:t>
      </w:r>
    </w:p>
    <w:p w14:paraId="1086904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 university conducts a number of programming contests in their programming portal every day. The problems given in the portal are categorized into easy, medium and hard. A student scores 10 points when he solves an easy problem, he gets 30 points when solves a medium level problem and he scores 50 points when he solves a hard problem. The university decides to give a ranking for the students based on their active performance in the contests. Students with the highest score get the first rank, the second highest score gets the second rank and so on. If more than one student, say ‘k’ students get the same score then all get the same rank ‘r’ and the next student or students get ‘r+k’ th rank. For example, when there are six students with the following details:</w:t>
      </w:r>
    </w:p>
    <w:tbl>
      <w:tblPr>
        <w:tblW w:w="0" w:type="auto"/>
        <w:tblCellMar>
          <w:left w:w="0" w:type="dxa"/>
          <w:right w:w="0" w:type="dxa"/>
        </w:tblCellMar>
        <w:tblLook w:val="04A0" w:firstRow="1" w:lastRow="0" w:firstColumn="1" w:lastColumn="0" w:noHBand="0" w:noVBand="1"/>
      </w:tblPr>
      <w:tblGrid>
        <w:gridCol w:w="1185"/>
        <w:gridCol w:w="2536"/>
        <w:gridCol w:w="2747"/>
        <w:gridCol w:w="2558"/>
      </w:tblGrid>
      <w:tr w:rsidR="00667073" w14:paraId="10869047" w14:textId="77777777">
        <w:tc>
          <w:tcPr>
            <w:tcW w:w="0" w:type="auto"/>
            <w:vAlign w:val="center"/>
          </w:tcPr>
          <w:p w14:paraId="10869043" w14:textId="77777777" w:rsidR="00667073" w:rsidRDefault="007225E7">
            <w:pPr>
              <w:pStyle w:val="NormalWeb"/>
              <w:spacing w:before="0" w:beforeAutospacing="0"/>
            </w:pPr>
            <w:r>
              <w:rPr>
                <w:rStyle w:val="Strong"/>
                <w:rFonts w:ascii="Georgia" w:hAnsi="Georgia"/>
                <w:sz w:val="27"/>
                <w:szCs w:val="27"/>
              </w:rPr>
              <w:lastRenderedPageBreak/>
              <w:t>Name</w:t>
            </w:r>
          </w:p>
        </w:tc>
        <w:tc>
          <w:tcPr>
            <w:tcW w:w="0" w:type="auto"/>
            <w:vAlign w:val="center"/>
          </w:tcPr>
          <w:p w14:paraId="10869044" w14:textId="77777777" w:rsidR="00667073" w:rsidRDefault="007225E7">
            <w:pPr>
              <w:pStyle w:val="NormalWeb"/>
              <w:spacing w:before="0" w:beforeAutospacing="0"/>
            </w:pPr>
            <w:r>
              <w:rPr>
                <w:rStyle w:val="Strong"/>
                <w:rFonts w:ascii="Georgia" w:hAnsi="Georgia"/>
                <w:sz w:val="27"/>
                <w:szCs w:val="27"/>
              </w:rPr>
              <w:t>Number of easy problems solved</w:t>
            </w:r>
          </w:p>
        </w:tc>
        <w:tc>
          <w:tcPr>
            <w:tcW w:w="0" w:type="auto"/>
            <w:vAlign w:val="center"/>
          </w:tcPr>
          <w:p w14:paraId="10869045" w14:textId="77777777" w:rsidR="00667073" w:rsidRDefault="007225E7">
            <w:pPr>
              <w:pStyle w:val="NormalWeb"/>
              <w:spacing w:before="0" w:beforeAutospacing="0"/>
            </w:pPr>
            <w:r>
              <w:rPr>
                <w:rStyle w:val="Strong"/>
                <w:rFonts w:ascii="Georgia" w:hAnsi="Georgia"/>
                <w:sz w:val="27"/>
                <w:szCs w:val="27"/>
              </w:rPr>
              <w:t>Number of medium problems solved</w:t>
            </w:r>
          </w:p>
        </w:tc>
        <w:tc>
          <w:tcPr>
            <w:tcW w:w="0" w:type="auto"/>
            <w:vAlign w:val="center"/>
          </w:tcPr>
          <w:p w14:paraId="10869046" w14:textId="77777777" w:rsidR="00667073" w:rsidRDefault="007225E7">
            <w:pPr>
              <w:pStyle w:val="NormalWeb"/>
              <w:spacing w:before="0" w:beforeAutospacing="0"/>
            </w:pPr>
            <w:r>
              <w:rPr>
                <w:rStyle w:val="Strong"/>
                <w:rFonts w:ascii="Georgia" w:hAnsi="Georgia"/>
                <w:sz w:val="27"/>
                <w:szCs w:val="27"/>
              </w:rPr>
              <w:t>Number of hard problems solved</w:t>
            </w:r>
          </w:p>
        </w:tc>
      </w:tr>
      <w:tr w:rsidR="00667073" w14:paraId="1086904C" w14:textId="77777777">
        <w:tc>
          <w:tcPr>
            <w:tcW w:w="0" w:type="auto"/>
            <w:vAlign w:val="center"/>
          </w:tcPr>
          <w:p w14:paraId="10869048" w14:textId="77777777" w:rsidR="00667073" w:rsidRDefault="007225E7">
            <w:pPr>
              <w:pStyle w:val="NormalWeb"/>
              <w:spacing w:before="0" w:beforeAutospacing="0"/>
            </w:pPr>
            <w:r>
              <w:rPr>
                <w:rFonts w:ascii="Georgia" w:hAnsi="Georgia"/>
                <w:sz w:val="27"/>
                <w:szCs w:val="27"/>
              </w:rPr>
              <w:t>Student1  </w:t>
            </w:r>
          </w:p>
        </w:tc>
        <w:tc>
          <w:tcPr>
            <w:tcW w:w="0" w:type="auto"/>
            <w:vAlign w:val="center"/>
          </w:tcPr>
          <w:p w14:paraId="10869049" w14:textId="77777777" w:rsidR="00667073" w:rsidRDefault="007225E7">
            <w:pPr>
              <w:pStyle w:val="NormalWeb"/>
              <w:spacing w:before="0" w:beforeAutospacing="0"/>
            </w:pPr>
            <w:r>
              <w:rPr>
                <w:rFonts w:ascii="Georgia" w:hAnsi="Georgia"/>
                <w:sz w:val="27"/>
                <w:szCs w:val="27"/>
              </w:rPr>
              <w:t>12 </w:t>
            </w:r>
          </w:p>
        </w:tc>
        <w:tc>
          <w:tcPr>
            <w:tcW w:w="0" w:type="auto"/>
            <w:vAlign w:val="center"/>
          </w:tcPr>
          <w:p w14:paraId="1086904A" w14:textId="77777777" w:rsidR="00667073" w:rsidRDefault="007225E7">
            <w:pPr>
              <w:pStyle w:val="NormalWeb"/>
              <w:spacing w:before="0" w:beforeAutospacing="0"/>
            </w:pPr>
            <w:r>
              <w:rPr>
                <w:rFonts w:ascii="Georgia" w:hAnsi="Georgia"/>
                <w:sz w:val="27"/>
                <w:szCs w:val="27"/>
              </w:rPr>
              <w:t>8</w:t>
            </w:r>
          </w:p>
        </w:tc>
        <w:tc>
          <w:tcPr>
            <w:tcW w:w="0" w:type="auto"/>
            <w:vAlign w:val="center"/>
          </w:tcPr>
          <w:p w14:paraId="1086904B" w14:textId="77777777" w:rsidR="00667073" w:rsidRDefault="007225E7">
            <w:pPr>
              <w:pStyle w:val="NormalWeb"/>
              <w:spacing w:before="0" w:beforeAutospacing="0"/>
            </w:pPr>
            <w:r>
              <w:rPr>
                <w:rFonts w:ascii="Georgia" w:hAnsi="Georgia"/>
                <w:sz w:val="27"/>
                <w:szCs w:val="27"/>
              </w:rPr>
              <w:t>9</w:t>
            </w:r>
          </w:p>
        </w:tc>
      </w:tr>
      <w:tr w:rsidR="00667073" w14:paraId="10869051" w14:textId="77777777">
        <w:tc>
          <w:tcPr>
            <w:tcW w:w="0" w:type="auto"/>
            <w:vAlign w:val="center"/>
          </w:tcPr>
          <w:p w14:paraId="1086904D" w14:textId="77777777" w:rsidR="00667073" w:rsidRDefault="007225E7">
            <w:pPr>
              <w:pStyle w:val="NormalWeb"/>
              <w:spacing w:before="0" w:beforeAutospacing="0"/>
            </w:pPr>
            <w:r>
              <w:rPr>
                <w:rFonts w:ascii="Georgia" w:hAnsi="Georgia"/>
                <w:sz w:val="27"/>
                <w:szCs w:val="27"/>
              </w:rPr>
              <w:t>Student2</w:t>
            </w:r>
          </w:p>
        </w:tc>
        <w:tc>
          <w:tcPr>
            <w:tcW w:w="0" w:type="auto"/>
            <w:vAlign w:val="center"/>
          </w:tcPr>
          <w:p w14:paraId="1086904E" w14:textId="77777777" w:rsidR="00667073" w:rsidRDefault="007225E7">
            <w:pPr>
              <w:pStyle w:val="NormalWeb"/>
              <w:spacing w:before="0" w:beforeAutospacing="0"/>
            </w:pPr>
            <w:r>
              <w:rPr>
                <w:rFonts w:ascii="Georgia" w:hAnsi="Georgia"/>
                <w:sz w:val="27"/>
                <w:szCs w:val="27"/>
              </w:rPr>
              <w:t>11</w:t>
            </w:r>
          </w:p>
        </w:tc>
        <w:tc>
          <w:tcPr>
            <w:tcW w:w="0" w:type="auto"/>
            <w:vAlign w:val="center"/>
          </w:tcPr>
          <w:p w14:paraId="1086904F" w14:textId="77777777" w:rsidR="00667073" w:rsidRDefault="007225E7">
            <w:pPr>
              <w:pStyle w:val="NormalWeb"/>
              <w:spacing w:before="0" w:beforeAutospacing="0"/>
            </w:pPr>
            <w:r>
              <w:rPr>
                <w:rFonts w:ascii="Georgia" w:hAnsi="Georgia"/>
                <w:sz w:val="27"/>
                <w:szCs w:val="27"/>
              </w:rPr>
              <w:t>8</w:t>
            </w:r>
          </w:p>
        </w:tc>
        <w:tc>
          <w:tcPr>
            <w:tcW w:w="0" w:type="auto"/>
            <w:vAlign w:val="center"/>
          </w:tcPr>
          <w:p w14:paraId="10869050" w14:textId="77777777" w:rsidR="00667073" w:rsidRDefault="007225E7">
            <w:pPr>
              <w:pStyle w:val="NormalWeb"/>
              <w:spacing w:before="0" w:beforeAutospacing="0"/>
            </w:pPr>
            <w:r>
              <w:rPr>
                <w:rFonts w:ascii="Georgia" w:hAnsi="Georgia"/>
                <w:sz w:val="27"/>
                <w:szCs w:val="27"/>
              </w:rPr>
              <w:t>11</w:t>
            </w:r>
          </w:p>
        </w:tc>
      </w:tr>
      <w:tr w:rsidR="00667073" w14:paraId="10869056" w14:textId="77777777">
        <w:tc>
          <w:tcPr>
            <w:tcW w:w="0" w:type="auto"/>
            <w:vAlign w:val="center"/>
          </w:tcPr>
          <w:p w14:paraId="10869052" w14:textId="77777777" w:rsidR="00667073" w:rsidRDefault="007225E7">
            <w:pPr>
              <w:pStyle w:val="NormalWeb"/>
              <w:spacing w:before="0" w:beforeAutospacing="0"/>
            </w:pPr>
            <w:r>
              <w:rPr>
                <w:rFonts w:ascii="Georgia" w:hAnsi="Georgia"/>
                <w:sz w:val="27"/>
                <w:szCs w:val="27"/>
              </w:rPr>
              <w:t>Student3</w:t>
            </w:r>
          </w:p>
        </w:tc>
        <w:tc>
          <w:tcPr>
            <w:tcW w:w="0" w:type="auto"/>
            <w:vAlign w:val="center"/>
          </w:tcPr>
          <w:p w14:paraId="10869053" w14:textId="77777777" w:rsidR="00667073" w:rsidRDefault="007225E7">
            <w:pPr>
              <w:pStyle w:val="NormalWeb"/>
              <w:spacing w:before="0" w:beforeAutospacing="0"/>
            </w:pPr>
            <w:r>
              <w:rPr>
                <w:rFonts w:ascii="Georgia" w:hAnsi="Georgia"/>
                <w:sz w:val="27"/>
                <w:szCs w:val="27"/>
              </w:rPr>
              <w:t>10</w:t>
            </w:r>
          </w:p>
        </w:tc>
        <w:tc>
          <w:tcPr>
            <w:tcW w:w="0" w:type="auto"/>
            <w:vAlign w:val="center"/>
          </w:tcPr>
          <w:p w14:paraId="10869054" w14:textId="77777777" w:rsidR="00667073" w:rsidRDefault="007225E7">
            <w:pPr>
              <w:pStyle w:val="NormalWeb"/>
              <w:spacing w:before="0" w:beforeAutospacing="0"/>
            </w:pPr>
            <w:r>
              <w:rPr>
                <w:rFonts w:ascii="Georgia" w:hAnsi="Georgia"/>
                <w:sz w:val="27"/>
                <w:szCs w:val="27"/>
              </w:rPr>
              <w:t>7</w:t>
            </w:r>
          </w:p>
        </w:tc>
        <w:tc>
          <w:tcPr>
            <w:tcW w:w="0" w:type="auto"/>
            <w:vAlign w:val="center"/>
          </w:tcPr>
          <w:p w14:paraId="10869055" w14:textId="77777777" w:rsidR="00667073" w:rsidRDefault="007225E7">
            <w:pPr>
              <w:pStyle w:val="NormalWeb"/>
              <w:spacing w:before="0" w:beforeAutospacing="0"/>
            </w:pPr>
            <w:r>
              <w:rPr>
                <w:rFonts w:ascii="Georgia" w:hAnsi="Georgia"/>
                <w:sz w:val="27"/>
                <w:szCs w:val="27"/>
              </w:rPr>
              <w:t>10</w:t>
            </w:r>
          </w:p>
        </w:tc>
      </w:tr>
      <w:tr w:rsidR="00667073" w14:paraId="1086905B" w14:textId="77777777">
        <w:tc>
          <w:tcPr>
            <w:tcW w:w="0" w:type="auto"/>
            <w:vAlign w:val="center"/>
          </w:tcPr>
          <w:p w14:paraId="10869057" w14:textId="77777777" w:rsidR="00667073" w:rsidRDefault="007225E7">
            <w:pPr>
              <w:pStyle w:val="NormalWeb"/>
              <w:spacing w:before="0" w:beforeAutospacing="0"/>
            </w:pPr>
            <w:r>
              <w:rPr>
                <w:rFonts w:ascii="Georgia" w:hAnsi="Georgia"/>
                <w:sz w:val="27"/>
                <w:szCs w:val="27"/>
              </w:rPr>
              <w:t>Student4</w:t>
            </w:r>
          </w:p>
        </w:tc>
        <w:tc>
          <w:tcPr>
            <w:tcW w:w="0" w:type="auto"/>
            <w:vAlign w:val="center"/>
          </w:tcPr>
          <w:p w14:paraId="10869058" w14:textId="77777777" w:rsidR="00667073" w:rsidRDefault="007225E7">
            <w:pPr>
              <w:pStyle w:val="NormalWeb"/>
              <w:spacing w:before="0" w:beforeAutospacing="0"/>
            </w:pPr>
            <w:r>
              <w:rPr>
                <w:rFonts w:ascii="Georgia" w:hAnsi="Georgia"/>
                <w:sz w:val="27"/>
                <w:szCs w:val="27"/>
              </w:rPr>
              <w:t>13</w:t>
            </w:r>
          </w:p>
        </w:tc>
        <w:tc>
          <w:tcPr>
            <w:tcW w:w="0" w:type="auto"/>
            <w:vAlign w:val="center"/>
          </w:tcPr>
          <w:p w14:paraId="10869059" w14:textId="77777777" w:rsidR="00667073" w:rsidRDefault="007225E7">
            <w:pPr>
              <w:pStyle w:val="NormalWeb"/>
              <w:spacing w:before="0" w:beforeAutospacing="0"/>
            </w:pPr>
            <w:r>
              <w:rPr>
                <w:rFonts w:ascii="Georgia" w:hAnsi="Georgia"/>
                <w:sz w:val="27"/>
                <w:szCs w:val="27"/>
              </w:rPr>
              <w:t>7</w:t>
            </w:r>
          </w:p>
        </w:tc>
        <w:tc>
          <w:tcPr>
            <w:tcW w:w="0" w:type="auto"/>
            <w:vAlign w:val="center"/>
          </w:tcPr>
          <w:p w14:paraId="1086905A" w14:textId="77777777" w:rsidR="00667073" w:rsidRDefault="007225E7">
            <w:pPr>
              <w:pStyle w:val="NormalWeb"/>
              <w:spacing w:before="0" w:beforeAutospacing="0"/>
            </w:pPr>
            <w:r>
              <w:rPr>
                <w:rFonts w:ascii="Georgia" w:hAnsi="Georgia"/>
                <w:sz w:val="27"/>
                <w:szCs w:val="27"/>
              </w:rPr>
              <w:t>8</w:t>
            </w:r>
          </w:p>
        </w:tc>
      </w:tr>
      <w:tr w:rsidR="00667073" w14:paraId="10869060" w14:textId="77777777">
        <w:tc>
          <w:tcPr>
            <w:tcW w:w="0" w:type="auto"/>
            <w:vAlign w:val="center"/>
          </w:tcPr>
          <w:p w14:paraId="1086905C" w14:textId="77777777" w:rsidR="00667073" w:rsidRDefault="007225E7">
            <w:pPr>
              <w:pStyle w:val="NormalWeb"/>
              <w:spacing w:before="0" w:beforeAutospacing="0"/>
            </w:pPr>
            <w:r>
              <w:rPr>
                <w:rFonts w:ascii="Georgia" w:hAnsi="Georgia"/>
                <w:sz w:val="27"/>
                <w:szCs w:val="27"/>
              </w:rPr>
              <w:t>Student5</w:t>
            </w:r>
          </w:p>
        </w:tc>
        <w:tc>
          <w:tcPr>
            <w:tcW w:w="0" w:type="auto"/>
            <w:vAlign w:val="center"/>
          </w:tcPr>
          <w:p w14:paraId="1086905D" w14:textId="77777777" w:rsidR="00667073" w:rsidRDefault="007225E7">
            <w:pPr>
              <w:pStyle w:val="NormalWeb"/>
              <w:spacing w:before="0" w:beforeAutospacing="0"/>
            </w:pPr>
            <w:r>
              <w:rPr>
                <w:rFonts w:ascii="Georgia" w:hAnsi="Georgia"/>
                <w:sz w:val="27"/>
                <w:szCs w:val="27"/>
              </w:rPr>
              <w:t>12 </w:t>
            </w:r>
          </w:p>
        </w:tc>
        <w:tc>
          <w:tcPr>
            <w:tcW w:w="0" w:type="auto"/>
            <w:vAlign w:val="center"/>
          </w:tcPr>
          <w:p w14:paraId="1086905E" w14:textId="77777777" w:rsidR="00667073" w:rsidRDefault="007225E7">
            <w:pPr>
              <w:pStyle w:val="NormalWeb"/>
              <w:spacing w:before="0" w:beforeAutospacing="0"/>
            </w:pPr>
            <w:r>
              <w:rPr>
                <w:rFonts w:ascii="Georgia" w:hAnsi="Georgia"/>
                <w:sz w:val="27"/>
                <w:szCs w:val="27"/>
              </w:rPr>
              <w:t>8</w:t>
            </w:r>
          </w:p>
        </w:tc>
        <w:tc>
          <w:tcPr>
            <w:tcW w:w="0" w:type="auto"/>
            <w:vAlign w:val="center"/>
          </w:tcPr>
          <w:p w14:paraId="1086905F" w14:textId="77777777" w:rsidR="00667073" w:rsidRDefault="007225E7">
            <w:pPr>
              <w:pStyle w:val="NormalWeb"/>
              <w:spacing w:before="0" w:beforeAutospacing="0"/>
            </w:pPr>
            <w:r>
              <w:rPr>
                <w:rFonts w:ascii="Georgia" w:hAnsi="Georgia"/>
                <w:sz w:val="27"/>
                <w:szCs w:val="27"/>
              </w:rPr>
              <w:t>9</w:t>
            </w:r>
          </w:p>
        </w:tc>
      </w:tr>
      <w:tr w:rsidR="00667073" w14:paraId="10869065" w14:textId="77777777">
        <w:tc>
          <w:tcPr>
            <w:tcW w:w="0" w:type="auto"/>
            <w:vAlign w:val="center"/>
          </w:tcPr>
          <w:p w14:paraId="10869061" w14:textId="77777777" w:rsidR="00667073" w:rsidRDefault="007225E7">
            <w:pPr>
              <w:pStyle w:val="NormalWeb"/>
              <w:spacing w:before="0" w:beforeAutospacing="0"/>
            </w:pPr>
            <w:r>
              <w:rPr>
                <w:rFonts w:ascii="Georgia" w:hAnsi="Georgia"/>
                <w:sz w:val="27"/>
                <w:szCs w:val="27"/>
              </w:rPr>
              <w:t>Student6</w:t>
            </w:r>
          </w:p>
        </w:tc>
        <w:tc>
          <w:tcPr>
            <w:tcW w:w="0" w:type="auto"/>
            <w:vAlign w:val="center"/>
          </w:tcPr>
          <w:p w14:paraId="10869062" w14:textId="77777777" w:rsidR="00667073" w:rsidRDefault="007225E7">
            <w:pPr>
              <w:pStyle w:val="NormalWeb"/>
              <w:spacing w:before="0" w:beforeAutospacing="0"/>
            </w:pPr>
            <w:r>
              <w:rPr>
                <w:rFonts w:ascii="Georgia" w:hAnsi="Georgia"/>
                <w:sz w:val="27"/>
                <w:szCs w:val="27"/>
              </w:rPr>
              <w:t>21 </w:t>
            </w:r>
          </w:p>
        </w:tc>
        <w:tc>
          <w:tcPr>
            <w:tcW w:w="0" w:type="auto"/>
            <w:vAlign w:val="center"/>
          </w:tcPr>
          <w:p w14:paraId="10869063" w14:textId="77777777" w:rsidR="00667073" w:rsidRDefault="007225E7">
            <w:pPr>
              <w:pStyle w:val="NormalWeb"/>
              <w:spacing w:before="0" w:beforeAutospacing="0"/>
            </w:pPr>
            <w:r>
              <w:rPr>
                <w:rFonts w:ascii="Georgia" w:hAnsi="Georgia"/>
                <w:sz w:val="27"/>
                <w:szCs w:val="27"/>
              </w:rPr>
              <w:t>6</w:t>
            </w:r>
          </w:p>
        </w:tc>
        <w:tc>
          <w:tcPr>
            <w:tcW w:w="0" w:type="auto"/>
            <w:vAlign w:val="center"/>
          </w:tcPr>
          <w:p w14:paraId="10869064" w14:textId="77777777" w:rsidR="00667073" w:rsidRDefault="007225E7">
            <w:pPr>
              <w:pStyle w:val="NormalWeb"/>
              <w:spacing w:before="0" w:beforeAutospacing="0"/>
            </w:pPr>
            <w:r>
              <w:rPr>
                <w:rFonts w:ascii="Georgia" w:hAnsi="Georgia"/>
                <w:sz w:val="27"/>
                <w:szCs w:val="27"/>
              </w:rPr>
              <w:t>7</w:t>
            </w:r>
          </w:p>
        </w:tc>
      </w:tr>
    </w:tbl>
    <w:p w14:paraId="1086906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otal points scored by the students are:</w:t>
      </w:r>
    </w:p>
    <w:p w14:paraId="1086906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1 -  810  </w:t>
      </w:r>
    </w:p>
    <w:p w14:paraId="1086906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2  -  900</w:t>
      </w:r>
    </w:p>
    <w:p w14:paraId="1086906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3 - 810</w:t>
      </w:r>
    </w:p>
    <w:p w14:paraId="1086906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4 - 740</w:t>
      </w:r>
    </w:p>
    <w:p w14:paraId="1086906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5 - 810</w:t>
      </w:r>
    </w:p>
    <w:p w14:paraId="1086906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6 - 740</w:t>
      </w:r>
    </w:p>
    <w:p w14:paraId="1086906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ank given for the students are as follows:</w:t>
      </w:r>
    </w:p>
    <w:p w14:paraId="1086906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1 - 2  </w:t>
      </w:r>
    </w:p>
    <w:p w14:paraId="1086906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2  - 1</w:t>
      </w:r>
    </w:p>
    <w:p w14:paraId="1086907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3 - 2</w:t>
      </w:r>
    </w:p>
    <w:p w14:paraId="1086907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4 - 5</w:t>
      </w:r>
    </w:p>
    <w:p w14:paraId="1086907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5 - 2</w:t>
      </w:r>
    </w:p>
    <w:p w14:paraId="1086907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6 - 5</w:t>
      </w:r>
    </w:p>
    <w:p w14:paraId="1086907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the name of the student, the number of easy problems solved, the number of medium problems solved and the number of hard problems solved write a code to display the rank and the name of the students.</w:t>
      </w:r>
    </w:p>
    <w:p w14:paraId="1086907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07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first line contains the number of students, n</w:t>
      </w:r>
    </w:p>
    <w:p w14:paraId="1086907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Next ‘n’ lines contain the name, the number of easy problems solved, the number of medium problems solved, the number of hard problems solved separated by a space each.</w:t>
      </w:r>
    </w:p>
    <w:p w14:paraId="10869078"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07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rank of student and the name of the student separated by a space arranged in ascending order of rank. When the rank is same for more than one student print in ascending order of name. Print name and rank of one student in one line.</w:t>
      </w:r>
    </w:p>
    <w:p w14:paraId="1086907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llustration</w:t>
      </w:r>
    </w:p>
    <w:p w14:paraId="1086907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the example described above, input and output should be as follows:</w:t>
      </w:r>
    </w:p>
    <w:p w14:paraId="1086907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w:t>
      </w:r>
    </w:p>
    <w:p w14:paraId="1086907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6</w:t>
      </w:r>
    </w:p>
    <w:p w14:paraId="1086907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1 12 8 9</w:t>
      </w:r>
    </w:p>
    <w:p w14:paraId="1086907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2 11 8 11</w:t>
      </w:r>
    </w:p>
    <w:p w14:paraId="1086908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3 10 7 10</w:t>
      </w:r>
    </w:p>
    <w:p w14:paraId="1086908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4 13 7 8</w:t>
      </w:r>
    </w:p>
    <w:p w14:paraId="1086908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5 12 8 9</w:t>
      </w:r>
    </w:p>
    <w:p w14:paraId="1086908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tudent6 21 6 7</w:t>
      </w:r>
    </w:p>
    <w:p w14:paraId="10869084"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w:t>
      </w:r>
    </w:p>
    <w:p w14:paraId="1086908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Student2</w:t>
      </w:r>
    </w:p>
    <w:p w14:paraId="1086908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Student1</w:t>
      </w:r>
    </w:p>
    <w:p w14:paraId="1086908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Student3</w:t>
      </w:r>
    </w:p>
    <w:p w14:paraId="1086908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Student5</w:t>
      </w:r>
    </w:p>
    <w:p w14:paraId="1086908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Student4</w:t>
      </w:r>
    </w:p>
    <w:p w14:paraId="1086908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Student6</w:t>
      </w:r>
    </w:p>
    <w:p w14:paraId="1086908B" w14:textId="77777777" w:rsidR="00667073" w:rsidRDefault="00667073">
      <w:pPr>
        <w:pStyle w:val="NormalWeb"/>
        <w:shd w:val="clear" w:color="F9F9F9" w:fill="F9F9F9"/>
        <w:spacing w:before="0" w:beforeAutospacing="0"/>
        <w:rPr>
          <w:rFonts w:ascii="Calibri" w:hAnsi="Calibri" w:cs="Calibri"/>
          <w:color w:val="212529"/>
        </w:rPr>
      </w:pPr>
    </w:p>
    <w:p w14:paraId="1086908C"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lastRenderedPageBreak/>
        <w:t>ANS.</w:t>
      </w:r>
    </w:p>
    <w:p w14:paraId="1086908D"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n=int(input())</w:t>
      </w:r>
    </w:p>
    <w:p w14:paraId="1086908E"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rank={}</w:t>
      </w:r>
    </w:p>
    <w:p w14:paraId="1086908F"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range(n):</w:t>
      </w:r>
    </w:p>
    <w:p w14:paraId="10869090"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a=input().split()</w:t>
      </w:r>
    </w:p>
    <w:p w14:paraId="10869091"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marks=int(a[1])*10+int(a[2])*30+int(a[3])*50</w:t>
      </w:r>
    </w:p>
    <w:p w14:paraId="10869092"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try:</w:t>
      </w:r>
    </w:p>
    <w:p w14:paraId="10869093"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rank[marks].append(a[0])</w:t>
      </w:r>
    </w:p>
    <w:p w14:paraId="10869094"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except KeyError:</w:t>
      </w:r>
    </w:p>
    <w:p w14:paraId="10869095"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rank[marks]=[a[0]]</w:t>
      </w:r>
    </w:p>
    <w:p w14:paraId="10869096"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keys=list(rank.keys())</w:t>
      </w:r>
    </w:p>
    <w:p w14:paraId="10869097"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keys.sort(reverse=True)</w:t>
      </w:r>
    </w:p>
    <w:p w14:paraId="10869098"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k=1,1</w:t>
      </w:r>
    </w:p>
    <w:p w14:paraId="10869099"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for i in keys:</w:t>
      </w:r>
    </w:p>
    <w:p w14:paraId="1086909A"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for j in rank[i]:</w:t>
      </w:r>
    </w:p>
    <w:p w14:paraId="1086909B"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print(f," ",j)</w:t>
      </w:r>
    </w:p>
    <w:p w14:paraId="1086909C" w14:textId="77777777" w:rsidR="00667073" w:rsidRDefault="007225E7">
      <w:pPr>
        <w:pStyle w:val="NormalWeb"/>
        <w:shd w:val="clear" w:color="F9F9F9" w:fill="F9F9F9"/>
        <w:rPr>
          <w:rFonts w:ascii="Calibri" w:hAnsi="Calibri" w:cs="Calibri"/>
          <w:color w:val="212529"/>
        </w:rPr>
      </w:pPr>
      <w:r>
        <w:rPr>
          <w:rFonts w:ascii="Calibri" w:hAnsi="Calibri" w:cs="Calibri"/>
          <w:color w:val="212529"/>
        </w:rPr>
        <w:t xml:space="preserve">        k+=1</w:t>
      </w:r>
    </w:p>
    <w:p w14:paraId="1086909D"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rPr>
        <w:t xml:space="preserve">    f=k</w:t>
      </w:r>
    </w:p>
    <w:p w14:paraId="108690A3"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Game of Dragons</w:t>
      </w:r>
    </w:p>
    <w:p w14:paraId="108690A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ronMan is stuck on a level of the Infinity War game which he is playing now. To advance this level, he has to kill all the </w:t>
      </w:r>
      <w:r>
        <w:rPr>
          <w:rStyle w:val="Strong"/>
          <w:rFonts w:ascii="Georgia" w:hAnsi="Georgia" w:cs="Segoe UI"/>
          <w:color w:val="212529"/>
          <w:sz w:val="27"/>
          <w:szCs w:val="27"/>
        </w:rPr>
        <w:t>N</w:t>
      </w:r>
      <w:r>
        <w:rPr>
          <w:rFonts w:ascii="Georgia" w:hAnsi="Georgia" w:cs="Segoe UI"/>
          <w:color w:val="212529"/>
          <w:sz w:val="27"/>
          <w:szCs w:val="27"/>
        </w:rPr>
        <w:t> dragons that are present on this level. IronMan and the dragons have strength, which is represented by an integer. In the fight between him and dragon, the fight's outcome is determined by their strength. Initially, IronMan's strength equals </w:t>
      </w:r>
      <w:r>
        <w:rPr>
          <w:rStyle w:val="Strong"/>
          <w:rFonts w:ascii="Georgia" w:hAnsi="Georgia" w:cs="Segoe UI"/>
          <w:color w:val="212529"/>
          <w:sz w:val="27"/>
          <w:szCs w:val="27"/>
        </w:rPr>
        <w:t>S</w:t>
      </w:r>
      <w:r>
        <w:rPr>
          <w:rFonts w:ascii="Georgia" w:hAnsi="Georgia" w:cs="Segoe UI"/>
          <w:color w:val="212529"/>
          <w:sz w:val="27"/>
          <w:szCs w:val="27"/>
        </w:rPr>
        <w:t>.</w:t>
      </w:r>
    </w:p>
    <w:p w14:paraId="108690A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f IronMan starts dueling with the </w:t>
      </w:r>
      <w:r>
        <w:rPr>
          <w:rStyle w:val="Strong"/>
          <w:rFonts w:ascii="Georgia" w:hAnsi="Georgia" w:cs="Segoe UI"/>
          <w:color w:val="212529"/>
          <w:sz w:val="27"/>
          <w:szCs w:val="27"/>
        </w:rPr>
        <w:t>ith (1 &lt;= i &lt;= N)</w:t>
      </w:r>
      <w:r>
        <w:rPr>
          <w:rFonts w:ascii="Georgia" w:hAnsi="Georgia" w:cs="Segoe UI"/>
          <w:color w:val="212529"/>
          <w:sz w:val="27"/>
          <w:szCs w:val="27"/>
        </w:rPr>
        <w:t> dragon and IronMan's strength is not greater than the dragon's strength </w:t>
      </w:r>
      <w:r>
        <w:rPr>
          <w:rStyle w:val="Strong"/>
          <w:rFonts w:ascii="Georgia" w:hAnsi="Georgia" w:cs="Segoe UI"/>
          <w:color w:val="212529"/>
          <w:sz w:val="27"/>
          <w:szCs w:val="27"/>
        </w:rPr>
        <w:t>Xi</w:t>
      </w:r>
      <w:r>
        <w:rPr>
          <w:rFonts w:ascii="Georgia" w:hAnsi="Georgia" w:cs="Segoe UI"/>
          <w:color w:val="212529"/>
          <w:sz w:val="27"/>
          <w:szCs w:val="27"/>
        </w:rPr>
        <w:t xml:space="preserve">, then IronMan loses the duel and dies. But if IronMan's strength is greater than </w:t>
      </w:r>
      <w:r>
        <w:rPr>
          <w:rFonts w:ascii="Georgia" w:hAnsi="Georgia" w:cs="Segoe UI"/>
          <w:color w:val="212529"/>
          <w:sz w:val="27"/>
          <w:szCs w:val="27"/>
        </w:rPr>
        <w:lastRenderedPageBreak/>
        <w:t>the dragon's strength, then he defeats the dragon and gets a bonus strength increase by </w:t>
      </w:r>
      <w:r>
        <w:rPr>
          <w:rStyle w:val="Strong"/>
          <w:rFonts w:ascii="Georgia" w:hAnsi="Georgia" w:cs="Segoe UI"/>
          <w:color w:val="212529"/>
          <w:sz w:val="27"/>
          <w:szCs w:val="27"/>
        </w:rPr>
        <w:t>Yi</w:t>
      </w:r>
      <w:r>
        <w:rPr>
          <w:rFonts w:ascii="Georgia" w:hAnsi="Georgia" w:cs="Segoe UI"/>
          <w:color w:val="212529"/>
          <w:sz w:val="27"/>
          <w:szCs w:val="27"/>
        </w:rPr>
        <w:t>.</w:t>
      </w:r>
    </w:p>
    <w:p w14:paraId="108690A6"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ronMan can fight the dragons in any order</w:t>
      </w:r>
      <w:r>
        <w:rPr>
          <w:rFonts w:ascii="Georgia" w:hAnsi="Georgia" w:cs="Segoe UI"/>
          <w:color w:val="212529"/>
          <w:sz w:val="27"/>
          <w:szCs w:val="27"/>
        </w:rPr>
        <w:t>. Your task is to find out if he will be able to win all the duels without any loss.</w:t>
      </w:r>
    </w:p>
    <w:p w14:paraId="108690A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r>
        <w:rPr>
          <w:rFonts w:ascii="Georgia" w:hAnsi="Georgia" w:cs="Segoe UI"/>
          <w:color w:val="212529"/>
          <w:sz w:val="27"/>
          <w:szCs w:val="27"/>
        </w:rPr>
        <w:br/>
        <w:t>The first line will contain two space-separated integers, the initial strength S and the number of dragons N.</w:t>
      </w:r>
      <w:r>
        <w:rPr>
          <w:rFonts w:ascii="Georgia" w:hAnsi="Georgia" w:cs="Segoe UI"/>
          <w:color w:val="212529"/>
          <w:sz w:val="27"/>
          <w:szCs w:val="27"/>
        </w:rPr>
        <w:br/>
        <w:t>Then N lines follow, each of which contains two space-separated integers </w:t>
      </w:r>
      <w:r>
        <w:rPr>
          <w:rStyle w:val="Strong"/>
          <w:rFonts w:ascii="Georgia" w:hAnsi="Georgia" w:cs="Segoe UI"/>
          <w:color w:val="212529"/>
          <w:sz w:val="27"/>
          <w:szCs w:val="27"/>
        </w:rPr>
        <w:t>Xi</w:t>
      </w:r>
      <w:r>
        <w:rPr>
          <w:rFonts w:ascii="Georgia" w:hAnsi="Georgia" w:cs="Segoe UI"/>
          <w:color w:val="212529"/>
          <w:sz w:val="27"/>
          <w:szCs w:val="27"/>
        </w:rPr>
        <w:t> and </w:t>
      </w:r>
      <w:r>
        <w:rPr>
          <w:rStyle w:val="Strong"/>
          <w:rFonts w:ascii="Georgia" w:hAnsi="Georgia" w:cs="Segoe UI"/>
          <w:color w:val="212529"/>
          <w:sz w:val="27"/>
          <w:szCs w:val="27"/>
        </w:rPr>
        <w:t>Yi</w:t>
      </w:r>
      <w:r>
        <w:rPr>
          <w:rFonts w:ascii="Georgia" w:hAnsi="Georgia" w:cs="Segoe UI"/>
          <w:color w:val="212529"/>
          <w:sz w:val="27"/>
          <w:szCs w:val="27"/>
        </w:rPr>
        <w:t>, where </w:t>
      </w:r>
      <w:r>
        <w:rPr>
          <w:rStyle w:val="Strong"/>
          <w:rFonts w:ascii="Georgia" w:hAnsi="Georgia" w:cs="Segoe UI"/>
          <w:color w:val="212529"/>
          <w:sz w:val="27"/>
          <w:szCs w:val="27"/>
        </w:rPr>
        <w:t>Xi</w:t>
      </w:r>
      <w:r>
        <w:rPr>
          <w:rFonts w:ascii="Georgia" w:hAnsi="Georgia" w:cs="Segoe UI"/>
          <w:color w:val="212529"/>
          <w:sz w:val="27"/>
          <w:szCs w:val="27"/>
        </w:rPr>
        <w:t> is the strength of the dragon and </w:t>
      </w:r>
      <w:r>
        <w:rPr>
          <w:rStyle w:val="Strong"/>
          <w:rFonts w:ascii="Georgia" w:hAnsi="Georgia" w:cs="Segoe UI"/>
          <w:color w:val="212529"/>
          <w:sz w:val="27"/>
          <w:szCs w:val="27"/>
        </w:rPr>
        <w:t>Yi</w:t>
      </w:r>
      <w:r>
        <w:rPr>
          <w:rFonts w:ascii="Georgia" w:hAnsi="Georgia" w:cs="Segoe UI"/>
          <w:color w:val="212529"/>
          <w:sz w:val="27"/>
          <w:szCs w:val="27"/>
        </w:rPr>
        <w:t> is the bonus strength which IronMan gains after defeating this dragon.</w:t>
      </w:r>
    </w:p>
    <w:p w14:paraId="108690A8"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r>
        <w:rPr>
          <w:rFonts w:ascii="Georgia" w:hAnsi="Georgia" w:cs="Segoe UI"/>
          <w:color w:val="212529"/>
          <w:sz w:val="27"/>
          <w:szCs w:val="27"/>
        </w:rPr>
        <w:br/>
        <w:t>Print a single line containing either "YES" (without quotes), if IronMan can defeat all dragons or "NO" (without quotes) if he can't.</w:t>
      </w:r>
    </w:p>
    <w:p w14:paraId="108690A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For example:</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t>:</w:t>
      </w:r>
      <w:r>
        <w:rPr>
          <w:rFonts w:ascii="Georgia" w:hAnsi="Georgia" w:cs="Segoe UI"/>
          <w:color w:val="212529"/>
          <w:sz w:val="27"/>
          <w:szCs w:val="27"/>
        </w:rPr>
        <w:br/>
        <w:t>2 2</w:t>
      </w:r>
      <w:r>
        <w:rPr>
          <w:rFonts w:ascii="Georgia" w:hAnsi="Georgia" w:cs="Segoe UI"/>
          <w:color w:val="212529"/>
          <w:sz w:val="27"/>
          <w:szCs w:val="27"/>
        </w:rPr>
        <w:br/>
        <w:t>1 99</w:t>
      </w:r>
      <w:r>
        <w:rPr>
          <w:rFonts w:ascii="Georgia" w:hAnsi="Georgia" w:cs="Segoe UI"/>
          <w:color w:val="212529"/>
          <w:sz w:val="27"/>
          <w:szCs w:val="27"/>
        </w:rPr>
        <w:br/>
        <w:t>100 0</w:t>
      </w:r>
    </w:p>
    <w:p w14:paraId="108690A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w:t>
      </w:r>
      <w:r>
        <w:rPr>
          <w:rFonts w:ascii="Georgia" w:hAnsi="Georgia" w:cs="Segoe UI"/>
          <w:color w:val="212529"/>
          <w:sz w:val="27"/>
          <w:szCs w:val="27"/>
        </w:rPr>
        <w:t>:</w:t>
      </w:r>
      <w:r>
        <w:rPr>
          <w:rFonts w:ascii="Georgia" w:hAnsi="Georgia" w:cs="Segoe UI"/>
          <w:color w:val="212529"/>
          <w:sz w:val="27"/>
          <w:szCs w:val="27"/>
        </w:rPr>
        <w:br/>
        <w:t>YES</w:t>
      </w:r>
    </w:p>
    <w:p w14:paraId="108690A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r>
        <w:rPr>
          <w:rFonts w:ascii="Georgia" w:hAnsi="Georgia" w:cs="Segoe UI"/>
          <w:color w:val="212529"/>
          <w:sz w:val="27"/>
          <w:szCs w:val="27"/>
        </w:rPr>
        <w:t>:</w:t>
      </w:r>
      <w:r>
        <w:rPr>
          <w:rFonts w:ascii="Georgia" w:hAnsi="Georgia" w:cs="Segoe UI"/>
          <w:color w:val="212529"/>
          <w:sz w:val="27"/>
          <w:szCs w:val="27"/>
        </w:rPr>
        <w:br/>
        <w:t>IronMan's initial strength is 2 and the number of dragons also equals 2</w:t>
      </w:r>
      <w:r>
        <w:rPr>
          <w:rFonts w:ascii="Georgia" w:hAnsi="Georgia" w:cs="Segoe UI"/>
          <w:color w:val="212529"/>
          <w:sz w:val="27"/>
          <w:szCs w:val="27"/>
        </w:rPr>
        <w:br/>
        <w:t>The first dragon has strength equal to 1 and thus IronMan can defeat this dragon and gain 99 points</w:t>
      </w:r>
      <w:r>
        <w:rPr>
          <w:rFonts w:ascii="Georgia" w:hAnsi="Georgia" w:cs="Segoe UI"/>
          <w:color w:val="212529"/>
          <w:sz w:val="27"/>
          <w:szCs w:val="27"/>
        </w:rPr>
        <w:br/>
        <w:t>making his strength equal to 2 + 99 = 101.</w:t>
      </w:r>
      <w:r>
        <w:rPr>
          <w:rFonts w:ascii="Georgia" w:hAnsi="Georgia" w:cs="Segoe UI"/>
          <w:color w:val="212529"/>
          <w:sz w:val="27"/>
          <w:szCs w:val="27"/>
        </w:rPr>
        <w:br/>
        <w:t>Since 101 &gt; 100, IronMan can defeat this dragon also and thus the answer is YES.</w:t>
      </w:r>
    </w:p>
    <w:p w14:paraId="108690A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Second example:</w:t>
      </w:r>
    </w:p>
    <w:p w14:paraId="108690A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w:t>
      </w:r>
      <w:r>
        <w:rPr>
          <w:rFonts w:ascii="Georgia" w:hAnsi="Georgia" w:cs="Segoe UI"/>
          <w:color w:val="212529"/>
          <w:sz w:val="27"/>
          <w:szCs w:val="27"/>
        </w:rPr>
        <w:br/>
        <w:t>8 1</w:t>
      </w:r>
      <w:r>
        <w:rPr>
          <w:rFonts w:ascii="Georgia" w:hAnsi="Georgia" w:cs="Segoe UI"/>
          <w:color w:val="212529"/>
          <w:sz w:val="27"/>
          <w:szCs w:val="27"/>
        </w:rPr>
        <w:br/>
        <w:t>100 100</w:t>
      </w:r>
    </w:p>
    <w:p w14:paraId="108690AE"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w:t>
      </w:r>
      <w:r>
        <w:rPr>
          <w:rFonts w:ascii="Georgia" w:hAnsi="Georgia" w:cs="Segoe UI"/>
          <w:color w:val="212529"/>
          <w:sz w:val="27"/>
          <w:szCs w:val="27"/>
        </w:rPr>
        <w:br/>
        <w:t>NO</w:t>
      </w:r>
    </w:p>
    <w:p w14:paraId="108690AF"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r>
        <w:rPr>
          <w:rFonts w:ascii="Georgia" w:hAnsi="Georgia" w:cs="Segoe UI"/>
          <w:color w:val="212529"/>
          <w:sz w:val="27"/>
          <w:szCs w:val="27"/>
        </w:rPr>
        <w:t>:</w:t>
      </w:r>
      <w:r>
        <w:rPr>
          <w:rFonts w:ascii="Georgia" w:hAnsi="Georgia" w:cs="Segoe UI"/>
          <w:color w:val="212529"/>
          <w:sz w:val="27"/>
          <w:szCs w:val="27"/>
        </w:rPr>
        <w:br/>
        <w:t>IronMan's initial strength is 8 but the required strength for the first dragon is 100 and hence, he dies and we print "NO". </w:t>
      </w:r>
    </w:p>
    <w:p w14:paraId="108690B0"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lastRenderedPageBreak/>
        <w:t>ANS.</w:t>
      </w:r>
    </w:p>
    <w:p w14:paraId="108690B1"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current_strength,number_of_dragons=map(int,input().split())</w:t>
      </w:r>
    </w:p>
    <w:p w14:paraId="108690B2"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dragons=[]</w:t>
      </w:r>
    </w:p>
    <w:p w14:paraId="108690B3"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for i in range (number_of_dragons):</w:t>
      </w:r>
    </w:p>
    <w:p w14:paraId="108690B4"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dragon_strength,bonus=map(int,input().split())</w:t>
      </w:r>
    </w:p>
    <w:p w14:paraId="108690B5"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dragons.append((dragon_strength,bonus))</w:t>
      </w:r>
    </w:p>
    <w:p w14:paraId="108690B6"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dragons.sort()</w:t>
      </w:r>
    </w:p>
    <w:p w14:paraId="108690B7"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while (len(dragons)&gt;0):</w:t>
      </w:r>
    </w:p>
    <w:p w14:paraId="108690B8"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fighter_dragon=dragons.pop(0)</w:t>
      </w:r>
    </w:p>
    <w:p w14:paraId="108690B9"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if (current_strength&lt;=fighter_dragon[0]):</w:t>
      </w:r>
    </w:p>
    <w:p w14:paraId="108690BA"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print("NO")</w:t>
      </w:r>
    </w:p>
    <w:p w14:paraId="108690BB"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break;</w:t>
      </w:r>
    </w:p>
    <w:p w14:paraId="108690BC"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else:</w:t>
      </w:r>
    </w:p>
    <w:p w14:paraId="108690BD"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current_strength+=fighter_dragon[1]</w:t>
      </w:r>
    </w:p>
    <w:p w14:paraId="108690BE"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else:</w:t>
      </w:r>
    </w:p>
    <w:p w14:paraId="108690BF" w14:textId="77777777" w:rsidR="00667073" w:rsidRDefault="007225E7">
      <w:pPr>
        <w:pStyle w:val="NormalWeb"/>
        <w:shd w:val="clear" w:color="F9F9F9" w:fill="F9F9F9"/>
        <w:rPr>
          <w:rFonts w:ascii="Calibri" w:hAnsi="Calibri" w:cs="Calibri"/>
          <w:b/>
          <w:bCs/>
          <w:color w:val="212529"/>
          <w:sz w:val="28"/>
          <w:szCs w:val="28"/>
        </w:rPr>
      </w:pPr>
      <w:r>
        <w:rPr>
          <w:rFonts w:ascii="Calibri" w:hAnsi="Calibri" w:cs="Calibri"/>
          <w:b/>
          <w:bCs/>
          <w:color w:val="212529"/>
          <w:sz w:val="28"/>
          <w:szCs w:val="28"/>
        </w:rPr>
        <w:t xml:space="preserve">    print("YES")</w:t>
      </w:r>
    </w:p>
    <w:p w14:paraId="108690C0" w14:textId="77777777" w:rsidR="00667073" w:rsidRDefault="007225E7">
      <w:pPr>
        <w:pStyle w:val="NormalWeb"/>
        <w:shd w:val="clear" w:color="F9F9F9" w:fill="F9F9F9"/>
        <w:spacing w:before="0" w:beforeAutospacing="0"/>
        <w:rPr>
          <w:rFonts w:ascii="Calibri" w:hAnsi="Calibri" w:cs="Calibri"/>
          <w:b/>
          <w:bCs/>
          <w:color w:val="212529"/>
          <w:sz w:val="28"/>
          <w:szCs w:val="28"/>
        </w:rPr>
      </w:pPr>
      <w:r>
        <w:rPr>
          <w:rFonts w:ascii="Calibri" w:hAnsi="Calibri" w:cs="Calibri"/>
          <w:b/>
          <w:bCs/>
          <w:color w:val="212529"/>
          <w:sz w:val="28"/>
          <w:szCs w:val="28"/>
        </w:rPr>
        <w:t xml:space="preserve"> </w:t>
      </w:r>
    </w:p>
    <w:p w14:paraId="108690C1"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Number inversions</w:t>
      </w:r>
    </w:p>
    <w:p w14:paraId="108690C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ahul is facing a unique problem, which he doesn't know how to solve. The problem asks him to build the smallest possible number by applying inversion on any digit of the number any number of times.</w:t>
      </w:r>
      <w:r>
        <w:rPr>
          <w:rFonts w:ascii="Georgia" w:hAnsi="Georgia" w:cs="Segoe UI"/>
          <w:color w:val="212529"/>
          <w:sz w:val="27"/>
          <w:szCs w:val="27"/>
        </w:rPr>
        <w:br/>
        <w:t>Inversion of a digit is defined as that digit being replaced by 9 minus that digit. Meaning that inversion of 9 will be 9 - 9 = 0 and inversion of 1 will be 9 - 1 = 8 and so on.</w:t>
      </w:r>
    </w:p>
    <w:p w14:paraId="108690C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final output should not have any leading zeroes.</w:t>
      </w:r>
    </w:p>
    <w:p w14:paraId="108690C4"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lastRenderedPageBreak/>
        <w:t>Input Format:</w:t>
      </w:r>
      <w:r>
        <w:rPr>
          <w:rFonts w:ascii="Georgia" w:hAnsi="Georgia" w:cs="Segoe UI"/>
          <w:color w:val="212529"/>
          <w:sz w:val="27"/>
          <w:szCs w:val="27"/>
        </w:rPr>
        <w:br/>
        <w:t>The only line of the input contains an integer N</w:t>
      </w:r>
    </w:p>
    <w:p w14:paraId="108690C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r>
        <w:rPr>
          <w:rFonts w:ascii="Georgia" w:hAnsi="Georgia" w:cs="Segoe UI"/>
          <w:color w:val="212529"/>
          <w:sz w:val="27"/>
          <w:szCs w:val="27"/>
        </w:rPr>
        <w:br/>
        <w:t>Print only one single integer on a line as described above.</w:t>
      </w:r>
    </w:p>
    <w:p w14:paraId="108690C6"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Constraints:</w:t>
      </w:r>
      <w:r>
        <w:rPr>
          <w:rFonts w:ascii="Georgia" w:hAnsi="Georgia" w:cs="Segoe UI"/>
          <w:color w:val="212529"/>
          <w:sz w:val="27"/>
          <w:szCs w:val="27"/>
        </w:rPr>
        <w:br/>
        <w:t>1 &lt;= N &lt;= 10^18</w:t>
      </w:r>
    </w:p>
    <w:p w14:paraId="108690C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s:</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br/>
        <w:t>87</w:t>
      </w:r>
      <w:r>
        <w:rPr>
          <w:rFonts w:ascii="Georgia" w:hAnsi="Georgia" w:cs="Segoe UI"/>
          <w:color w:val="212529"/>
          <w:sz w:val="27"/>
          <w:szCs w:val="27"/>
        </w:rPr>
        <w:br/>
      </w:r>
      <w:r>
        <w:rPr>
          <w:rStyle w:val="Strong"/>
          <w:rFonts w:ascii="Georgia" w:hAnsi="Georgia" w:cs="Segoe UI"/>
          <w:color w:val="212529"/>
          <w:sz w:val="27"/>
          <w:szCs w:val="27"/>
        </w:rPr>
        <w:t>Output:</w:t>
      </w:r>
      <w:r>
        <w:rPr>
          <w:rFonts w:ascii="Georgia" w:hAnsi="Georgia" w:cs="Segoe UI"/>
          <w:color w:val="212529"/>
          <w:sz w:val="27"/>
          <w:szCs w:val="27"/>
        </w:rPr>
        <w:br/>
        <w:t>12</w:t>
      </w:r>
    </w:p>
    <w:p w14:paraId="108690C8"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p>
    <w:p w14:paraId="108690C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9-8 = 1</w:t>
      </w:r>
    </w:p>
    <w:p w14:paraId="108690C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d 9 -7 = 2</w:t>
      </w:r>
    </w:p>
    <w:p w14:paraId="108690C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f we see carefully, 12 is the smallest possible number we can get.</w:t>
      </w:r>
      <w:r>
        <w:rPr>
          <w:rFonts w:ascii="Segoe UI" w:hAnsi="Segoe UI" w:cs="Segoe UI"/>
          <w:color w:val="212529"/>
        </w:rPr>
        <w:br/>
        <w:t> </w:t>
      </w:r>
    </w:p>
    <w:p w14:paraId="108690C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br/>
        <w:t>99</w:t>
      </w:r>
      <w:r>
        <w:rPr>
          <w:rFonts w:ascii="Georgia" w:hAnsi="Georgia" w:cs="Segoe UI"/>
          <w:color w:val="212529"/>
          <w:sz w:val="27"/>
          <w:szCs w:val="27"/>
        </w:rPr>
        <w:br/>
      </w:r>
      <w:r>
        <w:rPr>
          <w:rStyle w:val="Strong"/>
          <w:rFonts w:ascii="Georgia" w:hAnsi="Georgia" w:cs="Segoe UI"/>
          <w:color w:val="212529"/>
          <w:sz w:val="27"/>
          <w:szCs w:val="27"/>
        </w:rPr>
        <w:t>Output:</w:t>
      </w:r>
      <w:r>
        <w:rPr>
          <w:rFonts w:ascii="Georgia" w:hAnsi="Georgia" w:cs="Segoe UI"/>
          <w:color w:val="212529"/>
          <w:sz w:val="27"/>
          <w:szCs w:val="27"/>
        </w:rPr>
        <w:br/>
        <w:t>90</w:t>
      </w:r>
    </w:p>
    <w:p w14:paraId="108690C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p>
    <w:p w14:paraId="108690C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this case, we do not replace the first 9 since it will lead to a leading zero.</w:t>
      </w:r>
    </w:p>
    <w:p w14:paraId="108690CF" w14:textId="77777777" w:rsidR="00667073" w:rsidRDefault="007225E7">
      <w:pPr>
        <w:pStyle w:val="NormalWeb"/>
        <w:shd w:val="clear" w:color="F9F9F9" w:fill="F9F9F9"/>
        <w:spacing w:before="0" w:beforeAutospacing="0"/>
        <w:rPr>
          <w:rFonts w:ascii="Calibri" w:hAnsi="Calibri" w:cs="Calibri"/>
          <w:b/>
          <w:bCs/>
          <w:color w:val="212529"/>
          <w:sz w:val="28"/>
          <w:szCs w:val="28"/>
        </w:rPr>
      </w:pPr>
      <w:r>
        <w:rPr>
          <w:rFonts w:ascii="Calibri" w:hAnsi="Calibri" w:cs="Calibri"/>
          <w:color w:val="212529"/>
          <w:highlight w:val="yellow"/>
        </w:rPr>
        <w:t>ANS.</w:t>
      </w:r>
    </w:p>
    <w:p w14:paraId="108690D0"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t>1.MY OWN LOGIC:</w:t>
      </w:r>
    </w:p>
    <w:p w14:paraId="108690D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t(input())</w:t>
      </w:r>
    </w:p>
    <w:p w14:paraId="108690D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m=str(n)</w:t>
      </w:r>
    </w:p>
    <w:p w14:paraId="108690D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w:t>
      </w:r>
    </w:p>
    <w:p w14:paraId="108690D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range(1,len(m)):</w:t>
      </w:r>
    </w:p>
    <w:p w14:paraId="108690D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a=int(m[i])</w:t>
      </w:r>
    </w:p>
    <w:p w14:paraId="108690D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 xml:space="preserve">    b=9-a</w:t>
      </w:r>
    </w:p>
    <w:p w14:paraId="108690D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b&gt;=a):</w:t>
      </w:r>
    </w:p>
    <w:p w14:paraId="108690D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str(a))</w:t>
      </w:r>
    </w:p>
    <w:p w14:paraId="108690D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0D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str(b))</w:t>
      </w:r>
    </w:p>
    <w:p w14:paraId="108690D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f (m[0]=='9'):</w:t>
      </w:r>
    </w:p>
    <w:p w14:paraId="108690D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insert(0,'9')</w:t>
      </w:r>
    </w:p>
    <w:p w14:paraId="108690D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else:</w:t>
      </w:r>
    </w:p>
    <w:p w14:paraId="108690D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c=9-int(m[0])</w:t>
      </w:r>
    </w:p>
    <w:p w14:paraId="108690D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c&gt;=int(m[0])):</w:t>
      </w:r>
    </w:p>
    <w:p w14:paraId="108690E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insert(0,m[0])</w:t>
      </w:r>
    </w:p>
    <w:p w14:paraId="108690E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0E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insert(0,str(c))</w:t>
      </w:r>
    </w:p>
    <w:p w14:paraId="108690E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string=""</w:t>
      </w:r>
    </w:p>
    <w:p w14:paraId="108690E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elm in l:</w:t>
      </w:r>
    </w:p>
    <w:p w14:paraId="108690E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tring+=elm</w:t>
      </w:r>
    </w:p>
    <w:p w14:paraId="108690E6"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rPr>
        <w:t>print(string)</w:t>
      </w:r>
    </w:p>
    <w:p w14:paraId="108690E7"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t>2.</w:t>
      </w:r>
      <w:r>
        <w:rPr>
          <w:rFonts w:ascii="Calibri" w:hAnsi="Calibri" w:cs="Calibri"/>
          <w:color w:val="212529"/>
        </w:rPr>
        <w:t xml:space="preserve"> </w:t>
      </w:r>
      <w:r>
        <w:rPr>
          <w:rFonts w:ascii="Calibri" w:hAnsi="Calibri" w:cs="Calibri"/>
          <w:color w:val="212529"/>
          <w:highlight w:val="yellow"/>
        </w:rPr>
        <w:t>CREATOR OF PROB’S LOGIC:</w:t>
      </w:r>
    </w:p>
    <w:p w14:paraId="108690E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str(input())</w:t>
      </w:r>
    </w:p>
    <w:p w14:paraId="108690E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umber = [char for char in n]</w:t>
      </w:r>
    </w:p>
    <w:p w14:paraId="108690E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range(len(number)):</w:t>
      </w:r>
    </w:p>
    <w:p w14:paraId="108690E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digit=int(number[i])</w:t>
      </w:r>
    </w:p>
    <w:p w14:paraId="108690E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possible_digit=9-digit</w:t>
      </w:r>
    </w:p>
    <w:p w14:paraId="108690E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possible_digit&lt;digit):</w:t>
      </w:r>
    </w:p>
    <w:p w14:paraId="108690E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 xml:space="preserve">        if(i==0 and possible_digit==0):</w:t>
      </w:r>
    </w:p>
    <w:p w14:paraId="108690E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continue</w:t>
      </w:r>
    </w:p>
    <w:p w14:paraId="108690F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number[i]=str(possible_digit)</w:t>
      </w:r>
    </w:p>
    <w:p w14:paraId="108690F1"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b/>
          <w:bCs/>
          <w:color w:val="212529"/>
        </w:rPr>
        <w:t>print("".join(number))</w:t>
      </w:r>
    </w:p>
    <w:p w14:paraId="108690F2" w14:textId="77777777" w:rsidR="00667073" w:rsidRDefault="007225E7">
      <w:pPr>
        <w:pStyle w:val="NormalWeb"/>
        <w:shd w:val="clear" w:color="F9F9F9" w:fill="F9F9F9"/>
        <w:spacing w:before="0" w:beforeAutospacing="0"/>
        <w:rPr>
          <w:rFonts w:ascii="Calibri" w:hAnsi="Calibri" w:cs="Calibri"/>
          <w:color w:val="212529"/>
        </w:rPr>
      </w:pPr>
      <w:r>
        <w:rPr>
          <w:rFonts w:ascii="Calibri" w:hAnsi="Calibri" w:cs="Calibri"/>
          <w:color w:val="212529"/>
          <w:highlight w:val="yellow"/>
        </w:rPr>
        <w:t>3.</w:t>
      </w:r>
      <w:r>
        <w:rPr>
          <w:rFonts w:ascii="Calibri" w:hAnsi="Calibri" w:cs="Calibri"/>
          <w:color w:val="212529"/>
        </w:rPr>
        <w:t xml:space="preserve"> </w:t>
      </w:r>
      <w:r>
        <w:rPr>
          <w:rFonts w:ascii="Calibri" w:hAnsi="Calibri" w:cs="Calibri"/>
          <w:color w:val="212529"/>
          <w:highlight w:val="yellow"/>
        </w:rPr>
        <w:t>SHREYASH’S LOGIC:</w:t>
      </w:r>
    </w:p>
    <w:p w14:paraId="108690F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put()</w:t>
      </w:r>
    </w:p>
    <w:p w14:paraId="108690F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nv=""</w:t>
      </w:r>
    </w:p>
    <w:p w14:paraId="108690F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f n[0]=='9':</w:t>
      </w:r>
    </w:p>
    <w:p w14:paraId="108690F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nv=n[0]</w:t>
      </w:r>
    </w:p>
    <w:p w14:paraId="108690F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else:</w:t>
      </w:r>
    </w:p>
    <w:p w14:paraId="108690F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temp=str(9-int(n[0]))</w:t>
      </w:r>
    </w:p>
    <w:p w14:paraId="108690F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temp&lt;n[0]:</w:t>
      </w:r>
    </w:p>
    <w:p w14:paraId="108690F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nv+=temp</w:t>
      </w:r>
    </w:p>
    <w:p w14:paraId="108690F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0F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nv+=n[0]</w:t>
      </w:r>
    </w:p>
    <w:p w14:paraId="108690F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n[1:]:</w:t>
      </w:r>
    </w:p>
    <w:p w14:paraId="108690F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temp=str(9-int(i))</w:t>
      </w:r>
    </w:p>
    <w:p w14:paraId="108690F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temp&lt;i:</w:t>
      </w:r>
    </w:p>
    <w:p w14:paraId="1086910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nv+=temp</w:t>
      </w:r>
    </w:p>
    <w:p w14:paraId="1086910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0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nv+=i</w:t>
      </w:r>
    </w:p>
    <w:p w14:paraId="10869103"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rPr>
        <w:t>print(inv)</w:t>
      </w:r>
    </w:p>
    <w:p w14:paraId="10869104" w14:textId="77777777" w:rsidR="00667073" w:rsidRDefault="00667073">
      <w:pPr>
        <w:pStyle w:val="NormalWeb"/>
        <w:shd w:val="clear" w:color="F9F9F9" w:fill="F9F9F9"/>
        <w:spacing w:before="0" w:beforeAutospacing="0"/>
        <w:rPr>
          <w:rFonts w:ascii="Calibri" w:hAnsi="Calibri" w:cs="Calibri"/>
          <w:b/>
          <w:bCs/>
          <w:color w:val="212529"/>
        </w:rPr>
      </w:pPr>
    </w:p>
    <w:p w14:paraId="10869105"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lastRenderedPageBreak/>
        <w:t>Rotating Words</w:t>
      </w:r>
    </w:p>
    <w:p w14:paraId="1086910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fter solving the previous problem, Kartik is stuck on yet another new problem given to him by his teacher.</w:t>
      </w:r>
      <w:r>
        <w:rPr>
          <w:rFonts w:ascii="Georgia" w:hAnsi="Georgia" w:cs="Segoe UI"/>
          <w:color w:val="212529"/>
          <w:sz w:val="27"/>
          <w:szCs w:val="27"/>
        </w:rPr>
        <w:br/>
        <w:t>The problem wants him to find out the number of unique words that can be formed by cyclically rotating a given string.</w:t>
      </w:r>
    </w:p>
    <w:p w14:paraId="1086910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Cyclic rotation of a string is defined as moving the last character of the string on the first position.</w:t>
      </w:r>
    </w:p>
    <w:p w14:paraId="1086910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Kartik can apply Cyclic rotation any number of times.</w:t>
      </w:r>
    </w:p>
    <w:p w14:paraId="1086910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You have to help him in finding the maximum number of unique words that can be formed by applying Cyclic rotation any number of times.</w:t>
      </w:r>
    </w:p>
    <w:p w14:paraId="1086910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r>
        <w:rPr>
          <w:rFonts w:ascii="Georgia" w:hAnsi="Georgia" w:cs="Segoe UI"/>
          <w:color w:val="212529"/>
          <w:sz w:val="27"/>
          <w:szCs w:val="27"/>
        </w:rPr>
        <w:br/>
        <w:t>The only line of the input contains a string S containing of lowercase characters</w:t>
      </w:r>
    </w:p>
    <w:p w14:paraId="1086910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r>
        <w:rPr>
          <w:rFonts w:ascii="Georgia" w:hAnsi="Georgia" w:cs="Segoe UI"/>
          <w:color w:val="212529"/>
          <w:sz w:val="27"/>
          <w:szCs w:val="27"/>
        </w:rPr>
        <w:br/>
        <w:t>Print only one single integer denoting the number of unique words that can be formed as explained above.</w:t>
      </w:r>
    </w:p>
    <w:p w14:paraId="1086910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Constraints:</w:t>
      </w:r>
      <w:r>
        <w:rPr>
          <w:rFonts w:ascii="Georgia" w:hAnsi="Georgia" w:cs="Segoe UI"/>
          <w:color w:val="212529"/>
          <w:sz w:val="27"/>
          <w:szCs w:val="27"/>
        </w:rPr>
        <w:br/>
        <w:t>1 &lt;= len(s) &lt;= 50</w:t>
      </w:r>
    </w:p>
    <w:p w14:paraId="1086910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br/>
        <w:t>abcd</w:t>
      </w:r>
      <w:r>
        <w:rPr>
          <w:rFonts w:ascii="Georgia" w:hAnsi="Georgia" w:cs="Segoe UI"/>
          <w:color w:val="212529"/>
          <w:sz w:val="27"/>
          <w:szCs w:val="27"/>
        </w:rPr>
        <w:br/>
      </w:r>
      <w:r>
        <w:rPr>
          <w:rStyle w:val="Strong"/>
          <w:rFonts w:ascii="Georgia" w:hAnsi="Georgia" w:cs="Segoe UI"/>
          <w:color w:val="212529"/>
          <w:sz w:val="27"/>
          <w:szCs w:val="27"/>
        </w:rPr>
        <w:t>Output:</w:t>
      </w:r>
      <w:r>
        <w:rPr>
          <w:rFonts w:ascii="Georgia" w:hAnsi="Georgia" w:cs="Segoe UI"/>
          <w:color w:val="212529"/>
          <w:sz w:val="27"/>
          <w:szCs w:val="27"/>
        </w:rPr>
        <w:br/>
        <w:t>4</w:t>
      </w:r>
      <w:r>
        <w:rPr>
          <w:rFonts w:ascii="Georgia" w:hAnsi="Georgia" w:cs="Segoe UI"/>
          <w:color w:val="212529"/>
          <w:sz w:val="27"/>
          <w:szCs w:val="27"/>
        </w:rPr>
        <w:br/>
      </w:r>
      <w:r>
        <w:rPr>
          <w:rStyle w:val="Strong"/>
          <w:rFonts w:ascii="Georgia" w:hAnsi="Georgia" w:cs="Segoe UI"/>
          <w:color w:val="212529"/>
          <w:sz w:val="27"/>
          <w:szCs w:val="27"/>
        </w:rPr>
        <w:t>Explanation:</w:t>
      </w:r>
      <w:r>
        <w:rPr>
          <w:rFonts w:ascii="Georgia" w:hAnsi="Georgia" w:cs="Segoe UI"/>
          <w:color w:val="212529"/>
          <w:sz w:val="27"/>
          <w:szCs w:val="27"/>
        </w:rPr>
        <w:br/>
        <w:t>abcd,dabc,cdab,bcda</w:t>
      </w:r>
      <w:r>
        <w:rPr>
          <w:rFonts w:ascii="Georgia" w:hAnsi="Georgia" w:cs="Segoe UI"/>
          <w:color w:val="212529"/>
          <w:sz w:val="27"/>
          <w:szCs w:val="27"/>
        </w:rPr>
        <w:br/>
        <w:t>4 unique strings are possible</w:t>
      </w:r>
    </w:p>
    <w:p w14:paraId="1086910E"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w:t>
      </w:r>
      <w:r>
        <w:rPr>
          <w:rFonts w:ascii="Georgia" w:hAnsi="Georgia" w:cs="Segoe UI"/>
          <w:color w:val="212529"/>
          <w:sz w:val="27"/>
          <w:szCs w:val="27"/>
        </w:rPr>
        <w:br/>
        <w:t>cc</w:t>
      </w:r>
      <w:r>
        <w:rPr>
          <w:rFonts w:ascii="Georgia" w:hAnsi="Georgia" w:cs="Segoe UI"/>
          <w:color w:val="212529"/>
          <w:sz w:val="27"/>
          <w:szCs w:val="27"/>
        </w:rPr>
        <w:br/>
      </w:r>
      <w:r>
        <w:rPr>
          <w:rStyle w:val="Strong"/>
          <w:rFonts w:ascii="Georgia" w:hAnsi="Georgia" w:cs="Segoe UI"/>
          <w:color w:val="212529"/>
          <w:sz w:val="27"/>
          <w:szCs w:val="27"/>
        </w:rPr>
        <w:t>Output:</w:t>
      </w:r>
      <w:r>
        <w:rPr>
          <w:rFonts w:ascii="Georgia" w:hAnsi="Georgia" w:cs="Segoe UI"/>
          <w:color w:val="212529"/>
          <w:sz w:val="27"/>
          <w:szCs w:val="27"/>
        </w:rPr>
        <w:br/>
        <w:t>1</w:t>
      </w:r>
      <w:r>
        <w:rPr>
          <w:rFonts w:ascii="Georgia" w:hAnsi="Georgia" w:cs="Segoe UI"/>
          <w:color w:val="212529"/>
          <w:sz w:val="27"/>
          <w:szCs w:val="27"/>
        </w:rPr>
        <w:br/>
      </w:r>
      <w:r>
        <w:rPr>
          <w:rStyle w:val="Strong"/>
          <w:rFonts w:ascii="Georgia" w:hAnsi="Georgia" w:cs="Segoe UI"/>
          <w:color w:val="212529"/>
          <w:sz w:val="27"/>
          <w:szCs w:val="27"/>
        </w:rPr>
        <w:t>Explanation:</w:t>
      </w:r>
      <w:r>
        <w:rPr>
          <w:rFonts w:ascii="Georgia" w:hAnsi="Georgia" w:cs="Segoe UI"/>
          <w:color w:val="212529"/>
          <w:sz w:val="27"/>
          <w:szCs w:val="27"/>
        </w:rPr>
        <w:br/>
        <w:t>Only 1 unique string is possible , 'cc'</w:t>
      </w:r>
    </w:p>
    <w:p w14:paraId="1086910F"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highlight w:val="yellow"/>
        </w:rPr>
        <w:t>ANS.</w:t>
      </w:r>
    </w:p>
    <w:p w14:paraId="1086911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s=input()</w:t>
      </w:r>
    </w:p>
    <w:p w14:paraId="1086911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o=s</w:t>
      </w:r>
    </w:p>
    <w:p w14:paraId="1086911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n=1</w:t>
      </w:r>
    </w:p>
    <w:p w14:paraId="1086911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while True:</w:t>
      </w:r>
    </w:p>
    <w:p w14:paraId="1086911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s[1:]+s[0]</w:t>
      </w:r>
    </w:p>
    <w:p w14:paraId="1086911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o==s:</w:t>
      </w:r>
    </w:p>
    <w:p w14:paraId="1086911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break</w:t>
      </w:r>
    </w:p>
    <w:p w14:paraId="1086911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1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n+=1</w:t>
      </w:r>
    </w:p>
    <w:p w14:paraId="10869119" w14:textId="77777777" w:rsidR="00667073" w:rsidRDefault="00667073">
      <w:pPr>
        <w:pStyle w:val="NormalWeb"/>
        <w:shd w:val="clear" w:color="F9F9F9" w:fill="F9F9F9"/>
        <w:rPr>
          <w:rFonts w:ascii="Calibri" w:hAnsi="Calibri" w:cs="Calibri"/>
          <w:b/>
          <w:bCs/>
          <w:color w:val="212529"/>
        </w:rPr>
      </w:pPr>
    </w:p>
    <w:p w14:paraId="1086911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print(n)</w:t>
      </w:r>
    </w:p>
    <w:p w14:paraId="1086911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yellow"/>
        </w:rPr>
        <w:t>TIP: JAHAN BHI LAGE EK VARIABLE LOOP MAIN LENE SE PROB SOLVE NAHI HOGA TOH WHILE LOOP LO</w:t>
      </w:r>
      <w:r>
        <w:rPr>
          <w:rFonts w:ascii="Calibri" w:hAnsi="Calibri" w:cs="Calibri"/>
          <w:b/>
          <w:bCs/>
          <w:color w:val="212529"/>
        </w:rPr>
        <w:t xml:space="preserve"> </w:t>
      </w:r>
    </w:p>
    <w:p w14:paraId="1086911C" w14:textId="77777777" w:rsidR="00667073" w:rsidRDefault="00667073">
      <w:pPr>
        <w:pStyle w:val="NormalWeb"/>
        <w:shd w:val="clear" w:color="F9F9F9" w:fill="F9F9F9"/>
        <w:rPr>
          <w:rFonts w:ascii="Calibri" w:hAnsi="Calibri" w:cs="Calibri"/>
          <w:b/>
          <w:bCs/>
          <w:color w:val="212529"/>
        </w:rPr>
      </w:pPr>
    </w:p>
    <w:p w14:paraId="1086911D"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Picnic Groups</w:t>
      </w:r>
    </w:p>
    <w:p w14:paraId="1086911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fter solving yesterday's problem, Adarsh is now enjoying and decides to go on a picnic.</w:t>
      </w:r>
      <w:r>
        <w:rPr>
          <w:rFonts w:ascii="Georgia" w:hAnsi="Georgia" w:cs="Segoe UI"/>
          <w:color w:val="212529"/>
          <w:sz w:val="27"/>
          <w:szCs w:val="27"/>
        </w:rPr>
        <w:br/>
        <w:t>All of his classmates are divided into 'N' groups. Cabs are going to be ordered depending on the number of students.</w:t>
      </w:r>
      <w:r>
        <w:rPr>
          <w:rFonts w:ascii="Georgia" w:hAnsi="Georgia" w:cs="Segoe UI"/>
          <w:color w:val="212529"/>
          <w:sz w:val="27"/>
          <w:szCs w:val="27"/>
        </w:rPr>
        <w:br/>
        <w:t>The classmates which belong to the same group have to travel together. Each cab can carry at most 4 students. What is the minimum </w:t>
      </w:r>
      <w:r>
        <w:rPr>
          <w:rFonts w:ascii="Georgia" w:hAnsi="Georgia" w:cs="Segoe UI"/>
          <w:color w:val="212529"/>
          <w:sz w:val="27"/>
          <w:szCs w:val="27"/>
        </w:rPr>
        <w:br/>
        <w:t>the number of cabs needed if all classmates of each group should travel in the same car and one car can take more than one group.</w:t>
      </w:r>
    </w:p>
    <w:p w14:paraId="1086911F"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r>
        <w:rPr>
          <w:rFonts w:ascii="Georgia" w:hAnsi="Georgia" w:cs="Segoe UI"/>
          <w:color w:val="212529"/>
          <w:sz w:val="27"/>
          <w:szCs w:val="27"/>
        </w:rPr>
        <w:br/>
        <w:t>The first line of the input contains N, the number of groups</w:t>
      </w:r>
      <w:r>
        <w:rPr>
          <w:rFonts w:ascii="Georgia" w:hAnsi="Georgia" w:cs="Segoe UI"/>
          <w:color w:val="212529"/>
          <w:sz w:val="27"/>
          <w:szCs w:val="27"/>
        </w:rPr>
        <w:br/>
        <w:t>The second line contains N space-separated integers, ith of them denoting the size of the ith group</w:t>
      </w:r>
    </w:p>
    <w:p w14:paraId="10869120"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r>
        <w:rPr>
          <w:rFonts w:ascii="Georgia" w:hAnsi="Georgia" w:cs="Segoe UI"/>
          <w:color w:val="212529"/>
          <w:sz w:val="27"/>
          <w:szCs w:val="27"/>
        </w:rPr>
        <w:br/>
        <w:t>Print one line containing a single integer denoting the minimum number of cabs required.</w:t>
      </w:r>
    </w:p>
    <w:p w14:paraId="1086912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Constraints:</w:t>
      </w:r>
      <w:r>
        <w:rPr>
          <w:rFonts w:ascii="Georgia" w:hAnsi="Georgia" w:cs="Segoe UI"/>
          <w:color w:val="212529"/>
          <w:sz w:val="27"/>
          <w:szCs w:val="27"/>
        </w:rPr>
        <w:br/>
      </w:r>
      <w:r>
        <w:rPr>
          <w:rStyle w:val="Strong"/>
          <w:rFonts w:ascii="Georgia" w:hAnsi="Georgia" w:cs="Segoe UI"/>
          <w:color w:val="212529"/>
          <w:sz w:val="27"/>
          <w:szCs w:val="27"/>
        </w:rPr>
        <w:t>1 &lt;= N &lt;= 50</w:t>
      </w:r>
      <w:r>
        <w:rPr>
          <w:rFonts w:ascii="Georgia" w:hAnsi="Georgia" w:cs="Segoe UI"/>
          <w:b/>
          <w:bCs/>
          <w:color w:val="212529"/>
          <w:sz w:val="27"/>
          <w:szCs w:val="27"/>
        </w:rPr>
        <w:br/>
      </w:r>
      <w:r>
        <w:rPr>
          <w:rStyle w:val="Strong"/>
          <w:rFonts w:ascii="Georgia" w:hAnsi="Georgia" w:cs="Segoe UI"/>
          <w:color w:val="212529"/>
          <w:sz w:val="27"/>
          <w:szCs w:val="27"/>
        </w:rPr>
        <w:t>1 &lt;= size of each group &lt;= 4</w:t>
      </w:r>
    </w:p>
    <w:p w14:paraId="10869122"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lastRenderedPageBreak/>
        <w:t>Examples:</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br/>
        <w:t>5</w:t>
      </w:r>
      <w:r>
        <w:rPr>
          <w:rFonts w:ascii="Georgia" w:hAnsi="Georgia" w:cs="Segoe UI"/>
          <w:color w:val="212529"/>
          <w:sz w:val="27"/>
          <w:szCs w:val="27"/>
        </w:rPr>
        <w:br/>
        <w:t>1 2 4 3 3</w:t>
      </w:r>
      <w:r>
        <w:rPr>
          <w:rFonts w:ascii="Georgia" w:hAnsi="Georgia" w:cs="Segoe UI"/>
          <w:color w:val="212529"/>
          <w:sz w:val="27"/>
          <w:szCs w:val="27"/>
        </w:rPr>
        <w:br/>
      </w:r>
      <w:r>
        <w:rPr>
          <w:rStyle w:val="Strong"/>
          <w:rFonts w:ascii="Georgia" w:hAnsi="Georgia" w:cs="Segoe UI"/>
          <w:color w:val="212529"/>
          <w:sz w:val="27"/>
          <w:szCs w:val="27"/>
        </w:rPr>
        <w:t>Output:</w:t>
      </w:r>
      <w:r>
        <w:rPr>
          <w:rFonts w:ascii="Georgia" w:hAnsi="Georgia" w:cs="Segoe UI"/>
          <w:color w:val="212529"/>
          <w:sz w:val="27"/>
          <w:szCs w:val="27"/>
        </w:rPr>
        <w:br/>
        <w:t>4</w:t>
      </w:r>
    </w:p>
    <w:p w14:paraId="1086912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one cab will be required by the group having 4 people</w:t>
      </w:r>
      <w:r>
        <w:rPr>
          <w:rFonts w:ascii="Georgia" w:hAnsi="Georgia" w:cs="Segoe UI"/>
          <w:color w:val="212529"/>
          <w:sz w:val="27"/>
          <w:szCs w:val="27"/>
        </w:rPr>
        <w:br/>
        <w:t>one cab will be required by a group of people having 3 and 1 person(s).</w:t>
      </w:r>
      <w:r>
        <w:rPr>
          <w:rFonts w:ascii="Georgia" w:hAnsi="Georgia" w:cs="Segoe UI"/>
          <w:color w:val="212529"/>
          <w:sz w:val="27"/>
          <w:szCs w:val="27"/>
        </w:rPr>
        <w:br/>
        <w:t>Now we are left with two groups of size 2 and 3.</w:t>
      </w:r>
      <w:r>
        <w:rPr>
          <w:rFonts w:ascii="Georgia" w:hAnsi="Georgia" w:cs="Segoe UI"/>
          <w:color w:val="212529"/>
          <w:sz w:val="27"/>
          <w:szCs w:val="27"/>
        </w:rPr>
        <w:br/>
        <w:t>Both of them cannot travel in the same cab because the size will become 3 + 2 = 5, and since each cab can carry only 4 people at max</w:t>
      </w:r>
      <w:r>
        <w:rPr>
          <w:rFonts w:ascii="Georgia" w:hAnsi="Georgia" w:cs="Segoe UI"/>
          <w:color w:val="212529"/>
          <w:sz w:val="27"/>
          <w:szCs w:val="27"/>
        </w:rPr>
        <w:br/>
        <w:t>we will be requiring a new cab for both these groups. Hence the minimum number is 4.</w:t>
      </w:r>
    </w:p>
    <w:p w14:paraId="10869124" w14:textId="77777777" w:rsidR="00667073" w:rsidRDefault="007225E7">
      <w:pPr>
        <w:pStyle w:val="NormalWeb"/>
        <w:shd w:val="clear" w:color="F9F9F9" w:fill="F9F9F9"/>
        <w:spacing w:before="0" w:beforeAutospacing="0"/>
        <w:rPr>
          <w:rFonts w:ascii="Segoe UI" w:hAnsi="Segoe UI" w:cs="Segoe UI"/>
          <w:color w:val="212529"/>
        </w:rPr>
      </w:pPr>
      <w:r>
        <w:rPr>
          <w:rFonts w:ascii="Calibri" w:hAnsi="Calibri" w:cs="Calibri"/>
          <w:b/>
          <w:bCs/>
          <w:color w:val="212529"/>
          <w:highlight w:val="yellow"/>
        </w:rPr>
        <w:t>ANS.</w:t>
      </w:r>
    </w:p>
    <w:p w14:paraId="1086912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t(input())</w:t>
      </w:r>
    </w:p>
    <w:p w14:paraId="1086912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list(map(int,input().split()[:n]))</w:t>
      </w:r>
    </w:p>
    <w:p w14:paraId="1086912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m=sorted(l)</w:t>
      </w:r>
    </w:p>
    <w:p w14:paraId="1086912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taxi=0</w:t>
      </w:r>
    </w:p>
    <w:p w14:paraId="1086912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while(len(m)&gt;1):</w:t>
      </w:r>
    </w:p>
    <w:p w14:paraId="1086912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m[0]+m[-1]</w:t>
      </w:r>
    </w:p>
    <w:p w14:paraId="1086912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s&gt;4):</w:t>
      </w:r>
    </w:p>
    <w:p w14:paraId="1086912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m.pop(-1)</w:t>
      </w:r>
    </w:p>
    <w:p w14:paraId="1086912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taxi+=1</w:t>
      </w:r>
    </w:p>
    <w:p w14:paraId="1086912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if(s==4):</w:t>
      </w:r>
    </w:p>
    <w:p w14:paraId="1086912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m.pop(0)</w:t>
      </w:r>
    </w:p>
    <w:p w14:paraId="1086913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m.pop(-1)</w:t>
      </w:r>
    </w:p>
    <w:p w14:paraId="1086913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taxi+=1</w:t>
      </w:r>
    </w:p>
    <w:p w14:paraId="1086913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if(s&lt;4):</w:t>
      </w:r>
    </w:p>
    <w:p w14:paraId="1086913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m.append(m.pop(0)+m.pop(-1))</w:t>
      </w:r>
    </w:p>
    <w:p w14:paraId="1086913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if (len(m)&gt;0):</w:t>
      </w:r>
    </w:p>
    <w:p w14:paraId="1086913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taxi+=1</w:t>
      </w:r>
    </w:p>
    <w:p w14:paraId="10869136"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rPr>
        <w:t>print(taxi)</w:t>
      </w:r>
    </w:p>
    <w:p w14:paraId="10869137"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rPr>
        <w:t>EXPLANATION:</w:t>
      </w:r>
    </w:p>
    <w:p w14:paraId="10869138" w14:textId="77777777" w:rsidR="00667073" w:rsidRDefault="00667073">
      <w:pPr>
        <w:pStyle w:val="NormalWeb"/>
        <w:shd w:val="clear" w:color="F9F9F9" w:fill="F9F9F9"/>
        <w:spacing w:before="0" w:beforeAutospacing="0"/>
        <w:rPr>
          <w:rFonts w:ascii="Calibri" w:hAnsi="Calibri" w:cs="Calibri"/>
          <w:b/>
          <w:bCs/>
          <w:color w:val="212529"/>
        </w:rPr>
      </w:pPr>
    </w:p>
    <w:p w14:paraId="10869139"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highlight w:val="yellow"/>
        </w:rPr>
        <w:t>NEXT PAGE:</w:t>
      </w:r>
    </w:p>
    <w:p w14:paraId="1086913A"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noProof/>
          <w:color w:val="212529"/>
        </w:rPr>
        <w:lastRenderedPageBreak/>
        <w:drawing>
          <wp:inline distT="0" distB="0" distL="0" distR="0" wp14:anchorId="108696C9" wp14:editId="108696CA">
            <wp:extent cx="5731510" cy="80181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pic:cNvPicPr>
                  </pic:nvPicPr>
                  <pic:blipFill>
                    <a:blip r:embed="rId11"/>
                    <a:stretch/>
                  </pic:blipFill>
                  <pic:spPr bwMode="auto">
                    <a:xfrm>
                      <a:off x="0" y="0"/>
                      <a:ext cx="5731510" cy="8018145"/>
                    </a:xfrm>
                    <a:prstGeom prst="rect">
                      <a:avLst/>
                    </a:prstGeom>
                  </pic:spPr>
                </pic:pic>
              </a:graphicData>
            </a:graphic>
          </wp:inline>
        </w:drawing>
      </w:r>
    </w:p>
    <w:p w14:paraId="1086913B" w14:textId="77777777" w:rsidR="00667073" w:rsidRDefault="00667073">
      <w:pPr>
        <w:pStyle w:val="NormalWeb"/>
        <w:shd w:val="clear" w:color="F9F9F9" w:fill="F9F9F9"/>
        <w:spacing w:before="0" w:beforeAutospacing="0"/>
        <w:rPr>
          <w:rFonts w:ascii="Calibri" w:hAnsi="Calibri" w:cs="Calibri"/>
          <w:b/>
          <w:bCs/>
          <w:color w:val="212529"/>
        </w:rPr>
      </w:pPr>
    </w:p>
    <w:p w14:paraId="1086913C" w14:textId="77777777" w:rsidR="00667073" w:rsidRDefault="00667073">
      <w:pPr>
        <w:pStyle w:val="NormalWeb"/>
        <w:shd w:val="clear" w:color="F9F9F9" w:fill="F9F9F9"/>
        <w:spacing w:before="0" w:beforeAutospacing="0"/>
        <w:rPr>
          <w:rFonts w:ascii="Calibri" w:hAnsi="Calibri" w:cs="Calibri"/>
          <w:b/>
          <w:bCs/>
          <w:color w:val="212529"/>
        </w:rPr>
      </w:pPr>
    </w:p>
    <w:p w14:paraId="1086913D" w14:textId="77777777" w:rsidR="00667073" w:rsidRDefault="00667073">
      <w:pPr>
        <w:pStyle w:val="NormalWeb"/>
        <w:shd w:val="clear" w:color="F9F9F9" w:fill="F9F9F9"/>
        <w:spacing w:before="0" w:beforeAutospacing="0"/>
        <w:rPr>
          <w:rFonts w:ascii="Calibri" w:hAnsi="Calibri" w:cs="Calibri"/>
          <w:b/>
          <w:bCs/>
          <w:color w:val="212529"/>
        </w:rPr>
      </w:pPr>
    </w:p>
    <w:p w14:paraId="1086913E" w14:textId="77777777" w:rsidR="00667073" w:rsidRDefault="007225E7">
      <w:pPr>
        <w:shd w:val="clear" w:color="F9F9F9" w:fill="F9F9F9"/>
        <w:spacing w:after="100" w:afterAutospacing="1" w:line="240" w:lineRule="auto"/>
        <w:outlineLvl w:val="3"/>
        <w:rPr>
          <w:rFonts w:ascii="Segoe UI" w:eastAsia="Times New Roman" w:hAnsi="Segoe UI" w:cs="Segoe UI"/>
          <w:color w:val="008000"/>
          <w:sz w:val="24"/>
          <w:szCs w:val="24"/>
          <w:lang w:eastAsia="en-IN"/>
        </w:rPr>
      </w:pPr>
      <w:r>
        <w:rPr>
          <w:rFonts w:ascii="Segoe UI" w:eastAsia="Times New Roman" w:hAnsi="Segoe UI" w:cs="Segoe UI"/>
          <w:color w:val="008000"/>
          <w:sz w:val="24"/>
          <w:szCs w:val="24"/>
          <w:lang w:eastAsia="en-IN"/>
        </w:rPr>
        <w:t>Fibanocci Increment Mixed String</w:t>
      </w:r>
    </w:p>
    <w:p w14:paraId="1086913F"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Increment mixed string is an operation which operates on two strings S1 and S2 of same length to generate a new string S3. The letters in odd position of S3 is one more than the corressponding letter in S1 and the letters in even position of S3 is one more than the corressponding letter in S2. For example, if S1 = ‘amey’ and S2 = ‘dhft’ then S3 = ‘bifu’. For letter ‘z’, letter ‘a’ is one more than it.</w:t>
      </w:r>
    </w:p>
    <w:p w14:paraId="10869140"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w:t>
      </w:r>
    </w:p>
    <w:p w14:paraId="10869141"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ibanocci increment mixed string is operation which operates on the last two strings in the series. Given two strings, S1 and S2 write a code to generate the n</w:t>
      </w:r>
      <w:r>
        <w:rPr>
          <w:rFonts w:ascii="Georgia" w:eastAsia="Times New Roman" w:hAnsi="Georgia" w:cs="Segoe UI"/>
          <w:color w:val="212529"/>
          <w:sz w:val="20"/>
          <w:szCs w:val="20"/>
          <w:vertAlign w:val="superscript"/>
          <w:lang w:eastAsia="en-IN"/>
        </w:rPr>
        <w:t>th</w:t>
      </w:r>
      <w:r>
        <w:rPr>
          <w:rFonts w:ascii="Georgia" w:eastAsia="Times New Roman" w:hAnsi="Georgia" w:cs="Segoe UI"/>
          <w:color w:val="212529"/>
          <w:sz w:val="27"/>
          <w:szCs w:val="27"/>
          <w:lang w:eastAsia="en-IN"/>
        </w:rPr>
        <w:t> element using Fibanocci increment mixed string operation. The given strings S1 and S2 are the first two elements in the Fibanocci increment mixed string series. Third element in the series is found by applying increment mixed string operation for first two elements.</w:t>
      </w:r>
    </w:p>
    <w:p w14:paraId="10869142"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w:t>
      </w:r>
    </w:p>
    <w:p w14:paraId="10869143"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If S1 = ‘amey’ and S2 = ‘dhft’ then the first five elements in the series are as follows:</w:t>
      </w:r>
    </w:p>
    <w:p w14:paraId="10869144"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amey</w:t>
      </w:r>
    </w:p>
    <w:p w14:paraId="10869145"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dhft</w:t>
      </w:r>
    </w:p>
    <w:p w14:paraId="10869146"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bifu</w:t>
      </w:r>
    </w:p>
    <w:p w14:paraId="10869147"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ejgv</w:t>
      </w:r>
    </w:p>
    <w:p w14:paraId="10869148"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ckgw</w:t>
      </w:r>
    </w:p>
    <w:p w14:paraId="10869149"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Segoe UI" w:eastAsia="Times New Roman" w:hAnsi="Segoe UI" w:cs="Segoe UI"/>
          <w:color w:val="212529"/>
          <w:sz w:val="24"/>
          <w:szCs w:val="24"/>
          <w:lang w:eastAsia="en-IN"/>
        </w:rPr>
        <w:t> </w:t>
      </w:r>
    </w:p>
    <w:p w14:paraId="1086914A"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Input Format</w:t>
      </w:r>
    </w:p>
    <w:p w14:paraId="1086914B"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irst line contains the string S1</w:t>
      </w:r>
    </w:p>
    <w:p w14:paraId="1086914C"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Next line contains the string S2</w:t>
      </w:r>
    </w:p>
    <w:p w14:paraId="1086914D"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Next line contains the value of n</w:t>
      </w:r>
    </w:p>
    <w:p w14:paraId="1086914E"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Output Format</w:t>
      </w:r>
    </w:p>
    <w:p w14:paraId="1086914F"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lastRenderedPageBreak/>
        <w:t>Print the nth element in the Fibanocci increment mixed string series</w:t>
      </w:r>
    </w:p>
    <w:p w14:paraId="10869150" w14:textId="77777777" w:rsidR="00667073" w:rsidRDefault="00667073">
      <w:pPr>
        <w:pStyle w:val="NormalWeb"/>
        <w:shd w:val="clear" w:color="F9F9F9" w:fill="F9F9F9"/>
        <w:spacing w:before="0" w:beforeAutospacing="0"/>
        <w:rPr>
          <w:rFonts w:ascii="Calibri" w:hAnsi="Calibri" w:cs="Calibri"/>
          <w:b/>
          <w:bCs/>
          <w:color w:val="212529"/>
        </w:rPr>
      </w:pPr>
    </w:p>
    <w:p w14:paraId="10869151"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highlight w:val="yellow"/>
        </w:rPr>
        <w:t>ANS.</w:t>
      </w:r>
    </w:p>
    <w:p w14:paraId="1086915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def incmix (s1,s2):</w:t>
      </w:r>
    </w:p>
    <w:p w14:paraId="1086915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w:t>
      </w:r>
    </w:p>
    <w:p w14:paraId="1086915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for i in range(0,len(s1)):</w:t>
      </w:r>
    </w:p>
    <w:p w14:paraId="1086915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i%2!=0):</w:t>
      </w:r>
    </w:p>
    <w:p w14:paraId="1086915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s2[i]!='z'):</w:t>
      </w:r>
    </w:p>
    <w:p w14:paraId="1086915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chr(ord(s2[i])+1))</w:t>
      </w:r>
    </w:p>
    <w:p w14:paraId="1086915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5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a')</w:t>
      </w:r>
    </w:p>
    <w:p w14:paraId="1086915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5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s1[i]!='z'):</w:t>
      </w:r>
    </w:p>
    <w:p w14:paraId="1086915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chr(ord(s1[i])+1))</w:t>
      </w:r>
    </w:p>
    <w:p w14:paraId="1086915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5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a')</w:t>
      </w:r>
    </w:p>
    <w:p w14:paraId="1086915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tring=""</w:t>
      </w:r>
    </w:p>
    <w:p w14:paraId="1086916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for elm in l:</w:t>
      </w:r>
    </w:p>
    <w:p w14:paraId="1086916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tring+=elm</w:t>
      </w:r>
    </w:p>
    <w:p w14:paraId="1086916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return string</w:t>
      </w:r>
    </w:p>
    <w:p w14:paraId="1086916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a=str(input())</w:t>
      </w:r>
    </w:p>
    <w:p w14:paraId="1086916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b=str(input())</w:t>
      </w:r>
    </w:p>
    <w:p w14:paraId="1086916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t(input())</w:t>
      </w:r>
    </w:p>
    <w:p w14:paraId="1086916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s=[a,b]</w:t>
      </w:r>
    </w:p>
    <w:p w14:paraId="1086916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i=0</w:t>
      </w:r>
    </w:p>
    <w:p w14:paraId="1086916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while(i&lt;n-2):</w:t>
      </w:r>
    </w:p>
    <w:p w14:paraId="1086916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append(incmix(s[0],s[1]))</w:t>
      </w:r>
    </w:p>
    <w:p w14:paraId="1086916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pop(0)</w:t>
      </w:r>
    </w:p>
    <w:p w14:paraId="1086916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1</w:t>
      </w:r>
    </w:p>
    <w:p w14:paraId="1086916C"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rPr>
        <w:t>print(s[1])</w:t>
      </w:r>
    </w:p>
    <w:p w14:paraId="1086916D"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highlight w:val="yellow"/>
        </w:rPr>
        <w:t>SHREYASH CODE:</w:t>
      </w:r>
    </w:p>
    <w:p w14:paraId="1086916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s1=input()</w:t>
      </w:r>
    </w:p>
    <w:p w14:paraId="1086916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s2=input()</w:t>
      </w:r>
    </w:p>
    <w:p w14:paraId="1086917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t(input())</w:t>
      </w:r>
    </w:p>
    <w:p w14:paraId="10869171" w14:textId="77777777" w:rsidR="00667073" w:rsidRDefault="00667073">
      <w:pPr>
        <w:pStyle w:val="NormalWeb"/>
        <w:shd w:val="clear" w:color="F9F9F9" w:fill="F9F9F9"/>
        <w:rPr>
          <w:rFonts w:ascii="Calibri" w:hAnsi="Calibri" w:cs="Calibri"/>
          <w:b/>
          <w:bCs/>
          <w:color w:val="212529"/>
        </w:rPr>
      </w:pPr>
    </w:p>
    <w:p w14:paraId="1086917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range(n-2):</w:t>
      </w:r>
    </w:p>
    <w:p w14:paraId="1086917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3=""</w:t>
      </w:r>
    </w:p>
    <w:p w14:paraId="1086917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for i in range(len(s1)):</w:t>
      </w:r>
    </w:p>
    <w:p w14:paraId="1086917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c1=s1[i]</w:t>
      </w:r>
    </w:p>
    <w:p w14:paraId="1086917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c2=s2[i]</w:t>
      </w:r>
    </w:p>
    <w:p w14:paraId="1086917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i+1)%2==0:</w:t>
      </w:r>
    </w:p>
    <w:p w14:paraId="1086917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c2=='z':</w:t>
      </w:r>
    </w:p>
    <w:p w14:paraId="1086917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3+='a'</w:t>
      </w:r>
    </w:p>
    <w:p w14:paraId="1086917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7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3+=chr(ord(c2)+1)</w:t>
      </w:r>
    </w:p>
    <w:p w14:paraId="1086917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7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c1=='z':</w:t>
      </w:r>
    </w:p>
    <w:p w14:paraId="1086917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3+='a'</w:t>
      </w:r>
    </w:p>
    <w:p w14:paraId="1086917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 xml:space="preserve">            else:</w:t>
      </w:r>
    </w:p>
    <w:p w14:paraId="1086918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3+=chr(ord(c1)+1)</w:t>
      </w:r>
    </w:p>
    <w:p w14:paraId="1086918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1,s2=s2,s3</w:t>
      </w:r>
    </w:p>
    <w:p w14:paraId="10869182" w14:textId="77777777" w:rsidR="00667073" w:rsidRDefault="00667073">
      <w:pPr>
        <w:pStyle w:val="NormalWeb"/>
        <w:shd w:val="clear" w:color="F9F9F9" w:fill="F9F9F9"/>
        <w:rPr>
          <w:rFonts w:ascii="Calibri" w:hAnsi="Calibri" w:cs="Calibri"/>
          <w:b/>
          <w:bCs/>
          <w:color w:val="212529"/>
        </w:rPr>
      </w:pPr>
    </w:p>
    <w:p w14:paraId="10869183"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rPr>
        <w:t>print(s2)</w:t>
      </w:r>
    </w:p>
    <w:p w14:paraId="10869184" w14:textId="77777777" w:rsidR="00667073" w:rsidRDefault="00667073">
      <w:pPr>
        <w:pStyle w:val="NormalWeb"/>
        <w:shd w:val="clear" w:color="F9F9F9" w:fill="F9F9F9"/>
        <w:spacing w:before="0" w:beforeAutospacing="0"/>
        <w:rPr>
          <w:rFonts w:ascii="Calibri" w:hAnsi="Calibri" w:cs="Calibri"/>
          <w:b/>
          <w:bCs/>
          <w:color w:val="212529"/>
        </w:rPr>
      </w:pPr>
    </w:p>
    <w:p w14:paraId="10869185" w14:textId="77777777" w:rsidR="00667073" w:rsidRDefault="00667073">
      <w:pPr>
        <w:pStyle w:val="Heading4"/>
        <w:shd w:val="clear" w:color="F9F9F9" w:fill="F9F9F9"/>
        <w:spacing w:before="0"/>
        <w:rPr>
          <w:rFonts w:ascii="Segoe UI" w:hAnsi="Segoe UI" w:cs="Segoe UI"/>
          <w:b/>
          <w:bCs/>
          <w:i w:val="0"/>
          <w:iCs w:val="0"/>
          <w:color w:val="008000"/>
        </w:rPr>
      </w:pPr>
    </w:p>
    <w:p w14:paraId="10869186" w14:textId="77777777" w:rsidR="00667073" w:rsidRDefault="00667073">
      <w:pPr>
        <w:pStyle w:val="Heading4"/>
        <w:shd w:val="clear" w:color="F9F9F9" w:fill="F9F9F9"/>
        <w:spacing w:before="0"/>
        <w:rPr>
          <w:rFonts w:ascii="Segoe UI" w:hAnsi="Segoe UI" w:cs="Segoe UI"/>
          <w:b/>
          <w:bCs/>
          <w:color w:val="008000"/>
        </w:rPr>
      </w:pPr>
    </w:p>
    <w:p w14:paraId="10869187"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Letter Partners Game</w:t>
      </w:r>
    </w:p>
    <w:p w14:paraId="1086918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a fun game, every letter in English alphabet has a partner. The first thirteen letters of the English alphabet are called pre-partners and the next thirteen letters are called post-partners. That is ‘a’ is the pre-partner and the corressponding post-partner is ‘n’, ‘b’ is the pre-partner and the corressponding post partner is ‘o’ ....‘m’ is the pre-partner and ‘z’ is the post-partner.</w:t>
      </w:r>
    </w:p>
    <w:p w14:paraId="1086918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this game, players will be asked to take a lot with a string ‘w’ and they are said to won the game if the following conditions are satisfied by the letters in ‘w’:</w:t>
      </w:r>
    </w:p>
    <w:p w14:paraId="1086918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 The string may be mixed with pre-partners and post-partners but all pre-partners should have a post-partner</w:t>
      </w:r>
    </w:p>
    <w:p w14:paraId="1086918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i) A pre-partner should come before it’s corressponding post-partner</w:t>
      </w:r>
    </w:p>
    <w:p w14:paraId="1086918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ii) For a pre-partner that is in position ‘i’ it’s post-partner</w:t>
      </w:r>
    </w:p>
    <w:p w14:paraId="1086918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 Shall come immediately at posititon ‘i+1’</w:t>
      </w:r>
    </w:p>
    <w:p w14:paraId="1086918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                                                      or</w:t>
      </w:r>
    </w:p>
    <w:p w14:paraId="1086918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b) Should come before all corressponding post-partners of pre-partners that is in positions &lt; i and after all corressponding post-partners of pre-partners that is in position &gt; i.</w:t>
      </w:r>
    </w:p>
    <w:p w14:paraId="1086919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d the player has lost the game otherwise.</w:t>
      </w:r>
    </w:p>
    <w:p w14:paraId="1086919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example, if the word in the lot taken is ‘abon’ then the player has won the game. All pre-partners come before the post-partner and condition (iii) is also satisfied as follows:</w:t>
      </w:r>
    </w:p>
    <w:p w14:paraId="1086919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1) ‘o’ comes immediately after its pre-partner ‘b’, and as per condition (a) of (iii) it is acceptable</w:t>
      </w:r>
    </w:p>
    <w:p w14:paraId="1086919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n’ comes after its prepartner ‘a’ and it comes after the post-partners of pre-partners that has come after ‘a’ and as per condition (b) of (iii) it is acceptable</w:t>
      </w:r>
    </w:p>
    <w:p w14:paraId="1086919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Whereas if the word in the lot taken is ‘abno’ then the player has lost the game as the post-partener ‘n’ for pre-partner ‘a’ has come before the post-partner of the pre-partner ‘b’, violates condition (iii).</w:t>
      </w:r>
    </w:p>
    <w:p w14:paraId="1086919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d if the word in the lot is ‘aerfsbon’ then also the player has won the game as shown in the following tabl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696"/>
        <w:gridCol w:w="1818"/>
        <w:gridCol w:w="2010"/>
        <w:gridCol w:w="3063"/>
      </w:tblGrid>
      <w:tr w:rsidR="00667073" w14:paraId="1086919A" w14:textId="77777777">
        <w:tc>
          <w:tcPr>
            <w:tcW w:w="0" w:type="auto"/>
            <w:tcBorders>
              <w:top w:val="single" w:sz="6" w:space="0" w:color="auto"/>
              <w:left w:val="single" w:sz="6" w:space="0" w:color="auto"/>
              <w:bottom w:val="single" w:sz="6" w:space="0" w:color="auto"/>
              <w:right w:val="single" w:sz="6" w:space="0" w:color="auto"/>
            </w:tcBorders>
            <w:vAlign w:val="center"/>
          </w:tcPr>
          <w:p w14:paraId="10869196" w14:textId="77777777" w:rsidR="00667073" w:rsidRDefault="007225E7">
            <w:pPr>
              <w:pStyle w:val="NormalWeb"/>
              <w:spacing w:before="0" w:beforeAutospacing="0"/>
            </w:pPr>
            <w:r>
              <w:rPr>
                <w:rStyle w:val="Strong"/>
                <w:rFonts w:ascii="Georgia" w:hAnsi="Georgia"/>
                <w:sz w:val="27"/>
                <w:szCs w:val="27"/>
              </w:rPr>
              <w:t>Pre-Partner</w:t>
            </w:r>
          </w:p>
        </w:tc>
        <w:tc>
          <w:tcPr>
            <w:tcW w:w="0" w:type="auto"/>
            <w:tcBorders>
              <w:top w:val="single" w:sz="6" w:space="0" w:color="auto"/>
              <w:left w:val="single" w:sz="6" w:space="0" w:color="auto"/>
              <w:bottom w:val="single" w:sz="6" w:space="0" w:color="auto"/>
              <w:right w:val="single" w:sz="6" w:space="0" w:color="auto"/>
            </w:tcBorders>
            <w:vAlign w:val="center"/>
          </w:tcPr>
          <w:p w14:paraId="10869197" w14:textId="77777777" w:rsidR="00667073" w:rsidRDefault="007225E7">
            <w:pPr>
              <w:pStyle w:val="NormalWeb"/>
              <w:spacing w:before="0" w:beforeAutospacing="0"/>
            </w:pPr>
            <w:r>
              <w:rPr>
                <w:rStyle w:val="Strong"/>
                <w:rFonts w:ascii="Georgia" w:hAnsi="Georgia"/>
                <w:sz w:val="27"/>
                <w:szCs w:val="27"/>
              </w:rPr>
              <w:t>Post-Partner</w:t>
            </w:r>
          </w:p>
        </w:tc>
        <w:tc>
          <w:tcPr>
            <w:tcW w:w="0" w:type="auto"/>
            <w:tcBorders>
              <w:top w:val="single" w:sz="6" w:space="0" w:color="auto"/>
              <w:left w:val="single" w:sz="6" w:space="0" w:color="auto"/>
              <w:bottom w:val="single" w:sz="6" w:space="0" w:color="auto"/>
              <w:right w:val="single" w:sz="6" w:space="0" w:color="auto"/>
            </w:tcBorders>
            <w:vAlign w:val="center"/>
          </w:tcPr>
          <w:p w14:paraId="10869198" w14:textId="77777777" w:rsidR="00667073" w:rsidRDefault="007225E7">
            <w:pPr>
              <w:pStyle w:val="NormalWeb"/>
              <w:spacing w:before="0" w:beforeAutospacing="0"/>
            </w:pPr>
            <w:r>
              <w:rPr>
                <w:rStyle w:val="Strong"/>
                <w:rFonts w:ascii="Georgia" w:hAnsi="Georgia"/>
                <w:sz w:val="27"/>
                <w:szCs w:val="27"/>
              </w:rPr>
              <w:t>Right / Wrong</w:t>
            </w:r>
          </w:p>
        </w:tc>
        <w:tc>
          <w:tcPr>
            <w:tcW w:w="0" w:type="auto"/>
            <w:tcBorders>
              <w:top w:val="single" w:sz="6" w:space="0" w:color="auto"/>
              <w:left w:val="single" w:sz="6" w:space="0" w:color="auto"/>
              <w:bottom w:val="single" w:sz="6" w:space="0" w:color="auto"/>
              <w:right w:val="single" w:sz="6" w:space="0" w:color="auto"/>
            </w:tcBorders>
            <w:vAlign w:val="center"/>
          </w:tcPr>
          <w:p w14:paraId="10869199" w14:textId="77777777" w:rsidR="00667073" w:rsidRDefault="007225E7">
            <w:pPr>
              <w:pStyle w:val="NormalWeb"/>
              <w:spacing w:before="0" w:beforeAutospacing="0"/>
            </w:pPr>
            <w:r>
              <w:rPr>
                <w:rStyle w:val="Strong"/>
                <w:rFonts w:ascii="Georgia" w:hAnsi="Georgia"/>
                <w:sz w:val="27"/>
                <w:szCs w:val="27"/>
              </w:rPr>
              <w:t>By Condition Number</w:t>
            </w:r>
          </w:p>
        </w:tc>
      </w:tr>
      <w:tr w:rsidR="00667073" w14:paraId="1086919F" w14:textId="77777777">
        <w:tc>
          <w:tcPr>
            <w:tcW w:w="0" w:type="auto"/>
            <w:tcBorders>
              <w:top w:val="single" w:sz="6" w:space="0" w:color="auto"/>
              <w:left w:val="single" w:sz="6" w:space="0" w:color="auto"/>
              <w:bottom w:val="single" w:sz="6" w:space="0" w:color="auto"/>
              <w:right w:val="single" w:sz="6" w:space="0" w:color="auto"/>
            </w:tcBorders>
            <w:vAlign w:val="center"/>
          </w:tcPr>
          <w:p w14:paraId="1086919B" w14:textId="77777777" w:rsidR="00667073" w:rsidRDefault="007225E7">
            <w:pPr>
              <w:pStyle w:val="NormalWeb"/>
              <w:spacing w:before="0" w:beforeAutospacing="0"/>
            </w:pPr>
            <w:r>
              <w:rPr>
                <w:rFonts w:ascii="Georgia" w:hAnsi="Georgia"/>
                <w:sz w:val="27"/>
                <w:szCs w:val="27"/>
              </w:rPr>
              <w:t>a</w:t>
            </w:r>
          </w:p>
        </w:tc>
        <w:tc>
          <w:tcPr>
            <w:tcW w:w="0" w:type="auto"/>
            <w:tcBorders>
              <w:top w:val="single" w:sz="6" w:space="0" w:color="auto"/>
              <w:left w:val="single" w:sz="6" w:space="0" w:color="auto"/>
              <w:bottom w:val="single" w:sz="6" w:space="0" w:color="auto"/>
              <w:right w:val="single" w:sz="6" w:space="0" w:color="auto"/>
            </w:tcBorders>
            <w:vAlign w:val="center"/>
          </w:tcPr>
          <w:p w14:paraId="1086919C" w14:textId="77777777" w:rsidR="00667073" w:rsidRDefault="007225E7">
            <w:pPr>
              <w:pStyle w:val="NormalWeb"/>
              <w:spacing w:before="0" w:beforeAutospacing="0"/>
            </w:pPr>
            <w:r>
              <w:rPr>
                <w:rFonts w:ascii="Georgia" w:hAnsi="Georgia"/>
                <w:sz w:val="27"/>
                <w:szCs w:val="27"/>
              </w:rPr>
              <w:t>n</w:t>
            </w:r>
          </w:p>
        </w:tc>
        <w:tc>
          <w:tcPr>
            <w:tcW w:w="0" w:type="auto"/>
            <w:tcBorders>
              <w:top w:val="single" w:sz="6" w:space="0" w:color="auto"/>
              <w:left w:val="single" w:sz="6" w:space="0" w:color="auto"/>
              <w:bottom w:val="single" w:sz="6" w:space="0" w:color="auto"/>
              <w:right w:val="single" w:sz="6" w:space="0" w:color="auto"/>
            </w:tcBorders>
            <w:vAlign w:val="center"/>
          </w:tcPr>
          <w:p w14:paraId="1086919D" w14:textId="77777777" w:rsidR="00667073" w:rsidRDefault="007225E7">
            <w:pPr>
              <w:pStyle w:val="NormalWeb"/>
              <w:spacing w:before="0" w:beforeAutospacing="0"/>
            </w:pPr>
            <w:r>
              <w:rPr>
                <w:rFonts w:ascii="Georgia" w:hAnsi="Georgia"/>
                <w:sz w:val="27"/>
                <w:szCs w:val="27"/>
              </w:rPr>
              <w:t>Right</w:t>
            </w:r>
          </w:p>
        </w:tc>
        <w:tc>
          <w:tcPr>
            <w:tcW w:w="0" w:type="auto"/>
            <w:tcBorders>
              <w:top w:val="single" w:sz="6" w:space="0" w:color="auto"/>
              <w:left w:val="single" w:sz="6" w:space="0" w:color="auto"/>
              <w:bottom w:val="single" w:sz="6" w:space="0" w:color="auto"/>
              <w:right w:val="single" w:sz="6" w:space="0" w:color="auto"/>
            </w:tcBorders>
            <w:vAlign w:val="center"/>
          </w:tcPr>
          <w:p w14:paraId="1086919E" w14:textId="77777777" w:rsidR="00667073" w:rsidRDefault="007225E7">
            <w:pPr>
              <w:pStyle w:val="NormalWeb"/>
              <w:spacing w:before="0" w:beforeAutospacing="0"/>
            </w:pPr>
            <w:r>
              <w:rPr>
                <w:rFonts w:ascii="Georgia" w:hAnsi="Georgia"/>
                <w:sz w:val="27"/>
                <w:szCs w:val="27"/>
              </w:rPr>
              <w:t>(i), (ii), (iii) b</w:t>
            </w:r>
          </w:p>
        </w:tc>
      </w:tr>
      <w:tr w:rsidR="00667073" w14:paraId="108691A4" w14:textId="77777777">
        <w:tc>
          <w:tcPr>
            <w:tcW w:w="0" w:type="auto"/>
            <w:tcBorders>
              <w:top w:val="single" w:sz="6" w:space="0" w:color="auto"/>
              <w:left w:val="single" w:sz="6" w:space="0" w:color="auto"/>
              <w:bottom w:val="single" w:sz="6" w:space="0" w:color="auto"/>
              <w:right w:val="single" w:sz="6" w:space="0" w:color="auto"/>
            </w:tcBorders>
            <w:vAlign w:val="center"/>
          </w:tcPr>
          <w:p w14:paraId="108691A0" w14:textId="77777777" w:rsidR="00667073" w:rsidRDefault="007225E7">
            <w:pPr>
              <w:pStyle w:val="NormalWeb"/>
              <w:spacing w:before="0" w:beforeAutospacing="0"/>
            </w:pPr>
            <w:r>
              <w:rPr>
                <w:rFonts w:ascii="Georgia" w:hAnsi="Georgia"/>
                <w:sz w:val="27"/>
                <w:szCs w:val="27"/>
              </w:rPr>
              <w:t>e</w:t>
            </w:r>
          </w:p>
        </w:tc>
        <w:tc>
          <w:tcPr>
            <w:tcW w:w="0" w:type="auto"/>
            <w:tcBorders>
              <w:top w:val="single" w:sz="6" w:space="0" w:color="auto"/>
              <w:left w:val="single" w:sz="6" w:space="0" w:color="auto"/>
              <w:bottom w:val="single" w:sz="6" w:space="0" w:color="auto"/>
              <w:right w:val="single" w:sz="6" w:space="0" w:color="auto"/>
            </w:tcBorders>
            <w:vAlign w:val="center"/>
          </w:tcPr>
          <w:p w14:paraId="108691A1" w14:textId="77777777" w:rsidR="00667073" w:rsidRDefault="007225E7">
            <w:pPr>
              <w:pStyle w:val="NormalWeb"/>
              <w:spacing w:before="0" w:beforeAutospacing="0"/>
            </w:pPr>
            <w:r>
              <w:rPr>
                <w:rFonts w:ascii="Georgia" w:hAnsi="Georgia"/>
                <w:sz w:val="27"/>
                <w:szCs w:val="27"/>
              </w:rPr>
              <w:t>r</w:t>
            </w:r>
          </w:p>
        </w:tc>
        <w:tc>
          <w:tcPr>
            <w:tcW w:w="0" w:type="auto"/>
            <w:tcBorders>
              <w:top w:val="single" w:sz="6" w:space="0" w:color="auto"/>
              <w:left w:val="single" w:sz="6" w:space="0" w:color="auto"/>
              <w:bottom w:val="single" w:sz="6" w:space="0" w:color="auto"/>
              <w:right w:val="single" w:sz="6" w:space="0" w:color="auto"/>
            </w:tcBorders>
            <w:vAlign w:val="center"/>
          </w:tcPr>
          <w:p w14:paraId="108691A2" w14:textId="77777777" w:rsidR="00667073" w:rsidRDefault="007225E7">
            <w:pPr>
              <w:pStyle w:val="NormalWeb"/>
              <w:spacing w:before="0" w:beforeAutospacing="0"/>
            </w:pPr>
            <w:r>
              <w:rPr>
                <w:rFonts w:ascii="Georgia" w:hAnsi="Georgia"/>
                <w:sz w:val="27"/>
                <w:szCs w:val="27"/>
              </w:rPr>
              <w:t>Right</w:t>
            </w:r>
          </w:p>
        </w:tc>
        <w:tc>
          <w:tcPr>
            <w:tcW w:w="0" w:type="auto"/>
            <w:tcBorders>
              <w:top w:val="single" w:sz="6" w:space="0" w:color="auto"/>
              <w:left w:val="single" w:sz="6" w:space="0" w:color="auto"/>
              <w:bottom w:val="single" w:sz="6" w:space="0" w:color="auto"/>
              <w:right w:val="single" w:sz="6" w:space="0" w:color="auto"/>
            </w:tcBorders>
            <w:vAlign w:val="center"/>
          </w:tcPr>
          <w:p w14:paraId="108691A3" w14:textId="77777777" w:rsidR="00667073" w:rsidRDefault="007225E7">
            <w:pPr>
              <w:pStyle w:val="NormalWeb"/>
              <w:spacing w:before="0" w:beforeAutospacing="0"/>
            </w:pPr>
            <w:r>
              <w:rPr>
                <w:rFonts w:ascii="Georgia" w:hAnsi="Georgia"/>
                <w:sz w:val="27"/>
                <w:szCs w:val="27"/>
              </w:rPr>
              <w:t>(i), (ii), (iii) a</w:t>
            </w:r>
          </w:p>
        </w:tc>
      </w:tr>
      <w:tr w:rsidR="00667073" w14:paraId="108691A9" w14:textId="77777777">
        <w:tc>
          <w:tcPr>
            <w:tcW w:w="0" w:type="auto"/>
            <w:tcBorders>
              <w:top w:val="single" w:sz="6" w:space="0" w:color="auto"/>
              <w:left w:val="single" w:sz="6" w:space="0" w:color="auto"/>
              <w:bottom w:val="single" w:sz="6" w:space="0" w:color="auto"/>
              <w:right w:val="single" w:sz="6" w:space="0" w:color="auto"/>
            </w:tcBorders>
            <w:vAlign w:val="center"/>
          </w:tcPr>
          <w:p w14:paraId="108691A5" w14:textId="77777777" w:rsidR="00667073" w:rsidRDefault="007225E7">
            <w:pPr>
              <w:pStyle w:val="NormalWeb"/>
              <w:spacing w:before="0" w:beforeAutospacing="0"/>
            </w:pPr>
            <w:r>
              <w:rPr>
                <w:rFonts w:ascii="Georgia" w:hAnsi="Georgia"/>
                <w:sz w:val="27"/>
                <w:szCs w:val="27"/>
              </w:rPr>
              <w:t>f</w:t>
            </w:r>
          </w:p>
        </w:tc>
        <w:tc>
          <w:tcPr>
            <w:tcW w:w="0" w:type="auto"/>
            <w:tcBorders>
              <w:top w:val="single" w:sz="6" w:space="0" w:color="auto"/>
              <w:left w:val="single" w:sz="6" w:space="0" w:color="auto"/>
              <w:bottom w:val="single" w:sz="6" w:space="0" w:color="auto"/>
              <w:right w:val="single" w:sz="6" w:space="0" w:color="auto"/>
            </w:tcBorders>
            <w:vAlign w:val="center"/>
          </w:tcPr>
          <w:p w14:paraId="108691A6" w14:textId="77777777" w:rsidR="00667073" w:rsidRDefault="007225E7">
            <w:pPr>
              <w:pStyle w:val="NormalWeb"/>
              <w:spacing w:before="0" w:beforeAutospacing="0"/>
            </w:pPr>
            <w:r>
              <w:rPr>
                <w:rFonts w:ascii="Georgia" w:hAnsi="Georgia"/>
                <w:sz w:val="27"/>
                <w:szCs w:val="27"/>
              </w:rPr>
              <w:t>s</w:t>
            </w:r>
          </w:p>
        </w:tc>
        <w:tc>
          <w:tcPr>
            <w:tcW w:w="0" w:type="auto"/>
            <w:tcBorders>
              <w:top w:val="single" w:sz="6" w:space="0" w:color="auto"/>
              <w:left w:val="single" w:sz="6" w:space="0" w:color="auto"/>
              <w:bottom w:val="single" w:sz="6" w:space="0" w:color="auto"/>
              <w:right w:val="single" w:sz="6" w:space="0" w:color="auto"/>
            </w:tcBorders>
            <w:vAlign w:val="center"/>
          </w:tcPr>
          <w:p w14:paraId="108691A7" w14:textId="77777777" w:rsidR="00667073" w:rsidRDefault="007225E7">
            <w:pPr>
              <w:pStyle w:val="NormalWeb"/>
              <w:spacing w:before="0" w:beforeAutospacing="0"/>
            </w:pPr>
            <w:r>
              <w:rPr>
                <w:rFonts w:ascii="Georgia" w:hAnsi="Georgia"/>
                <w:sz w:val="27"/>
                <w:szCs w:val="27"/>
              </w:rPr>
              <w:t>Right</w:t>
            </w:r>
          </w:p>
        </w:tc>
        <w:tc>
          <w:tcPr>
            <w:tcW w:w="0" w:type="auto"/>
            <w:tcBorders>
              <w:top w:val="single" w:sz="6" w:space="0" w:color="auto"/>
              <w:left w:val="single" w:sz="6" w:space="0" w:color="auto"/>
              <w:bottom w:val="single" w:sz="6" w:space="0" w:color="auto"/>
              <w:right w:val="single" w:sz="6" w:space="0" w:color="auto"/>
            </w:tcBorders>
            <w:vAlign w:val="center"/>
          </w:tcPr>
          <w:p w14:paraId="108691A8" w14:textId="77777777" w:rsidR="00667073" w:rsidRDefault="007225E7">
            <w:pPr>
              <w:pStyle w:val="NormalWeb"/>
              <w:spacing w:before="0" w:beforeAutospacing="0"/>
            </w:pPr>
            <w:r>
              <w:rPr>
                <w:rFonts w:ascii="Georgia" w:hAnsi="Georgia"/>
                <w:sz w:val="27"/>
                <w:szCs w:val="27"/>
              </w:rPr>
              <w:t>(i), (ii), (iii) a</w:t>
            </w:r>
          </w:p>
        </w:tc>
      </w:tr>
      <w:tr w:rsidR="00667073" w14:paraId="108691AE" w14:textId="77777777">
        <w:tc>
          <w:tcPr>
            <w:tcW w:w="0" w:type="auto"/>
            <w:tcBorders>
              <w:top w:val="single" w:sz="6" w:space="0" w:color="auto"/>
              <w:left w:val="single" w:sz="6" w:space="0" w:color="auto"/>
              <w:bottom w:val="single" w:sz="6" w:space="0" w:color="auto"/>
              <w:right w:val="single" w:sz="6" w:space="0" w:color="auto"/>
            </w:tcBorders>
            <w:vAlign w:val="center"/>
          </w:tcPr>
          <w:p w14:paraId="108691AA" w14:textId="77777777" w:rsidR="00667073" w:rsidRDefault="007225E7">
            <w:pPr>
              <w:pStyle w:val="NormalWeb"/>
              <w:spacing w:before="0" w:beforeAutospacing="0"/>
            </w:pPr>
            <w:r>
              <w:rPr>
                <w:rFonts w:ascii="Georgia" w:hAnsi="Georgia"/>
                <w:sz w:val="27"/>
                <w:szCs w:val="27"/>
              </w:rPr>
              <w:t>b</w:t>
            </w:r>
          </w:p>
        </w:tc>
        <w:tc>
          <w:tcPr>
            <w:tcW w:w="0" w:type="auto"/>
            <w:tcBorders>
              <w:top w:val="single" w:sz="6" w:space="0" w:color="auto"/>
              <w:left w:val="single" w:sz="6" w:space="0" w:color="auto"/>
              <w:bottom w:val="single" w:sz="6" w:space="0" w:color="auto"/>
              <w:right w:val="single" w:sz="6" w:space="0" w:color="auto"/>
            </w:tcBorders>
            <w:vAlign w:val="center"/>
          </w:tcPr>
          <w:p w14:paraId="108691AB" w14:textId="77777777" w:rsidR="00667073" w:rsidRDefault="007225E7">
            <w:pPr>
              <w:pStyle w:val="NormalWeb"/>
              <w:spacing w:before="0" w:beforeAutospacing="0"/>
            </w:pPr>
            <w:r>
              <w:rPr>
                <w:rFonts w:ascii="Georgia" w:hAnsi="Georgia"/>
                <w:sz w:val="27"/>
                <w:szCs w:val="27"/>
              </w:rPr>
              <w:t>o</w:t>
            </w:r>
          </w:p>
        </w:tc>
        <w:tc>
          <w:tcPr>
            <w:tcW w:w="0" w:type="auto"/>
            <w:tcBorders>
              <w:top w:val="single" w:sz="6" w:space="0" w:color="auto"/>
              <w:left w:val="single" w:sz="6" w:space="0" w:color="auto"/>
              <w:bottom w:val="single" w:sz="6" w:space="0" w:color="auto"/>
              <w:right w:val="single" w:sz="6" w:space="0" w:color="auto"/>
            </w:tcBorders>
            <w:vAlign w:val="center"/>
          </w:tcPr>
          <w:p w14:paraId="108691AC" w14:textId="77777777" w:rsidR="00667073" w:rsidRDefault="007225E7">
            <w:pPr>
              <w:pStyle w:val="NormalWeb"/>
              <w:spacing w:before="0" w:beforeAutospacing="0"/>
            </w:pPr>
            <w:r>
              <w:rPr>
                <w:rFonts w:ascii="Georgia" w:hAnsi="Georgia"/>
                <w:sz w:val="27"/>
                <w:szCs w:val="27"/>
              </w:rPr>
              <w:t>Right</w:t>
            </w:r>
          </w:p>
        </w:tc>
        <w:tc>
          <w:tcPr>
            <w:tcW w:w="0" w:type="auto"/>
            <w:tcBorders>
              <w:top w:val="single" w:sz="6" w:space="0" w:color="auto"/>
              <w:left w:val="single" w:sz="6" w:space="0" w:color="auto"/>
              <w:bottom w:val="single" w:sz="6" w:space="0" w:color="auto"/>
              <w:right w:val="single" w:sz="6" w:space="0" w:color="auto"/>
            </w:tcBorders>
            <w:vAlign w:val="center"/>
          </w:tcPr>
          <w:p w14:paraId="108691AD" w14:textId="77777777" w:rsidR="00667073" w:rsidRDefault="007225E7">
            <w:pPr>
              <w:pStyle w:val="NormalWeb"/>
              <w:spacing w:before="0" w:beforeAutospacing="0"/>
            </w:pPr>
            <w:r>
              <w:rPr>
                <w:rFonts w:ascii="Georgia" w:hAnsi="Georgia"/>
                <w:sz w:val="27"/>
                <w:szCs w:val="27"/>
              </w:rPr>
              <w:t>(i), (ii), (iii) b</w:t>
            </w:r>
          </w:p>
        </w:tc>
      </w:tr>
    </w:tbl>
    <w:p w14:paraId="108691AF"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1B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word, w</w:t>
      </w:r>
    </w:p>
    <w:p w14:paraId="108691B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1B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either Won or Lost</w:t>
      </w:r>
    </w:p>
    <w:p w14:paraId="108691B3" w14:textId="77777777" w:rsidR="00667073" w:rsidRDefault="007225E7">
      <w:pPr>
        <w:pStyle w:val="NormalWeb"/>
        <w:shd w:val="clear" w:color="F9F9F9" w:fill="F9F9F9"/>
        <w:spacing w:before="0" w:beforeAutospacing="0"/>
        <w:rPr>
          <w:rFonts w:ascii="Calibri" w:hAnsi="Calibri" w:cs="Calibri"/>
          <w:b/>
          <w:bCs/>
          <w:color w:val="212529"/>
        </w:rPr>
      </w:pPr>
      <w:r>
        <w:rPr>
          <w:rFonts w:ascii="Calibri" w:hAnsi="Calibri" w:cs="Calibri"/>
          <w:b/>
          <w:bCs/>
          <w:color w:val="212529"/>
          <w:highlight w:val="yellow"/>
        </w:rPr>
        <w:t>ANS.</w:t>
      </w:r>
    </w:p>
    <w:p w14:paraId="108691B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w=input()</w:t>
      </w:r>
    </w:p>
    <w:p w14:paraId="108691B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m=list(w)</w:t>
      </w:r>
    </w:p>
    <w:p w14:paraId="108691B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1=[]</w:t>
      </w:r>
    </w:p>
    <w:p w14:paraId="108691B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2=[]</w:t>
      </w:r>
    </w:p>
    <w:p w14:paraId="108691B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range(97,110):</w:t>
      </w:r>
    </w:p>
    <w:p w14:paraId="108691B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1.append(chr(i))</w:t>
      </w:r>
    </w:p>
    <w:p w14:paraId="108691B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range(110,123):</w:t>
      </w:r>
    </w:p>
    <w:p w14:paraId="108691B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2.append(chr(i))</w:t>
      </w:r>
    </w:p>
    <w:p w14:paraId="108691B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f m[0] in l2:</w:t>
      </w:r>
    </w:p>
    <w:p w14:paraId="108691B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 xml:space="preserve">    print("Lost")</w:t>
      </w:r>
    </w:p>
    <w:p w14:paraId="108691B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3=[]</w:t>
      </w:r>
    </w:p>
    <w:p w14:paraId="108691B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range(len(m)):</w:t>
      </w:r>
    </w:p>
    <w:p w14:paraId="108691C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m[i] in l1:</w:t>
      </w:r>
    </w:p>
    <w:p w14:paraId="108691C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m[i+1] in l2:</w:t>
      </w:r>
    </w:p>
    <w:p w14:paraId="108691C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l1.index(m[i])==l2.index(m[i+1])):</w:t>
      </w:r>
    </w:p>
    <w:p w14:paraId="108691C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3.append(m[i])</w:t>
      </w:r>
    </w:p>
    <w:p w14:paraId="108691C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3.append(m[i+1])</w:t>
      </w:r>
    </w:p>
    <w:p w14:paraId="108691C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C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flag=1</w:t>
      </w:r>
    </w:p>
    <w:p w14:paraId="108691C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4=sorted(list(set(m)-set(l3)))</w:t>
      </w:r>
    </w:p>
    <w:p w14:paraId="108691C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f l4[0] in l1:</w:t>
      </w:r>
    </w:p>
    <w:p w14:paraId="108691C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l4[1] in l2:</w:t>
      </w:r>
    </w:p>
    <w:p w14:paraId="108691C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l1.index(l4[0])==l2.index(l4[1])):</w:t>
      </w:r>
    </w:p>
    <w:p w14:paraId="108691C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print("Won")</w:t>
      </w:r>
    </w:p>
    <w:p w14:paraId="108691C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se:</w:t>
      </w:r>
    </w:p>
    <w:p w14:paraId="108691C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print("Lost")</w:t>
      </w:r>
    </w:p>
    <w:p w14:paraId="108691C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f(flag==1):</w:t>
      </w:r>
    </w:p>
    <w:p w14:paraId="108691C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print("Lost")</w:t>
      </w:r>
    </w:p>
    <w:p w14:paraId="108691D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w:t>
      </w:r>
      <w:r>
        <w:rPr>
          <w:rFonts w:ascii="Calibri" w:hAnsi="Calibri" w:cs="Calibri"/>
          <w:b/>
          <w:bCs/>
          <w:color w:val="212529"/>
          <w:highlight w:val="yellow"/>
        </w:rPr>
        <w:t>SHREYASH CODE:</w:t>
      </w:r>
      <w:r>
        <w:rPr>
          <w:rFonts w:ascii="Calibri" w:hAnsi="Calibri" w:cs="Calibri"/>
          <w:b/>
          <w:bCs/>
          <w:color w:val="212529"/>
        </w:rPr>
        <w:t xml:space="preserve">  </w:t>
      </w:r>
    </w:p>
    <w:p w14:paraId="108691D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w=input()</w:t>
      </w:r>
    </w:p>
    <w:p w14:paraId="108691D2" w14:textId="77777777" w:rsidR="00667073" w:rsidRDefault="00667073">
      <w:pPr>
        <w:pStyle w:val="NormalWeb"/>
        <w:shd w:val="clear" w:color="F9F9F9" w:fill="F9F9F9"/>
        <w:rPr>
          <w:rFonts w:ascii="Calibri" w:hAnsi="Calibri" w:cs="Calibri"/>
          <w:b/>
          <w:bCs/>
          <w:color w:val="212529"/>
        </w:rPr>
      </w:pPr>
    </w:p>
    <w:p w14:paraId="108691D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result="Won"</w:t>
      </w:r>
    </w:p>
    <w:p w14:paraId="108691D4" w14:textId="77777777" w:rsidR="00667073" w:rsidRDefault="00667073">
      <w:pPr>
        <w:pStyle w:val="NormalWeb"/>
        <w:shd w:val="clear" w:color="F9F9F9" w:fill="F9F9F9"/>
        <w:rPr>
          <w:rFonts w:ascii="Calibri" w:hAnsi="Calibri" w:cs="Calibri"/>
          <w:b/>
          <w:bCs/>
          <w:color w:val="212529"/>
        </w:rPr>
      </w:pPr>
    </w:p>
    <w:p w14:paraId="108691D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if ord(w[0])&gt;109:</w:t>
      </w:r>
    </w:p>
    <w:p w14:paraId="108691D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result="Lost"</w:t>
      </w:r>
    </w:p>
    <w:p w14:paraId="108691D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print(result)</w:t>
      </w:r>
    </w:p>
    <w:p w14:paraId="108691D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w:t>
      </w:r>
    </w:p>
    <w:p w14:paraId="108691D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m=w</w:t>
      </w:r>
    </w:p>
    <w:p w14:paraId="108691DA" w14:textId="77777777" w:rsidR="00667073" w:rsidRDefault="00667073">
      <w:pPr>
        <w:pStyle w:val="NormalWeb"/>
        <w:shd w:val="clear" w:color="F9F9F9" w:fill="F9F9F9"/>
        <w:rPr>
          <w:rFonts w:ascii="Calibri" w:hAnsi="Calibri" w:cs="Calibri"/>
          <w:b/>
          <w:bCs/>
          <w:color w:val="212529"/>
        </w:rPr>
      </w:pPr>
    </w:p>
    <w:p w14:paraId="108691D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if result=="Won":</w:t>
      </w:r>
    </w:p>
    <w:p w14:paraId="108691D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occ=0</w:t>
      </w:r>
    </w:p>
    <w:p w14:paraId="108691D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ength=0</w:t>
      </w:r>
    </w:p>
    <w:p w14:paraId="108691D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while True:</w:t>
      </w:r>
    </w:p>
    <w:p w14:paraId="108691D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j=0</w:t>
      </w:r>
    </w:p>
    <w:p w14:paraId="108691E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for i in w[:-1]:</w:t>
      </w:r>
    </w:p>
    <w:p w14:paraId="108691E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ch=i</w:t>
      </w:r>
    </w:p>
    <w:p w14:paraId="108691E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ch1=m[j+1]</w:t>
      </w:r>
    </w:p>
    <w:p w14:paraId="108691E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ord(ch)&lt;110 and ord(ch)+13==ord(ch1):</w:t>
      </w:r>
    </w:p>
    <w:p w14:paraId="108691E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w = w[:j] + w[(j+2):]</w:t>
      </w:r>
    </w:p>
    <w:p w14:paraId="108691E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j+=1</w:t>
      </w:r>
    </w:p>
    <w:p w14:paraId="108691E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m=w</w:t>
      </w:r>
    </w:p>
    <w:p w14:paraId="108691E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if len(w)==0:</w:t>
      </w:r>
    </w:p>
    <w:p w14:paraId="108691E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break</w:t>
      </w:r>
    </w:p>
    <w:p w14:paraId="108691E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elif(len(w)==length and occ&gt;0):</w:t>
      </w:r>
    </w:p>
    <w:p w14:paraId="108691EA"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result="Lost"</w:t>
      </w:r>
    </w:p>
    <w:p w14:paraId="108691E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break</w:t>
      </w:r>
    </w:p>
    <w:p w14:paraId="108691E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ength=len(w)</w:t>
      </w:r>
    </w:p>
    <w:p w14:paraId="108691E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 xml:space="preserve">        occ+=1</w:t>
      </w:r>
    </w:p>
    <w:p w14:paraId="108691E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print(result) </w:t>
      </w:r>
    </w:p>
    <w:p w14:paraId="108691E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yellow"/>
        </w:rPr>
        <w:t>MONISH CODE:</w:t>
      </w:r>
    </w:p>
    <w:p w14:paraId="108691F0" w14:textId="77777777" w:rsidR="00667073" w:rsidRDefault="007225E7">
      <w:pPr>
        <w:pStyle w:val="NormalWeb"/>
        <w:shd w:val="clear" w:color="F9F9F9" w:fill="F9F9F9"/>
        <w:rPr>
          <w:rFonts w:ascii="Calibri" w:hAnsi="Calibri" w:cs="Calibri"/>
          <w:b/>
          <w:bCs/>
          <w:color w:val="212529"/>
        </w:rPr>
      </w:pPr>
      <w:r>
        <w:rPr>
          <w:rFonts w:ascii="Calibri" w:hAnsi="Calibri" w:cs="Calibri"/>
          <w:b/>
          <w:bCs/>
          <w:noProof/>
          <w:color w:val="212529"/>
        </w:rPr>
        <w:drawing>
          <wp:inline distT="0" distB="0" distL="0" distR="0" wp14:anchorId="108696CB" wp14:editId="108696CC">
            <wp:extent cx="5798820" cy="4465320"/>
            <wp:effectExtent l="0" t="0" r="0" b="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
                    <a:stretch/>
                  </pic:blipFill>
                  <pic:spPr bwMode="auto">
                    <a:xfrm>
                      <a:off x="0" y="0"/>
                      <a:ext cx="5798820" cy="4465320"/>
                    </a:xfrm>
                    <a:prstGeom prst="rect">
                      <a:avLst/>
                    </a:prstGeom>
                  </pic:spPr>
                </pic:pic>
              </a:graphicData>
            </a:graphic>
          </wp:inline>
        </w:drawing>
      </w:r>
    </w:p>
    <w:p w14:paraId="108691F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YEH SIRF ABNO KE LIYE WAISE INPUT LO STRING KO</w:t>
      </w:r>
    </w:p>
    <w:p w14:paraId="108691F2" w14:textId="77777777" w:rsidR="00667073" w:rsidRDefault="00667073">
      <w:pPr>
        <w:pStyle w:val="NormalWeb"/>
        <w:shd w:val="clear" w:color="F9F9F9" w:fill="F9F9F9"/>
        <w:rPr>
          <w:rFonts w:ascii="Calibri" w:hAnsi="Calibri" w:cs="Calibri"/>
          <w:b/>
          <w:bCs/>
          <w:color w:val="212529"/>
        </w:rPr>
      </w:pPr>
    </w:p>
    <w:p w14:paraId="108691F3" w14:textId="77777777" w:rsidR="00667073" w:rsidRDefault="00667073">
      <w:pPr>
        <w:pStyle w:val="Heading4"/>
        <w:shd w:val="clear" w:color="F9F9F9" w:fill="F9F9F9"/>
        <w:spacing w:before="0"/>
        <w:rPr>
          <w:rFonts w:ascii="Segoe UI" w:hAnsi="Segoe UI" w:cs="Segoe UI"/>
          <w:b/>
          <w:bCs/>
          <w:color w:val="008000"/>
        </w:rPr>
      </w:pPr>
    </w:p>
    <w:p w14:paraId="108691F4" w14:textId="77777777" w:rsidR="00667073" w:rsidRDefault="00667073">
      <w:pPr>
        <w:pStyle w:val="Heading4"/>
        <w:shd w:val="clear" w:color="F9F9F9" w:fill="F9F9F9"/>
        <w:spacing w:before="0"/>
        <w:rPr>
          <w:rFonts w:ascii="Segoe UI" w:hAnsi="Segoe UI" w:cs="Segoe UI"/>
          <w:b/>
          <w:bCs/>
          <w:color w:val="008000"/>
        </w:rPr>
      </w:pPr>
    </w:p>
    <w:p w14:paraId="108691F5" w14:textId="77777777" w:rsidR="00667073" w:rsidRDefault="00667073">
      <w:pPr>
        <w:pStyle w:val="Heading4"/>
        <w:shd w:val="clear" w:color="F9F9F9" w:fill="F9F9F9"/>
        <w:spacing w:before="0"/>
        <w:rPr>
          <w:rFonts w:ascii="Segoe UI" w:hAnsi="Segoe UI" w:cs="Segoe UI"/>
          <w:b/>
          <w:bCs/>
          <w:color w:val="008000"/>
        </w:rPr>
      </w:pPr>
    </w:p>
    <w:p w14:paraId="108691F6" w14:textId="77777777" w:rsidR="00667073" w:rsidRDefault="00667073">
      <w:pPr>
        <w:pStyle w:val="Heading4"/>
        <w:shd w:val="clear" w:color="F9F9F9" w:fill="F9F9F9"/>
        <w:spacing w:before="0"/>
        <w:rPr>
          <w:rFonts w:ascii="Segoe UI" w:hAnsi="Segoe UI" w:cs="Segoe UI"/>
          <w:b/>
          <w:bCs/>
          <w:color w:val="008000"/>
        </w:rPr>
      </w:pPr>
    </w:p>
    <w:p w14:paraId="108691F7" w14:textId="77777777" w:rsidR="00667073" w:rsidRDefault="00667073">
      <w:pPr>
        <w:pStyle w:val="Heading4"/>
        <w:shd w:val="clear" w:color="F9F9F9" w:fill="F9F9F9"/>
        <w:spacing w:before="0"/>
        <w:rPr>
          <w:rFonts w:ascii="Segoe UI" w:hAnsi="Segoe UI" w:cs="Segoe UI"/>
          <w:b/>
          <w:bCs/>
          <w:color w:val="008000"/>
        </w:rPr>
      </w:pPr>
    </w:p>
    <w:p w14:paraId="108691F8" w14:textId="77777777" w:rsidR="00667073" w:rsidRDefault="00667073">
      <w:pPr>
        <w:pStyle w:val="Heading4"/>
        <w:shd w:val="clear" w:color="F9F9F9" w:fill="F9F9F9"/>
        <w:spacing w:before="0"/>
        <w:rPr>
          <w:rFonts w:ascii="Segoe UI" w:hAnsi="Segoe UI" w:cs="Segoe UI"/>
          <w:b/>
          <w:bCs/>
          <w:color w:val="008000"/>
        </w:rPr>
      </w:pPr>
    </w:p>
    <w:p w14:paraId="108691F9" w14:textId="77777777" w:rsidR="00667073" w:rsidRDefault="00667073">
      <w:pPr>
        <w:pStyle w:val="Heading4"/>
        <w:shd w:val="clear" w:color="F9F9F9" w:fill="F9F9F9"/>
        <w:spacing w:before="0"/>
        <w:rPr>
          <w:rFonts w:ascii="Segoe UI" w:hAnsi="Segoe UI" w:cs="Segoe UI"/>
          <w:b/>
          <w:bCs/>
          <w:color w:val="008000"/>
        </w:rPr>
      </w:pPr>
    </w:p>
    <w:p w14:paraId="108691FA"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Image Transformation</w:t>
      </w:r>
    </w:p>
    <w:p w14:paraId="108691F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Digital images are represented as a matrix and each element in the matrix represents the RGB value of a pixel. Given the pixel values of a nXn image. Write a code to transform the image into another image by alternate swap of edge pixels. That is for example, given a 4 X 4 image as follows:</w:t>
      </w:r>
    </w:p>
    <w:p w14:paraId="108691F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1 2 3 4</w:t>
      </w:r>
    </w:p>
    <w:p w14:paraId="108691F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6 7 8</w:t>
      </w:r>
    </w:p>
    <w:p w14:paraId="108691F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9 10 11 12</w:t>
      </w:r>
    </w:p>
    <w:p w14:paraId="108691F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3 14 15 16</w:t>
      </w:r>
    </w:p>
    <w:p w14:paraId="1086920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edge elements of the above image are 1, 2, 3, 4, 8, 12, 16, 15, 14, 13, 9 and 5. The following steps are involved in the transformation:</w:t>
      </w:r>
    </w:p>
    <w:p w14:paraId="1086920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and 3 are swapped</w:t>
      </w:r>
    </w:p>
    <w:p w14:paraId="1086920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and 8 are swapped</w:t>
      </w:r>
    </w:p>
    <w:p w14:paraId="1086920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and 16 are swapped</w:t>
      </w:r>
    </w:p>
    <w:p w14:paraId="1086920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and 14 are swapped</w:t>
      </w:r>
    </w:p>
    <w:p w14:paraId="1086920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and 9 are swapped</w:t>
      </w:r>
    </w:p>
    <w:p w14:paraId="1086920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fter doing alternate swap of edge elements the pixel values of the image looks as follows:</w:t>
      </w:r>
    </w:p>
    <w:p w14:paraId="1086920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 2 8 4</w:t>
      </w:r>
    </w:p>
    <w:p w14:paraId="1086920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6 7 16</w:t>
      </w:r>
    </w:p>
    <w:p w14:paraId="1086920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10 11 12</w:t>
      </w:r>
    </w:p>
    <w:p w14:paraId="1086920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3 9 15 14</w:t>
      </w:r>
    </w:p>
    <w:p w14:paraId="1086920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d given an image of dimension 5 X 5 as follows:</w:t>
      </w:r>
    </w:p>
    <w:p w14:paraId="1086920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4 5 6 3</w:t>
      </w:r>
    </w:p>
    <w:p w14:paraId="1086920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 11 12 7 9</w:t>
      </w:r>
    </w:p>
    <w:p w14:paraId="1086920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7 15 13 8 1</w:t>
      </w:r>
    </w:p>
    <w:p w14:paraId="1086920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21 25 13 14</w:t>
      </w:r>
    </w:p>
    <w:p w14:paraId="1086921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7 10 16 19 3</w:t>
      </w:r>
    </w:p>
    <w:p w14:paraId="1086921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hould transform as:</w:t>
      </w:r>
    </w:p>
    <w:p w14:paraId="1086921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4 3 6 1</w:t>
      </w:r>
    </w:p>
    <w:p w14:paraId="1086921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3 11 12 7 9</w:t>
      </w:r>
    </w:p>
    <w:p w14:paraId="1086921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15 13 8 3</w:t>
      </w:r>
    </w:p>
    <w:p w14:paraId="1086921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21 25 13 14</w:t>
      </w:r>
    </w:p>
    <w:p w14:paraId="1086921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7 10 17 19 16</w:t>
      </w:r>
    </w:p>
    <w:p w14:paraId="1086921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21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dimension of the matrix, n</w:t>
      </w:r>
    </w:p>
    <w:p w14:paraId="1086921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nxn lines contain the elements of the matrix in row major order. That is the elements in the first row are given followed by second row and so on</w:t>
      </w:r>
    </w:p>
    <w:p w14:paraId="1086921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21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the transformed nxn matrix in ‘n’ lines</w:t>
      </w:r>
    </w:p>
    <w:p w14:paraId="1086921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Each line contains the elements of a row separated by a tab.</w:t>
      </w:r>
    </w:p>
    <w:p w14:paraId="1086921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Note: </w:t>
      </w:r>
      <w:r>
        <w:rPr>
          <w:rFonts w:ascii="Georgia" w:hAnsi="Georgia" w:cs="Segoe UI"/>
          <w:color w:val="212529"/>
          <w:sz w:val="27"/>
          <w:szCs w:val="27"/>
        </w:rPr>
        <w:t>There is a tab at the end of each line</w:t>
      </w:r>
    </w:p>
    <w:p w14:paraId="1086921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yellow"/>
        </w:rPr>
        <w:t>ANS.</w:t>
      </w:r>
    </w:p>
    <w:p w14:paraId="1086921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yellow"/>
        </w:rPr>
        <w:t>SHREYASH AND MINE LOGIC:</w:t>
      </w:r>
      <w:r>
        <w:rPr>
          <w:rFonts w:ascii="Calibri" w:hAnsi="Calibri" w:cs="Calibri"/>
          <w:b/>
          <w:bCs/>
          <w:color w:val="212529"/>
        </w:rPr>
        <w:t xml:space="preserve"> </w:t>
      </w:r>
      <w:r>
        <w:rPr>
          <w:rFonts w:ascii="Calibri" w:hAnsi="Calibri" w:cs="Calibri"/>
          <w:b/>
          <w:bCs/>
          <w:color w:val="212529"/>
          <w:highlight w:val="green"/>
        </w:rPr>
        <w:t>(LEARN HOW TO PUT BACK THE ELEMENTS IN THE MATRIX)</w:t>
      </w:r>
    </w:p>
    <w:p w14:paraId="1086922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t(input())</w:t>
      </w:r>
    </w:p>
    <w:p w14:paraId="1086922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magenta"/>
        </w:rPr>
        <w:t>m=[[int(input()) for x in range(n)] for y in range(n)]</w:t>
      </w:r>
      <w:r>
        <w:rPr>
          <w:rFonts w:ascii="Calibri" w:hAnsi="Calibri" w:cs="Calibri"/>
          <w:b/>
          <w:bCs/>
          <w:color w:val="212529"/>
        </w:rPr>
        <w:t xml:space="preserve">  </w:t>
      </w:r>
      <w:r>
        <w:rPr>
          <w:rFonts w:ascii="Calibri" w:hAnsi="Calibri" w:cs="Calibri"/>
          <w:b/>
          <w:bCs/>
          <w:color w:val="212529"/>
          <w:highlight w:val="cyan"/>
        </w:rPr>
        <w:t>#HOW TO INPUT MATRIX</w:t>
      </w:r>
    </w:p>
    <w:p w14:paraId="10869222" w14:textId="77777777" w:rsidR="00667073" w:rsidRDefault="00667073">
      <w:pPr>
        <w:pStyle w:val="NormalWeb"/>
        <w:shd w:val="clear" w:color="F9F9F9" w:fill="F9F9F9"/>
        <w:rPr>
          <w:rFonts w:ascii="Calibri" w:hAnsi="Calibri" w:cs="Calibri"/>
          <w:b/>
          <w:bCs/>
          <w:color w:val="212529"/>
          <w:highlight w:val="lightGray"/>
        </w:rPr>
      </w:pPr>
    </w:p>
    <w:p w14:paraId="10869223" w14:textId="77777777" w:rsidR="00667073" w:rsidRDefault="007225E7">
      <w:pPr>
        <w:pStyle w:val="NormalWeb"/>
        <w:shd w:val="clear" w:color="F9F9F9" w:fill="F9F9F9"/>
        <w:rPr>
          <w:rFonts w:ascii="Calibri" w:hAnsi="Calibri" w:cs="Calibri"/>
          <w:b/>
          <w:bCs/>
          <w:color w:val="212529"/>
          <w:highlight w:val="darkGray"/>
        </w:rPr>
      </w:pPr>
      <w:r>
        <w:rPr>
          <w:rFonts w:ascii="Calibri" w:hAnsi="Calibri" w:cs="Calibri"/>
          <w:b/>
          <w:bCs/>
          <w:color w:val="212529"/>
          <w:highlight w:val="darkGray"/>
        </w:rPr>
        <w:t>#HOW TO APPEND THE MATRIX   ELEMENTS IN A LIST :</w:t>
      </w:r>
    </w:p>
    <w:p w14:paraId="10869224"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l=[]</w:t>
      </w:r>
    </w:p>
    <w:p w14:paraId="10869225"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for j in range(n):</w:t>
      </w:r>
    </w:p>
    <w:p w14:paraId="10869226"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 xml:space="preserve">    l.append(m[0][j])</w:t>
      </w:r>
    </w:p>
    <w:p w14:paraId="10869227"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for i in range(1,n-1):</w:t>
      </w:r>
    </w:p>
    <w:p w14:paraId="10869228"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 xml:space="preserve">    l.append(m[i][n-1])</w:t>
      </w:r>
    </w:p>
    <w:p w14:paraId="10869229"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for j in range(n-1,0,-1):</w:t>
      </w:r>
    </w:p>
    <w:p w14:paraId="1086922A"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 xml:space="preserve">    l.append(m[n-1][j])</w:t>
      </w:r>
    </w:p>
    <w:p w14:paraId="1086922B"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lastRenderedPageBreak/>
        <w:t>for i in range(n-1,0,-1):</w:t>
      </w:r>
    </w:p>
    <w:p w14:paraId="1086922C"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 xml:space="preserve">    l.append(m[i][0])</w:t>
      </w:r>
    </w:p>
    <w:p w14:paraId="1086922D" w14:textId="77777777" w:rsidR="00667073" w:rsidRDefault="007225E7">
      <w:pPr>
        <w:pStyle w:val="NormalWeb"/>
        <w:shd w:val="clear" w:color="F9F9F9" w:fill="F9F9F9"/>
        <w:rPr>
          <w:rFonts w:ascii="Calibri" w:hAnsi="Calibri" w:cs="Calibri"/>
          <w:b/>
          <w:bCs/>
          <w:color w:val="212529"/>
          <w:highlight w:val="lightGray"/>
        </w:rPr>
      </w:pPr>
      <w:r>
        <w:rPr>
          <w:rFonts w:ascii="Calibri" w:hAnsi="Calibri" w:cs="Calibri"/>
          <w:b/>
          <w:bCs/>
          <w:color w:val="212529"/>
          <w:highlight w:val="lightGray"/>
        </w:rPr>
        <w:t>for i in range(0,len(l)-2,2):</w:t>
      </w:r>
    </w:p>
    <w:p w14:paraId="1086922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lightGray"/>
        </w:rPr>
        <w:t xml:space="preserve">    l[i],l[i+2]=l[i+2],l[i]</w:t>
      </w:r>
    </w:p>
    <w:p w14:paraId="1086922F" w14:textId="77777777" w:rsidR="00667073" w:rsidRDefault="00667073">
      <w:pPr>
        <w:pStyle w:val="NormalWeb"/>
        <w:shd w:val="clear" w:color="F9F9F9" w:fill="F9F9F9"/>
        <w:rPr>
          <w:rFonts w:ascii="Calibri" w:hAnsi="Calibri" w:cs="Calibri"/>
          <w:b/>
          <w:bCs/>
          <w:color w:val="212529"/>
          <w:highlight w:val="darkGray"/>
        </w:rPr>
      </w:pPr>
    </w:p>
    <w:p w14:paraId="1086923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darkGray"/>
        </w:rPr>
        <w:t>#HOW TO PUT ELEMENTS BACK IN THE MATRIX</w:t>
      </w:r>
    </w:p>
    <w:p w14:paraId="10869231"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k=0</w:t>
      </w:r>
    </w:p>
    <w:p w14:paraId="10869232"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for j in range(n):</w:t>
      </w:r>
    </w:p>
    <w:p w14:paraId="10869233"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m[0][j]=l[k]</w:t>
      </w:r>
    </w:p>
    <w:p w14:paraId="10869234"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k+=1</w:t>
      </w:r>
    </w:p>
    <w:p w14:paraId="10869235"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for i in range(1,n-1):</w:t>
      </w:r>
    </w:p>
    <w:p w14:paraId="10869236"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m[i][n-1]=l[k]</w:t>
      </w:r>
    </w:p>
    <w:p w14:paraId="10869237"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k+=1</w:t>
      </w:r>
    </w:p>
    <w:p w14:paraId="10869238"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for j in range(n-1,0,-1):</w:t>
      </w:r>
    </w:p>
    <w:p w14:paraId="10869239"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m[n-1][j]=l[k]</w:t>
      </w:r>
    </w:p>
    <w:p w14:paraId="1086923A"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k+=1</w:t>
      </w:r>
    </w:p>
    <w:p w14:paraId="1086923B"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for i in range(n-1,0,-1):</w:t>
      </w:r>
    </w:p>
    <w:p w14:paraId="1086923C"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m[i][0]=l[k]</w:t>
      </w:r>
    </w:p>
    <w:p w14:paraId="1086923D" w14:textId="77777777" w:rsidR="00667073" w:rsidRDefault="007225E7">
      <w:pPr>
        <w:pStyle w:val="NormalWeb"/>
        <w:shd w:val="clear" w:color="F9F9F9" w:fill="F9F9F9"/>
        <w:rPr>
          <w:rFonts w:ascii="Calibri" w:hAnsi="Calibri" w:cs="Calibri"/>
          <w:b/>
          <w:bCs/>
          <w:color w:val="212529"/>
          <w:highlight w:val="green"/>
        </w:rPr>
      </w:pPr>
      <w:r>
        <w:rPr>
          <w:rFonts w:ascii="Calibri" w:hAnsi="Calibri" w:cs="Calibri"/>
          <w:b/>
          <w:bCs/>
          <w:color w:val="212529"/>
          <w:highlight w:val="green"/>
        </w:rPr>
        <w:t xml:space="preserve">    k+=1</w:t>
      </w:r>
    </w:p>
    <w:p w14:paraId="1086923E" w14:textId="77777777" w:rsidR="00667073" w:rsidRDefault="00667073">
      <w:pPr>
        <w:pStyle w:val="NormalWeb"/>
        <w:shd w:val="clear" w:color="F9F9F9" w:fill="F9F9F9"/>
        <w:rPr>
          <w:rFonts w:ascii="Calibri" w:hAnsi="Calibri" w:cs="Calibri"/>
          <w:b/>
          <w:bCs/>
          <w:color w:val="212529"/>
          <w:highlight w:val="green"/>
        </w:rPr>
      </w:pPr>
    </w:p>
    <w:p w14:paraId="1086923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darkGray"/>
        </w:rPr>
        <w:t>#HOW TO PRINT MATRIX</w:t>
      </w:r>
    </w:p>
    <w:p w14:paraId="10869240" w14:textId="77777777" w:rsidR="00667073" w:rsidRDefault="00667073">
      <w:pPr>
        <w:pStyle w:val="NormalWeb"/>
        <w:shd w:val="clear" w:color="F9F9F9" w:fill="F9F9F9"/>
        <w:rPr>
          <w:rFonts w:ascii="Calibri" w:hAnsi="Calibri" w:cs="Calibri"/>
          <w:b/>
          <w:bCs/>
          <w:color w:val="212529"/>
          <w:highlight w:val="green"/>
        </w:rPr>
      </w:pPr>
    </w:p>
    <w:p w14:paraId="10869241" w14:textId="77777777" w:rsidR="00667073" w:rsidRDefault="007225E7">
      <w:pPr>
        <w:pStyle w:val="NormalWeb"/>
        <w:shd w:val="clear" w:color="F9F9F9" w:fill="F9F9F9"/>
        <w:rPr>
          <w:rFonts w:ascii="Calibri" w:hAnsi="Calibri" w:cs="Calibri"/>
          <w:b/>
          <w:bCs/>
          <w:color w:val="212529"/>
          <w:highlight w:val="cyan"/>
        </w:rPr>
      </w:pPr>
      <w:r>
        <w:rPr>
          <w:rFonts w:ascii="Calibri" w:hAnsi="Calibri" w:cs="Calibri"/>
          <w:b/>
          <w:bCs/>
          <w:color w:val="212529"/>
          <w:highlight w:val="cyan"/>
        </w:rPr>
        <w:t>for i in range(n):</w:t>
      </w:r>
    </w:p>
    <w:p w14:paraId="1086924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cyan"/>
        </w:rPr>
        <w:t xml:space="preserve">        for j in range(n): </w:t>
      </w:r>
      <w:r>
        <w:rPr>
          <w:rFonts w:ascii="Calibri" w:hAnsi="Calibri" w:cs="Calibri"/>
          <w:b/>
          <w:bCs/>
          <w:color w:val="212529"/>
        </w:rPr>
        <w:t xml:space="preserve">                                    </w:t>
      </w:r>
    </w:p>
    <w:p w14:paraId="10869243" w14:textId="77777777" w:rsidR="00667073" w:rsidRDefault="007225E7">
      <w:pPr>
        <w:pStyle w:val="NormalWeb"/>
        <w:shd w:val="clear" w:color="F9F9F9" w:fill="F9F9F9"/>
        <w:rPr>
          <w:rFonts w:ascii="Calibri" w:hAnsi="Calibri" w:cs="Calibri"/>
          <w:b/>
          <w:bCs/>
          <w:color w:val="212529"/>
          <w:highlight w:val="cyan"/>
        </w:rPr>
      </w:pPr>
      <w:r>
        <w:rPr>
          <w:rFonts w:ascii="Calibri" w:hAnsi="Calibri" w:cs="Calibri"/>
          <w:b/>
          <w:bCs/>
          <w:color w:val="212529"/>
          <w:highlight w:val="cyan"/>
        </w:rPr>
        <w:lastRenderedPageBreak/>
        <w:t xml:space="preserve">            print(m[i][j], end = "\t")</w:t>
      </w:r>
    </w:p>
    <w:p w14:paraId="1086924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cyan"/>
        </w:rPr>
        <w:t xml:space="preserve">        print()</w:t>
      </w:r>
    </w:p>
    <w:p w14:paraId="1086924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yellow"/>
        </w:rPr>
        <w:t>MONISH CODE:</w:t>
      </w:r>
    </w:p>
    <w:p w14:paraId="10869246" w14:textId="77777777" w:rsidR="00667073" w:rsidRDefault="007225E7">
      <w:pPr>
        <w:pStyle w:val="NormalWeb"/>
        <w:shd w:val="clear" w:color="F9F9F9" w:fill="F9F9F9"/>
        <w:rPr>
          <w:rFonts w:ascii="Calibri" w:hAnsi="Calibri" w:cs="Calibri"/>
          <w:b/>
          <w:bCs/>
          <w:color w:val="212529"/>
        </w:rPr>
      </w:pPr>
      <w:r>
        <w:rPr>
          <w:rFonts w:ascii="Calibri" w:hAnsi="Calibri" w:cs="Calibri"/>
          <w:b/>
          <w:bCs/>
          <w:noProof/>
          <w:color w:val="212529"/>
        </w:rPr>
        <w:drawing>
          <wp:inline distT="0" distB="0" distL="0" distR="0" wp14:anchorId="108696CD" wp14:editId="108696CE">
            <wp:extent cx="6012914" cy="4762500"/>
            <wp:effectExtent l="0" t="0" r="6985"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3"/>
                    <a:stretch/>
                  </pic:blipFill>
                  <pic:spPr bwMode="auto">
                    <a:xfrm>
                      <a:off x="0" y="0"/>
                      <a:ext cx="6015079" cy="4764215"/>
                    </a:xfrm>
                    <a:prstGeom prst="rect">
                      <a:avLst/>
                    </a:prstGeom>
                  </pic:spPr>
                </pic:pic>
              </a:graphicData>
            </a:graphic>
          </wp:inline>
        </w:drawing>
      </w:r>
    </w:p>
    <w:p w14:paraId="10869247" w14:textId="77777777" w:rsidR="00667073" w:rsidRDefault="00667073">
      <w:pPr>
        <w:pStyle w:val="NormalWeb"/>
        <w:shd w:val="clear" w:color="F9F9F9" w:fill="F9F9F9"/>
        <w:rPr>
          <w:rFonts w:ascii="Calibri" w:hAnsi="Calibri" w:cs="Calibri"/>
          <w:b/>
          <w:bCs/>
          <w:color w:val="212529"/>
        </w:rPr>
      </w:pPr>
    </w:p>
    <w:p w14:paraId="10869248"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Minor DNAs</w:t>
      </w:r>
    </w:p>
    <w:p w14:paraId="1086924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Deoxyribonucleic acid (DNA)</w:t>
      </w:r>
      <w:r>
        <w:rPr>
          <w:rFonts w:ascii="Georgia" w:hAnsi="Georgia" w:cs="Segoe UI"/>
          <w:color w:val="212529"/>
          <w:sz w:val="27"/>
          <w:szCs w:val="27"/>
        </w:rPr>
        <w:t> is a molecule composed of two chains that coil around each other and carry genetic instructions used in the growth, development, functioning and reproduction of all living organisms. The DNA is composed of simpler units called nucleotides. Each nucleotide is composed of one of four nitrogen-containing nucleobases cytosine [C], guanine [G], adenine [A] or thymine [T]. There are specific rules by which a DNA is formed with these four nucleobases. Example DNAs are:</w:t>
      </w:r>
    </w:p>
    <w:p w14:paraId="1086924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ccag</w:t>
      </w:r>
    </w:p>
    <w:p w14:paraId="1086924B" w14:textId="77777777" w:rsidR="00667073" w:rsidRDefault="007225E7">
      <w:pPr>
        <w:pStyle w:val="HTMLPreformatted"/>
        <w:shd w:val="clear" w:color="F9F9F9" w:fill="F9F9F9"/>
        <w:rPr>
          <w:rFonts w:ascii="Consolas" w:hAnsi="Consolas"/>
          <w:color w:val="212529"/>
          <w:sz w:val="21"/>
          <w:szCs w:val="21"/>
        </w:rPr>
      </w:pPr>
      <w:r>
        <w:rPr>
          <w:rFonts w:ascii="Georgia" w:hAnsi="Georgia"/>
          <w:color w:val="212529"/>
          <w:sz w:val="27"/>
          <w:szCs w:val="27"/>
        </w:rPr>
        <w:t>actaatagtacccataaacctgcta</w:t>
      </w:r>
    </w:p>
    <w:p w14:paraId="1086924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Many research is being carried out based on the occurrences of the nucleotides in a DNA.</w:t>
      </w:r>
    </w:p>
    <w:p w14:paraId="1086924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Here a minor DNA ‘d1’ of length ‘k’ can be obtained from a given DNA ‘d’ of length ‘n’ by deleting ‘n-k’ nucleotides in ‘d’. For example, if the given DNA ‘d’ of length four is ‘ccag’ then all the possible minor DNAs of length three are four minor DNAs:</w:t>
      </w:r>
    </w:p>
    <w:p w14:paraId="1086924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emove last letter - cca</w:t>
      </w:r>
    </w:p>
    <w:p w14:paraId="1086924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emove third letter - ccg</w:t>
      </w:r>
    </w:p>
    <w:p w14:paraId="1086925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emove second letter - cag</w:t>
      </w:r>
    </w:p>
    <w:p w14:paraId="1086925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emove first letter – cag</w:t>
      </w:r>
    </w:p>
    <w:p w14:paraId="1086925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Minor DNAs of length 4 of a DNA ctctac which is of length 6 are:</w:t>
      </w:r>
    </w:p>
    <w:p w14:paraId="1086925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ctct, ctca, ctta, ccta, ctcc, cttc, cctc, ctac, ccac, ctac, tcta, tctc, tcac, ttac and ctac.</w:t>
      </w:r>
    </w:p>
    <w:p w14:paraId="1086925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a DNA of length ‘n’ and a length ‘k’ of minor DNAs required, write a code to generate all possible minor DNAs of length ‘k’ and print them in ascending order.</w:t>
      </w:r>
    </w:p>
    <w:p w14:paraId="1086925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256"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irst line contains the DNA, d</w:t>
      </w:r>
    </w:p>
    <w:p w14:paraId="10869257"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Next line contains the length of the minor DNAs required, k</w:t>
      </w:r>
    </w:p>
    <w:p w14:paraId="10869258"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Output Format</w:t>
      </w:r>
    </w:p>
    <w:p w14:paraId="10869259"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Print all minor DNAs of length ‘k’ in ascending order</w:t>
      </w:r>
    </w:p>
    <w:p w14:paraId="1086925A"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Print one minor DNA in one line</w:t>
      </w:r>
    </w:p>
    <w:p w14:paraId="1086925B"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highlight w:val="yellow"/>
        </w:rPr>
        <w:t>ANS.</w:t>
      </w:r>
    </w:p>
    <w:p w14:paraId="1086925C"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dna=input()</w:t>
      </w:r>
    </w:p>
    <w:p w14:paraId="1086925D"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n=int(input())</w:t>
      </w:r>
    </w:p>
    <w:p w14:paraId="1086925E"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d=list(dna)</w:t>
      </w:r>
    </w:p>
    <w:p w14:paraId="1086925F"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rom itertools import combinations</w:t>
      </w:r>
    </w:p>
    <w:p w14:paraId="10869260"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lastRenderedPageBreak/>
        <w:t>comb=list(combinations(d,n))</w:t>
      </w:r>
    </w:p>
    <w:p w14:paraId="10869261"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w:t>
      </w:r>
    </w:p>
    <w:p w14:paraId="10869262"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comb:</w:t>
      </w:r>
    </w:p>
    <w:p w14:paraId="10869263"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tring=""</w:t>
      </w:r>
    </w:p>
    <w:p w14:paraId="10869264"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for j in i:</w:t>
      </w:r>
    </w:p>
    <w:p w14:paraId="10869265"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string+=j</w:t>
      </w:r>
    </w:p>
    <w:p w14:paraId="10869266"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l.append(string)</w:t>
      </w:r>
    </w:p>
    <w:p w14:paraId="10869267"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l.sort()</w:t>
      </w:r>
    </w:p>
    <w:p w14:paraId="10869268"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for i in l:</w:t>
      </w:r>
    </w:p>
    <w:p w14:paraId="10869269" w14:textId="77777777" w:rsidR="00667073" w:rsidRDefault="007225E7">
      <w:pPr>
        <w:pStyle w:val="NormalWeb"/>
        <w:shd w:val="clear" w:color="F9F9F9" w:fill="F9F9F9"/>
        <w:rPr>
          <w:rFonts w:ascii="Calibri" w:hAnsi="Calibri" w:cs="Calibri"/>
          <w:b/>
          <w:bCs/>
          <w:color w:val="212529"/>
        </w:rPr>
      </w:pPr>
      <w:r>
        <w:rPr>
          <w:rFonts w:ascii="Calibri" w:hAnsi="Calibri" w:cs="Calibri"/>
          <w:b/>
          <w:bCs/>
          <w:color w:val="212529"/>
        </w:rPr>
        <w:t xml:space="preserve">    print(i)</w:t>
      </w:r>
    </w:p>
    <w:p w14:paraId="1086926A"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Win in a Board Game</w:t>
      </w:r>
    </w:p>
    <w:p w14:paraId="1086926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a board game, a pXp board is given and the cells of the board are numbered as follows.</w:t>
      </w:r>
    </w:p>
    <w:p w14:paraId="1086926C"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35"/>
        <w:gridCol w:w="385"/>
        <w:gridCol w:w="420"/>
        <w:gridCol w:w="418"/>
      </w:tblGrid>
      <w:tr w:rsidR="00667073" w14:paraId="10869271" w14:textId="77777777">
        <w:tc>
          <w:tcPr>
            <w:tcW w:w="0" w:type="auto"/>
            <w:tcBorders>
              <w:top w:val="single" w:sz="6" w:space="0" w:color="auto"/>
              <w:left w:val="single" w:sz="6" w:space="0" w:color="auto"/>
              <w:bottom w:val="single" w:sz="6" w:space="0" w:color="auto"/>
              <w:right w:val="single" w:sz="6" w:space="0" w:color="auto"/>
            </w:tcBorders>
            <w:vAlign w:val="center"/>
          </w:tcPr>
          <w:p w14:paraId="1086926D" w14:textId="77777777" w:rsidR="00667073" w:rsidRDefault="007225E7">
            <w:pPr>
              <w:pStyle w:val="NormalWeb"/>
              <w:spacing w:before="0" w:beforeAutospacing="0"/>
            </w:pPr>
            <w:r>
              <w:rPr>
                <w:rFonts w:ascii="Georgia" w:hAnsi="Georgia"/>
                <w:sz w:val="27"/>
                <w:szCs w:val="27"/>
              </w:rPr>
              <w:t>3,0</w:t>
            </w:r>
          </w:p>
        </w:tc>
        <w:tc>
          <w:tcPr>
            <w:tcW w:w="0" w:type="auto"/>
            <w:tcBorders>
              <w:top w:val="single" w:sz="6" w:space="0" w:color="auto"/>
              <w:left w:val="single" w:sz="6" w:space="0" w:color="auto"/>
              <w:bottom w:val="single" w:sz="6" w:space="0" w:color="auto"/>
              <w:right w:val="single" w:sz="6" w:space="0" w:color="auto"/>
            </w:tcBorders>
            <w:vAlign w:val="center"/>
          </w:tcPr>
          <w:p w14:paraId="1086926E" w14:textId="77777777" w:rsidR="00667073" w:rsidRDefault="007225E7">
            <w:pPr>
              <w:pStyle w:val="NormalWeb"/>
              <w:spacing w:before="0" w:beforeAutospacing="0"/>
            </w:pPr>
            <w:r>
              <w:rPr>
                <w:rFonts w:ascii="Georgia" w:hAnsi="Georgia"/>
                <w:sz w:val="27"/>
                <w:szCs w:val="27"/>
              </w:rPr>
              <w:t>3,1</w:t>
            </w:r>
          </w:p>
        </w:tc>
        <w:tc>
          <w:tcPr>
            <w:tcW w:w="0" w:type="auto"/>
            <w:tcBorders>
              <w:top w:val="single" w:sz="6" w:space="0" w:color="auto"/>
              <w:left w:val="single" w:sz="6" w:space="0" w:color="auto"/>
              <w:bottom w:val="single" w:sz="6" w:space="0" w:color="auto"/>
              <w:right w:val="single" w:sz="6" w:space="0" w:color="auto"/>
            </w:tcBorders>
            <w:vAlign w:val="center"/>
          </w:tcPr>
          <w:p w14:paraId="1086926F" w14:textId="77777777" w:rsidR="00667073" w:rsidRDefault="007225E7">
            <w:pPr>
              <w:pStyle w:val="NormalWeb"/>
              <w:spacing w:before="0" w:beforeAutospacing="0"/>
            </w:pPr>
            <w:r>
              <w:rPr>
                <w:rFonts w:ascii="Georgia" w:hAnsi="Georgia"/>
                <w:sz w:val="27"/>
                <w:szCs w:val="27"/>
              </w:rPr>
              <w:t>3,2</w:t>
            </w:r>
          </w:p>
        </w:tc>
        <w:tc>
          <w:tcPr>
            <w:tcW w:w="0" w:type="auto"/>
            <w:tcBorders>
              <w:top w:val="single" w:sz="6" w:space="0" w:color="auto"/>
              <w:left w:val="single" w:sz="6" w:space="0" w:color="auto"/>
              <w:bottom w:val="single" w:sz="6" w:space="0" w:color="auto"/>
              <w:right w:val="single" w:sz="6" w:space="0" w:color="auto"/>
            </w:tcBorders>
            <w:vAlign w:val="center"/>
          </w:tcPr>
          <w:p w14:paraId="10869270" w14:textId="77777777" w:rsidR="00667073" w:rsidRDefault="007225E7">
            <w:pPr>
              <w:pStyle w:val="NormalWeb"/>
              <w:spacing w:before="0" w:beforeAutospacing="0"/>
            </w:pPr>
            <w:r>
              <w:rPr>
                <w:rFonts w:ascii="Georgia" w:hAnsi="Georgia"/>
                <w:sz w:val="27"/>
                <w:szCs w:val="27"/>
              </w:rPr>
              <w:t>3,3</w:t>
            </w:r>
          </w:p>
        </w:tc>
      </w:tr>
      <w:tr w:rsidR="00667073" w14:paraId="10869276" w14:textId="77777777">
        <w:tc>
          <w:tcPr>
            <w:tcW w:w="0" w:type="auto"/>
            <w:tcBorders>
              <w:top w:val="single" w:sz="6" w:space="0" w:color="auto"/>
              <w:left w:val="single" w:sz="6" w:space="0" w:color="auto"/>
              <w:bottom w:val="single" w:sz="6" w:space="0" w:color="auto"/>
              <w:right w:val="single" w:sz="6" w:space="0" w:color="auto"/>
            </w:tcBorders>
            <w:vAlign w:val="center"/>
          </w:tcPr>
          <w:p w14:paraId="10869272" w14:textId="77777777" w:rsidR="00667073" w:rsidRDefault="007225E7">
            <w:pPr>
              <w:pStyle w:val="NormalWeb"/>
              <w:spacing w:before="0" w:beforeAutospacing="0"/>
            </w:pPr>
            <w:r>
              <w:rPr>
                <w:rFonts w:ascii="Georgia" w:hAnsi="Georgia"/>
                <w:sz w:val="27"/>
                <w:szCs w:val="27"/>
              </w:rPr>
              <w:t>2,0</w:t>
            </w:r>
          </w:p>
        </w:tc>
        <w:tc>
          <w:tcPr>
            <w:tcW w:w="0" w:type="auto"/>
            <w:tcBorders>
              <w:top w:val="single" w:sz="6" w:space="0" w:color="auto"/>
              <w:left w:val="single" w:sz="6" w:space="0" w:color="auto"/>
              <w:bottom w:val="single" w:sz="6" w:space="0" w:color="auto"/>
              <w:right w:val="single" w:sz="6" w:space="0" w:color="auto"/>
            </w:tcBorders>
            <w:vAlign w:val="center"/>
          </w:tcPr>
          <w:p w14:paraId="10869273" w14:textId="77777777" w:rsidR="00667073" w:rsidRDefault="007225E7">
            <w:pPr>
              <w:pStyle w:val="NormalWeb"/>
              <w:spacing w:before="0" w:beforeAutospacing="0"/>
            </w:pPr>
            <w:r>
              <w:rPr>
                <w:rFonts w:ascii="Georgia" w:hAnsi="Georgia"/>
                <w:sz w:val="27"/>
                <w:szCs w:val="27"/>
              </w:rPr>
              <w:t>2,1</w:t>
            </w:r>
          </w:p>
        </w:tc>
        <w:tc>
          <w:tcPr>
            <w:tcW w:w="0" w:type="auto"/>
            <w:tcBorders>
              <w:top w:val="single" w:sz="6" w:space="0" w:color="auto"/>
              <w:left w:val="single" w:sz="6" w:space="0" w:color="auto"/>
              <w:bottom w:val="single" w:sz="6" w:space="0" w:color="auto"/>
              <w:right w:val="single" w:sz="6" w:space="0" w:color="auto"/>
            </w:tcBorders>
            <w:vAlign w:val="center"/>
          </w:tcPr>
          <w:p w14:paraId="10869274" w14:textId="77777777" w:rsidR="00667073" w:rsidRDefault="007225E7">
            <w:pPr>
              <w:pStyle w:val="NormalWeb"/>
              <w:spacing w:before="0" w:beforeAutospacing="0"/>
            </w:pPr>
            <w:r>
              <w:rPr>
                <w:rFonts w:ascii="Georgia" w:hAnsi="Georgia"/>
                <w:sz w:val="27"/>
                <w:szCs w:val="27"/>
              </w:rPr>
              <w:t>2,2</w:t>
            </w:r>
          </w:p>
        </w:tc>
        <w:tc>
          <w:tcPr>
            <w:tcW w:w="0" w:type="auto"/>
            <w:tcBorders>
              <w:top w:val="single" w:sz="6" w:space="0" w:color="auto"/>
              <w:left w:val="single" w:sz="6" w:space="0" w:color="auto"/>
              <w:bottom w:val="single" w:sz="6" w:space="0" w:color="auto"/>
              <w:right w:val="single" w:sz="6" w:space="0" w:color="auto"/>
            </w:tcBorders>
            <w:vAlign w:val="center"/>
          </w:tcPr>
          <w:p w14:paraId="10869275" w14:textId="77777777" w:rsidR="00667073" w:rsidRDefault="007225E7">
            <w:pPr>
              <w:pStyle w:val="NormalWeb"/>
              <w:spacing w:before="0" w:beforeAutospacing="0"/>
            </w:pPr>
            <w:r>
              <w:rPr>
                <w:rFonts w:ascii="Georgia" w:hAnsi="Georgia"/>
                <w:sz w:val="27"/>
                <w:szCs w:val="27"/>
              </w:rPr>
              <w:t>2,3</w:t>
            </w:r>
          </w:p>
        </w:tc>
      </w:tr>
      <w:tr w:rsidR="00667073" w14:paraId="1086927B" w14:textId="77777777">
        <w:tc>
          <w:tcPr>
            <w:tcW w:w="0" w:type="auto"/>
            <w:tcBorders>
              <w:top w:val="single" w:sz="6" w:space="0" w:color="auto"/>
              <w:left w:val="single" w:sz="6" w:space="0" w:color="auto"/>
              <w:bottom w:val="single" w:sz="6" w:space="0" w:color="auto"/>
              <w:right w:val="single" w:sz="6" w:space="0" w:color="auto"/>
            </w:tcBorders>
            <w:vAlign w:val="center"/>
          </w:tcPr>
          <w:p w14:paraId="10869277" w14:textId="77777777" w:rsidR="00667073" w:rsidRDefault="007225E7">
            <w:pPr>
              <w:pStyle w:val="NormalWeb"/>
              <w:spacing w:before="0" w:beforeAutospacing="0"/>
            </w:pPr>
            <w:r>
              <w:rPr>
                <w:rFonts w:ascii="Georgia" w:hAnsi="Georgia"/>
                <w:sz w:val="27"/>
                <w:szCs w:val="27"/>
              </w:rPr>
              <w:t>1,0</w:t>
            </w:r>
          </w:p>
        </w:tc>
        <w:tc>
          <w:tcPr>
            <w:tcW w:w="0" w:type="auto"/>
            <w:tcBorders>
              <w:top w:val="single" w:sz="6" w:space="0" w:color="auto"/>
              <w:left w:val="single" w:sz="6" w:space="0" w:color="auto"/>
              <w:bottom w:val="single" w:sz="6" w:space="0" w:color="auto"/>
              <w:right w:val="single" w:sz="6" w:space="0" w:color="auto"/>
            </w:tcBorders>
            <w:vAlign w:val="center"/>
          </w:tcPr>
          <w:p w14:paraId="10869278" w14:textId="77777777" w:rsidR="00667073" w:rsidRDefault="007225E7">
            <w:pPr>
              <w:pStyle w:val="NormalWeb"/>
              <w:spacing w:before="0" w:beforeAutospacing="0"/>
            </w:pPr>
            <w:r>
              <w:rPr>
                <w:rFonts w:ascii="Georgia" w:hAnsi="Georgia"/>
                <w:sz w:val="27"/>
                <w:szCs w:val="27"/>
              </w:rPr>
              <w:t>1,1</w:t>
            </w:r>
          </w:p>
        </w:tc>
        <w:tc>
          <w:tcPr>
            <w:tcW w:w="0" w:type="auto"/>
            <w:tcBorders>
              <w:top w:val="single" w:sz="6" w:space="0" w:color="auto"/>
              <w:left w:val="single" w:sz="6" w:space="0" w:color="auto"/>
              <w:bottom w:val="single" w:sz="6" w:space="0" w:color="auto"/>
              <w:right w:val="single" w:sz="6" w:space="0" w:color="auto"/>
            </w:tcBorders>
            <w:vAlign w:val="center"/>
          </w:tcPr>
          <w:p w14:paraId="10869279" w14:textId="77777777" w:rsidR="00667073" w:rsidRDefault="007225E7">
            <w:pPr>
              <w:pStyle w:val="NormalWeb"/>
              <w:spacing w:before="0" w:beforeAutospacing="0"/>
            </w:pPr>
            <w:r>
              <w:rPr>
                <w:rFonts w:ascii="Georgia" w:hAnsi="Georgia"/>
                <w:sz w:val="27"/>
                <w:szCs w:val="27"/>
              </w:rPr>
              <w:t>1,2</w:t>
            </w:r>
          </w:p>
        </w:tc>
        <w:tc>
          <w:tcPr>
            <w:tcW w:w="0" w:type="auto"/>
            <w:tcBorders>
              <w:top w:val="single" w:sz="6" w:space="0" w:color="auto"/>
              <w:left w:val="single" w:sz="6" w:space="0" w:color="auto"/>
              <w:bottom w:val="single" w:sz="6" w:space="0" w:color="auto"/>
              <w:right w:val="single" w:sz="6" w:space="0" w:color="auto"/>
            </w:tcBorders>
            <w:vAlign w:val="center"/>
          </w:tcPr>
          <w:p w14:paraId="1086927A" w14:textId="77777777" w:rsidR="00667073" w:rsidRDefault="007225E7">
            <w:pPr>
              <w:pStyle w:val="NormalWeb"/>
              <w:spacing w:before="0" w:beforeAutospacing="0"/>
            </w:pPr>
            <w:r>
              <w:rPr>
                <w:rFonts w:ascii="Georgia" w:hAnsi="Georgia"/>
                <w:sz w:val="27"/>
                <w:szCs w:val="27"/>
              </w:rPr>
              <w:t>1,3</w:t>
            </w:r>
          </w:p>
        </w:tc>
      </w:tr>
      <w:tr w:rsidR="00667073" w14:paraId="10869280" w14:textId="77777777">
        <w:tc>
          <w:tcPr>
            <w:tcW w:w="0" w:type="auto"/>
            <w:tcBorders>
              <w:top w:val="single" w:sz="6" w:space="0" w:color="auto"/>
              <w:left w:val="single" w:sz="6" w:space="0" w:color="auto"/>
              <w:bottom w:val="single" w:sz="6" w:space="0" w:color="auto"/>
              <w:right w:val="single" w:sz="6" w:space="0" w:color="auto"/>
            </w:tcBorders>
            <w:vAlign w:val="center"/>
          </w:tcPr>
          <w:p w14:paraId="1086927C" w14:textId="77777777" w:rsidR="00667073" w:rsidRDefault="007225E7">
            <w:pPr>
              <w:pStyle w:val="NormalWeb"/>
              <w:spacing w:before="0" w:beforeAutospacing="0"/>
            </w:pPr>
            <w:r>
              <w:rPr>
                <w:rFonts w:ascii="Georgia" w:hAnsi="Georgia"/>
                <w:sz w:val="27"/>
                <w:szCs w:val="27"/>
              </w:rPr>
              <w:t>0,0</w:t>
            </w:r>
          </w:p>
        </w:tc>
        <w:tc>
          <w:tcPr>
            <w:tcW w:w="0" w:type="auto"/>
            <w:tcBorders>
              <w:top w:val="single" w:sz="6" w:space="0" w:color="auto"/>
              <w:left w:val="single" w:sz="6" w:space="0" w:color="auto"/>
              <w:bottom w:val="single" w:sz="6" w:space="0" w:color="auto"/>
              <w:right w:val="single" w:sz="6" w:space="0" w:color="auto"/>
            </w:tcBorders>
            <w:vAlign w:val="center"/>
          </w:tcPr>
          <w:p w14:paraId="1086927D" w14:textId="77777777" w:rsidR="00667073" w:rsidRDefault="007225E7">
            <w:pPr>
              <w:pStyle w:val="NormalWeb"/>
              <w:spacing w:before="0" w:beforeAutospacing="0"/>
            </w:pPr>
            <w:r>
              <w:rPr>
                <w:rFonts w:ascii="Georgia" w:hAnsi="Georgia"/>
                <w:sz w:val="27"/>
                <w:szCs w:val="27"/>
              </w:rPr>
              <w:t>0,1</w:t>
            </w:r>
          </w:p>
        </w:tc>
        <w:tc>
          <w:tcPr>
            <w:tcW w:w="0" w:type="auto"/>
            <w:tcBorders>
              <w:top w:val="single" w:sz="6" w:space="0" w:color="auto"/>
              <w:left w:val="single" w:sz="6" w:space="0" w:color="auto"/>
              <w:bottom w:val="single" w:sz="6" w:space="0" w:color="auto"/>
              <w:right w:val="single" w:sz="6" w:space="0" w:color="auto"/>
            </w:tcBorders>
            <w:vAlign w:val="center"/>
          </w:tcPr>
          <w:p w14:paraId="1086927E" w14:textId="77777777" w:rsidR="00667073" w:rsidRDefault="007225E7">
            <w:pPr>
              <w:pStyle w:val="NormalWeb"/>
              <w:spacing w:before="0" w:beforeAutospacing="0"/>
            </w:pPr>
            <w:r>
              <w:rPr>
                <w:rFonts w:ascii="Georgia" w:hAnsi="Georgia"/>
                <w:sz w:val="27"/>
                <w:szCs w:val="27"/>
              </w:rPr>
              <w:t>0,2</w:t>
            </w:r>
          </w:p>
        </w:tc>
        <w:tc>
          <w:tcPr>
            <w:tcW w:w="0" w:type="auto"/>
            <w:tcBorders>
              <w:top w:val="single" w:sz="6" w:space="0" w:color="auto"/>
              <w:left w:val="single" w:sz="6" w:space="0" w:color="auto"/>
              <w:bottom w:val="single" w:sz="6" w:space="0" w:color="auto"/>
              <w:right w:val="single" w:sz="6" w:space="0" w:color="auto"/>
            </w:tcBorders>
            <w:vAlign w:val="center"/>
          </w:tcPr>
          <w:p w14:paraId="1086927F" w14:textId="77777777" w:rsidR="00667073" w:rsidRDefault="007225E7">
            <w:pPr>
              <w:pStyle w:val="NormalWeb"/>
              <w:spacing w:before="0" w:beforeAutospacing="0"/>
            </w:pPr>
            <w:r>
              <w:rPr>
                <w:rFonts w:ascii="Georgia" w:hAnsi="Georgia"/>
                <w:sz w:val="27"/>
                <w:szCs w:val="27"/>
              </w:rPr>
              <w:t>0,3</w:t>
            </w:r>
          </w:p>
        </w:tc>
      </w:tr>
    </w:tbl>
    <w:p w14:paraId="10869281" w14:textId="77777777" w:rsidR="00667073" w:rsidRDefault="007225E7">
      <w:pPr>
        <w:pStyle w:val="NormalWeb"/>
        <w:shd w:val="clear" w:color="F9F9F9" w:fill="F9F9F9"/>
        <w:spacing w:before="0" w:beforeAutospacing="0"/>
        <w:rPr>
          <w:rFonts w:ascii="Georgia" w:hAnsi="Georgia" w:cs="Segoe UI"/>
          <w:color w:val="212529"/>
          <w:sz w:val="27"/>
          <w:szCs w:val="27"/>
        </w:rPr>
      </w:pPr>
      <w:r>
        <w:rPr>
          <w:rFonts w:ascii="Georgia" w:hAnsi="Georgia" w:cs="Segoe UI"/>
          <w:color w:val="212529"/>
          <w:sz w:val="27"/>
          <w:szCs w:val="27"/>
        </w:rPr>
        <w:t>The movement of the coin in the board allowed are left, right, up and down. The coin movements are defined in the below tabl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508"/>
        <w:gridCol w:w="2359"/>
        <w:gridCol w:w="2746"/>
      </w:tblGrid>
      <w:tr w:rsidR="00667073" w14:paraId="10869285" w14:textId="77777777">
        <w:tc>
          <w:tcPr>
            <w:tcW w:w="0" w:type="auto"/>
            <w:tcBorders>
              <w:top w:val="single" w:sz="6" w:space="0" w:color="auto"/>
              <w:left w:val="single" w:sz="6" w:space="0" w:color="auto"/>
              <w:bottom w:val="single" w:sz="6" w:space="0" w:color="auto"/>
              <w:right w:val="single" w:sz="6" w:space="0" w:color="auto"/>
            </w:tcBorders>
            <w:vAlign w:val="center"/>
          </w:tcPr>
          <w:p w14:paraId="10869282" w14:textId="77777777" w:rsidR="00667073" w:rsidRDefault="007225E7">
            <w:pPr>
              <w:pStyle w:val="NormalWeb"/>
              <w:spacing w:before="0" w:beforeAutospacing="0"/>
            </w:pPr>
            <w:r>
              <w:rPr>
                <w:rStyle w:val="Strong"/>
                <w:rFonts w:ascii="Georgia" w:hAnsi="Georgia"/>
                <w:sz w:val="27"/>
                <w:szCs w:val="27"/>
              </w:rPr>
              <w:t>Movement</w:t>
            </w:r>
          </w:p>
        </w:tc>
        <w:tc>
          <w:tcPr>
            <w:tcW w:w="0" w:type="auto"/>
            <w:tcBorders>
              <w:top w:val="single" w:sz="6" w:space="0" w:color="auto"/>
              <w:left w:val="single" w:sz="6" w:space="0" w:color="auto"/>
              <w:bottom w:val="single" w:sz="6" w:space="0" w:color="auto"/>
              <w:right w:val="single" w:sz="6" w:space="0" w:color="auto"/>
            </w:tcBorders>
            <w:vAlign w:val="center"/>
          </w:tcPr>
          <w:p w14:paraId="10869283" w14:textId="77777777" w:rsidR="00667073" w:rsidRDefault="007225E7">
            <w:pPr>
              <w:pStyle w:val="NormalWeb"/>
              <w:spacing w:before="0" w:beforeAutospacing="0"/>
            </w:pPr>
            <w:r>
              <w:rPr>
                <w:rStyle w:val="Strong"/>
                <w:rFonts w:ascii="Georgia" w:hAnsi="Georgia"/>
                <w:sz w:val="27"/>
                <w:szCs w:val="27"/>
              </w:rPr>
              <w:t>Current Position</w:t>
            </w:r>
          </w:p>
        </w:tc>
        <w:tc>
          <w:tcPr>
            <w:tcW w:w="0" w:type="auto"/>
            <w:tcBorders>
              <w:top w:val="single" w:sz="6" w:space="0" w:color="auto"/>
              <w:left w:val="single" w:sz="6" w:space="0" w:color="auto"/>
              <w:bottom w:val="single" w:sz="6" w:space="0" w:color="auto"/>
              <w:right w:val="single" w:sz="6" w:space="0" w:color="auto"/>
            </w:tcBorders>
            <w:vAlign w:val="center"/>
          </w:tcPr>
          <w:p w14:paraId="10869284" w14:textId="77777777" w:rsidR="00667073" w:rsidRDefault="007225E7">
            <w:pPr>
              <w:pStyle w:val="NormalWeb"/>
              <w:spacing w:before="0" w:beforeAutospacing="0"/>
            </w:pPr>
            <w:r>
              <w:rPr>
                <w:rStyle w:val="Strong"/>
                <w:rFonts w:ascii="Georgia" w:hAnsi="Georgia"/>
                <w:sz w:val="27"/>
                <w:szCs w:val="27"/>
              </w:rPr>
              <w:t>Position after move</w:t>
            </w:r>
          </w:p>
        </w:tc>
      </w:tr>
      <w:tr w:rsidR="00667073" w14:paraId="1086928A" w14:textId="77777777">
        <w:tc>
          <w:tcPr>
            <w:tcW w:w="0" w:type="auto"/>
            <w:tcBorders>
              <w:top w:val="single" w:sz="6" w:space="0" w:color="auto"/>
              <w:left w:val="single" w:sz="6" w:space="0" w:color="auto"/>
              <w:bottom w:val="single" w:sz="6" w:space="0" w:color="auto"/>
              <w:right w:val="single" w:sz="6" w:space="0" w:color="auto"/>
            </w:tcBorders>
            <w:vAlign w:val="center"/>
          </w:tcPr>
          <w:p w14:paraId="10869286" w14:textId="77777777" w:rsidR="00667073" w:rsidRDefault="007225E7">
            <w:pPr>
              <w:pStyle w:val="NormalWeb"/>
              <w:spacing w:before="0" w:beforeAutospacing="0"/>
            </w:pPr>
            <w:r>
              <w:rPr>
                <w:rFonts w:ascii="Georgia" w:hAnsi="Georgia"/>
                <w:sz w:val="27"/>
                <w:szCs w:val="27"/>
              </w:rPr>
              <w:t>Left</w:t>
            </w:r>
          </w:p>
        </w:tc>
        <w:tc>
          <w:tcPr>
            <w:tcW w:w="0" w:type="auto"/>
            <w:tcBorders>
              <w:top w:val="single" w:sz="6" w:space="0" w:color="auto"/>
              <w:left w:val="single" w:sz="6" w:space="0" w:color="auto"/>
              <w:bottom w:val="single" w:sz="6" w:space="0" w:color="auto"/>
              <w:right w:val="single" w:sz="6" w:space="0" w:color="auto"/>
            </w:tcBorders>
            <w:vAlign w:val="center"/>
          </w:tcPr>
          <w:p w14:paraId="10869287" w14:textId="77777777" w:rsidR="00667073" w:rsidRDefault="007225E7">
            <w:pPr>
              <w:pStyle w:val="NormalWeb"/>
              <w:spacing w:before="0" w:beforeAutospacing="0"/>
            </w:pPr>
            <w:r>
              <w:rPr>
                <w:rFonts w:ascii="Georgia" w:hAnsi="Georgia"/>
                <w:sz w:val="27"/>
                <w:szCs w:val="27"/>
              </w:rPr>
              <w:t>m, n</w:t>
            </w:r>
          </w:p>
        </w:tc>
        <w:tc>
          <w:tcPr>
            <w:tcW w:w="0" w:type="auto"/>
            <w:tcBorders>
              <w:top w:val="single" w:sz="6" w:space="0" w:color="auto"/>
              <w:left w:val="single" w:sz="6" w:space="0" w:color="auto"/>
              <w:bottom w:val="single" w:sz="6" w:space="0" w:color="auto"/>
              <w:right w:val="single" w:sz="6" w:space="0" w:color="auto"/>
            </w:tcBorders>
            <w:vAlign w:val="center"/>
          </w:tcPr>
          <w:p w14:paraId="10869288" w14:textId="77777777" w:rsidR="00667073" w:rsidRDefault="007225E7">
            <w:pPr>
              <w:pStyle w:val="NormalWeb"/>
              <w:spacing w:before="0" w:beforeAutospacing="0"/>
            </w:pPr>
            <w:r>
              <w:rPr>
                <w:rFonts w:ascii="Georgia" w:hAnsi="Georgia"/>
                <w:sz w:val="27"/>
                <w:szCs w:val="27"/>
              </w:rPr>
              <w:t>m, n-1 if n&gt;0</w:t>
            </w:r>
          </w:p>
          <w:p w14:paraId="10869289" w14:textId="77777777" w:rsidR="00667073" w:rsidRDefault="007225E7">
            <w:pPr>
              <w:pStyle w:val="NormalWeb"/>
              <w:spacing w:before="0" w:beforeAutospacing="0"/>
            </w:pPr>
            <w:r>
              <w:rPr>
                <w:rFonts w:ascii="Georgia" w:hAnsi="Georgia"/>
                <w:sz w:val="27"/>
                <w:szCs w:val="27"/>
              </w:rPr>
              <w:t>m, n otherwise</w:t>
            </w:r>
          </w:p>
        </w:tc>
      </w:tr>
      <w:tr w:rsidR="00667073" w14:paraId="1086928F" w14:textId="77777777">
        <w:tc>
          <w:tcPr>
            <w:tcW w:w="0" w:type="auto"/>
            <w:tcBorders>
              <w:top w:val="single" w:sz="6" w:space="0" w:color="auto"/>
              <w:left w:val="single" w:sz="6" w:space="0" w:color="auto"/>
              <w:bottom w:val="single" w:sz="6" w:space="0" w:color="auto"/>
              <w:right w:val="single" w:sz="6" w:space="0" w:color="auto"/>
            </w:tcBorders>
            <w:vAlign w:val="center"/>
          </w:tcPr>
          <w:p w14:paraId="1086928B" w14:textId="77777777" w:rsidR="00667073" w:rsidRDefault="007225E7">
            <w:pPr>
              <w:pStyle w:val="NormalWeb"/>
              <w:spacing w:before="0" w:beforeAutospacing="0"/>
            </w:pPr>
            <w:r>
              <w:rPr>
                <w:rFonts w:ascii="Georgia" w:hAnsi="Georgia"/>
                <w:sz w:val="27"/>
                <w:szCs w:val="27"/>
              </w:rPr>
              <w:t>Right</w:t>
            </w:r>
          </w:p>
        </w:tc>
        <w:tc>
          <w:tcPr>
            <w:tcW w:w="0" w:type="auto"/>
            <w:tcBorders>
              <w:top w:val="single" w:sz="6" w:space="0" w:color="auto"/>
              <w:left w:val="single" w:sz="6" w:space="0" w:color="auto"/>
              <w:bottom w:val="single" w:sz="6" w:space="0" w:color="auto"/>
              <w:right w:val="single" w:sz="6" w:space="0" w:color="auto"/>
            </w:tcBorders>
            <w:vAlign w:val="center"/>
          </w:tcPr>
          <w:p w14:paraId="1086928C" w14:textId="77777777" w:rsidR="00667073" w:rsidRDefault="007225E7">
            <w:pPr>
              <w:pStyle w:val="NormalWeb"/>
              <w:spacing w:before="0" w:beforeAutospacing="0"/>
            </w:pPr>
            <w:r>
              <w:rPr>
                <w:rFonts w:ascii="Georgia" w:hAnsi="Georgia"/>
                <w:sz w:val="27"/>
                <w:szCs w:val="27"/>
              </w:rPr>
              <w:t>m, n</w:t>
            </w:r>
          </w:p>
        </w:tc>
        <w:tc>
          <w:tcPr>
            <w:tcW w:w="0" w:type="auto"/>
            <w:tcBorders>
              <w:top w:val="single" w:sz="6" w:space="0" w:color="auto"/>
              <w:left w:val="single" w:sz="6" w:space="0" w:color="auto"/>
              <w:bottom w:val="single" w:sz="6" w:space="0" w:color="auto"/>
              <w:right w:val="single" w:sz="6" w:space="0" w:color="auto"/>
            </w:tcBorders>
            <w:vAlign w:val="center"/>
          </w:tcPr>
          <w:p w14:paraId="1086928D" w14:textId="77777777" w:rsidR="00667073" w:rsidRDefault="007225E7">
            <w:pPr>
              <w:pStyle w:val="NormalWeb"/>
              <w:spacing w:before="0" w:beforeAutospacing="0"/>
            </w:pPr>
            <w:r>
              <w:rPr>
                <w:rFonts w:ascii="Georgia" w:hAnsi="Georgia"/>
                <w:sz w:val="27"/>
                <w:szCs w:val="27"/>
              </w:rPr>
              <w:t>m, n+1 if n&lt;p-1</w:t>
            </w:r>
          </w:p>
          <w:p w14:paraId="1086928E" w14:textId="77777777" w:rsidR="00667073" w:rsidRDefault="007225E7">
            <w:pPr>
              <w:pStyle w:val="NormalWeb"/>
              <w:spacing w:before="0" w:beforeAutospacing="0"/>
            </w:pPr>
            <w:r>
              <w:rPr>
                <w:rFonts w:ascii="Georgia" w:hAnsi="Georgia"/>
                <w:sz w:val="27"/>
                <w:szCs w:val="27"/>
              </w:rPr>
              <w:t>m, n otherwise</w:t>
            </w:r>
          </w:p>
        </w:tc>
      </w:tr>
      <w:tr w:rsidR="00667073" w14:paraId="10869294" w14:textId="77777777">
        <w:tc>
          <w:tcPr>
            <w:tcW w:w="0" w:type="auto"/>
            <w:tcBorders>
              <w:top w:val="single" w:sz="6" w:space="0" w:color="auto"/>
              <w:left w:val="single" w:sz="6" w:space="0" w:color="auto"/>
              <w:bottom w:val="single" w:sz="6" w:space="0" w:color="auto"/>
              <w:right w:val="single" w:sz="6" w:space="0" w:color="auto"/>
            </w:tcBorders>
            <w:vAlign w:val="center"/>
          </w:tcPr>
          <w:p w14:paraId="10869290" w14:textId="77777777" w:rsidR="00667073" w:rsidRDefault="007225E7">
            <w:pPr>
              <w:pStyle w:val="NormalWeb"/>
              <w:spacing w:before="0" w:beforeAutospacing="0"/>
            </w:pPr>
            <w:r>
              <w:rPr>
                <w:rFonts w:ascii="Georgia" w:hAnsi="Georgia"/>
                <w:sz w:val="27"/>
                <w:szCs w:val="27"/>
              </w:rPr>
              <w:t>Up</w:t>
            </w:r>
          </w:p>
        </w:tc>
        <w:tc>
          <w:tcPr>
            <w:tcW w:w="0" w:type="auto"/>
            <w:tcBorders>
              <w:top w:val="single" w:sz="6" w:space="0" w:color="auto"/>
              <w:left w:val="single" w:sz="6" w:space="0" w:color="auto"/>
              <w:bottom w:val="single" w:sz="6" w:space="0" w:color="auto"/>
              <w:right w:val="single" w:sz="6" w:space="0" w:color="auto"/>
            </w:tcBorders>
            <w:vAlign w:val="center"/>
          </w:tcPr>
          <w:p w14:paraId="10869291" w14:textId="77777777" w:rsidR="00667073" w:rsidRDefault="007225E7">
            <w:pPr>
              <w:pStyle w:val="NormalWeb"/>
              <w:spacing w:before="0" w:beforeAutospacing="0"/>
            </w:pPr>
            <w:r>
              <w:rPr>
                <w:rFonts w:ascii="Georgia" w:hAnsi="Georgia"/>
                <w:sz w:val="27"/>
                <w:szCs w:val="27"/>
              </w:rPr>
              <w:t>m, n</w:t>
            </w:r>
          </w:p>
        </w:tc>
        <w:tc>
          <w:tcPr>
            <w:tcW w:w="0" w:type="auto"/>
            <w:tcBorders>
              <w:top w:val="single" w:sz="6" w:space="0" w:color="auto"/>
              <w:left w:val="single" w:sz="6" w:space="0" w:color="auto"/>
              <w:bottom w:val="single" w:sz="6" w:space="0" w:color="auto"/>
              <w:right w:val="single" w:sz="6" w:space="0" w:color="auto"/>
            </w:tcBorders>
            <w:vAlign w:val="center"/>
          </w:tcPr>
          <w:p w14:paraId="10869292" w14:textId="77777777" w:rsidR="00667073" w:rsidRDefault="007225E7">
            <w:pPr>
              <w:pStyle w:val="NormalWeb"/>
              <w:spacing w:before="0" w:beforeAutospacing="0"/>
            </w:pPr>
            <w:r>
              <w:rPr>
                <w:rFonts w:ascii="Georgia" w:hAnsi="Georgia"/>
                <w:sz w:val="27"/>
                <w:szCs w:val="27"/>
              </w:rPr>
              <w:t>m+1, n if m&lt;p-1</w:t>
            </w:r>
          </w:p>
          <w:p w14:paraId="10869293" w14:textId="77777777" w:rsidR="00667073" w:rsidRDefault="007225E7">
            <w:pPr>
              <w:pStyle w:val="NormalWeb"/>
              <w:spacing w:before="0" w:beforeAutospacing="0"/>
            </w:pPr>
            <w:r>
              <w:rPr>
                <w:rFonts w:ascii="Georgia" w:hAnsi="Georgia"/>
                <w:sz w:val="27"/>
                <w:szCs w:val="27"/>
              </w:rPr>
              <w:t>m, n otherwise</w:t>
            </w:r>
          </w:p>
        </w:tc>
      </w:tr>
      <w:tr w:rsidR="00667073" w14:paraId="10869299" w14:textId="77777777">
        <w:tc>
          <w:tcPr>
            <w:tcW w:w="0" w:type="auto"/>
            <w:tcBorders>
              <w:top w:val="single" w:sz="6" w:space="0" w:color="auto"/>
              <w:left w:val="single" w:sz="6" w:space="0" w:color="auto"/>
              <w:bottom w:val="single" w:sz="6" w:space="0" w:color="auto"/>
              <w:right w:val="single" w:sz="6" w:space="0" w:color="auto"/>
            </w:tcBorders>
            <w:vAlign w:val="center"/>
          </w:tcPr>
          <w:p w14:paraId="10869295" w14:textId="77777777" w:rsidR="00667073" w:rsidRDefault="007225E7">
            <w:pPr>
              <w:pStyle w:val="NormalWeb"/>
              <w:spacing w:before="0" w:beforeAutospacing="0"/>
            </w:pPr>
            <w:r>
              <w:rPr>
                <w:rFonts w:ascii="Georgia" w:hAnsi="Georgia"/>
                <w:sz w:val="27"/>
                <w:szCs w:val="27"/>
              </w:rPr>
              <w:t>Down</w:t>
            </w:r>
          </w:p>
        </w:tc>
        <w:tc>
          <w:tcPr>
            <w:tcW w:w="0" w:type="auto"/>
            <w:tcBorders>
              <w:top w:val="single" w:sz="6" w:space="0" w:color="auto"/>
              <w:left w:val="single" w:sz="6" w:space="0" w:color="auto"/>
              <w:bottom w:val="single" w:sz="6" w:space="0" w:color="auto"/>
              <w:right w:val="single" w:sz="6" w:space="0" w:color="auto"/>
            </w:tcBorders>
            <w:vAlign w:val="center"/>
          </w:tcPr>
          <w:p w14:paraId="10869296" w14:textId="77777777" w:rsidR="00667073" w:rsidRDefault="007225E7">
            <w:pPr>
              <w:pStyle w:val="NormalWeb"/>
              <w:spacing w:before="0" w:beforeAutospacing="0"/>
            </w:pPr>
            <w:r>
              <w:rPr>
                <w:rFonts w:ascii="Georgia" w:hAnsi="Georgia"/>
                <w:sz w:val="27"/>
                <w:szCs w:val="27"/>
              </w:rPr>
              <w:t>m, n</w:t>
            </w:r>
          </w:p>
        </w:tc>
        <w:tc>
          <w:tcPr>
            <w:tcW w:w="0" w:type="auto"/>
            <w:tcBorders>
              <w:top w:val="single" w:sz="6" w:space="0" w:color="auto"/>
              <w:left w:val="single" w:sz="6" w:space="0" w:color="auto"/>
              <w:bottom w:val="single" w:sz="6" w:space="0" w:color="auto"/>
              <w:right w:val="single" w:sz="6" w:space="0" w:color="auto"/>
            </w:tcBorders>
            <w:vAlign w:val="center"/>
          </w:tcPr>
          <w:p w14:paraId="10869297" w14:textId="77777777" w:rsidR="00667073" w:rsidRDefault="007225E7">
            <w:pPr>
              <w:pStyle w:val="NormalWeb"/>
              <w:spacing w:before="0" w:beforeAutospacing="0"/>
            </w:pPr>
            <w:r>
              <w:rPr>
                <w:rFonts w:ascii="Georgia" w:hAnsi="Georgia"/>
                <w:sz w:val="27"/>
                <w:szCs w:val="27"/>
              </w:rPr>
              <w:t>m-1, n if m&gt;0</w:t>
            </w:r>
          </w:p>
          <w:p w14:paraId="10869298" w14:textId="77777777" w:rsidR="00667073" w:rsidRDefault="007225E7">
            <w:pPr>
              <w:pStyle w:val="NormalWeb"/>
              <w:spacing w:before="0" w:beforeAutospacing="0"/>
            </w:pPr>
            <w:r>
              <w:rPr>
                <w:rFonts w:ascii="Georgia" w:hAnsi="Georgia"/>
                <w:sz w:val="27"/>
                <w:szCs w:val="27"/>
              </w:rPr>
              <w:lastRenderedPageBreak/>
              <w:t>m, n otherwise</w:t>
            </w:r>
          </w:p>
        </w:tc>
      </w:tr>
    </w:tbl>
    <w:p w14:paraId="1086929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Given a size the board, p, initial cell of the coin in the board, a list of movements and a winning cell in the board, write a code to check if the coin reaches the winning cell from initial cell by these movements. If the winning position is reached then print Win and print Loss otherwise.</w:t>
      </w:r>
    </w:p>
    <w:p w14:paraId="1086929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29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Dimension of the board, p</w:t>
      </w:r>
    </w:p>
    <w:p w14:paraId="1086929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itial cell of the coin m,n separated by a space</w:t>
      </w:r>
    </w:p>
    <w:p w14:paraId="1086929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umber of moves, num1</w:t>
      </w:r>
    </w:p>
    <w:p w14:paraId="1086929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num1 lines contain the movements l-left, r-right, u-up and d-down</w:t>
      </w:r>
    </w:p>
    <w:p w14:paraId="108692A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Winning cell of the coin m1, n1 separated by a space</w:t>
      </w:r>
    </w:p>
    <w:p w14:paraId="108692A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2A2" w14:textId="77777777" w:rsidR="00667073" w:rsidRDefault="007225E7">
      <w:pPr>
        <w:pStyle w:val="NormalWeb"/>
        <w:shd w:val="clear" w:color="F9F9F9" w:fill="F9F9F9"/>
        <w:spacing w:before="0" w:beforeAutospacing="0"/>
        <w:rPr>
          <w:rFonts w:ascii="Georgia" w:hAnsi="Georgia" w:cs="Segoe UI"/>
          <w:color w:val="212529"/>
          <w:sz w:val="27"/>
          <w:szCs w:val="27"/>
        </w:rPr>
      </w:pPr>
      <w:r>
        <w:rPr>
          <w:rFonts w:ascii="Georgia" w:hAnsi="Georgia" w:cs="Segoe UI"/>
          <w:color w:val="212529"/>
          <w:sz w:val="27"/>
          <w:szCs w:val="27"/>
        </w:rPr>
        <w:t>Print Win or Loss</w:t>
      </w:r>
    </w:p>
    <w:p w14:paraId="108692A3" w14:textId="465A2CDB" w:rsidR="00667073" w:rsidRPr="00E967C3" w:rsidRDefault="007225E7"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highlight w:val="yellow"/>
        </w:rPr>
        <w:t>ANS.</w:t>
      </w:r>
    </w:p>
    <w:p w14:paraId="519A4D4F"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p = int(input())</w:t>
      </w:r>
    </w:p>
    <w:p w14:paraId="2794BA06"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m,n = map(int,input().split())</w:t>
      </w:r>
    </w:p>
    <w:p w14:paraId="0FB1485B"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num1 = int(input())</w:t>
      </w:r>
    </w:p>
    <w:p w14:paraId="1F318C2C"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moves = [input() for i in range(num1)]</w:t>
      </w:r>
    </w:p>
    <w:p w14:paraId="4ADB47E7"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m1,n1 = map(int,input().split())</w:t>
      </w:r>
    </w:p>
    <w:p w14:paraId="5962538A"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for move in moves:</w:t>
      </w:r>
    </w:p>
    <w:p w14:paraId="2C2BC12E"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 xml:space="preserve">    if move == 'l' and n &gt; 0: n-=1</w:t>
      </w:r>
    </w:p>
    <w:p w14:paraId="259ED8B4"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 xml:space="preserve">    elif move == 'r' and n &lt; p-1: n+=1</w:t>
      </w:r>
    </w:p>
    <w:p w14:paraId="59EC46CF"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 xml:space="preserve">    elif move == 'u' and m &lt; p-1: m+=1</w:t>
      </w:r>
    </w:p>
    <w:p w14:paraId="58654FBC"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 xml:space="preserve">    elif move == 'd' and m &gt; 0: m-=1</w:t>
      </w:r>
    </w:p>
    <w:p w14:paraId="41B0C5A6" w14:textId="77777777" w:rsidR="00E967C3" w:rsidRPr="00E967C3" w:rsidRDefault="00E967C3" w:rsidP="00E967C3">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if m == m1 and n == n1: print("Win")</w:t>
      </w:r>
    </w:p>
    <w:p w14:paraId="108692D9" w14:textId="35B25CFF" w:rsidR="00667073" w:rsidRDefault="00E967C3" w:rsidP="000D62A5">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E967C3">
        <w:rPr>
          <w:rFonts w:asciiTheme="minorHAnsi" w:hAnsiTheme="minorHAnsi" w:cstheme="minorHAnsi"/>
          <w:b/>
          <w:bCs/>
          <w:color w:val="212529"/>
          <w:sz w:val="22"/>
          <w:szCs w:val="22"/>
        </w:rPr>
        <w:t>else: print("Loss")</w:t>
      </w:r>
    </w:p>
    <w:p w14:paraId="16A66387" w14:textId="77777777" w:rsidR="000D62A5" w:rsidRPr="000D62A5" w:rsidRDefault="000D62A5" w:rsidP="000D62A5">
      <w:pPr>
        <w:pStyle w:val="NormalWeb"/>
        <w:shd w:val="clear" w:color="F9F9F9" w:fill="F9F9F9"/>
        <w:spacing w:before="0" w:beforeAutospacing="0" w:after="0" w:afterAutospacing="0"/>
        <w:rPr>
          <w:rFonts w:asciiTheme="minorHAnsi" w:hAnsiTheme="minorHAnsi" w:cstheme="minorHAnsi"/>
          <w:b/>
          <w:bCs/>
          <w:color w:val="212529"/>
          <w:sz w:val="22"/>
          <w:szCs w:val="22"/>
        </w:rPr>
      </w:pPr>
    </w:p>
    <w:p w14:paraId="108692DA"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Find the Lucky Kids</w:t>
      </w:r>
    </w:p>
    <w:p w14:paraId="108692D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a game for kids under age seven, m*n kids are made to sit in a room where there are ‘n’ chairs arranged in ‘m’ rows. The game organizers has got ‘m*n’ chits in which either one of the two numbers ‘p’ or ‘q’ is written. Each kid is asked to pick a chit. A lot is taken by the coordinator which contains the lucky number ‘l’ (Value of 'l' will be either 'p' or 'q'). Then it is declared that “Chit Transition” takes place for few kids. If the lucky number ‘l’ is equal to ‘p’, during chit transition, a kid ‘k’, sitting in the row ‘r’ and column ‘c’ with number ‘p’ is given ‘q’ when one of the following criteria is satisfied:</w:t>
      </w:r>
    </w:p>
    <w:p w14:paraId="108692D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 If atleast one of the kid sitting in the row ‘r’ has ‘q’</w:t>
      </w:r>
    </w:p>
    <w:p w14:paraId="108692D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ii) If atleast one of the kid sitting in the column ‘c’ has ‘q’</w:t>
      </w:r>
    </w:p>
    <w:p w14:paraId="108692D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fter this Chit transition phase, the kids with number ‘p’ are declared as winners. For example, if there are 3*3 kids, chit numbers as 3 and 5 seated with original chit number as follows:</w:t>
      </w:r>
    </w:p>
    <w:p w14:paraId="108692D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 5 3</w:t>
      </w:r>
    </w:p>
    <w:p w14:paraId="108692E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 3 3</w:t>
      </w:r>
    </w:p>
    <w:p w14:paraId="108692E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 5 5</w:t>
      </w:r>
    </w:p>
    <w:p w14:paraId="108692E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f the lucky number taken by coordinator is 3 then the chit number of the kids after “Chit Transition” phase will be:</w:t>
      </w:r>
    </w:p>
    <w:p w14:paraId="108692E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5 5</w:t>
      </w:r>
    </w:p>
    <w:p w14:paraId="108692E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 5 5</w:t>
      </w:r>
    </w:p>
    <w:p w14:paraId="108692E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5 5</w:t>
      </w:r>
    </w:p>
    <w:p w14:paraId="108692E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w the kid sitting in the second row and first column is the winner. Sometimes there can be more than one winner in this game and sometimes there may not be any winner in this game also. Print the row and column position of all the winning kids and when there are no winners print ‘No winner’.</w:t>
      </w:r>
    </w:p>
    <w:p w14:paraId="108692E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2E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number, m</w:t>
      </w:r>
    </w:p>
    <w:p w14:paraId="108692E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umber, n</w:t>
      </w:r>
    </w:p>
    <w:p w14:paraId="108692E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 the number, p</w:t>
      </w:r>
    </w:p>
    <w:p w14:paraId="108692E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 the number, q</w:t>
      </w:r>
    </w:p>
    <w:p w14:paraId="108692E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m’ lines contain the chit number of ‘n’ kids seated on each row separated by a space</w:t>
      </w:r>
    </w:p>
    <w:p w14:paraId="108692E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lucky number, l</w:t>
      </w:r>
    </w:p>
    <w:p w14:paraId="108692EE"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2E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 xml:space="preserve">Print the row and column position of winning kids in order. Print the position sorted row wise, when row of more than one position is same print </w:t>
      </w:r>
      <w:r>
        <w:rPr>
          <w:rFonts w:ascii="Georgia" w:hAnsi="Georgia" w:cs="Segoe UI"/>
          <w:color w:val="212529"/>
          <w:sz w:val="27"/>
          <w:szCs w:val="27"/>
        </w:rPr>
        <w:lastRenderedPageBreak/>
        <w:t>them sorted column wise and Print ‘No winner’ when no one has won the game</w:t>
      </w:r>
    </w:p>
    <w:p w14:paraId="108692F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highlight w:val="yellow"/>
        </w:rPr>
        <w:t>ANS.</w:t>
      </w:r>
    </w:p>
    <w:p w14:paraId="108692F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m=int(input())</w:t>
      </w:r>
    </w:p>
    <w:p w14:paraId="108692F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n=int(input())</w:t>
      </w:r>
    </w:p>
    <w:p w14:paraId="108692F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p=int(input())</w:t>
      </w:r>
    </w:p>
    <w:p w14:paraId="108692F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q=int(input())</w:t>
      </w:r>
    </w:p>
    <w:p w14:paraId="108692F5"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matrix=[]</w:t>
      </w:r>
    </w:p>
    <w:p w14:paraId="108692F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m):</w:t>
      </w:r>
    </w:p>
    <w:p w14:paraId="108692F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row=list(map(int,input().strip().split()))[:n]</w:t>
      </w:r>
    </w:p>
    <w:p w14:paraId="108692F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matrix.append(row)</w:t>
      </w:r>
    </w:p>
    <w:p w14:paraId="108692F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l=int(input())</w:t>
      </w:r>
    </w:p>
    <w:p w14:paraId="108692F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lag=0</w:t>
      </w:r>
    </w:p>
    <w:p w14:paraId="108692F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m):</w:t>
      </w:r>
    </w:p>
    <w:p w14:paraId="108692F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or j in range(n):</w:t>
      </w:r>
    </w:p>
    <w:p w14:paraId="108692FD"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 matrix[i][j]==l:</w:t>
      </w:r>
    </w:p>
    <w:p w14:paraId="108692F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a=[]</w:t>
      </w:r>
    </w:p>
    <w:p w14:paraId="108692F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b=[]</w:t>
      </w:r>
    </w:p>
    <w:p w14:paraId="1086930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or x in range(m):</w:t>
      </w:r>
    </w:p>
    <w:p w14:paraId="1086930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a.append(matrix[x][j])</w:t>
      </w:r>
    </w:p>
    <w:p w14:paraId="1086930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or y in range(n):</w:t>
      </w:r>
    </w:p>
    <w:p w14:paraId="1086930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b.append(matrix[i][y])</w:t>
      </w:r>
    </w:p>
    <w:p w14:paraId="1086930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 l==p:</w:t>
      </w:r>
    </w:p>
    <w:p w14:paraId="10869305"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 q not in list(a):</w:t>
      </w:r>
    </w:p>
    <w:p w14:paraId="1086930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lastRenderedPageBreak/>
        <w:t xml:space="preserve">                    if q not in list(b):</w:t>
      </w:r>
    </w:p>
    <w:p w14:paraId="1086930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lag=1</w:t>
      </w:r>
    </w:p>
    <w:p w14:paraId="1086930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i+1,j+1)</w:t>
      </w:r>
    </w:p>
    <w:p w14:paraId="1086930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 l==q:</w:t>
      </w:r>
    </w:p>
    <w:p w14:paraId="1086930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 p not in list(a):</w:t>
      </w:r>
    </w:p>
    <w:p w14:paraId="1086930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 p not in list(b):</w:t>
      </w:r>
    </w:p>
    <w:p w14:paraId="1086930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lag=1</w:t>
      </w:r>
    </w:p>
    <w:p w14:paraId="1086930D"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i+1,j+1)</w:t>
      </w:r>
    </w:p>
    <w:p w14:paraId="1086930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if flag==0:</w:t>
      </w:r>
    </w:p>
    <w:p w14:paraId="1086930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No winner")</w:t>
      </w:r>
    </w:p>
    <w:p w14:paraId="10869310" w14:textId="77777777" w:rsidR="00667073" w:rsidRDefault="00667073">
      <w:pPr>
        <w:pStyle w:val="NormalWeb"/>
        <w:shd w:val="clear" w:color="F9F9F9" w:fill="F9F9F9"/>
        <w:rPr>
          <w:rFonts w:ascii="Segoe UI" w:hAnsi="Segoe UI" w:cs="Segoe UI"/>
          <w:color w:val="212529"/>
        </w:rPr>
      </w:pPr>
    </w:p>
    <w:p w14:paraId="10869311"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Ram and Pipes</w:t>
      </w:r>
    </w:p>
    <w:p w14:paraId="1086931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am is a plumber who is working at a construction site where he has to build the entire piping system of the site. He has small pipes of various lengths which he can use to build a long pipe. However, whenever he wants to join two pipes there is an associated cost due to welding, raw material etc. The cost of joining two pipes is equal to the lengths of the two pipes being joined.</w:t>
      </w:r>
    </w:p>
    <w:p w14:paraId="1086931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am really has a tight budget and wants your help in minimizing the overall cost of combining all the pipes.</w:t>
      </w:r>
    </w:p>
    <w:p w14:paraId="10869314"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rPr>
        <w:t>Input format:</w:t>
      </w:r>
    </w:p>
    <w:p w14:paraId="1086931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first line contains a single integer ‘N’ denoting the number of pipes available.</w:t>
      </w:r>
    </w:p>
    <w:p w14:paraId="1086931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N lines each contain a single integer denoting the length (L) , of the i</w:t>
      </w:r>
      <w:r>
        <w:rPr>
          <w:rFonts w:ascii="Georgia" w:hAnsi="Georgia" w:cs="Segoe UI"/>
          <w:color w:val="212529"/>
          <w:sz w:val="20"/>
          <w:szCs w:val="20"/>
          <w:vertAlign w:val="superscript"/>
        </w:rPr>
        <w:t>th</w:t>
      </w:r>
      <w:r>
        <w:rPr>
          <w:rFonts w:ascii="Georgia" w:hAnsi="Georgia" w:cs="Segoe UI"/>
          <w:color w:val="212529"/>
          <w:sz w:val="27"/>
          <w:szCs w:val="27"/>
        </w:rPr>
        <w:t> pipe</w:t>
      </w:r>
    </w:p>
    <w:p w14:paraId="1086931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31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a single line containing 1 integer, the minimum cost to join all pipes</w:t>
      </w:r>
    </w:p>
    <w:p w14:paraId="1086931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rPr>
        <w:t>Constrains:</w:t>
      </w:r>
    </w:p>
    <w:p w14:paraId="1086931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1 &lt;= N &lt;= 500000</w:t>
      </w:r>
    </w:p>
    <w:p w14:paraId="1086931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lt;= L &lt;= 500</w:t>
      </w:r>
    </w:p>
    <w:p w14:paraId="1086931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rPr>
        <w:t>Examples:</w:t>
      </w:r>
    </w:p>
    <w:p w14:paraId="1086931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Sample input 1:</w:t>
      </w:r>
    </w:p>
    <w:p w14:paraId="1086931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w:t>
      </w:r>
    </w:p>
    <w:p w14:paraId="1086931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w:t>
      </w:r>
    </w:p>
    <w:p w14:paraId="1086932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w:t>
      </w:r>
    </w:p>
    <w:p w14:paraId="1086932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rPr>
        <w:t>Sample output 1:</w:t>
      </w:r>
    </w:p>
    <w:p w14:paraId="1086932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w:t>
      </w:r>
    </w:p>
    <w:p w14:paraId="10869323"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p>
    <w:p w14:paraId="1086932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minimum cost to join these pipes will be 1 + 2 = 3</w:t>
      </w:r>
    </w:p>
    <w:p w14:paraId="1086932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rPr>
        <w:t>Sample Input 2:</w:t>
      </w:r>
    </w:p>
    <w:p w14:paraId="1086932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w:t>
      </w:r>
    </w:p>
    <w:p w14:paraId="1086932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w:t>
      </w:r>
    </w:p>
    <w:p w14:paraId="1086932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w:t>
      </w:r>
    </w:p>
    <w:p w14:paraId="1086932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w:t>
      </w:r>
    </w:p>
    <w:p w14:paraId="1086932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Sample Output 2:</w:t>
      </w:r>
    </w:p>
    <w:p w14:paraId="1086932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9</w:t>
      </w:r>
    </w:p>
    <w:p w14:paraId="1086932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p>
    <w:p w14:paraId="1086932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We combine 1 and 2, and get a pipe of length 3 with a cost of 3</w:t>
      </w:r>
    </w:p>
    <w:p w14:paraId="1086932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w, we have two pipes of length 3 each, so the cost of joining these two</w:t>
      </w:r>
    </w:p>
    <w:p w14:paraId="1086932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ipes will be 3 + 3 = 6</w:t>
      </w:r>
    </w:p>
    <w:p w14:paraId="1086933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o total cost = 6 + 3 = 9.</w:t>
      </w:r>
    </w:p>
    <w:p w14:paraId="1086933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lastRenderedPageBreak/>
        <w:t>Hint: </w:t>
      </w:r>
      <w:r>
        <w:rPr>
          <w:rFonts w:ascii="Georgia" w:hAnsi="Georgia" w:cs="Segoe UI"/>
          <w:color w:val="212529"/>
          <w:sz w:val="27"/>
          <w:szCs w:val="27"/>
        </w:rPr>
        <w:t>If you think that your logic is correct and you’re still getting TLE, then you should consider searching online for some data structure implemented by a python module (heapq or PriorityQueue) and understand how they can help you in solving this problem efficiently with the given constraints. You will get to know more in your Data Structures &amp; Algorithms course, but if you are able solve this question now, excellent!</w:t>
      </w:r>
    </w:p>
    <w:p w14:paraId="10869332" w14:textId="77777777" w:rsidR="00667073" w:rsidRDefault="00667073">
      <w:pPr>
        <w:pStyle w:val="NormalWeb"/>
        <w:shd w:val="clear" w:color="F9F9F9" w:fill="F9F9F9"/>
        <w:rPr>
          <w:rFonts w:ascii="Segoe UI" w:hAnsi="Segoe UI" w:cs="Segoe UI"/>
          <w:color w:val="212529"/>
        </w:rPr>
      </w:pPr>
    </w:p>
    <w:p w14:paraId="1086933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highlight w:val="yellow"/>
        </w:rPr>
        <w:t>ANS.</w:t>
      </w:r>
    </w:p>
    <w:p w14:paraId="1086933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rom queue import PriorityQueue</w:t>
      </w:r>
    </w:p>
    <w:p w14:paraId="10869335"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n=int(input())</w:t>
      </w:r>
    </w:p>
    <w:p w14:paraId="1086933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pipes=PriorityQueue()</w:t>
      </w:r>
    </w:p>
    <w:p w14:paraId="1086933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n):</w:t>
      </w:r>
    </w:p>
    <w:p w14:paraId="1086933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ipes.put(int(input()))</w:t>
      </w:r>
    </w:p>
    <w:p w14:paraId="1086933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total_cost=0</w:t>
      </w:r>
    </w:p>
    <w:p w14:paraId="1086933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while (pipes.qsize()&gt;1):</w:t>
      </w:r>
    </w:p>
    <w:p w14:paraId="1086933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ipe1=pipes.get()</w:t>
      </w:r>
    </w:p>
    <w:p w14:paraId="1086933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ipe2=pipes.get()</w:t>
      </w:r>
    </w:p>
    <w:p w14:paraId="1086933D"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total_cost+=(pipe1+pipe2)</w:t>
      </w:r>
    </w:p>
    <w:p w14:paraId="1086933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ipes.put(pipe1+pipe2)</w:t>
      </w:r>
    </w:p>
    <w:p w14:paraId="1086933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if n&gt;1:</w:t>
      </w:r>
    </w:p>
    <w:p w14:paraId="1086934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total_cost)</w:t>
      </w:r>
    </w:p>
    <w:p w14:paraId="1086934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else:</w:t>
      </w:r>
    </w:p>
    <w:p w14:paraId="1086934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pipes.get())</w:t>
      </w:r>
    </w:p>
    <w:p w14:paraId="10869343" w14:textId="77777777" w:rsidR="00667073" w:rsidRDefault="00667073">
      <w:pPr>
        <w:pStyle w:val="NormalWeb"/>
        <w:shd w:val="clear" w:color="F9F9F9" w:fill="F9F9F9"/>
        <w:rPr>
          <w:rFonts w:ascii="Segoe UI" w:hAnsi="Segoe UI" w:cs="Segoe UI"/>
          <w:color w:val="212529"/>
        </w:rPr>
      </w:pPr>
    </w:p>
    <w:p w14:paraId="1086934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highlight w:val="yellow"/>
        </w:rPr>
        <w:t>OLD GHISA PITA LOGIC(MAYBE USEFUL WHEN I DO C++):</w:t>
      </w:r>
    </w:p>
    <w:p w14:paraId="10869345"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n=int(input())</w:t>
      </w:r>
    </w:p>
    <w:p w14:paraId="10869346"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lastRenderedPageBreak/>
        <w:t>l=[]</w:t>
      </w:r>
    </w:p>
    <w:p w14:paraId="10869347"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for i in range(n):</w:t>
      </w:r>
    </w:p>
    <w:p w14:paraId="10869348"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e=int(input())</w:t>
      </w:r>
    </w:p>
    <w:p w14:paraId="10869349"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l.append(e)</w:t>
      </w:r>
    </w:p>
    <w:p w14:paraId="1086934A"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m=sorted(l)</w:t>
      </w:r>
    </w:p>
    <w:p w14:paraId="1086934B"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if (n!=1):</w:t>
      </w:r>
    </w:p>
    <w:p w14:paraId="1086934C"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k=[]</w:t>
      </w:r>
    </w:p>
    <w:p w14:paraId="1086934D"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while(len(m)!=1):</w:t>
      </w:r>
    </w:p>
    <w:p w14:paraId="1086934E"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k.append(m[0]+m[1])</w:t>
      </w:r>
    </w:p>
    <w:p w14:paraId="1086934F"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m.append(m[0]+m[1])</w:t>
      </w:r>
    </w:p>
    <w:p w14:paraId="10869350"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m.pop(0)</w:t>
      </w:r>
    </w:p>
    <w:p w14:paraId="10869351"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m.pop(0)</w:t>
      </w:r>
    </w:p>
    <w:p w14:paraId="10869352"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m.sort()</w:t>
      </w:r>
    </w:p>
    <w:p w14:paraId="10869353"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print(sum(k))</w:t>
      </w:r>
    </w:p>
    <w:p w14:paraId="10869354"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else:</w:t>
      </w:r>
    </w:p>
    <w:p w14:paraId="10869355" w14:textId="77777777" w:rsidR="00667073" w:rsidRDefault="007225E7">
      <w:pPr>
        <w:pStyle w:val="NormalWeb"/>
        <w:shd w:val="clear" w:color="F9F9F9" w:fill="F9F9F9"/>
        <w:rPr>
          <w:rStyle w:val="style-scope"/>
          <w:rFonts w:ascii="Roboto" w:hAnsi="Roboto"/>
          <w:sz w:val="21"/>
          <w:szCs w:val="21"/>
          <w:shd w:val="clear" w:color="181818" w:fill="181818"/>
        </w:rPr>
      </w:pPr>
      <w:r>
        <w:rPr>
          <w:rStyle w:val="style-scope"/>
          <w:rFonts w:ascii="Roboto" w:hAnsi="Roboto"/>
          <w:sz w:val="21"/>
          <w:szCs w:val="21"/>
          <w:shd w:val="clear" w:color="181818" w:fill="181818"/>
        </w:rPr>
        <w:t xml:space="preserve">    print(m[0])</w:t>
      </w:r>
    </w:p>
    <w:p w14:paraId="10869356" w14:textId="77777777" w:rsidR="00667073" w:rsidRDefault="00667073">
      <w:pPr>
        <w:pStyle w:val="NormalWeb"/>
        <w:shd w:val="clear" w:color="F9F9F9" w:fill="F9F9F9"/>
        <w:rPr>
          <w:rStyle w:val="style-scope"/>
          <w:rFonts w:ascii="Roboto" w:hAnsi="Roboto"/>
          <w:sz w:val="21"/>
          <w:szCs w:val="21"/>
          <w:shd w:val="clear" w:color="181818" w:fill="181818"/>
        </w:rPr>
      </w:pPr>
    </w:p>
    <w:p w14:paraId="10869357" w14:textId="77777777" w:rsidR="00667073" w:rsidRDefault="00667073">
      <w:pPr>
        <w:pStyle w:val="NormalWeb"/>
        <w:shd w:val="clear" w:color="F9F9F9" w:fill="F9F9F9"/>
        <w:rPr>
          <w:rStyle w:val="style-scope"/>
          <w:rFonts w:ascii="Roboto" w:hAnsi="Roboto"/>
          <w:sz w:val="21"/>
          <w:szCs w:val="21"/>
          <w:shd w:val="clear" w:color="181818" w:fill="181818"/>
        </w:rPr>
      </w:pPr>
    </w:p>
    <w:p w14:paraId="10869358"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LinkedIn Connections</w:t>
      </w:r>
    </w:p>
    <w:p w14:paraId="1086935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Whenever two people are connected to each other on linkedin, they are considered as connections of each other. A term </w:t>
      </w:r>
      <w:r>
        <w:rPr>
          <w:rStyle w:val="Strong"/>
          <w:rFonts w:ascii="Georgia" w:hAnsi="Georgia" w:cs="Segoe UI"/>
          <w:color w:val="212529"/>
          <w:sz w:val="27"/>
          <w:szCs w:val="27"/>
        </w:rPr>
        <w:t>degree </w:t>
      </w:r>
      <w:r>
        <w:rPr>
          <w:rFonts w:ascii="Georgia" w:hAnsi="Georgia" w:cs="Segoe UI"/>
          <w:color w:val="212529"/>
          <w:sz w:val="27"/>
          <w:szCs w:val="27"/>
        </w:rPr>
        <w:t>of connection is defined by the distance between a person and the connection. For example, if Rahul is connected to Neha and Neha is connected to Raj, in this case:</w:t>
      </w:r>
    </w:p>
    <w:p w14:paraId="1086935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Connection: Degree</w:t>
      </w:r>
    </w:p>
    <w:p w14:paraId="1086935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ha-Raj: 1</w:t>
      </w:r>
    </w:p>
    <w:p w14:paraId="1086935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ahul-Neha: 1</w:t>
      </w:r>
    </w:p>
    <w:p w14:paraId="1086935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ahul-Raj: 2</w:t>
      </w:r>
    </w:p>
    <w:p w14:paraId="1086935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Raj-Neha: 1</w:t>
      </w:r>
    </w:p>
    <w:p w14:paraId="1086935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t is very important to grow your network on LinkedIn, and so in order to do this, one needs to send connection requests to different people. However, LinkedIn has a restriction in terms of a person to whom you can send a connection request. You can only send connection requests to people who are your 3rd degree connections, meaning that the distance between you and that person should be </w:t>
      </w:r>
      <w:r>
        <w:rPr>
          <w:rStyle w:val="Strong"/>
          <w:rFonts w:ascii="Georgia" w:hAnsi="Georgia" w:cs="Segoe UI"/>
          <w:color w:val="212529"/>
          <w:sz w:val="27"/>
          <w:szCs w:val="27"/>
        </w:rPr>
        <w:t>at most 3</w:t>
      </w:r>
      <w:r>
        <w:rPr>
          <w:rFonts w:ascii="Georgia" w:hAnsi="Georgia" w:cs="Segoe UI"/>
          <w:color w:val="212529"/>
          <w:sz w:val="27"/>
          <w:szCs w:val="27"/>
        </w:rPr>
        <w:t>. Given the number of people on the linkedin platform and all the connections, answer n queries in which i</w:t>
      </w:r>
      <w:r>
        <w:rPr>
          <w:rFonts w:ascii="Georgia" w:hAnsi="Georgia" w:cs="Segoe UI"/>
          <w:color w:val="212529"/>
          <w:sz w:val="20"/>
          <w:szCs w:val="20"/>
          <w:vertAlign w:val="superscript"/>
        </w:rPr>
        <w:t>th</w:t>
      </w:r>
      <w:r>
        <w:rPr>
          <w:rFonts w:ascii="Georgia" w:hAnsi="Georgia" w:cs="Segoe UI"/>
          <w:color w:val="212529"/>
          <w:sz w:val="27"/>
          <w:szCs w:val="27"/>
        </w:rPr>
        <w:t> (1&lt;= i &lt;= n) query asks you if a connection request can be sent to the person or not.</w:t>
      </w:r>
    </w:p>
    <w:p w14:paraId="10869360"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27"/>
          <w:szCs w:val="27"/>
        </w:rPr>
        <w:t>Input Format:</w:t>
      </w:r>
    </w:p>
    <w:p w14:paraId="1086936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of the input contains a single integer, the number of people: </w:t>
      </w:r>
      <w:r>
        <w:rPr>
          <w:rStyle w:val="Strong"/>
          <w:rFonts w:ascii="Georgia" w:hAnsi="Georgia" w:cs="Segoe UI"/>
          <w:color w:val="212529"/>
          <w:sz w:val="27"/>
          <w:szCs w:val="27"/>
        </w:rPr>
        <w:t>N</w:t>
      </w:r>
    </w:p>
    <w:p w14:paraId="1086936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econd line of the input contains a single integer the number of connections: </w:t>
      </w:r>
      <w:r>
        <w:rPr>
          <w:rStyle w:val="Strong"/>
          <w:rFonts w:ascii="Georgia" w:hAnsi="Georgia" w:cs="Segoe UI"/>
          <w:color w:val="212529"/>
          <w:sz w:val="27"/>
          <w:szCs w:val="27"/>
        </w:rPr>
        <w:t>M</w:t>
      </w:r>
    </w:p>
    <w:p w14:paraId="1086936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M lines contain two integers each, separated by space: (X</w:t>
      </w:r>
      <w:r>
        <w:rPr>
          <w:rFonts w:ascii="Georgia" w:hAnsi="Georgia" w:cs="Segoe UI"/>
          <w:color w:val="212529"/>
          <w:sz w:val="20"/>
          <w:szCs w:val="20"/>
          <w:vertAlign w:val="subscript"/>
        </w:rPr>
        <w:t>i</w:t>
      </w:r>
      <w:r>
        <w:rPr>
          <w:rFonts w:ascii="Georgia" w:hAnsi="Georgia" w:cs="Segoe UI"/>
          <w:color w:val="212529"/>
          <w:sz w:val="27"/>
          <w:szCs w:val="27"/>
        </w:rPr>
        <w:t> Y</w:t>
      </w:r>
      <w:r>
        <w:rPr>
          <w:rFonts w:ascii="Georgia" w:hAnsi="Georgia" w:cs="Segoe UI"/>
          <w:color w:val="212529"/>
          <w:sz w:val="20"/>
          <w:szCs w:val="20"/>
          <w:vertAlign w:val="subscript"/>
        </w:rPr>
        <w:t>i</w:t>
      </w:r>
      <w:r>
        <w:rPr>
          <w:rFonts w:ascii="Georgia" w:hAnsi="Georgia" w:cs="Segoe UI"/>
          <w:color w:val="212529"/>
          <w:sz w:val="27"/>
          <w:szCs w:val="27"/>
        </w:rPr>
        <w:t>) ; 1 &lt;= i &lt;= M</w:t>
      </w:r>
    </w:p>
    <w:p w14:paraId="1086936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an integer, person who wants to send connection requests: </w:t>
      </w:r>
      <w:r>
        <w:rPr>
          <w:rStyle w:val="Strong"/>
          <w:rFonts w:ascii="Georgia" w:hAnsi="Georgia" w:cs="Segoe UI"/>
          <w:color w:val="212529"/>
          <w:sz w:val="27"/>
          <w:szCs w:val="27"/>
        </w:rPr>
        <w:t>K </w:t>
      </w:r>
      <w:r>
        <w:rPr>
          <w:rFonts w:ascii="Georgia" w:hAnsi="Georgia" w:cs="Segoe UI"/>
          <w:color w:val="212529"/>
          <w:sz w:val="27"/>
          <w:szCs w:val="27"/>
        </w:rPr>
        <w:t>(1 &lt;= K &lt;= N)</w:t>
      </w:r>
    </w:p>
    <w:p w14:paraId="1086936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one single integer, the number of queries, </w:t>
      </w:r>
      <w:r>
        <w:rPr>
          <w:rStyle w:val="Strong"/>
          <w:rFonts w:ascii="Georgia" w:hAnsi="Georgia" w:cs="Segoe UI"/>
          <w:color w:val="212529"/>
          <w:sz w:val="27"/>
          <w:szCs w:val="27"/>
        </w:rPr>
        <w:t>Q</w:t>
      </w:r>
    </w:p>
    <w:p w14:paraId="1086936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Q lines, each containing an integer, j</w:t>
      </w:r>
      <w:r>
        <w:rPr>
          <w:rFonts w:ascii="Georgia" w:hAnsi="Georgia" w:cs="Segoe UI"/>
          <w:color w:val="212529"/>
          <w:sz w:val="20"/>
          <w:szCs w:val="20"/>
          <w:vertAlign w:val="superscript"/>
        </w:rPr>
        <w:t>th</w:t>
      </w:r>
      <w:r>
        <w:rPr>
          <w:rFonts w:ascii="Georgia" w:hAnsi="Georgia" w:cs="Segoe UI"/>
          <w:color w:val="212529"/>
          <w:sz w:val="27"/>
          <w:szCs w:val="27"/>
        </w:rPr>
        <w:t> (1 &lt;= j &lt;= Q) containing an integer </w:t>
      </w:r>
      <w:r>
        <w:rPr>
          <w:rStyle w:val="Strong"/>
          <w:rFonts w:ascii="Georgia" w:hAnsi="Georgia" w:cs="Segoe UI"/>
          <w:color w:val="212529"/>
          <w:sz w:val="27"/>
          <w:szCs w:val="27"/>
        </w:rPr>
        <w:t>L </w:t>
      </w:r>
      <w:r>
        <w:rPr>
          <w:rFonts w:ascii="Georgia" w:hAnsi="Georgia" w:cs="Segoe UI"/>
          <w:color w:val="212529"/>
          <w:sz w:val="27"/>
          <w:szCs w:val="27"/>
        </w:rPr>
        <w:t>(1 &lt;= L &lt;= N)</w:t>
      </w:r>
    </w:p>
    <w:p w14:paraId="1086936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27"/>
          <w:szCs w:val="27"/>
        </w:rPr>
        <w:t>Output Format:</w:t>
      </w:r>
    </w:p>
    <w:p w14:paraId="1086936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Output </w:t>
      </w:r>
      <w:r>
        <w:rPr>
          <w:rStyle w:val="Strong"/>
          <w:rFonts w:ascii="Georgia" w:hAnsi="Georgia" w:cs="Segoe UI"/>
          <w:color w:val="212529"/>
          <w:sz w:val="27"/>
          <w:szCs w:val="27"/>
        </w:rPr>
        <w:t>Q </w:t>
      </w:r>
      <w:r>
        <w:rPr>
          <w:rFonts w:ascii="Georgia" w:hAnsi="Georgia" w:cs="Segoe UI"/>
          <w:color w:val="212529"/>
          <w:sz w:val="27"/>
          <w:szCs w:val="27"/>
        </w:rPr>
        <w:t>lines each containing a string as follows:</w:t>
      </w:r>
    </w:p>
    <w:p w14:paraId="1086936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Yes” (without quotes), if the connection request can be sent.</w:t>
      </w:r>
    </w:p>
    <w:p w14:paraId="1086936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 (without quotes), if the connection request cannot be sent.</w:t>
      </w:r>
    </w:p>
    <w:p w14:paraId="1086936B"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p w14:paraId="1086936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000000"/>
          <w:sz w:val="27"/>
          <w:szCs w:val="27"/>
        </w:rPr>
        <w:t>Constraints:</w:t>
      </w:r>
    </w:p>
    <w:p w14:paraId="1086936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0"/>
          <w:sz w:val="27"/>
          <w:szCs w:val="27"/>
        </w:rPr>
        <w:t>1 &lt;= 50 &lt;= N</w:t>
      </w:r>
    </w:p>
    <w:p w14:paraId="1086936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0"/>
          <w:sz w:val="27"/>
          <w:szCs w:val="27"/>
        </w:rPr>
        <w:t>1 &lt;= 50 &lt;= M</w:t>
      </w:r>
    </w:p>
    <w:p w14:paraId="1086936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0"/>
          <w:sz w:val="27"/>
          <w:szCs w:val="27"/>
        </w:rPr>
        <w:lastRenderedPageBreak/>
        <w:t>1 &lt;= 50 &lt;= Q</w:t>
      </w:r>
    </w:p>
    <w:p w14:paraId="10869370"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w:t>
      </w:r>
    </w:p>
    <w:p w14:paraId="1086937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27"/>
          <w:szCs w:val="27"/>
        </w:rPr>
        <w:t>Input:</w:t>
      </w:r>
    </w:p>
    <w:p w14:paraId="1086937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2</w:t>
      </w:r>
    </w:p>
    <w:p w14:paraId="1086937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3</w:t>
      </w:r>
    </w:p>
    <w:p w14:paraId="1086937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2</w:t>
      </w:r>
    </w:p>
    <w:p w14:paraId="1086937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5</w:t>
      </w:r>
    </w:p>
    <w:p w14:paraId="1086937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4</w:t>
      </w:r>
    </w:p>
    <w:p w14:paraId="1086937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3</w:t>
      </w:r>
    </w:p>
    <w:p w14:paraId="1086937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5 6</w:t>
      </w:r>
    </w:p>
    <w:p w14:paraId="1086937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7</w:t>
      </w:r>
    </w:p>
    <w:p w14:paraId="1086937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7 8</w:t>
      </w:r>
    </w:p>
    <w:p w14:paraId="1086937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 9</w:t>
      </w:r>
    </w:p>
    <w:p w14:paraId="1086937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9 10</w:t>
      </w:r>
    </w:p>
    <w:p w14:paraId="1086937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7 10</w:t>
      </w:r>
    </w:p>
    <w:p w14:paraId="1086937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0 11</w:t>
      </w:r>
    </w:p>
    <w:p w14:paraId="1086937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1 12</w:t>
      </w:r>
    </w:p>
    <w:p w14:paraId="1086938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4 6</w:t>
      </w:r>
    </w:p>
    <w:p w14:paraId="1086938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w:t>
      </w:r>
    </w:p>
    <w:p w14:paraId="1086938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w:t>
      </w:r>
    </w:p>
    <w:p w14:paraId="1086938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w:t>
      </w:r>
    </w:p>
    <w:p w14:paraId="1086938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2</w:t>
      </w:r>
    </w:p>
    <w:p w14:paraId="1086938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1</w:t>
      </w:r>
    </w:p>
    <w:p w14:paraId="10869386"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27"/>
          <w:szCs w:val="27"/>
        </w:rPr>
        <w:t>Output:</w:t>
      </w:r>
    </w:p>
    <w:p w14:paraId="1086938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yes</w:t>
      </w:r>
    </w:p>
    <w:p w14:paraId="1086938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w:t>
      </w:r>
    </w:p>
    <w:p w14:paraId="1086938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yes</w:t>
      </w:r>
    </w:p>
    <w:p w14:paraId="1086938A"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p w14:paraId="1086938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planation:</w:t>
      </w:r>
    </w:p>
    <w:p w14:paraId="1086938C"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p w14:paraId="1086938D" w14:textId="77777777" w:rsidR="00667073" w:rsidRDefault="007225E7">
      <w:pPr>
        <w:shd w:val="clear" w:color="F9F9F9" w:fill="F9F9F9"/>
        <w:rPr>
          <w:rFonts w:ascii="Segoe UI" w:hAnsi="Segoe UI" w:cs="Segoe UI"/>
          <w:color w:val="212529"/>
        </w:rPr>
      </w:pPr>
      <w:r>
        <w:rPr>
          <w:rStyle w:val="style-scope"/>
          <w:rFonts w:ascii="Roboto" w:hAnsi="Roboto"/>
          <w:noProof/>
          <w:sz w:val="21"/>
          <w:szCs w:val="21"/>
          <w:shd w:val="clear" w:color="181818" w:fill="181818"/>
        </w:rPr>
        <w:drawing>
          <wp:inline distT="0" distB="0" distL="0" distR="0" wp14:anchorId="108696CF" wp14:editId="108696D0">
            <wp:extent cx="5731510" cy="3360420"/>
            <wp:effectExtent l="0" t="0" r="254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14"/>
                    <a:stretch/>
                  </pic:blipFill>
                  <pic:spPr bwMode="auto">
                    <a:xfrm>
                      <a:off x="0" y="0"/>
                      <a:ext cx="5731510" cy="3360420"/>
                    </a:xfrm>
                    <a:prstGeom prst="rect">
                      <a:avLst/>
                    </a:prstGeom>
                    <a:noFill/>
                    <a:ln>
                      <a:noFill/>
                    </a:ln>
                  </pic:spPr>
                </pic:pic>
              </a:graphicData>
            </a:graphic>
          </wp:inline>
        </w:drawing>
      </w:r>
    </w:p>
    <w:p w14:paraId="1086938E"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p w14:paraId="1086938F" w14:textId="77777777" w:rsidR="00667073" w:rsidRDefault="007225E7">
      <w:pPr>
        <w:pStyle w:val="NormalWeb"/>
        <w:shd w:val="clear" w:color="F9F9F9" w:fill="F9F9F9"/>
        <w:spacing w:before="0" w:beforeAutospacing="0"/>
        <w:rPr>
          <w:rFonts w:ascii="Georgia" w:hAnsi="Georgia" w:cs="Segoe UI"/>
          <w:color w:val="212529"/>
          <w:sz w:val="27"/>
          <w:szCs w:val="27"/>
        </w:rPr>
      </w:pPr>
      <w:r>
        <w:rPr>
          <w:rFonts w:ascii="Georgia" w:hAnsi="Georgia" w:cs="Segoe UI"/>
          <w:color w:val="212529"/>
          <w:sz w:val="27"/>
          <w:szCs w:val="27"/>
        </w:rPr>
        <w:t>As can be seen from this network of connections, the answers can be given appropriately</w:t>
      </w:r>
      <w:r>
        <w:rPr>
          <w:rFonts w:ascii="Georgia" w:hAnsi="Georgia" w:cs="Segoe UI"/>
          <w:color w:val="212529"/>
          <w:sz w:val="27"/>
          <w:szCs w:val="27"/>
        </w:rPr>
        <w:br/>
        <w:t>For 1 and 11 degree is 3, which means the request can be sent, but 12 is a 4th degree connection for 1, so request cannot be sent, and 2 is 1st degree so we print yes.</w:t>
      </w:r>
      <w:r>
        <w:rPr>
          <w:rFonts w:ascii="Georgia" w:hAnsi="Georgia" w:cs="Segoe UI"/>
          <w:color w:val="212529"/>
          <w:sz w:val="27"/>
          <w:szCs w:val="27"/>
        </w:rPr>
        <w:br/>
      </w:r>
      <w:r>
        <w:rPr>
          <w:rStyle w:val="Strong"/>
          <w:rFonts w:ascii="Georgia" w:hAnsi="Georgia" w:cs="Segoe UI"/>
          <w:color w:val="212529"/>
          <w:sz w:val="27"/>
          <w:szCs w:val="27"/>
        </w:rPr>
        <w:t>Note:</w:t>
      </w:r>
      <w:r>
        <w:rPr>
          <w:rFonts w:ascii="Georgia" w:hAnsi="Georgia" w:cs="Segoe UI"/>
          <w:color w:val="212529"/>
          <w:sz w:val="27"/>
          <w:szCs w:val="27"/>
        </w:rPr>
        <w:t> if a person is already connected, like 2 in this case is already connected to 1, we still print “yes”.</w:t>
      </w:r>
    </w:p>
    <w:p w14:paraId="10869390" w14:textId="77777777" w:rsidR="00667073" w:rsidRDefault="007225E7">
      <w:pPr>
        <w:pStyle w:val="NormalWeb"/>
        <w:shd w:val="clear" w:color="F9F9F9" w:fill="F9F9F9"/>
        <w:spacing w:before="0" w:beforeAutospacing="0"/>
        <w:rPr>
          <w:rFonts w:ascii="Georgia" w:hAnsi="Georgia" w:cs="Segoe UI"/>
          <w:color w:val="212529"/>
          <w:sz w:val="27"/>
          <w:szCs w:val="27"/>
        </w:rPr>
      </w:pPr>
      <w:r>
        <w:rPr>
          <w:rFonts w:ascii="Georgia" w:hAnsi="Georgia" w:cs="Segoe UI"/>
          <w:color w:val="212529"/>
          <w:sz w:val="27"/>
          <w:szCs w:val="27"/>
          <w:highlight w:val="yellow"/>
        </w:rPr>
        <w:t>ANS.</w:t>
      </w:r>
    </w:p>
    <w:p w14:paraId="1086939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INF=10000000000</w:t>
      </w:r>
    </w:p>
    <w:p w14:paraId="1086939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n=int(input())</w:t>
      </w:r>
    </w:p>
    <w:p w14:paraId="1086939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lastRenderedPageBreak/>
        <w:t>m=int(input())</w:t>
      </w:r>
    </w:p>
    <w:p w14:paraId="1086939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network=[]</w:t>
      </w:r>
    </w:p>
    <w:p w14:paraId="10869395" w14:textId="77777777" w:rsidR="00667073" w:rsidRDefault="00667073">
      <w:pPr>
        <w:pStyle w:val="NormalWeb"/>
        <w:shd w:val="clear" w:color="F9F9F9" w:fill="F9F9F9"/>
        <w:rPr>
          <w:rFonts w:ascii="Segoe UI" w:hAnsi="Segoe UI" w:cs="Segoe UI"/>
          <w:color w:val="212529"/>
        </w:rPr>
      </w:pPr>
    </w:p>
    <w:p w14:paraId="1086939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 (n+1):</w:t>
      </w:r>
    </w:p>
    <w:p w14:paraId="1086939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append([])</w:t>
      </w:r>
    </w:p>
    <w:p w14:paraId="10869398" w14:textId="77777777" w:rsidR="00667073" w:rsidRDefault="00667073">
      <w:pPr>
        <w:pStyle w:val="NormalWeb"/>
        <w:shd w:val="clear" w:color="F9F9F9" w:fill="F9F9F9"/>
        <w:rPr>
          <w:rFonts w:ascii="Segoe UI" w:hAnsi="Segoe UI" w:cs="Segoe UI"/>
          <w:color w:val="212529"/>
        </w:rPr>
      </w:pPr>
    </w:p>
    <w:p w14:paraId="1086939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m):</w:t>
      </w:r>
    </w:p>
    <w:p w14:paraId="1086939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x,y=map(int,input().split())</w:t>
      </w:r>
    </w:p>
    <w:p w14:paraId="1086939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x].append(y)</w:t>
      </w:r>
    </w:p>
    <w:p w14:paraId="1086939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y].append(x)</w:t>
      </w:r>
    </w:p>
    <w:p w14:paraId="1086939D" w14:textId="77777777" w:rsidR="00667073" w:rsidRDefault="00667073">
      <w:pPr>
        <w:pStyle w:val="NormalWeb"/>
        <w:shd w:val="clear" w:color="F9F9F9" w:fill="F9F9F9"/>
        <w:rPr>
          <w:rFonts w:ascii="Segoe UI" w:hAnsi="Segoe UI" w:cs="Segoe UI"/>
          <w:color w:val="212529"/>
        </w:rPr>
      </w:pPr>
    </w:p>
    <w:p w14:paraId="1086939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source = int(input())</w:t>
      </w:r>
    </w:p>
    <w:p w14:paraId="1086939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visited = [False] * (n+1)</w:t>
      </w:r>
    </w:p>
    <w:p w14:paraId="108693A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distance = [INF] * (n+1)</w:t>
      </w:r>
    </w:p>
    <w:p w14:paraId="108693A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current_nodes = []</w:t>
      </w:r>
    </w:p>
    <w:p w14:paraId="108693A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distance[source] = 0</w:t>
      </w:r>
    </w:p>
    <w:p w14:paraId="108693A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current_nodes.append (source)</w:t>
      </w:r>
    </w:p>
    <w:p w14:paraId="108693A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visited[source]=True</w:t>
      </w:r>
    </w:p>
    <w:p w14:paraId="108693A5" w14:textId="77777777" w:rsidR="00667073" w:rsidRDefault="00667073">
      <w:pPr>
        <w:pStyle w:val="NormalWeb"/>
        <w:shd w:val="clear" w:color="F9F9F9" w:fill="F9F9F9"/>
        <w:rPr>
          <w:rFonts w:ascii="Segoe UI" w:hAnsi="Segoe UI" w:cs="Segoe UI"/>
          <w:color w:val="212529"/>
        </w:rPr>
      </w:pPr>
    </w:p>
    <w:p w14:paraId="108693A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while(len(current_nodes)&gt;0):</w:t>
      </w:r>
    </w:p>
    <w:p w14:paraId="108693A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ode = current_nodes.pop(0)</w:t>
      </w:r>
    </w:p>
    <w:p w14:paraId="108693A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or neighbour in network[node]:</w:t>
      </w:r>
    </w:p>
    <w:p w14:paraId="108693A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visited[neighbour] == False):</w:t>
      </w:r>
    </w:p>
    <w:p w14:paraId="108693A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lastRenderedPageBreak/>
        <w:t xml:space="preserve">            visited[neighbour] = True</w:t>
      </w:r>
    </w:p>
    <w:p w14:paraId="108693A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distance[neighbour] = distance[node] + 1</w:t>
      </w:r>
    </w:p>
    <w:p w14:paraId="108693A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current_nodes.append(neighbour)</w:t>
      </w:r>
    </w:p>
    <w:p w14:paraId="108693AD" w14:textId="77777777" w:rsidR="00667073" w:rsidRDefault="00667073">
      <w:pPr>
        <w:pStyle w:val="NormalWeb"/>
        <w:shd w:val="clear" w:color="F9F9F9" w:fill="F9F9F9"/>
        <w:rPr>
          <w:rFonts w:ascii="Segoe UI" w:hAnsi="Segoe UI" w:cs="Segoe UI"/>
          <w:color w:val="212529"/>
        </w:rPr>
      </w:pPr>
    </w:p>
    <w:p w14:paraId="108693A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queries=int(input())</w:t>
      </w:r>
    </w:p>
    <w:p w14:paraId="108693A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 (queries):</w:t>
      </w:r>
    </w:p>
    <w:p w14:paraId="108693B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k = int(input())</w:t>
      </w:r>
    </w:p>
    <w:p w14:paraId="108693B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distance [k] &gt; 3):</w:t>
      </w:r>
    </w:p>
    <w:p w14:paraId="108693B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no")</w:t>
      </w:r>
    </w:p>
    <w:p w14:paraId="108693B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else:</w:t>
      </w:r>
    </w:p>
    <w:p w14:paraId="108693B4"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xml:space="preserve">        print("yes") </w:t>
      </w:r>
    </w:p>
    <w:p w14:paraId="108693B5"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highlight w:val="yellow"/>
        </w:rPr>
        <w:t>SHREYASH’S CODE:</w:t>
      </w:r>
      <w:r>
        <w:rPr>
          <w:rFonts w:ascii="Segoe UI" w:hAnsi="Segoe UI" w:cs="Segoe UI"/>
          <w:color w:val="212529"/>
        </w:rPr>
        <w:t xml:space="preserve"> </w:t>
      </w:r>
      <w:r>
        <w:rPr>
          <w:rFonts w:ascii="Segoe UI" w:hAnsi="Segoe UI" w:cs="Segoe UI"/>
          <w:color w:val="212529"/>
          <w:highlight w:val="yellow"/>
        </w:rPr>
        <w:t>THIS WORKS IN VPROPEL:</w:t>
      </w:r>
    </w:p>
    <w:p w14:paraId="108693B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INF=1000</w:t>
      </w:r>
    </w:p>
    <w:p w14:paraId="108693B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n=int(input())</w:t>
      </w:r>
    </w:p>
    <w:p w14:paraId="108693B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m=int(input())</w:t>
      </w:r>
    </w:p>
    <w:p w14:paraId="108693B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network=[]</w:t>
      </w:r>
    </w:p>
    <w:p w14:paraId="108693B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 (n+1):</w:t>
      </w:r>
    </w:p>
    <w:p w14:paraId="108693B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append([])</w:t>
      </w:r>
    </w:p>
    <w:p w14:paraId="108693B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m):</w:t>
      </w:r>
    </w:p>
    <w:p w14:paraId="108693BD"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x,y=map(int,input().split())</w:t>
      </w:r>
    </w:p>
    <w:p w14:paraId="108693B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x&gt;n):</w:t>
      </w:r>
    </w:p>
    <w:p w14:paraId="108693B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n].append(y)</w:t>
      </w:r>
    </w:p>
    <w:p w14:paraId="108693C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else:</w:t>
      </w:r>
    </w:p>
    <w:p w14:paraId="108693C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lastRenderedPageBreak/>
        <w:t xml:space="preserve">        network[x].append(y)</w:t>
      </w:r>
    </w:p>
    <w:p w14:paraId="108693C2"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y&gt;n):</w:t>
      </w:r>
    </w:p>
    <w:p w14:paraId="108693C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n].append(x)</w:t>
      </w:r>
    </w:p>
    <w:p w14:paraId="108693C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else:</w:t>
      </w:r>
    </w:p>
    <w:p w14:paraId="108693C5"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etwork[y].append(x)</w:t>
      </w:r>
    </w:p>
    <w:p w14:paraId="108693C6" w14:textId="77777777" w:rsidR="00667073" w:rsidRDefault="00667073">
      <w:pPr>
        <w:pStyle w:val="NormalWeb"/>
        <w:shd w:val="clear" w:color="F9F9F9" w:fill="F9F9F9"/>
        <w:rPr>
          <w:rFonts w:ascii="Segoe UI" w:hAnsi="Segoe UI" w:cs="Segoe UI"/>
          <w:color w:val="212529"/>
        </w:rPr>
      </w:pPr>
    </w:p>
    <w:p w14:paraId="108693C7" w14:textId="77777777" w:rsidR="00667073" w:rsidRDefault="00667073">
      <w:pPr>
        <w:pStyle w:val="NormalWeb"/>
        <w:shd w:val="clear" w:color="F9F9F9" w:fill="F9F9F9"/>
        <w:rPr>
          <w:rFonts w:ascii="Segoe UI" w:hAnsi="Segoe UI" w:cs="Segoe UI"/>
          <w:color w:val="212529"/>
        </w:rPr>
      </w:pPr>
    </w:p>
    <w:p w14:paraId="108693C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source = int(input())</w:t>
      </w:r>
    </w:p>
    <w:p w14:paraId="108693C9" w14:textId="77777777" w:rsidR="00667073" w:rsidRDefault="00667073">
      <w:pPr>
        <w:pStyle w:val="NormalWeb"/>
        <w:shd w:val="clear" w:color="F9F9F9" w:fill="F9F9F9"/>
        <w:rPr>
          <w:rFonts w:ascii="Segoe UI" w:hAnsi="Segoe UI" w:cs="Segoe UI"/>
          <w:color w:val="212529"/>
        </w:rPr>
      </w:pPr>
    </w:p>
    <w:p w14:paraId="108693CA"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visited = [False] * (n+1)</w:t>
      </w:r>
    </w:p>
    <w:p w14:paraId="108693CB"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distance = [INF] * (n+1)</w:t>
      </w:r>
    </w:p>
    <w:p w14:paraId="108693CC" w14:textId="77777777" w:rsidR="00667073" w:rsidRDefault="00667073">
      <w:pPr>
        <w:pStyle w:val="NormalWeb"/>
        <w:shd w:val="clear" w:color="F9F9F9" w:fill="F9F9F9"/>
        <w:rPr>
          <w:rFonts w:ascii="Segoe UI" w:hAnsi="Segoe UI" w:cs="Segoe UI"/>
          <w:color w:val="212529"/>
        </w:rPr>
      </w:pPr>
    </w:p>
    <w:p w14:paraId="108693CD"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current_nodes = []</w:t>
      </w:r>
    </w:p>
    <w:p w14:paraId="108693C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distance[source] = 0</w:t>
      </w:r>
    </w:p>
    <w:p w14:paraId="108693CF" w14:textId="77777777" w:rsidR="00667073" w:rsidRDefault="00667073">
      <w:pPr>
        <w:pStyle w:val="NormalWeb"/>
        <w:shd w:val="clear" w:color="F9F9F9" w:fill="F9F9F9"/>
        <w:rPr>
          <w:rFonts w:ascii="Segoe UI" w:hAnsi="Segoe UI" w:cs="Segoe UI"/>
          <w:color w:val="212529"/>
        </w:rPr>
      </w:pPr>
    </w:p>
    <w:p w14:paraId="108693D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current_nodes.append (source)</w:t>
      </w:r>
    </w:p>
    <w:p w14:paraId="108693D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visited[source]=True</w:t>
      </w:r>
    </w:p>
    <w:p w14:paraId="108693D2" w14:textId="77777777" w:rsidR="00667073" w:rsidRDefault="00667073">
      <w:pPr>
        <w:pStyle w:val="NormalWeb"/>
        <w:shd w:val="clear" w:color="F9F9F9" w:fill="F9F9F9"/>
        <w:rPr>
          <w:rFonts w:ascii="Segoe UI" w:hAnsi="Segoe UI" w:cs="Segoe UI"/>
          <w:color w:val="212529"/>
        </w:rPr>
      </w:pPr>
    </w:p>
    <w:p w14:paraId="108693D3"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while(len(current_nodes) &gt; 0):</w:t>
      </w:r>
    </w:p>
    <w:p w14:paraId="108693D4"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node = current_nodes.pop(0)</w:t>
      </w:r>
    </w:p>
    <w:p w14:paraId="108693D5"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for neighbour in network[node]:</w:t>
      </w:r>
    </w:p>
    <w:p w14:paraId="108693D6"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visited[neighbour] == False):</w:t>
      </w:r>
    </w:p>
    <w:p w14:paraId="108693D7"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visited[neighbour] = True</w:t>
      </w:r>
    </w:p>
    <w:p w14:paraId="108693D8"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lastRenderedPageBreak/>
        <w:t xml:space="preserve">            distance[neighbour] = distance[node] + 1</w:t>
      </w:r>
    </w:p>
    <w:p w14:paraId="108693D9"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current_nodes.append(neighbour)</w:t>
      </w:r>
    </w:p>
    <w:p w14:paraId="108693DA" w14:textId="77777777" w:rsidR="00667073" w:rsidRDefault="00667073">
      <w:pPr>
        <w:pStyle w:val="NormalWeb"/>
        <w:shd w:val="clear" w:color="F9F9F9" w:fill="F9F9F9"/>
        <w:rPr>
          <w:rFonts w:ascii="Segoe UI" w:hAnsi="Segoe UI" w:cs="Segoe UI"/>
          <w:color w:val="212529"/>
        </w:rPr>
      </w:pPr>
    </w:p>
    <w:p w14:paraId="108693DB" w14:textId="77777777" w:rsidR="00667073" w:rsidRDefault="00667073">
      <w:pPr>
        <w:pStyle w:val="NormalWeb"/>
        <w:shd w:val="clear" w:color="F9F9F9" w:fill="F9F9F9"/>
        <w:rPr>
          <w:rFonts w:ascii="Segoe UI" w:hAnsi="Segoe UI" w:cs="Segoe UI"/>
          <w:color w:val="212529"/>
        </w:rPr>
      </w:pPr>
    </w:p>
    <w:p w14:paraId="108693DC"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queries=int(input())</w:t>
      </w:r>
    </w:p>
    <w:p w14:paraId="108693DD"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for i in range (queries):</w:t>
      </w:r>
    </w:p>
    <w:p w14:paraId="108693DE"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k = int(input())</w:t>
      </w:r>
    </w:p>
    <w:p w14:paraId="108693DF"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if(distance[k] &gt; 3):</w:t>
      </w:r>
    </w:p>
    <w:p w14:paraId="108693E0"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print("no")</w:t>
      </w:r>
    </w:p>
    <w:p w14:paraId="108693E1" w14:textId="77777777" w:rsidR="00667073" w:rsidRDefault="007225E7">
      <w:pPr>
        <w:pStyle w:val="NormalWeb"/>
        <w:shd w:val="clear" w:color="F9F9F9" w:fill="F9F9F9"/>
        <w:rPr>
          <w:rFonts w:ascii="Segoe UI" w:hAnsi="Segoe UI" w:cs="Segoe UI"/>
          <w:color w:val="212529"/>
        </w:rPr>
      </w:pPr>
      <w:r>
        <w:rPr>
          <w:rFonts w:ascii="Segoe UI" w:hAnsi="Segoe UI" w:cs="Segoe UI"/>
          <w:color w:val="212529"/>
        </w:rPr>
        <w:t xml:space="preserve">    else:</w:t>
      </w:r>
    </w:p>
    <w:p w14:paraId="108693E2"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xml:space="preserve">        print("yes")</w:t>
      </w:r>
    </w:p>
    <w:p w14:paraId="108693E3"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Taxonomy Search</w:t>
      </w:r>
    </w:p>
    <w:p w14:paraId="108693E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linguistics, </w:t>
      </w:r>
      <w:r>
        <w:rPr>
          <w:rStyle w:val="Strong"/>
          <w:rFonts w:ascii="Georgia" w:hAnsi="Georgia" w:cs="Segoe UI"/>
          <w:color w:val="212529"/>
          <w:sz w:val="27"/>
          <w:szCs w:val="27"/>
        </w:rPr>
        <w:t>hyponym</w:t>
      </w:r>
      <w:r>
        <w:rPr>
          <w:rFonts w:ascii="Georgia" w:hAnsi="Georgia" w:cs="Segoe UI"/>
          <w:color w:val="212529"/>
          <w:sz w:val="27"/>
          <w:szCs w:val="27"/>
        </w:rPr>
        <w:t> and hypernym are a </w:t>
      </w:r>
      <w:r>
        <w:rPr>
          <w:rStyle w:val="Emphasis"/>
          <w:rFonts w:ascii="Georgia" w:hAnsi="Georgia" w:cs="Segoe UI"/>
          <w:color w:val="212529"/>
          <w:sz w:val="27"/>
          <w:szCs w:val="27"/>
        </w:rPr>
        <w:t>type-of</w:t>
      </w:r>
      <w:r>
        <w:rPr>
          <w:rFonts w:ascii="Georgia" w:hAnsi="Georgia" w:cs="Segoe UI"/>
          <w:color w:val="212529"/>
          <w:sz w:val="27"/>
          <w:szCs w:val="27"/>
        </w:rPr>
        <w:t> relationship taxonomy among the words or phrases based on their meaning. A word ‘W2’ is said to be hyponym of another word ‘W1’ if the meaning of ‘W2’ is included within ‘W1’. If ‘W2’ is hyponym of ‘W1’ then ‘W1’ is said to be hypernym of ‘W2’.</w:t>
      </w:r>
    </w:p>
    <w:p w14:paraId="108693E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example, cabbage and spinach are hyponym of greens, peas and beans are hyponyms of pulses, carrots and turnips are hyponym of roots, and potatoes and yams are hyponyms of tubers. Greens, pulses, roots and tubers are inturn hyponyms of vegetables. The taxonomy can be viewed in the following url.</w:t>
      </w:r>
    </w:p>
    <w:p w14:paraId="108693E6" w14:textId="77777777" w:rsidR="00667073" w:rsidRDefault="00000000">
      <w:pPr>
        <w:pStyle w:val="NormalWeb"/>
        <w:shd w:val="clear" w:color="F9F9F9" w:fill="F9F9F9"/>
        <w:spacing w:before="0" w:beforeAutospacing="0"/>
        <w:rPr>
          <w:rFonts w:ascii="Segoe UI" w:hAnsi="Segoe UI" w:cs="Segoe UI"/>
          <w:color w:val="212529"/>
        </w:rPr>
      </w:pPr>
      <w:hyperlink r:id="rId15" w:tooltip="https://tinyurl.com/yd7se5pv" w:history="1">
        <w:r w:rsidR="007225E7">
          <w:rPr>
            <w:rStyle w:val="Hyperlink"/>
            <w:rFonts w:ascii="Georgia" w:hAnsi="Georgia" w:cs="Segoe UI"/>
            <w:color w:val="007BFF"/>
            <w:sz w:val="27"/>
            <w:szCs w:val="27"/>
          </w:rPr>
          <w:t>https://tinyurl.com/yd7se5pv</w:t>
        </w:r>
      </w:hyperlink>
    </w:p>
    <w:p w14:paraId="108693E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the above taxonomy, vegetables is at level 0, greens, pulses, roots and tubers are at level 1 and cabbage, spinach, peas, beans, carrots, turnips, potatoes and yam are at level 2.</w:t>
      </w:r>
    </w:p>
    <w:p w14:paraId="108693E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other example taxonomy can be seen at url:</w:t>
      </w:r>
    </w:p>
    <w:p w14:paraId="108693E9" w14:textId="77777777" w:rsidR="00667073" w:rsidRDefault="00000000">
      <w:pPr>
        <w:pStyle w:val="NormalWeb"/>
        <w:shd w:val="clear" w:color="F9F9F9" w:fill="F9F9F9"/>
        <w:spacing w:before="0" w:beforeAutospacing="0"/>
        <w:rPr>
          <w:rFonts w:ascii="Segoe UI" w:hAnsi="Segoe UI" w:cs="Segoe UI"/>
          <w:color w:val="212529"/>
        </w:rPr>
      </w:pPr>
      <w:hyperlink r:id="rId16" w:tooltip="https://tinyurl.com/y88ywkbb" w:history="1">
        <w:r w:rsidR="007225E7">
          <w:rPr>
            <w:rStyle w:val="Hyperlink"/>
            <w:rFonts w:ascii="Georgia" w:hAnsi="Georgia" w:cs="Segoe UI"/>
            <w:color w:val="007BFF"/>
            <w:sz w:val="27"/>
            <w:szCs w:val="27"/>
          </w:rPr>
          <w:t>https://tinyurl.com/y88ywkbb</w:t>
        </w:r>
      </w:hyperlink>
    </w:p>
    <w:p w14:paraId="108693E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Level 0 – Color</w:t>
      </w:r>
    </w:p>
    <w:p w14:paraId="108693E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Level 1 – Purple, Red, Blue, Green</w:t>
      </w:r>
    </w:p>
    <w:p w14:paraId="108693E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Level 2 of Purple – Crimson, Violet, Lavender</w:t>
      </w:r>
    </w:p>
    <w:p w14:paraId="108693E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n’ taxonomies of maximum level as 2, a name ‘p’ at level 0, a name ‘l1’ at level 1 and a name ‘c’ level 2 check p, l1 and c are at proper level of the same taxonomy.</w:t>
      </w:r>
    </w:p>
    <w:p w14:paraId="108693EE"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3E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number of taxonomies, n</w:t>
      </w:r>
    </w:p>
    <w:p w14:paraId="108693F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few lines contains details of each taxonomy in the following order</w:t>
      </w:r>
    </w:p>
    <w:p w14:paraId="108693F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ame of the element in the level 1 of the taxonomy</w:t>
      </w:r>
    </w:p>
    <w:p w14:paraId="108693F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some number of elements in level 1 of the taxonomy separated by a space</w:t>
      </w:r>
    </w:p>
    <w:p w14:paraId="108693F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few lines contains the details of elements in level2 of the taxonomy separated by a space, the first string here is the name of the element in level1 and remain strings are the children of the element in level1</w:t>
      </w:r>
    </w:p>
    <w:p w14:paraId="108693F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f no element is present at level2 for an element in level1 then None is given</w:t>
      </w:r>
    </w:p>
    <w:p w14:paraId="108693F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ame of the element to be checked at level 0, p</w:t>
      </w:r>
    </w:p>
    <w:p w14:paraId="108693F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ame of the element to be checked at level 1, l1</w:t>
      </w:r>
    </w:p>
    <w:p w14:paraId="108693F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ame of the element to be checked at level 2, l2</w:t>
      </w:r>
    </w:p>
    <w:p w14:paraId="108693F8"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3F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Taxonomy present if elements p,l1 and c belong to the same taxonomy at appropriate levels and Taxonomy not present otherwise</w:t>
      </w:r>
    </w:p>
    <w:p w14:paraId="108693F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llustration of Input</w:t>
      </w:r>
    </w:p>
    <w:p w14:paraId="108693F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w:t>
      </w:r>
      <w:r>
        <w:rPr>
          <w:rStyle w:val="Strong"/>
          <w:rFonts w:ascii="Georgia" w:hAnsi="Georgia" w:cs="Segoe UI"/>
          <w:color w:val="212529"/>
          <w:sz w:val="27"/>
          <w:szCs w:val="27"/>
        </w:rPr>
        <w:t>vegetable taxonomy</w:t>
      </w:r>
      <w:r>
        <w:rPr>
          <w:rFonts w:ascii="Georgia" w:hAnsi="Georgia" w:cs="Segoe UI"/>
          <w:color w:val="212529"/>
          <w:sz w:val="27"/>
          <w:szCs w:val="27"/>
        </w:rPr>
        <w:t> is represented as follows:</w:t>
      </w:r>
    </w:p>
    <w:p w14:paraId="108693F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vegetables</w:t>
      </w:r>
    </w:p>
    <w:p w14:paraId="108693F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reens pulses roots tubers</w:t>
      </w:r>
    </w:p>
    <w:p w14:paraId="108693F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ulses peas beans</w:t>
      </w:r>
    </w:p>
    <w:p w14:paraId="108693F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roots carrots turnips</w:t>
      </w:r>
    </w:p>
    <w:p w14:paraId="1086940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greens cabbage spinach</w:t>
      </w:r>
    </w:p>
    <w:p w14:paraId="1086940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ubers potatoes yams</w:t>
      </w:r>
    </w:p>
    <w:p w14:paraId="10869402"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Color taxonomy is represented as:</w:t>
      </w:r>
    </w:p>
    <w:p w14:paraId="1086940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color</w:t>
      </w:r>
    </w:p>
    <w:p w14:paraId="1086940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urple red blue green</w:t>
      </w:r>
    </w:p>
    <w:p w14:paraId="1086940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urple crimson violet lavender</w:t>
      </w:r>
    </w:p>
    <w:p w14:paraId="1086940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ne</w:t>
      </w:r>
    </w:p>
    <w:p w14:paraId="1086940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ne</w:t>
      </w:r>
    </w:p>
    <w:p w14:paraId="1086940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one</w:t>
      </w:r>
    </w:p>
    <w:p w14:paraId="10869409"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highlight w:val="yellow"/>
        </w:rPr>
        <w:t>ANS.</w:t>
      </w:r>
    </w:p>
    <w:p w14:paraId="1086940A"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highlight w:val="yellow"/>
        </w:rPr>
        <w:t>SHREYASH’S CODE:</w:t>
      </w:r>
    </w:p>
    <w:p w14:paraId="1086940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n=int(input())</w:t>
      </w:r>
    </w:p>
    <w:p w14:paraId="1086940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w:t>
      </w:r>
    </w:p>
    <w:p w14:paraId="1086940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or i in range(n):</w:t>
      </w:r>
    </w:p>
    <w:p w14:paraId="1086940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0=input()</w:t>
      </w:r>
    </w:p>
    <w:p w14:paraId="1086940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update({l0:{}})</w:t>
      </w:r>
    </w:p>
    <w:p w14:paraId="1086941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1=input().split()</w:t>
      </w:r>
    </w:p>
    <w:p w14:paraId="1086941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j in l1:</w:t>
      </w:r>
    </w:p>
    <w:p w14:paraId="1086941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l0].update({j:{}})</w:t>
      </w:r>
    </w:p>
    <w:p w14:paraId="1086941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k in range(len(l1)):</w:t>
      </w:r>
    </w:p>
    <w:p w14:paraId="1086941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2=input().split()</w:t>
      </w:r>
    </w:p>
    <w:p w14:paraId="1086941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m in l2[1:]:</w:t>
      </w:r>
    </w:p>
    <w:p w14:paraId="1086941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l0][l2[0]].update({m:{}})</w:t>
      </w:r>
    </w:p>
    <w:p w14:paraId="1086941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flag = True</w:t>
      </w:r>
    </w:p>
    <w:p w14:paraId="1086941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while True:</w:t>
      </w:r>
    </w:p>
    <w:p w14:paraId="1086941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try :</w:t>
      </w:r>
    </w:p>
    <w:p w14:paraId="1086941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input()</w:t>
      </w:r>
    </w:p>
    <w:p w14:paraId="1086941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i not in l.keys():</w:t>
      </w:r>
    </w:p>
    <w:p w14:paraId="1086941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lag=False</w:t>
      </w:r>
    </w:p>
    <w:p w14:paraId="1086941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else:</w:t>
      </w:r>
    </w:p>
    <w:p w14:paraId="1086941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l[i]</w:t>
      </w:r>
    </w:p>
    <w:p w14:paraId="1086941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except:</w:t>
      </w:r>
    </w:p>
    <w:p w14:paraId="1086942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flag==False:</w:t>
      </w:r>
    </w:p>
    <w:p w14:paraId="1086942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Taxonomy not present")</w:t>
      </w:r>
    </w:p>
    <w:p w14:paraId="1086942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break</w:t>
      </w:r>
    </w:p>
    <w:p w14:paraId="1086942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else:</w:t>
      </w:r>
    </w:p>
    <w:p w14:paraId="1086942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Taxonomy present")</w:t>
      </w:r>
    </w:p>
    <w:p w14:paraId="10869425"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rPr>
        <w:t xml:space="preserve">            break       </w:t>
      </w:r>
    </w:p>
    <w:p w14:paraId="10869426" w14:textId="77777777" w:rsidR="00667073" w:rsidRDefault="00667073">
      <w:pPr>
        <w:pStyle w:val="NormalWeb"/>
        <w:shd w:val="clear" w:color="F9F9F9" w:fill="F9F9F9"/>
        <w:spacing w:before="0" w:beforeAutospacing="0"/>
        <w:rPr>
          <w:rStyle w:val="style-scope"/>
          <w:rFonts w:ascii="Segoe UI" w:hAnsi="Segoe UI" w:cs="Segoe UI"/>
          <w:color w:val="212529"/>
        </w:rPr>
      </w:pPr>
    </w:p>
    <w:p w14:paraId="10869427"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Kartik and Typing</w:t>
      </w:r>
    </w:p>
    <w:p w14:paraId="1086942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Kartik has been given many words to type. For each word he types he consumes some time depending on the character that is going to be pressed.</w:t>
      </w:r>
      <w:r>
        <w:rPr>
          <w:rFonts w:ascii="Georgia" w:hAnsi="Georgia" w:cs="Segoe UI"/>
          <w:color w:val="212529"/>
          <w:sz w:val="27"/>
          <w:szCs w:val="27"/>
        </w:rPr>
        <w:br/>
        <w:t>For simplicity, we are going to assume that all the words he has to type consist of only 4 letters 'd' , 'f', 'j' and 'k'.</w:t>
      </w:r>
      <w:r>
        <w:rPr>
          <w:rFonts w:ascii="Georgia" w:hAnsi="Georgia" w:cs="Segoe UI"/>
          <w:color w:val="212529"/>
          <w:sz w:val="27"/>
          <w:szCs w:val="27"/>
        </w:rPr>
        <w:br/>
        <w:t>He can type 'd' and 'f' with the left hand and the letters 'j' and 'k' using the right hand.</w:t>
      </w:r>
      <w:r>
        <w:rPr>
          <w:rFonts w:ascii="Georgia" w:hAnsi="Georgia" w:cs="Segoe UI"/>
          <w:color w:val="212529"/>
          <w:sz w:val="27"/>
          <w:szCs w:val="27"/>
        </w:rPr>
        <w:br/>
        <w:t>When typing a word he takes, he takes 2 seconds to type the first character, for each of the other character he types, he takes 2 seconds to type if the character uses other hand</w:t>
      </w:r>
      <w:r>
        <w:rPr>
          <w:rFonts w:ascii="Georgia" w:hAnsi="Georgia" w:cs="Segoe UI"/>
          <w:color w:val="212529"/>
          <w:sz w:val="27"/>
          <w:szCs w:val="27"/>
        </w:rPr>
        <w:br/>
        <w:t>and 4 seconds if the character uses the same hand.</w:t>
      </w:r>
      <w:r>
        <w:rPr>
          <w:rFonts w:ascii="Georgia" w:hAnsi="Georgia" w:cs="Segoe UI"/>
          <w:color w:val="212529"/>
          <w:sz w:val="27"/>
          <w:szCs w:val="27"/>
        </w:rPr>
        <w:br/>
        <w:t xml:space="preserve">If he has typed a word already then he can type that word in half the time </w:t>
      </w:r>
      <w:r>
        <w:rPr>
          <w:rFonts w:ascii="Georgia" w:hAnsi="Georgia" w:cs="Segoe UI"/>
          <w:color w:val="212529"/>
          <w:sz w:val="27"/>
          <w:szCs w:val="27"/>
        </w:rPr>
        <w:lastRenderedPageBreak/>
        <w:t>taken to type it for the first time.</w:t>
      </w:r>
      <w:r>
        <w:rPr>
          <w:rFonts w:ascii="Georgia" w:hAnsi="Georgia" w:cs="Segoe UI"/>
          <w:color w:val="212529"/>
          <w:sz w:val="27"/>
          <w:szCs w:val="27"/>
        </w:rPr>
        <w:br/>
        <w:t>Given some words, calculate the total time taken to type all the given words.</w:t>
      </w:r>
    </w:p>
    <w:p w14:paraId="1086942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w:t>
      </w:r>
      <w:r>
        <w:rPr>
          <w:rFonts w:ascii="Georgia" w:hAnsi="Georgia" w:cs="Segoe UI"/>
          <w:color w:val="212529"/>
          <w:sz w:val="27"/>
          <w:szCs w:val="27"/>
        </w:rPr>
        <w:br/>
        <w:t>The first line of input contains 'N', the number of words to type.</w:t>
      </w:r>
      <w:r>
        <w:rPr>
          <w:rFonts w:ascii="Georgia" w:hAnsi="Georgia" w:cs="Segoe UI"/>
          <w:color w:val="212529"/>
          <w:sz w:val="27"/>
          <w:szCs w:val="27"/>
        </w:rPr>
        <w:br/>
        <w:t>Subsequence N lines each contain a string denoting the word that Kartik has to type.</w:t>
      </w:r>
    </w:p>
    <w:p w14:paraId="1086942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w:t>
      </w:r>
      <w:r>
        <w:rPr>
          <w:rFonts w:ascii="Georgia" w:hAnsi="Georgia" w:cs="Segoe UI"/>
          <w:color w:val="212529"/>
          <w:sz w:val="27"/>
          <w:szCs w:val="27"/>
        </w:rPr>
        <w:br/>
        <w:t>Print one single line containing the time taken to type all the words.</w:t>
      </w:r>
    </w:p>
    <w:p w14:paraId="1086942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br/>
        <w:t>4</w:t>
      </w:r>
      <w:r>
        <w:rPr>
          <w:rFonts w:ascii="Georgia" w:hAnsi="Georgia" w:cs="Segoe UI"/>
          <w:color w:val="212529"/>
          <w:sz w:val="27"/>
          <w:szCs w:val="27"/>
        </w:rPr>
        <w:br/>
        <w:t>dfjk</w:t>
      </w:r>
      <w:r>
        <w:rPr>
          <w:rFonts w:ascii="Georgia" w:hAnsi="Georgia" w:cs="Segoe UI"/>
          <w:color w:val="212529"/>
          <w:sz w:val="27"/>
          <w:szCs w:val="27"/>
        </w:rPr>
        <w:br/>
        <w:t>ddd</w:t>
      </w:r>
      <w:r>
        <w:rPr>
          <w:rFonts w:ascii="Georgia" w:hAnsi="Georgia" w:cs="Segoe UI"/>
          <w:color w:val="212529"/>
          <w:sz w:val="27"/>
          <w:szCs w:val="27"/>
        </w:rPr>
        <w:br/>
        <w:t>jkd</w:t>
      </w:r>
      <w:r>
        <w:rPr>
          <w:rFonts w:ascii="Georgia" w:hAnsi="Georgia" w:cs="Segoe UI"/>
          <w:color w:val="212529"/>
          <w:sz w:val="27"/>
          <w:szCs w:val="27"/>
        </w:rPr>
        <w:br/>
        <w:t>dfjk</w:t>
      </w:r>
    </w:p>
    <w:p w14:paraId="1086942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w:t>
      </w:r>
      <w:r>
        <w:rPr>
          <w:rFonts w:ascii="Georgia" w:hAnsi="Georgia" w:cs="Segoe UI"/>
          <w:color w:val="212529"/>
          <w:sz w:val="27"/>
          <w:szCs w:val="27"/>
        </w:rPr>
        <w:br/>
        <w:t>36</w:t>
      </w:r>
    </w:p>
    <w:p w14:paraId="1086942D"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highlight w:val="yellow"/>
        </w:rPr>
        <w:t>ANS.</w:t>
      </w:r>
    </w:p>
    <w:p w14:paraId="1086942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x=0</w:t>
      </w:r>
    </w:p>
    <w:p w14:paraId="1086942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w:t>
      </w:r>
    </w:p>
    <w:p w14:paraId="1086943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or i in range(int(input())):</w:t>
      </w:r>
    </w:p>
    <w:p w14:paraId="1086943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a=input()</w:t>
      </w:r>
    </w:p>
    <w:p w14:paraId="1086943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a in l:</w:t>
      </w:r>
    </w:p>
    <w:p w14:paraId="1086943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x+=l[a]/2</w:t>
      </w:r>
    </w:p>
    <w:p w14:paraId="1086943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continue</w:t>
      </w:r>
    </w:p>
    <w:p w14:paraId="1086943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d=2</w:t>
      </w:r>
    </w:p>
    <w:p w14:paraId="1086943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j in range(1,len(a)):</w:t>
      </w:r>
    </w:p>
    <w:p w14:paraId="1086943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a[j] in 'df' and a[j-1] in 'df' or a[j] in 'jk' and a[j-1] in 'jk'):</w:t>
      </w:r>
    </w:p>
    <w:p w14:paraId="1086943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d+=4</w:t>
      </w:r>
    </w:p>
    <w:p w14:paraId="1086943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 xml:space="preserve">        else:</w:t>
      </w:r>
    </w:p>
    <w:p w14:paraId="1086943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d+=2</w:t>
      </w:r>
    </w:p>
    <w:p w14:paraId="1086943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x+=d</w:t>
      </w:r>
    </w:p>
    <w:p w14:paraId="1086943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a]=d</w:t>
      </w:r>
    </w:p>
    <w:p w14:paraId="1086943D"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rPr>
        <w:t>print(int(x))</w:t>
      </w:r>
    </w:p>
    <w:p w14:paraId="1086943E"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Points in ICC World Test Championship</w:t>
      </w:r>
    </w:p>
    <w:p w14:paraId="1086943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he ICC World Test Championship is a league competition for Test cricket run by the International Cricket Council (ICC), which started on 1 August 2019. The result of a test match could be win, lose, draw or tie. According to the ICC Test Championship, each of the nine top-ranked sides will play six series over two years. Totally 27 Test series will be played.</w:t>
      </w:r>
    </w:p>
    <w:p w14:paraId="1086944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Each series can have number of matches from 2 to 5. Each country can choose the number of matches that they will play in each series. Irrespective of the number of matches in the series, total points of each series is 120 and the 120 points is equally divided between the matches in the series.</w:t>
      </w:r>
    </w:p>
    <w:p w14:paraId="1086944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Hence, in a two-match series the winner of a match will get 60 points; while in a four-match series, the winner of a match will get 30 points. In case of a match being tie, half of the total points available for the match will be offered to either side, while for a match that ends up in draw, one-third of the available points of the match will be given to both sides.</w:t>
      </w:r>
    </w:p>
    <w:p w14:paraId="1086944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the number of points scored by both the teams till now, calculate the total number of points of the teams in a scenario, given name of a team which wins the next two matches and the last match of the series ends up in a draw. Check the validity of the team name and print ‘Invalid input’ if the country name is not valid.</w:t>
      </w:r>
    </w:p>
    <w:p w14:paraId="10869443"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w:t>
      </w:r>
    </w:p>
    <w:p w14:paraId="1086944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Currently India vs Australia are playing a four match test series in Australia, and after the loss of Adelaide test India has got 360 points and Australia has got 326 points.When Australia has won the next two matches the total number of points scored by the teams will be:</w:t>
      </w:r>
    </w:p>
    <w:p w14:paraId="1086944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dia = 360+10 = 370</w:t>
      </w:r>
    </w:p>
    <w:p w14:paraId="1086944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ustralia = 326+30+30+10=396</w:t>
      </w:r>
    </w:p>
    <w:p w14:paraId="1086944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lastRenderedPageBreak/>
        <w:t>Input format</w:t>
      </w:r>
    </w:p>
    <w:p w14:paraId="1086944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will have current points of India</w:t>
      </w:r>
    </w:p>
    <w:p w14:paraId="1086944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will have current points of Australia</w:t>
      </w:r>
    </w:p>
    <w:p w14:paraId="1086944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ame of the team that has won the next two matches (‘IND for India and ‘AUS’ for Australia)</w:t>
      </w:r>
    </w:p>
    <w:p w14:paraId="1086944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44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will have final points of India</w:t>
      </w:r>
    </w:p>
    <w:p w14:paraId="1086944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Second line will have final points of Australia</w:t>
      </w:r>
    </w:p>
    <w:p w14:paraId="1086944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highlight w:val="yellow"/>
        </w:rPr>
        <w:t>ANS.</w:t>
      </w:r>
      <w:r>
        <w:t xml:space="preserve"> </w:t>
      </w:r>
      <w:r>
        <w:rPr>
          <w:rStyle w:val="style-scope"/>
          <w:rFonts w:ascii="Segoe UI" w:hAnsi="Segoe UI" w:cs="Segoe UI"/>
          <w:color w:val="212529"/>
        </w:rPr>
        <w:t>import sys</w:t>
      </w:r>
    </w:p>
    <w:p w14:paraId="1086944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1=int(input())</w:t>
      </w:r>
    </w:p>
    <w:p w14:paraId="1086945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p2=int(input()) </w:t>
      </w:r>
    </w:p>
    <w:p w14:paraId="1086945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name=input()</w:t>
      </w:r>
    </w:p>
    <w:p w14:paraId="1086945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fi=0</w:t>
      </w:r>
    </w:p>
    <w:p w14:paraId="1086945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fa=0</w:t>
      </w:r>
    </w:p>
    <w:p w14:paraId="1086945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if (name=='IND'):</w:t>
      </w:r>
    </w:p>
    <w:p w14:paraId="1086945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fi=p1+70</w:t>
      </w:r>
    </w:p>
    <w:p w14:paraId="1086945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fa=p2+10</w:t>
      </w:r>
    </w:p>
    <w:p w14:paraId="1086945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elif (name=='AUS'):</w:t>
      </w:r>
    </w:p>
    <w:p w14:paraId="1086945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fa=p2+70</w:t>
      </w:r>
    </w:p>
    <w:p w14:paraId="1086945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fi=p1+10</w:t>
      </w:r>
    </w:p>
    <w:p w14:paraId="1086945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else:</w:t>
      </w:r>
    </w:p>
    <w:p w14:paraId="1086945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Invalid input')</w:t>
      </w:r>
    </w:p>
    <w:p w14:paraId="1086945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sys.exit()</w:t>
      </w:r>
    </w:p>
    <w:p w14:paraId="1086945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rint(pfi)</w:t>
      </w:r>
    </w:p>
    <w:p w14:paraId="1086945E"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rPr>
        <w:lastRenderedPageBreak/>
        <w:t>print(pfa)</w:t>
      </w:r>
    </w:p>
    <w:p w14:paraId="1086945F"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Special Numbers in different bases</w:t>
      </w:r>
    </w:p>
    <w:p w14:paraId="10869460"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A number in a base is said to be a special number if it is equal to the sum of its own digits each raised to the power of the number of digits. A number in base ‘b’ can have digits from 0 to b-1. By default the numbers used by humans is to base 10 and called as decimal number system. A number ‘n’ from decimal number system can be converted to any base ‘b’ by repeated division of ‘n’ by ‘b’ and writing reminder of each division in reverse order. For example, number 24 is converted to base 3 as shown below:</w:t>
      </w:r>
    </w:p>
    <w:p w14:paraId="10869461" w14:textId="77777777" w:rsidR="00667073" w:rsidRDefault="007225E7">
      <w:pPr>
        <w:pStyle w:val="NormalWeb"/>
        <w:shd w:val="clear" w:color="F9F9F9" w:fill="F9F9F9"/>
        <w:spacing w:before="0" w:beforeAutospacing="0"/>
        <w:jc w:val="both"/>
        <w:rPr>
          <w:rFonts w:ascii="Segoe UI" w:hAnsi="Segoe UI" w:cs="Segoe UI"/>
          <w:color w:val="212529"/>
        </w:rPr>
      </w:pPr>
      <w:r>
        <w:rPr>
          <w:rFonts w:ascii="Segoe UI" w:hAnsi="Segoe UI" w:cs="Segoe UI"/>
          <w:color w:val="212529"/>
        </w:rPr>
        <w:t> </w:t>
      </w:r>
    </w:p>
    <w:p w14:paraId="10869462" w14:textId="77777777" w:rsidR="00667073" w:rsidRDefault="007225E7">
      <w:pPr>
        <w:shd w:val="clear" w:color="F9F9F9" w:fill="F9F9F9"/>
        <w:rPr>
          <w:rFonts w:ascii="Segoe UI" w:hAnsi="Segoe UI" w:cs="Segoe UI"/>
          <w:color w:val="212529"/>
        </w:rPr>
      </w:pPr>
      <w:r>
        <w:rPr>
          <w:rStyle w:val="style-scope"/>
          <w:rFonts w:ascii="Segoe UI" w:hAnsi="Segoe UI" w:cs="Segoe UI"/>
          <w:noProof/>
          <w:color w:val="212529"/>
        </w:rPr>
        <w:drawing>
          <wp:inline distT="0" distB="0" distL="0" distR="0" wp14:anchorId="108696D1" wp14:editId="108696D2">
            <wp:extent cx="5731510" cy="3295015"/>
            <wp:effectExtent l="0" t="0" r="254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pic:cNvPicPr>
                      <a:picLocks noChangeAspect="1"/>
                    </pic:cNvPicPr>
                  </pic:nvPicPr>
                  <pic:blipFill>
                    <a:blip r:embed="rId17"/>
                    <a:stretch/>
                  </pic:blipFill>
                  <pic:spPr bwMode="auto">
                    <a:xfrm>
                      <a:off x="0" y="0"/>
                      <a:ext cx="5731510" cy="3295014"/>
                    </a:xfrm>
                    <a:prstGeom prst="rect">
                      <a:avLst/>
                    </a:prstGeom>
                    <a:noFill/>
                    <a:ln>
                      <a:noFill/>
                    </a:ln>
                  </pic:spPr>
                </pic:pic>
              </a:graphicData>
            </a:graphic>
          </wp:inline>
        </w:drawing>
      </w:r>
    </w:p>
    <w:p w14:paraId="1086946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a number ‘n’ and a base ‘b’, write a code to check if n is a special with respect to base ‘b’. If any digit of ‘n’ is greater than ‘b-1’ then print ‘Invalid’</w:t>
      </w:r>
    </w:p>
    <w:p w14:paraId="10869464"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 1:</w:t>
      </w:r>
    </w:p>
    <w:p w14:paraId="10869465"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Input</w:t>
      </w:r>
    </w:p>
    <w:p w14:paraId="10869466"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122</w:t>
      </w:r>
    </w:p>
    <w:p w14:paraId="10869467"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3</w:t>
      </w:r>
    </w:p>
    <w:p w14:paraId="10869468"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Output</w:t>
      </w:r>
    </w:p>
    <w:p w14:paraId="10869469"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Yes</w:t>
      </w:r>
    </w:p>
    <w:p w14:paraId="1086946A"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lastRenderedPageBreak/>
        <w:t>Explanation</w:t>
      </w:r>
    </w:p>
    <w:p w14:paraId="1086946B"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122 -&gt; number of digits - 3</w:t>
      </w:r>
    </w:p>
    <w:p w14:paraId="1086946C"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1^3 + 2^3 + 2^3 -&gt; 17</w:t>
      </w:r>
    </w:p>
    <w:p w14:paraId="1086946D"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17 to base 10 is 122 to base 3</w:t>
      </w:r>
    </w:p>
    <w:p w14:paraId="1086946E"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Example 2:</w:t>
      </w:r>
    </w:p>
    <w:p w14:paraId="1086946F"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Input</w:t>
      </w:r>
    </w:p>
    <w:p w14:paraId="10869470"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433</w:t>
      </w:r>
    </w:p>
    <w:p w14:paraId="10869471"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5</w:t>
      </w:r>
    </w:p>
    <w:p w14:paraId="10869472"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Output</w:t>
      </w:r>
    </w:p>
    <w:p w14:paraId="10869473"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Yes</w:t>
      </w:r>
    </w:p>
    <w:p w14:paraId="10869474"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Example 3:</w:t>
      </w:r>
    </w:p>
    <w:p w14:paraId="10869475"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Input</w:t>
      </w:r>
    </w:p>
    <w:p w14:paraId="10869476"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121</w:t>
      </w:r>
    </w:p>
    <w:p w14:paraId="10869477"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3</w:t>
      </w:r>
    </w:p>
    <w:p w14:paraId="10869478"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Output</w:t>
      </w:r>
    </w:p>
    <w:p w14:paraId="10869479"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No</w:t>
      </w:r>
    </w:p>
    <w:p w14:paraId="1086947A"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Example 4:</w:t>
      </w:r>
    </w:p>
    <w:p w14:paraId="1086947B"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Input</w:t>
      </w:r>
    </w:p>
    <w:p w14:paraId="1086947C"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125</w:t>
      </w:r>
    </w:p>
    <w:p w14:paraId="1086947D"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3</w:t>
      </w:r>
    </w:p>
    <w:p w14:paraId="1086947E"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Output</w:t>
      </w:r>
    </w:p>
    <w:p w14:paraId="1086947F"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Invalid</w:t>
      </w:r>
    </w:p>
    <w:p w14:paraId="10869480"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Input Format</w:t>
      </w:r>
    </w:p>
    <w:p w14:paraId="10869481"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First line contains the number, n</w:t>
      </w:r>
    </w:p>
    <w:p w14:paraId="10869482"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lastRenderedPageBreak/>
        <w:t>Next line contains the base of the number,b</w:t>
      </w:r>
    </w:p>
    <w:p w14:paraId="10869483" w14:textId="77777777" w:rsidR="00667073" w:rsidRDefault="007225E7">
      <w:pPr>
        <w:pStyle w:val="NormalWeb"/>
        <w:shd w:val="clear" w:color="F9F9F9" w:fill="F9F9F9"/>
        <w:spacing w:before="0" w:beforeAutospacing="0"/>
        <w:jc w:val="both"/>
        <w:rPr>
          <w:rFonts w:ascii="Segoe UI" w:hAnsi="Segoe UI" w:cs="Segoe UI"/>
          <w:color w:val="212529"/>
        </w:rPr>
      </w:pPr>
      <w:r>
        <w:rPr>
          <w:rStyle w:val="Strong"/>
          <w:rFonts w:ascii="Georgia" w:hAnsi="Georgia" w:cs="Segoe UI"/>
          <w:color w:val="212529"/>
          <w:sz w:val="27"/>
          <w:szCs w:val="27"/>
        </w:rPr>
        <w:t>Output Format</w:t>
      </w:r>
    </w:p>
    <w:p w14:paraId="10869484" w14:textId="77777777" w:rsidR="00667073" w:rsidRDefault="007225E7">
      <w:pPr>
        <w:pStyle w:val="NormalWeb"/>
        <w:shd w:val="clear" w:color="F9F9F9" w:fill="F9F9F9"/>
        <w:spacing w:before="0" w:beforeAutospacing="0"/>
        <w:jc w:val="both"/>
        <w:rPr>
          <w:rFonts w:ascii="Segoe UI" w:hAnsi="Segoe UI" w:cs="Segoe UI"/>
          <w:color w:val="212529"/>
        </w:rPr>
      </w:pPr>
      <w:r>
        <w:rPr>
          <w:rFonts w:ascii="Georgia" w:hAnsi="Georgia" w:cs="Segoe UI"/>
          <w:color w:val="212529"/>
          <w:sz w:val="27"/>
          <w:szCs w:val="27"/>
        </w:rPr>
        <w:t>Print Invalid or Yes or No</w:t>
      </w:r>
    </w:p>
    <w:p w14:paraId="10869485"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highlight w:val="yellow"/>
        </w:rPr>
        <w:t>ANS.</w:t>
      </w:r>
    </w:p>
    <w:p w14:paraId="1086948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n=(input())</w:t>
      </w:r>
    </w:p>
    <w:p w14:paraId="1086948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b=int(input())</w:t>
      </w:r>
    </w:p>
    <w:p w14:paraId="1086948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m=str(n)</w:t>
      </w:r>
    </w:p>
    <w:p w14:paraId="1086948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x=[]</w:t>
      </w:r>
    </w:p>
    <w:p w14:paraId="1086948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or i in range(len(m)):</w:t>
      </w:r>
    </w:p>
    <w:p w14:paraId="1086948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x.append(int(m[i])**len(m))</w:t>
      </w:r>
    </w:p>
    <w:p w14:paraId="1086948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s=sum(x)</w:t>
      </w:r>
    </w:p>
    <w:p w14:paraId="1086948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try:</w:t>
      </w:r>
    </w:p>
    <w:p w14:paraId="1086948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a=int(m,b)</w:t>
      </w:r>
    </w:p>
    <w:p w14:paraId="1086948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s==a:</w:t>
      </w:r>
    </w:p>
    <w:p w14:paraId="1086949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Yes")</w:t>
      </w:r>
    </w:p>
    <w:p w14:paraId="1086949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else:</w:t>
      </w:r>
    </w:p>
    <w:p w14:paraId="1086949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No")</w:t>
      </w:r>
    </w:p>
    <w:p w14:paraId="1086949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except:</w:t>
      </w:r>
    </w:p>
    <w:p w14:paraId="10869494"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rPr>
        <w:t xml:space="preserve">    print("Invalid")</w:t>
      </w:r>
    </w:p>
    <w:p w14:paraId="1086949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highlight w:val="yellow"/>
        </w:rPr>
        <w:t>SHREYASH’S CODE:</w:t>
      </w:r>
    </w:p>
    <w:p w14:paraId="1086949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n=input()</w:t>
      </w:r>
    </w:p>
    <w:p w14:paraId="1086949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b=int(input())</w:t>
      </w:r>
    </w:p>
    <w:p w14:paraId="1086949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list(map(int,list(n))))</w:t>
      </w:r>
    </w:p>
    <w:p w14:paraId="1086949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s = sum(list(map(lambda x : x**len(n),l)))</w:t>
      </w:r>
    </w:p>
    <w:p w14:paraId="1086949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try:</w:t>
      </w:r>
    </w:p>
    <w:p w14:paraId="1086949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x=int(n,b)</w:t>
      </w:r>
    </w:p>
    <w:p w14:paraId="1086949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s==x):</w:t>
      </w:r>
    </w:p>
    <w:p w14:paraId="1086949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Yes")</w:t>
      </w:r>
    </w:p>
    <w:p w14:paraId="1086949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else:</w:t>
      </w:r>
    </w:p>
    <w:p w14:paraId="1086949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print("No")</w:t>
      </w:r>
    </w:p>
    <w:p w14:paraId="108694A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except:</w:t>
      </w:r>
    </w:p>
    <w:p w14:paraId="108694A1"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rPr>
        <w:t xml:space="preserve">    print("Invalid")</w:t>
      </w:r>
    </w:p>
    <w:p w14:paraId="108694A2" w14:textId="77777777" w:rsidR="00667073" w:rsidRDefault="007225E7">
      <w:pPr>
        <w:shd w:val="clear" w:color="F9F9F9" w:fill="F9F9F9"/>
        <w:spacing w:after="100" w:afterAutospacing="1" w:line="240" w:lineRule="auto"/>
        <w:outlineLvl w:val="3"/>
        <w:rPr>
          <w:rFonts w:ascii="Segoe UI" w:eastAsia="Times New Roman" w:hAnsi="Segoe UI" w:cs="Segoe UI"/>
          <w:color w:val="008000"/>
          <w:sz w:val="24"/>
          <w:szCs w:val="24"/>
          <w:lang w:eastAsia="en-IN"/>
        </w:rPr>
      </w:pPr>
      <w:r>
        <w:rPr>
          <w:rFonts w:ascii="Segoe UI" w:eastAsia="Times New Roman" w:hAnsi="Segoe UI" w:cs="Segoe UI"/>
          <w:color w:val="008000"/>
          <w:sz w:val="24"/>
          <w:szCs w:val="24"/>
          <w:lang w:eastAsia="en-IN"/>
        </w:rPr>
        <w:t>Rohan's Vacation</w:t>
      </w:r>
    </w:p>
    <w:p w14:paraId="108694A3"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Rohan was going on a long vacation across various cities in the world. He had made an itinerary containing all the information about his journey. He had flight tickets booked as well.</w:t>
      </w:r>
    </w:p>
    <w:p w14:paraId="108694A4"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Unfortunately, at the last minute, someone just ran into him and all his tickets fell on the floor.</w:t>
      </w:r>
    </w:p>
    <w:p w14:paraId="108694A5"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Help him to find the correct order of all the tickets by finding the correct path from source to destination.</w:t>
      </w:r>
    </w:p>
    <w:p w14:paraId="108694A6"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Input Format:</w:t>
      </w:r>
    </w:p>
    <w:p w14:paraId="108694A7"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First line of the input contains a number </w:t>
      </w:r>
      <w:r>
        <w:rPr>
          <w:rFonts w:ascii="Georgia" w:eastAsia="Times New Roman" w:hAnsi="Georgia" w:cs="Segoe UI"/>
          <w:b/>
          <w:bCs/>
          <w:color w:val="212529"/>
          <w:sz w:val="27"/>
          <w:szCs w:val="27"/>
          <w:lang w:eastAsia="en-IN"/>
        </w:rPr>
        <w:t>N, </w:t>
      </w:r>
      <w:r>
        <w:rPr>
          <w:rFonts w:ascii="Georgia" w:eastAsia="Times New Roman" w:hAnsi="Georgia" w:cs="Segoe UI"/>
          <w:color w:val="212529"/>
          <w:sz w:val="27"/>
          <w:szCs w:val="27"/>
          <w:lang w:eastAsia="en-IN"/>
        </w:rPr>
        <w:t>indicating the number of tickets he has.</w:t>
      </w:r>
    </w:p>
    <w:p w14:paraId="108694A8"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Next lines each contain two strings made of alphabets, each separated by a space, the </w:t>
      </w:r>
      <w:r>
        <w:rPr>
          <w:rFonts w:ascii="Georgia" w:eastAsia="Times New Roman" w:hAnsi="Georgia" w:cs="Segoe UI"/>
          <w:b/>
          <w:bCs/>
          <w:color w:val="212529"/>
          <w:sz w:val="27"/>
          <w:szCs w:val="27"/>
          <w:lang w:eastAsia="en-IN"/>
        </w:rPr>
        <w:t>src</w:t>
      </w:r>
      <w:r>
        <w:rPr>
          <w:rFonts w:ascii="Georgia" w:eastAsia="Times New Roman" w:hAnsi="Georgia" w:cs="Segoe UI"/>
          <w:color w:val="212529"/>
          <w:sz w:val="27"/>
          <w:szCs w:val="27"/>
          <w:lang w:eastAsia="en-IN"/>
        </w:rPr>
        <w:t>(source) and the </w:t>
      </w:r>
      <w:r>
        <w:rPr>
          <w:rFonts w:ascii="Georgia" w:eastAsia="Times New Roman" w:hAnsi="Georgia" w:cs="Segoe UI"/>
          <w:b/>
          <w:bCs/>
          <w:color w:val="212529"/>
          <w:sz w:val="27"/>
          <w:szCs w:val="27"/>
          <w:lang w:eastAsia="en-IN"/>
        </w:rPr>
        <w:t>dest </w:t>
      </w:r>
      <w:r>
        <w:rPr>
          <w:rFonts w:ascii="Georgia" w:eastAsia="Times New Roman" w:hAnsi="Georgia" w:cs="Segoe UI"/>
          <w:color w:val="212529"/>
          <w:sz w:val="27"/>
          <w:szCs w:val="27"/>
          <w:lang w:eastAsia="en-IN"/>
        </w:rPr>
        <w:t>(destination).</w:t>
      </w:r>
    </w:p>
    <w:p w14:paraId="108694A9"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Output format:</w:t>
      </w:r>
    </w:p>
    <w:p w14:paraId="108694AA"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Print a single line containing the entire journey plan (itinery) of Rahul.</w:t>
      </w:r>
    </w:p>
    <w:p w14:paraId="108694AB"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Constraints:</w:t>
      </w:r>
    </w:p>
    <w:p w14:paraId="108694AC"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1 &lt;= N &lt;= 500</w:t>
      </w:r>
    </w:p>
    <w:p w14:paraId="108694AD"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lastRenderedPageBreak/>
        <w:t>1 &lt;= len(src), len(dest) &lt;= 50</w:t>
      </w:r>
    </w:p>
    <w:p w14:paraId="108694AE"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Source and destination strings are made up of alphabets(uppercase/lowercase).</w:t>
      </w:r>
    </w:p>
    <w:p w14:paraId="108694AF"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Example Input:</w:t>
      </w:r>
    </w:p>
    <w:p w14:paraId="108694B0"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3</w:t>
      </w:r>
    </w:p>
    <w:p w14:paraId="108694B1"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DEL KOL</w:t>
      </w:r>
    </w:p>
    <w:p w14:paraId="108694B2"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MAA DEL</w:t>
      </w:r>
    </w:p>
    <w:p w14:paraId="108694B3"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KOL GOA</w:t>
      </w:r>
    </w:p>
    <w:p w14:paraId="108694B4"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Example Output:</w:t>
      </w:r>
    </w:p>
    <w:p w14:paraId="108694B5"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MAA DEL KOL GOA</w:t>
      </w:r>
    </w:p>
    <w:p w14:paraId="108694B6"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b/>
          <w:bCs/>
          <w:color w:val="212529"/>
          <w:sz w:val="27"/>
          <w:szCs w:val="27"/>
          <w:lang w:eastAsia="en-IN"/>
        </w:rPr>
        <w:t>Explanation:</w:t>
      </w:r>
    </w:p>
    <w:p w14:paraId="108694B7"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Given the tickets from DEL to KOL, MAA to DEL, KOL to GOA,</w:t>
      </w:r>
    </w:p>
    <w:p w14:paraId="108694B8"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If we arrange the properly, we can see that Rohan starts from MAA then goes to DEL,</w:t>
      </w:r>
    </w:p>
    <w:p w14:paraId="108694B9" w14:textId="77777777" w:rsidR="00667073" w:rsidRDefault="007225E7">
      <w:pPr>
        <w:shd w:val="clear" w:color="F9F9F9" w:fill="F9F9F9"/>
        <w:spacing w:after="100" w:afterAutospacing="1" w:line="240" w:lineRule="auto"/>
        <w:rPr>
          <w:rFonts w:ascii="Segoe UI" w:eastAsia="Times New Roman" w:hAnsi="Segoe UI" w:cs="Segoe UI"/>
          <w:color w:val="212529"/>
          <w:sz w:val="24"/>
          <w:szCs w:val="24"/>
          <w:lang w:eastAsia="en-IN"/>
        </w:rPr>
      </w:pPr>
      <w:r>
        <w:rPr>
          <w:rFonts w:ascii="Georgia" w:eastAsia="Times New Roman" w:hAnsi="Georgia" w:cs="Segoe UI"/>
          <w:color w:val="212529"/>
          <w:sz w:val="27"/>
          <w:szCs w:val="27"/>
          <w:lang w:eastAsia="en-IN"/>
        </w:rPr>
        <w:t>And then from DEL he has ticket to KOL and from KOL he has ticket to GOA, so we print his entire itinerary.</w:t>
      </w:r>
    </w:p>
    <w:p w14:paraId="108694BA"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highlight w:val="yellow"/>
        </w:rPr>
        <w:t>ANS.</w:t>
      </w:r>
    </w:p>
    <w:p w14:paraId="108694BB" w14:textId="77777777" w:rsidR="00667073" w:rsidRDefault="007225E7">
      <w:pPr>
        <w:pStyle w:val="NormalWeb"/>
        <w:shd w:val="clear" w:color="F9F9F9" w:fill="F9F9F9"/>
        <w:spacing w:before="0" w:beforeAutospacing="0"/>
        <w:rPr>
          <w:rStyle w:val="style-scope"/>
          <w:rFonts w:ascii="Segoe UI" w:hAnsi="Segoe UI" w:cs="Segoe UI"/>
          <w:color w:val="212529"/>
        </w:rPr>
      </w:pPr>
      <w:r>
        <w:rPr>
          <w:rStyle w:val="style-scope"/>
          <w:rFonts w:ascii="Segoe UI" w:hAnsi="Segoe UI" w:cs="Segoe UI"/>
          <w:color w:val="212529"/>
        </w:rPr>
        <w:t>l=[]</w:t>
      </w:r>
    </w:p>
    <w:p w14:paraId="108694B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or i in range(int(input())):</w:t>
      </w:r>
    </w:p>
    <w:p w14:paraId="108694B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append(input().split())</w:t>
      </w:r>
    </w:p>
    <w:p w14:paraId="108694B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journey=[]</w:t>
      </w:r>
    </w:p>
    <w:p w14:paraId="108694B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while len(l)&gt;1:</w:t>
      </w:r>
    </w:p>
    <w:p w14:paraId="108694C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k=0</w:t>
      </w:r>
    </w:p>
    <w:p w14:paraId="108694C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while k&lt;len(l):</w:t>
      </w:r>
    </w:p>
    <w:p w14:paraId="108694C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l[k]</w:t>
      </w:r>
    </w:p>
    <w:p w14:paraId="108694C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 xml:space="preserve">        c=l.copy()</w:t>
      </w:r>
    </w:p>
    <w:p w14:paraId="108694C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c.remove(i)</w:t>
      </w:r>
    </w:p>
    <w:p w14:paraId="108694C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lag=0</w:t>
      </w:r>
    </w:p>
    <w:p w14:paraId="108694C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k+=1</w:t>
      </w:r>
    </w:p>
    <w:p w14:paraId="108694C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j in c:</w:t>
      </w:r>
    </w:p>
    <w:p w14:paraId="108694C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i[0]==j[1]:</w:t>
      </w:r>
    </w:p>
    <w:p w14:paraId="108694C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lag=0</w:t>
      </w:r>
    </w:p>
    <w:p w14:paraId="108694C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break</w:t>
      </w:r>
    </w:p>
    <w:p w14:paraId="108694C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else:</w:t>
      </w:r>
    </w:p>
    <w:p w14:paraId="108694C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lag=1</w:t>
      </w:r>
    </w:p>
    <w:p w14:paraId="108694C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flag==1:</w:t>
      </w:r>
    </w:p>
    <w:p w14:paraId="108694C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journey.extend(i)</w:t>
      </w:r>
    </w:p>
    <w:p w14:paraId="108694C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remove(i)</w:t>
      </w:r>
    </w:p>
    <w:p w14:paraId="108694D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journey.extend(l[0])</w:t>
      </w:r>
    </w:p>
    <w:p w14:paraId="108694D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i=0</w:t>
      </w:r>
    </w:p>
    <w:p w14:paraId="108694D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inal=[]</w:t>
      </w:r>
    </w:p>
    <w:p w14:paraId="108694D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or i in journey:</w:t>
      </w:r>
    </w:p>
    <w:p w14:paraId="108694D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i not in final:</w:t>
      </w:r>
    </w:p>
    <w:p w14:paraId="108694D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inal.append(i)</w:t>
      </w:r>
    </w:p>
    <w:p w14:paraId="108694D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rint(*final)</w:t>
      </w:r>
    </w:p>
    <w:p w14:paraId="108694D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highlight w:val="yellow"/>
        </w:rPr>
        <w:t>MY CODE:</w:t>
      </w:r>
    </w:p>
    <w:p w14:paraId="108694D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n=int(input())</w:t>
      </w:r>
    </w:p>
    <w:p w14:paraId="108694D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a=[]</w:t>
      </w:r>
    </w:p>
    <w:p w14:paraId="108694D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for i in range(n):</w:t>
      </w:r>
    </w:p>
    <w:p w14:paraId="108694D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w:t>
      </w:r>
    </w:p>
    <w:p w14:paraId="108694D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x,y=map(str,input().split())</w:t>
      </w:r>
    </w:p>
    <w:p w14:paraId="108694D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append(x)</w:t>
      </w:r>
    </w:p>
    <w:p w14:paraId="108694D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append(y)</w:t>
      </w:r>
    </w:p>
    <w:p w14:paraId="108694D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a.append(l)</w:t>
      </w:r>
    </w:p>
    <w:p w14:paraId="108694E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2=[]</w:t>
      </w:r>
    </w:p>
    <w:p w14:paraId="108694E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3=[]</w:t>
      </w:r>
    </w:p>
    <w:p w14:paraId="108694E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for i in a:</w:t>
      </w:r>
    </w:p>
    <w:p w14:paraId="108694E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2.append(i[1])</w:t>
      </w:r>
    </w:p>
    <w:p w14:paraId="108694E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3.append(i[0])</w:t>
      </w:r>
    </w:p>
    <w:p w14:paraId="108694E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q=list(set(l2+l3))</w:t>
      </w:r>
    </w:p>
    <w:p w14:paraId="108694E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highlight w:val="yellow"/>
        </w:rPr>
        <w:t>l4=list(set(l3)-set(l2))</w:t>
      </w:r>
      <w:r>
        <w:rPr>
          <w:rStyle w:val="style-scope"/>
          <w:rFonts w:ascii="Segoe UI" w:hAnsi="Segoe UI" w:cs="Segoe UI"/>
          <w:color w:val="212529"/>
        </w:rPr>
        <w:t xml:space="preserve">  #best way to subtract the elements of one list from other list</w:t>
      </w:r>
    </w:p>
    <w:p w14:paraId="108694E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u=0</w:t>
      </w:r>
    </w:p>
    <w:p w14:paraId="108694E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0</w:t>
      </w:r>
    </w:p>
    <w:p w14:paraId="108694E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t=0</w:t>
      </w:r>
    </w:p>
    <w:p w14:paraId="108694E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while(len(l4)+p-t &lt; len(q)+1):</w:t>
      </w:r>
    </w:p>
    <w:p w14:paraId="108694E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t=p</w:t>
      </w:r>
    </w:p>
    <w:p w14:paraId="108694E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k=l4[u]</w:t>
      </w:r>
    </w:p>
    <w:p w14:paraId="108694E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o in range(len(a)):</w:t>
      </w:r>
    </w:p>
    <w:p w14:paraId="108694E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a[o][0]==k):</w:t>
      </w:r>
    </w:p>
    <w:p w14:paraId="108694EF"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l4.append(a[o][1])</w:t>
      </w:r>
    </w:p>
    <w:p w14:paraId="108694F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u+=1</w:t>
      </w:r>
    </w:p>
    <w:p w14:paraId="108694F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 xml:space="preserve">            p+=1</w:t>
      </w:r>
    </w:p>
    <w:p w14:paraId="108694F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print(*l4)    </w:t>
      </w:r>
    </w:p>
    <w:p w14:paraId="108694F3" w14:textId="77777777" w:rsidR="00667073" w:rsidRDefault="00667073">
      <w:pPr>
        <w:pStyle w:val="NormalWeb"/>
        <w:shd w:val="clear" w:color="F9F9F9" w:fill="F9F9F9"/>
        <w:rPr>
          <w:rStyle w:val="style-scope"/>
          <w:rFonts w:ascii="Segoe UI" w:hAnsi="Segoe UI" w:cs="Segoe UI"/>
          <w:color w:val="212529"/>
        </w:rPr>
      </w:pPr>
    </w:p>
    <w:p w14:paraId="108694F4"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Factor Indexed Numbers</w:t>
      </w:r>
    </w:p>
    <w:p w14:paraId="108694F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A number ‘n’ in a list at index ‘i’ (human indexing) is said to be a factor indexed number if ‘i’ is a factor ‘n’. Given two lists of numbers l1 and l2 form a list l3 by inserting factor indexed numbers of l1 and l2. Intialize index to ‘0’ visit elements of l1 and l2 at index, if one of them is factored indexed insert and increment index and go till end of the list. If both of them are factor indexed then insert element of l1 at index and then element of l2 at index and increment index. If end of one of the list is reached then add elements of other list to l3 if they are factor indexed. After construction of l3, Print the numbers which continues to be factor indexed in l3.</w:t>
      </w:r>
    </w:p>
    <w:p w14:paraId="108694F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For example, if l1 contains 15, 12, 17, 32, 26, 42 and l2 contains 45, 34, 64, 80 then l3 will be 15, 45, 12, 34, 32, 80, 42 then print 15, 12, 42.</w:t>
      </w:r>
    </w:p>
    <w:p w14:paraId="108694F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00000A"/>
          <w:sz w:val="27"/>
          <w:szCs w:val="27"/>
        </w:rPr>
        <w:t>Input Format</w:t>
      </w:r>
    </w:p>
    <w:p w14:paraId="108694F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First line contains the number of elements in l1, n1</w:t>
      </w:r>
    </w:p>
    <w:p w14:paraId="108694F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Next ‘n1’ lines contain the elements of l1</w:t>
      </w:r>
    </w:p>
    <w:p w14:paraId="108694F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Next line contains the number of elements in l2, n2</w:t>
      </w:r>
    </w:p>
    <w:p w14:paraId="108694F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Next ‘n2’ lines contain the elements of l2</w:t>
      </w:r>
    </w:p>
    <w:p w14:paraId="108694F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00000A"/>
          <w:sz w:val="27"/>
          <w:szCs w:val="27"/>
        </w:rPr>
        <w:t>Output Format</w:t>
      </w:r>
    </w:p>
    <w:p w14:paraId="108694F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00000A"/>
          <w:sz w:val="27"/>
          <w:szCs w:val="27"/>
        </w:rPr>
        <w:t>Print good numbers of l3 one number in a line</w:t>
      </w:r>
    </w:p>
    <w:p w14:paraId="108694F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highlight w:val="yellow"/>
        </w:rPr>
        <w:t>ANS.</w:t>
      </w:r>
    </w:p>
    <w:p w14:paraId="108694FF" w14:textId="77777777" w:rsidR="00667073" w:rsidRDefault="00667073">
      <w:pPr>
        <w:pStyle w:val="NormalWeb"/>
        <w:shd w:val="clear" w:color="F9F9F9" w:fill="F9F9F9"/>
        <w:rPr>
          <w:rStyle w:val="style-scope"/>
          <w:rFonts w:ascii="Segoe UI" w:hAnsi="Segoe UI" w:cs="Segoe UI"/>
          <w:color w:val="212529"/>
        </w:rPr>
      </w:pPr>
    </w:p>
    <w:p w14:paraId="10869500"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def fac(lst1,lst2,n):</w:t>
      </w:r>
    </w:p>
    <w:p w14:paraId="10869501"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inal=[]</w:t>
      </w:r>
    </w:p>
    <w:p w14:paraId="10869502"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or i in range(n):</w:t>
      </w:r>
    </w:p>
    <w:p w14:paraId="10869503"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i&lt;len(lst1):</w:t>
      </w:r>
    </w:p>
    <w:p w14:paraId="10869504"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lastRenderedPageBreak/>
        <w:t xml:space="preserve">            if lst1[i]%(i+1)==0:</w:t>
      </w:r>
    </w:p>
    <w:p w14:paraId="10869505"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inal.append(lst1[i])</w:t>
      </w:r>
    </w:p>
    <w:p w14:paraId="10869506"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i&lt;len(lst2):</w:t>
      </w:r>
    </w:p>
    <w:p w14:paraId="10869507"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if lst2[i]%(i+1)==0:</w:t>
      </w:r>
    </w:p>
    <w:p w14:paraId="10869508"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final.append(lst2[i])</w:t>
      </w:r>
    </w:p>
    <w:p w14:paraId="10869509"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 xml:space="preserve">    return final</w:t>
      </w:r>
    </w:p>
    <w:p w14:paraId="1086950A"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1=[int(input()) for _ in range(int(input()))]</w:t>
      </w:r>
    </w:p>
    <w:p w14:paraId="1086950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2=[int(input()) for _ in range(int(input()))]</w:t>
      </w:r>
    </w:p>
    <w:p w14:paraId="1086950C"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m=max(len(l1),len(l2))</w:t>
      </w:r>
    </w:p>
    <w:p w14:paraId="1086950D"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l3=fac(l1,l2,m)</w:t>
      </w:r>
    </w:p>
    <w:p w14:paraId="1086950E"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rPr>
        <w:t>[print(i) for i in fac(l3,[],len(l3))]</w:t>
      </w:r>
    </w:p>
    <w:p w14:paraId="1086950F" w14:textId="77777777" w:rsidR="00667073" w:rsidRDefault="00667073">
      <w:pPr>
        <w:pStyle w:val="Heading4"/>
        <w:shd w:val="clear" w:color="F9F9F9" w:fill="F9F9F9"/>
        <w:spacing w:before="0"/>
        <w:rPr>
          <w:rFonts w:ascii="Segoe UI" w:hAnsi="Segoe UI" w:cs="Segoe UI"/>
          <w:b/>
          <w:bCs/>
          <w:color w:val="008000"/>
        </w:rPr>
      </w:pPr>
    </w:p>
    <w:p w14:paraId="10869510"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Count Move Up and Down</w:t>
      </w:r>
    </w:p>
    <w:p w14:paraId="10869511"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Ramu makes a travel to one his office in a hilly region by his car. Given the height of his current location above sea level every few minutes after he starts the travel, write a code to check the number of up moves and down moves. First move is always up move.</w:t>
      </w:r>
    </w:p>
    <w:p w14:paraId="10869512"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For example, if 12 points are given as follows 45, 60, 82, 72, 65, 32, 53, 84, 103, 110, 89, 95 then there are 3 up moves and 2 down moves as shown below:</w:t>
      </w:r>
    </w:p>
    <w:p w14:paraId="10869513"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p w14:paraId="10869514" w14:textId="77777777" w:rsidR="00667073" w:rsidRDefault="007225E7">
      <w:pPr>
        <w:shd w:val="clear" w:color="F9F9F9" w:fill="F9F9F9"/>
        <w:rPr>
          <w:rFonts w:ascii="Segoe UI" w:hAnsi="Segoe UI" w:cs="Segoe UI"/>
          <w:color w:val="212529"/>
        </w:rPr>
      </w:pPr>
      <w:r>
        <w:rPr>
          <w:rStyle w:val="style-scope"/>
          <w:rFonts w:ascii="Segoe UI" w:hAnsi="Segoe UI" w:cs="Segoe UI"/>
          <w:noProof/>
          <w:color w:val="212529"/>
        </w:rPr>
        <w:lastRenderedPageBreak/>
        <w:drawing>
          <wp:inline distT="0" distB="0" distL="0" distR="0" wp14:anchorId="108696D3" wp14:editId="108696D4">
            <wp:extent cx="5731510" cy="2369489"/>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pic:cNvPicPr>
                  </pic:nvPicPr>
                  <pic:blipFill>
                    <a:blip r:embed="rId18"/>
                    <a:stretch/>
                  </pic:blipFill>
                  <pic:spPr bwMode="auto">
                    <a:xfrm>
                      <a:off x="0" y="0"/>
                      <a:ext cx="5780032" cy="2389549"/>
                    </a:xfrm>
                    <a:prstGeom prst="rect">
                      <a:avLst/>
                    </a:prstGeom>
                    <a:noFill/>
                    <a:ln>
                      <a:noFill/>
                    </a:ln>
                  </pic:spPr>
                </pic:pic>
              </a:graphicData>
            </a:graphic>
          </wp:inline>
        </w:drawing>
      </w:r>
    </w:p>
    <w:p w14:paraId="10869515"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 </w:t>
      </w:r>
    </w:p>
    <w:p w14:paraId="10869516"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36"/>
          <w:szCs w:val="36"/>
        </w:rPr>
        <w:t>Input Format</w:t>
      </w:r>
    </w:p>
    <w:p w14:paraId="10869517"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First line contains the number of current locations of Ramu, n</w:t>
      </w:r>
    </w:p>
    <w:p w14:paraId="10869518"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Next line contains ‘n’ height of locations separated by a space</w:t>
      </w:r>
    </w:p>
    <w:p w14:paraId="1086951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36"/>
          <w:szCs w:val="36"/>
        </w:rPr>
        <w:t>Output Format</w:t>
      </w:r>
    </w:p>
    <w:p w14:paraId="1086951A"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Print the number of Up moves and number of Down moves separated by a space</w:t>
      </w:r>
    </w:p>
    <w:p w14:paraId="1086951B" w14:textId="77777777" w:rsidR="00667073" w:rsidRDefault="007225E7">
      <w:pPr>
        <w:pStyle w:val="NormalWeb"/>
        <w:shd w:val="clear" w:color="F9F9F9" w:fill="F9F9F9"/>
        <w:rPr>
          <w:rStyle w:val="style-scope"/>
          <w:rFonts w:ascii="Segoe UI" w:hAnsi="Segoe UI" w:cs="Segoe UI"/>
          <w:color w:val="212529"/>
        </w:rPr>
      </w:pPr>
      <w:r>
        <w:rPr>
          <w:rStyle w:val="style-scope"/>
          <w:rFonts w:ascii="Segoe UI" w:hAnsi="Segoe UI" w:cs="Segoe UI"/>
          <w:color w:val="212529"/>
          <w:highlight w:val="yellow"/>
        </w:rPr>
        <w:t>ANS.</w:t>
      </w:r>
    </w:p>
    <w:p w14:paraId="1086951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SHREYASH’S CODE:</w:t>
      </w:r>
    </w:p>
    <w:p w14:paraId="1086951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n=int(input())</w:t>
      </w:r>
    </w:p>
    <w:p w14:paraId="1086951E"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l=list(map(int,input().split()))</w:t>
      </w:r>
    </w:p>
    <w:p w14:paraId="1086951F"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up=0</w:t>
      </w:r>
    </w:p>
    <w:p w14:paraId="10869520"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down=0</w:t>
      </w:r>
    </w:p>
    <w:p w14:paraId="10869521"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ev=l[0]</w:t>
      </w:r>
    </w:p>
    <w:p w14:paraId="10869522"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lastRenderedPageBreak/>
        <w:t>c=0</w:t>
      </w:r>
    </w:p>
    <w:p w14:paraId="10869523"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d=0</w:t>
      </w:r>
    </w:p>
    <w:p w14:paraId="10869524"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for i in l[1:]:</w:t>
      </w:r>
    </w:p>
    <w:p w14:paraId="10869525"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i&gt;prev):</w:t>
      </w:r>
    </w:p>
    <w:p w14:paraId="10869526"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c=1</w:t>
      </w:r>
    </w:p>
    <w:p w14:paraId="10869527"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ev=i</w:t>
      </w:r>
    </w:p>
    <w:p w14:paraId="10869528"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l.index(i)==len(l)-1):</w:t>
      </w:r>
    </w:p>
    <w:p w14:paraId="10869529"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up+=1</w:t>
      </w:r>
    </w:p>
    <w:p w14:paraId="1086952A"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elif(c==1):</w:t>
      </w:r>
    </w:p>
    <w:p w14:paraId="1086952B"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up+=1</w:t>
      </w:r>
    </w:p>
    <w:p w14:paraId="1086952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c=0</w:t>
      </w:r>
    </w:p>
    <w:p w14:paraId="1086952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w:t>
      </w:r>
    </w:p>
    <w:p w14:paraId="1086952E"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i&lt;prev):</w:t>
      </w:r>
    </w:p>
    <w:p w14:paraId="1086952F"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d=1</w:t>
      </w:r>
    </w:p>
    <w:p w14:paraId="10869530"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ev=i</w:t>
      </w:r>
    </w:p>
    <w:p w14:paraId="10869531"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l.index(i)==len(l)-1):</w:t>
      </w:r>
    </w:p>
    <w:p w14:paraId="10869532"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down+=1</w:t>
      </w:r>
    </w:p>
    <w:p w14:paraId="10869533"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elif(d==1):</w:t>
      </w:r>
    </w:p>
    <w:p w14:paraId="10869534"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down+=1</w:t>
      </w:r>
    </w:p>
    <w:p w14:paraId="10869535"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d=0</w:t>
      </w:r>
    </w:p>
    <w:p w14:paraId="10869536" w14:textId="77777777" w:rsidR="00667073" w:rsidRDefault="00667073">
      <w:pPr>
        <w:pStyle w:val="NormalWeb"/>
        <w:shd w:val="clear" w:color="F9F9F9" w:fill="F9F9F9"/>
        <w:rPr>
          <w:rStyle w:val="style-scope"/>
          <w:rFonts w:ascii="Segoe UI" w:hAnsi="Segoe UI" w:cs="Segoe UI"/>
          <w:b/>
          <w:bCs/>
          <w:color w:val="212529"/>
        </w:rPr>
      </w:pPr>
    </w:p>
    <w:p w14:paraId="10869537"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int(up,down)</w:t>
      </w:r>
    </w:p>
    <w:p w14:paraId="10869538"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lastRenderedPageBreak/>
        <w:t>Best Move for an Industrial Robot</w:t>
      </w:r>
    </w:p>
    <w:p w14:paraId="10869539"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In an industry, robots are employed to bring specified number of nuts, ‘n’ to its current location. Different numbers of nuts are packed in ‘m’ packages and kept in a rack at a location inside the industry.</w:t>
      </w:r>
    </w:p>
    <w:p w14:paraId="1086953A"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Robot can make only one fetch operation. In a single fetch operation, they can fetch packages from one rack or more than one adjacent racks only. Size of the fetch operation is the number of packages taken by the robot. Power consumed by the robot increases with the size of the fetch operation. When fetch size is same, fetching from rack(s) with lesser rack numbers consume less power than fetching from higher rack numbers.</w:t>
      </w:r>
    </w:p>
    <w:p w14:paraId="1086953B"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Given the number of nuts required, ‘n’ and the number of nuts in each of ‘m’ packages, write a code to print the number of nuts in the packages that are to be taken by the robot so that it consumes least possible power. If the number of nuts cannot be fetched by the robot print ‘Not possible’.</w:t>
      </w:r>
    </w:p>
    <w:p w14:paraId="1086953C"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For example, if the number of nuts required is 10 and the nuts are packed in five pacakages as follows:</w:t>
      </w:r>
    </w:p>
    <w:p w14:paraId="1086953D"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2 3 6 4 10</w:t>
      </w:r>
    </w:p>
    <w:p w14:paraId="1086953E"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Then 10 is the best possible package of nut(s) that shall be taken. If 18 nuts are required and the nuts are packed in five pacakages as follows:</w:t>
      </w:r>
    </w:p>
    <w:p w14:paraId="1086953F"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lastRenderedPageBreak/>
        <w:t>2 3 6 4 10</w:t>
      </w:r>
    </w:p>
    <w:p w14:paraId="10869540"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then print ‘Not possible’.</w:t>
      </w:r>
    </w:p>
    <w:p w14:paraId="10869541"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36"/>
          <w:szCs w:val="36"/>
        </w:rPr>
        <w:t>Input Format</w:t>
      </w:r>
    </w:p>
    <w:p w14:paraId="10869542"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First line contains the number of nuts required, n</w:t>
      </w:r>
    </w:p>
    <w:p w14:paraId="10869543"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Next line contains the number of packages, m</w:t>
      </w:r>
    </w:p>
    <w:p w14:paraId="10869544"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Next line contain the number of nuts in m packages separated by a space</w:t>
      </w:r>
    </w:p>
    <w:p w14:paraId="1086954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Segoe UI" w:hAnsi="Segoe UI" w:cs="Segoe UI"/>
          <w:color w:val="212529"/>
          <w:sz w:val="36"/>
          <w:szCs w:val="36"/>
        </w:rPr>
        <w:t>Output Format</w:t>
      </w:r>
    </w:p>
    <w:p w14:paraId="10869546"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sz w:val="36"/>
          <w:szCs w:val="36"/>
        </w:rPr>
        <w:t>Print the nuts in the packages that has to fetched and print Not possible if the robot cannot fetch</w:t>
      </w:r>
    </w:p>
    <w:p w14:paraId="10869547" w14:textId="77777777" w:rsidR="00667073" w:rsidRDefault="00667073">
      <w:pPr>
        <w:pStyle w:val="NormalWeb"/>
        <w:shd w:val="clear" w:color="F9F9F9" w:fill="F9F9F9"/>
        <w:rPr>
          <w:rStyle w:val="style-scope"/>
          <w:rFonts w:ascii="Segoe UI" w:hAnsi="Segoe UI" w:cs="Segoe UI"/>
          <w:b/>
          <w:bCs/>
          <w:color w:val="212529"/>
        </w:rPr>
      </w:pPr>
    </w:p>
    <w:p w14:paraId="10869548"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ANS.</w:t>
      </w:r>
    </w:p>
    <w:p w14:paraId="10869549"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n=int(input())</w:t>
      </w:r>
    </w:p>
    <w:p w14:paraId="1086954A"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m=int(input())</w:t>
      </w:r>
    </w:p>
    <w:p w14:paraId="1086954B"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l=list(map(int,input().split()))</w:t>
      </w:r>
    </w:p>
    <w:p w14:paraId="1086954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if n in l:</w:t>
      </w:r>
    </w:p>
    <w:p w14:paraId="1086954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n)</w:t>
      </w:r>
    </w:p>
    <w:p w14:paraId="1086954E"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else:</w:t>
      </w:r>
    </w:p>
    <w:p w14:paraId="1086954F"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flag=0</w:t>
      </w:r>
    </w:p>
    <w:p w14:paraId="10869550"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ev=l.copy()</w:t>
      </w:r>
    </w:p>
    <w:p w14:paraId="10869551"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for i in range(len(l)):</w:t>
      </w:r>
    </w:p>
    <w:p w14:paraId="10869552"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su=0</w:t>
      </w:r>
    </w:p>
    <w:p w14:paraId="10869553"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lastRenderedPageBreak/>
        <w:t xml:space="preserve">        s=[]</w:t>
      </w:r>
    </w:p>
    <w:p w14:paraId="10869554"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for j in range(i,len(l)):</w:t>
      </w:r>
    </w:p>
    <w:p w14:paraId="10869555"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s=l[i:j+1]</w:t>
      </w:r>
    </w:p>
    <w:p w14:paraId="10869556"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su=sum(s)</w:t>
      </w:r>
    </w:p>
    <w:p w14:paraId="10869557"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 su&gt;n:</w:t>
      </w:r>
    </w:p>
    <w:p w14:paraId="10869558"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break</w:t>
      </w:r>
    </w:p>
    <w:p w14:paraId="10869559"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 su==n and len(prev)&gt;=len(s):</w:t>
      </w:r>
    </w:p>
    <w:p w14:paraId="1086955A"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flag=1</w:t>
      </w:r>
    </w:p>
    <w:p w14:paraId="1086955B"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ev=s</w:t>
      </w:r>
    </w:p>
    <w:p w14:paraId="1086955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break</w:t>
      </w:r>
    </w:p>
    <w:p w14:paraId="1086955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w:t>
      </w:r>
    </w:p>
    <w:p w14:paraId="1086955E"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 flag==1:</w:t>
      </w:r>
    </w:p>
    <w:p w14:paraId="1086955F"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prev)</w:t>
      </w:r>
    </w:p>
    <w:p w14:paraId="10869560"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else:</w:t>
      </w:r>
    </w:p>
    <w:p w14:paraId="10869561"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Not possible")</w:t>
      </w:r>
    </w:p>
    <w:p w14:paraId="10869562" w14:textId="77777777" w:rsidR="00667073" w:rsidRDefault="007225E7">
      <w:pPr>
        <w:shd w:val="clear" w:color="F9F9F9" w:fill="F9F9F9"/>
        <w:spacing w:after="100" w:afterAutospacing="1" w:line="240" w:lineRule="auto"/>
        <w:outlineLvl w:val="3"/>
        <w:rPr>
          <w:rFonts w:ascii="Segoe UI" w:eastAsia="Times New Roman" w:hAnsi="Segoe UI" w:cs="Segoe UI"/>
          <w:color w:val="008000"/>
          <w:sz w:val="24"/>
          <w:szCs w:val="24"/>
          <w:lang w:eastAsia="en-IN"/>
        </w:rPr>
      </w:pPr>
      <w:r>
        <w:rPr>
          <w:rFonts w:ascii="Segoe UI" w:eastAsia="Times New Roman" w:hAnsi="Segoe UI" w:cs="Segoe UI"/>
          <w:color w:val="008000"/>
          <w:sz w:val="24"/>
          <w:szCs w:val="24"/>
          <w:lang w:eastAsia="en-IN"/>
        </w:rPr>
        <w:t>Duck and Chicken Eggs</w:t>
      </w:r>
    </w:p>
    <w:p w14:paraId="10869563"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 xml:space="preserve">A farmers takes chicken and duck eggs in ‘n’ baskets. In two baskets he has got duck eggs and rest of the bags he has chicken eggs. Number of eggs in each basket is distinct. He tells that number of chicken eggs is twice as that of number of duck eggs. Given the name of the ‘n’ baskets and number of eggs in them, write a code to print the name of baskets with duck eggs and name of basket with chicken eggs. If there can be more than one combination in which duck eggs can be there, </w:t>
      </w:r>
      <w:r>
        <w:rPr>
          <w:rFonts w:eastAsia="Times New Roman"/>
          <w:color w:val="212529"/>
          <w:sz w:val="36"/>
          <w:szCs w:val="36"/>
          <w:lang w:eastAsia="en-IN"/>
        </w:rPr>
        <w:lastRenderedPageBreak/>
        <w:t>consider the first basket name which comes first in the input order</w:t>
      </w:r>
    </w:p>
    <w:p w14:paraId="10869564"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b/>
          <w:bCs/>
          <w:color w:val="212529"/>
          <w:sz w:val="36"/>
          <w:szCs w:val="36"/>
          <w:lang w:eastAsia="en-IN"/>
        </w:rPr>
        <w:t>Input Format</w:t>
      </w:r>
    </w:p>
    <w:p w14:paraId="10869565"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First line contains the number of baskets, n</w:t>
      </w:r>
    </w:p>
    <w:p w14:paraId="10869566"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Next ‘n’ lines contain the name of the baskets and the number of eggs in them</w:t>
      </w:r>
    </w:p>
    <w:p w14:paraId="10869567"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b/>
          <w:bCs/>
          <w:color w:val="212529"/>
          <w:sz w:val="36"/>
          <w:szCs w:val="36"/>
          <w:lang w:eastAsia="en-IN"/>
        </w:rPr>
        <w:t>Output Format</w:t>
      </w:r>
    </w:p>
    <w:p w14:paraId="10869568"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Print name of baskets with duck eggs separated by a space in the first line</w:t>
      </w:r>
    </w:p>
    <w:p w14:paraId="10869569"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Print name of baskets with chicken eggs separated by a space in the next line</w:t>
      </w:r>
    </w:p>
    <w:p w14:paraId="1086956A"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Print the name of the baskets in the order of their input and there is no space at the end of the lines</w:t>
      </w:r>
    </w:p>
    <w:p w14:paraId="1086956B"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b/>
          <w:bCs/>
          <w:color w:val="212529"/>
          <w:sz w:val="36"/>
          <w:szCs w:val="36"/>
          <w:lang w:eastAsia="en-IN"/>
        </w:rPr>
        <w:t>Example1</w:t>
      </w:r>
    </w:p>
    <w:p w14:paraId="1086956C"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b/>
          <w:bCs/>
          <w:color w:val="212529"/>
          <w:sz w:val="36"/>
          <w:szCs w:val="36"/>
          <w:lang w:eastAsia="en-IN"/>
        </w:rPr>
        <w:t>Input</w:t>
      </w:r>
    </w:p>
    <w:p w14:paraId="1086956D"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5</w:t>
      </w:r>
    </w:p>
    <w:p w14:paraId="1086956E"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1 5</w:t>
      </w:r>
    </w:p>
    <w:p w14:paraId="1086956F"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2 12</w:t>
      </w:r>
    </w:p>
    <w:p w14:paraId="10869570"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3 14</w:t>
      </w:r>
    </w:p>
    <w:p w14:paraId="10869571"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4 23</w:t>
      </w:r>
    </w:p>
    <w:p w14:paraId="10869572"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5 6</w:t>
      </w:r>
    </w:p>
    <w:p w14:paraId="10869573"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b/>
          <w:bCs/>
          <w:color w:val="212529"/>
          <w:sz w:val="36"/>
          <w:szCs w:val="36"/>
          <w:lang w:eastAsia="en-IN"/>
        </w:rPr>
        <w:lastRenderedPageBreak/>
        <w:t>Output</w:t>
      </w:r>
    </w:p>
    <w:p w14:paraId="10869574"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3 B5</w:t>
      </w:r>
    </w:p>
    <w:p w14:paraId="10869575" w14:textId="77777777" w:rsidR="00667073" w:rsidRDefault="007225E7">
      <w:pPr>
        <w:shd w:val="clear" w:color="F9F9F9" w:fill="F9F9F9"/>
        <w:spacing w:after="100" w:afterAutospacing="1" w:line="240" w:lineRule="auto"/>
        <w:jc w:val="both"/>
        <w:rPr>
          <w:rFonts w:ascii="Segoe UI" w:eastAsia="Times New Roman" w:hAnsi="Segoe UI" w:cs="Segoe UI"/>
          <w:color w:val="212529"/>
          <w:sz w:val="24"/>
          <w:szCs w:val="24"/>
          <w:lang w:eastAsia="en-IN"/>
        </w:rPr>
      </w:pPr>
      <w:r>
        <w:rPr>
          <w:rFonts w:eastAsia="Times New Roman"/>
          <w:color w:val="212529"/>
          <w:sz w:val="36"/>
          <w:szCs w:val="36"/>
          <w:lang w:eastAsia="en-IN"/>
        </w:rPr>
        <w:t>B1 B2 B4</w:t>
      </w:r>
    </w:p>
    <w:p w14:paraId="10869576" w14:textId="77777777" w:rsidR="00667073" w:rsidRDefault="00667073">
      <w:pPr>
        <w:pStyle w:val="NormalWeb"/>
        <w:shd w:val="clear" w:color="F9F9F9" w:fill="F9F9F9"/>
        <w:rPr>
          <w:rStyle w:val="style-scope"/>
          <w:rFonts w:ascii="Segoe UI" w:hAnsi="Segoe UI" w:cs="Segoe UI"/>
          <w:b/>
          <w:bCs/>
          <w:color w:val="212529"/>
        </w:rPr>
      </w:pPr>
    </w:p>
    <w:p w14:paraId="10869577"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ANS.</w:t>
      </w:r>
    </w:p>
    <w:p w14:paraId="10869578"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cyan"/>
        </w:rPr>
        <w:t>MY PROGRAM:</w:t>
      </w:r>
    </w:p>
    <w:p w14:paraId="10869579"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n=int(input())</w:t>
      </w:r>
    </w:p>
    <w:p w14:paraId="1086957A"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baskets=[]</w:t>
      </w:r>
    </w:p>
    <w:p w14:paraId="1086957B"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eggs=[]</w:t>
      </w:r>
    </w:p>
    <w:p w14:paraId="1086957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for i in range(n):</w:t>
      </w:r>
    </w:p>
    <w:p w14:paraId="1086957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x,y=map(str,input().split(" "))</w:t>
      </w:r>
    </w:p>
    <w:p w14:paraId="1086957E"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baskets.append(x)</w:t>
      </w:r>
    </w:p>
    <w:p w14:paraId="1086957F"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eggs.append(int(y))</w:t>
      </w:r>
    </w:p>
    <w:p w14:paraId="10869580"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info=dict(zip(baskets,eggs))</w:t>
      </w:r>
    </w:p>
    <w:p w14:paraId="10869581"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from itertools import combinations</w:t>
      </w:r>
    </w:p>
    <w:p w14:paraId="10869582"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comb=combinations(baskets,2)</w:t>
      </w:r>
    </w:p>
    <w:p w14:paraId="10869583"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airs=list(comb)</w:t>
      </w:r>
    </w:p>
    <w:p w14:paraId="10869584"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ducks=[]</w:t>
      </w:r>
    </w:p>
    <w:p w14:paraId="10869585"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for i in pairs:</w:t>
      </w:r>
    </w:p>
    <w:p w14:paraId="10869586"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sum_selct_bkts=info[i[0]]+info[i[1]]</w:t>
      </w:r>
    </w:p>
    <w:p w14:paraId="10869587"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sum_rest_bkts=sum(eggs)-sum_selct_bkts</w:t>
      </w:r>
    </w:p>
    <w:p w14:paraId="10869588"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 sum_rest_bkts == 2*(sum_selct_bkts):</w:t>
      </w:r>
    </w:p>
    <w:p w14:paraId="10869589"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ducks.append(i[0])</w:t>
      </w:r>
    </w:p>
    <w:p w14:paraId="1086958A"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lastRenderedPageBreak/>
        <w:t xml:space="preserve">        ducks.append(i[1])</w:t>
      </w:r>
    </w:p>
    <w:p w14:paraId="1086958B"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break;</w:t>
      </w:r>
    </w:p>
    <w:p w14:paraId="1086958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remaining_bkts=sorted(list(set(baskets)-set(ducks)))</w:t>
      </w:r>
    </w:p>
    <w:p w14:paraId="1086958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int(*ducks)</w:t>
      </w:r>
    </w:p>
    <w:p w14:paraId="1086958E"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int(*remaining_bkts)</w:t>
      </w:r>
    </w:p>
    <w:p w14:paraId="1086958F" w14:textId="77777777" w:rsidR="00667073" w:rsidRDefault="00667073">
      <w:pPr>
        <w:pStyle w:val="Heading4"/>
        <w:shd w:val="clear" w:color="F9F9F9" w:fill="F9F9F9"/>
        <w:spacing w:before="0"/>
        <w:rPr>
          <w:rFonts w:ascii="Segoe UI" w:hAnsi="Segoe UI" w:cs="Segoe UI"/>
          <w:b/>
          <w:bCs/>
          <w:color w:val="008000"/>
        </w:rPr>
      </w:pPr>
    </w:p>
    <w:p w14:paraId="10869590"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Smallest Divisible Number</w:t>
      </w:r>
    </w:p>
    <w:p w14:paraId="1086959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Given an integer ‘n’ where n&gt;=1, write a C code to check whether there exist a smallest number ‘S’, where S&lt;=10</w:t>
      </w:r>
      <w:r>
        <w:rPr>
          <w:rFonts w:ascii="Georgia" w:hAnsi="Georgia" w:cs="Segoe UI"/>
          <w:color w:val="212529"/>
          <w:sz w:val="20"/>
          <w:szCs w:val="20"/>
          <w:vertAlign w:val="superscript"/>
        </w:rPr>
        <w:t>7</w:t>
      </w:r>
      <w:r>
        <w:rPr>
          <w:rFonts w:ascii="Georgia" w:hAnsi="Georgia" w:cs="Segoe UI"/>
          <w:color w:val="212529"/>
          <w:sz w:val="27"/>
          <w:szCs w:val="27"/>
        </w:rPr>
        <w:t> and S is divisible by all even numbers ‘m’ where 1&lt;=m&lt;=n.</w:t>
      </w:r>
    </w:p>
    <w:p w14:paraId="1086959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example, when n = 10, the smallest number divisible by all even numbers 2, 4, 6, 8 and 10 is 120. If no such number exist then print ‘No such number in range’.</w:t>
      </w:r>
    </w:p>
    <w:p w14:paraId="10869593"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59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number, n</w:t>
      </w:r>
    </w:p>
    <w:p w14:paraId="1086959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59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either the number that is divisible by all even numbers less than ‘n’ or print No such number in range</w:t>
      </w:r>
    </w:p>
    <w:p w14:paraId="10869597"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ANS.</w:t>
      </w:r>
    </w:p>
    <w:p w14:paraId="10869598"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n=int(input())</w:t>
      </w:r>
    </w:p>
    <w:p w14:paraId="10869599"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even=[]</w:t>
      </w:r>
    </w:p>
    <w:p w14:paraId="1086959A"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for i in range(1,n+1):</w:t>
      </w:r>
    </w:p>
    <w:p w14:paraId="1086959B"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if i%2==0:</w:t>
      </w:r>
    </w:p>
    <w:p w14:paraId="1086959C"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even.append(i)</w:t>
      </w:r>
    </w:p>
    <w:p w14:paraId="1086959D"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STATEMENTS IN YELLOW ARE FOR CALCULATING LCM OF MORE THAN 2 #NOS.</w:t>
      </w:r>
    </w:p>
    <w:p w14:paraId="1086959E" w14:textId="77777777" w:rsidR="00667073" w:rsidRDefault="007225E7">
      <w:pPr>
        <w:pStyle w:val="NormalWeb"/>
        <w:shd w:val="clear" w:color="F9F9F9" w:fill="F9F9F9"/>
        <w:rPr>
          <w:rStyle w:val="style-scope"/>
          <w:rFonts w:ascii="Segoe UI" w:hAnsi="Segoe UI" w:cs="Segoe UI"/>
          <w:b/>
          <w:bCs/>
          <w:color w:val="212529"/>
          <w:highlight w:val="yellow"/>
        </w:rPr>
      </w:pPr>
      <w:r>
        <w:rPr>
          <w:rStyle w:val="style-scope"/>
          <w:rFonts w:ascii="Segoe UI" w:hAnsi="Segoe UI" w:cs="Segoe UI"/>
          <w:b/>
          <w:bCs/>
          <w:color w:val="212529"/>
          <w:highlight w:val="yellow"/>
        </w:rPr>
        <w:t>from math import gcd</w:t>
      </w:r>
    </w:p>
    <w:p w14:paraId="1086959F" w14:textId="77777777" w:rsidR="00667073" w:rsidRDefault="007225E7">
      <w:pPr>
        <w:pStyle w:val="NormalWeb"/>
        <w:shd w:val="clear" w:color="F9F9F9" w:fill="F9F9F9"/>
        <w:rPr>
          <w:rStyle w:val="style-scope"/>
          <w:rFonts w:ascii="Segoe UI" w:hAnsi="Segoe UI" w:cs="Segoe UI"/>
          <w:b/>
          <w:bCs/>
          <w:color w:val="212529"/>
          <w:highlight w:val="yellow"/>
        </w:rPr>
      </w:pPr>
      <w:r>
        <w:rPr>
          <w:rStyle w:val="style-scope"/>
          <w:rFonts w:ascii="Segoe UI" w:hAnsi="Segoe UI" w:cs="Segoe UI"/>
          <w:b/>
          <w:bCs/>
          <w:color w:val="212529"/>
          <w:highlight w:val="yellow"/>
        </w:rPr>
        <w:lastRenderedPageBreak/>
        <w:t>lcm = 1</w:t>
      </w:r>
    </w:p>
    <w:p w14:paraId="108695A0" w14:textId="77777777" w:rsidR="00667073" w:rsidRDefault="007225E7">
      <w:pPr>
        <w:pStyle w:val="NormalWeb"/>
        <w:shd w:val="clear" w:color="F9F9F9" w:fill="F9F9F9"/>
        <w:rPr>
          <w:rStyle w:val="style-scope"/>
          <w:rFonts w:ascii="Segoe UI" w:hAnsi="Segoe UI" w:cs="Segoe UI"/>
          <w:b/>
          <w:bCs/>
          <w:color w:val="212529"/>
          <w:highlight w:val="yellow"/>
        </w:rPr>
      </w:pPr>
      <w:r>
        <w:rPr>
          <w:rStyle w:val="style-scope"/>
          <w:rFonts w:ascii="Segoe UI" w:hAnsi="Segoe UI" w:cs="Segoe UI"/>
          <w:b/>
          <w:bCs/>
          <w:color w:val="212529"/>
          <w:highlight w:val="yellow"/>
        </w:rPr>
        <w:t>for i in even:</w:t>
      </w:r>
    </w:p>
    <w:p w14:paraId="108695A1"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 xml:space="preserve">    lcm = lcm*i//gcd(lcm, i)</w:t>
      </w:r>
    </w:p>
    <w:p w14:paraId="108695A2"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if (lcm&gt;10**7):</w:t>
      </w:r>
    </w:p>
    <w:p w14:paraId="108695A3"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No such number in range")</w:t>
      </w:r>
    </w:p>
    <w:p w14:paraId="108695A4"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else:</w:t>
      </w:r>
    </w:p>
    <w:p w14:paraId="108695A5" w14:textId="77777777"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lcm)</w:t>
      </w:r>
    </w:p>
    <w:p w14:paraId="108695A6" w14:textId="77777777" w:rsidR="00667073" w:rsidRDefault="00667073">
      <w:pPr>
        <w:pStyle w:val="NormalWeb"/>
        <w:shd w:val="clear" w:color="F9F9F9" w:fill="F9F9F9"/>
        <w:rPr>
          <w:rStyle w:val="style-scope"/>
          <w:rFonts w:ascii="Segoe UI" w:hAnsi="Segoe UI" w:cs="Segoe UI"/>
          <w:b/>
          <w:bCs/>
          <w:color w:val="212529"/>
        </w:rPr>
      </w:pPr>
    </w:p>
    <w:p w14:paraId="108695A7"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Swap If Tail Greater</w:t>
      </w:r>
    </w:p>
    <w:p w14:paraId="108695A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To check if a number n1 is tail greater than another number n2, one has to compare the digits from the end of the numbers. When the digits in position ‘i’ are same for the numbers then the previous digits has to be compared till a conclusion can be made. If the elements in position ‘i’ and ‘i+1’ are same then do not swap.</w:t>
      </w:r>
    </w:p>
    <w:p w14:paraId="108695A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5A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number of elements in the collection, n</w:t>
      </w:r>
    </w:p>
    <w:p w14:paraId="108695A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n’ lines contain the numbers in the collection</w:t>
      </w:r>
    </w:p>
    <w:p w14:paraId="108695AC"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5AD"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Print the elements after swapping if not in tail greater order mentioned. Print one number in one line</w:t>
      </w:r>
    </w:p>
    <w:p w14:paraId="108695AE" w14:textId="77777777" w:rsidR="00667073" w:rsidRPr="00ED050C" w:rsidRDefault="007225E7">
      <w:pPr>
        <w:pStyle w:val="NormalWeb"/>
        <w:shd w:val="clear" w:color="F9F9F9" w:fill="F9F9F9"/>
        <w:spacing w:before="0" w:beforeAutospacing="0"/>
        <w:rPr>
          <w:rFonts w:ascii="Georgia" w:hAnsi="Georgia" w:cs="Segoe UI"/>
          <w:color w:val="212529"/>
          <w:sz w:val="27"/>
          <w:szCs w:val="27"/>
        </w:rPr>
      </w:pPr>
      <w:r w:rsidRPr="00ED050C">
        <w:rPr>
          <w:rFonts w:ascii="Georgia" w:hAnsi="Georgia" w:cs="Segoe UI"/>
          <w:color w:val="212529"/>
          <w:sz w:val="27"/>
          <w:szCs w:val="27"/>
        </w:rPr>
        <w:t>For example, 13 is greater than 41 since 3 the last digit of 13 is greater than 1 which is last digit of 41. 253 is greater than 153 but lesser than 18.</w:t>
      </w:r>
    </w:p>
    <w:p w14:paraId="108695B0" w14:textId="77777777" w:rsidR="00667073" w:rsidRDefault="007225E7">
      <w:pPr>
        <w:pStyle w:val="NormalWeb"/>
        <w:shd w:val="clear" w:color="F9F9F9" w:fill="F9F9F9"/>
        <w:spacing w:before="0" w:beforeAutospacing="0"/>
        <w:rPr>
          <w:rFonts w:ascii="Segoe UI" w:hAnsi="Segoe UI" w:cs="Segoe UI"/>
          <w:color w:val="212529"/>
        </w:rPr>
      </w:pPr>
      <w:r w:rsidRPr="00ED050C">
        <w:rPr>
          <w:rFonts w:ascii="Georgia" w:hAnsi="Georgia" w:cs="Segoe UI"/>
          <w:color w:val="212529"/>
          <w:sz w:val="27"/>
          <w:szCs w:val="27"/>
          <w:highlight w:val="yellow"/>
        </w:rPr>
        <w:t>Given a collection of n integers with same number of digits, write a C code to swap adjacent elements if element in position ‘i+1’ is not tail greater than the element in position ‘i’.</w:t>
      </w:r>
      <w:r>
        <w:rPr>
          <w:rFonts w:ascii="Georgia" w:hAnsi="Georgia" w:cs="Segoe UI"/>
          <w:color w:val="212529"/>
          <w:sz w:val="27"/>
          <w:szCs w:val="27"/>
        </w:rPr>
        <w:t xml:space="preserve"> For example, given five integers 223, 131, 145, 144 and 315 after swap is done elements will be 131, 223, 144, 315, 145.</w:t>
      </w:r>
    </w:p>
    <w:p w14:paraId="108695B1" w14:textId="469AAA26"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ANS.</w:t>
      </w:r>
      <w:r w:rsidR="007D5BDC">
        <w:rPr>
          <w:rStyle w:val="style-scope"/>
          <w:rFonts w:ascii="Segoe UI" w:hAnsi="Segoe UI" w:cs="Segoe UI"/>
          <w:b/>
          <w:bCs/>
          <w:color w:val="212529"/>
        </w:rPr>
        <w:t xml:space="preserve"> </w:t>
      </w:r>
      <w:r w:rsidR="007D5BDC" w:rsidRPr="007D5BDC">
        <w:rPr>
          <w:rStyle w:val="style-scope"/>
          <w:rFonts w:ascii="Segoe UI" w:hAnsi="Segoe UI" w:cs="Segoe UI"/>
          <w:b/>
          <w:bCs/>
          <w:color w:val="212529"/>
          <w:highlight w:val="yellow"/>
        </w:rPr>
        <w:t>Just swap based on condition no need to sort</w:t>
      </w:r>
    </w:p>
    <w:p w14:paraId="2838D050" w14:textId="491989EE" w:rsidR="007D5BDC" w:rsidRDefault="00ED050C" w:rsidP="007D5BDC">
      <w:pPr>
        <w:pStyle w:val="NormalWeb"/>
        <w:shd w:val="clear" w:color="F9F9F9" w:fill="F9F9F9"/>
        <w:rPr>
          <w:rStyle w:val="style-scope"/>
          <w:rFonts w:ascii="Segoe UI" w:hAnsi="Segoe UI" w:cs="Segoe UI"/>
          <w:b/>
          <w:bCs/>
          <w:color w:val="212529"/>
        </w:rPr>
      </w:pPr>
      <w:r w:rsidRPr="00ED050C">
        <w:rPr>
          <w:rStyle w:val="style-scope"/>
          <w:rFonts w:ascii="Segoe UI" w:hAnsi="Segoe UI" w:cs="Segoe UI"/>
          <w:b/>
          <w:bCs/>
          <w:color w:val="212529"/>
          <w:highlight w:val="yellow"/>
        </w:rPr>
        <w:t>PYTHON:</w:t>
      </w:r>
    </w:p>
    <w:p w14:paraId="537D6C92" w14:textId="367E5969" w:rsidR="007D5BDC" w:rsidRPr="00ED050C" w:rsidRDefault="007D5BD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lastRenderedPageBreak/>
        <w:t>n = int(input())</w:t>
      </w:r>
    </w:p>
    <w:p w14:paraId="0DBB015F" w14:textId="77777777" w:rsidR="007D5BDC" w:rsidRPr="00ED050C" w:rsidRDefault="007D5BD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nums = [int(input()) for i in range(n)]</w:t>
      </w:r>
    </w:p>
    <w:p w14:paraId="5A30554E" w14:textId="77777777" w:rsidR="007D5BDC" w:rsidRPr="00ED050C" w:rsidRDefault="007D5BD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for i in range(n-1):</w:t>
      </w:r>
    </w:p>
    <w:p w14:paraId="0B45693B" w14:textId="77777777" w:rsidR="007D5BDC" w:rsidRPr="00ED050C" w:rsidRDefault="007D5BD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if int(str(nums[i])[::-1]) &gt; int(str(nums[i+1])[::-1]): </w:t>
      </w:r>
    </w:p>
    <w:p w14:paraId="00E2B263" w14:textId="77777777" w:rsidR="007D5BDC" w:rsidRPr="00ED050C" w:rsidRDefault="007D5BD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nums[i],nums[i+1] = nums[i+1],nums[i]</w:t>
      </w:r>
    </w:p>
    <w:p w14:paraId="09B4995B" w14:textId="11C388E5" w:rsidR="007D5BDC" w:rsidRPr="00ED050C" w:rsidRDefault="007D5BD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for i in nums: print(i)</w:t>
      </w:r>
    </w:p>
    <w:p w14:paraId="156774FD" w14:textId="7FDF13C9" w:rsidR="00ED050C" w:rsidRDefault="00ED050C" w:rsidP="007D5BDC">
      <w:pPr>
        <w:pStyle w:val="NormalWeb"/>
        <w:shd w:val="clear" w:color="F9F9F9" w:fill="F9F9F9"/>
        <w:rPr>
          <w:rStyle w:val="style-scope"/>
          <w:rFonts w:ascii="Segoe UI" w:hAnsi="Segoe UI" w:cs="Segoe UI"/>
          <w:b/>
          <w:bCs/>
          <w:color w:val="212529"/>
        </w:rPr>
      </w:pPr>
      <w:r w:rsidRPr="00ED050C">
        <w:rPr>
          <w:rStyle w:val="style-scope"/>
          <w:rFonts w:ascii="Segoe UI" w:hAnsi="Segoe UI" w:cs="Segoe UI"/>
          <w:b/>
          <w:bCs/>
          <w:color w:val="212529"/>
          <w:highlight w:val="yellow"/>
        </w:rPr>
        <w:t>C++</w:t>
      </w:r>
    </w:p>
    <w:p w14:paraId="460C820C"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include &lt;iostream&gt;</w:t>
      </w:r>
    </w:p>
    <w:p w14:paraId="68E5D5C8"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include &lt;string&gt;</w:t>
      </w:r>
    </w:p>
    <w:p w14:paraId="5447482D"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include &lt;algorithm&gt;</w:t>
      </w:r>
    </w:p>
    <w:p w14:paraId="4DA8BD1D"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using namespace std;</w:t>
      </w:r>
    </w:p>
    <w:p w14:paraId="5D6BE869"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string rev(string s){</w:t>
      </w:r>
    </w:p>
    <w:p w14:paraId="0FBFED0C"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int n = s.length();</w:t>
      </w:r>
    </w:p>
    <w:p w14:paraId="50F5A439"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for(int i=0;i&lt;n/2;i++){</w:t>
      </w:r>
    </w:p>
    <w:p w14:paraId="7AAA07C1"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char temp = s[i];</w:t>
      </w:r>
    </w:p>
    <w:p w14:paraId="67F86A47"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s[i] = s[n-i-1];</w:t>
      </w:r>
    </w:p>
    <w:p w14:paraId="401206AD"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s[n-i-1] = temp;</w:t>
      </w:r>
    </w:p>
    <w:p w14:paraId="0E96EF5F"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w:t>
      </w:r>
    </w:p>
    <w:p w14:paraId="4F69BECA"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return s;</w:t>
      </w:r>
    </w:p>
    <w:p w14:paraId="26C93CD3"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w:t>
      </w:r>
    </w:p>
    <w:p w14:paraId="112F44A5"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int main(){</w:t>
      </w:r>
    </w:p>
    <w:p w14:paraId="5D69272F"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int t;</w:t>
      </w:r>
    </w:p>
    <w:p w14:paraId="26112D96"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cin&gt;&gt;t;</w:t>
      </w:r>
    </w:p>
    <w:p w14:paraId="7C0EA277"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string nums[t];</w:t>
      </w:r>
    </w:p>
    <w:p w14:paraId="587B9A4D"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for(int i=0;i&lt;t;i++) cin&gt;&gt;nums[i];</w:t>
      </w:r>
    </w:p>
    <w:p w14:paraId="18DB6B8B"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for(int i=0;i&lt;t-1;i++){</w:t>
      </w:r>
    </w:p>
    <w:p w14:paraId="34B978BB"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int u,v;</w:t>
      </w:r>
    </w:p>
    <w:p w14:paraId="4A59717A"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u = stoi(rev(nums[i]));</w:t>
      </w:r>
    </w:p>
    <w:p w14:paraId="64634377"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v = stoi(rev(nums[i+1]));</w:t>
      </w:r>
    </w:p>
    <w:p w14:paraId="4F200685"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if(u&gt;v) swap(nums[i],nums[i+1]);</w:t>
      </w:r>
    </w:p>
    <w:p w14:paraId="1AA6F170"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w:t>
      </w:r>
    </w:p>
    <w:p w14:paraId="1189165B"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 xml:space="preserve">    for(auto number: nums) cout&lt;&lt;number&lt;&lt;endl;</w:t>
      </w:r>
    </w:p>
    <w:p w14:paraId="2C0706D3" w14:textId="5CAEC1B0" w:rsid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ED050C">
        <w:rPr>
          <w:rStyle w:val="style-scope"/>
          <w:rFonts w:ascii="Segoe UI" w:hAnsi="Segoe UI" w:cs="Segoe UI"/>
          <w:b/>
          <w:bCs/>
          <w:color w:val="212529"/>
          <w:sz w:val="20"/>
          <w:szCs w:val="20"/>
        </w:rPr>
        <w:t>}</w:t>
      </w:r>
    </w:p>
    <w:p w14:paraId="37495F78" w14:textId="77777777" w:rsidR="00ED050C" w:rsidRPr="00ED050C" w:rsidRDefault="00ED050C" w:rsidP="00ED050C">
      <w:pPr>
        <w:pStyle w:val="NormalWeb"/>
        <w:shd w:val="clear" w:color="F9F9F9" w:fill="F9F9F9"/>
        <w:spacing w:before="0" w:beforeAutospacing="0" w:after="0" w:afterAutospacing="0"/>
        <w:rPr>
          <w:rStyle w:val="style-scope"/>
          <w:rFonts w:ascii="Segoe UI" w:hAnsi="Segoe UI" w:cs="Segoe UI"/>
          <w:b/>
          <w:bCs/>
          <w:color w:val="212529"/>
          <w:sz w:val="20"/>
          <w:szCs w:val="20"/>
        </w:rPr>
      </w:pPr>
    </w:p>
    <w:p w14:paraId="108695C5" w14:textId="77777777"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Stock Market</w:t>
      </w:r>
    </w:p>
    <w:p w14:paraId="108695C6"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C0392B"/>
          <w:sz w:val="27"/>
          <w:szCs w:val="27"/>
        </w:rPr>
        <w:t>Note:</w:t>
      </w:r>
      <w:r>
        <w:rPr>
          <w:rFonts w:ascii="Georgia" w:hAnsi="Georgia" w:cs="Segoe UI"/>
          <w:color w:val="C0392B"/>
          <w:sz w:val="27"/>
          <w:szCs w:val="27"/>
        </w:rPr>
        <w:t> </w:t>
      </w:r>
      <w:r>
        <w:rPr>
          <w:rStyle w:val="Strong"/>
          <w:rFonts w:ascii="Georgia" w:hAnsi="Georgia" w:cs="Segoe UI"/>
          <w:color w:val="9B59B6"/>
          <w:sz w:val="27"/>
          <w:szCs w:val="27"/>
        </w:rPr>
        <w:t>Students using C, C++ or Java to solve the problem have to use long int for the variables instead of int. The results are different and using long int gives the correct answer. The problem description is also modifed to add more clarity of what has to be done to handle overflow. Please try again with these suggestions so that your code may pass now</w:t>
      </w:r>
    </w:p>
    <w:p w14:paraId="108695C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In the stock market of the city Knowhere, the stock prices of a given day is calculated as 3 times the price of previous day plus 4 times the price of the day before yesterday.</w:t>
      </w:r>
      <w:r>
        <w:rPr>
          <w:rFonts w:ascii="Georgia" w:hAnsi="Georgia" w:cs="Segoe UI"/>
          <w:color w:val="212529"/>
          <w:sz w:val="27"/>
          <w:szCs w:val="27"/>
        </w:rPr>
        <w:br/>
        <w:t>Given the prices on day 1 and day 2, answer Q queries asking you about the price of the stock on the Nth day.</w:t>
      </w:r>
    </w:p>
    <w:p w14:paraId="108695C8"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lastRenderedPageBreak/>
        <w:t>Input Format:</w:t>
      </w:r>
      <w:r>
        <w:rPr>
          <w:rFonts w:ascii="Georgia" w:hAnsi="Georgia" w:cs="Segoe UI"/>
          <w:color w:val="212529"/>
          <w:sz w:val="27"/>
          <w:szCs w:val="27"/>
        </w:rPr>
        <w:br/>
        <w:t>The first line of the input contains two space-separated integers A and B, denoting the initial price of stock on day 1 and day 2</w:t>
      </w:r>
      <w:r>
        <w:rPr>
          <w:rFonts w:ascii="Georgia" w:hAnsi="Georgia" w:cs="Segoe UI"/>
          <w:color w:val="212529"/>
          <w:sz w:val="27"/>
          <w:szCs w:val="27"/>
        </w:rPr>
        <w:br/>
        <w:t>The next line of the input contains an integer Q denoting the number of queries.</w:t>
      </w:r>
      <w:r>
        <w:rPr>
          <w:rFonts w:ascii="Georgia" w:hAnsi="Georgia" w:cs="Segoe UI"/>
          <w:color w:val="212529"/>
          <w:sz w:val="27"/>
          <w:szCs w:val="27"/>
        </w:rPr>
        <w:br/>
        <w:t>The next line contains Q space-separated integers each denoting the number of the day for which the stock price is asked.</w:t>
      </w:r>
    </w:p>
    <w:p w14:paraId="108695C9"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r>
        <w:rPr>
          <w:rFonts w:ascii="Georgia" w:hAnsi="Georgia" w:cs="Segoe UI"/>
          <w:color w:val="212529"/>
          <w:sz w:val="27"/>
          <w:szCs w:val="27"/>
        </w:rPr>
        <w:br/>
        <w:t>Print one line containing Q space-separated integer, ith of them denoting the value of the stock price on ith day.</w:t>
      </w:r>
      <w:r>
        <w:rPr>
          <w:rStyle w:val="Strong"/>
          <w:rFonts w:ascii="Georgia" w:hAnsi="Georgia" w:cs="Segoe UI"/>
          <w:color w:val="212529"/>
          <w:sz w:val="27"/>
          <w:szCs w:val="27"/>
        </w:rPr>
        <w:t> Since there is a possibility of overflow of values while calculating price on ith day (i.e.) values may become larger than the value contained in 32 bit integer, so take modulo (10^9+7) wherever required.</w:t>
      </w:r>
    </w:p>
    <w:p w14:paraId="108695CA"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Constraints:</w:t>
      </w:r>
      <w:r>
        <w:rPr>
          <w:rFonts w:ascii="Georgia" w:hAnsi="Georgia" w:cs="Segoe UI"/>
          <w:color w:val="212529"/>
          <w:sz w:val="27"/>
          <w:szCs w:val="27"/>
        </w:rPr>
        <w:br/>
        <w:t>1 &lt;= A,B &lt;= 10^5</w:t>
      </w:r>
      <w:r>
        <w:rPr>
          <w:rFonts w:ascii="Georgia" w:hAnsi="Georgia" w:cs="Segoe UI"/>
          <w:color w:val="212529"/>
          <w:sz w:val="27"/>
          <w:szCs w:val="27"/>
        </w:rPr>
        <w:br/>
        <w:t>1 &lt;= Qi &lt;= 10^3</w:t>
      </w:r>
    </w:p>
    <w:p w14:paraId="108695CB"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Example:</w:t>
      </w:r>
      <w:r>
        <w:rPr>
          <w:rFonts w:ascii="Georgia" w:hAnsi="Georgia" w:cs="Segoe UI"/>
          <w:color w:val="212529"/>
          <w:sz w:val="27"/>
          <w:szCs w:val="27"/>
        </w:rPr>
        <w:br/>
      </w:r>
      <w:r>
        <w:rPr>
          <w:rStyle w:val="Strong"/>
          <w:rFonts w:ascii="Georgia" w:hAnsi="Georgia" w:cs="Segoe UI"/>
          <w:color w:val="212529"/>
          <w:sz w:val="27"/>
          <w:szCs w:val="27"/>
        </w:rPr>
        <w:t>Input:</w:t>
      </w:r>
      <w:r>
        <w:rPr>
          <w:rFonts w:ascii="Georgia" w:hAnsi="Georgia" w:cs="Segoe UI"/>
          <w:color w:val="212529"/>
          <w:sz w:val="27"/>
          <w:szCs w:val="27"/>
        </w:rPr>
        <w:br/>
        <w:t>1 2</w:t>
      </w:r>
      <w:r>
        <w:rPr>
          <w:rFonts w:ascii="Georgia" w:hAnsi="Georgia" w:cs="Segoe UI"/>
          <w:color w:val="212529"/>
          <w:sz w:val="27"/>
          <w:szCs w:val="27"/>
        </w:rPr>
        <w:br/>
        <w:t>3</w:t>
      </w:r>
      <w:r>
        <w:rPr>
          <w:rFonts w:ascii="Georgia" w:hAnsi="Georgia" w:cs="Segoe UI"/>
          <w:color w:val="212529"/>
          <w:sz w:val="27"/>
          <w:szCs w:val="27"/>
        </w:rPr>
        <w:br/>
        <w:t>1 2 3</w:t>
      </w:r>
    </w:p>
    <w:p w14:paraId="108695CC" w14:textId="5A31DBAE" w:rsidR="00667073" w:rsidRDefault="007225E7">
      <w:pPr>
        <w:pStyle w:val="NormalWeb"/>
        <w:shd w:val="clear" w:color="F9F9F9" w:fill="F9F9F9"/>
        <w:spacing w:before="0" w:beforeAutospacing="0"/>
        <w:rPr>
          <w:rFonts w:ascii="Georgia" w:hAnsi="Georgia" w:cs="Segoe UI"/>
          <w:color w:val="212529"/>
          <w:sz w:val="27"/>
          <w:szCs w:val="27"/>
        </w:rPr>
      </w:pPr>
      <w:r>
        <w:rPr>
          <w:rStyle w:val="Strong"/>
          <w:rFonts w:ascii="Georgia" w:hAnsi="Georgia" w:cs="Segoe UI"/>
          <w:color w:val="212529"/>
          <w:sz w:val="27"/>
          <w:szCs w:val="27"/>
        </w:rPr>
        <w:t>Output:</w:t>
      </w:r>
      <w:r>
        <w:rPr>
          <w:rFonts w:ascii="Georgia" w:hAnsi="Georgia" w:cs="Segoe UI"/>
          <w:color w:val="212529"/>
          <w:sz w:val="27"/>
          <w:szCs w:val="27"/>
        </w:rPr>
        <w:br/>
        <w:t>1 2 10</w:t>
      </w:r>
    </w:p>
    <w:p w14:paraId="461A9A8A" w14:textId="6226D7D1" w:rsidR="0013041F" w:rsidRDefault="0013041F" w:rsidP="0013041F">
      <w:pPr>
        <w:spacing w:after="0"/>
        <w:rPr>
          <w:b/>
          <w:bCs/>
          <w:sz w:val="24"/>
          <w:szCs w:val="24"/>
        </w:rPr>
      </w:pPr>
      <w:r w:rsidRPr="00C14DF3">
        <w:rPr>
          <w:b/>
          <w:bCs/>
          <w:sz w:val="24"/>
          <w:szCs w:val="24"/>
          <w:highlight w:val="yellow"/>
        </w:rPr>
        <w:t>ANS.</w:t>
      </w:r>
    </w:p>
    <w:p w14:paraId="07325288" w14:textId="1100CD9F" w:rsidR="00560FA3" w:rsidRPr="00C14DF3" w:rsidRDefault="00560FA3" w:rsidP="0013041F">
      <w:pPr>
        <w:spacing w:after="0"/>
        <w:rPr>
          <w:b/>
          <w:bCs/>
          <w:sz w:val="24"/>
          <w:szCs w:val="24"/>
        </w:rPr>
      </w:pPr>
      <w:r w:rsidRPr="00560FA3">
        <w:rPr>
          <w:b/>
          <w:bCs/>
          <w:sz w:val="24"/>
          <w:szCs w:val="24"/>
          <w:highlight w:val="green"/>
        </w:rPr>
        <w:t>Brute force iterative:</w:t>
      </w:r>
    </w:p>
    <w:p w14:paraId="05A7739B" w14:textId="77777777" w:rsidR="0013041F" w:rsidRPr="00C14DF3" w:rsidRDefault="0013041F" w:rsidP="0013041F">
      <w:pPr>
        <w:spacing w:after="0"/>
        <w:rPr>
          <w:b/>
          <w:bCs/>
          <w:sz w:val="24"/>
          <w:szCs w:val="24"/>
        </w:rPr>
      </w:pPr>
      <w:r w:rsidRPr="00C14DF3">
        <w:rPr>
          <w:b/>
          <w:bCs/>
          <w:sz w:val="24"/>
          <w:szCs w:val="24"/>
        </w:rPr>
        <w:t>a,b = map(int,input().split())</w:t>
      </w:r>
    </w:p>
    <w:p w14:paraId="040AC220" w14:textId="77777777" w:rsidR="0013041F" w:rsidRPr="00C14DF3" w:rsidRDefault="0013041F" w:rsidP="0013041F">
      <w:pPr>
        <w:spacing w:after="0"/>
        <w:rPr>
          <w:b/>
          <w:bCs/>
          <w:sz w:val="24"/>
          <w:szCs w:val="24"/>
        </w:rPr>
      </w:pPr>
      <w:r w:rsidRPr="00C14DF3">
        <w:rPr>
          <w:b/>
          <w:bCs/>
          <w:sz w:val="24"/>
          <w:szCs w:val="24"/>
        </w:rPr>
        <w:t>q,queries = int(input()),list(map(int,input().split()))</w:t>
      </w:r>
    </w:p>
    <w:p w14:paraId="2BC5FDAC" w14:textId="77777777" w:rsidR="0013041F" w:rsidRPr="00C14DF3" w:rsidRDefault="0013041F" w:rsidP="0013041F">
      <w:pPr>
        <w:spacing w:after="0"/>
        <w:rPr>
          <w:b/>
          <w:bCs/>
          <w:sz w:val="24"/>
          <w:szCs w:val="24"/>
        </w:rPr>
      </w:pPr>
      <w:r w:rsidRPr="00C14DF3">
        <w:rPr>
          <w:b/>
          <w:bCs/>
          <w:sz w:val="24"/>
          <w:szCs w:val="24"/>
        </w:rPr>
        <w:t>for i in queries:</w:t>
      </w:r>
    </w:p>
    <w:p w14:paraId="65A1843A" w14:textId="77777777" w:rsidR="0013041F" w:rsidRPr="00C14DF3" w:rsidRDefault="0013041F" w:rsidP="0013041F">
      <w:pPr>
        <w:spacing w:after="0"/>
        <w:rPr>
          <w:b/>
          <w:bCs/>
          <w:sz w:val="24"/>
          <w:szCs w:val="24"/>
        </w:rPr>
      </w:pPr>
      <w:r w:rsidRPr="00C14DF3">
        <w:rPr>
          <w:b/>
          <w:bCs/>
          <w:sz w:val="24"/>
          <w:szCs w:val="24"/>
        </w:rPr>
        <w:t xml:space="preserve">    if i == 1: print(a,end = " ")</w:t>
      </w:r>
    </w:p>
    <w:p w14:paraId="005A8F9F" w14:textId="77777777" w:rsidR="0013041F" w:rsidRPr="00C14DF3" w:rsidRDefault="0013041F" w:rsidP="0013041F">
      <w:pPr>
        <w:spacing w:after="0"/>
        <w:rPr>
          <w:b/>
          <w:bCs/>
          <w:sz w:val="24"/>
          <w:szCs w:val="24"/>
        </w:rPr>
      </w:pPr>
      <w:r w:rsidRPr="00C14DF3">
        <w:rPr>
          <w:b/>
          <w:bCs/>
          <w:sz w:val="24"/>
          <w:szCs w:val="24"/>
        </w:rPr>
        <w:t xml:space="preserve">    elif i == 2: print(b,end = " ")</w:t>
      </w:r>
    </w:p>
    <w:p w14:paraId="2D44857A" w14:textId="77777777" w:rsidR="0013041F" w:rsidRPr="00C14DF3" w:rsidRDefault="0013041F" w:rsidP="0013041F">
      <w:pPr>
        <w:spacing w:after="0"/>
        <w:rPr>
          <w:b/>
          <w:bCs/>
          <w:sz w:val="24"/>
          <w:szCs w:val="24"/>
        </w:rPr>
      </w:pPr>
      <w:r w:rsidRPr="00C14DF3">
        <w:rPr>
          <w:b/>
          <w:bCs/>
          <w:sz w:val="24"/>
          <w:szCs w:val="24"/>
        </w:rPr>
        <w:t xml:space="preserve">    else:</w:t>
      </w:r>
    </w:p>
    <w:p w14:paraId="38C1746F" w14:textId="77777777" w:rsidR="0013041F" w:rsidRPr="00C14DF3" w:rsidRDefault="0013041F" w:rsidP="0013041F">
      <w:pPr>
        <w:spacing w:after="0"/>
        <w:rPr>
          <w:b/>
          <w:bCs/>
          <w:sz w:val="24"/>
          <w:szCs w:val="24"/>
        </w:rPr>
      </w:pPr>
      <w:r w:rsidRPr="00C14DF3">
        <w:rPr>
          <w:b/>
          <w:bCs/>
          <w:sz w:val="24"/>
          <w:szCs w:val="24"/>
        </w:rPr>
        <w:t xml:space="preserve">        ans = 0</w:t>
      </w:r>
    </w:p>
    <w:p w14:paraId="709CA9C0" w14:textId="77777777" w:rsidR="0013041F" w:rsidRPr="00C14DF3" w:rsidRDefault="0013041F" w:rsidP="0013041F">
      <w:pPr>
        <w:spacing w:after="0"/>
        <w:rPr>
          <w:b/>
          <w:bCs/>
          <w:sz w:val="24"/>
          <w:szCs w:val="24"/>
        </w:rPr>
      </w:pPr>
      <w:r w:rsidRPr="00C14DF3">
        <w:rPr>
          <w:b/>
          <w:bCs/>
          <w:sz w:val="24"/>
          <w:szCs w:val="24"/>
        </w:rPr>
        <w:t xml:space="preserve">        day_pre,day_pre1 = b,a</w:t>
      </w:r>
    </w:p>
    <w:p w14:paraId="45292C60" w14:textId="77777777" w:rsidR="0013041F" w:rsidRPr="00C14DF3" w:rsidRDefault="0013041F" w:rsidP="0013041F">
      <w:pPr>
        <w:spacing w:after="0"/>
        <w:rPr>
          <w:b/>
          <w:bCs/>
          <w:sz w:val="24"/>
          <w:szCs w:val="24"/>
        </w:rPr>
      </w:pPr>
      <w:r w:rsidRPr="00C14DF3">
        <w:rPr>
          <w:b/>
          <w:bCs/>
          <w:sz w:val="24"/>
          <w:szCs w:val="24"/>
        </w:rPr>
        <w:t xml:space="preserve">        for j in range(i-2):</w:t>
      </w:r>
    </w:p>
    <w:p w14:paraId="57984201" w14:textId="77777777" w:rsidR="0013041F" w:rsidRPr="00C14DF3" w:rsidRDefault="0013041F" w:rsidP="0013041F">
      <w:pPr>
        <w:spacing w:after="0"/>
        <w:rPr>
          <w:b/>
          <w:bCs/>
          <w:sz w:val="24"/>
          <w:szCs w:val="24"/>
        </w:rPr>
      </w:pPr>
      <w:r w:rsidRPr="00C14DF3">
        <w:rPr>
          <w:b/>
          <w:bCs/>
          <w:sz w:val="24"/>
          <w:szCs w:val="24"/>
        </w:rPr>
        <w:t xml:space="preserve">            ans = (day_pre*3+day_pre1*4)%1000000007</w:t>
      </w:r>
    </w:p>
    <w:p w14:paraId="0729061F" w14:textId="77777777" w:rsidR="0013041F" w:rsidRPr="00C14DF3" w:rsidRDefault="0013041F" w:rsidP="0013041F">
      <w:pPr>
        <w:spacing w:after="0"/>
        <w:rPr>
          <w:b/>
          <w:bCs/>
          <w:sz w:val="24"/>
          <w:szCs w:val="24"/>
        </w:rPr>
      </w:pPr>
      <w:r w:rsidRPr="00C14DF3">
        <w:rPr>
          <w:b/>
          <w:bCs/>
          <w:sz w:val="24"/>
          <w:szCs w:val="24"/>
        </w:rPr>
        <w:t xml:space="preserve">            day_pre1 = day_pre</w:t>
      </w:r>
    </w:p>
    <w:p w14:paraId="4BDC7A00" w14:textId="77777777" w:rsidR="0013041F" w:rsidRPr="00C14DF3" w:rsidRDefault="0013041F" w:rsidP="0013041F">
      <w:pPr>
        <w:spacing w:after="0"/>
        <w:rPr>
          <w:b/>
          <w:bCs/>
          <w:sz w:val="24"/>
          <w:szCs w:val="24"/>
        </w:rPr>
      </w:pPr>
      <w:r w:rsidRPr="00C14DF3">
        <w:rPr>
          <w:b/>
          <w:bCs/>
          <w:sz w:val="24"/>
          <w:szCs w:val="24"/>
        </w:rPr>
        <w:t xml:space="preserve">            day_pre = ans</w:t>
      </w:r>
    </w:p>
    <w:p w14:paraId="64412851" w14:textId="2951249B" w:rsidR="0013041F" w:rsidRPr="00C14DF3" w:rsidRDefault="0013041F" w:rsidP="0013041F">
      <w:pPr>
        <w:spacing w:after="0"/>
        <w:rPr>
          <w:b/>
          <w:bCs/>
          <w:sz w:val="24"/>
          <w:szCs w:val="24"/>
        </w:rPr>
      </w:pPr>
      <w:r w:rsidRPr="00C14DF3">
        <w:rPr>
          <w:b/>
          <w:bCs/>
          <w:sz w:val="24"/>
          <w:szCs w:val="24"/>
        </w:rPr>
        <w:t xml:space="preserve">        print(ans,end = " ")</w:t>
      </w:r>
    </w:p>
    <w:p w14:paraId="28F61F02" w14:textId="05105B42" w:rsidR="0013041F" w:rsidRDefault="0013041F" w:rsidP="0013041F">
      <w:pPr>
        <w:spacing w:after="0"/>
        <w:rPr>
          <w:b/>
          <w:bCs/>
        </w:rPr>
      </w:pPr>
    </w:p>
    <w:p w14:paraId="2E14BA2F" w14:textId="77777777" w:rsidR="00C14DF3" w:rsidRDefault="00C14DF3" w:rsidP="0013041F">
      <w:pPr>
        <w:spacing w:after="0"/>
        <w:rPr>
          <w:b/>
          <w:bCs/>
          <w:highlight w:val="green"/>
        </w:rPr>
      </w:pPr>
    </w:p>
    <w:p w14:paraId="1BB6DC84" w14:textId="77777777" w:rsidR="00C14DF3" w:rsidRDefault="00C14DF3" w:rsidP="0013041F">
      <w:pPr>
        <w:spacing w:after="0"/>
        <w:rPr>
          <w:b/>
          <w:bCs/>
          <w:highlight w:val="green"/>
        </w:rPr>
      </w:pPr>
    </w:p>
    <w:p w14:paraId="5F89AA0C" w14:textId="4A334F51" w:rsidR="0013041F" w:rsidRDefault="0013041F" w:rsidP="0013041F">
      <w:pPr>
        <w:spacing w:after="0"/>
        <w:rPr>
          <w:b/>
          <w:bCs/>
        </w:rPr>
      </w:pPr>
      <w:r w:rsidRPr="0013041F">
        <w:rPr>
          <w:b/>
          <w:bCs/>
          <w:highlight w:val="green"/>
        </w:rPr>
        <w:t xml:space="preserve">better solution using </w:t>
      </w:r>
      <w:r w:rsidR="00560FA3">
        <w:rPr>
          <w:b/>
          <w:bCs/>
          <w:highlight w:val="green"/>
        </w:rPr>
        <w:t>iterative dp</w:t>
      </w:r>
      <w:r w:rsidRPr="0013041F">
        <w:rPr>
          <w:b/>
          <w:bCs/>
          <w:highlight w:val="green"/>
        </w:rPr>
        <w:t>:</w:t>
      </w:r>
    </w:p>
    <w:p w14:paraId="5C556945" w14:textId="53B47347" w:rsidR="0013041F" w:rsidRDefault="0013041F" w:rsidP="0013041F">
      <w:pPr>
        <w:spacing w:after="0"/>
        <w:rPr>
          <w:b/>
          <w:bCs/>
        </w:rPr>
      </w:pPr>
    </w:p>
    <w:p w14:paraId="3B81710B" w14:textId="77777777" w:rsidR="00C14DF3" w:rsidRPr="00C14DF3" w:rsidRDefault="00C14DF3" w:rsidP="00C14DF3">
      <w:pPr>
        <w:spacing w:after="0"/>
        <w:rPr>
          <w:b/>
          <w:bCs/>
        </w:rPr>
      </w:pPr>
      <w:r w:rsidRPr="00C14DF3">
        <w:rPr>
          <w:b/>
          <w:bCs/>
        </w:rPr>
        <w:t>a,b = map(int,input().split())</w:t>
      </w:r>
    </w:p>
    <w:p w14:paraId="6FDA89C3" w14:textId="77777777" w:rsidR="00C14DF3" w:rsidRPr="00C14DF3" w:rsidRDefault="00C14DF3" w:rsidP="00C14DF3">
      <w:pPr>
        <w:spacing w:after="0"/>
        <w:rPr>
          <w:b/>
          <w:bCs/>
        </w:rPr>
      </w:pPr>
      <w:r w:rsidRPr="00C14DF3">
        <w:rPr>
          <w:b/>
          <w:bCs/>
        </w:rPr>
        <w:t>q,queries = int(input()),list(map(int,input().split()))</w:t>
      </w:r>
    </w:p>
    <w:p w14:paraId="2DE3E4B8" w14:textId="77777777" w:rsidR="00C14DF3" w:rsidRPr="00C14DF3" w:rsidRDefault="00C14DF3" w:rsidP="00C14DF3">
      <w:pPr>
        <w:spacing w:after="0"/>
        <w:rPr>
          <w:b/>
          <w:bCs/>
        </w:rPr>
      </w:pPr>
      <w:r w:rsidRPr="00C14DF3">
        <w:rPr>
          <w:b/>
          <w:bCs/>
        </w:rPr>
        <w:t>ans = [a,b]</w:t>
      </w:r>
    </w:p>
    <w:p w14:paraId="1ACA2975" w14:textId="77777777" w:rsidR="00C14DF3" w:rsidRPr="00C14DF3" w:rsidRDefault="00C14DF3" w:rsidP="00C14DF3">
      <w:pPr>
        <w:spacing w:after="0"/>
        <w:rPr>
          <w:b/>
          <w:bCs/>
        </w:rPr>
      </w:pPr>
      <w:r w:rsidRPr="00C14DF3">
        <w:rPr>
          <w:b/>
          <w:bCs/>
        </w:rPr>
        <w:t>for i in range(max(queries)-2):</w:t>
      </w:r>
    </w:p>
    <w:p w14:paraId="58A53356" w14:textId="77777777" w:rsidR="00C14DF3" w:rsidRPr="00C14DF3" w:rsidRDefault="00C14DF3" w:rsidP="00C14DF3">
      <w:pPr>
        <w:spacing w:after="0"/>
        <w:rPr>
          <w:b/>
          <w:bCs/>
        </w:rPr>
      </w:pPr>
      <w:r w:rsidRPr="00C14DF3">
        <w:rPr>
          <w:b/>
          <w:bCs/>
        </w:rPr>
        <w:t xml:space="preserve">    ans.append((3*ans[-1]+4*ans[-2])%1000000007)</w:t>
      </w:r>
    </w:p>
    <w:p w14:paraId="4CB74442" w14:textId="0AF2D458" w:rsidR="0013041F" w:rsidRDefault="00C14DF3" w:rsidP="00C14DF3">
      <w:pPr>
        <w:spacing w:after="0"/>
        <w:rPr>
          <w:b/>
          <w:bCs/>
        </w:rPr>
      </w:pPr>
      <w:r w:rsidRPr="00C14DF3">
        <w:rPr>
          <w:b/>
          <w:bCs/>
        </w:rPr>
        <w:t>for i in queries: print(ans[i-1],end = " ")</w:t>
      </w:r>
    </w:p>
    <w:p w14:paraId="20C8EC9E" w14:textId="572A2929" w:rsidR="00560FA3" w:rsidRDefault="00560FA3" w:rsidP="00C14DF3">
      <w:pPr>
        <w:spacing w:after="0"/>
        <w:rPr>
          <w:b/>
          <w:bCs/>
        </w:rPr>
      </w:pPr>
    </w:p>
    <w:p w14:paraId="0779F9D7" w14:textId="77E285E3" w:rsidR="00560FA3" w:rsidRDefault="00560FA3" w:rsidP="00C14DF3">
      <w:pPr>
        <w:spacing w:after="0"/>
        <w:rPr>
          <w:b/>
          <w:bCs/>
        </w:rPr>
      </w:pPr>
      <w:r w:rsidRPr="00560FA3">
        <w:rPr>
          <w:b/>
          <w:bCs/>
          <w:highlight w:val="green"/>
        </w:rPr>
        <w:t>only recursive solution</w:t>
      </w:r>
      <w:r>
        <w:rPr>
          <w:b/>
          <w:bCs/>
          <w:highlight w:val="green"/>
        </w:rPr>
        <w:t xml:space="preserve"> (didn’t run due to time limit but is correct)</w:t>
      </w:r>
      <w:r w:rsidRPr="00560FA3">
        <w:rPr>
          <w:b/>
          <w:bCs/>
          <w:highlight w:val="green"/>
        </w:rPr>
        <w:t>:</w:t>
      </w:r>
    </w:p>
    <w:p w14:paraId="3D72230A" w14:textId="77777777" w:rsidR="00560FA3" w:rsidRPr="00560FA3" w:rsidRDefault="00560FA3" w:rsidP="00560FA3">
      <w:pPr>
        <w:spacing w:after="0"/>
        <w:rPr>
          <w:b/>
          <w:bCs/>
        </w:rPr>
      </w:pPr>
      <w:r w:rsidRPr="00560FA3">
        <w:rPr>
          <w:b/>
          <w:bCs/>
        </w:rPr>
        <w:t>def solver(a,b,n):</w:t>
      </w:r>
    </w:p>
    <w:p w14:paraId="5EB713C4" w14:textId="77777777" w:rsidR="00560FA3" w:rsidRPr="00560FA3" w:rsidRDefault="00560FA3" w:rsidP="00560FA3">
      <w:pPr>
        <w:spacing w:after="0"/>
        <w:rPr>
          <w:b/>
          <w:bCs/>
        </w:rPr>
      </w:pPr>
      <w:r w:rsidRPr="00560FA3">
        <w:rPr>
          <w:b/>
          <w:bCs/>
        </w:rPr>
        <w:t xml:space="preserve">    if n == 1: return a</w:t>
      </w:r>
    </w:p>
    <w:p w14:paraId="307E3DF1" w14:textId="77777777" w:rsidR="00560FA3" w:rsidRPr="00560FA3" w:rsidRDefault="00560FA3" w:rsidP="00560FA3">
      <w:pPr>
        <w:spacing w:after="0"/>
        <w:rPr>
          <w:b/>
          <w:bCs/>
        </w:rPr>
      </w:pPr>
      <w:r w:rsidRPr="00560FA3">
        <w:rPr>
          <w:b/>
          <w:bCs/>
        </w:rPr>
        <w:t xml:space="preserve">    if n == 2: return b</w:t>
      </w:r>
    </w:p>
    <w:p w14:paraId="761B0410" w14:textId="77777777" w:rsidR="00560FA3" w:rsidRPr="00560FA3" w:rsidRDefault="00560FA3" w:rsidP="00560FA3">
      <w:pPr>
        <w:spacing w:after="0"/>
        <w:rPr>
          <w:b/>
          <w:bCs/>
        </w:rPr>
      </w:pPr>
      <w:r w:rsidRPr="00560FA3">
        <w:rPr>
          <w:b/>
          <w:bCs/>
        </w:rPr>
        <w:t xml:space="preserve">    return (solver(a,b,n-1)*3+solver(a,b,n-2)*4)%1000000007</w:t>
      </w:r>
    </w:p>
    <w:p w14:paraId="0577DEE4" w14:textId="77777777" w:rsidR="00560FA3" w:rsidRPr="00560FA3" w:rsidRDefault="00560FA3" w:rsidP="00560FA3">
      <w:pPr>
        <w:spacing w:after="0"/>
        <w:rPr>
          <w:b/>
          <w:bCs/>
        </w:rPr>
      </w:pPr>
      <w:r w:rsidRPr="00560FA3">
        <w:rPr>
          <w:b/>
          <w:bCs/>
        </w:rPr>
        <w:t>a,b = map(int,input().split())</w:t>
      </w:r>
    </w:p>
    <w:p w14:paraId="62AE74B8" w14:textId="77777777" w:rsidR="00560FA3" w:rsidRPr="00560FA3" w:rsidRDefault="00560FA3" w:rsidP="00560FA3">
      <w:pPr>
        <w:spacing w:after="0"/>
        <w:rPr>
          <w:b/>
          <w:bCs/>
        </w:rPr>
      </w:pPr>
      <w:r w:rsidRPr="00560FA3">
        <w:rPr>
          <w:b/>
          <w:bCs/>
        </w:rPr>
        <w:t>q,queries = int(input()),list(map(int,input().split()))</w:t>
      </w:r>
    </w:p>
    <w:p w14:paraId="59C090E8" w14:textId="77777777" w:rsidR="00560FA3" w:rsidRPr="00560FA3" w:rsidRDefault="00560FA3" w:rsidP="00560FA3">
      <w:pPr>
        <w:spacing w:after="0"/>
        <w:rPr>
          <w:b/>
          <w:bCs/>
        </w:rPr>
      </w:pPr>
      <w:r w:rsidRPr="00560FA3">
        <w:rPr>
          <w:b/>
          <w:bCs/>
        </w:rPr>
        <w:t>for query in queries:</w:t>
      </w:r>
    </w:p>
    <w:p w14:paraId="48374961" w14:textId="4B83FADC" w:rsidR="00560FA3" w:rsidRDefault="00560FA3" w:rsidP="00560FA3">
      <w:pPr>
        <w:spacing w:after="0"/>
        <w:rPr>
          <w:b/>
          <w:bCs/>
        </w:rPr>
      </w:pPr>
      <w:r w:rsidRPr="00560FA3">
        <w:rPr>
          <w:b/>
          <w:bCs/>
        </w:rPr>
        <w:t xml:space="preserve">    print(solver(a,b,query),end = " ")</w:t>
      </w:r>
    </w:p>
    <w:p w14:paraId="2E5D31E2" w14:textId="1F5CD224" w:rsidR="00C14DF3" w:rsidRDefault="00C14DF3" w:rsidP="00C14DF3">
      <w:pPr>
        <w:spacing w:after="0"/>
        <w:rPr>
          <w:b/>
          <w:bCs/>
        </w:rPr>
      </w:pPr>
    </w:p>
    <w:p w14:paraId="46F65FDB" w14:textId="4C6F3A92" w:rsidR="00560FA3" w:rsidRDefault="00560FA3" w:rsidP="00C14DF3">
      <w:pPr>
        <w:spacing w:after="0"/>
        <w:rPr>
          <w:b/>
          <w:bCs/>
        </w:rPr>
      </w:pPr>
      <w:r w:rsidRPr="00560FA3">
        <w:rPr>
          <w:b/>
          <w:bCs/>
          <w:highlight w:val="green"/>
        </w:rPr>
        <w:t>recursive solution using dp</w:t>
      </w:r>
      <w:r>
        <w:rPr>
          <w:b/>
          <w:bCs/>
          <w:highlight w:val="green"/>
        </w:rPr>
        <w:t xml:space="preserve"> (optimized recursion using memoization)</w:t>
      </w:r>
      <w:r w:rsidRPr="00560FA3">
        <w:rPr>
          <w:b/>
          <w:bCs/>
          <w:highlight w:val="green"/>
        </w:rPr>
        <w:t>:</w:t>
      </w:r>
    </w:p>
    <w:p w14:paraId="0B57D34F" w14:textId="77777777" w:rsidR="00560FA3" w:rsidRPr="00560FA3" w:rsidRDefault="00560FA3" w:rsidP="00560FA3">
      <w:pPr>
        <w:spacing w:after="0"/>
        <w:rPr>
          <w:b/>
          <w:bCs/>
        </w:rPr>
      </w:pPr>
      <w:r w:rsidRPr="00560FA3">
        <w:rPr>
          <w:b/>
          <w:bCs/>
        </w:rPr>
        <w:t xml:space="preserve">ans = [-1 for i in range(1001)] </w:t>
      </w:r>
      <w:r w:rsidRPr="00560FA3">
        <w:rPr>
          <w:b/>
          <w:bCs/>
          <w:highlight w:val="yellow"/>
        </w:rPr>
        <w:t>#array to store answers</w:t>
      </w:r>
      <w:r w:rsidRPr="00560FA3">
        <w:rPr>
          <w:b/>
          <w:bCs/>
        </w:rPr>
        <w:t xml:space="preserve"> </w:t>
      </w:r>
    </w:p>
    <w:p w14:paraId="43523106" w14:textId="77777777" w:rsidR="00560FA3" w:rsidRPr="00560FA3" w:rsidRDefault="00560FA3" w:rsidP="00560FA3">
      <w:pPr>
        <w:spacing w:after="0"/>
        <w:rPr>
          <w:b/>
          <w:bCs/>
        </w:rPr>
      </w:pPr>
    </w:p>
    <w:p w14:paraId="432F9D47" w14:textId="77777777" w:rsidR="00560FA3" w:rsidRPr="00560FA3" w:rsidRDefault="00560FA3" w:rsidP="00560FA3">
      <w:pPr>
        <w:spacing w:after="0"/>
        <w:rPr>
          <w:b/>
          <w:bCs/>
        </w:rPr>
      </w:pPr>
      <w:r w:rsidRPr="00560FA3">
        <w:rPr>
          <w:b/>
          <w:bCs/>
        </w:rPr>
        <w:t>def solver(a,b,n):</w:t>
      </w:r>
    </w:p>
    <w:p w14:paraId="14B18E6D" w14:textId="1F6342B4" w:rsidR="00560FA3" w:rsidRDefault="00560FA3" w:rsidP="00560FA3">
      <w:pPr>
        <w:spacing w:after="0"/>
        <w:rPr>
          <w:b/>
          <w:bCs/>
        </w:rPr>
      </w:pPr>
      <w:r w:rsidRPr="00560FA3">
        <w:rPr>
          <w:b/>
          <w:bCs/>
        </w:rPr>
        <w:t xml:space="preserve">    if ans[n] != -1: return ans[n] </w:t>
      </w:r>
      <w:r w:rsidRPr="00560FA3">
        <w:rPr>
          <w:b/>
          <w:bCs/>
          <w:highlight w:val="yellow"/>
        </w:rPr>
        <w:t>#if value asked for in array then return value from array</w:t>
      </w:r>
    </w:p>
    <w:p w14:paraId="3E02C2AA" w14:textId="77777777" w:rsidR="00560FA3" w:rsidRPr="00560FA3" w:rsidRDefault="00560FA3" w:rsidP="00560FA3">
      <w:pPr>
        <w:spacing w:after="0"/>
        <w:rPr>
          <w:b/>
          <w:bCs/>
        </w:rPr>
      </w:pPr>
    </w:p>
    <w:p w14:paraId="7AB1B912" w14:textId="77777777" w:rsidR="00560FA3" w:rsidRPr="00560FA3" w:rsidRDefault="00560FA3" w:rsidP="00560FA3">
      <w:pPr>
        <w:spacing w:after="0"/>
        <w:rPr>
          <w:b/>
          <w:bCs/>
        </w:rPr>
      </w:pPr>
      <w:r w:rsidRPr="00560FA3">
        <w:rPr>
          <w:b/>
          <w:bCs/>
        </w:rPr>
        <w:t xml:space="preserve">    else: </w:t>
      </w:r>
      <w:r w:rsidRPr="00560FA3">
        <w:rPr>
          <w:b/>
          <w:bCs/>
          <w:highlight w:val="yellow"/>
        </w:rPr>
        <w:t>#else add it in the array (keep the base cases also here)</w:t>
      </w:r>
    </w:p>
    <w:p w14:paraId="0F15E0B4" w14:textId="77777777" w:rsidR="00560FA3" w:rsidRPr="00560FA3" w:rsidRDefault="00560FA3" w:rsidP="00560FA3">
      <w:pPr>
        <w:spacing w:after="0"/>
        <w:rPr>
          <w:b/>
          <w:bCs/>
        </w:rPr>
      </w:pPr>
      <w:r w:rsidRPr="00560FA3">
        <w:rPr>
          <w:b/>
          <w:bCs/>
        </w:rPr>
        <w:t xml:space="preserve">        if n == 1: ans[1] = a; return ans[1]</w:t>
      </w:r>
    </w:p>
    <w:p w14:paraId="555A01ED" w14:textId="77777777" w:rsidR="00560FA3" w:rsidRPr="00560FA3" w:rsidRDefault="00560FA3" w:rsidP="00560FA3">
      <w:pPr>
        <w:spacing w:after="0"/>
        <w:rPr>
          <w:b/>
          <w:bCs/>
        </w:rPr>
      </w:pPr>
      <w:r w:rsidRPr="00560FA3">
        <w:rPr>
          <w:b/>
          <w:bCs/>
        </w:rPr>
        <w:t xml:space="preserve">        elif n == 2: ans[2] = b; return ans[2]</w:t>
      </w:r>
    </w:p>
    <w:p w14:paraId="7908C533" w14:textId="77777777" w:rsidR="00560FA3" w:rsidRPr="00560FA3" w:rsidRDefault="00560FA3" w:rsidP="00560FA3">
      <w:pPr>
        <w:spacing w:after="0"/>
        <w:rPr>
          <w:b/>
          <w:bCs/>
        </w:rPr>
      </w:pPr>
      <w:r w:rsidRPr="00560FA3">
        <w:rPr>
          <w:b/>
          <w:bCs/>
        </w:rPr>
        <w:t xml:space="preserve">        else:</w:t>
      </w:r>
    </w:p>
    <w:p w14:paraId="60822924" w14:textId="77777777" w:rsidR="00560FA3" w:rsidRPr="00560FA3" w:rsidRDefault="00560FA3" w:rsidP="00560FA3">
      <w:pPr>
        <w:spacing w:after="0"/>
        <w:rPr>
          <w:b/>
          <w:bCs/>
        </w:rPr>
      </w:pPr>
      <w:r w:rsidRPr="00560FA3">
        <w:rPr>
          <w:b/>
          <w:bCs/>
        </w:rPr>
        <w:t xml:space="preserve">            ans[n] = (solver(a,b,n-1)*3+solver(a,b,n-2)*4)%1000000007</w:t>
      </w:r>
    </w:p>
    <w:p w14:paraId="7C712E67" w14:textId="77777777" w:rsidR="00560FA3" w:rsidRPr="00560FA3" w:rsidRDefault="00560FA3" w:rsidP="00560FA3">
      <w:pPr>
        <w:spacing w:after="0"/>
        <w:rPr>
          <w:b/>
          <w:bCs/>
        </w:rPr>
      </w:pPr>
      <w:r w:rsidRPr="00560FA3">
        <w:rPr>
          <w:b/>
          <w:bCs/>
        </w:rPr>
        <w:t xml:space="preserve">            return ans[n]</w:t>
      </w:r>
    </w:p>
    <w:p w14:paraId="1D0E2DF1" w14:textId="77777777" w:rsidR="00560FA3" w:rsidRPr="00560FA3" w:rsidRDefault="00560FA3" w:rsidP="00560FA3">
      <w:pPr>
        <w:spacing w:after="0"/>
        <w:rPr>
          <w:b/>
          <w:bCs/>
        </w:rPr>
      </w:pPr>
      <w:r w:rsidRPr="00560FA3">
        <w:rPr>
          <w:b/>
          <w:bCs/>
        </w:rPr>
        <w:t xml:space="preserve">            </w:t>
      </w:r>
    </w:p>
    <w:p w14:paraId="4405283A" w14:textId="77777777" w:rsidR="00560FA3" w:rsidRPr="00560FA3" w:rsidRDefault="00560FA3" w:rsidP="00560FA3">
      <w:pPr>
        <w:spacing w:after="0"/>
        <w:rPr>
          <w:b/>
          <w:bCs/>
        </w:rPr>
      </w:pPr>
      <w:r w:rsidRPr="00560FA3">
        <w:rPr>
          <w:b/>
          <w:bCs/>
        </w:rPr>
        <w:t>a,b = map(int,input().split())</w:t>
      </w:r>
    </w:p>
    <w:p w14:paraId="14E52352" w14:textId="77777777" w:rsidR="00560FA3" w:rsidRPr="00560FA3" w:rsidRDefault="00560FA3" w:rsidP="00560FA3">
      <w:pPr>
        <w:spacing w:after="0"/>
        <w:rPr>
          <w:b/>
          <w:bCs/>
        </w:rPr>
      </w:pPr>
      <w:r w:rsidRPr="00560FA3">
        <w:rPr>
          <w:b/>
          <w:bCs/>
        </w:rPr>
        <w:t>q,queries = int(input()),list(map(int,input().split()))</w:t>
      </w:r>
    </w:p>
    <w:p w14:paraId="3588C9FF" w14:textId="77777777" w:rsidR="00560FA3" w:rsidRPr="00560FA3" w:rsidRDefault="00560FA3" w:rsidP="00560FA3">
      <w:pPr>
        <w:spacing w:after="0"/>
        <w:rPr>
          <w:b/>
          <w:bCs/>
        </w:rPr>
      </w:pPr>
      <w:r w:rsidRPr="00560FA3">
        <w:rPr>
          <w:b/>
          <w:bCs/>
        </w:rPr>
        <w:t>for query in queries:</w:t>
      </w:r>
    </w:p>
    <w:p w14:paraId="262B3885" w14:textId="2D76C58C" w:rsidR="00560FA3" w:rsidRDefault="00560FA3" w:rsidP="00560FA3">
      <w:pPr>
        <w:spacing w:after="0"/>
        <w:rPr>
          <w:b/>
          <w:bCs/>
        </w:rPr>
      </w:pPr>
      <w:r w:rsidRPr="00560FA3">
        <w:rPr>
          <w:b/>
          <w:bCs/>
        </w:rPr>
        <w:t xml:space="preserve">    print(solver(a,b,query),end = " ")</w:t>
      </w:r>
    </w:p>
    <w:p w14:paraId="40854DA6" w14:textId="55009F36" w:rsidR="00560FA3" w:rsidRDefault="00560FA3" w:rsidP="00560FA3">
      <w:pPr>
        <w:spacing w:after="0"/>
        <w:rPr>
          <w:b/>
          <w:bCs/>
        </w:rPr>
      </w:pPr>
    </w:p>
    <w:p w14:paraId="64CBC830" w14:textId="77777777" w:rsidR="00560FA3" w:rsidRPr="00EB2EE6" w:rsidRDefault="00560FA3" w:rsidP="00560FA3">
      <w:pPr>
        <w:spacing w:after="0"/>
        <w:rPr>
          <w:b/>
          <w:bCs/>
          <w:highlight w:val="yellow"/>
        </w:rPr>
      </w:pPr>
      <w:r w:rsidRPr="00EB2EE6">
        <w:rPr>
          <w:b/>
          <w:bCs/>
          <w:highlight w:val="yellow"/>
        </w:rPr>
        <w:t>steps: 1. recursion/iterative brute force</w:t>
      </w:r>
    </w:p>
    <w:p w14:paraId="2F6A0081" w14:textId="77777777" w:rsidR="00EB2EE6" w:rsidRPr="00EB2EE6" w:rsidRDefault="00560FA3" w:rsidP="00560FA3">
      <w:pPr>
        <w:spacing w:after="0"/>
        <w:rPr>
          <w:b/>
          <w:bCs/>
          <w:highlight w:val="yellow"/>
        </w:rPr>
      </w:pPr>
      <w:r w:rsidRPr="00EB2EE6">
        <w:rPr>
          <w:b/>
          <w:bCs/>
          <w:highlight w:val="yellow"/>
        </w:rPr>
        <w:t xml:space="preserve">            2. </w:t>
      </w:r>
      <w:r w:rsidR="00EB2EE6" w:rsidRPr="00EB2EE6">
        <w:rPr>
          <w:b/>
          <w:bCs/>
          <w:highlight w:val="yellow"/>
        </w:rPr>
        <w:t>memoization in recursion (if possibly recursive soln is present)</w:t>
      </w:r>
    </w:p>
    <w:p w14:paraId="13E8C684" w14:textId="0BAADD25" w:rsidR="00560FA3" w:rsidRDefault="00EB2EE6" w:rsidP="00560FA3">
      <w:pPr>
        <w:spacing w:after="0"/>
        <w:rPr>
          <w:b/>
          <w:bCs/>
        </w:rPr>
      </w:pPr>
      <w:r w:rsidRPr="00EB2EE6">
        <w:rPr>
          <w:b/>
          <w:bCs/>
          <w:highlight w:val="yellow"/>
        </w:rPr>
        <w:t xml:space="preserve">            3. memoization in iterative soln (shorter code)</w:t>
      </w:r>
      <w:r w:rsidR="00560FA3">
        <w:rPr>
          <w:b/>
          <w:bCs/>
        </w:rPr>
        <w:t xml:space="preserve"> </w:t>
      </w:r>
    </w:p>
    <w:p w14:paraId="7AF29BB6" w14:textId="77777777" w:rsidR="00560FA3" w:rsidRPr="00220E59" w:rsidRDefault="00560FA3" w:rsidP="00560FA3">
      <w:pPr>
        <w:spacing w:after="0"/>
        <w:rPr>
          <w:b/>
          <w:bCs/>
        </w:rPr>
      </w:pPr>
    </w:p>
    <w:p w14:paraId="108695CE" w14:textId="3C9757A1" w:rsidR="00667073" w:rsidRDefault="007225E7">
      <w:pPr>
        <w:pStyle w:val="Heading4"/>
        <w:shd w:val="clear" w:color="F9F9F9" w:fill="F9F9F9"/>
        <w:spacing w:before="0"/>
        <w:rPr>
          <w:rFonts w:ascii="Segoe UI" w:hAnsi="Segoe UI" w:cs="Segoe UI"/>
          <w:color w:val="008000"/>
        </w:rPr>
      </w:pPr>
      <w:r>
        <w:rPr>
          <w:rFonts w:ascii="Segoe UI" w:hAnsi="Segoe UI" w:cs="Segoe UI"/>
          <w:b/>
          <w:bCs/>
          <w:color w:val="008000"/>
        </w:rPr>
        <w:t>Row Column Pairing of matrices</w:t>
      </w:r>
    </w:p>
    <w:p w14:paraId="108695C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 xml:space="preserve">Given two matrices m1 , m2 and a capacity 'C', write a code to obtain a matrix m3 after row-column pairing. Row - column paring is an operation in which the elements in the matrix1 are paired rowwise with elements of matrix2 columnwise to obtain a matrix m3. m3[i][j] is the count of </w:t>
      </w:r>
      <w:r>
        <w:rPr>
          <w:rFonts w:ascii="Georgia" w:hAnsi="Georgia" w:cs="Segoe UI"/>
          <w:color w:val="212529"/>
          <w:sz w:val="27"/>
          <w:szCs w:val="27"/>
        </w:rPr>
        <w:lastRenderedPageBreak/>
        <w:t>elements of ith row when added with corressponding (column index of element in matrix1 is same as row index of element in matrix2) elements of jth column is less than or equal to capacity C.</w:t>
      </w:r>
    </w:p>
    <w:p w14:paraId="108695D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or example, given a matrix m1 as below:</w:t>
      </w:r>
    </w:p>
    <w:p w14:paraId="108695D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20 230 170 110</w:t>
      </w:r>
    </w:p>
    <w:p w14:paraId="108695D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00 90 115 190</w:t>
      </w:r>
    </w:p>
    <w:p w14:paraId="108695D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135 78 95 245</w:t>
      </w:r>
    </w:p>
    <w:p w14:paraId="108695D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and m2 as below:</w:t>
      </w:r>
    </w:p>
    <w:p w14:paraId="108695D5"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00 400 240 450</w:t>
      </w:r>
    </w:p>
    <w:p w14:paraId="108695D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456 230 245 350</w:t>
      </w:r>
    </w:p>
    <w:p w14:paraId="108695D7"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36 230 340 234</w:t>
      </w:r>
    </w:p>
    <w:p w14:paraId="108695D8"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392 321 295 331</w:t>
      </w:r>
    </w:p>
    <w:p w14:paraId="108695D9"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when capacity is 500, matrix m3 will be:</w:t>
      </w:r>
    </w:p>
    <w:p w14:paraId="108695DA"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3 3 2</w:t>
      </w:r>
    </w:p>
    <w:p w14:paraId="108695DB"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2 4 2</w:t>
      </w:r>
    </w:p>
    <w:p w14:paraId="108695DC"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2 2 3 2</w:t>
      </w:r>
    </w:p>
    <w:p w14:paraId="108695DD"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Input Format</w:t>
      </w:r>
    </w:p>
    <w:p w14:paraId="108695DE"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First line contains the number of rows in matrix1, r1</w:t>
      </w:r>
    </w:p>
    <w:p w14:paraId="108695DF"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umber of columns in matrix1, c1</w:t>
      </w:r>
    </w:p>
    <w:p w14:paraId="108695E0"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r1 contains the elements in row1 of matrix1 separated by a space</w:t>
      </w:r>
    </w:p>
    <w:p w14:paraId="108695E1"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umber of rows in matrix2, r2</w:t>
      </w:r>
    </w:p>
    <w:p w14:paraId="108695E2"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number of columns in matrix2, c2</w:t>
      </w:r>
    </w:p>
    <w:p w14:paraId="108695E3"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r2 contains the elements in row1 of matrix2 separated by a space</w:t>
      </w:r>
    </w:p>
    <w:p w14:paraId="108695E4"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t>Next line contains the capacity, s</w:t>
      </w:r>
    </w:p>
    <w:p w14:paraId="108695E5"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Output Format</w:t>
      </w:r>
    </w:p>
    <w:p w14:paraId="108695E6" w14:textId="77777777" w:rsidR="00667073" w:rsidRDefault="007225E7">
      <w:pPr>
        <w:pStyle w:val="NormalWeb"/>
        <w:shd w:val="clear" w:color="F9F9F9" w:fill="F9F9F9"/>
        <w:spacing w:before="0" w:beforeAutospacing="0"/>
        <w:rPr>
          <w:rFonts w:ascii="Segoe UI" w:hAnsi="Segoe UI" w:cs="Segoe UI"/>
          <w:color w:val="212529"/>
        </w:rPr>
      </w:pPr>
      <w:r>
        <w:rPr>
          <w:rFonts w:ascii="Georgia" w:hAnsi="Georgia" w:cs="Segoe UI"/>
          <w:color w:val="212529"/>
          <w:sz w:val="27"/>
          <w:szCs w:val="27"/>
        </w:rPr>
        <w:lastRenderedPageBreak/>
        <w:t>Print matrix m3 elements of one row in a single line separated by a tab</w:t>
      </w:r>
    </w:p>
    <w:p w14:paraId="108695E7" w14:textId="77777777" w:rsidR="00667073" w:rsidRDefault="007225E7">
      <w:pPr>
        <w:pStyle w:val="NormalWeb"/>
        <w:shd w:val="clear" w:color="F9F9F9" w:fill="F9F9F9"/>
        <w:spacing w:before="0" w:beforeAutospacing="0"/>
        <w:rPr>
          <w:rFonts w:ascii="Segoe UI" w:hAnsi="Segoe UI" w:cs="Segoe UI"/>
          <w:color w:val="212529"/>
        </w:rPr>
      </w:pPr>
      <w:r>
        <w:rPr>
          <w:rStyle w:val="Strong"/>
          <w:rFonts w:ascii="Georgia" w:hAnsi="Georgia" w:cs="Segoe UI"/>
          <w:color w:val="212529"/>
          <w:sz w:val="27"/>
          <w:szCs w:val="27"/>
        </w:rPr>
        <w:t>Note: </w:t>
      </w:r>
      <w:r>
        <w:rPr>
          <w:rFonts w:ascii="Georgia" w:hAnsi="Georgia" w:cs="Segoe UI"/>
          <w:color w:val="212529"/>
          <w:sz w:val="27"/>
          <w:szCs w:val="27"/>
        </w:rPr>
        <w:t>A tab is present at the end of each row</w:t>
      </w:r>
    </w:p>
    <w:p w14:paraId="108695E8" w14:textId="77777777" w:rsidR="00667073" w:rsidRDefault="007225E7">
      <w:pPr>
        <w:pStyle w:val="NormalWeb"/>
        <w:shd w:val="clear" w:color="F9F9F9" w:fill="F9F9F9"/>
        <w:spacing w:before="0" w:beforeAutospacing="0"/>
        <w:rPr>
          <w:rFonts w:ascii="Segoe UI" w:hAnsi="Segoe UI" w:cs="Segoe UI"/>
          <w:color w:val="212529"/>
        </w:rPr>
      </w:pPr>
      <w:r>
        <w:rPr>
          <w:rFonts w:ascii="Segoe UI" w:hAnsi="Segoe UI" w:cs="Segoe UI"/>
          <w:color w:val="212529"/>
        </w:rPr>
        <w:t>CASES:</w:t>
      </w:r>
    </w:p>
    <w:p w14:paraId="108695E9"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Input</w:t>
      </w:r>
    </w:p>
    <w:p w14:paraId="108695EA"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3</w:t>
      </w:r>
    </w:p>
    <w:p w14:paraId="108695EB"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4</w:t>
      </w:r>
    </w:p>
    <w:p w14:paraId="108695EC"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120 230 170 110</w:t>
      </w:r>
    </w:p>
    <w:p w14:paraId="108695ED"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100 90 115 190</w:t>
      </w:r>
    </w:p>
    <w:p w14:paraId="108695EE"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135 78 95 245</w:t>
      </w:r>
    </w:p>
    <w:p w14:paraId="108695EF"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4</w:t>
      </w:r>
    </w:p>
    <w:p w14:paraId="108695F0"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4</w:t>
      </w:r>
    </w:p>
    <w:p w14:paraId="108695F1"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300 400 240 450</w:t>
      </w:r>
    </w:p>
    <w:p w14:paraId="108695F2"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456 230 245 350</w:t>
      </w:r>
    </w:p>
    <w:p w14:paraId="108695F3"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236 230 340 234</w:t>
      </w:r>
    </w:p>
    <w:p w14:paraId="108695F4"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392 321 295 331</w:t>
      </w:r>
    </w:p>
    <w:p w14:paraId="108695F5"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Pr>
          <w:rFonts w:ascii="Consolas" w:eastAsia="Times New Roman" w:hAnsi="Consolas" w:cs="Courier New"/>
          <w:color w:val="212529"/>
          <w:sz w:val="20"/>
          <w:szCs w:val="20"/>
          <w:lang w:eastAsia="en-IN"/>
        </w:rPr>
        <w:t>500</w:t>
      </w:r>
    </w:p>
    <w:p w14:paraId="108695F6"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Expected output</w:t>
      </w:r>
    </w:p>
    <w:p w14:paraId="108695F7"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2</w:t>
      </w:r>
      <w:r>
        <w:rPr>
          <w:rFonts w:ascii="Consolas" w:eastAsia="Times New Roman" w:hAnsi="Consolas" w:cs="Courier New"/>
          <w:color w:val="212529"/>
          <w:sz w:val="20"/>
          <w:szCs w:val="20"/>
          <w:lang w:eastAsia="en-IN"/>
        </w:rPr>
        <w:tab/>
        <w:t>3</w:t>
      </w:r>
      <w:r>
        <w:rPr>
          <w:rFonts w:ascii="Consolas" w:eastAsia="Times New Roman" w:hAnsi="Consolas" w:cs="Courier New"/>
          <w:color w:val="212529"/>
          <w:sz w:val="20"/>
          <w:szCs w:val="20"/>
          <w:lang w:eastAsia="en-IN"/>
        </w:rPr>
        <w:tab/>
        <w:t>3</w:t>
      </w:r>
      <w:r>
        <w:rPr>
          <w:rFonts w:ascii="Consolas" w:eastAsia="Times New Roman" w:hAnsi="Consolas" w:cs="Courier New"/>
          <w:color w:val="212529"/>
          <w:sz w:val="20"/>
          <w:szCs w:val="20"/>
          <w:lang w:eastAsia="en-IN"/>
        </w:rPr>
        <w:tab/>
        <w:t>2</w:t>
      </w:r>
      <w:r>
        <w:rPr>
          <w:rFonts w:ascii="Consolas" w:eastAsia="Times New Roman" w:hAnsi="Consolas" w:cs="Courier New"/>
          <w:color w:val="212529"/>
          <w:sz w:val="20"/>
          <w:szCs w:val="20"/>
          <w:lang w:eastAsia="en-IN"/>
        </w:rPr>
        <w:tab/>
      </w:r>
    </w:p>
    <w:p w14:paraId="2335F891" w14:textId="688D88C6" w:rsidR="009D0062"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2</w:t>
      </w:r>
      <w:r>
        <w:rPr>
          <w:rFonts w:ascii="Consolas" w:eastAsia="Times New Roman" w:hAnsi="Consolas" w:cs="Courier New"/>
          <w:color w:val="212529"/>
          <w:sz w:val="20"/>
          <w:szCs w:val="20"/>
          <w:lang w:eastAsia="en-IN"/>
        </w:rPr>
        <w:tab/>
        <w:t>3</w:t>
      </w:r>
      <w:r>
        <w:rPr>
          <w:rFonts w:ascii="Consolas" w:eastAsia="Times New Roman" w:hAnsi="Consolas" w:cs="Courier New"/>
          <w:color w:val="212529"/>
          <w:sz w:val="20"/>
          <w:szCs w:val="20"/>
          <w:lang w:eastAsia="en-IN"/>
        </w:rPr>
        <w:tab/>
        <w:t>4</w:t>
      </w:r>
      <w:r>
        <w:rPr>
          <w:rFonts w:ascii="Consolas" w:eastAsia="Times New Roman" w:hAnsi="Consolas" w:cs="Courier New"/>
          <w:color w:val="212529"/>
          <w:sz w:val="20"/>
          <w:szCs w:val="20"/>
          <w:lang w:eastAsia="en-IN"/>
        </w:rPr>
        <w:tab/>
        <w:t>2</w:t>
      </w:r>
      <w:r>
        <w:rPr>
          <w:rFonts w:ascii="Consolas" w:eastAsia="Times New Roman" w:hAnsi="Consolas" w:cs="Courier New"/>
          <w:color w:val="212529"/>
          <w:sz w:val="20"/>
          <w:szCs w:val="20"/>
          <w:lang w:eastAsia="en-IN"/>
        </w:rPr>
        <w:tab/>
      </w:r>
    </w:p>
    <w:p w14:paraId="108695F9" w14:textId="77777777" w:rsidR="00667073" w:rsidRDefault="007225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Pr>
          <w:rFonts w:ascii="Consolas" w:eastAsia="Times New Roman" w:hAnsi="Consolas" w:cs="Courier New"/>
          <w:color w:val="212529"/>
          <w:sz w:val="20"/>
          <w:szCs w:val="20"/>
          <w:lang w:eastAsia="en-IN"/>
        </w:rPr>
        <w:t>2</w:t>
      </w:r>
      <w:r>
        <w:rPr>
          <w:rFonts w:ascii="Consolas" w:eastAsia="Times New Roman" w:hAnsi="Consolas" w:cs="Courier New"/>
          <w:color w:val="212529"/>
          <w:sz w:val="20"/>
          <w:szCs w:val="20"/>
          <w:lang w:eastAsia="en-IN"/>
        </w:rPr>
        <w:tab/>
        <w:t>2</w:t>
      </w:r>
      <w:r>
        <w:rPr>
          <w:rFonts w:ascii="Consolas" w:eastAsia="Times New Roman" w:hAnsi="Consolas" w:cs="Courier New"/>
          <w:color w:val="212529"/>
          <w:sz w:val="20"/>
          <w:szCs w:val="20"/>
          <w:lang w:eastAsia="en-IN"/>
        </w:rPr>
        <w:tab/>
        <w:t>3</w:t>
      </w:r>
      <w:r>
        <w:rPr>
          <w:rFonts w:ascii="Consolas" w:eastAsia="Times New Roman" w:hAnsi="Consolas" w:cs="Courier New"/>
          <w:color w:val="212529"/>
          <w:sz w:val="20"/>
          <w:szCs w:val="20"/>
          <w:lang w:eastAsia="en-IN"/>
        </w:rPr>
        <w:tab/>
        <w:t>2</w:t>
      </w:r>
    </w:p>
    <w:p w14:paraId="6779EAF0" w14:textId="247A2202" w:rsidR="009D0062" w:rsidRDefault="009D0062">
      <w:pPr>
        <w:pStyle w:val="NormalWeb"/>
        <w:shd w:val="clear" w:color="F9F9F9" w:fill="F9F9F9"/>
        <w:spacing w:before="0" w:before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highlight w:val="yellow"/>
        </w:rPr>
        <w:t>ANS.</w:t>
      </w:r>
    </w:p>
    <w:p w14:paraId="0F8058E3"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r1,c1 = int(input()),int(input())</w:t>
      </w:r>
    </w:p>
    <w:p w14:paraId="49DEC4C5"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m1 = [list(map(int,input().split())) for i in range(r1)]</w:t>
      </w:r>
    </w:p>
    <w:p w14:paraId="022F9E46"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r2,c2 = int(input()),int(input())</w:t>
      </w:r>
    </w:p>
    <w:p w14:paraId="77D79BB3"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m2 = [list(map(int,input().split())) for i in range(r2)]</w:t>
      </w:r>
    </w:p>
    <w:p w14:paraId="257D0BAE"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c = int(input())</w:t>
      </w:r>
    </w:p>
    <w:p w14:paraId="30361F4E" w14:textId="77777777" w:rsidR="00471100" w:rsidRDefault="00471100" w:rsidP="009D0062">
      <w:pPr>
        <w:pStyle w:val="NormalWeb"/>
        <w:shd w:val="clear" w:color="F9F9F9" w:fill="F9F9F9"/>
        <w:spacing w:before="0" w:beforeAutospacing="0" w:after="0" w:afterAutospacing="0"/>
        <w:rPr>
          <w:rFonts w:asciiTheme="minorHAnsi" w:hAnsiTheme="minorHAnsi" w:cstheme="minorHAnsi"/>
          <w:b/>
          <w:bCs/>
          <w:color w:val="212529"/>
          <w:sz w:val="22"/>
          <w:szCs w:val="22"/>
          <w:highlight w:val="yellow"/>
        </w:rPr>
      </w:pPr>
    </w:p>
    <w:p w14:paraId="4935E11C" w14:textId="7B7770FA" w:rsidR="009D0062" w:rsidRPr="009D0062" w:rsidRDefault="00471100"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471100">
        <w:rPr>
          <w:rFonts w:asciiTheme="minorHAnsi" w:hAnsiTheme="minorHAnsi" w:cstheme="minorHAnsi"/>
          <w:b/>
          <w:bCs/>
          <w:color w:val="212529"/>
          <w:sz w:val="22"/>
          <w:szCs w:val="22"/>
          <w:highlight w:val="yellow"/>
        </w:rPr>
        <w:t>#TRANSPOSE TO BRING COLUMNS INTO ROWS FOR EASY ACCESS</w:t>
      </w:r>
    </w:p>
    <w:p w14:paraId="3309D347"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m2_t = []</w:t>
      </w:r>
    </w:p>
    <w:p w14:paraId="1AFB180C"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for i in range(c2):</w:t>
      </w:r>
    </w:p>
    <w:p w14:paraId="2DD64240"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row = []</w:t>
      </w:r>
    </w:p>
    <w:p w14:paraId="0FB86C71"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for j in range(r2):</w:t>
      </w:r>
    </w:p>
    <w:p w14:paraId="3124E0B3"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row.append(m2[j][i])</w:t>
      </w:r>
    </w:p>
    <w:p w14:paraId="6ECD0EF6"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m2_t.append(row)</w:t>
      </w:r>
    </w:p>
    <w:p w14:paraId="4BC3EEB3"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p>
    <w:p w14:paraId="36A92245"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m3 = [[0 for j in range(c2)] for i in range(r1)]</w:t>
      </w:r>
    </w:p>
    <w:p w14:paraId="1194715C"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for i in range(r1):</w:t>
      </w:r>
    </w:p>
    <w:p w14:paraId="06CD840F"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for j in range(c2):</w:t>
      </w:r>
    </w:p>
    <w:p w14:paraId="154FD851"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row,column = m1[i],m2_t[j]</w:t>
      </w:r>
    </w:p>
    <w:p w14:paraId="332A5CFD"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for k in range(c2):</w:t>
      </w:r>
    </w:p>
    <w:p w14:paraId="7B3E2D46"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if row[k]+column[k] &lt;= c: m3[i][j]+=1</w:t>
      </w:r>
    </w:p>
    <w:p w14:paraId="1B5BCEB1"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p>
    <w:p w14:paraId="2C15244F"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for i in range(r1):</w:t>
      </w:r>
    </w:p>
    <w:p w14:paraId="421EB388"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for j in range(c2):</w:t>
      </w:r>
    </w:p>
    <w:p w14:paraId="2EDA312A" w14:textId="77777777"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print(m3[i][j],end = "\t")</w:t>
      </w:r>
    </w:p>
    <w:p w14:paraId="7C776A4F" w14:textId="039CDA0D" w:rsidR="009D0062" w:rsidRPr="009D0062" w:rsidRDefault="009D0062" w:rsidP="009D0062">
      <w:pPr>
        <w:pStyle w:val="NormalWeb"/>
        <w:shd w:val="clear" w:color="F9F9F9" w:fill="F9F9F9"/>
        <w:spacing w:before="0" w:beforeAutospacing="0" w:after="0" w:afterAutospacing="0"/>
        <w:rPr>
          <w:rFonts w:asciiTheme="minorHAnsi" w:hAnsiTheme="minorHAnsi" w:cstheme="minorHAnsi"/>
          <w:b/>
          <w:bCs/>
          <w:color w:val="212529"/>
          <w:sz w:val="22"/>
          <w:szCs w:val="22"/>
        </w:rPr>
      </w:pPr>
      <w:r w:rsidRPr="009D0062">
        <w:rPr>
          <w:rFonts w:asciiTheme="minorHAnsi" w:hAnsiTheme="minorHAnsi" w:cstheme="minorHAnsi"/>
          <w:b/>
          <w:bCs/>
          <w:color w:val="212529"/>
          <w:sz w:val="22"/>
          <w:szCs w:val="22"/>
        </w:rPr>
        <w:t xml:space="preserve">    print()</w:t>
      </w:r>
    </w:p>
    <w:p w14:paraId="214ECB8C" w14:textId="77777777" w:rsidR="009D0062" w:rsidRDefault="009D0062">
      <w:pPr>
        <w:pBdr>
          <w:top w:val="none" w:sz="4" w:space="0" w:color="000000"/>
          <w:left w:val="none" w:sz="4" w:space="0" w:color="000000"/>
          <w:bottom w:val="none" w:sz="4" w:space="0" w:color="000000"/>
          <w:right w:val="none" w:sz="4" w:space="0" w:color="000000"/>
        </w:pBdr>
        <w:shd w:val="clear" w:color="F9F9F9" w:fill="F9F9F9"/>
        <w:spacing w:after="120"/>
        <w:outlineLvl w:val="3"/>
        <w:rPr>
          <w:rFonts w:ascii="Arial" w:eastAsia="Arial" w:hAnsi="Arial" w:cs="Arial"/>
          <w:b/>
          <w:color w:val="008000"/>
        </w:rPr>
      </w:pPr>
    </w:p>
    <w:p w14:paraId="417584EB" w14:textId="77777777" w:rsidR="009D0062" w:rsidRDefault="009D0062">
      <w:pPr>
        <w:pBdr>
          <w:top w:val="none" w:sz="4" w:space="0" w:color="000000"/>
          <w:left w:val="none" w:sz="4" w:space="0" w:color="000000"/>
          <w:bottom w:val="none" w:sz="4" w:space="0" w:color="000000"/>
          <w:right w:val="none" w:sz="4" w:space="0" w:color="000000"/>
        </w:pBdr>
        <w:shd w:val="clear" w:color="F9F9F9" w:fill="F9F9F9"/>
        <w:spacing w:after="120"/>
        <w:outlineLvl w:val="3"/>
        <w:rPr>
          <w:rFonts w:ascii="Arial" w:eastAsia="Arial" w:hAnsi="Arial" w:cs="Arial"/>
          <w:b/>
          <w:color w:val="008000"/>
        </w:rPr>
      </w:pPr>
    </w:p>
    <w:p w14:paraId="416ADE8F" w14:textId="77777777" w:rsidR="009D0062" w:rsidRDefault="009D0062">
      <w:pPr>
        <w:pBdr>
          <w:top w:val="none" w:sz="4" w:space="0" w:color="000000"/>
          <w:left w:val="none" w:sz="4" w:space="0" w:color="000000"/>
          <w:bottom w:val="none" w:sz="4" w:space="0" w:color="000000"/>
          <w:right w:val="none" w:sz="4" w:space="0" w:color="000000"/>
        </w:pBdr>
        <w:shd w:val="clear" w:color="F9F9F9" w:fill="F9F9F9"/>
        <w:spacing w:after="120"/>
        <w:outlineLvl w:val="3"/>
        <w:rPr>
          <w:rFonts w:ascii="Arial" w:eastAsia="Arial" w:hAnsi="Arial" w:cs="Arial"/>
          <w:b/>
          <w:color w:val="008000"/>
        </w:rPr>
      </w:pPr>
    </w:p>
    <w:p w14:paraId="108695FB" w14:textId="547902BD" w:rsidR="00667073" w:rsidRDefault="007225E7">
      <w:pPr>
        <w:pBdr>
          <w:top w:val="none" w:sz="4" w:space="0" w:color="000000"/>
          <w:left w:val="none" w:sz="4" w:space="0" w:color="000000"/>
          <w:bottom w:val="none" w:sz="4" w:space="0" w:color="000000"/>
          <w:right w:val="none" w:sz="4" w:space="0" w:color="000000"/>
        </w:pBdr>
        <w:shd w:val="clear" w:color="F9F9F9" w:fill="F9F9F9"/>
        <w:spacing w:after="120"/>
        <w:outlineLvl w:val="3"/>
      </w:pPr>
      <w:r>
        <w:rPr>
          <w:rFonts w:ascii="Arial" w:eastAsia="Arial" w:hAnsi="Arial" w:cs="Arial"/>
          <w:b/>
          <w:color w:val="008000"/>
        </w:rPr>
        <w:t>Minimum Multiple</w:t>
      </w:r>
    </w:p>
    <w:p w14:paraId="108695FC"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Given a collection C1 of ‘n’ positive integers and a number ‘m’ write a C program to find the minimum multiple of m in C1. If no such multiple exist in C1 then print ‘No multiple found’</w:t>
      </w:r>
    </w:p>
    <w:p w14:paraId="108695FD"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For example, if there are seven elements 23, 24, 25, 12, 6, 7, 11 and m is 3 then the output should be 6.</w:t>
      </w:r>
    </w:p>
    <w:p w14:paraId="108695FE"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p>
    <w:p w14:paraId="108695FF"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First line contains the number of elements in the collection C1, n</w:t>
      </w:r>
    </w:p>
    <w:p w14:paraId="10869600"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ext ‘n’ lines contain the elements in the collection C1</w:t>
      </w:r>
    </w:p>
    <w:p w14:paraId="10869601"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ext line contains the value of m</w:t>
      </w:r>
    </w:p>
    <w:p w14:paraId="10869602"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tput Format</w:t>
      </w:r>
    </w:p>
    <w:p w14:paraId="10869603"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Print the minimum multiple of ‘m’ present in C1 or ‘No multiple found’</w:t>
      </w:r>
    </w:p>
    <w:p w14:paraId="10869604" w14:textId="77777777" w:rsidR="00667073" w:rsidRDefault="00667073">
      <w:pPr>
        <w:pStyle w:val="NormalWeb"/>
        <w:shd w:val="clear" w:color="F9F9F9" w:fill="F9F9F9"/>
        <w:rPr>
          <w:rStyle w:val="style-scope"/>
          <w:rFonts w:ascii="Segoe UI" w:hAnsi="Segoe UI" w:cs="Segoe UI"/>
          <w:b/>
          <w:bCs/>
          <w:color w:val="212529"/>
        </w:rPr>
      </w:pPr>
    </w:p>
    <w:p w14:paraId="10869605" w14:textId="77777777" w:rsidR="00667073" w:rsidRDefault="007225E7">
      <w:pPr>
        <w:pStyle w:val="NormalWeb"/>
        <w:shd w:val="clear" w:color="F9F9F9" w:fill="F9F9F9"/>
        <w:rPr>
          <w:rStyle w:val="style-scope"/>
          <w:rFonts w:ascii="Segoe UI" w:hAnsi="Segoe UI" w:cs="Segoe UI"/>
          <w:b/>
          <w:color w:val="212529"/>
          <w:highlight w:val="yellow"/>
        </w:rPr>
      </w:pPr>
      <w:r>
        <w:rPr>
          <w:rStyle w:val="style-scope"/>
          <w:rFonts w:ascii="Segoe UI" w:hAnsi="Segoe UI" w:cs="Segoe UI"/>
          <w:b/>
          <w:bCs/>
          <w:color w:val="212529"/>
          <w:highlight w:val="yellow"/>
        </w:rPr>
        <w:t>ANS.</w:t>
      </w:r>
    </w:p>
    <w:p w14:paraId="10869606" w14:textId="77777777" w:rsidR="00667073" w:rsidRDefault="007225E7">
      <w:pPr>
        <w:pStyle w:val="NormalWeb"/>
        <w:shd w:val="clear" w:color="F9F9F9" w:fill="F9F9F9"/>
      </w:pPr>
      <w:r>
        <w:rPr>
          <w:rStyle w:val="style-scope"/>
          <w:rFonts w:ascii="Segoe UI" w:hAnsi="Segoe UI" w:cs="Segoe UI"/>
          <w:b/>
          <w:bCs/>
          <w:color w:val="212529"/>
        </w:rPr>
        <w:t>l=sorted([int(input()) for _ in range(int(input()))])</w:t>
      </w:r>
    </w:p>
    <w:p w14:paraId="10869607" w14:textId="77777777" w:rsidR="00667073" w:rsidRDefault="007225E7">
      <w:pPr>
        <w:pStyle w:val="NormalWeb"/>
        <w:shd w:val="clear" w:color="F9F9F9" w:fill="F9F9F9"/>
      </w:pPr>
      <w:r>
        <w:rPr>
          <w:rStyle w:val="style-scope"/>
          <w:rFonts w:ascii="Segoe UI" w:hAnsi="Segoe UI" w:cs="Segoe UI"/>
          <w:b/>
          <w:bCs/>
          <w:color w:val="212529"/>
        </w:rPr>
        <w:t>m=int(input())</w:t>
      </w:r>
    </w:p>
    <w:p w14:paraId="10869608" w14:textId="77777777" w:rsidR="00667073" w:rsidRDefault="007225E7">
      <w:pPr>
        <w:pStyle w:val="NormalWeb"/>
        <w:shd w:val="clear" w:color="F9F9F9" w:fill="F9F9F9"/>
      </w:pPr>
      <w:r>
        <w:rPr>
          <w:rStyle w:val="style-scope"/>
          <w:rFonts w:ascii="Segoe UI" w:hAnsi="Segoe UI" w:cs="Segoe UI"/>
          <w:b/>
          <w:bCs/>
          <w:color w:val="212529"/>
        </w:rPr>
        <w:t>import sys</w:t>
      </w:r>
    </w:p>
    <w:p w14:paraId="10869609" w14:textId="77777777" w:rsidR="00667073" w:rsidRDefault="007225E7">
      <w:pPr>
        <w:pStyle w:val="NormalWeb"/>
        <w:shd w:val="clear" w:color="F9F9F9" w:fill="F9F9F9"/>
      </w:pPr>
      <w:r>
        <w:rPr>
          <w:rStyle w:val="style-scope"/>
          <w:rFonts w:ascii="Segoe UI" w:hAnsi="Segoe UI" w:cs="Segoe UI"/>
          <w:b/>
          <w:bCs/>
          <w:color w:val="212529"/>
        </w:rPr>
        <w:t>for i in l:</w:t>
      </w:r>
    </w:p>
    <w:p w14:paraId="1086960A" w14:textId="77777777" w:rsidR="00667073" w:rsidRDefault="007225E7">
      <w:pPr>
        <w:pStyle w:val="NormalWeb"/>
        <w:shd w:val="clear" w:color="F9F9F9" w:fill="F9F9F9"/>
      </w:pPr>
      <w:r>
        <w:rPr>
          <w:rStyle w:val="style-scope"/>
          <w:rFonts w:ascii="Segoe UI" w:hAnsi="Segoe UI" w:cs="Segoe UI"/>
          <w:b/>
          <w:bCs/>
          <w:color w:val="212529"/>
        </w:rPr>
        <w:t xml:space="preserve">    if i%m==0:</w:t>
      </w:r>
    </w:p>
    <w:p w14:paraId="1086960B" w14:textId="77777777" w:rsidR="00667073" w:rsidRDefault="007225E7">
      <w:pPr>
        <w:pStyle w:val="NormalWeb"/>
        <w:shd w:val="clear" w:color="F9F9F9" w:fill="F9F9F9"/>
      </w:pPr>
      <w:r>
        <w:rPr>
          <w:rStyle w:val="style-scope"/>
          <w:rFonts w:ascii="Segoe UI" w:hAnsi="Segoe UI" w:cs="Segoe UI"/>
          <w:b/>
          <w:bCs/>
          <w:color w:val="212529"/>
        </w:rPr>
        <w:t xml:space="preserve">        print(i)</w:t>
      </w:r>
    </w:p>
    <w:p w14:paraId="1086960C" w14:textId="77777777" w:rsidR="00667073" w:rsidRDefault="007225E7">
      <w:pPr>
        <w:pStyle w:val="NormalWeb"/>
        <w:shd w:val="clear" w:color="F9F9F9" w:fill="F9F9F9"/>
      </w:pPr>
      <w:r>
        <w:rPr>
          <w:rStyle w:val="style-scope"/>
          <w:rFonts w:ascii="Segoe UI" w:hAnsi="Segoe UI" w:cs="Segoe UI"/>
          <w:b/>
          <w:bCs/>
          <w:color w:val="212529"/>
        </w:rPr>
        <w:t xml:space="preserve">        sys.exit()</w:t>
      </w:r>
    </w:p>
    <w:p w14:paraId="1086960D" w14:textId="52C7AADD"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int("No multiple found")</w:t>
      </w:r>
    </w:p>
    <w:p w14:paraId="50F2B6E7" w14:textId="68B55D02" w:rsidR="00923C59" w:rsidRDefault="00923C59">
      <w:pPr>
        <w:pStyle w:val="NormalWeb"/>
        <w:shd w:val="clear" w:color="F9F9F9" w:fill="F9F9F9"/>
        <w:rPr>
          <w:rStyle w:val="style-scope"/>
          <w:rFonts w:ascii="Segoe UI" w:hAnsi="Segoe UI" w:cs="Segoe UI"/>
          <w:b/>
          <w:bCs/>
          <w:color w:val="212529"/>
        </w:rPr>
      </w:pPr>
      <w:r w:rsidRPr="00923C59">
        <w:rPr>
          <w:rStyle w:val="style-scope"/>
          <w:rFonts w:ascii="Segoe UI" w:hAnsi="Segoe UI" w:cs="Segoe UI"/>
          <w:b/>
          <w:bCs/>
          <w:color w:val="212529"/>
          <w:highlight w:val="yellow"/>
        </w:rPr>
        <w:t>better solution</w:t>
      </w:r>
    </w:p>
    <w:p w14:paraId="12836E0E" w14:textId="77777777" w:rsidR="00923C59" w:rsidRPr="00923C59" w:rsidRDefault="00923C59" w:rsidP="00923C59">
      <w:pPr>
        <w:pStyle w:val="NormalWeb"/>
        <w:shd w:val="clear" w:color="F9F9F9" w:fill="F9F9F9"/>
        <w:rPr>
          <w:rStyle w:val="style-scope"/>
          <w:rFonts w:ascii="Segoe UI" w:hAnsi="Segoe UI" w:cs="Segoe UI"/>
          <w:b/>
          <w:color w:val="212529"/>
        </w:rPr>
      </w:pPr>
      <w:r w:rsidRPr="00923C59">
        <w:rPr>
          <w:rStyle w:val="style-scope"/>
          <w:rFonts w:ascii="Segoe UI" w:hAnsi="Segoe UI" w:cs="Segoe UI"/>
          <w:b/>
          <w:color w:val="212529"/>
        </w:rPr>
        <w:t>nums = [int(input()) for i in range(int(input()))]</w:t>
      </w:r>
    </w:p>
    <w:p w14:paraId="5721C449" w14:textId="77777777" w:rsidR="00923C59" w:rsidRPr="00923C59" w:rsidRDefault="00923C59" w:rsidP="00923C59">
      <w:pPr>
        <w:pStyle w:val="NormalWeb"/>
        <w:shd w:val="clear" w:color="F9F9F9" w:fill="F9F9F9"/>
        <w:rPr>
          <w:rStyle w:val="style-scope"/>
          <w:rFonts w:ascii="Segoe UI" w:hAnsi="Segoe UI" w:cs="Segoe UI"/>
          <w:b/>
          <w:color w:val="212529"/>
        </w:rPr>
      </w:pPr>
      <w:r w:rsidRPr="00923C59">
        <w:rPr>
          <w:rStyle w:val="style-scope"/>
          <w:rFonts w:ascii="Segoe UI" w:hAnsi="Segoe UI" w:cs="Segoe UI"/>
          <w:b/>
          <w:color w:val="212529"/>
        </w:rPr>
        <w:t>m,min = int(input()),10**9</w:t>
      </w:r>
    </w:p>
    <w:p w14:paraId="4573FD03" w14:textId="77777777" w:rsidR="00923C59" w:rsidRPr="00923C59" w:rsidRDefault="00923C59" w:rsidP="00923C59">
      <w:pPr>
        <w:pStyle w:val="NormalWeb"/>
        <w:shd w:val="clear" w:color="F9F9F9" w:fill="F9F9F9"/>
        <w:rPr>
          <w:rStyle w:val="style-scope"/>
          <w:rFonts w:ascii="Segoe UI" w:hAnsi="Segoe UI" w:cs="Segoe UI"/>
          <w:b/>
          <w:color w:val="212529"/>
        </w:rPr>
      </w:pPr>
      <w:r w:rsidRPr="00923C59">
        <w:rPr>
          <w:rStyle w:val="style-scope"/>
          <w:rFonts w:ascii="Segoe UI" w:hAnsi="Segoe UI" w:cs="Segoe UI"/>
          <w:b/>
          <w:color w:val="212529"/>
        </w:rPr>
        <w:lastRenderedPageBreak/>
        <w:t>for i in nums:</w:t>
      </w:r>
    </w:p>
    <w:p w14:paraId="0DBE236D" w14:textId="77777777" w:rsidR="00923C59" w:rsidRPr="00923C59" w:rsidRDefault="00923C59" w:rsidP="00923C59">
      <w:pPr>
        <w:pStyle w:val="NormalWeb"/>
        <w:shd w:val="clear" w:color="F9F9F9" w:fill="F9F9F9"/>
        <w:rPr>
          <w:rStyle w:val="style-scope"/>
          <w:rFonts w:ascii="Segoe UI" w:hAnsi="Segoe UI" w:cs="Segoe UI"/>
          <w:b/>
          <w:color w:val="212529"/>
        </w:rPr>
      </w:pPr>
      <w:r w:rsidRPr="00923C59">
        <w:rPr>
          <w:rStyle w:val="style-scope"/>
          <w:rFonts w:ascii="Segoe UI" w:hAnsi="Segoe UI" w:cs="Segoe UI"/>
          <w:b/>
          <w:color w:val="212529"/>
        </w:rPr>
        <w:t xml:space="preserve">    if i%m == 0 and i &lt; min: min = i</w:t>
      </w:r>
    </w:p>
    <w:p w14:paraId="5261BD13" w14:textId="77777777" w:rsidR="00923C59" w:rsidRPr="00923C59" w:rsidRDefault="00923C59" w:rsidP="00923C59">
      <w:pPr>
        <w:pStyle w:val="NormalWeb"/>
        <w:shd w:val="clear" w:color="F9F9F9" w:fill="F9F9F9"/>
        <w:rPr>
          <w:rStyle w:val="style-scope"/>
          <w:rFonts w:ascii="Segoe UI" w:hAnsi="Segoe UI" w:cs="Segoe UI"/>
          <w:b/>
          <w:color w:val="212529"/>
        </w:rPr>
      </w:pPr>
      <w:r w:rsidRPr="00923C59">
        <w:rPr>
          <w:rStyle w:val="style-scope"/>
          <w:rFonts w:ascii="Segoe UI" w:hAnsi="Segoe UI" w:cs="Segoe UI"/>
          <w:b/>
          <w:color w:val="212529"/>
        </w:rPr>
        <w:t>if min == 10**9: print("No multiple found")</w:t>
      </w:r>
    </w:p>
    <w:p w14:paraId="10BE1628" w14:textId="0A9F6FC0" w:rsidR="00923C59" w:rsidRDefault="00923C59" w:rsidP="00923C59">
      <w:pPr>
        <w:pStyle w:val="NormalWeb"/>
        <w:shd w:val="clear" w:color="F9F9F9" w:fill="F9F9F9"/>
        <w:rPr>
          <w:rStyle w:val="style-scope"/>
          <w:rFonts w:ascii="Segoe UI" w:hAnsi="Segoe UI" w:cs="Segoe UI"/>
          <w:b/>
          <w:color w:val="212529"/>
        </w:rPr>
      </w:pPr>
      <w:r w:rsidRPr="00923C59">
        <w:rPr>
          <w:rStyle w:val="style-scope"/>
          <w:rFonts w:ascii="Segoe UI" w:hAnsi="Segoe UI" w:cs="Segoe UI"/>
          <w:b/>
          <w:color w:val="212529"/>
        </w:rPr>
        <w:t>else: print(min)</w:t>
      </w:r>
    </w:p>
    <w:p w14:paraId="10869611" w14:textId="275BD02D" w:rsidR="00667073" w:rsidRDefault="007225E7">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color w:val="008000"/>
        </w:rPr>
      </w:pPr>
      <w:r>
        <w:rPr>
          <w:rFonts w:ascii="Arial" w:eastAsia="Arial" w:hAnsi="Arial" w:cs="Arial"/>
          <w:b/>
          <w:color w:val="008000"/>
        </w:rPr>
        <w:t>Substrings without Vowels</w:t>
      </w:r>
    </w:p>
    <w:p w14:paraId="10869612"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A substring is a contiguous sequence of characters within a string. Given a string S and an integer n, write a C code to generate all substrings of length n without vowels. For example, if the given string S1 is ‘apple’ then substrings of S1 of length 3 are app, ppl, pple. And substrings of length 3 without vowels is only one and it is ppl.</w:t>
      </w:r>
    </w:p>
    <w:p w14:paraId="10869613"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Note:</w:t>
      </w:r>
    </w:p>
    <w:p w14:paraId="10869614"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In C language when a string is prepared by programmer by putting characters in a character array, he has to place a ‘\0’ (null character) at the end explicitly</w:t>
      </w:r>
    </w:p>
    <w:p w14:paraId="10869615"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Boundary Conditions</w:t>
      </w:r>
    </w:p>
    <w:p w14:paraId="10869616"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length of the string s &lt;=20 without spaces</w:t>
      </w:r>
    </w:p>
    <w:p w14:paraId="10869617"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gt;0 and n&lt;length of s</w:t>
      </w:r>
    </w:p>
    <w:p w14:paraId="10869618"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There is atleast one substring of length n without vowels</w:t>
      </w:r>
    </w:p>
    <w:p w14:paraId="10869619"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p>
    <w:p w14:paraId="1086961A"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First line contains a string, S in lower case</w:t>
      </w:r>
    </w:p>
    <w:p w14:paraId="1086961B"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ext line contains an integer, n</w:t>
      </w:r>
    </w:p>
    <w:p w14:paraId="1086961C"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tput Format</w:t>
      </w:r>
    </w:p>
    <w:p w14:paraId="1086961D"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Print substrings of length n without vowels</w:t>
      </w:r>
    </w:p>
    <w:p w14:paraId="1086961E"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One substring in one line</w:t>
      </w:r>
    </w:p>
    <w:p w14:paraId="1086961F" w14:textId="77777777" w:rsidR="00667073" w:rsidRDefault="00667073">
      <w:pPr>
        <w:pStyle w:val="NormalWeb"/>
        <w:shd w:val="clear" w:color="F9F9F9" w:fill="F9F9F9"/>
        <w:rPr>
          <w:rStyle w:val="style-scope"/>
          <w:rFonts w:ascii="Segoe UI" w:hAnsi="Segoe UI" w:cs="Segoe UI"/>
          <w:b/>
          <w:color w:val="212529"/>
        </w:rPr>
      </w:pPr>
    </w:p>
    <w:p w14:paraId="10869620" w14:textId="77777777" w:rsidR="00667073" w:rsidRDefault="007225E7">
      <w:pPr>
        <w:pStyle w:val="NormalWeb"/>
        <w:shd w:val="clear" w:color="F9F9F9" w:fill="F9F9F9"/>
        <w:rPr>
          <w:rStyle w:val="style-scope"/>
          <w:rFonts w:ascii="Segoe UI" w:hAnsi="Segoe UI" w:cs="Segoe UI"/>
          <w:b/>
          <w:color w:val="212529"/>
          <w:highlight w:val="yellow"/>
        </w:rPr>
      </w:pPr>
      <w:r>
        <w:rPr>
          <w:rStyle w:val="style-scope"/>
          <w:rFonts w:ascii="Segoe UI" w:hAnsi="Segoe UI" w:cs="Segoe UI"/>
          <w:b/>
          <w:bCs/>
          <w:color w:val="212529"/>
          <w:highlight w:val="yellow"/>
        </w:rPr>
        <w:t>ANS.</w:t>
      </w:r>
    </w:p>
    <w:p w14:paraId="10869621" w14:textId="7E4D7209" w:rsidR="00667073" w:rsidRDefault="007225E7">
      <w:pPr>
        <w:pStyle w:val="NormalWeb"/>
        <w:shd w:val="clear" w:color="F9F9F9" w:fill="F9F9F9"/>
        <w:rPr>
          <w:rStyle w:val="style-scope"/>
          <w:rFonts w:ascii="Segoe UI" w:hAnsi="Segoe UI" w:cs="Segoe UI"/>
          <w:b/>
          <w:color w:val="212529"/>
        </w:rPr>
      </w:pPr>
      <w:r>
        <w:rPr>
          <w:rStyle w:val="style-scope"/>
          <w:rFonts w:ascii="Segoe UI" w:hAnsi="Segoe UI" w:cs="Segoe UI"/>
          <w:b/>
          <w:bCs/>
          <w:color w:val="212529"/>
        </w:rPr>
        <w:t>s=input()</w:t>
      </w:r>
    </w:p>
    <w:p w14:paraId="10869622" w14:textId="77777777" w:rsidR="00667073" w:rsidRDefault="007225E7">
      <w:pPr>
        <w:pStyle w:val="NormalWeb"/>
        <w:shd w:val="clear" w:color="F9F9F9" w:fill="F9F9F9"/>
      </w:pPr>
      <w:r>
        <w:rPr>
          <w:rStyle w:val="style-scope"/>
          <w:rFonts w:ascii="Segoe UI" w:hAnsi="Segoe UI" w:cs="Segoe UI"/>
          <w:b/>
          <w:bCs/>
          <w:color w:val="212529"/>
        </w:rPr>
        <w:lastRenderedPageBreak/>
        <w:t>n=int(input())</w:t>
      </w:r>
    </w:p>
    <w:p w14:paraId="10869623" w14:textId="77777777" w:rsidR="00667073" w:rsidRDefault="007225E7">
      <w:pPr>
        <w:pStyle w:val="NormalWeb"/>
        <w:shd w:val="clear" w:color="F9F9F9" w:fill="F9F9F9"/>
      </w:pPr>
      <w:r>
        <w:rPr>
          <w:rStyle w:val="style-scope"/>
          <w:rFonts w:ascii="Segoe UI" w:hAnsi="Segoe UI" w:cs="Segoe UI"/>
          <w:b/>
          <w:bCs/>
          <w:color w:val="212529"/>
        </w:rPr>
        <w:t>l=[]</w:t>
      </w:r>
    </w:p>
    <w:p w14:paraId="10869624" w14:textId="77777777" w:rsidR="00667073" w:rsidRDefault="007225E7">
      <w:pPr>
        <w:pStyle w:val="NormalWeb"/>
        <w:shd w:val="clear" w:color="F9F9F9" w:fill="F9F9F9"/>
      </w:pPr>
      <w:r>
        <w:rPr>
          <w:rStyle w:val="style-scope"/>
          <w:rFonts w:ascii="Segoe UI" w:hAnsi="Segoe UI" w:cs="Segoe UI"/>
          <w:b/>
          <w:bCs/>
          <w:color w:val="212529"/>
        </w:rPr>
        <w:t>for i in range(len(s)):</w:t>
      </w:r>
    </w:p>
    <w:p w14:paraId="10869625" w14:textId="77777777" w:rsidR="00667073" w:rsidRDefault="007225E7">
      <w:pPr>
        <w:pStyle w:val="NormalWeb"/>
        <w:shd w:val="clear" w:color="F9F9F9" w:fill="F9F9F9"/>
      </w:pPr>
      <w:r>
        <w:rPr>
          <w:rStyle w:val="style-scope"/>
          <w:rFonts w:ascii="Segoe UI" w:hAnsi="Segoe UI" w:cs="Segoe UI"/>
          <w:b/>
          <w:bCs/>
          <w:color w:val="212529"/>
        </w:rPr>
        <w:t xml:space="preserve">    subStr = ""</w:t>
      </w:r>
    </w:p>
    <w:p w14:paraId="10869626" w14:textId="77777777" w:rsidR="00667073" w:rsidRDefault="007225E7">
      <w:pPr>
        <w:pStyle w:val="NormalWeb"/>
        <w:shd w:val="clear" w:color="F9F9F9" w:fill="F9F9F9"/>
      </w:pPr>
      <w:r>
        <w:rPr>
          <w:rStyle w:val="style-scope"/>
          <w:rFonts w:ascii="Segoe UI" w:hAnsi="Segoe UI" w:cs="Segoe UI"/>
          <w:b/>
          <w:bCs/>
          <w:color w:val="212529"/>
        </w:rPr>
        <w:t xml:space="preserve">    for j in range(i,len(s)):</w:t>
      </w:r>
    </w:p>
    <w:p w14:paraId="10869627" w14:textId="77777777" w:rsidR="00667073" w:rsidRDefault="007225E7">
      <w:pPr>
        <w:pStyle w:val="NormalWeb"/>
        <w:shd w:val="clear" w:color="F9F9F9" w:fill="F9F9F9"/>
      </w:pPr>
      <w:r>
        <w:rPr>
          <w:rStyle w:val="style-scope"/>
          <w:rFonts w:ascii="Segoe UI" w:hAnsi="Segoe UI" w:cs="Segoe UI"/>
          <w:b/>
          <w:bCs/>
          <w:color w:val="212529"/>
        </w:rPr>
        <w:t xml:space="preserve">        subStr += s[j];</w:t>
      </w:r>
    </w:p>
    <w:p w14:paraId="10869628" w14:textId="77777777" w:rsidR="00667073" w:rsidRDefault="007225E7">
      <w:pPr>
        <w:pStyle w:val="NormalWeb"/>
        <w:shd w:val="clear" w:color="F9F9F9" w:fill="F9F9F9"/>
      </w:pPr>
      <w:r>
        <w:rPr>
          <w:rStyle w:val="style-scope"/>
          <w:rFonts w:ascii="Segoe UI" w:hAnsi="Segoe UI" w:cs="Segoe UI"/>
          <w:b/>
          <w:bCs/>
          <w:color w:val="212529"/>
        </w:rPr>
        <w:t xml:space="preserve">        if len(subStr)==n:</w:t>
      </w:r>
    </w:p>
    <w:p w14:paraId="10869629" w14:textId="77777777" w:rsidR="00667073" w:rsidRDefault="007225E7">
      <w:pPr>
        <w:pStyle w:val="NormalWeb"/>
        <w:shd w:val="clear" w:color="F9F9F9" w:fill="F9F9F9"/>
      </w:pPr>
      <w:r>
        <w:rPr>
          <w:rStyle w:val="style-scope"/>
          <w:rFonts w:ascii="Segoe UI" w:hAnsi="Segoe UI" w:cs="Segoe UI"/>
          <w:b/>
          <w:bCs/>
          <w:color w:val="212529"/>
        </w:rPr>
        <w:t xml:space="preserve">            l.append(subStr)</w:t>
      </w:r>
    </w:p>
    <w:p w14:paraId="1086962A" w14:textId="77777777" w:rsidR="00667073" w:rsidRDefault="007225E7">
      <w:pPr>
        <w:pStyle w:val="NormalWeb"/>
        <w:shd w:val="clear" w:color="F9F9F9" w:fill="F9F9F9"/>
      </w:pPr>
      <w:r>
        <w:rPr>
          <w:rStyle w:val="style-scope"/>
          <w:rFonts w:ascii="Segoe UI" w:hAnsi="Segoe UI" w:cs="Segoe UI"/>
          <w:b/>
          <w:bCs/>
          <w:color w:val="212529"/>
        </w:rPr>
        <w:t>l1=[]</w:t>
      </w:r>
    </w:p>
    <w:p w14:paraId="1086962B" w14:textId="77777777" w:rsidR="00667073" w:rsidRDefault="007225E7">
      <w:pPr>
        <w:pStyle w:val="NormalWeb"/>
        <w:shd w:val="clear" w:color="F9F9F9" w:fill="F9F9F9"/>
      </w:pPr>
      <w:r>
        <w:rPr>
          <w:rStyle w:val="style-scope"/>
          <w:rFonts w:ascii="Segoe UI" w:hAnsi="Segoe UI" w:cs="Segoe UI"/>
          <w:b/>
          <w:bCs/>
          <w:color w:val="212529"/>
        </w:rPr>
        <w:t>vowels=['a','e','i','o','u']</w:t>
      </w:r>
    </w:p>
    <w:p w14:paraId="1086962C" w14:textId="77777777" w:rsidR="00667073" w:rsidRDefault="007225E7">
      <w:pPr>
        <w:pStyle w:val="NormalWeb"/>
        <w:shd w:val="clear" w:color="F9F9F9" w:fill="F9F9F9"/>
      </w:pPr>
      <w:r>
        <w:rPr>
          <w:rStyle w:val="style-scope"/>
          <w:rFonts w:ascii="Segoe UI" w:hAnsi="Segoe UI" w:cs="Segoe UI"/>
          <w:b/>
          <w:bCs/>
          <w:color w:val="212529"/>
        </w:rPr>
        <w:t>for i in l:</w:t>
      </w:r>
    </w:p>
    <w:p w14:paraId="1086962D" w14:textId="77777777" w:rsidR="00667073" w:rsidRDefault="007225E7">
      <w:pPr>
        <w:pStyle w:val="NormalWeb"/>
        <w:shd w:val="clear" w:color="F9F9F9" w:fill="F9F9F9"/>
      </w:pPr>
      <w:r>
        <w:rPr>
          <w:rStyle w:val="style-scope"/>
          <w:rFonts w:ascii="Segoe UI" w:hAnsi="Segoe UI" w:cs="Segoe UI"/>
          <w:b/>
          <w:bCs/>
          <w:color w:val="212529"/>
        </w:rPr>
        <w:t xml:space="preserve">    for letters in i:</w:t>
      </w:r>
    </w:p>
    <w:p w14:paraId="1086962E" w14:textId="77777777" w:rsidR="00667073" w:rsidRDefault="007225E7">
      <w:pPr>
        <w:pStyle w:val="NormalWeb"/>
        <w:shd w:val="clear" w:color="F9F9F9" w:fill="F9F9F9"/>
      </w:pPr>
      <w:r>
        <w:rPr>
          <w:rStyle w:val="style-scope"/>
          <w:rFonts w:ascii="Segoe UI" w:hAnsi="Segoe UI" w:cs="Segoe UI"/>
          <w:b/>
          <w:bCs/>
          <w:color w:val="212529"/>
        </w:rPr>
        <w:t xml:space="preserve">        if letters in vowels:</w:t>
      </w:r>
    </w:p>
    <w:p w14:paraId="1086962F" w14:textId="77777777" w:rsidR="00667073" w:rsidRDefault="007225E7">
      <w:pPr>
        <w:pStyle w:val="NormalWeb"/>
        <w:shd w:val="clear" w:color="F9F9F9" w:fill="F9F9F9"/>
      </w:pPr>
      <w:r>
        <w:rPr>
          <w:rStyle w:val="style-scope"/>
          <w:rFonts w:ascii="Segoe UI" w:hAnsi="Segoe UI" w:cs="Segoe UI"/>
          <w:b/>
          <w:bCs/>
          <w:color w:val="212529"/>
        </w:rPr>
        <w:t xml:space="preserve">            l1.append(i)</w:t>
      </w:r>
    </w:p>
    <w:p w14:paraId="10869630" w14:textId="77777777" w:rsidR="00667073" w:rsidRDefault="007225E7">
      <w:pPr>
        <w:pStyle w:val="NormalWeb"/>
        <w:shd w:val="clear" w:color="F9F9F9" w:fill="F9F9F9"/>
      </w:pPr>
      <w:r>
        <w:rPr>
          <w:rStyle w:val="style-scope"/>
          <w:rFonts w:ascii="Segoe UI" w:hAnsi="Segoe UI" w:cs="Segoe UI"/>
          <w:b/>
          <w:bCs/>
          <w:color w:val="212529"/>
        </w:rPr>
        <w:t>for j in l:</w:t>
      </w:r>
    </w:p>
    <w:p w14:paraId="10869631" w14:textId="77777777" w:rsidR="00667073" w:rsidRDefault="007225E7">
      <w:pPr>
        <w:pStyle w:val="NormalWeb"/>
        <w:shd w:val="clear" w:color="F9F9F9" w:fill="F9F9F9"/>
      </w:pPr>
      <w:r>
        <w:rPr>
          <w:rStyle w:val="style-scope"/>
          <w:rFonts w:ascii="Segoe UI" w:hAnsi="Segoe UI" w:cs="Segoe UI"/>
          <w:b/>
          <w:bCs/>
          <w:color w:val="212529"/>
        </w:rPr>
        <w:t xml:space="preserve">    if j not in l1:</w:t>
      </w:r>
    </w:p>
    <w:p w14:paraId="10869632" w14:textId="439BC4ED"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j)</w:t>
      </w:r>
    </w:p>
    <w:p w14:paraId="3BA04C2E" w14:textId="745857D0" w:rsidR="003F3BAE" w:rsidRDefault="003F3BAE">
      <w:pPr>
        <w:pStyle w:val="NormalWeb"/>
        <w:shd w:val="clear" w:color="F9F9F9" w:fill="F9F9F9"/>
        <w:rPr>
          <w:rStyle w:val="style-scope"/>
          <w:rFonts w:ascii="Segoe UI" w:hAnsi="Segoe UI" w:cs="Segoe UI"/>
          <w:b/>
          <w:bCs/>
          <w:color w:val="212529"/>
        </w:rPr>
      </w:pPr>
      <w:r w:rsidRPr="003F3BAE">
        <w:rPr>
          <w:rStyle w:val="style-scope"/>
          <w:rFonts w:ascii="Segoe UI" w:hAnsi="Segoe UI" w:cs="Segoe UI"/>
          <w:b/>
          <w:bCs/>
          <w:color w:val="212529"/>
          <w:highlight w:val="yellow"/>
        </w:rPr>
        <w:t>better approach:</w:t>
      </w:r>
    </w:p>
    <w:p w14:paraId="64257308"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def check(s):</w:t>
      </w:r>
    </w:p>
    <w:p w14:paraId="0BBAEE80"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for i in s:</w:t>
      </w:r>
    </w:p>
    <w:p w14:paraId="1D5C49E4"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if i in "aeiou":</w:t>
      </w:r>
    </w:p>
    <w:p w14:paraId="788B7BCD"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return 1</w:t>
      </w:r>
    </w:p>
    <w:p w14:paraId="1A196EB9"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return 0</w:t>
      </w:r>
    </w:p>
    <w:p w14:paraId="5CB95D70"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s,n = input(),int(input())</w:t>
      </w:r>
    </w:p>
    <w:p w14:paraId="4E426E4C"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for i in range(len(s)):</w:t>
      </w:r>
    </w:p>
    <w:p w14:paraId="658E46EE"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for j in range(i+1,len(s)+1):</w:t>
      </w:r>
    </w:p>
    <w:p w14:paraId="1E43F2D4" w14:textId="77777777" w:rsidR="003F3BAE" w:rsidRP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if len(s[i:j]) == n and check(s[i:j]) == 0: </w:t>
      </w:r>
    </w:p>
    <w:p w14:paraId="7C2DB3E1" w14:textId="75D658FA" w:rsidR="003F3BAE" w:rsidRDefault="003F3BAE" w:rsidP="003F3BAE">
      <w:pPr>
        <w:pStyle w:val="NormalWeb"/>
        <w:shd w:val="clear" w:color="F9F9F9" w:fill="F9F9F9"/>
        <w:spacing w:before="0" w:beforeAutospacing="0" w:after="0" w:afterAutospacing="0"/>
        <w:rPr>
          <w:rStyle w:val="style-scope"/>
          <w:rFonts w:ascii="Segoe UI" w:hAnsi="Segoe UI" w:cs="Segoe UI"/>
          <w:b/>
          <w:color w:val="212529"/>
          <w:sz w:val="20"/>
          <w:szCs w:val="20"/>
        </w:rPr>
      </w:pPr>
      <w:r w:rsidRPr="003F3BAE">
        <w:rPr>
          <w:rStyle w:val="style-scope"/>
          <w:rFonts w:ascii="Segoe UI" w:hAnsi="Segoe UI" w:cs="Segoe UI"/>
          <w:b/>
          <w:color w:val="212529"/>
          <w:sz w:val="20"/>
          <w:szCs w:val="20"/>
        </w:rPr>
        <w:t xml:space="preserve">            print(s[i:j])</w:t>
      </w:r>
    </w:p>
    <w:p w14:paraId="72EC5769" w14:textId="77777777" w:rsidR="007A62E2" w:rsidRDefault="007A62E2" w:rsidP="003F3BAE">
      <w:pPr>
        <w:pStyle w:val="NormalWeb"/>
        <w:shd w:val="clear" w:color="F9F9F9" w:fill="F9F9F9"/>
        <w:spacing w:before="0" w:beforeAutospacing="0" w:after="0" w:afterAutospacing="0"/>
        <w:rPr>
          <w:rStyle w:val="style-scope"/>
          <w:rFonts w:ascii="Segoe UI" w:hAnsi="Segoe UI" w:cs="Segoe UI"/>
          <w:b/>
          <w:color w:val="212529"/>
          <w:sz w:val="20"/>
          <w:szCs w:val="20"/>
          <w:highlight w:val="yellow"/>
        </w:rPr>
      </w:pPr>
    </w:p>
    <w:p w14:paraId="3B2076D1" w14:textId="48AB7658" w:rsidR="007A62E2" w:rsidRDefault="007A62E2" w:rsidP="003F3BAE">
      <w:pPr>
        <w:pStyle w:val="NormalWeb"/>
        <w:shd w:val="clear" w:color="F9F9F9" w:fill="F9F9F9"/>
        <w:spacing w:before="0" w:beforeAutospacing="0" w:after="0" w:afterAutospacing="0"/>
        <w:rPr>
          <w:rStyle w:val="style-scope"/>
          <w:rFonts w:ascii="Segoe UI" w:hAnsi="Segoe UI" w:cs="Segoe UI"/>
          <w:b/>
          <w:color w:val="212529"/>
          <w:sz w:val="22"/>
          <w:szCs w:val="22"/>
        </w:rPr>
      </w:pPr>
      <w:r w:rsidRPr="007A62E2">
        <w:rPr>
          <w:rStyle w:val="style-scope"/>
          <w:rFonts w:ascii="Segoe UI" w:hAnsi="Segoe UI" w:cs="Segoe UI"/>
          <w:b/>
          <w:color w:val="212529"/>
          <w:sz w:val="22"/>
          <w:szCs w:val="22"/>
          <w:highlight w:val="yellow"/>
        </w:rPr>
        <w:lastRenderedPageBreak/>
        <w:t>best approach:</w:t>
      </w:r>
    </w:p>
    <w:p w14:paraId="74E7DE70" w14:textId="77777777" w:rsidR="007A62E2" w:rsidRPr="007A62E2" w:rsidRDefault="007A62E2" w:rsidP="003F3BAE">
      <w:pPr>
        <w:pStyle w:val="NormalWeb"/>
        <w:shd w:val="clear" w:color="F9F9F9" w:fill="F9F9F9"/>
        <w:spacing w:before="0" w:beforeAutospacing="0" w:after="0" w:afterAutospacing="0"/>
        <w:rPr>
          <w:rStyle w:val="style-scope"/>
          <w:rFonts w:ascii="Segoe UI" w:hAnsi="Segoe UI" w:cs="Segoe UI"/>
          <w:b/>
          <w:color w:val="212529"/>
          <w:sz w:val="22"/>
          <w:szCs w:val="22"/>
        </w:rPr>
      </w:pPr>
    </w:p>
    <w:p w14:paraId="4F12C44E" w14:textId="77777777" w:rsidR="007A62E2" w:rsidRPr="007A62E2" w:rsidRDefault="007A62E2" w:rsidP="007A62E2">
      <w:pPr>
        <w:pStyle w:val="NormalWeb"/>
        <w:shd w:val="clear" w:color="F9F9F9" w:fill="F9F9F9"/>
        <w:spacing w:before="0" w:beforeAutospacing="0" w:after="0" w:afterAutospacing="0"/>
        <w:rPr>
          <w:rStyle w:val="style-scope"/>
          <w:rFonts w:ascii="Segoe UI" w:hAnsi="Segoe UI" w:cs="Segoe UI"/>
          <w:b/>
          <w:color w:val="212529"/>
          <w:sz w:val="20"/>
          <w:szCs w:val="20"/>
        </w:rPr>
      </w:pPr>
      <w:r w:rsidRPr="007A62E2">
        <w:rPr>
          <w:rStyle w:val="style-scope"/>
          <w:rFonts w:ascii="Segoe UI" w:hAnsi="Segoe UI" w:cs="Segoe UI"/>
          <w:b/>
          <w:color w:val="212529"/>
          <w:sz w:val="20"/>
          <w:szCs w:val="20"/>
        </w:rPr>
        <w:t>s,n = input(),int(input())</w:t>
      </w:r>
    </w:p>
    <w:p w14:paraId="1E01B590" w14:textId="77777777" w:rsidR="007A62E2" w:rsidRPr="007A62E2" w:rsidRDefault="007A62E2" w:rsidP="007A62E2">
      <w:pPr>
        <w:pStyle w:val="NormalWeb"/>
        <w:shd w:val="clear" w:color="F9F9F9" w:fill="F9F9F9"/>
        <w:spacing w:before="0" w:beforeAutospacing="0" w:after="0" w:afterAutospacing="0"/>
        <w:rPr>
          <w:rStyle w:val="style-scope"/>
          <w:rFonts w:ascii="Segoe UI" w:hAnsi="Segoe UI" w:cs="Segoe UI"/>
          <w:b/>
          <w:color w:val="212529"/>
          <w:sz w:val="20"/>
          <w:szCs w:val="20"/>
        </w:rPr>
      </w:pPr>
      <w:r w:rsidRPr="007A62E2">
        <w:rPr>
          <w:rStyle w:val="style-scope"/>
          <w:rFonts w:ascii="Segoe UI" w:hAnsi="Segoe UI" w:cs="Segoe UI"/>
          <w:b/>
          <w:color w:val="212529"/>
          <w:sz w:val="20"/>
          <w:szCs w:val="20"/>
        </w:rPr>
        <w:t>for i in range(len(s)+1-n):</w:t>
      </w:r>
    </w:p>
    <w:p w14:paraId="429F04E4" w14:textId="77777777" w:rsidR="007A62E2" w:rsidRPr="007A62E2" w:rsidRDefault="007A62E2" w:rsidP="007A62E2">
      <w:pPr>
        <w:pStyle w:val="NormalWeb"/>
        <w:shd w:val="clear" w:color="F9F9F9" w:fill="F9F9F9"/>
        <w:spacing w:before="0" w:beforeAutospacing="0" w:after="0" w:afterAutospacing="0"/>
        <w:rPr>
          <w:rStyle w:val="style-scope"/>
          <w:rFonts w:ascii="Segoe UI" w:hAnsi="Segoe UI" w:cs="Segoe UI"/>
          <w:b/>
          <w:color w:val="212529"/>
          <w:sz w:val="20"/>
          <w:szCs w:val="20"/>
        </w:rPr>
      </w:pPr>
      <w:r w:rsidRPr="007A62E2">
        <w:rPr>
          <w:rStyle w:val="style-scope"/>
          <w:rFonts w:ascii="Segoe UI" w:hAnsi="Segoe UI" w:cs="Segoe UI"/>
          <w:b/>
          <w:color w:val="212529"/>
          <w:sz w:val="20"/>
          <w:szCs w:val="20"/>
        </w:rPr>
        <w:t xml:space="preserve">    sub = s[i:i+n]</w:t>
      </w:r>
    </w:p>
    <w:p w14:paraId="698B85C7" w14:textId="77777777" w:rsidR="007A62E2" w:rsidRPr="007A62E2" w:rsidRDefault="007A62E2" w:rsidP="007A62E2">
      <w:pPr>
        <w:pStyle w:val="NormalWeb"/>
        <w:shd w:val="clear" w:color="F9F9F9" w:fill="F9F9F9"/>
        <w:spacing w:before="0" w:beforeAutospacing="0" w:after="0" w:afterAutospacing="0"/>
        <w:rPr>
          <w:rStyle w:val="style-scope"/>
          <w:rFonts w:ascii="Segoe UI" w:hAnsi="Segoe UI" w:cs="Segoe UI"/>
          <w:b/>
          <w:color w:val="212529"/>
          <w:sz w:val="20"/>
          <w:szCs w:val="20"/>
        </w:rPr>
      </w:pPr>
      <w:r w:rsidRPr="007A62E2">
        <w:rPr>
          <w:rStyle w:val="style-scope"/>
          <w:rFonts w:ascii="Segoe UI" w:hAnsi="Segoe UI" w:cs="Segoe UI"/>
          <w:b/>
          <w:color w:val="212529"/>
          <w:sz w:val="20"/>
          <w:szCs w:val="20"/>
        </w:rPr>
        <w:t xml:space="preserve">    if not('a' in sub or 'e' in sub or 'i' in sub or 'o' in sub or 'u' in sub): </w:t>
      </w:r>
    </w:p>
    <w:p w14:paraId="592C83DB" w14:textId="637C39B1" w:rsidR="007A62E2" w:rsidRDefault="007A62E2" w:rsidP="007A62E2">
      <w:pPr>
        <w:pStyle w:val="NormalWeb"/>
        <w:shd w:val="clear" w:color="F9F9F9" w:fill="F9F9F9"/>
        <w:spacing w:before="0" w:beforeAutospacing="0" w:after="0" w:afterAutospacing="0"/>
        <w:rPr>
          <w:rStyle w:val="style-scope"/>
          <w:rFonts w:ascii="Segoe UI" w:hAnsi="Segoe UI" w:cs="Segoe UI"/>
          <w:b/>
          <w:color w:val="212529"/>
          <w:sz w:val="20"/>
          <w:szCs w:val="20"/>
        </w:rPr>
      </w:pPr>
      <w:r w:rsidRPr="007A62E2">
        <w:rPr>
          <w:rStyle w:val="style-scope"/>
          <w:rFonts w:ascii="Segoe UI" w:hAnsi="Segoe UI" w:cs="Segoe UI"/>
          <w:b/>
          <w:color w:val="212529"/>
          <w:sz w:val="20"/>
          <w:szCs w:val="20"/>
        </w:rPr>
        <w:t xml:space="preserve">        print(sub)</w:t>
      </w:r>
    </w:p>
    <w:p w14:paraId="06DB2062" w14:textId="77777777" w:rsidR="00F97955" w:rsidRDefault="00F97955" w:rsidP="007A62E2">
      <w:pPr>
        <w:pStyle w:val="NormalWeb"/>
        <w:shd w:val="clear" w:color="F9F9F9" w:fill="F9F9F9"/>
        <w:spacing w:before="0" w:beforeAutospacing="0" w:after="0" w:afterAutospacing="0"/>
        <w:rPr>
          <w:rStyle w:val="style-scope"/>
          <w:rFonts w:ascii="Segoe UI" w:hAnsi="Segoe UI" w:cs="Segoe UI"/>
          <w:b/>
          <w:color w:val="212529"/>
          <w:sz w:val="20"/>
          <w:szCs w:val="20"/>
          <w:highlight w:val="yellow"/>
        </w:rPr>
      </w:pPr>
    </w:p>
    <w:p w14:paraId="2FBE2DCB" w14:textId="7FB5045A" w:rsidR="00F97955" w:rsidRDefault="00F97955" w:rsidP="007A62E2">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highlight w:val="yellow"/>
        </w:rPr>
        <w:t>C CODE:</w:t>
      </w:r>
    </w:p>
    <w:p w14:paraId="45CAC918"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include &lt;stdio.h&gt;</w:t>
      </w:r>
    </w:p>
    <w:p w14:paraId="0F917CF5"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include &lt;string.h&gt;</w:t>
      </w:r>
    </w:p>
    <w:p w14:paraId="5B73714F"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void solver(char s[],int begin,int end){</w:t>
      </w:r>
    </w:p>
    <w:p w14:paraId="76CEC747"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char check[end-begin];</w:t>
      </w:r>
    </w:p>
    <w:p w14:paraId="75BFD7FD"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int j = 0,flag = 0;</w:t>
      </w:r>
    </w:p>
    <w:p w14:paraId="5BCE0603"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for(int i=begin;i&lt;end;i++){</w:t>
      </w:r>
    </w:p>
    <w:p w14:paraId="09C979BC"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if(s[i] == 'a' || s[i] == 'e' || s[i] == 'i' || s[i] == 'o' || s[i] == 'u'){</w:t>
      </w:r>
    </w:p>
    <w:p w14:paraId="114FD035"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flag = 1; </w:t>
      </w:r>
    </w:p>
    <w:p w14:paraId="3DF3297E"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break;</w:t>
      </w:r>
    </w:p>
    <w:p w14:paraId="348B8F01"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w:t>
      </w:r>
    </w:p>
    <w:p w14:paraId="68F9F719"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check[j++] = s[i];</w:t>
      </w:r>
    </w:p>
    <w:p w14:paraId="58895CD6"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w:t>
      </w:r>
    </w:p>
    <w:p w14:paraId="28BB6705"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if(flag == 0)</w:t>
      </w:r>
    </w:p>
    <w:p w14:paraId="386BE629"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printf("%s\n",check);</w:t>
      </w:r>
    </w:p>
    <w:p w14:paraId="1E698757"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w:t>
      </w:r>
    </w:p>
    <w:p w14:paraId="5179E348"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int main(){</w:t>
      </w:r>
    </w:p>
    <w:p w14:paraId="4C11105B"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char string[20];</w:t>
      </w:r>
    </w:p>
    <w:p w14:paraId="45AD4CAC"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scanf("%s",string);</w:t>
      </w:r>
    </w:p>
    <w:p w14:paraId="2463459E"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int n;</w:t>
      </w:r>
    </w:p>
    <w:p w14:paraId="0F727DCB"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scanf("%d",&amp;n);</w:t>
      </w:r>
    </w:p>
    <w:p w14:paraId="36507B7C"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for(int i=0;i&lt;strlen(string)+1-n;i++) solver(string,i,i+n);</w:t>
      </w:r>
    </w:p>
    <w:p w14:paraId="489E1A5D" w14:textId="77777777" w:rsidR="00F97955" w:rsidRPr="00F97955"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w:t>
      </w:r>
    </w:p>
    <w:p w14:paraId="5E74EE33" w14:textId="74664536" w:rsidR="00F97955" w:rsidRPr="003F3BAE" w:rsidRDefault="00F97955" w:rsidP="00F97955">
      <w:pPr>
        <w:pStyle w:val="NormalWeb"/>
        <w:shd w:val="clear" w:color="F9F9F9" w:fill="F9F9F9"/>
        <w:spacing w:before="0" w:beforeAutospacing="0" w:after="0" w:afterAutospacing="0"/>
        <w:rPr>
          <w:rStyle w:val="style-scope"/>
          <w:rFonts w:ascii="Segoe UI" w:hAnsi="Segoe UI" w:cs="Segoe UI"/>
          <w:b/>
          <w:color w:val="212529"/>
          <w:sz w:val="20"/>
          <w:szCs w:val="20"/>
        </w:rPr>
      </w:pPr>
      <w:r w:rsidRPr="00F97955">
        <w:rPr>
          <w:rStyle w:val="style-scope"/>
          <w:rFonts w:ascii="Segoe UI" w:hAnsi="Segoe UI" w:cs="Segoe UI"/>
          <w:b/>
          <w:color w:val="212529"/>
          <w:sz w:val="20"/>
          <w:szCs w:val="20"/>
        </w:rPr>
        <w:t xml:space="preserve">            </w:t>
      </w:r>
    </w:p>
    <w:p w14:paraId="10869634" w14:textId="77777777" w:rsidR="00667073" w:rsidRDefault="007225E7">
      <w:pPr>
        <w:pStyle w:val="NormalWeb"/>
        <w:shd w:val="clear" w:color="F9F9F9" w:fill="F9F9F9"/>
        <w:rPr>
          <w:rFonts w:ascii="Arial" w:eastAsia="Arial" w:hAnsi="Arial" w:cs="Arial"/>
          <w:b/>
          <w:color w:val="008000"/>
        </w:rPr>
      </w:pPr>
      <w:r>
        <w:rPr>
          <w:rFonts w:ascii="Arial" w:eastAsia="Arial" w:hAnsi="Arial" w:cs="Arial"/>
          <w:b/>
          <w:color w:val="008000"/>
        </w:rPr>
        <w:t>Find the Sum of Error</w:t>
      </w:r>
    </w:p>
    <w:p w14:paraId="10869635"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A communication company transmits two series of integers S1 and S2 from one city to the other. During the transmission the series S2 got corrupted. The company deleted the orginal data after transmission but they have the XOR (S1,S2) which contains the XOR values of the corressponding eleements of S1 and S2. Interesting fact about XOR operation is if a XOR b = c then a XOR c = b and b XOR c = a. Given the number of integers ‘n’ in the series S1 and S2, elements of the series S1 and S2 at the recieving end, XOR(S1, S2), write a C program to find the original elements of s2 and the sum of errors in the transmission. For example, if five integers were transmitted and the series S1 and S2 at the receiving end are</w:t>
      </w:r>
    </w:p>
    <w:p w14:paraId="10869636"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1 - 17, 29, 35, 48, 93</w:t>
      </w:r>
    </w:p>
    <w:p w14:paraId="10869637"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2 – 45, 67, 108, 34, 56</w:t>
      </w:r>
    </w:p>
    <w:p w14:paraId="10869638"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lastRenderedPageBreak/>
        <w:t>and the XOR (S1, S2) is</w:t>
      </w:r>
    </w:p>
    <w:p w14:paraId="10869639"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59, 96, 75, 23, 103</w:t>
      </w:r>
    </w:p>
    <w:p w14:paraId="1086963A"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Then the orginal S2 series is</w:t>
      </w:r>
    </w:p>
    <w:p w14:paraId="1086963B"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42, 125, 104, 39, 58</w:t>
      </w:r>
    </w:p>
    <w:p w14:paraId="1086963C"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and the sum of error is 72</w:t>
      </w:r>
    </w:p>
    <w:p w14:paraId="1086963D"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p>
    <w:p w14:paraId="1086963E"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First line contains the number of elements in the series, n</w:t>
      </w:r>
    </w:p>
    <w:p w14:paraId="1086963F"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ext ‘n’ lines contain the elements of series, s1</w:t>
      </w:r>
    </w:p>
    <w:p w14:paraId="10869640"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ext ‘n’ lines contain the elements of series, s2</w:t>
      </w:r>
    </w:p>
    <w:p w14:paraId="10869641"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ext ‘n’ lines contain the elements of series, XOR(s1,s2)</w:t>
      </w:r>
    </w:p>
    <w:p w14:paraId="10869642"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put Format</w:t>
      </w:r>
    </w:p>
    <w:p w14:paraId="10869643"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Print the orignial elements of the series, s2 in n lines</w:t>
      </w:r>
    </w:p>
    <w:p w14:paraId="10869644"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Print the sum of error</w:t>
      </w:r>
    </w:p>
    <w:p w14:paraId="10869645"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Note:</w:t>
      </w:r>
    </w:p>
    <w:p w14:paraId="10869646"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Absolute value of a number x can be found in GCC by using abs(x) which is declared in the header file stdlib.h</w:t>
      </w:r>
    </w:p>
    <w:p w14:paraId="10869647" w14:textId="77777777" w:rsidR="00667073" w:rsidRDefault="00667073">
      <w:pPr>
        <w:pStyle w:val="NormalWeb"/>
        <w:shd w:val="clear" w:color="F9F9F9" w:fill="F9F9F9"/>
      </w:pPr>
    </w:p>
    <w:p w14:paraId="10869648" w14:textId="77777777" w:rsidR="00667073" w:rsidRDefault="007225E7">
      <w:pPr>
        <w:pStyle w:val="NormalWeb"/>
        <w:shd w:val="clear" w:color="F9F9F9" w:fill="F9F9F9"/>
        <w:rPr>
          <w:rStyle w:val="style-scope"/>
          <w:rFonts w:ascii="Segoe UI" w:hAnsi="Segoe UI" w:cs="Segoe UI"/>
          <w:b/>
          <w:color w:val="212529"/>
          <w:highlight w:val="yellow"/>
        </w:rPr>
      </w:pPr>
      <w:r>
        <w:rPr>
          <w:rStyle w:val="style-scope"/>
          <w:rFonts w:ascii="Segoe UI" w:hAnsi="Segoe UI" w:cs="Segoe UI"/>
          <w:b/>
          <w:bCs/>
          <w:color w:val="212529"/>
          <w:highlight w:val="yellow"/>
        </w:rPr>
        <w:t>ANS.</w:t>
      </w:r>
    </w:p>
    <w:p w14:paraId="2016FF30"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n = int(input())</w:t>
      </w:r>
    </w:p>
    <w:p w14:paraId="2D489BF5"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s1 = [int(input()) for i in range(n)]</w:t>
      </w:r>
    </w:p>
    <w:p w14:paraId="5593DB16"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s2_inc = [int(input()) for i in range(n)]</w:t>
      </w:r>
    </w:p>
    <w:p w14:paraId="2448AB5B"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xor = [int(input()) for i in range(n)]</w:t>
      </w:r>
    </w:p>
    <w:p w14:paraId="12E28173"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sum_of_errs = 0</w:t>
      </w:r>
    </w:p>
    <w:p w14:paraId="168CE5E2"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for i in range(n):</w:t>
      </w:r>
    </w:p>
    <w:p w14:paraId="365BBF0E"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 xml:space="preserve">    x = s1[i]^xor[i]</w:t>
      </w:r>
    </w:p>
    <w:p w14:paraId="78BD5F83"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 xml:space="preserve">    sum_of_errs += abs(x-s2_inc[i])</w:t>
      </w:r>
    </w:p>
    <w:p w14:paraId="14062638" w14:textId="77777777"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 xml:space="preserve">    print(x)</w:t>
      </w:r>
    </w:p>
    <w:p w14:paraId="00E9EAD1" w14:textId="4AF4EF1C" w:rsidR="00A31D06" w:rsidRPr="00A31D06" w:rsidRDefault="00A31D06" w:rsidP="00A31D06">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sz w:val="20"/>
          <w:szCs w:val="20"/>
        </w:rPr>
      </w:pPr>
      <w:r w:rsidRPr="00A31D06">
        <w:rPr>
          <w:rFonts w:ascii="Arial" w:eastAsia="Arial" w:hAnsi="Arial" w:cs="Arial"/>
          <w:b/>
          <w:sz w:val="20"/>
          <w:szCs w:val="20"/>
        </w:rPr>
        <w:t>print(sum_of_errs)</w:t>
      </w:r>
    </w:p>
    <w:p w14:paraId="10869652" w14:textId="5008E945" w:rsidR="00667073" w:rsidRDefault="007225E7">
      <w:pPr>
        <w:pBdr>
          <w:top w:val="none" w:sz="4" w:space="0" w:color="000000"/>
          <w:left w:val="none" w:sz="4" w:space="0" w:color="000000"/>
          <w:bottom w:val="none" w:sz="4" w:space="0" w:color="000000"/>
          <w:right w:val="none" w:sz="4" w:space="0" w:color="000000"/>
        </w:pBdr>
        <w:shd w:val="clear" w:color="F9F9F9" w:fill="auto"/>
        <w:spacing w:after="120"/>
        <w:outlineLvl w:val="3"/>
      </w:pPr>
      <w:r>
        <w:rPr>
          <w:rFonts w:ascii="Arial" w:eastAsia="Arial" w:hAnsi="Arial" w:cs="Arial"/>
          <w:b/>
          <w:color w:val="008000"/>
        </w:rPr>
        <w:lastRenderedPageBreak/>
        <w:t>Common Divisor</w:t>
      </w:r>
    </w:p>
    <w:p w14:paraId="10869653"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You are given a sequence of integers. You want to find out if all the numbers have a common divisor. Common divisor should be greater than 1.</w:t>
      </w:r>
      <w:r>
        <w:rPr>
          <w:rFonts w:ascii="Georgia" w:eastAsia="Georgia" w:hAnsi="Georgia" w:cs="Georgia"/>
          <w:color w:val="212529"/>
          <w:sz w:val="27"/>
        </w:rPr>
        <w:br/>
        <w:t>If there exists such a number, print "YES", otherwise print "NO".</w:t>
      </w:r>
    </w:p>
    <w:p w14:paraId="10869654"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r>
        <w:rPr>
          <w:rFonts w:ascii="Georgia" w:eastAsia="Georgia" w:hAnsi="Georgia" w:cs="Georgia"/>
          <w:b/>
          <w:color w:val="212529"/>
          <w:sz w:val="27"/>
        </w:rPr>
        <w:br/>
      </w:r>
      <w:r>
        <w:rPr>
          <w:rFonts w:ascii="Georgia" w:eastAsia="Georgia" w:hAnsi="Georgia" w:cs="Georgia"/>
          <w:color w:val="212529"/>
          <w:sz w:val="27"/>
        </w:rPr>
        <w:t>The first line of the input contains an integer N, denoting the number of elements in the array.</w:t>
      </w:r>
      <w:r>
        <w:rPr>
          <w:rFonts w:ascii="Georgia" w:eastAsia="Georgia" w:hAnsi="Georgia" w:cs="Georgia"/>
          <w:color w:val="212529"/>
          <w:sz w:val="27"/>
        </w:rPr>
        <w:br/>
        <w:t>The second line contains N space-separated integers.</w:t>
      </w:r>
    </w:p>
    <w:p w14:paraId="10869655"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tput Format:</w:t>
      </w:r>
      <w:r>
        <w:rPr>
          <w:rFonts w:ascii="Georgia" w:eastAsia="Georgia" w:hAnsi="Georgia" w:cs="Georgia"/>
          <w:b/>
          <w:color w:val="212529"/>
          <w:sz w:val="27"/>
        </w:rPr>
        <w:br/>
      </w:r>
      <w:r>
        <w:rPr>
          <w:rFonts w:ascii="Georgia" w:eastAsia="Georgia" w:hAnsi="Georgia" w:cs="Georgia"/>
          <w:color w:val="212529"/>
          <w:sz w:val="27"/>
        </w:rPr>
        <w:t>Print "YES" or "NO" on a single line(without quotes) according to the above condition.</w:t>
      </w:r>
    </w:p>
    <w:p w14:paraId="10869656"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Example:</w:t>
      </w:r>
      <w:r>
        <w:rPr>
          <w:rFonts w:ascii="Georgia" w:eastAsia="Georgia" w:hAnsi="Georgia" w:cs="Georgia"/>
          <w:b/>
          <w:color w:val="212529"/>
          <w:sz w:val="27"/>
        </w:rPr>
        <w:br/>
        <w:t>Input:</w:t>
      </w:r>
      <w:r>
        <w:rPr>
          <w:rFonts w:ascii="Georgia" w:eastAsia="Georgia" w:hAnsi="Georgia" w:cs="Georgia"/>
          <w:b/>
          <w:color w:val="212529"/>
          <w:sz w:val="27"/>
        </w:rPr>
        <w:br/>
      </w:r>
      <w:r>
        <w:rPr>
          <w:rFonts w:ascii="Georgia" w:eastAsia="Georgia" w:hAnsi="Georgia" w:cs="Georgia"/>
          <w:color w:val="212529"/>
          <w:sz w:val="27"/>
        </w:rPr>
        <w:t>3</w:t>
      </w:r>
      <w:r>
        <w:rPr>
          <w:rFonts w:ascii="Georgia" w:eastAsia="Georgia" w:hAnsi="Georgia" w:cs="Georgia"/>
          <w:color w:val="212529"/>
          <w:sz w:val="27"/>
        </w:rPr>
        <w:br/>
        <w:t>2 3 4</w:t>
      </w:r>
      <w:r>
        <w:rPr>
          <w:rFonts w:ascii="Georgia" w:eastAsia="Georgia" w:hAnsi="Georgia" w:cs="Georgia"/>
          <w:color w:val="212529"/>
          <w:sz w:val="27"/>
        </w:rPr>
        <w:br/>
      </w:r>
      <w:r>
        <w:rPr>
          <w:rFonts w:ascii="Georgia" w:eastAsia="Georgia" w:hAnsi="Georgia" w:cs="Georgia"/>
          <w:b/>
          <w:color w:val="212529"/>
          <w:sz w:val="27"/>
        </w:rPr>
        <w:t>Output:</w:t>
      </w:r>
      <w:r>
        <w:rPr>
          <w:rFonts w:ascii="Georgia" w:eastAsia="Georgia" w:hAnsi="Georgia" w:cs="Georgia"/>
          <w:b/>
          <w:color w:val="212529"/>
          <w:sz w:val="27"/>
        </w:rPr>
        <w:br/>
      </w:r>
      <w:r>
        <w:rPr>
          <w:rFonts w:ascii="Georgia" w:eastAsia="Georgia" w:hAnsi="Georgia" w:cs="Georgia"/>
          <w:color w:val="212529"/>
          <w:sz w:val="27"/>
        </w:rPr>
        <w:t>NO</w:t>
      </w:r>
    </w:p>
    <w:p w14:paraId="10869657" w14:textId="77777777" w:rsidR="00667073" w:rsidRDefault="007225E7">
      <w:pPr>
        <w:pBdr>
          <w:top w:val="none" w:sz="4" w:space="0" w:color="000000"/>
          <w:left w:val="none" w:sz="4" w:space="0" w:color="000000"/>
          <w:bottom w:val="none" w:sz="4" w:space="0" w:color="000000"/>
          <w:right w:val="none" w:sz="4" w:space="0" w:color="000000"/>
        </w:pBdr>
        <w:spacing w:after="240"/>
        <w:rPr>
          <w:rFonts w:ascii="Georgia" w:eastAsia="Georgia" w:hAnsi="Georgia" w:cs="Georgia"/>
          <w:color w:val="212529"/>
          <w:sz w:val="27"/>
        </w:rPr>
      </w:pPr>
      <w:r>
        <w:rPr>
          <w:rFonts w:ascii="Georgia" w:eastAsia="Georgia" w:hAnsi="Georgia" w:cs="Georgia"/>
          <w:b/>
          <w:color w:val="212529"/>
          <w:sz w:val="27"/>
        </w:rPr>
        <w:t>Input:</w:t>
      </w:r>
      <w:r>
        <w:rPr>
          <w:rFonts w:ascii="Georgia" w:eastAsia="Georgia" w:hAnsi="Georgia" w:cs="Georgia"/>
          <w:b/>
          <w:color w:val="212529"/>
          <w:sz w:val="27"/>
        </w:rPr>
        <w:br/>
      </w:r>
      <w:r>
        <w:rPr>
          <w:rFonts w:ascii="Georgia" w:eastAsia="Georgia" w:hAnsi="Georgia" w:cs="Georgia"/>
          <w:color w:val="212529"/>
          <w:sz w:val="27"/>
        </w:rPr>
        <w:t>5</w:t>
      </w:r>
      <w:r>
        <w:rPr>
          <w:rFonts w:ascii="Georgia" w:eastAsia="Georgia" w:hAnsi="Georgia" w:cs="Georgia"/>
          <w:color w:val="212529"/>
          <w:sz w:val="27"/>
        </w:rPr>
        <w:br/>
        <w:t>5 10 15 20 25</w:t>
      </w:r>
    </w:p>
    <w:p w14:paraId="10869658" w14:textId="77777777" w:rsidR="00667073" w:rsidRDefault="007225E7">
      <w:pPr>
        <w:pBdr>
          <w:top w:val="none" w:sz="4" w:space="0" w:color="000000"/>
          <w:left w:val="none" w:sz="4" w:space="0" w:color="000000"/>
          <w:bottom w:val="none" w:sz="4" w:space="0" w:color="000000"/>
          <w:right w:val="none" w:sz="4" w:space="0" w:color="000000"/>
        </w:pBdr>
        <w:spacing w:after="240"/>
        <w:rPr>
          <w:rFonts w:ascii="Arial" w:eastAsia="Arial" w:hAnsi="Arial" w:cs="Arial"/>
          <w:sz w:val="24"/>
        </w:rPr>
      </w:pPr>
      <w:r>
        <w:rPr>
          <w:rFonts w:ascii="Georgia" w:eastAsia="Georgia" w:hAnsi="Georgia" w:cs="Georgia"/>
          <w:b/>
          <w:color w:val="212529"/>
          <w:sz w:val="27"/>
        </w:rPr>
        <w:t>Output:</w:t>
      </w:r>
      <w:r>
        <w:rPr>
          <w:rFonts w:ascii="Georgia" w:eastAsia="Georgia" w:hAnsi="Georgia" w:cs="Georgia"/>
          <w:b/>
          <w:color w:val="212529"/>
          <w:sz w:val="27"/>
        </w:rPr>
        <w:br/>
      </w:r>
      <w:r>
        <w:rPr>
          <w:rFonts w:ascii="Georgia" w:eastAsia="Georgia" w:hAnsi="Georgia" w:cs="Georgia"/>
          <w:color w:val="212529"/>
          <w:sz w:val="27"/>
        </w:rPr>
        <w:t>YES</w:t>
      </w:r>
    </w:p>
    <w:p w14:paraId="10869659" w14:textId="77777777" w:rsidR="00667073" w:rsidRDefault="007225E7">
      <w:pPr>
        <w:pStyle w:val="NormalWeb"/>
        <w:shd w:val="clear" w:color="F9F9F9" w:fill="F9F9F9"/>
        <w:rPr>
          <w:rFonts w:ascii="Arial Black" w:eastAsia="Arial Black" w:hAnsi="Arial Black" w:cs="Arial Black"/>
          <w:highlight w:val="yellow"/>
        </w:rPr>
      </w:pPr>
      <w:r>
        <w:rPr>
          <w:rFonts w:ascii="Arial Black" w:eastAsia="Arial Black" w:hAnsi="Arial Black" w:cs="Arial Black"/>
          <w:highlight w:val="yellow"/>
        </w:rPr>
        <w:t>ANS.</w:t>
      </w:r>
    </w:p>
    <w:p w14:paraId="1086965A" w14:textId="77777777" w:rsidR="00667073" w:rsidRDefault="007225E7">
      <w:pPr>
        <w:pStyle w:val="NormalWeb"/>
        <w:shd w:val="clear" w:color="F9F9F9" w:fill="F9F9F9"/>
      </w:pPr>
      <w:r>
        <w:rPr>
          <w:rStyle w:val="style-scope"/>
          <w:rFonts w:ascii="Segoe UI" w:hAnsi="Segoe UI" w:cs="Segoe UI"/>
          <w:b/>
          <w:bCs/>
          <w:color w:val="212529"/>
        </w:rPr>
        <w:t>from fractions import gcd</w:t>
      </w:r>
    </w:p>
    <w:p w14:paraId="1086965B" w14:textId="77777777" w:rsidR="00667073" w:rsidRDefault="007225E7">
      <w:pPr>
        <w:pStyle w:val="NormalWeb"/>
        <w:shd w:val="clear" w:color="F9F9F9" w:fill="F9F9F9"/>
      </w:pPr>
      <w:r>
        <w:rPr>
          <w:rStyle w:val="style-scope"/>
          <w:rFonts w:ascii="Segoe UI" w:hAnsi="Segoe UI" w:cs="Segoe UI"/>
          <w:b/>
          <w:bCs/>
          <w:color w:val="212529"/>
        </w:rPr>
        <w:t>from functools import reduce</w:t>
      </w:r>
    </w:p>
    <w:p w14:paraId="1086965C" w14:textId="77777777" w:rsidR="00667073" w:rsidRDefault="007225E7">
      <w:pPr>
        <w:pStyle w:val="NormalWeb"/>
        <w:shd w:val="clear" w:color="F9F9F9" w:fill="F9F9F9"/>
      </w:pPr>
      <w:r>
        <w:rPr>
          <w:rStyle w:val="style-scope"/>
          <w:rFonts w:ascii="Segoe UI" w:hAnsi="Segoe UI" w:cs="Segoe UI"/>
          <w:b/>
          <w:bCs/>
          <w:color w:val="212529"/>
        </w:rPr>
        <w:t>def find_gcd(list):</w:t>
      </w:r>
    </w:p>
    <w:p w14:paraId="1086965D" w14:textId="77777777" w:rsidR="00667073" w:rsidRDefault="007225E7">
      <w:pPr>
        <w:pStyle w:val="NormalWeb"/>
        <w:shd w:val="clear" w:color="F9F9F9" w:fill="F9F9F9"/>
      </w:pPr>
      <w:r>
        <w:rPr>
          <w:rStyle w:val="style-scope"/>
          <w:rFonts w:ascii="Segoe UI" w:hAnsi="Segoe UI" w:cs="Segoe UI"/>
          <w:b/>
          <w:bCs/>
          <w:color w:val="212529"/>
        </w:rPr>
        <w:t xml:space="preserve">    x = reduce(gcd,list)</w:t>
      </w:r>
    </w:p>
    <w:p w14:paraId="1086965E" w14:textId="77777777" w:rsidR="00667073" w:rsidRDefault="007225E7">
      <w:pPr>
        <w:pStyle w:val="NormalWeb"/>
        <w:shd w:val="clear" w:color="F9F9F9" w:fill="F9F9F9"/>
      </w:pPr>
      <w:r>
        <w:rPr>
          <w:rStyle w:val="style-scope"/>
          <w:rFonts w:ascii="Segoe UI" w:hAnsi="Segoe UI" w:cs="Segoe UI"/>
          <w:b/>
          <w:bCs/>
          <w:color w:val="212529"/>
        </w:rPr>
        <w:t xml:space="preserve">    return x</w:t>
      </w:r>
    </w:p>
    <w:p w14:paraId="1086965F" w14:textId="77777777" w:rsidR="00667073" w:rsidRDefault="007225E7">
      <w:pPr>
        <w:pStyle w:val="NormalWeb"/>
        <w:shd w:val="clear" w:color="F9F9F9" w:fill="F9F9F9"/>
      </w:pPr>
      <w:r>
        <w:rPr>
          <w:rStyle w:val="style-scope"/>
          <w:rFonts w:ascii="Segoe UI" w:hAnsi="Segoe UI" w:cs="Segoe UI"/>
          <w:b/>
          <w:bCs/>
          <w:color w:val="212529"/>
        </w:rPr>
        <w:t>n=int(input())</w:t>
      </w:r>
    </w:p>
    <w:p w14:paraId="10869660" w14:textId="77777777" w:rsidR="00667073" w:rsidRDefault="007225E7">
      <w:pPr>
        <w:pStyle w:val="NormalWeb"/>
        <w:shd w:val="clear" w:color="F9F9F9" w:fill="F9F9F9"/>
      </w:pPr>
      <w:r>
        <w:rPr>
          <w:rStyle w:val="style-scope"/>
          <w:rFonts w:ascii="Segoe UI" w:hAnsi="Segoe UI" w:cs="Segoe UI"/>
          <w:b/>
          <w:bCs/>
          <w:color w:val="212529"/>
        </w:rPr>
        <w:t>l=list(map(int,input().split()))</w:t>
      </w:r>
    </w:p>
    <w:p w14:paraId="10869661" w14:textId="77777777" w:rsidR="00667073" w:rsidRDefault="007225E7">
      <w:pPr>
        <w:pStyle w:val="NormalWeb"/>
        <w:shd w:val="clear" w:color="F9F9F9" w:fill="F9F9F9"/>
      </w:pPr>
      <w:r>
        <w:rPr>
          <w:rStyle w:val="style-scope"/>
          <w:rFonts w:ascii="Segoe UI" w:hAnsi="Segoe UI" w:cs="Segoe UI"/>
          <w:b/>
          <w:bCs/>
          <w:color w:val="212529"/>
        </w:rPr>
        <w:t>a=find_gcd(l)</w:t>
      </w:r>
    </w:p>
    <w:p w14:paraId="10869662" w14:textId="77777777" w:rsidR="00667073" w:rsidRDefault="007225E7">
      <w:pPr>
        <w:pStyle w:val="NormalWeb"/>
        <w:shd w:val="clear" w:color="F9F9F9" w:fill="F9F9F9"/>
      </w:pPr>
      <w:r>
        <w:rPr>
          <w:rStyle w:val="style-scope"/>
          <w:rFonts w:ascii="Segoe UI" w:hAnsi="Segoe UI" w:cs="Segoe UI"/>
          <w:b/>
          <w:bCs/>
          <w:color w:val="212529"/>
        </w:rPr>
        <w:lastRenderedPageBreak/>
        <w:t>if a&gt;1:</w:t>
      </w:r>
    </w:p>
    <w:p w14:paraId="10869663" w14:textId="77777777" w:rsidR="00667073" w:rsidRDefault="007225E7">
      <w:pPr>
        <w:pStyle w:val="NormalWeb"/>
        <w:shd w:val="clear" w:color="F9F9F9" w:fill="F9F9F9"/>
      </w:pPr>
      <w:r>
        <w:rPr>
          <w:rStyle w:val="style-scope"/>
          <w:rFonts w:ascii="Segoe UI" w:hAnsi="Segoe UI" w:cs="Segoe UI"/>
          <w:b/>
          <w:bCs/>
          <w:color w:val="212529"/>
        </w:rPr>
        <w:t xml:space="preserve">    print("YES")</w:t>
      </w:r>
    </w:p>
    <w:p w14:paraId="10869664" w14:textId="77777777" w:rsidR="00667073" w:rsidRDefault="007225E7">
      <w:pPr>
        <w:pStyle w:val="NormalWeb"/>
        <w:shd w:val="clear" w:color="F9F9F9" w:fill="F9F9F9"/>
      </w:pPr>
      <w:r>
        <w:rPr>
          <w:rStyle w:val="style-scope"/>
          <w:rFonts w:ascii="Segoe UI" w:hAnsi="Segoe UI" w:cs="Segoe UI"/>
          <w:b/>
          <w:bCs/>
          <w:color w:val="212529"/>
        </w:rPr>
        <w:t>else:</w:t>
      </w:r>
    </w:p>
    <w:p w14:paraId="10869665" w14:textId="4F563A6E"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 xml:space="preserve">    print("NO")</w:t>
      </w:r>
    </w:p>
    <w:p w14:paraId="3A0C5E36" w14:textId="2D5250A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bCs/>
          <w:color w:val="212529"/>
          <w:sz w:val="20"/>
          <w:szCs w:val="20"/>
        </w:rPr>
      </w:pPr>
      <w:r w:rsidRPr="004E521F">
        <w:rPr>
          <w:rStyle w:val="style-scope"/>
          <w:rFonts w:ascii="Segoe UI" w:hAnsi="Segoe UI" w:cs="Segoe UI"/>
          <w:b/>
          <w:bCs/>
          <w:color w:val="212529"/>
          <w:sz w:val="20"/>
          <w:szCs w:val="20"/>
          <w:highlight w:val="yellow"/>
        </w:rPr>
        <w:t>C++</w:t>
      </w:r>
    </w:p>
    <w:p w14:paraId="7D0B69A3"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include &lt;iostream&gt;</w:t>
      </w:r>
    </w:p>
    <w:p w14:paraId="39E07DF6"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using namespace std;</w:t>
      </w:r>
    </w:p>
    <w:p w14:paraId="744D27FF"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int gcd(int a,int b){</w:t>
      </w:r>
    </w:p>
    <w:p w14:paraId="4F04557A"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if(b == 0) return a;</w:t>
      </w:r>
    </w:p>
    <w:p w14:paraId="744FFC43"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else return gcd(b,a%b);</w:t>
      </w:r>
    </w:p>
    <w:p w14:paraId="3B8D9977"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w:t>
      </w:r>
    </w:p>
    <w:p w14:paraId="42453F46"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int gcd_arr(int arr[],int n){</w:t>
      </w:r>
    </w:p>
    <w:p w14:paraId="7599407C"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int ans = arr[0];</w:t>
      </w:r>
    </w:p>
    <w:p w14:paraId="134BD002"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for(int i=1;i&lt;n;i++){</w:t>
      </w:r>
    </w:p>
    <w:p w14:paraId="5E77930C"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ans = gcd(ans,arr[i]);</w:t>
      </w:r>
    </w:p>
    <w:p w14:paraId="2C5127A6"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w:t>
      </w:r>
    </w:p>
    <w:p w14:paraId="406AE18C"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return ans;</w:t>
      </w:r>
    </w:p>
    <w:p w14:paraId="5F5B9452"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w:t>
      </w:r>
    </w:p>
    <w:p w14:paraId="5755ED2C"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int main(){</w:t>
      </w:r>
    </w:p>
    <w:p w14:paraId="16789398"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int n;</w:t>
      </w:r>
    </w:p>
    <w:p w14:paraId="2AC2E332"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cin&gt;&gt;n;</w:t>
      </w:r>
    </w:p>
    <w:p w14:paraId="1192B8C1"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int arr[n];</w:t>
      </w:r>
    </w:p>
    <w:p w14:paraId="44C67172"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for(int i=0;i&lt;n;i++) cin&gt;&gt;arr[i];</w:t>
      </w:r>
    </w:p>
    <w:p w14:paraId="0BFAF823"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if(gcd_arr(arr,n) == 1) cout&lt;&lt;"NO";</w:t>
      </w:r>
    </w:p>
    <w:p w14:paraId="360E0266" w14:textId="77777777"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 xml:space="preserve">    else cout&lt;&lt;"YES";</w:t>
      </w:r>
    </w:p>
    <w:p w14:paraId="2F643ED7" w14:textId="527ED8EC" w:rsidR="004E521F" w:rsidRPr="004E521F" w:rsidRDefault="004E521F" w:rsidP="004E521F">
      <w:pPr>
        <w:pStyle w:val="NormalWeb"/>
        <w:shd w:val="clear" w:color="F9F9F9" w:fill="F9F9F9"/>
        <w:spacing w:before="0" w:beforeAutospacing="0" w:after="0" w:afterAutospacing="0"/>
        <w:rPr>
          <w:rStyle w:val="style-scope"/>
          <w:rFonts w:ascii="Segoe UI" w:hAnsi="Segoe UI" w:cs="Segoe UI"/>
          <w:b/>
          <w:color w:val="212529"/>
          <w:sz w:val="20"/>
          <w:szCs w:val="20"/>
        </w:rPr>
      </w:pPr>
      <w:r w:rsidRPr="004E521F">
        <w:rPr>
          <w:rStyle w:val="style-scope"/>
          <w:rFonts w:ascii="Segoe UI" w:hAnsi="Segoe UI" w:cs="Segoe UI"/>
          <w:b/>
          <w:color w:val="212529"/>
          <w:sz w:val="20"/>
          <w:szCs w:val="20"/>
        </w:rPr>
        <w:t>}</w:t>
      </w:r>
    </w:p>
    <w:p w14:paraId="10869666" w14:textId="77777777" w:rsidR="00667073" w:rsidRDefault="007225E7">
      <w:pPr>
        <w:pBdr>
          <w:top w:val="none" w:sz="4" w:space="0" w:color="000000"/>
          <w:left w:val="none" w:sz="4" w:space="0" w:color="000000"/>
          <w:bottom w:val="none" w:sz="4" w:space="0" w:color="000000"/>
          <w:right w:val="none" w:sz="4" w:space="0" w:color="000000"/>
        </w:pBdr>
        <w:shd w:val="clear" w:color="F9F9F9" w:fill="auto"/>
        <w:spacing w:after="120"/>
        <w:outlineLvl w:val="3"/>
      </w:pPr>
      <w:r>
        <w:rPr>
          <w:rFonts w:ascii="Arial" w:eastAsia="Arial" w:hAnsi="Arial" w:cs="Arial"/>
          <w:b/>
          <w:color w:val="008000"/>
        </w:rPr>
        <w:t>Stepped Strings</w:t>
      </w:r>
    </w:p>
    <w:p w14:paraId="10869667" w14:textId="77777777" w:rsidR="00667073" w:rsidRDefault="007225E7">
      <w:pPr>
        <w:pBdr>
          <w:top w:val="none" w:sz="4" w:space="0" w:color="000000"/>
          <w:left w:val="none" w:sz="4" w:space="0" w:color="000000"/>
          <w:bottom w:val="none" w:sz="4" w:space="0" w:color="000000"/>
          <w:right w:val="none" w:sz="4" w:space="0" w:color="000000"/>
        </w:pBdr>
        <w:spacing w:after="240"/>
        <w:rPr>
          <w:rFonts w:ascii="Georgia" w:eastAsia="Georgia" w:hAnsi="Georgia" w:cs="Georgia"/>
          <w:color w:val="212529"/>
          <w:sz w:val="27"/>
        </w:rPr>
      </w:pPr>
      <w:r>
        <w:rPr>
          <w:rFonts w:ascii="Georgia" w:eastAsia="Georgia" w:hAnsi="Georgia" w:cs="Georgia"/>
          <w:color w:val="212529"/>
          <w:sz w:val="27"/>
        </w:rPr>
        <w:t>Two equal length strings S1 and S2 are said to be stepped strings if the difference between the letter position in English alphabet of non space characters is ‘i’ where ‘i’ is the position of the character in the strings excluding spaces in the strings. Letter position of character ‘a’ in English alphabet is 1, letter position of character ‘b’ is 2 and so on.</w:t>
      </w:r>
    </w:p>
    <w:p w14:paraId="10869668" w14:textId="77777777" w:rsidR="00667073" w:rsidRDefault="007225E7">
      <w:pPr>
        <w:pBdr>
          <w:top w:val="none" w:sz="4" w:space="0" w:color="000000"/>
          <w:left w:val="none" w:sz="4" w:space="0" w:color="000000"/>
          <w:bottom w:val="none" w:sz="4" w:space="0" w:color="000000"/>
          <w:right w:val="none" w:sz="4" w:space="0" w:color="000000"/>
        </w:pBdr>
        <w:spacing w:after="240"/>
        <w:rPr>
          <w:rFonts w:ascii="Arial" w:eastAsia="Arial" w:hAnsi="Arial" w:cs="Arial"/>
          <w:sz w:val="24"/>
        </w:rPr>
      </w:pPr>
      <w:r>
        <w:rPr>
          <w:rFonts w:ascii="Georgia" w:eastAsia="Georgia" w:hAnsi="Georgia" w:cs="Georgia"/>
          <w:color w:val="212529"/>
          <w:sz w:val="27"/>
        </w:rPr>
        <w:t>Given two strings S1 and S2, write a C program to check if S1 and S2 are stepped strings. If the strings are of different length then print  "Length different" and if strings contain non alphabets then print "Strings contain non alphabets" and if strings differ in the position of space then print  "Strings differ in space" and print  "Strings are not stepped" when valid strings are given and they differ in the step value</w:t>
      </w:r>
    </w:p>
    <w:p w14:paraId="10869669"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Arial" w:eastAsia="Arial" w:hAnsi="Arial" w:cs="Arial"/>
          <w:color w:val="212529"/>
          <w:sz w:val="24"/>
        </w:rPr>
        <w:t> </w:t>
      </w:r>
      <w:r>
        <w:rPr>
          <w:rFonts w:ascii="Georgia" w:eastAsia="Georgia" w:hAnsi="Georgia" w:cs="Georgia"/>
          <w:b/>
          <w:color w:val="212529"/>
          <w:sz w:val="27"/>
        </w:rPr>
        <w:t>Input Format:</w:t>
      </w:r>
    </w:p>
    <w:p w14:paraId="1086966A"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First line contains the string, s</w:t>
      </w:r>
    </w:p>
    <w:p w14:paraId="1086966B" w14:textId="7DA2D552" w:rsidR="00667073" w:rsidRDefault="007225E7">
      <w:pPr>
        <w:pBdr>
          <w:top w:val="none" w:sz="4" w:space="0" w:color="000000"/>
          <w:left w:val="none" w:sz="4" w:space="0" w:color="000000"/>
          <w:bottom w:val="none" w:sz="4" w:space="0" w:color="000000"/>
          <w:right w:val="none" w:sz="4" w:space="0" w:color="000000"/>
        </w:pBdr>
        <w:spacing w:after="240"/>
        <w:rPr>
          <w:rFonts w:ascii="Georgia" w:eastAsia="Georgia" w:hAnsi="Georgia" w:cs="Georgia"/>
          <w:color w:val="212529"/>
          <w:sz w:val="27"/>
        </w:rPr>
      </w:pPr>
      <w:r>
        <w:rPr>
          <w:rFonts w:ascii="Georgia" w:eastAsia="Georgia" w:hAnsi="Georgia" w:cs="Georgia"/>
          <w:b/>
          <w:color w:val="212529"/>
          <w:sz w:val="27"/>
        </w:rPr>
        <w:lastRenderedPageBreak/>
        <w:t xml:space="preserve">Output Format: </w:t>
      </w:r>
      <w:r>
        <w:rPr>
          <w:rFonts w:ascii="Georgia" w:eastAsia="Georgia" w:hAnsi="Georgia" w:cs="Georgia"/>
          <w:color w:val="212529"/>
          <w:sz w:val="27"/>
        </w:rPr>
        <w:t>Print either Strings are stepped or Length different or Strings differ in space or Strings are not stepped or Strings contain non alphabets</w:t>
      </w:r>
    </w:p>
    <w:p w14:paraId="43DC566C" w14:textId="5B3A9A09" w:rsidR="00C66AD3" w:rsidRDefault="00C66AD3">
      <w:pPr>
        <w:pBdr>
          <w:top w:val="none" w:sz="4" w:space="0" w:color="000000"/>
          <w:left w:val="none" w:sz="4" w:space="0" w:color="000000"/>
          <w:bottom w:val="none" w:sz="4" w:space="0" w:color="000000"/>
          <w:right w:val="none" w:sz="4" w:space="0" w:color="000000"/>
        </w:pBdr>
        <w:spacing w:after="240"/>
        <w:rPr>
          <w:rFonts w:asciiTheme="minorHAnsi" w:eastAsia="Georgia" w:hAnsiTheme="minorHAnsi" w:cstheme="minorHAnsi"/>
          <w:b/>
          <w:bCs/>
          <w:color w:val="212529"/>
          <w:sz w:val="20"/>
          <w:szCs w:val="20"/>
        </w:rPr>
      </w:pPr>
      <w:r w:rsidRPr="00C66AD3">
        <w:rPr>
          <w:rFonts w:asciiTheme="minorHAnsi" w:eastAsia="Georgia" w:hAnsiTheme="minorHAnsi" w:cstheme="minorHAnsi"/>
          <w:b/>
          <w:bCs/>
          <w:color w:val="212529"/>
          <w:sz w:val="20"/>
          <w:szCs w:val="20"/>
          <w:highlight w:val="yellow"/>
        </w:rPr>
        <w:t>ANS.</w:t>
      </w:r>
    </w:p>
    <w:p w14:paraId="38E6C2FB" w14:textId="66EF9AA9"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alp = "abcdefghijklmnopqrstuvwxyz"</w:t>
      </w:r>
      <w:r w:rsidR="00C77ABD">
        <w:rPr>
          <w:rFonts w:asciiTheme="minorHAnsi" w:hAnsiTheme="minorHAnsi" w:cstheme="minorHAnsi"/>
          <w:b/>
          <w:bCs/>
          <w:sz w:val="20"/>
          <w:szCs w:val="20"/>
        </w:rPr>
        <w:t xml:space="preserve"> </w:t>
      </w:r>
      <w:r w:rsidR="00C77ABD" w:rsidRPr="00C77ABD">
        <w:rPr>
          <w:rFonts w:asciiTheme="minorHAnsi" w:hAnsiTheme="minorHAnsi" w:cstheme="minorHAnsi"/>
          <w:b/>
          <w:bCs/>
          <w:sz w:val="20"/>
          <w:szCs w:val="20"/>
          <w:highlight w:val="yellow"/>
        </w:rPr>
        <w:t># I could have used a dict here to bind positions with letters</w:t>
      </w:r>
    </w:p>
    <w:p w14:paraId="07D2F080"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a,b,space1,space2 = list(input()),list(input()),0,0</w:t>
      </w:r>
    </w:p>
    <w:p w14:paraId="426125C2"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if len(a) != len(b): print("Length different"); exit()</w:t>
      </w:r>
    </w:p>
    <w:p w14:paraId="23F2535A" w14:textId="71A98505"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for i in a: </w:t>
      </w:r>
      <w:r w:rsidR="00C77ABD">
        <w:rPr>
          <w:rFonts w:asciiTheme="minorHAnsi" w:hAnsiTheme="minorHAnsi" w:cstheme="minorHAnsi"/>
          <w:b/>
          <w:bCs/>
          <w:sz w:val="20"/>
          <w:szCs w:val="20"/>
        </w:rPr>
        <w:t xml:space="preserve">  </w:t>
      </w:r>
      <w:r w:rsidR="00C77ABD" w:rsidRPr="00C77ABD">
        <w:rPr>
          <w:rFonts w:asciiTheme="minorHAnsi" w:hAnsiTheme="minorHAnsi" w:cstheme="minorHAnsi"/>
          <w:b/>
          <w:bCs/>
          <w:sz w:val="20"/>
          <w:szCs w:val="20"/>
          <w:highlight w:val="yellow"/>
        </w:rPr>
        <w:t># I could have used index</w:t>
      </w:r>
      <w:r w:rsidR="00C77ABD">
        <w:rPr>
          <w:rFonts w:asciiTheme="minorHAnsi" w:hAnsiTheme="minorHAnsi" w:cstheme="minorHAnsi"/>
          <w:b/>
          <w:bCs/>
          <w:sz w:val="20"/>
          <w:szCs w:val="20"/>
          <w:highlight w:val="yellow"/>
        </w:rPr>
        <w:t>-</w:t>
      </w:r>
      <w:r w:rsidR="00C77ABD" w:rsidRPr="00C77ABD">
        <w:rPr>
          <w:rFonts w:asciiTheme="minorHAnsi" w:hAnsiTheme="minorHAnsi" w:cstheme="minorHAnsi"/>
          <w:b/>
          <w:bCs/>
          <w:sz w:val="20"/>
          <w:szCs w:val="20"/>
          <w:highlight w:val="yellow"/>
        </w:rPr>
        <w:t>based for loop for more efficiency</w:t>
      </w:r>
    </w:p>
    <w:p w14:paraId="22746F4D"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if i == ' ': space1 = a.index(i); continue</w:t>
      </w:r>
    </w:p>
    <w:p w14:paraId="67DE9B03"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if not(97&lt;=ord(i)&lt;=122): </w:t>
      </w:r>
    </w:p>
    <w:p w14:paraId="61EDAB36"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print("Strings contain non alphabets"); exit()</w:t>
      </w:r>
    </w:p>
    <w:p w14:paraId="75CE30BF"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for i in b:</w:t>
      </w:r>
    </w:p>
    <w:p w14:paraId="02311271"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if i == ' ': space2 = b.index(i); continue</w:t>
      </w:r>
    </w:p>
    <w:p w14:paraId="2F9D20B0"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if not(97&lt;=ord(i)&lt;=122): </w:t>
      </w:r>
    </w:p>
    <w:p w14:paraId="39FBDD27"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print("Strings contain non alphabets"); exit()</w:t>
      </w:r>
    </w:p>
    <w:p w14:paraId="0E5FEA27"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if space1 != space2: print("Strings differ in space"); exit()</w:t>
      </w:r>
    </w:p>
    <w:p w14:paraId="10A68A80"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a.remove(' '); b.remove(' ')</w:t>
      </w:r>
    </w:p>
    <w:p w14:paraId="601C0A0B"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for i in range(len(a)):</w:t>
      </w:r>
    </w:p>
    <w:p w14:paraId="2EBA3505" w14:textId="0179ACC0"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if(abs(alp.index(a[i])-alp.index(b[i])) != i+1): </w:t>
      </w:r>
      <w:r w:rsidR="00C77ABD">
        <w:rPr>
          <w:rFonts w:asciiTheme="minorHAnsi" w:hAnsiTheme="minorHAnsi" w:cstheme="minorHAnsi"/>
          <w:b/>
          <w:bCs/>
          <w:sz w:val="20"/>
          <w:szCs w:val="20"/>
        </w:rPr>
        <w:t xml:space="preserve"> </w:t>
      </w:r>
    </w:p>
    <w:p w14:paraId="3890BF4F"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 xml:space="preserve">        print("Strings are not stepped"); exit()</w:t>
      </w:r>
    </w:p>
    <w:p w14:paraId="72343A63" w14:textId="795D45B5" w:rsid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r w:rsidRPr="00C66AD3">
        <w:rPr>
          <w:rFonts w:asciiTheme="minorHAnsi" w:hAnsiTheme="minorHAnsi" w:cstheme="minorHAnsi"/>
          <w:b/>
          <w:bCs/>
          <w:sz w:val="20"/>
          <w:szCs w:val="20"/>
        </w:rPr>
        <w:t>print("Strings are stepped")</w:t>
      </w:r>
    </w:p>
    <w:p w14:paraId="0A4824BF" w14:textId="77777777" w:rsidR="00C66AD3" w:rsidRPr="00C66AD3" w:rsidRDefault="00C66AD3" w:rsidP="00C66AD3">
      <w:pPr>
        <w:pBdr>
          <w:top w:val="none" w:sz="4" w:space="0" w:color="000000"/>
          <w:left w:val="none" w:sz="4" w:space="0" w:color="000000"/>
          <w:bottom w:val="none" w:sz="4" w:space="0" w:color="000000"/>
          <w:right w:val="none" w:sz="4" w:space="0" w:color="000000"/>
        </w:pBdr>
        <w:spacing w:after="0"/>
        <w:rPr>
          <w:rFonts w:asciiTheme="minorHAnsi" w:hAnsiTheme="minorHAnsi" w:cstheme="minorHAnsi"/>
          <w:b/>
          <w:bCs/>
          <w:sz w:val="20"/>
          <w:szCs w:val="20"/>
        </w:rPr>
      </w:pPr>
    </w:p>
    <w:p w14:paraId="1086966C" w14:textId="77777777" w:rsidR="00667073" w:rsidRDefault="007225E7">
      <w:pPr>
        <w:pBdr>
          <w:top w:val="none" w:sz="4" w:space="0" w:color="000000"/>
          <w:left w:val="none" w:sz="4" w:space="0" w:color="000000"/>
          <w:bottom w:val="none" w:sz="4" w:space="0" w:color="000000"/>
          <w:right w:val="none" w:sz="4" w:space="0" w:color="000000"/>
        </w:pBdr>
        <w:shd w:val="clear" w:color="F9F9F9" w:fill="auto"/>
        <w:spacing w:after="120"/>
        <w:outlineLvl w:val="3"/>
      </w:pPr>
      <w:r>
        <w:rPr>
          <w:rFonts w:ascii="Arial" w:eastAsia="Arial" w:hAnsi="Arial" w:cs="Arial"/>
          <w:b/>
          <w:color w:val="008000"/>
        </w:rPr>
        <w:t>Rectangle equivalent to Square</w:t>
      </w:r>
    </w:p>
    <w:p w14:paraId="1086966D"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Given  the area (an integer) of a square (a closed polygon with four sides whose lengths are same), write an algorithm and the code to compute the number of rectangles ( a closed polygon with fours sides, whose opposite sides are of same length and  lenght of the adjacent sides are not same) that can be formed whose area is equal to the area of the given square. The dimensions of a rectangle are called as length of the rectangle(an integer) and the breadth of the rectangle (an integer), represented by 'lengthX breadth'.  The dimension of a rectangle with lenghth 4 units and breadth 2 units is written as 4X2. Area of a rectangle is the product of the length and the breadth of the rectangle.  For exampe, if the area of the square is 36 sqaure units, the possible rectangles that can be formed whose area is 36 square units are:  rectangles with dimension : 36X1, 18X2, 12X3, 9X4.  The rectangles with the dimension 18X2 and the rectangle with the dimension 2X18 are considered as the same rectangle. Hence, for the given square with area 36 square units, four rectangles can be formed.  </w:t>
      </w:r>
    </w:p>
    <w:p w14:paraId="1086966E"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p>
    <w:p w14:paraId="1086966F"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Enter the area of the square</w:t>
      </w:r>
    </w:p>
    <w:p w14:paraId="10869670"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tput format:</w:t>
      </w:r>
    </w:p>
    <w:p w14:paraId="10869671"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lastRenderedPageBreak/>
        <w:t>Number of rectangles that can be formed, whose area is equal to the given area.</w:t>
      </w:r>
    </w:p>
    <w:p w14:paraId="10869672" w14:textId="1F5E8C9C"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highlight w:val="yellow"/>
        </w:rPr>
        <w:t>ANS.</w:t>
      </w:r>
    </w:p>
    <w:p w14:paraId="34DD69F9" w14:textId="77777777"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from math import sqrt</w:t>
      </w:r>
    </w:p>
    <w:p w14:paraId="2D3752F8" w14:textId="77777777"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area,cnt = int(input()),0</w:t>
      </w:r>
    </w:p>
    <w:p w14:paraId="3E76C1F2" w14:textId="77777777"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for i in range(1,int(sqrt(area))+1):</w:t>
      </w:r>
    </w:p>
    <w:p w14:paraId="6CFB3030" w14:textId="77777777"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 xml:space="preserve">    if area%i: pass</w:t>
      </w:r>
    </w:p>
    <w:p w14:paraId="7B748204" w14:textId="77777777"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 xml:space="preserve">    else:</w:t>
      </w:r>
    </w:p>
    <w:p w14:paraId="3FACD8E7" w14:textId="77777777"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 xml:space="preserve">        if area//i != i: cnt+=1</w:t>
      </w:r>
    </w:p>
    <w:p w14:paraId="0944FA6B" w14:textId="6509DCB9" w:rsidR="00C77ABD" w:rsidRPr="00C77ABD" w:rsidRDefault="00C77ABD" w:rsidP="00C77ABD">
      <w:pPr>
        <w:pStyle w:val="NormalWeb"/>
        <w:shd w:val="clear" w:color="F9F9F9" w:fill="F9F9F9"/>
        <w:spacing w:before="0" w:beforeAutospacing="0" w:after="0" w:afterAutospacing="0"/>
        <w:rPr>
          <w:rStyle w:val="style-scope"/>
          <w:rFonts w:asciiTheme="minorHAnsi" w:hAnsiTheme="minorHAnsi" w:cstheme="minorHAnsi"/>
          <w:b/>
          <w:bCs/>
          <w:color w:val="212529"/>
          <w:sz w:val="20"/>
          <w:szCs w:val="20"/>
        </w:rPr>
      </w:pPr>
      <w:r w:rsidRPr="00C77ABD">
        <w:rPr>
          <w:rStyle w:val="style-scope"/>
          <w:rFonts w:asciiTheme="minorHAnsi" w:hAnsiTheme="minorHAnsi" w:cstheme="minorHAnsi"/>
          <w:b/>
          <w:bCs/>
          <w:color w:val="212529"/>
          <w:sz w:val="20"/>
          <w:szCs w:val="20"/>
        </w:rPr>
        <w:t xml:space="preserve">print(cnt)         </w:t>
      </w:r>
    </w:p>
    <w:p w14:paraId="2294ADB7" w14:textId="77777777" w:rsidR="000D3D65" w:rsidRDefault="000D3D65">
      <w:pPr>
        <w:pBdr>
          <w:top w:val="none" w:sz="4" w:space="0" w:color="000000"/>
          <w:left w:val="none" w:sz="4" w:space="0" w:color="000000"/>
          <w:bottom w:val="none" w:sz="4" w:space="0" w:color="000000"/>
          <w:right w:val="none" w:sz="4" w:space="0" w:color="000000"/>
        </w:pBdr>
        <w:shd w:val="clear" w:color="F9F9F9" w:fill="auto"/>
        <w:spacing w:after="120"/>
        <w:outlineLvl w:val="3"/>
        <w:rPr>
          <w:rFonts w:ascii="Arial" w:eastAsia="Arial" w:hAnsi="Arial" w:cs="Arial"/>
          <w:b/>
          <w:color w:val="008000"/>
        </w:rPr>
      </w:pPr>
    </w:p>
    <w:p w14:paraId="10869685" w14:textId="4675719F" w:rsidR="00667073" w:rsidRDefault="007225E7">
      <w:pPr>
        <w:pBdr>
          <w:top w:val="none" w:sz="4" w:space="0" w:color="000000"/>
          <w:left w:val="none" w:sz="4" w:space="0" w:color="000000"/>
          <w:bottom w:val="none" w:sz="4" w:space="0" w:color="000000"/>
          <w:right w:val="none" w:sz="4" w:space="0" w:color="000000"/>
        </w:pBdr>
        <w:shd w:val="clear" w:color="F9F9F9" w:fill="auto"/>
        <w:spacing w:after="120"/>
        <w:outlineLvl w:val="3"/>
      </w:pPr>
      <w:r>
        <w:rPr>
          <w:rFonts w:ascii="Arial" w:eastAsia="Arial" w:hAnsi="Arial" w:cs="Arial"/>
          <w:b/>
          <w:color w:val="008000"/>
        </w:rPr>
        <w:t>Non-triangle triplet</w:t>
      </w:r>
    </w:p>
    <w:p w14:paraId="10869686"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In a triangle, sum of the lengths of two sides should be greater than the length of the third side.  A triplet of integers is a collection of three integers. For eg., (1,2,3) is a triplet of integers. The triplets (1,2,3)   (2,3,1) , (3,1,2), are considered to be the same triplets. Given a positive integer N, Write a code to compute all the distinct triplets (a,b,c) such that a+b+c = N and the triplet (a,b,c) does not form the length of sides of  a triangle. If N=5, of the two possible triplets: (1,1,3), (1,2,2), the triplet (1,1,3) does not form the sides of a triangle.</w:t>
      </w:r>
    </w:p>
    <w:p w14:paraId="10869687"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Triangle Rule :</w:t>
      </w:r>
      <w:r>
        <w:rPr>
          <w:rFonts w:ascii="Georgia" w:eastAsia="Georgia" w:hAnsi="Georgia" w:cs="Georgia"/>
          <w:color w:val="212529"/>
          <w:sz w:val="27"/>
        </w:rPr>
        <w:t> lengths of any two sides of a triangle must add up to more than the length of the third side.</w:t>
      </w:r>
    </w:p>
    <w:p w14:paraId="10869688"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p>
    <w:p w14:paraId="10869689"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Enter the number N</w:t>
      </w:r>
    </w:p>
    <w:p w14:paraId="1086968A"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tput Format :</w:t>
      </w:r>
    </w:p>
    <w:p w14:paraId="1086968B"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Number of  distinct triplets (a,b,c) such that a+b+c=N and the triplet (a,b,c) does not form the sides of a triangle.</w:t>
      </w:r>
    </w:p>
    <w:p w14:paraId="1086968C" w14:textId="77777777" w:rsidR="00667073" w:rsidRDefault="007225E7">
      <w:pPr>
        <w:pStyle w:val="NormalWeb"/>
        <w:shd w:val="clear" w:color="F9F9F9" w:fill="F9F9F9"/>
        <w:rPr>
          <w:rStyle w:val="style-scope"/>
          <w:rFonts w:ascii="Segoe UI" w:hAnsi="Segoe UI" w:cs="Segoe UI"/>
          <w:b/>
          <w:color w:val="212529"/>
        </w:rPr>
      </w:pPr>
      <w:r>
        <w:rPr>
          <w:rStyle w:val="style-scope"/>
          <w:rFonts w:ascii="Segoe UI" w:hAnsi="Segoe UI" w:cs="Segoe UI"/>
          <w:b/>
          <w:bCs/>
          <w:color w:val="212529"/>
          <w:highlight w:val="yellow"/>
        </w:rPr>
        <w:t>ANS.</w:t>
      </w:r>
    </w:p>
    <w:p w14:paraId="1086968D" w14:textId="77777777" w:rsidR="00667073" w:rsidRDefault="007225E7">
      <w:pPr>
        <w:pStyle w:val="NormalWeb"/>
        <w:shd w:val="clear" w:color="F9F9F9" w:fill="F9F9F9"/>
        <w:rPr>
          <w:rStyle w:val="style-scope"/>
          <w:rFonts w:ascii="Segoe UI" w:hAnsi="Segoe UI" w:cs="Segoe UI"/>
          <w:b/>
          <w:color w:val="212529"/>
          <w:highlight w:val="yellow"/>
        </w:rPr>
      </w:pPr>
      <w:r>
        <w:rPr>
          <w:rStyle w:val="style-scope"/>
          <w:rFonts w:ascii="Segoe UI" w:hAnsi="Segoe UI" w:cs="Segoe UI"/>
          <w:b/>
          <w:bCs/>
          <w:color w:val="212529"/>
          <w:highlight w:val="yellow"/>
        </w:rPr>
        <w:t>Monish’s code:</w:t>
      </w:r>
    </w:p>
    <w:p w14:paraId="1086968E" w14:textId="77777777" w:rsidR="00667073" w:rsidRDefault="007225E7">
      <w:pPr>
        <w:pStyle w:val="NormalWeb"/>
        <w:shd w:val="clear" w:color="F9F9F9" w:fill="F9F9F9"/>
        <w:rPr>
          <w:rStyle w:val="style-scope"/>
          <w:rFonts w:ascii="Segoe UI" w:hAnsi="Segoe UI" w:cs="Segoe UI"/>
          <w:b/>
          <w:color w:val="212529"/>
        </w:rPr>
      </w:pPr>
      <w:r>
        <w:rPr>
          <w:rStyle w:val="style-scope"/>
          <w:rFonts w:ascii="Segoe UI" w:hAnsi="Segoe UI" w:cs="Segoe UI"/>
          <w:b/>
          <w:bCs/>
          <w:color w:val="212529"/>
        </w:rPr>
        <w:t>from math import ceil</w:t>
      </w:r>
    </w:p>
    <w:p w14:paraId="1086968F" w14:textId="77777777" w:rsidR="00667073" w:rsidRDefault="007225E7">
      <w:pPr>
        <w:pStyle w:val="NormalWeb"/>
        <w:shd w:val="clear" w:color="F9F9F9" w:fill="F9F9F9"/>
      </w:pPr>
      <w:r>
        <w:rPr>
          <w:rStyle w:val="style-scope"/>
          <w:rFonts w:ascii="Segoe UI" w:hAnsi="Segoe UI" w:cs="Segoe UI"/>
          <w:b/>
          <w:bCs/>
          <w:color w:val="212529"/>
        </w:rPr>
        <w:t>n = int(input())</w:t>
      </w:r>
    </w:p>
    <w:p w14:paraId="10869690" w14:textId="77777777" w:rsidR="00667073" w:rsidRDefault="007225E7">
      <w:pPr>
        <w:pStyle w:val="NormalWeb"/>
        <w:shd w:val="clear" w:color="F9F9F9" w:fill="F9F9F9"/>
      </w:pPr>
      <w:r>
        <w:rPr>
          <w:rStyle w:val="style-scope"/>
          <w:rFonts w:ascii="Segoe UI" w:hAnsi="Segoe UI" w:cs="Segoe UI"/>
          <w:b/>
          <w:bCs/>
          <w:color w:val="212529"/>
        </w:rPr>
        <w:t>triplets = []</w:t>
      </w:r>
    </w:p>
    <w:p w14:paraId="10869691" w14:textId="77777777" w:rsidR="00667073" w:rsidRDefault="007225E7">
      <w:pPr>
        <w:pStyle w:val="NormalWeb"/>
        <w:shd w:val="clear" w:color="F9F9F9" w:fill="F9F9F9"/>
      </w:pPr>
      <w:r>
        <w:rPr>
          <w:rStyle w:val="style-scope"/>
          <w:rFonts w:ascii="Segoe UI" w:hAnsi="Segoe UI" w:cs="Segoe UI"/>
          <w:b/>
          <w:bCs/>
          <w:color w:val="212529"/>
        </w:rPr>
        <w:t>for c in range(ceil(n/2), n-1):</w:t>
      </w:r>
    </w:p>
    <w:p w14:paraId="10869692" w14:textId="77777777" w:rsidR="00667073" w:rsidRDefault="007225E7">
      <w:pPr>
        <w:pStyle w:val="NormalWeb"/>
        <w:shd w:val="clear" w:color="F9F9F9" w:fill="F9F9F9"/>
      </w:pPr>
      <w:r>
        <w:rPr>
          <w:rStyle w:val="style-scope"/>
          <w:rFonts w:ascii="Segoe UI" w:hAnsi="Segoe UI" w:cs="Segoe UI"/>
          <w:b/>
          <w:bCs/>
          <w:color w:val="212529"/>
        </w:rPr>
        <w:lastRenderedPageBreak/>
        <w:t xml:space="preserve">    for a in range(1, n-c):</w:t>
      </w:r>
    </w:p>
    <w:p w14:paraId="10869693" w14:textId="77777777" w:rsidR="00667073" w:rsidRDefault="007225E7">
      <w:pPr>
        <w:pStyle w:val="NormalWeb"/>
        <w:shd w:val="clear" w:color="F9F9F9" w:fill="F9F9F9"/>
      </w:pPr>
      <w:r>
        <w:rPr>
          <w:rStyle w:val="style-scope"/>
          <w:rFonts w:ascii="Segoe UI" w:hAnsi="Segoe UI" w:cs="Segoe UI"/>
          <w:b/>
          <w:bCs/>
          <w:color w:val="212529"/>
        </w:rPr>
        <w:t xml:space="preserve">        b = n-a-c</w:t>
      </w:r>
    </w:p>
    <w:p w14:paraId="10869694" w14:textId="77777777" w:rsidR="00667073" w:rsidRDefault="007225E7">
      <w:pPr>
        <w:pStyle w:val="NormalWeb"/>
        <w:shd w:val="clear" w:color="F9F9F9" w:fill="F9F9F9"/>
      </w:pPr>
      <w:r>
        <w:rPr>
          <w:rStyle w:val="style-scope"/>
          <w:rFonts w:ascii="Segoe UI" w:hAnsi="Segoe UI" w:cs="Segoe UI"/>
          <w:b/>
          <w:bCs/>
          <w:color w:val="212529"/>
        </w:rPr>
        <w:t xml:space="preserve">        if (a, b, c) in triplets or (b, a, c) in triplets:</w:t>
      </w:r>
    </w:p>
    <w:p w14:paraId="10869695" w14:textId="77777777" w:rsidR="00667073" w:rsidRDefault="007225E7">
      <w:pPr>
        <w:pStyle w:val="NormalWeb"/>
        <w:shd w:val="clear" w:color="F9F9F9" w:fill="F9F9F9"/>
      </w:pPr>
      <w:r>
        <w:rPr>
          <w:rStyle w:val="style-scope"/>
          <w:rFonts w:ascii="Segoe UI" w:hAnsi="Segoe UI" w:cs="Segoe UI"/>
          <w:b/>
          <w:bCs/>
          <w:color w:val="212529"/>
        </w:rPr>
        <w:t xml:space="preserve">            continue</w:t>
      </w:r>
    </w:p>
    <w:p w14:paraId="10869696" w14:textId="77777777" w:rsidR="00667073" w:rsidRDefault="007225E7">
      <w:pPr>
        <w:pStyle w:val="NormalWeb"/>
        <w:shd w:val="clear" w:color="F9F9F9" w:fill="F9F9F9"/>
      </w:pPr>
      <w:r>
        <w:rPr>
          <w:rStyle w:val="style-scope"/>
          <w:rFonts w:ascii="Segoe UI" w:hAnsi="Segoe UI" w:cs="Segoe UI"/>
          <w:b/>
          <w:bCs/>
          <w:color w:val="212529"/>
        </w:rPr>
        <w:t xml:space="preserve">        triplets.append((a, b, c))</w:t>
      </w:r>
    </w:p>
    <w:p w14:paraId="10869697" w14:textId="386127B5"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int(len(triplets))</w:t>
      </w:r>
    </w:p>
    <w:p w14:paraId="3095C14B" w14:textId="56231ABF" w:rsidR="00DD3249" w:rsidRDefault="00DD3249">
      <w:pPr>
        <w:pStyle w:val="NormalWeb"/>
        <w:shd w:val="clear" w:color="F9F9F9" w:fill="F9F9F9"/>
        <w:rPr>
          <w:rStyle w:val="style-scope"/>
          <w:rFonts w:ascii="Segoe UI" w:hAnsi="Segoe UI" w:cs="Segoe UI"/>
          <w:b/>
          <w:bCs/>
          <w:color w:val="212529"/>
        </w:rPr>
      </w:pPr>
      <w:r w:rsidRPr="00DD3249">
        <w:rPr>
          <w:rStyle w:val="style-scope"/>
          <w:rFonts w:ascii="Segoe UI" w:hAnsi="Segoe UI" w:cs="Segoe UI"/>
          <w:b/>
          <w:bCs/>
          <w:color w:val="212529"/>
          <w:highlight w:val="yellow"/>
        </w:rPr>
        <w:t xml:space="preserve">easy </w:t>
      </w:r>
      <w:r>
        <w:rPr>
          <w:rStyle w:val="style-scope"/>
          <w:rFonts w:ascii="Segoe UI" w:hAnsi="Segoe UI" w:cs="Segoe UI"/>
          <w:b/>
          <w:bCs/>
          <w:color w:val="212529"/>
          <w:highlight w:val="yellow"/>
        </w:rPr>
        <w:t xml:space="preserve">and efficient </w:t>
      </w:r>
      <w:r w:rsidRPr="00DD3249">
        <w:rPr>
          <w:rStyle w:val="style-scope"/>
          <w:rFonts w:ascii="Segoe UI" w:hAnsi="Segoe UI" w:cs="Segoe UI"/>
          <w:b/>
          <w:bCs/>
          <w:color w:val="212529"/>
          <w:highlight w:val="yellow"/>
        </w:rPr>
        <w:t>solution:</w:t>
      </w:r>
    </w:p>
    <w:p w14:paraId="33936FD8"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n = int(input())</w:t>
      </w:r>
    </w:p>
    <w:p w14:paraId="3A367B6C"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count = 0</w:t>
      </w:r>
    </w:p>
    <w:p w14:paraId="5729C2C9"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vis = set()</w:t>
      </w:r>
    </w:p>
    <w:p w14:paraId="78229014"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for i in range(1,n//2):</w:t>
      </w:r>
    </w:p>
    <w:p w14:paraId="60FE4128"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 xml:space="preserve">    for j in range(1,n//2):</w:t>
      </w:r>
    </w:p>
    <w:p w14:paraId="151678F8"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 xml:space="preserve">        k = n-i-j</w:t>
      </w:r>
    </w:p>
    <w:p w14:paraId="1A2B88FB"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 xml:space="preserve">        x = tuple(sorted([i,j,k]))</w:t>
      </w:r>
    </w:p>
    <w:p w14:paraId="1332B238"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 xml:space="preserve">        if not(i+j&gt;k and i+k&gt;j and j+k&gt;i) and x not in vis:</w:t>
      </w:r>
    </w:p>
    <w:p w14:paraId="1AEBC831"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 xml:space="preserve">            count+=1; vis.add(x)</w:t>
      </w:r>
    </w:p>
    <w:p w14:paraId="1BC5E48F" w14:textId="2DA2F839" w:rsid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r w:rsidRPr="00DD3249">
        <w:rPr>
          <w:rStyle w:val="style-scope"/>
          <w:rFonts w:ascii="Segoe UI" w:hAnsi="Segoe UI" w:cs="Segoe UI"/>
          <w:b/>
          <w:color w:val="212529"/>
          <w:sz w:val="20"/>
          <w:szCs w:val="20"/>
        </w:rPr>
        <w:t>print(count)</w:t>
      </w:r>
    </w:p>
    <w:p w14:paraId="601966AA" w14:textId="77777777" w:rsidR="00DD3249" w:rsidRPr="00DD3249" w:rsidRDefault="00DD3249" w:rsidP="00DD3249">
      <w:pPr>
        <w:pStyle w:val="NormalWeb"/>
        <w:shd w:val="clear" w:color="F9F9F9" w:fill="F9F9F9"/>
        <w:spacing w:before="0" w:beforeAutospacing="0" w:after="0" w:afterAutospacing="0"/>
        <w:rPr>
          <w:rStyle w:val="style-scope"/>
          <w:rFonts w:ascii="Segoe UI" w:hAnsi="Segoe UI" w:cs="Segoe UI"/>
          <w:b/>
          <w:color w:val="212529"/>
          <w:sz w:val="20"/>
          <w:szCs w:val="20"/>
        </w:rPr>
      </w:pPr>
    </w:p>
    <w:p w14:paraId="10869698" w14:textId="77777777" w:rsidR="00667073" w:rsidRDefault="007225E7">
      <w:pPr>
        <w:pBdr>
          <w:top w:val="none" w:sz="4" w:space="0" w:color="000000"/>
          <w:left w:val="none" w:sz="4" w:space="0" w:color="000000"/>
          <w:bottom w:val="none" w:sz="4" w:space="0" w:color="000000"/>
          <w:right w:val="none" w:sz="4" w:space="0" w:color="000000"/>
        </w:pBdr>
        <w:shd w:val="clear" w:color="F9F9F9" w:fill="auto"/>
        <w:spacing w:after="120"/>
        <w:outlineLvl w:val="3"/>
      </w:pPr>
      <w:r>
        <w:rPr>
          <w:rFonts w:ascii="Arial" w:eastAsia="Arial" w:hAnsi="Arial" w:cs="Arial"/>
          <w:b/>
          <w:color w:val="008000"/>
        </w:rPr>
        <w:t>Star reducible word</w:t>
      </w:r>
    </w:p>
    <w:p w14:paraId="10869699"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A word W (sequence of symbols from A-Z, a-z ) is reduced to another word by  the application of the following rules.</w:t>
      </w:r>
    </w:p>
    <w:p w14:paraId="1086969A"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Rule 1: If the word contains a sequence of same symbols (that is, same symbol occurs more than once, in the word) that sequence is replaced by *. For example, if the word is abbcde,  then by rule1, we have a *cde. Here, bb is replaced by *.</w:t>
      </w:r>
    </w:p>
    <w:p w14:paraId="1086969B"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Rule 2). If we have * before any symbol, say *a, we replace *a by a.</w:t>
      </w:r>
    </w:p>
    <w:p w14:paraId="1086969C"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imilarly, if we have *, after any symbol, say, a *, we replace 'a * ' by a.  </w:t>
      </w:r>
    </w:p>
    <w:p w14:paraId="1086969D"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Rule 3). If we have more than one , successive stars, we can replace that successive stars by just one *. For eg, the word 'a * *bc' gets reduced to 'a*bc'.  Note that, by rule 2, a*bc will get reduced to abc.</w:t>
      </w:r>
    </w:p>
    <w:p w14:paraId="1086969E"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Arial" w:eastAsia="Arial" w:hAnsi="Arial" w:cs="Arial"/>
          <w:color w:val="212529"/>
          <w:sz w:val="24"/>
        </w:rPr>
        <w:t> </w:t>
      </w:r>
    </w:p>
    <w:p w14:paraId="1086969F"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For example, the word</w:t>
      </w:r>
    </w:p>
    <w:p w14:paraId="108696A0"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cabbabbbc' gets</w:t>
      </w:r>
    </w:p>
    <w:p w14:paraId="108696A1"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lastRenderedPageBreak/>
        <w:t>reduced to * as follows.</w:t>
      </w:r>
    </w:p>
    <w:p w14:paraId="108696A2"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1: by rule1, the word 'cabbabbbc' gets reduced to ca*abbbc</w:t>
      </w:r>
    </w:p>
    <w:p w14:paraId="108696A3"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2: by rule2, the word ca*abbbc gets reduced to caabbbc</w:t>
      </w:r>
    </w:p>
    <w:p w14:paraId="108696A4"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3: by rule 1, the word caabbbc gets reduced to c*bbbc</w:t>
      </w:r>
    </w:p>
    <w:p w14:paraId="108696A5"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4: by rule 2, the word c*bbbc gets reduced to cbbbc</w:t>
      </w:r>
    </w:p>
    <w:p w14:paraId="108696A6"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5: by rule 1, cbbbc gets reduced to c*c</w:t>
      </w:r>
    </w:p>
    <w:p w14:paraId="108696A7"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6: by rule 2, c*c gets reduced to cc</w:t>
      </w:r>
    </w:p>
    <w:p w14:paraId="108696A8"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Step 7. By rule 1, cc gets reduced to *.</w:t>
      </w:r>
    </w:p>
    <w:p w14:paraId="108696A9"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Arial" w:eastAsia="Arial" w:hAnsi="Arial" w:cs="Arial"/>
          <w:color w:val="212529"/>
          <w:sz w:val="24"/>
        </w:rPr>
        <w:t> </w:t>
      </w:r>
    </w:p>
    <w:p w14:paraId="108696AA"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Thus, the word cabbabbbc gets reduced to *.</w:t>
      </w:r>
    </w:p>
    <w:p w14:paraId="108696AB"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You can apply the rules in any order, any number of times.</w:t>
      </w:r>
    </w:p>
    <w:p w14:paraId="108696AC"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The word abbcaa will get reduced to ac. We cannot reduce this word further.</w:t>
      </w:r>
    </w:p>
    <w:p w14:paraId="108696AD"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Arial" w:eastAsia="Arial" w:hAnsi="Arial" w:cs="Arial"/>
          <w:color w:val="212529"/>
          <w:sz w:val="24"/>
        </w:rPr>
        <w:t> </w:t>
      </w:r>
    </w:p>
    <w:p w14:paraId="108696AE"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Given a word w, write a code to check whether the given word is reducible to * or not. If the word is reducible to *, your code should out put 1. If the given word is not reducible to * by the application of any rule, any number of times, your code should out put 0.</w:t>
      </w:r>
    </w:p>
    <w:p w14:paraId="108696AF"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All the words are case insensitive. </w:t>
      </w:r>
    </w:p>
    <w:p w14:paraId="108696B0"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Input format</w:t>
      </w:r>
    </w:p>
    <w:p w14:paraId="108696B1"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Enter the word</w:t>
      </w:r>
    </w:p>
    <w:p w14:paraId="108696B2"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b/>
          <w:color w:val="212529"/>
          <w:sz w:val="27"/>
        </w:rPr>
        <w:t>Output</w:t>
      </w:r>
    </w:p>
    <w:p w14:paraId="108696B3" w14:textId="77777777" w:rsidR="00667073" w:rsidRDefault="007225E7">
      <w:pPr>
        <w:pBdr>
          <w:top w:val="none" w:sz="4" w:space="0" w:color="000000"/>
          <w:left w:val="none" w:sz="4" w:space="0" w:color="000000"/>
          <w:bottom w:val="none" w:sz="4" w:space="0" w:color="000000"/>
          <w:right w:val="none" w:sz="4" w:space="0" w:color="000000"/>
        </w:pBdr>
        <w:spacing w:after="240"/>
      </w:pPr>
      <w:r>
        <w:rPr>
          <w:rFonts w:ascii="Georgia" w:eastAsia="Georgia" w:hAnsi="Georgia" w:cs="Georgia"/>
          <w:color w:val="212529"/>
          <w:sz w:val="27"/>
        </w:rPr>
        <w:t>0 or 1 depending on the reducibility.</w:t>
      </w:r>
    </w:p>
    <w:p w14:paraId="108696B4" w14:textId="77777777" w:rsidR="00667073" w:rsidRDefault="007225E7">
      <w:pPr>
        <w:pStyle w:val="NormalWeb"/>
        <w:shd w:val="clear" w:color="F9F9F9" w:fill="F9F9F9"/>
        <w:rPr>
          <w:rStyle w:val="style-scope"/>
          <w:rFonts w:ascii="Segoe UI" w:hAnsi="Segoe UI" w:cs="Segoe UI"/>
          <w:b/>
          <w:color w:val="212529"/>
        </w:rPr>
      </w:pPr>
      <w:r>
        <w:rPr>
          <w:rStyle w:val="style-scope"/>
          <w:rFonts w:ascii="Segoe UI" w:hAnsi="Segoe UI" w:cs="Segoe UI"/>
          <w:b/>
          <w:bCs/>
          <w:color w:val="212529"/>
          <w:highlight w:val="yellow"/>
        </w:rPr>
        <w:t>ANS.</w:t>
      </w:r>
    </w:p>
    <w:p w14:paraId="108696B5" w14:textId="77777777" w:rsidR="00667073" w:rsidRDefault="007225E7">
      <w:pPr>
        <w:pStyle w:val="NormalWeb"/>
        <w:shd w:val="clear" w:color="F9F9F9" w:fill="F9F9F9"/>
      </w:pPr>
      <w:r>
        <w:rPr>
          <w:rStyle w:val="style-scope"/>
          <w:rFonts w:ascii="Segoe UI" w:hAnsi="Segoe UI" w:cs="Segoe UI"/>
          <w:b/>
          <w:bCs/>
          <w:color w:val="212529"/>
        </w:rPr>
        <w:t>c=input()</w:t>
      </w:r>
    </w:p>
    <w:p w14:paraId="108696B6" w14:textId="77777777" w:rsidR="00667073" w:rsidRDefault="007225E7">
      <w:pPr>
        <w:pStyle w:val="NormalWeb"/>
        <w:shd w:val="clear" w:color="F9F9F9" w:fill="F9F9F9"/>
      </w:pPr>
      <w:r>
        <w:rPr>
          <w:rStyle w:val="style-scope"/>
          <w:rFonts w:ascii="Segoe UI" w:hAnsi="Segoe UI" w:cs="Segoe UI"/>
          <w:b/>
          <w:bCs/>
          <w:color w:val="212529"/>
        </w:rPr>
        <w:t>s=c.lower()</w:t>
      </w:r>
    </w:p>
    <w:p w14:paraId="108696B7" w14:textId="77777777" w:rsidR="00667073" w:rsidRDefault="007225E7">
      <w:pPr>
        <w:pStyle w:val="NormalWeb"/>
        <w:shd w:val="clear" w:color="F9F9F9" w:fill="F9F9F9"/>
      </w:pPr>
      <w:r>
        <w:rPr>
          <w:rStyle w:val="style-scope"/>
          <w:rFonts w:ascii="Segoe UI" w:hAnsi="Segoe UI" w:cs="Segoe UI"/>
          <w:b/>
          <w:bCs/>
          <w:color w:val="212529"/>
        </w:rPr>
        <w:lastRenderedPageBreak/>
        <w:t>snew1=""</w:t>
      </w:r>
    </w:p>
    <w:p w14:paraId="108696B8" w14:textId="77777777" w:rsidR="00667073" w:rsidRDefault="007225E7">
      <w:pPr>
        <w:pStyle w:val="NormalWeb"/>
        <w:shd w:val="clear" w:color="F9F9F9" w:fill="F9F9F9"/>
      </w:pPr>
      <w:r>
        <w:rPr>
          <w:rStyle w:val="style-scope"/>
          <w:rFonts w:ascii="Segoe UI" w:hAnsi="Segoe UI" w:cs="Segoe UI"/>
          <w:b/>
          <w:bCs/>
          <w:color w:val="212529"/>
        </w:rPr>
        <w:t>snew2=""</w:t>
      </w:r>
    </w:p>
    <w:p w14:paraId="108696B9" w14:textId="77777777" w:rsidR="00667073" w:rsidRDefault="007225E7">
      <w:pPr>
        <w:pStyle w:val="NormalWeb"/>
        <w:shd w:val="clear" w:color="F9F9F9" w:fill="F9F9F9"/>
      </w:pPr>
      <w:r>
        <w:rPr>
          <w:rStyle w:val="style-scope"/>
          <w:rFonts w:ascii="Segoe UI" w:hAnsi="Segoe UI" w:cs="Segoe UI"/>
          <w:b/>
          <w:bCs/>
          <w:color w:val="212529"/>
        </w:rPr>
        <w:t>for i in range(len(s)):</w:t>
      </w:r>
    </w:p>
    <w:p w14:paraId="108696BA" w14:textId="77777777" w:rsidR="00667073" w:rsidRDefault="007225E7">
      <w:pPr>
        <w:pStyle w:val="NormalWeb"/>
        <w:shd w:val="clear" w:color="F9F9F9" w:fill="F9F9F9"/>
      </w:pPr>
      <w:r>
        <w:rPr>
          <w:rStyle w:val="style-scope"/>
          <w:rFonts w:ascii="Segoe UI" w:hAnsi="Segoe UI" w:cs="Segoe UI"/>
          <w:b/>
          <w:bCs/>
          <w:color w:val="212529"/>
        </w:rPr>
        <w:t xml:space="preserve">    for j in range(i+1,len(s)+1):</w:t>
      </w:r>
    </w:p>
    <w:p w14:paraId="108696BB" w14:textId="77777777" w:rsidR="00667073" w:rsidRDefault="007225E7">
      <w:pPr>
        <w:pStyle w:val="NormalWeb"/>
        <w:shd w:val="clear" w:color="F9F9F9" w:fill="F9F9F9"/>
      </w:pPr>
      <w:r>
        <w:rPr>
          <w:rStyle w:val="style-scope"/>
          <w:rFonts w:ascii="Segoe UI" w:hAnsi="Segoe UI" w:cs="Segoe UI"/>
          <w:b/>
          <w:bCs/>
          <w:color w:val="212529"/>
        </w:rPr>
        <w:t xml:space="preserve">        if len(s[i:j])&gt;1 and len(set(list(s[i:j])))==1:</w:t>
      </w:r>
    </w:p>
    <w:p w14:paraId="108696BC" w14:textId="77777777" w:rsidR="00667073" w:rsidRDefault="007225E7">
      <w:pPr>
        <w:pStyle w:val="NormalWeb"/>
        <w:shd w:val="clear" w:color="F9F9F9" w:fill="F9F9F9"/>
      </w:pPr>
      <w:r>
        <w:rPr>
          <w:rStyle w:val="style-scope"/>
          <w:rFonts w:ascii="Segoe UI" w:hAnsi="Segoe UI" w:cs="Segoe UI"/>
          <w:b/>
          <w:bCs/>
          <w:color w:val="212529"/>
        </w:rPr>
        <w:t xml:space="preserve">            snew=s.replace(s[i:j],"*")</w:t>
      </w:r>
    </w:p>
    <w:p w14:paraId="108696BD" w14:textId="77777777" w:rsidR="00667073" w:rsidRDefault="007225E7">
      <w:pPr>
        <w:pStyle w:val="NormalWeb"/>
        <w:shd w:val="clear" w:color="F9F9F9" w:fill="F9F9F9"/>
      </w:pPr>
      <w:r>
        <w:rPr>
          <w:rStyle w:val="style-scope"/>
          <w:rFonts w:ascii="Segoe UI" w:hAnsi="Segoe UI" w:cs="Segoe UI"/>
          <w:b/>
          <w:bCs/>
          <w:color w:val="212529"/>
        </w:rPr>
        <w:t xml:space="preserve">            for l in range (len(snew)):</w:t>
      </w:r>
    </w:p>
    <w:p w14:paraId="108696BE" w14:textId="77777777" w:rsidR="00667073" w:rsidRDefault="007225E7">
      <w:pPr>
        <w:pStyle w:val="NormalWeb"/>
        <w:shd w:val="clear" w:color="F9F9F9" w:fill="F9F9F9"/>
      </w:pPr>
      <w:r>
        <w:rPr>
          <w:rStyle w:val="style-scope"/>
          <w:rFonts w:ascii="Segoe UI" w:hAnsi="Segoe UI" w:cs="Segoe UI"/>
          <w:b/>
          <w:bCs/>
          <w:color w:val="212529"/>
        </w:rPr>
        <w:t xml:space="preserve">                if snew[l]=="*":</w:t>
      </w:r>
    </w:p>
    <w:p w14:paraId="108696BF" w14:textId="77777777" w:rsidR="00667073" w:rsidRDefault="007225E7">
      <w:pPr>
        <w:pStyle w:val="NormalWeb"/>
        <w:shd w:val="clear" w:color="F9F9F9" w:fill="F9F9F9"/>
      </w:pPr>
      <w:r>
        <w:rPr>
          <w:rStyle w:val="style-scope"/>
          <w:rFonts w:ascii="Segoe UI" w:hAnsi="Segoe UI" w:cs="Segoe UI"/>
          <w:b/>
          <w:bCs/>
          <w:color w:val="212529"/>
        </w:rPr>
        <w:t xml:space="preserve">                    snew1=snew.replace(s[l-1:l],"*")</w:t>
      </w:r>
    </w:p>
    <w:p w14:paraId="108696C0" w14:textId="77777777" w:rsidR="00667073" w:rsidRDefault="007225E7">
      <w:pPr>
        <w:pStyle w:val="NormalWeb"/>
        <w:shd w:val="clear" w:color="F9F9F9" w:fill="F9F9F9"/>
      </w:pPr>
      <w:r>
        <w:rPr>
          <w:rStyle w:val="style-scope"/>
          <w:rFonts w:ascii="Segoe UI" w:hAnsi="Segoe UI" w:cs="Segoe UI"/>
          <w:b/>
          <w:bCs/>
          <w:color w:val="212529"/>
        </w:rPr>
        <w:t xml:space="preserve">                    if snew1.count("*") &gt; 1:</w:t>
      </w:r>
    </w:p>
    <w:p w14:paraId="108696C1" w14:textId="77777777" w:rsidR="00667073" w:rsidRDefault="007225E7">
      <w:pPr>
        <w:pStyle w:val="NormalWeb"/>
        <w:shd w:val="clear" w:color="F9F9F9" w:fill="F9F9F9"/>
      </w:pPr>
      <w:r>
        <w:rPr>
          <w:rStyle w:val="style-scope"/>
          <w:rFonts w:ascii="Segoe UI" w:hAnsi="Segoe UI" w:cs="Segoe UI"/>
          <w:b/>
          <w:bCs/>
          <w:color w:val="212529"/>
        </w:rPr>
        <w:t xml:space="preserve">                            a="*"*(snew1.count("*"))</w:t>
      </w:r>
    </w:p>
    <w:p w14:paraId="108696C2" w14:textId="77777777" w:rsidR="00667073" w:rsidRDefault="007225E7">
      <w:pPr>
        <w:pStyle w:val="NormalWeb"/>
        <w:shd w:val="clear" w:color="F9F9F9" w:fill="F9F9F9"/>
      </w:pPr>
      <w:r>
        <w:rPr>
          <w:rStyle w:val="style-scope"/>
          <w:rFonts w:ascii="Segoe UI" w:hAnsi="Segoe UI" w:cs="Segoe UI"/>
          <w:b/>
          <w:bCs/>
          <w:color w:val="212529"/>
        </w:rPr>
        <w:t xml:space="preserve">                            snew2=snew1.replace(a,"*")</w:t>
      </w:r>
    </w:p>
    <w:p w14:paraId="108696C3" w14:textId="77777777" w:rsidR="00667073" w:rsidRDefault="00667073">
      <w:pPr>
        <w:pStyle w:val="NormalWeb"/>
        <w:shd w:val="clear" w:color="F9F9F9" w:fill="F9F9F9"/>
      </w:pPr>
    </w:p>
    <w:p w14:paraId="108696C4" w14:textId="127E515B" w:rsidR="00667073" w:rsidRDefault="007225E7">
      <w:pPr>
        <w:pStyle w:val="NormalWeb"/>
        <w:shd w:val="clear" w:color="F9F9F9" w:fill="F9F9F9"/>
        <w:rPr>
          <w:rStyle w:val="style-scope"/>
          <w:rFonts w:ascii="Segoe UI" w:hAnsi="Segoe UI" w:cs="Segoe UI"/>
          <w:b/>
          <w:bCs/>
          <w:color w:val="212529"/>
        </w:rPr>
      </w:pPr>
      <w:r>
        <w:rPr>
          <w:rStyle w:val="style-scope"/>
          <w:rFonts w:ascii="Segoe UI" w:hAnsi="Segoe UI" w:cs="Segoe UI"/>
          <w:b/>
          <w:bCs/>
          <w:color w:val="212529"/>
        </w:rPr>
        <w:t>print(len(snew2))</w:t>
      </w:r>
    </w:p>
    <w:p w14:paraId="464148B1" w14:textId="14BE37CF" w:rsidR="007E3BB0" w:rsidRDefault="007E3BB0" w:rsidP="007E3BB0">
      <w:pPr>
        <w:pStyle w:val="NormalWeb"/>
        <w:shd w:val="clear" w:color="F9F9F9" w:fill="F9F9F9"/>
        <w:rPr>
          <w:rStyle w:val="style-scope"/>
          <w:rFonts w:ascii="Segoe UI" w:hAnsi="Segoe UI" w:cs="Segoe UI"/>
          <w:b/>
          <w:bCs/>
          <w:color w:val="212529"/>
        </w:rPr>
      </w:pPr>
      <w:r w:rsidRPr="007E3BB0">
        <w:rPr>
          <w:rStyle w:val="style-scope"/>
          <w:rFonts w:ascii="Segoe UI" w:hAnsi="Segoe UI" w:cs="Segoe UI"/>
          <w:b/>
          <w:bCs/>
          <w:color w:val="212529"/>
          <w:highlight w:val="yellow"/>
        </w:rPr>
        <w:t>BETTER APPROACH:</w:t>
      </w:r>
    </w:p>
    <w:p w14:paraId="3A01154A" w14:textId="5735CE89" w:rsidR="007E3BB0" w:rsidRPr="007E3BB0" w:rsidRDefault="007E3BB0" w:rsidP="007E3BB0">
      <w:pPr>
        <w:pStyle w:val="NormalWeb"/>
        <w:shd w:val="clear" w:color="F9F9F9" w:fill="F9F9F9"/>
        <w:rPr>
          <w:rStyle w:val="style-scope"/>
          <w:rFonts w:ascii="Segoe UI" w:hAnsi="Segoe UI" w:cs="Segoe UI"/>
          <w:b/>
          <w:bCs/>
          <w:color w:val="212529"/>
        </w:rPr>
      </w:pPr>
      <w:r w:rsidRPr="007E3BB0">
        <w:rPr>
          <w:rStyle w:val="style-scope"/>
          <w:rFonts w:ascii="Segoe UI" w:hAnsi="Segoe UI" w:cs="Segoe UI"/>
          <w:b/>
          <w:bCs/>
          <w:color w:val="212529"/>
        </w:rPr>
        <w:t>w = input()</w:t>
      </w:r>
    </w:p>
    <w:p w14:paraId="569A78C5" w14:textId="77777777" w:rsidR="007E3BB0" w:rsidRPr="007E3BB0" w:rsidRDefault="007E3BB0" w:rsidP="007E3BB0">
      <w:pPr>
        <w:pStyle w:val="NormalWeb"/>
        <w:shd w:val="clear" w:color="F9F9F9" w:fill="F9F9F9"/>
        <w:rPr>
          <w:rStyle w:val="style-scope"/>
          <w:rFonts w:ascii="Segoe UI" w:hAnsi="Segoe UI" w:cs="Segoe UI"/>
          <w:b/>
          <w:bCs/>
          <w:color w:val="212529"/>
        </w:rPr>
      </w:pPr>
      <w:r w:rsidRPr="007E3BB0">
        <w:rPr>
          <w:rStyle w:val="style-scope"/>
          <w:rFonts w:ascii="Segoe UI" w:hAnsi="Segoe UI" w:cs="Segoe UI"/>
          <w:b/>
          <w:bCs/>
          <w:color w:val="212529"/>
        </w:rPr>
        <w:t>if len(set(list(w)))  == len(w) and 'a' not in w: print(0)</w:t>
      </w:r>
    </w:p>
    <w:p w14:paraId="1569520A" w14:textId="7F1802F1" w:rsidR="007E3BB0" w:rsidRDefault="007E3BB0" w:rsidP="007E3BB0">
      <w:pPr>
        <w:pStyle w:val="NormalWeb"/>
        <w:shd w:val="clear" w:color="F9F9F9" w:fill="F9F9F9"/>
        <w:rPr>
          <w:rStyle w:val="style-scope"/>
          <w:rFonts w:ascii="Segoe UI" w:hAnsi="Segoe UI" w:cs="Segoe UI"/>
          <w:b/>
          <w:bCs/>
          <w:color w:val="212529"/>
        </w:rPr>
      </w:pPr>
      <w:r w:rsidRPr="007E3BB0">
        <w:rPr>
          <w:rStyle w:val="style-scope"/>
          <w:rFonts w:ascii="Segoe UI" w:hAnsi="Segoe UI" w:cs="Segoe UI"/>
          <w:b/>
          <w:bCs/>
          <w:color w:val="212529"/>
        </w:rPr>
        <w:t>else: print(1)</w:t>
      </w:r>
    </w:p>
    <w:p w14:paraId="2131550E" w14:textId="5DE6E853" w:rsidR="00DC4580" w:rsidRDefault="00DC4580">
      <w:pPr>
        <w:pStyle w:val="NormalWeb"/>
        <w:shd w:val="clear" w:color="F9F9F9" w:fill="F9F9F9"/>
        <w:rPr>
          <w:rStyle w:val="style-scope"/>
          <w:rFonts w:ascii="Segoe UI" w:hAnsi="Segoe UI" w:cs="Segoe UI"/>
          <w:b/>
          <w:bCs/>
          <w:color w:val="212529"/>
        </w:rPr>
      </w:pPr>
    </w:p>
    <w:p w14:paraId="2125DE2F" w14:textId="77777777" w:rsidR="00DC4580" w:rsidRDefault="00DC4580" w:rsidP="00DC4580">
      <w:pPr>
        <w:pStyle w:val="Heading4"/>
        <w:shd w:val="clear" w:color="auto" w:fill="F9F9F9"/>
        <w:spacing w:before="0"/>
        <w:rPr>
          <w:rFonts w:ascii="Segoe UI" w:hAnsi="Segoe UI" w:cs="Segoe UI"/>
          <w:color w:val="008000"/>
        </w:rPr>
      </w:pPr>
      <w:r>
        <w:rPr>
          <w:rFonts w:ascii="Segoe UI" w:hAnsi="Segoe UI" w:cs="Segoe UI"/>
          <w:b/>
          <w:bCs/>
          <w:color w:val="008000"/>
        </w:rPr>
        <w:t>Matching index of a word and a number</w:t>
      </w:r>
    </w:p>
    <w:p w14:paraId="44C97496"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ith the help of the following procedure, every word is represented as an integer with even number of digits and an integer with even number of digits,  is represented as a word, </w:t>
      </w:r>
    </w:p>
    <w:p w14:paraId="7F8A6B37"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Every symbol, A to Z is represented by the integers from 01 to 26 and vice versa. . The symbols from 'a' to 'z' is represented by the integers , from 27 to 52  A represents 01, B represents 02, and so on. Z represents </w:t>
      </w:r>
      <w:r>
        <w:rPr>
          <w:rFonts w:ascii="Georgia" w:hAnsi="Georgia" w:cs="Segoe UI"/>
          <w:color w:val="212529"/>
          <w:sz w:val="27"/>
          <w:szCs w:val="27"/>
        </w:rPr>
        <w:lastRenderedPageBreak/>
        <w:t>26.  Similarly  'a' represents 27, 'b' represents 28 and so on. z represents 52. The word  `abc' is represented by the intger 272829. Every symbol in `abc' is replaced by the respective integers.  `AbC' is represented by the integer 012803.  Note that the integer 012803 is not the same as the integer 12803.  </w:t>
      </w:r>
    </w:p>
    <w:p w14:paraId="7C401D2E"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By the following procedure, any  positive integer with even number of digits is represented as  a word , </w:t>
      </w:r>
    </w:p>
    <w:p w14:paraId="42AC65D2"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very two successive digits, from the left (or right)  are replaced by the respective  symbols.   27 is replaced by 'a', 01 is replaced by 'A', 26 is replaced by 'Z'.  If the successive digits, treated as a 2-digit integer , is greater than 52, that 2-digit intger is replaced by the word  that represents the number that equals 2-digit integer mod 52.</w:t>
      </w:r>
    </w:p>
    <w:p w14:paraId="6ACB09B8"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7 mod 52 =05.  Hence, 57 is replaced by the word that corresponds to 05.  57 is replaced by E.</w:t>
      </w:r>
    </w:p>
    <w:p w14:paraId="0A40CF48"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By the above procedures, every word is represented as a positive integer with even number of digits and vice versa.</w:t>
      </w:r>
    </w:p>
    <w:p w14:paraId="735CC54F"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34501 is represented by WsA.  043131422749273835 represents the word 'Deepawali'.  Diwali is represented  by the integer 043549273835.</w:t>
      </w:r>
    </w:p>
    <w:p w14:paraId="490A64D4"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word  'W' and an integer 'N'  (with even number of digits)  is said to be a perfect match if the intger representation of the word 'W' is equal to the integer N. In that case, the first two digits (from the left) correspond to the first symbold of the word.  The third and fourth digits, treated as a 2-digit integer corresponds to second symbol of the word and so on.  If 'W' and 'N' are a perfect match, all the succesive 2-digits of N is mapped  correctly, to the successive symbols of W.  In that case, the matching index of W and N is equal to the length of the word.</w:t>
      </w:r>
    </w:p>
    <w:p w14:paraId="2ECB000B"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integer 234501 perfectly matches with the word  WsA  and the matching index of 234501 &amp; WsA is 3.  All the three successive 2-digits of the integer  maps correctly to the three symbols of WsA.</w:t>
      </w:r>
    </w:p>
    <w:p w14:paraId="3CCD7678"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integer 234501 does not perfectly match with  WsB , since the digit 01 does not match correclty  to the symbol 'B' and the other symbols match correctly with the respective 2-digits.  In that case , matching index of 234501 &amp; WsB is 2. Similarly,  The matching index of 234501 &amp; WtB is one, since the symbols 't' and 'B' do not match correctly.</w:t>
      </w:r>
    </w:p>
    <w:p w14:paraId="3146B695"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matching index of 234501 &amp; XtB is 0, since none of the symbols of the word do not match correctly with the respective integers.</w:t>
      </w:r>
    </w:p>
    <w:p w14:paraId="00D73592"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Given a word W &amp; an integer N (with even number of digits), matching index of W &amp; N is the number of symbols of W that match correctly with the respective 2-digits of N .  </w:t>
      </w:r>
    </w:p>
    <w:p w14:paraId="5B2EC16F"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word W and an integer N(with even number of digits), write a code to compute the matching index of W &amp; N.  If the number of digits in N is not equal to twice the number of symbols in W,    your program should output -1.</w:t>
      </w:r>
    </w:p>
    <w:p w14:paraId="2BBF9D49" w14:textId="77777777" w:rsidR="00DC4580" w:rsidRDefault="00DC4580" w:rsidP="00DC458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7101D647"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integer N</w:t>
      </w:r>
    </w:p>
    <w:p w14:paraId="6E865D0C"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word W</w:t>
      </w:r>
    </w:p>
    <w:p w14:paraId="33AC8DEC" w14:textId="77777777" w:rsidR="00DC4580" w:rsidRDefault="00DC4580" w:rsidP="00DC458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7DCD543F" w14:textId="77777777" w:rsidR="00DC4580" w:rsidRDefault="00DC4580" w:rsidP="00DC458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matching index of N &amp; W</w:t>
      </w:r>
    </w:p>
    <w:p w14:paraId="7E6B9A88" w14:textId="72DC3EF8" w:rsidR="00DC4580" w:rsidRDefault="007225E7">
      <w:pPr>
        <w:pStyle w:val="NormalWeb"/>
        <w:shd w:val="clear" w:color="F9F9F9" w:fill="F9F9F9"/>
        <w:rPr>
          <w:rFonts w:ascii="Arial" w:hAnsi="Arial" w:cs="Arial"/>
          <w:b/>
          <w:bCs/>
        </w:rPr>
      </w:pPr>
      <w:r w:rsidRPr="007225E7">
        <w:rPr>
          <w:rFonts w:ascii="Arial" w:hAnsi="Arial" w:cs="Arial"/>
          <w:b/>
          <w:bCs/>
          <w:highlight w:val="yellow"/>
        </w:rPr>
        <w:t>ANS.</w:t>
      </w:r>
    </w:p>
    <w:p w14:paraId="676C67C6" w14:textId="55B490A8" w:rsidR="00E631C6" w:rsidRDefault="00E631C6" w:rsidP="007225E7">
      <w:pPr>
        <w:pStyle w:val="NormalWeb"/>
        <w:shd w:val="clear" w:color="F9F9F9" w:fill="F9F9F9"/>
        <w:rPr>
          <w:rFonts w:ascii="Arial" w:hAnsi="Arial" w:cs="Arial"/>
          <w:b/>
          <w:bCs/>
        </w:rPr>
      </w:pPr>
      <w:r>
        <w:rPr>
          <w:rFonts w:ascii="Arial" w:hAnsi="Arial" w:cs="Arial"/>
          <w:b/>
          <w:bCs/>
        </w:rPr>
        <w:t>n=input()</w:t>
      </w:r>
    </w:p>
    <w:p w14:paraId="69FAD26D" w14:textId="42D7AF49"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w=input()</w:t>
      </w:r>
    </w:p>
    <w:p w14:paraId="566791CA"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if len(n)==2*len(w):</w:t>
      </w:r>
    </w:p>
    <w:p w14:paraId="5E50C554"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l=[]</w:t>
      </w:r>
    </w:p>
    <w:p w14:paraId="5BAF0447"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for i in range (0,len(n),2):</w:t>
      </w:r>
    </w:p>
    <w:p w14:paraId="6443ECAF"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l.append(n[i:i+2])</w:t>
      </w:r>
    </w:p>
    <w:p w14:paraId="1CDBEE10"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alpha1=[]</w:t>
      </w:r>
    </w:p>
    <w:p w14:paraId="3C489249"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alpha2=[]</w:t>
      </w:r>
    </w:p>
    <w:p w14:paraId="4720D662"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for i in range(97,123):</w:t>
      </w:r>
    </w:p>
    <w:p w14:paraId="51CD3B9A"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alpha1.append(chr(i))</w:t>
      </w:r>
    </w:p>
    <w:p w14:paraId="49746028"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for j in range (65,91):</w:t>
      </w:r>
    </w:p>
    <w:p w14:paraId="1099B6E0"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alpha2.append(chr(j))</w:t>
      </w:r>
    </w:p>
    <w:p w14:paraId="740968C4"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alpha=alpha2+alpha1</w:t>
      </w:r>
    </w:p>
    <w:p w14:paraId="5CC0D412" w14:textId="33A57BCB" w:rsidR="006B66B9" w:rsidRDefault="007225E7" w:rsidP="007225E7">
      <w:pPr>
        <w:pStyle w:val="NormalWeb"/>
        <w:shd w:val="clear" w:color="F9F9F9" w:fill="F9F9F9"/>
        <w:rPr>
          <w:rFonts w:ascii="Arial" w:hAnsi="Arial" w:cs="Arial"/>
          <w:b/>
          <w:bCs/>
        </w:rPr>
      </w:pPr>
      <w:r w:rsidRPr="007225E7">
        <w:rPr>
          <w:rFonts w:ascii="Arial" w:hAnsi="Arial" w:cs="Arial"/>
          <w:b/>
          <w:bCs/>
        </w:rPr>
        <w:t xml:space="preserve">    num=['01','02','03','04','05','06','07','08','09']</w:t>
      </w:r>
      <w:r w:rsidR="006B66B9">
        <w:rPr>
          <w:rFonts w:ascii="Arial" w:hAnsi="Arial" w:cs="Arial"/>
          <w:b/>
          <w:bCs/>
        </w:rPr>
        <w:t xml:space="preserve"> </w:t>
      </w:r>
    </w:p>
    <w:p w14:paraId="260334CC" w14:textId="77777777" w:rsidR="00D43B32" w:rsidRPr="007225E7" w:rsidRDefault="00D43B32" w:rsidP="00D43B32">
      <w:pPr>
        <w:pStyle w:val="NormalWeb"/>
        <w:shd w:val="clear" w:color="F9F9F9" w:fill="F9F9F9"/>
        <w:rPr>
          <w:rFonts w:ascii="Arial" w:hAnsi="Arial" w:cs="Arial"/>
          <w:b/>
          <w:bCs/>
        </w:rPr>
      </w:pPr>
      <w:r>
        <w:rPr>
          <w:rFonts w:ascii="Arial" w:hAnsi="Arial" w:cs="Arial"/>
          <w:b/>
          <w:bCs/>
        </w:rPr>
        <w:lastRenderedPageBreak/>
        <w:t xml:space="preserve">    </w:t>
      </w:r>
      <w:r w:rsidRPr="007225E7">
        <w:rPr>
          <w:rFonts w:ascii="Arial" w:hAnsi="Arial" w:cs="Arial"/>
          <w:b/>
          <w:bCs/>
        </w:rPr>
        <w:t>for i in range(10,53):</w:t>
      </w:r>
    </w:p>
    <w:p w14:paraId="26EADBA2" w14:textId="77777777" w:rsidR="00D43B32" w:rsidRDefault="00D43B32" w:rsidP="007225E7">
      <w:pPr>
        <w:pStyle w:val="NormalWeb"/>
        <w:shd w:val="clear" w:color="F9F9F9" w:fill="F9F9F9"/>
        <w:rPr>
          <w:rFonts w:ascii="Arial" w:hAnsi="Arial" w:cs="Arial"/>
          <w:b/>
          <w:bCs/>
        </w:rPr>
      </w:pPr>
      <w:r w:rsidRPr="007225E7">
        <w:rPr>
          <w:rFonts w:ascii="Arial" w:hAnsi="Arial" w:cs="Arial"/>
          <w:b/>
          <w:bCs/>
        </w:rPr>
        <w:t xml:space="preserve">        num.append(str(i))</w:t>
      </w:r>
    </w:p>
    <w:p w14:paraId="64C2CDEA" w14:textId="145BF5A1" w:rsidR="00D43B32" w:rsidRPr="00D43B32" w:rsidRDefault="00D43B32" w:rsidP="007225E7">
      <w:pPr>
        <w:pStyle w:val="NormalWeb"/>
        <w:shd w:val="clear" w:color="F9F9F9" w:fill="F9F9F9"/>
        <w:rPr>
          <w:rFonts w:ascii="Arial" w:hAnsi="Arial" w:cs="Arial"/>
          <w:b/>
          <w:bCs/>
        </w:rPr>
      </w:pPr>
      <w:r w:rsidRPr="00D43B32">
        <w:rPr>
          <w:rFonts w:ascii="Arial" w:hAnsi="Arial" w:cs="Arial"/>
          <w:b/>
          <w:bCs/>
          <w:highlight w:val="yellow"/>
        </w:rPr>
        <w:t>{</w:t>
      </w:r>
    </w:p>
    <w:p w14:paraId="28052CA7" w14:textId="4DB646B1" w:rsidR="007225E7" w:rsidRPr="00D43B32" w:rsidRDefault="006B66B9" w:rsidP="007225E7">
      <w:pPr>
        <w:pStyle w:val="NormalWeb"/>
        <w:shd w:val="clear" w:color="F9F9F9" w:fill="F9F9F9"/>
        <w:rPr>
          <w:rFonts w:ascii="Arial" w:hAnsi="Arial" w:cs="Arial"/>
          <w:b/>
          <w:bCs/>
          <w:highlight w:val="yellow"/>
        </w:rPr>
      </w:pPr>
      <w:r w:rsidRPr="00D43B32">
        <w:rPr>
          <w:rFonts w:ascii="Arial" w:hAnsi="Arial" w:cs="Arial"/>
          <w:b/>
          <w:bCs/>
          <w:highlight w:val="yellow"/>
        </w:rPr>
        <w:t>ALTERNATE WAY:</w:t>
      </w:r>
    </w:p>
    <w:p w14:paraId="51116EFB" w14:textId="77777777" w:rsidR="00D43B32" w:rsidRPr="00D43B32" w:rsidRDefault="006B66B9" w:rsidP="007225E7">
      <w:pPr>
        <w:pStyle w:val="NormalWeb"/>
        <w:shd w:val="clear" w:color="F9F9F9" w:fill="F9F9F9"/>
        <w:rPr>
          <w:rFonts w:ascii="Arial" w:hAnsi="Arial" w:cs="Arial"/>
          <w:b/>
          <w:bCs/>
          <w:highlight w:val="yellow"/>
        </w:rPr>
      </w:pPr>
      <w:r w:rsidRPr="00D43B32">
        <w:rPr>
          <w:rFonts w:ascii="Arial" w:hAnsi="Arial" w:cs="Arial"/>
          <w:b/>
          <w:bCs/>
          <w:highlight w:val="yellow"/>
        </w:rPr>
        <w:t>for i in range(</w:t>
      </w:r>
      <w:r w:rsidR="00D43B32" w:rsidRPr="00D43B32">
        <w:rPr>
          <w:rFonts w:ascii="Arial" w:hAnsi="Arial" w:cs="Arial"/>
          <w:b/>
          <w:bCs/>
          <w:highlight w:val="yellow"/>
        </w:rPr>
        <w:t>1,53):</w:t>
      </w:r>
    </w:p>
    <w:p w14:paraId="68743601" w14:textId="77777777" w:rsidR="00D43B32" w:rsidRPr="00D43B32" w:rsidRDefault="00D43B32" w:rsidP="007225E7">
      <w:pPr>
        <w:pStyle w:val="NormalWeb"/>
        <w:shd w:val="clear" w:color="F9F9F9" w:fill="F9F9F9"/>
        <w:rPr>
          <w:rFonts w:ascii="Arial" w:hAnsi="Arial" w:cs="Arial"/>
          <w:b/>
          <w:bCs/>
          <w:highlight w:val="yellow"/>
        </w:rPr>
      </w:pPr>
      <w:r w:rsidRPr="00D43B32">
        <w:rPr>
          <w:rFonts w:ascii="Arial" w:hAnsi="Arial" w:cs="Arial"/>
          <w:b/>
          <w:bCs/>
          <w:highlight w:val="yellow"/>
        </w:rPr>
        <w:t xml:space="preserve">         if i&lt;10:</w:t>
      </w:r>
    </w:p>
    <w:p w14:paraId="479777AC" w14:textId="77777777" w:rsidR="00D43B32" w:rsidRPr="00D43B32" w:rsidRDefault="00D43B32" w:rsidP="007225E7">
      <w:pPr>
        <w:pStyle w:val="NormalWeb"/>
        <w:shd w:val="clear" w:color="F9F9F9" w:fill="F9F9F9"/>
        <w:rPr>
          <w:rFonts w:ascii="Arial" w:hAnsi="Arial" w:cs="Arial"/>
          <w:b/>
          <w:bCs/>
          <w:highlight w:val="yellow"/>
        </w:rPr>
      </w:pPr>
      <w:r w:rsidRPr="00D43B32">
        <w:rPr>
          <w:rFonts w:ascii="Arial" w:hAnsi="Arial" w:cs="Arial"/>
          <w:b/>
          <w:bCs/>
          <w:highlight w:val="yellow"/>
        </w:rPr>
        <w:t xml:space="preserve">                num.append(‘0’+str(i))</w:t>
      </w:r>
    </w:p>
    <w:p w14:paraId="44E085E6" w14:textId="77777777" w:rsidR="00D43B32" w:rsidRPr="00D43B32" w:rsidRDefault="00D43B32" w:rsidP="007225E7">
      <w:pPr>
        <w:pStyle w:val="NormalWeb"/>
        <w:shd w:val="clear" w:color="F9F9F9" w:fill="F9F9F9"/>
        <w:rPr>
          <w:rFonts w:ascii="Arial" w:hAnsi="Arial" w:cs="Arial"/>
          <w:b/>
          <w:bCs/>
          <w:highlight w:val="yellow"/>
        </w:rPr>
      </w:pPr>
      <w:r w:rsidRPr="00D43B32">
        <w:rPr>
          <w:rFonts w:ascii="Arial" w:hAnsi="Arial" w:cs="Arial"/>
          <w:b/>
          <w:bCs/>
          <w:highlight w:val="yellow"/>
        </w:rPr>
        <w:t xml:space="preserve">         else:</w:t>
      </w:r>
    </w:p>
    <w:p w14:paraId="1E8FBB94" w14:textId="388E037A" w:rsidR="006B66B9" w:rsidRPr="00D43B32" w:rsidRDefault="00D43B32" w:rsidP="007225E7">
      <w:pPr>
        <w:pStyle w:val="NormalWeb"/>
        <w:shd w:val="clear" w:color="F9F9F9" w:fill="F9F9F9"/>
        <w:rPr>
          <w:rFonts w:ascii="Arial" w:hAnsi="Arial" w:cs="Arial"/>
          <w:b/>
          <w:bCs/>
          <w:highlight w:val="yellow"/>
        </w:rPr>
      </w:pPr>
      <w:r w:rsidRPr="00D43B32">
        <w:rPr>
          <w:rFonts w:ascii="Arial" w:hAnsi="Arial" w:cs="Arial"/>
          <w:b/>
          <w:bCs/>
          <w:highlight w:val="yellow"/>
        </w:rPr>
        <w:t xml:space="preserve">                num.append(str(i))</w:t>
      </w:r>
      <w:r w:rsidR="006B66B9" w:rsidRPr="00D43B32">
        <w:rPr>
          <w:rFonts w:ascii="Arial" w:hAnsi="Arial" w:cs="Arial"/>
          <w:b/>
          <w:bCs/>
          <w:highlight w:val="yellow"/>
        </w:rPr>
        <w:t xml:space="preserve"> </w:t>
      </w:r>
    </w:p>
    <w:p w14:paraId="3A9B16CD" w14:textId="3B284107" w:rsidR="006B66B9" w:rsidRPr="007225E7" w:rsidRDefault="00D43B32" w:rsidP="007225E7">
      <w:pPr>
        <w:pStyle w:val="NormalWeb"/>
        <w:shd w:val="clear" w:color="F9F9F9" w:fill="F9F9F9"/>
        <w:rPr>
          <w:rFonts w:ascii="Arial" w:hAnsi="Arial" w:cs="Arial"/>
          <w:b/>
          <w:bCs/>
        </w:rPr>
      </w:pPr>
      <w:r w:rsidRPr="00D43B32">
        <w:rPr>
          <w:rFonts w:ascii="Arial" w:hAnsi="Arial" w:cs="Arial"/>
          <w:b/>
          <w:bCs/>
          <w:highlight w:val="yellow"/>
        </w:rPr>
        <w:t>}</w:t>
      </w:r>
    </w:p>
    <w:p w14:paraId="54EC98B7" w14:textId="25E1DCC5"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info=dict(zip(num,alpha))</w:t>
      </w:r>
    </w:p>
    <w:p w14:paraId="13AB86A4"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l1=[]</w:t>
      </w:r>
    </w:p>
    <w:p w14:paraId="3658F31B"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for i in l:</w:t>
      </w:r>
    </w:p>
    <w:p w14:paraId="0D732F20"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d=int(i)</w:t>
      </w:r>
    </w:p>
    <w:p w14:paraId="16E389B6"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if d&lt;53:</w:t>
      </w:r>
    </w:p>
    <w:p w14:paraId="3226CF9A"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l1.append(info[i])</w:t>
      </w:r>
    </w:p>
    <w:p w14:paraId="15F72189"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else:</w:t>
      </w:r>
    </w:p>
    <w:p w14:paraId="44CE4F66"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a=52%(int(i))</w:t>
      </w:r>
    </w:p>
    <w:p w14:paraId="39C8D299"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if a&gt;9:</w:t>
      </w:r>
    </w:p>
    <w:p w14:paraId="6844098D"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l1.append(info[str(a)])</w:t>
      </w:r>
    </w:p>
    <w:p w14:paraId="152F5B7D"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else:</w:t>
      </w:r>
    </w:p>
    <w:p w14:paraId="54D58826"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b='0'+str(a)</w:t>
      </w:r>
    </w:p>
    <w:p w14:paraId="1ED50D6C"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l1.append(info[b])</w:t>
      </w:r>
    </w:p>
    <w:p w14:paraId="6E70A61F"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c="".join(l1)</w:t>
      </w:r>
    </w:p>
    <w:p w14:paraId="72A1F4CF"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count=0</w:t>
      </w:r>
    </w:p>
    <w:p w14:paraId="4A39ABA6"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lastRenderedPageBreak/>
        <w:t xml:space="preserve">    for i in c:</w:t>
      </w:r>
    </w:p>
    <w:p w14:paraId="217AE24A"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if i in w:</w:t>
      </w:r>
    </w:p>
    <w:p w14:paraId="0247E257"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count+=1</w:t>
      </w:r>
    </w:p>
    <w:p w14:paraId="1AC2D297"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 xml:space="preserve">    print(count)  </w:t>
      </w:r>
    </w:p>
    <w:p w14:paraId="3F159A10" w14:textId="77777777" w:rsidR="007225E7" w:rsidRPr="007225E7" w:rsidRDefault="007225E7" w:rsidP="007225E7">
      <w:pPr>
        <w:pStyle w:val="NormalWeb"/>
        <w:shd w:val="clear" w:color="F9F9F9" w:fill="F9F9F9"/>
        <w:rPr>
          <w:rFonts w:ascii="Arial" w:hAnsi="Arial" w:cs="Arial"/>
          <w:b/>
          <w:bCs/>
        </w:rPr>
      </w:pPr>
      <w:r w:rsidRPr="007225E7">
        <w:rPr>
          <w:rFonts w:ascii="Arial" w:hAnsi="Arial" w:cs="Arial"/>
          <w:b/>
          <w:bCs/>
        </w:rPr>
        <w:t>else:</w:t>
      </w:r>
    </w:p>
    <w:p w14:paraId="0668ADE7" w14:textId="61303114" w:rsidR="007225E7" w:rsidRDefault="007225E7" w:rsidP="007225E7">
      <w:pPr>
        <w:pStyle w:val="NormalWeb"/>
        <w:shd w:val="clear" w:color="F9F9F9" w:fill="F9F9F9"/>
        <w:rPr>
          <w:rFonts w:ascii="Arial" w:hAnsi="Arial" w:cs="Arial"/>
          <w:b/>
          <w:bCs/>
        </w:rPr>
      </w:pPr>
      <w:r w:rsidRPr="007225E7">
        <w:rPr>
          <w:rFonts w:ascii="Arial" w:hAnsi="Arial" w:cs="Arial"/>
          <w:b/>
          <w:bCs/>
        </w:rPr>
        <w:t xml:space="preserve">    print(-1)</w:t>
      </w:r>
    </w:p>
    <w:p w14:paraId="10D7AAD4" w14:textId="6FCE1C80" w:rsidR="006F10DF" w:rsidRDefault="006F10DF" w:rsidP="007225E7">
      <w:pPr>
        <w:pStyle w:val="NormalWeb"/>
        <w:shd w:val="clear" w:color="F9F9F9" w:fill="F9F9F9"/>
        <w:rPr>
          <w:rFonts w:ascii="Arial" w:hAnsi="Arial" w:cs="Arial"/>
          <w:b/>
          <w:bCs/>
        </w:rPr>
      </w:pPr>
      <w:r w:rsidRPr="006F10DF">
        <w:rPr>
          <w:rFonts w:ascii="Arial" w:hAnsi="Arial" w:cs="Arial"/>
          <w:b/>
          <w:bCs/>
          <w:highlight w:val="yellow"/>
        </w:rPr>
        <w:t>BETTER SOLUTION CODE:</w:t>
      </w:r>
    </w:p>
    <w:p w14:paraId="0EB8FEF8"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n,w,cnt = input(),input(),0</w:t>
      </w:r>
    </w:p>
    <w:p w14:paraId="0A76EB53" w14:textId="79DD4771" w:rsid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if len(n)%2 != 0: print(-1); exit()</w:t>
      </w:r>
    </w:p>
    <w:p w14:paraId="390AAA5E"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p>
    <w:p w14:paraId="0F2E78D1"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alp = {}</w:t>
      </w:r>
    </w:p>
    <w:p w14:paraId="04DD9D1B"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start_l = ord('a')-1</w:t>
      </w:r>
    </w:p>
    <w:p w14:paraId="44E0CA9B"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start_u = ord('A')-1</w:t>
      </w:r>
    </w:p>
    <w:p w14:paraId="7EC9862E"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for i in range(1,27):</w:t>
      </w:r>
    </w:p>
    <w:p w14:paraId="142D85CE"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 xml:space="preserve">    if i&lt;10: alp['0'+str(i)],alp[str(26+i)] = chr(start_u+i),chr(start_l+i)</w:t>
      </w:r>
    </w:p>
    <w:p w14:paraId="1F8745BD" w14:textId="6936BCC6" w:rsid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 xml:space="preserve">    else: alp[str(i)],alp[str(26+i)] = chr(start_u+i),chr(start_l+i)</w:t>
      </w:r>
    </w:p>
    <w:p w14:paraId="73F4F5F5"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p>
    <w:p w14:paraId="238B16B0"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for i in range(0,len(n),2):</w:t>
      </w:r>
    </w:p>
    <w:p w14:paraId="29F22C2A"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 xml:space="preserve">    x,y = n[i:i+2],w[i//2]</w:t>
      </w:r>
    </w:p>
    <w:p w14:paraId="4A951303"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 xml:space="preserve">    if(alp[x] == y): cnt+=1 </w:t>
      </w:r>
    </w:p>
    <w:p w14:paraId="1EACC7FD" w14:textId="178CA5C7" w:rsidR="006F10DF" w:rsidRDefault="006F10DF" w:rsidP="006F10DF">
      <w:pPr>
        <w:pStyle w:val="NormalWeb"/>
        <w:shd w:val="clear" w:color="F9F9F9" w:fill="F9F9F9"/>
        <w:spacing w:before="0" w:beforeAutospacing="0" w:after="0" w:afterAutospacing="0"/>
        <w:rPr>
          <w:rFonts w:ascii="Arial" w:hAnsi="Arial" w:cs="Arial"/>
          <w:b/>
          <w:bCs/>
          <w:sz w:val="20"/>
          <w:szCs w:val="20"/>
        </w:rPr>
      </w:pPr>
      <w:r w:rsidRPr="006F10DF">
        <w:rPr>
          <w:rFonts w:ascii="Arial" w:hAnsi="Arial" w:cs="Arial"/>
          <w:b/>
          <w:bCs/>
          <w:sz w:val="20"/>
          <w:szCs w:val="20"/>
        </w:rPr>
        <w:t>print(cnt)</w:t>
      </w:r>
    </w:p>
    <w:p w14:paraId="09C07AD2" w14:textId="77777777" w:rsidR="006F10DF" w:rsidRPr="006F10DF" w:rsidRDefault="006F10DF" w:rsidP="006F10DF">
      <w:pPr>
        <w:pStyle w:val="NormalWeb"/>
        <w:shd w:val="clear" w:color="F9F9F9" w:fill="F9F9F9"/>
        <w:spacing w:before="0" w:beforeAutospacing="0" w:after="0" w:afterAutospacing="0"/>
        <w:rPr>
          <w:rFonts w:ascii="Arial" w:hAnsi="Arial" w:cs="Arial"/>
          <w:b/>
          <w:bCs/>
          <w:sz w:val="20"/>
          <w:szCs w:val="20"/>
        </w:rPr>
      </w:pPr>
    </w:p>
    <w:p w14:paraId="6F0A4AEE" w14:textId="77777777" w:rsidR="00E75F70" w:rsidRDefault="00E75F70" w:rsidP="00E75F70">
      <w:pPr>
        <w:pStyle w:val="Heading4"/>
        <w:shd w:val="clear" w:color="auto" w:fill="F9F9F9"/>
        <w:spacing w:before="0"/>
        <w:rPr>
          <w:rFonts w:ascii="Segoe UI" w:hAnsi="Segoe UI" w:cs="Segoe UI"/>
          <w:color w:val="008000"/>
        </w:rPr>
      </w:pPr>
      <w:r>
        <w:rPr>
          <w:rFonts w:ascii="Segoe UI" w:hAnsi="Segoe UI" w:cs="Segoe UI"/>
          <w:b/>
          <w:bCs/>
          <w:color w:val="008000"/>
        </w:rPr>
        <w:t>Pair with same divisors</w:t>
      </w:r>
    </w:p>
    <w:p w14:paraId="78E9726F" w14:textId="77777777" w:rsidR="00E75F70" w:rsidRDefault="00E75F70" w:rsidP="00E75F7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n integer n is said to be the divisor of another integer m if m leaves a remainder 0 when divided by n. We define a function : d(N) which is the number of pairs  (a,b) such that, a&lt;b,  a*b=N and both the integers a and b have the same number of divisors.     For 24, we can have the pairs : (2,12), (3,8),(4,6), (1,24),(8,3).  Here in any of the pair, the number of divisors of both the integers in a pair is not the  same. Hence, d(24)=0. For 48, the pairs are : (3,16),(2,24),  (4,12) , (1,48)and (6,8). Here the pair (6,8) is a pair such that both 6 and 8 have 4 divisors.  That is, (6,8) is a pair in which both the integers have same number of divisors. Other pairs of 48, do not have this property. Hence d(48)=1.</w:t>
      </w:r>
    </w:p>
    <w:p w14:paraId="028C1522" w14:textId="77777777" w:rsidR="006B66B9" w:rsidRDefault="00E75F70" w:rsidP="00E75F70">
      <w:pPr>
        <w:pStyle w:val="NormalWeb"/>
        <w:shd w:val="clear" w:color="auto" w:fill="F9F9F9"/>
        <w:spacing w:before="0" w:beforeAutospacing="0"/>
        <w:rPr>
          <w:rStyle w:val="Strong"/>
          <w:rFonts w:ascii="Georgia" w:eastAsia="Arial" w:hAnsi="Georgia" w:cs="Segoe UI"/>
          <w:color w:val="212529"/>
          <w:sz w:val="27"/>
          <w:szCs w:val="27"/>
        </w:rPr>
      </w:pPr>
      <w:r>
        <w:rPr>
          <w:rFonts w:ascii="Georgia" w:hAnsi="Georgia" w:cs="Segoe UI"/>
          <w:color w:val="212529"/>
          <w:sz w:val="27"/>
          <w:szCs w:val="27"/>
        </w:rPr>
        <w:t>Given a positive integer N, Write a code to compute the value of d(N).  For a given number N, if no pairs  (a,b) such that a&lt;b, a*b=N, are possible, your code should output -1</w:t>
      </w:r>
      <w:r>
        <w:rPr>
          <w:rFonts w:ascii="Georgia" w:hAnsi="Georgia" w:cs="Segoe UI"/>
          <w:color w:val="212529"/>
          <w:sz w:val="27"/>
          <w:szCs w:val="27"/>
        </w:rPr>
        <w:br/>
      </w:r>
    </w:p>
    <w:p w14:paraId="2ED814C5" w14:textId="7E404460" w:rsidR="00E75F70" w:rsidRDefault="00E75F70" w:rsidP="00E75F7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2A19A91" w14:textId="77777777" w:rsidR="00E75F70" w:rsidRDefault="00E75F70" w:rsidP="00E75F7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number N</w:t>
      </w:r>
    </w:p>
    <w:p w14:paraId="7CB36DB6" w14:textId="77777777" w:rsidR="00E75F70" w:rsidRDefault="00E75F70" w:rsidP="00E75F7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Output format :</w:t>
      </w:r>
    </w:p>
    <w:p w14:paraId="0A84D26F" w14:textId="017D7217" w:rsidR="00E75F70" w:rsidRDefault="00E75F70" w:rsidP="00E75F70">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Value of d(N)</w:t>
      </w:r>
    </w:p>
    <w:p w14:paraId="0838D7DD" w14:textId="5DEA4E25" w:rsidR="0027335B" w:rsidRDefault="0027335B" w:rsidP="00E75F70">
      <w:pPr>
        <w:pStyle w:val="NormalWeb"/>
        <w:shd w:val="clear" w:color="auto" w:fill="F9F9F9"/>
        <w:spacing w:before="0" w:beforeAutospacing="0"/>
        <w:rPr>
          <w:rFonts w:ascii="Arial" w:hAnsi="Arial" w:cs="Arial"/>
          <w:b/>
          <w:bCs/>
          <w:color w:val="212529"/>
          <w:sz w:val="27"/>
          <w:szCs w:val="27"/>
        </w:rPr>
      </w:pPr>
      <w:r w:rsidRPr="0027335B">
        <w:rPr>
          <w:rFonts w:ascii="Arial" w:hAnsi="Arial" w:cs="Arial"/>
          <w:b/>
          <w:bCs/>
          <w:color w:val="212529"/>
          <w:sz w:val="27"/>
          <w:szCs w:val="27"/>
          <w:highlight w:val="yellow"/>
        </w:rPr>
        <w:t>ANS:</w:t>
      </w:r>
    </w:p>
    <w:p w14:paraId="0F5AAFEB"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def divisor(n):</w:t>
      </w:r>
    </w:p>
    <w:p w14:paraId="251B7D40"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count1=0</w:t>
      </w:r>
    </w:p>
    <w:p w14:paraId="2AA0C08A"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for i in range(1,n+1):</w:t>
      </w:r>
    </w:p>
    <w:p w14:paraId="74074220"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i==0:</w:t>
      </w:r>
    </w:p>
    <w:p w14:paraId="5580B737"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count1+=1</w:t>
      </w:r>
    </w:p>
    <w:p w14:paraId="4601A0E8"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return count1</w:t>
      </w:r>
    </w:p>
    <w:p w14:paraId="4786BBA6"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n=int(input())</w:t>
      </w:r>
    </w:p>
    <w:p w14:paraId="16D9A134"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l=[]</w:t>
      </w:r>
    </w:p>
    <w:p w14:paraId="360A0FD3"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for i in range(1,n//2+1):</w:t>
      </w:r>
    </w:p>
    <w:p w14:paraId="3B0DD384"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i==0 and (n//i)&gt;i:</w:t>
      </w:r>
    </w:p>
    <w:p w14:paraId="1C783BD5"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l.append([i,n//i])</w:t>
      </w:r>
    </w:p>
    <w:p w14:paraId="4B9C1BCA"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count=0</w:t>
      </w:r>
    </w:p>
    <w:p w14:paraId="3EE3042D"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for i in l:</w:t>
      </w:r>
    </w:p>
    <w:p w14:paraId="26240C7D"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divisor(i[0])==divisor(i[1]):</w:t>
      </w:r>
    </w:p>
    <w:p w14:paraId="4FFFDE97"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count+=1</w:t>
      </w:r>
    </w:p>
    <w:p w14:paraId="260B3620"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if len(l)==0:</w:t>
      </w:r>
    </w:p>
    <w:p w14:paraId="1728395A"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print(-1)</w:t>
      </w:r>
    </w:p>
    <w:p w14:paraId="7D2CEF5C" w14:textId="77777777"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else:</w:t>
      </w:r>
    </w:p>
    <w:p w14:paraId="00C4C420" w14:textId="6336A9CB" w:rsidR="0027335B" w:rsidRPr="00574A8B" w:rsidRDefault="0027335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print(count)</w:t>
      </w:r>
    </w:p>
    <w:p w14:paraId="0D5F5C13" w14:textId="4ECCCFBE" w:rsidR="00574A8B" w:rsidRDefault="00574A8B" w:rsidP="0027335B">
      <w:pPr>
        <w:pStyle w:val="NormalWeb"/>
        <w:shd w:val="clear" w:color="auto" w:fill="F9F9F9"/>
        <w:spacing w:before="0" w:beforeAutospacing="0"/>
        <w:rPr>
          <w:rFonts w:ascii="Arial" w:hAnsi="Arial" w:cs="Arial"/>
          <w:b/>
          <w:bCs/>
          <w:color w:val="212529"/>
        </w:rPr>
      </w:pPr>
      <w:r w:rsidRPr="00574A8B">
        <w:rPr>
          <w:rFonts w:ascii="Arial" w:hAnsi="Arial" w:cs="Arial"/>
          <w:b/>
          <w:bCs/>
          <w:color w:val="212529"/>
          <w:highlight w:val="yellow"/>
        </w:rPr>
        <w:t>BETTER SOLUTION:</w:t>
      </w:r>
    </w:p>
    <w:p w14:paraId="160A755C"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from math import sqrt</w:t>
      </w:r>
    </w:p>
    <w:p w14:paraId="2A45046B"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def no_of_div(n):</w:t>
      </w:r>
    </w:p>
    <w:p w14:paraId="34C746FA"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count = 0</w:t>
      </w:r>
    </w:p>
    <w:p w14:paraId="5BFAB0F2"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for i in range(1,int(sqrt(n))+1):</w:t>
      </w:r>
    </w:p>
    <w:p w14:paraId="3B6322BC"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i == 0: </w:t>
      </w:r>
    </w:p>
    <w:p w14:paraId="65385292"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i != i: count+=2</w:t>
      </w:r>
    </w:p>
    <w:p w14:paraId="3CC4A7CC"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else: count+=1</w:t>
      </w:r>
    </w:p>
    <w:p w14:paraId="5F660125"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return count</w:t>
      </w:r>
    </w:p>
    <w:p w14:paraId="5556FDDC" w14:textId="77777777" w:rsid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p>
    <w:p w14:paraId="6746BF95" w14:textId="0E8D1478"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n,ans,flag = int(input()),0,0</w:t>
      </w:r>
    </w:p>
    <w:p w14:paraId="20309A7C"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for i in range(1,int(sqrt(n))+1):</w:t>
      </w:r>
    </w:p>
    <w:p w14:paraId="03A35B58"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i == 0: </w:t>
      </w:r>
    </w:p>
    <w:p w14:paraId="2CF3FFB5"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i != 1: flag = 1</w:t>
      </w:r>
    </w:p>
    <w:p w14:paraId="27A59A32"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i != i:</w:t>
      </w:r>
    </w:p>
    <w:p w14:paraId="17194908" w14:textId="77777777"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 xml:space="preserve">            if no_of_div(n//i) == no_of_div(i): ans+=1</w:t>
      </w:r>
    </w:p>
    <w:p w14:paraId="37FD9270" w14:textId="77777777" w:rsid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p>
    <w:p w14:paraId="40137BB7" w14:textId="573C1BA6"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if flag == 0: print(-1)</w:t>
      </w:r>
    </w:p>
    <w:p w14:paraId="224A832B" w14:textId="467E0415" w:rsidR="00574A8B" w:rsidRPr="00574A8B" w:rsidRDefault="00574A8B" w:rsidP="00574A8B">
      <w:pPr>
        <w:pStyle w:val="NormalWeb"/>
        <w:shd w:val="clear" w:color="auto" w:fill="F9F9F9"/>
        <w:spacing w:before="0" w:beforeAutospacing="0" w:after="0" w:afterAutospacing="0"/>
        <w:rPr>
          <w:rFonts w:ascii="Arial" w:hAnsi="Arial" w:cs="Arial"/>
          <w:b/>
          <w:bCs/>
          <w:color w:val="212529"/>
          <w:sz w:val="20"/>
          <w:szCs w:val="20"/>
        </w:rPr>
      </w:pPr>
      <w:r w:rsidRPr="00574A8B">
        <w:rPr>
          <w:rFonts w:ascii="Arial" w:hAnsi="Arial" w:cs="Arial"/>
          <w:b/>
          <w:bCs/>
          <w:color w:val="212529"/>
          <w:sz w:val="20"/>
          <w:szCs w:val="20"/>
        </w:rPr>
        <w:t>else: print(ans)</w:t>
      </w:r>
    </w:p>
    <w:p w14:paraId="1B11358E" w14:textId="77777777" w:rsidR="006B66B9" w:rsidRDefault="006B66B9" w:rsidP="006B66B9">
      <w:pPr>
        <w:pStyle w:val="Heading4"/>
        <w:shd w:val="clear" w:color="auto" w:fill="F9F9F9"/>
        <w:spacing w:before="0"/>
        <w:rPr>
          <w:rFonts w:ascii="Segoe UI" w:hAnsi="Segoe UI" w:cs="Segoe UI"/>
          <w:b/>
          <w:bCs/>
          <w:color w:val="008000"/>
        </w:rPr>
      </w:pPr>
    </w:p>
    <w:p w14:paraId="324D7260" w14:textId="1C58F08E" w:rsidR="006B66B9" w:rsidRDefault="006B66B9" w:rsidP="006B66B9">
      <w:pPr>
        <w:pStyle w:val="Heading4"/>
        <w:shd w:val="clear" w:color="auto" w:fill="F9F9F9"/>
        <w:spacing w:before="0"/>
        <w:rPr>
          <w:rFonts w:ascii="Segoe UI" w:hAnsi="Segoe UI" w:cs="Segoe UI"/>
          <w:color w:val="008000"/>
        </w:rPr>
      </w:pPr>
      <w:r>
        <w:rPr>
          <w:rFonts w:ascii="Segoe UI" w:hAnsi="Segoe UI" w:cs="Segoe UI"/>
          <w:b/>
          <w:bCs/>
          <w:color w:val="008000"/>
        </w:rPr>
        <w:t>Transformation the word</w:t>
      </w:r>
    </w:p>
    <w:p w14:paraId="602992EE"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e introduce a  function , denoted by P such that P : {1,2,3...n} -----&gt; {1,2,3,...n}.  Foe eg, if  P(1)=2, P(2)=3, ... P(n-1)=n, p(n)=1; then P is represented by a sequence : 2,3,4.,..1.   2 that appears in the first position indicates that, the image of 1 is 2,  1 appears in the last position informs that the image of n is 1, and so on.  For a set with n elements, n! functions are possible.   .  We can apply this function P on a word , to transform the word.  </w:t>
      </w:r>
    </w:p>
    <w:p w14:paraId="35F6AE4C"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Given a word abcd, and a function P : 2,3,4,1 The function tranforms the word as follows:</w:t>
      </w:r>
    </w:p>
    <w:p w14:paraId="53895A6C"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ince the image of 1 is 2, the symbols in the first position moves to  the second position. Since the image  of 2 is 3.  the symbol in the second position moves to the third position. Since the image of 4 is 1, the symbol in the fourth position moves to the first position.  Hence P(abcd) = dabc, where P = 2,3,4,1.</w:t>
      </w:r>
    </w:p>
    <w:p w14:paraId="575EBFA5"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P= 2,1,3 , P(abd) = bad. The symbol in the first position moves to the second position, the symbol in the second position moves to the first position and the symbol in the third position remains in the third position.  A function P that acts upon a word of length n, should have a sequence of n numbers, separated by a comma. If we apply the function: 2,1,3 to bad, we get the original word abd.</w:t>
      </w:r>
    </w:p>
    <w:p w14:paraId="68EAF1AF"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word w and a function  P,  Write a code to compute P(w) and to compute the function which will transform P(w) to w.</w:t>
      </w:r>
    </w:p>
    <w:p w14:paraId="1846B120" w14:textId="77777777" w:rsidR="006B66B9" w:rsidRDefault="006B66B9" w:rsidP="006B66B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B05D756"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word of length n</w:t>
      </w:r>
    </w:p>
    <w:p w14:paraId="5A22FFB8"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first digit of the function</w:t>
      </w:r>
    </w:p>
    <w:p w14:paraId="0BB90AE4"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second digit of the function.</w:t>
      </w:r>
    </w:p>
    <w:p w14:paraId="54E38686"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t>
      </w:r>
    </w:p>
    <w:p w14:paraId="37AC9746"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n-th digit of the function</w:t>
      </w:r>
    </w:p>
    <w:p w14:paraId="7334350A" w14:textId="77777777" w:rsidR="006B66B9" w:rsidRDefault="006B66B9" w:rsidP="006B66B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 :</w:t>
      </w:r>
    </w:p>
    <w:p w14:paraId="34E3ADF4"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word P(w)</w:t>
      </w:r>
    </w:p>
    <w:p w14:paraId="1D954415"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next n-lines should print the digits of the function that transforms P(w) to w.</w:t>
      </w:r>
    </w:p>
    <w:p w14:paraId="02619653"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llustartion</w:t>
      </w:r>
    </w:p>
    <w:p w14:paraId="74D0A692"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put :</w:t>
      </w:r>
    </w:p>
    <w:p w14:paraId="039326A2"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bc</w:t>
      </w:r>
    </w:p>
    <w:p w14:paraId="3F3DB525"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3D5B314C"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3</w:t>
      </w:r>
    </w:p>
    <w:p w14:paraId="6E7EF6D1"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w:t>
      </w:r>
    </w:p>
    <w:p w14:paraId="17CF9156"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Output:</w:t>
      </w:r>
    </w:p>
    <w:p w14:paraId="110748D1"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ab</w:t>
      </w:r>
    </w:p>
    <w:p w14:paraId="5F8132B8"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w:t>
      </w:r>
    </w:p>
    <w:p w14:paraId="7A83B0E8"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w:t>
      </w:r>
    </w:p>
    <w:p w14:paraId="29269BFC" w14:textId="77777777" w:rsidR="006B66B9" w:rsidRDefault="006B66B9" w:rsidP="006B66B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0CD9683A" w14:textId="47DD59D0" w:rsidR="006B66B9" w:rsidRDefault="006B66B9" w:rsidP="0027335B">
      <w:pPr>
        <w:pStyle w:val="NormalWeb"/>
        <w:shd w:val="clear" w:color="auto" w:fill="F9F9F9"/>
        <w:spacing w:before="0" w:beforeAutospacing="0"/>
        <w:rPr>
          <w:rFonts w:ascii="Arial" w:hAnsi="Arial" w:cs="Arial"/>
          <w:b/>
          <w:bCs/>
          <w:color w:val="212529"/>
        </w:rPr>
      </w:pPr>
      <w:r w:rsidRPr="006B66B9">
        <w:rPr>
          <w:rFonts w:ascii="Arial" w:hAnsi="Arial" w:cs="Arial"/>
          <w:b/>
          <w:bCs/>
          <w:color w:val="212529"/>
          <w:highlight w:val="yellow"/>
        </w:rPr>
        <w:t>ANS:</w:t>
      </w:r>
    </w:p>
    <w:p w14:paraId="37C59AAA"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s=input()</w:t>
      </w:r>
    </w:p>
    <w:p w14:paraId="32CB4DFD"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w=list(s)</w:t>
      </w:r>
    </w:p>
    <w:p w14:paraId="3C7BC1C5"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l=[int(input()) for _ in range(len(s))]</w:t>
      </w:r>
    </w:p>
    <w:p w14:paraId="72C57AC1"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info=dict(zip(l,w))</w:t>
      </w:r>
    </w:p>
    <w:p w14:paraId="1D03364D"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l1=[info[i+1] for i in range(len(w))]</w:t>
      </w:r>
    </w:p>
    <w:p w14:paraId="1F46E8F0"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print("".join(l1))</w:t>
      </w:r>
    </w:p>
    <w:p w14:paraId="7E63052B"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index=[w.index(j)+1 for j in w]</w:t>
      </w:r>
    </w:p>
    <w:p w14:paraId="37CA357D"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info1=dict(zip(w,index))</w:t>
      </w:r>
    </w:p>
    <w:p w14:paraId="6372C16B" w14:textId="77777777" w:rsidR="006B66B9" w:rsidRPr="006B66B9" w:rsidRDefault="006B66B9" w:rsidP="006B66B9">
      <w:pPr>
        <w:pStyle w:val="NormalWeb"/>
        <w:shd w:val="clear" w:color="auto" w:fill="F9F9F9"/>
        <w:rPr>
          <w:rFonts w:ascii="Arial" w:hAnsi="Arial" w:cs="Arial"/>
          <w:b/>
          <w:bCs/>
          <w:color w:val="212529"/>
        </w:rPr>
      </w:pPr>
      <w:r w:rsidRPr="006B66B9">
        <w:rPr>
          <w:rFonts w:ascii="Arial" w:hAnsi="Arial" w:cs="Arial"/>
          <w:b/>
          <w:bCs/>
          <w:color w:val="212529"/>
        </w:rPr>
        <w:t>for k in l1:</w:t>
      </w:r>
    </w:p>
    <w:p w14:paraId="11CB5802" w14:textId="0A7980DB" w:rsidR="006B66B9" w:rsidRDefault="006B66B9" w:rsidP="006B66B9">
      <w:pPr>
        <w:pStyle w:val="NormalWeb"/>
        <w:shd w:val="clear" w:color="auto" w:fill="F9F9F9"/>
        <w:spacing w:before="0" w:beforeAutospacing="0"/>
        <w:rPr>
          <w:rFonts w:ascii="Arial" w:hAnsi="Arial" w:cs="Arial"/>
          <w:b/>
          <w:bCs/>
          <w:color w:val="212529"/>
        </w:rPr>
      </w:pPr>
      <w:r w:rsidRPr="006B66B9">
        <w:rPr>
          <w:rFonts w:ascii="Arial" w:hAnsi="Arial" w:cs="Arial"/>
          <w:b/>
          <w:bCs/>
          <w:color w:val="212529"/>
        </w:rPr>
        <w:t xml:space="preserve">    print(info1[k])</w:t>
      </w:r>
    </w:p>
    <w:p w14:paraId="7250FC57" w14:textId="16BCEEBB" w:rsidR="00BE4F34" w:rsidRDefault="00703B5D" w:rsidP="006B66B9">
      <w:pPr>
        <w:pStyle w:val="NormalWeb"/>
        <w:shd w:val="clear" w:color="auto" w:fill="F9F9F9"/>
        <w:spacing w:before="0" w:beforeAutospacing="0"/>
        <w:rPr>
          <w:rFonts w:ascii="Arial" w:hAnsi="Arial" w:cs="Arial"/>
          <w:b/>
          <w:bCs/>
          <w:color w:val="212529"/>
        </w:rPr>
      </w:pPr>
      <w:r w:rsidRPr="00703B5D">
        <w:rPr>
          <w:rFonts w:ascii="Arial" w:hAnsi="Arial" w:cs="Arial"/>
          <w:b/>
          <w:bCs/>
          <w:color w:val="212529"/>
          <w:highlight w:val="cyan"/>
        </w:rPr>
        <w:t>SHREYASH’S CODE:</w:t>
      </w:r>
    </w:p>
    <w:p w14:paraId="17C013EB"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st=input()</w:t>
      </w:r>
    </w:p>
    <w:p w14:paraId="3EC8CBDA"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lt=list(st)</w:t>
      </w:r>
    </w:p>
    <w:p w14:paraId="38414DDA"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flt=lt.copy()</w:t>
      </w:r>
    </w:p>
    <w:p w14:paraId="3C546E00"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for i in st:</w:t>
      </w:r>
    </w:p>
    <w:p w14:paraId="0E0CCC9F"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 xml:space="preserve">    flt[int(input())-1]=i</w:t>
      </w:r>
    </w:p>
    <w:p w14:paraId="11EAAE63"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final = "".join(flt)</w:t>
      </w:r>
    </w:p>
    <w:p w14:paraId="7330CA14"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lastRenderedPageBreak/>
        <w:t>print(final)</w:t>
      </w:r>
    </w:p>
    <w:p w14:paraId="31C5515C" w14:textId="77777777" w:rsidR="00703B5D" w:rsidRPr="00703B5D" w:rsidRDefault="00703B5D" w:rsidP="00703B5D">
      <w:pPr>
        <w:pStyle w:val="NormalWeb"/>
        <w:shd w:val="clear" w:color="auto" w:fill="F9F9F9"/>
        <w:rPr>
          <w:rFonts w:ascii="Arial" w:hAnsi="Arial" w:cs="Arial"/>
          <w:b/>
          <w:bCs/>
          <w:color w:val="212529"/>
        </w:rPr>
      </w:pPr>
      <w:r w:rsidRPr="00703B5D">
        <w:rPr>
          <w:rFonts w:ascii="Arial" w:hAnsi="Arial" w:cs="Arial"/>
          <w:b/>
          <w:bCs/>
          <w:color w:val="212529"/>
        </w:rPr>
        <w:t>for i in final:</w:t>
      </w:r>
    </w:p>
    <w:p w14:paraId="691F4270" w14:textId="03EAC38D" w:rsidR="00703B5D" w:rsidRDefault="00703B5D" w:rsidP="00703B5D">
      <w:pPr>
        <w:pStyle w:val="NormalWeb"/>
        <w:shd w:val="clear" w:color="auto" w:fill="F9F9F9"/>
        <w:spacing w:before="0" w:beforeAutospacing="0"/>
        <w:rPr>
          <w:rFonts w:ascii="Arial" w:hAnsi="Arial" w:cs="Arial"/>
          <w:b/>
          <w:bCs/>
          <w:color w:val="212529"/>
        </w:rPr>
      </w:pPr>
      <w:r w:rsidRPr="00703B5D">
        <w:rPr>
          <w:rFonts w:ascii="Arial" w:hAnsi="Arial" w:cs="Arial"/>
          <w:b/>
          <w:bCs/>
          <w:color w:val="212529"/>
        </w:rPr>
        <w:t xml:space="preserve">    print(lt.index(i)+1)</w:t>
      </w:r>
    </w:p>
    <w:p w14:paraId="0712A2DE" w14:textId="792AAD00" w:rsidR="0007618C" w:rsidRDefault="0007618C" w:rsidP="00703B5D">
      <w:pPr>
        <w:pStyle w:val="NormalWeb"/>
        <w:shd w:val="clear" w:color="auto" w:fill="F9F9F9"/>
        <w:spacing w:before="0" w:beforeAutospacing="0"/>
        <w:rPr>
          <w:rFonts w:ascii="Arial" w:hAnsi="Arial" w:cs="Arial"/>
          <w:b/>
          <w:bCs/>
          <w:color w:val="212529"/>
        </w:rPr>
      </w:pPr>
      <w:r w:rsidRPr="0007618C">
        <w:rPr>
          <w:rFonts w:ascii="Arial" w:hAnsi="Arial" w:cs="Arial"/>
          <w:b/>
          <w:bCs/>
          <w:color w:val="212529"/>
          <w:highlight w:val="yellow"/>
        </w:rPr>
        <w:t>MY BE</w:t>
      </w:r>
      <w:r>
        <w:rPr>
          <w:rFonts w:ascii="Arial" w:hAnsi="Arial" w:cs="Arial"/>
          <w:b/>
          <w:bCs/>
          <w:color w:val="212529"/>
          <w:highlight w:val="yellow"/>
        </w:rPr>
        <w:t>T</w:t>
      </w:r>
      <w:r w:rsidRPr="0007618C">
        <w:rPr>
          <w:rFonts w:ascii="Arial" w:hAnsi="Arial" w:cs="Arial"/>
          <w:b/>
          <w:bCs/>
          <w:color w:val="212529"/>
          <w:highlight w:val="yellow"/>
        </w:rPr>
        <w:t>TER SOLUTION:</w:t>
      </w:r>
    </w:p>
    <w:p w14:paraId="46697D40"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s = input()</w:t>
      </w:r>
    </w:p>
    <w:p w14:paraId="57F6EC12"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ans,k,info = ['0']*len(s),0,{}</w:t>
      </w:r>
    </w:p>
    <w:p w14:paraId="36CB56FD"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for i in range(len(s)):</w:t>
      </w:r>
    </w:p>
    <w:p w14:paraId="31D509B1"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 xml:space="preserve">    m = int(input())</w:t>
      </w:r>
    </w:p>
    <w:p w14:paraId="54E1A6B6"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 xml:space="preserve">    ans[m-1] = s[k]</w:t>
      </w:r>
    </w:p>
    <w:p w14:paraId="6FC58508"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 xml:space="preserve">    k+=1</w:t>
      </w:r>
    </w:p>
    <w:p w14:paraId="078D79D9"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 xml:space="preserve">    info[ans[m-1]] = k</w:t>
      </w:r>
    </w:p>
    <w:p w14:paraId="598829B6" w14:textId="77777777" w:rsidR="0007618C" w:rsidRP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print("".join(ans))</w:t>
      </w:r>
    </w:p>
    <w:p w14:paraId="2DC993D9" w14:textId="478102DF" w:rsidR="0007618C" w:rsidRDefault="0007618C" w:rsidP="0007618C">
      <w:pPr>
        <w:pStyle w:val="NormalWeb"/>
        <w:shd w:val="clear" w:color="auto" w:fill="F9F9F9"/>
        <w:spacing w:before="0" w:beforeAutospacing="0" w:after="0" w:afterAutospacing="0"/>
        <w:rPr>
          <w:rFonts w:ascii="Arial" w:hAnsi="Arial" w:cs="Arial"/>
          <w:b/>
          <w:bCs/>
          <w:color w:val="212529"/>
        </w:rPr>
      </w:pPr>
      <w:r w:rsidRPr="0007618C">
        <w:rPr>
          <w:rFonts w:ascii="Arial" w:hAnsi="Arial" w:cs="Arial"/>
          <w:b/>
          <w:bCs/>
          <w:color w:val="212529"/>
        </w:rPr>
        <w:t>for letter in ans: print(info[letter])</w:t>
      </w:r>
    </w:p>
    <w:p w14:paraId="3B57F8B5" w14:textId="77777777" w:rsidR="0007618C" w:rsidRDefault="0007618C" w:rsidP="0007618C">
      <w:pPr>
        <w:pStyle w:val="NormalWeb"/>
        <w:shd w:val="clear" w:color="auto" w:fill="F9F9F9"/>
        <w:spacing w:before="0" w:beforeAutospacing="0" w:after="0" w:afterAutospacing="0"/>
        <w:rPr>
          <w:rFonts w:ascii="Arial" w:hAnsi="Arial" w:cs="Arial"/>
          <w:b/>
          <w:bCs/>
          <w:color w:val="212529"/>
        </w:rPr>
      </w:pPr>
    </w:p>
    <w:p w14:paraId="3A039C57" w14:textId="486E6D7D" w:rsidR="00BE4F34" w:rsidRDefault="00BE4F34" w:rsidP="00703B5D">
      <w:pPr>
        <w:pStyle w:val="NormalWeb"/>
        <w:shd w:val="clear" w:color="auto" w:fill="F9F9F9"/>
        <w:spacing w:before="0" w:beforeAutospacing="0"/>
        <w:jc w:val="both"/>
        <w:rPr>
          <w:rFonts w:ascii="Arial" w:hAnsi="Arial" w:cs="Arial"/>
          <w:b/>
          <w:bCs/>
          <w:color w:val="212529"/>
        </w:rPr>
      </w:pPr>
      <w:r w:rsidRPr="00703B5D">
        <w:rPr>
          <w:rFonts w:ascii="Arial" w:hAnsi="Arial" w:cs="Arial"/>
          <w:b/>
          <w:bCs/>
          <w:color w:val="212529"/>
          <w:highlight w:val="cyan"/>
        </w:rPr>
        <w:t>Q.</w:t>
      </w:r>
      <w:r>
        <w:rPr>
          <w:rFonts w:ascii="Arial" w:hAnsi="Arial" w:cs="Arial"/>
          <w:b/>
          <w:bCs/>
          <w:color w:val="212529"/>
        </w:rPr>
        <w:t xml:space="preserve"> </w:t>
      </w:r>
      <w:r w:rsidRPr="00BE4F34">
        <w:rPr>
          <w:rFonts w:ascii="Arial" w:hAnsi="Arial" w:cs="Arial"/>
          <w:b/>
          <w:bCs/>
          <w:color w:val="212529"/>
          <w:highlight w:val="yellow"/>
        </w:rPr>
        <w:t>Given a matrix, with the given matrix create a new matrix by converting the row's in matrix to column's and column's as row's. Add both the matrix and print the result. Write this python program using functions by passing arguments. create separate function for input, transpose, addition and output.</w:t>
      </w:r>
    </w:p>
    <w:p w14:paraId="4F6B2E2C" w14:textId="6D74A6DF" w:rsidR="00BE4F34" w:rsidRDefault="00BE4F34" w:rsidP="00BE4F34">
      <w:pPr>
        <w:pStyle w:val="NormalWeb"/>
        <w:shd w:val="clear" w:color="auto" w:fill="F9F9F9"/>
        <w:spacing w:before="0" w:beforeAutospacing="0"/>
        <w:rPr>
          <w:rFonts w:ascii="Arial" w:hAnsi="Arial" w:cs="Arial"/>
          <w:b/>
          <w:bCs/>
          <w:color w:val="212529"/>
        </w:rPr>
      </w:pPr>
      <w:r w:rsidRPr="00BE4F34">
        <w:rPr>
          <w:rFonts w:ascii="Arial" w:hAnsi="Arial" w:cs="Arial"/>
          <w:b/>
          <w:bCs/>
          <w:color w:val="212529"/>
          <w:highlight w:val="cyan"/>
        </w:rPr>
        <w:t>ANS.</w:t>
      </w:r>
    </w:p>
    <w:p w14:paraId="7E77FCEA" w14:textId="77777777" w:rsidR="00703B5D" w:rsidRDefault="00BE4F34" w:rsidP="00BE4F3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CC7832"/>
          <w:sz w:val="20"/>
          <w:szCs w:val="20"/>
          <w:lang w:eastAsia="en-IN"/>
        </w:rPr>
      </w:pPr>
      <w:r w:rsidRPr="00BE4F34">
        <w:rPr>
          <w:rFonts w:ascii="Courier New" w:eastAsia="Times New Roman" w:hAnsi="Courier New" w:cs="Courier New"/>
          <w:color w:val="CC7832"/>
          <w:sz w:val="20"/>
          <w:szCs w:val="20"/>
          <w:lang w:eastAsia="en-IN"/>
        </w:rPr>
        <w:t xml:space="preserve">def </w:t>
      </w:r>
      <w:r w:rsidRPr="00BE4F34">
        <w:rPr>
          <w:rFonts w:ascii="Courier New" w:eastAsia="Times New Roman" w:hAnsi="Courier New" w:cs="Courier New"/>
          <w:color w:val="FFC66D"/>
          <w:sz w:val="20"/>
          <w:szCs w:val="20"/>
          <w:lang w:eastAsia="en-IN"/>
        </w:rPr>
        <w:t>inpt</w:t>
      </w:r>
      <w:r w:rsidRPr="00BE4F34">
        <w:rPr>
          <w:rFonts w:ascii="Courier New" w:eastAsia="Times New Roman" w:hAnsi="Courier New" w:cs="Courier New"/>
          <w:color w:val="A9B7C6"/>
          <w:sz w:val="20"/>
          <w:szCs w:val="20"/>
          <w:lang w:eastAsia="en-IN"/>
        </w:rPr>
        <w:t>():</w:t>
      </w:r>
      <w:r w:rsidRPr="00BE4F34">
        <w:rPr>
          <w:rFonts w:ascii="Courier New" w:eastAsia="Times New Roman" w:hAnsi="Courier New" w:cs="Courier New"/>
          <w:color w:val="A9B7C6"/>
          <w:sz w:val="20"/>
          <w:szCs w:val="20"/>
          <w:lang w:eastAsia="en-IN"/>
        </w:rPr>
        <w:br/>
        <w:t xml:space="preserve">    order=</w:t>
      </w:r>
      <w:r w:rsidRPr="00BE4F34">
        <w:rPr>
          <w:rFonts w:ascii="Courier New" w:eastAsia="Times New Roman" w:hAnsi="Courier New" w:cs="Courier New"/>
          <w:color w:val="8888C6"/>
          <w:sz w:val="20"/>
          <w:szCs w:val="20"/>
          <w:lang w:eastAsia="en-IN"/>
        </w:rPr>
        <w:t>int</w:t>
      </w:r>
      <w:r w:rsidRPr="00BE4F34">
        <w:rPr>
          <w:rFonts w:ascii="Courier New" w:eastAsia="Times New Roman" w:hAnsi="Courier New" w:cs="Courier New"/>
          <w:color w:val="A9B7C6"/>
          <w:sz w:val="20"/>
          <w:szCs w:val="20"/>
          <w:lang w:eastAsia="en-IN"/>
        </w:rPr>
        <w:t>(</w:t>
      </w:r>
      <w:r w:rsidRPr="00BE4F34">
        <w:rPr>
          <w:rFonts w:ascii="Courier New" w:eastAsia="Times New Roman" w:hAnsi="Courier New" w:cs="Courier New"/>
          <w:color w:val="8888C6"/>
          <w:sz w:val="20"/>
          <w:szCs w:val="20"/>
          <w:lang w:eastAsia="en-IN"/>
        </w:rPr>
        <w:t>input</w:t>
      </w:r>
      <w:r w:rsidRPr="00BE4F34">
        <w:rPr>
          <w:rFonts w:ascii="Courier New" w:eastAsia="Times New Roman" w:hAnsi="Courier New" w:cs="Courier New"/>
          <w:color w:val="A9B7C6"/>
          <w:sz w:val="20"/>
          <w:szCs w:val="20"/>
          <w:lang w:eastAsia="en-IN"/>
        </w:rPr>
        <w:t>())</w:t>
      </w:r>
      <w:r w:rsidRPr="00BE4F34">
        <w:rPr>
          <w:rFonts w:ascii="Courier New" w:eastAsia="Times New Roman" w:hAnsi="Courier New" w:cs="Courier New"/>
          <w:color w:val="A9B7C6"/>
          <w:sz w:val="20"/>
          <w:szCs w:val="20"/>
          <w:lang w:eastAsia="en-IN"/>
        </w:rPr>
        <w:br/>
        <w:t xml:space="preserve">    matrix=[[</w:t>
      </w:r>
      <w:r w:rsidRPr="00BE4F34">
        <w:rPr>
          <w:rFonts w:ascii="Courier New" w:eastAsia="Times New Roman" w:hAnsi="Courier New" w:cs="Courier New"/>
          <w:color w:val="8888C6"/>
          <w:sz w:val="20"/>
          <w:szCs w:val="20"/>
          <w:lang w:eastAsia="en-IN"/>
        </w:rPr>
        <w:t>int</w:t>
      </w:r>
      <w:r w:rsidRPr="00BE4F34">
        <w:rPr>
          <w:rFonts w:ascii="Courier New" w:eastAsia="Times New Roman" w:hAnsi="Courier New" w:cs="Courier New"/>
          <w:color w:val="A9B7C6"/>
          <w:sz w:val="20"/>
          <w:szCs w:val="20"/>
          <w:lang w:eastAsia="en-IN"/>
        </w:rPr>
        <w:t>(</w:t>
      </w:r>
      <w:r w:rsidRPr="00BE4F34">
        <w:rPr>
          <w:rFonts w:ascii="Courier New" w:eastAsia="Times New Roman" w:hAnsi="Courier New" w:cs="Courier New"/>
          <w:color w:val="8888C6"/>
          <w:sz w:val="20"/>
          <w:szCs w:val="20"/>
          <w:lang w:eastAsia="en-IN"/>
        </w:rPr>
        <w:t>input</w:t>
      </w:r>
      <w:r w:rsidRPr="00BE4F34">
        <w:rPr>
          <w:rFonts w:ascii="Courier New" w:eastAsia="Times New Roman" w:hAnsi="Courier New" w:cs="Courier New"/>
          <w:color w:val="A9B7C6"/>
          <w:sz w:val="20"/>
          <w:szCs w:val="20"/>
          <w:lang w:eastAsia="en-IN"/>
        </w:rPr>
        <w:t xml:space="preserve">())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 xml:space="preserve">_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8888C6"/>
          <w:sz w:val="20"/>
          <w:szCs w:val="20"/>
          <w:lang w:eastAsia="en-IN"/>
        </w:rPr>
        <w:t>range</w:t>
      </w:r>
      <w:r w:rsidRPr="00BE4F34">
        <w:rPr>
          <w:rFonts w:ascii="Courier New" w:eastAsia="Times New Roman" w:hAnsi="Courier New" w:cs="Courier New"/>
          <w:color w:val="A9B7C6"/>
          <w:sz w:val="20"/>
          <w:szCs w:val="20"/>
          <w:lang w:eastAsia="en-IN"/>
        </w:rPr>
        <w:t xml:space="preserve">(order)]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 xml:space="preserve">_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8888C6"/>
          <w:sz w:val="20"/>
          <w:szCs w:val="20"/>
          <w:lang w:eastAsia="en-IN"/>
        </w:rPr>
        <w:t>range</w:t>
      </w:r>
      <w:r w:rsidRPr="00BE4F34">
        <w:rPr>
          <w:rFonts w:ascii="Courier New" w:eastAsia="Times New Roman" w:hAnsi="Courier New" w:cs="Courier New"/>
          <w:color w:val="A9B7C6"/>
          <w:sz w:val="20"/>
          <w:szCs w:val="20"/>
          <w:lang w:eastAsia="en-IN"/>
        </w:rPr>
        <w:t>(order)]</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CC7832"/>
          <w:sz w:val="20"/>
          <w:szCs w:val="20"/>
          <w:lang w:eastAsia="en-IN"/>
        </w:rPr>
        <w:t xml:space="preserve">return </w:t>
      </w:r>
      <w:r w:rsidRPr="00BE4F34">
        <w:rPr>
          <w:rFonts w:ascii="Courier New" w:eastAsia="Times New Roman" w:hAnsi="Courier New" w:cs="Courier New"/>
          <w:color w:val="A9B7C6"/>
          <w:sz w:val="20"/>
          <w:szCs w:val="20"/>
          <w:lang w:eastAsia="en-IN"/>
        </w:rPr>
        <w:t>matrix</w:t>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CC7832"/>
          <w:sz w:val="20"/>
          <w:szCs w:val="20"/>
          <w:lang w:eastAsia="en-IN"/>
        </w:rPr>
        <w:t xml:space="preserve">def </w:t>
      </w:r>
      <w:r w:rsidRPr="00BE4F34">
        <w:rPr>
          <w:rFonts w:ascii="Courier New" w:eastAsia="Times New Roman" w:hAnsi="Courier New" w:cs="Courier New"/>
          <w:color w:val="FFC66D"/>
          <w:sz w:val="20"/>
          <w:szCs w:val="20"/>
          <w:lang w:eastAsia="en-IN"/>
        </w:rPr>
        <w:t>transpose</w:t>
      </w:r>
      <w:r w:rsidRPr="00BE4F34">
        <w:rPr>
          <w:rFonts w:ascii="Courier New" w:eastAsia="Times New Roman" w:hAnsi="Courier New" w:cs="Courier New"/>
          <w:color w:val="A9B7C6"/>
          <w:sz w:val="20"/>
          <w:szCs w:val="20"/>
          <w:lang w:eastAsia="en-IN"/>
        </w:rPr>
        <w:t>(omatrix):</w:t>
      </w:r>
      <w:r w:rsidRPr="00BE4F34">
        <w:rPr>
          <w:rFonts w:ascii="Courier New" w:eastAsia="Times New Roman" w:hAnsi="Courier New" w:cs="Courier New"/>
          <w:color w:val="A9B7C6"/>
          <w:sz w:val="20"/>
          <w:szCs w:val="20"/>
          <w:lang w:eastAsia="en-IN"/>
        </w:rPr>
        <w:br/>
        <w:t xml:space="preserve">    matrix=[i.copy()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 xml:space="preserve">i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A9B7C6"/>
          <w:sz w:val="20"/>
          <w:szCs w:val="20"/>
          <w:lang w:eastAsia="en-IN"/>
        </w:rPr>
        <w:t>omatrix]</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 xml:space="preserve">i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8888C6"/>
          <w:sz w:val="20"/>
          <w:szCs w:val="20"/>
          <w:lang w:eastAsia="en-IN"/>
        </w:rPr>
        <w:t>range</w:t>
      </w:r>
      <w:r w:rsidRPr="00BE4F34">
        <w:rPr>
          <w:rFonts w:ascii="Courier New" w:eastAsia="Times New Roman" w:hAnsi="Courier New" w:cs="Courier New"/>
          <w:color w:val="A9B7C6"/>
          <w:sz w:val="20"/>
          <w:szCs w:val="20"/>
          <w:lang w:eastAsia="en-IN"/>
        </w:rPr>
        <w:t>(</w:t>
      </w:r>
      <w:r w:rsidRPr="00BE4F34">
        <w:rPr>
          <w:rFonts w:ascii="Courier New" w:eastAsia="Times New Roman" w:hAnsi="Courier New" w:cs="Courier New"/>
          <w:color w:val="8888C6"/>
          <w:sz w:val="20"/>
          <w:szCs w:val="20"/>
          <w:lang w:eastAsia="en-IN"/>
        </w:rPr>
        <w:t>len</w:t>
      </w:r>
      <w:r w:rsidRPr="00BE4F34">
        <w:rPr>
          <w:rFonts w:ascii="Courier New" w:eastAsia="Times New Roman" w:hAnsi="Courier New" w:cs="Courier New"/>
          <w:color w:val="A9B7C6"/>
          <w:sz w:val="20"/>
          <w:szCs w:val="20"/>
          <w:lang w:eastAsia="en-IN"/>
        </w:rPr>
        <w:t>(matrix)):</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 xml:space="preserve">j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8888C6"/>
          <w:sz w:val="20"/>
          <w:szCs w:val="20"/>
          <w:lang w:eastAsia="en-IN"/>
        </w:rPr>
        <w:t>range</w:t>
      </w:r>
      <w:r w:rsidRPr="00BE4F34">
        <w:rPr>
          <w:rFonts w:ascii="Courier New" w:eastAsia="Times New Roman" w:hAnsi="Courier New" w:cs="Courier New"/>
          <w:color w:val="A9B7C6"/>
          <w:sz w:val="20"/>
          <w:szCs w:val="20"/>
          <w:lang w:eastAsia="en-IN"/>
        </w:rPr>
        <w:t>(i+</w:t>
      </w:r>
      <w:r w:rsidRPr="00BE4F34">
        <w:rPr>
          <w:rFonts w:ascii="Courier New" w:eastAsia="Times New Roman" w:hAnsi="Courier New" w:cs="Courier New"/>
          <w:color w:val="6897BB"/>
          <w:sz w:val="20"/>
          <w:szCs w:val="20"/>
          <w:lang w:eastAsia="en-IN"/>
        </w:rPr>
        <w:t>1</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8888C6"/>
          <w:sz w:val="20"/>
          <w:szCs w:val="20"/>
          <w:lang w:eastAsia="en-IN"/>
        </w:rPr>
        <w:t>len</w:t>
      </w:r>
      <w:r w:rsidRPr="00BE4F34">
        <w:rPr>
          <w:rFonts w:ascii="Courier New" w:eastAsia="Times New Roman" w:hAnsi="Courier New" w:cs="Courier New"/>
          <w:color w:val="A9B7C6"/>
          <w:sz w:val="20"/>
          <w:szCs w:val="20"/>
          <w:lang w:eastAsia="en-IN"/>
        </w:rPr>
        <w:t>(matrix)):</w:t>
      </w:r>
      <w:r w:rsidRPr="00BE4F34">
        <w:rPr>
          <w:rFonts w:ascii="Courier New" w:eastAsia="Times New Roman" w:hAnsi="Courier New" w:cs="Courier New"/>
          <w:color w:val="A9B7C6"/>
          <w:sz w:val="20"/>
          <w:szCs w:val="20"/>
          <w:lang w:eastAsia="en-IN"/>
        </w:rPr>
        <w:br/>
        <w:t xml:space="preserve">            matrix[i][j]</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matrix[j][i]=matrix[j][i]</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matrix[i][j]</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CC7832"/>
          <w:sz w:val="20"/>
          <w:szCs w:val="20"/>
          <w:lang w:eastAsia="en-IN"/>
        </w:rPr>
        <w:t xml:space="preserve">return </w:t>
      </w:r>
      <w:r w:rsidRPr="00BE4F34">
        <w:rPr>
          <w:rFonts w:ascii="Courier New" w:eastAsia="Times New Roman" w:hAnsi="Courier New" w:cs="Courier New"/>
          <w:color w:val="A9B7C6"/>
          <w:sz w:val="20"/>
          <w:szCs w:val="20"/>
          <w:lang w:eastAsia="en-IN"/>
        </w:rPr>
        <w:t>matrix</w:t>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A9B7C6"/>
          <w:sz w:val="20"/>
          <w:szCs w:val="20"/>
          <w:lang w:eastAsia="en-IN"/>
        </w:rPr>
        <w:br/>
      </w:r>
    </w:p>
    <w:p w14:paraId="0EEA695F" w14:textId="682F6D10" w:rsidR="00BE4F34" w:rsidRPr="00BE4F34" w:rsidRDefault="00BE4F34" w:rsidP="00BE4F3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BE4F34">
        <w:rPr>
          <w:rFonts w:ascii="Courier New" w:eastAsia="Times New Roman" w:hAnsi="Courier New" w:cs="Courier New"/>
          <w:color w:val="CC7832"/>
          <w:sz w:val="20"/>
          <w:szCs w:val="20"/>
          <w:lang w:eastAsia="en-IN"/>
        </w:rPr>
        <w:t xml:space="preserve">def </w:t>
      </w:r>
      <w:r w:rsidRPr="00BE4F34">
        <w:rPr>
          <w:rFonts w:ascii="Courier New" w:eastAsia="Times New Roman" w:hAnsi="Courier New" w:cs="Courier New"/>
          <w:color w:val="FFC66D"/>
          <w:sz w:val="20"/>
          <w:szCs w:val="20"/>
          <w:lang w:eastAsia="en-IN"/>
        </w:rPr>
        <w:t>addition</w:t>
      </w:r>
      <w:r w:rsidRPr="00BE4F34">
        <w:rPr>
          <w:rFonts w:ascii="Courier New" w:eastAsia="Times New Roman" w:hAnsi="Courier New" w:cs="Courier New"/>
          <w:color w:val="A9B7C6"/>
          <w:sz w:val="20"/>
          <w:szCs w:val="20"/>
          <w:lang w:eastAsia="en-IN"/>
        </w:rPr>
        <w:t>(original</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transmatrix):</w:t>
      </w:r>
      <w:r w:rsidRPr="00BE4F34">
        <w:rPr>
          <w:rFonts w:ascii="Courier New" w:eastAsia="Times New Roman" w:hAnsi="Courier New" w:cs="Courier New"/>
          <w:color w:val="A9B7C6"/>
          <w:sz w:val="20"/>
          <w:szCs w:val="20"/>
          <w:lang w:eastAsia="en-IN"/>
        </w:rPr>
        <w:br/>
        <w:t xml:space="preserve">    msum=[[i+j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i</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 xml:space="preserve">j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8888C6"/>
          <w:sz w:val="20"/>
          <w:szCs w:val="20"/>
          <w:lang w:eastAsia="en-IN"/>
        </w:rPr>
        <w:t>zip</w:t>
      </w:r>
      <w:r w:rsidRPr="00BE4F34">
        <w:rPr>
          <w:rFonts w:ascii="Courier New" w:eastAsia="Times New Roman" w:hAnsi="Courier New" w:cs="Courier New"/>
          <w:color w:val="A9B7C6"/>
          <w:sz w:val="20"/>
          <w:szCs w:val="20"/>
          <w:lang w:eastAsia="en-IN"/>
        </w:rPr>
        <w:t>(a</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 xml:space="preserve">b)]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a</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 xml:space="preserve">b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8888C6"/>
          <w:sz w:val="20"/>
          <w:szCs w:val="20"/>
          <w:lang w:eastAsia="en-IN"/>
        </w:rPr>
        <w:t>zip</w:t>
      </w:r>
      <w:r w:rsidRPr="00BE4F34">
        <w:rPr>
          <w:rFonts w:ascii="Courier New" w:eastAsia="Times New Roman" w:hAnsi="Courier New" w:cs="Courier New"/>
          <w:color w:val="A9B7C6"/>
          <w:sz w:val="20"/>
          <w:szCs w:val="20"/>
          <w:lang w:eastAsia="en-IN"/>
        </w:rPr>
        <w:t>(original</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transmatrix)]</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CC7832"/>
          <w:sz w:val="20"/>
          <w:szCs w:val="20"/>
          <w:lang w:eastAsia="en-IN"/>
        </w:rPr>
        <w:t xml:space="preserve">return </w:t>
      </w:r>
      <w:r w:rsidRPr="00BE4F34">
        <w:rPr>
          <w:rFonts w:ascii="Courier New" w:eastAsia="Times New Roman" w:hAnsi="Courier New" w:cs="Courier New"/>
          <w:color w:val="A9B7C6"/>
          <w:sz w:val="20"/>
          <w:szCs w:val="20"/>
          <w:lang w:eastAsia="en-IN"/>
        </w:rPr>
        <w:t>msum</w:t>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CC7832"/>
          <w:sz w:val="20"/>
          <w:szCs w:val="20"/>
          <w:lang w:eastAsia="en-IN"/>
        </w:rPr>
        <w:t xml:space="preserve">def </w:t>
      </w:r>
      <w:r w:rsidRPr="00BE4F34">
        <w:rPr>
          <w:rFonts w:ascii="Courier New" w:eastAsia="Times New Roman" w:hAnsi="Courier New" w:cs="Courier New"/>
          <w:color w:val="FFC66D"/>
          <w:sz w:val="20"/>
          <w:szCs w:val="20"/>
          <w:lang w:eastAsia="en-IN"/>
        </w:rPr>
        <w:t>printmatrix</w:t>
      </w:r>
      <w:r w:rsidRPr="00BE4F34">
        <w:rPr>
          <w:rFonts w:ascii="Courier New" w:eastAsia="Times New Roman" w:hAnsi="Courier New" w:cs="Courier New"/>
          <w:color w:val="A9B7C6"/>
          <w:sz w:val="20"/>
          <w:szCs w:val="20"/>
          <w:lang w:eastAsia="en-IN"/>
        </w:rPr>
        <w:t>(matrix):</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CC7832"/>
          <w:sz w:val="20"/>
          <w:szCs w:val="20"/>
          <w:lang w:eastAsia="en-IN"/>
        </w:rPr>
        <w:t xml:space="preserve">for </w:t>
      </w:r>
      <w:r w:rsidRPr="00BE4F34">
        <w:rPr>
          <w:rFonts w:ascii="Courier New" w:eastAsia="Times New Roman" w:hAnsi="Courier New" w:cs="Courier New"/>
          <w:color w:val="A9B7C6"/>
          <w:sz w:val="20"/>
          <w:szCs w:val="20"/>
          <w:lang w:eastAsia="en-IN"/>
        </w:rPr>
        <w:t xml:space="preserve">i </w:t>
      </w:r>
      <w:r w:rsidRPr="00BE4F34">
        <w:rPr>
          <w:rFonts w:ascii="Courier New" w:eastAsia="Times New Roman" w:hAnsi="Courier New" w:cs="Courier New"/>
          <w:color w:val="CC7832"/>
          <w:sz w:val="20"/>
          <w:szCs w:val="20"/>
          <w:lang w:eastAsia="en-IN"/>
        </w:rPr>
        <w:t xml:space="preserve">in </w:t>
      </w:r>
      <w:r w:rsidRPr="00BE4F34">
        <w:rPr>
          <w:rFonts w:ascii="Courier New" w:eastAsia="Times New Roman" w:hAnsi="Courier New" w:cs="Courier New"/>
          <w:color w:val="A9B7C6"/>
          <w:sz w:val="20"/>
          <w:szCs w:val="20"/>
          <w:lang w:eastAsia="en-IN"/>
        </w:rPr>
        <w:t>matrix:</w:t>
      </w:r>
      <w:r w:rsidRPr="00BE4F34">
        <w:rPr>
          <w:rFonts w:ascii="Courier New" w:eastAsia="Times New Roman" w:hAnsi="Courier New" w:cs="Courier New"/>
          <w:color w:val="A9B7C6"/>
          <w:sz w:val="20"/>
          <w:szCs w:val="20"/>
          <w:lang w:eastAsia="en-IN"/>
        </w:rPr>
        <w:br/>
        <w:t xml:space="preserve">        </w:t>
      </w:r>
      <w:r w:rsidRPr="00BE4F34">
        <w:rPr>
          <w:rFonts w:ascii="Courier New" w:eastAsia="Times New Roman" w:hAnsi="Courier New" w:cs="Courier New"/>
          <w:color w:val="8888C6"/>
          <w:sz w:val="20"/>
          <w:szCs w:val="20"/>
          <w:lang w:eastAsia="en-IN"/>
        </w:rPr>
        <w:t>print</w:t>
      </w:r>
      <w:r w:rsidRPr="00BE4F34">
        <w:rPr>
          <w:rFonts w:ascii="Courier New" w:eastAsia="Times New Roman" w:hAnsi="Courier New" w:cs="Courier New"/>
          <w:color w:val="A9B7C6"/>
          <w:sz w:val="20"/>
          <w:szCs w:val="20"/>
          <w:lang w:eastAsia="en-IN"/>
        </w:rPr>
        <w:t>(i)</w:t>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A9B7C6"/>
          <w:sz w:val="20"/>
          <w:szCs w:val="20"/>
          <w:lang w:eastAsia="en-IN"/>
        </w:rPr>
        <w:br/>
      </w:r>
      <w:r w:rsidRPr="00BE4F34">
        <w:rPr>
          <w:rFonts w:ascii="Courier New" w:eastAsia="Times New Roman" w:hAnsi="Courier New" w:cs="Courier New"/>
          <w:color w:val="CC7832"/>
          <w:sz w:val="20"/>
          <w:szCs w:val="20"/>
          <w:lang w:eastAsia="en-IN"/>
        </w:rPr>
        <w:t xml:space="preserve">if </w:t>
      </w:r>
      <w:r w:rsidRPr="00BE4F34">
        <w:rPr>
          <w:rFonts w:ascii="Courier New" w:eastAsia="Times New Roman" w:hAnsi="Courier New" w:cs="Courier New"/>
          <w:color w:val="A9B7C6"/>
          <w:sz w:val="20"/>
          <w:szCs w:val="20"/>
          <w:lang w:eastAsia="en-IN"/>
        </w:rPr>
        <w:t xml:space="preserve">__name__ == </w:t>
      </w:r>
      <w:r w:rsidRPr="00BE4F34">
        <w:rPr>
          <w:rFonts w:ascii="Courier New" w:eastAsia="Times New Roman" w:hAnsi="Courier New" w:cs="Courier New"/>
          <w:color w:val="6A8759"/>
          <w:sz w:val="20"/>
          <w:szCs w:val="20"/>
          <w:lang w:eastAsia="en-IN"/>
        </w:rPr>
        <w:t>'__main__'</w:t>
      </w:r>
      <w:r w:rsidRPr="00BE4F34">
        <w:rPr>
          <w:rFonts w:ascii="Courier New" w:eastAsia="Times New Roman" w:hAnsi="Courier New" w:cs="Courier New"/>
          <w:color w:val="A9B7C6"/>
          <w:sz w:val="20"/>
          <w:szCs w:val="20"/>
          <w:lang w:eastAsia="en-IN"/>
        </w:rPr>
        <w:t>:</w:t>
      </w:r>
      <w:r w:rsidRPr="00BE4F34">
        <w:rPr>
          <w:rFonts w:ascii="Courier New" w:eastAsia="Times New Roman" w:hAnsi="Courier New" w:cs="Courier New"/>
          <w:color w:val="A9B7C6"/>
          <w:sz w:val="20"/>
          <w:szCs w:val="20"/>
          <w:lang w:eastAsia="en-IN"/>
        </w:rPr>
        <w:br/>
        <w:t xml:space="preserve">    original=inpt()</w:t>
      </w:r>
      <w:r w:rsidRPr="00BE4F34">
        <w:rPr>
          <w:rFonts w:ascii="Courier New" w:eastAsia="Times New Roman" w:hAnsi="Courier New" w:cs="Courier New"/>
          <w:color w:val="A9B7C6"/>
          <w:sz w:val="20"/>
          <w:szCs w:val="20"/>
          <w:lang w:eastAsia="en-IN"/>
        </w:rPr>
        <w:br/>
        <w:t xml:space="preserve">    transmatrix=transpose(original)</w:t>
      </w:r>
      <w:r w:rsidRPr="00BE4F34">
        <w:rPr>
          <w:rFonts w:ascii="Courier New" w:eastAsia="Times New Roman" w:hAnsi="Courier New" w:cs="Courier New"/>
          <w:color w:val="A9B7C6"/>
          <w:sz w:val="20"/>
          <w:szCs w:val="20"/>
          <w:lang w:eastAsia="en-IN"/>
        </w:rPr>
        <w:br/>
        <w:t xml:space="preserve">    finalmatrix=addition(original</w:t>
      </w:r>
      <w:r w:rsidRPr="00BE4F34">
        <w:rPr>
          <w:rFonts w:ascii="Courier New" w:eastAsia="Times New Roman" w:hAnsi="Courier New" w:cs="Courier New"/>
          <w:color w:val="CC7832"/>
          <w:sz w:val="20"/>
          <w:szCs w:val="20"/>
          <w:lang w:eastAsia="en-IN"/>
        </w:rPr>
        <w:t>,</w:t>
      </w:r>
      <w:r w:rsidRPr="00BE4F34">
        <w:rPr>
          <w:rFonts w:ascii="Courier New" w:eastAsia="Times New Roman" w:hAnsi="Courier New" w:cs="Courier New"/>
          <w:color w:val="A9B7C6"/>
          <w:sz w:val="20"/>
          <w:szCs w:val="20"/>
          <w:lang w:eastAsia="en-IN"/>
        </w:rPr>
        <w:t>transmatrix)</w:t>
      </w:r>
      <w:r w:rsidRPr="00BE4F34">
        <w:rPr>
          <w:rFonts w:ascii="Courier New" w:eastAsia="Times New Roman" w:hAnsi="Courier New" w:cs="Courier New"/>
          <w:color w:val="A9B7C6"/>
          <w:sz w:val="20"/>
          <w:szCs w:val="20"/>
          <w:lang w:eastAsia="en-IN"/>
        </w:rPr>
        <w:br/>
        <w:t xml:space="preserve">    printmatrix(finalmatrix)</w:t>
      </w:r>
    </w:p>
    <w:p w14:paraId="13701892" w14:textId="77777777" w:rsidR="0007618C" w:rsidRDefault="0007618C" w:rsidP="007225E7">
      <w:pPr>
        <w:pStyle w:val="NormalWeb"/>
        <w:shd w:val="clear" w:color="F9F9F9" w:fill="F9F9F9"/>
        <w:rPr>
          <w:rFonts w:ascii="Arial" w:hAnsi="Arial" w:cs="Arial"/>
          <w:b/>
          <w:bCs/>
          <w:highlight w:val="cyan"/>
        </w:rPr>
      </w:pPr>
    </w:p>
    <w:p w14:paraId="05A83286" w14:textId="77777777" w:rsidR="0007618C" w:rsidRDefault="0007618C" w:rsidP="007225E7">
      <w:pPr>
        <w:pStyle w:val="NormalWeb"/>
        <w:shd w:val="clear" w:color="F9F9F9" w:fill="F9F9F9"/>
        <w:rPr>
          <w:rFonts w:ascii="Arial" w:hAnsi="Arial" w:cs="Arial"/>
          <w:b/>
          <w:bCs/>
          <w:highlight w:val="cyan"/>
        </w:rPr>
      </w:pPr>
    </w:p>
    <w:p w14:paraId="08716AC8" w14:textId="4E6B4E50" w:rsidR="00E75F70" w:rsidRDefault="00703B5D" w:rsidP="007225E7">
      <w:pPr>
        <w:pStyle w:val="NormalWeb"/>
        <w:shd w:val="clear" w:color="F9F9F9" w:fill="F9F9F9"/>
        <w:rPr>
          <w:rFonts w:ascii="Arial" w:hAnsi="Arial" w:cs="Arial"/>
          <w:b/>
          <w:bCs/>
        </w:rPr>
      </w:pPr>
      <w:r w:rsidRPr="00703B5D">
        <w:rPr>
          <w:rFonts w:ascii="Arial" w:hAnsi="Arial" w:cs="Arial"/>
          <w:b/>
          <w:bCs/>
          <w:highlight w:val="cyan"/>
        </w:rPr>
        <w:lastRenderedPageBreak/>
        <w:t>ALTERNATE CODE:</w:t>
      </w:r>
    </w:p>
    <w:p w14:paraId="6DD0E95E" w14:textId="77777777" w:rsidR="00703B5D" w:rsidRPr="00703B5D" w:rsidRDefault="00703B5D" w:rsidP="00703B5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IN"/>
        </w:rPr>
      </w:pPr>
      <w:r w:rsidRPr="00703B5D">
        <w:rPr>
          <w:rFonts w:ascii="Courier New" w:eastAsia="Times New Roman" w:hAnsi="Courier New" w:cs="Courier New"/>
          <w:color w:val="808080"/>
          <w:sz w:val="20"/>
          <w:szCs w:val="20"/>
          <w:lang w:eastAsia="en-IN"/>
        </w:rPr>
        <w:t>#without functions</w:t>
      </w:r>
      <w:r w:rsidRPr="00703B5D">
        <w:rPr>
          <w:rFonts w:ascii="Courier New" w:eastAsia="Times New Roman" w:hAnsi="Courier New" w:cs="Courier New"/>
          <w:color w:val="808080"/>
          <w:sz w:val="20"/>
          <w:szCs w:val="20"/>
          <w:lang w:eastAsia="en-IN"/>
        </w:rPr>
        <w:br/>
      </w:r>
      <w:r w:rsidRPr="00703B5D">
        <w:rPr>
          <w:rFonts w:ascii="Courier New" w:eastAsia="Times New Roman" w:hAnsi="Courier New" w:cs="Courier New"/>
          <w:color w:val="A9B7C6"/>
          <w:sz w:val="20"/>
          <w:szCs w:val="20"/>
          <w:lang w:eastAsia="en-IN"/>
        </w:rPr>
        <w:t>order=</w:t>
      </w:r>
      <w:r w:rsidRPr="00703B5D">
        <w:rPr>
          <w:rFonts w:ascii="Courier New" w:eastAsia="Times New Roman" w:hAnsi="Courier New" w:cs="Courier New"/>
          <w:color w:val="8888C6"/>
          <w:sz w:val="20"/>
          <w:szCs w:val="20"/>
          <w:lang w:eastAsia="en-IN"/>
        </w:rPr>
        <w:t>int</w:t>
      </w:r>
      <w:r w:rsidRPr="00703B5D">
        <w:rPr>
          <w:rFonts w:ascii="Courier New" w:eastAsia="Times New Roman" w:hAnsi="Courier New" w:cs="Courier New"/>
          <w:color w:val="A9B7C6"/>
          <w:sz w:val="20"/>
          <w:szCs w:val="20"/>
          <w:lang w:eastAsia="en-IN"/>
        </w:rPr>
        <w:t>(</w:t>
      </w:r>
      <w:r w:rsidRPr="00703B5D">
        <w:rPr>
          <w:rFonts w:ascii="Courier New" w:eastAsia="Times New Roman" w:hAnsi="Courier New" w:cs="Courier New"/>
          <w:color w:val="8888C6"/>
          <w:sz w:val="20"/>
          <w:szCs w:val="20"/>
          <w:lang w:eastAsia="en-IN"/>
        </w:rPr>
        <w:t>input</w:t>
      </w:r>
      <w:r w:rsidRPr="00703B5D">
        <w:rPr>
          <w:rFonts w:ascii="Courier New" w:eastAsia="Times New Roman" w:hAnsi="Courier New" w:cs="Courier New"/>
          <w:color w:val="A9B7C6"/>
          <w:sz w:val="20"/>
          <w:szCs w:val="20"/>
          <w:lang w:eastAsia="en-IN"/>
        </w:rPr>
        <w:t>())</w:t>
      </w:r>
      <w:r w:rsidRPr="00703B5D">
        <w:rPr>
          <w:rFonts w:ascii="Courier New" w:eastAsia="Times New Roman" w:hAnsi="Courier New" w:cs="Courier New"/>
          <w:color w:val="A9B7C6"/>
          <w:sz w:val="20"/>
          <w:szCs w:val="20"/>
          <w:lang w:eastAsia="en-IN"/>
        </w:rPr>
        <w:br/>
        <w:t>matrix=[[</w:t>
      </w:r>
      <w:r w:rsidRPr="00703B5D">
        <w:rPr>
          <w:rFonts w:ascii="Courier New" w:eastAsia="Times New Roman" w:hAnsi="Courier New" w:cs="Courier New"/>
          <w:color w:val="8888C6"/>
          <w:sz w:val="20"/>
          <w:szCs w:val="20"/>
          <w:lang w:eastAsia="en-IN"/>
        </w:rPr>
        <w:t>int</w:t>
      </w:r>
      <w:r w:rsidRPr="00703B5D">
        <w:rPr>
          <w:rFonts w:ascii="Courier New" w:eastAsia="Times New Roman" w:hAnsi="Courier New" w:cs="Courier New"/>
          <w:color w:val="A9B7C6"/>
          <w:sz w:val="20"/>
          <w:szCs w:val="20"/>
          <w:lang w:eastAsia="en-IN"/>
        </w:rPr>
        <w:t>(</w:t>
      </w:r>
      <w:r w:rsidRPr="00703B5D">
        <w:rPr>
          <w:rFonts w:ascii="Courier New" w:eastAsia="Times New Roman" w:hAnsi="Courier New" w:cs="Courier New"/>
          <w:color w:val="8888C6"/>
          <w:sz w:val="20"/>
          <w:szCs w:val="20"/>
          <w:lang w:eastAsia="en-IN"/>
        </w:rPr>
        <w:t>input</w:t>
      </w:r>
      <w:r w:rsidRPr="00703B5D">
        <w:rPr>
          <w:rFonts w:ascii="Courier New" w:eastAsia="Times New Roman" w:hAnsi="Courier New" w:cs="Courier New"/>
          <w:color w:val="A9B7C6"/>
          <w:sz w:val="20"/>
          <w:szCs w:val="20"/>
          <w:lang w:eastAsia="en-IN"/>
        </w:rPr>
        <w:t xml:space="preserve">()) </w:t>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 xml:space="preserve">_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8888C6"/>
          <w:sz w:val="20"/>
          <w:szCs w:val="20"/>
          <w:lang w:eastAsia="en-IN"/>
        </w:rPr>
        <w:t>range</w:t>
      </w:r>
      <w:r w:rsidRPr="00703B5D">
        <w:rPr>
          <w:rFonts w:ascii="Courier New" w:eastAsia="Times New Roman" w:hAnsi="Courier New" w:cs="Courier New"/>
          <w:color w:val="A9B7C6"/>
          <w:sz w:val="20"/>
          <w:szCs w:val="20"/>
          <w:lang w:eastAsia="en-IN"/>
        </w:rPr>
        <w:t xml:space="preserve">(order)] </w:t>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 xml:space="preserve">_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8888C6"/>
          <w:sz w:val="20"/>
          <w:szCs w:val="20"/>
          <w:lang w:eastAsia="en-IN"/>
        </w:rPr>
        <w:t>range</w:t>
      </w:r>
      <w:r w:rsidRPr="00703B5D">
        <w:rPr>
          <w:rFonts w:ascii="Courier New" w:eastAsia="Times New Roman" w:hAnsi="Courier New" w:cs="Courier New"/>
          <w:color w:val="A9B7C6"/>
          <w:sz w:val="20"/>
          <w:szCs w:val="20"/>
          <w:lang w:eastAsia="en-IN"/>
        </w:rPr>
        <w:t>(order)]</w:t>
      </w:r>
      <w:r w:rsidRPr="00703B5D">
        <w:rPr>
          <w:rFonts w:ascii="Courier New" w:eastAsia="Times New Roman" w:hAnsi="Courier New" w:cs="Courier New"/>
          <w:color w:val="A9B7C6"/>
          <w:sz w:val="20"/>
          <w:szCs w:val="20"/>
          <w:lang w:eastAsia="en-IN"/>
        </w:rPr>
        <w:br/>
        <w:t xml:space="preserve">orig=[i.copy() </w:t>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 xml:space="preserve">i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A9B7C6"/>
          <w:sz w:val="20"/>
          <w:szCs w:val="20"/>
          <w:lang w:eastAsia="en-IN"/>
        </w:rPr>
        <w:t>matrix]</w:t>
      </w:r>
      <w:r w:rsidRPr="00703B5D">
        <w:rPr>
          <w:rFonts w:ascii="Courier New" w:eastAsia="Times New Roman" w:hAnsi="Courier New" w:cs="Courier New"/>
          <w:color w:val="A9B7C6"/>
          <w:sz w:val="20"/>
          <w:szCs w:val="20"/>
          <w:lang w:eastAsia="en-IN"/>
        </w:rPr>
        <w:br/>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 xml:space="preserve">i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8888C6"/>
          <w:sz w:val="20"/>
          <w:szCs w:val="20"/>
          <w:lang w:eastAsia="en-IN"/>
        </w:rPr>
        <w:t>range</w:t>
      </w:r>
      <w:r w:rsidRPr="00703B5D">
        <w:rPr>
          <w:rFonts w:ascii="Courier New" w:eastAsia="Times New Roman" w:hAnsi="Courier New" w:cs="Courier New"/>
          <w:color w:val="A9B7C6"/>
          <w:sz w:val="20"/>
          <w:szCs w:val="20"/>
          <w:lang w:eastAsia="en-IN"/>
        </w:rPr>
        <w:t>(order):</w:t>
      </w:r>
      <w:r w:rsidRPr="00703B5D">
        <w:rPr>
          <w:rFonts w:ascii="Courier New" w:eastAsia="Times New Roman" w:hAnsi="Courier New" w:cs="Courier New"/>
          <w:color w:val="A9B7C6"/>
          <w:sz w:val="20"/>
          <w:szCs w:val="20"/>
          <w:lang w:eastAsia="en-IN"/>
        </w:rPr>
        <w:br/>
        <w:t xml:space="preserve">    </w:t>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 xml:space="preserve">j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8888C6"/>
          <w:sz w:val="20"/>
          <w:szCs w:val="20"/>
          <w:lang w:eastAsia="en-IN"/>
        </w:rPr>
        <w:t>range</w:t>
      </w:r>
      <w:r w:rsidRPr="00703B5D">
        <w:rPr>
          <w:rFonts w:ascii="Courier New" w:eastAsia="Times New Roman" w:hAnsi="Courier New" w:cs="Courier New"/>
          <w:color w:val="A9B7C6"/>
          <w:sz w:val="20"/>
          <w:szCs w:val="20"/>
          <w:lang w:eastAsia="en-IN"/>
        </w:rPr>
        <w:t>(i+</w:t>
      </w:r>
      <w:r w:rsidRPr="00703B5D">
        <w:rPr>
          <w:rFonts w:ascii="Courier New" w:eastAsia="Times New Roman" w:hAnsi="Courier New" w:cs="Courier New"/>
          <w:color w:val="6897BB"/>
          <w:sz w:val="20"/>
          <w:szCs w:val="20"/>
          <w:lang w:eastAsia="en-IN"/>
        </w:rPr>
        <w:t>1</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order):</w:t>
      </w:r>
      <w:r w:rsidRPr="00703B5D">
        <w:rPr>
          <w:rFonts w:ascii="Courier New" w:eastAsia="Times New Roman" w:hAnsi="Courier New" w:cs="Courier New"/>
          <w:color w:val="A9B7C6"/>
          <w:sz w:val="20"/>
          <w:szCs w:val="20"/>
          <w:lang w:eastAsia="en-IN"/>
        </w:rPr>
        <w:br/>
        <w:t xml:space="preserve">        matrix[i][j]</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matrix[j][i]=matrix[j][i]</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matrix[i][j]</w:t>
      </w:r>
      <w:r w:rsidRPr="00703B5D">
        <w:rPr>
          <w:rFonts w:ascii="Courier New" w:eastAsia="Times New Roman" w:hAnsi="Courier New" w:cs="Courier New"/>
          <w:color w:val="A9B7C6"/>
          <w:sz w:val="20"/>
          <w:szCs w:val="20"/>
          <w:lang w:eastAsia="en-IN"/>
        </w:rPr>
        <w:br/>
        <w:t xml:space="preserve">msum=[[i+j </w:t>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i</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 xml:space="preserve">j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8888C6"/>
          <w:sz w:val="20"/>
          <w:szCs w:val="20"/>
          <w:lang w:eastAsia="en-IN"/>
        </w:rPr>
        <w:t>zip</w:t>
      </w:r>
      <w:r w:rsidRPr="00703B5D">
        <w:rPr>
          <w:rFonts w:ascii="Courier New" w:eastAsia="Times New Roman" w:hAnsi="Courier New" w:cs="Courier New"/>
          <w:color w:val="A9B7C6"/>
          <w:sz w:val="20"/>
          <w:szCs w:val="20"/>
          <w:lang w:eastAsia="en-IN"/>
        </w:rPr>
        <w:t>(a</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 xml:space="preserve">b)] </w:t>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a</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 xml:space="preserve">b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8888C6"/>
          <w:sz w:val="20"/>
          <w:szCs w:val="20"/>
          <w:lang w:eastAsia="en-IN"/>
        </w:rPr>
        <w:t>zip</w:t>
      </w:r>
      <w:r w:rsidRPr="00703B5D">
        <w:rPr>
          <w:rFonts w:ascii="Courier New" w:eastAsia="Times New Roman" w:hAnsi="Courier New" w:cs="Courier New"/>
          <w:color w:val="A9B7C6"/>
          <w:sz w:val="20"/>
          <w:szCs w:val="20"/>
          <w:lang w:eastAsia="en-IN"/>
        </w:rPr>
        <w:t>(orig</w:t>
      </w:r>
      <w:r w:rsidRPr="00703B5D">
        <w:rPr>
          <w:rFonts w:ascii="Courier New" w:eastAsia="Times New Roman" w:hAnsi="Courier New" w:cs="Courier New"/>
          <w:color w:val="CC7832"/>
          <w:sz w:val="20"/>
          <w:szCs w:val="20"/>
          <w:lang w:eastAsia="en-IN"/>
        </w:rPr>
        <w:t>,</w:t>
      </w:r>
      <w:r w:rsidRPr="00703B5D">
        <w:rPr>
          <w:rFonts w:ascii="Courier New" w:eastAsia="Times New Roman" w:hAnsi="Courier New" w:cs="Courier New"/>
          <w:color w:val="A9B7C6"/>
          <w:sz w:val="20"/>
          <w:szCs w:val="20"/>
          <w:lang w:eastAsia="en-IN"/>
        </w:rPr>
        <w:t>matrix)]</w:t>
      </w:r>
      <w:r w:rsidRPr="00703B5D">
        <w:rPr>
          <w:rFonts w:ascii="Courier New" w:eastAsia="Times New Roman" w:hAnsi="Courier New" w:cs="Courier New"/>
          <w:color w:val="A9B7C6"/>
          <w:sz w:val="20"/>
          <w:szCs w:val="20"/>
          <w:lang w:eastAsia="en-IN"/>
        </w:rPr>
        <w:br/>
      </w:r>
      <w:r w:rsidRPr="00703B5D">
        <w:rPr>
          <w:rFonts w:ascii="Courier New" w:eastAsia="Times New Roman" w:hAnsi="Courier New" w:cs="Courier New"/>
          <w:color w:val="CC7832"/>
          <w:sz w:val="20"/>
          <w:szCs w:val="20"/>
          <w:lang w:eastAsia="en-IN"/>
        </w:rPr>
        <w:t xml:space="preserve">for </w:t>
      </w:r>
      <w:r w:rsidRPr="00703B5D">
        <w:rPr>
          <w:rFonts w:ascii="Courier New" w:eastAsia="Times New Roman" w:hAnsi="Courier New" w:cs="Courier New"/>
          <w:color w:val="A9B7C6"/>
          <w:sz w:val="20"/>
          <w:szCs w:val="20"/>
          <w:lang w:eastAsia="en-IN"/>
        </w:rPr>
        <w:t xml:space="preserve">i </w:t>
      </w:r>
      <w:r w:rsidRPr="00703B5D">
        <w:rPr>
          <w:rFonts w:ascii="Courier New" w:eastAsia="Times New Roman" w:hAnsi="Courier New" w:cs="Courier New"/>
          <w:color w:val="CC7832"/>
          <w:sz w:val="20"/>
          <w:szCs w:val="20"/>
          <w:lang w:eastAsia="en-IN"/>
        </w:rPr>
        <w:t xml:space="preserve">in </w:t>
      </w:r>
      <w:r w:rsidRPr="00703B5D">
        <w:rPr>
          <w:rFonts w:ascii="Courier New" w:eastAsia="Times New Roman" w:hAnsi="Courier New" w:cs="Courier New"/>
          <w:color w:val="A9B7C6"/>
          <w:sz w:val="20"/>
          <w:szCs w:val="20"/>
          <w:lang w:eastAsia="en-IN"/>
        </w:rPr>
        <w:t>msum:</w:t>
      </w:r>
      <w:r w:rsidRPr="00703B5D">
        <w:rPr>
          <w:rFonts w:ascii="Courier New" w:eastAsia="Times New Roman" w:hAnsi="Courier New" w:cs="Courier New"/>
          <w:color w:val="A9B7C6"/>
          <w:sz w:val="20"/>
          <w:szCs w:val="20"/>
          <w:lang w:eastAsia="en-IN"/>
        </w:rPr>
        <w:br/>
        <w:t xml:space="preserve">    </w:t>
      </w:r>
      <w:r w:rsidRPr="00703B5D">
        <w:rPr>
          <w:rFonts w:ascii="Courier New" w:eastAsia="Times New Roman" w:hAnsi="Courier New" w:cs="Courier New"/>
          <w:color w:val="8888C6"/>
          <w:sz w:val="20"/>
          <w:szCs w:val="20"/>
          <w:lang w:eastAsia="en-IN"/>
        </w:rPr>
        <w:t>print</w:t>
      </w:r>
      <w:r w:rsidRPr="00703B5D">
        <w:rPr>
          <w:rFonts w:ascii="Courier New" w:eastAsia="Times New Roman" w:hAnsi="Courier New" w:cs="Courier New"/>
          <w:color w:val="A9B7C6"/>
          <w:sz w:val="20"/>
          <w:szCs w:val="20"/>
          <w:lang w:eastAsia="en-IN"/>
        </w:rPr>
        <w:t>(i)</w:t>
      </w:r>
    </w:p>
    <w:p w14:paraId="019A263B" w14:textId="2F685323" w:rsidR="00703B5D" w:rsidRDefault="00703B5D" w:rsidP="007225E7">
      <w:pPr>
        <w:pStyle w:val="NormalWeb"/>
        <w:shd w:val="clear" w:color="F9F9F9" w:fill="F9F9F9"/>
        <w:rPr>
          <w:rFonts w:ascii="Arial" w:hAnsi="Arial" w:cs="Arial"/>
          <w:b/>
          <w:bCs/>
        </w:rPr>
      </w:pPr>
    </w:p>
    <w:p w14:paraId="20AD8DD5" w14:textId="77777777" w:rsidR="00BB11C7" w:rsidRDefault="00BB11C7" w:rsidP="00BB11C7">
      <w:pPr>
        <w:pStyle w:val="Heading4"/>
        <w:shd w:val="clear" w:color="auto" w:fill="F9F9F9"/>
        <w:spacing w:before="0"/>
        <w:rPr>
          <w:rFonts w:ascii="Segoe UI" w:hAnsi="Segoe UI" w:cs="Segoe UI"/>
          <w:color w:val="008000"/>
        </w:rPr>
      </w:pPr>
      <w:r>
        <w:rPr>
          <w:rFonts w:ascii="Segoe UI" w:hAnsi="Segoe UI" w:cs="Segoe UI"/>
          <w:b/>
          <w:bCs/>
          <w:color w:val="008000"/>
        </w:rPr>
        <w:t>Difference of the sum of alternate digits (D)</w:t>
      </w:r>
    </w:p>
    <w:p w14:paraId="3D26EF88" w14:textId="77777777" w:rsidR="00BB11C7" w:rsidRDefault="00BB11C7" w:rsidP="00BB11C7">
      <w:pPr>
        <w:pStyle w:val="NormalWeb"/>
        <w:shd w:val="clear" w:color="auto" w:fill="F9F9F9"/>
        <w:spacing w:before="0" w:beforeAutospacing="0"/>
        <w:rPr>
          <w:rFonts w:ascii="Segoe UI" w:hAnsi="Segoe UI" w:cs="Segoe UI"/>
          <w:color w:val="212529"/>
        </w:rPr>
      </w:pPr>
      <w:r>
        <w:rPr>
          <w:rFonts w:ascii="Georgia" w:hAnsi="Georgia" w:cs="Segoe UI"/>
          <w:color w:val="212529"/>
        </w:rPr>
        <w:t>Given a positive integer 'x' (with even number of digits in it), write an algorithm and the subsequent code to compute the difference between  the sum of the digits occuring in the alternate positions (starting from the first position) and the sum of the digits occuring in the alternate positions,starting from the last rightmost position of 'x'</w:t>
      </w:r>
    </w:p>
    <w:p w14:paraId="19C0155E" w14:textId="77777777" w:rsidR="00BB11C7" w:rsidRDefault="00BB11C7" w:rsidP="00BB11C7">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consider the number  8975.  The sum of the digits that occur in the alternate positions from the first position is 8+7=15.  The sum of the digits that occur in the alternate positions, starting from the rightmost position is 5+9 = 14. Difference between the two sums is 1 (=15-14).  Similarly, for the number 5798, the difference between  two sums, is 1.  </w:t>
      </w:r>
    </w:p>
    <w:p w14:paraId="79006C45" w14:textId="77777777" w:rsidR="00BB11C7" w:rsidRDefault="00BB11C7" w:rsidP="00BB11C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Note: Read the input as a number and do entire processing as  a number</w:t>
      </w:r>
    </w:p>
    <w:p w14:paraId="20468AF4" w14:textId="77777777" w:rsidR="00BB11C7" w:rsidRDefault="00BB11C7" w:rsidP="00BB11C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C++ compilers can compile C code also</w:t>
      </w:r>
    </w:p>
    <w:p w14:paraId="4D4D7E18" w14:textId="77777777" w:rsidR="00BB11C7" w:rsidRDefault="00BB11C7" w:rsidP="00BB11C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 </w:t>
      </w:r>
    </w:p>
    <w:p w14:paraId="30EB3530" w14:textId="77777777" w:rsidR="00BB11C7" w:rsidRDefault="00BB11C7" w:rsidP="00BB11C7">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positive integer</w:t>
      </w:r>
    </w:p>
    <w:p w14:paraId="4A643D71" w14:textId="77777777" w:rsidR="00BB11C7" w:rsidRDefault="00BB11C7" w:rsidP="00BB11C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 :</w:t>
      </w:r>
    </w:p>
    <w:p w14:paraId="0295EB13" w14:textId="3E2DB52B" w:rsidR="00BB11C7" w:rsidRDefault="00BB11C7" w:rsidP="00BB11C7">
      <w:pPr>
        <w:pStyle w:val="NormalWeb"/>
        <w:shd w:val="clear" w:color="auto" w:fill="F9F9F9"/>
        <w:spacing w:before="0" w:beforeAutospacing="0"/>
        <w:rPr>
          <w:rFonts w:ascii="Segoe UI" w:hAnsi="Segoe UI" w:cs="Segoe UI"/>
          <w:color w:val="212529"/>
        </w:rPr>
      </w:pPr>
      <w:r>
        <w:rPr>
          <w:rFonts w:ascii="Georgia" w:hAnsi="Georgia" w:cs="Segoe UI"/>
          <w:color w:val="212529"/>
        </w:rPr>
        <w:t>First line should contain the difference between the sum of the digits occurring in the alternate positions (starting from the first position) and the sum of the digits occurring in the alternate positions (starting from the last rightmost position).</w:t>
      </w:r>
    </w:p>
    <w:p w14:paraId="7028518F" w14:textId="5D7D333D" w:rsidR="00BB11C7" w:rsidRDefault="00BB11C7" w:rsidP="007225E7">
      <w:pPr>
        <w:pStyle w:val="NormalWeb"/>
        <w:shd w:val="clear" w:color="F9F9F9" w:fill="F9F9F9"/>
        <w:rPr>
          <w:rFonts w:ascii="Arial" w:hAnsi="Arial" w:cs="Arial"/>
          <w:b/>
          <w:bCs/>
        </w:rPr>
      </w:pPr>
      <w:r w:rsidRPr="00BB11C7">
        <w:rPr>
          <w:rFonts w:ascii="Arial" w:hAnsi="Arial" w:cs="Arial"/>
          <w:b/>
          <w:bCs/>
          <w:highlight w:val="yellow"/>
        </w:rPr>
        <w:t>ANS.</w:t>
      </w:r>
    </w:p>
    <w:p w14:paraId="489E01E2"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n=int(input())</w:t>
      </w:r>
    </w:p>
    <w:p w14:paraId="70BB085A"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s=str(n)</w:t>
      </w:r>
    </w:p>
    <w:p w14:paraId="523C48F3"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s1=0</w:t>
      </w:r>
    </w:p>
    <w:p w14:paraId="6DC76D9D"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s2=0</w:t>
      </w:r>
    </w:p>
    <w:p w14:paraId="16C509FD"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lastRenderedPageBreak/>
        <w:t>for i in range(0,len(s),2):</w:t>
      </w:r>
    </w:p>
    <w:p w14:paraId="201CDC65"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 xml:space="preserve">    s1+=int(s[i])</w:t>
      </w:r>
    </w:p>
    <w:p w14:paraId="0E3FCBFC"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for i in range (1,len(s),2):</w:t>
      </w:r>
    </w:p>
    <w:p w14:paraId="40814C5A" w14:textId="77777777" w:rsidR="00BB11C7" w:rsidRPr="00BB11C7" w:rsidRDefault="00BB11C7" w:rsidP="00BB11C7">
      <w:pPr>
        <w:pStyle w:val="NormalWeb"/>
        <w:shd w:val="clear" w:color="F9F9F9" w:fill="F9F9F9"/>
        <w:rPr>
          <w:rFonts w:ascii="Arial" w:hAnsi="Arial" w:cs="Arial"/>
          <w:b/>
          <w:bCs/>
        </w:rPr>
      </w:pPr>
      <w:r w:rsidRPr="00BB11C7">
        <w:rPr>
          <w:rFonts w:ascii="Arial" w:hAnsi="Arial" w:cs="Arial"/>
          <w:b/>
          <w:bCs/>
        </w:rPr>
        <w:t xml:space="preserve">    s2+=int(s[i])</w:t>
      </w:r>
    </w:p>
    <w:p w14:paraId="27238FDE" w14:textId="3A1EA2AC" w:rsidR="00BB11C7" w:rsidRDefault="00BB11C7" w:rsidP="00BB11C7">
      <w:pPr>
        <w:pStyle w:val="NormalWeb"/>
        <w:shd w:val="clear" w:color="F9F9F9" w:fill="F9F9F9"/>
        <w:rPr>
          <w:rFonts w:ascii="Arial" w:hAnsi="Arial" w:cs="Arial"/>
          <w:b/>
          <w:bCs/>
        </w:rPr>
      </w:pPr>
      <w:r w:rsidRPr="00BB11C7">
        <w:rPr>
          <w:rFonts w:ascii="Arial" w:hAnsi="Arial" w:cs="Arial"/>
          <w:b/>
          <w:bCs/>
        </w:rPr>
        <w:t>print(abs(s1-s2))</w:t>
      </w:r>
    </w:p>
    <w:p w14:paraId="44536A10" w14:textId="5CCA0676" w:rsidR="006B09DC" w:rsidRDefault="006B09DC" w:rsidP="00BB11C7">
      <w:pPr>
        <w:pStyle w:val="NormalWeb"/>
        <w:shd w:val="clear" w:color="F9F9F9" w:fill="F9F9F9"/>
        <w:rPr>
          <w:rFonts w:ascii="Arial" w:hAnsi="Arial" w:cs="Arial"/>
          <w:b/>
          <w:bCs/>
        </w:rPr>
      </w:pPr>
    </w:p>
    <w:p w14:paraId="7DE90A09" w14:textId="77777777" w:rsidR="006B09DC" w:rsidRDefault="006B09DC" w:rsidP="006B09DC">
      <w:pPr>
        <w:pStyle w:val="Heading4"/>
        <w:shd w:val="clear" w:color="auto" w:fill="F9F9F9"/>
        <w:spacing w:before="0"/>
        <w:rPr>
          <w:rFonts w:ascii="Segoe UI" w:hAnsi="Segoe UI" w:cs="Segoe UI"/>
          <w:color w:val="008000"/>
        </w:rPr>
      </w:pPr>
      <w:r>
        <w:rPr>
          <w:rFonts w:ascii="Segoe UI" w:hAnsi="Segoe UI" w:cs="Segoe UI"/>
          <w:b/>
          <w:bCs/>
          <w:color w:val="008000"/>
        </w:rPr>
        <w:t>Substrings and Sweets</w:t>
      </w:r>
    </w:p>
    <w:p w14:paraId="7032F8C6"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Ramu, a small boy loves to eat sweets. Whenever he gets time, he goes to a local sweet shop and buys sweets, but his father is really worried about Ramu’s Health and wants to make sure that he doesn’t eat more sweets. So he indulged Ramu in an interesting game. Everyday he will give Ramu a word 'w' and a number 'k'. Ramu will be allowed to buy only the number of sweets equal to the number of substrings with 'k' vowels that he generates from the given word 'w' . Ramu wants to get the maximum number of possible sweets. But Ramu doesn’t know what a substring is and also do not know how to count numbers, fortunately, he knows that you are a good programmer, so he has given this task to you. Given the word 'w' and number 'k', write a code to print the number of sweets that Ramu can get.</w:t>
      </w:r>
    </w:p>
    <w:p w14:paraId="6E7EA75B" w14:textId="77777777" w:rsidR="006B09DC" w:rsidRDefault="006B09DC" w:rsidP="006B09D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Vowels: a,e,i,o,u</w:t>
      </w:r>
    </w:p>
    <w:p w14:paraId="0BE74FC3"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A </w:t>
      </w:r>
      <w:r>
        <w:rPr>
          <w:rStyle w:val="Strong"/>
          <w:rFonts w:ascii="Georgia" w:eastAsia="Arial" w:hAnsi="Georgia" w:cs="Segoe UI"/>
          <w:color w:val="212529"/>
        </w:rPr>
        <w:t>substring</w:t>
      </w:r>
      <w:r>
        <w:rPr>
          <w:rFonts w:ascii="Georgia" w:hAnsi="Georgia" w:cs="Segoe UI"/>
          <w:color w:val="212529"/>
        </w:rPr>
        <w:t> is a contiguous sequence of characters within a string. For example, string apple all possible substrings of length greater than or equal to one are apple, appl, pple, app, ppl, ple, ap, pp, pl, le, a, p, p, l, e.</w:t>
      </w:r>
      <w:r>
        <w:rPr>
          <w:rFonts w:ascii="Segoe UI" w:hAnsi="Segoe UI" w:cs="Segoe UI"/>
          <w:color w:val="212529"/>
        </w:rPr>
        <w:br/>
        <w:t> </w:t>
      </w:r>
    </w:p>
    <w:p w14:paraId="43EBAF80" w14:textId="77777777" w:rsidR="006B09DC" w:rsidRDefault="006B09DC" w:rsidP="006B09D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43B89C2A"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There are two lines of input, </w:t>
      </w:r>
    </w:p>
    <w:p w14:paraId="1C4BC8DB"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The first line contains the word given by Ramu’s father and,</w:t>
      </w:r>
    </w:p>
    <w:p w14:paraId="22654BFB"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The second line contains the value of k.</w:t>
      </w:r>
    </w:p>
    <w:p w14:paraId="2320AE88" w14:textId="77777777" w:rsidR="006B09DC" w:rsidRDefault="006B09DC" w:rsidP="006B09D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37D462C9"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Print only one integer, containing the value of sweets that Ramu can buy.</w:t>
      </w:r>
    </w:p>
    <w:p w14:paraId="69DE8884" w14:textId="77777777" w:rsidR="006B09DC" w:rsidRDefault="006B09DC" w:rsidP="006B09D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Example:</w:t>
      </w:r>
    </w:p>
    <w:p w14:paraId="19282572"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abc</w:t>
      </w:r>
    </w:p>
    <w:p w14:paraId="343132B3"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1</w:t>
      </w:r>
    </w:p>
    <w:p w14:paraId="5E72BDEA"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All substrings of abc are:</w:t>
      </w:r>
    </w:p>
    <w:p w14:paraId="72EC9F62"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 a, ab, abc, b, bc, c</w:t>
      </w:r>
    </w:p>
    <w:p w14:paraId="7AAB6996"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Out of all these substrings a, ab and abc have 1 vowel exactly. </w:t>
      </w:r>
    </w:p>
    <w:p w14:paraId="1CFE8A6B" w14:textId="77777777" w:rsidR="006B09DC" w:rsidRDefault="006B09DC" w:rsidP="006B09DC">
      <w:pPr>
        <w:pStyle w:val="NormalWeb"/>
        <w:shd w:val="clear" w:color="auto" w:fill="F9F9F9"/>
        <w:spacing w:before="0" w:beforeAutospacing="0"/>
        <w:rPr>
          <w:rFonts w:ascii="Segoe UI" w:hAnsi="Segoe UI" w:cs="Segoe UI"/>
          <w:color w:val="212529"/>
        </w:rPr>
      </w:pPr>
      <w:r>
        <w:rPr>
          <w:rFonts w:ascii="Georgia" w:hAnsi="Georgia" w:cs="Segoe UI"/>
          <w:color w:val="212529"/>
        </w:rPr>
        <w:t>Hence the answer is 3.</w:t>
      </w:r>
    </w:p>
    <w:p w14:paraId="05EC1CC6" w14:textId="65126DC7" w:rsidR="006B09DC" w:rsidRDefault="006B09DC" w:rsidP="00BB11C7">
      <w:pPr>
        <w:pStyle w:val="NormalWeb"/>
        <w:shd w:val="clear" w:color="F9F9F9" w:fill="F9F9F9"/>
        <w:rPr>
          <w:rFonts w:ascii="Arial" w:hAnsi="Arial" w:cs="Arial"/>
          <w:b/>
          <w:bCs/>
        </w:rPr>
      </w:pPr>
      <w:r w:rsidRPr="006B09DC">
        <w:rPr>
          <w:rFonts w:ascii="Arial" w:hAnsi="Arial" w:cs="Arial"/>
          <w:b/>
          <w:bCs/>
          <w:highlight w:val="yellow"/>
        </w:rPr>
        <w:t>ANS.</w:t>
      </w:r>
    </w:p>
    <w:p w14:paraId="5E4D2F75"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p=input()</w:t>
      </w:r>
    </w:p>
    <w:p w14:paraId="522272D5"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w=p.lower()</w:t>
      </w:r>
    </w:p>
    <w:p w14:paraId="0E9C36F0"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k=int(input())</w:t>
      </w:r>
    </w:p>
    <w:p w14:paraId="19F45BB3"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substrings=[]</w:t>
      </w:r>
    </w:p>
    <w:p w14:paraId="4E6E9295"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for i in range(len(w)+1):</w:t>
      </w:r>
    </w:p>
    <w:p w14:paraId="02FA2C95"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for j in range(i+1,len(w)+1):</w:t>
      </w:r>
    </w:p>
    <w:p w14:paraId="528D0A6C"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substrings.append(w[i:j])</w:t>
      </w:r>
    </w:p>
    <w:p w14:paraId="07D5B738"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vowels=['a','e','i','o','u']</w:t>
      </w:r>
    </w:p>
    <w:p w14:paraId="2CE28BA1"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count1=0</w:t>
      </w:r>
    </w:p>
    <w:p w14:paraId="0A136061"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for i in substrings:</w:t>
      </w:r>
    </w:p>
    <w:p w14:paraId="24652841"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count=0</w:t>
      </w:r>
    </w:p>
    <w:p w14:paraId="57C6163C"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for j in i:</w:t>
      </w:r>
    </w:p>
    <w:p w14:paraId="654FE6B8"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if j in vowels:</w:t>
      </w:r>
    </w:p>
    <w:p w14:paraId="45530266"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count+=1</w:t>
      </w:r>
    </w:p>
    <w:p w14:paraId="1C8FEFEE"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if count==k:</w:t>
      </w:r>
    </w:p>
    <w:p w14:paraId="58F42E03" w14:textId="77777777" w:rsidR="006B09DC" w:rsidRPr="006B09DC" w:rsidRDefault="006B09DC" w:rsidP="006B09DC">
      <w:pPr>
        <w:pStyle w:val="NormalWeb"/>
        <w:shd w:val="clear" w:color="F9F9F9" w:fill="F9F9F9"/>
        <w:rPr>
          <w:rFonts w:ascii="Arial" w:hAnsi="Arial" w:cs="Arial"/>
          <w:b/>
          <w:bCs/>
        </w:rPr>
      </w:pPr>
      <w:r w:rsidRPr="006B09DC">
        <w:rPr>
          <w:rFonts w:ascii="Arial" w:hAnsi="Arial" w:cs="Arial"/>
          <w:b/>
          <w:bCs/>
        </w:rPr>
        <w:t xml:space="preserve">        count1+=1</w:t>
      </w:r>
    </w:p>
    <w:p w14:paraId="1C3C0264" w14:textId="2A961DE8" w:rsidR="006B09DC" w:rsidRDefault="006B09DC" w:rsidP="006B09DC">
      <w:pPr>
        <w:pStyle w:val="NormalWeb"/>
        <w:shd w:val="clear" w:color="F9F9F9" w:fill="F9F9F9"/>
        <w:rPr>
          <w:rFonts w:ascii="Arial" w:hAnsi="Arial" w:cs="Arial"/>
          <w:b/>
          <w:bCs/>
        </w:rPr>
      </w:pPr>
      <w:r w:rsidRPr="006B09DC">
        <w:rPr>
          <w:rFonts w:ascii="Arial" w:hAnsi="Arial" w:cs="Arial"/>
          <w:b/>
          <w:bCs/>
        </w:rPr>
        <w:t>print(count1)</w:t>
      </w:r>
    </w:p>
    <w:p w14:paraId="14ED568B" w14:textId="77777777" w:rsidR="005C4517" w:rsidRPr="00AD790D" w:rsidRDefault="005C4517" w:rsidP="007C26F4">
      <w:pPr>
        <w:pStyle w:val="NormalWeb"/>
        <w:shd w:val="clear" w:color="F9F9F9" w:fill="F9F9F9"/>
        <w:spacing w:before="0" w:beforeAutospacing="0" w:after="0" w:afterAutospacing="0"/>
        <w:rPr>
          <w:rFonts w:ascii="Arial" w:hAnsi="Arial" w:cs="Arial"/>
          <w:b/>
          <w:bCs/>
          <w:color w:val="70AD47" w:themeColor="accent6"/>
          <w:sz w:val="40"/>
          <w:szCs w:val="40"/>
        </w:rPr>
      </w:pPr>
      <w:r w:rsidRPr="00AD790D">
        <w:rPr>
          <w:rFonts w:ascii="Arial" w:hAnsi="Arial" w:cs="Arial"/>
          <w:b/>
          <w:bCs/>
          <w:color w:val="70AD47" w:themeColor="accent6"/>
          <w:sz w:val="40"/>
          <w:szCs w:val="40"/>
        </w:rPr>
        <w:t>Togetherness of a Family</w:t>
      </w:r>
    </w:p>
    <w:p w14:paraId="701DBD0E"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In the world of magic land, there is a park in which a group of people are playing a game. Every person in the group is a child of one another person in the group except one person who is the parent of all the people in the group. Here, each person is represented by a number that if there are ‘n’ persons in the group then they are represented by numbers 1 to 7. The direct and indirect child relationship is defined as follows:</w:t>
      </w:r>
    </w:p>
    <w:p w14:paraId="3FEAA285"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27699977" w14:textId="3559A38E" w:rsidR="005C4517" w:rsidRDefault="005C4517" w:rsidP="007C26F4">
      <w:pPr>
        <w:pStyle w:val="NormalWeb"/>
        <w:numPr>
          <w:ilvl w:val="0"/>
          <w:numId w:val="3"/>
        </w:numPr>
        <w:shd w:val="clear" w:color="F9F9F9" w:fill="F9F9F9"/>
        <w:spacing w:before="0" w:beforeAutospacing="0" w:after="0" w:afterAutospacing="0"/>
        <w:rPr>
          <w:rFonts w:ascii="Arial" w:hAnsi="Arial" w:cs="Arial"/>
          <w:b/>
          <w:bCs/>
        </w:rPr>
      </w:pPr>
      <w:r>
        <w:rPr>
          <w:rFonts w:ascii="Arial" w:hAnsi="Arial" w:cs="Arial"/>
          <w:b/>
          <w:bCs/>
        </w:rPr>
        <w:t>A person ‘b’ is said to be direct child of ‘a’ if ‘a’ is parent of ‘b’.</w:t>
      </w:r>
    </w:p>
    <w:p w14:paraId="19313935"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106C6AF7" w14:textId="6D9605C1" w:rsidR="005C4517" w:rsidRDefault="005C4517" w:rsidP="007C26F4">
      <w:pPr>
        <w:pStyle w:val="NormalWeb"/>
        <w:numPr>
          <w:ilvl w:val="0"/>
          <w:numId w:val="3"/>
        </w:numPr>
        <w:shd w:val="clear" w:color="F9F9F9" w:fill="F9F9F9"/>
        <w:spacing w:before="0" w:beforeAutospacing="0" w:after="0" w:afterAutospacing="0"/>
        <w:rPr>
          <w:rFonts w:ascii="Arial" w:hAnsi="Arial" w:cs="Arial"/>
          <w:b/>
          <w:bCs/>
        </w:rPr>
      </w:pPr>
      <w:r>
        <w:rPr>
          <w:rFonts w:ascii="Arial" w:hAnsi="Arial" w:cs="Arial"/>
          <w:b/>
          <w:bCs/>
        </w:rPr>
        <w:t>Person is ‘c’ is said to be indirect child of ‘a’ when ‘c’ is child of ‘b’ and ‘b’ is child of ‘a’.</w:t>
      </w:r>
    </w:p>
    <w:p w14:paraId="2F679DB2" w14:textId="77777777" w:rsidR="005C4517" w:rsidRDefault="005C4517" w:rsidP="007C26F4">
      <w:pPr>
        <w:pStyle w:val="ListParagraph"/>
        <w:spacing w:after="0"/>
        <w:rPr>
          <w:rFonts w:ascii="Arial" w:hAnsi="Arial" w:cs="Arial"/>
          <w:b/>
          <w:bCs/>
        </w:rPr>
      </w:pPr>
    </w:p>
    <w:p w14:paraId="2A504EDD"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65EE328C" w14:textId="351994C0" w:rsidR="005C4517" w:rsidRDefault="005C4517" w:rsidP="007C26F4">
      <w:pPr>
        <w:pStyle w:val="NormalWeb"/>
        <w:numPr>
          <w:ilvl w:val="0"/>
          <w:numId w:val="3"/>
        </w:numPr>
        <w:shd w:val="clear" w:color="F9F9F9" w:fill="F9F9F9"/>
        <w:spacing w:before="0" w:beforeAutospacing="0" w:after="0" w:afterAutospacing="0"/>
        <w:rPr>
          <w:rFonts w:ascii="Arial" w:hAnsi="Arial" w:cs="Arial"/>
          <w:b/>
          <w:bCs/>
        </w:rPr>
      </w:pPr>
      <w:r>
        <w:rPr>
          <w:rFonts w:ascii="Arial" w:hAnsi="Arial" w:cs="Arial"/>
          <w:b/>
          <w:bCs/>
        </w:rPr>
        <w:t>A indirect child ‘i’ of a person ‘p’ is also an indirect child of parent of ‘p’.</w:t>
      </w:r>
    </w:p>
    <w:p w14:paraId="7E1622E3"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32454C3C"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In the game, everyone is given a token which has a number written on it and to test the togetherness of the family, the family is given some queries.</w:t>
      </w:r>
    </w:p>
    <w:p w14:paraId="278A77AF"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061E3EE8"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In one query, a number representing a person is given and it is asked to find the number of direct and indirect children of the person who have prime number in the token given to them.</w:t>
      </w:r>
    </w:p>
    <w:p w14:paraId="516004F3"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6BAAC0BB"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For more clarifications see the example below.</w:t>
      </w:r>
    </w:p>
    <w:p w14:paraId="10B0B9B3"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66D0D3ED"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There are seven person in the group and the tokens assigned to each of them are:</w:t>
      </w:r>
    </w:p>
    <w:p w14:paraId="745F2B5F"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020FDA85"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Person</w:t>
      </w:r>
    </w:p>
    <w:p w14:paraId="353ECF4C"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5A36C2E"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Token Number</w:t>
      </w:r>
    </w:p>
    <w:p w14:paraId="2979FBD3"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7BEA2B2"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1</w:t>
      </w:r>
    </w:p>
    <w:p w14:paraId="777466B8"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7959BCD"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1</w:t>
      </w:r>
    </w:p>
    <w:p w14:paraId="5186E429"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3EEBC6D2"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2</w:t>
      </w:r>
    </w:p>
    <w:p w14:paraId="76373C87"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01A09DE"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2</w:t>
      </w:r>
    </w:p>
    <w:p w14:paraId="41F9692F"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1844FA42"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3</w:t>
      </w:r>
    </w:p>
    <w:p w14:paraId="294162B6"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C74A474"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3</w:t>
      </w:r>
    </w:p>
    <w:p w14:paraId="31D5C2CB"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709EB89D"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4</w:t>
      </w:r>
    </w:p>
    <w:p w14:paraId="141D5B32"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5403FE4"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4</w:t>
      </w:r>
    </w:p>
    <w:p w14:paraId="4CDFE68B"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49C3EBC"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5</w:t>
      </w:r>
    </w:p>
    <w:p w14:paraId="391F7CC7"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0802A6E7"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5</w:t>
      </w:r>
    </w:p>
    <w:p w14:paraId="68C99FC4"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1A0316B8"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6</w:t>
      </w:r>
    </w:p>
    <w:p w14:paraId="038B55A2"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1360D197"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6</w:t>
      </w:r>
    </w:p>
    <w:p w14:paraId="04554801"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56B8000A"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lastRenderedPageBreak/>
        <w:t>7</w:t>
      </w:r>
    </w:p>
    <w:p w14:paraId="6BE669E1"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0178CC50"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7</w:t>
      </w:r>
    </w:p>
    <w:p w14:paraId="1242B803"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2499FF3E"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We are given 2 queries:</w:t>
      </w:r>
    </w:p>
    <w:p w14:paraId="42E1BCAF"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69106EE2"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Query1: The person numbered as 1 is given and we need to findout the number of children(both direct and indirect under 1) which have a token with prime number value:</w:t>
      </w:r>
    </w:p>
    <w:p w14:paraId="367ACC70"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2001B397"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Answer: 4.</w:t>
      </w:r>
    </w:p>
    <w:p w14:paraId="7C536598"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266D6BD6"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Explanation:</w:t>
      </w:r>
    </w:p>
    <w:p w14:paraId="4ECEAEB5"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6A1137E8"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For the person numbered as 1, its direct children are persons numbered as 2 and 3 and they have tokens 2 and 3 respectively which are prime numbers.</w:t>
      </w:r>
    </w:p>
    <w:p w14:paraId="319ABD89"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18660D15"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The person numbered as 5 and 7 are also children (indirect) of the person number 1 hence they also added up to the count and hence there are a total of 4 people who are children of person number 1 and have a prime number token.</w:t>
      </w:r>
    </w:p>
    <w:p w14:paraId="1E10B014"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013FB3C1"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Query2: The person numbered as 6 is given</w:t>
      </w:r>
    </w:p>
    <w:p w14:paraId="03DFA758"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36237F3C"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Answer: 0.</w:t>
      </w:r>
    </w:p>
    <w:p w14:paraId="0AD502D7"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28DAA4C2"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Explanation:</w:t>
      </w:r>
    </w:p>
    <w:p w14:paraId="66EF7839"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0BE40311"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The person with number 6 has no children and hence there are 0 children under him having tokens with prime number values.</w:t>
      </w:r>
    </w:p>
    <w:p w14:paraId="45566D48"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1FAB2F49"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Input Format:</w:t>
      </w:r>
    </w:p>
    <w:p w14:paraId="0541CBFB"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83B0219"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First line of the input contains N, the number of persons playing in the park</w:t>
      </w:r>
    </w:p>
    <w:p w14:paraId="1ACC4F7A"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2B11BF5B"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Second line contains token numbers assigned for the persons and they are separated by a space ith number in the line contains the value of the token assigned to the ith person.</w:t>
      </w:r>
    </w:p>
    <w:p w14:paraId="62E6DD33"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4DC0D0E2"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Next N-1 lines contains two integers Xi and Yi separated by a space and indicates that Xi is the parent of Yi.</w:t>
      </w:r>
    </w:p>
    <w:p w14:paraId="791A4265"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7F7203CA"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The next line contains the number of queries, Q</w:t>
      </w:r>
    </w:p>
    <w:p w14:paraId="54085A30"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5F78BC60" w14:textId="77777777"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Next Q lines contain the person queried</w:t>
      </w:r>
    </w:p>
    <w:p w14:paraId="35DFA005" w14:textId="77777777" w:rsidR="005C4517" w:rsidRDefault="005C4517" w:rsidP="007C26F4">
      <w:pPr>
        <w:pStyle w:val="NormalWeb"/>
        <w:shd w:val="clear" w:color="F9F9F9" w:fill="F9F9F9"/>
        <w:spacing w:before="0" w:beforeAutospacing="0" w:after="0" w:afterAutospacing="0"/>
        <w:rPr>
          <w:rFonts w:ascii="Arial" w:hAnsi="Arial" w:cs="Arial"/>
          <w:b/>
          <w:bCs/>
        </w:rPr>
      </w:pPr>
    </w:p>
    <w:p w14:paraId="5F0A9DEE" w14:textId="674888D2" w:rsidR="005C4517" w:rsidRDefault="005C4517" w:rsidP="007C26F4">
      <w:pPr>
        <w:pStyle w:val="NormalWeb"/>
        <w:shd w:val="clear" w:color="F9F9F9" w:fill="F9F9F9"/>
        <w:spacing w:before="0" w:beforeAutospacing="0" w:after="0" w:afterAutospacing="0"/>
        <w:rPr>
          <w:rFonts w:ascii="Arial" w:hAnsi="Arial" w:cs="Arial"/>
          <w:b/>
          <w:bCs/>
        </w:rPr>
      </w:pPr>
      <w:r>
        <w:rPr>
          <w:rFonts w:ascii="Arial" w:hAnsi="Arial" w:cs="Arial"/>
          <w:b/>
          <w:bCs/>
        </w:rPr>
        <w:t>Note: The persons are indexed from</w:t>
      </w:r>
      <w:r w:rsidR="00C71D6A">
        <w:rPr>
          <w:rFonts w:ascii="Arial" w:hAnsi="Arial" w:cs="Arial"/>
          <w:b/>
          <w:bCs/>
        </w:rPr>
        <w:t xml:space="preserve"> 1.</w:t>
      </w:r>
    </w:p>
    <w:p w14:paraId="2D13BA3F" w14:textId="77777777" w:rsidR="00C71D6A" w:rsidRDefault="00C71D6A" w:rsidP="007C26F4">
      <w:pPr>
        <w:pStyle w:val="NormalWeb"/>
        <w:shd w:val="clear" w:color="F9F9F9" w:fill="F9F9F9"/>
        <w:spacing w:before="0" w:beforeAutospacing="0" w:after="0" w:afterAutospacing="0"/>
        <w:rPr>
          <w:rFonts w:ascii="Arial" w:hAnsi="Arial" w:cs="Arial"/>
          <w:b/>
          <w:bCs/>
        </w:rPr>
      </w:pPr>
    </w:p>
    <w:p w14:paraId="4CEE1759"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Output Format:</w:t>
      </w:r>
    </w:p>
    <w:p w14:paraId="65027E6F"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2BB955A5"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lastRenderedPageBreak/>
        <w:t>Output Q lines, each containing only 1 integer, the number of children for the given node, which have their token value as a prime number</w:t>
      </w:r>
    </w:p>
    <w:p w14:paraId="0017754F"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1EFC0D6D"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Example:</w:t>
      </w:r>
    </w:p>
    <w:p w14:paraId="469BCB24"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61CD0290"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Input:</w:t>
      </w:r>
    </w:p>
    <w:p w14:paraId="10E82A07"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35A10E9C"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7</w:t>
      </w:r>
    </w:p>
    <w:p w14:paraId="7EBA35C2"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48AD516E"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1 2 3 4 5 6 7</w:t>
      </w:r>
    </w:p>
    <w:p w14:paraId="3C19CFD7"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45472DA4"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1 2</w:t>
      </w:r>
    </w:p>
    <w:p w14:paraId="56AED1CE"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0BB3B4E4"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1 3</w:t>
      </w:r>
    </w:p>
    <w:p w14:paraId="082F3545"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161B5283"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2 4</w:t>
      </w:r>
    </w:p>
    <w:p w14:paraId="31393924"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7B51F3D7"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2 5</w:t>
      </w:r>
    </w:p>
    <w:p w14:paraId="1204702D"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4F502592"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3 6</w:t>
      </w:r>
    </w:p>
    <w:p w14:paraId="50BE26DB"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29E59114"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3 7</w:t>
      </w:r>
    </w:p>
    <w:p w14:paraId="66FB66DC"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55A5E169"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2</w:t>
      </w:r>
    </w:p>
    <w:p w14:paraId="57C54AAA"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46CE4D93"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1</w:t>
      </w:r>
    </w:p>
    <w:p w14:paraId="7382D6DE"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7D79F403"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6</w:t>
      </w:r>
    </w:p>
    <w:p w14:paraId="4A93108C"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06EEB5A3"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Output:</w:t>
      </w:r>
    </w:p>
    <w:p w14:paraId="0EBADB7A"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31827FB5"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4</w:t>
      </w:r>
    </w:p>
    <w:p w14:paraId="766A18EB"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5F4AEB3A"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0</w:t>
      </w:r>
    </w:p>
    <w:p w14:paraId="582EF3A6"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1C461082"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As can be seen</w:t>
      </w:r>
    </w:p>
    <w:p w14:paraId="46F3FF9A"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19A18F83"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1 is the parent of both 2 and 3.</w:t>
      </w:r>
    </w:p>
    <w:p w14:paraId="660B62E3"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5DDD978C" w14:textId="77777777"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2 is the parent of 4 and 5.</w:t>
      </w:r>
    </w:p>
    <w:p w14:paraId="190BC415" w14:textId="77777777" w:rsidR="00031932" w:rsidRDefault="00031932" w:rsidP="007C26F4">
      <w:pPr>
        <w:pStyle w:val="NormalWeb"/>
        <w:shd w:val="clear" w:color="F9F9F9" w:fill="F9F9F9"/>
        <w:spacing w:before="0" w:beforeAutospacing="0" w:after="0" w:afterAutospacing="0"/>
        <w:rPr>
          <w:rFonts w:ascii="Arial" w:hAnsi="Arial" w:cs="Arial"/>
          <w:b/>
          <w:bCs/>
        </w:rPr>
      </w:pPr>
    </w:p>
    <w:p w14:paraId="736E1485" w14:textId="05F363FF" w:rsidR="00031932" w:rsidRDefault="00031932" w:rsidP="007C26F4">
      <w:pPr>
        <w:pStyle w:val="NormalWeb"/>
        <w:shd w:val="clear" w:color="F9F9F9" w:fill="F9F9F9"/>
        <w:spacing w:before="0" w:beforeAutospacing="0" w:after="0" w:afterAutospacing="0"/>
        <w:rPr>
          <w:rFonts w:ascii="Arial" w:hAnsi="Arial" w:cs="Arial"/>
          <w:b/>
          <w:bCs/>
        </w:rPr>
      </w:pPr>
      <w:r>
        <w:rPr>
          <w:rFonts w:ascii="Arial" w:hAnsi="Arial" w:cs="Arial"/>
          <w:b/>
          <w:bCs/>
        </w:rPr>
        <w:t>3 is the parent of 6 and 7</w:t>
      </w:r>
    </w:p>
    <w:p w14:paraId="5CB30A9F" w14:textId="2CDCF396" w:rsidR="007C26F4" w:rsidRDefault="007C26F4" w:rsidP="007225E7">
      <w:pPr>
        <w:pStyle w:val="NormalWeb"/>
        <w:shd w:val="clear" w:color="F9F9F9" w:fill="F9F9F9"/>
        <w:rPr>
          <w:rFonts w:ascii="Arial" w:hAnsi="Arial" w:cs="Arial"/>
          <w:b/>
          <w:bCs/>
        </w:rPr>
      </w:pPr>
      <w:r w:rsidRPr="007C26F4">
        <w:rPr>
          <w:rFonts w:ascii="Arial" w:hAnsi="Arial" w:cs="Arial"/>
          <w:b/>
          <w:bCs/>
          <w:highlight w:val="cyan"/>
        </w:rPr>
        <w:t>Test case:</w:t>
      </w:r>
    </w:p>
    <w:p w14:paraId="34878113"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7</w:t>
      </w:r>
    </w:p>
    <w:p w14:paraId="4D6F81E1"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1 2 3 4 5 6 7</w:t>
      </w:r>
    </w:p>
    <w:p w14:paraId="49D6759F"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1 2</w:t>
      </w:r>
    </w:p>
    <w:p w14:paraId="436B2948"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1 3</w:t>
      </w:r>
    </w:p>
    <w:p w14:paraId="011B84CE"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2 4</w:t>
      </w:r>
    </w:p>
    <w:p w14:paraId="17C2778E"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2 5</w:t>
      </w:r>
    </w:p>
    <w:p w14:paraId="1A713637"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lastRenderedPageBreak/>
        <w:t>3 6</w:t>
      </w:r>
    </w:p>
    <w:p w14:paraId="0439A0BB"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3 7</w:t>
      </w:r>
    </w:p>
    <w:p w14:paraId="31D7DF5E"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2</w:t>
      </w:r>
    </w:p>
    <w:p w14:paraId="41A0E889"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1</w:t>
      </w:r>
    </w:p>
    <w:p w14:paraId="5505A79F"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sidRPr="007C26F4">
        <w:rPr>
          <w:rFonts w:ascii="Consolas" w:eastAsia="Times New Roman" w:hAnsi="Consolas" w:cs="Courier New"/>
          <w:color w:val="212529"/>
          <w:sz w:val="20"/>
          <w:szCs w:val="20"/>
          <w:lang w:eastAsia="en-IN"/>
        </w:rPr>
        <w:t>6</w:t>
      </w:r>
    </w:p>
    <w:p w14:paraId="54FC6ACF"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Expected output</w:t>
      </w:r>
    </w:p>
    <w:p w14:paraId="729A5E30" w14:textId="77777777" w:rsidR="007C26F4" w:rsidRP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4</w:t>
      </w:r>
    </w:p>
    <w:p w14:paraId="271C5339" w14:textId="5DB3FEF0" w:rsidR="007C26F4" w:rsidRDefault="007C26F4"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7C26F4">
        <w:rPr>
          <w:rFonts w:ascii="Consolas" w:eastAsia="Times New Roman" w:hAnsi="Consolas" w:cs="Courier New"/>
          <w:color w:val="212529"/>
          <w:sz w:val="20"/>
          <w:szCs w:val="20"/>
          <w:lang w:eastAsia="en-IN"/>
        </w:rPr>
        <w:t>0</w:t>
      </w:r>
    </w:p>
    <w:p w14:paraId="7D9D5AA0" w14:textId="77777777" w:rsidR="007B001B" w:rsidRDefault="007B001B"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212529"/>
          <w:sz w:val="32"/>
          <w:szCs w:val="32"/>
          <w:lang w:eastAsia="en-IN"/>
        </w:rPr>
      </w:pPr>
    </w:p>
    <w:p w14:paraId="4E036CE8" w14:textId="358AB9B5" w:rsidR="00BF1B65" w:rsidRDefault="00BF1B65"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212529"/>
          <w:sz w:val="32"/>
          <w:szCs w:val="32"/>
          <w:lang w:eastAsia="en-IN"/>
        </w:rPr>
      </w:pPr>
      <w:r w:rsidRPr="006D6A72">
        <w:rPr>
          <w:rFonts w:ascii="Arial" w:eastAsia="Times New Roman" w:hAnsi="Arial" w:cs="Arial"/>
          <w:b/>
          <w:bCs/>
          <w:color w:val="212529"/>
          <w:sz w:val="32"/>
          <w:szCs w:val="32"/>
          <w:highlight w:val="yellow"/>
          <w:lang w:eastAsia="en-IN"/>
        </w:rPr>
        <w:t>PYTHON CODE:</w:t>
      </w:r>
    </w:p>
    <w:p w14:paraId="2603284D" w14:textId="77777777" w:rsidR="00AD2FF0" w:rsidRPr="00BF1B65" w:rsidRDefault="00AD2FF0" w:rsidP="007C26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b/>
          <w:bCs/>
          <w:color w:val="212529"/>
          <w:sz w:val="32"/>
          <w:szCs w:val="32"/>
          <w:lang w:eastAsia="en-IN"/>
        </w:rPr>
      </w:pPr>
    </w:p>
    <w:p w14:paraId="782D56EA"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F79C6"/>
          <w:sz w:val="20"/>
          <w:szCs w:val="20"/>
          <w:lang w:eastAsia="en-IN"/>
        </w:rPr>
        <w:t>import</w:t>
      </w:r>
      <w:r w:rsidRPr="00BF1B65">
        <w:rPr>
          <w:rFonts w:ascii="Courier New" w:eastAsia="Times New Roman" w:hAnsi="Courier New" w:cs="Courier New"/>
          <w:color w:val="F8F8F2"/>
          <w:sz w:val="20"/>
          <w:szCs w:val="20"/>
          <w:lang w:eastAsia="en-IN"/>
        </w:rPr>
        <w:t xml:space="preserve"> math</w:t>
      </w:r>
    </w:p>
    <w:p w14:paraId="7E6C4B29"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 Number of people</w:t>
      </w:r>
    </w:p>
    <w:p w14:paraId="1B8C635A"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n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int</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i/>
          <w:iCs/>
          <w:color w:val="8BE9FD"/>
          <w:sz w:val="20"/>
          <w:szCs w:val="20"/>
          <w:lang w:eastAsia="en-IN"/>
        </w:rPr>
        <w:t>input</w:t>
      </w:r>
      <w:r w:rsidRPr="00BF1B65">
        <w:rPr>
          <w:rFonts w:ascii="Courier New" w:eastAsia="Times New Roman" w:hAnsi="Courier New" w:cs="Courier New"/>
          <w:color w:val="F8F8F2"/>
          <w:sz w:val="20"/>
          <w:szCs w:val="20"/>
          <w:lang w:eastAsia="en-IN"/>
        </w:rPr>
        <w:t>())</w:t>
      </w:r>
    </w:p>
    <w:p w14:paraId="73CC261F"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tokens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 </w:t>
      </w:r>
      <w:r w:rsidRPr="00BF1B65">
        <w:rPr>
          <w:rFonts w:ascii="Courier New" w:eastAsia="Times New Roman" w:hAnsi="Courier New" w:cs="Courier New"/>
          <w:color w:val="6272A4"/>
          <w:sz w:val="20"/>
          <w:szCs w:val="20"/>
          <w:lang w:eastAsia="en-IN"/>
        </w:rPr>
        <w:t># For storing tokens</w:t>
      </w:r>
    </w:p>
    <w:p w14:paraId="79DF5677"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tree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 </w:t>
      </w:r>
      <w:r w:rsidRPr="00BF1B65">
        <w:rPr>
          <w:rFonts w:ascii="Courier New" w:eastAsia="Times New Roman" w:hAnsi="Courier New" w:cs="Courier New"/>
          <w:color w:val="6272A4"/>
          <w:sz w:val="20"/>
          <w:szCs w:val="20"/>
          <w:lang w:eastAsia="en-IN"/>
        </w:rPr>
        <w:t># For storing adjacency list in tree, check https://youtu.be/09zltCNaRF8 for more</w:t>
      </w:r>
    </w:p>
    <w:p w14:paraId="0804FFF5"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result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 </w:t>
      </w:r>
      <w:r w:rsidRPr="00BF1B65">
        <w:rPr>
          <w:rFonts w:ascii="Courier New" w:eastAsia="Times New Roman" w:hAnsi="Courier New" w:cs="Courier New"/>
          <w:color w:val="6272A4"/>
          <w:sz w:val="20"/>
          <w:szCs w:val="20"/>
          <w:lang w:eastAsia="en-IN"/>
        </w:rPr>
        <w:t># For storing the results</w:t>
      </w:r>
    </w:p>
    <w:p w14:paraId="42DBFCB2"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0C7A1654"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42B749F1"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Slightly improved logic to check if a number is prime or not</w:t>
      </w:r>
    </w:p>
    <w:p w14:paraId="0C9C6996"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F79C6"/>
          <w:sz w:val="20"/>
          <w:szCs w:val="20"/>
          <w:lang w:eastAsia="en-IN"/>
        </w:rPr>
        <w:t>def</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50FA7B"/>
          <w:sz w:val="20"/>
          <w:szCs w:val="20"/>
          <w:lang w:eastAsia="en-IN"/>
        </w:rPr>
        <w:t>isPrime</w:t>
      </w:r>
      <w:r w:rsidRPr="00BF1B65">
        <w:rPr>
          <w:rFonts w:ascii="Courier New" w:eastAsia="Times New Roman" w:hAnsi="Courier New" w:cs="Courier New"/>
          <w:color w:val="F8F8F2"/>
          <w:sz w:val="20"/>
          <w:szCs w:val="20"/>
          <w:lang w:eastAsia="en-IN"/>
        </w:rPr>
        <w:t>(number):</w:t>
      </w:r>
    </w:p>
    <w:p w14:paraId="678B5A75"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if</w:t>
      </w:r>
      <w:r w:rsidRPr="00BF1B65">
        <w:rPr>
          <w:rFonts w:ascii="Courier New" w:eastAsia="Times New Roman" w:hAnsi="Courier New" w:cs="Courier New"/>
          <w:color w:val="F8F8F2"/>
          <w:sz w:val="20"/>
          <w:szCs w:val="20"/>
          <w:lang w:eastAsia="en-IN"/>
        </w:rPr>
        <w:t xml:space="preserve">(number </w:t>
      </w:r>
      <w:r w:rsidRPr="00BF1B65">
        <w:rPr>
          <w:rFonts w:ascii="Courier New" w:eastAsia="Times New Roman" w:hAnsi="Courier New" w:cs="Courier New"/>
          <w:color w:val="FF79C6"/>
          <w:sz w:val="20"/>
          <w:szCs w:val="20"/>
          <w:lang w:eastAsia="en-IN"/>
        </w:rPr>
        <w:t>&l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1</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return</w:t>
      </w:r>
      <w:r w:rsidRPr="00BF1B65">
        <w:rPr>
          <w:rFonts w:ascii="Courier New" w:eastAsia="Times New Roman" w:hAnsi="Courier New" w:cs="Courier New"/>
          <w:color w:val="F8F8F2"/>
          <w:sz w:val="20"/>
          <w:szCs w:val="20"/>
          <w:lang w:eastAsia="en-IN"/>
        </w:rPr>
        <w:t xml:space="preserve"> False</w:t>
      </w:r>
    </w:p>
    <w:p w14:paraId="681A38D5"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if</w:t>
      </w:r>
      <w:r w:rsidRPr="00BF1B65">
        <w:rPr>
          <w:rFonts w:ascii="Courier New" w:eastAsia="Times New Roman" w:hAnsi="Courier New" w:cs="Courier New"/>
          <w:color w:val="F8F8F2"/>
          <w:sz w:val="20"/>
          <w:szCs w:val="20"/>
          <w:lang w:eastAsia="en-IN"/>
        </w:rPr>
        <w:t xml:space="preserve">(number </w:t>
      </w:r>
      <w:r w:rsidRPr="00BF1B65">
        <w:rPr>
          <w:rFonts w:ascii="Courier New" w:eastAsia="Times New Roman" w:hAnsi="Courier New" w:cs="Courier New"/>
          <w:color w:val="FF79C6"/>
          <w:sz w:val="20"/>
          <w:szCs w:val="20"/>
          <w:lang w:eastAsia="en-IN"/>
        </w:rPr>
        <w:t>&l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3</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return</w:t>
      </w:r>
      <w:r w:rsidRPr="00BF1B65">
        <w:rPr>
          <w:rFonts w:ascii="Courier New" w:eastAsia="Times New Roman" w:hAnsi="Courier New" w:cs="Courier New"/>
          <w:color w:val="F8F8F2"/>
          <w:sz w:val="20"/>
          <w:szCs w:val="20"/>
          <w:lang w:eastAsia="en-IN"/>
        </w:rPr>
        <w:t xml:space="preserve"> True</w:t>
      </w:r>
    </w:p>
    <w:p w14:paraId="510326A8"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00EEEEBA"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if</w:t>
      </w:r>
      <w:r w:rsidRPr="00BF1B65">
        <w:rPr>
          <w:rFonts w:ascii="Courier New" w:eastAsia="Times New Roman" w:hAnsi="Courier New" w:cs="Courier New"/>
          <w:color w:val="F8F8F2"/>
          <w:sz w:val="20"/>
          <w:szCs w:val="20"/>
          <w:lang w:eastAsia="en-IN"/>
        </w:rPr>
        <w:t xml:space="preserve">(number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2</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0</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or</w:t>
      </w:r>
      <w:r w:rsidRPr="00BF1B65">
        <w:rPr>
          <w:rFonts w:ascii="Courier New" w:eastAsia="Times New Roman" w:hAnsi="Courier New" w:cs="Courier New"/>
          <w:color w:val="F8F8F2"/>
          <w:sz w:val="20"/>
          <w:szCs w:val="20"/>
          <w:lang w:eastAsia="en-IN"/>
        </w:rPr>
        <w:t xml:space="preserve"> number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3</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0</w:t>
      </w:r>
      <w:r w:rsidRPr="00BF1B65">
        <w:rPr>
          <w:rFonts w:ascii="Courier New" w:eastAsia="Times New Roman" w:hAnsi="Courier New" w:cs="Courier New"/>
          <w:color w:val="F8F8F2"/>
          <w:sz w:val="20"/>
          <w:szCs w:val="20"/>
          <w:lang w:eastAsia="en-IN"/>
        </w:rPr>
        <w:t>):</w:t>
      </w:r>
    </w:p>
    <w:p w14:paraId="6948F410"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return</w:t>
      </w:r>
      <w:r w:rsidRPr="00BF1B65">
        <w:rPr>
          <w:rFonts w:ascii="Courier New" w:eastAsia="Times New Roman" w:hAnsi="Courier New" w:cs="Courier New"/>
          <w:color w:val="F8F8F2"/>
          <w:sz w:val="20"/>
          <w:szCs w:val="20"/>
          <w:lang w:eastAsia="en-IN"/>
        </w:rPr>
        <w:t xml:space="preserve"> False</w:t>
      </w:r>
    </w:p>
    <w:p w14:paraId="2EC8073F"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p>
    <w:p w14:paraId="4ACABD60"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for</w:t>
      </w:r>
      <w:r w:rsidRPr="00BF1B65">
        <w:rPr>
          <w:rFonts w:ascii="Courier New" w:eastAsia="Times New Roman" w:hAnsi="Courier New" w:cs="Courier New"/>
          <w:color w:val="F8F8F2"/>
          <w:sz w:val="20"/>
          <w:szCs w:val="20"/>
          <w:lang w:eastAsia="en-IN"/>
        </w:rPr>
        <w:t xml:space="preserve"> i </w:t>
      </w:r>
      <w:r w:rsidRPr="00BF1B65">
        <w:rPr>
          <w:rFonts w:ascii="Courier New" w:eastAsia="Times New Roman" w:hAnsi="Courier New" w:cs="Courier New"/>
          <w:color w:val="FF79C6"/>
          <w:sz w:val="20"/>
          <w:szCs w:val="20"/>
          <w:lang w:eastAsia="en-IN"/>
        </w:rPr>
        <w:t>in</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range</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color w:val="BD93F9"/>
          <w:sz w:val="20"/>
          <w:szCs w:val="20"/>
          <w:lang w:eastAsia="en-IN"/>
        </w:rPr>
        <w:t>5</w:t>
      </w:r>
      <w:r w:rsidRPr="00BF1B65">
        <w:rPr>
          <w:rFonts w:ascii="Courier New" w:eastAsia="Times New Roman" w:hAnsi="Courier New" w:cs="Courier New"/>
          <w:color w:val="F8F8F2"/>
          <w:sz w:val="20"/>
          <w:szCs w:val="20"/>
          <w:lang w:eastAsia="en-IN"/>
        </w:rPr>
        <w:t>, math</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ceil(math</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sqrt(number))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1</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6</w:t>
      </w:r>
      <w:r w:rsidRPr="00BF1B65">
        <w:rPr>
          <w:rFonts w:ascii="Courier New" w:eastAsia="Times New Roman" w:hAnsi="Courier New" w:cs="Courier New"/>
          <w:color w:val="F8F8F2"/>
          <w:sz w:val="20"/>
          <w:szCs w:val="20"/>
          <w:lang w:eastAsia="en-IN"/>
        </w:rPr>
        <w:t>):</w:t>
      </w:r>
    </w:p>
    <w:p w14:paraId="5ECFDC46"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if</w:t>
      </w:r>
      <w:r w:rsidRPr="00BF1B65">
        <w:rPr>
          <w:rFonts w:ascii="Courier New" w:eastAsia="Times New Roman" w:hAnsi="Courier New" w:cs="Courier New"/>
          <w:color w:val="F8F8F2"/>
          <w:sz w:val="20"/>
          <w:szCs w:val="20"/>
          <w:lang w:eastAsia="en-IN"/>
        </w:rPr>
        <w:t xml:space="preserve">(number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i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0</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or</w:t>
      </w:r>
      <w:r w:rsidRPr="00BF1B65">
        <w:rPr>
          <w:rFonts w:ascii="Courier New" w:eastAsia="Times New Roman" w:hAnsi="Courier New" w:cs="Courier New"/>
          <w:color w:val="F8F8F2"/>
          <w:sz w:val="20"/>
          <w:szCs w:val="20"/>
          <w:lang w:eastAsia="en-IN"/>
        </w:rPr>
        <w:t xml:space="preserve"> (number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i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2</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0</w:t>
      </w:r>
      <w:r w:rsidRPr="00BF1B65">
        <w:rPr>
          <w:rFonts w:ascii="Courier New" w:eastAsia="Times New Roman" w:hAnsi="Courier New" w:cs="Courier New"/>
          <w:color w:val="F8F8F2"/>
          <w:sz w:val="20"/>
          <w:szCs w:val="20"/>
          <w:lang w:eastAsia="en-IN"/>
        </w:rPr>
        <w:t>)):</w:t>
      </w:r>
    </w:p>
    <w:p w14:paraId="67423F72"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return</w:t>
      </w:r>
      <w:r w:rsidRPr="00BF1B65">
        <w:rPr>
          <w:rFonts w:ascii="Courier New" w:eastAsia="Times New Roman" w:hAnsi="Courier New" w:cs="Courier New"/>
          <w:color w:val="F8F8F2"/>
          <w:sz w:val="20"/>
          <w:szCs w:val="20"/>
          <w:lang w:eastAsia="en-IN"/>
        </w:rPr>
        <w:t xml:space="preserve"> False</w:t>
      </w:r>
    </w:p>
    <w:p w14:paraId="7388E655"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65F936A0"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return</w:t>
      </w:r>
      <w:r w:rsidRPr="00BF1B65">
        <w:rPr>
          <w:rFonts w:ascii="Courier New" w:eastAsia="Times New Roman" w:hAnsi="Courier New" w:cs="Courier New"/>
          <w:color w:val="F8F8F2"/>
          <w:sz w:val="20"/>
          <w:szCs w:val="20"/>
          <w:lang w:eastAsia="en-IN"/>
        </w:rPr>
        <w:t xml:space="preserve"> True</w:t>
      </w:r>
    </w:p>
    <w:p w14:paraId="24B179C2"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4798D4F4"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 Depth first traversal as explained:https://youtu.be/pEwTw97BS2c?t=340</w:t>
      </w:r>
    </w:p>
    <w:p w14:paraId="4D2E6770"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F79C6"/>
          <w:sz w:val="20"/>
          <w:szCs w:val="20"/>
          <w:lang w:eastAsia="en-IN"/>
        </w:rPr>
        <w:t>def</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50FA7B"/>
          <w:sz w:val="20"/>
          <w:szCs w:val="20"/>
          <w:lang w:eastAsia="en-IN"/>
        </w:rPr>
        <w:t>depth_first_traversal</w:t>
      </w:r>
      <w:r w:rsidRPr="00BF1B65">
        <w:rPr>
          <w:rFonts w:ascii="Courier New" w:eastAsia="Times New Roman" w:hAnsi="Courier New" w:cs="Courier New"/>
          <w:color w:val="F8F8F2"/>
          <w:sz w:val="20"/>
          <w:szCs w:val="20"/>
          <w:lang w:eastAsia="en-IN"/>
        </w:rPr>
        <w:t>(source):</w:t>
      </w:r>
    </w:p>
    <w:p w14:paraId="08430284"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for</w:t>
      </w:r>
      <w:r w:rsidRPr="00BF1B65">
        <w:rPr>
          <w:rFonts w:ascii="Courier New" w:eastAsia="Times New Roman" w:hAnsi="Courier New" w:cs="Courier New"/>
          <w:color w:val="F8F8F2"/>
          <w:sz w:val="20"/>
          <w:szCs w:val="20"/>
          <w:lang w:eastAsia="en-IN"/>
        </w:rPr>
        <w:t xml:space="preserve"> child </w:t>
      </w:r>
      <w:r w:rsidRPr="00BF1B65">
        <w:rPr>
          <w:rFonts w:ascii="Courier New" w:eastAsia="Times New Roman" w:hAnsi="Courier New" w:cs="Courier New"/>
          <w:color w:val="FF79C6"/>
          <w:sz w:val="20"/>
          <w:szCs w:val="20"/>
          <w:lang w:eastAsia="en-IN"/>
        </w:rPr>
        <w:t>in</w:t>
      </w:r>
      <w:r w:rsidRPr="00BF1B65">
        <w:rPr>
          <w:rFonts w:ascii="Courier New" w:eastAsia="Times New Roman" w:hAnsi="Courier New" w:cs="Courier New"/>
          <w:color w:val="F8F8F2"/>
          <w:sz w:val="20"/>
          <w:szCs w:val="20"/>
          <w:lang w:eastAsia="en-IN"/>
        </w:rPr>
        <w:t xml:space="preserve"> tree[source]:</w:t>
      </w:r>
    </w:p>
    <w:p w14:paraId="0DC438BB"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6272A4"/>
          <w:sz w:val="20"/>
          <w:szCs w:val="20"/>
          <w:lang w:eastAsia="en-IN"/>
        </w:rPr>
        <w:t>#Go deep into the branch</w:t>
      </w:r>
    </w:p>
    <w:p w14:paraId="3BC108F1"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depth_first_traversal(child)</w:t>
      </w:r>
    </w:p>
    <w:p w14:paraId="7780E96D"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6272A4"/>
          <w:sz w:val="20"/>
          <w:szCs w:val="20"/>
          <w:lang w:eastAsia="en-IN"/>
        </w:rPr>
        <w:t>#While coming up, bubble up the results from children to the parent</w:t>
      </w:r>
    </w:p>
    <w:p w14:paraId="2787FFAC"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for</w:t>
      </w:r>
      <w:r w:rsidRPr="00BF1B65">
        <w:rPr>
          <w:rFonts w:ascii="Courier New" w:eastAsia="Times New Roman" w:hAnsi="Courier New" w:cs="Courier New"/>
          <w:color w:val="F8F8F2"/>
          <w:sz w:val="20"/>
          <w:szCs w:val="20"/>
          <w:lang w:eastAsia="en-IN"/>
        </w:rPr>
        <w:t xml:space="preserve"> child </w:t>
      </w:r>
      <w:r w:rsidRPr="00BF1B65">
        <w:rPr>
          <w:rFonts w:ascii="Courier New" w:eastAsia="Times New Roman" w:hAnsi="Courier New" w:cs="Courier New"/>
          <w:color w:val="FF79C6"/>
          <w:sz w:val="20"/>
          <w:szCs w:val="20"/>
          <w:lang w:eastAsia="en-IN"/>
        </w:rPr>
        <w:t>in</w:t>
      </w:r>
      <w:r w:rsidRPr="00BF1B65">
        <w:rPr>
          <w:rFonts w:ascii="Courier New" w:eastAsia="Times New Roman" w:hAnsi="Courier New" w:cs="Courier New"/>
          <w:color w:val="F8F8F2"/>
          <w:sz w:val="20"/>
          <w:szCs w:val="20"/>
          <w:lang w:eastAsia="en-IN"/>
        </w:rPr>
        <w:t xml:space="preserve"> tree[source]:</w:t>
      </w:r>
    </w:p>
    <w:p w14:paraId="276833BD"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if</w:t>
      </w:r>
      <w:r w:rsidRPr="00BF1B65">
        <w:rPr>
          <w:rFonts w:ascii="Courier New" w:eastAsia="Times New Roman" w:hAnsi="Courier New" w:cs="Courier New"/>
          <w:color w:val="F8F8F2"/>
          <w:sz w:val="20"/>
          <w:szCs w:val="20"/>
          <w:lang w:eastAsia="en-IN"/>
        </w:rPr>
        <w:t>(isPrime(tokens[child</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BD93F9"/>
          <w:sz w:val="20"/>
          <w:szCs w:val="20"/>
          <w:lang w:eastAsia="en-IN"/>
        </w:rPr>
        <w:t>1</w:t>
      </w:r>
      <w:r w:rsidRPr="00BF1B65">
        <w:rPr>
          <w:rFonts w:ascii="Courier New" w:eastAsia="Times New Roman" w:hAnsi="Courier New" w:cs="Courier New"/>
          <w:color w:val="F8F8F2"/>
          <w:sz w:val="20"/>
          <w:szCs w:val="20"/>
          <w:lang w:eastAsia="en-IN"/>
        </w:rPr>
        <w:t>])):</w:t>
      </w:r>
    </w:p>
    <w:p w14:paraId="6395B3B9"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result[source]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BD93F9"/>
          <w:sz w:val="20"/>
          <w:szCs w:val="20"/>
          <w:lang w:eastAsia="en-IN"/>
        </w:rPr>
        <w:t>1</w:t>
      </w:r>
    </w:p>
    <w:p w14:paraId="011CA6CA"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result[source]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result[child]</w:t>
      </w:r>
    </w:p>
    <w:p w14:paraId="43373A0C"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38BAADB6"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Get all the tokens</w:t>
      </w:r>
    </w:p>
    <w:p w14:paraId="6CA6EBC4"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tokens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list</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i/>
          <w:iCs/>
          <w:color w:val="8BE9FD"/>
          <w:sz w:val="20"/>
          <w:szCs w:val="20"/>
          <w:lang w:eastAsia="en-IN"/>
        </w:rPr>
        <w:t>map</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i/>
          <w:iCs/>
          <w:color w:val="8BE9FD"/>
          <w:sz w:val="20"/>
          <w:szCs w:val="20"/>
          <w:lang w:eastAsia="en-IN"/>
        </w:rPr>
        <w:t>in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input</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split()))</w:t>
      </w:r>
    </w:p>
    <w:p w14:paraId="5AAFB770"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Initialise tree and results</w:t>
      </w:r>
    </w:p>
    <w:p w14:paraId="221D19A2"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F79C6"/>
          <w:sz w:val="20"/>
          <w:szCs w:val="20"/>
          <w:lang w:eastAsia="en-IN"/>
        </w:rPr>
        <w:t>for</w:t>
      </w:r>
      <w:r w:rsidRPr="00BF1B65">
        <w:rPr>
          <w:rFonts w:ascii="Courier New" w:eastAsia="Times New Roman" w:hAnsi="Courier New" w:cs="Courier New"/>
          <w:color w:val="F8F8F2"/>
          <w:sz w:val="20"/>
          <w:szCs w:val="20"/>
          <w:lang w:eastAsia="en-IN"/>
        </w:rPr>
        <w:t xml:space="preserve"> i </w:t>
      </w:r>
      <w:r w:rsidRPr="00BF1B65">
        <w:rPr>
          <w:rFonts w:ascii="Courier New" w:eastAsia="Times New Roman" w:hAnsi="Courier New" w:cs="Courier New"/>
          <w:color w:val="FF79C6"/>
          <w:sz w:val="20"/>
          <w:szCs w:val="20"/>
          <w:lang w:eastAsia="en-IN"/>
        </w:rPr>
        <w:t>in</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range</w:t>
      </w:r>
      <w:r w:rsidRPr="00BF1B65">
        <w:rPr>
          <w:rFonts w:ascii="Courier New" w:eastAsia="Times New Roman" w:hAnsi="Courier New" w:cs="Courier New"/>
          <w:color w:val="F8F8F2"/>
          <w:sz w:val="20"/>
          <w:szCs w:val="20"/>
          <w:lang w:eastAsia="en-IN"/>
        </w:rPr>
        <w:t>(n</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BD93F9"/>
          <w:sz w:val="20"/>
          <w:szCs w:val="20"/>
          <w:lang w:eastAsia="en-IN"/>
        </w:rPr>
        <w:t>1</w:t>
      </w:r>
      <w:r w:rsidRPr="00BF1B65">
        <w:rPr>
          <w:rFonts w:ascii="Courier New" w:eastAsia="Times New Roman" w:hAnsi="Courier New" w:cs="Courier New"/>
          <w:color w:val="F8F8F2"/>
          <w:sz w:val="20"/>
          <w:szCs w:val="20"/>
          <w:lang w:eastAsia="en-IN"/>
        </w:rPr>
        <w:t>):</w:t>
      </w:r>
    </w:p>
    <w:p w14:paraId="516D1C70"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tree</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append([])</w:t>
      </w:r>
    </w:p>
    <w:p w14:paraId="61E8E48E"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result</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append(</w:t>
      </w:r>
      <w:r w:rsidRPr="00BF1B65">
        <w:rPr>
          <w:rFonts w:ascii="Courier New" w:eastAsia="Times New Roman" w:hAnsi="Courier New" w:cs="Courier New"/>
          <w:color w:val="BD93F9"/>
          <w:sz w:val="20"/>
          <w:szCs w:val="20"/>
          <w:lang w:eastAsia="en-IN"/>
        </w:rPr>
        <w:t>0</w:t>
      </w:r>
      <w:r w:rsidRPr="00BF1B65">
        <w:rPr>
          <w:rFonts w:ascii="Courier New" w:eastAsia="Times New Roman" w:hAnsi="Courier New" w:cs="Courier New"/>
          <w:color w:val="F8F8F2"/>
          <w:sz w:val="20"/>
          <w:szCs w:val="20"/>
          <w:lang w:eastAsia="en-IN"/>
        </w:rPr>
        <w:t>)</w:t>
      </w:r>
    </w:p>
    <w:p w14:paraId="3E94FCB2"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Store the tree as adjacency list</w:t>
      </w:r>
    </w:p>
    <w:p w14:paraId="74AEFBB9"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F79C6"/>
          <w:sz w:val="20"/>
          <w:szCs w:val="20"/>
          <w:lang w:eastAsia="en-IN"/>
        </w:rPr>
        <w:t>for</w:t>
      </w:r>
      <w:r w:rsidRPr="00BF1B65">
        <w:rPr>
          <w:rFonts w:ascii="Courier New" w:eastAsia="Times New Roman" w:hAnsi="Courier New" w:cs="Courier New"/>
          <w:color w:val="F8F8F2"/>
          <w:sz w:val="20"/>
          <w:szCs w:val="20"/>
          <w:lang w:eastAsia="en-IN"/>
        </w:rPr>
        <w:t xml:space="preserve"> i </w:t>
      </w:r>
      <w:r w:rsidRPr="00BF1B65">
        <w:rPr>
          <w:rFonts w:ascii="Courier New" w:eastAsia="Times New Roman" w:hAnsi="Courier New" w:cs="Courier New"/>
          <w:color w:val="FF79C6"/>
          <w:sz w:val="20"/>
          <w:szCs w:val="20"/>
          <w:lang w:eastAsia="en-IN"/>
        </w:rPr>
        <w:t>in</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range</w:t>
      </w:r>
      <w:r w:rsidRPr="00BF1B65">
        <w:rPr>
          <w:rFonts w:ascii="Courier New" w:eastAsia="Times New Roman" w:hAnsi="Courier New" w:cs="Courier New"/>
          <w:color w:val="F8F8F2"/>
          <w:sz w:val="20"/>
          <w:szCs w:val="20"/>
          <w:lang w:eastAsia="en-IN"/>
        </w:rPr>
        <w:t>(n</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BD93F9"/>
          <w:sz w:val="20"/>
          <w:szCs w:val="20"/>
          <w:lang w:eastAsia="en-IN"/>
        </w:rPr>
        <w:t>1</w:t>
      </w:r>
      <w:r w:rsidRPr="00BF1B65">
        <w:rPr>
          <w:rFonts w:ascii="Courier New" w:eastAsia="Times New Roman" w:hAnsi="Courier New" w:cs="Courier New"/>
          <w:color w:val="F8F8F2"/>
          <w:sz w:val="20"/>
          <w:szCs w:val="20"/>
          <w:lang w:eastAsia="en-IN"/>
        </w:rPr>
        <w:t>):</w:t>
      </w:r>
    </w:p>
    <w:p w14:paraId="77FBD7D9"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x,y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map</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i/>
          <w:iCs/>
          <w:color w:val="8BE9FD"/>
          <w:sz w:val="20"/>
          <w:szCs w:val="20"/>
          <w:lang w:eastAsia="en-IN"/>
        </w:rPr>
        <w:t>in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input</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split())</w:t>
      </w:r>
    </w:p>
    <w:p w14:paraId="1394928D"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tree[x]</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append(y)</w:t>
      </w:r>
    </w:p>
    <w:p w14:paraId="45C6E24C"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Perform depth first traversal and build the results list,</w:t>
      </w:r>
    </w:p>
    <w:p w14:paraId="79E4447D"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this operation only needs to run once</w:t>
      </w:r>
    </w:p>
    <w:p w14:paraId="4524692B"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depth_first_traversal(</w:t>
      </w:r>
      <w:r w:rsidRPr="00BF1B65">
        <w:rPr>
          <w:rFonts w:ascii="Courier New" w:eastAsia="Times New Roman" w:hAnsi="Courier New" w:cs="Courier New"/>
          <w:color w:val="BD93F9"/>
          <w:sz w:val="20"/>
          <w:szCs w:val="20"/>
          <w:lang w:eastAsia="en-IN"/>
        </w:rPr>
        <w:t>1</w:t>
      </w:r>
      <w:r w:rsidRPr="00BF1B65">
        <w:rPr>
          <w:rFonts w:ascii="Courier New" w:eastAsia="Times New Roman" w:hAnsi="Courier New" w:cs="Courier New"/>
          <w:color w:val="F8F8F2"/>
          <w:sz w:val="20"/>
          <w:szCs w:val="20"/>
          <w:lang w:eastAsia="en-IN"/>
        </w:rPr>
        <w:t>)</w:t>
      </w:r>
    </w:p>
    <w:p w14:paraId="20E376E8"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6272A4"/>
          <w:sz w:val="20"/>
          <w:szCs w:val="20"/>
          <w:lang w:eastAsia="en-IN"/>
        </w:rPr>
        <w:t>#Answer all the queries</w:t>
      </w:r>
    </w:p>
    <w:p w14:paraId="5155656B"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lastRenderedPageBreak/>
        <w:t xml:space="preserve">q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int</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i/>
          <w:iCs/>
          <w:color w:val="8BE9FD"/>
          <w:sz w:val="20"/>
          <w:szCs w:val="20"/>
          <w:lang w:eastAsia="en-IN"/>
        </w:rPr>
        <w:t>input</w:t>
      </w:r>
      <w:r w:rsidRPr="00BF1B65">
        <w:rPr>
          <w:rFonts w:ascii="Courier New" w:eastAsia="Times New Roman" w:hAnsi="Courier New" w:cs="Courier New"/>
          <w:color w:val="F8F8F2"/>
          <w:sz w:val="20"/>
          <w:szCs w:val="20"/>
          <w:lang w:eastAsia="en-IN"/>
        </w:rPr>
        <w:t>())</w:t>
      </w:r>
    </w:p>
    <w:p w14:paraId="54208A1E"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F79C6"/>
          <w:sz w:val="20"/>
          <w:szCs w:val="20"/>
          <w:lang w:eastAsia="en-IN"/>
        </w:rPr>
        <w:t>for</w:t>
      </w:r>
      <w:r w:rsidRPr="00BF1B65">
        <w:rPr>
          <w:rFonts w:ascii="Courier New" w:eastAsia="Times New Roman" w:hAnsi="Courier New" w:cs="Courier New"/>
          <w:color w:val="F8F8F2"/>
          <w:sz w:val="20"/>
          <w:szCs w:val="20"/>
          <w:lang w:eastAsia="en-IN"/>
        </w:rPr>
        <w:t xml:space="preserve"> _ </w:t>
      </w:r>
      <w:r w:rsidRPr="00BF1B65">
        <w:rPr>
          <w:rFonts w:ascii="Courier New" w:eastAsia="Times New Roman" w:hAnsi="Courier New" w:cs="Courier New"/>
          <w:color w:val="FF79C6"/>
          <w:sz w:val="20"/>
          <w:szCs w:val="20"/>
          <w:lang w:eastAsia="en-IN"/>
        </w:rPr>
        <w:t>in</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range</w:t>
      </w:r>
      <w:r w:rsidRPr="00BF1B65">
        <w:rPr>
          <w:rFonts w:ascii="Courier New" w:eastAsia="Times New Roman" w:hAnsi="Courier New" w:cs="Courier New"/>
          <w:color w:val="F8F8F2"/>
          <w:sz w:val="20"/>
          <w:szCs w:val="20"/>
          <w:lang w:eastAsia="en-IN"/>
        </w:rPr>
        <w:t>(q):</w:t>
      </w:r>
    </w:p>
    <w:p w14:paraId="7F5F8F57"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x </w:t>
      </w:r>
      <w:r w:rsidRPr="00BF1B65">
        <w:rPr>
          <w:rFonts w:ascii="Courier New" w:eastAsia="Times New Roman" w:hAnsi="Courier New" w:cs="Courier New"/>
          <w:color w:val="FF79C6"/>
          <w:sz w:val="20"/>
          <w:szCs w:val="20"/>
          <w:lang w:eastAsia="en-IN"/>
        </w:rPr>
        <w:t>=</w:t>
      </w: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i/>
          <w:iCs/>
          <w:color w:val="8BE9FD"/>
          <w:sz w:val="20"/>
          <w:szCs w:val="20"/>
          <w:lang w:eastAsia="en-IN"/>
        </w:rPr>
        <w:t>int</w:t>
      </w:r>
      <w:r w:rsidRPr="00BF1B65">
        <w:rPr>
          <w:rFonts w:ascii="Courier New" w:eastAsia="Times New Roman" w:hAnsi="Courier New" w:cs="Courier New"/>
          <w:color w:val="F8F8F2"/>
          <w:sz w:val="20"/>
          <w:szCs w:val="20"/>
          <w:lang w:eastAsia="en-IN"/>
        </w:rPr>
        <w:t>(</w:t>
      </w:r>
      <w:r w:rsidRPr="00BF1B65">
        <w:rPr>
          <w:rFonts w:ascii="Courier New" w:eastAsia="Times New Roman" w:hAnsi="Courier New" w:cs="Courier New"/>
          <w:i/>
          <w:iCs/>
          <w:color w:val="8BE9FD"/>
          <w:sz w:val="20"/>
          <w:szCs w:val="20"/>
          <w:lang w:eastAsia="en-IN"/>
        </w:rPr>
        <w:t>input</w:t>
      </w:r>
      <w:r w:rsidRPr="00BF1B65">
        <w:rPr>
          <w:rFonts w:ascii="Courier New" w:eastAsia="Times New Roman" w:hAnsi="Courier New" w:cs="Courier New"/>
          <w:color w:val="F8F8F2"/>
          <w:sz w:val="20"/>
          <w:szCs w:val="20"/>
          <w:lang w:eastAsia="en-IN"/>
        </w:rPr>
        <w:t>())</w:t>
      </w:r>
    </w:p>
    <w:p w14:paraId="100AF2C5" w14:textId="77777777" w:rsidR="00BF1B65" w:rsidRPr="00BF1B65" w:rsidRDefault="00BF1B65" w:rsidP="00BF1B6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BF1B65">
        <w:rPr>
          <w:rFonts w:ascii="Courier New" w:eastAsia="Times New Roman" w:hAnsi="Courier New" w:cs="Courier New"/>
          <w:color w:val="F8F8F2"/>
          <w:sz w:val="20"/>
          <w:szCs w:val="20"/>
          <w:lang w:eastAsia="en-IN"/>
        </w:rPr>
        <w:t xml:space="preserve">    </w:t>
      </w:r>
      <w:r w:rsidRPr="00BF1B65">
        <w:rPr>
          <w:rFonts w:ascii="Courier New" w:eastAsia="Times New Roman" w:hAnsi="Courier New" w:cs="Courier New"/>
          <w:color w:val="FF79C6"/>
          <w:sz w:val="20"/>
          <w:szCs w:val="20"/>
          <w:lang w:eastAsia="en-IN"/>
        </w:rPr>
        <w:t>print</w:t>
      </w:r>
      <w:r w:rsidRPr="00BF1B65">
        <w:rPr>
          <w:rFonts w:ascii="Courier New" w:eastAsia="Times New Roman" w:hAnsi="Courier New" w:cs="Courier New"/>
          <w:color w:val="F8F8F2"/>
          <w:sz w:val="20"/>
          <w:szCs w:val="20"/>
          <w:lang w:eastAsia="en-IN"/>
        </w:rPr>
        <w:t>(result[x])</w:t>
      </w:r>
    </w:p>
    <w:p w14:paraId="13F38220" w14:textId="5648C2E1" w:rsidR="007C26F4" w:rsidRDefault="00BF1B65" w:rsidP="007225E7">
      <w:pPr>
        <w:pStyle w:val="NormalWeb"/>
        <w:shd w:val="clear" w:color="F9F9F9" w:fill="F9F9F9"/>
        <w:rPr>
          <w:rFonts w:ascii="Arial" w:hAnsi="Arial" w:cs="Arial"/>
          <w:b/>
          <w:bCs/>
          <w:sz w:val="32"/>
          <w:szCs w:val="32"/>
        </w:rPr>
      </w:pPr>
      <w:r w:rsidRPr="006D6A72">
        <w:rPr>
          <w:rFonts w:ascii="Arial" w:hAnsi="Arial" w:cs="Arial"/>
          <w:b/>
          <w:bCs/>
          <w:sz w:val="32"/>
          <w:szCs w:val="32"/>
          <w:highlight w:val="yellow"/>
        </w:rPr>
        <w:t>C++ CODE:</w:t>
      </w:r>
    </w:p>
    <w:p w14:paraId="4132D1BD"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79C6"/>
          <w:sz w:val="20"/>
          <w:szCs w:val="20"/>
          <w:lang w:eastAsia="en-IN"/>
        </w:rPr>
      </w:pPr>
      <w:r w:rsidRPr="007B001B">
        <w:rPr>
          <w:rFonts w:ascii="Courier New" w:eastAsia="Times New Roman" w:hAnsi="Courier New" w:cs="Courier New"/>
          <w:color w:val="FF79C6"/>
          <w:sz w:val="20"/>
          <w:szCs w:val="20"/>
          <w:lang w:eastAsia="en-IN"/>
        </w:rPr>
        <w:t>#include</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lt;iostream&gt;</w:t>
      </w:r>
    </w:p>
    <w:p w14:paraId="55A509D7"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79C6"/>
          <w:sz w:val="20"/>
          <w:szCs w:val="20"/>
          <w:lang w:eastAsia="en-IN"/>
        </w:rPr>
      </w:pPr>
      <w:r w:rsidRPr="007B001B">
        <w:rPr>
          <w:rFonts w:ascii="Courier New" w:eastAsia="Times New Roman" w:hAnsi="Courier New" w:cs="Courier New"/>
          <w:color w:val="FF79C6"/>
          <w:sz w:val="20"/>
          <w:szCs w:val="20"/>
          <w:lang w:eastAsia="en-IN"/>
        </w:rPr>
        <w:t>#include</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lt;vector&gt;</w:t>
      </w:r>
    </w:p>
    <w:p w14:paraId="37775E97"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F79C6"/>
          <w:sz w:val="20"/>
          <w:szCs w:val="20"/>
          <w:lang w:eastAsia="en-IN"/>
        </w:rPr>
        <w:t>using</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namespace</w:t>
      </w:r>
      <w:r w:rsidRPr="007B001B">
        <w:rPr>
          <w:rFonts w:ascii="Courier New" w:eastAsia="Times New Roman" w:hAnsi="Courier New" w:cs="Courier New"/>
          <w:color w:val="F8F8F2"/>
          <w:sz w:val="20"/>
          <w:szCs w:val="20"/>
          <w:lang w:eastAsia="en-IN"/>
        </w:rPr>
        <w:t xml:space="preserve"> std;</w:t>
      </w:r>
    </w:p>
    <w:p w14:paraId="7974866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0654ABBC"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F79C6"/>
          <w:sz w:val="20"/>
          <w:szCs w:val="20"/>
          <w:lang w:eastAsia="en-IN"/>
        </w:rPr>
        <w:t>cons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MAXN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1e3</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BD93F9"/>
          <w:sz w:val="20"/>
          <w:szCs w:val="20"/>
          <w:lang w:eastAsia="en-IN"/>
        </w:rPr>
        <w:t>5</w:t>
      </w:r>
      <w:r w:rsidRPr="007B001B">
        <w:rPr>
          <w:rFonts w:ascii="Courier New" w:eastAsia="Times New Roman" w:hAnsi="Courier New" w:cs="Courier New"/>
          <w:color w:val="F8F8F2"/>
          <w:sz w:val="20"/>
          <w:szCs w:val="20"/>
          <w:lang w:eastAsia="en-IN"/>
        </w:rPr>
        <w:t>;</w:t>
      </w:r>
    </w:p>
    <w:p w14:paraId="794CF315"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181657C7"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result[MAXN];</w:t>
      </w:r>
    </w:p>
    <w:p w14:paraId="2C323D8B"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1E6FC59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8BE9FD"/>
          <w:sz w:val="20"/>
          <w:szCs w:val="20"/>
          <w:lang w:eastAsia="en-IN"/>
        </w:rPr>
        <w:t>bool</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50FA7B"/>
          <w:sz w:val="20"/>
          <w:szCs w:val="20"/>
          <w:lang w:eastAsia="en-IN"/>
        </w:rPr>
        <w:t>isPrime</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number) {</w:t>
      </w:r>
    </w:p>
    <w:p w14:paraId="40FB8E91"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if</w:t>
      </w:r>
      <w:r w:rsidRPr="007B001B">
        <w:rPr>
          <w:rFonts w:ascii="Courier New" w:eastAsia="Times New Roman" w:hAnsi="Courier New" w:cs="Courier New"/>
          <w:color w:val="F8F8F2"/>
          <w:sz w:val="20"/>
          <w:szCs w:val="20"/>
          <w:lang w:eastAsia="en-IN"/>
        </w:rPr>
        <w:t xml:space="preserve">(number </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1</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return</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false</w:t>
      </w:r>
      <w:r w:rsidRPr="007B001B">
        <w:rPr>
          <w:rFonts w:ascii="Courier New" w:eastAsia="Times New Roman" w:hAnsi="Courier New" w:cs="Courier New"/>
          <w:color w:val="F8F8F2"/>
          <w:sz w:val="20"/>
          <w:szCs w:val="20"/>
          <w:lang w:eastAsia="en-IN"/>
        </w:rPr>
        <w:t>;</w:t>
      </w:r>
    </w:p>
    <w:p w14:paraId="0D991550"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if</w:t>
      </w:r>
      <w:r w:rsidRPr="007B001B">
        <w:rPr>
          <w:rFonts w:ascii="Courier New" w:eastAsia="Times New Roman" w:hAnsi="Courier New" w:cs="Courier New"/>
          <w:color w:val="F8F8F2"/>
          <w:sz w:val="20"/>
          <w:szCs w:val="20"/>
          <w:lang w:eastAsia="en-IN"/>
        </w:rPr>
        <w:t xml:space="preserve">(number </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3</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return</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true</w:t>
      </w:r>
      <w:r w:rsidRPr="007B001B">
        <w:rPr>
          <w:rFonts w:ascii="Courier New" w:eastAsia="Times New Roman" w:hAnsi="Courier New" w:cs="Courier New"/>
          <w:color w:val="F8F8F2"/>
          <w:sz w:val="20"/>
          <w:szCs w:val="20"/>
          <w:lang w:eastAsia="en-IN"/>
        </w:rPr>
        <w:t>;</w:t>
      </w:r>
    </w:p>
    <w:p w14:paraId="44D36039"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7C1F537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if</w:t>
      </w:r>
      <w:r w:rsidRPr="007B001B">
        <w:rPr>
          <w:rFonts w:ascii="Courier New" w:eastAsia="Times New Roman" w:hAnsi="Courier New" w:cs="Courier New"/>
          <w:color w:val="F8F8F2"/>
          <w:sz w:val="20"/>
          <w:szCs w:val="20"/>
          <w:lang w:eastAsia="en-IN"/>
        </w:rPr>
        <w:t xml:space="preserve">(number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2</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number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3</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 {</w:t>
      </w:r>
    </w:p>
    <w:p w14:paraId="58D186CB"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return</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false</w:t>
      </w:r>
      <w:r w:rsidRPr="007B001B">
        <w:rPr>
          <w:rFonts w:ascii="Courier New" w:eastAsia="Times New Roman" w:hAnsi="Courier New" w:cs="Courier New"/>
          <w:color w:val="F8F8F2"/>
          <w:sz w:val="20"/>
          <w:szCs w:val="20"/>
          <w:lang w:eastAsia="en-IN"/>
        </w:rPr>
        <w:t>;</w:t>
      </w:r>
    </w:p>
    <w:p w14:paraId="792D0B1C"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50102A8E"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173D6D51"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for</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i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5</w:t>
      </w:r>
      <w:r w:rsidRPr="007B001B">
        <w:rPr>
          <w:rFonts w:ascii="Courier New" w:eastAsia="Times New Roman" w:hAnsi="Courier New" w:cs="Courier New"/>
          <w:color w:val="F8F8F2"/>
          <w:sz w:val="20"/>
          <w:szCs w:val="20"/>
          <w:lang w:eastAsia="en-IN"/>
        </w:rPr>
        <w:t>; i</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i </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 xml:space="preserve"> number; i</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6</w:t>
      </w:r>
      <w:r w:rsidRPr="007B001B">
        <w:rPr>
          <w:rFonts w:ascii="Courier New" w:eastAsia="Times New Roman" w:hAnsi="Courier New" w:cs="Courier New"/>
          <w:color w:val="F8F8F2"/>
          <w:sz w:val="20"/>
          <w:szCs w:val="20"/>
          <w:lang w:eastAsia="en-IN"/>
        </w:rPr>
        <w:t>) {</w:t>
      </w:r>
    </w:p>
    <w:p w14:paraId="2A978D33"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if</w:t>
      </w:r>
      <w:r w:rsidRPr="007B001B">
        <w:rPr>
          <w:rFonts w:ascii="Courier New" w:eastAsia="Times New Roman" w:hAnsi="Courier New" w:cs="Courier New"/>
          <w:color w:val="F8F8F2"/>
          <w:sz w:val="20"/>
          <w:szCs w:val="20"/>
          <w:lang w:eastAsia="en-IN"/>
        </w:rPr>
        <w:t xml:space="preserve">(number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i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number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i</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BD93F9"/>
          <w:sz w:val="20"/>
          <w:szCs w:val="20"/>
          <w:lang w:eastAsia="en-IN"/>
        </w:rPr>
        <w:t>2</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 {</w:t>
      </w:r>
    </w:p>
    <w:p w14:paraId="1310B007"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return</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false</w:t>
      </w:r>
      <w:r w:rsidRPr="007B001B">
        <w:rPr>
          <w:rFonts w:ascii="Courier New" w:eastAsia="Times New Roman" w:hAnsi="Courier New" w:cs="Courier New"/>
          <w:color w:val="F8F8F2"/>
          <w:sz w:val="20"/>
          <w:szCs w:val="20"/>
          <w:lang w:eastAsia="en-IN"/>
        </w:rPr>
        <w:t>;</w:t>
      </w:r>
    </w:p>
    <w:p w14:paraId="023DAF80"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13826266"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0C058C92"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return</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true</w:t>
      </w:r>
      <w:r w:rsidRPr="007B001B">
        <w:rPr>
          <w:rFonts w:ascii="Courier New" w:eastAsia="Times New Roman" w:hAnsi="Courier New" w:cs="Courier New"/>
          <w:color w:val="F8F8F2"/>
          <w:sz w:val="20"/>
          <w:szCs w:val="20"/>
          <w:lang w:eastAsia="en-IN"/>
        </w:rPr>
        <w:t>;</w:t>
      </w:r>
    </w:p>
    <w:p w14:paraId="4BEE7948"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w:t>
      </w:r>
    </w:p>
    <w:p w14:paraId="16AF9A7F"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69C6BDB8"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8BE9FD"/>
          <w:sz w:val="20"/>
          <w:szCs w:val="20"/>
          <w:lang w:eastAsia="en-IN"/>
        </w:rPr>
        <w:t>void</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50FA7B"/>
          <w:sz w:val="20"/>
          <w:szCs w:val="20"/>
          <w:lang w:eastAsia="en-IN"/>
        </w:rPr>
        <w:t>depth_first_traversal</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source, 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F79C6"/>
          <w:sz w:val="20"/>
          <w:szCs w:val="20"/>
          <w:lang w:eastAsia="en-IN"/>
        </w:rPr>
        <w:t>&gt;&gt;&amp;</w:t>
      </w:r>
      <w:r w:rsidRPr="007B001B">
        <w:rPr>
          <w:rFonts w:ascii="Courier New" w:eastAsia="Times New Roman" w:hAnsi="Courier New" w:cs="Courier New"/>
          <w:color w:val="F8F8F2"/>
          <w:sz w:val="20"/>
          <w:szCs w:val="20"/>
          <w:lang w:eastAsia="en-IN"/>
        </w:rPr>
        <w:t xml:space="preserve"> tree, 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F79C6"/>
          <w:sz w:val="20"/>
          <w:szCs w:val="20"/>
          <w:lang w:eastAsia="en-IN"/>
        </w:rPr>
        <w:t>&gt;</w:t>
      </w:r>
      <w:r w:rsidRPr="007B001B">
        <w:rPr>
          <w:rFonts w:ascii="Courier New" w:eastAsia="Times New Roman" w:hAnsi="Courier New" w:cs="Courier New"/>
          <w:color w:val="F8F8F2"/>
          <w:sz w:val="20"/>
          <w:szCs w:val="20"/>
          <w:lang w:eastAsia="en-IN"/>
        </w:rPr>
        <w:t xml:space="preserve"> tokens) {</w:t>
      </w:r>
    </w:p>
    <w:p w14:paraId="086935E8"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for</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child</w:t>
      </w:r>
      <w:r w:rsidRPr="007B001B">
        <w:rPr>
          <w:rFonts w:ascii="Courier New" w:eastAsia="Times New Roman" w:hAnsi="Courier New" w:cs="Courier New"/>
          <w:color w:val="F8F8F2"/>
          <w:sz w:val="20"/>
          <w:szCs w:val="20"/>
          <w:lang w:eastAsia="en-IN"/>
        </w:rPr>
        <w:t>: tree[source]) {</w:t>
      </w:r>
    </w:p>
    <w:p w14:paraId="4745B4A3"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depth_first_traversal(child, tree, tokens);</w:t>
      </w:r>
    </w:p>
    <w:p w14:paraId="582FA343"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36971735"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for</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i/>
          <w:iCs/>
          <w:color w:val="8BE9FD"/>
          <w:sz w:val="20"/>
          <w:szCs w:val="20"/>
          <w:lang w:eastAsia="en-IN"/>
        </w:rPr>
        <w:t>child</w:t>
      </w:r>
      <w:r w:rsidRPr="007B001B">
        <w:rPr>
          <w:rFonts w:ascii="Courier New" w:eastAsia="Times New Roman" w:hAnsi="Courier New" w:cs="Courier New"/>
          <w:color w:val="F8F8F2"/>
          <w:sz w:val="20"/>
          <w:szCs w:val="20"/>
          <w:lang w:eastAsia="en-IN"/>
        </w:rPr>
        <w:t>: tree[source]) {</w:t>
      </w:r>
    </w:p>
    <w:p w14:paraId="5D622C3C"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if</w:t>
      </w:r>
      <w:r w:rsidRPr="007B001B">
        <w:rPr>
          <w:rFonts w:ascii="Courier New" w:eastAsia="Times New Roman" w:hAnsi="Courier New" w:cs="Courier New"/>
          <w:color w:val="F8F8F2"/>
          <w:sz w:val="20"/>
          <w:szCs w:val="20"/>
          <w:lang w:eastAsia="en-IN"/>
        </w:rPr>
        <w:t>(isPrime(tokens[child</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BD93F9"/>
          <w:sz w:val="20"/>
          <w:szCs w:val="20"/>
          <w:lang w:eastAsia="en-IN"/>
        </w:rPr>
        <w:t>1</w:t>
      </w:r>
      <w:r w:rsidRPr="007B001B">
        <w:rPr>
          <w:rFonts w:ascii="Courier New" w:eastAsia="Times New Roman" w:hAnsi="Courier New" w:cs="Courier New"/>
          <w:color w:val="F8F8F2"/>
          <w:sz w:val="20"/>
          <w:szCs w:val="20"/>
          <w:lang w:eastAsia="en-IN"/>
        </w:rPr>
        <w:t>])) {</w:t>
      </w:r>
    </w:p>
    <w:p w14:paraId="1A47EDCA"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result[sourc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1</w:t>
      </w:r>
      <w:r w:rsidRPr="007B001B">
        <w:rPr>
          <w:rFonts w:ascii="Courier New" w:eastAsia="Times New Roman" w:hAnsi="Courier New" w:cs="Courier New"/>
          <w:color w:val="F8F8F2"/>
          <w:sz w:val="20"/>
          <w:szCs w:val="20"/>
          <w:lang w:eastAsia="en-IN"/>
        </w:rPr>
        <w:t>;</w:t>
      </w:r>
    </w:p>
    <w:p w14:paraId="547A18C0"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6B146AB2"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result[source]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result[child];</w:t>
      </w:r>
    </w:p>
    <w:p w14:paraId="094E0C8E"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124447A1"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w:t>
      </w:r>
    </w:p>
    <w:p w14:paraId="607CAD20"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2A0A82F6"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p>
    <w:p w14:paraId="704EE52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50FA7B"/>
          <w:sz w:val="20"/>
          <w:szCs w:val="20"/>
          <w:lang w:eastAsia="en-IN"/>
        </w:rPr>
        <w:t>main</w:t>
      </w:r>
      <w:r w:rsidRPr="007B001B">
        <w:rPr>
          <w:rFonts w:ascii="Courier New" w:eastAsia="Times New Roman" w:hAnsi="Courier New" w:cs="Courier New"/>
          <w:color w:val="F8F8F2"/>
          <w:sz w:val="20"/>
          <w:szCs w:val="20"/>
          <w:lang w:eastAsia="en-IN"/>
        </w:rPr>
        <w:t>() {</w:t>
      </w:r>
    </w:p>
    <w:p w14:paraId="1DB984C0"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n;</w:t>
      </w:r>
    </w:p>
    <w:p w14:paraId="7126782A"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cin</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n;</w:t>
      </w:r>
    </w:p>
    <w:p w14:paraId="6BDCC8DC"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token;</w:t>
      </w:r>
    </w:p>
    <w:p w14:paraId="1012857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F79C6"/>
          <w:sz w:val="20"/>
          <w:szCs w:val="20"/>
          <w:lang w:eastAsia="en-IN"/>
        </w:rPr>
        <w:t>&gt;</w:t>
      </w:r>
      <w:r w:rsidRPr="007B001B">
        <w:rPr>
          <w:rFonts w:ascii="Courier New" w:eastAsia="Times New Roman" w:hAnsi="Courier New" w:cs="Courier New"/>
          <w:color w:val="F8F8F2"/>
          <w:sz w:val="20"/>
          <w:szCs w:val="20"/>
          <w:lang w:eastAsia="en-IN"/>
        </w:rPr>
        <w:t xml:space="preserve"> tokens;</w:t>
      </w:r>
    </w:p>
    <w:p w14:paraId="31966B6A"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 xml:space="preserve"> tree(n</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BD93F9"/>
          <w:sz w:val="20"/>
          <w:szCs w:val="20"/>
          <w:lang w:eastAsia="en-IN"/>
        </w:rPr>
        <w:t>1</w:t>
      </w:r>
      <w:r w:rsidRPr="007B001B">
        <w:rPr>
          <w:rFonts w:ascii="Courier New" w:eastAsia="Times New Roman" w:hAnsi="Courier New" w:cs="Courier New"/>
          <w:color w:val="F8F8F2"/>
          <w:sz w:val="20"/>
          <w:szCs w:val="20"/>
          <w:lang w:eastAsia="en-IN"/>
        </w:rPr>
        <w:t>, vector</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F79C6"/>
          <w:sz w:val="20"/>
          <w:szCs w:val="20"/>
          <w:lang w:eastAsia="en-IN"/>
        </w:rPr>
        <w:t>&gt;</w:t>
      </w:r>
      <w:r w:rsidRPr="007B001B">
        <w:rPr>
          <w:rFonts w:ascii="Courier New" w:eastAsia="Times New Roman" w:hAnsi="Courier New" w:cs="Courier New"/>
          <w:color w:val="F8F8F2"/>
          <w:sz w:val="20"/>
          <w:szCs w:val="20"/>
          <w:lang w:eastAsia="en-IN"/>
        </w:rPr>
        <w:t xml:space="preserve">());   </w:t>
      </w:r>
    </w:p>
    <w:p w14:paraId="72A384CA"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for</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i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 xml:space="preserve">; i </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 xml:space="preserve"> n; i</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w:t>
      </w:r>
    </w:p>
    <w:p w14:paraId="062A3DEF"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cin</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token;</w:t>
      </w:r>
    </w:p>
    <w:p w14:paraId="1D96B9BE"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tokens.push_back(token);</w:t>
      </w:r>
    </w:p>
    <w:p w14:paraId="3A605F2D"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1E30212F"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x, y;</w:t>
      </w:r>
    </w:p>
    <w:p w14:paraId="3775C7C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for</w:t>
      </w:r>
      <w:r w:rsidRPr="007B001B">
        <w:rPr>
          <w:rFonts w:ascii="Courier New" w:eastAsia="Times New Roman" w:hAnsi="Courier New" w:cs="Courier New"/>
          <w:color w:val="F8F8F2"/>
          <w:sz w:val="20"/>
          <w:szCs w:val="20"/>
          <w:lang w:eastAsia="en-IN"/>
        </w:rPr>
        <w:t>(</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i </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 xml:space="preserve">; i </w:t>
      </w:r>
      <w:r w:rsidRPr="007B001B">
        <w:rPr>
          <w:rFonts w:ascii="Courier New" w:eastAsia="Times New Roman" w:hAnsi="Courier New" w:cs="Courier New"/>
          <w:color w:val="FF79C6"/>
          <w:sz w:val="20"/>
          <w:szCs w:val="20"/>
          <w:lang w:eastAsia="en-IN"/>
        </w:rPr>
        <w:t>&lt;</w:t>
      </w:r>
      <w:r w:rsidRPr="007B001B">
        <w:rPr>
          <w:rFonts w:ascii="Courier New" w:eastAsia="Times New Roman" w:hAnsi="Courier New" w:cs="Courier New"/>
          <w:color w:val="F8F8F2"/>
          <w:sz w:val="20"/>
          <w:szCs w:val="20"/>
          <w:lang w:eastAsia="en-IN"/>
        </w:rPr>
        <w:t xml:space="preserve"> n</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BD93F9"/>
          <w:sz w:val="20"/>
          <w:szCs w:val="20"/>
          <w:lang w:eastAsia="en-IN"/>
        </w:rPr>
        <w:t>1</w:t>
      </w:r>
      <w:r w:rsidRPr="007B001B">
        <w:rPr>
          <w:rFonts w:ascii="Courier New" w:eastAsia="Times New Roman" w:hAnsi="Courier New" w:cs="Courier New"/>
          <w:color w:val="F8F8F2"/>
          <w:sz w:val="20"/>
          <w:szCs w:val="20"/>
          <w:lang w:eastAsia="en-IN"/>
        </w:rPr>
        <w:t>; i</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w:t>
      </w:r>
    </w:p>
    <w:p w14:paraId="3C7D6CD1"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cin</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x</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y;</w:t>
      </w:r>
    </w:p>
    <w:p w14:paraId="32C453C3"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tree[x].push_back(y);</w:t>
      </w:r>
    </w:p>
    <w:p w14:paraId="30CE1E68"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6E7148F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lastRenderedPageBreak/>
        <w:t xml:space="preserve">    depth_first_traversal(</w:t>
      </w:r>
      <w:r w:rsidRPr="007B001B">
        <w:rPr>
          <w:rFonts w:ascii="Courier New" w:eastAsia="Times New Roman" w:hAnsi="Courier New" w:cs="Courier New"/>
          <w:color w:val="BD93F9"/>
          <w:sz w:val="20"/>
          <w:szCs w:val="20"/>
          <w:lang w:eastAsia="en-IN"/>
        </w:rPr>
        <w:t>1</w:t>
      </w:r>
      <w:r w:rsidRPr="007B001B">
        <w:rPr>
          <w:rFonts w:ascii="Courier New" w:eastAsia="Times New Roman" w:hAnsi="Courier New" w:cs="Courier New"/>
          <w:color w:val="F8F8F2"/>
          <w:sz w:val="20"/>
          <w:szCs w:val="20"/>
          <w:lang w:eastAsia="en-IN"/>
        </w:rPr>
        <w:t>, tree, tokens);</w:t>
      </w:r>
    </w:p>
    <w:p w14:paraId="0B08BC4B"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8BE9FD"/>
          <w:sz w:val="20"/>
          <w:szCs w:val="20"/>
          <w:lang w:eastAsia="en-IN"/>
        </w:rPr>
        <w:t>int</w:t>
      </w:r>
      <w:r w:rsidRPr="007B001B">
        <w:rPr>
          <w:rFonts w:ascii="Courier New" w:eastAsia="Times New Roman" w:hAnsi="Courier New" w:cs="Courier New"/>
          <w:color w:val="F8F8F2"/>
          <w:sz w:val="20"/>
          <w:szCs w:val="20"/>
          <w:lang w:eastAsia="en-IN"/>
        </w:rPr>
        <w:t xml:space="preserve"> q;</w:t>
      </w:r>
    </w:p>
    <w:p w14:paraId="692C4244"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cin</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q;</w:t>
      </w:r>
    </w:p>
    <w:p w14:paraId="61F70D4F"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while</w:t>
      </w:r>
      <w:r w:rsidRPr="007B001B">
        <w:rPr>
          <w:rFonts w:ascii="Courier New" w:eastAsia="Times New Roman" w:hAnsi="Courier New" w:cs="Courier New"/>
          <w:color w:val="F8F8F2"/>
          <w:sz w:val="20"/>
          <w:szCs w:val="20"/>
          <w:lang w:eastAsia="en-IN"/>
        </w:rPr>
        <w:t>(q</w:t>
      </w:r>
      <w:r w:rsidRPr="007B001B">
        <w:rPr>
          <w:rFonts w:ascii="Courier New" w:eastAsia="Times New Roman" w:hAnsi="Courier New" w:cs="Courier New"/>
          <w:color w:val="FF79C6"/>
          <w:sz w:val="20"/>
          <w:szCs w:val="20"/>
          <w:lang w:eastAsia="en-IN"/>
        </w:rPr>
        <w:t>--</w:t>
      </w:r>
      <w:r w:rsidRPr="007B001B">
        <w:rPr>
          <w:rFonts w:ascii="Courier New" w:eastAsia="Times New Roman" w:hAnsi="Courier New" w:cs="Courier New"/>
          <w:color w:val="F8F8F2"/>
          <w:sz w:val="20"/>
          <w:szCs w:val="20"/>
          <w:lang w:eastAsia="en-IN"/>
        </w:rPr>
        <w:t>) {</w:t>
      </w:r>
    </w:p>
    <w:p w14:paraId="5DC66B09"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cin</w:t>
      </w:r>
      <w:r w:rsidRPr="007B001B">
        <w:rPr>
          <w:rFonts w:ascii="Courier New" w:eastAsia="Times New Roman" w:hAnsi="Courier New" w:cs="Courier New"/>
          <w:color w:val="FF79C6"/>
          <w:sz w:val="20"/>
          <w:szCs w:val="20"/>
          <w:lang w:eastAsia="en-IN"/>
        </w:rPr>
        <w:t>&gt;&gt;</w:t>
      </w:r>
      <w:r w:rsidRPr="007B001B">
        <w:rPr>
          <w:rFonts w:ascii="Courier New" w:eastAsia="Times New Roman" w:hAnsi="Courier New" w:cs="Courier New"/>
          <w:color w:val="F8F8F2"/>
          <w:sz w:val="20"/>
          <w:szCs w:val="20"/>
          <w:lang w:eastAsia="en-IN"/>
        </w:rPr>
        <w:t>x;</w:t>
      </w:r>
    </w:p>
    <w:p w14:paraId="20052238"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cout</w:t>
      </w:r>
      <w:r w:rsidRPr="007B001B">
        <w:rPr>
          <w:rFonts w:ascii="Courier New" w:eastAsia="Times New Roman" w:hAnsi="Courier New" w:cs="Courier New"/>
          <w:color w:val="FF79C6"/>
          <w:sz w:val="20"/>
          <w:szCs w:val="20"/>
          <w:lang w:eastAsia="en-IN"/>
        </w:rPr>
        <w:t>&lt;&lt;</w:t>
      </w:r>
      <w:r w:rsidRPr="007B001B">
        <w:rPr>
          <w:rFonts w:ascii="Courier New" w:eastAsia="Times New Roman" w:hAnsi="Courier New" w:cs="Courier New"/>
          <w:color w:val="F8F8F2"/>
          <w:sz w:val="20"/>
          <w:szCs w:val="20"/>
          <w:lang w:eastAsia="en-IN"/>
        </w:rPr>
        <w:t>result[x]</w:t>
      </w:r>
      <w:r w:rsidRPr="007B001B">
        <w:rPr>
          <w:rFonts w:ascii="Courier New" w:eastAsia="Times New Roman" w:hAnsi="Courier New" w:cs="Courier New"/>
          <w:color w:val="FF79C6"/>
          <w:sz w:val="20"/>
          <w:szCs w:val="20"/>
          <w:lang w:eastAsia="en-IN"/>
        </w:rPr>
        <w:t>&lt;&lt;</w:t>
      </w:r>
      <w:r w:rsidRPr="007B001B">
        <w:rPr>
          <w:rFonts w:ascii="Courier New" w:eastAsia="Times New Roman" w:hAnsi="Courier New" w:cs="Courier New"/>
          <w:color w:val="F8F8F2"/>
          <w:sz w:val="20"/>
          <w:szCs w:val="20"/>
          <w:lang w:eastAsia="en-IN"/>
        </w:rPr>
        <w:t>endl;</w:t>
      </w:r>
    </w:p>
    <w:p w14:paraId="7FFE9209"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p>
    <w:p w14:paraId="64355F59"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FF79C6"/>
          <w:sz w:val="20"/>
          <w:szCs w:val="20"/>
          <w:lang w:eastAsia="en-IN"/>
        </w:rPr>
        <w:t>return</w:t>
      </w:r>
      <w:r w:rsidRPr="007B001B">
        <w:rPr>
          <w:rFonts w:ascii="Courier New" w:eastAsia="Times New Roman" w:hAnsi="Courier New" w:cs="Courier New"/>
          <w:color w:val="F8F8F2"/>
          <w:sz w:val="20"/>
          <w:szCs w:val="20"/>
          <w:lang w:eastAsia="en-IN"/>
        </w:rPr>
        <w:t xml:space="preserve"> </w:t>
      </w:r>
      <w:r w:rsidRPr="007B001B">
        <w:rPr>
          <w:rFonts w:ascii="Courier New" w:eastAsia="Times New Roman" w:hAnsi="Courier New" w:cs="Courier New"/>
          <w:color w:val="BD93F9"/>
          <w:sz w:val="20"/>
          <w:szCs w:val="20"/>
          <w:lang w:eastAsia="en-IN"/>
        </w:rPr>
        <w:t>0</w:t>
      </w:r>
      <w:r w:rsidRPr="007B001B">
        <w:rPr>
          <w:rFonts w:ascii="Courier New" w:eastAsia="Times New Roman" w:hAnsi="Courier New" w:cs="Courier New"/>
          <w:color w:val="F8F8F2"/>
          <w:sz w:val="20"/>
          <w:szCs w:val="20"/>
          <w:lang w:eastAsia="en-IN"/>
        </w:rPr>
        <w:t>;</w:t>
      </w:r>
    </w:p>
    <w:p w14:paraId="6E97D1BD" w14:textId="77777777" w:rsidR="007B001B" w:rsidRPr="007B001B" w:rsidRDefault="007B001B" w:rsidP="007B001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8F8F2"/>
          <w:sz w:val="20"/>
          <w:szCs w:val="20"/>
          <w:lang w:eastAsia="en-IN"/>
        </w:rPr>
      </w:pPr>
      <w:r w:rsidRPr="007B001B">
        <w:rPr>
          <w:rFonts w:ascii="Courier New" w:eastAsia="Times New Roman" w:hAnsi="Courier New" w:cs="Courier New"/>
          <w:color w:val="F8F8F2"/>
          <w:sz w:val="20"/>
          <w:szCs w:val="20"/>
          <w:lang w:eastAsia="en-IN"/>
        </w:rPr>
        <w:t>}</w:t>
      </w:r>
    </w:p>
    <w:p w14:paraId="40691BD6" w14:textId="77777777" w:rsidR="00BF1B65" w:rsidRPr="00BF1B65" w:rsidRDefault="00BF1B65" w:rsidP="007225E7">
      <w:pPr>
        <w:pStyle w:val="NormalWeb"/>
        <w:shd w:val="clear" w:color="F9F9F9" w:fill="F9F9F9"/>
        <w:rPr>
          <w:rFonts w:ascii="Arial" w:hAnsi="Arial" w:cs="Arial"/>
          <w:b/>
          <w:bCs/>
          <w:sz w:val="32"/>
          <w:szCs w:val="32"/>
        </w:rPr>
      </w:pPr>
    </w:p>
    <w:p w14:paraId="2134E3AC" w14:textId="77777777" w:rsidR="00C66AD3" w:rsidRDefault="00C66AD3" w:rsidP="007D54AB">
      <w:pPr>
        <w:shd w:val="clear" w:color="auto" w:fill="F9F9F9"/>
        <w:spacing w:after="100" w:afterAutospacing="1" w:line="240" w:lineRule="auto"/>
        <w:outlineLvl w:val="3"/>
        <w:rPr>
          <w:rFonts w:ascii="Segoe UI" w:eastAsia="Times New Roman" w:hAnsi="Segoe UI" w:cs="Segoe UI"/>
          <w:color w:val="008000"/>
          <w:sz w:val="24"/>
          <w:szCs w:val="24"/>
          <w:lang w:eastAsia="en-IN"/>
        </w:rPr>
      </w:pPr>
    </w:p>
    <w:p w14:paraId="029D72E8" w14:textId="18D43D00" w:rsidR="007D54AB" w:rsidRPr="007D54AB" w:rsidRDefault="007D54AB" w:rsidP="007D54AB">
      <w:pPr>
        <w:shd w:val="clear" w:color="auto" w:fill="F9F9F9"/>
        <w:spacing w:after="100" w:afterAutospacing="1" w:line="240" w:lineRule="auto"/>
        <w:outlineLvl w:val="3"/>
        <w:rPr>
          <w:rFonts w:ascii="Segoe UI" w:eastAsia="Times New Roman" w:hAnsi="Segoe UI" w:cs="Segoe UI"/>
          <w:color w:val="008000"/>
          <w:sz w:val="24"/>
          <w:szCs w:val="24"/>
          <w:lang w:eastAsia="en-IN"/>
        </w:rPr>
      </w:pPr>
      <w:r w:rsidRPr="007D54AB">
        <w:rPr>
          <w:rFonts w:ascii="Segoe UI" w:eastAsia="Times New Roman" w:hAnsi="Segoe UI" w:cs="Segoe UI"/>
          <w:color w:val="008000"/>
          <w:sz w:val="24"/>
          <w:szCs w:val="24"/>
          <w:lang w:eastAsia="en-IN"/>
        </w:rPr>
        <w:t>Selection of lucky winner</w:t>
      </w:r>
    </w:p>
    <w:p w14:paraId="6D4DD1F2"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In a cinema theatre named 'w', with `n' seats, whenever the theatre is full (i.e., when all the seats are occupied), theatre administartion will be gifting a viewer with a surprise gift and the lucky viewer will be chosen through the following process, called as the  'Character allottment process'.</w:t>
      </w:r>
    </w:p>
    <w:p w14:paraId="5D7C1C70"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b/>
          <w:bCs/>
          <w:color w:val="212529"/>
          <w:sz w:val="24"/>
          <w:szCs w:val="24"/>
          <w:u w:val="single"/>
          <w:lang w:eastAsia="en-IN"/>
        </w:rPr>
        <w:t>Character allotment process :</w:t>
      </w:r>
    </w:p>
    <w:p w14:paraId="7D5BD844"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1. Starting from the first seat, allot a character  of `w' ( starting from the first character) to each seat.  That is, allot the first character of w to the seat no.1, allot the second character of  `w' to the seat no.2 and so on.</w:t>
      </w:r>
    </w:p>
    <w:p w14:paraId="478491E7"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2. If all the characters of `w' are allotted, then continue the allotment from the first symbol of `w' again.</w:t>
      </w:r>
    </w:p>
    <w:p w14:paraId="43DE25A8"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3. After allotting a character to the last seat, continue the allotment process by allotting the next character (character,  next to the character allotted to the last seat earlier) from the last seat </w:t>
      </w:r>
    </w:p>
    <w:p w14:paraId="3C577699"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4. Continue allotting the characters  till the first seat.</w:t>
      </w:r>
    </w:p>
    <w:p w14:paraId="026D99E3"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5. In the process, all the seats would have two characters allotted to each seat, one character during the forward allottment process  (when the characters are allotted from the first seat to the last seat) and another during the backward allottement process. (when the characters are allotted from the last seat to the first seat)</w:t>
      </w:r>
    </w:p>
    <w:p w14:paraId="41B545D3"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6. The first seat which gets the same character during both the forward allottment process and the backward allottment process is the lucky seat.</w:t>
      </w:r>
    </w:p>
    <w:p w14:paraId="62447782"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7. The person occupying the luck seat is given the surprise gift.</w:t>
      </w:r>
    </w:p>
    <w:p w14:paraId="77A9AE7C"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For eg, Name of the theatre : good.  Total number of seats : 10  During the forward allottment, seats are allotted as : 1-g, 2-o, 3-o, 4-d,5-g, 6-o, 7-o, 8-d, 9-g, 10-o</w:t>
      </w:r>
    </w:p>
    <w:p w14:paraId="4397B957"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lastRenderedPageBreak/>
        <w:t>and during reverse allotment process 10-o, 9-d, 8-g, 7-o, 6-o, 5-d, 4-g, 3-o, 2-o, 1-d. The first seat to get the same characters in both the allottment is the seat no : 10.  The person who occupied the seat no. 10 is the lucky winner.</w:t>
      </w:r>
    </w:p>
    <w:p w14:paraId="2EAE26D5"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Given the name of the theatre `w', the total number of seats in the theatre, write an algorithm and the code to identify the lucky seat. Print -1 if no seat number could get the same letters.</w:t>
      </w:r>
    </w:p>
    <w:p w14:paraId="6A148641"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b/>
          <w:bCs/>
          <w:color w:val="212529"/>
          <w:sz w:val="24"/>
          <w:szCs w:val="24"/>
          <w:lang w:eastAsia="en-IN"/>
        </w:rPr>
        <w:t>Input format :</w:t>
      </w:r>
    </w:p>
    <w:p w14:paraId="306F5364"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Name of the theatre: w</w:t>
      </w:r>
    </w:p>
    <w:p w14:paraId="39DEECC2"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Total number of  seats in the theatre: n</w:t>
      </w:r>
    </w:p>
    <w:p w14:paraId="382DA89E"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b/>
          <w:bCs/>
          <w:color w:val="212529"/>
          <w:sz w:val="24"/>
          <w:szCs w:val="24"/>
          <w:lang w:eastAsia="en-IN"/>
        </w:rPr>
        <w:t>Output format :</w:t>
      </w:r>
    </w:p>
    <w:p w14:paraId="4AAA7C94" w14:textId="77777777" w:rsidR="007D54AB" w:rsidRPr="007D54AB" w:rsidRDefault="007D54AB" w:rsidP="007D54AB">
      <w:pPr>
        <w:shd w:val="clear" w:color="auto" w:fill="F9F9F9"/>
        <w:spacing w:after="100" w:afterAutospacing="1" w:line="240" w:lineRule="auto"/>
        <w:rPr>
          <w:rFonts w:ascii="Segoe UI" w:eastAsia="Times New Roman" w:hAnsi="Segoe UI" w:cs="Segoe UI"/>
          <w:color w:val="212529"/>
          <w:sz w:val="24"/>
          <w:szCs w:val="24"/>
          <w:lang w:eastAsia="en-IN"/>
        </w:rPr>
      </w:pPr>
      <w:r w:rsidRPr="007D54AB">
        <w:rPr>
          <w:rFonts w:ascii="Georgia" w:eastAsia="Times New Roman" w:hAnsi="Georgia" w:cs="Segoe UI"/>
          <w:color w:val="212529"/>
          <w:sz w:val="24"/>
          <w:szCs w:val="24"/>
          <w:lang w:eastAsia="en-IN"/>
        </w:rPr>
        <w:t>The seat number of the lcky seat.</w:t>
      </w:r>
    </w:p>
    <w:p w14:paraId="5C4D0A7A" w14:textId="79F5BA69" w:rsidR="00CC764B" w:rsidRDefault="007D54AB" w:rsidP="007225E7">
      <w:pPr>
        <w:pStyle w:val="NormalWeb"/>
        <w:shd w:val="clear" w:color="F9F9F9" w:fill="F9F9F9"/>
        <w:rPr>
          <w:rFonts w:ascii="Arial" w:hAnsi="Arial" w:cs="Arial"/>
          <w:b/>
          <w:bCs/>
        </w:rPr>
      </w:pPr>
      <w:r w:rsidRPr="007D54AB">
        <w:rPr>
          <w:rFonts w:ascii="Arial" w:hAnsi="Arial" w:cs="Arial"/>
          <w:b/>
          <w:bCs/>
          <w:highlight w:val="yellow"/>
        </w:rPr>
        <w:t>ANS.</w:t>
      </w:r>
    </w:p>
    <w:p w14:paraId="735EBE79"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import sys</w:t>
      </w:r>
    </w:p>
    <w:p w14:paraId="14BE24CA"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w=input()</w:t>
      </w:r>
    </w:p>
    <w:p w14:paraId="5D962489"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n=int(input())</w:t>
      </w:r>
    </w:p>
    <w:p w14:paraId="64047CBA"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forward={}</w:t>
      </w:r>
    </w:p>
    <w:p w14:paraId="1B31C70F"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for i in range(1,n+1):</w:t>
      </w:r>
    </w:p>
    <w:p w14:paraId="5FAE5BF8"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if i&lt;=len(w):</w:t>
      </w:r>
    </w:p>
    <w:p w14:paraId="3F0B2AE9"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forward[i]=w[i-1]</w:t>
      </w:r>
    </w:p>
    <w:p w14:paraId="2A7A031D"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else:</w:t>
      </w:r>
    </w:p>
    <w:p w14:paraId="25D63A8A"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forward[i]=w[(i%len(w))-1]</w:t>
      </w:r>
    </w:p>
    <w:p w14:paraId="26909328"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z=""</w:t>
      </w:r>
    </w:p>
    <w:p w14:paraId="136A22E7"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k=0</w:t>
      </w:r>
    </w:p>
    <w:p w14:paraId="69C9A253"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while((n%len(w))+k&lt;len(w)):</w:t>
      </w:r>
    </w:p>
    <w:p w14:paraId="77654302"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z+=w[(n%len(w))+k]</w:t>
      </w:r>
    </w:p>
    <w:p w14:paraId="02C8A369"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k+=1</w:t>
      </w:r>
    </w:p>
    <w:p w14:paraId="66319409"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n1=(n-k)//len(w)</w:t>
      </w:r>
    </w:p>
    <w:p w14:paraId="17091383"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for i in range(n1+1):</w:t>
      </w:r>
    </w:p>
    <w:p w14:paraId="523E44D5"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z+=w</w:t>
      </w:r>
    </w:p>
    <w:p w14:paraId="39E37AB8"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l=[i for i in range(n,0,-1)]</w:t>
      </w:r>
    </w:p>
    <w:p w14:paraId="66E7A86D"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w1=list(z)</w:t>
      </w:r>
    </w:p>
    <w:p w14:paraId="603557A7"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backward=dict(zip(l,w1))</w:t>
      </w:r>
    </w:p>
    <w:p w14:paraId="79709DBF"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for i in range(n,0,-1):</w:t>
      </w:r>
    </w:p>
    <w:p w14:paraId="7060A0CB"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if backward[i]==forward[i]:</w:t>
      </w:r>
    </w:p>
    <w:p w14:paraId="4605880D"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print(i)</w:t>
      </w:r>
    </w:p>
    <w:p w14:paraId="5D4141BF" w14:textId="77777777" w:rsidR="007D54AB" w:rsidRPr="007D54AB"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 xml:space="preserve">        sys.exit()</w:t>
      </w:r>
    </w:p>
    <w:p w14:paraId="62FD426E" w14:textId="2B843339" w:rsidR="007D54AB" w:rsidRPr="007225E7" w:rsidRDefault="007D54AB" w:rsidP="00F10651">
      <w:pPr>
        <w:pStyle w:val="NormalWeb"/>
        <w:shd w:val="clear" w:color="F9F9F9" w:fill="F9F9F9"/>
        <w:spacing w:before="0" w:beforeAutospacing="0" w:after="0" w:afterAutospacing="0" w:line="276" w:lineRule="auto"/>
        <w:rPr>
          <w:rFonts w:ascii="Arial" w:hAnsi="Arial" w:cs="Arial"/>
          <w:b/>
          <w:bCs/>
        </w:rPr>
      </w:pPr>
      <w:r w:rsidRPr="007D54AB">
        <w:rPr>
          <w:rFonts w:ascii="Arial" w:hAnsi="Arial" w:cs="Arial"/>
          <w:b/>
          <w:bCs/>
        </w:rPr>
        <w:t>print(-1)</w:t>
      </w:r>
    </w:p>
    <w:p w14:paraId="24358F32" w14:textId="35C32ED5" w:rsidR="00C94300" w:rsidRDefault="00C94300" w:rsidP="00F10651">
      <w:pPr>
        <w:pStyle w:val="NormalWeb"/>
        <w:shd w:val="clear" w:color="F9F9F9" w:fill="F9F9F9"/>
        <w:spacing w:before="0" w:beforeAutospacing="0" w:after="0" w:afterAutospacing="0" w:line="276" w:lineRule="auto"/>
        <w:rPr>
          <w:rFonts w:ascii="Arial" w:hAnsi="Arial" w:cs="Arial"/>
          <w:b/>
          <w:bCs/>
        </w:rPr>
      </w:pPr>
    </w:p>
    <w:p w14:paraId="361707A3" w14:textId="77777777" w:rsidR="00C94300" w:rsidRDefault="00C94300" w:rsidP="00C94300">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Time in Heaven</w:t>
      </w:r>
    </w:p>
    <w:p w14:paraId="2C8CD43B"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In the usual time-system, we have two time-formats: 24-hour format and the 12-hour format. 08:00:00 (hours:minutes:seconds) in the 24-hour format is written as 8:00:00 A.M in the 12-hour format. 17:25:32 in the 24-hour format is written as 05:25:32 P.M. 00:00:00 in the 24-hour format is written as 12:00:00 midnight. 12:00:00 in the 24-hour format is referred as 12:00:00 noon.</w:t>
      </w:r>
    </w:p>
    <w:p w14:paraId="31B6A803"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In a place called `Heaven’, the people follow an eight-hour format.</w:t>
      </w:r>
    </w:p>
    <w:p w14:paraId="475846FE"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i) 00:00:00 in the 24-hour format is written as 08:00:00 </w:t>
      </w:r>
      <w:r>
        <w:rPr>
          <w:rStyle w:val="Strong"/>
          <w:rFonts w:ascii="Georgia" w:eastAsia="Arial" w:hAnsi="Georgia" w:cs="Segoe UI"/>
          <w:color w:val="212529"/>
        </w:rPr>
        <w:t>midnight</w:t>
      </w:r>
      <w:r>
        <w:rPr>
          <w:rFonts w:ascii="Georgia" w:hAnsi="Georgia" w:cs="Segoe UI"/>
          <w:color w:val="212529"/>
        </w:rPr>
        <w:t>.</w:t>
      </w:r>
    </w:p>
    <w:p w14:paraId="20A85831"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ii) Time in the range, from 00:00:01 hours to 07:59:59 in the 24-hour format is written as the same time with a suffix </w:t>
      </w:r>
      <w:r>
        <w:rPr>
          <w:rStyle w:val="Strong"/>
          <w:rFonts w:ascii="Georgia" w:eastAsia="Arial" w:hAnsi="Georgia" w:cs="Segoe UI"/>
          <w:color w:val="212529"/>
        </w:rPr>
        <w:t>A.M.</w:t>
      </w:r>
      <w:r>
        <w:rPr>
          <w:rFonts w:ascii="Georgia" w:hAnsi="Georgia" w:cs="Segoe UI"/>
          <w:color w:val="212529"/>
        </w:rPr>
        <w:t> For eg: 07:00:10 in the 24-hour format is written as 07:00:10 A.M. in the 8-hour format.</w:t>
      </w:r>
    </w:p>
    <w:p w14:paraId="754C0213"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iii) 08:00:00 in the 24-hour format is written as 08:00:00 </w:t>
      </w:r>
      <w:r>
        <w:rPr>
          <w:rStyle w:val="Strong"/>
          <w:rFonts w:ascii="Georgia" w:eastAsia="Arial" w:hAnsi="Georgia" w:cs="Segoe UI"/>
          <w:color w:val="212529"/>
        </w:rPr>
        <w:t>midmorning</w:t>
      </w:r>
      <w:r>
        <w:rPr>
          <w:rFonts w:ascii="Georgia" w:hAnsi="Georgia" w:cs="Segoe UI"/>
          <w:color w:val="212529"/>
        </w:rPr>
        <w:t>.</w:t>
      </w:r>
    </w:p>
    <w:p w14:paraId="7FF88E88"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iv) Time in the range, from 08:00:01 to 15:59:59, in the 24-hour format is written as the time in the range, from 00:00:01 to 07:59:59 , with a suffix </w:t>
      </w:r>
      <w:r>
        <w:rPr>
          <w:rStyle w:val="Strong"/>
          <w:rFonts w:ascii="Georgia" w:eastAsia="Arial" w:hAnsi="Georgia" w:cs="Segoe UI"/>
          <w:color w:val="212529"/>
        </w:rPr>
        <w:t>B.M.</w:t>
      </w:r>
      <w:r>
        <w:rPr>
          <w:rFonts w:ascii="Georgia" w:hAnsi="Georgia" w:cs="Segoe UI"/>
          <w:color w:val="212529"/>
        </w:rPr>
        <w:t> For eg., 09:11:13 in the 24-hour format is written as 01:11:13 B.M .</w:t>
      </w:r>
    </w:p>
    <w:p w14:paraId="7D80EC84"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v) 16:00:00 in the 24-hour format is written as 08:00:00 </w:t>
      </w:r>
      <w:r>
        <w:rPr>
          <w:rStyle w:val="Strong"/>
          <w:rFonts w:ascii="Georgia" w:eastAsia="Arial" w:hAnsi="Georgia" w:cs="Segoe UI"/>
          <w:color w:val="212529"/>
        </w:rPr>
        <w:t>midevening</w:t>
      </w:r>
      <w:r>
        <w:rPr>
          <w:rFonts w:ascii="Georgia" w:hAnsi="Georgia" w:cs="Segoe UI"/>
          <w:color w:val="212529"/>
        </w:rPr>
        <w:t>.</w:t>
      </w:r>
    </w:p>
    <w:p w14:paraId="55FE808F"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vi)Time in the range, from 16:00:01 to 23:59:59 in the 24-hour format is written as the time in the range from 00:00:01 to 07:59:59, with a suffix </w:t>
      </w:r>
      <w:r>
        <w:rPr>
          <w:rStyle w:val="Strong"/>
          <w:rFonts w:ascii="Georgia" w:eastAsia="Arial" w:hAnsi="Georgia" w:cs="Segoe UI"/>
          <w:color w:val="212529"/>
        </w:rPr>
        <w:t>C.M. </w:t>
      </w:r>
      <w:r>
        <w:rPr>
          <w:rFonts w:ascii="Georgia" w:hAnsi="Georgia" w:cs="Segoe UI"/>
          <w:color w:val="212529"/>
        </w:rPr>
        <w:t>For e.g., 17:59:59 in 24-hour format is written as 01:59:59 C.M</w:t>
      </w:r>
    </w:p>
    <w:p w14:paraId="1F96CA7D"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Given the time in the 12-hour format, Write an algorithm and the subsequent code to convert the given time into the time in `Heaven’ (ie., in to an 8-hour format)</w:t>
      </w:r>
    </w:p>
    <w:p w14:paraId="76E2DD65"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 :</w:t>
      </w:r>
    </w:p>
    <w:p w14:paraId="78547089"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Time in the 12-hour format, hh:mm:ss followed by A.M or P.M or midnight</w:t>
      </w:r>
    </w:p>
    <w:p w14:paraId="5A6E39EB"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 :</w:t>
      </w:r>
    </w:p>
    <w:p w14:paraId="51B0D9D7"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Time in the 8-hour format, hh:mm:ss followed by A.M or B.M or C.M or midnight or midmorning</w:t>
      </w:r>
    </w:p>
    <w:p w14:paraId="08A1F569"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llustration :</w:t>
      </w:r>
    </w:p>
    <w:p w14:paraId="48506AA0"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w:t>
      </w:r>
    </w:p>
    <w:p w14:paraId="50175FC7"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12:00:00 midnight</w:t>
      </w:r>
    </w:p>
    <w:p w14:paraId="2BC24576"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w:t>
      </w:r>
    </w:p>
    <w:p w14:paraId="56EF967C"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08:00:00 midnight</w:t>
      </w:r>
    </w:p>
    <w:p w14:paraId="406CEBFD"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w:t>
      </w:r>
    </w:p>
    <w:p w14:paraId="2DA613B1"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02:00:11 P.M</w:t>
      </w:r>
    </w:p>
    <w:p w14:paraId="574E2B6A" w14:textId="77777777" w:rsidR="00C94300" w:rsidRDefault="00C94300" w:rsidP="00C9430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w:t>
      </w:r>
    </w:p>
    <w:p w14:paraId="6CE47199" w14:textId="77777777" w:rsidR="00C94300" w:rsidRDefault="00C94300" w:rsidP="00C94300">
      <w:pPr>
        <w:pStyle w:val="NormalWeb"/>
        <w:shd w:val="clear" w:color="auto" w:fill="F9F9F9"/>
        <w:spacing w:before="0" w:beforeAutospacing="0"/>
        <w:rPr>
          <w:rFonts w:ascii="Segoe UI" w:hAnsi="Segoe UI" w:cs="Segoe UI"/>
          <w:color w:val="212529"/>
        </w:rPr>
      </w:pPr>
      <w:r>
        <w:rPr>
          <w:rFonts w:ascii="Georgia" w:hAnsi="Georgia" w:cs="Segoe UI"/>
          <w:color w:val="212529"/>
        </w:rPr>
        <w:t>06:00:11 B.M</w:t>
      </w:r>
    </w:p>
    <w:p w14:paraId="1BE867AA" w14:textId="430078CF" w:rsidR="00C94300" w:rsidRDefault="00C94300" w:rsidP="00F10651">
      <w:pPr>
        <w:pStyle w:val="NormalWeb"/>
        <w:shd w:val="clear" w:color="F9F9F9" w:fill="F9F9F9"/>
        <w:spacing w:before="0" w:beforeAutospacing="0" w:after="0" w:afterAutospacing="0" w:line="276" w:lineRule="auto"/>
        <w:rPr>
          <w:rFonts w:ascii="Arial" w:hAnsi="Arial" w:cs="Arial"/>
          <w:b/>
          <w:bCs/>
        </w:rPr>
      </w:pPr>
      <w:r w:rsidRPr="00C94300">
        <w:rPr>
          <w:rFonts w:ascii="Arial" w:hAnsi="Arial" w:cs="Arial"/>
          <w:b/>
          <w:bCs/>
          <w:highlight w:val="yellow"/>
        </w:rPr>
        <w:t>ANS:</w:t>
      </w:r>
      <w:r w:rsidR="00D167A2">
        <w:rPr>
          <w:rFonts w:ascii="Arial" w:hAnsi="Arial" w:cs="Arial"/>
          <w:b/>
          <w:bCs/>
        </w:rPr>
        <w:t xml:space="preserve"> </w:t>
      </w:r>
      <w:r w:rsidR="00D167A2" w:rsidRPr="00D167A2">
        <w:rPr>
          <w:rFonts w:ascii="Arial" w:hAnsi="Arial" w:cs="Arial"/>
          <w:b/>
          <w:bCs/>
          <w:highlight w:val="cyan"/>
        </w:rPr>
        <w:t>private test cases failed</w:t>
      </w:r>
    </w:p>
    <w:p w14:paraId="01545F1D"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import sys</w:t>
      </w:r>
    </w:p>
    <w:p w14:paraId="1CD189FE"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usual = input()</w:t>
      </w:r>
    </w:p>
    <w:p w14:paraId="2DA7A06E"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heaven = ""</w:t>
      </w:r>
    </w:p>
    <w:p w14:paraId="12C2620F"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k = int(usual[0:2])</w:t>
      </w:r>
    </w:p>
    <w:p w14:paraId="46389D39"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if usual == "00:00:00" or usual=="12:00:00 midnight" or usual=="12:00:00 A.M":</w:t>
      </w:r>
    </w:p>
    <w:p w14:paraId="04F465A5"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print("08:00:00 midnight")</w:t>
      </w:r>
    </w:p>
    <w:p w14:paraId="2EEC2324"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sys.exit()</w:t>
      </w:r>
    </w:p>
    <w:p w14:paraId="340CD865"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elif usual == "08:00:00" or usual=="08:00:00 A.M":</w:t>
      </w:r>
    </w:p>
    <w:p w14:paraId="6BD67CFF"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print("08:00:00 midmorning")</w:t>
      </w:r>
    </w:p>
    <w:p w14:paraId="1E862877"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sys.exit()</w:t>
      </w:r>
    </w:p>
    <w:p w14:paraId="1BCB3161"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elif usual == "16:00:00" or usual=="04:00:00 P.M":</w:t>
      </w:r>
    </w:p>
    <w:p w14:paraId="5D32090A"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print("08:00:00 midevening")</w:t>
      </w:r>
    </w:p>
    <w:p w14:paraId="6391A450"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sys.exit()</w:t>
      </w:r>
    </w:p>
    <w:p w14:paraId="65598F8A"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elif usual=="12:00:00 noon" or usual=="12:00:00 P.M":</w:t>
      </w:r>
    </w:p>
    <w:p w14:paraId="37E4925A"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print("04:00:00 B.M")</w:t>
      </w:r>
    </w:p>
    <w:p w14:paraId="56CF4BC7"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sys.exit()</w:t>
      </w:r>
    </w:p>
    <w:p w14:paraId="699AFD43"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elif(k&lt;=7 and k&gt;=0):</w:t>
      </w:r>
    </w:p>
    <w:p w14:paraId="79F2E9B9"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heaven = usual</w:t>
      </w:r>
    </w:p>
    <w:p w14:paraId="76FD5E1B"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elif(k&gt;=8 and k&lt;=15):</w:t>
      </w:r>
    </w:p>
    <w:p w14:paraId="71103468"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lastRenderedPageBreak/>
        <w:t xml:space="preserve">    k = k-8</w:t>
      </w:r>
    </w:p>
    <w:p w14:paraId="15B76AB3"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b = "0" + str(k)</w:t>
      </w:r>
    </w:p>
    <w:p w14:paraId="388524AD"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heaven = b + usual[2:8] +" "+"B.M"</w:t>
      </w:r>
    </w:p>
    <w:p w14:paraId="66DCDDE8"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elif(k&gt;=16 and k&lt;=23):</w:t>
      </w:r>
    </w:p>
    <w:p w14:paraId="4239FE0C"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k = k-16</w:t>
      </w:r>
    </w:p>
    <w:p w14:paraId="45D3FA5C"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b = "0" + str(k)</w:t>
      </w:r>
    </w:p>
    <w:p w14:paraId="703879C1" w14:textId="77777777" w:rsidR="00D167A2" w:rsidRPr="00D167A2" w:rsidRDefault="00D167A2" w:rsidP="00D167A2">
      <w:pPr>
        <w:pStyle w:val="NormalWeb"/>
        <w:shd w:val="clear" w:color="F9F9F9" w:fill="F9F9F9"/>
        <w:spacing w:after="0" w:line="276" w:lineRule="auto"/>
        <w:rPr>
          <w:rFonts w:ascii="Arial" w:hAnsi="Arial" w:cs="Arial"/>
          <w:b/>
          <w:bCs/>
        </w:rPr>
      </w:pPr>
      <w:r w:rsidRPr="00D167A2">
        <w:rPr>
          <w:rFonts w:ascii="Arial" w:hAnsi="Arial" w:cs="Arial"/>
          <w:b/>
          <w:bCs/>
        </w:rPr>
        <w:t xml:space="preserve">    heaven = b + usual[2:8] +" "+"C.M"</w:t>
      </w:r>
    </w:p>
    <w:p w14:paraId="3F5ED3DC" w14:textId="45F2FDDC" w:rsidR="00D167A2" w:rsidRDefault="00D167A2" w:rsidP="00D167A2">
      <w:pPr>
        <w:pStyle w:val="NormalWeb"/>
        <w:shd w:val="clear" w:color="F9F9F9" w:fill="F9F9F9"/>
        <w:spacing w:before="0" w:beforeAutospacing="0" w:after="0" w:afterAutospacing="0" w:line="276" w:lineRule="auto"/>
        <w:rPr>
          <w:rFonts w:ascii="Arial" w:hAnsi="Arial" w:cs="Arial"/>
          <w:b/>
          <w:bCs/>
        </w:rPr>
      </w:pPr>
      <w:r w:rsidRPr="00D167A2">
        <w:rPr>
          <w:rFonts w:ascii="Arial" w:hAnsi="Arial" w:cs="Arial"/>
          <w:b/>
          <w:bCs/>
        </w:rPr>
        <w:t>print(heaven)</w:t>
      </w:r>
    </w:p>
    <w:p w14:paraId="2A58DDF1" w14:textId="2E47293D" w:rsidR="00384716" w:rsidRDefault="00384716" w:rsidP="009E1F23">
      <w:pPr>
        <w:pStyle w:val="NormalWeb"/>
        <w:shd w:val="clear" w:color="F9F9F9" w:fill="F9F9F9"/>
        <w:spacing w:before="0" w:beforeAutospacing="0" w:after="0" w:afterAutospacing="0" w:line="276" w:lineRule="auto"/>
        <w:rPr>
          <w:rFonts w:ascii="Arial" w:hAnsi="Arial" w:cs="Arial"/>
          <w:b/>
          <w:bCs/>
        </w:rPr>
      </w:pPr>
    </w:p>
    <w:p w14:paraId="4DC6F836" w14:textId="21012569" w:rsidR="00384716" w:rsidRDefault="001772D2" w:rsidP="00384716">
      <w:pPr>
        <w:pStyle w:val="Heading4"/>
        <w:shd w:val="clear" w:color="auto" w:fill="F9F9F9"/>
        <w:spacing w:before="0"/>
        <w:rPr>
          <w:rFonts w:ascii="Segoe UI" w:hAnsi="Segoe UI" w:cs="Segoe UI"/>
          <w:color w:val="008000"/>
        </w:rPr>
      </w:pPr>
      <w:r>
        <w:rPr>
          <w:rFonts w:ascii="Segoe UI" w:hAnsi="Segoe UI" w:cs="Segoe UI"/>
          <w:b/>
          <w:bCs/>
          <w:color w:val="008000"/>
        </w:rPr>
        <w:t>R</w:t>
      </w:r>
      <w:r w:rsidR="00384716">
        <w:rPr>
          <w:rFonts w:ascii="Segoe UI" w:hAnsi="Segoe UI" w:cs="Segoe UI"/>
          <w:b/>
          <w:bCs/>
          <w:color w:val="008000"/>
        </w:rPr>
        <w:t>everse Length Divisible</w:t>
      </w:r>
    </w:p>
    <w:p w14:paraId="652D18D1"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Given a number </w:t>
      </w:r>
      <w:r>
        <w:rPr>
          <w:rStyle w:val="Strong"/>
          <w:rFonts w:ascii="Georgia" w:eastAsia="Arial" w:hAnsi="Georgia" w:cs="Segoe UI"/>
          <w:color w:val="212529"/>
        </w:rPr>
        <w:t>N, </w:t>
      </w:r>
      <w:r>
        <w:rPr>
          <w:rFonts w:ascii="Georgia" w:hAnsi="Georgia" w:cs="Segoe UI"/>
          <w:color w:val="212529"/>
        </w:rPr>
        <w:t> check if it is reverse length divisible. A number is said to be reverse length divisible if the first i digits of the number is divisible by (l-i-1) where l is the number of digits in </w:t>
      </w:r>
      <w:r>
        <w:rPr>
          <w:rStyle w:val="Strong"/>
          <w:rFonts w:ascii="Georgia" w:eastAsia="Arial" w:hAnsi="Georgia" w:cs="Segoe UI"/>
          <w:color w:val="212529"/>
        </w:rPr>
        <w:t>N</w:t>
      </w:r>
      <w:r>
        <w:rPr>
          <w:rFonts w:ascii="Georgia" w:hAnsi="Georgia" w:cs="Segoe UI"/>
          <w:color w:val="212529"/>
        </w:rPr>
        <w:t> and </w:t>
      </w:r>
      <w:r>
        <w:rPr>
          <w:rStyle w:val="Strong"/>
          <w:rFonts w:ascii="Georgia" w:eastAsia="Arial" w:hAnsi="Georgia" w:cs="Segoe UI"/>
          <w:color w:val="212529"/>
        </w:rPr>
        <w:t>0 &lt; i &lt;= l. </w:t>
      </w:r>
    </w:p>
    <w:p w14:paraId="0E1DE4AB"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52267 is reverse length divisible because:</w:t>
      </w:r>
    </w:p>
    <w:p w14:paraId="2BDA2653"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 is divisible by 5</w:t>
      </w:r>
    </w:p>
    <w:p w14:paraId="6AFD0C73"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 is divisible by 4</w:t>
      </w:r>
    </w:p>
    <w:p w14:paraId="08D390DD"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2 is divisible by 3</w:t>
      </w:r>
    </w:p>
    <w:p w14:paraId="37693624"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26 is divisible by 2</w:t>
      </w:r>
    </w:p>
    <w:p w14:paraId="5A4EE455"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267 is divisible by 1.</w:t>
      </w:r>
    </w:p>
    <w:p w14:paraId="1F9A883E"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43268 is not reverse length divisible. Print Yes if the number is reverse length divisible and no otherwise.</w:t>
      </w:r>
    </w:p>
    <w:p w14:paraId="06697391"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Note:</w:t>
      </w:r>
    </w:p>
    <w:p w14:paraId="16832844" w14:textId="77777777" w:rsidR="00384716" w:rsidRDefault="00384716" w:rsidP="00384716">
      <w:pPr>
        <w:numPr>
          <w:ilvl w:val="0"/>
          <w:numId w:val="4"/>
        </w:numPr>
        <w:shd w:val="clear" w:color="auto" w:fill="F9F9F9"/>
        <w:spacing w:before="100" w:beforeAutospacing="1" w:after="100" w:afterAutospacing="1" w:line="240" w:lineRule="auto"/>
        <w:rPr>
          <w:rFonts w:ascii="Segoe UI" w:hAnsi="Segoe UI" w:cs="Segoe UI"/>
          <w:color w:val="212529"/>
        </w:rPr>
      </w:pPr>
      <w:r>
        <w:rPr>
          <w:rFonts w:ascii="Georgia" w:hAnsi="Georgia" w:cs="Segoe UI"/>
          <w:color w:val="212529"/>
        </w:rPr>
        <w:t>It is easy to solve this problem by using strings, but if you want some challenge, solve this problem without strings or any library functions.</w:t>
      </w:r>
    </w:p>
    <w:p w14:paraId="40AC8116" w14:textId="77777777" w:rsidR="00384716" w:rsidRDefault="00384716" w:rsidP="00384716">
      <w:pPr>
        <w:numPr>
          <w:ilvl w:val="0"/>
          <w:numId w:val="4"/>
        </w:numPr>
        <w:shd w:val="clear" w:color="auto" w:fill="F9F9F9"/>
        <w:spacing w:before="100" w:beforeAutospacing="1" w:after="100" w:afterAutospacing="1" w:line="240" w:lineRule="auto"/>
        <w:rPr>
          <w:rFonts w:ascii="Segoe UI" w:hAnsi="Segoe UI" w:cs="Segoe UI"/>
          <w:color w:val="212529"/>
        </w:rPr>
      </w:pPr>
      <w:r>
        <w:rPr>
          <w:rFonts w:ascii="Georgia" w:hAnsi="Georgia" w:cs="Segoe UI"/>
          <w:color w:val="212529"/>
        </w:rPr>
        <w:t>Be cautious about choosing the data types and the boundary conditions</w:t>
      </w:r>
    </w:p>
    <w:p w14:paraId="34E0EE4D"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Boundary Conditions</w:t>
      </w:r>
    </w:p>
    <w:p w14:paraId="3422DA7D"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0&lt;n&lt;10000000</w:t>
      </w:r>
    </w:p>
    <w:p w14:paraId="3824B112"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r>
        <w:rPr>
          <w:rFonts w:ascii="Georgia" w:hAnsi="Georgia" w:cs="Segoe UI"/>
          <w:color w:val="212529"/>
        </w:rPr>
        <w:br/>
        <w:t>The first line contains the number </w:t>
      </w:r>
      <w:r>
        <w:rPr>
          <w:rStyle w:val="Strong"/>
          <w:rFonts w:ascii="Georgia" w:eastAsia="Arial" w:hAnsi="Georgia" w:cs="Segoe UI"/>
          <w:color w:val="212529"/>
        </w:rPr>
        <w:t>N</w:t>
      </w:r>
    </w:p>
    <w:p w14:paraId="72A9DA33"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lastRenderedPageBreak/>
        <w:t>Output Format</w:t>
      </w:r>
      <w:r>
        <w:rPr>
          <w:rFonts w:ascii="Georgia" w:hAnsi="Georgia" w:cs="Segoe UI"/>
          <w:color w:val="212529"/>
        </w:rPr>
        <w:br/>
        <w:t>Print "Yes" if the number is reverse length divisible otherwise print "No" (without quotes).</w:t>
      </w:r>
    </w:p>
    <w:p w14:paraId="0EAEF9AB" w14:textId="23909C12" w:rsidR="00384716" w:rsidRDefault="00384716" w:rsidP="00384716">
      <w:pPr>
        <w:pStyle w:val="Heading4"/>
        <w:shd w:val="clear" w:color="auto" w:fill="F9F9F9"/>
        <w:spacing w:before="0"/>
        <w:rPr>
          <w:rFonts w:ascii="Segoe UI" w:hAnsi="Segoe UI" w:cs="Segoe UI"/>
          <w:color w:val="008000"/>
        </w:rPr>
      </w:pPr>
      <w:r>
        <w:rPr>
          <w:rFonts w:ascii="Segoe UI" w:hAnsi="Segoe UI" w:cs="Segoe UI"/>
          <w:b/>
          <w:bCs/>
          <w:color w:val="008000"/>
        </w:rPr>
        <w:t>Reverse Length Divisible</w:t>
      </w:r>
    </w:p>
    <w:p w14:paraId="69ACCF0A"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Given a number </w:t>
      </w:r>
      <w:r>
        <w:rPr>
          <w:rStyle w:val="Strong"/>
          <w:rFonts w:ascii="Georgia" w:eastAsia="Arial" w:hAnsi="Georgia" w:cs="Segoe UI"/>
          <w:color w:val="212529"/>
        </w:rPr>
        <w:t>N, </w:t>
      </w:r>
      <w:r>
        <w:rPr>
          <w:rFonts w:ascii="Georgia" w:hAnsi="Georgia" w:cs="Segoe UI"/>
          <w:color w:val="212529"/>
        </w:rPr>
        <w:t> check if it is reverse length divisible. A number is said to be reverse length divisible if the first i digits of the number is divisible by (l-i-1) where l is the number of digits in </w:t>
      </w:r>
      <w:r>
        <w:rPr>
          <w:rStyle w:val="Strong"/>
          <w:rFonts w:ascii="Georgia" w:eastAsia="Arial" w:hAnsi="Georgia" w:cs="Segoe UI"/>
          <w:color w:val="212529"/>
        </w:rPr>
        <w:t>N</w:t>
      </w:r>
      <w:r>
        <w:rPr>
          <w:rFonts w:ascii="Georgia" w:hAnsi="Georgia" w:cs="Segoe UI"/>
          <w:color w:val="212529"/>
        </w:rPr>
        <w:t> and </w:t>
      </w:r>
      <w:r>
        <w:rPr>
          <w:rStyle w:val="Strong"/>
          <w:rFonts w:ascii="Georgia" w:eastAsia="Arial" w:hAnsi="Georgia" w:cs="Segoe UI"/>
          <w:color w:val="212529"/>
        </w:rPr>
        <w:t>0 &lt; i &lt;= l. </w:t>
      </w:r>
    </w:p>
    <w:p w14:paraId="258F9C22"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52267 is reverse length divisible because:</w:t>
      </w:r>
    </w:p>
    <w:p w14:paraId="1165949A"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 is divisible by 5</w:t>
      </w:r>
    </w:p>
    <w:p w14:paraId="0102A008"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 is divisible by 4</w:t>
      </w:r>
    </w:p>
    <w:p w14:paraId="5CC1FC57"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2 is divisible by 3</w:t>
      </w:r>
    </w:p>
    <w:p w14:paraId="18FA809B"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26 is divisible by 2</w:t>
      </w:r>
    </w:p>
    <w:p w14:paraId="5D2487EF"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52267 is divisible by 1.</w:t>
      </w:r>
    </w:p>
    <w:p w14:paraId="5D7FBC8E"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43268 is not reverse length divisible. Print Yes if the number is reverse length divisible and no otherwise.</w:t>
      </w:r>
    </w:p>
    <w:p w14:paraId="08718089"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Note:</w:t>
      </w:r>
    </w:p>
    <w:p w14:paraId="055CBF4C" w14:textId="77777777" w:rsidR="00384716" w:rsidRDefault="00384716" w:rsidP="00384716">
      <w:pPr>
        <w:numPr>
          <w:ilvl w:val="0"/>
          <w:numId w:val="5"/>
        </w:numPr>
        <w:shd w:val="clear" w:color="auto" w:fill="F9F9F9"/>
        <w:spacing w:before="100" w:beforeAutospacing="1" w:after="100" w:afterAutospacing="1" w:line="240" w:lineRule="auto"/>
        <w:rPr>
          <w:rFonts w:ascii="Segoe UI" w:hAnsi="Segoe UI" w:cs="Segoe UI"/>
          <w:color w:val="212529"/>
        </w:rPr>
      </w:pPr>
      <w:r>
        <w:rPr>
          <w:rFonts w:ascii="Georgia" w:hAnsi="Georgia" w:cs="Segoe UI"/>
          <w:color w:val="212529"/>
        </w:rPr>
        <w:t>It is easy to solve this problem by using strings, but if you want some challenge, solve this problem without strings or any library functions.</w:t>
      </w:r>
    </w:p>
    <w:p w14:paraId="52236A93" w14:textId="77777777" w:rsidR="00384716" w:rsidRDefault="00384716" w:rsidP="00384716">
      <w:pPr>
        <w:numPr>
          <w:ilvl w:val="0"/>
          <w:numId w:val="5"/>
        </w:numPr>
        <w:shd w:val="clear" w:color="auto" w:fill="F9F9F9"/>
        <w:spacing w:before="100" w:beforeAutospacing="1" w:after="100" w:afterAutospacing="1" w:line="240" w:lineRule="auto"/>
        <w:rPr>
          <w:rFonts w:ascii="Segoe UI" w:hAnsi="Segoe UI" w:cs="Segoe UI"/>
          <w:color w:val="212529"/>
        </w:rPr>
      </w:pPr>
      <w:r>
        <w:rPr>
          <w:rFonts w:ascii="Georgia" w:hAnsi="Georgia" w:cs="Segoe UI"/>
          <w:color w:val="212529"/>
        </w:rPr>
        <w:t>Be cautious about choosing the data types and the boundary conditions</w:t>
      </w:r>
    </w:p>
    <w:p w14:paraId="33BC6A70"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Boundary Conditions</w:t>
      </w:r>
    </w:p>
    <w:p w14:paraId="5E4C06C7" w14:textId="77777777" w:rsidR="00384716" w:rsidRDefault="00384716" w:rsidP="00384716">
      <w:pPr>
        <w:pStyle w:val="NormalWeb"/>
        <w:shd w:val="clear" w:color="auto" w:fill="F9F9F9"/>
        <w:spacing w:before="0" w:beforeAutospacing="0"/>
        <w:rPr>
          <w:rFonts w:ascii="Segoe UI" w:hAnsi="Segoe UI" w:cs="Segoe UI"/>
          <w:color w:val="212529"/>
        </w:rPr>
      </w:pPr>
      <w:r>
        <w:rPr>
          <w:rFonts w:ascii="Georgia" w:hAnsi="Georgia" w:cs="Segoe UI"/>
          <w:color w:val="212529"/>
        </w:rPr>
        <w:t>0&lt;n&lt;10000000</w:t>
      </w:r>
    </w:p>
    <w:p w14:paraId="25ACF40F"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r>
        <w:rPr>
          <w:rFonts w:ascii="Georgia" w:hAnsi="Georgia" w:cs="Segoe UI"/>
          <w:color w:val="212529"/>
        </w:rPr>
        <w:br/>
        <w:t>The first line contains the number </w:t>
      </w:r>
      <w:r>
        <w:rPr>
          <w:rStyle w:val="Strong"/>
          <w:rFonts w:ascii="Georgia" w:eastAsia="Arial" w:hAnsi="Georgia" w:cs="Segoe UI"/>
          <w:color w:val="212529"/>
        </w:rPr>
        <w:t>N</w:t>
      </w:r>
    </w:p>
    <w:p w14:paraId="771BAF46" w14:textId="77777777" w:rsidR="00384716" w:rsidRDefault="00384716" w:rsidP="0038471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r>
        <w:rPr>
          <w:rFonts w:ascii="Georgia" w:hAnsi="Georgia" w:cs="Segoe UI"/>
          <w:color w:val="212529"/>
        </w:rPr>
        <w:br/>
        <w:t>Print "Yes" if the number is reverse length divisible otherwise print "No" (without quotes).</w:t>
      </w:r>
    </w:p>
    <w:p w14:paraId="23EFB402" w14:textId="0B9C7F57" w:rsidR="009E1F23" w:rsidRDefault="009E1F23" w:rsidP="009E1F23">
      <w:pPr>
        <w:pStyle w:val="NormalWeb"/>
        <w:shd w:val="clear" w:color="F9F9F9" w:fill="F9F9F9"/>
        <w:spacing w:before="0" w:beforeAutospacing="0" w:after="0" w:afterAutospacing="0" w:line="276" w:lineRule="auto"/>
        <w:rPr>
          <w:rFonts w:ascii="Arial" w:hAnsi="Arial" w:cs="Arial"/>
          <w:b/>
          <w:bCs/>
        </w:rPr>
      </w:pPr>
      <w:r w:rsidRPr="00384716">
        <w:rPr>
          <w:rFonts w:ascii="Arial" w:hAnsi="Arial" w:cs="Arial"/>
          <w:b/>
          <w:bCs/>
        </w:rPr>
        <w:t xml:space="preserve"> </w:t>
      </w:r>
      <w:r w:rsidR="00384716" w:rsidRPr="00384716">
        <w:rPr>
          <w:rFonts w:ascii="Arial" w:hAnsi="Arial" w:cs="Arial"/>
          <w:b/>
          <w:bCs/>
          <w:highlight w:val="yellow"/>
        </w:rPr>
        <w:t>ANS.</w:t>
      </w:r>
    </w:p>
    <w:p w14:paraId="2D6C3782" w14:textId="77777777" w:rsidR="00384716" w:rsidRPr="00384716" w:rsidRDefault="00384716" w:rsidP="00384716">
      <w:pPr>
        <w:pStyle w:val="NormalWeb"/>
        <w:shd w:val="clear" w:color="F9F9F9" w:fill="F9F9F9"/>
        <w:spacing w:before="0" w:beforeAutospacing="0" w:after="0" w:afterAutospacing="0" w:line="360" w:lineRule="auto"/>
        <w:rPr>
          <w:rFonts w:ascii="Arial" w:hAnsi="Arial" w:cs="Arial"/>
          <w:b/>
          <w:bCs/>
        </w:rPr>
      </w:pPr>
      <w:r w:rsidRPr="00384716">
        <w:rPr>
          <w:rFonts w:ascii="Arial" w:hAnsi="Arial" w:cs="Arial"/>
          <w:b/>
          <w:bCs/>
        </w:rPr>
        <w:t>n=str(int(input())); flag=0</w:t>
      </w:r>
    </w:p>
    <w:p w14:paraId="2B9A4308" w14:textId="77777777" w:rsidR="00384716" w:rsidRPr="00384716" w:rsidRDefault="00384716" w:rsidP="00384716">
      <w:pPr>
        <w:pStyle w:val="NormalWeb"/>
        <w:shd w:val="clear" w:color="F9F9F9" w:fill="F9F9F9"/>
        <w:spacing w:before="0" w:beforeAutospacing="0" w:after="0" w:afterAutospacing="0" w:line="360" w:lineRule="auto"/>
        <w:rPr>
          <w:rFonts w:ascii="Arial" w:hAnsi="Arial" w:cs="Arial"/>
          <w:b/>
          <w:bCs/>
        </w:rPr>
      </w:pPr>
      <w:r w:rsidRPr="00384716">
        <w:rPr>
          <w:rFonts w:ascii="Arial" w:hAnsi="Arial" w:cs="Arial"/>
          <w:b/>
          <w:bCs/>
        </w:rPr>
        <w:t>for i in range(1,len(n)+1):</w:t>
      </w:r>
    </w:p>
    <w:p w14:paraId="580A4459" w14:textId="77777777" w:rsidR="00384716" w:rsidRPr="00384716" w:rsidRDefault="00384716" w:rsidP="00384716">
      <w:pPr>
        <w:pStyle w:val="NormalWeb"/>
        <w:shd w:val="clear" w:color="F9F9F9" w:fill="F9F9F9"/>
        <w:spacing w:before="0" w:beforeAutospacing="0" w:after="0" w:afterAutospacing="0" w:line="360" w:lineRule="auto"/>
        <w:rPr>
          <w:rFonts w:ascii="Arial" w:hAnsi="Arial" w:cs="Arial"/>
          <w:b/>
          <w:bCs/>
        </w:rPr>
      </w:pPr>
      <w:r w:rsidRPr="00384716">
        <w:rPr>
          <w:rFonts w:ascii="Arial" w:hAnsi="Arial" w:cs="Arial"/>
          <w:b/>
          <w:bCs/>
        </w:rPr>
        <w:t xml:space="preserve">    if int(n[:i])%(len(n)+1-i)!=0: break </w:t>
      </w:r>
    </w:p>
    <w:p w14:paraId="1CECFE40" w14:textId="77777777" w:rsidR="00384716" w:rsidRPr="00384716" w:rsidRDefault="00384716" w:rsidP="00384716">
      <w:pPr>
        <w:pStyle w:val="NormalWeb"/>
        <w:shd w:val="clear" w:color="F9F9F9" w:fill="F9F9F9"/>
        <w:spacing w:before="0" w:beforeAutospacing="0" w:after="0" w:afterAutospacing="0" w:line="360" w:lineRule="auto"/>
        <w:rPr>
          <w:rFonts w:ascii="Arial" w:hAnsi="Arial" w:cs="Arial"/>
          <w:b/>
          <w:bCs/>
        </w:rPr>
      </w:pPr>
      <w:r w:rsidRPr="00384716">
        <w:rPr>
          <w:rFonts w:ascii="Arial" w:hAnsi="Arial" w:cs="Arial"/>
          <w:b/>
          <w:bCs/>
        </w:rPr>
        <w:t xml:space="preserve">    else: flag=1</w:t>
      </w:r>
    </w:p>
    <w:p w14:paraId="4AE290A7" w14:textId="77777777" w:rsidR="00384716" w:rsidRPr="00384716" w:rsidRDefault="00384716" w:rsidP="00384716">
      <w:pPr>
        <w:pStyle w:val="NormalWeb"/>
        <w:shd w:val="clear" w:color="F9F9F9" w:fill="F9F9F9"/>
        <w:spacing w:before="0" w:beforeAutospacing="0" w:after="0" w:afterAutospacing="0" w:line="360" w:lineRule="auto"/>
        <w:rPr>
          <w:rFonts w:ascii="Arial" w:hAnsi="Arial" w:cs="Arial"/>
          <w:b/>
          <w:bCs/>
        </w:rPr>
      </w:pPr>
      <w:r w:rsidRPr="00384716">
        <w:rPr>
          <w:rFonts w:ascii="Arial" w:hAnsi="Arial" w:cs="Arial"/>
          <w:b/>
          <w:bCs/>
        </w:rPr>
        <w:t>if flag==1: print("Yes")</w:t>
      </w:r>
    </w:p>
    <w:p w14:paraId="0DCDEA5A" w14:textId="4ED383C6" w:rsidR="00384716" w:rsidRDefault="00384716" w:rsidP="00384716">
      <w:pPr>
        <w:pStyle w:val="NormalWeb"/>
        <w:shd w:val="clear" w:color="F9F9F9" w:fill="F9F9F9"/>
        <w:spacing w:before="0" w:beforeAutospacing="0" w:after="0" w:afterAutospacing="0" w:line="360" w:lineRule="auto"/>
        <w:rPr>
          <w:rFonts w:ascii="Arial" w:hAnsi="Arial" w:cs="Arial"/>
          <w:b/>
          <w:bCs/>
        </w:rPr>
      </w:pPr>
      <w:r w:rsidRPr="00384716">
        <w:rPr>
          <w:rFonts w:ascii="Arial" w:hAnsi="Arial" w:cs="Arial"/>
          <w:b/>
          <w:bCs/>
        </w:rPr>
        <w:t>else: print("No")</w:t>
      </w:r>
    </w:p>
    <w:p w14:paraId="5A2C88F3" w14:textId="359FFB77" w:rsidR="00173279" w:rsidRDefault="00173279" w:rsidP="00384716">
      <w:pPr>
        <w:pStyle w:val="NormalWeb"/>
        <w:shd w:val="clear" w:color="F9F9F9" w:fill="F9F9F9"/>
        <w:spacing w:before="0" w:beforeAutospacing="0" w:after="0" w:afterAutospacing="0" w:line="360" w:lineRule="auto"/>
        <w:rPr>
          <w:rFonts w:ascii="Arial" w:hAnsi="Arial" w:cs="Arial"/>
          <w:b/>
          <w:bCs/>
        </w:rPr>
      </w:pPr>
    </w:p>
    <w:p w14:paraId="68C346AD" w14:textId="77777777" w:rsidR="00173279" w:rsidRPr="00173279" w:rsidRDefault="00173279" w:rsidP="00173279">
      <w:pPr>
        <w:shd w:val="clear" w:color="auto" w:fill="F9F9F9"/>
        <w:spacing w:after="100" w:afterAutospacing="1" w:line="240" w:lineRule="auto"/>
        <w:outlineLvl w:val="3"/>
        <w:rPr>
          <w:rFonts w:ascii="Segoe UI" w:eastAsia="Times New Roman" w:hAnsi="Segoe UI" w:cs="Segoe UI"/>
          <w:color w:val="008000"/>
          <w:sz w:val="24"/>
          <w:szCs w:val="24"/>
          <w:lang w:eastAsia="en-IN"/>
        </w:rPr>
      </w:pPr>
      <w:r w:rsidRPr="00173279">
        <w:rPr>
          <w:rFonts w:ascii="Segoe UI" w:eastAsia="Times New Roman" w:hAnsi="Segoe UI" w:cs="Segoe UI"/>
          <w:color w:val="008000"/>
          <w:sz w:val="24"/>
          <w:szCs w:val="24"/>
          <w:lang w:eastAsia="en-IN"/>
        </w:rPr>
        <w:t>Tranformation of Three Digit Numbers</w:t>
      </w:r>
    </w:p>
    <w:p w14:paraId="267B52CF"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b/>
          <w:bCs/>
          <w:color w:val="212529"/>
          <w:sz w:val="27"/>
          <w:szCs w:val="27"/>
          <w:lang w:eastAsia="en-IN"/>
        </w:rPr>
        <w:t>Dattatreya Ramchandra Kaprekar</w:t>
      </w:r>
      <w:r w:rsidRPr="00173279">
        <w:rPr>
          <w:rFonts w:ascii="Georgia" w:eastAsia="Times New Roman" w:hAnsi="Georgia" w:cs="Segoe UI"/>
          <w:color w:val="212529"/>
          <w:sz w:val="27"/>
          <w:szCs w:val="27"/>
          <w:lang w:eastAsia="en-IN"/>
        </w:rPr>
        <w:t> (1905–1986) was an Indian recreational mathematician who described several classes of natural numbers. He observed that any three digit number with at least two different digits gets transformed to 495 while the following steps are followed:</w:t>
      </w:r>
    </w:p>
    <w:p w14:paraId="6424A19E"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1) Arrange the digits of number ‘n’ in ascending and then in descending order to get two four-digit numbers, m1 and m2.</w:t>
      </w:r>
      <w:r w:rsidRPr="00173279">
        <w:rPr>
          <w:rFonts w:ascii="Georgia" w:eastAsia="Times New Roman" w:hAnsi="Georgia" w:cs="Segoe UI"/>
          <w:color w:val="212529"/>
          <w:sz w:val="27"/>
          <w:szCs w:val="27"/>
          <w:lang w:eastAsia="en-IN"/>
        </w:rPr>
        <w:br/>
        <w:t>2) Compute the difference diff between m1 and m2</w:t>
      </w:r>
      <w:r w:rsidRPr="00173279">
        <w:rPr>
          <w:rFonts w:ascii="Georgia" w:eastAsia="Times New Roman" w:hAnsi="Georgia" w:cs="Segoe UI"/>
          <w:color w:val="212529"/>
          <w:sz w:val="27"/>
          <w:szCs w:val="27"/>
          <w:lang w:eastAsia="en-IN"/>
        </w:rPr>
        <w:br/>
        <w:t>3) If diff is not 495 then go to Step 1.</w:t>
      </w:r>
    </w:p>
    <w:p w14:paraId="6C59231B"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Given a three digit number, write a code to check if the number can be transformed to 495 following above procedure. Print the number of steps for the transformation if the number can be transformed and print No otherwise.</w:t>
      </w:r>
    </w:p>
    <w:p w14:paraId="32A4B48D"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b/>
          <w:bCs/>
          <w:color w:val="212529"/>
          <w:sz w:val="27"/>
          <w:szCs w:val="27"/>
          <w:lang w:eastAsia="en-IN"/>
        </w:rPr>
        <w:t>Example 1</w:t>
      </w:r>
    </w:p>
    <w:p w14:paraId="73AF54DE"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100</w:t>
      </w:r>
    </w:p>
    <w:p w14:paraId="2857CC13"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5</w:t>
      </w:r>
    </w:p>
    <w:p w14:paraId="4B3CBF75"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b/>
          <w:bCs/>
          <w:color w:val="212529"/>
          <w:sz w:val="27"/>
          <w:szCs w:val="27"/>
          <w:lang w:eastAsia="en-IN"/>
        </w:rPr>
        <w:t>Explanation</w:t>
      </w:r>
    </w:p>
    <w:p w14:paraId="7489BB13"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100 is transformed to 495 in five steps as shown below</w:t>
      </w:r>
    </w:p>
    <w:p w14:paraId="62DAC45B"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100 – 001 = 099</w:t>
      </w:r>
      <w:r w:rsidRPr="00173279">
        <w:rPr>
          <w:rFonts w:ascii="Georgia" w:eastAsia="Times New Roman" w:hAnsi="Georgia" w:cs="Segoe UI"/>
          <w:color w:val="212529"/>
          <w:sz w:val="27"/>
          <w:szCs w:val="27"/>
          <w:lang w:eastAsia="en-IN"/>
        </w:rPr>
        <w:br/>
        <w:t>990 – 099 = 891</w:t>
      </w:r>
      <w:r w:rsidRPr="00173279">
        <w:rPr>
          <w:rFonts w:ascii="Georgia" w:eastAsia="Times New Roman" w:hAnsi="Georgia" w:cs="Segoe UI"/>
          <w:color w:val="212529"/>
          <w:sz w:val="27"/>
          <w:szCs w:val="27"/>
          <w:lang w:eastAsia="en-IN"/>
        </w:rPr>
        <w:br/>
        <w:t>981 – 189 = 792</w:t>
      </w:r>
      <w:r w:rsidRPr="00173279">
        <w:rPr>
          <w:rFonts w:ascii="Georgia" w:eastAsia="Times New Roman" w:hAnsi="Georgia" w:cs="Segoe UI"/>
          <w:color w:val="212529"/>
          <w:sz w:val="27"/>
          <w:szCs w:val="27"/>
          <w:lang w:eastAsia="en-IN"/>
        </w:rPr>
        <w:br/>
        <w:t>972 – 279 = 693</w:t>
      </w:r>
      <w:r w:rsidRPr="00173279">
        <w:rPr>
          <w:rFonts w:ascii="Georgia" w:eastAsia="Times New Roman" w:hAnsi="Georgia" w:cs="Segoe UI"/>
          <w:color w:val="212529"/>
          <w:sz w:val="27"/>
          <w:szCs w:val="27"/>
          <w:lang w:eastAsia="en-IN"/>
        </w:rPr>
        <w:br/>
        <w:t>963 – 369 = 594</w:t>
      </w:r>
      <w:r w:rsidRPr="00173279">
        <w:rPr>
          <w:rFonts w:ascii="Georgia" w:eastAsia="Times New Roman" w:hAnsi="Georgia" w:cs="Segoe UI"/>
          <w:color w:val="212529"/>
          <w:sz w:val="27"/>
          <w:szCs w:val="27"/>
          <w:lang w:eastAsia="en-IN"/>
        </w:rPr>
        <w:br/>
        <w:t>954 – 459 </w:t>
      </w:r>
      <w:r w:rsidRPr="00173279">
        <w:rPr>
          <w:rFonts w:ascii="Georgia" w:eastAsia="Times New Roman" w:hAnsi="Georgia" w:cs="Segoe UI"/>
          <w:color w:val="3333FF"/>
          <w:sz w:val="27"/>
          <w:szCs w:val="27"/>
          <w:lang w:eastAsia="en-IN"/>
        </w:rPr>
        <w:t>= 495</w:t>
      </w:r>
    </w:p>
    <w:p w14:paraId="7DABCC05"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b/>
          <w:bCs/>
          <w:color w:val="212529"/>
          <w:sz w:val="27"/>
          <w:szCs w:val="27"/>
          <w:lang w:eastAsia="en-IN"/>
        </w:rPr>
        <w:t>Example 2</w:t>
      </w:r>
    </w:p>
    <w:p w14:paraId="42BECA69"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222</w:t>
      </w:r>
    </w:p>
    <w:p w14:paraId="2C67FBE2"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No</w:t>
      </w:r>
    </w:p>
    <w:p w14:paraId="2C36C97F"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b/>
          <w:bCs/>
          <w:color w:val="212529"/>
          <w:sz w:val="27"/>
          <w:szCs w:val="27"/>
          <w:lang w:eastAsia="en-IN"/>
        </w:rPr>
        <w:t>Input Format</w:t>
      </w:r>
    </w:p>
    <w:p w14:paraId="4CDCD00C"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First line contains the number n</w:t>
      </w:r>
    </w:p>
    <w:p w14:paraId="4E263E11"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b/>
          <w:bCs/>
          <w:color w:val="212529"/>
          <w:sz w:val="27"/>
          <w:szCs w:val="27"/>
          <w:lang w:eastAsia="en-IN"/>
        </w:rPr>
        <w:lastRenderedPageBreak/>
        <w:t>Output format</w:t>
      </w:r>
    </w:p>
    <w:p w14:paraId="2C27E69F" w14:textId="77777777" w:rsidR="00173279" w:rsidRPr="00173279" w:rsidRDefault="00173279" w:rsidP="00173279">
      <w:pPr>
        <w:shd w:val="clear" w:color="auto" w:fill="F9F9F9"/>
        <w:spacing w:after="100" w:afterAutospacing="1" w:line="240" w:lineRule="auto"/>
        <w:rPr>
          <w:rFonts w:ascii="Segoe UI" w:eastAsia="Times New Roman" w:hAnsi="Segoe UI" w:cs="Segoe UI"/>
          <w:color w:val="212529"/>
          <w:sz w:val="24"/>
          <w:szCs w:val="24"/>
          <w:lang w:eastAsia="en-IN"/>
        </w:rPr>
      </w:pPr>
      <w:r w:rsidRPr="00173279">
        <w:rPr>
          <w:rFonts w:ascii="Georgia" w:eastAsia="Times New Roman" w:hAnsi="Georgia" w:cs="Segoe UI"/>
          <w:color w:val="212529"/>
          <w:sz w:val="27"/>
          <w:szCs w:val="27"/>
          <w:lang w:eastAsia="en-IN"/>
        </w:rPr>
        <w:t>Print the number of steps taken for transformation or No</w:t>
      </w:r>
    </w:p>
    <w:p w14:paraId="557ED527" w14:textId="54A32345" w:rsidR="00173279" w:rsidRDefault="00173279" w:rsidP="00384716">
      <w:pPr>
        <w:pStyle w:val="NormalWeb"/>
        <w:shd w:val="clear" w:color="F9F9F9" w:fill="F9F9F9"/>
        <w:spacing w:before="0" w:beforeAutospacing="0" w:after="0" w:afterAutospacing="0" w:line="360" w:lineRule="auto"/>
        <w:rPr>
          <w:rFonts w:ascii="Arial" w:hAnsi="Arial" w:cs="Arial"/>
          <w:b/>
          <w:bCs/>
        </w:rPr>
      </w:pPr>
      <w:r w:rsidRPr="00173279">
        <w:rPr>
          <w:rFonts w:ascii="Arial" w:hAnsi="Arial" w:cs="Arial"/>
          <w:b/>
          <w:bCs/>
          <w:highlight w:val="yellow"/>
        </w:rPr>
        <w:t>ANS.</w:t>
      </w:r>
    </w:p>
    <w:p w14:paraId="54ED487C"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n=str(int(input())); steps=0</w:t>
      </w:r>
    </w:p>
    <w:p w14:paraId="2E02995C"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if len(set(list(n)))==1 and len(n)==3: print("No"); exit()</w:t>
      </w:r>
    </w:p>
    <w:p w14:paraId="34C22FDF"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while (n!='495'):</w:t>
      </w:r>
    </w:p>
    <w:p w14:paraId="18B34280"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 xml:space="preserve">    steps+=1</w:t>
      </w:r>
    </w:p>
    <w:p w14:paraId="300ADCBA"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 xml:space="preserve">    step=int("".join(sorted(list(n),reverse=True)))-int("".join(sorted(list(n))))</w:t>
      </w:r>
    </w:p>
    <w:p w14:paraId="2BC29633"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 xml:space="preserve">    if step&lt;100: step1='0'+str(step)</w:t>
      </w:r>
    </w:p>
    <w:p w14:paraId="6308F911"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 xml:space="preserve">    else:step1=str(step)</w:t>
      </w:r>
    </w:p>
    <w:p w14:paraId="6A47F982" w14:textId="77777777" w:rsidR="00D010F8" w:rsidRPr="00D010F8" w:rsidRDefault="00D010F8" w:rsidP="00D010F8">
      <w:pPr>
        <w:pStyle w:val="NormalWeb"/>
        <w:shd w:val="clear" w:color="F9F9F9" w:fill="F9F9F9"/>
        <w:spacing w:after="0"/>
        <w:rPr>
          <w:rFonts w:ascii="Arial" w:hAnsi="Arial" w:cs="Arial"/>
          <w:b/>
          <w:bCs/>
        </w:rPr>
      </w:pPr>
      <w:r w:rsidRPr="00D010F8">
        <w:rPr>
          <w:rFonts w:ascii="Arial" w:hAnsi="Arial" w:cs="Arial"/>
          <w:b/>
          <w:bCs/>
        </w:rPr>
        <w:t xml:space="preserve">    n=step1</w:t>
      </w:r>
    </w:p>
    <w:p w14:paraId="259DE9D4" w14:textId="3A5EDF4B" w:rsidR="00384716" w:rsidRDefault="00D010F8" w:rsidP="00D010F8">
      <w:pPr>
        <w:pStyle w:val="NormalWeb"/>
        <w:shd w:val="clear" w:color="F9F9F9" w:fill="F9F9F9"/>
        <w:spacing w:before="0" w:beforeAutospacing="0" w:after="0" w:afterAutospacing="0"/>
        <w:rPr>
          <w:rFonts w:ascii="Arial" w:hAnsi="Arial" w:cs="Arial"/>
          <w:b/>
          <w:bCs/>
        </w:rPr>
      </w:pPr>
      <w:r w:rsidRPr="00D010F8">
        <w:rPr>
          <w:rFonts w:ascii="Arial" w:hAnsi="Arial" w:cs="Arial"/>
          <w:b/>
          <w:bCs/>
        </w:rPr>
        <w:t xml:space="preserve">print(steps-1)    </w:t>
      </w:r>
    </w:p>
    <w:p w14:paraId="64A91A62" w14:textId="46660F26" w:rsidR="00770939" w:rsidRDefault="00770939" w:rsidP="00D010F8">
      <w:pPr>
        <w:pStyle w:val="NormalWeb"/>
        <w:shd w:val="clear" w:color="F9F9F9" w:fill="F9F9F9"/>
        <w:spacing w:before="0" w:beforeAutospacing="0" w:after="0" w:afterAutospacing="0"/>
        <w:rPr>
          <w:rFonts w:ascii="Arial" w:hAnsi="Arial" w:cs="Arial"/>
          <w:b/>
          <w:bCs/>
        </w:rPr>
      </w:pPr>
    </w:p>
    <w:p w14:paraId="545FEDB6" w14:textId="7F2F2ED6" w:rsidR="00770939" w:rsidRDefault="00770939" w:rsidP="00D010F8">
      <w:pPr>
        <w:pStyle w:val="NormalWeb"/>
        <w:shd w:val="clear" w:color="F9F9F9" w:fill="F9F9F9"/>
        <w:spacing w:before="0" w:beforeAutospacing="0" w:after="0" w:afterAutospacing="0"/>
        <w:rPr>
          <w:rFonts w:ascii="Arial" w:hAnsi="Arial" w:cs="Arial"/>
          <w:b/>
          <w:bCs/>
        </w:rPr>
      </w:pPr>
    </w:p>
    <w:p w14:paraId="1C1C9A33" w14:textId="77777777" w:rsidR="00770939" w:rsidRDefault="00770939" w:rsidP="00770939">
      <w:pPr>
        <w:pStyle w:val="Heading4"/>
        <w:shd w:val="clear" w:color="auto" w:fill="F9F9F9"/>
        <w:spacing w:before="0"/>
        <w:rPr>
          <w:rFonts w:ascii="Segoe UI" w:hAnsi="Segoe UI" w:cs="Segoe UI"/>
          <w:color w:val="008000"/>
        </w:rPr>
      </w:pPr>
      <w:r>
        <w:rPr>
          <w:rFonts w:ascii="Segoe UI" w:hAnsi="Segoe UI" w:cs="Segoe UI"/>
          <w:b/>
          <w:bCs/>
          <w:color w:val="008000"/>
        </w:rPr>
        <w:t>Maximum Number of Applicants from NGOs</w:t>
      </w:r>
    </w:p>
    <w:p w14:paraId="1054546C"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An MNC has a foundation which wants to provide seed fund for few Non-Governmental Organizations (NGO) committed to improve educational quality across the country. They make a call for this and circulate an online application. More than one member from a NGO can apply for the seed fund. A column in the online application ask for the number of applicants (NOA) excluding himself applying for the seed fund from the NGO to which the applicant belongs. Given ‘m’ random values of NOA column of the online application taken from few applicants of ‘k’ NGOs (where m&gt;=k), write a code to find the maximum number of applicants from these ‘k’ NGOs.</w:t>
      </w:r>
    </w:p>
    <w:p w14:paraId="0E376810"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Example 1</w:t>
      </w:r>
    </w:p>
    <w:p w14:paraId="7E9FE375"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Input</w:t>
      </w:r>
    </w:p>
    <w:p w14:paraId="56E601CE"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5</w:t>
      </w:r>
    </w:p>
    <w:p w14:paraId="50E010E1"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7</w:t>
      </w:r>
    </w:p>
    <w:p w14:paraId="3EF467CC"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2 3 3 3 3 1 1</w:t>
      </w:r>
    </w:p>
    <w:p w14:paraId="413ED1B4"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Output</w:t>
      </w:r>
    </w:p>
    <w:p w14:paraId="21FFC301"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17</w:t>
      </w:r>
    </w:p>
    <w:p w14:paraId="6BE8C451"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Explanation</w:t>
      </w:r>
    </w:p>
    <w:p w14:paraId="5BC05827"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We need to take five out of seven given values. Each different value should be belong to different NGOs, so 1,2,3 should be taken. And two more 3’s are taken. Value written in the form excludes the person who writes it so have to add 1 for each value taken</w:t>
      </w:r>
    </w:p>
    <w:p w14:paraId="7D02AC67"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Example 2</w:t>
      </w:r>
    </w:p>
    <w:p w14:paraId="6A9CDC42"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Input</w:t>
      </w:r>
    </w:p>
    <w:p w14:paraId="1EBABF19"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3</w:t>
      </w:r>
    </w:p>
    <w:p w14:paraId="7D41E3DE"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6</w:t>
      </w:r>
    </w:p>
    <w:p w14:paraId="63CFA7EB"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2 3 3 2 1 1</w:t>
      </w:r>
    </w:p>
    <w:p w14:paraId="3069CE58"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Output</w:t>
      </w:r>
    </w:p>
    <w:p w14:paraId="661DD5FD"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9</w:t>
      </w:r>
    </w:p>
    <w:p w14:paraId="21A74AD1"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Explanation</w:t>
      </w:r>
    </w:p>
    <w:p w14:paraId="29EDE9BA"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We need to take three out of six given values. Each different value should be belong to different NGOs, so 1,2,3 should be taken.</w:t>
      </w:r>
    </w:p>
    <w:p w14:paraId="272C4815"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Example 3</w:t>
      </w:r>
    </w:p>
    <w:p w14:paraId="68D61A5A"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Input</w:t>
      </w:r>
    </w:p>
    <w:p w14:paraId="78BDEEE5"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6</w:t>
      </w:r>
    </w:p>
    <w:p w14:paraId="2982BF3A"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12</w:t>
      </w:r>
    </w:p>
    <w:p w14:paraId="17EEED9D"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4 3 3 2 2 2 2 2 1 1 1 1</w:t>
      </w:r>
    </w:p>
    <w:p w14:paraId="441E55D5"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Output</w:t>
      </w:r>
    </w:p>
    <w:p w14:paraId="5ACFB640"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19</w:t>
      </w:r>
    </w:p>
    <w:p w14:paraId="6D8FA856"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Explanation</w:t>
      </w:r>
    </w:p>
    <w:p w14:paraId="3B39EB72"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lastRenderedPageBreak/>
        <w:t>We need to take six values out of twelve given values. Each different value should be belong to different NGOs, so 1,2,3,4 should be taken. When we look at number of 1’s it is 4, for value of 1, only two enteries can be from same NGO. Therefore one more 1 that is two 1’s in total should be taken. When we look at number of 2’s it is 5, only three 2’s can be written from people of same NGO. Therefore we need to take one more 2 that is two 2’s in total. So the six values chosen are 1, 1, 2, 2, 3, 4 and one more value for each NGO should be added therefore maximum number of applicants will be 19.</w:t>
      </w:r>
    </w:p>
    <w:p w14:paraId="380A4629"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Input Format</w:t>
      </w:r>
    </w:p>
    <w:p w14:paraId="7D327340"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First line contains the number of NGO’s, k</w:t>
      </w:r>
    </w:p>
    <w:p w14:paraId="137C4EB8"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Next line contains the number of applicants considered, m</w:t>
      </w:r>
    </w:p>
    <w:p w14:paraId="22E4B50C"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Next line contains the NOA values written by the m applicants separated by a space</w:t>
      </w:r>
    </w:p>
    <w:p w14:paraId="3B025CC9" w14:textId="77777777" w:rsidR="00770939" w:rsidRDefault="00770939" w:rsidP="0077093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A"/>
          <w:sz w:val="27"/>
          <w:szCs w:val="27"/>
        </w:rPr>
        <w:t>Output Format</w:t>
      </w:r>
    </w:p>
    <w:p w14:paraId="64AE532C" w14:textId="77777777" w:rsidR="00770939" w:rsidRDefault="00770939" w:rsidP="00770939">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Print the maximum number of applicants from k NGOs</w:t>
      </w:r>
    </w:p>
    <w:p w14:paraId="3C38CC2C" w14:textId="67AAC7D4" w:rsidR="00770939" w:rsidRDefault="00770939" w:rsidP="00D010F8">
      <w:pPr>
        <w:pStyle w:val="NormalWeb"/>
        <w:shd w:val="clear" w:color="F9F9F9" w:fill="F9F9F9"/>
        <w:spacing w:before="0" w:beforeAutospacing="0" w:after="0" w:afterAutospacing="0"/>
        <w:rPr>
          <w:rFonts w:ascii="Arial" w:hAnsi="Arial" w:cs="Arial"/>
          <w:b/>
          <w:bCs/>
        </w:rPr>
      </w:pPr>
      <w:r w:rsidRPr="00770939">
        <w:rPr>
          <w:rFonts w:ascii="Arial" w:hAnsi="Arial" w:cs="Arial"/>
          <w:b/>
          <w:bCs/>
          <w:highlight w:val="yellow"/>
        </w:rPr>
        <w:t>ANS</w:t>
      </w:r>
      <w:r>
        <w:rPr>
          <w:rFonts w:ascii="Arial" w:hAnsi="Arial" w:cs="Arial"/>
          <w:b/>
          <w:bCs/>
        </w:rPr>
        <w:t>.</w:t>
      </w:r>
    </w:p>
    <w:p w14:paraId="1DC0F313" w14:textId="77777777" w:rsidR="00B5397D" w:rsidRDefault="00B5397D" w:rsidP="00D010F8">
      <w:pPr>
        <w:pStyle w:val="NormalWeb"/>
        <w:shd w:val="clear" w:color="F9F9F9" w:fill="F9F9F9"/>
        <w:spacing w:before="0" w:beforeAutospacing="0" w:after="0" w:afterAutospacing="0"/>
        <w:rPr>
          <w:rFonts w:ascii="Arial" w:hAnsi="Arial" w:cs="Arial"/>
          <w:b/>
          <w:bCs/>
        </w:rPr>
      </w:pPr>
    </w:p>
    <w:p w14:paraId="3F381D72" w14:textId="6E547ACA" w:rsidR="00770939" w:rsidRDefault="00770939" w:rsidP="00D010F8">
      <w:pPr>
        <w:pStyle w:val="NormalWeb"/>
        <w:shd w:val="clear" w:color="F9F9F9" w:fill="F9F9F9"/>
        <w:spacing w:before="0" w:beforeAutospacing="0" w:after="0" w:afterAutospacing="0"/>
        <w:rPr>
          <w:rFonts w:ascii="Arial" w:hAnsi="Arial" w:cs="Arial"/>
          <w:b/>
          <w:bCs/>
        </w:rPr>
      </w:pPr>
      <w:r w:rsidRPr="00770939">
        <w:rPr>
          <w:rFonts w:ascii="Arial" w:hAnsi="Arial" w:cs="Arial"/>
          <w:b/>
          <w:bCs/>
          <w:highlight w:val="cyan"/>
        </w:rPr>
        <w:t>CODEVTURTLE CODE(SEE HIS EXPLANATION AS WELL):</w:t>
      </w:r>
    </w:p>
    <w:p w14:paraId="39F784B4" w14:textId="77777777" w:rsidR="00B5397D" w:rsidRDefault="00B5397D" w:rsidP="00D010F8">
      <w:pPr>
        <w:pStyle w:val="NormalWeb"/>
        <w:shd w:val="clear" w:color="F9F9F9" w:fill="F9F9F9"/>
        <w:spacing w:before="0" w:beforeAutospacing="0" w:after="0" w:afterAutospacing="0"/>
        <w:rPr>
          <w:rFonts w:ascii="Arial" w:hAnsi="Arial" w:cs="Arial"/>
          <w:b/>
          <w:bCs/>
        </w:rPr>
      </w:pPr>
    </w:p>
    <w:p w14:paraId="11559C04"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def maxcalc(dic,k,l):</w:t>
      </w:r>
    </w:p>
    <w:p w14:paraId="1C4F1268"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max=0; s=0</w:t>
      </w:r>
    </w:p>
    <w:p w14:paraId="2081E82A"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for i in dic:</w:t>
      </w:r>
    </w:p>
    <w:p w14:paraId="32B45891"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if dic[i]&gt;=max:</w:t>
      </w:r>
    </w:p>
    <w:p w14:paraId="4BB68D30"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max=dic[i]</w:t>
      </w:r>
    </w:p>
    <w:p w14:paraId="35535476"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s=i</w:t>
      </w:r>
    </w:p>
    <w:p w14:paraId="58DC0D87"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dic[s]-=1</w:t>
      </w:r>
    </w:p>
    <w:p w14:paraId="0CFFEC02"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l.append(s)</w:t>
      </w:r>
    </w:p>
    <w:p w14:paraId="510DB4C9"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if k!=len(l): maxcalc(dic,k,l)</w:t>
      </w:r>
    </w:p>
    <w:p w14:paraId="15DD555E"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else: return l</w:t>
      </w:r>
    </w:p>
    <w:p w14:paraId="6720C286"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k=int(input())</w:t>
      </w:r>
    </w:p>
    <w:p w14:paraId="6ED3848A"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m=int(input())</w:t>
      </w:r>
    </w:p>
    <w:p w14:paraId="4390979F"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n=list(map(int,input().split())); dic={}</w:t>
      </w:r>
    </w:p>
    <w:p w14:paraId="1D158169"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for i in n: dic[i]=n.count(i)</w:t>
      </w:r>
    </w:p>
    <w:p w14:paraId="5D125A08"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l=sorted([i for i in dic])</w:t>
      </w:r>
    </w:p>
    <w:p w14:paraId="2414CA49"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if len(dic)==1: print(k*2)</w:t>
      </w:r>
    </w:p>
    <w:p w14:paraId="4CA12324"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else: </w:t>
      </w:r>
    </w:p>
    <w:p w14:paraId="5CCE0700"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if len(l)==k: print(sum(l)+len(l))</w:t>
      </w:r>
    </w:p>
    <w:p w14:paraId="66EF6C8E"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lastRenderedPageBreak/>
        <w:t xml:space="preserve">    else: </w:t>
      </w:r>
    </w:p>
    <w:p w14:paraId="0A247076" w14:textId="77777777"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maxcalc(dic,k,l)</w:t>
      </w:r>
    </w:p>
    <w:p w14:paraId="021B47E0" w14:textId="0DBC1E9D" w:rsid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rPr>
        <w:t xml:space="preserve">        print(len(l)+sum(l))</w:t>
      </w:r>
    </w:p>
    <w:p w14:paraId="3AD7FA76" w14:textId="3B19FF9C" w:rsidR="00770939" w:rsidRPr="00770939" w:rsidRDefault="00770939" w:rsidP="00770939">
      <w:pPr>
        <w:pStyle w:val="NormalWeb"/>
        <w:shd w:val="clear" w:color="F9F9F9" w:fill="F9F9F9"/>
        <w:spacing w:before="0" w:beforeAutospacing="0" w:after="0" w:afterAutospacing="0" w:line="276" w:lineRule="auto"/>
        <w:rPr>
          <w:rFonts w:ascii="Arial" w:hAnsi="Arial" w:cs="Arial"/>
          <w:b/>
          <w:bCs/>
          <w:u w:val="single"/>
        </w:rPr>
      </w:pPr>
    </w:p>
    <w:p w14:paraId="6F6FD74A" w14:textId="5BF375CC" w:rsidR="00770939" w:rsidRDefault="00770939" w:rsidP="00770939">
      <w:pPr>
        <w:pStyle w:val="NormalWeb"/>
        <w:shd w:val="clear" w:color="F9F9F9" w:fill="F9F9F9"/>
        <w:spacing w:before="0" w:beforeAutospacing="0" w:after="0" w:afterAutospacing="0" w:line="276" w:lineRule="auto"/>
        <w:rPr>
          <w:rFonts w:ascii="Arial" w:hAnsi="Arial" w:cs="Arial"/>
          <w:b/>
          <w:bCs/>
        </w:rPr>
      </w:pPr>
      <w:r w:rsidRPr="00770939">
        <w:rPr>
          <w:rFonts w:ascii="Arial" w:hAnsi="Arial" w:cs="Arial"/>
          <w:b/>
          <w:bCs/>
          <w:highlight w:val="cyan"/>
        </w:rPr>
        <w:t>CREATOR’S OWN SOLUTION:</w:t>
      </w:r>
    </w:p>
    <w:p w14:paraId="25FAF6C4" w14:textId="27D98702" w:rsidR="00770939" w:rsidRDefault="00770939" w:rsidP="00770939">
      <w:pPr>
        <w:pStyle w:val="NormalWeb"/>
        <w:shd w:val="clear" w:color="F9F9F9" w:fill="F9F9F9"/>
        <w:spacing w:before="0" w:beforeAutospacing="0" w:after="0" w:afterAutospacing="0" w:line="276" w:lineRule="auto"/>
        <w:rPr>
          <w:rFonts w:ascii="Arial" w:hAnsi="Arial" w:cs="Arial"/>
          <w:b/>
          <w:bCs/>
        </w:rPr>
      </w:pPr>
    </w:p>
    <w:p w14:paraId="2259E4AB"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num_ngos=int(input())</w:t>
      </w:r>
    </w:p>
    <w:p w14:paraId="6DA63694"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num_applicants=int(input())</w:t>
      </w:r>
    </w:p>
    <w:p w14:paraId="1C88D064"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noa_values=list(map(int,input().split()))</w:t>
      </w:r>
    </w:p>
    <w:p w14:paraId="47AF5349"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unique_noa=sorted(list(set(noa_values)))</w:t>
      </w:r>
    </w:p>
    <w:p w14:paraId="2C1AF1E2"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can_be_deleted={} #dictionary</w:t>
      </w:r>
    </w:p>
    <w:p w14:paraId="20BE4731"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for val in unique_noa:</w:t>
      </w:r>
    </w:p>
    <w:p w14:paraId="3EBDDF58"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number_of_occurences=noa_values.count(val)</w:t>
      </w:r>
    </w:p>
    <w:p w14:paraId="152E03D2"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if number_of_occurences%(val+1)==0:</w:t>
      </w:r>
    </w:p>
    <w:p w14:paraId="21554264"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possible_ngos=(number_of_occurences//(val+1))</w:t>
      </w:r>
    </w:p>
    <w:p w14:paraId="5EE0CB85"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else:</w:t>
      </w:r>
    </w:p>
    <w:p w14:paraId="70EC9B4F"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possible_ngos=(number_of_occurences//(val+1))+1</w:t>
      </w:r>
    </w:p>
    <w:p w14:paraId="400F186A"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can_be_deleted[val]=number_of_occurences-possible_ngos</w:t>
      </w:r>
    </w:p>
    <w:p w14:paraId="1E2877F2"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while len(noa_values)&gt;num_ngos:</w:t>
      </w:r>
    </w:p>
    <w:p w14:paraId="118E45CD"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least=unique_noa[0]</w:t>
      </w:r>
    </w:p>
    <w:p w14:paraId="1A187682"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if can_be_deleted[least]==0:</w:t>
      </w:r>
    </w:p>
    <w:p w14:paraId="37871312"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unique_noa.remove(least)</w:t>
      </w:r>
    </w:p>
    <w:p w14:paraId="53F37C12"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continue</w:t>
      </w:r>
    </w:p>
    <w:p w14:paraId="3EEB92E9"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if can_be_deleted[least]==1:</w:t>
      </w:r>
    </w:p>
    <w:p w14:paraId="6E6FBC59"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unique_noa.remove(least)</w:t>
      </w:r>
    </w:p>
    <w:p w14:paraId="4F999C04"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can_be_deleted[least]-=1</w:t>
      </w:r>
    </w:p>
    <w:p w14:paraId="53031EB1"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 xml:space="preserve">    noa_values.remove(least)</w:t>
      </w:r>
    </w:p>
    <w:p w14:paraId="39BD52F4" w14:textId="77777777" w:rsidR="00855D25" w:rsidRPr="00855D25" w:rsidRDefault="00855D25" w:rsidP="00855D25">
      <w:pPr>
        <w:pStyle w:val="NormalWeb"/>
        <w:shd w:val="clear" w:color="F9F9F9" w:fill="F9F9F9"/>
        <w:spacing w:before="0" w:beforeAutospacing="0" w:after="0" w:afterAutospacing="0" w:line="360" w:lineRule="auto"/>
        <w:rPr>
          <w:rFonts w:ascii="Arial" w:hAnsi="Arial" w:cs="Arial"/>
          <w:b/>
          <w:bCs/>
        </w:rPr>
      </w:pPr>
      <w:r w:rsidRPr="00855D25">
        <w:rPr>
          <w:rFonts w:ascii="Arial" w:hAnsi="Arial" w:cs="Arial"/>
          <w:b/>
          <w:bCs/>
        </w:rPr>
        <w:t>print(sum(noa_values)+len(noa_values))</w:t>
      </w:r>
    </w:p>
    <w:p w14:paraId="67059FC7" w14:textId="77777777" w:rsidR="00B5397D" w:rsidRDefault="00855D25" w:rsidP="00855D25">
      <w:pPr>
        <w:pStyle w:val="NormalWeb"/>
        <w:shd w:val="clear" w:color="F9F9F9" w:fill="F9F9F9"/>
        <w:spacing w:before="0" w:beforeAutospacing="0" w:after="0" w:afterAutospacing="0" w:line="276" w:lineRule="auto"/>
        <w:rPr>
          <w:rFonts w:ascii="Arial" w:hAnsi="Arial" w:cs="Arial"/>
          <w:b/>
          <w:bCs/>
        </w:rPr>
      </w:pPr>
      <w:r w:rsidRPr="00855D25">
        <w:rPr>
          <w:rFonts w:ascii="Arial" w:hAnsi="Arial" w:cs="Arial"/>
          <w:b/>
          <w:bCs/>
        </w:rPr>
        <w:t xml:space="preserve">    </w:t>
      </w:r>
    </w:p>
    <w:p w14:paraId="7F8FFBD7" w14:textId="77777777" w:rsidR="00B5397D" w:rsidRDefault="00B5397D" w:rsidP="00855D25">
      <w:pPr>
        <w:pStyle w:val="NormalWeb"/>
        <w:shd w:val="clear" w:color="F9F9F9" w:fill="F9F9F9"/>
        <w:spacing w:before="0" w:beforeAutospacing="0" w:after="0" w:afterAutospacing="0" w:line="276" w:lineRule="auto"/>
        <w:rPr>
          <w:rFonts w:ascii="Arial" w:hAnsi="Arial" w:cs="Arial"/>
          <w:b/>
          <w:bCs/>
        </w:rPr>
      </w:pPr>
    </w:p>
    <w:p w14:paraId="1C69BBD2" w14:textId="77777777" w:rsidR="00B5397D" w:rsidRDefault="00B5397D" w:rsidP="00B5397D">
      <w:pPr>
        <w:pStyle w:val="Heading4"/>
        <w:shd w:val="clear" w:color="auto" w:fill="F9F9F9"/>
        <w:spacing w:before="0"/>
        <w:rPr>
          <w:rFonts w:ascii="Segoe UI" w:hAnsi="Segoe UI" w:cs="Segoe UI"/>
          <w:color w:val="008000"/>
        </w:rPr>
      </w:pPr>
      <w:r>
        <w:rPr>
          <w:rFonts w:ascii="Segoe UI" w:hAnsi="Segoe UI" w:cs="Segoe UI"/>
          <w:b/>
          <w:bCs/>
          <w:color w:val="008000"/>
        </w:rPr>
        <w:t>Shortest typing time</w:t>
      </w:r>
    </w:p>
    <w:p w14:paraId="1F572ACD" w14:textId="77777777" w:rsidR="00B5397D" w:rsidRDefault="00B5397D" w:rsidP="00B5397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There are two typists : A and B. Typist A, who is experienced, can type a word in ‘a’ seconds and the Typist B can type a word in ‘b’ seconds. Given a job of typing ‘n’ number of words in a web portal, Write an algorithm and the subsequent code to compute the total time taken by both the typists to type the given ‘n’ words if they divide the job in such a manner as to </w:t>
      </w:r>
      <w:r>
        <w:rPr>
          <w:rFonts w:ascii="Georgia" w:hAnsi="Georgia" w:cs="Segoe UI"/>
          <w:color w:val="212529"/>
          <w:sz w:val="27"/>
          <w:szCs w:val="27"/>
        </w:rPr>
        <w:lastRenderedPageBreak/>
        <w:t>complete the job in the shortest time. Assume that all the words have equal number of letters and both the typists type simultaneously.</w:t>
      </w:r>
    </w:p>
    <w:p w14:paraId="6E11C732" w14:textId="77777777" w:rsidR="00B5397D" w:rsidRDefault="00B5397D" w:rsidP="00B5397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15 words are to be typed, typist A can type a word in 2 seconds and typist B can type a word in 3 seconds then the minimum time required to type 15 words is 18 seconds.</w:t>
      </w:r>
    </w:p>
    <w:p w14:paraId="3B13C95E" w14:textId="77777777" w:rsidR="00B5397D" w:rsidRDefault="00B5397D" w:rsidP="00B5397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0120ECE6" w14:textId="77777777" w:rsidR="00B5397D" w:rsidRDefault="00B5397D" w:rsidP="00B5397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otal number of words in the job : n</w:t>
      </w:r>
    </w:p>
    <w:p w14:paraId="672CED8C" w14:textId="77777777" w:rsidR="00B5397D" w:rsidRDefault="00B5397D" w:rsidP="00B5397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econd line contains the time taken by typist A to type a word : a seconds</w:t>
      </w:r>
    </w:p>
    <w:p w14:paraId="41A20454" w14:textId="77777777" w:rsidR="00B5397D" w:rsidRDefault="00B5397D" w:rsidP="00B5397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ird line contains the time taken by Typist B to type a word : b seconds</w:t>
      </w:r>
    </w:p>
    <w:p w14:paraId="7F8CE21A" w14:textId="77777777" w:rsidR="00B5397D" w:rsidRDefault="00B5397D" w:rsidP="00B5397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ACB0C9C" w14:textId="77777777" w:rsidR="00B5397D" w:rsidRDefault="00B5397D" w:rsidP="00B5397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Minimum time required to type the words (in seconds)</w:t>
      </w:r>
    </w:p>
    <w:p w14:paraId="13C099DE" w14:textId="5C4F78F1" w:rsidR="00B5397D" w:rsidRDefault="00B5397D" w:rsidP="00B5397D">
      <w:pPr>
        <w:pStyle w:val="NormalWeb"/>
        <w:shd w:val="clear" w:color="F9F9F9" w:fill="F9F9F9"/>
        <w:spacing w:after="0" w:line="276" w:lineRule="auto"/>
        <w:rPr>
          <w:rFonts w:ascii="Arial" w:hAnsi="Arial" w:cs="Arial"/>
          <w:b/>
          <w:bCs/>
        </w:rPr>
      </w:pPr>
      <w:r w:rsidRPr="00B5397D">
        <w:rPr>
          <w:rFonts w:ascii="Arial" w:hAnsi="Arial" w:cs="Arial"/>
          <w:b/>
          <w:bCs/>
          <w:highlight w:val="yellow"/>
        </w:rPr>
        <w:t>ANS.</w:t>
      </w:r>
    </w:p>
    <w:p w14:paraId="7F8C0DDF" w14:textId="5EDB9A16" w:rsidR="00B5397D" w:rsidRPr="007756DA" w:rsidRDefault="00B5397D" w:rsidP="00B5397D">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from math import ceil</w:t>
      </w:r>
    </w:p>
    <w:p w14:paraId="3AFD26E9" w14:textId="77777777" w:rsidR="00B5397D" w:rsidRPr="007756DA" w:rsidRDefault="00B5397D" w:rsidP="00B5397D">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n=int(input()); a=float(input()); b=float(input())</w:t>
      </w:r>
    </w:p>
    <w:p w14:paraId="7187CDEA" w14:textId="01F37995" w:rsidR="007756DA" w:rsidRPr="007756DA" w:rsidRDefault="00B5397D" w:rsidP="00B5397D">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print(ceil(((a*n)**(-1)+(b*n)**(-1))**(-1)))</w:t>
      </w:r>
      <w:r w:rsidR="00855D25" w:rsidRPr="007756DA">
        <w:rPr>
          <w:rFonts w:ascii="Arial" w:hAnsi="Arial" w:cs="Arial"/>
          <w:b/>
          <w:bCs/>
          <w:sz w:val="20"/>
          <w:szCs w:val="20"/>
        </w:rPr>
        <w:t xml:space="preserve">    </w:t>
      </w:r>
    </w:p>
    <w:p w14:paraId="0FC8794D" w14:textId="39E51797" w:rsidR="007756DA" w:rsidRDefault="007756DA" w:rsidP="00B5397D">
      <w:pPr>
        <w:pStyle w:val="NormalWeb"/>
        <w:shd w:val="clear" w:color="F9F9F9" w:fill="F9F9F9"/>
        <w:spacing w:before="0" w:beforeAutospacing="0" w:after="0" w:afterAutospacing="0" w:line="360" w:lineRule="auto"/>
        <w:rPr>
          <w:rFonts w:ascii="Arial" w:hAnsi="Arial" w:cs="Arial"/>
          <w:b/>
          <w:bCs/>
        </w:rPr>
      </w:pPr>
      <w:r>
        <w:rPr>
          <w:rFonts w:ascii="Arial" w:hAnsi="Arial" w:cs="Arial"/>
          <w:b/>
          <w:bCs/>
          <w:highlight w:val="yellow"/>
        </w:rPr>
        <w:t>C</w:t>
      </w:r>
      <w:r w:rsidRPr="007756DA">
        <w:rPr>
          <w:rFonts w:ascii="Arial" w:hAnsi="Arial" w:cs="Arial"/>
          <w:b/>
          <w:bCs/>
          <w:highlight w:val="yellow"/>
        </w:rPr>
        <w:t>++ code:</w:t>
      </w:r>
    </w:p>
    <w:p w14:paraId="69DD10AB"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include &lt;iostream&gt;</w:t>
      </w:r>
    </w:p>
    <w:p w14:paraId="60D55A5E"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include &lt;cmath&gt;</w:t>
      </w:r>
    </w:p>
    <w:p w14:paraId="73F8B7B7"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using namespace std;</w:t>
      </w:r>
    </w:p>
    <w:p w14:paraId="27ACD314"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int main(){</w:t>
      </w:r>
    </w:p>
    <w:p w14:paraId="2C2A79D0"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 xml:space="preserve">    float n,a,b;</w:t>
      </w:r>
    </w:p>
    <w:p w14:paraId="748FE857"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 xml:space="preserve">    cin&gt;&gt;n&gt;&gt;a&gt;&gt;b;</w:t>
      </w:r>
    </w:p>
    <w:p w14:paraId="4FD15242"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 xml:space="preserve">    float ans = n*a*b/(a+b);</w:t>
      </w:r>
    </w:p>
    <w:p w14:paraId="2C4D832C" w14:textId="77777777" w:rsidR="007756DA" w:rsidRPr="007756DA" w:rsidRDefault="007756DA" w:rsidP="007756DA">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 xml:space="preserve">    cout&lt;&lt;ceil(ans);</w:t>
      </w:r>
    </w:p>
    <w:p w14:paraId="0004D774" w14:textId="627D06FC" w:rsidR="00B5397D" w:rsidRPr="007756DA" w:rsidRDefault="007756DA" w:rsidP="00B5397D">
      <w:pPr>
        <w:pStyle w:val="NormalWeb"/>
        <w:shd w:val="clear" w:color="F9F9F9" w:fill="F9F9F9"/>
        <w:spacing w:before="0" w:beforeAutospacing="0" w:after="0" w:afterAutospacing="0" w:line="360" w:lineRule="auto"/>
        <w:rPr>
          <w:rFonts w:ascii="Arial" w:hAnsi="Arial" w:cs="Arial"/>
          <w:b/>
          <w:bCs/>
          <w:sz w:val="20"/>
          <w:szCs w:val="20"/>
        </w:rPr>
      </w:pPr>
      <w:r w:rsidRPr="007756DA">
        <w:rPr>
          <w:rFonts w:ascii="Arial" w:hAnsi="Arial" w:cs="Arial"/>
          <w:b/>
          <w:bCs/>
          <w:sz w:val="20"/>
          <w:szCs w:val="20"/>
        </w:rPr>
        <w:t>}</w:t>
      </w:r>
    </w:p>
    <w:p w14:paraId="024E6437" w14:textId="77777777" w:rsidR="002775D8" w:rsidRDefault="002775D8" w:rsidP="002775D8">
      <w:pPr>
        <w:pStyle w:val="Heading4"/>
        <w:shd w:val="clear" w:color="auto" w:fill="F9F9F9"/>
        <w:spacing w:before="0"/>
        <w:rPr>
          <w:rFonts w:ascii="Segoe UI" w:hAnsi="Segoe UI" w:cs="Segoe UI"/>
          <w:color w:val="008000"/>
        </w:rPr>
      </w:pPr>
      <w:r>
        <w:rPr>
          <w:rFonts w:ascii="Segoe UI" w:hAnsi="Segoe UI" w:cs="Segoe UI"/>
          <w:b/>
          <w:bCs/>
          <w:color w:val="008000"/>
        </w:rPr>
        <w:t>Secondary Factorial</w:t>
      </w:r>
    </w:p>
    <w:p w14:paraId="14674276"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actorial of an integer n,  denoted as n! is defined as the product of the first n natural numbers</w:t>
      </w:r>
    </w:p>
    <w:p w14:paraId="586D705A"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 = 1*2*3....*n</w:t>
      </w:r>
    </w:p>
    <w:p w14:paraId="797C021C"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 1 and 0! = 1</w:t>
      </w:r>
    </w:p>
    <w:p w14:paraId="2569EF13"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e define a secondary factorial of a number n, denoted by SF(n), as follows:</w:t>
      </w:r>
    </w:p>
    <w:p w14:paraId="6C056BF7"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SF(n) = 1*3*5*....*n, if n is odd and</w:t>
      </w:r>
    </w:p>
    <w:p w14:paraId="270BC82F"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F(n) = 2*4*6*....*n if n is even</w:t>
      </w:r>
    </w:p>
    <w:p w14:paraId="0A0B8AD2"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n is an odd number, SF(n) is defined as the product of all the odd numbers, starting from 1, till the number n. SF(5)= 1*3*5= 15.</w:t>
      </w:r>
    </w:p>
    <w:p w14:paraId="77D9424C"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n is an even number, SF(n) is defined as the product of all the even numbers, starting from 2, till the number n. SF(6)=2*4*6=48.</w:t>
      </w:r>
    </w:p>
    <w:p w14:paraId="64D15DA9"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number k, write a code to compute SF(n), where k = n!.  For the given number k, If there is no number n such that  n! = k then, your code should print -1.</w:t>
      </w:r>
    </w:p>
    <w:p w14:paraId="4F030691" w14:textId="77777777" w:rsidR="002775D8" w:rsidRDefault="002775D8" w:rsidP="002775D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llstration</w:t>
      </w:r>
    </w:p>
    <w:p w14:paraId="421FD147"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k = 24 then 24 = 4! and</w:t>
      </w:r>
    </w:p>
    <w:p w14:paraId="59AC5A26"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F(4) = 2* 4 = 8.</w:t>
      </w:r>
    </w:p>
    <w:p w14:paraId="440B36FA"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k=25, there is no number n such that 25 = n!, then the out put should be -1.</w:t>
      </w:r>
    </w:p>
    <w:p w14:paraId="7D48E01F"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k=6, 6=3!. SF(3)=1*3=3</w:t>
      </w:r>
    </w:p>
    <w:p w14:paraId="6FCAF427" w14:textId="77777777" w:rsidR="002775D8" w:rsidRDefault="002775D8" w:rsidP="002775D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580575C7"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an integer, k</w:t>
      </w:r>
    </w:p>
    <w:p w14:paraId="648425A3" w14:textId="77777777" w:rsidR="002775D8" w:rsidRDefault="002775D8" w:rsidP="002775D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put Format</w:t>
      </w:r>
    </w:p>
    <w:p w14:paraId="3CA4CFF5" w14:textId="77777777" w:rsidR="002775D8" w:rsidRDefault="002775D8" w:rsidP="002775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SF(n) if there exists a number  n, such that k = n! and -1 otherwise</w:t>
      </w:r>
    </w:p>
    <w:p w14:paraId="443FE1BC" w14:textId="5D5AC01C" w:rsidR="002775D8" w:rsidRDefault="002775D8" w:rsidP="00B5397D">
      <w:pPr>
        <w:pStyle w:val="NormalWeb"/>
        <w:shd w:val="clear" w:color="F9F9F9" w:fill="F9F9F9"/>
        <w:spacing w:before="0" w:beforeAutospacing="0" w:after="0" w:afterAutospacing="0" w:line="360" w:lineRule="auto"/>
        <w:rPr>
          <w:rFonts w:ascii="Arial" w:hAnsi="Arial" w:cs="Arial"/>
          <w:b/>
          <w:bCs/>
        </w:rPr>
      </w:pPr>
      <w:r w:rsidRPr="002775D8">
        <w:rPr>
          <w:rFonts w:ascii="Arial" w:hAnsi="Arial" w:cs="Arial"/>
          <w:b/>
          <w:bCs/>
          <w:highlight w:val="yellow"/>
        </w:rPr>
        <w:t>ANS.</w:t>
      </w:r>
    </w:p>
    <w:p w14:paraId="6BBC76F7"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from math import factorial</w:t>
      </w:r>
    </w:p>
    <w:p w14:paraId="382CD977"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def isFactorial(n) :</w:t>
      </w:r>
    </w:p>
    <w:p w14:paraId="2B9F8E43"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 = 1;</w:t>
      </w:r>
    </w:p>
    <w:p w14:paraId="232166A0"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while(True) :</w:t>
      </w:r>
    </w:p>
    <w:p w14:paraId="536ACA23"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n % i == 0) : n//=i</w:t>
      </w:r>
    </w:p>
    <w:p w14:paraId="42D97B87"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else : break</w:t>
      </w:r>
    </w:p>
    <w:p w14:paraId="2C64C994"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 += 1</w:t>
      </w:r>
    </w:p>
    <w:p w14:paraId="3195FCF2"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n == 1) : return 'T'</w:t>
      </w:r>
    </w:p>
    <w:p w14:paraId="6215A302"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else : return 'F'</w:t>
      </w:r>
    </w:p>
    <w:p w14:paraId="731B6E6C"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n=int(input()); x=0</w:t>
      </w:r>
    </w:p>
    <w:p w14:paraId="7E68183F"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if isFactorial(n)=='T':</w:t>
      </w:r>
    </w:p>
    <w:p w14:paraId="7A772231"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for i in range(1,n//2+1):</w:t>
      </w:r>
    </w:p>
    <w:p w14:paraId="4767B500"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factorial(i)==n: x=i</w:t>
      </w:r>
    </w:p>
    <w:p w14:paraId="70979CEF"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fact=1</w:t>
      </w:r>
    </w:p>
    <w:p w14:paraId="036C7829"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lastRenderedPageBreak/>
        <w:t xml:space="preserve">    for i in range (x,0,-2): fact*=i</w:t>
      </w:r>
    </w:p>
    <w:p w14:paraId="734A6FC5"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print(fact)</w:t>
      </w:r>
    </w:p>
    <w:p w14:paraId="09AEBF39" w14:textId="77777777" w:rsidR="002775D8" w:rsidRPr="007C42AA" w:rsidRDefault="002775D8" w:rsidP="002775D8">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else: print(-1)</w:t>
      </w:r>
    </w:p>
    <w:p w14:paraId="6C8DF4B4" w14:textId="2794067B" w:rsidR="00B5397D" w:rsidRPr="007C42AA" w:rsidRDefault="002775D8" w:rsidP="00EB119D">
      <w:pPr>
        <w:pStyle w:val="NormalWeb"/>
        <w:shd w:val="clear" w:color="F9F9F9" w:fill="F9F9F9"/>
        <w:spacing w:before="0" w:beforeAutospacing="0" w:after="0" w:afterAutospacing="0" w:line="360" w:lineRule="auto"/>
        <w:rPr>
          <w:rFonts w:ascii="Arial" w:hAnsi="Arial" w:cs="Arial"/>
          <w:b/>
          <w:bCs/>
          <w:sz w:val="20"/>
          <w:szCs w:val="20"/>
        </w:rPr>
      </w:pPr>
      <w:r w:rsidRPr="007C42AA">
        <w:rPr>
          <w:rFonts w:ascii="Arial" w:hAnsi="Arial" w:cs="Arial"/>
          <w:b/>
          <w:bCs/>
          <w:sz w:val="20"/>
          <w:szCs w:val="20"/>
        </w:rPr>
        <w:t xml:space="preserve">       </w:t>
      </w:r>
    </w:p>
    <w:p w14:paraId="77861805" w14:textId="7D2C99E7" w:rsidR="00B5397D" w:rsidRPr="007C42AA" w:rsidRDefault="00EB119D" w:rsidP="00B5397D">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highlight w:val="yellow"/>
        </w:rPr>
        <w:t>SHREYASH’S code:</w:t>
      </w:r>
    </w:p>
    <w:p w14:paraId="5EDAFE83"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k=int(input())</w:t>
      </w:r>
    </w:p>
    <w:p w14:paraId="1262C494"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def sec_fact(n):</w:t>
      </w:r>
    </w:p>
    <w:p w14:paraId="721C2533"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n==2: return 2</w:t>
      </w:r>
    </w:p>
    <w:p w14:paraId="3CCC01A6"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n==1: return 1</w:t>
      </w:r>
    </w:p>
    <w:p w14:paraId="79681B56"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else: return n*sec_fact(n-2)</w:t>
      </w:r>
    </w:p>
    <w:p w14:paraId="29EDB0DF"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def fact(n):</w:t>
      </w:r>
    </w:p>
    <w:p w14:paraId="1EA733F4"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n==1 or n==0: return 1</w:t>
      </w:r>
    </w:p>
    <w:p w14:paraId="0F80E26C"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else: return n*fact(n-1)</w:t>
      </w:r>
    </w:p>
    <w:p w14:paraId="5E7B0759"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factorial=1;i=1</w:t>
      </w:r>
    </w:p>
    <w:p w14:paraId="30D5D16D"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while factorial&lt;=k:</w:t>
      </w:r>
    </w:p>
    <w:p w14:paraId="15D01240"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factorial=fact(i)</w:t>
      </w:r>
    </w:p>
    <w:p w14:paraId="6A58D7F2"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factorial==k: print(sec_fact(i)); exit()</w:t>
      </w:r>
    </w:p>
    <w:p w14:paraId="6D614FAE" w14:textId="77777777" w:rsidR="00965AA1" w:rsidRP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1</w:t>
      </w:r>
    </w:p>
    <w:p w14:paraId="0D66C802" w14:textId="7E043FC8" w:rsidR="007C42AA" w:rsidRDefault="00965AA1"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print(-1)   </w:t>
      </w:r>
    </w:p>
    <w:p w14:paraId="040FDE2F"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p>
    <w:p w14:paraId="493AAE36" w14:textId="5BB481C0" w:rsidR="00965AA1"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highlight w:val="yellow"/>
        </w:rPr>
        <w:t xml:space="preserve">better </w:t>
      </w:r>
      <w:r>
        <w:rPr>
          <w:rFonts w:ascii="Arial" w:hAnsi="Arial" w:cs="Arial"/>
          <w:b/>
          <w:bCs/>
          <w:sz w:val="20"/>
          <w:szCs w:val="20"/>
          <w:highlight w:val="yellow"/>
        </w:rPr>
        <w:t xml:space="preserve">and shorter </w:t>
      </w:r>
      <w:r w:rsidRPr="007C42AA">
        <w:rPr>
          <w:rFonts w:ascii="Arial" w:hAnsi="Arial" w:cs="Arial"/>
          <w:b/>
          <w:bCs/>
          <w:sz w:val="20"/>
          <w:szCs w:val="20"/>
          <w:highlight w:val="yellow"/>
        </w:rPr>
        <w:t>code:</w:t>
      </w:r>
      <w:r w:rsidR="00965AA1" w:rsidRPr="007C42AA">
        <w:rPr>
          <w:rFonts w:ascii="Arial" w:hAnsi="Arial" w:cs="Arial"/>
          <w:b/>
          <w:bCs/>
          <w:sz w:val="20"/>
          <w:szCs w:val="20"/>
        </w:rPr>
        <w:t xml:space="preserve"> </w:t>
      </w:r>
    </w:p>
    <w:p w14:paraId="7E588A50"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k,fact_check,p = int(input()),1,0</w:t>
      </w:r>
    </w:p>
    <w:p w14:paraId="25BF0AF6"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while(fact_check &lt; k):</w:t>
      </w:r>
    </w:p>
    <w:p w14:paraId="2D14486C"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p+=1; fact_check*=p</w:t>
      </w:r>
    </w:p>
    <w:p w14:paraId="7E2B34E4"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if fact_check == k: </w:t>
      </w:r>
    </w:p>
    <w:p w14:paraId="5A9910FA"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l,sf = 0,1</w:t>
      </w:r>
    </w:p>
    <w:p w14:paraId="3D2D344B"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if p%2: l = -1</w:t>
      </w:r>
    </w:p>
    <w:p w14:paraId="0A3BE330"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else: l = 0</w:t>
      </w:r>
    </w:p>
    <w:p w14:paraId="368755EB"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for i in range(p,l,-2): sf*=i</w:t>
      </w:r>
    </w:p>
    <w:p w14:paraId="00F7FC08" w14:textId="77777777"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 xml:space="preserve">    print(sf)</w:t>
      </w:r>
    </w:p>
    <w:p w14:paraId="61CDD6DF" w14:textId="448C6259" w:rsidR="007C42AA" w:rsidRPr="007C42AA" w:rsidRDefault="007C42AA" w:rsidP="007C42AA">
      <w:pPr>
        <w:pStyle w:val="NormalWeb"/>
        <w:shd w:val="clear" w:color="F9F9F9" w:fill="F9F9F9"/>
        <w:spacing w:before="0" w:beforeAutospacing="0" w:after="0" w:afterAutospacing="0" w:line="276" w:lineRule="auto"/>
        <w:rPr>
          <w:rFonts w:ascii="Arial" w:hAnsi="Arial" w:cs="Arial"/>
          <w:b/>
          <w:bCs/>
          <w:sz w:val="20"/>
          <w:szCs w:val="20"/>
        </w:rPr>
      </w:pPr>
      <w:r w:rsidRPr="007C42AA">
        <w:rPr>
          <w:rFonts w:ascii="Arial" w:hAnsi="Arial" w:cs="Arial"/>
          <w:b/>
          <w:bCs/>
          <w:sz w:val="20"/>
          <w:szCs w:val="20"/>
        </w:rPr>
        <w:t>else: print(-1)</w:t>
      </w:r>
    </w:p>
    <w:p w14:paraId="4B025C24" w14:textId="77777777" w:rsidR="001645C0" w:rsidRDefault="001645C0" w:rsidP="001645C0">
      <w:pPr>
        <w:pStyle w:val="Heading4"/>
        <w:shd w:val="clear" w:color="auto" w:fill="F9F9F9"/>
        <w:spacing w:before="0"/>
        <w:rPr>
          <w:rFonts w:ascii="Segoe UI" w:hAnsi="Segoe UI" w:cs="Segoe UI"/>
          <w:b/>
          <w:bCs/>
          <w:color w:val="008000"/>
        </w:rPr>
      </w:pPr>
    </w:p>
    <w:p w14:paraId="45975421" w14:textId="447B5896" w:rsidR="001645C0" w:rsidRDefault="001645C0" w:rsidP="001645C0">
      <w:pPr>
        <w:pStyle w:val="Heading4"/>
        <w:shd w:val="clear" w:color="auto" w:fill="F9F9F9"/>
        <w:spacing w:before="0"/>
        <w:rPr>
          <w:rFonts w:ascii="Segoe UI" w:hAnsi="Segoe UI" w:cs="Segoe UI"/>
          <w:color w:val="008000"/>
        </w:rPr>
      </w:pPr>
      <w:r>
        <w:rPr>
          <w:rFonts w:ascii="Segoe UI" w:hAnsi="Segoe UI" w:cs="Segoe UI"/>
          <w:b/>
          <w:bCs/>
          <w:color w:val="008000"/>
        </w:rPr>
        <w:t>Digit Cancellation Division (DCD)</w:t>
      </w:r>
    </w:p>
    <w:p w14:paraId="5983464F"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A new operation, called a Digit Cancellation Division (DCD) , represented symbolically using /// is performed among the integers. Here x///y, where x and y are integers is computed as follows.</w:t>
      </w:r>
    </w:p>
    <w:p w14:paraId="1C2D3A1D"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1. Identify the common digits that occur in the integers x and y.</w:t>
      </w:r>
    </w:p>
    <w:p w14:paraId="0E1B3637" w14:textId="2F6368E4"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2. Cancel the common digits, processing from the leftmost digit to the rightmost digit. Integers with no common digits are kept as it is. If all the digits in the numerator or denominator gets cance</w:t>
      </w:r>
      <w:r w:rsidR="00DF6CE0">
        <w:rPr>
          <w:rFonts w:ascii="Georgia" w:hAnsi="Georgia" w:cs="Segoe UI"/>
          <w:color w:val="212529"/>
        </w:rPr>
        <w:t>l</w:t>
      </w:r>
      <w:r>
        <w:rPr>
          <w:rFonts w:ascii="Georgia" w:hAnsi="Georgia" w:cs="Segoe UI"/>
          <w:color w:val="212529"/>
        </w:rPr>
        <w:t>led then replace it by multiplicative identity 1.</w:t>
      </w:r>
    </w:p>
    <w:p w14:paraId="44FBA0FD"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3. Perform normal division between the numbers after cancellation of common digits</w:t>
      </w:r>
    </w:p>
    <w:p w14:paraId="045BEEEB"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If y is zero, then x///y is -1.</w:t>
      </w:r>
    </w:p>
    <w:p w14:paraId="55E95B27"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Given two integers, write a pseudocode and the subsequent code to find x///y.</w:t>
      </w:r>
    </w:p>
    <w:p w14:paraId="745AC054"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For example,</w:t>
      </w:r>
    </w:p>
    <w:p w14:paraId="58915C90"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When the operation 243///41 is done, after cancellation of the common digits, we will have 23//1. The common digit 4 can occur in any position. After cancellation of the digits, 3 which was in units position , is in the ten’s position.</w:t>
      </w:r>
    </w:p>
    <w:p w14:paraId="5B98D880"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23///74 will be as it is.</w:t>
      </w:r>
    </w:p>
    <w:p w14:paraId="11B69EB0" w14:textId="6076242F"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In 1///121, we have the common digit 1, which occurs once in the numerator and twice in the denominator. In that case, digits in the left will get cancel</w:t>
      </w:r>
      <w:r w:rsidR="00624035">
        <w:rPr>
          <w:rFonts w:ascii="Georgia" w:hAnsi="Georgia" w:cs="Segoe UI"/>
          <w:color w:val="212529"/>
        </w:rPr>
        <w:t>l</w:t>
      </w:r>
      <w:r>
        <w:rPr>
          <w:rFonts w:ascii="Georgia" w:hAnsi="Georgia" w:cs="Segoe UI"/>
          <w:color w:val="212529"/>
        </w:rPr>
        <w:t>ed first.</w:t>
      </w:r>
    </w:p>
    <w:p w14:paraId="25F286E7"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1///121 = 1/21.</w:t>
      </w:r>
    </w:p>
    <w:p w14:paraId="642E11E6"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101///121 = 0/2;</w:t>
      </w:r>
    </w:p>
    <w:p w14:paraId="5671976B"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2. After the cancellation of digits, perform the usual division (/)operation with the remaining digits in the numerator and the denominator.</w:t>
      </w:r>
    </w:p>
    <w:p w14:paraId="5ECACF2B"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 :</w:t>
      </w:r>
    </w:p>
    <w:p w14:paraId="257A82A8"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numerator, x</w:t>
      </w:r>
    </w:p>
    <w:p w14:paraId="67F33F4B"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Second line contains the denominator, y</w:t>
      </w:r>
    </w:p>
    <w:p w14:paraId="79D01F65"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40516F43"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Always print the value of x///y in the two decimal format.</w:t>
      </w:r>
    </w:p>
    <w:p w14:paraId="0F2623B3"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Use format function to print two decimal places. </w:t>
      </w:r>
    </w:p>
    <w:p w14:paraId="45345302"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Syntax: </w:t>
      </w:r>
      <w:r>
        <w:rPr>
          <w:rFonts w:ascii="Georgia" w:hAnsi="Georgia" w:cs="Segoe UI"/>
          <w:color w:val="212529"/>
        </w:rPr>
        <w:t>format(s,'0.2f'), to fromat s with two decimal places</w:t>
      </w:r>
    </w:p>
    <w:p w14:paraId="03614A6C"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llustration:</w:t>
      </w:r>
    </w:p>
    <w:p w14:paraId="4670CAC7"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w:t>
      </w:r>
    </w:p>
    <w:p w14:paraId="70202150"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49</w:t>
      </w:r>
    </w:p>
    <w:p w14:paraId="1BAADEEB"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98</w:t>
      </w:r>
    </w:p>
    <w:p w14:paraId="0536A3BC"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w:t>
      </w:r>
    </w:p>
    <w:p w14:paraId="1C3405EB"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0.50</w:t>
      </w:r>
    </w:p>
    <w:p w14:paraId="12D3B8B4"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w:t>
      </w:r>
    </w:p>
    <w:p w14:paraId="5F618AEF"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231</w:t>
      </w:r>
    </w:p>
    <w:p w14:paraId="3C1BDFD8"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t>0</w:t>
      </w:r>
    </w:p>
    <w:p w14:paraId="14674653" w14:textId="77777777" w:rsidR="001645C0" w:rsidRDefault="001645C0" w:rsidP="001645C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w:t>
      </w:r>
    </w:p>
    <w:p w14:paraId="5901A45C" w14:textId="77777777" w:rsidR="001645C0" w:rsidRDefault="001645C0" w:rsidP="001645C0">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1.00</w:t>
      </w:r>
    </w:p>
    <w:p w14:paraId="755DCFA0" w14:textId="5D146383" w:rsidR="001645C0" w:rsidRDefault="001645C0" w:rsidP="001645C0">
      <w:pPr>
        <w:pStyle w:val="NormalWeb"/>
        <w:shd w:val="clear" w:color="F9F9F9" w:fill="F9F9F9"/>
        <w:spacing w:after="0" w:line="276" w:lineRule="auto"/>
        <w:rPr>
          <w:rFonts w:ascii="Arial" w:hAnsi="Arial" w:cs="Arial"/>
          <w:b/>
          <w:bCs/>
        </w:rPr>
      </w:pPr>
      <w:r w:rsidRPr="001645C0">
        <w:rPr>
          <w:rFonts w:ascii="Arial" w:hAnsi="Arial" w:cs="Arial"/>
          <w:b/>
          <w:bCs/>
          <w:highlight w:val="yellow"/>
        </w:rPr>
        <w:t>ANS.</w:t>
      </w:r>
      <w:r w:rsidR="001972EE">
        <w:rPr>
          <w:rFonts w:ascii="Arial" w:hAnsi="Arial" w:cs="Arial"/>
          <w:b/>
          <w:bCs/>
        </w:rPr>
        <w:t xml:space="preserve"> </w:t>
      </w:r>
      <w:r w:rsidR="001972EE" w:rsidRPr="001972EE">
        <w:rPr>
          <w:rFonts w:ascii="Arial" w:hAnsi="Arial" w:cs="Arial"/>
          <w:b/>
          <w:bCs/>
          <w:highlight w:val="magenta"/>
        </w:rPr>
        <w:t>AGAR DONO LISTS JISME KUCH BHI REMOVE YAA APPEND KARNE KA KAAM HO AUR UNN DONO LISTS KA LENGTH SAME NA HO TO PEHLE LIST KA COPY BANA LO USING THE COMMAND HIGHLIGHTED.</w:t>
      </w:r>
    </w:p>
    <w:p w14:paraId="7BE43073"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 xml:space="preserve">a=list(input()); b=list(input()); </w:t>
      </w:r>
      <w:r w:rsidRPr="001972EE">
        <w:rPr>
          <w:rFonts w:ascii="Arial" w:hAnsi="Arial" w:cs="Arial"/>
          <w:b/>
          <w:bCs/>
          <w:highlight w:val="cyan"/>
        </w:rPr>
        <w:t>x=a.copy()</w:t>
      </w:r>
    </w:p>
    <w:p w14:paraId="7C23B0FF"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for i in x:</w:t>
      </w:r>
    </w:p>
    <w:p w14:paraId="004A2558"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 xml:space="preserve">    if i in b:</w:t>
      </w:r>
    </w:p>
    <w:p w14:paraId="37875A71"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 xml:space="preserve">        a.remove(i); b.remove(i)</w:t>
      </w:r>
    </w:p>
    <w:p w14:paraId="5EA560BD"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if len(a)==0: a.append('1')</w:t>
      </w:r>
    </w:p>
    <w:p w14:paraId="097D2A06"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if len(b)==0: b.append('1')</w:t>
      </w:r>
    </w:p>
    <w:p w14:paraId="21C1E938" w14:textId="77777777" w:rsidR="001972EE" w:rsidRP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if int("".join(b))==0: print('-1.00'); exit()</w:t>
      </w:r>
    </w:p>
    <w:p w14:paraId="375DA2BE" w14:textId="7767A6B3" w:rsidR="001972EE" w:rsidRDefault="001972EE" w:rsidP="001972EE">
      <w:pPr>
        <w:pStyle w:val="NormalWeb"/>
        <w:shd w:val="clear" w:color="F9F9F9" w:fill="F9F9F9"/>
        <w:spacing w:after="0" w:line="276" w:lineRule="auto"/>
        <w:rPr>
          <w:rFonts w:ascii="Arial" w:hAnsi="Arial" w:cs="Arial"/>
          <w:b/>
          <w:bCs/>
        </w:rPr>
      </w:pPr>
      <w:r w:rsidRPr="001972EE">
        <w:rPr>
          <w:rFonts w:ascii="Arial" w:hAnsi="Arial" w:cs="Arial"/>
          <w:b/>
          <w:bCs/>
        </w:rPr>
        <w:t>result=int("".join(a))/int("".join(b)); print(format(result,'0.2f'))</w:t>
      </w:r>
    </w:p>
    <w:p w14:paraId="621F5F2B" w14:textId="784C19E0"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highlight w:val="yellow"/>
        </w:rPr>
        <w:t>new code:</w:t>
      </w:r>
    </w:p>
    <w:p w14:paraId="465C2670"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x,y = list(input())[:-1],list(input())</w:t>
      </w:r>
    </w:p>
    <w:p w14:paraId="583B6B81"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x1 = x.copy()</w:t>
      </w:r>
    </w:p>
    <w:p w14:paraId="7A982560"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for i in x1:</w:t>
      </w:r>
    </w:p>
    <w:p w14:paraId="39DEDB32"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 xml:space="preserve">    if i in y: x.remove(i); y.remove(i)</w:t>
      </w:r>
    </w:p>
    <w:p w14:paraId="358BE8CD"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if len(x) == 0: x.append('1')</w:t>
      </w:r>
    </w:p>
    <w:p w14:paraId="536EDFEE"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if len(y) == 0: y.append('1')</w:t>
      </w:r>
    </w:p>
    <w:p w14:paraId="5F919709"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if int("".join(y)) == 0: print("-1.00"); exit()</w:t>
      </w:r>
    </w:p>
    <w:p w14:paraId="6F5C0B7C" w14:textId="77777777"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res = format(int("".join(x))/int("".join(y)),".2f")</w:t>
      </w:r>
    </w:p>
    <w:p w14:paraId="1A899DD0" w14:textId="39317E5F" w:rsidR="00FA1F82" w:rsidRPr="00FA1F82" w:rsidRDefault="00FA1F82" w:rsidP="00FA1F82">
      <w:pPr>
        <w:pStyle w:val="NormalWeb"/>
        <w:shd w:val="clear" w:color="F9F9F9" w:fill="F9F9F9"/>
        <w:spacing w:before="0" w:beforeAutospacing="0" w:after="0" w:afterAutospacing="0" w:line="276" w:lineRule="auto"/>
        <w:rPr>
          <w:rFonts w:ascii="Arial" w:hAnsi="Arial" w:cs="Arial"/>
          <w:b/>
          <w:bCs/>
          <w:sz w:val="20"/>
          <w:szCs w:val="20"/>
        </w:rPr>
      </w:pPr>
      <w:r w:rsidRPr="00FA1F82">
        <w:rPr>
          <w:rFonts w:ascii="Arial" w:hAnsi="Arial" w:cs="Arial"/>
          <w:b/>
          <w:bCs/>
          <w:sz w:val="20"/>
          <w:szCs w:val="20"/>
        </w:rPr>
        <w:t>print(res)</w:t>
      </w:r>
    </w:p>
    <w:p w14:paraId="446F1B44" w14:textId="77777777" w:rsidR="00CB4A61" w:rsidRDefault="00CB4A61" w:rsidP="00CB4A61">
      <w:pPr>
        <w:pStyle w:val="Heading4"/>
        <w:shd w:val="clear" w:color="auto" w:fill="F9F9F9"/>
        <w:spacing w:before="0"/>
        <w:rPr>
          <w:rFonts w:ascii="Segoe UI" w:hAnsi="Segoe UI" w:cs="Segoe UI"/>
          <w:color w:val="008000"/>
        </w:rPr>
      </w:pPr>
      <w:r>
        <w:rPr>
          <w:rFonts w:ascii="Segoe UI" w:hAnsi="Segoe UI" w:cs="Segoe UI"/>
          <w:b/>
          <w:bCs/>
          <w:color w:val="008000"/>
        </w:rPr>
        <w:t>Maxpower</w:t>
      </w:r>
    </w:p>
    <w:p w14:paraId="7575C95B"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A new operation called maxpower, among two real numbers x , y, denoted by ***, is defined as follows.</w:t>
      </w:r>
    </w:p>
    <w:p w14:paraId="42BA971A"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x***y = z, where y^z =x.</w:t>
      </w:r>
    </w:p>
    <w:p w14:paraId="0B43A1C8"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x***y is the power to which a number y must be raised in order to get x.</w:t>
      </w:r>
    </w:p>
    <w:p w14:paraId="3CA22742"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100***10 = 2 , since 10 ^ 2 = 100.</w:t>
      </w:r>
    </w:p>
    <w:p w14:paraId="33C8F242"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2***10 = 0.3010, since 10 ^0.3010 = 1.99 = 2 (approximately), when rounded-off to the nearest integer,</w:t>
      </w:r>
    </w:p>
    <w:p w14:paraId="3F029B4E"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10***2= 3.3219 since 2^3.3219 = 9.99=10 (approximately), when rounded-off to the nearest integer.</w:t>
      </w:r>
    </w:p>
    <w:p w14:paraId="620CC431"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64***4 =3, since 4^3=64.</w:t>
      </w:r>
    </w:p>
    <w:p w14:paraId="1ECF893C"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1.44 ***1.2 = 2, since 1.2^2= 1.44</w:t>
      </w:r>
    </w:p>
    <w:p w14:paraId="1AD078D3"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Given two real numbers x and y, write a code to print the value of x***y with two decimal places only.</w:t>
      </w:r>
    </w:p>
    <w:p w14:paraId="4AB7E8B4" w14:textId="77777777" w:rsidR="00CB4A61" w:rsidRDefault="00CB4A61" w:rsidP="00CB4A6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Boundary Conditions</w:t>
      </w:r>
    </w:p>
    <w:p w14:paraId="0C67281F"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x, y &gt;= 0</w:t>
      </w:r>
    </w:p>
    <w:p w14:paraId="6C7AE1DC" w14:textId="77777777" w:rsidR="00CB4A61" w:rsidRDefault="00CB4A61" w:rsidP="00CB4A6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4137A264"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The first line is the number x.</w:t>
      </w:r>
    </w:p>
    <w:p w14:paraId="0E5DBEB5"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The second line is the number y</w:t>
      </w:r>
    </w:p>
    <w:p w14:paraId="3D69DA34" w14:textId="77777777" w:rsidR="00CB4A61" w:rsidRDefault="00CB4A61" w:rsidP="00CB4A6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20E4DC6D" w14:textId="77777777" w:rsidR="00CB4A61" w:rsidRDefault="00CB4A61" w:rsidP="00CB4A61">
      <w:pPr>
        <w:pStyle w:val="NormalWeb"/>
        <w:shd w:val="clear" w:color="auto" w:fill="F9F9F9"/>
        <w:spacing w:before="0" w:beforeAutospacing="0"/>
        <w:rPr>
          <w:rFonts w:ascii="Segoe UI" w:hAnsi="Segoe UI" w:cs="Segoe UI"/>
          <w:color w:val="212529"/>
        </w:rPr>
      </w:pPr>
      <w:r>
        <w:rPr>
          <w:rFonts w:ascii="Georgia" w:hAnsi="Georgia" w:cs="Segoe UI"/>
          <w:color w:val="212529"/>
        </w:rPr>
        <w:t>Value of the x***y with two decimal places only</w:t>
      </w:r>
    </w:p>
    <w:p w14:paraId="6FE8FDDE" w14:textId="538EF1CA" w:rsidR="00CB4A61" w:rsidRDefault="00CB4A61" w:rsidP="001972EE">
      <w:pPr>
        <w:pStyle w:val="NormalWeb"/>
        <w:shd w:val="clear" w:color="F9F9F9" w:fill="F9F9F9"/>
        <w:spacing w:after="0" w:line="276" w:lineRule="auto"/>
        <w:rPr>
          <w:rFonts w:ascii="Arial" w:hAnsi="Arial" w:cs="Arial"/>
          <w:b/>
          <w:bCs/>
        </w:rPr>
      </w:pPr>
      <w:r w:rsidRPr="00CB4A61">
        <w:rPr>
          <w:rFonts w:ascii="Arial" w:hAnsi="Arial" w:cs="Arial"/>
          <w:b/>
          <w:bCs/>
          <w:highlight w:val="yellow"/>
        </w:rPr>
        <w:t>ANS.</w:t>
      </w:r>
    </w:p>
    <w:p w14:paraId="21042B56" w14:textId="77777777" w:rsidR="00CB4A61" w:rsidRPr="00CB4A61" w:rsidRDefault="00CB4A61" w:rsidP="00CB4A61">
      <w:pPr>
        <w:pStyle w:val="NormalWeb"/>
        <w:shd w:val="clear" w:color="F9F9F9" w:fill="F9F9F9"/>
        <w:spacing w:after="0" w:line="276" w:lineRule="auto"/>
        <w:rPr>
          <w:rFonts w:ascii="Arial" w:hAnsi="Arial" w:cs="Arial"/>
          <w:b/>
          <w:bCs/>
        </w:rPr>
      </w:pPr>
      <w:r w:rsidRPr="00CB4A61">
        <w:rPr>
          <w:rFonts w:ascii="Arial" w:hAnsi="Arial" w:cs="Arial"/>
          <w:b/>
          <w:bCs/>
        </w:rPr>
        <w:t xml:space="preserve">from math import log </w:t>
      </w:r>
    </w:p>
    <w:p w14:paraId="37FF3C63" w14:textId="77777777" w:rsidR="00CB4A61" w:rsidRPr="00CB4A61" w:rsidRDefault="00CB4A61" w:rsidP="00CB4A61">
      <w:pPr>
        <w:pStyle w:val="NormalWeb"/>
        <w:shd w:val="clear" w:color="F9F9F9" w:fill="F9F9F9"/>
        <w:spacing w:after="0" w:line="276" w:lineRule="auto"/>
        <w:rPr>
          <w:rFonts w:ascii="Arial" w:hAnsi="Arial" w:cs="Arial"/>
          <w:b/>
          <w:bCs/>
        </w:rPr>
      </w:pPr>
      <w:r w:rsidRPr="00CB4A61">
        <w:rPr>
          <w:rFonts w:ascii="Arial" w:hAnsi="Arial" w:cs="Arial"/>
          <w:b/>
          <w:bCs/>
        </w:rPr>
        <w:t>x=int(input()); y=int(input())</w:t>
      </w:r>
    </w:p>
    <w:p w14:paraId="2DDEBB82" w14:textId="041524DB" w:rsidR="00CB4A61" w:rsidRDefault="00CB4A61" w:rsidP="00CB4A61">
      <w:pPr>
        <w:pStyle w:val="NormalWeb"/>
        <w:shd w:val="clear" w:color="F9F9F9" w:fill="F9F9F9"/>
        <w:spacing w:after="0" w:line="276" w:lineRule="auto"/>
        <w:rPr>
          <w:rFonts w:ascii="Arial" w:hAnsi="Arial" w:cs="Arial"/>
          <w:b/>
          <w:bCs/>
        </w:rPr>
      </w:pPr>
      <w:r w:rsidRPr="00CB4A61">
        <w:rPr>
          <w:rFonts w:ascii="Arial" w:hAnsi="Arial" w:cs="Arial"/>
          <w:b/>
          <w:bCs/>
        </w:rPr>
        <w:t>print(format(log(x,y),'0.2f'))</w:t>
      </w:r>
    </w:p>
    <w:p w14:paraId="3A33AA0B" w14:textId="786860BC" w:rsidR="00A759B3" w:rsidRDefault="00A759B3" w:rsidP="00CB4A61">
      <w:pPr>
        <w:pStyle w:val="NormalWeb"/>
        <w:shd w:val="clear" w:color="F9F9F9" w:fill="F9F9F9"/>
        <w:spacing w:after="0" w:line="276" w:lineRule="auto"/>
        <w:rPr>
          <w:rFonts w:ascii="Arial" w:hAnsi="Arial" w:cs="Arial"/>
          <w:b/>
          <w:bCs/>
        </w:rPr>
      </w:pPr>
      <w:r w:rsidRPr="00A759B3">
        <w:rPr>
          <w:rFonts w:ascii="Arial" w:hAnsi="Arial" w:cs="Arial"/>
          <w:b/>
          <w:bCs/>
          <w:highlight w:val="yellow"/>
        </w:rPr>
        <w:t>one liner code:</w:t>
      </w:r>
    </w:p>
    <w:p w14:paraId="57540E5F" w14:textId="00B7049C" w:rsidR="00770939" w:rsidRDefault="00A759B3" w:rsidP="00CB4A61">
      <w:pPr>
        <w:pStyle w:val="NormalWeb"/>
        <w:shd w:val="clear" w:color="F9F9F9" w:fill="F9F9F9"/>
        <w:spacing w:after="0" w:line="276" w:lineRule="auto"/>
        <w:rPr>
          <w:rFonts w:ascii="Arial" w:hAnsi="Arial" w:cs="Arial"/>
          <w:b/>
          <w:bCs/>
        </w:rPr>
      </w:pPr>
      <w:r w:rsidRPr="00A759B3">
        <w:rPr>
          <w:rFonts w:ascii="Arial" w:hAnsi="Arial" w:cs="Arial"/>
          <w:b/>
          <w:bCs/>
        </w:rPr>
        <w:t>from math import log;</w:t>
      </w:r>
      <w:r>
        <w:rPr>
          <w:rFonts w:ascii="Arial" w:hAnsi="Arial" w:cs="Arial"/>
          <w:b/>
          <w:bCs/>
        </w:rPr>
        <w:t xml:space="preserve"> </w:t>
      </w:r>
      <w:r w:rsidRPr="00A759B3">
        <w:rPr>
          <w:rFonts w:ascii="Arial" w:hAnsi="Arial" w:cs="Arial"/>
          <w:b/>
          <w:bCs/>
        </w:rPr>
        <w:t>print(format(log(int(input()),int(input())),'0.2f'))</w:t>
      </w:r>
    </w:p>
    <w:p w14:paraId="73F6FD5E" w14:textId="704D37FE" w:rsidR="00DC67DE" w:rsidRDefault="001C0E02" w:rsidP="00CB4A61">
      <w:pPr>
        <w:pStyle w:val="NormalWeb"/>
        <w:shd w:val="clear" w:color="F9F9F9" w:fill="F9F9F9"/>
        <w:spacing w:after="0" w:line="276" w:lineRule="auto"/>
        <w:rPr>
          <w:rFonts w:ascii="Arial" w:hAnsi="Arial" w:cs="Arial"/>
          <w:b/>
          <w:bCs/>
        </w:rPr>
      </w:pPr>
      <w:r w:rsidRPr="0045455B">
        <w:rPr>
          <w:rFonts w:ascii="Arial" w:hAnsi="Arial" w:cs="Arial"/>
          <w:b/>
          <w:bCs/>
          <w:noProof/>
          <w:highlight w:val="cyan"/>
        </w:rPr>
        <w:drawing>
          <wp:anchor distT="0" distB="0" distL="114300" distR="114300" simplePos="0" relativeHeight="251658240" behindDoc="0" locked="0" layoutInCell="1" allowOverlap="1" wp14:anchorId="0AEC8304" wp14:editId="0D998478">
            <wp:simplePos x="0" y="0"/>
            <wp:positionH relativeFrom="column">
              <wp:posOffset>0</wp:posOffset>
            </wp:positionH>
            <wp:positionV relativeFrom="paragraph">
              <wp:posOffset>375920</wp:posOffset>
            </wp:positionV>
            <wp:extent cx="5731510" cy="1186815"/>
            <wp:effectExtent l="0" t="0" r="254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186815"/>
                    </a:xfrm>
                    <a:prstGeom prst="rect">
                      <a:avLst/>
                    </a:prstGeom>
                  </pic:spPr>
                </pic:pic>
              </a:graphicData>
            </a:graphic>
          </wp:anchor>
        </w:drawing>
      </w:r>
      <w:r w:rsidR="00DC67DE" w:rsidRPr="0045455B">
        <w:rPr>
          <w:rFonts w:ascii="Arial" w:hAnsi="Arial" w:cs="Arial"/>
          <w:b/>
          <w:bCs/>
          <w:highlight w:val="cyan"/>
        </w:rPr>
        <w:t>Q</w:t>
      </w:r>
      <w:r w:rsidR="00994755">
        <w:rPr>
          <w:rFonts w:ascii="Arial" w:hAnsi="Arial" w:cs="Arial"/>
          <w:b/>
          <w:bCs/>
          <w:highlight w:val="cyan"/>
        </w:rPr>
        <w:t xml:space="preserve">. </w:t>
      </w:r>
      <w:r w:rsidR="00983C71" w:rsidRPr="00983C71">
        <w:rPr>
          <w:rFonts w:ascii="Arial" w:hAnsi="Arial" w:cs="Arial"/>
          <w:b/>
          <w:bCs/>
          <w:highlight w:val="cyan"/>
        </w:rPr>
        <w:t>The ques I couldn’t do in FAT..</w:t>
      </w:r>
    </w:p>
    <w:p w14:paraId="44EC857D" w14:textId="77777777" w:rsidR="00DC67DE" w:rsidRDefault="00DC67DE" w:rsidP="00CB4A61">
      <w:pPr>
        <w:pStyle w:val="NormalWeb"/>
        <w:shd w:val="clear" w:color="F9F9F9" w:fill="F9F9F9"/>
        <w:spacing w:after="0" w:line="276" w:lineRule="auto"/>
        <w:rPr>
          <w:rFonts w:ascii="Arial" w:hAnsi="Arial" w:cs="Arial"/>
          <w:b/>
          <w:bCs/>
        </w:rPr>
      </w:pPr>
    </w:p>
    <w:p w14:paraId="046DD989" w14:textId="77777777" w:rsidR="00DC67DE" w:rsidRPr="00574A8B" w:rsidRDefault="00DC67DE" w:rsidP="00CB4A61">
      <w:pPr>
        <w:pStyle w:val="NormalWeb"/>
        <w:shd w:val="clear" w:color="F9F9F9" w:fill="F9F9F9"/>
        <w:spacing w:after="0" w:line="276" w:lineRule="auto"/>
        <w:rPr>
          <w:rFonts w:ascii="Arial" w:hAnsi="Arial" w:cs="Arial"/>
          <w:b/>
          <w:bCs/>
        </w:rPr>
      </w:pPr>
      <w:r w:rsidRPr="00DC67DE">
        <w:rPr>
          <w:rFonts w:ascii="Arial" w:hAnsi="Arial" w:cs="Arial"/>
          <w:b/>
          <w:bCs/>
          <w:highlight w:val="yellow"/>
        </w:rPr>
        <w:t>ANS.</w:t>
      </w:r>
    </w:p>
    <w:p w14:paraId="63FD6352" w14:textId="3CEF722C" w:rsidR="00616D10" w:rsidRDefault="00F047B9" w:rsidP="0045455B">
      <w:pPr>
        <w:pStyle w:val="NormalWeb"/>
        <w:shd w:val="clear" w:color="F9F9F9" w:fill="F9F9F9"/>
        <w:spacing w:before="0" w:beforeAutospacing="0" w:after="240" w:afterAutospacing="0"/>
        <w:rPr>
          <w:rFonts w:ascii="Arial" w:hAnsi="Arial" w:cs="Arial"/>
          <w:b/>
          <w:bCs/>
        </w:rPr>
      </w:pPr>
      <w:r>
        <w:rPr>
          <w:rFonts w:ascii="Arial" w:hAnsi="Arial" w:cs="Arial"/>
          <w:b/>
          <w:bCs/>
          <w:highlight w:val="yellow"/>
        </w:rPr>
        <w:t>2 approaches(1</w:t>
      </w:r>
      <w:r w:rsidRPr="00F047B9">
        <w:rPr>
          <w:rFonts w:ascii="Arial" w:hAnsi="Arial" w:cs="Arial"/>
          <w:b/>
          <w:bCs/>
          <w:highlight w:val="yellow"/>
          <w:vertAlign w:val="superscript"/>
        </w:rPr>
        <w:t>st</w:t>
      </w:r>
      <w:r>
        <w:rPr>
          <w:rFonts w:ascii="Arial" w:hAnsi="Arial" w:cs="Arial"/>
          <w:b/>
          <w:bCs/>
          <w:highlight w:val="yellow"/>
        </w:rPr>
        <w:t xml:space="preserve"> one python specific and 2</w:t>
      </w:r>
      <w:r w:rsidRPr="00F047B9">
        <w:rPr>
          <w:rFonts w:ascii="Arial" w:hAnsi="Arial" w:cs="Arial"/>
          <w:b/>
          <w:bCs/>
          <w:highlight w:val="yellow"/>
          <w:vertAlign w:val="superscript"/>
        </w:rPr>
        <w:t>nd</w:t>
      </w:r>
      <w:r>
        <w:rPr>
          <w:rFonts w:ascii="Arial" w:hAnsi="Arial" w:cs="Arial"/>
          <w:b/>
          <w:bCs/>
          <w:highlight w:val="yellow"/>
        </w:rPr>
        <w:t xml:space="preserve"> one more general)</w:t>
      </w:r>
      <w:r w:rsidR="00616D10" w:rsidRPr="00616D10">
        <w:rPr>
          <w:rFonts w:ascii="Arial" w:hAnsi="Arial" w:cs="Arial"/>
          <w:b/>
          <w:bCs/>
          <w:highlight w:val="yellow"/>
        </w:rPr>
        <w:t>:</w:t>
      </w:r>
    </w:p>
    <w:p w14:paraId="64E75DE4"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s=input()</w:t>
      </w:r>
    </w:p>
    <w:p w14:paraId="1B09D0D1"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l=s.split(" ")</w:t>
      </w:r>
    </w:p>
    <w:p w14:paraId="629CA55C"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w=l[len(l)-1]</w:t>
      </w:r>
    </w:p>
    <w:p w14:paraId="2E80A68B"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l.pop(len(l)-1)</w:t>
      </w:r>
    </w:p>
    <w:p w14:paraId="18820075"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removed=" ".join(l)</w:t>
      </w:r>
    </w:p>
    <w:p w14:paraId="4E5859CD"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lastRenderedPageBreak/>
        <w:t>ns=removed.replace(w,w[::-1])</w:t>
      </w:r>
    </w:p>
    <w:p w14:paraId="2E79EA63"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nslist=ns.split(" ")</w:t>
      </w:r>
    </w:p>
    <w:p w14:paraId="1621946F"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nslistset=set(nslist)</w:t>
      </w:r>
    </w:p>
    <w:p w14:paraId="21483035"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lset=set(l)</w:t>
      </w:r>
    </w:p>
    <w:p w14:paraId="696E1879"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common=list(set.intersection(nslistset,lset))</w:t>
      </w:r>
    </w:p>
    <w:p w14:paraId="3FADD524"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for i in range(len(nslist)):</w:t>
      </w:r>
    </w:p>
    <w:p w14:paraId="0AD6913C"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 xml:space="preserve">     if nslist[i] in common:</w:t>
      </w:r>
    </w:p>
    <w:p w14:paraId="648E6564"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 xml:space="preserve">         nslist[i]=nslist[i][::-1]</w:t>
      </w:r>
    </w:p>
    <w:p w14:paraId="7C5CB386" w14:textId="5FCE9DCD" w:rsidR="00F047B9" w:rsidRPr="00EB2746" w:rsidRDefault="00F047B9" w:rsidP="00F047B9">
      <w:pPr>
        <w:pStyle w:val="NormalWeb"/>
        <w:shd w:val="clear" w:color="F9F9F9" w:fill="F9F9F9"/>
        <w:spacing w:before="0" w:beforeAutospacing="0" w:after="0" w:afterAutospacing="0"/>
        <w:rPr>
          <w:rFonts w:ascii="Arial" w:hAnsi="Arial" w:cs="Arial"/>
          <w:b/>
          <w:bCs/>
          <w:sz w:val="16"/>
          <w:szCs w:val="16"/>
        </w:rPr>
      </w:pPr>
      <w:r w:rsidRPr="00EB2746">
        <w:rPr>
          <w:rFonts w:ascii="Arial" w:hAnsi="Arial" w:cs="Arial"/>
          <w:b/>
          <w:bCs/>
          <w:sz w:val="16"/>
          <w:szCs w:val="16"/>
        </w:rPr>
        <w:t>print(" ".join(nslist))</w:t>
      </w:r>
    </w:p>
    <w:p w14:paraId="64366353" w14:textId="77777777" w:rsidR="00F047B9" w:rsidRDefault="00F047B9" w:rsidP="00F047B9">
      <w:pPr>
        <w:pStyle w:val="NormalWeb"/>
        <w:shd w:val="clear" w:color="F9F9F9" w:fill="F9F9F9"/>
        <w:spacing w:before="0" w:beforeAutospacing="0" w:after="240" w:afterAutospacing="0"/>
        <w:rPr>
          <w:rFonts w:ascii="Arial" w:hAnsi="Arial" w:cs="Arial"/>
          <w:b/>
          <w:bCs/>
        </w:rPr>
      </w:pPr>
    </w:p>
    <w:p w14:paraId="1282054C" w14:textId="4A100902" w:rsidR="00F047B9" w:rsidRDefault="00F047B9" w:rsidP="00F047B9">
      <w:pPr>
        <w:pStyle w:val="NormalWeb"/>
        <w:shd w:val="clear" w:color="F9F9F9" w:fill="F9F9F9"/>
        <w:spacing w:before="0" w:beforeAutospacing="0" w:after="240" w:afterAutospacing="0"/>
        <w:rPr>
          <w:rFonts w:ascii="Arial" w:hAnsi="Arial" w:cs="Arial"/>
          <w:b/>
          <w:bCs/>
        </w:rPr>
      </w:pPr>
      <w:r w:rsidRPr="00F047B9">
        <w:rPr>
          <w:rFonts w:ascii="Arial" w:hAnsi="Arial" w:cs="Arial"/>
          <w:b/>
          <w:bCs/>
          <w:highlight w:val="yellow"/>
        </w:rPr>
        <w:t>GENERAL ONE:</w:t>
      </w:r>
    </w:p>
    <w:p w14:paraId="2CA7BD36"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final code for this question which is also optimized for the</w:t>
      </w:r>
    </w:p>
    <w:p w14:paraId="3A1284E1"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condition when a word in the string given contains multiple </w:t>
      </w:r>
    </w:p>
    <w:p w14:paraId="7380716B" w14:textId="17F3570B" w:rsidR="00F047B9"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appearances of the key word</w:t>
      </w:r>
    </w:p>
    <w:p w14:paraId="6D5F106B" w14:textId="77777777" w:rsidR="00EB2746" w:rsidRPr="00EB2746" w:rsidRDefault="00EB2746" w:rsidP="00F047B9">
      <w:pPr>
        <w:pStyle w:val="NormalWeb"/>
        <w:shd w:val="clear" w:color="F9F9F9" w:fill="F9F9F9"/>
        <w:spacing w:before="0" w:beforeAutospacing="0" w:after="0" w:afterAutospacing="0"/>
        <w:rPr>
          <w:rFonts w:ascii="Arial" w:hAnsi="Arial" w:cs="Arial"/>
          <w:b/>
          <w:bCs/>
          <w:sz w:val="18"/>
          <w:szCs w:val="18"/>
        </w:rPr>
      </w:pPr>
    </w:p>
    <w:p w14:paraId="218C133A"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def pattern_match(key,word):</w:t>
      </w:r>
    </w:p>
    <w:p w14:paraId="15CA6D91"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nd = 0; start = None; ans = []</w:t>
      </w:r>
    </w:p>
    <w:p w14:paraId="11DA10D2"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for i in range(len(word)):</w:t>
      </w:r>
    </w:p>
    <w:p w14:paraId="75C40427"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f word[i] == key[ind]: </w:t>
      </w:r>
    </w:p>
    <w:p w14:paraId="7BE05163"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nd+=1</w:t>
      </w:r>
    </w:p>
    <w:p w14:paraId="679F41AB"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f ind == 1: start = i</w:t>
      </w:r>
    </w:p>
    <w:p w14:paraId="63A71CF4"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f ind == len(key): </w:t>
      </w:r>
    </w:p>
    <w:p w14:paraId="1D0EA2B2"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ans.append(start); </w:t>
      </w:r>
    </w:p>
    <w:p w14:paraId="55844946"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nd,start = 0,-1</w:t>
      </w:r>
    </w:p>
    <w:p w14:paraId="4EFBEEA0"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else: ind = 0; start = -1</w:t>
      </w:r>
    </w:p>
    <w:p w14:paraId="31FE550E"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return ans</w:t>
      </w:r>
    </w:p>
    <w:p w14:paraId="0511C744"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w:t>
      </w:r>
    </w:p>
    <w:p w14:paraId="161632A1"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s = input().split()</w:t>
      </w:r>
    </w:p>
    <w:p w14:paraId="6CA1036E"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key = s[-1]</w:t>
      </w:r>
    </w:p>
    <w:p w14:paraId="780D94F5"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s.pop()</w:t>
      </w:r>
    </w:p>
    <w:p w14:paraId="3C1880E7"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for index in range(len(s)):</w:t>
      </w:r>
    </w:p>
    <w:p w14:paraId="1315E82D"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x = pattern_match(key,s[index])</w:t>
      </w:r>
    </w:p>
    <w:p w14:paraId="4A78BA0C"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if len(x) != 0:</w:t>
      </w:r>
    </w:p>
    <w:p w14:paraId="148644F0"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for j in x:</w:t>
      </w:r>
    </w:p>
    <w:p w14:paraId="7E0F7836"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z = s[index][:j]+s[index][j:j+len(key)][::-1]+s[index][j+len(key):]</w:t>
      </w:r>
    </w:p>
    <w:p w14:paraId="3283A555"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s[index] = z</w:t>
      </w:r>
    </w:p>
    <w:p w14:paraId="7F6A6F23"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else:</w:t>
      </w:r>
    </w:p>
    <w:p w14:paraId="313699F0"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        s[index] = s[index][::-1]</w:t>
      </w:r>
    </w:p>
    <w:p w14:paraId="16BC485C" w14:textId="77777777"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s = " ".join(s)</w:t>
      </w:r>
    </w:p>
    <w:p w14:paraId="19AB92E8" w14:textId="158D47F6" w:rsidR="00F047B9" w:rsidRPr="00EB2746" w:rsidRDefault="00F047B9" w:rsidP="00F047B9">
      <w:pPr>
        <w:pStyle w:val="NormalWeb"/>
        <w:shd w:val="clear" w:color="F9F9F9" w:fill="F9F9F9"/>
        <w:spacing w:before="0" w:beforeAutospacing="0" w:after="0" w:afterAutospacing="0"/>
        <w:rPr>
          <w:rFonts w:ascii="Arial" w:hAnsi="Arial" w:cs="Arial"/>
          <w:b/>
          <w:bCs/>
          <w:sz w:val="18"/>
          <w:szCs w:val="18"/>
        </w:rPr>
      </w:pPr>
      <w:r w:rsidRPr="00EB2746">
        <w:rPr>
          <w:rFonts w:ascii="Arial" w:hAnsi="Arial" w:cs="Arial"/>
          <w:b/>
          <w:bCs/>
          <w:sz w:val="18"/>
          <w:szCs w:val="18"/>
        </w:rPr>
        <w:t xml:space="preserve">print(s)    </w:t>
      </w:r>
    </w:p>
    <w:p w14:paraId="680E75EA" w14:textId="77777777" w:rsidR="00F047B9" w:rsidRPr="00F047B9" w:rsidRDefault="00F047B9" w:rsidP="00F047B9">
      <w:pPr>
        <w:pStyle w:val="NormalWeb"/>
        <w:shd w:val="clear" w:color="F9F9F9" w:fill="F9F9F9"/>
        <w:spacing w:before="0" w:beforeAutospacing="0" w:after="0" w:afterAutospacing="0"/>
        <w:rPr>
          <w:rFonts w:ascii="Arial" w:hAnsi="Arial" w:cs="Arial"/>
          <w:b/>
          <w:bCs/>
          <w:sz w:val="20"/>
          <w:szCs w:val="20"/>
        </w:rPr>
      </w:pPr>
    </w:p>
    <w:p w14:paraId="4063C43D" w14:textId="666E63F9" w:rsidR="00616D10" w:rsidRDefault="00616D10" w:rsidP="00616D10">
      <w:pPr>
        <w:pStyle w:val="Heading4"/>
        <w:shd w:val="clear" w:color="auto" w:fill="F9F9F9"/>
        <w:spacing w:before="0"/>
        <w:rPr>
          <w:rFonts w:ascii="Segoe UI" w:hAnsi="Segoe UI" w:cs="Segoe UI"/>
          <w:color w:val="008000"/>
        </w:rPr>
      </w:pPr>
      <w:r>
        <w:rPr>
          <w:rFonts w:ascii="Segoe UI" w:hAnsi="Segoe UI" w:cs="Segoe UI"/>
          <w:b/>
          <w:bCs/>
          <w:color w:val="008000"/>
        </w:rPr>
        <w:t>Midnumeral Strings to Rightnumeral Strings</w:t>
      </w:r>
    </w:p>
    <w:p w14:paraId="4E6C1DC5"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Midnumeral string is a string which contains one number in between letters. For example, a1b2c is a midnumeral string. A midnumeral strings may contain letters a to z, numbers 1 to 9 and both left and the right parentheses.</w:t>
      </w:r>
    </w:p>
    <w:p w14:paraId="24BEDE98"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Rightnumeral string is a string which can be formed from midnumeral string:</w:t>
      </w:r>
    </w:p>
    <w:p w14:paraId="496E2065"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 All the characters except left and right parenthesis in the midnumeral string is present in rightnumeral string.</w:t>
      </w:r>
    </w:p>
    <w:p w14:paraId="20DD9EDB"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i) A number ‘n’ which is between letters ‘a’ anb ‘b’ in the midnumeral string will appear in the right hand of side of the letters ‘a’ and ‘b’ in rightnumeral string in a particular fashion.</w:t>
      </w:r>
    </w:p>
    <w:p w14:paraId="7123FB11"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During the process of conversion of a midnumeral string to a rightnumeral string, a waiting stream is used.</w:t>
      </w:r>
    </w:p>
    <w:p w14:paraId="0C63AE45"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midnumeral string ‘m’ it can be converted to a rightnumeral string ‘r’ as follows:</w:t>
      </w:r>
    </w:p>
    <w:p w14:paraId="6721408A" w14:textId="77777777" w:rsidR="00616D10" w:rsidRDefault="00616D10" w:rsidP="00616D10">
      <w:pPr>
        <w:pStyle w:val="NormalWeb"/>
        <w:numPr>
          <w:ilvl w:val="0"/>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Process character by character of midnumeral string ‘m’.</w:t>
      </w:r>
    </w:p>
    <w:p w14:paraId="01B5E62C" w14:textId="77777777" w:rsidR="00616D10" w:rsidRDefault="00616D10" w:rsidP="00616D10">
      <w:pPr>
        <w:pStyle w:val="NormalWeb"/>
        <w:numPr>
          <w:ilvl w:val="0"/>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When a letter is seen add it to rightnumeral string ‘r’.</w:t>
      </w:r>
    </w:p>
    <w:p w14:paraId="3A4BD903" w14:textId="77777777" w:rsidR="00616D10" w:rsidRDefault="00616D10" w:rsidP="00616D10">
      <w:pPr>
        <w:pStyle w:val="NormalWeb"/>
        <w:numPr>
          <w:ilvl w:val="0"/>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When a number ‘n’ is seen and waiting stream is empty or the recently added character to waiting stream is left parenthesis then add ‘n’ to waiting stream</w:t>
      </w:r>
    </w:p>
    <w:p w14:paraId="0AD11652" w14:textId="77777777" w:rsidR="00616D10" w:rsidRDefault="00616D10" w:rsidP="00616D10">
      <w:pPr>
        <w:pStyle w:val="NormalWeb"/>
        <w:numPr>
          <w:ilvl w:val="0"/>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If a number ‘n’ seen and there are some numbers in the waiting stream then</w:t>
      </w:r>
    </w:p>
    <w:p w14:paraId="1252042F" w14:textId="77777777" w:rsidR="00616D10" w:rsidRDefault="00616D10" w:rsidP="00616D10">
      <w:pPr>
        <w:pStyle w:val="NormalWeb"/>
        <w:numPr>
          <w:ilvl w:val="1"/>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If the recently added numeral in waiting stream is less than ‘n’ then add ‘n’ to waiting stream</w:t>
      </w:r>
    </w:p>
    <w:p w14:paraId="6F7741FC" w14:textId="77777777" w:rsidR="00616D10" w:rsidRDefault="00616D10" w:rsidP="00616D10">
      <w:pPr>
        <w:pStyle w:val="NormalWeb"/>
        <w:numPr>
          <w:ilvl w:val="1"/>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Otherwise process waiting stream from most recent to least recent:</w:t>
      </w:r>
    </w:p>
    <w:p w14:paraId="4D2B4241" w14:textId="77777777" w:rsidR="00616D10" w:rsidRDefault="00616D10" w:rsidP="00616D10">
      <w:pPr>
        <w:pStyle w:val="NormalWeb"/>
        <w:numPr>
          <w:ilvl w:val="2"/>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Remove number from waiting stream and add it to ‘r’</w:t>
      </w:r>
    </w:p>
    <w:p w14:paraId="0F998C10" w14:textId="77777777" w:rsidR="00616D10" w:rsidRDefault="00616D10" w:rsidP="00616D10">
      <w:pPr>
        <w:pStyle w:val="NormalWeb"/>
        <w:numPr>
          <w:ilvl w:val="2"/>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Repeat part (i), until the recent value available in waiting stream is less than ‘n’ or the recent character the waiting stream is left parenthesis or the waiting stream becomes empty</w:t>
      </w:r>
    </w:p>
    <w:p w14:paraId="109EEA21" w14:textId="77777777" w:rsidR="00616D10" w:rsidRDefault="00616D10" w:rsidP="00616D10">
      <w:pPr>
        <w:pStyle w:val="NormalWeb"/>
        <w:numPr>
          <w:ilvl w:val="2"/>
          <w:numId w:val="6"/>
        </w:numPr>
        <w:shd w:val="clear" w:color="auto" w:fill="F9F9F9"/>
        <w:spacing w:before="0" w:beforeAutospacing="0"/>
        <w:rPr>
          <w:rFonts w:ascii="Segoe UI" w:hAnsi="Segoe UI" w:cs="Segoe UI"/>
          <w:color w:val="212529"/>
        </w:rPr>
      </w:pPr>
      <w:r>
        <w:rPr>
          <w:rFonts w:ascii="Georgia" w:hAnsi="Georgia" w:cs="Segoe UI"/>
          <w:color w:val="212529"/>
          <w:sz w:val="27"/>
          <w:szCs w:val="27"/>
        </w:rPr>
        <w:t>Add ‘n’ to the waiting stream</w:t>
      </w:r>
    </w:p>
    <w:p w14:paraId="3B889CD3"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 If a left parenthesis is seen then add it to waiting stream</w:t>
      </w:r>
    </w:p>
    <w:p w14:paraId="02F52445"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d) When right parenthesis is seen then remove all numbers from most recent to least recent from waiting stream and add it to r till left parenthesis is seen. Discard left and right parenthesis</w:t>
      </w:r>
    </w:p>
    <w:p w14:paraId="117D27D6"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 When the end of the midnumeral ‘m’ string is reached remove all numerals from most recent to least recent from waiting stream and add it to right numeral string ‘r’</w:t>
      </w:r>
    </w:p>
    <w:p w14:paraId="096DFC23"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w:t>
      </w:r>
    </w:p>
    <w:p w14:paraId="5B6E8874"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1b2c will be abc21</w:t>
      </w:r>
    </w:p>
    <w:p w14:paraId="3A75BDC1"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2b1c will be ab2c1</w:t>
      </w:r>
    </w:p>
    <w:p w14:paraId="51FD795E"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1b)2c will be ab1c2</w:t>
      </w:r>
    </w:p>
    <w:p w14:paraId="0425E657"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1b4(c5d2e)7f will be abcd5e2f741</w:t>
      </w:r>
    </w:p>
    <w:p w14:paraId="3D024D41" w14:textId="77777777" w:rsidR="00616D10" w:rsidRDefault="00616D10" w:rsidP="00616D1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 </w:t>
      </w:r>
      <w:r>
        <w:rPr>
          <w:rFonts w:ascii="Georgia" w:hAnsi="Georgia" w:cs="Segoe UI"/>
          <w:color w:val="212529"/>
          <w:sz w:val="27"/>
          <w:szCs w:val="27"/>
        </w:rPr>
        <w:t>All the characters in the midnumeral will be distinct and only valid input is given</w:t>
      </w:r>
    </w:p>
    <w:p w14:paraId="1C5A928E" w14:textId="77777777" w:rsidR="00616D10" w:rsidRDefault="00616D10" w:rsidP="00616D1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Input Format</w:t>
      </w:r>
    </w:p>
    <w:p w14:paraId="59B50031"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midnumeral string, m</w:t>
      </w:r>
    </w:p>
    <w:p w14:paraId="0FD530E5" w14:textId="77777777" w:rsidR="00616D10" w:rsidRDefault="00616D10" w:rsidP="00616D1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0C1738C" w14:textId="77777777" w:rsidR="00616D10" w:rsidRDefault="00616D10" w:rsidP="00616D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should contain the rightnumeral string, r</w:t>
      </w:r>
    </w:p>
    <w:p w14:paraId="4CAA34E2" w14:textId="132173F1" w:rsidR="00616D10" w:rsidRDefault="00616D10" w:rsidP="004D5EC6">
      <w:pPr>
        <w:pStyle w:val="NormalWeb"/>
        <w:shd w:val="clear" w:color="F9F9F9" w:fill="F9F9F9"/>
        <w:spacing w:before="0" w:beforeAutospacing="0" w:after="0" w:afterAutospacing="0"/>
        <w:rPr>
          <w:rFonts w:ascii="Arial" w:hAnsi="Arial" w:cs="Arial"/>
          <w:b/>
          <w:bCs/>
        </w:rPr>
      </w:pPr>
      <w:r w:rsidRPr="00616D10">
        <w:rPr>
          <w:rFonts w:ascii="Arial" w:hAnsi="Arial" w:cs="Arial"/>
          <w:b/>
          <w:bCs/>
          <w:highlight w:val="yellow"/>
        </w:rPr>
        <w:t>ANS.</w:t>
      </w:r>
      <w:r w:rsidR="00983C71">
        <w:rPr>
          <w:rFonts w:ascii="Arial" w:hAnsi="Arial" w:cs="Arial"/>
          <w:b/>
          <w:bCs/>
        </w:rPr>
        <w:t xml:space="preserve"> </w:t>
      </w:r>
    </w:p>
    <w:p w14:paraId="05699BDA" w14:textId="5F23748A" w:rsid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highlight w:val="green"/>
        </w:rPr>
        <w:t>Python:</w:t>
      </w:r>
    </w:p>
    <w:p w14:paraId="6E0BCF98"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m,r = input(),""</w:t>
      </w:r>
    </w:p>
    <w:p w14:paraId="5627EF68"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stack = []</w:t>
      </w:r>
    </w:p>
    <w:p w14:paraId="551845EB"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for i in m:</w:t>
      </w:r>
    </w:p>
    <w:p w14:paraId="1F3F19BF"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if i == '(': stack.append(i)</w:t>
      </w:r>
    </w:p>
    <w:p w14:paraId="52CB71E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elif i == ')':</w:t>
      </w:r>
    </w:p>
    <w:p w14:paraId="61DD89A0"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while(stack[-1] != '('): r+=stack.pop()</w:t>
      </w:r>
    </w:p>
    <w:p w14:paraId="0AF5AFBF"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stack.pop()</w:t>
      </w:r>
    </w:p>
    <w:p w14:paraId="0E63E61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elif ord(i)&lt;=122 and ord(i)&gt;=97: r+=i</w:t>
      </w:r>
    </w:p>
    <w:p w14:paraId="297EC092"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elif (ord(i)&gt;=48 and ord(i)&lt;=57):</w:t>
      </w:r>
    </w:p>
    <w:p w14:paraId="7EAE6E10"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if len(stack)==0 or stack[-1]=='(': stack.append(i)</w:t>
      </w:r>
    </w:p>
    <w:p w14:paraId="04C1518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else: </w:t>
      </w:r>
    </w:p>
    <w:p w14:paraId="0761694F"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while(not(len(stack) == 0 or stack[-1] == '(' or stack[-1]&lt;i) == True): </w:t>
      </w:r>
    </w:p>
    <w:p w14:paraId="3F11B731"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r+=stack.pop()</w:t>
      </w:r>
    </w:p>
    <w:p w14:paraId="25ADB52F"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stack.append(i)</w:t>
      </w:r>
    </w:p>
    <w:p w14:paraId="140C9283"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while(len(stack) != 0): r+=stack.pop()</w:t>
      </w:r>
    </w:p>
    <w:p w14:paraId="415D552D" w14:textId="6BD9353E" w:rsid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print(r)</w:t>
      </w:r>
    </w:p>
    <w:p w14:paraId="06DC7387" w14:textId="5248BA03" w:rsidR="004D5EC6" w:rsidRDefault="004D5EC6" w:rsidP="004D5EC6">
      <w:pPr>
        <w:pStyle w:val="NormalWeb"/>
        <w:shd w:val="clear" w:color="F9F9F9" w:fill="F9F9F9"/>
        <w:spacing w:before="0" w:beforeAutospacing="0" w:after="0" w:afterAutospacing="0"/>
        <w:rPr>
          <w:rFonts w:ascii="Arial" w:hAnsi="Arial" w:cs="Arial"/>
          <w:b/>
          <w:bCs/>
          <w:sz w:val="20"/>
          <w:szCs w:val="20"/>
        </w:rPr>
      </w:pPr>
    </w:p>
    <w:p w14:paraId="4B14F93A" w14:textId="5D824E66" w:rsidR="004D5EC6" w:rsidRDefault="004D5EC6" w:rsidP="004D5EC6">
      <w:pPr>
        <w:pStyle w:val="NormalWeb"/>
        <w:shd w:val="clear" w:color="F9F9F9" w:fill="F9F9F9"/>
        <w:spacing w:before="0" w:beforeAutospacing="0" w:after="0" w:afterAutospacing="0"/>
        <w:rPr>
          <w:rFonts w:ascii="Arial" w:hAnsi="Arial" w:cs="Arial"/>
          <w:b/>
          <w:bCs/>
        </w:rPr>
      </w:pPr>
      <w:r w:rsidRPr="004D5EC6">
        <w:rPr>
          <w:rFonts w:ascii="Arial" w:hAnsi="Arial" w:cs="Arial"/>
          <w:b/>
          <w:bCs/>
          <w:highlight w:val="green"/>
        </w:rPr>
        <w:t>C++</w:t>
      </w:r>
    </w:p>
    <w:p w14:paraId="0BB9AC7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include &lt;iostream&gt;</w:t>
      </w:r>
    </w:p>
    <w:p w14:paraId="6D1A058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include &lt;stack&gt;</w:t>
      </w:r>
    </w:p>
    <w:p w14:paraId="1A530401"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include &lt;string&gt;</w:t>
      </w:r>
    </w:p>
    <w:p w14:paraId="7DCD6CDB"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using namespace std;</w:t>
      </w:r>
    </w:p>
    <w:p w14:paraId="4CD60D3C"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define FOR(i,a,n) for(int i=a;i&lt;n;i++)</w:t>
      </w:r>
    </w:p>
    <w:p w14:paraId="4AC6A46B"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typedef stack&lt;char&gt; stc;</w:t>
      </w:r>
    </w:p>
    <w:p w14:paraId="419E6CBF"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int main(){</w:t>
      </w:r>
    </w:p>
    <w:p w14:paraId="75BEA6FD"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string m,r = "";</w:t>
      </w:r>
    </w:p>
    <w:p w14:paraId="2E191C51"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cin&gt;&gt;m;</w:t>
      </w:r>
    </w:p>
    <w:p w14:paraId="14601231"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stc wait;</w:t>
      </w:r>
    </w:p>
    <w:p w14:paraId="44A68F35"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FOR(i,0,m.length()){</w:t>
      </w:r>
    </w:p>
    <w:p w14:paraId="44D0C0F1"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char c = m[i];</w:t>
      </w:r>
    </w:p>
    <w:p w14:paraId="1786AB7B"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if(c == '(') wait.push(c);</w:t>
      </w:r>
    </w:p>
    <w:p w14:paraId="246D3D91"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else if(c == ')'){</w:t>
      </w:r>
    </w:p>
    <w:p w14:paraId="0DDF99C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hile(wait.top() != '('){</w:t>
      </w:r>
    </w:p>
    <w:p w14:paraId="561B2050"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r+=wait.top();</w:t>
      </w:r>
    </w:p>
    <w:p w14:paraId="69B37FAA"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ait.pop();</w:t>
      </w:r>
    </w:p>
    <w:p w14:paraId="26359E76"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720CD873"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ait.pop();</w:t>
      </w:r>
    </w:p>
    <w:p w14:paraId="71D8ADD5"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2091C08A"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else if(c&lt;=122 &amp;&amp; c&gt;=97) r+=c;</w:t>
      </w:r>
    </w:p>
    <w:p w14:paraId="129420DD"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else if(c&gt;=48 &amp;&amp; c&lt;=57){</w:t>
      </w:r>
    </w:p>
    <w:p w14:paraId="57BD70A3"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if(wait.empty() or wait.top()=='(') wait.push(c);</w:t>
      </w:r>
    </w:p>
    <w:p w14:paraId="1996F974"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else{</w:t>
      </w:r>
    </w:p>
    <w:p w14:paraId="4FECA19E"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hile(!(wait.empty() || wait.top()=='(' || wait.top()&lt;c)){</w:t>
      </w:r>
    </w:p>
    <w:p w14:paraId="4401195E"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r+=wait.top(); wait.pop();</w:t>
      </w:r>
    </w:p>
    <w:p w14:paraId="7937055C"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4ED58EEF"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ait.push(c);</w:t>
      </w:r>
    </w:p>
    <w:p w14:paraId="71D9520B"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392D6D6D"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1ECBCB23"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0B3CBDB5"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hile(!wait.empty()){</w:t>
      </w:r>
    </w:p>
    <w:p w14:paraId="344680E0"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r+=wait.top(); wait.pop();</w:t>
      </w:r>
    </w:p>
    <w:p w14:paraId="0FCAED17"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w:t>
      </w:r>
    </w:p>
    <w:p w14:paraId="76F64B6B" w14:textId="77777777"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 xml:space="preserve">    cout&lt;&lt;r&lt;&lt;"\n";</w:t>
      </w:r>
    </w:p>
    <w:p w14:paraId="6B0689FA" w14:textId="61B82D53" w:rsidR="004D5EC6" w:rsidRPr="004D5EC6" w:rsidRDefault="004D5EC6" w:rsidP="004D5EC6">
      <w:pPr>
        <w:pStyle w:val="NormalWeb"/>
        <w:shd w:val="clear" w:color="F9F9F9" w:fill="F9F9F9"/>
        <w:spacing w:before="0" w:beforeAutospacing="0" w:after="0" w:afterAutospacing="0"/>
        <w:rPr>
          <w:rFonts w:ascii="Arial" w:hAnsi="Arial" w:cs="Arial"/>
          <w:b/>
          <w:bCs/>
          <w:sz w:val="16"/>
          <w:szCs w:val="16"/>
        </w:rPr>
      </w:pPr>
      <w:r w:rsidRPr="004D5EC6">
        <w:rPr>
          <w:rFonts w:ascii="Arial" w:hAnsi="Arial" w:cs="Arial"/>
          <w:b/>
          <w:bCs/>
          <w:sz w:val="16"/>
          <w:szCs w:val="16"/>
        </w:rPr>
        <w:t>}</w:t>
      </w:r>
    </w:p>
    <w:p w14:paraId="2A987F32" w14:textId="349971EB" w:rsidR="004D5EC6" w:rsidRPr="004D5EC6" w:rsidRDefault="004D5EC6" w:rsidP="004D5EC6">
      <w:pPr>
        <w:pStyle w:val="NormalWeb"/>
        <w:shd w:val="clear" w:color="F9F9F9" w:fill="F9F9F9"/>
        <w:spacing w:before="0" w:beforeAutospacing="0" w:after="0" w:afterAutospacing="0"/>
        <w:rPr>
          <w:rFonts w:ascii="Arial" w:hAnsi="Arial" w:cs="Arial"/>
          <w:b/>
          <w:bCs/>
          <w:sz w:val="20"/>
          <w:szCs w:val="20"/>
        </w:rPr>
      </w:pPr>
      <w:r w:rsidRPr="004D5EC6">
        <w:rPr>
          <w:rFonts w:ascii="Arial" w:hAnsi="Arial" w:cs="Arial"/>
          <w:b/>
          <w:bCs/>
          <w:sz w:val="20"/>
          <w:szCs w:val="20"/>
        </w:rPr>
        <w:t xml:space="preserve">        </w:t>
      </w:r>
    </w:p>
    <w:p w14:paraId="35423DE4" w14:textId="77777777" w:rsidR="00182A89" w:rsidRDefault="00182A89" w:rsidP="00182A89">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Ordered-Containment of a String</w:t>
      </w:r>
    </w:p>
    <w:p w14:paraId="494D16E4" w14:textId="77777777" w:rsidR="00182A89" w:rsidRDefault="00182A89" w:rsidP="00182A8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String S2 is said to be order-contained in another string S1 if all the letters of S2 is present in S1 and order of occurrence of letters of S2 in S1 is same as in S2. For example, elephant contains ant, hat but not tap.</w:t>
      </w:r>
    </w:p>
    <w:p w14:paraId="2D73F21C" w14:textId="77777777" w:rsidR="00182A89" w:rsidRDefault="00182A89" w:rsidP="00182A8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wo strings S1 and S2, write a code to Print ‘Yes’ if S2 is order-contained in S1 and ‘No’ otherwise. All letters in the input will be lowercase in the given string with no spaces</w:t>
      </w:r>
    </w:p>
    <w:p w14:paraId="541BE860" w14:textId="77777777" w:rsidR="00182A89" w:rsidRDefault="00182A89" w:rsidP="00182A8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DAE7A4C" w14:textId="77777777" w:rsidR="00182A89" w:rsidRDefault="00182A89" w:rsidP="00182A8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string, S1</w:t>
      </w:r>
    </w:p>
    <w:p w14:paraId="3996A421" w14:textId="77777777" w:rsidR="00182A89" w:rsidRDefault="00182A89" w:rsidP="00182A8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econd line contains the string, S2</w:t>
      </w:r>
    </w:p>
    <w:p w14:paraId="63235CC1" w14:textId="77777777" w:rsidR="00182A89" w:rsidRDefault="00182A89" w:rsidP="00182A8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EAA3EFD" w14:textId="77777777" w:rsidR="00182A89" w:rsidRDefault="00182A89" w:rsidP="00182A8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Yes if S2 is order-contained in S1 and Print No otherwise</w:t>
      </w:r>
    </w:p>
    <w:p w14:paraId="55384BE2" w14:textId="77777777" w:rsidR="001E45C9" w:rsidRDefault="00182A89" w:rsidP="001E45C9">
      <w:pPr>
        <w:pStyle w:val="NormalWeb"/>
        <w:shd w:val="clear" w:color="F9F9F9" w:fill="F9F9F9"/>
        <w:spacing w:before="0" w:beforeAutospacing="0" w:after="240" w:afterAutospacing="0"/>
        <w:rPr>
          <w:rFonts w:ascii="Arial" w:hAnsi="Arial" w:cs="Arial"/>
          <w:b/>
          <w:bCs/>
        </w:rPr>
      </w:pPr>
      <w:r w:rsidRPr="00182A89">
        <w:rPr>
          <w:rFonts w:ascii="Arial" w:hAnsi="Arial" w:cs="Arial"/>
          <w:b/>
          <w:bCs/>
          <w:highlight w:val="yellow"/>
        </w:rPr>
        <w:t>ANS.</w:t>
      </w:r>
    </w:p>
    <w:p w14:paraId="50CF1D92" w14:textId="48573926" w:rsidR="008B0FB1" w:rsidRPr="001E45C9" w:rsidRDefault="008B0FB1" w:rsidP="001E45C9">
      <w:pPr>
        <w:pStyle w:val="NormalWeb"/>
        <w:shd w:val="clear" w:color="F9F9F9" w:fill="F9F9F9"/>
        <w:spacing w:before="0" w:beforeAutospacing="0" w:after="0" w:afterAutospacing="0"/>
        <w:rPr>
          <w:rFonts w:ascii="Arial" w:hAnsi="Arial" w:cs="Arial"/>
          <w:b/>
          <w:bCs/>
        </w:rPr>
      </w:pPr>
      <w:r w:rsidRPr="003741F5">
        <w:rPr>
          <w:rFonts w:ascii="Arial" w:hAnsi="Arial" w:cs="Arial"/>
          <w:b/>
          <w:bCs/>
          <w:sz w:val="20"/>
          <w:szCs w:val="20"/>
          <w:highlight w:val="yellow"/>
        </w:rPr>
        <w:t>NEW SOLUTION (O(N)):</w:t>
      </w:r>
    </w:p>
    <w:p w14:paraId="4FABAD78"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s1 = input()</w:t>
      </w:r>
    </w:p>
    <w:p w14:paraId="082AB33B"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s2 = input()</w:t>
      </w:r>
    </w:p>
    <w:p w14:paraId="692AA1B8"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j = 0</w:t>
      </w:r>
    </w:p>
    <w:p w14:paraId="238AEE08"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count = 0 </w:t>
      </w:r>
    </w:p>
    <w:p w14:paraId="23DA68BF"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for i in range(len(s1)):</w:t>
      </w:r>
    </w:p>
    <w:p w14:paraId="0CF137F0"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    if s1[i] == s2[j]:</w:t>
      </w:r>
    </w:p>
    <w:p w14:paraId="1CFBAFC8"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        j+=1</w:t>
      </w:r>
    </w:p>
    <w:p w14:paraId="7E934AF8"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        count+=1</w:t>
      </w:r>
    </w:p>
    <w:p w14:paraId="73AFF896" w14:textId="77777777"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    if count == len(s2): print("YES"); exit()</w:t>
      </w:r>
    </w:p>
    <w:p w14:paraId="43064C0C" w14:textId="40E0934B" w:rsidR="008B0FB1" w:rsidRPr="003741F5" w:rsidRDefault="008B0FB1"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print("NO")</w:t>
      </w:r>
    </w:p>
    <w:p w14:paraId="4FA7FF1F" w14:textId="77777777" w:rsidR="003741F5" w:rsidRDefault="003741F5" w:rsidP="003741F5">
      <w:pPr>
        <w:pStyle w:val="NormalWeb"/>
        <w:shd w:val="clear" w:color="F9F9F9" w:fill="F9F9F9"/>
        <w:spacing w:before="0" w:beforeAutospacing="0" w:after="0" w:afterAutospacing="0"/>
        <w:rPr>
          <w:rFonts w:ascii="Arial" w:hAnsi="Arial" w:cs="Arial"/>
          <w:b/>
          <w:bCs/>
          <w:sz w:val="20"/>
          <w:szCs w:val="20"/>
          <w:highlight w:val="yellow"/>
        </w:rPr>
      </w:pPr>
    </w:p>
    <w:p w14:paraId="39951A91" w14:textId="40D8886C" w:rsidR="003741F5" w:rsidRPr="003741F5" w:rsidRDefault="003741F5" w:rsidP="003741F5">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highlight w:val="yellow"/>
        </w:rPr>
        <w:t>better solution</w:t>
      </w:r>
      <w:r>
        <w:rPr>
          <w:rFonts w:ascii="Arial" w:hAnsi="Arial" w:cs="Arial"/>
          <w:b/>
          <w:bCs/>
          <w:sz w:val="20"/>
          <w:szCs w:val="20"/>
          <w:highlight w:val="yellow"/>
        </w:rPr>
        <w:t>(optimized)</w:t>
      </w:r>
      <w:r w:rsidRPr="003741F5">
        <w:rPr>
          <w:rFonts w:ascii="Arial" w:hAnsi="Arial" w:cs="Arial"/>
          <w:b/>
          <w:bCs/>
          <w:sz w:val="20"/>
          <w:szCs w:val="20"/>
          <w:highlight w:val="yellow"/>
        </w:rPr>
        <w:t>:</w:t>
      </w:r>
    </w:p>
    <w:p w14:paraId="17A19D4D" w14:textId="77777777" w:rsidR="003741F5" w:rsidRPr="003741F5" w:rsidRDefault="003741F5" w:rsidP="003741F5">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s1,s2 = input(),input()</w:t>
      </w:r>
    </w:p>
    <w:p w14:paraId="2E1C50B7" w14:textId="77777777" w:rsidR="003741F5" w:rsidRPr="003741F5" w:rsidRDefault="003741F5" w:rsidP="003741F5">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ind = 0</w:t>
      </w:r>
    </w:p>
    <w:p w14:paraId="0F5149BC" w14:textId="77777777" w:rsidR="003741F5" w:rsidRPr="003741F5" w:rsidRDefault="003741F5" w:rsidP="003741F5">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for i in range(len(s1)):</w:t>
      </w:r>
    </w:p>
    <w:p w14:paraId="3C866F30" w14:textId="77777777" w:rsidR="003741F5" w:rsidRPr="003741F5" w:rsidRDefault="003741F5" w:rsidP="003741F5">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    if s2[ind] == s1[i]: ind+=1</w:t>
      </w:r>
    </w:p>
    <w:p w14:paraId="0C645FA1" w14:textId="77777777" w:rsidR="003741F5" w:rsidRPr="003741F5" w:rsidRDefault="003741F5" w:rsidP="003741F5">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    if ind == len(s2): print("Yes"); exit()</w:t>
      </w:r>
    </w:p>
    <w:p w14:paraId="0907FF74" w14:textId="4EF2D27D" w:rsidR="003741F5" w:rsidRDefault="003741F5" w:rsidP="001E45C9">
      <w:pPr>
        <w:pStyle w:val="NormalWeb"/>
        <w:shd w:val="clear" w:color="F9F9F9" w:fill="F9F9F9"/>
        <w:spacing w:before="0" w:beforeAutospacing="0" w:after="0" w:afterAutospacing="0"/>
        <w:rPr>
          <w:rFonts w:ascii="Arial" w:hAnsi="Arial" w:cs="Arial"/>
          <w:b/>
          <w:bCs/>
          <w:sz w:val="20"/>
          <w:szCs w:val="20"/>
        </w:rPr>
      </w:pPr>
      <w:r w:rsidRPr="003741F5">
        <w:rPr>
          <w:rFonts w:ascii="Arial" w:hAnsi="Arial" w:cs="Arial"/>
          <w:b/>
          <w:bCs/>
          <w:sz w:val="20"/>
          <w:szCs w:val="20"/>
        </w:rPr>
        <w:t xml:space="preserve">print("No")   </w:t>
      </w:r>
    </w:p>
    <w:p w14:paraId="5481D9DA" w14:textId="148F753C" w:rsidR="001E45C9" w:rsidRDefault="001E45C9" w:rsidP="001E45C9">
      <w:pPr>
        <w:pStyle w:val="NormalWeb"/>
        <w:shd w:val="clear" w:color="F9F9F9" w:fill="F9F9F9"/>
        <w:spacing w:before="0" w:beforeAutospacing="0" w:after="0" w:afterAutospacing="0"/>
        <w:rPr>
          <w:rFonts w:ascii="Arial" w:hAnsi="Arial" w:cs="Arial"/>
          <w:b/>
          <w:bCs/>
          <w:sz w:val="20"/>
          <w:szCs w:val="20"/>
        </w:rPr>
      </w:pPr>
    </w:p>
    <w:p w14:paraId="27887DD6" w14:textId="5045FD94" w:rsidR="001E45C9" w:rsidRDefault="001E45C9" w:rsidP="001E45C9">
      <w:pPr>
        <w:pStyle w:val="NormalWeb"/>
        <w:shd w:val="clear" w:color="F9F9F9" w:fill="F9F9F9"/>
        <w:spacing w:before="0" w:beforeAutospacing="0" w:after="0" w:afterAutospacing="0"/>
        <w:rPr>
          <w:rFonts w:ascii="Arial" w:hAnsi="Arial" w:cs="Arial"/>
          <w:b/>
          <w:bCs/>
          <w:sz w:val="20"/>
          <w:szCs w:val="20"/>
        </w:rPr>
      </w:pPr>
      <w:r w:rsidRPr="001E45C9">
        <w:rPr>
          <w:rFonts w:ascii="Arial" w:hAnsi="Arial" w:cs="Arial"/>
          <w:b/>
          <w:bCs/>
          <w:sz w:val="20"/>
          <w:szCs w:val="20"/>
          <w:highlight w:val="yellow"/>
        </w:rPr>
        <w:t>C++ solution</w:t>
      </w:r>
      <w:r>
        <w:rPr>
          <w:rFonts w:ascii="Arial" w:hAnsi="Arial" w:cs="Arial"/>
          <w:b/>
          <w:bCs/>
          <w:sz w:val="20"/>
          <w:szCs w:val="20"/>
          <w:highlight w:val="yellow"/>
        </w:rPr>
        <w:t>(OPTIMIZED ONE)</w:t>
      </w:r>
      <w:r w:rsidRPr="001E45C9">
        <w:rPr>
          <w:rFonts w:ascii="Arial" w:hAnsi="Arial" w:cs="Arial"/>
          <w:b/>
          <w:bCs/>
          <w:sz w:val="20"/>
          <w:szCs w:val="20"/>
          <w:highlight w:val="yellow"/>
        </w:rPr>
        <w:t>:</w:t>
      </w:r>
    </w:p>
    <w:p w14:paraId="0A439B33" w14:textId="1F4B51A9"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include &lt;iostream&gt;</w:t>
      </w:r>
    </w:p>
    <w:p w14:paraId="5EA5B204"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include &lt;string&gt;</w:t>
      </w:r>
    </w:p>
    <w:p w14:paraId="15AB3007"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using namespace std;</w:t>
      </w:r>
    </w:p>
    <w:p w14:paraId="635E3796"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define FOR(i,a,n) for(int i=a;i&lt;n;i++)</w:t>
      </w:r>
    </w:p>
    <w:p w14:paraId="3087546D"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int main(){</w:t>
      </w:r>
    </w:p>
    <w:p w14:paraId="52BEB8C1"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string s1,s2;</w:t>
      </w:r>
    </w:p>
    <w:p w14:paraId="79C2B82D"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cin&gt;&gt;s1&gt;&gt;s2;</w:t>
      </w:r>
    </w:p>
    <w:p w14:paraId="3E207E0D"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int ind = 0;</w:t>
      </w:r>
    </w:p>
    <w:p w14:paraId="7F907B2E"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FOR(i,0,s1.length()){</w:t>
      </w:r>
    </w:p>
    <w:p w14:paraId="64D29855"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if(s1[i] == s2[ind]) ind++;</w:t>
      </w:r>
    </w:p>
    <w:p w14:paraId="7E2AE232"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if(ind == s2.length()){</w:t>
      </w:r>
    </w:p>
    <w:p w14:paraId="4E3498E4"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cout&lt;&lt;"Yes"&lt;&lt;"\n"; exit(0);</w:t>
      </w:r>
    </w:p>
    <w:p w14:paraId="52DA3F10"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w:t>
      </w:r>
    </w:p>
    <w:p w14:paraId="19B239A8"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w:t>
      </w:r>
    </w:p>
    <w:p w14:paraId="655AAAA3" w14:textId="77777777"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 xml:space="preserve">    cout&lt;&lt;"No"&lt;&lt;"\n";</w:t>
      </w:r>
    </w:p>
    <w:p w14:paraId="5E914DFF" w14:textId="6251096D" w:rsidR="001E45C9" w:rsidRPr="001E45C9" w:rsidRDefault="001E45C9" w:rsidP="001E45C9">
      <w:pPr>
        <w:pStyle w:val="NormalWeb"/>
        <w:shd w:val="clear" w:color="F9F9F9" w:fill="F9F9F9"/>
        <w:spacing w:before="0" w:beforeAutospacing="0" w:after="0" w:afterAutospacing="0"/>
        <w:rPr>
          <w:rFonts w:ascii="Arial" w:hAnsi="Arial" w:cs="Arial"/>
          <w:b/>
          <w:bCs/>
          <w:sz w:val="16"/>
          <w:szCs w:val="16"/>
        </w:rPr>
      </w:pPr>
      <w:r w:rsidRPr="001E45C9">
        <w:rPr>
          <w:rFonts w:ascii="Arial" w:hAnsi="Arial" w:cs="Arial"/>
          <w:b/>
          <w:bCs/>
          <w:sz w:val="16"/>
          <w:szCs w:val="16"/>
        </w:rPr>
        <w:t>}</w:t>
      </w:r>
    </w:p>
    <w:p w14:paraId="0D70F849" w14:textId="00384050" w:rsidR="003B2A29" w:rsidRDefault="003B2A29" w:rsidP="003B2A29">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No Common Fraction (NCF)</w:t>
      </w:r>
    </w:p>
    <w:p w14:paraId="41F1B8EC"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If a and b are positive integers, b not equal to 1, b&gt;a, the representation a/b is called as a fraction of a to b. If the factors common to both a and b is the number 1 only, (That is, the greatest common divisor of a and b is 1), we call a/b as the `No Common Fraction’ (NCF).</w:t>
      </w:r>
    </w:p>
    <w:p w14:paraId="71501C9C"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Given an integer `upper’ called upper limit, an integer `lower’ called the lower limit, we can write the NCFs that can be formed with the integers that lie between u and l (lower&lt;= integer &lt;= upper) . For example, if upper=3, lower=1, the NCFs that can be formed, are 1/</w:t>
      </w:r>
      <w:r>
        <w:rPr>
          <w:rStyle w:val="Emphasis"/>
          <w:rFonts w:ascii="Georgia" w:eastAsia="Arial" w:hAnsi="Georgia" w:cs="Segoe UI"/>
          <w:color w:val="212529"/>
        </w:rPr>
        <w:t>2, 1</w:t>
      </w:r>
      <w:r>
        <w:rPr>
          <w:rFonts w:ascii="Georgia" w:hAnsi="Georgia" w:cs="Segoe UI"/>
          <w:color w:val="212529"/>
        </w:rPr>
        <w:t>/3, 2/3.</w:t>
      </w:r>
    </w:p>
    <w:p w14:paraId="29667593"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Given the integers upper and lower, Write the pseudocode and the subsequent code to compute the number of NCFs that can be formed with the given limits and print the number of pairs whose a/b value is greater than 0.2 and less than 0.6.</w:t>
      </w:r>
    </w:p>
    <w:p w14:paraId="5AB94744"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if upper = 3 and lower = 1 then there are two NCFs 1/3 and 1/2, satisfying the conditions.</w:t>
      </w:r>
    </w:p>
    <w:p w14:paraId="10EFE4C1" w14:textId="77777777" w:rsidR="003B2A29" w:rsidRDefault="003B2A29" w:rsidP="003B2A2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5E278CEA"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value of upper limit, upper</w:t>
      </w:r>
    </w:p>
    <w:p w14:paraId="2E55CDD1"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Second line contains the value of lower limit, lower</w:t>
      </w:r>
    </w:p>
    <w:p w14:paraId="2CC5987A" w14:textId="77777777" w:rsidR="003B2A29" w:rsidRDefault="003B2A29" w:rsidP="003B2A2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613D3290" w14:textId="77777777" w:rsidR="003B2A29" w:rsidRDefault="003B2A29" w:rsidP="003B2A29">
      <w:pPr>
        <w:pStyle w:val="NormalWeb"/>
        <w:shd w:val="clear" w:color="auto" w:fill="F9F9F9"/>
        <w:spacing w:before="0" w:beforeAutospacing="0"/>
        <w:rPr>
          <w:rFonts w:ascii="Segoe UI" w:hAnsi="Segoe UI" w:cs="Segoe UI"/>
          <w:color w:val="212529"/>
        </w:rPr>
      </w:pPr>
      <w:r>
        <w:rPr>
          <w:rFonts w:ascii="Georgia" w:hAnsi="Georgia" w:cs="Segoe UI"/>
          <w:color w:val="212529"/>
        </w:rPr>
        <w:t>Print the count of NCFs that can be formed with the given upper and lower limits</w:t>
      </w:r>
    </w:p>
    <w:p w14:paraId="59A22A03" w14:textId="37B63C58" w:rsidR="003B2A29" w:rsidRDefault="003B2A29" w:rsidP="003B2A29">
      <w:pPr>
        <w:pStyle w:val="NormalWeb"/>
        <w:shd w:val="clear" w:color="auto" w:fill="F9F9F9"/>
        <w:spacing w:before="0" w:beforeAutospacing="0"/>
        <w:rPr>
          <w:rFonts w:ascii="Arial" w:hAnsi="Arial" w:cs="Arial"/>
          <w:b/>
          <w:bCs/>
        </w:rPr>
      </w:pPr>
      <w:r w:rsidRPr="003B2A29">
        <w:rPr>
          <w:rFonts w:ascii="Arial" w:hAnsi="Arial" w:cs="Arial"/>
          <w:b/>
          <w:bCs/>
          <w:highlight w:val="yellow"/>
        </w:rPr>
        <w:t>ANS.</w:t>
      </w:r>
    </w:p>
    <w:p w14:paraId="6535CD30" w14:textId="4CC7D19E" w:rsidR="003B2A29" w:rsidRPr="003B2A29" w:rsidRDefault="003B2A29" w:rsidP="003B2A29">
      <w:pPr>
        <w:pStyle w:val="NormalWeb"/>
        <w:shd w:val="clear" w:color="auto" w:fill="F9F9F9"/>
        <w:spacing w:before="0" w:beforeAutospacing="0"/>
        <w:rPr>
          <w:rFonts w:ascii="Segoe UI" w:hAnsi="Segoe UI" w:cs="Segoe UI"/>
          <w:color w:val="212529"/>
        </w:rPr>
      </w:pPr>
      <w:r w:rsidRPr="003B2A29">
        <w:rPr>
          <w:rFonts w:ascii="Arial" w:hAnsi="Arial" w:cs="Arial"/>
          <w:b/>
          <w:bCs/>
          <w:highlight w:val="yellow"/>
        </w:rPr>
        <w:t>CODE WHICH PASSED</w:t>
      </w:r>
      <w:r>
        <w:rPr>
          <w:rFonts w:ascii="Arial" w:hAnsi="Arial" w:cs="Arial"/>
          <w:b/>
          <w:bCs/>
          <w:highlight w:val="yellow"/>
        </w:rPr>
        <w:t xml:space="preserve"> THE QUESTION</w:t>
      </w:r>
      <w:r w:rsidRPr="003B2A29">
        <w:rPr>
          <w:rFonts w:ascii="Arial" w:hAnsi="Arial" w:cs="Arial"/>
          <w:b/>
          <w:bCs/>
          <w:highlight w:val="yellow"/>
        </w:rPr>
        <w:t>:</w:t>
      </w:r>
    </w:p>
    <w:p w14:paraId="749E18B7" w14:textId="77777777" w:rsidR="003B2A29" w:rsidRPr="003B2A29" w:rsidRDefault="003B2A29" w:rsidP="003B2A29">
      <w:pPr>
        <w:pStyle w:val="NormalWeb"/>
        <w:shd w:val="clear" w:color="F9F9F9" w:fill="F9F9F9"/>
        <w:spacing w:before="0" w:beforeAutospacing="0" w:after="0" w:afterAutospacing="0" w:line="360" w:lineRule="auto"/>
        <w:rPr>
          <w:rFonts w:ascii="Arial" w:hAnsi="Arial" w:cs="Arial"/>
          <w:b/>
          <w:bCs/>
        </w:rPr>
      </w:pPr>
      <w:r w:rsidRPr="003B2A29">
        <w:rPr>
          <w:rFonts w:ascii="Arial" w:hAnsi="Arial" w:cs="Arial"/>
          <w:b/>
          <w:bCs/>
        </w:rPr>
        <w:t>u=int(input()); l=int(input()); a=[]</w:t>
      </w:r>
    </w:p>
    <w:p w14:paraId="70270EBA" w14:textId="77777777" w:rsidR="003B2A29" w:rsidRPr="003B2A29" w:rsidRDefault="003B2A29" w:rsidP="003B2A29">
      <w:pPr>
        <w:pStyle w:val="NormalWeb"/>
        <w:shd w:val="clear" w:color="F9F9F9" w:fill="F9F9F9"/>
        <w:spacing w:before="0" w:beforeAutospacing="0" w:after="0" w:afterAutospacing="0" w:line="360" w:lineRule="auto"/>
        <w:rPr>
          <w:rFonts w:ascii="Arial" w:hAnsi="Arial" w:cs="Arial"/>
          <w:b/>
          <w:bCs/>
        </w:rPr>
      </w:pPr>
      <w:r w:rsidRPr="003B2A29">
        <w:rPr>
          <w:rFonts w:ascii="Arial" w:hAnsi="Arial" w:cs="Arial"/>
          <w:b/>
          <w:bCs/>
        </w:rPr>
        <w:t>for i in range(l,u+1):</w:t>
      </w:r>
    </w:p>
    <w:p w14:paraId="256CE54A" w14:textId="77777777" w:rsidR="003B2A29" w:rsidRPr="003B2A29" w:rsidRDefault="003B2A29" w:rsidP="003B2A29">
      <w:pPr>
        <w:pStyle w:val="NormalWeb"/>
        <w:shd w:val="clear" w:color="F9F9F9" w:fill="F9F9F9"/>
        <w:spacing w:before="0" w:beforeAutospacing="0" w:after="0" w:afterAutospacing="0" w:line="360" w:lineRule="auto"/>
        <w:rPr>
          <w:rFonts w:ascii="Arial" w:hAnsi="Arial" w:cs="Arial"/>
          <w:b/>
          <w:bCs/>
        </w:rPr>
      </w:pPr>
      <w:r w:rsidRPr="003B2A29">
        <w:rPr>
          <w:rFonts w:ascii="Arial" w:hAnsi="Arial" w:cs="Arial"/>
          <w:b/>
          <w:bCs/>
        </w:rPr>
        <w:t xml:space="preserve">    for j in range(i+1,u+1):</w:t>
      </w:r>
    </w:p>
    <w:p w14:paraId="5DA51B20" w14:textId="2F2716AA" w:rsidR="003B2A29" w:rsidRPr="00983C71" w:rsidRDefault="003B2A29" w:rsidP="003B2A29">
      <w:pPr>
        <w:pStyle w:val="NormalWeb"/>
        <w:shd w:val="clear" w:color="F9F9F9" w:fill="F9F9F9"/>
        <w:spacing w:before="0" w:beforeAutospacing="0" w:after="0" w:afterAutospacing="0" w:line="360" w:lineRule="auto"/>
        <w:rPr>
          <w:rFonts w:ascii="Arial" w:hAnsi="Arial" w:cs="Arial"/>
          <w:b/>
          <w:bCs/>
          <w:highlight w:val="cyan"/>
        </w:rPr>
      </w:pPr>
      <w:r w:rsidRPr="003B2A29">
        <w:rPr>
          <w:rFonts w:ascii="Arial" w:hAnsi="Arial" w:cs="Arial"/>
          <w:b/>
          <w:bCs/>
        </w:rPr>
        <w:t xml:space="preserve">        if i/j&lt;0.6 and i/j&gt;0.2: a.append(i/j)</w:t>
      </w:r>
      <w:r w:rsidR="00983C71">
        <w:rPr>
          <w:rFonts w:ascii="Arial" w:hAnsi="Arial" w:cs="Arial"/>
          <w:b/>
          <w:bCs/>
        </w:rPr>
        <w:t xml:space="preserve">  </w:t>
      </w:r>
      <w:r w:rsidR="00983C71" w:rsidRPr="00983C71">
        <w:rPr>
          <w:rFonts w:ascii="Arial" w:hAnsi="Arial" w:cs="Arial"/>
          <w:b/>
          <w:bCs/>
          <w:highlight w:val="cyan"/>
        </w:rPr>
        <w:t xml:space="preserve">#set.add() function can be used to                      </w:t>
      </w:r>
    </w:p>
    <w:p w14:paraId="61490748" w14:textId="053C6A28" w:rsidR="003B2A29" w:rsidRDefault="003B2A29" w:rsidP="003B2A29">
      <w:pPr>
        <w:pStyle w:val="NormalWeb"/>
        <w:shd w:val="clear" w:color="F9F9F9" w:fill="F9F9F9"/>
        <w:spacing w:before="0" w:beforeAutospacing="0" w:after="0" w:afterAutospacing="0" w:line="360" w:lineRule="auto"/>
        <w:rPr>
          <w:rFonts w:ascii="Arial" w:hAnsi="Arial" w:cs="Arial"/>
          <w:b/>
          <w:bCs/>
        </w:rPr>
      </w:pPr>
      <w:r w:rsidRPr="00983C71">
        <w:rPr>
          <w:rFonts w:ascii="Arial" w:hAnsi="Arial" w:cs="Arial"/>
          <w:b/>
          <w:bCs/>
        </w:rPr>
        <w:t>print(len(set(a)))</w:t>
      </w:r>
      <w:r w:rsidR="00983C71" w:rsidRPr="00983C71">
        <w:rPr>
          <w:rFonts w:ascii="Arial" w:hAnsi="Arial" w:cs="Arial"/>
          <w:b/>
          <w:bCs/>
        </w:rPr>
        <w:t xml:space="preserve">                                      </w:t>
      </w:r>
      <w:r w:rsidR="00983C71" w:rsidRPr="00983C71">
        <w:rPr>
          <w:rFonts w:ascii="Arial" w:hAnsi="Arial" w:cs="Arial"/>
          <w:b/>
          <w:bCs/>
          <w:highlight w:val="cyan"/>
        </w:rPr>
        <w:t>#append in sets</w:t>
      </w:r>
    </w:p>
    <w:p w14:paraId="3E8A310C" w14:textId="7E71A7E8" w:rsidR="003B2A29" w:rsidRDefault="003B2A29" w:rsidP="003B2A29">
      <w:pPr>
        <w:pStyle w:val="NormalWeb"/>
        <w:shd w:val="clear" w:color="F9F9F9" w:fill="F9F9F9"/>
        <w:spacing w:before="0" w:beforeAutospacing="0" w:after="0" w:afterAutospacing="0" w:line="360" w:lineRule="auto"/>
        <w:rPr>
          <w:rFonts w:ascii="Arial" w:hAnsi="Arial" w:cs="Arial"/>
          <w:b/>
          <w:bCs/>
        </w:rPr>
      </w:pPr>
      <w:r w:rsidRPr="003B2A29">
        <w:rPr>
          <w:rFonts w:ascii="Arial" w:hAnsi="Arial" w:cs="Arial"/>
          <w:b/>
          <w:bCs/>
          <w:highlight w:val="yellow"/>
        </w:rPr>
        <w:t>CODE WHICH WAS ACTUALLY CORRECT :</w:t>
      </w:r>
    </w:p>
    <w:p w14:paraId="03EBF6FF" w14:textId="77777777" w:rsidR="003B2A29" w:rsidRP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u=int(input()); l=int(input()); count=0</w:t>
      </w:r>
    </w:p>
    <w:p w14:paraId="0E6F39F4" w14:textId="77777777" w:rsidR="003B2A29" w:rsidRP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 xml:space="preserve">from math import gcd </w:t>
      </w:r>
    </w:p>
    <w:p w14:paraId="5C0F0AA6" w14:textId="77777777" w:rsidR="003B2A29" w:rsidRP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for i in range(l,u+1):</w:t>
      </w:r>
    </w:p>
    <w:p w14:paraId="4818674F" w14:textId="77777777" w:rsidR="003B2A29" w:rsidRP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 xml:space="preserve">    for j in range(i+1,u+1):</w:t>
      </w:r>
    </w:p>
    <w:p w14:paraId="6B4015D7" w14:textId="77777777" w:rsidR="003B2A29" w:rsidRP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 xml:space="preserve">        if gcd(i,j)==1 and i/j&lt;0.6 and i/j&gt;0.2:</w:t>
      </w:r>
    </w:p>
    <w:p w14:paraId="1492D8A3" w14:textId="77777777" w:rsidR="003B2A29" w:rsidRP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 xml:space="preserve">            count+=1</w:t>
      </w:r>
    </w:p>
    <w:p w14:paraId="6844009E" w14:textId="21DC97B1" w:rsidR="003B2A29" w:rsidRDefault="003B2A29" w:rsidP="003B2A29">
      <w:pPr>
        <w:pStyle w:val="NormalWeb"/>
        <w:shd w:val="clear" w:color="F9F9F9" w:fill="F9F9F9"/>
        <w:spacing w:before="0" w:beforeAutospacing="0" w:after="0" w:afterAutospacing="0" w:line="276" w:lineRule="auto"/>
        <w:rPr>
          <w:rFonts w:ascii="Arial" w:hAnsi="Arial" w:cs="Arial"/>
          <w:b/>
          <w:bCs/>
        </w:rPr>
      </w:pPr>
      <w:r w:rsidRPr="003B2A29">
        <w:rPr>
          <w:rFonts w:ascii="Arial" w:hAnsi="Arial" w:cs="Arial"/>
          <w:b/>
          <w:bCs/>
        </w:rPr>
        <w:t>print(count)</w:t>
      </w:r>
    </w:p>
    <w:p w14:paraId="26B42410" w14:textId="6930C8FB" w:rsidR="00C76D8A" w:rsidRDefault="00C76D8A" w:rsidP="003B2A29">
      <w:pPr>
        <w:pStyle w:val="NormalWeb"/>
        <w:shd w:val="clear" w:color="F9F9F9" w:fill="F9F9F9"/>
        <w:spacing w:before="0" w:beforeAutospacing="0" w:after="0" w:afterAutospacing="0" w:line="276" w:lineRule="auto"/>
        <w:rPr>
          <w:rFonts w:ascii="Arial" w:hAnsi="Arial" w:cs="Arial"/>
          <w:b/>
          <w:bCs/>
        </w:rPr>
      </w:pPr>
    </w:p>
    <w:p w14:paraId="35E9756C" w14:textId="6D7895DF" w:rsidR="007A7A5B" w:rsidRDefault="007A7A5B" w:rsidP="007A7A5B">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Circular Game</w:t>
      </w:r>
    </w:p>
    <w:p w14:paraId="584A759E" w14:textId="77777777" w:rsidR="007A7A5B" w:rsidRDefault="007A7A5B" w:rsidP="007A7A5B">
      <w:pPr>
        <w:pStyle w:val="NormalWeb"/>
        <w:shd w:val="clear" w:color="auto" w:fill="F9F9F9"/>
        <w:spacing w:before="0" w:beforeAutospacing="0"/>
        <w:rPr>
          <w:rFonts w:ascii="Segoe UI" w:hAnsi="Segoe UI" w:cs="Segoe UI"/>
          <w:color w:val="212529"/>
        </w:rPr>
      </w:pPr>
      <w:r>
        <w:rPr>
          <w:rFonts w:ascii="Georgia" w:hAnsi="Georgia" w:cs="Segoe UI"/>
          <w:color w:val="212529"/>
        </w:rPr>
        <w:t>There are N students in a class. In games period they are made to stand in a circle and each one of them is given a unique random number, r. Here r</w:t>
      </w:r>
      <w:r>
        <w:rPr>
          <w:rFonts w:ascii="Georgia" w:hAnsi="Georgia" w:cs="Segoe UI"/>
          <w:color w:val="212529"/>
          <w:sz w:val="18"/>
          <w:szCs w:val="18"/>
          <w:vertAlign w:val="subscript"/>
        </w:rPr>
        <w:t>1</w:t>
      </w:r>
      <w:r>
        <w:rPr>
          <w:rFonts w:ascii="Georgia" w:hAnsi="Georgia" w:cs="Segoe UI"/>
          <w:color w:val="212529"/>
        </w:rPr>
        <w:t> is the random number assigned for the first student, r</w:t>
      </w:r>
      <w:r>
        <w:rPr>
          <w:rFonts w:ascii="Georgia" w:hAnsi="Georgia" w:cs="Segoe UI"/>
          <w:color w:val="212529"/>
          <w:sz w:val="18"/>
          <w:szCs w:val="18"/>
          <w:vertAlign w:val="subscript"/>
        </w:rPr>
        <w:t>2</w:t>
      </w:r>
      <w:r>
        <w:rPr>
          <w:rFonts w:ascii="Georgia" w:hAnsi="Georgia" w:cs="Segoe UI"/>
          <w:color w:val="212529"/>
        </w:rPr>
        <w:t> is the number assigned for the second student and so on. In this game, for all students except those at first and last positions the winning condition is , if the student is at position ‘i’ then he has won the game if r</w:t>
      </w:r>
      <w:r>
        <w:rPr>
          <w:rFonts w:ascii="Georgia" w:hAnsi="Georgia" w:cs="Segoe UI"/>
          <w:color w:val="212529"/>
          <w:sz w:val="18"/>
          <w:szCs w:val="18"/>
          <w:vertAlign w:val="subscript"/>
        </w:rPr>
        <w:t>i-1</w:t>
      </w:r>
      <w:r>
        <w:rPr>
          <w:rFonts w:ascii="Georgia" w:hAnsi="Georgia" w:cs="Segoe UI"/>
          <w:color w:val="212529"/>
        </w:rPr>
        <w:t> &lt; r</w:t>
      </w:r>
      <w:r>
        <w:rPr>
          <w:rFonts w:ascii="Georgia" w:hAnsi="Georgia" w:cs="Segoe UI"/>
          <w:color w:val="212529"/>
          <w:sz w:val="18"/>
          <w:szCs w:val="18"/>
          <w:vertAlign w:val="subscript"/>
        </w:rPr>
        <w:t>i</w:t>
      </w:r>
      <w:r>
        <w:rPr>
          <w:rFonts w:ascii="Georgia" w:hAnsi="Georgia" w:cs="Segoe UI"/>
          <w:color w:val="212529"/>
        </w:rPr>
        <w:t> &lt; r</w:t>
      </w:r>
      <w:r>
        <w:rPr>
          <w:rFonts w:ascii="Georgia" w:hAnsi="Georgia" w:cs="Segoe UI"/>
          <w:color w:val="212529"/>
          <w:sz w:val="18"/>
          <w:szCs w:val="18"/>
          <w:vertAlign w:val="subscript"/>
        </w:rPr>
        <w:t>i+1</w:t>
      </w:r>
      <w:r>
        <w:rPr>
          <w:rFonts w:ascii="Georgia" w:hAnsi="Georgia" w:cs="Segoe UI"/>
          <w:color w:val="212529"/>
        </w:rPr>
        <w:t>. For the first student to win the game, the winning condition is r</w:t>
      </w:r>
      <w:r>
        <w:rPr>
          <w:rFonts w:ascii="Georgia" w:hAnsi="Georgia" w:cs="Segoe UI"/>
          <w:color w:val="212529"/>
          <w:sz w:val="18"/>
          <w:szCs w:val="18"/>
          <w:vertAlign w:val="subscript"/>
        </w:rPr>
        <w:t>n</w:t>
      </w:r>
      <w:r>
        <w:rPr>
          <w:rFonts w:ascii="Georgia" w:hAnsi="Georgia" w:cs="Segoe UI"/>
          <w:color w:val="212529"/>
        </w:rPr>
        <w:t>&lt;r</w:t>
      </w:r>
      <w:r>
        <w:rPr>
          <w:rFonts w:ascii="Georgia" w:hAnsi="Georgia" w:cs="Segoe UI"/>
          <w:color w:val="212529"/>
          <w:sz w:val="18"/>
          <w:szCs w:val="18"/>
          <w:vertAlign w:val="subscript"/>
        </w:rPr>
        <w:t>1</w:t>
      </w:r>
      <w:r>
        <w:rPr>
          <w:rFonts w:ascii="Georgia" w:hAnsi="Georgia" w:cs="Segoe UI"/>
          <w:color w:val="212529"/>
        </w:rPr>
        <w:t>&lt;r</w:t>
      </w:r>
      <w:r>
        <w:rPr>
          <w:rFonts w:ascii="Georgia" w:hAnsi="Georgia" w:cs="Segoe UI"/>
          <w:color w:val="212529"/>
          <w:sz w:val="18"/>
          <w:szCs w:val="18"/>
          <w:vertAlign w:val="subscript"/>
        </w:rPr>
        <w:t>2</w:t>
      </w:r>
      <w:r>
        <w:rPr>
          <w:rFonts w:ascii="Georgia" w:hAnsi="Georgia" w:cs="Segoe UI"/>
          <w:color w:val="212529"/>
        </w:rPr>
        <w:t>. For the last student to win the game, winning condition is r</w:t>
      </w:r>
      <w:r>
        <w:rPr>
          <w:rFonts w:ascii="Georgia" w:hAnsi="Georgia" w:cs="Segoe UI"/>
          <w:color w:val="212529"/>
          <w:sz w:val="18"/>
          <w:szCs w:val="18"/>
          <w:vertAlign w:val="subscript"/>
        </w:rPr>
        <w:t>n-1</w:t>
      </w:r>
      <w:r>
        <w:rPr>
          <w:rFonts w:ascii="Georgia" w:hAnsi="Georgia" w:cs="Segoe UI"/>
          <w:color w:val="212529"/>
        </w:rPr>
        <w:t>&lt;r</w:t>
      </w:r>
      <w:r>
        <w:rPr>
          <w:rFonts w:ascii="Georgia" w:hAnsi="Georgia" w:cs="Segoe UI"/>
          <w:color w:val="212529"/>
          <w:sz w:val="18"/>
          <w:szCs w:val="18"/>
          <w:vertAlign w:val="subscript"/>
        </w:rPr>
        <w:t>n</w:t>
      </w:r>
      <w:r>
        <w:rPr>
          <w:rFonts w:ascii="Georgia" w:hAnsi="Georgia" w:cs="Segoe UI"/>
          <w:color w:val="212529"/>
        </w:rPr>
        <w:t>&lt;r</w:t>
      </w:r>
      <w:r>
        <w:rPr>
          <w:rFonts w:ascii="Georgia" w:hAnsi="Georgia" w:cs="Segoe UI"/>
          <w:color w:val="212529"/>
          <w:sz w:val="18"/>
          <w:szCs w:val="18"/>
          <w:vertAlign w:val="subscript"/>
        </w:rPr>
        <w:t>1</w:t>
      </w:r>
      <w:r>
        <w:rPr>
          <w:rFonts w:ascii="Georgia" w:hAnsi="Georgia" w:cs="Segoe UI"/>
          <w:color w:val="212529"/>
        </w:rPr>
        <w:t>.</w:t>
      </w:r>
    </w:p>
    <w:p w14:paraId="3B8F0FE1" w14:textId="77777777" w:rsidR="007A7A5B" w:rsidRDefault="007A7A5B" w:rsidP="007A7A5B">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if there are six students and they are assigned numbers 90, 25, 37, 28, 73, 84 then the numbers satisfying the conditions are 73, 84 and children winning the game are at positions 5 and 6.</w:t>
      </w:r>
    </w:p>
    <w:p w14:paraId="7A6110A3" w14:textId="77777777" w:rsidR="007A7A5B" w:rsidRDefault="007A7A5B" w:rsidP="007A7A5B">
      <w:pPr>
        <w:pStyle w:val="NormalWeb"/>
        <w:shd w:val="clear" w:color="auto" w:fill="F9F9F9"/>
        <w:spacing w:before="0" w:beforeAutospacing="0"/>
        <w:rPr>
          <w:rFonts w:ascii="Segoe UI" w:hAnsi="Segoe UI" w:cs="Segoe UI"/>
          <w:color w:val="212529"/>
        </w:rPr>
      </w:pPr>
      <w:r>
        <w:rPr>
          <w:rFonts w:ascii="Georgia" w:hAnsi="Georgia" w:cs="Segoe UI"/>
          <w:color w:val="212529"/>
        </w:rPr>
        <w:t>If no one has won the game then print None. If there are six students and the numbers assigned are 35, 25, 37, 28, 84 and 73 then the output of the code should be None.</w:t>
      </w:r>
    </w:p>
    <w:p w14:paraId="78C83E9D" w14:textId="77777777" w:rsidR="007A7A5B" w:rsidRDefault="007A7A5B" w:rsidP="007A7A5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3517018D" w14:textId="77777777" w:rsidR="007A7A5B" w:rsidRDefault="007A7A5B" w:rsidP="007A7A5B">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number of students in the class, n</w:t>
      </w:r>
    </w:p>
    <w:p w14:paraId="4EA34315" w14:textId="77777777" w:rsidR="007A7A5B" w:rsidRDefault="007A7A5B" w:rsidP="007A7A5B">
      <w:pPr>
        <w:pStyle w:val="NormalWeb"/>
        <w:shd w:val="clear" w:color="auto" w:fill="F9F9F9"/>
        <w:spacing w:before="0" w:beforeAutospacing="0"/>
        <w:rPr>
          <w:rFonts w:ascii="Segoe UI" w:hAnsi="Segoe UI" w:cs="Segoe UI"/>
          <w:color w:val="212529"/>
        </w:rPr>
      </w:pPr>
      <w:r>
        <w:rPr>
          <w:rFonts w:ascii="Georgia" w:hAnsi="Georgia" w:cs="Segoe UI"/>
          <w:color w:val="212529"/>
        </w:rPr>
        <w:t>Next n lines contain the numbers assigned for the children in order</w:t>
      </w:r>
    </w:p>
    <w:p w14:paraId="685153B2" w14:textId="77777777" w:rsidR="007A7A5B" w:rsidRDefault="007A7A5B" w:rsidP="007A7A5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1304B00E" w14:textId="77777777" w:rsidR="007A7A5B" w:rsidRDefault="007A7A5B" w:rsidP="007A7A5B">
      <w:pPr>
        <w:pStyle w:val="NormalWeb"/>
        <w:shd w:val="clear" w:color="auto" w:fill="F9F9F9"/>
        <w:spacing w:before="0" w:beforeAutospacing="0"/>
        <w:rPr>
          <w:rFonts w:ascii="Segoe UI" w:hAnsi="Segoe UI" w:cs="Segoe UI"/>
          <w:color w:val="212529"/>
        </w:rPr>
      </w:pPr>
      <w:r>
        <w:rPr>
          <w:rFonts w:ascii="Georgia" w:hAnsi="Georgia" w:cs="Segoe UI"/>
          <w:color w:val="212529"/>
        </w:rPr>
        <w:t>Print the position of the children who has won the game</w:t>
      </w:r>
    </w:p>
    <w:p w14:paraId="35E2BB24" w14:textId="77777777" w:rsidR="007A7A5B" w:rsidRDefault="007A7A5B" w:rsidP="007A7A5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Note :</w:t>
      </w:r>
      <w:r>
        <w:rPr>
          <w:rFonts w:ascii="Georgia" w:hAnsi="Georgia" w:cs="Segoe UI"/>
          <w:color w:val="212529"/>
        </w:rPr>
        <w:t>Position of the children are 1 to n</w:t>
      </w:r>
    </w:p>
    <w:p w14:paraId="2ED3F4D0" w14:textId="0A7C5AE4" w:rsidR="007A7A5B" w:rsidRDefault="007A7A5B" w:rsidP="003B2A29">
      <w:pPr>
        <w:pStyle w:val="NormalWeb"/>
        <w:shd w:val="clear" w:color="F9F9F9" w:fill="F9F9F9"/>
        <w:spacing w:before="0" w:beforeAutospacing="0" w:after="0" w:afterAutospacing="0" w:line="276" w:lineRule="auto"/>
        <w:rPr>
          <w:rFonts w:ascii="Arial" w:hAnsi="Arial" w:cs="Arial"/>
          <w:b/>
          <w:bCs/>
        </w:rPr>
      </w:pPr>
      <w:r w:rsidRPr="007A7A5B">
        <w:rPr>
          <w:rFonts w:ascii="Arial" w:hAnsi="Arial" w:cs="Arial"/>
          <w:b/>
          <w:bCs/>
          <w:highlight w:val="yellow"/>
        </w:rPr>
        <w:t>ANS.</w:t>
      </w:r>
    </w:p>
    <w:p w14:paraId="5CC65E84"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n=int(input()); info={}; count=0</w:t>
      </w:r>
    </w:p>
    <w:p w14:paraId="4124C432"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for i in range(1,n+1): info[i]=int(input())</w:t>
      </w:r>
    </w:p>
    <w:p w14:paraId="3A878EA0"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for i in range(1,n+1): </w:t>
      </w:r>
    </w:p>
    <w:p w14:paraId="7D776F81"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i==1: </w:t>
      </w:r>
    </w:p>
    <w:p w14:paraId="69FDB0D4"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info[i] &lt; info[i+1] and info[i] &gt; info[n]: print(i); count+=1</w:t>
      </w:r>
    </w:p>
    <w:p w14:paraId="4475B6B7"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i==n: </w:t>
      </w:r>
    </w:p>
    <w:p w14:paraId="72EF746D"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info[i] &lt; info[1] and info[i] &gt; info[i-1]: print(i); count+=1</w:t>
      </w:r>
    </w:p>
    <w:p w14:paraId="675273A7"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highlight w:val="cyan"/>
        </w:rPr>
      </w:pPr>
      <w:r w:rsidRPr="00BC7174">
        <w:rPr>
          <w:rFonts w:ascii="Arial" w:hAnsi="Arial" w:cs="Arial"/>
          <w:b/>
          <w:bCs/>
          <w:sz w:val="20"/>
          <w:szCs w:val="20"/>
        </w:rPr>
        <w:t xml:space="preserve">    </w:t>
      </w:r>
      <w:r w:rsidRPr="00BC7174">
        <w:rPr>
          <w:rFonts w:ascii="Arial" w:hAnsi="Arial" w:cs="Arial"/>
          <w:b/>
          <w:bCs/>
          <w:sz w:val="20"/>
          <w:szCs w:val="20"/>
          <w:highlight w:val="cyan"/>
        </w:rPr>
        <w:t>try:</w:t>
      </w:r>
    </w:p>
    <w:p w14:paraId="612BC9D3" w14:textId="77777777"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highlight w:val="cyan"/>
        </w:rPr>
      </w:pPr>
      <w:r w:rsidRPr="00BC7174">
        <w:rPr>
          <w:rFonts w:ascii="Arial" w:hAnsi="Arial" w:cs="Arial"/>
          <w:b/>
          <w:bCs/>
          <w:sz w:val="20"/>
          <w:szCs w:val="20"/>
        </w:rPr>
        <w:t xml:space="preserve">        </w:t>
      </w:r>
      <w:r w:rsidRPr="00BC7174">
        <w:rPr>
          <w:rFonts w:ascii="Arial" w:hAnsi="Arial" w:cs="Arial"/>
          <w:b/>
          <w:bCs/>
          <w:sz w:val="20"/>
          <w:szCs w:val="20"/>
          <w:highlight w:val="cyan"/>
        </w:rPr>
        <w:t>if info[i] &lt; info[i+1] and info[i] &gt; info[i-1]: print(i); count+=1</w:t>
      </w:r>
    </w:p>
    <w:p w14:paraId="67EA7CAA" w14:textId="6AE7AACA"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w:t>
      </w:r>
      <w:r w:rsidRPr="00BC7174">
        <w:rPr>
          <w:rFonts w:ascii="Arial" w:hAnsi="Arial" w:cs="Arial"/>
          <w:b/>
          <w:bCs/>
          <w:sz w:val="20"/>
          <w:szCs w:val="20"/>
          <w:highlight w:val="cyan"/>
        </w:rPr>
        <w:t>except: pass</w:t>
      </w:r>
      <w:r w:rsidR="00983C71" w:rsidRPr="00BC7174">
        <w:rPr>
          <w:rFonts w:ascii="Arial" w:hAnsi="Arial" w:cs="Arial"/>
          <w:b/>
          <w:bCs/>
          <w:sz w:val="20"/>
          <w:szCs w:val="20"/>
        </w:rPr>
        <w:t xml:space="preserve"> </w:t>
      </w:r>
      <w:r w:rsidR="00983C71" w:rsidRPr="00BC7174">
        <w:rPr>
          <w:rFonts w:ascii="Arial" w:hAnsi="Arial" w:cs="Arial"/>
          <w:b/>
          <w:bCs/>
          <w:sz w:val="20"/>
          <w:szCs w:val="20"/>
          <w:highlight w:val="yellow"/>
        </w:rPr>
        <w:t>#continue can also be used</w:t>
      </w:r>
    </w:p>
    <w:p w14:paraId="29BD7DDF" w14:textId="4FC507B6" w:rsidR="007A7A5B" w:rsidRPr="00BC7174" w:rsidRDefault="007A7A5B" w:rsidP="007A7A5B">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if count==0: print("None")</w:t>
      </w:r>
    </w:p>
    <w:p w14:paraId="54C5A94F" w14:textId="3DFD0D85" w:rsidR="00BC7174" w:rsidRDefault="00BC7174" w:rsidP="007A7A5B">
      <w:pPr>
        <w:pStyle w:val="NormalWeb"/>
        <w:shd w:val="clear" w:color="F9F9F9" w:fill="F9F9F9"/>
        <w:spacing w:before="0" w:beforeAutospacing="0" w:after="0" w:afterAutospacing="0" w:line="276" w:lineRule="auto"/>
        <w:rPr>
          <w:rFonts w:ascii="Arial" w:hAnsi="Arial" w:cs="Arial"/>
          <w:b/>
          <w:bCs/>
        </w:rPr>
      </w:pPr>
    </w:p>
    <w:p w14:paraId="2FFC8EA5" w14:textId="759533B8" w:rsidR="00BC7174" w:rsidRDefault="00BC7174" w:rsidP="007A7A5B">
      <w:pPr>
        <w:pStyle w:val="NormalWeb"/>
        <w:shd w:val="clear" w:color="F9F9F9" w:fill="F9F9F9"/>
        <w:spacing w:before="0" w:beforeAutospacing="0" w:after="0" w:afterAutospacing="0" w:line="276" w:lineRule="auto"/>
        <w:rPr>
          <w:rFonts w:ascii="Arial" w:hAnsi="Arial" w:cs="Arial"/>
          <w:b/>
          <w:bCs/>
        </w:rPr>
      </w:pPr>
      <w:r w:rsidRPr="00BC7174">
        <w:rPr>
          <w:rFonts w:ascii="Arial" w:hAnsi="Arial" w:cs="Arial"/>
          <w:b/>
          <w:bCs/>
          <w:highlight w:val="yellow"/>
        </w:rPr>
        <w:t>better code:</w:t>
      </w:r>
    </w:p>
    <w:p w14:paraId="34C40545" w14:textId="77777777"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stds,flag = [int(input()) for i in range(int(input()))],0</w:t>
      </w:r>
    </w:p>
    <w:p w14:paraId="5F0AFE4F" w14:textId="77777777"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for i in range(len(stds)):</w:t>
      </w:r>
    </w:p>
    <w:p w14:paraId="43CAF929" w14:textId="77777777"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i == len(stds)-1:</w:t>
      </w:r>
    </w:p>
    <w:p w14:paraId="5CC57947" w14:textId="77777777"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stds[i-1]&lt;stds[i]&lt;stds[0]: print(i+1); flag = 1</w:t>
      </w:r>
    </w:p>
    <w:p w14:paraId="1ECA7B67" w14:textId="77777777"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else:</w:t>
      </w:r>
    </w:p>
    <w:p w14:paraId="58ECD364" w14:textId="77777777"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 xml:space="preserve">        if stds[i-1]&lt;stds[i]&lt;stds[i+1]: print(i+1); flag = 1</w:t>
      </w:r>
    </w:p>
    <w:p w14:paraId="77EE1326" w14:textId="10768D48" w:rsidR="00BC7174" w:rsidRPr="00BC7174" w:rsidRDefault="00BC7174" w:rsidP="00BC7174">
      <w:pPr>
        <w:pStyle w:val="NormalWeb"/>
        <w:shd w:val="clear" w:color="F9F9F9" w:fill="F9F9F9"/>
        <w:spacing w:before="0" w:beforeAutospacing="0" w:after="0" w:afterAutospacing="0" w:line="276" w:lineRule="auto"/>
        <w:rPr>
          <w:rFonts w:ascii="Arial" w:hAnsi="Arial" w:cs="Arial"/>
          <w:b/>
          <w:bCs/>
          <w:sz w:val="20"/>
          <w:szCs w:val="20"/>
        </w:rPr>
      </w:pPr>
      <w:r w:rsidRPr="00BC7174">
        <w:rPr>
          <w:rFonts w:ascii="Arial" w:hAnsi="Arial" w:cs="Arial"/>
          <w:b/>
          <w:bCs/>
          <w:sz w:val="20"/>
          <w:szCs w:val="20"/>
        </w:rPr>
        <w:t>if flag == 0: print("None")</w:t>
      </w:r>
    </w:p>
    <w:p w14:paraId="7478858C" w14:textId="1A2DBC5E" w:rsidR="00940555" w:rsidRPr="00BC7174" w:rsidRDefault="00940555" w:rsidP="00BC7174">
      <w:pPr>
        <w:pStyle w:val="NormalWeb"/>
        <w:shd w:val="clear" w:color="F9F9F9" w:fill="F9F9F9"/>
        <w:spacing w:before="0" w:beforeAutospacing="0" w:after="0" w:afterAutospacing="0" w:line="276" w:lineRule="auto"/>
        <w:rPr>
          <w:rFonts w:ascii="Arial" w:hAnsi="Arial" w:cs="Arial"/>
          <w:b/>
          <w:bCs/>
          <w:i/>
          <w:iCs/>
        </w:rPr>
      </w:pPr>
      <w:r w:rsidRPr="00BC7174">
        <w:rPr>
          <w:rFonts w:ascii="Segoe UI" w:hAnsi="Segoe UI" w:cs="Segoe UI"/>
          <w:b/>
          <w:bCs/>
          <w:i/>
          <w:iCs/>
          <w:color w:val="008000"/>
        </w:rPr>
        <w:lastRenderedPageBreak/>
        <w:t>File System</w:t>
      </w:r>
    </w:p>
    <w:p w14:paraId="4EA854E7"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file system is a collection of files arranged in a particular order for easier access, search, editing etc. The Simple File System(SFS), has one root mount which is denoted using ‘/’.</w:t>
      </w:r>
    </w:p>
    <w:p w14:paraId="2ACE044D"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ach file is a descendant of ‘/’. A directory is a special kind of file that can have other files organised within it. SFS also allows a user to move files from one location to another throughout the file system. SFS only allows a user to move files to a different directory only when there is no naming conflict.</w:t>
      </w:r>
    </w:p>
    <w:p w14:paraId="3F8699BB" w14:textId="662B8F84"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consider this:</w:t>
      </w:r>
      <w:r>
        <w:rPr>
          <w:rFonts w:ascii="Segoe UI" w:hAnsi="Segoe UI" w:cs="Segoe UI"/>
          <w:color w:val="212529"/>
        </w:rPr>
        <w:t> </w:t>
      </w:r>
    </w:p>
    <w:p w14:paraId="29C46D82" w14:textId="5B230BCF" w:rsidR="00940555" w:rsidRDefault="00940555" w:rsidP="00940555">
      <w:pPr>
        <w:shd w:val="clear" w:color="auto" w:fill="F9F9F9"/>
        <w:rPr>
          <w:rFonts w:ascii="Segoe UI" w:hAnsi="Segoe UI" w:cs="Segoe UI"/>
          <w:color w:val="212529"/>
        </w:rPr>
      </w:pPr>
      <w:r>
        <w:rPr>
          <w:rFonts w:ascii="Arial" w:hAnsi="Arial" w:cs="Arial"/>
          <w:b/>
          <w:bCs/>
          <w:noProof/>
        </w:rPr>
        <w:drawing>
          <wp:inline distT="0" distB="0" distL="0" distR="0" wp14:anchorId="7F442626" wp14:editId="08D8EE5D">
            <wp:extent cx="4876800" cy="3307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5817" cy="3347101"/>
                    </a:xfrm>
                    <a:prstGeom prst="rect">
                      <a:avLst/>
                    </a:prstGeom>
                    <a:noFill/>
                    <a:ln>
                      <a:noFill/>
                    </a:ln>
                  </pic:spPr>
                </pic:pic>
              </a:graphicData>
            </a:graphic>
          </wp:inline>
        </w:drawing>
      </w:r>
    </w:p>
    <w:p w14:paraId="6FA9CE25" w14:textId="1C86E214" w:rsidR="00940555" w:rsidRPr="00940555" w:rsidRDefault="00940555" w:rsidP="00940555">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Now consider if we have to move a file named </w:t>
      </w:r>
      <w:r>
        <w:rPr>
          <w:rStyle w:val="Strong"/>
          <w:rFonts w:ascii="Georgia" w:eastAsia="Arial" w:hAnsi="Georgia" w:cs="Segoe UI"/>
          <w:color w:val="212529"/>
          <w:sz w:val="27"/>
          <w:szCs w:val="27"/>
        </w:rPr>
        <w:t>a.txt</w:t>
      </w:r>
      <w:r>
        <w:rPr>
          <w:rFonts w:ascii="Georgia" w:hAnsi="Georgia" w:cs="Segoe UI"/>
          <w:color w:val="212529"/>
          <w:sz w:val="27"/>
          <w:szCs w:val="27"/>
        </w:rPr>
        <w:t> from ‘</w:t>
      </w:r>
      <w:r>
        <w:rPr>
          <w:rStyle w:val="Strong"/>
          <w:rFonts w:ascii="Georgia" w:eastAsia="Arial" w:hAnsi="Georgia" w:cs="Segoe UI"/>
          <w:color w:val="212529"/>
          <w:sz w:val="27"/>
          <w:szCs w:val="27"/>
        </w:rPr>
        <w:t>/home/user/</w:t>
      </w:r>
      <w:r>
        <w:rPr>
          <w:rFonts w:ascii="Georgia" w:hAnsi="Georgia" w:cs="Segoe UI"/>
          <w:color w:val="212529"/>
          <w:sz w:val="27"/>
          <w:szCs w:val="27"/>
        </w:rPr>
        <w:t>’ to ‘</w:t>
      </w:r>
      <w:r>
        <w:rPr>
          <w:rStyle w:val="Strong"/>
          <w:rFonts w:ascii="Georgia" w:eastAsia="Arial" w:hAnsi="Georgia" w:cs="Segoe UI"/>
          <w:color w:val="212529"/>
          <w:sz w:val="27"/>
          <w:szCs w:val="27"/>
        </w:rPr>
        <w:t>/opt/java</w:t>
      </w:r>
      <w:r>
        <w:rPr>
          <w:rFonts w:ascii="Georgia" w:hAnsi="Georgia" w:cs="Segoe UI"/>
          <w:color w:val="212529"/>
          <w:sz w:val="27"/>
          <w:szCs w:val="27"/>
        </w:rPr>
        <w:t>’. We see that a file named a.txt already exists at the given location, so we cannot move it, however we can move ‘</w:t>
      </w:r>
      <w:r>
        <w:rPr>
          <w:rStyle w:val="Strong"/>
          <w:rFonts w:ascii="Georgia" w:eastAsia="Arial" w:hAnsi="Georgia" w:cs="Segoe UI"/>
          <w:color w:val="212529"/>
          <w:sz w:val="27"/>
          <w:szCs w:val="27"/>
        </w:rPr>
        <w:t>/usr/local/x.cpp</w:t>
      </w:r>
      <w:r>
        <w:rPr>
          <w:rFonts w:ascii="Georgia" w:hAnsi="Georgia" w:cs="Segoe UI"/>
          <w:color w:val="212529"/>
          <w:sz w:val="27"/>
          <w:szCs w:val="27"/>
        </w:rPr>
        <w:t>’ to ‘</w:t>
      </w:r>
      <w:r>
        <w:rPr>
          <w:rStyle w:val="Strong"/>
          <w:rFonts w:ascii="Georgia" w:eastAsia="Arial" w:hAnsi="Georgia" w:cs="Segoe UI"/>
          <w:color w:val="212529"/>
          <w:sz w:val="27"/>
          <w:szCs w:val="27"/>
        </w:rPr>
        <w:t>/home/user/</w:t>
      </w:r>
      <w:r>
        <w:rPr>
          <w:rFonts w:ascii="Georgia" w:hAnsi="Georgia" w:cs="Segoe UI"/>
          <w:color w:val="212529"/>
          <w:sz w:val="27"/>
          <w:szCs w:val="27"/>
        </w:rPr>
        <w:t>’ as there is no naming conflict. The names of all files are internally represented using IDs which are natural numbers. For example ‘/’ may have an id of 1, ‘home’ may have an id of 2 and ‘a.txt’ may have an id of 62 and so on.... each of these files have a corresponding ID. You will be asked various queries of the </w:t>
      </w:r>
      <w:r>
        <w:rPr>
          <w:rStyle w:val="Strong"/>
          <w:rFonts w:ascii="Georgia" w:eastAsia="Arial" w:hAnsi="Georgia" w:cs="Segoe UI"/>
          <w:color w:val="212529"/>
          <w:sz w:val="27"/>
          <w:szCs w:val="27"/>
        </w:rPr>
        <w:t>&lt;source&gt; &lt;destination&gt; &lt;filename&gt; </w:t>
      </w:r>
      <w:r>
        <w:rPr>
          <w:rFonts w:ascii="Georgia" w:hAnsi="Georgia" w:cs="Segoe UI"/>
          <w:color w:val="212529"/>
          <w:sz w:val="27"/>
          <w:szCs w:val="27"/>
        </w:rPr>
        <w:t>and you have to tell </w:t>
      </w:r>
      <w:r>
        <w:rPr>
          <w:rStyle w:val="Strong"/>
          <w:rFonts w:ascii="Georgia" w:eastAsia="Arial" w:hAnsi="Georgia" w:cs="Segoe UI"/>
          <w:color w:val="212529"/>
          <w:sz w:val="27"/>
          <w:szCs w:val="27"/>
        </w:rPr>
        <w:t>‘yes’ </w:t>
      </w:r>
      <w:r>
        <w:rPr>
          <w:rFonts w:ascii="Georgia" w:hAnsi="Georgia" w:cs="Segoe UI"/>
          <w:color w:val="212529"/>
          <w:sz w:val="27"/>
          <w:szCs w:val="27"/>
        </w:rPr>
        <w:t>or </w:t>
      </w:r>
      <w:r>
        <w:rPr>
          <w:rStyle w:val="Strong"/>
          <w:rFonts w:ascii="Georgia" w:eastAsia="Arial" w:hAnsi="Georgia" w:cs="Segoe UI"/>
          <w:color w:val="212529"/>
          <w:sz w:val="27"/>
          <w:szCs w:val="27"/>
        </w:rPr>
        <w:t>‘no’ </w:t>
      </w:r>
      <w:r>
        <w:rPr>
          <w:rFonts w:ascii="Georgia" w:hAnsi="Georgia" w:cs="Segoe UI"/>
          <w:color w:val="212529"/>
          <w:sz w:val="27"/>
          <w:szCs w:val="27"/>
        </w:rPr>
        <w:t>(without quotes) if the files can be moved from source to destination or not.</w:t>
      </w:r>
    </w:p>
    <w:p w14:paraId="60564AF0"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nsider the above example:</w:t>
      </w:r>
    </w:p>
    <w:p w14:paraId="6985CFC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queries of the form:</w:t>
      </w:r>
    </w:p>
    <w:p w14:paraId="4D81B38E" w14:textId="77777777" w:rsidR="00940555" w:rsidRDefault="00940555" w:rsidP="00940555">
      <w:pPr>
        <w:pStyle w:val="NormalWeb"/>
        <w:numPr>
          <w:ilvl w:val="0"/>
          <w:numId w:val="7"/>
        </w:numPr>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home/user /home a.txt</w:t>
      </w:r>
    </w:p>
    <w:p w14:paraId="03D21E63" w14:textId="77777777" w:rsidR="00940555" w:rsidRDefault="00940555" w:rsidP="00940555">
      <w:pPr>
        <w:pStyle w:val="NormalWeb"/>
        <w:numPr>
          <w:ilvl w:val="0"/>
          <w:numId w:val="7"/>
        </w:numPr>
        <w:shd w:val="clear" w:color="auto" w:fill="F9F9F9"/>
        <w:spacing w:before="0" w:beforeAutospacing="0"/>
        <w:rPr>
          <w:rFonts w:ascii="Segoe UI" w:hAnsi="Segoe UI" w:cs="Segoe UI"/>
          <w:color w:val="212529"/>
        </w:rPr>
      </w:pPr>
      <w:r>
        <w:rPr>
          <w:rFonts w:ascii="Georgia" w:hAnsi="Georgia" w:cs="Segoe UI"/>
          <w:color w:val="212529"/>
          <w:sz w:val="27"/>
          <w:szCs w:val="27"/>
        </w:rPr>
        <w:t>/home/user /opt/java a.txt</w:t>
      </w:r>
    </w:p>
    <w:p w14:paraId="2EE4809A" w14:textId="77777777" w:rsidR="00940555" w:rsidRDefault="00940555" w:rsidP="00940555">
      <w:pPr>
        <w:pStyle w:val="NormalWeb"/>
        <w:numPr>
          <w:ilvl w:val="0"/>
          <w:numId w:val="7"/>
        </w:numPr>
        <w:shd w:val="clear" w:color="auto" w:fill="F9F9F9"/>
        <w:spacing w:before="0" w:beforeAutospacing="0"/>
        <w:rPr>
          <w:rFonts w:ascii="Segoe UI" w:hAnsi="Segoe UI" w:cs="Segoe UI"/>
          <w:color w:val="212529"/>
        </w:rPr>
      </w:pPr>
      <w:r>
        <w:rPr>
          <w:rFonts w:ascii="Georgia" w:hAnsi="Georgia" w:cs="Segoe UI"/>
          <w:color w:val="212529"/>
          <w:sz w:val="27"/>
          <w:szCs w:val="27"/>
        </w:rPr>
        <w:t>/lib/cpp /usr/local d.txt</w:t>
      </w:r>
    </w:p>
    <w:p w14:paraId="0F26561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4CC2328F" w14:textId="77777777" w:rsidR="00940555" w:rsidRDefault="00940555" w:rsidP="00940555">
      <w:pPr>
        <w:pStyle w:val="NormalWeb"/>
        <w:numPr>
          <w:ilvl w:val="0"/>
          <w:numId w:val="8"/>
        </w:numPr>
        <w:shd w:val="clear" w:color="auto" w:fill="F9F9F9"/>
        <w:spacing w:before="0" w:beforeAutospacing="0"/>
        <w:rPr>
          <w:rFonts w:ascii="Segoe UI" w:hAnsi="Segoe UI" w:cs="Segoe UI"/>
          <w:color w:val="212529"/>
        </w:rPr>
      </w:pPr>
      <w:r>
        <w:rPr>
          <w:rFonts w:ascii="Georgia" w:hAnsi="Georgia" w:cs="Segoe UI"/>
          <w:color w:val="212529"/>
          <w:sz w:val="27"/>
          <w:szCs w:val="27"/>
        </w:rPr>
        <w:t>For the first one we are moving </w:t>
      </w:r>
      <w:r>
        <w:rPr>
          <w:rStyle w:val="Strong"/>
          <w:rFonts w:ascii="Georgia" w:eastAsia="Arial" w:hAnsi="Georgia" w:cs="Segoe UI"/>
          <w:color w:val="212529"/>
          <w:sz w:val="27"/>
          <w:szCs w:val="27"/>
        </w:rPr>
        <w:t>a.txt</w:t>
      </w:r>
      <w:r>
        <w:rPr>
          <w:rFonts w:ascii="Georgia" w:hAnsi="Georgia" w:cs="Segoe UI"/>
          <w:color w:val="212529"/>
          <w:sz w:val="27"/>
          <w:szCs w:val="27"/>
        </w:rPr>
        <w:t> from </w:t>
      </w:r>
      <w:r>
        <w:rPr>
          <w:rStyle w:val="Strong"/>
          <w:rFonts w:ascii="Georgia" w:eastAsia="Arial" w:hAnsi="Georgia" w:cs="Segoe UI"/>
          <w:color w:val="212529"/>
          <w:sz w:val="27"/>
          <w:szCs w:val="27"/>
        </w:rPr>
        <w:t>/home/user </w:t>
      </w:r>
      <w:r>
        <w:rPr>
          <w:rFonts w:ascii="Georgia" w:hAnsi="Georgia" w:cs="Segoe UI"/>
          <w:color w:val="212529"/>
          <w:sz w:val="27"/>
          <w:szCs w:val="27"/>
        </w:rPr>
        <w:t>to </w:t>
      </w:r>
      <w:r>
        <w:rPr>
          <w:rStyle w:val="Strong"/>
          <w:rFonts w:ascii="Georgia" w:eastAsia="Arial" w:hAnsi="Georgia" w:cs="Segoe UI"/>
          <w:color w:val="212529"/>
          <w:sz w:val="27"/>
          <w:szCs w:val="27"/>
        </w:rPr>
        <w:t>/home</w:t>
      </w:r>
      <w:r>
        <w:rPr>
          <w:rFonts w:ascii="Georgia" w:hAnsi="Georgia" w:cs="Segoe UI"/>
          <w:color w:val="212529"/>
          <w:sz w:val="27"/>
          <w:szCs w:val="27"/>
        </w:rPr>
        <w:t> which is possible as there is no naming conflict, so we say yes.</w:t>
      </w:r>
    </w:p>
    <w:p w14:paraId="511A6F3D" w14:textId="77777777" w:rsidR="00940555" w:rsidRDefault="00940555" w:rsidP="00940555">
      <w:pPr>
        <w:pStyle w:val="NormalWeb"/>
        <w:numPr>
          <w:ilvl w:val="0"/>
          <w:numId w:val="8"/>
        </w:numPr>
        <w:shd w:val="clear" w:color="auto" w:fill="F9F9F9"/>
        <w:spacing w:before="0" w:beforeAutospacing="0"/>
        <w:rPr>
          <w:rFonts w:ascii="Segoe UI" w:hAnsi="Segoe UI" w:cs="Segoe UI"/>
          <w:color w:val="212529"/>
        </w:rPr>
      </w:pPr>
      <w:r>
        <w:rPr>
          <w:rFonts w:ascii="Georgia" w:hAnsi="Georgia" w:cs="Segoe UI"/>
          <w:color w:val="212529"/>
          <w:sz w:val="27"/>
          <w:szCs w:val="27"/>
        </w:rPr>
        <w:t>We are moving </w:t>
      </w:r>
      <w:r>
        <w:rPr>
          <w:rStyle w:val="Strong"/>
          <w:rFonts w:ascii="Georgia" w:eastAsia="Arial" w:hAnsi="Georgia" w:cs="Segoe UI"/>
          <w:color w:val="212529"/>
          <w:sz w:val="27"/>
          <w:szCs w:val="27"/>
        </w:rPr>
        <w:t>a.txt </w:t>
      </w:r>
      <w:r>
        <w:rPr>
          <w:rFonts w:ascii="Georgia" w:hAnsi="Georgia" w:cs="Segoe UI"/>
          <w:color w:val="212529"/>
          <w:sz w:val="27"/>
          <w:szCs w:val="27"/>
        </w:rPr>
        <w:t>from </w:t>
      </w:r>
      <w:r>
        <w:rPr>
          <w:rStyle w:val="Strong"/>
          <w:rFonts w:ascii="Georgia" w:eastAsia="Arial" w:hAnsi="Georgia" w:cs="Segoe UI"/>
          <w:color w:val="212529"/>
          <w:sz w:val="27"/>
          <w:szCs w:val="27"/>
        </w:rPr>
        <w:t>/home/user to /opt/java . </w:t>
      </w:r>
      <w:r>
        <w:rPr>
          <w:rFonts w:ascii="Georgia" w:hAnsi="Georgia" w:cs="Segoe UI"/>
          <w:color w:val="212529"/>
          <w:sz w:val="27"/>
          <w:szCs w:val="27"/>
        </w:rPr>
        <w:t>A file named a.txt already exists in the destination hence, we say no.</w:t>
      </w:r>
    </w:p>
    <w:p w14:paraId="7E2A6873" w14:textId="77777777" w:rsidR="00940555" w:rsidRDefault="00940555" w:rsidP="00940555">
      <w:pPr>
        <w:pStyle w:val="NormalWeb"/>
        <w:numPr>
          <w:ilvl w:val="0"/>
          <w:numId w:val="8"/>
        </w:numPr>
        <w:shd w:val="clear" w:color="auto" w:fill="F9F9F9"/>
        <w:spacing w:before="0" w:beforeAutospacing="0"/>
        <w:rPr>
          <w:rFonts w:ascii="Segoe UI" w:hAnsi="Segoe UI" w:cs="Segoe UI"/>
          <w:color w:val="212529"/>
        </w:rPr>
      </w:pPr>
      <w:r>
        <w:rPr>
          <w:rFonts w:ascii="Georgia" w:hAnsi="Georgia" w:cs="Segoe UI"/>
          <w:color w:val="212529"/>
          <w:sz w:val="27"/>
          <w:szCs w:val="27"/>
        </w:rPr>
        <w:t>We are moving </w:t>
      </w:r>
      <w:r>
        <w:rPr>
          <w:rStyle w:val="Strong"/>
          <w:rFonts w:ascii="Georgia" w:eastAsia="Arial" w:hAnsi="Georgia" w:cs="Segoe UI"/>
          <w:color w:val="212529"/>
          <w:sz w:val="27"/>
          <w:szCs w:val="27"/>
        </w:rPr>
        <w:t>d.txt </w:t>
      </w:r>
      <w:r>
        <w:rPr>
          <w:rFonts w:ascii="Georgia" w:hAnsi="Georgia" w:cs="Segoe UI"/>
          <w:color w:val="212529"/>
          <w:sz w:val="27"/>
          <w:szCs w:val="27"/>
        </w:rPr>
        <w:t>from </w:t>
      </w:r>
      <w:r>
        <w:rPr>
          <w:rStyle w:val="Strong"/>
          <w:rFonts w:ascii="Georgia" w:eastAsia="Arial" w:hAnsi="Georgia" w:cs="Segoe UI"/>
          <w:color w:val="212529"/>
          <w:sz w:val="27"/>
          <w:szCs w:val="27"/>
        </w:rPr>
        <w:t>/lib/cpp </w:t>
      </w:r>
      <w:r>
        <w:rPr>
          <w:rFonts w:ascii="Georgia" w:hAnsi="Georgia" w:cs="Segoe UI"/>
          <w:color w:val="212529"/>
          <w:sz w:val="27"/>
          <w:szCs w:val="27"/>
        </w:rPr>
        <w:t>to </w:t>
      </w:r>
      <w:r>
        <w:rPr>
          <w:rStyle w:val="Strong"/>
          <w:rFonts w:ascii="Georgia" w:eastAsia="Arial" w:hAnsi="Georgia" w:cs="Segoe UI"/>
          <w:color w:val="212529"/>
          <w:sz w:val="27"/>
          <w:szCs w:val="27"/>
        </w:rPr>
        <w:t>/usr/local. </w:t>
      </w:r>
      <w:r>
        <w:rPr>
          <w:rFonts w:ascii="Georgia" w:hAnsi="Georgia" w:cs="Segoe UI"/>
          <w:color w:val="212529"/>
          <w:sz w:val="27"/>
          <w:szCs w:val="27"/>
        </w:rPr>
        <w:t>As no file exists with the same name in destination we say yes.</w:t>
      </w:r>
    </w:p>
    <w:p w14:paraId="3BF5F632" w14:textId="77777777" w:rsidR="00940555" w:rsidRDefault="00940555" w:rsidP="00940555">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65F29DB9"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w:t>
      </w:r>
    </w:p>
    <w:p w14:paraId="2799BFF0"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 There are no duplicates in directory but duplicates are there in files</w:t>
      </w:r>
    </w:p>
    <w:p w14:paraId="50652C15"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i) All file names have an extension separated by a dot '.' and directories do not have extensions</w:t>
      </w:r>
    </w:p>
    <w:p w14:paraId="54590FE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ii) It is guaranteed that the path given will be valid and the files with given names in the queries will be present and source and destination will not be same.</w:t>
      </w:r>
    </w:p>
    <w:p w14:paraId="77C4B8F5"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50F8823E"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a single integer denoting the number of files, </w:t>
      </w:r>
      <w:r>
        <w:rPr>
          <w:rStyle w:val="Strong"/>
          <w:rFonts w:ascii="Georgia" w:eastAsia="Arial" w:hAnsi="Georgia" w:cs="Segoe UI"/>
          <w:color w:val="212529"/>
          <w:sz w:val="27"/>
          <w:szCs w:val="27"/>
        </w:rPr>
        <w:t>N</w:t>
      </w:r>
    </w:p>
    <w:p w14:paraId="68A96C72"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econd line contains a single integer denoting the edges in the file system, </w:t>
      </w:r>
      <w:r>
        <w:rPr>
          <w:rStyle w:val="Strong"/>
          <w:rFonts w:ascii="Georgia" w:eastAsia="Arial" w:hAnsi="Georgia" w:cs="Segoe UI"/>
          <w:color w:val="212529"/>
          <w:sz w:val="27"/>
          <w:szCs w:val="27"/>
        </w:rPr>
        <w:t>M</w:t>
      </w:r>
    </w:p>
    <w:p w14:paraId="46B24F25"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w:t>
      </w:r>
      <w:r>
        <w:rPr>
          <w:rStyle w:val="Strong"/>
          <w:rFonts w:ascii="Georgia" w:eastAsia="Arial" w:hAnsi="Georgia" w:cs="Segoe UI"/>
          <w:color w:val="212529"/>
          <w:sz w:val="27"/>
          <w:szCs w:val="27"/>
        </w:rPr>
        <w:t>M </w:t>
      </w:r>
      <w:r>
        <w:rPr>
          <w:rFonts w:ascii="Georgia" w:hAnsi="Georgia" w:cs="Segoe UI"/>
          <w:color w:val="212529"/>
          <w:sz w:val="27"/>
          <w:szCs w:val="27"/>
        </w:rPr>
        <w:t>lines contain two natural numbers separated by a space denoting the ids of the files joined by the edge.</w:t>
      </w:r>
    </w:p>
    <w:p w14:paraId="41931057"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w:t>
      </w:r>
      <w:r>
        <w:rPr>
          <w:rStyle w:val="Strong"/>
          <w:rFonts w:ascii="Georgia" w:eastAsia="Arial" w:hAnsi="Georgia" w:cs="Segoe UI"/>
          <w:color w:val="212529"/>
          <w:sz w:val="27"/>
          <w:szCs w:val="27"/>
        </w:rPr>
        <w:t>N </w:t>
      </w:r>
      <w:r>
        <w:rPr>
          <w:rFonts w:ascii="Georgia" w:hAnsi="Georgia" w:cs="Segoe UI"/>
          <w:color w:val="212529"/>
          <w:sz w:val="27"/>
          <w:szCs w:val="27"/>
        </w:rPr>
        <w:t>space separated strings and the names of all the files.</w:t>
      </w:r>
    </w:p>
    <w:p w14:paraId="41E6A189"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a positive integer </w:t>
      </w:r>
      <w:r>
        <w:rPr>
          <w:rStyle w:val="Strong"/>
          <w:rFonts w:ascii="Georgia" w:eastAsia="Arial" w:hAnsi="Georgia" w:cs="Segoe UI"/>
          <w:color w:val="212529"/>
          <w:sz w:val="27"/>
          <w:szCs w:val="27"/>
        </w:rPr>
        <w:t>Q </w:t>
      </w:r>
      <w:r>
        <w:rPr>
          <w:rFonts w:ascii="Georgia" w:hAnsi="Georgia" w:cs="Segoe UI"/>
          <w:color w:val="212529"/>
          <w:sz w:val="27"/>
          <w:szCs w:val="27"/>
        </w:rPr>
        <w:t>denoting the number of queries.</w:t>
      </w:r>
    </w:p>
    <w:p w14:paraId="47CFECFF"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w:t>
      </w:r>
      <w:r>
        <w:rPr>
          <w:rStyle w:val="Strong"/>
          <w:rFonts w:ascii="Georgia" w:eastAsia="Arial" w:hAnsi="Georgia" w:cs="Segoe UI"/>
          <w:color w:val="212529"/>
          <w:sz w:val="27"/>
          <w:szCs w:val="27"/>
        </w:rPr>
        <w:t>Q </w:t>
      </w:r>
      <w:r>
        <w:rPr>
          <w:rFonts w:ascii="Georgia" w:hAnsi="Georgia" w:cs="Segoe UI"/>
          <w:color w:val="212529"/>
          <w:sz w:val="27"/>
          <w:szCs w:val="27"/>
        </w:rPr>
        <w:t>lines contain queries of the form &lt;string&gt; &lt;destination&gt; &lt;filename&gt;, each separated by a space.</w:t>
      </w:r>
    </w:p>
    <w:p w14:paraId="0EC3BF84"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696EC5F"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Output </w:t>
      </w:r>
      <w:r>
        <w:rPr>
          <w:rStyle w:val="Strong"/>
          <w:rFonts w:ascii="Georgia" w:eastAsia="Arial" w:hAnsi="Georgia" w:cs="Segoe UI"/>
          <w:color w:val="212529"/>
          <w:sz w:val="27"/>
          <w:szCs w:val="27"/>
        </w:rPr>
        <w:t>Q </w:t>
      </w:r>
      <w:r>
        <w:rPr>
          <w:rFonts w:ascii="Georgia" w:hAnsi="Georgia" w:cs="Segoe UI"/>
          <w:color w:val="212529"/>
          <w:sz w:val="27"/>
          <w:szCs w:val="27"/>
        </w:rPr>
        <w:t>lines each containing a single string </w:t>
      </w:r>
      <w:r>
        <w:rPr>
          <w:rStyle w:val="Strong"/>
          <w:rFonts w:ascii="Georgia" w:eastAsia="Arial" w:hAnsi="Georgia" w:cs="Segoe UI"/>
          <w:color w:val="212529"/>
          <w:sz w:val="27"/>
          <w:szCs w:val="27"/>
        </w:rPr>
        <w:t>‘yes’ </w:t>
      </w:r>
      <w:r>
        <w:rPr>
          <w:rFonts w:ascii="Georgia" w:hAnsi="Georgia" w:cs="Segoe UI"/>
          <w:color w:val="212529"/>
          <w:sz w:val="27"/>
          <w:szCs w:val="27"/>
        </w:rPr>
        <w:t>or </w:t>
      </w:r>
      <w:r>
        <w:rPr>
          <w:rStyle w:val="Strong"/>
          <w:rFonts w:ascii="Georgia" w:eastAsia="Arial" w:hAnsi="Georgia" w:cs="Segoe UI"/>
          <w:color w:val="212529"/>
          <w:sz w:val="27"/>
          <w:szCs w:val="27"/>
        </w:rPr>
        <w:t>‘no’</w:t>
      </w:r>
      <w:r>
        <w:rPr>
          <w:rFonts w:ascii="Georgia" w:hAnsi="Georgia" w:cs="Segoe UI"/>
          <w:color w:val="212529"/>
          <w:sz w:val="27"/>
          <w:szCs w:val="27"/>
        </w:rPr>
        <w:t> (without quotes), if the file can be moved or not.</w:t>
      </w:r>
    </w:p>
    <w:p w14:paraId="66F69B93"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ample:</w:t>
      </w:r>
    </w:p>
    <w:p w14:paraId="1DBB56E8"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w:t>
      </w:r>
    </w:p>
    <w:p w14:paraId="3701C977"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5</w:t>
      </w:r>
    </w:p>
    <w:p w14:paraId="5A9AA322"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4</w:t>
      </w:r>
    </w:p>
    <w:p w14:paraId="7971456F"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2</w:t>
      </w:r>
    </w:p>
    <w:p w14:paraId="0981BDB8"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3</w:t>
      </w:r>
    </w:p>
    <w:p w14:paraId="51580233"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4</w:t>
      </w:r>
    </w:p>
    <w:p w14:paraId="38594DDF"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5</w:t>
      </w:r>
    </w:p>
    <w:p w14:paraId="550D3AB4"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6</w:t>
      </w:r>
    </w:p>
    <w:p w14:paraId="7791EB4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7</w:t>
      </w:r>
    </w:p>
    <w:p w14:paraId="33FCAFA2"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 8</w:t>
      </w:r>
    </w:p>
    <w:p w14:paraId="7FEA986A"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9</w:t>
      </w:r>
    </w:p>
    <w:p w14:paraId="65E60E0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 10</w:t>
      </w:r>
    </w:p>
    <w:p w14:paraId="45B5BFC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1</w:t>
      </w:r>
    </w:p>
    <w:p w14:paraId="688BBBFD"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2</w:t>
      </w:r>
    </w:p>
    <w:p w14:paraId="53B7D2AB"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8 13</w:t>
      </w:r>
    </w:p>
    <w:p w14:paraId="4E19CA54"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8 14</w:t>
      </w:r>
    </w:p>
    <w:p w14:paraId="4E73DB0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9 15</w:t>
      </w:r>
    </w:p>
    <w:p w14:paraId="4DA72FBA"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home opt lib usr user java cpp local a.txt a.txt b.txt d.txt e.txt x.cpp</w:t>
      </w:r>
    </w:p>
    <w:p w14:paraId="21DEE0A4"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w:t>
      </w:r>
    </w:p>
    <w:p w14:paraId="7E5CC6E5"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ome/user /home a.txt</w:t>
      </w:r>
    </w:p>
    <w:p w14:paraId="48473ECB"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ome/user /opt/java a.txt</w:t>
      </w:r>
    </w:p>
    <w:p w14:paraId="7040D878"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lib/cpp /usr/local d.txt</w:t>
      </w:r>
    </w:p>
    <w:p w14:paraId="02BD74ED"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w:t>
      </w:r>
    </w:p>
    <w:p w14:paraId="393B48FE"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yes</w:t>
      </w:r>
    </w:p>
    <w:p w14:paraId="326C0827"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o</w:t>
      </w:r>
    </w:p>
    <w:p w14:paraId="75817C68"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yes</w:t>
      </w:r>
    </w:p>
    <w:p w14:paraId="038EA37C" w14:textId="77777777" w:rsidR="00940555" w:rsidRDefault="00940555" w:rsidP="00940555">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12228FB6" w14:textId="77777777" w:rsidR="00940555" w:rsidRDefault="00940555" w:rsidP="0094055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planation:</w:t>
      </w:r>
    </w:p>
    <w:p w14:paraId="52EFED6B"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Ds of the files are as:</w:t>
      </w:r>
    </w:p>
    <w:p w14:paraId="5973F377"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 1</w:t>
      </w:r>
    </w:p>
    <w:p w14:paraId="50501504"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ome - 2</w:t>
      </w:r>
    </w:p>
    <w:p w14:paraId="2B430CCD" w14:textId="77777777" w:rsidR="00940555" w:rsidRDefault="00940555" w:rsidP="0094055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opt - 3 and so on</w:t>
      </w:r>
    </w:p>
    <w:p w14:paraId="464EDFDA" w14:textId="4D4474A0" w:rsidR="00940555" w:rsidRDefault="00940555" w:rsidP="00940555">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The rest of the explanation can be taken from the example given in the problem</w:t>
      </w:r>
    </w:p>
    <w:p w14:paraId="051AFBBB" w14:textId="3BDB5867" w:rsidR="00F54226" w:rsidRPr="00F54226" w:rsidRDefault="00F54226" w:rsidP="00940555">
      <w:pPr>
        <w:pStyle w:val="NormalWeb"/>
        <w:shd w:val="clear" w:color="auto" w:fill="F9F9F9"/>
        <w:spacing w:before="0" w:beforeAutospacing="0"/>
        <w:rPr>
          <w:rFonts w:ascii="Arial" w:hAnsi="Arial" w:cs="Arial"/>
          <w:color w:val="212529"/>
          <w:sz w:val="27"/>
          <w:szCs w:val="27"/>
        </w:rPr>
      </w:pPr>
      <w:r w:rsidRPr="00F54226">
        <w:rPr>
          <w:rFonts w:ascii="Arial" w:hAnsi="Arial" w:cs="Arial"/>
          <w:color w:val="212529"/>
          <w:sz w:val="27"/>
          <w:szCs w:val="27"/>
          <w:highlight w:val="yellow"/>
        </w:rPr>
        <w:t>TEST CASE 1:</w:t>
      </w:r>
    </w:p>
    <w:p w14:paraId="537566FE"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Input</w:t>
      </w:r>
    </w:p>
    <w:p w14:paraId="59FCF2DE"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15</w:t>
      </w:r>
    </w:p>
    <w:p w14:paraId="57FE0B42"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14</w:t>
      </w:r>
    </w:p>
    <w:p w14:paraId="4802D04C"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1 2</w:t>
      </w:r>
    </w:p>
    <w:p w14:paraId="2EFDCDF9"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1 3</w:t>
      </w:r>
    </w:p>
    <w:p w14:paraId="59D3A58B"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1 4</w:t>
      </w:r>
    </w:p>
    <w:p w14:paraId="2782A867"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1 5</w:t>
      </w:r>
    </w:p>
    <w:p w14:paraId="5A834844"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2 6</w:t>
      </w:r>
    </w:p>
    <w:p w14:paraId="7978322A"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3 7</w:t>
      </w:r>
    </w:p>
    <w:p w14:paraId="132970D1"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4 8</w:t>
      </w:r>
    </w:p>
    <w:p w14:paraId="37D9C9A2"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5 9</w:t>
      </w:r>
    </w:p>
    <w:p w14:paraId="39191F2C"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6 10</w:t>
      </w:r>
    </w:p>
    <w:p w14:paraId="13CDB43A"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7 11</w:t>
      </w:r>
    </w:p>
    <w:p w14:paraId="5587D55C"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7 12</w:t>
      </w:r>
    </w:p>
    <w:p w14:paraId="5710FE6A"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8 13</w:t>
      </w:r>
    </w:p>
    <w:p w14:paraId="41FD1A19"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8 14</w:t>
      </w:r>
    </w:p>
    <w:p w14:paraId="25DF1902"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9 15</w:t>
      </w:r>
    </w:p>
    <w:p w14:paraId="7ACF3917"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 home opt lib usr user java cpp local a.txt a.txt b.txt d.txt e.txt x.cpp</w:t>
      </w:r>
    </w:p>
    <w:p w14:paraId="7ACE1F9D"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5</w:t>
      </w:r>
    </w:p>
    <w:p w14:paraId="509FB867"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home/user /home a.txt</w:t>
      </w:r>
    </w:p>
    <w:p w14:paraId="1A7236B0"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home/user /opt/java a.txt</w:t>
      </w:r>
    </w:p>
    <w:p w14:paraId="2AA8CDAA"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lib/cpp /usr/local d.txt</w:t>
      </w:r>
    </w:p>
    <w:p w14:paraId="28E6B06D"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home/user / a.txt</w:t>
      </w:r>
    </w:p>
    <w:p w14:paraId="350B0BE2" w14:textId="77777777" w:rsidR="00F54226" w:rsidRDefault="00F54226" w:rsidP="00F54226">
      <w:pPr>
        <w:pStyle w:val="HTMLPreformatted"/>
        <w:rPr>
          <w:rFonts w:ascii="Consolas" w:hAnsi="Consolas"/>
          <w:color w:val="212529"/>
          <w:sz w:val="27"/>
          <w:szCs w:val="27"/>
        </w:rPr>
      </w:pPr>
      <w:r>
        <w:rPr>
          <w:rStyle w:val="HTMLCode"/>
          <w:rFonts w:ascii="Consolas" w:eastAsia="Arial" w:hAnsi="Consolas"/>
          <w:color w:val="212529"/>
        </w:rPr>
        <w:t>/usr/local / x.cpp</w:t>
      </w:r>
    </w:p>
    <w:p w14:paraId="03D39F1E"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Expected output</w:t>
      </w:r>
    </w:p>
    <w:p w14:paraId="688BF659"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lastRenderedPageBreak/>
        <w:t>yes</w:t>
      </w:r>
    </w:p>
    <w:p w14:paraId="5C7693DD"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no</w:t>
      </w:r>
    </w:p>
    <w:p w14:paraId="4C1375D4"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yes</w:t>
      </w:r>
    </w:p>
    <w:p w14:paraId="219C191D" w14:textId="77777777" w:rsidR="00F54226" w:rsidRDefault="00F54226" w:rsidP="00F54226">
      <w:pPr>
        <w:pStyle w:val="HTMLPreformatted"/>
        <w:rPr>
          <w:rStyle w:val="HTMLCode"/>
          <w:rFonts w:ascii="Consolas" w:eastAsia="Arial" w:hAnsi="Consolas"/>
          <w:color w:val="212529"/>
        </w:rPr>
      </w:pPr>
      <w:r>
        <w:rPr>
          <w:rStyle w:val="HTMLCode"/>
          <w:rFonts w:ascii="Consolas" w:eastAsia="Arial" w:hAnsi="Consolas"/>
          <w:color w:val="212529"/>
        </w:rPr>
        <w:t>yes</w:t>
      </w:r>
    </w:p>
    <w:p w14:paraId="7C7C31DE" w14:textId="77777777" w:rsidR="00F54226" w:rsidRDefault="00F54226" w:rsidP="00F54226">
      <w:pPr>
        <w:pStyle w:val="HTMLPreformatted"/>
        <w:rPr>
          <w:rFonts w:ascii="Consolas" w:hAnsi="Consolas"/>
          <w:color w:val="212529"/>
          <w:sz w:val="27"/>
          <w:szCs w:val="27"/>
        </w:rPr>
      </w:pPr>
      <w:r>
        <w:rPr>
          <w:rStyle w:val="HTMLCode"/>
          <w:rFonts w:ascii="Consolas" w:eastAsia="Arial" w:hAnsi="Consolas"/>
          <w:color w:val="212529"/>
        </w:rPr>
        <w:t>yes</w:t>
      </w:r>
    </w:p>
    <w:p w14:paraId="68DB30FF" w14:textId="30268848" w:rsidR="00F54226" w:rsidRDefault="00F54226" w:rsidP="00940555">
      <w:pPr>
        <w:pStyle w:val="NormalWeb"/>
        <w:shd w:val="clear" w:color="auto" w:fill="F9F9F9"/>
        <w:spacing w:before="0" w:beforeAutospacing="0"/>
        <w:rPr>
          <w:rFonts w:ascii="Segoe UI" w:hAnsi="Segoe UI" w:cs="Segoe UI"/>
          <w:color w:val="212529"/>
        </w:rPr>
      </w:pPr>
    </w:p>
    <w:p w14:paraId="4A29218C" w14:textId="7CCFCE7A" w:rsidR="00F54226" w:rsidRDefault="00F54226" w:rsidP="00940555">
      <w:pPr>
        <w:pStyle w:val="NormalWeb"/>
        <w:shd w:val="clear" w:color="auto" w:fill="F9F9F9"/>
        <w:spacing w:before="0" w:beforeAutospacing="0"/>
        <w:rPr>
          <w:rFonts w:ascii="Arial" w:hAnsi="Arial" w:cs="Arial"/>
          <w:color w:val="212529"/>
        </w:rPr>
      </w:pPr>
      <w:r w:rsidRPr="00F54226">
        <w:rPr>
          <w:rFonts w:ascii="Arial" w:hAnsi="Arial" w:cs="Arial"/>
          <w:color w:val="212529"/>
          <w:highlight w:val="yellow"/>
        </w:rPr>
        <w:t>TEST CASE 2:</w:t>
      </w:r>
    </w:p>
    <w:p w14:paraId="6BF2A681"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Input</w:t>
      </w:r>
    </w:p>
    <w:p w14:paraId="56EA9C9F"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15</w:t>
      </w:r>
    </w:p>
    <w:p w14:paraId="0187600C"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14</w:t>
      </w:r>
    </w:p>
    <w:p w14:paraId="417C6F7F"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1 2</w:t>
      </w:r>
    </w:p>
    <w:p w14:paraId="5DCE2B62"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1 3</w:t>
      </w:r>
    </w:p>
    <w:p w14:paraId="49634882"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1 4</w:t>
      </w:r>
    </w:p>
    <w:p w14:paraId="00E19160"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1 5</w:t>
      </w:r>
    </w:p>
    <w:p w14:paraId="6892C3CC"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2 6</w:t>
      </w:r>
    </w:p>
    <w:p w14:paraId="616E6497"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3 7</w:t>
      </w:r>
    </w:p>
    <w:p w14:paraId="6315E758"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4 8</w:t>
      </w:r>
    </w:p>
    <w:p w14:paraId="5A5909C9"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5 9</w:t>
      </w:r>
    </w:p>
    <w:p w14:paraId="24D956A9"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6 10</w:t>
      </w:r>
    </w:p>
    <w:p w14:paraId="40DE67CA"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7 11</w:t>
      </w:r>
    </w:p>
    <w:p w14:paraId="2F40746B"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7 12</w:t>
      </w:r>
    </w:p>
    <w:p w14:paraId="56BF0403"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8 13</w:t>
      </w:r>
    </w:p>
    <w:p w14:paraId="7909CA71"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8 14</w:t>
      </w:r>
    </w:p>
    <w:p w14:paraId="07A84BB6"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9 15</w:t>
      </w:r>
    </w:p>
    <w:p w14:paraId="5E6D45EE"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 home opt lib usr user java cpp local a.txt a.txt b.txt d.txt e.txt x.cpp</w:t>
      </w:r>
    </w:p>
    <w:p w14:paraId="212099DF"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3</w:t>
      </w:r>
    </w:p>
    <w:p w14:paraId="7ABBD4C1"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home/user /home a.txt</w:t>
      </w:r>
    </w:p>
    <w:p w14:paraId="12DDDAAA"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home/user /opt/java a.txt</w:t>
      </w:r>
    </w:p>
    <w:p w14:paraId="641A6A9F"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sidRPr="00F54226">
        <w:rPr>
          <w:rFonts w:ascii="Consolas" w:eastAsia="Times New Roman" w:hAnsi="Consolas" w:cs="Courier New"/>
          <w:color w:val="212529"/>
          <w:sz w:val="20"/>
          <w:szCs w:val="20"/>
          <w:lang w:eastAsia="en-IN"/>
        </w:rPr>
        <w:t>/lib/cpp /usr/local d.txt</w:t>
      </w:r>
    </w:p>
    <w:p w14:paraId="64793ECF"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Expected output</w:t>
      </w:r>
    </w:p>
    <w:p w14:paraId="1A6B7E5E"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yes</w:t>
      </w:r>
    </w:p>
    <w:p w14:paraId="28DB9698"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sidRPr="00F54226">
        <w:rPr>
          <w:rFonts w:ascii="Consolas" w:eastAsia="Times New Roman" w:hAnsi="Consolas" w:cs="Courier New"/>
          <w:color w:val="212529"/>
          <w:sz w:val="20"/>
          <w:szCs w:val="20"/>
          <w:lang w:eastAsia="en-IN"/>
        </w:rPr>
        <w:t>no</w:t>
      </w:r>
    </w:p>
    <w:p w14:paraId="0B2D12C6" w14:textId="77777777" w:rsidR="00F54226" w:rsidRPr="00F54226" w:rsidRDefault="00F54226" w:rsidP="00F542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sidRPr="00F54226">
        <w:rPr>
          <w:rFonts w:ascii="Consolas" w:eastAsia="Times New Roman" w:hAnsi="Consolas" w:cs="Courier New"/>
          <w:color w:val="212529"/>
          <w:sz w:val="20"/>
          <w:szCs w:val="20"/>
          <w:lang w:eastAsia="en-IN"/>
        </w:rPr>
        <w:t>yes</w:t>
      </w:r>
    </w:p>
    <w:p w14:paraId="4A5E59B7" w14:textId="77777777" w:rsidR="00F54226" w:rsidRPr="00F54226" w:rsidRDefault="00F54226" w:rsidP="00940555">
      <w:pPr>
        <w:pStyle w:val="NormalWeb"/>
        <w:shd w:val="clear" w:color="auto" w:fill="F9F9F9"/>
        <w:spacing w:before="0" w:beforeAutospacing="0"/>
        <w:rPr>
          <w:rFonts w:ascii="Arial" w:hAnsi="Arial" w:cs="Arial"/>
          <w:color w:val="212529"/>
        </w:rPr>
      </w:pPr>
    </w:p>
    <w:p w14:paraId="702529D0" w14:textId="24ED2F1C" w:rsidR="00C76D8A" w:rsidRDefault="00940555" w:rsidP="007A7A5B">
      <w:pPr>
        <w:pStyle w:val="NormalWeb"/>
        <w:shd w:val="clear" w:color="F9F9F9" w:fill="F9F9F9"/>
        <w:spacing w:before="0" w:beforeAutospacing="0" w:after="0" w:afterAutospacing="0" w:line="276" w:lineRule="auto"/>
        <w:rPr>
          <w:rFonts w:ascii="Arial" w:hAnsi="Arial" w:cs="Arial"/>
          <w:b/>
          <w:bCs/>
        </w:rPr>
      </w:pPr>
      <w:r w:rsidRPr="00940555">
        <w:rPr>
          <w:rFonts w:ascii="Arial" w:hAnsi="Arial" w:cs="Arial"/>
          <w:b/>
          <w:bCs/>
          <w:highlight w:val="yellow"/>
        </w:rPr>
        <w:t>ANS.</w:t>
      </w:r>
      <w:r w:rsidR="00A97D49">
        <w:rPr>
          <w:rFonts w:ascii="Arial" w:hAnsi="Arial" w:cs="Arial"/>
          <w:b/>
          <w:bCs/>
        </w:rPr>
        <w:t xml:space="preserve"> </w:t>
      </w:r>
      <w:r w:rsidR="00A97D49" w:rsidRPr="00A97D49">
        <w:rPr>
          <w:rFonts w:ascii="Arial" w:hAnsi="Arial" w:cs="Arial"/>
          <w:b/>
          <w:bCs/>
          <w:highlight w:val="yellow"/>
        </w:rPr>
        <w:t>YET TO BE FOUND</w:t>
      </w:r>
    </w:p>
    <w:p w14:paraId="2949A227" w14:textId="08DE7A67" w:rsidR="00940555" w:rsidRDefault="00940555" w:rsidP="007A7A5B">
      <w:pPr>
        <w:pStyle w:val="NormalWeb"/>
        <w:shd w:val="clear" w:color="F9F9F9" w:fill="F9F9F9"/>
        <w:spacing w:before="0" w:beforeAutospacing="0" w:after="0" w:afterAutospacing="0" w:line="276" w:lineRule="auto"/>
        <w:rPr>
          <w:rFonts w:ascii="Arial" w:hAnsi="Arial" w:cs="Arial"/>
          <w:b/>
          <w:bCs/>
        </w:rPr>
      </w:pPr>
    </w:p>
    <w:p w14:paraId="1E03A2BE" w14:textId="77777777" w:rsidR="002E30EA" w:rsidRPr="002E30EA" w:rsidRDefault="002E30EA" w:rsidP="002E30EA">
      <w:pPr>
        <w:pStyle w:val="Heading4"/>
        <w:shd w:val="clear" w:color="auto" w:fill="F9F9F9"/>
        <w:spacing w:before="0"/>
        <w:rPr>
          <w:rFonts w:ascii="Segoe UI" w:hAnsi="Segoe UI" w:cs="Segoe UI"/>
          <w:color w:val="008000"/>
        </w:rPr>
      </w:pPr>
      <w:r w:rsidRPr="002E30EA">
        <w:rPr>
          <w:rFonts w:ascii="Segoe UI" w:hAnsi="Segoe UI" w:cs="Segoe UI"/>
          <w:b/>
          <w:bCs/>
          <w:color w:val="008000"/>
        </w:rPr>
        <w:t>Scanner</w:t>
      </w:r>
    </w:p>
    <w:p w14:paraId="0C8720CD"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A scanner reads an image with 10 lines. Each line is given a value from 0 to 9 based on their width as follows:</w:t>
      </w:r>
    </w:p>
    <w:p w14:paraId="370220C8"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0.2 to 0.7 – 0</w:t>
      </w:r>
    </w:p>
    <w:p w14:paraId="67B056FF"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0.71 to 1.2 - 1</w:t>
      </w:r>
    </w:p>
    <w:p w14:paraId="73065345"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1.21 to 1.7 – 2</w:t>
      </w:r>
    </w:p>
    <w:p w14:paraId="54B567B7"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1.71 to 2.2 – 3</w:t>
      </w:r>
    </w:p>
    <w:p w14:paraId="4E58B5D1"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2.21 to 2.7 – 4</w:t>
      </w:r>
    </w:p>
    <w:p w14:paraId="3C43E0B4"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2.71 to 3.2 – 5</w:t>
      </w:r>
    </w:p>
    <w:p w14:paraId="131021B3"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lastRenderedPageBreak/>
        <w:t>3.21 to 3.7 – 6</w:t>
      </w:r>
    </w:p>
    <w:p w14:paraId="6CE98E5E"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3.71 to 4.2 – 7</w:t>
      </w:r>
    </w:p>
    <w:p w14:paraId="57078AC8"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4.21 to 4.7 – 8</w:t>
      </w:r>
    </w:p>
    <w:p w14:paraId="57640461"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4.71 to 5.2 – 9</w:t>
      </w:r>
    </w:p>
    <w:p w14:paraId="3308E265"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There may be errors in the value read by the scanner. So always a check digit is given to verify the correctness. Check digit of the number scanned can be calculated as modulus of sum of product of the digits and weightage by 10. Weightage of the digits are given alternatively 1 and 3 from left to right. Given width of the ten lines scanned by the scanner and the cehck digit, write a code to check if it is read correctly. Print Yes if it is correct and No otherwise.</w:t>
      </w:r>
    </w:p>
    <w:p w14:paraId="76E1F868"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For example,</w:t>
      </w:r>
    </w:p>
    <w:p w14:paraId="5603A511"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Style w:val="Strong"/>
          <w:rFonts w:ascii="Segoe UI" w:eastAsia="Arial" w:hAnsi="Segoe UI" w:cs="Segoe UI"/>
          <w:color w:val="212529"/>
          <w:sz w:val="22"/>
          <w:szCs w:val="22"/>
        </w:rPr>
        <w:t>Width of lines -</w:t>
      </w:r>
      <w:r w:rsidRPr="002E30EA">
        <w:rPr>
          <w:rFonts w:ascii="Segoe UI" w:hAnsi="Segoe UI" w:cs="Segoe UI"/>
          <w:color w:val="212529"/>
          <w:sz w:val="22"/>
          <w:szCs w:val="22"/>
        </w:rPr>
        <w:t> 4.2 3.5 2.8 1.5 2.2 4.7 5.0 0.5 1.1 3.8</w:t>
      </w:r>
    </w:p>
    <w:p w14:paraId="64E05D9B"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Style w:val="Strong"/>
          <w:rFonts w:ascii="Segoe UI" w:eastAsia="Arial" w:hAnsi="Segoe UI" w:cs="Segoe UI"/>
          <w:color w:val="212529"/>
          <w:sz w:val="22"/>
          <w:szCs w:val="22"/>
        </w:rPr>
        <w:t>Digits - </w:t>
      </w:r>
      <w:r w:rsidRPr="002E30EA">
        <w:rPr>
          <w:rFonts w:ascii="Segoe UI" w:hAnsi="Segoe UI" w:cs="Segoe UI"/>
          <w:color w:val="212529"/>
          <w:sz w:val="22"/>
          <w:szCs w:val="22"/>
        </w:rPr>
        <w:t>7 6 5 2 3 8 9 0 1 7</w:t>
      </w:r>
    </w:p>
    <w:p w14:paraId="0E73FABF"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Style w:val="Strong"/>
          <w:rFonts w:ascii="Segoe UI" w:eastAsia="Arial" w:hAnsi="Segoe UI" w:cs="Segoe UI"/>
          <w:color w:val="212529"/>
          <w:sz w:val="22"/>
          <w:szCs w:val="22"/>
        </w:rPr>
        <w:t>Weightage -</w:t>
      </w:r>
      <w:r w:rsidRPr="002E30EA">
        <w:rPr>
          <w:rFonts w:ascii="Segoe UI" w:hAnsi="Segoe UI" w:cs="Segoe UI"/>
          <w:color w:val="212529"/>
          <w:sz w:val="22"/>
          <w:szCs w:val="22"/>
        </w:rPr>
        <w:t> 1 3 1 3 1 3 1 3 1 3</w:t>
      </w:r>
    </w:p>
    <w:p w14:paraId="12673965"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Sum of product digits and the corressponding weights is 94. Modulus of 10 will be 4. Check digit is 4 so print Yes</w:t>
      </w:r>
    </w:p>
    <w:p w14:paraId="1D11A086"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Style w:val="Strong"/>
          <w:rFonts w:ascii="Segoe UI" w:eastAsia="Arial" w:hAnsi="Segoe UI" w:cs="Segoe UI"/>
          <w:color w:val="212529"/>
          <w:sz w:val="22"/>
          <w:szCs w:val="22"/>
        </w:rPr>
        <w:t>Note:</w:t>
      </w:r>
    </w:p>
    <w:p w14:paraId="4847FD6F"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1) In C language, real constants are internally considered as double values, i.e. 2.5 is a double value</w:t>
      </w:r>
    </w:p>
    <w:p w14:paraId="0CD2737A"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2) So if you want to check if a floating point variable f is equal to 0.5 then you have to write if (f==0.5f), add a suffix f to force 0.5 to be float value. Otherwise there will be inconsistency in the output</w:t>
      </w:r>
    </w:p>
    <w:p w14:paraId="00A4D53C"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Style w:val="Strong"/>
          <w:rFonts w:ascii="Segoe UI" w:eastAsia="Arial" w:hAnsi="Segoe UI" w:cs="Segoe UI"/>
          <w:color w:val="212529"/>
          <w:sz w:val="22"/>
          <w:szCs w:val="22"/>
        </w:rPr>
        <w:t>Input format</w:t>
      </w:r>
    </w:p>
    <w:p w14:paraId="4E94FDF7"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First line contains the width of the ten lines read by the scanner</w:t>
      </w:r>
    </w:p>
    <w:p w14:paraId="44DFDC26"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Next line contains the check digit</w:t>
      </w:r>
    </w:p>
    <w:p w14:paraId="5B0D86EE"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Style w:val="Strong"/>
          <w:rFonts w:ascii="Segoe UI" w:eastAsia="Arial" w:hAnsi="Segoe UI" w:cs="Segoe UI"/>
          <w:color w:val="212529"/>
          <w:sz w:val="22"/>
          <w:szCs w:val="22"/>
        </w:rPr>
        <w:t>Output Format</w:t>
      </w:r>
    </w:p>
    <w:p w14:paraId="30FE2C3B" w14:textId="77777777" w:rsidR="002E30EA" w:rsidRPr="002E30EA" w:rsidRDefault="002E30EA" w:rsidP="002E30EA">
      <w:pPr>
        <w:pStyle w:val="NormalWeb"/>
        <w:shd w:val="clear" w:color="auto" w:fill="F9F9F9"/>
        <w:spacing w:before="0" w:beforeAutospacing="0"/>
        <w:rPr>
          <w:rFonts w:ascii="Segoe UI" w:hAnsi="Segoe UI" w:cs="Segoe UI"/>
          <w:color w:val="212529"/>
          <w:sz w:val="22"/>
          <w:szCs w:val="22"/>
        </w:rPr>
      </w:pPr>
      <w:r w:rsidRPr="002E30EA">
        <w:rPr>
          <w:rFonts w:ascii="Segoe UI" w:hAnsi="Segoe UI" w:cs="Segoe UI"/>
          <w:color w:val="212529"/>
          <w:sz w:val="22"/>
          <w:szCs w:val="22"/>
        </w:rPr>
        <w:t>Print Yes if check digit calculated and given are same and No otherwise</w:t>
      </w:r>
    </w:p>
    <w:p w14:paraId="21F3B01F" w14:textId="54C629A7" w:rsidR="002E30EA" w:rsidRDefault="002E30EA" w:rsidP="002E30EA">
      <w:pPr>
        <w:pStyle w:val="NormalWeb"/>
        <w:shd w:val="clear" w:color="auto" w:fill="F9F9F9"/>
        <w:spacing w:before="0" w:beforeAutospacing="0"/>
        <w:rPr>
          <w:rFonts w:ascii="Segoe UI" w:hAnsi="Segoe UI" w:cs="Segoe UI"/>
          <w:b/>
          <w:bCs/>
          <w:color w:val="212529"/>
        </w:rPr>
      </w:pPr>
      <w:r w:rsidRPr="002E30EA">
        <w:rPr>
          <w:rFonts w:ascii="Segoe UI" w:hAnsi="Segoe UI" w:cs="Segoe UI"/>
          <w:b/>
          <w:bCs/>
          <w:color w:val="212529"/>
          <w:highlight w:val="yellow"/>
        </w:rPr>
        <w:t>ANS.</w:t>
      </w:r>
      <w:r w:rsidRPr="002E30EA">
        <w:rPr>
          <w:rFonts w:ascii="Segoe UI" w:hAnsi="Segoe UI" w:cs="Segoe UI"/>
          <w:b/>
          <w:bCs/>
          <w:color w:val="212529"/>
        </w:rPr>
        <w:t> </w:t>
      </w:r>
    </w:p>
    <w:p w14:paraId="37A9DE7A" w14:textId="2881B6CF" w:rsid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l=list(map(float,input().split())); check=int(input()); digit=[]; weightage=[]</w:t>
      </w:r>
    </w:p>
    <w:p w14:paraId="6138AE37" w14:textId="327E7060"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lastRenderedPageBreak/>
        <w:t>sum=0</w:t>
      </w:r>
    </w:p>
    <w:p w14:paraId="5680717C"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for i in l:</w:t>
      </w:r>
    </w:p>
    <w:p w14:paraId="188E8568"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if i&gt;=0.2 and i&lt;=0.7: digit.append(0)</w:t>
      </w:r>
    </w:p>
    <w:p w14:paraId="2EA094B7"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0.71 and i&lt;=1.2: digit.append(1)</w:t>
      </w:r>
    </w:p>
    <w:p w14:paraId="6175F138"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1.21 and i&lt;=1.7: digit.append(2)</w:t>
      </w:r>
    </w:p>
    <w:p w14:paraId="04B3C8CA"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1.71 and i&lt;=2.2: digit.append(3)</w:t>
      </w:r>
    </w:p>
    <w:p w14:paraId="002A9FE4"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2.21 and i&lt;=2.7: digit.append(4)</w:t>
      </w:r>
    </w:p>
    <w:p w14:paraId="7E448B45"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2.71 and i&lt;=3.2: digit.append(5)</w:t>
      </w:r>
    </w:p>
    <w:p w14:paraId="269FE508"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3.21 and i&lt;=3.7: digit.append(6)</w:t>
      </w:r>
    </w:p>
    <w:p w14:paraId="5F223BA5"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3.71 and i&lt;=4.2: digit.append(7)</w:t>
      </w:r>
    </w:p>
    <w:p w14:paraId="3F571DAE"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4.21 and i&lt;=4.7: digit.append(8)</w:t>
      </w:r>
    </w:p>
    <w:p w14:paraId="0C1A75E7"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if i&gt;=4.71 and i&lt;=5.2: digit.append(9)</w:t>
      </w:r>
    </w:p>
    <w:p w14:paraId="6E29E2A7"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for i in range(len(digit)): </w:t>
      </w:r>
    </w:p>
    <w:p w14:paraId="57E9024C"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if i%2==0: weightage.append(1)</w:t>
      </w:r>
    </w:p>
    <w:p w14:paraId="210A1187"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else: weightage.append(3)</w:t>
      </w:r>
    </w:p>
    <w:p w14:paraId="1A4F1B72"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for i in range(len(digit)):</w:t>
      </w:r>
    </w:p>
    <w:p w14:paraId="67DCAF1E"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    sum+=digit[i]*weightage[i]</w:t>
      </w:r>
    </w:p>
    <w:p w14:paraId="1836EF69"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result=sum%10</w:t>
      </w:r>
    </w:p>
    <w:p w14:paraId="0E8B5D00" w14:textId="77777777"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 xml:space="preserve">if result==check: print("Yes") </w:t>
      </w:r>
    </w:p>
    <w:p w14:paraId="5138D790" w14:textId="137B71EA" w:rsidR="002E30EA" w:rsidRPr="002E30EA" w:rsidRDefault="002E30EA" w:rsidP="002E30EA">
      <w:pPr>
        <w:pStyle w:val="NormalWeb"/>
        <w:shd w:val="clear" w:color="auto" w:fill="F9F9F9"/>
        <w:spacing w:before="0" w:beforeAutospacing="0" w:after="0" w:afterAutospacing="0"/>
        <w:rPr>
          <w:rFonts w:ascii="Segoe UI" w:hAnsi="Segoe UI" w:cs="Segoe UI"/>
          <w:b/>
          <w:bCs/>
          <w:color w:val="212529"/>
        </w:rPr>
      </w:pPr>
      <w:r w:rsidRPr="002E30EA">
        <w:rPr>
          <w:rFonts w:ascii="Segoe UI" w:hAnsi="Segoe UI" w:cs="Segoe UI"/>
          <w:b/>
          <w:bCs/>
          <w:color w:val="212529"/>
        </w:rPr>
        <w:t>else: print("No")</w:t>
      </w:r>
    </w:p>
    <w:p w14:paraId="5A0A78CA" w14:textId="42C0005C" w:rsidR="00940555" w:rsidRDefault="00940555" w:rsidP="007A7A5B">
      <w:pPr>
        <w:pStyle w:val="NormalWeb"/>
        <w:shd w:val="clear" w:color="F9F9F9" w:fill="F9F9F9"/>
        <w:spacing w:before="0" w:beforeAutospacing="0" w:after="0" w:afterAutospacing="0" w:line="276" w:lineRule="auto"/>
        <w:rPr>
          <w:rFonts w:ascii="Arial" w:hAnsi="Arial" w:cs="Arial"/>
          <w:b/>
          <w:bCs/>
        </w:rPr>
      </w:pPr>
    </w:p>
    <w:p w14:paraId="5ADAAE46" w14:textId="125CA001" w:rsidR="00170528" w:rsidRDefault="00170528" w:rsidP="007A7A5B">
      <w:pPr>
        <w:pStyle w:val="NormalWeb"/>
        <w:shd w:val="clear" w:color="F9F9F9" w:fill="F9F9F9"/>
        <w:spacing w:before="0" w:beforeAutospacing="0" w:after="0" w:afterAutospacing="0" w:line="276" w:lineRule="auto"/>
        <w:rPr>
          <w:rFonts w:ascii="Arial" w:hAnsi="Arial" w:cs="Arial"/>
          <w:b/>
          <w:bCs/>
        </w:rPr>
      </w:pPr>
    </w:p>
    <w:p w14:paraId="254579D6" w14:textId="77777777" w:rsidR="00170528" w:rsidRDefault="00170528" w:rsidP="00170528">
      <w:pPr>
        <w:pStyle w:val="NormalWeb"/>
        <w:shd w:val="clear" w:color="F9F9F9" w:fill="F9F9F9"/>
        <w:spacing w:after="0" w:line="276" w:lineRule="auto"/>
        <w:rPr>
          <w:rFonts w:ascii="Arial" w:hAnsi="Arial" w:cs="Arial"/>
          <w:b/>
          <w:bCs/>
          <w:sz w:val="20"/>
          <w:szCs w:val="20"/>
        </w:rPr>
      </w:pPr>
    </w:p>
    <w:p w14:paraId="7643B352" w14:textId="77777777" w:rsidR="00170528" w:rsidRDefault="00170528" w:rsidP="00170528">
      <w:pPr>
        <w:pStyle w:val="NormalWeb"/>
        <w:shd w:val="clear" w:color="F9F9F9" w:fill="F9F9F9"/>
        <w:spacing w:after="0" w:line="276" w:lineRule="auto"/>
        <w:rPr>
          <w:rFonts w:ascii="Arial" w:hAnsi="Arial" w:cs="Arial"/>
          <w:b/>
          <w:bCs/>
          <w:sz w:val="20"/>
          <w:szCs w:val="20"/>
        </w:rPr>
      </w:pPr>
    </w:p>
    <w:p w14:paraId="16677EF5" w14:textId="77777777" w:rsidR="00170528" w:rsidRDefault="00170528" w:rsidP="00170528">
      <w:pPr>
        <w:pStyle w:val="NormalWeb"/>
        <w:shd w:val="clear" w:color="F9F9F9" w:fill="F9F9F9"/>
        <w:spacing w:after="0" w:line="276" w:lineRule="auto"/>
        <w:rPr>
          <w:rFonts w:ascii="Arial" w:hAnsi="Arial" w:cs="Arial"/>
          <w:b/>
          <w:bCs/>
          <w:sz w:val="20"/>
          <w:szCs w:val="20"/>
        </w:rPr>
      </w:pPr>
    </w:p>
    <w:p w14:paraId="7099F1C3" w14:textId="77777777" w:rsidR="00170528" w:rsidRPr="00170528" w:rsidRDefault="00170528" w:rsidP="00170528">
      <w:pPr>
        <w:pStyle w:val="Heading4"/>
        <w:shd w:val="clear" w:color="auto" w:fill="F9F9F9"/>
        <w:spacing w:before="0"/>
        <w:rPr>
          <w:rFonts w:ascii="Segoe UI" w:hAnsi="Segoe UI" w:cs="Segoe UI"/>
          <w:color w:val="008000"/>
        </w:rPr>
      </w:pPr>
      <w:r w:rsidRPr="00170528">
        <w:rPr>
          <w:rFonts w:ascii="Segoe UI" w:hAnsi="Segoe UI" w:cs="Segoe UI"/>
          <w:b/>
          <w:bCs/>
          <w:color w:val="008000"/>
        </w:rPr>
        <w:t>Sliding Friction</w:t>
      </w:r>
    </w:p>
    <w:p w14:paraId="5CDCC538"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Sliding friction is contact force generated when an object moves over a surface. Few wooden blocks of different heights are put in a room. An experiment is to be carried over in which a ball has to roll up and down over a steps like structure. The experimenter wishes to find the maximum size of the steps structure present in the wooden block and he prefers to have a step up operation from left to right. Given the height of the wooden blocks arranged in the room, write a code to find the starting and ending position of the wooden blocks that can form a steps structure. When more than one steps structure of same maximum size is available consider the one that comes first from left to right.</w:t>
      </w:r>
    </w:p>
    <w:p w14:paraId="1C86DE2C"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Style w:val="Strong"/>
          <w:rFonts w:eastAsia="Arial"/>
          <w:color w:val="212529"/>
          <w:sz w:val="22"/>
          <w:szCs w:val="22"/>
        </w:rPr>
        <w:t>Example 1</w:t>
      </w:r>
    </w:p>
    <w:p w14:paraId="7D05F5E1"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Heights =</w:t>
      </w:r>
      <w:r w:rsidRPr="00170528">
        <w:rPr>
          <w:rStyle w:val="Strong"/>
          <w:rFonts w:eastAsia="Arial"/>
          <w:color w:val="212529"/>
          <w:sz w:val="22"/>
          <w:szCs w:val="22"/>
        </w:rPr>
        <w:t> </w:t>
      </w:r>
      <w:r w:rsidRPr="00170528">
        <w:rPr>
          <w:rFonts w:ascii="Arial" w:hAnsi="Arial" w:cs="Arial"/>
          <w:color w:val="212529"/>
          <w:sz w:val="22"/>
          <w:szCs w:val="22"/>
        </w:rPr>
        <w:t>5 6 3 5 7 8 9 1 2</w:t>
      </w:r>
    </w:p>
    <w:p w14:paraId="68B6A5E8"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Longest step up structure from left to right is</w:t>
      </w:r>
    </w:p>
    <w:p w14:paraId="4207A826"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3 5 7 8 9</w:t>
      </w:r>
    </w:p>
    <w:p w14:paraId="3ACA7EBD"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and positions are from 3 to 7</w:t>
      </w:r>
    </w:p>
    <w:p w14:paraId="056CF6B3"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lastRenderedPageBreak/>
        <w:t>Heights = 12 13 1 5 4 7 8 10 10 11</w:t>
      </w:r>
    </w:p>
    <w:p w14:paraId="4040E2EE"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Longest step up structure from left to right is</w:t>
      </w:r>
    </w:p>
    <w:p w14:paraId="144E9D41"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4 7 8 10</w:t>
      </w:r>
    </w:p>
    <w:p w14:paraId="26F38375"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and positions are from 5 to 8</w:t>
      </w:r>
    </w:p>
    <w:p w14:paraId="6706E5DC"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Style w:val="Strong"/>
          <w:rFonts w:eastAsia="Arial"/>
          <w:color w:val="212529"/>
          <w:sz w:val="22"/>
          <w:szCs w:val="22"/>
        </w:rPr>
        <w:t>Input Format</w:t>
      </w:r>
    </w:p>
    <w:p w14:paraId="0EAD1845"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First line contains the number of wooden blocks, n</w:t>
      </w:r>
    </w:p>
    <w:p w14:paraId="2188BF66"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Next line contains the height of the wooden blocks separated by a space</w:t>
      </w:r>
    </w:p>
    <w:p w14:paraId="1623659A"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Style w:val="Strong"/>
          <w:rFonts w:eastAsia="Arial"/>
          <w:color w:val="212529"/>
          <w:sz w:val="22"/>
          <w:szCs w:val="22"/>
        </w:rPr>
        <w:t>Output Format</w:t>
      </w:r>
    </w:p>
    <w:p w14:paraId="66FD8B9A" w14:textId="77777777" w:rsidR="00170528" w:rsidRPr="00170528" w:rsidRDefault="00170528" w:rsidP="00170528">
      <w:pPr>
        <w:pStyle w:val="NormalWeb"/>
        <w:shd w:val="clear" w:color="auto" w:fill="F9F9F9"/>
        <w:spacing w:before="0" w:beforeAutospacing="0"/>
        <w:rPr>
          <w:rFonts w:ascii="Segoe UI" w:hAnsi="Segoe UI" w:cs="Segoe UI"/>
          <w:color w:val="212529"/>
          <w:sz w:val="22"/>
          <w:szCs w:val="22"/>
        </w:rPr>
      </w:pPr>
      <w:r w:rsidRPr="00170528">
        <w:rPr>
          <w:rFonts w:ascii="Arial" w:hAnsi="Arial" w:cs="Arial"/>
          <w:color w:val="212529"/>
          <w:sz w:val="22"/>
          <w:szCs w:val="22"/>
        </w:rPr>
        <w:t>Print the starting and ending positions of the wooden blocks that can form a step structure of maximum size separated by a space</w:t>
      </w:r>
    </w:p>
    <w:p w14:paraId="6F856EAF" w14:textId="72489662" w:rsidR="00170528" w:rsidRDefault="00170528" w:rsidP="00170528">
      <w:pPr>
        <w:pStyle w:val="NormalWeb"/>
        <w:shd w:val="clear" w:color="F9F9F9" w:fill="F9F9F9"/>
        <w:spacing w:after="0" w:line="276" w:lineRule="auto"/>
        <w:rPr>
          <w:rFonts w:ascii="Arial" w:hAnsi="Arial" w:cs="Arial"/>
          <w:b/>
          <w:bCs/>
          <w:sz w:val="20"/>
          <w:szCs w:val="20"/>
        </w:rPr>
      </w:pPr>
      <w:r w:rsidRPr="00170528">
        <w:rPr>
          <w:rFonts w:ascii="Arial" w:hAnsi="Arial" w:cs="Arial"/>
          <w:b/>
          <w:bCs/>
          <w:sz w:val="20"/>
          <w:szCs w:val="20"/>
          <w:highlight w:val="yellow"/>
        </w:rPr>
        <w:t>ANS.</w:t>
      </w:r>
    </w:p>
    <w:p w14:paraId="5C54DD47" w14:textId="5D6507EC" w:rsidR="00A46705" w:rsidRDefault="00A46705" w:rsidP="00A46705">
      <w:pPr>
        <w:pStyle w:val="NormalWeb"/>
        <w:shd w:val="clear" w:color="F9F9F9" w:fill="F9F9F9"/>
        <w:spacing w:before="0" w:beforeAutospacing="0" w:after="0" w:afterAutospacing="0" w:line="276" w:lineRule="auto"/>
        <w:rPr>
          <w:rFonts w:ascii="Arial" w:hAnsi="Arial" w:cs="Arial"/>
          <w:b/>
          <w:bCs/>
          <w:sz w:val="20"/>
          <w:szCs w:val="20"/>
        </w:rPr>
      </w:pPr>
      <w:r w:rsidRPr="00A46705">
        <w:rPr>
          <w:rFonts w:ascii="Arial" w:hAnsi="Arial" w:cs="Arial"/>
          <w:b/>
          <w:bCs/>
          <w:sz w:val="20"/>
          <w:szCs w:val="20"/>
          <w:highlight w:val="yellow"/>
        </w:rPr>
        <w:t>Better code in C++</w:t>
      </w:r>
    </w:p>
    <w:p w14:paraId="07EDDE13" w14:textId="77777777" w:rsidR="00A46705" w:rsidRDefault="00A46705" w:rsidP="00A46705">
      <w:pPr>
        <w:pStyle w:val="NormalWeb"/>
        <w:shd w:val="clear" w:color="F9F9F9" w:fill="F9F9F9"/>
        <w:spacing w:before="0" w:beforeAutospacing="0" w:after="0" w:afterAutospacing="0" w:line="276" w:lineRule="auto"/>
        <w:rPr>
          <w:rFonts w:ascii="Arial" w:hAnsi="Arial" w:cs="Arial"/>
          <w:b/>
          <w:bCs/>
          <w:sz w:val="20"/>
          <w:szCs w:val="20"/>
        </w:rPr>
      </w:pPr>
    </w:p>
    <w:p w14:paraId="49B64141"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include &lt;iostream&gt;</w:t>
      </w:r>
    </w:p>
    <w:p w14:paraId="6FF2478E"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using namespace std;</w:t>
      </w:r>
    </w:p>
    <w:p w14:paraId="3CB016D6"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int main(){</w:t>
      </w:r>
    </w:p>
    <w:p w14:paraId="4A68DA25"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nt n; cin&gt;&gt;n;</w:t>
      </w:r>
    </w:p>
    <w:p w14:paraId="3385A571"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nt max_start = 1,max_end = 1,max_len = 1;</w:t>
      </w:r>
    </w:p>
    <w:p w14:paraId="2928BE63"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nt prev_height = -1,start = 1,end = 1,len = 1;</w:t>
      </w:r>
    </w:p>
    <w:p w14:paraId="1B1CA9BE"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for(int i=1;i&lt;n+1;i++){</w:t>
      </w:r>
    </w:p>
    <w:p w14:paraId="35A8A655"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nt curr_height;</w:t>
      </w:r>
    </w:p>
    <w:p w14:paraId="2201C939"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cin&gt;&gt;curr_height;</w:t>
      </w:r>
    </w:p>
    <w:p w14:paraId="399147FB"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f(i == 1){</w:t>
      </w:r>
    </w:p>
    <w:p w14:paraId="15832B79"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prev_height = curr_height;</w:t>
      </w:r>
    </w:p>
    <w:p w14:paraId="642778C7"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continue;</w:t>
      </w:r>
    </w:p>
    <w:p w14:paraId="5951507E"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w:t>
      </w:r>
    </w:p>
    <w:p w14:paraId="1F89E8B0"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else{</w:t>
      </w:r>
    </w:p>
    <w:p w14:paraId="08B06588"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f(prev_height &lt; curr_height){</w:t>
      </w:r>
    </w:p>
    <w:p w14:paraId="7233D1B8"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end++; len++;</w:t>
      </w:r>
    </w:p>
    <w:p w14:paraId="49016C57"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w:t>
      </w:r>
    </w:p>
    <w:p w14:paraId="56A6200B"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else{</w:t>
      </w:r>
    </w:p>
    <w:p w14:paraId="3E28290D"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if(max_len &lt; len){</w:t>
      </w:r>
    </w:p>
    <w:p w14:paraId="25BBB682"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max_len = len;</w:t>
      </w:r>
    </w:p>
    <w:p w14:paraId="2D556A73"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max_start = start;</w:t>
      </w:r>
    </w:p>
    <w:p w14:paraId="40E193B8"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max_end = end;</w:t>
      </w:r>
    </w:p>
    <w:p w14:paraId="28ECE0CC"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w:t>
      </w:r>
    </w:p>
    <w:p w14:paraId="2278BB9E"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start = i; end = i;</w:t>
      </w:r>
    </w:p>
    <w:p w14:paraId="0CC25725"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len = 1;</w:t>
      </w:r>
    </w:p>
    <w:p w14:paraId="1695E981"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w:t>
      </w:r>
    </w:p>
    <w:p w14:paraId="102BC325"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prev_height = curr_height;</w:t>
      </w:r>
    </w:p>
    <w:p w14:paraId="79EA2EA4"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w:t>
      </w:r>
    </w:p>
    <w:p w14:paraId="280C3F5E"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w:t>
      </w:r>
    </w:p>
    <w:p w14:paraId="78E7C14D" w14:textId="77777777"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 xml:space="preserve">    cout&lt;&lt;max_start&lt;&lt;" "&lt;&lt;max_end;</w:t>
      </w:r>
    </w:p>
    <w:p w14:paraId="7535FDFB" w14:textId="6DEFA41A" w:rsidR="00A46705" w:rsidRPr="00A46705" w:rsidRDefault="00A46705" w:rsidP="00A46705">
      <w:pPr>
        <w:pStyle w:val="NormalWeb"/>
        <w:shd w:val="clear" w:color="F9F9F9" w:fill="F9F9F9"/>
        <w:spacing w:before="0" w:beforeAutospacing="0" w:after="0" w:afterAutospacing="0" w:line="276" w:lineRule="auto"/>
        <w:rPr>
          <w:rFonts w:ascii="Arial" w:hAnsi="Arial" w:cs="Arial"/>
          <w:b/>
          <w:bCs/>
          <w:sz w:val="18"/>
          <w:szCs w:val="18"/>
        </w:rPr>
      </w:pPr>
      <w:r w:rsidRPr="00A46705">
        <w:rPr>
          <w:rFonts w:ascii="Arial" w:hAnsi="Arial" w:cs="Arial"/>
          <w:b/>
          <w:bCs/>
          <w:sz w:val="18"/>
          <w:szCs w:val="18"/>
        </w:rPr>
        <w:t>}</w:t>
      </w:r>
    </w:p>
    <w:p w14:paraId="77F4C74C" w14:textId="77777777" w:rsidR="00A46705" w:rsidRDefault="00A46705" w:rsidP="00A46705">
      <w:pPr>
        <w:pStyle w:val="NormalWeb"/>
        <w:shd w:val="clear" w:color="F9F9F9" w:fill="F9F9F9"/>
        <w:spacing w:before="0" w:beforeAutospacing="0" w:after="0" w:afterAutospacing="0" w:line="276" w:lineRule="auto"/>
        <w:rPr>
          <w:rFonts w:ascii="Arial" w:hAnsi="Arial" w:cs="Arial"/>
          <w:b/>
          <w:bCs/>
          <w:sz w:val="20"/>
          <w:szCs w:val="20"/>
        </w:rPr>
      </w:pPr>
    </w:p>
    <w:p w14:paraId="1D4E2950" w14:textId="52EFABC3" w:rsidR="00170528" w:rsidRPr="00170528" w:rsidRDefault="00170528" w:rsidP="00A46705">
      <w:pPr>
        <w:pStyle w:val="NormalWeb"/>
        <w:shd w:val="clear" w:color="F9F9F9" w:fill="F9F9F9"/>
        <w:spacing w:before="0" w:beforeAutospacing="0" w:after="0" w:afterAutospacing="0" w:line="276" w:lineRule="auto"/>
        <w:rPr>
          <w:rFonts w:ascii="Arial" w:hAnsi="Arial" w:cs="Arial"/>
          <w:b/>
          <w:bCs/>
          <w:sz w:val="20"/>
          <w:szCs w:val="20"/>
        </w:rPr>
      </w:pPr>
      <w:r w:rsidRPr="00170528">
        <w:rPr>
          <w:rFonts w:ascii="Arial" w:hAnsi="Arial" w:cs="Arial"/>
          <w:b/>
          <w:bCs/>
          <w:sz w:val="20"/>
          <w:szCs w:val="20"/>
        </w:rPr>
        <w:lastRenderedPageBreak/>
        <w:t>n=int(input())</w:t>
      </w:r>
    </w:p>
    <w:p w14:paraId="5A93AB6A" w14:textId="77777777" w:rsidR="00170528" w:rsidRPr="00170528" w:rsidRDefault="00170528" w:rsidP="00A46705">
      <w:pPr>
        <w:pStyle w:val="NormalWeb"/>
        <w:shd w:val="clear" w:color="F9F9F9" w:fill="F9F9F9"/>
        <w:spacing w:before="0" w:beforeAutospacing="0" w:after="0" w:afterAutospacing="0" w:line="276" w:lineRule="auto"/>
        <w:rPr>
          <w:rFonts w:ascii="Arial" w:hAnsi="Arial" w:cs="Arial"/>
          <w:b/>
          <w:bCs/>
          <w:sz w:val="20"/>
          <w:szCs w:val="20"/>
        </w:rPr>
      </w:pPr>
      <w:r w:rsidRPr="00170528">
        <w:rPr>
          <w:rFonts w:ascii="Arial" w:hAnsi="Arial" w:cs="Arial"/>
          <w:b/>
          <w:bCs/>
          <w:sz w:val="20"/>
          <w:szCs w:val="20"/>
        </w:rPr>
        <w:t>l=list(map(int,input().split()))</w:t>
      </w:r>
    </w:p>
    <w:p w14:paraId="6E23FB0A" w14:textId="77777777" w:rsidR="00170528" w:rsidRPr="00170528" w:rsidRDefault="00170528" w:rsidP="00A46705">
      <w:pPr>
        <w:pStyle w:val="NormalWeb"/>
        <w:shd w:val="clear" w:color="F9F9F9" w:fill="F9F9F9"/>
        <w:spacing w:before="0" w:beforeAutospacing="0" w:after="0" w:afterAutospacing="0" w:line="276" w:lineRule="auto"/>
        <w:rPr>
          <w:rFonts w:ascii="Arial" w:hAnsi="Arial" w:cs="Arial"/>
          <w:b/>
          <w:bCs/>
          <w:sz w:val="20"/>
          <w:szCs w:val="20"/>
        </w:rPr>
      </w:pPr>
      <w:r w:rsidRPr="00170528">
        <w:rPr>
          <w:rFonts w:ascii="Arial" w:hAnsi="Arial" w:cs="Arial"/>
          <w:b/>
          <w:bCs/>
          <w:sz w:val="20"/>
          <w:szCs w:val="20"/>
        </w:rPr>
        <w:t>indexes=[]</w:t>
      </w:r>
    </w:p>
    <w:p w14:paraId="7562A04C"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a=set()              </w:t>
      </w:r>
    </w:p>
    <w:p w14:paraId="63AC7294"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for i in range(n-1):</w:t>
      </w:r>
    </w:p>
    <w:p w14:paraId="69B4720D"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    if l[i+1]&gt;l[i]:</w:t>
      </w:r>
    </w:p>
    <w:p w14:paraId="4A885834" w14:textId="300715DB"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        </w:t>
      </w:r>
      <w:r w:rsidRPr="00170528">
        <w:rPr>
          <w:rFonts w:ascii="Arial" w:hAnsi="Arial" w:cs="Arial"/>
          <w:b/>
          <w:bCs/>
          <w:sz w:val="20"/>
          <w:szCs w:val="20"/>
          <w:highlight w:val="cyan"/>
        </w:rPr>
        <w:t>a.add(i+1)</w:t>
      </w:r>
      <w:r>
        <w:rPr>
          <w:rFonts w:ascii="Arial" w:hAnsi="Arial" w:cs="Arial"/>
          <w:b/>
          <w:bCs/>
          <w:sz w:val="20"/>
          <w:szCs w:val="20"/>
          <w:highlight w:val="cyan"/>
        </w:rPr>
        <w:t xml:space="preserve"> </w:t>
      </w:r>
      <w:r w:rsidRPr="00170528">
        <w:rPr>
          <w:rFonts w:ascii="Arial" w:hAnsi="Arial" w:cs="Arial"/>
          <w:b/>
          <w:bCs/>
          <w:sz w:val="20"/>
          <w:szCs w:val="20"/>
          <w:highlight w:val="cyan"/>
        </w:rPr>
        <w:t xml:space="preserve"> </w:t>
      </w:r>
      <w:r w:rsidRPr="00170528">
        <w:rPr>
          <w:rFonts w:ascii="Arial" w:hAnsi="Arial" w:cs="Arial"/>
          <w:b/>
          <w:bCs/>
          <w:sz w:val="20"/>
          <w:szCs w:val="20"/>
          <w:highlight w:val="yellow"/>
        </w:rPr>
        <w:t>#hume sirf indexes chaie the step up waale seq. mein elements ke</w:t>
      </w:r>
    </w:p>
    <w:p w14:paraId="6BACA9EA"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        </w:t>
      </w:r>
      <w:r w:rsidRPr="00170528">
        <w:rPr>
          <w:rFonts w:ascii="Arial" w:hAnsi="Arial" w:cs="Arial"/>
          <w:b/>
          <w:bCs/>
          <w:sz w:val="20"/>
          <w:szCs w:val="20"/>
          <w:highlight w:val="cyan"/>
        </w:rPr>
        <w:t>a.add(i+2)</w:t>
      </w:r>
    </w:p>
    <w:p w14:paraId="59FF6CD8" w14:textId="28526D36" w:rsid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        </w:t>
      </w:r>
      <w:r w:rsidRPr="00170528">
        <w:rPr>
          <w:rFonts w:ascii="Arial" w:hAnsi="Arial" w:cs="Arial"/>
          <w:b/>
          <w:bCs/>
          <w:sz w:val="20"/>
          <w:szCs w:val="20"/>
          <w:highlight w:val="cyan"/>
        </w:rPr>
        <w:t>continue</w:t>
      </w:r>
      <w:r>
        <w:rPr>
          <w:rFonts w:ascii="Arial" w:hAnsi="Arial" w:cs="Arial"/>
          <w:b/>
          <w:bCs/>
          <w:sz w:val="20"/>
          <w:szCs w:val="20"/>
        </w:rPr>
        <w:t xml:space="preserve"> </w:t>
      </w:r>
      <w:r w:rsidRPr="00170528">
        <w:rPr>
          <w:rFonts w:ascii="Arial" w:hAnsi="Arial" w:cs="Arial"/>
          <w:b/>
          <w:bCs/>
          <w:sz w:val="20"/>
          <w:szCs w:val="20"/>
          <w:highlight w:val="yellow"/>
        </w:rPr>
        <w:t>#yeh isliye kiya taaki yeh condition aage tak check ho jabtak false nahi ho jaati</w:t>
      </w:r>
    </w:p>
    <w:p w14:paraId="7D347506" w14:textId="19B2701E"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highlight w:val="yellow"/>
        </w:rPr>
        <w:t>#nahi toh pair mein add krdega sub-sets mein of lists.</w:t>
      </w:r>
    </w:p>
    <w:p w14:paraId="36FF779B"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    indexes.append(a)</w:t>
      </w:r>
    </w:p>
    <w:p w14:paraId="019C46AF"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 xml:space="preserve">    a=set()  </w:t>
      </w:r>
      <w:r w:rsidRPr="00170528">
        <w:rPr>
          <w:rFonts w:ascii="Arial" w:hAnsi="Arial" w:cs="Arial"/>
          <w:b/>
          <w:bCs/>
          <w:sz w:val="20"/>
          <w:szCs w:val="20"/>
          <w:highlight w:val="yellow"/>
        </w:rPr>
        <w:t># agar sets ko lists ke andar use karna hai toh aise krna padega</w:t>
      </w:r>
      <w:r w:rsidRPr="00170528">
        <w:rPr>
          <w:rFonts w:ascii="Arial" w:hAnsi="Arial" w:cs="Arial"/>
          <w:b/>
          <w:bCs/>
          <w:sz w:val="20"/>
          <w:szCs w:val="20"/>
        </w:rPr>
        <w:t xml:space="preserve"> </w:t>
      </w:r>
    </w:p>
    <w:p w14:paraId="63506517" w14:textId="337D9EC1"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highlight w:val="cyan"/>
        </w:rPr>
        <w:t>pos1=min(max(indexes,key=len))</w:t>
      </w:r>
      <w:r w:rsidRPr="00170528">
        <w:rPr>
          <w:rFonts w:ascii="Arial" w:hAnsi="Arial" w:cs="Arial"/>
          <w:b/>
          <w:bCs/>
          <w:sz w:val="20"/>
          <w:szCs w:val="20"/>
        </w:rPr>
        <w:t xml:space="preserve"> </w:t>
      </w:r>
      <w:r w:rsidRPr="00170528">
        <w:rPr>
          <w:rFonts w:ascii="Arial" w:hAnsi="Arial" w:cs="Arial"/>
          <w:b/>
          <w:bCs/>
          <w:sz w:val="20"/>
          <w:szCs w:val="20"/>
          <w:highlight w:val="yellow"/>
        </w:rPr>
        <w:t>#list ke andar koi aur attribute mein bada ya chota value                       #chaie toh aise</w:t>
      </w:r>
      <w:r w:rsidRPr="00170528">
        <w:rPr>
          <w:rFonts w:ascii="Arial" w:hAnsi="Arial" w:cs="Arial"/>
          <w:b/>
          <w:bCs/>
          <w:sz w:val="20"/>
          <w:szCs w:val="20"/>
        </w:rPr>
        <w:t xml:space="preserve"> </w:t>
      </w:r>
    </w:p>
    <w:p w14:paraId="1E430212" w14:textId="77777777" w:rsidR="00170528" w:rsidRP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pos2=max(max(indexes,key=len))</w:t>
      </w:r>
    </w:p>
    <w:p w14:paraId="06730169" w14:textId="37CDC12B" w:rsidR="00170528" w:rsidRDefault="00170528" w:rsidP="00A46705">
      <w:pPr>
        <w:pStyle w:val="NormalWeb"/>
        <w:shd w:val="clear" w:color="F9F9F9" w:fill="F9F9F9"/>
        <w:spacing w:before="0" w:beforeAutospacing="0" w:after="0" w:afterAutospacing="0"/>
        <w:rPr>
          <w:rFonts w:ascii="Arial" w:hAnsi="Arial" w:cs="Arial"/>
          <w:b/>
          <w:bCs/>
          <w:sz w:val="20"/>
          <w:szCs w:val="20"/>
        </w:rPr>
      </w:pPr>
      <w:r w:rsidRPr="00170528">
        <w:rPr>
          <w:rFonts w:ascii="Arial" w:hAnsi="Arial" w:cs="Arial"/>
          <w:b/>
          <w:bCs/>
          <w:sz w:val="20"/>
          <w:szCs w:val="20"/>
        </w:rPr>
        <w:t>print(pos1,pos2)</w:t>
      </w:r>
    </w:p>
    <w:p w14:paraId="6B786FBA" w14:textId="05BD4C7F" w:rsidR="001D206A" w:rsidRDefault="001D206A" w:rsidP="00170528">
      <w:pPr>
        <w:pStyle w:val="NormalWeb"/>
        <w:shd w:val="clear" w:color="F9F9F9" w:fill="F9F9F9"/>
        <w:spacing w:before="0" w:beforeAutospacing="0" w:after="0" w:afterAutospacing="0"/>
        <w:rPr>
          <w:rFonts w:ascii="Arial" w:hAnsi="Arial" w:cs="Arial"/>
          <w:b/>
          <w:bCs/>
          <w:sz w:val="20"/>
          <w:szCs w:val="20"/>
        </w:rPr>
      </w:pPr>
    </w:p>
    <w:p w14:paraId="180E9607" w14:textId="77777777" w:rsidR="00577A2A" w:rsidRDefault="00577A2A" w:rsidP="001D206A">
      <w:pPr>
        <w:pStyle w:val="Heading4"/>
        <w:shd w:val="clear" w:color="auto" w:fill="F9F9F9"/>
        <w:spacing w:before="0"/>
        <w:rPr>
          <w:rFonts w:ascii="Segoe UI" w:hAnsi="Segoe UI" w:cs="Segoe UI"/>
          <w:b/>
          <w:bCs/>
          <w:color w:val="008000"/>
        </w:rPr>
      </w:pPr>
    </w:p>
    <w:p w14:paraId="129D71E7" w14:textId="743E60A5" w:rsidR="001D206A" w:rsidRDefault="001D206A" w:rsidP="001D206A">
      <w:pPr>
        <w:pStyle w:val="Heading4"/>
        <w:shd w:val="clear" w:color="auto" w:fill="F9F9F9"/>
        <w:spacing w:before="0"/>
        <w:rPr>
          <w:rFonts w:ascii="Segoe UI" w:hAnsi="Segoe UI" w:cs="Segoe UI"/>
          <w:color w:val="008000"/>
        </w:rPr>
      </w:pPr>
      <w:r>
        <w:rPr>
          <w:rFonts w:ascii="Segoe UI" w:hAnsi="Segoe UI" w:cs="Segoe UI"/>
          <w:b/>
          <w:bCs/>
          <w:color w:val="008000"/>
        </w:rPr>
        <w:t>Simple Tetris</w:t>
      </w:r>
    </w:p>
    <w:p w14:paraId="3D276A4F"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game of tetris involves blocks of various colours dropping on top of each other If four blocks of the same colour are stacked on top of each other then they disappear, otherwise the height of the tower keeps on growing. You will be given two queries:</w:t>
      </w:r>
    </w:p>
    <w:p w14:paraId="2C2625CD" w14:textId="77777777"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Type 1: </w:t>
      </w:r>
      <w:r>
        <w:rPr>
          <w:rFonts w:ascii="Georgia" w:hAnsi="Georgia" w:cs="Segoe UI"/>
          <w:color w:val="212529"/>
          <w:sz w:val="27"/>
          <w:szCs w:val="27"/>
        </w:rPr>
        <w:t>Add a block of given colour on the tetris stack.</w:t>
      </w:r>
    </w:p>
    <w:p w14:paraId="4E84FFCA" w14:textId="77777777"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Type 2: </w:t>
      </w:r>
      <w:r>
        <w:rPr>
          <w:rFonts w:ascii="Georgia" w:hAnsi="Georgia" w:cs="Segoe UI"/>
          <w:color w:val="212529"/>
          <w:sz w:val="27"/>
          <w:szCs w:val="27"/>
        </w:rPr>
        <w:t>Tell the current height of the tetris stack.</w:t>
      </w:r>
    </w:p>
    <w:p w14:paraId="7978C5D2" w14:textId="218E8984" w:rsidR="001D206A" w:rsidRDefault="001D206A" w:rsidP="001D206A">
      <w:pPr>
        <w:pStyle w:val="NormalWeb"/>
        <w:shd w:val="clear" w:color="auto" w:fill="F9F9F9"/>
        <w:spacing w:before="0" w:beforeAutospacing="0"/>
        <w:rPr>
          <w:rFonts w:ascii="Segoe UI" w:hAnsi="Segoe UI" w:cs="Segoe UI"/>
          <w:color w:val="212529"/>
        </w:rPr>
      </w:pPr>
      <w:r>
        <w:rPr>
          <w:rFonts w:ascii="Segoe UI" w:hAnsi="Segoe UI" w:cs="Segoe UI"/>
          <w:color w:val="212529"/>
        </w:rPr>
        <w:t> </w:t>
      </w:r>
      <w:r>
        <w:rPr>
          <w:rStyle w:val="Strong"/>
          <w:rFonts w:ascii="Georgia" w:eastAsia="Arial" w:hAnsi="Georgia" w:cs="Segoe UI"/>
          <w:color w:val="212529"/>
          <w:sz w:val="27"/>
          <w:szCs w:val="27"/>
        </w:rPr>
        <w:t>Input Format:</w:t>
      </w:r>
    </w:p>
    <w:p w14:paraId="294A12A2"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first line of the input contains a single positive integer </w:t>
      </w:r>
      <w:r>
        <w:rPr>
          <w:rStyle w:val="Strong"/>
          <w:rFonts w:ascii="Georgia" w:eastAsia="Arial" w:hAnsi="Georgia" w:cs="Segoe UI"/>
          <w:color w:val="212529"/>
          <w:sz w:val="27"/>
          <w:szCs w:val="27"/>
        </w:rPr>
        <w:t>Q, </w:t>
      </w:r>
      <w:r>
        <w:rPr>
          <w:rFonts w:ascii="Georgia" w:hAnsi="Georgia" w:cs="Segoe UI"/>
          <w:color w:val="212529"/>
          <w:sz w:val="27"/>
          <w:szCs w:val="27"/>
        </w:rPr>
        <w:t>which is the number of queries.</w:t>
      </w:r>
    </w:p>
    <w:p w14:paraId="19B9A8BF"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n </w:t>
      </w:r>
      <w:r>
        <w:rPr>
          <w:rStyle w:val="Strong"/>
          <w:rFonts w:ascii="Georgia" w:eastAsia="Arial" w:hAnsi="Georgia" w:cs="Segoe UI"/>
          <w:color w:val="212529"/>
          <w:sz w:val="27"/>
          <w:szCs w:val="27"/>
        </w:rPr>
        <w:t>Q</w:t>
      </w:r>
      <w:r>
        <w:rPr>
          <w:rFonts w:ascii="Georgia" w:hAnsi="Georgia" w:cs="Segoe UI"/>
          <w:color w:val="212529"/>
          <w:sz w:val="27"/>
          <w:szCs w:val="27"/>
        </w:rPr>
        <w:t> lines follow, each containing either of the two types of query:</w:t>
      </w:r>
    </w:p>
    <w:p w14:paraId="028B5D57" w14:textId="77777777"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Type 1 query format: </w:t>
      </w:r>
      <w:r>
        <w:rPr>
          <w:rFonts w:ascii="Georgia" w:hAnsi="Georgia" w:cs="Segoe UI"/>
          <w:color w:val="212529"/>
          <w:sz w:val="27"/>
          <w:szCs w:val="27"/>
        </w:rPr>
        <w:t>1 &lt;colour&gt;, Two space separated values, colour is a string of length not more than 20</w:t>
      </w:r>
    </w:p>
    <w:p w14:paraId="37887DB1" w14:textId="77777777"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Type 2 query format: </w:t>
      </w:r>
      <w:r>
        <w:rPr>
          <w:rFonts w:ascii="Georgia" w:hAnsi="Georgia" w:cs="Segoe UI"/>
          <w:color w:val="212529"/>
          <w:sz w:val="27"/>
          <w:szCs w:val="27"/>
        </w:rPr>
        <w:t>2</w:t>
      </w:r>
    </w:p>
    <w:p w14:paraId="6EE0179C" w14:textId="1FAF579C" w:rsidR="001D206A" w:rsidRDefault="001D206A" w:rsidP="001D206A">
      <w:pPr>
        <w:pStyle w:val="NormalWeb"/>
        <w:shd w:val="clear" w:color="auto" w:fill="F9F9F9"/>
        <w:spacing w:before="0" w:beforeAutospacing="0"/>
        <w:rPr>
          <w:rFonts w:ascii="Segoe UI" w:hAnsi="Segoe UI" w:cs="Segoe UI"/>
          <w:color w:val="212529"/>
        </w:rPr>
      </w:pPr>
      <w:r>
        <w:rPr>
          <w:rFonts w:ascii="Segoe UI" w:hAnsi="Segoe UI" w:cs="Segoe UI"/>
          <w:color w:val="212529"/>
        </w:rPr>
        <w:t> </w:t>
      </w:r>
      <w:r>
        <w:rPr>
          <w:rStyle w:val="Strong"/>
          <w:rFonts w:ascii="Georgia" w:eastAsia="Arial" w:hAnsi="Georgia" w:cs="Segoe UI"/>
          <w:color w:val="212529"/>
          <w:sz w:val="27"/>
          <w:szCs w:val="27"/>
        </w:rPr>
        <w:t>Example</w:t>
      </w:r>
    </w:p>
    <w:p w14:paraId="01EEFC07" w14:textId="11287E2B"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Sample Input:</w:t>
      </w:r>
    </w:p>
    <w:p w14:paraId="48474B0B"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0</w:t>
      </w:r>
    </w:p>
    <w:p w14:paraId="7216CF2B"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Green</w:t>
      </w:r>
    </w:p>
    <w:p w14:paraId="7016A439"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Red</w:t>
      </w:r>
    </w:p>
    <w:p w14:paraId="2FA7056F"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1 Red</w:t>
      </w:r>
    </w:p>
    <w:p w14:paraId="35884E5D"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493313DC"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Green</w:t>
      </w:r>
    </w:p>
    <w:p w14:paraId="478DC31A"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Green</w:t>
      </w:r>
    </w:p>
    <w:p w14:paraId="248290AB"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3FF4A9E4"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Green</w:t>
      </w:r>
    </w:p>
    <w:p w14:paraId="28266B64"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Green</w:t>
      </w:r>
    </w:p>
    <w:p w14:paraId="64F2B3D1"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4DE9469F" w14:textId="77777777"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Sample Output:</w:t>
      </w:r>
    </w:p>
    <w:p w14:paraId="0947189B"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w:t>
      </w:r>
    </w:p>
    <w:p w14:paraId="0787B9CB"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w:t>
      </w:r>
    </w:p>
    <w:p w14:paraId="7CEF5F28"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w:t>
      </w:r>
    </w:p>
    <w:p w14:paraId="06228D80" w14:textId="77777777" w:rsidR="001D206A" w:rsidRDefault="001D206A" w:rsidP="001D206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planation:</w:t>
      </w:r>
    </w:p>
    <w:p w14:paraId="769B26A9"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we get</w:t>
      </w:r>
    </w:p>
    <w:p w14:paraId="39272651"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Green</w:t>
      </w:r>
    </w:p>
    <w:p w14:paraId="2DF5D442"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Red</w:t>
      </w:r>
    </w:p>
    <w:p w14:paraId="4ADCB1DB"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Red</w:t>
      </w:r>
    </w:p>
    <w:p w14:paraId="0F9FFC26"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e have 3 boxes stacked on top of each other and now we are asked the height, its 3.</w:t>
      </w:r>
    </w:p>
    <w:p w14:paraId="0798EC44"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Moving on, we stack two more green boxes and again we are asked the height. At this point, the height is 3 + 2 = 5</w:t>
      </w:r>
    </w:p>
    <w:p w14:paraId="10AC917F" w14:textId="77777777" w:rsidR="001D206A" w:rsidRDefault="001D206A" w:rsidP="001D206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ow again two type 1 queries adding the green boxes to the tetris tower and now height is asked. Since 4 continuous green colored boxes are stacked on top of each other, they disappear and the height again becomes 3.</w:t>
      </w:r>
    </w:p>
    <w:p w14:paraId="2335CEFE" w14:textId="77777777" w:rsidR="001D206A" w:rsidRDefault="001D206A" w:rsidP="00170528">
      <w:pPr>
        <w:pStyle w:val="NormalWeb"/>
        <w:shd w:val="clear" w:color="F9F9F9" w:fill="F9F9F9"/>
        <w:spacing w:before="0" w:beforeAutospacing="0" w:after="0" w:afterAutospacing="0"/>
        <w:rPr>
          <w:rFonts w:ascii="Arial" w:hAnsi="Arial" w:cs="Arial"/>
          <w:b/>
          <w:bCs/>
          <w:sz w:val="20"/>
          <w:szCs w:val="20"/>
        </w:rPr>
      </w:pPr>
    </w:p>
    <w:p w14:paraId="2F4DC238" w14:textId="5520BAF4" w:rsidR="00170528" w:rsidRDefault="00170528" w:rsidP="00170528">
      <w:pPr>
        <w:pStyle w:val="NormalWeb"/>
        <w:shd w:val="clear" w:color="F9F9F9" w:fill="F9F9F9"/>
        <w:spacing w:before="0" w:beforeAutospacing="0" w:after="0" w:afterAutospacing="0"/>
        <w:rPr>
          <w:rFonts w:ascii="Arial" w:hAnsi="Arial" w:cs="Arial"/>
          <w:b/>
          <w:bCs/>
          <w:sz w:val="20"/>
          <w:szCs w:val="20"/>
        </w:rPr>
      </w:pPr>
    </w:p>
    <w:p w14:paraId="79076FE2" w14:textId="77777777" w:rsidR="00577A2A" w:rsidRDefault="00577A2A" w:rsidP="00170528">
      <w:pPr>
        <w:pStyle w:val="NormalWeb"/>
        <w:shd w:val="clear" w:color="F9F9F9" w:fill="F9F9F9"/>
        <w:spacing w:before="0" w:beforeAutospacing="0" w:after="0" w:afterAutospacing="0"/>
        <w:rPr>
          <w:rFonts w:ascii="Arial" w:hAnsi="Arial" w:cs="Arial"/>
          <w:b/>
          <w:bCs/>
          <w:sz w:val="20"/>
          <w:szCs w:val="20"/>
          <w:highlight w:val="yellow"/>
        </w:rPr>
      </w:pPr>
    </w:p>
    <w:p w14:paraId="44C82FEA" w14:textId="77777777" w:rsidR="00577A2A" w:rsidRDefault="00577A2A" w:rsidP="00170528">
      <w:pPr>
        <w:pStyle w:val="NormalWeb"/>
        <w:shd w:val="clear" w:color="F9F9F9" w:fill="F9F9F9"/>
        <w:spacing w:before="0" w:beforeAutospacing="0" w:after="0" w:afterAutospacing="0"/>
        <w:rPr>
          <w:rFonts w:ascii="Arial" w:hAnsi="Arial" w:cs="Arial"/>
          <w:b/>
          <w:bCs/>
          <w:sz w:val="20"/>
          <w:szCs w:val="20"/>
          <w:highlight w:val="yellow"/>
        </w:rPr>
      </w:pPr>
    </w:p>
    <w:p w14:paraId="49FCEB2C" w14:textId="32C90DCC" w:rsidR="00577A2A" w:rsidRDefault="009D3571" w:rsidP="00170528">
      <w:pPr>
        <w:pStyle w:val="NormalWeb"/>
        <w:shd w:val="clear" w:color="F9F9F9" w:fill="F9F9F9"/>
        <w:spacing w:before="0" w:beforeAutospacing="0" w:after="0" w:afterAutospacing="0"/>
        <w:rPr>
          <w:rFonts w:ascii="Arial" w:hAnsi="Arial" w:cs="Arial"/>
          <w:b/>
          <w:bCs/>
          <w:sz w:val="20"/>
          <w:szCs w:val="20"/>
        </w:rPr>
      </w:pPr>
      <w:r w:rsidRPr="009D3571">
        <w:rPr>
          <w:rFonts w:ascii="Arial" w:hAnsi="Arial" w:cs="Arial"/>
          <w:b/>
          <w:bCs/>
          <w:sz w:val="20"/>
          <w:szCs w:val="20"/>
          <w:highlight w:val="yellow"/>
        </w:rPr>
        <w:lastRenderedPageBreak/>
        <w:t xml:space="preserve">ANS. </w:t>
      </w:r>
    </w:p>
    <w:p w14:paraId="03293FFC"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include &lt;iostream&gt;</w:t>
      </w:r>
    </w:p>
    <w:p w14:paraId="60885407"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include &lt;stack&gt;</w:t>
      </w:r>
    </w:p>
    <w:p w14:paraId="690C7433"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using namespace std;</w:t>
      </w:r>
    </w:p>
    <w:p w14:paraId="1DD2A956"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int main(){</w:t>
      </w:r>
    </w:p>
    <w:p w14:paraId="35B715CB"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int q; cin&gt;&gt;q;</w:t>
      </w:r>
    </w:p>
    <w:p w14:paraId="4BCBE683"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stack &lt;string&gt; tetris;</w:t>
      </w:r>
    </w:p>
    <w:p w14:paraId="6856FA4B"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string prev;</w:t>
      </w:r>
    </w:p>
    <w:p w14:paraId="6BCCECC1"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int consec = 1;</w:t>
      </w:r>
    </w:p>
    <w:p w14:paraId="2FA39C54"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for(int i=0;i&lt;q;i++){</w:t>
      </w:r>
    </w:p>
    <w:p w14:paraId="32B111DE"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int type;</w:t>
      </w:r>
    </w:p>
    <w:p w14:paraId="4E0732D6"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string color;</w:t>
      </w:r>
    </w:p>
    <w:p w14:paraId="053616A2"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cin&gt;&gt;type;</w:t>
      </w:r>
    </w:p>
    <w:p w14:paraId="070F04FE"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if(type == 1){</w:t>
      </w:r>
    </w:p>
    <w:p w14:paraId="663F4A54"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cin&gt;&gt;color;</w:t>
      </w:r>
    </w:p>
    <w:p w14:paraId="2513725A"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tetris.push(color);</w:t>
      </w:r>
    </w:p>
    <w:p w14:paraId="7616A781"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if(prev == color){</w:t>
      </w:r>
    </w:p>
    <w:p w14:paraId="5E2504A2"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consec++;</w:t>
      </w:r>
    </w:p>
    <w:p w14:paraId="4D2FB5F5"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if(consec == 4){</w:t>
      </w:r>
    </w:p>
    <w:p w14:paraId="3A64628D"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while(consec &gt; 0){</w:t>
      </w:r>
    </w:p>
    <w:p w14:paraId="3825A04D"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consec--;</w:t>
      </w:r>
    </w:p>
    <w:p w14:paraId="16838517"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tetris.pop();</w:t>
      </w:r>
    </w:p>
    <w:p w14:paraId="4E957209"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w:t>
      </w:r>
    </w:p>
    <w:p w14:paraId="5644A354"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 </w:t>
      </w:r>
    </w:p>
    <w:p w14:paraId="223AA21D"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w:t>
      </w:r>
    </w:p>
    <w:p w14:paraId="3E69E8C9"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else consec = 1;</w:t>
      </w:r>
    </w:p>
    <w:p w14:paraId="00142DFB"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prev = color;</w:t>
      </w:r>
    </w:p>
    <w:p w14:paraId="2134AA30"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w:t>
      </w:r>
    </w:p>
    <w:p w14:paraId="7C71A929"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else cout&lt;&lt;tetris.size()&lt;&lt;"\n";</w:t>
      </w:r>
    </w:p>
    <w:p w14:paraId="2F737A70" w14:textId="77777777" w:rsidR="00577A2A" w:rsidRP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 xml:space="preserve">    }</w:t>
      </w:r>
    </w:p>
    <w:p w14:paraId="7BB391B0" w14:textId="7C2CEDEE" w:rsidR="00577A2A" w:rsidRDefault="00577A2A" w:rsidP="00577A2A">
      <w:pPr>
        <w:pStyle w:val="NormalWeb"/>
        <w:shd w:val="clear" w:color="F9F9F9" w:fill="F9F9F9"/>
        <w:spacing w:before="0" w:beforeAutospacing="0" w:after="0" w:afterAutospacing="0"/>
        <w:rPr>
          <w:rFonts w:ascii="Arial" w:hAnsi="Arial" w:cs="Arial"/>
          <w:b/>
          <w:bCs/>
          <w:sz w:val="20"/>
          <w:szCs w:val="20"/>
        </w:rPr>
      </w:pPr>
      <w:r w:rsidRPr="00577A2A">
        <w:rPr>
          <w:rFonts w:ascii="Arial" w:hAnsi="Arial" w:cs="Arial"/>
          <w:b/>
          <w:bCs/>
          <w:sz w:val="20"/>
          <w:szCs w:val="20"/>
        </w:rPr>
        <w:t>}</w:t>
      </w:r>
    </w:p>
    <w:p w14:paraId="5DAD07B8" w14:textId="520E0FE2" w:rsidR="00FE641B" w:rsidRDefault="00FE641B" w:rsidP="00170528">
      <w:pPr>
        <w:pStyle w:val="NormalWeb"/>
        <w:shd w:val="clear" w:color="F9F9F9" w:fill="F9F9F9"/>
        <w:spacing w:before="0" w:beforeAutospacing="0" w:after="0" w:afterAutospacing="0"/>
        <w:rPr>
          <w:rFonts w:ascii="Arial" w:hAnsi="Arial" w:cs="Arial"/>
          <w:b/>
          <w:bCs/>
          <w:sz w:val="20"/>
          <w:szCs w:val="20"/>
        </w:rPr>
      </w:pPr>
    </w:p>
    <w:p w14:paraId="00843C7A" w14:textId="1129C431" w:rsidR="00FE641B" w:rsidRPr="00FE641B" w:rsidRDefault="00FE641B" w:rsidP="00170528">
      <w:pPr>
        <w:pStyle w:val="NormalWeb"/>
        <w:shd w:val="clear" w:color="F9F9F9" w:fill="F9F9F9"/>
        <w:spacing w:before="0" w:beforeAutospacing="0" w:after="0" w:afterAutospacing="0"/>
        <w:rPr>
          <w:rFonts w:ascii="Arial" w:hAnsi="Arial" w:cs="Arial"/>
          <w:b/>
          <w:bCs/>
          <w:sz w:val="20"/>
          <w:szCs w:val="20"/>
          <w:u w:val="single"/>
        </w:rPr>
      </w:pPr>
      <w:r w:rsidRPr="00FE641B">
        <w:rPr>
          <w:rFonts w:ascii="Arial" w:hAnsi="Arial" w:cs="Arial"/>
          <w:b/>
          <w:bCs/>
          <w:sz w:val="20"/>
          <w:szCs w:val="20"/>
          <w:highlight w:val="yellow"/>
          <w:u w:val="single"/>
        </w:rPr>
        <w:t>COURSERA ASSIGNMENT QUES. :</w:t>
      </w:r>
    </w:p>
    <w:p w14:paraId="5C79FB83" w14:textId="4EB2B55E" w:rsidR="00FE641B" w:rsidRDefault="00FE641B" w:rsidP="00170528">
      <w:pPr>
        <w:pStyle w:val="NormalWeb"/>
        <w:shd w:val="clear" w:color="F9F9F9" w:fill="F9F9F9"/>
        <w:spacing w:before="0" w:beforeAutospacing="0" w:after="0" w:afterAutospacing="0"/>
        <w:rPr>
          <w:rFonts w:ascii="Arial" w:hAnsi="Arial" w:cs="Arial"/>
          <w:b/>
          <w:bCs/>
          <w:sz w:val="20"/>
          <w:szCs w:val="20"/>
        </w:rPr>
      </w:pPr>
    </w:p>
    <w:p w14:paraId="77003D59" w14:textId="77B488C2" w:rsidR="00FE641B" w:rsidRDefault="00FE641B" w:rsidP="00170528">
      <w:pPr>
        <w:pStyle w:val="NormalWeb"/>
        <w:shd w:val="clear" w:color="F9F9F9" w:fill="F9F9F9"/>
        <w:spacing w:before="0" w:beforeAutospacing="0" w:after="0" w:afterAutospacing="0"/>
        <w:rPr>
          <w:rFonts w:ascii="Arial" w:hAnsi="Arial" w:cs="Arial"/>
          <w:b/>
          <w:bCs/>
          <w:sz w:val="20"/>
          <w:szCs w:val="20"/>
        </w:rPr>
      </w:pPr>
      <w:r w:rsidRPr="00FE641B">
        <w:rPr>
          <w:rFonts w:ascii="Arial" w:hAnsi="Arial" w:cs="Arial"/>
          <w:b/>
          <w:bCs/>
          <w:noProof/>
          <w:sz w:val="20"/>
          <w:szCs w:val="20"/>
        </w:rPr>
        <w:drawing>
          <wp:inline distT="0" distB="0" distL="0" distR="0" wp14:anchorId="68FE5196" wp14:editId="7821F63D">
            <wp:extent cx="5731510" cy="357695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76955"/>
                    </a:xfrm>
                    <a:prstGeom prst="rect">
                      <a:avLst/>
                    </a:prstGeom>
                  </pic:spPr>
                </pic:pic>
              </a:graphicData>
            </a:graphic>
          </wp:inline>
        </w:drawing>
      </w:r>
    </w:p>
    <w:p w14:paraId="63EF5FC7" w14:textId="1F9753F0" w:rsidR="00F15CCD" w:rsidRDefault="00F15CCD" w:rsidP="00F15CCD">
      <w:pPr>
        <w:rPr>
          <w:lang w:eastAsia="en-IN"/>
        </w:rPr>
      </w:pPr>
    </w:p>
    <w:p w14:paraId="0879D07D" w14:textId="76848897" w:rsidR="00F15CCD" w:rsidRDefault="00F15CCD" w:rsidP="00F15CCD">
      <w:pPr>
        <w:rPr>
          <w:lang w:eastAsia="en-IN"/>
        </w:rPr>
      </w:pPr>
    </w:p>
    <w:p w14:paraId="4736ECC3" w14:textId="2BA81015" w:rsidR="00F15CCD" w:rsidRDefault="00F15CCD" w:rsidP="00F15CCD">
      <w:pPr>
        <w:rPr>
          <w:b/>
          <w:bCs/>
          <w:sz w:val="28"/>
          <w:szCs w:val="28"/>
          <w:u w:val="single"/>
          <w:lang w:eastAsia="en-IN"/>
        </w:rPr>
      </w:pPr>
      <w:r w:rsidRPr="00F15CCD">
        <w:rPr>
          <w:b/>
          <w:bCs/>
          <w:sz w:val="28"/>
          <w:szCs w:val="28"/>
          <w:highlight w:val="yellow"/>
          <w:u w:val="single"/>
          <w:lang w:eastAsia="en-IN"/>
        </w:rPr>
        <w:t>COMPUTING THE TIME DIFFERENCE USING PYTHON BETWEEN TWO TIMES IN DIFFERENT TIME ZONES AND DAY DATE ALL GIVEN :</w:t>
      </w:r>
      <w:r w:rsidRPr="00F15CCD">
        <w:rPr>
          <w:b/>
          <w:bCs/>
          <w:noProof/>
          <w:sz w:val="28"/>
          <w:szCs w:val="28"/>
          <w:highlight w:val="yellow"/>
          <w:u w:val="single"/>
          <w:lang w:eastAsia="en-IN"/>
        </w:rPr>
        <w:drawing>
          <wp:inline distT="0" distB="0" distL="0" distR="0" wp14:anchorId="3528BD30" wp14:editId="64CAC7F0">
            <wp:extent cx="4998720" cy="135075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2910" cy="1351883"/>
                    </a:xfrm>
                    <a:prstGeom prst="rect">
                      <a:avLst/>
                    </a:prstGeom>
                  </pic:spPr>
                </pic:pic>
              </a:graphicData>
            </a:graphic>
          </wp:inline>
        </w:drawing>
      </w:r>
    </w:p>
    <w:p w14:paraId="10AD6814" w14:textId="379594E7" w:rsidR="00F15CCD" w:rsidRDefault="00F15CCD" w:rsidP="00F15CCD">
      <w:pPr>
        <w:rPr>
          <w:b/>
          <w:bCs/>
          <w:sz w:val="28"/>
          <w:szCs w:val="28"/>
          <w:u w:val="single"/>
          <w:lang w:eastAsia="en-IN"/>
        </w:rPr>
      </w:pPr>
      <w:r w:rsidRPr="00F15CCD">
        <w:rPr>
          <w:b/>
          <w:bCs/>
          <w:sz w:val="28"/>
          <w:szCs w:val="28"/>
          <w:highlight w:val="yellow"/>
          <w:u w:val="single"/>
          <w:lang w:eastAsia="en-IN"/>
        </w:rPr>
        <w:t>OUTPUT SAMPLE:</w:t>
      </w:r>
    </w:p>
    <w:p w14:paraId="5AE8EED2" w14:textId="7A53907D" w:rsidR="00F15CCD" w:rsidRDefault="00F15CCD" w:rsidP="00F15CCD">
      <w:pPr>
        <w:rPr>
          <w:b/>
          <w:bCs/>
          <w:sz w:val="28"/>
          <w:szCs w:val="28"/>
          <w:u w:val="single"/>
          <w:lang w:eastAsia="en-IN"/>
        </w:rPr>
      </w:pPr>
      <w:r w:rsidRPr="00F15CCD">
        <w:rPr>
          <w:b/>
          <w:bCs/>
          <w:noProof/>
          <w:sz w:val="28"/>
          <w:szCs w:val="28"/>
          <w:u w:val="single"/>
          <w:lang w:eastAsia="en-IN"/>
        </w:rPr>
        <w:drawing>
          <wp:inline distT="0" distB="0" distL="0" distR="0" wp14:anchorId="5743C241" wp14:editId="5C3A529F">
            <wp:extent cx="4450080" cy="2417814"/>
            <wp:effectExtent l="0" t="0" r="762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9321" cy="2422835"/>
                    </a:xfrm>
                    <a:prstGeom prst="rect">
                      <a:avLst/>
                    </a:prstGeom>
                  </pic:spPr>
                </pic:pic>
              </a:graphicData>
            </a:graphic>
          </wp:inline>
        </w:drawing>
      </w:r>
    </w:p>
    <w:p w14:paraId="72DAF727" w14:textId="55489B29" w:rsidR="00B831F1" w:rsidRDefault="00B831F1" w:rsidP="00F15CCD">
      <w:pPr>
        <w:rPr>
          <w:b/>
          <w:bCs/>
          <w:sz w:val="28"/>
          <w:szCs w:val="28"/>
          <w:u w:val="single"/>
          <w:lang w:eastAsia="en-IN"/>
        </w:rPr>
      </w:pPr>
    </w:p>
    <w:p w14:paraId="4B5FD067" w14:textId="77777777" w:rsidR="00B831F1" w:rsidRDefault="00B831F1" w:rsidP="00B831F1">
      <w:pPr>
        <w:pStyle w:val="Heading4"/>
        <w:shd w:val="clear" w:color="auto" w:fill="F9F9F9"/>
        <w:spacing w:before="0"/>
        <w:rPr>
          <w:rFonts w:ascii="Segoe UI" w:hAnsi="Segoe UI" w:cs="Segoe UI"/>
          <w:color w:val="008000"/>
        </w:rPr>
      </w:pPr>
      <w:r>
        <w:rPr>
          <w:rFonts w:ascii="Segoe UI" w:hAnsi="Segoe UI" w:cs="Segoe UI"/>
          <w:b/>
          <w:bCs/>
          <w:color w:val="008000"/>
        </w:rPr>
        <w:t>A Magic Key and a Gift</w:t>
      </w:r>
    </w:p>
    <w:p w14:paraId="35CAEF5D"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An angel gave box with ‘N’ pearls in it and a magic key ‘K’ to a peasant. The angel asked the peasant to apply the key repeatedly till the box gets opened.</w:t>
      </w:r>
    </w:p>
    <w:p w14:paraId="454D847F"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The box will get opened only when it becomes empty and the key performs a magic for each time the peasant applies it to the box. Each time when the key is used on the magic box, the following things happen:</w:t>
      </w:r>
    </w:p>
    <w:p w14:paraId="49E0E171"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i) Pearls in the box will be grouped into ‘G’ groups such that each group contains exactly ‘K’ pearls.</w:t>
      </w:r>
    </w:p>
    <w:p w14:paraId="533575B4"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ii) The magic box piles up the pearls left ungrouped into a safety locker inside it</w:t>
      </w:r>
    </w:p>
    <w:p w14:paraId="44F1696F"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iii) After piling up, the box will contain lesser pearls equal to the number of groups ‘G’ formed in the current step</w:t>
      </w:r>
    </w:p>
    <w:p w14:paraId="7C66A881"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lastRenderedPageBreak/>
        <w:t>When the box becomes empty the box opens with the pearls in the safety locker and given as gift to the peasant.</w:t>
      </w:r>
    </w:p>
    <w:p w14:paraId="095B4D42"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Given the number of pearls, ‘N’ and the key ‘K’, write a C program to display the number pearls that got saved in the locker from the recent time to the initial time and the total number of pearls that is given as gift for the peasant.</w:t>
      </w:r>
    </w:p>
    <w:p w14:paraId="0EAFA224"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For example, if ‘N’ is 200 and ‘K’ is 7, then the locker displays the number of pearls saved from recent time to the initial time as 404 and the peasant gets 8 pearls as his gift.</w:t>
      </w:r>
    </w:p>
    <w:p w14:paraId="02EBE54C" w14:textId="77777777" w:rsidR="00B831F1" w:rsidRDefault="00B831F1" w:rsidP="00B831F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333333"/>
          <w:sz w:val="27"/>
          <w:szCs w:val="27"/>
        </w:rPr>
        <w:t>Input format:</w:t>
      </w:r>
    </w:p>
    <w:p w14:paraId="2EC83A26"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First line contains the number of pearls ‘N’ in the magic box</w:t>
      </w:r>
    </w:p>
    <w:p w14:paraId="526B9DB8"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Next line contains the key value ‘K’</w:t>
      </w:r>
    </w:p>
    <w:p w14:paraId="058E8B7E" w14:textId="77777777" w:rsidR="00B831F1" w:rsidRDefault="00B831F1" w:rsidP="00B831F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333333"/>
          <w:sz w:val="27"/>
          <w:szCs w:val="27"/>
        </w:rPr>
        <w:t>Output format:</w:t>
      </w:r>
    </w:p>
    <w:p w14:paraId="488A069D" w14:textId="77777777" w:rsidR="00B831F1" w:rsidRDefault="00B831F1" w:rsidP="00B831F1">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In the frist line, print the number of pearls saved from recent time to the initial time</w:t>
      </w:r>
      <w:r>
        <w:rPr>
          <w:rFonts w:ascii="Georgia" w:hAnsi="Georgia" w:cs="Segoe UI"/>
          <w:color w:val="333333"/>
          <w:sz w:val="27"/>
          <w:szCs w:val="27"/>
        </w:rPr>
        <w:t> in the same line continuously</w:t>
      </w:r>
    </w:p>
    <w:p w14:paraId="5D7567CF" w14:textId="11F193D6" w:rsidR="00B831F1" w:rsidRPr="001C397F" w:rsidRDefault="00B831F1" w:rsidP="001C397F">
      <w:pPr>
        <w:pStyle w:val="NormalWeb"/>
        <w:shd w:val="clear" w:color="auto" w:fill="F9F9F9"/>
        <w:spacing w:before="0" w:beforeAutospacing="0"/>
        <w:rPr>
          <w:rFonts w:ascii="Segoe UI" w:hAnsi="Segoe UI" w:cs="Segoe UI"/>
          <w:color w:val="212529"/>
        </w:rPr>
      </w:pPr>
      <w:r>
        <w:rPr>
          <w:rFonts w:ascii="Georgia" w:hAnsi="Georgia" w:cs="Segoe UI"/>
          <w:color w:val="00000A"/>
          <w:sz w:val="27"/>
          <w:szCs w:val="27"/>
        </w:rPr>
        <w:t>In the next line print the number of pearls given as gift for the peasant</w:t>
      </w:r>
    </w:p>
    <w:p w14:paraId="644E536F" w14:textId="7B3E327B" w:rsidR="00B831F1" w:rsidRDefault="00B831F1" w:rsidP="00F15CCD">
      <w:pPr>
        <w:rPr>
          <w:b/>
          <w:bCs/>
          <w:sz w:val="28"/>
          <w:szCs w:val="28"/>
          <w:lang w:eastAsia="en-IN"/>
        </w:rPr>
      </w:pPr>
      <w:r w:rsidRPr="00B831F1">
        <w:rPr>
          <w:b/>
          <w:bCs/>
          <w:sz w:val="28"/>
          <w:szCs w:val="28"/>
          <w:highlight w:val="yellow"/>
          <w:lang w:eastAsia="en-IN"/>
        </w:rPr>
        <w:t>ANS.</w:t>
      </w:r>
    </w:p>
    <w:p w14:paraId="1C23978A" w14:textId="2A38B6C3" w:rsidR="00566D83" w:rsidRDefault="00566D83" w:rsidP="00F15CCD">
      <w:pPr>
        <w:rPr>
          <w:b/>
          <w:bCs/>
          <w:sz w:val="28"/>
          <w:szCs w:val="28"/>
          <w:lang w:eastAsia="en-IN"/>
        </w:rPr>
      </w:pPr>
      <w:r w:rsidRPr="00566D83">
        <w:rPr>
          <w:b/>
          <w:bCs/>
          <w:sz w:val="28"/>
          <w:szCs w:val="28"/>
          <w:highlight w:val="yellow"/>
          <w:lang w:eastAsia="en-IN"/>
        </w:rPr>
        <w:t>PYTHON CODE:</w:t>
      </w:r>
    </w:p>
    <w:p w14:paraId="272C73D2" w14:textId="77777777" w:rsidR="00B831F1" w:rsidRPr="00B831F1" w:rsidRDefault="00B831F1" w:rsidP="00B831F1">
      <w:pPr>
        <w:rPr>
          <w:b/>
          <w:bCs/>
          <w:sz w:val="28"/>
          <w:szCs w:val="28"/>
          <w:lang w:eastAsia="en-IN"/>
        </w:rPr>
      </w:pPr>
      <w:r w:rsidRPr="00B831F1">
        <w:rPr>
          <w:b/>
          <w:bCs/>
          <w:sz w:val="28"/>
          <w:szCs w:val="28"/>
          <w:lang w:eastAsia="en-IN"/>
        </w:rPr>
        <w:t>n=int(input())</w:t>
      </w:r>
    </w:p>
    <w:p w14:paraId="6F63F4DC" w14:textId="77777777" w:rsidR="00B831F1" w:rsidRPr="00B831F1" w:rsidRDefault="00B831F1" w:rsidP="00B831F1">
      <w:pPr>
        <w:rPr>
          <w:b/>
          <w:bCs/>
          <w:sz w:val="28"/>
          <w:szCs w:val="28"/>
          <w:lang w:eastAsia="en-IN"/>
        </w:rPr>
      </w:pPr>
      <w:r w:rsidRPr="00B831F1">
        <w:rPr>
          <w:b/>
          <w:bCs/>
          <w:sz w:val="28"/>
          <w:szCs w:val="28"/>
          <w:lang w:eastAsia="en-IN"/>
        </w:rPr>
        <w:t>k=int(input())</w:t>
      </w:r>
    </w:p>
    <w:p w14:paraId="68B59740" w14:textId="77777777" w:rsidR="00B831F1" w:rsidRPr="00B831F1" w:rsidRDefault="00B831F1" w:rsidP="00B831F1">
      <w:pPr>
        <w:rPr>
          <w:b/>
          <w:bCs/>
          <w:sz w:val="28"/>
          <w:szCs w:val="28"/>
          <w:lang w:eastAsia="en-IN"/>
        </w:rPr>
      </w:pPr>
      <w:r w:rsidRPr="00B831F1">
        <w:rPr>
          <w:b/>
          <w:bCs/>
          <w:sz w:val="28"/>
          <w:szCs w:val="28"/>
          <w:lang w:eastAsia="en-IN"/>
        </w:rPr>
        <w:t>sum=0</w:t>
      </w:r>
    </w:p>
    <w:p w14:paraId="197871DB" w14:textId="77777777" w:rsidR="00B831F1" w:rsidRPr="00B831F1" w:rsidRDefault="00B831F1" w:rsidP="00B831F1">
      <w:pPr>
        <w:rPr>
          <w:b/>
          <w:bCs/>
          <w:sz w:val="28"/>
          <w:szCs w:val="28"/>
          <w:lang w:eastAsia="en-IN"/>
        </w:rPr>
      </w:pPr>
      <w:r w:rsidRPr="00B831F1">
        <w:rPr>
          <w:b/>
          <w:bCs/>
          <w:sz w:val="28"/>
          <w:szCs w:val="28"/>
          <w:lang w:eastAsia="en-IN"/>
        </w:rPr>
        <w:t>piled_up=[]</w:t>
      </w:r>
    </w:p>
    <w:p w14:paraId="3CB49ED9" w14:textId="77777777" w:rsidR="00B831F1" w:rsidRPr="00B831F1" w:rsidRDefault="00B831F1" w:rsidP="00B831F1">
      <w:pPr>
        <w:rPr>
          <w:b/>
          <w:bCs/>
          <w:sz w:val="28"/>
          <w:szCs w:val="28"/>
          <w:lang w:eastAsia="en-IN"/>
        </w:rPr>
      </w:pPr>
      <w:r w:rsidRPr="00B831F1">
        <w:rPr>
          <w:b/>
          <w:bCs/>
          <w:sz w:val="28"/>
          <w:szCs w:val="28"/>
          <w:lang w:eastAsia="en-IN"/>
        </w:rPr>
        <w:t>while n!=0:</w:t>
      </w:r>
    </w:p>
    <w:p w14:paraId="783EBED3" w14:textId="77777777" w:rsidR="00B831F1" w:rsidRPr="00B831F1" w:rsidRDefault="00B831F1" w:rsidP="00B831F1">
      <w:pPr>
        <w:rPr>
          <w:b/>
          <w:bCs/>
          <w:sz w:val="28"/>
          <w:szCs w:val="28"/>
          <w:lang w:eastAsia="en-IN"/>
        </w:rPr>
      </w:pPr>
      <w:r w:rsidRPr="00B831F1">
        <w:rPr>
          <w:b/>
          <w:bCs/>
          <w:sz w:val="28"/>
          <w:szCs w:val="28"/>
          <w:lang w:eastAsia="en-IN"/>
        </w:rPr>
        <w:t xml:space="preserve">    g=n//k</w:t>
      </w:r>
    </w:p>
    <w:p w14:paraId="1A2B963F" w14:textId="77777777" w:rsidR="00B831F1" w:rsidRPr="00B831F1" w:rsidRDefault="00B831F1" w:rsidP="00B831F1">
      <w:pPr>
        <w:rPr>
          <w:b/>
          <w:bCs/>
          <w:sz w:val="28"/>
          <w:szCs w:val="28"/>
          <w:lang w:eastAsia="en-IN"/>
        </w:rPr>
      </w:pPr>
      <w:r w:rsidRPr="00B831F1">
        <w:rPr>
          <w:b/>
          <w:bCs/>
          <w:sz w:val="28"/>
          <w:szCs w:val="28"/>
          <w:lang w:eastAsia="en-IN"/>
        </w:rPr>
        <w:t xml:space="preserve">    r=n%k</w:t>
      </w:r>
    </w:p>
    <w:p w14:paraId="152FB074" w14:textId="77777777" w:rsidR="00B831F1" w:rsidRPr="00B831F1" w:rsidRDefault="00B831F1" w:rsidP="00B831F1">
      <w:pPr>
        <w:rPr>
          <w:b/>
          <w:bCs/>
          <w:sz w:val="28"/>
          <w:szCs w:val="28"/>
          <w:lang w:eastAsia="en-IN"/>
        </w:rPr>
      </w:pPr>
      <w:r w:rsidRPr="00B831F1">
        <w:rPr>
          <w:b/>
          <w:bCs/>
          <w:sz w:val="28"/>
          <w:szCs w:val="28"/>
          <w:lang w:eastAsia="en-IN"/>
        </w:rPr>
        <w:t xml:space="preserve">    piled_up.append(str(r))</w:t>
      </w:r>
    </w:p>
    <w:p w14:paraId="61910324" w14:textId="77777777" w:rsidR="00B831F1" w:rsidRPr="00B831F1" w:rsidRDefault="00B831F1" w:rsidP="00B831F1">
      <w:pPr>
        <w:rPr>
          <w:b/>
          <w:bCs/>
          <w:sz w:val="28"/>
          <w:szCs w:val="28"/>
          <w:lang w:eastAsia="en-IN"/>
        </w:rPr>
      </w:pPr>
      <w:r w:rsidRPr="00B831F1">
        <w:rPr>
          <w:b/>
          <w:bCs/>
          <w:sz w:val="28"/>
          <w:szCs w:val="28"/>
          <w:lang w:eastAsia="en-IN"/>
        </w:rPr>
        <w:t xml:space="preserve">    sum+=r</w:t>
      </w:r>
    </w:p>
    <w:p w14:paraId="13327457" w14:textId="77777777" w:rsidR="00B831F1" w:rsidRPr="00B831F1" w:rsidRDefault="00B831F1" w:rsidP="00B831F1">
      <w:pPr>
        <w:rPr>
          <w:b/>
          <w:bCs/>
          <w:sz w:val="28"/>
          <w:szCs w:val="28"/>
          <w:lang w:eastAsia="en-IN"/>
        </w:rPr>
      </w:pPr>
      <w:r w:rsidRPr="00B831F1">
        <w:rPr>
          <w:b/>
          <w:bCs/>
          <w:sz w:val="28"/>
          <w:szCs w:val="28"/>
          <w:lang w:eastAsia="en-IN"/>
        </w:rPr>
        <w:t xml:space="preserve">    n=g</w:t>
      </w:r>
    </w:p>
    <w:p w14:paraId="11A5F58A" w14:textId="77777777" w:rsidR="00B831F1" w:rsidRPr="00B831F1" w:rsidRDefault="00B831F1" w:rsidP="00B831F1">
      <w:pPr>
        <w:rPr>
          <w:b/>
          <w:bCs/>
          <w:sz w:val="28"/>
          <w:szCs w:val="28"/>
          <w:lang w:eastAsia="en-IN"/>
        </w:rPr>
      </w:pPr>
      <w:r w:rsidRPr="00B831F1">
        <w:rPr>
          <w:b/>
          <w:bCs/>
          <w:sz w:val="28"/>
          <w:szCs w:val="28"/>
          <w:lang w:eastAsia="en-IN"/>
        </w:rPr>
        <w:lastRenderedPageBreak/>
        <w:t>print("".join(reversed(piled_up)))</w:t>
      </w:r>
    </w:p>
    <w:p w14:paraId="26C970FF" w14:textId="7ABC6A8E" w:rsidR="00B831F1" w:rsidRDefault="00B831F1" w:rsidP="00B831F1">
      <w:pPr>
        <w:rPr>
          <w:b/>
          <w:bCs/>
          <w:sz w:val="28"/>
          <w:szCs w:val="28"/>
          <w:lang w:eastAsia="en-IN"/>
        </w:rPr>
      </w:pPr>
      <w:r w:rsidRPr="00B831F1">
        <w:rPr>
          <w:b/>
          <w:bCs/>
          <w:sz w:val="28"/>
          <w:szCs w:val="28"/>
          <w:lang w:eastAsia="en-IN"/>
        </w:rPr>
        <w:t>print(sum)</w:t>
      </w:r>
    </w:p>
    <w:p w14:paraId="2950B410" w14:textId="4C4420E1" w:rsidR="00566D83" w:rsidRDefault="00566D83" w:rsidP="00B831F1">
      <w:pPr>
        <w:rPr>
          <w:b/>
          <w:bCs/>
          <w:sz w:val="28"/>
          <w:szCs w:val="28"/>
          <w:lang w:eastAsia="en-IN"/>
        </w:rPr>
      </w:pPr>
      <w:r w:rsidRPr="00566D83">
        <w:rPr>
          <w:b/>
          <w:bCs/>
          <w:sz w:val="28"/>
          <w:szCs w:val="28"/>
          <w:highlight w:val="yellow"/>
          <w:lang w:eastAsia="en-IN"/>
        </w:rPr>
        <w:t>C</w:t>
      </w:r>
      <w:r>
        <w:rPr>
          <w:b/>
          <w:bCs/>
          <w:sz w:val="28"/>
          <w:szCs w:val="28"/>
          <w:highlight w:val="yellow"/>
          <w:lang w:eastAsia="en-IN"/>
        </w:rPr>
        <w:t>++</w:t>
      </w:r>
      <w:r w:rsidRPr="00566D83">
        <w:rPr>
          <w:b/>
          <w:bCs/>
          <w:sz w:val="28"/>
          <w:szCs w:val="28"/>
          <w:highlight w:val="yellow"/>
          <w:lang w:eastAsia="en-IN"/>
        </w:rPr>
        <w:t xml:space="preserve"> CODE:</w:t>
      </w:r>
    </w:p>
    <w:p w14:paraId="1468D3DA" w14:textId="77777777" w:rsidR="00566D83" w:rsidRPr="00566D83" w:rsidRDefault="00566D83" w:rsidP="00566D83">
      <w:pPr>
        <w:rPr>
          <w:b/>
          <w:bCs/>
          <w:sz w:val="28"/>
          <w:szCs w:val="28"/>
          <w:lang w:eastAsia="en-IN"/>
        </w:rPr>
      </w:pPr>
      <w:r w:rsidRPr="00566D83">
        <w:rPr>
          <w:b/>
          <w:bCs/>
          <w:sz w:val="28"/>
          <w:szCs w:val="28"/>
          <w:lang w:eastAsia="en-IN"/>
        </w:rPr>
        <w:t>#include &lt;iostream&gt;</w:t>
      </w:r>
    </w:p>
    <w:p w14:paraId="149420CC" w14:textId="77777777" w:rsidR="00566D83" w:rsidRPr="00566D83" w:rsidRDefault="00566D83" w:rsidP="00566D83">
      <w:pPr>
        <w:rPr>
          <w:b/>
          <w:bCs/>
          <w:sz w:val="28"/>
          <w:szCs w:val="28"/>
          <w:lang w:eastAsia="en-IN"/>
        </w:rPr>
      </w:pPr>
      <w:r w:rsidRPr="00566D83">
        <w:rPr>
          <w:b/>
          <w:bCs/>
          <w:sz w:val="28"/>
          <w:szCs w:val="28"/>
          <w:lang w:eastAsia="en-IN"/>
        </w:rPr>
        <w:t>#include &lt;vector&gt;</w:t>
      </w:r>
    </w:p>
    <w:p w14:paraId="11BAFA58" w14:textId="77777777" w:rsidR="00566D83" w:rsidRPr="00566D83" w:rsidRDefault="00566D83" w:rsidP="00566D83">
      <w:pPr>
        <w:rPr>
          <w:b/>
          <w:bCs/>
          <w:sz w:val="28"/>
          <w:szCs w:val="28"/>
          <w:lang w:eastAsia="en-IN"/>
        </w:rPr>
      </w:pPr>
      <w:r w:rsidRPr="00566D83">
        <w:rPr>
          <w:b/>
          <w:bCs/>
          <w:sz w:val="28"/>
          <w:szCs w:val="28"/>
          <w:lang w:eastAsia="en-IN"/>
        </w:rPr>
        <w:t>using namespace std;</w:t>
      </w:r>
    </w:p>
    <w:p w14:paraId="4D22B957" w14:textId="77777777" w:rsidR="00566D83" w:rsidRPr="00566D83" w:rsidRDefault="00566D83" w:rsidP="00566D83">
      <w:pPr>
        <w:rPr>
          <w:b/>
          <w:bCs/>
          <w:sz w:val="28"/>
          <w:szCs w:val="28"/>
          <w:lang w:eastAsia="en-IN"/>
        </w:rPr>
      </w:pPr>
      <w:r w:rsidRPr="00566D83">
        <w:rPr>
          <w:b/>
          <w:bCs/>
          <w:sz w:val="28"/>
          <w:szCs w:val="28"/>
          <w:lang w:eastAsia="en-IN"/>
        </w:rPr>
        <w:t>int main()</w:t>
      </w:r>
    </w:p>
    <w:p w14:paraId="482D215C" w14:textId="77777777" w:rsidR="00566D83" w:rsidRPr="00566D83" w:rsidRDefault="00566D83" w:rsidP="00566D83">
      <w:pPr>
        <w:rPr>
          <w:b/>
          <w:bCs/>
          <w:sz w:val="28"/>
          <w:szCs w:val="28"/>
          <w:lang w:eastAsia="en-IN"/>
        </w:rPr>
      </w:pPr>
      <w:r w:rsidRPr="00566D83">
        <w:rPr>
          <w:b/>
          <w:bCs/>
          <w:sz w:val="28"/>
          <w:szCs w:val="28"/>
          <w:lang w:eastAsia="en-IN"/>
        </w:rPr>
        <w:t>{   int n,k,sum=0,g,r;</w:t>
      </w:r>
    </w:p>
    <w:p w14:paraId="0665AFB3" w14:textId="77777777" w:rsidR="00566D83" w:rsidRPr="00566D83" w:rsidRDefault="00566D83" w:rsidP="00566D83">
      <w:pPr>
        <w:rPr>
          <w:b/>
          <w:bCs/>
          <w:sz w:val="28"/>
          <w:szCs w:val="28"/>
          <w:lang w:eastAsia="en-IN"/>
        </w:rPr>
      </w:pPr>
      <w:r w:rsidRPr="00566D83">
        <w:rPr>
          <w:b/>
          <w:bCs/>
          <w:sz w:val="28"/>
          <w:szCs w:val="28"/>
          <w:lang w:eastAsia="en-IN"/>
        </w:rPr>
        <w:t xml:space="preserve">    vector &lt;int&gt; piled_up;</w:t>
      </w:r>
    </w:p>
    <w:p w14:paraId="06122160" w14:textId="77777777" w:rsidR="00566D83" w:rsidRPr="00566D83" w:rsidRDefault="00566D83" w:rsidP="00566D83">
      <w:pPr>
        <w:rPr>
          <w:b/>
          <w:bCs/>
          <w:sz w:val="28"/>
          <w:szCs w:val="28"/>
          <w:lang w:eastAsia="en-IN"/>
        </w:rPr>
      </w:pPr>
      <w:r w:rsidRPr="00566D83">
        <w:rPr>
          <w:b/>
          <w:bCs/>
          <w:sz w:val="28"/>
          <w:szCs w:val="28"/>
          <w:lang w:eastAsia="en-IN"/>
        </w:rPr>
        <w:t xml:space="preserve">    cin&gt;&gt;n;</w:t>
      </w:r>
    </w:p>
    <w:p w14:paraId="00970DF6" w14:textId="77777777" w:rsidR="00566D83" w:rsidRPr="00566D83" w:rsidRDefault="00566D83" w:rsidP="00566D83">
      <w:pPr>
        <w:rPr>
          <w:b/>
          <w:bCs/>
          <w:sz w:val="28"/>
          <w:szCs w:val="28"/>
          <w:lang w:eastAsia="en-IN"/>
        </w:rPr>
      </w:pPr>
      <w:r w:rsidRPr="00566D83">
        <w:rPr>
          <w:b/>
          <w:bCs/>
          <w:sz w:val="28"/>
          <w:szCs w:val="28"/>
          <w:lang w:eastAsia="en-IN"/>
        </w:rPr>
        <w:t xml:space="preserve">    cin&gt;&gt;k;</w:t>
      </w:r>
    </w:p>
    <w:p w14:paraId="3DFF3EAE" w14:textId="77777777" w:rsidR="00566D83" w:rsidRPr="00566D83" w:rsidRDefault="00566D83" w:rsidP="00566D83">
      <w:pPr>
        <w:rPr>
          <w:b/>
          <w:bCs/>
          <w:sz w:val="28"/>
          <w:szCs w:val="28"/>
          <w:lang w:eastAsia="en-IN"/>
        </w:rPr>
      </w:pPr>
      <w:r w:rsidRPr="00566D83">
        <w:rPr>
          <w:b/>
          <w:bCs/>
          <w:sz w:val="28"/>
          <w:szCs w:val="28"/>
          <w:lang w:eastAsia="en-IN"/>
        </w:rPr>
        <w:t xml:space="preserve">    while(n!=0)</w:t>
      </w:r>
    </w:p>
    <w:p w14:paraId="0414686A" w14:textId="77777777" w:rsidR="00566D83" w:rsidRPr="00566D83" w:rsidRDefault="00566D83" w:rsidP="00566D83">
      <w:pPr>
        <w:rPr>
          <w:b/>
          <w:bCs/>
          <w:sz w:val="28"/>
          <w:szCs w:val="28"/>
          <w:lang w:eastAsia="en-IN"/>
        </w:rPr>
      </w:pPr>
      <w:r w:rsidRPr="00566D83">
        <w:rPr>
          <w:b/>
          <w:bCs/>
          <w:sz w:val="28"/>
          <w:szCs w:val="28"/>
          <w:lang w:eastAsia="en-IN"/>
        </w:rPr>
        <w:t xml:space="preserve">    {</w:t>
      </w:r>
    </w:p>
    <w:p w14:paraId="1DF6693A" w14:textId="77777777" w:rsidR="00566D83" w:rsidRPr="00566D83" w:rsidRDefault="00566D83" w:rsidP="00566D83">
      <w:pPr>
        <w:rPr>
          <w:b/>
          <w:bCs/>
          <w:sz w:val="28"/>
          <w:szCs w:val="28"/>
          <w:lang w:eastAsia="en-IN"/>
        </w:rPr>
      </w:pPr>
      <w:r w:rsidRPr="00566D83">
        <w:rPr>
          <w:b/>
          <w:bCs/>
          <w:sz w:val="28"/>
          <w:szCs w:val="28"/>
          <w:lang w:eastAsia="en-IN"/>
        </w:rPr>
        <w:t xml:space="preserve">     g=int(n/k);</w:t>
      </w:r>
    </w:p>
    <w:p w14:paraId="112F8AD3" w14:textId="77777777" w:rsidR="00566D83" w:rsidRPr="00566D83" w:rsidRDefault="00566D83" w:rsidP="00566D83">
      <w:pPr>
        <w:rPr>
          <w:b/>
          <w:bCs/>
          <w:sz w:val="28"/>
          <w:szCs w:val="28"/>
          <w:lang w:eastAsia="en-IN"/>
        </w:rPr>
      </w:pPr>
      <w:r w:rsidRPr="00566D83">
        <w:rPr>
          <w:b/>
          <w:bCs/>
          <w:sz w:val="28"/>
          <w:szCs w:val="28"/>
          <w:lang w:eastAsia="en-IN"/>
        </w:rPr>
        <w:t xml:space="preserve">     r=n%k;</w:t>
      </w:r>
    </w:p>
    <w:p w14:paraId="67ED6F55" w14:textId="77777777" w:rsidR="00566D83" w:rsidRPr="00566D83" w:rsidRDefault="00566D83" w:rsidP="00566D83">
      <w:pPr>
        <w:rPr>
          <w:b/>
          <w:bCs/>
          <w:sz w:val="28"/>
          <w:szCs w:val="28"/>
          <w:lang w:eastAsia="en-IN"/>
        </w:rPr>
      </w:pPr>
      <w:r w:rsidRPr="00566D83">
        <w:rPr>
          <w:b/>
          <w:bCs/>
          <w:sz w:val="28"/>
          <w:szCs w:val="28"/>
          <w:lang w:eastAsia="en-IN"/>
        </w:rPr>
        <w:t xml:space="preserve">     piled_up.push_back(r);</w:t>
      </w:r>
    </w:p>
    <w:p w14:paraId="1AD4EFF1" w14:textId="77777777" w:rsidR="00566D83" w:rsidRPr="00566D83" w:rsidRDefault="00566D83" w:rsidP="00566D83">
      <w:pPr>
        <w:rPr>
          <w:b/>
          <w:bCs/>
          <w:sz w:val="28"/>
          <w:szCs w:val="28"/>
          <w:lang w:eastAsia="en-IN"/>
        </w:rPr>
      </w:pPr>
      <w:r w:rsidRPr="00566D83">
        <w:rPr>
          <w:b/>
          <w:bCs/>
          <w:sz w:val="28"/>
          <w:szCs w:val="28"/>
          <w:lang w:eastAsia="en-IN"/>
        </w:rPr>
        <w:t xml:space="preserve">     sum+=r;</w:t>
      </w:r>
    </w:p>
    <w:p w14:paraId="76059EC7" w14:textId="77777777" w:rsidR="00566D83" w:rsidRPr="00566D83" w:rsidRDefault="00566D83" w:rsidP="00566D83">
      <w:pPr>
        <w:rPr>
          <w:b/>
          <w:bCs/>
          <w:sz w:val="28"/>
          <w:szCs w:val="28"/>
          <w:lang w:eastAsia="en-IN"/>
        </w:rPr>
      </w:pPr>
      <w:r w:rsidRPr="00566D83">
        <w:rPr>
          <w:b/>
          <w:bCs/>
          <w:sz w:val="28"/>
          <w:szCs w:val="28"/>
          <w:lang w:eastAsia="en-IN"/>
        </w:rPr>
        <w:t xml:space="preserve">     n=g;</w:t>
      </w:r>
    </w:p>
    <w:p w14:paraId="50A93B44" w14:textId="77777777" w:rsidR="00566D83" w:rsidRPr="00566D83" w:rsidRDefault="00566D83" w:rsidP="00566D83">
      <w:pPr>
        <w:rPr>
          <w:b/>
          <w:bCs/>
          <w:sz w:val="28"/>
          <w:szCs w:val="28"/>
          <w:lang w:eastAsia="en-IN"/>
        </w:rPr>
      </w:pPr>
      <w:r w:rsidRPr="00566D83">
        <w:rPr>
          <w:b/>
          <w:bCs/>
          <w:sz w:val="28"/>
          <w:szCs w:val="28"/>
          <w:lang w:eastAsia="en-IN"/>
        </w:rPr>
        <w:t xml:space="preserve">    }</w:t>
      </w:r>
    </w:p>
    <w:p w14:paraId="07538D07" w14:textId="77777777" w:rsidR="00566D83" w:rsidRPr="00566D83" w:rsidRDefault="00566D83" w:rsidP="00566D83">
      <w:pPr>
        <w:rPr>
          <w:b/>
          <w:bCs/>
          <w:sz w:val="28"/>
          <w:szCs w:val="28"/>
          <w:lang w:eastAsia="en-IN"/>
        </w:rPr>
      </w:pPr>
      <w:r w:rsidRPr="00566D83">
        <w:rPr>
          <w:b/>
          <w:bCs/>
          <w:sz w:val="28"/>
          <w:szCs w:val="28"/>
          <w:lang w:eastAsia="en-IN"/>
        </w:rPr>
        <w:t xml:space="preserve">    for(int i=piled_up.size()-1;i&gt;=0;i--)</w:t>
      </w:r>
    </w:p>
    <w:p w14:paraId="2B55F98B" w14:textId="77777777" w:rsidR="00566D83" w:rsidRPr="00566D83" w:rsidRDefault="00566D83" w:rsidP="00566D83">
      <w:pPr>
        <w:rPr>
          <w:b/>
          <w:bCs/>
          <w:sz w:val="28"/>
          <w:szCs w:val="28"/>
          <w:lang w:eastAsia="en-IN"/>
        </w:rPr>
      </w:pPr>
      <w:r w:rsidRPr="00566D83">
        <w:rPr>
          <w:b/>
          <w:bCs/>
          <w:sz w:val="28"/>
          <w:szCs w:val="28"/>
          <w:lang w:eastAsia="en-IN"/>
        </w:rPr>
        <w:t xml:space="preserve">    {</w:t>
      </w:r>
    </w:p>
    <w:p w14:paraId="1C532596" w14:textId="77777777" w:rsidR="00566D83" w:rsidRPr="00566D83" w:rsidRDefault="00566D83" w:rsidP="00566D83">
      <w:pPr>
        <w:rPr>
          <w:b/>
          <w:bCs/>
          <w:sz w:val="28"/>
          <w:szCs w:val="28"/>
          <w:lang w:eastAsia="en-IN"/>
        </w:rPr>
      </w:pPr>
      <w:r w:rsidRPr="00566D83">
        <w:rPr>
          <w:b/>
          <w:bCs/>
          <w:sz w:val="28"/>
          <w:szCs w:val="28"/>
          <w:lang w:eastAsia="en-IN"/>
        </w:rPr>
        <w:t xml:space="preserve">        cout&lt;&lt;piled_up[i];</w:t>
      </w:r>
    </w:p>
    <w:p w14:paraId="3CD5A809" w14:textId="77777777" w:rsidR="00566D83" w:rsidRPr="00566D83" w:rsidRDefault="00566D83" w:rsidP="00566D83">
      <w:pPr>
        <w:rPr>
          <w:b/>
          <w:bCs/>
          <w:sz w:val="28"/>
          <w:szCs w:val="28"/>
          <w:lang w:eastAsia="en-IN"/>
        </w:rPr>
      </w:pPr>
      <w:r w:rsidRPr="00566D83">
        <w:rPr>
          <w:b/>
          <w:bCs/>
          <w:sz w:val="28"/>
          <w:szCs w:val="28"/>
          <w:lang w:eastAsia="en-IN"/>
        </w:rPr>
        <w:t xml:space="preserve">    }</w:t>
      </w:r>
    </w:p>
    <w:p w14:paraId="6B9C321D" w14:textId="77777777" w:rsidR="00566D83" w:rsidRPr="00566D83" w:rsidRDefault="00566D83" w:rsidP="00566D83">
      <w:pPr>
        <w:rPr>
          <w:b/>
          <w:bCs/>
          <w:sz w:val="28"/>
          <w:szCs w:val="28"/>
          <w:lang w:eastAsia="en-IN"/>
        </w:rPr>
      </w:pPr>
      <w:r w:rsidRPr="00566D83">
        <w:rPr>
          <w:b/>
          <w:bCs/>
          <w:sz w:val="28"/>
          <w:szCs w:val="28"/>
          <w:lang w:eastAsia="en-IN"/>
        </w:rPr>
        <w:t xml:space="preserve">    cout&lt;&lt;endl&lt;&lt;sum;</w:t>
      </w:r>
    </w:p>
    <w:p w14:paraId="623B825C" w14:textId="77777777" w:rsidR="00566D83" w:rsidRPr="00566D83" w:rsidRDefault="00566D83" w:rsidP="00566D83">
      <w:pPr>
        <w:rPr>
          <w:b/>
          <w:bCs/>
          <w:sz w:val="28"/>
          <w:szCs w:val="28"/>
          <w:lang w:eastAsia="en-IN"/>
        </w:rPr>
      </w:pPr>
      <w:r w:rsidRPr="00566D83">
        <w:rPr>
          <w:b/>
          <w:bCs/>
          <w:sz w:val="28"/>
          <w:szCs w:val="28"/>
          <w:lang w:eastAsia="en-IN"/>
        </w:rPr>
        <w:t xml:space="preserve">   </w:t>
      </w:r>
    </w:p>
    <w:p w14:paraId="1B2D04FA" w14:textId="7E25BD42" w:rsidR="00566D83" w:rsidRDefault="00566D83" w:rsidP="00566D83">
      <w:pPr>
        <w:rPr>
          <w:b/>
          <w:bCs/>
          <w:sz w:val="28"/>
          <w:szCs w:val="28"/>
          <w:lang w:eastAsia="en-IN"/>
        </w:rPr>
      </w:pPr>
      <w:r w:rsidRPr="00566D83">
        <w:rPr>
          <w:b/>
          <w:bCs/>
          <w:sz w:val="28"/>
          <w:szCs w:val="28"/>
          <w:lang w:eastAsia="en-IN"/>
        </w:rPr>
        <w:t>}</w:t>
      </w:r>
    </w:p>
    <w:p w14:paraId="52ABD9C6" w14:textId="7898C165" w:rsidR="00C76290" w:rsidRDefault="00C76290" w:rsidP="00C76290">
      <w:pPr>
        <w:pStyle w:val="Heading4"/>
        <w:shd w:val="clear" w:color="auto" w:fill="F9F9F9"/>
        <w:spacing w:before="0"/>
        <w:rPr>
          <w:rFonts w:ascii="Segoe UI" w:hAnsi="Segoe UI" w:cs="Segoe UI"/>
          <w:b/>
          <w:bCs/>
          <w:color w:val="008000"/>
        </w:rPr>
      </w:pPr>
      <w:r w:rsidRPr="00C76290">
        <w:rPr>
          <w:rFonts w:ascii="Segoe UI" w:hAnsi="Segoe UI" w:cs="Segoe UI"/>
          <w:b/>
          <w:bCs/>
          <w:color w:val="008000"/>
          <w:highlight w:val="cyan"/>
        </w:rPr>
        <w:lastRenderedPageBreak/>
        <w:t>MATRI</w:t>
      </w:r>
      <w:r>
        <w:rPr>
          <w:rFonts w:ascii="Segoe UI" w:hAnsi="Segoe UI" w:cs="Segoe UI"/>
          <w:b/>
          <w:bCs/>
          <w:color w:val="008000"/>
          <w:highlight w:val="cyan"/>
        </w:rPr>
        <w:t>C</w:t>
      </w:r>
      <w:r w:rsidRPr="00C76290">
        <w:rPr>
          <w:rFonts w:ascii="Segoe UI" w:hAnsi="Segoe UI" w:cs="Segoe UI"/>
          <w:b/>
          <w:bCs/>
          <w:color w:val="008000"/>
          <w:highlight w:val="cyan"/>
        </w:rPr>
        <w:t>ES UNDERSTANDING PROBLEM:</w:t>
      </w:r>
    </w:p>
    <w:p w14:paraId="775D962B" w14:textId="77777777" w:rsidR="00C76290" w:rsidRDefault="00C76290" w:rsidP="00C76290">
      <w:pPr>
        <w:pStyle w:val="Heading4"/>
        <w:shd w:val="clear" w:color="auto" w:fill="F9F9F9"/>
        <w:spacing w:before="0"/>
        <w:rPr>
          <w:rFonts w:ascii="Segoe UI" w:hAnsi="Segoe UI" w:cs="Segoe UI"/>
          <w:b/>
          <w:bCs/>
          <w:color w:val="008000"/>
        </w:rPr>
      </w:pPr>
    </w:p>
    <w:p w14:paraId="480D629D" w14:textId="25CE5347" w:rsidR="00C76290" w:rsidRPr="00C76290" w:rsidRDefault="00C76290" w:rsidP="00C76290">
      <w:pPr>
        <w:pStyle w:val="Heading4"/>
        <w:shd w:val="clear" w:color="auto" w:fill="F9F9F9"/>
        <w:spacing w:before="0"/>
        <w:rPr>
          <w:rFonts w:ascii="Segoe UI" w:hAnsi="Segoe UI" w:cs="Segoe UI"/>
          <w:color w:val="008000"/>
          <w:sz w:val="36"/>
          <w:szCs w:val="36"/>
        </w:rPr>
      </w:pPr>
      <w:r w:rsidRPr="00C76290">
        <w:rPr>
          <w:rFonts w:ascii="Segoe UI" w:hAnsi="Segoe UI" w:cs="Segoe UI"/>
          <w:b/>
          <w:bCs/>
          <w:color w:val="008000"/>
          <w:sz w:val="36"/>
          <w:szCs w:val="36"/>
        </w:rPr>
        <w:t>Enlarge Move in Gain-Coins Game</w:t>
      </w:r>
    </w:p>
    <w:p w14:paraId="448D07B0"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Gain-Coins is a mxn board game, in which the number of coins in each square increases during enlarge move. The number of coins on each square ‘s’ which is row ‘r’ and column ‘c’ increases by the maximum number of coins in the row ‘r’ and also increases by the minimum number of coins in the column of ‘c’. Given the number of coins in the board write a C program to print the number of coins in the board after enlarge move. For example if the number of coins in a 3X3 board is:</w:t>
      </w:r>
    </w:p>
    <w:p w14:paraId="716CBEEE"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2 3 4</w:t>
      </w:r>
    </w:p>
    <w:p w14:paraId="73E5A20D"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5 7 3</w:t>
      </w:r>
    </w:p>
    <w:p w14:paraId="4B86B4A6"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3 8 1</w:t>
      </w:r>
    </w:p>
    <w:p w14:paraId="09CD1BC0"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Then after enlarge move the number of coins will be:</w:t>
      </w:r>
    </w:p>
    <w:p w14:paraId="1CAE4741"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8 10 9</w:t>
      </w:r>
    </w:p>
    <w:p w14:paraId="64F04C6C"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4 17 11</w:t>
      </w:r>
    </w:p>
    <w:p w14:paraId="71B0B3D5"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3 19 10</w:t>
      </w:r>
    </w:p>
    <w:p w14:paraId="22EFE219" w14:textId="77777777" w:rsidR="00C76290" w:rsidRDefault="00C76290" w:rsidP="00C76290">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Input Format</w:t>
      </w:r>
    </w:p>
    <w:p w14:paraId="67C1AC53"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First line contains the number of rows in the board, r</w:t>
      </w:r>
    </w:p>
    <w:p w14:paraId="0BFCE4CA"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Next line contains the number of columns in the board, c</w:t>
      </w:r>
    </w:p>
    <w:p w14:paraId="7FE1DDCA"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lastRenderedPageBreak/>
        <w:t>Next ‘r’ lines contain the number of coins on each row separated by a space</w:t>
      </w:r>
    </w:p>
    <w:p w14:paraId="1706885E" w14:textId="77777777" w:rsidR="00C76290" w:rsidRDefault="00C76290" w:rsidP="00C76290">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Output Format</w:t>
      </w:r>
    </w:p>
    <w:p w14:paraId="70AA4CE5"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Print the number of coins on the board after enlarge operation</w:t>
      </w:r>
    </w:p>
    <w:p w14:paraId="5054E9B9" w14:textId="77777777" w:rsidR="00C76290" w:rsidRDefault="00C76290" w:rsidP="00C76290">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Print the number of coins in one row on each line separated by a space</w:t>
      </w:r>
    </w:p>
    <w:p w14:paraId="649733D9" w14:textId="77777777" w:rsidR="00C76290" w:rsidRDefault="00C76290" w:rsidP="00C76290">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Note: </w:t>
      </w:r>
      <w:r>
        <w:rPr>
          <w:rFonts w:ascii="Segoe UI" w:hAnsi="Segoe UI" w:cs="Segoe UI"/>
          <w:color w:val="212529"/>
          <w:sz w:val="36"/>
          <w:szCs w:val="36"/>
        </w:rPr>
        <w:t>A space is present at the end of each row</w:t>
      </w:r>
    </w:p>
    <w:p w14:paraId="79912B1D" w14:textId="7019D406" w:rsidR="00C76290" w:rsidRPr="00B831F1" w:rsidRDefault="00C76290" w:rsidP="00566D83">
      <w:pPr>
        <w:rPr>
          <w:b/>
          <w:bCs/>
          <w:sz w:val="28"/>
          <w:szCs w:val="28"/>
          <w:lang w:eastAsia="en-IN"/>
        </w:rPr>
      </w:pPr>
      <w:r w:rsidRPr="00C76290">
        <w:rPr>
          <w:b/>
          <w:bCs/>
          <w:sz w:val="28"/>
          <w:szCs w:val="28"/>
          <w:highlight w:val="yellow"/>
          <w:lang w:eastAsia="en-IN"/>
        </w:rPr>
        <w:t>ANS.</w:t>
      </w:r>
    </w:p>
    <w:p w14:paraId="253DDC76" w14:textId="77777777" w:rsidR="00C76290" w:rsidRPr="00C76290" w:rsidRDefault="00C76290" w:rsidP="00C76290">
      <w:pPr>
        <w:rPr>
          <w:b/>
          <w:bCs/>
          <w:sz w:val="28"/>
          <w:szCs w:val="28"/>
          <w:lang w:eastAsia="en-IN"/>
        </w:rPr>
      </w:pPr>
      <w:r w:rsidRPr="00C76290">
        <w:rPr>
          <w:b/>
          <w:bCs/>
          <w:sz w:val="28"/>
          <w:szCs w:val="28"/>
          <w:highlight w:val="cyan"/>
          <w:lang w:eastAsia="en-IN"/>
        </w:rPr>
        <w:t># inputting values</w:t>
      </w:r>
      <w:r w:rsidRPr="00C76290">
        <w:rPr>
          <w:b/>
          <w:bCs/>
          <w:sz w:val="28"/>
          <w:szCs w:val="28"/>
          <w:lang w:eastAsia="en-IN"/>
        </w:rPr>
        <w:t xml:space="preserve"> </w:t>
      </w:r>
    </w:p>
    <w:p w14:paraId="513F5769" w14:textId="77777777" w:rsidR="00C76290" w:rsidRPr="00C76290" w:rsidRDefault="00C76290" w:rsidP="00C76290">
      <w:pPr>
        <w:rPr>
          <w:b/>
          <w:bCs/>
          <w:sz w:val="28"/>
          <w:szCs w:val="28"/>
          <w:lang w:eastAsia="en-IN"/>
        </w:rPr>
      </w:pPr>
      <w:r w:rsidRPr="00C76290">
        <w:rPr>
          <w:b/>
          <w:bCs/>
          <w:sz w:val="28"/>
          <w:szCs w:val="28"/>
          <w:lang w:eastAsia="en-IN"/>
        </w:rPr>
        <w:t>r=int(input()); c=int(input()); board=[]</w:t>
      </w:r>
    </w:p>
    <w:p w14:paraId="060927FF" w14:textId="77777777" w:rsidR="00C76290" w:rsidRPr="00C76290" w:rsidRDefault="00C76290" w:rsidP="00C76290">
      <w:pPr>
        <w:rPr>
          <w:b/>
          <w:bCs/>
          <w:sz w:val="28"/>
          <w:szCs w:val="28"/>
          <w:lang w:eastAsia="en-IN"/>
        </w:rPr>
      </w:pPr>
      <w:r w:rsidRPr="00C76290">
        <w:rPr>
          <w:b/>
          <w:bCs/>
          <w:sz w:val="28"/>
          <w:szCs w:val="28"/>
          <w:lang w:eastAsia="en-IN"/>
        </w:rPr>
        <w:t>for i in range(r): board.append(list(map(int,input().split())))</w:t>
      </w:r>
    </w:p>
    <w:p w14:paraId="285014BD" w14:textId="77777777" w:rsidR="00C76290" w:rsidRPr="00C76290" w:rsidRDefault="00C76290" w:rsidP="00C76290">
      <w:pPr>
        <w:rPr>
          <w:b/>
          <w:bCs/>
          <w:sz w:val="28"/>
          <w:szCs w:val="28"/>
          <w:lang w:eastAsia="en-IN"/>
        </w:rPr>
      </w:pPr>
      <w:r w:rsidRPr="00C76290">
        <w:rPr>
          <w:b/>
          <w:bCs/>
          <w:sz w:val="28"/>
          <w:szCs w:val="28"/>
          <w:highlight w:val="cyan"/>
          <w:lang w:eastAsia="en-IN"/>
        </w:rPr>
        <w:t># short form max_r values</w:t>
      </w:r>
      <w:r w:rsidRPr="00C76290">
        <w:rPr>
          <w:b/>
          <w:bCs/>
          <w:sz w:val="28"/>
          <w:szCs w:val="28"/>
          <w:lang w:eastAsia="en-IN"/>
        </w:rPr>
        <w:t xml:space="preserve"> </w:t>
      </w:r>
    </w:p>
    <w:p w14:paraId="23386BDB" w14:textId="77777777" w:rsidR="00C76290" w:rsidRPr="00C76290" w:rsidRDefault="00C76290" w:rsidP="00C76290">
      <w:pPr>
        <w:rPr>
          <w:b/>
          <w:bCs/>
          <w:sz w:val="28"/>
          <w:szCs w:val="28"/>
          <w:lang w:eastAsia="en-IN"/>
        </w:rPr>
      </w:pPr>
      <w:r w:rsidRPr="00C76290">
        <w:rPr>
          <w:b/>
          <w:bCs/>
          <w:sz w:val="28"/>
          <w:szCs w:val="28"/>
          <w:lang w:eastAsia="en-IN"/>
        </w:rPr>
        <w:t>max_r=list(map(max,board))</w:t>
      </w:r>
    </w:p>
    <w:p w14:paraId="468E7831" w14:textId="77777777" w:rsidR="00C76290" w:rsidRPr="00C76290" w:rsidRDefault="00C76290" w:rsidP="00C76290">
      <w:pPr>
        <w:rPr>
          <w:b/>
          <w:bCs/>
          <w:sz w:val="28"/>
          <w:szCs w:val="28"/>
          <w:lang w:eastAsia="en-IN"/>
        </w:rPr>
      </w:pPr>
      <w:r w:rsidRPr="00C76290">
        <w:rPr>
          <w:b/>
          <w:bCs/>
          <w:sz w:val="28"/>
          <w:szCs w:val="28"/>
          <w:highlight w:val="cyan"/>
          <w:lang w:eastAsia="en-IN"/>
        </w:rPr>
        <w:t># for min_c values</w:t>
      </w:r>
      <w:r w:rsidRPr="00C76290">
        <w:rPr>
          <w:b/>
          <w:bCs/>
          <w:sz w:val="28"/>
          <w:szCs w:val="28"/>
          <w:lang w:eastAsia="en-IN"/>
        </w:rPr>
        <w:t xml:space="preserve"> </w:t>
      </w:r>
    </w:p>
    <w:p w14:paraId="62A5BC27" w14:textId="77777777" w:rsidR="00C76290" w:rsidRPr="00C76290" w:rsidRDefault="00C76290" w:rsidP="00C76290">
      <w:pPr>
        <w:rPr>
          <w:b/>
          <w:bCs/>
          <w:sz w:val="28"/>
          <w:szCs w:val="28"/>
          <w:lang w:eastAsia="en-IN"/>
        </w:rPr>
      </w:pPr>
      <w:r w:rsidRPr="00C76290">
        <w:rPr>
          <w:b/>
          <w:bCs/>
          <w:sz w:val="28"/>
          <w:szCs w:val="28"/>
          <w:lang w:eastAsia="en-IN"/>
        </w:rPr>
        <w:t xml:space="preserve">min_c=[] </w:t>
      </w:r>
    </w:p>
    <w:p w14:paraId="0B300188" w14:textId="77777777" w:rsidR="00C76290" w:rsidRPr="00C76290" w:rsidRDefault="00C76290" w:rsidP="00C76290">
      <w:pPr>
        <w:rPr>
          <w:b/>
          <w:bCs/>
          <w:sz w:val="28"/>
          <w:szCs w:val="28"/>
          <w:lang w:eastAsia="en-IN"/>
        </w:rPr>
      </w:pPr>
      <w:r w:rsidRPr="00C76290">
        <w:rPr>
          <w:b/>
          <w:bCs/>
          <w:sz w:val="28"/>
          <w:szCs w:val="28"/>
          <w:lang w:eastAsia="en-IN"/>
        </w:rPr>
        <w:t>for i in range(c):</w:t>
      </w:r>
    </w:p>
    <w:p w14:paraId="4BB77E52" w14:textId="77777777" w:rsidR="00C76290" w:rsidRPr="00C76290" w:rsidRDefault="00C76290" w:rsidP="00C76290">
      <w:pPr>
        <w:rPr>
          <w:b/>
          <w:bCs/>
          <w:sz w:val="28"/>
          <w:szCs w:val="28"/>
          <w:lang w:eastAsia="en-IN"/>
        </w:rPr>
      </w:pPr>
      <w:r w:rsidRPr="00C76290">
        <w:rPr>
          <w:b/>
          <w:bCs/>
          <w:sz w:val="28"/>
          <w:szCs w:val="28"/>
          <w:lang w:eastAsia="en-IN"/>
        </w:rPr>
        <w:t xml:space="preserve">    column=[]</w:t>
      </w:r>
    </w:p>
    <w:p w14:paraId="5975E74E" w14:textId="77777777" w:rsidR="00C76290" w:rsidRPr="00C76290" w:rsidRDefault="00C76290" w:rsidP="00C76290">
      <w:pPr>
        <w:rPr>
          <w:b/>
          <w:bCs/>
          <w:sz w:val="28"/>
          <w:szCs w:val="28"/>
          <w:lang w:eastAsia="en-IN"/>
        </w:rPr>
      </w:pPr>
      <w:r w:rsidRPr="00C76290">
        <w:rPr>
          <w:b/>
          <w:bCs/>
          <w:sz w:val="28"/>
          <w:szCs w:val="28"/>
          <w:lang w:eastAsia="en-IN"/>
        </w:rPr>
        <w:t xml:space="preserve">    for j in range(r):</w:t>
      </w:r>
    </w:p>
    <w:p w14:paraId="1B377B2C" w14:textId="77777777" w:rsidR="00C76290" w:rsidRPr="00C76290" w:rsidRDefault="00C76290" w:rsidP="00C76290">
      <w:pPr>
        <w:rPr>
          <w:b/>
          <w:bCs/>
          <w:sz w:val="28"/>
          <w:szCs w:val="28"/>
          <w:lang w:eastAsia="en-IN"/>
        </w:rPr>
      </w:pPr>
      <w:r w:rsidRPr="00C76290">
        <w:rPr>
          <w:b/>
          <w:bCs/>
          <w:sz w:val="28"/>
          <w:szCs w:val="28"/>
          <w:lang w:eastAsia="en-IN"/>
        </w:rPr>
        <w:t xml:space="preserve">       column.append(board[j][i])</w:t>
      </w:r>
    </w:p>
    <w:p w14:paraId="3A7D06AD" w14:textId="77777777" w:rsidR="00C76290" w:rsidRPr="00C76290" w:rsidRDefault="00C76290" w:rsidP="00C76290">
      <w:pPr>
        <w:rPr>
          <w:b/>
          <w:bCs/>
          <w:sz w:val="28"/>
          <w:szCs w:val="28"/>
          <w:lang w:eastAsia="en-IN"/>
        </w:rPr>
      </w:pPr>
      <w:r w:rsidRPr="00C76290">
        <w:rPr>
          <w:b/>
          <w:bCs/>
          <w:sz w:val="28"/>
          <w:szCs w:val="28"/>
          <w:highlight w:val="cyan"/>
          <w:lang w:eastAsia="en-IN"/>
        </w:rPr>
        <w:t>#print(j,i,end="  ")</w:t>
      </w:r>
      <w:r w:rsidRPr="00C76290">
        <w:rPr>
          <w:b/>
          <w:bCs/>
          <w:sz w:val="28"/>
          <w:szCs w:val="28"/>
          <w:lang w:eastAsia="en-IN"/>
        </w:rPr>
        <w:t xml:space="preserve"> </w:t>
      </w:r>
    </w:p>
    <w:p w14:paraId="6975DD75" w14:textId="77777777" w:rsidR="00C76290" w:rsidRPr="00C76290" w:rsidRDefault="00C76290" w:rsidP="00C76290">
      <w:pPr>
        <w:rPr>
          <w:b/>
          <w:bCs/>
          <w:sz w:val="28"/>
          <w:szCs w:val="28"/>
          <w:lang w:eastAsia="en-IN"/>
        </w:rPr>
      </w:pPr>
      <w:r w:rsidRPr="00C76290">
        <w:rPr>
          <w:b/>
          <w:bCs/>
          <w:sz w:val="28"/>
          <w:szCs w:val="28"/>
          <w:highlight w:val="cyan"/>
          <w:lang w:eastAsia="en-IN"/>
        </w:rPr>
        <w:t>#we can get column elements together by reversing the indices in iterator</w:t>
      </w:r>
      <w:r w:rsidRPr="00C76290">
        <w:rPr>
          <w:b/>
          <w:bCs/>
          <w:sz w:val="28"/>
          <w:szCs w:val="28"/>
          <w:lang w:eastAsia="en-IN"/>
        </w:rPr>
        <w:t xml:space="preserve"> </w:t>
      </w:r>
      <w:r w:rsidRPr="00C76290">
        <w:rPr>
          <w:b/>
          <w:bCs/>
          <w:sz w:val="28"/>
          <w:szCs w:val="28"/>
          <w:highlight w:val="cyan"/>
          <w:lang w:eastAsia="en-IN"/>
        </w:rPr>
        <w:t>variable</w:t>
      </w:r>
      <w:r w:rsidRPr="00C76290">
        <w:rPr>
          <w:b/>
          <w:bCs/>
          <w:sz w:val="28"/>
          <w:szCs w:val="28"/>
          <w:lang w:eastAsia="en-IN"/>
        </w:rPr>
        <w:t xml:space="preserve"> </w:t>
      </w:r>
    </w:p>
    <w:p w14:paraId="69BDBDB3" w14:textId="77777777" w:rsidR="00C76290" w:rsidRPr="00C76290" w:rsidRDefault="00C76290" w:rsidP="00C76290">
      <w:pPr>
        <w:rPr>
          <w:b/>
          <w:bCs/>
          <w:sz w:val="28"/>
          <w:szCs w:val="28"/>
          <w:lang w:eastAsia="en-IN"/>
        </w:rPr>
      </w:pPr>
      <w:r w:rsidRPr="00C76290">
        <w:rPr>
          <w:b/>
          <w:bCs/>
          <w:sz w:val="28"/>
          <w:szCs w:val="28"/>
          <w:lang w:eastAsia="en-IN"/>
        </w:rPr>
        <w:t xml:space="preserve">    min_c.append(min(column))</w:t>
      </w:r>
    </w:p>
    <w:p w14:paraId="2F2360F5" w14:textId="77777777" w:rsidR="00C76290" w:rsidRPr="00C76290" w:rsidRDefault="00C76290" w:rsidP="00C76290">
      <w:pPr>
        <w:rPr>
          <w:b/>
          <w:bCs/>
          <w:sz w:val="28"/>
          <w:szCs w:val="28"/>
          <w:lang w:eastAsia="en-IN"/>
        </w:rPr>
      </w:pPr>
      <w:r w:rsidRPr="00C76290">
        <w:rPr>
          <w:b/>
          <w:bCs/>
          <w:sz w:val="28"/>
          <w:szCs w:val="28"/>
          <w:highlight w:val="cyan"/>
          <w:lang w:eastAsia="en-IN"/>
        </w:rPr>
        <w:t># addition operation on each element</w:t>
      </w:r>
    </w:p>
    <w:p w14:paraId="7B4B642D" w14:textId="77777777" w:rsidR="00C76290" w:rsidRPr="00C76290" w:rsidRDefault="00C76290" w:rsidP="00C76290">
      <w:pPr>
        <w:rPr>
          <w:b/>
          <w:bCs/>
          <w:sz w:val="28"/>
          <w:szCs w:val="28"/>
          <w:lang w:eastAsia="en-IN"/>
        </w:rPr>
      </w:pPr>
      <w:r w:rsidRPr="00C76290">
        <w:rPr>
          <w:b/>
          <w:bCs/>
          <w:sz w:val="28"/>
          <w:szCs w:val="28"/>
          <w:lang w:eastAsia="en-IN"/>
        </w:rPr>
        <w:lastRenderedPageBreak/>
        <w:t>for i in range(r):</w:t>
      </w:r>
    </w:p>
    <w:p w14:paraId="164F1600" w14:textId="77777777" w:rsidR="00C76290" w:rsidRPr="00C76290" w:rsidRDefault="00C76290" w:rsidP="00C76290">
      <w:pPr>
        <w:rPr>
          <w:b/>
          <w:bCs/>
          <w:sz w:val="28"/>
          <w:szCs w:val="28"/>
          <w:lang w:eastAsia="en-IN"/>
        </w:rPr>
      </w:pPr>
      <w:r w:rsidRPr="00C76290">
        <w:rPr>
          <w:b/>
          <w:bCs/>
          <w:sz w:val="28"/>
          <w:szCs w:val="28"/>
          <w:lang w:eastAsia="en-IN"/>
        </w:rPr>
        <w:t xml:space="preserve">    for j in range(c):   </w:t>
      </w:r>
      <w:r w:rsidRPr="00C76290">
        <w:rPr>
          <w:b/>
          <w:bCs/>
          <w:sz w:val="28"/>
          <w:szCs w:val="28"/>
          <w:highlight w:val="cyan"/>
          <w:lang w:eastAsia="en-IN"/>
        </w:rPr>
        <w:t>#this happens different</w:t>
      </w:r>
    </w:p>
    <w:p w14:paraId="730BB705" w14:textId="77777777" w:rsidR="00C76290" w:rsidRPr="00C76290" w:rsidRDefault="00C76290" w:rsidP="00C76290">
      <w:pPr>
        <w:rPr>
          <w:b/>
          <w:bCs/>
          <w:sz w:val="28"/>
          <w:szCs w:val="28"/>
          <w:lang w:eastAsia="en-IN"/>
        </w:rPr>
      </w:pPr>
      <w:r w:rsidRPr="00C76290">
        <w:rPr>
          <w:b/>
          <w:bCs/>
          <w:sz w:val="28"/>
          <w:szCs w:val="28"/>
          <w:lang w:eastAsia="en-IN"/>
        </w:rPr>
        <w:t xml:space="preserve">        board[i][j]+=(max_r[i]+min_c[j]) </w:t>
      </w:r>
    </w:p>
    <w:p w14:paraId="1367CDFA" w14:textId="31FDE691" w:rsidR="00C76290" w:rsidRDefault="00C76290" w:rsidP="00C76290">
      <w:pPr>
        <w:rPr>
          <w:b/>
          <w:bCs/>
          <w:sz w:val="28"/>
          <w:szCs w:val="28"/>
          <w:lang w:eastAsia="en-IN"/>
        </w:rPr>
      </w:pPr>
      <w:r w:rsidRPr="00C76290">
        <w:rPr>
          <w:b/>
          <w:bCs/>
          <w:sz w:val="28"/>
          <w:szCs w:val="28"/>
          <w:lang w:eastAsia="en-IN"/>
        </w:rPr>
        <w:t xml:space="preserve">    print(*board[i],"") </w:t>
      </w:r>
      <w:r w:rsidRPr="00C76290">
        <w:rPr>
          <w:b/>
          <w:bCs/>
          <w:sz w:val="28"/>
          <w:szCs w:val="28"/>
          <w:highlight w:val="cyan"/>
          <w:lang w:eastAsia="en-IN"/>
        </w:rPr>
        <w:t># for printing in the same for loop this happens diff.</w:t>
      </w:r>
    </w:p>
    <w:p w14:paraId="748315A0" w14:textId="63E189DE" w:rsidR="00C76290" w:rsidRDefault="00C76290" w:rsidP="00C76290">
      <w:pPr>
        <w:rPr>
          <w:b/>
          <w:bCs/>
          <w:sz w:val="28"/>
          <w:szCs w:val="28"/>
          <w:lang w:eastAsia="en-IN"/>
        </w:rPr>
      </w:pPr>
    </w:p>
    <w:p w14:paraId="5E72F578" w14:textId="647A5508" w:rsidR="00C76290" w:rsidRDefault="00C76290" w:rsidP="00C76290">
      <w:pPr>
        <w:rPr>
          <w:b/>
          <w:bCs/>
          <w:sz w:val="28"/>
          <w:szCs w:val="28"/>
          <w:lang w:eastAsia="en-IN"/>
        </w:rPr>
      </w:pPr>
    </w:p>
    <w:p w14:paraId="441CF9CF" w14:textId="22DAD33D" w:rsidR="00994540" w:rsidRDefault="00994540" w:rsidP="00C76290">
      <w:pPr>
        <w:rPr>
          <w:b/>
          <w:bCs/>
          <w:sz w:val="28"/>
          <w:szCs w:val="28"/>
          <w:lang w:eastAsia="en-IN"/>
        </w:rPr>
      </w:pPr>
      <w:r w:rsidRPr="00994540">
        <w:rPr>
          <w:b/>
          <w:bCs/>
          <w:sz w:val="28"/>
          <w:szCs w:val="28"/>
          <w:highlight w:val="cyan"/>
          <w:lang w:eastAsia="en-IN"/>
        </w:rPr>
        <w:t>Q.</w:t>
      </w:r>
    </w:p>
    <w:p w14:paraId="70B3BA04" w14:textId="50DA0837" w:rsidR="00994540" w:rsidRDefault="00994540" w:rsidP="00C76290">
      <w:pPr>
        <w:rPr>
          <w:b/>
          <w:bCs/>
          <w:sz w:val="28"/>
          <w:szCs w:val="28"/>
          <w:lang w:eastAsia="en-IN"/>
        </w:rPr>
      </w:pPr>
      <w:r>
        <w:rPr>
          <w:b/>
          <w:bCs/>
          <w:noProof/>
          <w:sz w:val="28"/>
          <w:szCs w:val="28"/>
          <w:lang w:eastAsia="en-IN"/>
        </w:rPr>
        <w:drawing>
          <wp:inline distT="0" distB="0" distL="0" distR="0" wp14:anchorId="37C81644" wp14:editId="63DFFFAC">
            <wp:extent cx="6402020" cy="35420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45685" cy="3566188"/>
                    </a:xfrm>
                    <a:prstGeom prst="rect">
                      <a:avLst/>
                    </a:prstGeom>
                    <a:noFill/>
                  </pic:spPr>
                </pic:pic>
              </a:graphicData>
            </a:graphic>
          </wp:inline>
        </w:drawing>
      </w:r>
    </w:p>
    <w:p w14:paraId="577A0B6F" w14:textId="377E1AFA" w:rsidR="00994540" w:rsidRDefault="00994540" w:rsidP="00C76290">
      <w:pPr>
        <w:rPr>
          <w:b/>
          <w:bCs/>
          <w:sz w:val="28"/>
          <w:szCs w:val="28"/>
          <w:lang w:eastAsia="en-IN"/>
        </w:rPr>
      </w:pPr>
    </w:p>
    <w:p w14:paraId="7BDDAD60" w14:textId="53BF8388" w:rsidR="00994540" w:rsidRDefault="00994540" w:rsidP="00C76290">
      <w:pPr>
        <w:rPr>
          <w:b/>
          <w:bCs/>
          <w:sz w:val="28"/>
          <w:szCs w:val="28"/>
          <w:lang w:eastAsia="en-IN"/>
        </w:rPr>
      </w:pPr>
      <w:r>
        <w:rPr>
          <w:b/>
          <w:bCs/>
          <w:noProof/>
          <w:sz w:val="28"/>
          <w:szCs w:val="28"/>
          <w:lang w:eastAsia="en-IN"/>
        </w:rPr>
        <w:lastRenderedPageBreak/>
        <w:drawing>
          <wp:inline distT="0" distB="0" distL="0" distR="0" wp14:anchorId="7525EB32" wp14:editId="262C4868">
            <wp:extent cx="6500495" cy="3672969"/>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14098" cy="3680655"/>
                    </a:xfrm>
                    <a:prstGeom prst="rect">
                      <a:avLst/>
                    </a:prstGeom>
                    <a:noFill/>
                  </pic:spPr>
                </pic:pic>
              </a:graphicData>
            </a:graphic>
          </wp:inline>
        </w:drawing>
      </w:r>
    </w:p>
    <w:p w14:paraId="02A2AFC5" w14:textId="77777777" w:rsidR="00994540" w:rsidRDefault="00994540" w:rsidP="00C76290">
      <w:pPr>
        <w:rPr>
          <w:b/>
          <w:bCs/>
          <w:sz w:val="28"/>
          <w:szCs w:val="28"/>
          <w:lang w:eastAsia="en-IN"/>
        </w:rPr>
      </w:pPr>
    </w:p>
    <w:p w14:paraId="6A45AC80" w14:textId="086D4EF2" w:rsidR="00994540" w:rsidRDefault="00994540" w:rsidP="00C76290">
      <w:pPr>
        <w:rPr>
          <w:b/>
          <w:bCs/>
          <w:noProof/>
          <w:sz w:val="28"/>
          <w:szCs w:val="28"/>
          <w:lang w:eastAsia="en-IN"/>
        </w:rPr>
      </w:pPr>
      <w:r w:rsidRPr="00994540">
        <w:rPr>
          <w:b/>
          <w:bCs/>
          <w:noProof/>
          <w:sz w:val="28"/>
          <w:szCs w:val="28"/>
          <w:highlight w:val="cyan"/>
          <w:lang w:eastAsia="en-IN"/>
        </w:rPr>
        <w:t>ANS.</w:t>
      </w:r>
    </w:p>
    <w:p w14:paraId="1DE6311A" w14:textId="3C9A17D6" w:rsidR="00C8620A" w:rsidRPr="00ED637E" w:rsidRDefault="00994540" w:rsidP="00C8620A">
      <w:pPr>
        <w:rPr>
          <w:b/>
          <w:bCs/>
          <w:noProof/>
          <w:sz w:val="28"/>
          <w:szCs w:val="28"/>
          <w:lang w:eastAsia="en-IN"/>
        </w:rPr>
      </w:pPr>
      <w:r>
        <w:rPr>
          <w:b/>
          <w:bCs/>
          <w:noProof/>
          <w:sz w:val="28"/>
          <w:szCs w:val="28"/>
          <w:lang w:eastAsia="en-IN"/>
        </w:rPr>
        <w:drawing>
          <wp:inline distT="0" distB="0" distL="0" distR="0" wp14:anchorId="2616625E" wp14:editId="27F5EA57">
            <wp:extent cx="3633874" cy="436626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69566" cy="4409145"/>
                    </a:xfrm>
                    <a:prstGeom prst="rect">
                      <a:avLst/>
                    </a:prstGeom>
                    <a:noFill/>
                  </pic:spPr>
                </pic:pic>
              </a:graphicData>
            </a:graphic>
          </wp:inline>
        </w:drawing>
      </w:r>
    </w:p>
    <w:p w14:paraId="03938825" w14:textId="77777777" w:rsidR="00C8620A" w:rsidRPr="00C8620A" w:rsidRDefault="00C8620A" w:rsidP="00C8620A">
      <w:pPr>
        <w:pStyle w:val="Heading4"/>
        <w:shd w:val="clear" w:color="auto" w:fill="F9F9F9"/>
        <w:spacing w:before="0"/>
        <w:rPr>
          <w:rFonts w:ascii="Segoe UI" w:hAnsi="Segoe UI" w:cs="Segoe UI"/>
          <w:color w:val="008000"/>
          <w:sz w:val="16"/>
          <w:szCs w:val="16"/>
        </w:rPr>
      </w:pPr>
      <w:r w:rsidRPr="00C8620A">
        <w:rPr>
          <w:rFonts w:ascii="Segoe UI" w:hAnsi="Segoe UI" w:cs="Segoe UI"/>
          <w:b/>
          <w:bCs/>
          <w:color w:val="008000"/>
          <w:sz w:val="16"/>
          <w:szCs w:val="16"/>
        </w:rPr>
        <w:lastRenderedPageBreak/>
        <w:t>Monkey Jumps Till Zero or Loop</w:t>
      </w:r>
    </w:p>
    <w:p w14:paraId="4DDAA724"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A big hall’s floor is filled linearlly with ‘n’ rectangular cardboards of same size ‘s’. Each cardboard is given an index ‘i’ indicating the position of it on the floor. The value of ‘i’ ranges from 1 to ‘n’. And some integer ‘p’ </w:t>
      </w:r>
      <w:r w:rsidRPr="00C8620A">
        <w:rPr>
          <w:color w:val="212529"/>
          <w:sz w:val="16"/>
          <w:szCs w:val="16"/>
        </w:rPr>
        <w:t>is written on each cardboard. n-1 values written on the cardboard are continuous integers starting from some number ‘m’ and one of the value is repeated.</w:t>
      </w:r>
    </w:p>
    <w:p w14:paraId="584AF6A7"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A monkey enters the hall and sits on the first cardboard and then it finds the difference ‘d’ between the numbers written on the carboard on which it is sitting and the adjacent cardboard on the right side. Then it jumps to the ‘dth’ carboard. It continues this either till the difference ‘d’ is zero or when it sits on the same cardboard which it has previously sat. If ‘d’ is zero then the monkey is happy and when the monkey has to sit on the cardboard on which it sat already it gets angry. In both the cases the monkey quits the hall.</w:t>
      </w:r>
    </w:p>
    <w:p w14:paraId="4EE5580F"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Given n integers written on the cardboards arranged in the order from 1 to n, write a C program to print the numbers written on the cardboards on which the monkey sits. Also print either Happy or Angry based on the condition the monkey quits.</w:t>
      </w:r>
    </w:p>
    <w:p w14:paraId="4F7006CC"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For example, given eight integers written on the cardboard as 34, 39, 33, 37, 37, 35, 38, 36 your program should print 34, 37, 39, 35, 33, and 37 and also print Happy. If six integers are written in the cardboard as 34, 36, 35, 35, 38, 37 then the monkey will sit on cardboard with numbers 34, 36, 34 sees that it has sat on the cardboard which it had sat already so gets angry. So print 34, 36, 34 and Angry.</w:t>
      </w:r>
    </w:p>
    <w:p w14:paraId="17C1A7AA"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Style w:val="Strong"/>
          <w:rFonts w:ascii="Segoe UI" w:eastAsia="Arial" w:hAnsi="Segoe UI" w:cs="Segoe UI"/>
          <w:color w:val="212529"/>
          <w:sz w:val="16"/>
          <w:szCs w:val="16"/>
        </w:rPr>
        <w:t>Boundary Condition</w:t>
      </w:r>
    </w:p>
    <w:p w14:paraId="7B49D947"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n&lt;20</w:t>
      </w:r>
    </w:p>
    <w:p w14:paraId="5B2185A8"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Style w:val="Strong"/>
          <w:rFonts w:ascii="Segoe UI" w:eastAsia="Arial" w:hAnsi="Segoe UI" w:cs="Segoe UI"/>
          <w:color w:val="212529"/>
          <w:sz w:val="16"/>
          <w:szCs w:val="16"/>
        </w:rPr>
        <w:t>Input Format</w:t>
      </w:r>
    </w:p>
    <w:p w14:paraId="30116A74"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First line contains the number of cardboards, n</w:t>
      </w:r>
    </w:p>
    <w:p w14:paraId="272DB79D"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Next line contains ‘n’ numbers written on the cardboard separated by a space</w:t>
      </w:r>
    </w:p>
    <w:p w14:paraId="1FE9C2DA"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Style w:val="Strong"/>
          <w:rFonts w:ascii="Segoe UI" w:eastAsia="Arial" w:hAnsi="Segoe UI" w:cs="Segoe UI"/>
          <w:color w:val="212529"/>
          <w:sz w:val="16"/>
          <w:szCs w:val="16"/>
        </w:rPr>
        <w:t>Output Format</w:t>
      </w:r>
    </w:p>
    <w:p w14:paraId="65E4DD3D" w14:textId="77777777" w:rsidR="00C8620A" w:rsidRPr="00C8620A" w:rsidRDefault="00C8620A" w:rsidP="00C8620A">
      <w:pPr>
        <w:pStyle w:val="NormalWeb"/>
        <w:shd w:val="clear" w:color="auto" w:fill="F9F9F9"/>
        <w:spacing w:before="0" w:beforeAutospacing="0"/>
        <w:rPr>
          <w:rFonts w:ascii="Segoe UI" w:hAnsi="Segoe UI" w:cs="Segoe UI"/>
          <w:color w:val="212529"/>
          <w:sz w:val="16"/>
          <w:szCs w:val="16"/>
        </w:rPr>
      </w:pPr>
      <w:r w:rsidRPr="00C8620A">
        <w:rPr>
          <w:rFonts w:ascii="Segoe UI" w:hAnsi="Segoe UI" w:cs="Segoe UI"/>
          <w:color w:val="212529"/>
          <w:sz w:val="16"/>
          <w:szCs w:val="16"/>
        </w:rPr>
        <w:t>Print the numbers on the cardboard that the monkey sits in sequence separated by a space. Print Happy or Angry based on the quit condition of monkey</w:t>
      </w:r>
    </w:p>
    <w:p w14:paraId="7BEE7DAF" w14:textId="2EEA5400" w:rsidR="00C8620A" w:rsidRDefault="00C8620A" w:rsidP="00C8620A">
      <w:pPr>
        <w:rPr>
          <w:b/>
          <w:bCs/>
          <w:sz w:val="28"/>
          <w:szCs w:val="28"/>
          <w:lang w:eastAsia="en-IN"/>
        </w:rPr>
      </w:pPr>
      <w:r w:rsidRPr="00C8620A">
        <w:rPr>
          <w:b/>
          <w:bCs/>
          <w:sz w:val="28"/>
          <w:szCs w:val="28"/>
          <w:highlight w:val="yellow"/>
          <w:lang w:eastAsia="en-IN"/>
        </w:rPr>
        <w:t>ANS.</w:t>
      </w:r>
    </w:p>
    <w:p w14:paraId="6354E6F4" w14:textId="77777777" w:rsidR="00C8620A" w:rsidRPr="00C8620A" w:rsidRDefault="00C8620A" w:rsidP="00C8620A">
      <w:pPr>
        <w:spacing w:after="0"/>
        <w:rPr>
          <w:b/>
          <w:bCs/>
          <w:sz w:val="28"/>
          <w:szCs w:val="28"/>
          <w:lang w:eastAsia="en-IN"/>
        </w:rPr>
      </w:pPr>
      <w:r w:rsidRPr="00C8620A">
        <w:rPr>
          <w:b/>
          <w:bCs/>
          <w:sz w:val="28"/>
          <w:szCs w:val="28"/>
          <w:lang w:eastAsia="en-IN"/>
        </w:rPr>
        <w:t>n=int(input())</w:t>
      </w:r>
    </w:p>
    <w:p w14:paraId="4B2D055E" w14:textId="77777777" w:rsidR="00C8620A" w:rsidRPr="00C8620A" w:rsidRDefault="00C8620A" w:rsidP="00C8620A">
      <w:pPr>
        <w:spacing w:after="0"/>
        <w:rPr>
          <w:b/>
          <w:bCs/>
          <w:sz w:val="28"/>
          <w:szCs w:val="28"/>
          <w:lang w:eastAsia="en-IN"/>
        </w:rPr>
      </w:pPr>
      <w:r w:rsidRPr="00C8620A">
        <w:rPr>
          <w:b/>
          <w:bCs/>
          <w:sz w:val="28"/>
          <w:szCs w:val="28"/>
          <w:lang w:eastAsia="en-IN"/>
        </w:rPr>
        <w:t>nums=list(map(int,input().split()))</w:t>
      </w:r>
    </w:p>
    <w:p w14:paraId="1933C21D" w14:textId="77777777" w:rsidR="00C8620A" w:rsidRPr="00C8620A" w:rsidRDefault="00C8620A" w:rsidP="00C8620A">
      <w:pPr>
        <w:spacing w:after="0"/>
        <w:rPr>
          <w:b/>
          <w:bCs/>
          <w:sz w:val="28"/>
          <w:szCs w:val="28"/>
          <w:lang w:eastAsia="en-IN"/>
        </w:rPr>
      </w:pPr>
      <w:r w:rsidRPr="00C8620A">
        <w:rPr>
          <w:b/>
          <w:bCs/>
          <w:sz w:val="28"/>
          <w:szCs w:val="28"/>
          <w:lang w:eastAsia="en-IN"/>
        </w:rPr>
        <w:t>d=None; sit=[]; k=0</w:t>
      </w:r>
    </w:p>
    <w:p w14:paraId="71AA99A4" w14:textId="77777777" w:rsidR="00C8620A" w:rsidRPr="00C8620A" w:rsidRDefault="00C8620A" w:rsidP="00C8620A">
      <w:pPr>
        <w:spacing w:after="0"/>
        <w:rPr>
          <w:b/>
          <w:bCs/>
          <w:sz w:val="28"/>
          <w:szCs w:val="28"/>
          <w:lang w:eastAsia="en-IN"/>
        </w:rPr>
      </w:pPr>
      <w:r w:rsidRPr="00C8620A">
        <w:rPr>
          <w:b/>
          <w:bCs/>
          <w:sz w:val="28"/>
          <w:szCs w:val="28"/>
          <w:lang w:eastAsia="en-IN"/>
        </w:rPr>
        <w:t>while d!=0:</w:t>
      </w:r>
    </w:p>
    <w:p w14:paraId="38D510E1" w14:textId="77777777" w:rsidR="00C8620A" w:rsidRPr="00C8620A" w:rsidRDefault="00C8620A" w:rsidP="00C8620A">
      <w:pPr>
        <w:spacing w:after="0"/>
        <w:rPr>
          <w:b/>
          <w:bCs/>
          <w:sz w:val="28"/>
          <w:szCs w:val="28"/>
          <w:lang w:eastAsia="en-IN"/>
        </w:rPr>
      </w:pPr>
      <w:r w:rsidRPr="00C8620A">
        <w:rPr>
          <w:b/>
          <w:bCs/>
          <w:sz w:val="28"/>
          <w:szCs w:val="28"/>
          <w:lang w:eastAsia="en-IN"/>
        </w:rPr>
        <w:t xml:space="preserve">    if nums[k] not in sit: </w:t>
      </w:r>
    </w:p>
    <w:p w14:paraId="60F55B95" w14:textId="77777777" w:rsidR="00C8620A" w:rsidRPr="00C8620A" w:rsidRDefault="00C8620A" w:rsidP="00C8620A">
      <w:pPr>
        <w:spacing w:after="0"/>
        <w:rPr>
          <w:b/>
          <w:bCs/>
          <w:sz w:val="28"/>
          <w:szCs w:val="28"/>
          <w:lang w:eastAsia="en-IN"/>
        </w:rPr>
      </w:pPr>
      <w:r w:rsidRPr="00C8620A">
        <w:rPr>
          <w:b/>
          <w:bCs/>
          <w:sz w:val="28"/>
          <w:szCs w:val="28"/>
          <w:lang w:eastAsia="en-IN"/>
        </w:rPr>
        <w:t xml:space="preserve">        sit.append(nums[k])</w:t>
      </w:r>
    </w:p>
    <w:p w14:paraId="3FC746C9" w14:textId="77777777" w:rsidR="00C8620A" w:rsidRPr="00C8620A" w:rsidRDefault="00C8620A" w:rsidP="00C8620A">
      <w:pPr>
        <w:spacing w:after="0"/>
        <w:rPr>
          <w:b/>
          <w:bCs/>
          <w:sz w:val="28"/>
          <w:szCs w:val="28"/>
          <w:lang w:eastAsia="en-IN"/>
        </w:rPr>
      </w:pPr>
      <w:r w:rsidRPr="00C8620A">
        <w:rPr>
          <w:b/>
          <w:bCs/>
          <w:sz w:val="28"/>
          <w:szCs w:val="28"/>
          <w:lang w:eastAsia="en-IN"/>
        </w:rPr>
        <w:t xml:space="preserve">        d=abs(nums[k+1]-nums[k])</w:t>
      </w:r>
    </w:p>
    <w:p w14:paraId="5AF356D3" w14:textId="77777777" w:rsidR="00C8620A" w:rsidRPr="00C8620A" w:rsidRDefault="00C8620A" w:rsidP="00C8620A">
      <w:pPr>
        <w:spacing w:after="0"/>
        <w:rPr>
          <w:b/>
          <w:bCs/>
          <w:sz w:val="28"/>
          <w:szCs w:val="28"/>
          <w:lang w:eastAsia="en-IN"/>
        </w:rPr>
      </w:pPr>
      <w:r w:rsidRPr="00C8620A">
        <w:rPr>
          <w:b/>
          <w:bCs/>
          <w:sz w:val="28"/>
          <w:szCs w:val="28"/>
          <w:lang w:eastAsia="en-IN"/>
        </w:rPr>
        <w:t xml:space="preserve">        k=d-1</w:t>
      </w:r>
    </w:p>
    <w:p w14:paraId="4456B345" w14:textId="77777777" w:rsidR="00C8620A" w:rsidRPr="00C8620A" w:rsidRDefault="00C8620A" w:rsidP="00C8620A">
      <w:pPr>
        <w:spacing w:after="0"/>
        <w:rPr>
          <w:b/>
          <w:bCs/>
          <w:sz w:val="28"/>
          <w:szCs w:val="28"/>
          <w:lang w:eastAsia="en-IN"/>
        </w:rPr>
      </w:pPr>
      <w:r w:rsidRPr="00C8620A">
        <w:rPr>
          <w:b/>
          <w:bCs/>
          <w:sz w:val="28"/>
          <w:szCs w:val="28"/>
          <w:lang w:eastAsia="en-IN"/>
        </w:rPr>
        <w:t xml:space="preserve">    else: sit.append(nums[k]); break</w:t>
      </w:r>
    </w:p>
    <w:p w14:paraId="4D283701" w14:textId="77777777" w:rsidR="00C8620A" w:rsidRPr="00C8620A" w:rsidRDefault="00C8620A" w:rsidP="00C8620A">
      <w:pPr>
        <w:spacing w:after="0"/>
        <w:rPr>
          <w:b/>
          <w:bCs/>
          <w:sz w:val="28"/>
          <w:szCs w:val="28"/>
          <w:lang w:eastAsia="en-IN"/>
        </w:rPr>
      </w:pPr>
      <w:r w:rsidRPr="00C8620A">
        <w:rPr>
          <w:b/>
          <w:bCs/>
          <w:sz w:val="28"/>
          <w:szCs w:val="28"/>
          <w:lang w:eastAsia="en-IN"/>
        </w:rPr>
        <w:t>print(*sit,"")</w:t>
      </w:r>
    </w:p>
    <w:p w14:paraId="1AD31282" w14:textId="77777777" w:rsidR="00C8620A" w:rsidRPr="00C8620A" w:rsidRDefault="00C8620A" w:rsidP="00C8620A">
      <w:pPr>
        <w:spacing w:after="0"/>
        <w:rPr>
          <w:b/>
          <w:bCs/>
          <w:sz w:val="28"/>
          <w:szCs w:val="28"/>
          <w:lang w:eastAsia="en-IN"/>
        </w:rPr>
      </w:pPr>
      <w:r w:rsidRPr="00C8620A">
        <w:rPr>
          <w:b/>
          <w:bCs/>
          <w:sz w:val="28"/>
          <w:szCs w:val="28"/>
          <w:lang w:eastAsia="en-IN"/>
        </w:rPr>
        <w:t>if sit[-1]==sit[0]: print("Angry")</w:t>
      </w:r>
    </w:p>
    <w:p w14:paraId="6EA53F31" w14:textId="42D408AA" w:rsidR="00C8620A" w:rsidRDefault="00C8620A" w:rsidP="00C8620A">
      <w:pPr>
        <w:spacing w:after="0"/>
        <w:rPr>
          <w:b/>
          <w:bCs/>
          <w:sz w:val="28"/>
          <w:szCs w:val="28"/>
          <w:lang w:eastAsia="en-IN"/>
        </w:rPr>
      </w:pPr>
      <w:r w:rsidRPr="00C8620A">
        <w:rPr>
          <w:b/>
          <w:bCs/>
          <w:sz w:val="28"/>
          <w:szCs w:val="28"/>
          <w:lang w:eastAsia="en-IN"/>
        </w:rPr>
        <w:t>else: print("Happy")</w:t>
      </w:r>
    </w:p>
    <w:p w14:paraId="5B5D3141" w14:textId="2137801A" w:rsidR="00051ED3" w:rsidRDefault="00051ED3" w:rsidP="00C8620A">
      <w:pPr>
        <w:spacing w:after="0"/>
        <w:rPr>
          <w:b/>
          <w:bCs/>
          <w:sz w:val="28"/>
          <w:szCs w:val="28"/>
          <w:lang w:eastAsia="en-IN"/>
        </w:rPr>
      </w:pPr>
    </w:p>
    <w:p w14:paraId="2A9139CB" w14:textId="77777777" w:rsidR="00051ED3" w:rsidRDefault="00051ED3" w:rsidP="00C8620A">
      <w:pPr>
        <w:spacing w:after="0"/>
        <w:rPr>
          <w:b/>
          <w:bCs/>
          <w:sz w:val="28"/>
          <w:szCs w:val="28"/>
          <w:highlight w:val="yellow"/>
          <w:lang w:eastAsia="en-IN"/>
        </w:rPr>
      </w:pPr>
    </w:p>
    <w:p w14:paraId="693A3817" w14:textId="2C952BCF" w:rsidR="00051ED3" w:rsidRDefault="00051ED3" w:rsidP="00C8620A">
      <w:pPr>
        <w:spacing w:after="0"/>
        <w:rPr>
          <w:b/>
          <w:bCs/>
          <w:sz w:val="28"/>
          <w:szCs w:val="28"/>
          <w:lang w:eastAsia="en-IN"/>
        </w:rPr>
      </w:pPr>
      <w:r w:rsidRPr="00051ED3">
        <w:rPr>
          <w:b/>
          <w:bCs/>
          <w:sz w:val="28"/>
          <w:szCs w:val="28"/>
          <w:highlight w:val="yellow"/>
          <w:lang w:eastAsia="en-IN"/>
        </w:rPr>
        <w:lastRenderedPageBreak/>
        <w:t>C++ ANSWER</w:t>
      </w:r>
      <w:r>
        <w:rPr>
          <w:b/>
          <w:bCs/>
          <w:sz w:val="28"/>
          <w:szCs w:val="28"/>
          <w:highlight w:val="yellow"/>
          <w:lang w:eastAsia="en-IN"/>
        </w:rPr>
        <w:t xml:space="preserve"> (USING STL)</w:t>
      </w:r>
      <w:r w:rsidRPr="00051ED3">
        <w:rPr>
          <w:b/>
          <w:bCs/>
          <w:sz w:val="28"/>
          <w:szCs w:val="28"/>
          <w:highlight w:val="yellow"/>
          <w:lang w:eastAsia="en-IN"/>
        </w:rPr>
        <w:t>:</w:t>
      </w:r>
    </w:p>
    <w:p w14:paraId="26ABB337" w14:textId="77777777" w:rsidR="00051ED3" w:rsidRPr="00051ED3" w:rsidRDefault="00051ED3" w:rsidP="00051ED3">
      <w:pPr>
        <w:spacing w:after="0"/>
        <w:rPr>
          <w:b/>
          <w:bCs/>
          <w:sz w:val="28"/>
          <w:szCs w:val="28"/>
          <w:lang w:eastAsia="en-IN"/>
        </w:rPr>
      </w:pPr>
      <w:r w:rsidRPr="00051ED3">
        <w:rPr>
          <w:b/>
          <w:bCs/>
          <w:sz w:val="28"/>
          <w:szCs w:val="28"/>
          <w:lang w:eastAsia="en-IN"/>
        </w:rPr>
        <w:t>#include &lt;iostream&gt;</w:t>
      </w:r>
    </w:p>
    <w:p w14:paraId="24070186" w14:textId="77777777" w:rsidR="00051ED3" w:rsidRPr="00051ED3" w:rsidRDefault="00051ED3" w:rsidP="00051ED3">
      <w:pPr>
        <w:spacing w:after="0"/>
        <w:rPr>
          <w:b/>
          <w:bCs/>
          <w:sz w:val="28"/>
          <w:szCs w:val="28"/>
          <w:lang w:eastAsia="en-IN"/>
        </w:rPr>
      </w:pPr>
      <w:r w:rsidRPr="00051ED3">
        <w:rPr>
          <w:b/>
          <w:bCs/>
          <w:sz w:val="28"/>
          <w:szCs w:val="28"/>
          <w:lang w:eastAsia="en-IN"/>
        </w:rPr>
        <w:t>#include &lt;algorithm&gt;</w:t>
      </w:r>
    </w:p>
    <w:p w14:paraId="3BD24287" w14:textId="77777777" w:rsidR="00051ED3" w:rsidRPr="00051ED3" w:rsidRDefault="00051ED3" w:rsidP="00051ED3">
      <w:pPr>
        <w:spacing w:after="0"/>
        <w:rPr>
          <w:b/>
          <w:bCs/>
          <w:sz w:val="28"/>
          <w:szCs w:val="28"/>
          <w:lang w:eastAsia="en-IN"/>
        </w:rPr>
      </w:pPr>
      <w:r w:rsidRPr="00051ED3">
        <w:rPr>
          <w:b/>
          <w:bCs/>
          <w:sz w:val="28"/>
          <w:szCs w:val="28"/>
          <w:lang w:eastAsia="en-IN"/>
        </w:rPr>
        <w:t>#include &lt;vector&gt;</w:t>
      </w:r>
    </w:p>
    <w:p w14:paraId="0C4F0E83" w14:textId="77777777" w:rsidR="00051ED3" w:rsidRPr="00051ED3" w:rsidRDefault="00051ED3" w:rsidP="00051ED3">
      <w:pPr>
        <w:spacing w:after="0"/>
        <w:rPr>
          <w:b/>
          <w:bCs/>
          <w:sz w:val="28"/>
          <w:szCs w:val="28"/>
          <w:lang w:eastAsia="en-IN"/>
        </w:rPr>
      </w:pPr>
      <w:r w:rsidRPr="00051ED3">
        <w:rPr>
          <w:b/>
          <w:bCs/>
          <w:sz w:val="28"/>
          <w:szCs w:val="28"/>
          <w:lang w:eastAsia="en-IN"/>
        </w:rPr>
        <w:t>using namespace std;</w:t>
      </w:r>
    </w:p>
    <w:p w14:paraId="4FEC666B" w14:textId="77777777" w:rsidR="00051ED3" w:rsidRPr="00051ED3" w:rsidRDefault="00051ED3" w:rsidP="00051ED3">
      <w:pPr>
        <w:spacing w:after="0"/>
        <w:rPr>
          <w:b/>
          <w:bCs/>
          <w:sz w:val="28"/>
          <w:szCs w:val="28"/>
          <w:lang w:eastAsia="en-IN"/>
        </w:rPr>
      </w:pPr>
      <w:r w:rsidRPr="00051ED3">
        <w:rPr>
          <w:b/>
          <w:bCs/>
          <w:sz w:val="28"/>
          <w:szCs w:val="28"/>
          <w:lang w:eastAsia="en-IN"/>
        </w:rPr>
        <w:t>int main()</w:t>
      </w:r>
    </w:p>
    <w:p w14:paraId="3B2204DE" w14:textId="77777777" w:rsidR="00051ED3" w:rsidRPr="00051ED3" w:rsidRDefault="00051ED3" w:rsidP="00051ED3">
      <w:pPr>
        <w:spacing w:after="0"/>
        <w:rPr>
          <w:b/>
          <w:bCs/>
          <w:sz w:val="28"/>
          <w:szCs w:val="28"/>
          <w:lang w:eastAsia="en-IN"/>
        </w:rPr>
      </w:pPr>
      <w:r w:rsidRPr="00051ED3">
        <w:rPr>
          <w:b/>
          <w:bCs/>
          <w:sz w:val="28"/>
          <w:szCs w:val="28"/>
          <w:lang w:eastAsia="en-IN"/>
        </w:rPr>
        <w:t>{</w:t>
      </w:r>
    </w:p>
    <w:p w14:paraId="23218501" w14:textId="77777777" w:rsidR="00051ED3" w:rsidRPr="00051ED3" w:rsidRDefault="00051ED3" w:rsidP="00051ED3">
      <w:pPr>
        <w:spacing w:after="0"/>
        <w:rPr>
          <w:b/>
          <w:bCs/>
          <w:sz w:val="28"/>
          <w:szCs w:val="28"/>
          <w:lang w:eastAsia="en-IN"/>
        </w:rPr>
      </w:pPr>
      <w:r w:rsidRPr="00051ED3">
        <w:rPr>
          <w:b/>
          <w:bCs/>
          <w:sz w:val="28"/>
          <w:szCs w:val="28"/>
          <w:lang w:eastAsia="en-IN"/>
        </w:rPr>
        <w:t>int d,k=0,n;</w:t>
      </w:r>
    </w:p>
    <w:p w14:paraId="57F82E5C" w14:textId="77777777" w:rsidR="00051ED3" w:rsidRPr="00051ED3" w:rsidRDefault="00051ED3" w:rsidP="00051ED3">
      <w:pPr>
        <w:spacing w:after="0"/>
        <w:rPr>
          <w:b/>
          <w:bCs/>
          <w:sz w:val="28"/>
          <w:szCs w:val="28"/>
          <w:lang w:eastAsia="en-IN"/>
        </w:rPr>
      </w:pPr>
      <w:r w:rsidRPr="00051ED3">
        <w:rPr>
          <w:b/>
          <w:bCs/>
          <w:sz w:val="28"/>
          <w:szCs w:val="28"/>
          <w:lang w:eastAsia="en-IN"/>
        </w:rPr>
        <w:t>cin&gt;&gt;n;</w:t>
      </w:r>
    </w:p>
    <w:p w14:paraId="671765B2" w14:textId="77777777" w:rsidR="00051ED3" w:rsidRPr="00051ED3" w:rsidRDefault="00051ED3" w:rsidP="00051ED3">
      <w:pPr>
        <w:spacing w:after="0"/>
        <w:rPr>
          <w:b/>
          <w:bCs/>
          <w:sz w:val="28"/>
          <w:szCs w:val="28"/>
          <w:lang w:eastAsia="en-IN"/>
        </w:rPr>
      </w:pPr>
      <w:r w:rsidRPr="00051ED3">
        <w:rPr>
          <w:b/>
          <w:bCs/>
          <w:sz w:val="28"/>
          <w:szCs w:val="28"/>
          <w:lang w:eastAsia="en-IN"/>
        </w:rPr>
        <w:t>int nums[n];</w:t>
      </w:r>
    </w:p>
    <w:p w14:paraId="07A55B8C" w14:textId="77777777" w:rsidR="00051ED3" w:rsidRPr="00051ED3" w:rsidRDefault="00051ED3" w:rsidP="00051ED3">
      <w:pPr>
        <w:spacing w:after="0"/>
        <w:rPr>
          <w:b/>
          <w:bCs/>
          <w:sz w:val="28"/>
          <w:szCs w:val="28"/>
          <w:lang w:eastAsia="en-IN"/>
        </w:rPr>
      </w:pPr>
      <w:r w:rsidRPr="00051ED3">
        <w:rPr>
          <w:b/>
          <w:bCs/>
          <w:sz w:val="28"/>
          <w:szCs w:val="28"/>
          <w:lang w:eastAsia="en-IN"/>
        </w:rPr>
        <w:t>vector &lt;int&gt; sit;</w:t>
      </w:r>
    </w:p>
    <w:p w14:paraId="6DB5C354" w14:textId="77777777" w:rsidR="00051ED3" w:rsidRPr="00051ED3" w:rsidRDefault="00051ED3" w:rsidP="00051ED3">
      <w:pPr>
        <w:spacing w:after="0"/>
        <w:rPr>
          <w:b/>
          <w:bCs/>
          <w:sz w:val="28"/>
          <w:szCs w:val="28"/>
          <w:lang w:eastAsia="en-IN"/>
        </w:rPr>
      </w:pPr>
      <w:r w:rsidRPr="00051ED3">
        <w:rPr>
          <w:b/>
          <w:bCs/>
          <w:sz w:val="28"/>
          <w:szCs w:val="28"/>
          <w:lang w:eastAsia="en-IN"/>
        </w:rPr>
        <w:t>cout&lt;&lt;endl;</w:t>
      </w:r>
    </w:p>
    <w:p w14:paraId="71135391" w14:textId="77777777" w:rsidR="00051ED3" w:rsidRPr="00051ED3" w:rsidRDefault="00051ED3" w:rsidP="00051ED3">
      <w:pPr>
        <w:spacing w:after="0"/>
        <w:rPr>
          <w:b/>
          <w:bCs/>
          <w:sz w:val="28"/>
          <w:szCs w:val="28"/>
          <w:lang w:eastAsia="en-IN"/>
        </w:rPr>
      </w:pPr>
      <w:r w:rsidRPr="00051ED3">
        <w:rPr>
          <w:b/>
          <w:bCs/>
          <w:sz w:val="28"/>
          <w:szCs w:val="28"/>
          <w:lang w:eastAsia="en-IN"/>
        </w:rPr>
        <w:t>for (int i=0;i&lt;n;i++) {cin&gt;&gt;nums[i];}</w:t>
      </w:r>
    </w:p>
    <w:p w14:paraId="0D79CACE" w14:textId="77777777" w:rsidR="00051ED3" w:rsidRPr="00051ED3" w:rsidRDefault="00051ED3" w:rsidP="00051ED3">
      <w:pPr>
        <w:spacing w:after="0"/>
        <w:rPr>
          <w:b/>
          <w:bCs/>
          <w:sz w:val="28"/>
          <w:szCs w:val="28"/>
          <w:lang w:eastAsia="en-IN"/>
        </w:rPr>
      </w:pPr>
      <w:r w:rsidRPr="00051ED3">
        <w:rPr>
          <w:b/>
          <w:bCs/>
          <w:sz w:val="28"/>
          <w:szCs w:val="28"/>
          <w:lang w:eastAsia="en-IN"/>
        </w:rPr>
        <w:t>while(d!=0)</w:t>
      </w:r>
    </w:p>
    <w:p w14:paraId="12D25CBD" w14:textId="77777777" w:rsidR="00BD6069" w:rsidRDefault="00051ED3" w:rsidP="00051ED3">
      <w:pPr>
        <w:spacing w:after="0"/>
        <w:rPr>
          <w:b/>
          <w:bCs/>
          <w:sz w:val="28"/>
          <w:szCs w:val="28"/>
          <w:lang w:eastAsia="en-IN"/>
        </w:rPr>
      </w:pPr>
      <w:r w:rsidRPr="00051ED3">
        <w:rPr>
          <w:b/>
          <w:bCs/>
          <w:sz w:val="28"/>
          <w:szCs w:val="28"/>
          <w:lang w:eastAsia="en-IN"/>
        </w:rPr>
        <w:t xml:space="preserve">{   if (find(sit.begin(),sit.end(),nums[k])==sit.end()) </w:t>
      </w:r>
      <w:r w:rsidR="00BD6069">
        <w:rPr>
          <w:b/>
          <w:bCs/>
          <w:sz w:val="28"/>
          <w:szCs w:val="28"/>
          <w:lang w:eastAsia="en-IN"/>
        </w:rPr>
        <w:t xml:space="preserve"> </w:t>
      </w:r>
    </w:p>
    <w:p w14:paraId="1465EE52" w14:textId="5F2B1361" w:rsidR="00051ED3" w:rsidRPr="00051ED3" w:rsidRDefault="00BD6069" w:rsidP="00051ED3">
      <w:pPr>
        <w:spacing w:after="0"/>
        <w:rPr>
          <w:b/>
          <w:bCs/>
          <w:sz w:val="28"/>
          <w:szCs w:val="28"/>
          <w:lang w:eastAsia="en-IN"/>
        </w:rPr>
      </w:pPr>
      <w:r w:rsidRPr="00BD6069">
        <w:rPr>
          <w:b/>
          <w:bCs/>
          <w:sz w:val="28"/>
          <w:szCs w:val="28"/>
          <w:highlight w:val="yellow"/>
          <w:lang w:eastAsia="en-IN"/>
        </w:rPr>
        <w:t>//find function is used to find an element in a vector it stops at the index at //which it finds the value given as argument (found in algorithm header file)</w:t>
      </w:r>
    </w:p>
    <w:p w14:paraId="25747D15" w14:textId="77777777" w:rsidR="00051ED3" w:rsidRPr="00051ED3" w:rsidRDefault="00051ED3" w:rsidP="00051ED3">
      <w:pPr>
        <w:spacing w:after="0"/>
        <w:rPr>
          <w:b/>
          <w:bCs/>
          <w:sz w:val="28"/>
          <w:szCs w:val="28"/>
          <w:lang w:eastAsia="en-IN"/>
        </w:rPr>
      </w:pPr>
      <w:r w:rsidRPr="00051ED3">
        <w:rPr>
          <w:b/>
          <w:bCs/>
          <w:sz w:val="28"/>
          <w:szCs w:val="28"/>
          <w:lang w:eastAsia="en-IN"/>
        </w:rPr>
        <w:t xml:space="preserve">    {</w:t>
      </w:r>
    </w:p>
    <w:p w14:paraId="00EF5870" w14:textId="77777777" w:rsidR="00051ED3" w:rsidRPr="00051ED3" w:rsidRDefault="00051ED3" w:rsidP="00051ED3">
      <w:pPr>
        <w:spacing w:after="0"/>
        <w:rPr>
          <w:b/>
          <w:bCs/>
          <w:sz w:val="28"/>
          <w:szCs w:val="28"/>
          <w:lang w:eastAsia="en-IN"/>
        </w:rPr>
      </w:pPr>
      <w:r w:rsidRPr="00051ED3">
        <w:rPr>
          <w:b/>
          <w:bCs/>
          <w:sz w:val="28"/>
          <w:szCs w:val="28"/>
          <w:lang w:eastAsia="en-IN"/>
        </w:rPr>
        <w:t xml:space="preserve">        sit.push_back(nums[k]);</w:t>
      </w:r>
    </w:p>
    <w:p w14:paraId="792070F0" w14:textId="77777777" w:rsidR="00051ED3" w:rsidRPr="00051ED3" w:rsidRDefault="00051ED3" w:rsidP="00051ED3">
      <w:pPr>
        <w:spacing w:after="0"/>
        <w:rPr>
          <w:b/>
          <w:bCs/>
          <w:sz w:val="28"/>
          <w:szCs w:val="28"/>
          <w:lang w:eastAsia="en-IN"/>
        </w:rPr>
      </w:pPr>
      <w:r w:rsidRPr="00051ED3">
        <w:rPr>
          <w:b/>
          <w:bCs/>
          <w:sz w:val="28"/>
          <w:szCs w:val="28"/>
          <w:lang w:eastAsia="en-IN"/>
        </w:rPr>
        <w:t xml:space="preserve">        d=abs(nums[k+1]-nums[k]);</w:t>
      </w:r>
    </w:p>
    <w:p w14:paraId="6C99A67D" w14:textId="77777777" w:rsidR="00051ED3" w:rsidRPr="00051ED3" w:rsidRDefault="00051ED3" w:rsidP="00051ED3">
      <w:pPr>
        <w:spacing w:after="0"/>
        <w:rPr>
          <w:b/>
          <w:bCs/>
          <w:sz w:val="28"/>
          <w:szCs w:val="28"/>
          <w:lang w:eastAsia="en-IN"/>
        </w:rPr>
      </w:pPr>
      <w:r w:rsidRPr="00051ED3">
        <w:rPr>
          <w:b/>
          <w:bCs/>
          <w:sz w:val="28"/>
          <w:szCs w:val="28"/>
          <w:lang w:eastAsia="en-IN"/>
        </w:rPr>
        <w:t xml:space="preserve">        k=d-1;</w:t>
      </w:r>
    </w:p>
    <w:p w14:paraId="5D95062A" w14:textId="77777777" w:rsidR="00051ED3" w:rsidRPr="00051ED3" w:rsidRDefault="00051ED3" w:rsidP="00051ED3">
      <w:pPr>
        <w:spacing w:after="0"/>
        <w:rPr>
          <w:b/>
          <w:bCs/>
          <w:sz w:val="28"/>
          <w:szCs w:val="28"/>
          <w:lang w:eastAsia="en-IN"/>
        </w:rPr>
      </w:pPr>
      <w:r w:rsidRPr="00051ED3">
        <w:rPr>
          <w:b/>
          <w:bCs/>
          <w:sz w:val="28"/>
          <w:szCs w:val="28"/>
          <w:lang w:eastAsia="en-IN"/>
        </w:rPr>
        <w:t xml:space="preserve">    }</w:t>
      </w:r>
    </w:p>
    <w:p w14:paraId="391A63BB" w14:textId="77777777" w:rsidR="00051ED3" w:rsidRPr="00051ED3" w:rsidRDefault="00051ED3" w:rsidP="00051ED3">
      <w:pPr>
        <w:spacing w:after="0"/>
        <w:rPr>
          <w:b/>
          <w:bCs/>
          <w:sz w:val="28"/>
          <w:szCs w:val="28"/>
          <w:lang w:eastAsia="en-IN"/>
        </w:rPr>
      </w:pPr>
      <w:r w:rsidRPr="00051ED3">
        <w:rPr>
          <w:b/>
          <w:bCs/>
          <w:sz w:val="28"/>
          <w:szCs w:val="28"/>
          <w:lang w:eastAsia="en-IN"/>
        </w:rPr>
        <w:t xml:space="preserve">    else </w:t>
      </w:r>
    </w:p>
    <w:p w14:paraId="4470DB0B" w14:textId="77777777" w:rsidR="00051ED3" w:rsidRPr="00051ED3" w:rsidRDefault="00051ED3" w:rsidP="00051ED3">
      <w:pPr>
        <w:spacing w:after="0"/>
        <w:rPr>
          <w:b/>
          <w:bCs/>
          <w:sz w:val="28"/>
          <w:szCs w:val="28"/>
          <w:lang w:eastAsia="en-IN"/>
        </w:rPr>
      </w:pPr>
      <w:r w:rsidRPr="00051ED3">
        <w:rPr>
          <w:b/>
          <w:bCs/>
          <w:sz w:val="28"/>
          <w:szCs w:val="28"/>
          <w:lang w:eastAsia="en-IN"/>
        </w:rPr>
        <w:t xml:space="preserve">    {</w:t>
      </w:r>
    </w:p>
    <w:p w14:paraId="3890143B" w14:textId="77777777" w:rsidR="00051ED3" w:rsidRPr="00051ED3" w:rsidRDefault="00051ED3" w:rsidP="00051ED3">
      <w:pPr>
        <w:spacing w:after="0"/>
        <w:rPr>
          <w:b/>
          <w:bCs/>
          <w:sz w:val="28"/>
          <w:szCs w:val="28"/>
          <w:lang w:eastAsia="en-IN"/>
        </w:rPr>
      </w:pPr>
      <w:r w:rsidRPr="00051ED3">
        <w:rPr>
          <w:b/>
          <w:bCs/>
          <w:sz w:val="28"/>
          <w:szCs w:val="28"/>
          <w:lang w:eastAsia="en-IN"/>
        </w:rPr>
        <w:t xml:space="preserve">        sit.push_back(nums[k]);</w:t>
      </w:r>
    </w:p>
    <w:p w14:paraId="0A64F01B" w14:textId="77777777" w:rsidR="00051ED3" w:rsidRPr="00051ED3" w:rsidRDefault="00051ED3" w:rsidP="00051ED3">
      <w:pPr>
        <w:spacing w:after="0"/>
        <w:rPr>
          <w:b/>
          <w:bCs/>
          <w:sz w:val="28"/>
          <w:szCs w:val="28"/>
          <w:lang w:eastAsia="en-IN"/>
        </w:rPr>
      </w:pPr>
      <w:r w:rsidRPr="00051ED3">
        <w:rPr>
          <w:b/>
          <w:bCs/>
          <w:sz w:val="28"/>
          <w:szCs w:val="28"/>
          <w:lang w:eastAsia="en-IN"/>
        </w:rPr>
        <w:t xml:space="preserve">          break;</w:t>
      </w:r>
    </w:p>
    <w:p w14:paraId="5D5BF906" w14:textId="77777777" w:rsidR="00051ED3" w:rsidRPr="00051ED3" w:rsidRDefault="00051ED3" w:rsidP="00051ED3">
      <w:pPr>
        <w:spacing w:after="0"/>
        <w:rPr>
          <w:b/>
          <w:bCs/>
          <w:sz w:val="28"/>
          <w:szCs w:val="28"/>
          <w:lang w:eastAsia="en-IN"/>
        </w:rPr>
      </w:pPr>
      <w:r w:rsidRPr="00051ED3">
        <w:rPr>
          <w:b/>
          <w:bCs/>
          <w:sz w:val="28"/>
          <w:szCs w:val="28"/>
          <w:lang w:eastAsia="en-IN"/>
        </w:rPr>
        <w:t xml:space="preserve">    }</w:t>
      </w:r>
    </w:p>
    <w:p w14:paraId="2C6D4461" w14:textId="77777777" w:rsidR="00051ED3" w:rsidRPr="00051ED3" w:rsidRDefault="00051ED3" w:rsidP="00051ED3">
      <w:pPr>
        <w:spacing w:after="0"/>
        <w:rPr>
          <w:b/>
          <w:bCs/>
          <w:sz w:val="28"/>
          <w:szCs w:val="28"/>
          <w:lang w:eastAsia="en-IN"/>
        </w:rPr>
      </w:pPr>
      <w:r w:rsidRPr="00051ED3">
        <w:rPr>
          <w:b/>
          <w:bCs/>
          <w:sz w:val="28"/>
          <w:szCs w:val="28"/>
          <w:lang w:eastAsia="en-IN"/>
        </w:rPr>
        <w:t xml:space="preserve">}  </w:t>
      </w:r>
    </w:p>
    <w:p w14:paraId="76E517F9" w14:textId="77777777" w:rsidR="00051ED3" w:rsidRPr="00051ED3" w:rsidRDefault="00051ED3" w:rsidP="00051ED3">
      <w:pPr>
        <w:spacing w:after="0"/>
        <w:rPr>
          <w:b/>
          <w:bCs/>
          <w:sz w:val="28"/>
          <w:szCs w:val="28"/>
          <w:lang w:eastAsia="en-IN"/>
        </w:rPr>
      </w:pPr>
      <w:r w:rsidRPr="00051ED3">
        <w:rPr>
          <w:b/>
          <w:bCs/>
          <w:sz w:val="28"/>
          <w:szCs w:val="28"/>
          <w:lang w:eastAsia="en-IN"/>
        </w:rPr>
        <w:t>for (int i=0;i&lt;sit.size();i++) {cout&lt;&lt;" "&lt;&lt;sit[i];} cout&lt;&lt;" ";</w:t>
      </w:r>
    </w:p>
    <w:p w14:paraId="4DD5AA63" w14:textId="77777777" w:rsidR="00051ED3" w:rsidRPr="00051ED3" w:rsidRDefault="00051ED3" w:rsidP="00051ED3">
      <w:pPr>
        <w:spacing w:after="0"/>
        <w:rPr>
          <w:b/>
          <w:bCs/>
          <w:sz w:val="28"/>
          <w:szCs w:val="28"/>
          <w:lang w:eastAsia="en-IN"/>
        </w:rPr>
      </w:pPr>
      <w:r w:rsidRPr="00051ED3">
        <w:rPr>
          <w:b/>
          <w:bCs/>
          <w:sz w:val="28"/>
          <w:szCs w:val="28"/>
          <w:lang w:eastAsia="en-IN"/>
        </w:rPr>
        <w:t>if(sit[sit.size()-1]==sit[0]) { cout&lt;&lt;endl&lt;&lt;"Angry";}</w:t>
      </w:r>
    </w:p>
    <w:p w14:paraId="18F6666B" w14:textId="77777777" w:rsidR="00051ED3" w:rsidRPr="00051ED3" w:rsidRDefault="00051ED3" w:rsidP="00051ED3">
      <w:pPr>
        <w:spacing w:after="0"/>
        <w:rPr>
          <w:b/>
          <w:bCs/>
          <w:sz w:val="28"/>
          <w:szCs w:val="28"/>
          <w:lang w:eastAsia="en-IN"/>
        </w:rPr>
      </w:pPr>
      <w:r w:rsidRPr="00051ED3">
        <w:rPr>
          <w:b/>
          <w:bCs/>
          <w:sz w:val="28"/>
          <w:szCs w:val="28"/>
          <w:lang w:eastAsia="en-IN"/>
        </w:rPr>
        <w:t>else{cout&lt;&lt;endl&lt;&lt;"Happy";}</w:t>
      </w:r>
    </w:p>
    <w:p w14:paraId="3FC3D12A" w14:textId="77777777" w:rsidR="00051ED3" w:rsidRPr="00051ED3" w:rsidRDefault="00051ED3" w:rsidP="00051ED3">
      <w:pPr>
        <w:spacing w:after="0"/>
        <w:rPr>
          <w:b/>
          <w:bCs/>
          <w:sz w:val="28"/>
          <w:szCs w:val="28"/>
          <w:lang w:eastAsia="en-IN"/>
        </w:rPr>
      </w:pPr>
    </w:p>
    <w:p w14:paraId="071582C8" w14:textId="1C60000D" w:rsidR="00051ED3" w:rsidRDefault="00051ED3" w:rsidP="00051ED3">
      <w:pPr>
        <w:spacing w:after="0"/>
        <w:rPr>
          <w:b/>
          <w:bCs/>
          <w:sz w:val="28"/>
          <w:szCs w:val="28"/>
          <w:lang w:eastAsia="en-IN"/>
        </w:rPr>
      </w:pPr>
      <w:r w:rsidRPr="00051ED3">
        <w:rPr>
          <w:b/>
          <w:bCs/>
          <w:sz w:val="28"/>
          <w:szCs w:val="28"/>
          <w:lang w:eastAsia="en-IN"/>
        </w:rPr>
        <w:t>}</w:t>
      </w:r>
    </w:p>
    <w:p w14:paraId="29EEBBEE" w14:textId="46AC5EB2" w:rsidR="00BD6069" w:rsidRDefault="00BD6069" w:rsidP="00051ED3">
      <w:pPr>
        <w:spacing w:after="0"/>
        <w:rPr>
          <w:b/>
          <w:bCs/>
          <w:sz w:val="28"/>
          <w:szCs w:val="28"/>
          <w:lang w:eastAsia="en-IN"/>
        </w:rPr>
      </w:pPr>
    </w:p>
    <w:p w14:paraId="3F6173AB" w14:textId="77777777" w:rsidR="00BD6069" w:rsidRDefault="00BD6069" w:rsidP="00BD6069">
      <w:pPr>
        <w:pStyle w:val="Heading4"/>
        <w:shd w:val="clear" w:color="auto" w:fill="F9F9F9"/>
        <w:spacing w:before="0"/>
        <w:rPr>
          <w:rFonts w:ascii="Segoe UI" w:hAnsi="Segoe UI" w:cs="Segoe UI"/>
          <w:b/>
          <w:bCs/>
          <w:color w:val="008000"/>
        </w:rPr>
      </w:pPr>
    </w:p>
    <w:p w14:paraId="39D6C2D2" w14:textId="189F4E60" w:rsidR="00BD6069" w:rsidRDefault="00BD6069" w:rsidP="00BD6069">
      <w:pPr>
        <w:pStyle w:val="Heading4"/>
        <w:shd w:val="clear" w:color="auto" w:fill="F9F9F9"/>
        <w:spacing w:before="0"/>
        <w:rPr>
          <w:rFonts w:ascii="Segoe UI" w:hAnsi="Segoe UI" w:cs="Segoe UI"/>
          <w:color w:val="008000"/>
        </w:rPr>
      </w:pPr>
      <w:r>
        <w:rPr>
          <w:rFonts w:ascii="Segoe UI" w:hAnsi="Segoe UI" w:cs="Segoe UI"/>
          <w:b/>
          <w:bCs/>
          <w:color w:val="008000"/>
        </w:rPr>
        <w:t>Simple String Subtraction</w:t>
      </w:r>
    </w:p>
    <w:p w14:paraId="7EFCBFFC"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Given two strings S1 and S2, write a C program to perform simple string subtraction. Simple string subtraction does character subtraction from last to first characters of the strings. Letters in English alphabet are given forward and reverse positions 1 to 26. In forward position letter ‘a’ is at 1 and ‘z’ is at 26. In reverse position letter ‘z’ is at 1 and letter ‘a’ is at 26. Character subtraction of character C2 from character C1 (C1 - C2) works as follows:</w:t>
      </w:r>
    </w:p>
    <w:p w14:paraId="415E349C"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i) If C1 and C2 are same then C1 – C2 = C1</w:t>
      </w:r>
    </w:p>
    <w:p w14:paraId="56152D7F"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ii) Otherwise C1 – C2 = C3 where C3 is the character in forward position ‘d’ where d = i – j, i and j are the foward position of C1 and C2 respectively and d&gt;0 and</w:t>
      </w:r>
    </w:p>
    <w:p w14:paraId="057F3F67"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C1 – C2 = C3 where C3 is the character in reverse position ‘d’ where d = positive value of (i – j), i and j are the foward position of C1 and C2 respectively and d&lt;0.</w:t>
      </w:r>
    </w:p>
    <w:p w14:paraId="7DAFF2DC"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For example, if S1 is elephant and S2 is apple then S3 is eleoslbo and if S1 is ball and S2 is cell then S3 is zwll</w:t>
      </w:r>
    </w:p>
    <w:p w14:paraId="6204D4B6" w14:textId="77777777" w:rsidR="00BD6069" w:rsidRDefault="00BD6069" w:rsidP="00BD6069">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Boundary Conditions</w:t>
      </w:r>
    </w:p>
    <w:p w14:paraId="6E612E72"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The input will be given such that length of S1 is always greater than or equal to length of S2 and all characters in S1 and S2 are in lower case.</w:t>
      </w:r>
    </w:p>
    <w:p w14:paraId="213FAD93" w14:textId="77777777" w:rsidR="00BD6069" w:rsidRDefault="00BD6069" w:rsidP="00BD6069">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Input Format</w:t>
      </w:r>
    </w:p>
    <w:p w14:paraId="22F29215"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lastRenderedPageBreak/>
        <w:t>First line contains the string S1</w:t>
      </w:r>
    </w:p>
    <w:p w14:paraId="4EDAF383"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Next line contains the string S2</w:t>
      </w:r>
    </w:p>
    <w:p w14:paraId="40BCD829" w14:textId="77777777" w:rsidR="00BD6069" w:rsidRDefault="00BD6069" w:rsidP="00BD6069">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Output Format</w:t>
      </w:r>
    </w:p>
    <w:p w14:paraId="27BD6221" w14:textId="77777777" w:rsidR="00BD6069" w:rsidRDefault="00BD6069" w:rsidP="00BD6069">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String obtained after simple string subtraction</w:t>
      </w:r>
    </w:p>
    <w:p w14:paraId="0B1C7C59" w14:textId="686AFB4D" w:rsidR="00BD6069" w:rsidRDefault="00BD6069" w:rsidP="00051ED3">
      <w:pPr>
        <w:spacing w:after="0"/>
        <w:rPr>
          <w:b/>
          <w:bCs/>
          <w:sz w:val="28"/>
          <w:szCs w:val="28"/>
          <w:lang w:eastAsia="en-IN"/>
        </w:rPr>
      </w:pPr>
      <w:r w:rsidRPr="00BD6069">
        <w:rPr>
          <w:b/>
          <w:bCs/>
          <w:sz w:val="28"/>
          <w:szCs w:val="28"/>
          <w:highlight w:val="yellow"/>
          <w:lang w:eastAsia="en-IN"/>
        </w:rPr>
        <w:t>ANS.</w:t>
      </w:r>
    </w:p>
    <w:p w14:paraId="66C35D91" w14:textId="77777777" w:rsidR="00BD6069" w:rsidRPr="00BD6069" w:rsidRDefault="00BD6069" w:rsidP="00BD6069">
      <w:pPr>
        <w:spacing w:after="0"/>
        <w:rPr>
          <w:b/>
          <w:bCs/>
          <w:sz w:val="28"/>
          <w:szCs w:val="28"/>
          <w:lang w:eastAsia="en-IN"/>
        </w:rPr>
      </w:pPr>
      <w:r w:rsidRPr="00BD6069">
        <w:rPr>
          <w:b/>
          <w:bCs/>
          <w:sz w:val="28"/>
          <w:szCs w:val="28"/>
          <w:lang w:eastAsia="en-IN"/>
        </w:rPr>
        <w:t>s1=list(input()); s2=list(input()); s3=""; letters="abcdefghijklmnopqrstuvwxyz"</w:t>
      </w:r>
    </w:p>
    <w:p w14:paraId="6FE980CE" w14:textId="77777777" w:rsidR="00BD6069" w:rsidRPr="00BD6069" w:rsidRDefault="00BD6069" w:rsidP="00BD6069">
      <w:pPr>
        <w:spacing w:after="0"/>
        <w:rPr>
          <w:b/>
          <w:bCs/>
          <w:sz w:val="28"/>
          <w:szCs w:val="28"/>
          <w:lang w:eastAsia="en-IN"/>
        </w:rPr>
      </w:pPr>
      <w:r w:rsidRPr="00BD6069">
        <w:rPr>
          <w:b/>
          <w:bCs/>
          <w:sz w:val="28"/>
          <w:szCs w:val="28"/>
          <w:lang w:eastAsia="en-IN"/>
        </w:rPr>
        <w:t>for i in range(len(s1)):</w:t>
      </w:r>
    </w:p>
    <w:p w14:paraId="6BFF45B6" w14:textId="77777777" w:rsidR="00BD6069" w:rsidRPr="00BD6069" w:rsidRDefault="00BD6069" w:rsidP="00BD6069">
      <w:pPr>
        <w:spacing w:after="0"/>
        <w:rPr>
          <w:b/>
          <w:bCs/>
          <w:sz w:val="28"/>
          <w:szCs w:val="28"/>
          <w:lang w:eastAsia="en-IN"/>
        </w:rPr>
      </w:pPr>
      <w:r w:rsidRPr="00BD6069">
        <w:rPr>
          <w:b/>
          <w:bCs/>
          <w:sz w:val="28"/>
          <w:szCs w:val="28"/>
          <w:lang w:eastAsia="en-IN"/>
        </w:rPr>
        <w:t xml:space="preserve">    if len(s2)-i-1&gt;-1:</w:t>
      </w:r>
    </w:p>
    <w:p w14:paraId="3B224018" w14:textId="77777777" w:rsidR="00BD6069" w:rsidRPr="00BD6069" w:rsidRDefault="00BD6069" w:rsidP="00BD6069">
      <w:pPr>
        <w:spacing w:after="0"/>
        <w:rPr>
          <w:b/>
          <w:bCs/>
          <w:sz w:val="28"/>
          <w:szCs w:val="28"/>
          <w:lang w:eastAsia="en-IN"/>
        </w:rPr>
      </w:pPr>
      <w:r w:rsidRPr="00BD6069">
        <w:rPr>
          <w:b/>
          <w:bCs/>
          <w:sz w:val="28"/>
          <w:szCs w:val="28"/>
          <w:lang w:eastAsia="en-IN"/>
        </w:rPr>
        <w:t xml:space="preserve">        if s1[len(s1)-i-1]==s2[len(s2)-1-i]: pass </w:t>
      </w:r>
    </w:p>
    <w:p w14:paraId="2C019EA1" w14:textId="77777777" w:rsidR="00BD6069" w:rsidRPr="00BD6069" w:rsidRDefault="00BD6069" w:rsidP="00BD6069">
      <w:pPr>
        <w:spacing w:after="0"/>
        <w:rPr>
          <w:b/>
          <w:bCs/>
          <w:sz w:val="28"/>
          <w:szCs w:val="28"/>
          <w:lang w:eastAsia="en-IN"/>
        </w:rPr>
      </w:pPr>
      <w:r w:rsidRPr="00BD6069">
        <w:rPr>
          <w:b/>
          <w:bCs/>
          <w:sz w:val="28"/>
          <w:szCs w:val="28"/>
          <w:lang w:eastAsia="en-IN"/>
        </w:rPr>
        <w:t xml:space="preserve">        else:</w:t>
      </w:r>
    </w:p>
    <w:p w14:paraId="552F4C05" w14:textId="77777777" w:rsidR="00BD6069" w:rsidRPr="00BD6069" w:rsidRDefault="00BD6069" w:rsidP="00BD6069">
      <w:pPr>
        <w:spacing w:after="0"/>
        <w:rPr>
          <w:b/>
          <w:bCs/>
          <w:sz w:val="28"/>
          <w:szCs w:val="28"/>
          <w:lang w:eastAsia="en-IN"/>
        </w:rPr>
      </w:pPr>
      <w:r w:rsidRPr="00BD6069">
        <w:rPr>
          <w:b/>
          <w:bCs/>
          <w:sz w:val="28"/>
          <w:szCs w:val="28"/>
          <w:lang w:eastAsia="en-IN"/>
        </w:rPr>
        <w:t xml:space="preserve">            d=letters.index(s1[len(s1)-i-1])-letters.index(s2[len(s2)-i-1])</w:t>
      </w:r>
    </w:p>
    <w:p w14:paraId="12844B3D" w14:textId="77777777" w:rsidR="00BD6069" w:rsidRPr="00BD6069" w:rsidRDefault="00BD6069" w:rsidP="00BD6069">
      <w:pPr>
        <w:spacing w:after="0"/>
        <w:rPr>
          <w:b/>
          <w:bCs/>
          <w:sz w:val="28"/>
          <w:szCs w:val="28"/>
          <w:lang w:eastAsia="en-IN"/>
        </w:rPr>
      </w:pPr>
      <w:r w:rsidRPr="00BD6069">
        <w:rPr>
          <w:b/>
          <w:bCs/>
          <w:sz w:val="28"/>
          <w:szCs w:val="28"/>
          <w:lang w:eastAsia="en-IN"/>
        </w:rPr>
        <w:t xml:space="preserve">            if d&gt;0: s1[len(s1)-i-1]=letters[d-1]</w:t>
      </w:r>
    </w:p>
    <w:p w14:paraId="78471A74" w14:textId="77777777" w:rsidR="00BD6069" w:rsidRPr="00BD6069" w:rsidRDefault="00BD6069" w:rsidP="00BD6069">
      <w:pPr>
        <w:spacing w:after="0"/>
        <w:rPr>
          <w:b/>
          <w:bCs/>
          <w:sz w:val="28"/>
          <w:szCs w:val="28"/>
          <w:lang w:eastAsia="en-IN"/>
        </w:rPr>
      </w:pPr>
      <w:r w:rsidRPr="00BD6069">
        <w:rPr>
          <w:b/>
          <w:bCs/>
          <w:sz w:val="28"/>
          <w:szCs w:val="28"/>
          <w:lang w:eastAsia="en-IN"/>
        </w:rPr>
        <w:t xml:space="preserve">            else: s1[len(s1)-i-1]=letters[d]</w:t>
      </w:r>
    </w:p>
    <w:p w14:paraId="5ACED64A" w14:textId="77777777" w:rsidR="00BD6069" w:rsidRPr="00BD6069" w:rsidRDefault="00BD6069" w:rsidP="00BD6069">
      <w:pPr>
        <w:spacing w:after="0"/>
        <w:rPr>
          <w:b/>
          <w:bCs/>
          <w:sz w:val="28"/>
          <w:szCs w:val="28"/>
          <w:lang w:eastAsia="en-IN"/>
        </w:rPr>
      </w:pPr>
      <w:r w:rsidRPr="00BD6069">
        <w:rPr>
          <w:b/>
          <w:bCs/>
          <w:sz w:val="28"/>
          <w:szCs w:val="28"/>
          <w:lang w:eastAsia="en-IN"/>
        </w:rPr>
        <w:t>print("".join(s1))</w:t>
      </w:r>
    </w:p>
    <w:p w14:paraId="4BFFC25A" w14:textId="77777777" w:rsidR="00BD6069" w:rsidRPr="00BD6069" w:rsidRDefault="00BD6069" w:rsidP="00BD6069">
      <w:pPr>
        <w:spacing w:after="0"/>
        <w:rPr>
          <w:b/>
          <w:bCs/>
          <w:sz w:val="28"/>
          <w:szCs w:val="28"/>
          <w:lang w:eastAsia="en-IN"/>
        </w:rPr>
      </w:pPr>
    </w:p>
    <w:p w14:paraId="2DCFDEFF" w14:textId="77777777" w:rsidR="00BD6069" w:rsidRPr="00BD6069" w:rsidRDefault="00BD6069" w:rsidP="00BD6069">
      <w:pPr>
        <w:spacing w:after="0"/>
        <w:rPr>
          <w:b/>
          <w:bCs/>
          <w:sz w:val="28"/>
          <w:szCs w:val="28"/>
          <w:lang w:eastAsia="en-IN"/>
        </w:rPr>
      </w:pPr>
      <w:r w:rsidRPr="00BD6069">
        <w:rPr>
          <w:b/>
          <w:bCs/>
          <w:sz w:val="28"/>
          <w:szCs w:val="28"/>
          <w:lang w:eastAsia="en-IN"/>
        </w:rPr>
        <w:t xml:space="preserve"># alternate : we can put **[ </w:t>
      </w:r>
      <w:r w:rsidRPr="00D31CDE">
        <w:rPr>
          <w:b/>
          <w:bCs/>
          <w:sz w:val="28"/>
          <w:szCs w:val="28"/>
          <w:highlight w:val="yellow"/>
          <w:lang w:eastAsia="en-IN"/>
        </w:rPr>
        <w:t>elif d==0: pass</w:t>
      </w:r>
      <w:r w:rsidRPr="00BD6069">
        <w:rPr>
          <w:b/>
          <w:bCs/>
          <w:sz w:val="28"/>
          <w:szCs w:val="28"/>
          <w:lang w:eastAsia="en-IN"/>
        </w:rPr>
        <w:t xml:space="preserve"> ]**condition inside the first if and remove the </w:t>
      </w:r>
    </w:p>
    <w:p w14:paraId="6B37B3A1" w14:textId="330DE229" w:rsidR="00BD6069" w:rsidRDefault="00BD6069" w:rsidP="00BD6069">
      <w:pPr>
        <w:spacing w:after="0"/>
        <w:rPr>
          <w:b/>
          <w:bCs/>
          <w:sz w:val="28"/>
          <w:szCs w:val="28"/>
          <w:lang w:eastAsia="en-IN"/>
        </w:rPr>
      </w:pPr>
      <w:r w:rsidRPr="00BD6069">
        <w:rPr>
          <w:b/>
          <w:bCs/>
          <w:sz w:val="28"/>
          <w:szCs w:val="28"/>
          <w:lang w:eastAsia="en-IN"/>
        </w:rPr>
        <w:t># existi</w:t>
      </w:r>
      <w:r>
        <w:rPr>
          <w:b/>
          <w:bCs/>
          <w:sz w:val="28"/>
          <w:szCs w:val="28"/>
          <w:lang w:eastAsia="en-IN"/>
        </w:rPr>
        <w:t>n</w:t>
      </w:r>
      <w:r w:rsidRPr="00BD6069">
        <w:rPr>
          <w:b/>
          <w:bCs/>
          <w:sz w:val="28"/>
          <w:szCs w:val="28"/>
          <w:lang w:eastAsia="en-IN"/>
        </w:rPr>
        <w:t xml:space="preserve">g separate condition but the condn. written in the program is faster </w:t>
      </w:r>
      <w:r>
        <w:rPr>
          <w:b/>
          <w:bCs/>
          <w:sz w:val="28"/>
          <w:szCs w:val="28"/>
          <w:lang w:eastAsia="en-IN"/>
        </w:rPr>
        <w:t>#</w:t>
      </w:r>
      <w:r w:rsidRPr="00BD6069">
        <w:rPr>
          <w:b/>
          <w:bCs/>
          <w:sz w:val="28"/>
          <w:szCs w:val="28"/>
          <w:lang w:eastAsia="en-IN"/>
        </w:rPr>
        <w:t>for execution</w:t>
      </w:r>
    </w:p>
    <w:p w14:paraId="36AA04E1" w14:textId="3389F83E" w:rsidR="00285756" w:rsidRDefault="00285756" w:rsidP="00BD6069">
      <w:pPr>
        <w:spacing w:after="0"/>
        <w:rPr>
          <w:b/>
          <w:bCs/>
          <w:sz w:val="28"/>
          <w:szCs w:val="28"/>
          <w:lang w:eastAsia="en-IN"/>
        </w:rPr>
      </w:pPr>
    </w:p>
    <w:p w14:paraId="2E791E32" w14:textId="77777777" w:rsidR="00285756" w:rsidRDefault="00285756" w:rsidP="00285756">
      <w:pPr>
        <w:pStyle w:val="Heading4"/>
        <w:shd w:val="clear" w:color="auto" w:fill="F9F9F9"/>
        <w:spacing w:before="0"/>
        <w:rPr>
          <w:rFonts w:ascii="Segoe UI" w:hAnsi="Segoe UI" w:cs="Segoe UI"/>
          <w:color w:val="008000"/>
        </w:rPr>
      </w:pPr>
      <w:r>
        <w:rPr>
          <w:rFonts w:ascii="Segoe UI" w:hAnsi="Segoe UI" w:cs="Segoe UI"/>
          <w:b/>
          <w:bCs/>
          <w:color w:val="008000"/>
        </w:rPr>
        <w:t>Longest ordered vowel sequence</w:t>
      </w:r>
    </w:p>
    <w:p w14:paraId="778828CC"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t>A word ‘W’ is said to be an ordered vowel sequence if the vowels in ‘W’ are ordered [‘a’, ‘e’, ‘i’, ‘o’, ‘u’]. For example, if the word is ‘apple’ then it is an ordered vowel sequence whereas the word ‘elephant’ is not. An ordered vowel sequence ‘S’ is said to be the longest, if the count of occurrences of unique vowels is the highest. For example, the count of occurrences of unique vowels in ‘captain’ is 2.</w:t>
      </w:r>
    </w:p>
    <w:p w14:paraId="3D9202A3"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t>Given a line of text, develop an algorithm and C program to display the longest vowel sequence. If there is more than one word being the longest, then all the words should be printed in the order of their occurrence.</w:t>
      </w:r>
    </w:p>
    <w:p w14:paraId="257BE9AE"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t>For example, if the given text is ‘a tailor has become a sailor after he has experienced a voyage with his captain friend’, then the longest unique vowel sequences are ‘tailor’ and ‘sailor’.</w:t>
      </w:r>
    </w:p>
    <w:p w14:paraId="1DC0701C"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t>Note: The text contains lowercase letters. To get a line of text in a variable str, use the following code snippet:</w:t>
      </w:r>
    </w:p>
    <w:p w14:paraId="7A99A8FA"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lastRenderedPageBreak/>
        <w:t>scanf(“%[^\n]s”, str);</w:t>
      </w:r>
    </w:p>
    <w:p w14:paraId="73F4719C" w14:textId="77777777" w:rsidR="00285756" w:rsidRDefault="00285756" w:rsidP="00285756">
      <w:pPr>
        <w:pStyle w:val="NormalWeb"/>
        <w:shd w:val="clear" w:color="auto" w:fill="F9F9F9"/>
        <w:spacing w:before="0" w:beforeAutospacing="0"/>
        <w:rPr>
          <w:rFonts w:ascii="Segoe UI" w:hAnsi="Segoe UI" w:cs="Segoe UI"/>
          <w:color w:val="212529"/>
        </w:rPr>
      </w:pPr>
      <w:r>
        <w:rPr>
          <w:rStyle w:val="Strong"/>
          <w:rFonts w:eastAsia="Arial"/>
          <w:color w:val="333333"/>
        </w:rPr>
        <w:t>Input format:</w:t>
      </w:r>
    </w:p>
    <w:p w14:paraId="03B75201"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t>Enter a line of text</w:t>
      </w:r>
    </w:p>
    <w:p w14:paraId="2AD1AC3C" w14:textId="77777777" w:rsidR="00285756" w:rsidRDefault="00285756" w:rsidP="00285756">
      <w:pPr>
        <w:pStyle w:val="NormalWeb"/>
        <w:shd w:val="clear" w:color="auto" w:fill="F9F9F9"/>
        <w:spacing w:before="0" w:beforeAutospacing="0"/>
        <w:rPr>
          <w:rFonts w:ascii="Segoe UI" w:hAnsi="Segoe UI" w:cs="Segoe UI"/>
          <w:color w:val="212529"/>
        </w:rPr>
      </w:pPr>
      <w:r>
        <w:rPr>
          <w:rStyle w:val="Strong"/>
          <w:rFonts w:eastAsia="Arial"/>
          <w:color w:val="333333"/>
        </w:rPr>
        <w:t>Output format:</w:t>
      </w:r>
    </w:p>
    <w:p w14:paraId="48C9324B" w14:textId="77777777" w:rsidR="00285756" w:rsidRDefault="00285756" w:rsidP="00285756">
      <w:pPr>
        <w:pStyle w:val="NormalWeb"/>
        <w:shd w:val="clear" w:color="auto" w:fill="F9F9F9"/>
        <w:spacing w:before="0" w:beforeAutospacing="0"/>
        <w:rPr>
          <w:rFonts w:ascii="Segoe UI" w:hAnsi="Segoe UI" w:cs="Segoe UI"/>
          <w:color w:val="212529"/>
        </w:rPr>
      </w:pPr>
      <w:r>
        <w:rPr>
          <w:color w:val="212529"/>
        </w:rPr>
        <w:t>Print the longest unique vowel sequences. If there is more than one such sequence, then print each one in new line in the order of their occurrence</w:t>
      </w:r>
    </w:p>
    <w:p w14:paraId="699B3F6F" w14:textId="77777777" w:rsidR="00285756" w:rsidRDefault="00285756" w:rsidP="00285756">
      <w:pPr>
        <w:pStyle w:val="NormalWeb"/>
        <w:shd w:val="clear" w:color="auto" w:fill="F9F9F9"/>
        <w:spacing w:before="0" w:beforeAutospacing="0"/>
        <w:rPr>
          <w:rFonts w:ascii="Segoe UI" w:hAnsi="Segoe UI" w:cs="Segoe UI"/>
          <w:color w:val="212529"/>
        </w:rPr>
      </w:pPr>
      <w:r>
        <w:rPr>
          <w:rStyle w:val="Strong"/>
          <w:rFonts w:eastAsia="Arial"/>
          <w:color w:val="D35400"/>
          <w:sz w:val="30"/>
          <w:szCs w:val="30"/>
        </w:rPr>
        <w:t>Note: </w:t>
      </w:r>
      <w:r>
        <w:rPr>
          <w:color w:val="D35400"/>
          <w:sz w:val="30"/>
          <w:szCs w:val="30"/>
        </w:rPr>
        <w:t>There was a mistake in hidden test cases. Now it is modified. Apologies for the mistake</w:t>
      </w:r>
    </w:p>
    <w:p w14:paraId="4F052775" w14:textId="6053D2C5" w:rsidR="00285756" w:rsidRDefault="00285756" w:rsidP="00BD6069">
      <w:pPr>
        <w:spacing w:after="0"/>
        <w:rPr>
          <w:b/>
          <w:bCs/>
          <w:sz w:val="28"/>
          <w:szCs w:val="28"/>
          <w:lang w:eastAsia="en-IN"/>
        </w:rPr>
      </w:pPr>
      <w:r w:rsidRPr="00285756">
        <w:rPr>
          <w:b/>
          <w:bCs/>
          <w:sz w:val="28"/>
          <w:szCs w:val="28"/>
          <w:highlight w:val="yellow"/>
          <w:lang w:eastAsia="en-IN"/>
        </w:rPr>
        <w:t>ANS.</w:t>
      </w:r>
    </w:p>
    <w:p w14:paraId="51818C02" w14:textId="77777777" w:rsidR="00285756" w:rsidRPr="00285756" w:rsidRDefault="00285756" w:rsidP="00285756">
      <w:pPr>
        <w:spacing w:after="0"/>
        <w:rPr>
          <w:b/>
          <w:bCs/>
          <w:sz w:val="28"/>
          <w:szCs w:val="28"/>
          <w:lang w:eastAsia="en-IN"/>
        </w:rPr>
      </w:pPr>
      <w:r w:rsidRPr="00285756">
        <w:rPr>
          <w:b/>
          <w:bCs/>
          <w:sz w:val="28"/>
          <w:szCs w:val="28"/>
          <w:lang w:eastAsia="en-IN"/>
        </w:rPr>
        <w:t>s=input().split(); vowels="aeiou"; info={}</w:t>
      </w:r>
    </w:p>
    <w:p w14:paraId="71E50257" w14:textId="77777777" w:rsidR="00285756" w:rsidRPr="00285756" w:rsidRDefault="00285756" w:rsidP="00285756">
      <w:pPr>
        <w:spacing w:after="0"/>
        <w:rPr>
          <w:b/>
          <w:bCs/>
          <w:sz w:val="28"/>
          <w:szCs w:val="28"/>
          <w:lang w:eastAsia="en-IN"/>
        </w:rPr>
      </w:pPr>
      <w:r w:rsidRPr="00285756">
        <w:rPr>
          <w:b/>
          <w:bCs/>
          <w:sz w:val="28"/>
          <w:szCs w:val="28"/>
          <w:lang w:eastAsia="en-IN"/>
        </w:rPr>
        <w:t>for i in s:</w:t>
      </w:r>
    </w:p>
    <w:p w14:paraId="7997A6BB" w14:textId="77777777" w:rsidR="00285756" w:rsidRPr="00285756" w:rsidRDefault="00285756" w:rsidP="00285756">
      <w:pPr>
        <w:spacing w:after="0"/>
        <w:rPr>
          <w:b/>
          <w:bCs/>
          <w:sz w:val="28"/>
          <w:szCs w:val="28"/>
          <w:lang w:eastAsia="en-IN"/>
        </w:rPr>
      </w:pPr>
      <w:r w:rsidRPr="00285756">
        <w:rPr>
          <w:b/>
          <w:bCs/>
          <w:sz w:val="28"/>
          <w:szCs w:val="28"/>
          <w:lang w:eastAsia="en-IN"/>
        </w:rPr>
        <w:t xml:space="preserve">    unique_word_vowels=[]</w:t>
      </w:r>
    </w:p>
    <w:p w14:paraId="49E46020" w14:textId="77777777" w:rsidR="00285756" w:rsidRPr="00285756" w:rsidRDefault="00285756" w:rsidP="00285756">
      <w:pPr>
        <w:spacing w:after="0"/>
        <w:rPr>
          <w:b/>
          <w:bCs/>
          <w:sz w:val="28"/>
          <w:szCs w:val="28"/>
          <w:lang w:eastAsia="en-IN"/>
        </w:rPr>
      </w:pPr>
      <w:r w:rsidRPr="00285756">
        <w:rPr>
          <w:b/>
          <w:bCs/>
          <w:sz w:val="28"/>
          <w:szCs w:val="28"/>
          <w:lang w:eastAsia="en-IN"/>
        </w:rPr>
        <w:t xml:space="preserve">    for j in i:</w:t>
      </w:r>
    </w:p>
    <w:p w14:paraId="59487FC5" w14:textId="77777777" w:rsidR="00285756" w:rsidRPr="00285756" w:rsidRDefault="00285756" w:rsidP="00285756">
      <w:pPr>
        <w:spacing w:after="0"/>
        <w:rPr>
          <w:b/>
          <w:bCs/>
          <w:sz w:val="28"/>
          <w:szCs w:val="28"/>
          <w:lang w:eastAsia="en-IN"/>
        </w:rPr>
      </w:pPr>
      <w:r w:rsidRPr="00285756">
        <w:rPr>
          <w:b/>
          <w:bCs/>
          <w:sz w:val="28"/>
          <w:szCs w:val="28"/>
          <w:lang w:eastAsia="en-IN"/>
        </w:rPr>
        <w:t xml:space="preserve">        if j in vowels and j not in unique_word_vowels: </w:t>
      </w:r>
    </w:p>
    <w:p w14:paraId="4D5A81BB" w14:textId="77777777" w:rsidR="00285756" w:rsidRPr="00285756" w:rsidRDefault="00285756" w:rsidP="00285756">
      <w:pPr>
        <w:spacing w:after="0"/>
        <w:rPr>
          <w:b/>
          <w:bCs/>
          <w:sz w:val="28"/>
          <w:szCs w:val="28"/>
          <w:lang w:eastAsia="en-IN"/>
        </w:rPr>
      </w:pPr>
      <w:r w:rsidRPr="00285756">
        <w:rPr>
          <w:b/>
          <w:bCs/>
          <w:sz w:val="28"/>
          <w:szCs w:val="28"/>
          <w:lang w:eastAsia="en-IN"/>
        </w:rPr>
        <w:t xml:space="preserve">            unique_word_vowels.append(j)</w:t>
      </w:r>
    </w:p>
    <w:p w14:paraId="242FC29E" w14:textId="77777777" w:rsidR="00285756" w:rsidRPr="00285756" w:rsidRDefault="00285756" w:rsidP="00285756">
      <w:pPr>
        <w:spacing w:after="0"/>
        <w:rPr>
          <w:b/>
          <w:bCs/>
          <w:sz w:val="28"/>
          <w:szCs w:val="28"/>
          <w:lang w:eastAsia="en-IN"/>
        </w:rPr>
      </w:pPr>
      <w:r w:rsidRPr="00285756">
        <w:rPr>
          <w:b/>
          <w:bCs/>
          <w:sz w:val="28"/>
          <w:szCs w:val="28"/>
          <w:lang w:eastAsia="en-IN"/>
        </w:rPr>
        <w:t xml:space="preserve">    if "".join(sorted(unique_word_vowels))=="".join(unique_word_vowels):</w:t>
      </w:r>
    </w:p>
    <w:p w14:paraId="5749FF83" w14:textId="77777777" w:rsidR="00285756" w:rsidRPr="00285756" w:rsidRDefault="00285756" w:rsidP="00285756">
      <w:pPr>
        <w:spacing w:after="0"/>
        <w:rPr>
          <w:b/>
          <w:bCs/>
          <w:sz w:val="28"/>
          <w:szCs w:val="28"/>
          <w:lang w:eastAsia="en-IN"/>
        </w:rPr>
      </w:pPr>
      <w:r w:rsidRPr="00285756">
        <w:rPr>
          <w:b/>
          <w:bCs/>
          <w:sz w:val="28"/>
          <w:szCs w:val="28"/>
          <w:lang w:eastAsia="en-IN"/>
        </w:rPr>
        <w:t xml:space="preserve">            info[i]=len(unique_word_vowels)</w:t>
      </w:r>
    </w:p>
    <w:p w14:paraId="4CDC35CE" w14:textId="77777777" w:rsidR="00285756" w:rsidRPr="00285756" w:rsidRDefault="00285756" w:rsidP="00285756">
      <w:pPr>
        <w:spacing w:after="0"/>
        <w:rPr>
          <w:b/>
          <w:bCs/>
          <w:sz w:val="28"/>
          <w:szCs w:val="28"/>
          <w:lang w:eastAsia="en-IN"/>
        </w:rPr>
      </w:pPr>
      <w:r w:rsidRPr="00285756">
        <w:rPr>
          <w:b/>
          <w:bCs/>
          <w:sz w:val="28"/>
          <w:szCs w:val="28"/>
          <w:lang w:eastAsia="en-IN"/>
        </w:rPr>
        <w:t xml:space="preserve">    else: pass </w:t>
      </w:r>
      <w:r w:rsidRPr="00285756">
        <w:rPr>
          <w:b/>
          <w:bCs/>
          <w:sz w:val="28"/>
          <w:szCs w:val="28"/>
          <w:highlight w:val="yellow"/>
          <w:lang w:eastAsia="en-IN"/>
        </w:rPr>
        <w:t>#can be omitted but put here for understanding</w:t>
      </w:r>
    </w:p>
    <w:p w14:paraId="37090B49" w14:textId="77777777" w:rsidR="00285756" w:rsidRPr="00285756" w:rsidRDefault="00285756" w:rsidP="00285756">
      <w:pPr>
        <w:spacing w:after="0"/>
        <w:rPr>
          <w:b/>
          <w:bCs/>
          <w:sz w:val="28"/>
          <w:szCs w:val="28"/>
          <w:lang w:eastAsia="en-IN"/>
        </w:rPr>
      </w:pPr>
      <w:r w:rsidRPr="00285756">
        <w:rPr>
          <w:b/>
          <w:bCs/>
          <w:sz w:val="28"/>
          <w:szCs w:val="28"/>
          <w:lang w:eastAsia="en-IN"/>
        </w:rPr>
        <w:t>x=max(info.values())</w:t>
      </w:r>
    </w:p>
    <w:p w14:paraId="7102B520" w14:textId="77777777" w:rsidR="00285756" w:rsidRPr="00285756" w:rsidRDefault="00285756" w:rsidP="00285756">
      <w:pPr>
        <w:spacing w:after="0"/>
        <w:rPr>
          <w:b/>
          <w:bCs/>
          <w:sz w:val="28"/>
          <w:szCs w:val="28"/>
          <w:lang w:eastAsia="en-IN"/>
        </w:rPr>
      </w:pPr>
      <w:r w:rsidRPr="00285756">
        <w:rPr>
          <w:b/>
          <w:bCs/>
          <w:sz w:val="28"/>
          <w:szCs w:val="28"/>
          <w:lang w:eastAsia="en-IN"/>
        </w:rPr>
        <w:t xml:space="preserve">for i in info.keys(): </w:t>
      </w:r>
    </w:p>
    <w:p w14:paraId="0FEB8304" w14:textId="56D5C406" w:rsidR="00285756" w:rsidRDefault="00285756" w:rsidP="00285756">
      <w:pPr>
        <w:spacing w:after="0"/>
        <w:rPr>
          <w:b/>
          <w:bCs/>
          <w:sz w:val="28"/>
          <w:szCs w:val="28"/>
          <w:lang w:eastAsia="en-IN"/>
        </w:rPr>
      </w:pPr>
      <w:r w:rsidRPr="00285756">
        <w:rPr>
          <w:b/>
          <w:bCs/>
          <w:sz w:val="28"/>
          <w:szCs w:val="28"/>
          <w:lang w:eastAsia="en-IN"/>
        </w:rPr>
        <w:t xml:space="preserve">    if info[i]==x : print(i)</w:t>
      </w:r>
    </w:p>
    <w:p w14:paraId="61CE09E5" w14:textId="385E8FBA" w:rsidR="00EF7EB1" w:rsidRDefault="00EF7EB1" w:rsidP="00285756">
      <w:pPr>
        <w:spacing w:after="0"/>
        <w:rPr>
          <w:b/>
          <w:bCs/>
          <w:sz w:val="28"/>
          <w:szCs w:val="28"/>
          <w:lang w:eastAsia="en-IN"/>
        </w:rPr>
      </w:pPr>
    </w:p>
    <w:p w14:paraId="1CAC2058" w14:textId="77777777" w:rsidR="00EF7EB1" w:rsidRPr="00EF7EB1" w:rsidRDefault="00EF7EB1" w:rsidP="00EF7EB1">
      <w:pPr>
        <w:pStyle w:val="Heading4"/>
        <w:shd w:val="clear" w:color="auto" w:fill="F9F9F9"/>
        <w:spacing w:before="0"/>
        <w:rPr>
          <w:rFonts w:ascii="Segoe UI" w:hAnsi="Segoe UI" w:cs="Segoe UI"/>
          <w:color w:val="008000"/>
          <w:sz w:val="20"/>
          <w:szCs w:val="20"/>
        </w:rPr>
      </w:pPr>
      <w:r w:rsidRPr="00EF7EB1">
        <w:rPr>
          <w:rFonts w:ascii="Segoe UI" w:hAnsi="Segoe UI" w:cs="Segoe UI"/>
          <w:b/>
          <w:bCs/>
          <w:color w:val="008000"/>
          <w:sz w:val="20"/>
          <w:szCs w:val="20"/>
        </w:rPr>
        <w:t>Underscored PascalCase</w:t>
      </w:r>
    </w:p>
    <w:p w14:paraId="1261A0F8"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Segoe UI" w:hAnsi="Segoe UI" w:cs="Segoe UI"/>
          <w:color w:val="212529"/>
          <w:sz w:val="20"/>
          <w:szCs w:val="20"/>
        </w:rPr>
        <w:t>PascalCase is a naming convention of variables in programming language in which a variable name is formed from multiple words that are joined together as a single word with the first letter of each of the multiple words capitalized. Underscored PascalCase is an extension of PascalCase where an underscore is introduced between each word. Given ‘n’ words write a C program to form underscored PascalCase name using the given ‘n’ words. For example, if five words counter, for, looping, array, elements then the output should be Counter_For_Looping_Array_Elements.</w:t>
      </w:r>
    </w:p>
    <w:p w14:paraId="46690B22"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Style w:val="Strong"/>
          <w:rFonts w:ascii="Segoe UI" w:eastAsia="Arial" w:hAnsi="Segoe UI" w:cs="Segoe UI"/>
          <w:color w:val="212529"/>
          <w:sz w:val="20"/>
          <w:szCs w:val="20"/>
        </w:rPr>
        <w:t>Note:</w:t>
      </w:r>
    </w:p>
    <w:p w14:paraId="46DCE44E"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Georgia" w:hAnsi="Georgia" w:cs="Segoe UI"/>
          <w:color w:val="212529"/>
          <w:sz w:val="20"/>
          <w:szCs w:val="20"/>
        </w:rPr>
        <w:t>(i) Strcat is a built-in function in C (declared in string.h) that takes two arguments, i.e, two strings and stores the resultant concatenated string in the first string specified as first argument to the function.</w:t>
      </w:r>
    </w:p>
    <w:p w14:paraId="232F4CB8"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Georgia" w:hAnsi="Georgia" w:cs="Segoe UI"/>
          <w:color w:val="212529"/>
          <w:sz w:val="20"/>
          <w:szCs w:val="20"/>
        </w:rPr>
        <w:t>(ii) It is important to remember that C does not initialize memory and we have to initialize it whenever required and we will get unexpected results otherwise</w:t>
      </w:r>
    </w:p>
    <w:p w14:paraId="689EF426"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Style w:val="Strong"/>
          <w:rFonts w:ascii="Segoe UI" w:eastAsia="Arial" w:hAnsi="Segoe UI" w:cs="Segoe UI"/>
          <w:color w:val="212529"/>
          <w:sz w:val="20"/>
          <w:szCs w:val="20"/>
        </w:rPr>
        <w:t>Boundary Conditions</w:t>
      </w:r>
    </w:p>
    <w:p w14:paraId="350956AF"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Segoe UI" w:hAnsi="Segoe UI" w:cs="Segoe UI"/>
          <w:color w:val="212529"/>
          <w:sz w:val="20"/>
          <w:szCs w:val="20"/>
        </w:rPr>
        <w:lastRenderedPageBreak/>
        <w:t>0&lt;n&lt;=10</w:t>
      </w:r>
    </w:p>
    <w:p w14:paraId="424F3B3C"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Segoe UI" w:hAnsi="Segoe UI" w:cs="Segoe UI"/>
          <w:color w:val="212529"/>
          <w:sz w:val="20"/>
          <w:szCs w:val="20"/>
        </w:rPr>
        <w:t>Length of each word &lt; 20</w:t>
      </w:r>
    </w:p>
    <w:p w14:paraId="74A04775"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Style w:val="Strong"/>
          <w:rFonts w:ascii="Segoe UI" w:eastAsia="Arial" w:hAnsi="Segoe UI" w:cs="Segoe UI"/>
          <w:color w:val="212529"/>
          <w:sz w:val="20"/>
          <w:szCs w:val="20"/>
        </w:rPr>
        <w:t>Input Format</w:t>
      </w:r>
    </w:p>
    <w:p w14:paraId="43E24B77"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Segoe UI" w:hAnsi="Segoe UI" w:cs="Segoe UI"/>
          <w:color w:val="212529"/>
          <w:sz w:val="20"/>
          <w:szCs w:val="20"/>
        </w:rPr>
        <w:t>First line contains the number of Words</w:t>
      </w:r>
    </w:p>
    <w:p w14:paraId="5B75E6BA"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Segoe UI" w:hAnsi="Segoe UI" w:cs="Segoe UI"/>
          <w:color w:val="212529"/>
          <w:sz w:val="20"/>
          <w:szCs w:val="20"/>
        </w:rPr>
        <w:t>Next ‘n’ lines contain words</w:t>
      </w:r>
    </w:p>
    <w:p w14:paraId="552146E2"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Style w:val="Strong"/>
          <w:rFonts w:ascii="Segoe UI" w:eastAsia="Arial" w:hAnsi="Segoe UI" w:cs="Segoe UI"/>
          <w:color w:val="212529"/>
          <w:sz w:val="20"/>
          <w:szCs w:val="20"/>
        </w:rPr>
        <w:t>Output Format</w:t>
      </w:r>
    </w:p>
    <w:p w14:paraId="78A939B8" w14:textId="77777777" w:rsidR="00EF7EB1" w:rsidRPr="00EF7EB1" w:rsidRDefault="00EF7EB1" w:rsidP="00EF7EB1">
      <w:pPr>
        <w:pStyle w:val="NormalWeb"/>
        <w:shd w:val="clear" w:color="auto" w:fill="F9F9F9"/>
        <w:spacing w:before="0" w:beforeAutospacing="0"/>
        <w:rPr>
          <w:rFonts w:ascii="Segoe UI" w:hAnsi="Segoe UI" w:cs="Segoe UI"/>
          <w:color w:val="212529"/>
          <w:sz w:val="20"/>
          <w:szCs w:val="20"/>
        </w:rPr>
      </w:pPr>
      <w:r w:rsidRPr="00EF7EB1">
        <w:rPr>
          <w:rFonts w:ascii="Segoe UI" w:hAnsi="Segoe UI" w:cs="Segoe UI"/>
          <w:color w:val="212529"/>
          <w:sz w:val="20"/>
          <w:szCs w:val="20"/>
        </w:rPr>
        <w:t>Print the Underscored PascalCase name formed with the given words</w:t>
      </w:r>
    </w:p>
    <w:p w14:paraId="1EBC9DE0" w14:textId="66A51F89" w:rsidR="00EF7EB1" w:rsidRDefault="00EF7EB1" w:rsidP="00285756">
      <w:pPr>
        <w:spacing w:after="0"/>
        <w:rPr>
          <w:b/>
          <w:bCs/>
          <w:sz w:val="28"/>
          <w:szCs w:val="28"/>
          <w:lang w:eastAsia="en-IN"/>
        </w:rPr>
      </w:pPr>
      <w:r w:rsidRPr="00EF7EB1">
        <w:rPr>
          <w:b/>
          <w:bCs/>
          <w:sz w:val="28"/>
          <w:szCs w:val="28"/>
          <w:highlight w:val="yellow"/>
          <w:lang w:eastAsia="en-IN"/>
        </w:rPr>
        <w:t>ANS.</w:t>
      </w:r>
    </w:p>
    <w:p w14:paraId="6E8F3F91" w14:textId="77777777" w:rsidR="00A33116" w:rsidRDefault="00A33116" w:rsidP="00285756">
      <w:pPr>
        <w:spacing w:after="0"/>
        <w:rPr>
          <w:b/>
          <w:bCs/>
          <w:sz w:val="28"/>
          <w:szCs w:val="28"/>
          <w:highlight w:val="yellow"/>
          <w:lang w:eastAsia="en-IN"/>
        </w:rPr>
      </w:pPr>
    </w:p>
    <w:p w14:paraId="2B0B2476" w14:textId="77777777" w:rsidR="00A33116" w:rsidRDefault="00A33116" w:rsidP="00285756">
      <w:pPr>
        <w:spacing w:after="0"/>
        <w:rPr>
          <w:b/>
          <w:bCs/>
          <w:sz w:val="28"/>
          <w:szCs w:val="28"/>
          <w:highlight w:val="yellow"/>
          <w:lang w:eastAsia="en-IN"/>
        </w:rPr>
      </w:pPr>
    </w:p>
    <w:p w14:paraId="67B7C546" w14:textId="088680E2" w:rsidR="000D0298" w:rsidRDefault="00A33116" w:rsidP="00285756">
      <w:pPr>
        <w:spacing w:after="0"/>
        <w:rPr>
          <w:b/>
          <w:bCs/>
          <w:sz w:val="28"/>
          <w:szCs w:val="28"/>
          <w:lang w:eastAsia="en-IN"/>
        </w:rPr>
      </w:pPr>
      <w:r w:rsidRPr="00A33116">
        <w:rPr>
          <w:b/>
          <w:bCs/>
          <w:sz w:val="28"/>
          <w:szCs w:val="28"/>
          <w:highlight w:val="yellow"/>
          <w:lang w:eastAsia="en-IN"/>
        </w:rPr>
        <w:t>PYTHON:</w:t>
      </w:r>
    </w:p>
    <w:p w14:paraId="126A60F9" w14:textId="77777777" w:rsidR="00EF7EB1" w:rsidRPr="00EF7EB1" w:rsidRDefault="00EF7EB1" w:rsidP="00EF7EB1">
      <w:pPr>
        <w:spacing w:after="0"/>
        <w:rPr>
          <w:b/>
          <w:bCs/>
          <w:sz w:val="28"/>
          <w:szCs w:val="28"/>
          <w:lang w:eastAsia="en-IN"/>
        </w:rPr>
      </w:pPr>
      <w:r w:rsidRPr="00EF7EB1">
        <w:rPr>
          <w:b/>
          <w:bCs/>
          <w:sz w:val="28"/>
          <w:szCs w:val="28"/>
          <w:lang w:eastAsia="en-IN"/>
        </w:rPr>
        <w:t>from string import *</w:t>
      </w:r>
    </w:p>
    <w:p w14:paraId="1616F6BE" w14:textId="77777777" w:rsidR="00EF7EB1" w:rsidRPr="00EF7EB1" w:rsidRDefault="00EF7EB1" w:rsidP="00EF7EB1">
      <w:pPr>
        <w:spacing w:after="0"/>
        <w:rPr>
          <w:b/>
          <w:bCs/>
          <w:sz w:val="28"/>
          <w:szCs w:val="28"/>
          <w:lang w:eastAsia="en-IN"/>
        </w:rPr>
      </w:pPr>
      <w:r w:rsidRPr="00EF7EB1">
        <w:rPr>
          <w:b/>
          <w:bCs/>
          <w:sz w:val="28"/>
          <w:szCs w:val="28"/>
          <w:lang w:eastAsia="en-IN"/>
        </w:rPr>
        <w:t>words=[</w:t>
      </w:r>
      <w:r w:rsidRPr="00EF7EB1">
        <w:rPr>
          <w:b/>
          <w:bCs/>
          <w:sz w:val="28"/>
          <w:szCs w:val="28"/>
          <w:highlight w:val="yellow"/>
          <w:lang w:eastAsia="en-IN"/>
        </w:rPr>
        <w:t>input().capitalize()</w:t>
      </w:r>
      <w:r w:rsidRPr="00EF7EB1">
        <w:rPr>
          <w:b/>
          <w:bCs/>
          <w:sz w:val="28"/>
          <w:szCs w:val="28"/>
          <w:lang w:eastAsia="en-IN"/>
        </w:rPr>
        <w:t xml:space="preserve"> for i in range(int(input()))]</w:t>
      </w:r>
    </w:p>
    <w:p w14:paraId="18AD2759" w14:textId="2F0E30CF" w:rsidR="00EF7EB1" w:rsidRDefault="00EF7EB1" w:rsidP="00EF7EB1">
      <w:pPr>
        <w:spacing w:after="0"/>
        <w:rPr>
          <w:b/>
          <w:bCs/>
          <w:sz w:val="28"/>
          <w:szCs w:val="28"/>
          <w:lang w:eastAsia="en-IN"/>
        </w:rPr>
      </w:pPr>
      <w:r w:rsidRPr="00EF7EB1">
        <w:rPr>
          <w:b/>
          <w:bCs/>
          <w:sz w:val="28"/>
          <w:szCs w:val="28"/>
          <w:lang w:eastAsia="en-IN"/>
        </w:rPr>
        <w:t>print("_".join(words))</w:t>
      </w:r>
    </w:p>
    <w:p w14:paraId="4E7343B9" w14:textId="77777777" w:rsidR="00A33116" w:rsidRPr="00285756" w:rsidRDefault="00A33116" w:rsidP="00EF7EB1">
      <w:pPr>
        <w:spacing w:after="0"/>
        <w:rPr>
          <w:b/>
          <w:bCs/>
          <w:sz w:val="28"/>
          <w:szCs w:val="28"/>
          <w:lang w:eastAsia="en-IN"/>
        </w:rPr>
      </w:pPr>
    </w:p>
    <w:p w14:paraId="33B55AA7" w14:textId="77777777" w:rsidR="00A33116" w:rsidRDefault="00A33116" w:rsidP="00285756">
      <w:pPr>
        <w:spacing w:after="0"/>
        <w:rPr>
          <w:b/>
          <w:bCs/>
          <w:sz w:val="28"/>
          <w:szCs w:val="28"/>
          <w:highlight w:val="yellow"/>
          <w:lang w:eastAsia="en-IN"/>
        </w:rPr>
      </w:pPr>
    </w:p>
    <w:p w14:paraId="36D65AFB" w14:textId="77777777" w:rsidR="00A33116" w:rsidRDefault="00A33116" w:rsidP="00285756">
      <w:pPr>
        <w:spacing w:after="0"/>
        <w:rPr>
          <w:b/>
          <w:bCs/>
          <w:sz w:val="28"/>
          <w:szCs w:val="28"/>
          <w:highlight w:val="yellow"/>
          <w:lang w:eastAsia="en-IN"/>
        </w:rPr>
      </w:pPr>
    </w:p>
    <w:p w14:paraId="7FADB7EB" w14:textId="4F637D9A" w:rsidR="000D0298" w:rsidRDefault="000D0298" w:rsidP="00285756">
      <w:pPr>
        <w:spacing w:after="0"/>
        <w:rPr>
          <w:b/>
          <w:bCs/>
          <w:sz w:val="28"/>
          <w:szCs w:val="28"/>
          <w:lang w:eastAsia="en-IN"/>
        </w:rPr>
      </w:pPr>
      <w:r w:rsidRPr="000D0298">
        <w:rPr>
          <w:b/>
          <w:bCs/>
          <w:sz w:val="28"/>
          <w:szCs w:val="28"/>
          <w:highlight w:val="yellow"/>
          <w:lang w:eastAsia="en-IN"/>
        </w:rPr>
        <w:t>C PROGRAM:</w:t>
      </w:r>
      <w:r w:rsidR="00A33116">
        <w:rPr>
          <w:b/>
          <w:bCs/>
          <w:sz w:val="28"/>
          <w:szCs w:val="28"/>
          <w:lang w:eastAsia="en-IN"/>
        </w:rPr>
        <w:t xml:space="preserve"> </w:t>
      </w:r>
      <w:r w:rsidR="00A33116" w:rsidRPr="00A33116">
        <w:rPr>
          <w:b/>
          <w:bCs/>
          <w:sz w:val="28"/>
          <w:szCs w:val="28"/>
          <w:highlight w:val="cyan"/>
          <w:lang w:eastAsia="en-IN"/>
        </w:rPr>
        <w:t>done using array of strings:</w:t>
      </w:r>
    </w:p>
    <w:p w14:paraId="615C0DAA" w14:textId="77777777" w:rsidR="00A33116" w:rsidRPr="00A33116" w:rsidRDefault="00A33116" w:rsidP="00A33116">
      <w:pPr>
        <w:spacing w:after="0"/>
        <w:rPr>
          <w:b/>
          <w:bCs/>
          <w:sz w:val="28"/>
          <w:szCs w:val="28"/>
          <w:lang w:eastAsia="en-IN"/>
        </w:rPr>
      </w:pPr>
      <w:r w:rsidRPr="00A33116">
        <w:rPr>
          <w:b/>
          <w:bCs/>
          <w:sz w:val="28"/>
          <w:szCs w:val="28"/>
          <w:lang w:eastAsia="en-IN"/>
        </w:rPr>
        <w:t>#include &lt;stdio.h&gt;</w:t>
      </w:r>
    </w:p>
    <w:p w14:paraId="23851344" w14:textId="77777777" w:rsidR="00A33116" w:rsidRPr="00A33116" w:rsidRDefault="00A33116" w:rsidP="00A33116">
      <w:pPr>
        <w:spacing w:after="0"/>
        <w:rPr>
          <w:b/>
          <w:bCs/>
          <w:sz w:val="28"/>
          <w:szCs w:val="28"/>
          <w:lang w:eastAsia="en-IN"/>
        </w:rPr>
      </w:pPr>
      <w:r w:rsidRPr="00A33116">
        <w:rPr>
          <w:b/>
          <w:bCs/>
          <w:sz w:val="28"/>
          <w:szCs w:val="28"/>
          <w:lang w:eastAsia="en-IN"/>
        </w:rPr>
        <w:t>#include &lt;ctype.h&gt;</w:t>
      </w:r>
    </w:p>
    <w:p w14:paraId="4340EFBE" w14:textId="77777777" w:rsidR="00A33116" w:rsidRPr="00A33116" w:rsidRDefault="00A33116" w:rsidP="00A33116">
      <w:pPr>
        <w:spacing w:after="0"/>
        <w:rPr>
          <w:b/>
          <w:bCs/>
          <w:sz w:val="28"/>
          <w:szCs w:val="28"/>
          <w:lang w:eastAsia="en-IN"/>
        </w:rPr>
      </w:pPr>
      <w:r w:rsidRPr="00A33116">
        <w:rPr>
          <w:b/>
          <w:bCs/>
          <w:sz w:val="28"/>
          <w:szCs w:val="28"/>
          <w:lang w:eastAsia="en-IN"/>
        </w:rPr>
        <w:t>int main(){</w:t>
      </w:r>
    </w:p>
    <w:p w14:paraId="2D3A3646" w14:textId="77777777" w:rsidR="00A33116" w:rsidRPr="00A33116" w:rsidRDefault="00A33116" w:rsidP="00A33116">
      <w:pPr>
        <w:spacing w:after="0"/>
        <w:rPr>
          <w:b/>
          <w:bCs/>
          <w:sz w:val="28"/>
          <w:szCs w:val="28"/>
          <w:lang w:eastAsia="en-IN"/>
        </w:rPr>
      </w:pPr>
      <w:r w:rsidRPr="00A33116">
        <w:rPr>
          <w:b/>
          <w:bCs/>
          <w:sz w:val="28"/>
          <w:szCs w:val="28"/>
          <w:lang w:eastAsia="en-IN"/>
        </w:rPr>
        <w:t xml:space="preserve">    int n;</w:t>
      </w:r>
    </w:p>
    <w:p w14:paraId="2D40E4A3" w14:textId="77777777" w:rsidR="00A33116" w:rsidRPr="00A33116" w:rsidRDefault="00A33116" w:rsidP="00A33116">
      <w:pPr>
        <w:spacing w:after="0"/>
        <w:rPr>
          <w:b/>
          <w:bCs/>
          <w:sz w:val="28"/>
          <w:szCs w:val="28"/>
          <w:lang w:eastAsia="en-IN"/>
        </w:rPr>
      </w:pPr>
      <w:r w:rsidRPr="00A33116">
        <w:rPr>
          <w:b/>
          <w:bCs/>
          <w:sz w:val="28"/>
          <w:szCs w:val="28"/>
          <w:lang w:eastAsia="en-IN"/>
        </w:rPr>
        <w:t xml:space="preserve">    scanf("%d",&amp;n);</w:t>
      </w:r>
    </w:p>
    <w:p w14:paraId="2D900673" w14:textId="77777777" w:rsidR="00A33116" w:rsidRPr="00A33116" w:rsidRDefault="00A33116" w:rsidP="00A33116">
      <w:pPr>
        <w:spacing w:after="0"/>
        <w:rPr>
          <w:b/>
          <w:bCs/>
          <w:sz w:val="28"/>
          <w:szCs w:val="28"/>
          <w:lang w:eastAsia="en-IN"/>
        </w:rPr>
      </w:pPr>
      <w:r w:rsidRPr="00A33116">
        <w:rPr>
          <w:b/>
          <w:bCs/>
          <w:sz w:val="28"/>
          <w:szCs w:val="28"/>
          <w:lang w:eastAsia="en-IN"/>
        </w:rPr>
        <w:t xml:space="preserve">    char words[n][20];</w:t>
      </w:r>
    </w:p>
    <w:p w14:paraId="09543D53" w14:textId="77777777" w:rsidR="00A33116" w:rsidRPr="00A33116" w:rsidRDefault="00A33116" w:rsidP="00A33116">
      <w:pPr>
        <w:spacing w:after="0"/>
        <w:rPr>
          <w:b/>
          <w:bCs/>
          <w:sz w:val="28"/>
          <w:szCs w:val="28"/>
          <w:lang w:eastAsia="en-IN"/>
        </w:rPr>
      </w:pPr>
      <w:r w:rsidRPr="00A33116">
        <w:rPr>
          <w:b/>
          <w:bCs/>
          <w:sz w:val="28"/>
          <w:szCs w:val="28"/>
          <w:lang w:eastAsia="en-IN"/>
        </w:rPr>
        <w:t xml:space="preserve">    for(int i=0;i&lt;n;i++){</w:t>
      </w:r>
    </w:p>
    <w:p w14:paraId="7FC160EE" w14:textId="77777777" w:rsidR="00A33116" w:rsidRPr="00A33116" w:rsidRDefault="00A33116" w:rsidP="00A33116">
      <w:pPr>
        <w:spacing w:after="0"/>
        <w:rPr>
          <w:b/>
          <w:bCs/>
          <w:sz w:val="28"/>
          <w:szCs w:val="28"/>
          <w:lang w:eastAsia="en-IN"/>
        </w:rPr>
      </w:pPr>
      <w:r w:rsidRPr="00A33116">
        <w:rPr>
          <w:b/>
          <w:bCs/>
          <w:sz w:val="28"/>
          <w:szCs w:val="28"/>
          <w:lang w:eastAsia="en-IN"/>
        </w:rPr>
        <w:t xml:space="preserve">        scanf("%s",words[i]);</w:t>
      </w:r>
    </w:p>
    <w:p w14:paraId="38B08B1D" w14:textId="63F231C9" w:rsidR="00A33116" w:rsidRPr="00A33116" w:rsidRDefault="00A33116" w:rsidP="00A33116">
      <w:pPr>
        <w:spacing w:after="0"/>
        <w:rPr>
          <w:b/>
          <w:bCs/>
          <w:sz w:val="28"/>
          <w:szCs w:val="28"/>
          <w:lang w:eastAsia="en-IN"/>
        </w:rPr>
      </w:pPr>
      <w:r w:rsidRPr="00A33116">
        <w:rPr>
          <w:b/>
          <w:bCs/>
          <w:sz w:val="28"/>
          <w:szCs w:val="28"/>
          <w:lang w:eastAsia="en-IN"/>
        </w:rPr>
        <w:t xml:space="preserve">        words[i][0]=toupper(words[i][0]);</w:t>
      </w:r>
      <w:r>
        <w:rPr>
          <w:b/>
          <w:bCs/>
          <w:sz w:val="28"/>
          <w:szCs w:val="28"/>
          <w:lang w:eastAsia="en-IN"/>
        </w:rPr>
        <w:t xml:space="preserve"> </w:t>
      </w:r>
      <w:r w:rsidRPr="00A33116">
        <w:rPr>
          <w:b/>
          <w:bCs/>
          <w:sz w:val="28"/>
          <w:szCs w:val="28"/>
          <w:highlight w:val="cyan"/>
          <w:lang w:eastAsia="en-IN"/>
        </w:rPr>
        <w:t>//subs. – char(int(words[i][0])-32)</w:t>
      </w:r>
    </w:p>
    <w:p w14:paraId="67D5ACBA" w14:textId="77777777" w:rsidR="00A33116" w:rsidRPr="00A33116" w:rsidRDefault="00A33116" w:rsidP="00A33116">
      <w:pPr>
        <w:spacing w:after="0"/>
        <w:rPr>
          <w:b/>
          <w:bCs/>
          <w:sz w:val="28"/>
          <w:szCs w:val="28"/>
          <w:lang w:eastAsia="en-IN"/>
        </w:rPr>
      </w:pPr>
      <w:r w:rsidRPr="00A33116">
        <w:rPr>
          <w:b/>
          <w:bCs/>
          <w:sz w:val="28"/>
          <w:szCs w:val="28"/>
          <w:lang w:eastAsia="en-IN"/>
        </w:rPr>
        <w:t xml:space="preserve">    }</w:t>
      </w:r>
    </w:p>
    <w:p w14:paraId="0B504992" w14:textId="77777777" w:rsidR="00A33116" w:rsidRPr="00A33116" w:rsidRDefault="00A33116" w:rsidP="00A33116">
      <w:pPr>
        <w:spacing w:after="0"/>
        <w:rPr>
          <w:b/>
          <w:bCs/>
          <w:sz w:val="28"/>
          <w:szCs w:val="28"/>
          <w:lang w:eastAsia="en-IN"/>
        </w:rPr>
      </w:pPr>
      <w:r w:rsidRPr="00A33116">
        <w:rPr>
          <w:b/>
          <w:bCs/>
          <w:sz w:val="28"/>
          <w:szCs w:val="28"/>
          <w:lang w:eastAsia="en-IN"/>
        </w:rPr>
        <w:t xml:space="preserve">    for (int i=0;i&lt;n;i++){</w:t>
      </w:r>
    </w:p>
    <w:p w14:paraId="22230C08" w14:textId="77777777" w:rsidR="00A33116" w:rsidRPr="00A33116" w:rsidRDefault="00A33116" w:rsidP="00A33116">
      <w:pPr>
        <w:spacing w:after="0"/>
        <w:rPr>
          <w:b/>
          <w:bCs/>
          <w:sz w:val="28"/>
          <w:szCs w:val="28"/>
          <w:lang w:eastAsia="en-IN"/>
        </w:rPr>
      </w:pPr>
      <w:r w:rsidRPr="00A33116">
        <w:rPr>
          <w:b/>
          <w:bCs/>
          <w:sz w:val="28"/>
          <w:szCs w:val="28"/>
          <w:lang w:eastAsia="en-IN"/>
        </w:rPr>
        <w:t xml:space="preserve">        if(i!=n-1){printf("%s_",words[i]);}</w:t>
      </w:r>
    </w:p>
    <w:p w14:paraId="359145E8" w14:textId="77777777" w:rsidR="00A33116" w:rsidRPr="00A33116" w:rsidRDefault="00A33116" w:rsidP="00A33116">
      <w:pPr>
        <w:spacing w:after="0"/>
        <w:rPr>
          <w:b/>
          <w:bCs/>
          <w:sz w:val="28"/>
          <w:szCs w:val="28"/>
          <w:lang w:eastAsia="en-IN"/>
        </w:rPr>
      </w:pPr>
      <w:r w:rsidRPr="00A33116">
        <w:rPr>
          <w:b/>
          <w:bCs/>
          <w:sz w:val="28"/>
          <w:szCs w:val="28"/>
          <w:lang w:eastAsia="en-IN"/>
        </w:rPr>
        <w:t xml:space="preserve">        else {printf("%s",words[i]);}</w:t>
      </w:r>
    </w:p>
    <w:p w14:paraId="21339533" w14:textId="77777777" w:rsidR="00A33116" w:rsidRPr="00A33116" w:rsidRDefault="00A33116" w:rsidP="00A33116">
      <w:pPr>
        <w:spacing w:after="0"/>
        <w:rPr>
          <w:b/>
          <w:bCs/>
          <w:sz w:val="28"/>
          <w:szCs w:val="28"/>
          <w:lang w:eastAsia="en-IN"/>
        </w:rPr>
      </w:pPr>
      <w:r w:rsidRPr="00A33116">
        <w:rPr>
          <w:b/>
          <w:bCs/>
          <w:sz w:val="28"/>
          <w:szCs w:val="28"/>
          <w:lang w:eastAsia="en-IN"/>
        </w:rPr>
        <w:t xml:space="preserve">    }</w:t>
      </w:r>
    </w:p>
    <w:p w14:paraId="52EF76AE" w14:textId="77777777" w:rsidR="00A33116" w:rsidRPr="00A33116" w:rsidRDefault="00A33116" w:rsidP="00A33116">
      <w:pPr>
        <w:spacing w:after="0"/>
        <w:rPr>
          <w:b/>
          <w:bCs/>
          <w:sz w:val="28"/>
          <w:szCs w:val="28"/>
          <w:lang w:eastAsia="en-IN"/>
        </w:rPr>
      </w:pPr>
      <w:r w:rsidRPr="00A33116">
        <w:rPr>
          <w:b/>
          <w:bCs/>
          <w:sz w:val="28"/>
          <w:szCs w:val="28"/>
          <w:lang w:eastAsia="en-IN"/>
        </w:rPr>
        <w:t xml:space="preserve">    </w:t>
      </w:r>
    </w:p>
    <w:p w14:paraId="69E2C39D" w14:textId="77777777" w:rsidR="00A33116" w:rsidRDefault="00A33116" w:rsidP="000D0298">
      <w:pPr>
        <w:spacing w:after="0"/>
        <w:rPr>
          <w:b/>
          <w:bCs/>
          <w:sz w:val="28"/>
          <w:szCs w:val="28"/>
          <w:lang w:eastAsia="en-IN"/>
        </w:rPr>
      </w:pPr>
      <w:r w:rsidRPr="00A33116">
        <w:rPr>
          <w:b/>
          <w:bCs/>
          <w:sz w:val="28"/>
          <w:szCs w:val="28"/>
          <w:lang w:eastAsia="en-IN"/>
        </w:rPr>
        <w:t xml:space="preserve">}  </w:t>
      </w:r>
    </w:p>
    <w:p w14:paraId="29548A34" w14:textId="73644CCA" w:rsidR="00A33116" w:rsidRDefault="00A33116" w:rsidP="000D0298">
      <w:pPr>
        <w:spacing w:after="0"/>
        <w:rPr>
          <w:b/>
          <w:bCs/>
          <w:sz w:val="28"/>
          <w:szCs w:val="28"/>
          <w:lang w:eastAsia="en-IN"/>
        </w:rPr>
      </w:pPr>
      <w:r w:rsidRPr="00A33116">
        <w:rPr>
          <w:b/>
          <w:bCs/>
          <w:sz w:val="28"/>
          <w:szCs w:val="28"/>
          <w:highlight w:val="yellow"/>
          <w:lang w:eastAsia="en-IN"/>
        </w:rPr>
        <w:lastRenderedPageBreak/>
        <w:t>C++ PROGRAM:</w:t>
      </w:r>
      <w:r>
        <w:rPr>
          <w:b/>
          <w:bCs/>
          <w:sz w:val="28"/>
          <w:szCs w:val="28"/>
          <w:lang w:eastAsia="en-IN"/>
        </w:rPr>
        <w:t xml:space="preserve"> </w:t>
      </w:r>
      <w:r w:rsidRPr="00A33116">
        <w:rPr>
          <w:b/>
          <w:bCs/>
          <w:sz w:val="28"/>
          <w:szCs w:val="28"/>
          <w:highlight w:val="cyan"/>
          <w:lang w:eastAsia="en-IN"/>
        </w:rPr>
        <w:t>done using vector of strings</w:t>
      </w:r>
    </w:p>
    <w:p w14:paraId="39946751" w14:textId="27E31533" w:rsidR="00A33116" w:rsidRDefault="00A33116" w:rsidP="000D0298">
      <w:pPr>
        <w:spacing w:after="0"/>
        <w:rPr>
          <w:b/>
          <w:bCs/>
          <w:sz w:val="28"/>
          <w:szCs w:val="28"/>
          <w:lang w:eastAsia="en-IN"/>
        </w:rPr>
      </w:pPr>
      <w:r w:rsidRPr="00A33116">
        <w:rPr>
          <w:b/>
          <w:bCs/>
          <w:sz w:val="28"/>
          <w:szCs w:val="28"/>
          <w:highlight w:val="cyan"/>
          <w:lang w:eastAsia="en-IN"/>
        </w:rPr>
        <w:t>can be done using array of strings in C++ as well</w:t>
      </w:r>
    </w:p>
    <w:p w14:paraId="686AD540" w14:textId="77777777" w:rsidR="00A33116" w:rsidRDefault="00A33116" w:rsidP="00A33116">
      <w:pPr>
        <w:spacing w:after="0"/>
        <w:rPr>
          <w:b/>
          <w:bCs/>
          <w:sz w:val="28"/>
          <w:szCs w:val="28"/>
          <w:lang w:eastAsia="en-IN"/>
        </w:rPr>
      </w:pPr>
    </w:p>
    <w:p w14:paraId="17B5D388" w14:textId="3B773CF8" w:rsidR="00A33116" w:rsidRPr="00A33116" w:rsidRDefault="00A33116" w:rsidP="00A33116">
      <w:pPr>
        <w:spacing w:after="0"/>
        <w:rPr>
          <w:b/>
          <w:bCs/>
          <w:sz w:val="28"/>
          <w:szCs w:val="28"/>
          <w:lang w:eastAsia="en-IN"/>
        </w:rPr>
      </w:pPr>
      <w:r w:rsidRPr="00A33116">
        <w:rPr>
          <w:b/>
          <w:bCs/>
          <w:sz w:val="28"/>
          <w:szCs w:val="28"/>
          <w:lang w:eastAsia="en-IN"/>
        </w:rPr>
        <w:t>#include &lt;iostream&gt;</w:t>
      </w:r>
    </w:p>
    <w:p w14:paraId="3580D895" w14:textId="77777777" w:rsidR="00A33116" w:rsidRPr="00A33116" w:rsidRDefault="00A33116" w:rsidP="00A33116">
      <w:pPr>
        <w:spacing w:after="0"/>
        <w:rPr>
          <w:b/>
          <w:bCs/>
          <w:sz w:val="28"/>
          <w:szCs w:val="28"/>
          <w:lang w:eastAsia="en-IN"/>
        </w:rPr>
      </w:pPr>
      <w:r w:rsidRPr="00A33116">
        <w:rPr>
          <w:b/>
          <w:bCs/>
          <w:sz w:val="28"/>
          <w:szCs w:val="28"/>
          <w:lang w:eastAsia="en-IN"/>
        </w:rPr>
        <w:t>#include &lt;string&gt;</w:t>
      </w:r>
    </w:p>
    <w:p w14:paraId="2B018D3E" w14:textId="77777777" w:rsidR="00A33116" w:rsidRPr="00A33116" w:rsidRDefault="00A33116" w:rsidP="00A33116">
      <w:pPr>
        <w:spacing w:after="0"/>
        <w:rPr>
          <w:b/>
          <w:bCs/>
          <w:sz w:val="28"/>
          <w:szCs w:val="28"/>
          <w:lang w:eastAsia="en-IN"/>
        </w:rPr>
      </w:pPr>
      <w:r w:rsidRPr="00A33116">
        <w:rPr>
          <w:b/>
          <w:bCs/>
          <w:sz w:val="28"/>
          <w:szCs w:val="28"/>
          <w:lang w:eastAsia="en-IN"/>
        </w:rPr>
        <w:t>#include &lt;vector&gt;</w:t>
      </w:r>
    </w:p>
    <w:p w14:paraId="75945771" w14:textId="77777777" w:rsidR="00A33116" w:rsidRPr="00A33116" w:rsidRDefault="00A33116" w:rsidP="00A33116">
      <w:pPr>
        <w:spacing w:after="0"/>
        <w:rPr>
          <w:b/>
          <w:bCs/>
          <w:sz w:val="28"/>
          <w:szCs w:val="28"/>
          <w:lang w:eastAsia="en-IN"/>
        </w:rPr>
      </w:pPr>
      <w:r w:rsidRPr="00A33116">
        <w:rPr>
          <w:b/>
          <w:bCs/>
          <w:sz w:val="28"/>
          <w:szCs w:val="28"/>
          <w:lang w:eastAsia="en-IN"/>
        </w:rPr>
        <w:t>#include &lt;cctype&gt;</w:t>
      </w:r>
    </w:p>
    <w:p w14:paraId="56EB74AC" w14:textId="77777777" w:rsidR="00A33116" w:rsidRPr="00A33116" w:rsidRDefault="00A33116" w:rsidP="00A33116">
      <w:pPr>
        <w:spacing w:after="0"/>
        <w:rPr>
          <w:b/>
          <w:bCs/>
          <w:sz w:val="28"/>
          <w:szCs w:val="28"/>
          <w:lang w:eastAsia="en-IN"/>
        </w:rPr>
      </w:pPr>
      <w:r w:rsidRPr="00A33116">
        <w:rPr>
          <w:b/>
          <w:bCs/>
          <w:sz w:val="28"/>
          <w:szCs w:val="28"/>
          <w:lang w:eastAsia="en-IN"/>
        </w:rPr>
        <w:t>using namespace std;</w:t>
      </w:r>
    </w:p>
    <w:p w14:paraId="21E7D69C" w14:textId="77777777" w:rsidR="00A33116" w:rsidRPr="00A33116" w:rsidRDefault="00A33116" w:rsidP="00A33116">
      <w:pPr>
        <w:spacing w:after="0"/>
        <w:rPr>
          <w:b/>
          <w:bCs/>
          <w:sz w:val="28"/>
          <w:szCs w:val="28"/>
          <w:lang w:eastAsia="en-IN"/>
        </w:rPr>
      </w:pPr>
      <w:r w:rsidRPr="00A33116">
        <w:rPr>
          <w:b/>
          <w:bCs/>
          <w:sz w:val="28"/>
          <w:szCs w:val="28"/>
          <w:lang w:eastAsia="en-IN"/>
        </w:rPr>
        <w:t>int main(){</w:t>
      </w:r>
    </w:p>
    <w:p w14:paraId="5620D645" w14:textId="77777777" w:rsidR="00A33116" w:rsidRPr="00A33116" w:rsidRDefault="00A33116" w:rsidP="00A33116">
      <w:pPr>
        <w:spacing w:after="0"/>
        <w:rPr>
          <w:b/>
          <w:bCs/>
          <w:sz w:val="28"/>
          <w:szCs w:val="28"/>
          <w:lang w:eastAsia="en-IN"/>
        </w:rPr>
      </w:pPr>
      <w:r w:rsidRPr="00A33116">
        <w:rPr>
          <w:b/>
          <w:bCs/>
          <w:sz w:val="28"/>
          <w:szCs w:val="28"/>
          <w:lang w:eastAsia="en-IN"/>
        </w:rPr>
        <w:t xml:space="preserve">    int n;</w:t>
      </w:r>
    </w:p>
    <w:p w14:paraId="44C8E65D" w14:textId="77777777" w:rsidR="00A33116" w:rsidRPr="00A33116" w:rsidRDefault="00A33116" w:rsidP="00A33116">
      <w:pPr>
        <w:spacing w:after="0"/>
        <w:rPr>
          <w:b/>
          <w:bCs/>
          <w:sz w:val="28"/>
          <w:szCs w:val="28"/>
          <w:lang w:eastAsia="en-IN"/>
        </w:rPr>
      </w:pPr>
      <w:r w:rsidRPr="00A33116">
        <w:rPr>
          <w:b/>
          <w:bCs/>
          <w:sz w:val="28"/>
          <w:szCs w:val="28"/>
          <w:lang w:eastAsia="en-IN"/>
        </w:rPr>
        <w:t xml:space="preserve">    cin&gt;&gt;n;</w:t>
      </w:r>
    </w:p>
    <w:p w14:paraId="6A3A5AB2" w14:textId="77777777" w:rsidR="00A33116" w:rsidRPr="00A33116" w:rsidRDefault="00A33116" w:rsidP="00A33116">
      <w:pPr>
        <w:spacing w:after="0"/>
        <w:rPr>
          <w:b/>
          <w:bCs/>
          <w:sz w:val="28"/>
          <w:szCs w:val="28"/>
          <w:lang w:eastAsia="en-IN"/>
        </w:rPr>
      </w:pPr>
      <w:r w:rsidRPr="00A33116">
        <w:rPr>
          <w:b/>
          <w:bCs/>
          <w:sz w:val="28"/>
          <w:szCs w:val="28"/>
          <w:lang w:eastAsia="en-IN"/>
        </w:rPr>
        <w:t xml:space="preserve">    vector &lt;string&gt; words;</w:t>
      </w:r>
    </w:p>
    <w:p w14:paraId="5BB6417E" w14:textId="77777777" w:rsidR="00A33116" w:rsidRPr="00A33116" w:rsidRDefault="00A33116" w:rsidP="00A33116">
      <w:pPr>
        <w:spacing w:after="0"/>
        <w:rPr>
          <w:b/>
          <w:bCs/>
          <w:sz w:val="28"/>
          <w:szCs w:val="28"/>
          <w:lang w:eastAsia="en-IN"/>
        </w:rPr>
      </w:pPr>
      <w:r w:rsidRPr="00A33116">
        <w:rPr>
          <w:b/>
          <w:bCs/>
          <w:sz w:val="28"/>
          <w:szCs w:val="28"/>
          <w:lang w:eastAsia="en-IN"/>
        </w:rPr>
        <w:t xml:space="preserve">    for (int i=0;i&lt;n;i++){</w:t>
      </w:r>
    </w:p>
    <w:p w14:paraId="79FB6F03" w14:textId="77777777" w:rsidR="00A33116" w:rsidRPr="00A33116" w:rsidRDefault="00A33116" w:rsidP="00A33116">
      <w:pPr>
        <w:spacing w:after="0"/>
        <w:rPr>
          <w:b/>
          <w:bCs/>
          <w:sz w:val="28"/>
          <w:szCs w:val="28"/>
          <w:lang w:eastAsia="en-IN"/>
        </w:rPr>
      </w:pPr>
      <w:r w:rsidRPr="00A33116">
        <w:rPr>
          <w:b/>
          <w:bCs/>
          <w:sz w:val="28"/>
          <w:szCs w:val="28"/>
          <w:lang w:eastAsia="en-IN"/>
        </w:rPr>
        <w:t xml:space="preserve">        string word;</w:t>
      </w:r>
    </w:p>
    <w:p w14:paraId="3DDECA0A" w14:textId="77777777" w:rsidR="00A33116" w:rsidRPr="00A33116" w:rsidRDefault="00A33116" w:rsidP="00A33116">
      <w:pPr>
        <w:spacing w:after="0"/>
        <w:rPr>
          <w:b/>
          <w:bCs/>
          <w:sz w:val="28"/>
          <w:szCs w:val="28"/>
          <w:lang w:eastAsia="en-IN"/>
        </w:rPr>
      </w:pPr>
      <w:r w:rsidRPr="00A33116">
        <w:rPr>
          <w:b/>
          <w:bCs/>
          <w:sz w:val="28"/>
          <w:szCs w:val="28"/>
          <w:lang w:eastAsia="en-IN"/>
        </w:rPr>
        <w:t xml:space="preserve">        cin&gt;&gt;word;</w:t>
      </w:r>
    </w:p>
    <w:p w14:paraId="26F9B687" w14:textId="4EF56C47" w:rsidR="00A33116" w:rsidRPr="00A33116" w:rsidRDefault="00A33116" w:rsidP="00A33116">
      <w:pPr>
        <w:spacing w:after="0"/>
        <w:rPr>
          <w:b/>
          <w:bCs/>
          <w:sz w:val="28"/>
          <w:szCs w:val="28"/>
          <w:lang w:eastAsia="en-IN"/>
        </w:rPr>
      </w:pPr>
      <w:r w:rsidRPr="00A33116">
        <w:rPr>
          <w:b/>
          <w:bCs/>
          <w:sz w:val="28"/>
          <w:szCs w:val="28"/>
          <w:lang w:eastAsia="en-IN"/>
        </w:rPr>
        <w:t xml:space="preserve">        word[0]=toupper(word[0]);</w:t>
      </w:r>
      <w:r>
        <w:rPr>
          <w:b/>
          <w:bCs/>
          <w:sz w:val="28"/>
          <w:szCs w:val="28"/>
          <w:lang w:eastAsia="en-IN"/>
        </w:rPr>
        <w:t xml:space="preserve"> </w:t>
      </w:r>
    </w:p>
    <w:p w14:paraId="54DC2B2A" w14:textId="77777777" w:rsidR="00A33116" w:rsidRPr="00A33116" w:rsidRDefault="00A33116" w:rsidP="00A33116">
      <w:pPr>
        <w:spacing w:after="0"/>
        <w:rPr>
          <w:b/>
          <w:bCs/>
          <w:sz w:val="28"/>
          <w:szCs w:val="28"/>
          <w:lang w:eastAsia="en-IN"/>
        </w:rPr>
      </w:pPr>
      <w:r w:rsidRPr="00A33116">
        <w:rPr>
          <w:b/>
          <w:bCs/>
          <w:sz w:val="28"/>
          <w:szCs w:val="28"/>
          <w:lang w:eastAsia="en-IN"/>
        </w:rPr>
        <w:t xml:space="preserve">        words.push_back(word);</w:t>
      </w:r>
    </w:p>
    <w:p w14:paraId="1D70C719" w14:textId="77777777" w:rsidR="00A33116" w:rsidRPr="00A33116" w:rsidRDefault="00A33116" w:rsidP="00A33116">
      <w:pPr>
        <w:spacing w:after="0"/>
        <w:rPr>
          <w:b/>
          <w:bCs/>
          <w:sz w:val="28"/>
          <w:szCs w:val="28"/>
          <w:lang w:eastAsia="en-IN"/>
        </w:rPr>
      </w:pPr>
      <w:r w:rsidRPr="00A33116">
        <w:rPr>
          <w:b/>
          <w:bCs/>
          <w:sz w:val="28"/>
          <w:szCs w:val="28"/>
          <w:lang w:eastAsia="en-IN"/>
        </w:rPr>
        <w:t xml:space="preserve">    }</w:t>
      </w:r>
    </w:p>
    <w:p w14:paraId="0A92BF96" w14:textId="77777777" w:rsidR="00A33116" w:rsidRPr="00A33116" w:rsidRDefault="00A33116" w:rsidP="00A33116">
      <w:pPr>
        <w:spacing w:after="0"/>
        <w:rPr>
          <w:b/>
          <w:bCs/>
          <w:sz w:val="28"/>
          <w:szCs w:val="28"/>
          <w:lang w:eastAsia="en-IN"/>
        </w:rPr>
      </w:pPr>
      <w:r w:rsidRPr="00A33116">
        <w:rPr>
          <w:b/>
          <w:bCs/>
          <w:sz w:val="28"/>
          <w:szCs w:val="28"/>
          <w:lang w:eastAsia="en-IN"/>
        </w:rPr>
        <w:t xml:space="preserve">    for (int i=0;i&lt;n;i++){</w:t>
      </w:r>
    </w:p>
    <w:p w14:paraId="3ACC8521" w14:textId="77777777" w:rsidR="00A33116" w:rsidRPr="00A33116" w:rsidRDefault="00A33116" w:rsidP="00A33116">
      <w:pPr>
        <w:spacing w:after="0"/>
        <w:rPr>
          <w:b/>
          <w:bCs/>
          <w:sz w:val="28"/>
          <w:szCs w:val="28"/>
          <w:lang w:eastAsia="en-IN"/>
        </w:rPr>
      </w:pPr>
      <w:r w:rsidRPr="00A33116">
        <w:rPr>
          <w:b/>
          <w:bCs/>
          <w:sz w:val="28"/>
          <w:szCs w:val="28"/>
          <w:lang w:eastAsia="en-IN"/>
        </w:rPr>
        <w:t xml:space="preserve">        if (i!=n-1) {cout&lt;&lt;words[i]&lt;&lt;"_";}</w:t>
      </w:r>
    </w:p>
    <w:p w14:paraId="531C2033" w14:textId="77777777" w:rsidR="00A33116" w:rsidRPr="00A33116" w:rsidRDefault="00A33116" w:rsidP="00A33116">
      <w:pPr>
        <w:spacing w:after="0"/>
        <w:rPr>
          <w:b/>
          <w:bCs/>
          <w:sz w:val="28"/>
          <w:szCs w:val="28"/>
          <w:lang w:eastAsia="en-IN"/>
        </w:rPr>
      </w:pPr>
      <w:r w:rsidRPr="00A33116">
        <w:rPr>
          <w:b/>
          <w:bCs/>
          <w:sz w:val="28"/>
          <w:szCs w:val="28"/>
          <w:lang w:eastAsia="en-IN"/>
        </w:rPr>
        <w:t xml:space="preserve">        else {cout&lt;&lt;words[i];}</w:t>
      </w:r>
    </w:p>
    <w:p w14:paraId="790C1CDD" w14:textId="77777777" w:rsidR="00A33116" w:rsidRPr="00A33116" w:rsidRDefault="00A33116" w:rsidP="00A33116">
      <w:pPr>
        <w:spacing w:after="0"/>
        <w:rPr>
          <w:b/>
          <w:bCs/>
          <w:sz w:val="28"/>
          <w:szCs w:val="28"/>
          <w:lang w:eastAsia="en-IN"/>
        </w:rPr>
      </w:pPr>
      <w:r w:rsidRPr="00A33116">
        <w:rPr>
          <w:b/>
          <w:bCs/>
          <w:sz w:val="28"/>
          <w:szCs w:val="28"/>
          <w:lang w:eastAsia="en-IN"/>
        </w:rPr>
        <w:t xml:space="preserve">    }</w:t>
      </w:r>
    </w:p>
    <w:p w14:paraId="6EA0B167" w14:textId="00A09653" w:rsidR="00A33116" w:rsidRDefault="00A33116" w:rsidP="00A33116">
      <w:pPr>
        <w:spacing w:after="0"/>
        <w:rPr>
          <w:b/>
          <w:bCs/>
          <w:sz w:val="28"/>
          <w:szCs w:val="28"/>
          <w:lang w:eastAsia="en-IN"/>
        </w:rPr>
      </w:pPr>
      <w:r w:rsidRPr="00A33116">
        <w:rPr>
          <w:b/>
          <w:bCs/>
          <w:sz w:val="28"/>
          <w:szCs w:val="28"/>
          <w:lang w:eastAsia="en-IN"/>
        </w:rPr>
        <w:t>}</w:t>
      </w:r>
    </w:p>
    <w:p w14:paraId="2BB3A274" w14:textId="256C0DBE" w:rsidR="00B969C2" w:rsidRDefault="00B969C2" w:rsidP="00A33116">
      <w:pPr>
        <w:spacing w:after="0"/>
        <w:rPr>
          <w:b/>
          <w:bCs/>
          <w:sz w:val="28"/>
          <w:szCs w:val="28"/>
          <w:lang w:eastAsia="en-IN"/>
        </w:rPr>
      </w:pPr>
    </w:p>
    <w:p w14:paraId="47A7A09B" w14:textId="77777777" w:rsidR="00B969C2" w:rsidRPr="00B969C2" w:rsidRDefault="00B969C2" w:rsidP="00B969C2">
      <w:pPr>
        <w:pStyle w:val="Heading4"/>
        <w:shd w:val="clear" w:color="auto" w:fill="F9F9F9"/>
        <w:spacing w:before="0"/>
        <w:rPr>
          <w:rFonts w:ascii="Segoe UI" w:hAnsi="Segoe UI" w:cs="Segoe UI"/>
          <w:color w:val="008000"/>
          <w:sz w:val="18"/>
          <w:szCs w:val="18"/>
        </w:rPr>
      </w:pPr>
      <w:r w:rsidRPr="00B969C2">
        <w:rPr>
          <w:rFonts w:ascii="Segoe UI" w:hAnsi="Segoe UI" w:cs="Segoe UI"/>
          <w:b/>
          <w:bCs/>
          <w:color w:val="008000"/>
          <w:sz w:val="18"/>
          <w:szCs w:val="18"/>
        </w:rPr>
        <w:t>Find Abundant Mineral</w:t>
      </w:r>
    </w:p>
    <w:p w14:paraId="04C93773"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Many minerals such as olivine, quartz, feldspar, mica, pyroxene and amphibole are found in rocks. It has been observed that in Madhya Pradesh, only one of the mineral occurs abundantly. Here the mineral that occurs in maximum number of rocks is said to be abundant. Given the details of minerals found in ‘n’ rocks write a C program to find out the mineral that has occured maximum number of times. Print only the representation of the mineral that has occurred maximum number of times. Each mineral is represented by one letter that is for example, olivine will be represented as o, quartz as q and so on. The minerals found in each rock is given as a string.</w:t>
      </w:r>
    </w:p>
    <w:p w14:paraId="3660E1C9"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For example, given the details of minerals in four rocks as oqm, qfo, mpa and opf the representation of the mineral that has occurred abundantly is o.</w:t>
      </w:r>
    </w:p>
    <w:p w14:paraId="3DC2BFE6"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Style w:val="Strong"/>
          <w:rFonts w:ascii="Segoe UI" w:eastAsia="Arial" w:hAnsi="Segoe UI" w:cs="Segoe UI"/>
          <w:color w:val="212529"/>
          <w:sz w:val="18"/>
          <w:szCs w:val="18"/>
        </w:rPr>
        <w:t>Boundary Conditions</w:t>
      </w:r>
    </w:p>
    <w:p w14:paraId="7348B943"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0&lt;n&lt;20</w:t>
      </w:r>
    </w:p>
    <w:p w14:paraId="47F82FF5"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0&lt;number of minerals&lt;20</w:t>
      </w:r>
    </w:p>
    <w:p w14:paraId="1754A425"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Style w:val="Strong"/>
          <w:rFonts w:ascii="Segoe UI" w:eastAsia="Arial" w:hAnsi="Segoe UI" w:cs="Segoe UI"/>
          <w:color w:val="212529"/>
          <w:sz w:val="18"/>
          <w:szCs w:val="18"/>
        </w:rPr>
        <w:t>Input Format</w:t>
      </w:r>
    </w:p>
    <w:p w14:paraId="2529E6A0"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First line contains the number of rocks, n</w:t>
      </w:r>
    </w:p>
    <w:p w14:paraId="53815108"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Next ‘n’ lines contain the details of minerals in each rock</w:t>
      </w:r>
    </w:p>
    <w:p w14:paraId="230E6FA2"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Style w:val="Strong"/>
          <w:rFonts w:ascii="Segoe UI" w:eastAsia="Arial" w:hAnsi="Segoe UI" w:cs="Segoe UI"/>
          <w:color w:val="212529"/>
          <w:sz w:val="18"/>
          <w:szCs w:val="18"/>
        </w:rPr>
        <w:t>Output Format</w:t>
      </w:r>
    </w:p>
    <w:p w14:paraId="7BDD5784" w14:textId="77777777" w:rsidR="00B969C2" w:rsidRPr="00B969C2" w:rsidRDefault="00B969C2" w:rsidP="00B969C2">
      <w:pPr>
        <w:pStyle w:val="NormalWeb"/>
        <w:shd w:val="clear" w:color="auto" w:fill="F9F9F9"/>
        <w:spacing w:before="0" w:beforeAutospacing="0" w:after="0" w:afterAutospacing="0"/>
        <w:rPr>
          <w:rFonts w:ascii="Segoe UI" w:hAnsi="Segoe UI" w:cs="Segoe UI"/>
          <w:color w:val="212529"/>
          <w:sz w:val="18"/>
          <w:szCs w:val="18"/>
        </w:rPr>
      </w:pPr>
      <w:r w:rsidRPr="00B969C2">
        <w:rPr>
          <w:rFonts w:ascii="Segoe UI" w:hAnsi="Segoe UI" w:cs="Segoe UI"/>
          <w:color w:val="212529"/>
          <w:sz w:val="18"/>
          <w:szCs w:val="18"/>
        </w:rPr>
        <w:t>Print the representation of mineral that occur abundant</w:t>
      </w:r>
    </w:p>
    <w:p w14:paraId="3D57E995" w14:textId="32B02F8D" w:rsidR="00B969C2" w:rsidRDefault="00B969C2" w:rsidP="00A33116">
      <w:pPr>
        <w:spacing w:after="0"/>
        <w:rPr>
          <w:b/>
          <w:bCs/>
          <w:sz w:val="28"/>
          <w:szCs w:val="28"/>
          <w:lang w:eastAsia="en-IN"/>
        </w:rPr>
      </w:pPr>
    </w:p>
    <w:p w14:paraId="2C1CFB55" w14:textId="6EE2ADD0" w:rsidR="00B969C2" w:rsidRDefault="00B969C2" w:rsidP="00A33116">
      <w:pPr>
        <w:spacing w:after="0"/>
        <w:rPr>
          <w:b/>
          <w:bCs/>
          <w:sz w:val="28"/>
          <w:szCs w:val="28"/>
          <w:lang w:eastAsia="en-IN"/>
        </w:rPr>
      </w:pPr>
    </w:p>
    <w:p w14:paraId="0932FEC6" w14:textId="40FB3D50" w:rsidR="00B969C2" w:rsidRDefault="00B969C2" w:rsidP="00A33116">
      <w:pPr>
        <w:spacing w:after="0"/>
        <w:rPr>
          <w:b/>
          <w:bCs/>
          <w:sz w:val="28"/>
          <w:szCs w:val="28"/>
          <w:lang w:eastAsia="en-IN"/>
        </w:rPr>
      </w:pPr>
      <w:r w:rsidRPr="00B969C2">
        <w:rPr>
          <w:b/>
          <w:bCs/>
          <w:sz w:val="28"/>
          <w:szCs w:val="28"/>
          <w:highlight w:val="yellow"/>
          <w:lang w:eastAsia="en-IN"/>
        </w:rPr>
        <w:lastRenderedPageBreak/>
        <w:t>ANS.</w:t>
      </w:r>
    </w:p>
    <w:p w14:paraId="6F98EE2F" w14:textId="77777777" w:rsidR="00B969C2" w:rsidRPr="00B969C2" w:rsidRDefault="00B969C2" w:rsidP="00B969C2">
      <w:pPr>
        <w:spacing w:after="0"/>
        <w:rPr>
          <w:b/>
          <w:bCs/>
          <w:sz w:val="28"/>
          <w:szCs w:val="28"/>
          <w:lang w:eastAsia="en-IN"/>
        </w:rPr>
      </w:pPr>
      <w:r w:rsidRPr="00B969C2">
        <w:rPr>
          <w:b/>
          <w:bCs/>
          <w:sz w:val="28"/>
          <w:szCs w:val="28"/>
          <w:lang w:eastAsia="en-IN"/>
        </w:rPr>
        <w:t>from collections import Counter</w:t>
      </w:r>
    </w:p>
    <w:p w14:paraId="58F667F3" w14:textId="77777777" w:rsidR="00B969C2" w:rsidRPr="00B969C2" w:rsidRDefault="00B969C2" w:rsidP="00B969C2">
      <w:pPr>
        <w:spacing w:after="0"/>
        <w:rPr>
          <w:b/>
          <w:bCs/>
          <w:sz w:val="28"/>
          <w:szCs w:val="28"/>
          <w:lang w:eastAsia="en-IN"/>
        </w:rPr>
      </w:pPr>
      <w:r w:rsidRPr="00B969C2">
        <w:rPr>
          <w:b/>
          <w:bCs/>
          <w:sz w:val="28"/>
          <w:szCs w:val="28"/>
          <w:lang w:eastAsia="en-IN"/>
        </w:rPr>
        <w:t>s="".join([input() for i in range(int(input()))])</w:t>
      </w:r>
    </w:p>
    <w:p w14:paraId="7FFEBE40" w14:textId="77777777" w:rsidR="00B969C2" w:rsidRPr="00B969C2" w:rsidRDefault="00B969C2" w:rsidP="00B969C2">
      <w:pPr>
        <w:spacing w:after="0"/>
        <w:rPr>
          <w:b/>
          <w:bCs/>
          <w:sz w:val="28"/>
          <w:szCs w:val="28"/>
          <w:lang w:eastAsia="en-IN"/>
        </w:rPr>
      </w:pPr>
      <w:r w:rsidRPr="00B969C2">
        <w:rPr>
          <w:b/>
          <w:bCs/>
          <w:sz w:val="28"/>
          <w:szCs w:val="28"/>
          <w:lang w:eastAsia="en-IN"/>
        </w:rPr>
        <w:t>letters=list(Counter(s).keys()); freqs=list(Counter(s).values())</w:t>
      </w:r>
    </w:p>
    <w:p w14:paraId="016BF604" w14:textId="62DEF99F" w:rsidR="00B969C2" w:rsidRDefault="00B969C2" w:rsidP="00B969C2">
      <w:pPr>
        <w:spacing w:after="0"/>
        <w:rPr>
          <w:b/>
          <w:bCs/>
          <w:sz w:val="28"/>
          <w:szCs w:val="28"/>
          <w:lang w:eastAsia="en-IN"/>
        </w:rPr>
      </w:pPr>
      <w:r w:rsidRPr="00B969C2">
        <w:rPr>
          <w:b/>
          <w:bCs/>
          <w:sz w:val="28"/>
          <w:szCs w:val="28"/>
          <w:lang w:eastAsia="en-IN"/>
        </w:rPr>
        <w:t>print(letters[freqs.index(max(freqs))])</w:t>
      </w:r>
    </w:p>
    <w:p w14:paraId="1F1B2A3F" w14:textId="7030726C" w:rsidR="000F585A" w:rsidRDefault="000F585A" w:rsidP="00B969C2">
      <w:pPr>
        <w:spacing w:after="0"/>
        <w:rPr>
          <w:b/>
          <w:bCs/>
          <w:sz w:val="28"/>
          <w:szCs w:val="28"/>
          <w:lang w:eastAsia="en-IN"/>
        </w:rPr>
      </w:pPr>
    </w:p>
    <w:p w14:paraId="3C036711" w14:textId="77777777" w:rsidR="000F585A" w:rsidRDefault="000F585A" w:rsidP="000F585A">
      <w:pPr>
        <w:pStyle w:val="Heading4"/>
        <w:shd w:val="clear" w:color="auto" w:fill="F9F9F9"/>
        <w:spacing w:before="0"/>
        <w:rPr>
          <w:rFonts w:ascii="Segoe UI" w:hAnsi="Segoe UI" w:cs="Segoe UI"/>
          <w:color w:val="008000"/>
        </w:rPr>
      </w:pPr>
      <w:r>
        <w:rPr>
          <w:rFonts w:ascii="Segoe UI" w:hAnsi="Segoe UI" w:cs="Segoe UI"/>
          <w:b/>
          <w:bCs/>
          <w:color w:val="008000"/>
        </w:rPr>
        <w:t>Print the Pattern</w:t>
      </w:r>
    </w:p>
    <w:p w14:paraId="6995D176"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Given the value of ‘n’ write a C program to print a special rectangular pattern with dots and starts. When the value of n is 5 the rectangle looks as below:</w:t>
      </w:r>
    </w:p>
    <w:p w14:paraId="3391975A"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 . . . * . . . .</w:t>
      </w:r>
    </w:p>
    <w:p w14:paraId="7368185B"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 . . * . * . . .</w:t>
      </w:r>
    </w:p>
    <w:p w14:paraId="7B7B51E4"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 . * . . . * . .</w:t>
      </w:r>
    </w:p>
    <w:p w14:paraId="45019B54"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 * . . . . . * .</w:t>
      </w:r>
    </w:p>
    <w:p w14:paraId="69B0B6F6"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 . . . . . . . *</w:t>
      </w:r>
    </w:p>
    <w:p w14:paraId="3B67E637" w14:textId="77777777" w:rsidR="000F585A" w:rsidRDefault="000F585A" w:rsidP="000F585A">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27"/>
          <w:szCs w:val="27"/>
        </w:rPr>
        <w:t>Input Format</w:t>
      </w:r>
    </w:p>
    <w:p w14:paraId="1BF7A692"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First line contains the value of ‘n’</w:t>
      </w:r>
    </w:p>
    <w:p w14:paraId="06BDF9AC" w14:textId="77777777" w:rsidR="000F585A" w:rsidRDefault="000F585A" w:rsidP="000F585A">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27"/>
          <w:szCs w:val="27"/>
        </w:rPr>
        <w:t>Output Format</w:t>
      </w:r>
    </w:p>
    <w:p w14:paraId="411FEBAA"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Print the pattern appropriate to the value of ‘n’</w:t>
      </w:r>
    </w:p>
    <w:p w14:paraId="00A0AABC" w14:textId="77777777" w:rsidR="000F585A" w:rsidRDefault="000F585A" w:rsidP="000F585A">
      <w:pPr>
        <w:pStyle w:val="NormalWeb"/>
        <w:shd w:val="clear" w:color="auto" w:fill="F9F9F9"/>
        <w:spacing w:before="0" w:beforeAutospacing="0"/>
        <w:rPr>
          <w:rFonts w:ascii="Segoe UI" w:hAnsi="Segoe UI" w:cs="Segoe UI"/>
          <w:color w:val="212529"/>
        </w:rPr>
      </w:pPr>
      <w:r>
        <w:rPr>
          <w:rFonts w:ascii="Segoe UI" w:hAnsi="Segoe UI" w:cs="Segoe UI"/>
          <w:color w:val="212529"/>
          <w:sz w:val="27"/>
          <w:szCs w:val="27"/>
        </w:rPr>
        <w:t>Dots and stars are separated by one space and each row in the pattern is separated only by a new line character.</w:t>
      </w:r>
    </w:p>
    <w:p w14:paraId="0DA29AA4" w14:textId="6A46A346" w:rsidR="000F585A" w:rsidRDefault="000F585A" w:rsidP="00B969C2">
      <w:pPr>
        <w:spacing w:after="0"/>
        <w:rPr>
          <w:b/>
          <w:bCs/>
          <w:sz w:val="28"/>
          <w:szCs w:val="28"/>
          <w:lang w:eastAsia="en-IN"/>
        </w:rPr>
      </w:pPr>
      <w:r w:rsidRPr="000F585A">
        <w:rPr>
          <w:b/>
          <w:bCs/>
          <w:sz w:val="28"/>
          <w:szCs w:val="28"/>
          <w:highlight w:val="yellow"/>
          <w:lang w:eastAsia="en-IN"/>
        </w:rPr>
        <w:t>ANS.</w:t>
      </w:r>
    </w:p>
    <w:p w14:paraId="07D917B2" w14:textId="77777777" w:rsidR="000F585A" w:rsidRPr="000F585A" w:rsidRDefault="000F585A" w:rsidP="000F585A">
      <w:pPr>
        <w:spacing w:after="0"/>
        <w:rPr>
          <w:b/>
          <w:bCs/>
          <w:sz w:val="28"/>
          <w:szCs w:val="28"/>
          <w:lang w:eastAsia="en-IN"/>
        </w:rPr>
      </w:pPr>
      <w:r w:rsidRPr="000F585A">
        <w:rPr>
          <w:b/>
          <w:bCs/>
          <w:sz w:val="28"/>
          <w:szCs w:val="28"/>
          <w:lang w:eastAsia="en-IN"/>
        </w:rPr>
        <w:t>#include &lt;stdio.h&gt;</w:t>
      </w:r>
    </w:p>
    <w:p w14:paraId="2E6EB9F1" w14:textId="77777777" w:rsidR="000F585A" w:rsidRPr="000F585A" w:rsidRDefault="000F585A" w:rsidP="000F585A">
      <w:pPr>
        <w:spacing w:after="0"/>
        <w:rPr>
          <w:b/>
          <w:bCs/>
          <w:sz w:val="28"/>
          <w:szCs w:val="28"/>
          <w:lang w:eastAsia="en-IN"/>
        </w:rPr>
      </w:pPr>
      <w:r w:rsidRPr="000F585A">
        <w:rPr>
          <w:b/>
          <w:bCs/>
          <w:sz w:val="28"/>
          <w:szCs w:val="28"/>
          <w:lang w:eastAsia="en-IN"/>
        </w:rPr>
        <w:t>int main(){</w:t>
      </w:r>
    </w:p>
    <w:p w14:paraId="68E027D1" w14:textId="77777777" w:rsidR="000F585A" w:rsidRPr="000F585A" w:rsidRDefault="000F585A" w:rsidP="000F585A">
      <w:pPr>
        <w:spacing w:after="0"/>
        <w:rPr>
          <w:b/>
          <w:bCs/>
          <w:sz w:val="28"/>
          <w:szCs w:val="28"/>
          <w:lang w:eastAsia="en-IN"/>
        </w:rPr>
      </w:pPr>
      <w:r w:rsidRPr="000F585A">
        <w:rPr>
          <w:b/>
          <w:bCs/>
          <w:sz w:val="28"/>
          <w:szCs w:val="28"/>
          <w:lang w:eastAsia="en-IN"/>
        </w:rPr>
        <w:t xml:space="preserve">    int n;</w:t>
      </w:r>
    </w:p>
    <w:p w14:paraId="7A6471E3" w14:textId="77777777" w:rsidR="000F585A" w:rsidRPr="000F585A" w:rsidRDefault="000F585A" w:rsidP="000F585A">
      <w:pPr>
        <w:spacing w:after="0"/>
        <w:rPr>
          <w:b/>
          <w:bCs/>
          <w:sz w:val="28"/>
          <w:szCs w:val="28"/>
          <w:lang w:eastAsia="en-IN"/>
        </w:rPr>
      </w:pPr>
      <w:r w:rsidRPr="000F585A">
        <w:rPr>
          <w:b/>
          <w:bCs/>
          <w:sz w:val="28"/>
          <w:szCs w:val="28"/>
          <w:lang w:eastAsia="en-IN"/>
        </w:rPr>
        <w:t xml:space="preserve">    scanf("%d\n",&amp;n);</w:t>
      </w:r>
    </w:p>
    <w:p w14:paraId="7A72000E" w14:textId="77777777" w:rsidR="000F585A" w:rsidRPr="000F585A" w:rsidRDefault="000F585A" w:rsidP="000F585A">
      <w:pPr>
        <w:spacing w:after="0"/>
        <w:rPr>
          <w:b/>
          <w:bCs/>
          <w:sz w:val="28"/>
          <w:szCs w:val="28"/>
          <w:lang w:eastAsia="en-IN"/>
        </w:rPr>
      </w:pPr>
      <w:r w:rsidRPr="000F585A">
        <w:rPr>
          <w:b/>
          <w:bCs/>
          <w:sz w:val="28"/>
          <w:szCs w:val="28"/>
          <w:lang w:eastAsia="en-IN"/>
        </w:rPr>
        <w:t xml:space="preserve">    int k=n;</w:t>
      </w:r>
    </w:p>
    <w:p w14:paraId="02791D30" w14:textId="77777777" w:rsidR="000F585A" w:rsidRPr="000F585A" w:rsidRDefault="000F585A" w:rsidP="000F585A">
      <w:pPr>
        <w:spacing w:after="0"/>
        <w:rPr>
          <w:b/>
          <w:bCs/>
          <w:sz w:val="28"/>
          <w:szCs w:val="28"/>
          <w:lang w:eastAsia="en-IN"/>
        </w:rPr>
      </w:pPr>
      <w:r w:rsidRPr="000F585A">
        <w:rPr>
          <w:b/>
          <w:bCs/>
          <w:sz w:val="28"/>
          <w:szCs w:val="28"/>
          <w:lang w:eastAsia="en-IN"/>
        </w:rPr>
        <w:t xml:space="preserve">    for (int i = n;i&gt;=1;i--)</w:t>
      </w:r>
    </w:p>
    <w:p w14:paraId="7B6176E7" w14:textId="77777777" w:rsidR="000F585A" w:rsidRPr="000F585A" w:rsidRDefault="000F585A" w:rsidP="000F585A">
      <w:pPr>
        <w:spacing w:after="0"/>
        <w:rPr>
          <w:b/>
          <w:bCs/>
          <w:sz w:val="28"/>
          <w:szCs w:val="28"/>
          <w:lang w:eastAsia="en-IN"/>
        </w:rPr>
      </w:pPr>
      <w:r w:rsidRPr="000F585A">
        <w:rPr>
          <w:b/>
          <w:bCs/>
          <w:sz w:val="28"/>
          <w:szCs w:val="28"/>
          <w:lang w:eastAsia="en-IN"/>
        </w:rPr>
        <w:t xml:space="preserve">    {</w:t>
      </w:r>
    </w:p>
    <w:p w14:paraId="651B6C29" w14:textId="77777777" w:rsidR="000F585A" w:rsidRPr="000F585A" w:rsidRDefault="000F585A" w:rsidP="000F585A">
      <w:pPr>
        <w:spacing w:after="0"/>
        <w:rPr>
          <w:b/>
          <w:bCs/>
          <w:sz w:val="28"/>
          <w:szCs w:val="28"/>
          <w:lang w:eastAsia="en-IN"/>
        </w:rPr>
      </w:pPr>
      <w:r w:rsidRPr="000F585A">
        <w:rPr>
          <w:b/>
          <w:bCs/>
          <w:sz w:val="28"/>
          <w:szCs w:val="28"/>
          <w:lang w:eastAsia="en-IN"/>
        </w:rPr>
        <w:t xml:space="preserve">        for (int j = 1;j&lt;2*n-1;j++)</w:t>
      </w:r>
    </w:p>
    <w:p w14:paraId="6811558E" w14:textId="77777777" w:rsidR="000F585A" w:rsidRPr="000F585A" w:rsidRDefault="000F585A" w:rsidP="000F585A">
      <w:pPr>
        <w:spacing w:after="0"/>
        <w:rPr>
          <w:b/>
          <w:bCs/>
          <w:sz w:val="28"/>
          <w:szCs w:val="28"/>
          <w:lang w:eastAsia="en-IN"/>
        </w:rPr>
      </w:pPr>
      <w:r w:rsidRPr="000F585A">
        <w:rPr>
          <w:b/>
          <w:bCs/>
          <w:sz w:val="28"/>
          <w:szCs w:val="28"/>
          <w:lang w:eastAsia="en-IN"/>
        </w:rPr>
        <w:lastRenderedPageBreak/>
        <w:t xml:space="preserve">        {</w:t>
      </w:r>
    </w:p>
    <w:p w14:paraId="7C0C21AB" w14:textId="77777777" w:rsidR="000F585A" w:rsidRPr="000F585A" w:rsidRDefault="000F585A" w:rsidP="000F585A">
      <w:pPr>
        <w:spacing w:after="0"/>
        <w:rPr>
          <w:b/>
          <w:bCs/>
          <w:sz w:val="28"/>
          <w:szCs w:val="28"/>
          <w:lang w:eastAsia="en-IN"/>
        </w:rPr>
      </w:pPr>
      <w:r w:rsidRPr="000F585A">
        <w:rPr>
          <w:b/>
          <w:bCs/>
          <w:sz w:val="28"/>
          <w:szCs w:val="28"/>
          <w:lang w:eastAsia="en-IN"/>
        </w:rPr>
        <w:t xml:space="preserve">            if (j==i || j==k)</w:t>
      </w:r>
    </w:p>
    <w:p w14:paraId="78748B56" w14:textId="77777777" w:rsidR="000F585A" w:rsidRPr="000F585A" w:rsidRDefault="000F585A" w:rsidP="000F585A">
      <w:pPr>
        <w:spacing w:after="0"/>
        <w:rPr>
          <w:b/>
          <w:bCs/>
          <w:sz w:val="28"/>
          <w:szCs w:val="28"/>
          <w:lang w:eastAsia="en-IN"/>
        </w:rPr>
      </w:pPr>
      <w:r w:rsidRPr="000F585A">
        <w:rPr>
          <w:b/>
          <w:bCs/>
          <w:sz w:val="28"/>
          <w:szCs w:val="28"/>
          <w:lang w:eastAsia="en-IN"/>
        </w:rPr>
        <w:t xml:space="preserve">                printf("* ");</w:t>
      </w:r>
    </w:p>
    <w:p w14:paraId="2A1269F0" w14:textId="77777777" w:rsidR="000F585A" w:rsidRPr="000F585A" w:rsidRDefault="000F585A" w:rsidP="000F585A">
      <w:pPr>
        <w:spacing w:after="0"/>
        <w:rPr>
          <w:b/>
          <w:bCs/>
          <w:sz w:val="28"/>
          <w:szCs w:val="28"/>
          <w:lang w:eastAsia="en-IN"/>
        </w:rPr>
      </w:pPr>
      <w:r w:rsidRPr="000F585A">
        <w:rPr>
          <w:b/>
          <w:bCs/>
          <w:sz w:val="28"/>
          <w:szCs w:val="28"/>
          <w:lang w:eastAsia="en-IN"/>
        </w:rPr>
        <w:t xml:space="preserve">            else</w:t>
      </w:r>
    </w:p>
    <w:p w14:paraId="1F76F43B" w14:textId="77777777" w:rsidR="000F585A" w:rsidRPr="000F585A" w:rsidRDefault="000F585A" w:rsidP="000F585A">
      <w:pPr>
        <w:spacing w:after="0"/>
        <w:rPr>
          <w:b/>
          <w:bCs/>
          <w:sz w:val="28"/>
          <w:szCs w:val="28"/>
          <w:lang w:eastAsia="en-IN"/>
        </w:rPr>
      </w:pPr>
      <w:r w:rsidRPr="000F585A">
        <w:rPr>
          <w:b/>
          <w:bCs/>
          <w:sz w:val="28"/>
          <w:szCs w:val="28"/>
          <w:lang w:eastAsia="en-IN"/>
        </w:rPr>
        <w:t xml:space="preserve">                printf(". ");</w:t>
      </w:r>
    </w:p>
    <w:p w14:paraId="31843F52" w14:textId="77777777" w:rsidR="000F585A" w:rsidRPr="000F585A" w:rsidRDefault="000F585A" w:rsidP="000F585A">
      <w:pPr>
        <w:spacing w:after="0"/>
        <w:rPr>
          <w:b/>
          <w:bCs/>
          <w:sz w:val="28"/>
          <w:szCs w:val="28"/>
          <w:lang w:eastAsia="en-IN"/>
        </w:rPr>
      </w:pPr>
      <w:r w:rsidRPr="000F585A">
        <w:rPr>
          <w:b/>
          <w:bCs/>
          <w:sz w:val="28"/>
          <w:szCs w:val="28"/>
          <w:lang w:eastAsia="en-IN"/>
        </w:rPr>
        <w:t xml:space="preserve">        }</w:t>
      </w:r>
    </w:p>
    <w:p w14:paraId="397DF5FF" w14:textId="77777777" w:rsidR="000F585A" w:rsidRPr="000F585A" w:rsidRDefault="000F585A" w:rsidP="000F585A">
      <w:pPr>
        <w:spacing w:after="0"/>
        <w:rPr>
          <w:b/>
          <w:bCs/>
          <w:sz w:val="28"/>
          <w:szCs w:val="28"/>
          <w:lang w:eastAsia="en-IN"/>
        </w:rPr>
      </w:pPr>
      <w:r w:rsidRPr="000F585A">
        <w:rPr>
          <w:b/>
          <w:bCs/>
          <w:sz w:val="28"/>
          <w:szCs w:val="28"/>
          <w:lang w:eastAsia="en-IN"/>
        </w:rPr>
        <w:t xml:space="preserve">        k++;</w:t>
      </w:r>
    </w:p>
    <w:p w14:paraId="3052FCDF" w14:textId="77777777" w:rsidR="000F585A" w:rsidRPr="000F585A" w:rsidRDefault="000F585A" w:rsidP="000F585A">
      <w:pPr>
        <w:spacing w:after="0"/>
        <w:rPr>
          <w:b/>
          <w:bCs/>
          <w:sz w:val="28"/>
          <w:szCs w:val="28"/>
          <w:lang w:eastAsia="en-IN"/>
        </w:rPr>
      </w:pPr>
      <w:r w:rsidRPr="000F585A">
        <w:rPr>
          <w:b/>
          <w:bCs/>
          <w:sz w:val="28"/>
          <w:szCs w:val="28"/>
          <w:lang w:eastAsia="en-IN"/>
        </w:rPr>
        <w:t xml:space="preserve">        if(i==1)</w:t>
      </w:r>
    </w:p>
    <w:p w14:paraId="7ABBCA8E" w14:textId="77777777" w:rsidR="000F585A" w:rsidRPr="000F585A" w:rsidRDefault="000F585A" w:rsidP="000F585A">
      <w:pPr>
        <w:spacing w:after="0"/>
        <w:rPr>
          <w:b/>
          <w:bCs/>
          <w:sz w:val="28"/>
          <w:szCs w:val="28"/>
          <w:lang w:eastAsia="en-IN"/>
        </w:rPr>
      </w:pPr>
      <w:r w:rsidRPr="000F585A">
        <w:rPr>
          <w:b/>
          <w:bCs/>
          <w:sz w:val="28"/>
          <w:szCs w:val="28"/>
          <w:lang w:eastAsia="en-IN"/>
        </w:rPr>
        <w:t xml:space="preserve">        printf("*");</w:t>
      </w:r>
    </w:p>
    <w:p w14:paraId="115697BC" w14:textId="77777777" w:rsidR="000F585A" w:rsidRPr="000F585A" w:rsidRDefault="000F585A" w:rsidP="000F585A">
      <w:pPr>
        <w:spacing w:after="0"/>
        <w:rPr>
          <w:b/>
          <w:bCs/>
          <w:sz w:val="28"/>
          <w:szCs w:val="28"/>
          <w:lang w:eastAsia="en-IN"/>
        </w:rPr>
      </w:pPr>
      <w:r w:rsidRPr="000F585A">
        <w:rPr>
          <w:b/>
          <w:bCs/>
          <w:sz w:val="28"/>
          <w:szCs w:val="28"/>
          <w:lang w:eastAsia="en-IN"/>
        </w:rPr>
        <w:t xml:space="preserve">        else</w:t>
      </w:r>
    </w:p>
    <w:p w14:paraId="4207BB5F" w14:textId="77777777" w:rsidR="000F585A" w:rsidRPr="000F585A" w:rsidRDefault="000F585A" w:rsidP="000F585A">
      <w:pPr>
        <w:spacing w:after="0"/>
        <w:rPr>
          <w:b/>
          <w:bCs/>
          <w:sz w:val="28"/>
          <w:szCs w:val="28"/>
          <w:lang w:eastAsia="en-IN"/>
        </w:rPr>
      </w:pPr>
      <w:r w:rsidRPr="000F585A">
        <w:rPr>
          <w:b/>
          <w:bCs/>
          <w:sz w:val="28"/>
          <w:szCs w:val="28"/>
          <w:lang w:eastAsia="en-IN"/>
        </w:rPr>
        <w:t xml:space="preserve">        printf(".\n");</w:t>
      </w:r>
    </w:p>
    <w:p w14:paraId="3DAC0E91" w14:textId="77777777" w:rsidR="000F585A" w:rsidRPr="000F585A" w:rsidRDefault="000F585A" w:rsidP="000F585A">
      <w:pPr>
        <w:spacing w:after="0"/>
        <w:rPr>
          <w:b/>
          <w:bCs/>
          <w:sz w:val="28"/>
          <w:szCs w:val="28"/>
          <w:lang w:eastAsia="en-IN"/>
        </w:rPr>
      </w:pPr>
      <w:r w:rsidRPr="000F585A">
        <w:rPr>
          <w:b/>
          <w:bCs/>
          <w:sz w:val="28"/>
          <w:szCs w:val="28"/>
          <w:lang w:eastAsia="en-IN"/>
        </w:rPr>
        <w:t xml:space="preserve">    }</w:t>
      </w:r>
    </w:p>
    <w:p w14:paraId="32F2A5A6" w14:textId="7DD31316" w:rsidR="000F585A" w:rsidRDefault="000F585A" w:rsidP="000F585A">
      <w:pPr>
        <w:spacing w:after="0"/>
        <w:rPr>
          <w:b/>
          <w:bCs/>
          <w:sz w:val="28"/>
          <w:szCs w:val="28"/>
          <w:lang w:eastAsia="en-IN"/>
        </w:rPr>
      </w:pPr>
      <w:r w:rsidRPr="000F585A">
        <w:rPr>
          <w:b/>
          <w:bCs/>
          <w:sz w:val="28"/>
          <w:szCs w:val="28"/>
          <w:lang w:eastAsia="en-IN"/>
        </w:rPr>
        <w:t>}</w:t>
      </w:r>
    </w:p>
    <w:p w14:paraId="25902F4D" w14:textId="10624E05" w:rsidR="000F585A" w:rsidRDefault="000F585A" w:rsidP="000F585A">
      <w:pPr>
        <w:spacing w:after="0"/>
        <w:rPr>
          <w:b/>
          <w:bCs/>
          <w:sz w:val="28"/>
          <w:szCs w:val="28"/>
          <w:lang w:eastAsia="en-IN"/>
        </w:rPr>
      </w:pPr>
    </w:p>
    <w:p w14:paraId="2657D3EF" w14:textId="2BD893BF" w:rsidR="008F1718" w:rsidRDefault="008F1718" w:rsidP="000F585A">
      <w:pPr>
        <w:spacing w:after="0"/>
        <w:rPr>
          <w:b/>
          <w:bCs/>
          <w:sz w:val="28"/>
          <w:szCs w:val="28"/>
          <w:lang w:eastAsia="en-IN"/>
        </w:rPr>
      </w:pPr>
      <w:r w:rsidRPr="008F1718">
        <w:rPr>
          <w:b/>
          <w:bCs/>
          <w:noProof/>
          <w:sz w:val="28"/>
          <w:szCs w:val="28"/>
          <w:lang w:eastAsia="en-IN"/>
        </w:rPr>
        <w:drawing>
          <wp:inline distT="0" distB="0" distL="0" distR="0" wp14:anchorId="67A82765" wp14:editId="37F1352F">
            <wp:extent cx="5731510" cy="316738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167380"/>
                    </a:xfrm>
                    <a:prstGeom prst="rect">
                      <a:avLst/>
                    </a:prstGeom>
                  </pic:spPr>
                </pic:pic>
              </a:graphicData>
            </a:graphic>
          </wp:inline>
        </w:drawing>
      </w:r>
    </w:p>
    <w:p w14:paraId="2EA8BEBC" w14:textId="0AE56256" w:rsidR="008F1718" w:rsidRDefault="008F1718" w:rsidP="000F585A">
      <w:pPr>
        <w:spacing w:after="0"/>
        <w:rPr>
          <w:b/>
          <w:bCs/>
          <w:sz w:val="28"/>
          <w:szCs w:val="28"/>
          <w:lang w:eastAsia="en-IN"/>
        </w:rPr>
      </w:pPr>
      <w:r w:rsidRPr="008F1718">
        <w:rPr>
          <w:b/>
          <w:bCs/>
          <w:noProof/>
          <w:sz w:val="28"/>
          <w:szCs w:val="28"/>
          <w:lang w:eastAsia="en-IN"/>
        </w:rPr>
        <w:drawing>
          <wp:inline distT="0" distB="0" distL="0" distR="0" wp14:anchorId="27911C7D" wp14:editId="352FEEB5">
            <wp:extent cx="5713339" cy="2035810"/>
            <wp:effectExtent l="0" t="0" r="190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0178" cy="2048937"/>
                    </a:xfrm>
                    <a:prstGeom prst="rect">
                      <a:avLst/>
                    </a:prstGeom>
                  </pic:spPr>
                </pic:pic>
              </a:graphicData>
            </a:graphic>
          </wp:inline>
        </w:drawing>
      </w:r>
    </w:p>
    <w:p w14:paraId="72FA539D" w14:textId="77777777" w:rsidR="00276C73" w:rsidRDefault="00276C73" w:rsidP="000F585A">
      <w:pPr>
        <w:spacing w:after="0"/>
        <w:rPr>
          <w:b/>
          <w:bCs/>
          <w:sz w:val="28"/>
          <w:szCs w:val="28"/>
          <w:lang w:eastAsia="en-IN"/>
        </w:rPr>
      </w:pPr>
    </w:p>
    <w:p w14:paraId="6562757A" w14:textId="20575CF1" w:rsidR="00276C73" w:rsidRDefault="00276C73" w:rsidP="000F585A">
      <w:pPr>
        <w:spacing w:after="0"/>
        <w:rPr>
          <w:b/>
          <w:bCs/>
          <w:sz w:val="28"/>
          <w:szCs w:val="28"/>
          <w:lang w:eastAsia="en-IN"/>
        </w:rPr>
      </w:pPr>
      <w:r>
        <w:rPr>
          <w:b/>
          <w:bCs/>
          <w:sz w:val="28"/>
          <w:szCs w:val="28"/>
          <w:lang w:eastAsia="en-IN"/>
        </w:rPr>
        <w:lastRenderedPageBreak/>
        <w:t>Input:</w:t>
      </w:r>
    </w:p>
    <w:p w14:paraId="1CFA22C9" w14:textId="0866A8B2" w:rsidR="008F1718" w:rsidRDefault="00276C73" w:rsidP="000F585A">
      <w:pPr>
        <w:spacing w:after="0"/>
        <w:rPr>
          <w:b/>
          <w:bCs/>
          <w:sz w:val="28"/>
          <w:szCs w:val="28"/>
          <w:lang w:eastAsia="en-IN"/>
        </w:rPr>
      </w:pPr>
      <w:r>
        <w:rPr>
          <w:b/>
          <w:bCs/>
          <w:sz w:val="28"/>
          <w:szCs w:val="28"/>
          <w:lang w:eastAsia="en-IN"/>
        </w:rPr>
        <w:t>n, list of students with the number of doubts of each and t(no. of doubts teacher solves at each round)</w:t>
      </w:r>
    </w:p>
    <w:p w14:paraId="444730B6" w14:textId="77777777" w:rsidR="00276C73" w:rsidRDefault="00276C73" w:rsidP="000F585A">
      <w:pPr>
        <w:spacing w:after="0"/>
        <w:rPr>
          <w:b/>
          <w:bCs/>
          <w:sz w:val="28"/>
          <w:szCs w:val="28"/>
          <w:highlight w:val="yellow"/>
          <w:lang w:eastAsia="en-IN"/>
        </w:rPr>
      </w:pPr>
    </w:p>
    <w:p w14:paraId="278592C1" w14:textId="6A334418" w:rsidR="008F1718" w:rsidRDefault="008F1718" w:rsidP="000F585A">
      <w:pPr>
        <w:spacing w:after="0"/>
        <w:rPr>
          <w:b/>
          <w:bCs/>
          <w:sz w:val="28"/>
          <w:szCs w:val="28"/>
          <w:lang w:eastAsia="en-IN"/>
        </w:rPr>
      </w:pPr>
      <w:r w:rsidRPr="008F1718">
        <w:rPr>
          <w:b/>
          <w:bCs/>
          <w:sz w:val="28"/>
          <w:szCs w:val="28"/>
          <w:highlight w:val="yellow"/>
          <w:lang w:eastAsia="en-IN"/>
        </w:rPr>
        <w:t>ANS.</w:t>
      </w:r>
    </w:p>
    <w:p w14:paraId="4BC84C52" w14:textId="5E24CC70" w:rsidR="009C0A98" w:rsidRDefault="009C0A98" w:rsidP="000F585A">
      <w:pPr>
        <w:spacing w:after="0"/>
        <w:rPr>
          <w:b/>
          <w:bCs/>
          <w:sz w:val="28"/>
          <w:szCs w:val="28"/>
          <w:lang w:eastAsia="en-IN"/>
        </w:rPr>
      </w:pPr>
    </w:p>
    <w:p w14:paraId="44C3DF0C" w14:textId="29509A97" w:rsidR="009C0A98" w:rsidRDefault="009C0A98" w:rsidP="000F585A">
      <w:pPr>
        <w:spacing w:after="0"/>
        <w:rPr>
          <w:b/>
          <w:bCs/>
          <w:sz w:val="28"/>
          <w:szCs w:val="28"/>
          <w:lang w:eastAsia="en-IN"/>
        </w:rPr>
      </w:pPr>
    </w:p>
    <w:p w14:paraId="3670425E" w14:textId="77777777" w:rsidR="009C0A98" w:rsidRPr="009C0A98" w:rsidRDefault="009C0A98" w:rsidP="009C0A98">
      <w:pPr>
        <w:pStyle w:val="Heading4"/>
        <w:shd w:val="clear" w:color="auto" w:fill="F9F9F9"/>
        <w:spacing w:before="0"/>
        <w:rPr>
          <w:rFonts w:ascii="Segoe UI" w:hAnsi="Segoe UI" w:cs="Segoe UI"/>
          <w:color w:val="008000"/>
          <w:sz w:val="24"/>
          <w:szCs w:val="24"/>
        </w:rPr>
      </w:pPr>
      <w:r w:rsidRPr="009C0A98">
        <w:rPr>
          <w:rFonts w:ascii="Segoe UI" w:hAnsi="Segoe UI" w:cs="Segoe UI"/>
          <w:b/>
          <w:bCs/>
          <w:color w:val="008000"/>
          <w:sz w:val="24"/>
          <w:szCs w:val="24"/>
        </w:rPr>
        <w:t>Bit Masking</w:t>
      </w:r>
    </w:p>
    <w:p w14:paraId="0BAED550"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Bit masking is an important phenomenon which is very much helpful in graphical applications. In bit masking, bitwise operations are used to on, off, toggle and query status of bits. Bitwise OR operation with ‘1’ sets a bit on and bitwise OR with ‘0’ leaves a bit unchanged. Bitwise AND operation with a ‘0’ leaves it off and bitwsie AND with ‘1’ leave it unchanged. To toggle a bit, that is to change the bit from ‘0’ to ‘1’ or vice versa it has to be XOR-ed with ‘1’ or ‘0’ as required.</w:t>
      </w:r>
    </w:p>
    <w:p w14:paraId="4D3A0447"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Querying a bit can be acheived using AND operation, that is to know the status of the least significant bit (right most) of a number ‘x’, AND operation can be perfomed with 1. If the least significant bit is 1 then the result of the bitwise AND operation is 1 and it is 0 otherwise. Similarly ‘x’ AND 2 will return 2 when the second bit from right is 1 and 0 otherwise. To check the third, fourth bit and so on bitwise AND operation may be performed with numbers 4, 8, 16 and so on.</w:t>
      </w:r>
    </w:p>
    <w:p w14:paraId="45C2E3B2"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Given two unsigned integers ‘M’ and ‘N’, write a C program to find out the bit positions with same bits. For example, when M is 268435446 and N is 1006, unsinged integers a re represented using 4 bytes that is 32 bits internally and representation of these numbers internally are:</w:t>
      </w:r>
    </w:p>
    <w:p w14:paraId="60A5FD94"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M - 00001111111111111111111111110110</w:t>
      </w:r>
    </w:p>
    <w:p w14:paraId="5AFDEF68"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N - 0000000000000000000001111101110</w:t>
      </w:r>
    </w:p>
    <w:p w14:paraId="5AD63E0C"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Number of bits positions with same bits is 12 and they are:</w:t>
      </w:r>
    </w:p>
    <w:p w14:paraId="68174752"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1, 2, 3, 6, 7, 8, 9, 10, 29, 30, 31, 32</w:t>
      </w:r>
    </w:p>
    <w:p w14:paraId="60180362"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Bit positions are numbered 1 to 32 from right to left.</w:t>
      </w:r>
    </w:p>
    <w:p w14:paraId="1446A457"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Style w:val="Strong"/>
          <w:rFonts w:ascii="Segoe UI" w:eastAsia="Arial" w:hAnsi="Segoe UI" w:cs="Segoe UI"/>
          <w:color w:val="212529"/>
        </w:rPr>
        <w:t>Input Format</w:t>
      </w:r>
    </w:p>
    <w:p w14:paraId="751B59FF"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First line contains the value of M</w:t>
      </w:r>
    </w:p>
    <w:p w14:paraId="355874E9"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Next line contains the value of N</w:t>
      </w:r>
    </w:p>
    <w:p w14:paraId="1D89F06E"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Style w:val="Strong"/>
          <w:rFonts w:ascii="Segoe UI" w:eastAsia="Arial" w:hAnsi="Segoe UI" w:cs="Segoe UI"/>
          <w:color w:val="212529"/>
        </w:rPr>
        <w:lastRenderedPageBreak/>
        <w:t>Output Format</w:t>
      </w:r>
    </w:p>
    <w:p w14:paraId="4FD96102" w14:textId="77777777" w:rsidR="009C0A98" w:rsidRPr="009C0A98" w:rsidRDefault="009C0A98" w:rsidP="009C0A98">
      <w:pPr>
        <w:pStyle w:val="NormalWeb"/>
        <w:shd w:val="clear" w:color="auto" w:fill="F9F9F9"/>
        <w:spacing w:before="0" w:beforeAutospacing="0"/>
        <w:rPr>
          <w:rFonts w:ascii="Segoe UI" w:hAnsi="Segoe UI" w:cs="Segoe UI"/>
          <w:color w:val="212529"/>
        </w:rPr>
      </w:pPr>
      <w:r w:rsidRPr="009C0A98">
        <w:rPr>
          <w:rFonts w:ascii="Segoe UI" w:hAnsi="Segoe UI" w:cs="Segoe UI"/>
          <w:color w:val="212529"/>
        </w:rPr>
        <w:t>Print the bit positions with same bits on a line and separated by a space</w:t>
      </w:r>
    </w:p>
    <w:p w14:paraId="1447546C" w14:textId="0C998B76" w:rsidR="009C0A98" w:rsidRDefault="009C0A98" w:rsidP="000F585A">
      <w:pPr>
        <w:spacing w:after="0"/>
        <w:rPr>
          <w:b/>
          <w:bCs/>
          <w:sz w:val="28"/>
          <w:szCs w:val="28"/>
          <w:lang w:eastAsia="en-IN"/>
        </w:rPr>
      </w:pPr>
      <w:r w:rsidRPr="009C0A98">
        <w:rPr>
          <w:b/>
          <w:bCs/>
          <w:sz w:val="28"/>
          <w:szCs w:val="28"/>
          <w:highlight w:val="yellow"/>
          <w:lang w:eastAsia="en-IN"/>
        </w:rPr>
        <w:t>ANS.</w:t>
      </w:r>
    </w:p>
    <w:p w14:paraId="552A7102" w14:textId="63BE0C32" w:rsidR="008F1718" w:rsidRDefault="008F1718" w:rsidP="000F585A">
      <w:pPr>
        <w:spacing w:after="0"/>
        <w:rPr>
          <w:b/>
          <w:bCs/>
          <w:sz w:val="28"/>
          <w:szCs w:val="28"/>
          <w:lang w:eastAsia="en-IN"/>
        </w:rPr>
      </w:pPr>
    </w:p>
    <w:p w14:paraId="659811EF" w14:textId="77777777" w:rsidR="00344085" w:rsidRPr="00344085" w:rsidRDefault="00344085" w:rsidP="00344085">
      <w:pPr>
        <w:spacing w:after="0"/>
        <w:rPr>
          <w:b/>
          <w:bCs/>
          <w:sz w:val="28"/>
          <w:szCs w:val="28"/>
          <w:lang w:eastAsia="en-IN"/>
        </w:rPr>
      </w:pPr>
      <w:r w:rsidRPr="00344085">
        <w:rPr>
          <w:b/>
          <w:bCs/>
          <w:sz w:val="28"/>
          <w:szCs w:val="28"/>
          <w:lang w:eastAsia="en-IN"/>
        </w:rPr>
        <w:t>def len_changer(n):</w:t>
      </w:r>
    </w:p>
    <w:p w14:paraId="15F4DE8F" w14:textId="77777777" w:rsidR="00344085" w:rsidRPr="00344085" w:rsidRDefault="00344085" w:rsidP="00344085">
      <w:pPr>
        <w:spacing w:after="0"/>
        <w:rPr>
          <w:b/>
          <w:bCs/>
          <w:sz w:val="28"/>
          <w:szCs w:val="28"/>
          <w:lang w:eastAsia="en-IN"/>
        </w:rPr>
      </w:pPr>
      <w:r w:rsidRPr="00344085">
        <w:rPr>
          <w:b/>
          <w:bCs/>
          <w:sz w:val="28"/>
          <w:szCs w:val="28"/>
          <w:lang w:eastAsia="en-IN"/>
        </w:rPr>
        <w:t xml:space="preserve">    if len(n)&lt;32:</w:t>
      </w:r>
    </w:p>
    <w:p w14:paraId="6E0ADA87" w14:textId="77777777" w:rsidR="00344085" w:rsidRPr="00344085" w:rsidRDefault="00344085" w:rsidP="00344085">
      <w:pPr>
        <w:spacing w:after="0"/>
        <w:rPr>
          <w:b/>
          <w:bCs/>
          <w:sz w:val="28"/>
          <w:szCs w:val="28"/>
          <w:lang w:eastAsia="en-IN"/>
        </w:rPr>
      </w:pPr>
      <w:r w:rsidRPr="00344085">
        <w:rPr>
          <w:b/>
          <w:bCs/>
          <w:sz w:val="28"/>
          <w:szCs w:val="28"/>
          <w:lang w:eastAsia="en-IN"/>
        </w:rPr>
        <w:t xml:space="preserve">        s=""</w:t>
      </w:r>
    </w:p>
    <w:p w14:paraId="316E714B" w14:textId="77777777" w:rsidR="00344085" w:rsidRPr="00344085" w:rsidRDefault="00344085" w:rsidP="00344085">
      <w:pPr>
        <w:spacing w:after="0"/>
        <w:rPr>
          <w:b/>
          <w:bCs/>
          <w:sz w:val="28"/>
          <w:szCs w:val="28"/>
          <w:lang w:eastAsia="en-IN"/>
        </w:rPr>
      </w:pPr>
      <w:r w:rsidRPr="00344085">
        <w:rPr>
          <w:b/>
          <w:bCs/>
          <w:sz w:val="28"/>
          <w:szCs w:val="28"/>
          <w:lang w:eastAsia="en-IN"/>
        </w:rPr>
        <w:t xml:space="preserve">        for i in range(32-len(n)):</w:t>
      </w:r>
    </w:p>
    <w:p w14:paraId="74FD14A6" w14:textId="77777777" w:rsidR="00344085" w:rsidRPr="00344085" w:rsidRDefault="00344085" w:rsidP="00344085">
      <w:pPr>
        <w:spacing w:after="0"/>
        <w:rPr>
          <w:b/>
          <w:bCs/>
          <w:sz w:val="28"/>
          <w:szCs w:val="28"/>
          <w:lang w:eastAsia="en-IN"/>
        </w:rPr>
      </w:pPr>
      <w:r w:rsidRPr="00344085">
        <w:rPr>
          <w:b/>
          <w:bCs/>
          <w:sz w:val="28"/>
          <w:szCs w:val="28"/>
          <w:lang w:eastAsia="en-IN"/>
        </w:rPr>
        <w:t xml:space="preserve">            s+="0"</w:t>
      </w:r>
    </w:p>
    <w:p w14:paraId="2C0E0C4F" w14:textId="77777777" w:rsidR="00344085" w:rsidRPr="00344085" w:rsidRDefault="00344085" w:rsidP="00344085">
      <w:pPr>
        <w:spacing w:after="0"/>
        <w:rPr>
          <w:b/>
          <w:bCs/>
          <w:sz w:val="28"/>
          <w:szCs w:val="28"/>
          <w:lang w:eastAsia="en-IN"/>
        </w:rPr>
      </w:pPr>
      <w:r w:rsidRPr="00344085">
        <w:rPr>
          <w:b/>
          <w:bCs/>
          <w:sz w:val="28"/>
          <w:szCs w:val="28"/>
          <w:lang w:eastAsia="en-IN"/>
        </w:rPr>
        <w:t xml:space="preserve">        b=s+n </w:t>
      </w:r>
    </w:p>
    <w:p w14:paraId="31FAEAAC" w14:textId="77777777" w:rsidR="00344085" w:rsidRPr="00344085" w:rsidRDefault="00344085" w:rsidP="00344085">
      <w:pPr>
        <w:spacing w:after="0"/>
        <w:rPr>
          <w:b/>
          <w:bCs/>
          <w:sz w:val="28"/>
          <w:szCs w:val="28"/>
          <w:lang w:eastAsia="en-IN"/>
        </w:rPr>
      </w:pPr>
      <w:r w:rsidRPr="00344085">
        <w:rPr>
          <w:b/>
          <w:bCs/>
          <w:sz w:val="28"/>
          <w:szCs w:val="28"/>
          <w:lang w:eastAsia="en-IN"/>
        </w:rPr>
        <w:t xml:space="preserve">        return b</w:t>
      </w:r>
    </w:p>
    <w:p w14:paraId="02099644" w14:textId="77777777" w:rsidR="00344085" w:rsidRPr="00344085" w:rsidRDefault="00344085" w:rsidP="00344085">
      <w:pPr>
        <w:spacing w:after="0"/>
        <w:rPr>
          <w:b/>
          <w:bCs/>
          <w:sz w:val="28"/>
          <w:szCs w:val="28"/>
          <w:lang w:eastAsia="en-IN"/>
        </w:rPr>
      </w:pPr>
      <w:r w:rsidRPr="00344085">
        <w:rPr>
          <w:b/>
          <w:bCs/>
          <w:sz w:val="28"/>
          <w:szCs w:val="28"/>
          <w:lang w:eastAsia="en-IN"/>
        </w:rPr>
        <w:t xml:space="preserve">    else: return n</w:t>
      </w:r>
    </w:p>
    <w:p w14:paraId="44D650A5" w14:textId="77777777" w:rsidR="00344085" w:rsidRPr="00344085" w:rsidRDefault="00344085" w:rsidP="00344085">
      <w:pPr>
        <w:spacing w:after="0"/>
        <w:rPr>
          <w:b/>
          <w:bCs/>
          <w:sz w:val="28"/>
          <w:szCs w:val="28"/>
          <w:lang w:eastAsia="en-IN"/>
        </w:rPr>
      </w:pPr>
      <w:r w:rsidRPr="00344085">
        <w:rPr>
          <w:b/>
          <w:bCs/>
          <w:sz w:val="28"/>
          <w:szCs w:val="28"/>
          <w:lang w:eastAsia="en-IN"/>
        </w:rPr>
        <w:t>m=bin(int(input()))[2:] ; n=bin(int(input()))[2:] ; b="" ; b1=""</w:t>
      </w:r>
    </w:p>
    <w:p w14:paraId="6CE0AEA5" w14:textId="77777777" w:rsidR="00344085" w:rsidRPr="00344085" w:rsidRDefault="00344085" w:rsidP="00344085">
      <w:pPr>
        <w:spacing w:after="0"/>
        <w:rPr>
          <w:b/>
          <w:bCs/>
          <w:sz w:val="28"/>
          <w:szCs w:val="28"/>
          <w:lang w:eastAsia="en-IN"/>
        </w:rPr>
      </w:pPr>
      <w:r w:rsidRPr="00344085">
        <w:rPr>
          <w:b/>
          <w:bCs/>
          <w:sz w:val="28"/>
          <w:szCs w:val="28"/>
          <w:lang w:eastAsia="en-IN"/>
        </w:rPr>
        <w:t>b=len_changer(n) ; b1=len_changer(m); pos=[] ; count=0</w:t>
      </w:r>
    </w:p>
    <w:p w14:paraId="0298E595" w14:textId="77777777" w:rsidR="00344085" w:rsidRPr="00344085" w:rsidRDefault="00344085" w:rsidP="00344085">
      <w:pPr>
        <w:spacing w:after="0"/>
        <w:rPr>
          <w:b/>
          <w:bCs/>
          <w:sz w:val="28"/>
          <w:szCs w:val="28"/>
          <w:lang w:eastAsia="en-IN"/>
        </w:rPr>
      </w:pPr>
      <w:r w:rsidRPr="00344085">
        <w:rPr>
          <w:b/>
          <w:bCs/>
          <w:sz w:val="28"/>
          <w:szCs w:val="28"/>
          <w:lang w:eastAsia="en-IN"/>
        </w:rPr>
        <w:t>for i in range(len(b)):</w:t>
      </w:r>
    </w:p>
    <w:p w14:paraId="3EAC3F80" w14:textId="77777777" w:rsidR="00344085" w:rsidRPr="00344085" w:rsidRDefault="00344085" w:rsidP="00344085">
      <w:pPr>
        <w:spacing w:after="0"/>
        <w:rPr>
          <w:b/>
          <w:bCs/>
          <w:sz w:val="28"/>
          <w:szCs w:val="28"/>
          <w:lang w:eastAsia="en-IN"/>
        </w:rPr>
      </w:pPr>
      <w:r w:rsidRPr="00344085">
        <w:rPr>
          <w:b/>
          <w:bCs/>
          <w:sz w:val="28"/>
          <w:szCs w:val="28"/>
          <w:lang w:eastAsia="en-IN"/>
        </w:rPr>
        <w:t xml:space="preserve">    if int(b[i])==int(b1[i]):</w:t>
      </w:r>
    </w:p>
    <w:p w14:paraId="710CD815" w14:textId="77777777" w:rsidR="00344085" w:rsidRPr="00344085" w:rsidRDefault="00344085" w:rsidP="00344085">
      <w:pPr>
        <w:spacing w:after="0"/>
        <w:rPr>
          <w:b/>
          <w:bCs/>
          <w:sz w:val="28"/>
          <w:szCs w:val="28"/>
          <w:lang w:eastAsia="en-IN"/>
        </w:rPr>
      </w:pPr>
      <w:r w:rsidRPr="00344085">
        <w:rPr>
          <w:b/>
          <w:bCs/>
          <w:sz w:val="28"/>
          <w:szCs w:val="28"/>
          <w:lang w:eastAsia="en-IN"/>
        </w:rPr>
        <w:t xml:space="preserve">        count+=1</w:t>
      </w:r>
    </w:p>
    <w:p w14:paraId="14CA9285" w14:textId="77777777" w:rsidR="00344085" w:rsidRPr="00344085" w:rsidRDefault="00344085" w:rsidP="00344085">
      <w:pPr>
        <w:spacing w:after="0"/>
        <w:rPr>
          <w:b/>
          <w:bCs/>
          <w:sz w:val="28"/>
          <w:szCs w:val="28"/>
          <w:lang w:eastAsia="en-IN"/>
        </w:rPr>
      </w:pPr>
      <w:r w:rsidRPr="00344085">
        <w:rPr>
          <w:b/>
          <w:bCs/>
          <w:sz w:val="28"/>
          <w:szCs w:val="28"/>
          <w:lang w:eastAsia="en-IN"/>
        </w:rPr>
        <w:t xml:space="preserve">        pos.append(32-i)</w:t>
      </w:r>
    </w:p>
    <w:p w14:paraId="0CE6C132" w14:textId="093BA147" w:rsidR="00344085" w:rsidRDefault="00344085" w:rsidP="00344085">
      <w:pPr>
        <w:spacing w:after="0"/>
        <w:rPr>
          <w:b/>
          <w:bCs/>
          <w:sz w:val="28"/>
          <w:szCs w:val="28"/>
          <w:lang w:eastAsia="en-IN"/>
        </w:rPr>
      </w:pPr>
      <w:r w:rsidRPr="00344085">
        <w:rPr>
          <w:b/>
          <w:bCs/>
          <w:sz w:val="28"/>
          <w:szCs w:val="28"/>
          <w:lang w:eastAsia="en-IN"/>
        </w:rPr>
        <w:t>print(*reversed(pos))</w:t>
      </w:r>
    </w:p>
    <w:p w14:paraId="4FA6DEE8" w14:textId="5D3707BE" w:rsidR="00A83EE9" w:rsidRDefault="00A83EE9" w:rsidP="00344085">
      <w:pPr>
        <w:spacing w:after="0"/>
        <w:rPr>
          <w:b/>
          <w:bCs/>
          <w:sz w:val="28"/>
          <w:szCs w:val="28"/>
          <w:lang w:eastAsia="en-IN"/>
        </w:rPr>
      </w:pPr>
    </w:p>
    <w:p w14:paraId="2330F325" w14:textId="6AB5A3E0" w:rsidR="00A83EE9" w:rsidRDefault="00A83EE9" w:rsidP="00344085">
      <w:pPr>
        <w:spacing w:after="0"/>
        <w:rPr>
          <w:b/>
          <w:bCs/>
          <w:sz w:val="28"/>
          <w:szCs w:val="28"/>
          <w:lang w:eastAsia="en-IN"/>
        </w:rPr>
      </w:pPr>
      <w:r w:rsidRPr="00A83EE9">
        <w:rPr>
          <w:b/>
          <w:bCs/>
          <w:sz w:val="28"/>
          <w:szCs w:val="28"/>
          <w:highlight w:val="yellow"/>
          <w:lang w:eastAsia="en-IN"/>
        </w:rPr>
        <w:t>C++</w:t>
      </w:r>
    </w:p>
    <w:p w14:paraId="707A76D3" w14:textId="77777777" w:rsidR="00A83EE9" w:rsidRPr="00A83EE9" w:rsidRDefault="00A83EE9" w:rsidP="00A83EE9">
      <w:pPr>
        <w:spacing w:after="0"/>
        <w:rPr>
          <w:b/>
          <w:bCs/>
          <w:sz w:val="28"/>
          <w:szCs w:val="28"/>
          <w:lang w:eastAsia="en-IN"/>
        </w:rPr>
      </w:pPr>
      <w:r w:rsidRPr="00A83EE9">
        <w:rPr>
          <w:b/>
          <w:bCs/>
          <w:sz w:val="28"/>
          <w:szCs w:val="28"/>
          <w:lang w:eastAsia="en-IN"/>
        </w:rPr>
        <w:t>#include &lt;iostream&gt;</w:t>
      </w:r>
    </w:p>
    <w:p w14:paraId="252D7A62" w14:textId="77777777" w:rsidR="00A83EE9" w:rsidRPr="00A83EE9" w:rsidRDefault="00A83EE9" w:rsidP="00A83EE9">
      <w:pPr>
        <w:spacing w:after="0"/>
        <w:rPr>
          <w:b/>
          <w:bCs/>
          <w:sz w:val="28"/>
          <w:szCs w:val="28"/>
          <w:lang w:eastAsia="en-IN"/>
        </w:rPr>
      </w:pPr>
      <w:r w:rsidRPr="00A83EE9">
        <w:rPr>
          <w:b/>
          <w:bCs/>
          <w:sz w:val="28"/>
          <w:szCs w:val="28"/>
          <w:lang w:eastAsia="en-IN"/>
        </w:rPr>
        <w:t>using namespace std;</w:t>
      </w:r>
    </w:p>
    <w:p w14:paraId="5CBCD3A6" w14:textId="77777777" w:rsidR="00A83EE9" w:rsidRPr="00A83EE9" w:rsidRDefault="00A83EE9" w:rsidP="00A83EE9">
      <w:pPr>
        <w:spacing w:after="0"/>
        <w:rPr>
          <w:b/>
          <w:bCs/>
          <w:sz w:val="28"/>
          <w:szCs w:val="28"/>
          <w:lang w:eastAsia="en-IN"/>
        </w:rPr>
      </w:pPr>
      <w:r w:rsidRPr="00A83EE9">
        <w:rPr>
          <w:b/>
          <w:bCs/>
          <w:sz w:val="28"/>
          <w:szCs w:val="28"/>
          <w:lang w:eastAsia="en-IN"/>
        </w:rPr>
        <w:t>int main(){</w:t>
      </w:r>
    </w:p>
    <w:p w14:paraId="53105D2C" w14:textId="77777777" w:rsidR="00A83EE9" w:rsidRPr="00A83EE9" w:rsidRDefault="00A83EE9" w:rsidP="00A83EE9">
      <w:pPr>
        <w:spacing w:after="0"/>
        <w:rPr>
          <w:b/>
          <w:bCs/>
          <w:sz w:val="28"/>
          <w:szCs w:val="28"/>
          <w:lang w:eastAsia="en-IN"/>
        </w:rPr>
      </w:pPr>
      <w:r w:rsidRPr="00A83EE9">
        <w:rPr>
          <w:b/>
          <w:bCs/>
          <w:sz w:val="28"/>
          <w:szCs w:val="28"/>
          <w:lang w:eastAsia="en-IN"/>
        </w:rPr>
        <w:t xml:space="preserve">    int m,n;</w:t>
      </w:r>
    </w:p>
    <w:p w14:paraId="35D340F8" w14:textId="77777777" w:rsidR="00A83EE9" w:rsidRPr="00A83EE9" w:rsidRDefault="00A83EE9" w:rsidP="00A83EE9">
      <w:pPr>
        <w:spacing w:after="0"/>
        <w:rPr>
          <w:b/>
          <w:bCs/>
          <w:sz w:val="28"/>
          <w:szCs w:val="28"/>
          <w:lang w:eastAsia="en-IN"/>
        </w:rPr>
      </w:pPr>
      <w:r w:rsidRPr="00A83EE9">
        <w:rPr>
          <w:b/>
          <w:bCs/>
          <w:sz w:val="28"/>
          <w:szCs w:val="28"/>
          <w:lang w:eastAsia="en-IN"/>
        </w:rPr>
        <w:t xml:space="preserve">    cin&gt;&gt;m&gt;&gt;n;</w:t>
      </w:r>
    </w:p>
    <w:p w14:paraId="047037B9" w14:textId="77777777" w:rsidR="00A83EE9" w:rsidRPr="00A83EE9" w:rsidRDefault="00A83EE9" w:rsidP="00A83EE9">
      <w:pPr>
        <w:spacing w:after="0"/>
        <w:rPr>
          <w:b/>
          <w:bCs/>
          <w:sz w:val="28"/>
          <w:szCs w:val="28"/>
          <w:lang w:eastAsia="en-IN"/>
        </w:rPr>
      </w:pPr>
      <w:r w:rsidRPr="00A83EE9">
        <w:rPr>
          <w:b/>
          <w:bCs/>
          <w:sz w:val="28"/>
          <w:szCs w:val="28"/>
          <w:lang w:eastAsia="en-IN"/>
        </w:rPr>
        <w:t xml:space="preserve">    int m1 = m,n1 = n;</w:t>
      </w:r>
    </w:p>
    <w:p w14:paraId="60166E93" w14:textId="77777777" w:rsidR="00A83EE9" w:rsidRPr="00A83EE9" w:rsidRDefault="00A83EE9" w:rsidP="00A83EE9">
      <w:pPr>
        <w:spacing w:after="0"/>
        <w:rPr>
          <w:b/>
          <w:bCs/>
          <w:sz w:val="28"/>
          <w:szCs w:val="28"/>
          <w:lang w:eastAsia="en-IN"/>
        </w:rPr>
      </w:pPr>
      <w:r w:rsidRPr="00A83EE9">
        <w:rPr>
          <w:b/>
          <w:bCs/>
          <w:sz w:val="28"/>
          <w:szCs w:val="28"/>
          <w:lang w:eastAsia="en-IN"/>
        </w:rPr>
        <w:t xml:space="preserve">    for(int i=0;i&lt;32;i++){</w:t>
      </w:r>
    </w:p>
    <w:p w14:paraId="579CEA59" w14:textId="2B881841" w:rsidR="00A83EE9" w:rsidRPr="00A83EE9" w:rsidRDefault="00A83EE9" w:rsidP="00A83EE9">
      <w:pPr>
        <w:spacing w:after="0"/>
        <w:rPr>
          <w:b/>
          <w:bCs/>
          <w:sz w:val="28"/>
          <w:szCs w:val="28"/>
          <w:lang w:eastAsia="en-IN"/>
        </w:rPr>
      </w:pPr>
      <w:r w:rsidRPr="00A83EE9">
        <w:rPr>
          <w:b/>
          <w:bCs/>
          <w:sz w:val="28"/>
          <w:szCs w:val="28"/>
          <w:lang w:eastAsia="en-IN"/>
        </w:rPr>
        <w:t xml:space="preserve">        int x = (m1&gt;&gt;i)&amp;1,y = (n1&gt;&gt;i)&amp;1;</w:t>
      </w:r>
      <w:r>
        <w:rPr>
          <w:b/>
          <w:bCs/>
          <w:sz w:val="28"/>
          <w:szCs w:val="28"/>
          <w:lang w:eastAsia="en-IN"/>
        </w:rPr>
        <w:t xml:space="preserve">  //this operation returns i th set bit</w:t>
      </w:r>
    </w:p>
    <w:p w14:paraId="39D73638" w14:textId="77777777" w:rsidR="00A83EE9" w:rsidRPr="00A83EE9" w:rsidRDefault="00A83EE9" w:rsidP="00A83EE9">
      <w:pPr>
        <w:spacing w:after="0"/>
        <w:rPr>
          <w:b/>
          <w:bCs/>
          <w:sz w:val="28"/>
          <w:szCs w:val="28"/>
          <w:lang w:eastAsia="en-IN"/>
        </w:rPr>
      </w:pPr>
      <w:r w:rsidRPr="00A83EE9">
        <w:rPr>
          <w:b/>
          <w:bCs/>
          <w:sz w:val="28"/>
          <w:szCs w:val="28"/>
          <w:lang w:eastAsia="en-IN"/>
        </w:rPr>
        <w:t xml:space="preserve">        if(x == y) cout&lt;&lt;i+1&lt;&lt;" ";</w:t>
      </w:r>
    </w:p>
    <w:p w14:paraId="1047CCAD" w14:textId="356D352C" w:rsidR="00A83EE9" w:rsidRPr="00A83EE9" w:rsidRDefault="00A83EE9" w:rsidP="00A83EE9">
      <w:pPr>
        <w:spacing w:after="0"/>
        <w:rPr>
          <w:b/>
          <w:bCs/>
          <w:sz w:val="28"/>
          <w:szCs w:val="28"/>
          <w:lang w:eastAsia="en-IN"/>
        </w:rPr>
      </w:pPr>
      <w:r w:rsidRPr="00A83EE9">
        <w:rPr>
          <w:b/>
          <w:bCs/>
          <w:sz w:val="28"/>
          <w:szCs w:val="28"/>
          <w:lang w:eastAsia="en-IN"/>
        </w:rPr>
        <w:t xml:space="preserve">        m1 = m; n1 = n;</w:t>
      </w:r>
      <w:r>
        <w:rPr>
          <w:b/>
          <w:bCs/>
          <w:sz w:val="28"/>
          <w:szCs w:val="28"/>
          <w:lang w:eastAsia="en-IN"/>
        </w:rPr>
        <w:t xml:space="preserve"> //but requires resetting the number</w:t>
      </w:r>
    </w:p>
    <w:p w14:paraId="2D83C385" w14:textId="77777777" w:rsidR="00A83EE9" w:rsidRPr="00A83EE9" w:rsidRDefault="00A83EE9" w:rsidP="00A83EE9">
      <w:pPr>
        <w:spacing w:after="0"/>
        <w:rPr>
          <w:b/>
          <w:bCs/>
          <w:sz w:val="28"/>
          <w:szCs w:val="28"/>
          <w:lang w:eastAsia="en-IN"/>
        </w:rPr>
      </w:pPr>
      <w:r w:rsidRPr="00A83EE9">
        <w:rPr>
          <w:b/>
          <w:bCs/>
          <w:sz w:val="28"/>
          <w:szCs w:val="28"/>
          <w:lang w:eastAsia="en-IN"/>
        </w:rPr>
        <w:t xml:space="preserve">    }</w:t>
      </w:r>
    </w:p>
    <w:p w14:paraId="555CB10D" w14:textId="32F08169" w:rsidR="00A83EE9" w:rsidRDefault="00A83EE9" w:rsidP="00A83EE9">
      <w:pPr>
        <w:spacing w:after="0"/>
        <w:rPr>
          <w:b/>
          <w:bCs/>
          <w:sz w:val="28"/>
          <w:szCs w:val="28"/>
          <w:lang w:eastAsia="en-IN"/>
        </w:rPr>
      </w:pPr>
      <w:r w:rsidRPr="00A83EE9">
        <w:rPr>
          <w:b/>
          <w:bCs/>
          <w:sz w:val="28"/>
          <w:szCs w:val="28"/>
          <w:lang w:eastAsia="en-IN"/>
        </w:rPr>
        <w:t>}</w:t>
      </w:r>
    </w:p>
    <w:p w14:paraId="0C1A84FB" w14:textId="67F28919" w:rsidR="001C665E" w:rsidRDefault="001C665E" w:rsidP="00344085">
      <w:pPr>
        <w:spacing w:after="0"/>
        <w:rPr>
          <w:b/>
          <w:bCs/>
          <w:sz w:val="28"/>
          <w:szCs w:val="28"/>
          <w:lang w:eastAsia="en-IN"/>
        </w:rPr>
      </w:pPr>
    </w:p>
    <w:p w14:paraId="6CC3832D" w14:textId="77777777" w:rsidR="001C665E" w:rsidRPr="001C665E" w:rsidRDefault="001C665E" w:rsidP="001C665E">
      <w:pPr>
        <w:pStyle w:val="Heading4"/>
        <w:shd w:val="clear" w:color="auto" w:fill="F9F9F9"/>
        <w:spacing w:before="0"/>
        <w:rPr>
          <w:rFonts w:ascii="Segoe UI" w:hAnsi="Segoe UI" w:cs="Segoe UI"/>
          <w:color w:val="008000"/>
          <w:sz w:val="24"/>
          <w:szCs w:val="24"/>
        </w:rPr>
      </w:pPr>
      <w:r w:rsidRPr="001C665E">
        <w:rPr>
          <w:rFonts w:ascii="Segoe UI" w:hAnsi="Segoe UI" w:cs="Segoe UI"/>
          <w:b/>
          <w:bCs/>
          <w:color w:val="008000"/>
          <w:sz w:val="24"/>
          <w:szCs w:val="24"/>
        </w:rPr>
        <w:lastRenderedPageBreak/>
        <w:t>Shuffled Rows Matrix</w:t>
      </w:r>
    </w:p>
    <w:p w14:paraId="238C5374"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A matrix is said to be shuffled rows matrix if the elements in all the rows are same but may be in a shuffled order. Given nxm matrix, write a C program to check if the matrix is a Shuffled Rows Matrix. For example, a 3x4 matrix M as shown below is a Shuffled rows matrix:</w:t>
      </w:r>
    </w:p>
    <w:p w14:paraId="596A5797"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4 5 1 7</w:t>
      </w:r>
    </w:p>
    <w:p w14:paraId="5FAF1C83"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7 1 4 5</w:t>
      </w:r>
    </w:p>
    <w:p w14:paraId="5BE5B391"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1 7 5 4</w:t>
      </w:r>
    </w:p>
    <w:p w14:paraId="1626A3AF"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Whereas the matrix M1 shown below is not a Shuffled row matrix</w:t>
      </w:r>
    </w:p>
    <w:p w14:paraId="63623A87"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3 1 2</w:t>
      </w:r>
    </w:p>
    <w:p w14:paraId="4A6C3199"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3 3 1</w:t>
      </w:r>
    </w:p>
    <w:p w14:paraId="33B78B48"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1 2 3</w:t>
      </w:r>
    </w:p>
    <w:p w14:paraId="236714B0"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Style w:val="Strong"/>
          <w:rFonts w:ascii="Segoe UI" w:eastAsia="Arial" w:hAnsi="Segoe UI" w:cs="Segoe UI"/>
          <w:color w:val="212529"/>
        </w:rPr>
        <w:t>Boundary conditions</w:t>
      </w:r>
    </w:p>
    <w:p w14:paraId="44915B03"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0&lt;r,c&lt;20</w:t>
      </w:r>
    </w:p>
    <w:p w14:paraId="175D48FA"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Style w:val="Strong"/>
          <w:rFonts w:ascii="Segoe UI" w:eastAsia="Arial" w:hAnsi="Segoe UI" w:cs="Segoe UI"/>
          <w:color w:val="212529"/>
        </w:rPr>
        <w:t>Input Format</w:t>
      </w:r>
    </w:p>
    <w:p w14:paraId="70C54BD9"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First line contains the number of rows in the matrix, m</w:t>
      </w:r>
    </w:p>
    <w:p w14:paraId="5BFBCA67"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Next line contains the number of columns in the matrix, n</w:t>
      </w:r>
    </w:p>
    <w:p w14:paraId="6590B3F2"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Next ‘m’ lines contain the elements in each row of the matrix separated by a space</w:t>
      </w:r>
    </w:p>
    <w:p w14:paraId="7B5445A5"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Style w:val="Strong"/>
          <w:rFonts w:ascii="Segoe UI" w:eastAsia="Arial" w:hAnsi="Segoe UI" w:cs="Segoe UI"/>
          <w:color w:val="212529"/>
        </w:rPr>
        <w:t>Output Format</w:t>
      </w:r>
    </w:p>
    <w:p w14:paraId="6B00B902" w14:textId="77777777" w:rsidR="001C665E" w:rsidRPr="001C665E" w:rsidRDefault="001C665E" w:rsidP="001C665E">
      <w:pPr>
        <w:pStyle w:val="NormalWeb"/>
        <w:shd w:val="clear" w:color="auto" w:fill="F9F9F9"/>
        <w:spacing w:before="0" w:beforeAutospacing="0"/>
        <w:rPr>
          <w:rFonts w:ascii="Segoe UI" w:hAnsi="Segoe UI" w:cs="Segoe UI"/>
          <w:color w:val="212529"/>
        </w:rPr>
      </w:pPr>
      <w:r w:rsidRPr="001C665E">
        <w:rPr>
          <w:rFonts w:ascii="Segoe UI" w:hAnsi="Segoe UI" w:cs="Segoe UI"/>
          <w:color w:val="212529"/>
        </w:rPr>
        <w:t>Print Shuffled Row Martix or Not Shuffled Row Martix</w:t>
      </w:r>
    </w:p>
    <w:p w14:paraId="07811751" w14:textId="59F16180" w:rsidR="001C665E" w:rsidRPr="00214993" w:rsidRDefault="001C665E" w:rsidP="00344085">
      <w:pPr>
        <w:spacing w:after="0"/>
        <w:rPr>
          <w:b/>
          <w:bCs/>
          <w:lang w:eastAsia="en-IN"/>
        </w:rPr>
      </w:pPr>
      <w:r w:rsidRPr="00214993">
        <w:rPr>
          <w:b/>
          <w:bCs/>
          <w:highlight w:val="yellow"/>
          <w:lang w:eastAsia="en-IN"/>
        </w:rPr>
        <w:t>ANS.</w:t>
      </w:r>
      <w:r w:rsidR="00214993" w:rsidRPr="00214993">
        <w:rPr>
          <w:b/>
          <w:bCs/>
          <w:lang w:eastAsia="en-IN"/>
        </w:rPr>
        <w:t xml:space="preserve"> </w:t>
      </w:r>
      <w:r w:rsidR="00214993">
        <w:rPr>
          <w:b/>
          <w:bCs/>
          <w:lang w:eastAsia="en-IN"/>
        </w:rPr>
        <w:t xml:space="preserve"> </w:t>
      </w:r>
      <w:r w:rsidR="00214993" w:rsidRPr="00214993">
        <w:rPr>
          <w:b/>
          <w:bCs/>
          <w:highlight w:val="cyan"/>
          <w:lang w:eastAsia="en-IN"/>
        </w:rPr>
        <w:t>(Check if all rows have same elements or not)</w:t>
      </w:r>
    </w:p>
    <w:p w14:paraId="209CE5BD" w14:textId="77777777" w:rsidR="00214993" w:rsidRPr="00214993" w:rsidRDefault="00214993" w:rsidP="00214993">
      <w:pPr>
        <w:spacing w:after="0"/>
        <w:rPr>
          <w:b/>
          <w:bCs/>
        </w:rPr>
      </w:pPr>
      <w:r w:rsidRPr="00214993">
        <w:rPr>
          <w:b/>
          <w:bCs/>
        </w:rPr>
        <w:t>m,n = int(input()),int(input())</w:t>
      </w:r>
    </w:p>
    <w:p w14:paraId="3E264CF1" w14:textId="77777777" w:rsidR="00214993" w:rsidRPr="00214993" w:rsidRDefault="00214993" w:rsidP="00214993">
      <w:pPr>
        <w:spacing w:after="0"/>
        <w:rPr>
          <w:b/>
          <w:bCs/>
        </w:rPr>
      </w:pPr>
      <w:r w:rsidRPr="00214993">
        <w:rPr>
          <w:b/>
          <w:bCs/>
        </w:rPr>
        <w:t>prev = []</w:t>
      </w:r>
    </w:p>
    <w:p w14:paraId="5E6285C0" w14:textId="77777777" w:rsidR="00214993" w:rsidRPr="00214993" w:rsidRDefault="00214993" w:rsidP="00214993">
      <w:pPr>
        <w:spacing w:after="0"/>
        <w:rPr>
          <w:b/>
          <w:bCs/>
        </w:rPr>
      </w:pPr>
      <w:r w:rsidRPr="00214993">
        <w:rPr>
          <w:b/>
          <w:bCs/>
        </w:rPr>
        <w:t>for i in range(m):</w:t>
      </w:r>
    </w:p>
    <w:p w14:paraId="04B20C8B" w14:textId="77777777" w:rsidR="00214993" w:rsidRPr="00214993" w:rsidRDefault="00214993" w:rsidP="00214993">
      <w:pPr>
        <w:spacing w:after="0"/>
        <w:rPr>
          <w:b/>
          <w:bCs/>
        </w:rPr>
      </w:pPr>
      <w:r w:rsidRPr="00214993">
        <w:rPr>
          <w:b/>
          <w:bCs/>
        </w:rPr>
        <w:t xml:space="preserve">    row = set(map(int,input().split()))</w:t>
      </w:r>
    </w:p>
    <w:p w14:paraId="3D97D24A" w14:textId="77777777" w:rsidR="00214993" w:rsidRPr="00214993" w:rsidRDefault="00214993" w:rsidP="00214993">
      <w:pPr>
        <w:spacing w:after="0"/>
        <w:rPr>
          <w:b/>
          <w:bCs/>
        </w:rPr>
      </w:pPr>
      <w:r w:rsidRPr="00214993">
        <w:rPr>
          <w:b/>
          <w:bCs/>
        </w:rPr>
        <w:t xml:space="preserve">    if prev != row and i != 0: print("Not Shuffled Row Matrix"); exit()</w:t>
      </w:r>
    </w:p>
    <w:p w14:paraId="046B37A7" w14:textId="77777777" w:rsidR="00214993" w:rsidRPr="00214993" w:rsidRDefault="00214993" w:rsidP="00214993">
      <w:pPr>
        <w:spacing w:after="0"/>
        <w:rPr>
          <w:b/>
          <w:bCs/>
        </w:rPr>
      </w:pPr>
      <w:r w:rsidRPr="00214993">
        <w:rPr>
          <w:b/>
          <w:bCs/>
        </w:rPr>
        <w:t xml:space="preserve">    prev = row</w:t>
      </w:r>
    </w:p>
    <w:p w14:paraId="594DDA3A" w14:textId="7B90BB70" w:rsidR="00214993" w:rsidRDefault="00214993" w:rsidP="00214993">
      <w:pPr>
        <w:spacing w:after="0"/>
        <w:rPr>
          <w:b/>
          <w:bCs/>
        </w:rPr>
      </w:pPr>
      <w:r w:rsidRPr="00214993">
        <w:rPr>
          <w:b/>
          <w:bCs/>
        </w:rPr>
        <w:t xml:space="preserve">print("Shuffled Row Matrix")    </w:t>
      </w:r>
    </w:p>
    <w:p w14:paraId="4D1FF6B8" w14:textId="77777777" w:rsidR="0048162E" w:rsidRDefault="0048162E" w:rsidP="00214993">
      <w:pPr>
        <w:spacing w:after="0"/>
        <w:rPr>
          <w:b/>
          <w:bCs/>
        </w:rPr>
      </w:pPr>
    </w:p>
    <w:p w14:paraId="7A73AE85" w14:textId="5E48C762" w:rsidR="0048162E" w:rsidRDefault="0048162E" w:rsidP="00214993">
      <w:pPr>
        <w:spacing w:after="0"/>
        <w:rPr>
          <w:b/>
          <w:bCs/>
        </w:rPr>
      </w:pPr>
      <w:r w:rsidRPr="0048162E">
        <w:rPr>
          <w:b/>
          <w:bCs/>
          <w:highlight w:val="yellow"/>
        </w:rPr>
        <w:t>C++</w:t>
      </w:r>
    </w:p>
    <w:p w14:paraId="5B799E21" w14:textId="77777777" w:rsidR="0048162E" w:rsidRPr="0048162E" w:rsidRDefault="0048162E" w:rsidP="0048162E">
      <w:pPr>
        <w:spacing w:after="0"/>
        <w:rPr>
          <w:b/>
          <w:bCs/>
        </w:rPr>
      </w:pPr>
      <w:r w:rsidRPr="0048162E">
        <w:rPr>
          <w:b/>
          <w:bCs/>
        </w:rPr>
        <w:lastRenderedPageBreak/>
        <w:t>#include &lt;iostream&gt;</w:t>
      </w:r>
    </w:p>
    <w:p w14:paraId="63B44575" w14:textId="77777777" w:rsidR="0048162E" w:rsidRPr="0048162E" w:rsidRDefault="0048162E" w:rsidP="0048162E">
      <w:pPr>
        <w:spacing w:after="0"/>
        <w:rPr>
          <w:b/>
          <w:bCs/>
        </w:rPr>
      </w:pPr>
      <w:r w:rsidRPr="0048162E">
        <w:rPr>
          <w:b/>
          <w:bCs/>
        </w:rPr>
        <w:t>#include &lt;set&gt;</w:t>
      </w:r>
    </w:p>
    <w:p w14:paraId="15D981CF" w14:textId="77777777" w:rsidR="0048162E" w:rsidRPr="0048162E" w:rsidRDefault="0048162E" w:rsidP="0048162E">
      <w:pPr>
        <w:spacing w:after="0"/>
        <w:rPr>
          <w:b/>
          <w:bCs/>
        </w:rPr>
      </w:pPr>
      <w:r w:rsidRPr="0048162E">
        <w:rPr>
          <w:b/>
          <w:bCs/>
        </w:rPr>
        <w:t>using namespace std;</w:t>
      </w:r>
    </w:p>
    <w:p w14:paraId="54558FAE" w14:textId="77777777" w:rsidR="0048162E" w:rsidRPr="0048162E" w:rsidRDefault="0048162E" w:rsidP="0048162E">
      <w:pPr>
        <w:spacing w:after="0"/>
        <w:rPr>
          <w:b/>
          <w:bCs/>
        </w:rPr>
      </w:pPr>
      <w:r w:rsidRPr="0048162E">
        <w:rPr>
          <w:b/>
          <w:bCs/>
        </w:rPr>
        <w:t>int main(){</w:t>
      </w:r>
    </w:p>
    <w:p w14:paraId="7175E9DD" w14:textId="77777777" w:rsidR="0048162E" w:rsidRPr="0048162E" w:rsidRDefault="0048162E" w:rsidP="0048162E">
      <w:pPr>
        <w:spacing w:after="0"/>
        <w:rPr>
          <w:b/>
          <w:bCs/>
        </w:rPr>
      </w:pPr>
      <w:r w:rsidRPr="0048162E">
        <w:rPr>
          <w:b/>
          <w:bCs/>
        </w:rPr>
        <w:t xml:space="preserve">    int m,n;</w:t>
      </w:r>
    </w:p>
    <w:p w14:paraId="5399B374" w14:textId="77777777" w:rsidR="0048162E" w:rsidRPr="0048162E" w:rsidRDefault="0048162E" w:rsidP="0048162E">
      <w:pPr>
        <w:spacing w:after="0"/>
        <w:rPr>
          <w:b/>
          <w:bCs/>
        </w:rPr>
      </w:pPr>
      <w:r w:rsidRPr="0048162E">
        <w:rPr>
          <w:b/>
          <w:bCs/>
        </w:rPr>
        <w:t xml:space="preserve">    cin&gt;&gt;m&gt;&gt;n;</w:t>
      </w:r>
    </w:p>
    <w:p w14:paraId="4A863FD5" w14:textId="77777777" w:rsidR="0048162E" w:rsidRPr="0048162E" w:rsidRDefault="0048162E" w:rsidP="0048162E">
      <w:pPr>
        <w:spacing w:after="0"/>
        <w:rPr>
          <w:b/>
          <w:bCs/>
        </w:rPr>
      </w:pPr>
      <w:r w:rsidRPr="0048162E">
        <w:rPr>
          <w:b/>
          <w:bCs/>
        </w:rPr>
        <w:t xml:space="preserve">    set &lt;int&gt; prev;</w:t>
      </w:r>
    </w:p>
    <w:p w14:paraId="1B4BAE4A" w14:textId="77777777" w:rsidR="0048162E" w:rsidRPr="0048162E" w:rsidRDefault="0048162E" w:rsidP="0048162E">
      <w:pPr>
        <w:spacing w:after="0"/>
        <w:rPr>
          <w:b/>
          <w:bCs/>
        </w:rPr>
      </w:pPr>
      <w:r w:rsidRPr="0048162E">
        <w:rPr>
          <w:b/>
          <w:bCs/>
        </w:rPr>
        <w:t xml:space="preserve">    for(int i=0;i&lt;m;i++){</w:t>
      </w:r>
    </w:p>
    <w:p w14:paraId="416A138A" w14:textId="77777777" w:rsidR="0048162E" w:rsidRPr="0048162E" w:rsidRDefault="0048162E" w:rsidP="0048162E">
      <w:pPr>
        <w:spacing w:after="0"/>
        <w:rPr>
          <w:b/>
          <w:bCs/>
        </w:rPr>
      </w:pPr>
      <w:r w:rsidRPr="0048162E">
        <w:rPr>
          <w:b/>
          <w:bCs/>
        </w:rPr>
        <w:t xml:space="preserve">        set &lt;int&gt; row;</w:t>
      </w:r>
    </w:p>
    <w:p w14:paraId="1D7C79FD" w14:textId="77777777" w:rsidR="0048162E" w:rsidRPr="0048162E" w:rsidRDefault="0048162E" w:rsidP="0048162E">
      <w:pPr>
        <w:spacing w:after="0"/>
        <w:rPr>
          <w:b/>
          <w:bCs/>
        </w:rPr>
      </w:pPr>
      <w:r w:rsidRPr="0048162E">
        <w:rPr>
          <w:b/>
          <w:bCs/>
        </w:rPr>
        <w:t xml:space="preserve">        for(int j=0;j&lt;n;j++){</w:t>
      </w:r>
    </w:p>
    <w:p w14:paraId="4B60A51E" w14:textId="77777777" w:rsidR="0048162E" w:rsidRPr="0048162E" w:rsidRDefault="0048162E" w:rsidP="0048162E">
      <w:pPr>
        <w:spacing w:after="0"/>
        <w:rPr>
          <w:b/>
          <w:bCs/>
        </w:rPr>
      </w:pPr>
      <w:r w:rsidRPr="0048162E">
        <w:rPr>
          <w:b/>
          <w:bCs/>
        </w:rPr>
        <w:t xml:space="preserve">            int temp; cin&gt;&gt;temp;</w:t>
      </w:r>
    </w:p>
    <w:p w14:paraId="55AB514E" w14:textId="77777777" w:rsidR="0048162E" w:rsidRPr="0048162E" w:rsidRDefault="0048162E" w:rsidP="0048162E">
      <w:pPr>
        <w:spacing w:after="0"/>
        <w:rPr>
          <w:b/>
          <w:bCs/>
        </w:rPr>
      </w:pPr>
      <w:r w:rsidRPr="0048162E">
        <w:rPr>
          <w:b/>
          <w:bCs/>
        </w:rPr>
        <w:t xml:space="preserve">            row.insert(temp);</w:t>
      </w:r>
    </w:p>
    <w:p w14:paraId="285AFC46" w14:textId="77777777" w:rsidR="0048162E" w:rsidRPr="0048162E" w:rsidRDefault="0048162E" w:rsidP="0048162E">
      <w:pPr>
        <w:spacing w:after="0"/>
        <w:rPr>
          <w:b/>
          <w:bCs/>
        </w:rPr>
      </w:pPr>
      <w:r w:rsidRPr="0048162E">
        <w:rPr>
          <w:b/>
          <w:bCs/>
        </w:rPr>
        <w:t xml:space="preserve">        }</w:t>
      </w:r>
    </w:p>
    <w:p w14:paraId="458CC23A" w14:textId="77777777" w:rsidR="0048162E" w:rsidRPr="0048162E" w:rsidRDefault="0048162E" w:rsidP="0048162E">
      <w:pPr>
        <w:spacing w:after="0"/>
        <w:rPr>
          <w:b/>
          <w:bCs/>
        </w:rPr>
      </w:pPr>
      <w:r w:rsidRPr="0048162E">
        <w:rPr>
          <w:b/>
          <w:bCs/>
        </w:rPr>
        <w:t xml:space="preserve">        </w:t>
      </w:r>
    </w:p>
    <w:p w14:paraId="4403F8C5" w14:textId="77777777" w:rsidR="0048162E" w:rsidRPr="0048162E" w:rsidRDefault="0048162E" w:rsidP="0048162E">
      <w:pPr>
        <w:spacing w:after="0"/>
        <w:rPr>
          <w:b/>
          <w:bCs/>
        </w:rPr>
      </w:pPr>
      <w:r w:rsidRPr="0048162E">
        <w:rPr>
          <w:b/>
          <w:bCs/>
        </w:rPr>
        <w:t xml:space="preserve">        </w:t>
      </w:r>
      <w:r w:rsidRPr="0048162E">
        <w:rPr>
          <w:b/>
          <w:bCs/>
          <w:highlight w:val="cyan"/>
        </w:rPr>
        <w:t>//here we don't need any condition for i &gt; 0 because this for loop doesn't start for prev</w:t>
      </w:r>
      <w:r w:rsidRPr="0048162E">
        <w:rPr>
          <w:b/>
          <w:bCs/>
        </w:rPr>
        <w:t xml:space="preserve"> </w:t>
      </w:r>
    </w:p>
    <w:p w14:paraId="676B8544" w14:textId="77777777" w:rsidR="0048162E" w:rsidRPr="0048162E" w:rsidRDefault="0048162E" w:rsidP="0048162E">
      <w:pPr>
        <w:spacing w:after="0"/>
        <w:rPr>
          <w:b/>
          <w:bCs/>
        </w:rPr>
      </w:pPr>
      <w:r w:rsidRPr="0048162E">
        <w:rPr>
          <w:b/>
          <w:bCs/>
        </w:rPr>
        <w:t xml:space="preserve">        </w:t>
      </w:r>
      <w:r w:rsidRPr="0048162E">
        <w:rPr>
          <w:b/>
          <w:bCs/>
          <w:highlight w:val="cyan"/>
        </w:rPr>
        <w:t>//as prev.begin() and prev.end() are same as prev is empty so unequal condition inside isn't</w:t>
      </w:r>
      <w:r w:rsidRPr="0048162E">
        <w:rPr>
          <w:b/>
          <w:bCs/>
        </w:rPr>
        <w:t xml:space="preserve"> </w:t>
      </w:r>
    </w:p>
    <w:p w14:paraId="22E46A88" w14:textId="77777777" w:rsidR="0048162E" w:rsidRPr="0048162E" w:rsidRDefault="0048162E" w:rsidP="0048162E">
      <w:pPr>
        <w:spacing w:after="0"/>
        <w:rPr>
          <w:b/>
          <w:bCs/>
        </w:rPr>
      </w:pPr>
      <w:r w:rsidRPr="0048162E">
        <w:rPr>
          <w:b/>
          <w:bCs/>
        </w:rPr>
        <w:t xml:space="preserve">        </w:t>
      </w:r>
      <w:r w:rsidRPr="0048162E">
        <w:rPr>
          <w:b/>
          <w:bCs/>
          <w:highlight w:val="cyan"/>
        </w:rPr>
        <w:t>//tested, which results in the flow of code moving on thus, ignoring this part</w:t>
      </w:r>
    </w:p>
    <w:p w14:paraId="2FD79B4E" w14:textId="77777777" w:rsidR="0048162E" w:rsidRPr="0048162E" w:rsidRDefault="0048162E" w:rsidP="0048162E">
      <w:pPr>
        <w:spacing w:after="0"/>
        <w:rPr>
          <w:b/>
          <w:bCs/>
        </w:rPr>
      </w:pPr>
      <w:r w:rsidRPr="0048162E">
        <w:rPr>
          <w:b/>
          <w:bCs/>
        </w:rPr>
        <w:t xml:space="preserve">        for(auto x = row.begin(),y = prev.begin(); x != row.end(),y != prev.end(); x++,y++){</w:t>
      </w:r>
    </w:p>
    <w:p w14:paraId="7D6DC624" w14:textId="77777777" w:rsidR="0048162E" w:rsidRPr="0048162E" w:rsidRDefault="0048162E" w:rsidP="0048162E">
      <w:pPr>
        <w:spacing w:after="0"/>
        <w:rPr>
          <w:b/>
          <w:bCs/>
        </w:rPr>
      </w:pPr>
      <w:r w:rsidRPr="0048162E">
        <w:rPr>
          <w:b/>
          <w:bCs/>
        </w:rPr>
        <w:t xml:space="preserve">            if(*x != *y){</w:t>
      </w:r>
    </w:p>
    <w:p w14:paraId="775745DD" w14:textId="77777777" w:rsidR="0048162E" w:rsidRPr="0048162E" w:rsidRDefault="0048162E" w:rsidP="0048162E">
      <w:pPr>
        <w:spacing w:after="0"/>
        <w:rPr>
          <w:b/>
          <w:bCs/>
        </w:rPr>
      </w:pPr>
      <w:r w:rsidRPr="0048162E">
        <w:rPr>
          <w:b/>
          <w:bCs/>
        </w:rPr>
        <w:t xml:space="preserve">                cout&lt;&lt;"Not Shuffled Row Matrix";</w:t>
      </w:r>
    </w:p>
    <w:p w14:paraId="6A2039FA" w14:textId="77777777" w:rsidR="0048162E" w:rsidRPr="0048162E" w:rsidRDefault="0048162E" w:rsidP="0048162E">
      <w:pPr>
        <w:spacing w:after="0"/>
        <w:rPr>
          <w:b/>
          <w:bCs/>
        </w:rPr>
      </w:pPr>
      <w:r w:rsidRPr="0048162E">
        <w:rPr>
          <w:b/>
          <w:bCs/>
        </w:rPr>
        <w:t xml:space="preserve">                exit(0);</w:t>
      </w:r>
    </w:p>
    <w:p w14:paraId="715D0E0C" w14:textId="77777777" w:rsidR="0048162E" w:rsidRPr="0048162E" w:rsidRDefault="0048162E" w:rsidP="0048162E">
      <w:pPr>
        <w:spacing w:after="0"/>
        <w:rPr>
          <w:b/>
          <w:bCs/>
        </w:rPr>
      </w:pPr>
      <w:r w:rsidRPr="0048162E">
        <w:rPr>
          <w:b/>
          <w:bCs/>
        </w:rPr>
        <w:t xml:space="preserve">            }</w:t>
      </w:r>
    </w:p>
    <w:p w14:paraId="19F0E796" w14:textId="77777777" w:rsidR="0048162E" w:rsidRPr="0048162E" w:rsidRDefault="0048162E" w:rsidP="0048162E">
      <w:pPr>
        <w:spacing w:after="0"/>
        <w:rPr>
          <w:b/>
          <w:bCs/>
        </w:rPr>
      </w:pPr>
      <w:r w:rsidRPr="0048162E">
        <w:rPr>
          <w:b/>
          <w:bCs/>
        </w:rPr>
        <w:t xml:space="preserve">        }</w:t>
      </w:r>
    </w:p>
    <w:p w14:paraId="49F11778" w14:textId="77777777" w:rsidR="0048162E" w:rsidRPr="0048162E" w:rsidRDefault="0048162E" w:rsidP="0048162E">
      <w:pPr>
        <w:spacing w:after="0"/>
        <w:rPr>
          <w:b/>
          <w:bCs/>
        </w:rPr>
      </w:pPr>
      <w:r w:rsidRPr="0048162E">
        <w:rPr>
          <w:b/>
          <w:bCs/>
        </w:rPr>
        <w:t xml:space="preserve">        prev.clear();</w:t>
      </w:r>
    </w:p>
    <w:p w14:paraId="411E365A" w14:textId="77777777" w:rsidR="0048162E" w:rsidRPr="0048162E" w:rsidRDefault="0048162E" w:rsidP="0048162E">
      <w:pPr>
        <w:spacing w:after="0"/>
        <w:rPr>
          <w:b/>
          <w:bCs/>
        </w:rPr>
      </w:pPr>
      <w:r w:rsidRPr="0048162E">
        <w:rPr>
          <w:b/>
          <w:bCs/>
        </w:rPr>
        <w:t xml:space="preserve">        </w:t>
      </w:r>
    </w:p>
    <w:p w14:paraId="3F17F9C8" w14:textId="77777777" w:rsidR="0048162E" w:rsidRPr="0048162E" w:rsidRDefault="0048162E" w:rsidP="0048162E">
      <w:pPr>
        <w:spacing w:after="0"/>
        <w:rPr>
          <w:b/>
          <w:bCs/>
        </w:rPr>
      </w:pPr>
      <w:r w:rsidRPr="0048162E">
        <w:rPr>
          <w:b/>
          <w:bCs/>
        </w:rPr>
        <w:t xml:space="preserve">        for(auto x: row) prev.insert(x);</w:t>
      </w:r>
    </w:p>
    <w:p w14:paraId="15D63464" w14:textId="77777777" w:rsidR="0048162E" w:rsidRPr="0048162E" w:rsidRDefault="0048162E" w:rsidP="0048162E">
      <w:pPr>
        <w:spacing w:after="0"/>
        <w:rPr>
          <w:b/>
          <w:bCs/>
        </w:rPr>
      </w:pPr>
      <w:r w:rsidRPr="0048162E">
        <w:rPr>
          <w:b/>
          <w:bCs/>
        </w:rPr>
        <w:t xml:space="preserve">    }</w:t>
      </w:r>
    </w:p>
    <w:p w14:paraId="55A4A5C9" w14:textId="77777777" w:rsidR="0048162E" w:rsidRPr="0048162E" w:rsidRDefault="0048162E" w:rsidP="0048162E">
      <w:pPr>
        <w:spacing w:after="0"/>
        <w:rPr>
          <w:b/>
          <w:bCs/>
        </w:rPr>
      </w:pPr>
      <w:r w:rsidRPr="0048162E">
        <w:rPr>
          <w:b/>
          <w:bCs/>
        </w:rPr>
        <w:t xml:space="preserve">    cout&lt;&lt;"Shuffled Row Matrix";</w:t>
      </w:r>
    </w:p>
    <w:p w14:paraId="2915F2F0" w14:textId="2878F879" w:rsidR="0048162E" w:rsidRDefault="0048162E" w:rsidP="0048162E">
      <w:pPr>
        <w:spacing w:after="0"/>
        <w:rPr>
          <w:b/>
          <w:bCs/>
        </w:rPr>
      </w:pPr>
      <w:r w:rsidRPr="0048162E">
        <w:rPr>
          <w:b/>
          <w:bCs/>
        </w:rPr>
        <w:t>}</w:t>
      </w:r>
    </w:p>
    <w:p w14:paraId="2217D911" w14:textId="77777777" w:rsidR="00214993" w:rsidRPr="00214993" w:rsidRDefault="00214993" w:rsidP="00214993">
      <w:pPr>
        <w:spacing w:after="0"/>
        <w:rPr>
          <w:b/>
          <w:bCs/>
        </w:rPr>
      </w:pPr>
    </w:p>
    <w:p w14:paraId="500A8ED7" w14:textId="60280AC8" w:rsidR="008368A5" w:rsidRPr="00A806DD" w:rsidRDefault="008368A5" w:rsidP="008368A5">
      <w:pPr>
        <w:pStyle w:val="Heading4"/>
        <w:shd w:val="clear" w:color="auto" w:fill="F9F9F9"/>
        <w:spacing w:before="0"/>
        <w:rPr>
          <w:rFonts w:ascii="Segoe UI" w:hAnsi="Segoe UI" w:cs="Segoe UI"/>
          <w:b/>
          <w:bCs/>
          <w:color w:val="008000"/>
          <w:sz w:val="20"/>
          <w:szCs w:val="20"/>
        </w:rPr>
      </w:pPr>
      <w:r w:rsidRPr="008368A5">
        <w:rPr>
          <w:rFonts w:ascii="Segoe UI" w:hAnsi="Segoe UI" w:cs="Segoe UI"/>
          <w:b/>
          <w:bCs/>
          <w:color w:val="008000"/>
          <w:sz w:val="20"/>
          <w:szCs w:val="20"/>
        </w:rPr>
        <w:t>Find Color of Chair</w:t>
      </w:r>
    </w:p>
    <w:p w14:paraId="4016A566"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Fonts w:ascii="Segoe UI" w:hAnsi="Segoe UI" w:cs="Segoe UI"/>
          <w:color w:val="212529"/>
          <w:sz w:val="20"/>
          <w:szCs w:val="20"/>
        </w:rPr>
        <w:t>In a game the participants are made to sit on chairs of three colors Green, Orange, Blue in a big hall. A number of pair of six chairs are arranged opposite to each other and numbered as shown in the following image. In the image each pair of six chairs are separated by a gap that is chairs with number 1 to 12 is a pair, 13 to 24 is a pair and so on.</w:t>
      </w:r>
    </w:p>
    <w:p w14:paraId="3FD404FC" w14:textId="54A5634A" w:rsidR="008368A5" w:rsidRPr="008368A5" w:rsidRDefault="008368A5" w:rsidP="008368A5">
      <w:pPr>
        <w:shd w:val="clear" w:color="auto" w:fill="F9F9F9"/>
        <w:rPr>
          <w:rFonts w:ascii="Segoe UI" w:hAnsi="Segoe UI" w:cs="Segoe UI"/>
          <w:color w:val="212529"/>
          <w:sz w:val="20"/>
          <w:szCs w:val="20"/>
        </w:rPr>
      </w:pPr>
      <w:r w:rsidRPr="008368A5">
        <w:rPr>
          <w:b/>
          <w:bCs/>
          <w:noProof/>
          <w:sz w:val="20"/>
          <w:szCs w:val="20"/>
        </w:rPr>
        <w:drawing>
          <wp:inline distT="0" distB="0" distL="0" distR="0" wp14:anchorId="1E58CF04" wp14:editId="2BE04405">
            <wp:extent cx="2970530" cy="2129050"/>
            <wp:effectExtent l="0" t="0" r="127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20919" cy="2165165"/>
                    </a:xfrm>
                    <a:prstGeom prst="rect">
                      <a:avLst/>
                    </a:prstGeom>
                    <a:noFill/>
                    <a:ln>
                      <a:noFill/>
                    </a:ln>
                  </pic:spPr>
                </pic:pic>
              </a:graphicData>
            </a:graphic>
          </wp:inline>
        </w:drawing>
      </w:r>
    </w:p>
    <w:p w14:paraId="43D00399"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Fonts w:ascii="Segoe UI" w:hAnsi="Segoe UI" w:cs="Segoe UI"/>
          <w:color w:val="212529"/>
          <w:sz w:val="20"/>
          <w:szCs w:val="20"/>
        </w:rPr>
        <w:lastRenderedPageBreak/>
        <w:t>The first chair is Green, second chair is Orange third chair is Blue in color, fourth is Blue, fifth is Orange and sixth is Green and then the colors of chairs are reversed so that color of chairs on opposite sides are same. The numbering of chairs are increasing from left to right in the first pair and is decreasing from left to right in the second pair. In this game a participant is called and given a chair number, ‘x’. He has to find the number of the chair opposite to ‘x’ and also find the color of ‘x’. For example, when ‘x’ is 30, print 31 and Green when ‘x’ is 46 print 39 and Blue.</w:t>
      </w:r>
    </w:p>
    <w:p w14:paraId="1E26EC6F"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Style w:val="Strong"/>
          <w:rFonts w:ascii="Segoe UI" w:eastAsia="Arial" w:hAnsi="Segoe UI" w:cs="Segoe UI"/>
          <w:color w:val="212529"/>
          <w:sz w:val="20"/>
          <w:szCs w:val="20"/>
        </w:rPr>
        <w:t>Input Format</w:t>
      </w:r>
    </w:p>
    <w:p w14:paraId="56492EB9"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Fonts w:ascii="Segoe UI" w:hAnsi="Segoe UI" w:cs="Segoe UI"/>
          <w:color w:val="212529"/>
          <w:sz w:val="20"/>
          <w:szCs w:val="20"/>
        </w:rPr>
        <w:t>First line contains the chair number, ‘x’</w:t>
      </w:r>
    </w:p>
    <w:p w14:paraId="50924539"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Style w:val="Strong"/>
          <w:rFonts w:ascii="Segoe UI" w:eastAsia="Arial" w:hAnsi="Segoe UI" w:cs="Segoe UI"/>
          <w:color w:val="212529"/>
          <w:sz w:val="20"/>
          <w:szCs w:val="20"/>
        </w:rPr>
        <w:t>Output Format</w:t>
      </w:r>
    </w:p>
    <w:p w14:paraId="167689A1"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Fonts w:ascii="Segoe UI" w:hAnsi="Segoe UI" w:cs="Segoe UI"/>
          <w:color w:val="212529"/>
          <w:sz w:val="20"/>
          <w:szCs w:val="20"/>
        </w:rPr>
        <w:t>First line contain the chair ‘y’ number opposite to ‘x’</w:t>
      </w:r>
    </w:p>
    <w:p w14:paraId="5C8AAADF" w14:textId="77777777" w:rsidR="008368A5" w:rsidRPr="008368A5" w:rsidRDefault="008368A5" w:rsidP="008368A5">
      <w:pPr>
        <w:pStyle w:val="NormalWeb"/>
        <w:shd w:val="clear" w:color="auto" w:fill="F9F9F9"/>
        <w:spacing w:before="0" w:beforeAutospacing="0"/>
        <w:rPr>
          <w:rFonts w:ascii="Segoe UI" w:hAnsi="Segoe UI" w:cs="Segoe UI"/>
          <w:color w:val="212529"/>
          <w:sz w:val="20"/>
          <w:szCs w:val="20"/>
        </w:rPr>
      </w:pPr>
      <w:r w:rsidRPr="008368A5">
        <w:rPr>
          <w:rFonts w:ascii="Segoe UI" w:hAnsi="Segoe UI" w:cs="Segoe UI"/>
          <w:color w:val="212529"/>
          <w:sz w:val="20"/>
          <w:szCs w:val="20"/>
        </w:rPr>
        <w:t>Next line contain the color of chair ‘y’ (Green or Orange or Blue)</w:t>
      </w:r>
    </w:p>
    <w:p w14:paraId="7CB26DCD" w14:textId="642B3BF2" w:rsidR="008368A5" w:rsidRDefault="008368A5" w:rsidP="00F251E0">
      <w:pPr>
        <w:spacing w:after="0"/>
        <w:rPr>
          <w:b/>
          <w:bCs/>
          <w:sz w:val="28"/>
          <w:szCs w:val="28"/>
          <w:lang w:eastAsia="en-IN"/>
        </w:rPr>
      </w:pPr>
    </w:p>
    <w:p w14:paraId="722081F6" w14:textId="179F744B" w:rsidR="008368A5" w:rsidRDefault="008368A5" w:rsidP="00F251E0">
      <w:pPr>
        <w:spacing w:after="0"/>
        <w:rPr>
          <w:b/>
          <w:bCs/>
          <w:sz w:val="28"/>
          <w:szCs w:val="28"/>
          <w:lang w:eastAsia="en-IN"/>
        </w:rPr>
      </w:pPr>
      <w:r w:rsidRPr="008368A5">
        <w:rPr>
          <w:b/>
          <w:bCs/>
          <w:sz w:val="28"/>
          <w:szCs w:val="28"/>
          <w:highlight w:val="yellow"/>
          <w:lang w:eastAsia="en-IN"/>
        </w:rPr>
        <w:t>ANS.</w:t>
      </w:r>
    </w:p>
    <w:p w14:paraId="2CAC507C" w14:textId="77777777" w:rsidR="008368A5" w:rsidRPr="008368A5" w:rsidRDefault="008368A5" w:rsidP="008368A5">
      <w:pPr>
        <w:spacing w:after="0"/>
        <w:rPr>
          <w:b/>
          <w:bCs/>
          <w:sz w:val="28"/>
          <w:szCs w:val="28"/>
          <w:lang w:eastAsia="en-IN"/>
        </w:rPr>
      </w:pPr>
      <w:r w:rsidRPr="008368A5">
        <w:rPr>
          <w:b/>
          <w:bCs/>
          <w:sz w:val="28"/>
          <w:szCs w:val="28"/>
          <w:lang w:eastAsia="en-IN"/>
        </w:rPr>
        <w:t>nums=[]; l1=[]</w:t>
      </w:r>
    </w:p>
    <w:p w14:paraId="69987990" w14:textId="77777777" w:rsidR="008368A5" w:rsidRPr="008368A5" w:rsidRDefault="008368A5" w:rsidP="008368A5">
      <w:pPr>
        <w:spacing w:after="0"/>
        <w:rPr>
          <w:b/>
          <w:bCs/>
          <w:sz w:val="28"/>
          <w:szCs w:val="28"/>
          <w:lang w:eastAsia="en-IN"/>
        </w:rPr>
      </w:pPr>
      <w:r w:rsidRPr="008368A5">
        <w:rPr>
          <w:b/>
          <w:bCs/>
          <w:sz w:val="28"/>
          <w:szCs w:val="28"/>
          <w:lang w:eastAsia="en-IN"/>
        </w:rPr>
        <w:t>for i in range(1,109): nums.append(i)</w:t>
      </w:r>
    </w:p>
    <w:p w14:paraId="197C8552" w14:textId="77777777" w:rsidR="008368A5" w:rsidRPr="008368A5" w:rsidRDefault="008368A5" w:rsidP="008368A5">
      <w:pPr>
        <w:spacing w:after="0"/>
        <w:rPr>
          <w:b/>
          <w:bCs/>
          <w:sz w:val="28"/>
          <w:szCs w:val="28"/>
          <w:lang w:eastAsia="en-IN"/>
        </w:rPr>
      </w:pPr>
      <w:r w:rsidRPr="008368A5">
        <w:rPr>
          <w:b/>
          <w:bCs/>
          <w:sz w:val="28"/>
          <w:szCs w:val="28"/>
          <w:lang w:eastAsia="en-IN"/>
        </w:rPr>
        <w:t>for i in range(0,len(nums),6):</w:t>
      </w:r>
    </w:p>
    <w:p w14:paraId="591365DE" w14:textId="77777777" w:rsidR="008368A5" w:rsidRPr="008368A5" w:rsidRDefault="008368A5" w:rsidP="008368A5">
      <w:pPr>
        <w:spacing w:after="0"/>
        <w:rPr>
          <w:b/>
          <w:bCs/>
          <w:sz w:val="28"/>
          <w:szCs w:val="28"/>
          <w:lang w:eastAsia="en-IN"/>
        </w:rPr>
      </w:pPr>
      <w:r w:rsidRPr="008368A5">
        <w:rPr>
          <w:b/>
          <w:bCs/>
          <w:sz w:val="28"/>
          <w:szCs w:val="28"/>
          <w:lang w:eastAsia="en-IN"/>
        </w:rPr>
        <w:t xml:space="preserve">    l=[]</w:t>
      </w:r>
    </w:p>
    <w:p w14:paraId="5837CFA3" w14:textId="77777777" w:rsidR="008368A5" w:rsidRPr="008368A5" w:rsidRDefault="008368A5" w:rsidP="008368A5">
      <w:pPr>
        <w:spacing w:after="0"/>
        <w:rPr>
          <w:b/>
          <w:bCs/>
          <w:sz w:val="28"/>
          <w:szCs w:val="28"/>
          <w:lang w:eastAsia="en-IN"/>
        </w:rPr>
      </w:pPr>
      <w:r w:rsidRPr="008368A5">
        <w:rPr>
          <w:b/>
          <w:bCs/>
          <w:sz w:val="28"/>
          <w:szCs w:val="28"/>
          <w:lang w:eastAsia="en-IN"/>
        </w:rPr>
        <w:t xml:space="preserve">    for j in range(i,i+6):</w:t>
      </w:r>
    </w:p>
    <w:p w14:paraId="70257FD2" w14:textId="77777777" w:rsidR="008368A5" w:rsidRPr="008368A5" w:rsidRDefault="008368A5" w:rsidP="008368A5">
      <w:pPr>
        <w:spacing w:after="0"/>
        <w:rPr>
          <w:b/>
          <w:bCs/>
          <w:sz w:val="28"/>
          <w:szCs w:val="28"/>
          <w:lang w:eastAsia="en-IN"/>
        </w:rPr>
      </w:pPr>
      <w:r w:rsidRPr="008368A5">
        <w:rPr>
          <w:b/>
          <w:bCs/>
          <w:sz w:val="28"/>
          <w:szCs w:val="28"/>
          <w:lang w:eastAsia="en-IN"/>
        </w:rPr>
        <w:t xml:space="preserve">        l.append(nums[j])</w:t>
      </w:r>
    </w:p>
    <w:p w14:paraId="69A592CC" w14:textId="77777777" w:rsidR="008368A5" w:rsidRPr="008368A5" w:rsidRDefault="008368A5" w:rsidP="008368A5">
      <w:pPr>
        <w:spacing w:after="0"/>
        <w:rPr>
          <w:b/>
          <w:bCs/>
          <w:sz w:val="28"/>
          <w:szCs w:val="28"/>
          <w:lang w:eastAsia="en-IN"/>
        </w:rPr>
      </w:pPr>
      <w:r w:rsidRPr="008368A5">
        <w:rPr>
          <w:b/>
          <w:bCs/>
          <w:sz w:val="28"/>
          <w:szCs w:val="28"/>
          <w:lang w:eastAsia="en-IN"/>
        </w:rPr>
        <w:t xml:space="preserve">    l1.append(l)</w:t>
      </w:r>
    </w:p>
    <w:p w14:paraId="0FFD9186" w14:textId="77777777" w:rsidR="008368A5" w:rsidRPr="008368A5" w:rsidRDefault="008368A5" w:rsidP="008368A5">
      <w:pPr>
        <w:spacing w:after="0"/>
        <w:rPr>
          <w:b/>
          <w:bCs/>
          <w:sz w:val="28"/>
          <w:szCs w:val="28"/>
          <w:lang w:eastAsia="en-IN"/>
        </w:rPr>
      </w:pPr>
      <w:r w:rsidRPr="008368A5">
        <w:rPr>
          <w:b/>
          <w:bCs/>
          <w:sz w:val="28"/>
          <w:szCs w:val="28"/>
          <w:lang w:eastAsia="en-IN"/>
        </w:rPr>
        <w:t>for i in range(len(l1)):</w:t>
      </w:r>
    </w:p>
    <w:p w14:paraId="0DC48D5C" w14:textId="77777777" w:rsidR="008368A5" w:rsidRPr="008368A5" w:rsidRDefault="008368A5" w:rsidP="008368A5">
      <w:pPr>
        <w:spacing w:after="0"/>
        <w:rPr>
          <w:b/>
          <w:bCs/>
          <w:sz w:val="28"/>
          <w:szCs w:val="28"/>
          <w:lang w:eastAsia="en-IN"/>
        </w:rPr>
      </w:pPr>
      <w:r w:rsidRPr="008368A5">
        <w:rPr>
          <w:b/>
          <w:bCs/>
          <w:sz w:val="28"/>
          <w:szCs w:val="28"/>
          <w:lang w:eastAsia="en-IN"/>
        </w:rPr>
        <w:t xml:space="preserve">    if i%2!=0:</w:t>
      </w:r>
    </w:p>
    <w:p w14:paraId="486FC76E" w14:textId="77777777" w:rsidR="008368A5" w:rsidRPr="008368A5" w:rsidRDefault="008368A5" w:rsidP="008368A5">
      <w:pPr>
        <w:spacing w:after="0"/>
        <w:rPr>
          <w:b/>
          <w:bCs/>
          <w:sz w:val="28"/>
          <w:szCs w:val="28"/>
          <w:lang w:eastAsia="en-IN"/>
        </w:rPr>
      </w:pPr>
      <w:r w:rsidRPr="008368A5">
        <w:rPr>
          <w:b/>
          <w:bCs/>
          <w:sz w:val="28"/>
          <w:szCs w:val="28"/>
          <w:lang w:eastAsia="en-IN"/>
        </w:rPr>
        <w:t xml:space="preserve">        l1[i].reverse() </w:t>
      </w:r>
    </w:p>
    <w:p w14:paraId="0342ABF8" w14:textId="77777777" w:rsidR="008368A5" w:rsidRPr="008368A5" w:rsidRDefault="008368A5" w:rsidP="008368A5">
      <w:pPr>
        <w:spacing w:after="0"/>
        <w:rPr>
          <w:b/>
          <w:bCs/>
          <w:sz w:val="28"/>
          <w:szCs w:val="28"/>
          <w:lang w:eastAsia="en-IN"/>
        </w:rPr>
      </w:pPr>
      <w:r w:rsidRPr="008368A5">
        <w:rPr>
          <w:b/>
          <w:bCs/>
          <w:sz w:val="28"/>
          <w:szCs w:val="28"/>
          <w:lang w:eastAsia="en-IN"/>
        </w:rPr>
        <w:t>all_pairs=[]</w:t>
      </w:r>
    </w:p>
    <w:p w14:paraId="2FCBF6E0" w14:textId="77777777" w:rsidR="008368A5" w:rsidRPr="008368A5" w:rsidRDefault="008368A5" w:rsidP="008368A5">
      <w:pPr>
        <w:spacing w:after="0"/>
        <w:rPr>
          <w:b/>
          <w:bCs/>
          <w:sz w:val="28"/>
          <w:szCs w:val="28"/>
          <w:lang w:eastAsia="en-IN"/>
        </w:rPr>
      </w:pPr>
      <w:r w:rsidRPr="008368A5">
        <w:rPr>
          <w:b/>
          <w:bCs/>
          <w:sz w:val="28"/>
          <w:szCs w:val="28"/>
          <w:lang w:eastAsia="en-IN"/>
        </w:rPr>
        <w:t>for i in range(0,len(l1),2):</w:t>
      </w:r>
    </w:p>
    <w:p w14:paraId="3ECAC88B" w14:textId="77777777" w:rsidR="008368A5" w:rsidRPr="008368A5" w:rsidRDefault="008368A5" w:rsidP="008368A5">
      <w:pPr>
        <w:spacing w:after="0"/>
        <w:rPr>
          <w:b/>
          <w:bCs/>
          <w:sz w:val="28"/>
          <w:szCs w:val="28"/>
          <w:lang w:eastAsia="en-IN"/>
        </w:rPr>
      </w:pPr>
      <w:r w:rsidRPr="008368A5">
        <w:rPr>
          <w:b/>
          <w:bCs/>
          <w:sz w:val="28"/>
          <w:szCs w:val="28"/>
          <w:lang w:eastAsia="en-IN"/>
        </w:rPr>
        <w:t xml:space="preserve">    pair=tuple(zip(l1[i],l1[i+1]))</w:t>
      </w:r>
    </w:p>
    <w:p w14:paraId="047C4CD3" w14:textId="77777777" w:rsidR="008368A5" w:rsidRPr="008368A5" w:rsidRDefault="008368A5" w:rsidP="008368A5">
      <w:pPr>
        <w:spacing w:after="0"/>
        <w:rPr>
          <w:b/>
          <w:bCs/>
          <w:sz w:val="28"/>
          <w:szCs w:val="28"/>
          <w:lang w:eastAsia="en-IN"/>
        </w:rPr>
      </w:pPr>
      <w:r w:rsidRPr="008368A5">
        <w:rPr>
          <w:b/>
          <w:bCs/>
          <w:sz w:val="28"/>
          <w:szCs w:val="28"/>
          <w:lang w:eastAsia="en-IN"/>
        </w:rPr>
        <w:t xml:space="preserve">    for j in pair:</w:t>
      </w:r>
    </w:p>
    <w:p w14:paraId="2F9BE357" w14:textId="77777777" w:rsidR="008368A5" w:rsidRPr="008368A5" w:rsidRDefault="008368A5" w:rsidP="008368A5">
      <w:pPr>
        <w:spacing w:after="0"/>
        <w:rPr>
          <w:b/>
          <w:bCs/>
          <w:sz w:val="28"/>
          <w:szCs w:val="28"/>
          <w:lang w:eastAsia="en-IN"/>
        </w:rPr>
      </w:pPr>
      <w:r w:rsidRPr="008368A5">
        <w:rPr>
          <w:b/>
          <w:bCs/>
          <w:sz w:val="28"/>
          <w:szCs w:val="28"/>
          <w:lang w:eastAsia="en-IN"/>
        </w:rPr>
        <w:t xml:space="preserve">        all_pairs.append(j)</w:t>
      </w:r>
    </w:p>
    <w:p w14:paraId="0A6D4C49" w14:textId="77777777" w:rsidR="008368A5" w:rsidRPr="008368A5" w:rsidRDefault="008368A5" w:rsidP="008368A5">
      <w:pPr>
        <w:spacing w:after="0"/>
        <w:rPr>
          <w:b/>
          <w:bCs/>
          <w:sz w:val="28"/>
          <w:szCs w:val="28"/>
          <w:lang w:eastAsia="en-IN"/>
        </w:rPr>
      </w:pPr>
      <w:r w:rsidRPr="008368A5">
        <w:rPr>
          <w:b/>
          <w:bCs/>
          <w:sz w:val="28"/>
          <w:szCs w:val="28"/>
          <w:lang w:eastAsia="en-IN"/>
        </w:rPr>
        <w:t xml:space="preserve">        all_pairs.append(tuple(reversed(list(j))))</w:t>
      </w:r>
    </w:p>
    <w:p w14:paraId="1E145188" w14:textId="77777777" w:rsidR="008368A5" w:rsidRPr="008368A5" w:rsidRDefault="008368A5" w:rsidP="008368A5">
      <w:pPr>
        <w:spacing w:after="0"/>
        <w:rPr>
          <w:b/>
          <w:bCs/>
          <w:sz w:val="28"/>
          <w:szCs w:val="28"/>
          <w:lang w:eastAsia="en-IN"/>
        </w:rPr>
      </w:pPr>
      <w:r w:rsidRPr="008368A5">
        <w:rPr>
          <w:b/>
          <w:bCs/>
          <w:sz w:val="28"/>
          <w:szCs w:val="28"/>
          <w:lang w:eastAsia="en-IN"/>
        </w:rPr>
        <w:t>pairs_for_ans=dict(sorted(all_pairs))</w:t>
      </w:r>
    </w:p>
    <w:p w14:paraId="0C888D0D" w14:textId="77777777" w:rsidR="008368A5" w:rsidRPr="008368A5" w:rsidRDefault="008368A5" w:rsidP="008368A5">
      <w:pPr>
        <w:spacing w:after="0"/>
        <w:rPr>
          <w:b/>
          <w:bCs/>
          <w:sz w:val="28"/>
          <w:szCs w:val="28"/>
          <w:lang w:eastAsia="en-IN"/>
        </w:rPr>
      </w:pPr>
      <w:r w:rsidRPr="008368A5">
        <w:rPr>
          <w:b/>
          <w:bCs/>
          <w:sz w:val="28"/>
          <w:szCs w:val="28"/>
          <w:lang w:eastAsia="en-IN"/>
        </w:rPr>
        <w:t>colours=["Green","Orange","Blue","Blue","Orange","Green"]</w:t>
      </w:r>
    </w:p>
    <w:p w14:paraId="6D97D980" w14:textId="77777777" w:rsidR="008368A5" w:rsidRPr="008368A5" w:rsidRDefault="008368A5" w:rsidP="008368A5">
      <w:pPr>
        <w:spacing w:after="0"/>
        <w:rPr>
          <w:b/>
          <w:bCs/>
          <w:sz w:val="28"/>
          <w:szCs w:val="28"/>
          <w:lang w:eastAsia="en-IN"/>
        </w:rPr>
      </w:pPr>
      <w:r w:rsidRPr="008368A5">
        <w:rPr>
          <w:b/>
          <w:bCs/>
          <w:sz w:val="28"/>
          <w:szCs w:val="28"/>
          <w:lang w:eastAsia="en-IN"/>
        </w:rPr>
        <w:t>colour_code=[]</w:t>
      </w:r>
    </w:p>
    <w:p w14:paraId="75800306" w14:textId="77777777" w:rsidR="008368A5" w:rsidRPr="008368A5" w:rsidRDefault="008368A5" w:rsidP="008368A5">
      <w:pPr>
        <w:spacing w:after="0"/>
        <w:rPr>
          <w:b/>
          <w:bCs/>
          <w:sz w:val="28"/>
          <w:szCs w:val="28"/>
          <w:lang w:eastAsia="en-IN"/>
        </w:rPr>
      </w:pPr>
      <w:r w:rsidRPr="008368A5">
        <w:rPr>
          <w:b/>
          <w:bCs/>
          <w:sz w:val="28"/>
          <w:szCs w:val="28"/>
          <w:lang w:eastAsia="en-IN"/>
        </w:rPr>
        <w:t>for i in l1:</w:t>
      </w:r>
    </w:p>
    <w:p w14:paraId="4B010360" w14:textId="77777777" w:rsidR="008368A5" w:rsidRPr="008368A5" w:rsidRDefault="008368A5" w:rsidP="008368A5">
      <w:pPr>
        <w:spacing w:after="0"/>
        <w:rPr>
          <w:b/>
          <w:bCs/>
          <w:sz w:val="28"/>
          <w:szCs w:val="28"/>
          <w:lang w:eastAsia="en-IN"/>
        </w:rPr>
      </w:pPr>
      <w:r w:rsidRPr="008368A5">
        <w:rPr>
          <w:b/>
          <w:bCs/>
          <w:sz w:val="28"/>
          <w:szCs w:val="28"/>
          <w:lang w:eastAsia="en-IN"/>
        </w:rPr>
        <w:t xml:space="preserve">    colour_pair=tuple(zip(i,colours))</w:t>
      </w:r>
    </w:p>
    <w:p w14:paraId="00EB6002" w14:textId="77777777" w:rsidR="008368A5" w:rsidRPr="008368A5" w:rsidRDefault="008368A5" w:rsidP="008368A5">
      <w:pPr>
        <w:spacing w:after="0"/>
        <w:rPr>
          <w:b/>
          <w:bCs/>
          <w:sz w:val="28"/>
          <w:szCs w:val="28"/>
          <w:lang w:eastAsia="en-IN"/>
        </w:rPr>
      </w:pPr>
      <w:r w:rsidRPr="008368A5">
        <w:rPr>
          <w:b/>
          <w:bCs/>
          <w:sz w:val="28"/>
          <w:szCs w:val="28"/>
          <w:lang w:eastAsia="en-IN"/>
        </w:rPr>
        <w:t xml:space="preserve">    for j in colour_pair:</w:t>
      </w:r>
    </w:p>
    <w:p w14:paraId="60CECFF1" w14:textId="77777777" w:rsidR="008368A5" w:rsidRPr="008368A5" w:rsidRDefault="008368A5" w:rsidP="008368A5">
      <w:pPr>
        <w:spacing w:after="0"/>
        <w:rPr>
          <w:b/>
          <w:bCs/>
          <w:sz w:val="28"/>
          <w:szCs w:val="28"/>
          <w:lang w:eastAsia="en-IN"/>
        </w:rPr>
      </w:pPr>
      <w:r w:rsidRPr="008368A5">
        <w:rPr>
          <w:b/>
          <w:bCs/>
          <w:sz w:val="28"/>
          <w:szCs w:val="28"/>
          <w:lang w:eastAsia="en-IN"/>
        </w:rPr>
        <w:t xml:space="preserve">        colour_code.append(j)</w:t>
      </w:r>
    </w:p>
    <w:p w14:paraId="790C38A0" w14:textId="77777777" w:rsidR="008368A5" w:rsidRPr="008368A5" w:rsidRDefault="008368A5" w:rsidP="008368A5">
      <w:pPr>
        <w:spacing w:after="0"/>
        <w:rPr>
          <w:b/>
          <w:bCs/>
          <w:sz w:val="28"/>
          <w:szCs w:val="28"/>
          <w:lang w:eastAsia="en-IN"/>
        </w:rPr>
      </w:pPr>
      <w:r w:rsidRPr="008368A5">
        <w:rPr>
          <w:b/>
          <w:bCs/>
          <w:sz w:val="28"/>
          <w:szCs w:val="28"/>
          <w:lang w:eastAsia="en-IN"/>
        </w:rPr>
        <w:lastRenderedPageBreak/>
        <w:t>colours_for_ans=dict(sorted(colour_code))</w:t>
      </w:r>
    </w:p>
    <w:p w14:paraId="64E542E4" w14:textId="77777777" w:rsidR="008368A5" w:rsidRPr="008368A5" w:rsidRDefault="008368A5" w:rsidP="008368A5">
      <w:pPr>
        <w:spacing w:after="0"/>
        <w:rPr>
          <w:b/>
          <w:bCs/>
          <w:sz w:val="28"/>
          <w:szCs w:val="28"/>
          <w:lang w:eastAsia="en-IN"/>
        </w:rPr>
      </w:pPr>
      <w:r w:rsidRPr="008368A5">
        <w:rPr>
          <w:b/>
          <w:bCs/>
          <w:sz w:val="28"/>
          <w:szCs w:val="28"/>
          <w:lang w:eastAsia="en-IN"/>
        </w:rPr>
        <w:t>n=int(input())</w:t>
      </w:r>
    </w:p>
    <w:p w14:paraId="4A440CE7" w14:textId="77777777" w:rsidR="008368A5" w:rsidRPr="008368A5" w:rsidRDefault="008368A5" w:rsidP="008368A5">
      <w:pPr>
        <w:spacing w:after="0"/>
        <w:rPr>
          <w:b/>
          <w:bCs/>
          <w:sz w:val="28"/>
          <w:szCs w:val="28"/>
          <w:lang w:eastAsia="en-IN"/>
        </w:rPr>
      </w:pPr>
      <w:r w:rsidRPr="008368A5">
        <w:rPr>
          <w:b/>
          <w:bCs/>
          <w:sz w:val="28"/>
          <w:szCs w:val="28"/>
          <w:lang w:eastAsia="en-IN"/>
        </w:rPr>
        <w:t>x=pairs_for_ans[n]</w:t>
      </w:r>
    </w:p>
    <w:p w14:paraId="2FAFDF39" w14:textId="77777777" w:rsidR="008368A5" w:rsidRPr="008368A5" w:rsidRDefault="008368A5" w:rsidP="008368A5">
      <w:pPr>
        <w:spacing w:after="0"/>
        <w:rPr>
          <w:b/>
          <w:bCs/>
          <w:sz w:val="28"/>
          <w:szCs w:val="28"/>
          <w:lang w:eastAsia="en-IN"/>
        </w:rPr>
      </w:pPr>
      <w:r w:rsidRPr="008368A5">
        <w:rPr>
          <w:b/>
          <w:bCs/>
          <w:sz w:val="28"/>
          <w:szCs w:val="28"/>
          <w:lang w:eastAsia="en-IN"/>
        </w:rPr>
        <w:t>print(x)</w:t>
      </w:r>
    </w:p>
    <w:p w14:paraId="3CB7D5EC" w14:textId="0913575D" w:rsidR="008368A5" w:rsidRPr="00F251E0" w:rsidRDefault="008368A5" w:rsidP="008368A5">
      <w:pPr>
        <w:spacing w:after="0"/>
        <w:rPr>
          <w:b/>
          <w:bCs/>
          <w:sz w:val="28"/>
          <w:szCs w:val="28"/>
          <w:lang w:eastAsia="en-IN"/>
        </w:rPr>
      </w:pPr>
      <w:r w:rsidRPr="008368A5">
        <w:rPr>
          <w:b/>
          <w:bCs/>
          <w:sz w:val="28"/>
          <w:szCs w:val="28"/>
          <w:lang w:eastAsia="en-IN"/>
        </w:rPr>
        <w:t>print(colours_for_ans[x])</w:t>
      </w:r>
    </w:p>
    <w:p w14:paraId="475E72B6" w14:textId="77777777" w:rsidR="007D0A72" w:rsidRDefault="00F251E0" w:rsidP="00F251E0">
      <w:pPr>
        <w:spacing w:after="0"/>
        <w:rPr>
          <w:b/>
          <w:bCs/>
          <w:sz w:val="28"/>
          <w:szCs w:val="28"/>
          <w:lang w:eastAsia="en-IN"/>
        </w:rPr>
      </w:pPr>
      <w:r w:rsidRPr="00F251E0">
        <w:rPr>
          <w:b/>
          <w:bCs/>
          <w:sz w:val="28"/>
          <w:szCs w:val="28"/>
          <w:lang w:eastAsia="en-IN"/>
        </w:rPr>
        <w:t xml:space="preserve"> </w:t>
      </w:r>
    </w:p>
    <w:p w14:paraId="10F26CE3" w14:textId="77777777" w:rsidR="007D0A72" w:rsidRPr="007D0A72" w:rsidRDefault="007D0A72" w:rsidP="007D0A72">
      <w:pPr>
        <w:pStyle w:val="Heading4"/>
        <w:shd w:val="clear" w:color="auto" w:fill="F9F9F9"/>
        <w:spacing w:before="0"/>
        <w:rPr>
          <w:rFonts w:ascii="Segoe UI" w:hAnsi="Segoe UI" w:cs="Segoe UI"/>
          <w:color w:val="008000"/>
          <w:sz w:val="20"/>
          <w:szCs w:val="20"/>
        </w:rPr>
      </w:pPr>
      <w:r w:rsidRPr="007D0A72">
        <w:rPr>
          <w:rFonts w:ascii="Segoe UI" w:hAnsi="Segoe UI" w:cs="Segoe UI"/>
          <w:b/>
          <w:bCs/>
          <w:color w:val="008000"/>
          <w:sz w:val="20"/>
          <w:szCs w:val="20"/>
        </w:rPr>
        <w:t>Help to Shift Library</w:t>
      </w:r>
    </w:p>
    <w:p w14:paraId="3F47E841"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In a village, the local library is to be shifted from one place to the other. Books are to be taken from the old location to the new one, there are no vehicles to help the librarian. Two children Ramu and Somu volunteered to help the librarian in the shifting process. Since there are many books shifting will require many trips. The librarian thinks that the children will become tired over time. So he plans to shift the bigger books first and then the smaller books. To make the shifting process interesting he asks Ramu to carry ‘i’ books and Somu to carry ‘2*i’ books in the odd trips and during even trips Ramu has to carry ‘2*i’ books and Somu has to carry ‘i’ books. Where ‘i’ is the trip number and the trips are numbered from 1.</w:t>
      </w:r>
    </w:p>
    <w:p w14:paraId="44A5CA66"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Given the total number of books in the library, write a C program to find out the number of trips required to shift the books, number of books carried by Ramu, number of books carried by Somu and the name of the child that keep the last book in the new location of the library.</w:t>
      </w:r>
    </w:p>
    <w:p w14:paraId="27527B28"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For example, when there are 27 books, it will take totally four trips to complete the shifting, Ramu would carry 16 books, Somu would carry 11 books, and the last book will be placed by Somu. When there are 48 books it will take totally six trips to shift, Ramu would carry 24 books, Somu would carry 24 books, and the last book will be placed by Ramu.</w:t>
      </w:r>
    </w:p>
    <w:p w14:paraId="224B67AE"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Style w:val="Strong"/>
          <w:rFonts w:ascii="Segoe UI" w:eastAsia="Arial" w:hAnsi="Segoe UI" w:cs="Segoe UI"/>
          <w:color w:val="212529"/>
          <w:sz w:val="20"/>
          <w:szCs w:val="20"/>
        </w:rPr>
        <w:t>Input Format</w:t>
      </w:r>
    </w:p>
    <w:p w14:paraId="41D52FE3"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First line contains the total number of books in the library, n</w:t>
      </w:r>
    </w:p>
    <w:p w14:paraId="2A9B01B7"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Style w:val="Strong"/>
          <w:rFonts w:ascii="Segoe UI" w:eastAsia="Arial" w:hAnsi="Segoe UI" w:cs="Segoe UI"/>
          <w:color w:val="212529"/>
          <w:sz w:val="20"/>
          <w:szCs w:val="20"/>
        </w:rPr>
        <w:t>Output Format</w:t>
      </w:r>
    </w:p>
    <w:p w14:paraId="179D92B0"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First line should contain the number of trips taken for shifting</w:t>
      </w:r>
    </w:p>
    <w:p w14:paraId="13112F2D" w14:textId="77777777" w:rsidR="007D0A72" w:rsidRP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Nex line should contain the number of books carried by Ramu and Somu separated by a tab</w:t>
      </w:r>
    </w:p>
    <w:p w14:paraId="154B7E88" w14:textId="6B4AE3F6" w:rsidR="007D0A72" w:rsidRDefault="007D0A72" w:rsidP="007D0A72">
      <w:pPr>
        <w:pStyle w:val="NormalWeb"/>
        <w:shd w:val="clear" w:color="auto" w:fill="F9F9F9"/>
        <w:spacing w:before="0" w:beforeAutospacing="0"/>
        <w:rPr>
          <w:rFonts w:ascii="Segoe UI" w:hAnsi="Segoe UI" w:cs="Segoe UI"/>
          <w:color w:val="212529"/>
          <w:sz w:val="20"/>
          <w:szCs w:val="20"/>
        </w:rPr>
      </w:pPr>
      <w:r w:rsidRPr="007D0A72">
        <w:rPr>
          <w:rFonts w:ascii="Segoe UI" w:hAnsi="Segoe UI" w:cs="Segoe UI"/>
          <w:color w:val="212529"/>
          <w:sz w:val="20"/>
          <w:szCs w:val="20"/>
        </w:rPr>
        <w:t>Next line should contain the name of the child who carried the last book</w:t>
      </w:r>
    </w:p>
    <w:p w14:paraId="331841D7" w14:textId="36B215D9" w:rsidR="00D95709" w:rsidRPr="00D95709" w:rsidRDefault="00D95709" w:rsidP="007D0A72">
      <w:pPr>
        <w:pStyle w:val="NormalWeb"/>
        <w:shd w:val="clear" w:color="auto" w:fill="F9F9F9"/>
        <w:spacing w:before="0" w:beforeAutospacing="0"/>
        <w:rPr>
          <w:rFonts w:ascii="Segoe UI" w:hAnsi="Segoe UI" w:cs="Segoe UI"/>
          <w:b/>
          <w:bCs/>
          <w:color w:val="212529"/>
          <w:sz w:val="20"/>
          <w:szCs w:val="20"/>
        </w:rPr>
      </w:pPr>
      <w:r w:rsidRPr="00D95709">
        <w:rPr>
          <w:rFonts w:ascii="Segoe UI" w:hAnsi="Segoe UI" w:cs="Segoe UI"/>
          <w:b/>
          <w:bCs/>
          <w:color w:val="212529"/>
          <w:sz w:val="20"/>
          <w:szCs w:val="20"/>
          <w:highlight w:val="yellow"/>
        </w:rPr>
        <w:t>ANS.</w:t>
      </w:r>
    </w:p>
    <w:p w14:paraId="7A97BB4B"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n=int(input()); ramu=[]; somu=[]; i=1; flag=0</w:t>
      </w:r>
    </w:p>
    <w:p w14:paraId="29F92688"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while n!=0: #both cases have Ramu getting his books first for carrying</w:t>
      </w:r>
    </w:p>
    <w:p w14:paraId="5647F3AA"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f i%2==0:</w:t>
      </w:r>
    </w:p>
    <w:p w14:paraId="215BACCE"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f n&gt;2*i: ramu.append(2*i); n-=2*i</w:t>
      </w:r>
    </w:p>
    <w:p w14:paraId="550131D4"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else: ramu.append(n); n-=n; flag=1</w:t>
      </w:r>
    </w:p>
    <w:p w14:paraId="29E16770"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f n&gt;i: somu.append(i); n-=i</w:t>
      </w:r>
    </w:p>
    <w:p w14:paraId="4749E9DC"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lastRenderedPageBreak/>
        <w:t xml:space="preserve">        else: somu.append(n); n-=n</w:t>
      </w:r>
    </w:p>
    <w:p w14:paraId="799D8345"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f i%2!=0:</w:t>
      </w:r>
    </w:p>
    <w:p w14:paraId="2AC1F2EA"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f n&gt;i: ramu.append(i); n-=i</w:t>
      </w:r>
    </w:p>
    <w:p w14:paraId="6D90D6CB"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else: ramu.append(n); n-=n; flag=1</w:t>
      </w:r>
    </w:p>
    <w:p w14:paraId="688D1724"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f n&gt;2*i: somu.append(2*i); n-=2*i</w:t>
      </w:r>
    </w:p>
    <w:p w14:paraId="07BDA16A"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else: somu.append(n); n-=n</w:t>
      </w:r>
    </w:p>
    <w:p w14:paraId="10E6111D"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 xml:space="preserve">    i+=1</w:t>
      </w:r>
    </w:p>
    <w:p w14:paraId="652B4273"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print(i-1)</w:t>
      </w:r>
    </w:p>
    <w:p w14:paraId="47A12977" w14:textId="77777777" w:rsidR="00D95709" w:rsidRPr="00D95709" w:rsidRDefault="00D95709" w:rsidP="00D95709">
      <w:pPr>
        <w:pStyle w:val="NormalWeb"/>
        <w:shd w:val="clear" w:color="auto" w:fill="F9F9F9"/>
        <w:rPr>
          <w:rFonts w:ascii="Arial" w:hAnsi="Arial" w:cs="Arial"/>
          <w:b/>
          <w:bCs/>
          <w:color w:val="212529"/>
          <w:sz w:val="20"/>
          <w:szCs w:val="20"/>
        </w:rPr>
      </w:pPr>
      <w:r w:rsidRPr="00D95709">
        <w:rPr>
          <w:rFonts w:ascii="Arial" w:hAnsi="Arial" w:cs="Arial"/>
          <w:b/>
          <w:bCs/>
          <w:color w:val="212529"/>
          <w:sz w:val="20"/>
          <w:szCs w:val="20"/>
        </w:rPr>
        <w:t>print(sum(ramu),sum(somu),sep="\t")</w:t>
      </w:r>
    </w:p>
    <w:p w14:paraId="646CE76F" w14:textId="0CC0A575" w:rsidR="00D95709" w:rsidRPr="00D95709" w:rsidRDefault="00D95709" w:rsidP="00D95709">
      <w:pPr>
        <w:pStyle w:val="NormalWeb"/>
        <w:shd w:val="clear" w:color="auto" w:fill="F9F9F9"/>
        <w:spacing w:before="0" w:beforeAutospacing="0"/>
        <w:rPr>
          <w:rFonts w:ascii="Arial" w:hAnsi="Arial" w:cs="Arial"/>
          <w:b/>
          <w:bCs/>
          <w:color w:val="212529"/>
          <w:sz w:val="20"/>
          <w:szCs w:val="20"/>
        </w:rPr>
      </w:pPr>
      <w:r w:rsidRPr="00D95709">
        <w:rPr>
          <w:rFonts w:ascii="Arial" w:hAnsi="Arial" w:cs="Arial"/>
          <w:b/>
          <w:bCs/>
          <w:color w:val="212529"/>
          <w:sz w:val="20"/>
          <w:szCs w:val="20"/>
        </w:rPr>
        <w:t>print("Ramu" if flag==1 else "Somu")</w:t>
      </w:r>
    </w:p>
    <w:p w14:paraId="64C039AF" w14:textId="5DE8CF1D" w:rsidR="008F1718" w:rsidRDefault="00F251E0" w:rsidP="00F251E0">
      <w:pPr>
        <w:spacing w:after="0"/>
        <w:rPr>
          <w:b/>
          <w:bCs/>
          <w:sz w:val="28"/>
          <w:szCs w:val="28"/>
          <w:lang w:eastAsia="en-IN"/>
        </w:rPr>
      </w:pPr>
      <w:r w:rsidRPr="00F251E0">
        <w:rPr>
          <w:b/>
          <w:bCs/>
          <w:sz w:val="28"/>
          <w:szCs w:val="28"/>
          <w:lang w:eastAsia="en-IN"/>
        </w:rPr>
        <w:t xml:space="preserve">   </w:t>
      </w:r>
    </w:p>
    <w:p w14:paraId="46435B5B" w14:textId="77777777" w:rsidR="00910BFF" w:rsidRPr="00910BFF" w:rsidRDefault="00910BFF" w:rsidP="00910BFF">
      <w:pPr>
        <w:pStyle w:val="Heading4"/>
        <w:shd w:val="clear" w:color="auto" w:fill="F9F9F9"/>
        <w:spacing w:before="0"/>
        <w:rPr>
          <w:rFonts w:ascii="Segoe UI" w:hAnsi="Segoe UI" w:cs="Segoe UI"/>
          <w:color w:val="008000"/>
          <w:sz w:val="20"/>
          <w:szCs w:val="20"/>
        </w:rPr>
      </w:pPr>
      <w:r w:rsidRPr="00910BFF">
        <w:rPr>
          <w:rFonts w:ascii="Segoe UI" w:hAnsi="Segoe UI" w:cs="Segoe UI"/>
          <w:b/>
          <w:bCs/>
          <w:color w:val="008000"/>
          <w:sz w:val="20"/>
          <w:szCs w:val="20"/>
        </w:rPr>
        <w:t>Toggle Switch</w:t>
      </w:r>
    </w:p>
    <w:p w14:paraId="2114872E" w14:textId="77777777" w:rsidR="00910BFF" w:rsidRPr="00910BFF" w:rsidRDefault="00910BFF" w:rsidP="00910BFF">
      <w:pPr>
        <w:pStyle w:val="NormalWeb"/>
        <w:shd w:val="clear" w:color="auto" w:fill="F9F9F9"/>
        <w:spacing w:before="0" w:beforeAutospacing="0"/>
        <w:rPr>
          <w:rFonts w:ascii="Segoe UI" w:hAnsi="Segoe UI" w:cs="Segoe UI"/>
          <w:color w:val="212529"/>
          <w:sz w:val="20"/>
          <w:szCs w:val="20"/>
        </w:rPr>
      </w:pPr>
      <w:r w:rsidRPr="00910BFF">
        <w:rPr>
          <w:rFonts w:ascii="Segoe UI" w:hAnsi="Segoe UI" w:cs="Segoe UI"/>
          <w:color w:val="212529"/>
          <w:sz w:val="20"/>
          <w:szCs w:val="20"/>
        </w:rPr>
        <w:t>There are ‘n’ light bulbs lined up in a row in a long room. Each bulb is numbered consecutively from 1 to ‘n’ and each bulb is independently connected to a switch which are currently in off state. ‘n’ people are lined up outside the entry door of the room. Every ‘ith’ person in the line enter the room and toggle the state of ‘ith’ switch and exit the room. Given the value of ‘n’ and an integer ‘m’, write a C program to find the state of ‘mth’ switch. Print ‘On’ if the switch will be in ‘On’ state print ‘Off’ otherwise. For example, if there are 10 switches then status of 5</w:t>
      </w:r>
      <w:r w:rsidRPr="00910BFF">
        <w:rPr>
          <w:rFonts w:ascii="Segoe UI" w:hAnsi="Segoe UI" w:cs="Segoe UI"/>
          <w:color w:val="212529"/>
          <w:sz w:val="20"/>
          <w:szCs w:val="20"/>
          <w:vertAlign w:val="superscript"/>
        </w:rPr>
        <w:t>th</w:t>
      </w:r>
      <w:r w:rsidRPr="00910BFF">
        <w:rPr>
          <w:rFonts w:ascii="Segoe UI" w:hAnsi="Segoe UI" w:cs="Segoe UI"/>
          <w:color w:val="212529"/>
          <w:sz w:val="20"/>
          <w:szCs w:val="20"/>
        </w:rPr>
        <w:t> switch will be Off after all ten people toggle the switches.</w:t>
      </w:r>
    </w:p>
    <w:p w14:paraId="2B92B060" w14:textId="77777777" w:rsidR="00910BFF" w:rsidRPr="00910BFF" w:rsidRDefault="00910BFF" w:rsidP="00910BFF">
      <w:pPr>
        <w:pStyle w:val="NormalWeb"/>
        <w:shd w:val="clear" w:color="auto" w:fill="F9F9F9"/>
        <w:spacing w:before="0" w:beforeAutospacing="0"/>
        <w:rPr>
          <w:rFonts w:ascii="Segoe UI" w:hAnsi="Segoe UI" w:cs="Segoe UI"/>
          <w:color w:val="212529"/>
          <w:sz w:val="20"/>
          <w:szCs w:val="20"/>
        </w:rPr>
      </w:pPr>
      <w:r w:rsidRPr="00910BFF">
        <w:rPr>
          <w:rStyle w:val="Strong"/>
          <w:rFonts w:ascii="Segoe UI" w:eastAsia="Arial" w:hAnsi="Segoe UI" w:cs="Segoe UI"/>
          <w:color w:val="212529"/>
          <w:sz w:val="20"/>
          <w:szCs w:val="20"/>
        </w:rPr>
        <w:t>Input Format</w:t>
      </w:r>
    </w:p>
    <w:p w14:paraId="35852359" w14:textId="77777777" w:rsidR="00910BFF" w:rsidRPr="00910BFF" w:rsidRDefault="00910BFF" w:rsidP="00910BFF">
      <w:pPr>
        <w:pStyle w:val="NormalWeb"/>
        <w:shd w:val="clear" w:color="auto" w:fill="F9F9F9"/>
        <w:spacing w:before="0" w:beforeAutospacing="0"/>
        <w:rPr>
          <w:rFonts w:ascii="Segoe UI" w:hAnsi="Segoe UI" w:cs="Segoe UI"/>
          <w:color w:val="212529"/>
          <w:sz w:val="20"/>
          <w:szCs w:val="20"/>
        </w:rPr>
      </w:pPr>
      <w:r w:rsidRPr="00910BFF">
        <w:rPr>
          <w:rFonts w:ascii="Segoe UI" w:hAnsi="Segoe UI" w:cs="Segoe UI"/>
          <w:color w:val="212529"/>
          <w:sz w:val="20"/>
          <w:szCs w:val="20"/>
        </w:rPr>
        <w:t>First line contains the value of ‘n’</w:t>
      </w:r>
    </w:p>
    <w:p w14:paraId="4FA9EA51" w14:textId="77777777" w:rsidR="00910BFF" w:rsidRPr="00910BFF" w:rsidRDefault="00910BFF" w:rsidP="00910BFF">
      <w:pPr>
        <w:pStyle w:val="NormalWeb"/>
        <w:shd w:val="clear" w:color="auto" w:fill="F9F9F9"/>
        <w:spacing w:before="0" w:beforeAutospacing="0"/>
        <w:rPr>
          <w:rFonts w:ascii="Segoe UI" w:hAnsi="Segoe UI" w:cs="Segoe UI"/>
          <w:color w:val="212529"/>
          <w:sz w:val="20"/>
          <w:szCs w:val="20"/>
        </w:rPr>
      </w:pPr>
      <w:r w:rsidRPr="00910BFF">
        <w:rPr>
          <w:rFonts w:ascii="Segoe UI" w:hAnsi="Segoe UI" w:cs="Segoe UI"/>
          <w:color w:val="212529"/>
          <w:sz w:val="20"/>
          <w:szCs w:val="20"/>
        </w:rPr>
        <w:t>Next line contains the value of ‘m’</w:t>
      </w:r>
    </w:p>
    <w:p w14:paraId="448F0F39" w14:textId="77777777" w:rsidR="00910BFF" w:rsidRPr="00910BFF" w:rsidRDefault="00910BFF" w:rsidP="00910BFF">
      <w:pPr>
        <w:pStyle w:val="NormalWeb"/>
        <w:shd w:val="clear" w:color="auto" w:fill="F9F9F9"/>
        <w:spacing w:before="0" w:beforeAutospacing="0"/>
        <w:rPr>
          <w:rFonts w:ascii="Segoe UI" w:hAnsi="Segoe UI" w:cs="Segoe UI"/>
          <w:color w:val="212529"/>
          <w:sz w:val="20"/>
          <w:szCs w:val="20"/>
        </w:rPr>
      </w:pPr>
      <w:r w:rsidRPr="00910BFF">
        <w:rPr>
          <w:rStyle w:val="Strong"/>
          <w:rFonts w:ascii="Segoe UI" w:eastAsia="Arial" w:hAnsi="Segoe UI" w:cs="Segoe UI"/>
          <w:color w:val="212529"/>
          <w:sz w:val="20"/>
          <w:szCs w:val="20"/>
        </w:rPr>
        <w:t>Output Format</w:t>
      </w:r>
    </w:p>
    <w:p w14:paraId="3F47E9D4" w14:textId="26AE8F91" w:rsidR="00910BFF" w:rsidRDefault="00910BFF" w:rsidP="00910BFF">
      <w:pPr>
        <w:pStyle w:val="NormalWeb"/>
        <w:shd w:val="clear" w:color="auto" w:fill="F9F9F9"/>
        <w:spacing w:before="0" w:beforeAutospacing="0"/>
        <w:rPr>
          <w:rFonts w:ascii="Segoe UI" w:hAnsi="Segoe UI" w:cs="Segoe UI"/>
          <w:color w:val="212529"/>
          <w:sz w:val="20"/>
          <w:szCs w:val="20"/>
        </w:rPr>
      </w:pPr>
      <w:r w:rsidRPr="00910BFF">
        <w:rPr>
          <w:rFonts w:ascii="Segoe UI" w:hAnsi="Segoe UI" w:cs="Segoe UI"/>
          <w:color w:val="212529"/>
          <w:sz w:val="20"/>
          <w:szCs w:val="20"/>
        </w:rPr>
        <w:t>Print the status of the ‘mth’ switch</w:t>
      </w:r>
    </w:p>
    <w:p w14:paraId="4BB9C3AB" w14:textId="36A2C971" w:rsidR="00910BFF" w:rsidRDefault="00910BFF" w:rsidP="00A41340">
      <w:pPr>
        <w:spacing w:after="0"/>
        <w:rPr>
          <w:b/>
          <w:bCs/>
          <w:sz w:val="28"/>
          <w:szCs w:val="28"/>
          <w:lang w:eastAsia="en-IN"/>
        </w:rPr>
      </w:pPr>
      <w:r w:rsidRPr="00910BFF">
        <w:rPr>
          <w:b/>
          <w:bCs/>
          <w:sz w:val="28"/>
          <w:szCs w:val="28"/>
          <w:highlight w:val="yellow"/>
          <w:lang w:eastAsia="en-IN"/>
        </w:rPr>
        <w:t>ANS.</w:t>
      </w:r>
      <w:r>
        <w:rPr>
          <w:b/>
          <w:bCs/>
          <w:sz w:val="28"/>
          <w:szCs w:val="28"/>
          <w:lang w:eastAsia="en-IN"/>
        </w:rPr>
        <w:t xml:space="preserve"> </w:t>
      </w:r>
    </w:p>
    <w:p w14:paraId="472E43F6" w14:textId="77777777" w:rsidR="00A41340" w:rsidRPr="00A41340" w:rsidRDefault="00A41340" w:rsidP="00A41340">
      <w:pPr>
        <w:spacing w:after="0"/>
        <w:rPr>
          <w:b/>
          <w:bCs/>
          <w:sz w:val="20"/>
          <w:szCs w:val="20"/>
          <w:highlight w:val="cyan"/>
          <w:lang w:eastAsia="en-IN"/>
        </w:rPr>
      </w:pPr>
      <w:r w:rsidRPr="00A41340">
        <w:rPr>
          <w:b/>
          <w:bCs/>
          <w:sz w:val="20"/>
          <w:szCs w:val="20"/>
          <w:highlight w:val="cyan"/>
          <w:lang w:eastAsia="en-IN"/>
        </w:rPr>
        <w:t>#we are checking no. of state changes at a single bulb about which we are asked</w:t>
      </w:r>
    </w:p>
    <w:p w14:paraId="54F20D75" w14:textId="77777777" w:rsidR="00A41340" w:rsidRPr="00A41340" w:rsidRDefault="00A41340" w:rsidP="00A41340">
      <w:pPr>
        <w:spacing w:after="0"/>
        <w:rPr>
          <w:b/>
          <w:bCs/>
          <w:sz w:val="20"/>
          <w:szCs w:val="20"/>
          <w:highlight w:val="cyan"/>
          <w:lang w:eastAsia="en-IN"/>
        </w:rPr>
      </w:pPr>
      <w:r w:rsidRPr="00A41340">
        <w:rPr>
          <w:b/>
          <w:bCs/>
          <w:sz w:val="20"/>
          <w:szCs w:val="20"/>
          <w:highlight w:val="cyan"/>
          <w:lang w:eastAsia="en-IN"/>
        </w:rPr>
        <w:t>#if the flag%2 == 0 then both states have passed through it and it is on</w:t>
      </w:r>
    </w:p>
    <w:p w14:paraId="64FB1A38" w14:textId="77777777" w:rsidR="00A41340" w:rsidRPr="00A41340" w:rsidRDefault="00A41340" w:rsidP="00A41340">
      <w:pPr>
        <w:spacing w:after="0"/>
        <w:rPr>
          <w:b/>
          <w:bCs/>
          <w:sz w:val="20"/>
          <w:szCs w:val="20"/>
          <w:highlight w:val="cyan"/>
          <w:lang w:eastAsia="en-IN"/>
        </w:rPr>
      </w:pPr>
      <w:r w:rsidRPr="00A41340">
        <w:rPr>
          <w:b/>
          <w:bCs/>
          <w:sz w:val="20"/>
          <w:szCs w:val="20"/>
          <w:highlight w:val="cyan"/>
          <w:lang w:eastAsia="en-IN"/>
        </w:rPr>
        <w:t xml:space="preserve">#we started from off that is why both states completion means bulb is finally on </w:t>
      </w:r>
    </w:p>
    <w:p w14:paraId="1029B295" w14:textId="77777777" w:rsidR="00A41340" w:rsidRPr="00A41340" w:rsidRDefault="00A41340" w:rsidP="00A41340">
      <w:pPr>
        <w:spacing w:after="0"/>
        <w:rPr>
          <w:b/>
          <w:bCs/>
          <w:sz w:val="20"/>
          <w:szCs w:val="20"/>
          <w:lang w:eastAsia="en-IN"/>
        </w:rPr>
      </w:pPr>
      <w:r w:rsidRPr="00A41340">
        <w:rPr>
          <w:b/>
          <w:bCs/>
          <w:sz w:val="20"/>
          <w:szCs w:val="20"/>
          <w:highlight w:val="cyan"/>
          <w:lang w:eastAsia="en-IN"/>
        </w:rPr>
        <w:t>#by similar logic it would be off when flag%2 == 1</w:t>
      </w:r>
    </w:p>
    <w:p w14:paraId="2AB4C89C" w14:textId="77777777" w:rsidR="00A41340" w:rsidRPr="00A41340" w:rsidRDefault="00A41340" w:rsidP="00A41340">
      <w:pPr>
        <w:spacing w:after="0"/>
        <w:rPr>
          <w:b/>
          <w:bCs/>
          <w:sz w:val="20"/>
          <w:szCs w:val="20"/>
          <w:lang w:eastAsia="en-IN"/>
        </w:rPr>
      </w:pPr>
    </w:p>
    <w:p w14:paraId="7480D146" w14:textId="77777777" w:rsidR="00A41340" w:rsidRPr="00A41340" w:rsidRDefault="00A41340" w:rsidP="00A41340">
      <w:pPr>
        <w:spacing w:after="0"/>
        <w:rPr>
          <w:b/>
          <w:bCs/>
          <w:sz w:val="20"/>
          <w:szCs w:val="20"/>
          <w:lang w:eastAsia="en-IN"/>
        </w:rPr>
      </w:pPr>
      <w:r w:rsidRPr="00A41340">
        <w:rPr>
          <w:b/>
          <w:bCs/>
          <w:sz w:val="20"/>
          <w:szCs w:val="20"/>
          <w:lang w:eastAsia="en-IN"/>
        </w:rPr>
        <w:t>n = int(input())</w:t>
      </w:r>
    </w:p>
    <w:p w14:paraId="0CE96B03" w14:textId="77777777" w:rsidR="00A41340" w:rsidRPr="00A41340" w:rsidRDefault="00A41340" w:rsidP="00A41340">
      <w:pPr>
        <w:spacing w:after="0"/>
        <w:rPr>
          <w:b/>
          <w:bCs/>
          <w:sz w:val="20"/>
          <w:szCs w:val="20"/>
          <w:lang w:eastAsia="en-IN"/>
        </w:rPr>
      </w:pPr>
      <w:r w:rsidRPr="00A41340">
        <w:rPr>
          <w:b/>
          <w:bCs/>
          <w:sz w:val="20"/>
          <w:szCs w:val="20"/>
          <w:lang w:eastAsia="en-IN"/>
        </w:rPr>
        <w:t>m = int(input())</w:t>
      </w:r>
    </w:p>
    <w:p w14:paraId="71BAF9E0" w14:textId="77777777" w:rsidR="00A41340" w:rsidRPr="00A41340" w:rsidRDefault="00A41340" w:rsidP="00A41340">
      <w:pPr>
        <w:spacing w:after="0"/>
        <w:rPr>
          <w:b/>
          <w:bCs/>
          <w:sz w:val="20"/>
          <w:szCs w:val="20"/>
          <w:lang w:eastAsia="en-IN"/>
        </w:rPr>
      </w:pPr>
      <w:r w:rsidRPr="00A41340">
        <w:rPr>
          <w:b/>
          <w:bCs/>
          <w:sz w:val="20"/>
          <w:szCs w:val="20"/>
          <w:lang w:eastAsia="en-IN"/>
        </w:rPr>
        <w:t>flag = 0</w:t>
      </w:r>
    </w:p>
    <w:p w14:paraId="2D10F186" w14:textId="77777777" w:rsidR="00A41340" w:rsidRPr="00A41340" w:rsidRDefault="00A41340" w:rsidP="00A41340">
      <w:pPr>
        <w:spacing w:after="0"/>
        <w:rPr>
          <w:b/>
          <w:bCs/>
          <w:sz w:val="20"/>
          <w:szCs w:val="20"/>
          <w:lang w:eastAsia="en-IN"/>
        </w:rPr>
      </w:pPr>
      <w:r w:rsidRPr="00A41340">
        <w:rPr>
          <w:b/>
          <w:bCs/>
          <w:sz w:val="20"/>
          <w:szCs w:val="20"/>
          <w:lang w:eastAsia="en-IN"/>
        </w:rPr>
        <w:t>for i in range(1,m+1):</w:t>
      </w:r>
    </w:p>
    <w:p w14:paraId="7E0E71ED" w14:textId="77777777" w:rsidR="00A41340" w:rsidRPr="00A41340" w:rsidRDefault="00A41340" w:rsidP="00A41340">
      <w:pPr>
        <w:spacing w:after="0"/>
        <w:rPr>
          <w:b/>
          <w:bCs/>
          <w:sz w:val="20"/>
          <w:szCs w:val="20"/>
          <w:lang w:eastAsia="en-IN"/>
        </w:rPr>
      </w:pPr>
      <w:r w:rsidRPr="00A41340">
        <w:rPr>
          <w:b/>
          <w:bCs/>
          <w:sz w:val="20"/>
          <w:szCs w:val="20"/>
          <w:lang w:eastAsia="en-IN"/>
        </w:rPr>
        <w:t xml:space="preserve">    if m%i==0: flag+=1</w:t>
      </w:r>
    </w:p>
    <w:p w14:paraId="0B357F8C" w14:textId="77777777" w:rsidR="00A41340" w:rsidRPr="00A41340" w:rsidRDefault="00A41340" w:rsidP="00A41340">
      <w:pPr>
        <w:spacing w:after="0"/>
        <w:rPr>
          <w:b/>
          <w:bCs/>
          <w:sz w:val="20"/>
          <w:szCs w:val="20"/>
          <w:lang w:eastAsia="en-IN"/>
        </w:rPr>
      </w:pPr>
      <w:r w:rsidRPr="00A41340">
        <w:rPr>
          <w:b/>
          <w:bCs/>
          <w:sz w:val="20"/>
          <w:szCs w:val="20"/>
          <w:lang w:eastAsia="en-IN"/>
        </w:rPr>
        <w:t>if flag%2: print("On")</w:t>
      </w:r>
    </w:p>
    <w:p w14:paraId="1E16C367" w14:textId="1E6AC772" w:rsidR="00A41340" w:rsidRPr="00A41340" w:rsidRDefault="00A41340" w:rsidP="00A41340">
      <w:pPr>
        <w:spacing w:after="0"/>
        <w:rPr>
          <w:b/>
          <w:bCs/>
          <w:sz w:val="20"/>
          <w:szCs w:val="20"/>
          <w:lang w:eastAsia="en-IN"/>
        </w:rPr>
      </w:pPr>
      <w:r w:rsidRPr="00A41340">
        <w:rPr>
          <w:b/>
          <w:bCs/>
          <w:sz w:val="20"/>
          <w:szCs w:val="20"/>
          <w:lang w:eastAsia="en-IN"/>
        </w:rPr>
        <w:lastRenderedPageBreak/>
        <w:t xml:space="preserve">else: print("Off")  </w:t>
      </w:r>
    </w:p>
    <w:p w14:paraId="24A5C47A" w14:textId="20EA56E7" w:rsidR="009C028D" w:rsidRDefault="009C028D" w:rsidP="00910BFF">
      <w:pPr>
        <w:spacing w:after="0"/>
        <w:rPr>
          <w:b/>
          <w:bCs/>
          <w:sz w:val="28"/>
          <w:szCs w:val="28"/>
          <w:lang w:eastAsia="en-IN"/>
        </w:rPr>
      </w:pPr>
    </w:p>
    <w:p w14:paraId="45508C65" w14:textId="77777777" w:rsidR="00DF233B" w:rsidRPr="00DF233B" w:rsidRDefault="00DF233B" w:rsidP="00DF233B">
      <w:pPr>
        <w:pStyle w:val="Heading4"/>
        <w:shd w:val="clear" w:color="auto" w:fill="F9F9F9"/>
        <w:spacing w:before="0"/>
        <w:rPr>
          <w:rFonts w:ascii="Segoe UI" w:hAnsi="Segoe UI" w:cs="Segoe UI"/>
          <w:color w:val="008000"/>
          <w:sz w:val="20"/>
          <w:szCs w:val="20"/>
        </w:rPr>
      </w:pPr>
      <w:r w:rsidRPr="00DF233B">
        <w:rPr>
          <w:rFonts w:ascii="Segoe UI" w:hAnsi="Segoe UI" w:cs="Segoe UI"/>
          <w:b/>
          <w:bCs/>
          <w:color w:val="008000"/>
          <w:sz w:val="20"/>
          <w:szCs w:val="20"/>
        </w:rPr>
        <w:t>Secret Agent and Code Word</w:t>
      </w:r>
    </w:p>
    <w:p w14:paraId="3E26E771"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t>A secret agent is a government employee whose job involves gathering secret information about the governments of unfriendly foreign countries. A secret agent ‘X’ emailed a sentence ‘S’ with a code word ‘W’ to his head office. Only one word of the sentence 'S' is real and others are fake. The agent ‘X’ also mailed a sentence as a clue - if I tell you any one character ‘C’ of the code word 'W', then you would find exactly two words with ‘C’ in it, those words will have same number of vowels and one of them is ‘W’.</w:t>
      </w:r>
    </w:p>
    <w:p w14:paraId="7589B157"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t>For example, if the senetence ‘S’ mailed by agent ‘X’ is "AIM DUE OAT TIE MOD", then TIE is the code word. Due to the following reasons:</w:t>
      </w:r>
    </w:p>
    <w:tbl>
      <w:tblPr>
        <w:tblW w:w="9630"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754"/>
        <w:gridCol w:w="1167"/>
        <w:gridCol w:w="1274"/>
        <w:gridCol w:w="1896"/>
        <w:gridCol w:w="2362"/>
        <w:gridCol w:w="2177"/>
      </w:tblGrid>
      <w:tr w:rsidR="00DF233B" w:rsidRPr="00DF233B" w14:paraId="7BC562E9"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3E6547E6" w14:textId="77777777" w:rsidR="00DF233B" w:rsidRPr="00DF233B" w:rsidRDefault="00DF233B">
            <w:pPr>
              <w:pStyle w:val="NormalWeb"/>
              <w:spacing w:before="0" w:beforeAutospacing="0"/>
              <w:rPr>
                <w:sz w:val="20"/>
                <w:szCs w:val="20"/>
              </w:rPr>
            </w:pPr>
            <w:r w:rsidRPr="00DF233B">
              <w:rPr>
                <w:rStyle w:val="Strong"/>
                <w:rFonts w:eastAsia="Arial"/>
                <w:sz w:val="20"/>
                <w:szCs w:val="20"/>
              </w:rPr>
              <w:t>Word ‘W’</w:t>
            </w:r>
          </w:p>
        </w:tc>
        <w:tc>
          <w:tcPr>
            <w:tcW w:w="0" w:type="auto"/>
            <w:tcBorders>
              <w:top w:val="outset" w:sz="6" w:space="0" w:color="auto"/>
              <w:left w:val="outset" w:sz="6" w:space="0" w:color="auto"/>
              <w:bottom w:val="outset" w:sz="6" w:space="0" w:color="auto"/>
              <w:right w:val="outset" w:sz="6" w:space="0" w:color="auto"/>
            </w:tcBorders>
            <w:vAlign w:val="center"/>
            <w:hideMark/>
          </w:tcPr>
          <w:p w14:paraId="4E840E9B" w14:textId="77777777" w:rsidR="00DF233B" w:rsidRPr="00DF233B" w:rsidRDefault="00DF233B">
            <w:pPr>
              <w:pStyle w:val="NormalWeb"/>
              <w:spacing w:before="0" w:beforeAutospacing="0"/>
              <w:rPr>
                <w:sz w:val="20"/>
                <w:szCs w:val="20"/>
              </w:rPr>
            </w:pPr>
            <w:r w:rsidRPr="00DF233B">
              <w:rPr>
                <w:rStyle w:val="Strong"/>
                <w:rFonts w:eastAsia="Arial"/>
                <w:sz w:val="20"/>
                <w:szCs w:val="20"/>
              </w:rPr>
              <w:t>Letter in word (C)</w:t>
            </w:r>
          </w:p>
        </w:tc>
        <w:tc>
          <w:tcPr>
            <w:tcW w:w="0" w:type="auto"/>
            <w:tcBorders>
              <w:top w:val="outset" w:sz="6" w:space="0" w:color="auto"/>
              <w:left w:val="outset" w:sz="6" w:space="0" w:color="auto"/>
              <w:bottom w:val="outset" w:sz="6" w:space="0" w:color="auto"/>
              <w:right w:val="outset" w:sz="6" w:space="0" w:color="auto"/>
            </w:tcBorders>
            <w:vAlign w:val="center"/>
            <w:hideMark/>
          </w:tcPr>
          <w:p w14:paraId="3B313829" w14:textId="77777777" w:rsidR="00DF233B" w:rsidRPr="00DF233B" w:rsidRDefault="00DF233B">
            <w:pPr>
              <w:pStyle w:val="NormalWeb"/>
              <w:spacing w:before="0" w:beforeAutospacing="0"/>
              <w:rPr>
                <w:sz w:val="20"/>
                <w:szCs w:val="20"/>
              </w:rPr>
            </w:pPr>
            <w:r w:rsidRPr="00DF233B">
              <w:rPr>
                <w:rStyle w:val="Strong"/>
                <w:rFonts w:eastAsia="Arial"/>
                <w:sz w:val="20"/>
                <w:szCs w:val="20"/>
              </w:rPr>
              <w:t>Words with ‘C’ in it</w:t>
            </w:r>
          </w:p>
        </w:tc>
        <w:tc>
          <w:tcPr>
            <w:tcW w:w="0" w:type="auto"/>
            <w:tcBorders>
              <w:top w:val="outset" w:sz="6" w:space="0" w:color="auto"/>
              <w:left w:val="outset" w:sz="6" w:space="0" w:color="auto"/>
              <w:bottom w:val="outset" w:sz="6" w:space="0" w:color="auto"/>
              <w:right w:val="outset" w:sz="6" w:space="0" w:color="auto"/>
            </w:tcBorders>
            <w:vAlign w:val="center"/>
            <w:hideMark/>
          </w:tcPr>
          <w:p w14:paraId="6A444D4A" w14:textId="77777777" w:rsidR="00DF233B" w:rsidRPr="00DF233B" w:rsidRDefault="00DF233B">
            <w:pPr>
              <w:pStyle w:val="NormalWeb"/>
              <w:spacing w:before="0" w:beforeAutospacing="0"/>
              <w:rPr>
                <w:sz w:val="20"/>
                <w:szCs w:val="20"/>
              </w:rPr>
            </w:pPr>
            <w:r w:rsidRPr="00DF233B">
              <w:rPr>
                <w:rStyle w:val="Strong"/>
                <w:rFonts w:eastAsia="Arial"/>
                <w:sz w:val="20"/>
                <w:szCs w:val="20"/>
              </w:rPr>
              <w:t>Number of Vowels in the words</w:t>
            </w:r>
          </w:p>
        </w:tc>
        <w:tc>
          <w:tcPr>
            <w:tcW w:w="0" w:type="auto"/>
            <w:tcBorders>
              <w:top w:val="outset" w:sz="6" w:space="0" w:color="auto"/>
              <w:left w:val="outset" w:sz="6" w:space="0" w:color="auto"/>
              <w:bottom w:val="outset" w:sz="6" w:space="0" w:color="auto"/>
              <w:right w:val="outset" w:sz="6" w:space="0" w:color="auto"/>
            </w:tcBorders>
            <w:vAlign w:val="center"/>
            <w:hideMark/>
          </w:tcPr>
          <w:p w14:paraId="59560C43" w14:textId="77777777" w:rsidR="00DF233B" w:rsidRPr="00DF233B" w:rsidRDefault="00DF233B">
            <w:pPr>
              <w:pStyle w:val="NormalWeb"/>
              <w:spacing w:before="0" w:beforeAutospacing="0"/>
              <w:rPr>
                <w:sz w:val="20"/>
                <w:szCs w:val="20"/>
              </w:rPr>
            </w:pPr>
            <w:r w:rsidRPr="00DF233B">
              <w:rPr>
                <w:rStyle w:val="Strong"/>
                <w:rFonts w:eastAsia="Arial"/>
                <w:sz w:val="20"/>
                <w:szCs w:val="20"/>
              </w:rPr>
              <w:t>Status</w:t>
            </w:r>
          </w:p>
          <w:p w14:paraId="55215442" w14:textId="77777777" w:rsidR="00DF233B" w:rsidRPr="00DF233B" w:rsidRDefault="00DF233B">
            <w:pPr>
              <w:pStyle w:val="NormalWeb"/>
              <w:spacing w:before="0" w:beforeAutospacing="0"/>
              <w:rPr>
                <w:sz w:val="20"/>
                <w:szCs w:val="20"/>
              </w:rPr>
            </w:pPr>
            <w:r w:rsidRPr="00DF233B">
              <w:rPr>
                <w:rStyle w:val="Strong"/>
                <w:rFonts w:eastAsia="Arial"/>
                <w:sz w:val="20"/>
                <w:szCs w:val="20"/>
              </w:rPr>
              <w:t>(Consider/Reject) of pair of words</w:t>
            </w:r>
          </w:p>
        </w:tc>
        <w:tc>
          <w:tcPr>
            <w:tcW w:w="0" w:type="auto"/>
            <w:tcBorders>
              <w:top w:val="outset" w:sz="6" w:space="0" w:color="000000"/>
              <w:left w:val="outset" w:sz="6" w:space="0" w:color="000000"/>
              <w:bottom w:val="outset" w:sz="6" w:space="0" w:color="000000"/>
              <w:right w:val="outset" w:sz="6" w:space="0" w:color="000000"/>
            </w:tcBorders>
            <w:vAlign w:val="center"/>
            <w:hideMark/>
          </w:tcPr>
          <w:p w14:paraId="7AAA53B8" w14:textId="77777777" w:rsidR="00DF233B" w:rsidRPr="00DF233B" w:rsidRDefault="00DF233B">
            <w:pPr>
              <w:pStyle w:val="NormalWeb"/>
              <w:spacing w:before="0" w:beforeAutospacing="0"/>
              <w:rPr>
                <w:sz w:val="20"/>
                <w:szCs w:val="20"/>
              </w:rPr>
            </w:pPr>
            <w:r w:rsidRPr="00DF233B">
              <w:rPr>
                <w:rStyle w:val="Strong"/>
                <w:rFonts w:eastAsia="Arial"/>
                <w:sz w:val="20"/>
                <w:szCs w:val="20"/>
              </w:rPr>
              <w:t>Status</w:t>
            </w:r>
          </w:p>
          <w:p w14:paraId="735AC1B0" w14:textId="77777777" w:rsidR="00DF233B" w:rsidRPr="00DF233B" w:rsidRDefault="00DF233B">
            <w:pPr>
              <w:pStyle w:val="NormalWeb"/>
              <w:spacing w:before="0" w:beforeAutospacing="0"/>
              <w:rPr>
                <w:sz w:val="20"/>
                <w:szCs w:val="20"/>
              </w:rPr>
            </w:pPr>
            <w:r w:rsidRPr="00DF233B">
              <w:rPr>
                <w:rStyle w:val="Strong"/>
                <w:rFonts w:eastAsia="Arial"/>
                <w:sz w:val="20"/>
                <w:szCs w:val="20"/>
              </w:rPr>
              <w:t>(Consider/Reject) of word ‘W’</w:t>
            </w:r>
          </w:p>
        </w:tc>
      </w:tr>
      <w:tr w:rsidR="00DF233B" w:rsidRPr="00DF233B" w14:paraId="3B7B17E7"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5E708D16" w14:textId="77777777" w:rsidR="00DF233B" w:rsidRPr="00DF233B" w:rsidRDefault="00DF233B">
            <w:pPr>
              <w:pStyle w:val="NormalWeb"/>
              <w:spacing w:before="0" w:beforeAutospacing="0"/>
              <w:rPr>
                <w:sz w:val="20"/>
                <w:szCs w:val="20"/>
              </w:rPr>
            </w:pPr>
            <w:r w:rsidRPr="00DF233B">
              <w:rPr>
                <w:rFonts w:ascii="Arial" w:hAnsi="Arial" w:cs="Arial"/>
                <w:sz w:val="20"/>
                <w:szCs w:val="20"/>
              </w:rPr>
              <w:t>AIM</w:t>
            </w:r>
          </w:p>
        </w:tc>
        <w:tc>
          <w:tcPr>
            <w:tcW w:w="0" w:type="auto"/>
            <w:tcBorders>
              <w:top w:val="outset" w:sz="6" w:space="0" w:color="auto"/>
              <w:left w:val="outset" w:sz="6" w:space="0" w:color="auto"/>
              <w:bottom w:val="outset" w:sz="6" w:space="0" w:color="auto"/>
              <w:right w:val="outset" w:sz="6" w:space="0" w:color="auto"/>
            </w:tcBorders>
            <w:vAlign w:val="center"/>
            <w:hideMark/>
          </w:tcPr>
          <w:p w14:paraId="1EE17C5B" w14:textId="77777777" w:rsidR="00DF233B" w:rsidRPr="00DF233B" w:rsidRDefault="00DF233B">
            <w:pPr>
              <w:pStyle w:val="NormalWeb"/>
              <w:spacing w:before="0" w:beforeAutospacing="0"/>
              <w:rPr>
                <w:sz w:val="20"/>
                <w:szCs w:val="20"/>
              </w:rPr>
            </w:pPr>
            <w:r w:rsidRPr="00DF233B">
              <w:rPr>
                <w:rFonts w:ascii="Arial" w:hAnsi="Arial" w:cs="Arial"/>
                <w:sz w:val="20"/>
                <w:szCs w:val="20"/>
              </w:rPr>
              <w:t>A</w:t>
            </w:r>
          </w:p>
        </w:tc>
        <w:tc>
          <w:tcPr>
            <w:tcW w:w="0" w:type="auto"/>
            <w:tcBorders>
              <w:top w:val="outset" w:sz="6" w:space="0" w:color="auto"/>
              <w:left w:val="outset" w:sz="6" w:space="0" w:color="auto"/>
              <w:bottom w:val="outset" w:sz="6" w:space="0" w:color="auto"/>
              <w:right w:val="outset" w:sz="6" w:space="0" w:color="auto"/>
            </w:tcBorders>
            <w:vAlign w:val="center"/>
            <w:hideMark/>
          </w:tcPr>
          <w:p w14:paraId="4B6C7019" w14:textId="77777777" w:rsidR="00DF233B" w:rsidRPr="00DF233B" w:rsidRDefault="00DF233B">
            <w:pPr>
              <w:pStyle w:val="NormalWeb"/>
              <w:spacing w:before="0" w:beforeAutospacing="0"/>
              <w:rPr>
                <w:sz w:val="20"/>
                <w:szCs w:val="20"/>
              </w:rPr>
            </w:pPr>
            <w:r w:rsidRPr="00DF233B">
              <w:rPr>
                <w:rFonts w:ascii="Arial" w:hAnsi="Arial" w:cs="Arial"/>
                <w:sz w:val="20"/>
                <w:szCs w:val="20"/>
              </w:rPr>
              <w:t>AIM, OAT</w:t>
            </w:r>
          </w:p>
        </w:tc>
        <w:tc>
          <w:tcPr>
            <w:tcW w:w="0" w:type="auto"/>
            <w:tcBorders>
              <w:top w:val="outset" w:sz="6" w:space="0" w:color="auto"/>
              <w:left w:val="outset" w:sz="6" w:space="0" w:color="auto"/>
              <w:bottom w:val="outset" w:sz="6" w:space="0" w:color="auto"/>
              <w:right w:val="outset" w:sz="6" w:space="0" w:color="auto"/>
            </w:tcBorders>
            <w:vAlign w:val="center"/>
            <w:hideMark/>
          </w:tcPr>
          <w:p w14:paraId="1A153C09" w14:textId="77777777" w:rsidR="00DF233B" w:rsidRPr="00DF233B" w:rsidRDefault="00DF233B">
            <w:pPr>
              <w:pStyle w:val="NormalWeb"/>
              <w:spacing w:before="0" w:beforeAutospacing="0"/>
              <w:rPr>
                <w:sz w:val="20"/>
                <w:szCs w:val="20"/>
              </w:rPr>
            </w:pPr>
            <w:r w:rsidRPr="00DF233B">
              <w:rPr>
                <w:rFonts w:ascii="Arial" w:hAnsi="Arial" w:cs="Arial"/>
                <w:sz w:val="20"/>
                <w:szCs w:val="20"/>
              </w:rPr>
              <w:t>AIM – 2</w:t>
            </w:r>
          </w:p>
          <w:p w14:paraId="3BACEDA7" w14:textId="77777777" w:rsidR="00DF233B" w:rsidRPr="00DF233B" w:rsidRDefault="00DF233B">
            <w:pPr>
              <w:pStyle w:val="NormalWeb"/>
              <w:spacing w:before="0" w:beforeAutospacing="0"/>
              <w:rPr>
                <w:sz w:val="20"/>
                <w:szCs w:val="20"/>
              </w:rPr>
            </w:pPr>
            <w:r w:rsidRPr="00DF233B">
              <w:rPr>
                <w:rFonts w:ascii="Arial" w:hAnsi="Arial" w:cs="Arial"/>
                <w:sz w:val="20"/>
                <w:szCs w:val="20"/>
              </w:rPr>
              <w:t>OAT – 2</w:t>
            </w:r>
          </w:p>
        </w:tc>
        <w:tc>
          <w:tcPr>
            <w:tcW w:w="0" w:type="auto"/>
            <w:tcBorders>
              <w:top w:val="outset" w:sz="6" w:space="0" w:color="auto"/>
              <w:left w:val="outset" w:sz="6" w:space="0" w:color="auto"/>
              <w:bottom w:val="outset" w:sz="6" w:space="0" w:color="auto"/>
              <w:right w:val="outset" w:sz="6" w:space="0" w:color="auto"/>
            </w:tcBorders>
            <w:vAlign w:val="center"/>
            <w:hideMark/>
          </w:tcPr>
          <w:p w14:paraId="7425E4F9" w14:textId="77777777" w:rsidR="00DF233B" w:rsidRPr="00DF233B" w:rsidRDefault="00DF233B">
            <w:pPr>
              <w:pStyle w:val="NormalWeb"/>
              <w:spacing w:before="0" w:beforeAutospacing="0"/>
              <w:rPr>
                <w:sz w:val="20"/>
                <w:szCs w:val="20"/>
              </w:rPr>
            </w:pPr>
            <w:r w:rsidRPr="00DF233B">
              <w:rPr>
                <w:rFonts w:ascii="Arial" w:hAnsi="Arial" w:cs="Arial"/>
                <w:sz w:val="20"/>
                <w:szCs w:val="20"/>
              </w:rPr>
              <w:t>Consi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CCE2555" w14:textId="77777777" w:rsidR="00DF233B" w:rsidRPr="00DF233B" w:rsidRDefault="00DF233B">
            <w:pPr>
              <w:pStyle w:val="NormalWeb"/>
              <w:spacing w:before="0" w:beforeAutospacing="0"/>
              <w:rPr>
                <w:sz w:val="20"/>
                <w:szCs w:val="20"/>
              </w:rPr>
            </w:pPr>
            <w:r w:rsidRPr="00DF233B">
              <w:rPr>
                <w:sz w:val="20"/>
                <w:szCs w:val="20"/>
              </w:rPr>
              <w:t> </w:t>
            </w:r>
          </w:p>
        </w:tc>
      </w:tr>
      <w:tr w:rsidR="00DF233B" w:rsidRPr="00DF233B" w14:paraId="0623F637"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7C50D3A7" w14:textId="77777777" w:rsidR="00DF233B" w:rsidRPr="00DF233B" w:rsidRDefault="00DF233B">
            <w:pPr>
              <w:pStyle w:val="NormalWeb"/>
              <w:spacing w:before="0" w:beforeAutospacing="0"/>
              <w:rPr>
                <w:sz w:val="20"/>
                <w:szCs w:val="20"/>
              </w:rPr>
            </w:pPr>
            <w:r w:rsidRPr="00DF233B">
              <w:rPr>
                <w:rFonts w:ascii="Arial" w:hAnsi="Arial" w:cs="Arial"/>
                <w:sz w:val="20"/>
                <w:szCs w:val="20"/>
              </w:rPr>
              <w:t>AIM</w:t>
            </w:r>
          </w:p>
        </w:tc>
        <w:tc>
          <w:tcPr>
            <w:tcW w:w="0" w:type="auto"/>
            <w:tcBorders>
              <w:top w:val="outset" w:sz="6" w:space="0" w:color="auto"/>
              <w:left w:val="outset" w:sz="6" w:space="0" w:color="auto"/>
              <w:bottom w:val="outset" w:sz="6" w:space="0" w:color="auto"/>
              <w:right w:val="outset" w:sz="6" w:space="0" w:color="auto"/>
            </w:tcBorders>
            <w:vAlign w:val="center"/>
            <w:hideMark/>
          </w:tcPr>
          <w:p w14:paraId="43D4AC99" w14:textId="77777777" w:rsidR="00DF233B" w:rsidRPr="00DF233B" w:rsidRDefault="00DF233B">
            <w:pPr>
              <w:pStyle w:val="NormalWeb"/>
              <w:spacing w:before="0" w:beforeAutospacing="0"/>
              <w:rPr>
                <w:sz w:val="20"/>
                <w:szCs w:val="20"/>
              </w:rPr>
            </w:pPr>
            <w:r w:rsidRPr="00DF233B">
              <w:rPr>
                <w:rFonts w:ascii="Arial" w:hAnsi="Arial" w:cs="Arial"/>
                <w:sz w:val="20"/>
                <w:szCs w:val="20"/>
              </w:rPr>
              <w:t>I</w:t>
            </w:r>
          </w:p>
        </w:tc>
        <w:tc>
          <w:tcPr>
            <w:tcW w:w="0" w:type="auto"/>
            <w:tcBorders>
              <w:top w:val="outset" w:sz="6" w:space="0" w:color="auto"/>
              <w:left w:val="outset" w:sz="6" w:space="0" w:color="auto"/>
              <w:bottom w:val="outset" w:sz="6" w:space="0" w:color="auto"/>
              <w:right w:val="outset" w:sz="6" w:space="0" w:color="auto"/>
            </w:tcBorders>
            <w:vAlign w:val="center"/>
            <w:hideMark/>
          </w:tcPr>
          <w:p w14:paraId="50EE3808" w14:textId="77777777" w:rsidR="00DF233B" w:rsidRPr="00DF233B" w:rsidRDefault="00DF233B">
            <w:pPr>
              <w:pStyle w:val="NormalWeb"/>
              <w:spacing w:before="0" w:beforeAutospacing="0"/>
              <w:rPr>
                <w:sz w:val="20"/>
                <w:szCs w:val="20"/>
              </w:rPr>
            </w:pPr>
            <w:r w:rsidRPr="00DF233B">
              <w:rPr>
                <w:rFonts w:ascii="Arial" w:hAnsi="Arial" w:cs="Arial"/>
                <w:sz w:val="20"/>
                <w:szCs w:val="20"/>
              </w:rPr>
              <w:t>AIM, TIE</w:t>
            </w:r>
          </w:p>
        </w:tc>
        <w:tc>
          <w:tcPr>
            <w:tcW w:w="0" w:type="auto"/>
            <w:tcBorders>
              <w:top w:val="outset" w:sz="6" w:space="0" w:color="auto"/>
              <w:left w:val="outset" w:sz="6" w:space="0" w:color="auto"/>
              <w:bottom w:val="outset" w:sz="6" w:space="0" w:color="auto"/>
              <w:right w:val="outset" w:sz="6" w:space="0" w:color="auto"/>
            </w:tcBorders>
            <w:vAlign w:val="center"/>
            <w:hideMark/>
          </w:tcPr>
          <w:p w14:paraId="5DE86B90" w14:textId="77777777" w:rsidR="00DF233B" w:rsidRPr="00DF233B" w:rsidRDefault="00DF233B">
            <w:pPr>
              <w:pStyle w:val="NormalWeb"/>
              <w:spacing w:before="0" w:beforeAutospacing="0"/>
              <w:rPr>
                <w:sz w:val="20"/>
                <w:szCs w:val="20"/>
              </w:rPr>
            </w:pPr>
            <w:r w:rsidRPr="00DF233B">
              <w:rPr>
                <w:rFonts w:ascii="Arial" w:hAnsi="Arial" w:cs="Arial"/>
                <w:sz w:val="20"/>
                <w:szCs w:val="20"/>
              </w:rPr>
              <w:t>AIM – 2</w:t>
            </w:r>
          </w:p>
          <w:p w14:paraId="3873594A" w14:textId="77777777" w:rsidR="00DF233B" w:rsidRPr="00DF233B" w:rsidRDefault="00DF233B">
            <w:pPr>
              <w:pStyle w:val="NormalWeb"/>
              <w:spacing w:before="0" w:beforeAutospacing="0"/>
              <w:rPr>
                <w:sz w:val="20"/>
                <w:szCs w:val="20"/>
              </w:rPr>
            </w:pPr>
            <w:r w:rsidRPr="00DF233B">
              <w:rPr>
                <w:rFonts w:ascii="Arial" w:hAnsi="Arial" w:cs="Arial"/>
                <w:sz w:val="20"/>
                <w:szCs w:val="20"/>
              </w:rPr>
              <w:t>OAT – 2</w:t>
            </w:r>
          </w:p>
        </w:tc>
        <w:tc>
          <w:tcPr>
            <w:tcW w:w="0" w:type="auto"/>
            <w:tcBorders>
              <w:top w:val="outset" w:sz="6" w:space="0" w:color="auto"/>
              <w:left w:val="outset" w:sz="6" w:space="0" w:color="auto"/>
              <w:bottom w:val="outset" w:sz="6" w:space="0" w:color="auto"/>
              <w:right w:val="outset" w:sz="6" w:space="0" w:color="auto"/>
            </w:tcBorders>
            <w:vAlign w:val="center"/>
            <w:hideMark/>
          </w:tcPr>
          <w:p w14:paraId="3C354DE4" w14:textId="77777777" w:rsidR="00DF233B" w:rsidRPr="00DF233B" w:rsidRDefault="00DF233B">
            <w:pPr>
              <w:pStyle w:val="NormalWeb"/>
              <w:spacing w:before="0" w:beforeAutospacing="0"/>
              <w:rPr>
                <w:sz w:val="20"/>
                <w:szCs w:val="20"/>
              </w:rPr>
            </w:pPr>
            <w:r w:rsidRPr="00DF233B">
              <w:rPr>
                <w:rFonts w:ascii="Arial" w:hAnsi="Arial" w:cs="Arial"/>
                <w:sz w:val="20"/>
                <w:szCs w:val="20"/>
              </w:rPr>
              <w:t>Consi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3F9EDC8" w14:textId="77777777" w:rsidR="00DF233B" w:rsidRPr="00DF233B" w:rsidRDefault="00DF233B">
            <w:pPr>
              <w:pStyle w:val="NormalWeb"/>
              <w:spacing w:before="0" w:beforeAutospacing="0"/>
              <w:rPr>
                <w:sz w:val="20"/>
                <w:szCs w:val="20"/>
              </w:rPr>
            </w:pPr>
            <w:r w:rsidRPr="00DF233B">
              <w:rPr>
                <w:sz w:val="20"/>
                <w:szCs w:val="20"/>
              </w:rPr>
              <w:t> </w:t>
            </w:r>
          </w:p>
        </w:tc>
      </w:tr>
      <w:tr w:rsidR="00DF233B" w:rsidRPr="00DF233B" w14:paraId="7C013BC0"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2CA94651" w14:textId="77777777" w:rsidR="00DF233B" w:rsidRPr="00DF233B" w:rsidRDefault="00DF233B">
            <w:pPr>
              <w:pStyle w:val="NormalWeb"/>
              <w:spacing w:before="0" w:beforeAutospacing="0"/>
              <w:rPr>
                <w:sz w:val="20"/>
                <w:szCs w:val="20"/>
              </w:rPr>
            </w:pPr>
            <w:r w:rsidRPr="00DF233B">
              <w:rPr>
                <w:rFonts w:ascii="Arial" w:hAnsi="Arial" w:cs="Arial"/>
                <w:sz w:val="20"/>
                <w:szCs w:val="20"/>
              </w:rPr>
              <w:t>AIM</w:t>
            </w:r>
          </w:p>
        </w:tc>
        <w:tc>
          <w:tcPr>
            <w:tcW w:w="0" w:type="auto"/>
            <w:tcBorders>
              <w:top w:val="outset" w:sz="6" w:space="0" w:color="auto"/>
              <w:left w:val="outset" w:sz="6" w:space="0" w:color="auto"/>
              <w:bottom w:val="outset" w:sz="6" w:space="0" w:color="auto"/>
              <w:right w:val="outset" w:sz="6" w:space="0" w:color="auto"/>
            </w:tcBorders>
            <w:vAlign w:val="center"/>
            <w:hideMark/>
          </w:tcPr>
          <w:p w14:paraId="74FB5CF3" w14:textId="77777777" w:rsidR="00DF233B" w:rsidRPr="00DF233B" w:rsidRDefault="00DF233B">
            <w:pPr>
              <w:pStyle w:val="NormalWeb"/>
              <w:spacing w:before="0" w:beforeAutospacing="0"/>
              <w:rPr>
                <w:sz w:val="20"/>
                <w:szCs w:val="20"/>
              </w:rPr>
            </w:pPr>
            <w:r w:rsidRPr="00DF233B">
              <w:rPr>
                <w:rFonts w:ascii="Arial" w:hAnsi="Arial" w:cs="Arial"/>
                <w:sz w:val="20"/>
                <w:szCs w:val="20"/>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6A29DA13" w14:textId="77777777" w:rsidR="00DF233B" w:rsidRPr="00DF233B" w:rsidRDefault="00DF233B">
            <w:pPr>
              <w:pStyle w:val="NormalWeb"/>
              <w:spacing w:before="0" w:beforeAutospacing="0"/>
              <w:rPr>
                <w:sz w:val="20"/>
                <w:szCs w:val="20"/>
              </w:rPr>
            </w:pPr>
            <w:r w:rsidRPr="00DF233B">
              <w:rPr>
                <w:rFonts w:ascii="Arial" w:hAnsi="Arial" w:cs="Arial"/>
                <w:sz w:val="20"/>
                <w:szCs w:val="20"/>
              </w:rPr>
              <w:t>AIM, MOD</w:t>
            </w:r>
          </w:p>
        </w:tc>
        <w:tc>
          <w:tcPr>
            <w:tcW w:w="0" w:type="auto"/>
            <w:tcBorders>
              <w:top w:val="outset" w:sz="6" w:space="0" w:color="auto"/>
              <w:left w:val="outset" w:sz="6" w:space="0" w:color="auto"/>
              <w:bottom w:val="outset" w:sz="6" w:space="0" w:color="auto"/>
              <w:right w:val="outset" w:sz="6" w:space="0" w:color="auto"/>
            </w:tcBorders>
            <w:vAlign w:val="center"/>
            <w:hideMark/>
          </w:tcPr>
          <w:p w14:paraId="629FF839" w14:textId="77777777" w:rsidR="00DF233B" w:rsidRPr="00DF233B" w:rsidRDefault="00DF233B">
            <w:pPr>
              <w:pStyle w:val="NormalWeb"/>
              <w:spacing w:before="0" w:beforeAutospacing="0"/>
              <w:rPr>
                <w:sz w:val="20"/>
                <w:szCs w:val="20"/>
              </w:rPr>
            </w:pPr>
            <w:r w:rsidRPr="00DF233B">
              <w:rPr>
                <w:rFonts w:ascii="Arial" w:hAnsi="Arial" w:cs="Arial"/>
                <w:sz w:val="20"/>
                <w:szCs w:val="20"/>
              </w:rPr>
              <w:t>AIM – 2</w:t>
            </w:r>
          </w:p>
          <w:p w14:paraId="2E027D12" w14:textId="77777777" w:rsidR="00DF233B" w:rsidRPr="00DF233B" w:rsidRDefault="00DF233B">
            <w:pPr>
              <w:pStyle w:val="NormalWeb"/>
              <w:spacing w:before="0" w:beforeAutospacing="0"/>
              <w:rPr>
                <w:sz w:val="20"/>
                <w:szCs w:val="20"/>
              </w:rPr>
            </w:pPr>
            <w:r w:rsidRPr="00DF233B">
              <w:rPr>
                <w:rFonts w:ascii="Arial" w:hAnsi="Arial" w:cs="Arial"/>
                <w:sz w:val="20"/>
                <w:szCs w:val="20"/>
              </w:rPr>
              <w:t>MOD – 1</w:t>
            </w:r>
          </w:p>
        </w:tc>
        <w:tc>
          <w:tcPr>
            <w:tcW w:w="0" w:type="auto"/>
            <w:tcBorders>
              <w:top w:val="outset" w:sz="6" w:space="0" w:color="auto"/>
              <w:left w:val="outset" w:sz="6" w:space="0" w:color="auto"/>
              <w:bottom w:val="outset" w:sz="6" w:space="0" w:color="auto"/>
              <w:right w:val="outset" w:sz="6" w:space="0" w:color="auto"/>
            </w:tcBorders>
            <w:vAlign w:val="center"/>
            <w:hideMark/>
          </w:tcPr>
          <w:p w14:paraId="3084F7A1"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81C9807"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r>
      <w:tr w:rsidR="00DF233B" w:rsidRPr="00DF233B" w14:paraId="6C1C6C7D"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565E34A7" w14:textId="77777777" w:rsidR="00DF233B" w:rsidRPr="00DF233B" w:rsidRDefault="00DF233B">
            <w:pPr>
              <w:pStyle w:val="NormalWeb"/>
              <w:spacing w:before="0" w:beforeAutospacing="0"/>
              <w:rPr>
                <w:sz w:val="20"/>
                <w:szCs w:val="20"/>
              </w:rPr>
            </w:pPr>
            <w:r w:rsidRPr="00DF233B">
              <w:rPr>
                <w:rFonts w:ascii="Arial" w:hAnsi="Arial" w:cs="Arial"/>
                <w:sz w:val="20"/>
                <w:szCs w:val="20"/>
              </w:rPr>
              <w:t>DUE</w:t>
            </w:r>
          </w:p>
        </w:tc>
        <w:tc>
          <w:tcPr>
            <w:tcW w:w="0" w:type="auto"/>
            <w:tcBorders>
              <w:top w:val="outset" w:sz="6" w:space="0" w:color="auto"/>
              <w:left w:val="outset" w:sz="6" w:space="0" w:color="auto"/>
              <w:bottom w:val="outset" w:sz="6" w:space="0" w:color="auto"/>
              <w:right w:val="outset" w:sz="6" w:space="0" w:color="auto"/>
            </w:tcBorders>
            <w:vAlign w:val="center"/>
            <w:hideMark/>
          </w:tcPr>
          <w:p w14:paraId="7716C6E7" w14:textId="77777777" w:rsidR="00DF233B" w:rsidRPr="00DF233B" w:rsidRDefault="00DF233B">
            <w:pPr>
              <w:pStyle w:val="NormalWeb"/>
              <w:spacing w:before="0" w:beforeAutospacing="0"/>
              <w:rPr>
                <w:sz w:val="20"/>
                <w:szCs w:val="20"/>
              </w:rPr>
            </w:pPr>
            <w:r w:rsidRPr="00DF233B">
              <w:rPr>
                <w:rFonts w:ascii="Arial" w:hAnsi="Arial" w:cs="Arial"/>
                <w:sz w:val="20"/>
                <w:szCs w:val="20"/>
              </w:rPr>
              <w:t>D</w:t>
            </w:r>
          </w:p>
        </w:tc>
        <w:tc>
          <w:tcPr>
            <w:tcW w:w="0" w:type="auto"/>
            <w:tcBorders>
              <w:top w:val="outset" w:sz="6" w:space="0" w:color="auto"/>
              <w:left w:val="outset" w:sz="6" w:space="0" w:color="auto"/>
              <w:bottom w:val="outset" w:sz="6" w:space="0" w:color="auto"/>
              <w:right w:val="outset" w:sz="6" w:space="0" w:color="auto"/>
            </w:tcBorders>
            <w:vAlign w:val="center"/>
            <w:hideMark/>
          </w:tcPr>
          <w:p w14:paraId="3FD97CC3" w14:textId="77777777" w:rsidR="00DF233B" w:rsidRPr="00DF233B" w:rsidRDefault="00DF233B">
            <w:pPr>
              <w:pStyle w:val="NormalWeb"/>
              <w:spacing w:before="0" w:beforeAutospacing="0"/>
              <w:rPr>
                <w:sz w:val="20"/>
                <w:szCs w:val="20"/>
              </w:rPr>
            </w:pPr>
            <w:r w:rsidRPr="00DF233B">
              <w:rPr>
                <w:rFonts w:ascii="Arial" w:hAnsi="Arial" w:cs="Arial"/>
                <w:sz w:val="20"/>
                <w:szCs w:val="20"/>
              </w:rPr>
              <w:t>MOD, DUE</w:t>
            </w:r>
          </w:p>
        </w:tc>
        <w:tc>
          <w:tcPr>
            <w:tcW w:w="0" w:type="auto"/>
            <w:tcBorders>
              <w:top w:val="outset" w:sz="6" w:space="0" w:color="auto"/>
              <w:left w:val="outset" w:sz="6" w:space="0" w:color="auto"/>
              <w:bottom w:val="outset" w:sz="6" w:space="0" w:color="auto"/>
              <w:right w:val="outset" w:sz="6" w:space="0" w:color="auto"/>
            </w:tcBorders>
            <w:vAlign w:val="center"/>
            <w:hideMark/>
          </w:tcPr>
          <w:p w14:paraId="15940D99" w14:textId="77777777" w:rsidR="00DF233B" w:rsidRPr="00DF233B" w:rsidRDefault="00DF233B">
            <w:pPr>
              <w:pStyle w:val="NormalWeb"/>
              <w:spacing w:before="0" w:beforeAutospacing="0"/>
              <w:rPr>
                <w:sz w:val="20"/>
                <w:szCs w:val="20"/>
              </w:rPr>
            </w:pPr>
            <w:r w:rsidRPr="00DF233B">
              <w:rPr>
                <w:rFonts w:ascii="Arial" w:hAnsi="Arial" w:cs="Arial"/>
                <w:sz w:val="20"/>
                <w:szCs w:val="20"/>
              </w:rPr>
              <w:t>DUE – 2</w:t>
            </w:r>
          </w:p>
          <w:p w14:paraId="6BDA685E" w14:textId="77777777" w:rsidR="00DF233B" w:rsidRPr="00DF233B" w:rsidRDefault="00DF233B">
            <w:pPr>
              <w:pStyle w:val="NormalWeb"/>
              <w:spacing w:before="0" w:beforeAutospacing="0"/>
              <w:rPr>
                <w:sz w:val="20"/>
                <w:szCs w:val="20"/>
              </w:rPr>
            </w:pPr>
            <w:r w:rsidRPr="00DF233B">
              <w:rPr>
                <w:rFonts w:ascii="Arial" w:hAnsi="Arial" w:cs="Arial"/>
                <w:sz w:val="20"/>
                <w:szCs w:val="20"/>
              </w:rPr>
              <w:t>MOD – 1</w:t>
            </w:r>
          </w:p>
        </w:tc>
        <w:tc>
          <w:tcPr>
            <w:tcW w:w="0" w:type="auto"/>
            <w:tcBorders>
              <w:top w:val="outset" w:sz="6" w:space="0" w:color="auto"/>
              <w:left w:val="outset" w:sz="6" w:space="0" w:color="auto"/>
              <w:bottom w:val="outset" w:sz="6" w:space="0" w:color="auto"/>
              <w:right w:val="outset" w:sz="6" w:space="0" w:color="auto"/>
            </w:tcBorders>
            <w:vAlign w:val="center"/>
            <w:hideMark/>
          </w:tcPr>
          <w:p w14:paraId="34E2CA6C"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7B7C56D7"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r>
      <w:tr w:rsidR="00DF233B" w:rsidRPr="00DF233B" w14:paraId="25C5FCC0"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197AF751" w14:textId="77777777" w:rsidR="00DF233B" w:rsidRPr="00DF233B" w:rsidRDefault="00DF233B">
            <w:pPr>
              <w:pStyle w:val="NormalWeb"/>
              <w:spacing w:before="0" w:beforeAutospacing="0"/>
              <w:rPr>
                <w:sz w:val="20"/>
                <w:szCs w:val="20"/>
              </w:rPr>
            </w:pPr>
            <w:r w:rsidRPr="00DF233B">
              <w:rPr>
                <w:rFonts w:ascii="Arial" w:hAnsi="Arial" w:cs="Arial"/>
                <w:sz w:val="20"/>
                <w:szCs w:val="20"/>
              </w:rPr>
              <w:t>OAT</w:t>
            </w:r>
          </w:p>
        </w:tc>
        <w:tc>
          <w:tcPr>
            <w:tcW w:w="0" w:type="auto"/>
            <w:tcBorders>
              <w:top w:val="outset" w:sz="6" w:space="0" w:color="auto"/>
              <w:left w:val="outset" w:sz="6" w:space="0" w:color="auto"/>
              <w:bottom w:val="outset" w:sz="6" w:space="0" w:color="auto"/>
              <w:right w:val="outset" w:sz="6" w:space="0" w:color="auto"/>
            </w:tcBorders>
            <w:vAlign w:val="center"/>
            <w:hideMark/>
          </w:tcPr>
          <w:p w14:paraId="1D6E944D" w14:textId="77777777" w:rsidR="00DF233B" w:rsidRPr="00DF233B" w:rsidRDefault="00DF233B">
            <w:pPr>
              <w:pStyle w:val="NormalWeb"/>
              <w:spacing w:before="0" w:beforeAutospacing="0"/>
              <w:rPr>
                <w:sz w:val="20"/>
                <w:szCs w:val="20"/>
              </w:rPr>
            </w:pPr>
            <w:r w:rsidRPr="00DF233B">
              <w:rPr>
                <w:rFonts w:ascii="Arial" w:hAnsi="Arial" w:cs="Arial"/>
                <w:sz w:val="20"/>
                <w:szCs w:val="20"/>
              </w:rPr>
              <w:t>O</w:t>
            </w:r>
          </w:p>
        </w:tc>
        <w:tc>
          <w:tcPr>
            <w:tcW w:w="0" w:type="auto"/>
            <w:tcBorders>
              <w:top w:val="outset" w:sz="6" w:space="0" w:color="auto"/>
              <w:left w:val="outset" w:sz="6" w:space="0" w:color="auto"/>
              <w:bottom w:val="outset" w:sz="6" w:space="0" w:color="auto"/>
              <w:right w:val="outset" w:sz="6" w:space="0" w:color="auto"/>
            </w:tcBorders>
            <w:vAlign w:val="center"/>
            <w:hideMark/>
          </w:tcPr>
          <w:p w14:paraId="363C1874" w14:textId="77777777" w:rsidR="00DF233B" w:rsidRPr="00DF233B" w:rsidRDefault="00DF233B">
            <w:pPr>
              <w:pStyle w:val="NormalWeb"/>
              <w:spacing w:before="0" w:beforeAutospacing="0"/>
              <w:rPr>
                <w:sz w:val="20"/>
                <w:szCs w:val="20"/>
              </w:rPr>
            </w:pPr>
            <w:r w:rsidRPr="00DF233B">
              <w:rPr>
                <w:rFonts w:ascii="Arial" w:hAnsi="Arial" w:cs="Arial"/>
                <w:sz w:val="20"/>
                <w:szCs w:val="20"/>
              </w:rPr>
              <w:t>OAT, MOD</w:t>
            </w:r>
          </w:p>
        </w:tc>
        <w:tc>
          <w:tcPr>
            <w:tcW w:w="0" w:type="auto"/>
            <w:tcBorders>
              <w:top w:val="outset" w:sz="6" w:space="0" w:color="auto"/>
              <w:left w:val="outset" w:sz="6" w:space="0" w:color="auto"/>
              <w:bottom w:val="outset" w:sz="6" w:space="0" w:color="auto"/>
              <w:right w:val="outset" w:sz="6" w:space="0" w:color="auto"/>
            </w:tcBorders>
            <w:vAlign w:val="center"/>
            <w:hideMark/>
          </w:tcPr>
          <w:p w14:paraId="3A82E2BF" w14:textId="77777777" w:rsidR="00DF233B" w:rsidRPr="00DF233B" w:rsidRDefault="00DF233B">
            <w:pPr>
              <w:pStyle w:val="NormalWeb"/>
              <w:spacing w:before="0" w:beforeAutospacing="0"/>
              <w:rPr>
                <w:sz w:val="20"/>
                <w:szCs w:val="20"/>
              </w:rPr>
            </w:pPr>
            <w:r w:rsidRPr="00DF233B">
              <w:rPr>
                <w:rFonts w:ascii="Arial" w:hAnsi="Arial" w:cs="Arial"/>
                <w:sz w:val="20"/>
                <w:szCs w:val="20"/>
              </w:rPr>
              <w:t>OAT – 2</w:t>
            </w:r>
          </w:p>
          <w:p w14:paraId="4A41939A" w14:textId="77777777" w:rsidR="00DF233B" w:rsidRPr="00DF233B" w:rsidRDefault="00DF233B">
            <w:pPr>
              <w:pStyle w:val="NormalWeb"/>
              <w:spacing w:before="0" w:beforeAutospacing="0"/>
              <w:rPr>
                <w:sz w:val="20"/>
                <w:szCs w:val="20"/>
              </w:rPr>
            </w:pPr>
            <w:r w:rsidRPr="00DF233B">
              <w:rPr>
                <w:rFonts w:ascii="Arial" w:hAnsi="Arial" w:cs="Arial"/>
                <w:sz w:val="20"/>
                <w:szCs w:val="20"/>
              </w:rPr>
              <w:t>MOD – 1</w:t>
            </w:r>
          </w:p>
        </w:tc>
        <w:tc>
          <w:tcPr>
            <w:tcW w:w="0" w:type="auto"/>
            <w:tcBorders>
              <w:top w:val="outset" w:sz="6" w:space="0" w:color="auto"/>
              <w:left w:val="outset" w:sz="6" w:space="0" w:color="auto"/>
              <w:bottom w:val="outset" w:sz="6" w:space="0" w:color="auto"/>
              <w:right w:val="outset" w:sz="6" w:space="0" w:color="auto"/>
            </w:tcBorders>
            <w:vAlign w:val="center"/>
            <w:hideMark/>
          </w:tcPr>
          <w:p w14:paraId="50C84918"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2EA908DE"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r>
      <w:tr w:rsidR="00DF233B" w:rsidRPr="00DF233B" w14:paraId="57984E0F"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377E0BE5" w14:textId="77777777" w:rsidR="00DF233B" w:rsidRPr="00DF233B" w:rsidRDefault="00DF233B">
            <w:pPr>
              <w:pStyle w:val="NormalWeb"/>
              <w:spacing w:before="0" w:beforeAutospacing="0"/>
              <w:rPr>
                <w:sz w:val="20"/>
                <w:szCs w:val="20"/>
              </w:rPr>
            </w:pPr>
            <w:r w:rsidRPr="00DF233B">
              <w:rPr>
                <w:rFonts w:ascii="Arial" w:hAnsi="Arial" w:cs="Arial"/>
                <w:sz w:val="20"/>
                <w:szCs w:val="20"/>
              </w:rPr>
              <w:t>MOD</w:t>
            </w:r>
          </w:p>
        </w:tc>
        <w:tc>
          <w:tcPr>
            <w:tcW w:w="0" w:type="auto"/>
            <w:tcBorders>
              <w:top w:val="outset" w:sz="6" w:space="0" w:color="auto"/>
              <w:left w:val="outset" w:sz="6" w:space="0" w:color="auto"/>
              <w:bottom w:val="outset" w:sz="6" w:space="0" w:color="auto"/>
              <w:right w:val="outset" w:sz="6" w:space="0" w:color="auto"/>
            </w:tcBorders>
            <w:vAlign w:val="center"/>
            <w:hideMark/>
          </w:tcPr>
          <w:p w14:paraId="799B283B" w14:textId="77777777" w:rsidR="00DF233B" w:rsidRPr="00DF233B" w:rsidRDefault="00DF233B">
            <w:pPr>
              <w:pStyle w:val="NormalWeb"/>
              <w:spacing w:before="0" w:beforeAutospacing="0"/>
              <w:rPr>
                <w:sz w:val="20"/>
                <w:szCs w:val="20"/>
              </w:rPr>
            </w:pPr>
            <w:r w:rsidRPr="00DF233B">
              <w:rPr>
                <w:rFonts w:ascii="Arial" w:hAnsi="Arial" w:cs="Arial"/>
                <w:sz w:val="20"/>
                <w:szCs w:val="20"/>
              </w:rPr>
              <w:t>M</w:t>
            </w:r>
          </w:p>
        </w:tc>
        <w:tc>
          <w:tcPr>
            <w:tcW w:w="0" w:type="auto"/>
            <w:tcBorders>
              <w:top w:val="outset" w:sz="6" w:space="0" w:color="auto"/>
              <w:left w:val="outset" w:sz="6" w:space="0" w:color="auto"/>
              <w:bottom w:val="outset" w:sz="6" w:space="0" w:color="auto"/>
              <w:right w:val="outset" w:sz="6" w:space="0" w:color="auto"/>
            </w:tcBorders>
            <w:vAlign w:val="center"/>
            <w:hideMark/>
          </w:tcPr>
          <w:p w14:paraId="506349AE" w14:textId="77777777" w:rsidR="00DF233B" w:rsidRPr="00DF233B" w:rsidRDefault="00DF233B">
            <w:pPr>
              <w:pStyle w:val="NormalWeb"/>
              <w:spacing w:before="0" w:beforeAutospacing="0"/>
              <w:rPr>
                <w:sz w:val="20"/>
                <w:szCs w:val="20"/>
              </w:rPr>
            </w:pPr>
            <w:r w:rsidRPr="00DF233B">
              <w:rPr>
                <w:rFonts w:ascii="Arial" w:hAnsi="Arial" w:cs="Arial"/>
                <w:sz w:val="20"/>
                <w:szCs w:val="20"/>
              </w:rPr>
              <w:t>MOD, AIM</w:t>
            </w:r>
          </w:p>
        </w:tc>
        <w:tc>
          <w:tcPr>
            <w:tcW w:w="0" w:type="auto"/>
            <w:tcBorders>
              <w:top w:val="outset" w:sz="6" w:space="0" w:color="auto"/>
              <w:left w:val="outset" w:sz="6" w:space="0" w:color="auto"/>
              <w:bottom w:val="outset" w:sz="6" w:space="0" w:color="auto"/>
              <w:right w:val="outset" w:sz="6" w:space="0" w:color="auto"/>
            </w:tcBorders>
            <w:vAlign w:val="center"/>
            <w:hideMark/>
          </w:tcPr>
          <w:p w14:paraId="0C0E87EF" w14:textId="77777777" w:rsidR="00DF233B" w:rsidRPr="00DF233B" w:rsidRDefault="00DF233B">
            <w:pPr>
              <w:pStyle w:val="NormalWeb"/>
              <w:spacing w:before="0" w:beforeAutospacing="0"/>
              <w:rPr>
                <w:sz w:val="20"/>
                <w:szCs w:val="20"/>
              </w:rPr>
            </w:pPr>
            <w:r w:rsidRPr="00DF233B">
              <w:rPr>
                <w:rFonts w:ascii="Arial" w:hAnsi="Arial" w:cs="Arial"/>
                <w:sz w:val="20"/>
                <w:szCs w:val="20"/>
              </w:rPr>
              <w:t>MOD – 1</w:t>
            </w:r>
          </w:p>
          <w:p w14:paraId="248188A2" w14:textId="77777777" w:rsidR="00DF233B" w:rsidRPr="00DF233B" w:rsidRDefault="00DF233B">
            <w:pPr>
              <w:pStyle w:val="NormalWeb"/>
              <w:spacing w:before="0" w:beforeAutospacing="0"/>
              <w:rPr>
                <w:sz w:val="20"/>
                <w:szCs w:val="20"/>
              </w:rPr>
            </w:pPr>
            <w:r w:rsidRPr="00DF233B">
              <w:rPr>
                <w:rFonts w:ascii="Arial" w:hAnsi="Arial" w:cs="Arial"/>
                <w:sz w:val="20"/>
                <w:szCs w:val="20"/>
              </w:rPr>
              <w:t>AIM – 2</w:t>
            </w:r>
          </w:p>
        </w:tc>
        <w:tc>
          <w:tcPr>
            <w:tcW w:w="0" w:type="auto"/>
            <w:tcBorders>
              <w:top w:val="outset" w:sz="6" w:space="0" w:color="auto"/>
              <w:left w:val="outset" w:sz="6" w:space="0" w:color="auto"/>
              <w:bottom w:val="outset" w:sz="6" w:space="0" w:color="auto"/>
              <w:right w:val="outset" w:sz="6" w:space="0" w:color="auto"/>
            </w:tcBorders>
            <w:vAlign w:val="center"/>
            <w:hideMark/>
          </w:tcPr>
          <w:p w14:paraId="18637A28"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c>
          <w:tcPr>
            <w:tcW w:w="0" w:type="auto"/>
            <w:tcBorders>
              <w:top w:val="outset" w:sz="6" w:space="0" w:color="auto"/>
              <w:left w:val="outset" w:sz="6" w:space="0" w:color="auto"/>
              <w:bottom w:val="outset" w:sz="6" w:space="0" w:color="auto"/>
              <w:right w:val="outset" w:sz="6" w:space="0" w:color="auto"/>
            </w:tcBorders>
            <w:vAlign w:val="center"/>
            <w:hideMark/>
          </w:tcPr>
          <w:p w14:paraId="3B521910" w14:textId="77777777" w:rsidR="00DF233B" w:rsidRPr="00DF233B" w:rsidRDefault="00DF233B">
            <w:pPr>
              <w:pStyle w:val="NormalWeb"/>
              <w:spacing w:before="0" w:beforeAutospacing="0"/>
              <w:rPr>
                <w:sz w:val="20"/>
                <w:szCs w:val="20"/>
              </w:rPr>
            </w:pPr>
            <w:r w:rsidRPr="00DF233B">
              <w:rPr>
                <w:rFonts w:ascii="Arial" w:hAnsi="Arial" w:cs="Arial"/>
                <w:sz w:val="20"/>
                <w:szCs w:val="20"/>
              </w:rPr>
              <w:t>Reject</w:t>
            </w:r>
          </w:p>
        </w:tc>
      </w:tr>
      <w:tr w:rsidR="00DF233B" w:rsidRPr="00DF233B" w14:paraId="5364EB3E"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08F767B9" w14:textId="77777777" w:rsidR="00DF233B" w:rsidRPr="00DF233B" w:rsidRDefault="00DF233B">
            <w:pPr>
              <w:pStyle w:val="NormalWeb"/>
              <w:spacing w:before="0" w:beforeAutospacing="0"/>
              <w:rPr>
                <w:sz w:val="20"/>
                <w:szCs w:val="20"/>
              </w:rPr>
            </w:pPr>
            <w:r w:rsidRPr="00DF233B">
              <w:rPr>
                <w:rFonts w:ascii="Arial" w:hAnsi="Arial" w:cs="Arial"/>
                <w:sz w:val="20"/>
                <w:szCs w:val="20"/>
              </w:rPr>
              <w:t>TIE</w:t>
            </w:r>
          </w:p>
        </w:tc>
        <w:tc>
          <w:tcPr>
            <w:tcW w:w="0" w:type="auto"/>
            <w:tcBorders>
              <w:top w:val="outset" w:sz="6" w:space="0" w:color="auto"/>
              <w:left w:val="outset" w:sz="6" w:space="0" w:color="auto"/>
              <w:bottom w:val="outset" w:sz="6" w:space="0" w:color="auto"/>
              <w:right w:val="outset" w:sz="6" w:space="0" w:color="auto"/>
            </w:tcBorders>
            <w:vAlign w:val="center"/>
            <w:hideMark/>
          </w:tcPr>
          <w:p w14:paraId="1652E89F" w14:textId="77777777" w:rsidR="00DF233B" w:rsidRPr="00DF233B" w:rsidRDefault="00DF233B">
            <w:pPr>
              <w:pStyle w:val="NormalWeb"/>
              <w:spacing w:before="0" w:beforeAutospacing="0"/>
              <w:rPr>
                <w:sz w:val="20"/>
                <w:szCs w:val="20"/>
              </w:rPr>
            </w:pPr>
            <w:r w:rsidRPr="00DF233B">
              <w:rPr>
                <w:rFonts w:ascii="Arial" w:hAnsi="Arial" w:cs="Arial"/>
                <w:sz w:val="20"/>
                <w:szCs w:val="20"/>
              </w:rPr>
              <w:t>T</w:t>
            </w:r>
          </w:p>
        </w:tc>
        <w:tc>
          <w:tcPr>
            <w:tcW w:w="0" w:type="auto"/>
            <w:tcBorders>
              <w:top w:val="outset" w:sz="6" w:space="0" w:color="auto"/>
              <w:left w:val="outset" w:sz="6" w:space="0" w:color="auto"/>
              <w:bottom w:val="outset" w:sz="6" w:space="0" w:color="auto"/>
              <w:right w:val="outset" w:sz="6" w:space="0" w:color="auto"/>
            </w:tcBorders>
            <w:vAlign w:val="center"/>
            <w:hideMark/>
          </w:tcPr>
          <w:p w14:paraId="05B2C906" w14:textId="77777777" w:rsidR="00DF233B" w:rsidRPr="00DF233B" w:rsidRDefault="00DF233B">
            <w:pPr>
              <w:pStyle w:val="NormalWeb"/>
              <w:spacing w:before="0" w:beforeAutospacing="0"/>
              <w:rPr>
                <w:sz w:val="20"/>
                <w:szCs w:val="20"/>
              </w:rPr>
            </w:pPr>
            <w:r w:rsidRPr="00DF233B">
              <w:rPr>
                <w:rFonts w:ascii="Arial" w:hAnsi="Arial" w:cs="Arial"/>
                <w:sz w:val="20"/>
                <w:szCs w:val="20"/>
              </w:rPr>
              <w:t>OAT, TIE</w:t>
            </w:r>
          </w:p>
        </w:tc>
        <w:tc>
          <w:tcPr>
            <w:tcW w:w="0" w:type="auto"/>
            <w:tcBorders>
              <w:top w:val="outset" w:sz="6" w:space="0" w:color="auto"/>
              <w:left w:val="outset" w:sz="6" w:space="0" w:color="auto"/>
              <w:bottom w:val="outset" w:sz="6" w:space="0" w:color="auto"/>
              <w:right w:val="outset" w:sz="6" w:space="0" w:color="auto"/>
            </w:tcBorders>
            <w:vAlign w:val="center"/>
            <w:hideMark/>
          </w:tcPr>
          <w:p w14:paraId="36D69391" w14:textId="77777777" w:rsidR="00DF233B" w:rsidRPr="00DF233B" w:rsidRDefault="00DF233B">
            <w:pPr>
              <w:pStyle w:val="NormalWeb"/>
              <w:spacing w:before="0" w:beforeAutospacing="0"/>
              <w:rPr>
                <w:sz w:val="20"/>
                <w:szCs w:val="20"/>
              </w:rPr>
            </w:pPr>
            <w:r w:rsidRPr="00DF233B">
              <w:rPr>
                <w:rFonts w:ascii="Arial" w:hAnsi="Arial" w:cs="Arial"/>
                <w:sz w:val="20"/>
                <w:szCs w:val="20"/>
              </w:rPr>
              <w:t>OAT - 2</w:t>
            </w:r>
          </w:p>
          <w:p w14:paraId="60E7F7D7" w14:textId="77777777" w:rsidR="00DF233B" w:rsidRPr="00DF233B" w:rsidRDefault="00DF233B">
            <w:pPr>
              <w:pStyle w:val="NormalWeb"/>
              <w:spacing w:before="0" w:beforeAutospacing="0"/>
              <w:rPr>
                <w:sz w:val="20"/>
                <w:szCs w:val="20"/>
              </w:rPr>
            </w:pPr>
            <w:r w:rsidRPr="00DF233B">
              <w:rPr>
                <w:rFonts w:ascii="Arial" w:hAnsi="Arial" w:cs="Arial"/>
                <w:sz w:val="20"/>
                <w:szCs w:val="20"/>
              </w:rPr>
              <w:t>TIE – 2</w:t>
            </w:r>
          </w:p>
        </w:tc>
        <w:tc>
          <w:tcPr>
            <w:tcW w:w="0" w:type="auto"/>
            <w:tcBorders>
              <w:top w:val="outset" w:sz="6" w:space="0" w:color="auto"/>
              <w:left w:val="outset" w:sz="6" w:space="0" w:color="auto"/>
              <w:bottom w:val="outset" w:sz="6" w:space="0" w:color="auto"/>
              <w:right w:val="outset" w:sz="6" w:space="0" w:color="auto"/>
            </w:tcBorders>
            <w:vAlign w:val="center"/>
            <w:hideMark/>
          </w:tcPr>
          <w:p w14:paraId="3E1BEEF6" w14:textId="77777777" w:rsidR="00DF233B" w:rsidRPr="00DF233B" w:rsidRDefault="00DF233B">
            <w:pPr>
              <w:pStyle w:val="NormalWeb"/>
              <w:spacing w:before="0" w:beforeAutospacing="0"/>
              <w:rPr>
                <w:sz w:val="20"/>
                <w:szCs w:val="20"/>
              </w:rPr>
            </w:pPr>
            <w:r w:rsidRPr="00DF233B">
              <w:rPr>
                <w:rFonts w:ascii="Arial" w:hAnsi="Arial" w:cs="Arial"/>
                <w:sz w:val="20"/>
                <w:szCs w:val="20"/>
              </w:rPr>
              <w:t>Consi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0AB36DF" w14:textId="77777777" w:rsidR="00DF233B" w:rsidRPr="00DF233B" w:rsidRDefault="00DF233B">
            <w:pPr>
              <w:pStyle w:val="NormalWeb"/>
              <w:spacing w:before="0" w:beforeAutospacing="0"/>
              <w:rPr>
                <w:sz w:val="20"/>
                <w:szCs w:val="20"/>
              </w:rPr>
            </w:pPr>
            <w:r w:rsidRPr="00DF233B">
              <w:rPr>
                <w:sz w:val="20"/>
                <w:szCs w:val="20"/>
              </w:rPr>
              <w:t> </w:t>
            </w:r>
          </w:p>
        </w:tc>
      </w:tr>
      <w:tr w:rsidR="00DF233B" w:rsidRPr="00DF233B" w14:paraId="5DE6A2F9"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61A18862" w14:textId="77777777" w:rsidR="00DF233B" w:rsidRPr="00DF233B" w:rsidRDefault="00DF233B">
            <w:pPr>
              <w:pStyle w:val="NormalWeb"/>
              <w:spacing w:before="0" w:beforeAutospacing="0"/>
              <w:rPr>
                <w:sz w:val="20"/>
                <w:szCs w:val="20"/>
              </w:rPr>
            </w:pPr>
            <w:r w:rsidRPr="00DF233B">
              <w:rPr>
                <w:rFonts w:ascii="Arial" w:hAnsi="Arial" w:cs="Arial"/>
                <w:sz w:val="20"/>
                <w:szCs w:val="20"/>
              </w:rPr>
              <w:t>TIE</w:t>
            </w:r>
          </w:p>
        </w:tc>
        <w:tc>
          <w:tcPr>
            <w:tcW w:w="0" w:type="auto"/>
            <w:tcBorders>
              <w:top w:val="outset" w:sz="6" w:space="0" w:color="auto"/>
              <w:left w:val="outset" w:sz="6" w:space="0" w:color="auto"/>
              <w:bottom w:val="outset" w:sz="6" w:space="0" w:color="auto"/>
              <w:right w:val="outset" w:sz="6" w:space="0" w:color="auto"/>
            </w:tcBorders>
            <w:vAlign w:val="center"/>
            <w:hideMark/>
          </w:tcPr>
          <w:p w14:paraId="0CF9EFCC" w14:textId="77777777" w:rsidR="00DF233B" w:rsidRPr="00DF233B" w:rsidRDefault="00DF233B">
            <w:pPr>
              <w:pStyle w:val="NormalWeb"/>
              <w:spacing w:before="0" w:beforeAutospacing="0"/>
              <w:rPr>
                <w:sz w:val="20"/>
                <w:szCs w:val="20"/>
              </w:rPr>
            </w:pPr>
            <w:r w:rsidRPr="00DF233B">
              <w:rPr>
                <w:rFonts w:ascii="Arial" w:hAnsi="Arial" w:cs="Arial"/>
                <w:sz w:val="20"/>
                <w:szCs w:val="20"/>
              </w:rPr>
              <w:t>I</w:t>
            </w:r>
          </w:p>
        </w:tc>
        <w:tc>
          <w:tcPr>
            <w:tcW w:w="0" w:type="auto"/>
            <w:tcBorders>
              <w:top w:val="outset" w:sz="6" w:space="0" w:color="auto"/>
              <w:left w:val="outset" w:sz="6" w:space="0" w:color="auto"/>
              <w:bottom w:val="outset" w:sz="6" w:space="0" w:color="auto"/>
              <w:right w:val="outset" w:sz="6" w:space="0" w:color="auto"/>
            </w:tcBorders>
            <w:vAlign w:val="center"/>
            <w:hideMark/>
          </w:tcPr>
          <w:p w14:paraId="6B711091" w14:textId="77777777" w:rsidR="00DF233B" w:rsidRPr="00DF233B" w:rsidRDefault="00DF233B">
            <w:pPr>
              <w:pStyle w:val="NormalWeb"/>
              <w:spacing w:before="0" w:beforeAutospacing="0"/>
              <w:rPr>
                <w:sz w:val="20"/>
                <w:szCs w:val="20"/>
              </w:rPr>
            </w:pPr>
            <w:r w:rsidRPr="00DF233B">
              <w:rPr>
                <w:rFonts w:ascii="Arial" w:hAnsi="Arial" w:cs="Arial"/>
                <w:sz w:val="20"/>
                <w:szCs w:val="20"/>
              </w:rPr>
              <w:t>TIE, AIM</w:t>
            </w:r>
          </w:p>
        </w:tc>
        <w:tc>
          <w:tcPr>
            <w:tcW w:w="0" w:type="auto"/>
            <w:tcBorders>
              <w:top w:val="outset" w:sz="6" w:space="0" w:color="auto"/>
              <w:left w:val="outset" w:sz="6" w:space="0" w:color="auto"/>
              <w:bottom w:val="outset" w:sz="6" w:space="0" w:color="auto"/>
              <w:right w:val="outset" w:sz="6" w:space="0" w:color="auto"/>
            </w:tcBorders>
            <w:vAlign w:val="center"/>
            <w:hideMark/>
          </w:tcPr>
          <w:p w14:paraId="6B957200" w14:textId="77777777" w:rsidR="00DF233B" w:rsidRPr="00DF233B" w:rsidRDefault="00DF233B">
            <w:pPr>
              <w:pStyle w:val="NormalWeb"/>
              <w:spacing w:before="0" w:beforeAutospacing="0"/>
              <w:rPr>
                <w:sz w:val="20"/>
                <w:szCs w:val="20"/>
              </w:rPr>
            </w:pPr>
            <w:r w:rsidRPr="00DF233B">
              <w:rPr>
                <w:rFonts w:ascii="Arial" w:hAnsi="Arial" w:cs="Arial"/>
                <w:sz w:val="20"/>
                <w:szCs w:val="20"/>
              </w:rPr>
              <w:t>TIE – 2</w:t>
            </w:r>
          </w:p>
          <w:p w14:paraId="5F43566B" w14:textId="77777777" w:rsidR="00DF233B" w:rsidRPr="00DF233B" w:rsidRDefault="00DF233B">
            <w:pPr>
              <w:pStyle w:val="NormalWeb"/>
              <w:spacing w:before="0" w:beforeAutospacing="0"/>
              <w:rPr>
                <w:sz w:val="20"/>
                <w:szCs w:val="20"/>
              </w:rPr>
            </w:pPr>
            <w:r w:rsidRPr="00DF233B">
              <w:rPr>
                <w:rFonts w:ascii="Arial" w:hAnsi="Arial" w:cs="Arial"/>
                <w:sz w:val="20"/>
                <w:szCs w:val="20"/>
              </w:rPr>
              <w:t>AIM – 2</w:t>
            </w:r>
          </w:p>
        </w:tc>
        <w:tc>
          <w:tcPr>
            <w:tcW w:w="0" w:type="auto"/>
            <w:tcBorders>
              <w:top w:val="outset" w:sz="6" w:space="0" w:color="auto"/>
              <w:left w:val="outset" w:sz="6" w:space="0" w:color="auto"/>
              <w:bottom w:val="outset" w:sz="6" w:space="0" w:color="auto"/>
              <w:right w:val="outset" w:sz="6" w:space="0" w:color="auto"/>
            </w:tcBorders>
            <w:vAlign w:val="center"/>
            <w:hideMark/>
          </w:tcPr>
          <w:p w14:paraId="355740C8" w14:textId="77777777" w:rsidR="00DF233B" w:rsidRPr="00DF233B" w:rsidRDefault="00DF233B">
            <w:pPr>
              <w:pStyle w:val="NormalWeb"/>
              <w:spacing w:before="0" w:beforeAutospacing="0"/>
              <w:rPr>
                <w:sz w:val="20"/>
                <w:szCs w:val="20"/>
              </w:rPr>
            </w:pPr>
            <w:r w:rsidRPr="00DF233B">
              <w:rPr>
                <w:rFonts w:ascii="Arial" w:hAnsi="Arial" w:cs="Arial"/>
                <w:sz w:val="20"/>
                <w:szCs w:val="20"/>
              </w:rPr>
              <w:t>Consi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6F5D006F" w14:textId="77777777" w:rsidR="00DF233B" w:rsidRPr="00DF233B" w:rsidRDefault="00DF233B">
            <w:pPr>
              <w:pStyle w:val="NormalWeb"/>
              <w:spacing w:before="0" w:beforeAutospacing="0"/>
              <w:rPr>
                <w:sz w:val="20"/>
                <w:szCs w:val="20"/>
              </w:rPr>
            </w:pPr>
            <w:r w:rsidRPr="00DF233B">
              <w:rPr>
                <w:sz w:val="20"/>
                <w:szCs w:val="20"/>
              </w:rPr>
              <w:t> </w:t>
            </w:r>
          </w:p>
        </w:tc>
      </w:tr>
      <w:tr w:rsidR="00DF233B" w:rsidRPr="00DF233B" w14:paraId="3AAB5CEE" w14:textId="77777777" w:rsidTr="00DF233B">
        <w:tc>
          <w:tcPr>
            <w:tcW w:w="0" w:type="auto"/>
            <w:tcBorders>
              <w:top w:val="outset" w:sz="6" w:space="0" w:color="auto"/>
              <w:left w:val="outset" w:sz="6" w:space="0" w:color="auto"/>
              <w:bottom w:val="outset" w:sz="6" w:space="0" w:color="auto"/>
              <w:right w:val="outset" w:sz="6" w:space="0" w:color="auto"/>
            </w:tcBorders>
            <w:vAlign w:val="center"/>
            <w:hideMark/>
          </w:tcPr>
          <w:p w14:paraId="74072603" w14:textId="77777777" w:rsidR="00DF233B" w:rsidRPr="00DF233B" w:rsidRDefault="00DF233B">
            <w:pPr>
              <w:pStyle w:val="NormalWeb"/>
              <w:spacing w:before="0" w:beforeAutospacing="0"/>
              <w:rPr>
                <w:sz w:val="20"/>
                <w:szCs w:val="20"/>
              </w:rPr>
            </w:pPr>
            <w:r w:rsidRPr="00DF233B">
              <w:rPr>
                <w:rFonts w:ascii="Arial" w:hAnsi="Arial" w:cs="Arial"/>
                <w:sz w:val="20"/>
                <w:szCs w:val="20"/>
              </w:rPr>
              <w:t>TIE</w:t>
            </w:r>
          </w:p>
        </w:tc>
        <w:tc>
          <w:tcPr>
            <w:tcW w:w="0" w:type="auto"/>
            <w:tcBorders>
              <w:top w:val="outset" w:sz="6" w:space="0" w:color="auto"/>
              <w:left w:val="outset" w:sz="6" w:space="0" w:color="auto"/>
              <w:bottom w:val="outset" w:sz="6" w:space="0" w:color="auto"/>
              <w:right w:val="outset" w:sz="6" w:space="0" w:color="auto"/>
            </w:tcBorders>
            <w:vAlign w:val="center"/>
            <w:hideMark/>
          </w:tcPr>
          <w:p w14:paraId="514A2F15" w14:textId="77777777" w:rsidR="00DF233B" w:rsidRPr="00DF233B" w:rsidRDefault="00DF233B">
            <w:pPr>
              <w:pStyle w:val="NormalWeb"/>
              <w:spacing w:before="0" w:beforeAutospacing="0"/>
              <w:rPr>
                <w:sz w:val="20"/>
                <w:szCs w:val="20"/>
              </w:rPr>
            </w:pPr>
            <w:r w:rsidRPr="00DF233B">
              <w:rPr>
                <w:rFonts w:ascii="Arial" w:hAnsi="Arial" w:cs="Arial"/>
                <w:sz w:val="20"/>
                <w:szCs w:val="20"/>
              </w:rPr>
              <w:t>E</w:t>
            </w:r>
          </w:p>
        </w:tc>
        <w:tc>
          <w:tcPr>
            <w:tcW w:w="0" w:type="auto"/>
            <w:tcBorders>
              <w:top w:val="outset" w:sz="6" w:space="0" w:color="auto"/>
              <w:left w:val="outset" w:sz="6" w:space="0" w:color="auto"/>
              <w:bottom w:val="outset" w:sz="6" w:space="0" w:color="auto"/>
              <w:right w:val="outset" w:sz="6" w:space="0" w:color="auto"/>
            </w:tcBorders>
            <w:vAlign w:val="center"/>
            <w:hideMark/>
          </w:tcPr>
          <w:p w14:paraId="25FD2B59" w14:textId="77777777" w:rsidR="00DF233B" w:rsidRPr="00DF233B" w:rsidRDefault="00DF233B">
            <w:pPr>
              <w:pStyle w:val="NormalWeb"/>
              <w:spacing w:before="0" w:beforeAutospacing="0"/>
              <w:rPr>
                <w:sz w:val="20"/>
                <w:szCs w:val="20"/>
              </w:rPr>
            </w:pPr>
            <w:r w:rsidRPr="00DF233B">
              <w:rPr>
                <w:rFonts w:ascii="Arial" w:hAnsi="Arial" w:cs="Arial"/>
                <w:sz w:val="20"/>
                <w:szCs w:val="20"/>
              </w:rPr>
              <w:t>TIE, DUE</w:t>
            </w:r>
          </w:p>
        </w:tc>
        <w:tc>
          <w:tcPr>
            <w:tcW w:w="0" w:type="auto"/>
            <w:tcBorders>
              <w:top w:val="outset" w:sz="6" w:space="0" w:color="auto"/>
              <w:left w:val="outset" w:sz="6" w:space="0" w:color="auto"/>
              <w:bottom w:val="outset" w:sz="6" w:space="0" w:color="auto"/>
              <w:right w:val="outset" w:sz="6" w:space="0" w:color="auto"/>
            </w:tcBorders>
            <w:vAlign w:val="center"/>
            <w:hideMark/>
          </w:tcPr>
          <w:p w14:paraId="7C74AC53" w14:textId="77777777" w:rsidR="00DF233B" w:rsidRPr="00DF233B" w:rsidRDefault="00DF233B">
            <w:pPr>
              <w:pStyle w:val="NormalWeb"/>
              <w:spacing w:before="0" w:beforeAutospacing="0"/>
              <w:rPr>
                <w:sz w:val="20"/>
                <w:szCs w:val="20"/>
              </w:rPr>
            </w:pPr>
            <w:r w:rsidRPr="00DF233B">
              <w:rPr>
                <w:rFonts w:ascii="Arial" w:hAnsi="Arial" w:cs="Arial"/>
                <w:sz w:val="20"/>
                <w:szCs w:val="20"/>
              </w:rPr>
              <w:t>TIE – 2</w:t>
            </w:r>
          </w:p>
          <w:p w14:paraId="2303F8CB" w14:textId="77777777" w:rsidR="00DF233B" w:rsidRPr="00DF233B" w:rsidRDefault="00DF233B">
            <w:pPr>
              <w:pStyle w:val="NormalWeb"/>
              <w:spacing w:before="0" w:beforeAutospacing="0"/>
              <w:rPr>
                <w:sz w:val="20"/>
                <w:szCs w:val="20"/>
              </w:rPr>
            </w:pPr>
            <w:r w:rsidRPr="00DF233B">
              <w:rPr>
                <w:rFonts w:ascii="Arial" w:hAnsi="Arial" w:cs="Arial"/>
                <w:sz w:val="20"/>
                <w:szCs w:val="20"/>
              </w:rPr>
              <w:t>DUE – 2</w:t>
            </w:r>
          </w:p>
        </w:tc>
        <w:tc>
          <w:tcPr>
            <w:tcW w:w="0" w:type="auto"/>
            <w:tcBorders>
              <w:top w:val="outset" w:sz="6" w:space="0" w:color="auto"/>
              <w:left w:val="outset" w:sz="6" w:space="0" w:color="auto"/>
              <w:bottom w:val="outset" w:sz="6" w:space="0" w:color="auto"/>
              <w:right w:val="outset" w:sz="6" w:space="0" w:color="auto"/>
            </w:tcBorders>
            <w:vAlign w:val="center"/>
            <w:hideMark/>
          </w:tcPr>
          <w:p w14:paraId="6A6C5B56" w14:textId="77777777" w:rsidR="00DF233B" w:rsidRPr="00DF233B" w:rsidRDefault="00DF233B">
            <w:pPr>
              <w:pStyle w:val="NormalWeb"/>
              <w:spacing w:before="0" w:beforeAutospacing="0"/>
              <w:rPr>
                <w:sz w:val="20"/>
                <w:szCs w:val="20"/>
              </w:rPr>
            </w:pPr>
            <w:r w:rsidRPr="00DF233B">
              <w:rPr>
                <w:rFonts w:ascii="Arial" w:hAnsi="Arial" w:cs="Arial"/>
                <w:sz w:val="20"/>
                <w:szCs w:val="20"/>
              </w:rPr>
              <w:t>Consider</w:t>
            </w:r>
          </w:p>
        </w:tc>
        <w:tc>
          <w:tcPr>
            <w:tcW w:w="0" w:type="auto"/>
            <w:tcBorders>
              <w:top w:val="outset" w:sz="6" w:space="0" w:color="auto"/>
              <w:left w:val="outset" w:sz="6" w:space="0" w:color="auto"/>
              <w:bottom w:val="outset" w:sz="6" w:space="0" w:color="auto"/>
              <w:right w:val="outset" w:sz="6" w:space="0" w:color="auto"/>
            </w:tcBorders>
            <w:vAlign w:val="center"/>
            <w:hideMark/>
          </w:tcPr>
          <w:p w14:paraId="59F8D90B" w14:textId="77777777" w:rsidR="00DF233B" w:rsidRPr="00DF233B" w:rsidRDefault="00DF233B">
            <w:pPr>
              <w:pStyle w:val="NormalWeb"/>
              <w:spacing w:before="0" w:beforeAutospacing="0"/>
              <w:rPr>
                <w:sz w:val="20"/>
                <w:szCs w:val="20"/>
              </w:rPr>
            </w:pPr>
            <w:r w:rsidRPr="00DF233B">
              <w:rPr>
                <w:rFonts w:ascii="Arial" w:hAnsi="Arial" w:cs="Arial"/>
                <w:sz w:val="20"/>
                <w:szCs w:val="20"/>
              </w:rPr>
              <w:t>Consider</w:t>
            </w:r>
          </w:p>
        </w:tc>
      </w:tr>
    </w:tbl>
    <w:p w14:paraId="5B18D972"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Style w:val="Strong"/>
          <w:rFonts w:eastAsia="Arial"/>
          <w:color w:val="333333"/>
          <w:sz w:val="20"/>
          <w:szCs w:val="20"/>
        </w:rPr>
        <w:t>Input Format</w:t>
      </w:r>
    </w:p>
    <w:p w14:paraId="635AD316"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t>First line contains the sentence with codeword</w:t>
      </w:r>
    </w:p>
    <w:p w14:paraId="2E60E9AE"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Style w:val="Strong"/>
          <w:rFonts w:eastAsia="Arial"/>
          <w:color w:val="333333"/>
          <w:sz w:val="20"/>
          <w:szCs w:val="20"/>
        </w:rPr>
        <w:t>Output Format</w:t>
      </w:r>
    </w:p>
    <w:p w14:paraId="56F18742"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t>First line should contain the code word</w:t>
      </w:r>
    </w:p>
    <w:p w14:paraId="0ADEE105"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Style w:val="Strong"/>
          <w:rFonts w:eastAsia="Arial"/>
          <w:color w:val="333333"/>
          <w:sz w:val="20"/>
          <w:szCs w:val="20"/>
        </w:rPr>
        <w:t>Boundary Conditions</w:t>
      </w:r>
    </w:p>
    <w:p w14:paraId="236B41D4"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lastRenderedPageBreak/>
        <w:t>Length of the sentence &lt; 200</w:t>
      </w:r>
    </w:p>
    <w:p w14:paraId="64C920A7" w14:textId="77777777" w:rsidR="00DF233B" w:rsidRPr="00DF233B" w:rsidRDefault="00DF233B" w:rsidP="00DF233B">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t>Length of each word in the sentence&lt;10</w:t>
      </w:r>
    </w:p>
    <w:p w14:paraId="5A1263D1" w14:textId="77777777" w:rsidR="00DF233B" w:rsidRDefault="00DF233B" w:rsidP="00910BFF">
      <w:pPr>
        <w:pStyle w:val="NormalWeb"/>
        <w:shd w:val="clear" w:color="auto" w:fill="F9F9F9"/>
        <w:spacing w:before="0" w:beforeAutospacing="0"/>
        <w:rPr>
          <w:rFonts w:ascii="Segoe UI" w:hAnsi="Segoe UI" w:cs="Segoe UI"/>
          <w:color w:val="212529"/>
          <w:sz w:val="20"/>
          <w:szCs w:val="20"/>
        </w:rPr>
      </w:pPr>
      <w:r w:rsidRPr="00DF233B">
        <w:rPr>
          <w:rFonts w:ascii="Arial" w:hAnsi="Arial" w:cs="Arial"/>
          <w:color w:val="333333"/>
          <w:sz w:val="20"/>
          <w:szCs w:val="20"/>
        </w:rPr>
        <w:t>Number of words in each sentence &lt;20</w:t>
      </w:r>
    </w:p>
    <w:p w14:paraId="11C67038" w14:textId="45153801" w:rsidR="00910BFF" w:rsidRPr="00DF233B" w:rsidRDefault="00DF233B" w:rsidP="00910BFF">
      <w:pPr>
        <w:pStyle w:val="NormalWeb"/>
        <w:shd w:val="clear" w:color="auto" w:fill="F9F9F9"/>
        <w:spacing w:before="0" w:beforeAutospacing="0"/>
        <w:rPr>
          <w:rFonts w:ascii="Segoe UI" w:hAnsi="Segoe UI" w:cs="Segoe UI"/>
          <w:color w:val="212529"/>
          <w:sz w:val="20"/>
          <w:szCs w:val="20"/>
        </w:rPr>
      </w:pPr>
      <w:r w:rsidRPr="00DF233B">
        <w:rPr>
          <w:rFonts w:ascii="Segoe UI" w:hAnsi="Segoe UI" w:cs="Segoe UI"/>
          <w:b/>
          <w:bCs/>
          <w:color w:val="212529"/>
          <w:sz w:val="20"/>
          <w:szCs w:val="20"/>
          <w:highlight w:val="yellow"/>
        </w:rPr>
        <w:t>ANS.</w:t>
      </w:r>
    </w:p>
    <w:p w14:paraId="6E826297"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def vowel(s):</w:t>
      </w:r>
    </w:p>
    <w:p w14:paraId="1B0D246F"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vowels="AEIOU"; count=0</w:t>
      </w:r>
    </w:p>
    <w:p w14:paraId="623B6740"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or i in s:</w:t>
      </w:r>
    </w:p>
    <w:p w14:paraId="1BF4F38B"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i in vowels:</w:t>
      </w:r>
    </w:p>
    <w:p w14:paraId="1F2FE78D"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count+=1</w:t>
      </w:r>
    </w:p>
    <w:p w14:paraId="0BD2CDB7"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return count</w:t>
      </w:r>
    </w:p>
    <w:p w14:paraId="17E141C7" w14:textId="77777777" w:rsidR="004D6A29" w:rsidRDefault="004D6A29" w:rsidP="00DF233B">
      <w:pPr>
        <w:pStyle w:val="NormalWeb"/>
        <w:shd w:val="clear" w:color="auto" w:fill="F9F9F9"/>
        <w:spacing w:before="0" w:beforeAutospacing="0" w:after="0" w:afterAutospacing="0"/>
        <w:rPr>
          <w:rFonts w:ascii="Segoe UI" w:hAnsi="Segoe UI" w:cs="Segoe UI"/>
          <w:b/>
          <w:bCs/>
          <w:color w:val="212529"/>
          <w:sz w:val="20"/>
          <w:szCs w:val="20"/>
        </w:rPr>
      </w:pPr>
    </w:p>
    <w:p w14:paraId="312A8F84" w14:textId="7B0F5FF5"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def any_letter_common(s,s1):</w:t>
      </w:r>
    </w:p>
    <w:p w14:paraId="48D090F8"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lag=0</w:t>
      </w:r>
    </w:p>
    <w:p w14:paraId="04566804"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or i in s:</w:t>
      </w:r>
    </w:p>
    <w:p w14:paraId="01E126D7"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i in s1:</w:t>
      </w:r>
    </w:p>
    <w:p w14:paraId="359BC13A"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lag=1</w:t>
      </w:r>
    </w:p>
    <w:p w14:paraId="33508D9D"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return i</w:t>
      </w:r>
    </w:p>
    <w:p w14:paraId="34558BB7" w14:textId="36604FA5"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flag==0: return </w:t>
      </w:r>
      <w:r>
        <w:rPr>
          <w:rFonts w:ascii="Segoe UI" w:hAnsi="Segoe UI" w:cs="Segoe UI"/>
          <w:b/>
          <w:bCs/>
          <w:color w:val="212529"/>
          <w:sz w:val="20"/>
          <w:szCs w:val="20"/>
        </w:rPr>
        <w:t>flag</w:t>
      </w:r>
    </w:p>
    <w:p w14:paraId="56D9C2B4" w14:textId="77777777" w:rsidR="004D6A29" w:rsidRDefault="004D6A29" w:rsidP="00DF233B">
      <w:pPr>
        <w:pStyle w:val="NormalWeb"/>
        <w:shd w:val="clear" w:color="auto" w:fill="F9F9F9"/>
        <w:spacing w:before="0" w:beforeAutospacing="0" w:after="0" w:afterAutospacing="0"/>
        <w:rPr>
          <w:rFonts w:ascii="Segoe UI" w:hAnsi="Segoe UI" w:cs="Segoe UI"/>
          <w:b/>
          <w:bCs/>
          <w:color w:val="212529"/>
          <w:sz w:val="20"/>
          <w:szCs w:val="20"/>
        </w:rPr>
      </w:pPr>
    </w:p>
    <w:p w14:paraId="50DDB07D" w14:textId="412F83A2"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def all_letters_checker(s,l):</w:t>
      </w:r>
    </w:p>
    <w:p w14:paraId="63C89069"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lag=1</w:t>
      </w:r>
    </w:p>
    <w:p w14:paraId="205906A8"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or i in s:</w:t>
      </w:r>
    </w:p>
    <w:p w14:paraId="12610DD6"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i not in l:</w:t>
      </w:r>
    </w:p>
    <w:p w14:paraId="305C8410"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lag=0</w:t>
      </w:r>
    </w:p>
    <w:p w14:paraId="684331ED"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return flag</w:t>
      </w:r>
    </w:p>
    <w:p w14:paraId="74DF4250"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flag==1: return flag</w:t>
      </w:r>
    </w:p>
    <w:p w14:paraId="221CAD42" w14:textId="77777777" w:rsidR="004D6A29" w:rsidRDefault="004D6A29" w:rsidP="00DF233B">
      <w:pPr>
        <w:pStyle w:val="NormalWeb"/>
        <w:shd w:val="clear" w:color="auto" w:fill="F9F9F9"/>
        <w:spacing w:before="0" w:beforeAutospacing="0" w:after="0" w:afterAutospacing="0"/>
        <w:rPr>
          <w:rFonts w:ascii="Segoe UI" w:hAnsi="Segoe UI" w:cs="Segoe UI"/>
          <w:b/>
          <w:bCs/>
          <w:color w:val="212529"/>
          <w:sz w:val="20"/>
          <w:szCs w:val="20"/>
        </w:rPr>
      </w:pPr>
    </w:p>
    <w:p w14:paraId="33FFE283" w14:textId="3C9E5B2D"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s=input().split()</w:t>
      </w:r>
    </w:p>
    <w:p w14:paraId="20EC114B" w14:textId="05D76B1E"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possible_words=set()</w:t>
      </w:r>
      <w:r w:rsidR="004D6A29">
        <w:rPr>
          <w:rFonts w:ascii="Segoe UI" w:hAnsi="Segoe UI" w:cs="Segoe UI"/>
          <w:b/>
          <w:bCs/>
          <w:color w:val="212529"/>
          <w:sz w:val="20"/>
          <w:szCs w:val="20"/>
        </w:rPr>
        <w:t xml:space="preserve">; </w:t>
      </w:r>
      <w:r w:rsidRPr="00DF233B">
        <w:rPr>
          <w:rFonts w:ascii="Segoe UI" w:hAnsi="Segoe UI" w:cs="Segoe UI"/>
          <w:b/>
          <w:bCs/>
          <w:color w:val="212529"/>
          <w:sz w:val="20"/>
          <w:szCs w:val="20"/>
        </w:rPr>
        <w:t>possible_letters=set()</w:t>
      </w:r>
    </w:p>
    <w:p w14:paraId="1B603BB2"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for i in range(len(s)):</w:t>
      </w:r>
    </w:p>
    <w:p w14:paraId="55DEE026"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for j in range(i+1,len(s)):</w:t>
      </w:r>
    </w:p>
    <w:p w14:paraId="6249EC64"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vowel(s[i])==vowel(s[j]) and any_letter_common(s[i],s[j])!=0:</w:t>
      </w:r>
    </w:p>
    <w:p w14:paraId="48FEA952"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possible_letters.add(any_letter_common(s[i],s[j]))</w:t>
      </w:r>
    </w:p>
    <w:p w14:paraId="6CB28554"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possible_words.add(s[i]); possible_words.add(s[j])</w:t>
      </w:r>
    </w:p>
    <w:p w14:paraId="17B1DFDA" w14:textId="77777777" w:rsidR="00DF233B" w:rsidRP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for i in possible_words:</w:t>
      </w:r>
    </w:p>
    <w:p w14:paraId="10E6AF8D" w14:textId="2AC0B2D9" w:rsidR="00DF233B" w:rsidRDefault="00DF233B" w:rsidP="00DF233B">
      <w:pPr>
        <w:pStyle w:val="NormalWeb"/>
        <w:shd w:val="clear" w:color="auto" w:fill="F9F9F9"/>
        <w:spacing w:before="0" w:beforeAutospacing="0" w:after="0" w:afterAutospacing="0"/>
        <w:rPr>
          <w:rFonts w:ascii="Segoe UI" w:hAnsi="Segoe UI" w:cs="Segoe UI"/>
          <w:b/>
          <w:bCs/>
          <w:color w:val="212529"/>
          <w:sz w:val="20"/>
          <w:szCs w:val="20"/>
        </w:rPr>
      </w:pPr>
      <w:r w:rsidRPr="00DF233B">
        <w:rPr>
          <w:rFonts w:ascii="Segoe UI" w:hAnsi="Segoe UI" w:cs="Segoe UI"/>
          <w:b/>
          <w:bCs/>
          <w:color w:val="212529"/>
          <w:sz w:val="20"/>
          <w:szCs w:val="20"/>
        </w:rPr>
        <w:t xml:space="preserve">    if all_letters_checker(i,possible_letters)==1: print(i)</w:t>
      </w:r>
    </w:p>
    <w:p w14:paraId="3D99F976" w14:textId="5703FA69" w:rsidR="003E40D0" w:rsidRDefault="003E40D0" w:rsidP="00DF233B">
      <w:pPr>
        <w:pStyle w:val="NormalWeb"/>
        <w:shd w:val="clear" w:color="auto" w:fill="F9F9F9"/>
        <w:spacing w:before="0" w:beforeAutospacing="0" w:after="0" w:afterAutospacing="0"/>
        <w:rPr>
          <w:rFonts w:ascii="Segoe UI" w:hAnsi="Segoe UI" w:cs="Segoe UI"/>
          <w:b/>
          <w:bCs/>
          <w:color w:val="212529"/>
          <w:sz w:val="20"/>
          <w:szCs w:val="20"/>
        </w:rPr>
      </w:pPr>
    </w:p>
    <w:p w14:paraId="4EAA601E" w14:textId="07901F7D" w:rsidR="003E40D0" w:rsidRDefault="003E40D0" w:rsidP="00DF233B">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highlight w:val="yellow"/>
        </w:rPr>
        <w:t>ANOTHER APPROACH (MORE LIKE THE QUESTION ASKED):</w:t>
      </w:r>
    </w:p>
    <w:p w14:paraId="582F757A"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from collections import Counter</w:t>
      </w:r>
    </w:p>
    <w:p w14:paraId="2FBAA02A"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s = input().split()</w:t>
      </w:r>
    </w:p>
    <w:p w14:paraId="259F4061"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letter_freq = Counter("".join(s))</w:t>
      </w:r>
    </w:p>
    <w:p w14:paraId="697589E6"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p>
    <w:p w14:paraId="5D383364"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highlight w:val="cyan"/>
        </w:rPr>
        <w:t>#for getting the possible letters that can be common between any two words</w:t>
      </w:r>
    </w:p>
    <w:p w14:paraId="50186050"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possible_letters = [i for i in letter_freq if letter_freq[i] &gt; 1] </w:t>
      </w:r>
    </w:p>
    <w:p w14:paraId="5233C6DC"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p>
    <w:p w14:paraId="2760D20C"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def vowel_count(w): </w:t>
      </w:r>
      <w:r w:rsidRPr="003E40D0">
        <w:rPr>
          <w:rFonts w:ascii="Segoe UI" w:hAnsi="Segoe UI" w:cs="Segoe UI"/>
          <w:b/>
          <w:bCs/>
          <w:color w:val="212529"/>
          <w:sz w:val="20"/>
          <w:szCs w:val="20"/>
          <w:highlight w:val="cyan"/>
        </w:rPr>
        <w:t>#for counting no. of vowels</w:t>
      </w:r>
      <w:r w:rsidRPr="003E40D0">
        <w:rPr>
          <w:rFonts w:ascii="Segoe UI" w:hAnsi="Segoe UI" w:cs="Segoe UI"/>
          <w:b/>
          <w:bCs/>
          <w:color w:val="212529"/>
          <w:sz w:val="20"/>
          <w:szCs w:val="20"/>
        </w:rPr>
        <w:t xml:space="preserve"> </w:t>
      </w:r>
    </w:p>
    <w:p w14:paraId="4866CDF5"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count = 0</w:t>
      </w:r>
    </w:p>
    <w:p w14:paraId="2AF8014D"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for i in w:</w:t>
      </w:r>
    </w:p>
    <w:p w14:paraId="0756C3E3"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lastRenderedPageBreak/>
        <w:t xml:space="preserve">        if i in "AEIOU": count+=1</w:t>
      </w:r>
    </w:p>
    <w:p w14:paraId="26A597EF"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return count        </w:t>
      </w:r>
    </w:p>
    <w:p w14:paraId="39C275B4"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highlight w:val="cyan"/>
        </w:rPr>
      </w:pPr>
      <w:r w:rsidRPr="003E40D0">
        <w:rPr>
          <w:rFonts w:ascii="Segoe UI" w:hAnsi="Segoe UI" w:cs="Segoe UI"/>
          <w:b/>
          <w:bCs/>
          <w:color w:val="212529"/>
          <w:sz w:val="20"/>
          <w:szCs w:val="20"/>
        </w:rPr>
        <w:t xml:space="preserve">def check(w1,w2):  </w:t>
      </w:r>
      <w:r w:rsidRPr="003E40D0">
        <w:rPr>
          <w:rFonts w:ascii="Segoe UI" w:hAnsi="Segoe UI" w:cs="Segoe UI"/>
          <w:b/>
          <w:bCs/>
          <w:color w:val="212529"/>
          <w:sz w:val="20"/>
          <w:szCs w:val="20"/>
          <w:highlight w:val="cyan"/>
        </w:rPr>
        <w:t xml:space="preserve">#for checking conditions given for two words that are </w:t>
      </w:r>
    </w:p>
    <w:p w14:paraId="742A57F9"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highlight w:val="cyan"/>
        </w:rPr>
        <w:t>#2 vowels in each and 1 common letter</w:t>
      </w:r>
    </w:p>
    <w:p w14:paraId="177DE6A4"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if vowel_count(w1) == vowel_count(w2) == 2:</w:t>
      </w:r>
    </w:p>
    <w:p w14:paraId="5405ECBB"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common_letters = set(list(w1)).intersection(set(list(w2)))</w:t>
      </w:r>
    </w:p>
    <w:p w14:paraId="0257A2E5"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for i in common_letters:</w:t>
      </w:r>
    </w:p>
    <w:p w14:paraId="7710E050"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if i in possible_letters:</w:t>
      </w:r>
    </w:p>
    <w:p w14:paraId="5D7A54F3"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return True</w:t>
      </w:r>
    </w:p>
    <w:p w14:paraId="3919D0CF"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return False</w:t>
      </w:r>
    </w:p>
    <w:p w14:paraId="2E6C6992"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p>
    <w:p w14:paraId="101ACDC0"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highlight w:val="cyan"/>
        </w:rPr>
      </w:pPr>
      <w:r w:rsidRPr="003E40D0">
        <w:rPr>
          <w:rFonts w:ascii="Segoe UI" w:hAnsi="Segoe UI" w:cs="Segoe UI"/>
          <w:b/>
          <w:bCs/>
          <w:color w:val="212529"/>
          <w:sz w:val="20"/>
          <w:szCs w:val="20"/>
        </w:rPr>
        <w:t xml:space="preserve">freq = dict(zip(s,[0]*len(s))) </w:t>
      </w:r>
      <w:r w:rsidRPr="003E40D0">
        <w:rPr>
          <w:rFonts w:ascii="Segoe UI" w:hAnsi="Segoe UI" w:cs="Segoe UI"/>
          <w:b/>
          <w:bCs/>
          <w:color w:val="212529"/>
          <w:sz w:val="20"/>
          <w:szCs w:val="20"/>
          <w:highlight w:val="cyan"/>
        </w:rPr>
        <w:t xml:space="preserve">#for keeping count of how many times any word </w:t>
      </w:r>
    </w:p>
    <w:p w14:paraId="6F53EBB4"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highlight w:val="cyan"/>
        </w:rPr>
        <w:t>#satisfies the conditions given with one of the other words</w:t>
      </w:r>
    </w:p>
    <w:p w14:paraId="018657FF"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p>
    <w:p w14:paraId="19EA9201"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for i in range(len(s)-1):</w:t>
      </w:r>
    </w:p>
    <w:p w14:paraId="56EFE4F7"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for j in range(i+1,len(s)):</w:t>
      </w:r>
    </w:p>
    <w:p w14:paraId="4C2FAA57"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if check(s[i],s[j]):</w:t>
      </w:r>
    </w:p>
    <w:p w14:paraId="5BA69C3A"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freq[s[i]]+=1</w:t>
      </w:r>
    </w:p>
    <w:p w14:paraId="21C447FF"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freq[s[j]]+=1</w:t>
      </w:r>
    </w:p>
    <w:p w14:paraId="020ABCD6"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w:t>
      </w:r>
    </w:p>
    <w:p w14:paraId="70FAFDE2"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value_max = max(freq.values())</w:t>
      </w:r>
    </w:p>
    <w:p w14:paraId="67EAC462"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for i in freq:</w:t>
      </w:r>
    </w:p>
    <w:p w14:paraId="347CC921" w14:textId="77777777" w:rsidR="003E40D0" w:rsidRP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if freq[i] == value_max:</w:t>
      </w:r>
    </w:p>
    <w:p w14:paraId="4ED141B0" w14:textId="48DDC03D" w:rsidR="003E40D0" w:rsidRDefault="003E40D0" w:rsidP="003E40D0">
      <w:pPr>
        <w:pStyle w:val="NormalWeb"/>
        <w:shd w:val="clear" w:color="auto" w:fill="F9F9F9"/>
        <w:spacing w:before="0" w:beforeAutospacing="0" w:after="0" w:afterAutospacing="0"/>
        <w:rPr>
          <w:rFonts w:ascii="Segoe UI" w:hAnsi="Segoe UI" w:cs="Segoe UI"/>
          <w:b/>
          <w:bCs/>
          <w:color w:val="212529"/>
          <w:sz w:val="20"/>
          <w:szCs w:val="20"/>
        </w:rPr>
      </w:pPr>
      <w:r w:rsidRPr="003E40D0">
        <w:rPr>
          <w:rFonts w:ascii="Segoe UI" w:hAnsi="Segoe UI" w:cs="Segoe UI"/>
          <w:b/>
          <w:bCs/>
          <w:color w:val="212529"/>
          <w:sz w:val="20"/>
          <w:szCs w:val="20"/>
        </w:rPr>
        <w:t xml:space="preserve">        print(i); exit()</w:t>
      </w:r>
    </w:p>
    <w:p w14:paraId="7E24BA79" w14:textId="6212BDC0" w:rsidR="00492A77" w:rsidRDefault="00492A77" w:rsidP="003E40D0">
      <w:pPr>
        <w:pStyle w:val="NormalWeb"/>
        <w:shd w:val="clear" w:color="auto" w:fill="F9F9F9"/>
        <w:spacing w:before="0" w:beforeAutospacing="0" w:after="0" w:afterAutospacing="0"/>
        <w:rPr>
          <w:rFonts w:ascii="Segoe UI" w:hAnsi="Segoe UI" w:cs="Segoe UI"/>
          <w:b/>
          <w:bCs/>
          <w:color w:val="212529"/>
          <w:sz w:val="20"/>
          <w:szCs w:val="20"/>
        </w:rPr>
      </w:pPr>
    </w:p>
    <w:p w14:paraId="646FDAE8" w14:textId="537E6A8F" w:rsidR="00492A77" w:rsidRDefault="00492A77" w:rsidP="003E40D0">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highlight w:val="yellow"/>
        </w:rPr>
        <w:t>C++:</w:t>
      </w:r>
    </w:p>
    <w:p w14:paraId="54C58305"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include &lt;iostream&gt;</w:t>
      </w:r>
    </w:p>
    <w:p w14:paraId="38404B08"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include &lt;vector&gt;</w:t>
      </w:r>
    </w:p>
    <w:p w14:paraId="158B412F"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using namespace std;</w:t>
      </w:r>
    </w:p>
    <w:p w14:paraId="1A50624C"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bool check(string w1,string w2){</w:t>
      </w:r>
    </w:p>
    <w:p w14:paraId="18D7B642"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i=0;i&lt;w1.length();i++){</w:t>
      </w:r>
    </w:p>
    <w:p w14:paraId="2677C1BE"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char key = w1[i];</w:t>
      </w:r>
    </w:p>
    <w:p w14:paraId="5B505F9A"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j=0;j&lt;w2.length();j++){</w:t>
      </w:r>
    </w:p>
    <w:p w14:paraId="35707F06"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f(w2[j] == key) return true;</w:t>
      </w:r>
    </w:p>
    <w:p w14:paraId="37C5C81F"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399B16EB"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0DCAFE0E"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return false;</w:t>
      </w:r>
    </w:p>
    <w:p w14:paraId="3F8119E8"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w:t>
      </w:r>
    </w:p>
    <w:p w14:paraId="56CBA34F"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int vowel_count(string s){</w:t>
      </w:r>
    </w:p>
    <w:p w14:paraId="5D44F938"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nt cnt = 0;</w:t>
      </w:r>
    </w:p>
    <w:p w14:paraId="3A19CC49"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char vowels[5] = {'A','E','I','O','U'};</w:t>
      </w:r>
    </w:p>
    <w:p w14:paraId="0ABED86D"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i=0;i&lt;s.length();i++){</w:t>
      </w:r>
    </w:p>
    <w:p w14:paraId="56818126"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j=0;j&lt;5;j++){</w:t>
      </w:r>
    </w:p>
    <w:p w14:paraId="41446772" w14:textId="5FD79C4F"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f(s[i] == vowels[j]) cnt++;</w:t>
      </w:r>
      <w:r w:rsidR="00F60A5E">
        <w:rPr>
          <w:rFonts w:ascii="Segoe UI" w:hAnsi="Segoe UI" w:cs="Segoe UI"/>
          <w:b/>
          <w:bCs/>
          <w:color w:val="212529"/>
          <w:sz w:val="20"/>
          <w:szCs w:val="20"/>
        </w:rPr>
        <w:t xml:space="preserve">   </w:t>
      </w:r>
      <w:r w:rsidR="00F60A5E" w:rsidRPr="00F60A5E">
        <w:rPr>
          <w:rFonts w:ascii="Segoe UI" w:hAnsi="Segoe UI" w:cs="Segoe UI"/>
          <w:b/>
          <w:bCs/>
          <w:color w:val="212529"/>
          <w:sz w:val="20"/>
          <w:szCs w:val="20"/>
          <w:highlight w:val="yellow"/>
        </w:rPr>
        <w:t>//A break statement would have made this more efficient</w:t>
      </w:r>
    </w:p>
    <w:p w14:paraId="784155AE"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7D80E92C"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557E2BA7"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return cnt;</w:t>
      </w:r>
    </w:p>
    <w:p w14:paraId="645D8A72"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w:t>
      </w:r>
    </w:p>
    <w:p w14:paraId="73951D04"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int main(){</w:t>
      </w:r>
    </w:p>
    <w:p w14:paraId="3A8707FB"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r w:rsidRPr="00F60A5E">
        <w:rPr>
          <w:rFonts w:ascii="Segoe UI" w:hAnsi="Segoe UI" w:cs="Segoe UI"/>
          <w:b/>
          <w:bCs/>
          <w:color w:val="212529"/>
          <w:sz w:val="20"/>
          <w:szCs w:val="20"/>
          <w:highlight w:val="yellow"/>
        </w:rPr>
        <w:t>string sentence;</w:t>
      </w:r>
    </w:p>
    <w:p w14:paraId="694A06D1" w14:textId="3114AB23"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r w:rsidRPr="00F60A5E">
        <w:rPr>
          <w:rFonts w:ascii="Segoe UI" w:hAnsi="Segoe UI" w:cs="Segoe UI"/>
          <w:b/>
          <w:bCs/>
          <w:color w:val="212529"/>
          <w:sz w:val="20"/>
          <w:szCs w:val="20"/>
          <w:highlight w:val="yellow"/>
        </w:rPr>
        <w:t>getline(cin,sentence);</w:t>
      </w:r>
      <w:r w:rsidR="00F60A5E">
        <w:rPr>
          <w:rFonts w:ascii="Segoe UI" w:hAnsi="Segoe UI" w:cs="Segoe UI"/>
          <w:b/>
          <w:bCs/>
          <w:color w:val="212529"/>
          <w:sz w:val="20"/>
          <w:szCs w:val="20"/>
        </w:rPr>
        <w:t xml:space="preserve">       </w:t>
      </w:r>
      <w:r w:rsidR="00F60A5E" w:rsidRPr="00F60A5E">
        <w:rPr>
          <w:rFonts w:ascii="Segoe UI" w:hAnsi="Segoe UI" w:cs="Segoe UI"/>
          <w:b/>
          <w:bCs/>
          <w:color w:val="212529"/>
          <w:sz w:val="20"/>
          <w:szCs w:val="20"/>
          <w:highlight w:val="yellow"/>
        </w:rPr>
        <w:t>//way to input strings with spaces in C++</w:t>
      </w:r>
    </w:p>
    <w:p w14:paraId="57F46993" w14:textId="0BB5098D"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492A77">
        <w:rPr>
          <w:rFonts w:ascii="Segoe UI" w:hAnsi="Segoe UI" w:cs="Segoe UI"/>
          <w:b/>
          <w:bCs/>
          <w:color w:val="212529"/>
          <w:sz w:val="20"/>
          <w:szCs w:val="20"/>
        </w:rPr>
        <w:t xml:space="preserve">    </w:t>
      </w:r>
      <w:r w:rsidRPr="00F60A5E">
        <w:rPr>
          <w:rFonts w:ascii="Segoe UI" w:hAnsi="Segoe UI" w:cs="Segoe UI"/>
          <w:b/>
          <w:bCs/>
          <w:color w:val="212529"/>
          <w:sz w:val="20"/>
          <w:szCs w:val="20"/>
          <w:highlight w:val="cyan"/>
        </w:rPr>
        <w:t xml:space="preserve">vector &lt;string&gt; words; </w:t>
      </w:r>
      <w:r w:rsidR="00F60A5E">
        <w:rPr>
          <w:rFonts w:ascii="Segoe UI" w:hAnsi="Segoe UI" w:cs="Segoe UI"/>
          <w:b/>
          <w:bCs/>
          <w:color w:val="212529"/>
          <w:sz w:val="20"/>
          <w:szCs w:val="20"/>
          <w:highlight w:val="cyan"/>
        </w:rPr>
        <w:t xml:space="preserve">    // way to separate words from a space-containing sentence  </w:t>
      </w:r>
    </w:p>
    <w:p w14:paraId="56830A96"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lastRenderedPageBreak/>
        <w:t xml:space="preserve">    string word = "";</w:t>
      </w:r>
    </w:p>
    <w:p w14:paraId="7C3A02B1"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t xml:space="preserve">    int cnt = 0;</w:t>
      </w:r>
    </w:p>
    <w:p w14:paraId="58863736"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t xml:space="preserve">    for(int i=0;i&lt;sentence.length()+1;i++){</w:t>
      </w:r>
    </w:p>
    <w:p w14:paraId="3000F6A6"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t xml:space="preserve">        if(sentence[i] == ' ' || sentence[i] == '\0'){</w:t>
      </w:r>
    </w:p>
    <w:p w14:paraId="30030497"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t xml:space="preserve">            cnt++; words.push_back(word); word = "";</w:t>
      </w:r>
    </w:p>
    <w:p w14:paraId="7ED3D6DD"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t xml:space="preserve">        }</w:t>
      </w:r>
    </w:p>
    <w:p w14:paraId="1FE6DD77" w14:textId="77777777" w:rsidR="00492A77" w:rsidRPr="00F60A5E" w:rsidRDefault="00492A77" w:rsidP="00492A77">
      <w:pPr>
        <w:pStyle w:val="NormalWeb"/>
        <w:shd w:val="clear" w:color="auto" w:fill="F9F9F9"/>
        <w:spacing w:before="0" w:beforeAutospacing="0" w:after="0" w:afterAutospacing="0"/>
        <w:rPr>
          <w:rFonts w:ascii="Segoe UI" w:hAnsi="Segoe UI" w:cs="Segoe UI"/>
          <w:b/>
          <w:bCs/>
          <w:color w:val="212529"/>
          <w:sz w:val="20"/>
          <w:szCs w:val="20"/>
          <w:highlight w:val="cyan"/>
        </w:rPr>
      </w:pPr>
      <w:r w:rsidRPr="00F60A5E">
        <w:rPr>
          <w:rFonts w:ascii="Segoe UI" w:hAnsi="Segoe UI" w:cs="Segoe UI"/>
          <w:b/>
          <w:bCs/>
          <w:color w:val="212529"/>
          <w:sz w:val="20"/>
          <w:szCs w:val="20"/>
          <w:highlight w:val="cyan"/>
        </w:rPr>
        <w:t xml:space="preserve">        else word+=sentence[i];</w:t>
      </w:r>
    </w:p>
    <w:p w14:paraId="76CAD766"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F60A5E">
        <w:rPr>
          <w:rFonts w:ascii="Segoe UI" w:hAnsi="Segoe UI" w:cs="Segoe UI"/>
          <w:b/>
          <w:bCs/>
          <w:color w:val="212529"/>
          <w:sz w:val="20"/>
          <w:szCs w:val="20"/>
          <w:highlight w:val="cyan"/>
        </w:rPr>
        <w:t xml:space="preserve">    }</w:t>
      </w:r>
    </w:p>
    <w:p w14:paraId="5EB65498"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vector &lt;int&gt; freq(cnt,0);</w:t>
      </w:r>
    </w:p>
    <w:p w14:paraId="13D844D5"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i=0;i&lt;cnt-1;i++){</w:t>
      </w:r>
    </w:p>
    <w:p w14:paraId="6AD54B49"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j=i+1;j&lt;cnt;j++){</w:t>
      </w:r>
    </w:p>
    <w:p w14:paraId="13B61A4C"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nt x = vowel_count(words[i]),y = vowel_count(words[j]);</w:t>
      </w:r>
    </w:p>
    <w:p w14:paraId="4C1B82F1"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f(check(words[i],words[j]) &amp;&amp; x==y &amp;&amp; x==2){</w:t>
      </w:r>
    </w:p>
    <w:p w14:paraId="567B2D45"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req[i]++; freq[j]++;</w:t>
      </w:r>
    </w:p>
    <w:p w14:paraId="4E84821D"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4C806867"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75321766"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1DB8980C"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nt max_freq = 0;</w:t>
      </w:r>
    </w:p>
    <w:p w14:paraId="4DADBEBA"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i=0;i&lt;cnt;i++){</w:t>
      </w:r>
    </w:p>
    <w:p w14:paraId="1D7AD285"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f(freq[i] &gt; max_freq) max_freq = freq[i];</w:t>
      </w:r>
    </w:p>
    <w:p w14:paraId="0BEAEFD7"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4EFFD56F"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for(int i=0;i&lt;cnt;i++){</w:t>
      </w:r>
    </w:p>
    <w:p w14:paraId="47ABE45B"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if(freq[i] == max_freq){</w:t>
      </w:r>
    </w:p>
    <w:p w14:paraId="28645984"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cout&lt;&lt;words[i];</w:t>
      </w:r>
    </w:p>
    <w:p w14:paraId="2CCAEA5B"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exit(0);</w:t>
      </w:r>
    </w:p>
    <w:p w14:paraId="7F8D70E2"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70308768" w14:textId="77777777" w:rsidR="00492A77" w:rsidRPr="00492A77"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 xml:space="preserve">    }</w:t>
      </w:r>
    </w:p>
    <w:p w14:paraId="23E17DAA" w14:textId="10C7A3FC" w:rsidR="00B93C0E" w:rsidRDefault="00492A77" w:rsidP="00492A77">
      <w:pPr>
        <w:pStyle w:val="NormalWeb"/>
        <w:shd w:val="clear" w:color="auto" w:fill="F9F9F9"/>
        <w:spacing w:before="0" w:beforeAutospacing="0" w:after="0" w:afterAutospacing="0"/>
        <w:rPr>
          <w:rFonts w:ascii="Segoe UI" w:hAnsi="Segoe UI" w:cs="Segoe UI"/>
          <w:b/>
          <w:bCs/>
          <w:color w:val="212529"/>
          <w:sz w:val="20"/>
          <w:szCs w:val="20"/>
        </w:rPr>
      </w:pPr>
      <w:r w:rsidRPr="00492A77">
        <w:rPr>
          <w:rFonts w:ascii="Segoe UI" w:hAnsi="Segoe UI" w:cs="Segoe UI"/>
          <w:b/>
          <w:bCs/>
          <w:color w:val="212529"/>
          <w:sz w:val="20"/>
          <w:szCs w:val="20"/>
        </w:rPr>
        <w:t>}</w:t>
      </w:r>
    </w:p>
    <w:p w14:paraId="0C497E36" w14:textId="7A7B9D14" w:rsidR="00B93C0E" w:rsidRDefault="00B93C0E" w:rsidP="00DF233B">
      <w:pPr>
        <w:pStyle w:val="NormalWeb"/>
        <w:shd w:val="clear" w:color="auto" w:fill="F9F9F9"/>
        <w:spacing w:before="0" w:beforeAutospacing="0" w:after="0" w:afterAutospacing="0"/>
        <w:rPr>
          <w:rFonts w:ascii="Segoe UI" w:hAnsi="Segoe UI" w:cs="Segoe UI"/>
          <w:b/>
          <w:bCs/>
          <w:color w:val="212529"/>
          <w:sz w:val="20"/>
          <w:szCs w:val="20"/>
        </w:rPr>
      </w:pPr>
    </w:p>
    <w:p w14:paraId="009260CD" w14:textId="77777777" w:rsidR="00B93C0E" w:rsidRPr="00B93C0E" w:rsidRDefault="00B93C0E" w:rsidP="00B93C0E">
      <w:pPr>
        <w:pStyle w:val="Heading4"/>
        <w:shd w:val="clear" w:color="auto" w:fill="F9F9F9"/>
        <w:spacing w:before="0"/>
        <w:rPr>
          <w:rFonts w:ascii="Segoe UI" w:hAnsi="Segoe UI" w:cs="Segoe UI"/>
          <w:color w:val="008000"/>
          <w:sz w:val="20"/>
          <w:szCs w:val="20"/>
        </w:rPr>
      </w:pPr>
      <w:r w:rsidRPr="00B93C0E">
        <w:rPr>
          <w:rFonts w:ascii="Segoe UI" w:hAnsi="Segoe UI" w:cs="Segoe UI"/>
          <w:b/>
          <w:bCs/>
          <w:color w:val="008000"/>
          <w:sz w:val="20"/>
          <w:szCs w:val="20"/>
        </w:rPr>
        <w:t>Ways to Place Pot of Milk on Stools</w:t>
      </w:r>
    </w:p>
    <w:p w14:paraId="0A9846EF"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n’ girls have arrived with pots of milk and these pots of milk has to arranged on ‘n’ stools which are arranged in a single row in a hall. The girls has are made to stand in a queue as per their order of arrival and place the pot on any one of the stool in the hall satisfying the rules:</w:t>
      </w:r>
    </w:p>
    <w:p w14:paraId="0EE5E39E"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1. First girl can keep the pot on whichever stool she wants</w:t>
      </w:r>
    </w:p>
    <w:p w14:paraId="2459EA7F"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2. ‘nth’ girl where n&gt;1, can keep the pot on a stool which is adjacent to a non-empty stool</w:t>
      </w:r>
    </w:p>
    <w:p w14:paraId="2885CDE9"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For example, when there is only one stool and only one girl ’x’ in the queue, there is only one option to place the milk pot</w:t>
      </w:r>
    </w:p>
    <w:p w14:paraId="30393594" w14:textId="469F7D89" w:rsidR="00B93C0E" w:rsidRPr="00B93C0E" w:rsidRDefault="00B93C0E" w:rsidP="00B93C0E">
      <w:pPr>
        <w:shd w:val="clear" w:color="auto" w:fill="F9F9F9"/>
        <w:rPr>
          <w:rFonts w:ascii="Segoe UI" w:hAnsi="Segoe UI" w:cs="Segoe UI"/>
          <w:color w:val="212529"/>
          <w:sz w:val="20"/>
          <w:szCs w:val="20"/>
        </w:rPr>
      </w:pPr>
      <w:r w:rsidRPr="00B93C0E">
        <w:rPr>
          <w:rFonts w:ascii="Segoe UI" w:hAnsi="Segoe UI" w:cs="Segoe UI"/>
          <w:b/>
          <w:bCs/>
          <w:noProof/>
          <w:color w:val="212529"/>
          <w:sz w:val="20"/>
          <w:szCs w:val="20"/>
        </w:rPr>
        <w:drawing>
          <wp:inline distT="0" distB="0" distL="0" distR="0" wp14:anchorId="3A550E96" wp14:editId="0CC3233E">
            <wp:extent cx="944880" cy="829876"/>
            <wp:effectExtent l="0" t="0" r="762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58051" cy="841444"/>
                    </a:xfrm>
                    <a:prstGeom prst="rect">
                      <a:avLst/>
                    </a:prstGeom>
                    <a:noFill/>
                    <a:ln>
                      <a:noFill/>
                    </a:ln>
                  </pic:spPr>
                </pic:pic>
              </a:graphicData>
            </a:graphic>
          </wp:inline>
        </w:drawing>
      </w:r>
    </w:p>
    <w:p w14:paraId="1DC94D5D"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When there are two stools and there are two girls ‘x’ and ‘y’ in the queue, there are two ways to arrange the milk pots carried by them either ‘x’ -&gt; ‘y’ or ‘y’-&gt;’x’</w:t>
      </w:r>
    </w:p>
    <w:p w14:paraId="4EA9BBC5" w14:textId="755B8878" w:rsidR="00B93C0E" w:rsidRPr="00B93C0E" w:rsidRDefault="00B93C0E" w:rsidP="00B93C0E">
      <w:pPr>
        <w:shd w:val="clear" w:color="auto" w:fill="F9F9F9"/>
        <w:rPr>
          <w:rFonts w:ascii="Segoe UI" w:hAnsi="Segoe UI" w:cs="Segoe UI"/>
          <w:color w:val="212529"/>
          <w:sz w:val="20"/>
          <w:szCs w:val="20"/>
        </w:rPr>
      </w:pPr>
      <w:r w:rsidRPr="00B93C0E">
        <w:rPr>
          <w:rFonts w:ascii="Segoe UI" w:hAnsi="Segoe UI" w:cs="Segoe UI"/>
          <w:b/>
          <w:bCs/>
          <w:noProof/>
          <w:color w:val="212529"/>
          <w:sz w:val="20"/>
          <w:szCs w:val="20"/>
        </w:rPr>
        <w:lastRenderedPageBreak/>
        <w:drawing>
          <wp:inline distT="0" distB="0" distL="0" distR="0" wp14:anchorId="6C1D6A41" wp14:editId="740918AF">
            <wp:extent cx="1628775" cy="868296"/>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1090" cy="874861"/>
                    </a:xfrm>
                    <a:prstGeom prst="rect">
                      <a:avLst/>
                    </a:prstGeom>
                    <a:noFill/>
                    <a:ln>
                      <a:noFill/>
                    </a:ln>
                  </pic:spPr>
                </pic:pic>
              </a:graphicData>
            </a:graphic>
          </wp:inline>
        </w:drawing>
      </w:r>
    </w:p>
    <w:p w14:paraId="609541A1"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 </w:t>
      </w:r>
    </w:p>
    <w:p w14:paraId="5903A38A"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When there are three girls ‘x’, ‘y’ and ‘z’ in the queue, there are four ways to arrange the milk pots carried by them. ‘x’-&gt;’y’-&gt;’z’, ‘z’-&gt;’y’-&gt;’x’, ‘y’-&gt;’x’-&gt;’z’, ‘z’ -&gt; ‘y’ -&gt;’x’</w:t>
      </w:r>
    </w:p>
    <w:p w14:paraId="7BA5CE1B" w14:textId="3790591F" w:rsidR="00B93C0E" w:rsidRPr="00B93C0E" w:rsidRDefault="00B93C0E" w:rsidP="00B93C0E">
      <w:pPr>
        <w:shd w:val="clear" w:color="auto" w:fill="F9F9F9"/>
        <w:rPr>
          <w:rFonts w:ascii="Segoe UI" w:hAnsi="Segoe UI" w:cs="Segoe UI"/>
          <w:color w:val="212529"/>
          <w:sz w:val="20"/>
          <w:szCs w:val="20"/>
        </w:rPr>
      </w:pPr>
      <w:r w:rsidRPr="00B93C0E">
        <w:rPr>
          <w:rFonts w:ascii="Segoe UI" w:hAnsi="Segoe UI" w:cs="Segoe UI"/>
          <w:b/>
          <w:bCs/>
          <w:noProof/>
          <w:color w:val="212529"/>
          <w:sz w:val="20"/>
          <w:szCs w:val="20"/>
        </w:rPr>
        <w:drawing>
          <wp:inline distT="0" distB="0" distL="0" distR="0" wp14:anchorId="3F8230AE" wp14:editId="25EC58B4">
            <wp:extent cx="2420620" cy="9912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51614" cy="1003932"/>
                    </a:xfrm>
                    <a:prstGeom prst="rect">
                      <a:avLst/>
                    </a:prstGeom>
                    <a:noFill/>
                    <a:ln>
                      <a:noFill/>
                    </a:ln>
                  </pic:spPr>
                </pic:pic>
              </a:graphicData>
            </a:graphic>
          </wp:inline>
        </w:drawing>
      </w:r>
    </w:p>
    <w:p w14:paraId="22E0CE02"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 </w:t>
      </w:r>
    </w:p>
    <w:p w14:paraId="254BE14B"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Given the value of n’, where ‘n’ is the number of girls with milk pot and the number of stools in the hall, write a C program to find the number of ways in which the milk pots can be arranged. For example, if n is 3 then there are 4 ways as illustrated above.</w:t>
      </w:r>
    </w:p>
    <w:p w14:paraId="6B0EC76C"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Style w:val="Strong"/>
          <w:rFonts w:ascii="Segoe UI" w:eastAsia="Arial" w:hAnsi="Segoe UI" w:cs="Segoe UI"/>
          <w:color w:val="212529"/>
          <w:sz w:val="20"/>
          <w:szCs w:val="20"/>
        </w:rPr>
        <w:t>Input Format</w:t>
      </w:r>
    </w:p>
    <w:p w14:paraId="31055785"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First line contains the value of ‘n’</w:t>
      </w:r>
    </w:p>
    <w:p w14:paraId="34FB68B3" w14:textId="77777777" w:rsidR="00B93C0E" w:rsidRP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Style w:val="Strong"/>
          <w:rFonts w:ascii="Segoe UI" w:eastAsia="Arial" w:hAnsi="Segoe UI" w:cs="Segoe UI"/>
          <w:color w:val="212529"/>
          <w:sz w:val="20"/>
          <w:szCs w:val="20"/>
        </w:rPr>
        <w:t>Output Format</w:t>
      </w:r>
    </w:p>
    <w:p w14:paraId="2BEC7DA2" w14:textId="3716BA81" w:rsidR="00B93C0E" w:rsidRDefault="00B93C0E" w:rsidP="00B93C0E">
      <w:pPr>
        <w:pStyle w:val="NormalWeb"/>
        <w:shd w:val="clear" w:color="auto" w:fill="F9F9F9"/>
        <w:spacing w:before="0" w:beforeAutospacing="0"/>
        <w:rPr>
          <w:rFonts w:ascii="Segoe UI" w:hAnsi="Segoe UI" w:cs="Segoe UI"/>
          <w:color w:val="212529"/>
          <w:sz w:val="20"/>
          <w:szCs w:val="20"/>
        </w:rPr>
      </w:pPr>
      <w:r w:rsidRPr="00B93C0E">
        <w:rPr>
          <w:rFonts w:ascii="Segoe UI" w:hAnsi="Segoe UI" w:cs="Segoe UI"/>
          <w:color w:val="212529"/>
          <w:sz w:val="20"/>
          <w:szCs w:val="20"/>
        </w:rPr>
        <w:t>Print the number of ways in which the pot can be arranged</w:t>
      </w:r>
    </w:p>
    <w:p w14:paraId="3E7F74CC" w14:textId="6305910D" w:rsidR="00B93C0E" w:rsidRDefault="00B93C0E" w:rsidP="00B93C0E">
      <w:pPr>
        <w:pStyle w:val="NormalWeb"/>
        <w:shd w:val="clear" w:color="auto" w:fill="F9F9F9"/>
        <w:spacing w:before="0" w:beforeAutospacing="0"/>
        <w:rPr>
          <w:rFonts w:ascii="Segoe UI" w:hAnsi="Segoe UI" w:cs="Segoe UI"/>
          <w:b/>
          <w:bCs/>
          <w:color w:val="212529"/>
          <w:sz w:val="20"/>
          <w:szCs w:val="20"/>
        </w:rPr>
      </w:pPr>
      <w:r w:rsidRPr="00B93C0E">
        <w:rPr>
          <w:rFonts w:ascii="Segoe UI" w:hAnsi="Segoe UI" w:cs="Segoe UI"/>
          <w:b/>
          <w:bCs/>
          <w:color w:val="212529"/>
          <w:sz w:val="20"/>
          <w:szCs w:val="20"/>
          <w:highlight w:val="yellow"/>
        </w:rPr>
        <w:t>ANS.</w:t>
      </w:r>
      <w:r>
        <w:rPr>
          <w:rFonts w:ascii="Segoe UI" w:hAnsi="Segoe UI" w:cs="Segoe UI"/>
          <w:b/>
          <w:bCs/>
          <w:color w:val="212529"/>
          <w:sz w:val="20"/>
          <w:szCs w:val="20"/>
        </w:rPr>
        <w:t xml:space="preserve">  </w:t>
      </w:r>
      <w:r w:rsidRPr="00B93C0E">
        <w:rPr>
          <w:rFonts w:ascii="Segoe UI" w:hAnsi="Segoe UI" w:cs="Segoe UI"/>
          <w:b/>
          <w:bCs/>
          <w:color w:val="212529"/>
          <w:sz w:val="20"/>
          <w:szCs w:val="20"/>
        </w:rPr>
        <w:t>print(2**(int(input())-1))</w:t>
      </w:r>
    </w:p>
    <w:p w14:paraId="40C6FCAB" w14:textId="77777777" w:rsidR="0087305F" w:rsidRDefault="0087305F" w:rsidP="0087305F">
      <w:pPr>
        <w:pStyle w:val="Heading4"/>
        <w:shd w:val="clear" w:color="auto" w:fill="F9F9F9"/>
        <w:spacing w:before="0"/>
        <w:rPr>
          <w:rFonts w:ascii="Segoe UI" w:hAnsi="Segoe UI" w:cs="Segoe UI"/>
          <w:color w:val="008000"/>
        </w:rPr>
      </w:pPr>
      <w:r>
        <w:rPr>
          <w:rFonts w:ascii="Segoe UI" w:hAnsi="Segoe UI" w:cs="Segoe UI"/>
          <w:b/>
          <w:bCs/>
          <w:color w:val="008000"/>
        </w:rPr>
        <w:t>Arithmetic of Secret Agent</w:t>
      </w:r>
    </w:p>
    <w:p w14:paraId="2CD81459" w14:textId="77777777" w:rsidR="0087305F" w:rsidRDefault="0087305F" w:rsidP="0087305F">
      <w:pPr>
        <w:pStyle w:val="NormalWeb"/>
        <w:shd w:val="clear" w:color="auto" w:fill="F9F9F9"/>
        <w:spacing w:before="0" w:beforeAutospacing="0"/>
        <w:rPr>
          <w:rFonts w:ascii="Segoe UI" w:hAnsi="Segoe UI" w:cs="Segoe UI"/>
          <w:color w:val="212529"/>
        </w:rPr>
      </w:pPr>
      <w:r>
        <w:rPr>
          <w:color w:val="212529"/>
          <w:sz w:val="27"/>
          <w:szCs w:val="27"/>
        </w:rPr>
        <w:t>Another secret agent ‘Y’ communicates the secret word to his head office as two words ‘W1’ and ‘W2’. The number of characters in the codeword is one more than the maximum of length of ‘W1’ and ‘W2’. He has given instruction to his head office to do arithmetic on the letters of the alphabet using the following rules:</w:t>
      </w:r>
    </w:p>
    <w:p w14:paraId="78916735" w14:textId="77777777" w:rsidR="0087305F" w:rsidRDefault="0087305F" w:rsidP="0087305F">
      <w:pPr>
        <w:pStyle w:val="NormalWeb"/>
        <w:numPr>
          <w:ilvl w:val="0"/>
          <w:numId w:val="9"/>
        </w:numPr>
        <w:shd w:val="clear" w:color="auto" w:fill="F9F9F9"/>
        <w:spacing w:before="0" w:beforeAutospacing="0"/>
        <w:rPr>
          <w:rFonts w:ascii="Segoe UI" w:hAnsi="Segoe UI" w:cs="Segoe UI"/>
          <w:color w:val="212529"/>
        </w:rPr>
      </w:pPr>
      <w:r>
        <w:rPr>
          <w:color w:val="212529"/>
          <w:sz w:val="27"/>
          <w:szCs w:val="27"/>
        </w:rPr>
        <w:t>Addition happens similar to numeric addition and starts from the right most character of the words.</w:t>
      </w:r>
    </w:p>
    <w:p w14:paraId="7D314407" w14:textId="77777777" w:rsidR="0087305F" w:rsidRDefault="0087305F" w:rsidP="0087305F">
      <w:pPr>
        <w:pStyle w:val="NormalWeb"/>
        <w:numPr>
          <w:ilvl w:val="0"/>
          <w:numId w:val="9"/>
        </w:numPr>
        <w:shd w:val="clear" w:color="auto" w:fill="F9F9F9"/>
        <w:spacing w:before="0" w:beforeAutospacing="0"/>
        <w:rPr>
          <w:rFonts w:ascii="Segoe UI" w:hAnsi="Segoe UI" w:cs="Segoe UI"/>
          <w:color w:val="212529"/>
        </w:rPr>
      </w:pPr>
      <w:r>
        <w:rPr>
          <w:color w:val="212529"/>
          <w:sz w:val="27"/>
          <w:szCs w:val="27"/>
        </w:rPr>
        <w:t>The ASCII value of the characters is used for addition. The right most digit of the result is taken as sum and the remaining digits are considered as carry. The letter corresponding to the character position in English alphabet of sum will be the character in the codeword (i.e.), 0-a, 1-b, 2-c, …, 25-z.</w:t>
      </w:r>
    </w:p>
    <w:p w14:paraId="660BB069" w14:textId="77777777" w:rsidR="0087305F" w:rsidRDefault="0087305F" w:rsidP="0087305F">
      <w:pPr>
        <w:pStyle w:val="NormalWeb"/>
        <w:numPr>
          <w:ilvl w:val="0"/>
          <w:numId w:val="9"/>
        </w:numPr>
        <w:shd w:val="clear" w:color="auto" w:fill="F9F9F9"/>
        <w:spacing w:before="0" w:beforeAutospacing="0"/>
        <w:rPr>
          <w:rFonts w:ascii="Segoe UI" w:hAnsi="Segoe UI" w:cs="Segoe UI"/>
          <w:color w:val="212529"/>
        </w:rPr>
      </w:pPr>
      <w:r>
        <w:rPr>
          <w:color w:val="212529"/>
          <w:sz w:val="27"/>
          <w:szCs w:val="27"/>
        </w:rPr>
        <w:t>The carry is added along with the next character to the left of the current character.</w:t>
      </w:r>
    </w:p>
    <w:p w14:paraId="697B8D53" w14:textId="77777777" w:rsidR="0087305F" w:rsidRDefault="0087305F" w:rsidP="0087305F">
      <w:pPr>
        <w:pStyle w:val="NormalWeb"/>
        <w:numPr>
          <w:ilvl w:val="0"/>
          <w:numId w:val="9"/>
        </w:numPr>
        <w:shd w:val="clear" w:color="auto" w:fill="F9F9F9"/>
        <w:spacing w:before="0" w:beforeAutospacing="0"/>
        <w:rPr>
          <w:rFonts w:ascii="Segoe UI" w:hAnsi="Segoe UI" w:cs="Segoe UI"/>
          <w:color w:val="212529"/>
        </w:rPr>
      </w:pPr>
      <w:r>
        <w:rPr>
          <w:color w:val="212529"/>
          <w:sz w:val="27"/>
          <w:szCs w:val="27"/>
        </w:rPr>
        <w:lastRenderedPageBreak/>
        <w:t>The steps 1-3 are repeated till the left most character of the of the longest word among ‘W1’ and ‘W2’ is reached. When end of the words ‘W1’ or ‘W2’ is reached then the remaining characters of the longer word alone take part in addition with carry.</w:t>
      </w:r>
    </w:p>
    <w:p w14:paraId="43E9998B" w14:textId="77777777" w:rsidR="0087305F" w:rsidRDefault="0087305F" w:rsidP="0087305F">
      <w:pPr>
        <w:pStyle w:val="NormalWeb"/>
        <w:numPr>
          <w:ilvl w:val="0"/>
          <w:numId w:val="9"/>
        </w:numPr>
        <w:shd w:val="clear" w:color="auto" w:fill="F9F9F9"/>
        <w:spacing w:before="0" w:beforeAutospacing="0"/>
        <w:rPr>
          <w:rFonts w:ascii="Segoe UI" w:hAnsi="Segoe UI" w:cs="Segoe UI"/>
          <w:color w:val="212529"/>
        </w:rPr>
      </w:pPr>
      <w:r>
        <w:rPr>
          <w:color w:val="212529"/>
          <w:sz w:val="27"/>
          <w:szCs w:val="27"/>
        </w:rPr>
        <w:t>The last sum got will be the next to the leftmost character of the codeword. The carry left out will give the leftmost character of codeword and it may have more than one digit. If the value exceeds 25, then the equivalent character in the alphabet is obtained in a cyclic manner. ie., 26-a, 27-b and so on.</w:t>
      </w:r>
    </w:p>
    <w:p w14:paraId="73B45504" w14:textId="77777777" w:rsidR="0087305F" w:rsidRDefault="0087305F" w:rsidP="0087305F">
      <w:pPr>
        <w:pStyle w:val="NormalWeb"/>
        <w:shd w:val="clear" w:color="auto" w:fill="F9F9F9"/>
        <w:spacing w:before="0" w:beforeAutospacing="0"/>
        <w:rPr>
          <w:rFonts w:ascii="Segoe UI" w:hAnsi="Segoe UI" w:cs="Segoe UI"/>
          <w:color w:val="212529"/>
        </w:rPr>
      </w:pPr>
      <w:r>
        <w:rPr>
          <w:color w:val="212529"/>
          <w:sz w:val="27"/>
          <w:szCs w:val="27"/>
        </w:rPr>
        <w:t>Given two words W1 and W2, develop a pseudocode and a C code to find the codeword sent by the agent.</w:t>
      </w:r>
    </w:p>
    <w:p w14:paraId="682E6D64" w14:textId="77777777" w:rsidR="0087305F" w:rsidRDefault="0087305F" w:rsidP="0087305F">
      <w:pPr>
        <w:pStyle w:val="NormalWeb"/>
        <w:shd w:val="clear" w:color="auto" w:fill="F9F9F9"/>
        <w:spacing w:before="0" w:beforeAutospacing="0"/>
        <w:rPr>
          <w:rFonts w:ascii="Segoe UI" w:hAnsi="Segoe UI" w:cs="Segoe UI"/>
          <w:color w:val="212529"/>
        </w:rPr>
      </w:pPr>
      <w:r>
        <w:rPr>
          <w:color w:val="212529"/>
          <w:sz w:val="27"/>
          <w:szCs w:val="27"/>
        </w:rPr>
        <w:t>For example, if S1= ‘zap’ and S2= ‘zap’, then the numerical is sum 26564 and the equivalent alpha sum is obtained as follows:</w:t>
      </w:r>
    </w:p>
    <w:p w14:paraId="582787BE" w14:textId="77777777" w:rsidR="0087305F" w:rsidRDefault="0087305F" w:rsidP="0087305F">
      <w:pPr>
        <w:pStyle w:val="NormalWeb"/>
        <w:shd w:val="clear" w:color="auto" w:fill="F9F9F9"/>
        <w:spacing w:before="0" w:beforeAutospacing="0"/>
        <w:rPr>
          <w:rFonts w:ascii="Segoe UI" w:hAnsi="Segoe UI" w:cs="Segoe UI"/>
          <w:color w:val="212529"/>
        </w:rPr>
      </w:pPr>
      <w:r>
        <w:rPr>
          <w:color w:val="212529"/>
          <w:sz w:val="27"/>
          <w:szCs w:val="27"/>
        </w:rPr>
        <w:t>26-‘a’, 5- ‘f’, 6-‘g’, 4=’e’.</w:t>
      </w:r>
    </w:p>
    <w:p w14:paraId="7F8F6BDF" w14:textId="06F49188" w:rsidR="0087305F" w:rsidRDefault="0087305F" w:rsidP="0087305F">
      <w:pPr>
        <w:pStyle w:val="NormalWeb"/>
        <w:shd w:val="clear" w:color="auto" w:fill="F9F9F9"/>
        <w:spacing w:before="0" w:beforeAutospacing="0"/>
        <w:rPr>
          <w:color w:val="212529"/>
          <w:sz w:val="27"/>
          <w:szCs w:val="27"/>
        </w:rPr>
      </w:pPr>
      <w:r>
        <w:rPr>
          <w:color w:val="212529"/>
          <w:sz w:val="27"/>
          <w:szCs w:val="27"/>
        </w:rPr>
        <w:t>Hence, the alpha sum is ‘afge’</w:t>
      </w:r>
    </w:p>
    <w:p w14:paraId="642804AB" w14:textId="77777777" w:rsid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F60A5E">
        <w:rPr>
          <w:rFonts w:asciiTheme="minorHAnsi" w:hAnsiTheme="minorHAnsi" w:cstheme="minorHAnsi"/>
          <w:b/>
          <w:bCs/>
          <w:color w:val="212529"/>
          <w:sz w:val="22"/>
          <w:szCs w:val="22"/>
          <w:highlight w:val="yellow"/>
        </w:rPr>
        <w:t>ANS.</w:t>
      </w:r>
    </w:p>
    <w:p w14:paraId="30C42903" w14:textId="73E2F042"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alpha_code = {}</w:t>
      </w:r>
    </w:p>
    <w:p w14:paraId="70661D79"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for i in range(0,26):</w:t>
      </w:r>
    </w:p>
    <w:p w14:paraId="18858C71"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alpha_code[i] = chr(97+i)</w:t>
      </w:r>
    </w:p>
    <w:p w14:paraId="56698AAA"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p>
    <w:p w14:paraId="29F97DC4"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w1,w2 = input(),input()</w:t>
      </w:r>
    </w:p>
    <w:p w14:paraId="635A9228"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major,minor = "",""</w:t>
      </w:r>
    </w:p>
    <w:p w14:paraId="24A5ED16"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if len(w1) &gt;= len(w2): minor = w2; major = w1</w:t>
      </w:r>
    </w:p>
    <w:p w14:paraId="0C8535B2"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else: minor = w1; major = w2</w:t>
      </w:r>
    </w:p>
    <w:p w14:paraId="6D6992D3"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ans = []    </w:t>
      </w:r>
    </w:p>
    <w:p w14:paraId="0632AC74"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carry = 0</w:t>
      </w:r>
    </w:p>
    <w:p w14:paraId="610EA519"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for i in range(1,len(major)+1):</w:t>
      </w:r>
    </w:p>
    <w:p w14:paraId="09E08A73"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if i &lt;= len(minor):</w:t>
      </w:r>
    </w:p>
    <w:p w14:paraId="062C1381"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d = ord(major[-i])+ord(minor[-i])+carry</w:t>
      </w:r>
    </w:p>
    <w:p w14:paraId="63F4F867"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else:</w:t>
      </w:r>
    </w:p>
    <w:p w14:paraId="47EA7EA1"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d = ord(major[-i])+carry</w:t>
      </w:r>
    </w:p>
    <w:p w14:paraId="0A08BFF5"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carry = (d-d%10)//10</w:t>
      </w:r>
    </w:p>
    <w:p w14:paraId="0CB8C8D6"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if i &lt; len(major): ans.append(d%10)</w:t>
      </w:r>
    </w:p>
    <w:p w14:paraId="27FD8160"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else: ans.append(d%10); ans.append(carry)</w:t>
      </w:r>
    </w:p>
    <w:p w14:paraId="43590C3A"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p>
    <w:p w14:paraId="4A36EA6E"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codeword = ""</w:t>
      </w:r>
    </w:p>
    <w:p w14:paraId="37CC643D"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for i in range(len(ans)-1,-1,-1):</w:t>
      </w:r>
    </w:p>
    <w:p w14:paraId="372E4FAD"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 xml:space="preserve">    codeword+=alpha_code[ans[i]%26]</w:t>
      </w:r>
    </w:p>
    <w:p w14:paraId="3135088F" w14:textId="11D9D33C"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rPr>
      </w:pPr>
      <w:r w:rsidRPr="00F60A5E">
        <w:rPr>
          <w:rFonts w:asciiTheme="minorHAnsi" w:hAnsiTheme="minorHAnsi" w:cstheme="minorHAnsi"/>
          <w:b/>
          <w:bCs/>
          <w:color w:val="212529"/>
        </w:rPr>
        <w:t>print(codeword)</w:t>
      </w:r>
    </w:p>
    <w:p w14:paraId="6C8963CF" w14:textId="77777777" w:rsidR="00F60A5E" w:rsidRPr="00F60A5E" w:rsidRDefault="00F60A5E" w:rsidP="00F60A5E">
      <w:pPr>
        <w:pStyle w:val="NormalWeb"/>
        <w:shd w:val="clear" w:color="auto" w:fill="F9F9F9"/>
        <w:spacing w:before="0" w:beforeAutospacing="0" w:after="0" w:afterAutospacing="0"/>
        <w:rPr>
          <w:rFonts w:asciiTheme="minorHAnsi" w:hAnsiTheme="minorHAnsi" w:cstheme="minorHAnsi"/>
          <w:b/>
          <w:bCs/>
          <w:color w:val="212529"/>
          <w:sz w:val="22"/>
          <w:szCs w:val="22"/>
        </w:rPr>
      </w:pPr>
    </w:p>
    <w:p w14:paraId="518AA4B1" w14:textId="77777777" w:rsidR="00DF4E4A" w:rsidRPr="00DF4E4A" w:rsidRDefault="00DF4E4A" w:rsidP="00DF4E4A">
      <w:pPr>
        <w:pStyle w:val="Heading4"/>
        <w:shd w:val="clear" w:color="auto" w:fill="F9F9F9"/>
        <w:spacing w:before="0"/>
        <w:rPr>
          <w:rFonts w:ascii="Segoe UI" w:hAnsi="Segoe UI" w:cs="Segoe UI"/>
          <w:color w:val="008000"/>
          <w:sz w:val="20"/>
          <w:szCs w:val="20"/>
        </w:rPr>
      </w:pPr>
      <w:r w:rsidRPr="00DF4E4A">
        <w:rPr>
          <w:rFonts w:ascii="Segoe UI" w:hAnsi="Segoe UI" w:cs="Segoe UI"/>
          <w:b/>
          <w:bCs/>
          <w:color w:val="008000"/>
          <w:sz w:val="20"/>
          <w:szCs w:val="20"/>
        </w:rPr>
        <w:lastRenderedPageBreak/>
        <w:t>Count Beeps</w:t>
      </w:r>
    </w:p>
    <w:p w14:paraId="4EDD0539"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Binary representation of a number ‘n</w:t>
      </w:r>
      <w:r w:rsidRPr="00DF4E4A">
        <w:rPr>
          <w:rFonts w:ascii="STIXSizeOneSym" w:hAnsi="STIXSizeOneSym" w:cs="Calibri"/>
          <w:color w:val="212529"/>
          <w:sz w:val="20"/>
          <w:szCs w:val="20"/>
        </w:rPr>
        <w:t>’ </w:t>
      </w:r>
      <w:r w:rsidRPr="00DF4E4A">
        <w:rPr>
          <w:rFonts w:ascii="Calibri" w:hAnsi="Calibri" w:cs="Calibri"/>
          <w:color w:val="212529"/>
          <w:sz w:val="20"/>
          <w:szCs w:val="20"/>
        </w:rPr>
        <w:t>are written on a circle which is divided into </w:t>
      </w:r>
      <w:r w:rsidRPr="00DF4E4A">
        <w:rPr>
          <w:rFonts w:ascii="STIXSizeOneSym" w:hAnsi="STIXSizeOneSym" w:cs="Calibri"/>
          <w:color w:val="212529"/>
          <w:sz w:val="20"/>
          <w:szCs w:val="20"/>
        </w:rPr>
        <w:t>‘</w:t>
      </w:r>
      <w:r w:rsidRPr="00DF4E4A">
        <w:rPr>
          <w:rFonts w:ascii="Calibri" w:hAnsi="Calibri" w:cs="Calibri"/>
          <w:color w:val="212529"/>
          <w:sz w:val="20"/>
          <w:szCs w:val="20"/>
        </w:rPr>
        <w:t>m</w:t>
      </w:r>
      <w:r w:rsidRPr="00DF4E4A">
        <w:rPr>
          <w:rFonts w:ascii="STIXSizeOneSym" w:hAnsi="STIXSizeOneSym" w:cs="Calibri"/>
          <w:color w:val="212529"/>
          <w:sz w:val="20"/>
          <w:szCs w:val="20"/>
        </w:rPr>
        <w:t>’ </w:t>
      </w:r>
      <w:r w:rsidRPr="00DF4E4A">
        <w:rPr>
          <w:rFonts w:ascii="Calibri" w:hAnsi="Calibri" w:cs="Calibri"/>
          <w:color w:val="212529"/>
          <w:sz w:val="20"/>
          <w:szCs w:val="20"/>
        </w:rPr>
        <w:t>segments. </w:t>
      </w:r>
    </w:p>
    <w:p w14:paraId="101E4BA7"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Here the number of bits required to represent </w:t>
      </w:r>
      <w:r w:rsidRPr="00DF4E4A">
        <w:rPr>
          <w:rFonts w:ascii="STIXSizeOneSym" w:hAnsi="STIXSizeOneSym" w:cs="Calibri"/>
          <w:color w:val="212529"/>
          <w:sz w:val="20"/>
          <w:szCs w:val="20"/>
        </w:rPr>
        <w:t>‘</w:t>
      </w:r>
      <w:r w:rsidRPr="00DF4E4A">
        <w:rPr>
          <w:rFonts w:ascii="Calibri" w:hAnsi="Calibri" w:cs="Calibri"/>
          <w:color w:val="212529"/>
          <w:sz w:val="20"/>
          <w:szCs w:val="20"/>
        </w:rPr>
        <w:t>n</w:t>
      </w:r>
      <w:r w:rsidRPr="00DF4E4A">
        <w:rPr>
          <w:rFonts w:ascii="STIXSizeOneSym" w:hAnsi="STIXSizeOneSym" w:cs="Calibri"/>
          <w:color w:val="212529"/>
          <w:sz w:val="20"/>
          <w:szCs w:val="20"/>
        </w:rPr>
        <w:t>’ </w:t>
      </w:r>
      <w:r w:rsidRPr="00DF4E4A">
        <w:rPr>
          <w:rFonts w:ascii="Calibri" w:hAnsi="Calibri" w:cs="Calibri"/>
          <w:color w:val="212529"/>
          <w:sz w:val="20"/>
          <w:szCs w:val="20"/>
        </w:rPr>
        <w:t>is </w:t>
      </w:r>
      <w:r w:rsidRPr="00DF4E4A">
        <w:rPr>
          <w:rFonts w:ascii="STIXSizeOneSym" w:hAnsi="STIXSizeOneSym" w:cs="Calibri"/>
          <w:color w:val="212529"/>
          <w:sz w:val="20"/>
          <w:szCs w:val="20"/>
        </w:rPr>
        <w:t>‘</w:t>
      </w:r>
      <w:r w:rsidRPr="00DF4E4A">
        <w:rPr>
          <w:rFonts w:ascii="Calibri" w:hAnsi="Calibri" w:cs="Calibri"/>
          <w:color w:val="212529"/>
          <w:sz w:val="20"/>
          <w:szCs w:val="20"/>
        </w:rPr>
        <w:t>m</w:t>
      </w:r>
      <w:r w:rsidRPr="00DF4E4A">
        <w:rPr>
          <w:rFonts w:ascii="STIXSizeOneSym" w:hAnsi="STIXSizeOneSym" w:cs="Calibri"/>
          <w:color w:val="212529"/>
          <w:sz w:val="20"/>
          <w:szCs w:val="20"/>
        </w:rPr>
        <w:t>’</w:t>
      </w:r>
      <w:r w:rsidRPr="00DF4E4A">
        <w:rPr>
          <w:rFonts w:ascii="Calibri" w:hAnsi="Calibri" w:cs="Calibri"/>
          <w:color w:val="212529"/>
          <w:sz w:val="20"/>
          <w:szCs w:val="20"/>
        </w:rPr>
        <w:t>. </w:t>
      </w:r>
    </w:p>
    <w:p w14:paraId="75490761"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A needle is fixed on the top of this circle and the circle rotates in clockwise direction for every ten seconds </w:t>
      </w:r>
    </w:p>
    <w:p w14:paraId="0DACF98B"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till a complete rotation is made that is the number of rotations is equal to </w:t>
      </w:r>
      <w:r w:rsidRPr="00DF4E4A">
        <w:rPr>
          <w:rFonts w:ascii="STIXSizeOneSym" w:hAnsi="STIXSizeOneSym" w:cs="Calibri"/>
          <w:color w:val="212529"/>
          <w:sz w:val="20"/>
          <w:szCs w:val="20"/>
        </w:rPr>
        <w:t>‘</w:t>
      </w:r>
      <w:r w:rsidRPr="00DF4E4A">
        <w:rPr>
          <w:rFonts w:ascii="Calibri" w:hAnsi="Calibri" w:cs="Calibri"/>
          <w:color w:val="212529"/>
          <w:sz w:val="20"/>
          <w:szCs w:val="20"/>
        </w:rPr>
        <w:t>m-1</w:t>
      </w:r>
      <w:r w:rsidRPr="00DF4E4A">
        <w:rPr>
          <w:rFonts w:ascii="STIXSizeOneSym" w:hAnsi="STIXSizeOneSym" w:cs="Calibri"/>
          <w:color w:val="212529"/>
          <w:sz w:val="20"/>
          <w:szCs w:val="20"/>
        </w:rPr>
        <w:t>’</w:t>
      </w:r>
      <w:r w:rsidRPr="00DF4E4A">
        <w:rPr>
          <w:rFonts w:ascii="Calibri" w:hAnsi="Calibri" w:cs="Calibri"/>
          <w:color w:val="212529"/>
          <w:sz w:val="20"/>
          <w:szCs w:val="20"/>
        </w:rPr>
        <w:t>. </w:t>
      </w:r>
    </w:p>
    <w:p w14:paraId="3FEE1327"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Let the segment pointed by needle be </w:t>
      </w:r>
      <w:r w:rsidRPr="00DF4E4A">
        <w:rPr>
          <w:rFonts w:ascii="STIXSizeOneSym" w:hAnsi="STIXSizeOneSym" w:cs="Calibri"/>
          <w:color w:val="212529"/>
          <w:sz w:val="20"/>
          <w:szCs w:val="20"/>
        </w:rPr>
        <w:t>‘</w:t>
      </w:r>
      <w:r w:rsidRPr="00DF4E4A">
        <w:rPr>
          <w:rFonts w:ascii="Calibri" w:hAnsi="Calibri" w:cs="Calibri"/>
          <w:color w:val="212529"/>
          <w:sz w:val="20"/>
          <w:szCs w:val="20"/>
        </w:rPr>
        <w:t>p</w:t>
      </w:r>
      <w:r w:rsidRPr="00DF4E4A">
        <w:rPr>
          <w:rFonts w:ascii="STIXSizeOneSym" w:hAnsi="STIXSizeOneSym" w:cs="Calibri"/>
          <w:color w:val="212529"/>
          <w:sz w:val="20"/>
          <w:szCs w:val="20"/>
        </w:rPr>
        <w:t>’</w:t>
      </w:r>
      <w:r w:rsidRPr="00DF4E4A">
        <w:rPr>
          <w:rFonts w:ascii="Calibri" w:hAnsi="Calibri" w:cs="Calibri"/>
          <w:color w:val="212529"/>
          <w:sz w:val="20"/>
          <w:szCs w:val="20"/>
        </w:rPr>
        <w:t>. A beep sound is made when the decimal equivalent of the </w:t>
      </w:r>
    </w:p>
    <w:p w14:paraId="2B6187DA"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binary digits is even when read from the next segment to the right of </w:t>
      </w:r>
      <w:r w:rsidRPr="00DF4E4A">
        <w:rPr>
          <w:rFonts w:ascii="STIXSizeOneSym" w:hAnsi="STIXSizeOneSym" w:cs="Calibri"/>
          <w:color w:val="212529"/>
          <w:sz w:val="20"/>
          <w:szCs w:val="20"/>
        </w:rPr>
        <w:t>‘</w:t>
      </w:r>
      <w:r w:rsidRPr="00DF4E4A">
        <w:rPr>
          <w:rFonts w:ascii="Calibri" w:hAnsi="Calibri" w:cs="Calibri"/>
          <w:color w:val="212529"/>
          <w:sz w:val="20"/>
          <w:szCs w:val="20"/>
        </w:rPr>
        <w:t>p</w:t>
      </w:r>
      <w:r w:rsidRPr="00DF4E4A">
        <w:rPr>
          <w:rFonts w:ascii="STIXSizeOneSym" w:hAnsi="STIXSizeOneSym" w:cs="Calibri"/>
          <w:color w:val="212529"/>
          <w:sz w:val="20"/>
          <w:szCs w:val="20"/>
        </w:rPr>
        <w:t>’ </w:t>
      </w:r>
      <w:r w:rsidRPr="00DF4E4A">
        <w:rPr>
          <w:rFonts w:ascii="Calibri" w:hAnsi="Calibri" w:cs="Calibri"/>
          <w:color w:val="212529"/>
          <w:sz w:val="20"/>
          <w:szCs w:val="20"/>
        </w:rPr>
        <w:t>to the segment </w:t>
      </w:r>
      <w:r w:rsidRPr="00DF4E4A">
        <w:rPr>
          <w:rFonts w:ascii="STIXSizeOneSym" w:hAnsi="STIXSizeOneSym" w:cs="Calibri"/>
          <w:color w:val="212529"/>
          <w:sz w:val="20"/>
          <w:szCs w:val="20"/>
        </w:rPr>
        <w:t>‘</w:t>
      </w:r>
      <w:r w:rsidRPr="00DF4E4A">
        <w:rPr>
          <w:rFonts w:ascii="Calibri" w:hAnsi="Calibri" w:cs="Calibri"/>
          <w:color w:val="212529"/>
          <w:sz w:val="20"/>
          <w:szCs w:val="20"/>
        </w:rPr>
        <w:t>p</w:t>
      </w:r>
      <w:r w:rsidRPr="00DF4E4A">
        <w:rPr>
          <w:rFonts w:ascii="STIXSizeOneSym" w:hAnsi="STIXSizeOneSym" w:cs="Calibri"/>
          <w:color w:val="212529"/>
          <w:sz w:val="20"/>
          <w:szCs w:val="20"/>
        </w:rPr>
        <w:t>’</w:t>
      </w:r>
      <w:r w:rsidRPr="00DF4E4A">
        <w:rPr>
          <w:rFonts w:ascii="Calibri" w:hAnsi="Calibri" w:cs="Calibri"/>
          <w:color w:val="212529"/>
          <w:sz w:val="20"/>
          <w:szCs w:val="20"/>
        </w:rPr>
        <w:t>.</w:t>
      </w:r>
    </w:p>
    <w:p w14:paraId="57A57103"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Given the binary digits written on the segment from the segment next to </w:t>
      </w:r>
      <w:r w:rsidRPr="00DF4E4A">
        <w:rPr>
          <w:rFonts w:ascii="STIXSizeOneSym" w:hAnsi="STIXSizeOneSym" w:cs="Calibri"/>
          <w:color w:val="212529"/>
          <w:sz w:val="20"/>
          <w:szCs w:val="20"/>
        </w:rPr>
        <w:t>‘</w:t>
      </w:r>
      <w:r w:rsidRPr="00DF4E4A">
        <w:rPr>
          <w:rFonts w:ascii="Calibri" w:hAnsi="Calibri" w:cs="Calibri"/>
          <w:color w:val="212529"/>
          <w:sz w:val="20"/>
          <w:szCs w:val="20"/>
        </w:rPr>
        <w:t>p</w:t>
      </w:r>
      <w:r w:rsidRPr="00DF4E4A">
        <w:rPr>
          <w:rFonts w:ascii="STIXSizeOneSym" w:hAnsi="STIXSizeOneSym" w:cs="Calibri"/>
          <w:color w:val="212529"/>
          <w:sz w:val="20"/>
          <w:szCs w:val="20"/>
        </w:rPr>
        <w:t>’ </w:t>
      </w:r>
      <w:r w:rsidRPr="00DF4E4A">
        <w:rPr>
          <w:rFonts w:ascii="Calibri" w:hAnsi="Calibri" w:cs="Calibri"/>
          <w:color w:val="212529"/>
          <w:sz w:val="20"/>
          <w:szCs w:val="20"/>
        </w:rPr>
        <w:t>to </w:t>
      </w:r>
      <w:r w:rsidRPr="00DF4E4A">
        <w:rPr>
          <w:rFonts w:ascii="STIXSizeOneSym" w:hAnsi="STIXSizeOneSym" w:cs="Calibri"/>
          <w:color w:val="212529"/>
          <w:sz w:val="20"/>
          <w:szCs w:val="20"/>
        </w:rPr>
        <w:t>‘</w:t>
      </w:r>
      <w:r w:rsidRPr="00DF4E4A">
        <w:rPr>
          <w:rFonts w:ascii="Calibri" w:hAnsi="Calibri" w:cs="Calibri"/>
          <w:color w:val="212529"/>
          <w:sz w:val="20"/>
          <w:szCs w:val="20"/>
        </w:rPr>
        <w:t>p</w:t>
      </w:r>
      <w:r w:rsidRPr="00DF4E4A">
        <w:rPr>
          <w:rFonts w:ascii="STIXSizeOneSym" w:hAnsi="STIXSizeOneSym" w:cs="Calibri"/>
          <w:color w:val="212529"/>
          <w:sz w:val="20"/>
          <w:szCs w:val="20"/>
        </w:rPr>
        <w:t>’</w:t>
      </w:r>
      <w:r w:rsidRPr="00DF4E4A">
        <w:rPr>
          <w:rFonts w:ascii="Calibri" w:hAnsi="Calibri" w:cs="Calibri"/>
          <w:color w:val="212529"/>
          <w:sz w:val="20"/>
          <w:szCs w:val="20"/>
        </w:rPr>
        <w:t>, </w:t>
      </w:r>
    </w:p>
    <w:p w14:paraId="00ED707D"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write a C program to find the number of times beep sound will be made. For example, if the initial </w:t>
      </w:r>
    </w:p>
    <w:p w14:paraId="30010A35"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configuration of binary string given is </w:t>
      </w:r>
      <w:r w:rsidRPr="00DF4E4A">
        <w:rPr>
          <w:rFonts w:ascii="STIXSizeOneSym" w:hAnsi="STIXSizeOneSym" w:cs="Calibri"/>
          <w:color w:val="212529"/>
          <w:sz w:val="20"/>
          <w:szCs w:val="20"/>
        </w:rPr>
        <w:t>‘</w:t>
      </w:r>
      <w:r w:rsidRPr="00DF4E4A">
        <w:rPr>
          <w:rFonts w:ascii="Calibri" w:hAnsi="Calibri" w:cs="Calibri"/>
          <w:color w:val="212529"/>
          <w:sz w:val="20"/>
          <w:szCs w:val="20"/>
        </w:rPr>
        <w:t>1001101</w:t>
      </w:r>
      <w:r w:rsidRPr="00DF4E4A">
        <w:rPr>
          <w:rFonts w:ascii="STIXSizeOneSym" w:hAnsi="STIXSizeOneSym" w:cs="Calibri"/>
          <w:color w:val="212529"/>
          <w:sz w:val="20"/>
          <w:szCs w:val="20"/>
        </w:rPr>
        <w:t>’ </w:t>
      </w:r>
      <w:r w:rsidRPr="00DF4E4A">
        <w:rPr>
          <w:rFonts w:ascii="Calibri" w:hAnsi="Calibri" w:cs="Calibri"/>
          <w:color w:val="212529"/>
          <w:sz w:val="20"/>
          <w:szCs w:val="20"/>
        </w:rPr>
        <w:t>then the binary strings obtained by rotation are</w:t>
      </w:r>
    </w:p>
    <w:p w14:paraId="32F15FD5"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1001101</w:t>
      </w:r>
    </w:p>
    <w:p w14:paraId="70F645C8"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1100110</w:t>
      </w:r>
    </w:p>
    <w:p w14:paraId="32DFF238"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0110011</w:t>
      </w:r>
    </w:p>
    <w:p w14:paraId="545C276F"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1011001</w:t>
      </w:r>
    </w:p>
    <w:p w14:paraId="6E61A609"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1101100</w:t>
      </w:r>
    </w:p>
    <w:p w14:paraId="332BA9DF"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0110110</w:t>
      </w:r>
    </w:p>
    <w:p w14:paraId="2D209A91"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0011011</w:t>
      </w:r>
    </w:p>
    <w:p w14:paraId="56D67C40"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The binary strings 1100110, 1101100 and 0110110 are even when decimal equivalent is taken. </w:t>
      </w:r>
    </w:p>
    <w:p w14:paraId="7D697957"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Hence beep sound will be made three times.</w:t>
      </w:r>
    </w:p>
    <w:p w14:paraId="5260F37E"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Style w:val="Strong"/>
          <w:rFonts w:ascii="Calibri" w:eastAsia="Arial" w:hAnsi="Calibri" w:cs="Calibri"/>
          <w:color w:val="212529"/>
          <w:sz w:val="20"/>
          <w:szCs w:val="20"/>
        </w:rPr>
        <w:t>Boundary Conditions</w:t>
      </w:r>
    </w:p>
    <w:p w14:paraId="6C6A1066"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Length of the binary string &lt; 25</w:t>
      </w:r>
    </w:p>
    <w:p w14:paraId="3C03FAE9"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Style w:val="Strong"/>
          <w:rFonts w:ascii="Calibri" w:eastAsia="Arial" w:hAnsi="Calibri" w:cs="Calibri"/>
          <w:color w:val="212529"/>
          <w:sz w:val="20"/>
          <w:szCs w:val="20"/>
        </w:rPr>
        <w:t>Input Format</w:t>
      </w:r>
      <w:r w:rsidRPr="00DF4E4A">
        <w:rPr>
          <w:rFonts w:ascii="Calibri" w:hAnsi="Calibri" w:cs="Calibri"/>
          <w:color w:val="212529"/>
          <w:sz w:val="20"/>
          <w:szCs w:val="20"/>
        </w:rPr>
        <w:t>       </w:t>
      </w:r>
    </w:p>
    <w:p w14:paraId="7FBD9F2C"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Fonts w:ascii="Calibri" w:hAnsi="Calibri" w:cs="Calibri"/>
          <w:color w:val="212529"/>
          <w:sz w:val="20"/>
          <w:szCs w:val="20"/>
        </w:rPr>
        <w:t>First line contains the binary representation of the number ‘n</w:t>
      </w:r>
      <w:r w:rsidRPr="00DF4E4A">
        <w:rPr>
          <w:rFonts w:ascii="STIXSizeOneSym" w:hAnsi="STIXSizeOneSym" w:cs="Calibri"/>
          <w:color w:val="212529"/>
          <w:sz w:val="20"/>
          <w:szCs w:val="20"/>
        </w:rPr>
        <w:t>’</w:t>
      </w:r>
    </w:p>
    <w:p w14:paraId="289055B8" w14:textId="77777777" w:rsidR="00DF4E4A" w:rsidRPr="00DF4E4A" w:rsidRDefault="00DF4E4A" w:rsidP="00DF4E4A">
      <w:pPr>
        <w:pStyle w:val="NormalWeb"/>
        <w:shd w:val="clear" w:color="auto" w:fill="F9F9F9"/>
        <w:jc w:val="both"/>
        <w:rPr>
          <w:rFonts w:ascii="Segoe UI" w:hAnsi="Segoe UI" w:cs="Segoe UI"/>
          <w:color w:val="212529"/>
          <w:sz w:val="20"/>
          <w:szCs w:val="20"/>
        </w:rPr>
      </w:pPr>
      <w:r w:rsidRPr="00DF4E4A">
        <w:rPr>
          <w:rStyle w:val="Strong"/>
          <w:rFonts w:ascii="Calibri" w:eastAsia="Arial" w:hAnsi="Calibri" w:cs="Calibri"/>
          <w:color w:val="212529"/>
          <w:sz w:val="20"/>
          <w:szCs w:val="20"/>
        </w:rPr>
        <w:t>Output Format</w:t>
      </w:r>
    </w:p>
    <w:p w14:paraId="793A6EBC" w14:textId="77777777" w:rsidR="00DF4E4A" w:rsidRDefault="00DF4E4A" w:rsidP="00DF4E4A">
      <w:pPr>
        <w:pStyle w:val="NormalWeb"/>
        <w:shd w:val="clear" w:color="auto" w:fill="F9F9F9"/>
        <w:jc w:val="both"/>
        <w:rPr>
          <w:rFonts w:ascii="Calibri" w:hAnsi="Calibri" w:cs="Calibri"/>
          <w:color w:val="212529"/>
          <w:sz w:val="20"/>
          <w:szCs w:val="20"/>
        </w:rPr>
      </w:pPr>
      <w:r w:rsidRPr="00DF4E4A">
        <w:rPr>
          <w:rFonts w:ascii="Calibri" w:hAnsi="Calibri" w:cs="Calibri"/>
          <w:color w:val="212529"/>
          <w:sz w:val="20"/>
          <w:szCs w:val="20"/>
        </w:rPr>
        <w:t>Print the number of times beep sound will be made</w:t>
      </w:r>
    </w:p>
    <w:p w14:paraId="7FB46123" w14:textId="2BC32A4C" w:rsidR="0087305F" w:rsidRPr="00DF4E4A" w:rsidRDefault="00DF4E4A" w:rsidP="00DF4E4A">
      <w:pPr>
        <w:pStyle w:val="NormalWeb"/>
        <w:shd w:val="clear" w:color="auto" w:fill="F9F9F9"/>
        <w:jc w:val="both"/>
        <w:rPr>
          <w:rFonts w:ascii="Segoe UI" w:hAnsi="Segoe UI" w:cs="Segoe UI"/>
          <w:color w:val="212529"/>
        </w:rPr>
      </w:pPr>
      <w:r w:rsidRPr="00DF4E4A">
        <w:rPr>
          <w:rFonts w:ascii="Segoe UI" w:hAnsi="Segoe UI" w:cs="Segoe UI"/>
          <w:b/>
          <w:bCs/>
          <w:color w:val="212529"/>
          <w:sz w:val="20"/>
          <w:szCs w:val="20"/>
          <w:highlight w:val="yellow"/>
        </w:rPr>
        <w:t>ANS.</w:t>
      </w:r>
    </w:p>
    <w:p w14:paraId="7F0E99C9" w14:textId="77777777" w:rsidR="00DF4E4A" w:rsidRPr="00DF4E4A" w:rsidRDefault="00DF4E4A" w:rsidP="00DF4E4A">
      <w:pPr>
        <w:spacing w:after="0"/>
        <w:rPr>
          <w:b/>
          <w:bCs/>
          <w:sz w:val="28"/>
          <w:szCs w:val="28"/>
          <w:lang w:eastAsia="en-IN"/>
        </w:rPr>
      </w:pPr>
      <w:r w:rsidRPr="00DF4E4A">
        <w:rPr>
          <w:b/>
          <w:bCs/>
          <w:sz w:val="28"/>
          <w:szCs w:val="28"/>
          <w:lang w:eastAsia="en-IN"/>
        </w:rPr>
        <w:lastRenderedPageBreak/>
        <w:t>from collections import *</w:t>
      </w:r>
    </w:p>
    <w:p w14:paraId="6E2EA130" w14:textId="77777777" w:rsidR="00DF4E4A" w:rsidRPr="00DF4E4A" w:rsidRDefault="00DF4E4A" w:rsidP="00DF4E4A">
      <w:pPr>
        <w:spacing w:after="0"/>
        <w:rPr>
          <w:b/>
          <w:bCs/>
          <w:sz w:val="28"/>
          <w:szCs w:val="28"/>
          <w:lang w:eastAsia="en-IN"/>
        </w:rPr>
      </w:pPr>
      <w:r w:rsidRPr="00DF4E4A">
        <w:rPr>
          <w:b/>
          <w:bCs/>
          <w:sz w:val="28"/>
          <w:szCs w:val="28"/>
          <w:lang w:eastAsia="en-IN"/>
        </w:rPr>
        <w:t>n=deque(input()); beep=0</w:t>
      </w:r>
    </w:p>
    <w:p w14:paraId="0DEAA14E" w14:textId="77777777" w:rsidR="00DF4E4A" w:rsidRPr="00DF4E4A" w:rsidRDefault="00DF4E4A" w:rsidP="00DF4E4A">
      <w:pPr>
        <w:spacing w:after="0"/>
        <w:rPr>
          <w:b/>
          <w:bCs/>
          <w:sz w:val="28"/>
          <w:szCs w:val="28"/>
          <w:lang w:eastAsia="en-IN"/>
        </w:rPr>
      </w:pPr>
      <w:r w:rsidRPr="00DF4E4A">
        <w:rPr>
          <w:b/>
          <w:bCs/>
          <w:sz w:val="28"/>
          <w:szCs w:val="28"/>
          <w:lang w:eastAsia="en-IN"/>
        </w:rPr>
        <w:t>for i in range(len(n)):</w:t>
      </w:r>
    </w:p>
    <w:p w14:paraId="7D3AF257" w14:textId="77777777" w:rsidR="00DF4E4A" w:rsidRPr="00DF4E4A" w:rsidRDefault="00DF4E4A" w:rsidP="00DF4E4A">
      <w:pPr>
        <w:spacing w:after="0"/>
        <w:rPr>
          <w:b/>
          <w:bCs/>
          <w:sz w:val="28"/>
          <w:szCs w:val="28"/>
          <w:lang w:eastAsia="en-IN"/>
        </w:rPr>
      </w:pPr>
      <w:r w:rsidRPr="00DF4E4A">
        <w:rPr>
          <w:b/>
          <w:bCs/>
          <w:sz w:val="28"/>
          <w:szCs w:val="28"/>
          <w:lang w:eastAsia="en-IN"/>
        </w:rPr>
        <w:t xml:space="preserve">    n.rotate(-1); x=int("".join(list(n)),2)</w:t>
      </w:r>
    </w:p>
    <w:p w14:paraId="54CFFDAC" w14:textId="77777777" w:rsidR="00DF4E4A" w:rsidRDefault="00DF4E4A" w:rsidP="00DF4E4A">
      <w:pPr>
        <w:spacing w:after="0"/>
        <w:rPr>
          <w:b/>
          <w:bCs/>
          <w:sz w:val="28"/>
          <w:szCs w:val="28"/>
          <w:lang w:eastAsia="en-IN"/>
        </w:rPr>
      </w:pPr>
      <w:r w:rsidRPr="00DF4E4A">
        <w:rPr>
          <w:b/>
          <w:bCs/>
          <w:sz w:val="28"/>
          <w:szCs w:val="28"/>
          <w:lang w:eastAsia="en-IN"/>
        </w:rPr>
        <w:t xml:space="preserve">    if x%2==0: beep+=1</w:t>
      </w:r>
    </w:p>
    <w:p w14:paraId="1AA0D371" w14:textId="22082928" w:rsidR="00910BFF" w:rsidRDefault="00DF4E4A" w:rsidP="00DF4E4A">
      <w:pPr>
        <w:spacing w:after="0"/>
        <w:rPr>
          <w:b/>
          <w:bCs/>
          <w:sz w:val="28"/>
          <w:szCs w:val="28"/>
          <w:lang w:eastAsia="en-IN"/>
        </w:rPr>
      </w:pPr>
      <w:r w:rsidRPr="00DF4E4A">
        <w:rPr>
          <w:b/>
          <w:bCs/>
          <w:sz w:val="28"/>
          <w:szCs w:val="28"/>
          <w:lang w:eastAsia="en-IN"/>
        </w:rPr>
        <w:t>print(beep)</w:t>
      </w:r>
    </w:p>
    <w:p w14:paraId="2E1F9E6D" w14:textId="0E0D8C99" w:rsidR="004416B5" w:rsidRDefault="004416B5" w:rsidP="00DF4E4A">
      <w:pPr>
        <w:spacing w:after="0"/>
        <w:rPr>
          <w:b/>
          <w:bCs/>
          <w:sz w:val="28"/>
          <w:szCs w:val="28"/>
          <w:lang w:eastAsia="en-IN"/>
        </w:rPr>
      </w:pPr>
    </w:p>
    <w:p w14:paraId="38D78A9F" w14:textId="35488C32" w:rsidR="004416B5" w:rsidRDefault="004416B5" w:rsidP="00DF4E4A">
      <w:pPr>
        <w:spacing w:after="0"/>
        <w:rPr>
          <w:b/>
          <w:bCs/>
          <w:sz w:val="28"/>
          <w:szCs w:val="28"/>
          <w:lang w:eastAsia="en-IN"/>
        </w:rPr>
      </w:pPr>
      <w:r w:rsidRPr="004416B5">
        <w:rPr>
          <w:b/>
          <w:bCs/>
          <w:sz w:val="28"/>
          <w:szCs w:val="28"/>
          <w:highlight w:val="yellow"/>
          <w:lang w:eastAsia="en-IN"/>
        </w:rPr>
        <w:t>ALTERNATE SOLN: print(input().count(“0”))</w:t>
      </w:r>
    </w:p>
    <w:p w14:paraId="3B372518" w14:textId="4D96D5C5" w:rsidR="004416B5" w:rsidRDefault="004416B5" w:rsidP="00DF4E4A">
      <w:pPr>
        <w:spacing w:after="0"/>
        <w:rPr>
          <w:b/>
          <w:bCs/>
          <w:sz w:val="28"/>
          <w:szCs w:val="28"/>
          <w:lang w:eastAsia="en-IN"/>
        </w:rPr>
      </w:pPr>
    </w:p>
    <w:p w14:paraId="36F296AA" w14:textId="77777777" w:rsidR="004416B5" w:rsidRDefault="004416B5" w:rsidP="004416B5">
      <w:pPr>
        <w:pStyle w:val="Heading4"/>
        <w:shd w:val="clear" w:color="auto" w:fill="F9F9F9"/>
        <w:spacing w:before="0"/>
        <w:rPr>
          <w:rFonts w:ascii="Segoe UI" w:hAnsi="Segoe UI" w:cs="Segoe UI"/>
          <w:color w:val="008000"/>
        </w:rPr>
      </w:pPr>
      <w:r>
        <w:rPr>
          <w:rFonts w:ascii="Segoe UI" w:hAnsi="Segoe UI" w:cs="Segoe UI"/>
          <w:b/>
          <w:bCs/>
          <w:color w:val="008000"/>
        </w:rPr>
        <w:t>Classify Triplets</w:t>
      </w:r>
    </w:p>
    <w:p w14:paraId="138ABB6C"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wo integers ‘l’ and ‘u’, write a C program to identify the triplet (a, b, c) where a &lt;= b &lt;= c and a, b, c &gt;= l and a, b, c &lt;= u, that are Exactly Pythoagorean, Very Close to Pythagorean or Close to Pythagorean. A triplet (a, b, c) is said to be Exactly Pythagorean if c</w:t>
      </w:r>
      <w:r>
        <w:rPr>
          <w:rFonts w:ascii="Georgia" w:hAnsi="Georgia" w:cs="Segoe UI"/>
          <w:color w:val="212529"/>
          <w:sz w:val="20"/>
          <w:szCs w:val="20"/>
          <w:vertAlign w:val="superscript"/>
        </w:rPr>
        <w:t>2</w:t>
      </w:r>
      <w:r>
        <w:rPr>
          <w:rFonts w:ascii="Georgia" w:hAnsi="Georgia" w:cs="Segoe UI"/>
          <w:color w:val="212529"/>
          <w:sz w:val="27"/>
          <w:szCs w:val="27"/>
        </w:rPr>
        <w:t> – a</w:t>
      </w:r>
      <w:r>
        <w:rPr>
          <w:rFonts w:ascii="Georgia" w:hAnsi="Georgia" w:cs="Segoe UI"/>
          <w:color w:val="212529"/>
          <w:sz w:val="20"/>
          <w:szCs w:val="20"/>
          <w:vertAlign w:val="superscript"/>
        </w:rPr>
        <w:t>2</w:t>
      </w:r>
      <w:r>
        <w:rPr>
          <w:rFonts w:ascii="Georgia" w:hAnsi="Georgia" w:cs="Segoe UI"/>
          <w:color w:val="212529"/>
          <w:sz w:val="27"/>
          <w:szCs w:val="27"/>
        </w:rPr>
        <w:t>+b</w:t>
      </w:r>
      <w:r>
        <w:rPr>
          <w:rFonts w:ascii="Georgia" w:hAnsi="Georgia" w:cs="Segoe UI"/>
          <w:color w:val="212529"/>
          <w:sz w:val="20"/>
          <w:szCs w:val="20"/>
          <w:vertAlign w:val="superscript"/>
        </w:rPr>
        <w:t>2</w:t>
      </w:r>
      <w:r>
        <w:rPr>
          <w:rFonts w:ascii="Georgia" w:hAnsi="Georgia" w:cs="Segoe UI"/>
          <w:color w:val="212529"/>
          <w:sz w:val="27"/>
          <w:szCs w:val="27"/>
        </w:rPr>
        <w:t> = 0, Very Close to Pythagorean if c</w:t>
      </w:r>
      <w:r>
        <w:rPr>
          <w:rFonts w:ascii="Georgia" w:hAnsi="Georgia" w:cs="Segoe UI"/>
          <w:color w:val="212529"/>
          <w:sz w:val="20"/>
          <w:szCs w:val="20"/>
          <w:vertAlign w:val="superscript"/>
        </w:rPr>
        <w:t>2</w:t>
      </w:r>
      <w:r>
        <w:rPr>
          <w:rFonts w:ascii="Georgia" w:hAnsi="Georgia" w:cs="Segoe UI"/>
          <w:color w:val="212529"/>
          <w:sz w:val="27"/>
          <w:szCs w:val="27"/>
        </w:rPr>
        <w:t> – a</w:t>
      </w:r>
      <w:r>
        <w:rPr>
          <w:rFonts w:ascii="Georgia" w:hAnsi="Georgia" w:cs="Segoe UI"/>
          <w:color w:val="212529"/>
          <w:sz w:val="20"/>
          <w:szCs w:val="20"/>
          <w:vertAlign w:val="superscript"/>
        </w:rPr>
        <w:t>2</w:t>
      </w:r>
      <w:r>
        <w:rPr>
          <w:rFonts w:ascii="Georgia" w:hAnsi="Georgia" w:cs="Segoe UI"/>
          <w:color w:val="212529"/>
          <w:sz w:val="27"/>
          <w:szCs w:val="27"/>
        </w:rPr>
        <w:t>+b</w:t>
      </w:r>
      <w:r>
        <w:rPr>
          <w:rFonts w:ascii="Georgia" w:hAnsi="Georgia" w:cs="Segoe UI"/>
          <w:color w:val="212529"/>
          <w:sz w:val="20"/>
          <w:szCs w:val="20"/>
          <w:vertAlign w:val="superscript"/>
        </w:rPr>
        <w:t>2</w:t>
      </w:r>
      <w:r>
        <w:rPr>
          <w:rFonts w:ascii="Georgia" w:hAnsi="Georgia" w:cs="Segoe UI"/>
          <w:color w:val="212529"/>
          <w:sz w:val="27"/>
          <w:szCs w:val="27"/>
        </w:rPr>
        <w:t> = +1 or -1 and Close to Pythagorean if c</w:t>
      </w:r>
      <w:r>
        <w:rPr>
          <w:rFonts w:ascii="Georgia" w:hAnsi="Georgia" w:cs="Segoe UI"/>
          <w:color w:val="212529"/>
          <w:sz w:val="20"/>
          <w:szCs w:val="20"/>
          <w:vertAlign w:val="superscript"/>
        </w:rPr>
        <w:t>2</w:t>
      </w:r>
      <w:r>
        <w:rPr>
          <w:rFonts w:ascii="Georgia" w:hAnsi="Georgia" w:cs="Segoe UI"/>
          <w:color w:val="212529"/>
          <w:sz w:val="27"/>
          <w:szCs w:val="27"/>
        </w:rPr>
        <w:t> – a</w:t>
      </w:r>
      <w:r>
        <w:rPr>
          <w:rFonts w:ascii="Georgia" w:hAnsi="Georgia" w:cs="Segoe UI"/>
          <w:color w:val="212529"/>
          <w:sz w:val="20"/>
          <w:szCs w:val="20"/>
          <w:vertAlign w:val="superscript"/>
        </w:rPr>
        <w:t>2</w:t>
      </w:r>
      <w:r>
        <w:rPr>
          <w:rFonts w:ascii="Georgia" w:hAnsi="Georgia" w:cs="Segoe UI"/>
          <w:color w:val="212529"/>
          <w:sz w:val="27"/>
          <w:szCs w:val="27"/>
        </w:rPr>
        <w:t>+b</w:t>
      </w:r>
      <w:r>
        <w:rPr>
          <w:rFonts w:ascii="Georgia" w:hAnsi="Georgia" w:cs="Segoe UI"/>
          <w:color w:val="212529"/>
          <w:sz w:val="20"/>
          <w:szCs w:val="20"/>
          <w:vertAlign w:val="superscript"/>
        </w:rPr>
        <w:t>2</w:t>
      </w:r>
      <w:r>
        <w:rPr>
          <w:rFonts w:ascii="Georgia" w:hAnsi="Georgia" w:cs="Segoe UI"/>
          <w:color w:val="212529"/>
          <w:sz w:val="27"/>
          <w:szCs w:val="27"/>
        </w:rPr>
        <w:t> = +2 or -2. For example, if l = 5 and u = 20 then the program should print</w:t>
      </w:r>
    </w:p>
    <w:p w14:paraId="4C44D289"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5 7 Very Close to Pythagorean</w:t>
      </w:r>
    </w:p>
    <w:p w14:paraId="074DA35F"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11 12 Close to Pythagorean</w:t>
      </w:r>
    </w:p>
    <w:p w14:paraId="48811F92"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12 13 Exactly Pythagorean</w:t>
      </w:r>
    </w:p>
    <w:p w14:paraId="1CA4F663"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13 14 Close to Pythagorean</w:t>
      </w:r>
    </w:p>
    <w:p w14:paraId="7F8CFF57"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 8 10 Exactly Pythagorean</w:t>
      </w:r>
    </w:p>
    <w:p w14:paraId="5F2CA277"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 17 18 Very Close to Pythagorean</w:t>
      </w:r>
    </w:p>
    <w:p w14:paraId="4E61A4CB"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 18 19 Very Close to Pythagorean</w:t>
      </w:r>
    </w:p>
    <w:p w14:paraId="12FBD95D"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7 10 Close to Pythagorean</w:t>
      </w:r>
    </w:p>
    <w:p w14:paraId="62CE818D"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1 13 Very Close to Pythagorean</w:t>
      </w:r>
    </w:p>
    <w:p w14:paraId="274CE3FA"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8 9 12 Very Close to Pythagorean</w:t>
      </w:r>
    </w:p>
    <w:p w14:paraId="4BD2BAEC"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8 15 17 Exactly Pythagorean</w:t>
      </w:r>
    </w:p>
    <w:p w14:paraId="6E59C60D"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9 12 15 Exactly Pythagorean</w:t>
      </w:r>
    </w:p>
    <w:p w14:paraId="050FC428"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0 15 18 Very Close to Pythagorean</w:t>
      </w:r>
    </w:p>
    <w:p w14:paraId="48E4E781" w14:textId="6762CE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11 13 17 </w:t>
      </w:r>
      <w:r w:rsidR="008879EE">
        <w:rPr>
          <w:rFonts w:ascii="Georgia" w:hAnsi="Georgia" w:cs="Segoe UI"/>
          <w:color w:val="212529"/>
          <w:sz w:val="27"/>
          <w:szCs w:val="27"/>
        </w:rPr>
        <w:t>0</w:t>
      </w:r>
      <w:r>
        <w:rPr>
          <w:rFonts w:ascii="Georgia" w:hAnsi="Georgia" w:cs="Segoe UI"/>
          <w:color w:val="212529"/>
          <w:sz w:val="27"/>
          <w:szCs w:val="27"/>
        </w:rPr>
        <w:t>Very Close to Pythagorean</w:t>
      </w:r>
    </w:p>
    <w:p w14:paraId="109229D1"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12 12 17 Very Close to Pythagorean</w:t>
      </w:r>
    </w:p>
    <w:p w14:paraId="525AE442"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2 16 20 Exactly Pythagorean</w:t>
      </w:r>
    </w:p>
    <w:p w14:paraId="03F38DB3" w14:textId="77777777" w:rsidR="004416B5" w:rsidRDefault="004416B5" w:rsidP="004416B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18FB7B6"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l’</w:t>
      </w:r>
    </w:p>
    <w:p w14:paraId="718796FB"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u’</w:t>
      </w:r>
    </w:p>
    <w:p w14:paraId="79B82187" w14:textId="77777777" w:rsidR="004416B5" w:rsidRDefault="004416B5" w:rsidP="004416B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7EB2C1C" w14:textId="77777777" w:rsidR="004416B5" w:rsidRDefault="004416B5" w:rsidP="004416B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all the triplets that are Exactly, Very Close to or Close to Pythagorean triplets</w:t>
      </w:r>
    </w:p>
    <w:p w14:paraId="2E93CE6B" w14:textId="285BBF22" w:rsidR="004416B5" w:rsidRDefault="004416B5" w:rsidP="00DF4E4A">
      <w:pPr>
        <w:spacing w:after="0"/>
        <w:rPr>
          <w:b/>
          <w:bCs/>
          <w:sz w:val="28"/>
          <w:szCs w:val="28"/>
          <w:lang w:eastAsia="en-IN"/>
        </w:rPr>
      </w:pPr>
      <w:r w:rsidRPr="004416B5">
        <w:rPr>
          <w:b/>
          <w:bCs/>
          <w:sz w:val="28"/>
          <w:szCs w:val="28"/>
          <w:highlight w:val="yellow"/>
          <w:lang w:eastAsia="en-IN"/>
        </w:rPr>
        <w:t>ANS.</w:t>
      </w:r>
    </w:p>
    <w:p w14:paraId="62C04F1F" w14:textId="06A834F4" w:rsidR="004416B5" w:rsidRDefault="004416B5" w:rsidP="00DF4E4A">
      <w:pPr>
        <w:spacing w:after="0"/>
        <w:rPr>
          <w:b/>
          <w:bCs/>
          <w:sz w:val="28"/>
          <w:szCs w:val="28"/>
          <w:lang w:eastAsia="en-IN"/>
        </w:rPr>
      </w:pPr>
    </w:p>
    <w:p w14:paraId="6429AA2D" w14:textId="77777777" w:rsidR="004416B5" w:rsidRPr="004416B5" w:rsidRDefault="004416B5" w:rsidP="004416B5">
      <w:pPr>
        <w:spacing w:after="0"/>
        <w:rPr>
          <w:b/>
          <w:bCs/>
          <w:sz w:val="28"/>
          <w:szCs w:val="28"/>
          <w:lang w:eastAsia="en-IN"/>
        </w:rPr>
      </w:pPr>
      <w:r w:rsidRPr="004416B5">
        <w:rPr>
          <w:b/>
          <w:bCs/>
          <w:sz w:val="28"/>
          <w:szCs w:val="28"/>
          <w:lang w:eastAsia="en-IN"/>
        </w:rPr>
        <w:t>l=int(input());u=int(input())</w:t>
      </w:r>
    </w:p>
    <w:p w14:paraId="2D72796F" w14:textId="77777777" w:rsidR="004416B5" w:rsidRPr="004416B5" w:rsidRDefault="004416B5" w:rsidP="004416B5">
      <w:pPr>
        <w:spacing w:after="0"/>
        <w:rPr>
          <w:b/>
          <w:bCs/>
          <w:sz w:val="28"/>
          <w:szCs w:val="28"/>
          <w:lang w:eastAsia="en-IN"/>
        </w:rPr>
      </w:pPr>
      <w:r w:rsidRPr="004416B5">
        <w:rPr>
          <w:b/>
          <w:bCs/>
          <w:sz w:val="28"/>
          <w:szCs w:val="28"/>
          <w:lang w:eastAsia="en-IN"/>
        </w:rPr>
        <w:t>for i in range(l,u+1):</w:t>
      </w:r>
    </w:p>
    <w:p w14:paraId="1BA95F2F" w14:textId="77777777" w:rsidR="004416B5" w:rsidRPr="004416B5" w:rsidRDefault="004416B5" w:rsidP="004416B5">
      <w:pPr>
        <w:spacing w:after="0"/>
        <w:rPr>
          <w:b/>
          <w:bCs/>
          <w:sz w:val="28"/>
          <w:szCs w:val="28"/>
          <w:lang w:eastAsia="en-IN"/>
        </w:rPr>
      </w:pPr>
      <w:r w:rsidRPr="004416B5">
        <w:rPr>
          <w:b/>
          <w:bCs/>
          <w:sz w:val="28"/>
          <w:szCs w:val="28"/>
          <w:lang w:eastAsia="en-IN"/>
        </w:rPr>
        <w:t xml:space="preserve">    for j in range(l,u+1):</w:t>
      </w:r>
    </w:p>
    <w:p w14:paraId="4BB548F8" w14:textId="77777777" w:rsidR="004416B5" w:rsidRPr="004416B5" w:rsidRDefault="004416B5" w:rsidP="004416B5">
      <w:pPr>
        <w:spacing w:after="0"/>
        <w:rPr>
          <w:b/>
          <w:bCs/>
          <w:sz w:val="28"/>
          <w:szCs w:val="28"/>
          <w:lang w:eastAsia="en-IN"/>
        </w:rPr>
      </w:pPr>
      <w:r w:rsidRPr="004416B5">
        <w:rPr>
          <w:b/>
          <w:bCs/>
          <w:sz w:val="28"/>
          <w:szCs w:val="28"/>
          <w:lang w:eastAsia="en-IN"/>
        </w:rPr>
        <w:t xml:space="preserve">        for k in range(l,u+1):</w:t>
      </w:r>
    </w:p>
    <w:p w14:paraId="04BD2318" w14:textId="77777777" w:rsidR="004416B5" w:rsidRPr="004416B5" w:rsidRDefault="004416B5" w:rsidP="004416B5">
      <w:pPr>
        <w:spacing w:after="0"/>
        <w:rPr>
          <w:b/>
          <w:bCs/>
          <w:sz w:val="28"/>
          <w:szCs w:val="28"/>
          <w:lang w:eastAsia="en-IN"/>
        </w:rPr>
      </w:pPr>
      <w:r w:rsidRPr="004416B5">
        <w:rPr>
          <w:b/>
          <w:bCs/>
          <w:sz w:val="28"/>
          <w:szCs w:val="28"/>
          <w:lang w:eastAsia="en-IN"/>
        </w:rPr>
        <w:t xml:space="preserve">            if (l&lt;=i&lt;=j&lt;=k&lt;=u) and (i and j and k &gt;=1): </w:t>
      </w:r>
    </w:p>
    <w:p w14:paraId="66F810C1" w14:textId="77777777" w:rsidR="004416B5" w:rsidRPr="004416B5" w:rsidRDefault="004416B5" w:rsidP="004416B5">
      <w:pPr>
        <w:spacing w:after="0"/>
        <w:rPr>
          <w:b/>
          <w:bCs/>
          <w:sz w:val="28"/>
          <w:szCs w:val="28"/>
          <w:lang w:eastAsia="en-IN"/>
        </w:rPr>
      </w:pPr>
      <w:r w:rsidRPr="004416B5">
        <w:rPr>
          <w:b/>
          <w:bCs/>
          <w:sz w:val="28"/>
          <w:szCs w:val="28"/>
          <w:lang w:eastAsia="en-IN"/>
        </w:rPr>
        <w:t xml:space="preserve">                if i**2+j**2==k**2: print(i,j,k,"Exactly Pythagorean")</w:t>
      </w:r>
    </w:p>
    <w:p w14:paraId="55A7AF6D" w14:textId="77777777" w:rsidR="004416B5" w:rsidRPr="004416B5" w:rsidRDefault="004416B5" w:rsidP="004416B5">
      <w:pPr>
        <w:spacing w:after="0"/>
        <w:rPr>
          <w:b/>
          <w:bCs/>
          <w:sz w:val="28"/>
          <w:szCs w:val="28"/>
          <w:lang w:eastAsia="en-IN"/>
        </w:rPr>
      </w:pPr>
      <w:r w:rsidRPr="004416B5">
        <w:rPr>
          <w:b/>
          <w:bCs/>
          <w:sz w:val="28"/>
          <w:szCs w:val="28"/>
          <w:lang w:eastAsia="en-IN"/>
        </w:rPr>
        <w:t xml:space="preserve">                if i**2+j**2==k**2+1 or i**2+j**2==k**2-1: print(i,j,k,"Very Close to Pythagorean")</w:t>
      </w:r>
    </w:p>
    <w:p w14:paraId="7E041C33" w14:textId="06D368B7" w:rsidR="004416B5" w:rsidRDefault="004416B5" w:rsidP="004416B5">
      <w:pPr>
        <w:spacing w:after="0"/>
        <w:rPr>
          <w:b/>
          <w:bCs/>
          <w:sz w:val="28"/>
          <w:szCs w:val="28"/>
          <w:lang w:eastAsia="en-IN"/>
        </w:rPr>
      </w:pPr>
      <w:r w:rsidRPr="004416B5">
        <w:rPr>
          <w:b/>
          <w:bCs/>
          <w:sz w:val="28"/>
          <w:szCs w:val="28"/>
          <w:lang w:eastAsia="en-IN"/>
        </w:rPr>
        <w:t xml:space="preserve">                if i**2+j**2==k**2+2 or i**2+j**2==k**2-2: print(i,j,k,"Close to Pythagorean")</w:t>
      </w:r>
    </w:p>
    <w:p w14:paraId="7764E88D" w14:textId="18AAD368" w:rsidR="008B3254" w:rsidRDefault="008B3254" w:rsidP="004416B5">
      <w:pPr>
        <w:spacing w:after="0"/>
        <w:rPr>
          <w:b/>
          <w:bCs/>
          <w:sz w:val="28"/>
          <w:szCs w:val="28"/>
          <w:lang w:eastAsia="en-IN"/>
        </w:rPr>
      </w:pPr>
    </w:p>
    <w:p w14:paraId="6C7D059C" w14:textId="134D20CB" w:rsidR="008B3254" w:rsidRDefault="008B3254" w:rsidP="004416B5">
      <w:pPr>
        <w:spacing w:after="0"/>
        <w:rPr>
          <w:b/>
          <w:bCs/>
          <w:sz w:val="28"/>
          <w:szCs w:val="28"/>
          <w:lang w:eastAsia="en-IN"/>
        </w:rPr>
      </w:pPr>
    </w:p>
    <w:p w14:paraId="24414613" w14:textId="77777777" w:rsidR="008B3254" w:rsidRDefault="008B3254" w:rsidP="008B3254">
      <w:pPr>
        <w:pStyle w:val="Heading4"/>
        <w:shd w:val="clear" w:color="auto" w:fill="F9F9F9"/>
        <w:spacing w:before="0"/>
        <w:rPr>
          <w:rFonts w:ascii="Segoe UI" w:hAnsi="Segoe UI" w:cs="Segoe UI"/>
          <w:color w:val="008000"/>
        </w:rPr>
      </w:pPr>
      <w:r>
        <w:rPr>
          <w:rFonts w:ascii="Segoe UI" w:hAnsi="Segoe UI" w:cs="Segoe UI"/>
          <w:b/>
          <w:bCs/>
          <w:color w:val="008000"/>
        </w:rPr>
        <w:t>Hands of the Clock</w:t>
      </w:r>
    </w:p>
    <w:p w14:paraId="772A034B" w14:textId="77777777" w:rsidR="008B3254" w:rsidRDefault="008B3254" w:rsidP="008B325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the dial of an analog clock, tweleve alternate letters of the English alphabet are written to indicate 1 to 12.</w:t>
      </w:r>
    </w:p>
    <w:p w14:paraId="21CD3D86" w14:textId="11D6A191" w:rsidR="008B3254" w:rsidRDefault="008B3254" w:rsidP="008B3254">
      <w:pPr>
        <w:shd w:val="clear" w:color="auto" w:fill="F9F9F9"/>
        <w:rPr>
          <w:rFonts w:ascii="Segoe UI" w:hAnsi="Segoe UI" w:cs="Segoe UI"/>
          <w:color w:val="212529"/>
        </w:rPr>
      </w:pPr>
      <w:r>
        <w:rPr>
          <w:b/>
          <w:bCs/>
          <w:noProof/>
          <w:sz w:val="28"/>
          <w:szCs w:val="28"/>
        </w:rPr>
        <w:drawing>
          <wp:inline distT="0" distB="0" distL="0" distR="0" wp14:anchorId="22D0184F" wp14:editId="2C2E9E7A">
            <wp:extent cx="1456690" cy="1294109"/>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490800" cy="1324412"/>
                    </a:xfrm>
                    <a:prstGeom prst="rect">
                      <a:avLst/>
                    </a:prstGeom>
                    <a:noFill/>
                    <a:ln>
                      <a:noFill/>
                    </a:ln>
                  </pic:spPr>
                </pic:pic>
              </a:graphicData>
            </a:graphic>
          </wp:inline>
        </w:drawing>
      </w:r>
    </w:p>
    <w:p w14:paraId="59BDF919" w14:textId="77777777" w:rsidR="008B3254" w:rsidRDefault="008B3254" w:rsidP="008B325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Capital letters are written and it may start from any letter A to D. Given the letter from which numbering starts, a hour of a time, a minute of a time, write a C program to find out the position of hour hand and minute hand. </w:t>
      </w:r>
      <w:r>
        <w:rPr>
          <w:rFonts w:ascii="Georgia" w:hAnsi="Georgia" w:cs="Segoe UI"/>
          <w:color w:val="212529"/>
          <w:sz w:val="27"/>
          <w:szCs w:val="27"/>
        </w:rPr>
        <w:lastRenderedPageBreak/>
        <w:t>For example, if the numbering starts from ‘D’ and the hour of the given time is 19 and minute of the given time is 45 then the hour hand will be “Between P and R” and minute hand will be “On T”. If the time is 07:00 then the hour hand will be “On P” and minute hand will be “On Z”. Only valid time will be given as input, hour will be given from 0 to 24 and minute will be from 0 to 59.</w:t>
      </w:r>
    </w:p>
    <w:p w14:paraId="680A0F7E" w14:textId="77777777" w:rsidR="008B3254" w:rsidRDefault="008B3254" w:rsidP="008B325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50145B0" w14:textId="77777777" w:rsidR="008B3254" w:rsidRDefault="008B3254" w:rsidP="008B325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letter from which the numbering starts</w:t>
      </w:r>
    </w:p>
    <w:p w14:paraId="7CDB66DF" w14:textId="77777777" w:rsidR="008B3254" w:rsidRDefault="008B3254" w:rsidP="008B325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hour of the time</w:t>
      </w:r>
    </w:p>
    <w:p w14:paraId="08067579" w14:textId="77777777" w:rsidR="008B3254" w:rsidRDefault="008B3254" w:rsidP="008B325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minute of the time</w:t>
      </w:r>
    </w:p>
    <w:p w14:paraId="7AD54B31" w14:textId="77777777" w:rsidR="008B3254" w:rsidRDefault="008B3254" w:rsidP="008B325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63B28565" w14:textId="77777777" w:rsidR="008B3254" w:rsidRDefault="008B3254" w:rsidP="008B325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the first line, print the position of hour hand – Print On a particular letter or Between two letters</w:t>
      </w:r>
    </w:p>
    <w:p w14:paraId="272F778D" w14:textId="77777777" w:rsidR="008B3254" w:rsidRDefault="008B3254" w:rsidP="008B3254">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In the next line, print the position of minute hand</w:t>
      </w:r>
    </w:p>
    <w:p w14:paraId="5E4CDC83" w14:textId="3EDFB4FF" w:rsidR="008B3254" w:rsidRPr="008B3254" w:rsidRDefault="008B3254" w:rsidP="008B3254">
      <w:pPr>
        <w:pStyle w:val="NormalWeb"/>
        <w:shd w:val="clear" w:color="auto" w:fill="F9F9F9"/>
        <w:spacing w:before="0" w:beforeAutospacing="0"/>
        <w:rPr>
          <w:rFonts w:ascii="Segoe UI" w:hAnsi="Segoe UI" w:cs="Segoe UI"/>
          <w:color w:val="212529"/>
        </w:rPr>
      </w:pPr>
      <w:r w:rsidRPr="008B3254">
        <w:rPr>
          <w:b/>
          <w:bCs/>
          <w:sz w:val="28"/>
          <w:szCs w:val="28"/>
          <w:highlight w:val="yellow"/>
        </w:rPr>
        <w:t>ANS.</w:t>
      </w:r>
    </w:p>
    <w:p w14:paraId="7AEA7FDC" w14:textId="77777777" w:rsidR="008B3254" w:rsidRPr="008B3254" w:rsidRDefault="008B3254" w:rsidP="008B3254">
      <w:pPr>
        <w:spacing w:after="0"/>
        <w:rPr>
          <w:b/>
          <w:bCs/>
          <w:sz w:val="28"/>
          <w:szCs w:val="28"/>
          <w:lang w:eastAsia="en-IN"/>
        </w:rPr>
      </w:pPr>
      <w:r w:rsidRPr="008B3254">
        <w:rPr>
          <w:b/>
          <w:bCs/>
          <w:sz w:val="28"/>
          <w:szCs w:val="28"/>
          <w:lang w:eastAsia="en-IN"/>
        </w:rPr>
        <w:t>from math import ceil</w:t>
      </w:r>
    </w:p>
    <w:p w14:paraId="11380EB0" w14:textId="77777777" w:rsidR="008B3254" w:rsidRPr="008B3254" w:rsidRDefault="008B3254" w:rsidP="008B3254">
      <w:pPr>
        <w:spacing w:after="0"/>
        <w:rPr>
          <w:b/>
          <w:bCs/>
          <w:sz w:val="28"/>
          <w:szCs w:val="28"/>
          <w:lang w:eastAsia="en-IN"/>
        </w:rPr>
      </w:pPr>
    </w:p>
    <w:p w14:paraId="2E9841D7" w14:textId="77777777" w:rsidR="008B3254" w:rsidRPr="008B3254" w:rsidRDefault="008B3254" w:rsidP="008B3254">
      <w:pPr>
        <w:spacing w:after="0"/>
        <w:rPr>
          <w:b/>
          <w:bCs/>
          <w:sz w:val="28"/>
          <w:szCs w:val="28"/>
          <w:lang w:eastAsia="en-IN"/>
        </w:rPr>
      </w:pPr>
      <w:r w:rsidRPr="008B3254">
        <w:rPr>
          <w:b/>
          <w:bCs/>
          <w:sz w:val="28"/>
          <w:szCs w:val="28"/>
          <w:highlight w:val="cyan"/>
          <w:lang w:eastAsia="en-IN"/>
        </w:rPr>
        <w:t># input line</w:t>
      </w:r>
    </w:p>
    <w:p w14:paraId="2222AF06" w14:textId="77777777" w:rsidR="008B3254" w:rsidRPr="008B3254" w:rsidRDefault="008B3254" w:rsidP="008B3254">
      <w:pPr>
        <w:spacing w:after="0"/>
        <w:rPr>
          <w:b/>
          <w:bCs/>
          <w:sz w:val="28"/>
          <w:szCs w:val="28"/>
          <w:lang w:eastAsia="en-IN"/>
        </w:rPr>
      </w:pPr>
      <w:r w:rsidRPr="008B3254">
        <w:rPr>
          <w:b/>
          <w:bCs/>
          <w:sz w:val="28"/>
          <w:szCs w:val="28"/>
          <w:lang w:eastAsia="en-IN"/>
        </w:rPr>
        <w:t xml:space="preserve">s=input().strip(); h=int(input())%12; m=int(input())/5 </w:t>
      </w:r>
    </w:p>
    <w:p w14:paraId="27A12B75" w14:textId="77777777" w:rsidR="008B3254" w:rsidRPr="008B3254" w:rsidRDefault="008B3254" w:rsidP="008B3254">
      <w:pPr>
        <w:spacing w:after="0"/>
        <w:rPr>
          <w:b/>
          <w:bCs/>
          <w:sz w:val="28"/>
          <w:szCs w:val="28"/>
          <w:lang w:eastAsia="en-IN"/>
        </w:rPr>
      </w:pPr>
    </w:p>
    <w:p w14:paraId="6D0CFCC5" w14:textId="77777777" w:rsidR="008B3254" w:rsidRPr="008B3254" w:rsidRDefault="008B3254" w:rsidP="008B3254">
      <w:pPr>
        <w:spacing w:after="0"/>
        <w:rPr>
          <w:b/>
          <w:bCs/>
          <w:sz w:val="28"/>
          <w:szCs w:val="28"/>
          <w:lang w:eastAsia="en-IN"/>
        </w:rPr>
      </w:pPr>
      <w:r w:rsidRPr="008B3254">
        <w:rPr>
          <w:b/>
          <w:bCs/>
          <w:sz w:val="28"/>
          <w:szCs w:val="28"/>
          <w:highlight w:val="cyan"/>
          <w:lang w:eastAsia="en-IN"/>
        </w:rPr>
        <w:t># dictionary to store numbers and their alphabetical values</w:t>
      </w:r>
    </w:p>
    <w:p w14:paraId="264A0688" w14:textId="3141D092" w:rsidR="008B3254" w:rsidRPr="008B3254" w:rsidRDefault="008B3254" w:rsidP="008B3254">
      <w:pPr>
        <w:spacing w:after="0"/>
        <w:rPr>
          <w:b/>
          <w:bCs/>
          <w:sz w:val="28"/>
          <w:szCs w:val="28"/>
          <w:lang w:eastAsia="en-IN"/>
        </w:rPr>
      </w:pPr>
      <w:r w:rsidRPr="008B3254">
        <w:rPr>
          <w:b/>
          <w:bCs/>
          <w:sz w:val="28"/>
          <w:szCs w:val="28"/>
          <w:lang w:eastAsia="en-IN"/>
        </w:rPr>
        <w:t>code</w:t>
      </w:r>
      <w:r>
        <w:rPr>
          <w:b/>
          <w:bCs/>
          <w:sz w:val="28"/>
          <w:szCs w:val="28"/>
          <w:lang w:eastAsia="en-IN"/>
        </w:rPr>
        <w:t xml:space="preserve"> </w:t>
      </w:r>
      <w:r w:rsidRPr="008B3254">
        <w:rPr>
          <w:b/>
          <w:bCs/>
          <w:sz w:val="28"/>
          <w:szCs w:val="28"/>
          <w:lang w:eastAsia="en-IN"/>
        </w:rPr>
        <w:t>=</w:t>
      </w:r>
      <w:r>
        <w:rPr>
          <w:b/>
          <w:bCs/>
          <w:sz w:val="28"/>
          <w:szCs w:val="28"/>
          <w:lang w:eastAsia="en-IN"/>
        </w:rPr>
        <w:t xml:space="preserve"> </w:t>
      </w:r>
      <w:r w:rsidRPr="008B3254">
        <w:rPr>
          <w:b/>
          <w:bCs/>
          <w:sz w:val="28"/>
          <w:szCs w:val="28"/>
          <w:lang w:eastAsia="en-IN"/>
        </w:rPr>
        <w:t>{};</w:t>
      </w:r>
      <w:r>
        <w:rPr>
          <w:b/>
          <w:bCs/>
          <w:sz w:val="28"/>
          <w:szCs w:val="28"/>
          <w:lang w:eastAsia="en-IN"/>
        </w:rPr>
        <w:t xml:space="preserve"> </w:t>
      </w:r>
      <w:r w:rsidRPr="008B3254">
        <w:rPr>
          <w:b/>
          <w:bCs/>
          <w:sz w:val="28"/>
          <w:szCs w:val="28"/>
          <w:lang w:eastAsia="en-IN"/>
        </w:rPr>
        <w:t>count=0</w:t>
      </w:r>
    </w:p>
    <w:p w14:paraId="00E957B7" w14:textId="77777777" w:rsidR="008B3254" w:rsidRPr="008B3254" w:rsidRDefault="008B3254" w:rsidP="008B3254">
      <w:pPr>
        <w:spacing w:after="0"/>
        <w:rPr>
          <w:b/>
          <w:bCs/>
          <w:sz w:val="28"/>
          <w:szCs w:val="28"/>
          <w:lang w:eastAsia="en-IN"/>
        </w:rPr>
      </w:pPr>
      <w:r w:rsidRPr="008B3254">
        <w:rPr>
          <w:b/>
          <w:bCs/>
          <w:sz w:val="28"/>
          <w:szCs w:val="28"/>
          <w:lang w:eastAsia="en-IN"/>
        </w:rPr>
        <w:t xml:space="preserve">for i in range (0,24,2): count+=1; code[count]=chr(ord(s)+i) </w:t>
      </w:r>
    </w:p>
    <w:p w14:paraId="12D6C5D3" w14:textId="77777777" w:rsidR="008B3254" w:rsidRPr="008B3254" w:rsidRDefault="008B3254" w:rsidP="008B3254">
      <w:pPr>
        <w:spacing w:after="0"/>
        <w:rPr>
          <w:b/>
          <w:bCs/>
          <w:sz w:val="28"/>
          <w:szCs w:val="28"/>
          <w:lang w:eastAsia="en-IN"/>
        </w:rPr>
      </w:pPr>
    </w:p>
    <w:p w14:paraId="546FE7EC" w14:textId="77777777" w:rsidR="008B3254" w:rsidRPr="008B3254" w:rsidRDefault="008B3254" w:rsidP="008B3254">
      <w:pPr>
        <w:spacing w:after="0"/>
        <w:rPr>
          <w:b/>
          <w:bCs/>
          <w:sz w:val="28"/>
          <w:szCs w:val="28"/>
          <w:lang w:eastAsia="en-IN"/>
        </w:rPr>
      </w:pPr>
      <w:r w:rsidRPr="008B3254">
        <w:rPr>
          <w:b/>
          <w:bCs/>
          <w:sz w:val="28"/>
          <w:szCs w:val="28"/>
          <w:highlight w:val="cyan"/>
          <w:lang w:eastAsia="en-IN"/>
        </w:rPr>
        <w:t># when dealing with times around the noon and midnight in 24 hr format</w:t>
      </w:r>
    </w:p>
    <w:p w14:paraId="64213DE2" w14:textId="77777777" w:rsidR="008B3254" w:rsidRPr="008B3254" w:rsidRDefault="008B3254" w:rsidP="008B3254">
      <w:pPr>
        <w:spacing w:after="0"/>
        <w:rPr>
          <w:b/>
          <w:bCs/>
          <w:sz w:val="28"/>
          <w:szCs w:val="28"/>
          <w:lang w:eastAsia="en-IN"/>
        </w:rPr>
      </w:pPr>
      <w:r w:rsidRPr="008B3254">
        <w:rPr>
          <w:b/>
          <w:bCs/>
          <w:sz w:val="28"/>
          <w:szCs w:val="28"/>
          <w:lang w:eastAsia="en-IN"/>
        </w:rPr>
        <w:t>if h==0:</w:t>
      </w:r>
    </w:p>
    <w:p w14:paraId="6A4FF3E5"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m==0:</w:t>
      </w:r>
    </w:p>
    <w:p w14:paraId="184C8E82"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On",code[12])</w:t>
      </w:r>
    </w:p>
    <w:p w14:paraId="4C03BD6F"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On",code[12]); exit()</w:t>
      </w:r>
    </w:p>
    <w:p w14:paraId="46872B9B"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0&lt;m&lt;1: </w:t>
      </w:r>
    </w:p>
    <w:p w14:paraId="4AA0C2CF"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Between",code[12],"and",code[1])</w:t>
      </w:r>
    </w:p>
    <w:p w14:paraId="145E4F73"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Between",code[12],"and",code[1]); exit()</w:t>
      </w:r>
    </w:p>
    <w:p w14:paraId="011AB6DD"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1&lt;=m&lt;12:</w:t>
      </w:r>
    </w:p>
    <w:p w14:paraId="78E5E5B8" w14:textId="77777777" w:rsidR="008B3254" w:rsidRPr="008B3254" w:rsidRDefault="008B3254" w:rsidP="008B3254">
      <w:pPr>
        <w:spacing w:after="0"/>
        <w:rPr>
          <w:b/>
          <w:bCs/>
          <w:sz w:val="28"/>
          <w:szCs w:val="28"/>
          <w:lang w:eastAsia="en-IN"/>
        </w:rPr>
      </w:pPr>
      <w:r w:rsidRPr="008B3254">
        <w:rPr>
          <w:b/>
          <w:bCs/>
          <w:sz w:val="28"/>
          <w:szCs w:val="28"/>
          <w:lang w:eastAsia="en-IN"/>
        </w:rPr>
        <w:lastRenderedPageBreak/>
        <w:t xml:space="preserve">        print("Between",code[12],"and",code[1])</w:t>
      </w:r>
    </w:p>
    <w:p w14:paraId="26AAAED8"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int(m)==m: print("On",code[m]); exit()</w:t>
      </w:r>
    </w:p>
    <w:p w14:paraId="7D02622A" w14:textId="77777777" w:rsidR="008B3254" w:rsidRPr="008B3254" w:rsidRDefault="008B3254" w:rsidP="008B3254">
      <w:pPr>
        <w:spacing w:after="0"/>
        <w:rPr>
          <w:b/>
          <w:bCs/>
          <w:sz w:val="28"/>
          <w:szCs w:val="28"/>
          <w:lang w:eastAsia="en-IN"/>
        </w:rPr>
      </w:pPr>
      <w:r w:rsidRPr="008B3254">
        <w:rPr>
          <w:b/>
          <w:bCs/>
          <w:sz w:val="28"/>
          <w:szCs w:val="28"/>
          <w:lang w:eastAsia="en-IN"/>
        </w:rPr>
        <w:t xml:space="preserve">        else: print("Between",code[int(m)],"and",code[ceil(m)]); exit()</w:t>
      </w:r>
    </w:p>
    <w:p w14:paraId="5F7CF352" w14:textId="77777777" w:rsidR="008B3254" w:rsidRPr="008B3254" w:rsidRDefault="008B3254" w:rsidP="008B3254">
      <w:pPr>
        <w:spacing w:after="0"/>
        <w:rPr>
          <w:b/>
          <w:bCs/>
          <w:sz w:val="28"/>
          <w:szCs w:val="28"/>
          <w:lang w:eastAsia="en-IN"/>
        </w:rPr>
      </w:pPr>
    </w:p>
    <w:p w14:paraId="578F799D" w14:textId="1251AE72" w:rsidR="008B3254" w:rsidRPr="008B3254" w:rsidRDefault="008B3254" w:rsidP="008B3254">
      <w:pPr>
        <w:spacing w:after="0"/>
        <w:rPr>
          <w:b/>
          <w:bCs/>
          <w:sz w:val="28"/>
          <w:szCs w:val="28"/>
          <w:lang w:eastAsia="en-IN"/>
        </w:rPr>
      </w:pPr>
      <w:r w:rsidRPr="008B3254">
        <w:rPr>
          <w:b/>
          <w:bCs/>
          <w:sz w:val="28"/>
          <w:szCs w:val="28"/>
          <w:highlight w:val="cyan"/>
          <w:lang w:eastAsia="en-IN"/>
        </w:rPr>
        <w:t>#</w:t>
      </w:r>
      <w:r>
        <w:rPr>
          <w:b/>
          <w:bCs/>
          <w:sz w:val="28"/>
          <w:szCs w:val="28"/>
          <w:highlight w:val="cyan"/>
          <w:lang w:eastAsia="en-IN"/>
        </w:rPr>
        <w:t xml:space="preserve"> </w:t>
      </w:r>
      <w:r w:rsidRPr="008B3254">
        <w:rPr>
          <w:b/>
          <w:bCs/>
          <w:sz w:val="28"/>
          <w:szCs w:val="28"/>
          <w:highlight w:val="cyan"/>
          <w:lang w:eastAsia="en-IN"/>
        </w:rPr>
        <w:t>when dealing with times between the noon and midnight</w:t>
      </w:r>
    </w:p>
    <w:p w14:paraId="36395A4C" w14:textId="77777777" w:rsidR="008B3254" w:rsidRPr="008B3254" w:rsidRDefault="008B3254" w:rsidP="008B3254">
      <w:pPr>
        <w:spacing w:after="0"/>
        <w:rPr>
          <w:b/>
          <w:bCs/>
          <w:sz w:val="28"/>
          <w:szCs w:val="28"/>
          <w:lang w:eastAsia="en-IN"/>
        </w:rPr>
      </w:pPr>
      <w:r w:rsidRPr="008B3254">
        <w:rPr>
          <w:b/>
          <w:bCs/>
          <w:sz w:val="28"/>
          <w:szCs w:val="28"/>
          <w:lang w:eastAsia="en-IN"/>
        </w:rPr>
        <w:t>if h&lt;12:</w:t>
      </w:r>
    </w:p>
    <w:p w14:paraId="5149DC6A"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m==0: </w:t>
      </w:r>
    </w:p>
    <w:p w14:paraId="1999C14D"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On",code[h])</w:t>
      </w:r>
    </w:p>
    <w:p w14:paraId="3A9964F0"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On",code[12]); exit()</w:t>
      </w:r>
    </w:p>
    <w:p w14:paraId="29C22D58"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0&lt;m&lt;1: </w:t>
      </w:r>
    </w:p>
    <w:p w14:paraId="195260DD"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Between",code[h],"and",code[h+1])</w:t>
      </w:r>
    </w:p>
    <w:p w14:paraId="085AB43D"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Between",code[12],"and",code[1]); exit()</w:t>
      </w:r>
    </w:p>
    <w:p w14:paraId="1AC1333F"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1&lt;=m&lt;12: </w:t>
      </w:r>
    </w:p>
    <w:p w14:paraId="00D7BC60" w14:textId="77777777" w:rsidR="008B3254" w:rsidRPr="008B3254" w:rsidRDefault="008B3254" w:rsidP="008B3254">
      <w:pPr>
        <w:spacing w:after="0"/>
        <w:rPr>
          <w:b/>
          <w:bCs/>
          <w:sz w:val="28"/>
          <w:szCs w:val="28"/>
          <w:lang w:eastAsia="en-IN"/>
        </w:rPr>
      </w:pPr>
      <w:r w:rsidRPr="008B3254">
        <w:rPr>
          <w:b/>
          <w:bCs/>
          <w:sz w:val="28"/>
          <w:szCs w:val="28"/>
          <w:lang w:eastAsia="en-IN"/>
        </w:rPr>
        <w:t xml:space="preserve">        print("Between",code[h],"and",code[h+1])</w:t>
      </w:r>
    </w:p>
    <w:p w14:paraId="6F626319" w14:textId="77777777" w:rsidR="008B3254" w:rsidRPr="008B3254" w:rsidRDefault="008B3254" w:rsidP="008B3254">
      <w:pPr>
        <w:spacing w:after="0"/>
        <w:rPr>
          <w:b/>
          <w:bCs/>
          <w:sz w:val="28"/>
          <w:szCs w:val="28"/>
          <w:lang w:eastAsia="en-IN"/>
        </w:rPr>
      </w:pPr>
      <w:r w:rsidRPr="008B3254">
        <w:rPr>
          <w:b/>
          <w:bCs/>
          <w:sz w:val="28"/>
          <w:szCs w:val="28"/>
          <w:lang w:eastAsia="en-IN"/>
        </w:rPr>
        <w:t xml:space="preserve">        if int(m)==m: print("On",code[m]); exit()</w:t>
      </w:r>
    </w:p>
    <w:p w14:paraId="35BFAF53" w14:textId="6B6EA441" w:rsidR="008B3254" w:rsidRDefault="008B3254" w:rsidP="008B3254">
      <w:pPr>
        <w:spacing w:after="0"/>
        <w:rPr>
          <w:b/>
          <w:bCs/>
          <w:sz w:val="28"/>
          <w:szCs w:val="28"/>
          <w:lang w:eastAsia="en-IN"/>
        </w:rPr>
      </w:pPr>
      <w:r w:rsidRPr="008B3254">
        <w:rPr>
          <w:b/>
          <w:bCs/>
          <w:sz w:val="28"/>
          <w:szCs w:val="28"/>
          <w:lang w:eastAsia="en-IN"/>
        </w:rPr>
        <w:t xml:space="preserve">        else: print("Between",code[int(m)],"and",code[ceil(m)]); exit()</w:t>
      </w:r>
    </w:p>
    <w:p w14:paraId="0EA04814" w14:textId="35F9E17C" w:rsidR="00226AA0" w:rsidRDefault="00226AA0" w:rsidP="008B3254">
      <w:pPr>
        <w:spacing w:after="0"/>
        <w:rPr>
          <w:b/>
          <w:bCs/>
          <w:sz w:val="28"/>
          <w:szCs w:val="28"/>
          <w:lang w:eastAsia="en-IN"/>
        </w:rPr>
      </w:pPr>
    </w:p>
    <w:p w14:paraId="4E4C310E" w14:textId="5C02CC36" w:rsidR="00226AA0" w:rsidRDefault="00226AA0" w:rsidP="008B3254">
      <w:pPr>
        <w:spacing w:after="0"/>
        <w:rPr>
          <w:b/>
          <w:bCs/>
          <w:sz w:val="28"/>
          <w:szCs w:val="28"/>
          <w:lang w:eastAsia="en-IN"/>
        </w:rPr>
      </w:pPr>
    </w:p>
    <w:p w14:paraId="57C56B66" w14:textId="77777777" w:rsidR="00226AA0" w:rsidRDefault="00226AA0" w:rsidP="00226AA0">
      <w:pPr>
        <w:pStyle w:val="Heading4"/>
        <w:shd w:val="clear" w:color="auto" w:fill="F9F9F9"/>
        <w:spacing w:before="0"/>
        <w:rPr>
          <w:rFonts w:ascii="Segoe UI" w:hAnsi="Segoe UI" w:cs="Segoe UI"/>
          <w:color w:val="008000"/>
        </w:rPr>
      </w:pPr>
      <w:bookmarkStart w:id="0" w:name="_Hlk98185080"/>
      <w:r>
        <w:rPr>
          <w:rFonts w:ascii="Segoe UI" w:hAnsi="Segoe UI" w:cs="Segoe UI"/>
          <w:b/>
          <w:bCs/>
          <w:color w:val="008000"/>
        </w:rPr>
        <w:t>Count Same Positions</w:t>
      </w:r>
    </w:p>
    <w:p w14:paraId="4BB6039E" w14:textId="77777777" w:rsidR="00226AA0" w:rsidRDefault="00226AA0" w:rsidP="00226AA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n integer ‘n’, write a C program to count the number of digits that are in the same position after forming an integer ‘m’ with the digits in ‘n’ but in ascending order of digits. For example, if the value of ‘n’ is 351462987 then value of ‘m’ will be 123456789 and digits 4 and 8 will be in the same position.</w:t>
      </w:r>
    </w:p>
    <w:p w14:paraId="20B59CE4" w14:textId="77777777" w:rsidR="00226AA0" w:rsidRDefault="00226AA0" w:rsidP="00226AA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72509E28" w14:textId="77777777" w:rsidR="00226AA0" w:rsidRDefault="00226AA0" w:rsidP="00226AA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tains the value of ‘n’</w:t>
      </w:r>
    </w:p>
    <w:p w14:paraId="19D061BD" w14:textId="77777777" w:rsidR="00226AA0" w:rsidRDefault="00226AA0" w:rsidP="00226AA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6A425737" w14:textId="77777777" w:rsidR="00226AA0" w:rsidRDefault="00226AA0" w:rsidP="00226AA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position of digits (ascending order) in ‘n’ that has same value in ‘m’ also. Print one position in one line</w:t>
      </w:r>
    </w:p>
    <w:p w14:paraId="0E18C4BB" w14:textId="77777777" w:rsidR="00226AA0" w:rsidRDefault="00226AA0" w:rsidP="00226AA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673FF50D" w14:textId="77777777" w:rsidR="00226AA0" w:rsidRDefault="00226AA0" w:rsidP="00226AA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0 &lt; n &lt;10</w:t>
      </w:r>
      <w:r>
        <w:rPr>
          <w:rFonts w:ascii="Georgia" w:hAnsi="Georgia" w:cs="Segoe UI"/>
          <w:color w:val="212529"/>
          <w:sz w:val="20"/>
          <w:szCs w:val="20"/>
          <w:vertAlign w:val="superscript"/>
        </w:rPr>
        <w:t>19</w:t>
      </w:r>
    </w:p>
    <w:p w14:paraId="7261238F" w14:textId="153ED2AD" w:rsidR="00226AA0" w:rsidRDefault="00226AA0" w:rsidP="008B3254">
      <w:pPr>
        <w:spacing w:after="0"/>
        <w:rPr>
          <w:b/>
          <w:bCs/>
          <w:sz w:val="28"/>
          <w:szCs w:val="28"/>
          <w:lang w:eastAsia="en-IN"/>
        </w:rPr>
      </w:pPr>
      <w:r w:rsidRPr="00226AA0">
        <w:rPr>
          <w:b/>
          <w:bCs/>
          <w:sz w:val="28"/>
          <w:szCs w:val="28"/>
          <w:highlight w:val="yellow"/>
          <w:lang w:eastAsia="en-IN"/>
        </w:rPr>
        <w:t>ANS.</w:t>
      </w:r>
    </w:p>
    <w:p w14:paraId="30CFB100" w14:textId="77777777" w:rsidR="00226AA0" w:rsidRPr="00226AA0" w:rsidRDefault="00226AA0" w:rsidP="00226AA0">
      <w:pPr>
        <w:spacing w:after="0"/>
        <w:rPr>
          <w:b/>
          <w:bCs/>
          <w:sz w:val="28"/>
          <w:szCs w:val="28"/>
          <w:lang w:eastAsia="en-IN"/>
        </w:rPr>
      </w:pPr>
      <w:r w:rsidRPr="00226AA0">
        <w:rPr>
          <w:b/>
          <w:bCs/>
          <w:sz w:val="28"/>
          <w:szCs w:val="28"/>
          <w:lang w:eastAsia="en-IN"/>
        </w:rPr>
        <w:t>n=list(str(int(input()))); p=sorted(n)</w:t>
      </w:r>
    </w:p>
    <w:p w14:paraId="2AC61169" w14:textId="77777777" w:rsidR="00226AA0" w:rsidRPr="00226AA0" w:rsidRDefault="00226AA0" w:rsidP="00226AA0">
      <w:pPr>
        <w:spacing w:after="0"/>
        <w:rPr>
          <w:b/>
          <w:bCs/>
          <w:sz w:val="28"/>
          <w:szCs w:val="28"/>
          <w:lang w:eastAsia="en-IN"/>
        </w:rPr>
      </w:pPr>
      <w:r w:rsidRPr="00226AA0">
        <w:rPr>
          <w:b/>
          <w:bCs/>
          <w:sz w:val="28"/>
          <w:szCs w:val="28"/>
          <w:lang w:eastAsia="en-IN"/>
        </w:rPr>
        <w:t>for i in range(len(p)):</w:t>
      </w:r>
    </w:p>
    <w:p w14:paraId="2624EB4D" w14:textId="5764DF76" w:rsidR="00226AA0" w:rsidRDefault="00226AA0" w:rsidP="00226AA0">
      <w:pPr>
        <w:spacing w:after="0"/>
        <w:rPr>
          <w:b/>
          <w:bCs/>
          <w:sz w:val="28"/>
          <w:szCs w:val="28"/>
          <w:lang w:eastAsia="en-IN"/>
        </w:rPr>
      </w:pPr>
      <w:r w:rsidRPr="00226AA0">
        <w:rPr>
          <w:b/>
          <w:bCs/>
          <w:sz w:val="28"/>
          <w:szCs w:val="28"/>
          <w:lang w:eastAsia="en-IN"/>
        </w:rPr>
        <w:lastRenderedPageBreak/>
        <w:t xml:space="preserve">    if  n[i]==p[i]: print(i+1)</w:t>
      </w:r>
    </w:p>
    <w:p w14:paraId="53DD83B0" w14:textId="7411E9BA" w:rsidR="003F012A" w:rsidRDefault="003F012A" w:rsidP="00226AA0">
      <w:pPr>
        <w:spacing w:after="0"/>
        <w:rPr>
          <w:b/>
          <w:bCs/>
          <w:sz w:val="28"/>
          <w:szCs w:val="28"/>
          <w:lang w:eastAsia="en-IN"/>
        </w:rPr>
      </w:pPr>
    </w:p>
    <w:p w14:paraId="6E4068E6" w14:textId="24A424B5" w:rsidR="003F012A" w:rsidRDefault="003F012A" w:rsidP="00226AA0">
      <w:pPr>
        <w:spacing w:after="0"/>
        <w:rPr>
          <w:b/>
          <w:bCs/>
          <w:sz w:val="28"/>
          <w:szCs w:val="28"/>
          <w:lang w:eastAsia="en-IN"/>
        </w:rPr>
      </w:pPr>
      <w:r w:rsidRPr="003F012A">
        <w:rPr>
          <w:b/>
          <w:bCs/>
          <w:sz w:val="28"/>
          <w:szCs w:val="28"/>
          <w:highlight w:val="yellow"/>
          <w:lang w:eastAsia="en-IN"/>
        </w:rPr>
        <w:t>C CODE USING STRINGS:</w:t>
      </w:r>
    </w:p>
    <w:p w14:paraId="7A807EDD" w14:textId="77777777" w:rsidR="003F012A" w:rsidRPr="003F012A" w:rsidRDefault="003F012A" w:rsidP="003F012A">
      <w:pPr>
        <w:spacing w:after="0"/>
        <w:rPr>
          <w:b/>
          <w:bCs/>
          <w:sz w:val="28"/>
          <w:szCs w:val="28"/>
          <w:lang w:eastAsia="en-IN"/>
        </w:rPr>
      </w:pPr>
      <w:r w:rsidRPr="003F012A">
        <w:rPr>
          <w:b/>
          <w:bCs/>
          <w:sz w:val="28"/>
          <w:szCs w:val="28"/>
          <w:lang w:eastAsia="en-IN"/>
        </w:rPr>
        <w:t>#include &lt;stdio.h&gt;</w:t>
      </w:r>
    </w:p>
    <w:p w14:paraId="2E8FDC9F" w14:textId="77777777" w:rsidR="003F012A" w:rsidRPr="003F012A" w:rsidRDefault="003F012A" w:rsidP="003F012A">
      <w:pPr>
        <w:spacing w:after="0"/>
        <w:rPr>
          <w:b/>
          <w:bCs/>
          <w:sz w:val="28"/>
          <w:szCs w:val="28"/>
          <w:lang w:eastAsia="en-IN"/>
        </w:rPr>
      </w:pPr>
      <w:r w:rsidRPr="003F012A">
        <w:rPr>
          <w:b/>
          <w:bCs/>
          <w:sz w:val="28"/>
          <w:szCs w:val="28"/>
          <w:lang w:eastAsia="en-IN"/>
        </w:rPr>
        <w:t>#include &lt;string.h&gt;</w:t>
      </w:r>
    </w:p>
    <w:p w14:paraId="1405795A" w14:textId="77777777" w:rsidR="003F012A" w:rsidRDefault="003F012A" w:rsidP="003F012A">
      <w:pPr>
        <w:spacing w:after="0"/>
        <w:rPr>
          <w:b/>
          <w:bCs/>
          <w:sz w:val="28"/>
          <w:szCs w:val="28"/>
          <w:lang w:eastAsia="en-IN"/>
        </w:rPr>
      </w:pPr>
    </w:p>
    <w:p w14:paraId="600F8ECF" w14:textId="4CA2939B" w:rsidR="003F012A" w:rsidRPr="003F012A" w:rsidRDefault="003F012A" w:rsidP="003F012A">
      <w:pPr>
        <w:spacing w:after="0"/>
        <w:rPr>
          <w:b/>
          <w:bCs/>
          <w:sz w:val="28"/>
          <w:szCs w:val="28"/>
          <w:lang w:eastAsia="en-IN"/>
        </w:rPr>
      </w:pPr>
      <w:r w:rsidRPr="003F012A">
        <w:rPr>
          <w:b/>
          <w:bCs/>
          <w:sz w:val="28"/>
          <w:szCs w:val="28"/>
          <w:lang w:eastAsia="en-IN"/>
        </w:rPr>
        <w:t>char* sorter(char arr[]){</w:t>
      </w:r>
    </w:p>
    <w:p w14:paraId="4FE68D3D" w14:textId="77777777" w:rsidR="003F012A" w:rsidRPr="003F012A" w:rsidRDefault="003F012A" w:rsidP="003F012A">
      <w:pPr>
        <w:spacing w:after="0"/>
        <w:rPr>
          <w:b/>
          <w:bCs/>
          <w:sz w:val="28"/>
          <w:szCs w:val="28"/>
          <w:lang w:eastAsia="en-IN"/>
        </w:rPr>
      </w:pPr>
      <w:r w:rsidRPr="003F012A">
        <w:rPr>
          <w:b/>
          <w:bCs/>
          <w:sz w:val="28"/>
          <w:szCs w:val="28"/>
          <w:lang w:eastAsia="en-IN"/>
        </w:rPr>
        <w:t xml:space="preserve">    for (int i=0;i&lt;strlen(arr);i++){</w:t>
      </w:r>
    </w:p>
    <w:p w14:paraId="5AC54888" w14:textId="77777777" w:rsidR="003F012A" w:rsidRPr="003F012A" w:rsidRDefault="003F012A" w:rsidP="003F012A">
      <w:pPr>
        <w:spacing w:after="0"/>
        <w:rPr>
          <w:b/>
          <w:bCs/>
          <w:sz w:val="28"/>
          <w:szCs w:val="28"/>
          <w:lang w:eastAsia="en-IN"/>
        </w:rPr>
      </w:pPr>
      <w:r w:rsidRPr="003F012A">
        <w:rPr>
          <w:b/>
          <w:bCs/>
          <w:sz w:val="28"/>
          <w:szCs w:val="28"/>
          <w:lang w:eastAsia="en-IN"/>
        </w:rPr>
        <w:t xml:space="preserve">        for(int j=i+1;j&lt;strlen(arr);j++){</w:t>
      </w:r>
    </w:p>
    <w:p w14:paraId="5D7C6E68" w14:textId="77777777" w:rsidR="003F012A" w:rsidRPr="003F012A" w:rsidRDefault="003F012A" w:rsidP="003F012A">
      <w:pPr>
        <w:spacing w:after="0"/>
        <w:rPr>
          <w:b/>
          <w:bCs/>
          <w:sz w:val="28"/>
          <w:szCs w:val="28"/>
          <w:lang w:eastAsia="en-IN"/>
        </w:rPr>
      </w:pPr>
      <w:r w:rsidRPr="003F012A">
        <w:rPr>
          <w:b/>
          <w:bCs/>
          <w:sz w:val="28"/>
          <w:szCs w:val="28"/>
          <w:lang w:eastAsia="en-IN"/>
        </w:rPr>
        <w:t xml:space="preserve">            int temp;</w:t>
      </w:r>
    </w:p>
    <w:p w14:paraId="09A4864B" w14:textId="77777777" w:rsidR="003F012A" w:rsidRPr="003F012A" w:rsidRDefault="003F012A" w:rsidP="003F012A">
      <w:pPr>
        <w:spacing w:after="0"/>
        <w:rPr>
          <w:b/>
          <w:bCs/>
          <w:sz w:val="28"/>
          <w:szCs w:val="28"/>
          <w:lang w:eastAsia="en-IN"/>
        </w:rPr>
      </w:pPr>
      <w:r w:rsidRPr="003F012A">
        <w:rPr>
          <w:b/>
          <w:bCs/>
          <w:sz w:val="28"/>
          <w:szCs w:val="28"/>
          <w:lang w:eastAsia="en-IN"/>
        </w:rPr>
        <w:t xml:space="preserve">            if (arr[i]&gt;arr[j]){</w:t>
      </w:r>
    </w:p>
    <w:p w14:paraId="07C09E0D" w14:textId="77777777" w:rsidR="003F012A" w:rsidRPr="003F012A" w:rsidRDefault="003F012A" w:rsidP="003F012A">
      <w:pPr>
        <w:spacing w:after="0"/>
        <w:rPr>
          <w:b/>
          <w:bCs/>
          <w:sz w:val="28"/>
          <w:szCs w:val="28"/>
          <w:lang w:eastAsia="en-IN"/>
        </w:rPr>
      </w:pPr>
      <w:r w:rsidRPr="003F012A">
        <w:rPr>
          <w:b/>
          <w:bCs/>
          <w:sz w:val="28"/>
          <w:szCs w:val="28"/>
          <w:lang w:eastAsia="en-IN"/>
        </w:rPr>
        <w:t xml:space="preserve">                temp=arr[i];</w:t>
      </w:r>
    </w:p>
    <w:p w14:paraId="037C120C" w14:textId="77777777" w:rsidR="003F012A" w:rsidRPr="003F012A" w:rsidRDefault="003F012A" w:rsidP="003F012A">
      <w:pPr>
        <w:spacing w:after="0"/>
        <w:rPr>
          <w:b/>
          <w:bCs/>
          <w:sz w:val="28"/>
          <w:szCs w:val="28"/>
          <w:lang w:eastAsia="en-IN"/>
        </w:rPr>
      </w:pPr>
      <w:r w:rsidRPr="003F012A">
        <w:rPr>
          <w:b/>
          <w:bCs/>
          <w:sz w:val="28"/>
          <w:szCs w:val="28"/>
          <w:lang w:eastAsia="en-IN"/>
        </w:rPr>
        <w:t xml:space="preserve">                arr[i]=arr[j];</w:t>
      </w:r>
    </w:p>
    <w:p w14:paraId="49CD081D" w14:textId="77777777" w:rsidR="003F012A" w:rsidRPr="003F012A" w:rsidRDefault="003F012A" w:rsidP="003F012A">
      <w:pPr>
        <w:spacing w:after="0"/>
        <w:rPr>
          <w:b/>
          <w:bCs/>
          <w:sz w:val="28"/>
          <w:szCs w:val="28"/>
          <w:lang w:eastAsia="en-IN"/>
        </w:rPr>
      </w:pPr>
      <w:r w:rsidRPr="003F012A">
        <w:rPr>
          <w:b/>
          <w:bCs/>
          <w:sz w:val="28"/>
          <w:szCs w:val="28"/>
          <w:lang w:eastAsia="en-IN"/>
        </w:rPr>
        <w:t xml:space="preserve">                arr[j]=temp;</w:t>
      </w:r>
    </w:p>
    <w:p w14:paraId="59BD0B63" w14:textId="77777777" w:rsidR="003F012A" w:rsidRPr="003F012A" w:rsidRDefault="003F012A" w:rsidP="003F012A">
      <w:pPr>
        <w:spacing w:after="0"/>
        <w:rPr>
          <w:b/>
          <w:bCs/>
          <w:sz w:val="28"/>
          <w:szCs w:val="28"/>
          <w:lang w:eastAsia="en-IN"/>
        </w:rPr>
      </w:pPr>
      <w:r w:rsidRPr="003F012A">
        <w:rPr>
          <w:b/>
          <w:bCs/>
          <w:sz w:val="28"/>
          <w:szCs w:val="28"/>
          <w:lang w:eastAsia="en-IN"/>
        </w:rPr>
        <w:t xml:space="preserve">            }</w:t>
      </w:r>
    </w:p>
    <w:p w14:paraId="446AC069" w14:textId="77777777" w:rsidR="003F012A" w:rsidRPr="003F012A" w:rsidRDefault="003F012A" w:rsidP="003F012A">
      <w:pPr>
        <w:spacing w:after="0"/>
        <w:rPr>
          <w:b/>
          <w:bCs/>
          <w:sz w:val="28"/>
          <w:szCs w:val="28"/>
          <w:lang w:eastAsia="en-IN"/>
        </w:rPr>
      </w:pPr>
      <w:r w:rsidRPr="003F012A">
        <w:rPr>
          <w:b/>
          <w:bCs/>
          <w:sz w:val="28"/>
          <w:szCs w:val="28"/>
          <w:lang w:eastAsia="en-IN"/>
        </w:rPr>
        <w:t xml:space="preserve">        }</w:t>
      </w:r>
    </w:p>
    <w:p w14:paraId="4E64681E" w14:textId="77777777" w:rsidR="003F012A" w:rsidRPr="003F012A" w:rsidRDefault="003F012A" w:rsidP="003F012A">
      <w:pPr>
        <w:spacing w:after="0"/>
        <w:rPr>
          <w:b/>
          <w:bCs/>
          <w:sz w:val="28"/>
          <w:szCs w:val="28"/>
          <w:lang w:eastAsia="en-IN"/>
        </w:rPr>
      </w:pPr>
      <w:r w:rsidRPr="003F012A">
        <w:rPr>
          <w:b/>
          <w:bCs/>
          <w:sz w:val="28"/>
          <w:szCs w:val="28"/>
          <w:lang w:eastAsia="en-IN"/>
        </w:rPr>
        <w:t xml:space="preserve">    }</w:t>
      </w:r>
    </w:p>
    <w:p w14:paraId="1605F1DE" w14:textId="77777777" w:rsidR="003F012A" w:rsidRDefault="003F012A" w:rsidP="003F012A">
      <w:pPr>
        <w:spacing w:after="0"/>
        <w:rPr>
          <w:b/>
          <w:bCs/>
          <w:sz w:val="28"/>
          <w:szCs w:val="28"/>
          <w:lang w:eastAsia="en-IN"/>
        </w:rPr>
      </w:pPr>
      <w:r w:rsidRPr="003F012A">
        <w:rPr>
          <w:b/>
          <w:bCs/>
          <w:sz w:val="28"/>
          <w:szCs w:val="28"/>
          <w:lang w:eastAsia="en-IN"/>
        </w:rPr>
        <w:t xml:space="preserve">    return(arr);} </w:t>
      </w:r>
    </w:p>
    <w:p w14:paraId="0E279AAB" w14:textId="7BA8CE79" w:rsidR="003F012A" w:rsidRPr="003F012A" w:rsidRDefault="003F012A" w:rsidP="003F012A">
      <w:pPr>
        <w:spacing w:after="0"/>
        <w:rPr>
          <w:b/>
          <w:bCs/>
          <w:sz w:val="28"/>
          <w:szCs w:val="28"/>
          <w:lang w:eastAsia="en-IN"/>
        </w:rPr>
      </w:pPr>
      <w:r w:rsidRPr="003F012A">
        <w:rPr>
          <w:b/>
          <w:bCs/>
          <w:sz w:val="28"/>
          <w:szCs w:val="28"/>
          <w:lang w:eastAsia="en-IN"/>
        </w:rPr>
        <w:t>int main(){</w:t>
      </w:r>
    </w:p>
    <w:p w14:paraId="20655C9A" w14:textId="77777777" w:rsidR="003F012A" w:rsidRPr="003F012A" w:rsidRDefault="003F012A" w:rsidP="003F012A">
      <w:pPr>
        <w:spacing w:after="0"/>
        <w:rPr>
          <w:b/>
          <w:bCs/>
          <w:sz w:val="28"/>
          <w:szCs w:val="28"/>
          <w:lang w:eastAsia="en-IN"/>
        </w:rPr>
      </w:pPr>
      <w:r w:rsidRPr="003F012A">
        <w:rPr>
          <w:b/>
          <w:bCs/>
          <w:sz w:val="28"/>
          <w:szCs w:val="28"/>
          <w:lang w:eastAsia="en-IN"/>
        </w:rPr>
        <w:t xml:space="preserve">    char num[100],num_original[100];</w:t>
      </w:r>
    </w:p>
    <w:p w14:paraId="6B9E488C" w14:textId="77777777" w:rsidR="003F012A" w:rsidRPr="003F012A" w:rsidRDefault="003F012A" w:rsidP="003F012A">
      <w:pPr>
        <w:spacing w:after="0"/>
        <w:rPr>
          <w:b/>
          <w:bCs/>
          <w:sz w:val="28"/>
          <w:szCs w:val="28"/>
          <w:lang w:eastAsia="en-IN"/>
        </w:rPr>
      </w:pPr>
      <w:r w:rsidRPr="003F012A">
        <w:rPr>
          <w:b/>
          <w:bCs/>
          <w:sz w:val="28"/>
          <w:szCs w:val="28"/>
          <w:lang w:eastAsia="en-IN"/>
        </w:rPr>
        <w:t xml:space="preserve">    scanf("%[^\n]*c",&amp;num);</w:t>
      </w:r>
    </w:p>
    <w:p w14:paraId="32522370" w14:textId="77777777" w:rsidR="003F012A" w:rsidRPr="003F012A" w:rsidRDefault="003F012A" w:rsidP="003F012A">
      <w:pPr>
        <w:spacing w:after="0"/>
        <w:rPr>
          <w:b/>
          <w:bCs/>
          <w:sz w:val="28"/>
          <w:szCs w:val="28"/>
          <w:lang w:eastAsia="en-IN"/>
        </w:rPr>
      </w:pPr>
      <w:r w:rsidRPr="003F012A">
        <w:rPr>
          <w:b/>
          <w:bCs/>
          <w:sz w:val="28"/>
          <w:szCs w:val="28"/>
          <w:lang w:eastAsia="en-IN"/>
        </w:rPr>
        <w:t xml:space="preserve">    strcpy(num_original,num);</w:t>
      </w:r>
    </w:p>
    <w:p w14:paraId="14264DD7" w14:textId="77777777" w:rsidR="003F012A" w:rsidRPr="003F012A" w:rsidRDefault="003F012A" w:rsidP="003F012A">
      <w:pPr>
        <w:spacing w:after="0"/>
        <w:rPr>
          <w:b/>
          <w:bCs/>
          <w:sz w:val="28"/>
          <w:szCs w:val="28"/>
          <w:lang w:eastAsia="en-IN"/>
        </w:rPr>
      </w:pPr>
      <w:r w:rsidRPr="003F012A">
        <w:rPr>
          <w:b/>
          <w:bCs/>
          <w:sz w:val="28"/>
          <w:szCs w:val="28"/>
          <w:lang w:eastAsia="en-IN"/>
        </w:rPr>
        <w:t xml:space="preserve">    char* sorted_num=sorter(num);</w:t>
      </w:r>
    </w:p>
    <w:p w14:paraId="1C84F5E4" w14:textId="77777777" w:rsidR="003F012A" w:rsidRPr="003F012A" w:rsidRDefault="003F012A" w:rsidP="003F012A">
      <w:pPr>
        <w:spacing w:after="0"/>
        <w:rPr>
          <w:b/>
          <w:bCs/>
          <w:sz w:val="28"/>
          <w:szCs w:val="28"/>
          <w:lang w:eastAsia="en-IN"/>
        </w:rPr>
      </w:pPr>
      <w:r w:rsidRPr="003F012A">
        <w:rPr>
          <w:b/>
          <w:bCs/>
          <w:sz w:val="28"/>
          <w:szCs w:val="28"/>
          <w:lang w:eastAsia="en-IN"/>
        </w:rPr>
        <w:t xml:space="preserve">    for (int i=0;i&lt;strlen(sorted_num);i++){if (num_original[i]==sorted_num[i]){printf("%d\n",i+1);}}</w:t>
      </w:r>
    </w:p>
    <w:p w14:paraId="4820F098" w14:textId="18C9BC2E" w:rsidR="003F012A" w:rsidRDefault="003F012A" w:rsidP="003F012A">
      <w:pPr>
        <w:spacing w:after="0"/>
        <w:rPr>
          <w:b/>
          <w:bCs/>
          <w:sz w:val="28"/>
          <w:szCs w:val="28"/>
          <w:lang w:eastAsia="en-IN"/>
        </w:rPr>
      </w:pPr>
      <w:r w:rsidRPr="003F012A">
        <w:rPr>
          <w:b/>
          <w:bCs/>
          <w:sz w:val="28"/>
          <w:szCs w:val="28"/>
          <w:lang w:eastAsia="en-IN"/>
        </w:rPr>
        <w:t>}</w:t>
      </w:r>
    </w:p>
    <w:p w14:paraId="0E44F101" w14:textId="05DE6100" w:rsidR="00152A9E" w:rsidRDefault="00152A9E" w:rsidP="003F012A">
      <w:pPr>
        <w:spacing w:after="0"/>
        <w:rPr>
          <w:b/>
          <w:bCs/>
          <w:sz w:val="28"/>
          <w:szCs w:val="28"/>
          <w:lang w:eastAsia="en-IN"/>
        </w:rPr>
      </w:pPr>
    </w:p>
    <w:p w14:paraId="3F3BE1DD" w14:textId="7754C335" w:rsidR="00152A9E" w:rsidRDefault="00152A9E" w:rsidP="003F012A">
      <w:pPr>
        <w:spacing w:after="0"/>
        <w:rPr>
          <w:b/>
          <w:bCs/>
          <w:sz w:val="28"/>
          <w:szCs w:val="28"/>
          <w:lang w:eastAsia="en-IN"/>
        </w:rPr>
      </w:pPr>
    </w:p>
    <w:p w14:paraId="09D1C5FD" w14:textId="778FE3AB" w:rsidR="00152A9E" w:rsidRDefault="00152A9E" w:rsidP="003F012A">
      <w:pPr>
        <w:spacing w:after="0"/>
        <w:rPr>
          <w:b/>
          <w:bCs/>
          <w:sz w:val="28"/>
          <w:szCs w:val="28"/>
          <w:lang w:eastAsia="en-IN"/>
        </w:rPr>
      </w:pPr>
      <w:r w:rsidRPr="00152A9E">
        <w:rPr>
          <w:b/>
          <w:bCs/>
          <w:sz w:val="28"/>
          <w:szCs w:val="28"/>
          <w:highlight w:val="yellow"/>
          <w:lang w:eastAsia="en-IN"/>
        </w:rPr>
        <w:t>C PROGRAM USING SELECTION SORT:</w:t>
      </w:r>
    </w:p>
    <w:p w14:paraId="661E106E" w14:textId="2A6928CC" w:rsidR="00152A9E" w:rsidRDefault="00152A9E" w:rsidP="003F012A">
      <w:pPr>
        <w:spacing w:after="0"/>
        <w:rPr>
          <w:b/>
          <w:bCs/>
          <w:sz w:val="28"/>
          <w:szCs w:val="28"/>
          <w:lang w:eastAsia="en-IN"/>
        </w:rPr>
      </w:pPr>
    </w:p>
    <w:p w14:paraId="329EABA4" w14:textId="77777777" w:rsidR="00152A9E" w:rsidRPr="00152A9E" w:rsidRDefault="00152A9E" w:rsidP="00152A9E">
      <w:pPr>
        <w:spacing w:after="0"/>
        <w:rPr>
          <w:b/>
          <w:bCs/>
          <w:sz w:val="28"/>
          <w:szCs w:val="28"/>
          <w:lang w:eastAsia="en-IN"/>
        </w:rPr>
      </w:pPr>
      <w:r w:rsidRPr="00152A9E">
        <w:rPr>
          <w:b/>
          <w:bCs/>
          <w:sz w:val="28"/>
          <w:szCs w:val="28"/>
          <w:lang w:eastAsia="en-IN"/>
        </w:rPr>
        <w:t>#include &lt;stdio.h&gt;</w:t>
      </w:r>
    </w:p>
    <w:p w14:paraId="0C2B8620" w14:textId="5EC447B9" w:rsidR="00152A9E" w:rsidRDefault="00152A9E" w:rsidP="00152A9E">
      <w:pPr>
        <w:spacing w:after="0"/>
        <w:rPr>
          <w:b/>
          <w:bCs/>
          <w:sz w:val="28"/>
          <w:szCs w:val="28"/>
          <w:lang w:eastAsia="en-IN"/>
        </w:rPr>
      </w:pPr>
      <w:r w:rsidRPr="00152A9E">
        <w:rPr>
          <w:b/>
          <w:bCs/>
          <w:sz w:val="28"/>
          <w:szCs w:val="28"/>
          <w:lang w:eastAsia="en-IN"/>
        </w:rPr>
        <w:t>#include &lt;string.h&gt;</w:t>
      </w:r>
    </w:p>
    <w:p w14:paraId="2B0066F7" w14:textId="77777777" w:rsidR="00DA5364" w:rsidRPr="00152A9E" w:rsidRDefault="00DA5364" w:rsidP="00152A9E">
      <w:pPr>
        <w:spacing w:after="0"/>
        <w:rPr>
          <w:b/>
          <w:bCs/>
          <w:sz w:val="28"/>
          <w:szCs w:val="28"/>
          <w:lang w:eastAsia="en-IN"/>
        </w:rPr>
      </w:pPr>
    </w:p>
    <w:p w14:paraId="7CC54167" w14:textId="497AD4A4" w:rsidR="00152A9E" w:rsidRDefault="00152A9E" w:rsidP="00152A9E">
      <w:pPr>
        <w:spacing w:after="0"/>
        <w:rPr>
          <w:b/>
          <w:bCs/>
          <w:sz w:val="28"/>
          <w:szCs w:val="28"/>
          <w:lang w:eastAsia="en-IN"/>
        </w:rPr>
      </w:pPr>
      <w:r>
        <w:rPr>
          <w:b/>
          <w:bCs/>
          <w:sz w:val="28"/>
          <w:szCs w:val="28"/>
          <w:highlight w:val="yellow"/>
          <w:lang w:eastAsia="en-IN"/>
        </w:rPr>
        <w:t>//</w:t>
      </w:r>
      <w:r w:rsidRPr="00152A9E">
        <w:rPr>
          <w:b/>
          <w:bCs/>
          <w:sz w:val="28"/>
          <w:szCs w:val="28"/>
          <w:highlight w:val="yellow"/>
          <w:lang w:eastAsia="en-IN"/>
        </w:rPr>
        <w:t>JO BHI DIFFERENT HAI BUBBLE SORT SE YELLOW MAIN</w:t>
      </w:r>
    </w:p>
    <w:p w14:paraId="083C794A" w14:textId="77777777" w:rsidR="00DA5364" w:rsidRPr="00152A9E" w:rsidRDefault="00DA5364" w:rsidP="00152A9E">
      <w:pPr>
        <w:spacing w:after="0"/>
        <w:rPr>
          <w:b/>
          <w:bCs/>
          <w:sz w:val="28"/>
          <w:szCs w:val="28"/>
          <w:lang w:eastAsia="en-IN"/>
        </w:rPr>
      </w:pPr>
    </w:p>
    <w:p w14:paraId="366B0D12"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char* sorter(char arr[]){</w:t>
      </w:r>
    </w:p>
    <w:p w14:paraId="43E140BC"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 xml:space="preserve">    for (int i=0;i&lt;strlen(arr);i++){</w:t>
      </w:r>
    </w:p>
    <w:p w14:paraId="337D33EE" w14:textId="77777777" w:rsidR="00152A9E" w:rsidRPr="00152A9E" w:rsidRDefault="00152A9E" w:rsidP="00152A9E">
      <w:pPr>
        <w:spacing w:after="0"/>
        <w:rPr>
          <w:b/>
          <w:bCs/>
          <w:sz w:val="28"/>
          <w:szCs w:val="28"/>
          <w:highlight w:val="yellow"/>
          <w:lang w:eastAsia="en-IN"/>
        </w:rPr>
      </w:pPr>
      <w:r w:rsidRPr="00152A9E">
        <w:rPr>
          <w:b/>
          <w:bCs/>
          <w:sz w:val="28"/>
          <w:szCs w:val="28"/>
          <w:highlight w:val="yellow"/>
          <w:lang w:eastAsia="en-IN"/>
        </w:rPr>
        <w:lastRenderedPageBreak/>
        <w:t xml:space="preserve">        for(int j=0;j&lt;strlen(arr)-i-1;j++){</w:t>
      </w:r>
    </w:p>
    <w:p w14:paraId="653DFDD0"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 xml:space="preserve">            int temp;</w:t>
      </w:r>
    </w:p>
    <w:p w14:paraId="163EF1ED" w14:textId="77777777" w:rsidR="00152A9E" w:rsidRPr="00152A9E" w:rsidRDefault="00152A9E" w:rsidP="00152A9E">
      <w:pPr>
        <w:spacing w:after="0"/>
        <w:rPr>
          <w:b/>
          <w:bCs/>
          <w:sz w:val="28"/>
          <w:szCs w:val="28"/>
          <w:highlight w:val="yellow"/>
          <w:lang w:eastAsia="en-IN"/>
        </w:rPr>
      </w:pPr>
      <w:r w:rsidRPr="00152A9E">
        <w:rPr>
          <w:b/>
          <w:bCs/>
          <w:sz w:val="28"/>
          <w:szCs w:val="28"/>
          <w:highlight w:val="yellow"/>
          <w:lang w:eastAsia="en-IN"/>
        </w:rPr>
        <w:t xml:space="preserve">            if (arr[j]&gt;arr[j+1]){</w:t>
      </w:r>
    </w:p>
    <w:p w14:paraId="07D3D104" w14:textId="77777777" w:rsidR="00152A9E" w:rsidRPr="00152A9E" w:rsidRDefault="00152A9E" w:rsidP="00152A9E">
      <w:pPr>
        <w:spacing w:after="0"/>
        <w:rPr>
          <w:b/>
          <w:bCs/>
          <w:sz w:val="28"/>
          <w:szCs w:val="28"/>
          <w:highlight w:val="yellow"/>
          <w:lang w:eastAsia="en-IN"/>
        </w:rPr>
      </w:pPr>
      <w:r w:rsidRPr="00152A9E">
        <w:rPr>
          <w:b/>
          <w:bCs/>
          <w:sz w:val="28"/>
          <w:szCs w:val="28"/>
          <w:highlight w:val="yellow"/>
          <w:lang w:eastAsia="en-IN"/>
        </w:rPr>
        <w:t xml:space="preserve">                temp=arr[j];</w:t>
      </w:r>
    </w:p>
    <w:p w14:paraId="6406379B" w14:textId="77777777" w:rsidR="00152A9E" w:rsidRPr="00152A9E" w:rsidRDefault="00152A9E" w:rsidP="00152A9E">
      <w:pPr>
        <w:spacing w:after="0"/>
        <w:rPr>
          <w:b/>
          <w:bCs/>
          <w:sz w:val="28"/>
          <w:szCs w:val="28"/>
          <w:highlight w:val="yellow"/>
          <w:lang w:eastAsia="en-IN"/>
        </w:rPr>
      </w:pPr>
      <w:r w:rsidRPr="00152A9E">
        <w:rPr>
          <w:b/>
          <w:bCs/>
          <w:sz w:val="28"/>
          <w:szCs w:val="28"/>
          <w:highlight w:val="yellow"/>
          <w:lang w:eastAsia="en-IN"/>
        </w:rPr>
        <w:t xml:space="preserve">                arr[j]=arr[j+1];</w:t>
      </w:r>
    </w:p>
    <w:p w14:paraId="5D901524" w14:textId="77777777" w:rsidR="00152A9E" w:rsidRPr="00152A9E" w:rsidRDefault="00152A9E" w:rsidP="00152A9E">
      <w:pPr>
        <w:spacing w:after="0"/>
        <w:rPr>
          <w:b/>
          <w:bCs/>
          <w:sz w:val="28"/>
          <w:szCs w:val="28"/>
          <w:highlight w:val="yellow"/>
          <w:lang w:eastAsia="en-IN"/>
        </w:rPr>
      </w:pPr>
      <w:r w:rsidRPr="00152A9E">
        <w:rPr>
          <w:b/>
          <w:bCs/>
          <w:sz w:val="28"/>
          <w:szCs w:val="28"/>
          <w:highlight w:val="yellow"/>
          <w:lang w:eastAsia="en-IN"/>
        </w:rPr>
        <w:t xml:space="preserve">                arr[j+1]=temp;</w:t>
      </w:r>
    </w:p>
    <w:p w14:paraId="7B87EC21"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 xml:space="preserve">            }</w:t>
      </w:r>
    </w:p>
    <w:p w14:paraId="287A96F7"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 xml:space="preserve">        }</w:t>
      </w:r>
    </w:p>
    <w:p w14:paraId="01FE47A5"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 xml:space="preserve">    }</w:t>
      </w:r>
    </w:p>
    <w:p w14:paraId="130F241D" w14:textId="77777777" w:rsidR="00152A9E" w:rsidRPr="004641FA" w:rsidRDefault="00152A9E" w:rsidP="00152A9E">
      <w:pPr>
        <w:spacing w:after="0"/>
        <w:rPr>
          <w:b/>
          <w:bCs/>
          <w:sz w:val="28"/>
          <w:szCs w:val="28"/>
          <w:highlight w:val="cyan"/>
          <w:lang w:eastAsia="en-IN"/>
        </w:rPr>
      </w:pPr>
      <w:r w:rsidRPr="004641FA">
        <w:rPr>
          <w:b/>
          <w:bCs/>
          <w:sz w:val="28"/>
          <w:szCs w:val="28"/>
          <w:highlight w:val="cyan"/>
          <w:lang w:eastAsia="en-IN"/>
        </w:rPr>
        <w:t xml:space="preserve">    return(arr);</w:t>
      </w:r>
    </w:p>
    <w:p w14:paraId="46E93598" w14:textId="77777777" w:rsidR="00152A9E" w:rsidRPr="00152A9E" w:rsidRDefault="00152A9E" w:rsidP="00152A9E">
      <w:pPr>
        <w:spacing w:after="0"/>
        <w:rPr>
          <w:b/>
          <w:bCs/>
          <w:sz w:val="28"/>
          <w:szCs w:val="28"/>
          <w:lang w:eastAsia="en-IN"/>
        </w:rPr>
      </w:pPr>
      <w:r w:rsidRPr="004641FA">
        <w:rPr>
          <w:b/>
          <w:bCs/>
          <w:sz w:val="28"/>
          <w:szCs w:val="28"/>
          <w:highlight w:val="cyan"/>
          <w:lang w:eastAsia="en-IN"/>
        </w:rPr>
        <w:t>}</w:t>
      </w:r>
      <w:r w:rsidRPr="00152A9E">
        <w:rPr>
          <w:b/>
          <w:bCs/>
          <w:sz w:val="28"/>
          <w:szCs w:val="28"/>
          <w:lang w:eastAsia="en-IN"/>
        </w:rPr>
        <w:t xml:space="preserve"> </w:t>
      </w:r>
    </w:p>
    <w:p w14:paraId="7BB9D684" w14:textId="77777777" w:rsidR="00152A9E" w:rsidRPr="00152A9E" w:rsidRDefault="00152A9E" w:rsidP="00152A9E">
      <w:pPr>
        <w:spacing w:after="0"/>
        <w:rPr>
          <w:b/>
          <w:bCs/>
          <w:sz w:val="28"/>
          <w:szCs w:val="28"/>
          <w:lang w:eastAsia="en-IN"/>
        </w:rPr>
      </w:pPr>
    </w:p>
    <w:p w14:paraId="23677F0A" w14:textId="77777777" w:rsidR="00152A9E" w:rsidRPr="00152A9E" w:rsidRDefault="00152A9E" w:rsidP="00152A9E">
      <w:pPr>
        <w:spacing w:after="0"/>
        <w:rPr>
          <w:b/>
          <w:bCs/>
          <w:sz w:val="28"/>
          <w:szCs w:val="28"/>
          <w:lang w:eastAsia="en-IN"/>
        </w:rPr>
      </w:pPr>
      <w:r w:rsidRPr="00152A9E">
        <w:rPr>
          <w:b/>
          <w:bCs/>
          <w:sz w:val="28"/>
          <w:szCs w:val="28"/>
          <w:lang w:eastAsia="en-IN"/>
        </w:rPr>
        <w:t>int main(){</w:t>
      </w:r>
    </w:p>
    <w:p w14:paraId="54816A7D" w14:textId="77777777" w:rsidR="00152A9E" w:rsidRPr="00152A9E" w:rsidRDefault="00152A9E" w:rsidP="00152A9E">
      <w:pPr>
        <w:spacing w:after="0"/>
        <w:rPr>
          <w:b/>
          <w:bCs/>
          <w:sz w:val="28"/>
          <w:szCs w:val="28"/>
          <w:lang w:eastAsia="en-IN"/>
        </w:rPr>
      </w:pPr>
      <w:r w:rsidRPr="00152A9E">
        <w:rPr>
          <w:b/>
          <w:bCs/>
          <w:sz w:val="28"/>
          <w:szCs w:val="28"/>
          <w:lang w:eastAsia="en-IN"/>
        </w:rPr>
        <w:t xml:space="preserve">    char num[100],num_original[100];</w:t>
      </w:r>
    </w:p>
    <w:p w14:paraId="03DF1EAC" w14:textId="77777777" w:rsidR="00152A9E" w:rsidRPr="00152A9E" w:rsidRDefault="00152A9E" w:rsidP="00152A9E">
      <w:pPr>
        <w:spacing w:after="0"/>
        <w:rPr>
          <w:b/>
          <w:bCs/>
          <w:sz w:val="28"/>
          <w:szCs w:val="28"/>
          <w:lang w:eastAsia="en-IN"/>
        </w:rPr>
      </w:pPr>
      <w:r w:rsidRPr="00152A9E">
        <w:rPr>
          <w:b/>
          <w:bCs/>
          <w:sz w:val="28"/>
          <w:szCs w:val="28"/>
          <w:lang w:eastAsia="en-IN"/>
        </w:rPr>
        <w:t xml:space="preserve">    scanf("%[^\n]*c",&amp;num);</w:t>
      </w:r>
    </w:p>
    <w:p w14:paraId="21A8571F" w14:textId="77777777" w:rsidR="00152A9E" w:rsidRPr="00152A9E" w:rsidRDefault="00152A9E" w:rsidP="00152A9E">
      <w:pPr>
        <w:spacing w:after="0"/>
        <w:rPr>
          <w:b/>
          <w:bCs/>
          <w:sz w:val="28"/>
          <w:szCs w:val="28"/>
          <w:lang w:eastAsia="en-IN"/>
        </w:rPr>
      </w:pPr>
      <w:r w:rsidRPr="00152A9E">
        <w:rPr>
          <w:b/>
          <w:bCs/>
          <w:sz w:val="28"/>
          <w:szCs w:val="28"/>
          <w:lang w:eastAsia="en-IN"/>
        </w:rPr>
        <w:t xml:space="preserve">    strcpy(num_original,num);</w:t>
      </w:r>
    </w:p>
    <w:p w14:paraId="5223014C" w14:textId="77777777" w:rsidR="00152A9E" w:rsidRPr="00152A9E" w:rsidRDefault="00152A9E" w:rsidP="00152A9E">
      <w:pPr>
        <w:spacing w:after="0"/>
        <w:rPr>
          <w:b/>
          <w:bCs/>
          <w:sz w:val="28"/>
          <w:szCs w:val="28"/>
          <w:lang w:eastAsia="en-IN"/>
        </w:rPr>
      </w:pPr>
      <w:r w:rsidRPr="00152A9E">
        <w:rPr>
          <w:b/>
          <w:bCs/>
          <w:sz w:val="28"/>
          <w:szCs w:val="28"/>
          <w:lang w:eastAsia="en-IN"/>
        </w:rPr>
        <w:t xml:space="preserve">    char* sorted_num=sorter(num);</w:t>
      </w:r>
    </w:p>
    <w:p w14:paraId="23F5B3ED" w14:textId="77777777" w:rsidR="00152A9E" w:rsidRPr="00152A9E" w:rsidRDefault="00152A9E" w:rsidP="00152A9E">
      <w:pPr>
        <w:spacing w:after="0"/>
        <w:rPr>
          <w:b/>
          <w:bCs/>
          <w:sz w:val="28"/>
          <w:szCs w:val="28"/>
          <w:lang w:eastAsia="en-IN"/>
        </w:rPr>
      </w:pPr>
      <w:r w:rsidRPr="00152A9E">
        <w:rPr>
          <w:b/>
          <w:bCs/>
          <w:sz w:val="28"/>
          <w:szCs w:val="28"/>
          <w:lang w:eastAsia="en-IN"/>
        </w:rPr>
        <w:t xml:space="preserve">    for (int i=0;i&lt;strlen(sorted_num);i++){if (num_original[i]==sorted_num[i]){printf("%d\n",i+1);}}</w:t>
      </w:r>
    </w:p>
    <w:p w14:paraId="1F4EF5F9" w14:textId="63858058" w:rsidR="00152A9E" w:rsidRDefault="00152A9E" w:rsidP="00152A9E">
      <w:pPr>
        <w:spacing w:after="0"/>
        <w:rPr>
          <w:b/>
          <w:bCs/>
          <w:sz w:val="28"/>
          <w:szCs w:val="28"/>
          <w:lang w:eastAsia="en-IN"/>
        </w:rPr>
      </w:pPr>
      <w:r w:rsidRPr="00152A9E">
        <w:rPr>
          <w:b/>
          <w:bCs/>
          <w:sz w:val="28"/>
          <w:szCs w:val="28"/>
          <w:lang w:eastAsia="en-IN"/>
        </w:rPr>
        <w:t>}</w:t>
      </w:r>
    </w:p>
    <w:p w14:paraId="69C3E13F" w14:textId="034C6339" w:rsidR="00152A9E" w:rsidRDefault="00152A9E" w:rsidP="00152A9E">
      <w:pPr>
        <w:spacing w:after="0"/>
        <w:rPr>
          <w:b/>
          <w:bCs/>
          <w:sz w:val="28"/>
          <w:szCs w:val="28"/>
          <w:lang w:eastAsia="en-IN"/>
        </w:rPr>
      </w:pPr>
      <w:r w:rsidRPr="00152A9E">
        <w:rPr>
          <w:b/>
          <w:bCs/>
          <w:sz w:val="28"/>
          <w:szCs w:val="28"/>
          <w:highlight w:val="yellow"/>
          <w:lang w:eastAsia="en-IN"/>
        </w:rPr>
        <w:t>NUMBERS KO STRINGS JAISE ACCESS KRNA HO TOH AISE KRTE C MAIN AUR ARRAYS RETURN KAISE KARATE WHO BHI DEKH LO</w:t>
      </w:r>
      <w:bookmarkEnd w:id="0"/>
    </w:p>
    <w:p w14:paraId="248732A3" w14:textId="71AE6225" w:rsidR="00DF3EFA" w:rsidRDefault="00DF3EFA" w:rsidP="00152A9E">
      <w:pPr>
        <w:spacing w:after="0"/>
        <w:rPr>
          <w:b/>
          <w:bCs/>
          <w:sz w:val="28"/>
          <w:szCs w:val="28"/>
          <w:lang w:eastAsia="en-IN"/>
        </w:rPr>
      </w:pPr>
    </w:p>
    <w:p w14:paraId="49F8087F" w14:textId="4B6ACF12" w:rsidR="00DF3EFA" w:rsidRDefault="00DF3EFA" w:rsidP="00152A9E">
      <w:pPr>
        <w:spacing w:after="0"/>
        <w:rPr>
          <w:b/>
          <w:bCs/>
          <w:sz w:val="28"/>
          <w:szCs w:val="28"/>
          <w:lang w:eastAsia="en-IN"/>
        </w:rPr>
      </w:pPr>
    </w:p>
    <w:p w14:paraId="2569913B" w14:textId="77777777" w:rsidR="00DF3EFA" w:rsidRDefault="00DF3EFA" w:rsidP="00DF3EFA">
      <w:pPr>
        <w:pStyle w:val="Heading4"/>
        <w:shd w:val="clear" w:color="auto" w:fill="F9F9F9"/>
        <w:spacing w:before="0"/>
        <w:rPr>
          <w:rFonts w:ascii="Segoe UI" w:hAnsi="Segoe UI" w:cs="Segoe UI"/>
          <w:color w:val="008000"/>
        </w:rPr>
      </w:pPr>
      <w:r>
        <w:rPr>
          <w:rFonts w:ascii="Segoe UI" w:hAnsi="Segoe UI" w:cs="Segoe UI"/>
          <w:b/>
          <w:bCs/>
          <w:color w:val="008000"/>
        </w:rPr>
        <w:t>Code Word Check</w:t>
      </w:r>
    </w:p>
    <w:p w14:paraId="5DF540F9" w14:textId="77777777" w:rsidR="00DF3EFA" w:rsidRDefault="00DF3EFA" w:rsidP="00DF3EF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n agent ‘A’ comes to a secret place to collect some information, the information will be disclosed to him if he is able to find one of the code words of the group of agents from a given word ‘w’. All the code words are of length four. The agent ‘A’ will say the positions of four letters in ‘w’ that may form the code word. Write a C program to check if the letters in ‘w’ in the positions mentioned by ‘A’ is a code word. For example, if the valid code words are HEAR, BEAR, VEST, MONK and if ‘w’ is ‘RESEARCH’ and position mentioned by the agent is 8, 2, 5 and 6 then it is Valid. Position of letters in the word ‘w’ starts from 1. Print Valid if the word that can be formed by the positions mentioed by the agent ‘A’ is in the list of code words and print Invalid otherwise.</w:t>
      </w:r>
    </w:p>
    <w:p w14:paraId="24CA87AC" w14:textId="77777777" w:rsidR="00DF3EFA" w:rsidRDefault="00DF3EFA" w:rsidP="00DF3EF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08C38497" w14:textId="77777777" w:rsidR="00DF3EFA" w:rsidRDefault="00DF3EFA" w:rsidP="00DF3EF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code words among the group of agents, n</w:t>
      </w:r>
    </w:p>
    <w:p w14:paraId="4FC243AF" w14:textId="77777777" w:rsidR="00DF3EFA" w:rsidRDefault="00DF3EFA" w:rsidP="00DF3EF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Next ‘n’ lines contain the code words</w:t>
      </w:r>
    </w:p>
    <w:p w14:paraId="6AAB7E91" w14:textId="77777777" w:rsidR="00DF3EFA" w:rsidRDefault="00DF3EFA" w:rsidP="00DF3EF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word, ‘w’</w:t>
      </w:r>
    </w:p>
    <w:p w14:paraId="50237364" w14:textId="77777777" w:rsidR="00DF3EFA" w:rsidRDefault="00DF3EFA" w:rsidP="00DF3EF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four lines contain the position of the letters chosen by the agent ‘A’</w:t>
      </w:r>
    </w:p>
    <w:p w14:paraId="7B0EA0AF" w14:textId="77777777" w:rsidR="00DF3EFA" w:rsidRDefault="00DF3EFA" w:rsidP="00DF3EF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7B376636" w14:textId="77777777" w:rsidR="00DF3EFA" w:rsidRDefault="00DF3EFA" w:rsidP="00DF3EF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either Valid or Invalid</w:t>
      </w:r>
    </w:p>
    <w:p w14:paraId="5B96C4B2" w14:textId="4BDE2BC4" w:rsidR="00DF3EFA" w:rsidRDefault="00DF3EFA" w:rsidP="00152A9E">
      <w:pPr>
        <w:spacing w:after="0"/>
        <w:rPr>
          <w:b/>
          <w:bCs/>
          <w:sz w:val="28"/>
          <w:szCs w:val="28"/>
          <w:lang w:eastAsia="en-IN"/>
        </w:rPr>
      </w:pPr>
      <w:r w:rsidRPr="00DF3EFA">
        <w:rPr>
          <w:b/>
          <w:bCs/>
          <w:sz w:val="28"/>
          <w:szCs w:val="28"/>
          <w:highlight w:val="yellow"/>
          <w:lang w:eastAsia="en-IN"/>
        </w:rPr>
        <w:t>ANS.</w:t>
      </w:r>
    </w:p>
    <w:p w14:paraId="2541D5CC" w14:textId="69B3B38C" w:rsidR="00DF3EFA" w:rsidRDefault="00DF3EFA" w:rsidP="00152A9E">
      <w:pPr>
        <w:spacing w:after="0"/>
        <w:rPr>
          <w:b/>
          <w:bCs/>
          <w:sz w:val="28"/>
          <w:szCs w:val="28"/>
          <w:lang w:eastAsia="en-IN"/>
        </w:rPr>
      </w:pPr>
    </w:p>
    <w:p w14:paraId="303AEA2B" w14:textId="77777777" w:rsidR="00DF3EFA" w:rsidRPr="00DF3EFA" w:rsidRDefault="00DF3EFA" w:rsidP="00DF3EFA">
      <w:pPr>
        <w:spacing w:after="0"/>
        <w:rPr>
          <w:b/>
          <w:bCs/>
          <w:sz w:val="28"/>
          <w:szCs w:val="28"/>
          <w:lang w:eastAsia="en-IN"/>
        </w:rPr>
      </w:pPr>
      <w:r w:rsidRPr="00DF3EFA">
        <w:rPr>
          <w:b/>
          <w:bCs/>
          <w:sz w:val="28"/>
          <w:szCs w:val="28"/>
          <w:lang w:eastAsia="en-IN"/>
        </w:rPr>
        <w:t>n=int(input())</w:t>
      </w:r>
    </w:p>
    <w:p w14:paraId="5F3631EC" w14:textId="77777777" w:rsidR="00DF3EFA" w:rsidRPr="00DF3EFA" w:rsidRDefault="00DF3EFA" w:rsidP="00DF3EFA">
      <w:pPr>
        <w:spacing w:after="0"/>
        <w:rPr>
          <w:b/>
          <w:bCs/>
          <w:sz w:val="28"/>
          <w:szCs w:val="28"/>
          <w:lang w:eastAsia="en-IN"/>
        </w:rPr>
      </w:pPr>
      <w:r w:rsidRPr="00DF3EFA">
        <w:rPr>
          <w:b/>
          <w:bCs/>
          <w:sz w:val="28"/>
          <w:szCs w:val="28"/>
          <w:lang w:eastAsia="en-IN"/>
        </w:rPr>
        <w:t>words=[input() for i in range(n)]</w:t>
      </w:r>
    </w:p>
    <w:p w14:paraId="3D261911" w14:textId="77777777" w:rsidR="00DF3EFA" w:rsidRPr="00DF3EFA" w:rsidRDefault="00DF3EFA" w:rsidP="00DF3EFA">
      <w:pPr>
        <w:spacing w:after="0"/>
        <w:rPr>
          <w:b/>
          <w:bCs/>
          <w:sz w:val="28"/>
          <w:szCs w:val="28"/>
          <w:lang w:eastAsia="en-IN"/>
        </w:rPr>
      </w:pPr>
      <w:r w:rsidRPr="00DF3EFA">
        <w:rPr>
          <w:b/>
          <w:bCs/>
          <w:sz w:val="28"/>
          <w:szCs w:val="28"/>
          <w:lang w:eastAsia="en-IN"/>
        </w:rPr>
        <w:t>w=input(); x=""</w:t>
      </w:r>
    </w:p>
    <w:p w14:paraId="799C79BD" w14:textId="77777777" w:rsidR="00DF3EFA" w:rsidRPr="00DF3EFA" w:rsidRDefault="00DF3EFA" w:rsidP="00DF3EFA">
      <w:pPr>
        <w:spacing w:after="0"/>
        <w:rPr>
          <w:b/>
          <w:bCs/>
          <w:sz w:val="28"/>
          <w:szCs w:val="28"/>
          <w:lang w:eastAsia="en-IN"/>
        </w:rPr>
      </w:pPr>
      <w:r w:rsidRPr="00DF3EFA">
        <w:rPr>
          <w:b/>
          <w:bCs/>
          <w:sz w:val="28"/>
          <w:szCs w:val="28"/>
          <w:lang w:eastAsia="en-IN"/>
        </w:rPr>
        <w:t>pos=[int(input()) for i in range(4)]</w:t>
      </w:r>
    </w:p>
    <w:p w14:paraId="02F73C54" w14:textId="77777777" w:rsidR="00DF3EFA" w:rsidRPr="00DF3EFA" w:rsidRDefault="00DF3EFA" w:rsidP="00DF3EFA">
      <w:pPr>
        <w:spacing w:after="0"/>
        <w:rPr>
          <w:b/>
          <w:bCs/>
          <w:sz w:val="28"/>
          <w:szCs w:val="28"/>
          <w:lang w:eastAsia="en-IN"/>
        </w:rPr>
      </w:pPr>
      <w:r w:rsidRPr="00DF3EFA">
        <w:rPr>
          <w:b/>
          <w:bCs/>
          <w:sz w:val="28"/>
          <w:szCs w:val="28"/>
          <w:lang w:eastAsia="en-IN"/>
        </w:rPr>
        <w:t>for i in pos: x+=w[i-1]</w:t>
      </w:r>
    </w:p>
    <w:p w14:paraId="61D20EF2" w14:textId="77777777" w:rsidR="00DF3EFA" w:rsidRPr="00DF3EFA" w:rsidRDefault="00DF3EFA" w:rsidP="00DF3EFA">
      <w:pPr>
        <w:spacing w:after="0"/>
        <w:rPr>
          <w:b/>
          <w:bCs/>
          <w:sz w:val="28"/>
          <w:szCs w:val="28"/>
          <w:lang w:eastAsia="en-IN"/>
        </w:rPr>
      </w:pPr>
      <w:r w:rsidRPr="00DF3EFA">
        <w:rPr>
          <w:b/>
          <w:bCs/>
          <w:sz w:val="28"/>
          <w:szCs w:val="28"/>
          <w:lang w:eastAsia="en-IN"/>
        </w:rPr>
        <w:t>if x in words: print("Valid")</w:t>
      </w:r>
    </w:p>
    <w:p w14:paraId="78E17BDE" w14:textId="7E76E951" w:rsidR="00B3382D" w:rsidRDefault="00DF3EFA" w:rsidP="00B3382D">
      <w:pPr>
        <w:spacing w:after="0"/>
        <w:rPr>
          <w:b/>
          <w:bCs/>
          <w:sz w:val="28"/>
          <w:szCs w:val="28"/>
          <w:lang w:eastAsia="en-IN"/>
        </w:rPr>
      </w:pPr>
      <w:r w:rsidRPr="00DF3EFA">
        <w:rPr>
          <w:b/>
          <w:bCs/>
          <w:sz w:val="28"/>
          <w:szCs w:val="28"/>
          <w:lang w:eastAsia="en-IN"/>
        </w:rPr>
        <w:t>else: print("Invalid")</w:t>
      </w:r>
    </w:p>
    <w:p w14:paraId="5FC06EDC" w14:textId="7469D445" w:rsidR="00B3382D" w:rsidRDefault="00B3382D" w:rsidP="00B3382D">
      <w:pPr>
        <w:spacing w:after="0"/>
        <w:rPr>
          <w:b/>
          <w:bCs/>
          <w:sz w:val="28"/>
          <w:szCs w:val="28"/>
          <w:lang w:eastAsia="en-IN"/>
        </w:rPr>
      </w:pPr>
      <w:r>
        <w:rPr>
          <w:b/>
          <w:bCs/>
          <w:sz w:val="28"/>
          <w:szCs w:val="28"/>
          <w:lang w:eastAsia="en-IN"/>
        </w:rPr>
        <w:t xml:space="preserve"> </w:t>
      </w:r>
      <w:r w:rsidRPr="00B3382D">
        <w:rPr>
          <w:b/>
          <w:bCs/>
          <w:sz w:val="28"/>
          <w:szCs w:val="28"/>
          <w:highlight w:val="yellow"/>
          <w:lang w:eastAsia="en-IN"/>
        </w:rPr>
        <w:t>C CODE:</w:t>
      </w:r>
    </w:p>
    <w:p w14:paraId="0262A9B7" w14:textId="348BF923" w:rsidR="00B3382D" w:rsidRPr="00B3382D" w:rsidRDefault="00B3382D" w:rsidP="00B3382D">
      <w:pPr>
        <w:spacing w:after="0"/>
        <w:rPr>
          <w:b/>
          <w:bCs/>
          <w:sz w:val="28"/>
          <w:szCs w:val="28"/>
          <w:lang w:eastAsia="en-IN"/>
        </w:rPr>
      </w:pPr>
      <w:r w:rsidRPr="00B3382D">
        <w:rPr>
          <w:b/>
          <w:bCs/>
          <w:sz w:val="28"/>
          <w:szCs w:val="28"/>
          <w:lang w:eastAsia="en-IN"/>
        </w:rPr>
        <w:t>#include &lt;stdio.h&gt;</w:t>
      </w:r>
    </w:p>
    <w:p w14:paraId="1E157F90" w14:textId="77777777" w:rsidR="00B3382D" w:rsidRPr="00B3382D" w:rsidRDefault="00B3382D" w:rsidP="00B3382D">
      <w:pPr>
        <w:spacing w:after="0"/>
        <w:rPr>
          <w:b/>
          <w:bCs/>
          <w:sz w:val="28"/>
          <w:szCs w:val="28"/>
          <w:lang w:eastAsia="en-IN"/>
        </w:rPr>
      </w:pPr>
      <w:r w:rsidRPr="00B3382D">
        <w:rPr>
          <w:b/>
          <w:bCs/>
          <w:sz w:val="28"/>
          <w:szCs w:val="28"/>
          <w:lang w:eastAsia="en-IN"/>
        </w:rPr>
        <w:t>#include &lt;string.h&gt;</w:t>
      </w:r>
    </w:p>
    <w:p w14:paraId="39CB85FE" w14:textId="77777777" w:rsidR="00B3382D" w:rsidRPr="00B3382D" w:rsidRDefault="00B3382D" w:rsidP="00B3382D">
      <w:pPr>
        <w:spacing w:after="0"/>
        <w:rPr>
          <w:b/>
          <w:bCs/>
          <w:sz w:val="28"/>
          <w:szCs w:val="28"/>
          <w:lang w:eastAsia="en-IN"/>
        </w:rPr>
      </w:pPr>
      <w:r w:rsidRPr="00B3382D">
        <w:rPr>
          <w:b/>
          <w:bCs/>
          <w:sz w:val="28"/>
          <w:szCs w:val="28"/>
          <w:lang w:eastAsia="en-IN"/>
        </w:rPr>
        <w:t>// jitna chaie usse ek zyaada space leke chalo arrays mein</w:t>
      </w:r>
    </w:p>
    <w:p w14:paraId="4FE0211D" w14:textId="77777777" w:rsidR="00B3382D" w:rsidRPr="00B3382D" w:rsidRDefault="00B3382D" w:rsidP="00B3382D">
      <w:pPr>
        <w:spacing w:after="0"/>
        <w:rPr>
          <w:b/>
          <w:bCs/>
          <w:sz w:val="28"/>
          <w:szCs w:val="28"/>
          <w:lang w:eastAsia="en-IN"/>
        </w:rPr>
      </w:pPr>
      <w:r w:rsidRPr="00B3382D">
        <w:rPr>
          <w:b/>
          <w:bCs/>
          <w:sz w:val="28"/>
          <w:szCs w:val="28"/>
          <w:lang w:eastAsia="en-IN"/>
        </w:rPr>
        <w:t>int main(){</w:t>
      </w:r>
    </w:p>
    <w:p w14:paraId="64632615" w14:textId="77777777" w:rsidR="00B3382D" w:rsidRPr="00B3382D" w:rsidRDefault="00B3382D" w:rsidP="00B3382D">
      <w:pPr>
        <w:spacing w:after="0"/>
        <w:rPr>
          <w:b/>
          <w:bCs/>
          <w:sz w:val="28"/>
          <w:szCs w:val="28"/>
          <w:lang w:eastAsia="en-IN"/>
        </w:rPr>
      </w:pPr>
      <w:r w:rsidRPr="00B3382D">
        <w:rPr>
          <w:b/>
          <w:bCs/>
          <w:sz w:val="28"/>
          <w:szCs w:val="28"/>
          <w:lang w:eastAsia="en-IN"/>
        </w:rPr>
        <w:t xml:space="preserve">    int n;</w:t>
      </w:r>
    </w:p>
    <w:p w14:paraId="4AB8D795" w14:textId="77777777" w:rsidR="00B3382D" w:rsidRPr="00B3382D" w:rsidRDefault="00B3382D" w:rsidP="00B3382D">
      <w:pPr>
        <w:spacing w:after="0"/>
        <w:rPr>
          <w:b/>
          <w:bCs/>
          <w:sz w:val="28"/>
          <w:szCs w:val="28"/>
          <w:lang w:eastAsia="en-IN"/>
        </w:rPr>
      </w:pPr>
      <w:r w:rsidRPr="00B3382D">
        <w:rPr>
          <w:b/>
          <w:bCs/>
          <w:sz w:val="28"/>
          <w:szCs w:val="28"/>
          <w:lang w:eastAsia="en-IN"/>
        </w:rPr>
        <w:t xml:space="preserve">    scanf("%d",&amp;n);</w:t>
      </w:r>
    </w:p>
    <w:p w14:paraId="303354CF"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3C494F55" w14:textId="77777777" w:rsidR="00B3382D" w:rsidRPr="00B3382D" w:rsidRDefault="00B3382D" w:rsidP="00B3382D">
      <w:pPr>
        <w:spacing w:after="0"/>
        <w:rPr>
          <w:b/>
          <w:bCs/>
          <w:sz w:val="28"/>
          <w:szCs w:val="28"/>
          <w:lang w:eastAsia="en-IN"/>
        </w:rPr>
      </w:pPr>
      <w:r w:rsidRPr="00B3382D">
        <w:rPr>
          <w:b/>
          <w:bCs/>
          <w:sz w:val="28"/>
          <w:szCs w:val="28"/>
          <w:lang w:eastAsia="en-IN"/>
        </w:rPr>
        <w:t xml:space="preserve">    char words[n+1][5];</w:t>
      </w:r>
    </w:p>
    <w:p w14:paraId="63754A51" w14:textId="77777777" w:rsidR="00B3382D" w:rsidRPr="00B3382D" w:rsidRDefault="00B3382D" w:rsidP="00B3382D">
      <w:pPr>
        <w:spacing w:after="0"/>
        <w:rPr>
          <w:b/>
          <w:bCs/>
          <w:sz w:val="28"/>
          <w:szCs w:val="28"/>
          <w:lang w:eastAsia="en-IN"/>
        </w:rPr>
      </w:pPr>
      <w:r w:rsidRPr="00B3382D">
        <w:rPr>
          <w:b/>
          <w:bCs/>
          <w:sz w:val="28"/>
          <w:szCs w:val="28"/>
          <w:lang w:eastAsia="en-IN"/>
        </w:rPr>
        <w:t xml:space="preserve">    char code_word[20];</w:t>
      </w:r>
    </w:p>
    <w:p w14:paraId="25B0E87C" w14:textId="77777777" w:rsidR="00B3382D" w:rsidRPr="00B3382D" w:rsidRDefault="00B3382D" w:rsidP="00B3382D">
      <w:pPr>
        <w:spacing w:after="0"/>
        <w:rPr>
          <w:b/>
          <w:bCs/>
          <w:sz w:val="28"/>
          <w:szCs w:val="28"/>
          <w:lang w:eastAsia="en-IN"/>
        </w:rPr>
      </w:pPr>
      <w:r w:rsidRPr="00B3382D">
        <w:rPr>
          <w:b/>
          <w:bCs/>
          <w:sz w:val="28"/>
          <w:szCs w:val="28"/>
          <w:lang w:eastAsia="en-IN"/>
        </w:rPr>
        <w:t xml:space="preserve">    int pos[5];</w:t>
      </w:r>
    </w:p>
    <w:p w14:paraId="0ED39579" w14:textId="77777777" w:rsidR="00B3382D" w:rsidRPr="00B3382D" w:rsidRDefault="00B3382D" w:rsidP="00B3382D">
      <w:pPr>
        <w:spacing w:after="0"/>
        <w:rPr>
          <w:b/>
          <w:bCs/>
          <w:sz w:val="28"/>
          <w:szCs w:val="28"/>
          <w:lang w:eastAsia="en-IN"/>
        </w:rPr>
      </w:pPr>
      <w:r w:rsidRPr="00B3382D">
        <w:rPr>
          <w:b/>
          <w:bCs/>
          <w:sz w:val="28"/>
          <w:szCs w:val="28"/>
          <w:lang w:eastAsia="en-IN"/>
        </w:rPr>
        <w:t xml:space="preserve">    char test_word[5];</w:t>
      </w:r>
    </w:p>
    <w:p w14:paraId="6619EDD0"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0BC540DF" w14:textId="77777777" w:rsidR="00B3382D" w:rsidRPr="00B3382D" w:rsidRDefault="00B3382D" w:rsidP="00B3382D">
      <w:pPr>
        <w:spacing w:after="0"/>
        <w:rPr>
          <w:b/>
          <w:bCs/>
          <w:sz w:val="28"/>
          <w:szCs w:val="28"/>
          <w:lang w:eastAsia="en-IN"/>
        </w:rPr>
      </w:pPr>
      <w:r w:rsidRPr="00B3382D">
        <w:rPr>
          <w:b/>
          <w:bCs/>
          <w:sz w:val="28"/>
          <w:szCs w:val="28"/>
          <w:lang w:eastAsia="en-IN"/>
        </w:rPr>
        <w:t xml:space="preserve">    for (int i=0;i&lt;n;i++){scanf("%s",&amp;words[i]);}</w:t>
      </w:r>
    </w:p>
    <w:p w14:paraId="29566B9A"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736ABC72" w14:textId="77777777" w:rsidR="00B3382D" w:rsidRPr="00B3382D" w:rsidRDefault="00B3382D" w:rsidP="00B3382D">
      <w:pPr>
        <w:spacing w:after="0"/>
        <w:rPr>
          <w:b/>
          <w:bCs/>
          <w:sz w:val="28"/>
          <w:szCs w:val="28"/>
          <w:lang w:eastAsia="en-IN"/>
        </w:rPr>
      </w:pPr>
      <w:r w:rsidRPr="00B3382D">
        <w:rPr>
          <w:b/>
          <w:bCs/>
          <w:sz w:val="28"/>
          <w:szCs w:val="28"/>
          <w:lang w:eastAsia="en-IN"/>
        </w:rPr>
        <w:t xml:space="preserve">    scanf("%s",&amp;code_word);</w:t>
      </w:r>
    </w:p>
    <w:p w14:paraId="60CC68E2"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1CE08F87" w14:textId="77777777" w:rsidR="00B3382D" w:rsidRPr="00B3382D" w:rsidRDefault="00B3382D" w:rsidP="00B3382D">
      <w:pPr>
        <w:spacing w:after="0"/>
        <w:rPr>
          <w:b/>
          <w:bCs/>
          <w:sz w:val="28"/>
          <w:szCs w:val="28"/>
          <w:lang w:eastAsia="en-IN"/>
        </w:rPr>
      </w:pPr>
      <w:r w:rsidRPr="00B3382D">
        <w:rPr>
          <w:b/>
          <w:bCs/>
          <w:sz w:val="28"/>
          <w:szCs w:val="28"/>
          <w:lang w:eastAsia="en-IN"/>
        </w:rPr>
        <w:t xml:space="preserve">    for(int i=0;i&lt;4;i++){scanf("%d",&amp;pos[i]);}</w:t>
      </w:r>
    </w:p>
    <w:p w14:paraId="6DEEF752"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0392F75C"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38282D8F" w14:textId="77777777" w:rsidR="00B3382D" w:rsidRPr="00B3382D" w:rsidRDefault="00B3382D" w:rsidP="00B3382D">
      <w:pPr>
        <w:spacing w:after="0"/>
        <w:rPr>
          <w:b/>
          <w:bCs/>
          <w:sz w:val="28"/>
          <w:szCs w:val="28"/>
          <w:lang w:eastAsia="en-IN"/>
        </w:rPr>
      </w:pPr>
      <w:r w:rsidRPr="00B3382D">
        <w:rPr>
          <w:b/>
          <w:bCs/>
          <w:sz w:val="28"/>
          <w:szCs w:val="28"/>
          <w:lang w:eastAsia="en-IN"/>
        </w:rPr>
        <w:lastRenderedPageBreak/>
        <w:t xml:space="preserve">    for(int i=0,j=0;i&lt;4;i++){test_word[j++]=code_word[pos[i]-1];}</w:t>
      </w:r>
    </w:p>
    <w:p w14:paraId="78689612" w14:textId="77777777" w:rsidR="00B3382D" w:rsidRPr="00B3382D" w:rsidRDefault="00B3382D" w:rsidP="00B3382D">
      <w:pPr>
        <w:spacing w:after="0"/>
        <w:rPr>
          <w:b/>
          <w:bCs/>
          <w:sz w:val="28"/>
          <w:szCs w:val="28"/>
          <w:lang w:eastAsia="en-IN"/>
        </w:rPr>
      </w:pPr>
    </w:p>
    <w:p w14:paraId="5F52298C" w14:textId="77777777" w:rsidR="00B3382D" w:rsidRPr="00B3382D" w:rsidRDefault="00B3382D" w:rsidP="00B3382D">
      <w:pPr>
        <w:spacing w:after="0"/>
        <w:rPr>
          <w:b/>
          <w:bCs/>
          <w:sz w:val="28"/>
          <w:szCs w:val="28"/>
          <w:lang w:eastAsia="en-IN"/>
        </w:rPr>
      </w:pPr>
      <w:r w:rsidRPr="00B3382D">
        <w:rPr>
          <w:b/>
          <w:bCs/>
          <w:sz w:val="28"/>
          <w:szCs w:val="28"/>
          <w:lang w:eastAsia="en-IN"/>
        </w:rPr>
        <w:t xml:space="preserve">    bool flag=0;</w:t>
      </w:r>
    </w:p>
    <w:p w14:paraId="6E10C72F"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14B6426C" w14:textId="77777777" w:rsidR="00B3382D" w:rsidRPr="00B3382D" w:rsidRDefault="00B3382D" w:rsidP="00B3382D">
      <w:pPr>
        <w:spacing w:after="0"/>
        <w:rPr>
          <w:b/>
          <w:bCs/>
          <w:sz w:val="28"/>
          <w:szCs w:val="28"/>
          <w:lang w:eastAsia="en-IN"/>
        </w:rPr>
      </w:pPr>
      <w:r w:rsidRPr="00B3382D">
        <w:rPr>
          <w:b/>
          <w:bCs/>
          <w:sz w:val="28"/>
          <w:szCs w:val="28"/>
          <w:lang w:eastAsia="en-IN"/>
        </w:rPr>
        <w:t xml:space="preserve">    for (int i=0;i&lt;n;i++){if (strcmp(test_word,words[i])==0){ printf("Valid"); return 0;}}</w:t>
      </w:r>
    </w:p>
    <w:p w14:paraId="2F1EF5E3" w14:textId="77777777" w:rsidR="00B3382D" w:rsidRPr="00B3382D" w:rsidRDefault="00B3382D" w:rsidP="00B3382D">
      <w:pPr>
        <w:spacing w:after="0"/>
        <w:rPr>
          <w:b/>
          <w:bCs/>
          <w:sz w:val="28"/>
          <w:szCs w:val="28"/>
          <w:lang w:eastAsia="en-IN"/>
        </w:rPr>
      </w:pPr>
      <w:r w:rsidRPr="00B3382D">
        <w:rPr>
          <w:b/>
          <w:bCs/>
          <w:sz w:val="28"/>
          <w:szCs w:val="28"/>
          <w:lang w:eastAsia="en-IN"/>
        </w:rPr>
        <w:t xml:space="preserve">    </w:t>
      </w:r>
    </w:p>
    <w:p w14:paraId="51CBD856" w14:textId="77777777" w:rsidR="00B3382D" w:rsidRPr="00B3382D" w:rsidRDefault="00B3382D" w:rsidP="00B3382D">
      <w:pPr>
        <w:spacing w:after="0"/>
        <w:rPr>
          <w:b/>
          <w:bCs/>
          <w:sz w:val="28"/>
          <w:szCs w:val="28"/>
          <w:lang w:eastAsia="en-IN"/>
        </w:rPr>
      </w:pPr>
      <w:r w:rsidRPr="00B3382D">
        <w:rPr>
          <w:b/>
          <w:bCs/>
          <w:sz w:val="28"/>
          <w:szCs w:val="28"/>
          <w:lang w:eastAsia="en-IN"/>
        </w:rPr>
        <w:t xml:space="preserve">    printf("Invalid");</w:t>
      </w:r>
    </w:p>
    <w:p w14:paraId="07D93F8B" w14:textId="4DD58AF8" w:rsidR="00B3382D" w:rsidRDefault="00B3382D" w:rsidP="00B3382D">
      <w:pPr>
        <w:spacing w:after="0"/>
        <w:rPr>
          <w:b/>
          <w:bCs/>
          <w:sz w:val="28"/>
          <w:szCs w:val="28"/>
          <w:lang w:eastAsia="en-IN"/>
        </w:rPr>
      </w:pPr>
      <w:r w:rsidRPr="00B3382D">
        <w:rPr>
          <w:b/>
          <w:bCs/>
          <w:sz w:val="28"/>
          <w:szCs w:val="28"/>
          <w:lang w:eastAsia="en-IN"/>
        </w:rPr>
        <w:t>}</w:t>
      </w:r>
    </w:p>
    <w:p w14:paraId="14412B55" w14:textId="23280A30" w:rsidR="007B643B" w:rsidRDefault="007B643B" w:rsidP="00B3382D">
      <w:pPr>
        <w:spacing w:after="0"/>
        <w:rPr>
          <w:b/>
          <w:bCs/>
          <w:sz w:val="28"/>
          <w:szCs w:val="28"/>
          <w:lang w:eastAsia="en-IN"/>
        </w:rPr>
      </w:pPr>
    </w:p>
    <w:p w14:paraId="58F8FC11" w14:textId="77777777" w:rsidR="007B643B" w:rsidRDefault="007B643B" w:rsidP="007B643B">
      <w:pPr>
        <w:pStyle w:val="Heading4"/>
        <w:shd w:val="clear" w:color="auto" w:fill="F9F9F9"/>
        <w:spacing w:before="0"/>
        <w:rPr>
          <w:rFonts w:ascii="Segoe UI" w:hAnsi="Segoe UI" w:cs="Segoe UI"/>
          <w:color w:val="008000"/>
        </w:rPr>
      </w:pPr>
      <w:r>
        <w:rPr>
          <w:rFonts w:ascii="Segoe UI" w:hAnsi="Segoe UI" w:cs="Segoe UI"/>
          <w:b/>
          <w:bCs/>
          <w:color w:val="008000"/>
        </w:rPr>
        <w:t>Sides of a Rectangle</w:t>
      </w:r>
    </w:p>
    <w:p w14:paraId="62EAEBB8"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four points P1, P2, P3 and P4 check whether they can be corners of a rectangle with sides A, B, C and D respectively. The naming of the sides of the rectangle are shown as below.</w:t>
      </w:r>
    </w:p>
    <w:p w14:paraId="6961DFFC" w14:textId="77777777" w:rsidR="007B643B" w:rsidRDefault="007B643B" w:rsidP="007B643B">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6ADAC732" w14:textId="5A593D96" w:rsidR="007B643B" w:rsidRDefault="007B643B" w:rsidP="007B643B">
      <w:pPr>
        <w:shd w:val="clear" w:color="auto" w:fill="F9F9F9"/>
        <w:rPr>
          <w:rFonts w:ascii="Segoe UI" w:hAnsi="Segoe UI" w:cs="Segoe UI"/>
          <w:color w:val="212529"/>
        </w:rPr>
      </w:pPr>
      <w:r>
        <w:rPr>
          <w:b/>
          <w:bCs/>
          <w:noProof/>
          <w:sz w:val="28"/>
          <w:szCs w:val="28"/>
        </w:rPr>
        <w:drawing>
          <wp:inline distT="0" distB="0" distL="0" distR="0" wp14:anchorId="384FF5F4" wp14:editId="61EC6689">
            <wp:extent cx="3375025" cy="12433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6543" cy="1265983"/>
                    </a:xfrm>
                    <a:prstGeom prst="rect">
                      <a:avLst/>
                    </a:prstGeom>
                    <a:noFill/>
                    <a:ln>
                      <a:noFill/>
                    </a:ln>
                  </pic:spPr>
                </pic:pic>
              </a:graphicData>
            </a:graphic>
          </wp:inline>
        </w:drawing>
      </w:r>
    </w:p>
    <w:p w14:paraId="6618C4A5"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P1 is (2, 12), P2 is (14, 12), P3 is (14, 22), P4 is (2, 22) then they can be corners A, B, C and D of a rectangle. Whereas the points P1 is (5, 12), P2 is (14, 12), P3 is (14, 22), P4 is (2, 22) cannot be corners of a rectangle. Distance between any two points P1(x1, y1) and P2(x2, y2) shall be calculated using the formula:</w:t>
      </w:r>
    </w:p>
    <w:p w14:paraId="5F3CD4F7" w14:textId="77777777" w:rsidR="007B643B" w:rsidRDefault="007B643B" w:rsidP="007B643B">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3BC2FE91" w14:textId="708CF183" w:rsidR="007B643B" w:rsidRDefault="007B643B" w:rsidP="007B643B">
      <w:pPr>
        <w:shd w:val="clear" w:color="auto" w:fill="F9F9F9"/>
        <w:rPr>
          <w:rFonts w:ascii="Segoe UI" w:hAnsi="Segoe UI" w:cs="Segoe UI"/>
          <w:color w:val="212529"/>
        </w:rPr>
      </w:pPr>
      <w:r>
        <w:rPr>
          <w:b/>
          <w:bCs/>
          <w:noProof/>
          <w:sz w:val="28"/>
          <w:szCs w:val="28"/>
        </w:rPr>
        <w:drawing>
          <wp:inline distT="0" distB="0" distL="0" distR="0" wp14:anchorId="6E9B5AD8" wp14:editId="09419960">
            <wp:extent cx="2762885" cy="486803"/>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78187" cy="507118"/>
                    </a:xfrm>
                    <a:prstGeom prst="rect">
                      <a:avLst/>
                    </a:prstGeom>
                    <a:noFill/>
                    <a:ln>
                      <a:noFill/>
                    </a:ln>
                  </pic:spPr>
                </pic:pic>
              </a:graphicData>
            </a:graphic>
          </wp:inline>
        </w:drawing>
      </w:r>
    </w:p>
    <w:p w14:paraId="42ACDDA9" w14:textId="77777777" w:rsidR="007B643B" w:rsidRDefault="007B643B" w:rsidP="007B643B">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7CC08631"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Yes if the points P1, P2, P3 and P4 can be corners A, B, C and D of a rectangle respectively and No otherwise.</w:t>
      </w:r>
    </w:p>
    <w:p w14:paraId="00E8F1ED" w14:textId="77777777" w:rsidR="007B643B" w:rsidRDefault="007B643B" w:rsidP="007B643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0395C8C6"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coordinates of point P1 separated by a space</w:t>
      </w:r>
    </w:p>
    <w:p w14:paraId="244405D6"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Next line contains the coordinates of point P2 separated by a space</w:t>
      </w:r>
    </w:p>
    <w:p w14:paraId="60A0A0AA"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oordinates of point P3 separated by a space</w:t>
      </w:r>
    </w:p>
    <w:p w14:paraId="0D4083F9"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oordinates of point P4 separated by a space</w:t>
      </w:r>
    </w:p>
    <w:p w14:paraId="7F1399F5" w14:textId="77777777" w:rsidR="007B643B" w:rsidRDefault="007B643B" w:rsidP="007B643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E06362E" w14:textId="77777777" w:rsidR="007B643B" w:rsidRDefault="007B643B" w:rsidP="007B643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Yes or No</w:t>
      </w:r>
    </w:p>
    <w:p w14:paraId="616D8BD9" w14:textId="6F12FEA1" w:rsidR="007B643B" w:rsidRDefault="007B643B" w:rsidP="007B643B">
      <w:pPr>
        <w:spacing w:after="0"/>
        <w:rPr>
          <w:b/>
          <w:bCs/>
          <w:sz w:val="28"/>
          <w:szCs w:val="28"/>
          <w:lang w:eastAsia="en-IN"/>
        </w:rPr>
      </w:pPr>
      <w:r w:rsidRPr="007B643B">
        <w:rPr>
          <w:b/>
          <w:bCs/>
          <w:sz w:val="28"/>
          <w:szCs w:val="28"/>
          <w:highlight w:val="yellow"/>
          <w:lang w:eastAsia="en-IN"/>
        </w:rPr>
        <w:t>ANS.</w:t>
      </w:r>
    </w:p>
    <w:p w14:paraId="7442E288" w14:textId="2D360415" w:rsidR="003D76E3" w:rsidRPr="003554DB" w:rsidRDefault="003554DB" w:rsidP="007B643B">
      <w:pPr>
        <w:spacing w:after="0"/>
        <w:rPr>
          <w:b/>
          <w:bCs/>
          <w:lang w:eastAsia="en-IN"/>
        </w:rPr>
      </w:pPr>
      <w:r w:rsidRPr="003554DB">
        <w:rPr>
          <w:b/>
          <w:bCs/>
          <w:lang w:eastAsia="en-IN"/>
        </w:rPr>
        <w:t># all opposite sides equal  to each other and both diagonals are equal to each other</w:t>
      </w:r>
    </w:p>
    <w:p w14:paraId="6F1C19BA" w14:textId="77777777" w:rsidR="003554DB" w:rsidRPr="003554DB" w:rsidRDefault="003554DB" w:rsidP="003554DB">
      <w:pPr>
        <w:spacing w:after="0"/>
        <w:rPr>
          <w:b/>
          <w:bCs/>
          <w:lang w:eastAsia="en-IN"/>
        </w:rPr>
      </w:pPr>
      <w:r w:rsidRPr="003554DB">
        <w:rPr>
          <w:b/>
          <w:bCs/>
          <w:lang w:eastAsia="en-IN"/>
        </w:rPr>
        <w:t>def distance(x1,y1,x2,y2):</w:t>
      </w:r>
    </w:p>
    <w:p w14:paraId="2413DE39" w14:textId="77777777" w:rsidR="003554DB" w:rsidRPr="003554DB" w:rsidRDefault="003554DB" w:rsidP="003554DB">
      <w:pPr>
        <w:spacing w:after="0"/>
        <w:rPr>
          <w:b/>
          <w:bCs/>
          <w:lang w:eastAsia="en-IN"/>
        </w:rPr>
      </w:pPr>
      <w:r w:rsidRPr="003554DB">
        <w:rPr>
          <w:b/>
          <w:bCs/>
          <w:lang w:eastAsia="en-IN"/>
        </w:rPr>
        <w:t xml:space="preserve">    dis = ((x2-x1)**2+(y2-y1)**2)**0.5; return dis</w:t>
      </w:r>
    </w:p>
    <w:p w14:paraId="2940E8AE" w14:textId="77777777" w:rsidR="003554DB" w:rsidRPr="003554DB" w:rsidRDefault="003554DB" w:rsidP="003554DB">
      <w:pPr>
        <w:spacing w:after="0"/>
        <w:rPr>
          <w:b/>
          <w:bCs/>
          <w:lang w:eastAsia="en-IN"/>
        </w:rPr>
      </w:pPr>
      <w:r w:rsidRPr="003554DB">
        <w:rPr>
          <w:b/>
          <w:bCs/>
          <w:lang w:eastAsia="en-IN"/>
        </w:rPr>
        <w:t>x1,y1 = map(int,input().split())</w:t>
      </w:r>
    </w:p>
    <w:p w14:paraId="3A2B28FD" w14:textId="77777777" w:rsidR="003554DB" w:rsidRPr="003554DB" w:rsidRDefault="003554DB" w:rsidP="003554DB">
      <w:pPr>
        <w:spacing w:after="0"/>
        <w:rPr>
          <w:b/>
          <w:bCs/>
          <w:lang w:eastAsia="en-IN"/>
        </w:rPr>
      </w:pPr>
      <w:r w:rsidRPr="003554DB">
        <w:rPr>
          <w:b/>
          <w:bCs/>
          <w:lang w:eastAsia="en-IN"/>
        </w:rPr>
        <w:t>x2,y2 = map(int,input().split())</w:t>
      </w:r>
    </w:p>
    <w:p w14:paraId="24D03A38" w14:textId="77777777" w:rsidR="003554DB" w:rsidRPr="003554DB" w:rsidRDefault="003554DB" w:rsidP="003554DB">
      <w:pPr>
        <w:spacing w:after="0"/>
        <w:rPr>
          <w:b/>
          <w:bCs/>
          <w:lang w:eastAsia="en-IN"/>
        </w:rPr>
      </w:pPr>
      <w:r w:rsidRPr="003554DB">
        <w:rPr>
          <w:b/>
          <w:bCs/>
          <w:lang w:eastAsia="en-IN"/>
        </w:rPr>
        <w:t>x3,y3 = map(int,input().split())</w:t>
      </w:r>
    </w:p>
    <w:p w14:paraId="635634AF" w14:textId="77777777" w:rsidR="003554DB" w:rsidRPr="003554DB" w:rsidRDefault="003554DB" w:rsidP="003554DB">
      <w:pPr>
        <w:spacing w:after="0"/>
        <w:rPr>
          <w:b/>
          <w:bCs/>
          <w:lang w:eastAsia="en-IN"/>
        </w:rPr>
      </w:pPr>
      <w:r w:rsidRPr="003554DB">
        <w:rPr>
          <w:b/>
          <w:bCs/>
          <w:lang w:eastAsia="en-IN"/>
        </w:rPr>
        <w:t>x4,y4 = map(int,input().split())</w:t>
      </w:r>
    </w:p>
    <w:p w14:paraId="7D2FFC35" w14:textId="77777777" w:rsidR="003554DB" w:rsidRPr="003554DB" w:rsidRDefault="003554DB" w:rsidP="003554DB">
      <w:pPr>
        <w:spacing w:after="0"/>
        <w:rPr>
          <w:b/>
          <w:bCs/>
          <w:lang w:eastAsia="en-IN"/>
        </w:rPr>
      </w:pPr>
      <w:r w:rsidRPr="003554DB">
        <w:rPr>
          <w:b/>
          <w:bCs/>
          <w:lang w:eastAsia="en-IN"/>
        </w:rPr>
        <w:t xml:space="preserve">a = distance(x1,y1,x2,y2) </w:t>
      </w:r>
    </w:p>
    <w:p w14:paraId="34EB66E7" w14:textId="77777777" w:rsidR="003554DB" w:rsidRPr="003554DB" w:rsidRDefault="003554DB" w:rsidP="003554DB">
      <w:pPr>
        <w:spacing w:after="0"/>
        <w:rPr>
          <w:b/>
          <w:bCs/>
          <w:lang w:eastAsia="en-IN"/>
        </w:rPr>
      </w:pPr>
      <w:r w:rsidRPr="003554DB">
        <w:rPr>
          <w:b/>
          <w:bCs/>
          <w:lang w:eastAsia="en-IN"/>
        </w:rPr>
        <w:t>b = distance(x2,y2,x3,y3)</w:t>
      </w:r>
    </w:p>
    <w:p w14:paraId="45D78A41" w14:textId="77777777" w:rsidR="003554DB" w:rsidRPr="003554DB" w:rsidRDefault="003554DB" w:rsidP="003554DB">
      <w:pPr>
        <w:spacing w:after="0"/>
        <w:rPr>
          <w:b/>
          <w:bCs/>
          <w:lang w:eastAsia="en-IN"/>
        </w:rPr>
      </w:pPr>
      <w:r w:rsidRPr="003554DB">
        <w:rPr>
          <w:b/>
          <w:bCs/>
          <w:lang w:eastAsia="en-IN"/>
        </w:rPr>
        <w:t>c = distance(x3,y3,x4,y4)</w:t>
      </w:r>
    </w:p>
    <w:p w14:paraId="78DFAD63" w14:textId="77777777" w:rsidR="003554DB" w:rsidRPr="003554DB" w:rsidRDefault="003554DB" w:rsidP="003554DB">
      <w:pPr>
        <w:spacing w:after="0"/>
        <w:rPr>
          <w:b/>
          <w:bCs/>
          <w:lang w:eastAsia="en-IN"/>
        </w:rPr>
      </w:pPr>
      <w:r w:rsidRPr="003554DB">
        <w:rPr>
          <w:b/>
          <w:bCs/>
          <w:lang w:eastAsia="en-IN"/>
        </w:rPr>
        <w:t>d = distance(x4,y4,x1,y1)</w:t>
      </w:r>
    </w:p>
    <w:p w14:paraId="380B9DA2" w14:textId="77777777" w:rsidR="003554DB" w:rsidRPr="003554DB" w:rsidRDefault="003554DB" w:rsidP="003554DB">
      <w:pPr>
        <w:spacing w:after="0"/>
        <w:rPr>
          <w:b/>
          <w:bCs/>
          <w:lang w:eastAsia="en-IN"/>
        </w:rPr>
      </w:pPr>
      <w:r w:rsidRPr="003554DB">
        <w:rPr>
          <w:b/>
          <w:bCs/>
          <w:lang w:eastAsia="en-IN"/>
        </w:rPr>
        <w:t>dg1 = distance(x3,y3,x1,y1)</w:t>
      </w:r>
    </w:p>
    <w:p w14:paraId="30AB34A2" w14:textId="77777777" w:rsidR="003554DB" w:rsidRPr="003554DB" w:rsidRDefault="003554DB" w:rsidP="003554DB">
      <w:pPr>
        <w:spacing w:after="0"/>
        <w:rPr>
          <w:b/>
          <w:bCs/>
          <w:lang w:eastAsia="en-IN"/>
        </w:rPr>
      </w:pPr>
      <w:r w:rsidRPr="003554DB">
        <w:rPr>
          <w:b/>
          <w:bCs/>
          <w:lang w:eastAsia="en-IN"/>
        </w:rPr>
        <w:t>dg2 = distance(x4,y4,x2,y2)</w:t>
      </w:r>
    </w:p>
    <w:p w14:paraId="330EEA18" w14:textId="77777777" w:rsidR="003554DB" w:rsidRPr="003554DB" w:rsidRDefault="003554DB" w:rsidP="003554DB">
      <w:pPr>
        <w:spacing w:after="0"/>
        <w:rPr>
          <w:b/>
          <w:bCs/>
          <w:lang w:eastAsia="en-IN"/>
        </w:rPr>
      </w:pPr>
      <w:r w:rsidRPr="003554DB">
        <w:rPr>
          <w:b/>
          <w:bCs/>
          <w:lang w:eastAsia="en-IN"/>
        </w:rPr>
        <w:t>if a == c and b == d and dg1 == dg2: print("Yes")</w:t>
      </w:r>
    </w:p>
    <w:p w14:paraId="0C63CDFF" w14:textId="0C8011AA" w:rsidR="003D76E3" w:rsidRPr="003554DB" w:rsidRDefault="003554DB" w:rsidP="003554DB">
      <w:pPr>
        <w:spacing w:after="0"/>
        <w:rPr>
          <w:b/>
          <w:bCs/>
          <w:lang w:eastAsia="en-IN"/>
        </w:rPr>
      </w:pPr>
      <w:r w:rsidRPr="003554DB">
        <w:rPr>
          <w:b/>
          <w:bCs/>
          <w:lang w:eastAsia="en-IN"/>
        </w:rPr>
        <w:t>else: print("No")</w:t>
      </w:r>
    </w:p>
    <w:p w14:paraId="28326314" w14:textId="77777777" w:rsidR="003554DB" w:rsidRDefault="003554DB" w:rsidP="003554DB">
      <w:pPr>
        <w:spacing w:after="0"/>
        <w:rPr>
          <w:b/>
          <w:bCs/>
          <w:sz w:val="28"/>
          <w:szCs w:val="28"/>
          <w:highlight w:val="yellow"/>
          <w:lang w:eastAsia="en-IN"/>
        </w:rPr>
      </w:pPr>
    </w:p>
    <w:p w14:paraId="4D685092" w14:textId="77777777" w:rsidR="003D76E3" w:rsidRDefault="003D76E3" w:rsidP="003D76E3">
      <w:pPr>
        <w:pStyle w:val="Heading4"/>
        <w:shd w:val="clear" w:color="auto" w:fill="F9F9F9"/>
        <w:spacing w:before="0"/>
        <w:rPr>
          <w:rFonts w:ascii="Segoe UI" w:hAnsi="Segoe UI" w:cs="Segoe UI"/>
          <w:color w:val="008000"/>
        </w:rPr>
      </w:pPr>
      <w:r>
        <w:rPr>
          <w:rFonts w:ascii="Segoe UI" w:hAnsi="Segoe UI" w:cs="Segoe UI"/>
          <w:b/>
          <w:bCs/>
          <w:color w:val="008000"/>
        </w:rPr>
        <w:t>Find the Week Day</w:t>
      </w:r>
    </w:p>
    <w:p w14:paraId="35E7CF86" w14:textId="77777777" w:rsidR="003D76E3" w:rsidRDefault="003D76E3" w:rsidP="003D76E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week day of nth day of a month, write a C program to find mth day of the month. For example, if it is given that 16</w:t>
      </w:r>
      <w:r>
        <w:rPr>
          <w:rFonts w:ascii="Georgia" w:hAnsi="Georgia" w:cs="Segoe UI"/>
          <w:color w:val="212529"/>
          <w:sz w:val="20"/>
          <w:szCs w:val="20"/>
          <w:vertAlign w:val="superscript"/>
        </w:rPr>
        <w:t>th</w:t>
      </w:r>
      <w:r>
        <w:rPr>
          <w:rFonts w:ascii="Georgia" w:hAnsi="Georgia" w:cs="Segoe UI"/>
          <w:color w:val="212529"/>
          <w:sz w:val="27"/>
          <w:szCs w:val="27"/>
        </w:rPr>
        <w:t> of the month is Wednesday then 25</w:t>
      </w:r>
      <w:r>
        <w:rPr>
          <w:rFonts w:ascii="Georgia" w:hAnsi="Georgia" w:cs="Segoe UI"/>
          <w:color w:val="212529"/>
          <w:sz w:val="20"/>
          <w:szCs w:val="20"/>
          <w:vertAlign w:val="superscript"/>
        </w:rPr>
        <w:t>th</w:t>
      </w:r>
      <w:r>
        <w:rPr>
          <w:rFonts w:ascii="Georgia" w:hAnsi="Georgia" w:cs="Segoe UI"/>
          <w:color w:val="212529"/>
          <w:sz w:val="27"/>
          <w:szCs w:val="27"/>
        </w:rPr>
        <w:t> of the month is Friday and if it is given that 29</w:t>
      </w:r>
      <w:r>
        <w:rPr>
          <w:rFonts w:ascii="Georgia" w:hAnsi="Georgia" w:cs="Segoe UI"/>
          <w:color w:val="212529"/>
          <w:sz w:val="20"/>
          <w:szCs w:val="20"/>
          <w:vertAlign w:val="superscript"/>
        </w:rPr>
        <w:t>th</w:t>
      </w:r>
      <w:r>
        <w:rPr>
          <w:rFonts w:ascii="Georgia" w:hAnsi="Georgia" w:cs="Segoe UI"/>
          <w:color w:val="212529"/>
          <w:sz w:val="27"/>
          <w:szCs w:val="27"/>
        </w:rPr>
        <w:t> of the month is Tuesday then 2</w:t>
      </w:r>
      <w:r>
        <w:rPr>
          <w:rFonts w:ascii="Georgia" w:hAnsi="Georgia" w:cs="Segoe UI"/>
          <w:color w:val="212529"/>
          <w:sz w:val="20"/>
          <w:szCs w:val="20"/>
          <w:vertAlign w:val="superscript"/>
        </w:rPr>
        <w:t>nd</w:t>
      </w:r>
      <w:r>
        <w:rPr>
          <w:rFonts w:ascii="Georgia" w:hAnsi="Georgia" w:cs="Segoe UI"/>
          <w:color w:val="212529"/>
          <w:sz w:val="27"/>
          <w:szCs w:val="27"/>
        </w:rPr>
        <w:t> of the month is Wednesday. Weekday number is given as input for ‘n’ that 0 indicates Sunday, 1 indicates Monday and so on.</w:t>
      </w:r>
    </w:p>
    <w:p w14:paraId="19112365" w14:textId="77777777" w:rsidR="003D76E3" w:rsidRDefault="003D76E3" w:rsidP="003D76E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18799C1" w14:textId="77777777" w:rsidR="003D76E3" w:rsidRDefault="003D76E3" w:rsidP="003D76E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n</w:t>
      </w:r>
    </w:p>
    <w:p w14:paraId="0A226692" w14:textId="77777777" w:rsidR="003D76E3" w:rsidRDefault="003D76E3" w:rsidP="003D76E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week day number of ‘n’</w:t>
      </w:r>
    </w:p>
    <w:p w14:paraId="64C5A044" w14:textId="77777777" w:rsidR="003D76E3" w:rsidRDefault="003D76E3" w:rsidP="003D76E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m’</w:t>
      </w:r>
    </w:p>
    <w:p w14:paraId="0CA23782" w14:textId="77777777" w:rsidR="003D76E3" w:rsidRDefault="003D76E3" w:rsidP="003D76E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463831CB" w14:textId="77777777" w:rsidR="003D76E3" w:rsidRDefault="003D76E3" w:rsidP="003D76E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week day of m. First letter of weekday should be in upper case</w:t>
      </w:r>
    </w:p>
    <w:p w14:paraId="316F8859" w14:textId="6D3A369F" w:rsidR="003D76E3" w:rsidRDefault="003D76E3" w:rsidP="007B643B">
      <w:pPr>
        <w:spacing w:after="0"/>
        <w:rPr>
          <w:b/>
          <w:bCs/>
          <w:sz w:val="28"/>
          <w:szCs w:val="28"/>
          <w:lang w:eastAsia="en-IN"/>
        </w:rPr>
      </w:pPr>
      <w:r w:rsidRPr="003D76E3">
        <w:rPr>
          <w:b/>
          <w:bCs/>
          <w:sz w:val="28"/>
          <w:szCs w:val="28"/>
          <w:highlight w:val="yellow"/>
          <w:lang w:eastAsia="en-IN"/>
        </w:rPr>
        <w:lastRenderedPageBreak/>
        <w:t>ANS.</w:t>
      </w:r>
    </w:p>
    <w:p w14:paraId="2F38ABEE" w14:textId="77777777" w:rsidR="003D76E3" w:rsidRPr="003D76E3" w:rsidRDefault="003D76E3" w:rsidP="003D76E3">
      <w:pPr>
        <w:spacing w:after="0"/>
        <w:rPr>
          <w:b/>
          <w:bCs/>
          <w:sz w:val="28"/>
          <w:szCs w:val="28"/>
          <w:lang w:eastAsia="en-IN"/>
        </w:rPr>
      </w:pPr>
      <w:r w:rsidRPr="003D76E3">
        <w:rPr>
          <w:b/>
          <w:bCs/>
          <w:sz w:val="28"/>
          <w:szCs w:val="28"/>
          <w:lang w:eastAsia="en-IN"/>
        </w:rPr>
        <w:t>week={1:"Monday",2:"Tuesday",3:"Wednesday",4:"Thursday",5:"Friday",6:"Saturday",7:"Sunday"}</w:t>
      </w:r>
    </w:p>
    <w:p w14:paraId="2C289B0F" w14:textId="77777777" w:rsidR="003D76E3" w:rsidRPr="003D76E3" w:rsidRDefault="003D76E3" w:rsidP="003D76E3">
      <w:pPr>
        <w:spacing w:after="0"/>
        <w:rPr>
          <w:b/>
          <w:bCs/>
          <w:sz w:val="28"/>
          <w:szCs w:val="28"/>
          <w:lang w:eastAsia="en-IN"/>
        </w:rPr>
      </w:pPr>
      <w:r w:rsidRPr="003D76E3">
        <w:rPr>
          <w:b/>
          <w:bCs/>
          <w:sz w:val="28"/>
          <w:szCs w:val="28"/>
          <w:lang w:eastAsia="en-IN"/>
        </w:rPr>
        <w:t>date=int(input())</w:t>
      </w:r>
    </w:p>
    <w:p w14:paraId="2CD160DF" w14:textId="77777777" w:rsidR="003D76E3" w:rsidRPr="003D76E3" w:rsidRDefault="003D76E3" w:rsidP="003D76E3">
      <w:pPr>
        <w:spacing w:after="0"/>
        <w:rPr>
          <w:b/>
          <w:bCs/>
          <w:sz w:val="28"/>
          <w:szCs w:val="28"/>
          <w:lang w:eastAsia="en-IN"/>
        </w:rPr>
      </w:pPr>
      <w:r w:rsidRPr="003D76E3">
        <w:rPr>
          <w:b/>
          <w:bCs/>
          <w:sz w:val="28"/>
          <w:szCs w:val="28"/>
          <w:lang w:eastAsia="en-IN"/>
        </w:rPr>
        <w:t>day_no=int(input())</w:t>
      </w:r>
    </w:p>
    <w:p w14:paraId="777E1D5B" w14:textId="77777777" w:rsidR="003D76E3" w:rsidRPr="003D76E3" w:rsidRDefault="003D76E3" w:rsidP="003D76E3">
      <w:pPr>
        <w:spacing w:after="0"/>
        <w:rPr>
          <w:b/>
          <w:bCs/>
          <w:sz w:val="28"/>
          <w:szCs w:val="28"/>
          <w:lang w:eastAsia="en-IN"/>
        </w:rPr>
      </w:pPr>
      <w:r w:rsidRPr="003D76E3">
        <w:rPr>
          <w:b/>
          <w:bCs/>
          <w:sz w:val="28"/>
          <w:szCs w:val="28"/>
          <w:lang w:eastAsia="en-IN"/>
        </w:rPr>
        <w:t>find=int(input())</w:t>
      </w:r>
    </w:p>
    <w:p w14:paraId="3C391DCD" w14:textId="77777777" w:rsidR="003D76E3" w:rsidRPr="003D76E3" w:rsidRDefault="003D76E3" w:rsidP="003D76E3">
      <w:pPr>
        <w:spacing w:after="0"/>
        <w:rPr>
          <w:b/>
          <w:bCs/>
          <w:sz w:val="28"/>
          <w:szCs w:val="28"/>
          <w:lang w:eastAsia="en-IN"/>
        </w:rPr>
      </w:pPr>
      <w:r w:rsidRPr="003D76E3">
        <w:rPr>
          <w:b/>
          <w:bCs/>
          <w:sz w:val="28"/>
          <w:szCs w:val="28"/>
          <w:lang w:eastAsia="en-IN"/>
        </w:rPr>
        <w:t>if find&gt;date:</w:t>
      </w:r>
    </w:p>
    <w:p w14:paraId="7639111E" w14:textId="77777777" w:rsidR="003D76E3" w:rsidRPr="003D76E3" w:rsidRDefault="003D76E3" w:rsidP="003D76E3">
      <w:pPr>
        <w:spacing w:after="0"/>
        <w:rPr>
          <w:b/>
          <w:bCs/>
          <w:sz w:val="28"/>
          <w:szCs w:val="28"/>
          <w:lang w:eastAsia="en-IN"/>
        </w:rPr>
      </w:pPr>
      <w:r w:rsidRPr="003D76E3">
        <w:rPr>
          <w:b/>
          <w:bCs/>
          <w:sz w:val="28"/>
          <w:szCs w:val="28"/>
          <w:lang w:eastAsia="en-IN"/>
        </w:rPr>
        <w:t xml:space="preserve">    p=find-date</w:t>
      </w:r>
    </w:p>
    <w:p w14:paraId="0652AF54" w14:textId="77777777" w:rsidR="003D76E3" w:rsidRPr="003D76E3" w:rsidRDefault="003D76E3" w:rsidP="003D76E3">
      <w:pPr>
        <w:spacing w:after="0"/>
        <w:rPr>
          <w:b/>
          <w:bCs/>
          <w:sz w:val="28"/>
          <w:szCs w:val="28"/>
          <w:lang w:eastAsia="en-IN"/>
        </w:rPr>
      </w:pPr>
      <w:r w:rsidRPr="003D76E3">
        <w:rPr>
          <w:b/>
          <w:bCs/>
          <w:sz w:val="28"/>
          <w:szCs w:val="28"/>
          <w:lang w:eastAsia="en-IN"/>
        </w:rPr>
        <w:t xml:space="preserve">    x=day_no+p%7</w:t>
      </w:r>
    </w:p>
    <w:p w14:paraId="2D1CCDB5" w14:textId="77777777" w:rsidR="003D76E3" w:rsidRPr="003D76E3" w:rsidRDefault="003D76E3" w:rsidP="003D76E3">
      <w:pPr>
        <w:spacing w:after="0"/>
        <w:rPr>
          <w:b/>
          <w:bCs/>
          <w:sz w:val="28"/>
          <w:szCs w:val="28"/>
          <w:lang w:eastAsia="en-IN"/>
        </w:rPr>
      </w:pPr>
      <w:r w:rsidRPr="003D76E3">
        <w:rPr>
          <w:b/>
          <w:bCs/>
          <w:sz w:val="28"/>
          <w:szCs w:val="28"/>
          <w:lang w:eastAsia="en-IN"/>
        </w:rPr>
        <w:t xml:space="preserve">    if x&gt;7: print(week[x%7])</w:t>
      </w:r>
    </w:p>
    <w:p w14:paraId="450C6854" w14:textId="77777777" w:rsidR="003D76E3" w:rsidRPr="003D76E3" w:rsidRDefault="003D76E3" w:rsidP="003D76E3">
      <w:pPr>
        <w:spacing w:after="0"/>
        <w:rPr>
          <w:b/>
          <w:bCs/>
          <w:sz w:val="28"/>
          <w:szCs w:val="28"/>
          <w:lang w:eastAsia="en-IN"/>
        </w:rPr>
      </w:pPr>
      <w:r w:rsidRPr="003D76E3">
        <w:rPr>
          <w:b/>
          <w:bCs/>
          <w:sz w:val="28"/>
          <w:szCs w:val="28"/>
          <w:lang w:eastAsia="en-IN"/>
        </w:rPr>
        <w:t xml:space="preserve">    else: print(week[x])</w:t>
      </w:r>
    </w:p>
    <w:p w14:paraId="2397D532" w14:textId="77777777" w:rsidR="003D76E3" w:rsidRDefault="003D76E3" w:rsidP="003D76E3">
      <w:pPr>
        <w:spacing w:after="0"/>
        <w:rPr>
          <w:b/>
          <w:bCs/>
          <w:sz w:val="28"/>
          <w:szCs w:val="28"/>
          <w:lang w:eastAsia="en-IN"/>
        </w:rPr>
      </w:pPr>
    </w:p>
    <w:p w14:paraId="080B349D" w14:textId="58DCA44C" w:rsidR="003D76E3" w:rsidRPr="003D76E3" w:rsidRDefault="003D76E3" w:rsidP="003D76E3">
      <w:pPr>
        <w:spacing w:after="0"/>
        <w:rPr>
          <w:b/>
          <w:bCs/>
          <w:sz w:val="28"/>
          <w:szCs w:val="28"/>
          <w:lang w:eastAsia="en-IN"/>
        </w:rPr>
      </w:pPr>
      <w:r w:rsidRPr="003D76E3">
        <w:rPr>
          <w:b/>
          <w:bCs/>
          <w:sz w:val="28"/>
          <w:szCs w:val="28"/>
          <w:lang w:eastAsia="en-IN"/>
        </w:rPr>
        <w:t>elif find&lt;date:</w:t>
      </w:r>
    </w:p>
    <w:p w14:paraId="30EE1333" w14:textId="77777777" w:rsidR="003D76E3" w:rsidRPr="003D76E3" w:rsidRDefault="003D76E3" w:rsidP="003D76E3">
      <w:pPr>
        <w:spacing w:after="0"/>
        <w:rPr>
          <w:b/>
          <w:bCs/>
          <w:sz w:val="28"/>
          <w:szCs w:val="28"/>
          <w:lang w:eastAsia="en-IN"/>
        </w:rPr>
      </w:pPr>
      <w:r w:rsidRPr="003D76E3">
        <w:rPr>
          <w:b/>
          <w:bCs/>
          <w:sz w:val="28"/>
          <w:szCs w:val="28"/>
          <w:lang w:eastAsia="en-IN"/>
        </w:rPr>
        <w:t xml:space="preserve">    p=date-find</w:t>
      </w:r>
    </w:p>
    <w:p w14:paraId="38634CCA" w14:textId="5BEBB2F3" w:rsidR="003D76E3" w:rsidRPr="003D76E3" w:rsidRDefault="003D76E3" w:rsidP="003D76E3">
      <w:pPr>
        <w:spacing w:after="0"/>
        <w:rPr>
          <w:b/>
          <w:bCs/>
          <w:sz w:val="28"/>
          <w:szCs w:val="28"/>
          <w:lang w:eastAsia="en-IN"/>
        </w:rPr>
      </w:pPr>
      <w:r w:rsidRPr="003D76E3">
        <w:rPr>
          <w:b/>
          <w:bCs/>
          <w:sz w:val="28"/>
          <w:szCs w:val="28"/>
          <w:lang w:eastAsia="en-IN"/>
        </w:rPr>
        <w:t xml:space="preserve">    x=day_no-p%7</w:t>
      </w:r>
    </w:p>
    <w:p w14:paraId="5485C33D" w14:textId="77777777" w:rsidR="003D76E3" w:rsidRPr="003D76E3" w:rsidRDefault="003D76E3" w:rsidP="003D76E3">
      <w:pPr>
        <w:spacing w:after="0"/>
        <w:rPr>
          <w:b/>
          <w:bCs/>
          <w:sz w:val="28"/>
          <w:szCs w:val="28"/>
          <w:lang w:eastAsia="en-IN"/>
        </w:rPr>
      </w:pPr>
      <w:r w:rsidRPr="003D76E3">
        <w:rPr>
          <w:b/>
          <w:bCs/>
          <w:sz w:val="28"/>
          <w:szCs w:val="28"/>
          <w:lang w:eastAsia="en-IN"/>
        </w:rPr>
        <w:t xml:space="preserve">    if x&gt;0: print(week[x])</w:t>
      </w:r>
    </w:p>
    <w:p w14:paraId="744E535A" w14:textId="7F827A72" w:rsidR="001A496B" w:rsidRPr="003D76E3" w:rsidRDefault="003D76E3" w:rsidP="003D76E3">
      <w:pPr>
        <w:spacing w:after="0"/>
        <w:rPr>
          <w:b/>
          <w:bCs/>
          <w:sz w:val="28"/>
          <w:szCs w:val="28"/>
          <w:lang w:eastAsia="en-IN"/>
        </w:rPr>
      </w:pPr>
      <w:r w:rsidRPr="003D76E3">
        <w:rPr>
          <w:b/>
          <w:bCs/>
          <w:sz w:val="28"/>
          <w:szCs w:val="28"/>
          <w:lang w:eastAsia="en-IN"/>
        </w:rPr>
        <w:t xml:space="preserve">    else: print(week[7+x])</w:t>
      </w:r>
    </w:p>
    <w:p w14:paraId="6B3795B3" w14:textId="65D65EAF" w:rsidR="003D76E3" w:rsidRDefault="003D76E3" w:rsidP="003D76E3">
      <w:pPr>
        <w:spacing w:after="0"/>
        <w:rPr>
          <w:b/>
          <w:bCs/>
          <w:sz w:val="28"/>
          <w:szCs w:val="28"/>
          <w:lang w:eastAsia="en-IN"/>
        </w:rPr>
      </w:pPr>
    </w:p>
    <w:p w14:paraId="1F37C920" w14:textId="4BA06299" w:rsidR="003D76E3" w:rsidRDefault="003D76E3" w:rsidP="003D76E3">
      <w:pPr>
        <w:spacing w:after="0"/>
        <w:rPr>
          <w:b/>
          <w:bCs/>
          <w:sz w:val="28"/>
          <w:szCs w:val="28"/>
          <w:lang w:eastAsia="en-IN"/>
        </w:rPr>
      </w:pPr>
      <w:r w:rsidRPr="003D76E3">
        <w:rPr>
          <w:b/>
          <w:bCs/>
          <w:sz w:val="28"/>
          <w:szCs w:val="28"/>
          <w:lang w:eastAsia="en-IN"/>
        </w:rPr>
        <w:t>else: print(week[day_no])</w:t>
      </w:r>
    </w:p>
    <w:p w14:paraId="62F352BC" w14:textId="2BB9D741" w:rsidR="001A496B" w:rsidRDefault="001A496B" w:rsidP="003D76E3">
      <w:pPr>
        <w:spacing w:after="0"/>
        <w:rPr>
          <w:b/>
          <w:bCs/>
          <w:sz w:val="28"/>
          <w:szCs w:val="28"/>
          <w:lang w:eastAsia="en-IN"/>
        </w:rPr>
      </w:pPr>
    </w:p>
    <w:p w14:paraId="5B67D257" w14:textId="3684466D" w:rsidR="001A496B" w:rsidRDefault="001A496B" w:rsidP="001A496B">
      <w:pPr>
        <w:spacing w:after="0"/>
        <w:rPr>
          <w:b/>
          <w:bCs/>
          <w:sz w:val="20"/>
          <w:szCs w:val="20"/>
          <w:lang w:eastAsia="en-IN"/>
        </w:rPr>
      </w:pPr>
      <w:r w:rsidRPr="001A496B">
        <w:rPr>
          <w:b/>
          <w:bCs/>
          <w:sz w:val="20"/>
          <w:szCs w:val="20"/>
          <w:highlight w:val="yellow"/>
          <w:lang w:eastAsia="en-IN"/>
        </w:rPr>
        <w:t>ALTERNATE SOLUTION:</w:t>
      </w:r>
    </w:p>
    <w:p w14:paraId="54C16B05" w14:textId="49B5B82F" w:rsidR="001A496B" w:rsidRPr="001A496B" w:rsidRDefault="001A496B" w:rsidP="001A496B">
      <w:pPr>
        <w:spacing w:after="0"/>
        <w:rPr>
          <w:b/>
          <w:bCs/>
          <w:sz w:val="20"/>
          <w:szCs w:val="20"/>
          <w:lang w:eastAsia="en-IN"/>
        </w:rPr>
      </w:pPr>
      <w:r w:rsidRPr="001A496B">
        <w:rPr>
          <w:b/>
          <w:bCs/>
          <w:sz w:val="20"/>
          <w:szCs w:val="20"/>
          <w:lang w:eastAsia="en-IN"/>
        </w:rPr>
        <w:t>dow = {0:"Sunday",1:"Monday",2:"Tuesday",3:"Wednesday",4:"Thursday",5:"Friday",6:"Saturday"}</w:t>
      </w:r>
    </w:p>
    <w:p w14:paraId="1B3385C5" w14:textId="77777777" w:rsidR="001A496B" w:rsidRPr="001A496B" w:rsidRDefault="001A496B" w:rsidP="001A496B">
      <w:pPr>
        <w:spacing w:after="0"/>
        <w:rPr>
          <w:b/>
          <w:bCs/>
          <w:sz w:val="20"/>
          <w:szCs w:val="20"/>
          <w:lang w:eastAsia="en-IN"/>
        </w:rPr>
      </w:pPr>
      <w:r w:rsidRPr="001A496B">
        <w:rPr>
          <w:b/>
          <w:bCs/>
          <w:sz w:val="20"/>
          <w:szCs w:val="20"/>
          <w:lang w:eastAsia="en-IN"/>
        </w:rPr>
        <w:t>n = int(input())</w:t>
      </w:r>
    </w:p>
    <w:p w14:paraId="229FA013" w14:textId="77777777" w:rsidR="001A496B" w:rsidRPr="001A496B" w:rsidRDefault="001A496B" w:rsidP="001A496B">
      <w:pPr>
        <w:spacing w:after="0"/>
        <w:rPr>
          <w:b/>
          <w:bCs/>
          <w:sz w:val="20"/>
          <w:szCs w:val="20"/>
          <w:lang w:eastAsia="en-IN"/>
        </w:rPr>
      </w:pPr>
      <w:r w:rsidRPr="001A496B">
        <w:rPr>
          <w:b/>
          <w:bCs/>
          <w:sz w:val="20"/>
          <w:szCs w:val="20"/>
          <w:lang w:eastAsia="en-IN"/>
        </w:rPr>
        <w:t>day = int(input())</w:t>
      </w:r>
    </w:p>
    <w:p w14:paraId="60CCB3A5" w14:textId="77777777" w:rsidR="001A496B" w:rsidRPr="001A496B" w:rsidRDefault="001A496B" w:rsidP="001A496B">
      <w:pPr>
        <w:spacing w:after="0"/>
        <w:rPr>
          <w:b/>
          <w:bCs/>
          <w:sz w:val="20"/>
          <w:szCs w:val="20"/>
          <w:lang w:eastAsia="en-IN"/>
        </w:rPr>
      </w:pPr>
      <w:r w:rsidRPr="001A496B">
        <w:rPr>
          <w:b/>
          <w:bCs/>
          <w:sz w:val="20"/>
          <w:szCs w:val="20"/>
          <w:lang w:eastAsia="en-IN"/>
        </w:rPr>
        <w:t>m = int(input())</w:t>
      </w:r>
    </w:p>
    <w:p w14:paraId="2814AA5E" w14:textId="77777777" w:rsidR="001A496B" w:rsidRPr="001A496B" w:rsidRDefault="001A496B" w:rsidP="001A496B">
      <w:pPr>
        <w:spacing w:after="0"/>
        <w:rPr>
          <w:b/>
          <w:bCs/>
          <w:sz w:val="20"/>
          <w:szCs w:val="20"/>
          <w:lang w:eastAsia="en-IN"/>
        </w:rPr>
      </w:pPr>
      <w:r w:rsidRPr="001A496B">
        <w:rPr>
          <w:b/>
          <w:bCs/>
          <w:sz w:val="20"/>
          <w:szCs w:val="20"/>
          <w:lang w:eastAsia="en-IN"/>
        </w:rPr>
        <w:t>if m &gt; n:</w:t>
      </w:r>
    </w:p>
    <w:p w14:paraId="3BD8A16E" w14:textId="77777777" w:rsidR="001A496B" w:rsidRPr="001A496B" w:rsidRDefault="001A496B" w:rsidP="001A496B">
      <w:pPr>
        <w:spacing w:after="0"/>
        <w:rPr>
          <w:b/>
          <w:bCs/>
          <w:sz w:val="20"/>
          <w:szCs w:val="20"/>
          <w:lang w:eastAsia="en-IN"/>
        </w:rPr>
      </w:pPr>
      <w:r w:rsidRPr="001A496B">
        <w:rPr>
          <w:b/>
          <w:bCs/>
          <w:sz w:val="20"/>
          <w:szCs w:val="20"/>
          <w:lang w:eastAsia="en-IN"/>
        </w:rPr>
        <w:t xml:space="preserve">    print(dow[(day+(m-n)%7)%7])</w:t>
      </w:r>
    </w:p>
    <w:p w14:paraId="00B5C52B" w14:textId="77777777" w:rsidR="001A496B" w:rsidRPr="001A496B" w:rsidRDefault="001A496B" w:rsidP="001A496B">
      <w:pPr>
        <w:spacing w:after="0"/>
        <w:rPr>
          <w:b/>
          <w:bCs/>
          <w:sz w:val="20"/>
          <w:szCs w:val="20"/>
          <w:lang w:eastAsia="en-IN"/>
        </w:rPr>
      </w:pPr>
      <w:r w:rsidRPr="001A496B">
        <w:rPr>
          <w:b/>
          <w:bCs/>
          <w:sz w:val="20"/>
          <w:szCs w:val="20"/>
          <w:lang w:eastAsia="en-IN"/>
        </w:rPr>
        <w:t>elif m &lt; n:</w:t>
      </w:r>
    </w:p>
    <w:p w14:paraId="5859ABAE" w14:textId="77777777" w:rsidR="001A496B" w:rsidRPr="001A496B" w:rsidRDefault="001A496B" w:rsidP="001A496B">
      <w:pPr>
        <w:spacing w:after="0"/>
        <w:rPr>
          <w:b/>
          <w:bCs/>
          <w:sz w:val="20"/>
          <w:szCs w:val="20"/>
          <w:lang w:eastAsia="en-IN"/>
        </w:rPr>
      </w:pPr>
      <w:r w:rsidRPr="001A496B">
        <w:rPr>
          <w:b/>
          <w:bCs/>
          <w:sz w:val="20"/>
          <w:szCs w:val="20"/>
          <w:lang w:eastAsia="en-IN"/>
        </w:rPr>
        <w:t xml:space="preserve">    x = day-(n-m)%7 </w:t>
      </w:r>
    </w:p>
    <w:p w14:paraId="031C20BC" w14:textId="77777777" w:rsidR="001A496B" w:rsidRPr="001A496B" w:rsidRDefault="001A496B" w:rsidP="001A496B">
      <w:pPr>
        <w:spacing w:after="0"/>
        <w:rPr>
          <w:b/>
          <w:bCs/>
          <w:sz w:val="20"/>
          <w:szCs w:val="20"/>
          <w:lang w:eastAsia="en-IN"/>
        </w:rPr>
      </w:pPr>
      <w:r w:rsidRPr="001A496B">
        <w:rPr>
          <w:b/>
          <w:bCs/>
          <w:sz w:val="20"/>
          <w:szCs w:val="20"/>
          <w:lang w:eastAsia="en-IN"/>
        </w:rPr>
        <w:t xml:space="preserve">    if x &gt;= 0: print(dow[x])</w:t>
      </w:r>
    </w:p>
    <w:p w14:paraId="6920882A" w14:textId="77777777" w:rsidR="001A496B" w:rsidRPr="001A496B" w:rsidRDefault="001A496B" w:rsidP="001A496B">
      <w:pPr>
        <w:spacing w:after="0"/>
        <w:rPr>
          <w:b/>
          <w:bCs/>
          <w:sz w:val="20"/>
          <w:szCs w:val="20"/>
          <w:lang w:eastAsia="en-IN"/>
        </w:rPr>
      </w:pPr>
      <w:r w:rsidRPr="001A496B">
        <w:rPr>
          <w:b/>
          <w:bCs/>
          <w:sz w:val="20"/>
          <w:szCs w:val="20"/>
          <w:lang w:eastAsia="en-IN"/>
        </w:rPr>
        <w:t xml:space="preserve">    else: print(dow[x+7])</w:t>
      </w:r>
    </w:p>
    <w:p w14:paraId="2014921F" w14:textId="77777777" w:rsidR="001A496B" w:rsidRPr="001A496B" w:rsidRDefault="001A496B" w:rsidP="001A496B">
      <w:pPr>
        <w:spacing w:after="0"/>
        <w:rPr>
          <w:b/>
          <w:bCs/>
          <w:sz w:val="20"/>
          <w:szCs w:val="20"/>
          <w:lang w:eastAsia="en-IN"/>
        </w:rPr>
      </w:pPr>
      <w:r w:rsidRPr="001A496B">
        <w:rPr>
          <w:b/>
          <w:bCs/>
          <w:sz w:val="20"/>
          <w:szCs w:val="20"/>
          <w:lang w:eastAsia="en-IN"/>
        </w:rPr>
        <w:t xml:space="preserve">else: </w:t>
      </w:r>
    </w:p>
    <w:p w14:paraId="4594678C" w14:textId="50367817" w:rsidR="001A496B" w:rsidRPr="001A496B" w:rsidRDefault="001A496B" w:rsidP="001A496B">
      <w:pPr>
        <w:spacing w:after="0"/>
        <w:rPr>
          <w:b/>
          <w:bCs/>
          <w:sz w:val="20"/>
          <w:szCs w:val="20"/>
          <w:lang w:eastAsia="en-IN"/>
        </w:rPr>
      </w:pPr>
      <w:r w:rsidRPr="001A496B">
        <w:rPr>
          <w:b/>
          <w:bCs/>
          <w:sz w:val="20"/>
          <w:szCs w:val="20"/>
          <w:lang w:eastAsia="en-IN"/>
        </w:rPr>
        <w:t xml:space="preserve">    print(dow[day])</w:t>
      </w:r>
    </w:p>
    <w:p w14:paraId="4C30DC69" w14:textId="098480CA" w:rsidR="00901D5A" w:rsidRDefault="00901D5A" w:rsidP="003D76E3">
      <w:pPr>
        <w:spacing w:after="0"/>
        <w:rPr>
          <w:b/>
          <w:bCs/>
          <w:sz w:val="28"/>
          <w:szCs w:val="28"/>
          <w:lang w:eastAsia="en-IN"/>
        </w:rPr>
      </w:pPr>
    </w:p>
    <w:p w14:paraId="0E3DF921" w14:textId="77777777" w:rsidR="00901D5A" w:rsidRDefault="00901D5A" w:rsidP="00901D5A">
      <w:pPr>
        <w:pStyle w:val="Heading4"/>
        <w:shd w:val="clear" w:color="auto" w:fill="F9F9F9"/>
        <w:spacing w:before="0"/>
        <w:rPr>
          <w:rFonts w:ascii="Segoe UI" w:hAnsi="Segoe UI" w:cs="Segoe UI"/>
          <w:color w:val="008000"/>
        </w:rPr>
      </w:pPr>
      <w:r>
        <w:rPr>
          <w:rFonts w:ascii="Segoe UI" w:hAnsi="Segoe UI" w:cs="Segoe UI"/>
          <w:b/>
          <w:bCs/>
          <w:color w:val="008000"/>
        </w:rPr>
        <w:t>Distance Travelled by Ant</w:t>
      </w:r>
    </w:p>
    <w:p w14:paraId="7A8B1C8F" w14:textId="77777777"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Books in a library shelf are arranged as shown below and an ant travels on the top of the books from front cover of n</w:t>
      </w:r>
      <w:r>
        <w:rPr>
          <w:rFonts w:ascii="Segoe UI" w:hAnsi="Segoe UI" w:cs="Segoe UI"/>
          <w:color w:val="212529"/>
          <w:sz w:val="18"/>
          <w:szCs w:val="18"/>
          <w:vertAlign w:val="superscript"/>
        </w:rPr>
        <w:t>th</w:t>
      </w:r>
      <w:r>
        <w:rPr>
          <w:rFonts w:ascii="Segoe UI" w:hAnsi="Segoe UI" w:cs="Segoe UI"/>
          <w:color w:val="212529"/>
        </w:rPr>
        <w:t> book to the back cover of m</w:t>
      </w:r>
      <w:r>
        <w:rPr>
          <w:rFonts w:ascii="Segoe UI" w:hAnsi="Segoe UI" w:cs="Segoe UI"/>
          <w:color w:val="212529"/>
          <w:sz w:val="18"/>
          <w:szCs w:val="18"/>
          <w:vertAlign w:val="superscript"/>
        </w:rPr>
        <w:t>th</w:t>
      </w:r>
      <w:r>
        <w:rPr>
          <w:rFonts w:ascii="Segoe UI" w:hAnsi="Segoe UI" w:cs="Segoe UI"/>
          <w:color w:val="212529"/>
        </w:rPr>
        <w:t> book. The ant may travel in either direction (left or right) of the shelf. Assume that all the books in the shelf are of uniform thickness and thickness of the covers are negligible.</w:t>
      </w:r>
    </w:p>
    <w:p w14:paraId="45D39548" w14:textId="33D5D932" w:rsidR="00901D5A" w:rsidRDefault="00901D5A" w:rsidP="00901D5A">
      <w:pPr>
        <w:shd w:val="clear" w:color="auto" w:fill="F9F9F9"/>
        <w:rPr>
          <w:rFonts w:ascii="Segoe UI" w:hAnsi="Segoe UI" w:cs="Segoe UI"/>
          <w:color w:val="212529"/>
        </w:rPr>
      </w:pPr>
      <w:r>
        <w:rPr>
          <w:b/>
          <w:bCs/>
          <w:noProof/>
          <w:sz w:val="28"/>
          <w:szCs w:val="28"/>
        </w:rPr>
        <w:lastRenderedPageBreak/>
        <w:drawing>
          <wp:inline distT="0" distB="0" distL="0" distR="0" wp14:anchorId="219FE5C2" wp14:editId="11E2970A">
            <wp:extent cx="3543300" cy="11201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43300" cy="1120140"/>
                    </a:xfrm>
                    <a:prstGeom prst="rect">
                      <a:avLst/>
                    </a:prstGeom>
                    <a:noFill/>
                    <a:ln>
                      <a:noFill/>
                    </a:ln>
                  </pic:spPr>
                </pic:pic>
              </a:graphicData>
            </a:graphic>
          </wp:inline>
        </w:drawing>
      </w:r>
    </w:p>
    <w:p w14:paraId="6112C465" w14:textId="66E74535"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Given the direction in which the ant moves, the value of ‘m’,‘n’ and thickness of one book, write a C program to find the distance travelled by the ant. For example, when the ant travels from 7</w:t>
      </w:r>
      <w:r>
        <w:rPr>
          <w:rFonts w:ascii="Segoe UI" w:hAnsi="Segoe UI" w:cs="Segoe UI"/>
          <w:color w:val="212529"/>
          <w:sz w:val="18"/>
          <w:szCs w:val="18"/>
          <w:vertAlign w:val="superscript"/>
        </w:rPr>
        <w:t>th</w:t>
      </w:r>
      <w:r>
        <w:rPr>
          <w:rFonts w:ascii="Segoe UI" w:hAnsi="Segoe UI" w:cs="Segoe UI"/>
          <w:color w:val="212529"/>
        </w:rPr>
        <w:t> book to the 12</w:t>
      </w:r>
      <w:r>
        <w:rPr>
          <w:rFonts w:ascii="Segoe UI" w:hAnsi="Segoe UI" w:cs="Segoe UI"/>
          <w:color w:val="212529"/>
          <w:sz w:val="18"/>
          <w:szCs w:val="18"/>
          <w:vertAlign w:val="superscript"/>
        </w:rPr>
        <w:t>th</w:t>
      </w:r>
      <w:r>
        <w:rPr>
          <w:rFonts w:ascii="Segoe UI" w:hAnsi="Segoe UI" w:cs="Segoe UI"/>
          <w:color w:val="212529"/>
        </w:rPr>
        <w:t> book from left side to right side of the shelf, thick</w:t>
      </w:r>
      <w:r w:rsidR="003B7193">
        <w:rPr>
          <w:rFonts w:ascii="Segoe UI" w:hAnsi="Segoe UI" w:cs="Segoe UI"/>
          <w:color w:val="212529"/>
        </w:rPr>
        <w:t>n</w:t>
      </w:r>
      <w:r>
        <w:rPr>
          <w:rFonts w:ascii="Segoe UI" w:hAnsi="Segoe UI" w:cs="Segoe UI"/>
          <w:color w:val="212529"/>
        </w:rPr>
        <w:t>ess of one book is 3 cm then the distance travelled by the ant is 12cm and when the ant travels from 5</w:t>
      </w:r>
      <w:r>
        <w:rPr>
          <w:rFonts w:ascii="Segoe UI" w:hAnsi="Segoe UI" w:cs="Segoe UI"/>
          <w:color w:val="212529"/>
          <w:sz w:val="18"/>
          <w:szCs w:val="18"/>
          <w:vertAlign w:val="superscript"/>
        </w:rPr>
        <w:t>th</w:t>
      </w:r>
      <w:r>
        <w:rPr>
          <w:rFonts w:ascii="Segoe UI" w:hAnsi="Segoe UI" w:cs="Segoe UI"/>
          <w:color w:val="212529"/>
        </w:rPr>
        <w:t> book to 13</w:t>
      </w:r>
      <w:r>
        <w:rPr>
          <w:rFonts w:ascii="Segoe UI" w:hAnsi="Segoe UI" w:cs="Segoe UI"/>
          <w:color w:val="212529"/>
          <w:sz w:val="18"/>
          <w:szCs w:val="18"/>
          <w:vertAlign w:val="superscript"/>
        </w:rPr>
        <w:t>th</w:t>
      </w:r>
      <w:r>
        <w:rPr>
          <w:rFonts w:ascii="Segoe UI" w:hAnsi="Segoe UI" w:cs="Segoe UI"/>
          <w:color w:val="212529"/>
        </w:rPr>
        <w:t> book from the right side of the shelf to the left side of the shelf and thi</w:t>
      </w:r>
      <w:r w:rsidR="003B7193">
        <w:rPr>
          <w:rFonts w:ascii="Segoe UI" w:hAnsi="Segoe UI" w:cs="Segoe UI"/>
          <w:color w:val="212529"/>
        </w:rPr>
        <w:t>c</w:t>
      </w:r>
      <w:r>
        <w:rPr>
          <w:rFonts w:ascii="Segoe UI" w:hAnsi="Segoe UI" w:cs="Segoe UI"/>
          <w:color w:val="212529"/>
        </w:rPr>
        <w:t>k</w:t>
      </w:r>
      <w:r w:rsidR="003B7193">
        <w:rPr>
          <w:rFonts w:ascii="Segoe UI" w:hAnsi="Segoe UI" w:cs="Segoe UI"/>
          <w:color w:val="212529"/>
        </w:rPr>
        <w:t>n</w:t>
      </w:r>
      <w:r>
        <w:rPr>
          <w:rFonts w:ascii="Segoe UI" w:hAnsi="Segoe UI" w:cs="Segoe UI"/>
          <w:color w:val="212529"/>
        </w:rPr>
        <w:t>ess of one book is 2.5 cm then the ant will travel 22.50 cm. Print two decimal places of the distance travelled by th</w:t>
      </w:r>
      <w:r w:rsidR="003B7193">
        <w:rPr>
          <w:rFonts w:ascii="Segoe UI" w:hAnsi="Segoe UI" w:cs="Segoe UI"/>
          <w:color w:val="212529"/>
        </w:rPr>
        <w:t>e</w:t>
      </w:r>
      <w:r>
        <w:rPr>
          <w:rFonts w:ascii="Segoe UI" w:hAnsi="Segoe UI" w:cs="Segoe UI"/>
          <w:color w:val="212529"/>
        </w:rPr>
        <w:t xml:space="preserve"> ant.</w:t>
      </w:r>
    </w:p>
    <w:p w14:paraId="28053D58" w14:textId="77777777" w:rsidR="00901D5A" w:rsidRDefault="00901D5A" w:rsidP="00901D5A">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rPr>
        <w:t>Input Format</w:t>
      </w:r>
    </w:p>
    <w:p w14:paraId="6C0F2CF6" w14:textId="77777777"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First line contains the direction of movement of ant, ‘l’ indicates that the ant moves from left to right side of the shelf and ‘r’ indicates that the ant moves from right to left side of the shelf</w:t>
      </w:r>
    </w:p>
    <w:p w14:paraId="1D3CCAF6" w14:textId="42049B49"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Next line co</w:t>
      </w:r>
      <w:r w:rsidR="003B7193">
        <w:rPr>
          <w:rFonts w:ascii="Segoe UI" w:hAnsi="Segoe UI" w:cs="Segoe UI"/>
          <w:color w:val="212529"/>
        </w:rPr>
        <w:t>n</w:t>
      </w:r>
      <w:r>
        <w:rPr>
          <w:rFonts w:ascii="Segoe UI" w:hAnsi="Segoe UI" w:cs="Segoe UI"/>
          <w:color w:val="212529"/>
        </w:rPr>
        <w:t>tains the value of ‘n’</w:t>
      </w:r>
    </w:p>
    <w:p w14:paraId="404300EE" w14:textId="15DC5DBB"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Next line co</w:t>
      </w:r>
      <w:r w:rsidR="003B7193">
        <w:rPr>
          <w:rFonts w:ascii="Segoe UI" w:hAnsi="Segoe UI" w:cs="Segoe UI"/>
          <w:color w:val="212529"/>
        </w:rPr>
        <w:t>n</w:t>
      </w:r>
      <w:r>
        <w:rPr>
          <w:rFonts w:ascii="Segoe UI" w:hAnsi="Segoe UI" w:cs="Segoe UI"/>
          <w:color w:val="212529"/>
        </w:rPr>
        <w:t>tains the value of ‘m’</w:t>
      </w:r>
    </w:p>
    <w:p w14:paraId="658781D3" w14:textId="44373AED"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Next line contains the thick</w:t>
      </w:r>
      <w:r w:rsidR="003B7193">
        <w:rPr>
          <w:rFonts w:ascii="Segoe UI" w:hAnsi="Segoe UI" w:cs="Segoe UI"/>
          <w:color w:val="212529"/>
        </w:rPr>
        <w:t>n</w:t>
      </w:r>
      <w:r>
        <w:rPr>
          <w:rFonts w:ascii="Segoe UI" w:hAnsi="Segoe UI" w:cs="Segoe UI"/>
          <w:color w:val="212529"/>
        </w:rPr>
        <w:t>ess of the book</w:t>
      </w:r>
    </w:p>
    <w:p w14:paraId="1A8C73EA" w14:textId="77777777" w:rsidR="00901D5A" w:rsidRDefault="00901D5A" w:rsidP="00901D5A">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rPr>
        <w:t>Output Format</w:t>
      </w:r>
    </w:p>
    <w:p w14:paraId="19479FF1" w14:textId="09C0CAF8" w:rsidR="00901D5A" w:rsidRDefault="00901D5A" w:rsidP="00901D5A">
      <w:pPr>
        <w:pStyle w:val="NormalWeb"/>
        <w:shd w:val="clear" w:color="auto" w:fill="F9F9F9"/>
        <w:spacing w:before="0" w:beforeAutospacing="0"/>
        <w:rPr>
          <w:rFonts w:ascii="Segoe UI" w:hAnsi="Segoe UI" w:cs="Segoe UI"/>
          <w:color w:val="212529"/>
        </w:rPr>
      </w:pPr>
      <w:r>
        <w:rPr>
          <w:rFonts w:ascii="Segoe UI" w:hAnsi="Segoe UI" w:cs="Segoe UI"/>
          <w:color w:val="212529"/>
        </w:rPr>
        <w:t>Print the distance travelled by the ant, d. Print only two decimal places for d</w:t>
      </w:r>
      <w:r w:rsidR="003B7193">
        <w:rPr>
          <w:rFonts w:ascii="Segoe UI" w:hAnsi="Segoe UI" w:cs="Segoe UI"/>
          <w:color w:val="212529"/>
        </w:rPr>
        <w:t>i</w:t>
      </w:r>
      <w:r>
        <w:rPr>
          <w:rFonts w:ascii="Segoe UI" w:hAnsi="Segoe UI" w:cs="Segoe UI"/>
          <w:color w:val="212529"/>
        </w:rPr>
        <w:t>stance</w:t>
      </w:r>
    </w:p>
    <w:p w14:paraId="3B4D744A" w14:textId="2573097C" w:rsidR="00901D5A" w:rsidRDefault="00901D5A" w:rsidP="003D76E3">
      <w:pPr>
        <w:spacing w:after="0"/>
        <w:rPr>
          <w:b/>
          <w:bCs/>
          <w:sz w:val="28"/>
          <w:szCs w:val="28"/>
          <w:lang w:eastAsia="en-IN"/>
        </w:rPr>
      </w:pPr>
    </w:p>
    <w:p w14:paraId="493FA247" w14:textId="3CC904D1" w:rsidR="00901D5A" w:rsidRDefault="00901D5A" w:rsidP="003D76E3">
      <w:pPr>
        <w:spacing w:after="0"/>
        <w:rPr>
          <w:b/>
          <w:bCs/>
          <w:sz w:val="28"/>
          <w:szCs w:val="28"/>
          <w:lang w:eastAsia="en-IN"/>
        </w:rPr>
      </w:pPr>
      <w:r w:rsidRPr="00901D5A">
        <w:rPr>
          <w:b/>
          <w:bCs/>
          <w:sz w:val="28"/>
          <w:szCs w:val="28"/>
          <w:highlight w:val="yellow"/>
          <w:lang w:eastAsia="en-IN"/>
        </w:rPr>
        <w:t>ANS.</w:t>
      </w:r>
    </w:p>
    <w:p w14:paraId="06CAA9E2" w14:textId="27E4026B" w:rsidR="00901D5A" w:rsidRDefault="00901D5A" w:rsidP="003D76E3">
      <w:pPr>
        <w:spacing w:after="0"/>
        <w:rPr>
          <w:b/>
          <w:bCs/>
          <w:sz w:val="28"/>
          <w:szCs w:val="28"/>
          <w:lang w:eastAsia="en-IN"/>
        </w:rPr>
      </w:pPr>
    </w:p>
    <w:p w14:paraId="7D6DF5B2" w14:textId="77777777" w:rsidR="00901D5A" w:rsidRPr="00901D5A" w:rsidRDefault="00901D5A" w:rsidP="00901D5A">
      <w:pPr>
        <w:spacing w:after="0"/>
        <w:rPr>
          <w:b/>
          <w:bCs/>
          <w:sz w:val="28"/>
          <w:szCs w:val="28"/>
          <w:lang w:eastAsia="en-IN"/>
        </w:rPr>
      </w:pPr>
      <w:r w:rsidRPr="00901D5A">
        <w:rPr>
          <w:b/>
          <w:bCs/>
          <w:sz w:val="28"/>
          <w:szCs w:val="28"/>
          <w:lang w:eastAsia="en-IN"/>
        </w:rPr>
        <w:t>dir,n,m,t=input(),int(input()),int(input()),float(input())</w:t>
      </w:r>
    </w:p>
    <w:p w14:paraId="713D8900" w14:textId="269A7A99" w:rsidR="00901D5A" w:rsidRDefault="00901D5A" w:rsidP="00901D5A">
      <w:pPr>
        <w:spacing w:after="0"/>
        <w:rPr>
          <w:b/>
          <w:bCs/>
          <w:sz w:val="28"/>
          <w:szCs w:val="28"/>
          <w:lang w:eastAsia="en-IN"/>
        </w:rPr>
      </w:pPr>
      <w:r w:rsidRPr="00901D5A">
        <w:rPr>
          <w:b/>
          <w:bCs/>
          <w:sz w:val="28"/>
          <w:szCs w:val="28"/>
          <w:lang w:eastAsia="en-IN"/>
        </w:rPr>
        <w:t>print(format((m-n-1)*t,'0.2f') if dir=="l" else format((m-n+1)*t,'0.2f'))</w:t>
      </w:r>
    </w:p>
    <w:p w14:paraId="558C8329" w14:textId="77777777" w:rsidR="00AE0320" w:rsidRDefault="00AE0320" w:rsidP="00901D5A">
      <w:pPr>
        <w:spacing w:after="0"/>
        <w:rPr>
          <w:b/>
          <w:bCs/>
          <w:sz w:val="28"/>
          <w:szCs w:val="28"/>
          <w:highlight w:val="yellow"/>
          <w:lang w:eastAsia="en-IN"/>
        </w:rPr>
      </w:pPr>
    </w:p>
    <w:p w14:paraId="0F5E0C16" w14:textId="48252F18" w:rsidR="008B0886" w:rsidRPr="00AE0320" w:rsidRDefault="00AE0320" w:rsidP="00901D5A">
      <w:pPr>
        <w:spacing w:after="0"/>
        <w:rPr>
          <w:b/>
          <w:bCs/>
          <w:sz w:val="28"/>
          <w:szCs w:val="28"/>
          <w:highlight w:val="yellow"/>
          <w:lang w:eastAsia="en-IN"/>
        </w:rPr>
      </w:pPr>
      <w:r>
        <w:rPr>
          <w:b/>
          <w:bCs/>
          <w:sz w:val="28"/>
          <w:szCs w:val="28"/>
          <w:highlight w:val="yellow"/>
          <w:lang w:eastAsia="en-IN"/>
        </w:rPr>
        <w:t>A</w:t>
      </w:r>
      <w:r w:rsidRPr="00AE0320">
        <w:rPr>
          <w:b/>
          <w:bCs/>
          <w:sz w:val="28"/>
          <w:szCs w:val="28"/>
          <w:highlight w:val="yellow"/>
          <w:lang w:eastAsia="en-IN"/>
        </w:rPr>
        <w:t>lternate:</w:t>
      </w:r>
    </w:p>
    <w:p w14:paraId="55D94786" w14:textId="77777777" w:rsidR="00AE0320" w:rsidRPr="00AE0320" w:rsidRDefault="00AE0320" w:rsidP="00AE0320">
      <w:pPr>
        <w:spacing w:after="0"/>
        <w:rPr>
          <w:b/>
          <w:bCs/>
          <w:sz w:val="24"/>
          <w:szCs w:val="24"/>
          <w:lang w:eastAsia="en-IN"/>
        </w:rPr>
      </w:pPr>
      <w:r w:rsidRPr="00AE0320">
        <w:rPr>
          <w:b/>
          <w:bCs/>
          <w:sz w:val="24"/>
          <w:szCs w:val="24"/>
          <w:lang w:eastAsia="en-IN"/>
        </w:rPr>
        <w:t>d = input()</w:t>
      </w:r>
    </w:p>
    <w:p w14:paraId="0B99C702" w14:textId="77777777" w:rsidR="00AE0320" w:rsidRPr="00AE0320" w:rsidRDefault="00AE0320" w:rsidP="00AE0320">
      <w:pPr>
        <w:spacing w:after="0"/>
        <w:rPr>
          <w:b/>
          <w:bCs/>
          <w:sz w:val="24"/>
          <w:szCs w:val="24"/>
          <w:lang w:eastAsia="en-IN"/>
        </w:rPr>
      </w:pPr>
      <w:r w:rsidRPr="00AE0320">
        <w:rPr>
          <w:b/>
          <w:bCs/>
          <w:sz w:val="24"/>
          <w:szCs w:val="24"/>
          <w:lang w:eastAsia="en-IN"/>
        </w:rPr>
        <w:t>n,m,ans = int(input()),int(input()),0</w:t>
      </w:r>
    </w:p>
    <w:p w14:paraId="25745DB6" w14:textId="77777777" w:rsidR="00AE0320" w:rsidRPr="00AE0320" w:rsidRDefault="00AE0320" w:rsidP="00AE0320">
      <w:pPr>
        <w:spacing w:after="0"/>
        <w:rPr>
          <w:b/>
          <w:bCs/>
          <w:sz w:val="24"/>
          <w:szCs w:val="24"/>
          <w:lang w:eastAsia="en-IN"/>
        </w:rPr>
      </w:pPr>
      <w:r w:rsidRPr="00AE0320">
        <w:rPr>
          <w:b/>
          <w:bCs/>
          <w:sz w:val="24"/>
          <w:szCs w:val="24"/>
          <w:lang w:eastAsia="en-IN"/>
        </w:rPr>
        <w:t>t = float(input())</w:t>
      </w:r>
    </w:p>
    <w:p w14:paraId="7C3BDB9E" w14:textId="77777777" w:rsidR="00AE0320" w:rsidRPr="00AE0320" w:rsidRDefault="00AE0320" w:rsidP="00AE0320">
      <w:pPr>
        <w:spacing w:after="0"/>
        <w:rPr>
          <w:b/>
          <w:bCs/>
          <w:sz w:val="24"/>
          <w:szCs w:val="24"/>
          <w:lang w:eastAsia="en-IN"/>
        </w:rPr>
      </w:pPr>
      <w:r w:rsidRPr="00AE0320">
        <w:rPr>
          <w:b/>
          <w:bCs/>
          <w:sz w:val="24"/>
          <w:szCs w:val="24"/>
          <w:lang w:eastAsia="en-IN"/>
        </w:rPr>
        <w:t>if d == 'l': ans = (m-n-1)*t</w:t>
      </w:r>
    </w:p>
    <w:p w14:paraId="1F6527B3" w14:textId="77777777" w:rsidR="00AE0320" w:rsidRPr="00AE0320" w:rsidRDefault="00AE0320" w:rsidP="00AE0320">
      <w:pPr>
        <w:spacing w:after="0"/>
        <w:rPr>
          <w:b/>
          <w:bCs/>
          <w:sz w:val="24"/>
          <w:szCs w:val="24"/>
          <w:lang w:eastAsia="en-IN"/>
        </w:rPr>
      </w:pPr>
      <w:r w:rsidRPr="00AE0320">
        <w:rPr>
          <w:b/>
          <w:bCs/>
          <w:sz w:val="24"/>
          <w:szCs w:val="24"/>
          <w:lang w:eastAsia="en-IN"/>
        </w:rPr>
        <w:t>else: ans = (m-n+1)*t</w:t>
      </w:r>
    </w:p>
    <w:p w14:paraId="2ABEB508" w14:textId="06B0B5B4" w:rsidR="00AE0320" w:rsidRPr="00AE0320" w:rsidRDefault="00AE0320" w:rsidP="00AE0320">
      <w:pPr>
        <w:spacing w:after="0"/>
        <w:rPr>
          <w:b/>
          <w:bCs/>
          <w:sz w:val="24"/>
          <w:szCs w:val="24"/>
          <w:highlight w:val="yellow"/>
          <w:lang w:eastAsia="en-IN"/>
        </w:rPr>
      </w:pPr>
      <w:r w:rsidRPr="00AE0320">
        <w:rPr>
          <w:b/>
          <w:bCs/>
          <w:sz w:val="24"/>
          <w:szCs w:val="24"/>
          <w:lang w:eastAsia="en-IN"/>
        </w:rPr>
        <w:t>print('{:.2f}'.format(ans))</w:t>
      </w:r>
    </w:p>
    <w:p w14:paraId="1061B562" w14:textId="600B887E" w:rsidR="008B0886" w:rsidRDefault="008B0886" w:rsidP="00901D5A">
      <w:pPr>
        <w:spacing w:after="0"/>
        <w:rPr>
          <w:b/>
          <w:bCs/>
          <w:sz w:val="28"/>
          <w:szCs w:val="28"/>
          <w:lang w:eastAsia="en-IN"/>
        </w:rPr>
      </w:pPr>
      <w:r w:rsidRPr="008B0886">
        <w:rPr>
          <w:b/>
          <w:bCs/>
          <w:sz w:val="28"/>
          <w:szCs w:val="28"/>
          <w:highlight w:val="yellow"/>
          <w:lang w:eastAsia="en-IN"/>
        </w:rPr>
        <w:lastRenderedPageBreak/>
        <w:t>C code:</w:t>
      </w:r>
    </w:p>
    <w:p w14:paraId="35AB495B" w14:textId="77777777" w:rsidR="008B0886" w:rsidRPr="008B0886" w:rsidRDefault="008B0886" w:rsidP="008B0886">
      <w:pPr>
        <w:spacing w:after="0"/>
        <w:rPr>
          <w:b/>
          <w:bCs/>
          <w:sz w:val="28"/>
          <w:szCs w:val="28"/>
          <w:lang w:eastAsia="en-IN"/>
        </w:rPr>
      </w:pPr>
      <w:r w:rsidRPr="008B0886">
        <w:rPr>
          <w:b/>
          <w:bCs/>
          <w:sz w:val="28"/>
          <w:szCs w:val="28"/>
          <w:lang w:eastAsia="en-IN"/>
        </w:rPr>
        <w:t>#include &lt;stdio.h&gt;</w:t>
      </w:r>
    </w:p>
    <w:p w14:paraId="072A0772" w14:textId="2EC1AD51" w:rsidR="008B0886" w:rsidRPr="008B0886" w:rsidRDefault="008B0886" w:rsidP="008B0886">
      <w:pPr>
        <w:spacing w:after="0"/>
        <w:rPr>
          <w:b/>
          <w:bCs/>
          <w:sz w:val="28"/>
          <w:szCs w:val="28"/>
          <w:lang w:eastAsia="en-IN"/>
        </w:rPr>
      </w:pPr>
      <w:r w:rsidRPr="008B0886">
        <w:rPr>
          <w:b/>
          <w:bCs/>
          <w:sz w:val="28"/>
          <w:szCs w:val="28"/>
          <w:lang w:eastAsia="en-IN"/>
        </w:rPr>
        <w:t>//remember the '</w:t>
      </w:r>
      <w:r>
        <w:rPr>
          <w:b/>
          <w:bCs/>
          <w:sz w:val="28"/>
          <w:szCs w:val="28"/>
          <w:lang w:eastAsia="en-IN"/>
        </w:rPr>
        <w:t xml:space="preserve"> </w:t>
      </w:r>
      <w:r w:rsidRPr="008B0886">
        <w:rPr>
          <w:b/>
          <w:bCs/>
          <w:sz w:val="28"/>
          <w:szCs w:val="28"/>
          <w:lang w:eastAsia="en-IN"/>
        </w:rPr>
        <w:t>' quotes and " " quotes are different in c and c++</w:t>
      </w:r>
    </w:p>
    <w:p w14:paraId="726C5CA7" w14:textId="77777777" w:rsidR="008B0886" w:rsidRPr="008B0886" w:rsidRDefault="008B0886" w:rsidP="008B0886">
      <w:pPr>
        <w:spacing w:after="0"/>
        <w:rPr>
          <w:b/>
          <w:bCs/>
          <w:sz w:val="28"/>
          <w:szCs w:val="28"/>
          <w:lang w:eastAsia="en-IN"/>
        </w:rPr>
      </w:pPr>
      <w:r w:rsidRPr="008B0886">
        <w:rPr>
          <w:b/>
          <w:bCs/>
          <w:sz w:val="28"/>
          <w:szCs w:val="28"/>
          <w:lang w:eastAsia="en-IN"/>
        </w:rPr>
        <w:t>int main(){</w:t>
      </w:r>
    </w:p>
    <w:p w14:paraId="422B745E" w14:textId="77777777" w:rsidR="008B0886" w:rsidRPr="008B0886" w:rsidRDefault="008B0886" w:rsidP="008B0886">
      <w:pPr>
        <w:spacing w:after="0"/>
        <w:rPr>
          <w:b/>
          <w:bCs/>
          <w:sz w:val="28"/>
          <w:szCs w:val="28"/>
          <w:lang w:eastAsia="en-IN"/>
        </w:rPr>
      </w:pPr>
      <w:r w:rsidRPr="008B0886">
        <w:rPr>
          <w:b/>
          <w:bCs/>
          <w:sz w:val="28"/>
          <w:szCs w:val="28"/>
          <w:lang w:eastAsia="en-IN"/>
        </w:rPr>
        <w:t xml:space="preserve">    int m,n;</w:t>
      </w:r>
    </w:p>
    <w:p w14:paraId="181C242D" w14:textId="77777777" w:rsidR="008B0886" w:rsidRPr="008B0886" w:rsidRDefault="008B0886" w:rsidP="008B0886">
      <w:pPr>
        <w:spacing w:after="0"/>
        <w:rPr>
          <w:b/>
          <w:bCs/>
          <w:sz w:val="28"/>
          <w:szCs w:val="28"/>
          <w:lang w:eastAsia="en-IN"/>
        </w:rPr>
      </w:pPr>
      <w:r w:rsidRPr="008B0886">
        <w:rPr>
          <w:b/>
          <w:bCs/>
          <w:sz w:val="28"/>
          <w:szCs w:val="28"/>
          <w:lang w:eastAsia="en-IN"/>
        </w:rPr>
        <w:t xml:space="preserve">    float t;</w:t>
      </w:r>
    </w:p>
    <w:p w14:paraId="0AA486A7" w14:textId="77777777" w:rsidR="008B0886" w:rsidRPr="008B0886" w:rsidRDefault="008B0886" w:rsidP="008B0886">
      <w:pPr>
        <w:spacing w:after="0"/>
        <w:rPr>
          <w:b/>
          <w:bCs/>
          <w:sz w:val="28"/>
          <w:szCs w:val="28"/>
          <w:lang w:eastAsia="en-IN"/>
        </w:rPr>
      </w:pPr>
      <w:r w:rsidRPr="008B0886">
        <w:rPr>
          <w:b/>
          <w:bCs/>
          <w:sz w:val="28"/>
          <w:szCs w:val="28"/>
          <w:lang w:eastAsia="en-IN"/>
        </w:rPr>
        <w:t xml:space="preserve">    char dir;</w:t>
      </w:r>
    </w:p>
    <w:p w14:paraId="64CE5FE6" w14:textId="77777777" w:rsidR="008B0886" w:rsidRPr="008B0886" w:rsidRDefault="008B0886" w:rsidP="008B0886">
      <w:pPr>
        <w:spacing w:after="0"/>
        <w:rPr>
          <w:b/>
          <w:bCs/>
          <w:sz w:val="28"/>
          <w:szCs w:val="28"/>
          <w:lang w:eastAsia="en-IN"/>
        </w:rPr>
      </w:pPr>
      <w:r w:rsidRPr="008B0886">
        <w:rPr>
          <w:b/>
          <w:bCs/>
          <w:sz w:val="28"/>
          <w:szCs w:val="28"/>
          <w:lang w:eastAsia="en-IN"/>
        </w:rPr>
        <w:t xml:space="preserve">    scanf("%c\n%d\n%d\n%f",&amp;dir,&amp;n,&amp;m,&amp;t);</w:t>
      </w:r>
    </w:p>
    <w:p w14:paraId="5C41F356" w14:textId="77777777" w:rsidR="008B0886" w:rsidRPr="008B0886" w:rsidRDefault="008B0886" w:rsidP="008B0886">
      <w:pPr>
        <w:spacing w:after="0"/>
        <w:rPr>
          <w:b/>
          <w:bCs/>
          <w:sz w:val="28"/>
          <w:szCs w:val="28"/>
          <w:lang w:eastAsia="en-IN"/>
        </w:rPr>
      </w:pPr>
      <w:r w:rsidRPr="008B0886">
        <w:rPr>
          <w:b/>
          <w:bCs/>
          <w:sz w:val="28"/>
          <w:szCs w:val="28"/>
          <w:lang w:eastAsia="en-IN"/>
        </w:rPr>
        <w:t xml:space="preserve">    if (dir=='l'){printf("%0.2f",(m-n-1)*t);}</w:t>
      </w:r>
    </w:p>
    <w:p w14:paraId="692122F3" w14:textId="77777777" w:rsidR="008B0886" w:rsidRPr="008B0886" w:rsidRDefault="008B0886" w:rsidP="008B0886">
      <w:pPr>
        <w:spacing w:after="0"/>
        <w:rPr>
          <w:b/>
          <w:bCs/>
          <w:sz w:val="28"/>
          <w:szCs w:val="28"/>
          <w:lang w:eastAsia="en-IN"/>
        </w:rPr>
      </w:pPr>
      <w:r w:rsidRPr="008B0886">
        <w:rPr>
          <w:b/>
          <w:bCs/>
          <w:sz w:val="28"/>
          <w:szCs w:val="28"/>
          <w:lang w:eastAsia="en-IN"/>
        </w:rPr>
        <w:t xml:space="preserve">    else {printf("%0.2f",(m-n+1)*t);}</w:t>
      </w:r>
    </w:p>
    <w:p w14:paraId="0ED087A8" w14:textId="62D3351C" w:rsidR="008B0886" w:rsidRDefault="008B0886" w:rsidP="008B0886">
      <w:pPr>
        <w:spacing w:after="0"/>
        <w:rPr>
          <w:b/>
          <w:bCs/>
          <w:sz w:val="28"/>
          <w:szCs w:val="28"/>
          <w:lang w:eastAsia="en-IN"/>
        </w:rPr>
      </w:pPr>
      <w:r w:rsidRPr="008B0886">
        <w:rPr>
          <w:b/>
          <w:bCs/>
          <w:sz w:val="28"/>
          <w:szCs w:val="28"/>
          <w:lang w:eastAsia="en-IN"/>
        </w:rPr>
        <w:t>}</w:t>
      </w:r>
    </w:p>
    <w:p w14:paraId="5BA96151" w14:textId="0C073AB8" w:rsidR="00A952F6" w:rsidRDefault="00A952F6" w:rsidP="008B0886">
      <w:pPr>
        <w:spacing w:after="0"/>
        <w:rPr>
          <w:b/>
          <w:bCs/>
          <w:sz w:val="28"/>
          <w:szCs w:val="28"/>
          <w:lang w:eastAsia="en-IN"/>
        </w:rPr>
      </w:pPr>
    </w:p>
    <w:p w14:paraId="17D99815" w14:textId="77777777" w:rsidR="00A952F6" w:rsidRDefault="00A952F6" w:rsidP="00A952F6">
      <w:pPr>
        <w:pStyle w:val="Heading4"/>
        <w:shd w:val="clear" w:color="auto" w:fill="F9F9F9"/>
        <w:spacing w:before="0"/>
        <w:rPr>
          <w:rFonts w:ascii="Segoe UI" w:hAnsi="Segoe UI" w:cs="Segoe UI"/>
          <w:color w:val="008000"/>
        </w:rPr>
      </w:pPr>
      <w:r>
        <w:rPr>
          <w:rFonts w:ascii="Segoe UI" w:hAnsi="Segoe UI" w:cs="Segoe UI"/>
          <w:b/>
          <w:bCs/>
          <w:color w:val="008000"/>
        </w:rPr>
        <w:t>Maximum Z-Sum</w:t>
      </w:r>
    </w:p>
    <w:p w14:paraId="11AC1D2C"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Z-Sum(i,j) in a matrix M is defined as the sum of the elements in matrix M at positions (i, j), (i, j+1), (i+1, j), (i+1, j+1). Z-Sum(1,1) of the matrix shown in the figure is a</w:t>
      </w:r>
      <w:r>
        <w:rPr>
          <w:rFonts w:ascii="Georgia" w:hAnsi="Georgia" w:cs="Segoe UI"/>
          <w:color w:val="212529"/>
          <w:sz w:val="18"/>
          <w:szCs w:val="18"/>
          <w:vertAlign w:val="subscript"/>
        </w:rPr>
        <w:t>11</w:t>
      </w:r>
      <w:r>
        <w:rPr>
          <w:rFonts w:ascii="Georgia" w:hAnsi="Georgia" w:cs="Segoe UI"/>
          <w:color w:val="212529"/>
        </w:rPr>
        <w:t>+a</w:t>
      </w:r>
      <w:r>
        <w:rPr>
          <w:rFonts w:ascii="Georgia" w:hAnsi="Georgia" w:cs="Segoe UI"/>
          <w:color w:val="212529"/>
          <w:sz w:val="18"/>
          <w:szCs w:val="18"/>
          <w:vertAlign w:val="subscript"/>
        </w:rPr>
        <w:t>12</w:t>
      </w:r>
      <w:r>
        <w:rPr>
          <w:rFonts w:ascii="Georgia" w:hAnsi="Georgia" w:cs="Segoe UI"/>
          <w:color w:val="212529"/>
        </w:rPr>
        <w:t>+a</w:t>
      </w:r>
      <w:r>
        <w:rPr>
          <w:rFonts w:ascii="Georgia" w:hAnsi="Georgia" w:cs="Segoe UI"/>
          <w:color w:val="212529"/>
          <w:sz w:val="18"/>
          <w:szCs w:val="18"/>
          <w:vertAlign w:val="subscript"/>
        </w:rPr>
        <w:t>21</w:t>
      </w:r>
      <w:r>
        <w:rPr>
          <w:rFonts w:ascii="Georgia" w:hAnsi="Georgia" w:cs="Segoe UI"/>
          <w:color w:val="212529"/>
        </w:rPr>
        <w:t>+a</w:t>
      </w:r>
      <w:r>
        <w:rPr>
          <w:rFonts w:ascii="Georgia" w:hAnsi="Georgia" w:cs="Segoe UI"/>
          <w:color w:val="212529"/>
          <w:sz w:val="18"/>
          <w:szCs w:val="18"/>
          <w:vertAlign w:val="subscript"/>
        </w:rPr>
        <w:t>22</w:t>
      </w:r>
      <w:r>
        <w:rPr>
          <w:rFonts w:ascii="Georgia" w:hAnsi="Georgia" w:cs="Segoe UI"/>
          <w:color w:val="212529"/>
        </w:rPr>
        <w:t>.</w:t>
      </w:r>
    </w:p>
    <w:p w14:paraId="12E7D5A9" w14:textId="243F8C17" w:rsidR="00A952F6" w:rsidRDefault="00A952F6" w:rsidP="00A952F6">
      <w:pPr>
        <w:shd w:val="clear" w:color="auto" w:fill="F9F9F9"/>
        <w:rPr>
          <w:rFonts w:ascii="Segoe UI" w:hAnsi="Segoe UI" w:cs="Segoe UI"/>
          <w:color w:val="212529"/>
        </w:rPr>
      </w:pPr>
      <w:r>
        <w:rPr>
          <w:b/>
          <w:bCs/>
          <w:noProof/>
          <w:sz w:val="28"/>
          <w:szCs w:val="28"/>
        </w:rPr>
        <w:drawing>
          <wp:inline distT="0" distB="0" distL="0" distR="0" wp14:anchorId="4105D56D" wp14:editId="2B39BD0C">
            <wp:extent cx="2575560" cy="1645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75560" cy="1645920"/>
                    </a:xfrm>
                    <a:prstGeom prst="rect">
                      <a:avLst/>
                    </a:prstGeom>
                    <a:noFill/>
                    <a:ln>
                      <a:noFill/>
                    </a:ln>
                  </pic:spPr>
                </pic:pic>
              </a:graphicData>
            </a:graphic>
          </wp:inline>
        </w:drawing>
      </w:r>
    </w:p>
    <w:p w14:paraId="62FC8278"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Given a mXn matrix, value of i and j, write a C program to find the maximum Z-Sum in the matrix. Print the elements that form Z-structure in order that is print elements</w:t>
      </w:r>
      <w:r>
        <w:rPr>
          <w:rStyle w:val="Strong"/>
          <w:rFonts w:ascii="Georgia" w:eastAsia="Arial" w:hAnsi="Georgia" w:cs="Segoe UI"/>
          <w:color w:val="212529"/>
        </w:rPr>
        <w:t> </w:t>
      </w:r>
      <w:r>
        <w:rPr>
          <w:rFonts w:ascii="Georgia" w:hAnsi="Georgia" w:cs="Segoe UI"/>
          <w:color w:val="212529"/>
        </w:rPr>
        <w:t>at positions (i, j), (i, j+1), (i+1, j), (i+1, j+1). And also print all the positions i,j of the matrix that corressponds to maximum Z-Sum. For example, given a 3X3 matrix as shown below:</w:t>
      </w:r>
    </w:p>
    <w:p w14:paraId="0C2619C7"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1 2 3</w:t>
      </w:r>
    </w:p>
    <w:p w14:paraId="2CB79527"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2 4 7</w:t>
      </w:r>
    </w:p>
    <w:p w14:paraId="19E1B2F1"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1 2 3</w:t>
      </w:r>
    </w:p>
    <w:p w14:paraId="029A7CC1"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The maximum z-sum is 16, the z-structures start with elements in position 1, 2 and 2, 2, the elements that is on the maximum z-structures are 2 3 4 7 and 4 7 2 3.</w:t>
      </w:r>
    </w:p>
    <w:p w14:paraId="7BB0AA3D" w14:textId="77777777" w:rsidR="00A952F6" w:rsidRDefault="00A952F6" w:rsidP="00A952F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437FD3DC"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number of rows in the matrix m, r</w:t>
      </w:r>
    </w:p>
    <w:p w14:paraId="19EF667B"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Next line contains the number of columns in the matrix m, c</w:t>
      </w:r>
    </w:p>
    <w:p w14:paraId="103B4212"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Next r lines contain the elements of the matrix, one line has the elements of one row and the elements in each column is separated by a space</w:t>
      </w:r>
    </w:p>
    <w:p w14:paraId="4C6267A8" w14:textId="77777777" w:rsidR="00A952F6" w:rsidRDefault="00A952F6" w:rsidP="00A952F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762F7DEE"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In the first line, print the maximum z sum</w:t>
      </w:r>
    </w:p>
    <w:p w14:paraId="16FF14DD"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In the next 2*m lines, print the position of first element of Z-structure that has maximum z sum followed the elements in the Z-structure with maximum sum in the next line, where ‘m’ is the number of z-structures with maximum z sum</w:t>
      </w:r>
    </w:p>
    <w:p w14:paraId="52D0306F" w14:textId="77777777" w:rsidR="00A952F6" w:rsidRDefault="00A952F6" w:rsidP="00A952F6">
      <w:pPr>
        <w:pStyle w:val="NormalWeb"/>
        <w:shd w:val="clear" w:color="auto" w:fill="F9F9F9"/>
        <w:spacing w:before="0" w:beforeAutospacing="0"/>
        <w:rPr>
          <w:rFonts w:ascii="Segoe UI" w:hAnsi="Segoe UI" w:cs="Segoe UI"/>
          <w:color w:val="212529"/>
        </w:rPr>
      </w:pPr>
      <w:r>
        <w:rPr>
          <w:rFonts w:ascii="Georgia" w:hAnsi="Georgia" w:cs="Segoe UI"/>
          <w:color w:val="212529"/>
        </w:rPr>
        <w:t>The position of first element of Z-structure with maximum sum and elements in the Z-structure with maximum sum has to be separated by a tab space. Print the elements in the Z-structure in such a way that Z shape is formed when traversed</w:t>
      </w:r>
    </w:p>
    <w:p w14:paraId="17DEFD79" w14:textId="5CDB93ED" w:rsidR="00A952F6" w:rsidRDefault="00A952F6" w:rsidP="00A952F6">
      <w:pPr>
        <w:pStyle w:val="NormalWeb"/>
        <w:shd w:val="clear" w:color="auto" w:fill="F9F9F9"/>
        <w:spacing w:before="0" w:beforeAutospacing="0"/>
        <w:rPr>
          <w:rFonts w:ascii="Segoe UI" w:hAnsi="Segoe UI" w:cs="Segoe UI"/>
          <w:b/>
          <w:bCs/>
          <w:color w:val="212529"/>
        </w:rPr>
      </w:pPr>
      <w:r w:rsidRPr="00A952F6">
        <w:rPr>
          <w:rFonts w:ascii="Segoe UI" w:hAnsi="Segoe UI" w:cs="Segoe UI"/>
          <w:b/>
          <w:bCs/>
          <w:color w:val="212529"/>
        </w:rPr>
        <w:t>ANS. </w:t>
      </w:r>
    </w:p>
    <w:p w14:paraId="6EC6E05C" w14:textId="3EF5C507" w:rsidR="00053FBA" w:rsidRDefault="00053FBA" w:rsidP="00A952F6">
      <w:pPr>
        <w:pStyle w:val="NormalWeb"/>
        <w:shd w:val="clear" w:color="auto" w:fill="F9F9F9"/>
        <w:spacing w:before="0" w:beforeAutospacing="0"/>
        <w:rPr>
          <w:rFonts w:ascii="Segoe UI" w:hAnsi="Segoe UI" w:cs="Segoe UI"/>
          <w:b/>
          <w:bCs/>
          <w:color w:val="212529"/>
        </w:rPr>
      </w:pPr>
      <w:r w:rsidRPr="00053FBA">
        <w:rPr>
          <w:rFonts w:ascii="Segoe UI" w:hAnsi="Segoe UI" w:cs="Segoe UI"/>
          <w:b/>
          <w:bCs/>
          <w:color w:val="212529"/>
          <w:highlight w:val="yellow"/>
        </w:rPr>
        <w:t>PYTHON CODE:</w:t>
      </w:r>
    </w:p>
    <w:p w14:paraId="0BDF6153" w14:textId="77777777" w:rsidR="00A952F6" w:rsidRPr="00A952F6" w:rsidRDefault="00A952F6" w:rsidP="00A952F6">
      <w:pPr>
        <w:rPr>
          <w:b/>
          <w:bCs/>
          <w:sz w:val="28"/>
          <w:szCs w:val="28"/>
        </w:rPr>
      </w:pPr>
      <w:r w:rsidRPr="00A952F6">
        <w:rPr>
          <w:b/>
          <w:bCs/>
          <w:sz w:val="28"/>
          <w:szCs w:val="28"/>
        </w:rPr>
        <w:t>r,c=int(input()),int(input())</w:t>
      </w:r>
    </w:p>
    <w:p w14:paraId="13A56CFF" w14:textId="77777777" w:rsidR="00A952F6" w:rsidRPr="00A952F6" w:rsidRDefault="00A952F6" w:rsidP="00A952F6">
      <w:pPr>
        <w:rPr>
          <w:b/>
          <w:bCs/>
          <w:sz w:val="28"/>
          <w:szCs w:val="28"/>
        </w:rPr>
      </w:pPr>
      <w:r w:rsidRPr="00A952F6">
        <w:rPr>
          <w:b/>
          <w:bCs/>
          <w:sz w:val="28"/>
          <w:szCs w:val="28"/>
        </w:rPr>
        <w:t>m=[list(map(int,input().split())) for i in range(r)]</w:t>
      </w:r>
    </w:p>
    <w:p w14:paraId="4C531CD2" w14:textId="77777777" w:rsidR="00A952F6" w:rsidRPr="00A952F6" w:rsidRDefault="00A952F6" w:rsidP="00A952F6">
      <w:pPr>
        <w:rPr>
          <w:b/>
          <w:bCs/>
          <w:sz w:val="28"/>
          <w:szCs w:val="28"/>
        </w:rPr>
      </w:pPr>
      <w:r w:rsidRPr="00A952F6">
        <w:rPr>
          <w:b/>
          <w:bCs/>
          <w:sz w:val="28"/>
          <w:szCs w:val="28"/>
        </w:rPr>
        <w:t>sums=[];info=[]</w:t>
      </w:r>
    </w:p>
    <w:p w14:paraId="2B85883F" w14:textId="77777777" w:rsidR="00A952F6" w:rsidRPr="00A952F6" w:rsidRDefault="00A952F6" w:rsidP="00A952F6">
      <w:pPr>
        <w:rPr>
          <w:b/>
          <w:bCs/>
          <w:sz w:val="28"/>
          <w:szCs w:val="28"/>
        </w:rPr>
      </w:pPr>
      <w:r w:rsidRPr="00A952F6">
        <w:rPr>
          <w:b/>
          <w:bCs/>
          <w:sz w:val="28"/>
          <w:szCs w:val="28"/>
        </w:rPr>
        <w:t>for i in range(r-1):</w:t>
      </w:r>
    </w:p>
    <w:p w14:paraId="3CC89834" w14:textId="77777777" w:rsidR="00A952F6" w:rsidRPr="00A952F6" w:rsidRDefault="00A952F6" w:rsidP="00A952F6">
      <w:pPr>
        <w:rPr>
          <w:b/>
          <w:bCs/>
          <w:sz w:val="28"/>
          <w:szCs w:val="28"/>
        </w:rPr>
      </w:pPr>
      <w:r w:rsidRPr="00A952F6">
        <w:rPr>
          <w:b/>
          <w:bCs/>
          <w:sz w:val="28"/>
          <w:szCs w:val="28"/>
        </w:rPr>
        <w:t xml:space="preserve">    for j in range(c-1):</w:t>
      </w:r>
    </w:p>
    <w:p w14:paraId="7683C905" w14:textId="77777777" w:rsidR="00A952F6" w:rsidRPr="00A952F6" w:rsidRDefault="00A952F6" w:rsidP="00A952F6">
      <w:pPr>
        <w:rPr>
          <w:b/>
          <w:bCs/>
          <w:sz w:val="28"/>
          <w:szCs w:val="28"/>
        </w:rPr>
      </w:pPr>
      <w:r w:rsidRPr="00A952F6">
        <w:rPr>
          <w:b/>
          <w:bCs/>
          <w:sz w:val="28"/>
          <w:szCs w:val="28"/>
        </w:rPr>
        <w:t xml:space="preserve">        x=m[i][j]+m[i][j+1]+m[i+1][j+1]+m[i+1][j]</w:t>
      </w:r>
    </w:p>
    <w:p w14:paraId="38C3C59E" w14:textId="77777777" w:rsidR="00A952F6" w:rsidRPr="00A952F6" w:rsidRDefault="00A952F6" w:rsidP="00A952F6">
      <w:pPr>
        <w:rPr>
          <w:b/>
          <w:bCs/>
          <w:sz w:val="28"/>
          <w:szCs w:val="28"/>
        </w:rPr>
      </w:pPr>
      <w:r w:rsidRPr="00A952F6">
        <w:rPr>
          <w:b/>
          <w:bCs/>
          <w:sz w:val="28"/>
          <w:szCs w:val="28"/>
        </w:rPr>
        <w:t xml:space="preserve">        v=(m[i][j],m[i][j+1],m[i+1][j],m[i+1][j+1])</w:t>
      </w:r>
    </w:p>
    <w:p w14:paraId="49812187" w14:textId="77777777" w:rsidR="00A952F6" w:rsidRPr="00A952F6" w:rsidRDefault="00A952F6" w:rsidP="00A952F6">
      <w:pPr>
        <w:rPr>
          <w:b/>
          <w:bCs/>
          <w:sz w:val="28"/>
          <w:szCs w:val="28"/>
        </w:rPr>
      </w:pPr>
      <w:r w:rsidRPr="00A952F6">
        <w:rPr>
          <w:b/>
          <w:bCs/>
          <w:sz w:val="28"/>
          <w:szCs w:val="28"/>
        </w:rPr>
        <w:t xml:space="preserve">        info.append((x,i+1,j+1,v))</w:t>
      </w:r>
    </w:p>
    <w:p w14:paraId="79F01DCB" w14:textId="77777777" w:rsidR="00A952F6" w:rsidRPr="00A952F6" w:rsidRDefault="00A952F6" w:rsidP="00A952F6">
      <w:pPr>
        <w:rPr>
          <w:b/>
          <w:bCs/>
          <w:sz w:val="28"/>
          <w:szCs w:val="28"/>
        </w:rPr>
      </w:pPr>
      <w:r w:rsidRPr="00A952F6">
        <w:rPr>
          <w:b/>
          <w:bCs/>
          <w:sz w:val="28"/>
          <w:szCs w:val="28"/>
        </w:rPr>
        <w:t xml:space="preserve">        sums.append(x)</w:t>
      </w:r>
    </w:p>
    <w:p w14:paraId="0BB3E837" w14:textId="77777777" w:rsidR="00A952F6" w:rsidRPr="00A952F6" w:rsidRDefault="00A952F6" w:rsidP="00A952F6">
      <w:pPr>
        <w:rPr>
          <w:b/>
          <w:bCs/>
          <w:sz w:val="28"/>
          <w:szCs w:val="28"/>
        </w:rPr>
      </w:pPr>
      <w:r w:rsidRPr="00A952F6">
        <w:rPr>
          <w:b/>
          <w:bCs/>
          <w:sz w:val="28"/>
          <w:szCs w:val="28"/>
        </w:rPr>
        <w:t>print(max(sums))</w:t>
      </w:r>
    </w:p>
    <w:p w14:paraId="0FE03603" w14:textId="77777777" w:rsidR="00A952F6" w:rsidRPr="00A952F6" w:rsidRDefault="00A952F6" w:rsidP="00A952F6">
      <w:pPr>
        <w:rPr>
          <w:b/>
          <w:bCs/>
          <w:sz w:val="28"/>
          <w:szCs w:val="28"/>
        </w:rPr>
      </w:pPr>
      <w:r w:rsidRPr="00A952F6">
        <w:rPr>
          <w:b/>
          <w:bCs/>
          <w:sz w:val="28"/>
          <w:szCs w:val="28"/>
        </w:rPr>
        <w:t>for i in info:</w:t>
      </w:r>
    </w:p>
    <w:p w14:paraId="2784D520" w14:textId="77777777" w:rsidR="00A952F6" w:rsidRPr="00A952F6" w:rsidRDefault="00A952F6" w:rsidP="00A952F6">
      <w:pPr>
        <w:rPr>
          <w:b/>
          <w:bCs/>
          <w:sz w:val="28"/>
          <w:szCs w:val="28"/>
        </w:rPr>
      </w:pPr>
      <w:r w:rsidRPr="00A952F6">
        <w:rPr>
          <w:b/>
          <w:bCs/>
          <w:sz w:val="28"/>
          <w:szCs w:val="28"/>
        </w:rPr>
        <w:t xml:space="preserve">    if i[0]==max(sums):</w:t>
      </w:r>
    </w:p>
    <w:p w14:paraId="2DF103C5" w14:textId="77777777" w:rsidR="00A952F6" w:rsidRPr="00A952F6" w:rsidRDefault="00A952F6" w:rsidP="00A952F6">
      <w:pPr>
        <w:rPr>
          <w:b/>
          <w:bCs/>
          <w:sz w:val="28"/>
          <w:szCs w:val="28"/>
        </w:rPr>
      </w:pPr>
      <w:r w:rsidRPr="00A952F6">
        <w:rPr>
          <w:b/>
          <w:bCs/>
          <w:sz w:val="28"/>
          <w:szCs w:val="28"/>
        </w:rPr>
        <w:t xml:space="preserve">        print(i[1],i[2],sep="\t")</w:t>
      </w:r>
    </w:p>
    <w:p w14:paraId="122A5990" w14:textId="77777777" w:rsidR="00A952F6" w:rsidRPr="00A952F6" w:rsidRDefault="00A952F6" w:rsidP="00A952F6">
      <w:pPr>
        <w:rPr>
          <w:b/>
          <w:bCs/>
          <w:sz w:val="28"/>
          <w:szCs w:val="28"/>
        </w:rPr>
      </w:pPr>
      <w:r w:rsidRPr="00A952F6">
        <w:rPr>
          <w:b/>
          <w:bCs/>
          <w:sz w:val="28"/>
          <w:szCs w:val="28"/>
        </w:rPr>
        <w:t xml:space="preserve">        for k in i[3]:</w:t>
      </w:r>
    </w:p>
    <w:p w14:paraId="7DBA973D" w14:textId="77777777" w:rsidR="00A952F6" w:rsidRPr="00A952F6" w:rsidRDefault="00A952F6" w:rsidP="00A952F6">
      <w:pPr>
        <w:rPr>
          <w:b/>
          <w:bCs/>
          <w:sz w:val="28"/>
          <w:szCs w:val="28"/>
        </w:rPr>
      </w:pPr>
      <w:r w:rsidRPr="00A952F6">
        <w:rPr>
          <w:b/>
          <w:bCs/>
          <w:sz w:val="28"/>
          <w:szCs w:val="28"/>
        </w:rPr>
        <w:t xml:space="preserve">            if i[3].index(k)!=len(i[3])-1: print(k,end="\t")</w:t>
      </w:r>
    </w:p>
    <w:p w14:paraId="1387A09B" w14:textId="2D8E08CE" w:rsidR="00DB108C" w:rsidRDefault="00A952F6" w:rsidP="00DB108C">
      <w:r w:rsidRPr="00A952F6">
        <w:rPr>
          <w:b/>
          <w:bCs/>
          <w:sz w:val="28"/>
          <w:szCs w:val="28"/>
        </w:rPr>
        <w:lastRenderedPageBreak/>
        <w:t xml:space="preserve">            else: print(k)</w:t>
      </w:r>
      <w:r w:rsidR="00DB108C" w:rsidRPr="00DB108C">
        <w:t xml:space="preserve"> </w:t>
      </w:r>
    </w:p>
    <w:p w14:paraId="77B3AEFE" w14:textId="77777777" w:rsidR="00F97B0E" w:rsidRDefault="00F97B0E" w:rsidP="00DB108C">
      <w:pPr>
        <w:rPr>
          <w:b/>
          <w:bCs/>
          <w:sz w:val="28"/>
          <w:szCs w:val="28"/>
        </w:rPr>
      </w:pPr>
    </w:p>
    <w:p w14:paraId="3CF49DFA" w14:textId="2D963D20" w:rsidR="00F97B0E" w:rsidRDefault="00F97B0E" w:rsidP="00DB108C">
      <w:pPr>
        <w:rPr>
          <w:b/>
          <w:bCs/>
          <w:sz w:val="28"/>
          <w:szCs w:val="28"/>
        </w:rPr>
      </w:pPr>
      <w:r w:rsidRPr="00053FBA">
        <w:rPr>
          <w:b/>
          <w:bCs/>
          <w:sz w:val="28"/>
          <w:szCs w:val="28"/>
          <w:highlight w:val="yellow"/>
        </w:rPr>
        <w:t>C CODE:</w:t>
      </w:r>
    </w:p>
    <w:p w14:paraId="2F0818B0" w14:textId="77777777" w:rsidR="00F97B0E" w:rsidRPr="00F97B0E" w:rsidRDefault="00F97B0E" w:rsidP="00F97B0E">
      <w:pPr>
        <w:rPr>
          <w:b/>
          <w:bCs/>
          <w:sz w:val="28"/>
          <w:szCs w:val="28"/>
        </w:rPr>
      </w:pPr>
      <w:r w:rsidRPr="00F97B0E">
        <w:rPr>
          <w:b/>
          <w:bCs/>
          <w:sz w:val="28"/>
          <w:szCs w:val="28"/>
        </w:rPr>
        <w:t>#include &lt;stdio.h&gt;</w:t>
      </w:r>
    </w:p>
    <w:p w14:paraId="64A7E3C3" w14:textId="77777777" w:rsidR="00F97B0E" w:rsidRPr="00F97B0E" w:rsidRDefault="00F97B0E" w:rsidP="00F97B0E">
      <w:pPr>
        <w:rPr>
          <w:b/>
          <w:bCs/>
          <w:sz w:val="28"/>
          <w:szCs w:val="28"/>
        </w:rPr>
      </w:pPr>
      <w:r w:rsidRPr="00F97B0E">
        <w:rPr>
          <w:b/>
          <w:bCs/>
          <w:sz w:val="28"/>
          <w:szCs w:val="28"/>
        </w:rPr>
        <w:t>int main(){</w:t>
      </w:r>
    </w:p>
    <w:p w14:paraId="17D9A927" w14:textId="77777777" w:rsidR="00F97B0E" w:rsidRPr="00F97B0E" w:rsidRDefault="00F97B0E" w:rsidP="00F97B0E">
      <w:pPr>
        <w:rPr>
          <w:b/>
          <w:bCs/>
          <w:sz w:val="28"/>
          <w:szCs w:val="28"/>
        </w:rPr>
      </w:pPr>
      <w:r w:rsidRPr="00F97B0E">
        <w:rPr>
          <w:b/>
          <w:bCs/>
          <w:sz w:val="28"/>
          <w:szCs w:val="28"/>
        </w:rPr>
        <w:t xml:space="preserve">    int r,c;</w:t>
      </w:r>
    </w:p>
    <w:p w14:paraId="143AF392" w14:textId="77777777" w:rsidR="00F97B0E" w:rsidRPr="00F97B0E" w:rsidRDefault="00F97B0E" w:rsidP="00F97B0E">
      <w:pPr>
        <w:rPr>
          <w:b/>
          <w:bCs/>
          <w:sz w:val="28"/>
          <w:szCs w:val="28"/>
        </w:rPr>
      </w:pPr>
      <w:r w:rsidRPr="00F97B0E">
        <w:rPr>
          <w:b/>
          <w:bCs/>
          <w:sz w:val="28"/>
          <w:szCs w:val="28"/>
        </w:rPr>
        <w:t xml:space="preserve">    scanf("%d\n%d",&amp;r,&amp;c);</w:t>
      </w:r>
    </w:p>
    <w:p w14:paraId="349ED692" w14:textId="77777777" w:rsidR="00F97B0E" w:rsidRPr="00F97B0E" w:rsidRDefault="00F97B0E" w:rsidP="00F97B0E">
      <w:pPr>
        <w:rPr>
          <w:b/>
          <w:bCs/>
          <w:sz w:val="28"/>
          <w:szCs w:val="28"/>
        </w:rPr>
      </w:pPr>
      <w:r w:rsidRPr="00F97B0E">
        <w:rPr>
          <w:b/>
          <w:bCs/>
          <w:sz w:val="28"/>
          <w:szCs w:val="28"/>
        </w:rPr>
        <w:t xml:space="preserve">    int m[r][c],max=NULL;</w:t>
      </w:r>
    </w:p>
    <w:p w14:paraId="4C9A7129" w14:textId="77777777" w:rsidR="00F97B0E" w:rsidRPr="00F97B0E" w:rsidRDefault="00F97B0E" w:rsidP="00F97B0E">
      <w:pPr>
        <w:rPr>
          <w:b/>
          <w:bCs/>
          <w:sz w:val="28"/>
          <w:szCs w:val="28"/>
        </w:rPr>
      </w:pPr>
      <w:r w:rsidRPr="00F97B0E">
        <w:rPr>
          <w:b/>
          <w:bCs/>
          <w:sz w:val="28"/>
          <w:szCs w:val="28"/>
        </w:rPr>
        <w:t xml:space="preserve">    </w:t>
      </w:r>
    </w:p>
    <w:p w14:paraId="5BF40EBB" w14:textId="77777777" w:rsidR="00F97B0E" w:rsidRPr="00F97B0E" w:rsidRDefault="00F97B0E" w:rsidP="00F97B0E">
      <w:pPr>
        <w:rPr>
          <w:b/>
          <w:bCs/>
          <w:sz w:val="28"/>
          <w:szCs w:val="28"/>
        </w:rPr>
      </w:pPr>
      <w:r w:rsidRPr="00F97B0E">
        <w:rPr>
          <w:b/>
          <w:bCs/>
          <w:sz w:val="28"/>
          <w:szCs w:val="28"/>
        </w:rPr>
        <w:t xml:space="preserve">    for(int i=0;i&lt;r;i++){for(int j=0;j&lt;c;j++){scanf("%d",&amp;m[i][j]);}}</w:t>
      </w:r>
    </w:p>
    <w:p w14:paraId="3CE5F7CC" w14:textId="77777777" w:rsidR="00F97B0E" w:rsidRPr="00F97B0E" w:rsidRDefault="00F97B0E" w:rsidP="00F97B0E">
      <w:pPr>
        <w:rPr>
          <w:b/>
          <w:bCs/>
          <w:sz w:val="28"/>
          <w:szCs w:val="28"/>
        </w:rPr>
      </w:pPr>
    </w:p>
    <w:p w14:paraId="5D601B1C" w14:textId="77777777" w:rsidR="00F97B0E" w:rsidRPr="00F97B0E" w:rsidRDefault="00F97B0E" w:rsidP="00F97B0E">
      <w:pPr>
        <w:rPr>
          <w:b/>
          <w:bCs/>
          <w:sz w:val="28"/>
          <w:szCs w:val="28"/>
        </w:rPr>
      </w:pPr>
      <w:r w:rsidRPr="00F97B0E">
        <w:rPr>
          <w:b/>
          <w:bCs/>
          <w:sz w:val="28"/>
          <w:szCs w:val="28"/>
        </w:rPr>
        <w:t xml:space="preserve">    for(int i=0;i&lt;r-1;i++){</w:t>
      </w:r>
    </w:p>
    <w:p w14:paraId="4AFCDE62" w14:textId="77777777" w:rsidR="00F97B0E" w:rsidRPr="00F97B0E" w:rsidRDefault="00F97B0E" w:rsidP="00F97B0E">
      <w:pPr>
        <w:rPr>
          <w:b/>
          <w:bCs/>
          <w:sz w:val="28"/>
          <w:szCs w:val="28"/>
        </w:rPr>
      </w:pPr>
      <w:r w:rsidRPr="00F97B0E">
        <w:rPr>
          <w:b/>
          <w:bCs/>
          <w:sz w:val="28"/>
          <w:szCs w:val="28"/>
        </w:rPr>
        <w:t xml:space="preserve">        for (int j=0;j&lt;c-1;j++){</w:t>
      </w:r>
    </w:p>
    <w:p w14:paraId="61EC2DF1" w14:textId="77777777" w:rsidR="00F97B0E" w:rsidRPr="00F97B0E" w:rsidRDefault="00F97B0E" w:rsidP="00F97B0E">
      <w:pPr>
        <w:rPr>
          <w:b/>
          <w:bCs/>
          <w:sz w:val="28"/>
          <w:szCs w:val="28"/>
        </w:rPr>
      </w:pPr>
      <w:r w:rsidRPr="00F97B0E">
        <w:rPr>
          <w:b/>
          <w:bCs/>
          <w:sz w:val="28"/>
          <w:szCs w:val="28"/>
        </w:rPr>
        <w:t xml:space="preserve">            int sum = m[i][j]+m[i+1][j]+m[i][j+1]+m[i+1][j+1];</w:t>
      </w:r>
    </w:p>
    <w:p w14:paraId="3CAB564F" w14:textId="77777777" w:rsidR="00F97B0E" w:rsidRPr="00F97B0E" w:rsidRDefault="00F97B0E" w:rsidP="00F97B0E">
      <w:pPr>
        <w:rPr>
          <w:b/>
          <w:bCs/>
          <w:sz w:val="28"/>
          <w:szCs w:val="28"/>
        </w:rPr>
      </w:pPr>
      <w:r w:rsidRPr="00F97B0E">
        <w:rPr>
          <w:b/>
          <w:bCs/>
          <w:sz w:val="28"/>
          <w:szCs w:val="28"/>
        </w:rPr>
        <w:t xml:space="preserve">            if (sum&gt;max){max=sum;}</w:t>
      </w:r>
    </w:p>
    <w:p w14:paraId="141AF3C9" w14:textId="77777777" w:rsidR="00F97B0E" w:rsidRPr="00F97B0E" w:rsidRDefault="00F97B0E" w:rsidP="00F97B0E">
      <w:pPr>
        <w:rPr>
          <w:b/>
          <w:bCs/>
          <w:sz w:val="28"/>
          <w:szCs w:val="28"/>
        </w:rPr>
      </w:pPr>
      <w:r w:rsidRPr="00F97B0E">
        <w:rPr>
          <w:b/>
          <w:bCs/>
          <w:sz w:val="28"/>
          <w:szCs w:val="28"/>
        </w:rPr>
        <w:t xml:space="preserve">        }</w:t>
      </w:r>
    </w:p>
    <w:p w14:paraId="69072CC0" w14:textId="77777777" w:rsidR="00F97B0E" w:rsidRPr="00F97B0E" w:rsidRDefault="00F97B0E" w:rsidP="00F97B0E">
      <w:pPr>
        <w:rPr>
          <w:b/>
          <w:bCs/>
          <w:sz w:val="28"/>
          <w:szCs w:val="28"/>
        </w:rPr>
      </w:pPr>
      <w:r w:rsidRPr="00F97B0E">
        <w:rPr>
          <w:b/>
          <w:bCs/>
          <w:sz w:val="28"/>
          <w:szCs w:val="28"/>
        </w:rPr>
        <w:t xml:space="preserve">    }</w:t>
      </w:r>
    </w:p>
    <w:p w14:paraId="534CAD92" w14:textId="77777777" w:rsidR="00F97B0E" w:rsidRPr="00F97B0E" w:rsidRDefault="00F97B0E" w:rsidP="00F97B0E">
      <w:pPr>
        <w:rPr>
          <w:b/>
          <w:bCs/>
          <w:sz w:val="28"/>
          <w:szCs w:val="28"/>
        </w:rPr>
      </w:pPr>
      <w:r w:rsidRPr="00F97B0E">
        <w:rPr>
          <w:b/>
          <w:bCs/>
          <w:sz w:val="28"/>
          <w:szCs w:val="28"/>
        </w:rPr>
        <w:t xml:space="preserve">    </w:t>
      </w:r>
    </w:p>
    <w:p w14:paraId="3FABA27D" w14:textId="77777777" w:rsidR="00F97B0E" w:rsidRPr="00F97B0E" w:rsidRDefault="00F97B0E" w:rsidP="00F97B0E">
      <w:pPr>
        <w:rPr>
          <w:b/>
          <w:bCs/>
          <w:sz w:val="28"/>
          <w:szCs w:val="28"/>
        </w:rPr>
      </w:pPr>
      <w:r w:rsidRPr="00F97B0E">
        <w:rPr>
          <w:b/>
          <w:bCs/>
          <w:sz w:val="28"/>
          <w:szCs w:val="28"/>
        </w:rPr>
        <w:t xml:space="preserve">    printf("%d\n",max);</w:t>
      </w:r>
    </w:p>
    <w:p w14:paraId="36857731" w14:textId="77777777" w:rsidR="00F97B0E" w:rsidRPr="00F97B0E" w:rsidRDefault="00F97B0E" w:rsidP="00F97B0E">
      <w:pPr>
        <w:rPr>
          <w:b/>
          <w:bCs/>
          <w:sz w:val="28"/>
          <w:szCs w:val="28"/>
        </w:rPr>
      </w:pPr>
      <w:r w:rsidRPr="00F97B0E">
        <w:rPr>
          <w:b/>
          <w:bCs/>
          <w:sz w:val="28"/>
          <w:szCs w:val="28"/>
        </w:rPr>
        <w:t xml:space="preserve">    </w:t>
      </w:r>
    </w:p>
    <w:p w14:paraId="393A6E37" w14:textId="77777777" w:rsidR="00F97B0E" w:rsidRPr="00F97B0E" w:rsidRDefault="00F97B0E" w:rsidP="00F97B0E">
      <w:pPr>
        <w:rPr>
          <w:b/>
          <w:bCs/>
          <w:sz w:val="28"/>
          <w:szCs w:val="28"/>
        </w:rPr>
      </w:pPr>
      <w:r w:rsidRPr="00F97B0E">
        <w:rPr>
          <w:b/>
          <w:bCs/>
          <w:sz w:val="28"/>
          <w:szCs w:val="28"/>
        </w:rPr>
        <w:t xml:space="preserve">    for(int k=0;k&lt;r-1;k++){</w:t>
      </w:r>
    </w:p>
    <w:p w14:paraId="11A2FE8A" w14:textId="77777777" w:rsidR="00F97B0E" w:rsidRPr="00F97B0E" w:rsidRDefault="00F97B0E" w:rsidP="00F97B0E">
      <w:pPr>
        <w:rPr>
          <w:b/>
          <w:bCs/>
          <w:sz w:val="28"/>
          <w:szCs w:val="28"/>
        </w:rPr>
      </w:pPr>
      <w:r w:rsidRPr="00F97B0E">
        <w:rPr>
          <w:b/>
          <w:bCs/>
          <w:sz w:val="28"/>
          <w:szCs w:val="28"/>
        </w:rPr>
        <w:t xml:space="preserve">        for(int l=0;l&lt;c-1;l++){</w:t>
      </w:r>
    </w:p>
    <w:p w14:paraId="350B9D58" w14:textId="77777777" w:rsidR="00F97B0E" w:rsidRPr="00F97B0E" w:rsidRDefault="00F97B0E" w:rsidP="00F97B0E">
      <w:pPr>
        <w:rPr>
          <w:b/>
          <w:bCs/>
          <w:sz w:val="28"/>
          <w:szCs w:val="28"/>
        </w:rPr>
      </w:pPr>
      <w:r w:rsidRPr="00F97B0E">
        <w:rPr>
          <w:b/>
          <w:bCs/>
          <w:sz w:val="28"/>
          <w:szCs w:val="28"/>
        </w:rPr>
        <w:t xml:space="preserve">            if (m[k][l]+m[k+1][l]+m[k][l+1]+m[k+1][l+1]==max){</w:t>
      </w:r>
    </w:p>
    <w:p w14:paraId="19A00F10" w14:textId="77777777" w:rsidR="00F97B0E" w:rsidRPr="00F97B0E" w:rsidRDefault="00F97B0E" w:rsidP="00F97B0E">
      <w:pPr>
        <w:rPr>
          <w:b/>
          <w:bCs/>
          <w:sz w:val="28"/>
          <w:szCs w:val="28"/>
        </w:rPr>
      </w:pPr>
      <w:r w:rsidRPr="00F97B0E">
        <w:rPr>
          <w:b/>
          <w:bCs/>
          <w:sz w:val="28"/>
          <w:szCs w:val="28"/>
        </w:rPr>
        <w:t xml:space="preserve">                printf("%d\t%d\n",k+1,l+1);</w:t>
      </w:r>
    </w:p>
    <w:p w14:paraId="2C6EA757" w14:textId="77777777" w:rsidR="00F97B0E" w:rsidRPr="00F97B0E" w:rsidRDefault="00F97B0E" w:rsidP="00F97B0E">
      <w:pPr>
        <w:rPr>
          <w:b/>
          <w:bCs/>
          <w:sz w:val="28"/>
          <w:szCs w:val="28"/>
        </w:rPr>
      </w:pPr>
      <w:r w:rsidRPr="00F97B0E">
        <w:rPr>
          <w:b/>
          <w:bCs/>
          <w:sz w:val="28"/>
          <w:szCs w:val="28"/>
        </w:rPr>
        <w:t xml:space="preserve">                printf("%d\t%d\t%d\t%d\n",m[k][l],m[k][l+1],m[k+1][l],m[k+1][l+1]);</w:t>
      </w:r>
    </w:p>
    <w:p w14:paraId="2C1675DF" w14:textId="77777777" w:rsidR="00F97B0E" w:rsidRPr="00F97B0E" w:rsidRDefault="00F97B0E" w:rsidP="00F97B0E">
      <w:pPr>
        <w:rPr>
          <w:b/>
          <w:bCs/>
          <w:sz w:val="28"/>
          <w:szCs w:val="28"/>
        </w:rPr>
      </w:pPr>
      <w:r w:rsidRPr="00F97B0E">
        <w:rPr>
          <w:b/>
          <w:bCs/>
          <w:sz w:val="28"/>
          <w:szCs w:val="28"/>
        </w:rPr>
        <w:t xml:space="preserve">                }</w:t>
      </w:r>
    </w:p>
    <w:p w14:paraId="74B4A780" w14:textId="77777777" w:rsidR="00F97B0E" w:rsidRPr="00F97B0E" w:rsidRDefault="00F97B0E" w:rsidP="00F97B0E">
      <w:pPr>
        <w:rPr>
          <w:b/>
          <w:bCs/>
          <w:sz w:val="28"/>
          <w:szCs w:val="28"/>
        </w:rPr>
      </w:pPr>
      <w:r w:rsidRPr="00F97B0E">
        <w:rPr>
          <w:b/>
          <w:bCs/>
          <w:sz w:val="28"/>
          <w:szCs w:val="28"/>
        </w:rPr>
        <w:lastRenderedPageBreak/>
        <w:t xml:space="preserve">            }</w:t>
      </w:r>
    </w:p>
    <w:p w14:paraId="58165165" w14:textId="01BC004B" w:rsidR="00F97B0E" w:rsidRDefault="00F97B0E" w:rsidP="00F97B0E">
      <w:pPr>
        <w:rPr>
          <w:b/>
          <w:bCs/>
          <w:sz w:val="28"/>
          <w:szCs w:val="28"/>
        </w:rPr>
      </w:pPr>
      <w:r w:rsidRPr="00F97B0E">
        <w:rPr>
          <w:b/>
          <w:bCs/>
          <w:sz w:val="28"/>
          <w:szCs w:val="28"/>
        </w:rPr>
        <w:t xml:space="preserve">        }}</w:t>
      </w:r>
    </w:p>
    <w:p w14:paraId="7D93985D" w14:textId="79D5205F" w:rsidR="00303422" w:rsidRDefault="00303422" w:rsidP="00F97B0E">
      <w:pPr>
        <w:rPr>
          <w:b/>
          <w:bCs/>
          <w:sz w:val="28"/>
          <w:szCs w:val="28"/>
        </w:rPr>
      </w:pPr>
      <w:r w:rsidRPr="00303422">
        <w:rPr>
          <w:b/>
          <w:bCs/>
          <w:sz w:val="28"/>
          <w:szCs w:val="28"/>
          <w:highlight w:val="yellow"/>
        </w:rPr>
        <w:t>C++ CODE:</w:t>
      </w:r>
    </w:p>
    <w:p w14:paraId="6EA0797A" w14:textId="77777777" w:rsidR="00303422" w:rsidRPr="00303422" w:rsidRDefault="00303422" w:rsidP="00303422">
      <w:pPr>
        <w:spacing w:after="0"/>
        <w:rPr>
          <w:b/>
          <w:bCs/>
          <w:sz w:val="20"/>
          <w:szCs w:val="20"/>
        </w:rPr>
      </w:pPr>
      <w:r w:rsidRPr="00303422">
        <w:rPr>
          <w:b/>
          <w:bCs/>
          <w:sz w:val="20"/>
          <w:szCs w:val="20"/>
        </w:rPr>
        <w:t>#include &lt;iostream&gt;</w:t>
      </w:r>
    </w:p>
    <w:p w14:paraId="1D6136EE" w14:textId="77777777" w:rsidR="00303422" w:rsidRPr="00303422" w:rsidRDefault="00303422" w:rsidP="00303422">
      <w:pPr>
        <w:spacing w:after="0"/>
        <w:rPr>
          <w:b/>
          <w:bCs/>
          <w:sz w:val="20"/>
          <w:szCs w:val="20"/>
        </w:rPr>
      </w:pPr>
      <w:r w:rsidRPr="00303422">
        <w:rPr>
          <w:b/>
          <w:bCs/>
          <w:sz w:val="20"/>
          <w:szCs w:val="20"/>
        </w:rPr>
        <w:t>#include &lt;vector&gt;</w:t>
      </w:r>
    </w:p>
    <w:p w14:paraId="35851ACF" w14:textId="77777777" w:rsidR="00303422" w:rsidRPr="00303422" w:rsidRDefault="00303422" w:rsidP="00303422">
      <w:pPr>
        <w:spacing w:after="0"/>
        <w:rPr>
          <w:b/>
          <w:bCs/>
          <w:sz w:val="20"/>
          <w:szCs w:val="20"/>
        </w:rPr>
      </w:pPr>
      <w:r w:rsidRPr="00303422">
        <w:rPr>
          <w:b/>
          <w:bCs/>
          <w:sz w:val="20"/>
          <w:szCs w:val="20"/>
        </w:rPr>
        <w:t>#include &lt;algorithm&gt;</w:t>
      </w:r>
    </w:p>
    <w:p w14:paraId="4E624294" w14:textId="77777777" w:rsidR="00303422" w:rsidRPr="00303422" w:rsidRDefault="00303422" w:rsidP="00303422">
      <w:pPr>
        <w:spacing w:after="0"/>
        <w:rPr>
          <w:b/>
          <w:bCs/>
          <w:sz w:val="20"/>
          <w:szCs w:val="20"/>
        </w:rPr>
      </w:pPr>
      <w:r w:rsidRPr="00303422">
        <w:rPr>
          <w:b/>
          <w:bCs/>
          <w:sz w:val="20"/>
          <w:szCs w:val="20"/>
        </w:rPr>
        <w:t>using namespace std;</w:t>
      </w:r>
    </w:p>
    <w:p w14:paraId="2AA0F744" w14:textId="77777777" w:rsidR="00303422" w:rsidRPr="00303422" w:rsidRDefault="00303422" w:rsidP="00303422">
      <w:pPr>
        <w:spacing w:after="0"/>
        <w:rPr>
          <w:b/>
          <w:bCs/>
          <w:sz w:val="20"/>
          <w:szCs w:val="20"/>
        </w:rPr>
      </w:pPr>
      <w:r w:rsidRPr="00303422">
        <w:rPr>
          <w:b/>
          <w:bCs/>
          <w:sz w:val="20"/>
          <w:szCs w:val="20"/>
        </w:rPr>
        <w:t>int main(){</w:t>
      </w:r>
    </w:p>
    <w:p w14:paraId="7C3ABAD3" w14:textId="77777777" w:rsidR="00303422" w:rsidRPr="00303422" w:rsidRDefault="00303422" w:rsidP="00303422">
      <w:pPr>
        <w:spacing w:after="0"/>
        <w:rPr>
          <w:b/>
          <w:bCs/>
          <w:sz w:val="20"/>
          <w:szCs w:val="20"/>
        </w:rPr>
      </w:pPr>
      <w:r w:rsidRPr="00303422">
        <w:rPr>
          <w:b/>
          <w:bCs/>
          <w:sz w:val="20"/>
          <w:szCs w:val="20"/>
        </w:rPr>
        <w:t xml:space="preserve">    int r,c;</w:t>
      </w:r>
    </w:p>
    <w:p w14:paraId="741E29A9" w14:textId="77777777" w:rsidR="00303422" w:rsidRPr="00303422" w:rsidRDefault="00303422" w:rsidP="00303422">
      <w:pPr>
        <w:spacing w:after="0"/>
        <w:rPr>
          <w:b/>
          <w:bCs/>
          <w:sz w:val="20"/>
          <w:szCs w:val="20"/>
        </w:rPr>
      </w:pPr>
      <w:r w:rsidRPr="00303422">
        <w:rPr>
          <w:b/>
          <w:bCs/>
          <w:sz w:val="20"/>
          <w:szCs w:val="20"/>
        </w:rPr>
        <w:t xml:space="preserve">    cin&gt;&gt;r&gt;&gt;c;</w:t>
      </w:r>
    </w:p>
    <w:p w14:paraId="44311FB9" w14:textId="77777777" w:rsidR="00303422" w:rsidRPr="00303422" w:rsidRDefault="00303422" w:rsidP="00303422">
      <w:pPr>
        <w:spacing w:after="0"/>
        <w:rPr>
          <w:b/>
          <w:bCs/>
          <w:sz w:val="20"/>
          <w:szCs w:val="20"/>
        </w:rPr>
      </w:pPr>
      <w:r w:rsidRPr="00303422">
        <w:rPr>
          <w:b/>
          <w:bCs/>
          <w:sz w:val="20"/>
          <w:szCs w:val="20"/>
        </w:rPr>
        <w:t xml:space="preserve">    </w:t>
      </w:r>
      <w:r w:rsidRPr="00D172B9">
        <w:rPr>
          <w:b/>
          <w:bCs/>
          <w:sz w:val="20"/>
          <w:szCs w:val="20"/>
          <w:highlight w:val="yellow"/>
        </w:rPr>
        <w:t>//input for matrix m</w:t>
      </w:r>
    </w:p>
    <w:p w14:paraId="2B9AC244" w14:textId="77777777" w:rsidR="00303422" w:rsidRPr="00303422" w:rsidRDefault="00303422" w:rsidP="00303422">
      <w:pPr>
        <w:spacing w:after="0"/>
        <w:rPr>
          <w:b/>
          <w:bCs/>
          <w:sz w:val="20"/>
          <w:szCs w:val="20"/>
        </w:rPr>
      </w:pPr>
      <w:r w:rsidRPr="00303422">
        <w:rPr>
          <w:b/>
          <w:bCs/>
          <w:sz w:val="20"/>
          <w:szCs w:val="20"/>
        </w:rPr>
        <w:t xml:space="preserve">    int m[r][c];</w:t>
      </w:r>
    </w:p>
    <w:p w14:paraId="6B1B7E2C" w14:textId="77777777" w:rsidR="00303422" w:rsidRPr="00303422" w:rsidRDefault="00303422" w:rsidP="00303422">
      <w:pPr>
        <w:spacing w:after="0"/>
        <w:rPr>
          <w:b/>
          <w:bCs/>
          <w:sz w:val="20"/>
          <w:szCs w:val="20"/>
        </w:rPr>
      </w:pPr>
      <w:r w:rsidRPr="00303422">
        <w:rPr>
          <w:b/>
          <w:bCs/>
          <w:sz w:val="20"/>
          <w:szCs w:val="20"/>
        </w:rPr>
        <w:t xml:space="preserve">    for(int i=0;i&lt;r;i++){</w:t>
      </w:r>
    </w:p>
    <w:p w14:paraId="18C4452A" w14:textId="77777777" w:rsidR="00303422" w:rsidRPr="00303422" w:rsidRDefault="00303422" w:rsidP="00303422">
      <w:pPr>
        <w:spacing w:after="0"/>
        <w:rPr>
          <w:b/>
          <w:bCs/>
          <w:sz w:val="20"/>
          <w:szCs w:val="20"/>
        </w:rPr>
      </w:pPr>
      <w:r w:rsidRPr="00303422">
        <w:rPr>
          <w:b/>
          <w:bCs/>
          <w:sz w:val="20"/>
          <w:szCs w:val="20"/>
        </w:rPr>
        <w:t xml:space="preserve">        for(int j=0;j&lt;c;j++){</w:t>
      </w:r>
    </w:p>
    <w:p w14:paraId="3C9E1461" w14:textId="77777777" w:rsidR="00303422" w:rsidRPr="00303422" w:rsidRDefault="00303422" w:rsidP="00303422">
      <w:pPr>
        <w:spacing w:after="0"/>
        <w:rPr>
          <w:b/>
          <w:bCs/>
          <w:sz w:val="20"/>
          <w:szCs w:val="20"/>
        </w:rPr>
      </w:pPr>
      <w:r w:rsidRPr="00303422">
        <w:rPr>
          <w:b/>
          <w:bCs/>
          <w:sz w:val="20"/>
          <w:szCs w:val="20"/>
        </w:rPr>
        <w:t xml:space="preserve">            cin&gt;&gt;m[i][j];</w:t>
      </w:r>
    </w:p>
    <w:p w14:paraId="1780A8F4" w14:textId="77777777" w:rsidR="00303422" w:rsidRPr="00303422" w:rsidRDefault="00303422" w:rsidP="00303422">
      <w:pPr>
        <w:spacing w:after="0"/>
        <w:rPr>
          <w:b/>
          <w:bCs/>
          <w:sz w:val="20"/>
          <w:szCs w:val="20"/>
        </w:rPr>
      </w:pPr>
      <w:r w:rsidRPr="00303422">
        <w:rPr>
          <w:b/>
          <w:bCs/>
          <w:sz w:val="20"/>
          <w:szCs w:val="20"/>
        </w:rPr>
        <w:t xml:space="preserve">        }</w:t>
      </w:r>
    </w:p>
    <w:p w14:paraId="3DDE58B4" w14:textId="77777777" w:rsidR="00303422" w:rsidRPr="00303422" w:rsidRDefault="00303422" w:rsidP="00303422">
      <w:pPr>
        <w:spacing w:after="0"/>
        <w:rPr>
          <w:b/>
          <w:bCs/>
          <w:sz w:val="20"/>
          <w:szCs w:val="20"/>
        </w:rPr>
      </w:pPr>
      <w:r w:rsidRPr="00303422">
        <w:rPr>
          <w:b/>
          <w:bCs/>
          <w:sz w:val="20"/>
          <w:szCs w:val="20"/>
        </w:rPr>
        <w:t xml:space="preserve">    }</w:t>
      </w:r>
    </w:p>
    <w:p w14:paraId="15FDD6D9" w14:textId="77777777" w:rsidR="00303422" w:rsidRPr="00303422" w:rsidRDefault="00303422" w:rsidP="00303422">
      <w:pPr>
        <w:spacing w:after="0"/>
        <w:rPr>
          <w:b/>
          <w:bCs/>
          <w:sz w:val="20"/>
          <w:szCs w:val="20"/>
        </w:rPr>
      </w:pPr>
      <w:r w:rsidRPr="00303422">
        <w:rPr>
          <w:b/>
          <w:bCs/>
          <w:sz w:val="20"/>
          <w:szCs w:val="20"/>
        </w:rPr>
        <w:t xml:space="preserve">    vector&lt;int&gt; zsums;</w:t>
      </w:r>
    </w:p>
    <w:p w14:paraId="4627F40F" w14:textId="77777777" w:rsidR="00303422" w:rsidRPr="00303422" w:rsidRDefault="00303422" w:rsidP="00303422">
      <w:pPr>
        <w:spacing w:after="0"/>
        <w:rPr>
          <w:b/>
          <w:bCs/>
          <w:sz w:val="20"/>
          <w:szCs w:val="20"/>
        </w:rPr>
      </w:pPr>
      <w:r w:rsidRPr="00303422">
        <w:rPr>
          <w:b/>
          <w:bCs/>
          <w:sz w:val="20"/>
          <w:szCs w:val="20"/>
        </w:rPr>
        <w:t xml:space="preserve">    vector&lt;pair&lt;int,int&gt;&gt; coors;</w:t>
      </w:r>
    </w:p>
    <w:p w14:paraId="05CACA41" w14:textId="77777777" w:rsidR="00303422" w:rsidRPr="00303422" w:rsidRDefault="00303422" w:rsidP="00303422">
      <w:pPr>
        <w:spacing w:after="0"/>
        <w:rPr>
          <w:b/>
          <w:bCs/>
          <w:sz w:val="20"/>
          <w:szCs w:val="20"/>
        </w:rPr>
      </w:pPr>
      <w:r w:rsidRPr="00303422">
        <w:rPr>
          <w:b/>
          <w:bCs/>
          <w:sz w:val="20"/>
          <w:szCs w:val="20"/>
        </w:rPr>
        <w:t xml:space="preserve">    </w:t>
      </w:r>
      <w:r w:rsidRPr="00D172B9">
        <w:rPr>
          <w:b/>
          <w:bCs/>
          <w:sz w:val="20"/>
          <w:szCs w:val="20"/>
          <w:highlight w:val="yellow"/>
        </w:rPr>
        <w:t>//calculating all z-sums</w:t>
      </w:r>
    </w:p>
    <w:p w14:paraId="4FBDDB2E" w14:textId="77777777" w:rsidR="00303422" w:rsidRPr="00303422" w:rsidRDefault="00303422" w:rsidP="00303422">
      <w:pPr>
        <w:spacing w:after="0"/>
        <w:rPr>
          <w:b/>
          <w:bCs/>
          <w:sz w:val="20"/>
          <w:szCs w:val="20"/>
        </w:rPr>
      </w:pPr>
      <w:r w:rsidRPr="00303422">
        <w:rPr>
          <w:b/>
          <w:bCs/>
          <w:sz w:val="20"/>
          <w:szCs w:val="20"/>
        </w:rPr>
        <w:t xml:space="preserve">    for(int i=0;i&lt;r-1;i++){</w:t>
      </w:r>
    </w:p>
    <w:p w14:paraId="418E5D0F" w14:textId="77777777" w:rsidR="00303422" w:rsidRPr="00303422" w:rsidRDefault="00303422" w:rsidP="00303422">
      <w:pPr>
        <w:spacing w:after="0"/>
        <w:rPr>
          <w:b/>
          <w:bCs/>
          <w:sz w:val="20"/>
          <w:szCs w:val="20"/>
        </w:rPr>
      </w:pPr>
      <w:r w:rsidRPr="00303422">
        <w:rPr>
          <w:b/>
          <w:bCs/>
          <w:sz w:val="20"/>
          <w:szCs w:val="20"/>
        </w:rPr>
        <w:t xml:space="preserve">        for(int j=0;j&lt;c-1;j++){</w:t>
      </w:r>
    </w:p>
    <w:p w14:paraId="0D94F121" w14:textId="77777777" w:rsidR="00303422" w:rsidRPr="00303422" w:rsidRDefault="00303422" w:rsidP="00303422">
      <w:pPr>
        <w:spacing w:after="0"/>
        <w:rPr>
          <w:b/>
          <w:bCs/>
          <w:sz w:val="20"/>
          <w:szCs w:val="20"/>
        </w:rPr>
      </w:pPr>
      <w:r w:rsidRPr="00303422">
        <w:rPr>
          <w:b/>
          <w:bCs/>
          <w:sz w:val="20"/>
          <w:szCs w:val="20"/>
        </w:rPr>
        <w:t xml:space="preserve">            zsums.push_back(m[i][j]+m[i][j+1]+m[i+1][j]+m[i+1][j+1]);</w:t>
      </w:r>
    </w:p>
    <w:p w14:paraId="25F328F3" w14:textId="77777777" w:rsidR="00303422" w:rsidRPr="00303422" w:rsidRDefault="00303422" w:rsidP="00303422">
      <w:pPr>
        <w:spacing w:after="0"/>
        <w:rPr>
          <w:b/>
          <w:bCs/>
          <w:sz w:val="20"/>
          <w:szCs w:val="20"/>
        </w:rPr>
      </w:pPr>
      <w:r w:rsidRPr="00303422">
        <w:rPr>
          <w:b/>
          <w:bCs/>
          <w:sz w:val="20"/>
          <w:szCs w:val="20"/>
        </w:rPr>
        <w:t xml:space="preserve">            coors.push_back({i,j});</w:t>
      </w:r>
    </w:p>
    <w:p w14:paraId="7C76C153" w14:textId="77777777" w:rsidR="00303422" w:rsidRPr="00303422" w:rsidRDefault="00303422" w:rsidP="00303422">
      <w:pPr>
        <w:spacing w:after="0"/>
        <w:rPr>
          <w:b/>
          <w:bCs/>
          <w:sz w:val="20"/>
          <w:szCs w:val="20"/>
        </w:rPr>
      </w:pPr>
      <w:r w:rsidRPr="00303422">
        <w:rPr>
          <w:b/>
          <w:bCs/>
          <w:sz w:val="20"/>
          <w:szCs w:val="20"/>
        </w:rPr>
        <w:t xml:space="preserve">        }</w:t>
      </w:r>
    </w:p>
    <w:p w14:paraId="72E37F31" w14:textId="77777777" w:rsidR="00303422" w:rsidRPr="00303422" w:rsidRDefault="00303422" w:rsidP="00303422">
      <w:pPr>
        <w:spacing w:after="0"/>
        <w:rPr>
          <w:b/>
          <w:bCs/>
          <w:sz w:val="20"/>
          <w:szCs w:val="20"/>
        </w:rPr>
      </w:pPr>
      <w:r w:rsidRPr="00303422">
        <w:rPr>
          <w:b/>
          <w:bCs/>
          <w:sz w:val="20"/>
          <w:szCs w:val="20"/>
        </w:rPr>
        <w:t xml:space="preserve">    }</w:t>
      </w:r>
    </w:p>
    <w:p w14:paraId="1C936653" w14:textId="77777777" w:rsidR="00303422" w:rsidRPr="00303422" w:rsidRDefault="00303422" w:rsidP="00303422">
      <w:pPr>
        <w:spacing w:after="0"/>
        <w:rPr>
          <w:b/>
          <w:bCs/>
          <w:sz w:val="20"/>
          <w:szCs w:val="20"/>
        </w:rPr>
      </w:pPr>
      <w:r w:rsidRPr="00303422">
        <w:rPr>
          <w:b/>
          <w:bCs/>
          <w:sz w:val="20"/>
          <w:szCs w:val="20"/>
        </w:rPr>
        <w:t xml:space="preserve">    </w:t>
      </w:r>
      <w:r w:rsidRPr="00D172B9">
        <w:rPr>
          <w:b/>
          <w:bCs/>
          <w:sz w:val="20"/>
          <w:szCs w:val="20"/>
          <w:highlight w:val="yellow"/>
        </w:rPr>
        <w:t>//max of all z-sums</w:t>
      </w:r>
    </w:p>
    <w:p w14:paraId="5DC94ACD" w14:textId="77777777" w:rsidR="00303422" w:rsidRPr="00303422" w:rsidRDefault="00303422" w:rsidP="00303422">
      <w:pPr>
        <w:spacing w:after="0"/>
        <w:rPr>
          <w:b/>
          <w:bCs/>
          <w:sz w:val="20"/>
          <w:szCs w:val="20"/>
        </w:rPr>
      </w:pPr>
      <w:r w:rsidRPr="00303422">
        <w:rPr>
          <w:b/>
          <w:bCs/>
          <w:sz w:val="20"/>
          <w:szCs w:val="20"/>
        </w:rPr>
        <w:t xml:space="preserve">    int max_zsum = *max_element(zsums.begin(),zsums.end());</w:t>
      </w:r>
    </w:p>
    <w:p w14:paraId="0E4793B6" w14:textId="77777777" w:rsidR="00303422" w:rsidRPr="00303422" w:rsidRDefault="00303422" w:rsidP="00303422">
      <w:pPr>
        <w:spacing w:after="0"/>
        <w:rPr>
          <w:b/>
          <w:bCs/>
          <w:sz w:val="20"/>
          <w:szCs w:val="20"/>
        </w:rPr>
      </w:pPr>
      <w:r w:rsidRPr="00303422">
        <w:rPr>
          <w:b/>
          <w:bCs/>
          <w:sz w:val="20"/>
          <w:szCs w:val="20"/>
        </w:rPr>
        <w:t xml:space="preserve">    cout&lt;&lt;max_zsum&lt;&lt;"\n";</w:t>
      </w:r>
    </w:p>
    <w:p w14:paraId="6AFA5C8B" w14:textId="77777777" w:rsidR="00303422" w:rsidRPr="00303422" w:rsidRDefault="00303422" w:rsidP="00303422">
      <w:pPr>
        <w:spacing w:after="0"/>
        <w:rPr>
          <w:b/>
          <w:bCs/>
          <w:sz w:val="20"/>
          <w:szCs w:val="20"/>
        </w:rPr>
      </w:pPr>
      <w:r w:rsidRPr="00303422">
        <w:rPr>
          <w:b/>
          <w:bCs/>
          <w:sz w:val="20"/>
          <w:szCs w:val="20"/>
        </w:rPr>
        <w:t xml:space="preserve">    </w:t>
      </w:r>
      <w:r w:rsidRPr="00D172B9">
        <w:rPr>
          <w:b/>
          <w:bCs/>
          <w:sz w:val="20"/>
          <w:szCs w:val="20"/>
          <w:highlight w:val="yellow"/>
        </w:rPr>
        <w:t>//printing the max z-sums' coordinates</w:t>
      </w:r>
    </w:p>
    <w:p w14:paraId="21BD3FE0" w14:textId="77777777" w:rsidR="00303422" w:rsidRPr="00303422" w:rsidRDefault="00303422" w:rsidP="00303422">
      <w:pPr>
        <w:spacing w:after="0"/>
        <w:rPr>
          <w:b/>
          <w:bCs/>
          <w:sz w:val="20"/>
          <w:szCs w:val="20"/>
        </w:rPr>
      </w:pPr>
      <w:r w:rsidRPr="00303422">
        <w:rPr>
          <w:b/>
          <w:bCs/>
          <w:sz w:val="20"/>
          <w:szCs w:val="20"/>
        </w:rPr>
        <w:t xml:space="preserve">    for(int i=0;i&lt;coors.size();i++){</w:t>
      </w:r>
    </w:p>
    <w:p w14:paraId="7448461E" w14:textId="77777777" w:rsidR="00303422" w:rsidRPr="00303422" w:rsidRDefault="00303422" w:rsidP="00303422">
      <w:pPr>
        <w:spacing w:after="0"/>
        <w:rPr>
          <w:b/>
          <w:bCs/>
          <w:sz w:val="20"/>
          <w:szCs w:val="20"/>
        </w:rPr>
      </w:pPr>
      <w:r w:rsidRPr="00303422">
        <w:rPr>
          <w:b/>
          <w:bCs/>
          <w:sz w:val="20"/>
          <w:szCs w:val="20"/>
        </w:rPr>
        <w:t xml:space="preserve">        if(zsums[i] == max_zsum){</w:t>
      </w:r>
    </w:p>
    <w:p w14:paraId="13B6F39F" w14:textId="77777777" w:rsidR="00303422" w:rsidRPr="00303422" w:rsidRDefault="00303422" w:rsidP="00303422">
      <w:pPr>
        <w:spacing w:after="0"/>
        <w:rPr>
          <w:b/>
          <w:bCs/>
          <w:sz w:val="20"/>
          <w:szCs w:val="20"/>
        </w:rPr>
      </w:pPr>
      <w:r w:rsidRPr="00303422">
        <w:rPr>
          <w:b/>
          <w:bCs/>
          <w:sz w:val="20"/>
          <w:szCs w:val="20"/>
        </w:rPr>
        <w:t xml:space="preserve">            int k = coors[i].first,l = coors[i].second;</w:t>
      </w:r>
    </w:p>
    <w:p w14:paraId="6CACE503" w14:textId="77777777" w:rsidR="00303422" w:rsidRPr="00303422" w:rsidRDefault="00303422" w:rsidP="00303422">
      <w:pPr>
        <w:spacing w:after="0"/>
        <w:rPr>
          <w:b/>
          <w:bCs/>
          <w:sz w:val="20"/>
          <w:szCs w:val="20"/>
        </w:rPr>
      </w:pPr>
      <w:r w:rsidRPr="00303422">
        <w:rPr>
          <w:b/>
          <w:bCs/>
          <w:sz w:val="20"/>
          <w:szCs w:val="20"/>
        </w:rPr>
        <w:t xml:space="preserve">            cout&lt;&lt;k+1&lt;&lt;"\t"&lt;&lt;l+1&lt;&lt;"\n";</w:t>
      </w:r>
    </w:p>
    <w:p w14:paraId="3FDAA484" w14:textId="77777777" w:rsidR="00303422" w:rsidRPr="00303422" w:rsidRDefault="00303422" w:rsidP="00303422">
      <w:pPr>
        <w:spacing w:after="0"/>
        <w:rPr>
          <w:b/>
          <w:bCs/>
          <w:sz w:val="20"/>
          <w:szCs w:val="20"/>
        </w:rPr>
      </w:pPr>
      <w:r w:rsidRPr="00303422">
        <w:rPr>
          <w:b/>
          <w:bCs/>
          <w:sz w:val="20"/>
          <w:szCs w:val="20"/>
        </w:rPr>
        <w:t xml:space="preserve">            cout&lt;&lt;m[k][l]&lt;&lt;"\t"&lt;&lt;m[k][l+1]&lt;&lt;"\t"&lt;&lt;m[k+1][l]&lt;&lt;"\t"&lt;&lt;m[k+1][l+1]&lt;&lt;"\n";</w:t>
      </w:r>
    </w:p>
    <w:p w14:paraId="41E642AE" w14:textId="77777777" w:rsidR="00303422" w:rsidRPr="00303422" w:rsidRDefault="00303422" w:rsidP="00303422">
      <w:pPr>
        <w:spacing w:after="0"/>
        <w:rPr>
          <w:b/>
          <w:bCs/>
          <w:sz w:val="20"/>
          <w:szCs w:val="20"/>
        </w:rPr>
      </w:pPr>
      <w:r w:rsidRPr="00303422">
        <w:rPr>
          <w:b/>
          <w:bCs/>
          <w:sz w:val="20"/>
          <w:szCs w:val="20"/>
        </w:rPr>
        <w:t xml:space="preserve">        }</w:t>
      </w:r>
    </w:p>
    <w:p w14:paraId="3998E82D" w14:textId="77777777" w:rsidR="00303422" w:rsidRPr="00303422" w:rsidRDefault="00303422" w:rsidP="00303422">
      <w:pPr>
        <w:spacing w:after="0"/>
        <w:rPr>
          <w:b/>
          <w:bCs/>
          <w:sz w:val="20"/>
          <w:szCs w:val="20"/>
        </w:rPr>
      </w:pPr>
      <w:r w:rsidRPr="00303422">
        <w:rPr>
          <w:b/>
          <w:bCs/>
          <w:sz w:val="20"/>
          <w:szCs w:val="20"/>
        </w:rPr>
        <w:t xml:space="preserve">    }</w:t>
      </w:r>
    </w:p>
    <w:p w14:paraId="0047D12E" w14:textId="3A0FCD75" w:rsidR="00303422" w:rsidRPr="00303422" w:rsidRDefault="00303422" w:rsidP="00303422">
      <w:pPr>
        <w:spacing w:after="0"/>
        <w:rPr>
          <w:b/>
          <w:bCs/>
          <w:sz w:val="20"/>
          <w:szCs w:val="20"/>
        </w:rPr>
      </w:pPr>
      <w:r w:rsidRPr="00303422">
        <w:rPr>
          <w:b/>
          <w:bCs/>
          <w:sz w:val="20"/>
          <w:szCs w:val="20"/>
        </w:rPr>
        <w:t>}</w:t>
      </w:r>
    </w:p>
    <w:p w14:paraId="55996C1B" w14:textId="77777777" w:rsidR="00303422" w:rsidRPr="00F97B0E" w:rsidRDefault="00303422" w:rsidP="00F97B0E">
      <w:pPr>
        <w:rPr>
          <w:b/>
          <w:bCs/>
          <w:sz w:val="28"/>
          <w:szCs w:val="28"/>
        </w:rPr>
      </w:pPr>
    </w:p>
    <w:p w14:paraId="0BA2F22E" w14:textId="5FEB4DAF" w:rsidR="00DB108C" w:rsidRPr="00053FBA" w:rsidRDefault="00DB108C" w:rsidP="00053FBA">
      <w:pPr>
        <w:rPr>
          <w:b/>
          <w:bCs/>
          <w:sz w:val="28"/>
          <w:szCs w:val="28"/>
        </w:rPr>
      </w:pPr>
      <w:r>
        <w:rPr>
          <w:rFonts w:ascii="Segoe UI" w:hAnsi="Segoe UI" w:cs="Segoe UI"/>
          <w:b/>
          <w:bCs/>
          <w:color w:val="008000"/>
        </w:rPr>
        <w:t>Alpha garland</w:t>
      </w:r>
    </w:p>
    <w:p w14:paraId="053176CD" w14:textId="77777777" w:rsidR="00DB108C" w:rsidRDefault="00DB108C" w:rsidP="00DB108C">
      <w:pPr>
        <w:pStyle w:val="NormalWeb"/>
        <w:shd w:val="clear" w:color="auto" w:fill="F9F9F9"/>
        <w:spacing w:before="0" w:beforeAutospacing="0"/>
        <w:rPr>
          <w:rFonts w:ascii="Segoe UI" w:hAnsi="Segoe UI" w:cs="Segoe UI"/>
          <w:color w:val="212529"/>
        </w:rPr>
      </w:pPr>
      <w:r>
        <w:rPr>
          <w:color w:val="212529"/>
          <w:sz w:val="27"/>
          <w:szCs w:val="27"/>
        </w:rPr>
        <w:t>Given an alphanumeric string S, develop pseudocode and C code for printing the alpha garland by processing S character by character based on the following rules:</w:t>
      </w:r>
    </w:p>
    <w:p w14:paraId="55A750C4" w14:textId="77777777" w:rsidR="00DB108C" w:rsidRDefault="00DB108C" w:rsidP="00DB108C">
      <w:pPr>
        <w:pStyle w:val="NormalWeb"/>
        <w:shd w:val="clear" w:color="auto" w:fill="F9F9F9"/>
        <w:spacing w:before="0" w:beforeAutospacing="0"/>
        <w:rPr>
          <w:rFonts w:ascii="Segoe UI" w:hAnsi="Segoe UI" w:cs="Segoe UI"/>
          <w:color w:val="212529"/>
        </w:rPr>
      </w:pPr>
      <w:r>
        <w:rPr>
          <w:color w:val="212529"/>
          <w:sz w:val="27"/>
          <w:szCs w:val="27"/>
        </w:rPr>
        <w:t>If the current character is an alphabet, add it to the garland.</w:t>
      </w:r>
    </w:p>
    <w:p w14:paraId="0ED2552F" w14:textId="77777777" w:rsidR="00DB108C" w:rsidRDefault="00DB108C" w:rsidP="00DB108C">
      <w:pPr>
        <w:pStyle w:val="NormalWeb"/>
        <w:shd w:val="clear" w:color="auto" w:fill="F9F9F9"/>
        <w:spacing w:before="0" w:beforeAutospacing="0"/>
        <w:rPr>
          <w:rFonts w:ascii="Segoe UI" w:hAnsi="Segoe UI" w:cs="Segoe UI"/>
          <w:color w:val="212529"/>
        </w:rPr>
      </w:pPr>
      <w:r>
        <w:rPr>
          <w:color w:val="212529"/>
          <w:sz w:val="27"/>
          <w:szCs w:val="27"/>
        </w:rPr>
        <w:lastRenderedPageBreak/>
        <w:t>If the current character is a number, then the garland is extended by adding the alphabets present so far in the garland in reverse form and then its original form alternatively.</w:t>
      </w:r>
    </w:p>
    <w:p w14:paraId="361AA7B8" w14:textId="77777777" w:rsidR="00DB108C" w:rsidRDefault="00DB108C" w:rsidP="00DB108C">
      <w:pPr>
        <w:pStyle w:val="NormalWeb"/>
        <w:shd w:val="clear" w:color="auto" w:fill="F9F9F9"/>
        <w:spacing w:before="0" w:beforeAutospacing="0"/>
        <w:rPr>
          <w:rFonts w:ascii="Segoe UI" w:hAnsi="Segoe UI" w:cs="Segoe UI"/>
          <w:color w:val="212529"/>
        </w:rPr>
      </w:pPr>
      <w:r>
        <w:rPr>
          <w:color w:val="212529"/>
          <w:sz w:val="27"/>
          <w:szCs w:val="27"/>
        </w:rPr>
        <w:t>The process is repeated till the end of the string.</w:t>
      </w:r>
    </w:p>
    <w:p w14:paraId="37A107CC" w14:textId="77777777" w:rsidR="00DB108C" w:rsidRDefault="00DB108C" w:rsidP="00DB108C">
      <w:pPr>
        <w:pStyle w:val="NormalWeb"/>
        <w:shd w:val="clear" w:color="auto" w:fill="F9F9F9"/>
        <w:spacing w:before="0" w:beforeAutospacing="0"/>
        <w:rPr>
          <w:rFonts w:ascii="Segoe UI" w:hAnsi="Segoe UI" w:cs="Segoe UI"/>
          <w:color w:val="212529"/>
        </w:rPr>
      </w:pPr>
      <w:r>
        <w:rPr>
          <w:color w:val="212529"/>
          <w:sz w:val="27"/>
          <w:szCs w:val="27"/>
        </w:rPr>
        <w:t>For example, if the S= “ab3c1” ,then the garland is “ab baabba c cabbaabba”</w:t>
      </w:r>
    </w:p>
    <w:p w14:paraId="37B501AA" w14:textId="77777777" w:rsidR="00DB108C" w:rsidRDefault="00DB108C" w:rsidP="00DB108C">
      <w:pPr>
        <w:pStyle w:val="NormalWeb"/>
        <w:shd w:val="clear" w:color="auto" w:fill="F9F9F9"/>
        <w:spacing w:before="0" w:beforeAutospacing="0"/>
        <w:rPr>
          <w:rFonts w:ascii="Segoe UI" w:hAnsi="Segoe UI" w:cs="Segoe UI"/>
          <w:color w:val="212529"/>
        </w:rPr>
      </w:pPr>
      <w:r>
        <w:rPr>
          <w:rStyle w:val="Strong"/>
          <w:rFonts w:eastAsia="Arial"/>
          <w:i/>
          <w:iCs/>
          <w:color w:val="212529"/>
          <w:sz w:val="27"/>
          <w:szCs w:val="27"/>
        </w:rPr>
        <w:t>Note:</w:t>
      </w:r>
      <w:r>
        <w:rPr>
          <w:color w:val="212529"/>
          <w:sz w:val="27"/>
          <w:szCs w:val="27"/>
        </w:rPr>
        <w:t> The white space in the garland is given for understanding the process. Actually the garland formed for this string is “abbaabbaccabbaabba”</w:t>
      </w:r>
    </w:p>
    <w:p w14:paraId="360DA775" w14:textId="77777777" w:rsidR="00DB108C" w:rsidRDefault="00DB108C" w:rsidP="00DB108C">
      <w:pPr>
        <w:pStyle w:val="NormalWeb"/>
        <w:shd w:val="clear" w:color="auto" w:fill="F9F9F9"/>
        <w:spacing w:before="0" w:beforeAutospacing="0"/>
        <w:rPr>
          <w:rFonts w:ascii="Segoe UI" w:hAnsi="Segoe UI" w:cs="Segoe UI"/>
          <w:color w:val="212529"/>
        </w:rPr>
      </w:pPr>
      <w:r>
        <w:rPr>
          <w:rStyle w:val="Strong"/>
          <w:rFonts w:eastAsia="Arial"/>
          <w:color w:val="333333"/>
          <w:sz w:val="27"/>
          <w:szCs w:val="27"/>
        </w:rPr>
        <w:t>Input Format</w:t>
      </w:r>
    </w:p>
    <w:p w14:paraId="655F0A7F" w14:textId="77777777" w:rsidR="00053FBA" w:rsidRDefault="00DB108C" w:rsidP="00DB108C">
      <w:pPr>
        <w:pStyle w:val="NormalWeb"/>
        <w:shd w:val="clear" w:color="auto" w:fill="F9F9F9"/>
        <w:spacing w:before="0" w:beforeAutospacing="0"/>
        <w:rPr>
          <w:rFonts w:ascii="Segoe UI" w:hAnsi="Segoe UI" w:cs="Segoe UI"/>
          <w:color w:val="212529"/>
        </w:rPr>
      </w:pPr>
      <w:r>
        <w:rPr>
          <w:color w:val="333333"/>
          <w:sz w:val="27"/>
          <w:szCs w:val="27"/>
        </w:rPr>
        <w:t>An alphanumeric string, S</w:t>
      </w:r>
    </w:p>
    <w:p w14:paraId="3E25FDDA" w14:textId="59E5F118" w:rsidR="00DB108C" w:rsidRDefault="00DB108C" w:rsidP="00DB108C">
      <w:pPr>
        <w:pStyle w:val="NormalWeb"/>
        <w:shd w:val="clear" w:color="auto" w:fill="F9F9F9"/>
        <w:spacing w:before="0" w:beforeAutospacing="0"/>
        <w:rPr>
          <w:rFonts w:ascii="Segoe UI" w:hAnsi="Segoe UI" w:cs="Segoe UI"/>
          <w:color w:val="212529"/>
        </w:rPr>
      </w:pPr>
      <w:r>
        <w:rPr>
          <w:rStyle w:val="Strong"/>
          <w:rFonts w:eastAsia="Arial"/>
          <w:color w:val="333333"/>
          <w:sz w:val="27"/>
          <w:szCs w:val="27"/>
        </w:rPr>
        <w:t>Output Format</w:t>
      </w:r>
      <w:r w:rsidR="00053FBA">
        <w:rPr>
          <w:rFonts w:ascii="Segoe UI" w:hAnsi="Segoe UI" w:cs="Segoe UI"/>
          <w:color w:val="212529"/>
        </w:rPr>
        <w:t xml:space="preserve">: </w:t>
      </w:r>
      <w:r>
        <w:rPr>
          <w:color w:val="333333"/>
          <w:sz w:val="27"/>
          <w:szCs w:val="27"/>
        </w:rPr>
        <w:t>A string forming the alpha garland</w:t>
      </w:r>
    </w:p>
    <w:p w14:paraId="5E97BBD5" w14:textId="00884E02" w:rsidR="00DB108C" w:rsidRPr="00DB108C" w:rsidRDefault="00DB108C" w:rsidP="00DB108C">
      <w:pPr>
        <w:rPr>
          <w:b/>
          <w:bCs/>
          <w:sz w:val="28"/>
          <w:szCs w:val="28"/>
        </w:rPr>
      </w:pPr>
      <w:r w:rsidRPr="00DB108C">
        <w:rPr>
          <w:b/>
          <w:bCs/>
          <w:sz w:val="28"/>
          <w:szCs w:val="28"/>
          <w:highlight w:val="yellow"/>
        </w:rPr>
        <w:t>ANS.</w:t>
      </w:r>
    </w:p>
    <w:p w14:paraId="209BA3BD" w14:textId="32FAE7B4" w:rsidR="00DB108C" w:rsidRPr="00D172B9" w:rsidRDefault="00DB108C" w:rsidP="00D172B9">
      <w:pPr>
        <w:spacing w:after="0"/>
        <w:rPr>
          <w:b/>
          <w:bCs/>
        </w:rPr>
      </w:pPr>
      <w:r w:rsidRPr="00D172B9">
        <w:rPr>
          <w:b/>
          <w:bCs/>
        </w:rPr>
        <w:t>ip=input()</w:t>
      </w:r>
    </w:p>
    <w:p w14:paraId="0DE55EC8" w14:textId="77777777" w:rsidR="00DB108C" w:rsidRPr="00D172B9" w:rsidRDefault="00DB108C" w:rsidP="00D172B9">
      <w:pPr>
        <w:spacing w:after="0"/>
        <w:rPr>
          <w:b/>
          <w:bCs/>
        </w:rPr>
      </w:pPr>
      <w:r w:rsidRPr="00D172B9">
        <w:rPr>
          <w:b/>
          <w:bCs/>
        </w:rPr>
        <w:t>op=""</w:t>
      </w:r>
    </w:p>
    <w:p w14:paraId="3371DF52" w14:textId="77777777" w:rsidR="00DB108C" w:rsidRPr="00D172B9" w:rsidRDefault="00DB108C" w:rsidP="00D172B9">
      <w:pPr>
        <w:spacing w:after="0"/>
        <w:rPr>
          <w:b/>
          <w:bCs/>
        </w:rPr>
      </w:pPr>
      <w:r w:rsidRPr="00D172B9">
        <w:rPr>
          <w:b/>
          <w:bCs/>
        </w:rPr>
        <w:t>for i in range(len(ip)):</w:t>
      </w:r>
    </w:p>
    <w:p w14:paraId="32911D43" w14:textId="77777777" w:rsidR="00DB108C" w:rsidRPr="00D172B9" w:rsidRDefault="00DB108C" w:rsidP="00D172B9">
      <w:pPr>
        <w:spacing w:after="0"/>
        <w:rPr>
          <w:b/>
          <w:bCs/>
        </w:rPr>
      </w:pPr>
      <w:r w:rsidRPr="00D172B9">
        <w:rPr>
          <w:b/>
          <w:bCs/>
        </w:rPr>
        <w:t xml:space="preserve">    if 96&lt;ord(ip[i])&lt;123: op+=ip[i]; x=op</w:t>
      </w:r>
    </w:p>
    <w:p w14:paraId="041C7054" w14:textId="77777777" w:rsidR="00DB108C" w:rsidRPr="00D172B9" w:rsidRDefault="00DB108C" w:rsidP="00D172B9">
      <w:pPr>
        <w:spacing w:after="0"/>
        <w:rPr>
          <w:b/>
          <w:bCs/>
        </w:rPr>
      </w:pPr>
      <w:r w:rsidRPr="00D172B9">
        <w:rPr>
          <w:b/>
          <w:bCs/>
        </w:rPr>
        <w:t xml:space="preserve">    else: </w:t>
      </w:r>
    </w:p>
    <w:p w14:paraId="520E09F3" w14:textId="77777777" w:rsidR="00DB108C" w:rsidRPr="00D172B9" w:rsidRDefault="00DB108C" w:rsidP="00D172B9">
      <w:pPr>
        <w:spacing w:after="0"/>
        <w:rPr>
          <w:b/>
          <w:bCs/>
        </w:rPr>
      </w:pPr>
      <w:r w:rsidRPr="00D172B9">
        <w:rPr>
          <w:b/>
          <w:bCs/>
        </w:rPr>
        <w:t xml:space="preserve">        y="".join(list(reversed(list(op))))</w:t>
      </w:r>
    </w:p>
    <w:p w14:paraId="7FA09B65" w14:textId="77777777" w:rsidR="00DB108C" w:rsidRPr="00D172B9" w:rsidRDefault="00DB108C" w:rsidP="00D172B9">
      <w:pPr>
        <w:spacing w:after="0"/>
        <w:rPr>
          <w:b/>
          <w:bCs/>
        </w:rPr>
      </w:pPr>
      <w:r w:rsidRPr="00D172B9">
        <w:rPr>
          <w:b/>
          <w:bCs/>
        </w:rPr>
        <w:t xml:space="preserve">        for j in range(int(ip[i])):</w:t>
      </w:r>
    </w:p>
    <w:p w14:paraId="4F767604" w14:textId="77777777" w:rsidR="00DB108C" w:rsidRPr="00D172B9" w:rsidRDefault="00DB108C" w:rsidP="00D172B9">
      <w:pPr>
        <w:spacing w:after="0"/>
        <w:rPr>
          <w:b/>
          <w:bCs/>
        </w:rPr>
      </w:pPr>
      <w:r w:rsidRPr="00D172B9">
        <w:rPr>
          <w:b/>
          <w:bCs/>
        </w:rPr>
        <w:t xml:space="preserve">            if j%2==0: op+=y</w:t>
      </w:r>
    </w:p>
    <w:p w14:paraId="0E9A48E7" w14:textId="77777777" w:rsidR="00DB108C" w:rsidRPr="00D172B9" w:rsidRDefault="00DB108C" w:rsidP="00D172B9">
      <w:pPr>
        <w:spacing w:after="0"/>
        <w:rPr>
          <w:b/>
          <w:bCs/>
        </w:rPr>
      </w:pPr>
      <w:r w:rsidRPr="00D172B9">
        <w:rPr>
          <w:b/>
          <w:bCs/>
        </w:rPr>
        <w:t xml:space="preserve">            else: op+=x</w:t>
      </w:r>
    </w:p>
    <w:p w14:paraId="62DDE8A5" w14:textId="33F625D6" w:rsidR="00A952F6" w:rsidRDefault="00DB108C" w:rsidP="00D172B9">
      <w:pPr>
        <w:spacing w:after="0"/>
        <w:rPr>
          <w:b/>
          <w:bCs/>
        </w:rPr>
      </w:pPr>
      <w:r w:rsidRPr="00D172B9">
        <w:rPr>
          <w:b/>
          <w:bCs/>
        </w:rPr>
        <w:t>print(op)</w:t>
      </w:r>
    </w:p>
    <w:p w14:paraId="05165DDC" w14:textId="77777777" w:rsidR="00D172B9" w:rsidRPr="00D172B9" w:rsidRDefault="00D172B9" w:rsidP="00D172B9">
      <w:pPr>
        <w:spacing w:after="0"/>
        <w:rPr>
          <w:b/>
          <w:bCs/>
        </w:rPr>
      </w:pPr>
    </w:p>
    <w:p w14:paraId="3462EF65" w14:textId="0EA47BA2" w:rsidR="007D7383" w:rsidRPr="00D172B9" w:rsidRDefault="007D7383" w:rsidP="00D172B9">
      <w:pPr>
        <w:spacing w:after="0"/>
        <w:rPr>
          <w:b/>
          <w:bCs/>
        </w:rPr>
      </w:pPr>
      <w:r w:rsidRPr="00D172B9">
        <w:rPr>
          <w:b/>
          <w:bCs/>
          <w:highlight w:val="yellow"/>
        </w:rPr>
        <w:t>NEW CODE:</w:t>
      </w:r>
    </w:p>
    <w:p w14:paraId="2E918D17" w14:textId="77777777" w:rsidR="007D7383" w:rsidRPr="00D172B9" w:rsidRDefault="007D7383" w:rsidP="00D172B9">
      <w:pPr>
        <w:spacing w:after="0"/>
        <w:rPr>
          <w:b/>
          <w:bCs/>
        </w:rPr>
      </w:pPr>
      <w:r w:rsidRPr="00D172B9">
        <w:rPr>
          <w:b/>
          <w:bCs/>
        </w:rPr>
        <w:t>s,ans = input(),""</w:t>
      </w:r>
    </w:p>
    <w:p w14:paraId="20DE79E2" w14:textId="77777777" w:rsidR="007D7383" w:rsidRPr="00D172B9" w:rsidRDefault="007D7383" w:rsidP="00D172B9">
      <w:pPr>
        <w:spacing w:after="0"/>
        <w:rPr>
          <w:b/>
          <w:bCs/>
        </w:rPr>
      </w:pPr>
      <w:r w:rsidRPr="00D172B9">
        <w:rPr>
          <w:b/>
          <w:bCs/>
        </w:rPr>
        <w:t>for i in range(len(s)):</w:t>
      </w:r>
    </w:p>
    <w:p w14:paraId="11F6945E" w14:textId="77777777" w:rsidR="007D7383" w:rsidRPr="00D172B9" w:rsidRDefault="007D7383" w:rsidP="00D172B9">
      <w:pPr>
        <w:spacing w:after="0"/>
        <w:rPr>
          <w:b/>
          <w:bCs/>
        </w:rPr>
      </w:pPr>
      <w:r w:rsidRPr="00D172B9">
        <w:rPr>
          <w:b/>
          <w:bCs/>
        </w:rPr>
        <w:t xml:space="preserve">    x = ord(s[i])-48</w:t>
      </w:r>
    </w:p>
    <w:p w14:paraId="3BA695A4" w14:textId="77777777" w:rsidR="007D7383" w:rsidRPr="00D172B9" w:rsidRDefault="007D7383" w:rsidP="00D172B9">
      <w:pPr>
        <w:spacing w:after="0"/>
        <w:rPr>
          <w:b/>
          <w:bCs/>
        </w:rPr>
      </w:pPr>
      <w:r w:rsidRPr="00D172B9">
        <w:rPr>
          <w:b/>
          <w:bCs/>
        </w:rPr>
        <w:t xml:space="preserve">    if x in {1,2,3,4,5,6,7,8,9}:</w:t>
      </w:r>
    </w:p>
    <w:p w14:paraId="00C796F7" w14:textId="77777777" w:rsidR="007D7383" w:rsidRPr="00D172B9" w:rsidRDefault="007D7383" w:rsidP="00D172B9">
      <w:pPr>
        <w:spacing w:after="0"/>
        <w:rPr>
          <w:b/>
          <w:bCs/>
        </w:rPr>
      </w:pPr>
      <w:r w:rsidRPr="00D172B9">
        <w:rPr>
          <w:b/>
          <w:bCs/>
        </w:rPr>
        <w:t xml:space="preserve">        addition = ans</w:t>
      </w:r>
    </w:p>
    <w:p w14:paraId="03F721CE" w14:textId="77777777" w:rsidR="007D7383" w:rsidRPr="00D172B9" w:rsidRDefault="007D7383" w:rsidP="00D172B9">
      <w:pPr>
        <w:spacing w:after="0"/>
        <w:rPr>
          <w:b/>
          <w:bCs/>
        </w:rPr>
      </w:pPr>
      <w:r w:rsidRPr="00D172B9">
        <w:rPr>
          <w:b/>
          <w:bCs/>
        </w:rPr>
        <w:t xml:space="preserve">        for i in range(x):</w:t>
      </w:r>
    </w:p>
    <w:p w14:paraId="3AD8856C" w14:textId="77777777" w:rsidR="007D7383" w:rsidRPr="00D172B9" w:rsidRDefault="007D7383" w:rsidP="00D172B9">
      <w:pPr>
        <w:spacing w:after="0"/>
        <w:rPr>
          <w:b/>
          <w:bCs/>
        </w:rPr>
      </w:pPr>
      <w:r w:rsidRPr="00D172B9">
        <w:rPr>
          <w:b/>
          <w:bCs/>
        </w:rPr>
        <w:t xml:space="preserve">            if i%2: ans+=addition</w:t>
      </w:r>
    </w:p>
    <w:p w14:paraId="1F835E4E" w14:textId="77777777" w:rsidR="007D7383" w:rsidRPr="00D172B9" w:rsidRDefault="007D7383" w:rsidP="00D172B9">
      <w:pPr>
        <w:spacing w:after="0"/>
        <w:rPr>
          <w:b/>
          <w:bCs/>
        </w:rPr>
      </w:pPr>
      <w:r w:rsidRPr="00D172B9">
        <w:rPr>
          <w:b/>
          <w:bCs/>
        </w:rPr>
        <w:t xml:space="preserve">            else: ans+=addition[::-1]</w:t>
      </w:r>
    </w:p>
    <w:p w14:paraId="0DC5974D" w14:textId="77777777" w:rsidR="007D7383" w:rsidRPr="00D172B9" w:rsidRDefault="007D7383" w:rsidP="00D172B9">
      <w:pPr>
        <w:spacing w:after="0"/>
        <w:rPr>
          <w:b/>
          <w:bCs/>
        </w:rPr>
      </w:pPr>
      <w:r w:rsidRPr="00D172B9">
        <w:rPr>
          <w:b/>
          <w:bCs/>
        </w:rPr>
        <w:t xml:space="preserve">    else:</w:t>
      </w:r>
    </w:p>
    <w:p w14:paraId="704A2AF4" w14:textId="77777777" w:rsidR="007D7383" w:rsidRPr="00D172B9" w:rsidRDefault="007D7383" w:rsidP="00D172B9">
      <w:pPr>
        <w:spacing w:after="0"/>
        <w:rPr>
          <w:b/>
          <w:bCs/>
        </w:rPr>
      </w:pPr>
      <w:r w:rsidRPr="00D172B9">
        <w:rPr>
          <w:b/>
          <w:bCs/>
        </w:rPr>
        <w:t xml:space="preserve">        ans+=s[i]</w:t>
      </w:r>
    </w:p>
    <w:p w14:paraId="5727AD13" w14:textId="087AB3EB" w:rsidR="007D7383" w:rsidRPr="00D172B9" w:rsidRDefault="007D7383" w:rsidP="00D172B9">
      <w:pPr>
        <w:spacing w:after="0"/>
        <w:rPr>
          <w:b/>
          <w:bCs/>
        </w:rPr>
      </w:pPr>
      <w:r w:rsidRPr="00D172B9">
        <w:rPr>
          <w:b/>
          <w:bCs/>
        </w:rPr>
        <w:t>print(ans)</w:t>
      </w:r>
    </w:p>
    <w:p w14:paraId="34A60A84" w14:textId="461B6F9A" w:rsidR="00D172B9" w:rsidRPr="00D172B9" w:rsidRDefault="00D172B9" w:rsidP="00D172B9">
      <w:pPr>
        <w:spacing w:after="0"/>
        <w:rPr>
          <w:b/>
          <w:bCs/>
        </w:rPr>
      </w:pPr>
      <w:r>
        <w:rPr>
          <w:b/>
          <w:bCs/>
          <w:highlight w:val="yellow"/>
        </w:rPr>
        <w:br/>
      </w:r>
      <w:r w:rsidRPr="00D172B9">
        <w:rPr>
          <w:b/>
          <w:bCs/>
          <w:highlight w:val="yellow"/>
        </w:rPr>
        <w:t>C++ CODE:</w:t>
      </w:r>
    </w:p>
    <w:p w14:paraId="6CBC495B" w14:textId="77777777" w:rsidR="00D172B9" w:rsidRPr="00D172B9" w:rsidRDefault="00D172B9" w:rsidP="00D172B9">
      <w:pPr>
        <w:spacing w:after="0"/>
        <w:rPr>
          <w:b/>
          <w:bCs/>
        </w:rPr>
      </w:pPr>
      <w:r w:rsidRPr="00D172B9">
        <w:rPr>
          <w:b/>
          <w:bCs/>
        </w:rPr>
        <w:t>#include &lt;iostream&gt;</w:t>
      </w:r>
    </w:p>
    <w:p w14:paraId="0E572BC9" w14:textId="77777777" w:rsidR="00D172B9" w:rsidRPr="00D172B9" w:rsidRDefault="00D172B9" w:rsidP="00D172B9">
      <w:pPr>
        <w:spacing w:after="0"/>
        <w:rPr>
          <w:b/>
          <w:bCs/>
        </w:rPr>
      </w:pPr>
      <w:r w:rsidRPr="00D172B9">
        <w:rPr>
          <w:b/>
          <w:bCs/>
        </w:rPr>
        <w:t>#include &lt;cstring&gt;</w:t>
      </w:r>
    </w:p>
    <w:p w14:paraId="41377E15" w14:textId="77777777" w:rsidR="00D172B9" w:rsidRPr="00D172B9" w:rsidRDefault="00D172B9" w:rsidP="00D172B9">
      <w:pPr>
        <w:spacing w:after="0"/>
        <w:rPr>
          <w:b/>
          <w:bCs/>
        </w:rPr>
      </w:pPr>
      <w:r w:rsidRPr="00D172B9">
        <w:rPr>
          <w:b/>
          <w:bCs/>
        </w:rPr>
        <w:t>using namespace std;</w:t>
      </w:r>
    </w:p>
    <w:p w14:paraId="08ECD116" w14:textId="77777777" w:rsidR="00D172B9" w:rsidRPr="00D172B9" w:rsidRDefault="00D172B9" w:rsidP="00D172B9">
      <w:pPr>
        <w:spacing w:after="0"/>
        <w:rPr>
          <w:b/>
          <w:bCs/>
        </w:rPr>
      </w:pPr>
      <w:r w:rsidRPr="00D172B9">
        <w:rPr>
          <w:b/>
          <w:bCs/>
        </w:rPr>
        <w:lastRenderedPageBreak/>
        <w:t>string strrev(string s){</w:t>
      </w:r>
    </w:p>
    <w:p w14:paraId="001DEA39" w14:textId="77777777" w:rsidR="00D172B9" w:rsidRPr="00D172B9" w:rsidRDefault="00D172B9" w:rsidP="00D172B9">
      <w:pPr>
        <w:spacing w:after="0"/>
        <w:rPr>
          <w:b/>
          <w:bCs/>
        </w:rPr>
      </w:pPr>
      <w:r w:rsidRPr="00D172B9">
        <w:rPr>
          <w:b/>
          <w:bCs/>
        </w:rPr>
        <w:t xml:space="preserve">    string ans = "";</w:t>
      </w:r>
    </w:p>
    <w:p w14:paraId="16AF4D26" w14:textId="77777777" w:rsidR="00D172B9" w:rsidRPr="00D172B9" w:rsidRDefault="00D172B9" w:rsidP="00D172B9">
      <w:pPr>
        <w:spacing w:after="0"/>
        <w:rPr>
          <w:b/>
          <w:bCs/>
        </w:rPr>
      </w:pPr>
      <w:r w:rsidRPr="00D172B9">
        <w:rPr>
          <w:b/>
          <w:bCs/>
        </w:rPr>
        <w:t xml:space="preserve">    for(int i=s.length()-1;i&gt;-1;i--) ans+=s[i];</w:t>
      </w:r>
    </w:p>
    <w:p w14:paraId="5E2F665F" w14:textId="77777777" w:rsidR="00D172B9" w:rsidRPr="00D172B9" w:rsidRDefault="00D172B9" w:rsidP="00D172B9">
      <w:pPr>
        <w:spacing w:after="0"/>
        <w:rPr>
          <w:b/>
          <w:bCs/>
        </w:rPr>
      </w:pPr>
      <w:r w:rsidRPr="00D172B9">
        <w:rPr>
          <w:b/>
          <w:bCs/>
        </w:rPr>
        <w:t xml:space="preserve">    return ans;</w:t>
      </w:r>
    </w:p>
    <w:p w14:paraId="5B77423A" w14:textId="77777777" w:rsidR="00D172B9" w:rsidRPr="00D172B9" w:rsidRDefault="00D172B9" w:rsidP="00D172B9">
      <w:pPr>
        <w:spacing w:after="0"/>
        <w:rPr>
          <w:b/>
          <w:bCs/>
        </w:rPr>
      </w:pPr>
      <w:r w:rsidRPr="00D172B9">
        <w:rPr>
          <w:b/>
          <w:bCs/>
        </w:rPr>
        <w:t>}</w:t>
      </w:r>
    </w:p>
    <w:p w14:paraId="093496D2" w14:textId="77777777" w:rsidR="00D172B9" w:rsidRPr="00D172B9" w:rsidRDefault="00D172B9" w:rsidP="00D172B9">
      <w:pPr>
        <w:spacing w:after="0"/>
        <w:rPr>
          <w:b/>
          <w:bCs/>
        </w:rPr>
      </w:pPr>
      <w:r w:rsidRPr="00D172B9">
        <w:rPr>
          <w:b/>
          <w:bCs/>
        </w:rPr>
        <w:t>int main(){</w:t>
      </w:r>
    </w:p>
    <w:p w14:paraId="418AB168" w14:textId="77777777" w:rsidR="00D172B9" w:rsidRPr="00D172B9" w:rsidRDefault="00D172B9" w:rsidP="00D172B9">
      <w:pPr>
        <w:spacing w:after="0"/>
        <w:rPr>
          <w:b/>
          <w:bCs/>
        </w:rPr>
      </w:pPr>
      <w:r w:rsidRPr="00D172B9">
        <w:rPr>
          <w:b/>
          <w:bCs/>
        </w:rPr>
        <w:t xml:space="preserve">    string s,ans="";</w:t>
      </w:r>
    </w:p>
    <w:p w14:paraId="00C4C8B0" w14:textId="77777777" w:rsidR="00D172B9" w:rsidRPr="00D172B9" w:rsidRDefault="00D172B9" w:rsidP="00D172B9">
      <w:pPr>
        <w:spacing w:after="0"/>
        <w:rPr>
          <w:b/>
          <w:bCs/>
        </w:rPr>
      </w:pPr>
      <w:r w:rsidRPr="00D172B9">
        <w:rPr>
          <w:b/>
          <w:bCs/>
        </w:rPr>
        <w:t xml:space="preserve">    cin&gt;&gt;s;</w:t>
      </w:r>
    </w:p>
    <w:p w14:paraId="1853BC9D" w14:textId="77777777" w:rsidR="00D172B9" w:rsidRPr="00D172B9" w:rsidRDefault="00D172B9" w:rsidP="00D172B9">
      <w:pPr>
        <w:spacing w:after="0"/>
        <w:rPr>
          <w:b/>
          <w:bCs/>
        </w:rPr>
      </w:pPr>
      <w:r w:rsidRPr="00D172B9">
        <w:rPr>
          <w:b/>
          <w:bCs/>
        </w:rPr>
        <w:t xml:space="preserve">    for(int i=0;i&lt;s.length();i++){</w:t>
      </w:r>
    </w:p>
    <w:p w14:paraId="5F77A11C" w14:textId="77777777" w:rsidR="00D172B9" w:rsidRPr="00D172B9" w:rsidRDefault="00D172B9" w:rsidP="00D172B9">
      <w:pPr>
        <w:spacing w:after="0"/>
        <w:rPr>
          <w:b/>
          <w:bCs/>
        </w:rPr>
      </w:pPr>
      <w:r w:rsidRPr="00D172B9">
        <w:rPr>
          <w:b/>
          <w:bCs/>
        </w:rPr>
        <w:t xml:space="preserve">        int x = s[i]-48;</w:t>
      </w:r>
    </w:p>
    <w:p w14:paraId="0B6C9EDB" w14:textId="77777777" w:rsidR="00D172B9" w:rsidRPr="00D172B9" w:rsidRDefault="00D172B9" w:rsidP="00D172B9">
      <w:pPr>
        <w:spacing w:after="0"/>
        <w:rPr>
          <w:b/>
          <w:bCs/>
        </w:rPr>
      </w:pPr>
      <w:r w:rsidRPr="00D172B9">
        <w:rPr>
          <w:b/>
          <w:bCs/>
        </w:rPr>
        <w:t xml:space="preserve">        string addition = ans;</w:t>
      </w:r>
    </w:p>
    <w:p w14:paraId="6116F419" w14:textId="77777777" w:rsidR="00D172B9" w:rsidRPr="00D172B9" w:rsidRDefault="00D172B9" w:rsidP="00D172B9">
      <w:pPr>
        <w:spacing w:after="0"/>
        <w:rPr>
          <w:b/>
          <w:bCs/>
        </w:rPr>
      </w:pPr>
      <w:r w:rsidRPr="00D172B9">
        <w:rPr>
          <w:b/>
          <w:bCs/>
        </w:rPr>
        <w:t xml:space="preserve">        if(x &lt; 10){</w:t>
      </w:r>
    </w:p>
    <w:p w14:paraId="489F5A4B" w14:textId="77777777" w:rsidR="00D172B9" w:rsidRPr="00D172B9" w:rsidRDefault="00D172B9" w:rsidP="00D172B9">
      <w:pPr>
        <w:spacing w:after="0"/>
        <w:rPr>
          <w:b/>
          <w:bCs/>
        </w:rPr>
      </w:pPr>
      <w:r w:rsidRPr="00D172B9">
        <w:rPr>
          <w:b/>
          <w:bCs/>
        </w:rPr>
        <w:t xml:space="preserve">            for(int i=0;i&lt;x;i++){</w:t>
      </w:r>
    </w:p>
    <w:p w14:paraId="2457C8B6" w14:textId="77777777" w:rsidR="00D172B9" w:rsidRPr="00D172B9" w:rsidRDefault="00D172B9" w:rsidP="00D172B9">
      <w:pPr>
        <w:spacing w:after="0"/>
        <w:rPr>
          <w:b/>
          <w:bCs/>
        </w:rPr>
      </w:pPr>
      <w:r w:rsidRPr="00D172B9">
        <w:rPr>
          <w:b/>
          <w:bCs/>
        </w:rPr>
        <w:t xml:space="preserve">                if(i%2) ans+=addition;</w:t>
      </w:r>
    </w:p>
    <w:p w14:paraId="56BBC34F" w14:textId="77777777" w:rsidR="00D172B9" w:rsidRPr="00D172B9" w:rsidRDefault="00D172B9" w:rsidP="00D172B9">
      <w:pPr>
        <w:spacing w:after="0"/>
        <w:rPr>
          <w:b/>
          <w:bCs/>
        </w:rPr>
      </w:pPr>
      <w:r w:rsidRPr="00D172B9">
        <w:rPr>
          <w:b/>
          <w:bCs/>
        </w:rPr>
        <w:t xml:space="preserve">                else ans+=strrev(addition);</w:t>
      </w:r>
    </w:p>
    <w:p w14:paraId="7C409BB1" w14:textId="77777777" w:rsidR="00D172B9" w:rsidRPr="00D172B9" w:rsidRDefault="00D172B9" w:rsidP="00D172B9">
      <w:pPr>
        <w:spacing w:after="0"/>
        <w:rPr>
          <w:b/>
          <w:bCs/>
        </w:rPr>
      </w:pPr>
      <w:r w:rsidRPr="00D172B9">
        <w:rPr>
          <w:b/>
          <w:bCs/>
        </w:rPr>
        <w:t xml:space="preserve">            }</w:t>
      </w:r>
    </w:p>
    <w:p w14:paraId="55A1C804" w14:textId="77777777" w:rsidR="00D172B9" w:rsidRPr="00D172B9" w:rsidRDefault="00D172B9" w:rsidP="00D172B9">
      <w:pPr>
        <w:spacing w:after="0"/>
        <w:rPr>
          <w:b/>
          <w:bCs/>
        </w:rPr>
      </w:pPr>
      <w:r w:rsidRPr="00D172B9">
        <w:rPr>
          <w:b/>
          <w:bCs/>
        </w:rPr>
        <w:t xml:space="preserve">        }</w:t>
      </w:r>
    </w:p>
    <w:p w14:paraId="3A831EE4" w14:textId="77777777" w:rsidR="00D172B9" w:rsidRPr="00D172B9" w:rsidRDefault="00D172B9" w:rsidP="00D172B9">
      <w:pPr>
        <w:spacing w:after="0"/>
        <w:rPr>
          <w:b/>
          <w:bCs/>
        </w:rPr>
      </w:pPr>
      <w:r w:rsidRPr="00D172B9">
        <w:rPr>
          <w:b/>
          <w:bCs/>
        </w:rPr>
        <w:t xml:space="preserve">        else ans+=s[i];</w:t>
      </w:r>
    </w:p>
    <w:p w14:paraId="5344D7B6" w14:textId="77777777" w:rsidR="00D172B9" w:rsidRPr="00D172B9" w:rsidRDefault="00D172B9" w:rsidP="00D172B9">
      <w:pPr>
        <w:spacing w:after="0"/>
        <w:rPr>
          <w:b/>
          <w:bCs/>
        </w:rPr>
      </w:pPr>
      <w:r w:rsidRPr="00D172B9">
        <w:rPr>
          <w:b/>
          <w:bCs/>
        </w:rPr>
        <w:t xml:space="preserve">    }</w:t>
      </w:r>
    </w:p>
    <w:p w14:paraId="13143484" w14:textId="77777777" w:rsidR="00D172B9" w:rsidRPr="00D172B9" w:rsidRDefault="00D172B9" w:rsidP="00D172B9">
      <w:pPr>
        <w:spacing w:after="0"/>
        <w:rPr>
          <w:b/>
          <w:bCs/>
        </w:rPr>
      </w:pPr>
      <w:r w:rsidRPr="00D172B9">
        <w:rPr>
          <w:b/>
          <w:bCs/>
        </w:rPr>
        <w:t xml:space="preserve">    cout&lt;&lt;ans;</w:t>
      </w:r>
    </w:p>
    <w:p w14:paraId="7871543E" w14:textId="6AD1C5F4" w:rsidR="00D172B9" w:rsidRDefault="00D172B9" w:rsidP="00D172B9">
      <w:pPr>
        <w:spacing w:after="0"/>
        <w:rPr>
          <w:b/>
          <w:bCs/>
        </w:rPr>
      </w:pPr>
      <w:r w:rsidRPr="00D172B9">
        <w:rPr>
          <w:b/>
          <w:bCs/>
        </w:rPr>
        <w:t>}</w:t>
      </w:r>
    </w:p>
    <w:p w14:paraId="0CA4249E" w14:textId="77777777" w:rsidR="00D172B9" w:rsidRPr="00D172B9" w:rsidRDefault="00D172B9" w:rsidP="00D172B9">
      <w:pPr>
        <w:spacing w:after="0"/>
        <w:rPr>
          <w:b/>
          <w:bCs/>
        </w:rPr>
      </w:pPr>
    </w:p>
    <w:p w14:paraId="130D8DDD" w14:textId="7A570BEC" w:rsidR="00DB108C" w:rsidRDefault="00577478" w:rsidP="00DB108C">
      <w:pPr>
        <w:rPr>
          <w:b/>
          <w:bCs/>
          <w:sz w:val="28"/>
          <w:szCs w:val="28"/>
        </w:rPr>
      </w:pPr>
      <w:r w:rsidRPr="00577478">
        <w:rPr>
          <w:b/>
          <w:bCs/>
          <w:sz w:val="28"/>
          <w:szCs w:val="28"/>
          <w:highlight w:val="yellow"/>
        </w:rPr>
        <w:t>Q. MATH CUM TIE SKILL COMPETITION:</w:t>
      </w:r>
    </w:p>
    <w:p w14:paraId="7BA10CEC" w14:textId="30B0FB38" w:rsidR="00577478" w:rsidRDefault="00577478" w:rsidP="00DB108C">
      <w:pPr>
        <w:rPr>
          <w:b/>
          <w:bCs/>
          <w:sz w:val="28"/>
          <w:szCs w:val="28"/>
        </w:rPr>
      </w:pPr>
      <w:r>
        <w:rPr>
          <w:b/>
          <w:bCs/>
          <w:sz w:val="28"/>
          <w:szCs w:val="28"/>
        </w:rPr>
        <w:t>You have to tie three strings of 20 beads and given a number n which you have to continuously divide by 3 to get remainder if for a particular time remainder is 0=red(r)</w:t>
      </w:r>
      <w:r w:rsidR="00344C5B">
        <w:rPr>
          <w:b/>
          <w:bCs/>
          <w:sz w:val="28"/>
          <w:szCs w:val="28"/>
        </w:rPr>
        <w:t>,1</w:t>
      </w:r>
      <w:r>
        <w:rPr>
          <w:b/>
          <w:bCs/>
          <w:sz w:val="28"/>
          <w:szCs w:val="28"/>
        </w:rPr>
        <w:t>=green(g) and</w:t>
      </w:r>
      <w:r w:rsidR="00344C5B">
        <w:rPr>
          <w:b/>
          <w:bCs/>
          <w:sz w:val="28"/>
          <w:szCs w:val="28"/>
        </w:rPr>
        <w:t xml:space="preserve"> 2=blue(b) you have to put beads in the string like a string is being added with r,g,b chars. Then you have to find two numbers</w:t>
      </w:r>
      <w:r w:rsidR="00174932">
        <w:rPr>
          <w:b/>
          <w:bCs/>
          <w:sz w:val="28"/>
          <w:szCs w:val="28"/>
        </w:rPr>
        <w:t xml:space="preserve"> </w:t>
      </w:r>
      <w:r w:rsidR="00344C5B">
        <w:rPr>
          <w:b/>
          <w:bCs/>
          <w:sz w:val="28"/>
          <w:szCs w:val="28"/>
        </w:rPr>
        <w:t xml:space="preserve"> greater than n wh</w:t>
      </w:r>
      <w:r w:rsidR="00174932">
        <w:rPr>
          <w:b/>
          <w:bCs/>
          <w:sz w:val="28"/>
          <w:szCs w:val="28"/>
        </w:rPr>
        <w:t>ose strings</w:t>
      </w:r>
      <w:r w:rsidR="00344C5B">
        <w:rPr>
          <w:b/>
          <w:bCs/>
          <w:sz w:val="28"/>
          <w:szCs w:val="28"/>
        </w:rPr>
        <w:t xml:space="preserve"> have exactly one and two beads different from the string we made for n. If the remainder becomes zero before filling </w:t>
      </w:r>
      <w:r w:rsidR="00174932">
        <w:rPr>
          <w:b/>
          <w:bCs/>
          <w:sz w:val="28"/>
          <w:szCs w:val="28"/>
        </w:rPr>
        <w:t xml:space="preserve">the </w:t>
      </w:r>
      <w:r w:rsidR="00344C5B">
        <w:rPr>
          <w:b/>
          <w:bCs/>
          <w:sz w:val="28"/>
          <w:szCs w:val="28"/>
        </w:rPr>
        <w:t xml:space="preserve">string completely </w:t>
      </w:r>
      <w:r w:rsidR="00174932">
        <w:rPr>
          <w:b/>
          <w:bCs/>
          <w:sz w:val="28"/>
          <w:szCs w:val="28"/>
        </w:rPr>
        <w:t xml:space="preserve">then put “r” in place to fill the remaining spaces. String is filled from </w:t>
      </w:r>
      <w:r w:rsidR="00217583">
        <w:rPr>
          <w:b/>
          <w:bCs/>
          <w:sz w:val="28"/>
          <w:szCs w:val="28"/>
        </w:rPr>
        <w:t>l</w:t>
      </w:r>
      <w:r w:rsidR="00174932">
        <w:rPr>
          <w:b/>
          <w:bCs/>
          <w:sz w:val="28"/>
          <w:szCs w:val="28"/>
        </w:rPr>
        <w:t>eft to right basically reverse the string formed after your pattern making operations.</w:t>
      </w:r>
    </w:p>
    <w:p w14:paraId="3D639CBA" w14:textId="39E311BA" w:rsidR="00174932" w:rsidRDefault="00174932" w:rsidP="00DB108C">
      <w:pPr>
        <w:rPr>
          <w:b/>
          <w:bCs/>
          <w:sz w:val="28"/>
          <w:szCs w:val="28"/>
        </w:rPr>
      </w:pPr>
      <w:r w:rsidRPr="00E97F90">
        <w:rPr>
          <w:b/>
          <w:bCs/>
          <w:sz w:val="28"/>
          <w:szCs w:val="28"/>
          <w:highlight w:val="yellow"/>
        </w:rPr>
        <w:t>INPUT-</w:t>
      </w:r>
      <w:r>
        <w:rPr>
          <w:b/>
          <w:bCs/>
          <w:sz w:val="28"/>
          <w:szCs w:val="28"/>
        </w:rPr>
        <w:t xml:space="preserve"> n</w:t>
      </w:r>
    </w:p>
    <w:p w14:paraId="572BEAAE" w14:textId="093F6EF0" w:rsidR="00174932" w:rsidRDefault="00174932" w:rsidP="00DB108C">
      <w:pPr>
        <w:rPr>
          <w:b/>
          <w:bCs/>
          <w:sz w:val="28"/>
          <w:szCs w:val="28"/>
        </w:rPr>
      </w:pPr>
      <w:r w:rsidRPr="00E97F90">
        <w:rPr>
          <w:b/>
          <w:bCs/>
          <w:sz w:val="28"/>
          <w:szCs w:val="28"/>
          <w:highlight w:val="yellow"/>
        </w:rPr>
        <w:t>OUTPUT-</w:t>
      </w:r>
    </w:p>
    <w:p w14:paraId="618FB50B" w14:textId="61A6B0C4" w:rsidR="00174932" w:rsidRDefault="00174932" w:rsidP="00DB108C">
      <w:pPr>
        <w:rPr>
          <w:b/>
          <w:bCs/>
          <w:sz w:val="28"/>
          <w:szCs w:val="28"/>
        </w:rPr>
      </w:pPr>
      <w:r>
        <w:rPr>
          <w:b/>
          <w:bCs/>
          <w:sz w:val="28"/>
          <w:szCs w:val="28"/>
        </w:rPr>
        <w:t>Num1 Num2(separated by tabspace) (</w:t>
      </w:r>
      <w:r w:rsidR="00E97F90">
        <w:rPr>
          <w:b/>
          <w:bCs/>
          <w:sz w:val="28"/>
          <w:szCs w:val="28"/>
        </w:rPr>
        <w:t>with one bead different before and two beads different after)</w:t>
      </w:r>
    </w:p>
    <w:p w14:paraId="52D8418B" w14:textId="53B11D34" w:rsidR="00E97F90" w:rsidRDefault="00E97F90" w:rsidP="00DB108C">
      <w:pPr>
        <w:rPr>
          <w:b/>
          <w:bCs/>
          <w:sz w:val="28"/>
          <w:szCs w:val="28"/>
        </w:rPr>
      </w:pPr>
      <w:r>
        <w:rPr>
          <w:b/>
          <w:bCs/>
          <w:sz w:val="28"/>
          <w:szCs w:val="28"/>
        </w:rPr>
        <w:t>Pattern of n</w:t>
      </w:r>
    </w:p>
    <w:p w14:paraId="4CBA2C3B" w14:textId="28B6D238" w:rsidR="00E97F90" w:rsidRDefault="00E97F90" w:rsidP="00DB108C">
      <w:pPr>
        <w:rPr>
          <w:b/>
          <w:bCs/>
          <w:sz w:val="28"/>
          <w:szCs w:val="28"/>
        </w:rPr>
      </w:pPr>
      <w:r>
        <w:rPr>
          <w:b/>
          <w:bCs/>
          <w:sz w:val="28"/>
          <w:szCs w:val="28"/>
        </w:rPr>
        <w:t>Pattern of num1</w:t>
      </w:r>
    </w:p>
    <w:p w14:paraId="08AB8903" w14:textId="0BA23D13" w:rsidR="00E97F90" w:rsidRDefault="00E97F90" w:rsidP="00DB108C">
      <w:pPr>
        <w:rPr>
          <w:b/>
          <w:bCs/>
          <w:sz w:val="28"/>
          <w:szCs w:val="28"/>
        </w:rPr>
      </w:pPr>
      <w:r>
        <w:rPr>
          <w:b/>
          <w:bCs/>
          <w:sz w:val="28"/>
          <w:szCs w:val="28"/>
        </w:rPr>
        <w:t>Pattern of num2</w:t>
      </w:r>
    </w:p>
    <w:p w14:paraId="4A7D09D7" w14:textId="77777777" w:rsidR="00174932" w:rsidRDefault="00174932" w:rsidP="00DB108C">
      <w:pPr>
        <w:rPr>
          <w:b/>
          <w:bCs/>
          <w:sz w:val="28"/>
          <w:szCs w:val="28"/>
        </w:rPr>
      </w:pPr>
    </w:p>
    <w:p w14:paraId="5C8E8804" w14:textId="77777777" w:rsidR="00577478" w:rsidRPr="00577478" w:rsidRDefault="00577478" w:rsidP="00577478">
      <w:pPr>
        <w:spacing w:after="0"/>
        <w:rPr>
          <w:b/>
          <w:bCs/>
          <w:sz w:val="28"/>
          <w:szCs w:val="28"/>
          <w:lang w:eastAsia="en-IN"/>
        </w:rPr>
      </w:pPr>
      <w:r w:rsidRPr="00577478">
        <w:rPr>
          <w:b/>
          <w:bCs/>
          <w:sz w:val="28"/>
          <w:szCs w:val="28"/>
          <w:lang w:eastAsia="en-IN"/>
        </w:rPr>
        <w:t>def pattern(n):</w:t>
      </w:r>
    </w:p>
    <w:p w14:paraId="6304F763" w14:textId="77777777" w:rsidR="00577478" w:rsidRPr="00577478" w:rsidRDefault="00577478" w:rsidP="00577478">
      <w:pPr>
        <w:spacing w:after="0"/>
        <w:rPr>
          <w:b/>
          <w:bCs/>
          <w:sz w:val="28"/>
          <w:szCs w:val="28"/>
          <w:lang w:eastAsia="en-IN"/>
        </w:rPr>
      </w:pPr>
      <w:r w:rsidRPr="00577478">
        <w:rPr>
          <w:b/>
          <w:bCs/>
          <w:sz w:val="28"/>
          <w:szCs w:val="28"/>
          <w:lang w:eastAsia="en-IN"/>
        </w:rPr>
        <w:t xml:space="preserve">    s=''; rem=0; k=0</w:t>
      </w:r>
    </w:p>
    <w:p w14:paraId="50938D6C" w14:textId="77777777" w:rsidR="00577478" w:rsidRPr="00577478" w:rsidRDefault="00577478" w:rsidP="00577478">
      <w:pPr>
        <w:spacing w:after="0"/>
        <w:rPr>
          <w:b/>
          <w:bCs/>
          <w:sz w:val="28"/>
          <w:szCs w:val="28"/>
          <w:lang w:eastAsia="en-IN"/>
        </w:rPr>
      </w:pPr>
      <w:r w:rsidRPr="00577478">
        <w:rPr>
          <w:b/>
          <w:bCs/>
          <w:sz w:val="28"/>
          <w:szCs w:val="28"/>
          <w:lang w:eastAsia="en-IN"/>
        </w:rPr>
        <w:t xml:space="preserve">    while k&lt;20:</w:t>
      </w:r>
    </w:p>
    <w:p w14:paraId="47A536C2" w14:textId="77777777" w:rsidR="00577478" w:rsidRPr="00577478" w:rsidRDefault="00577478" w:rsidP="00577478">
      <w:pPr>
        <w:spacing w:after="0"/>
        <w:rPr>
          <w:b/>
          <w:bCs/>
          <w:sz w:val="28"/>
          <w:szCs w:val="28"/>
          <w:lang w:eastAsia="en-IN"/>
        </w:rPr>
      </w:pPr>
      <w:r w:rsidRPr="00577478">
        <w:rPr>
          <w:b/>
          <w:bCs/>
          <w:sz w:val="28"/>
          <w:szCs w:val="28"/>
          <w:lang w:eastAsia="en-IN"/>
        </w:rPr>
        <w:t xml:space="preserve">        rem=n%3</w:t>
      </w:r>
    </w:p>
    <w:p w14:paraId="2832981B"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rem==0: s+='r'</w:t>
      </w:r>
    </w:p>
    <w:p w14:paraId="3801FF4D"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rem==1: s+='g'</w:t>
      </w:r>
    </w:p>
    <w:p w14:paraId="3FAC0F5B"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rem==2: s+='b'</w:t>
      </w:r>
    </w:p>
    <w:p w14:paraId="46D5DC7E" w14:textId="77777777" w:rsidR="00577478" w:rsidRPr="00577478" w:rsidRDefault="00577478" w:rsidP="00577478">
      <w:pPr>
        <w:spacing w:after="0"/>
        <w:rPr>
          <w:b/>
          <w:bCs/>
          <w:sz w:val="28"/>
          <w:szCs w:val="28"/>
          <w:lang w:eastAsia="en-IN"/>
        </w:rPr>
      </w:pPr>
      <w:r w:rsidRPr="00577478">
        <w:rPr>
          <w:b/>
          <w:bCs/>
          <w:sz w:val="28"/>
          <w:szCs w:val="28"/>
          <w:lang w:eastAsia="en-IN"/>
        </w:rPr>
        <w:t xml:space="preserve">        n//=3</w:t>
      </w:r>
    </w:p>
    <w:p w14:paraId="15789DBA" w14:textId="77777777" w:rsidR="00577478" w:rsidRPr="00577478" w:rsidRDefault="00577478" w:rsidP="00577478">
      <w:pPr>
        <w:spacing w:after="0"/>
        <w:rPr>
          <w:b/>
          <w:bCs/>
          <w:sz w:val="28"/>
          <w:szCs w:val="28"/>
          <w:lang w:eastAsia="en-IN"/>
        </w:rPr>
      </w:pPr>
      <w:r w:rsidRPr="00577478">
        <w:rPr>
          <w:b/>
          <w:bCs/>
          <w:sz w:val="28"/>
          <w:szCs w:val="28"/>
          <w:lang w:eastAsia="en-IN"/>
        </w:rPr>
        <w:t xml:space="preserve">        k+=1</w:t>
      </w:r>
    </w:p>
    <w:p w14:paraId="4F4794C7" w14:textId="77777777" w:rsidR="00577478" w:rsidRPr="00577478" w:rsidRDefault="00577478" w:rsidP="00577478">
      <w:pPr>
        <w:spacing w:after="0"/>
        <w:rPr>
          <w:b/>
          <w:bCs/>
          <w:sz w:val="28"/>
          <w:szCs w:val="28"/>
          <w:lang w:eastAsia="en-IN"/>
        </w:rPr>
      </w:pPr>
      <w:r w:rsidRPr="00577478">
        <w:rPr>
          <w:b/>
          <w:bCs/>
          <w:sz w:val="28"/>
          <w:szCs w:val="28"/>
          <w:lang w:eastAsia="en-IN"/>
        </w:rPr>
        <w:t xml:space="preserve">    return "".join(s[::-1])</w:t>
      </w:r>
    </w:p>
    <w:p w14:paraId="08237694" w14:textId="77777777" w:rsidR="00577478" w:rsidRPr="00577478" w:rsidRDefault="00577478" w:rsidP="00577478">
      <w:pPr>
        <w:spacing w:after="0"/>
        <w:rPr>
          <w:b/>
          <w:bCs/>
          <w:sz w:val="28"/>
          <w:szCs w:val="28"/>
          <w:lang w:eastAsia="en-IN"/>
        </w:rPr>
      </w:pPr>
      <w:r w:rsidRPr="00577478">
        <w:rPr>
          <w:b/>
          <w:bCs/>
          <w:sz w:val="28"/>
          <w:szCs w:val="28"/>
          <w:lang w:eastAsia="en-IN"/>
        </w:rPr>
        <w:t>def remove_0(s):</w:t>
      </w:r>
    </w:p>
    <w:p w14:paraId="5388CEE7" w14:textId="77777777" w:rsidR="00577478" w:rsidRPr="00577478" w:rsidRDefault="00577478" w:rsidP="00577478">
      <w:pPr>
        <w:spacing w:after="0"/>
        <w:rPr>
          <w:b/>
          <w:bCs/>
          <w:sz w:val="28"/>
          <w:szCs w:val="28"/>
          <w:lang w:eastAsia="en-IN"/>
        </w:rPr>
      </w:pPr>
      <w:r w:rsidRPr="00577478">
        <w:rPr>
          <w:b/>
          <w:bCs/>
          <w:sz w:val="28"/>
          <w:szCs w:val="28"/>
          <w:lang w:eastAsia="en-IN"/>
        </w:rPr>
        <w:t xml:space="preserve">    for i in range(len(s)):</w:t>
      </w:r>
    </w:p>
    <w:p w14:paraId="4276442B"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len(s[:i])!=s[:i].count("r"): return s[i-1:]</w:t>
      </w:r>
    </w:p>
    <w:p w14:paraId="4E21EDB4" w14:textId="77777777" w:rsidR="00577478" w:rsidRPr="00577478" w:rsidRDefault="00577478" w:rsidP="00577478">
      <w:pPr>
        <w:spacing w:after="0"/>
        <w:rPr>
          <w:b/>
          <w:bCs/>
          <w:sz w:val="28"/>
          <w:szCs w:val="28"/>
          <w:lang w:eastAsia="en-IN"/>
        </w:rPr>
      </w:pPr>
      <w:r w:rsidRPr="00577478">
        <w:rPr>
          <w:b/>
          <w:bCs/>
          <w:sz w:val="28"/>
          <w:szCs w:val="28"/>
          <w:lang w:eastAsia="en-IN"/>
        </w:rPr>
        <w:t>n=int(input())</w:t>
      </w:r>
    </w:p>
    <w:p w14:paraId="06A8E231" w14:textId="77777777" w:rsidR="00577478" w:rsidRPr="00577478" w:rsidRDefault="00577478" w:rsidP="00577478">
      <w:pPr>
        <w:spacing w:after="0"/>
        <w:rPr>
          <w:b/>
          <w:bCs/>
          <w:sz w:val="28"/>
          <w:szCs w:val="28"/>
          <w:lang w:eastAsia="en-IN"/>
        </w:rPr>
      </w:pPr>
      <w:r w:rsidRPr="00577478">
        <w:rPr>
          <w:b/>
          <w:bCs/>
          <w:sz w:val="28"/>
          <w:szCs w:val="28"/>
          <w:lang w:eastAsia="en-IN"/>
        </w:rPr>
        <w:t>z=pattern(n)</w:t>
      </w:r>
    </w:p>
    <w:p w14:paraId="17FA3670" w14:textId="77777777" w:rsidR="00577478" w:rsidRPr="00577478" w:rsidRDefault="00577478" w:rsidP="00577478">
      <w:pPr>
        <w:spacing w:after="0"/>
        <w:rPr>
          <w:b/>
          <w:bCs/>
          <w:sz w:val="28"/>
          <w:szCs w:val="28"/>
          <w:lang w:eastAsia="en-IN"/>
        </w:rPr>
      </w:pPr>
      <w:r w:rsidRPr="00577478">
        <w:rPr>
          <w:b/>
          <w:bCs/>
          <w:sz w:val="28"/>
          <w:szCs w:val="28"/>
          <w:lang w:eastAsia="en-IN"/>
        </w:rPr>
        <w:t>k=n+1; x=""; num1=0</w:t>
      </w:r>
    </w:p>
    <w:p w14:paraId="750728D9" w14:textId="77777777" w:rsidR="00577478" w:rsidRPr="00577478" w:rsidRDefault="00577478" w:rsidP="00577478">
      <w:pPr>
        <w:spacing w:after="0"/>
        <w:rPr>
          <w:b/>
          <w:bCs/>
          <w:sz w:val="28"/>
          <w:szCs w:val="28"/>
          <w:lang w:eastAsia="en-IN"/>
        </w:rPr>
      </w:pPr>
      <w:r w:rsidRPr="00577478">
        <w:rPr>
          <w:b/>
          <w:bCs/>
          <w:sz w:val="28"/>
          <w:szCs w:val="28"/>
          <w:lang w:eastAsia="en-IN"/>
        </w:rPr>
        <w:t>while True:</w:t>
      </w:r>
    </w:p>
    <w:p w14:paraId="2EB6F595" w14:textId="77777777" w:rsidR="00577478" w:rsidRPr="00577478" w:rsidRDefault="00577478" w:rsidP="00577478">
      <w:pPr>
        <w:spacing w:after="0"/>
        <w:rPr>
          <w:b/>
          <w:bCs/>
          <w:sz w:val="28"/>
          <w:szCs w:val="28"/>
          <w:lang w:eastAsia="en-IN"/>
        </w:rPr>
      </w:pPr>
      <w:r w:rsidRPr="00577478">
        <w:rPr>
          <w:b/>
          <w:bCs/>
          <w:sz w:val="28"/>
          <w:szCs w:val="28"/>
          <w:lang w:eastAsia="en-IN"/>
        </w:rPr>
        <w:t xml:space="preserve">    s=remove_0(pattern(k))</w:t>
      </w:r>
    </w:p>
    <w:p w14:paraId="3BF82C92" w14:textId="77777777" w:rsidR="00577478" w:rsidRPr="00577478" w:rsidRDefault="00577478" w:rsidP="00577478">
      <w:pPr>
        <w:spacing w:after="0"/>
        <w:rPr>
          <w:b/>
          <w:bCs/>
          <w:sz w:val="28"/>
          <w:szCs w:val="28"/>
          <w:lang w:eastAsia="en-IN"/>
        </w:rPr>
      </w:pPr>
      <w:r w:rsidRPr="00577478">
        <w:rPr>
          <w:b/>
          <w:bCs/>
          <w:sz w:val="28"/>
          <w:szCs w:val="28"/>
          <w:lang w:eastAsia="en-IN"/>
        </w:rPr>
        <w:t xml:space="preserve">    comm=0</w:t>
      </w:r>
    </w:p>
    <w:p w14:paraId="3AD2B5E8" w14:textId="77777777" w:rsidR="00577478" w:rsidRPr="00577478" w:rsidRDefault="00577478" w:rsidP="00577478">
      <w:pPr>
        <w:spacing w:after="0"/>
        <w:rPr>
          <w:b/>
          <w:bCs/>
          <w:sz w:val="28"/>
          <w:szCs w:val="28"/>
          <w:lang w:eastAsia="en-IN"/>
        </w:rPr>
      </w:pPr>
      <w:r w:rsidRPr="00577478">
        <w:rPr>
          <w:b/>
          <w:bCs/>
          <w:sz w:val="28"/>
          <w:szCs w:val="28"/>
          <w:lang w:eastAsia="en-IN"/>
        </w:rPr>
        <w:t xml:space="preserve">    for i in range(len(s)):</w:t>
      </w:r>
    </w:p>
    <w:p w14:paraId="40994917"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s[i]!=remove_0(z)[i]: comm+=1</w:t>
      </w:r>
    </w:p>
    <w:p w14:paraId="5395DFF4"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comm==1: x=pattern(k); num1=k; break</w:t>
      </w:r>
    </w:p>
    <w:p w14:paraId="37BD835C" w14:textId="77777777" w:rsidR="00577478" w:rsidRPr="00577478" w:rsidRDefault="00577478" w:rsidP="00577478">
      <w:pPr>
        <w:spacing w:after="0"/>
        <w:rPr>
          <w:b/>
          <w:bCs/>
          <w:sz w:val="28"/>
          <w:szCs w:val="28"/>
          <w:lang w:eastAsia="en-IN"/>
        </w:rPr>
      </w:pPr>
      <w:r w:rsidRPr="00577478">
        <w:rPr>
          <w:b/>
          <w:bCs/>
          <w:sz w:val="28"/>
          <w:szCs w:val="28"/>
          <w:lang w:eastAsia="en-IN"/>
        </w:rPr>
        <w:t xml:space="preserve">    k+=1</w:t>
      </w:r>
    </w:p>
    <w:p w14:paraId="7C653397" w14:textId="77777777" w:rsidR="00577478" w:rsidRPr="00577478" w:rsidRDefault="00577478" w:rsidP="00577478">
      <w:pPr>
        <w:spacing w:after="0"/>
        <w:rPr>
          <w:b/>
          <w:bCs/>
          <w:sz w:val="28"/>
          <w:szCs w:val="28"/>
          <w:lang w:eastAsia="en-IN"/>
        </w:rPr>
      </w:pPr>
      <w:r w:rsidRPr="00577478">
        <w:rPr>
          <w:b/>
          <w:bCs/>
          <w:sz w:val="28"/>
          <w:szCs w:val="28"/>
          <w:lang w:eastAsia="en-IN"/>
        </w:rPr>
        <w:t>k1=n+1; y=""; num2=0</w:t>
      </w:r>
    </w:p>
    <w:p w14:paraId="51791985" w14:textId="77777777" w:rsidR="00577478" w:rsidRPr="00577478" w:rsidRDefault="00577478" w:rsidP="00577478">
      <w:pPr>
        <w:spacing w:after="0"/>
        <w:rPr>
          <w:b/>
          <w:bCs/>
          <w:sz w:val="28"/>
          <w:szCs w:val="28"/>
          <w:lang w:eastAsia="en-IN"/>
        </w:rPr>
      </w:pPr>
      <w:r w:rsidRPr="00577478">
        <w:rPr>
          <w:b/>
          <w:bCs/>
          <w:sz w:val="28"/>
          <w:szCs w:val="28"/>
          <w:lang w:eastAsia="en-IN"/>
        </w:rPr>
        <w:t>while True:</w:t>
      </w:r>
    </w:p>
    <w:p w14:paraId="2DD4F249" w14:textId="77777777" w:rsidR="00577478" w:rsidRPr="00577478" w:rsidRDefault="00577478" w:rsidP="00577478">
      <w:pPr>
        <w:spacing w:after="0"/>
        <w:rPr>
          <w:b/>
          <w:bCs/>
          <w:sz w:val="28"/>
          <w:szCs w:val="28"/>
          <w:lang w:eastAsia="en-IN"/>
        </w:rPr>
      </w:pPr>
      <w:r w:rsidRPr="00577478">
        <w:rPr>
          <w:b/>
          <w:bCs/>
          <w:sz w:val="28"/>
          <w:szCs w:val="28"/>
          <w:lang w:eastAsia="en-IN"/>
        </w:rPr>
        <w:t xml:space="preserve">    s1=remove_0(pattern(k1))</w:t>
      </w:r>
    </w:p>
    <w:p w14:paraId="5D5FB4BB" w14:textId="77777777" w:rsidR="00577478" w:rsidRPr="00577478" w:rsidRDefault="00577478" w:rsidP="00577478">
      <w:pPr>
        <w:spacing w:after="0"/>
        <w:rPr>
          <w:b/>
          <w:bCs/>
          <w:sz w:val="28"/>
          <w:szCs w:val="28"/>
          <w:lang w:eastAsia="en-IN"/>
        </w:rPr>
      </w:pPr>
      <w:r w:rsidRPr="00577478">
        <w:rPr>
          <w:b/>
          <w:bCs/>
          <w:sz w:val="28"/>
          <w:szCs w:val="28"/>
          <w:lang w:eastAsia="en-IN"/>
        </w:rPr>
        <w:t xml:space="preserve">    comm1=0</w:t>
      </w:r>
    </w:p>
    <w:p w14:paraId="3BA55E73" w14:textId="77777777" w:rsidR="00577478" w:rsidRPr="00577478" w:rsidRDefault="00577478" w:rsidP="00577478">
      <w:pPr>
        <w:spacing w:after="0"/>
        <w:rPr>
          <w:b/>
          <w:bCs/>
          <w:sz w:val="28"/>
          <w:szCs w:val="28"/>
          <w:lang w:eastAsia="en-IN"/>
        </w:rPr>
      </w:pPr>
      <w:r w:rsidRPr="00577478">
        <w:rPr>
          <w:b/>
          <w:bCs/>
          <w:sz w:val="28"/>
          <w:szCs w:val="28"/>
          <w:lang w:eastAsia="en-IN"/>
        </w:rPr>
        <w:t xml:space="preserve">    for i in range(len(s1)):</w:t>
      </w:r>
    </w:p>
    <w:p w14:paraId="52252690"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s1[i]!=remove_0(z)[i]: comm1+=1</w:t>
      </w:r>
    </w:p>
    <w:p w14:paraId="76453268" w14:textId="77777777" w:rsidR="00577478" w:rsidRPr="00577478" w:rsidRDefault="00577478" w:rsidP="00577478">
      <w:pPr>
        <w:spacing w:after="0"/>
        <w:rPr>
          <w:b/>
          <w:bCs/>
          <w:sz w:val="28"/>
          <w:szCs w:val="28"/>
          <w:lang w:eastAsia="en-IN"/>
        </w:rPr>
      </w:pPr>
      <w:r w:rsidRPr="00577478">
        <w:rPr>
          <w:b/>
          <w:bCs/>
          <w:sz w:val="28"/>
          <w:szCs w:val="28"/>
          <w:lang w:eastAsia="en-IN"/>
        </w:rPr>
        <w:t xml:space="preserve">    if comm1==2: y=pattern(k1); num2=k1; break</w:t>
      </w:r>
    </w:p>
    <w:p w14:paraId="57ABC6A7" w14:textId="77777777" w:rsidR="00577478" w:rsidRPr="00577478" w:rsidRDefault="00577478" w:rsidP="00577478">
      <w:pPr>
        <w:spacing w:after="0"/>
        <w:rPr>
          <w:b/>
          <w:bCs/>
          <w:sz w:val="28"/>
          <w:szCs w:val="28"/>
          <w:lang w:eastAsia="en-IN"/>
        </w:rPr>
      </w:pPr>
      <w:r w:rsidRPr="00577478">
        <w:rPr>
          <w:b/>
          <w:bCs/>
          <w:sz w:val="28"/>
          <w:szCs w:val="28"/>
          <w:lang w:eastAsia="en-IN"/>
        </w:rPr>
        <w:t xml:space="preserve">    k1+=1</w:t>
      </w:r>
    </w:p>
    <w:p w14:paraId="73F0CCB5" w14:textId="77777777" w:rsidR="00577478" w:rsidRPr="00577478" w:rsidRDefault="00577478" w:rsidP="00577478">
      <w:pPr>
        <w:spacing w:after="0"/>
        <w:rPr>
          <w:b/>
          <w:bCs/>
          <w:sz w:val="28"/>
          <w:szCs w:val="28"/>
          <w:lang w:eastAsia="en-IN"/>
        </w:rPr>
      </w:pPr>
      <w:r w:rsidRPr="00577478">
        <w:rPr>
          <w:b/>
          <w:bCs/>
          <w:sz w:val="28"/>
          <w:szCs w:val="28"/>
          <w:lang w:eastAsia="en-IN"/>
        </w:rPr>
        <w:t>print(num1,num2,sep="\t")</w:t>
      </w:r>
    </w:p>
    <w:p w14:paraId="77EA2600" w14:textId="77777777" w:rsidR="00577478" w:rsidRPr="00577478" w:rsidRDefault="00577478" w:rsidP="00577478">
      <w:pPr>
        <w:spacing w:after="0"/>
        <w:rPr>
          <w:b/>
          <w:bCs/>
          <w:sz w:val="28"/>
          <w:szCs w:val="28"/>
          <w:lang w:eastAsia="en-IN"/>
        </w:rPr>
      </w:pPr>
      <w:r w:rsidRPr="00577478">
        <w:rPr>
          <w:b/>
          <w:bCs/>
          <w:sz w:val="28"/>
          <w:szCs w:val="28"/>
          <w:lang w:eastAsia="en-IN"/>
        </w:rPr>
        <w:t>print(pattern(n))</w:t>
      </w:r>
    </w:p>
    <w:p w14:paraId="6CC0BDB7" w14:textId="77777777" w:rsidR="00577478" w:rsidRPr="00577478" w:rsidRDefault="00577478" w:rsidP="00577478">
      <w:pPr>
        <w:spacing w:after="0"/>
        <w:rPr>
          <w:b/>
          <w:bCs/>
          <w:sz w:val="28"/>
          <w:szCs w:val="28"/>
          <w:lang w:eastAsia="en-IN"/>
        </w:rPr>
      </w:pPr>
      <w:r w:rsidRPr="00577478">
        <w:rPr>
          <w:b/>
          <w:bCs/>
          <w:sz w:val="28"/>
          <w:szCs w:val="28"/>
          <w:lang w:eastAsia="en-IN"/>
        </w:rPr>
        <w:t>print(x)</w:t>
      </w:r>
    </w:p>
    <w:p w14:paraId="0C64539A" w14:textId="79E3FCF2" w:rsidR="00A952F6" w:rsidRDefault="00577478" w:rsidP="00577478">
      <w:pPr>
        <w:spacing w:after="0"/>
        <w:rPr>
          <w:b/>
          <w:bCs/>
          <w:sz w:val="28"/>
          <w:szCs w:val="28"/>
          <w:lang w:eastAsia="en-IN"/>
        </w:rPr>
      </w:pPr>
      <w:r w:rsidRPr="00577478">
        <w:rPr>
          <w:b/>
          <w:bCs/>
          <w:sz w:val="28"/>
          <w:szCs w:val="28"/>
          <w:lang w:eastAsia="en-IN"/>
        </w:rPr>
        <w:t>print(y)</w:t>
      </w:r>
    </w:p>
    <w:p w14:paraId="15E56926" w14:textId="1CFFA329" w:rsidR="00217583" w:rsidRDefault="00217583" w:rsidP="00577478">
      <w:pPr>
        <w:spacing w:after="0"/>
        <w:rPr>
          <w:b/>
          <w:bCs/>
          <w:sz w:val="28"/>
          <w:szCs w:val="28"/>
          <w:lang w:eastAsia="en-IN"/>
        </w:rPr>
      </w:pPr>
    </w:p>
    <w:p w14:paraId="162312E5" w14:textId="306F065A" w:rsidR="00217583" w:rsidRDefault="00217583" w:rsidP="00577478">
      <w:pPr>
        <w:spacing w:after="0"/>
        <w:rPr>
          <w:b/>
          <w:bCs/>
          <w:sz w:val="28"/>
          <w:szCs w:val="28"/>
          <w:lang w:eastAsia="en-IN"/>
        </w:rPr>
      </w:pPr>
      <w:r w:rsidRPr="00217583">
        <w:rPr>
          <w:b/>
          <w:bCs/>
          <w:sz w:val="28"/>
          <w:szCs w:val="28"/>
          <w:highlight w:val="yellow"/>
          <w:lang w:eastAsia="en-IN"/>
        </w:rPr>
        <w:lastRenderedPageBreak/>
        <w:t>NEW CODE:</w:t>
      </w:r>
    </w:p>
    <w:p w14:paraId="1EA57F08" w14:textId="77777777" w:rsidR="00AA79BA" w:rsidRPr="00AA79BA" w:rsidRDefault="00AA79BA" w:rsidP="00AA79BA">
      <w:pPr>
        <w:spacing w:after="0"/>
        <w:rPr>
          <w:b/>
          <w:bCs/>
          <w:sz w:val="20"/>
          <w:szCs w:val="20"/>
          <w:lang w:eastAsia="en-IN"/>
        </w:rPr>
      </w:pPr>
      <w:r w:rsidRPr="00AA79BA">
        <w:rPr>
          <w:b/>
          <w:bCs/>
          <w:sz w:val="20"/>
          <w:szCs w:val="20"/>
          <w:lang w:eastAsia="en-IN"/>
        </w:rPr>
        <w:t>from collections import deque</w:t>
      </w:r>
    </w:p>
    <w:p w14:paraId="4E0709AE" w14:textId="77777777" w:rsidR="00AA79BA" w:rsidRPr="00AA79BA" w:rsidRDefault="00AA79BA" w:rsidP="00AA79BA">
      <w:pPr>
        <w:spacing w:after="0"/>
        <w:rPr>
          <w:b/>
          <w:bCs/>
          <w:sz w:val="20"/>
          <w:szCs w:val="20"/>
          <w:lang w:eastAsia="en-IN"/>
        </w:rPr>
      </w:pPr>
      <w:r w:rsidRPr="00AA79BA">
        <w:rPr>
          <w:b/>
          <w:bCs/>
          <w:sz w:val="20"/>
          <w:szCs w:val="20"/>
          <w:lang w:eastAsia="en-IN"/>
        </w:rPr>
        <w:t>def func(n):</w:t>
      </w:r>
    </w:p>
    <w:p w14:paraId="7F0B45C1" w14:textId="77777777" w:rsidR="00AA79BA" w:rsidRPr="00AA79BA" w:rsidRDefault="00AA79BA" w:rsidP="00AA79BA">
      <w:pPr>
        <w:spacing w:after="0"/>
        <w:rPr>
          <w:b/>
          <w:bCs/>
          <w:sz w:val="20"/>
          <w:szCs w:val="20"/>
          <w:lang w:eastAsia="en-IN"/>
        </w:rPr>
      </w:pPr>
      <w:r w:rsidRPr="00AA79BA">
        <w:rPr>
          <w:b/>
          <w:bCs/>
          <w:sz w:val="20"/>
          <w:szCs w:val="20"/>
          <w:lang w:eastAsia="en-IN"/>
        </w:rPr>
        <w:t xml:space="preserve">    s,cnt,f,atnzero = deque(),0,0,0</w:t>
      </w:r>
    </w:p>
    <w:p w14:paraId="6E7FEC61" w14:textId="77777777" w:rsidR="00AA79BA" w:rsidRPr="00AA79BA" w:rsidRDefault="00AA79BA" w:rsidP="00AA79BA">
      <w:pPr>
        <w:spacing w:after="0"/>
        <w:rPr>
          <w:b/>
          <w:bCs/>
          <w:sz w:val="20"/>
          <w:szCs w:val="20"/>
          <w:lang w:eastAsia="en-IN"/>
        </w:rPr>
      </w:pPr>
      <w:r w:rsidRPr="00AA79BA">
        <w:rPr>
          <w:b/>
          <w:bCs/>
          <w:sz w:val="20"/>
          <w:szCs w:val="20"/>
          <w:lang w:eastAsia="en-IN"/>
        </w:rPr>
        <w:t xml:space="preserve">    while(cnt &lt; 20):</w:t>
      </w:r>
    </w:p>
    <w:p w14:paraId="3C9C3B67" w14:textId="77777777" w:rsidR="00AA79BA" w:rsidRPr="00AA79BA" w:rsidRDefault="00AA79BA" w:rsidP="00AA79BA">
      <w:pPr>
        <w:spacing w:after="0"/>
        <w:rPr>
          <w:b/>
          <w:bCs/>
          <w:sz w:val="20"/>
          <w:szCs w:val="20"/>
          <w:lang w:eastAsia="en-IN"/>
        </w:rPr>
      </w:pPr>
      <w:r w:rsidRPr="00AA79BA">
        <w:rPr>
          <w:b/>
          <w:bCs/>
          <w:sz w:val="20"/>
          <w:szCs w:val="20"/>
          <w:lang w:eastAsia="en-IN"/>
        </w:rPr>
        <w:t xml:space="preserve">        if n == 0 and f == 0: atnzero = cnt; f = 1</w:t>
      </w:r>
    </w:p>
    <w:p w14:paraId="509FA320" w14:textId="77777777" w:rsidR="00AA79BA" w:rsidRPr="00AA79BA" w:rsidRDefault="00AA79BA" w:rsidP="00AA79BA">
      <w:pPr>
        <w:spacing w:after="0"/>
        <w:rPr>
          <w:b/>
          <w:bCs/>
          <w:sz w:val="20"/>
          <w:szCs w:val="20"/>
          <w:lang w:eastAsia="en-IN"/>
        </w:rPr>
      </w:pPr>
      <w:r w:rsidRPr="00AA79BA">
        <w:rPr>
          <w:b/>
          <w:bCs/>
          <w:sz w:val="20"/>
          <w:szCs w:val="20"/>
          <w:lang w:eastAsia="en-IN"/>
        </w:rPr>
        <w:t xml:space="preserve">        r = n%3</w:t>
      </w:r>
    </w:p>
    <w:p w14:paraId="1741F21F" w14:textId="77777777" w:rsidR="00AA79BA" w:rsidRPr="00AA79BA" w:rsidRDefault="00AA79BA" w:rsidP="00AA79BA">
      <w:pPr>
        <w:spacing w:after="0"/>
        <w:rPr>
          <w:b/>
          <w:bCs/>
          <w:sz w:val="20"/>
          <w:szCs w:val="20"/>
          <w:lang w:eastAsia="en-IN"/>
        </w:rPr>
      </w:pPr>
      <w:r w:rsidRPr="00AA79BA">
        <w:rPr>
          <w:b/>
          <w:bCs/>
          <w:sz w:val="20"/>
          <w:szCs w:val="20"/>
          <w:lang w:eastAsia="en-IN"/>
        </w:rPr>
        <w:t xml:space="preserve">        if r == 0: s.appendleft('r')</w:t>
      </w:r>
    </w:p>
    <w:p w14:paraId="57F24D87" w14:textId="77777777" w:rsidR="00AA79BA" w:rsidRPr="00AA79BA" w:rsidRDefault="00AA79BA" w:rsidP="00AA79BA">
      <w:pPr>
        <w:spacing w:after="0"/>
        <w:rPr>
          <w:b/>
          <w:bCs/>
          <w:sz w:val="20"/>
          <w:szCs w:val="20"/>
          <w:lang w:eastAsia="en-IN"/>
        </w:rPr>
      </w:pPr>
      <w:r w:rsidRPr="00AA79BA">
        <w:rPr>
          <w:b/>
          <w:bCs/>
          <w:sz w:val="20"/>
          <w:szCs w:val="20"/>
          <w:lang w:eastAsia="en-IN"/>
        </w:rPr>
        <w:t xml:space="preserve">        elif r == 1: s.appendleft('g')</w:t>
      </w:r>
    </w:p>
    <w:p w14:paraId="05950BB7" w14:textId="77777777" w:rsidR="00AA79BA" w:rsidRPr="00AA79BA" w:rsidRDefault="00AA79BA" w:rsidP="00AA79BA">
      <w:pPr>
        <w:spacing w:after="0"/>
        <w:rPr>
          <w:b/>
          <w:bCs/>
          <w:sz w:val="20"/>
          <w:szCs w:val="20"/>
          <w:lang w:eastAsia="en-IN"/>
        </w:rPr>
      </w:pPr>
      <w:r w:rsidRPr="00AA79BA">
        <w:rPr>
          <w:b/>
          <w:bCs/>
          <w:sz w:val="20"/>
          <w:szCs w:val="20"/>
          <w:lang w:eastAsia="en-IN"/>
        </w:rPr>
        <w:t xml:space="preserve">        else: s.appendleft('b')</w:t>
      </w:r>
    </w:p>
    <w:p w14:paraId="41EF0C86" w14:textId="77777777" w:rsidR="00AA79BA" w:rsidRPr="00AA79BA" w:rsidRDefault="00AA79BA" w:rsidP="00AA79BA">
      <w:pPr>
        <w:spacing w:after="0"/>
        <w:rPr>
          <w:b/>
          <w:bCs/>
          <w:sz w:val="20"/>
          <w:szCs w:val="20"/>
          <w:lang w:eastAsia="en-IN"/>
        </w:rPr>
      </w:pPr>
      <w:r w:rsidRPr="00AA79BA">
        <w:rPr>
          <w:b/>
          <w:bCs/>
          <w:sz w:val="20"/>
          <w:szCs w:val="20"/>
          <w:lang w:eastAsia="en-IN"/>
        </w:rPr>
        <w:t xml:space="preserve">        n//=3</w:t>
      </w:r>
    </w:p>
    <w:p w14:paraId="0AC04E7E" w14:textId="77777777" w:rsidR="00AA79BA" w:rsidRPr="00AA79BA" w:rsidRDefault="00AA79BA" w:rsidP="00AA79BA">
      <w:pPr>
        <w:spacing w:after="0"/>
        <w:rPr>
          <w:b/>
          <w:bCs/>
          <w:sz w:val="20"/>
          <w:szCs w:val="20"/>
          <w:lang w:eastAsia="en-IN"/>
        </w:rPr>
      </w:pPr>
      <w:r w:rsidRPr="00AA79BA">
        <w:rPr>
          <w:b/>
          <w:bCs/>
          <w:sz w:val="20"/>
          <w:szCs w:val="20"/>
          <w:lang w:eastAsia="en-IN"/>
        </w:rPr>
        <w:t xml:space="preserve">        cnt+=1</w:t>
      </w:r>
    </w:p>
    <w:p w14:paraId="0E8FFB23" w14:textId="77777777" w:rsidR="00AA79BA" w:rsidRPr="00AA79BA" w:rsidRDefault="00AA79BA" w:rsidP="00AA79BA">
      <w:pPr>
        <w:spacing w:after="0"/>
        <w:rPr>
          <w:b/>
          <w:bCs/>
          <w:sz w:val="20"/>
          <w:szCs w:val="20"/>
          <w:lang w:eastAsia="en-IN"/>
        </w:rPr>
      </w:pPr>
      <w:r w:rsidRPr="00AA79BA">
        <w:rPr>
          <w:b/>
          <w:bCs/>
          <w:sz w:val="20"/>
          <w:szCs w:val="20"/>
          <w:lang w:eastAsia="en-IN"/>
        </w:rPr>
        <w:t xml:space="preserve">    return ("".join(s),atnzero)</w:t>
      </w:r>
    </w:p>
    <w:p w14:paraId="44A22C81" w14:textId="77777777" w:rsidR="00AA79BA" w:rsidRPr="00AA79BA" w:rsidRDefault="00AA79BA" w:rsidP="00AA79BA">
      <w:pPr>
        <w:spacing w:after="0"/>
        <w:rPr>
          <w:b/>
          <w:bCs/>
          <w:sz w:val="20"/>
          <w:szCs w:val="20"/>
          <w:lang w:eastAsia="en-IN"/>
        </w:rPr>
      </w:pPr>
      <w:r w:rsidRPr="00AA79BA">
        <w:rPr>
          <w:b/>
          <w:bCs/>
          <w:sz w:val="20"/>
          <w:szCs w:val="20"/>
          <w:lang w:eastAsia="en-IN"/>
        </w:rPr>
        <w:t>def check(t1,t2):</w:t>
      </w:r>
    </w:p>
    <w:p w14:paraId="1C9232F2" w14:textId="77777777" w:rsidR="00AA79BA" w:rsidRPr="00AA79BA" w:rsidRDefault="00AA79BA" w:rsidP="00AA79BA">
      <w:pPr>
        <w:spacing w:after="0"/>
        <w:rPr>
          <w:b/>
          <w:bCs/>
          <w:sz w:val="20"/>
          <w:szCs w:val="20"/>
          <w:lang w:eastAsia="en-IN"/>
        </w:rPr>
      </w:pPr>
      <w:r w:rsidRPr="00AA79BA">
        <w:rPr>
          <w:b/>
          <w:bCs/>
          <w:sz w:val="20"/>
          <w:szCs w:val="20"/>
          <w:lang w:eastAsia="en-IN"/>
        </w:rPr>
        <w:t xml:space="preserve">    g = max(t1[1],t2[1])</w:t>
      </w:r>
    </w:p>
    <w:p w14:paraId="2FB93ED7" w14:textId="77777777" w:rsidR="00AA79BA" w:rsidRPr="00AA79BA" w:rsidRDefault="00AA79BA" w:rsidP="00AA79BA">
      <w:pPr>
        <w:spacing w:after="0"/>
        <w:rPr>
          <w:b/>
          <w:bCs/>
          <w:sz w:val="20"/>
          <w:szCs w:val="20"/>
          <w:lang w:eastAsia="en-IN"/>
        </w:rPr>
      </w:pPr>
      <w:r w:rsidRPr="00AA79BA">
        <w:rPr>
          <w:b/>
          <w:bCs/>
          <w:sz w:val="20"/>
          <w:szCs w:val="20"/>
          <w:lang w:eastAsia="en-IN"/>
        </w:rPr>
        <w:t xml:space="preserve">    s1,s2 = t1[0][-g:],t2[0][-g:]</w:t>
      </w:r>
    </w:p>
    <w:p w14:paraId="70AC782C" w14:textId="77777777" w:rsidR="00AA79BA" w:rsidRPr="00AA79BA" w:rsidRDefault="00AA79BA" w:rsidP="00AA79BA">
      <w:pPr>
        <w:spacing w:after="0"/>
        <w:rPr>
          <w:b/>
          <w:bCs/>
          <w:sz w:val="20"/>
          <w:szCs w:val="20"/>
          <w:lang w:eastAsia="en-IN"/>
        </w:rPr>
      </w:pPr>
      <w:r w:rsidRPr="00AA79BA">
        <w:rPr>
          <w:b/>
          <w:bCs/>
          <w:sz w:val="20"/>
          <w:szCs w:val="20"/>
          <w:lang w:eastAsia="en-IN"/>
        </w:rPr>
        <w:t xml:space="preserve">    ucnt = 0</w:t>
      </w:r>
    </w:p>
    <w:p w14:paraId="238B276C" w14:textId="77777777" w:rsidR="00AA79BA" w:rsidRPr="00AA79BA" w:rsidRDefault="00AA79BA" w:rsidP="00AA79BA">
      <w:pPr>
        <w:spacing w:after="0"/>
        <w:rPr>
          <w:b/>
          <w:bCs/>
          <w:sz w:val="20"/>
          <w:szCs w:val="20"/>
          <w:lang w:eastAsia="en-IN"/>
        </w:rPr>
      </w:pPr>
      <w:r w:rsidRPr="00AA79BA">
        <w:rPr>
          <w:b/>
          <w:bCs/>
          <w:sz w:val="20"/>
          <w:szCs w:val="20"/>
          <w:lang w:eastAsia="en-IN"/>
        </w:rPr>
        <w:t xml:space="preserve">    for i in range(g):</w:t>
      </w:r>
    </w:p>
    <w:p w14:paraId="2C742264" w14:textId="77777777" w:rsidR="00AA79BA" w:rsidRPr="00AA79BA" w:rsidRDefault="00AA79BA" w:rsidP="00AA79BA">
      <w:pPr>
        <w:spacing w:after="0"/>
        <w:rPr>
          <w:b/>
          <w:bCs/>
          <w:sz w:val="20"/>
          <w:szCs w:val="20"/>
          <w:lang w:eastAsia="en-IN"/>
        </w:rPr>
      </w:pPr>
      <w:r w:rsidRPr="00AA79BA">
        <w:rPr>
          <w:b/>
          <w:bCs/>
          <w:sz w:val="20"/>
          <w:szCs w:val="20"/>
          <w:lang w:eastAsia="en-IN"/>
        </w:rPr>
        <w:t xml:space="preserve">        if s1[i] != s2[i]: ucnt+=1</w:t>
      </w:r>
    </w:p>
    <w:p w14:paraId="7E582D17" w14:textId="77777777" w:rsidR="00AA79BA" w:rsidRPr="00AA79BA" w:rsidRDefault="00AA79BA" w:rsidP="00AA79BA">
      <w:pPr>
        <w:spacing w:after="0"/>
        <w:rPr>
          <w:b/>
          <w:bCs/>
          <w:sz w:val="20"/>
          <w:szCs w:val="20"/>
          <w:lang w:eastAsia="en-IN"/>
        </w:rPr>
      </w:pPr>
      <w:r w:rsidRPr="00AA79BA">
        <w:rPr>
          <w:b/>
          <w:bCs/>
          <w:sz w:val="20"/>
          <w:szCs w:val="20"/>
          <w:lang w:eastAsia="en-IN"/>
        </w:rPr>
        <w:t xml:space="preserve">    return ucnt</w:t>
      </w:r>
    </w:p>
    <w:p w14:paraId="17C6D899" w14:textId="77777777" w:rsidR="00AA79BA" w:rsidRPr="00AA79BA" w:rsidRDefault="00AA79BA" w:rsidP="00AA79BA">
      <w:pPr>
        <w:spacing w:after="0"/>
        <w:rPr>
          <w:b/>
          <w:bCs/>
          <w:sz w:val="20"/>
          <w:szCs w:val="20"/>
          <w:lang w:eastAsia="en-IN"/>
        </w:rPr>
      </w:pPr>
      <w:r w:rsidRPr="00AA79BA">
        <w:rPr>
          <w:b/>
          <w:bCs/>
          <w:sz w:val="20"/>
          <w:szCs w:val="20"/>
          <w:lang w:eastAsia="en-IN"/>
        </w:rPr>
        <w:t>n = int(input())</w:t>
      </w:r>
    </w:p>
    <w:p w14:paraId="42702832" w14:textId="77777777" w:rsidR="00AA79BA" w:rsidRPr="00AA79BA" w:rsidRDefault="00AA79BA" w:rsidP="00AA79BA">
      <w:pPr>
        <w:spacing w:after="0"/>
        <w:rPr>
          <w:b/>
          <w:bCs/>
          <w:sz w:val="20"/>
          <w:szCs w:val="20"/>
          <w:lang w:eastAsia="en-IN"/>
        </w:rPr>
      </w:pPr>
      <w:r w:rsidRPr="00AA79BA">
        <w:rPr>
          <w:b/>
          <w:bCs/>
          <w:sz w:val="20"/>
          <w:szCs w:val="20"/>
          <w:lang w:eastAsia="en-IN"/>
        </w:rPr>
        <w:t>s = func(n)</w:t>
      </w:r>
    </w:p>
    <w:p w14:paraId="63C2CBFF" w14:textId="77777777" w:rsidR="00AA79BA" w:rsidRPr="00AA79BA" w:rsidRDefault="00AA79BA" w:rsidP="00AA79BA">
      <w:pPr>
        <w:spacing w:after="0"/>
        <w:rPr>
          <w:b/>
          <w:bCs/>
          <w:sz w:val="20"/>
          <w:szCs w:val="20"/>
          <w:lang w:eastAsia="en-IN"/>
        </w:rPr>
      </w:pPr>
      <w:r w:rsidRPr="00AA79BA">
        <w:rPr>
          <w:b/>
          <w:bCs/>
          <w:sz w:val="20"/>
          <w:szCs w:val="20"/>
          <w:lang w:eastAsia="en-IN"/>
        </w:rPr>
        <w:t>num = n+1</w:t>
      </w:r>
    </w:p>
    <w:p w14:paraId="4318DA91" w14:textId="77777777" w:rsidR="00AA79BA" w:rsidRPr="00AA79BA" w:rsidRDefault="00AA79BA" w:rsidP="00AA79BA">
      <w:pPr>
        <w:spacing w:after="0"/>
        <w:rPr>
          <w:b/>
          <w:bCs/>
          <w:sz w:val="20"/>
          <w:szCs w:val="20"/>
          <w:lang w:eastAsia="en-IN"/>
        </w:rPr>
      </w:pPr>
      <w:r w:rsidRPr="00AA79BA">
        <w:rPr>
          <w:b/>
          <w:bCs/>
          <w:sz w:val="20"/>
          <w:szCs w:val="20"/>
          <w:lang w:eastAsia="en-IN"/>
        </w:rPr>
        <w:t>f1,f2 = 0,0</w:t>
      </w:r>
    </w:p>
    <w:p w14:paraId="2B85B9DA" w14:textId="77777777" w:rsidR="00AA79BA" w:rsidRPr="00AA79BA" w:rsidRDefault="00AA79BA" w:rsidP="00AA79BA">
      <w:pPr>
        <w:spacing w:after="0"/>
        <w:rPr>
          <w:b/>
          <w:bCs/>
          <w:sz w:val="20"/>
          <w:szCs w:val="20"/>
          <w:lang w:eastAsia="en-IN"/>
        </w:rPr>
      </w:pPr>
      <w:r w:rsidRPr="00AA79BA">
        <w:rPr>
          <w:b/>
          <w:bCs/>
          <w:sz w:val="20"/>
          <w:szCs w:val="20"/>
          <w:lang w:eastAsia="en-IN"/>
        </w:rPr>
        <w:t>n1,n2 = 0,0</w:t>
      </w:r>
    </w:p>
    <w:p w14:paraId="4437BD7B" w14:textId="77777777" w:rsidR="00AA79BA" w:rsidRPr="00AA79BA" w:rsidRDefault="00AA79BA" w:rsidP="00AA79BA">
      <w:pPr>
        <w:spacing w:after="0"/>
        <w:rPr>
          <w:b/>
          <w:bCs/>
          <w:sz w:val="20"/>
          <w:szCs w:val="20"/>
          <w:lang w:eastAsia="en-IN"/>
        </w:rPr>
      </w:pPr>
      <w:r w:rsidRPr="00AA79BA">
        <w:rPr>
          <w:b/>
          <w:bCs/>
          <w:sz w:val="20"/>
          <w:szCs w:val="20"/>
          <w:lang w:eastAsia="en-IN"/>
        </w:rPr>
        <w:t>s1,s2 = "",""</w:t>
      </w:r>
    </w:p>
    <w:p w14:paraId="296CF6FE" w14:textId="77777777" w:rsidR="00AA79BA" w:rsidRPr="00AA79BA" w:rsidRDefault="00AA79BA" w:rsidP="00AA79BA">
      <w:pPr>
        <w:spacing w:after="0"/>
        <w:rPr>
          <w:b/>
          <w:bCs/>
          <w:sz w:val="20"/>
          <w:szCs w:val="20"/>
          <w:lang w:eastAsia="en-IN"/>
        </w:rPr>
      </w:pPr>
      <w:r w:rsidRPr="00AA79BA">
        <w:rPr>
          <w:b/>
          <w:bCs/>
          <w:sz w:val="20"/>
          <w:szCs w:val="20"/>
          <w:lang w:eastAsia="en-IN"/>
        </w:rPr>
        <w:t>while(f1 == 0 or f2 == 0):</w:t>
      </w:r>
    </w:p>
    <w:p w14:paraId="544C49E9" w14:textId="77777777" w:rsidR="00AA79BA" w:rsidRPr="00AA79BA" w:rsidRDefault="00AA79BA" w:rsidP="00AA79BA">
      <w:pPr>
        <w:spacing w:after="0"/>
        <w:rPr>
          <w:b/>
          <w:bCs/>
          <w:sz w:val="20"/>
          <w:szCs w:val="20"/>
          <w:lang w:eastAsia="en-IN"/>
        </w:rPr>
      </w:pPr>
      <w:r w:rsidRPr="00AA79BA">
        <w:rPr>
          <w:b/>
          <w:bCs/>
          <w:sz w:val="20"/>
          <w:szCs w:val="20"/>
          <w:lang w:eastAsia="en-IN"/>
        </w:rPr>
        <w:t xml:space="preserve">    x = func(num)</w:t>
      </w:r>
    </w:p>
    <w:p w14:paraId="0DBC4F1B" w14:textId="77777777" w:rsidR="00AA79BA" w:rsidRPr="00AA79BA" w:rsidRDefault="00AA79BA" w:rsidP="00AA79BA">
      <w:pPr>
        <w:spacing w:after="0"/>
        <w:rPr>
          <w:b/>
          <w:bCs/>
          <w:sz w:val="20"/>
          <w:szCs w:val="20"/>
          <w:lang w:eastAsia="en-IN"/>
        </w:rPr>
      </w:pPr>
      <w:r w:rsidRPr="00AA79BA">
        <w:rPr>
          <w:b/>
          <w:bCs/>
          <w:sz w:val="20"/>
          <w:szCs w:val="20"/>
          <w:lang w:eastAsia="en-IN"/>
        </w:rPr>
        <w:t xml:space="preserve">    if f1 == 0 and check(s,x) == 1:</w:t>
      </w:r>
    </w:p>
    <w:p w14:paraId="0C338206" w14:textId="77777777" w:rsidR="00AA79BA" w:rsidRPr="00AA79BA" w:rsidRDefault="00AA79BA" w:rsidP="00AA79BA">
      <w:pPr>
        <w:spacing w:after="0"/>
        <w:rPr>
          <w:b/>
          <w:bCs/>
          <w:sz w:val="20"/>
          <w:szCs w:val="20"/>
          <w:lang w:eastAsia="en-IN"/>
        </w:rPr>
      </w:pPr>
      <w:r w:rsidRPr="00AA79BA">
        <w:rPr>
          <w:b/>
          <w:bCs/>
          <w:sz w:val="20"/>
          <w:szCs w:val="20"/>
          <w:lang w:eastAsia="en-IN"/>
        </w:rPr>
        <w:t xml:space="preserve">        n1 = num; s1 = x[0]; f1 = 1</w:t>
      </w:r>
    </w:p>
    <w:p w14:paraId="2F0FD109" w14:textId="77777777" w:rsidR="00AA79BA" w:rsidRPr="00AA79BA" w:rsidRDefault="00AA79BA" w:rsidP="00AA79BA">
      <w:pPr>
        <w:spacing w:after="0"/>
        <w:rPr>
          <w:b/>
          <w:bCs/>
          <w:sz w:val="20"/>
          <w:szCs w:val="20"/>
          <w:lang w:eastAsia="en-IN"/>
        </w:rPr>
      </w:pPr>
      <w:r w:rsidRPr="00AA79BA">
        <w:rPr>
          <w:b/>
          <w:bCs/>
          <w:sz w:val="20"/>
          <w:szCs w:val="20"/>
          <w:lang w:eastAsia="en-IN"/>
        </w:rPr>
        <w:t xml:space="preserve">    if f2 == 0 and check(s,x) == 2:</w:t>
      </w:r>
    </w:p>
    <w:p w14:paraId="0CD30A3C" w14:textId="77777777" w:rsidR="00AA79BA" w:rsidRPr="00AA79BA" w:rsidRDefault="00AA79BA" w:rsidP="00AA79BA">
      <w:pPr>
        <w:spacing w:after="0"/>
        <w:rPr>
          <w:b/>
          <w:bCs/>
          <w:sz w:val="20"/>
          <w:szCs w:val="20"/>
          <w:lang w:eastAsia="en-IN"/>
        </w:rPr>
      </w:pPr>
      <w:r w:rsidRPr="00AA79BA">
        <w:rPr>
          <w:b/>
          <w:bCs/>
          <w:sz w:val="20"/>
          <w:szCs w:val="20"/>
          <w:lang w:eastAsia="en-IN"/>
        </w:rPr>
        <w:t xml:space="preserve">        n2 = num; s2 = x[0]; f2 = 1</w:t>
      </w:r>
    </w:p>
    <w:p w14:paraId="173C499C" w14:textId="77777777" w:rsidR="00AA79BA" w:rsidRPr="00AA79BA" w:rsidRDefault="00AA79BA" w:rsidP="00AA79BA">
      <w:pPr>
        <w:spacing w:after="0"/>
        <w:rPr>
          <w:b/>
          <w:bCs/>
          <w:sz w:val="20"/>
          <w:szCs w:val="20"/>
          <w:lang w:eastAsia="en-IN"/>
        </w:rPr>
      </w:pPr>
      <w:r w:rsidRPr="00AA79BA">
        <w:rPr>
          <w:b/>
          <w:bCs/>
          <w:sz w:val="20"/>
          <w:szCs w:val="20"/>
          <w:lang w:eastAsia="en-IN"/>
        </w:rPr>
        <w:t xml:space="preserve">    num+=1</w:t>
      </w:r>
    </w:p>
    <w:p w14:paraId="7EE0A6C8" w14:textId="77777777" w:rsidR="00AA79BA" w:rsidRPr="00AA79BA" w:rsidRDefault="00AA79BA" w:rsidP="00AA79BA">
      <w:pPr>
        <w:spacing w:after="0"/>
        <w:rPr>
          <w:b/>
          <w:bCs/>
          <w:sz w:val="20"/>
          <w:szCs w:val="20"/>
          <w:lang w:eastAsia="en-IN"/>
        </w:rPr>
      </w:pPr>
      <w:r w:rsidRPr="00AA79BA">
        <w:rPr>
          <w:b/>
          <w:bCs/>
          <w:sz w:val="20"/>
          <w:szCs w:val="20"/>
          <w:lang w:eastAsia="en-IN"/>
        </w:rPr>
        <w:t>print(n1,n2,sep="\t")</w:t>
      </w:r>
    </w:p>
    <w:p w14:paraId="2E537B3F" w14:textId="0B6B40F1" w:rsidR="00AA79BA" w:rsidRPr="00AA79BA" w:rsidRDefault="00AA79BA" w:rsidP="00AA79BA">
      <w:pPr>
        <w:spacing w:after="0"/>
        <w:rPr>
          <w:b/>
          <w:bCs/>
          <w:sz w:val="20"/>
          <w:szCs w:val="20"/>
          <w:lang w:eastAsia="en-IN"/>
        </w:rPr>
      </w:pPr>
      <w:r w:rsidRPr="00AA79BA">
        <w:rPr>
          <w:b/>
          <w:bCs/>
          <w:sz w:val="20"/>
          <w:szCs w:val="20"/>
          <w:lang w:eastAsia="en-IN"/>
        </w:rPr>
        <w:t>print(s1,s2,sep="\n")</w:t>
      </w:r>
    </w:p>
    <w:p w14:paraId="6BE1082E" w14:textId="77777777" w:rsidR="00217583" w:rsidRDefault="00217583" w:rsidP="00577478">
      <w:pPr>
        <w:spacing w:after="0"/>
        <w:rPr>
          <w:b/>
          <w:bCs/>
          <w:sz w:val="28"/>
          <w:szCs w:val="28"/>
          <w:lang w:eastAsia="en-IN"/>
        </w:rPr>
      </w:pPr>
    </w:p>
    <w:p w14:paraId="3FDD9084" w14:textId="77777777" w:rsidR="00CC77A0" w:rsidRPr="00F13994" w:rsidRDefault="00CC77A0" w:rsidP="00CC77A0">
      <w:pPr>
        <w:pStyle w:val="Heading4"/>
        <w:shd w:val="clear" w:color="auto" w:fill="F9F9F9"/>
        <w:spacing w:before="0"/>
        <w:rPr>
          <w:rFonts w:ascii="Segoe UI" w:hAnsi="Segoe UI" w:cs="Segoe UI"/>
          <w:color w:val="008000"/>
          <w:sz w:val="20"/>
          <w:szCs w:val="20"/>
        </w:rPr>
      </w:pPr>
      <w:r w:rsidRPr="00F13994">
        <w:rPr>
          <w:rFonts w:ascii="Segoe UI" w:hAnsi="Segoe UI" w:cs="Segoe UI"/>
          <w:b/>
          <w:bCs/>
          <w:color w:val="008000"/>
          <w:sz w:val="20"/>
          <w:szCs w:val="20"/>
        </w:rPr>
        <w:t>Distribution of Biscuit Packets</w:t>
      </w:r>
    </w:p>
    <w:p w14:paraId="31FDFD68"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A charity wants to help the people in ‘m’ number of villages of a district that were badly affected by recent November floods. They have got some funds with them with which they would be able to get a maximum ‘n’ number of biscuit packets. A rich man in the city has told that he will also join the charity in helping the people with the following conditions:</w:t>
      </w:r>
    </w:p>
    <w:p w14:paraId="77EF565F"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i) He will give biscuit packets before going to each village. If the charity has ‘p’ number of biscuit packets before going to a village then he will give ‘p’ more biscuit packets.</w:t>
      </w:r>
    </w:p>
    <w:p w14:paraId="33D16150"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iii) The charity should give equal number of biscuit packets to all the villages</w:t>
      </w:r>
    </w:p>
    <w:p w14:paraId="028F1BFF"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iv) No biscuit packets should be left over after the distribution process</w:t>
      </w:r>
    </w:p>
    <w:p w14:paraId="4731C89F"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 xml:space="preserve">Given the number of villages ‘m’, the maximum number of biscuit packets ‘n’ that can be bought with the money in the hands of the charity, write a C program to find the number of biscuit packets that should be </w:t>
      </w:r>
      <w:r w:rsidRPr="00F13994">
        <w:rPr>
          <w:rFonts w:ascii="DejaVu Sans" w:hAnsi="DejaVu Sans" w:cs="DejaVu Sans"/>
          <w:color w:val="212529"/>
          <w:sz w:val="20"/>
          <w:szCs w:val="20"/>
        </w:rPr>
        <w:lastRenderedPageBreak/>
        <w:t>bought so that maximum number of biscuit packets can be distributed to the villages and the number of biscuit packets that shall be distributed to each village.</w:t>
      </w:r>
    </w:p>
    <w:p w14:paraId="5BEA6470"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For example, if the number of villages is 2, and the maximum number of biscuit packets that shall be bought with the money in the hands of charity is 10 then the charity shall buy 9 packets and distribute 12 packets to each village.</w:t>
      </w:r>
    </w:p>
    <w:p w14:paraId="4A1C0403"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Style w:val="Strong"/>
          <w:rFonts w:ascii="DejaVu Sans" w:eastAsia="Arial" w:hAnsi="DejaVu Sans" w:cs="DejaVu Sans"/>
          <w:color w:val="212529"/>
          <w:sz w:val="20"/>
          <w:szCs w:val="20"/>
        </w:rPr>
        <w:t>Input Format</w:t>
      </w:r>
    </w:p>
    <w:p w14:paraId="2FD2D370"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First line contains the number of villages, m</w:t>
      </w:r>
    </w:p>
    <w:p w14:paraId="46063C30"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Next line contains the maximum number of biscuit packets that can be bought with money in the hands of agency, n</w:t>
      </w:r>
    </w:p>
    <w:p w14:paraId="783FE8BB"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Style w:val="Strong"/>
          <w:rFonts w:ascii="DejaVu Sans" w:eastAsia="Arial" w:hAnsi="DejaVu Sans" w:cs="DejaVu Sans"/>
          <w:color w:val="212529"/>
          <w:sz w:val="20"/>
          <w:szCs w:val="20"/>
        </w:rPr>
        <w:t>Output Format</w:t>
      </w:r>
    </w:p>
    <w:p w14:paraId="46D05255"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First line should contain the number of biscuit packets to be purchased</w:t>
      </w:r>
    </w:p>
    <w:p w14:paraId="40F35F38" w14:textId="77777777" w:rsidR="00CC77A0" w:rsidRPr="00F13994" w:rsidRDefault="00CC77A0" w:rsidP="00CC77A0">
      <w:pPr>
        <w:pStyle w:val="NormalWeb"/>
        <w:shd w:val="clear" w:color="auto" w:fill="F9F9F9"/>
        <w:spacing w:before="0" w:beforeAutospacing="0"/>
        <w:rPr>
          <w:rFonts w:ascii="Segoe UI" w:hAnsi="Segoe UI" w:cs="Segoe UI"/>
          <w:color w:val="212529"/>
          <w:sz w:val="20"/>
          <w:szCs w:val="20"/>
        </w:rPr>
      </w:pPr>
      <w:r w:rsidRPr="00F13994">
        <w:rPr>
          <w:rFonts w:ascii="DejaVu Sans" w:hAnsi="DejaVu Sans" w:cs="DejaVu Sans"/>
          <w:color w:val="212529"/>
          <w:sz w:val="20"/>
          <w:szCs w:val="20"/>
        </w:rPr>
        <w:t>Next line should contain the number of biscuit packets to be distributed</w:t>
      </w:r>
    </w:p>
    <w:p w14:paraId="2386AE86" w14:textId="77777777" w:rsidR="00D37CB1" w:rsidRDefault="00CC77A0" w:rsidP="00577478">
      <w:pPr>
        <w:spacing w:after="0"/>
        <w:rPr>
          <w:b/>
          <w:bCs/>
          <w:sz w:val="28"/>
          <w:szCs w:val="28"/>
          <w:lang w:eastAsia="en-IN"/>
        </w:rPr>
      </w:pPr>
      <w:r w:rsidRPr="00CC77A0">
        <w:rPr>
          <w:b/>
          <w:bCs/>
          <w:sz w:val="28"/>
          <w:szCs w:val="28"/>
          <w:highlight w:val="yellow"/>
          <w:lang w:eastAsia="en-IN"/>
        </w:rPr>
        <w:t>ANS.</w:t>
      </w:r>
      <w:r w:rsidR="00F13994">
        <w:rPr>
          <w:b/>
          <w:bCs/>
          <w:sz w:val="28"/>
          <w:szCs w:val="28"/>
          <w:lang w:eastAsia="en-IN"/>
        </w:rPr>
        <w:t xml:space="preserve"> </w:t>
      </w:r>
    </w:p>
    <w:p w14:paraId="58D54FC4" w14:textId="77777777" w:rsidR="00731D45" w:rsidRDefault="00731D45" w:rsidP="00577478">
      <w:pPr>
        <w:spacing w:after="0"/>
        <w:rPr>
          <w:b/>
          <w:bCs/>
          <w:sz w:val="28"/>
          <w:szCs w:val="28"/>
          <w:lang w:eastAsia="en-IN"/>
        </w:rPr>
      </w:pPr>
    </w:p>
    <w:p w14:paraId="303D761E" w14:textId="77777777" w:rsidR="00731D45" w:rsidRPr="00731D45" w:rsidRDefault="00731D45" w:rsidP="00731D45">
      <w:pPr>
        <w:spacing w:after="0"/>
        <w:rPr>
          <w:b/>
          <w:bCs/>
          <w:sz w:val="20"/>
          <w:szCs w:val="20"/>
          <w:lang w:eastAsia="en-IN"/>
        </w:rPr>
      </w:pPr>
      <w:r w:rsidRPr="00731D45">
        <w:rPr>
          <w:b/>
          <w:bCs/>
          <w:sz w:val="20"/>
          <w:szCs w:val="20"/>
          <w:lang w:eastAsia="en-IN"/>
        </w:rPr>
        <w:t>m,n = int(input()),int(input())</w:t>
      </w:r>
    </w:p>
    <w:p w14:paraId="40E91BB1" w14:textId="77777777" w:rsidR="00731D45" w:rsidRPr="00731D45" w:rsidRDefault="00731D45" w:rsidP="00731D45">
      <w:pPr>
        <w:spacing w:after="0"/>
        <w:rPr>
          <w:b/>
          <w:bCs/>
          <w:sz w:val="20"/>
          <w:szCs w:val="20"/>
          <w:lang w:eastAsia="en-IN"/>
        </w:rPr>
      </w:pPr>
      <w:r w:rsidRPr="00731D45">
        <w:rPr>
          <w:b/>
          <w:bCs/>
          <w:sz w:val="20"/>
          <w:szCs w:val="20"/>
          <w:lang w:eastAsia="en-IN"/>
        </w:rPr>
        <w:t>per_village_share = 0</w:t>
      </w:r>
    </w:p>
    <w:p w14:paraId="49D81C85" w14:textId="77777777" w:rsidR="00731D45" w:rsidRPr="00731D45" w:rsidRDefault="00731D45" w:rsidP="00731D45">
      <w:pPr>
        <w:spacing w:after="0"/>
        <w:rPr>
          <w:b/>
          <w:bCs/>
          <w:sz w:val="20"/>
          <w:szCs w:val="20"/>
          <w:lang w:eastAsia="en-IN"/>
        </w:rPr>
      </w:pPr>
      <w:r w:rsidRPr="00731D45">
        <w:rPr>
          <w:b/>
          <w:bCs/>
          <w:sz w:val="20"/>
          <w:szCs w:val="20"/>
          <w:lang w:eastAsia="en-IN"/>
        </w:rPr>
        <w:t>max_init_purchase = 0</w:t>
      </w:r>
    </w:p>
    <w:p w14:paraId="02CAF9EE" w14:textId="77777777" w:rsidR="00731D45" w:rsidRPr="00731D45" w:rsidRDefault="00731D45" w:rsidP="00731D45">
      <w:pPr>
        <w:spacing w:after="0"/>
        <w:rPr>
          <w:b/>
          <w:bCs/>
          <w:sz w:val="20"/>
          <w:szCs w:val="20"/>
          <w:lang w:eastAsia="en-IN"/>
        </w:rPr>
      </w:pPr>
      <w:r w:rsidRPr="00731D45">
        <w:rPr>
          <w:b/>
          <w:bCs/>
          <w:sz w:val="20"/>
          <w:szCs w:val="20"/>
          <w:lang w:eastAsia="en-IN"/>
        </w:rPr>
        <w:t>for i in range(1,n+1):</w:t>
      </w:r>
    </w:p>
    <w:p w14:paraId="3FE2CA3F" w14:textId="77777777" w:rsidR="00731D45" w:rsidRPr="00731D45" w:rsidRDefault="00731D45" w:rsidP="00731D45">
      <w:pPr>
        <w:spacing w:after="0"/>
        <w:rPr>
          <w:b/>
          <w:bCs/>
          <w:sz w:val="20"/>
          <w:szCs w:val="20"/>
          <w:lang w:eastAsia="en-IN"/>
        </w:rPr>
      </w:pPr>
      <w:r w:rsidRPr="00731D45">
        <w:rPr>
          <w:b/>
          <w:bCs/>
          <w:sz w:val="20"/>
          <w:szCs w:val="20"/>
          <w:lang w:eastAsia="en-IN"/>
        </w:rPr>
        <w:t xml:space="preserve">    x = (2/(2**m-1))*i</w:t>
      </w:r>
    </w:p>
    <w:p w14:paraId="7A75A1DC" w14:textId="77777777" w:rsidR="00731D45" w:rsidRPr="00731D45" w:rsidRDefault="00731D45" w:rsidP="00731D45">
      <w:pPr>
        <w:spacing w:after="0"/>
        <w:rPr>
          <w:b/>
          <w:bCs/>
          <w:sz w:val="20"/>
          <w:szCs w:val="20"/>
          <w:lang w:eastAsia="en-IN"/>
        </w:rPr>
      </w:pPr>
      <w:r w:rsidRPr="00731D45">
        <w:rPr>
          <w:b/>
          <w:bCs/>
          <w:sz w:val="20"/>
          <w:szCs w:val="20"/>
          <w:lang w:eastAsia="en-IN"/>
        </w:rPr>
        <w:t xml:space="preserve">    if x == int(x) and max_init_purchase &lt; i:</w:t>
      </w:r>
    </w:p>
    <w:p w14:paraId="0DCF7700" w14:textId="77777777" w:rsidR="00731D45" w:rsidRPr="00731D45" w:rsidRDefault="00731D45" w:rsidP="00731D45">
      <w:pPr>
        <w:spacing w:after="0"/>
        <w:rPr>
          <w:b/>
          <w:bCs/>
          <w:sz w:val="20"/>
          <w:szCs w:val="20"/>
          <w:lang w:eastAsia="en-IN"/>
        </w:rPr>
      </w:pPr>
      <w:r w:rsidRPr="00731D45">
        <w:rPr>
          <w:b/>
          <w:bCs/>
          <w:sz w:val="20"/>
          <w:szCs w:val="20"/>
          <w:lang w:eastAsia="en-IN"/>
        </w:rPr>
        <w:t xml:space="preserve">        max_init_purchase = i</w:t>
      </w:r>
    </w:p>
    <w:p w14:paraId="6B14FB10" w14:textId="77777777" w:rsidR="00731D45" w:rsidRPr="00731D45" w:rsidRDefault="00731D45" w:rsidP="00731D45">
      <w:pPr>
        <w:spacing w:after="0"/>
        <w:rPr>
          <w:b/>
          <w:bCs/>
          <w:sz w:val="20"/>
          <w:szCs w:val="20"/>
          <w:lang w:eastAsia="en-IN"/>
        </w:rPr>
      </w:pPr>
      <w:r w:rsidRPr="00731D45">
        <w:rPr>
          <w:b/>
          <w:bCs/>
          <w:sz w:val="20"/>
          <w:szCs w:val="20"/>
          <w:lang w:eastAsia="en-IN"/>
        </w:rPr>
        <w:t xml:space="preserve">        per_village_share = x*(2**(m-1))</w:t>
      </w:r>
    </w:p>
    <w:p w14:paraId="1EF07A45" w14:textId="77777777" w:rsidR="00731D45" w:rsidRPr="00731D45" w:rsidRDefault="00731D45" w:rsidP="00731D45">
      <w:pPr>
        <w:spacing w:after="0"/>
        <w:rPr>
          <w:b/>
          <w:bCs/>
          <w:sz w:val="20"/>
          <w:szCs w:val="20"/>
          <w:lang w:eastAsia="en-IN"/>
        </w:rPr>
      </w:pPr>
      <w:r w:rsidRPr="00731D45">
        <w:rPr>
          <w:b/>
          <w:bCs/>
          <w:sz w:val="20"/>
          <w:szCs w:val="20"/>
          <w:lang w:eastAsia="en-IN"/>
        </w:rPr>
        <w:t>print(max_init_purchase,int(per_village_share),sep="\n")</w:t>
      </w:r>
    </w:p>
    <w:p w14:paraId="0A8F5A73" w14:textId="77777777" w:rsidR="00731D45" w:rsidRPr="00731D45" w:rsidRDefault="00731D45" w:rsidP="00731D45">
      <w:pPr>
        <w:spacing w:after="0"/>
        <w:rPr>
          <w:b/>
          <w:bCs/>
          <w:sz w:val="20"/>
          <w:szCs w:val="20"/>
          <w:lang w:eastAsia="en-IN"/>
        </w:rPr>
      </w:pPr>
    </w:p>
    <w:p w14:paraId="388D95CA" w14:textId="77777777" w:rsidR="00731D45" w:rsidRPr="00D13A8F" w:rsidRDefault="00731D45" w:rsidP="00731D45">
      <w:pPr>
        <w:spacing w:after="0"/>
        <w:rPr>
          <w:b/>
          <w:bCs/>
          <w:sz w:val="20"/>
          <w:szCs w:val="20"/>
          <w:highlight w:val="yellow"/>
          <w:lang w:eastAsia="en-IN"/>
        </w:rPr>
      </w:pPr>
      <w:r w:rsidRPr="00D13A8F">
        <w:rPr>
          <w:b/>
          <w:bCs/>
          <w:sz w:val="20"/>
          <w:szCs w:val="20"/>
          <w:highlight w:val="yellow"/>
          <w:lang w:eastAsia="en-IN"/>
        </w:rPr>
        <w:t># x+x*2+x*4... = 2*(some number less than n) (n is the max allowed purchase)</w:t>
      </w:r>
    </w:p>
    <w:p w14:paraId="2AB84013" w14:textId="77777777" w:rsidR="00731D45" w:rsidRPr="00D13A8F" w:rsidRDefault="00731D45" w:rsidP="00731D45">
      <w:pPr>
        <w:spacing w:after="0"/>
        <w:rPr>
          <w:b/>
          <w:bCs/>
          <w:sz w:val="20"/>
          <w:szCs w:val="20"/>
          <w:highlight w:val="yellow"/>
          <w:lang w:eastAsia="en-IN"/>
        </w:rPr>
      </w:pPr>
      <w:r w:rsidRPr="00D13A8F">
        <w:rPr>
          <w:b/>
          <w:bCs/>
          <w:sz w:val="20"/>
          <w:szCs w:val="20"/>
          <w:highlight w:val="yellow"/>
          <w:lang w:eastAsia="en-IN"/>
        </w:rPr>
        <w:t># x*(2**(m-1)) or x*last term of 2's power series which sums to 2**m-1 = per village share</w:t>
      </w:r>
    </w:p>
    <w:p w14:paraId="797EDCA2" w14:textId="77777777" w:rsidR="00731D45" w:rsidRPr="00D13A8F" w:rsidRDefault="00731D45" w:rsidP="00731D45">
      <w:pPr>
        <w:spacing w:after="0"/>
        <w:rPr>
          <w:b/>
          <w:bCs/>
          <w:sz w:val="20"/>
          <w:szCs w:val="20"/>
          <w:highlight w:val="yellow"/>
          <w:lang w:eastAsia="en-IN"/>
        </w:rPr>
      </w:pPr>
      <w:r w:rsidRPr="00D13A8F">
        <w:rPr>
          <w:b/>
          <w:bCs/>
          <w:sz w:val="20"/>
          <w:szCs w:val="20"/>
          <w:highlight w:val="yellow"/>
          <w:lang w:eastAsia="en-IN"/>
        </w:rPr>
        <w:t># m = no. of villages</w:t>
      </w:r>
    </w:p>
    <w:p w14:paraId="5D2B2E18" w14:textId="12E33AD9" w:rsidR="00F13994" w:rsidRDefault="00731D45" w:rsidP="00731D45">
      <w:pPr>
        <w:spacing w:after="0"/>
        <w:rPr>
          <w:b/>
          <w:bCs/>
          <w:sz w:val="28"/>
          <w:szCs w:val="28"/>
          <w:lang w:eastAsia="en-IN"/>
        </w:rPr>
      </w:pPr>
      <w:r w:rsidRPr="00D13A8F">
        <w:rPr>
          <w:b/>
          <w:bCs/>
          <w:sz w:val="20"/>
          <w:szCs w:val="20"/>
          <w:highlight w:val="yellow"/>
          <w:lang w:eastAsia="en-IN"/>
        </w:rPr>
        <w:t># we have to find max some number less than n for which x is an integer not float</w:t>
      </w:r>
      <w:r w:rsidR="00D37CB1">
        <w:rPr>
          <w:b/>
          <w:bCs/>
          <w:sz w:val="28"/>
          <w:szCs w:val="28"/>
          <w:lang w:eastAsia="en-IN"/>
        </w:rPr>
        <w:br w:type="textWrapping" w:clear="all"/>
      </w:r>
    </w:p>
    <w:p w14:paraId="7F848913" w14:textId="77777777" w:rsidR="006B613B" w:rsidRPr="006B613B" w:rsidRDefault="006B613B" w:rsidP="006B613B">
      <w:pPr>
        <w:pStyle w:val="Heading4"/>
        <w:shd w:val="clear" w:color="auto" w:fill="F9F9F9"/>
        <w:spacing w:before="0"/>
        <w:rPr>
          <w:rFonts w:ascii="Segoe UI" w:hAnsi="Segoe UI" w:cs="Segoe UI"/>
          <w:color w:val="008000"/>
        </w:rPr>
      </w:pPr>
      <w:r w:rsidRPr="006B613B">
        <w:rPr>
          <w:rFonts w:ascii="Segoe UI" w:hAnsi="Segoe UI" w:cs="Segoe UI"/>
          <w:b/>
          <w:bCs/>
          <w:color w:val="008000"/>
        </w:rPr>
        <w:t>Search Titles of Books</w:t>
      </w:r>
    </w:p>
    <w:p w14:paraId="1A8B89A7"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212529"/>
          <w:sz w:val="22"/>
          <w:szCs w:val="22"/>
        </w:rPr>
        <w:t>Ajay’s favourite book has title ‘t’, he is interested in finding the title of books in his school library whose title is made up of only letters of ‘t’ and has all letters in ‘t’ equal to or more number of times as in ‘t’. For example, if the title of the Ajay’s favourite book is “rail safety” then the book titled “fairy tales” and “yes its a rail safe” are the books of his interest. If no such book exist then print “No such book”. Given the title of Ajay’s favourite book and the title of books in his school library, write a C++ program to print all titles that are of interest or “No such book”.</w:t>
      </w:r>
    </w:p>
    <w:p w14:paraId="762C86EF"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Style w:val="Strong"/>
          <w:rFonts w:ascii="DejaVu Serif" w:eastAsia="Arial" w:hAnsi="DejaVu Serif" w:cs="Segoe UI"/>
          <w:color w:val="212529"/>
          <w:sz w:val="22"/>
          <w:szCs w:val="22"/>
        </w:rPr>
        <w:t>Input Format</w:t>
      </w:r>
    </w:p>
    <w:p w14:paraId="254172AA"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212529"/>
          <w:sz w:val="22"/>
          <w:szCs w:val="22"/>
        </w:rPr>
        <w:t>First line contains the title of the Ajay’s favourite book</w:t>
      </w:r>
    </w:p>
    <w:p w14:paraId="5AD8B6B4"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212529"/>
          <w:sz w:val="22"/>
          <w:szCs w:val="22"/>
        </w:rPr>
        <w:lastRenderedPageBreak/>
        <w:t>Next line contains number of books in the school library, n</w:t>
      </w:r>
    </w:p>
    <w:p w14:paraId="46E5F427"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212529"/>
          <w:sz w:val="22"/>
          <w:szCs w:val="22"/>
        </w:rPr>
        <w:t>Next ‘n’ lines contain the title of the books</w:t>
      </w:r>
    </w:p>
    <w:p w14:paraId="7ED4510F"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Style w:val="Strong"/>
          <w:rFonts w:ascii="DejaVu Serif" w:eastAsia="Arial" w:hAnsi="DejaVu Serif" w:cs="Segoe UI"/>
          <w:color w:val="212529"/>
          <w:sz w:val="22"/>
          <w:szCs w:val="22"/>
        </w:rPr>
        <w:t>Output Format</w:t>
      </w:r>
    </w:p>
    <w:p w14:paraId="3236A4EF"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212529"/>
          <w:sz w:val="22"/>
          <w:szCs w:val="22"/>
        </w:rPr>
        <w:t>Print all title of books that are of interest if exists and print No such book otherwise</w:t>
      </w:r>
    </w:p>
    <w:p w14:paraId="756241A8"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Style w:val="Strong"/>
          <w:rFonts w:ascii="DejaVu Serif" w:eastAsia="Arial" w:hAnsi="DejaVu Serif" w:cs="Segoe UI"/>
          <w:color w:val="FF6600"/>
          <w:sz w:val="22"/>
          <w:szCs w:val="22"/>
        </w:rPr>
        <w:t>Note:</w:t>
      </w:r>
    </w:p>
    <w:p w14:paraId="557DCC41"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0000CC"/>
          <w:sz w:val="22"/>
          <w:szCs w:val="22"/>
        </w:rPr>
        <w:t>1. Ignore spaces for processing</w:t>
      </w:r>
    </w:p>
    <w:p w14:paraId="5611CE20"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0000CC"/>
          <w:sz w:val="22"/>
          <w:szCs w:val="22"/>
        </w:rPr>
        <w:t>2. To read a string with spaces in C++ use getline function of cin object. For example to read a string with spaces into a character array, char s[100], write cin.getline(s,100);</w:t>
      </w:r>
    </w:p>
    <w:p w14:paraId="041D8CC7" w14:textId="77777777" w:rsidR="006B613B" w:rsidRPr="006B613B" w:rsidRDefault="006B613B" w:rsidP="006B613B">
      <w:pPr>
        <w:pStyle w:val="NormalWeb"/>
        <w:shd w:val="clear" w:color="auto" w:fill="F9F9F9"/>
        <w:spacing w:before="0" w:beforeAutospacing="0"/>
        <w:rPr>
          <w:rFonts w:ascii="Segoe UI" w:hAnsi="Segoe UI" w:cs="Segoe UI"/>
          <w:color w:val="212529"/>
          <w:sz w:val="22"/>
          <w:szCs w:val="22"/>
        </w:rPr>
      </w:pPr>
      <w:r w:rsidRPr="006B613B">
        <w:rPr>
          <w:rFonts w:ascii="DejaVu Serif" w:hAnsi="DejaVu Serif" w:cs="Segoe UI"/>
          <w:color w:val="0000CC"/>
          <w:sz w:val="22"/>
          <w:szCs w:val="22"/>
        </w:rPr>
        <w:t>3. After reading an integer or float using normal cin, use cin.ignore()</w:t>
      </w:r>
      <w:r w:rsidRPr="006B613B">
        <w:rPr>
          <w:rFonts w:ascii="DejaVu Serif" w:hAnsi="DejaVu Serif" w:cs="Segoe UI"/>
          <w:color w:val="FF6600"/>
          <w:sz w:val="22"/>
          <w:szCs w:val="22"/>
        </w:rPr>
        <w:t> </w:t>
      </w:r>
      <w:r w:rsidRPr="006B613B">
        <w:rPr>
          <w:rFonts w:ascii="DejaVu Serif" w:hAnsi="DejaVu Serif" w:cs="Segoe UI"/>
          <w:color w:val="0000CC"/>
          <w:sz w:val="22"/>
          <w:szCs w:val="22"/>
        </w:rPr>
        <w:t>before using</w:t>
      </w:r>
      <w:r w:rsidRPr="006B613B">
        <w:rPr>
          <w:rFonts w:ascii="DejaVu Serif" w:hAnsi="DejaVu Serif" w:cs="Segoe UI"/>
          <w:color w:val="FF6600"/>
          <w:sz w:val="22"/>
          <w:szCs w:val="22"/>
        </w:rPr>
        <w:t> </w:t>
      </w:r>
      <w:r w:rsidRPr="006B613B">
        <w:rPr>
          <w:rFonts w:ascii="DejaVu Serif" w:hAnsi="DejaVu Serif" w:cs="Segoe UI"/>
          <w:color w:val="0000CC"/>
          <w:sz w:val="22"/>
          <w:szCs w:val="22"/>
        </w:rPr>
        <w:t>cin.getline function</w:t>
      </w:r>
    </w:p>
    <w:p w14:paraId="7C4C57E1" w14:textId="2DEDD2B0" w:rsidR="006B613B" w:rsidRDefault="006B613B" w:rsidP="00577478">
      <w:pPr>
        <w:spacing w:after="0"/>
        <w:rPr>
          <w:b/>
          <w:bCs/>
          <w:sz w:val="28"/>
          <w:szCs w:val="28"/>
          <w:lang w:eastAsia="en-IN"/>
        </w:rPr>
      </w:pPr>
      <w:r w:rsidRPr="006B613B">
        <w:rPr>
          <w:b/>
          <w:bCs/>
          <w:sz w:val="28"/>
          <w:szCs w:val="28"/>
          <w:highlight w:val="cyan"/>
          <w:lang w:eastAsia="en-IN"/>
        </w:rPr>
        <w:t>ANS.</w:t>
      </w:r>
    </w:p>
    <w:p w14:paraId="17B87DC9" w14:textId="1BBE4550" w:rsidR="006B613B" w:rsidRDefault="006B613B" w:rsidP="00577478">
      <w:pPr>
        <w:spacing w:after="0"/>
        <w:rPr>
          <w:b/>
          <w:bCs/>
          <w:sz w:val="28"/>
          <w:szCs w:val="28"/>
          <w:lang w:eastAsia="en-IN"/>
        </w:rPr>
      </w:pPr>
    </w:p>
    <w:p w14:paraId="3A5B4645" w14:textId="77777777" w:rsidR="006B613B" w:rsidRPr="006B613B" w:rsidRDefault="006B613B" w:rsidP="006B613B">
      <w:pPr>
        <w:spacing w:after="0"/>
        <w:rPr>
          <w:b/>
          <w:bCs/>
          <w:sz w:val="28"/>
          <w:szCs w:val="28"/>
          <w:lang w:eastAsia="en-IN"/>
        </w:rPr>
      </w:pPr>
      <w:r w:rsidRPr="006B613B">
        <w:rPr>
          <w:b/>
          <w:bCs/>
          <w:sz w:val="28"/>
          <w:szCs w:val="28"/>
          <w:lang w:eastAsia="en-IN"/>
        </w:rPr>
        <w:t>s=input().lower()</w:t>
      </w:r>
    </w:p>
    <w:p w14:paraId="5AA392EA" w14:textId="77777777" w:rsidR="006B613B" w:rsidRPr="006B613B" w:rsidRDefault="006B613B" w:rsidP="006B613B">
      <w:pPr>
        <w:spacing w:after="0"/>
        <w:rPr>
          <w:b/>
          <w:bCs/>
          <w:sz w:val="28"/>
          <w:szCs w:val="28"/>
          <w:lang w:eastAsia="en-IN"/>
        </w:rPr>
      </w:pPr>
      <w:r w:rsidRPr="006B613B">
        <w:rPr>
          <w:b/>
          <w:bCs/>
          <w:sz w:val="28"/>
          <w:szCs w:val="28"/>
          <w:lang w:eastAsia="en-IN"/>
        </w:rPr>
        <w:t>n=int(input())</w:t>
      </w:r>
    </w:p>
    <w:p w14:paraId="504810A5" w14:textId="77777777" w:rsidR="006B613B" w:rsidRPr="006B613B" w:rsidRDefault="006B613B" w:rsidP="006B613B">
      <w:pPr>
        <w:spacing w:after="0"/>
        <w:rPr>
          <w:b/>
          <w:bCs/>
          <w:sz w:val="28"/>
          <w:szCs w:val="28"/>
          <w:lang w:eastAsia="en-IN"/>
        </w:rPr>
      </w:pPr>
      <w:r w:rsidRPr="006B613B">
        <w:rPr>
          <w:b/>
          <w:bCs/>
          <w:sz w:val="28"/>
          <w:szCs w:val="28"/>
          <w:lang w:eastAsia="en-IN"/>
        </w:rPr>
        <w:t>t=[input() for i in range(n)]</w:t>
      </w:r>
    </w:p>
    <w:p w14:paraId="77B36A85" w14:textId="77777777" w:rsidR="006B613B" w:rsidRPr="006B613B" w:rsidRDefault="006B613B" w:rsidP="006B613B">
      <w:pPr>
        <w:spacing w:after="0"/>
        <w:rPr>
          <w:b/>
          <w:bCs/>
          <w:sz w:val="28"/>
          <w:szCs w:val="28"/>
          <w:lang w:eastAsia="en-IN"/>
        </w:rPr>
      </w:pPr>
      <w:r w:rsidRPr="006B613B">
        <w:rPr>
          <w:b/>
          <w:bCs/>
          <w:sz w:val="28"/>
          <w:szCs w:val="28"/>
          <w:lang w:eastAsia="en-IN"/>
        </w:rPr>
        <w:t>t1=[i.lower() for i in t]; l=[]</w:t>
      </w:r>
    </w:p>
    <w:p w14:paraId="390A75B1" w14:textId="77777777" w:rsidR="006B613B" w:rsidRPr="006B613B" w:rsidRDefault="006B613B" w:rsidP="006B613B">
      <w:pPr>
        <w:spacing w:after="0"/>
        <w:rPr>
          <w:b/>
          <w:bCs/>
          <w:sz w:val="28"/>
          <w:szCs w:val="28"/>
          <w:lang w:eastAsia="en-IN"/>
        </w:rPr>
      </w:pPr>
      <w:r w:rsidRPr="006B613B">
        <w:rPr>
          <w:b/>
          <w:bCs/>
          <w:sz w:val="28"/>
          <w:szCs w:val="28"/>
          <w:lang w:eastAsia="en-IN"/>
        </w:rPr>
        <w:t>for i in t1:</w:t>
      </w:r>
    </w:p>
    <w:p w14:paraId="6151C710" w14:textId="77777777" w:rsidR="006B613B" w:rsidRPr="006B613B" w:rsidRDefault="006B613B" w:rsidP="006B613B">
      <w:pPr>
        <w:spacing w:after="0"/>
        <w:rPr>
          <w:b/>
          <w:bCs/>
          <w:sz w:val="28"/>
          <w:szCs w:val="28"/>
          <w:lang w:eastAsia="en-IN"/>
        </w:rPr>
      </w:pPr>
      <w:r w:rsidRPr="006B613B">
        <w:rPr>
          <w:b/>
          <w:bCs/>
          <w:sz w:val="28"/>
          <w:szCs w:val="28"/>
          <w:lang w:eastAsia="en-IN"/>
        </w:rPr>
        <w:t xml:space="preserve">    if "".join(sorted(set(i)))=="".join(sorted(set(s))): l.append(t[t1.index(i)])</w:t>
      </w:r>
    </w:p>
    <w:p w14:paraId="194EA0C2" w14:textId="77777777" w:rsidR="006B613B" w:rsidRPr="006B613B" w:rsidRDefault="006B613B" w:rsidP="006B613B">
      <w:pPr>
        <w:spacing w:after="0"/>
        <w:rPr>
          <w:b/>
          <w:bCs/>
          <w:sz w:val="28"/>
          <w:szCs w:val="28"/>
          <w:lang w:eastAsia="en-IN"/>
        </w:rPr>
      </w:pPr>
      <w:r w:rsidRPr="006B613B">
        <w:rPr>
          <w:b/>
          <w:bCs/>
          <w:sz w:val="28"/>
          <w:szCs w:val="28"/>
          <w:lang w:eastAsia="en-IN"/>
        </w:rPr>
        <w:t>if len(l)==0: print("No such book")</w:t>
      </w:r>
    </w:p>
    <w:p w14:paraId="7879F430" w14:textId="77777777" w:rsidR="006B613B" w:rsidRPr="006B613B" w:rsidRDefault="006B613B" w:rsidP="006B613B">
      <w:pPr>
        <w:spacing w:after="0"/>
        <w:rPr>
          <w:b/>
          <w:bCs/>
          <w:sz w:val="28"/>
          <w:szCs w:val="28"/>
          <w:lang w:eastAsia="en-IN"/>
        </w:rPr>
      </w:pPr>
      <w:r w:rsidRPr="006B613B">
        <w:rPr>
          <w:b/>
          <w:bCs/>
          <w:sz w:val="28"/>
          <w:szCs w:val="28"/>
          <w:lang w:eastAsia="en-IN"/>
        </w:rPr>
        <w:t xml:space="preserve">else: </w:t>
      </w:r>
    </w:p>
    <w:p w14:paraId="6D75D7DD" w14:textId="676A17F4" w:rsidR="006B613B" w:rsidRDefault="006B613B" w:rsidP="006B613B">
      <w:pPr>
        <w:spacing w:after="0"/>
        <w:rPr>
          <w:b/>
          <w:bCs/>
          <w:sz w:val="28"/>
          <w:szCs w:val="28"/>
          <w:lang w:eastAsia="en-IN"/>
        </w:rPr>
      </w:pPr>
      <w:r w:rsidRPr="006B613B">
        <w:rPr>
          <w:b/>
          <w:bCs/>
          <w:sz w:val="28"/>
          <w:szCs w:val="28"/>
          <w:lang w:eastAsia="en-IN"/>
        </w:rPr>
        <w:t xml:space="preserve">    for i in l: print(i)</w:t>
      </w:r>
    </w:p>
    <w:p w14:paraId="6C25EC97" w14:textId="05F24DDA" w:rsidR="006F7BF8" w:rsidRDefault="006F7BF8" w:rsidP="006B613B">
      <w:pPr>
        <w:spacing w:after="0"/>
        <w:rPr>
          <w:b/>
          <w:bCs/>
          <w:sz w:val="28"/>
          <w:szCs w:val="28"/>
          <w:lang w:eastAsia="en-IN"/>
        </w:rPr>
      </w:pPr>
    </w:p>
    <w:p w14:paraId="16DBFA77" w14:textId="77777777" w:rsidR="006F7BF8" w:rsidRPr="006F7BF8" w:rsidRDefault="006F7BF8" w:rsidP="006F7BF8">
      <w:pPr>
        <w:pStyle w:val="Heading4"/>
        <w:shd w:val="clear" w:color="auto" w:fill="F9F9F9"/>
        <w:spacing w:before="0"/>
        <w:rPr>
          <w:rFonts w:ascii="Segoe UI" w:hAnsi="Segoe UI" w:cs="Segoe UI"/>
          <w:color w:val="008000"/>
        </w:rPr>
      </w:pPr>
      <w:r w:rsidRPr="006F7BF8">
        <w:rPr>
          <w:rFonts w:ascii="Segoe UI" w:hAnsi="Segoe UI" w:cs="Segoe UI"/>
          <w:b/>
          <w:bCs/>
          <w:color w:val="008000"/>
        </w:rPr>
        <w:t>Are Balls Shuffled?</w:t>
      </w:r>
    </w:p>
    <w:p w14:paraId="10246C9E"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An electromagnet is a type of magnet in which the magnetic field is produced by an electric current. The magnetic field disappears when the current is turned off. Difference between an electromagnet and a permanent magnet is that the strength of magnetic field can be quickly changed by controlling the amount of electric current in the winding.</w:t>
      </w:r>
    </w:p>
    <w:p w14:paraId="6067A484"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In an experiment, ‘n’ iron balls are placed on ‘n’ electromagnets in a circular fashion as shown below</w:t>
      </w:r>
    </w:p>
    <w:p w14:paraId="031F41DC" w14:textId="3A727572" w:rsidR="006F7BF8" w:rsidRPr="006F7BF8" w:rsidRDefault="006F7BF8" w:rsidP="006F7BF8">
      <w:pPr>
        <w:shd w:val="clear" w:color="auto" w:fill="F9F9F9"/>
        <w:rPr>
          <w:rFonts w:ascii="Segoe UI" w:hAnsi="Segoe UI" w:cs="Segoe UI"/>
          <w:color w:val="212529"/>
        </w:rPr>
      </w:pPr>
      <w:r w:rsidRPr="006F7BF8">
        <w:rPr>
          <w:b/>
          <w:bCs/>
          <w:noProof/>
        </w:rPr>
        <w:drawing>
          <wp:inline distT="0" distB="0" distL="0" distR="0" wp14:anchorId="52260007" wp14:editId="245BD621">
            <wp:extent cx="2389909" cy="7660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52109" cy="786027"/>
                    </a:xfrm>
                    <a:prstGeom prst="rect">
                      <a:avLst/>
                    </a:prstGeom>
                    <a:noFill/>
                    <a:ln>
                      <a:noFill/>
                    </a:ln>
                  </pic:spPr>
                </pic:pic>
              </a:graphicData>
            </a:graphic>
          </wp:inline>
        </w:drawing>
      </w:r>
    </w:p>
    <w:p w14:paraId="612E4998"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lastRenderedPageBreak/>
        <w:t>The electromagnets are connected among themselves and they are rotated at a constant speed ‘c’ rad/sec. In this experiment one letter of English alphabet or a number is written on each ball. The character written on the balls are unique. During each experiment the current given for the electromagnet is varied and for some values of electric current, the balls gets shuffled.</w:t>
      </w:r>
    </w:p>
    <w:p w14:paraId="47CA40A9"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Always the characters written on the ball are read from the postion where the experimenter is standing. Given the number of balls taken for experimentation, characters written on the balls in the intial configuration and the characters written on the balls after rotation for ‘m’ seconds, write a program to check if the balls are shuffled or not.</w:t>
      </w:r>
    </w:p>
    <w:p w14:paraId="351F6837"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For example, if six balls were taken for experimentation and the characters written on the balls intially are ‘p’, ‘a’, ‘s’, ‘g’, ‘h’, ‘y’ and the characters on the balls after rotation is ‘h’, ‘y’, ‘p’, ‘a’, ‘s’ ‘g’ then the balls haven’t shuffled. And if the characters written on the balls initially are ‘a’, ‘c’, ‘e’, ‘i’, ‘m’, ‘n’ and the characters on the balls after rotation are ‘i’, ‘n’, ‘m’, ‘a’, ‘c’, ‘e’ then the balls are shuffled.</w:t>
      </w:r>
    </w:p>
    <w:p w14:paraId="10EDD123"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Style w:val="Strong"/>
          <w:rFonts w:ascii="DejaVu Serif" w:eastAsia="Arial" w:hAnsi="DejaVu Serif" w:cs="Segoe UI"/>
          <w:color w:val="212529"/>
          <w:sz w:val="22"/>
          <w:szCs w:val="22"/>
        </w:rPr>
        <w:t>Input Format</w:t>
      </w:r>
    </w:p>
    <w:p w14:paraId="0E7CE650"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First line contains the number of balls taaken for experimentation ‘n’</w:t>
      </w:r>
    </w:p>
    <w:p w14:paraId="689C402F"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Next ‘n’ lines contain the characters written on the balls initially</w:t>
      </w:r>
    </w:p>
    <w:p w14:paraId="4D5742F6"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Fonts w:ascii="DejaVu Serif" w:hAnsi="DejaVu Serif" w:cs="Segoe UI"/>
          <w:color w:val="212529"/>
          <w:sz w:val="22"/>
          <w:szCs w:val="22"/>
        </w:rPr>
        <w:t>Next ‘n’ lines contain the characters written on the balls after rotating for ‘m’ seconds</w:t>
      </w:r>
    </w:p>
    <w:p w14:paraId="27B0A2D2" w14:textId="77777777" w:rsidR="006F7BF8" w:rsidRPr="006F7BF8" w:rsidRDefault="006F7BF8" w:rsidP="006F7BF8">
      <w:pPr>
        <w:pStyle w:val="NormalWeb"/>
        <w:shd w:val="clear" w:color="auto" w:fill="F9F9F9"/>
        <w:spacing w:before="0" w:beforeAutospacing="0"/>
        <w:rPr>
          <w:rFonts w:ascii="Segoe UI" w:hAnsi="Segoe UI" w:cs="Segoe UI"/>
          <w:color w:val="212529"/>
          <w:sz w:val="22"/>
          <w:szCs w:val="22"/>
        </w:rPr>
      </w:pPr>
      <w:r w:rsidRPr="006F7BF8">
        <w:rPr>
          <w:rStyle w:val="Strong"/>
          <w:rFonts w:ascii="DejaVu Serif" w:eastAsia="Arial" w:hAnsi="DejaVu Serif" w:cs="Segoe UI"/>
          <w:color w:val="212529"/>
          <w:sz w:val="22"/>
          <w:szCs w:val="22"/>
        </w:rPr>
        <w:t>Output Format</w:t>
      </w:r>
    </w:p>
    <w:p w14:paraId="47C838F1" w14:textId="377A3139" w:rsidR="006F7BF8" w:rsidRDefault="006F7BF8" w:rsidP="006F7BF8">
      <w:pPr>
        <w:pStyle w:val="NormalWeb"/>
        <w:shd w:val="clear" w:color="auto" w:fill="F9F9F9"/>
        <w:spacing w:before="0" w:beforeAutospacing="0"/>
        <w:rPr>
          <w:rFonts w:ascii="DejaVu Serif" w:hAnsi="DejaVu Serif" w:cs="Segoe UI"/>
          <w:color w:val="212529"/>
          <w:sz w:val="22"/>
          <w:szCs w:val="22"/>
        </w:rPr>
      </w:pPr>
      <w:r w:rsidRPr="006F7BF8">
        <w:rPr>
          <w:rFonts w:ascii="DejaVu Serif" w:hAnsi="DejaVu Serif" w:cs="Segoe UI"/>
          <w:color w:val="212529"/>
          <w:sz w:val="22"/>
          <w:szCs w:val="22"/>
        </w:rPr>
        <w:t>Print either Shuffled or Not Shuffled</w:t>
      </w:r>
    </w:p>
    <w:p w14:paraId="65BF2D0C" w14:textId="53DDC1DF" w:rsidR="006F7BF8" w:rsidRPr="006F7BF8" w:rsidRDefault="006F7BF8" w:rsidP="006F7BF8">
      <w:pPr>
        <w:pStyle w:val="NormalWeb"/>
        <w:shd w:val="clear" w:color="auto" w:fill="F9F9F9"/>
        <w:spacing w:before="0" w:beforeAutospacing="0"/>
        <w:rPr>
          <w:rFonts w:ascii="Arial" w:hAnsi="Arial" w:cs="Arial"/>
          <w:b/>
          <w:bCs/>
          <w:color w:val="212529"/>
          <w:sz w:val="22"/>
          <w:szCs w:val="22"/>
        </w:rPr>
      </w:pPr>
      <w:r w:rsidRPr="006F7BF8">
        <w:rPr>
          <w:rFonts w:ascii="Arial" w:hAnsi="Arial" w:cs="Arial"/>
          <w:b/>
          <w:bCs/>
          <w:color w:val="212529"/>
          <w:sz w:val="22"/>
          <w:szCs w:val="22"/>
          <w:highlight w:val="yellow"/>
        </w:rPr>
        <w:t>ANS.</w:t>
      </w:r>
    </w:p>
    <w:p w14:paraId="481688D1"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from collections import *</w:t>
      </w:r>
    </w:p>
    <w:p w14:paraId="238BA5AD"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n=int(input()); r_s=[]</w:t>
      </w:r>
    </w:p>
    <w:p w14:paraId="3F5F98F7"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p=deque([input() for i in range(n)])</w:t>
      </w:r>
    </w:p>
    <w:p w14:paraId="517C21A2"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p1="".join([input() for i in range(n)])</w:t>
      </w:r>
    </w:p>
    <w:p w14:paraId="22231EE4"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for i in range(1,len(p)+1):</w:t>
      </w:r>
    </w:p>
    <w:p w14:paraId="3864DEE7"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 xml:space="preserve">    p.rotate(-i)</w:t>
      </w:r>
    </w:p>
    <w:p w14:paraId="10C8281A"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 xml:space="preserve">    r_s.append("".join(p))</w:t>
      </w:r>
    </w:p>
    <w:p w14:paraId="69B71B4D" w14:textId="77777777" w:rsidR="006F7BF8" w:rsidRPr="006F7BF8" w:rsidRDefault="006F7BF8" w:rsidP="006F7BF8">
      <w:pPr>
        <w:pStyle w:val="NormalWeb"/>
        <w:shd w:val="clear" w:color="auto" w:fill="F9F9F9"/>
        <w:rPr>
          <w:rFonts w:ascii="Arial" w:hAnsi="Arial" w:cs="Arial"/>
          <w:b/>
          <w:bCs/>
          <w:color w:val="212529"/>
          <w:sz w:val="22"/>
          <w:szCs w:val="22"/>
        </w:rPr>
      </w:pPr>
      <w:r w:rsidRPr="006F7BF8">
        <w:rPr>
          <w:rFonts w:ascii="Arial" w:hAnsi="Arial" w:cs="Arial"/>
          <w:b/>
          <w:bCs/>
          <w:color w:val="212529"/>
          <w:sz w:val="22"/>
          <w:szCs w:val="22"/>
        </w:rPr>
        <w:t>if p1 in r_s: print("Not Shuffled")</w:t>
      </w:r>
    </w:p>
    <w:p w14:paraId="1CCF5B5D" w14:textId="77777777" w:rsidR="001F0280" w:rsidRDefault="006F7BF8" w:rsidP="001F0280">
      <w:pPr>
        <w:pStyle w:val="NormalWeb"/>
        <w:shd w:val="clear" w:color="auto" w:fill="F9F9F9"/>
        <w:spacing w:before="0" w:beforeAutospacing="0"/>
        <w:rPr>
          <w:rFonts w:ascii="Arial" w:hAnsi="Arial" w:cs="Arial"/>
          <w:b/>
          <w:bCs/>
          <w:color w:val="212529"/>
          <w:sz w:val="22"/>
          <w:szCs w:val="22"/>
        </w:rPr>
      </w:pPr>
      <w:r w:rsidRPr="006F7BF8">
        <w:rPr>
          <w:rFonts w:ascii="Arial" w:hAnsi="Arial" w:cs="Arial"/>
          <w:b/>
          <w:bCs/>
          <w:color w:val="212529"/>
          <w:sz w:val="22"/>
          <w:szCs w:val="22"/>
        </w:rPr>
        <w:t>else: print("Shuffled")</w:t>
      </w:r>
    </w:p>
    <w:p w14:paraId="4C85C48A" w14:textId="7C95E06B" w:rsidR="001F0280" w:rsidRPr="001F0280" w:rsidRDefault="001F0280" w:rsidP="001F0280">
      <w:pPr>
        <w:pStyle w:val="NormalWeb"/>
        <w:shd w:val="clear" w:color="auto" w:fill="F9F9F9"/>
        <w:spacing w:before="0" w:beforeAutospacing="0"/>
        <w:rPr>
          <w:rFonts w:ascii="Arial" w:hAnsi="Arial" w:cs="Arial"/>
          <w:b/>
          <w:bCs/>
          <w:color w:val="212529"/>
          <w:sz w:val="22"/>
          <w:szCs w:val="22"/>
        </w:rPr>
      </w:pPr>
      <w:r w:rsidRPr="001F0280">
        <w:rPr>
          <w:rFonts w:ascii="Segoe UI" w:hAnsi="Segoe UI" w:cs="Segoe UI"/>
          <w:b/>
          <w:bCs/>
          <w:color w:val="008000"/>
          <w:sz w:val="20"/>
          <w:szCs w:val="20"/>
        </w:rPr>
        <w:t>Number of Cells taken for Cell Division</w:t>
      </w:r>
    </w:p>
    <w:p w14:paraId="4FD5C7AF" w14:textId="77777777" w:rsidR="001F0280" w:rsidRDefault="001F0280" w:rsidP="001F0280">
      <w:pPr>
        <w:pStyle w:val="NormalWeb"/>
        <w:shd w:val="clear" w:color="auto" w:fill="F9F9F9"/>
        <w:spacing w:before="0" w:beforeAutospacing="0"/>
        <w:rPr>
          <w:rFonts w:ascii="Segoe UI" w:hAnsi="Segoe UI" w:cs="Segoe UI"/>
          <w:color w:val="212529"/>
          <w:sz w:val="20"/>
          <w:szCs w:val="20"/>
        </w:rPr>
      </w:pPr>
      <w:r w:rsidRPr="001F0280">
        <w:rPr>
          <w:rFonts w:ascii="DejaVu Serif" w:hAnsi="DejaVu Serif" w:cs="Segoe UI"/>
          <w:color w:val="212529"/>
          <w:sz w:val="20"/>
          <w:szCs w:val="20"/>
        </w:rPr>
        <w:lastRenderedPageBreak/>
        <w:t>A group of scientists are conducting an experimentation for six days on a particular type of cell ‘t’. These cells get the capability of cell division only when exposed to fresh air. The cells inside the test bed which have attained the capabilty of cell division divides into two every day morning by 5 am.</w:t>
      </w:r>
      <w:r>
        <w:rPr>
          <w:rFonts w:ascii="Segoe UI" w:hAnsi="Segoe UI" w:cs="Segoe UI"/>
          <w:color w:val="212529"/>
          <w:sz w:val="20"/>
          <w:szCs w:val="20"/>
        </w:rPr>
        <w:t xml:space="preserve"> </w:t>
      </w:r>
    </w:p>
    <w:p w14:paraId="031F5164" w14:textId="136CCBDE" w:rsidR="001F0280" w:rsidRPr="001F0280" w:rsidRDefault="001F0280" w:rsidP="001F0280">
      <w:pPr>
        <w:pStyle w:val="NormalWeb"/>
        <w:shd w:val="clear" w:color="auto" w:fill="F9F9F9"/>
        <w:spacing w:before="0" w:beforeAutospacing="0"/>
        <w:rPr>
          <w:rFonts w:ascii="Segoe UI" w:hAnsi="Segoe UI" w:cs="Segoe UI"/>
          <w:color w:val="212529"/>
          <w:sz w:val="20"/>
          <w:szCs w:val="20"/>
        </w:rPr>
      </w:pPr>
      <w:r w:rsidRPr="001F0280">
        <w:rPr>
          <w:rFonts w:ascii="DejaVu Serif" w:hAnsi="DejaVu Serif" w:cs="Segoe UI"/>
          <w:color w:val="212529"/>
          <w:sz w:val="20"/>
          <w:szCs w:val="20"/>
        </w:rPr>
        <w:t>On a fine afternoon by 12:30 pm, the senior scientist of the group gives a test bed with one cell of type ‘t’, then the junior scientists collected ‘m’ cells of type ‘t’ and put them in the test bed. On the second day evening, one of the junior scientist opens the test bed and removes three cells from it. The test bed was left undisturbed for rest of the days. It was observed that ‘p’ cells were there inside the test bed on the evening of the sixth day. Given the number of cells in the test bed at the end of experimentation, write a C/C++ code to find the number of cells ‘m’ collected by the junior scientists.</w:t>
      </w:r>
    </w:p>
    <w:p w14:paraId="63822498" w14:textId="77777777" w:rsidR="001F0280" w:rsidRPr="001F0280" w:rsidRDefault="001F0280" w:rsidP="001F0280">
      <w:pPr>
        <w:pStyle w:val="NormalWeb"/>
        <w:shd w:val="clear" w:color="auto" w:fill="F9F9F9"/>
        <w:spacing w:before="0" w:beforeAutospacing="0"/>
        <w:rPr>
          <w:rFonts w:ascii="Segoe UI" w:hAnsi="Segoe UI" w:cs="Segoe UI"/>
          <w:color w:val="212529"/>
          <w:sz w:val="20"/>
          <w:szCs w:val="20"/>
        </w:rPr>
      </w:pPr>
      <w:r w:rsidRPr="001F0280">
        <w:rPr>
          <w:rFonts w:ascii="DejaVu Serif" w:hAnsi="DejaVu Serif" w:cs="Segoe UI"/>
          <w:color w:val="212529"/>
          <w:sz w:val="20"/>
          <w:szCs w:val="20"/>
        </w:rPr>
        <w:t>For example, if 35 cells were in the test bed at the end of experimentation then the number of cells collected by junior scientist is 4.</w:t>
      </w:r>
    </w:p>
    <w:p w14:paraId="0105CC96" w14:textId="77777777" w:rsidR="001F0280" w:rsidRDefault="001F0280" w:rsidP="001F0280">
      <w:pPr>
        <w:pStyle w:val="NormalWeb"/>
        <w:shd w:val="clear" w:color="auto" w:fill="F9F9F9"/>
        <w:spacing w:before="0" w:beforeAutospacing="0"/>
        <w:rPr>
          <w:rStyle w:val="Strong"/>
          <w:rFonts w:ascii="DejaVu Serif" w:eastAsia="Arial" w:hAnsi="DejaVu Serif" w:cs="Segoe UI"/>
          <w:color w:val="212529"/>
          <w:sz w:val="20"/>
          <w:szCs w:val="20"/>
        </w:rPr>
      </w:pPr>
      <w:r w:rsidRPr="001F0280">
        <w:rPr>
          <w:rStyle w:val="Strong"/>
          <w:rFonts w:ascii="DejaVu Serif" w:eastAsia="Arial" w:hAnsi="DejaVu Serif" w:cs="Segoe UI"/>
          <w:color w:val="212529"/>
          <w:sz w:val="20"/>
          <w:szCs w:val="20"/>
        </w:rPr>
        <w:t>Input Format</w:t>
      </w:r>
    </w:p>
    <w:p w14:paraId="77569C5E" w14:textId="50B9BFF4" w:rsidR="001F0280" w:rsidRDefault="001F0280" w:rsidP="001F0280">
      <w:pPr>
        <w:pStyle w:val="NormalWeb"/>
        <w:shd w:val="clear" w:color="auto" w:fill="F9F9F9"/>
        <w:spacing w:before="0" w:beforeAutospacing="0"/>
        <w:rPr>
          <w:rFonts w:ascii="Segoe UI" w:hAnsi="Segoe UI" w:cs="Segoe UI"/>
          <w:color w:val="212529"/>
          <w:sz w:val="20"/>
          <w:szCs w:val="20"/>
        </w:rPr>
      </w:pPr>
      <w:r w:rsidRPr="001F0280">
        <w:rPr>
          <w:rFonts w:ascii="DejaVu Serif" w:hAnsi="DejaVu Serif" w:cs="Segoe UI"/>
          <w:color w:val="212529"/>
          <w:sz w:val="20"/>
          <w:szCs w:val="20"/>
        </w:rPr>
        <w:t>First line contains the number of cells p, left in the test bed at the end of experimentation</w:t>
      </w:r>
    </w:p>
    <w:p w14:paraId="2E75C902" w14:textId="24AC0C0A" w:rsidR="001F0280" w:rsidRPr="001F0280" w:rsidRDefault="001F0280" w:rsidP="001F0280">
      <w:pPr>
        <w:pStyle w:val="NormalWeb"/>
        <w:shd w:val="clear" w:color="auto" w:fill="F9F9F9"/>
        <w:spacing w:before="0" w:beforeAutospacing="0"/>
        <w:rPr>
          <w:rFonts w:ascii="Segoe UI" w:hAnsi="Segoe UI" w:cs="Segoe UI"/>
          <w:color w:val="212529"/>
          <w:sz w:val="20"/>
          <w:szCs w:val="20"/>
        </w:rPr>
      </w:pPr>
      <w:r w:rsidRPr="001F0280">
        <w:rPr>
          <w:rStyle w:val="Strong"/>
          <w:rFonts w:ascii="DejaVu Serif" w:eastAsia="Arial" w:hAnsi="DejaVu Serif" w:cs="Segoe UI"/>
          <w:color w:val="212529"/>
          <w:sz w:val="20"/>
          <w:szCs w:val="20"/>
        </w:rPr>
        <w:t>Output Format</w:t>
      </w:r>
    </w:p>
    <w:p w14:paraId="77AD2FAF" w14:textId="56863AE8" w:rsidR="001F0280" w:rsidRDefault="001F0280" w:rsidP="001F0280">
      <w:pPr>
        <w:pStyle w:val="NormalWeb"/>
        <w:shd w:val="clear" w:color="auto" w:fill="F9F9F9"/>
        <w:spacing w:before="0" w:beforeAutospacing="0"/>
        <w:rPr>
          <w:rFonts w:ascii="DejaVu Serif" w:hAnsi="DejaVu Serif" w:cs="Segoe UI"/>
          <w:color w:val="212529"/>
          <w:sz w:val="20"/>
          <w:szCs w:val="20"/>
        </w:rPr>
      </w:pPr>
      <w:r w:rsidRPr="001F0280">
        <w:rPr>
          <w:rFonts w:ascii="DejaVu Serif" w:hAnsi="DejaVu Serif" w:cs="Segoe UI"/>
          <w:color w:val="212529"/>
          <w:sz w:val="20"/>
          <w:szCs w:val="20"/>
        </w:rPr>
        <w:t>Print the number of cells collected by junior scientist for experimentation, m</w:t>
      </w:r>
    </w:p>
    <w:p w14:paraId="768EBAC2" w14:textId="63286051" w:rsidR="001F0280" w:rsidRPr="001F0280" w:rsidRDefault="001F0280" w:rsidP="001F0280">
      <w:pPr>
        <w:pStyle w:val="NormalWeb"/>
        <w:shd w:val="clear" w:color="auto" w:fill="F9F9F9"/>
        <w:spacing w:before="0" w:beforeAutospacing="0"/>
        <w:rPr>
          <w:rFonts w:ascii="Segoe UI" w:hAnsi="Segoe UI" w:cs="Segoe UI"/>
          <w:b/>
          <w:bCs/>
          <w:color w:val="212529"/>
          <w:sz w:val="20"/>
          <w:szCs w:val="20"/>
        </w:rPr>
      </w:pPr>
      <w:r w:rsidRPr="001F0280">
        <w:rPr>
          <w:rFonts w:ascii="DejaVu Serif" w:hAnsi="DejaVu Serif" w:cs="Segoe UI"/>
          <w:b/>
          <w:bCs/>
          <w:color w:val="212529"/>
          <w:sz w:val="20"/>
          <w:szCs w:val="20"/>
          <w:highlight w:val="yellow"/>
        </w:rPr>
        <w:t>ANS.</w:t>
      </w:r>
    </w:p>
    <w:p w14:paraId="043F289B" w14:textId="77777777" w:rsidR="001F0280" w:rsidRPr="006F7BF8" w:rsidRDefault="001F0280" w:rsidP="006F7BF8">
      <w:pPr>
        <w:pStyle w:val="NormalWeb"/>
        <w:shd w:val="clear" w:color="auto" w:fill="F9F9F9"/>
        <w:spacing w:before="0" w:beforeAutospacing="0"/>
        <w:rPr>
          <w:rFonts w:ascii="Arial" w:hAnsi="Arial" w:cs="Arial"/>
          <w:b/>
          <w:bCs/>
          <w:color w:val="212529"/>
          <w:sz w:val="22"/>
          <w:szCs w:val="22"/>
        </w:rPr>
      </w:pPr>
    </w:p>
    <w:p w14:paraId="452EFC9D" w14:textId="77777777" w:rsidR="00B348C3" w:rsidRDefault="00B348C3" w:rsidP="00B348C3">
      <w:pPr>
        <w:pStyle w:val="Heading4"/>
        <w:shd w:val="clear" w:color="auto" w:fill="F9F9F9"/>
        <w:spacing w:before="0"/>
        <w:rPr>
          <w:rFonts w:ascii="Segoe UI" w:hAnsi="Segoe UI" w:cs="Segoe UI"/>
          <w:color w:val="008000"/>
        </w:rPr>
      </w:pPr>
      <w:r>
        <w:rPr>
          <w:rFonts w:ascii="Segoe UI" w:hAnsi="Segoe UI" w:cs="Segoe UI"/>
          <w:b/>
          <w:bCs/>
          <w:color w:val="008000"/>
        </w:rPr>
        <w:t>Palindrome and Repdigit</w:t>
      </w:r>
    </w:p>
    <w:p w14:paraId="369DF4F8"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range of integers, write a C/C++ program to identify numbers which are not palindromes and whose cube root is a repdigit. A repdigit is a number which is composed of same digit. For example, tthe numbers between 10 and 99999 (inclusive) that are satisfying the conditions are 10648, 35937 and 85184 and their corressponding cube roots which are repdigits are 22, 33 and 44.</w:t>
      </w:r>
    </w:p>
    <w:p w14:paraId="64CB9114" w14:textId="77777777" w:rsidR="00B348C3" w:rsidRDefault="00B348C3" w:rsidP="00B348C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708994F0"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Upper bound of range of values can be 10</w:t>
      </w:r>
      <w:r>
        <w:rPr>
          <w:rFonts w:ascii="Georgia" w:hAnsi="Georgia" w:cs="Segoe UI"/>
          <w:color w:val="212529"/>
          <w:sz w:val="20"/>
          <w:szCs w:val="20"/>
          <w:vertAlign w:val="superscript"/>
        </w:rPr>
        <w:t>13</w:t>
      </w:r>
    </w:p>
    <w:p w14:paraId="6923B1DF" w14:textId="77777777" w:rsidR="00B348C3" w:rsidRDefault="00B348C3" w:rsidP="00B348C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96BAD6D"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lower bound value of the range, l</w:t>
      </w:r>
    </w:p>
    <w:p w14:paraId="52E8FA46"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upper bound value of the range, u</w:t>
      </w:r>
    </w:p>
    <w:p w14:paraId="4ED63ACD" w14:textId="77777777" w:rsidR="00B348C3" w:rsidRDefault="00B348C3" w:rsidP="00B348C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B9AAF7B"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one line print the number ‘n’ which is not a palidrome and its cube root which is a repdigit separated by a tab</w:t>
      </w:r>
    </w:p>
    <w:p w14:paraId="484AAF77"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Print in ascending order of n</w:t>
      </w:r>
    </w:p>
    <w:p w14:paraId="743A4164" w14:textId="77777777" w:rsidR="00B348C3" w:rsidRDefault="00B348C3" w:rsidP="00B348C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C0392B"/>
          <w:sz w:val="27"/>
          <w:szCs w:val="27"/>
        </w:rPr>
        <w:t>Note:</w:t>
      </w:r>
    </w:p>
    <w:p w14:paraId="79EB9F5F" w14:textId="77777777" w:rsidR="00B348C3" w:rsidRDefault="00B348C3" w:rsidP="00B348C3">
      <w:pPr>
        <w:pStyle w:val="NormalWeb"/>
        <w:shd w:val="clear" w:color="auto" w:fill="F9F9F9"/>
        <w:spacing w:before="0" w:beforeAutospacing="0"/>
        <w:rPr>
          <w:rFonts w:ascii="Segoe UI" w:hAnsi="Segoe UI" w:cs="Segoe UI"/>
          <w:color w:val="212529"/>
        </w:rPr>
      </w:pPr>
      <w:r>
        <w:rPr>
          <w:rFonts w:ascii="Georgia" w:hAnsi="Georgia" w:cs="Segoe UI"/>
          <w:color w:val="C0392B"/>
          <w:sz w:val="27"/>
          <w:szCs w:val="27"/>
        </w:rPr>
        <w:t>Cuberoot of a number can be found using cbrt function in math.h</w:t>
      </w:r>
    </w:p>
    <w:p w14:paraId="6BEBE5DA" w14:textId="13BDC112" w:rsidR="006F7BF8" w:rsidRDefault="00B348C3" w:rsidP="006F7BF8">
      <w:pPr>
        <w:pStyle w:val="NormalWeb"/>
        <w:shd w:val="clear" w:color="auto" w:fill="F9F9F9"/>
        <w:spacing w:before="0" w:beforeAutospacing="0"/>
        <w:rPr>
          <w:rFonts w:ascii="DejaVu Serif" w:hAnsi="DejaVu Serif" w:cs="Segoe UI"/>
          <w:color w:val="212529"/>
          <w:sz w:val="22"/>
          <w:szCs w:val="22"/>
        </w:rPr>
      </w:pPr>
      <w:r w:rsidRPr="00B348C3">
        <w:rPr>
          <w:rFonts w:ascii="DejaVu Serif" w:hAnsi="DejaVu Serif" w:cs="Segoe UI"/>
          <w:noProof/>
          <w:color w:val="212529"/>
          <w:sz w:val="22"/>
          <w:szCs w:val="22"/>
        </w:rPr>
        <w:drawing>
          <wp:inline distT="0" distB="0" distL="0" distR="0" wp14:anchorId="7402248C" wp14:editId="21FA4DDF">
            <wp:extent cx="1320085" cy="1408371"/>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35983" cy="1425332"/>
                    </a:xfrm>
                    <a:prstGeom prst="rect">
                      <a:avLst/>
                    </a:prstGeom>
                  </pic:spPr>
                </pic:pic>
              </a:graphicData>
            </a:graphic>
          </wp:inline>
        </w:drawing>
      </w:r>
      <w:r>
        <w:rPr>
          <w:rFonts w:ascii="DejaVu Serif" w:hAnsi="DejaVu Serif" w:cs="Segoe UI"/>
          <w:color w:val="212529"/>
          <w:sz w:val="22"/>
          <w:szCs w:val="22"/>
        </w:rPr>
        <w:t xml:space="preserve">   </w:t>
      </w:r>
      <w:r w:rsidRPr="00B348C3">
        <w:rPr>
          <w:rFonts w:ascii="DejaVu Serif" w:hAnsi="DejaVu Serif" w:cs="Segoe UI"/>
          <w:noProof/>
          <w:color w:val="212529"/>
          <w:sz w:val="22"/>
          <w:szCs w:val="22"/>
        </w:rPr>
        <w:drawing>
          <wp:inline distT="0" distB="0" distL="0" distR="0" wp14:anchorId="0457DF04" wp14:editId="44C894F6">
            <wp:extent cx="695459" cy="1328170"/>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1734" cy="1340154"/>
                    </a:xfrm>
                    <a:prstGeom prst="rect">
                      <a:avLst/>
                    </a:prstGeom>
                  </pic:spPr>
                </pic:pic>
              </a:graphicData>
            </a:graphic>
          </wp:inline>
        </w:drawing>
      </w:r>
    </w:p>
    <w:p w14:paraId="71A4845C" w14:textId="6F57CF4A" w:rsidR="009732B2" w:rsidRDefault="009732B2" w:rsidP="006F7BF8">
      <w:pPr>
        <w:pStyle w:val="NormalWeb"/>
        <w:shd w:val="clear" w:color="auto" w:fill="F9F9F9"/>
        <w:spacing w:before="0" w:beforeAutospacing="0"/>
        <w:rPr>
          <w:rFonts w:ascii="DejaVu Serif" w:hAnsi="DejaVu Serif" w:cs="Segoe UI"/>
          <w:color w:val="212529"/>
          <w:sz w:val="22"/>
          <w:szCs w:val="22"/>
        </w:rPr>
      </w:pPr>
      <w:r>
        <w:rPr>
          <w:rFonts w:ascii="DejaVu Serif" w:hAnsi="DejaVu Serif" w:cs="Segoe UI"/>
          <w:color w:val="212529"/>
          <w:sz w:val="22"/>
          <w:szCs w:val="22"/>
        </w:rPr>
        <w:t>Wrong code for ref:</w:t>
      </w:r>
    </w:p>
    <w:p w14:paraId="0F2C0150"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include &lt;stdio.h&gt;</w:t>
      </w:r>
    </w:p>
    <w:p w14:paraId="263B0E11"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include &lt;math.h&gt;</w:t>
      </w:r>
    </w:p>
    <w:p w14:paraId="429757E6"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int reverse(int n){</w:t>
      </w:r>
    </w:p>
    <w:p w14:paraId="4313F576"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int rev=0,rem;</w:t>
      </w:r>
    </w:p>
    <w:p w14:paraId="6FBC80B6"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while(n!=0){</w:t>
      </w:r>
    </w:p>
    <w:p w14:paraId="2DA2C5F2"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rem=n%10;</w:t>
      </w:r>
    </w:p>
    <w:p w14:paraId="5890AA42"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rev=rev*10+rem;</w:t>
      </w:r>
    </w:p>
    <w:p w14:paraId="40E07B8C"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n/=10;</w:t>
      </w:r>
    </w:p>
    <w:p w14:paraId="7EF06DF7"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w:t>
      </w:r>
    </w:p>
    <w:p w14:paraId="68B7A134"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return rev;</w:t>
      </w:r>
    </w:p>
    <w:p w14:paraId="67B0271F"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w:t>
      </w:r>
    </w:p>
    <w:p w14:paraId="6BD9CB4B"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int main(){</w:t>
      </w:r>
    </w:p>
    <w:p w14:paraId="1D58DFD4"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int l,u;</w:t>
      </w:r>
    </w:p>
    <w:p w14:paraId="758F8AEC"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scanf("%d\n%d",&amp;l,&amp;u);</w:t>
      </w:r>
    </w:p>
    <w:p w14:paraId="1ED187CE"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for(int i=l;i&lt;=u;i++){</w:t>
      </w:r>
    </w:p>
    <w:p w14:paraId="6753BE47"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if(i%11==0 &amp;&amp; pow(i,3)&lt;u+1 &amp;&amp; reverse(pow(i,3))==pow(i,3)){</w:t>
      </w:r>
    </w:p>
    <w:p w14:paraId="12B79ED6"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lastRenderedPageBreak/>
        <w:t xml:space="preserve">             printf("%d\t%d",pow(i,3),i);</w:t>
      </w:r>
    </w:p>
    <w:p w14:paraId="29552094"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w:t>
      </w:r>
    </w:p>
    <w:p w14:paraId="41CFA761"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w:t>
      </w:r>
    </w:p>
    <w:p w14:paraId="5655175E" w14:textId="77777777" w:rsidR="009732B2" w:rsidRPr="009732B2" w:rsidRDefault="009732B2" w:rsidP="009732B2">
      <w:pPr>
        <w:pStyle w:val="NormalWeb"/>
        <w:shd w:val="clear" w:color="auto" w:fill="F9F9F9"/>
        <w:rPr>
          <w:rFonts w:ascii="DejaVu Serif" w:hAnsi="DejaVu Serif" w:cs="Segoe UI"/>
          <w:color w:val="212529"/>
          <w:sz w:val="22"/>
          <w:szCs w:val="22"/>
        </w:rPr>
      </w:pPr>
      <w:r w:rsidRPr="009732B2">
        <w:rPr>
          <w:rFonts w:ascii="DejaVu Serif" w:hAnsi="DejaVu Serif" w:cs="Segoe UI"/>
          <w:color w:val="212529"/>
          <w:sz w:val="22"/>
          <w:szCs w:val="22"/>
        </w:rPr>
        <w:t xml:space="preserve">    </w:t>
      </w:r>
    </w:p>
    <w:p w14:paraId="19A8D10D" w14:textId="16B837E1" w:rsidR="009732B2" w:rsidRDefault="009732B2" w:rsidP="009732B2">
      <w:pPr>
        <w:pStyle w:val="NormalWeb"/>
        <w:shd w:val="clear" w:color="auto" w:fill="F9F9F9"/>
        <w:spacing w:before="0" w:beforeAutospacing="0"/>
        <w:rPr>
          <w:rFonts w:ascii="DejaVu Serif" w:hAnsi="DejaVu Serif" w:cs="Segoe UI"/>
          <w:color w:val="212529"/>
          <w:sz w:val="22"/>
          <w:szCs w:val="22"/>
        </w:rPr>
      </w:pPr>
      <w:r w:rsidRPr="009732B2">
        <w:rPr>
          <w:rFonts w:ascii="DejaVu Serif" w:hAnsi="DejaVu Serif" w:cs="Segoe UI"/>
          <w:color w:val="212529"/>
          <w:sz w:val="22"/>
          <w:szCs w:val="22"/>
        </w:rPr>
        <w:t>}</w:t>
      </w:r>
    </w:p>
    <w:p w14:paraId="34447F17" w14:textId="1F38A02D" w:rsidR="009732B2" w:rsidRDefault="009732B2" w:rsidP="009732B2">
      <w:pPr>
        <w:pStyle w:val="NormalWeb"/>
        <w:shd w:val="clear" w:color="auto" w:fill="F9F9F9"/>
        <w:spacing w:before="0" w:beforeAutospacing="0"/>
        <w:rPr>
          <w:rFonts w:ascii="DejaVu Serif" w:hAnsi="DejaVu Serif" w:cs="Segoe UI"/>
          <w:color w:val="212529"/>
          <w:sz w:val="22"/>
          <w:szCs w:val="22"/>
        </w:rPr>
      </w:pPr>
      <w:r>
        <w:rPr>
          <w:rFonts w:ascii="DejaVu Serif" w:hAnsi="DejaVu Serif" w:cs="Segoe UI"/>
          <w:color w:val="212529"/>
          <w:sz w:val="22"/>
          <w:szCs w:val="22"/>
        </w:rPr>
        <w:t>Output:</w:t>
      </w:r>
    </w:p>
    <w:p w14:paraId="5A65B1BE" w14:textId="44E6E800" w:rsidR="009732B2" w:rsidRPr="006F7BF8" w:rsidRDefault="009732B2" w:rsidP="009732B2">
      <w:pPr>
        <w:pStyle w:val="NormalWeb"/>
        <w:shd w:val="clear" w:color="auto" w:fill="F9F9F9"/>
        <w:spacing w:before="0" w:beforeAutospacing="0"/>
        <w:rPr>
          <w:rFonts w:ascii="DejaVu Serif" w:hAnsi="DejaVu Serif" w:cs="Segoe UI"/>
          <w:color w:val="212529"/>
          <w:sz w:val="22"/>
          <w:szCs w:val="22"/>
        </w:rPr>
      </w:pPr>
      <w:r w:rsidRPr="009732B2">
        <w:rPr>
          <w:rFonts w:ascii="DejaVu Serif" w:hAnsi="DejaVu Serif" w:cs="Segoe UI"/>
          <w:noProof/>
          <w:color w:val="212529"/>
          <w:sz w:val="22"/>
          <w:szCs w:val="22"/>
        </w:rPr>
        <w:drawing>
          <wp:inline distT="0" distB="0" distL="0" distR="0" wp14:anchorId="695F133A" wp14:editId="6A067881">
            <wp:extent cx="972355" cy="1369620"/>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76300" cy="1375176"/>
                    </a:xfrm>
                    <a:prstGeom prst="rect">
                      <a:avLst/>
                    </a:prstGeom>
                  </pic:spPr>
                </pic:pic>
              </a:graphicData>
            </a:graphic>
          </wp:inline>
        </w:drawing>
      </w:r>
    </w:p>
    <w:p w14:paraId="03537D40" w14:textId="77777777" w:rsidR="00E66221" w:rsidRDefault="00E66221" w:rsidP="00E66221">
      <w:pPr>
        <w:pStyle w:val="Heading4"/>
        <w:shd w:val="clear" w:color="auto" w:fill="F9F9F9"/>
        <w:spacing w:before="0"/>
        <w:rPr>
          <w:rFonts w:ascii="Segoe UI" w:hAnsi="Segoe UI" w:cs="Segoe UI"/>
          <w:color w:val="008000"/>
        </w:rPr>
      </w:pPr>
      <w:r>
        <w:rPr>
          <w:rFonts w:ascii="Segoe UI" w:hAnsi="Segoe UI" w:cs="Segoe UI"/>
          <w:b/>
          <w:bCs/>
          <w:color w:val="008000"/>
        </w:rPr>
        <w:t>Find Fruits Left Over</w:t>
      </w:r>
    </w:p>
    <w:p w14:paraId="34F8A3B1" w14:textId="77777777" w:rsidR="00E66221" w:rsidRDefault="00E66221" w:rsidP="00E6622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ruit smash is an interesting online game in which three fruits apple, orange and mango are arranged in a linear fashion. If all the three different fruits occur adjacent then they are smashed. The smashing process continue till no three adjacent fruits are different. The smashing process starts from the left side. A single smash at point 'p' may initiate many subsequent smashes to the points 'q' &lt; 'p' and all triplets on the left side must be smashed before the triplets on their right side. In the representation, letter ‘a’ is used for apple, ‘m’ for mango and ‘o’ for orange.</w:t>
      </w:r>
    </w:p>
    <w:p w14:paraId="41AC93EC" w14:textId="77777777" w:rsidR="00E66221" w:rsidRDefault="00E66221" w:rsidP="00E6622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string of letters representing the arrangement of fruits, write a C/C++ program to findout the fruits that are left over after the smashing process. If all the fruits are smashed then print ‘No fruit is left over’.</w:t>
      </w:r>
    </w:p>
    <w:p w14:paraId="14B38E51" w14:textId="77777777" w:rsidR="00E66221" w:rsidRDefault="00E66221" w:rsidP="00E6622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the input is amammoamaoo then the output is am representing that an apple and a mango is left over. If the input is momoaamoomaa then output should be ‘No fruit is left over’.</w:t>
      </w:r>
    </w:p>
    <w:p w14:paraId="47677B23" w14:textId="77777777" w:rsidR="00E66221" w:rsidRDefault="00E66221" w:rsidP="00E6622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67EBD304" w14:textId="77777777" w:rsidR="00E66221" w:rsidRDefault="00E66221" w:rsidP="00E6622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length of the string can be upto 200</w:t>
      </w:r>
    </w:p>
    <w:p w14:paraId="5D0B3078" w14:textId="77777777" w:rsidR="00E66221" w:rsidRDefault="00E66221" w:rsidP="00E6622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14F5AA4" w14:textId="77777777" w:rsidR="00E66221" w:rsidRDefault="00E66221" w:rsidP="00E6622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 the string representing the arrangement of fruits. One letter for one fruit, ‘a’ for apple, ‘o’ for orange and ‘m’ for mango</w:t>
      </w:r>
    </w:p>
    <w:p w14:paraId="2C550066" w14:textId="77777777" w:rsidR="00E66221" w:rsidRDefault="00E66221" w:rsidP="00E6622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Output Format</w:t>
      </w:r>
    </w:p>
    <w:p w14:paraId="53FD1315" w14:textId="77777777" w:rsidR="00E66221" w:rsidRDefault="00E66221" w:rsidP="00E6622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letters of the fruits left over and if all the fruits are smashed then print ‘No fruit is left over’</w:t>
      </w:r>
    </w:p>
    <w:p w14:paraId="3BA15460" w14:textId="250E2570" w:rsidR="006F7BF8" w:rsidRDefault="00E66221" w:rsidP="006B613B">
      <w:pPr>
        <w:spacing w:after="0"/>
        <w:rPr>
          <w:b/>
          <w:bCs/>
          <w:sz w:val="28"/>
          <w:szCs w:val="28"/>
          <w:lang w:eastAsia="en-IN"/>
        </w:rPr>
      </w:pPr>
      <w:r w:rsidRPr="00E66221">
        <w:rPr>
          <w:b/>
          <w:bCs/>
          <w:noProof/>
          <w:sz w:val="28"/>
          <w:szCs w:val="28"/>
          <w:lang w:eastAsia="en-IN"/>
        </w:rPr>
        <w:drawing>
          <wp:inline distT="0" distB="0" distL="0" distR="0" wp14:anchorId="7B428594" wp14:editId="420B700F">
            <wp:extent cx="2543530" cy="1724266"/>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543530" cy="1724266"/>
                    </a:xfrm>
                    <a:prstGeom prst="rect">
                      <a:avLst/>
                    </a:prstGeom>
                  </pic:spPr>
                </pic:pic>
              </a:graphicData>
            </a:graphic>
          </wp:inline>
        </w:drawing>
      </w:r>
      <w:r>
        <w:rPr>
          <w:b/>
          <w:bCs/>
          <w:sz w:val="28"/>
          <w:szCs w:val="28"/>
          <w:lang w:eastAsia="en-IN"/>
        </w:rPr>
        <w:t xml:space="preserve">    </w:t>
      </w:r>
      <w:r w:rsidRPr="00E66221">
        <w:rPr>
          <w:b/>
          <w:bCs/>
          <w:noProof/>
          <w:sz w:val="28"/>
          <w:szCs w:val="28"/>
          <w:lang w:eastAsia="en-IN"/>
        </w:rPr>
        <w:drawing>
          <wp:inline distT="0" distB="0" distL="0" distR="0" wp14:anchorId="3FD43E90" wp14:editId="4C70F905">
            <wp:extent cx="2934109" cy="149563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4109" cy="1495634"/>
                    </a:xfrm>
                    <a:prstGeom prst="rect">
                      <a:avLst/>
                    </a:prstGeom>
                  </pic:spPr>
                </pic:pic>
              </a:graphicData>
            </a:graphic>
          </wp:inline>
        </w:drawing>
      </w:r>
    </w:p>
    <w:p w14:paraId="2ABEED64" w14:textId="79A5D58A" w:rsidR="00E66221" w:rsidRDefault="00E66221" w:rsidP="006B613B">
      <w:pPr>
        <w:spacing w:after="0"/>
        <w:rPr>
          <w:b/>
          <w:bCs/>
          <w:sz w:val="28"/>
          <w:szCs w:val="28"/>
          <w:lang w:eastAsia="en-IN"/>
        </w:rPr>
      </w:pPr>
    </w:p>
    <w:p w14:paraId="2C8488D0" w14:textId="77777777"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p>
    <w:p w14:paraId="42D3EDB1" w14:textId="77777777"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p>
    <w:p w14:paraId="1123B595" w14:textId="77777777"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p>
    <w:p w14:paraId="0771E9E6" w14:textId="77777777"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p>
    <w:p w14:paraId="41C8AE72" w14:textId="77777777"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p>
    <w:p w14:paraId="373D6C69" w14:textId="3826C10C"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INPUT:</w:t>
      </w:r>
    </w:p>
    <w:p w14:paraId="400A77C3" w14:textId="79C28ECE"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m</w:t>
      </w:r>
      <w:r w:rsidRPr="00E66221">
        <w:rPr>
          <w:rFonts w:ascii="Consolas" w:eastAsia="Times New Roman" w:hAnsi="Consolas" w:cs="Courier New"/>
          <w:color w:val="212529"/>
          <w:sz w:val="20"/>
          <w:szCs w:val="20"/>
          <w:lang w:eastAsia="en-IN"/>
        </w:rPr>
        <w:t>amoaamamomaamooooaoammmmoaamamomaamooooaoammmaooamoaamamomaamooooaoammmmoaamamomaamooooaoammmaooamoaamamomaamooooaoammmmoaamamomaamooooaoammmaooamoaamamomaamooooaoammmmoaamamomaamooooaoammmaooao</w:t>
      </w:r>
    </w:p>
    <w:p w14:paraId="218597F3" w14:textId="36D31B81"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0"/>
          <w:szCs w:val="20"/>
          <w:lang w:eastAsia="en-IN"/>
        </w:rPr>
      </w:pPr>
      <w:r>
        <w:rPr>
          <w:rFonts w:ascii="Consolas" w:eastAsia="Times New Roman" w:hAnsi="Consolas" w:cs="Courier New"/>
          <w:color w:val="212529"/>
          <w:sz w:val="20"/>
          <w:szCs w:val="20"/>
          <w:lang w:eastAsia="en-IN"/>
        </w:rPr>
        <w:t>OUTPUT:</w:t>
      </w:r>
    </w:p>
    <w:p w14:paraId="5BD30259" w14:textId="5747DA72"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sidRPr="00E66221">
        <w:rPr>
          <w:rFonts w:ascii="Consolas" w:eastAsia="Times New Roman" w:hAnsi="Consolas" w:cs="Courier New"/>
          <w:noProof/>
          <w:color w:val="212529"/>
          <w:sz w:val="27"/>
          <w:szCs w:val="27"/>
          <w:lang w:eastAsia="en-IN"/>
        </w:rPr>
        <w:drawing>
          <wp:inline distT="0" distB="0" distL="0" distR="0" wp14:anchorId="19E2B9F7" wp14:editId="2A0504EF">
            <wp:extent cx="2848373" cy="733527"/>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48373" cy="733527"/>
                    </a:xfrm>
                    <a:prstGeom prst="rect">
                      <a:avLst/>
                    </a:prstGeom>
                  </pic:spPr>
                </pic:pic>
              </a:graphicData>
            </a:graphic>
          </wp:inline>
        </w:drawing>
      </w:r>
    </w:p>
    <w:p w14:paraId="7A941C4E" w14:textId="1F0ED4D3" w:rsidR="000D2ECB" w:rsidRDefault="000D2ECB"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p>
    <w:p w14:paraId="53BF405E" w14:textId="77777777" w:rsidR="000D2ECB" w:rsidRDefault="000D2ECB" w:rsidP="000D2ECB">
      <w:pPr>
        <w:pStyle w:val="Heading4"/>
        <w:shd w:val="clear" w:color="auto" w:fill="F9F9F9"/>
        <w:spacing w:before="0"/>
        <w:rPr>
          <w:rFonts w:ascii="Segoe UI" w:hAnsi="Segoe UI" w:cs="Segoe UI"/>
          <w:color w:val="008000"/>
        </w:rPr>
      </w:pPr>
      <w:r>
        <w:rPr>
          <w:rFonts w:ascii="Segoe UI" w:hAnsi="Segoe UI" w:cs="Segoe UI"/>
          <w:b/>
          <w:bCs/>
          <w:color w:val="008000"/>
        </w:rPr>
        <w:t>Identify Powers of Three</w:t>
      </w:r>
    </w:p>
    <w:p w14:paraId="6B1525B8" w14:textId="77777777" w:rsidR="000D2ECB" w:rsidRDefault="000D2ECB" w:rsidP="000D2EC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n integer n, write a C++ program to find m where m is maximum of (n, n-1, n-2) and m can be expressed as sum of power(3, k) where k&gt;=1. For example, if n is 123 then m is 123 and it can be written as 81, 27, 9, 3, 3. If n is 257, then m is 255 and it can be written as 243, 9, 3.</w:t>
      </w:r>
    </w:p>
    <w:p w14:paraId="2555004D" w14:textId="77777777" w:rsidR="000D2ECB" w:rsidRDefault="000D2ECB" w:rsidP="000D2EC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8F95892" w14:textId="77777777" w:rsidR="000D2ECB" w:rsidRDefault="000D2ECB" w:rsidP="000D2EC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n</w:t>
      </w:r>
    </w:p>
    <w:p w14:paraId="20C7C7A3" w14:textId="77777777" w:rsidR="000D2ECB" w:rsidRDefault="000D2ECB" w:rsidP="000D2EC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B426F97" w14:textId="77777777" w:rsidR="000D2ECB" w:rsidRDefault="000D2ECB" w:rsidP="000D2EC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powers of 3 which would be used for writing m separated by a tab (Print Powers of 3 from higher to lower)</w:t>
      </w:r>
    </w:p>
    <w:p w14:paraId="2EBFB040" w14:textId="77777777" w:rsidR="000D2ECB" w:rsidRDefault="000D2ECB" w:rsidP="000D2EC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m that can be expressed as sum of power of 3</w:t>
      </w:r>
    </w:p>
    <w:p w14:paraId="0AD94A2A" w14:textId="77777777" w:rsidR="000D2ECB" w:rsidRDefault="000D2ECB" w:rsidP="000D2EC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C0392B"/>
          <w:sz w:val="27"/>
          <w:szCs w:val="27"/>
        </w:rPr>
        <w:lastRenderedPageBreak/>
        <w:t>Note:</w:t>
      </w:r>
    </w:p>
    <w:p w14:paraId="4CFEE89A" w14:textId="77777777" w:rsidR="000D2ECB" w:rsidRDefault="000D2ECB" w:rsidP="000D2ECB">
      <w:pPr>
        <w:pStyle w:val="NormalWeb"/>
        <w:shd w:val="clear" w:color="auto" w:fill="F9F9F9"/>
        <w:spacing w:before="0" w:beforeAutospacing="0"/>
        <w:rPr>
          <w:rFonts w:ascii="Segoe UI" w:hAnsi="Segoe UI" w:cs="Segoe UI"/>
          <w:color w:val="212529"/>
        </w:rPr>
      </w:pPr>
      <w:r>
        <w:rPr>
          <w:rFonts w:ascii="Georgia" w:hAnsi="Georgia" w:cs="Segoe UI"/>
          <w:color w:val="C0392B"/>
          <w:sz w:val="27"/>
          <w:szCs w:val="27"/>
        </w:rPr>
        <w:t>In the expected output, there is a tab character is present at the end of the first line</w:t>
      </w:r>
    </w:p>
    <w:p w14:paraId="17075921" w14:textId="32BF963E" w:rsidR="000D2ECB" w:rsidRDefault="000D2ECB"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r w:rsidRPr="000D2ECB">
        <w:rPr>
          <w:rFonts w:ascii="Consolas" w:eastAsia="Times New Roman" w:hAnsi="Consolas" w:cs="Courier New"/>
          <w:noProof/>
          <w:color w:val="212529"/>
          <w:sz w:val="27"/>
          <w:szCs w:val="27"/>
          <w:lang w:eastAsia="en-IN"/>
        </w:rPr>
        <w:drawing>
          <wp:inline distT="0" distB="0" distL="0" distR="0" wp14:anchorId="10A9CBF4" wp14:editId="5D020D28">
            <wp:extent cx="4486901" cy="1857634"/>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86901" cy="1857634"/>
                    </a:xfrm>
                    <a:prstGeom prst="rect">
                      <a:avLst/>
                    </a:prstGeom>
                  </pic:spPr>
                </pic:pic>
              </a:graphicData>
            </a:graphic>
          </wp:inline>
        </w:drawing>
      </w:r>
    </w:p>
    <w:p w14:paraId="7AF392C6" w14:textId="338FFE87" w:rsidR="000D2ECB" w:rsidRDefault="000D2ECB"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p>
    <w:p w14:paraId="36243EDC" w14:textId="77777777" w:rsidR="000D2ECB" w:rsidRDefault="000D2ECB"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p>
    <w:p w14:paraId="6164A367" w14:textId="6284BC43" w:rsid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p>
    <w:p w14:paraId="19373B45" w14:textId="77777777" w:rsidR="00E66221" w:rsidRPr="00E66221" w:rsidRDefault="00E66221" w:rsidP="00E662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7"/>
          <w:szCs w:val="27"/>
          <w:lang w:eastAsia="en-IN"/>
        </w:rPr>
      </w:pPr>
    </w:p>
    <w:p w14:paraId="52C45F40" w14:textId="77777777" w:rsidR="00531D41" w:rsidRDefault="00531D41" w:rsidP="00531D41">
      <w:pPr>
        <w:pStyle w:val="Heading4"/>
        <w:shd w:val="clear" w:color="auto" w:fill="F9F9F9"/>
        <w:spacing w:before="0"/>
        <w:rPr>
          <w:rFonts w:ascii="Segoe UI" w:hAnsi="Segoe UI" w:cs="Segoe UI"/>
          <w:color w:val="008000"/>
        </w:rPr>
      </w:pPr>
      <w:r>
        <w:rPr>
          <w:rFonts w:ascii="Segoe UI" w:hAnsi="Segoe UI" w:cs="Segoe UI"/>
          <w:b/>
          <w:bCs/>
          <w:color w:val="008000"/>
        </w:rPr>
        <w:t>Plants Grown and Amount of Water</w:t>
      </w:r>
    </w:p>
    <w:p w14:paraId="5286EB2C" w14:textId="77777777" w:rsidR="00531D41" w:rsidRDefault="00531D41" w:rsidP="00531D41">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C0392B"/>
          <w:sz w:val="27"/>
          <w:szCs w:val="27"/>
        </w:rPr>
        <w:t>Note: There were some mistakes in the description of the question and now it is rectified. Apologies for that</w:t>
      </w:r>
    </w:p>
    <w:p w14:paraId="1CF8D76B" w14:textId="77777777" w:rsidR="00531D41" w:rsidRDefault="00531D41" w:rsidP="00531D4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farmer does drip irrigation in his field and every plant in his field would consume 1ml of water every alternate day. On a fine day, he plants ‘p’ plants and sows ‘s’ seeds in the field. The seeds are so special that they grow into plants two days. The farmer sows ‘s’ seed every alternate day. Given the number of plants he planted on the first day, the number of seeds he sows every alternate day and the value of ‘n’, write a C/ C++ program to find the number of plants that would be in his field on nth day and the total amount of water consumed by his plants. For example, if he plants four plants, sows five seeds every alternate day then on the third day, there will be totally 9 plants in his field and the total water consumed will be 13 ml and on the seventh day there will be 19 plants and total water consumed will be 46 ml.</w:t>
      </w:r>
    </w:p>
    <w:p w14:paraId="116CF4F2" w14:textId="77777777" w:rsidR="00531D41" w:rsidRDefault="00531D41" w:rsidP="00531D4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BFDAFEC" w14:textId="77777777" w:rsidR="00531D41" w:rsidRDefault="00531D41" w:rsidP="00531D4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plants he planted, p</w:t>
      </w:r>
    </w:p>
    <w:p w14:paraId="6E52B990" w14:textId="77777777" w:rsidR="00531D41" w:rsidRDefault="00531D41" w:rsidP="00531D4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 of seeds he sow every alternate day, s</w:t>
      </w:r>
    </w:p>
    <w:p w14:paraId="76A5B86E" w14:textId="77777777" w:rsidR="00531D41" w:rsidRDefault="00531D41" w:rsidP="00531D4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n’</w:t>
      </w:r>
    </w:p>
    <w:p w14:paraId="4EA13C30" w14:textId="77777777" w:rsidR="00531D41" w:rsidRDefault="00531D41" w:rsidP="00531D4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A8ECA64" w14:textId="77777777" w:rsidR="00531D41" w:rsidRDefault="00531D41" w:rsidP="00531D4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should contain the total number of plants in his field on nth day</w:t>
      </w:r>
    </w:p>
    <w:p w14:paraId="72F726B5" w14:textId="77777777" w:rsidR="00531D41" w:rsidRDefault="00531D41" w:rsidP="00531D4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Next line should contain the total quantity of water consumed by the plants in his field</w:t>
      </w:r>
    </w:p>
    <w:p w14:paraId="69FE0285" w14:textId="54A9DEE0" w:rsidR="00E66221" w:rsidRDefault="00531D41" w:rsidP="006B613B">
      <w:pPr>
        <w:spacing w:after="0"/>
        <w:rPr>
          <w:b/>
          <w:bCs/>
          <w:sz w:val="28"/>
          <w:szCs w:val="28"/>
          <w:lang w:eastAsia="en-IN"/>
        </w:rPr>
      </w:pPr>
      <w:r w:rsidRPr="00531D41">
        <w:rPr>
          <w:b/>
          <w:bCs/>
          <w:noProof/>
          <w:sz w:val="28"/>
          <w:szCs w:val="28"/>
          <w:lang w:eastAsia="en-IN"/>
        </w:rPr>
        <w:drawing>
          <wp:inline distT="0" distB="0" distL="0" distR="0" wp14:anchorId="6DAE2A5B" wp14:editId="757D6F45">
            <wp:extent cx="891348" cy="1245311"/>
            <wp:effectExtent l="0" t="0" r="444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915178" cy="1278604"/>
                    </a:xfrm>
                    <a:prstGeom prst="rect">
                      <a:avLst/>
                    </a:prstGeom>
                  </pic:spPr>
                </pic:pic>
              </a:graphicData>
            </a:graphic>
          </wp:inline>
        </w:drawing>
      </w:r>
      <w:r>
        <w:rPr>
          <w:b/>
          <w:bCs/>
          <w:noProof/>
          <w:sz w:val="28"/>
          <w:szCs w:val="28"/>
          <w:lang w:eastAsia="en-IN"/>
        </w:rPr>
        <w:drawing>
          <wp:inline distT="0" distB="0" distL="0" distR="0" wp14:anchorId="46934AF0" wp14:editId="24EB94B6">
            <wp:extent cx="1091132" cy="122256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100088" cy="1232602"/>
                    </a:xfrm>
                    <a:prstGeom prst="rect">
                      <a:avLst/>
                    </a:prstGeom>
                    <a:noFill/>
                  </pic:spPr>
                </pic:pic>
              </a:graphicData>
            </a:graphic>
          </wp:inline>
        </w:drawing>
      </w:r>
    </w:p>
    <w:p w14:paraId="4B890FF7" w14:textId="77777777" w:rsidR="00BD6396" w:rsidRPr="00BD6396" w:rsidRDefault="00BD6396" w:rsidP="00BD6396">
      <w:pPr>
        <w:spacing w:after="0"/>
        <w:rPr>
          <w:b/>
          <w:bCs/>
          <w:sz w:val="28"/>
          <w:szCs w:val="28"/>
          <w:lang w:eastAsia="en-IN"/>
        </w:rPr>
      </w:pPr>
      <w:r w:rsidRPr="00BD6396">
        <w:rPr>
          <w:b/>
          <w:bCs/>
          <w:sz w:val="28"/>
          <w:szCs w:val="28"/>
          <w:lang w:eastAsia="en-IN"/>
        </w:rPr>
        <w:t>p,s,n=int(input()),int(input()),int(input())</w:t>
      </w:r>
    </w:p>
    <w:p w14:paraId="643647BA" w14:textId="77777777" w:rsidR="00BD6396" w:rsidRPr="00BD6396" w:rsidRDefault="00BD6396" w:rsidP="00BD6396">
      <w:pPr>
        <w:spacing w:after="0"/>
        <w:rPr>
          <w:b/>
          <w:bCs/>
          <w:sz w:val="28"/>
          <w:szCs w:val="28"/>
          <w:lang w:eastAsia="en-IN"/>
        </w:rPr>
      </w:pPr>
      <w:r w:rsidRPr="00BD6396">
        <w:rPr>
          <w:b/>
          <w:bCs/>
          <w:sz w:val="28"/>
          <w:szCs w:val="28"/>
          <w:lang w:eastAsia="en-IN"/>
        </w:rPr>
        <w:t>w=p</w:t>
      </w:r>
    </w:p>
    <w:p w14:paraId="116A91F9" w14:textId="77777777" w:rsidR="00BD6396" w:rsidRPr="00BD6396" w:rsidRDefault="00BD6396" w:rsidP="00BD6396">
      <w:pPr>
        <w:spacing w:after="0"/>
        <w:rPr>
          <w:b/>
          <w:bCs/>
          <w:sz w:val="28"/>
          <w:szCs w:val="28"/>
          <w:lang w:eastAsia="en-IN"/>
        </w:rPr>
      </w:pPr>
      <w:r w:rsidRPr="00BD6396">
        <w:rPr>
          <w:b/>
          <w:bCs/>
          <w:sz w:val="28"/>
          <w:szCs w:val="28"/>
          <w:lang w:eastAsia="en-IN"/>
        </w:rPr>
        <w:t>for i in range(3,n+1):</w:t>
      </w:r>
    </w:p>
    <w:p w14:paraId="406ECA69" w14:textId="77777777" w:rsidR="00BD6396" w:rsidRPr="00BD6396" w:rsidRDefault="00BD6396" w:rsidP="00BD6396">
      <w:pPr>
        <w:spacing w:after="0"/>
        <w:rPr>
          <w:b/>
          <w:bCs/>
          <w:sz w:val="28"/>
          <w:szCs w:val="28"/>
          <w:lang w:eastAsia="en-IN"/>
        </w:rPr>
      </w:pPr>
      <w:r w:rsidRPr="00BD6396">
        <w:rPr>
          <w:b/>
          <w:bCs/>
          <w:sz w:val="28"/>
          <w:szCs w:val="28"/>
          <w:lang w:eastAsia="en-IN"/>
        </w:rPr>
        <w:t xml:space="preserve">    if i%2!=0: p+=s; w+=p</w:t>
      </w:r>
    </w:p>
    <w:p w14:paraId="13D80C0C" w14:textId="1096A819" w:rsidR="00BD6396" w:rsidRDefault="00BD6396" w:rsidP="00BD6396">
      <w:pPr>
        <w:spacing w:after="0"/>
        <w:rPr>
          <w:b/>
          <w:bCs/>
          <w:sz w:val="28"/>
          <w:szCs w:val="28"/>
          <w:lang w:eastAsia="en-IN"/>
        </w:rPr>
      </w:pPr>
      <w:r w:rsidRPr="00BD6396">
        <w:rPr>
          <w:b/>
          <w:bCs/>
          <w:sz w:val="28"/>
          <w:szCs w:val="28"/>
          <w:lang w:eastAsia="en-IN"/>
        </w:rPr>
        <w:t>print(p,w,sep="\n")</w:t>
      </w:r>
    </w:p>
    <w:p w14:paraId="7EBB935B" w14:textId="7D1106D0" w:rsidR="00A81636" w:rsidRDefault="00A81636" w:rsidP="00BD6396">
      <w:pPr>
        <w:spacing w:after="0"/>
        <w:rPr>
          <w:b/>
          <w:bCs/>
          <w:sz w:val="28"/>
          <w:szCs w:val="28"/>
          <w:lang w:eastAsia="en-IN"/>
        </w:rPr>
      </w:pPr>
    </w:p>
    <w:p w14:paraId="113F440A" w14:textId="4321EB74" w:rsidR="00A81636" w:rsidRDefault="00A81636" w:rsidP="00BD6396">
      <w:pPr>
        <w:spacing w:after="0"/>
        <w:rPr>
          <w:b/>
          <w:bCs/>
          <w:sz w:val="28"/>
          <w:szCs w:val="28"/>
          <w:lang w:eastAsia="en-IN"/>
        </w:rPr>
      </w:pPr>
    </w:p>
    <w:p w14:paraId="0752A759" w14:textId="677A661D" w:rsidR="00A81636" w:rsidRDefault="00A81636" w:rsidP="00BD6396">
      <w:pPr>
        <w:spacing w:after="0"/>
        <w:rPr>
          <w:b/>
          <w:bCs/>
          <w:sz w:val="28"/>
          <w:szCs w:val="28"/>
          <w:lang w:eastAsia="en-IN"/>
        </w:rPr>
      </w:pPr>
      <w:r w:rsidRPr="00A81636">
        <w:rPr>
          <w:b/>
          <w:bCs/>
          <w:sz w:val="28"/>
          <w:szCs w:val="28"/>
          <w:highlight w:val="yellow"/>
          <w:lang w:eastAsia="en-IN"/>
        </w:rPr>
        <w:t>C CODE:</w:t>
      </w:r>
    </w:p>
    <w:p w14:paraId="70C7A5F8" w14:textId="77777777" w:rsidR="00A81636" w:rsidRPr="00A81636" w:rsidRDefault="00A81636" w:rsidP="00A81636">
      <w:pPr>
        <w:spacing w:after="0"/>
        <w:rPr>
          <w:b/>
          <w:bCs/>
          <w:sz w:val="28"/>
          <w:szCs w:val="28"/>
          <w:lang w:eastAsia="en-IN"/>
        </w:rPr>
      </w:pPr>
      <w:r w:rsidRPr="00A81636">
        <w:rPr>
          <w:b/>
          <w:bCs/>
          <w:sz w:val="28"/>
          <w:szCs w:val="28"/>
          <w:lang w:eastAsia="en-IN"/>
        </w:rPr>
        <w:t>#include &lt;stdio.h&gt;</w:t>
      </w:r>
    </w:p>
    <w:p w14:paraId="36370BF0" w14:textId="77777777" w:rsidR="00A81636" w:rsidRPr="00A81636" w:rsidRDefault="00A81636" w:rsidP="00A81636">
      <w:pPr>
        <w:spacing w:after="0"/>
        <w:rPr>
          <w:b/>
          <w:bCs/>
          <w:sz w:val="28"/>
          <w:szCs w:val="28"/>
          <w:lang w:eastAsia="en-IN"/>
        </w:rPr>
      </w:pPr>
      <w:r w:rsidRPr="00A81636">
        <w:rPr>
          <w:b/>
          <w:bCs/>
          <w:sz w:val="28"/>
          <w:szCs w:val="28"/>
          <w:lang w:eastAsia="en-IN"/>
        </w:rPr>
        <w:t>#define ll long long</w:t>
      </w:r>
    </w:p>
    <w:p w14:paraId="78D1BEF1" w14:textId="77777777" w:rsidR="00A81636" w:rsidRPr="00A81636" w:rsidRDefault="00A81636" w:rsidP="00A81636">
      <w:pPr>
        <w:spacing w:after="0"/>
        <w:rPr>
          <w:b/>
          <w:bCs/>
          <w:sz w:val="28"/>
          <w:szCs w:val="28"/>
          <w:lang w:eastAsia="en-IN"/>
        </w:rPr>
      </w:pPr>
      <w:r w:rsidRPr="00A81636">
        <w:rPr>
          <w:b/>
          <w:bCs/>
          <w:sz w:val="28"/>
          <w:szCs w:val="28"/>
          <w:lang w:eastAsia="en-IN"/>
        </w:rPr>
        <w:t>void solve(ll *p,ll *s,ll *n){</w:t>
      </w:r>
    </w:p>
    <w:p w14:paraId="21970BB4" w14:textId="77777777" w:rsidR="00A81636" w:rsidRPr="00A81636" w:rsidRDefault="00A81636" w:rsidP="00A81636">
      <w:pPr>
        <w:spacing w:after="0"/>
        <w:rPr>
          <w:b/>
          <w:bCs/>
          <w:sz w:val="28"/>
          <w:szCs w:val="28"/>
          <w:lang w:eastAsia="en-IN"/>
        </w:rPr>
      </w:pPr>
      <w:r w:rsidRPr="00A81636">
        <w:rPr>
          <w:b/>
          <w:bCs/>
          <w:sz w:val="28"/>
          <w:szCs w:val="28"/>
          <w:lang w:eastAsia="en-IN"/>
        </w:rPr>
        <w:t xml:space="preserve">    ll w=*p;</w:t>
      </w:r>
    </w:p>
    <w:p w14:paraId="3AA8BE73" w14:textId="77777777" w:rsidR="00A81636" w:rsidRPr="00A81636" w:rsidRDefault="00A81636" w:rsidP="00A81636">
      <w:pPr>
        <w:spacing w:after="0"/>
        <w:rPr>
          <w:b/>
          <w:bCs/>
          <w:sz w:val="28"/>
          <w:szCs w:val="28"/>
          <w:lang w:eastAsia="en-IN"/>
        </w:rPr>
      </w:pPr>
      <w:r w:rsidRPr="00A81636">
        <w:rPr>
          <w:b/>
          <w:bCs/>
          <w:sz w:val="28"/>
          <w:szCs w:val="28"/>
          <w:lang w:eastAsia="en-IN"/>
        </w:rPr>
        <w:t xml:space="preserve">    for(ll i=3;i&lt;*n+1;i++){</w:t>
      </w:r>
    </w:p>
    <w:p w14:paraId="769F153F" w14:textId="77777777" w:rsidR="00A81636" w:rsidRPr="00A81636" w:rsidRDefault="00A81636" w:rsidP="00A81636">
      <w:pPr>
        <w:spacing w:after="0"/>
        <w:rPr>
          <w:b/>
          <w:bCs/>
          <w:sz w:val="28"/>
          <w:szCs w:val="28"/>
          <w:lang w:eastAsia="en-IN"/>
        </w:rPr>
      </w:pPr>
      <w:r w:rsidRPr="00A81636">
        <w:rPr>
          <w:b/>
          <w:bCs/>
          <w:sz w:val="28"/>
          <w:szCs w:val="28"/>
          <w:lang w:eastAsia="en-IN"/>
        </w:rPr>
        <w:t xml:space="preserve">        if (i%2!=0){</w:t>
      </w:r>
    </w:p>
    <w:p w14:paraId="4FFEF910" w14:textId="77777777" w:rsidR="00A81636" w:rsidRPr="00A81636" w:rsidRDefault="00A81636" w:rsidP="00A81636">
      <w:pPr>
        <w:spacing w:after="0"/>
        <w:rPr>
          <w:b/>
          <w:bCs/>
          <w:sz w:val="28"/>
          <w:szCs w:val="28"/>
          <w:lang w:eastAsia="en-IN"/>
        </w:rPr>
      </w:pPr>
      <w:r w:rsidRPr="00A81636">
        <w:rPr>
          <w:b/>
          <w:bCs/>
          <w:sz w:val="28"/>
          <w:szCs w:val="28"/>
          <w:lang w:eastAsia="en-IN"/>
        </w:rPr>
        <w:t xml:space="preserve">            *p+=*s;</w:t>
      </w:r>
    </w:p>
    <w:p w14:paraId="03A5B94D" w14:textId="77777777" w:rsidR="00A81636" w:rsidRPr="00A81636" w:rsidRDefault="00A81636" w:rsidP="00A81636">
      <w:pPr>
        <w:spacing w:after="0"/>
        <w:rPr>
          <w:b/>
          <w:bCs/>
          <w:sz w:val="28"/>
          <w:szCs w:val="28"/>
          <w:lang w:eastAsia="en-IN"/>
        </w:rPr>
      </w:pPr>
      <w:r w:rsidRPr="00A81636">
        <w:rPr>
          <w:b/>
          <w:bCs/>
          <w:sz w:val="28"/>
          <w:szCs w:val="28"/>
          <w:lang w:eastAsia="en-IN"/>
        </w:rPr>
        <w:t xml:space="preserve">            w+=*p;</w:t>
      </w:r>
    </w:p>
    <w:p w14:paraId="07C27453" w14:textId="77777777" w:rsidR="00A81636" w:rsidRPr="00A81636" w:rsidRDefault="00A81636" w:rsidP="00A81636">
      <w:pPr>
        <w:spacing w:after="0"/>
        <w:rPr>
          <w:b/>
          <w:bCs/>
          <w:sz w:val="28"/>
          <w:szCs w:val="28"/>
          <w:lang w:eastAsia="en-IN"/>
        </w:rPr>
      </w:pPr>
      <w:r w:rsidRPr="00A81636">
        <w:rPr>
          <w:b/>
          <w:bCs/>
          <w:sz w:val="28"/>
          <w:szCs w:val="28"/>
          <w:lang w:eastAsia="en-IN"/>
        </w:rPr>
        <w:t xml:space="preserve">        }</w:t>
      </w:r>
    </w:p>
    <w:p w14:paraId="49F55437" w14:textId="77777777" w:rsidR="00A81636" w:rsidRPr="00A81636" w:rsidRDefault="00A81636" w:rsidP="00A81636">
      <w:pPr>
        <w:spacing w:after="0"/>
        <w:rPr>
          <w:b/>
          <w:bCs/>
          <w:sz w:val="28"/>
          <w:szCs w:val="28"/>
          <w:lang w:eastAsia="en-IN"/>
        </w:rPr>
      </w:pPr>
      <w:r w:rsidRPr="00A81636">
        <w:rPr>
          <w:b/>
          <w:bCs/>
          <w:sz w:val="28"/>
          <w:szCs w:val="28"/>
          <w:lang w:eastAsia="en-IN"/>
        </w:rPr>
        <w:t xml:space="preserve">    }</w:t>
      </w:r>
    </w:p>
    <w:p w14:paraId="63ACA76E" w14:textId="77777777" w:rsidR="00A81636" w:rsidRPr="00A81636" w:rsidRDefault="00A81636" w:rsidP="00A81636">
      <w:pPr>
        <w:spacing w:after="0"/>
        <w:rPr>
          <w:b/>
          <w:bCs/>
          <w:sz w:val="28"/>
          <w:szCs w:val="28"/>
          <w:lang w:eastAsia="en-IN"/>
        </w:rPr>
      </w:pPr>
      <w:r w:rsidRPr="00A81636">
        <w:rPr>
          <w:b/>
          <w:bCs/>
          <w:sz w:val="28"/>
          <w:szCs w:val="28"/>
          <w:lang w:eastAsia="en-IN"/>
        </w:rPr>
        <w:t xml:space="preserve">    printf("%ld\n%ld",*p,w);</w:t>
      </w:r>
    </w:p>
    <w:p w14:paraId="71A024EA" w14:textId="77777777" w:rsidR="00A81636" w:rsidRPr="00A81636" w:rsidRDefault="00A81636" w:rsidP="00A81636">
      <w:pPr>
        <w:spacing w:after="0"/>
        <w:rPr>
          <w:b/>
          <w:bCs/>
          <w:sz w:val="28"/>
          <w:szCs w:val="28"/>
          <w:lang w:eastAsia="en-IN"/>
        </w:rPr>
      </w:pPr>
      <w:r w:rsidRPr="00A81636">
        <w:rPr>
          <w:b/>
          <w:bCs/>
          <w:sz w:val="28"/>
          <w:szCs w:val="28"/>
          <w:lang w:eastAsia="en-IN"/>
        </w:rPr>
        <w:t>}</w:t>
      </w:r>
    </w:p>
    <w:p w14:paraId="27B50BD0" w14:textId="77777777" w:rsidR="00A81636" w:rsidRPr="00A81636" w:rsidRDefault="00A81636" w:rsidP="00A81636">
      <w:pPr>
        <w:spacing w:after="0"/>
        <w:rPr>
          <w:b/>
          <w:bCs/>
          <w:sz w:val="28"/>
          <w:szCs w:val="28"/>
          <w:lang w:eastAsia="en-IN"/>
        </w:rPr>
      </w:pPr>
      <w:r w:rsidRPr="00A81636">
        <w:rPr>
          <w:b/>
          <w:bCs/>
          <w:sz w:val="28"/>
          <w:szCs w:val="28"/>
          <w:lang w:eastAsia="en-IN"/>
        </w:rPr>
        <w:t>int main(){</w:t>
      </w:r>
    </w:p>
    <w:p w14:paraId="6792E621" w14:textId="77777777" w:rsidR="00A81636" w:rsidRPr="00A81636" w:rsidRDefault="00A81636" w:rsidP="00A81636">
      <w:pPr>
        <w:spacing w:after="0"/>
        <w:rPr>
          <w:b/>
          <w:bCs/>
          <w:sz w:val="28"/>
          <w:szCs w:val="28"/>
          <w:lang w:eastAsia="en-IN"/>
        </w:rPr>
      </w:pPr>
      <w:r w:rsidRPr="00A81636">
        <w:rPr>
          <w:b/>
          <w:bCs/>
          <w:sz w:val="28"/>
          <w:szCs w:val="28"/>
          <w:lang w:eastAsia="en-IN"/>
        </w:rPr>
        <w:t xml:space="preserve">    ll p,s,n;</w:t>
      </w:r>
    </w:p>
    <w:p w14:paraId="09936957" w14:textId="77777777" w:rsidR="00A81636" w:rsidRPr="00A81636" w:rsidRDefault="00A81636" w:rsidP="00A81636">
      <w:pPr>
        <w:spacing w:after="0"/>
        <w:rPr>
          <w:b/>
          <w:bCs/>
          <w:sz w:val="28"/>
          <w:szCs w:val="28"/>
          <w:lang w:eastAsia="en-IN"/>
        </w:rPr>
      </w:pPr>
      <w:r w:rsidRPr="00A81636">
        <w:rPr>
          <w:b/>
          <w:bCs/>
          <w:sz w:val="28"/>
          <w:szCs w:val="28"/>
          <w:lang w:eastAsia="en-IN"/>
        </w:rPr>
        <w:t xml:space="preserve">    scanf("%ld\n%ld\n%ld",&amp;p,&amp;s,&amp;n);</w:t>
      </w:r>
    </w:p>
    <w:p w14:paraId="773CF0EA" w14:textId="77777777" w:rsidR="00A81636" w:rsidRPr="00A81636" w:rsidRDefault="00A81636" w:rsidP="00A81636">
      <w:pPr>
        <w:spacing w:after="0"/>
        <w:rPr>
          <w:b/>
          <w:bCs/>
          <w:sz w:val="28"/>
          <w:szCs w:val="28"/>
          <w:lang w:eastAsia="en-IN"/>
        </w:rPr>
      </w:pPr>
      <w:r w:rsidRPr="00A81636">
        <w:rPr>
          <w:b/>
          <w:bCs/>
          <w:sz w:val="28"/>
          <w:szCs w:val="28"/>
          <w:lang w:eastAsia="en-IN"/>
        </w:rPr>
        <w:t xml:space="preserve">    solve(&amp;p,&amp;s,&amp;n);</w:t>
      </w:r>
    </w:p>
    <w:p w14:paraId="77F337B1" w14:textId="77777777" w:rsidR="00A81636" w:rsidRPr="00A81636" w:rsidRDefault="00A81636" w:rsidP="00A81636">
      <w:pPr>
        <w:spacing w:after="0"/>
        <w:rPr>
          <w:b/>
          <w:bCs/>
          <w:sz w:val="28"/>
          <w:szCs w:val="28"/>
          <w:lang w:eastAsia="en-IN"/>
        </w:rPr>
      </w:pPr>
      <w:r w:rsidRPr="00A81636">
        <w:rPr>
          <w:b/>
          <w:bCs/>
          <w:sz w:val="28"/>
          <w:szCs w:val="28"/>
          <w:lang w:eastAsia="en-IN"/>
        </w:rPr>
        <w:t xml:space="preserve">    return 0;</w:t>
      </w:r>
    </w:p>
    <w:p w14:paraId="5DAC477E" w14:textId="1B323381" w:rsidR="00A81636" w:rsidRDefault="00A81636" w:rsidP="00A81636">
      <w:pPr>
        <w:spacing w:after="0"/>
        <w:rPr>
          <w:b/>
          <w:bCs/>
          <w:sz w:val="28"/>
          <w:szCs w:val="28"/>
          <w:lang w:eastAsia="en-IN"/>
        </w:rPr>
      </w:pPr>
      <w:r w:rsidRPr="00A81636">
        <w:rPr>
          <w:b/>
          <w:bCs/>
          <w:sz w:val="28"/>
          <w:szCs w:val="28"/>
          <w:lang w:eastAsia="en-IN"/>
        </w:rPr>
        <w:t>}</w:t>
      </w:r>
    </w:p>
    <w:p w14:paraId="6FEEAA76" w14:textId="320E5F76" w:rsidR="002B2CD8" w:rsidRDefault="002B2CD8" w:rsidP="00A81636">
      <w:pPr>
        <w:spacing w:after="0"/>
        <w:rPr>
          <w:b/>
          <w:bCs/>
          <w:sz w:val="28"/>
          <w:szCs w:val="28"/>
          <w:lang w:eastAsia="en-IN"/>
        </w:rPr>
      </w:pPr>
    </w:p>
    <w:p w14:paraId="5B9D40E3" w14:textId="77777777" w:rsidR="002B2CD8" w:rsidRDefault="002B2CD8" w:rsidP="002B2CD8">
      <w:pPr>
        <w:pStyle w:val="Heading4"/>
        <w:shd w:val="clear" w:color="auto" w:fill="F9F9F9"/>
        <w:spacing w:before="0"/>
        <w:rPr>
          <w:rFonts w:ascii="Segoe UI" w:hAnsi="Segoe UI" w:cs="Segoe UI"/>
          <w:color w:val="008000"/>
        </w:rPr>
      </w:pPr>
      <w:r>
        <w:rPr>
          <w:rFonts w:ascii="Segoe UI" w:hAnsi="Segoe UI" w:cs="Segoe UI"/>
          <w:b/>
          <w:bCs/>
          <w:color w:val="008000"/>
        </w:rPr>
        <w:t>Miscommunication from Mars</w:t>
      </w:r>
    </w:p>
    <w:p w14:paraId="3ACF2CC4" w14:textId="77777777"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Space scientist is communicating a group of ‘n’ numbers from Mars where ‘n’ is an even number. The ‘n’ numbers are formed from a set of numbers ‘s’ </w:t>
      </w:r>
      <w:r>
        <w:rPr>
          <w:rFonts w:ascii="Georgia" w:hAnsi="Georgia" w:cs="Segoe UI"/>
          <w:color w:val="212529"/>
          <w:sz w:val="27"/>
          <w:szCs w:val="27"/>
        </w:rPr>
        <w:lastRenderedPageBreak/>
        <w:t>and each number is paired with itself. But the numbers are not ordered. That is if six numbers are to be communicated and they are formed from two numbers 3 and 4 then they can be 3 4 3 4 3 3. But during communication one of the numbers ‘n1’ is wrongly communicated as ‘n2’, both n1 and n2 are from ‘s’.</w:t>
      </w:r>
    </w:p>
    <w:p w14:paraId="38F52F0C" w14:textId="00327FC2"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difference between sum of numbers at the sending side and sum of the set of numbers at the receiving side and XOR of values at the receiving end, write a C++ program to identify the numbers that might have miscommunicated. For example, given that s = {2, 11, 4, 3, 7, 9} and difference in sum as 1 and XOR of the data at the receiving end as 1 then the numbers that might be miscommunicated are 2 or 3. And if s = {2, 11, 4, 3, 7, 9} and difference in sum as 2 and XOR of the data at the receiving end as 14 then the numbers that might be miscommunicated are 7 or 9.</w:t>
      </w:r>
    </w:p>
    <w:p w14:paraId="311AC304" w14:textId="77777777"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input is given such that only two numbers have chance of getting miscommunicated.</w:t>
      </w:r>
    </w:p>
    <w:p w14:paraId="6AB83A41" w14:textId="77777777" w:rsidR="002B2CD8" w:rsidRDefault="002B2CD8" w:rsidP="002B2CD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89FCC98" w14:textId="77777777"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elements in set s, n</w:t>
      </w:r>
    </w:p>
    <w:p w14:paraId="6578BC28" w14:textId="77777777"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numbers in set s</w:t>
      </w:r>
    </w:p>
    <w:p w14:paraId="63D73BAC" w14:textId="77777777"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difference in sum, d</w:t>
      </w:r>
    </w:p>
    <w:p w14:paraId="531919F6" w14:textId="0D36D9B8"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XOR value of data at the receiving end</w:t>
      </w:r>
    </w:p>
    <w:p w14:paraId="0505E277" w14:textId="77777777" w:rsidR="002B2CD8" w:rsidRDefault="002B2CD8" w:rsidP="002B2CD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4DCD9884" w14:textId="77777777" w:rsidR="002B2CD8" w:rsidRDefault="002B2CD8" w:rsidP="002B2CD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two numbers that might have got miscommunicated in sorted order in a single line separated by a tab</w:t>
      </w:r>
    </w:p>
    <w:p w14:paraId="6C710F9A" w14:textId="68528036" w:rsidR="002B2CD8" w:rsidRDefault="002B2CD8" w:rsidP="00A81636">
      <w:pPr>
        <w:spacing w:after="0"/>
        <w:rPr>
          <w:b/>
          <w:bCs/>
          <w:sz w:val="28"/>
          <w:szCs w:val="28"/>
          <w:lang w:eastAsia="en-IN"/>
        </w:rPr>
      </w:pPr>
      <w:r w:rsidRPr="002B2CD8">
        <w:rPr>
          <w:b/>
          <w:bCs/>
          <w:sz w:val="28"/>
          <w:szCs w:val="28"/>
          <w:highlight w:val="yellow"/>
          <w:lang w:eastAsia="en-IN"/>
        </w:rPr>
        <w:t>ANS.</w:t>
      </w:r>
    </w:p>
    <w:p w14:paraId="477B7ABA" w14:textId="77777777" w:rsidR="002B2CD8" w:rsidRPr="002B2CD8" w:rsidRDefault="002B2CD8" w:rsidP="002B2CD8">
      <w:pPr>
        <w:spacing w:after="0"/>
        <w:rPr>
          <w:b/>
          <w:bCs/>
          <w:sz w:val="28"/>
          <w:szCs w:val="28"/>
          <w:lang w:eastAsia="en-IN"/>
        </w:rPr>
      </w:pPr>
      <w:r w:rsidRPr="002B2CD8">
        <w:rPr>
          <w:b/>
          <w:bCs/>
          <w:sz w:val="28"/>
          <w:szCs w:val="28"/>
          <w:lang w:eastAsia="en-IN"/>
        </w:rPr>
        <w:t>s=sorted([int(input()) for i in range(int(input()))])</w:t>
      </w:r>
    </w:p>
    <w:p w14:paraId="67200F01" w14:textId="77777777" w:rsidR="002B2CD8" w:rsidRPr="002B2CD8" w:rsidRDefault="002B2CD8" w:rsidP="002B2CD8">
      <w:pPr>
        <w:spacing w:after="0"/>
        <w:rPr>
          <w:b/>
          <w:bCs/>
          <w:sz w:val="28"/>
          <w:szCs w:val="28"/>
          <w:lang w:eastAsia="en-IN"/>
        </w:rPr>
      </w:pPr>
      <w:r w:rsidRPr="002B2CD8">
        <w:rPr>
          <w:b/>
          <w:bCs/>
          <w:sz w:val="28"/>
          <w:szCs w:val="28"/>
          <w:lang w:eastAsia="en-IN"/>
        </w:rPr>
        <w:t>d,x=int(input()),int(input())</w:t>
      </w:r>
    </w:p>
    <w:p w14:paraId="53EC869C" w14:textId="77777777" w:rsidR="002B2CD8" w:rsidRPr="002B2CD8" w:rsidRDefault="002B2CD8" w:rsidP="002B2CD8">
      <w:pPr>
        <w:spacing w:after="0"/>
        <w:rPr>
          <w:b/>
          <w:bCs/>
          <w:sz w:val="28"/>
          <w:szCs w:val="28"/>
          <w:lang w:eastAsia="en-IN"/>
        </w:rPr>
      </w:pPr>
      <w:r w:rsidRPr="002B2CD8">
        <w:rPr>
          <w:b/>
          <w:bCs/>
          <w:sz w:val="28"/>
          <w:szCs w:val="28"/>
          <w:lang w:eastAsia="en-IN"/>
        </w:rPr>
        <w:t>for i in range(len(s)):</w:t>
      </w:r>
    </w:p>
    <w:p w14:paraId="33F4E211" w14:textId="77777777" w:rsidR="002B2CD8" w:rsidRPr="002B2CD8" w:rsidRDefault="002B2CD8" w:rsidP="002B2CD8">
      <w:pPr>
        <w:spacing w:after="0"/>
        <w:rPr>
          <w:b/>
          <w:bCs/>
          <w:sz w:val="28"/>
          <w:szCs w:val="28"/>
          <w:lang w:eastAsia="en-IN"/>
        </w:rPr>
      </w:pPr>
      <w:r w:rsidRPr="002B2CD8">
        <w:rPr>
          <w:b/>
          <w:bCs/>
          <w:sz w:val="28"/>
          <w:szCs w:val="28"/>
          <w:lang w:eastAsia="en-IN"/>
        </w:rPr>
        <w:t xml:space="preserve">    for j in range(i+1,len(s)):</w:t>
      </w:r>
    </w:p>
    <w:p w14:paraId="400D7846" w14:textId="2C5BD2A0" w:rsidR="002B2CD8" w:rsidRDefault="002B2CD8" w:rsidP="002B2CD8">
      <w:pPr>
        <w:spacing w:after="0"/>
        <w:rPr>
          <w:b/>
          <w:bCs/>
          <w:sz w:val="28"/>
          <w:szCs w:val="28"/>
          <w:lang w:eastAsia="en-IN"/>
        </w:rPr>
      </w:pPr>
      <w:r w:rsidRPr="002B2CD8">
        <w:rPr>
          <w:b/>
          <w:bCs/>
          <w:sz w:val="28"/>
          <w:szCs w:val="28"/>
          <w:lang w:eastAsia="en-IN"/>
        </w:rPr>
        <w:t xml:space="preserve">        if s[i]^s[j]==x and abs(s[i]-s[j])==d: print(s[i],s[j],sep="\t")</w:t>
      </w:r>
    </w:p>
    <w:p w14:paraId="59AC10DA" w14:textId="390F636C" w:rsidR="002B2CD8" w:rsidRDefault="002B2CD8" w:rsidP="002B2CD8">
      <w:pPr>
        <w:spacing w:after="0"/>
        <w:rPr>
          <w:b/>
          <w:bCs/>
          <w:sz w:val="28"/>
          <w:szCs w:val="28"/>
          <w:lang w:eastAsia="en-IN"/>
        </w:rPr>
      </w:pPr>
    </w:p>
    <w:p w14:paraId="699013B4" w14:textId="25E7530C" w:rsidR="002B2CD8" w:rsidRDefault="002B2CD8" w:rsidP="002B2CD8">
      <w:pPr>
        <w:spacing w:after="0"/>
        <w:rPr>
          <w:b/>
          <w:bCs/>
          <w:sz w:val="28"/>
          <w:szCs w:val="28"/>
          <w:lang w:eastAsia="en-IN"/>
        </w:rPr>
      </w:pPr>
      <w:r w:rsidRPr="002B2CD8">
        <w:rPr>
          <w:b/>
          <w:bCs/>
          <w:sz w:val="28"/>
          <w:szCs w:val="28"/>
          <w:highlight w:val="yellow"/>
          <w:lang w:eastAsia="en-IN"/>
        </w:rPr>
        <w:t>C CODE:</w:t>
      </w:r>
    </w:p>
    <w:p w14:paraId="3FD4821D" w14:textId="77777777" w:rsidR="00A84427" w:rsidRPr="00A84427" w:rsidRDefault="00A84427" w:rsidP="00A84427">
      <w:pPr>
        <w:spacing w:after="0"/>
        <w:rPr>
          <w:b/>
          <w:bCs/>
          <w:sz w:val="24"/>
          <w:szCs w:val="24"/>
          <w:lang w:eastAsia="en-IN"/>
        </w:rPr>
      </w:pPr>
      <w:r w:rsidRPr="00A84427">
        <w:rPr>
          <w:b/>
          <w:bCs/>
          <w:sz w:val="24"/>
          <w:szCs w:val="24"/>
          <w:lang w:eastAsia="en-IN"/>
        </w:rPr>
        <w:t>#include &lt;stdio.h&gt;</w:t>
      </w:r>
    </w:p>
    <w:p w14:paraId="5690670E" w14:textId="43E5D0F9" w:rsidR="00A84427" w:rsidRDefault="00A84427" w:rsidP="00A84427">
      <w:pPr>
        <w:spacing w:after="0"/>
        <w:rPr>
          <w:b/>
          <w:bCs/>
          <w:sz w:val="24"/>
          <w:szCs w:val="24"/>
          <w:lang w:eastAsia="en-IN"/>
        </w:rPr>
      </w:pPr>
      <w:r w:rsidRPr="00A84427">
        <w:rPr>
          <w:b/>
          <w:bCs/>
          <w:sz w:val="24"/>
          <w:szCs w:val="24"/>
          <w:lang w:eastAsia="en-IN"/>
        </w:rPr>
        <w:t>#include &lt;math.h&gt;</w:t>
      </w:r>
    </w:p>
    <w:p w14:paraId="628EAB4F" w14:textId="3717E228" w:rsidR="00A84427" w:rsidRPr="00A84427" w:rsidRDefault="00A84427" w:rsidP="00A84427">
      <w:pPr>
        <w:spacing w:after="0"/>
        <w:rPr>
          <w:b/>
          <w:bCs/>
          <w:sz w:val="24"/>
          <w:szCs w:val="24"/>
          <w:lang w:eastAsia="en-IN"/>
        </w:rPr>
      </w:pPr>
      <w:r w:rsidRPr="00A84427">
        <w:rPr>
          <w:b/>
          <w:bCs/>
          <w:sz w:val="24"/>
          <w:szCs w:val="24"/>
          <w:highlight w:val="yellow"/>
          <w:lang w:eastAsia="en-IN"/>
        </w:rPr>
        <w:t>//SELECTION SORT</w:t>
      </w:r>
    </w:p>
    <w:p w14:paraId="7CCE59BA" w14:textId="77777777" w:rsidR="00A84427" w:rsidRPr="00A84427" w:rsidRDefault="00A84427" w:rsidP="00A84427">
      <w:pPr>
        <w:spacing w:after="0"/>
        <w:rPr>
          <w:b/>
          <w:bCs/>
          <w:sz w:val="24"/>
          <w:szCs w:val="24"/>
          <w:lang w:eastAsia="en-IN"/>
        </w:rPr>
      </w:pPr>
      <w:r w:rsidRPr="00A84427">
        <w:rPr>
          <w:b/>
          <w:bCs/>
          <w:sz w:val="24"/>
          <w:szCs w:val="24"/>
          <w:lang w:eastAsia="en-IN"/>
        </w:rPr>
        <w:lastRenderedPageBreak/>
        <w:t>void sort(int arr[],int n){</w:t>
      </w:r>
    </w:p>
    <w:p w14:paraId="13552604" w14:textId="77777777" w:rsidR="00A84427" w:rsidRPr="00A84427" w:rsidRDefault="00A84427" w:rsidP="00A84427">
      <w:pPr>
        <w:spacing w:after="0"/>
        <w:rPr>
          <w:b/>
          <w:bCs/>
          <w:sz w:val="24"/>
          <w:szCs w:val="24"/>
          <w:lang w:eastAsia="en-IN"/>
        </w:rPr>
      </w:pPr>
      <w:r w:rsidRPr="00A84427">
        <w:rPr>
          <w:b/>
          <w:bCs/>
          <w:sz w:val="24"/>
          <w:szCs w:val="24"/>
          <w:lang w:eastAsia="en-IN"/>
        </w:rPr>
        <w:t xml:space="preserve">    for (int i=0;i&lt;n;i++){</w:t>
      </w:r>
    </w:p>
    <w:p w14:paraId="44A01B3B" w14:textId="77777777" w:rsidR="00A84427" w:rsidRPr="00A84427" w:rsidRDefault="00A84427" w:rsidP="00A84427">
      <w:pPr>
        <w:spacing w:after="0"/>
        <w:rPr>
          <w:b/>
          <w:bCs/>
          <w:sz w:val="24"/>
          <w:szCs w:val="24"/>
          <w:lang w:eastAsia="en-IN"/>
        </w:rPr>
      </w:pPr>
      <w:r w:rsidRPr="00A84427">
        <w:rPr>
          <w:b/>
          <w:bCs/>
          <w:sz w:val="24"/>
          <w:szCs w:val="24"/>
          <w:lang w:eastAsia="en-IN"/>
        </w:rPr>
        <w:t xml:space="preserve">        for (int j=0;j&lt;n-i-1;j++){</w:t>
      </w:r>
    </w:p>
    <w:p w14:paraId="4D416D9D" w14:textId="77777777" w:rsidR="00A84427" w:rsidRPr="00A84427" w:rsidRDefault="00A84427" w:rsidP="00A84427">
      <w:pPr>
        <w:spacing w:after="0"/>
        <w:rPr>
          <w:b/>
          <w:bCs/>
          <w:sz w:val="24"/>
          <w:szCs w:val="24"/>
          <w:lang w:eastAsia="en-IN"/>
        </w:rPr>
      </w:pPr>
      <w:r w:rsidRPr="00A84427">
        <w:rPr>
          <w:b/>
          <w:bCs/>
          <w:sz w:val="24"/>
          <w:szCs w:val="24"/>
          <w:lang w:eastAsia="en-IN"/>
        </w:rPr>
        <w:t xml:space="preserve">            if (arr[j]&gt;arr[j+1]){</w:t>
      </w:r>
    </w:p>
    <w:p w14:paraId="62170F4D" w14:textId="77777777" w:rsidR="00A84427" w:rsidRPr="00A84427" w:rsidRDefault="00A84427" w:rsidP="00A84427">
      <w:pPr>
        <w:spacing w:after="0"/>
        <w:rPr>
          <w:b/>
          <w:bCs/>
          <w:sz w:val="24"/>
          <w:szCs w:val="24"/>
          <w:lang w:eastAsia="en-IN"/>
        </w:rPr>
      </w:pPr>
      <w:r w:rsidRPr="00A84427">
        <w:rPr>
          <w:b/>
          <w:bCs/>
          <w:sz w:val="24"/>
          <w:szCs w:val="24"/>
          <w:lang w:eastAsia="en-IN"/>
        </w:rPr>
        <w:t xml:space="preserve">                int temp=arr[j];</w:t>
      </w:r>
    </w:p>
    <w:p w14:paraId="29B2F310" w14:textId="77777777" w:rsidR="00A84427" w:rsidRPr="00A84427" w:rsidRDefault="00A84427" w:rsidP="00A84427">
      <w:pPr>
        <w:spacing w:after="0"/>
        <w:rPr>
          <w:b/>
          <w:bCs/>
          <w:sz w:val="24"/>
          <w:szCs w:val="24"/>
          <w:lang w:eastAsia="en-IN"/>
        </w:rPr>
      </w:pPr>
      <w:r w:rsidRPr="00A84427">
        <w:rPr>
          <w:b/>
          <w:bCs/>
          <w:sz w:val="24"/>
          <w:szCs w:val="24"/>
          <w:lang w:eastAsia="en-IN"/>
        </w:rPr>
        <w:t xml:space="preserve">                arr[j]=arr[j+1];</w:t>
      </w:r>
    </w:p>
    <w:p w14:paraId="51236A7A" w14:textId="77777777" w:rsidR="00A84427" w:rsidRPr="00A84427" w:rsidRDefault="00A84427" w:rsidP="00A84427">
      <w:pPr>
        <w:spacing w:after="0"/>
        <w:rPr>
          <w:b/>
          <w:bCs/>
          <w:sz w:val="24"/>
          <w:szCs w:val="24"/>
          <w:lang w:eastAsia="en-IN"/>
        </w:rPr>
      </w:pPr>
      <w:r w:rsidRPr="00A84427">
        <w:rPr>
          <w:b/>
          <w:bCs/>
          <w:sz w:val="24"/>
          <w:szCs w:val="24"/>
          <w:lang w:eastAsia="en-IN"/>
        </w:rPr>
        <w:t xml:space="preserve">                arr[j+1]=temp;}}}</w:t>
      </w:r>
    </w:p>
    <w:p w14:paraId="56B8B6F7" w14:textId="77777777" w:rsidR="00A84427" w:rsidRPr="00A84427" w:rsidRDefault="00A84427" w:rsidP="00A84427">
      <w:pPr>
        <w:spacing w:after="0"/>
        <w:rPr>
          <w:b/>
          <w:bCs/>
          <w:sz w:val="24"/>
          <w:szCs w:val="24"/>
          <w:lang w:eastAsia="en-IN"/>
        </w:rPr>
      </w:pPr>
      <w:r w:rsidRPr="00A84427">
        <w:rPr>
          <w:b/>
          <w:bCs/>
          <w:sz w:val="24"/>
          <w:szCs w:val="24"/>
          <w:lang w:eastAsia="en-IN"/>
        </w:rPr>
        <w:t>}</w:t>
      </w:r>
    </w:p>
    <w:p w14:paraId="07500A1C" w14:textId="77777777" w:rsidR="00A84427" w:rsidRPr="00A84427" w:rsidRDefault="00A84427" w:rsidP="00A84427">
      <w:pPr>
        <w:spacing w:after="0"/>
        <w:rPr>
          <w:b/>
          <w:bCs/>
          <w:sz w:val="24"/>
          <w:szCs w:val="24"/>
          <w:lang w:eastAsia="en-IN"/>
        </w:rPr>
      </w:pPr>
      <w:r w:rsidRPr="00A84427">
        <w:rPr>
          <w:b/>
          <w:bCs/>
          <w:sz w:val="24"/>
          <w:szCs w:val="24"/>
          <w:lang w:eastAsia="en-IN"/>
        </w:rPr>
        <w:t>int main(){</w:t>
      </w:r>
    </w:p>
    <w:p w14:paraId="24A088A0" w14:textId="77777777" w:rsidR="00A84427" w:rsidRPr="00A84427" w:rsidRDefault="00A84427" w:rsidP="00A84427">
      <w:pPr>
        <w:spacing w:after="0"/>
        <w:rPr>
          <w:b/>
          <w:bCs/>
          <w:sz w:val="24"/>
          <w:szCs w:val="24"/>
          <w:lang w:eastAsia="en-IN"/>
        </w:rPr>
      </w:pPr>
      <w:r w:rsidRPr="00A84427">
        <w:rPr>
          <w:b/>
          <w:bCs/>
          <w:sz w:val="24"/>
          <w:szCs w:val="24"/>
          <w:lang w:eastAsia="en-IN"/>
        </w:rPr>
        <w:t xml:space="preserve">    int n,d,x;</w:t>
      </w:r>
    </w:p>
    <w:p w14:paraId="3DA61B4C" w14:textId="77777777" w:rsidR="00A84427" w:rsidRPr="00A84427" w:rsidRDefault="00A84427" w:rsidP="00A84427">
      <w:pPr>
        <w:spacing w:after="0"/>
        <w:rPr>
          <w:b/>
          <w:bCs/>
          <w:sz w:val="24"/>
          <w:szCs w:val="24"/>
          <w:lang w:eastAsia="en-IN"/>
        </w:rPr>
      </w:pPr>
      <w:r w:rsidRPr="00A84427">
        <w:rPr>
          <w:b/>
          <w:bCs/>
          <w:sz w:val="24"/>
          <w:szCs w:val="24"/>
          <w:lang w:eastAsia="en-IN"/>
        </w:rPr>
        <w:t xml:space="preserve">    scanf("%d",&amp;n);</w:t>
      </w:r>
    </w:p>
    <w:p w14:paraId="2871FCCA" w14:textId="77777777" w:rsidR="00A84427" w:rsidRPr="00A84427" w:rsidRDefault="00A84427" w:rsidP="00A84427">
      <w:pPr>
        <w:spacing w:after="0"/>
        <w:rPr>
          <w:b/>
          <w:bCs/>
          <w:sz w:val="24"/>
          <w:szCs w:val="24"/>
          <w:lang w:eastAsia="en-IN"/>
        </w:rPr>
      </w:pPr>
      <w:r w:rsidRPr="00A84427">
        <w:rPr>
          <w:b/>
          <w:bCs/>
          <w:sz w:val="24"/>
          <w:szCs w:val="24"/>
          <w:lang w:eastAsia="en-IN"/>
        </w:rPr>
        <w:t xml:space="preserve">    int s[n];</w:t>
      </w:r>
    </w:p>
    <w:p w14:paraId="37FBA47B" w14:textId="77777777" w:rsidR="00A84427" w:rsidRPr="00A84427" w:rsidRDefault="00A84427" w:rsidP="00A84427">
      <w:pPr>
        <w:spacing w:after="0"/>
        <w:rPr>
          <w:b/>
          <w:bCs/>
          <w:sz w:val="24"/>
          <w:szCs w:val="24"/>
          <w:lang w:eastAsia="en-IN"/>
        </w:rPr>
      </w:pPr>
      <w:r w:rsidRPr="00A84427">
        <w:rPr>
          <w:b/>
          <w:bCs/>
          <w:sz w:val="24"/>
          <w:szCs w:val="24"/>
          <w:lang w:eastAsia="en-IN"/>
        </w:rPr>
        <w:t xml:space="preserve">    for(int i=0;i&lt;n;i++){scanf("%d\n",&amp;s[i]);}</w:t>
      </w:r>
    </w:p>
    <w:p w14:paraId="4BE1C705" w14:textId="77777777" w:rsidR="00A84427" w:rsidRPr="00A84427" w:rsidRDefault="00A84427" w:rsidP="00A84427">
      <w:pPr>
        <w:spacing w:after="0"/>
        <w:rPr>
          <w:b/>
          <w:bCs/>
          <w:sz w:val="24"/>
          <w:szCs w:val="24"/>
          <w:lang w:eastAsia="en-IN"/>
        </w:rPr>
      </w:pPr>
      <w:r w:rsidRPr="00A84427">
        <w:rPr>
          <w:b/>
          <w:bCs/>
          <w:sz w:val="24"/>
          <w:szCs w:val="24"/>
          <w:lang w:eastAsia="en-IN"/>
        </w:rPr>
        <w:t xml:space="preserve">    sort(s,n);</w:t>
      </w:r>
    </w:p>
    <w:p w14:paraId="2F9CD778" w14:textId="77777777" w:rsidR="00A84427" w:rsidRPr="00A84427" w:rsidRDefault="00A84427" w:rsidP="00A84427">
      <w:pPr>
        <w:spacing w:after="0"/>
        <w:rPr>
          <w:b/>
          <w:bCs/>
          <w:sz w:val="24"/>
          <w:szCs w:val="24"/>
          <w:lang w:eastAsia="en-IN"/>
        </w:rPr>
      </w:pPr>
      <w:r w:rsidRPr="00A84427">
        <w:rPr>
          <w:b/>
          <w:bCs/>
          <w:sz w:val="24"/>
          <w:szCs w:val="24"/>
          <w:lang w:eastAsia="en-IN"/>
        </w:rPr>
        <w:t xml:space="preserve">    scanf("%d",&amp;d);</w:t>
      </w:r>
    </w:p>
    <w:p w14:paraId="2F02E977" w14:textId="77777777" w:rsidR="00A84427" w:rsidRPr="00A84427" w:rsidRDefault="00A84427" w:rsidP="00A84427">
      <w:pPr>
        <w:spacing w:after="0"/>
        <w:rPr>
          <w:b/>
          <w:bCs/>
          <w:sz w:val="24"/>
          <w:szCs w:val="24"/>
          <w:lang w:eastAsia="en-IN"/>
        </w:rPr>
      </w:pPr>
      <w:r w:rsidRPr="00A84427">
        <w:rPr>
          <w:b/>
          <w:bCs/>
          <w:sz w:val="24"/>
          <w:szCs w:val="24"/>
          <w:lang w:eastAsia="en-IN"/>
        </w:rPr>
        <w:t xml:space="preserve">    scanf("%d",&amp;x);</w:t>
      </w:r>
    </w:p>
    <w:p w14:paraId="1DC35007" w14:textId="77777777" w:rsidR="00A84427" w:rsidRPr="00A84427" w:rsidRDefault="00A84427" w:rsidP="00A84427">
      <w:pPr>
        <w:spacing w:after="0"/>
        <w:rPr>
          <w:b/>
          <w:bCs/>
          <w:sz w:val="24"/>
          <w:szCs w:val="24"/>
          <w:lang w:eastAsia="en-IN"/>
        </w:rPr>
      </w:pPr>
      <w:r w:rsidRPr="00A84427">
        <w:rPr>
          <w:b/>
          <w:bCs/>
          <w:sz w:val="24"/>
          <w:szCs w:val="24"/>
          <w:lang w:eastAsia="en-IN"/>
        </w:rPr>
        <w:t xml:space="preserve">    for(int i=0;i&lt;n;i++){</w:t>
      </w:r>
    </w:p>
    <w:p w14:paraId="68E1CF31" w14:textId="77777777" w:rsidR="00A84427" w:rsidRPr="00A84427" w:rsidRDefault="00A84427" w:rsidP="00A84427">
      <w:pPr>
        <w:spacing w:after="0"/>
        <w:rPr>
          <w:b/>
          <w:bCs/>
          <w:sz w:val="24"/>
          <w:szCs w:val="24"/>
          <w:lang w:eastAsia="en-IN"/>
        </w:rPr>
      </w:pPr>
      <w:r w:rsidRPr="00A84427">
        <w:rPr>
          <w:b/>
          <w:bCs/>
          <w:sz w:val="24"/>
          <w:szCs w:val="24"/>
          <w:lang w:eastAsia="en-IN"/>
        </w:rPr>
        <w:t xml:space="preserve">        for(int j=i+1;j&lt;n;j++){</w:t>
      </w:r>
    </w:p>
    <w:p w14:paraId="39D682E9" w14:textId="77777777" w:rsidR="00A84427" w:rsidRPr="00A84427" w:rsidRDefault="00A84427" w:rsidP="00A84427">
      <w:pPr>
        <w:spacing w:after="0"/>
        <w:rPr>
          <w:b/>
          <w:bCs/>
          <w:sz w:val="24"/>
          <w:szCs w:val="24"/>
          <w:lang w:eastAsia="en-IN"/>
        </w:rPr>
      </w:pPr>
      <w:r w:rsidRPr="00A84427">
        <w:rPr>
          <w:b/>
          <w:bCs/>
          <w:sz w:val="24"/>
          <w:szCs w:val="24"/>
          <w:highlight w:val="yellow"/>
          <w:lang w:eastAsia="en-IN"/>
        </w:rPr>
        <w:t>//when using xor in C remember to put brackets around the operands before the '==' sign</w:t>
      </w:r>
    </w:p>
    <w:p w14:paraId="75690500" w14:textId="77777777" w:rsidR="00A84427" w:rsidRPr="00A84427" w:rsidRDefault="00A84427" w:rsidP="00A84427">
      <w:pPr>
        <w:spacing w:after="0"/>
        <w:rPr>
          <w:b/>
          <w:bCs/>
          <w:sz w:val="24"/>
          <w:szCs w:val="24"/>
          <w:lang w:eastAsia="en-IN"/>
        </w:rPr>
      </w:pPr>
      <w:r w:rsidRPr="00A84427">
        <w:rPr>
          <w:b/>
          <w:bCs/>
          <w:sz w:val="24"/>
          <w:szCs w:val="24"/>
          <w:lang w:eastAsia="en-IN"/>
        </w:rPr>
        <w:t xml:space="preserve">            if (abs(s[i]-s[j])==d &amp;&amp; (s[i]^s[j])==x){  </w:t>
      </w:r>
    </w:p>
    <w:p w14:paraId="58F1C177" w14:textId="77777777" w:rsidR="00A84427" w:rsidRPr="00A84427" w:rsidRDefault="00A84427" w:rsidP="00A84427">
      <w:pPr>
        <w:spacing w:after="0"/>
        <w:rPr>
          <w:b/>
          <w:bCs/>
          <w:sz w:val="24"/>
          <w:szCs w:val="24"/>
          <w:lang w:eastAsia="en-IN"/>
        </w:rPr>
      </w:pPr>
      <w:r w:rsidRPr="00A84427">
        <w:rPr>
          <w:b/>
          <w:bCs/>
          <w:sz w:val="24"/>
          <w:szCs w:val="24"/>
          <w:lang w:eastAsia="en-IN"/>
        </w:rPr>
        <w:t xml:space="preserve">                printf("%d\t%d\n",s[i],s[j]);}</w:t>
      </w:r>
    </w:p>
    <w:p w14:paraId="4D97E4CC" w14:textId="77777777" w:rsidR="00A84427" w:rsidRPr="00A84427" w:rsidRDefault="00A84427" w:rsidP="00A84427">
      <w:pPr>
        <w:spacing w:after="0"/>
        <w:rPr>
          <w:b/>
          <w:bCs/>
          <w:sz w:val="24"/>
          <w:szCs w:val="24"/>
          <w:lang w:eastAsia="en-IN"/>
        </w:rPr>
      </w:pPr>
      <w:r w:rsidRPr="00A84427">
        <w:rPr>
          <w:b/>
          <w:bCs/>
          <w:sz w:val="24"/>
          <w:szCs w:val="24"/>
          <w:lang w:eastAsia="en-IN"/>
        </w:rPr>
        <w:t xml:space="preserve">            }}</w:t>
      </w:r>
    </w:p>
    <w:p w14:paraId="57313588" w14:textId="6B91810D" w:rsidR="00A84427" w:rsidRPr="00A84427" w:rsidRDefault="00A84427" w:rsidP="00A84427">
      <w:pPr>
        <w:spacing w:after="0"/>
        <w:rPr>
          <w:b/>
          <w:bCs/>
          <w:sz w:val="24"/>
          <w:szCs w:val="24"/>
          <w:lang w:eastAsia="en-IN"/>
        </w:rPr>
      </w:pPr>
      <w:r w:rsidRPr="00A84427">
        <w:rPr>
          <w:b/>
          <w:bCs/>
          <w:sz w:val="24"/>
          <w:szCs w:val="24"/>
          <w:lang w:eastAsia="en-IN"/>
        </w:rPr>
        <w:t xml:space="preserve">    return 0;</w:t>
      </w:r>
      <w:r>
        <w:rPr>
          <w:b/>
          <w:bCs/>
          <w:sz w:val="24"/>
          <w:szCs w:val="24"/>
          <w:lang w:eastAsia="en-IN"/>
        </w:rPr>
        <w:t xml:space="preserve"> </w:t>
      </w:r>
      <w:r w:rsidRPr="00A84427">
        <w:rPr>
          <w:b/>
          <w:bCs/>
          <w:sz w:val="24"/>
          <w:szCs w:val="24"/>
          <w:highlight w:val="yellow"/>
          <w:lang w:eastAsia="en-IN"/>
        </w:rPr>
        <w:t>//NOT NECESSARY</w:t>
      </w:r>
    </w:p>
    <w:p w14:paraId="094B910B" w14:textId="15DF90EE" w:rsidR="00A84427" w:rsidRPr="00A84427" w:rsidRDefault="00A84427" w:rsidP="00A84427">
      <w:pPr>
        <w:spacing w:after="0"/>
        <w:rPr>
          <w:b/>
          <w:bCs/>
          <w:sz w:val="24"/>
          <w:szCs w:val="24"/>
          <w:lang w:eastAsia="en-IN"/>
        </w:rPr>
      </w:pPr>
      <w:r w:rsidRPr="00A84427">
        <w:rPr>
          <w:b/>
          <w:bCs/>
          <w:sz w:val="24"/>
          <w:szCs w:val="24"/>
          <w:lang w:eastAsia="en-IN"/>
        </w:rPr>
        <w:t>}</w:t>
      </w:r>
    </w:p>
    <w:p w14:paraId="71FA584D" w14:textId="32A4834F" w:rsidR="002B2CD8" w:rsidRDefault="002B2CD8" w:rsidP="002B2CD8">
      <w:pPr>
        <w:spacing w:after="0"/>
        <w:rPr>
          <w:b/>
          <w:bCs/>
          <w:sz w:val="28"/>
          <w:szCs w:val="28"/>
          <w:lang w:eastAsia="en-IN"/>
        </w:rPr>
      </w:pPr>
    </w:p>
    <w:p w14:paraId="3FC75C6E" w14:textId="77777777" w:rsidR="004417F5" w:rsidRDefault="004417F5" w:rsidP="004417F5">
      <w:pPr>
        <w:pStyle w:val="Heading4"/>
        <w:shd w:val="clear" w:color="auto" w:fill="F9F9F9"/>
        <w:spacing w:before="0"/>
        <w:rPr>
          <w:rFonts w:ascii="Segoe UI" w:hAnsi="Segoe UI" w:cs="Segoe UI"/>
          <w:color w:val="008000"/>
        </w:rPr>
      </w:pPr>
      <w:r>
        <w:rPr>
          <w:rFonts w:ascii="Segoe UI" w:hAnsi="Segoe UI" w:cs="Segoe UI"/>
          <w:b/>
          <w:bCs/>
          <w:color w:val="008000"/>
        </w:rPr>
        <w:t>Packing Water Bottles for a Resort</w:t>
      </w:r>
    </w:p>
    <w:p w14:paraId="5E31ADA5"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re is a resort ‘ABC’ in a hill station, during season time many tourist come and stay in the resort. Everyday each resident of the resort is given a water bottle. From a mineral water plant, water bottles are packed in a cardboard box and sent to the resort. As per the bookings done, during first ‘m’ days the number of tourists staying in the resort gets increased and during the next ‘n’ days the number of tourists staying in the resort gets decreased. The resort places the order to the mineral water plant well in advance. There are two packaging machines M1 and M2 in the mineral water plant. M1 is used for packing when the number of bottles are multiple of 5 and M2 is used for packing all number of bottles. The working speed of M1 is much faster than M2 and both the machines pack the bottles faster when they are given number of bottles in ascending order. Given the number of guests for the first ‘m’ and subsequent ‘n’ days, write a C/C++ program to find the ordered list of number of bottles to be sent to M1 and M2 so that the packing can be done in minimum possible time.</w:t>
      </w:r>
    </w:p>
    <w:p w14:paraId="32DF69EF"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For example, if the number of visitors for the first seven days is 12, 17, 20, 27, 29, 31, 35 and for the next six days the number of visitors in 30, 28, 25, </w:t>
      </w:r>
      <w:r>
        <w:rPr>
          <w:rFonts w:ascii="Georgia" w:hAnsi="Georgia" w:cs="Segoe UI"/>
          <w:color w:val="212529"/>
          <w:sz w:val="27"/>
          <w:szCs w:val="27"/>
        </w:rPr>
        <w:lastRenderedPageBreak/>
        <w:t>23, 16, 5 then the ordered list of bottles to be packed given for M1 is 5, 20, 25, 30, 35 and for M2 it is 12, 16, 17, 23, 27, 28, 29, 31.</w:t>
      </w:r>
    </w:p>
    <w:p w14:paraId="3FEFCB3E" w14:textId="77777777" w:rsidR="004417F5" w:rsidRDefault="004417F5" w:rsidP="004417F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D54E60F"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m</w:t>
      </w:r>
    </w:p>
    <w:p w14:paraId="6D0AB3CD"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 ‘m’ values separated by a space</w:t>
      </w:r>
    </w:p>
    <w:p w14:paraId="4EA09E1B"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n</w:t>
      </w:r>
    </w:p>
    <w:p w14:paraId="02DE5B89"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 the value of ‘n’ values separated by a space</w:t>
      </w:r>
    </w:p>
    <w:p w14:paraId="276A5590" w14:textId="77777777" w:rsidR="004417F5" w:rsidRDefault="004417F5" w:rsidP="004417F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35613109"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should contain the number of bottles to be packaged by M1 in order</w:t>
      </w:r>
    </w:p>
    <w:p w14:paraId="6CA2E7D4"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should contain the number of bottles to be packaged by M2 in order</w:t>
      </w:r>
    </w:p>
    <w:p w14:paraId="40A4ADBF" w14:textId="77777777" w:rsidR="004417F5" w:rsidRDefault="004417F5" w:rsidP="004417F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C0392B"/>
          <w:sz w:val="27"/>
          <w:szCs w:val="27"/>
        </w:rPr>
        <w:t>Note:</w:t>
      </w:r>
    </w:p>
    <w:p w14:paraId="08AA4A70" w14:textId="77777777" w:rsidR="004417F5" w:rsidRDefault="004417F5" w:rsidP="004417F5">
      <w:pPr>
        <w:pStyle w:val="NormalWeb"/>
        <w:shd w:val="clear" w:color="auto" w:fill="F9F9F9"/>
        <w:spacing w:before="0" w:beforeAutospacing="0"/>
        <w:rPr>
          <w:rFonts w:ascii="Segoe UI" w:hAnsi="Segoe UI" w:cs="Segoe UI"/>
          <w:color w:val="212529"/>
        </w:rPr>
      </w:pPr>
      <w:r>
        <w:rPr>
          <w:rFonts w:ascii="Georgia" w:hAnsi="Georgia" w:cs="Segoe UI"/>
          <w:color w:val="C0392B"/>
          <w:sz w:val="27"/>
          <w:szCs w:val="27"/>
        </w:rPr>
        <w:t>There is a space at the end of both the lines in the expected output</w:t>
      </w:r>
    </w:p>
    <w:p w14:paraId="6C4E42E4" w14:textId="390FEAF4" w:rsidR="004417F5" w:rsidRDefault="004417F5" w:rsidP="002B2CD8">
      <w:pPr>
        <w:spacing w:after="0"/>
        <w:rPr>
          <w:b/>
          <w:bCs/>
          <w:sz w:val="28"/>
          <w:szCs w:val="28"/>
          <w:lang w:eastAsia="en-IN"/>
        </w:rPr>
      </w:pPr>
      <w:r w:rsidRPr="004417F5">
        <w:rPr>
          <w:b/>
          <w:bCs/>
          <w:sz w:val="28"/>
          <w:szCs w:val="28"/>
          <w:highlight w:val="yellow"/>
          <w:lang w:eastAsia="en-IN"/>
        </w:rPr>
        <w:t>ANS.</w:t>
      </w:r>
    </w:p>
    <w:p w14:paraId="6280FD97" w14:textId="77777777" w:rsidR="004417F5" w:rsidRPr="004417F5" w:rsidRDefault="004417F5" w:rsidP="004417F5">
      <w:pPr>
        <w:spacing w:after="0"/>
        <w:rPr>
          <w:b/>
          <w:bCs/>
          <w:sz w:val="28"/>
          <w:szCs w:val="28"/>
          <w:lang w:eastAsia="en-IN"/>
        </w:rPr>
      </w:pPr>
      <w:r w:rsidRPr="004417F5">
        <w:rPr>
          <w:b/>
          <w:bCs/>
          <w:sz w:val="28"/>
          <w:szCs w:val="28"/>
          <w:lang w:eastAsia="en-IN"/>
        </w:rPr>
        <w:t>m=int(input())</w:t>
      </w:r>
    </w:p>
    <w:p w14:paraId="098D7156" w14:textId="77777777" w:rsidR="004417F5" w:rsidRPr="004417F5" w:rsidRDefault="004417F5" w:rsidP="004417F5">
      <w:pPr>
        <w:spacing w:after="0"/>
        <w:rPr>
          <w:b/>
          <w:bCs/>
          <w:sz w:val="28"/>
          <w:szCs w:val="28"/>
          <w:lang w:eastAsia="en-IN"/>
        </w:rPr>
      </w:pPr>
      <w:r w:rsidRPr="004417F5">
        <w:rPr>
          <w:b/>
          <w:bCs/>
          <w:sz w:val="28"/>
          <w:szCs w:val="28"/>
          <w:lang w:eastAsia="en-IN"/>
        </w:rPr>
        <w:t>bm=list(map(int,input().split()))</w:t>
      </w:r>
    </w:p>
    <w:p w14:paraId="12419DCD" w14:textId="77777777" w:rsidR="004417F5" w:rsidRPr="004417F5" w:rsidRDefault="004417F5" w:rsidP="004417F5">
      <w:pPr>
        <w:spacing w:after="0"/>
        <w:rPr>
          <w:b/>
          <w:bCs/>
          <w:sz w:val="28"/>
          <w:szCs w:val="28"/>
          <w:lang w:eastAsia="en-IN"/>
        </w:rPr>
      </w:pPr>
      <w:r w:rsidRPr="004417F5">
        <w:rPr>
          <w:b/>
          <w:bCs/>
          <w:sz w:val="28"/>
          <w:szCs w:val="28"/>
          <w:lang w:eastAsia="en-IN"/>
        </w:rPr>
        <w:t>n=int(input())</w:t>
      </w:r>
    </w:p>
    <w:p w14:paraId="7A4F85BB" w14:textId="77777777" w:rsidR="004417F5" w:rsidRPr="004417F5" w:rsidRDefault="004417F5" w:rsidP="004417F5">
      <w:pPr>
        <w:spacing w:after="0"/>
        <w:rPr>
          <w:b/>
          <w:bCs/>
          <w:sz w:val="28"/>
          <w:szCs w:val="28"/>
          <w:lang w:eastAsia="en-IN"/>
        </w:rPr>
      </w:pPr>
      <w:r w:rsidRPr="004417F5">
        <w:rPr>
          <w:b/>
          <w:bCs/>
          <w:sz w:val="28"/>
          <w:szCs w:val="28"/>
          <w:lang w:eastAsia="en-IN"/>
        </w:rPr>
        <w:t>bn=list(map(int,input().split()))</w:t>
      </w:r>
    </w:p>
    <w:p w14:paraId="57CA42FB" w14:textId="77777777" w:rsidR="004417F5" w:rsidRPr="004417F5" w:rsidRDefault="004417F5" w:rsidP="004417F5">
      <w:pPr>
        <w:spacing w:after="0"/>
        <w:rPr>
          <w:b/>
          <w:bCs/>
          <w:sz w:val="28"/>
          <w:szCs w:val="28"/>
          <w:lang w:eastAsia="en-IN"/>
        </w:rPr>
      </w:pPr>
      <w:r w:rsidRPr="004417F5">
        <w:rPr>
          <w:b/>
          <w:bCs/>
          <w:sz w:val="28"/>
          <w:szCs w:val="28"/>
          <w:lang w:eastAsia="en-IN"/>
        </w:rPr>
        <w:t>x=sorted(bm+bn); m1=[]; m2=[]</w:t>
      </w:r>
    </w:p>
    <w:p w14:paraId="05786E54" w14:textId="77777777" w:rsidR="004417F5" w:rsidRPr="004417F5" w:rsidRDefault="004417F5" w:rsidP="004417F5">
      <w:pPr>
        <w:spacing w:after="0"/>
        <w:rPr>
          <w:b/>
          <w:bCs/>
          <w:sz w:val="28"/>
          <w:szCs w:val="28"/>
          <w:lang w:eastAsia="en-IN"/>
        </w:rPr>
      </w:pPr>
      <w:r w:rsidRPr="004417F5">
        <w:rPr>
          <w:b/>
          <w:bCs/>
          <w:sz w:val="28"/>
          <w:szCs w:val="28"/>
          <w:lang w:eastAsia="en-IN"/>
        </w:rPr>
        <w:t>for i in x:</w:t>
      </w:r>
    </w:p>
    <w:p w14:paraId="782D4981" w14:textId="77777777" w:rsidR="004417F5" w:rsidRPr="004417F5" w:rsidRDefault="004417F5" w:rsidP="004417F5">
      <w:pPr>
        <w:spacing w:after="0"/>
        <w:rPr>
          <w:b/>
          <w:bCs/>
          <w:sz w:val="28"/>
          <w:szCs w:val="28"/>
          <w:lang w:eastAsia="en-IN"/>
        </w:rPr>
      </w:pPr>
      <w:r w:rsidRPr="004417F5">
        <w:rPr>
          <w:b/>
          <w:bCs/>
          <w:sz w:val="28"/>
          <w:szCs w:val="28"/>
          <w:lang w:eastAsia="en-IN"/>
        </w:rPr>
        <w:t xml:space="preserve">    if i%5==0: m1.append(i)</w:t>
      </w:r>
    </w:p>
    <w:p w14:paraId="7C69D484" w14:textId="77777777" w:rsidR="004417F5" w:rsidRPr="004417F5" w:rsidRDefault="004417F5" w:rsidP="004417F5">
      <w:pPr>
        <w:spacing w:after="0"/>
        <w:rPr>
          <w:b/>
          <w:bCs/>
          <w:sz w:val="28"/>
          <w:szCs w:val="28"/>
          <w:lang w:eastAsia="en-IN"/>
        </w:rPr>
      </w:pPr>
      <w:r w:rsidRPr="004417F5">
        <w:rPr>
          <w:b/>
          <w:bCs/>
          <w:sz w:val="28"/>
          <w:szCs w:val="28"/>
          <w:lang w:eastAsia="en-IN"/>
        </w:rPr>
        <w:t xml:space="preserve">    else: m2.append(i)</w:t>
      </w:r>
    </w:p>
    <w:p w14:paraId="030AD97F" w14:textId="77777777" w:rsidR="004417F5" w:rsidRPr="004417F5" w:rsidRDefault="004417F5" w:rsidP="004417F5">
      <w:pPr>
        <w:spacing w:after="0"/>
        <w:rPr>
          <w:b/>
          <w:bCs/>
          <w:sz w:val="28"/>
          <w:szCs w:val="28"/>
          <w:lang w:eastAsia="en-IN"/>
        </w:rPr>
      </w:pPr>
      <w:r w:rsidRPr="004417F5">
        <w:rPr>
          <w:b/>
          <w:bCs/>
          <w:sz w:val="28"/>
          <w:szCs w:val="28"/>
          <w:lang w:eastAsia="en-IN"/>
        </w:rPr>
        <w:t>print(*m1,"")</w:t>
      </w:r>
    </w:p>
    <w:p w14:paraId="52469542" w14:textId="77777777" w:rsidR="004417F5" w:rsidRPr="004417F5" w:rsidRDefault="004417F5" w:rsidP="004417F5">
      <w:pPr>
        <w:spacing w:after="0"/>
        <w:rPr>
          <w:b/>
          <w:bCs/>
          <w:sz w:val="28"/>
          <w:szCs w:val="28"/>
          <w:lang w:eastAsia="en-IN"/>
        </w:rPr>
      </w:pPr>
      <w:r w:rsidRPr="004417F5">
        <w:rPr>
          <w:b/>
          <w:bCs/>
          <w:sz w:val="28"/>
          <w:szCs w:val="28"/>
          <w:lang w:eastAsia="en-IN"/>
        </w:rPr>
        <w:t>print(*m2,"")</w:t>
      </w:r>
    </w:p>
    <w:p w14:paraId="32B55255" w14:textId="32E6C8D1" w:rsidR="004417F5" w:rsidRDefault="004417F5" w:rsidP="002B2CD8">
      <w:pPr>
        <w:spacing w:after="0"/>
        <w:rPr>
          <w:b/>
          <w:bCs/>
          <w:sz w:val="28"/>
          <w:szCs w:val="28"/>
          <w:lang w:eastAsia="en-IN"/>
        </w:rPr>
      </w:pPr>
    </w:p>
    <w:p w14:paraId="5AB2D915" w14:textId="009768FE" w:rsidR="004417F5" w:rsidRDefault="004417F5" w:rsidP="002B2CD8">
      <w:pPr>
        <w:spacing w:after="0"/>
        <w:rPr>
          <w:b/>
          <w:bCs/>
          <w:sz w:val="28"/>
          <w:szCs w:val="28"/>
          <w:lang w:eastAsia="en-IN"/>
        </w:rPr>
      </w:pPr>
      <w:r w:rsidRPr="004417F5">
        <w:rPr>
          <w:b/>
          <w:bCs/>
          <w:sz w:val="28"/>
          <w:szCs w:val="28"/>
          <w:highlight w:val="yellow"/>
          <w:lang w:eastAsia="en-IN"/>
        </w:rPr>
        <w:t>C CODE:</w:t>
      </w:r>
    </w:p>
    <w:p w14:paraId="4BA396EA" w14:textId="1BB88663" w:rsidR="004417F5" w:rsidRDefault="004417F5" w:rsidP="002B2CD8">
      <w:pPr>
        <w:spacing w:after="0"/>
        <w:rPr>
          <w:b/>
          <w:bCs/>
          <w:sz w:val="28"/>
          <w:szCs w:val="28"/>
          <w:lang w:eastAsia="en-IN"/>
        </w:rPr>
      </w:pPr>
    </w:p>
    <w:p w14:paraId="6508A455" w14:textId="77777777" w:rsidR="0005244B" w:rsidRPr="0005244B" w:rsidRDefault="0005244B" w:rsidP="0005244B">
      <w:pPr>
        <w:spacing w:after="0"/>
        <w:rPr>
          <w:b/>
          <w:bCs/>
          <w:sz w:val="28"/>
          <w:szCs w:val="28"/>
          <w:lang w:eastAsia="en-IN"/>
        </w:rPr>
      </w:pPr>
      <w:r w:rsidRPr="0005244B">
        <w:rPr>
          <w:b/>
          <w:bCs/>
          <w:sz w:val="28"/>
          <w:szCs w:val="28"/>
          <w:lang w:eastAsia="en-IN"/>
        </w:rPr>
        <w:t>#include &lt;stdio.h&gt;</w:t>
      </w:r>
    </w:p>
    <w:p w14:paraId="1795488B" w14:textId="77777777" w:rsidR="0005244B" w:rsidRPr="0005244B" w:rsidRDefault="0005244B" w:rsidP="0005244B">
      <w:pPr>
        <w:spacing w:after="0"/>
        <w:rPr>
          <w:b/>
          <w:bCs/>
          <w:sz w:val="28"/>
          <w:szCs w:val="28"/>
          <w:lang w:eastAsia="en-IN"/>
        </w:rPr>
      </w:pPr>
      <w:r w:rsidRPr="0005244B">
        <w:rPr>
          <w:b/>
          <w:bCs/>
          <w:sz w:val="28"/>
          <w:szCs w:val="28"/>
          <w:lang w:eastAsia="en-IN"/>
        </w:rPr>
        <w:t>void sort(int arr[],int n){</w:t>
      </w:r>
    </w:p>
    <w:p w14:paraId="550CB30B"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0;i&lt;n;i++){</w:t>
      </w:r>
    </w:p>
    <w:p w14:paraId="633D8FD3" w14:textId="77777777" w:rsidR="0005244B" w:rsidRPr="0005244B" w:rsidRDefault="0005244B" w:rsidP="0005244B">
      <w:pPr>
        <w:spacing w:after="0"/>
        <w:rPr>
          <w:b/>
          <w:bCs/>
          <w:sz w:val="28"/>
          <w:szCs w:val="28"/>
          <w:lang w:eastAsia="en-IN"/>
        </w:rPr>
      </w:pPr>
      <w:r w:rsidRPr="0005244B">
        <w:rPr>
          <w:b/>
          <w:bCs/>
          <w:sz w:val="28"/>
          <w:szCs w:val="28"/>
          <w:lang w:eastAsia="en-IN"/>
        </w:rPr>
        <w:lastRenderedPageBreak/>
        <w:t xml:space="preserve">        for(int j=0;j&lt;n-i-1;j++){</w:t>
      </w:r>
    </w:p>
    <w:p w14:paraId="4BC381E5" w14:textId="77777777" w:rsidR="0005244B" w:rsidRPr="0005244B" w:rsidRDefault="0005244B" w:rsidP="0005244B">
      <w:pPr>
        <w:spacing w:after="0"/>
        <w:rPr>
          <w:b/>
          <w:bCs/>
          <w:sz w:val="28"/>
          <w:szCs w:val="28"/>
          <w:lang w:eastAsia="en-IN"/>
        </w:rPr>
      </w:pPr>
      <w:r w:rsidRPr="0005244B">
        <w:rPr>
          <w:b/>
          <w:bCs/>
          <w:sz w:val="28"/>
          <w:szCs w:val="28"/>
          <w:lang w:eastAsia="en-IN"/>
        </w:rPr>
        <w:t xml:space="preserve">            if (arr[j]&gt;arr[j+1]){</w:t>
      </w:r>
    </w:p>
    <w:p w14:paraId="265B0BC7" w14:textId="77777777" w:rsidR="0005244B" w:rsidRPr="0005244B" w:rsidRDefault="0005244B" w:rsidP="0005244B">
      <w:pPr>
        <w:spacing w:after="0"/>
        <w:rPr>
          <w:b/>
          <w:bCs/>
          <w:sz w:val="28"/>
          <w:szCs w:val="28"/>
          <w:lang w:eastAsia="en-IN"/>
        </w:rPr>
      </w:pPr>
      <w:r w:rsidRPr="0005244B">
        <w:rPr>
          <w:b/>
          <w:bCs/>
          <w:sz w:val="28"/>
          <w:szCs w:val="28"/>
          <w:lang w:eastAsia="en-IN"/>
        </w:rPr>
        <w:t xml:space="preserve">                int temp=arr[j+1];</w:t>
      </w:r>
    </w:p>
    <w:p w14:paraId="0DDFA61D" w14:textId="77777777" w:rsidR="0005244B" w:rsidRPr="0005244B" w:rsidRDefault="0005244B" w:rsidP="0005244B">
      <w:pPr>
        <w:spacing w:after="0"/>
        <w:rPr>
          <w:b/>
          <w:bCs/>
          <w:sz w:val="28"/>
          <w:szCs w:val="28"/>
          <w:lang w:eastAsia="en-IN"/>
        </w:rPr>
      </w:pPr>
      <w:r w:rsidRPr="0005244B">
        <w:rPr>
          <w:b/>
          <w:bCs/>
          <w:sz w:val="28"/>
          <w:szCs w:val="28"/>
          <w:lang w:eastAsia="en-IN"/>
        </w:rPr>
        <w:t xml:space="preserve">                arr[j+1]=arr[j];</w:t>
      </w:r>
    </w:p>
    <w:p w14:paraId="57F471B0" w14:textId="77777777" w:rsidR="0005244B" w:rsidRPr="0005244B" w:rsidRDefault="0005244B" w:rsidP="0005244B">
      <w:pPr>
        <w:spacing w:after="0"/>
        <w:rPr>
          <w:b/>
          <w:bCs/>
          <w:sz w:val="28"/>
          <w:szCs w:val="28"/>
          <w:lang w:eastAsia="en-IN"/>
        </w:rPr>
      </w:pPr>
      <w:r w:rsidRPr="0005244B">
        <w:rPr>
          <w:b/>
          <w:bCs/>
          <w:sz w:val="28"/>
          <w:szCs w:val="28"/>
          <w:lang w:eastAsia="en-IN"/>
        </w:rPr>
        <w:t xml:space="preserve">                arr[j]=temp;}}}</w:t>
      </w:r>
    </w:p>
    <w:p w14:paraId="57BA4DE5" w14:textId="77777777" w:rsidR="0005244B" w:rsidRPr="0005244B" w:rsidRDefault="0005244B" w:rsidP="0005244B">
      <w:pPr>
        <w:spacing w:after="0"/>
        <w:rPr>
          <w:b/>
          <w:bCs/>
          <w:sz w:val="28"/>
          <w:szCs w:val="28"/>
          <w:lang w:eastAsia="en-IN"/>
        </w:rPr>
      </w:pPr>
      <w:r w:rsidRPr="0005244B">
        <w:rPr>
          <w:b/>
          <w:bCs/>
          <w:sz w:val="28"/>
          <w:szCs w:val="28"/>
          <w:lang w:eastAsia="en-IN"/>
        </w:rPr>
        <w:t>}</w:t>
      </w:r>
    </w:p>
    <w:p w14:paraId="214B25AE" w14:textId="77777777" w:rsidR="0005244B" w:rsidRPr="0005244B" w:rsidRDefault="0005244B" w:rsidP="0005244B">
      <w:pPr>
        <w:spacing w:after="0"/>
        <w:rPr>
          <w:b/>
          <w:bCs/>
          <w:sz w:val="28"/>
          <w:szCs w:val="28"/>
          <w:lang w:eastAsia="en-IN"/>
        </w:rPr>
      </w:pPr>
      <w:r w:rsidRPr="0005244B">
        <w:rPr>
          <w:b/>
          <w:bCs/>
          <w:sz w:val="28"/>
          <w:szCs w:val="28"/>
          <w:lang w:eastAsia="en-IN"/>
        </w:rPr>
        <w:t>int main(){</w:t>
      </w:r>
    </w:p>
    <w:p w14:paraId="5AF155BB" w14:textId="77777777" w:rsidR="0005244B" w:rsidRPr="0005244B" w:rsidRDefault="0005244B" w:rsidP="0005244B">
      <w:pPr>
        <w:spacing w:after="0"/>
        <w:rPr>
          <w:b/>
          <w:bCs/>
          <w:sz w:val="28"/>
          <w:szCs w:val="28"/>
          <w:lang w:eastAsia="en-IN"/>
        </w:rPr>
      </w:pPr>
      <w:r w:rsidRPr="0005244B">
        <w:rPr>
          <w:b/>
          <w:bCs/>
          <w:sz w:val="28"/>
          <w:szCs w:val="28"/>
          <w:lang w:eastAsia="en-IN"/>
        </w:rPr>
        <w:t xml:space="preserve">    int m,n;</w:t>
      </w:r>
    </w:p>
    <w:p w14:paraId="7772D8BF" w14:textId="77777777" w:rsidR="0005244B" w:rsidRPr="0005244B" w:rsidRDefault="0005244B" w:rsidP="0005244B">
      <w:pPr>
        <w:spacing w:after="0"/>
        <w:rPr>
          <w:b/>
          <w:bCs/>
          <w:sz w:val="28"/>
          <w:szCs w:val="28"/>
          <w:lang w:eastAsia="en-IN"/>
        </w:rPr>
      </w:pPr>
      <w:r w:rsidRPr="0005244B">
        <w:rPr>
          <w:b/>
          <w:bCs/>
          <w:sz w:val="28"/>
          <w:szCs w:val="28"/>
          <w:lang w:eastAsia="en-IN"/>
        </w:rPr>
        <w:t xml:space="preserve">    scanf("%d",&amp;m);</w:t>
      </w:r>
    </w:p>
    <w:p w14:paraId="0BF21439" w14:textId="77777777" w:rsidR="0005244B" w:rsidRPr="0005244B" w:rsidRDefault="0005244B" w:rsidP="0005244B">
      <w:pPr>
        <w:spacing w:after="0"/>
        <w:rPr>
          <w:b/>
          <w:bCs/>
          <w:sz w:val="28"/>
          <w:szCs w:val="28"/>
          <w:lang w:eastAsia="en-IN"/>
        </w:rPr>
      </w:pPr>
      <w:r w:rsidRPr="0005244B">
        <w:rPr>
          <w:b/>
          <w:bCs/>
          <w:sz w:val="28"/>
          <w:szCs w:val="28"/>
          <w:lang w:eastAsia="en-IN"/>
        </w:rPr>
        <w:t xml:space="preserve">    int b[m];</w:t>
      </w:r>
    </w:p>
    <w:p w14:paraId="60FE737F"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0;i&lt;m;i++){scanf("%d",&amp;b[i]);}</w:t>
      </w:r>
    </w:p>
    <w:p w14:paraId="1CA1B019" w14:textId="77777777" w:rsidR="0005244B" w:rsidRPr="0005244B" w:rsidRDefault="0005244B" w:rsidP="0005244B">
      <w:pPr>
        <w:spacing w:after="0"/>
        <w:rPr>
          <w:b/>
          <w:bCs/>
          <w:sz w:val="28"/>
          <w:szCs w:val="28"/>
          <w:lang w:eastAsia="en-IN"/>
        </w:rPr>
      </w:pPr>
      <w:r w:rsidRPr="0005244B">
        <w:rPr>
          <w:b/>
          <w:bCs/>
          <w:sz w:val="28"/>
          <w:szCs w:val="28"/>
          <w:lang w:eastAsia="en-IN"/>
        </w:rPr>
        <w:t xml:space="preserve">    scanf("%d",&amp;n);</w:t>
      </w:r>
    </w:p>
    <w:p w14:paraId="01ED6436" w14:textId="77777777" w:rsidR="0005244B" w:rsidRPr="0005244B" w:rsidRDefault="0005244B" w:rsidP="0005244B">
      <w:pPr>
        <w:spacing w:after="0"/>
        <w:rPr>
          <w:b/>
          <w:bCs/>
          <w:sz w:val="28"/>
          <w:szCs w:val="28"/>
          <w:lang w:eastAsia="en-IN"/>
        </w:rPr>
      </w:pPr>
      <w:r w:rsidRPr="0005244B">
        <w:rPr>
          <w:b/>
          <w:bCs/>
          <w:sz w:val="28"/>
          <w:szCs w:val="28"/>
          <w:lang w:eastAsia="en-IN"/>
        </w:rPr>
        <w:t xml:space="preserve">    int a[n];</w:t>
      </w:r>
    </w:p>
    <w:p w14:paraId="0B2A16C8"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0;i&lt;n;i++){scanf("%d",&amp;a[i]);}</w:t>
      </w:r>
    </w:p>
    <w:p w14:paraId="68B89BBF" w14:textId="77777777" w:rsidR="0005244B" w:rsidRPr="0005244B" w:rsidRDefault="0005244B" w:rsidP="0005244B">
      <w:pPr>
        <w:spacing w:after="0"/>
        <w:rPr>
          <w:b/>
          <w:bCs/>
          <w:sz w:val="28"/>
          <w:szCs w:val="28"/>
          <w:lang w:eastAsia="en-IN"/>
        </w:rPr>
      </w:pPr>
      <w:r w:rsidRPr="0005244B">
        <w:rPr>
          <w:b/>
          <w:bCs/>
          <w:sz w:val="28"/>
          <w:szCs w:val="28"/>
          <w:lang w:eastAsia="en-IN"/>
        </w:rPr>
        <w:t xml:space="preserve">    int c[m+n];</w:t>
      </w:r>
    </w:p>
    <w:p w14:paraId="0D3BDBDA"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0;i&lt;m;i++){c[i]=b[i];}</w:t>
      </w:r>
    </w:p>
    <w:p w14:paraId="4C6DECD9"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m,j=0;i&lt;m+n;i++){c[i]=a[j++];}</w:t>
      </w:r>
    </w:p>
    <w:p w14:paraId="30241295" w14:textId="77777777" w:rsidR="0005244B" w:rsidRPr="0005244B" w:rsidRDefault="0005244B" w:rsidP="0005244B">
      <w:pPr>
        <w:spacing w:after="0"/>
        <w:rPr>
          <w:b/>
          <w:bCs/>
          <w:sz w:val="28"/>
          <w:szCs w:val="28"/>
          <w:lang w:eastAsia="en-IN"/>
        </w:rPr>
      </w:pPr>
      <w:r w:rsidRPr="0005244B">
        <w:rPr>
          <w:b/>
          <w:bCs/>
          <w:sz w:val="28"/>
          <w:szCs w:val="28"/>
          <w:lang w:eastAsia="en-IN"/>
        </w:rPr>
        <w:t xml:space="preserve">    sort(c,m+n);</w:t>
      </w:r>
    </w:p>
    <w:p w14:paraId="72E9981F"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0;i&lt;m+n;i++){if(c[i]%5==0){printf("%d ",c[i]);}}</w:t>
      </w:r>
    </w:p>
    <w:p w14:paraId="067DCDBC" w14:textId="77777777" w:rsidR="0005244B" w:rsidRPr="0005244B" w:rsidRDefault="0005244B" w:rsidP="0005244B">
      <w:pPr>
        <w:spacing w:after="0"/>
        <w:rPr>
          <w:b/>
          <w:bCs/>
          <w:sz w:val="28"/>
          <w:szCs w:val="28"/>
          <w:lang w:eastAsia="en-IN"/>
        </w:rPr>
      </w:pPr>
      <w:r w:rsidRPr="0005244B">
        <w:rPr>
          <w:b/>
          <w:bCs/>
          <w:sz w:val="28"/>
          <w:szCs w:val="28"/>
          <w:lang w:eastAsia="en-IN"/>
        </w:rPr>
        <w:t xml:space="preserve">    printf("\n");</w:t>
      </w:r>
    </w:p>
    <w:p w14:paraId="234A4B23" w14:textId="77777777" w:rsidR="0005244B" w:rsidRPr="0005244B" w:rsidRDefault="0005244B" w:rsidP="0005244B">
      <w:pPr>
        <w:spacing w:after="0"/>
        <w:rPr>
          <w:b/>
          <w:bCs/>
          <w:sz w:val="28"/>
          <w:szCs w:val="28"/>
          <w:lang w:eastAsia="en-IN"/>
        </w:rPr>
      </w:pPr>
      <w:r w:rsidRPr="0005244B">
        <w:rPr>
          <w:b/>
          <w:bCs/>
          <w:sz w:val="28"/>
          <w:szCs w:val="28"/>
          <w:lang w:eastAsia="en-IN"/>
        </w:rPr>
        <w:t xml:space="preserve">    for(int i=0;i&lt;m+n;i++){if(c[i]%5!=0){printf("%d ",c[i]);}}</w:t>
      </w:r>
    </w:p>
    <w:p w14:paraId="74314D23" w14:textId="5D86D97A" w:rsidR="0005244B" w:rsidRDefault="0005244B" w:rsidP="0005244B">
      <w:pPr>
        <w:spacing w:after="0"/>
        <w:rPr>
          <w:b/>
          <w:bCs/>
          <w:sz w:val="28"/>
          <w:szCs w:val="28"/>
          <w:lang w:eastAsia="en-IN"/>
        </w:rPr>
      </w:pPr>
      <w:r w:rsidRPr="0005244B">
        <w:rPr>
          <w:b/>
          <w:bCs/>
          <w:sz w:val="28"/>
          <w:szCs w:val="28"/>
          <w:lang w:eastAsia="en-IN"/>
        </w:rPr>
        <w:t>}</w:t>
      </w:r>
    </w:p>
    <w:p w14:paraId="195204A6" w14:textId="7A891A49" w:rsidR="001D59AF" w:rsidRDefault="001D59AF" w:rsidP="0005244B">
      <w:pPr>
        <w:spacing w:after="0"/>
        <w:rPr>
          <w:b/>
          <w:bCs/>
          <w:sz w:val="28"/>
          <w:szCs w:val="28"/>
          <w:lang w:eastAsia="en-IN"/>
        </w:rPr>
      </w:pPr>
    </w:p>
    <w:p w14:paraId="727452F3" w14:textId="77777777" w:rsidR="001D59AF" w:rsidRDefault="001D59AF" w:rsidP="001D59AF">
      <w:pPr>
        <w:pStyle w:val="Heading4"/>
        <w:shd w:val="clear" w:color="auto" w:fill="F9F9F9"/>
        <w:spacing w:before="0"/>
        <w:rPr>
          <w:rFonts w:ascii="Segoe UI" w:hAnsi="Segoe UI" w:cs="Segoe UI"/>
          <w:color w:val="008000"/>
        </w:rPr>
      </w:pPr>
      <w:r>
        <w:rPr>
          <w:rFonts w:ascii="Segoe UI" w:hAnsi="Segoe UI" w:cs="Segoe UI"/>
          <w:b/>
          <w:bCs/>
          <w:color w:val="008000"/>
        </w:rPr>
        <w:t>Find the Five Numbers</w:t>
      </w:r>
    </w:p>
    <w:p w14:paraId="739F19A7" w14:textId="77777777" w:rsidR="001D59AF" w:rsidRDefault="001D59AF" w:rsidP="001D59A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nsider five numbers A, B, C, D and E where A ≤ B ≤ C ≤ D ≤ E, given the sum of all the possible two numbers combination in ascending order, write a C program to find the numbers A, B, C, D and E. That is if the sum of all the possible two numbers combination is 110, 112, 113, 114, 115, 116, 117, 118, 120, and 121. Then the numbers are 54, 56, 58, 59, 62.</w:t>
      </w:r>
    </w:p>
    <w:p w14:paraId="39A812BB" w14:textId="77777777" w:rsidR="001D59AF" w:rsidRDefault="001D59AF" w:rsidP="001D59A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7FE35B88" w14:textId="77777777" w:rsidR="001D59AF" w:rsidRDefault="001D59AF" w:rsidP="001D59A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en numbers separated by a space representing the sum of possible two number combinations in ascending order</w:t>
      </w:r>
    </w:p>
    <w:p w14:paraId="503B7B2C" w14:textId="77777777" w:rsidR="001D59AF" w:rsidRDefault="001D59AF" w:rsidP="001D59A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4F1301D" w14:textId="66276DBD" w:rsidR="001D59AF" w:rsidRDefault="001D59AF" w:rsidP="001D59AF">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Print the values of A, B, C, D and E separated by a space</w:t>
      </w:r>
    </w:p>
    <w:p w14:paraId="11A9E8CB" w14:textId="31C073E6" w:rsidR="001D59AF" w:rsidRDefault="001D59AF" w:rsidP="001D59AF">
      <w:pPr>
        <w:pStyle w:val="NormalWeb"/>
        <w:shd w:val="clear" w:color="auto" w:fill="F9F9F9"/>
        <w:spacing w:before="0" w:beforeAutospacing="0"/>
        <w:rPr>
          <w:rFonts w:ascii="Segoe UI" w:hAnsi="Segoe UI" w:cs="Segoe UI"/>
          <w:color w:val="212529"/>
        </w:rPr>
      </w:pPr>
      <w:r w:rsidRPr="001D59AF">
        <w:rPr>
          <w:rFonts w:ascii="Georgia" w:hAnsi="Georgia" w:cs="Segoe UI"/>
          <w:color w:val="212529"/>
          <w:sz w:val="27"/>
          <w:szCs w:val="27"/>
          <w:highlight w:val="yellow"/>
        </w:rPr>
        <w:t>LOGIC EXPLAINED</w:t>
      </w:r>
      <w:r>
        <w:rPr>
          <w:rFonts w:ascii="Georgia" w:hAnsi="Georgia" w:cs="Segoe UI"/>
          <w:color w:val="212529"/>
          <w:sz w:val="27"/>
          <w:szCs w:val="27"/>
        </w:rPr>
        <w:t xml:space="preserve">- </w:t>
      </w:r>
      <w:r w:rsidRPr="001D59AF">
        <w:rPr>
          <w:rFonts w:ascii="Georgia" w:hAnsi="Georgia" w:cs="Segoe UI"/>
          <w:color w:val="212529"/>
          <w:sz w:val="27"/>
          <w:szCs w:val="27"/>
        </w:rPr>
        <w:t>https://wild.maths.org/pairwise-puzzler</w:t>
      </w:r>
    </w:p>
    <w:p w14:paraId="78C25562" w14:textId="4D637114" w:rsidR="001D59AF" w:rsidRDefault="001D59AF" w:rsidP="0005244B">
      <w:pPr>
        <w:spacing w:after="0"/>
        <w:rPr>
          <w:b/>
          <w:bCs/>
          <w:sz w:val="28"/>
          <w:szCs w:val="28"/>
          <w:lang w:eastAsia="en-IN"/>
        </w:rPr>
      </w:pPr>
      <w:r w:rsidRPr="001D59AF">
        <w:rPr>
          <w:b/>
          <w:bCs/>
          <w:sz w:val="28"/>
          <w:szCs w:val="28"/>
          <w:highlight w:val="yellow"/>
          <w:lang w:eastAsia="en-IN"/>
        </w:rPr>
        <w:lastRenderedPageBreak/>
        <w:t>ANS.</w:t>
      </w:r>
    </w:p>
    <w:p w14:paraId="16808FA9" w14:textId="77777777" w:rsidR="001D59AF" w:rsidRPr="001D59AF" w:rsidRDefault="001D59AF" w:rsidP="001D59AF">
      <w:pPr>
        <w:spacing w:after="0"/>
        <w:rPr>
          <w:b/>
          <w:bCs/>
          <w:sz w:val="28"/>
          <w:szCs w:val="28"/>
          <w:lang w:eastAsia="en-IN"/>
        </w:rPr>
      </w:pPr>
      <w:r w:rsidRPr="001D59AF">
        <w:rPr>
          <w:b/>
          <w:bCs/>
          <w:sz w:val="28"/>
          <w:szCs w:val="28"/>
          <w:lang w:eastAsia="en-IN"/>
        </w:rPr>
        <w:t>s=list(map(int,input().split()))</w:t>
      </w:r>
    </w:p>
    <w:p w14:paraId="5D13F5D3" w14:textId="77777777" w:rsidR="001D59AF" w:rsidRPr="001D59AF" w:rsidRDefault="001D59AF" w:rsidP="001D59AF">
      <w:pPr>
        <w:spacing w:after="0"/>
        <w:rPr>
          <w:b/>
          <w:bCs/>
          <w:sz w:val="28"/>
          <w:szCs w:val="28"/>
          <w:lang w:eastAsia="en-IN"/>
        </w:rPr>
      </w:pPr>
      <w:r w:rsidRPr="001D59AF">
        <w:rPr>
          <w:b/>
          <w:bCs/>
          <w:sz w:val="28"/>
          <w:szCs w:val="28"/>
          <w:lang w:eastAsia="en-IN"/>
        </w:rPr>
        <w:t>t=sum(s)//4</w:t>
      </w:r>
    </w:p>
    <w:p w14:paraId="61CA78AA" w14:textId="77777777" w:rsidR="001D59AF" w:rsidRPr="001D59AF" w:rsidRDefault="001D59AF" w:rsidP="001D59AF">
      <w:pPr>
        <w:spacing w:after="0"/>
        <w:rPr>
          <w:b/>
          <w:bCs/>
          <w:sz w:val="28"/>
          <w:szCs w:val="28"/>
          <w:lang w:eastAsia="en-IN"/>
        </w:rPr>
      </w:pPr>
      <w:r w:rsidRPr="001D59AF">
        <w:rPr>
          <w:b/>
          <w:bCs/>
          <w:sz w:val="28"/>
          <w:szCs w:val="28"/>
          <w:lang w:eastAsia="en-IN"/>
        </w:rPr>
        <w:t>a=s[0]+s[1]+s[9]-t</w:t>
      </w:r>
    </w:p>
    <w:p w14:paraId="2F8409DF" w14:textId="77777777" w:rsidR="001D59AF" w:rsidRPr="001D59AF" w:rsidRDefault="001D59AF" w:rsidP="001D59AF">
      <w:pPr>
        <w:spacing w:after="0"/>
        <w:rPr>
          <w:b/>
          <w:bCs/>
          <w:sz w:val="28"/>
          <w:szCs w:val="28"/>
          <w:lang w:eastAsia="en-IN"/>
        </w:rPr>
      </w:pPr>
      <w:r w:rsidRPr="001D59AF">
        <w:rPr>
          <w:b/>
          <w:bCs/>
          <w:sz w:val="28"/>
          <w:szCs w:val="28"/>
          <w:lang w:eastAsia="en-IN"/>
        </w:rPr>
        <w:t>b=t-s[1]-s[9]</w:t>
      </w:r>
    </w:p>
    <w:p w14:paraId="777B6A01" w14:textId="77777777" w:rsidR="001D59AF" w:rsidRPr="001D59AF" w:rsidRDefault="001D59AF" w:rsidP="001D59AF">
      <w:pPr>
        <w:spacing w:after="0"/>
        <w:rPr>
          <w:b/>
          <w:bCs/>
          <w:sz w:val="28"/>
          <w:szCs w:val="28"/>
          <w:lang w:eastAsia="en-IN"/>
        </w:rPr>
      </w:pPr>
      <w:r w:rsidRPr="001D59AF">
        <w:rPr>
          <w:b/>
          <w:bCs/>
          <w:sz w:val="28"/>
          <w:szCs w:val="28"/>
          <w:lang w:eastAsia="en-IN"/>
        </w:rPr>
        <w:t>c=t-s[0]-s[9]</w:t>
      </w:r>
    </w:p>
    <w:p w14:paraId="549E98D4" w14:textId="77777777" w:rsidR="001D59AF" w:rsidRPr="001D59AF" w:rsidRDefault="001D59AF" w:rsidP="001D59AF">
      <w:pPr>
        <w:spacing w:after="0"/>
        <w:rPr>
          <w:b/>
          <w:bCs/>
          <w:sz w:val="28"/>
          <w:szCs w:val="28"/>
          <w:lang w:eastAsia="en-IN"/>
        </w:rPr>
      </w:pPr>
      <w:r w:rsidRPr="001D59AF">
        <w:rPr>
          <w:b/>
          <w:bCs/>
          <w:sz w:val="28"/>
          <w:szCs w:val="28"/>
          <w:lang w:eastAsia="en-IN"/>
        </w:rPr>
        <w:t>d=t-s[0]-s[8]</w:t>
      </w:r>
    </w:p>
    <w:p w14:paraId="6359EF94" w14:textId="77777777" w:rsidR="001D59AF" w:rsidRPr="001D59AF" w:rsidRDefault="001D59AF" w:rsidP="001D59AF">
      <w:pPr>
        <w:spacing w:after="0"/>
        <w:rPr>
          <w:b/>
          <w:bCs/>
          <w:sz w:val="28"/>
          <w:szCs w:val="28"/>
          <w:lang w:eastAsia="en-IN"/>
        </w:rPr>
      </w:pPr>
      <w:r w:rsidRPr="001D59AF">
        <w:rPr>
          <w:b/>
          <w:bCs/>
          <w:sz w:val="28"/>
          <w:szCs w:val="28"/>
          <w:lang w:eastAsia="en-IN"/>
        </w:rPr>
        <w:t>e=s[0]+s[8]+s[9]-t</w:t>
      </w:r>
    </w:p>
    <w:p w14:paraId="7AF5D8D7" w14:textId="5C12CEB5" w:rsidR="001D59AF" w:rsidRDefault="001D59AF" w:rsidP="001D59AF">
      <w:pPr>
        <w:spacing w:after="0"/>
        <w:rPr>
          <w:b/>
          <w:bCs/>
          <w:sz w:val="28"/>
          <w:szCs w:val="28"/>
          <w:lang w:eastAsia="en-IN"/>
        </w:rPr>
      </w:pPr>
      <w:r w:rsidRPr="001D59AF">
        <w:rPr>
          <w:b/>
          <w:bCs/>
          <w:sz w:val="28"/>
          <w:szCs w:val="28"/>
          <w:lang w:eastAsia="en-IN"/>
        </w:rPr>
        <w:t>print(a,b,c,d,e)</w:t>
      </w:r>
    </w:p>
    <w:p w14:paraId="5890E792" w14:textId="4A10A282" w:rsidR="00C83CCD" w:rsidRDefault="00C83CCD" w:rsidP="001D59AF">
      <w:pPr>
        <w:spacing w:after="0"/>
        <w:rPr>
          <w:b/>
          <w:bCs/>
          <w:sz w:val="28"/>
          <w:szCs w:val="28"/>
          <w:lang w:eastAsia="en-IN"/>
        </w:rPr>
      </w:pPr>
    </w:p>
    <w:p w14:paraId="7B37203A" w14:textId="55626942" w:rsidR="00C83CCD" w:rsidRDefault="00C83CCD" w:rsidP="001D59AF">
      <w:pPr>
        <w:spacing w:after="0"/>
        <w:rPr>
          <w:b/>
          <w:bCs/>
          <w:sz w:val="28"/>
          <w:szCs w:val="28"/>
          <w:lang w:eastAsia="en-IN"/>
        </w:rPr>
      </w:pPr>
    </w:p>
    <w:p w14:paraId="3B6CEA75" w14:textId="5C6B7068" w:rsidR="00C83CCD" w:rsidRDefault="00C83CCD" w:rsidP="001D59AF">
      <w:pPr>
        <w:spacing w:after="0"/>
        <w:rPr>
          <w:b/>
          <w:bCs/>
          <w:sz w:val="28"/>
          <w:szCs w:val="28"/>
          <w:lang w:eastAsia="en-IN"/>
        </w:rPr>
      </w:pPr>
    </w:p>
    <w:p w14:paraId="20C420D2" w14:textId="1F2BE65E" w:rsidR="00C83CCD" w:rsidRDefault="00C83CCD" w:rsidP="001D59AF">
      <w:pPr>
        <w:spacing w:after="0"/>
        <w:rPr>
          <w:b/>
          <w:bCs/>
          <w:sz w:val="28"/>
          <w:szCs w:val="28"/>
          <w:lang w:eastAsia="en-IN"/>
        </w:rPr>
      </w:pPr>
    </w:p>
    <w:p w14:paraId="723161F6" w14:textId="6B8814F3" w:rsidR="00C83CCD" w:rsidRDefault="00C83CCD" w:rsidP="001D59AF">
      <w:pPr>
        <w:spacing w:after="0"/>
        <w:rPr>
          <w:b/>
          <w:bCs/>
          <w:sz w:val="28"/>
          <w:szCs w:val="28"/>
          <w:lang w:eastAsia="en-IN"/>
        </w:rPr>
      </w:pPr>
    </w:p>
    <w:p w14:paraId="4C727C63" w14:textId="5F1ACC49" w:rsidR="00C83CCD" w:rsidRDefault="00C83CCD" w:rsidP="001D59AF">
      <w:pPr>
        <w:spacing w:after="0"/>
        <w:rPr>
          <w:b/>
          <w:bCs/>
          <w:sz w:val="28"/>
          <w:szCs w:val="28"/>
          <w:lang w:eastAsia="en-IN"/>
        </w:rPr>
      </w:pPr>
    </w:p>
    <w:p w14:paraId="72FD214E" w14:textId="77777777" w:rsidR="00C83CCD" w:rsidRPr="00C83CCD" w:rsidRDefault="00C83CCD" w:rsidP="00C83CCD">
      <w:pPr>
        <w:pStyle w:val="Heading4"/>
        <w:shd w:val="clear" w:color="auto" w:fill="F9F9F9"/>
        <w:spacing w:before="0"/>
        <w:rPr>
          <w:rFonts w:ascii="Segoe UI" w:hAnsi="Segoe UI" w:cs="Segoe UI"/>
          <w:color w:val="008000"/>
          <w:sz w:val="24"/>
          <w:szCs w:val="24"/>
        </w:rPr>
      </w:pPr>
      <w:r w:rsidRPr="00C83CCD">
        <w:rPr>
          <w:rFonts w:ascii="Segoe UI" w:hAnsi="Segoe UI" w:cs="Segoe UI"/>
          <w:b/>
          <w:bCs/>
          <w:color w:val="008000"/>
          <w:sz w:val="24"/>
          <w:szCs w:val="24"/>
        </w:rPr>
        <w:t>Lucky card</w:t>
      </w:r>
    </w:p>
    <w:p w14:paraId="73F3A31F"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An ordered letter pattern is a set of letters in alphabetical order. In a lucky game, a player gets a letter card which has got a matrix of alphabets in it. The letter card has N rows of M random letters in each row. An ordered letter pattern P of length L &lt;= Min(N,M) will be announced.</w:t>
      </w:r>
    </w:p>
    <w:p w14:paraId="64C5CAC7"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If the letters of ‘P’ occurs continuously in the ordered letter pattern that could be formed with letters either along row or column in the letter card of the player then the player is lucky.</w:t>
      </w:r>
    </w:p>
    <w:p w14:paraId="13013180"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Given the matrix in the letter card of the player and and an ordered letter pattern P, develop pseudocode and C code to print “Lucky Player”. Otherwise, print “Unlucky Player”</w:t>
      </w:r>
    </w:p>
    <w:p w14:paraId="2FD4C2FC"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For example, if the player has a letter card that has the following matrix</w:t>
      </w:r>
    </w:p>
    <w:p w14:paraId="1048FBF7"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Q W E R</w:t>
      </w:r>
    </w:p>
    <w:p w14:paraId="5AF6F1F8"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A S D F</w:t>
      </w:r>
    </w:p>
    <w:p w14:paraId="4EAD9C9F"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Z X C V</w:t>
      </w:r>
    </w:p>
    <w:p w14:paraId="755E5E51"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and the announced ordered pattern P is AFS, then the player is lucky because the ordered letter pattern that could be formed with ASDF matches with the given pattern P.</w:t>
      </w:r>
    </w:p>
    <w:p w14:paraId="40555278"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rStyle w:val="Strong"/>
          <w:rFonts w:eastAsia="Arial"/>
          <w:color w:val="333333"/>
        </w:rPr>
        <w:t>Input Format</w:t>
      </w:r>
    </w:p>
    <w:p w14:paraId="2449A7FA"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Enter the number of letter collection, N</w:t>
      </w:r>
    </w:p>
    <w:p w14:paraId="38BDE841"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Enter the number of letters M in each collection</w:t>
      </w:r>
    </w:p>
    <w:p w14:paraId="6883D58F"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Enter N*M characters one in each row</w:t>
      </w:r>
    </w:p>
    <w:p w14:paraId="24A4C7E3"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lastRenderedPageBreak/>
        <w:t>Enter the pattern P</w:t>
      </w:r>
    </w:p>
    <w:p w14:paraId="60950962"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rStyle w:val="Strong"/>
          <w:rFonts w:eastAsia="Arial"/>
          <w:color w:val="333333"/>
        </w:rPr>
        <w:t>Output Format</w:t>
      </w:r>
    </w:p>
    <w:p w14:paraId="5095DE1A"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Ordered letters in collection that matches with ordered letters in pattern</w:t>
      </w:r>
    </w:p>
    <w:p w14:paraId="20765BB2"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Lucky Player</w:t>
      </w:r>
    </w:p>
    <w:p w14:paraId="77A883BE"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or</w:t>
      </w:r>
    </w:p>
    <w:p w14:paraId="16D30630" w14:textId="77777777" w:rsidR="00C83CCD" w:rsidRPr="00C83CCD" w:rsidRDefault="00C83CCD" w:rsidP="00C83CCD">
      <w:pPr>
        <w:pStyle w:val="NormalWeb"/>
        <w:shd w:val="clear" w:color="auto" w:fill="F9F9F9"/>
        <w:spacing w:before="0" w:beforeAutospacing="0"/>
        <w:rPr>
          <w:rFonts w:ascii="Segoe UI" w:hAnsi="Segoe UI" w:cs="Segoe UI"/>
          <w:color w:val="212529"/>
        </w:rPr>
      </w:pPr>
      <w:r w:rsidRPr="00C83CCD">
        <w:rPr>
          <w:color w:val="333333"/>
        </w:rPr>
        <w:t>Unlucky Player</w:t>
      </w:r>
    </w:p>
    <w:p w14:paraId="221C030F" w14:textId="5B2A8852" w:rsidR="00C83CCD" w:rsidRDefault="00C83CCD" w:rsidP="001D59AF">
      <w:pPr>
        <w:spacing w:after="0"/>
        <w:rPr>
          <w:b/>
          <w:bCs/>
          <w:sz w:val="28"/>
          <w:szCs w:val="28"/>
          <w:lang w:eastAsia="en-IN"/>
        </w:rPr>
      </w:pPr>
      <w:r w:rsidRPr="00C83CCD">
        <w:rPr>
          <w:b/>
          <w:bCs/>
          <w:sz w:val="28"/>
          <w:szCs w:val="28"/>
          <w:highlight w:val="yellow"/>
          <w:lang w:eastAsia="en-IN"/>
        </w:rPr>
        <w:t>ANS.</w:t>
      </w:r>
    </w:p>
    <w:p w14:paraId="5C931C57" w14:textId="41DE4B3A" w:rsidR="00C83CCD" w:rsidRDefault="00C83CCD" w:rsidP="00C83CCD">
      <w:pPr>
        <w:spacing w:after="0"/>
        <w:rPr>
          <w:b/>
          <w:bCs/>
          <w:sz w:val="28"/>
          <w:szCs w:val="28"/>
          <w:lang w:eastAsia="en-IN"/>
        </w:rPr>
      </w:pPr>
      <w:r w:rsidRPr="00C83CCD">
        <w:rPr>
          <w:b/>
          <w:bCs/>
          <w:sz w:val="28"/>
          <w:szCs w:val="28"/>
          <w:lang w:eastAsia="en-IN"/>
        </w:rPr>
        <w:t>from itertools import *</w:t>
      </w:r>
    </w:p>
    <w:p w14:paraId="07F8D9B9" w14:textId="6EB2B26B" w:rsidR="009E17BA" w:rsidRPr="00C83CCD" w:rsidRDefault="009E17BA" w:rsidP="00C83CCD">
      <w:pPr>
        <w:spacing w:after="0"/>
        <w:rPr>
          <w:b/>
          <w:bCs/>
          <w:sz w:val="28"/>
          <w:szCs w:val="28"/>
          <w:lang w:eastAsia="en-IN"/>
        </w:rPr>
      </w:pPr>
      <w:r w:rsidRPr="009E17BA">
        <w:rPr>
          <w:b/>
          <w:bCs/>
          <w:sz w:val="28"/>
          <w:szCs w:val="28"/>
          <w:highlight w:val="green"/>
          <w:lang w:eastAsia="en-IN"/>
        </w:rPr>
        <w:t>#</w:t>
      </w:r>
      <w:r>
        <w:rPr>
          <w:b/>
          <w:bCs/>
          <w:sz w:val="28"/>
          <w:szCs w:val="28"/>
          <w:highlight w:val="green"/>
          <w:lang w:eastAsia="en-IN"/>
        </w:rPr>
        <w:t>function</w:t>
      </w:r>
      <w:r w:rsidRPr="009E17BA">
        <w:rPr>
          <w:b/>
          <w:bCs/>
          <w:sz w:val="28"/>
          <w:szCs w:val="28"/>
          <w:highlight w:val="green"/>
          <w:lang w:eastAsia="en-IN"/>
        </w:rPr>
        <w:t xml:space="preserve"> for transpose of matrix in python</w:t>
      </w:r>
    </w:p>
    <w:p w14:paraId="12B3258D"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def transpose(a,n,m):</w:t>
      </w:r>
    </w:p>
    <w:p w14:paraId="7DB453EE"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 xml:space="preserve">    x=[]</w:t>
      </w:r>
    </w:p>
    <w:p w14:paraId="0A04DD22"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 xml:space="preserve">    for i in range(m):</w:t>
      </w:r>
    </w:p>
    <w:p w14:paraId="77A404A4"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 xml:space="preserve">        b=[]</w:t>
      </w:r>
    </w:p>
    <w:p w14:paraId="6A52F69F"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 xml:space="preserve">        for j in range(n):</w:t>
      </w:r>
    </w:p>
    <w:p w14:paraId="0BCC1319"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 xml:space="preserve">            b.append(a[j][i])</w:t>
      </w:r>
    </w:p>
    <w:p w14:paraId="2F0557B0" w14:textId="77777777" w:rsidR="00C83CCD" w:rsidRPr="009E17BA" w:rsidRDefault="00C83CCD" w:rsidP="00C83CCD">
      <w:pPr>
        <w:spacing w:after="0"/>
        <w:rPr>
          <w:b/>
          <w:bCs/>
          <w:sz w:val="28"/>
          <w:szCs w:val="28"/>
          <w:highlight w:val="cyan"/>
          <w:lang w:eastAsia="en-IN"/>
        </w:rPr>
      </w:pPr>
      <w:r w:rsidRPr="009E17BA">
        <w:rPr>
          <w:b/>
          <w:bCs/>
          <w:sz w:val="28"/>
          <w:szCs w:val="28"/>
          <w:highlight w:val="cyan"/>
          <w:lang w:eastAsia="en-IN"/>
        </w:rPr>
        <w:t xml:space="preserve">        x.append(b)</w:t>
      </w:r>
    </w:p>
    <w:p w14:paraId="7B01B7DA" w14:textId="77777777" w:rsidR="00C83CCD" w:rsidRPr="00C83CCD" w:rsidRDefault="00C83CCD" w:rsidP="00C83CCD">
      <w:pPr>
        <w:spacing w:after="0"/>
        <w:rPr>
          <w:b/>
          <w:bCs/>
          <w:sz w:val="28"/>
          <w:szCs w:val="28"/>
          <w:lang w:eastAsia="en-IN"/>
        </w:rPr>
      </w:pPr>
      <w:r w:rsidRPr="009E17BA">
        <w:rPr>
          <w:b/>
          <w:bCs/>
          <w:sz w:val="28"/>
          <w:szCs w:val="28"/>
          <w:highlight w:val="cyan"/>
          <w:lang w:eastAsia="en-IN"/>
        </w:rPr>
        <w:t xml:space="preserve">    return x</w:t>
      </w:r>
    </w:p>
    <w:p w14:paraId="0BF719E3" w14:textId="77777777" w:rsidR="00C83CCD" w:rsidRPr="00C83CCD" w:rsidRDefault="00C83CCD" w:rsidP="00C83CCD">
      <w:pPr>
        <w:spacing w:after="0"/>
        <w:rPr>
          <w:b/>
          <w:bCs/>
          <w:sz w:val="28"/>
          <w:szCs w:val="28"/>
          <w:lang w:eastAsia="en-IN"/>
        </w:rPr>
      </w:pPr>
      <w:r w:rsidRPr="00C83CCD">
        <w:rPr>
          <w:b/>
          <w:bCs/>
          <w:sz w:val="28"/>
          <w:szCs w:val="28"/>
          <w:lang w:eastAsia="en-IN"/>
        </w:rPr>
        <w:t>n,m=int(input()),int(input())</w:t>
      </w:r>
    </w:p>
    <w:p w14:paraId="21A8DE53" w14:textId="77777777" w:rsidR="00C83CCD" w:rsidRPr="00C83CCD" w:rsidRDefault="00C83CCD" w:rsidP="00C83CCD">
      <w:pPr>
        <w:spacing w:after="0"/>
        <w:rPr>
          <w:b/>
          <w:bCs/>
          <w:sz w:val="28"/>
          <w:szCs w:val="28"/>
          <w:lang w:eastAsia="en-IN"/>
        </w:rPr>
      </w:pPr>
      <w:r w:rsidRPr="00C83CCD">
        <w:rPr>
          <w:b/>
          <w:bCs/>
          <w:sz w:val="28"/>
          <w:szCs w:val="28"/>
          <w:lang w:eastAsia="en-IN"/>
        </w:rPr>
        <w:t>mat=[input().split() for i in range(n)]</w:t>
      </w:r>
    </w:p>
    <w:p w14:paraId="6665ED38" w14:textId="77777777" w:rsidR="00C83CCD" w:rsidRPr="00C83CCD" w:rsidRDefault="00C83CCD" w:rsidP="00C83CCD">
      <w:pPr>
        <w:spacing w:after="0"/>
        <w:rPr>
          <w:b/>
          <w:bCs/>
          <w:sz w:val="28"/>
          <w:szCs w:val="28"/>
          <w:lang w:eastAsia="en-IN"/>
        </w:rPr>
      </w:pPr>
      <w:r w:rsidRPr="00C83CCD">
        <w:rPr>
          <w:b/>
          <w:bCs/>
          <w:sz w:val="28"/>
          <w:szCs w:val="28"/>
          <w:lang w:eastAsia="en-IN"/>
        </w:rPr>
        <w:t>p=input()</w:t>
      </w:r>
    </w:p>
    <w:p w14:paraId="6F4A59BA" w14:textId="77777777" w:rsidR="00C83CCD" w:rsidRPr="00C83CCD" w:rsidRDefault="00C83CCD" w:rsidP="00C83CCD">
      <w:pPr>
        <w:spacing w:after="0"/>
        <w:rPr>
          <w:b/>
          <w:bCs/>
          <w:sz w:val="28"/>
          <w:szCs w:val="28"/>
          <w:lang w:eastAsia="en-IN"/>
        </w:rPr>
      </w:pPr>
      <w:r w:rsidRPr="009E17BA">
        <w:rPr>
          <w:b/>
          <w:bCs/>
          <w:sz w:val="28"/>
          <w:szCs w:val="28"/>
          <w:highlight w:val="green"/>
          <w:lang w:eastAsia="en-IN"/>
        </w:rPr>
        <w:t>mat_t=transpose(mat,n,m)</w:t>
      </w:r>
    </w:p>
    <w:p w14:paraId="1261335A" w14:textId="77777777" w:rsidR="00C83CCD" w:rsidRPr="00C83CCD" w:rsidRDefault="00C83CCD" w:rsidP="00C83CCD">
      <w:pPr>
        <w:spacing w:after="0"/>
        <w:rPr>
          <w:b/>
          <w:bCs/>
          <w:sz w:val="28"/>
          <w:szCs w:val="28"/>
          <w:lang w:eastAsia="en-IN"/>
        </w:rPr>
      </w:pPr>
      <w:r w:rsidRPr="00C83CCD">
        <w:rPr>
          <w:b/>
          <w:bCs/>
          <w:sz w:val="28"/>
          <w:szCs w:val="28"/>
          <w:lang w:eastAsia="en-IN"/>
        </w:rPr>
        <w:t>w=["".join(sorted(i)) for i in mat]</w:t>
      </w:r>
    </w:p>
    <w:p w14:paraId="35FBC40F" w14:textId="77777777" w:rsidR="00C83CCD" w:rsidRPr="00C83CCD" w:rsidRDefault="00C83CCD" w:rsidP="00C83CCD">
      <w:pPr>
        <w:spacing w:after="0"/>
        <w:rPr>
          <w:b/>
          <w:bCs/>
          <w:sz w:val="28"/>
          <w:szCs w:val="28"/>
          <w:lang w:eastAsia="en-IN"/>
        </w:rPr>
      </w:pPr>
      <w:r w:rsidRPr="00C83CCD">
        <w:rPr>
          <w:b/>
          <w:bCs/>
          <w:sz w:val="28"/>
          <w:szCs w:val="28"/>
          <w:lang w:eastAsia="en-IN"/>
        </w:rPr>
        <w:t>for i in mat_t: w.append("".join(sorted(i)))</w:t>
      </w:r>
    </w:p>
    <w:p w14:paraId="169D4E6A" w14:textId="77777777" w:rsidR="00C83CCD" w:rsidRPr="00C83CCD" w:rsidRDefault="00C83CCD" w:rsidP="00C83CCD">
      <w:pPr>
        <w:spacing w:after="0"/>
        <w:rPr>
          <w:b/>
          <w:bCs/>
          <w:sz w:val="28"/>
          <w:szCs w:val="28"/>
          <w:lang w:eastAsia="en-IN"/>
        </w:rPr>
      </w:pPr>
      <w:r w:rsidRPr="00C83CCD">
        <w:rPr>
          <w:b/>
          <w:bCs/>
          <w:sz w:val="28"/>
          <w:szCs w:val="28"/>
          <w:lang w:eastAsia="en-IN"/>
        </w:rPr>
        <w:t>flag=0</w:t>
      </w:r>
    </w:p>
    <w:p w14:paraId="2BD5FF9E" w14:textId="77777777" w:rsidR="00C83CCD" w:rsidRPr="00C83CCD" w:rsidRDefault="00C83CCD" w:rsidP="00C83CCD">
      <w:pPr>
        <w:spacing w:after="0"/>
        <w:rPr>
          <w:b/>
          <w:bCs/>
          <w:sz w:val="28"/>
          <w:szCs w:val="28"/>
          <w:lang w:eastAsia="en-IN"/>
        </w:rPr>
      </w:pPr>
      <w:r w:rsidRPr="00C83CCD">
        <w:rPr>
          <w:b/>
          <w:bCs/>
          <w:sz w:val="28"/>
          <w:szCs w:val="28"/>
          <w:lang w:eastAsia="en-IN"/>
        </w:rPr>
        <w:t>for i in w:</w:t>
      </w:r>
    </w:p>
    <w:p w14:paraId="4BBC1256" w14:textId="77777777" w:rsidR="00C83CCD" w:rsidRPr="00C83CCD" w:rsidRDefault="00C83CCD" w:rsidP="00C83CCD">
      <w:pPr>
        <w:spacing w:after="0"/>
        <w:rPr>
          <w:b/>
          <w:bCs/>
          <w:sz w:val="28"/>
          <w:szCs w:val="28"/>
          <w:lang w:eastAsia="en-IN"/>
        </w:rPr>
      </w:pPr>
      <w:r w:rsidRPr="00C83CCD">
        <w:rPr>
          <w:b/>
          <w:bCs/>
          <w:sz w:val="28"/>
          <w:szCs w:val="28"/>
          <w:lang w:eastAsia="en-IN"/>
        </w:rPr>
        <w:t xml:space="preserve">    comb=list(combinations(i,len(p)))</w:t>
      </w:r>
    </w:p>
    <w:p w14:paraId="09184117" w14:textId="77777777" w:rsidR="00C83CCD" w:rsidRPr="00C83CCD" w:rsidRDefault="00C83CCD" w:rsidP="00C83CCD">
      <w:pPr>
        <w:spacing w:after="0"/>
        <w:rPr>
          <w:b/>
          <w:bCs/>
          <w:sz w:val="28"/>
          <w:szCs w:val="28"/>
          <w:lang w:eastAsia="en-IN"/>
        </w:rPr>
      </w:pPr>
      <w:r w:rsidRPr="00C83CCD">
        <w:rPr>
          <w:b/>
          <w:bCs/>
          <w:sz w:val="28"/>
          <w:szCs w:val="28"/>
          <w:lang w:eastAsia="en-IN"/>
        </w:rPr>
        <w:t xml:space="preserve">    for j in comb: </w:t>
      </w:r>
    </w:p>
    <w:p w14:paraId="0285CCA7" w14:textId="77777777" w:rsidR="00C83CCD" w:rsidRPr="00C83CCD" w:rsidRDefault="00C83CCD" w:rsidP="00C83CCD">
      <w:pPr>
        <w:spacing w:after="0"/>
        <w:rPr>
          <w:b/>
          <w:bCs/>
          <w:sz w:val="28"/>
          <w:szCs w:val="28"/>
          <w:lang w:eastAsia="en-IN"/>
        </w:rPr>
      </w:pPr>
      <w:r w:rsidRPr="00C83CCD">
        <w:rPr>
          <w:b/>
          <w:bCs/>
          <w:sz w:val="28"/>
          <w:szCs w:val="28"/>
          <w:lang w:eastAsia="en-IN"/>
        </w:rPr>
        <w:t xml:space="preserve">        if "".join(j)==p:</w:t>
      </w:r>
    </w:p>
    <w:p w14:paraId="6208C61B" w14:textId="77777777" w:rsidR="00C83CCD" w:rsidRPr="00C83CCD" w:rsidRDefault="00C83CCD" w:rsidP="00C83CCD">
      <w:pPr>
        <w:spacing w:after="0"/>
        <w:rPr>
          <w:b/>
          <w:bCs/>
          <w:sz w:val="28"/>
          <w:szCs w:val="28"/>
          <w:lang w:eastAsia="en-IN"/>
        </w:rPr>
      </w:pPr>
      <w:r w:rsidRPr="00C83CCD">
        <w:rPr>
          <w:b/>
          <w:bCs/>
          <w:sz w:val="28"/>
          <w:szCs w:val="28"/>
          <w:lang w:eastAsia="en-IN"/>
        </w:rPr>
        <w:t xml:space="preserve">            print(i)</w:t>
      </w:r>
    </w:p>
    <w:p w14:paraId="05A4F6CC" w14:textId="77777777" w:rsidR="00C83CCD" w:rsidRPr="00C83CCD" w:rsidRDefault="00C83CCD" w:rsidP="00C83CCD">
      <w:pPr>
        <w:spacing w:after="0"/>
        <w:rPr>
          <w:b/>
          <w:bCs/>
          <w:sz w:val="28"/>
          <w:szCs w:val="28"/>
          <w:lang w:eastAsia="en-IN"/>
        </w:rPr>
      </w:pPr>
      <w:r w:rsidRPr="00C83CCD">
        <w:rPr>
          <w:b/>
          <w:bCs/>
          <w:sz w:val="28"/>
          <w:szCs w:val="28"/>
          <w:lang w:eastAsia="en-IN"/>
        </w:rPr>
        <w:t xml:space="preserve">            print("Lucky Player")</w:t>
      </w:r>
    </w:p>
    <w:p w14:paraId="249C9354" w14:textId="77777777" w:rsidR="00C83CCD" w:rsidRPr="00C83CCD" w:rsidRDefault="00C83CCD" w:rsidP="00C83CCD">
      <w:pPr>
        <w:spacing w:after="0"/>
        <w:rPr>
          <w:b/>
          <w:bCs/>
          <w:sz w:val="28"/>
          <w:szCs w:val="28"/>
          <w:lang w:eastAsia="en-IN"/>
        </w:rPr>
      </w:pPr>
      <w:r w:rsidRPr="00C83CCD">
        <w:rPr>
          <w:b/>
          <w:bCs/>
          <w:sz w:val="28"/>
          <w:szCs w:val="28"/>
          <w:lang w:eastAsia="en-IN"/>
        </w:rPr>
        <w:t xml:space="preserve">            flag=1</w:t>
      </w:r>
    </w:p>
    <w:p w14:paraId="25CCBF3B" w14:textId="77777777" w:rsidR="00C83CCD" w:rsidRPr="00C83CCD" w:rsidRDefault="00C83CCD" w:rsidP="00C83CCD">
      <w:pPr>
        <w:spacing w:after="0"/>
        <w:rPr>
          <w:b/>
          <w:bCs/>
          <w:sz w:val="28"/>
          <w:szCs w:val="28"/>
          <w:lang w:eastAsia="en-IN"/>
        </w:rPr>
      </w:pPr>
      <w:r w:rsidRPr="00C83CCD">
        <w:rPr>
          <w:b/>
          <w:bCs/>
          <w:sz w:val="28"/>
          <w:szCs w:val="28"/>
          <w:lang w:eastAsia="en-IN"/>
        </w:rPr>
        <w:t xml:space="preserve">            break</w:t>
      </w:r>
    </w:p>
    <w:p w14:paraId="7A2127DE" w14:textId="5873AF2D" w:rsidR="00C83CCD" w:rsidRDefault="00C83CCD" w:rsidP="00C83CCD">
      <w:pPr>
        <w:spacing w:after="0"/>
        <w:rPr>
          <w:b/>
          <w:bCs/>
          <w:sz w:val="28"/>
          <w:szCs w:val="28"/>
          <w:lang w:eastAsia="en-IN"/>
        </w:rPr>
      </w:pPr>
      <w:r w:rsidRPr="00C83CCD">
        <w:rPr>
          <w:b/>
          <w:bCs/>
          <w:sz w:val="28"/>
          <w:szCs w:val="28"/>
          <w:lang w:eastAsia="en-IN"/>
        </w:rPr>
        <w:t>if flag==0: print("Unlucky Player")</w:t>
      </w:r>
    </w:p>
    <w:p w14:paraId="33C5B252" w14:textId="6B9A8920" w:rsidR="009E17BA" w:rsidRDefault="009E17BA" w:rsidP="00C83CCD">
      <w:pPr>
        <w:spacing w:after="0"/>
        <w:rPr>
          <w:b/>
          <w:bCs/>
          <w:sz w:val="28"/>
          <w:szCs w:val="28"/>
          <w:lang w:eastAsia="en-IN"/>
        </w:rPr>
      </w:pPr>
    </w:p>
    <w:p w14:paraId="228B8225" w14:textId="61303291" w:rsidR="009E17BA" w:rsidRDefault="009E17BA" w:rsidP="00C83CCD">
      <w:pPr>
        <w:spacing w:after="0"/>
        <w:rPr>
          <w:b/>
          <w:bCs/>
          <w:sz w:val="28"/>
          <w:szCs w:val="28"/>
          <w:lang w:eastAsia="en-IN"/>
        </w:rPr>
      </w:pPr>
      <w:r w:rsidRPr="009E17BA">
        <w:rPr>
          <w:b/>
          <w:bCs/>
          <w:sz w:val="28"/>
          <w:szCs w:val="28"/>
          <w:highlight w:val="green"/>
          <w:lang w:eastAsia="en-IN"/>
        </w:rPr>
        <w:lastRenderedPageBreak/>
        <w:t>WITH EXIT FUNCTION:</w:t>
      </w:r>
    </w:p>
    <w:p w14:paraId="1039C4E6" w14:textId="77777777" w:rsidR="009E17BA" w:rsidRPr="009E17BA" w:rsidRDefault="009E17BA" w:rsidP="009E17BA">
      <w:pPr>
        <w:spacing w:after="0"/>
        <w:rPr>
          <w:b/>
          <w:bCs/>
          <w:sz w:val="28"/>
          <w:szCs w:val="28"/>
          <w:lang w:eastAsia="en-IN"/>
        </w:rPr>
      </w:pPr>
      <w:r w:rsidRPr="009E17BA">
        <w:rPr>
          <w:b/>
          <w:bCs/>
          <w:sz w:val="28"/>
          <w:szCs w:val="28"/>
          <w:lang w:eastAsia="en-IN"/>
        </w:rPr>
        <w:t>from itertools import *</w:t>
      </w:r>
    </w:p>
    <w:p w14:paraId="1343604F" w14:textId="77777777" w:rsidR="009E17BA" w:rsidRPr="009E17BA" w:rsidRDefault="009E17BA" w:rsidP="009E17BA">
      <w:pPr>
        <w:spacing w:after="0"/>
        <w:rPr>
          <w:b/>
          <w:bCs/>
          <w:sz w:val="28"/>
          <w:szCs w:val="28"/>
          <w:lang w:eastAsia="en-IN"/>
        </w:rPr>
      </w:pPr>
      <w:r w:rsidRPr="009E17BA">
        <w:rPr>
          <w:b/>
          <w:bCs/>
          <w:sz w:val="28"/>
          <w:szCs w:val="28"/>
          <w:lang w:eastAsia="en-IN"/>
        </w:rPr>
        <w:t>#code for transpose of matrix in python</w:t>
      </w:r>
    </w:p>
    <w:p w14:paraId="1AD26562" w14:textId="77777777" w:rsidR="009E17BA" w:rsidRPr="009E17BA" w:rsidRDefault="009E17BA" w:rsidP="009E17BA">
      <w:pPr>
        <w:spacing w:after="0"/>
        <w:rPr>
          <w:b/>
          <w:bCs/>
          <w:sz w:val="28"/>
          <w:szCs w:val="28"/>
          <w:lang w:eastAsia="en-IN"/>
        </w:rPr>
      </w:pPr>
      <w:r w:rsidRPr="009E17BA">
        <w:rPr>
          <w:b/>
          <w:bCs/>
          <w:sz w:val="28"/>
          <w:szCs w:val="28"/>
          <w:lang w:eastAsia="en-IN"/>
        </w:rPr>
        <w:t>def transpose(a,n,m):</w:t>
      </w:r>
    </w:p>
    <w:p w14:paraId="14881A4D" w14:textId="77777777" w:rsidR="009E17BA" w:rsidRPr="009E17BA" w:rsidRDefault="009E17BA" w:rsidP="009E17BA">
      <w:pPr>
        <w:spacing w:after="0"/>
        <w:rPr>
          <w:b/>
          <w:bCs/>
          <w:sz w:val="28"/>
          <w:szCs w:val="28"/>
          <w:lang w:eastAsia="en-IN"/>
        </w:rPr>
      </w:pPr>
      <w:r w:rsidRPr="009E17BA">
        <w:rPr>
          <w:b/>
          <w:bCs/>
          <w:sz w:val="28"/>
          <w:szCs w:val="28"/>
          <w:lang w:eastAsia="en-IN"/>
        </w:rPr>
        <w:t xml:space="preserve">    x=[]</w:t>
      </w:r>
    </w:p>
    <w:p w14:paraId="4465AA34" w14:textId="77777777" w:rsidR="009E17BA" w:rsidRPr="009E17BA" w:rsidRDefault="009E17BA" w:rsidP="009E17BA">
      <w:pPr>
        <w:spacing w:after="0"/>
        <w:rPr>
          <w:b/>
          <w:bCs/>
          <w:sz w:val="28"/>
          <w:szCs w:val="28"/>
          <w:lang w:eastAsia="en-IN"/>
        </w:rPr>
      </w:pPr>
      <w:r w:rsidRPr="009E17BA">
        <w:rPr>
          <w:b/>
          <w:bCs/>
          <w:sz w:val="28"/>
          <w:szCs w:val="28"/>
          <w:lang w:eastAsia="en-IN"/>
        </w:rPr>
        <w:t xml:space="preserve">    for i in range(m):</w:t>
      </w:r>
    </w:p>
    <w:p w14:paraId="0B3F6981" w14:textId="77777777" w:rsidR="009E17BA" w:rsidRPr="009E17BA" w:rsidRDefault="009E17BA" w:rsidP="009E17BA">
      <w:pPr>
        <w:spacing w:after="0"/>
        <w:rPr>
          <w:b/>
          <w:bCs/>
          <w:sz w:val="28"/>
          <w:szCs w:val="28"/>
          <w:lang w:eastAsia="en-IN"/>
        </w:rPr>
      </w:pPr>
      <w:r w:rsidRPr="009E17BA">
        <w:rPr>
          <w:b/>
          <w:bCs/>
          <w:sz w:val="28"/>
          <w:szCs w:val="28"/>
          <w:lang w:eastAsia="en-IN"/>
        </w:rPr>
        <w:t xml:space="preserve">        b=[]</w:t>
      </w:r>
    </w:p>
    <w:p w14:paraId="1ABF40D3" w14:textId="77777777" w:rsidR="009E17BA" w:rsidRPr="009E17BA" w:rsidRDefault="009E17BA" w:rsidP="009E17BA">
      <w:pPr>
        <w:spacing w:after="0"/>
        <w:rPr>
          <w:b/>
          <w:bCs/>
          <w:sz w:val="28"/>
          <w:szCs w:val="28"/>
          <w:lang w:eastAsia="en-IN"/>
        </w:rPr>
      </w:pPr>
      <w:r w:rsidRPr="009E17BA">
        <w:rPr>
          <w:b/>
          <w:bCs/>
          <w:sz w:val="28"/>
          <w:szCs w:val="28"/>
          <w:lang w:eastAsia="en-IN"/>
        </w:rPr>
        <w:t xml:space="preserve">        for j in range(n):</w:t>
      </w:r>
    </w:p>
    <w:p w14:paraId="362692A7" w14:textId="77777777" w:rsidR="009E17BA" w:rsidRPr="009E17BA" w:rsidRDefault="009E17BA" w:rsidP="009E17BA">
      <w:pPr>
        <w:spacing w:after="0"/>
        <w:rPr>
          <w:b/>
          <w:bCs/>
          <w:sz w:val="28"/>
          <w:szCs w:val="28"/>
          <w:lang w:eastAsia="en-IN"/>
        </w:rPr>
      </w:pPr>
      <w:r w:rsidRPr="009E17BA">
        <w:rPr>
          <w:b/>
          <w:bCs/>
          <w:sz w:val="28"/>
          <w:szCs w:val="28"/>
          <w:lang w:eastAsia="en-IN"/>
        </w:rPr>
        <w:t xml:space="preserve">            b.append(a[j][i])</w:t>
      </w:r>
    </w:p>
    <w:p w14:paraId="00D4ECC2" w14:textId="77777777" w:rsidR="009E17BA" w:rsidRPr="009E17BA" w:rsidRDefault="009E17BA" w:rsidP="009E17BA">
      <w:pPr>
        <w:spacing w:after="0"/>
        <w:rPr>
          <w:b/>
          <w:bCs/>
          <w:sz w:val="28"/>
          <w:szCs w:val="28"/>
          <w:lang w:eastAsia="en-IN"/>
        </w:rPr>
      </w:pPr>
      <w:r w:rsidRPr="009E17BA">
        <w:rPr>
          <w:b/>
          <w:bCs/>
          <w:sz w:val="28"/>
          <w:szCs w:val="28"/>
          <w:lang w:eastAsia="en-IN"/>
        </w:rPr>
        <w:t xml:space="preserve">        x.append(b)</w:t>
      </w:r>
    </w:p>
    <w:p w14:paraId="038B8B06" w14:textId="77777777" w:rsidR="009E17BA" w:rsidRPr="009E17BA" w:rsidRDefault="009E17BA" w:rsidP="009E17BA">
      <w:pPr>
        <w:spacing w:after="0"/>
        <w:rPr>
          <w:b/>
          <w:bCs/>
          <w:sz w:val="28"/>
          <w:szCs w:val="28"/>
          <w:lang w:eastAsia="en-IN"/>
        </w:rPr>
      </w:pPr>
      <w:r w:rsidRPr="009E17BA">
        <w:rPr>
          <w:b/>
          <w:bCs/>
          <w:sz w:val="28"/>
          <w:szCs w:val="28"/>
          <w:lang w:eastAsia="en-IN"/>
        </w:rPr>
        <w:t xml:space="preserve">    return x</w:t>
      </w:r>
    </w:p>
    <w:p w14:paraId="1B610FAB" w14:textId="77777777" w:rsidR="009E17BA" w:rsidRPr="009E17BA" w:rsidRDefault="009E17BA" w:rsidP="009E17BA">
      <w:pPr>
        <w:spacing w:after="0"/>
        <w:rPr>
          <w:b/>
          <w:bCs/>
          <w:sz w:val="28"/>
          <w:szCs w:val="28"/>
          <w:lang w:eastAsia="en-IN"/>
        </w:rPr>
      </w:pPr>
      <w:r w:rsidRPr="009E17BA">
        <w:rPr>
          <w:b/>
          <w:bCs/>
          <w:sz w:val="28"/>
          <w:szCs w:val="28"/>
          <w:lang w:eastAsia="en-IN"/>
        </w:rPr>
        <w:t>n,m=int(input()),int(input())</w:t>
      </w:r>
    </w:p>
    <w:p w14:paraId="75A2D1B7" w14:textId="77777777" w:rsidR="009E17BA" w:rsidRPr="009E17BA" w:rsidRDefault="009E17BA" w:rsidP="009E17BA">
      <w:pPr>
        <w:spacing w:after="0"/>
        <w:rPr>
          <w:b/>
          <w:bCs/>
          <w:sz w:val="28"/>
          <w:szCs w:val="28"/>
          <w:lang w:eastAsia="en-IN"/>
        </w:rPr>
      </w:pPr>
      <w:r w:rsidRPr="009E17BA">
        <w:rPr>
          <w:b/>
          <w:bCs/>
          <w:sz w:val="28"/>
          <w:szCs w:val="28"/>
          <w:lang w:eastAsia="en-IN"/>
        </w:rPr>
        <w:t>mat=[input().split() for i in range(n)]</w:t>
      </w:r>
    </w:p>
    <w:p w14:paraId="02545C0C" w14:textId="77777777" w:rsidR="009E17BA" w:rsidRPr="009E17BA" w:rsidRDefault="009E17BA" w:rsidP="009E17BA">
      <w:pPr>
        <w:spacing w:after="0"/>
        <w:rPr>
          <w:b/>
          <w:bCs/>
          <w:sz w:val="28"/>
          <w:szCs w:val="28"/>
          <w:lang w:eastAsia="en-IN"/>
        </w:rPr>
      </w:pPr>
      <w:r w:rsidRPr="009E17BA">
        <w:rPr>
          <w:b/>
          <w:bCs/>
          <w:sz w:val="28"/>
          <w:szCs w:val="28"/>
          <w:lang w:eastAsia="en-IN"/>
        </w:rPr>
        <w:t>p=input()</w:t>
      </w:r>
    </w:p>
    <w:p w14:paraId="795BEC48" w14:textId="77777777" w:rsidR="009E17BA" w:rsidRPr="009E17BA" w:rsidRDefault="009E17BA" w:rsidP="009E17BA">
      <w:pPr>
        <w:spacing w:after="0"/>
        <w:rPr>
          <w:b/>
          <w:bCs/>
          <w:sz w:val="28"/>
          <w:szCs w:val="28"/>
          <w:lang w:eastAsia="en-IN"/>
        </w:rPr>
      </w:pPr>
      <w:r w:rsidRPr="009E17BA">
        <w:rPr>
          <w:b/>
          <w:bCs/>
          <w:sz w:val="28"/>
          <w:szCs w:val="28"/>
          <w:lang w:eastAsia="en-IN"/>
        </w:rPr>
        <w:t>mat_t=transpose(mat,n,m)</w:t>
      </w:r>
    </w:p>
    <w:p w14:paraId="568481A4" w14:textId="77777777" w:rsidR="009E17BA" w:rsidRPr="009E17BA" w:rsidRDefault="009E17BA" w:rsidP="009E17BA">
      <w:pPr>
        <w:spacing w:after="0"/>
        <w:rPr>
          <w:b/>
          <w:bCs/>
          <w:sz w:val="28"/>
          <w:szCs w:val="28"/>
          <w:lang w:eastAsia="en-IN"/>
        </w:rPr>
      </w:pPr>
      <w:r w:rsidRPr="009E17BA">
        <w:rPr>
          <w:b/>
          <w:bCs/>
          <w:sz w:val="28"/>
          <w:szCs w:val="28"/>
          <w:lang w:eastAsia="en-IN"/>
        </w:rPr>
        <w:t>w=["".join(sorted(i)) for i in mat]</w:t>
      </w:r>
    </w:p>
    <w:p w14:paraId="346E4852" w14:textId="77777777" w:rsidR="009E17BA" w:rsidRPr="009E17BA" w:rsidRDefault="009E17BA" w:rsidP="009E17BA">
      <w:pPr>
        <w:spacing w:after="0"/>
        <w:rPr>
          <w:b/>
          <w:bCs/>
          <w:sz w:val="28"/>
          <w:szCs w:val="28"/>
          <w:lang w:eastAsia="en-IN"/>
        </w:rPr>
      </w:pPr>
      <w:r w:rsidRPr="009E17BA">
        <w:rPr>
          <w:b/>
          <w:bCs/>
          <w:sz w:val="28"/>
          <w:szCs w:val="28"/>
          <w:lang w:eastAsia="en-IN"/>
        </w:rPr>
        <w:t>for i in mat_t: w.append("".join(sorted(i)))</w:t>
      </w:r>
    </w:p>
    <w:p w14:paraId="05D9402B" w14:textId="77777777" w:rsidR="009E17BA" w:rsidRPr="009E17BA" w:rsidRDefault="009E17BA" w:rsidP="009E17BA">
      <w:pPr>
        <w:spacing w:after="0"/>
        <w:rPr>
          <w:b/>
          <w:bCs/>
          <w:sz w:val="28"/>
          <w:szCs w:val="28"/>
          <w:lang w:eastAsia="en-IN"/>
        </w:rPr>
      </w:pPr>
      <w:r w:rsidRPr="009E17BA">
        <w:rPr>
          <w:b/>
          <w:bCs/>
          <w:sz w:val="28"/>
          <w:szCs w:val="28"/>
          <w:lang w:eastAsia="en-IN"/>
        </w:rPr>
        <w:t>for i in w:</w:t>
      </w:r>
    </w:p>
    <w:p w14:paraId="7A7F64F2" w14:textId="77777777" w:rsidR="009E17BA" w:rsidRPr="009E17BA" w:rsidRDefault="009E17BA" w:rsidP="009E17BA">
      <w:pPr>
        <w:spacing w:after="0"/>
        <w:rPr>
          <w:b/>
          <w:bCs/>
          <w:sz w:val="28"/>
          <w:szCs w:val="28"/>
          <w:lang w:eastAsia="en-IN"/>
        </w:rPr>
      </w:pPr>
      <w:r w:rsidRPr="009E17BA">
        <w:rPr>
          <w:b/>
          <w:bCs/>
          <w:sz w:val="28"/>
          <w:szCs w:val="28"/>
          <w:lang w:eastAsia="en-IN"/>
        </w:rPr>
        <w:t xml:space="preserve">    comb=list(combinations(i,len(p)))</w:t>
      </w:r>
    </w:p>
    <w:p w14:paraId="04508204" w14:textId="77777777" w:rsidR="009E17BA" w:rsidRPr="009E17BA" w:rsidRDefault="009E17BA" w:rsidP="009E17BA">
      <w:pPr>
        <w:spacing w:after="0"/>
        <w:rPr>
          <w:b/>
          <w:bCs/>
          <w:sz w:val="28"/>
          <w:szCs w:val="28"/>
          <w:lang w:eastAsia="en-IN"/>
        </w:rPr>
      </w:pPr>
      <w:r w:rsidRPr="009E17BA">
        <w:rPr>
          <w:b/>
          <w:bCs/>
          <w:sz w:val="28"/>
          <w:szCs w:val="28"/>
          <w:lang w:eastAsia="en-IN"/>
        </w:rPr>
        <w:t xml:space="preserve">    for j in comb: </w:t>
      </w:r>
    </w:p>
    <w:p w14:paraId="1F988EB9" w14:textId="77777777" w:rsidR="009E17BA" w:rsidRPr="009E17BA" w:rsidRDefault="009E17BA" w:rsidP="009E17BA">
      <w:pPr>
        <w:spacing w:after="0"/>
        <w:rPr>
          <w:b/>
          <w:bCs/>
          <w:sz w:val="28"/>
          <w:szCs w:val="28"/>
          <w:lang w:eastAsia="en-IN"/>
        </w:rPr>
      </w:pPr>
      <w:r w:rsidRPr="009E17BA">
        <w:rPr>
          <w:b/>
          <w:bCs/>
          <w:sz w:val="28"/>
          <w:szCs w:val="28"/>
          <w:lang w:eastAsia="en-IN"/>
        </w:rPr>
        <w:t xml:space="preserve">        if "".join(j)==p:</w:t>
      </w:r>
    </w:p>
    <w:p w14:paraId="3AA81CAF" w14:textId="77777777" w:rsidR="009E17BA" w:rsidRPr="009E17BA" w:rsidRDefault="009E17BA" w:rsidP="009E17BA">
      <w:pPr>
        <w:spacing w:after="0"/>
        <w:rPr>
          <w:b/>
          <w:bCs/>
          <w:sz w:val="28"/>
          <w:szCs w:val="28"/>
          <w:lang w:eastAsia="en-IN"/>
        </w:rPr>
      </w:pPr>
      <w:r w:rsidRPr="009E17BA">
        <w:rPr>
          <w:b/>
          <w:bCs/>
          <w:sz w:val="28"/>
          <w:szCs w:val="28"/>
          <w:lang w:eastAsia="en-IN"/>
        </w:rPr>
        <w:t xml:space="preserve">            print(i)</w:t>
      </w:r>
    </w:p>
    <w:p w14:paraId="5E61385E" w14:textId="77777777" w:rsidR="009E17BA" w:rsidRPr="009E17BA" w:rsidRDefault="009E17BA" w:rsidP="009E17BA">
      <w:pPr>
        <w:spacing w:after="0"/>
        <w:rPr>
          <w:b/>
          <w:bCs/>
          <w:sz w:val="28"/>
          <w:szCs w:val="28"/>
          <w:lang w:eastAsia="en-IN"/>
        </w:rPr>
      </w:pPr>
      <w:r w:rsidRPr="009E17BA">
        <w:rPr>
          <w:b/>
          <w:bCs/>
          <w:sz w:val="28"/>
          <w:szCs w:val="28"/>
          <w:lang w:eastAsia="en-IN"/>
        </w:rPr>
        <w:t xml:space="preserve">            print("Lucky Player")</w:t>
      </w:r>
    </w:p>
    <w:p w14:paraId="52BC6356" w14:textId="77777777" w:rsidR="009E17BA" w:rsidRPr="009E17BA" w:rsidRDefault="009E17BA" w:rsidP="009E17BA">
      <w:pPr>
        <w:spacing w:after="0"/>
        <w:rPr>
          <w:b/>
          <w:bCs/>
          <w:sz w:val="28"/>
          <w:szCs w:val="28"/>
          <w:lang w:eastAsia="en-IN"/>
        </w:rPr>
      </w:pPr>
      <w:r w:rsidRPr="009E17BA">
        <w:rPr>
          <w:b/>
          <w:bCs/>
          <w:sz w:val="28"/>
          <w:szCs w:val="28"/>
          <w:lang w:eastAsia="en-IN"/>
        </w:rPr>
        <w:t xml:space="preserve">            exit()</w:t>
      </w:r>
    </w:p>
    <w:p w14:paraId="1110DED0" w14:textId="203BB761" w:rsidR="009E17BA" w:rsidRPr="0005244B" w:rsidRDefault="009E17BA" w:rsidP="009E17BA">
      <w:pPr>
        <w:spacing w:after="0"/>
        <w:rPr>
          <w:b/>
          <w:bCs/>
          <w:sz w:val="28"/>
          <w:szCs w:val="28"/>
          <w:lang w:eastAsia="en-IN"/>
        </w:rPr>
      </w:pPr>
      <w:r w:rsidRPr="009E17BA">
        <w:rPr>
          <w:b/>
          <w:bCs/>
          <w:sz w:val="28"/>
          <w:szCs w:val="28"/>
          <w:lang w:eastAsia="en-IN"/>
        </w:rPr>
        <w:t>print("Unlucky Player")</w:t>
      </w:r>
    </w:p>
    <w:p w14:paraId="11083FB0" w14:textId="77777777" w:rsidR="0005244B" w:rsidRDefault="0005244B" w:rsidP="002B2CD8">
      <w:pPr>
        <w:spacing w:after="0"/>
        <w:rPr>
          <w:b/>
          <w:bCs/>
          <w:sz w:val="28"/>
          <w:szCs w:val="28"/>
          <w:lang w:eastAsia="en-IN"/>
        </w:rPr>
      </w:pPr>
    </w:p>
    <w:p w14:paraId="252DB72C" w14:textId="77777777" w:rsidR="002D6478" w:rsidRPr="002D6478" w:rsidRDefault="002D6478" w:rsidP="002D6478">
      <w:pPr>
        <w:pStyle w:val="Heading4"/>
        <w:shd w:val="clear" w:color="auto" w:fill="F9F9F9"/>
        <w:spacing w:before="0"/>
        <w:rPr>
          <w:rFonts w:ascii="Segoe UI" w:hAnsi="Segoe UI" w:cs="Segoe UI"/>
          <w:color w:val="008000"/>
        </w:rPr>
      </w:pPr>
      <w:r w:rsidRPr="002D6478">
        <w:rPr>
          <w:rFonts w:ascii="Segoe UI" w:hAnsi="Segoe UI" w:cs="Segoe UI"/>
          <w:b/>
          <w:bCs/>
          <w:color w:val="008000"/>
        </w:rPr>
        <w:t>Last M Digit Generate-able</w:t>
      </w:r>
    </w:p>
    <w:p w14:paraId="65D8E4E1" w14:textId="77777777"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color w:val="333333"/>
          <w:sz w:val="22"/>
          <w:szCs w:val="22"/>
        </w:rPr>
        <w:t>A number ‘f’ is said to be generatable if it can be generated in a Fibonacci-like sequence from its digits. Initially the sequence contains the digits in it from left to right and the next number in the sequence is generated by summing up the last ‘d’ numbers in the sequence where ‘d’ is the number of digits in ‘f’. For example, the number 197 can be got in a sequence 1, 9, 7, 17, 33, 57, 107, 197 by adding last three numbers.</w:t>
      </w:r>
    </w:p>
    <w:p w14:paraId="4CD17A08" w14:textId="3EA9F7D9"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color w:val="333333"/>
          <w:sz w:val="22"/>
          <w:szCs w:val="22"/>
        </w:rPr>
        <w:t>A number ‘n’ is said to be last ‘m’ digit generate-able if the number that can be formed with last ‘m’ digits of it can be generated from them. For example</w:t>
      </w:r>
      <w:r>
        <w:rPr>
          <w:color w:val="333333"/>
          <w:sz w:val="22"/>
          <w:szCs w:val="22"/>
        </w:rPr>
        <w:t>,</w:t>
      </w:r>
      <w:r w:rsidRPr="002D6478">
        <w:rPr>
          <w:color w:val="333333"/>
          <w:sz w:val="22"/>
          <w:szCs w:val="22"/>
        </w:rPr>
        <w:t> 23197 is last 3 digit generate-able, 371104 is last 4 digit generate-able, 17844121607 is last 8 digit generate-able.</w:t>
      </w:r>
    </w:p>
    <w:p w14:paraId="1B436D22" w14:textId="77777777"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rStyle w:val="Strong"/>
          <w:rFonts w:eastAsia="Arial"/>
          <w:color w:val="333333"/>
          <w:sz w:val="22"/>
          <w:szCs w:val="22"/>
        </w:rPr>
        <w:t>Input Format</w:t>
      </w:r>
    </w:p>
    <w:p w14:paraId="04BE7E3B" w14:textId="77777777"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color w:val="333333"/>
          <w:sz w:val="22"/>
          <w:szCs w:val="22"/>
        </w:rPr>
        <w:t>First line contains the number n</w:t>
      </w:r>
    </w:p>
    <w:p w14:paraId="1AFD5ED9" w14:textId="77777777"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color w:val="333333"/>
          <w:sz w:val="22"/>
          <w:szCs w:val="22"/>
        </w:rPr>
        <w:t>Next line contains the number of last digits m</w:t>
      </w:r>
    </w:p>
    <w:p w14:paraId="052C7444" w14:textId="77777777"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rStyle w:val="Strong"/>
          <w:rFonts w:eastAsia="Arial"/>
          <w:color w:val="333333"/>
          <w:sz w:val="22"/>
          <w:szCs w:val="22"/>
        </w:rPr>
        <w:lastRenderedPageBreak/>
        <w:t>Output Format</w:t>
      </w:r>
    </w:p>
    <w:p w14:paraId="1575087B" w14:textId="77777777" w:rsidR="002D6478" w:rsidRPr="002D6478" w:rsidRDefault="002D6478" w:rsidP="002D6478">
      <w:pPr>
        <w:pStyle w:val="NormalWeb"/>
        <w:shd w:val="clear" w:color="auto" w:fill="F9F9F9"/>
        <w:spacing w:before="0" w:beforeAutospacing="0"/>
        <w:rPr>
          <w:rFonts w:ascii="Segoe UI" w:hAnsi="Segoe UI" w:cs="Segoe UI"/>
          <w:color w:val="212529"/>
          <w:sz w:val="22"/>
          <w:szCs w:val="22"/>
        </w:rPr>
      </w:pPr>
      <w:r w:rsidRPr="002D6478">
        <w:rPr>
          <w:color w:val="333333"/>
          <w:sz w:val="22"/>
          <w:szCs w:val="22"/>
        </w:rPr>
        <w:t>Print either Generated or Cannot be generated</w:t>
      </w:r>
    </w:p>
    <w:p w14:paraId="1459657C" w14:textId="48AAC29A" w:rsidR="002B2CD8" w:rsidRDefault="002D6478" w:rsidP="002B2CD8">
      <w:pPr>
        <w:spacing w:after="0"/>
        <w:rPr>
          <w:b/>
          <w:bCs/>
          <w:sz w:val="28"/>
          <w:szCs w:val="28"/>
          <w:lang w:eastAsia="en-IN"/>
        </w:rPr>
      </w:pPr>
      <w:r w:rsidRPr="002D6478">
        <w:rPr>
          <w:b/>
          <w:bCs/>
          <w:sz w:val="28"/>
          <w:szCs w:val="28"/>
          <w:highlight w:val="yellow"/>
          <w:lang w:eastAsia="en-IN"/>
        </w:rPr>
        <w:t>ANS.</w:t>
      </w:r>
    </w:p>
    <w:p w14:paraId="44760ADD" w14:textId="77777777" w:rsidR="002D6478" w:rsidRPr="002D6478" w:rsidRDefault="002D6478" w:rsidP="002D6478">
      <w:pPr>
        <w:spacing w:after="0"/>
        <w:rPr>
          <w:b/>
          <w:bCs/>
          <w:sz w:val="28"/>
          <w:szCs w:val="28"/>
          <w:lang w:eastAsia="en-IN"/>
        </w:rPr>
      </w:pPr>
      <w:r w:rsidRPr="002D6478">
        <w:rPr>
          <w:b/>
          <w:bCs/>
          <w:sz w:val="28"/>
          <w:szCs w:val="28"/>
          <w:lang w:eastAsia="en-IN"/>
        </w:rPr>
        <w:t>n,m=int(input()),int(input())</w:t>
      </w:r>
    </w:p>
    <w:p w14:paraId="7F8B96D3" w14:textId="77777777" w:rsidR="002D6478" w:rsidRPr="002D6478" w:rsidRDefault="002D6478" w:rsidP="002D6478">
      <w:pPr>
        <w:spacing w:after="0"/>
        <w:rPr>
          <w:b/>
          <w:bCs/>
          <w:sz w:val="28"/>
          <w:szCs w:val="28"/>
          <w:lang w:eastAsia="en-IN"/>
        </w:rPr>
      </w:pPr>
      <w:r w:rsidRPr="002D6478">
        <w:rPr>
          <w:b/>
          <w:bCs/>
          <w:sz w:val="28"/>
          <w:szCs w:val="28"/>
          <w:lang w:eastAsia="en-IN"/>
        </w:rPr>
        <w:t>y=str(n)[len(str(n))-m:]</w:t>
      </w:r>
    </w:p>
    <w:p w14:paraId="292614FD" w14:textId="77777777" w:rsidR="002D6478" w:rsidRPr="002D6478" w:rsidRDefault="002D6478" w:rsidP="002D6478">
      <w:pPr>
        <w:spacing w:after="0"/>
        <w:rPr>
          <w:b/>
          <w:bCs/>
          <w:sz w:val="28"/>
          <w:szCs w:val="28"/>
          <w:lang w:eastAsia="en-IN"/>
        </w:rPr>
      </w:pPr>
      <w:r w:rsidRPr="002D6478">
        <w:rPr>
          <w:b/>
          <w:bCs/>
          <w:sz w:val="28"/>
          <w:szCs w:val="28"/>
          <w:lang w:eastAsia="en-IN"/>
        </w:rPr>
        <w:t>x=[int(i) for i in y]</w:t>
      </w:r>
    </w:p>
    <w:p w14:paraId="34FFFCF6" w14:textId="77777777" w:rsidR="002D6478" w:rsidRPr="002D6478" w:rsidRDefault="002D6478" w:rsidP="002D6478">
      <w:pPr>
        <w:spacing w:after="0"/>
        <w:rPr>
          <w:b/>
          <w:bCs/>
          <w:sz w:val="28"/>
          <w:szCs w:val="28"/>
          <w:lang w:eastAsia="en-IN"/>
        </w:rPr>
      </w:pPr>
      <w:r w:rsidRPr="002D6478">
        <w:rPr>
          <w:b/>
          <w:bCs/>
          <w:sz w:val="28"/>
          <w:szCs w:val="28"/>
          <w:lang w:eastAsia="en-IN"/>
        </w:rPr>
        <w:t>while(x[-1]&lt;int(y)):</w:t>
      </w:r>
    </w:p>
    <w:p w14:paraId="5B98350B" w14:textId="77777777" w:rsidR="002D6478" w:rsidRPr="002D6478" w:rsidRDefault="002D6478" w:rsidP="002D6478">
      <w:pPr>
        <w:spacing w:after="0"/>
        <w:rPr>
          <w:b/>
          <w:bCs/>
          <w:sz w:val="28"/>
          <w:szCs w:val="28"/>
          <w:lang w:eastAsia="en-IN"/>
        </w:rPr>
      </w:pPr>
      <w:r w:rsidRPr="002D6478">
        <w:rPr>
          <w:b/>
          <w:bCs/>
          <w:sz w:val="28"/>
          <w:szCs w:val="28"/>
          <w:lang w:eastAsia="en-IN"/>
        </w:rPr>
        <w:t xml:space="preserve">    x.append(sum(x))</w:t>
      </w:r>
    </w:p>
    <w:p w14:paraId="7937D25D" w14:textId="77777777" w:rsidR="002D6478" w:rsidRPr="002D6478" w:rsidRDefault="002D6478" w:rsidP="002D6478">
      <w:pPr>
        <w:spacing w:after="0"/>
        <w:rPr>
          <w:b/>
          <w:bCs/>
          <w:sz w:val="28"/>
          <w:szCs w:val="28"/>
          <w:lang w:eastAsia="en-IN"/>
        </w:rPr>
      </w:pPr>
      <w:r w:rsidRPr="002D6478">
        <w:rPr>
          <w:b/>
          <w:bCs/>
          <w:sz w:val="28"/>
          <w:szCs w:val="28"/>
          <w:lang w:eastAsia="en-IN"/>
        </w:rPr>
        <w:t xml:space="preserve">    x.pop(0)</w:t>
      </w:r>
    </w:p>
    <w:p w14:paraId="6D8E4526" w14:textId="77777777" w:rsidR="002D6478" w:rsidRPr="002D6478" w:rsidRDefault="002D6478" w:rsidP="002D6478">
      <w:pPr>
        <w:spacing w:after="0"/>
        <w:rPr>
          <w:b/>
          <w:bCs/>
          <w:sz w:val="28"/>
          <w:szCs w:val="28"/>
          <w:lang w:eastAsia="en-IN"/>
        </w:rPr>
      </w:pPr>
      <w:r w:rsidRPr="002D6478">
        <w:rPr>
          <w:b/>
          <w:bCs/>
          <w:sz w:val="28"/>
          <w:szCs w:val="28"/>
          <w:lang w:eastAsia="en-IN"/>
        </w:rPr>
        <w:t>if x[-1]==int(y): print("Generated")</w:t>
      </w:r>
    </w:p>
    <w:p w14:paraId="2EF0C92C" w14:textId="007EF4DE" w:rsidR="002D6478" w:rsidRDefault="002D6478" w:rsidP="002D6478">
      <w:pPr>
        <w:spacing w:after="0"/>
        <w:rPr>
          <w:b/>
          <w:bCs/>
          <w:sz w:val="28"/>
          <w:szCs w:val="28"/>
          <w:lang w:eastAsia="en-IN"/>
        </w:rPr>
      </w:pPr>
      <w:r w:rsidRPr="002D6478">
        <w:rPr>
          <w:b/>
          <w:bCs/>
          <w:sz w:val="28"/>
          <w:szCs w:val="28"/>
          <w:lang w:eastAsia="en-IN"/>
        </w:rPr>
        <w:t>else: print("Cannot be generated")</w:t>
      </w:r>
    </w:p>
    <w:p w14:paraId="1370012B" w14:textId="77777777" w:rsidR="00E07108" w:rsidRDefault="00E07108" w:rsidP="002D6478">
      <w:pPr>
        <w:spacing w:after="0"/>
        <w:rPr>
          <w:b/>
          <w:bCs/>
          <w:sz w:val="28"/>
          <w:szCs w:val="28"/>
          <w:highlight w:val="yellow"/>
          <w:lang w:eastAsia="en-IN"/>
        </w:rPr>
      </w:pPr>
    </w:p>
    <w:p w14:paraId="21849F93" w14:textId="6B7DFBF7" w:rsidR="00E07108" w:rsidRDefault="00E07108" w:rsidP="002D6478">
      <w:pPr>
        <w:spacing w:after="0"/>
        <w:rPr>
          <w:b/>
          <w:bCs/>
          <w:sz w:val="28"/>
          <w:szCs w:val="28"/>
          <w:lang w:eastAsia="en-IN"/>
        </w:rPr>
      </w:pPr>
      <w:r w:rsidRPr="00E07108">
        <w:rPr>
          <w:b/>
          <w:bCs/>
          <w:sz w:val="28"/>
          <w:szCs w:val="28"/>
          <w:highlight w:val="yellow"/>
          <w:lang w:eastAsia="en-IN"/>
        </w:rPr>
        <w:t>C++ CODE:</w:t>
      </w:r>
    </w:p>
    <w:p w14:paraId="7F71D52E" w14:textId="77777777" w:rsidR="00E07108" w:rsidRPr="00E07108" w:rsidRDefault="00E07108" w:rsidP="002D6478">
      <w:pPr>
        <w:spacing w:after="0"/>
        <w:rPr>
          <w:b/>
          <w:bCs/>
          <w:sz w:val="28"/>
          <w:szCs w:val="28"/>
          <w:highlight w:val="green"/>
          <w:lang w:eastAsia="en-IN"/>
        </w:rPr>
      </w:pPr>
      <w:r w:rsidRPr="00E07108">
        <w:rPr>
          <w:b/>
          <w:bCs/>
          <w:sz w:val="28"/>
          <w:szCs w:val="28"/>
          <w:highlight w:val="green"/>
          <w:lang w:eastAsia="en-IN"/>
        </w:rPr>
        <w:t xml:space="preserve">//LEARN ABOUT DEQUE AND ACCUMULATE FUNCTION </w:t>
      </w:r>
    </w:p>
    <w:p w14:paraId="5B38219F" w14:textId="23D7D418" w:rsidR="00E07108" w:rsidRDefault="00E07108" w:rsidP="002D6478">
      <w:pPr>
        <w:spacing w:after="0"/>
        <w:rPr>
          <w:b/>
          <w:bCs/>
          <w:sz w:val="28"/>
          <w:szCs w:val="28"/>
          <w:lang w:eastAsia="en-IN"/>
        </w:rPr>
      </w:pPr>
      <w:r w:rsidRPr="00E07108">
        <w:rPr>
          <w:b/>
          <w:bCs/>
          <w:sz w:val="28"/>
          <w:szCs w:val="28"/>
          <w:highlight w:val="green"/>
          <w:lang w:eastAsia="en-IN"/>
        </w:rPr>
        <w:t>//(WORKS LIKE REDUCE IN PYTHON)</w:t>
      </w:r>
    </w:p>
    <w:p w14:paraId="29F064E0" w14:textId="19B4C13E" w:rsidR="00E07108" w:rsidRDefault="00E07108" w:rsidP="002D6478">
      <w:pPr>
        <w:spacing w:after="0"/>
        <w:rPr>
          <w:b/>
          <w:bCs/>
          <w:sz w:val="28"/>
          <w:szCs w:val="28"/>
          <w:lang w:eastAsia="en-IN"/>
        </w:rPr>
      </w:pPr>
      <w:r w:rsidRPr="00E07108">
        <w:rPr>
          <w:b/>
          <w:bCs/>
          <w:sz w:val="28"/>
          <w:szCs w:val="28"/>
          <w:highlight w:val="green"/>
          <w:lang w:eastAsia="en-IN"/>
        </w:rPr>
        <w:t>//ALSO SEE HOW TO CHANGE INT KEYWORD TO MEAN LONG LONG INT</w:t>
      </w:r>
    </w:p>
    <w:p w14:paraId="646D2E15" w14:textId="77777777" w:rsidR="00E07108" w:rsidRPr="00E07108" w:rsidRDefault="00E07108" w:rsidP="00E07108">
      <w:pPr>
        <w:spacing w:after="0"/>
        <w:rPr>
          <w:b/>
          <w:bCs/>
          <w:sz w:val="28"/>
          <w:szCs w:val="28"/>
          <w:lang w:eastAsia="en-IN"/>
        </w:rPr>
      </w:pPr>
      <w:r w:rsidRPr="00E07108">
        <w:rPr>
          <w:b/>
          <w:bCs/>
          <w:sz w:val="28"/>
          <w:szCs w:val="28"/>
          <w:lang w:eastAsia="en-IN"/>
        </w:rPr>
        <w:t>#include &lt;iostream&gt;</w:t>
      </w:r>
    </w:p>
    <w:p w14:paraId="4B8DBD43" w14:textId="77777777" w:rsidR="00E07108" w:rsidRPr="00E07108" w:rsidRDefault="00E07108" w:rsidP="00E07108">
      <w:pPr>
        <w:spacing w:after="0"/>
        <w:rPr>
          <w:b/>
          <w:bCs/>
          <w:sz w:val="28"/>
          <w:szCs w:val="28"/>
          <w:lang w:eastAsia="en-IN"/>
        </w:rPr>
      </w:pPr>
      <w:r w:rsidRPr="00E07108">
        <w:rPr>
          <w:b/>
          <w:bCs/>
          <w:sz w:val="28"/>
          <w:szCs w:val="28"/>
          <w:lang w:eastAsia="en-IN"/>
        </w:rPr>
        <w:t>#include &lt;deque&gt;</w:t>
      </w:r>
    </w:p>
    <w:p w14:paraId="17A280D2" w14:textId="167CEC20" w:rsidR="00E07108" w:rsidRPr="00E07108" w:rsidRDefault="00E07108" w:rsidP="00E07108">
      <w:pPr>
        <w:spacing w:after="0"/>
        <w:rPr>
          <w:b/>
          <w:bCs/>
          <w:sz w:val="28"/>
          <w:szCs w:val="28"/>
          <w:lang w:eastAsia="en-IN"/>
        </w:rPr>
      </w:pPr>
      <w:r w:rsidRPr="00D2722E">
        <w:rPr>
          <w:b/>
          <w:bCs/>
          <w:sz w:val="28"/>
          <w:szCs w:val="28"/>
          <w:highlight w:val="cyan"/>
          <w:lang w:eastAsia="en-IN"/>
        </w:rPr>
        <w:t>#include &lt;cmath&gt;</w:t>
      </w:r>
      <w:r w:rsidR="00D2722E">
        <w:rPr>
          <w:b/>
          <w:bCs/>
          <w:sz w:val="28"/>
          <w:szCs w:val="28"/>
          <w:lang w:eastAsia="en-IN"/>
        </w:rPr>
        <w:t xml:space="preserve"> //</w:t>
      </w:r>
      <w:r w:rsidR="00D2722E" w:rsidRPr="00D2722E">
        <w:rPr>
          <w:b/>
          <w:bCs/>
          <w:sz w:val="28"/>
          <w:szCs w:val="28"/>
          <w:highlight w:val="cyan"/>
          <w:lang w:eastAsia="en-IN"/>
        </w:rPr>
        <w:t>math.h =&gt; cmath in C++</w:t>
      </w:r>
    </w:p>
    <w:p w14:paraId="5034A4B9" w14:textId="77777777" w:rsidR="00E07108" w:rsidRPr="00E07108" w:rsidRDefault="00E07108" w:rsidP="00E07108">
      <w:pPr>
        <w:spacing w:after="0"/>
        <w:rPr>
          <w:b/>
          <w:bCs/>
          <w:sz w:val="28"/>
          <w:szCs w:val="28"/>
          <w:lang w:eastAsia="en-IN"/>
        </w:rPr>
      </w:pPr>
      <w:r w:rsidRPr="00E07108">
        <w:rPr>
          <w:b/>
          <w:bCs/>
          <w:sz w:val="28"/>
          <w:szCs w:val="28"/>
          <w:lang w:eastAsia="en-IN"/>
        </w:rPr>
        <w:t>#include &lt;numeric&gt;</w:t>
      </w:r>
    </w:p>
    <w:p w14:paraId="0EA01C09" w14:textId="77777777" w:rsidR="00E07108" w:rsidRPr="00E07108" w:rsidRDefault="00E07108" w:rsidP="00E07108">
      <w:pPr>
        <w:spacing w:after="0"/>
        <w:rPr>
          <w:b/>
          <w:bCs/>
          <w:sz w:val="28"/>
          <w:szCs w:val="28"/>
          <w:lang w:eastAsia="en-IN"/>
        </w:rPr>
      </w:pPr>
      <w:r w:rsidRPr="00E07108">
        <w:rPr>
          <w:b/>
          <w:bCs/>
          <w:sz w:val="28"/>
          <w:szCs w:val="28"/>
          <w:highlight w:val="green"/>
          <w:lang w:eastAsia="en-IN"/>
        </w:rPr>
        <w:t>#define int long long</w:t>
      </w:r>
    </w:p>
    <w:p w14:paraId="2F603C0B" w14:textId="77777777" w:rsidR="00E07108" w:rsidRPr="00E07108" w:rsidRDefault="00E07108" w:rsidP="00E07108">
      <w:pPr>
        <w:spacing w:after="0"/>
        <w:rPr>
          <w:b/>
          <w:bCs/>
          <w:sz w:val="28"/>
          <w:szCs w:val="28"/>
          <w:lang w:eastAsia="en-IN"/>
        </w:rPr>
      </w:pPr>
      <w:r w:rsidRPr="00E07108">
        <w:rPr>
          <w:b/>
          <w:bCs/>
          <w:sz w:val="28"/>
          <w:szCs w:val="28"/>
          <w:lang w:eastAsia="en-IN"/>
        </w:rPr>
        <w:t>using namespace std;</w:t>
      </w:r>
    </w:p>
    <w:p w14:paraId="19EC435F" w14:textId="77777777" w:rsidR="00E07108" w:rsidRPr="00E07108" w:rsidRDefault="00E07108" w:rsidP="00E07108">
      <w:pPr>
        <w:spacing w:after="0"/>
        <w:rPr>
          <w:b/>
          <w:bCs/>
          <w:sz w:val="28"/>
          <w:szCs w:val="28"/>
          <w:lang w:eastAsia="en-IN"/>
        </w:rPr>
      </w:pPr>
      <w:r w:rsidRPr="00E07108">
        <w:rPr>
          <w:b/>
          <w:bCs/>
          <w:sz w:val="28"/>
          <w:szCs w:val="28"/>
          <w:lang w:eastAsia="en-IN"/>
        </w:rPr>
        <w:t>int sum_func(int x,int y){return x+y;}</w:t>
      </w:r>
    </w:p>
    <w:p w14:paraId="17E15108" w14:textId="77777777" w:rsidR="00E07108" w:rsidRPr="00E07108" w:rsidRDefault="00E07108" w:rsidP="00E07108">
      <w:pPr>
        <w:spacing w:after="0"/>
        <w:rPr>
          <w:b/>
          <w:bCs/>
          <w:sz w:val="28"/>
          <w:szCs w:val="28"/>
          <w:lang w:eastAsia="en-IN"/>
        </w:rPr>
      </w:pPr>
      <w:r w:rsidRPr="00E07108">
        <w:rPr>
          <w:b/>
          <w:bCs/>
          <w:sz w:val="28"/>
          <w:szCs w:val="28"/>
          <w:highlight w:val="green"/>
          <w:lang w:eastAsia="en-IN"/>
        </w:rPr>
        <w:t>int32_t main(){</w:t>
      </w:r>
    </w:p>
    <w:p w14:paraId="39EE5841" w14:textId="77777777" w:rsidR="00E07108" w:rsidRPr="00E07108" w:rsidRDefault="00E07108" w:rsidP="00E07108">
      <w:pPr>
        <w:spacing w:after="0"/>
        <w:rPr>
          <w:b/>
          <w:bCs/>
          <w:sz w:val="28"/>
          <w:szCs w:val="28"/>
          <w:lang w:eastAsia="en-IN"/>
        </w:rPr>
      </w:pPr>
      <w:r w:rsidRPr="00E07108">
        <w:rPr>
          <w:b/>
          <w:bCs/>
          <w:sz w:val="28"/>
          <w:szCs w:val="28"/>
          <w:lang w:eastAsia="en-IN"/>
        </w:rPr>
        <w:t xml:space="preserve">    deque &lt;int&gt; num;</w:t>
      </w:r>
    </w:p>
    <w:p w14:paraId="07BC7FDF" w14:textId="77777777" w:rsidR="00E07108" w:rsidRPr="00E07108" w:rsidRDefault="00E07108" w:rsidP="00E07108">
      <w:pPr>
        <w:spacing w:after="0"/>
        <w:rPr>
          <w:b/>
          <w:bCs/>
          <w:sz w:val="28"/>
          <w:szCs w:val="28"/>
          <w:lang w:eastAsia="en-IN"/>
        </w:rPr>
      </w:pPr>
      <w:r w:rsidRPr="00E07108">
        <w:rPr>
          <w:b/>
          <w:bCs/>
          <w:sz w:val="28"/>
          <w:szCs w:val="28"/>
          <w:lang w:eastAsia="en-IN"/>
        </w:rPr>
        <w:t xml:space="preserve">    int n,m,j=0,num1=0,sum=0;</w:t>
      </w:r>
    </w:p>
    <w:p w14:paraId="658241B6" w14:textId="77777777" w:rsidR="00E07108" w:rsidRPr="00E07108" w:rsidRDefault="00E07108" w:rsidP="00E07108">
      <w:pPr>
        <w:spacing w:after="0"/>
        <w:rPr>
          <w:b/>
          <w:bCs/>
          <w:sz w:val="28"/>
          <w:szCs w:val="28"/>
          <w:lang w:eastAsia="en-IN"/>
        </w:rPr>
      </w:pPr>
      <w:r w:rsidRPr="00E07108">
        <w:rPr>
          <w:b/>
          <w:bCs/>
          <w:sz w:val="28"/>
          <w:szCs w:val="28"/>
          <w:lang w:eastAsia="en-IN"/>
        </w:rPr>
        <w:t xml:space="preserve">    cin&gt;&gt;n;</w:t>
      </w:r>
    </w:p>
    <w:p w14:paraId="511FC9B1" w14:textId="77777777" w:rsidR="00E07108" w:rsidRPr="00E07108" w:rsidRDefault="00E07108" w:rsidP="00E07108">
      <w:pPr>
        <w:spacing w:after="0"/>
        <w:rPr>
          <w:b/>
          <w:bCs/>
          <w:sz w:val="28"/>
          <w:szCs w:val="28"/>
          <w:lang w:eastAsia="en-IN"/>
        </w:rPr>
      </w:pPr>
      <w:r w:rsidRPr="00E07108">
        <w:rPr>
          <w:b/>
          <w:bCs/>
          <w:sz w:val="28"/>
          <w:szCs w:val="28"/>
          <w:lang w:eastAsia="en-IN"/>
        </w:rPr>
        <w:t xml:space="preserve">    cin&gt;&gt;m;</w:t>
      </w:r>
    </w:p>
    <w:p w14:paraId="4B897EB1" w14:textId="77777777" w:rsidR="00E07108" w:rsidRPr="00E07108" w:rsidRDefault="00E07108" w:rsidP="00E07108">
      <w:pPr>
        <w:spacing w:after="0"/>
        <w:rPr>
          <w:b/>
          <w:bCs/>
          <w:sz w:val="28"/>
          <w:szCs w:val="28"/>
          <w:lang w:eastAsia="en-IN"/>
        </w:rPr>
      </w:pPr>
      <w:r w:rsidRPr="00E07108">
        <w:rPr>
          <w:b/>
          <w:bCs/>
          <w:sz w:val="28"/>
          <w:szCs w:val="28"/>
          <w:lang w:eastAsia="en-IN"/>
        </w:rPr>
        <w:t xml:space="preserve">    while(m!=0){</w:t>
      </w:r>
    </w:p>
    <w:p w14:paraId="74CE1BA6" w14:textId="77777777" w:rsidR="00E07108" w:rsidRPr="00E07108" w:rsidRDefault="00E07108" w:rsidP="00E07108">
      <w:pPr>
        <w:spacing w:after="0"/>
        <w:rPr>
          <w:b/>
          <w:bCs/>
          <w:sz w:val="28"/>
          <w:szCs w:val="28"/>
          <w:lang w:eastAsia="en-IN"/>
        </w:rPr>
      </w:pPr>
      <w:r w:rsidRPr="00E07108">
        <w:rPr>
          <w:b/>
          <w:bCs/>
          <w:sz w:val="28"/>
          <w:szCs w:val="28"/>
          <w:lang w:eastAsia="en-IN"/>
        </w:rPr>
        <w:t xml:space="preserve">        int d=n%10;</w:t>
      </w:r>
    </w:p>
    <w:p w14:paraId="220796DC" w14:textId="77777777" w:rsidR="00E07108" w:rsidRPr="00E07108" w:rsidRDefault="00E07108" w:rsidP="00E07108">
      <w:pPr>
        <w:spacing w:after="0"/>
        <w:rPr>
          <w:b/>
          <w:bCs/>
          <w:sz w:val="28"/>
          <w:szCs w:val="28"/>
          <w:lang w:eastAsia="en-IN"/>
        </w:rPr>
      </w:pPr>
      <w:r w:rsidRPr="00E07108">
        <w:rPr>
          <w:b/>
          <w:bCs/>
          <w:sz w:val="28"/>
          <w:szCs w:val="28"/>
          <w:lang w:eastAsia="en-IN"/>
        </w:rPr>
        <w:t xml:space="preserve">        num1+=d*(</w:t>
      </w:r>
      <w:r w:rsidRPr="00D2722E">
        <w:rPr>
          <w:b/>
          <w:bCs/>
          <w:sz w:val="28"/>
          <w:szCs w:val="28"/>
          <w:highlight w:val="cyan"/>
          <w:lang w:eastAsia="en-IN"/>
        </w:rPr>
        <w:t>pow(10,j++)</w:t>
      </w:r>
      <w:r w:rsidRPr="00E07108">
        <w:rPr>
          <w:b/>
          <w:bCs/>
          <w:sz w:val="28"/>
          <w:szCs w:val="28"/>
          <w:lang w:eastAsia="en-IN"/>
        </w:rPr>
        <w:t>);</w:t>
      </w:r>
    </w:p>
    <w:p w14:paraId="18332A99" w14:textId="77777777" w:rsidR="00E07108" w:rsidRPr="00E07108" w:rsidRDefault="00E07108" w:rsidP="00E07108">
      <w:pPr>
        <w:spacing w:after="0"/>
        <w:rPr>
          <w:b/>
          <w:bCs/>
          <w:sz w:val="28"/>
          <w:szCs w:val="28"/>
          <w:lang w:eastAsia="en-IN"/>
        </w:rPr>
      </w:pPr>
      <w:r w:rsidRPr="00E07108">
        <w:rPr>
          <w:b/>
          <w:bCs/>
          <w:sz w:val="28"/>
          <w:szCs w:val="28"/>
          <w:lang w:eastAsia="en-IN"/>
        </w:rPr>
        <w:t xml:space="preserve">        num.push_front(d);</w:t>
      </w:r>
    </w:p>
    <w:p w14:paraId="7DF5FDA7" w14:textId="77777777" w:rsidR="00E07108" w:rsidRPr="00E07108" w:rsidRDefault="00E07108" w:rsidP="00E07108">
      <w:pPr>
        <w:spacing w:after="0"/>
        <w:rPr>
          <w:b/>
          <w:bCs/>
          <w:sz w:val="28"/>
          <w:szCs w:val="28"/>
          <w:lang w:eastAsia="en-IN"/>
        </w:rPr>
      </w:pPr>
      <w:r w:rsidRPr="00E07108">
        <w:rPr>
          <w:b/>
          <w:bCs/>
          <w:sz w:val="28"/>
          <w:szCs w:val="28"/>
          <w:lang w:eastAsia="en-IN"/>
        </w:rPr>
        <w:t xml:space="preserve">        n/=10;</w:t>
      </w:r>
    </w:p>
    <w:p w14:paraId="6110FA35" w14:textId="77777777" w:rsidR="00E07108" w:rsidRPr="00E07108" w:rsidRDefault="00E07108" w:rsidP="00E07108">
      <w:pPr>
        <w:spacing w:after="0"/>
        <w:rPr>
          <w:b/>
          <w:bCs/>
          <w:sz w:val="28"/>
          <w:szCs w:val="28"/>
          <w:lang w:eastAsia="en-IN"/>
        </w:rPr>
      </w:pPr>
      <w:r w:rsidRPr="00E07108">
        <w:rPr>
          <w:b/>
          <w:bCs/>
          <w:sz w:val="28"/>
          <w:szCs w:val="28"/>
          <w:lang w:eastAsia="en-IN"/>
        </w:rPr>
        <w:t xml:space="preserve">        m--;</w:t>
      </w:r>
    </w:p>
    <w:p w14:paraId="635BBDE9" w14:textId="77777777" w:rsidR="00E07108" w:rsidRPr="00E07108" w:rsidRDefault="00E07108" w:rsidP="00E07108">
      <w:pPr>
        <w:spacing w:after="0"/>
        <w:rPr>
          <w:b/>
          <w:bCs/>
          <w:sz w:val="28"/>
          <w:szCs w:val="28"/>
          <w:lang w:eastAsia="en-IN"/>
        </w:rPr>
      </w:pPr>
      <w:r w:rsidRPr="00E07108">
        <w:rPr>
          <w:b/>
          <w:bCs/>
          <w:sz w:val="28"/>
          <w:szCs w:val="28"/>
          <w:lang w:eastAsia="en-IN"/>
        </w:rPr>
        <w:t xml:space="preserve">    }</w:t>
      </w:r>
    </w:p>
    <w:p w14:paraId="51917ABF" w14:textId="77777777" w:rsidR="00E07108" w:rsidRPr="00E07108" w:rsidRDefault="00E07108" w:rsidP="00E07108">
      <w:pPr>
        <w:spacing w:after="0"/>
        <w:rPr>
          <w:b/>
          <w:bCs/>
          <w:sz w:val="28"/>
          <w:szCs w:val="28"/>
          <w:lang w:eastAsia="en-IN"/>
        </w:rPr>
      </w:pPr>
      <w:r w:rsidRPr="00E07108">
        <w:rPr>
          <w:b/>
          <w:bCs/>
          <w:sz w:val="28"/>
          <w:szCs w:val="28"/>
          <w:lang w:eastAsia="en-IN"/>
        </w:rPr>
        <w:t xml:space="preserve">    while(num[num.size()-1]&lt;num1){</w:t>
      </w:r>
    </w:p>
    <w:p w14:paraId="551EC8D4" w14:textId="77777777" w:rsidR="00E07108" w:rsidRPr="00E07108" w:rsidRDefault="00E07108" w:rsidP="00E07108">
      <w:pPr>
        <w:spacing w:after="0"/>
        <w:rPr>
          <w:b/>
          <w:bCs/>
          <w:sz w:val="28"/>
          <w:szCs w:val="28"/>
          <w:lang w:eastAsia="en-IN"/>
        </w:rPr>
      </w:pPr>
      <w:r w:rsidRPr="00E07108">
        <w:rPr>
          <w:b/>
          <w:bCs/>
          <w:sz w:val="28"/>
          <w:szCs w:val="28"/>
          <w:lang w:eastAsia="en-IN"/>
        </w:rPr>
        <w:t xml:space="preserve">        num.push_back(accumulate(num.begin(),num.end(),sum,sum_func));</w:t>
      </w:r>
    </w:p>
    <w:p w14:paraId="190B45E2" w14:textId="77777777" w:rsidR="00E07108" w:rsidRPr="00E07108" w:rsidRDefault="00E07108" w:rsidP="00E07108">
      <w:pPr>
        <w:spacing w:after="0"/>
        <w:rPr>
          <w:b/>
          <w:bCs/>
          <w:sz w:val="28"/>
          <w:szCs w:val="28"/>
          <w:lang w:eastAsia="en-IN"/>
        </w:rPr>
      </w:pPr>
      <w:r w:rsidRPr="00E07108">
        <w:rPr>
          <w:b/>
          <w:bCs/>
          <w:sz w:val="28"/>
          <w:szCs w:val="28"/>
          <w:lang w:eastAsia="en-IN"/>
        </w:rPr>
        <w:lastRenderedPageBreak/>
        <w:t xml:space="preserve">        num.pop_front();</w:t>
      </w:r>
    </w:p>
    <w:p w14:paraId="6084B2E9" w14:textId="77777777" w:rsidR="00E07108" w:rsidRPr="00E07108" w:rsidRDefault="00E07108" w:rsidP="00E07108">
      <w:pPr>
        <w:spacing w:after="0"/>
        <w:rPr>
          <w:b/>
          <w:bCs/>
          <w:sz w:val="28"/>
          <w:szCs w:val="28"/>
          <w:lang w:eastAsia="en-IN"/>
        </w:rPr>
      </w:pPr>
      <w:r w:rsidRPr="00E07108">
        <w:rPr>
          <w:b/>
          <w:bCs/>
          <w:sz w:val="28"/>
          <w:szCs w:val="28"/>
          <w:lang w:eastAsia="en-IN"/>
        </w:rPr>
        <w:t xml:space="preserve">    }</w:t>
      </w:r>
    </w:p>
    <w:p w14:paraId="5DD07D3E" w14:textId="77777777" w:rsidR="00E07108" w:rsidRPr="00E07108" w:rsidRDefault="00E07108" w:rsidP="00E07108">
      <w:pPr>
        <w:spacing w:after="0"/>
        <w:rPr>
          <w:b/>
          <w:bCs/>
          <w:sz w:val="28"/>
          <w:szCs w:val="28"/>
          <w:lang w:eastAsia="en-IN"/>
        </w:rPr>
      </w:pPr>
      <w:r w:rsidRPr="00E07108">
        <w:rPr>
          <w:b/>
          <w:bCs/>
          <w:sz w:val="28"/>
          <w:szCs w:val="28"/>
          <w:lang w:eastAsia="en-IN"/>
        </w:rPr>
        <w:t xml:space="preserve">    if(num[num.size()-1]==num1){cout&lt;&lt;"Generated";}</w:t>
      </w:r>
    </w:p>
    <w:p w14:paraId="2261A33E" w14:textId="77777777" w:rsidR="00E07108" w:rsidRPr="00E07108" w:rsidRDefault="00E07108" w:rsidP="00E07108">
      <w:pPr>
        <w:spacing w:after="0"/>
        <w:rPr>
          <w:b/>
          <w:bCs/>
          <w:sz w:val="28"/>
          <w:szCs w:val="28"/>
          <w:lang w:eastAsia="en-IN"/>
        </w:rPr>
      </w:pPr>
      <w:r w:rsidRPr="00E07108">
        <w:rPr>
          <w:b/>
          <w:bCs/>
          <w:sz w:val="28"/>
          <w:szCs w:val="28"/>
          <w:lang w:eastAsia="en-IN"/>
        </w:rPr>
        <w:t xml:space="preserve">    else{cout&lt;&lt;"Cannot be generated";}</w:t>
      </w:r>
    </w:p>
    <w:p w14:paraId="7D1F3482" w14:textId="30380BA2" w:rsidR="00E07108" w:rsidRDefault="00E07108" w:rsidP="00E07108">
      <w:pPr>
        <w:spacing w:after="0"/>
        <w:rPr>
          <w:b/>
          <w:bCs/>
          <w:sz w:val="28"/>
          <w:szCs w:val="28"/>
          <w:lang w:eastAsia="en-IN"/>
        </w:rPr>
      </w:pPr>
      <w:r w:rsidRPr="00E07108">
        <w:rPr>
          <w:b/>
          <w:bCs/>
          <w:sz w:val="28"/>
          <w:szCs w:val="28"/>
          <w:lang w:eastAsia="en-IN"/>
        </w:rPr>
        <w:t>}</w:t>
      </w:r>
    </w:p>
    <w:p w14:paraId="712315A6" w14:textId="6A026C4D" w:rsidR="00566FF1" w:rsidRDefault="00566FF1" w:rsidP="00E07108">
      <w:pPr>
        <w:spacing w:after="0"/>
        <w:rPr>
          <w:b/>
          <w:bCs/>
          <w:sz w:val="28"/>
          <w:szCs w:val="28"/>
          <w:lang w:eastAsia="en-IN"/>
        </w:rPr>
      </w:pPr>
    </w:p>
    <w:p w14:paraId="79A677EB" w14:textId="77777777" w:rsidR="00566FF1" w:rsidRDefault="00566FF1" w:rsidP="00566FF1">
      <w:pPr>
        <w:pStyle w:val="Heading4"/>
        <w:shd w:val="clear" w:color="auto" w:fill="F9F9F9"/>
        <w:spacing w:before="0"/>
        <w:rPr>
          <w:rFonts w:ascii="Segoe UI" w:hAnsi="Segoe UI" w:cs="Segoe UI"/>
          <w:color w:val="008000"/>
        </w:rPr>
      </w:pPr>
      <w:r>
        <w:rPr>
          <w:rFonts w:ascii="Segoe UI" w:hAnsi="Segoe UI" w:cs="Segoe UI"/>
          <w:b/>
          <w:bCs/>
          <w:color w:val="008000"/>
        </w:rPr>
        <w:t>Color of Building Blocks</w:t>
      </w:r>
    </w:p>
    <w:p w14:paraId="02537AF8"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re is a competition held among students of class six to build a given structure using building blocks. Blocks of ‘n’ different colors are given to the participants. One of the rule of the competition states that a block of a particular color can be chosen only after choosing ‘m’ other given colors where m≤n-1. Given the ‘n’ colors, the value of ‘m’ and the choice of colors made by the participants, write a C++ program to check if the choices made</w:t>
      </w:r>
    </w:p>
    <w:p w14:paraId="57A134AA"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given four color pink, yellow, blue and green represented by letters ‘p’, ‘y’, ‘b’ and ‘g’ and the value of m as two, it is valid to choose the colors in the sequence pbygpbygbpgypgbygp and the choice of color pbygygbpbygpbygbpgypgbygp is invalid for m=2.</w:t>
      </w:r>
    </w:p>
    <w:p w14:paraId="5E6E3CEB" w14:textId="77777777" w:rsidR="00566FF1" w:rsidRDefault="00566FF1" w:rsidP="00566FF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4623E813"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Maximum number of building blocks used in the competition is 300</w:t>
      </w:r>
    </w:p>
    <w:p w14:paraId="6A8AFF89"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 ≤ 20</w:t>
      </w:r>
    </w:p>
    <w:p w14:paraId="717A146A"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lors are represented by a unique letter</w:t>
      </w:r>
    </w:p>
    <w:p w14:paraId="736E2B0E" w14:textId="77777777" w:rsidR="00566FF1" w:rsidRDefault="00566FF1" w:rsidP="00566FF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4769E5C"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n</w:t>
      </w:r>
    </w:p>
    <w:p w14:paraId="35A62D61"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 the n colors used by the participant and separated by a space</w:t>
      </w:r>
    </w:p>
    <w:p w14:paraId="4327A2AD"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m</w:t>
      </w:r>
    </w:p>
    <w:p w14:paraId="6298A8C7" w14:textId="77777777" w:rsidR="00566FF1" w:rsidRDefault="00566FF1" w:rsidP="00566FF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olors used by the participants in order</w:t>
      </w:r>
    </w:p>
    <w:p w14:paraId="158FC3A5" w14:textId="77777777" w:rsidR="00566FF1" w:rsidRDefault="00566FF1" w:rsidP="00566FF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1FE3A3E" w14:textId="4C318CEC" w:rsidR="00566FF1" w:rsidRDefault="00566FF1" w:rsidP="00566FF1">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Print Valid or Invalid</w:t>
      </w:r>
    </w:p>
    <w:p w14:paraId="23F82063" w14:textId="5756854F" w:rsidR="00566FF1" w:rsidRPr="00566FF1" w:rsidRDefault="00566FF1" w:rsidP="00566FF1">
      <w:pPr>
        <w:pStyle w:val="NormalWeb"/>
        <w:shd w:val="clear" w:color="auto" w:fill="F9F9F9"/>
        <w:spacing w:before="0" w:beforeAutospacing="0"/>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highlight w:val="yellow"/>
        </w:rPr>
        <w:t>ANS.</w:t>
      </w:r>
    </w:p>
    <w:p w14:paraId="20DC0E42" w14:textId="77777777"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t>n=int(input())</w:t>
      </w:r>
    </w:p>
    <w:p w14:paraId="351BB492" w14:textId="77777777"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lastRenderedPageBreak/>
        <w:t>colors=input().split()</w:t>
      </w:r>
    </w:p>
    <w:p w14:paraId="02EB2088" w14:textId="77777777"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t>m=int(input())</w:t>
      </w:r>
    </w:p>
    <w:p w14:paraId="114BAC91" w14:textId="77777777"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t>seq=input()</w:t>
      </w:r>
    </w:p>
    <w:p w14:paraId="1F280222" w14:textId="77777777"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t>for i in range(len(seq)):</w:t>
      </w:r>
    </w:p>
    <w:p w14:paraId="5CE69975" w14:textId="77777777"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t xml:space="preserve">    if seq[i] in seq[i+1:i+m+1]: print("Invalid"); exit()</w:t>
      </w:r>
    </w:p>
    <w:p w14:paraId="2D450549" w14:textId="159A05CF" w:rsidR="00566FF1" w:rsidRPr="00566FF1" w:rsidRDefault="00566FF1" w:rsidP="00566FF1">
      <w:pPr>
        <w:pStyle w:val="NormalWeb"/>
        <w:shd w:val="clear" w:color="auto" w:fill="F9F9F9"/>
        <w:spacing w:before="0" w:beforeAutospacing="0" w:after="0" w:afterAutospacing="0" w:line="360" w:lineRule="auto"/>
        <w:rPr>
          <w:rFonts w:asciiTheme="minorHAnsi" w:hAnsiTheme="minorHAnsi" w:cstheme="minorHAnsi"/>
          <w:b/>
          <w:bCs/>
          <w:color w:val="212529"/>
          <w:sz w:val="27"/>
          <w:szCs w:val="27"/>
        </w:rPr>
      </w:pPr>
      <w:r w:rsidRPr="00566FF1">
        <w:rPr>
          <w:rFonts w:asciiTheme="minorHAnsi" w:hAnsiTheme="minorHAnsi" w:cstheme="minorHAnsi"/>
          <w:b/>
          <w:bCs/>
          <w:color w:val="212529"/>
          <w:sz w:val="27"/>
          <w:szCs w:val="27"/>
        </w:rPr>
        <w:t>print("Valid")</w:t>
      </w:r>
    </w:p>
    <w:p w14:paraId="0E30A9E9" w14:textId="48EC4AA0" w:rsidR="00566FF1" w:rsidRDefault="00D85FAA" w:rsidP="00E07108">
      <w:pPr>
        <w:spacing w:after="0"/>
        <w:rPr>
          <w:b/>
          <w:bCs/>
          <w:sz w:val="28"/>
          <w:szCs w:val="28"/>
          <w:lang w:eastAsia="en-IN"/>
        </w:rPr>
      </w:pPr>
      <w:r w:rsidRPr="00D85FAA">
        <w:rPr>
          <w:b/>
          <w:bCs/>
          <w:sz w:val="28"/>
          <w:szCs w:val="28"/>
          <w:highlight w:val="green"/>
          <w:lang w:eastAsia="en-IN"/>
        </w:rPr>
        <w:t>C CODE:</w:t>
      </w:r>
    </w:p>
    <w:p w14:paraId="4882C0ED" w14:textId="77777777" w:rsidR="00D85FAA" w:rsidRPr="00D85FAA" w:rsidRDefault="00D85FAA" w:rsidP="00D85FAA">
      <w:pPr>
        <w:spacing w:after="0"/>
        <w:rPr>
          <w:b/>
          <w:bCs/>
          <w:sz w:val="28"/>
          <w:szCs w:val="28"/>
          <w:lang w:eastAsia="en-IN"/>
        </w:rPr>
      </w:pPr>
      <w:r w:rsidRPr="00D85FAA">
        <w:rPr>
          <w:b/>
          <w:bCs/>
          <w:sz w:val="28"/>
          <w:szCs w:val="28"/>
          <w:lang w:eastAsia="en-IN"/>
        </w:rPr>
        <w:t>#include &lt;stdio.h&gt;</w:t>
      </w:r>
    </w:p>
    <w:p w14:paraId="5B301BB0" w14:textId="4840A0FC" w:rsidR="00D85FAA" w:rsidRPr="00D85FAA" w:rsidRDefault="00D85FAA" w:rsidP="00D85FAA">
      <w:pPr>
        <w:spacing w:after="0"/>
        <w:rPr>
          <w:b/>
          <w:bCs/>
          <w:sz w:val="28"/>
          <w:szCs w:val="28"/>
          <w:lang w:eastAsia="en-IN"/>
        </w:rPr>
      </w:pPr>
      <w:r w:rsidRPr="00D85FAA">
        <w:rPr>
          <w:b/>
          <w:bCs/>
          <w:sz w:val="28"/>
          <w:szCs w:val="28"/>
          <w:highlight w:val="yellow"/>
          <w:lang w:eastAsia="en-IN"/>
        </w:rPr>
        <w:t>#include &lt;stdlib.h&gt; // for exit function</w:t>
      </w:r>
    </w:p>
    <w:p w14:paraId="5FA315BD" w14:textId="77777777" w:rsidR="00D85FAA" w:rsidRPr="00D85FAA" w:rsidRDefault="00D85FAA" w:rsidP="00D85FAA">
      <w:pPr>
        <w:spacing w:after="0"/>
        <w:rPr>
          <w:b/>
          <w:bCs/>
          <w:sz w:val="28"/>
          <w:szCs w:val="28"/>
          <w:lang w:eastAsia="en-IN"/>
        </w:rPr>
      </w:pPr>
      <w:r w:rsidRPr="00D85FAA">
        <w:rPr>
          <w:b/>
          <w:bCs/>
          <w:sz w:val="28"/>
          <w:szCs w:val="28"/>
          <w:lang w:eastAsia="en-IN"/>
        </w:rPr>
        <w:t>#include &lt;string.h&gt;</w:t>
      </w:r>
    </w:p>
    <w:p w14:paraId="0E85D598" w14:textId="77777777" w:rsidR="00D85FAA" w:rsidRPr="00D85FAA" w:rsidRDefault="00D85FAA" w:rsidP="00D85FAA">
      <w:pPr>
        <w:spacing w:after="0"/>
        <w:rPr>
          <w:b/>
          <w:bCs/>
          <w:sz w:val="28"/>
          <w:szCs w:val="28"/>
          <w:lang w:eastAsia="en-IN"/>
        </w:rPr>
      </w:pPr>
      <w:r w:rsidRPr="00D85FAA">
        <w:rPr>
          <w:b/>
          <w:bCs/>
          <w:sz w:val="28"/>
          <w:szCs w:val="28"/>
          <w:lang w:eastAsia="en-IN"/>
        </w:rPr>
        <w:t>int main(){</w:t>
      </w:r>
    </w:p>
    <w:p w14:paraId="3F5FEB34" w14:textId="77777777" w:rsidR="00D85FAA" w:rsidRPr="00D85FAA" w:rsidRDefault="00D85FAA" w:rsidP="00D85FAA">
      <w:pPr>
        <w:spacing w:after="0"/>
        <w:rPr>
          <w:b/>
          <w:bCs/>
          <w:sz w:val="28"/>
          <w:szCs w:val="28"/>
          <w:lang w:eastAsia="en-IN"/>
        </w:rPr>
      </w:pPr>
      <w:r w:rsidRPr="00D85FAA">
        <w:rPr>
          <w:b/>
          <w:bCs/>
          <w:sz w:val="28"/>
          <w:szCs w:val="28"/>
          <w:lang w:eastAsia="en-IN"/>
        </w:rPr>
        <w:t>int m,n;</w:t>
      </w:r>
    </w:p>
    <w:p w14:paraId="5DCF1290" w14:textId="77777777" w:rsidR="00D85FAA" w:rsidRPr="00D85FAA" w:rsidRDefault="00D85FAA" w:rsidP="00D85FAA">
      <w:pPr>
        <w:spacing w:after="0"/>
        <w:rPr>
          <w:b/>
          <w:bCs/>
          <w:sz w:val="28"/>
          <w:szCs w:val="28"/>
          <w:lang w:eastAsia="en-IN"/>
        </w:rPr>
      </w:pPr>
      <w:r w:rsidRPr="00D85FAA">
        <w:rPr>
          <w:b/>
          <w:bCs/>
          <w:sz w:val="28"/>
          <w:szCs w:val="28"/>
          <w:lang w:eastAsia="en-IN"/>
        </w:rPr>
        <w:t>scanf("%d",&amp;n);</w:t>
      </w:r>
    </w:p>
    <w:p w14:paraId="6C0814FF" w14:textId="59E5962D" w:rsidR="00D85FAA" w:rsidRDefault="00D85FAA" w:rsidP="00D85FAA">
      <w:pPr>
        <w:spacing w:after="0"/>
        <w:rPr>
          <w:b/>
          <w:bCs/>
          <w:sz w:val="28"/>
          <w:szCs w:val="28"/>
          <w:lang w:eastAsia="en-IN"/>
        </w:rPr>
      </w:pPr>
      <w:r w:rsidRPr="00D85FAA">
        <w:rPr>
          <w:b/>
          <w:bCs/>
          <w:sz w:val="28"/>
          <w:szCs w:val="28"/>
          <w:lang w:eastAsia="en-IN"/>
        </w:rPr>
        <w:t>char colors[n],seq[1000];</w:t>
      </w:r>
    </w:p>
    <w:p w14:paraId="57BF3030" w14:textId="77075D34" w:rsidR="00D85FAA" w:rsidRPr="00D85FAA" w:rsidRDefault="00D85FAA" w:rsidP="00D85FAA">
      <w:pPr>
        <w:spacing w:after="0"/>
        <w:rPr>
          <w:b/>
          <w:bCs/>
          <w:sz w:val="28"/>
          <w:szCs w:val="28"/>
          <w:lang w:eastAsia="en-IN"/>
        </w:rPr>
      </w:pPr>
      <w:r w:rsidRPr="00D85FAA">
        <w:rPr>
          <w:b/>
          <w:bCs/>
          <w:sz w:val="28"/>
          <w:szCs w:val="28"/>
          <w:highlight w:val="cyan"/>
          <w:lang w:eastAsia="en-IN"/>
        </w:rPr>
        <w:t>// how to input with spaces in between elements</w:t>
      </w:r>
    </w:p>
    <w:p w14:paraId="0D1A700E" w14:textId="4C4DA5FC" w:rsidR="00D85FAA" w:rsidRPr="00D85FAA" w:rsidRDefault="00D85FAA" w:rsidP="00D85FAA">
      <w:pPr>
        <w:spacing w:after="0"/>
        <w:rPr>
          <w:b/>
          <w:bCs/>
          <w:sz w:val="28"/>
          <w:szCs w:val="28"/>
          <w:lang w:eastAsia="en-IN"/>
        </w:rPr>
      </w:pPr>
      <w:r w:rsidRPr="00D85FAA">
        <w:rPr>
          <w:b/>
          <w:bCs/>
          <w:sz w:val="28"/>
          <w:szCs w:val="28"/>
          <w:highlight w:val="yellow"/>
          <w:lang w:eastAsia="en-IN"/>
        </w:rPr>
        <w:t xml:space="preserve">for(int i=0;i&lt;2*n;i++){ </w:t>
      </w:r>
      <w:r>
        <w:rPr>
          <w:b/>
          <w:bCs/>
          <w:sz w:val="28"/>
          <w:szCs w:val="28"/>
          <w:highlight w:val="yellow"/>
          <w:lang w:eastAsia="en-IN"/>
        </w:rPr>
        <w:t xml:space="preserve"> </w:t>
      </w:r>
      <w:r w:rsidRPr="00D85FAA">
        <w:rPr>
          <w:b/>
          <w:bCs/>
          <w:sz w:val="28"/>
          <w:szCs w:val="28"/>
          <w:highlight w:val="yellow"/>
          <w:lang w:eastAsia="en-IN"/>
        </w:rPr>
        <w:t>//2*n for blank spaces</w:t>
      </w:r>
      <w:r>
        <w:rPr>
          <w:b/>
          <w:bCs/>
          <w:sz w:val="28"/>
          <w:szCs w:val="28"/>
          <w:lang w:eastAsia="en-IN"/>
        </w:rPr>
        <w:t xml:space="preserve"> </w:t>
      </w:r>
    </w:p>
    <w:p w14:paraId="4A496E7A" w14:textId="77777777" w:rsidR="00D85FAA" w:rsidRPr="00D85FAA" w:rsidRDefault="00D85FAA" w:rsidP="00D85FAA">
      <w:pPr>
        <w:spacing w:after="0"/>
        <w:rPr>
          <w:b/>
          <w:bCs/>
          <w:sz w:val="28"/>
          <w:szCs w:val="28"/>
          <w:lang w:eastAsia="en-IN"/>
        </w:rPr>
      </w:pPr>
      <w:r w:rsidRPr="00D85FAA">
        <w:rPr>
          <w:b/>
          <w:bCs/>
          <w:sz w:val="28"/>
          <w:szCs w:val="28"/>
          <w:lang w:eastAsia="en-IN"/>
        </w:rPr>
        <w:t xml:space="preserve">    char x;</w:t>
      </w:r>
    </w:p>
    <w:p w14:paraId="7E200A4B" w14:textId="77777777" w:rsidR="00D85FAA" w:rsidRPr="00D85FAA" w:rsidRDefault="00D85FAA" w:rsidP="00D85FAA">
      <w:pPr>
        <w:spacing w:after="0"/>
        <w:rPr>
          <w:b/>
          <w:bCs/>
          <w:sz w:val="28"/>
          <w:szCs w:val="28"/>
          <w:lang w:eastAsia="en-IN"/>
        </w:rPr>
      </w:pPr>
      <w:r w:rsidRPr="00D85FAA">
        <w:rPr>
          <w:b/>
          <w:bCs/>
          <w:sz w:val="28"/>
          <w:szCs w:val="28"/>
          <w:lang w:eastAsia="en-IN"/>
        </w:rPr>
        <w:t xml:space="preserve">    scanf("%c",&amp;x);</w:t>
      </w:r>
    </w:p>
    <w:p w14:paraId="2E37E67E" w14:textId="6A419ECC" w:rsidR="00D85FAA" w:rsidRPr="00D85FAA" w:rsidRDefault="00D85FAA" w:rsidP="00D85FAA">
      <w:pPr>
        <w:spacing w:after="0"/>
        <w:rPr>
          <w:b/>
          <w:bCs/>
          <w:sz w:val="28"/>
          <w:szCs w:val="28"/>
          <w:lang w:eastAsia="en-IN"/>
        </w:rPr>
      </w:pPr>
      <w:r w:rsidRPr="00D85FAA">
        <w:rPr>
          <w:b/>
          <w:bCs/>
          <w:sz w:val="28"/>
          <w:szCs w:val="28"/>
          <w:lang w:eastAsia="en-IN"/>
        </w:rPr>
        <w:t xml:space="preserve">    </w:t>
      </w:r>
      <w:r w:rsidRPr="00D85FAA">
        <w:rPr>
          <w:b/>
          <w:bCs/>
          <w:sz w:val="28"/>
          <w:szCs w:val="28"/>
          <w:highlight w:val="yellow"/>
          <w:lang w:eastAsia="en-IN"/>
        </w:rPr>
        <w:t xml:space="preserve">if (x!=32){colors[i]=x;} </w:t>
      </w:r>
      <w:r>
        <w:rPr>
          <w:b/>
          <w:bCs/>
          <w:sz w:val="28"/>
          <w:szCs w:val="28"/>
          <w:highlight w:val="yellow"/>
          <w:lang w:eastAsia="en-IN"/>
        </w:rPr>
        <w:t xml:space="preserve"> </w:t>
      </w:r>
      <w:r w:rsidRPr="00D85FAA">
        <w:rPr>
          <w:b/>
          <w:bCs/>
          <w:sz w:val="28"/>
          <w:szCs w:val="28"/>
          <w:highlight w:val="yellow"/>
          <w:lang w:eastAsia="en-IN"/>
        </w:rPr>
        <w:t>//32 IS THE ASCII FOR BLANK SPACE</w:t>
      </w:r>
      <w:r>
        <w:rPr>
          <w:b/>
          <w:bCs/>
          <w:sz w:val="28"/>
          <w:szCs w:val="28"/>
          <w:lang w:eastAsia="en-IN"/>
        </w:rPr>
        <w:t xml:space="preserve"> </w:t>
      </w:r>
    </w:p>
    <w:p w14:paraId="3192445E" w14:textId="77777777" w:rsidR="00D85FAA" w:rsidRPr="00D85FAA" w:rsidRDefault="00D85FAA" w:rsidP="00D85FAA">
      <w:pPr>
        <w:spacing w:after="0"/>
        <w:rPr>
          <w:b/>
          <w:bCs/>
          <w:sz w:val="28"/>
          <w:szCs w:val="28"/>
          <w:lang w:eastAsia="en-IN"/>
        </w:rPr>
      </w:pPr>
      <w:r w:rsidRPr="00D85FAA">
        <w:rPr>
          <w:b/>
          <w:bCs/>
          <w:sz w:val="28"/>
          <w:szCs w:val="28"/>
          <w:lang w:eastAsia="en-IN"/>
        </w:rPr>
        <w:t>}</w:t>
      </w:r>
    </w:p>
    <w:p w14:paraId="5355A6C2" w14:textId="77777777" w:rsidR="00D85FAA" w:rsidRPr="00D85FAA" w:rsidRDefault="00D85FAA" w:rsidP="00D85FAA">
      <w:pPr>
        <w:spacing w:after="0"/>
        <w:rPr>
          <w:b/>
          <w:bCs/>
          <w:sz w:val="28"/>
          <w:szCs w:val="28"/>
          <w:lang w:eastAsia="en-IN"/>
        </w:rPr>
      </w:pPr>
      <w:r w:rsidRPr="00D85FAA">
        <w:rPr>
          <w:b/>
          <w:bCs/>
          <w:sz w:val="28"/>
          <w:szCs w:val="28"/>
          <w:lang w:eastAsia="en-IN"/>
        </w:rPr>
        <w:t>scanf("%d",&amp;m);</w:t>
      </w:r>
    </w:p>
    <w:p w14:paraId="17EB4DCD" w14:textId="59A1F23A" w:rsidR="00D85FAA" w:rsidRDefault="00D85FAA" w:rsidP="00D85FAA">
      <w:pPr>
        <w:spacing w:after="0"/>
        <w:rPr>
          <w:b/>
          <w:bCs/>
          <w:sz w:val="28"/>
          <w:szCs w:val="28"/>
          <w:lang w:eastAsia="en-IN"/>
        </w:rPr>
      </w:pPr>
      <w:r w:rsidRPr="00D85FAA">
        <w:rPr>
          <w:b/>
          <w:bCs/>
          <w:sz w:val="28"/>
          <w:szCs w:val="28"/>
          <w:lang w:eastAsia="en-IN"/>
        </w:rPr>
        <w:t>scanf("%s",&amp;seq);</w:t>
      </w:r>
    </w:p>
    <w:p w14:paraId="34D67669" w14:textId="77777777" w:rsidR="00D85FAA" w:rsidRDefault="00D85FAA" w:rsidP="00D85FAA">
      <w:pPr>
        <w:spacing w:after="0"/>
        <w:rPr>
          <w:b/>
          <w:bCs/>
          <w:sz w:val="28"/>
          <w:szCs w:val="28"/>
          <w:lang w:eastAsia="en-IN"/>
        </w:rPr>
      </w:pPr>
    </w:p>
    <w:p w14:paraId="36AAFAA0" w14:textId="5AE3362B" w:rsidR="00D85FAA" w:rsidRPr="00D85FAA" w:rsidRDefault="00D85FAA" w:rsidP="00D85FAA">
      <w:pPr>
        <w:spacing w:after="0"/>
        <w:rPr>
          <w:b/>
          <w:bCs/>
          <w:sz w:val="28"/>
          <w:szCs w:val="28"/>
          <w:lang w:eastAsia="en-IN"/>
        </w:rPr>
      </w:pPr>
      <w:r w:rsidRPr="00D85FAA">
        <w:rPr>
          <w:b/>
          <w:bCs/>
          <w:sz w:val="28"/>
          <w:szCs w:val="28"/>
          <w:highlight w:val="yellow"/>
          <w:lang w:eastAsia="en-IN"/>
        </w:rPr>
        <w:t>// alternate code for string slicing approach</w:t>
      </w:r>
      <w:r>
        <w:rPr>
          <w:b/>
          <w:bCs/>
          <w:sz w:val="28"/>
          <w:szCs w:val="28"/>
          <w:highlight w:val="yellow"/>
          <w:lang w:eastAsia="en-IN"/>
        </w:rPr>
        <w:t xml:space="preserve"> </w:t>
      </w:r>
      <w:r w:rsidRPr="00D85FAA">
        <w:rPr>
          <w:b/>
          <w:bCs/>
          <w:sz w:val="28"/>
          <w:szCs w:val="28"/>
          <w:highlight w:val="yellow"/>
          <w:lang w:eastAsia="en-IN"/>
        </w:rPr>
        <w:t>(can be applied at many places)</w:t>
      </w:r>
    </w:p>
    <w:p w14:paraId="39146579" w14:textId="77777777" w:rsidR="00D85FAA" w:rsidRPr="00D85FAA" w:rsidRDefault="00D85FAA" w:rsidP="00D85FAA">
      <w:pPr>
        <w:spacing w:after="0"/>
        <w:rPr>
          <w:b/>
          <w:bCs/>
          <w:sz w:val="28"/>
          <w:szCs w:val="28"/>
          <w:highlight w:val="cyan"/>
          <w:lang w:eastAsia="en-IN"/>
        </w:rPr>
      </w:pPr>
      <w:r w:rsidRPr="00D85FAA">
        <w:rPr>
          <w:b/>
          <w:bCs/>
          <w:sz w:val="28"/>
          <w:szCs w:val="28"/>
          <w:highlight w:val="cyan"/>
          <w:lang w:eastAsia="en-IN"/>
        </w:rPr>
        <w:t>for (int i=0;i&lt;strlen(seq);i++){</w:t>
      </w:r>
    </w:p>
    <w:p w14:paraId="5E85AF0B" w14:textId="77777777" w:rsidR="00D85FAA" w:rsidRPr="00D85FAA" w:rsidRDefault="00D85FAA" w:rsidP="00D85FAA">
      <w:pPr>
        <w:spacing w:after="0"/>
        <w:rPr>
          <w:b/>
          <w:bCs/>
          <w:sz w:val="28"/>
          <w:szCs w:val="28"/>
          <w:highlight w:val="cyan"/>
          <w:lang w:eastAsia="en-IN"/>
        </w:rPr>
      </w:pPr>
      <w:r w:rsidRPr="00D85FAA">
        <w:rPr>
          <w:b/>
          <w:bCs/>
          <w:sz w:val="28"/>
          <w:szCs w:val="28"/>
          <w:highlight w:val="cyan"/>
          <w:lang w:eastAsia="en-IN"/>
        </w:rPr>
        <w:t xml:space="preserve">    for (int j=i+1;j&lt;i+m+1;j++){</w:t>
      </w:r>
    </w:p>
    <w:p w14:paraId="49991BE7" w14:textId="77777777" w:rsidR="00D85FAA" w:rsidRPr="00D85FAA" w:rsidRDefault="00D85FAA" w:rsidP="00D85FAA">
      <w:pPr>
        <w:spacing w:after="0"/>
        <w:rPr>
          <w:b/>
          <w:bCs/>
          <w:sz w:val="28"/>
          <w:szCs w:val="28"/>
          <w:highlight w:val="cyan"/>
          <w:lang w:eastAsia="en-IN"/>
        </w:rPr>
      </w:pPr>
      <w:r w:rsidRPr="00D85FAA">
        <w:rPr>
          <w:b/>
          <w:bCs/>
          <w:sz w:val="28"/>
          <w:szCs w:val="28"/>
          <w:highlight w:val="cyan"/>
          <w:lang w:eastAsia="en-IN"/>
        </w:rPr>
        <w:t xml:space="preserve">        if(seq[i]==seq[j]){</w:t>
      </w:r>
    </w:p>
    <w:p w14:paraId="11D03DC5" w14:textId="77777777" w:rsidR="00D85FAA" w:rsidRPr="00D85FAA" w:rsidRDefault="00D85FAA" w:rsidP="00D85FAA">
      <w:pPr>
        <w:spacing w:after="0"/>
        <w:rPr>
          <w:b/>
          <w:bCs/>
          <w:sz w:val="28"/>
          <w:szCs w:val="28"/>
          <w:highlight w:val="cyan"/>
          <w:lang w:eastAsia="en-IN"/>
        </w:rPr>
      </w:pPr>
      <w:r w:rsidRPr="00D85FAA">
        <w:rPr>
          <w:b/>
          <w:bCs/>
          <w:sz w:val="28"/>
          <w:szCs w:val="28"/>
          <w:highlight w:val="cyan"/>
          <w:lang w:eastAsia="en-IN"/>
        </w:rPr>
        <w:t xml:space="preserve">            printf("Invalid");</w:t>
      </w:r>
    </w:p>
    <w:p w14:paraId="7CDE61AA" w14:textId="68C9AF12" w:rsidR="00D85FAA" w:rsidRPr="00D85FAA" w:rsidRDefault="00D85FAA" w:rsidP="00D85FAA">
      <w:pPr>
        <w:spacing w:after="0"/>
        <w:rPr>
          <w:b/>
          <w:bCs/>
          <w:sz w:val="28"/>
          <w:szCs w:val="28"/>
          <w:highlight w:val="yellow"/>
          <w:lang w:eastAsia="en-IN"/>
        </w:rPr>
      </w:pPr>
      <w:r w:rsidRPr="00D85FAA">
        <w:rPr>
          <w:b/>
          <w:bCs/>
          <w:sz w:val="28"/>
          <w:szCs w:val="28"/>
          <w:highlight w:val="yellow"/>
          <w:lang w:eastAsia="en-IN"/>
        </w:rPr>
        <w:t xml:space="preserve">            exit(0);</w:t>
      </w:r>
      <w:r>
        <w:rPr>
          <w:b/>
          <w:bCs/>
          <w:sz w:val="28"/>
          <w:szCs w:val="28"/>
          <w:highlight w:val="yellow"/>
          <w:lang w:eastAsia="en-IN"/>
        </w:rPr>
        <w:t xml:space="preserve"> //exit function in </w:t>
      </w:r>
      <w:r w:rsidR="00D1075A">
        <w:rPr>
          <w:b/>
          <w:bCs/>
          <w:sz w:val="28"/>
          <w:szCs w:val="28"/>
          <w:highlight w:val="yellow"/>
          <w:lang w:eastAsia="en-IN"/>
        </w:rPr>
        <w:t>C</w:t>
      </w:r>
    </w:p>
    <w:p w14:paraId="7A55B250" w14:textId="77777777" w:rsidR="00D85FAA" w:rsidRPr="00D85FAA" w:rsidRDefault="00D85FAA" w:rsidP="00D85FAA">
      <w:pPr>
        <w:spacing w:after="0"/>
        <w:rPr>
          <w:b/>
          <w:bCs/>
          <w:sz w:val="28"/>
          <w:szCs w:val="28"/>
          <w:highlight w:val="cyan"/>
          <w:lang w:eastAsia="en-IN"/>
        </w:rPr>
      </w:pPr>
      <w:r w:rsidRPr="00D85FAA">
        <w:rPr>
          <w:b/>
          <w:bCs/>
          <w:sz w:val="28"/>
          <w:szCs w:val="28"/>
          <w:highlight w:val="cyan"/>
          <w:lang w:eastAsia="en-IN"/>
        </w:rPr>
        <w:t xml:space="preserve">        }</w:t>
      </w:r>
    </w:p>
    <w:p w14:paraId="44A69522" w14:textId="77777777" w:rsidR="00D85FAA" w:rsidRPr="00D85FAA" w:rsidRDefault="00D85FAA" w:rsidP="00D85FAA">
      <w:pPr>
        <w:spacing w:after="0"/>
        <w:rPr>
          <w:b/>
          <w:bCs/>
          <w:sz w:val="28"/>
          <w:szCs w:val="28"/>
          <w:highlight w:val="cyan"/>
          <w:lang w:eastAsia="en-IN"/>
        </w:rPr>
      </w:pPr>
      <w:r w:rsidRPr="00D85FAA">
        <w:rPr>
          <w:b/>
          <w:bCs/>
          <w:sz w:val="28"/>
          <w:szCs w:val="28"/>
          <w:highlight w:val="cyan"/>
          <w:lang w:eastAsia="en-IN"/>
        </w:rPr>
        <w:t xml:space="preserve">    }</w:t>
      </w:r>
    </w:p>
    <w:p w14:paraId="45B40CBF" w14:textId="77777777" w:rsidR="00D85FAA" w:rsidRPr="00D85FAA" w:rsidRDefault="00D85FAA" w:rsidP="00D85FAA">
      <w:pPr>
        <w:spacing w:after="0"/>
        <w:rPr>
          <w:b/>
          <w:bCs/>
          <w:sz w:val="28"/>
          <w:szCs w:val="28"/>
          <w:lang w:eastAsia="en-IN"/>
        </w:rPr>
      </w:pPr>
      <w:r w:rsidRPr="00D85FAA">
        <w:rPr>
          <w:b/>
          <w:bCs/>
          <w:sz w:val="28"/>
          <w:szCs w:val="28"/>
          <w:highlight w:val="cyan"/>
          <w:lang w:eastAsia="en-IN"/>
        </w:rPr>
        <w:t>}</w:t>
      </w:r>
    </w:p>
    <w:p w14:paraId="2759DB99" w14:textId="77777777" w:rsidR="00D85FAA" w:rsidRPr="00D85FAA" w:rsidRDefault="00D85FAA" w:rsidP="00D85FAA">
      <w:pPr>
        <w:spacing w:after="0"/>
        <w:rPr>
          <w:b/>
          <w:bCs/>
          <w:sz w:val="28"/>
          <w:szCs w:val="28"/>
          <w:lang w:eastAsia="en-IN"/>
        </w:rPr>
      </w:pPr>
      <w:r w:rsidRPr="00D85FAA">
        <w:rPr>
          <w:b/>
          <w:bCs/>
          <w:sz w:val="28"/>
          <w:szCs w:val="28"/>
          <w:lang w:eastAsia="en-IN"/>
        </w:rPr>
        <w:t>printf("Valid");</w:t>
      </w:r>
    </w:p>
    <w:p w14:paraId="2BF7BCC9" w14:textId="031A930D" w:rsidR="00D85FAA" w:rsidRDefault="00D85FAA" w:rsidP="00D85FAA">
      <w:pPr>
        <w:spacing w:after="0"/>
        <w:rPr>
          <w:b/>
          <w:bCs/>
          <w:sz w:val="28"/>
          <w:szCs w:val="28"/>
          <w:lang w:eastAsia="en-IN"/>
        </w:rPr>
      </w:pPr>
      <w:r w:rsidRPr="00D85FAA">
        <w:rPr>
          <w:b/>
          <w:bCs/>
          <w:sz w:val="28"/>
          <w:szCs w:val="28"/>
          <w:lang w:eastAsia="en-IN"/>
        </w:rPr>
        <w:t>}</w:t>
      </w:r>
    </w:p>
    <w:p w14:paraId="685078E3" w14:textId="77777777" w:rsidR="005C14C9" w:rsidRDefault="005C14C9" w:rsidP="005C14C9">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Minimum Value Expression</w:t>
      </w:r>
    </w:p>
    <w:p w14:paraId="723A8A3C" w14:textId="77777777" w:rsidR="005C14C9" w:rsidRDefault="005C14C9" w:rsidP="005C14C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ree integers a,b,c ≥ 0, write a C++ program to find the minimum value that may be obtained by expression with only binary operators +, - and *. Use all the three integers for finding minimum value. For example when a= 2, b =1 c = 3 minimum value is -5</w:t>
      </w:r>
    </w:p>
    <w:p w14:paraId="4AD6149C" w14:textId="77777777" w:rsidR="005C14C9" w:rsidRDefault="005C14C9" w:rsidP="005C14C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1E18568" w14:textId="77777777" w:rsidR="005C14C9" w:rsidRDefault="005C14C9" w:rsidP="005C14C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a</w:t>
      </w:r>
    </w:p>
    <w:p w14:paraId="13C7AD5E" w14:textId="77777777" w:rsidR="005C14C9" w:rsidRDefault="005C14C9" w:rsidP="005C14C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b</w:t>
      </w:r>
    </w:p>
    <w:p w14:paraId="6E52A6AB" w14:textId="77777777" w:rsidR="005C14C9" w:rsidRDefault="005C14C9" w:rsidP="005C14C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c</w:t>
      </w:r>
    </w:p>
    <w:p w14:paraId="73D0DECF" w14:textId="77777777" w:rsidR="005C14C9" w:rsidRDefault="005C14C9" w:rsidP="005C14C9">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F00B299" w14:textId="77777777" w:rsidR="005C14C9" w:rsidRDefault="005C14C9" w:rsidP="005C14C9">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minimum value that can be obtained</w:t>
      </w:r>
    </w:p>
    <w:p w14:paraId="5DBA10E8" w14:textId="474E1C85" w:rsidR="005C14C9" w:rsidRDefault="005C14C9" w:rsidP="00D85FAA">
      <w:pPr>
        <w:spacing w:after="0"/>
        <w:rPr>
          <w:b/>
          <w:bCs/>
          <w:sz w:val="28"/>
          <w:szCs w:val="28"/>
          <w:lang w:eastAsia="en-IN"/>
        </w:rPr>
      </w:pPr>
      <w:r w:rsidRPr="005C14C9">
        <w:rPr>
          <w:b/>
          <w:bCs/>
          <w:sz w:val="28"/>
          <w:szCs w:val="28"/>
          <w:highlight w:val="yellow"/>
          <w:lang w:eastAsia="en-IN"/>
        </w:rPr>
        <w:t>ANS.</w:t>
      </w:r>
    </w:p>
    <w:p w14:paraId="1AA8FB0D" w14:textId="5FB3E84E" w:rsidR="005C14C9" w:rsidRDefault="005C14C9" w:rsidP="00D85FAA">
      <w:pPr>
        <w:spacing w:after="0"/>
        <w:rPr>
          <w:b/>
          <w:bCs/>
          <w:sz w:val="28"/>
          <w:szCs w:val="28"/>
          <w:lang w:eastAsia="en-IN"/>
        </w:rPr>
      </w:pPr>
    </w:p>
    <w:p w14:paraId="6AB05D06" w14:textId="77777777" w:rsidR="00C63B98" w:rsidRPr="00C63B98" w:rsidRDefault="00C63B98" w:rsidP="00C63B98">
      <w:pPr>
        <w:spacing w:after="0"/>
        <w:rPr>
          <w:b/>
          <w:bCs/>
          <w:sz w:val="28"/>
          <w:szCs w:val="28"/>
          <w:lang w:eastAsia="en-IN"/>
        </w:rPr>
      </w:pPr>
      <w:r w:rsidRPr="00C63B98">
        <w:rPr>
          <w:b/>
          <w:bCs/>
          <w:sz w:val="28"/>
          <w:szCs w:val="28"/>
          <w:lang w:eastAsia="en-IN"/>
        </w:rPr>
        <w:t>a,b,c=int(input()),int(input()),int(input())</w:t>
      </w:r>
    </w:p>
    <w:p w14:paraId="0AEDA75F" w14:textId="77777777" w:rsidR="00C63B98" w:rsidRPr="00C63B98" w:rsidRDefault="00C63B98" w:rsidP="00C63B98">
      <w:pPr>
        <w:spacing w:after="0"/>
        <w:rPr>
          <w:b/>
          <w:bCs/>
          <w:sz w:val="28"/>
          <w:szCs w:val="28"/>
          <w:lang w:eastAsia="en-IN"/>
        </w:rPr>
      </w:pPr>
      <w:r w:rsidRPr="00C63B98">
        <w:rPr>
          <w:b/>
          <w:bCs/>
          <w:sz w:val="28"/>
          <w:szCs w:val="28"/>
          <w:lang w:eastAsia="en-IN"/>
        </w:rPr>
        <w:t>nums=sorted((a,b,c))</w:t>
      </w:r>
    </w:p>
    <w:p w14:paraId="5A3A991D" w14:textId="77777777" w:rsidR="00C63B98" w:rsidRPr="00C63B98" w:rsidRDefault="00C63B98" w:rsidP="00C63B98">
      <w:pPr>
        <w:spacing w:after="0"/>
        <w:rPr>
          <w:b/>
          <w:bCs/>
          <w:sz w:val="28"/>
          <w:szCs w:val="28"/>
          <w:lang w:eastAsia="en-IN"/>
        </w:rPr>
      </w:pPr>
      <w:r w:rsidRPr="00C63B98">
        <w:rPr>
          <w:b/>
          <w:bCs/>
          <w:sz w:val="28"/>
          <w:szCs w:val="28"/>
          <w:lang w:eastAsia="en-IN"/>
        </w:rPr>
        <w:t>if nums[1]*nums[2] &gt;= nums[1]+nums[2]: print(nums[0]-(nums[1]*nums[2]))</w:t>
      </w:r>
    </w:p>
    <w:p w14:paraId="13E3D639" w14:textId="7DC8B6E9" w:rsidR="005C14C9" w:rsidRDefault="00C63B98" w:rsidP="00C63B98">
      <w:pPr>
        <w:spacing w:after="0"/>
        <w:rPr>
          <w:b/>
          <w:bCs/>
          <w:sz w:val="28"/>
          <w:szCs w:val="28"/>
          <w:lang w:eastAsia="en-IN"/>
        </w:rPr>
      </w:pPr>
      <w:r w:rsidRPr="00C63B98">
        <w:rPr>
          <w:b/>
          <w:bCs/>
          <w:sz w:val="28"/>
          <w:szCs w:val="28"/>
          <w:lang w:eastAsia="en-IN"/>
        </w:rPr>
        <w:t>else: print(nums[0]-(nums[1]+nums[2]))</w:t>
      </w:r>
    </w:p>
    <w:p w14:paraId="181E015B" w14:textId="5226CB83" w:rsidR="00E95DC7" w:rsidRDefault="00E95DC7" w:rsidP="00C63B98">
      <w:pPr>
        <w:spacing w:after="0"/>
        <w:rPr>
          <w:b/>
          <w:bCs/>
          <w:sz w:val="28"/>
          <w:szCs w:val="28"/>
          <w:lang w:eastAsia="en-IN"/>
        </w:rPr>
      </w:pPr>
    </w:p>
    <w:p w14:paraId="355A370F" w14:textId="2A1264D4" w:rsidR="00E95DC7" w:rsidRDefault="00E95DC7" w:rsidP="00C63B98">
      <w:pPr>
        <w:spacing w:after="0"/>
        <w:rPr>
          <w:b/>
          <w:bCs/>
          <w:sz w:val="28"/>
          <w:szCs w:val="28"/>
          <w:lang w:eastAsia="en-IN"/>
        </w:rPr>
      </w:pPr>
      <w:r w:rsidRPr="00E95DC7">
        <w:rPr>
          <w:b/>
          <w:bCs/>
          <w:sz w:val="28"/>
          <w:szCs w:val="28"/>
          <w:highlight w:val="yellow"/>
          <w:lang w:eastAsia="en-IN"/>
        </w:rPr>
        <w:t>C CODE:</w:t>
      </w:r>
    </w:p>
    <w:p w14:paraId="4B087B91" w14:textId="77777777" w:rsidR="00E95DC7" w:rsidRPr="00E95DC7" w:rsidRDefault="00E95DC7" w:rsidP="00E95DC7">
      <w:pPr>
        <w:spacing w:after="0"/>
        <w:rPr>
          <w:b/>
          <w:bCs/>
          <w:sz w:val="28"/>
          <w:szCs w:val="28"/>
          <w:lang w:eastAsia="en-IN"/>
        </w:rPr>
      </w:pPr>
      <w:r w:rsidRPr="00E95DC7">
        <w:rPr>
          <w:b/>
          <w:bCs/>
          <w:sz w:val="28"/>
          <w:szCs w:val="28"/>
          <w:lang w:eastAsia="en-IN"/>
        </w:rPr>
        <w:t>#include &lt;stdio.h&gt;</w:t>
      </w:r>
    </w:p>
    <w:p w14:paraId="1F794AB6" w14:textId="77777777" w:rsidR="00E95DC7" w:rsidRPr="00E95DC7" w:rsidRDefault="00E95DC7" w:rsidP="00E95DC7">
      <w:pPr>
        <w:spacing w:after="0"/>
        <w:rPr>
          <w:b/>
          <w:bCs/>
          <w:sz w:val="28"/>
          <w:szCs w:val="28"/>
          <w:lang w:eastAsia="en-IN"/>
        </w:rPr>
      </w:pPr>
      <w:r w:rsidRPr="00E95DC7">
        <w:rPr>
          <w:b/>
          <w:bCs/>
          <w:sz w:val="28"/>
          <w:szCs w:val="28"/>
          <w:lang w:eastAsia="en-IN"/>
        </w:rPr>
        <w:t>#define int long long</w:t>
      </w:r>
    </w:p>
    <w:p w14:paraId="0B33E437" w14:textId="47FDE596" w:rsidR="00E95DC7" w:rsidRPr="00E95DC7" w:rsidRDefault="00E95DC7" w:rsidP="00E95DC7">
      <w:pPr>
        <w:spacing w:after="0"/>
        <w:rPr>
          <w:b/>
          <w:bCs/>
          <w:sz w:val="28"/>
          <w:szCs w:val="28"/>
          <w:lang w:eastAsia="en-IN"/>
        </w:rPr>
      </w:pPr>
      <w:r w:rsidRPr="00E95DC7">
        <w:rPr>
          <w:b/>
          <w:bCs/>
          <w:sz w:val="28"/>
          <w:szCs w:val="28"/>
          <w:lang w:eastAsia="en-IN"/>
        </w:rPr>
        <w:t>__int32_t main(){</w:t>
      </w:r>
    </w:p>
    <w:p w14:paraId="60C6B904" w14:textId="77777777" w:rsidR="00E95DC7" w:rsidRPr="00E95DC7" w:rsidRDefault="00E95DC7" w:rsidP="00E95DC7">
      <w:pPr>
        <w:spacing w:after="0"/>
        <w:rPr>
          <w:b/>
          <w:bCs/>
          <w:sz w:val="28"/>
          <w:szCs w:val="28"/>
          <w:lang w:eastAsia="en-IN"/>
        </w:rPr>
      </w:pPr>
      <w:r w:rsidRPr="00E95DC7">
        <w:rPr>
          <w:b/>
          <w:bCs/>
          <w:sz w:val="28"/>
          <w:szCs w:val="28"/>
          <w:lang w:eastAsia="en-IN"/>
        </w:rPr>
        <w:t xml:space="preserve">    int a,b,c;</w:t>
      </w:r>
    </w:p>
    <w:p w14:paraId="42B4C0A5" w14:textId="77777777" w:rsidR="00E95DC7" w:rsidRPr="00E95DC7" w:rsidRDefault="00E95DC7" w:rsidP="00E95DC7">
      <w:pPr>
        <w:spacing w:after="0"/>
        <w:rPr>
          <w:b/>
          <w:bCs/>
          <w:sz w:val="28"/>
          <w:szCs w:val="28"/>
          <w:lang w:eastAsia="en-IN"/>
        </w:rPr>
      </w:pPr>
      <w:r w:rsidRPr="00E95DC7">
        <w:rPr>
          <w:b/>
          <w:bCs/>
          <w:sz w:val="28"/>
          <w:szCs w:val="28"/>
          <w:lang w:eastAsia="en-IN"/>
        </w:rPr>
        <w:t xml:space="preserve">    scanf("%lld\n%lld\n%lld",&amp;a,&amp;b,&amp;c);</w:t>
      </w:r>
    </w:p>
    <w:p w14:paraId="2B4F4CE3" w14:textId="77777777" w:rsidR="00E95DC7" w:rsidRPr="00E95DC7" w:rsidRDefault="00E95DC7" w:rsidP="00E95DC7">
      <w:pPr>
        <w:spacing w:after="0"/>
        <w:rPr>
          <w:b/>
          <w:bCs/>
          <w:sz w:val="28"/>
          <w:szCs w:val="28"/>
          <w:lang w:eastAsia="en-IN"/>
        </w:rPr>
      </w:pPr>
      <w:r w:rsidRPr="00E95DC7">
        <w:rPr>
          <w:b/>
          <w:bCs/>
          <w:sz w:val="28"/>
          <w:szCs w:val="28"/>
          <w:lang w:eastAsia="en-IN"/>
        </w:rPr>
        <w:t xml:space="preserve">    int arr[]={a,b,c};</w:t>
      </w:r>
    </w:p>
    <w:p w14:paraId="1C457D3B" w14:textId="77777777" w:rsidR="00E95DC7" w:rsidRPr="00E95DC7" w:rsidRDefault="00E95DC7" w:rsidP="00E95DC7">
      <w:pPr>
        <w:spacing w:after="0"/>
        <w:rPr>
          <w:b/>
          <w:bCs/>
          <w:sz w:val="28"/>
          <w:szCs w:val="28"/>
          <w:lang w:eastAsia="en-IN"/>
        </w:rPr>
      </w:pPr>
      <w:r w:rsidRPr="00E95DC7">
        <w:rPr>
          <w:b/>
          <w:bCs/>
          <w:sz w:val="28"/>
          <w:szCs w:val="28"/>
          <w:lang w:eastAsia="en-IN"/>
        </w:rPr>
        <w:t xml:space="preserve">    for(int i=0;i&lt;3;i++){</w:t>
      </w:r>
    </w:p>
    <w:p w14:paraId="30E1EEF7" w14:textId="77777777" w:rsidR="00E95DC7" w:rsidRPr="00E95DC7" w:rsidRDefault="00E95DC7" w:rsidP="00E95DC7">
      <w:pPr>
        <w:spacing w:after="0"/>
        <w:rPr>
          <w:b/>
          <w:bCs/>
          <w:sz w:val="28"/>
          <w:szCs w:val="28"/>
          <w:lang w:eastAsia="en-IN"/>
        </w:rPr>
      </w:pPr>
      <w:r w:rsidRPr="00E95DC7">
        <w:rPr>
          <w:b/>
          <w:bCs/>
          <w:sz w:val="28"/>
          <w:szCs w:val="28"/>
          <w:lang w:eastAsia="en-IN"/>
        </w:rPr>
        <w:t xml:space="preserve">        for(int j=0;j&lt;2-i;j++){</w:t>
      </w:r>
    </w:p>
    <w:p w14:paraId="66994BDA" w14:textId="77777777" w:rsidR="00E95DC7" w:rsidRPr="00E95DC7" w:rsidRDefault="00E95DC7" w:rsidP="00E95DC7">
      <w:pPr>
        <w:spacing w:after="0"/>
        <w:rPr>
          <w:b/>
          <w:bCs/>
          <w:sz w:val="28"/>
          <w:szCs w:val="28"/>
          <w:lang w:eastAsia="en-IN"/>
        </w:rPr>
      </w:pPr>
      <w:r w:rsidRPr="00E95DC7">
        <w:rPr>
          <w:b/>
          <w:bCs/>
          <w:sz w:val="28"/>
          <w:szCs w:val="28"/>
          <w:lang w:eastAsia="en-IN"/>
        </w:rPr>
        <w:t xml:space="preserve">            if(arr[j]&gt;arr[j+1]){</w:t>
      </w:r>
    </w:p>
    <w:p w14:paraId="21FFC709" w14:textId="77777777" w:rsidR="00E95DC7" w:rsidRPr="00E95DC7" w:rsidRDefault="00E95DC7" w:rsidP="00E95DC7">
      <w:pPr>
        <w:spacing w:after="0"/>
        <w:rPr>
          <w:b/>
          <w:bCs/>
          <w:sz w:val="28"/>
          <w:szCs w:val="28"/>
          <w:lang w:eastAsia="en-IN"/>
        </w:rPr>
      </w:pPr>
      <w:r w:rsidRPr="00E95DC7">
        <w:rPr>
          <w:b/>
          <w:bCs/>
          <w:sz w:val="28"/>
          <w:szCs w:val="28"/>
          <w:lang w:eastAsia="en-IN"/>
        </w:rPr>
        <w:t xml:space="preserve">                int temp=arr[j];</w:t>
      </w:r>
    </w:p>
    <w:p w14:paraId="6C8359C4" w14:textId="77777777" w:rsidR="00E95DC7" w:rsidRPr="00E95DC7" w:rsidRDefault="00E95DC7" w:rsidP="00E95DC7">
      <w:pPr>
        <w:spacing w:after="0"/>
        <w:rPr>
          <w:b/>
          <w:bCs/>
          <w:sz w:val="28"/>
          <w:szCs w:val="28"/>
          <w:lang w:eastAsia="en-IN"/>
        </w:rPr>
      </w:pPr>
      <w:r w:rsidRPr="00E95DC7">
        <w:rPr>
          <w:b/>
          <w:bCs/>
          <w:sz w:val="28"/>
          <w:szCs w:val="28"/>
          <w:lang w:eastAsia="en-IN"/>
        </w:rPr>
        <w:t xml:space="preserve">                arr[j]=arr[j+1];</w:t>
      </w:r>
    </w:p>
    <w:p w14:paraId="0617A892" w14:textId="77777777" w:rsidR="00E95DC7" w:rsidRPr="00E95DC7" w:rsidRDefault="00E95DC7" w:rsidP="00E95DC7">
      <w:pPr>
        <w:spacing w:after="0"/>
        <w:rPr>
          <w:b/>
          <w:bCs/>
          <w:sz w:val="28"/>
          <w:szCs w:val="28"/>
          <w:lang w:eastAsia="en-IN"/>
        </w:rPr>
      </w:pPr>
      <w:r w:rsidRPr="00E95DC7">
        <w:rPr>
          <w:b/>
          <w:bCs/>
          <w:sz w:val="28"/>
          <w:szCs w:val="28"/>
          <w:lang w:eastAsia="en-IN"/>
        </w:rPr>
        <w:t xml:space="preserve">                arr[j+1]=temp;}}}</w:t>
      </w:r>
    </w:p>
    <w:p w14:paraId="54AA9FF6" w14:textId="77777777" w:rsidR="00E95DC7" w:rsidRPr="00E95DC7" w:rsidRDefault="00E95DC7" w:rsidP="00E95DC7">
      <w:pPr>
        <w:spacing w:after="0"/>
        <w:rPr>
          <w:b/>
          <w:bCs/>
          <w:sz w:val="28"/>
          <w:szCs w:val="28"/>
          <w:lang w:eastAsia="en-IN"/>
        </w:rPr>
      </w:pPr>
      <w:r w:rsidRPr="00E95DC7">
        <w:rPr>
          <w:b/>
          <w:bCs/>
          <w:sz w:val="28"/>
          <w:szCs w:val="28"/>
          <w:lang w:eastAsia="en-IN"/>
        </w:rPr>
        <w:t xml:space="preserve">    if((arr[1]+arr[2])&gt;=(arr[1]*arr[2])){printf("%lld",arr[0]-(arr[1]+arr[2]));}</w:t>
      </w:r>
    </w:p>
    <w:p w14:paraId="30C77FAD" w14:textId="77777777" w:rsidR="00E95DC7" w:rsidRPr="00E95DC7" w:rsidRDefault="00E95DC7" w:rsidP="00E95DC7">
      <w:pPr>
        <w:spacing w:after="0"/>
        <w:rPr>
          <w:b/>
          <w:bCs/>
          <w:sz w:val="28"/>
          <w:szCs w:val="28"/>
          <w:lang w:eastAsia="en-IN"/>
        </w:rPr>
      </w:pPr>
      <w:r w:rsidRPr="00E95DC7">
        <w:rPr>
          <w:b/>
          <w:bCs/>
          <w:sz w:val="28"/>
          <w:szCs w:val="28"/>
          <w:lang w:eastAsia="en-IN"/>
        </w:rPr>
        <w:t xml:space="preserve">    else{printf("%lld",arr[0]-(arr[1]*arr[2]));}</w:t>
      </w:r>
    </w:p>
    <w:p w14:paraId="1EB2F4CE" w14:textId="725D90A5" w:rsidR="00E95DC7" w:rsidRDefault="00E95DC7" w:rsidP="00E95DC7">
      <w:pPr>
        <w:spacing w:after="0"/>
        <w:rPr>
          <w:b/>
          <w:bCs/>
          <w:sz w:val="28"/>
          <w:szCs w:val="28"/>
          <w:lang w:eastAsia="en-IN"/>
        </w:rPr>
      </w:pPr>
      <w:r w:rsidRPr="00E95DC7">
        <w:rPr>
          <w:b/>
          <w:bCs/>
          <w:sz w:val="28"/>
          <w:szCs w:val="28"/>
          <w:lang w:eastAsia="en-IN"/>
        </w:rPr>
        <w:t>}</w:t>
      </w:r>
    </w:p>
    <w:p w14:paraId="0A82EC07" w14:textId="5BA5732D" w:rsidR="00E95DC7" w:rsidRDefault="00E95DC7" w:rsidP="00E95DC7">
      <w:pPr>
        <w:spacing w:after="0"/>
        <w:rPr>
          <w:b/>
          <w:bCs/>
          <w:sz w:val="28"/>
          <w:szCs w:val="28"/>
          <w:lang w:eastAsia="en-IN"/>
        </w:rPr>
      </w:pPr>
    </w:p>
    <w:p w14:paraId="75406CBF" w14:textId="05475DDB" w:rsidR="00E95DC7" w:rsidRDefault="00142CB2" w:rsidP="00E95DC7">
      <w:pPr>
        <w:spacing w:after="0"/>
        <w:rPr>
          <w:b/>
          <w:bCs/>
          <w:sz w:val="28"/>
          <w:szCs w:val="28"/>
          <w:lang w:eastAsia="en-IN"/>
        </w:rPr>
      </w:pPr>
      <w:r w:rsidRPr="00142CB2">
        <w:rPr>
          <w:b/>
          <w:bCs/>
          <w:sz w:val="28"/>
          <w:szCs w:val="28"/>
          <w:highlight w:val="yellow"/>
          <w:lang w:eastAsia="en-IN"/>
        </w:rPr>
        <w:t>C++ CODE:</w:t>
      </w:r>
    </w:p>
    <w:p w14:paraId="3AC29671" w14:textId="77777777" w:rsidR="00142CB2" w:rsidRPr="00142CB2" w:rsidRDefault="00142CB2" w:rsidP="00142CB2">
      <w:pPr>
        <w:spacing w:after="0"/>
        <w:rPr>
          <w:b/>
          <w:bCs/>
          <w:sz w:val="28"/>
          <w:szCs w:val="28"/>
          <w:lang w:eastAsia="en-IN"/>
        </w:rPr>
      </w:pPr>
      <w:r w:rsidRPr="00142CB2">
        <w:rPr>
          <w:b/>
          <w:bCs/>
          <w:sz w:val="28"/>
          <w:szCs w:val="28"/>
          <w:lang w:eastAsia="en-IN"/>
        </w:rPr>
        <w:t>#include &lt;iostream&gt;</w:t>
      </w:r>
    </w:p>
    <w:p w14:paraId="56124AA3" w14:textId="77777777" w:rsidR="00142CB2" w:rsidRPr="00142CB2" w:rsidRDefault="00142CB2" w:rsidP="00142CB2">
      <w:pPr>
        <w:spacing w:after="0"/>
        <w:rPr>
          <w:b/>
          <w:bCs/>
          <w:sz w:val="28"/>
          <w:szCs w:val="28"/>
          <w:lang w:eastAsia="en-IN"/>
        </w:rPr>
      </w:pPr>
      <w:r w:rsidRPr="00142CB2">
        <w:rPr>
          <w:b/>
          <w:bCs/>
          <w:sz w:val="28"/>
          <w:szCs w:val="28"/>
          <w:lang w:eastAsia="en-IN"/>
        </w:rPr>
        <w:t>#include &lt;vector&gt;</w:t>
      </w:r>
    </w:p>
    <w:p w14:paraId="16C62409" w14:textId="77777777" w:rsidR="00142CB2" w:rsidRPr="00142CB2" w:rsidRDefault="00142CB2" w:rsidP="00142CB2">
      <w:pPr>
        <w:spacing w:after="0"/>
        <w:rPr>
          <w:b/>
          <w:bCs/>
          <w:sz w:val="28"/>
          <w:szCs w:val="28"/>
          <w:lang w:eastAsia="en-IN"/>
        </w:rPr>
      </w:pPr>
      <w:r w:rsidRPr="00142CB2">
        <w:rPr>
          <w:b/>
          <w:bCs/>
          <w:sz w:val="28"/>
          <w:szCs w:val="28"/>
          <w:lang w:eastAsia="en-IN"/>
        </w:rPr>
        <w:t>#include &lt;algorithm&gt;</w:t>
      </w:r>
    </w:p>
    <w:p w14:paraId="4A61386C" w14:textId="77777777" w:rsidR="00142CB2" w:rsidRPr="00142CB2" w:rsidRDefault="00142CB2" w:rsidP="00142CB2">
      <w:pPr>
        <w:spacing w:after="0"/>
        <w:rPr>
          <w:b/>
          <w:bCs/>
          <w:sz w:val="28"/>
          <w:szCs w:val="28"/>
          <w:lang w:eastAsia="en-IN"/>
        </w:rPr>
      </w:pPr>
      <w:r w:rsidRPr="00142CB2">
        <w:rPr>
          <w:b/>
          <w:bCs/>
          <w:sz w:val="28"/>
          <w:szCs w:val="28"/>
          <w:lang w:eastAsia="en-IN"/>
        </w:rPr>
        <w:t>using namespace std;</w:t>
      </w:r>
    </w:p>
    <w:p w14:paraId="0EBE6832" w14:textId="77777777" w:rsidR="00142CB2" w:rsidRPr="00142CB2" w:rsidRDefault="00142CB2" w:rsidP="00142CB2">
      <w:pPr>
        <w:spacing w:after="0"/>
        <w:rPr>
          <w:b/>
          <w:bCs/>
          <w:sz w:val="28"/>
          <w:szCs w:val="28"/>
          <w:lang w:eastAsia="en-IN"/>
        </w:rPr>
      </w:pPr>
      <w:r w:rsidRPr="00142CB2">
        <w:rPr>
          <w:b/>
          <w:bCs/>
          <w:sz w:val="28"/>
          <w:szCs w:val="28"/>
          <w:lang w:eastAsia="en-IN"/>
        </w:rPr>
        <w:t>int main(){</w:t>
      </w:r>
    </w:p>
    <w:p w14:paraId="39AFFB4A" w14:textId="77777777" w:rsidR="00142CB2" w:rsidRPr="00142CB2" w:rsidRDefault="00142CB2" w:rsidP="00142CB2">
      <w:pPr>
        <w:spacing w:after="0"/>
        <w:rPr>
          <w:b/>
          <w:bCs/>
          <w:sz w:val="28"/>
          <w:szCs w:val="28"/>
          <w:lang w:eastAsia="en-IN"/>
        </w:rPr>
      </w:pPr>
      <w:r w:rsidRPr="00142CB2">
        <w:rPr>
          <w:b/>
          <w:bCs/>
          <w:sz w:val="28"/>
          <w:szCs w:val="28"/>
          <w:lang w:eastAsia="en-IN"/>
        </w:rPr>
        <w:t xml:space="preserve">    vector &lt;int&gt; nums;</w:t>
      </w:r>
    </w:p>
    <w:p w14:paraId="2F481768" w14:textId="77777777" w:rsidR="00142CB2" w:rsidRPr="00142CB2" w:rsidRDefault="00142CB2" w:rsidP="00142CB2">
      <w:pPr>
        <w:spacing w:after="0"/>
        <w:rPr>
          <w:b/>
          <w:bCs/>
          <w:sz w:val="28"/>
          <w:szCs w:val="28"/>
          <w:lang w:eastAsia="en-IN"/>
        </w:rPr>
      </w:pPr>
      <w:r w:rsidRPr="00142CB2">
        <w:rPr>
          <w:b/>
          <w:bCs/>
          <w:sz w:val="28"/>
          <w:szCs w:val="28"/>
          <w:lang w:eastAsia="en-IN"/>
        </w:rPr>
        <w:t xml:space="preserve">    for (int i=0;i&lt;3;i++){int x; cin&gt;&gt;x; nums.push_back(x);}</w:t>
      </w:r>
    </w:p>
    <w:p w14:paraId="7BB6BC3B" w14:textId="77777777" w:rsidR="00142CB2" w:rsidRPr="00142CB2" w:rsidRDefault="00142CB2" w:rsidP="00142CB2">
      <w:pPr>
        <w:spacing w:after="0"/>
        <w:rPr>
          <w:b/>
          <w:bCs/>
          <w:sz w:val="28"/>
          <w:szCs w:val="28"/>
          <w:lang w:eastAsia="en-IN"/>
        </w:rPr>
      </w:pPr>
      <w:r w:rsidRPr="00142CB2">
        <w:rPr>
          <w:b/>
          <w:bCs/>
          <w:sz w:val="28"/>
          <w:szCs w:val="28"/>
          <w:lang w:eastAsia="en-IN"/>
        </w:rPr>
        <w:t xml:space="preserve">    sort(nums.begin(),nums.end());</w:t>
      </w:r>
    </w:p>
    <w:p w14:paraId="7A995281" w14:textId="77777777" w:rsidR="00142CB2" w:rsidRDefault="00142CB2" w:rsidP="00142CB2">
      <w:pPr>
        <w:spacing w:after="0"/>
        <w:rPr>
          <w:b/>
          <w:bCs/>
          <w:sz w:val="28"/>
          <w:szCs w:val="28"/>
          <w:lang w:eastAsia="en-IN"/>
        </w:rPr>
      </w:pPr>
      <w:r w:rsidRPr="00142CB2">
        <w:rPr>
          <w:b/>
          <w:bCs/>
          <w:sz w:val="28"/>
          <w:szCs w:val="28"/>
          <w:lang w:eastAsia="en-IN"/>
        </w:rPr>
        <w:t xml:space="preserve">    if ((nums[1]+nums[2])&gt;=(nums[1]*nums[2])) </w:t>
      </w:r>
    </w:p>
    <w:p w14:paraId="2C602044" w14:textId="17356F5C" w:rsidR="00142CB2" w:rsidRPr="00142CB2" w:rsidRDefault="00142CB2" w:rsidP="00142CB2">
      <w:pPr>
        <w:spacing w:after="0"/>
        <w:rPr>
          <w:b/>
          <w:bCs/>
          <w:sz w:val="28"/>
          <w:szCs w:val="28"/>
          <w:lang w:eastAsia="en-IN"/>
        </w:rPr>
      </w:pPr>
      <w:r>
        <w:rPr>
          <w:b/>
          <w:bCs/>
          <w:sz w:val="28"/>
          <w:szCs w:val="28"/>
          <w:lang w:eastAsia="en-IN"/>
        </w:rPr>
        <w:t xml:space="preserve">    </w:t>
      </w:r>
      <w:r w:rsidRPr="00142CB2">
        <w:rPr>
          <w:b/>
          <w:bCs/>
          <w:sz w:val="28"/>
          <w:szCs w:val="28"/>
          <w:lang w:eastAsia="en-IN"/>
        </w:rPr>
        <w:t>{cout&lt;&lt;nums[0]</w:t>
      </w:r>
      <w:r>
        <w:rPr>
          <w:b/>
          <w:bCs/>
          <w:sz w:val="28"/>
          <w:szCs w:val="28"/>
          <w:lang w:eastAsia="en-IN"/>
        </w:rPr>
        <w:t>-</w:t>
      </w:r>
      <w:r w:rsidRPr="00142CB2">
        <w:rPr>
          <w:b/>
          <w:bCs/>
          <w:sz w:val="28"/>
          <w:szCs w:val="28"/>
          <w:lang w:eastAsia="en-IN"/>
        </w:rPr>
        <w:t>(nums[1]+nums[2]);}</w:t>
      </w:r>
    </w:p>
    <w:p w14:paraId="7EC29BDA" w14:textId="77777777" w:rsidR="00142CB2" w:rsidRPr="00142CB2" w:rsidRDefault="00142CB2" w:rsidP="00142CB2">
      <w:pPr>
        <w:spacing w:after="0"/>
        <w:rPr>
          <w:b/>
          <w:bCs/>
          <w:sz w:val="28"/>
          <w:szCs w:val="28"/>
          <w:lang w:eastAsia="en-IN"/>
        </w:rPr>
      </w:pPr>
      <w:r w:rsidRPr="00142CB2">
        <w:rPr>
          <w:b/>
          <w:bCs/>
          <w:sz w:val="28"/>
          <w:szCs w:val="28"/>
          <w:lang w:eastAsia="en-IN"/>
        </w:rPr>
        <w:t xml:space="preserve">    else {cout&lt;&lt;nums[0]-(nums[1]*nums[2]);}</w:t>
      </w:r>
    </w:p>
    <w:p w14:paraId="1DE83B01" w14:textId="099B8BBF" w:rsidR="00142CB2" w:rsidRDefault="00142CB2" w:rsidP="00142CB2">
      <w:pPr>
        <w:spacing w:after="0"/>
        <w:rPr>
          <w:b/>
          <w:bCs/>
          <w:sz w:val="28"/>
          <w:szCs w:val="28"/>
          <w:lang w:eastAsia="en-IN"/>
        </w:rPr>
      </w:pPr>
      <w:r w:rsidRPr="00142CB2">
        <w:rPr>
          <w:b/>
          <w:bCs/>
          <w:sz w:val="28"/>
          <w:szCs w:val="28"/>
          <w:lang w:eastAsia="en-IN"/>
        </w:rPr>
        <w:t>}</w:t>
      </w:r>
    </w:p>
    <w:p w14:paraId="2F4CC74D" w14:textId="359BE1EB" w:rsidR="00142CB2" w:rsidRDefault="00142CB2" w:rsidP="00142CB2">
      <w:pPr>
        <w:spacing w:after="0"/>
        <w:rPr>
          <w:b/>
          <w:bCs/>
          <w:sz w:val="28"/>
          <w:szCs w:val="28"/>
          <w:lang w:eastAsia="en-IN"/>
        </w:rPr>
      </w:pPr>
      <w:r w:rsidRPr="00142CB2">
        <w:rPr>
          <w:b/>
          <w:bCs/>
          <w:sz w:val="28"/>
          <w:szCs w:val="28"/>
          <w:highlight w:val="yellow"/>
          <w:lang w:eastAsia="en-IN"/>
        </w:rPr>
        <w:t>Or alternatively:</w:t>
      </w:r>
    </w:p>
    <w:p w14:paraId="2DD20528" w14:textId="77777777" w:rsidR="00221F4B" w:rsidRPr="00221F4B" w:rsidRDefault="00221F4B" w:rsidP="00221F4B">
      <w:pPr>
        <w:spacing w:after="0"/>
        <w:rPr>
          <w:b/>
          <w:bCs/>
          <w:sz w:val="28"/>
          <w:szCs w:val="28"/>
          <w:lang w:eastAsia="en-IN"/>
        </w:rPr>
      </w:pPr>
      <w:r w:rsidRPr="00221F4B">
        <w:rPr>
          <w:b/>
          <w:bCs/>
          <w:sz w:val="28"/>
          <w:szCs w:val="28"/>
          <w:lang w:eastAsia="en-IN"/>
        </w:rPr>
        <w:t>//we can define the length of vector</w:t>
      </w:r>
    </w:p>
    <w:p w14:paraId="6D1CAC97" w14:textId="77777777" w:rsidR="00221F4B" w:rsidRPr="00221F4B" w:rsidRDefault="00221F4B" w:rsidP="00221F4B">
      <w:pPr>
        <w:spacing w:after="0"/>
        <w:rPr>
          <w:b/>
          <w:bCs/>
          <w:sz w:val="28"/>
          <w:szCs w:val="28"/>
          <w:lang w:eastAsia="en-IN"/>
        </w:rPr>
      </w:pPr>
      <w:r w:rsidRPr="00221F4B">
        <w:rPr>
          <w:b/>
          <w:bCs/>
          <w:sz w:val="28"/>
          <w:szCs w:val="28"/>
          <w:lang w:eastAsia="en-IN"/>
        </w:rPr>
        <w:t>#include &lt;iostream&gt;</w:t>
      </w:r>
    </w:p>
    <w:p w14:paraId="00160DA0" w14:textId="77777777" w:rsidR="00221F4B" w:rsidRPr="00221F4B" w:rsidRDefault="00221F4B" w:rsidP="00221F4B">
      <w:pPr>
        <w:spacing w:after="0"/>
        <w:rPr>
          <w:b/>
          <w:bCs/>
          <w:sz w:val="28"/>
          <w:szCs w:val="28"/>
          <w:lang w:eastAsia="en-IN"/>
        </w:rPr>
      </w:pPr>
      <w:r w:rsidRPr="00221F4B">
        <w:rPr>
          <w:b/>
          <w:bCs/>
          <w:sz w:val="28"/>
          <w:szCs w:val="28"/>
          <w:lang w:eastAsia="en-IN"/>
        </w:rPr>
        <w:t>#include &lt;vector&gt;</w:t>
      </w:r>
    </w:p>
    <w:p w14:paraId="691574D6" w14:textId="77777777" w:rsidR="00221F4B" w:rsidRPr="00221F4B" w:rsidRDefault="00221F4B" w:rsidP="00221F4B">
      <w:pPr>
        <w:spacing w:after="0"/>
        <w:rPr>
          <w:b/>
          <w:bCs/>
          <w:sz w:val="28"/>
          <w:szCs w:val="28"/>
          <w:lang w:eastAsia="en-IN"/>
        </w:rPr>
      </w:pPr>
      <w:r w:rsidRPr="00221F4B">
        <w:rPr>
          <w:b/>
          <w:bCs/>
          <w:sz w:val="28"/>
          <w:szCs w:val="28"/>
          <w:lang w:eastAsia="en-IN"/>
        </w:rPr>
        <w:t>#include &lt;algorithm&gt;</w:t>
      </w:r>
    </w:p>
    <w:p w14:paraId="77301B0B" w14:textId="77777777" w:rsidR="00221F4B" w:rsidRPr="00221F4B" w:rsidRDefault="00221F4B" w:rsidP="00221F4B">
      <w:pPr>
        <w:spacing w:after="0"/>
        <w:rPr>
          <w:b/>
          <w:bCs/>
          <w:sz w:val="28"/>
          <w:szCs w:val="28"/>
          <w:lang w:eastAsia="en-IN"/>
        </w:rPr>
      </w:pPr>
      <w:r w:rsidRPr="00221F4B">
        <w:rPr>
          <w:b/>
          <w:bCs/>
          <w:sz w:val="28"/>
          <w:szCs w:val="28"/>
          <w:lang w:eastAsia="en-IN"/>
        </w:rPr>
        <w:t>using namespace std;</w:t>
      </w:r>
    </w:p>
    <w:p w14:paraId="0B8A72A8" w14:textId="77777777" w:rsidR="00221F4B" w:rsidRPr="00221F4B" w:rsidRDefault="00221F4B" w:rsidP="00221F4B">
      <w:pPr>
        <w:spacing w:after="0"/>
        <w:rPr>
          <w:b/>
          <w:bCs/>
          <w:sz w:val="28"/>
          <w:szCs w:val="28"/>
          <w:lang w:eastAsia="en-IN"/>
        </w:rPr>
      </w:pPr>
      <w:r w:rsidRPr="00221F4B">
        <w:rPr>
          <w:b/>
          <w:bCs/>
          <w:sz w:val="28"/>
          <w:szCs w:val="28"/>
          <w:lang w:eastAsia="en-IN"/>
        </w:rPr>
        <w:t>int main(){</w:t>
      </w:r>
    </w:p>
    <w:p w14:paraId="595D3BAC" w14:textId="77777777" w:rsidR="00221F4B" w:rsidRPr="00221F4B" w:rsidRDefault="00221F4B" w:rsidP="00221F4B">
      <w:pPr>
        <w:spacing w:after="0"/>
        <w:rPr>
          <w:b/>
          <w:bCs/>
          <w:sz w:val="28"/>
          <w:szCs w:val="28"/>
          <w:lang w:eastAsia="en-IN"/>
        </w:rPr>
      </w:pPr>
      <w:r w:rsidRPr="00221F4B">
        <w:rPr>
          <w:b/>
          <w:bCs/>
          <w:sz w:val="28"/>
          <w:szCs w:val="28"/>
          <w:lang w:eastAsia="en-IN"/>
        </w:rPr>
        <w:t xml:space="preserve">    vector &lt;int&gt; nums(3);</w:t>
      </w:r>
    </w:p>
    <w:p w14:paraId="68C70881" w14:textId="77777777" w:rsidR="00221F4B" w:rsidRPr="00221F4B" w:rsidRDefault="00221F4B" w:rsidP="00221F4B">
      <w:pPr>
        <w:spacing w:after="0"/>
        <w:rPr>
          <w:b/>
          <w:bCs/>
          <w:sz w:val="28"/>
          <w:szCs w:val="28"/>
          <w:lang w:eastAsia="en-IN"/>
        </w:rPr>
      </w:pPr>
      <w:r w:rsidRPr="00221F4B">
        <w:rPr>
          <w:b/>
          <w:bCs/>
          <w:sz w:val="28"/>
          <w:szCs w:val="28"/>
          <w:lang w:eastAsia="en-IN"/>
        </w:rPr>
        <w:t xml:space="preserve">    for (int i=0;i&lt;nums.size();i++){cin&gt;&gt;nums[i];}</w:t>
      </w:r>
    </w:p>
    <w:p w14:paraId="369E2098" w14:textId="77777777" w:rsidR="00221F4B" w:rsidRPr="00221F4B" w:rsidRDefault="00221F4B" w:rsidP="00221F4B">
      <w:pPr>
        <w:spacing w:after="0"/>
        <w:rPr>
          <w:b/>
          <w:bCs/>
          <w:sz w:val="28"/>
          <w:szCs w:val="28"/>
          <w:lang w:eastAsia="en-IN"/>
        </w:rPr>
      </w:pPr>
      <w:r w:rsidRPr="00221F4B">
        <w:rPr>
          <w:b/>
          <w:bCs/>
          <w:sz w:val="28"/>
          <w:szCs w:val="28"/>
          <w:lang w:eastAsia="en-IN"/>
        </w:rPr>
        <w:t xml:space="preserve">    sort(nums.begin(),nums.end());</w:t>
      </w:r>
    </w:p>
    <w:p w14:paraId="6B5537FD" w14:textId="77777777" w:rsidR="00221F4B" w:rsidRPr="00221F4B" w:rsidRDefault="00221F4B" w:rsidP="00221F4B">
      <w:pPr>
        <w:spacing w:after="0"/>
        <w:rPr>
          <w:b/>
          <w:bCs/>
          <w:sz w:val="28"/>
          <w:szCs w:val="28"/>
          <w:lang w:eastAsia="en-IN"/>
        </w:rPr>
      </w:pPr>
      <w:r w:rsidRPr="00221F4B">
        <w:rPr>
          <w:b/>
          <w:bCs/>
          <w:sz w:val="28"/>
          <w:szCs w:val="28"/>
          <w:lang w:eastAsia="en-IN"/>
        </w:rPr>
        <w:t xml:space="preserve">    if ((nums[1]+nums[2])&gt;=(nums[1]*nums[2])) </w:t>
      </w:r>
    </w:p>
    <w:p w14:paraId="3F51DDC5" w14:textId="77777777" w:rsidR="00221F4B" w:rsidRPr="00221F4B" w:rsidRDefault="00221F4B" w:rsidP="00221F4B">
      <w:pPr>
        <w:spacing w:after="0"/>
        <w:rPr>
          <w:b/>
          <w:bCs/>
          <w:sz w:val="28"/>
          <w:szCs w:val="28"/>
          <w:lang w:eastAsia="en-IN"/>
        </w:rPr>
      </w:pPr>
      <w:r w:rsidRPr="00221F4B">
        <w:rPr>
          <w:b/>
          <w:bCs/>
          <w:sz w:val="28"/>
          <w:szCs w:val="28"/>
          <w:lang w:eastAsia="en-IN"/>
        </w:rPr>
        <w:t xml:space="preserve">    {cout&lt;&lt;nums[0]-(nums[1]+nums[2]);}</w:t>
      </w:r>
    </w:p>
    <w:p w14:paraId="42B5A7F5" w14:textId="77777777" w:rsidR="00221F4B" w:rsidRPr="00221F4B" w:rsidRDefault="00221F4B" w:rsidP="00221F4B">
      <w:pPr>
        <w:spacing w:after="0"/>
        <w:rPr>
          <w:b/>
          <w:bCs/>
          <w:sz w:val="28"/>
          <w:szCs w:val="28"/>
          <w:lang w:eastAsia="en-IN"/>
        </w:rPr>
      </w:pPr>
      <w:r w:rsidRPr="00221F4B">
        <w:rPr>
          <w:b/>
          <w:bCs/>
          <w:sz w:val="28"/>
          <w:szCs w:val="28"/>
          <w:lang w:eastAsia="en-IN"/>
        </w:rPr>
        <w:t xml:space="preserve">    else {cout&lt;&lt;nums[0]-(nums[1]*nums[2]);}</w:t>
      </w:r>
    </w:p>
    <w:p w14:paraId="602DBE8E" w14:textId="4BDF861E" w:rsidR="00142CB2" w:rsidRDefault="00221F4B" w:rsidP="00221F4B">
      <w:pPr>
        <w:spacing w:after="0"/>
        <w:rPr>
          <w:b/>
          <w:bCs/>
          <w:sz w:val="28"/>
          <w:szCs w:val="28"/>
          <w:lang w:eastAsia="en-IN"/>
        </w:rPr>
      </w:pPr>
      <w:r w:rsidRPr="00221F4B">
        <w:rPr>
          <w:b/>
          <w:bCs/>
          <w:sz w:val="28"/>
          <w:szCs w:val="28"/>
          <w:lang w:eastAsia="en-IN"/>
        </w:rPr>
        <w:t>}</w:t>
      </w:r>
    </w:p>
    <w:p w14:paraId="5928FE6B" w14:textId="14B540B1" w:rsidR="007D0A38" w:rsidRDefault="007D0A38" w:rsidP="00221F4B">
      <w:pPr>
        <w:spacing w:after="0"/>
        <w:rPr>
          <w:b/>
          <w:bCs/>
          <w:sz w:val="28"/>
          <w:szCs w:val="28"/>
          <w:lang w:eastAsia="en-IN"/>
        </w:rPr>
      </w:pPr>
    </w:p>
    <w:p w14:paraId="66F9CA4C" w14:textId="77777777" w:rsidR="007D0A38" w:rsidRDefault="007D0A38" w:rsidP="007D0A38">
      <w:pPr>
        <w:pStyle w:val="Heading4"/>
        <w:shd w:val="clear" w:color="auto" w:fill="F9F9F9"/>
        <w:spacing w:before="0"/>
        <w:rPr>
          <w:rFonts w:ascii="Segoe UI" w:hAnsi="Segoe UI" w:cs="Segoe UI"/>
          <w:color w:val="008000"/>
        </w:rPr>
      </w:pPr>
      <w:r>
        <w:rPr>
          <w:rFonts w:ascii="Segoe UI" w:hAnsi="Segoe UI" w:cs="Segoe UI"/>
          <w:b/>
          <w:bCs/>
          <w:color w:val="008000"/>
        </w:rPr>
        <w:t>Correctness of Printed Sheets</w:t>
      </w:r>
    </w:p>
    <w:p w14:paraId="17D2AD2A" w14:textId="77777777" w:rsidR="007D0A38" w:rsidRDefault="007D0A38" w:rsidP="007D0A3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umber labels are to be prepared by a small scale printing company. The sheets are cut into uniform dimension and fed into the printing machine. The printing machine has to print some numbers in ascending order.</w:t>
      </w:r>
    </w:p>
    <w:p w14:paraId="0849D8C9" w14:textId="16FD1F21" w:rsidR="007D0A38" w:rsidRDefault="007D0A38" w:rsidP="007D0A38">
      <w:pPr>
        <w:shd w:val="clear" w:color="auto" w:fill="F9F9F9"/>
        <w:rPr>
          <w:rFonts w:ascii="Segoe UI" w:hAnsi="Segoe UI" w:cs="Segoe UI"/>
          <w:color w:val="212529"/>
        </w:rPr>
      </w:pPr>
      <w:r>
        <w:rPr>
          <w:b/>
          <w:bCs/>
          <w:noProof/>
          <w:sz w:val="28"/>
          <w:szCs w:val="28"/>
        </w:rPr>
        <w:drawing>
          <wp:inline distT="0" distB="0" distL="0" distR="0" wp14:anchorId="1702F18F" wp14:editId="23B7EF2D">
            <wp:extent cx="5731510" cy="729984"/>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28832" cy="742379"/>
                    </a:xfrm>
                    <a:prstGeom prst="rect">
                      <a:avLst/>
                    </a:prstGeom>
                    <a:noFill/>
                    <a:ln>
                      <a:noFill/>
                    </a:ln>
                  </pic:spPr>
                </pic:pic>
              </a:graphicData>
            </a:graphic>
          </wp:inline>
        </w:drawing>
      </w:r>
    </w:p>
    <w:p w14:paraId="140E5729" w14:textId="77777777" w:rsidR="007D0A38" w:rsidRDefault="007D0A38" w:rsidP="007D0A3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The printing machine doesn’t do the job always correct it print numbers in wrong order sometimes. But some of the printed sheets are easily correctable by a single cut and a single paste. For example, if the printed sheet has numbers 17, 19, 23, 34, 56, 71, 80 then it has done the job correct. If the printed sheet has the numbers 76, 89, 91, 96, 23, 28, 29, 37, 45 then it is easily correctable since by a single cut after number 96 and single paste before 76 will contain the numbers in order that is cut after the 4</w:t>
      </w:r>
      <w:r>
        <w:rPr>
          <w:rFonts w:ascii="Georgia" w:hAnsi="Georgia" w:cs="Segoe UI"/>
          <w:color w:val="212529"/>
          <w:sz w:val="20"/>
          <w:szCs w:val="20"/>
          <w:vertAlign w:val="superscript"/>
        </w:rPr>
        <w:t>th</w:t>
      </w:r>
      <w:r>
        <w:rPr>
          <w:rFonts w:ascii="Georgia" w:hAnsi="Georgia" w:cs="Segoe UI"/>
          <w:color w:val="212529"/>
          <w:sz w:val="27"/>
          <w:szCs w:val="27"/>
        </w:rPr>
        <w:t> number in the printed sheet will do. If the printed sheets has the numbers 76, 89, 91, 96, 23, 28, 97, 29, 37, 45 is not easily correctable. Given the numbers in a printed sheet, write a C++ code to categorize it to Correct, Easily correctable or Not easilt correctable.</w:t>
      </w:r>
    </w:p>
    <w:p w14:paraId="053285F5" w14:textId="77777777" w:rsidR="007D0A38" w:rsidRDefault="007D0A38" w:rsidP="007D0A38">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7E49B51B" w14:textId="77777777" w:rsidR="007D0A38" w:rsidRDefault="007D0A38" w:rsidP="007D0A3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CB5DA59" w14:textId="77777777" w:rsidR="007D0A38" w:rsidRDefault="007D0A38" w:rsidP="007D0A3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count of numbers printed in the sheet</w:t>
      </w:r>
    </w:p>
    <w:p w14:paraId="178666D2" w14:textId="77777777" w:rsidR="007D0A38" w:rsidRDefault="007D0A38" w:rsidP="007D0A3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 the numbers printed on the sheet separated by a space</w:t>
      </w:r>
    </w:p>
    <w:p w14:paraId="1A233BB7" w14:textId="77777777" w:rsidR="007D0A38" w:rsidRDefault="007D0A38" w:rsidP="007D0A3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4B6A283" w14:textId="77777777" w:rsidR="007D0A38" w:rsidRDefault="007D0A38" w:rsidP="007D0A3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either Correct, Easily correctable or Not easily correctable</w:t>
      </w:r>
    </w:p>
    <w:p w14:paraId="65A4FEAD" w14:textId="3CD48526" w:rsidR="007D0A38" w:rsidRPr="007D0A38" w:rsidRDefault="007D0A38" w:rsidP="007D0A38">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If the sheet is easily correctable then print the position of the number after which cut has to be made in the next line</w:t>
      </w:r>
    </w:p>
    <w:p w14:paraId="087F7669" w14:textId="78AC4510" w:rsidR="007D0A38" w:rsidRDefault="007D0A38" w:rsidP="00221F4B">
      <w:pPr>
        <w:spacing w:after="0"/>
        <w:rPr>
          <w:b/>
          <w:bCs/>
          <w:sz w:val="28"/>
          <w:szCs w:val="28"/>
          <w:lang w:eastAsia="en-IN"/>
        </w:rPr>
      </w:pPr>
      <w:r w:rsidRPr="007D0A38">
        <w:rPr>
          <w:b/>
          <w:bCs/>
          <w:sz w:val="28"/>
          <w:szCs w:val="28"/>
          <w:highlight w:val="yellow"/>
          <w:lang w:eastAsia="en-IN"/>
        </w:rPr>
        <w:t>ANS.</w:t>
      </w:r>
    </w:p>
    <w:p w14:paraId="03E260FD" w14:textId="0FAC809A" w:rsidR="00F019FC" w:rsidRDefault="00F019FC" w:rsidP="00221F4B">
      <w:pPr>
        <w:spacing w:after="0"/>
        <w:rPr>
          <w:b/>
          <w:bCs/>
          <w:sz w:val="28"/>
          <w:szCs w:val="28"/>
          <w:lang w:eastAsia="en-IN"/>
        </w:rPr>
      </w:pPr>
      <w:r>
        <w:rPr>
          <w:b/>
          <w:bCs/>
          <w:sz w:val="28"/>
          <w:szCs w:val="28"/>
          <w:lang w:eastAsia="en-IN"/>
        </w:rPr>
        <w:t>from collections import *</w:t>
      </w:r>
    </w:p>
    <w:p w14:paraId="62ED1F23" w14:textId="77777777" w:rsidR="007D0A38" w:rsidRPr="007D0A38" w:rsidRDefault="007D0A38" w:rsidP="007D0A38">
      <w:pPr>
        <w:spacing w:after="0"/>
        <w:rPr>
          <w:b/>
          <w:bCs/>
          <w:sz w:val="28"/>
          <w:szCs w:val="28"/>
          <w:lang w:eastAsia="en-IN"/>
        </w:rPr>
      </w:pPr>
      <w:r w:rsidRPr="007D0A38">
        <w:rPr>
          <w:b/>
          <w:bCs/>
          <w:sz w:val="28"/>
          <w:szCs w:val="28"/>
          <w:lang w:eastAsia="en-IN"/>
        </w:rPr>
        <w:t>n=int(input())</w:t>
      </w:r>
    </w:p>
    <w:p w14:paraId="3DD07ED8" w14:textId="77777777" w:rsidR="007D0A38" w:rsidRPr="007D0A38" w:rsidRDefault="007D0A38" w:rsidP="007D0A38">
      <w:pPr>
        <w:spacing w:after="0"/>
        <w:rPr>
          <w:b/>
          <w:bCs/>
          <w:sz w:val="28"/>
          <w:szCs w:val="28"/>
          <w:lang w:eastAsia="en-IN"/>
        </w:rPr>
      </w:pPr>
      <w:r w:rsidRPr="007D0A38">
        <w:rPr>
          <w:b/>
          <w:bCs/>
          <w:sz w:val="28"/>
          <w:szCs w:val="28"/>
          <w:lang w:eastAsia="en-IN"/>
        </w:rPr>
        <w:t>nums=list(map(int,input().split()))</w:t>
      </w:r>
    </w:p>
    <w:p w14:paraId="029F0B59" w14:textId="77777777" w:rsidR="007D0A38" w:rsidRPr="007D0A38" w:rsidRDefault="007D0A38" w:rsidP="007D0A38">
      <w:pPr>
        <w:spacing w:after="0"/>
        <w:rPr>
          <w:b/>
          <w:bCs/>
          <w:sz w:val="28"/>
          <w:szCs w:val="28"/>
          <w:lang w:eastAsia="en-IN"/>
        </w:rPr>
      </w:pPr>
      <w:r w:rsidRPr="007D0A38">
        <w:rPr>
          <w:b/>
          <w:bCs/>
          <w:sz w:val="28"/>
          <w:szCs w:val="28"/>
          <w:lang w:eastAsia="en-IN"/>
        </w:rPr>
        <w:t>nums1=sorted(nums)</w:t>
      </w:r>
    </w:p>
    <w:p w14:paraId="2A8317DF" w14:textId="77777777" w:rsidR="007D0A38" w:rsidRPr="007D0A38" w:rsidRDefault="007D0A38" w:rsidP="007D0A38">
      <w:pPr>
        <w:spacing w:after="0"/>
        <w:rPr>
          <w:b/>
          <w:bCs/>
          <w:sz w:val="28"/>
          <w:szCs w:val="28"/>
          <w:lang w:eastAsia="en-IN"/>
        </w:rPr>
      </w:pPr>
      <w:r w:rsidRPr="007D0A38">
        <w:rPr>
          <w:b/>
          <w:bCs/>
          <w:sz w:val="28"/>
          <w:szCs w:val="28"/>
          <w:lang w:eastAsia="en-IN"/>
        </w:rPr>
        <w:t>flag=0</w:t>
      </w:r>
    </w:p>
    <w:p w14:paraId="023784E2" w14:textId="77777777" w:rsidR="007D0A38" w:rsidRPr="007D0A38" w:rsidRDefault="007D0A38" w:rsidP="007D0A38">
      <w:pPr>
        <w:spacing w:after="0"/>
        <w:rPr>
          <w:b/>
          <w:bCs/>
          <w:sz w:val="28"/>
          <w:szCs w:val="28"/>
          <w:lang w:eastAsia="en-IN"/>
        </w:rPr>
      </w:pPr>
      <w:r w:rsidRPr="007D0A38">
        <w:rPr>
          <w:b/>
          <w:bCs/>
          <w:sz w:val="28"/>
          <w:szCs w:val="28"/>
          <w:lang w:eastAsia="en-IN"/>
        </w:rPr>
        <w:t>for i in range(n):</w:t>
      </w:r>
    </w:p>
    <w:p w14:paraId="26F1856E" w14:textId="77777777" w:rsidR="007D0A38" w:rsidRPr="007D0A38" w:rsidRDefault="007D0A38" w:rsidP="007D0A38">
      <w:pPr>
        <w:spacing w:after="0"/>
        <w:rPr>
          <w:b/>
          <w:bCs/>
          <w:sz w:val="28"/>
          <w:szCs w:val="28"/>
          <w:lang w:eastAsia="en-IN"/>
        </w:rPr>
      </w:pPr>
      <w:r w:rsidRPr="007D0A38">
        <w:rPr>
          <w:b/>
          <w:bCs/>
          <w:sz w:val="28"/>
          <w:szCs w:val="28"/>
          <w:lang w:eastAsia="en-IN"/>
        </w:rPr>
        <w:t xml:space="preserve">    if nums[i]!=nums1[i]: flag=1; break</w:t>
      </w:r>
    </w:p>
    <w:p w14:paraId="1A9890B3" w14:textId="77777777" w:rsidR="007D0A38" w:rsidRPr="007D0A38" w:rsidRDefault="007D0A38" w:rsidP="007D0A38">
      <w:pPr>
        <w:spacing w:after="0"/>
        <w:rPr>
          <w:b/>
          <w:bCs/>
          <w:sz w:val="28"/>
          <w:szCs w:val="28"/>
          <w:lang w:eastAsia="en-IN"/>
        </w:rPr>
      </w:pPr>
      <w:r w:rsidRPr="007D0A38">
        <w:rPr>
          <w:b/>
          <w:bCs/>
          <w:sz w:val="28"/>
          <w:szCs w:val="28"/>
          <w:lang w:eastAsia="en-IN"/>
        </w:rPr>
        <w:t>if flag==0: print("Correct")</w:t>
      </w:r>
    </w:p>
    <w:p w14:paraId="69F3F54C" w14:textId="77777777" w:rsidR="007D0A38" w:rsidRPr="007D0A38" w:rsidRDefault="007D0A38" w:rsidP="007D0A38">
      <w:pPr>
        <w:spacing w:after="0"/>
        <w:rPr>
          <w:b/>
          <w:bCs/>
          <w:sz w:val="28"/>
          <w:szCs w:val="28"/>
          <w:lang w:eastAsia="en-IN"/>
        </w:rPr>
      </w:pPr>
      <w:r w:rsidRPr="007D0A38">
        <w:rPr>
          <w:b/>
          <w:bCs/>
          <w:sz w:val="28"/>
          <w:szCs w:val="28"/>
          <w:lang w:eastAsia="en-IN"/>
        </w:rPr>
        <w:t>if flag==1:</w:t>
      </w:r>
    </w:p>
    <w:p w14:paraId="4F164F62" w14:textId="77777777" w:rsidR="007D0A38" w:rsidRPr="007D0A38" w:rsidRDefault="007D0A38" w:rsidP="007D0A38">
      <w:pPr>
        <w:spacing w:after="0"/>
        <w:rPr>
          <w:b/>
          <w:bCs/>
          <w:sz w:val="28"/>
          <w:szCs w:val="28"/>
          <w:lang w:eastAsia="en-IN"/>
        </w:rPr>
      </w:pPr>
      <w:r w:rsidRPr="007D0A38">
        <w:rPr>
          <w:b/>
          <w:bCs/>
          <w:sz w:val="28"/>
          <w:szCs w:val="28"/>
          <w:lang w:eastAsia="en-IN"/>
        </w:rPr>
        <w:t xml:space="preserve">    possible_combs=[]; diff=[]</w:t>
      </w:r>
    </w:p>
    <w:p w14:paraId="25F03639" w14:textId="77777777" w:rsidR="007D0A38" w:rsidRPr="007D0A38" w:rsidRDefault="007D0A38" w:rsidP="007D0A38">
      <w:pPr>
        <w:spacing w:after="0"/>
        <w:rPr>
          <w:b/>
          <w:bCs/>
          <w:sz w:val="28"/>
          <w:szCs w:val="28"/>
          <w:lang w:eastAsia="en-IN"/>
        </w:rPr>
      </w:pPr>
      <w:r w:rsidRPr="007D0A38">
        <w:rPr>
          <w:b/>
          <w:bCs/>
          <w:sz w:val="28"/>
          <w:szCs w:val="28"/>
          <w:lang w:eastAsia="en-IN"/>
        </w:rPr>
        <w:t xml:space="preserve">    x=deque(nums1)</w:t>
      </w:r>
    </w:p>
    <w:p w14:paraId="0B5CF776" w14:textId="77777777" w:rsidR="007D0A38" w:rsidRPr="007D0A38" w:rsidRDefault="007D0A38" w:rsidP="007D0A38">
      <w:pPr>
        <w:spacing w:after="0"/>
        <w:rPr>
          <w:b/>
          <w:bCs/>
          <w:sz w:val="28"/>
          <w:szCs w:val="28"/>
          <w:lang w:eastAsia="en-IN"/>
        </w:rPr>
      </w:pPr>
      <w:r w:rsidRPr="007D0A38">
        <w:rPr>
          <w:b/>
          <w:bCs/>
          <w:sz w:val="28"/>
          <w:szCs w:val="28"/>
          <w:lang w:eastAsia="en-IN"/>
        </w:rPr>
        <w:t xml:space="preserve">    for i in range(n-1):</w:t>
      </w:r>
    </w:p>
    <w:p w14:paraId="088E19AD" w14:textId="77777777" w:rsidR="007D0A38" w:rsidRPr="007D0A38" w:rsidRDefault="007D0A38" w:rsidP="007D0A38">
      <w:pPr>
        <w:spacing w:after="0"/>
        <w:rPr>
          <w:b/>
          <w:bCs/>
          <w:sz w:val="28"/>
          <w:szCs w:val="28"/>
          <w:lang w:eastAsia="en-IN"/>
        </w:rPr>
      </w:pPr>
      <w:r w:rsidRPr="007D0A38">
        <w:rPr>
          <w:b/>
          <w:bCs/>
          <w:sz w:val="28"/>
          <w:szCs w:val="28"/>
          <w:lang w:eastAsia="en-IN"/>
        </w:rPr>
        <w:t xml:space="preserve">        diff.append(i+1)</w:t>
      </w:r>
    </w:p>
    <w:p w14:paraId="4E7BB0FA" w14:textId="77777777" w:rsidR="007D0A38" w:rsidRPr="007D0A38" w:rsidRDefault="007D0A38" w:rsidP="007D0A38">
      <w:pPr>
        <w:spacing w:after="0"/>
        <w:rPr>
          <w:b/>
          <w:bCs/>
          <w:sz w:val="28"/>
          <w:szCs w:val="28"/>
          <w:lang w:eastAsia="en-IN"/>
        </w:rPr>
      </w:pPr>
      <w:r w:rsidRPr="007D0A38">
        <w:rPr>
          <w:b/>
          <w:bCs/>
          <w:sz w:val="28"/>
          <w:szCs w:val="28"/>
          <w:lang w:eastAsia="en-IN"/>
        </w:rPr>
        <w:t xml:space="preserve">        x.rotate(-1)</w:t>
      </w:r>
    </w:p>
    <w:p w14:paraId="7A414A52" w14:textId="77777777" w:rsidR="007D0A38" w:rsidRPr="007D0A38" w:rsidRDefault="007D0A38" w:rsidP="007D0A38">
      <w:pPr>
        <w:spacing w:after="0"/>
        <w:rPr>
          <w:b/>
          <w:bCs/>
          <w:sz w:val="28"/>
          <w:szCs w:val="28"/>
          <w:lang w:eastAsia="en-IN"/>
        </w:rPr>
      </w:pPr>
      <w:r w:rsidRPr="007D0A38">
        <w:rPr>
          <w:b/>
          <w:bCs/>
          <w:sz w:val="28"/>
          <w:szCs w:val="28"/>
          <w:lang w:eastAsia="en-IN"/>
        </w:rPr>
        <w:t xml:space="preserve">        possible_combs.append(list(x))</w:t>
      </w:r>
    </w:p>
    <w:p w14:paraId="35CD3462" w14:textId="77777777" w:rsidR="007D0A38" w:rsidRPr="007D0A38" w:rsidRDefault="007D0A38" w:rsidP="007D0A38">
      <w:pPr>
        <w:spacing w:after="0"/>
        <w:rPr>
          <w:b/>
          <w:bCs/>
          <w:sz w:val="28"/>
          <w:szCs w:val="28"/>
          <w:lang w:eastAsia="en-IN"/>
        </w:rPr>
      </w:pPr>
      <w:r w:rsidRPr="007D0A38">
        <w:rPr>
          <w:b/>
          <w:bCs/>
          <w:sz w:val="28"/>
          <w:szCs w:val="28"/>
          <w:lang w:eastAsia="en-IN"/>
        </w:rPr>
        <w:lastRenderedPageBreak/>
        <w:t xml:space="preserve">    if nums in possible_combs: </w:t>
      </w:r>
    </w:p>
    <w:p w14:paraId="1C5F728A" w14:textId="77777777" w:rsidR="007D0A38" w:rsidRPr="007D0A38" w:rsidRDefault="007D0A38" w:rsidP="007D0A38">
      <w:pPr>
        <w:spacing w:after="0"/>
        <w:rPr>
          <w:b/>
          <w:bCs/>
          <w:sz w:val="28"/>
          <w:szCs w:val="28"/>
          <w:lang w:eastAsia="en-IN"/>
        </w:rPr>
      </w:pPr>
      <w:r w:rsidRPr="007D0A38">
        <w:rPr>
          <w:b/>
          <w:bCs/>
          <w:sz w:val="28"/>
          <w:szCs w:val="28"/>
          <w:lang w:eastAsia="en-IN"/>
        </w:rPr>
        <w:t xml:space="preserve">        print("Easily correctable")</w:t>
      </w:r>
    </w:p>
    <w:p w14:paraId="14B9D0EE" w14:textId="77777777" w:rsidR="007D0A38" w:rsidRPr="007D0A38" w:rsidRDefault="007D0A38" w:rsidP="007D0A38">
      <w:pPr>
        <w:spacing w:after="0"/>
        <w:rPr>
          <w:b/>
          <w:bCs/>
          <w:sz w:val="28"/>
          <w:szCs w:val="28"/>
          <w:lang w:eastAsia="en-IN"/>
        </w:rPr>
      </w:pPr>
      <w:r w:rsidRPr="007D0A38">
        <w:rPr>
          <w:b/>
          <w:bCs/>
          <w:sz w:val="28"/>
          <w:szCs w:val="28"/>
          <w:lang w:eastAsia="en-IN"/>
        </w:rPr>
        <w:t xml:space="preserve">        print(n-diff[possible_combs.index(nums)])</w:t>
      </w:r>
    </w:p>
    <w:p w14:paraId="0F6742BA" w14:textId="3791082A" w:rsidR="007D0A38" w:rsidRDefault="007D0A38" w:rsidP="007D0A38">
      <w:pPr>
        <w:spacing w:after="0"/>
        <w:rPr>
          <w:b/>
          <w:bCs/>
          <w:sz w:val="28"/>
          <w:szCs w:val="28"/>
          <w:lang w:eastAsia="en-IN"/>
        </w:rPr>
      </w:pPr>
      <w:r w:rsidRPr="007D0A38">
        <w:rPr>
          <w:b/>
          <w:bCs/>
          <w:sz w:val="28"/>
          <w:szCs w:val="28"/>
          <w:lang w:eastAsia="en-IN"/>
        </w:rPr>
        <w:t xml:space="preserve">    else: print("Not easily correctable")</w:t>
      </w:r>
    </w:p>
    <w:p w14:paraId="5101EE24" w14:textId="77777777" w:rsidR="003A6D11" w:rsidRDefault="003A6D11" w:rsidP="00142CB2">
      <w:pPr>
        <w:spacing w:after="0"/>
        <w:rPr>
          <w:b/>
          <w:bCs/>
          <w:sz w:val="28"/>
          <w:szCs w:val="28"/>
          <w:lang w:eastAsia="en-IN"/>
        </w:rPr>
      </w:pPr>
      <w:r>
        <w:rPr>
          <w:b/>
          <w:bCs/>
          <w:sz w:val="28"/>
          <w:szCs w:val="28"/>
          <w:lang w:eastAsia="en-IN"/>
        </w:rPr>
        <w:t xml:space="preserve"> </w:t>
      </w:r>
    </w:p>
    <w:p w14:paraId="041BB282" w14:textId="7F3AA9EB" w:rsidR="00142CB2" w:rsidRDefault="003A6D11" w:rsidP="00142CB2">
      <w:pPr>
        <w:spacing w:after="0"/>
        <w:rPr>
          <w:b/>
          <w:bCs/>
          <w:sz w:val="28"/>
          <w:szCs w:val="28"/>
          <w:lang w:eastAsia="en-IN"/>
        </w:rPr>
      </w:pPr>
      <w:r w:rsidRPr="003A6D11">
        <w:rPr>
          <w:b/>
          <w:bCs/>
          <w:sz w:val="28"/>
          <w:szCs w:val="28"/>
          <w:highlight w:val="yellow"/>
          <w:lang w:eastAsia="en-IN"/>
        </w:rPr>
        <w:t>C++ CODE:</w:t>
      </w:r>
    </w:p>
    <w:p w14:paraId="53FEE09D" w14:textId="77777777" w:rsidR="003A6D11" w:rsidRPr="003A6D11" w:rsidRDefault="003A6D11" w:rsidP="003A6D11">
      <w:pPr>
        <w:spacing w:after="0"/>
        <w:rPr>
          <w:b/>
          <w:bCs/>
          <w:sz w:val="28"/>
          <w:szCs w:val="28"/>
          <w:lang w:eastAsia="en-IN"/>
        </w:rPr>
      </w:pPr>
      <w:r w:rsidRPr="003A6D11">
        <w:rPr>
          <w:b/>
          <w:bCs/>
          <w:sz w:val="28"/>
          <w:szCs w:val="28"/>
          <w:lang w:eastAsia="en-IN"/>
        </w:rPr>
        <w:t>#include &lt;iostream&gt;</w:t>
      </w:r>
    </w:p>
    <w:p w14:paraId="73FBC478" w14:textId="77777777" w:rsidR="003A6D11" w:rsidRPr="003A6D11" w:rsidRDefault="003A6D11" w:rsidP="003A6D11">
      <w:pPr>
        <w:spacing w:after="0"/>
        <w:rPr>
          <w:b/>
          <w:bCs/>
          <w:sz w:val="28"/>
          <w:szCs w:val="28"/>
          <w:lang w:eastAsia="en-IN"/>
        </w:rPr>
      </w:pPr>
      <w:r w:rsidRPr="003A6D11">
        <w:rPr>
          <w:b/>
          <w:bCs/>
          <w:sz w:val="28"/>
          <w:szCs w:val="28"/>
          <w:lang w:eastAsia="en-IN"/>
        </w:rPr>
        <w:t>#include &lt;algorithm&gt;</w:t>
      </w:r>
    </w:p>
    <w:p w14:paraId="1CAD1CD7" w14:textId="77777777" w:rsidR="003A6D11" w:rsidRPr="003A6D11" w:rsidRDefault="003A6D11" w:rsidP="003A6D11">
      <w:pPr>
        <w:spacing w:after="0"/>
        <w:rPr>
          <w:b/>
          <w:bCs/>
          <w:sz w:val="28"/>
          <w:szCs w:val="28"/>
          <w:lang w:eastAsia="en-IN"/>
        </w:rPr>
      </w:pPr>
      <w:r w:rsidRPr="003A6D11">
        <w:rPr>
          <w:b/>
          <w:bCs/>
          <w:sz w:val="28"/>
          <w:szCs w:val="28"/>
          <w:lang w:eastAsia="en-IN"/>
        </w:rPr>
        <w:t>#include &lt;deque&gt;</w:t>
      </w:r>
    </w:p>
    <w:p w14:paraId="383837A7" w14:textId="77777777" w:rsidR="003A6D11" w:rsidRPr="003A6D11" w:rsidRDefault="003A6D11" w:rsidP="003A6D11">
      <w:pPr>
        <w:spacing w:after="0"/>
        <w:rPr>
          <w:b/>
          <w:bCs/>
          <w:sz w:val="28"/>
          <w:szCs w:val="28"/>
          <w:lang w:eastAsia="en-IN"/>
        </w:rPr>
      </w:pPr>
      <w:r w:rsidRPr="003A6D11">
        <w:rPr>
          <w:b/>
          <w:bCs/>
          <w:sz w:val="28"/>
          <w:szCs w:val="28"/>
          <w:lang w:eastAsia="en-IN"/>
        </w:rPr>
        <w:t>#include &lt;cstdlib&gt;</w:t>
      </w:r>
    </w:p>
    <w:p w14:paraId="5FBBC973" w14:textId="77777777" w:rsidR="003A6D11" w:rsidRPr="003A6D11" w:rsidRDefault="003A6D11" w:rsidP="003A6D11">
      <w:pPr>
        <w:spacing w:after="0"/>
        <w:rPr>
          <w:b/>
          <w:bCs/>
          <w:sz w:val="28"/>
          <w:szCs w:val="28"/>
          <w:lang w:eastAsia="en-IN"/>
        </w:rPr>
      </w:pPr>
      <w:r w:rsidRPr="003A6D11">
        <w:rPr>
          <w:b/>
          <w:bCs/>
          <w:sz w:val="28"/>
          <w:szCs w:val="28"/>
          <w:lang w:eastAsia="en-IN"/>
        </w:rPr>
        <w:t>using namespace std;</w:t>
      </w:r>
    </w:p>
    <w:p w14:paraId="422C1B11" w14:textId="77777777" w:rsidR="003A6D11" w:rsidRPr="003A6D11" w:rsidRDefault="003A6D11" w:rsidP="003A6D11">
      <w:pPr>
        <w:spacing w:after="0"/>
        <w:rPr>
          <w:b/>
          <w:bCs/>
          <w:sz w:val="28"/>
          <w:szCs w:val="28"/>
          <w:lang w:eastAsia="en-IN"/>
        </w:rPr>
      </w:pPr>
      <w:r w:rsidRPr="003A6D11">
        <w:rPr>
          <w:b/>
          <w:bCs/>
          <w:sz w:val="28"/>
          <w:szCs w:val="28"/>
          <w:lang w:eastAsia="en-IN"/>
        </w:rPr>
        <w:t>#define int long long</w:t>
      </w:r>
    </w:p>
    <w:p w14:paraId="3117304C" w14:textId="77777777" w:rsidR="003A6D11" w:rsidRPr="003A6D11" w:rsidRDefault="003A6D11" w:rsidP="003A6D11">
      <w:pPr>
        <w:spacing w:after="0"/>
        <w:rPr>
          <w:b/>
          <w:bCs/>
          <w:sz w:val="28"/>
          <w:szCs w:val="28"/>
          <w:lang w:eastAsia="en-IN"/>
        </w:rPr>
      </w:pPr>
      <w:r w:rsidRPr="003A6D11">
        <w:rPr>
          <w:b/>
          <w:bCs/>
          <w:sz w:val="28"/>
          <w:szCs w:val="28"/>
          <w:lang w:eastAsia="en-IN"/>
        </w:rPr>
        <w:t>int check(deque &lt;int&gt; l,deque &lt;int&gt; m){</w:t>
      </w:r>
    </w:p>
    <w:p w14:paraId="61A49445"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nt flag=1;</w:t>
      </w:r>
    </w:p>
    <w:p w14:paraId="01D911E8" w14:textId="77777777" w:rsidR="003A6D11" w:rsidRPr="003A6D11" w:rsidRDefault="003A6D11" w:rsidP="003A6D11">
      <w:pPr>
        <w:spacing w:after="0"/>
        <w:rPr>
          <w:b/>
          <w:bCs/>
          <w:sz w:val="28"/>
          <w:szCs w:val="28"/>
          <w:lang w:eastAsia="en-IN"/>
        </w:rPr>
      </w:pPr>
      <w:r w:rsidRPr="003A6D11">
        <w:rPr>
          <w:b/>
          <w:bCs/>
          <w:sz w:val="28"/>
          <w:szCs w:val="28"/>
          <w:lang w:eastAsia="en-IN"/>
        </w:rPr>
        <w:t xml:space="preserve">    for(int i=0;i&lt;l.size();i++){</w:t>
      </w:r>
    </w:p>
    <w:p w14:paraId="7F90A7E7"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f (l[i]!=m[i]){flag=0; return flag;}</w:t>
      </w:r>
    </w:p>
    <w:p w14:paraId="6B8632B7" w14:textId="77777777" w:rsidR="003A6D11" w:rsidRPr="003A6D11" w:rsidRDefault="003A6D11" w:rsidP="003A6D11">
      <w:pPr>
        <w:spacing w:after="0"/>
        <w:rPr>
          <w:b/>
          <w:bCs/>
          <w:sz w:val="28"/>
          <w:szCs w:val="28"/>
          <w:lang w:eastAsia="en-IN"/>
        </w:rPr>
      </w:pPr>
      <w:r w:rsidRPr="003A6D11">
        <w:rPr>
          <w:b/>
          <w:bCs/>
          <w:sz w:val="28"/>
          <w:szCs w:val="28"/>
          <w:lang w:eastAsia="en-IN"/>
        </w:rPr>
        <w:t xml:space="preserve">    }</w:t>
      </w:r>
    </w:p>
    <w:p w14:paraId="165499AF" w14:textId="77777777" w:rsidR="003A6D11" w:rsidRPr="003A6D11" w:rsidRDefault="003A6D11" w:rsidP="003A6D11">
      <w:pPr>
        <w:spacing w:after="0"/>
        <w:rPr>
          <w:b/>
          <w:bCs/>
          <w:sz w:val="28"/>
          <w:szCs w:val="28"/>
          <w:lang w:eastAsia="en-IN"/>
        </w:rPr>
      </w:pPr>
      <w:r w:rsidRPr="003A6D11">
        <w:rPr>
          <w:b/>
          <w:bCs/>
          <w:sz w:val="28"/>
          <w:szCs w:val="28"/>
          <w:lang w:eastAsia="en-IN"/>
        </w:rPr>
        <w:t xml:space="preserve">    return flag;</w:t>
      </w:r>
    </w:p>
    <w:p w14:paraId="46988426" w14:textId="77777777" w:rsidR="003A6D11" w:rsidRPr="003A6D11" w:rsidRDefault="003A6D11" w:rsidP="003A6D11">
      <w:pPr>
        <w:spacing w:after="0"/>
        <w:rPr>
          <w:b/>
          <w:bCs/>
          <w:sz w:val="28"/>
          <w:szCs w:val="28"/>
          <w:lang w:eastAsia="en-IN"/>
        </w:rPr>
      </w:pPr>
      <w:r w:rsidRPr="003A6D11">
        <w:rPr>
          <w:b/>
          <w:bCs/>
          <w:sz w:val="28"/>
          <w:szCs w:val="28"/>
          <w:lang w:eastAsia="en-IN"/>
        </w:rPr>
        <w:t>}</w:t>
      </w:r>
    </w:p>
    <w:p w14:paraId="64127AC6" w14:textId="77777777" w:rsidR="003A6D11" w:rsidRPr="003A6D11" w:rsidRDefault="003A6D11" w:rsidP="003A6D11">
      <w:pPr>
        <w:spacing w:after="0"/>
        <w:rPr>
          <w:b/>
          <w:bCs/>
          <w:sz w:val="28"/>
          <w:szCs w:val="28"/>
          <w:lang w:eastAsia="en-IN"/>
        </w:rPr>
      </w:pPr>
      <w:r w:rsidRPr="003A6D11">
        <w:rPr>
          <w:b/>
          <w:bCs/>
          <w:sz w:val="28"/>
          <w:szCs w:val="28"/>
          <w:lang w:eastAsia="en-IN"/>
        </w:rPr>
        <w:t>deque &lt;int&gt; rotate(deque &lt;int&gt; l){</w:t>
      </w:r>
    </w:p>
    <w:p w14:paraId="33FCD705"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nt x=l[l.size()-1];</w:t>
      </w:r>
    </w:p>
    <w:p w14:paraId="05D1B389" w14:textId="77777777" w:rsidR="003A6D11" w:rsidRPr="003A6D11" w:rsidRDefault="003A6D11" w:rsidP="003A6D11">
      <w:pPr>
        <w:spacing w:after="0"/>
        <w:rPr>
          <w:b/>
          <w:bCs/>
          <w:sz w:val="28"/>
          <w:szCs w:val="28"/>
          <w:lang w:eastAsia="en-IN"/>
        </w:rPr>
      </w:pPr>
      <w:r w:rsidRPr="003A6D11">
        <w:rPr>
          <w:b/>
          <w:bCs/>
          <w:sz w:val="28"/>
          <w:szCs w:val="28"/>
          <w:lang w:eastAsia="en-IN"/>
        </w:rPr>
        <w:t xml:space="preserve">    l.pop_back();</w:t>
      </w:r>
    </w:p>
    <w:p w14:paraId="58E144A4" w14:textId="77777777" w:rsidR="003A6D11" w:rsidRPr="003A6D11" w:rsidRDefault="003A6D11" w:rsidP="003A6D11">
      <w:pPr>
        <w:spacing w:after="0"/>
        <w:rPr>
          <w:b/>
          <w:bCs/>
          <w:sz w:val="28"/>
          <w:szCs w:val="28"/>
          <w:lang w:eastAsia="en-IN"/>
        </w:rPr>
      </w:pPr>
      <w:r w:rsidRPr="003A6D11">
        <w:rPr>
          <w:b/>
          <w:bCs/>
          <w:sz w:val="28"/>
          <w:szCs w:val="28"/>
          <w:lang w:eastAsia="en-IN"/>
        </w:rPr>
        <w:t xml:space="preserve">    l.push_front(x);</w:t>
      </w:r>
    </w:p>
    <w:p w14:paraId="5513386B" w14:textId="77777777" w:rsidR="003A6D11" w:rsidRPr="003A6D11" w:rsidRDefault="003A6D11" w:rsidP="003A6D11">
      <w:pPr>
        <w:spacing w:after="0"/>
        <w:rPr>
          <w:b/>
          <w:bCs/>
          <w:sz w:val="28"/>
          <w:szCs w:val="28"/>
          <w:lang w:eastAsia="en-IN"/>
        </w:rPr>
      </w:pPr>
      <w:r w:rsidRPr="003A6D11">
        <w:rPr>
          <w:b/>
          <w:bCs/>
          <w:sz w:val="28"/>
          <w:szCs w:val="28"/>
          <w:lang w:eastAsia="en-IN"/>
        </w:rPr>
        <w:t xml:space="preserve">    return l;</w:t>
      </w:r>
    </w:p>
    <w:p w14:paraId="5D684FD7" w14:textId="77777777" w:rsidR="003A6D11" w:rsidRPr="003A6D11" w:rsidRDefault="003A6D11" w:rsidP="003A6D11">
      <w:pPr>
        <w:spacing w:after="0"/>
        <w:rPr>
          <w:b/>
          <w:bCs/>
          <w:sz w:val="28"/>
          <w:szCs w:val="28"/>
          <w:lang w:eastAsia="en-IN"/>
        </w:rPr>
      </w:pPr>
      <w:r w:rsidRPr="003A6D11">
        <w:rPr>
          <w:b/>
          <w:bCs/>
          <w:sz w:val="28"/>
          <w:szCs w:val="28"/>
          <w:lang w:eastAsia="en-IN"/>
        </w:rPr>
        <w:t>}</w:t>
      </w:r>
    </w:p>
    <w:p w14:paraId="05CBC553" w14:textId="77777777" w:rsidR="003A6D11" w:rsidRPr="003A6D11" w:rsidRDefault="003A6D11" w:rsidP="003A6D11">
      <w:pPr>
        <w:spacing w:after="0"/>
        <w:rPr>
          <w:b/>
          <w:bCs/>
          <w:sz w:val="28"/>
          <w:szCs w:val="28"/>
          <w:lang w:eastAsia="en-IN"/>
        </w:rPr>
      </w:pPr>
      <w:r w:rsidRPr="003A6D11">
        <w:rPr>
          <w:b/>
          <w:bCs/>
          <w:sz w:val="28"/>
          <w:szCs w:val="28"/>
          <w:lang w:eastAsia="en-IN"/>
        </w:rPr>
        <w:t>deque &lt;int&gt; copy(deque &lt;int&gt; l){</w:t>
      </w:r>
    </w:p>
    <w:p w14:paraId="755DA8F0" w14:textId="77777777" w:rsidR="003A6D11" w:rsidRPr="003A6D11" w:rsidRDefault="003A6D11" w:rsidP="003A6D11">
      <w:pPr>
        <w:spacing w:after="0"/>
        <w:rPr>
          <w:b/>
          <w:bCs/>
          <w:sz w:val="28"/>
          <w:szCs w:val="28"/>
          <w:lang w:eastAsia="en-IN"/>
        </w:rPr>
      </w:pPr>
      <w:r w:rsidRPr="003A6D11">
        <w:rPr>
          <w:b/>
          <w:bCs/>
          <w:sz w:val="28"/>
          <w:szCs w:val="28"/>
          <w:lang w:eastAsia="en-IN"/>
        </w:rPr>
        <w:t xml:space="preserve">    deque &lt;int&gt; x;</w:t>
      </w:r>
    </w:p>
    <w:p w14:paraId="2526EA56" w14:textId="77777777" w:rsidR="003A6D11" w:rsidRPr="003A6D11" w:rsidRDefault="003A6D11" w:rsidP="003A6D11">
      <w:pPr>
        <w:spacing w:after="0"/>
        <w:rPr>
          <w:b/>
          <w:bCs/>
          <w:sz w:val="28"/>
          <w:szCs w:val="28"/>
          <w:lang w:eastAsia="en-IN"/>
        </w:rPr>
      </w:pPr>
      <w:r w:rsidRPr="003A6D11">
        <w:rPr>
          <w:b/>
          <w:bCs/>
          <w:sz w:val="28"/>
          <w:szCs w:val="28"/>
          <w:lang w:eastAsia="en-IN"/>
        </w:rPr>
        <w:t xml:space="preserve">    for(int i=0;i&lt;l.size();i++){</w:t>
      </w:r>
    </w:p>
    <w:p w14:paraId="60F8B57D" w14:textId="77777777" w:rsidR="003A6D11" w:rsidRPr="003A6D11" w:rsidRDefault="003A6D11" w:rsidP="003A6D11">
      <w:pPr>
        <w:spacing w:after="0"/>
        <w:rPr>
          <w:b/>
          <w:bCs/>
          <w:sz w:val="28"/>
          <w:szCs w:val="28"/>
          <w:lang w:eastAsia="en-IN"/>
        </w:rPr>
      </w:pPr>
      <w:r w:rsidRPr="003A6D11">
        <w:rPr>
          <w:b/>
          <w:bCs/>
          <w:sz w:val="28"/>
          <w:szCs w:val="28"/>
          <w:lang w:eastAsia="en-IN"/>
        </w:rPr>
        <w:t xml:space="preserve">        x.push_back(l[i]);</w:t>
      </w:r>
    </w:p>
    <w:p w14:paraId="40576ADB" w14:textId="77777777" w:rsidR="003A6D11" w:rsidRPr="003A6D11" w:rsidRDefault="003A6D11" w:rsidP="003A6D11">
      <w:pPr>
        <w:spacing w:after="0"/>
        <w:rPr>
          <w:b/>
          <w:bCs/>
          <w:sz w:val="28"/>
          <w:szCs w:val="28"/>
          <w:lang w:eastAsia="en-IN"/>
        </w:rPr>
      </w:pPr>
      <w:r w:rsidRPr="003A6D11">
        <w:rPr>
          <w:b/>
          <w:bCs/>
          <w:sz w:val="28"/>
          <w:szCs w:val="28"/>
          <w:lang w:eastAsia="en-IN"/>
        </w:rPr>
        <w:t xml:space="preserve">    }</w:t>
      </w:r>
    </w:p>
    <w:p w14:paraId="74AB235B" w14:textId="77777777" w:rsidR="003A6D11" w:rsidRPr="003A6D11" w:rsidRDefault="003A6D11" w:rsidP="003A6D11">
      <w:pPr>
        <w:spacing w:after="0"/>
        <w:rPr>
          <w:b/>
          <w:bCs/>
          <w:sz w:val="28"/>
          <w:szCs w:val="28"/>
          <w:lang w:eastAsia="en-IN"/>
        </w:rPr>
      </w:pPr>
      <w:r w:rsidRPr="003A6D11">
        <w:rPr>
          <w:b/>
          <w:bCs/>
          <w:sz w:val="28"/>
          <w:szCs w:val="28"/>
          <w:lang w:eastAsia="en-IN"/>
        </w:rPr>
        <w:t xml:space="preserve">    return x;</w:t>
      </w:r>
    </w:p>
    <w:p w14:paraId="6478450E" w14:textId="77777777" w:rsidR="003A6D11" w:rsidRPr="003A6D11" w:rsidRDefault="003A6D11" w:rsidP="003A6D11">
      <w:pPr>
        <w:spacing w:after="0"/>
        <w:rPr>
          <w:b/>
          <w:bCs/>
          <w:sz w:val="28"/>
          <w:szCs w:val="28"/>
          <w:lang w:eastAsia="en-IN"/>
        </w:rPr>
      </w:pPr>
      <w:r w:rsidRPr="003A6D11">
        <w:rPr>
          <w:b/>
          <w:bCs/>
          <w:sz w:val="28"/>
          <w:szCs w:val="28"/>
          <w:lang w:eastAsia="en-IN"/>
        </w:rPr>
        <w:t>}</w:t>
      </w:r>
    </w:p>
    <w:p w14:paraId="74FE129C" w14:textId="77777777" w:rsidR="003A6D11" w:rsidRPr="003A6D11" w:rsidRDefault="003A6D11" w:rsidP="003A6D11">
      <w:pPr>
        <w:spacing w:after="0"/>
        <w:rPr>
          <w:b/>
          <w:bCs/>
          <w:sz w:val="28"/>
          <w:szCs w:val="28"/>
          <w:lang w:eastAsia="en-IN"/>
        </w:rPr>
      </w:pPr>
      <w:r w:rsidRPr="003A6D11">
        <w:rPr>
          <w:b/>
          <w:bCs/>
          <w:sz w:val="28"/>
          <w:szCs w:val="28"/>
          <w:lang w:eastAsia="en-IN"/>
        </w:rPr>
        <w:t>int32_t main(){</w:t>
      </w:r>
    </w:p>
    <w:p w14:paraId="521CD36C"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nt n;</w:t>
      </w:r>
    </w:p>
    <w:p w14:paraId="36E7ADAD" w14:textId="77777777" w:rsidR="003A6D11" w:rsidRPr="003A6D11" w:rsidRDefault="003A6D11" w:rsidP="003A6D11">
      <w:pPr>
        <w:spacing w:after="0"/>
        <w:rPr>
          <w:b/>
          <w:bCs/>
          <w:sz w:val="28"/>
          <w:szCs w:val="28"/>
          <w:lang w:eastAsia="en-IN"/>
        </w:rPr>
      </w:pPr>
      <w:r w:rsidRPr="003A6D11">
        <w:rPr>
          <w:b/>
          <w:bCs/>
          <w:sz w:val="28"/>
          <w:szCs w:val="28"/>
          <w:lang w:eastAsia="en-IN"/>
        </w:rPr>
        <w:t xml:space="preserve">    cin&gt;&gt;n;</w:t>
      </w:r>
    </w:p>
    <w:p w14:paraId="70FE9EB6" w14:textId="77777777" w:rsidR="003A6D11" w:rsidRPr="003A6D11" w:rsidRDefault="003A6D11" w:rsidP="003A6D11">
      <w:pPr>
        <w:spacing w:after="0"/>
        <w:rPr>
          <w:b/>
          <w:bCs/>
          <w:sz w:val="28"/>
          <w:szCs w:val="28"/>
          <w:lang w:eastAsia="en-IN"/>
        </w:rPr>
      </w:pPr>
      <w:r w:rsidRPr="003A6D11">
        <w:rPr>
          <w:b/>
          <w:bCs/>
          <w:sz w:val="28"/>
          <w:szCs w:val="28"/>
          <w:lang w:eastAsia="en-IN"/>
        </w:rPr>
        <w:t xml:space="preserve">    deque &lt;int&gt; nums(n);</w:t>
      </w:r>
    </w:p>
    <w:p w14:paraId="731B964A" w14:textId="77777777" w:rsidR="003A6D11" w:rsidRPr="003A6D11" w:rsidRDefault="003A6D11" w:rsidP="003A6D11">
      <w:pPr>
        <w:spacing w:after="0"/>
        <w:rPr>
          <w:b/>
          <w:bCs/>
          <w:sz w:val="28"/>
          <w:szCs w:val="28"/>
          <w:lang w:eastAsia="en-IN"/>
        </w:rPr>
      </w:pPr>
      <w:r w:rsidRPr="003A6D11">
        <w:rPr>
          <w:b/>
          <w:bCs/>
          <w:sz w:val="28"/>
          <w:szCs w:val="28"/>
          <w:lang w:eastAsia="en-IN"/>
        </w:rPr>
        <w:t xml:space="preserve">    for(int i=0;i&lt;n;i++){cin&gt;&gt;nums[i];}</w:t>
      </w:r>
    </w:p>
    <w:p w14:paraId="04617D90" w14:textId="77777777" w:rsidR="003A6D11" w:rsidRPr="003A6D11" w:rsidRDefault="003A6D11" w:rsidP="003A6D11">
      <w:pPr>
        <w:spacing w:after="0"/>
        <w:rPr>
          <w:b/>
          <w:bCs/>
          <w:sz w:val="28"/>
          <w:szCs w:val="28"/>
          <w:lang w:eastAsia="en-IN"/>
        </w:rPr>
      </w:pPr>
      <w:r w:rsidRPr="003A6D11">
        <w:rPr>
          <w:b/>
          <w:bCs/>
          <w:sz w:val="28"/>
          <w:szCs w:val="28"/>
          <w:lang w:eastAsia="en-IN"/>
        </w:rPr>
        <w:lastRenderedPageBreak/>
        <w:t xml:space="preserve">    deque &lt;int&gt; nums1=copy(nums);</w:t>
      </w:r>
    </w:p>
    <w:p w14:paraId="2B1AA759" w14:textId="77777777" w:rsidR="003A6D11" w:rsidRPr="003A6D11" w:rsidRDefault="003A6D11" w:rsidP="003A6D11">
      <w:pPr>
        <w:spacing w:after="0"/>
        <w:rPr>
          <w:b/>
          <w:bCs/>
          <w:sz w:val="28"/>
          <w:szCs w:val="28"/>
          <w:lang w:eastAsia="en-IN"/>
        </w:rPr>
      </w:pPr>
      <w:r w:rsidRPr="003A6D11">
        <w:rPr>
          <w:b/>
          <w:bCs/>
          <w:sz w:val="28"/>
          <w:szCs w:val="28"/>
          <w:lang w:eastAsia="en-IN"/>
        </w:rPr>
        <w:t xml:space="preserve">    sort(nums.begin(),nums.end());</w:t>
      </w:r>
    </w:p>
    <w:p w14:paraId="3892D75A"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f(check(nums1,nums)==1){</w:t>
      </w:r>
    </w:p>
    <w:p w14:paraId="745C5F40" w14:textId="77777777" w:rsidR="003A6D11" w:rsidRPr="003A6D11" w:rsidRDefault="003A6D11" w:rsidP="003A6D11">
      <w:pPr>
        <w:spacing w:after="0"/>
        <w:rPr>
          <w:b/>
          <w:bCs/>
          <w:sz w:val="28"/>
          <w:szCs w:val="28"/>
          <w:lang w:eastAsia="en-IN"/>
        </w:rPr>
      </w:pPr>
      <w:r w:rsidRPr="003A6D11">
        <w:rPr>
          <w:b/>
          <w:bCs/>
          <w:sz w:val="28"/>
          <w:szCs w:val="28"/>
          <w:lang w:eastAsia="en-IN"/>
        </w:rPr>
        <w:t xml:space="preserve">        cout&lt;&lt;"Correct"; </w:t>
      </w:r>
    </w:p>
    <w:p w14:paraId="16BF0600" w14:textId="77777777" w:rsidR="003A6D11" w:rsidRPr="003A6D11" w:rsidRDefault="003A6D11" w:rsidP="003A6D11">
      <w:pPr>
        <w:spacing w:after="0"/>
        <w:rPr>
          <w:b/>
          <w:bCs/>
          <w:sz w:val="28"/>
          <w:szCs w:val="28"/>
          <w:lang w:eastAsia="en-IN"/>
        </w:rPr>
      </w:pPr>
      <w:r w:rsidRPr="003A6D11">
        <w:rPr>
          <w:b/>
          <w:bCs/>
          <w:sz w:val="28"/>
          <w:szCs w:val="28"/>
          <w:lang w:eastAsia="en-IN"/>
        </w:rPr>
        <w:t xml:space="preserve">        exit(0);</w:t>
      </w:r>
    </w:p>
    <w:p w14:paraId="3955E945" w14:textId="77777777" w:rsidR="003A6D11" w:rsidRPr="003A6D11" w:rsidRDefault="003A6D11" w:rsidP="003A6D11">
      <w:pPr>
        <w:spacing w:after="0"/>
        <w:rPr>
          <w:b/>
          <w:bCs/>
          <w:sz w:val="28"/>
          <w:szCs w:val="28"/>
          <w:lang w:eastAsia="en-IN"/>
        </w:rPr>
      </w:pPr>
      <w:r w:rsidRPr="003A6D11">
        <w:rPr>
          <w:b/>
          <w:bCs/>
          <w:sz w:val="28"/>
          <w:szCs w:val="28"/>
          <w:lang w:eastAsia="en-IN"/>
        </w:rPr>
        <w:t xml:space="preserve">    }</w:t>
      </w:r>
    </w:p>
    <w:p w14:paraId="2FE2C98B"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nt flag=0;</w:t>
      </w:r>
    </w:p>
    <w:p w14:paraId="2A5AAC4B" w14:textId="77777777" w:rsidR="003A6D11" w:rsidRPr="003A6D11" w:rsidRDefault="003A6D11" w:rsidP="003A6D11">
      <w:pPr>
        <w:spacing w:after="0"/>
        <w:rPr>
          <w:b/>
          <w:bCs/>
          <w:sz w:val="28"/>
          <w:szCs w:val="28"/>
          <w:lang w:eastAsia="en-IN"/>
        </w:rPr>
      </w:pPr>
      <w:r w:rsidRPr="003A6D11">
        <w:rPr>
          <w:b/>
          <w:bCs/>
          <w:sz w:val="28"/>
          <w:szCs w:val="28"/>
          <w:lang w:eastAsia="en-IN"/>
        </w:rPr>
        <w:t xml:space="preserve">    for(int i=0;i&lt;n-1;i++){</w:t>
      </w:r>
    </w:p>
    <w:p w14:paraId="73908811" w14:textId="77777777" w:rsidR="003A6D11" w:rsidRPr="003A6D11" w:rsidRDefault="003A6D11" w:rsidP="003A6D11">
      <w:pPr>
        <w:spacing w:after="0"/>
        <w:rPr>
          <w:b/>
          <w:bCs/>
          <w:sz w:val="28"/>
          <w:szCs w:val="28"/>
          <w:lang w:eastAsia="en-IN"/>
        </w:rPr>
      </w:pPr>
      <w:r w:rsidRPr="003A6D11">
        <w:rPr>
          <w:b/>
          <w:bCs/>
          <w:sz w:val="28"/>
          <w:szCs w:val="28"/>
          <w:lang w:eastAsia="en-IN"/>
        </w:rPr>
        <w:t xml:space="preserve">        nums=rotate(nums);</w:t>
      </w:r>
    </w:p>
    <w:p w14:paraId="0AC0F7AE"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f(check(nums1,nums)==1){</w:t>
      </w:r>
    </w:p>
    <w:p w14:paraId="27EA794C" w14:textId="77777777" w:rsidR="003A6D11" w:rsidRPr="003A6D11" w:rsidRDefault="003A6D11" w:rsidP="003A6D11">
      <w:pPr>
        <w:spacing w:after="0"/>
        <w:rPr>
          <w:b/>
          <w:bCs/>
          <w:sz w:val="28"/>
          <w:szCs w:val="28"/>
          <w:lang w:eastAsia="en-IN"/>
        </w:rPr>
      </w:pPr>
      <w:r w:rsidRPr="003A6D11">
        <w:rPr>
          <w:b/>
          <w:bCs/>
          <w:sz w:val="28"/>
          <w:szCs w:val="28"/>
          <w:lang w:eastAsia="en-IN"/>
        </w:rPr>
        <w:t xml:space="preserve">            flag=1; </w:t>
      </w:r>
    </w:p>
    <w:p w14:paraId="693C1D17" w14:textId="77777777" w:rsidR="003A6D11" w:rsidRPr="003A6D11" w:rsidRDefault="003A6D11" w:rsidP="003A6D11">
      <w:pPr>
        <w:spacing w:after="0"/>
        <w:rPr>
          <w:b/>
          <w:bCs/>
          <w:sz w:val="28"/>
          <w:szCs w:val="28"/>
          <w:lang w:eastAsia="en-IN"/>
        </w:rPr>
      </w:pPr>
      <w:r w:rsidRPr="003A6D11">
        <w:rPr>
          <w:b/>
          <w:bCs/>
          <w:sz w:val="28"/>
          <w:szCs w:val="28"/>
          <w:lang w:eastAsia="en-IN"/>
        </w:rPr>
        <w:t xml:space="preserve">            cout&lt;&lt;"Easily correctable"&lt;&lt;"\n"&lt;&lt;i+1; </w:t>
      </w:r>
    </w:p>
    <w:p w14:paraId="4234FC4F" w14:textId="77777777" w:rsidR="003A6D11" w:rsidRPr="003A6D11" w:rsidRDefault="003A6D11" w:rsidP="003A6D11">
      <w:pPr>
        <w:spacing w:after="0"/>
        <w:rPr>
          <w:b/>
          <w:bCs/>
          <w:sz w:val="28"/>
          <w:szCs w:val="28"/>
          <w:lang w:eastAsia="en-IN"/>
        </w:rPr>
      </w:pPr>
      <w:r w:rsidRPr="003A6D11">
        <w:rPr>
          <w:b/>
          <w:bCs/>
          <w:sz w:val="28"/>
          <w:szCs w:val="28"/>
          <w:lang w:eastAsia="en-IN"/>
        </w:rPr>
        <w:t xml:space="preserve">            break;</w:t>
      </w:r>
    </w:p>
    <w:p w14:paraId="05C02D55" w14:textId="77777777" w:rsidR="003A6D11" w:rsidRPr="003A6D11" w:rsidRDefault="003A6D11" w:rsidP="003A6D11">
      <w:pPr>
        <w:spacing w:after="0"/>
        <w:rPr>
          <w:b/>
          <w:bCs/>
          <w:sz w:val="28"/>
          <w:szCs w:val="28"/>
          <w:lang w:eastAsia="en-IN"/>
        </w:rPr>
      </w:pPr>
      <w:r w:rsidRPr="003A6D11">
        <w:rPr>
          <w:b/>
          <w:bCs/>
          <w:sz w:val="28"/>
          <w:szCs w:val="28"/>
          <w:lang w:eastAsia="en-IN"/>
        </w:rPr>
        <w:t xml:space="preserve">        }</w:t>
      </w:r>
    </w:p>
    <w:p w14:paraId="3897C60F" w14:textId="77777777" w:rsidR="003A6D11" w:rsidRPr="003A6D11" w:rsidRDefault="003A6D11" w:rsidP="003A6D11">
      <w:pPr>
        <w:spacing w:after="0"/>
        <w:rPr>
          <w:b/>
          <w:bCs/>
          <w:sz w:val="28"/>
          <w:szCs w:val="28"/>
          <w:lang w:eastAsia="en-IN"/>
        </w:rPr>
      </w:pPr>
      <w:r w:rsidRPr="003A6D11">
        <w:rPr>
          <w:b/>
          <w:bCs/>
          <w:sz w:val="28"/>
          <w:szCs w:val="28"/>
          <w:lang w:eastAsia="en-IN"/>
        </w:rPr>
        <w:t xml:space="preserve">    }</w:t>
      </w:r>
    </w:p>
    <w:p w14:paraId="3195FF6C" w14:textId="77777777" w:rsidR="003A6D11" w:rsidRPr="003A6D11" w:rsidRDefault="003A6D11" w:rsidP="003A6D11">
      <w:pPr>
        <w:spacing w:after="0"/>
        <w:rPr>
          <w:b/>
          <w:bCs/>
          <w:sz w:val="28"/>
          <w:szCs w:val="28"/>
          <w:lang w:eastAsia="en-IN"/>
        </w:rPr>
      </w:pPr>
      <w:r w:rsidRPr="003A6D11">
        <w:rPr>
          <w:b/>
          <w:bCs/>
          <w:sz w:val="28"/>
          <w:szCs w:val="28"/>
          <w:lang w:eastAsia="en-IN"/>
        </w:rPr>
        <w:t xml:space="preserve">    if(flag==0){cout&lt;&lt;"Not easily correctable";}  </w:t>
      </w:r>
    </w:p>
    <w:p w14:paraId="0895A08C" w14:textId="238BE250" w:rsidR="003A6D11" w:rsidRDefault="003A6D11" w:rsidP="003A6D11">
      <w:pPr>
        <w:spacing w:after="0"/>
        <w:rPr>
          <w:b/>
          <w:bCs/>
          <w:sz w:val="28"/>
          <w:szCs w:val="28"/>
          <w:lang w:eastAsia="en-IN"/>
        </w:rPr>
      </w:pPr>
      <w:r w:rsidRPr="003A6D11">
        <w:rPr>
          <w:b/>
          <w:bCs/>
          <w:sz w:val="28"/>
          <w:szCs w:val="28"/>
          <w:lang w:eastAsia="en-IN"/>
        </w:rPr>
        <w:t>}</w:t>
      </w:r>
    </w:p>
    <w:p w14:paraId="4875CCA3" w14:textId="6A385E2E" w:rsidR="006725FC" w:rsidRDefault="006725FC" w:rsidP="003A6D11">
      <w:pPr>
        <w:spacing w:after="0"/>
        <w:rPr>
          <w:b/>
          <w:bCs/>
          <w:sz w:val="28"/>
          <w:szCs w:val="28"/>
          <w:lang w:eastAsia="en-IN"/>
        </w:rPr>
      </w:pPr>
    </w:p>
    <w:p w14:paraId="107E5264" w14:textId="77777777" w:rsidR="006725FC" w:rsidRDefault="006725FC" w:rsidP="006725FC">
      <w:pPr>
        <w:pStyle w:val="Heading4"/>
        <w:shd w:val="clear" w:color="auto" w:fill="F9F9F9"/>
        <w:spacing w:before="0"/>
        <w:rPr>
          <w:rFonts w:ascii="Segoe UI" w:hAnsi="Segoe UI" w:cs="Segoe UI"/>
          <w:color w:val="008000"/>
        </w:rPr>
      </w:pPr>
      <w:r>
        <w:rPr>
          <w:rFonts w:ascii="Segoe UI" w:hAnsi="Segoe UI" w:cs="Segoe UI"/>
          <w:b/>
          <w:bCs/>
          <w:color w:val="008000"/>
        </w:rPr>
        <w:t>Neutralizing Solution</w:t>
      </w:r>
    </w:p>
    <w:p w14:paraId="592B742F"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chemist tries to neutralzie a collection ‘C’ of solutions of different strength in ‘n’ cups. The task of the chemist is to find a neutralizing solution ‘X’ of strength ‘S’. In this task, the chemist will be given solutions in cups that are having strength that are integers and the strength of the neutralizing solution can be also only an integer.</w:t>
      </w:r>
    </w:p>
    <w:p w14:paraId="73150F34"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the process of neutralization he will be given a bigger vessel ‘B’ and he has to repeat the following steps:</w:t>
      </w:r>
    </w:p>
    <w:p w14:paraId="09F53FD2"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For each cup C</w:t>
      </w:r>
      <w:r>
        <w:rPr>
          <w:rFonts w:ascii="Georgia" w:hAnsi="Georgia" w:cs="Segoe UI"/>
          <w:color w:val="212529"/>
          <w:sz w:val="20"/>
          <w:szCs w:val="20"/>
          <w:vertAlign w:val="subscript"/>
        </w:rPr>
        <w:t>i</w:t>
      </w:r>
      <w:r>
        <w:rPr>
          <w:rFonts w:ascii="Georgia" w:hAnsi="Georgia" w:cs="Segoe UI"/>
          <w:color w:val="212529"/>
          <w:sz w:val="27"/>
          <w:szCs w:val="27"/>
        </w:rPr>
        <w:t> in C, pour solution ‘X’ into C</w:t>
      </w:r>
      <w:r>
        <w:rPr>
          <w:rFonts w:ascii="Georgia" w:hAnsi="Georgia" w:cs="Segoe UI"/>
          <w:color w:val="212529"/>
          <w:sz w:val="20"/>
          <w:szCs w:val="20"/>
          <w:vertAlign w:val="subscript"/>
        </w:rPr>
        <w:t>i</w:t>
      </w:r>
      <w:r>
        <w:rPr>
          <w:rFonts w:ascii="Georgia" w:hAnsi="Georgia" w:cs="Segoe UI"/>
          <w:color w:val="212529"/>
          <w:sz w:val="27"/>
          <w:szCs w:val="27"/>
        </w:rPr>
        <w:t>. Strength of the combined solution in C</w:t>
      </w:r>
      <w:r>
        <w:rPr>
          <w:rFonts w:ascii="Georgia" w:hAnsi="Georgia" w:cs="Segoe UI"/>
          <w:color w:val="212529"/>
          <w:sz w:val="20"/>
          <w:szCs w:val="20"/>
          <w:vertAlign w:val="subscript"/>
        </w:rPr>
        <w:t>i</w:t>
      </w:r>
      <w:r>
        <w:rPr>
          <w:rFonts w:ascii="Georgia" w:hAnsi="Georgia" w:cs="Segoe UI"/>
          <w:color w:val="212529"/>
          <w:sz w:val="27"/>
          <w:szCs w:val="27"/>
        </w:rPr>
        <w:t> will be S – S</w:t>
      </w:r>
      <w:r>
        <w:rPr>
          <w:rFonts w:ascii="Georgia" w:hAnsi="Georgia" w:cs="Segoe UI"/>
          <w:color w:val="212529"/>
          <w:sz w:val="20"/>
          <w:szCs w:val="20"/>
          <w:vertAlign w:val="subscript"/>
        </w:rPr>
        <w:t>i, </w:t>
      </w:r>
      <w:r>
        <w:rPr>
          <w:rFonts w:ascii="Georgia" w:hAnsi="Georgia" w:cs="Segoe UI"/>
          <w:color w:val="212529"/>
          <w:sz w:val="27"/>
          <w:szCs w:val="27"/>
        </w:rPr>
        <w:t>where S</w:t>
      </w:r>
      <w:r>
        <w:rPr>
          <w:rFonts w:ascii="Georgia" w:hAnsi="Georgia" w:cs="Segoe UI"/>
          <w:color w:val="212529"/>
          <w:sz w:val="20"/>
          <w:szCs w:val="20"/>
          <w:vertAlign w:val="subscript"/>
        </w:rPr>
        <w:t>i </w:t>
      </w:r>
      <w:r>
        <w:rPr>
          <w:rFonts w:ascii="Georgia" w:hAnsi="Georgia" w:cs="Segoe UI"/>
          <w:color w:val="212529"/>
          <w:sz w:val="27"/>
          <w:szCs w:val="27"/>
        </w:rPr>
        <w:t>is the strength of the original solution in C</w:t>
      </w:r>
      <w:r>
        <w:rPr>
          <w:rFonts w:ascii="Georgia" w:hAnsi="Georgia" w:cs="Segoe UI"/>
          <w:color w:val="212529"/>
          <w:sz w:val="20"/>
          <w:szCs w:val="20"/>
          <w:vertAlign w:val="subscript"/>
        </w:rPr>
        <w:t>i</w:t>
      </w:r>
    </w:p>
    <w:p w14:paraId="209E0D91"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For each cup C</w:t>
      </w:r>
      <w:r>
        <w:rPr>
          <w:rFonts w:ascii="Georgia" w:hAnsi="Georgia" w:cs="Segoe UI"/>
          <w:color w:val="212529"/>
          <w:sz w:val="20"/>
          <w:szCs w:val="20"/>
          <w:vertAlign w:val="subscript"/>
        </w:rPr>
        <w:t>i</w:t>
      </w:r>
      <w:r>
        <w:rPr>
          <w:rFonts w:ascii="Georgia" w:hAnsi="Georgia" w:cs="Segoe UI"/>
          <w:color w:val="212529"/>
          <w:sz w:val="27"/>
          <w:szCs w:val="27"/>
        </w:rPr>
        <w:t> in C, pour the solution in C</w:t>
      </w:r>
      <w:r>
        <w:rPr>
          <w:rFonts w:ascii="Georgia" w:hAnsi="Georgia" w:cs="Segoe UI"/>
          <w:color w:val="212529"/>
          <w:sz w:val="20"/>
          <w:szCs w:val="20"/>
          <w:vertAlign w:val="subscript"/>
        </w:rPr>
        <w:t>i</w:t>
      </w:r>
      <w:r>
        <w:rPr>
          <w:rFonts w:ascii="Georgia" w:hAnsi="Georgia" w:cs="Segoe UI"/>
          <w:color w:val="212529"/>
          <w:sz w:val="27"/>
          <w:szCs w:val="27"/>
        </w:rPr>
        <w:t> into ‘B’</w:t>
      </w:r>
    </w:p>
    <w:p w14:paraId="6A7B48F1"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Strength of the solution in ‘B’ is sum of the strength of the solutions in C</w:t>
      </w:r>
      <w:r>
        <w:rPr>
          <w:rFonts w:ascii="Georgia" w:hAnsi="Georgia" w:cs="Segoe UI"/>
          <w:color w:val="212529"/>
          <w:sz w:val="20"/>
          <w:szCs w:val="20"/>
          <w:vertAlign w:val="subscript"/>
        </w:rPr>
        <w:t>i</w:t>
      </w:r>
    </w:p>
    <w:p w14:paraId="16AA3A84"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fter this process if the strength of the solution in ‘B’ is zero then the solution ‘X’ is the neutralizing solution. Not all collection of solutions have a neutralizing solution. For example, if there are three cups with strength of solution as 1, 2 and 3 then the strength of the required neutralizing solution is 2.</w:t>
      </w:r>
    </w:p>
    <w:p w14:paraId="1B93A230"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Given the strength of the solutions in the ‘n’ cups, write a C++ program to check if there exist an solution ‘x’ that can neutralize them and determine the strength of the neutralizing solution if it exist.</w:t>
      </w:r>
    </w:p>
    <w:p w14:paraId="09C1C2D0" w14:textId="77777777" w:rsidR="006725FC" w:rsidRDefault="006725FC" w:rsidP="006725F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95B61F4"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n</w:t>
      </w:r>
    </w:p>
    <w:p w14:paraId="71C9B6EA"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strength of solutions in the cup and separated by a space</w:t>
      </w:r>
    </w:p>
    <w:p w14:paraId="627B10B6" w14:textId="77777777" w:rsidR="006725FC" w:rsidRDefault="006725FC" w:rsidP="006725F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63D10ED"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the frist line, print Yes if a neutralizing solution exist and No otherwise</w:t>
      </w:r>
    </w:p>
    <w:p w14:paraId="0FBF22C7" w14:textId="77777777" w:rsidR="006725FC" w:rsidRDefault="006725FC" w:rsidP="006725F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the next line, print the strength of the neutralizing solution if exists</w:t>
      </w:r>
    </w:p>
    <w:p w14:paraId="0F820A2B" w14:textId="359DBB9F" w:rsidR="006725FC" w:rsidRDefault="006725FC" w:rsidP="003A6D11">
      <w:pPr>
        <w:spacing w:after="0"/>
        <w:rPr>
          <w:b/>
          <w:bCs/>
          <w:sz w:val="28"/>
          <w:szCs w:val="28"/>
          <w:lang w:eastAsia="en-IN"/>
        </w:rPr>
      </w:pPr>
      <w:r w:rsidRPr="006725FC">
        <w:rPr>
          <w:b/>
          <w:bCs/>
          <w:sz w:val="28"/>
          <w:szCs w:val="28"/>
          <w:highlight w:val="yellow"/>
          <w:lang w:eastAsia="en-IN"/>
        </w:rPr>
        <w:t>ANS.</w:t>
      </w:r>
    </w:p>
    <w:p w14:paraId="481AC6DF" w14:textId="77777777" w:rsidR="00BD5CDC" w:rsidRPr="00BD5CDC" w:rsidRDefault="00BD5CDC" w:rsidP="00BD5CDC">
      <w:pPr>
        <w:spacing w:after="0"/>
        <w:rPr>
          <w:b/>
          <w:bCs/>
          <w:sz w:val="28"/>
          <w:szCs w:val="28"/>
          <w:lang w:eastAsia="en-IN"/>
        </w:rPr>
      </w:pPr>
      <w:r w:rsidRPr="00BD5CDC">
        <w:rPr>
          <w:b/>
          <w:bCs/>
          <w:sz w:val="28"/>
          <w:szCs w:val="28"/>
          <w:lang w:eastAsia="en-IN"/>
        </w:rPr>
        <w:t>n=int(input())</w:t>
      </w:r>
    </w:p>
    <w:p w14:paraId="464C3181" w14:textId="77777777" w:rsidR="00BD5CDC" w:rsidRPr="00BD5CDC" w:rsidRDefault="00BD5CDC" w:rsidP="00BD5CDC">
      <w:pPr>
        <w:spacing w:after="0"/>
        <w:rPr>
          <w:b/>
          <w:bCs/>
          <w:sz w:val="28"/>
          <w:szCs w:val="28"/>
          <w:lang w:eastAsia="en-IN"/>
        </w:rPr>
      </w:pPr>
      <w:r w:rsidRPr="00BD5CDC">
        <w:rPr>
          <w:b/>
          <w:bCs/>
          <w:sz w:val="28"/>
          <w:szCs w:val="28"/>
          <w:lang w:eastAsia="en-IN"/>
        </w:rPr>
        <w:t>cups=list(map(int,input().split()))</w:t>
      </w:r>
    </w:p>
    <w:p w14:paraId="7413E931" w14:textId="77777777" w:rsidR="00BD5CDC" w:rsidRPr="00BD5CDC" w:rsidRDefault="00BD5CDC" w:rsidP="00BD5CDC">
      <w:pPr>
        <w:spacing w:after="0"/>
        <w:rPr>
          <w:b/>
          <w:bCs/>
          <w:sz w:val="28"/>
          <w:szCs w:val="28"/>
          <w:lang w:eastAsia="en-IN"/>
        </w:rPr>
      </w:pPr>
      <w:r w:rsidRPr="00BD5CDC">
        <w:rPr>
          <w:b/>
          <w:bCs/>
          <w:sz w:val="28"/>
          <w:szCs w:val="28"/>
          <w:lang w:eastAsia="en-IN"/>
        </w:rPr>
        <w:t>for i in range(min(cups),max(cups)+1):</w:t>
      </w:r>
    </w:p>
    <w:p w14:paraId="3AE5FA02" w14:textId="77777777" w:rsidR="00BD5CDC" w:rsidRPr="00BD5CDC" w:rsidRDefault="00BD5CDC" w:rsidP="00BD5CDC">
      <w:pPr>
        <w:spacing w:after="0"/>
        <w:rPr>
          <w:b/>
          <w:bCs/>
          <w:sz w:val="28"/>
          <w:szCs w:val="28"/>
          <w:lang w:eastAsia="en-IN"/>
        </w:rPr>
      </w:pPr>
      <w:r w:rsidRPr="00BD5CDC">
        <w:rPr>
          <w:b/>
          <w:bCs/>
          <w:sz w:val="28"/>
          <w:szCs w:val="28"/>
          <w:lang w:eastAsia="en-IN"/>
        </w:rPr>
        <w:t xml:space="preserve">    x=sum([j-i for j in cups])</w:t>
      </w:r>
    </w:p>
    <w:p w14:paraId="23B4E649" w14:textId="77777777" w:rsidR="00BD5CDC" w:rsidRPr="00BD5CDC" w:rsidRDefault="00BD5CDC" w:rsidP="00BD5CDC">
      <w:pPr>
        <w:spacing w:after="0"/>
        <w:rPr>
          <w:b/>
          <w:bCs/>
          <w:sz w:val="28"/>
          <w:szCs w:val="28"/>
          <w:lang w:eastAsia="en-IN"/>
        </w:rPr>
      </w:pPr>
      <w:r w:rsidRPr="00BD5CDC">
        <w:rPr>
          <w:b/>
          <w:bCs/>
          <w:sz w:val="28"/>
          <w:szCs w:val="28"/>
          <w:lang w:eastAsia="en-IN"/>
        </w:rPr>
        <w:t xml:space="preserve">    if x==0: print("Yes"); print(i); exit()</w:t>
      </w:r>
    </w:p>
    <w:p w14:paraId="5B678139" w14:textId="411DD3ED" w:rsidR="00BD5CDC" w:rsidRDefault="00BD5CDC" w:rsidP="00BD5CDC">
      <w:pPr>
        <w:spacing w:after="0"/>
        <w:rPr>
          <w:b/>
          <w:bCs/>
          <w:sz w:val="28"/>
          <w:szCs w:val="28"/>
          <w:lang w:eastAsia="en-IN"/>
        </w:rPr>
      </w:pPr>
      <w:r w:rsidRPr="00BD5CDC">
        <w:rPr>
          <w:b/>
          <w:bCs/>
          <w:sz w:val="28"/>
          <w:szCs w:val="28"/>
          <w:lang w:eastAsia="en-IN"/>
        </w:rPr>
        <w:t>print("No")</w:t>
      </w:r>
    </w:p>
    <w:p w14:paraId="3058144C" w14:textId="3E0F8259" w:rsidR="00BF1F52" w:rsidRDefault="00BF1F52" w:rsidP="00BD5CDC">
      <w:pPr>
        <w:spacing w:after="0"/>
        <w:rPr>
          <w:b/>
          <w:bCs/>
          <w:sz w:val="28"/>
          <w:szCs w:val="28"/>
          <w:lang w:eastAsia="en-IN"/>
        </w:rPr>
      </w:pPr>
    </w:p>
    <w:p w14:paraId="740868E5" w14:textId="0218BE1C" w:rsidR="00BF1F52" w:rsidRDefault="00BF1F52" w:rsidP="00BD5CDC">
      <w:pPr>
        <w:spacing w:after="0"/>
        <w:rPr>
          <w:b/>
          <w:bCs/>
          <w:sz w:val="28"/>
          <w:szCs w:val="28"/>
          <w:lang w:eastAsia="en-IN"/>
        </w:rPr>
      </w:pPr>
      <w:r w:rsidRPr="00BF1F52">
        <w:rPr>
          <w:b/>
          <w:bCs/>
          <w:sz w:val="28"/>
          <w:szCs w:val="28"/>
          <w:highlight w:val="yellow"/>
          <w:lang w:eastAsia="en-IN"/>
        </w:rPr>
        <w:t>C CODE:</w:t>
      </w:r>
    </w:p>
    <w:p w14:paraId="481484DC" w14:textId="77777777" w:rsidR="00BF1F52" w:rsidRPr="00BF1F52" w:rsidRDefault="00BF1F52" w:rsidP="00BF1F52">
      <w:pPr>
        <w:spacing w:after="0"/>
        <w:rPr>
          <w:b/>
          <w:bCs/>
          <w:sz w:val="28"/>
          <w:szCs w:val="28"/>
          <w:lang w:eastAsia="en-IN"/>
        </w:rPr>
      </w:pPr>
      <w:r w:rsidRPr="00BF1F52">
        <w:rPr>
          <w:b/>
          <w:bCs/>
          <w:sz w:val="28"/>
          <w:szCs w:val="28"/>
          <w:lang w:eastAsia="en-IN"/>
        </w:rPr>
        <w:t>#include &lt;stdio.h&gt;</w:t>
      </w:r>
    </w:p>
    <w:p w14:paraId="5639D74B" w14:textId="77777777" w:rsidR="00BF1F52" w:rsidRPr="00BF1F52" w:rsidRDefault="00BF1F52" w:rsidP="00BF1F52">
      <w:pPr>
        <w:spacing w:after="0"/>
        <w:rPr>
          <w:b/>
          <w:bCs/>
          <w:sz w:val="28"/>
          <w:szCs w:val="28"/>
          <w:lang w:eastAsia="en-IN"/>
        </w:rPr>
      </w:pPr>
      <w:r w:rsidRPr="00BF1F52">
        <w:rPr>
          <w:b/>
          <w:bCs/>
          <w:sz w:val="28"/>
          <w:szCs w:val="28"/>
          <w:lang w:eastAsia="en-IN"/>
        </w:rPr>
        <w:t>#include &lt;stdlib.h&gt;</w:t>
      </w:r>
    </w:p>
    <w:p w14:paraId="04053D41" w14:textId="6FFFF4A5" w:rsidR="00BF1F52" w:rsidRDefault="00BF1F52" w:rsidP="00BF1F52">
      <w:pPr>
        <w:spacing w:after="0"/>
        <w:rPr>
          <w:b/>
          <w:bCs/>
          <w:sz w:val="28"/>
          <w:szCs w:val="28"/>
          <w:lang w:eastAsia="en-IN"/>
        </w:rPr>
      </w:pPr>
      <w:r w:rsidRPr="00BF1F52">
        <w:rPr>
          <w:b/>
          <w:bCs/>
          <w:sz w:val="28"/>
          <w:szCs w:val="28"/>
          <w:lang w:eastAsia="en-IN"/>
        </w:rPr>
        <w:t>#define int long long</w:t>
      </w:r>
    </w:p>
    <w:p w14:paraId="49594AAA" w14:textId="7A685CBA" w:rsidR="00BF1F52" w:rsidRDefault="00BF1F52" w:rsidP="00BF1F52">
      <w:pPr>
        <w:spacing w:after="0"/>
        <w:rPr>
          <w:b/>
          <w:bCs/>
          <w:sz w:val="28"/>
          <w:szCs w:val="28"/>
          <w:lang w:eastAsia="en-IN"/>
        </w:rPr>
      </w:pPr>
      <w:r w:rsidRPr="00BF1F52">
        <w:rPr>
          <w:b/>
          <w:bCs/>
          <w:sz w:val="28"/>
          <w:szCs w:val="28"/>
          <w:highlight w:val="yellow"/>
          <w:lang w:eastAsia="en-IN"/>
        </w:rPr>
        <w:t>//HOW TO RETURN TWO VALUES FROM A FUNCTION</w:t>
      </w:r>
    </w:p>
    <w:p w14:paraId="10BA4089" w14:textId="41B0C430" w:rsidR="00BF1F52" w:rsidRPr="00BF1F52" w:rsidRDefault="00BF1F52" w:rsidP="00BF1F52">
      <w:pPr>
        <w:spacing w:after="0"/>
        <w:rPr>
          <w:b/>
          <w:bCs/>
          <w:sz w:val="28"/>
          <w:szCs w:val="28"/>
          <w:lang w:eastAsia="en-IN"/>
        </w:rPr>
      </w:pPr>
      <w:r w:rsidRPr="00BF1F52">
        <w:rPr>
          <w:b/>
          <w:bCs/>
          <w:sz w:val="28"/>
          <w:szCs w:val="28"/>
          <w:highlight w:val="yellow"/>
          <w:lang w:eastAsia="en-IN"/>
        </w:rPr>
        <w:t>//PASS TWO BLANK VARIABLES AS PARAMETERS AND FILL THEM IN THE FUN.</w:t>
      </w:r>
    </w:p>
    <w:p w14:paraId="580B9465" w14:textId="77777777" w:rsidR="00BF1F52" w:rsidRPr="00BF1F52" w:rsidRDefault="00BF1F52" w:rsidP="00BF1F52">
      <w:pPr>
        <w:spacing w:after="0"/>
        <w:rPr>
          <w:b/>
          <w:bCs/>
          <w:sz w:val="28"/>
          <w:szCs w:val="28"/>
          <w:lang w:eastAsia="en-IN"/>
        </w:rPr>
      </w:pPr>
      <w:r w:rsidRPr="00BF1F52">
        <w:rPr>
          <w:b/>
          <w:bCs/>
          <w:sz w:val="28"/>
          <w:szCs w:val="28"/>
          <w:lang w:eastAsia="en-IN"/>
        </w:rPr>
        <w:t>void max_min(int arr[],int n,</w:t>
      </w:r>
      <w:r w:rsidRPr="00BF1F52">
        <w:rPr>
          <w:b/>
          <w:bCs/>
          <w:sz w:val="28"/>
          <w:szCs w:val="28"/>
          <w:highlight w:val="green"/>
          <w:lang w:eastAsia="en-IN"/>
        </w:rPr>
        <w:t>int max</w:t>
      </w:r>
      <w:r w:rsidRPr="00BF1F52">
        <w:rPr>
          <w:b/>
          <w:bCs/>
          <w:sz w:val="28"/>
          <w:szCs w:val="28"/>
          <w:lang w:eastAsia="en-IN"/>
        </w:rPr>
        <w:t>,</w:t>
      </w:r>
      <w:r w:rsidRPr="00BF1F52">
        <w:rPr>
          <w:b/>
          <w:bCs/>
          <w:sz w:val="28"/>
          <w:szCs w:val="28"/>
          <w:highlight w:val="green"/>
          <w:lang w:eastAsia="en-IN"/>
        </w:rPr>
        <w:t>int min</w:t>
      </w:r>
      <w:r w:rsidRPr="00BF1F52">
        <w:rPr>
          <w:b/>
          <w:bCs/>
          <w:sz w:val="28"/>
          <w:szCs w:val="28"/>
          <w:lang w:eastAsia="en-IN"/>
        </w:rPr>
        <w:t>){</w:t>
      </w:r>
    </w:p>
    <w:p w14:paraId="4F48BFDB" w14:textId="77777777" w:rsidR="00BF1F52" w:rsidRPr="00BF1F52" w:rsidRDefault="00BF1F52" w:rsidP="00BF1F52">
      <w:pPr>
        <w:spacing w:after="0"/>
        <w:rPr>
          <w:b/>
          <w:bCs/>
          <w:sz w:val="28"/>
          <w:szCs w:val="28"/>
          <w:lang w:eastAsia="en-IN"/>
        </w:rPr>
      </w:pPr>
      <w:r w:rsidRPr="00BF1F52">
        <w:rPr>
          <w:b/>
          <w:bCs/>
          <w:sz w:val="28"/>
          <w:szCs w:val="28"/>
          <w:lang w:eastAsia="en-IN"/>
        </w:rPr>
        <w:t xml:space="preserve">    for(int i=0;i&lt;n;i++){</w:t>
      </w:r>
    </w:p>
    <w:p w14:paraId="34F5143E" w14:textId="77777777" w:rsidR="00BF1F52" w:rsidRPr="00BF1F52" w:rsidRDefault="00BF1F52" w:rsidP="00BF1F52">
      <w:pPr>
        <w:spacing w:after="0"/>
        <w:rPr>
          <w:b/>
          <w:bCs/>
          <w:sz w:val="28"/>
          <w:szCs w:val="28"/>
          <w:lang w:eastAsia="en-IN"/>
        </w:rPr>
      </w:pPr>
      <w:r w:rsidRPr="00BF1F52">
        <w:rPr>
          <w:b/>
          <w:bCs/>
          <w:sz w:val="28"/>
          <w:szCs w:val="28"/>
          <w:lang w:eastAsia="en-IN"/>
        </w:rPr>
        <w:t xml:space="preserve">        for(int j=0;j&lt;n-i-1;i++){</w:t>
      </w:r>
    </w:p>
    <w:p w14:paraId="391666A4" w14:textId="77777777" w:rsidR="00BF1F52" w:rsidRPr="00BF1F52" w:rsidRDefault="00BF1F52" w:rsidP="00BF1F52">
      <w:pPr>
        <w:spacing w:after="0"/>
        <w:rPr>
          <w:b/>
          <w:bCs/>
          <w:sz w:val="28"/>
          <w:szCs w:val="28"/>
          <w:lang w:eastAsia="en-IN"/>
        </w:rPr>
      </w:pPr>
      <w:r w:rsidRPr="00BF1F52">
        <w:rPr>
          <w:b/>
          <w:bCs/>
          <w:sz w:val="28"/>
          <w:szCs w:val="28"/>
          <w:lang w:eastAsia="en-IN"/>
        </w:rPr>
        <w:t xml:space="preserve">            if(arr[j]&gt;arr[j+1]){</w:t>
      </w:r>
    </w:p>
    <w:p w14:paraId="2B6C6C6F" w14:textId="77777777" w:rsidR="00BF1F52" w:rsidRPr="00BF1F52" w:rsidRDefault="00BF1F52" w:rsidP="00BF1F52">
      <w:pPr>
        <w:spacing w:after="0"/>
        <w:rPr>
          <w:b/>
          <w:bCs/>
          <w:sz w:val="28"/>
          <w:szCs w:val="28"/>
          <w:lang w:eastAsia="en-IN"/>
        </w:rPr>
      </w:pPr>
      <w:r w:rsidRPr="00BF1F52">
        <w:rPr>
          <w:b/>
          <w:bCs/>
          <w:sz w:val="28"/>
          <w:szCs w:val="28"/>
          <w:lang w:eastAsia="en-IN"/>
        </w:rPr>
        <w:t xml:space="preserve">                int tmp=arr[j];</w:t>
      </w:r>
    </w:p>
    <w:p w14:paraId="7988A368" w14:textId="77777777" w:rsidR="00BF1F52" w:rsidRPr="00BF1F52" w:rsidRDefault="00BF1F52" w:rsidP="00BF1F52">
      <w:pPr>
        <w:spacing w:after="0"/>
        <w:rPr>
          <w:b/>
          <w:bCs/>
          <w:sz w:val="28"/>
          <w:szCs w:val="28"/>
          <w:lang w:eastAsia="en-IN"/>
        </w:rPr>
      </w:pPr>
      <w:r w:rsidRPr="00BF1F52">
        <w:rPr>
          <w:b/>
          <w:bCs/>
          <w:sz w:val="28"/>
          <w:szCs w:val="28"/>
          <w:lang w:eastAsia="en-IN"/>
        </w:rPr>
        <w:t xml:space="preserve">                arr[j]=arr[j+1];</w:t>
      </w:r>
    </w:p>
    <w:p w14:paraId="09F1B8C2" w14:textId="77777777" w:rsidR="00BF1F52" w:rsidRPr="00BF1F52" w:rsidRDefault="00BF1F52" w:rsidP="00BF1F52">
      <w:pPr>
        <w:spacing w:after="0"/>
        <w:rPr>
          <w:b/>
          <w:bCs/>
          <w:sz w:val="28"/>
          <w:szCs w:val="28"/>
          <w:lang w:eastAsia="en-IN"/>
        </w:rPr>
      </w:pPr>
      <w:r w:rsidRPr="00BF1F52">
        <w:rPr>
          <w:b/>
          <w:bCs/>
          <w:sz w:val="28"/>
          <w:szCs w:val="28"/>
          <w:lang w:eastAsia="en-IN"/>
        </w:rPr>
        <w:t xml:space="preserve">                arr[j+1]=tmp;}}}</w:t>
      </w:r>
    </w:p>
    <w:p w14:paraId="19499437" w14:textId="77777777" w:rsidR="00BF1F52" w:rsidRPr="00BF1F52" w:rsidRDefault="00BF1F52" w:rsidP="00BF1F52">
      <w:pPr>
        <w:spacing w:after="0"/>
        <w:rPr>
          <w:b/>
          <w:bCs/>
          <w:sz w:val="28"/>
          <w:szCs w:val="28"/>
          <w:highlight w:val="green"/>
          <w:lang w:eastAsia="en-IN"/>
        </w:rPr>
      </w:pPr>
      <w:r w:rsidRPr="00BF1F52">
        <w:rPr>
          <w:b/>
          <w:bCs/>
          <w:sz w:val="28"/>
          <w:szCs w:val="28"/>
          <w:lang w:eastAsia="en-IN"/>
        </w:rPr>
        <w:t xml:space="preserve">    </w:t>
      </w:r>
      <w:r w:rsidRPr="00BF1F52">
        <w:rPr>
          <w:b/>
          <w:bCs/>
          <w:sz w:val="28"/>
          <w:szCs w:val="28"/>
          <w:highlight w:val="green"/>
          <w:lang w:eastAsia="en-IN"/>
        </w:rPr>
        <w:t>max=arr[n-1];</w:t>
      </w:r>
    </w:p>
    <w:p w14:paraId="36C7BC20" w14:textId="77777777" w:rsidR="00BF1F52" w:rsidRPr="00BF1F52" w:rsidRDefault="00BF1F52" w:rsidP="00BF1F52">
      <w:pPr>
        <w:spacing w:after="0"/>
        <w:rPr>
          <w:b/>
          <w:bCs/>
          <w:sz w:val="28"/>
          <w:szCs w:val="28"/>
          <w:lang w:eastAsia="en-IN"/>
        </w:rPr>
      </w:pPr>
      <w:r w:rsidRPr="0014500C">
        <w:rPr>
          <w:b/>
          <w:bCs/>
          <w:sz w:val="28"/>
          <w:szCs w:val="28"/>
          <w:lang w:eastAsia="en-IN"/>
        </w:rPr>
        <w:t xml:space="preserve">    </w:t>
      </w:r>
      <w:r w:rsidRPr="00BF1F52">
        <w:rPr>
          <w:b/>
          <w:bCs/>
          <w:sz w:val="28"/>
          <w:szCs w:val="28"/>
          <w:highlight w:val="green"/>
          <w:lang w:eastAsia="en-IN"/>
        </w:rPr>
        <w:t>min=arr[0];</w:t>
      </w:r>
    </w:p>
    <w:p w14:paraId="2788EFAB" w14:textId="77777777" w:rsidR="00BF1F52" w:rsidRPr="00BF1F52" w:rsidRDefault="00BF1F52" w:rsidP="00BF1F52">
      <w:pPr>
        <w:spacing w:after="0"/>
        <w:rPr>
          <w:b/>
          <w:bCs/>
          <w:sz w:val="28"/>
          <w:szCs w:val="28"/>
          <w:lang w:eastAsia="en-IN"/>
        </w:rPr>
      </w:pPr>
      <w:r w:rsidRPr="00BF1F52">
        <w:rPr>
          <w:b/>
          <w:bCs/>
          <w:sz w:val="28"/>
          <w:szCs w:val="28"/>
          <w:lang w:eastAsia="en-IN"/>
        </w:rPr>
        <w:t>}</w:t>
      </w:r>
    </w:p>
    <w:p w14:paraId="4B5F3701" w14:textId="77777777" w:rsidR="00BF1F52" w:rsidRPr="00BF1F52" w:rsidRDefault="00BF1F52" w:rsidP="00BF1F52">
      <w:pPr>
        <w:spacing w:after="0"/>
        <w:rPr>
          <w:b/>
          <w:bCs/>
          <w:sz w:val="28"/>
          <w:szCs w:val="28"/>
          <w:lang w:eastAsia="en-IN"/>
        </w:rPr>
      </w:pPr>
      <w:r w:rsidRPr="00BF1F52">
        <w:rPr>
          <w:b/>
          <w:bCs/>
          <w:sz w:val="28"/>
          <w:szCs w:val="28"/>
          <w:lang w:eastAsia="en-IN"/>
        </w:rPr>
        <w:lastRenderedPageBreak/>
        <w:t>__int32_t main(){</w:t>
      </w:r>
    </w:p>
    <w:p w14:paraId="1ECE10EF" w14:textId="77777777" w:rsidR="00BF1F52" w:rsidRPr="00BF1F52" w:rsidRDefault="00BF1F52" w:rsidP="00BF1F52">
      <w:pPr>
        <w:spacing w:after="0"/>
        <w:rPr>
          <w:b/>
          <w:bCs/>
          <w:sz w:val="28"/>
          <w:szCs w:val="28"/>
          <w:lang w:eastAsia="en-IN"/>
        </w:rPr>
      </w:pPr>
      <w:r w:rsidRPr="00BF1F52">
        <w:rPr>
          <w:b/>
          <w:bCs/>
          <w:sz w:val="28"/>
          <w:szCs w:val="28"/>
          <w:lang w:eastAsia="en-IN"/>
        </w:rPr>
        <w:t xml:space="preserve">    int n;</w:t>
      </w:r>
    </w:p>
    <w:p w14:paraId="626C660E" w14:textId="77777777" w:rsidR="00BF1F52" w:rsidRPr="00BF1F52" w:rsidRDefault="00BF1F52" w:rsidP="00BF1F52">
      <w:pPr>
        <w:spacing w:after="0"/>
        <w:rPr>
          <w:b/>
          <w:bCs/>
          <w:sz w:val="28"/>
          <w:szCs w:val="28"/>
          <w:lang w:eastAsia="en-IN"/>
        </w:rPr>
      </w:pPr>
      <w:r w:rsidRPr="00BF1F52">
        <w:rPr>
          <w:b/>
          <w:bCs/>
          <w:sz w:val="28"/>
          <w:szCs w:val="28"/>
          <w:lang w:eastAsia="en-IN"/>
        </w:rPr>
        <w:t xml:space="preserve">    scanf("%lld",&amp;n);</w:t>
      </w:r>
    </w:p>
    <w:p w14:paraId="739420FE" w14:textId="77777777" w:rsidR="00BF1F52" w:rsidRPr="00BF1F52" w:rsidRDefault="00BF1F52" w:rsidP="00BF1F52">
      <w:pPr>
        <w:spacing w:after="0"/>
        <w:rPr>
          <w:b/>
          <w:bCs/>
          <w:sz w:val="28"/>
          <w:szCs w:val="28"/>
          <w:lang w:eastAsia="en-IN"/>
        </w:rPr>
      </w:pPr>
      <w:r w:rsidRPr="00BF1F52">
        <w:rPr>
          <w:b/>
          <w:bCs/>
          <w:sz w:val="28"/>
          <w:szCs w:val="28"/>
          <w:lang w:eastAsia="en-IN"/>
        </w:rPr>
        <w:t xml:space="preserve">    int arr[n];</w:t>
      </w:r>
    </w:p>
    <w:p w14:paraId="14C29E6C" w14:textId="77777777" w:rsidR="00BF1F52" w:rsidRPr="00BF1F52" w:rsidRDefault="00BF1F52" w:rsidP="00BF1F52">
      <w:pPr>
        <w:spacing w:after="0"/>
        <w:rPr>
          <w:b/>
          <w:bCs/>
          <w:sz w:val="28"/>
          <w:szCs w:val="28"/>
          <w:lang w:eastAsia="en-IN"/>
        </w:rPr>
      </w:pPr>
      <w:r w:rsidRPr="00BF1F52">
        <w:rPr>
          <w:b/>
          <w:bCs/>
          <w:sz w:val="28"/>
          <w:szCs w:val="28"/>
          <w:lang w:eastAsia="en-IN"/>
        </w:rPr>
        <w:t xml:space="preserve">    for(int i=0;i&lt;n;i++){scanf("%lld",&amp;arr[i]);}</w:t>
      </w:r>
    </w:p>
    <w:p w14:paraId="09444950" w14:textId="2BD9A806" w:rsidR="00BF1F52" w:rsidRPr="0014500C" w:rsidRDefault="00BF1F52" w:rsidP="00BF1F52">
      <w:pPr>
        <w:spacing w:after="0"/>
        <w:rPr>
          <w:b/>
          <w:bCs/>
          <w:sz w:val="28"/>
          <w:szCs w:val="28"/>
          <w:highlight w:val="cyan"/>
          <w:lang w:eastAsia="en-IN"/>
        </w:rPr>
      </w:pPr>
      <w:r w:rsidRPr="00BF1F52">
        <w:rPr>
          <w:b/>
          <w:bCs/>
          <w:sz w:val="28"/>
          <w:szCs w:val="28"/>
          <w:lang w:eastAsia="en-IN"/>
        </w:rPr>
        <w:t xml:space="preserve">    </w:t>
      </w:r>
      <w:r w:rsidRPr="0014500C">
        <w:rPr>
          <w:b/>
          <w:bCs/>
          <w:sz w:val="28"/>
          <w:szCs w:val="28"/>
          <w:highlight w:val="cyan"/>
          <w:lang w:eastAsia="en-IN"/>
        </w:rPr>
        <w:t>int max,min;</w:t>
      </w:r>
      <w:r w:rsidR="0014500C">
        <w:rPr>
          <w:b/>
          <w:bCs/>
          <w:sz w:val="28"/>
          <w:szCs w:val="28"/>
          <w:highlight w:val="cyan"/>
          <w:lang w:eastAsia="en-IN"/>
        </w:rPr>
        <w:t xml:space="preserve"> //BLANK VARIABLES </w:t>
      </w:r>
    </w:p>
    <w:p w14:paraId="1BBD3EC2" w14:textId="5821176B" w:rsidR="00BF1F52" w:rsidRPr="00BF1F52" w:rsidRDefault="00BF1F52" w:rsidP="00BF1F52">
      <w:pPr>
        <w:spacing w:after="0"/>
        <w:rPr>
          <w:b/>
          <w:bCs/>
          <w:sz w:val="28"/>
          <w:szCs w:val="28"/>
          <w:lang w:eastAsia="en-IN"/>
        </w:rPr>
      </w:pPr>
      <w:r w:rsidRPr="0014500C">
        <w:rPr>
          <w:b/>
          <w:bCs/>
          <w:sz w:val="28"/>
          <w:szCs w:val="28"/>
          <w:lang w:eastAsia="en-IN"/>
        </w:rPr>
        <w:t xml:space="preserve">    </w:t>
      </w:r>
      <w:r w:rsidRPr="0014500C">
        <w:rPr>
          <w:b/>
          <w:bCs/>
          <w:sz w:val="28"/>
          <w:szCs w:val="28"/>
          <w:highlight w:val="cyan"/>
          <w:lang w:eastAsia="en-IN"/>
        </w:rPr>
        <w:t>max_min(arr,n,max,min);</w:t>
      </w:r>
      <w:r w:rsidR="0014500C" w:rsidRPr="0014500C">
        <w:rPr>
          <w:b/>
          <w:bCs/>
          <w:sz w:val="28"/>
          <w:szCs w:val="28"/>
          <w:highlight w:val="cyan"/>
          <w:lang w:eastAsia="en-IN"/>
        </w:rPr>
        <w:t xml:space="preserve"> //PASSED IN FUNCTION</w:t>
      </w:r>
    </w:p>
    <w:p w14:paraId="461D50E6" w14:textId="77777777" w:rsidR="00BF1F52" w:rsidRPr="00BF1F52" w:rsidRDefault="00BF1F52" w:rsidP="00BF1F52">
      <w:pPr>
        <w:spacing w:after="0"/>
        <w:rPr>
          <w:b/>
          <w:bCs/>
          <w:sz w:val="28"/>
          <w:szCs w:val="28"/>
          <w:lang w:eastAsia="en-IN"/>
        </w:rPr>
      </w:pPr>
      <w:r w:rsidRPr="00BF1F52">
        <w:rPr>
          <w:b/>
          <w:bCs/>
          <w:sz w:val="28"/>
          <w:szCs w:val="28"/>
          <w:lang w:eastAsia="en-IN"/>
        </w:rPr>
        <w:t xml:space="preserve">    for(int i=min;i&lt;max+1;i++){</w:t>
      </w:r>
    </w:p>
    <w:p w14:paraId="6DB558C6" w14:textId="77777777" w:rsidR="00BF1F52" w:rsidRPr="00BF1F52" w:rsidRDefault="00BF1F52" w:rsidP="00BF1F52">
      <w:pPr>
        <w:spacing w:after="0"/>
        <w:rPr>
          <w:b/>
          <w:bCs/>
          <w:sz w:val="28"/>
          <w:szCs w:val="28"/>
          <w:lang w:eastAsia="en-IN"/>
        </w:rPr>
      </w:pPr>
      <w:r w:rsidRPr="00BF1F52">
        <w:rPr>
          <w:b/>
          <w:bCs/>
          <w:sz w:val="28"/>
          <w:szCs w:val="28"/>
          <w:lang w:eastAsia="en-IN"/>
        </w:rPr>
        <w:t xml:space="preserve">        int sum=0;</w:t>
      </w:r>
    </w:p>
    <w:p w14:paraId="611BA03C" w14:textId="77777777" w:rsidR="00BF1F52" w:rsidRPr="00BF1F52" w:rsidRDefault="00BF1F52" w:rsidP="00BF1F52">
      <w:pPr>
        <w:spacing w:after="0"/>
        <w:rPr>
          <w:b/>
          <w:bCs/>
          <w:sz w:val="28"/>
          <w:szCs w:val="28"/>
          <w:lang w:eastAsia="en-IN"/>
        </w:rPr>
      </w:pPr>
      <w:r w:rsidRPr="00BF1F52">
        <w:rPr>
          <w:b/>
          <w:bCs/>
          <w:sz w:val="28"/>
          <w:szCs w:val="28"/>
          <w:lang w:eastAsia="en-IN"/>
        </w:rPr>
        <w:t xml:space="preserve">        for(int j=0;j&lt;n;j++){sum+=(arr[j]-i);}</w:t>
      </w:r>
    </w:p>
    <w:p w14:paraId="7BDF04D2" w14:textId="77777777" w:rsidR="00BF1F52" w:rsidRPr="00BF1F52" w:rsidRDefault="00BF1F52" w:rsidP="00BF1F52">
      <w:pPr>
        <w:spacing w:after="0"/>
        <w:rPr>
          <w:b/>
          <w:bCs/>
          <w:sz w:val="28"/>
          <w:szCs w:val="28"/>
          <w:lang w:eastAsia="en-IN"/>
        </w:rPr>
      </w:pPr>
      <w:r w:rsidRPr="00BF1F52">
        <w:rPr>
          <w:b/>
          <w:bCs/>
          <w:sz w:val="28"/>
          <w:szCs w:val="28"/>
          <w:lang w:eastAsia="en-IN"/>
        </w:rPr>
        <w:t xml:space="preserve">        if(sum==0){printf("Yes\n%lld",i); exit(0);}</w:t>
      </w:r>
    </w:p>
    <w:p w14:paraId="35C8E320" w14:textId="77777777" w:rsidR="00BF1F52" w:rsidRPr="00BF1F52" w:rsidRDefault="00BF1F52" w:rsidP="00BF1F52">
      <w:pPr>
        <w:spacing w:after="0"/>
        <w:rPr>
          <w:b/>
          <w:bCs/>
          <w:sz w:val="28"/>
          <w:szCs w:val="28"/>
          <w:lang w:eastAsia="en-IN"/>
        </w:rPr>
      </w:pPr>
      <w:r w:rsidRPr="00BF1F52">
        <w:rPr>
          <w:b/>
          <w:bCs/>
          <w:sz w:val="28"/>
          <w:szCs w:val="28"/>
          <w:lang w:eastAsia="en-IN"/>
        </w:rPr>
        <w:t xml:space="preserve">    }</w:t>
      </w:r>
    </w:p>
    <w:p w14:paraId="2F337710" w14:textId="0AB7858F" w:rsidR="006140A4" w:rsidRDefault="00BF1F52" w:rsidP="00BF1F52">
      <w:pPr>
        <w:spacing w:after="0"/>
        <w:rPr>
          <w:b/>
          <w:bCs/>
          <w:sz w:val="28"/>
          <w:szCs w:val="28"/>
          <w:lang w:eastAsia="en-IN"/>
        </w:rPr>
      </w:pPr>
      <w:r w:rsidRPr="00BF1F52">
        <w:rPr>
          <w:b/>
          <w:bCs/>
          <w:sz w:val="28"/>
          <w:szCs w:val="28"/>
          <w:lang w:eastAsia="en-IN"/>
        </w:rPr>
        <w:t xml:space="preserve">    printf("No");}</w:t>
      </w:r>
    </w:p>
    <w:p w14:paraId="45832BAB" w14:textId="77777777" w:rsidR="006140A4" w:rsidRDefault="006140A4" w:rsidP="006140A4">
      <w:pPr>
        <w:pStyle w:val="Heading4"/>
        <w:shd w:val="clear" w:color="auto" w:fill="F9F9F9"/>
        <w:spacing w:before="0"/>
        <w:rPr>
          <w:rFonts w:ascii="Segoe UI" w:hAnsi="Segoe UI" w:cs="Segoe UI"/>
          <w:color w:val="008000"/>
        </w:rPr>
      </w:pPr>
      <w:r>
        <w:rPr>
          <w:rFonts w:ascii="Segoe UI" w:hAnsi="Segoe UI" w:cs="Segoe UI"/>
          <w:b/>
          <w:bCs/>
          <w:color w:val="008000"/>
        </w:rPr>
        <w:t>Number of Unique Points</w:t>
      </w:r>
    </w:p>
    <w:p w14:paraId="542F09C0" w14:textId="77777777" w:rsidR="006140A4" w:rsidRDefault="006140A4" w:rsidP="006140A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n’ integers which can be value of X or Y coordinate, write a C++ program to find the number of unique points that can be formed. For example given three values 1, 1 and 2 there can be four unique points (1, 1), (1, 2), (2, 1) and (2, 2) and when the three values given are 1, 2 and 3 there can be nine unique points (1, 1), (1, 2), (1, 3), (2, 1), (2, 2), (2, 3), (3, 1), (3, 2) and (3, 3). Given the value of ‘n’ integers, write a C++ program to find the number of unique points that can be formed with the given points.</w:t>
      </w:r>
    </w:p>
    <w:p w14:paraId="2B95E14B" w14:textId="77777777" w:rsidR="006140A4" w:rsidRDefault="006140A4" w:rsidP="006140A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2FF0CC38" w14:textId="77777777" w:rsidR="006140A4" w:rsidRDefault="006140A4" w:rsidP="006140A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 can both positive and negative integers</w:t>
      </w:r>
    </w:p>
    <w:p w14:paraId="43D74F3E" w14:textId="77777777" w:rsidR="006140A4" w:rsidRDefault="006140A4" w:rsidP="006140A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607E1A1" w14:textId="77777777" w:rsidR="006140A4" w:rsidRDefault="006140A4" w:rsidP="006140A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n</w:t>
      </w:r>
    </w:p>
    <w:p w14:paraId="6767AABD" w14:textId="77777777" w:rsidR="006140A4" w:rsidRDefault="006140A4" w:rsidP="006140A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 integers separated by a space</w:t>
      </w:r>
    </w:p>
    <w:p w14:paraId="0F0DF8EB" w14:textId="77777777" w:rsidR="006140A4" w:rsidRDefault="006140A4" w:rsidP="006140A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6130433" w14:textId="77777777" w:rsidR="006140A4" w:rsidRDefault="006140A4" w:rsidP="006140A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number of unique points that can be formed</w:t>
      </w:r>
    </w:p>
    <w:p w14:paraId="3D8B72F3" w14:textId="4EE16249" w:rsidR="006140A4" w:rsidRDefault="006140A4" w:rsidP="00BF1F52">
      <w:pPr>
        <w:spacing w:after="0"/>
        <w:rPr>
          <w:b/>
          <w:bCs/>
          <w:sz w:val="28"/>
          <w:szCs w:val="28"/>
          <w:lang w:eastAsia="en-IN"/>
        </w:rPr>
      </w:pPr>
      <w:r w:rsidRPr="006140A4">
        <w:rPr>
          <w:b/>
          <w:bCs/>
          <w:sz w:val="28"/>
          <w:szCs w:val="28"/>
          <w:highlight w:val="yellow"/>
          <w:lang w:eastAsia="en-IN"/>
        </w:rPr>
        <w:t>ANS.</w:t>
      </w:r>
    </w:p>
    <w:p w14:paraId="66125756" w14:textId="77777777" w:rsidR="006140A4" w:rsidRPr="006140A4" w:rsidRDefault="006140A4" w:rsidP="006140A4">
      <w:pPr>
        <w:spacing w:after="0"/>
        <w:rPr>
          <w:b/>
          <w:bCs/>
          <w:sz w:val="28"/>
          <w:szCs w:val="28"/>
          <w:lang w:eastAsia="en-IN"/>
        </w:rPr>
      </w:pPr>
      <w:r w:rsidRPr="006140A4">
        <w:rPr>
          <w:b/>
          <w:bCs/>
          <w:sz w:val="28"/>
          <w:szCs w:val="28"/>
          <w:lang w:eastAsia="en-IN"/>
        </w:rPr>
        <w:t>n=int(input())</w:t>
      </w:r>
    </w:p>
    <w:p w14:paraId="68AD7B5F" w14:textId="77777777" w:rsidR="006140A4" w:rsidRPr="006140A4" w:rsidRDefault="006140A4" w:rsidP="006140A4">
      <w:pPr>
        <w:spacing w:after="0"/>
        <w:rPr>
          <w:b/>
          <w:bCs/>
          <w:sz w:val="28"/>
          <w:szCs w:val="28"/>
          <w:lang w:eastAsia="en-IN"/>
        </w:rPr>
      </w:pPr>
      <w:r w:rsidRPr="006140A4">
        <w:rPr>
          <w:b/>
          <w:bCs/>
          <w:sz w:val="28"/>
          <w:szCs w:val="28"/>
          <w:lang w:eastAsia="en-IN"/>
        </w:rPr>
        <w:t>nums1=[]</w:t>
      </w:r>
    </w:p>
    <w:p w14:paraId="6262D263" w14:textId="77777777" w:rsidR="006140A4" w:rsidRPr="006140A4" w:rsidRDefault="006140A4" w:rsidP="006140A4">
      <w:pPr>
        <w:spacing w:after="0"/>
        <w:rPr>
          <w:b/>
          <w:bCs/>
          <w:sz w:val="28"/>
          <w:szCs w:val="28"/>
          <w:lang w:eastAsia="en-IN"/>
        </w:rPr>
      </w:pPr>
      <w:r w:rsidRPr="006140A4">
        <w:rPr>
          <w:b/>
          <w:bCs/>
          <w:sz w:val="28"/>
          <w:szCs w:val="28"/>
          <w:lang w:eastAsia="en-IN"/>
        </w:rPr>
        <w:t>nums=list(map(int,input().split()))</w:t>
      </w:r>
    </w:p>
    <w:p w14:paraId="042E08DE" w14:textId="77777777" w:rsidR="006140A4" w:rsidRPr="006140A4" w:rsidRDefault="006140A4" w:rsidP="006140A4">
      <w:pPr>
        <w:spacing w:after="0"/>
        <w:rPr>
          <w:b/>
          <w:bCs/>
          <w:sz w:val="28"/>
          <w:szCs w:val="28"/>
          <w:lang w:eastAsia="en-IN"/>
        </w:rPr>
      </w:pPr>
      <w:r w:rsidRPr="006140A4">
        <w:rPr>
          <w:b/>
          <w:bCs/>
          <w:sz w:val="28"/>
          <w:szCs w:val="28"/>
          <w:lang w:eastAsia="en-IN"/>
        </w:rPr>
        <w:t>for i in nums:</w:t>
      </w:r>
    </w:p>
    <w:p w14:paraId="7516EB83" w14:textId="77777777" w:rsidR="006140A4" w:rsidRPr="006140A4" w:rsidRDefault="006140A4" w:rsidP="006140A4">
      <w:pPr>
        <w:spacing w:after="0"/>
        <w:rPr>
          <w:b/>
          <w:bCs/>
          <w:sz w:val="28"/>
          <w:szCs w:val="28"/>
          <w:lang w:eastAsia="en-IN"/>
        </w:rPr>
      </w:pPr>
      <w:r w:rsidRPr="006140A4">
        <w:rPr>
          <w:b/>
          <w:bCs/>
          <w:sz w:val="28"/>
          <w:szCs w:val="28"/>
          <w:lang w:eastAsia="en-IN"/>
        </w:rPr>
        <w:t xml:space="preserve">    if i not in nums1: nums1.append(i)</w:t>
      </w:r>
    </w:p>
    <w:p w14:paraId="0B55E9A5" w14:textId="77777777" w:rsidR="006140A4" w:rsidRPr="006140A4" w:rsidRDefault="006140A4" w:rsidP="006140A4">
      <w:pPr>
        <w:spacing w:after="0"/>
        <w:rPr>
          <w:b/>
          <w:bCs/>
          <w:sz w:val="28"/>
          <w:szCs w:val="28"/>
          <w:lang w:eastAsia="en-IN"/>
        </w:rPr>
      </w:pPr>
      <w:r w:rsidRPr="006140A4">
        <w:rPr>
          <w:b/>
          <w:bCs/>
          <w:sz w:val="28"/>
          <w:szCs w:val="28"/>
          <w:lang w:eastAsia="en-IN"/>
        </w:rPr>
        <w:lastRenderedPageBreak/>
        <w:t>print(len(nums1)**2)</w:t>
      </w:r>
    </w:p>
    <w:p w14:paraId="37847AC4" w14:textId="4AABDF16" w:rsidR="006140A4" w:rsidRDefault="006140A4" w:rsidP="006140A4">
      <w:pPr>
        <w:spacing w:after="0"/>
        <w:rPr>
          <w:b/>
          <w:bCs/>
          <w:sz w:val="28"/>
          <w:szCs w:val="28"/>
          <w:lang w:eastAsia="en-IN"/>
        </w:rPr>
      </w:pPr>
      <w:r w:rsidRPr="006140A4">
        <w:rPr>
          <w:b/>
          <w:bCs/>
          <w:sz w:val="28"/>
          <w:szCs w:val="28"/>
          <w:lang w:eastAsia="en-IN"/>
        </w:rPr>
        <w:t>print(*nums1)</w:t>
      </w:r>
    </w:p>
    <w:p w14:paraId="3E9A25E9" w14:textId="3AAD358F" w:rsidR="0027018E" w:rsidRDefault="0027018E" w:rsidP="006140A4">
      <w:pPr>
        <w:spacing w:after="0"/>
        <w:rPr>
          <w:b/>
          <w:bCs/>
          <w:sz w:val="28"/>
          <w:szCs w:val="28"/>
          <w:lang w:eastAsia="en-IN"/>
        </w:rPr>
      </w:pPr>
    </w:p>
    <w:p w14:paraId="21EC8797" w14:textId="713E9A57" w:rsidR="0027018E" w:rsidRDefault="0027018E" w:rsidP="006140A4">
      <w:pPr>
        <w:spacing w:after="0"/>
        <w:rPr>
          <w:b/>
          <w:bCs/>
          <w:sz w:val="28"/>
          <w:szCs w:val="28"/>
          <w:lang w:eastAsia="en-IN"/>
        </w:rPr>
      </w:pPr>
      <w:r w:rsidRPr="0027018E">
        <w:rPr>
          <w:b/>
          <w:bCs/>
          <w:sz w:val="28"/>
          <w:szCs w:val="28"/>
          <w:highlight w:val="yellow"/>
          <w:lang w:eastAsia="en-IN"/>
        </w:rPr>
        <w:t>C++ CODE:</w:t>
      </w:r>
    </w:p>
    <w:p w14:paraId="2456985F" w14:textId="77777777" w:rsidR="004B2A52" w:rsidRPr="004B2A52" w:rsidRDefault="004B2A52" w:rsidP="004B2A52">
      <w:pPr>
        <w:spacing w:after="0"/>
        <w:rPr>
          <w:b/>
          <w:bCs/>
          <w:sz w:val="28"/>
          <w:szCs w:val="28"/>
          <w:lang w:eastAsia="en-IN"/>
        </w:rPr>
      </w:pPr>
      <w:r w:rsidRPr="004B2A52">
        <w:rPr>
          <w:b/>
          <w:bCs/>
          <w:sz w:val="28"/>
          <w:szCs w:val="28"/>
          <w:lang w:eastAsia="en-IN"/>
        </w:rPr>
        <w:t>#include &lt;iostream&gt;</w:t>
      </w:r>
    </w:p>
    <w:p w14:paraId="29204D87" w14:textId="77777777" w:rsidR="004B2A52" w:rsidRPr="004B2A52" w:rsidRDefault="004B2A52" w:rsidP="004B2A52">
      <w:pPr>
        <w:spacing w:after="0"/>
        <w:rPr>
          <w:b/>
          <w:bCs/>
          <w:sz w:val="28"/>
          <w:szCs w:val="28"/>
          <w:lang w:eastAsia="en-IN"/>
        </w:rPr>
      </w:pPr>
      <w:r w:rsidRPr="004B2A52">
        <w:rPr>
          <w:b/>
          <w:bCs/>
          <w:sz w:val="28"/>
          <w:szCs w:val="28"/>
          <w:lang w:eastAsia="en-IN"/>
        </w:rPr>
        <w:t>#include &lt;vector&gt;</w:t>
      </w:r>
    </w:p>
    <w:p w14:paraId="574B05CA" w14:textId="77777777" w:rsidR="004B2A52" w:rsidRPr="004B2A52" w:rsidRDefault="004B2A52" w:rsidP="004B2A52">
      <w:pPr>
        <w:spacing w:after="0"/>
        <w:rPr>
          <w:b/>
          <w:bCs/>
          <w:sz w:val="28"/>
          <w:szCs w:val="28"/>
          <w:lang w:eastAsia="en-IN"/>
        </w:rPr>
      </w:pPr>
      <w:r w:rsidRPr="004B2A52">
        <w:rPr>
          <w:b/>
          <w:bCs/>
          <w:sz w:val="28"/>
          <w:szCs w:val="28"/>
          <w:lang w:eastAsia="en-IN"/>
        </w:rPr>
        <w:t>#include &lt;algorithm&gt;</w:t>
      </w:r>
    </w:p>
    <w:p w14:paraId="7429F6BD" w14:textId="77777777" w:rsidR="004B2A52" w:rsidRPr="004B2A52" w:rsidRDefault="004B2A52" w:rsidP="004B2A52">
      <w:pPr>
        <w:spacing w:after="0"/>
        <w:rPr>
          <w:b/>
          <w:bCs/>
          <w:sz w:val="28"/>
          <w:szCs w:val="28"/>
          <w:lang w:eastAsia="en-IN"/>
        </w:rPr>
      </w:pPr>
      <w:r w:rsidRPr="004B2A52">
        <w:rPr>
          <w:b/>
          <w:bCs/>
          <w:sz w:val="28"/>
          <w:szCs w:val="28"/>
          <w:lang w:eastAsia="en-IN"/>
        </w:rPr>
        <w:t>#include &lt;cmath&gt;</w:t>
      </w:r>
    </w:p>
    <w:p w14:paraId="08EBA122" w14:textId="77777777" w:rsidR="004B2A52" w:rsidRPr="004B2A52" w:rsidRDefault="004B2A52" w:rsidP="004B2A52">
      <w:pPr>
        <w:spacing w:after="0"/>
        <w:rPr>
          <w:b/>
          <w:bCs/>
          <w:sz w:val="28"/>
          <w:szCs w:val="28"/>
          <w:lang w:eastAsia="en-IN"/>
        </w:rPr>
      </w:pPr>
      <w:r w:rsidRPr="004B2A52">
        <w:rPr>
          <w:b/>
          <w:bCs/>
          <w:sz w:val="28"/>
          <w:szCs w:val="28"/>
          <w:lang w:eastAsia="en-IN"/>
        </w:rPr>
        <w:t>using namespace std;</w:t>
      </w:r>
    </w:p>
    <w:p w14:paraId="52913B31" w14:textId="77777777" w:rsidR="004B2A52" w:rsidRPr="004B2A52" w:rsidRDefault="004B2A52" w:rsidP="004B2A52">
      <w:pPr>
        <w:spacing w:after="0"/>
        <w:rPr>
          <w:b/>
          <w:bCs/>
          <w:sz w:val="28"/>
          <w:szCs w:val="28"/>
          <w:lang w:eastAsia="en-IN"/>
        </w:rPr>
      </w:pPr>
      <w:r w:rsidRPr="004B2A52">
        <w:rPr>
          <w:b/>
          <w:bCs/>
          <w:sz w:val="28"/>
          <w:szCs w:val="28"/>
          <w:lang w:eastAsia="en-IN"/>
        </w:rPr>
        <w:t>int main(){</w:t>
      </w:r>
    </w:p>
    <w:p w14:paraId="2898963A" w14:textId="77777777" w:rsidR="004B2A52" w:rsidRPr="004B2A52" w:rsidRDefault="004B2A52" w:rsidP="004B2A52">
      <w:pPr>
        <w:spacing w:after="0"/>
        <w:rPr>
          <w:b/>
          <w:bCs/>
          <w:sz w:val="28"/>
          <w:szCs w:val="28"/>
          <w:lang w:eastAsia="en-IN"/>
        </w:rPr>
      </w:pPr>
      <w:r w:rsidRPr="004B2A52">
        <w:rPr>
          <w:b/>
          <w:bCs/>
          <w:sz w:val="28"/>
          <w:szCs w:val="28"/>
          <w:lang w:eastAsia="en-IN"/>
        </w:rPr>
        <w:t>int n;</w:t>
      </w:r>
    </w:p>
    <w:p w14:paraId="00C7F73B" w14:textId="77777777" w:rsidR="004B2A52" w:rsidRPr="004B2A52" w:rsidRDefault="004B2A52" w:rsidP="004B2A52">
      <w:pPr>
        <w:spacing w:after="0"/>
        <w:rPr>
          <w:b/>
          <w:bCs/>
          <w:sz w:val="28"/>
          <w:szCs w:val="28"/>
          <w:lang w:eastAsia="en-IN"/>
        </w:rPr>
      </w:pPr>
      <w:r w:rsidRPr="004B2A52">
        <w:rPr>
          <w:b/>
          <w:bCs/>
          <w:sz w:val="28"/>
          <w:szCs w:val="28"/>
          <w:lang w:eastAsia="en-IN"/>
        </w:rPr>
        <w:t>cin&gt;&gt;n;</w:t>
      </w:r>
    </w:p>
    <w:p w14:paraId="126442D7" w14:textId="77777777" w:rsidR="004B2A52" w:rsidRPr="004B2A52" w:rsidRDefault="004B2A52" w:rsidP="004B2A52">
      <w:pPr>
        <w:spacing w:after="0"/>
        <w:rPr>
          <w:b/>
          <w:bCs/>
          <w:sz w:val="28"/>
          <w:szCs w:val="28"/>
          <w:lang w:eastAsia="en-IN"/>
        </w:rPr>
      </w:pPr>
      <w:r w:rsidRPr="004B2A52">
        <w:rPr>
          <w:b/>
          <w:bCs/>
          <w:sz w:val="28"/>
          <w:szCs w:val="28"/>
          <w:lang w:eastAsia="en-IN"/>
        </w:rPr>
        <w:t>vector &lt;int&gt; nums(n);</w:t>
      </w:r>
    </w:p>
    <w:p w14:paraId="2B64F29F" w14:textId="77777777" w:rsidR="004B2A52" w:rsidRPr="004B2A52" w:rsidRDefault="004B2A52" w:rsidP="004B2A52">
      <w:pPr>
        <w:spacing w:after="0"/>
        <w:rPr>
          <w:b/>
          <w:bCs/>
          <w:sz w:val="28"/>
          <w:szCs w:val="28"/>
          <w:lang w:eastAsia="en-IN"/>
        </w:rPr>
      </w:pPr>
      <w:r w:rsidRPr="004B2A52">
        <w:rPr>
          <w:b/>
          <w:bCs/>
          <w:sz w:val="28"/>
          <w:szCs w:val="28"/>
          <w:lang w:eastAsia="en-IN"/>
        </w:rPr>
        <w:t>vector &lt;int&gt; nums1;</w:t>
      </w:r>
    </w:p>
    <w:p w14:paraId="5ABC8BCC" w14:textId="77777777" w:rsidR="004B2A52" w:rsidRPr="004B2A52" w:rsidRDefault="004B2A52" w:rsidP="004B2A52">
      <w:pPr>
        <w:spacing w:after="0"/>
        <w:rPr>
          <w:b/>
          <w:bCs/>
          <w:sz w:val="28"/>
          <w:szCs w:val="28"/>
          <w:lang w:eastAsia="en-IN"/>
        </w:rPr>
      </w:pPr>
      <w:r w:rsidRPr="004B2A52">
        <w:rPr>
          <w:b/>
          <w:bCs/>
          <w:sz w:val="28"/>
          <w:szCs w:val="28"/>
          <w:lang w:eastAsia="en-IN"/>
        </w:rPr>
        <w:t>for(int i=0;i&lt;n;i++){cin&gt;&gt;nums[i];}</w:t>
      </w:r>
    </w:p>
    <w:p w14:paraId="0E4C04FD" w14:textId="77777777" w:rsidR="004B2A52" w:rsidRPr="004B2A52" w:rsidRDefault="004B2A52" w:rsidP="004B2A52">
      <w:pPr>
        <w:spacing w:after="0"/>
        <w:rPr>
          <w:b/>
          <w:bCs/>
          <w:sz w:val="28"/>
          <w:szCs w:val="28"/>
          <w:lang w:eastAsia="en-IN"/>
        </w:rPr>
      </w:pPr>
      <w:r w:rsidRPr="004B2A52">
        <w:rPr>
          <w:b/>
          <w:bCs/>
          <w:sz w:val="28"/>
          <w:szCs w:val="28"/>
          <w:lang w:eastAsia="en-IN"/>
        </w:rPr>
        <w:t>for(int i=0;i&lt;n;i++){</w:t>
      </w:r>
    </w:p>
    <w:p w14:paraId="1568210D" w14:textId="77777777" w:rsidR="004B2A52" w:rsidRPr="004B2A52" w:rsidRDefault="004B2A52" w:rsidP="004B2A52">
      <w:pPr>
        <w:spacing w:after="0"/>
        <w:rPr>
          <w:b/>
          <w:bCs/>
          <w:sz w:val="28"/>
          <w:szCs w:val="28"/>
          <w:lang w:eastAsia="en-IN"/>
        </w:rPr>
      </w:pPr>
      <w:r w:rsidRPr="004B2A52">
        <w:rPr>
          <w:b/>
          <w:bCs/>
          <w:sz w:val="28"/>
          <w:szCs w:val="28"/>
          <w:lang w:eastAsia="en-IN"/>
        </w:rPr>
        <w:t xml:space="preserve">    if (find(nums1.begin(),nums1.end(),nums[i])!=nums1.end()){continue;}</w:t>
      </w:r>
    </w:p>
    <w:p w14:paraId="56C8999B" w14:textId="77777777" w:rsidR="004B2A52" w:rsidRPr="004B2A52" w:rsidRDefault="004B2A52" w:rsidP="004B2A52">
      <w:pPr>
        <w:spacing w:after="0"/>
        <w:rPr>
          <w:b/>
          <w:bCs/>
          <w:sz w:val="28"/>
          <w:szCs w:val="28"/>
          <w:lang w:eastAsia="en-IN"/>
        </w:rPr>
      </w:pPr>
      <w:r w:rsidRPr="004B2A52">
        <w:rPr>
          <w:b/>
          <w:bCs/>
          <w:sz w:val="28"/>
          <w:szCs w:val="28"/>
          <w:lang w:eastAsia="en-IN"/>
        </w:rPr>
        <w:t xml:space="preserve">    else {nums1.push_back(nums[i]);} </w:t>
      </w:r>
    </w:p>
    <w:p w14:paraId="68B9BDC0" w14:textId="77777777" w:rsidR="004B2A52" w:rsidRPr="004B2A52" w:rsidRDefault="004B2A52" w:rsidP="004B2A52">
      <w:pPr>
        <w:spacing w:after="0"/>
        <w:rPr>
          <w:b/>
          <w:bCs/>
          <w:sz w:val="28"/>
          <w:szCs w:val="28"/>
          <w:lang w:eastAsia="en-IN"/>
        </w:rPr>
      </w:pPr>
      <w:r w:rsidRPr="004B2A52">
        <w:rPr>
          <w:b/>
          <w:bCs/>
          <w:sz w:val="28"/>
          <w:szCs w:val="28"/>
          <w:lang w:eastAsia="en-IN"/>
        </w:rPr>
        <w:t>}</w:t>
      </w:r>
    </w:p>
    <w:p w14:paraId="38B164EA" w14:textId="77777777" w:rsidR="004B2A52" w:rsidRPr="004B2A52" w:rsidRDefault="004B2A52" w:rsidP="004B2A52">
      <w:pPr>
        <w:spacing w:after="0"/>
        <w:rPr>
          <w:b/>
          <w:bCs/>
          <w:sz w:val="28"/>
          <w:szCs w:val="28"/>
          <w:lang w:eastAsia="en-IN"/>
        </w:rPr>
      </w:pPr>
      <w:r w:rsidRPr="004B2A52">
        <w:rPr>
          <w:b/>
          <w:bCs/>
          <w:sz w:val="28"/>
          <w:szCs w:val="28"/>
          <w:lang w:eastAsia="en-IN"/>
        </w:rPr>
        <w:t>cout&lt;&lt;pow(nums1.size(),2)&lt;&lt;"\n";</w:t>
      </w:r>
    </w:p>
    <w:p w14:paraId="087929A5" w14:textId="77777777" w:rsidR="004B2A52" w:rsidRPr="004B2A52" w:rsidRDefault="004B2A52" w:rsidP="004B2A52">
      <w:pPr>
        <w:spacing w:after="0"/>
        <w:rPr>
          <w:b/>
          <w:bCs/>
          <w:sz w:val="28"/>
          <w:szCs w:val="28"/>
          <w:lang w:eastAsia="en-IN"/>
        </w:rPr>
      </w:pPr>
      <w:r w:rsidRPr="004B2A52">
        <w:rPr>
          <w:b/>
          <w:bCs/>
          <w:sz w:val="28"/>
          <w:szCs w:val="28"/>
          <w:lang w:eastAsia="en-IN"/>
        </w:rPr>
        <w:t>for(int i=0;i&lt;nums1.size();i++){cout&lt;&lt;nums1[i]&lt;&lt;" ";}</w:t>
      </w:r>
    </w:p>
    <w:p w14:paraId="09B3DD9E" w14:textId="527AA627" w:rsidR="004B2A52" w:rsidRDefault="004B2A52" w:rsidP="004B2A52">
      <w:pPr>
        <w:spacing w:after="0"/>
        <w:rPr>
          <w:b/>
          <w:bCs/>
          <w:sz w:val="28"/>
          <w:szCs w:val="28"/>
          <w:lang w:eastAsia="en-IN"/>
        </w:rPr>
      </w:pPr>
      <w:r w:rsidRPr="004B2A52">
        <w:rPr>
          <w:b/>
          <w:bCs/>
          <w:sz w:val="28"/>
          <w:szCs w:val="28"/>
          <w:lang w:eastAsia="en-IN"/>
        </w:rPr>
        <w:t>}</w:t>
      </w:r>
    </w:p>
    <w:p w14:paraId="46450268" w14:textId="607A1A42" w:rsidR="00161C89" w:rsidRDefault="00161C89" w:rsidP="004B2A52">
      <w:pPr>
        <w:spacing w:after="0"/>
        <w:rPr>
          <w:b/>
          <w:bCs/>
          <w:sz w:val="28"/>
          <w:szCs w:val="28"/>
          <w:lang w:eastAsia="en-IN"/>
        </w:rPr>
      </w:pPr>
    </w:p>
    <w:p w14:paraId="60B68C47" w14:textId="77777777" w:rsidR="00161C89" w:rsidRPr="00B21C25" w:rsidRDefault="00161C89" w:rsidP="00161C89">
      <w:pPr>
        <w:pStyle w:val="Heading4"/>
        <w:shd w:val="clear" w:color="auto" w:fill="F9F9F9"/>
        <w:spacing w:before="0"/>
        <w:rPr>
          <w:rFonts w:ascii="Segoe UI" w:hAnsi="Segoe UI" w:cs="Segoe UI"/>
          <w:color w:val="008000"/>
        </w:rPr>
      </w:pPr>
      <w:r w:rsidRPr="00B21C25">
        <w:rPr>
          <w:rFonts w:ascii="Segoe UI" w:hAnsi="Segoe UI" w:cs="Segoe UI"/>
          <w:b/>
          <w:bCs/>
          <w:color w:val="008000"/>
        </w:rPr>
        <w:t>Check Money Taken by Child</w:t>
      </w:r>
    </w:p>
    <w:p w14:paraId="563070C9" w14:textId="69A32778" w:rsidR="00161C89" w:rsidRPr="00B21C25" w:rsidRDefault="00161C89" w:rsidP="00161C89">
      <w:pPr>
        <w:pStyle w:val="NormalWeb"/>
        <w:shd w:val="clear" w:color="auto" w:fill="F9F9F9"/>
        <w:spacing w:before="0" w:beforeAutospacing="0"/>
        <w:rPr>
          <w:rFonts w:ascii="Georgia" w:hAnsi="Georgia" w:cs="Arial"/>
          <w:color w:val="212529"/>
          <w:sz w:val="22"/>
          <w:szCs w:val="22"/>
        </w:rPr>
      </w:pPr>
      <w:r w:rsidRPr="00B21C25">
        <w:rPr>
          <w:rFonts w:ascii="Georgia" w:hAnsi="Georgia" w:cs="Segoe UI"/>
          <w:color w:val="212529"/>
          <w:sz w:val="22"/>
          <w:szCs w:val="22"/>
        </w:rPr>
        <w:t>A child wants to go to a chocolate expo and buy some chocolates. His father gives him a task and say that he will take the child to the expo provided he suc</w:t>
      </w:r>
      <w:r w:rsidR="00B21C25" w:rsidRPr="00B21C25">
        <w:rPr>
          <w:rFonts w:ascii="Georgia" w:hAnsi="Georgia" w:cs="Segoe UI"/>
          <w:color w:val="212529"/>
          <w:sz w:val="22"/>
          <w:szCs w:val="22"/>
        </w:rPr>
        <w:t>c</w:t>
      </w:r>
      <w:r w:rsidRPr="00B21C25">
        <w:rPr>
          <w:rFonts w:ascii="Georgia" w:hAnsi="Georgia" w:cs="Segoe UI"/>
          <w:color w:val="212529"/>
          <w:sz w:val="22"/>
          <w:szCs w:val="22"/>
        </w:rPr>
        <w:t>essfully does the task. The chocolate expo has variety of chocolates in all the prices which are natural numbers. The father gives a bowl of coins and tells the child that two rupees has to be spent as bus fare to reach the expo and he will buy four chocolates of same cost for him provided the child can pick coins that sum up to value with which they can reach the chocolate expo and buy exactly four chocolates of same cost and no money should be left out after purchasing the chocolates</w:t>
      </w:r>
      <w:r w:rsidRPr="00B21C25">
        <w:rPr>
          <w:rFonts w:ascii="Georgia" w:hAnsi="Georgia" w:cs="Arial"/>
          <w:color w:val="212529"/>
          <w:sz w:val="22"/>
          <w:szCs w:val="22"/>
        </w:rPr>
        <w:t>. For example, if the input is 110 (decimal value is 6) then print Suc</w:t>
      </w:r>
      <w:r w:rsidR="00B21C25" w:rsidRPr="00B21C25">
        <w:rPr>
          <w:rFonts w:ascii="Georgia" w:hAnsi="Georgia" w:cs="Arial"/>
          <w:color w:val="212529"/>
          <w:sz w:val="22"/>
          <w:szCs w:val="22"/>
        </w:rPr>
        <w:t>c</w:t>
      </w:r>
      <w:r w:rsidRPr="00B21C25">
        <w:rPr>
          <w:rFonts w:ascii="Georgia" w:hAnsi="Georgia" w:cs="Arial"/>
          <w:color w:val="212529"/>
          <w:sz w:val="22"/>
          <w:szCs w:val="22"/>
        </w:rPr>
        <w:t>ess and if the string is 100 (decimal value is 4) then print Fail.</w:t>
      </w:r>
    </w:p>
    <w:p w14:paraId="1B63A590" w14:textId="431A5DB4"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Fonts w:ascii="Georgia" w:hAnsi="Georgia" w:cs="Segoe UI"/>
          <w:color w:val="212529"/>
          <w:sz w:val="22"/>
          <w:szCs w:val="22"/>
        </w:rPr>
        <w:t>Given a string that gives binary representation of the money taken by the child, write a C++ code to check if the child has su</w:t>
      </w:r>
      <w:r w:rsidR="00B21C25" w:rsidRPr="00B21C25">
        <w:rPr>
          <w:rFonts w:ascii="Georgia" w:hAnsi="Georgia" w:cs="Segoe UI"/>
          <w:color w:val="212529"/>
          <w:sz w:val="22"/>
          <w:szCs w:val="22"/>
        </w:rPr>
        <w:t>c</w:t>
      </w:r>
      <w:r w:rsidRPr="00B21C25">
        <w:rPr>
          <w:rFonts w:ascii="Georgia" w:hAnsi="Georgia" w:cs="Segoe UI"/>
          <w:color w:val="212529"/>
          <w:sz w:val="22"/>
          <w:szCs w:val="22"/>
        </w:rPr>
        <w:t>ceeded in the task or not.</w:t>
      </w:r>
    </w:p>
    <w:p w14:paraId="58D35748" w14:textId="77777777"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Style w:val="Strong"/>
          <w:rFonts w:ascii="Georgia" w:eastAsia="Arial" w:hAnsi="Georgia" w:cs="Segoe UI"/>
          <w:color w:val="212529"/>
          <w:sz w:val="22"/>
          <w:szCs w:val="22"/>
        </w:rPr>
        <w:t>Boundary Conditions</w:t>
      </w:r>
    </w:p>
    <w:p w14:paraId="3EC85A6B" w14:textId="77777777"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Fonts w:ascii="Georgia" w:hAnsi="Georgia" w:cs="Segoe UI"/>
          <w:color w:val="212529"/>
          <w:sz w:val="22"/>
          <w:szCs w:val="22"/>
        </w:rPr>
        <w:t>1 &lt;= </w:t>
      </w:r>
      <w:r w:rsidRPr="00B21C25">
        <w:rPr>
          <w:rStyle w:val="Emphasis"/>
          <w:rFonts w:ascii="Georgia" w:eastAsia="Arial" w:hAnsi="Georgia" w:cs="Segoe UI"/>
          <w:color w:val="212529"/>
          <w:sz w:val="22"/>
          <w:szCs w:val="22"/>
        </w:rPr>
        <w:t>l </w:t>
      </w:r>
      <w:r w:rsidRPr="00B21C25">
        <w:rPr>
          <w:rFonts w:ascii="Georgia" w:hAnsi="Georgia" w:cs="Segoe UI"/>
          <w:color w:val="212529"/>
          <w:sz w:val="22"/>
          <w:szCs w:val="22"/>
        </w:rPr>
        <w:t>&lt;= 300, where </w:t>
      </w:r>
      <w:r w:rsidRPr="00B21C25">
        <w:rPr>
          <w:rStyle w:val="Emphasis"/>
          <w:rFonts w:ascii="Georgia" w:eastAsia="Arial" w:hAnsi="Georgia" w:cs="Segoe UI"/>
          <w:color w:val="212529"/>
          <w:sz w:val="22"/>
          <w:szCs w:val="22"/>
        </w:rPr>
        <w:t>l</w:t>
      </w:r>
      <w:r w:rsidRPr="00B21C25">
        <w:rPr>
          <w:rFonts w:ascii="Georgia" w:hAnsi="Georgia" w:cs="Segoe UI"/>
          <w:color w:val="212529"/>
          <w:sz w:val="22"/>
          <w:szCs w:val="22"/>
        </w:rPr>
        <w:t> is the length of the binary string</w:t>
      </w:r>
    </w:p>
    <w:p w14:paraId="27419EFA" w14:textId="77777777"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Fonts w:ascii="Georgia" w:hAnsi="Georgia" w:cs="Segoe UI"/>
          <w:color w:val="212529"/>
          <w:sz w:val="22"/>
          <w:szCs w:val="22"/>
        </w:rPr>
        <w:t>Decimal value of the binary string &gt; 0</w:t>
      </w:r>
    </w:p>
    <w:p w14:paraId="1B7CAA13" w14:textId="77777777"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Style w:val="Strong"/>
          <w:rFonts w:ascii="Georgia" w:eastAsia="Arial" w:hAnsi="Georgia" w:cs="Segoe UI"/>
          <w:color w:val="212529"/>
          <w:sz w:val="22"/>
          <w:szCs w:val="22"/>
        </w:rPr>
        <w:t>Input Format</w:t>
      </w:r>
    </w:p>
    <w:p w14:paraId="189558CC" w14:textId="77777777"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Fonts w:ascii="Georgia" w:hAnsi="Georgia" w:cs="Segoe UI"/>
          <w:color w:val="212529"/>
          <w:sz w:val="22"/>
          <w:szCs w:val="22"/>
        </w:rPr>
        <w:lastRenderedPageBreak/>
        <w:t>First line contains the binary representation of the amount taken by the child</w:t>
      </w:r>
    </w:p>
    <w:p w14:paraId="347C3EEF" w14:textId="77777777" w:rsidR="00161C89" w:rsidRPr="00B21C25" w:rsidRDefault="00161C89" w:rsidP="00161C89">
      <w:pPr>
        <w:pStyle w:val="NormalWeb"/>
        <w:shd w:val="clear" w:color="auto" w:fill="F9F9F9"/>
        <w:spacing w:before="0" w:beforeAutospacing="0"/>
        <w:rPr>
          <w:rFonts w:ascii="Segoe UI" w:hAnsi="Segoe UI" w:cs="Segoe UI"/>
          <w:color w:val="212529"/>
          <w:sz w:val="22"/>
          <w:szCs w:val="22"/>
        </w:rPr>
      </w:pPr>
      <w:r w:rsidRPr="00B21C25">
        <w:rPr>
          <w:rStyle w:val="Strong"/>
          <w:rFonts w:ascii="Georgia" w:eastAsia="Arial" w:hAnsi="Georgia" w:cs="Segoe UI"/>
          <w:color w:val="212529"/>
          <w:sz w:val="22"/>
          <w:szCs w:val="22"/>
        </w:rPr>
        <w:t>Output Format</w:t>
      </w:r>
    </w:p>
    <w:p w14:paraId="3FD982BE" w14:textId="584DFE1C" w:rsidR="00161C89" w:rsidRPr="00B21C25" w:rsidRDefault="00161C89" w:rsidP="00161C89">
      <w:pPr>
        <w:pStyle w:val="NormalWeb"/>
        <w:shd w:val="clear" w:color="auto" w:fill="F9F9F9"/>
        <w:spacing w:before="0" w:beforeAutospacing="0"/>
        <w:rPr>
          <w:rFonts w:ascii="Georgia" w:hAnsi="Georgia" w:cs="Segoe UI"/>
          <w:color w:val="212529"/>
          <w:sz w:val="22"/>
          <w:szCs w:val="22"/>
        </w:rPr>
      </w:pPr>
      <w:r w:rsidRPr="00B21C25">
        <w:rPr>
          <w:rFonts w:ascii="Georgia" w:hAnsi="Georgia" w:cs="Segoe UI"/>
          <w:color w:val="212529"/>
          <w:sz w:val="22"/>
          <w:szCs w:val="22"/>
        </w:rPr>
        <w:t>Print Success if the amount sati</w:t>
      </w:r>
      <w:r w:rsidR="00B21C25" w:rsidRPr="00B21C25">
        <w:rPr>
          <w:rFonts w:ascii="Georgia" w:hAnsi="Georgia" w:cs="Segoe UI"/>
          <w:color w:val="212529"/>
          <w:sz w:val="22"/>
          <w:szCs w:val="22"/>
        </w:rPr>
        <w:t>s</w:t>
      </w:r>
      <w:r w:rsidRPr="00B21C25">
        <w:rPr>
          <w:rFonts w:ascii="Georgia" w:hAnsi="Georgia" w:cs="Segoe UI"/>
          <w:color w:val="212529"/>
          <w:sz w:val="22"/>
          <w:szCs w:val="22"/>
        </w:rPr>
        <w:t>fies the constraints of the father and print Fail otherwise</w:t>
      </w:r>
    </w:p>
    <w:p w14:paraId="474E44F2" w14:textId="325C48B7" w:rsidR="00161C89" w:rsidRDefault="00161C89" w:rsidP="004B2A52">
      <w:pPr>
        <w:spacing w:after="0"/>
        <w:rPr>
          <w:b/>
          <w:bCs/>
          <w:sz w:val="28"/>
          <w:szCs w:val="28"/>
          <w:lang w:eastAsia="en-IN"/>
        </w:rPr>
      </w:pPr>
      <w:r w:rsidRPr="00161C89">
        <w:rPr>
          <w:b/>
          <w:bCs/>
          <w:sz w:val="28"/>
          <w:szCs w:val="28"/>
          <w:highlight w:val="yellow"/>
          <w:lang w:eastAsia="en-IN"/>
        </w:rPr>
        <w:t>ANS.</w:t>
      </w:r>
    </w:p>
    <w:p w14:paraId="195E6E52" w14:textId="31B2EFA9" w:rsidR="00161C89" w:rsidRDefault="00161C89" w:rsidP="004B2A52">
      <w:pPr>
        <w:spacing w:after="0"/>
        <w:rPr>
          <w:b/>
          <w:bCs/>
          <w:sz w:val="28"/>
          <w:szCs w:val="28"/>
          <w:lang w:eastAsia="en-IN"/>
        </w:rPr>
      </w:pPr>
      <w:r w:rsidRPr="00161C89">
        <w:rPr>
          <w:b/>
          <w:bCs/>
          <w:sz w:val="28"/>
          <w:szCs w:val="28"/>
          <w:lang w:eastAsia="en-IN"/>
        </w:rPr>
        <w:t>print("Success" if (int(input(),2)-2)%4==0 else "Fail")</w:t>
      </w:r>
    </w:p>
    <w:p w14:paraId="38A0EA48" w14:textId="1048955D" w:rsidR="004B1B68" w:rsidRDefault="004B1B68" w:rsidP="004B2A52">
      <w:pPr>
        <w:spacing w:after="0"/>
        <w:rPr>
          <w:b/>
          <w:bCs/>
          <w:sz w:val="28"/>
          <w:szCs w:val="28"/>
          <w:lang w:eastAsia="en-IN"/>
        </w:rPr>
      </w:pPr>
    </w:p>
    <w:p w14:paraId="4B96D605" w14:textId="18B0B0D2" w:rsidR="004B1B68" w:rsidRDefault="004B1B68" w:rsidP="004B2A52">
      <w:pPr>
        <w:spacing w:after="0"/>
        <w:rPr>
          <w:b/>
          <w:bCs/>
          <w:sz w:val="28"/>
          <w:szCs w:val="28"/>
          <w:lang w:eastAsia="en-IN"/>
        </w:rPr>
      </w:pPr>
      <w:r w:rsidRPr="004B1B68">
        <w:rPr>
          <w:b/>
          <w:bCs/>
          <w:sz w:val="28"/>
          <w:szCs w:val="28"/>
          <w:highlight w:val="yellow"/>
          <w:lang w:eastAsia="en-IN"/>
        </w:rPr>
        <w:t>C++ CODE:</w:t>
      </w:r>
    </w:p>
    <w:p w14:paraId="1FF23B88" w14:textId="77777777" w:rsidR="004B1B68" w:rsidRPr="004B1B68" w:rsidRDefault="004B1B68" w:rsidP="004B1B68">
      <w:pPr>
        <w:spacing w:after="0"/>
        <w:rPr>
          <w:b/>
          <w:bCs/>
          <w:sz w:val="28"/>
          <w:szCs w:val="28"/>
          <w:lang w:eastAsia="en-IN"/>
        </w:rPr>
      </w:pPr>
      <w:r w:rsidRPr="004B1B68">
        <w:rPr>
          <w:b/>
          <w:bCs/>
          <w:sz w:val="28"/>
          <w:szCs w:val="28"/>
          <w:lang w:eastAsia="en-IN"/>
        </w:rPr>
        <w:t>#include &lt;iostream&gt;</w:t>
      </w:r>
    </w:p>
    <w:p w14:paraId="2AE2836F" w14:textId="77777777" w:rsidR="004B1B68" w:rsidRPr="004B1B68" w:rsidRDefault="004B1B68" w:rsidP="004B1B68">
      <w:pPr>
        <w:spacing w:after="0"/>
        <w:rPr>
          <w:b/>
          <w:bCs/>
          <w:sz w:val="28"/>
          <w:szCs w:val="28"/>
          <w:lang w:eastAsia="en-IN"/>
        </w:rPr>
      </w:pPr>
      <w:r w:rsidRPr="004B1B68">
        <w:rPr>
          <w:b/>
          <w:bCs/>
          <w:sz w:val="28"/>
          <w:szCs w:val="28"/>
          <w:lang w:eastAsia="en-IN"/>
        </w:rPr>
        <w:t>using namespace std;</w:t>
      </w:r>
    </w:p>
    <w:p w14:paraId="4ED9078C" w14:textId="77777777" w:rsidR="004B1B68" w:rsidRPr="004B1B68" w:rsidRDefault="004B1B68" w:rsidP="004B1B68">
      <w:pPr>
        <w:spacing w:after="0"/>
        <w:rPr>
          <w:b/>
          <w:bCs/>
          <w:sz w:val="28"/>
          <w:szCs w:val="28"/>
          <w:lang w:eastAsia="en-IN"/>
        </w:rPr>
      </w:pPr>
      <w:r w:rsidRPr="004B1B68">
        <w:rPr>
          <w:b/>
          <w:bCs/>
          <w:sz w:val="28"/>
          <w:szCs w:val="28"/>
          <w:lang w:eastAsia="en-IN"/>
        </w:rPr>
        <w:t>#define int long long</w:t>
      </w:r>
    </w:p>
    <w:p w14:paraId="0A4F7EF9" w14:textId="77777777" w:rsidR="009269E3" w:rsidRDefault="009269E3" w:rsidP="004B1B68">
      <w:pPr>
        <w:spacing w:after="0"/>
        <w:rPr>
          <w:b/>
          <w:bCs/>
          <w:sz w:val="28"/>
          <w:szCs w:val="28"/>
          <w:highlight w:val="cyan"/>
          <w:lang w:eastAsia="en-IN"/>
        </w:rPr>
      </w:pPr>
    </w:p>
    <w:p w14:paraId="770377F9" w14:textId="5C50295B"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int decimal_convertor(string n){</w:t>
      </w:r>
    </w:p>
    <w:p w14:paraId="5B1E7DCC" w14:textId="77777777"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 xml:space="preserve">    int base=1,dec=0;</w:t>
      </w:r>
    </w:p>
    <w:p w14:paraId="3BCCDC24" w14:textId="77777777"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 xml:space="preserve">    for(int i=n.length()-1;i&gt;=0;i--){</w:t>
      </w:r>
    </w:p>
    <w:p w14:paraId="3D263389" w14:textId="77777777"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 xml:space="preserve">        if (n[i]=='1'){dec+=base;}</w:t>
      </w:r>
    </w:p>
    <w:p w14:paraId="7D93DC2B" w14:textId="77777777"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 xml:space="preserve">        base*=2;</w:t>
      </w:r>
    </w:p>
    <w:p w14:paraId="2C724FD0" w14:textId="77777777"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 xml:space="preserve">    }</w:t>
      </w:r>
    </w:p>
    <w:p w14:paraId="386CB182" w14:textId="77777777" w:rsidR="004B1B68" w:rsidRPr="00F40330" w:rsidRDefault="004B1B68" w:rsidP="004B1B68">
      <w:pPr>
        <w:spacing w:after="0"/>
        <w:rPr>
          <w:b/>
          <w:bCs/>
          <w:sz w:val="28"/>
          <w:szCs w:val="28"/>
          <w:highlight w:val="cyan"/>
          <w:lang w:eastAsia="en-IN"/>
        </w:rPr>
      </w:pPr>
      <w:r w:rsidRPr="00F40330">
        <w:rPr>
          <w:b/>
          <w:bCs/>
          <w:sz w:val="28"/>
          <w:szCs w:val="28"/>
          <w:highlight w:val="cyan"/>
          <w:lang w:eastAsia="en-IN"/>
        </w:rPr>
        <w:t xml:space="preserve">    return dec;</w:t>
      </w:r>
    </w:p>
    <w:p w14:paraId="3CE2A4FD" w14:textId="77777777" w:rsidR="004B1B68" w:rsidRPr="004B1B68" w:rsidRDefault="004B1B68" w:rsidP="004B1B68">
      <w:pPr>
        <w:spacing w:after="0"/>
        <w:rPr>
          <w:b/>
          <w:bCs/>
          <w:sz w:val="28"/>
          <w:szCs w:val="28"/>
          <w:lang w:eastAsia="en-IN"/>
        </w:rPr>
      </w:pPr>
      <w:r w:rsidRPr="00F40330">
        <w:rPr>
          <w:b/>
          <w:bCs/>
          <w:sz w:val="28"/>
          <w:szCs w:val="28"/>
          <w:highlight w:val="cyan"/>
          <w:lang w:eastAsia="en-IN"/>
        </w:rPr>
        <w:t>}</w:t>
      </w:r>
    </w:p>
    <w:p w14:paraId="5DE052CD" w14:textId="77777777" w:rsidR="004B1B68" w:rsidRPr="004B1B68" w:rsidRDefault="004B1B68" w:rsidP="004B1B68">
      <w:pPr>
        <w:spacing w:after="0"/>
        <w:rPr>
          <w:b/>
          <w:bCs/>
          <w:sz w:val="28"/>
          <w:szCs w:val="28"/>
          <w:lang w:eastAsia="en-IN"/>
        </w:rPr>
      </w:pPr>
      <w:r w:rsidRPr="004B1B68">
        <w:rPr>
          <w:b/>
          <w:bCs/>
          <w:sz w:val="28"/>
          <w:szCs w:val="28"/>
          <w:lang w:eastAsia="en-IN"/>
        </w:rPr>
        <w:t>int32_t main()</w:t>
      </w:r>
    </w:p>
    <w:p w14:paraId="01D57AF6" w14:textId="77777777" w:rsidR="004B1B68" w:rsidRPr="004B1B68" w:rsidRDefault="004B1B68" w:rsidP="004B1B68">
      <w:pPr>
        <w:spacing w:after="0"/>
        <w:rPr>
          <w:b/>
          <w:bCs/>
          <w:sz w:val="28"/>
          <w:szCs w:val="28"/>
          <w:lang w:eastAsia="en-IN"/>
        </w:rPr>
      </w:pPr>
      <w:r w:rsidRPr="004B1B68">
        <w:rPr>
          <w:b/>
          <w:bCs/>
          <w:sz w:val="28"/>
          <w:szCs w:val="28"/>
          <w:lang w:eastAsia="en-IN"/>
        </w:rPr>
        <w:t>{</w:t>
      </w:r>
    </w:p>
    <w:p w14:paraId="75DAE5D6" w14:textId="77777777" w:rsidR="004B1B68" w:rsidRPr="004B1B68" w:rsidRDefault="004B1B68" w:rsidP="004B1B68">
      <w:pPr>
        <w:spacing w:after="0"/>
        <w:rPr>
          <w:b/>
          <w:bCs/>
          <w:sz w:val="28"/>
          <w:szCs w:val="28"/>
          <w:lang w:eastAsia="en-IN"/>
        </w:rPr>
      </w:pPr>
      <w:r w:rsidRPr="004B1B68">
        <w:rPr>
          <w:b/>
          <w:bCs/>
          <w:sz w:val="28"/>
          <w:szCs w:val="28"/>
          <w:lang w:eastAsia="en-IN"/>
        </w:rPr>
        <w:t xml:space="preserve">    string binary;</w:t>
      </w:r>
    </w:p>
    <w:p w14:paraId="69B044F8" w14:textId="77777777" w:rsidR="004B1B68" w:rsidRPr="004B1B68" w:rsidRDefault="004B1B68" w:rsidP="004B1B68">
      <w:pPr>
        <w:spacing w:after="0"/>
        <w:rPr>
          <w:b/>
          <w:bCs/>
          <w:sz w:val="28"/>
          <w:szCs w:val="28"/>
          <w:lang w:eastAsia="en-IN"/>
        </w:rPr>
      </w:pPr>
      <w:r w:rsidRPr="004B1B68">
        <w:rPr>
          <w:b/>
          <w:bCs/>
          <w:sz w:val="28"/>
          <w:szCs w:val="28"/>
          <w:lang w:eastAsia="en-IN"/>
        </w:rPr>
        <w:t xml:space="preserve">    cin&gt;&gt;binary;</w:t>
      </w:r>
    </w:p>
    <w:p w14:paraId="2A52C32C" w14:textId="77777777" w:rsidR="004B1B68" w:rsidRPr="004B1B68" w:rsidRDefault="004B1B68" w:rsidP="004B1B68">
      <w:pPr>
        <w:spacing w:after="0"/>
        <w:rPr>
          <w:b/>
          <w:bCs/>
          <w:sz w:val="28"/>
          <w:szCs w:val="28"/>
          <w:lang w:eastAsia="en-IN"/>
        </w:rPr>
      </w:pPr>
      <w:r w:rsidRPr="004B1B68">
        <w:rPr>
          <w:b/>
          <w:bCs/>
          <w:sz w:val="28"/>
          <w:szCs w:val="28"/>
          <w:lang w:eastAsia="en-IN"/>
        </w:rPr>
        <w:t xml:space="preserve">    int decimal=decimal_convertor(binary);</w:t>
      </w:r>
    </w:p>
    <w:p w14:paraId="44164A19" w14:textId="77777777" w:rsidR="004B1B68" w:rsidRPr="004B1B68" w:rsidRDefault="004B1B68" w:rsidP="004B1B68">
      <w:pPr>
        <w:spacing w:after="0"/>
        <w:rPr>
          <w:b/>
          <w:bCs/>
          <w:sz w:val="28"/>
          <w:szCs w:val="28"/>
          <w:lang w:eastAsia="en-IN"/>
        </w:rPr>
      </w:pPr>
      <w:r w:rsidRPr="004B1B68">
        <w:rPr>
          <w:b/>
          <w:bCs/>
          <w:sz w:val="28"/>
          <w:szCs w:val="28"/>
          <w:lang w:eastAsia="en-IN"/>
        </w:rPr>
        <w:t xml:space="preserve">    if((decimal-2)%4==0) {cout&lt;&lt;"Success";}</w:t>
      </w:r>
    </w:p>
    <w:p w14:paraId="26257621" w14:textId="77777777" w:rsidR="004B1B68" w:rsidRPr="004B1B68" w:rsidRDefault="004B1B68" w:rsidP="004B1B68">
      <w:pPr>
        <w:spacing w:after="0"/>
        <w:rPr>
          <w:b/>
          <w:bCs/>
          <w:sz w:val="28"/>
          <w:szCs w:val="28"/>
          <w:lang w:eastAsia="en-IN"/>
        </w:rPr>
      </w:pPr>
      <w:r w:rsidRPr="004B1B68">
        <w:rPr>
          <w:b/>
          <w:bCs/>
          <w:sz w:val="28"/>
          <w:szCs w:val="28"/>
          <w:lang w:eastAsia="en-IN"/>
        </w:rPr>
        <w:t xml:space="preserve">    else {cout&lt;&lt;"Fail";}</w:t>
      </w:r>
    </w:p>
    <w:p w14:paraId="4D7C2847" w14:textId="357BD32B" w:rsidR="004B1B68" w:rsidRDefault="004B1B68" w:rsidP="004B1B68">
      <w:pPr>
        <w:spacing w:after="0"/>
        <w:rPr>
          <w:b/>
          <w:bCs/>
          <w:sz w:val="28"/>
          <w:szCs w:val="28"/>
          <w:lang w:eastAsia="en-IN"/>
        </w:rPr>
      </w:pPr>
      <w:r w:rsidRPr="004B1B68">
        <w:rPr>
          <w:b/>
          <w:bCs/>
          <w:sz w:val="28"/>
          <w:szCs w:val="28"/>
          <w:lang w:eastAsia="en-IN"/>
        </w:rPr>
        <w:t>}</w:t>
      </w:r>
    </w:p>
    <w:p w14:paraId="36D67760" w14:textId="7746331D" w:rsidR="004B1B68" w:rsidRDefault="004B1B68" w:rsidP="004B1B68">
      <w:pPr>
        <w:spacing w:after="0"/>
        <w:rPr>
          <w:b/>
          <w:bCs/>
          <w:sz w:val="28"/>
          <w:szCs w:val="28"/>
          <w:lang w:eastAsia="en-IN"/>
        </w:rPr>
      </w:pPr>
      <w:r w:rsidRPr="004B1B68">
        <w:rPr>
          <w:b/>
          <w:bCs/>
          <w:sz w:val="28"/>
          <w:szCs w:val="28"/>
          <w:highlight w:val="yellow"/>
          <w:lang w:eastAsia="en-IN"/>
        </w:rPr>
        <w:t>C CODE:</w:t>
      </w:r>
    </w:p>
    <w:p w14:paraId="0C210418" w14:textId="77777777" w:rsidR="009269E3" w:rsidRPr="009269E3" w:rsidRDefault="009269E3" w:rsidP="009269E3">
      <w:pPr>
        <w:spacing w:after="0"/>
        <w:rPr>
          <w:b/>
          <w:bCs/>
          <w:sz w:val="28"/>
          <w:szCs w:val="28"/>
          <w:lang w:eastAsia="en-IN"/>
        </w:rPr>
      </w:pPr>
      <w:r w:rsidRPr="009269E3">
        <w:rPr>
          <w:b/>
          <w:bCs/>
          <w:sz w:val="28"/>
          <w:szCs w:val="28"/>
          <w:lang w:eastAsia="en-IN"/>
        </w:rPr>
        <w:t>#include &lt;stdio.h&gt;</w:t>
      </w:r>
    </w:p>
    <w:p w14:paraId="69A6C716" w14:textId="77777777" w:rsidR="009269E3" w:rsidRPr="009269E3" w:rsidRDefault="009269E3" w:rsidP="009269E3">
      <w:pPr>
        <w:spacing w:after="0"/>
        <w:rPr>
          <w:b/>
          <w:bCs/>
          <w:sz w:val="28"/>
          <w:szCs w:val="28"/>
          <w:lang w:eastAsia="en-IN"/>
        </w:rPr>
      </w:pPr>
      <w:r w:rsidRPr="009269E3">
        <w:rPr>
          <w:b/>
          <w:bCs/>
          <w:sz w:val="28"/>
          <w:szCs w:val="28"/>
          <w:lang w:eastAsia="en-IN"/>
        </w:rPr>
        <w:t>#include &lt;string.h&gt;</w:t>
      </w:r>
    </w:p>
    <w:p w14:paraId="3E3083F0" w14:textId="77777777" w:rsidR="009269E3" w:rsidRPr="009269E3" w:rsidRDefault="009269E3" w:rsidP="009269E3">
      <w:pPr>
        <w:spacing w:after="0"/>
        <w:rPr>
          <w:b/>
          <w:bCs/>
          <w:sz w:val="28"/>
          <w:szCs w:val="28"/>
          <w:lang w:eastAsia="en-IN"/>
        </w:rPr>
      </w:pPr>
      <w:r w:rsidRPr="009269E3">
        <w:rPr>
          <w:b/>
          <w:bCs/>
          <w:sz w:val="28"/>
          <w:szCs w:val="28"/>
          <w:lang w:eastAsia="en-IN"/>
        </w:rPr>
        <w:t>#define int long long</w:t>
      </w:r>
    </w:p>
    <w:p w14:paraId="66426C12"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t>int decimal_convertor(char n[]){</w:t>
      </w:r>
    </w:p>
    <w:p w14:paraId="1D38DF3C"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t xml:space="preserve">    int base=1,dec=0;</w:t>
      </w:r>
    </w:p>
    <w:p w14:paraId="29D8BB78"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t xml:space="preserve">    for(int i=strlen(n)-1;i&gt;=0;i--){</w:t>
      </w:r>
    </w:p>
    <w:p w14:paraId="7A9CA6AF"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t xml:space="preserve">        if(n[i]=='1'){dec+=base;}</w:t>
      </w:r>
    </w:p>
    <w:p w14:paraId="66B37B56"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t xml:space="preserve">        base*=2;</w:t>
      </w:r>
    </w:p>
    <w:p w14:paraId="0E8F8483"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lastRenderedPageBreak/>
        <w:t xml:space="preserve">    }</w:t>
      </w:r>
    </w:p>
    <w:p w14:paraId="32DB4924" w14:textId="77777777" w:rsidR="009269E3" w:rsidRPr="009269E3" w:rsidRDefault="009269E3" w:rsidP="009269E3">
      <w:pPr>
        <w:spacing w:after="0"/>
        <w:rPr>
          <w:b/>
          <w:bCs/>
          <w:sz w:val="28"/>
          <w:szCs w:val="28"/>
          <w:highlight w:val="cyan"/>
          <w:lang w:eastAsia="en-IN"/>
        </w:rPr>
      </w:pPr>
      <w:r w:rsidRPr="009269E3">
        <w:rPr>
          <w:b/>
          <w:bCs/>
          <w:sz w:val="28"/>
          <w:szCs w:val="28"/>
          <w:highlight w:val="cyan"/>
          <w:lang w:eastAsia="en-IN"/>
        </w:rPr>
        <w:t xml:space="preserve">    return dec;</w:t>
      </w:r>
    </w:p>
    <w:p w14:paraId="2191C2B8" w14:textId="77777777" w:rsidR="009269E3" w:rsidRPr="009269E3" w:rsidRDefault="009269E3" w:rsidP="009269E3">
      <w:pPr>
        <w:spacing w:after="0"/>
        <w:rPr>
          <w:b/>
          <w:bCs/>
          <w:sz w:val="28"/>
          <w:szCs w:val="28"/>
          <w:lang w:eastAsia="en-IN"/>
        </w:rPr>
      </w:pPr>
      <w:r w:rsidRPr="009269E3">
        <w:rPr>
          <w:b/>
          <w:bCs/>
          <w:sz w:val="28"/>
          <w:szCs w:val="28"/>
          <w:highlight w:val="cyan"/>
          <w:lang w:eastAsia="en-IN"/>
        </w:rPr>
        <w:t>}</w:t>
      </w:r>
    </w:p>
    <w:p w14:paraId="6FE7E21C" w14:textId="7323A62B" w:rsidR="009269E3" w:rsidRPr="009269E3" w:rsidRDefault="009269E3" w:rsidP="009269E3">
      <w:pPr>
        <w:spacing w:after="0"/>
        <w:rPr>
          <w:b/>
          <w:bCs/>
          <w:sz w:val="28"/>
          <w:szCs w:val="28"/>
          <w:lang w:eastAsia="en-IN"/>
        </w:rPr>
      </w:pPr>
      <w:r w:rsidRPr="009269E3">
        <w:rPr>
          <w:b/>
          <w:bCs/>
          <w:sz w:val="28"/>
          <w:szCs w:val="28"/>
          <w:lang w:eastAsia="en-IN"/>
        </w:rPr>
        <w:t>__int32_t main(){</w:t>
      </w:r>
    </w:p>
    <w:p w14:paraId="2DDA4123" w14:textId="77777777" w:rsidR="009269E3" w:rsidRPr="009269E3" w:rsidRDefault="009269E3" w:rsidP="009269E3">
      <w:pPr>
        <w:spacing w:after="0"/>
        <w:rPr>
          <w:b/>
          <w:bCs/>
          <w:sz w:val="28"/>
          <w:szCs w:val="28"/>
          <w:lang w:eastAsia="en-IN"/>
        </w:rPr>
      </w:pPr>
      <w:r w:rsidRPr="009269E3">
        <w:rPr>
          <w:b/>
          <w:bCs/>
          <w:sz w:val="28"/>
          <w:szCs w:val="28"/>
          <w:lang w:eastAsia="en-IN"/>
        </w:rPr>
        <w:t xml:space="preserve">    char binary[301];</w:t>
      </w:r>
    </w:p>
    <w:p w14:paraId="2901A406" w14:textId="77777777" w:rsidR="009269E3" w:rsidRPr="009269E3" w:rsidRDefault="009269E3" w:rsidP="009269E3">
      <w:pPr>
        <w:spacing w:after="0"/>
        <w:rPr>
          <w:b/>
          <w:bCs/>
          <w:sz w:val="28"/>
          <w:szCs w:val="28"/>
          <w:lang w:eastAsia="en-IN"/>
        </w:rPr>
      </w:pPr>
      <w:r w:rsidRPr="009269E3">
        <w:rPr>
          <w:b/>
          <w:bCs/>
          <w:sz w:val="28"/>
          <w:szCs w:val="28"/>
          <w:lang w:eastAsia="en-IN"/>
        </w:rPr>
        <w:t xml:space="preserve">    scanf("%[^\n]%*c",&amp;binary);</w:t>
      </w:r>
    </w:p>
    <w:p w14:paraId="3EFE3885" w14:textId="77777777" w:rsidR="009269E3" w:rsidRPr="009269E3" w:rsidRDefault="009269E3" w:rsidP="009269E3">
      <w:pPr>
        <w:spacing w:after="0"/>
        <w:rPr>
          <w:b/>
          <w:bCs/>
          <w:sz w:val="28"/>
          <w:szCs w:val="28"/>
          <w:lang w:eastAsia="en-IN"/>
        </w:rPr>
      </w:pPr>
      <w:r w:rsidRPr="009269E3">
        <w:rPr>
          <w:b/>
          <w:bCs/>
          <w:sz w:val="28"/>
          <w:szCs w:val="28"/>
          <w:lang w:eastAsia="en-IN"/>
        </w:rPr>
        <w:t xml:space="preserve">    int decimal=decimal_convertor(binary);</w:t>
      </w:r>
    </w:p>
    <w:p w14:paraId="39CB24F4" w14:textId="77777777" w:rsidR="009269E3" w:rsidRPr="009269E3" w:rsidRDefault="009269E3" w:rsidP="009269E3">
      <w:pPr>
        <w:spacing w:after="0"/>
        <w:rPr>
          <w:b/>
          <w:bCs/>
          <w:sz w:val="28"/>
          <w:szCs w:val="28"/>
          <w:lang w:eastAsia="en-IN"/>
        </w:rPr>
      </w:pPr>
      <w:r w:rsidRPr="009269E3">
        <w:rPr>
          <w:b/>
          <w:bCs/>
          <w:sz w:val="28"/>
          <w:szCs w:val="28"/>
          <w:lang w:eastAsia="en-IN"/>
        </w:rPr>
        <w:t xml:space="preserve">    if((decimal-2)%4==0){printf("Success");}</w:t>
      </w:r>
    </w:p>
    <w:p w14:paraId="415567ED" w14:textId="77777777" w:rsidR="009269E3" w:rsidRPr="009269E3" w:rsidRDefault="009269E3" w:rsidP="009269E3">
      <w:pPr>
        <w:spacing w:after="0"/>
        <w:rPr>
          <w:b/>
          <w:bCs/>
          <w:sz w:val="28"/>
          <w:szCs w:val="28"/>
          <w:lang w:eastAsia="en-IN"/>
        </w:rPr>
      </w:pPr>
      <w:r w:rsidRPr="009269E3">
        <w:rPr>
          <w:b/>
          <w:bCs/>
          <w:sz w:val="28"/>
          <w:szCs w:val="28"/>
          <w:lang w:eastAsia="en-IN"/>
        </w:rPr>
        <w:t xml:space="preserve">    else{printf("Fail");}</w:t>
      </w:r>
    </w:p>
    <w:p w14:paraId="5B23D4DF" w14:textId="0480CD49" w:rsidR="004B1B68" w:rsidRDefault="009269E3" w:rsidP="009269E3">
      <w:pPr>
        <w:spacing w:after="0"/>
        <w:rPr>
          <w:b/>
          <w:bCs/>
          <w:sz w:val="28"/>
          <w:szCs w:val="28"/>
          <w:lang w:eastAsia="en-IN"/>
        </w:rPr>
      </w:pPr>
      <w:r w:rsidRPr="009269E3">
        <w:rPr>
          <w:b/>
          <w:bCs/>
          <w:sz w:val="28"/>
          <w:szCs w:val="28"/>
          <w:lang w:eastAsia="en-IN"/>
        </w:rPr>
        <w:t>}</w:t>
      </w:r>
    </w:p>
    <w:p w14:paraId="352A39FB" w14:textId="77777777" w:rsidR="004B1B68" w:rsidRDefault="004B1B68" w:rsidP="004B1B68">
      <w:pPr>
        <w:spacing w:after="0"/>
        <w:rPr>
          <w:b/>
          <w:bCs/>
          <w:sz w:val="28"/>
          <w:szCs w:val="28"/>
          <w:lang w:eastAsia="en-IN"/>
        </w:rPr>
      </w:pPr>
    </w:p>
    <w:p w14:paraId="28C2FB99" w14:textId="61C53CA6" w:rsidR="00B21C25" w:rsidRDefault="00B21C25" w:rsidP="004B2A52">
      <w:pPr>
        <w:spacing w:after="0"/>
        <w:rPr>
          <w:b/>
          <w:bCs/>
          <w:sz w:val="28"/>
          <w:szCs w:val="28"/>
          <w:lang w:eastAsia="en-IN"/>
        </w:rPr>
      </w:pPr>
    </w:p>
    <w:p w14:paraId="458610B2" w14:textId="77777777" w:rsidR="00492B5E" w:rsidRDefault="00492B5E" w:rsidP="00492B5E">
      <w:pPr>
        <w:pStyle w:val="Heading4"/>
        <w:shd w:val="clear" w:color="auto" w:fill="F9F9F9"/>
        <w:spacing w:before="0"/>
        <w:rPr>
          <w:rFonts w:ascii="Segoe UI" w:hAnsi="Segoe UI" w:cs="Segoe UI"/>
          <w:color w:val="008000"/>
        </w:rPr>
      </w:pPr>
      <w:r>
        <w:rPr>
          <w:rFonts w:ascii="Segoe UI" w:hAnsi="Segoe UI" w:cs="Segoe UI"/>
          <w:b/>
          <w:bCs/>
          <w:color w:val="008000"/>
        </w:rPr>
        <w:t>Area Watered by Diesel Water Pump</w:t>
      </w:r>
    </w:p>
    <w:p w14:paraId="433B675D" w14:textId="77777777" w:rsidR="00492B5E" w:rsidRDefault="00492B5E" w:rsidP="00492B5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farmer uses diesel water pumps for irrigating his fields. The pumps start only when it is filled with ‘x’ litres of diesel and it can water ‘y’ acres of field. When the diesel level becomes one third of ‘x’ it stops working. Everyday the farmer gets ‘z’ litres of diesel. For example, if the value of x is 3, y is 2 and z is 12 then 10 acres can be irrigated at the maximum. Given the value of ‘x’ and ‘y’, write a C++ program to find out the maximum area that can be watered with ‘z’ litres of diesel.</w:t>
      </w:r>
    </w:p>
    <w:p w14:paraId="58F92770" w14:textId="77777777" w:rsidR="00492B5E" w:rsidRDefault="00492B5E" w:rsidP="00492B5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696AC68E" w14:textId="77777777" w:rsidR="00492B5E" w:rsidRDefault="00492B5E" w:rsidP="00492B5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x, y, z are integers and z is a multiple of x</w:t>
      </w:r>
    </w:p>
    <w:p w14:paraId="405031BE" w14:textId="77777777" w:rsidR="00492B5E" w:rsidRDefault="00492B5E" w:rsidP="00492B5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5F911F09" w14:textId="77777777" w:rsidR="00492B5E" w:rsidRDefault="00492B5E" w:rsidP="00492B5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days, n</w:t>
      </w:r>
    </w:p>
    <w:p w14:paraId="5D609461" w14:textId="77777777" w:rsidR="00492B5E" w:rsidRDefault="00492B5E" w:rsidP="00492B5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s the value of x, y, z separated by a space</w:t>
      </w:r>
    </w:p>
    <w:p w14:paraId="5D292D98" w14:textId="77777777" w:rsidR="00492B5E" w:rsidRDefault="00492B5E" w:rsidP="00492B5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FC710B0" w14:textId="77777777" w:rsidR="00492B5E" w:rsidRDefault="00492B5E" w:rsidP="00492B5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one line print the total acres that can be irrigated on everyday</w:t>
      </w:r>
    </w:p>
    <w:p w14:paraId="442A4CAB" w14:textId="2C55F5F4" w:rsidR="0027018E" w:rsidRDefault="00492B5E" w:rsidP="006140A4">
      <w:pPr>
        <w:spacing w:after="0"/>
        <w:rPr>
          <w:b/>
          <w:bCs/>
          <w:sz w:val="28"/>
          <w:szCs w:val="28"/>
          <w:lang w:eastAsia="en-IN"/>
        </w:rPr>
      </w:pPr>
      <w:r w:rsidRPr="00492B5E">
        <w:rPr>
          <w:b/>
          <w:bCs/>
          <w:sz w:val="28"/>
          <w:szCs w:val="28"/>
          <w:highlight w:val="yellow"/>
          <w:lang w:eastAsia="en-IN"/>
        </w:rPr>
        <w:t>ANS.</w:t>
      </w:r>
    </w:p>
    <w:p w14:paraId="0E1299C2" w14:textId="77777777" w:rsidR="00492B5E" w:rsidRPr="00492B5E" w:rsidRDefault="00492B5E" w:rsidP="00492B5E">
      <w:pPr>
        <w:spacing w:after="0"/>
        <w:rPr>
          <w:b/>
          <w:bCs/>
          <w:sz w:val="28"/>
          <w:szCs w:val="28"/>
          <w:lang w:eastAsia="en-IN"/>
        </w:rPr>
      </w:pPr>
      <w:r w:rsidRPr="00492B5E">
        <w:rPr>
          <w:b/>
          <w:bCs/>
          <w:sz w:val="28"/>
          <w:szCs w:val="28"/>
          <w:lang w:eastAsia="en-IN"/>
        </w:rPr>
        <w:t>for i in range(int(input())):</w:t>
      </w:r>
    </w:p>
    <w:p w14:paraId="7AA16DAE" w14:textId="77777777" w:rsidR="00492B5E" w:rsidRPr="00492B5E" w:rsidRDefault="00492B5E" w:rsidP="00492B5E">
      <w:pPr>
        <w:spacing w:after="0"/>
        <w:rPr>
          <w:b/>
          <w:bCs/>
          <w:sz w:val="28"/>
          <w:szCs w:val="28"/>
          <w:lang w:eastAsia="en-IN"/>
        </w:rPr>
      </w:pPr>
      <w:r w:rsidRPr="00492B5E">
        <w:rPr>
          <w:b/>
          <w:bCs/>
          <w:sz w:val="28"/>
          <w:szCs w:val="28"/>
          <w:lang w:eastAsia="en-IN"/>
        </w:rPr>
        <w:t xml:space="preserve">    x,y,z=map(int,input().split())</w:t>
      </w:r>
    </w:p>
    <w:p w14:paraId="1DF9B3FC" w14:textId="77777777" w:rsidR="00492B5E" w:rsidRPr="00492B5E" w:rsidRDefault="00492B5E" w:rsidP="00492B5E">
      <w:pPr>
        <w:spacing w:after="0"/>
        <w:rPr>
          <w:b/>
          <w:bCs/>
          <w:sz w:val="28"/>
          <w:szCs w:val="28"/>
          <w:lang w:eastAsia="en-IN"/>
        </w:rPr>
      </w:pPr>
      <w:r w:rsidRPr="00492B5E">
        <w:rPr>
          <w:b/>
          <w:bCs/>
          <w:sz w:val="28"/>
          <w:szCs w:val="28"/>
          <w:lang w:eastAsia="en-IN"/>
        </w:rPr>
        <w:t xml:space="preserve">    area=0</w:t>
      </w:r>
    </w:p>
    <w:p w14:paraId="0F7A831F" w14:textId="77777777" w:rsidR="00492B5E" w:rsidRPr="00492B5E" w:rsidRDefault="00492B5E" w:rsidP="00492B5E">
      <w:pPr>
        <w:spacing w:after="0"/>
        <w:rPr>
          <w:b/>
          <w:bCs/>
          <w:sz w:val="28"/>
          <w:szCs w:val="28"/>
          <w:lang w:eastAsia="en-IN"/>
        </w:rPr>
      </w:pPr>
      <w:r w:rsidRPr="00492B5E">
        <w:rPr>
          <w:b/>
          <w:bCs/>
          <w:sz w:val="28"/>
          <w:szCs w:val="28"/>
          <w:lang w:eastAsia="en-IN"/>
        </w:rPr>
        <w:t xml:space="preserve">    while z&gt;=x:</w:t>
      </w:r>
    </w:p>
    <w:p w14:paraId="6A04F50E" w14:textId="77777777" w:rsidR="00492B5E" w:rsidRPr="00492B5E" w:rsidRDefault="00492B5E" w:rsidP="00492B5E">
      <w:pPr>
        <w:spacing w:after="0"/>
        <w:rPr>
          <w:b/>
          <w:bCs/>
          <w:sz w:val="28"/>
          <w:szCs w:val="28"/>
          <w:lang w:eastAsia="en-IN"/>
        </w:rPr>
      </w:pPr>
      <w:r w:rsidRPr="00492B5E">
        <w:rPr>
          <w:b/>
          <w:bCs/>
          <w:sz w:val="28"/>
          <w:szCs w:val="28"/>
          <w:lang w:eastAsia="en-IN"/>
        </w:rPr>
        <w:t xml:space="preserve">        area+=y</w:t>
      </w:r>
    </w:p>
    <w:p w14:paraId="5B3A0E26" w14:textId="77777777" w:rsidR="00492B5E" w:rsidRPr="00492B5E" w:rsidRDefault="00492B5E" w:rsidP="00492B5E">
      <w:pPr>
        <w:spacing w:after="0"/>
        <w:rPr>
          <w:b/>
          <w:bCs/>
          <w:sz w:val="28"/>
          <w:szCs w:val="28"/>
          <w:lang w:eastAsia="en-IN"/>
        </w:rPr>
      </w:pPr>
      <w:r w:rsidRPr="00492B5E">
        <w:rPr>
          <w:b/>
          <w:bCs/>
          <w:sz w:val="28"/>
          <w:szCs w:val="28"/>
          <w:lang w:eastAsia="en-IN"/>
        </w:rPr>
        <w:t xml:space="preserve">        z-=((2/3)*x) </w:t>
      </w:r>
    </w:p>
    <w:p w14:paraId="5D3DAF81" w14:textId="77777777" w:rsidR="00492B5E" w:rsidRPr="00492B5E" w:rsidRDefault="00492B5E" w:rsidP="00492B5E">
      <w:pPr>
        <w:spacing w:after="0"/>
        <w:rPr>
          <w:b/>
          <w:bCs/>
          <w:sz w:val="28"/>
          <w:szCs w:val="28"/>
          <w:lang w:eastAsia="en-IN"/>
        </w:rPr>
      </w:pPr>
      <w:r w:rsidRPr="00492B5E">
        <w:rPr>
          <w:b/>
          <w:bCs/>
          <w:sz w:val="28"/>
          <w:szCs w:val="28"/>
          <w:lang w:eastAsia="en-IN"/>
        </w:rPr>
        <w:lastRenderedPageBreak/>
        <w:t xml:space="preserve">    if round(z)==x: area+=y</w:t>
      </w:r>
    </w:p>
    <w:p w14:paraId="78C9669B" w14:textId="4BB7A859" w:rsidR="00492B5E" w:rsidRDefault="00492B5E" w:rsidP="00492B5E">
      <w:pPr>
        <w:spacing w:after="0"/>
        <w:rPr>
          <w:b/>
          <w:bCs/>
          <w:sz w:val="28"/>
          <w:szCs w:val="28"/>
          <w:lang w:eastAsia="en-IN"/>
        </w:rPr>
      </w:pPr>
      <w:r w:rsidRPr="00492B5E">
        <w:rPr>
          <w:b/>
          <w:bCs/>
          <w:sz w:val="28"/>
          <w:szCs w:val="28"/>
          <w:lang w:eastAsia="en-IN"/>
        </w:rPr>
        <w:t xml:space="preserve">    print(area)</w:t>
      </w:r>
    </w:p>
    <w:p w14:paraId="5FC22B95" w14:textId="370ED762" w:rsidR="009A6F04" w:rsidRDefault="009A6F04" w:rsidP="00492B5E">
      <w:pPr>
        <w:spacing w:after="0"/>
        <w:rPr>
          <w:b/>
          <w:bCs/>
          <w:sz w:val="28"/>
          <w:szCs w:val="28"/>
          <w:lang w:eastAsia="en-IN"/>
        </w:rPr>
      </w:pPr>
    </w:p>
    <w:p w14:paraId="63A84314" w14:textId="77777777" w:rsidR="009A6F04" w:rsidRDefault="009A6F04" w:rsidP="009A6F04">
      <w:pPr>
        <w:pStyle w:val="Heading4"/>
        <w:shd w:val="clear" w:color="auto" w:fill="F9F9F9"/>
        <w:spacing w:before="0"/>
        <w:rPr>
          <w:rFonts w:ascii="Segoe UI" w:hAnsi="Segoe UI" w:cs="Segoe UI"/>
          <w:color w:val="008000"/>
        </w:rPr>
      </w:pPr>
      <w:r>
        <w:rPr>
          <w:rFonts w:ascii="Segoe UI" w:hAnsi="Segoe UI" w:cs="Segoe UI"/>
          <w:b/>
          <w:bCs/>
          <w:color w:val="008000"/>
        </w:rPr>
        <w:t>Minimum Bin-Distance Numbers</w:t>
      </w:r>
    </w:p>
    <w:p w14:paraId="49223E31" w14:textId="77777777" w:rsidR="009A6F04" w:rsidRDefault="009A6F04" w:rsidP="009A6F0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wo numbers n1 and n2 are said to be have a bin-distance of ‘x’ if ‘x’ bits are different in the corressponding positions in binary representation of n1 and n2. For example, numbers 4 (100) and 6 (110) are having a distance of 1 whereas numbers 2027 (11111101011) and 119 (1110111) are having a distance of 7.</w:t>
      </w:r>
    </w:p>
    <w:p w14:paraId="41B8B52B" w14:textId="77777777" w:rsidR="009A6F04" w:rsidRDefault="009A6F04" w:rsidP="009A6F0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collection ‘c’ of ‘n’ numbers and a number ‘m’, write a C++ program to find the number(s) in ‘c’ that is having minimum bin-distance with m. For example, given three numbers 4, 2 and 5 in collection ‘c’ and if m = 6 then numbers 4 and 2 are having a minimum distance of 1 with 6.</w:t>
      </w:r>
    </w:p>
    <w:p w14:paraId="660B0484" w14:textId="77777777" w:rsidR="009A6F04" w:rsidRDefault="009A6F04" w:rsidP="009A6F04">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4FB92A3F" w14:textId="77777777" w:rsidR="009A6F04" w:rsidRDefault="009A6F04" w:rsidP="009A6F0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Hint: </w:t>
      </w:r>
      <w:r>
        <w:rPr>
          <w:rFonts w:ascii="Georgia" w:hAnsi="Georgia" w:cs="Segoe UI"/>
          <w:color w:val="212529"/>
          <w:sz w:val="27"/>
          <w:szCs w:val="27"/>
        </w:rPr>
        <w:t>Try to solve this problem without doing decimal to binary conversion</w:t>
      </w:r>
    </w:p>
    <w:p w14:paraId="0D969B1E" w14:textId="77777777" w:rsidR="009A6F04" w:rsidRDefault="009A6F04" w:rsidP="009A6F04">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65C97469" w14:textId="77777777" w:rsidR="009A6F04" w:rsidRDefault="009A6F04" w:rsidP="009A6F0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7C83C7EB" w14:textId="77777777" w:rsidR="009A6F04" w:rsidRDefault="009A6F04" w:rsidP="009A6F0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integers ‘n’ in C</w:t>
      </w:r>
    </w:p>
    <w:p w14:paraId="66997229" w14:textId="77777777" w:rsidR="009A6F04" w:rsidRDefault="009A6F04" w:rsidP="009A6F0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numbers in C</w:t>
      </w:r>
    </w:p>
    <w:p w14:paraId="27BD8F66" w14:textId="77777777" w:rsidR="009A6F04" w:rsidRDefault="009A6F04" w:rsidP="009A6F0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 m</w:t>
      </w:r>
    </w:p>
    <w:p w14:paraId="2E33033D" w14:textId="77777777" w:rsidR="009A6F04" w:rsidRDefault="009A6F04" w:rsidP="009A6F0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76100410" w14:textId="77777777" w:rsidR="009A6F04" w:rsidRDefault="009A6F04" w:rsidP="009A6F0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all the elements having minimum bin-distance with m. Print one number in one line. Print the minimum bin-distance elements in the order in which it was given in the input</w:t>
      </w:r>
    </w:p>
    <w:p w14:paraId="4F69A5CA" w14:textId="4AC46A8C" w:rsidR="009A6F04" w:rsidRDefault="009A6F04" w:rsidP="00492B5E">
      <w:pPr>
        <w:spacing w:after="0"/>
        <w:rPr>
          <w:b/>
          <w:bCs/>
          <w:sz w:val="28"/>
          <w:szCs w:val="28"/>
          <w:lang w:eastAsia="en-IN"/>
        </w:rPr>
      </w:pPr>
      <w:r w:rsidRPr="009A6F04">
        <w:rPr>
          <w:b/>
          <w:bCs/>
          <w:sz w:val="28"/>
          <w:szCs w:val="28"/>
          <w:highlight w:val="yellow"/>
          <w:lang w:eastAsia="en-IN"/>
        </w:rPr>
        <w:t>ANS.</w:t>
      </w:r>
    </w:p>
    <w:p w14:paraId="4012A891" w14:textId="77777777" w:rsidR="009A6F04" w:rsidRPr="009A6F04" w:rsidRDefault="009A6F04" w:rsidP="009A6F04">
      <w:pPr>
        <w:spacing w:after="0"/>
        <w:rPr>
          <w:b/>
          <w:bCs/>
          <w:sz w:val="28"/>
          <w:szCs w:val="28"/>
          <w:lang w:eastAsia="en-IN"/>
        </w:rPr>
      </w:pPr>
      <w:r w:rsidRPr="009A6F04">
        <w:rPr>
          <w:b/>
          <w:bCs/>
          <w:sz w:val="28"/>
          <w:szCs w:val="28"/>
          <w:lang w:eastAsia="en-IN"/>
        </w:rPr>
        <w:t>def set_bits(n):</w:t>
      </w:r>
    </w:p>
    <w:p w14:paraId="26D98870" w14:textId="77777777" w:rsidR="009A6F04" w:rsidRPr="009A6F04" w:rsidRDefault="009A6F04" w:rsidP="009A6F04">
      <w:pPr>
        <w:spacing w:after="0"/>
        <w:rPr>
          <w:b/>
          <w:bCs/>
          <w:sz w:val="28"/>
          <w:szCs w:val="28"/>
          <w:lang w:eastAsia="en-IN"/>
        </w:rPr>
      </w:pPr>
      <w:r w:rsidRPr="009A6F04">
        <w:rPr>
          <w:b/>
          <w:bCs/>
          <w:sz w:val="28"/>
          <w:szCs w:val="28"/>
          <w:lang w:eastAsia="en-IN"/>
        </w:rPr>
        <w:t xml:space="preserve">    count=0</w:t>
      </w:r>
    </w:p>
    <w:p w14:paraId="0253E84A" w14:textId="77777777" w:rsidR="009A6F04" w:rsidRPr="009A6F04" w:rsidRDefault="009A6F04" w:rsidP="009A6F04">
      <w:pPr>
        <w:spacing w:after="0"/>
        <w:rPr>
          <w:b/>
          <w:bCs/>
          <w:sz w:val="28"/>
          <w:szCs w:val="28"/>
          <w:lang w:eastAsia="en-IN"/>
        </w:rPr>
      </w:pPr>
      <w:r w:rsidRPr="009A6F04">
        <w:rPr>
          <w:b/>
          <w:bCs/>
          <w:sz w:val="28"/>
          <w:szCs w:val="28"/>
          <w:lang w:eastAsia="en-IN"/>
        </w:rPr>
        <w:t xml:space="preserve">    while n!=0:</w:t>
      </w:r>
    </w:p>
    <w:p w14:paraId="680309D1" w14:textId="77777777" w:rsidR="009A6F04" w:rsidRPr="009A6F04" w:rsidRDefault="009A6F04" w:rsidP="009A6F04">
      <w:pPr>
        <w:spacing w:after="0"/>
        <w:rPr>
          <w:b/>
          <w:bCs/>
          <w:sz w:val="28"/>
          <w:szCs w:val="28"/>
          <w:lang w:eastAsia="en-IN"/>
        </w:rPr>
      </w:pPr>
      <w:r w:rsidRPr="009A6F04">
        <w:rPr>
          <w:b/>
          <w:bCs/>
          <w:sz w:val="28"/>
          <w:szCs w:val="28"/>
          <w:lang w:eastAsia="en-IN"/>
        </w:rPr>
        <w:t xml:space="preserve">        n=n&amp;(n-1)</w:t>
      </w:r>
    </w:p>
    <w:p w14:paraId="579C73D7" w14:textId="77777777" w:rsidR="009A6F04" w:rsidRPr="009A6F04" w:rsidRDefault="009A6F04" w:rsidP="009A6F04">
      <w:pPr>
        <w:spacing w:after="0"/>
        <w:rPr>
          <w:b/>
          <w:bCs/>
          <w:sz w:val="28"/>
          <w:szCs w:val="28"/>
          <w:lang w:eastAsia="en-IN"/>
        </w:rPr>
      </w:pPr>
      <w:r w:rsidRPr="009A6F04">
        <w:rPr>
          <w:b/>
          <w:bCs/>
          <w:sz w:val="28"/>
          <w:szCs w:val="28"/>
          <w:lang w:eastAsia="en-IN"/>
        </w:rPr>
        <w:t xml:space="preserve">        count+=1</w:t>
      </w:r>
    </w:p>
    <w:p w14:paraId="2814D294" w14:textId="77777777" w:rsidR="009A6F04" w:rsidRPr="009A6F04" w:rsidRDefault="009A6F04" w:rsidP="009A6F04">
      <w:pPr>
        <w:spacing w:after="0"/>
        <w:rPr>
          <w:b/>
          <w:bCs/>
          <w:sz w:val="28"/>
          <w:szCs w:val="28"/>
          <w:lang w:eastAsia="en-IN"/>
        </w:rPr>
      </w:pPr>
      <w:r w:rsidRPr="009A6F04">
        <w:rPr>
          <w:b/>
          <w:bCs/>
          <w:sz w:val="28"/>
          <w:szCs w:val="28"/>
          <w:lang w:eastAsia="en-IN"/>
        </w:rPr>
        <w:t xml:space="preserve">    return count</w:t>
      </w:r>
    </w:p>
    <w:p w14:paraId="41DF3894" w14:textId="77777777" w:rsidR="009A6F04" w:rsidRPr="009A6F04" w:rsidRDefault="009A6F04" w:rsidP="009A6F04">
      <w:pPr>
        <w:spacing w:after="0"/>
        <w:rPr>
          <w:b/>
          <w:bCs/>
          <w:sz w:val="28"/>
          <w:szCs w:val="28"/>
          <w:lang w:eastAsia="en-IN"/>
        </w:rPr>
      </w:pPr>
      <w:r w:rsidRPr="009A6F04">
        <w:rPr>
          <w:b/>
          <w:bCs/>
          <w:sz w:val="28"/>
          <w:szCs w:val="28"/>
          <w:lang w:eastAsia="en-IN"/>
        </w:rPr>
        <w:t>nums=[int(input()) for _ in range(int(input()))]</w:t>
      </w:r>
    </w:p>
    <w:p w14:paraId="2B8A642D" w14:textId="77777777" w:rsidR="009A6F04" w:rsidRPr="009A6F04" w:rsidRDefault="009A6F04" w:rsidP="009A6F04">
      <w:pPr>
        <w:spacing w:after="0"/>
        <w:rPr>
          <w:b/>
          <w:bCs/>
          <w:sz w:val="28"/>
          <w:szCs w:val="28"/>
          <w:lang w:eastAsia="en-IN"/>
        </w:rPr>
      </w:pPr>
      <w:r w:rsidRPr="009A6F04">
        <w:rPr>
          <w:b/>
          <w:bCs/>
          <w:sz w:val="28"/>
          <w:szCs w:val="28"/>
          <w:lang w:eastAsia="en-IN"/>
        </w:rPr>
        <w:t>m=int(input())</w:t>
      </w:r>
    </w:p>
    <w:p w14:paraId="7731E717" w14:textId="77777777" w:rsidR="009A6F04" w:rsidRPr="009A6F04" w:rsidRDefault="009A6F04" w:rsidP="009A6F04">
      <w:pPr>
        <w:spacing w:after="0"/>
        <w:rPr>
          <w:b/>
          <w:bCs/>
          <w:sz w:val="28"/>
          <w:szCs w:val="28"/>
          <w:lang w:eastAsia="en-IN"/>
        </w:rPr>
      </w:pPr>
      <w:r w:rsidRPr="009A6F04">
        <w:rPr>
          <w:b/>
          <w:bCs/>
          <w:sz w:val="28"/>
          <w:szCs w:val="28"/>
          <w:lang w:eastAsia="en-IN"/>
        </w:rPr>
        <w:lastRenderedPageBreak/>
        <w:t>dis=[set_bits(m^i) for i in nums]; min_dis=min(dis)</w:t>
      </w:r>
    </w:p>
    <w:p w14:paraId="507B47E7" w14:textId="77777777" w:rsidR="009A6F04" w:rsidRPr="009A6F04" w:rsidRDefault="009A6F04" w:rsidP="009A6F04">
      <w:pPr>
        <w:spacing w:after="0"/>
        <w:rPr>
          <w:b/>
          <w:bCs/>
          <w:sz w:val="28"/>
          <w:szCs w:val="28"/>
          <w:lang w:eastAsia="en-IN"/>
        </w:rPr>
      </w:pPr>
      <w:r w:rsidRPr="009A6F04">
        <w:rPr>
          <w:b/>
          <w:bCs/>
          <w:sz w:val="28"/>
          <w:szCs w:val="28"/>
          <w:lang w:eastAsia="en-IN"/>
        </w:rPr>
        <w:t>for i in range(len(nums)):</w:t>
      </w:r>
    </w:p>
    <w:p w14:paraId="6C38677B" w14:textId="35FCCA7E" w:rsidR="009A6F04" w:rsidRDefault="009A6F04" w:rsidP="009A6F04">
      <w:pPr>
        <w:spacing w:after="0"/>
        <w:rPr>
          <w:b/>
          <w:bCs/>
          <w:sz w:val="28"/>
          <w:szCs w:val="28"/>
          <w:lang w:eastAsia="en-IN"/>
        </w:rPr>
      </w:pPr>
      <w:r w:rsidRPr="009A6F04">
        <w:rPr>
          <w:b/>
          <w:bCs/>
          <w:sz w:val="28"/>
          <w:szCs w:val="28"/>
          <w:lang w:eastAsia="en-IN"/>
        </w:rPr>
        <w:t xml:space="preserve">    if dis[i]==min_dis: print(nums[i])</w:t>
      </w:r>
    </w:p>
    <w:p w14:paraId="6B31CAF3" w14:textId="77777777" w:rsidR="009A6F04" w:rsidRDefault="009A6F04" w:rsidP="009A6F04">
      <w:pPr>
        <w:spacing w:after="0"/>
        <w:rPr>
          <w:b/>
          <w:bCs/>
          <w:sz w:val="28"/>
          <w:szCs w:val="28"/>
          <w:lang w:eastAsia="en-IN"/>
        </w:rPr>
      </w:pPr>
    </w:p>
    <w:p w14:paraId="6417A45F" w14:textId="77777777" w:rsidR="00615153" w:rsidRDefault="00615153" w:rsidP="009A6F04">
      <w:pPr>
        <w:spacing w:after="0"/>
        <w:rPr>
          <w:b/>
          <w:bCs/>
          <w:sz w:val="28"/>
          <w:szCs w:val="28"/>
          <w:highlight w:val="yellow"/>
          <w:lang w:eastAsia="en-IN"/>
        </w:rPr>
      </w:pPr>
    </w:p>
    <w:p w14:paraId="3DF11093" w14:textId="20291BAE" w:rsidR="009A6F04" w:rsidRDefault="009A6F04" w:rsidP="009A6F04">
      <w:pPr>
        <w:spacing w:after="0"/>
        <w:rPr>
          <w:b/>
          <w:bCs/>
          <w:sz w:val="28"/>
          <w:szCs w:val="28"/>
          <w:lang w:eastAsia="en-IN"/>
        </w:rPr>
      </w:pPr>
      <w:r w:rsidRPr="009A6F04">
        <w:rPr>
          <w:b/>
          <w:bCs/>
          <w:sz w:val="28"/>
          <w:szCs w:val="28"/>
          <w:highlight w:val="yellow"/>
          <w:lang w:eastAsia="en-IN"/>
        </w:rPr>
        <w:t>C++ CODE:</w:t>
      </w:r>
    </w:p>
    <w:p w14:paraId="6EF4288D" w14:textId="77777777" w:rsidR="00615153" w:rsidRPr="00615153" w:rsidRDefault="00615153" w:rsidP="00615153">
      <w:pPr>
        <w:spacing w:after="0"/>
        <w:rPr>
          <w:b/>
          <w:bCs/>
          <w:sz w:val="28"/>
          <w:szCs w:val="28"/>
          <w:lang w:eastAsia="en-IN"/>
        </w:rPr>
      </w:pPr>
      <w:r w:rsidRPr="00615153">
        <w:rPr>
          <w:b/>
          <w:bCs/>
          <w:sz w:val="28"/>
          <w:szCs w:val="28"/>
          <w:lang w:eastAsia="en-IN"/>
        </w:rPr>
        <w:t>#include &lt;iostream&gt;</w:t>
      </w:r>
    </w:p>
    <w:p w14:paraId="27C49605" w14:textId="77777777" w:rsidR="00615153" w:rsidRPr="00615153" w:rsidRDefault="00615153" w:rsidP="00615153">
      <w:pPr>
        <w:spacing w:after="0"/>
        <w:rPr>
          <w:b/>
          <w:bCs/>
          <w:sz w:val="28"/>
          <w:szCs w:val="28"/>
          <w:lang w:eastAsia="en-IN"/>
        </w:rPr>
      </w:pPr>
      <w:r w:rsidRPr="00615153">
        <w:rPr>
          <w:b/>
          <w:bCs/>
          <w:sz w:val="28"/>
          <w:szCs w:val="28"/>
          <w:lang w:eastAsia="en-IN"/>
        </w:rPr>
        <w:t>#include &lt;vector&gt;</w:t>
      </w:r>
    </w:p>
    <w:p w14:paraId="3BBC0DC4" w14:textId="77777777" w:rsidR="00615153" w:rsidRPr="00615153" w:rsidRDefault="00615153" w:rsidP="00615153">
      <w:pPr>
        <w:spacing w:after="0"/>
        <w:rPr>
          <w:b/>
          <w:bCs/>
          <w:sz w:val="28"/>
          <w:szCs w:val="28"/>
          <w:lang w:eastAsia="en-IN"/>
        </w:rPr>
      </w:pPr>
      <w:r w:rsidRPr="00615153">
        <w:rPr>
          <w:b/>
          <w:bCs/>
          <w:sz w:val="28"/>
          <w:szCs w:val="28"/>
          <w:lang w:eastAsia="en-IN"/>
        </w:rPr>
        <w:t>#include &lt;algorithm&gt;</w:t>
      </w:r>
    </w:p>
    <w:p w14:paraId="3868EAC6" w14:textId="77777777" w:rsidR="00615153" w:rsidRPr="00615153" w:rsidRDefault="00615153" w:rsidP="00615153">
      <w:pPr>
        <w:spacing w:after="0"/>
        <w:rPr>
          <w:b/>
          <w:bCs/>
          <w:sz w:val="28"/>
          <w:szCs w:val="28"/>
          <w:lang w:eastAsia="en-IN"/>
        </w:rPr>
      </w:pPr>
      <w:r w:rsidRPr="00615153">
        <w:rPr>
          <w:b/>
          <w:bCs/>
          <w:sz w:val="28"/>
          <w:szCs w:val="28"/>
          <w:lang w:eastAsia="en-IN"/>
        </w:rPr>
        <w:t>using namespace std;</w:t>
      </w:r>
    </w:p>
    <w:p w14:paraId="2C038E37" w14:textId="77777777" w:rsidR="00615153" w:rsidRPr="00615153" w:rsidRDefault="00615153" w:rsidP="00615153">
      <w:pPr>
        <w:spacing w:after="0"/>
        <w:rPr>
          <w:b/>
          <w:bCs/>
          <w:sz w:val="28"/>
          <w:szCs w:val="28"/>
          <w:lang w:eastAsia="en-IN"/>
        </w:rPr>
      </w:pPr>
      <w:r w:rsidRPr="00615153">
        <w:rPr>
          <w:b/>
          <w:bCs/>
          <w:sz w:val="28"/>
          <w:szCs w:val="28"/>
          <w:lang w:eastAsia="en-IN"/>
        </w:rPr>
        <w:t xml:space="preserve">#define int long long </w:t>
      </w:r>
    </w:p>
    <w:p w14:paraId="34454ED1" w14:textId="77777777" w:rsidR="00615153" w:rsidRDefault="00615153" w:rsidP="00615153">
      <w:pPr>
        <w:spacing w:after="0"/>
        <w:rPr>
          <w:b/>
          <w:bCs/>
          <w:sz w:val="28"/>
          <w:szCs w:val="28"/>
          <w:lang w:eastAsia="en-IN"/>
        </w:rPr>
      </w:pPr>
    </w:p>
    <w:p w14:paraId="1F73971E" w14:textId="61ED7001" w:rsidR="00615153" w:rsidRPr="00615153" w:rsidRDefault="00615153" w:rsidP="00615153">
      <w:pPr>
        <w:spacing w:after="0"/>
        <w:rPr>
          <w:b/>
          <w:bCs/>
          <w:sz w:val="28"/>
          <w:szCs w:val="28"/>
          <w:lang w:eastAsia="en-IN"/>
        </w:rPr>
      </w:pPr>
      <w:r w:rsidRPr="00615153">
        <w:rPr>
          <w:b/>
          <w:bCs/>
          <w:sz w:val="28"/>
          <w:szCs w:val="28"/>
          <w:lang w:eastAsia="en-IN"/>
        </w:rPr>
        <w:t>int set_bits(int n){</w:t>
      </w:r>
    </w:p>
    <w:p w14:paraId="30792A26" w14:textId="77777777" w:rsidR="00615153" w:rsidRPr="00615153" w:rsidRDefault="00615153" w:rsidP="00615153">
      <w:pPr>
        <w:spacing w:after="0"/>
        <w:rPr>
          <w:b/>
          <w:bCs/>
          <w:sz w:val="28"/>
          <w:szCs w:val="28"/>
          <w:lang w:eastAsia="en-IN"/>
        </w:rPr>
      </w:pPr>
      <w:r w:rsidRPr="00615153">
        <w:rPr>
          <w:b/>
          <w:bCs/>
          <w:sz w:val="28"/>
          <w:szCs w:val="28"/>
          <w:lang w:eastAsia="en-IN"/>
        </w:rPr>
        <w:t xml:space="preserve">    int count=0;</w:t>
      </w:r>
    </w:p>
    <w:p w14:paraId="3352BBE3" w14:textId="77777777" w:rsidR="00615153" w:rsidRPr="00615153" w:rsidRDefault="00615153" w:rsidP="00615153">
      <w:pPr>
        <w:spacing w:after="0"/>
        <w:rPr>
          <w:b/>
          <w:bCs/>
          <w:sz w:val="28"/>
          <w:szCs w:val="28"/>
          <w:lang w:eastAsia="en-IN"/>
        </w:rPr>
      </w:pPr>
      <w:r w:rsidRPr="00615153">
        <w:rPr>
          <w:b/>
          <w:bCs/>
          <w:sz w:val="28"/>
          <w:szCs w:val="28"/>
          <w:lang w:eastAsia="en-IN"/>
        </w:rPr>
        <w:t xml:space="preserve">    while(n!=0){</w:t>
      </w:r>
    </w:p>
    <w:p w14:paraId="07FEC344" w14:textId="77777777" w:rsidR="00615153" w:rsidRPr="00615153" w:rsidRDefault="00615153" w:rsidP="00615153">
      <w:pPr>
        <w:spacing w:after="0"/>
        <w:rPr>
          <w:b/>
          <w:bCs/>
          <w:sz w:val="28"/>
          <w:szCs w:val="28"/>
          <w:lang w:eastAsia="en-IN"/>
        </w:rPr>
      </w:pPr>
      <w:r w:rsidRPr="00615153">
        <w:rPr>
          <w:b/>
          <w:bCs/>
          <w:sz w:val="28"/>
          <w:szCs w:val="28"/>
          <w:lang w:eastAsia="en-IN"/>
        </w:rPr>
        <w:t xml:space="preserve">        n=n&amp;(n-1);</w:t>
      </w:r>
    </w:p>
    <w:p w14:paraId="5395CC56" w14:textId="77777777" w:rsidR="00615153" w:rsidRPr="00615153" w:rsidRDefault="00615153" w:rsidP="00615153">
      <w:pPr>
        <w:spacing w:after="0"/>
        <w:rPr>
          <w:b/>
          <w:bCs/>
          <w:sz w:val="28"/>
          <w:szCs w:val="28"/>
          <w:lang w:eastAsia="en-IN"/>
        </w:rPr>
      </w:pPr>
      <w:r w:rsidRPr="00615153">
        <w:rPr>
          <w:b/>
          <w:bCs/>
          <w:sz w:val="28"/>
          <w:szCs w:val="28"/>
          <w:lang w:eastAsia="en-IN"/>
        </w:rPr>
        <w:t xml:space="preserve">        count+=1;</w:t>
      </w:r>
    </w:p>
    <w:p w14:paraId="34CCE7C5" w14:textId="77777777" w:rsidR="00615153" w:rsidRPr="00615153" w:rsidRDefault="00615153" w:rsidP="00615153">
      <w:pPr>
        <w:spacing w:after="0"/>
        <w:rPr>
          <w:b/>
          <w:bCs/>
          <w:sz w:val="28"/>
          <w:szCs w:val="28"/>
          <w:lang w:eastAsia="en-IN"/>
        </w:rPr>
      </w:pPr>
      <w:r w:rsidRPr="00615153">
        <w:rPr>
          <w:b/>
          <w:bCs/>
          <w:sz w:val="28"/>
          <w:szCs w:val="28"/>
          <w:lang w:eastAsia="en-IN"/>
        </w:rPr>
        <w:t xml:space="preserve">    }</w:t>
      </w:r>
    </w:p>
    <w:p w14:paraId="33E432F4" w14:textId="77777777" w:rsidR="00615153" w:rsidRPr="00615153" w:rsidRDefault="00615153" w:rsidP="00615153">
      <w:pPr>
        <w:spacing w:after="0"/>
        <w:rPr>
          <w:b/>
          <w:bCs/>
          <w:sz w:val="28"/>
          <w:szCs w:val="28"/>
          <w:lang w:eastAsia="en-IN"/>
        </w:rPr>
      </w:pPr>
      <w:r w:rsidRPr="00615153">
        <w:rPr>
          <w:b/>
          <w:bCs/>
          <w:sz w:val="28"/>
          <w:szCs w:val="28"/>
          <w:lang w:eastAsia="en-IN"/>
        </w:rPr>
        <w:t xml:space="preserve">    return(count);</w:t>
      </w:r>
    </w:p>
    <w:p w14:paraId="548391EE" w14:textId="77777777" w:rsidR="00615153" w:rsidRPr="00615153" w:rsidRDefault="00615153" w:rsidP="00615153">
      <w:pPr>
        <w:spacing w:after="0"/>
        <w:rPr>
          <w:b/>
          <w:bCs/>
          <w:sz w:val="28"/>
          <w:szCs w:val="28"/>
          <w:lang w:eastAsia="en-IN"/>
        </w:rPr>
      </w:pPr>
      <w:r w:rsidRPr="00615153">
        <w:rPr>
          <w:b/>
          <w:bCs/>
          <w:sz w:val="28"/>
          <w:szCs w:val="28"/>
          <w:lang w:eastAsia="en-IN"/>
        </w:rPr>
        <w:t>}</w:t>
      </w:r>
    </w:p>
    <w:p w14:paraId="568248C0" w14:textId="77777777" w:rsidR="00615153" w:rsidRPr="00615153" w:rsidRDefault="00615153" w:rsidP="00615153">
      <w:pPr>
        <w:spacing w:after="0"/>
        <w:rPr>
          <w:b/>
          <w:bCs/>
          <w:sz w:val="28"/>
          <w:szCs w:val="28"/>
          <w:lang w:eastAsia="en-IN"/>
        </w:rPr>
      </w:pPr>
      <w:r w:rsidRPr="00615153">
        <w:rPr>
          <w:b/>
          <w:bCs/>
          <w:sz w:val="28"/>
          <w:szCs w:val="28"/>
          <w:lang w:eastAsia="en-IN"/>
        </w:rPr>
        <w:t>int32_t main(){</w:t>
      </w:r>
    </w:p>
    <w:p w14:paraId="5F2DE02A" w14:textId="77777777" w:rsidR="00615153" w:rsidRPr="00615153" w:rsidRDefault="00615153" w:rsidP="00615153">
      <w:pPr>
        <w:spacing w:after="0"/>
        <w:rPr>
          <w:b/>
          <w:bCs/>
          <w:sz w:val="28"/>
          <w:szCs w:val="28"/>
          <w:lang w:eastAsia="en-IN"/>
        </w:rPr>
      </w:pPr>
      <w:r w:rsidRPr="00615153">
        <w:rPr>
          <w:b/>
          <w:bCs/>
          <w:sz w:val="28"/>
          <w:szCs w:val="28"/>
          <w:lang w:eastAsia="en-IN"/>
        </w:rPr>
        <w:t xml:space="preserve">    int n,m;</w:t>
      </w:r>
    </w:p>
    <w:p w14:paraId="7DFD931B" w14:textId="77777777" w:rsidR="00615153" w:rsidRPr="00615153" w:rsidRDefault="00615153" w:rsidP="00615153">
      <w:pPr>
        <w:spacing w:after="0"/>
        <w:rPr>
          <w:b/>
          <w:bCs/>
          <w:sz w:val="28"/>
          <w:szCs w:val="28"/>
          <w:lang w:eastAsia="en-IN"/>
        </w:rPr>
      </w:pPr>
      <w:r w:rsidRPr="00615153">
        <w:rPr>
          <w:b/>
          <w:bCs/>
          <w:sz w:val="28"/>
          <w:szCs w:val="28"/>
          <w:lang w:eastAsia="en-IN"/>
        </w:rPr>
        <w:t xml:space="preserve">    cin&gt;&gt;n;</w:t>
      </w:r>
    </w:p>
    <w:p w14:paraId="04016993" w14:textId="77777777" w:rsidR="00615153" w:rsidRPr="00615153" w:rsidRDefault="00615153" w:rsidP="00615153">
      <w:pPr>
        <w:spacing w:after="0"/>
        <w:rPr>
          <w:b/>
          <w:bCs/>
          <w:sz w:val="28"/>
          <w:szCs w:val="28"/>
          <w:lang w:eastAsia="en-IN"/>
        </w:rPr>
      </w:pPr>
      <w:r w:rsidRPr="00615153">
        <w:rPr>
          <w:b/>
          <w:bCs/>
          <w:sz w:val="28"/>
          <w:szCs w:val="28"/>
          <w:lang w:eastAsia="en-IN"/>
        </w:rPr>
        <w:t xml:space="preserve">    vector &lt;int&gt; nums(n);</w:t>
      </w:r>
    </w:p>
    <w:p w14:paraId="453BDC22" w14:textId="77777777" w:rsidR="00615153" w:rsidRPr="00615153" w:rsidRDefault="00615153" w:rsidP="00615153">
      <w:pPr>
        <w:spacing w:after="0"/>
        <w:rPr>
          <w:b/>
          <w:bCs/>
          <w:sz w:val="28"/>
          <w:szCs w:val="28"/>
          <w:lang w:eastAsia="en-IN"/>
        </w:rPr>
      </w:pPr>
      <w:r w:rsidRPr="00615153">
        <w:rPr>
          <w:b/>
          <w:bCs/>
          <w:sz w:val="28"/>
          <w:szCs w:val="28"/>
          <w:lang w:eastAsia="en-IN"/>
        </w:rPr>
        <w:t xml:space="preserve">    for(int i=0;i&lt;n;i++){cin&gt;&gt;nums[i];}</w:t>
      </w:r>
    </w:p>
    <w:p w14:paraId="2478D2E1" w14:textId="77777777" w:rsidR="00615153" w:rsidRPr="00615153" w:rsidRDefault="00615153" w:rsidP="00615153">
      <w:pPr>
        <w:spacing w:after="0"/>
        <w:rPr>
          <w:b/>
          <w:bCs/>
          <w:sz w:val="28"/>
          <w:szCs w:val="28"/>
          <w:lang w:eastAsia="en-IN"/>
        </w:rPr>
      </w:pPr>
      <w:r w:rsidRPr="00615153">
        <w:rPr>
          <w:b/>
          <w:bCs/>
          <w:sz w:val="28"/>
          <w:szCs w:val="28"/>
          <w:lang w:eastAsia="en-IN"/>
        </w:rPr>
        <w:t xml:space="preserve">    cin&gt;&gt;m;</w:t>
      </w:r>
    </w:p>
    <w:p w14:paraId="4A3EC300" w14:textId="77777777" w:rsidR="00615153" w:rsidRPr="00615153" w:rsidRDefault="00615153" w:rsidP="00615153">
      <w:pPr>
        <w:spacing w:after="0"/>
        <w:rPr>
          <w:b/>
          <w:bCs/>
          <w:sz w:val="28"/>
          <w:szCs w:val="28"/>
          <w:lang w:eastAsia="en-IN"/>
        </w:rPr>
      </w:pPr>
      <w:r w:rsidRPr="00615153">
        <w:rPr>
          <w:b/>
          <w:bCs/>
          <w:sz w:val="28"/>
          <w:szCs w:val="28"/>
          <w:lang w:eastAsia="en-IN"/>
        </w:rPr>
        <w:t xml:space="preserve">    vector &lt;int&gt; dis;</w:t>
      </w:r>
    </w:p>
    <w:p w14:paraId="64CBB8DB" w14:textId="77777777" w:rsidR="00615153" w:rsidRPr="00615153" w:rsidRDefault="00615153" w:rsidP="00615153">
      <w:pPr>
        <w:spacing w:after="0"/>
        <w:rPr>
          <w:b/>
          <w:bCs/>
          <w:sz w:val="28"/>
          <w:szCs w:val="28"/>
          <w:lang w:eastAsia="en-IN"/>
        </w:rPr>
      </w:pPr>
      <w:r w:rsidRPr="00615153">
        <w:rPr>
          <w:b/>
          <w:bCs/>
          <w:sz w:val="28"/>
          <w:szCs w:val="28"/>
          <w:lang w:eastAsia="en-IN"/>
        </w:rPr>
        <w:t xml:space="preserve">    for(int i=0;i&lt;n;i++){dis.push_back(set_bits(nums[i]^m));}</w:t>
      </w:r>
    </w:p>
    <w:p w14:paraId="767F8BF0" w14:textId="6D24CCD2" w:rsidR="00615153" w:rsidRPr="00615153" w:rsidRDefault="00615153" w:rsidP="00615153">
      <w:pPr>
        <w:spacing w:after="0"/>
        <w:rPr>
          <w:b/>
          <w:bCs/>
          <w:sz w:val="28"/>
          <w:szCs w:val="28"/>
          <w:lang w:eastAsia="en-IN"/>
        </w:rPr>
      </w:pPr>
      <w:r w:rsidRPr="00615153">
        <w:rPr>
          <w:b/>
          <w:bCs/>
          <w:sz w:val="28"/>
          <w:szCs w:val="28"/>
          <w:lang w:eastAsia="en-IN"/>
        </w:rPr>
        <w:t xml:space="preserve">    </w:t>
      </w:r>
      <w:r w:rsidRPr="00615153">
        <w:rPr>
          <w:b/>
          <w:bCs/>
          <w:sz w:val="28"/>
          <w:szCs w:val="28"/>
          <w:highlight w:val="yellow"/>
          <w:lang w:eastAsia="en-IN"/>
        </w:rPr>
        <w:t>int min_dis=*min_element(dis.begin(),dis.end());</w:t>
      </w:r>
      <w:r>
        <w:rPr>
          <w:b/>
          <w:bCs/>
          <w:sz w:val="28"/>
          <w:szCs w:val="28"/>
          <w:lang w:eastAsia="en-IN"/>
        </w:rPr>
        <w:t xml:space="preserve"> //min function in stl</w:t>
      </w:r>
    </w:p>
    <w:p w14:paraId="162862FC" w14:textId="77777777" w:rsidR="00615153" w:rsidRPr="00615153" w:rsidRDefault="00615153" w:rsidP="00615153">
      <w:pPr>
        <w:spacing w:after="0"/>
        <w:rPr>
          <w:b/>
          <w:bCs/>
          <w:sz w:val="28"/>
          <w:szCs w:val="28"/>
          <w:lang w:eastAsia="en-IN"/>
        </w:rPr>
      </w:pPr>
      <w:r w:rsidRPr="00615153">
        <w:rPr>
          <w:b/>
          <w:bCs/>
          <w:sz w:val="28"/>
          <w:szCs w:val="28"/>
          <w:lang w:eastAsia="en-IN"/>
        </w:rPr>
        <w:t xml:space="preserve">    for(int i=0;i&lt;n;i++){</w:t>
      </w:r>
    </w:p>
    <w:p w14:paraId="266A2D7F" w14:textId="77777777" w:rsidR="00615153" w:rsidRPr="00615153" w:rsidRDefault="00615153" w:rsidP="00615153">
      <w:pPr>
        <w:spacing w:after="0"/>
        <w:rPr>
          <w:b/>
          <w:bCs/>
          <w:sz w:val="28"/>
          <w:szCs w:val="28"/>
          <w:lang w:eastAsia="en-IN"/>
        </w:rPr>
      </w:pPr>
      <w:r w:rsidRPr="00615153">
        <w:rPr>
          <w:b/>
          <w:bCs/>
          <w:sz w:val="28"/>
          <w:szCs w:val="28"/>
          <w:lang w:eastAsia="en-IN"/>
        </w:rPr>
        <w:t xml:space="preserve">        if(dis[i]==min_dis){cout&lt;&lt;nums[i]&lt;&lt;"\n";}</w:t>
      </w:r>
    </w:p>
    <w:p w14:paraId="526033B5" w14:textId="77777777" w:rsidR="00615153" w:rsidRPr="00615153" w:rsidRDefault="00615153" w:rsidP="00615153">
      <w:pPr>
        <w:spacing w:after="0"/>
        <w:rPr>
          <w:b/>
          <w:bCs/>
          <w:sz w:val="28"/>
          <w:szCs w:val="28"/>
          <w:lang w:eastAsia="en-IN"/>
        </w:rPr>
      </w:pPr>
      <w:r w:rsidRPr="00615153">
        <w:rPr>
          <w:b/>
          <w:bCs/>
          <w:sz w:val="28"/>
          <w:szCs w:val="28"/>
          <w:lang w:eastAsia="en-IN"/>
        </w:rPr>
        <w:t xml:space="preserve">    }</w:t>
      </w:r>
    </w:p>
    <w:p w14:paraId="09282238" w14:textId="41D4641C" w:rsidR="009A6F04" w:rsidRDefault="00615153" w:rsidP="00615153">
      <w:pPr>
        <w:spacing w:after="0"/>
        <w:rPr>
          <w:b/>
          <w:bCs/>
          <w:sz w:val="28"/>
          <w:szCs w:val="28"/>
          <w:lang w:eastAsia="en-IN"/>
        </w:rPr>
      </w:pPr>
      <w:r w:rsidRPr="00615153">
        <w:rPr>
          <w:b/>
          <w:bCs/>
          <w:sz w:val="28"/>
          <w:szCs w:val="28"/>
          <w:lang w:eastAsia="en-IN"/>
        </w:rPr>
        <w:t>}</w:t>
      </w:r>
    </w:p>
    <w:p w14:paraId="0C114D82" w14:textId="0ED724B5" w:rsidR="00FF42AB" w:rsidRDefault="00FF42AB" w:rsidP="00615153">
      <w:pPr>
        <w:spacing w:after="0"/>
        <w:rPr>
          <w:b/>
          <w:bCs/>
          <w:sz w:val="28"/>
          <w:szCs w:val="28"/>
          <w:lang w:eastAsia="en-IN"/>
        </w:rPr>
      </w:pPr>
    </w:p>
    <w:p w14:paraId="32FAD3B3" w14:textId="77777777" w:rsidR="00FF42AB" w:rsidRDefault="00FF42AB" w:rsidP="00FF42AB">
      <w:pPr>
        <w:pStyle w:val="Heading4"/>
        <w:shd w:val="clear" w:color="auto" w:fill="F9F9F9"/>
        <w:spacing w:before="0"/>
        <w:rPr>
          <w:rFonts w:ascii="Segoe UI" w:hAnsi="Segoe UI" w:cs="Segoe UI"/>
          <w:color w:val="008000"/>
        </w:rPr>
      </w:pPr>
      <w:r>
        <w:rPr>
          <w:rFonts w:ascii="Segoe UI" w:hAnsi="Segoe UI" w:cs="Segoe UI"/>
          <w:b/>
          <w:bCs/>
          <w:color w:val="008000"/>
        </w:rPr>
        <w:t>Arrange the Tiles</w:t>
      </w:r>
    </w:p>
    <w:p w14:paraId="5B984B06" w14:textId="77777777" w:rsidR="00FF42AB" w:rsidRDefault="00FF42AB" w:rsidP="00FF42A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In a tile game a nXn grid of tiles with numbers are given to the players. In each move then can pluck a tile in a particular square and fix it on some other square. Given the numbers written on the tiles in current </w:t>
      </w:r>
      <w:r>
        <w:rPr>
          <w:rFonts w:ascii="Georgia" w:hAnsi="Georgia" w:cs="Segoe UI"/>
          <w:color w:val="212529"/>
          <w:sz w:val="27"/>
          <w:szCs w:val="27"/>
        </w:rPr>
        <w:lastRenderedPageBreak/>
        <w:t>configuration and the numbers written on the tiles in desired configuration, write a C++ program to determine the minimum number of moves to be made by the player to attain the desired configuration from the current configuration. For example, if the numbers on a 3X3 tile (read row wise) is 23, 12, 45, 67, 53, 11, 13, 90, 75 and the desired cofiguration is 11, 12, 13, 23, 45, 53, 67, 75, 90 then 6 moves are required.</w:t>
      </w:r>
    </w:p>
    <w:p w14:paraId="7C830C94" w14:textId="77777777" w:rsidR="00FF42AB" w:rsidRDefault="00FF42AB" w:rsidP="00FF42A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A867D14" w14:textId="77777777" w:rsidR="00FF42AB" w:rsidRDefault="00FF42AB" w:rsidP="00FF42A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tiles, nXn</w:t>
      </w:r>
    </w:p>
    <w:p w14:paraId="24795716" w14:textId="77777777" w:rsidR="00FF42AB" w:rsidRDefault="00FF42AB" w:rsidP="00FF42A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s written on the tiles in the current configuration separated by a space</w:t>
      </w:r>
    </w:p>
    <w:p w14:paraId="5E0EB345" w14:textId="77777777" w:rsidR="00FF42AB" w:rsidRDefault="00FF42AB" w:rsidP="00FF42A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s written on the tiles in the desired configuration separated by a space</w:t>
      </w:r>
    </w:p>
    <w:p w14:paraId="75003475" w14:textId="77777777" w:rsidR="00FF42AB" w:rsidRDefault="00FF42AB" w:rsidP="00FF42AB">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3E956E7" w14:textId="77777777" w:rsidR="00FF42AB" w:rsidRDefault="00FF42AB" w:rsidP="00FF42AB">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minimum number of moves to be made to reach desired configuration from initial configuration</w:t>
      </w:r>
    </w:p>
    <w:p w14:paraId="70DEAD55" w14:textId="02885961" w:rsidR="00FF42AB" w:rsidRPr="00FF42AB" w:rsidRDefault="00FF42AB" w:rsidP="00FF42AB">
      <w:pPr>
        <w:spacing w:after="0"/>
        <w:rPr>
          <w:b/>
          <w:bCs/>
          <w:sz w:val="28"/>
          <w:szCs w:val="28"/>
          <w:lang w:eastAsia="en-IN"/>
        </w:rPr>
      </w:pPr>
      <w:r w:rsidRPr="00FF42AB">
        <w:rPr>
          <w:b/>
          <w:bCs/>
          <w:sz w:val="28"/>
          <w:szCs w:val="28"/>
          <w:highlight w:val="yellow"/>
          <w:lang w:eastAsia="en-IN"/>
        </w:rPr>
        <w:t>ANS.</w:t>
      </w:r>
    </w:p>
    <w:p w14:paraId="0A0DE3E3" w14:textId="4C83A1B0" w:rsidR="00FF42AB" w:rsidRPr="00D1303D" w:rsidRDefault="00FF42AB" w:rsidP="00FF42AB">
      <w:pPr>
        <w:spacing w:after="0"/>
        <w:rPr>
          <w:b/>
          <w:bCs/>
          <w:lang w:eastAsia="en-IN"/>
        </w:rPr>
      </w:pPr>
      <w:r w:rsidRPr="00D1303D">
        <w:rPr>
          <w:b/>
          <w:bCs/>
          <w:lang w:eastAsia="en-IN"/>
        </w:rPr>
        <w:t>n=int(input())</w:t>
      </w:r>
    </w:p>
    <w:p w14:paraId="51EC2DF7" w14:textId="77777777" w:rsidR="00FF42AB" w:rsidRPr="00D1303D" w:rsidRDefault="00FF42AB" w:rsidP="00FF42AB">
      <w:pPr>
        <w:spacing w:after="0"/>
        <w:rPr>
          <w:b/>
          <w:bCs/>
          <w:lang w:eastAsia="en-IN"/>
        </w:rPr>
      </w:pPr>
      <w:r w:rsidRPr="00D1303D">
        <w:rPr>
          <w:b/>
          <w:bCs/>
          <w:lang w:eastAsia="en-IN"/>
        </w:rPr>
        <w:t>nums=list(map(int,input().split()))</w:t>
      </w:r>
    </w:p>
    <w:p w14:paraId="6CAC46E7" w14:textId="77777777" w:rsidR="00FF42AB" w:rsidRPr="00D1303D" w:rsidRDefault="00FF42AB" w:rsidP="00FF42AB">
      <w:pPr>
        <w:spacing w:after="0"/>
        <w:rPr>
          <w:b/>
          <w:bCs/>
          <w:lang w:eastAsia="en-IN"/>
        </w:rPr>
      </w:pPr>
      <w:r w:rsidRPr="00D1303D">
        <w:rPr>
          <w:b/>
          <w:bCs/>
          <w:lang w:eastAsia="en-IN"/>
        </w:rPr>
        <w:t>nums_desired=list(map(int,input().split()))</w:t>
      </w:r>
    </w:p>
    <w:p w14:paraId="2828F485" w14:textId="77777777" w:rsidR="00FF42AB" w:rsidRPr="00D1303D" w:rsidRDefault="00FF42AB" w:rsidP="00FF42AB">
      <w:pPr>
        <w:spacing w:after="0"/>
        <w:rPr>
          <w:b/>
          <w:bCs/>
          <w:lang w:eastAsia="en-IN"/>
        </w:rPr>
      </w:pPr>
      <w:r w:rsidRPr="00D1303D">
        <w:rPr>
          <w:b/>
          <w:bCs/>
          <w:lang w:eastAsia="en-IN"/>
        </w:rPr>
        <w:t>moves=0</w:t>
      </w:r>
    </w:p>
    <w:p w14:paraId="46395BAC" w14:textId="77777777" w:rsidR="00FF42AB" w:rsidRPr="00D1303D" w:rsidRDefault="00FF42AB" w:rsidP="00FF42AB">
      <w:pPr>
        <w:spacing w:after="0"/>
        <w:rPr>
          <w:b/>
          <w:bCs/>
          <w:lang w:eastAsia="en-IN"/>
        </w:rPr>
      </w:pPr>
      <w:r w:rsidRPr="00D1303D">
        <w:rPr>
          <w:b/>
          <w:bCs/>
          <w:lang w:eastAsia="en-IN"/>
        </w:rPr>
        <w:t>for i in range(len(nums)):</w:t>
      </w:r>
    </w:p>
    <w:p w14:paraId="217EA8A8" w14:textId="77777777" w:rsidR="00FF42AB" w:rsidRPr="00D1303D" w:rsidRDefault="00FF42AB" w:rsidP="00FF42AB">
      <w:pPr>
        <w:spacing w:after="0"/>
        <w:rPr>
          <w:b/>
          <w:bCs/>
          <w:lang w:eastAsia="en-IN"/>
        </w:rPr>
      </w:pPr>
      <w:r w:rsidRPr="00D1303D">
        <w:rPr>
          <w:b/>
          <w:bCs/>
          <w:lang w:eastAsia="en-IN"/>
        </w:rPr>
        <w:t xml:space="preserve">    if nums[i]!=nums_desired[i]: </w:t>
      </w:r>
    </w:p>
    <w:p w14:paraId="13190056" w14:textId="77777777" w:rsidR="00FF42AB" w:rsidRPr="00D1303D" w:rsidRDefault="00FF42AB" w:rsidP="00FF42AB">
      <w:pPr>
        <w:spacing w:after="0"/>
        <w:rPr>
          <w:b/>
          <w:bCs/>
          <w:lang w:eastAsia="en-IN"/>
        </w:rPr>
      </w:pPr>
      <w:r w:rsidRPr="00D1303D">
        <w:rPr>
          <w:b/>
          <w:bCs/>
          <w:lang w:eastAsia="en-IN"/>
        </w:rPr>
        <w:t xml:space="preserve">        nums[nums.index(nums_desired[i])],nums[i]=nums[i],nums[nums.index(nums_desired[i])]</w:t>
      </w:r>
    </w:p>
    <w:p w14:paraId="412EABC6" w14:textId="77777777" w:rsidR="00FF42AB" w:rsidRPr="00D1303D" w:rsidRDefault="00FF42AB" w:rsidP="00FF42AB">
      <w:pPr>
        <w:spacing w:after="0"/>
        <w:rPr>
          <w:b/>
          <w:bCs/>
          <w:lang w:eastAsia="en-IN"/>
        </w:rPr>
      </w:pPr>
      <w:r w:rsidRPr="00D1303D">
        <w:rPr>
          <w:b/>
          <w:bCs/>
          <w:lang w:eastAsia="en-IN"/>
        </w:rPr>
        <w:t xml:space="preserve">        moves+=1</w:t>
      </w:r>
    </w:p>
    <w:p w14:paraId="5CD51A14" w14:textId="4CA897F3" w:rsidR="00FF42AB" w:rsidRPr="00D1303D" w:rsidRDefault="00FF42AB" w:rsidP="00FF42AB">
      <w:pPr>
        <w:spacing w:after="0"/>
        <w:rPr>
          <w:b/>
          <w:bCs/>
          <w:lang w:eastAsia="en-IN"/>
        </w:rPr>
      </w:pPr>
      <w:r w:rsidRPr="00D1303D">
        <w:rPr>
          <w:b/>
          <w:bCs/>
          <w:lang w:eastAsia="en-IN"/>
        </w:rPr>
        <w:t>print(moves)</w:t>
      </w:r>
    </w:p>
    <w:p w14:paraId="7ADA12D3" w14:textId="1B1128C8" w:rsidR="00FF42AB" w:rsidRDefault="00FF42AB" w:rsidP="00FF42AB">
      <w:pPr>
        <w:spacing w:after="0"/>
        <w:rPr>
          <w:b/>
          <w:bCs/>
          <w:lang w:eastAsia="en-IN"/>
        </w:rPr>
      </w:pPr>
    </w:p>
    <w:p w14:paraId="7C564B82" w14:textId="497ACD81" w:rsidR="00FF42AB" w:rsidRDefault="00FF42AB" w:rsidP="00FF42AB">
      <w:pPr>
        <w:spacing w:after="0"/>
        <w:rPr>
          <w:b/>
          <w:bCs/>
          <w:sz w:val="28"/>
          <w:szCs w:val="28"/>
          <w:lang w:eastAsia="en-IN"/>
        </w:rPr>
      </w:pPr>
      <w:r w:rsidRPr="00FF42AB">
        <w:rPr>
          <w:b/>
          <w:bCs/>
          <w:sz w:val="28"/>
          <w:szCs w:val="28"/>
          <w:highlight w:val="yellow"/>
          <w:lang w:eastAsia="en-IN"/>
        </w:rPr>
        <w:t>C++ CODE:</w:t>
      </w:r>
    </w:p>
    <w:p w14:paraId="072AA323" w14:textId="5C4322E1" w:rsidR="00D1303D" w:rsidRDefault="00D1303D" w:rsidP="00FF42AB">
      <w:pPr>
        <w:spacing w:after="0"/>
        <w:rPr>
          <w:b/>
          <w:bCs/>
          <w:sz w:val="28"/>
          <w:szCs w:val="28"/>
          <w:lang w:eastAsia="en-IN"/>
        </w:rPr>
      </w:pPr>
      <w:r w:rsidRPr="00D1303D">
        <w:rPr>
          <w:b/>
          <w:bCs/>
          <w:sz w:val="28"/>
          <w:szCs w:val="28"/>
          <w:highlight w:val="cyan"/>
          <w:lang w:eastAsia="en-IN"/>
        </w:rPr>
        <w:t>//storing the index of an element in vector and swap,</w:t>
      </w:r>
      <w:r>
        <w:rPr>
          <w:b/>
          <w:bCs/>
          <w:sz w:val="28"/>
          <w:szCs w:val="28"/>
          <w:highlight w:val="cyan"/>
          <w:lang w:eastAsia="en-IN"/>
        </w:rPr>
        <w:t xml:space="preserve"> </w:t>
      </w:r>
      <w:r w:rsidRPr="00D1303D">
        <w:rPr>
          <w:b/>
          <w:bCs/>
          <w:sz w:val="28"/>
          <w:szCs w:val="28"/>
          <w:highlight w:val="cyan"/>
          <w:lang w:eastAsia="en-IN"/>
        </w:rPr>
        <w:t>find function in //algorithm library with two vectors declared in one line</w:t>
      </w:r>
    </w:p>
    <w:p w14:paraId="5CF5E572" w14:textId="77777777" w:rsidR="00D1303D" w:rsidRPr="00D1303D" w:rsidRDefault="00D1303D" w:rsidP="00D1303D">
      <w:pPr>
        <w:spacing w:after="0"/>
        <w:rPr>
          <w:b/>
          <w:bCs/>
          <w:sz w:val="28"/>
          <w:szCs w:val="28"/>
          <w:lang w:eastAsia="en-IN"/>
        </w:rPr>
      </w:pPr>
      <w:r w:rsidRPr="00D1303D">
        <w:rPr>
          <w:b/>
          <w:bCs/>
          <w:sz w:val="28"/>
          <w:szCs w:val="28"/>
          <w:lang w:eastAsia="en-IN"/>
        </w:rPr>
        <w:t>#include &lt;iostream&gt;</w:t>
      </w:r>
    </w:p>
    <w:p w14:paraId="6070287E" w14:textId="77777777" w:rsidR="00D1303D" w:rsidRPr="00D1303D" w:rsidRDefault="00D1303D" w:rsidP="00D1303D">
      <w:pPr>
        <w:spacing w:after="0"/>
        <w:rPr>
          <w:b/>
          <w:bCs/>
          <w:sz w:val="28"/>
          <w:szCs w:val="28"/>
          <w:lang w:eastAsia="en-IN"/>
        </w:rPr>
      </w:pPr>
      <w:r w:rsidRPr="00D1303D">
        <w:rPr>
          <w:b/>
          <w:bCs/>
          <w:sz w:val="28"/>
          <w:szCs w:val="28"/>
          <w:lang w:eastAsia="en-IN"/>
        </w:rPr>
        <w:t>#include &lt;algorithm&gt;</w:t>
      </w:r>
    </w:p>
    <w:p w14:paraId="49CE610F" w14:textId="77777777" w:rsidR="00D1303D" w:rsidRPr="00D1303D" w:rsidRDefault="00D1303D" w:rsidP="00D1303D">
      <w:pPr>
        <w:spacing w:after="0"/>
        <w:rPr>
          <w:b/>
          <w:bCs/>
          <w:sz w:val="28"/>
          <w:szCs w:val="28"/>
          <w:lang w:eastAsia="en-IN"/>
        </w:rPr>
      </w:pPr>
      <w:r w:rsidRPr="00D1303D">
        <w:rPr>
          <w:b/>
          <w:bCs/>
          <w:sz w:val="28"/>
          <w:szCs w:val="28"/>
          <w:lang w:eastAsia="en-IN"/>
        </w:rPr>
        <w:t>#include &lt;vector&gt;</w:t>
      </w:r>
    </w:p>
    <w:p w14:paraId="0D6E5CE3" w14:textId="77777777" w:rsidR="00D1303D" w:rsidRPr="00D1303D" w:rsidRDefault="00D1303D" w:rsidP="00D1303D">
      <w:pPr>
        <w:spacing w:after="0"/>
        <w:rPr>
          <w:b/>
          <w:bCs/>
          <w:sz w:val="28"/>
          <w:szCs w:val="28"/>
          <w:lang w:eastAsia="en-IN"/>
        </w:rPr>
      </w:pPr>
      <w:r w:rsidRPr="00D1303D">
        <w:rPr>
          <w:b/>
          <w:bCs/>
          <w:sz w:val="28"/>
          <w:szCs w:val="28"/>
          <w:lang w:eastAsia="en-IN"/>
        </w:rPr>
        <w:t>using namespace std;</w:t>
      </w:r>
    </w:p>
    <w:p w14:paraId="5DEE1B2C" w14:textId="77777777" w:rsidR="00D1303D" w:rsidRPr="00D1303D" w:rsidRDefault="00D1303D" w:rsidP="00D1303D">
      <w:pPr>
        <w:spacing w:after="0"/>
        <w:rPr>
          <w:b/>
          <w:bCs/>
          <w:sz w:val="28"/>
          <w:szCs w:val="28"/>
          <w:lang w:eastAsia="en-IN"/>
        </w:rPr>
      </w:pPr>
      <w:r w:rsidRPr="00D1303D">
        <w:rPr>
          <w:b/>
          <w:bCs/>
          <w:sz w:val="28"/>
          <w:szCs w:val="28"/>
          <w:lang w:eastAsia="en-IN"/>
        </w:rPr>
        <w:t>int main(){</w:t>
      </w:r>
    </w:p>
    <w:p w14:paraId="1295555B" w14:textId="77777777" w:rsidR="00D1303D" w:rsidRPr="00D1303D" w:rsidRDefault="00D1303D" w:rsidP="00D1303D">
      <w:pPr>
        <w:spacing w:after="0"/>
        <w:rPr>
          <w:b/>
          <w:bCs/>
          <w:sz w:val="28"/>
          <w:szCs w:val="28"/>
          <w:lang w:eastAsia="en-IN"/>
        </w:rPr>
      </w:pPr>
      <w:r w:rsidRPr="00D1303D">
        <w:rPr>
          <w:b/>
          <w:bCs/>
          <w:sz w:val="28"/>
          <w:szCs w:val="28"/>
          <w:lang w:eastAsia="en-IN"/>
        </w:rPr>
        <w:t xml:space="preserve">    int n,moves=0;</w:t>
      </w:r>
    </w:p>
    <w:p w14:paraId="05F84CE5" w14:textId="77777777" w:rsidR="00D1303D" w:rsidRPr="00D1303D" w:rsidRDefault="00D1303D" w:rsidP="00D1303D">
      <w:pPr>
        <w:spacing w:after="0"/>
        <w:rPr>
          <w:b/>
          <w:bCs/>
          <w:sz w:val="28"/>
          <w:szCs w:val="28"/>
          <w:lang w:eastAsia="en-IN"/>
        </w:rPr>
      </w:pPr>
      <w:r w:rsidRPr="00D1303D">
        <w:rPr>
          <w:b/>
          <w:bCs/>
          <w:sz w:val="28"/>
          <w:szCs w:val="28"/>
          <w:lang w:eastAsia="en-IN"/>
        </w:rPr>
        <w:t xml:space="preserve">    cin&gt;&gt;n;</w:t>
      </w:r>
    </w:p>
    <w:p w14:paraId="21AA8F96" w14:textId="77777777" w:rsidR="00D1303D" w:rsidRPr="00D1303D" w:rsidRDefault="00D1303D" w:rsidP="00D1303D">
      <w:pPr>
        <w:spacing w:after="0"/>
        <w:rPr>
          <w:b/>
          <w:bCs/>
          <w:sz w:val="28"/>
          <w:szCs w:val="28"/>
          <w:lang w:eastAsia="en-IN"/>
        </w:rPr>
      </w:pPr>
      <w:r w:rsidRPr="00D1303D">
        <w:rPr>
          <w:b/>
          <w:bCs/>
          <w:sz w:val="28"/>
          <w:szCs w:val="28"/>
          <w:lang w:eastAsia="en-IN"/>
        </w:rPr>
        <w:t xml:space="preserve">    </w:t>
      </w:r>
      <w:r w:rsidRPr="00D1303D">
        <w:rPr>
          <w:b/>
          <w:bCs/>
          <w:sz w:val="28"/>
          <w:szCs w:val="28"/>
          <w:highlight w:val="yellow"/>
          <w:lang w:eastAsia="en-IN"/>
        </w:rPr>
        <w:t>vector &lt;int&gt; nums(n),nums_desired(n);</w:t>
      </w:r>
    </w:p>
    <w:p w14:paraId="27532F48" w14:textId="77777777" w:rsidR="00D1303D" w:rsidRPr="00D1303D" w:rsidRDefault="00D1303D" w:rsidP="00D1303D">
      <w:pPr>
        <w:spacing w:after="0"/>
        <w:rPr>
          <w:b/>
          <w:bCs/>
          <w:sz w:val="28"/>
          <w:szCs w:val="28"/>
          <w:lang w:eastAsia="en-IN"/>
        </w:rPr>
      </w:pPr>
      <w:r w:rsidRPr="00D1303D">
        <w:rPr>
          <w:b/>
          <w:bCs/>
          <w:sz w:val="28"/>
          <w:szCs w:val="28"/>
          <w:lang w:eastAsia="en-IN"/>
        </w:rPr>
        <w:lastRenderedPageBreak/>
        <w:t xml:space="preserve">    for(int i=0;i&lt;n;i++){cin&gt;&gt;nums[i];}</w:t>
      </w:r>
    </w:p>
    <w:p w14:paraId="3D49A311" w14:textId="77777777" w:rsidR="00D1303D" w:rsidRPr="00D1303D" w:rsidRDefault="00D1303D" w:rsidP="00D1303D">
      <w:pPr>
        <w:spacing w:after="0"/>
        <w:rPr>
          <w:b/>
          <w:bCs/>
          <w:sz w:val="28"/>
          <w:szCs w:val="28"/>
          <w:lang w:eastAsia="en-IN"/>
        </w:rPr>
      </w:pPr>
      <w:r w:rsidRPr="00D1303D">
        <w:rPr>
          <w:b/>
          <w:bCs/>
          <w:sz w:val="28"/>
          <w:szCs w:val="28"/>
          <w:lang w:eastAsia="en-IN"/>
        </w:rPr>
        <w:t xml:space="preserve">    for(int i=0;i&lt;n;i++){cin&gt;&gt;nums_desired[i];}</w:t>
      </w:r>
    </w:p>
    <w:p w14:paraId="4D0188B5" w14:textId="77777777" w:rsidR="00D1303D" w:rsidRPr="00D1303D" w:rsidRDefault="00D1303D" w:rsidP="00D1303D">
      <w:pPr>
        <w:spacing w:after="0"/>
        <w:rPr>
          <w:b/>
          <w:bCs/>
          <w:sz w:val="28"/>
          <w:szCs w:val="28"/>
          <w:lang w:eastAsia="en-IN"/>
        </w:rPr>
      </w:pPr>
      <w:r w:rsidRPr="00D1303D">
        <w:rPr>
          <w:b/>
          <w:bCs/>
          <w:sz w:val="28"/>
          <w:szCs w:val="28"/>
          <w:lang w:eastAsia="en-IN"/>
        </w:rPr>
        <w:t xml:space="preserve">    for(int i=0;i&lt;n;i++){</w:t>
      </w:r>
    </w:p>
    <w:p w14:paraId="4EE6772C" w14:textId="77777777" w:rsidR="00D1303D" w:rsidRPr="00D1303D" w:rsidRDefault="00D1303D" w:rsidP="00D1303D">
      <w:pPr>
        <w:spacing w:after="0"/>
        <w:rPr>
          <w:b/>
          <w:bCs/>
          <w:sz w:val="28"/>
          <w:szCs w:val="28"/>
          <w:lang w:eastAsia="en-IN"/>
        </w:rPr>
      </w:pPr>
      <w:r w:rsidRPr="00D1303D">
        <w:rPr>
          <w:b/>
          <w:bCs/>
          <w:sz w:val="28"/>
          <w:szCs w:val="28"/>
          <w:lang w:eastAsia="en-IN"/>
        </w:rPr>
        <w:t xml:space="preserve">        if(nums[i]!=nums_desired[i]){</w:t>
      </w:r>
    </w:p>
    <w:p w14:paraId="7A76B0A4" w14:textId="77777777" w:rsidR="00D1303D" w:rsidRPr="00D1303D" w:rsidRDefault="00D1303D" w:rsidP="00D1303D">
      <w:pPr>
        <w:spacing w:after="0"/>
        <w:rPr>
          <w:b/>
          <w:bCs/>
          <w:sz w:val="28"/>
          <w:szCs w:val="28"/>
          <w:lang w:eastAsia="en-IN"/>
        </w:rPr>
      </w:pPr>
      <w:r w:rsidRPr="00D1303D">
        <w:rPr>
          <w:b/>
          <w:bCs/>
          <w:sz w:val="28"/>
          <w:szCs w:val="28"/>
          <w:lang w:eastAsia="en-IN"/>
        </w:rPr>
        <w:t xml:space="preserve">            </w:t>
      </w:r>
      <w:r w:rsidRPr="00D1303D">
        <w:rPr>
          <w:b/>
          <w:bCs/>
          <w:sz w:val="28"/>
          <w:szCs w:val="28"/>
          <w:highlight w:val="yellow"/>
          <w:lang w:eastAsia="en-IN"/>
        </w:rPr>
        <w:t>int x=find(nums.begin(),nums.end(),nums_desired[i])-nums.begin();</w:t>
      </w:r>
    </w:p>
    <w:p w14:paraId="366385BB" w14:textId="77777777" w:rsidR="00D1303D" w:rsidRPr="00D1303D" w:rsidRDefault="00D1303D" w:rsidP="00D1303D">
      <w:pPr>
        <w:spacing w:after="0"/>
        <w:rPr>
          <w:b/>
          <w:bCs/>
          <w:sz w:val="28"/>
          <w:szCs w:val="28"/>
          <w:lang w:eastAsia="en-IN"/>
        </w:rPr>
      </w:pPr>
      <w:r w:rsidRPr="00D1303D">
        <w:rPr>
          <w:b/>
          <w:bCs/>
          <w:sz w:val="28"/>
          <w:szCs w:val="28"/>
          <w:lang w:eastAsia="en-IN"/>
        </w:rPr>
        <w:t xml:space="preserve">            </w:t>
      </w:r>
      <w:r w:rsidRPr="00D1303D">
        <w:rPr>
          <w:b/>
          <w:bCs/>
          <w:sz w:val="28"/>
          <w:szCs w:val="28"/>
          <w:highlight w:val="yellow"/>
          <w:lang w:eastAsia="en-IN"/>
        </w:rPr>
        <w:t>swap(nums[x],nums[i]);</w:t>
      </w:r>
    </w:p>
    <w:p w14:paraId="230E1E0B" w14:textId="77777777" w:rsidR="00D1303D" w:rsidRPr="00D1303D" w:rsidRDefault="00D1303D" w:rsidP="00D1303D">
      <w:pPr>
        <w:spacing w:after="0"/>
        <w:rPr>
          <w:b/>
          <w:bCs/>
          <w:sz w:val="28"/>
          <w:szCs w:val="28"/>
          <w:lang w:eastAsia="en-IN"/>
        </w:rPr>
      </w:pPr>
      <w:r w:rsidRPr="00D1303D">
        <w:rPr>
          <w:b/>
          <w:bCs/>
          <w:sz w:val="28"/>
          <w:szCs w:val="28"/>
          <w:lang w:eastAsia="en-IN"/>
        </w:rPr>
        <w:t xml:space="preserve">            moves++;</w:t>
      </w:r>
    </w:p>
    <w:p w14:paraId="6FA34DEE" w14:textId="77777777" w:rsidR="00D1303D" w:rsidRPr="00D1303D" w:rsidRDefault="00D1303D" w:rsidP="00D1303D">
      <w:pPr>
        <w:spacing w:after="0"/>
        <w:rPr>
          <w:b/>
          <w:bCs/>
          <w:sz w:val="28"/>
          <w:szCs w:val="28"/>
          <w:lang w:eastAsia="en-IN"/>
        </w:rPr>
      </w:pPr>
      <w:r w:rsidRPr="00D1303D">
        <w:rPr>
          <w:b/>
          <w:bCs/>
          <w:sz w:val="28"/>
          <w:szCs w:val="28"/>
          <w:lang w:eastAsia="en-IN"/>
        </w:rPr>
        <w:t xml:space="preserve">        }</w:t>
      </w:r>
    </w:p>
    <w:p w14:paraId="66F19DAB" w14:textId="77777777" w:rsidR="00D1303D" w:rsidRPr="00D1303D" w:rsidRDefault="00D1303D" w:rsidP="00D1303D">
      <w:pPr>
        <w:spacing w:after="0"/>
        <w:rPr>
          <w:b/>
          <w:bCs/>
          <w:sz w:val="28"/>
          <w:szCs w:val="28"/>
          <w:lang w:eastAsia="en-IN"/>
        </w:rPr>
      </w:pPr>
      <w:r w:rsidRPr="00D1303D">
        <w:rPr>
          <w:b/>
          <w:bCs/>
          <w:sz w:val="28"/>
          <w:szCs w:val="28"/>
          <w:lang w:eastAsia="en-IN"/>
        </w:rPr>
        <w:t xml:space="preserve">    }</w:t>
      </w:r>
    </w:p>
    <w:p w14:paraId="5E3A8CD9" w14:textId="77777777" w:rsidR="00D1303D" w:rsidRPr="00D1303D" w:rsidRDefault="00D1303D" w:rsidP="00D1303D">
      <w:pPr>
        <w:spacing w:after="0"/>
        <w:rPr>
          <w:b/>
          <w:bCs/>
          <w:sz w:val="28"/>
          <w:szCs w:val="28"/>
          <w:lang w:eastAsia="en-IN"/>
        </w:rPr>
      </w:pPr>
      <w:r w:rsidRPr="00D1303D">
        <w:rPr>
          <w:b/>
          <w:bCs/>
          <w:sz w:val="28"/>
          <w:szCs w:val="28"/>
          <w:lang w:eastAsia="en-IN"/>
        </w:rPr>
        <w:t xml:space="preserve">    cout&lt;&lt;moves;</w:t>
      </w:r>
    </w:p>
    <w:p w14:paraId="34053ABB" w14:textId="02A2BAC5" w:rsidR="005A02E7" w:rsidRDefault="00D1303D" w:rsidP="00D1303D">
      <w:pPr>
        <w:spacing w:after="0"/>
        <w:rPr>
          <w:b/>
          <w:bCs/>
          <w:sz w:val="28"/>
          <w:szCs w:val="28"/>
          <w:lang w:eastAsia="en-IN"/>
        </w:rPr>
      </w:pPr>
      <w:r w:rsidRPr="00D1303D">
        <w:rPr>
          <w:b/>
          <w:bCs/>
          <w:sz w:val="28"/>
          <w:szCs w:val="28"/>
          <w:lang w:eastAsia="en-IN"/>
        </w:rPr>
        <w:t>}</w:t>
      </w:r>
    </w:p>
    <w:p w14:paraId="3375FBFD" w14:textId="77777777" w:rsidR="005A02E7" w:rsidRDefault="005A02E7" w:rsidP="005A02E7">
      <w:pPr>
        <w:pStyle w:val="Heading4"/>
        <w:shd w:val="clear" w:color="auto" w:fill="F9F9F9"/>
        <w:spacing w:before="0"/>
        <w:rPr>
          <w:rFonts w:ascii="Segoe UI" w:hAnsi="Segoe UI" w:cs="Segoe UI"/>
          <w:color w:val="008000"/>
        </w:rPr>
      </w:pPr>
      <w:r>
        <w:rPr>
          <w:rFonts w:ascii="Segoe UI" w:hAnsi="Segoe UI" w:cs="Segoe UI"/>
          <w:b/>
          <w:bCs/>
          <w:color w:val="008000"/>
        </w:rPr>
        <w:t>Speed of a Boat</w:t>
      </w:r>
    </w:p>
    <w:p w14:paraId="5050E70F" w14:textId="77777777" w:rsidR="005A02E7" w:rsidRDefault="005A02E7" w:rsidP="005A02E7">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E74C3C"/>
          <w:sz w:val="30"/>
          <w:szCs w:val="30"/>
        </w:rPr>
        <w:t>There was a mistake in description and there is a Change in Output Format</w:t>
      </w:r>
    </w:p>
    <w:p w14:paraId="4ABD1599" w14:textId="77777777" w:rsidR="005A02E7" w:rsidRDefault="005A02E7" w:rsidP="005A02E7">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E74C3C"/>
          <w:sz w:val="30"/>
          <w:szCs w:val="30"/>
        </w:rPr>
        <w:t>Apologies for that</w:t>
      </w:r>
    </w:p>
    <w:p w14:paraId="52F25EAE"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water current, in a river is the flow of water influenced by gravity as the water moves downhill to reduce its potential energy. Upstream is a water current which acts against the direction of the boat movement and downstream is a water current which acts in the same direction of the boat movement. In upstream, a boat travels in the river from one side to the other side in ‘x’ hours and in downstream it takes ‘y’ hours.</w:t>
      </w:r>
    </w:p>
    <w:p w14:paraId="372719B8"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the time taken in upstream is 3 and time taken in downstream is 4 then the time taken by the boat without water current will be</w:t>
      </w:r>
    </w:p>
    <w:p w14:paraId="72127FE2" w14:textId="77777777" w:rsidR="005A02E7" w:rsidRDefault="005A02E7" w:rsidP="005A02E7">
      <w:pPr>
        <w:pStyle w:val="HTMLPreformatted"/>
        <w:shd w:val="clear" w:color="auto" w:fill="F9F9F9"/>
        <w:jc w:val="both"/>
        <w:rPr>
          <w:rFonts w:ascii="Consolas" w:hAnsi="Consolas"/>
          <w:color w:val="212529"/>
          <w:sz w:val="21"/>
          <w:szCs w:val="21"/>
        </w:rPr>
      </w:pPr>
      <w:r>
        <w:rPr>
          <w:rFonts w:ascii="Consolas" w:hAnsi="Consolas"/>
          <w:color w:val="212529"/>
          <w:sz w:val="36"/>
          <w:szCs w:val="36"/>
        </w:rPr>
        <w:t>3.428</w:t>
      </w:r>
    </w:p>
    <w:p w14:paraId="4AC0EB59"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rite a C++ program to find the time taken by the boat to move from one side to another without water current </w:t>
      </w:r>
    </w:p>
    <w:p w14:paraId="6611A50C" w14:textId="77777777" w:rsidR="005A02E7" w:rsidRDefault="005A02E7" w:rsidP="005A02E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DF5B6E4"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time taken by the boat in upstream</w:t>
      </w:r>
    </w:p>
    <w:p w14:paraId="66763A7E"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time taken by the boat in downstream</w:t>
      </w:r>
    </w:p>
    <w:p w14:paraId="60AEE2AA" w14:textId="77777777" w:rsidR="005A02E7" w:rsidRDefault="005A02E7" w:rsidP="005A02E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303A8D5E"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ime taken by boat</w:t>
      </w:r>
    </w:p>
    <w:p w14:paraId="514E216B" w14:textId="77777777" w:rsidR="005A02E7" w:rsidRDefault="005A02E7" w:rsidP="005A02E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Note</w:t>
      </w:r>
    </w:p>
    <w:p w14:paraId="3D64F0A5" w14:textId="77777777" w:rsidR="005A02E7" w:rsidRDefault="005A02E7" w:rsidP="005A02E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floor of time taken by boat </w:t>
      </w:r>
    </w:p>
    <w:p w14:paraId="37E3DB01" w14:textId="701A6BE8" w:rsidR="005A02E7" w:rsidRDefault="005A02E7" w:rsidP="00D1303D">
      <w:pPr>
        <w:spacing w:after="0"/>
        <w:rPr>
          <w:b/>
          <w:bCs/>
          <w:sz w:val="28"/>
          <w:szCs w:val="28"/>
          <w:lang w:eastAsia="en-IN"/>
        </w:rPr>
      </w:pPr>
      <w:r w:rsidRPr="005A02E7">
        <w:rPr>
          <w:b/>
          <w:bCs/>
          <w:sz w:val="28"/>
          <w:szCs w:val="28"/>
          <w:highlight w:val="yellow"/>
          <w:lang w:eastAsia="en-IN"/>
        </w:rPr>
        <w:t>ANS.</w:t>
      </w:r>
    </w:p>
    <w:p w14:paraId="40AA98C5" w14:textId="6BB39036" w:rsidR="005A02E7" w:rsidRDefault="005A02E7" w:rsidP="00D1303D">
      <w:pPr>
        <w:spacing w:after="0"/>
        <w:rPr>
          <w:b/>
          <w:bCs/>
          <w:sz w:val="28"/>
          <w:szCs w:val="28"/>
          <w:lang w:eastAsia="en-IN"/>
        </w:rPr>
      </w:pPr>
    </w:p>
    <w:p w14:paraId="62B04EDE" w14:textId="1825A547" w:rsidR="005A02E7" w:rsidRDefault="005A02E7" w:rsidP="00D1303D">
      <w:pPr>
        <w:spacing w:after="0"/>
        <w:rPr>
          <w:b/>
          <w:bCs/>
          <w:sz w:val="28"/>
          <w:szCs w:val="28"/>
          <w:lang w:eastAsia="en-IN"/>
        </w:rPr>
      </w:pPr>
      <w:r w:rsidRPr="005A02E7">
        <w:rPr>
          <w:b/>
          <w:bCs/>
          <w:sz w:val="28"/>
          <w:szCs w:val="28"/>
          <w:lang w:eastAsia="en-IN"/>
        </w:rPr>
        <w:t>print(int(2/(int(input())**(-1)+int(input())**(-1))))</w:t>
      </w:r>
    </w:p>
    <w:p w14:paraId="2D181CE9" w14:textId="1119D2F7" w:rsidR="005A02E7" w:rsidRDefault="005A02E7" w:rsidP="00D1303D">
      <w:pPr>
        <w:spacing w:after="0"/>
        <w:rPr>
          <w:b/>
          <w:bCs/>
          <w:sz w:val="28"/>
          <w:szCs w:val="28"/>
          <w:lang w:eastAsia="en-IN"/>
        </w:rPr>
      </w:pPr>
    </w:p>
    <w:p w14:paraId="7F23C2CD" w14:textId="2956557D" w:rsidR="005A02E7" w:rsidRDefault="005A02E7" w:rsidP="00D1303D">
      <w:pPr>
        <w:spacing w:after="0"/>
        <w:rPr>
          <w:b/>
          <w:bCs/>
          <w:sz w:val="28"/>
          <w:szCs w:val="28"/>
          <w:lang w:eastAsia="en-IN"/>
        </w:rPr>
      </w:pPr>
      <w:r w:rsidRPr="005A02E7">
        <w:rPr>
          <w:b/>
          <w:bCs/>
          <w:sz w:val="28"/>
          <w:szCs w:val="28"/>
          <w:highlight w:val="yellow"/>
          <w:lang w:eastAsia="en-IN"/>
        </w:rPr>
        <w:t>C++ CODE:</w:t>
      </w:r>
    </w:p>
    <w:p w14:paraId="1B4571EA" w14:textId="77777777" w:rsidR="005A02E7" w:rsidRPr="005A02E7" w:rsidRDefault="005A02E7" w:rsidP="005A02E7">
      <w:pPr>
        <w:spacing w:after="0"/>
        <w:rPr>
          <w:b/>
          <w:bCs/>
          <w:sz w:val="28"/>
          <w:szCs w:val="28"/>
          <w:lang w:eastAsia="en-IN"/>
        </w:rPr>
      </w:pPr>
      <w:r w:rsidRPr="005A02E7">
        <w:rPr>
          <w:b/>
          <w:bCs/>
          <w:sz w:val="28"/>
          <w:szCs w:val="28"/>
          <w:lang w:eastAsia="en-IN"/>
        </w:rPr>
        <w:t>#include &lt;iostream&gt;</w:t>
      </w:r>
    </w:p>
    <w:p w14:paraId="522FDD8C" w14:textId="77777777" w:rsidR="005A02E7" w:rsidRPr="005A02E7" w:rsidRDefault="005A02E7" w:rsidP="005A02E7">
      <w:pPr>
        <w:spacing w:after="0"/>
        <w:rPr>
          <w:b/>
          <w:bCs/>
          <w:sz w:val="28"/>
          <w:szCs w:val="28"/>
          <w:lang w:eastAsia="en-IN"/>
        </w:rPr>
      </w:pPr>
      <w:r w:rsidRPr="005A02E7">
        <w:rPr>
          <w:b/>
          <w:bCs/>
          <w:sz w:val="28"/>
          <w:szCs w:val="28"/>
          <w:lang w:eastAsia="en-IN"/>
        </w:rPr>
        <w:t>#include &lt;cmath&gt;</w:t>
      </w:r>
    </w:p>
    <w:p w14:paraId="11531EE7" w14:textId="77777777" w:rsidR="005A02E7" w:rsidRPr="005A02E7" w:rsidRDefault="005A02E7" w:rsidP="005A02E7">
      <w:pPr>
        <w:spacing w:after="0"/>
        <w:rPr>
          <w:b/>
          <w:bCs/>
          <w:sz w:val="28"/>
          <w:szCs w:val="28"/>
          <w:lang w:eastAsia="en-IN"/>
        </w:rPr>
      </w:pPr>
      <w:r w:rsidRPr="005A02E7">
        <w:rPr>
          <w:b/>
          <w:bCs/>
          <w:sz w:val="28"/>
          <w:szCs w:val="28"/>
          <w:lang w:eastAsia="en-IN"/>
        </w:rPr>
        <w:t>using namespace std;</w:t>
      </w:r>
    </w:p>
    <w:p w14:paraId="3CD52BA1" w14:textId="77777777" w:rsidR="005A02E7" w:rsidRPr="005A02E7" w:rsidRDefault="005A02E7" w:rsidP="005A02E7">
      <w:pPr>
        <w:spacing w:after="0"/>
        <w:rPr>
          <w:b/>
          <w:bCs/>
          <w:sz w:val="28"/>
          <w:szCs w:val="28"/>
          <w:lang w:eastAsia="en-IN"/>
        </w:rPr>
      </w:pPr>
      <w:r w:rsidRPr="005A02E7">
        <w:rPr>
          <w:b/>
          <w:bCs/>
          <w:sz w:val="28"/>
          <w:szCs w:val="28"/>
          <w:lang w:eastAsia="en-IN"/>
        </w:rPr>
        <w:t>int main(){</w:t>
      </w:r>
    </w:p>
    <w:p w14:paraId="58F7A3AB" w14:textId="77777777" w:rsidR="005A02E7" w:rsidRPr="005A02E7" w:rsidRDefault="005A02E7" w:rsidP="005A02E7">
      <w:pPr>
        <w:spacing w:after="0"/>
        <w:rPr>
          <w:b/>
          <w:bCs/>
          <w:sz w:val="28"/>
          <w:szCs w:val="28"/>
          <w:lang w:eastAsia="en-IN"/>
        </w:rPr>
      </w:pPr>
      <w:r w:rsidRPr="005A02E7">
        <w:rPr>
          <w:b/>
          <w:bCs/>
          <w:sz w:val="28"/>
          <w:szCs w:val="28"/>
          <w:lang w:eastAsia="en-IN"/>
        </w:rPr>
        <w:t xml:space="preserve">    int x,y;</w:t>
      </w:r>
    </w:p>
    <w:p w14:paraId="2F4EAB58" w14:textId="77777777" w:rsidR="005A02E7" w:rsidRPr="005A02E7" w:rsidRDefault="005A02E7" w:rsidP="005A02E7">
      <w:pPr>
        <w:spacing w:after="0"/>
        <w:rPr>
          <w:b/>
          <w:bCs/>
          <w:sz w:val="28"/>
          <w:szCs w:val="28"/>
          <w:lang w:eastAsia="en-IN"/>
        </w:rPr>
      </w:pPr>
      <w:r w:rsidRPr="005A02E7">
        <w:rPr>
          <w:b/>
          <w:bCs/>
          <w:sz w:val="28"/>
          <w:szCs w:val="28"/>
          <w:lang w:eastAsia="en-IN"/>
        </w:rPr>
        <w:t xml:space="preserve">    cin&gt;&gt;x&gt;&gt;y;</w:t>
      </w:r>
    </w:p>
    <w:p w14:paraId="781008BC" w14:textId="77777777" w:rsidR="005A02E7" w:rsidRPr="005A02E7" w:rsidRDefault="005A02E7" w:rsidP="005A02E7">
      <w:pPr>
        <w:spacing w:after="0"/>
        <w:rPr>
          <w:b/>
          <w:bCs/>
          <w:sz w:val="28"/>
          <w:szCs w:val="28"/>
          <w:lang w:eastAsia="en-IN"/>
        </w:rPr>
      </w:pPr>
      <w:r w:rsidRPr="005A02E7">
        <w:rPr>
          <w:b/>
          <w:bCs/>
          <w:sz w:val="28"/>
          <w:szCs w:val="28"/>
          <w:lang w:eastAsia="en-IN"/>
        </w:rPr>
        <w:t xml:space="preserve">    cout&lt;&lt;floor(2/((pow(x,-1)+pow(y,-1))));</w:t>
      </w:r>
    </w:p>
    <w:p w14:paraId="096F4895" w14:textId="2C225774" w:rsidR="005A02E7" w:rsidRDefault="005A02E7" w:rsidP="005A02E7">
      <w:pPr>
        <w:spacing w:after="0"/>
        <w:rPr>
          <w:b/>
          <w:bCs/>
          <w:sz w:val="28"/>
          <w:szCs w:val="28"/>
          <w:lang w:eastAsia="en-IN"/>
        </w:rPr>
      </w:pPr>
      <w:r w:rsidRPr="005A02E7">
        <w:rPr>
          <w:b/>
          <w:bCs/>
          <w:sz w:val="28"/>
          <w:szCs w:val="28"/>
          <w:lang w:eastAsia="en-IN"/>
        </w:rPr>
        <w:t>}</w:t>
      </w:r>
    </w:p>
    <w:p w14:paraId="3C81BFC1" w14:textId="58A614F2" w:rsidR="006329A4" w:rsidRDefault="006329A4" w:rsidP="005A02E7">
      <w:pPr>
        <w:spacing w:after="0"/>
        <w:rPr>
          <w:b/>
          <w:bCs/>
          <w:sz w:val="28"/>
          <w:szCs w:val="28"/>
          <w:lang w:eastAsia="en-IN"/>
        </w:rPr>
      </w:pPr>
    </w:p>
    <w:p w14:paraId="1BE51DE6" w14:textId="77777777" w:rsidR="006329A4" w:rsidRDefault="006329A4" w:rsidP="006329A4">
      <w:pPr>
        <w:pStyle w:val="Heading4"/>
        <w:shd w:val="clear" w:color="auto" w:fill="F9F9F9"/>
        <w:spacing w:before="0"/>
        <w:rPr>
          <w:rFonts w:ascii="Segoe UI" w:hAnsi="Segoe UI" w:cs="Segoe UI"/>
          <w:color w:val="008000"/>
        </w:rPr>
      </w:pPr>
      <w:r>
        <w:rPr>
          <w:rFonts w:ascii="Segoe UI" w:hAnsi="Segoe UI" w:cs="Segoe UI"/>
          <w:b/>
          <w:bCs/>
          <w:color w:val="008000"/>
        </w:rPr>
        <w:t>Stern-Brocot Sequence</w:t>
      </w:r>
    </w:p>
    <w:p w14:paraId="3FB8BA2D" w14:textId="77777777" w:rsidR="006329A4" w:rsidRDefault="006329A4" w:rsidP="006329A4">
      <w:pPr>
        <w:pStyle w:val="Heading1"/>
        <w:shd w:val="clear" w:color="auto" w:fill="F9F9F9"/>
        <w:spacing w:before="0"/>
        <w:rPr>
          <w:rFonts w:ascii="inherit" w:hAnsi="inherit" w:cs="Segoe UI"/>
          <w:b/>
          <w:bCs/>
          <w:color w:val="212529"/>
        </w:rPr>
      </w:pPr>
      <w:r>
        <w:rPr>
          <w:rFonts w:ascii="Georgia" w:hAnsi="Georgia" w:cs="Segoe UI"/>
          <w:b/>
          <w:bCs/>
          <w:color w:val="212529"/>
          <w:sz w:val="27"/>
          <w:szCs w:val="27"/>
        </w:rPr>
        <w:t>Stern-Brocot Sequence is a sequence similar to fibanocci series. A sequence ‘a’ is built using the following rules:</w:t>
      </w:r>
    </w:p>
    <w:p w14:paraId="2CCB1DFA" w14:textId="77777777" w:rsidR="006329A4" w:rsidRDefault="006329A4" w:rsidP="006329A4">
      <w:pPr>
        <w:pStyle w:val="NormalWeb"/>
        <w:numPr>
          <w:ilvl w:val="0"/>
          <w:numId w:val="10"/>
        </w:numPr>
        <w:shd w:val="clear" w:color="auto" w:fill="F9F9F9"/>
        <w:spacing w:before="0" w:beforeAutospacing="0"/>
        <w:rPr>
          <w:rFonts w:ascii="Segoe UI" w:hAnsi="Segoe UI" w:cs="Segoe UI"/>
          <w:color w:val="212529"/>
        </w:rPr>
      </w:pPr>
      <w:r>
        <w:rPr>
          <w:rStyle w:val="Emphasis"/>
          <w:rFonts w:ascii="Georgia" w:eastAsia="Arial" w:hAnsi="Georgia" w:cs="Segoe UI"/>
          <w:color w:val="212529"/>
          <w:sz w:val="27"/>
          <w:szCs w:val="27"/>
        </w:rPr>
        <w:t>a</w:t>
      </w:r>
      <w:r>
        <w:rPr>
          <w:rFonts w:ascii="Georgia" w:hAnsi="Georgia" w:cs="Segoe UI"/>
          <w:color w:val="212529"/>
          <w:sz w:val="20"/>
          <w:szCs w:val="20"/>
          <w:vertAlign w:val="subscript"/>
        </w:rPr>
        <w:t>0</w:t>
      </w:r>
      <w:r>
        <w:rPr>
          <w:rFonts w:ascii="Georgia" w:hAnsi="Georgia" w:cs="Segoe UI"/>
          <w:color w:val="212529"/>
          <w:sz w:val="27"/>
          <w:szCs w:val="27"/>
        </w:rPr>
        <w:t> = 0</w:t>
      </w:r>
    </w:p>
    <w:p w14:paraId="0749BA31" w14:textId="77777777" w:rsidR="006329A4" w:rsidRDefault="006329A4" w:rsidP="006329A4">
      <w:pPr>
        <w:pStyle w:val="NormalWeb"/>
        <w:numPr>
          <w:ilvl w:val="0"/>
          <w:numId w:val="10"/>
        </w:numPr>
        <w:shd w:val="clear" w:color="auto" w:fill="F9F9F9"/>
        <w:spacing w:before="0" w:beforeAutospacing="0"/>
        <w:rPr>
          <w:rFonts w:ascii="Segoe UI" w:hAnsi="Segoe UI" w:cs="Segoe UI"/>
          <w:color w:val="212529"/>
        </w:rPr>
      </w:pPr>
      <w:r>
        <w:rPr>
          <w:rStyle w:val="Emphasis"/>
          <w:rFonts w:ascii="Georgia" w:eastAsia="Arial" w:hAnsi="Georgia" w:cs="Segoe UI"/>
          <w:color w:val="212529"/>
          <w:sz w:val="27"/>
          <w:szCs w:val="27"/>
        </w:rPr>
        <w:t>a</w:t>
      </w:r>
      <w:r>
        <w:rPr>
          <w:rFonts w:ascii="Georgia" w:hAnsi="Georgia" w:cs="Segoe UI"/>
          <w:color w:val="212529"/>
          <w:sz w:val="20"/>
          <w:szCs w:val="20"/>
          <w:vertAlign w:val="subscript"/>
        </w:rPr>
        <w:t>1</w:t>
      </w:r>
      <w:r>
        <w:rPr>
          <w:rFonts w:ascii="Georgia" w:hAnsi="Georgia" w:cs="Segoe UI"/>
          <w:color w:val="212529"/>
          <w:sz w:val="27"/>
          <w:szCs w:val="27"/>
        </w:rPr>
        <w:t> = 1</w:t>
      </w:r>
    </w:p>
    <w:p w14:paraId="3278B062" w14:textId="77777777" w:rsidR="006329A4" w:rsidRDefault="006329A4" w:rsidP="006329A4">
      <w:pPr>
        <w:pStyle w:val="NormalWeb"/>
        <w:numPr>
          <w:ilvl w:val="0"/>
          <w:numId w:val="10"/>
        </w:numPr>
        <w:shd w:val="clear" w:color="auto" w:fill="F9F9F9"/>
        <w:spacing w:before="0" w:beforeAutospacing="0"/>
        <w:rPr>
          <w:rFonts w:ascii="Segoe UI" w:hAnsi="Segoe UI" w:cs="Segoe UI"/>
          <w:color w:val="212529"/>
        </w:rPr>
      </w:pPr>
      <w:r>
        <w:rPr>
          <w:rStyle w:val="Emphasis"/>
          <w:rFonts w:ascii="Georgia" w:eastAsia="Arial" w:hAnsi="Georgia" w:cs="Segoe UI"/>
          <w:color w:val="212529"/>
          <w:sz w:val="27"/>
          <w:szCs w:val="27"/>
        </w:rPr>
        <w:t>a</w:t>
      </w:r>
      <w:r>
        <w:rPr>
          <w:rFonts w:ascii="Georgia" w:hAnsi="Georgia" w:cs="Segoe UI"/>
          <w:color w:val="212529"/>
          <w:sz w:val="20"/>
          <w:szCs w:val="20"/>
          <w:vertAlign w:val="subscript"/>
        </w:rPr>
        <w:t>2</w:t>
      </w:r>
      <w:r>
        <w:rPr>
          <w:rStyle w:val="Emphasis"/>
          <w:rFonts w:ascii="Georgia" w:eastAsia="Arial" w:hAnsi="Georgia" w:cs="Segoe UI"/>
          <w:color w:val="212529"/>
          <w:sz w:val="20"/>
          <w:szCs w:val="20"/>
          <w:vertAlign w:val="subscript"/>
        </w:rPr>
        <w:t>i</w:t>
      </w:r>
      <w:r>
        <w:rPr>
          <w:rFonts w:ascii="Georgia" w:hAnsi="Georgia" w:cs="Segoe UI"/>
          <w:color w:val="212529"/>
          <w:sz w:val="27"/>
          <w:szCs w:val="27"/>
        </w:rPr>
        <w:t> = </w:t>
      </w:r>
      <w:r>
        <w:rPr>
          <w:rStyle w:val="Emphasis"/>
          <w:rFonts w:ascii="Georgia" w:eastAsia="Arial" w:hAnsi="Georgia" w:cs="Segoe UI"/>
          <w:color w:val="212529"/>
          <w:sz w:val="27"/>
          <w:szCs w:val="27"/>
        </w:rPr>
        <w:t>a</w:t>
      </w:r>
      <w:r>
        <w:rPr>
          <w:rStyle w:val="Emphasis"/>
          <w:rFonts w:ascii="Georgia" w:eastAsia="Arial" w:hAnsi="Georgia" w:cs="Segoe UI"/>
          <w:color w:val="212529"/>
          <w:sz w:val="20"/>
          <w:szCs w:val="20"/>
          <w:vertAlign w:val="subscript"/>
        </w:rPr>
        <w:t>i</w:t>
      </w:r>
    </w:p>
    <w:p w14:paraId="5B137D7C" w14:textId="77777777" w:rsidR="006329A4" w:rsidRDefault="006329A4" w:rsidP="006329A4">
      <w:pPr>
        <w:pStyle w:val="NormalWeb"/>
        <w:numPr>
          <w:ilvl w:val="0"/>
          <w:numId w:val="10"/>
        </w:numPr>
        <w:shd w:val="clear" w:color="auto" w:fill="F9F9F9"/>
        <w:spacing w:before="0" w:beforeAutospacing="0"/>
        <w:rPr>
          <w:rFonts w:ascii="Segoe UI" w:hAnsi="Segoe UI" w:cs="Segoe UI"/>
          <w:color w:val="212529"/>
        </w:rPr>
      </w:pPr>
      <w:r>
        <w:rPr>
          <w:rStyle w:val="Emphasis"/>
          <w:rFonts w:ascii="Georgia" w:eastAsia="Arial" w:hAnsi="Georgia" w:cs="Segoe UI"/>
          <w:color w:val="212529"/>
          <w:sz w:val="27"/>
          <w:szCs w:val="27"/>
        </w:rPr>
        <w:t>a</w:t>
      </w:r>
      <w:r>
        <w:rPr>
          <w:rFonts w:ascii="Georgia" w:hAnsi="Georgia" w:cs="Segoe UI"/>
          <w:color w:val="212529"/>
          <w:sz w:val="20"/>
          <w:szCs w:val="20"/>
          <w:vertAlign w:val="subscript"/>
        </w:rPr>
        <w:t>2</w:t>
      </w:r>
      <w:r>
        <w:rPr>
          <w:rStyle w:val="Emphasis"/>
          <w:rFonts w:ascii="Georgia" w:eastAsia="Arial" w:hAnsi="Georgia" w:cs="Segoe UI"/>
          <w:color w:val="212529"/>
          <w:sz w:val="20"/>
          <w:szCs w:val="20"/>
          <w:vertAlign w:val="subscript"/>
        </w:rPr>
        <w:t>i</w:t>
      </w:r>
      <w:r>
        <w:rPr>
          <w:rFonts w:ascii="Georgia" w:hAnsi="Georgia" w:cs="Segoe UI"/>
          <w:color w:val="212529"/>
          <w:sz w:val="20"/>
          <w:szCs w:val="20"/>
          <w:vertAlign w:val="subscript"/>
        </w:rPr>
        <w:t>+1</w:t>
      </w:r>
      <w:r>
        <w:rPr>
          <w:rFonts w:ascii="Georgia" w:hAnsi="Georgia" w:cs="Segoe UI"/>
          <w:color w:val="212529"/>
          <w:sz w:val="27"/>
          <w:szCs w:val="27"/>
        </w:rPr>
        <w:t> = </w:t>
      </w:r>
      <w:r>
        <w:rPr>
          <w:rStyle w:val="Emphasis"/>
          <w:rFonts w:ascii="Georgia" w:eastAsia="Arial" w:hAnsi="Georgia" w:cs="Segoe UI"/>
          <w:color w:val="212529"/>
          <w:sz w:val="27"/>
          <w:szCs w:val="27"/>
        </w:rPr>
        <w:t>a</w:t>
      </w:r>
      <w:r>
        <w:rPr>
          <w:rStyle w:val="Emphasis"/>
          <w:rFonts w:ascii="Georgia" w:eastAsia="Arial" w:hAnsi="Georgia" w:cs="Segoe UI"/>
          <w:color w:val="212529"/>
          <w:sz w:val="20"/>
          <w:szCs w:val="20"/>
          <w:vertAlign w:val="subscript"/>
        </w:rPr>
        <w:t>i</w:t>
      </w:r>
      <w:r>
        <w:rPr>
          <w:rFonts w:ascii="Georgia" w:hAnsi="Georgia" w:cs="Segoe UI"/>
          <w:color w:val="212529"/>
          <w:sz w:val="27"/>
          <w:szCs w:val="27"/>
        </w:rPr>
        <w:t> + </w:t>
      </w:r>
      <w:r>
        <w:rPr>
          <w:rStyle w:val="Emphasis"/>
          <w:rFonts w:ascii="Georgia" w:eastAsia="Arial" w:hAnsi="Georgia" w:cs="Segoe UI"/>
          <w:color w:val="212529"/>
          <w:sz w:val="27"/>
          <w:szCs w:val="27"/>
        </w:rPr>
        <w:t>a</w:t>
      </w:r>
      <w:r>
        <w:rPr>
          <w:rStyle w:val="Emphasis"/>
          <w:rFonts w:ascii="Georgia" w:eastAsia="Arial" w:hAnsi="Georgia" w:cs="Segoe UI"/>
          <w:color w:val="212529"/>
          <w:sz w:val="20"/>
          <w:szCs w:val="20"/>
          <w:vertAlign w:val="subscript"/>
        </w:rPr>
        <w:t>i</w:t>
      </w:r>
      <w:r>
        <w:rPr>
          <w:rFonts w:ascii="Georgia" w:hAnsi="Georgia" w:cs="Segoe UI"/>
          <w:color w:val="212529"/>
          <w:sz w:val="20"/>
          <w:szCs w:val="20"/>
          <w:vertAlign w:val="subscript"/>
        </w:rPr>
        <w:t>+1</w:t>
      </w:r>
    </w:p>
    <w:p w14:paraId="15C1EEBE" w14:textId="77777777" w:rsidR="006329A4" w:rsidRDefault="006329A4" w:rsidP="006329A4">
      <w:pPr>
        <w:pStyle w:val="NormalWeb"/>
        <w:numPr>
          <w:ilvl w:val="0"/>
          <w:numId w:val="10"/>
        </w:numPr>
        <w:shd w:val="clear" w:color="auto" w:fill="F9F9F9"/>
        <w:spacing w:before="0" w:beforeAutospacing="0"/>
        <w:rPr>
          <w:rFonts w:ascii="Segoe UI" w:hAnsi="Segoe UI" w:cs="Segoe UI"/>
          <w:color w:val="212529"/>
        </w:rPr>
      </w:pPr>
      <w:r>
        <w:rPr>
          <w:rFonts w:ascii="Georgia" w:hAnsi="Georgia" w:cs="Segoe UI"/>
          <w:color w:val="212529"/>
          <w:sz w:val="27"/>
          <w:szCs w:val="27"/>
        </w:rPr>
        <w:t>For example, the sequence of numbers 1, 1, 2, 1, 3 is a Stern-Brocot Sequence and 1, 1, 2, 1, 3, 2, 3, 3, 4 is not a Stern-Brocot Sequence since the eigth element is not as per rule.</w:t>
      </w:r>
      <w:r>
        <w:rPr>
          <w:rFonts w:ascii="Segoe UI" w:hAnsi="Segoe UI" w:cs="Segoe UI"/>
          <w:color w:val="212529"/>
        </w:rPr>
        <w:t> </w:t>
      </w:r>
      <w:r>
        <w:rPr>
          <w:rFonts w:ascii="Georgia" w:hAnsi="Georgia" w:cs="Segoe UI"/>
          <w:color w:val="212529"/>
          <w:sz w:val="27"/>
          <w:szCs w:val="27"/>
        </w:rPr>
        <w:t>Given ‘n’ numbers write a C++ code to find out if it can be a Stern-Brocot Sequence when taken in order.</w:t>
      </w:r>
    </w:p>
    <w:p w14:paraId="4BF0A9B1" w14:textId="77777777" w:rsidR="006329A4" w:rsidRDefault="006329A4" w:rsidP="006329A4">
      <w:pPr>
        <w:pStyle w:val="NormalWeb"/>
        <w:shd w:val="clear" w:color="auto" w:fill="F9F9F9"/>
        <w:spacing w:before="0" w:beforeAutospacing="0"/>
        <w:ind w:left="737"/>
        <w:rPr>
          <w:rFonts w:ascii="Segoe UI" w:hAnsi="Segoe UI" w:cs="Segoe UI"/>
          <w:color w:val="212529"/>
        </w:rPr>
      </w:pPr>
      <w:r>
        <w:rPr>
          <w:rStyle w:val="Strong"/>
          <w:rFonts w:ascii="Georgia" w:eastAsia="Arial" w:hAnsi="Georgia" w:cs="Segoe UI"/>
          <w:color w:val="212529"/>
          <w:sz w:val="27"/>
          <w:szCs w:val="27"/>
        </w:rPr>
        <w:t>Input Format</w:t>
      </w:r>
    </w:p>
    <w:p w14:paraId="6AAACDC1" w14:textId="77777777" w:rsidR="006329A4" w:rsidRDefault="006329A4" w:rsidP="006329A4">
      <w:pPr>
        <w:pStyle w:val="NormalWeb"/>
        <w:shd w:val="clear" w:color="auto" w:fill="F9F9F9"/>
        <w:spacing w:before="0" w:beforeAutospacing="0"/>
        <w:ind w:left="737"/>
        <w:rPr>
          <w:rFonts w:ascii="Segoe UI" w:hAnsi="Segoe UI" w:cs="Segoe UI"/>
          <w:color w:val="212529"/>
        </w:rPr>
      </w:pPr>
      <w:r>
        <w:rPr>
          <w:rFonts w:ascii="Georgia" w:hAnsi="Georgia" w:cs="Segoe UI"/>
          <w:color w:val="212529"/>
          <w:sz w:val="27"/>
          <w:szCs w:val="27"/>
        </w:rPr>
        <w:t>First line contains the number of elements, n</w:t>
      </w:r>
    </w:p>
    <w:p w14:paraId="35A458E1" w14:textId="77777777" w:rsidR="006329A4" w:rsidRDefault="006329A4" w:rsidP="006329A4">
      <w:pPr>
        <w:pStyle w:val="NormalWeb"/>
        <w:shd w:val="clear" w:color="auto" w:fill="F9F9F9"/>
        <w:spacing w:before="0" w:beforeAutospacing="0"/>
        <w:ind w:left="737"/>
        <w:rPr>
          <w:rFonts w:ascii="Segoe UI" w:hAnsi="Segoe UI" w:cs="Segoe UI"/>
          <w:color w:val="212529"/>
        </w:rPr>
      </w:pPr>
      <w:r>
        <w:rPr>
          <w:rFonts w:ascii="Georgia" w:hAnsi="Georgia" w:cs="Segoe UI"/>
          <w:color w:val="212529"/>
          <w:sz w:val="27"/>
          <w:szCs w:val="27"/>
        </w:rPr>
        <w:t>Next line contains the elements separated by a space</w:t>
      </w:r>
    </w:p>
    <w:p w14:paraId="7CF27B90" w14:textId="77777777" w:rsidR="006329A4" w:rsidRDefault="006329A4" w:rsidP="006329A4">
      <w:pPr>
        <w:pStyle w:val="NormalWeb"/>
        <w:shd w:val="clear" w:color="auto" w:fill="F9F9F9"/>
        <w:spacing w:before="0" w:beforeAutospacing="0"/>
        <w:ind w:left="737"/>
        <w:rPr>
          <w:rFonts w:ascii="Segoe UI" w:hAnsi="Segoe UI" w:cs="Segoe UI"/>
          <w:color w:val="212529"/>
        </w:rPr>
      </w:pPr>
      <w:r>
        <w:rPr>
          <w:rStyle w:val="Strong"/>
          <w:rFonts w:ascii="Georgia" w:eastAsia="Arial" w:hAnsi="Georgia" w:cs="Segoe UI"/>
          <w:color w:val="212529"/>
          <w:sz w:val="27"/>
          <w:szCs w:val="27"/>
        </w:rPr>
        <w:t>Output Format</w:t>
      </w:r>
    </w:p>
    <w:p w14:paraId="7D7B3C9E" w14:textId="77777777" w:rsidR="006329A4" w:rsidRDefault="006329A4" w:rsidP="006329A4">
      <w:pPr>
        <w:pStyle w:val="NormalWeb"/>
        <w:shd w:val="clear" w:color="auto" w:fill="F9F9F9"/>
        <w:spacing w:before="0" w:beforeAutospacing="0"/>
        <w:ind w:left="737"/>
        <w:rPr>
          <w:rFonts w:ascii="Segoe UI" w:hAnsi="Segoe UI" w:cs="Segoe UI"/>
          <w:color w:val="212529"/>
        </w:rPr>
      </w:pPr>
      <w:r>
        <w:rPr>
          <w:rFonts w:ascii="Georgia" w:hAnsi="Georgia" w:cs="Segoe UI"/>
          <w:color w:val="212529"/>
          <w:sz w:val="27"/>
          <w:szCs w:val="27"/>
        </w:rPr>
        <w:t>Print Yes if the elements form Stern-Brocot Sequence and print No and the index of the first element which violates the rule</w:t>
      </w:r>
    </w:p>
    <w:p w14:paraId="767E6CD7" w14:textId="6916C38B" w:rsidR="006329A4" w:rsidRDefault="006329A4" w:rsidP="005A02E7">
      <w:pPr>
        <w:spacing w:after="0"/>
        <w:rPr>
          <w:b/>
          <w:bCs/>
          <w:sz w:val="28"/>
          <w:szCs w:val="28"/>
          <w:lang w:eastAsia="en-IN"/>
        </w:rPr>
      </w:pPr>
      <w:r w:rsidRPr="006329A4">
        <w:rPr>
          <w:b/>
          <w:bCs/>
          <w:sz w:val="28"/>
          <w:szCs w:val="28"/>
          <w:highlight w:val="yellow"/>
          <w:lang w:eastAsia="en-IN"/>
        </w:rPr>
        <w:lastRenderedPageBreak/>
        <w:t>ANS.</w:t>
      </w:r>
    </w:p>
    <w:p w14:paraId="6BB94332" w14:textId="3DB483EE" w:rsidR="00802647" w:rsidRDefault="00A40070" w:rsidP="005A02E7">
      <w:pPr>
        <w:spacing w:after="0"/>
        <w:rPr>
          <w:b/>
          <w:bCs/>
          <w:sz w:val="28"/>
          <w:szCs w:val="28"/>
          <w:lang w:eastAsia="en-IN"/>
        </w:rPr>
      </w:pPr>
      <w:r>
        <w:rPr>
          <w:b/>
          <w:bCs/>
          <w:sz w:val="28"/>
          <w:szCs w:val="28"/>
          <w:highlight w:val="yellow"/>
          <w:lang w:eastAsia="en-IN"/>
        </w:rPr>
        <w:t>GFG MODIFIED</w:t>
      </w:r>
      <w:r w:rsidR="00537722">
        <w:rPr>
          <w:b/>
          <w:bCs/>
          <w:sz w:val="28"/>
          <w:szCs w:val="28"/>
          <w:highlight w:val="yellow"/>
          <w:lang w:eastAsia="en-IN"/>
        </w:rPr>
        <w:t xml:space="preserve"> and MORE EFFICIENT</w:t>
      </w:r>
      <w:r w:rsidR="00802647" w:rsidRPr="00802647">
        <w:rPr>
          <w:b/>
          <w:bCs/>
          <w:sz w:val="28"/>
          <w:szCs w:val="28"/>
          <w:highlight w:val="yellow"/>
          <w:lang w:eastAsia="en-IN"/>
        </w:rPr>
        <w:t>:</w:t>
      </w:r>
    </w:p>
    <w:p w14:paraId="456047AB" w14:textId="77777777" w:rsidR="00537722" w:rsidRPr="00537722" w:rsidRDefault="00537722" w:rsidP="00537722">
      <w:pPr>
        <w:spacing w:after="0"/>
        <w:rPr>
          <w:b/>
          <w:bCs/>
          <w:sz w:val="24"/>
          <w:szCs w:val="24"/>
          <w:lang w:eastAsia="en-IN"/>
        </w:rPr>
      </w:pPr>
      <w:r w:rsidRPr="00537722">
        <w:rPr>
          <w:b/>
          <w:bCs/>
          <w:sz w:val="24"/>
          <w:szCs w:val="24"/>
          <w:lang w:eastAsia="en-IN"/>
        </w:rPr>
        <w:t>def solve(n):</w:t>
      </w:r>
    </w:p>
    <w:p w14:paraId="19AA347B" w14:textId="77777777" w:rsidR="00537722" w:rsidRPr="00537722" w:rsidRDefault="00537722" w:rsidP="00537722">
      <w:pPr>
        <w:spacing w:after="0"/>
        <w:rPr>
          <w:b/>
          <w:bCs/>
          <w:sz w:val="24"/>
          <w:szCs w:val="24"/>
          <w:lang w:eastAsia="en-IN"/>
        </w:rPr>
      </w:pPr>
      <w:r w:rsidRPr="00537722">
        <w:rPr>
          <w:b/>
          <w:bCs/>
          <w:sz w:val="24"/>
          <w:szCs w:val="24"/>
          <w:lang w:eastAsia="en-IN"/>
        </w:rPr>
        <w:t xml:space="preserve">    a=[1,1]</w:t>
      </w:r>
    </w:p>
    <w:p w14:paraId="31ABFF7E" w14:textId="77777777" w:rsidR="00537722" w:rsidRPr="00537722" w:rsidRDefault="00537722" w:rsidP="00537722">
      <w:pPr>
        <w:spacing w:after="0"/>
        <w:rPr>
          <w:b/>
          <w:bCs/>
          <w:sz w:val="24"/>
          <w:szCs w:val="24"/>
          <w:lang w:eastAsia="en-IN"/>
        </w:rPr>
      </w:pPr>
      <w:r w:rsidRPr="00537722">
        <w:rPr>
          <w:b/>
          <w:bCs/>
          <w:sz w:val="24"/>
          <w:szCs w:val="24"/>
          <w:lang w:eastAsia="en-IN"/>
        </w:rPr>
        <w:t xml:space="preserve">    for i in range(1,n//2+1):</w:t>
      </w:r>
    </w:p>
    <w:p w14:paraId="2E755014" w14:textId="77777777" w:rsidR="00537722" w:rsidRPr="00537722" w:rsidRDefault="00537722" w:rsidP="00537722">
      <w:pPr>
        <w:spacing w:after="0"/>
        <w:rPr>
          <w:b/>
          <w:bCs/>
          <w:sz w:val="24"/>
          <w:szCs w:val="24"/>
          <w:lang w:eastAsia="en-IN"/>
        </w:rPr>
      </w:pPr>
      <w:r w:rsidRPr="00537722">
        <w:rPr>
          <w:b/>
          <w:bCs/>
          <w:sz w:val="24"/>
          <w:szCs w:val="24"/>
          <w:lang w:eastAsia="en-IN"/>
        </w:rPr>
        <w:t xml:space="preserve">        considered_element=a[i]</w:t>
      </w:r>
    </w:p>
    <w:p w14:paraId="658DD7CB" w14:textId="77777777" w:rsidR="00537722" w:rsidRPr="00537722" w:rsidRDefault="00537722" w:rsidP="00537722">
      <w:pPr>
        <w:spacing w:after="0"/>
        <w:rPr>
          <w:b/>
          <w:bCs/>
          <w:sz w:val="24"/>
          <w:szCs w:val="24"/>
          <w:lang w:eastAsia="en-IN"/>
        </w:rPr>
      </w:pPr>
      <w:r w:rsidRPr="00537722">
        <w:rPr>
          <w:b/>
          <w:bCs/>
          <w:sz w:val="24"/>
          <w:szCs w:val="24"/>
          <w:lang w:eastAsia="en-IN"/>
        </w:rPr>
        <w:t xml:space="preserve">        precedent=a[i-1]</w:t>
      </w:r>
    </w:p>
    <w:p w14:paraId="0D9C805C" w14:textId="77777777" w:rsidR="00537722" w:rsidRPr="00537722" w:rsidRDefault="00537722" w:rsidP="00537722">
      <w:pPr>
        <w:spacing w:after="0"/>
        <w:rPr>
          <w:b/>
          <w:bCs/>
          <w:sz w:val="24"/>
          <w:szCs w:val="24"/>
          <w:lang w:eastAsia="en-IN"/>
        </w:rPr>
      </w:pPr>
      <w:r w:rsidRPr="00537722">
        <w:rPr>
          <w:b/>
          <w:bCs/>
          <w:sz w:val="24"/>
          <w:szCs w:val="24"/>
          <w:lang w:eastAsia="en-IN"/>
        </w:rPr>
        <w:t xml:space="preserve">        a.append(considered_element+precedent)</w:t>
      </w:r>
    </w:p>
    <w:p w14:paraId="47F4F554" w14:textId="77777777" w:rsidR="00537722" w:rsidRPr="00537722" w:rsidRDefault="00537722" w:rsidP="00537722">
      <w:pPr>
        <w:spacing w:after="0"/>
        <w:rPr>
          <w:b/>
          <w:bCs/>
          <w:sz w:val="24"/>
          <w:szCs w:val="24"/>
          <w:lang w:eastAsia="en-IN"/>
        </w:rPr>
      </w:pPr>
      <w:r w:rsidRPr="00537722">
        <w:rPr>
          <w:b/>
          <w:bCs/>
          <w:sz w:val="24"/>
          <w:szCs w:val="24"/>
          <w:lang w:eastAsia="en-IN"/>
        </w:rPr>
        <w:t xml:space="preserve">        a.append(considered_element)</w:t>
      </w:r>
    </w:p>
    <w:p w14:paraId="1B74824A" w14:textId="77777777" w:rsidR="00537722" w:rsidRPr="00537722" w:rsidRDefault="00537722" w:rsidP="00537722">
      <w:pPr>
        <w:spacing w:after="0"/>
        <w:rPr>
          <w:b/>
          <w:bCs/>
          <w:sz w:val="24"/>
          <w:szCs w:val="24"/>
          <w:lang w:eastAsia="en-IN"/>
        </w:rPr>
      </w:pPr>
      <w:r w:rsidRPr="00537722">
        <w:rPr>
          <w:b/>
          <w:bCs/>
          <w:sz w:val="24"/>
          <w:szCs w:val="24"/>
          <w:lang w:eastAsia="en-IN"/>
        </w:rPr>
        <w:t xml:space="preserve">    if n%2==0: a.pop(-1); a.pop(-1)</w:t>
      </w:r>
    </w:p>
    <w:p w14:paraId="5FB72480" w14:textId="77777777" w:rsidR="00537722" w:rsidRPr="00537722" w:rsidRDefault="00537722" w:rsidP="00537722">
      <w:pPr>
        <w:spacing w:after="0"/>
        <w:rPr>
          <w:b/>
          <w:bCs/>
          <w:sz w:val="24"/>
          <w:szCs w:val="24"/>
          <w:lang w:eastAsia="en-IN"/>
        </w:rPr>
      </w:pPr>
      <w:r w:rsidRPr="00537722">
        <w:rPr>
          <w:b/>
          <w:bCs/>
          <w:sz w:val="24"/>
          <w:szCs w:val="24"/>
          <w:lang w:eastAsia="en-IN"/>
        </w:rPr>
        <w:t xml:space="preserve">    else: a.pop(-1)</w:t>
      </w:r>
    </w:p>
    <w:p w14:paraId="1000379E" w14:textId="77777777" w:rsidR="00537722" w:rsidRPr="00537722" w:rsidRDefault="00537722" w:rsidP="00537722">
      <w:pPr>
        <w:spacing w:after="0"/>
        <w:rPr>
          <w:b/>
          <w:bCs/>
          <w:sz w:val="24"/>
          <w:szCs w:val="24"/>
          <w:lang w:eastAsia="en-IN"/>
        </w:rPr>
      </w:pPr>
      <w:r w:rsidRPr="00537722">
        <w:rPr>
          <w:b/>
          <w:bCs/>
          <w:sz w:val="24"/>
          <w:szCs w:val="24"/>
          <w:lang w:eastAsia="en-IN"/>
        </w:rPr>
        <w:t xml:space="preserve">    return a</w:t>
      </w:r>
    </w:p>
    <w:p w14:paraId="5BF7804B" w14:textId="77777777" w:rsidR="00537722" w:rsidRDefault="00537722" w:rsidP="00537722">
      <w:pPr>
        <w:spacing w:after="0"/>
        <w:rPr>
          <w:b/>
          <w:bCs/>
          <w:sz w:val="24"/>
          <w:szCs w:val="24"/>
          <w:lang w:eastAsia="en-IN"/>
        </w:rPr>
      </w:pPr>
    </w:p>
    <w:p w14:paraId="73625833" w14:textId="417260C7" w:rsidR="00537722" w:rsidRPr="00537722" w:rsidRDefault="00537722" w:rsidP="00537722">
      <w:pPr>
        <w:spacing w:after="0"/>
        <w:rPr>
          <w:b/>
          <w:bCs/>
          <w:sz w:val="24"/>
          <w:szCs w:val="24"/>
          <w:lang w:eastAsia="en-IN"/>
        </w:rPr>
      </w:pPr>
      <w:r w:rsidRPr="00537722">
        <w:rPr>
          <w:b/>
          <w:bCs/>
          <w:sz w:val="24"/>
          <w:szCs w:val="24"/>
          <w:lang w:eastAsia="en-IN"/>
        </w:rPr>
        <w:t>def check(l1,l2):</w:t>
      </w:r>
    </w:p>
    <w:p w14:paraId="1EDE9863" w14:textId="77777777" w:rsidR="00537722" w:rsidRPr="00537722" w:rsidRDefault="00537722" w:rsidP="00537722">
      <w:pPr>
        <w:spacing w:after="0"/>
        <w:rPr>
          <w:b/>
          <w:bCs/>
          <w:sz w:val="24"/>
          <w:szCs w:val="24"/>
          <w:lang w:eastAsia="en-IN"/>
        </w:rPr>
      </w:pPr>
      <w:r w:rsidRPr="00537722">
        <w:rPr>
          <w:b/>
          <w:bCs/>
          <w:sz w:val="24"/>
          <w:szCs w:val="24"/>
          <w:lang w:eastAsia="en-IN"/>
        </w:rPr>
        <w:t xml:space="preserve">    for i in range(len(l1)):</w:t>
      </w:r>
    </w:p>
    <w:p w14:paraId="5C88CB2E" w14:textId="77777777" w:rsidR="00537722" w:rsidRPr="00537722" w:rsidRDefault="00537722" w:rsidP="00537722">
      <w:pPr>
        <w:spacing w:after="0"/>
        <w:rPr>
          <w:b/>
          <w:bCs/>
          <w:sz w:val="24"/>
          <w:szCs w:val="24"/>
          <w:lang w:eastAsia="en-IN"/>
        </w:rPr>
      </w:pPr>
      <w:r w:rsidRPr="00537722">
        <w:rPr>
          <w:b/>
          <w:bCs/>
          <w:sz w:val="24"/>
          <w:szCs w:val="24"/>
          <w:lang w:eastAsia="en-IN"/>
        </w:rPr>
        <w:t xml:space="preserve">        if l1[i]!=l2[i]: print("No",i+1,sep="\n"); exit()</w:t>
      </w:r>
    </w:p>
    <w:p w14:paraId="06E78CEA" w14:textId="77777777" w:rsidR="00537722" w:rsidRPr="00537722" w:rsidRDefault="00537722" w:rsidP="00537722">
      <w:pPr>
        <w:spacing w:after="0"/>
        <w:rPr>
          <w:b/>
          <w:bCs/>
          <w:sz w:val="24"/>
          <w:szCs w:val="24"/>
          <w:lang w:eastAsia="en-IN"/>
        </w:rPr>
      </w:pPr>
      <w:r w:rsidRPr="00537722">
        <w:rPr>
          <w:b/>
          <w:bCs/>
          <w:sz w:val="24"/>
          <w:szCs w:val="24"/>
          <w:lang w:eastAsia="en-IN"/>
        </w:rPr>
        <w:t xml:space="preserve">    print("Yes")</w:t>
      </w:r>
    </w:p>
    <w:p w14:paraId="7C15A161" w14:textId="77777777" w:rsidR="00537722" w:rsidRPr="00537722" w:rsidRDefault="00537722" w:rsidP="00537722">
      <w:pPr>
        <w:spacing w:after="0"/>
        <w:rPr>
          <w:b/>
          <w:bCs/>
          <w:sz w:val="24"/>
          <w:szCs w:val="24"/>
          <w:lang w:eastAsia="en-IN"/>
        </w:rPr>
      </w:pPr>
      <w:r w:rsidRPr="00537722">
        <w:rPr>
          <w:b/>
          <w:bCs/>
          <w:sz w:val="24"/>
          <w:szCs w:val="24"/>
          <w:lang w:eastAsia="en-IN"/>
        </w:rPr>
        <w:t>n=int(input())</w:t>
      </w:r>
    </w:p>
    <w:p w14:paraId="64DD052A" w14:textId="77777777" w:rsidR="00537722" w:rsidRPr="00537722" w:rsidRDefault="00537722" w:rsidP="00537722">
      <w:pPr>
        <w:spacing w:after="0"/>
        <w:rPr>
          <w:b/>
          <w:bCs/>
          <w:sz w:val="24"/>
          <w:szCs w:val="24"/>
          <w:lang w:eastAsia="en-IN"/>
        </w:rPr>
      </w:pPr>
      <w:r w:rsidRPr="00537722">
        <w:rPr>
          <w:b/>
          <w:bCs/>
          <w:sz w:val="24"/>
          <w:szCs w:val="24"/>
          <w:lang w:eastAsia="en-IN"/>
        </w:rPr>
        <w:t>a=list(map(int,input().split()))</w:t>
      </w:r>
    </w:p>
    <w:p w14:paraId="2425EC93" w14:textId="0E1C1113" w:rsidR="006329A4" w:rsidRPr="00537722" w:rsidRDefault="00537722" w:rsidP="00537722">
      <w:pPr>
        <w:spacing w:after="0"/>
        <w:rPr>
          <w:b/>
          <w:bCs/>
          <w:sz w:val="24"/>
          <w:szCs w:val="24"/>
          <w:lang w:eastAsia="en-IN"/>
        </w:rPr>
      </w:pPr>
      <w:r w:rsidRPr="00537722">
        <w:rPr>
          <w:b/>
          <w:bCs/>
          <w:sz w:val="24"/>
          <w:szCs w:val="24"/>
          <w:lang w:eastAsia="en-IN"/>
        </w:rPr>
        <w:t>check(a,solve(n))</w:t>
      </w:r>
    </w:p>
    <w:p w14:paraId="784D3348" w14:textId="77777777" w:rsidR="00537722" w:rsidRDefault="00537722" w:rsidP="005A02E7">
      <w:pPr>
        <w:spacing w:after="0"/>
        <w:rPr>
          <w:b/>
          <w:bCs/>
          <w:sz w:val="28"/>
          <w:szCs w:val="28"/>
          <w:highlight w:val="yellow"/>
          <w:lang w:eastAsia="en-IN"/>
        </w:rPr>
      </w:pPr>
    </w:p>
    <w:p w14:paraId="2E1A795C" w14:textId="523FE551" w:rsidR="00A40070" w:rsidRDefault="00A40070" w:rsidP="005A02E7">
      <w:pPr>
        <w:spacing w:after="0"/>
        <w:rPr>
          <w:b/>
          <w:bCs/>
          <w:sz w:val="28"/>
          <w:szCs w:val="28"/>
          <w:lang w:eastAsia="en-IN"/>
        </w:rPr>
      </w:pPr>
      <w:r w:rsidRPr="00A40070">
        <w:rPr>
          <w:b/>
          <w:bCs/>
          <w:sz w:val="28"/>
          <w:szCs w:val="28"/>
          <w:highlight w:val="yellow"/>
          <w:lang w:eastAsia="en-IN"/>
        </w:rPr>
        <w:t>ALTERNATE WAY</w:t>
      </w:r>
      <w:r>
        <w:rPr>
          <w:b/>
          <w:bCs/>
          <w:sz w:val="28"/>
          <w:szCs w:val="28"/>
          <w:highlight w:val="yellow"/>
          <w:lang w:eastAsia="en-IN"/>
        </w:rPr>
        <w:t xml:space="preserve"> (MY ORIGINAL WAY)</w:t>
      </w:r>
      <w:r w:rsidRPr="00A40070">
        <w:rPr>
          <w:b/>
          <w:bCs/>
          <w:sz w:val="28"/>
          <w:szCs w:val="28"/>
          <w:highlight w:val="yellow"/>
          <w:lang w:eastAsia="en-IN"/>
        </w:rPr>
        <w:t>:</w:t>
      </w:r>
    </w:p>
    <w:p w14:paraId="467091A9" w14:textId="77777777" w:rsidR="00A40070" w:rsidRPr="00A40070" w:rsidRDefault="00A40070" w:rsidP="00A40070">
      <w:pPr>
        <w:spacing w:after="0"/>
        <w:rPr>
          <w:b/>
          <w:bCs/>
          <w:sz w:val="28"/>
          <w:szCs w:val="28"/>
          <w:lang w:eastAsia="en-IN"/>
        </w:rPr>
      </w:pPr>
      <w:r w:rsidRPr="00A40070">
        <w:rPr>
          <w:b/>
          <w:bCs/>
          <w:sz w:val="28"/>
          <w:szCs w:val="28"/>
          <w:lang w:eastAsia="en-IN"/>
        </w:rPr>
        <w:t>n=int(input())</w:t>
      </w:r>
    </w:p>
    <w:p w14:paraId="6790CC4B" w14:textId="77777777" w:rsidR="00A40070" w:rsidRPr="00A40070" w:rsidRDefault="00A40070" w:rsidP="00A40070">
      <w:pPr>
        <w:spacing w:after="0"/>
        <w:rPr>
          <w:b/>
          <w:bCs/>
          <w:sz w:val="28"/>
          <w:szCs w:val="28"/>
          <w:lang w:eastAsia="en-IN"/>
        </w:rPr>
      </w:pPr>
      <w:r w:rsidRPr="00A40070">
        <w:rPr>
          <w:b/>
          <w:bCs/>
          <w:sz w:val="28"/>
          <w:szCs w:val="28"/>
          <w:lang w:eastAsia="en-IN"/>
        </w:rPr>
        <w:t>a=dict(zip([i for i in range(1,n+1)],list(map(int,input().split()))))</w:t>
      </w:r>
    </w:p>
    <w:p w14:paraId="38FA5986" w14:textId="77777777" w:rsidR="00A40070" w:rsidRPr="00A40070" w:rsidRDefault="00A40070" w:rsidP="00A40070">
      <w:pPr>
        <w:spacing w:after="0"/>
        <w:rPr>
          <w:b/>
          <w:bCs/>
          <w:sz w:val="28"/>
          <w:szCs w:val="28"/>
          <w:lang w:eastAsia="en-IN"/>
        </w:rPr>
      </w:pPr>
      <w:r w:rsidRPr="00A40070">
        <w:rPr>
          <w:b/>
          <w:bCs/>
          <w:sz w:val="28"/>
          <w:szCs w:val="28"/>
          <w:lang w:eastAsia="en-IN"/>
        </w:rPr>
        <w:t>for i in range(1,n+1):</w:t>
      </w:r>
    </w:p>
    <w:p w14:paraId="77494251" w14:textId="77777777" w:rsidR="00A40070" w:rsidRPr="00A40070" w:rsidRDefault="00A40070" w:rsidP="00A40070">
      <w:pPr>
        <w:spacing w:after="0"/>
        <w:rPr>
          <w:b/>
          <w:bCs/>
          <w:sz w:val="28"/>
          <w:szCs w:val="28"/>
          <w:lang w:eastAsia="en-IN"/>
        </w:rPr>
      </w:pPr>
      <w:r w:rsidRPr="00A40070">
        <w:rPr>
          <w:b/>
          <w:bCs/>
          <w:sz w:val="28"/>
          <w:szCs w:val="28"/>
          <w:lang w:eastAsia="en-IN"/>
        </w:rPr>
        <w:t xml:space="preserve">    if a[i]==0: print("No",i,sep="\n"); exit()</w:t>
      </w:r>
    </w:p>
    <w:p w14:paraId="5082190F" w14:textId="77777777" w:rsidR="00A40070" w:rsidRPr="00A40070" w:rsidRDefault="00A40070" w:rsidP="00A40070">
      <w:pPr>
        <w:spacing w:after="0"/>
        <w:rPr>
          <w:b/>
          <w:bCs/>
          <w:sz w:val="28"/>
          <w:szCs w:val="28"/>
          <w:lang w:eastAsia="en-IN"/>
        </w:rPr>
      </w:pPr>
      <w:r w:rsidRPr="00A40070">
        <w:rPr>
          <w:b/>
          <w:bCs/>
          <w:sz w:val="28"/>
          <w:szCs w:val="28"/>
          <w:lang w:eastAsia="en-IN"/>
        </w:rPr>
        <w:t xml:space="preserve">    if (2*i+1)&lt;=n:</w:t>
      </w:r>
    </w:p>
    <w:p w14:paraId="2A082333" w14:textId="77777777" w:rsidR="00A40070" w:rsidRPr="00A40070" w:rsidRDefault="00A40070" w:rsidP="00A40070">
      <w:pPr>
        <w:spacing w:after="0"/>
        <w:rPr>
          <w:b/>
          <w:bCs/>
          <w:sz w:val="28"/>
          <w:szCs w:val="28"/>
          <w:lang w:eastAsia="en-IN"/>
        </w:rPr>
      </w:pPr>
      <w:r w:rsidRPr="00A40070">
        <w:rPr>
          <w:b/>
          <w:bCs/>
          <w:sz w:val="28"/>
          <w:szCs w:val="28"/>
          <w:lang w:eastAsia="en-IN"/>
        </w:rPr>
        <w:t xml:space="preserve">        if (a[i+1]+a[i])!=a[2*i+1]: print("No",2*i+1,sep="\n"); exit()</w:t>
      </w:r>
    </w:p>
    <w:p w14:paraId="153B31B3" w14:textId="77777777" w:rsidR="00A40070" w:rsidRPr="00A40070" w:rsidRDefault="00A40070" w:rsidP="00A40070">
      <w:pPr>
        <w:spacing w:after="0"/>
        <w:rPr>
          <w:b/>
          <w:bCs/>
          <w:sz w:val="28"/>
          <w:szCs w:val="28"/>
          <w:lang w:eastAsia="en-IN"/>
        </w:rPr>
      </w:pPr>
      <w:r w:rsidRPr="00A40070">
        <w:rPr>
          <w:b/>
          <w:bCs/>
          <w:sz w:val="28"/>
          <w:szCs w:val="28"/>
          <w:lang w:eastAsia="en-IN"/>
        </w:rPr>
        <w:t xml:space="preserve">    if i%2==0: </w:t>
      </w:r>
    </w:p>
    <w:p w14:paraId="1AEE4F29" w14:textId="77777777" w:rsidR="00A40070" w:rsidRPr="00A40070" w:rsidRDefault="00A40070" w:rsidP="00A40070">
      <w:pPr>
        <w:spacing w:after="0"/>
        <w:rPr>
          <w:b/>
          <w:bCs/>
          <w:sz w:val="28"/>
          <w:szCs w:val="28"/>
          <w:lang w:eastAsia="en-IN"/>
        </w:rPr>
      </w:pPr>
      <w:r w:rsidRPr="00A40070">
        <w:rPr>
          <w:b/>
          <w:bCs/>
          <w:sz w:val="28"/>
          <w:szCs w:val="28"/>
          <w:lang w:eastAsia="en-IN"/>
        </w:rPr>
        <w:t xml:space="preserve">        if a[i//2]!=a[i]: print("No",i,sep="\n"); exit()</w:t>
      </w:r>
    </w:p>
    <w:p w14:paraId="087668C0" w14:textId="435F9509" w:rsidR="00A40070" w:rsidRDefault="00A40070" w:rsidP="00A40070">
      <w:pPr>
        <w:spacing w:after="0"/>
        <w:rPr>
          <w:b/>
          <w:bCs/>
          <w:sz w:val="28"/>
          <w:szCs w:val="28"/>
          <w:lang w:eastAsia="en-IN"/>
        </w:rPr>
      </w:pPr>
      <w:r w:rsidRPr="00A40070">
        <w:rPr>
          <w:b/>
          <w:bCs/>
          <w:sz w:val="28"/>
          <w:szCs w:val="28"/>
          <w:lang w:eastAsia="en-IN"/>
        </w:rPr>
        <w:t>print("Yes")</w:t>
      </w:r>
    </w:p>
    <w:p w14:paraId="02FA342B" w14:textId="345A4CF8" w:rsidR="006329A4" w:rsidRDefault="006329A4" w:rsidP="005A02E7">
      <w:pPr>
        <w:spacing w:after="0"/>
        <w:rPr>
          <w:b/>
          <w:bCs/>
          <w:sz w:val="28"/>
          <w:szCs w:val="28"/>
          <w:lang w:eastAsia="en-IN"/>
        </w:rPr>
      </w:pPr>
    </w:p>
    <w:p w14:paraId="14DF5532" w14:textId="77777777" w:rsidR="002E1096" w:rsidRDefault="002E1096" w:rsidP="002E1096">
      <w:pPr>
        <w:pStyle w:val="Heading4"/>
        <w:shd w:val="clear" w:color="auto" w:fill="F9F9F9"/>
        <w:spacing w:before="0"/>
        <w:rPr>
          <w:rFonts w:ascii="Segoe UI" w:hAnsi="Segoe UI" w:cs="Segoe UI"/>
          <w:color w:val="008000"/>
        </w:rPr>
      </w:pPr>
      <w:r>
        <w:rPr>
          <w:rFonts w:ascii="Segoe UI" w:hAnsi="Segoe UI" w:cs="Segoe UI"/>
          <w:b/>
          <w:bCs/>
          <w:color w:val="008000"/>
        </w:rPr>
        <w:t>Number of Connections in Mesh Topology</w:t>
      </w:r>
    </w:p>
    <w:p w14:paraId="56D42D03" w14:textId="77777777" w:rsidR="002E1096" w:rsidRDefault="002E1096" w:rsidP="002E109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a mesh topology, every computer is connected to every other computers in the network. Cost of connecting adajcent computers (c1) is less when compared to connecting non-adjacent computers (c2). Given the number of nodes in the network cost of connecting adjacent nodes and cost of connecting non-adjacent nodes, write a C++ code to compute the total cost involved in forming the mesh topology.</w:t>
      </w:r>
    </w:p>
    <w:p w14:paraId="24CFC1BB" w14:textId="77777777" w:rsidR="002E1096" w:rsidRDefault="002E1096" w:rsidP="002E109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the number of nodes in the network is 5 and c1 is 7 and c2 is 8 then the total cost is 75.</w:t>
      </w:r>
    </w:p>
    <w:p w14:paraId="5147DD27" w14:textId="77777777" w:rsidR="002E1096" w:rsidRDefault="002E1096" w:rsidP="002E109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Input Format</w:t>
      </w:r>
    </w:p>
    <w:p w14:paraId="4CFC002D" w14:textId="77777777" w:rsidR="002E1096" w:rsidRDefault="002E1096" w:rsidP="002E109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nodes in the network, n</w:t>
      </w:r>
    </w:p>
    <w:p w14:paraId="7A9FA479" w14:textId="77777777" w:rsidR="002E1096" w:rsidRDefault="002E1096" w:rsidP="002E109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ost of connecting adjacent computer, c1</w:t>
      </w:r>
    </w:p>
    <w:p w14:paraId="5975A5E6" w14:textId="77777777" w:rsidR="002E1096" w:rsidRDefault="002E1096" w:rsidP="002E109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ost of connecting non-adjacent computer, c2</w:t>
      </w:r>
    </w:p>
    <w:p w14:paraId="116A50C8" w14:textId="77777777" w:rsidR="002E1096" w:rsidRDefault="002E1096" w:rsidP="002E109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36A9D589" w14:textId="77777777" w:rsidR="002E1096" w:rsidRDefault="002E1096" w:rsidP="002E109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total cost incurred in building the mesh topology for the network</w:t>
      </w:r>
    </w:p>
    <w:p w14:paraId="074793A6" w14:textId="39D528AF" w:rsidR="002E1096" w:rsidRDefault="002E1096" w:rsidP="005A02E7">
      <w:pPr>
        <w:spacing w:after="0"/>
        <w:rPr>
          <w:b/>
          <w:bCs/>
          <w:sz w:val="28"/>
          <w:szCs w:val="28"/>
          <w:lang w:eastAsia="en-IN"/>
        </w:rPr>
      </w:pPr>
      <w:r w:rsidRPr="002E1096">
        <w:rPr>
          <w:b/>
          <w:bCs/>
          <w:sz w:val="28"/>
          <w:szCs w:val="28"/>
          <w:highlight w:val="yellow"/>
          <w:lang w:eastAsia="en-IN"/>
        </w:rPr>
        <w:t xml:space="preserve">BASICALLY: </w:t>
      </w:r>
      <w:r w:rsidRPr="002E1096">
        <w:rPr>
          <w:b/>
          <w:bCs/>
          <w:sz w:val="28"/>
          <w:szCs w:val="28"/>
          <w:highlight w:val="cyan"/>
          <w:lang w:eastAsia="en-IN"/>
        </w:rPr>
        <w:t>NO. OF DIAGONALS*C2+NO. OF SIDES*C1</w:t>
      </w:r>
    </w:p>
    <w:p w14:paraId="4759BC75" w14:textId="35A05116" w:rsidR="002E1096" w:rsidRDefault="002E1096" w:rsidP="005A02E7">
      <w:pPr>
        <w:spacing w:after="0"/>
        <w:rPr>
          <w:b/>
          <w:bCs/>
          <w:sz w:val="28"/>
          <w:szCs w:val="28"/>
          <w:lang w:eastAsia="en-IN"/>
        </w:rPr>
      </w:pPr>
      <w:r w:rsidRPr="002E1096">
        <w:rPr>
          <w:b/>
          <w:bCs/>
          <w:sz w:val="28"/>
          <w:szCs w:val="28"/>
          <w:highlight w:val="yellow"/>
          <w:lang w:eastAsia="en-IN"/>
        </w:rPr>
        <w:t>ANS.</w:t>
      </w:r>
    </w:p>
    <w:p w14:paraId="451A4154" w14:textId="77777777" w:rsidR="002E1096" w:rsidRPr="002E1096" w:rsidRDefault="002E1096" w:rsidP="002E1096">
      <w:pPr>
        <w:spacing w:after="0"/>
        <w:rPr>
          <w:b/>
          <w:bCs/>
          <w:sz w:val="28"/>
          <w:szCs w:val="28"/>
          <w:lang w:eastAsia="en-IN"/>
        </w:rPr>
      </w:pPr>
      <w:r w:rsidRPr="002E1096">
        <w:rPr>
          <w:b/>
          <w:bCs/>
          <w:sz w:val="28"/>
          <w:szCs w:val="28"/>
          <w:lang w:eastAsia="en-IN"/>
        </w:rPr>
        <w:t>n,c1,c2=int(input()),int(input()),int(input())</w:t>
      </w:r>
    </w:p>
    <w:p w14:paraId="6253971A" w14:textId="367B2B37" w:rsidR="002E1096" w:rsidRDefault="002E1096" w:rsidP="002E1096">
      <w:pPr>
        <w:spacing w:after="0"/>
        <w:rPr>
          <w:b/>
          <w:bCs/>
          <w:sz w:val="28"/>
          <w:szCs w:val="28"/>
          <w:lang w:eastAsia="en-IN"/>
        </w:rPr>
      </w:pPr>
      <w:r w:rsidRPr="002E1096">
        <w:rPr>
          <w:b/>
          <w:bCs/>
          <w:sz w:val="28"/>
          <w:szCs w:val="28"/>
          <w:lang w:eastAsia="en-IN"/>
        </w:rPr>
        <w:t>print(((n*(n-3))//2)*c2+n*c1)</w:t>
      </w:r>
    </w:p>
    <w:p w14:paraId="2E35A12B" w14:textId="5A74AD56" w:rsidR="002E1096" w:rsidRDefault="002E1096" w:rsidP="002E1096">
      <w:pPr>
        <w:spacing w:after="0"/>
        <w:rPr>
          <w:b/>
          <w:bCs/>
          <w:sz w:val="28"/>
          <w:szCs w:val="28"/>
          <w:lang w:eastAsia="en-IN"/>
        </w:rPr>
      </w:pPr>
    </w:p>
    <w:p w14:paraId="492A975B" w14:textId="67BA63E0" w:rsidR="002E1096" w:rsidRDefault="002E1096" w:rsidP="002E1096">
      <w:pPr>
        <w:spacing w:after="0"/>
        <w:rPr>
          <w:b/>
          <w:bCs/>
          <w:sz w:val="28"/>
          <w:szCs w:val="28"/>
          <w:lang w:eastAsia="en-IN"/>
        </w:rPr>
      </w:pPr>
      <w:r w:rsidRPr="002E1096">
        <w:rPr>
          <w:b/>
          <w:bCs/>
          <w:sz w:val="28"/>
          <w:szCs w:val="28"/>
          <w:highlight w:val="yellow"/>
          <w:lang w:eastAsia="en-IN"/>
        </w:rPr>
        <w:t>C++ CODE:</w:t>
      </w:r>
    </w:p>
    <w:p w14:paraId="5F315F3F" w14:textId="77777777" w:rsidR="002E1096" w:rsidRPr="002E1096" w:rsidRDefault="002E1096" w:rsidP="002E1096">
      <w:pPr>
        <w:spacing w:after="0"/>
        <w:rPr>
          <w:b/>
          <w:bCs/>
          <w:sz w:val="28"/>
          <w:szCs w:val="28"/>
          <w:lang w:eastAsia="en-IN"/>
        </w:rPr>
      </w:pPr>
    </w:p>
    <w:p w14:paraId="041FDA8B" w14:textId="77777777" w:rsidR="002E1096" w:rsidRPr="002E1096" w:rsidRDefault="002E1096" w:rsidP="002E1096">
      <w:pPr>
        <w:spacing w:after="0"/>
        <w:rPr>
          <w:b/>
          <w:bCs/>
          <w:sz w:val="28"/>
          <w:szCs w:val="28"/>
          <w:lang w:eastAsia="en-IN"/>
        </w:rPr>
      </w:pPr>
      <w:r w:rsidRPr="002E1096">
        <w:rPr>
          <w:b/>
          <w:bCs/>
          <w:sz w:val="28"/>
          <w:szCs w:val="28"/>
          <w:lang w:eastAsia="en-IN"/>
        </w:rPr>
        <w:t>#include &lt;iostream&gt;</w:t>
      </w:r>
    </w:p>
    <w:p w14:paraId="550FB420" w14:textId="77777777" w:rsidR="002E1096" w:rsidRPr="002E1096" w:rsidRDefault="002E1096" w:rsidP="002E1096">
      <w:pPr>
        <w:spacing w:after="0"/>
        <w:rPr>
          <w:b/>
          <w:bCs/>
          <w:sz w:val="28"/>
          <w:szCs w:val="28"/>
          <w:lang w:eastAsia="en-IN"/>
        </w:rPr>
      </w:pPr>
      <w:r w:rsidRPr="002E1096">
        <w:rPr>
          <w:b/>
          <w:bCs/>
          <w:sz w:val="28"/>
          <w:szCs w:val="28"/>
          <w:lang w:eastAsia="en-IN"/>
        </w:rPr>
        <w:t>#include &lt;cmath&gt;</w:t>
      </w:r>
    </w:p>
    <w:p w14:paraId="567E2137" w14:textId="77777777" w:rsidR="002E1096" w:rsidRPr="002E1096" w:rsidRDefault="002E1096" w:rsidP="002E1096">
      <w:pPr>
        <w:spacing w:after="0"/>
        <w:rPr>
          <w:b/>
          <w:bCs/>
          <w:sz w:val="28"/>
          <w:szCs w:val="28"/>
          <w:lang w:eastAsia="en-IN"/>
        </w:rPr>
      </w:pPr>
      <w:r w:rsidRPr="002E1096">
        <w:rPr>
          <w:b/>
          <w:bCs/>
          <w:sz w:val="28"/>
          <w:szCs w:val="28"/>
          <w:lang w:eastAsia="en-IN"/>
        </w:rPr>
        <w:t>#define ll long long</w:t>
      </w:r>
    </w:p>
    <w:p w14:paraId="3FCD22E8" w14:textId="77777777" w:rsidR="002E1096" w:rsidRPr="002E1096" w:rsidRDefault="002E1096" w:rsidP="002E1096">
      <w:pPr>
        <w:spacing w:after="0"/>
        <w:rPr>
          <w:b/>
          <w:bCs/>
          <w:sz w:val="28"/>
          <w:szCs w:val="28"/>
          <w:lang w:eastAsia="en-IN"/>
        </w:rPr>
      </w:pPr>
      <w:r w:rsidRPr="002E1096">
        <w:rPr>
          <w:b/>
          <w:bCs/>
          <w:sz w:val="28"/>
          <w:szCs w:val="28"/>
          <w:lang w:eastAsia="en-IN"/>
        </w:rPr>
        <w:t>using namespace std;</w:t>
      </w:r>
    </w:p>
    <w:p w14:paraId="3BC0F5A6" w14:textId="77777777" w:rsidR="002E1096" w:rsidRPr="002E1096" w:rsidRDefault="002E1096" w:rsidP="002E1096">
      <w:pPr>
        <w:spacing w:after="0"/>
        <w:rPr>
          <w:b/>
          <w:bCs/>
          <w:sz w:val="28"/>
          <w:szCs w:val="28"/>
          <w:lang w:eastAsia="en-IN"/>
        </w:rPr>
      </w:pPr>
      <w:r w:rsidRPr="002E1096">
        <w:rPr>
          <w:b/>
          <w:bCs/>
          <w:sz w:val="28"/>
          <w:szCs w:val="28"/>
          <w:lang w:eastAsia="en-IN"/>
        </w:rPr>
        <w:t>int main(){</w:t>
      </w:r>
    </w:p>
    <w:p w14:paraId="749CB333" w14:textId="77777777" w:rsidR="002E1096" w:rsidRPr="002E1096" w:rsidRDefault="002E1096" w:rsidP="002E1096">
      <w:pPr>
        <w:spacing w:after="0"/>
        <w:rPr>
          <w:b/>
          <w:bCs/>
          <w:sz w:val="28"/>
          <w:szCs w:val="28"/>
          <w:lang w:eastAsia="en-IN"/>
        </w:rPr>
      </w:pPr>
      <w:r w:rsidRPr="002E1096">
        <w:rPr>
          <w:b/>
          <w:bCs/>
          <w:sz w:val="28"/>
          <w:szCs w:val="28"/>
          <w:lang w:eastAsia="en-IN"/>
        </w:rPr>
        <w:t xml:space="preserve">    int n,c1,c2;</w:t>
      </w:r>
    </w:p>
    <w:p w14:paraId="3A9399D3" w14:textId="77777777" w:rsidR="002E1096" w:rsidRPr="002E1096" w:rsidRDefault="002E1096" w:rsidP="002E1096">
      <w:pPr>
        <w:spacing w:after="0"/>
        <w:rPr>
          <w:b/>
          <w:bCs/>
          <w:sz w:val="28"/>
          <w:szCs w:val="28"/>
          <w:lang w:eastAsia="en-IN"/>
        </w:rPr>
      </w:pPr>
      <w:r w:rsidRPr="002E1096">
        <w:rPr>
          <w:b/>
          <w:bCs/>
          <w:sz w:val="28"/>
          <w:szCs w:val="28"/>
          <w:lang w:eastAsia="en-IN"/>
        </w:rPr>
        <w:t xml:space="preserve">    cin&gt;&gt;n&gt;&gt;c1&gt;&gt;c2;</w:t>
      </w:r>
    </w:p>
    <w:p w14:paraId="4B80F584" w14:textId="77777777" w:rsidR="002E1096" w:rsidRPr="002E1096" w:rsidRDefault="002E1096" w:rsidP="002E1096">
      <w:pPr>
        <w:spacing w:after="0"/>
        <w:rPr>
          <w:b/>
          <w:bCs/>
          <w:sz w:val="28"/>
          <w:szCs w:val="28"/>
          <w:lang w:eastAsia="en-IN"/>
        </w:rPr>
      </w:pPr>
      <w:r w:rsidRPr="002E1096">
        <w:rPr>
          <w:b/>
          <w:bCs/>
          <w:sz w:val="28"/>
          <w:szCs w:val="28"/>
          <w:lang w:eastAsia="en-IN"/>
        </w:rPr>
        <w:t xml:space="preserve">    </w:t>
      </w:r>
      <w:r w:rsidRPr="002E1096">
        <w:rPr>
          <w:b/>
          <w:bCs/>
          <w:sz w:val="28"/>
          <w:szCs w:val="28"/>
          <w:highlight w:val="yellow"/>
          <w:lang w:eastAsia="en-IN"/>
        </w:rPr>
        <w:t>cout&lt;&lt;(ll)(floor(n*(n-3)/2)*c2+n*c1);</w:t>
      </w:r>
    </w:p>
    <w:p w14:paraId="74968953" w14:textId="3B4E5059" w:rsidR="002E1096" w:rsidRDefault="002E1096" w:rsidP="002E1096">
      <w:pPr>
        <w:spacing w:after="0"/>
        <w:rPr>
          <w:b/>
          <w:bCs/>
          <w:sz w:val="28"/>
          <w:szCs w:val="28"/>
          <w:lang w:eastAsia="en-IN"/>
        </w:rPr>
      </w:pPr>
      <w:r w:rsidRPr="002E1096">
        <w:rPr>
          <w:b/>
          <w:bCs/>
          <w:sz w:val="28"/>
          <w:szCs w:val="28"/>
          <w:lang w:eastAsia="en-IN"/>
        </w:rPr>
        <w:t>}</w:t>
      </w:r>
    </w:p>
    <w:p w14:paraId="466D40C5" w14:textId="685AA89F" w:rsidR="00D71FA6" w:rsidRDefault="00D71FA6" w:rsidP="002E1096">
      <w:pPr>
        <w:spacing w:after="0"/>
        <w:rPr>
          <w:b/>
          <w:bCs/>
          <w:sz w:val="28"/>
          <w:szCs w:val="28"/>
          <w:lang w:eastAsia="en-IN"/>
        </w:rPr>
      </w:pPr>
    </w:p>
    <w:p w14:paraId="3BD6E124" w14:textId="77777777" w:rsidR="00D71FA6" w:rsidRDefault="00D71FA6" w:rsidP="00D71FA6">
      <w:pPr>
        <w:pStyle w:val="Heading4"/>
        <w:shd w:val="clear" w:color="auto" w:fill="F9F9F9"/>
        <w:spacing w:before="0"/>
        <w:rPr>
          <w:rFonts w:ascii="Segoe UI" w:hAnsi="Segoe UI" w:cs="Segoe UI"/>
          <w:color w:val="008000"/>
        </w:rPr>
      </w:pPr>
      <w:r>
        <w:rPr>
          <w:rFonts w:ascii="Segoe UI" w:hAnsi="Segoe UI" w:cs="Segoe UI"/>
          <w:b/>
          <w:bCs/>
          <w:color w:val="008000"/>
        </w:rPr>
        <w:t>Valid Customized Roman Numeral</w:t>
      </w:r>
    </w:p>
    <w:p w14:paraId="3D87EC55" w14:textId="77777777" w:rsidR="00D71FA6" w:rsidRDefault="00D71FA6" w:rsidP="00D71FA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E67E22"/>
          <w:sz w:val="30"/>
          <w:szCs w:val="30"/>
        </w:rPr>
        <w:t>Some modification is made in description and One More Example is added in the problem for Clarity</w:t>
      </w:r>
    </w:p>
    <w:p w14:paraId="228252F2" w14:textId="77777777" w:rsidR="00D71FA6" w:rsidRDefault="00D71FA6" w:rsidP="00D71FA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teacher wants to give an assignment on Roman numberals. But she is afraid that the students may get the answer from internet. Therefore she customizes the roman numerals with changes in the rule of formation. Romans represented numbers using the numerals I, V, X, L, C, D, and M as shown in the table:</w:t>
      </w:r>
    </w:p>
    <w:tbl>
      <w:tblPr>
        <w:tblW w:w="4545" w:type="dxa"/>
        <w:tblCellMar>
          <w:top w:w="48" w:type="dxa"/>
          <w:left w:w="48" w:type="dxa"/>
          <w:bottom w:w="48" w:type="dxa"/>
          <w:right w:w="48" w:type="dxa"/>
        </w:tblCellMar>
        <w:tblLook w:val="04A0" w:firstRow="1" w:lastRow="0" w:firstColumn="1" w:lastColumn="0" w:noHBand="0" w:noVBand="1"/>
      </w:tblPr>
      <w:tblGrid>
        <w:gridCol w:w="1898"/>
        <w:gridCol w:w="2647"/>
      </w:tblGrid>
      <w:tr w:rsidR="00D71FA6" w14:paraId="2AE589CE" w14:textId="77777777" w:rsidTr="00D71FA6">
        <w:tc>
          <w:tcPr>
            <w:tcW w:w="0" w:type="auto"/>
            <w:vAlign w:val="center"/>
            <w:hideMark/>
          </w:tcPr>
          <w:p w14:paraId="7CB4CE20" w14:textId="77777777" w:rsidR="00D71FA6" w:rsidRDefault="00D71FA6">
            <w:pPr>
              <w:pStyle w:val="NormalWeb"/>
              <w:spacing w:before="0" w:beforeAutospacing="0"/>
            </w:pPr>
            <w:r>
              <w:rPr>
                <w:rStyle w:val="Strong"/>
                <w:rFonts w:ascii="Georgia" w:eastAsia="Arial" w:hAnsi="Georgia"/>
                <w:sz w:val="27"/>
                <w:szCs w:val="27"/>
              </w:rPr>
              <w:t>Roman Numeral</w:t>
            </w:r>
          </w:p>
        </w:tc>
        <w:tc>
          <w:tcPr>
            <w:tcW w:w="0" w:type="auto"/>
            <w:vAlign w:val="center"/>
            <w:hideMark/>
          </w:tcPr>
          <w:p w14:paraId="3F549504" w14:textId="77777777" w:rsidR="00D71FA6" w:rsidRDefault="00D71FA6">
            <w:pPr>
              <w:pStyle w:val="NormalWeb"/>
              <w:spacing w:before="0" w:beforeAutospacing="0"/>
            </w:pPr>
            <w:r>
              <w:rPr>
                <w:rStyle w:val="Strong"/>
                <w:rFonts w:ascii="Georgia" w:eastAsia="Arial" w:hAnsi="Georgia"/>
                <w:sz w:val="27"/>
                <w:szCs w:val="27"/>
              </w:rPr>
              <w:t>Hindu-Arabic Equivalent</w:t>
            </w:r>
          </w:p>
        </w:tc>
      </w:tr>
      <w:tr w:rsidR="00D71FA6" w14:paraId="7898DCAD" w14:textId="77777777" w:rsidTr="00D71FA6">
        <w:tc>
          <w:tcPr>
            <w:tcW w:w="0" w:type="auto"/>
            <w:vAlign w:val="center"/>
            <w:hideMark/>
          </w:tcPr>
          <w:p w14:paraId="42E46506" w14:textId="77777777" w:rsidR="00D71FA6" w:rsidRDefault="00D71FA6">
            <w:pPr>
              <w:pStyle w:val="NormalWeb"/>
              <w:spacing w:before="0" w:beforeAutospacing="0"/>
            </w:pPr>
            <w:r>
              <w:rPr>
                <w:rFonts w:ascii="Georgia" w:hAnsi="Georgia"/>
                <w:sz w:val="27"/>
                <w:szCs w:val="27"/>
              </w:rPr>
              <w:lastRenderedPageBreak/>
              <w:t>I</w:t>
            </w:r>
          </w:p>
        </w:tc>
        <w:tc>
          <w:tcPr>
            <w:tcW w:w="0" w:type="auto"/>
            <w:vAlign w:val="center"/>
            <w:hideMark/>
          </w:tcPr>
          <w:p w14:paraId="4F047211" w14:textId="77777777" w:rsidR="00D71FA6" w:rsidRDefault="00D71FA6">
            <w:pPr>
              <w:pStyle w:val="NormalWeb"/>
              <w:spacing w:before="0" w:beforeAutospacing="0"/>
            </w:pPr>
            <w:r>
              <w:rPr>
                <w:rFonts w:ascii="Georgia" w:hAnsi="Georgia"/>
                <w:sz w:val="27"/>
                <w:szCs w:val="27"/>
              </w:rPr>
              <w:t>1</w:t>
            </w:r>
          </w:p>
        </w:tc>
      </w:tr>
      <w:tr w:rsidR="00D71FA6" w14:paraId="645C3DD1" w14:textId="77777777" w:rsidTr="00D71FA6">
        <w:tc>
          <w:tcPr>
            <w:tcW w:w="0" w:type="auto"/>
            <w:vAlign w:val="center"/>
            <w:hideMark/>
          </w:tcPr>
          <w:p w14:paraId="1B56C545" w14:textId="77777777" w:rsidR="00D71FA6" w:rsidRDefault="00D71FA6">
            <w:pPr>
              <w:pStyle w:val="NormalWeb"/>
              <w:spacing w:before="0" w:beforeAutospacing="0"/>
            </w:pPr>
            <w:r>
              <w:rPr>
                <w:rFonts w:ascii="Georgia" w:hAnsi="Georgia"/>
                <w:sz w:val="27"/>
                <w:szCs w:val="27"/>
              </w:rPr>
              <w:t>V</w:t>
            </w:r>
          </w:p>
        </w:tc>
        <w:tc>
          <w:tcPr>
            <w:tcW w:w="0" w:type="auto"/>
            <w:vAlign w:val="center"/>
            <w:hideMark/>
          </w:tcPr>
          <w:p w14:paraId="6ADABB9C" w14:textId="77777777" w:rsidR="00D71FA6" w:rsidRDefault="00D71FA6">
            <w:pPr>
              <w:pStyle w:val="NormalWeb"/>
              <w:spacing w:before="0" w:beforeAutospacing="0"/>
            </w:pPr>
            <w:r>
              <w:rPr>
                <w:rFonts w:ascii="Georgia" w:hAnsi="Georgia"/>
                <w:sz w:val="27"/>
                <w:szCs w:val="27"/>
              </w:rPr>
              <w:t>5</w:t>
            </w:r>
          </w:p>
        </w:tc>
      </w:tr>
      <w:tr w:rsidR="00D71FA6" w14:paraId="01B71DE5" w14:textId="77777777" w:rsidTr="00D71FA6">
        <w:tc>
          <w:tcPr>
            <w:tcW w:w="0" w:type="auto"/>
            <w:vAlign w:val="center"/>
            <w:hideMark/>
          </w:tcPr>
          <w:p w14:paraId="41BC555D" w14:textId="77777777" w:rsidR="00D71FA6" w:rsidRDefault="00D71FA6">
            <w:pPr>
              <w:pStyle w:val="NormalWeb"/>
              <w:spacing w:before="0" w:beforeAutospacing="0"/>
            </w:pPr>
            <w:r>
              <w:rPr>
                <w:rFonts w:ascii="Georgia" w:hAnsi="Georgia"/>
                <w:sz w:val="27"/>
                <w:szCs w:val="27"/>
              </w:rPr>
              <w:t>X</w:t>
            </w:r>
          </w:p>
        </w:tc>
        <w:tc>
          <w:tcPr>
            <w:tcW w:w="0" w:type="auto"/>
            <w:vAlign w:val="center"/>
            <w:hideMark/>
          </w:tcPr>
          <w:p w14:paraId="7123B3D6" w14:textId="77777777" w:rsidR="00D71FA6" w:rsidRDefault="00D71FA6">
            <w:pPr>
              <w:pStyle w:val="NormalWeb"/>
              <w:spacing w:before="0" w:beforeAutospacing="0"/>
            </w:pPr>
            <w:r>
              <w:rPr>
                <w:rFonts w:ascii="Georgia" w:hAnsi="Georgia"/>
                <w:sz w:val="27"/>
                <w:szCs w:val="27"/>
              </w:rPr>
              <w:t>10</w:t>
            </w:r>
          </w:p>
        </w:tc>
      </w:tr>
      <w:tr w:rsidR="00D71FA6" w14:paraId="19A6F69B" w14:textId="77777777" w:rsidTr="00D71FA6">
        <w:tc>
          <w:tcPr>
            <w:tcW w:w="0" w:type="auto"/>
            <w:vAlign w:val="center"/>
            <w:hideMark/>
          </w:tcPr>
          <w:p w14:paraId="69028520" w14:textId="77777777" w:rsidR="00D71FA6" w:rsidRDefault="00D71FA6">
            <w:pPr>
              <w:pStyle w:val="NormalWeb"/>
              <w:spacing w:before="0" w:beforeAutospacing="0"/>
            </w:pPr>
            <w:r>
              <w:rPr>
                <w:rFonts w:ascii="Georgia" w:hAnsi="Georgia"/>
                <w:sz w:val="27"/>
                <w:szCs w:val="27"/>
              </w:rPr>
              <w:t>L</w:t>
            </w:r>
          </w:p>
        </w:tc>
        <w:tc>
          <w:tcPr>
            <w:tcW w:w="0" w:type="auto"/>
            <w:vAlign w:val="center"/>
            <w:hideMark/>
          </w:tcPr>
          <w:p w14:paraId="20B9F98A" w14:textId="77777777" w:rsidR="00D71FA6" w:rsidRDefault="00D71FA6">
            <w:pPr>
              <w:pStyle w:val="NormalWeb"/>
              <w:spacing w:before="0" w:beforeAutospacing="0"/>
            </w:pPr>
            <w:r>
              <w:rPr>
                <w:rFonts w:ascii="Georgia" w:hAnsi="Georgia"/>
                <w:sz w:val="27"/>
                <w:szCs w:val="27"/>
              </w:rPr>
              <w:t>50</w:t>
            </w:r>
          </w:p>
        </w:tc>
      </w:tr>
      <w:tr w:rsidR="00D71FA6" w14:paraId="60F7133A" w14:textId="77777777" w:rsidTr="00D71FA6">
        <w:tc>
          <w:tcPr>
            <w:tcW w:w="0" w:type="auto"/>
            <w:vAlign w:val="center"/>
            <w:hideMark/>
          </w:tcPr>
          <w:p w14:paraId="354F591F" w14:textId="77777777" w:rsidR="00D71FA6" w:rsidRDefault="00D71FA6">
            <w:pPr>
              <w:pStyle w:val="NormalWeb"/>
              <w:spacing w:before="0" w:beforeAutospacing="0"/>
            </w:pPr>
            <w:r>
              <w:rPr>
                <w:rFonts w:ascii="Georgia" w:hAnsi="Georgia"/>
                <w:sz w:val="27"/>
                <w:szCs w:val="27"/>
              </w:rPr>
              <w:t>C</w:t>
            </w:r>
          </w:p>
        </w:tc>
        <w:tc>
          <w:tcPr>
            <w:tcW w:w="0" w:type="auto"/>
            <w:vAlign w:val="center"/>
            <w:hideMark/>
          </w:tcPr>
          <w:p w14:paraId="401AD8AC" w14:textId="77777777" w:rsidR="00D71FA6" w:rsidRDefault="00D71FA6">
            <w:pPr>
              <w:pStyle w:val="NormalWeb"/>
              <w:spacing w:before="0" w:beforeAutospacing="0"/>
            </w:pPr>
            <w:r>
              <w:rPr>
                <w:rFonts w:ascii="Georgia" w:hAnsi="Georgia"/>
                <w:sz w:val="27"/>
                <w:szCs w:val="27"/>
              </w:rPr>
              <w:t>100</w:t>
            </w:r>
          </w:p>
        </w:tc>
      </w:tr>
      <w:tr w:rsidR="00D71FA6" w14:paraId="56253F6F" w14:textId="77777777" w:rsidTr="00D71FA6">
        <w:tc>
          <w:tcPr>
            <w:tcW w:w="0" w:type="auto"/>
            <w:vAlign w:val="center"/>
            <w:hideMark/>
          </w:tcPr>
          <w:p w14:paraId="01A9829F" w14:textId="77777777" w:rsidR="00D71FA6" w:rsidRDefault="00D71FA6">
            <w:pPr>
              <w:pStyle w:val="NormalWeb"/>
              <w:spacing w:before="0" w:beforeAutospacing="0"/>
            </w:pPr>
            <w:r>
              <w:rPr>
                <w:rFonts w:ascii="Georgia" w:hAnsi="Georgia"/>
                <w:sz w:val="27"/>
                <w:szCs w:val="27"/>
              </w:rPr>
              <w:t>D</w:t>
            </w:r>
          </w:p>
        </w:tc>
        <w:tc>
          <w:tcPr>
            <w:tcW w:w="0" w:type="auto"/>
            <w:vAlign w:val="center"/>
            <w:hideMark/>
          </w:tcPr>
          <w:p w14:paraId="5F04CC7A" w14:textId="77777777" w:rsidR="00D71FA6" w:rsidRDefault="00D71FA6">
            <w:pPr>
              <w:pStyle w:val="NormalWeb"/>
              <w:spacing w:before="0" w:beforeAutospacing="0"/>
            </w:pPr>
            <w:r>
              <w:rPr>
                <w:rFonts w:ascii="Georgia" w:hAnsi="Georgia"/>
                <w:sz w:val="27"/>
                <w:szCs w:val="27"/>
              </w:rPr>
              <w:t>500</w:t>
            </w:r>
          </w:p>
        </w:tc>
      </w:tr>
      <w:tr w:rsidR="00D71FA6" w14:paraId="65691731" w14:textId="77777777" w:rsidTr="00D71FA6">
        <w:tc>
          <w:tcPr>
            <w:tcW w:w="0" w:type="auto"/>
            <w:vAlign w:val="center"/>
            <w:hideMark/>
          </w:tcPr>
          <w:p w14:paraId="6DFF65D4" w14:textId="77777777" w:rsidR="00D71FA6" w:rsidRDefault="00D71FA6">
            <w:pPr>
              <w:pStyle w:val="NormalWeb"/>
              <w:spacing w:before="0" w:beforeAutospacing="0"/>
            </w:pPr>
            <w:r>
              <w:rPr>
                <w:rFonts w:ascii="Georgia" w:hAnsi="Georgia"/>
                <w:sz w:val="27"/>
                <w:szCs w:val="27"/>
              </w:rPr>
              <w:t>M</w:t>
            </w:r>
          </w:p>
        </w:tc>
        <w:tc>
          <w:tcPr>
            <w:tcW w:w="0" w:type="auto"/>
            <w:vAlign w:val="center"/>
            <w:hideMark/>
          </w:tcPr>
          <w:p w14:paraId="79F2746B" w14:textId="77777777" w:rsidR="00D71FA6" w:rsidRDefault="00D71FA6">
            <w:pPr>
              <w:pStyle w:val="NormalWeb"/>
              <w:spacing w:before="0" w:beforeAutospacing="0"/>
            </w:pPr>
            <w:r>
              <w:rPr>
                <w:rFonts w:ascii="Georgia" w:hAnsi="Georgia"/>
                <w:sz w:val="27"/>
                <w:szCs w:val="27"/>
              </w:rPr>
              <w:t>1000</w:t>
            </w:r>
          </w:p>
        </w:tc>
      </w:tr>
    </w:tbl>
    <w:p w14:paraId="0BABA96A" w14:textId="77777777" w:rsidR="00D71FA6" w:rsidRDefault="00D71FA6" w:rsidP="00D71FA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re are a few rules for writing numbers with Roman numerals:</w:t>
      </w:r>
    </w:p>
    <w:p w14:paraId="538F0F97" w14:textId="77777777" w:rsidR="00D71FA6" w:rsidRDefault="00D71FA6" w:rsidP="00D71FA6">
      <w:pPr>
        <w:pStyle w:val="NormalWeb"/>
        <w:numPr>
          <w:ilvl w:val="0"/>
          <w:numId w:val="11"/>
        </w:numPr>
        <w:shd w:val="clear" w:color="auto" w:fill="F9F9F9"/>
        <w:spacing w:before="0" w:beforeAutospacing="0"/>
        <w:rPr>
          <w:rFonts w:ascii="Segoe UI" w:hAnsi="Segoe UI" w:cs="Segoe UI"/>
          <w:color w:val="212529"/>
        </w:rPr>
      </w:pPr>
      <w:r>
        <w:rPr>
          <w:rFonts w:ascii="Georgia" w:hAnsi="Georgia" w:cs="Segoe UI"/>
          <w:color w:val="212529"/>
          <w:sz w:val="27"/>
          <w:szCs w:val="27"/>
        </w:rPr>
        <w:t>Repeating a numeral represents addition of the number. For example, III represents 1 + 1 + 1 = 3.</w:t>
      </w:r>
    </w:p>
    <w:p w14:paraId="3255E3A8" w14:textId="77777777" w:rsidR="00D71FA6" w:rsidRDefault="00D71FA6" w:rsidP="00D71FA6">
      <w:pPr>
        <w:pStyle w:val="NormalWeb"/>
        <w:numPr>
          <w:ilvl w:val="0"/>
          <w:numId w:val="11"/>
        </w:numPr>
        <w:shd w:val="clear" w:color="auto" w:fill="F9F9F9"/>
        <w:spacing w:before="0" w:beforeAutospacing="0"/>
        <w:rPr>
          <w:rFonts w:ascii="Segoe UI" w:hAnsi="Segoe UI" w:cs="Segoe UI"/>
          <w:color w:val="212529"/>
        </w:rPr>
      </w:pPr>
      <w:r>
        <w:rPr>
          <w:rFonts w:ascii="Georgia" w:hAnsi="Georgia" w:cs="Segoe UI"/>
          <w:color w:val="212529"/>
          <w:sz w:val="27"/>
          <w:szCs w:val="27"/>
        </w:rPr>
        <w:t>Only I, X, C, and M can be repeated that is III is valid but LL is not valid</w:t>
      </w:r>
    </w:p>
    <w:p w14:paraId="240B68AB" w14:textId="77777777" w:rsidR="00D71FA6" w:rsidRDefault="00D71FA6" w:rsidP="00D71FA6">
      <w:pPr>
        <w:pStyle w:val="NormalWeb"/>
        <w:numPr>
          <w:ilvl w:val="0"/>
          <w:numId w:val="11"/>
        </w:numPr>
        <w:shd w:val="clear" w:color="auto" w:fill="F9F9F9"/>
        <w:spacing w:before="0" w:beforeAutospacing="0"/>
        <w:rPr>
          <w:rFonts w:ascii="Segoe UI" w:hAnsi="Segoe UI" w:cs="Segoe UI"/>
          <w:color w:val="212529"/>
        </w:rPr>
      </w:pPr>
      <w:r>
        <w:rPr>
          <w:rFonts w:ascii="Georgia" w:hAnsi="Georgia" w:cs="Segoe UI"/>
          <w:color w:val="212529"/>
          <w:sz w:val="27"/>
          <w:szCs w:val="27"/>
        </w:rPr>
        <w:t>Writing numerals that decrease from left to right represents addition of the numbers. For example, LX represents 50 + 10 = 60 and XVI represents 10 + 5 + 1 = 16.</w:t>
      </w:r>
    </w:p>
    <w:p w14:paraId="64BB2A48" w14:textId="77777777" w:rsidR="00D71FA6" w:rsidRDefault="00D71FA6" w:rsidP="00D71FA6">
      <w:pPr>
        <w:pStyle w:val="NormalWeb"/>
        <w:numPr>
          <w:ilvl w:val="0"/>
          <w:numId w:val="11"/>
        </w:numPr>
        <w:shd w:val="clear" w:color="auto" w:fill="F9F9F9"/>
        <w:spacing w:before="0" w:beforeAutospacing="0"/>
        <w:rPr>
          <w:rFonts w:ascii="Segoe UI" w:hAnsi="Segoe UI" w:cs="Segoe UI"/>
          <w:color w:val="212529"/>
        </w:rPr>
      </w:pPr>
      <w:r>
        <w:rPr>
          <w:rFonts w:ascii="Georgia" w:hAnsi="Georgia" w:cs="Segoe UI"/>
          <w:color w:val="212529"/>
          <w:sz w:val="27"/>
          <w:szCs w:val="27"/>
        </w:rPr>
        <w:t>Writing numerals that increase from left to right represents subtration. For example, IV represents 5 - 1 = 4 and IX represents 10 - 1 = 9.</w:t>
      </w:r>
    </w:p>
    <w:p w14:paraId="7B51F4E7" w14:textId="77777777" w:rsidR="00D71FA6" w:rsidRDefault="00D71FA6" w:rsidP="00D71FA6">
      <w:pPr>
        <w:pStyle w:val="NormalWeb"/>
        <w:numPr>
          <w:ilvl w:val="0"/>
          <w:numId w:val="11"/>
        </w:numPr>
        <w:shd w:val="clear" w:color="auto" w:fill="F9F9F9"/>
        <w:spacing w:before="0" w:beforeAutospacing="0"/>
        <w:rPr>
          <w:rFonts w:ascii="Segoe UI" w:hAnsi="Segoe UI" w:cs="Segoe UI"/>
          <w:color w:val="212529"/>
        </w:rPr>
      </w:pPr>
      <w:r>
        <w:rPr>
          <w:rFonts w:ascii="Georgia" w:hAnsi="Georgia" w:cs="Segoe UI"/>
          <w:color w:val="212529"/>
          <w:sz w:val="27"/>
          <w:szCs w:val="27"/>
        </w:rPr>
        <w:t>Maximum of two same small numerals can only be written to the left of a Roman numeral. For example, 8 can be represented by either VIII or IIX</w:t>
      </w:r>
    </w:p>
    <w:p w14:paraId="122D3F93" w14:textId="77777777" w:rsidR="00D71FA6" w:rsidRDefault="00D71FA6" w:rsidP="00D71FA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XXXIX is 39 and XXXXIIX is 48.  IIIIX is invalid. Given a string of roman numeral, write a C++ code to check if it is valid and also print the arabic equivalent if valid and print Invalid otherwise.</w:t>
      </w:r>
    </w:p>
    <w:p w14:paraId="6CECB567" w14:textId="77777777" w:rsidR="00D71FA6" w:rsidRDefault="00D71FA6" w:rsidP="00D71FA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E67E22"/>
          <w:sz w:val="30"/>
          <w:szCs w:val="30"/>
        </w:rPr>
        <w:t>More Example</w:t>
      </w:r>
    </w:p>
    <w:p w14:paraId="4FF829CD" w14:textId="77777777" w:rsidR="00D71FA6" w:rsidRDefault="00D71FA6" w:rsidP="00D71FA6">
      <w:pPr>
        <w:pStyle w:val="NormalWeb"/>
        <w:shd w:val="clear" w:color="auto" w:fill="F9F9F9"/>
        <w:spacing w:before="0" w:beforeAutospacing="0"/>
        <w:rPr>
          <w:rFonts w:ascii="Segoe UI" w:hAnsi="Segoe UI" w:cs="Segoe UI"/>
          <w:color w:val="212529"/>
        </w:rPr>
      </w:pPr>
      <w:r>
        <w:rPr>
          <w:rFonts w:ascii="Georgia" w:hAnsi="Georgia" w:cs="Segoe UI"/>
          <w:color w:val="E67E22"/>
          <w:sz w:val="30"/>
          <w:szCs w:val="30"/>
        </w:rPr>
        <w:t>Value of LDMM = 1450</w:t>
      </w:r>
    </w:p>
    <w:p w14:paraId="7E688133" w14:textId="77777777" w:rsidR="00D71FA6" w:rsidRDefault="00D71FA6" w:rsidP="00D71FA6">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rPr>
        <w:t>Input Format</w:t>
      </w:r>
    </w:p>
    <w:p w14:paraId="0A3178AB" w14:textId="77777777" w:rsidR="00D71FA6" w:rsidRDefault="00D71FA6" w:rsidP="00D71FA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roman numeral string, s</w:t>
      </w:r>
    </w:p>
    <w:p w14:paraId="35BD2AAC" w14:textId="25BF6960" w:rsidR="00D71FA6" w:rsidRDefault="00D71FA6" w:rsidP="00D71FA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r>
        <w:rPr>
          <w:rFonts w:ascii="Segoe UI" w:hAnsi="Segoe UI" w:cs="Segoe UI"/>
          <w:color w:val="212529"/>
        </w:rPr>
        <w:t xml:space="preserve"> : </w:t>
      </w:r>
      <w:r>
        <w:rPr>
          <w:rFonts w:ascii="Georgia" w:hAnsi="Georgia" w:cs="Segoe UI"/>
          <w:color w:val="212529"/>
          <w:sz w:val="27"/>
          <w:szCs w:val="27"/>
        </w:rPr>
        <w:t>Print the arabic equivalent of s</w:t>
      </w:r>
    </w:p>
    <w:p w14:paraId="57E44C10" w14:textId="074820CA" w:rsidR="00D71FA6" w:rsidRDefault="00D71FA6" w:rsidP="00D71FA6">
      <w:pPr>
        <w:spacing w:after="0"/>
        <w:rPr>
          <w:b/>
          <w:bCs/>
          <w:sz w:val="28"/>
          <w:szCs w:val="28"/>
          <w:lang w:eastAsia="en-IN"/>
        </w:rPr>
      </w:pPr>
      <w:r w:rsidRPr="00D71FA6">
        <w:rPr>
          <w:b/>
          <w:bCs/>
          <w:sz w:val="28"/>
          <w:szCs w:val="28"/>
          <w:highlight w:val="yellow"/>
          <w:lang w:eastAsia="en-IN"/>
        </w:rPr>
        <w:t>ANS.</w:t>
      </w:r>
    </w:p>
    <w:p w14:paraId="751E8D3E" w14:textId="5EEDD6AC" w:rsidR="00A54022" w:rsidRDefault="00A54022" w:rsidP="00D71FA6">
      <w:pPr>
        <w:spacing w:after="0"/>
        <w:rPr>
          <w:b/>
          <w:bCs/>
          <w:sz w:val="28"/>
          <w:szCs w:val="28"/>
          <w:lang w:eastAsia="en-IN"/>
        </w:rPr>
      </w:pPr>
      <w:r w:rsidRPr="00A54022">
        <w:rPr>
          <w:b/>
          <w:bCs/>
          <w:sz w:val="28"/>
          <w:szCs w:val="28"/>
          <w:highlight w:val="cyan"/>
          <w:lang w:eastAsia="en-IN"/>
        </w:rPr>
        <w:t>STACK IMPLEMENTATION:</w:t>
      </w:r>
    </w:p>
    <w:p w14:paraId="6FB80F5E" w14:textId="77777777" w:rsidR="00D71FA6" w:rsidRPr="00D71FA6" w:rsidRDefault="00D71FA6" w:rsidP="00D71FA6">
      <w:pPr>
        <w:spacing w:after="0"/>
        <w:rPr>
          <w:b/>
          <w:bCs/>
          <w:sz w:val="28"/>
          <w:szCs w:val="28"/>
          <w:lang w:eastAsia="en-IN"/>
        </w:rPr>
      </w:pPr>
      <w:r w:rsidRPr="00D71FA6">
        <w:rPr>
          <w:b/>
          <w:bCs/>
          <w:sz w:val="28"/>
          <w:szCs w:val="28"/>
          <w:lang w:eastAsia="en-IN"/>
        </w:rPr>
        <w:t>roman={'I':1,'V':5,'X':10,'L':50,'C':100,'D':500,'M':1000}</w:t>
      </w:r>
    </w:p>
    <w:p w14:paraId="03326E15" w14:textId="77777777" w:rsidR="00D71FA6" w:rsidRPr="00D71FA6" w:rsidRDefault="00D71FA6" w:rsidP="00D71FA6">
      <w:pPr>
        <w:spacing w:after="0"/>
        <w:rPr>
          <w:b/>
          <w:bCs/>
          <w:sz w:val="28"/>
          <w:szCs w:val="28"/>
          <w:lang w:eastAsia="en-IN"/>
        </w:rPr>
      </w:pPr>
      <w:r w:rsidRPr="00D71FA6">
        <w:rPr>
          <w:b/>
          <w:bCs/>
          <w:sz w:val="28"/>
          <w:szCs w:val="28"/>
          <w:lang w:eastAsia="en-IN"/>
        </w:rPr>
        <w:t>m=['I','V','X','L','C','D','M']</w:t>
      </w:r>
    </w:p>
    <w:p w14:paraId="40B5C284" w14:textId="77777777" w:rsidR="00D71FA6" w:rsidRPr="00D71FA6" w:rsidRDefault="00D71FA6" w:rsidP="00D71FA6">
      <w:pPr>
        <w:spacing w:after="0"/>
        <w:rPr>
          <w:b/>
          <w:bCs/>
          <w:sz w:val="28"/>
          <w:szCs w:val="28"/>
          <w:lang w:eastAsia="en-IN"/>
        </w:rPr>
      </w:pPr>
      <w:r w:rsidRPr="00D71FA6">
        <w:rPr>
          <w:b/>
          <w:bCs/>
          <w:sz w:val="28"/>
          <w:szCs w:val="28"/>
          <w:lang w:eastAsia="en-IN"/>
        </w:rPr>
        <w:t>s=input()[::-1]</w:t>
      </w:r>
    </w:p>
    <w:p w14:paraId="17F42636" w14:textId="77777777" w:rsidR="00D71FA6" w:rsidRPr="00D71FA6" w:rsidRDefault="00D71FA6" w:rsidP="00D71FA6">
      <w:pPr>
        <w:spacing w:after="0"/>
        <w:rPr>
          <w:b/>
          <w:bCs/>
          <w:sz w:val="28"/>
          <w:szCs w:val="28"/>
          <w:lang w:eastAsia="en-IN"/>
        </w:rPr>
      </w:pPr>
      <w:r w:rsidRPr="00D71FA6">
        <w:rPr>
          <w:b/>
          <w:bCs/>
          <w:sz w:val="28"/>
          <w:szCs w:val="28"/>
          <w:lang w:eastAsia="en-IN"/>
        </w:rPr>
        <w:lastRenderedPageBreak/>
        <w:t>stack=[]</w:t>
      </w:r>
    </w:p>
    <w:p w14:paraId="0C6AB173" w14:textId="77777777" w:rsidR="00D71FA6" w:rsidRPr="00D71FA6" w:rsidRDefault="00D71FA6" w:rsidP="00D71FA6">
      <w:pPr>
        <w:spacing w:after="0"/>
        <w:rPr>
          <w:b/>
          <w:bCs/>
          <w:sz w:val="28"/>
          <w:szCs w:val="28"/>
          <w:lang w:eastAsia="en-IN"/>
        </w:rPr>
      </w:pPr>
      <w:r w:rsidRPr="00D71FA6">
        <w:rPr>
          <w:b/>
          <w:bCs/>
          <w:sz w:val="28"/>
          <w:szCs w:val="28"/>
          <w:lang w:eastAsia="en-IN"/>
        </w:rPr>
        <w:t>last_index=0</w:t>
      </w:r>
    </w:p>
    <w:p w14:paraId="7426355B" w14:textId="77777777" w:rsidR="00D71FA6" w:rsidRPr="00D71FA6" w:rsidRDefault="00D71FA6" w:rsidP="00D71FA6">
      <w:pPr>
        <w:spacing w:after="0"/>
        <w:rPr>
          <w:b/>
          <w:bCs/>
          <w:sz w:val="28"/>
          <w:szCs w:val="28"/>
          <w:lang w:eastAsia="en-IN"/>
        </w:rPr>
      </w:pPr>
      <w:r w:rsidRPr="00D71FA6">
        <w:rPr>
          <w:b/>
          <w:bCs/>
          <w:sz w:val="28"/>
          <w:szCs w:val="28"/>
          <w:lang w:eastAsia="en-IN"/>
        </w:rPr>
        <w:t>for i in s:</w:t>
      </w:r>
    </w:p>
    <w:p w14:paraId="78D9E72E" w14:textId="77777777" w:rsidR="00D71FA6" w:rsidRPr="00D71FA6" w:rsidRDefault="00D71FA6" w:rsidP="00D71FA6">
      <w:pPr>
        <w:spacing w:after="0"/>
        <w:rPr>
          <w:b/>
          <w:bCs/>
          <w:sz w:val="28"/>
          <w:szCs w:val="28"/>
          <w:lang w:eastAsia="en-IN"/>
        </w:rPr>
      </w:pPr>
      <w:r w:rsidRPr="00D71FA6">
        <w:rPr>
          <w:b/>
          <w:bCs/>
          <w:sz w:val="28"/>
          <w:szCs w:val="28"/>
          <w:lang w:eastAsia="en-IN"/>
        </w:rPr>
        <w:t xml:space="preserve">    if(m.index(i)&lt;last_index):</w:t>
      </w:r>
    </w:p>
    <w:p w14:paraId="5A86CB1E" w14:textId="77777777" w:rsidR="00D71FA6" w:rsidRPr="00D71FA6" w:rsidRDefault="00D71FA6" w:rsidP="00D71FA6">
      <w:pPr>
        <w:spacing w:after="0"/>
        <w:rPr>
          <w:b/>
          <w:bCs/>
          <w:sz w:val="28"/>
          <w:szCs w:val="28"/>
          <w:lang w:eastAsia="en-IN"/>
        </w:rPr>
      </w:pPr>
      <w:r w:rsidRPr="00D71FA6">
        <w:rPr>
          <w:b/>
          <w:bCs/>
          <w:sz w:val="28"/>
          <w:szCs w:val="28"/>
          <w:lang w:eastAsia="en-IN"/>
        </w:rPr>
        <w:t xml:space="preserve">        stack[-1]=stack[-1]-roman[i]</w:t>
      </w:r>
    </w:p>
    <w:p w14:paraId="002B1E09" w14:textId="77777777" w:rsidR="00D71FA6" w:rsidRPr="00D71FA6" w:rsidRDefault="00D71FA6" w:rsidP="00D71FA6">
      <w:pPr>
        <w:spacing w:after="0"/>
        <w:rPr>
          <w:b/>
          <w:bCs/>
          <w:sz w:val="28"/>
          <w:szCs w:val="28"/>
          <w:lang w:eastAsia="en-IN"/>
        </w:rPr>
      </w:pPr>
      <w:r w:rsidRPr="00D71FA6">
        <w:rPr>
          <w:b/>
          <w:bCs/>
          <w:sz w:val="28"/>
          <w:szCs w:val="28"/>
          <w:lang w:eastAsia="en-IN"/>
        </w:rPr>
        <w:t xml:space="preserve">    else:</w:t>
      </w:r>
    </w:p>
    <w:p w14:paraId="112BF479" w14:textId="77777777" w:rsidR="00D71FA6" w:rsidRPr="00D71FA6" w:rsidRDefault="00D71FA6" w:rsidP="00D71FA6">
      <w:pPr>
        <w:spacing w:after="0"/>
        <w:rPr>
          <w:b/>
          <w:bCs/>
          <w:sz w:val="28"/>
          <w:szCs w:val="28"/>
          <w:lang w:eastAsia="en-IN"/>
        </w:rPr>
      </w:pPr>
      <w:r w:rsidRPr="00D71FA6">
        <w:rPr>
          <w:b/>
          <w:bCs/>
          <w:sz w:val="28"/>
          <w:szCs w:val="28"/>
          <w:lang w:eastAsia="en-IN"/>
        </w:rPr>
        <w:t xml:space="preserve">        last_index=m.index(i)</w:t>
      </w:r>
    </w:p>
    <w:p w14:paraId="5E4E7816" w14:textId="77777777" w:rsidR="00D71FA6" w:rsidRPr="00D71FA6" w:rsidRDefault="00D71FA6" w:rsidP="00D71FA6">
      <w:pPr>
        <w:spacing w:after="0"/>
        <w:rPr>
          <w:b/>
          <w:bCs/>
          <w:sz w:val="28"/>
          <w:szCs w:val="28"/>
          <w:lang w:eastAsia="en-IN"/>
        </w:rPr>
      </w:pPr>
      <w:r w:rsidRPr="00D71FA6">
        <w:rPr>
          <w:b/>
          <w:bCs/>
          <w:sz w:val="28"/>
          <w:szCs w:val="28"/>
          <w:lang w:eastAsia="en-IN"/>
        </w:rPr>
        <w:t xml:space="preserve">        stack.append(roman[i])</w:t>
      </w:r>
    </w:p>
    <w:p w14:paraId="0361B9B2" w14:textId="77777777" w:rsidR="00D71FA6" w:rsidRPr="00D71FA6" w:rsidRDefault="00D71FA6" w:rsidP="00D71FA6">
      <w:pPr>
        <w:spacing w:after="0"/>
        <w:rPr>
          <w:b/>
          <w:bCs/>
          <w:sz w:val="28"/>
          <w:szCs w:val="28"/>
          <w:lang w:eastAsia="en-IN"/>
        </w:rPr>
      </w:pPr>
      <w:r w:rsidRPr="00D71FA6">
        <w:rPr>
          <w:b/>
          <w:bCs/>
          <w:sz w:val="28"/>
          <w:szCs w:val="28"/>
          <w:lang w:eastAsia="en-IN"/>
        </w:rPr>
        <w:t>if 'VV' in s or 'LL' in s or 'DD' in s or len(set(s[1:min(4,len(s))]))==1:</w:t>
      </w:r>
    </w:p>
    <w:p w14:paraId="571D9537" w14:textId="095E7E70" w:rsidR="00D71FA6" w:rsidRPr="00D71FA6" w:rsidRDefault="00D71FA6" w:rsidP="00D71FA6">
      <w:pPr>
        <w:spacing w:after="0"/>
        <w:rPr>
          <w:b/>
          <w:bCs/>
          <w:sz w:val="28"/>
          <w:szCs w:val="28"/>
          <w:lang w:eastAsia="en-IN"/>
        </w:rPr>
      </w:pPr>
      <w:r w:rsidRPr="00D71FA6">
        <w:rPr>
          <w:b/>
          <w:bCs/>
          <w:sz w:val="28"/>
          <w:szCs w:val="28"/>
          <w:lang w:eastAsia="en-IN"/>
        </w:rPr>
        <w:t xml:space="preserve">    print("Invalid"); exit()</w:t>
      </w:r>
    </w:p>
    <w:p w14:paraId="04DE2193" w14:textId="3B3A4FA8" w:rsidR="00D71FA6" w:rsidRDefault="00D71FA6" w:rsidP="00D71FA6">
      <w:pPr>
        <w:spacing w:after="0"/>
        <w:rPr>
          <w:b/>
          <w:bCs/>
          <w:sz w:val="28"/>
          <w:szCs w:val="28"/>
          <w:lang w:eastAsia="en-IN"/>
        </w:rPr>
      </w:pPr>
      <w:r w:rsidRPr="00D71FA6">
        <w:rPr>
          <w:b/>
          <w:bCs/>
          <w:sz w:val="28"/>
          <w:szCs w:val="28"/>
          <w:lang w:eastAsia="en-IN"/>
        </w:rPr>
        <w:t>print(sum(stack))</w:t>
      </w:r>
    </w:p>
    <w:p w14:paraId="68C3EF3F" w14:textId="1B7C448C" w:rsidR="00A54022" w:rsidRDefault="00A54022" w:rsidP="00D71FA6">
      <w:pPr>
        <w:spacing w:after="0"/>
        <w:rPr>
          <w:b/>
          <w:bCs/>
          <w:sz w:val="28"/>
          <w:szCs w:val="28"/>
          <w:lang w:eastAsia="en-IN"/>
        </w:rPr>
      </w:pPr>
      <w:r w:rsidRPr="00A54022">
        <w:rPr>
          <w:b/>
          <w:bCs/>
          <w:sz w:val="28"/>
          <w:szCs w:val="28"/>
          <w:highlight w:val="cyan"/>
          <w:lang w:eastAsia="en-IN"/>
        </w:rPr>
        <w:t>UNDERSTANDABLE CODE:</w:t>
      </w:r>
      <w:r>
        <w:rPr>
          <w:b/>
          <w:bCs/>
          <w:sz w:val="28"/>
          <w:szCs w:val="28"/>
          <w:lang w:eastAsia="en-IN"/>
        </w:rPr>
        <w:t xml:space="preserve"> </w:t>
      </w:r>
      <w:r w:rsidRPr="00A54022">
        <w:rPr>
          <w:b/>
          <w:bCs/>
          <w:sz w:val="28"/>
          <w:szCs w:val="28"/>
          <w:highlight w:val="yellow"/>
          <w:lang w:eastAsia="en-IN"/>
        </w:rPr>
        <w:t>REFER CODEAGE PDF AND C++ SOLN. VIT POD PDF</w:t>
      </w:r>
    </w:p>
    <w:p w14:paraId="1DA59B4F" w14:textId="37AA9233" w:rsidR="00D71FA6" w:rsidRDefault="00D71FA6" w:rsidP="00D71FA6">
      <w:pPr>
        <w:spacing w:after="0"/>
        <w:rPr>
          <w:b/>
          <w:bCs/>
          <w:sz w:val="28"/>
          <w:szCs w:val="28"/>
          <w:lang w:eastAsia="en-IN"/>
        </w:rPr>
      </w:pPr>
    </w:p>
    <w:p w14:paraId="10598960" w14:textId="77777777" w:rsidR="002C45E2" w:rsidRDefault="002C45E2" w:rsidP="002C45E2">
      <w:pPr>
        <w:pStyle w:val="Heading4"/>
        <w:shd w:val="clear" w:color="auto" w:fill="F9F9F9"/>
        <w:spacing w:before="0"/>
        <w:rPr>
          <w:rFonts w:ascii="Segoe UI" w:hAnsi="Segoe UI" w:cs="Segoe UI"/>
          <w:color w:val="008000"/>
        </w:rPr>
      </w:pPr>
      <w:r>
        <w:rPr>
          <w:rFonts w:ascii="Segoe UI" w:hAnsi="Segoe UI" w:cs="Segoe UI"/>
          <w:b/>
          <w:bCs/>
          <w:color w:val="008000"/>
        </w:rPr>
        <w:t>Find Number Up Side Down</w:t>
      </w:r>
    </w:p>
    <w:p w14:paraId="55F7E7CA" w14:textId="77777777" w:rsidR="002C45E2" w:rsidRDefault="002C45E2" w:rsidP="002C45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number plate was painted in a workshop and fixed in a house. But the person who fixed the plate made a mistake and fixed the board up side down. Luckily the numbers written on the plate are readable up side down also. It is a two digit number. For example if difference is 72 then the numbers are 08 and 80.</w:t>
      </w:r>
    </w:p>
    <w:p w14:paraId="228407E7" w14:textId="77777777" w:rsidR="002C45E2" w:rsidRDefault="002C45E2" w:rsidP="002C45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difference between the original number and the number read upside down, write a C++ code to find the numbers</w:t>
      </w:r>
    </w:p>
    <w:p w14:paraId="3E2FE263" w14:textId="77777777" w:rsidR="002C45E2" w:rsidRDefault="002C45E2" w:rsidP="002C45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4E0CD604" w14:textId="77777777" w:rsidR="002C45E2" w:rsidRDefault="002C45E2" w:rsidP="002C45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diff&gt;0 and only one number has diff</w:t>
      </w:r>
    </w:p>
    <w:p w14:paraId="5D7B406D" w14:textId="77777777" w:rsidR="002C45E2" w:rsidRDefault="002C45E2" w:rsidP="002C45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5C6381CB" w14:textId="77777777" w:rsidR="002C45E2" w:rsidRDefault="002C45E2" w:rsidP="002C45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Difference between the original number and number read upside down</w:t>
      </w:r>
    </w:p>
    <w:p w14:paraId="70772DAC" w14:textId="77777777" w:rsidR="002C45E2" w:rsidRDefault="002C45E2" w:rsidP="002C45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7201307" w14:textId="77777777" w:rsidR="002C45E2" w:rsidRDefault="002C45E2" w:rsidP="002C45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original number and number read upside down in ascending order separated by a space</w:t>
      </w:r>
    </w:p>
    <w:p w14:paraId="25B78F69" w14:textId="5832013D" w:rsidR="002C45E2" w:rsidRDefault="002C45E2" w:rsidP="00D71FA6">
      <w:pPr>
        <w:spacing w:after="0"/>
        <w:rPr>
          <w:b/>
          <w:bCs/>
          <w:sz w:val="28"/>
          <w:szCs w:val="28"/>
          <w:lang w:eastAsia="en-IN"/>
        </w:rPr>
      </w:pPr>
      <w:r w:rsidRPr="002C45E2">
        <w:rPr>
          <w:b/>
          <w:bCs/>
          <w:sz w:val="28"/>
          <w:szCs w:val="28"/>
          <w:highlight w:val="yellow"/>
          <w:lang w:eastAsia="en-IN"/>
        </w:rPr>
        <w:t>ANS</w:t>
      </w:r>
      <w:r>
        <w:rPr>
          <w:b/>
          <w:bCs/>
          <w:sz w:val="28"/>
          <w:szCs w:val="28"/>
          <w:lang w:eastAsia="en-IN"/>
        </w:rPr>
        <w:t>.</w:t>
      </w:r>
    </w:p>
    <w:p w14:paraId="11666079" w14:textId="1F8FB73C" w:rsidR="002C45E2" w:rsidRDefault="002C45E2" w:rsidP="00D71FA6">
      <w:pPr>
        <w:spacing w:after="0"/>
        <w:rPr>
          <w:b/>
          <w:bCs/>
          <w:sz w:val="28"/>
          <w:szCs w:val="28"/>
          <w:lang w:eastAsia="en-IN"/>
        </w:rPr>
      </w:pPr>
    </w:p>
    <w:p w14:paraId="6B429EF4" w14:textId="77777777" w:rsidR="002C45E2" w:rsidRPr="002C45E2" w:rsidRDefault="002C45E2" w:rsidP="002C45E2">
      <w:pPr>
        <w:spacing w:after="0"/>
        <w:rPr>
          <w:b/>
          <w:bCs/>
          <w:sz w:val="28"/>
          <w:szCs w:val="28"/>
          <w:lang w:eastAsia="en-IN"/>
        </w:rPr>
      </w:pPr>
      <w:r w:rsidRPr="002C45E2">
        <w:rPr>
          <w:b/>
          <w:bCs/>
          <w:sz w:val="28"/>
          <w:szCs w:val="28"/>
          <w:lang w:eastAsia="en-IN"/>
        </w:rPr>
        <w:t>diff=int(input())</w:t>
      </w:r>
    </w:p>
    <w:p w14:paraId="75D8DBCA" w14:textId="77777777" w:rsidR="002C45E2" w:rsidRPr="002C45E2" w:rsidRDefault="002C45E2" w:rsidP="002C45E2">
      <w:pPr>
        <w:spacing w:after="0"/>
        <w:rPr>
          <w:b/>
          <w:bCs/>
          <w:sz w:val="28"/>
          <w:szCs w:val="28"/>
          <w:lang w:eastAsia="en-IN"/>
        </w:rPr>
      </w:pPr>
      <w:r w:rsidRPr="002C45E2">
        <w:rPr>
          <w:b/>
          <w:bCs/>
          <w:sz w:val="28"/>
          <w:szCs w:val="28"/>
          <w:lang w:eastAsia="en-IN"/>
        </w:rPr>
        <w:t>digs=['0','1','6','8','9']</w:t>
      </w:r>
    </w:p>
    <w:p w14:paraId="1B74DCFB" w14:textId="77777777" w:rsidR="002C45E2" w:rsidRPr="002C45E2" w:rsidRDefault="002C45E2" w:rsidP="002C45E2">
      <w:pPr>
        <w:spacing w:after="0"/>
        <w:rPr>
          <w:b/>
          <w:bCs/>
          <w:sz w:val="28"/>
          <w:szCs w:val="28"/>
          <w:lang w:eastAsia="en-IN"/>
        </w:rPr>
      </w:pPr>
      <w:r w:rsidRPr="002C45E2">
        <w:rPr>
          <w:b/>
          <w:bCs/>
          <w:sz w:val="28"/>
          <w:szCs w:val="28"/>
          <w:lang w:eastAsia="en-IN"/>
        </w:rPr>
        <w:t>revs=['0','1','9','8','6']</w:t>
      </w:r>
    </w:p>
    <w:p w14:paraId="6D4E41C1" w14:textId="77777777" w:rsidR="002C45E2" w:rsidRPr="002C45E2" w:rsidRDefault="002C45E2" w:rsidP="002C45E2">
      <w:pPr>
        <w:spacing w:after="0"/>
        <w:rPr>
          <w:b/>
          <w:bCs/>
          <w:sz w:val="28"/>
          <w:szCs w:val="28"/>
          <w:lang w:eastAsia="en-IN"/>
        </w:rPr>
      </w:pPr>
      <w:r w:rsidRPr="002C45E2">
        <w:rPr>
          <w:b/>
          <w:bCs/>
          <w:sz w:val="28"/>
          <w:szCs w:val="28"/>
          <w:lang w:eastAsia="en-IN"/>
        </w:rPr>
        <w:t>nums=set()</w:t>
      </w:r>
    </w:p>
    <w:p w14:paraId="6E3D6845" w14:textId="77777777" w:rsidR="002C45E2" w:rsidRPr="002C45E2" w:rsidRDefault="002C45E2" w:rsidP="002C45E2">
      <w:pPr>
        <w:spacing w:after="0"/>
        <w:rPr>
          <w:b/>
          <w:bCs/>
          <w:sz w:val="28"/>
          <w:szCs w:val="28"/>
          <w:lang w:eastAsia="en-IN"/>
        </w:rPr>
      </w:pPr>
      <w:r w:rsidRPr="002C45E2">
        <w:rPr>
          <w:b/>
          <w:bCs/>
          <w:sz w:val="28"/>
          <w:szCs w:val="28"/>
          <w:lang w:eastAsia="en-IN"/>
        </w:rPr>
        <w:lastRenderedPageBreak/>
        <w:t>for i in range(len(digs)):</w:t>
      </w:r>
    </w:p>
    <w:p w14:paraId="44D61348" w14:textId="77777777" w:rsidR="002C45E2" w:rsidRPr="002C45E2" w:rsidRDefault="002C45E2" w:rsidP="002C45E2">
      <w:pPr>
        <w:spacing w:after="0"/>
        <w:rPr>
          <w:b/>
          <w:bCs/>
          <w:sz w:val="28"/>
          <w:szCs w:val="28"/>
          <w:lang w:eastAsia="en-IN"/>
        </w:rPr>
      </w:pPr>
      <w:r w:rsidRPr="002C45E2">
        <w:rPr>
          <w:b/>
          <w:bCs/>
          <w:sz w:val="28"/>
          <w:szCs w:val="28"/>
          <w:lang w:eastAsia="en-IN"/>
        </w:rPr>
        <w:t xml:space="preserve">    for j in range(len(digs)):</w:t>
      </w:r>
    </w:p>
    <w:p w14:paraId="63AE8081" w14:textId="77777777" w:rsidR="002C45E2" w:rsidRPr="002C45E2" w:rsidRDefault="002C45E2" w:rsidP="002C45E2">
      <w:pPr>
        <w:spacing w:after="0"/>
        <w:rPr>
          <w:b/>
          <w:bCs/>
          <w:sz w:val="28"/>
          <w:szCs w:val="28"/>
          <w:lang w:eastAsia="en-IN"/>
        </w:rPr>
      </w:pPr>
      <w:r w:rsidRPr="002C45E2">
        <w:rPr>
          <w:b/>
          <w:bCs/>
          <w:sz w:val="28"/>
          <w:szCs w:val="28"/>
          <w:lang w:eastAsia="en-IN"/>
        </w:rPr>
        <w:t xml:space="preserve">        nums.add(tuple(sorted([ digs[i]+digs[j] , revs[j]+revs[i] ])))</w:t>
      </w:r>
    </w:p>
    <w:p w14:paraId="3884BC6A" w14:textId="77777777" w:rsidR="002C45E2" w:rsidRPr="002C45E2" w:rsidRDefault="002C45E2" w:rsidP="002C45E2">
      <w:pPr>
        <w:spacing w:after="0"/>
        <w:rPr>
          <w:b/>
          <w:bCs/>
          <w:sz w:val="28"/>
          <w:szCs w:val="28"/>
          <w:lang w:eastAsia="en-IN"/>
        </w:rPr>
      </w:pPr>
      <w:r w:rsidRPr="002C45E2">
        <w:rPr>
          <w:b/>
          <w:bCs/>
          <w:sz w:val="28"/>
          <w:szCs w:val="28"/>
          <w:lang w:eastAsia="en-IN"/>
        </w:rPr>
        <w:t>for i in nums:</w:t>
      </w:r>
    </w:p>
    <w:p w14:paraId="677531E4" w14:textId="5B9E4E31" w:rsidR="002C45E2" w:rsidRDefault="002C45E2" w:rsidP="002C45E2">
      <w:pPr>
        <w:spacing w:after="0"/>
        <w:rPr>
          <w:b/>
          <w:bCs/>
          <w:sz w:val="28"/>
          <w:szCs w:val="28"/>
          <w:lang w:eastAsia="en-IN"/>
        </w:rPr>
      </w:pPr>
      <w:r w:rsidRPr="002C45E2">
        <w:rPr>
          <w:b/>
          <w:bCs/>
          <w:sz w:val="28"/>
          <w:szCs w:val="28"/>
          <w:lang w:eastAsia="en-IN"/>
        </w:rPr>
        <w:t xml:space="preserve">    if int(i[1])-int(i[0])==diff: print(i[0],i[1])</w:t>
      </w:r>
    </w:p>
    <w:p w14:paraId="632A9A38" w14:textId="746B502D" w:rsidR="002C45E2" w:rsidRDefault="002C45E2" w:rsidP="002C45E2">
      <w:pPr>
        <w:spacing w:after="0"/>
        <w:rPr>
          <w:b/>
          <w:bCs/>
          <w:sz w:val="28"/>
          <w:szCs w:val="28"/>
          <w:lang w:eastAsia="en-IN"/>
        </w:rPr>
      </w:pPr>
    </w:p>
    <w:p w14:paraId="50C9FDC5" w14:textId="4B30F810" w:rsidR="002C45E2" w:rsidRDefault="00B10DA6" w:rsidP="002C45E2">
      <w:pPr>
        <w:spacing w:after="0"/>
        <w:rPr>
          <w:b/>
          <w:bCs/>
          <w:sz w:val="28"/>
          <w:szCs w:val="28"/>
          <w:lang w:eastAsia="en-IN"/>
        </w:rPr>
      </w:pPr>
      <w:r w:rsidRPr="00B10DA6">
        <w:rPr>
          <w:b/>
          <w:bCs/>
          <w:sz w:val="28"/>
          <w:szCs w:val="28"/>
          <w:highlight w:val="yellow"/>
          <w:lang w:eastAsia="en-IN"/>
        </w:rPr>
        <w:t>C++ CODE:</w:t>
      </w:r>
    </w:p>
    <w:p w14:paraId="67BDDCD6" w14:textId="77777777" w:rsidR="00B10DA6" w:rsidRPr="00B10DA6" w:rsidRDefault="00B10DA6" w:rsidP="00B10DA6">
      <w:pPr>
        <w:spacing w:after="0"/>
        <w:rPr>
          <w:b/>
          <w:bCs/>
          <w:sz w:val="28"/>
          <w:szCs w:val="28"/>
          <w:lang w:eastAsia="en-IN"/>
        </w:rPr>
      </w:pPr>
      <w:r w:rsidRPr="00B10DA6">
        <w:rPr>
          <w:b/>
          <w:bCs/>
          <w:sz w:val="28"/>
          <w:szCs w:val="28"/>
          <w:lang w:eastAsia="en-IN"/>
        </w:rPr>
        <w:t>#include &lt;iostream&gt;</w:t>
      </w:r>
    </w:p>
    <w:p w14:paraId="79CDDD0C" w14:textId="6D37F9FB" w:rsidR="00B10DA6" w:rsidRDefault="00B10DA6" w:rsidP="00B10DA6">
      <w:pPr>
        <w:spacing w:after="0"/>
        <w:rPr>
          <w:b/>
          <w:bCs/>
          <w:sz w:val="28"/>
          <w:szCs w:val="28"/>
          <w:lang w:eastAsia="en-IN"/>
        </w:rPr>
      </w:pPr>
      <w:r w:rsidRPr="00B10DA6">
        <w:rPr>
          <w:b/>
          <w:bCs/>
          <w:sz w:val="28"/>
          <w:szCs w:val="28"/>
          <w:lang w:eastAsia="en-IN"/>
        </w:rPr>
        <w:t>#include &lt;vector&gt;</w:t>
      </w:r>
    </w:p>
    <w:p w14:paraId="177E0A72" w14:textId="264723EF" w:rsidR="004B77B0" w:rsidRPr="00B10DA6" w:rsidRDefault="004B77B0" w:rsidP="00B10DA6">
      <w:pPr>
        <w:spacing w:after="0"/>
        <w:rPr>
          <w:b/>
          <w:bCs/>
          <w:sz w:val="28"/>
          <w:szCs w:val="28"/>
          <w:lang w:eastAsia="en-IN"/>
        </w:rPr>
      </w:pPr>
      <w:r w:rsidRPr="004B77B0">
        <w:rPr>
          <w:b/>
          <w:bCs/>
          <w:sz w:val="28"/>
          <w:szCs w:val="28"/>
          <w:lang w:eastAsia="en-IN"/>
        </w:rPr>
        <w:t>#include &lt;iterator&gt;</w:t>
      </w:r>
    </w:p>
    <w:p w14:paraId="69A6175C" w14:textId="77777777" w:rsidR="00B10DA6" w:rsidRPr="00B10DA6" w:rsidRDefault="00B10DA6" w:rsidP="00B10DA6">
      <w:pPr>
        <w:spacing w:after="0"/>
        <w:rPr>
          <w:b/>
          <w:bCs/>
          <w:sz w:val="28"/>
          <w:szCs w:val="28"/>
          <w:lang w:eastAsia="en-IN"/>
        </w:rPr>
      </w:pPr>
      <w:r w:rsidRPr="00B10DA6">
        <w:rPr>
          <w:b/>
          <w:bCs/>
          <w:sz w:val="28"/>
          <w:szCs w:val="28"/>
          <w:lang w:eastAsia="en-IN"/>
        </w:rPr>
        <w:t>#include &lt;set&gt;</w:t>
      </w:r>
    </w:p>
    <w:p w14:paraId="23DB03F5" w14:textId="77777777" w:rsidR="00B10DA6" w:rsidRPr="00B10DA6" w:rsidRDefault="00B10DA6" w:rsidP="00B10DA6">
      <w:pPr>
        <w:spacing w:after="0"/>
        <w:rPr>
          <w:b/>
          <w:bCs/>
          <w:sz w:val="28"/>
          <w:szCs w:val="28"/>
          <w:lang w:eastAsia="en-IN"/>
        </w:rPr>
      </w:pPr>
      <w:r w:rsidRPr="00B10DA6">
        <w:rPr>
          <w:b/>
          <w:bCs/>
          <w:sz w:val="28"/>
          <w:szCs w:val="28"/>
          <w:lang w:eastAsia="en-IN"/>
        </w:rPr>
        <w:t>using namespace std;</w:t>
      </w:r>
    </w:p>
    <w:p w14:paraId="2433982F" w14:textId="77777777" w:rsidR="00B10DA6" w:rsidRPr="00B10DA6" w:rsidRDefault="00B10DA6" w:rsidP="00B10DA6">
      <w:pPr>
        <w:spacing w:after="0"/>
        <w:rPr>
          <w:b/>
          <w:bCs/>
          <w:sz w:val="28"/>
          <w:szCs w:val="28"/>
          <w:lang w:eastAsia="en-IN"/>
        </w:rPr>
      </w:pPr>
      <w:r w:rsidRPr="00B10DA6">
        <w:rPr>
          <w:b/>
          <w:bCs/>
          <w:sz w:val="28"/>
          <w:szCs w:val="28"/>
          <w:lang w:eastAsia="en-IN"/>
        </w:rPr>
        <w:t>int main(){</w:t>
      </w:r>
    </w:p>
    <w:p w14:paraId="6A62162B" w14:textId="77777777" w:rsidR="00B10DA6" w:rsidRPr="00B10DA6" w:rsidRDefault="00B10DA6" w:rsidP="00B10DA6">
      <w:pPr>
        <w:spacing w:after="0"/>
        <w:rPr>
          <w:b/>
          <w:bCs/>
          <w:sz w:val="28"/>
          <w:szCs w:val="28"/>
          <w:lang w:eastAsia="en-IN"/>
        </w:rPr>
      </w:pPr>
      <w:r w:rsidRPr="00B10DA6">
        <w:rPr>
          <w:b/>
          <w:bCs/>
          <w:sz w:val="28"/>
          <w:szCs w:val="28"/>
          <w:lang w:eastAsia="en-IN"/>
        </w:rPr>
        <w:t xml:space="preserve">    int diff;</w:t>
      </w:r>
    </w:p>
    <w:p w14:paraId="4FF95A51" w14:textId="77777777" w:rsidR="00B10DA6" w:rsidRPr="00B10DA6" w:rsidRDefault="00B10DA6" w:rsidP="00B10DA6">
      <w:pPr>
        <w:spacing w:after="0"/>
        <w:rPr>
          <w:b/>
          <w:bCs/>
          <w:sz w:val="28"/>
          <w:szCs w:val="28"/>
          <w:lang w:eastAsia="en-IN"/>
        </w:rPr>
      </w:pPr>
      <w:r w:rsidRPr="00B10DA6">
        <w:rPr>
          <w:b/>
          <w:bCs/>
          <w:sz w:val="28"/>
          <w:szCs w:val="28"/>
          <w:lang w:eastAsia="en-IN"/>
        </w:rPr>
        <w:t xml:space="preserve">    cin&gt;&gt;diff;</w:t>
      </w:r>
    </w:p>
    <w:p w14:paraId="2C0AC871" w14:textId="77777777" w:rsidR="00B10DA6" w:rsidRPr="00B10DA6" w:rsidRDefault="00B10DA6" w:rsidP="00B10DA6">
      <w:pPr>
        <w:spacing w:after="0"/>
        <w:rPr>
          <w:b/>
          <w:bCs/>
          <w:sz w:val="28"/>
          <w:szCs w:val="28"/>
          <w:lang w:eastAsia="en-IN"/>
        </w:rPr>
      </w:pPr>
      <w:r w:rsidRPr="00B10DA6">
        <w:rPr>
          <w:b/>
          <w:bCs/>
          <w:sz w:val="28"/>
          <w:szCs w:val="28"/>
          <w:lang w:eastAsia="en-IN"/>
        </w:rPr>
        <w:t xml:space="preserve">    vector &lt;string&gt; digs={"0","1","6","8","9"};</w:t>
      </w:r>
    </w:p>
    <w:p w14:paraId="34B869EC" w14:textId="77777777" w:rsidR="00B10DA6" w:rsidRPr="00B10DA6" w:rsidRDefault="00B10DA6" w:rsidP="00B10DA6">
      <w:pPr>
        <w:spacing w:after="0"/>
        <w:rPr>
          <w:b/>
          <w:bCs/>
          <w:sz w:val="28"/>
          <w:szCs w:val="28"/>
          <w:lang w:eastAsia="en-IN"/>
        </w:rPr>
      </w:pPr>
      <w:r w:rsidRPr="00B10DA6">
        <w:rPr>
          <w:b/>
          <w:bCs/>
          <w:sz w:val="28"/>
          <w:szCs w:val="28"/>
          <w:lang w:eastAsia="en-IN"/>
        </w:rPr>
        <w:t xml:space="preserve">    vector &lt;string&gt; revs={"0","1","9","8","6"};</w:t>
      </w:r>
    </w:p>
    <w:p w14:paraId="21C45888" w14:textId="77777777" w:rsidR="00B10DA6" w:rsidRPr="00B10DA6" w:rsidRDefault="00B10DA6" w:rsidP="00B10DA6">
      <w:pPr>
        <w:spacing w:after="0"/>
        <w:rPr>
          <w:b/>
          <w:bCs/>
          <w:sz w:val="28"/>
          <w:szCs w:val="28"/>
          <w:lang w:eastAsia="en-IN"/>
        </w:rPr>
      </w:pPr>
      <w:r w:rsidRPr="00B10DA6">
        <w:rPr>
          <w:b/>
          <w:bCs/>
          <w:sz w:val="28"/>
          <w:szCs w:val="28"/>
          <w:lang w:eastAsia="en-IN"/>
        </w:rPr>
        <w:t xml:space="preserve">    set &lt;pair&lt;string,string&gt;&gt; nums;  </w:t>
      </w:r>
    </w:p>
    <w:p w14:paraId="04850C10" w14:textId="77777777" w:rsidR="00B10DA6" w:rsidRPr="00B10DA6" w:rsidRDefault="00B10DA6" w:rsidP="00B10DA6">
      <w:pPr>
        <w:spacing w:after="0"/>
        <w:rPr>
          <w:b/>
          <w:bCs/>
          <w:sz w:val="28"/>
          <w:szCs w:val="28"/>
          <w:lang w:eastAsia="en-IN"/>
        </w:rPr>
      </w:pPr>
      <w:r w:rsidRPr="00B10DA6">
        <w:rPr>
          <w:b/>
          <w:bCs/>
          <w:sz w:val="28"/>
          <w:szCs w:val="28"/>
          <w:lang w:eastAsia="en-IN"/>
        </w:rPr>
        <w:t xml:space="preserve">    for(int i=0;i&lt;digs.size();i++){</w:t>
      </w:r>
    </w:p>
    <w:p w14:paraId="7F2C6D31" w14:textId="77777777" w:rsidR="00B10DA6" w:rsidRPr="00B10DA6" w:rsidRDefault="00B10DA6" w:rsidP="00B10DA6">
      <w:pPr>
        <w:spacing w:after="0"/>
        <w:rPr>
          <w:b/>
          <w:bCs/>
          <w:sz w:val="28"/>
          <w:szCs w:val="28"/>
          <w:lang w:eastAsia="en-IN"/>
        </w:rPr>
      </w:pPr>
      <w:r w:rsidRPr="00B10DA6">
        <w:rPr>
          <w:b/>
          <w:bCs/>
          <w:sz w:val="28"/>
          <w:szCs w:val="28"/>
          <w:lang w:eastAsia="en-IN"/>
        </w:rPr>
        <w:t xml:space="preserve">        for(int j=0;j&lt;digs.size();j++){</w:t>
      </w:r>
    </w:p>
    <w:p w14:paraId="6665F785" w14:textId="77777777" w:rsidR="00B10DA6" w:rsidRPr="00B10DA6" w:rsidRDefault="00B10DA6" w:rsidP="00B10DA6">
      <w:pPr>
        <w:spacing w:after="0"/>
        <w:rPr>
          <w:b/>
          <w:bCs/>
          <w:sz w:val="28"/>
          <w:szCs w:val="28"/>
          <w:lang w:eastAsia="en-IN"/>
        </w:rPr>
      </w:pPr>
      <w:r w:rsidRPr="00B10DA6">
        <w:rPr>
          <w:b/>
          <w:bCs/>
          <w:sz w:val="28"/>
          <w:szCs w:val="28"/>
          <w:lang w:eastAsia="en-IN"/>
        </w:rPr>
        <w:t xml:space="preserve">        pair &lt;string,string&gt; x;</w:t>
      </w:r>
    </w:p>
    <w:p w14:paraId="70D599EE" w14:textId="77777777" w:rsidR="00B10DA6" w:rsidRPr="00B10DA6" w:rsidRDefault="00B10DA6" w:rsidP="00B10DA6">
      <w:pPr>
        <w:spacing w:after="0"/>
        <w:rPr>
          <w:b/>
          <w:bCs/>
          <w:sz w:val="28"/>
          <w:szCs w:val="28"/>
          <w:lang w:eastAsia="en-IN"/>
        </w:rPr>
      </w:pPr>
      <w:r w:rsidRPr="00B10DA6">
        <w:rPr>
          <w:b/>
          <w:bCs/>
          <w:sz w:val="28"/>
          <w:szCs w:val="28"/>
          <w:lang w:eastAsia="en-IN"/>
        </w:rPr>
        <w:t xml:space="preserve">        x.first=digs[i]+digs[j];</w:t>
      </w:r>
    </w:p>
    <w:p w14:paraId="4D7F3FE3" w14:textId="77777777" w:rsidR="00B10DA6" w:rsidRPr="00B10DA6" w:rsidRDefault="00B10DA6" w:rsidP="00B10DA6">
      <w:pPr>
        <w:spacing w:after="0"/>
        <w:rPr>
          <w:b/>
          <w:bCs/>
          <w:sz w:val="28"/>
          <w:szCs w:val="28"/>
          <w:lang w:eastAsia="en-IN"/>
        </w:rPr>
      </w:pPr>
      <w:r w:rsidRPr="00B10DA6">
        <w:rPr>
          <w:b/>
          <w:bCs/>
          <w:sz w:val="28"/>
          <w:szCs w:val="28"/>
          <w:lang w:eastAsia="en-IN"/>
        </w:rPr>
        <w:t xml:space="preserve">        x.second=revs[j]+revs[i];</w:t>
      </w:r>
    </w:p>
    <w:p w14:paraId="25C2CE32" w14:textId="77777777" w:rsidR="00B10DA6" w:rsidRPr="00B10DA6" w:rsidRDefault="00B10DA6" w:rsidP="00B10DA6">
      <w:pPr>
        <w:spacing w:after="0"/>
        <w:rPr>
          <w:b/>
          <w:bCs/>
          <w:sz w:val="28"/>
          <w:szCs w:val="28"/>
          <w:lang w:eastAsia="en-IN"/>
        </w:rPr>
      </w:pPr>
      <w:r w:rsidRPr="00B10DA6">
        <w:rPr>
          <w:b/>
          <w:bCs/>
          <w:sz w:val="28"/>
          <w:szCs w:val="28"/>
          <w:lang w:eastAsia="en-IN"/>
        </w:rPr>
        <w:t xml:space="preserve">        nums.insert(x);</w:t>
      </w:r>
    </w:p>
    <w:p w14:paraId="3D6D08C4" w14:textId="23BD79B8" w:rsidR="00B10DA6" w:rsidRDefault="00B10DA6" w:rsidP="00B10DA6">
      <w:pPr>
        <w:spacing w:after="0"/>
        <w:rPr>
          <w:b/>
          <w:bCs/>
          <w:sz w:val="28"/>
          <w:szCs w:val="28"/>
          <w:lang w:eastAsia="en-IN"/>
        </w:rPr>
      </w:pPr>
      <w:r w:rsidRPr="00B10DA6">
        <w:rPr>
          <w:b/>
          <w:bCs/>
          <w:sz w:val="28"/>
          <w:szCs w:val="28"/>
          <w:lang w:eastAsia="en-IN"/>
        </w:rPr>
        <w:t xml:space="preserve">    }}</w:t>
      </w:r>
    </w:p>
    <w:p w14:paraId="36F34A02" w14:textId="77777777" w:rsidR="00663044" w:rsidRDefault="00663044" w:rsidP="00B10DA6">
      <w:pPr>
        <w:spacing w:after="0"/>
        <w:rPr>
          <w:b/>
          <w:bCs/>
          <w:sz w:val="28"/>
          <w:szCs w:val="28"/>
          <w:lang w:eastAsia="en-IN"/>
        </w:rPr>
      </w:pPr>
    </w:p>
    <w:p w14:paraId="2B283D1C" w14:textId="56BEC26F" w:rsidR="00663044" w:rsidRPr="00663044" w:rsidRDefault="00663044" w:rsidP="00B10DA6">
      <w:pPr>
        <w:spacing w:after="0"/>
        <w:rPr>
          <w:b/>
          <w:bCs/>
          <w:sz w:val="28"/>
          <w:szCs w:val="28"/>
          <w:highlight w:val="cyan"/>
          <w:lang w:eastAsia="en-IN"/>
        </w:rPr>
      </w:pPr>
      <w:r w:rsidRPr="00663044">
        <w:rPr>
          <w:b/>
          <w:bCs/>
          <w:sz w:val="28"/>
          <w:szCs w:val="28"/>
          <w:highlight w:val="cyan"/>
          <w:lang w:eastAsia="en-IN"/>
        </w:rPr>
        <w:t>//set traversal in c++ and stoi function to convert string numbers to int</w:t>
      </w:r>
    </w:p>
    <w:p w14:paraId="6F36023A" w14:textId="05682697" w:rsidR="00663044" w:rsidRPr="00B10DA6" w:rsidRDefault="00663044" w:rsidP="00B10DA6">
      <w:pPr>
        <w:spacing w:after="0"/>
        <w:rPr>
          <w:b/>
          <w:bCs/>
          <w:sz w:val="28"/>
          <w:szCs w:val="28"/>
          <w:lang w:eastAsia="en-IN"/>
        </w:rPr>
      </w:pPr>
      <w:r w:rsidRPr="00663044">
        <w:rPr>
          <w:b/>
          <w:bCs/>
          <w:sz w:val="28"/>
          <w:szCs w:val="28"/>
          <w:highlight w:val="cyan"/>
          <w:lang w:eastAsia="en-IN"/>
        </w:rPr>
        <w:t>//how to access the elements of a pointer to a pair</w:t>
      </w:r>
    </w:p>
    <w:p w14:paraId="1AF60E50" w14:textId="77777777" w:rsidR="00B10DA6" w:rsidRPr="00663044" w:rsidRDefault="00B10DA6" w:rsidP="00B10DA6">
      <w:pPr>
        <w:spacing w:after="0"/>
        <w:rPr>
          <w:b/>
          <w:bCs/>
          <w:sz w:val="28"/>
          <w:szCs w:val="28"/>
          <w:lang w:eastAsia="en-IN"/>
        </w:rPr>
      </w:pPr>
      <w:r w:rsidRPr="00B10DA6">
        <w:rPr>
          <w:b/>
          <w:bCs/>
          <w:sz w:val="28"/>
          <w:szCs w:val="28"/>
          <w:lang w:eastAsia="en-IN"/>
        </w:rPr>
        <w:t xml:space="preserve">    </w:t>
      </w:r>
      <w:r w:rsidRPr="00663044">
        <w:rPr>
          <w:b/>
          <w:bCs/>
          <w:sz w:val="28"/>
          <w:szCs w:val="28"/>
          <w:highlight w:val="yellow"/>
          <w:lang w:eastAsia="en-IN"/>
        </w:rPr>
        <w:t>set &lt;pair&lt;string,string&gt;&gt; :: iterator it;</w:t>
      </w:r>
    </w:p>
    <w:p w14:paraId="6C8FD4FF" w14:textId="77777777" w:rsidR="00B10DA6" w:rsidRPr="00663044" w:rsidRDefault="00B10DA6" w:rsidP="00B10DA6">
      <w:pPr>
        <w:spacing w:after="0"/>
        <w:rPr>
          <w:b/>
          <w:bCs/>
          <w:sz w:val="28"/>
          <w:szCs w:val="28"/>
          <w:highlight w:val="yellow"/>
          <w:lang w:eastAsia="en-IN"/>
        </w:rPr>
      </w:pPr>
      <w:r w:rsidRPr="00663044">
        <w:rPr>
          <w:b/>
          <w:bCs/>
          <w:sz w:val="28"/>
          <w:szCs w:val="28"/>
          <w:highlight w:val="yellow"/>
          <w:lang w:eastAsia="en-IN"/>
        </w:rPr>
        <w:t xml:space="preserve">    for(it=nums.begin(); it!=nums.end(); it++){</w:t>
      </w:r>
    </w:p>
    <w:p w14:paraId="64EB34D8" w14:textId="77777777" w:rsidR="00B10DA6" w:rsidRPr="00663044" w:rsidRDefault="00B10DA6" w:rsidP="00B10DA6">
      <w:pPr>
        <w:spacing w:after="0"/>
        <w:rPr>
          <w:b/>
          <w:bCs/>
          <w:sz w:val="28"/>
          <w:szCs w:val="28"/>
          <w:highlight w:val="yellow"/>
          <w:lang w:eastAsia="en-IN"/>
        </w:rPr>
      </w:pPr>
      <w:r w:rsidRPr="00663044">
        <w:rPr>
          <w:b/>
          <w:bCs/>
          <w:sz w:val="28"/>
          <w:szCs w:val="28"/>
          <w:highlight w:val="yellow"/>
          <w:lang w:eastAsia="en-IN"/>
        </w:rPr>
        <w:t xml:space="preserve">        int d = stoi(it-&gt;second) - stoi(it-&gt;first);</w:t>
      </w:r>
    </w:p>
    <w:p w14:paraId="2E572633" w14:textId="77777777" w:rsidR="00B10DA6" w:rsidRPr="00B10DA6" w:rsidRDefault="00B10DA6" w:rsidP="00B10DA6">
      <w:pPr>
        <w:spacing w:after="0"/>
        <w:rPr>
          <w:b/>
          <w:bCs/>
          <w:sz w:val="28"/>
          <w:szCs w:val="28"/>
          <w:lang w:eastAsia="en-IN"/>
        </w:rPr>
      </w:pPr>
      <w:r w:rsidRPr="00663044">
        <w:rPr>
          <w:b/>
          <w:bCs/>
          <w:sz w:val="28"/>
          <w:szCs w:val="28"/>
          <w:highlight w:val="yellow"/>
          <w:lang w:eastAsia="en-IN"/>
        </w:rPr>
        <w:t xml:space="preserve">        if (d==diff) {cout&lt;&lt;it-&gt;first&lt;&lt;" "&lt;&lt;it-&gt;second;}</w:t>
      </w:r>
    </w:p>
    <w:p w14:paraId="6061434C" w14:textId="77777777" w:rsidR="00B10DA6" w:rsidRPr="00B10DA6" w:rsidRDefault="00B10DA6" w:rsidP="00B10DA6">
      <w:pPr>
        <w:spacing w:after="0"/>
        <w:rPr>
          <w:b/>
          <w:bCs/>
          <w:sz w:val="28"/>
          <w:szCs w:val="28"/>
          <w:lang w:eastAsia="en-IN"/>
        </w:rPr>
      </w:pPr>
      <w:r w:rsidRPr="00B10DA6">
        <w:rPr>
          <w:b/>
          <w:bCs/>
          <w:sz w:val="28"/>
          <w:szCs w:val="28"/>
          <w:lang w:eastAsia="en-IN"/>
        </w:rPr>
        <w:t xml:space="preserve">    }</w:t>
      </w:r>
    </w:p>
    <w:p w14:paraId="6AEADAF8" w14:textId="0E5FB379" w:rsidR="00B10DA6" w:rsidRDefault="00B10DA6" w:rsidP="00B10DA6">
      <w:pPr>
        <w:spacing w:after="0"/>
        <w:rPr>
          <w:b/>
          <w:bCs/>
          <w:sz w:val="28"/>
          <w:szCs w:val="28"/>
          <w:lang w:eastAsia="en-IN"/>
        </w:rPr>
      </w:pPr>
      <w:r w:rsidRPr="00B10DA6">
        <w:rPr>
          <w:b/>
          <w:bCs/>
          <w:sz w:val="28"/>
          <w:szCs w:val="28"/>
          <w:lang w:eastAsia="en-IN"/>
        </w:rPr>
        <w:t>}</w:t>
      </w:r>
    </w:p>
    <w:p w14:paraId="74D85D65" w14:textId="14A6A264" w:rsidR="00A54022" w:rsidRDefault="00A54022" w:rsidP="00D71FA6">
      <w:pPr>
        <w:spacing w:after="0"/>
        <w:rPr>
          <w:b/>
          <w:bCs/>
          <w:sz w:val="28"/>
          <w:szCs w:val="28"/>
          <w:lang w:eastAsia="en-IN"/>
        </w:rPr>
      </w:pPr>
    </w:p>
    <w:p w14:paraId="43A8B7D4" w14:textId="77777777" w:rsidR="00082A56" w:rsidRDefault="00082A56" w:rsidP="00082A56">
      <w:pPr>
        <w:pStyle w:val="Heading4"/>
        <w:shd w:val="clear" w:color="auto" w:fill="F9F9F9"/>
        <w:spacing w:before="0"/>
        <w:rPr>
          <w:rFonts w:ascii="Segoe UI" w:hAnsi="Segoe UI" w:cs="Segoe UI"/>
          <w:color w:val="008000"/>
        </w:rPr>
      </w:pPr>
      <w:r>
        <w:rPr>
          <w:rFonts w:ascii="Segoe UI" w:hAnsi="Segoe UI" w:cs="Segoe UI"/>
          <w:b/>
          <w:bCs/>
          <w:color w:val="008000"/>
        </w:rPr>
        <w:t>Cost of Watermelon</w:t>
      </w:r>
    </w:p>
    <w:p w14:paraId="3AA1197B" w14:textId="77777777" w:rsidR="00082A56" w:rsidRDefault="00082A56" w:rsidP="00082A5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A vendor had ‘x’ kg of watermelon in the morning and it had p1% of water. He couldn’t sell any watermelon till evening. In the evening, the percentage </w:t>
      </w:r>
      <w:r>
        <w:rPr>
          <w:rFonts w:ascii="Georgia" w:hAnsi="Georgia" w:cs="Segoe UI"/>
          <w:color w:val="212529"/>
          <w:sz w:val="27"/>
          <w:szCs w:val="27"/>
        </w:rPr>
        <w:lastRenderedPageBreak/>
        <w:t>of water in the watermelon got decreased to p2%. Cost of one kg of watermelon was ‘c’. Find the total money the vendor would get if he can sell all the watermelon in the evening. For example, if there was 300 kg of watermelon in the morning and it had 97% of water in the morning and it had 90% of water in the evening and cost of 1kg of watermelon is Rs. 8 then the total money collected by the vendor will be Rs. 720.</w:t>
      </w:r>
    </w:p>
    <w:p w14:paraId="515B58E0" w14:textId="77777777" w:rsidR="00082A56" w:rsidRDefault="00082A56" w:rsidP="00082A5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86D775F" w14:textId="574ADBD4" w:rsidR="00082A56" w:rsidRDefault="00082A56" w:rsidP="00082A5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weight of watermelon with the vendor in the morning, x</w:t>
      </w:r>
    </w:p>
    <w:p w14:paraId="5A8943DD" w14:textId="77777777" w:rsidR="00082A56" w:rsidRDefault="00082A56" w:rsidP="00082A5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percentage of water in watermelon in the morning, p1</w:t>
      </w:r>
    </w:p>
    <w:p w14:paraId="5EFD52A5" w14:textId="77777777" w:rsidR="00082A56" w:rsidRDefault="00082A56" w:rsidP="00082A5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percentage of water in watermelon in the evening, p2</w:t>
      </w:r>
    </w:p>
    <w:p w14:paraId="37586A38" w14:textId="77777777" w:rsidR="00082A56" w:rsidRDefault="00082A56" w:rsidP="00082A5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ost of one kg of watermelon, c</w:t>
      </w:r>
    </w:p>
    <w:p w14:paraId="55EFBDDC" w14:textId="77777777" w:rsidR="00082A56" w:rsidRDefault="00082A56" w:rsidP="00082A5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5444560" w14:textId="22236A2D" w:rsidR="00082A56" w:rsidRDefault="00082A56" w:rsidP="00082A56">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Print the total money that would be got after selling all watermelon in the evening</w:t>
      </w:r>
    </w:p>
    <w:p w14:paraId="43AD1192" w14:textId="1B50D8CF" w:rsidR="007C684A" w:rsidRPr="007C684A" w:rsidRDefault="007C684A" w:rsidP="00082A56">
      <w:pPr>
        <w:pStyle w:val="NormalWeb"/>
        <w:shd w:val="clear" w:color="auto" w:fill="F9F9F9"/>
        <w:spacing w:before="0" w:beforeAutospacing="0"/>
        <w:rPr>
          <w:rFonts w:ascii="Segoe UI" w:hAnsi="Segoe UI" w:cs="Segoe UI"/>
          <w:b/>
          <w:bCs/>
          <w:color w:val="212529"/>
        </w:rPr>
      </w:pPr>
      <w:r w:rsidRPr="007C684A">
        <w:rPr>
          <w:rFonts w:ascii="Georgia" w:hAnsi="Georgia" w:cs="Segoe UI"/>
          <w:b/>
          <w:bCs/>
          <w:color w:val="212529"/>
          <w:sz w:val="27"/>
          <w:szCs w:val="27"/>
          <w:highlight w:val="cyan"/>
        </w:rPr>
        <w:t>Important logical problem</w:t>
      </w:r>
    </w:p>
    <w:p w14:paraId="57B09B09" w14:textId="114865B1" w:rsidR="00082A56" w:rsidRDefault="00082A56" w:rsidP="00D71FA6">
      <w:pPr>
        <w:spacing w:after="0"/>
        <w:rPr>
          <w:b/>
          <w:bCs/>
          <w:sz w:val="28"/>
          <w:szCs w:val="28"/>
          <w:lang w:eastAsia="en-IN"/>
        </w:rPr>
      </w:pPr>
      <w:r w:rsidRPr="00082A56">
        <w:rPr>
          <w:b/>
          <w:bCs/>
          <w:sz w:val="28"/>
          <w:szCs w:val="28"/>
          <w:highlight w:val="yellow"/>
          <w:lang w:eastAsia="en-IN"/>
        </w:rPr>
        <w:t>ANS.</w:t>
      </w:r>
    </w:p>
    <w:p w14:paraId="2171EA1B" w14:textId="77777777" w:rsidR="007C684A" w:rsidRDefault="007C684A" w:rsidP="00D71FA6">
      <w:pPr>
        <w:spacing w:after="0"/>
        <w:rPr>
          <w:b/>
          <w:bCs/>
          <w:sz w:val="28"/>
          <w:szCs w:val="28"/>
          <w:lang w:eastAsia="en-IN"/>
        </w:rPr>
      </w:pPr>
    </w:p>
    <w:p w14:paraId="4254CDEB" w14:textId="77777777" w:rsidR="00082A56" w:rsidRPr="00082A56" w:rsidRDefault="00082A56" w:rsidP="00082A56">
      <w:pPr>
        <w:spacing w:after="0"/>
        <w:rPr>
          <w:b/>
          <w:bCs/>
          <w:sz w:val="28"/>
          <w:szCs w:val="28"/>
          <w:lang w:eastAsia="en-IN"/>
        </w:rPr>
      </w:pPr>
      <w:r w:rsidRPr="00082A56">
        <w:rPr>
          <w:b/>
          <w:bCs/>
          <w:sz w:val="28"/>
          <w:szCs w:val="28"/>
          <w:lang w:eastAsia="en-IN"/>
        </w:rPr>
        <w:t>x,p1,p2,c=int(input()),int(input()),int(input()),int(input())</w:t>
      </w:r>
    </w:p>
    <w:p w14:paraId="4A6C9A8B" w14:textId="77777777" w:rsidR="00082A56" w:rsidRPr="00082A56" w:rsidRDefault="00082A56" w:rsidP="00082A56">
      <w:pPr>
        <w:spacing w:after="0"/>
        <w:rPr>
          <w:b/>
          <w:bCs/>
          <w:sz w:val="28"/>
          <w:szCs w:val="28"/>
          <w:lang w:eastAsia="en-IN"/>
        </w:rPr>
      </w:pPr>
      <w:r w:rsidRPr="00082A56">
        <w:rPr>
          <w:b/>
          <w:bCs/>
          <w:sz w:val="28"/>
          <w:szCs w:val="28"/>
          <w:lang w:eastAsia="en-IN"/>
        </w:rPr>
        <w:t>raw_fruit=x*(100-p1)/100</w:t>
      </w:r>
    </w:p>
    <w:p w14:paraId="4371AF19" w14:textId="77777777" w:rsidR="00082A56" w:rsidRPr="00082A56" w:rsidRDefault="00082A56" w:rsidP="00082A56">
      <w:pPr>
        <w:spacing w:after="0"/>
        <w:rPr>
          <w:b/>
          <w:bCs/>
          <w:sz w:val="28"/>
          <w:szCs w:val="28"/>
          <w:lang w:eastAsia="en-IN"/>
        </w:rPr>
      </w:pPr>
      <w:r w:rsidRPr="00082A56">
        <w:rPr>
          <w:b/>
          <w:bCs/>
          <w:sz w:val="28"/>
          <w:szCs w:val="28"/>
          <w:lang w:eastAsia="en-IN"/>
        </w:rPr>
        <w:t>new_weight=raw_fruit*100/(100-p2)</w:t>
      </w:r>
    </w:p>
    <w:p w14:paraId="3CCAD0DB" w14:textId="6DE02B88" w:rsidR="00082A56" w:rsidRDefault="00082A56" w:rsidP="00082A56">
      <w:pPr>
        <w:spacing w:after="0"/>
        <w:rPr>
          <w:b/>
          <w:bCs/>
          <w:sz w:val="28"/>
          <w:szCs w:val="28"/>
          <w:lang w:eastAsia="en-IN"/>
        </w:rPr>
      </w:pPr>
      <w:r w:rsidRPr="00082A56">
        <w:rPr>
          <w:b/>
          <w:bCs/>
          <w:sz w:val="28"/>
          <w:szCs w:val="28"/>
          <w:lang w:eastAsia="en-IN"/>
        </w:rPr>
        <w:t>print(round(new_weight*c))</w:t>
      </w:r>
    </w:p>
    <w:p w14:paraId="48A76276" w14:textId="6945775C" w:rsidR="00082A56" w:rsidRDefault="00082A56" w:rsidP="00082A56">
      <w:pPr>
        <w:spacing w:after="0"/>
        <w:rPr>
          <w:b/>
          <w:bCs/>
          <w:sz w:val="28"/>
          <w:szCs w:val="28"/>
          <w:lang w:eastAsia="en-IN"/>
        </w:rPr>
      </w:pPr>
    </w:p>
    <w:p w14:paraId="2900FF28" w14:textId="0B51DD44" w:rsidR="00082A56" w:rsidRDefault="00082A56" w:rsidP="00082A56">
      <w:pPr>
        <w:spacing w:after="0"/>
        <w:rPr>
          <w:b/>
          <w:bCs/>
          <w:sz w:val="28"/>
          <w:szCs w:val="28"/>
          <w:lang w:eastAsia="en-IN"/>
        </w:rPr>
      </w:pPr>
      <w:r w:rsidRPr="00082A56">
        <w:rPr>
          <w:b/>
          <w:bCs/>
          <w:sz w:val="28"/>
          <w:szCs w:val="28"/>
          <w:highlight w:val="yellow"/>
          <w:lang w:eastAsia="en-IN"/>
        </w:rPr>
        <w:t>C++ CODE:</w:t>
      </w:r>
    </w:p>
    <w:p w14:paraId="5EA23498" w14:textId="253EF392" w:rsidR="00082A56" w:rsidRDefault="00082A56" w:rsidP="00082A56">
      <w:pPr>
        <w:spacing w:after="0"/>
        <w:rPr>
          <w:b/>
          <w:bCs/>
          <w:sz w:val="28"/>
          <w:szCs w:val="28"/>
          <w:lang w:eastAsia="en-IN"/>
        </w:rPr>
      </w:pPr>
    </w:p>
    <w:p w14:paraId="74606172" w14:textId="77777777" w:rsidR="007C684A" w:rsidRPr="007C684A" w:rsidRDefault="007C684A" w:rsidP="007C684A">
      <w:pPr>
        <w:spacing w:after="0"/>
        <w:rPr>
          <w:b/>
          <w:bCs/>
          <w:sz w:val="28"/>
          <w:szCs w:val="28"/>
          <w:lang w:eastAsia="en-IN"/>
        </w:rPr>
      </w:pPr>
      <w:r w:rsidRPr="007C684A">
        <w:rPr>
          <w:b/>
          <w:bCs/>
          <w:sz w:val="28"/>
          <w:szCs w:val="28"/>
          <w:lang w:eastAsia="en-IN"/>
        </w:rPr>
        <w:t>#include &lt;iostream&gt;</w:t>
      </w:r>
    </w:p>
    <w:p w14:paraId="30873A0B" w14:textId="77777777" w:rsidR="007C684A" w:rsidRPr="007C684A" w:rsidRDefault="007C684A" w:rsidP="007C684A">
      <w:pPr>
        <w:spacing w:after="0"/>
        <w:rPr>
          <w:b/>
          <w:bCs/>
          <w:sz w:val="28"/>
          <w:szCs w:val="28"/>
          <w:lang w:eastAsia="en-IN"/>
        </w:rPr>
      </w:pPr>
      <w:r w:rsidRPr="007C684A">
        <w:rPr>
          <w:b/>
          <w:bCs/>
          <w:sz w:val="28"/>
          <w:szCs w:val="28"/>
          <w:lang w:eastAsia="en-IN"/>
        </w:rPr>
        <w:t>#include &lt;cmath&gt;</w:t>
      </w:r>
    </w:p>
    <w:p w14:paraId="4ECA7390" w14:textId="77777777" w:rsidR="007C684A" w:rsidRPr="007C684A" w:rsidRDefault="007C684A" w:rsidP="007C684A">
      <w:pPr>
        <w:spacing w:after="0"/>
        <w:rPr>
          <w:b/>
          <w:bCs/>
          <w:sz w:val="28"/>
          <w:szCs w:val="28"/>
          <w:lang w:eastAsia="en-IN"/>
        </w:rPr>
      </w:pPr>
      <w:r w:rsidRPr="007C684A">
        <w:rPr>
          <w:b/>
          <w:bCs/>
          <w:sz w:val="28"/>
          <w:szCs w:val="28"/>
          <w:lang w:eastAsia="en-IN"/>
        </w:rPr>
        <w:t>using namespace std;</w:t>
      </w:r>
    </w:p>
    <w:p w14:paraId="47C044A9" w14:textId="77777777" w:rsidR="007C684A" w:rsidRPr="007C684A" w:rsidRDefault="007C684A" w:rsidP="007C684A">
      <w:pPr>
        <w:spacing w:after="0"/>
        <w:rPr>
          <w:b/>
          <w:bCs/>
          <w:sz w:val="28"/>
          <w:szCs w:val="28"/>
          <w:lang w:eastAsia="en-IN"/>
        </w:rPr>
      </w:pPr>
      <w:r w:rsidRPr="007C684A">
        <w:rPr>
          <w:b/>
          <w:bCs/>
          <w:sz w:val="28"/>
          <w:szCs w:val="28"/>
          <w:lang w:eastAsia="en-IN"/>
        </w:rPr>
        <w:t>int main(){</w:t>
      </w:r>
    </w:p>
    <w:p w14:paraId="3616F012" w14:textId="77777777" w:rsidR="007C684A" w:rsidRPr="007C684A" w:rsidRDefault="007C684A" w:rsidP="007C684A">
      <w:pPr>
        <w:spacing w:after="0"/>
        <w:rPr>
          <w:b/>
          <w:bCs/>
          <w:sz w:val="28"/>
          <w:szCs w:val="28"/>
          <w:lang w:eastAsia="en-IN"/>
        </w:rPr>
      </w:pPr>
      <w:r w:rsidRPr="007C684A">
        <w:rPr>
          <w:b/>
          <w:bCs/>
          <w:sz w:val="28"/>
          <w:szCs w:val="28"/>
          <w:lang w:eastAsia="en-IN"/>
        </w:rPr>
        <w:t xml:space="preserve">    int x,p1,p2,c;</w:t>
      </w:r>
    </w:p>
    <w:p w14:paraId="2904B2DD" w14:textId="77777777" w:rsidR="007C684A" w:rsidRPr="007C684A" w:rsidRDefault="007C684A" w:rsidP="007C684A">
      <w:pPr>
        <w:spacing w:after="0"/>
        <w:rPr>
          <w:b/>
          <w:bCs/>
          <w:sz w:val="28"/>
          <w:szCs w:val="28"/>
          <w:lang w:eastAsia="en-IN"/>
        </w:rPr>
      </w:pPr>
      <w:r w:rsidRPr="007C684A">
        <w:rPr>
          <w:b/>
          <w:bCs/>
          <w:sz w:val="28"/>
          <w:szCs w:val="28"/>
          <w:lang w:eastAsia="en-IN"/>
        </w:rPr>
        <w:t xml:space="preserve">    cin&gt;&gt;x&gt;&gt;p1&gt;&gt;p2&gt;&gt;c;</w:t>
      </w:r>
    </w:p>
    <w:p w14:paraId="344E9756" w14:textId="77777777" w:rsidR="007C684A" w:rsidRPr="007C684A" w:rsidRDefault="007C684A" w:rsidP="007C684A">
      <w:pPr>
        <w:spacing w:after="0"/>
        <w:rPr>
          <w:b/>
          <w:bCs/>
          <w:sz w:val="28"/>
          <w:szCs w:val="28"/>
          <w:highlight w:val="cyan"/>
          <w:lang w:eastAsia="en-IN"/>
        </w:rPr>
      </w:pPr>
      <w:r w:rsidRPr="007C684A">
        <w:rPr>
          <w:b/>
          <w:bCs/>
          <w:sz w:val="28"/>
          <w:szCs w:val="28"/>
          <w:lang w:eastAsia="en-IN"/>
        </w:rPr>
        <w:t xml:space="preserve">    </w:t>
      </w:r>
      <w:r w:rsidRPr="007C684A">
        <w:rPr>
          <w:b/>
          <w:bCs/>
          <w:sz w:val="28"/>
          <w:szCs w:val="28"/>
          <w:highlight w:val="cyan"/>
          <w:lang w:eastAsia="en-IN"/>
        </w:rPr>
        <w:t>int raw_fruit = x*(100-p1)/100;</w:t>
      </w:r>
    </w:p>
    <w:p w14:paraId="461089EB" w14:textId="77777777" w:rsidR="007C684A" w:rsidRPr="007C684A" w:rsidRDefault="007C684A" w:rsidP="007C684A">
      <w:pPr>
        <w:spacing w:after="0"/>
        <w:rPr>
          <w:b/>
          <w:bCs/>
          <w:sz w:val="28"/>
          <w:szCs w:val="28"/>
          <w:highlight w:val="cyan"/>
          <w:lang w:eastAsia="en-IN"/>
        </w:rPr>
      </w:pPr>
      <w:r w:rsidRPr="007C684A">
        <w:rPr>
          <w:b/>
          <w:bCs/>
          <w:sz w:val="28"/>
          <w:szCs w:val="28"/>
          <w:highlight w:val="cyan"/>
          <w:lang w:eastAsia="en-IN"/>
        </w:rPr>
        <w:lastRenderedPageBreak/>
        <w:t xml:space="preserve">    int new_weight = raw_fruit*100/(100-p2);</w:t>
      </w:r>
    </w:p>
    <w:p w14:paraId="0387E7BF" w14:textId="77777777" w:rsidR="007C684A" w:rsidRPr="007C684A" w:rsidRDefault="007C684A" w:rsidP="007C684A">
      <w:pPr>
        <w:spacing w:after="0"/>
        <w:rPr>
          <w:b/>
          <w:bCs/>
          <w:sz w:val="28"/>
          <w:szCs w:val="28"/>
          <w:lang w:eastAsia="en-IN"/>
        </w:rPr>
      </w:pPr>
      <w:r w:rsidRPr="007C684A">
        <w:rPr>
          <w:b/>
          <w:bCs/>
          <w:sz w:val="28"/>
          <w:szCs w:val="28"/>
          <w:highlight w:val="cyan"/>
          <w:lang w:eastAsia="en-IN"/>
        </w:rPr>
        <w:t xml:space="preserve">    cout&lt;&lt;floor(new_weight*c);</w:t>
      </w:r>
    </w:p>
    <w:p w14:paraId="7B12DC56" w14:textId="4B8A4E35" w:rsidR="007C684A" w:rsidRDefault="007C684A" w:rsidP="007C684A">
      <w:pPr>
        <w:spacing w:after="0"/>
        <w:rPr>
          <w:b/>
          <w:bCs/>
          <w:sz w:val="28"/>
          <w:szCs w:val="28"/>
          <w:lang w:eastAsia="en-IN"/>
        </w:rPr>
      </w:pPr>
      <w:r w:rsidRPr="007C684A">
        <w:rPr>
          <w:b/>
          <w:bCs/>
          <w:sz w:val="28"/>
          <w:szCs w:val="28"/>
          <w:lang w:eastAsia="en-IN"/>
        </w:rPr>
        <w:t>}</w:t>
      </w:r>
    </w:p>
    <w:p w14:paraId="13E731CE" w14:textId="276E6A8E" w:rsidR="002E5FA1" w:rsidRDefault="002E5FA1" w:rsidP="007C684A">
      <w:pPr>
        <w:spacing w:after="0"/>
        <w:rPr>
          <w:b/>
          <w:bCs/>
          <w:sz w:val="28"/>
          <w:szCs w:val="28"/>
          <w:lang w:eastAsia="en-IN"/>
        </w:rPr>
      </w:pPr>
    </w:p>
    <w:p w14:paraId="18DAE242" w14:textId="77777777" w:rsidR="002E5FA1" w:rsidRDefault="002E5FA1" w:rsidP="002E5FA1">
      <w:pPr>
        <w:pStyle w:val="Heading4"/>
        <w:shd w:val="clear" w:color="auto" w:fill="F9F9F9"/>
        <w:spacing w:before="0"/>
        <w:rPr>
          <w:rFonts w:ascii="Segoe UI" w:hAnsi="Segoe UI" w:cs="Segoe UI"/>
          <w:color w:val="008000"/>
        </w:rPr>
      </w:pPr>
      <w:r>
        <w:rPr>
          <w:rFonts w:ascii="Segoe UI" w:hAnsi="Segoe UI" w:cs="Segoe UI"/>
          <w:b/>
          <w:bCs/>
          <w:color w:val="008000"/>
        </w:rPr>
        <w:t>Common Points of Lines</w:t>
      </w:r>
    </w:p>
    <w:p w14:paraId="2026C409"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D35400"/>
          <w:sz w:val="30"/>
          <w:szCs w:val="30"/>
        </w:rPr>
        <w:t>Use Hint in the problem to solve it</w:t>
      </w:r>
    </w:p>
    <w:p w14:paraId="0A3B60BE"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set of lines have same ‘y’ coordinates so that is not significant for this problem. Points on those lines are represented by a triplet (a,b,k) where a is the x-coordinate of the starting point of the line, and b is the x-coordinate of the ending point of the line. The points on the line are a+k, a+2k, a+3k ... a+n*k such that a&lt;=a+k and a+nk&lt;=b. For example, the points on the line represented by (1, 2, 0.3) are 1, 1.3, 1.6, 1.9. Given n lines (represented by the triplets), write a C++ code to print all points that are common to all the lines</w:t>
      </w:r>
    </w:p>
    <w:p w14:paraId="22FB19D7"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161B0528"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lt;=10</w:t>
      </w:r>
    </w:p>
    <w:p w14:paraId="25A17DEA"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b&gt;=0</w:t>
      </w:r>
    </w:p>
    <w:p w14:paraId="3F683E31"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umber of points generated for each line &lt;=50</w:t>
      </w:r>
    </w:p>
    <w:p w14:paraId="1D26C2E2"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730F0CD9"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lines, n</w:t>
      </w:r>
    </w:p>
    <w:p w14:paraId="236CDC3E"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start point, end point and the value of k separated by a space</w:t>
      </w:r>
    </w:p>
    <w:p w14:paraId="2249F04C"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99448D0" w14:textId="77777777" w:rsidR="002E5FA1" w:rsidRDefault="002E5FA1" w:rsidP="002E5FA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points common to all lines in ascending order separated by a space</w:t>
      </w:r>
    </w:p>
    <w:p w14:paraId="18BA05B1"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sz w:val="27"/>
          <w:szCs w:val="27"/>
        </w:rPr>
        <w:t>Hint</w:t>
      </w:r>
    </w:p>
    <w:p w14:paraId="33791EA2"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sz w:val="27"/>
          <w:szCs w:val="27"/>
        </w:rPr>
        <w:t>Comparison of floating point values in C++ is very precise and sometimes gives unexpected results. To avoid that</w:t>
      </w:r>
    </w:p>
    <w:p w14:paraId="489903B1"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sz w:val="27"/>
          <w:szCs w:val="27"/>
        </w:rPr>
        <w:t>When comparing two floating point values a and b</w:t>
      </w:r>
    </w:p>
    <w:p w14:paraId="312F8B26"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sz w:val="27"/>
          <w:szCs w:val="27"/>
        </w:rPr>
        <w:t>(i) Instead of writing a&lt;b, write as a&lt;b+0.001, here a is read from user and b is computed by an expression</w:t>
      </w:r>
    </w:p>
    <w:p w14:paraId="07F9EF39" w14:textId="77777777" w:rsidR="002E5FA1" w:rsidRDefault="002E5FA1" w:rsidP="002E5FA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sz w:val="27"/>
          <w:szCs w:val="27"/>
        </w:rPr>
        <w:lastRenderedPageBreak/>
        <w:t>(ii) Instead of writing a==b, write as fabs(a-b)&lt;a*0.001</w:t>
      </w:r>
    </w:p>
    <w:p w14:paraId="51FA7E56" w14:textId="667B625C" w:rsidR="002E5FA1" w:rsidRDefault="002E5FA1" w:rsidP="007C684A">
      <w:pPr>
        <w:spacing w:after="0"/>
        <w:rPr>
          <w:b/>
          <w:bCs/>
          <w:sz w:val="28"/>
          <w:szCs w:val="28"/>
          <w:lang w:eastAsia="en-IN"/>
        </w:rPr>
      </w:pPr>
      <w:r w:rsidRPr="002E5FA1">
        <w:rPr>
          <w:b/>
          <w:bCs/>
          <w:sz w:val="28"/>
          <w:szCs w:val="28"/>
          <w:highlight w:val="yellow"/>
          <w:lang w:eastAsia="en-IN"/>
        </w:rPr>
        <w:t>ANS.</w:t>
      </w:r>
    </w:p>
    <w:p w14:paraId="6F7805F4" w14:textId="77777777" w:rsidR="00ED2B97" w:rsidRPr="00ED2B97" w:rsidRDefault="00ED2B97" w:rsidP="00ED2B97">
      <w:pPr>
        <w:spacing w:after="0"/>
        <w:rPr>
          <w:b/>
          <w:bCs/>
          <w:sz w:val="28"/>
          <w:szCs w:val="28"/>
          <w:lang w:eastAsia="en-IN"/>
        </w:rPr>
      </w:pPr>
      <w:r w:rsidRPr="00ED2B97">
        <w:rPr>
          <w:b/>
          <w:bCs/>
          <w:sz w:val="28"/>
          <w:szCs w:val="28"/>
          <w:lang w:eastAsia="en-IN"/>
        </w:rPr>
        <w:t>from math import fabs</w:t>
      </w:r>
    </w:p>
    <w:p w14:paraId="6A894F42" w14:textId="77777777" w:rsidR="00ED2B97" w:rsidRPr="00ED2B97" w:rsidRDefault="00ED2B97" w:rsidP="00ED2B97">
      <w:pPr>
        <w:spacing w:after="0"/>
        <w:rPr>
          <w:b/>
          <w:bCs/>
          <w:sz w:val="28"/>
          <w:szCs w:val="28"/>
          <w:lang w:eastAsia="en-IN"/>
        </w:rPr>
      </w:pPr>
      <w:r w:rsidRPr="00ED2B97">
        <w:rPr>
          <w:b/>
          <w:bCs/>
          <w:sz w:val="28"/>
          <w:szCs w:val="28"/>
          <w:lang w:eastAsia="en-IN"/>
        </w:rPr>
        <w:t>from functools import reduce</w:t>
      </w:r>
    </w:p>
    <w:p w14:paraId="30B28D4A" w14:textId="77777777" w:rsidR="00ED2B97" w:rsidRPr="00ED2B97" w:rsidRDefault="00ED2B97" w:rsidP="00ED2B97">
      <w:pPr>
        <w:spacing w:after="0"/>
        <w:rPr>
          <w:b/>
          <w:bCs/>
          <w:sz w:val="28"/>
          <w:szCs w:val="28"/>
          <w:lang w:eastAsia="en-IN"/>
        </w:rPr>
      </w:pPr>
      <w:r w:rsidRPr="00ED2B97">
        <w:rPr>
          <w:b/>
          <w:bCs/>
          <w:sz w:val="28"/>
          <w:szCs w:val="28"/>
          <w:lang w:eastAsia="en-IN"/>
        </w:rPr>
        <w:t>pts=[]</w:t>
      </w:r>
    </w:p>
    <w:p w14:paraId="4CE32274" w14:textId="77777777" w:rsidR="00ED2B97" w:rsidRPr="00ED2B97" w:rsidRDefault="00ED2B97" w:rsidP="00ED2B97">
      <w:pPr>
        <w:spacing w:after="0"/>
        <w:rPr>
          <w:b/>
          <w:bCs/>
          <w:sz w:val="28"/>
          <w:szCs w:val="28"/>
          <w:lang w:eastAsia="en-IN"/>
        </w:rPr>
      </w:pPr>
      <w:r w:rsidRPr="00ED2B97">
        <w:rPr>
          <w:b/>
          <w:bCs/>
          <w:sz w:val="28"/>
          <w:szCs w:val="28"/>
          <w:lang w:eastAsia="en-IN"/>
        </w:rPr>
        <w:t>for i in range(int(input())):</w:t>
      </w:r>
    </w:p>
    <w:p w14:paraId="40AD9C6C" w14:textId="77777777" w:rsidR="00ED2B97" w:rsidRPr="00ED2B97" w:rsidRDefault="00ED2B97" w:rsidP="00ED2B97">
      <w:pPr>
        <w:spacing w:after="0"/>
        <w:rPr>
          <w:b/>
          <w:bCs/>
          <w:sz w:val="28"/>
          <w:szCs w:val="28"/>
          <w:lang w:eastAsia="en-IN"/>
        </w:rPr>
      </w:pPr>
      <w:r w:rsidRPr="00ED2B97">
        <w:rPr>
          <w:b/>
          <w:bCs/>
          <w:sz w:val="28"/>
          <w:szCs w:val="28"/>
          <w:lang w:eastAsia="en-IN"/>
        </w:rPr>
        <w:t xml:space="preserve">    a,b,k=map(float,input().split()); l=set()</w:t>
      </w:r>
    </w:p>
    <w:p w14:paraId="5F56C4BB" w14:textId="77777777" w:rsidR="00ED2B97" w:rsidRPr="00ED2B97" w:rsidRDefault="00ED2B97" w:rsidP="00ED2B97">
      <w:pPr>
        <w:spacing w:after="0"/>
        <w:rPr>
          <w:b/>
          <w:bCs/>
          <w:sz w:val="28"/>
          <w:szCs w:val="28"/>
          <w:lang w:eastAsia="en-IN"/>
        </w:rPr>
      </w:pPr>
      <w:r w:rsidRPr="00ED2B97">
        <w:rPr>
          <w:b/>
          <w:bCs/>
          <w:sz w:val="28"/>
          <w:szCs w:val="28"/>
          <w:lang w:eastAsia="en-IN"/>
        </w:rPr>
        <w:t xml:space="preserve">    while(a&lt;b+0.001):</w:t>
      </w:r>
    </w:p>
    <w:p w14:paraId="1EC6308C" w14:textId="77777777" w:rsidR="00ED2B97" w:rsidRPr="00ED2B97" w:rsidRDefault="00ED2B97" w:rsidP="00ED2B97">
      <w:pPr>
        <w:spacing w:after="0"/>
        <w:rPr>
          <w:b/>
          <w:bCs/>
          <w:sz w:val="28"/>
          <w:szCs w:val="28"/>
          <w:lang w:eastAsia="en-IN"/>
        </w:rPr>
      </w:pPr>
      <w:r w:rsidRPr="00ED2B97">
        <w:rPr>
          <w:b/>
          <w:bCs/>
          <w:sz w:val="28"/>
          <w:szCs w:val="28"/>
          <w:lang w:eastAsia="en-IN"/>
        </w:rPr>
        <w:t xml:space="preserve">        l.add(round(a,1))</w:t>
      </w:r>
    </w:p>
    <w:p w14:paraId="344132F1" w14:textId="77777777" w:rsidR="00ED2B97" w:rsidRPr="00ED2B97" w:rsidRDefault="00ED2B97" w:rsidP="00ED2B97">
      <w:pPr>
        <w:spacing w:after="0"/>
        <w:rPr>
          <w:b/>
          <w:bCs/>
          <w:sz w:val="28"/>
          <w:szCs w:val="28"/>
          <w:lang w:eastAsia="en-IN"/>
        </w:rPr>
      </w:pPr>
      <w:r w:rsidRPr="00ED2B97">
        <w:rPr>
          <w:b/>
          <w:bCs/>
          <w:sz w:val="28"/>
          <w:szCs w:val="28"/>
          <w:lang w:eastAsia="en-IN"/>
        </w:rPr>
        <w:t xml:space="preserve">        a+=k</w:t>
      </w:r>
    </w:p>
    <w:p w14:paraId="444C1759" w14:textId="77777777" w:rsidR="00ED2B97" w:rsidRPr="00ED2B97" w:rsidRDefault="00ED2B97" w:rsidP="00ED2B97">
      <w:pPr>
        <w:spacing w:after="0"/>
        <w:rPr>
          <w:b/>
          <w:bCs/>
          <w:sz w:val="28"/>
          <w:szCs w:val="28"/>
          <w:lang w:eastAsia="en-IN"/>
        </w:rPr>
      </w:pPr>
      <w:r w:rsidRPr="00ED2B97">
        <w:rPr>
          <w:b/>
          <w:bCs/>
          <w:sz w:val="28"/>
          <w:szCs w:val="28"/>
          <w:lang w:eastAsia="en-IN"/>
        </w:rPr>
        <w:t xml:space="preserve">    pts.append(l)</w:t>
      </w:r>
    </w:p>
    <w:p w14:paraId="36289C55" w14:textId="77777777" w:rsidR="00ED2B97" w:rsidRPr="00ED2B97" w:rsidRDefault="00ED2B97" w:rsidP="00ED2B97">
      <w:pPr>
        <w:spacing w:after="0"/>
        <w:rPr>
          <w:b/>
          <w:bCs/>
          <w:sz w:val="28"/>
          <w:szCs w:val="28"/>
          <w:lang w:eastAsia="en-IN"/>
        </w:rPr>
      </w:pPr>
      <w:r w:rsidRPr="00ED2B97">
        <w:rPr>
          <w:b/>
          <w:bCs/>
          <w:sz w:val="28"/>
          <w:szCs w:val="28"/>
          <w:lang w:eastAsia="en-IN"/>
        </w:rPr>
        <w:t xml:space="preserve">x=sorted(list(reduce(lambda a1,b1:set.intersection(a1,b1),pts))) </w:t>
      </w:r>
    </w:p>
    <w:p w14:paraId="4F022B0A" w14:textId="77777777" w:rsidR="00ED2B97" w:rsidRPr="00ED2B97" w:rsidRDefault="00ED2B97" w:rsidP="00ED2B97">
      <w:pPr>
        <w:spacing w:after="0"/>
        <w:rPr>
          <w:b/>
          <w:bCs/>
          <w:sz w:val="28"/>
          <w:szCs w:val="28"/>
          <w:lang w:eastAsia="en-IN"/>
        </w:rPr>
      </w:pPr>
      <w:r w:rsidRPr="00ED2B97">
        <w:rPr>
          <w:b/>
          <w:bCs/>
          <w:sz w:val="28"/>
          <w:szCs w:val="28"/>
          <w:lang w:eastAsia="en-IN"/>
        </w:rPr>
        <w:t>for i in x:</w:t>
      </w:r>
    </w:p>
    <w:p w14:paraId="213A0763" w14:textId="77777777" w:rsidR="00ED2B97" w:rsidRPr="00ED2B97" w:rsidRDefault="00ED2B97" w:rsidP="00ED2B97">
      <w:pPr>
        <w:spacing w:after="0"/>
        <w:rPr>
          <w:b/>
          <w:bCs/>
          <w:sz w:val="28"/>
          <w:szCs w:val="28"/>
          <w:lang w:eastAsia="en-IN"/>
        </w:rPr>
      </w:pPr>
      <w:r w:rsidRPr="00ED2B97">
        <w:rPr>
          <w:b/>
          <w:bCs/>
          <w:sz w:val="28"/>
          <w:szCs w:val="28"/>
          <w:lang w:eastAsia="en-IN"/>
        </w:rPr>
        <w:t xml:space="preserve">    if fabs(i-int(i))&lt;a*0.001: print(int(i),end=" ")</w:t>
      </w:r>
    </w:p>
    <w:p w14:paraId="26794CA0" w14:textId="4A3A11E5" w:rsidR="002E5FA1" w:rsidRDefault="00ED2B97" w:rsidP="00ED2B97">
      <w:pPr>
        <w:spacing w:after="0"/>
        <w:rPr>
          <w:b/>
          <w:bCs/>
          <w:sz w:val="28"/>
          <w:szCs w:val="28"/>
          <w:lang w:eastAsia="en-IN"/>
        </w:rPr>
      </w:pPr>
      <w:r w:rsidRPr="00ED2B97">
        <w:rPr>
          <w:b/>
          <w:bCs/>
          <w:sz w:val="28"/>
          <w:szCs w:val="28"/>
          <w:lang w:eastAsia="en-IN"/>
        </w:rPr>
        <w:t xml:space="preserve">    else: print(i,end=" ")</w:t>
      </w:r>
    </w:p>
    <w:p w14:paraId="5F9FE910" w14:textId="30CD491F" w:rsidR="002E5FA1" w:rsidRDefault="002E5FA1" w:rsidP="007C684A">
      <w:pPr>
        <w:spacing w:after="0"/>
        <w:rPr>
          <w:b/>
          <w:bCs/>
          <w:sz w:val="28"/>
          <w:szCs w:val="28"/>
          <w:lang w:eastAsia="en-IN"/>
        </w:rPr>
      </w:pPr>
    </w:p>
    <w:p w14:paraId="64298A87" w14:textId="77777777" w:rsidR="008304E2" w:rsidRDefault="008304E2" w:rsidP="008304E2">
      <w:pPr>
        <w:pStyle w:val="Heading4"/>
        <w:shd w:val="clear" w:color="auto" w:fill="F9F9F9"/>
        <w:spacing w:before="0"/>
        <w:rPr>
          <w:rFonts w:ascii="Segoe UI" w:hAnsi="Segoe UI" w:cs="Segoe UI"/>
          <w:color w:val="008000"/>
        </w:rPr>
      </w:pPr>
      <w:r>
        <w:rPr>
          <w:rFonts w:ascii="Segoe UI" w:hAnsi="Segoe UI" w:cs="Segoe UI"/>
          <w:b/>
          <w:bCs/>
          <w:color w:val="008000"/>
        </w:rPr>
        <w:t>Varied Distance Relay Race</w:t>
      </w:r>
    </w:p>
    <w:p w14:paraId="28B43D2D"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relay race is to be conducted by a sports club for ‘x’ meters. It is a different type of race in which each runner in a team can run different distances but there should be four runners in a team. There is a group of runners and they can run with maximum speed for varied distances according to their capacity. Given the value of ‘x’ and the speed with which each runner in the group can run check if four players in the group can exactly run the distance ‘x’. For example, if x is 7 and if there are six runners with capacity as 1 3 2 6 1 7 then players with capacity 1 3 2 and 1 with indices 1, 2, 3, 5 can form the team for relay race.</w:t>
      </w:r>
    </w:p>
    <w:p w14:paraId="259BC2E9" w14:textId="77777777" w:rsidR="008304E2" w:rsidRDefault="008304E2" w:rsidP="008304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63913D22"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Only one such team may exist</w:t>
      </w:r>
    </w:p>
    <w:p w14:paraId="55E32F0C" w14:textId="77777777" w:rsidR="008304E2" w:rsidRDefault="008304E2" w:rsidP="008304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0790B634"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the value of x</w:t>
      </w:r>
    </w:p>
    <w:p w14:paraId="55AAB05F"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n, number of people in the group</w:t>
      </w:r>
    </w:p>
    <w:p w14:paraId="103D114B"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apacity of the n runners separated by a space</w:t>
      </w:r>
    </w:p>
    <w:p w14:paraId="11CD297D" w14:textId="77777777" w:rsidR="008304E2" w:rsidRDefault="008304E2" w:rsidP="008304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6BD5F94"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Print the index of the players who can form the team so that the sum of their capacity exactly matches x. Index starts with 1</w:t>
      </w:r>
    </w:p>
    <w:p w14:paraId="2A0868F7" w14:textId="77777777" w:rsidR="008304E2" w:rsidRDefault="008304E2" w:rsidP="008304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no such team exist then print No</w:t>
      </w:r>
    </w:p>
    <w:p w14:paraId="469BA1EF" w14:textId="77777777" w:rsidR="008304E2" w:rsidRPr="008304E2" w:rsidRDefault="008304E2" w:rsidP="008304E2">
      <w:pPr>
        <w:spacing w:after="0"/>
        <w:rPr>
          <w:b/>
          <w:bCs/>
          <w:sz w:val="28"/>
          <w:szCs w:val="28"/>
          <w:lang w:eastAsia="en-IN"/>
        </w:rPr>
      </w:pPr>
      <w:r w:rsidRPr="008304E2">
        <w:rPr>
          <w:b/>
          <w:bCs/>
          <w:sz w:val="28"/>
          <w:szCs w:val="28"/>
          <w:highlight w:val="yellow"/>
          <w:lang w:eastAsia="en-IN"/>
        </w:rPr>
        <w:t>ANS.</w:t>
      </w:r>
      <w:r>
        <w:rPr>
          <w:b/>
          <w:bCs/>
          <w:sz w:val="28"/>
          <w:szCs w:val="28"/>
          <w:lang w:eastAsia="en-IN"/>
        </w:rPr>
        <w:br/>
      </w:r>
      <w:r w:rsidRPr="008304E2">
        <w:rPr>
          <w:b/>
          <w:bCs/>
          <w:sz w:val="28"/>
          <w:szCs w:val="28"/>
          <w:lang w:eastAsia="en-IN"/>
        </w:rPr>
        <w:t>from itertools import combinations</w:t>
      </w:r>
    </w:p>
    <w:p w14:paraId="5BA02663" w14:textId="77777777" w:rsidR="008304E2" w:rsidRPr="008304E2" w:rsidRDefault="008304E2" w:rsidP="008304E2">
      <w:pPr>
        <w:spacing w:after="0"/>
        <w:rPr>
          <w:b/>
          <w:bCs/>
          <w:sz w:val="28"/>
          <w:szCs w:val="28"/>
          <w:lang w:eastAsia="en-IN"/>
        </w:rPr>
      </w:pPr>
      <w:r w:rsidRPr="008304E2">
        <w:rPr>
          <w:b/>
          <w:bCs/>
          <w:sz w:val="28"/>
          <w:szCs w:val="28"/>
          <w:lang w:eastAsia="en-IN"/>
        </w:rPr>
        <w:t>x,n,runner=int(input()),int(input()),list(map(int,input().split()))</w:t>
      </w:r>
    </w:p>
    <w:p w14:paraId="29ED98A1" w14:textId="174E07EE" w:rsidR="008304E2" w:rsidRPr="008304E2" w:rsidRDefault="008304E2" w:rsidP="008304E2">
      <w:pPr>
        <w:spacing w:after="0"/>
        <w:rPr>
          <w:b/>
          <w:bCs/>
          <w:sz w:val="28"/>
          <w:szCs w:val="28"/>
          <w:lang w:eastAsia="en-IN"/>
        </w:rPr>
      </w:pPr>
      <w:r w:rsidRPr="008304E2">
        <w:rPr>
          <w:b/>
          <w:bCs/>
          <w:sz w:val="28"/>
          <w:szCs w:val="28"/>
          <w:lang w:eastAsia="en-IN"/>
        </w:rPr>
        <w:t>comb=set(combinations(runner,4))</w:t>
      </w:r>
    </w:p>
    <w:p w14:paraId="1B052B36" w14:textId="6896C250" w:rsidR="008304E2" w:rsidRPr="008304E2" w:rsidRDefault="008304E2" w:rsidP="008304E2">
      <w:pPr>
        <w:spacing w:after="0"/>
        <w:rPr>
          <w:b/>
          <w:bCs/>
          <w:sz w:val="28"/>
          <w:szCs w:val="28"/>
          <w:lang w:eastAsia="en-IN"/>
        </w:rPr>
      </w:pPr>
      <w:r w:rsidRPr="008304E2">
        <w:rPr>
          <w:b/>
          <w:bCs/>
          <w:sz w:val="28"/>
          <w:szCs w:val="28"/>
          <w:lang w:eastAsia="en-IN"/>
        </w:rPr>
        <w:t xml:space="preserve">for i in comb: </w:t>
      </w:r>
    </w:p>
    <w:p w14:paraId="30577E7A" w14:textId="77777777" w:rsidR="008304E2" w:rsidRPr="008304E2" w:rsidRDefault="008304E2" w:rsidP="008304E2">
      <w:pPr>
        <w:spacing w:after="0"/>
        <w:rPr>
          <w:b/>
          <w:bCs/>
          <w:sz w:val="28"/>
          <w:szCs w:val="28"/>
          <w:lang w:eastAsia="en-IN"/>
        </w:rPr>
      </w:pPr>
      <w:r w:rsidRPr="008304E2">
        <w:rPr>
          <w:b/>
          <w:bCs/>
          <w:sz w:val="28"/>
          <w:szCs w:val="28"/>
          <w:lang w:eastAsia="en-IN"/>
        </w:rPr>
        <w:t xml:space="preserve">    if sum(i)==x: </w:t>
      </w:r>
    </w:p>
    <w:p w14:paraId="279BC937" w14:textId="77777777" w:rsidR="008304E2" w:rsidRPr="008304E2" w:rsidRDefault="008304E2" w:rsidP="008304E2">
      <w:pPr>
        <w:spacing w:after="0"/>
        <w:rPr>
          <w:b/>
          <w:bCs/>
          <w:sz w:val="28"/>
          <w:szCs w:val="28"/>
          <w:lang w:eastAsia="en-IN"/>
        </w:rPr>
      </w:pPr>
      <w:r w:rsidRPr="008304E2">
        <w:rPr>
          <w:b/>
          <w:bCs/>
          <w:sz w:val="28"/>
          <w:szCs w:val="28"/>
          <w:lang w:eastAsia="en-IN"/>
        </w:rPr>
        <w:t xml:space="preserve">        for j in i:</w:t>
      </w:r>
    </w:p>
    <w:p w14:paraId="1E8313FB" w14:textId="77777777" w:rsidR="008304E2" w:rsidRPr="008304E2" w:rsidRDefault="008304E2" w:rsidP="008304E2">
      <w:pPr>
        <w:spacing w:after="0"/>
        <w:rPr>
          <w:b/>
          <w:bCs/>
          <w:sz w:val="28"/>
          <w:szCs w:val="28"/>
          <w:lang w:eastAsia="en-IN"/>
        </w:rPr>
      </w:pPr>
      <w:r w:rsidRPr="008304E2">
        <w:rPr>
          <w:b/>
          <w:bCs/>
          <w:sz w:val="28"/>
          <w:szCs w:val="28"/>
          <w:lang w:eastAsia="en-IN"/>
        </w:rPr>
        <w:t xml:space="preserve">            print(runner.index(j)+1,end=" ")</w:t>
      </w:r>
    </w:p>
    <w:p w14:paraId="25A24539" w14:textId="77777777" w:rsidR="008304E2" w:rsidRPr="008304E2" w:rsidRDefault="008304E2" w:rsidP="008304E2">
      <w:pPr>
        <w:spacing w:after="0"/>
        <w:rPr>
          <w:b/>
          <w:bCs/>
          <w:sz w:val="28"/>
          <w:szCs w:val="28"/>
          <w:lang w:eastAsia="en-IN"/>
        </w:rPr>
      </w:pPr>
      <w:r w:rsidRPr="008304E2">
        <w:rPr>
          <w:b/>
          <w:bCs/>
          <w:sz w:val="28"/>
          <w:szCs w:val="28"/>
          <w:lang w:eastAsia="en-IN"/>
        </w:rPr>
        <w:t xml:space="preserve">            runner[runner.index(j)]=-1</w:t>
      </w:r>
    </w:p>
    <w:p w14:paraId="5D4668A8" w14:textId="77777777" w:rsidR="008304E2" w:rsidRPr="008304E2" w:rsidRDefault="008304E2" w:rsidP="008304E2">
      <w:pPr>
        <w:spacing w:after="0"/>
        <w:rPr>
          <w:b/>
          <w:bCs/>
          <w:sz w:val="28"/>
          <w:szCs w:val="28"/>
          <w:lang w:eastAsia="en-IN"/>
        </w:rPr>
      </w:pPr>
      <w:r w:rsidRPr="008304E2">
        <w:rPr>
          <w:b/>
          <w:bCs/>
          <w:sz w:val="28"/>
          <w:szCs w:val="28"/>
          <w:lang w:eastAsia="en-IN"/>
        </w:rPr>
        <w:t xml:space="preserve">        exit()</w:t>
      </w:r>
    </w:p>
    <w:p w14:paraId="4E7AF650" w14:textId="385C107B" w:rsidR="00ED2B97" w:rsidRDefault="008304E2" w:rsidP="008304E2">
      <w:pPr>
        <w:spacing w:after="0"/>
        <w:rPr>
          <w:b/>
          <w:bCs/>
          <w:sz w:val="28"/>
          <w:szCs w:val="28"/>
          <w:lang w:eastAsia="en-IN"/>
        </w:rPr>
      </w:pPr>
      <w:r w:rsidRPr="008304E2">
        <w:rPr>
          <w:b/>
          <w:bCs/>
          <w:sz w:val="28"/>
          <w:szCs w:val="28"/>
          <w:lang w:eastAsia="en-IN"/>
        </w:rPr>
        <w:t>print("No")</w:t>
      </w:r>
    </w:p>
    <w:p w14:paraId="3EF107F7" w14:textId="3FCB5AEF" w:rsidR="0010432D" w:rsidRDefault="0010432D" w:rsidP="008304E2">
      <w:pPr>
        <w:spacing w:after="0"/>
        <w:rPr>
          <w:b/>
          <w:bCs/>
          <w:sz w:val="28"/>
          <w:szCs w:val="28"/>
          <w:lang w:eastAsia="en-IN"/>
        </w:rPr>
      </w:pPr>
    </w:p>
    <w:p w14:paraId="776C523F" w14:textId="119C2969" w:rsidR="0010432D" w:rsidRDefault="0010432D" w:rsidP="008304E2">
      <w:pPr>
        <w:spacing w:after="0"/>
        <w:rPr>
          <w:b/>
          <w:bCs/>
          <w:sz w:val="28"/>
          <w:szCs w:val="28"/>
          <w:lang w:eastAsia="en-IN"/>
        </w:rPr>
      </w:pPr>
    </w:p>
    <w:p w14:paraId="1B82A209" w14:textId="13607573" w:rsidR="0010432D" w:rsidRDefault="0010432D" w:rsidP="0010432D">
      <w:pPr>
        <w:spacing w:after="0"/>
        <w:rPr>
          <w:b/>
          <w:bCs/>
          <w:sz w:val="28"/>
          <w:szCs w:val="28"/>
          <w:highlight w:val="yellow"/>
          <w:lang w:eastAsia="en-IN"/>
        </w:rPr>
      </w:pPr>
    </w:p>
    <w:p w14:paraId="76867C63" w14:textId="77777777" w:rsidR="0010432D" w:rsidRDefault="0010432D" w:rsidP="0010432D">
      <w:pPr>
        <w:spacing w:after="0"/>
        <w:rPr>
          <w:b/>
          <w:bCs/>
          <w:sz w:val="28"/>
          <w:szCs w:val="28"/>
          <w:highlight w:val="yellow"/>
          <w:lang w:eastAsia="en-IN"/>
        </w:rPr>
      </w:pPr>
    </w:p>
    <w:p w14:paraId="6A88C359" w14:textId="77777777" w:rsidR="0010432D" w:rsidRDefault="0010432D" w:rsidP="0010432D">
      <w:pPr>
        <w:pStyle w:val="Heading4"/>
        <w:shd w:val="clear" w:color="auto" w:fill="F9F9F9"/>
        <w:spacing w:before="0"/>
        <w:rPr>
          <w:rFonts w:ascii="Segoe UI" w:hAnsi="Segoe UI" w:cs="Segoe UI"/>
          <w:color w:val="008000"/>
        </w:rPr>
      </w:pPr>
      <w:r>
        <w:rPr>
          <w:rFonts w:ascii="Segoe UI" w:hAnsi="Segoe UI" w:cs="Segoe UI"/>
          <w:b/>
          <w:bCs/>
          <w:color w:val="008000"/>
        </w:rPr>
        <w:t>Weigh the Vegetables</w:t>
      </w:r>
    </w:p>
    <w:p w14:paraId="1BBB2E49"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vegetable whole sale vendor got a request to supply ‘n’ vegetables each of quantity ‘x’ kg from the chef of a hotel. A lorry was loaded with the packets of ‘n’ vegetables each weighing ‘x’ kg and sacks of all ‘n’ vegetables to be preserved in the godown. They had two weighing stones of weight w1 and w2. When they reached the hotel a new list with different weights were given to the vendor. All new weights are greater than or equal to ‘x’. The vendor will deliver the packed vegetables. In addition, the excess quantity in the new list will be exactly delivered if they can be weighed with weighing stones w1 and w2. The vegetables are weighed using the weighing stones only and the weighing stones can be used many times. Given the value of x, w1, w2 and a set of new weights, write a C++ program to find the weight of vegetables that can be delivered.</w:t>
      </w:r>
    </w:p>
    <w:p w14:paraId="76EB7125"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x is 10, w1 is 3, w2 is 7 and the new weights are 19, 22, 21, 24 then the weight of vegetables that will be exactly delivered are 19, 22, 24.</w:t>
      </w:r>
    </w:p>
    <w:p w14:paraId="41609559" w14:textId="77777777" w:rsidR="0010432D" w:rsidRDefault="0010432D" w:rsidP="0010432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14E4961"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x</w:t>
      </w:r>
    </w:p>
    <w:p w14:paraId="2361E41C"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w1</w:t>
      </w:r>
    </w:p>
    <w:p w14:paraId="7D78BFCA"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Next line contains the value of w2</w:t>
      </w:r>
    </w:p>
    <w:p w14:paraId="1C629C60"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n</w:t>
      </w:r>
    </w:p>
    <w:p w14:paraId="0E15C93F"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value of n values separated by a space</w:t>
      </w:r>
    </w:p>
    <w:p w14:paraId="74D63C77" w14:textId="77777777" w:rsidR="0010432D" w:rsidRDefault="0010432D" w:rsidP="0010432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9DAA57A" w14:textId="77777777" w:rsidR="0010432D" w:rsidRDefault="0010432D" w:rsidP="0010432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1 for weights that can be exactly weighed and 0 otherwise</w:t>
      </w:r>
    </w:p>
    <w:p w14:paraId="72644EF2" w14:textId="77777777" w:rsidR="0010432D" w:rsidRDefault="0010432D" w:rsidP="0010432D">
      <w:pPr>
        <w:spacing w:after="0"/>
        <w:rPr>
          <w:b/>
          <w:bCs/>
          <w:sz w:val="28"/>
          <w:szCs w:val="28"/>
          <w:highlight w:val="yellow"/>
          <w:lang w:eastAsia="en-IN"/>
        </w:rPr>
      </w:pPr>
    </w:p>
    <w:p w14:paraId="5C944093" w14:textId="77777777" w:rsidR="0010432D" w:rsidRDefault="0010432D" w:rsidP="0010432D">
      <w:pPr>
        <w:spacing w:after="0"/>
        <w:rPr>
          <w:b/>
          <w:bCs/>
          <w:sz w:val="28"/>
          <w:szCs w:val="28"/>
          <w:highlight w:val="yellow"/>
          <w:lang w:eastAsia="en-IN"/>
        </w:rPr>
      </w:pPr>
    </w:p>
    <w:p w14:paraId="50C9F80F" w14:textId="493E22F4" w:rsidR="0010432D" w:rsidRPr="0010432D" w:rsidRDefault="0010432D" w:rsidP="0010432D">
      <w:pPr>
        <w:spacing w:after="0"/>
        <w:rPr>
          <w:b/>
          <w:bCs/>
          <w:sz w:val="28"/>
          <w:szCs w:val="28"/>
          <w:lang w:eastAsia="en-IN"/>
        </w:rPr>
      </w:pPr>
      <w:r w:rsidRPr="0010432D">
        <w:rPr>
          <w:b/>
          <w:bCs/>
          <w:sz w:val="28"/>
          <w:szCs w:val="28"/>
          <w:highlight w:val="yellow"/>
          <w:lang w:eastAsia="en-IN"/>
        </w:rPr>
        <w:t>ANS.</w:t>
      </w:r>
    </w:p>
    <w:p w14:paraId="7C922A85" w14:textId="6F3E2AD8" w:rsidR="0010432D" w:rsidRPr="0010432D" w:rsidRDefault="0010432D" w:rsidP="0010432D">
      <w:pPr>
        <w:spacing w:after="0"/>
        <w:rPr>
          <w:b/>
          <w:bCs/>
          <w:sz w:val="24"/>
          <w:szCs w:val="24"/>
          <w:lang w:eastAsia="en-IN"/>
        </w:rPr>
      </w:pPr>
      <w:r w:rsidRPr="0010432D">
        <w:rPr>
          <w:b/>
          <w:bCs/>
          <w:sz w:val="24"/>
          <w:szCs w:val="24"/>
          <w:lang w:eastAsia="en-IN"/>
        </w:rPr>
        <w:t>x,w1,w2,n,wts=int(input()),int(input()),int(input()),int(input()),list(map(int,input().split()))</w:t>
      </w:r>
    </w:p>
    <w:p w14:paraId="0E763C83" w14:textId="77777777" w:rsidR="0010432D" w:rsidRPr="0010432D" w:rsidRDefault="0010432D" w:rsidP="0010432D">
      <w:pPr>
        <w:spacing w:after="0"/>
        <w:rPr>
          <w:b/>
          <w:bCs/>
          <w:sz w:val="24"/>
          <w:szCs w:val="24"/>
          <w:lang w:eastAsia="en-IN"/>
        </w:rPr>
      </w:pPr>
      <w:r w:rsidRPr="0010432D">
        <w:rPr>
          <w:b/>
          <w:bCs/>
          <w:sz w:val="24"/>
          <w:szCs w:val="24"/>
          <w:lang w:eastAsia="en-IN"/>
        </w:rPr>
        <w:t>for i in wts:</w:t>
      </w:r>
    </w:p>
    <w:p w14:paraId="68FC1B5E" w14:textId="77777777" w:rsidR="0010432D" w:rsidRPr="0010432D" w:rsidRDefault="0010432D" w:rsidP="0010432D">
      <w:pPr>
        <w:spacing w:after="0"/>
        <w:rPr>
          <w:b/>
          <w:bCs/>
          <w:sz w:val="24"/>
          <w:szCs w:val="24"/>
          <w:lang w:eastAsia="en-IN"/>
        </w:rPr>
      </w:pPr>
      <w:r w:rsidRPr="0010432D">
        <w:rPr>
          <w:b/>
          <w:bCs/>
          <w:sz w:val="24"/>
          <w:szCs w:val="24"/>
          <w:lang w:eastAsia="en-IN"/>
        </w:rPr>
        <w:t xml:space="preserve">    if (i-x)%w1==0 or (i-x)%w2==0 or (i-x)%(w1+w2)==0: print(1,end=" ")</w:t>
      </w:r>
    </w:p>
    <w:p w14:paraId="2EED51A0" w14:textId="1FA53F81" w:rsidR="0010432D" w:rsidRDefault="0010432D" w:rsidP="0010432D">
      <w:pPr>
        <w:spacing w:after="0"/>
        <w:rPr>
          <w:b/>
          <w:bCs/>
          <w:sz w:val="24"/>
          <w:szCs w:val="24"/>
          <w:lang w:eastAsia="en-IN"/>
        </w:rPr>
      </w:pPr>
      <w:r w:rsidRPr="0010432D">
        <w:rPr>
          <w:b/>
          <w:bCs/>
          <w:sz w:val="24"/>
          <w:szCs w:val="24"/>
          <w:lang w:eastAsia="en-IN"/>
        </w:rPr>
        <w:t xml:space="preserve">    else: print(0,end=" ")</w:t>
      </w:r>
    </w:p>
    <w:p w14:paraId="062CF6CE" w14:textId="77777777" w:rsidR="002A579B" w:rsidRDefault="002A579B" w:rsidP="0010432D">
      <w:pPr>
        <w:spacing w:after="0"/>
        <w:rPr>
          <w:b/>
          <w:bCs/>
          <w:sz w:val="24"/>
          <w:szCs w:val="24"/>
          <w:lang w:eastAsia="en-IN"/>
        </w:rPr>
      </w:pPr>
    </w:p>
    <w:p w14:paraId="0922DABF" w14:textId="78D45E27" w:rsidR="002A579B" w:rsidRDefault="002A579B" w:rsidP="0010432D">
      <w:pPr>
        <w:spacing w:after="0"/>
        <w:rPr>
          <w:b/>
          <w:bCs/>
          <w:sz w:val="24"/>
          <w:szCs w:val="24"/>
          <w:lang w:eastAsia="en-IN"/>
        </w:rPr>
      </w:pPr>
      <w:r w:rsidRPr="002A579B">
        <w:rPr>
          <w:b/>
          <w:bCs/>
          <w:sz w:val="24"/>
          <w:szCs w:val="24"/>
          <w:highlight w:val="yellow"/>
          <w:lang w:eastAsia="en-IN"/>
        </w:rPr>
        <w:t>C++ CODE:</w:t>
      </w:r>
    </w:p>
    <w:p w14:paraId="6A169BC0" w14:textId="77777777" w:rsidR="002A579B" w:rsidRPr="002A579B" w:rsidRDefault="002A579B" w:rsidP="002A579B">
      <w:pPr>
        <w:spacing w:after="0"/>
        <w:rPr>
          <w:b/>
          <w:bCs/>
          <w:sz w:val="24"/>
          <w:szCs w:val="24"/>
          <w:lang w:eastAsia="en-IN"/>
        </w:rPr>
      </w:pPr>
      <w:r w:rsidRPr="002A579B">
        <w:rPr>
          <w:b/>
          <w:bCs/>
          <w:sz w:val="24"/>
          <w:szCs w:val="24"/>
          <w:lang w:eastAsia="en-IN"/>
        </w:rPr>
        <w:t>#include &lt;iostream&gt;</w:t>
      </w:r>
    </w:p>
    <w:p w14:paraId="0062061F" w14:textId="77777777" w:rsidR="002A579B" w:rsidRPr="002A579B" w:rsidRDefault="002A579B" w:rsidP="002A579B">
      <w:pPr>
        <w:spacing w:after="0"/>
        <w:rPr>
          <w:b/>
          <w:bCs/>
          <w:sz w:val="24"/>
          <w:szCs w:val="24"/>
          <w:lang w:eastAsia="en-IN"/>
        </w:rPr>
      </w:pPr>
      <w:r w:rsidRPr="002A579B">
        <w:rPr>
          <w:b/>
          <w:bCs/>
          <w:sz w:val="24"/>
          <w:szCs w:val="24"/>
          <w:lang w:eastAsia="en-IN"/>
        </w:rPr>
        <w:t>using namespace std;</w:t>
      </w:r>
    </w:p>
    <w:p w14:paraId="4B917FEB" w14:textId="77777777" w:rsidR="002A579B" w:rsidRPr="002A579B" w:rsidRDefault="002A579B" w:rsidP="002A579B">
      <w:pPr>
        <w:spacing w:after="0"/>
        <w:rPr>
          <w:b/>
          <w:bCs/>
          <w:sz w:val="24"/>
          <w:szCs w:val="24"/>
          <w:lang w:eastAsia="en-IN"/>
        </w:rPr>
      </w:pPr>
      <w:r w:rsidRPr="002A579B">
        <w:rPr>
          <w:b/>
          <w:bCs/>
          <w:sz w:val="24"/>
          <w:szCs w:val="24"/>
          <w:lang w:eastAsia="en-IN"/>
        </w:rPr>
        <w:t>int main(){</w:t>
      </w:r>
    </w:p>
    <w:p w14:paraId="27E53E1B" w14:textId="77777777" w:rsidR="002A579B" w:rsidRPr="002A579B" w:rsidRDefault="002A579B" w:rsidP="002A579B">
      <w:pPr>
        <w:spacing w:after="0"/>
        <w:rPr>
          <w:b/>
          <w:bCs/>
          <w:sz w:val="24"/>
          <w:szCs w:val="24"/>
          <w:lang w:eastAsia="en-IN"/>
        </w:rPr>
      </w:pPr>
      <w:r w:rsidRPr="002A579B">
        <w:rPr>
          <w:b/>
          <w:bCs/>
          <w:sz w:val="24"/>
          <w:szCs w:val="24"/>
          <w:lang w:eastAsia="en-IN"/>
        </w:rPr>
        <w:t xml:space="preserve">    int x,w1,w2,n;</w:t>
      </w:r>
    </w:p>
    <w:p w14:paraId="208C4A9B" w14:textId="77777777" w:rsidR="002A579B" w:rsidRPr="002A579B" w:rsidRDefault="002A579B" w:rsidP="002A579B">
      <w:pPr>
        <w:spacing w:after="0"/>
        <w:rPr>
          <w:b/>
          <w:bCs/>
          <w:sz w:val="24"/>
          <w:szCs w:val="24"/>
          <w:lang w:eastAsia="en-IN"/>
        </w:rPr>
      </w:pPr>
      <w:r w:rsidRPr="002A579B">
        <w:rPr>
          <w:b/>
          <w:bCs/>
          <w:sz w:val="24"/>
          <w:szCs w:val="24"/>
          <w:lang w:eastAsia="en-IN"/>
        </w:rPr>
        <w:t xml:space="preserve">    cin&gt;&gt;x&gt;&gt;w1&gt;&gt;w2&gt;&gt;n;</w:t>
      </w:r>
    </w:p>
    <w:p w14:paraId="4116EA02" w14:textId="77777777" w:rsidR="002A579B" w:rsidRPr="002A579B" w:rsidRDefault="002A579B" w:rsidP="002A579B">
      <w:pPr>
        <w:spacing w:after="0"/>
        <w:rPr>
          <w:b/>
          <w:bCs/>
          <w:sz w:val="24"/>
          <w:szCs w:val="24"/>
          <w:lang w:eastAsia="en-IN"/>
        </w:rPr>
      </w:pPr>
      <w:r w:rsidRPr="002A579B">
        <w:rPr>
          <w:b/>
          <w:bCs/>
          <w:sz w:val="24"/>
          <w:szCs w:val="24"/>
          <w:lang w:eastAsia="en-IN"/>
        </w:rPr>
        <w:t xml:space="preserve">    int arr[n];</w:t>
      </w:r>
    </w:p>
    <w:p w14:paraId="271C366E" w14:textId="77777777" w:rsidR="002A579B" w:rsidRPr="002A579B" w:rsidRDefault="002A579B" w:rsidP="002A579B">
      <w:pPr>
        <w:spacing w:after="0"/>
        <w:rPr>
          <w:b/>
          <w:bCs/>
          <w:sz w:val="24"/>
          <w:szCs w:val="24"/>
          <w:lang w:eastAsia="en-IN"/>
        </w:rPr>
      </w:pPr>
      <w:r w:rsidRPr="002A579B">
        <w:rPr>
          <w:b/>
          <w:bCs/>
          <w:sz w:val="24"/>
          <w:szCs w:val="24"/>
          <w:lang w:eastAsia="en-IN"/>
        </w:rPr>
        <w:t xml:space="preserve">    for(int i=0;i&lt;n;i++){cin&gt;&gt;arr[i];}</w:t>
      </w:r>
    </w:p>
    <w:p w14:paraId="0060DC6D" w14:textId="77777777" w:rsidR="002A579B" w:rsidRPr="002A579B" w:rsidRDefault="002A579B" w:rsidP="002A579B">
      <w:pPr>
        <w:spacing w:after="0"/>
        <w:rPr>
          <w:b/>
          <w:bCs/>
          <w:sz w:val="24"/>
          <w:szCs w:val="24"/>
          <w:lang w:eastAsia="en-IN"/>
        </w:rPr>
      </w:pPr>
      <w:r w:rsidRPr="002A579B">
        <w:rPr>
          <w:b/>
          <w:bCs/>
          <w:sz w:val="24"/>
          <w:szCs w:val="24"/>
          <w:lang w:eastAsia="en-IN"/>
        </w:rPr>
        <w:t xml:space="preserve">    for(int i=0;i&lt;n;i++){</w:t>
      </w:r>
    </w:p>
    <w:p w14:paraId="1EF4F97F" w14:textId="77777777" w:rsidR="002A579B" w:rsidRPr="002A579B" w:rsidRDefault="002A579B" w:rsidP="002A579B">
      <w:pPr>
        <w:spacing w:after="0"/>
        <w:rPr>
          <w:b/>
          <w:bCs/>
          <w:sz w:val="24"/>
          <w:szCs w:val="24"/>
          <w:lang w:eastAsia="en-IN"/>
        </w:rPr>
      </w:pPr>
      <w:r w:rsidRPr="002A579B">
        <w:rPr>
          <w:b/>
          <w:bCs/>
          <w:sz w:val="24"/>
          <w:szCs w:val="24"/>
          <w:lang w:eastAsia="en-IN"/>
        </w:rPr>
        <w:t xml:space="preserve">        if ((arr[i]-x)%w1==0 || (arr[i]-x)%w2==0 || (arr[i]-x)%(w2+w1)==0){</w:t>
      </w:r>
    </w:p>
    <w:p w14:paraId="371443F2" w14:textId="77777777" w:rsidR="002A579B" w:rsidRPr="002A579B" w:rsidRDefault="002A579B" w:rsidP="002A579B">
      <w:pPr>
        <w:spacing w:after="0"/>
        <w:rPr>
          <w:b/>
          <w:bCs/>
          <w:sz w:val="24"/>
          <w:szCs w:val="24"/>
          <w:lang w:eastAsia="en-IN"/>
        </w:rPr>
      </w:pPr>
      <w:r w:rsidRPr="002A579B">
        <w:rPr>
          <w:b/>
          <w:bCs/>
          <w:sz w:val="24"/>
          <w:szCs w:val="24"/>
          <w:lang w:eastAsia="en-IN"/>
        </w:rPr>
        <w:t xml:space="preserve">            cout&lt;&lt;1&lt;&lt;" ";</w:t>
      </w:r>
    </w:p>
    <w:p w14:paraId="1F7F75BB" w14:textId="77777777" w:rsidR="002A579B" w:rsidRPr="002A579B" w:rsidRDefault="002A579B" w:rsidP="002A579B">
      <w:pPr>
        <w:spacing w:after="0"/>
        <w:rPr>
          <w:b/>
          <w:bCs/>
          <w:sz w:val="24"/>
          <w:szCs w:val="24"/>
          <w:lang w:eastAsia="en-IN"/>
        </w:rPr>
      </w:pPr>
      <w:r w:rsidRPr="002A579B">
        <w:rPr>
          <w:b/>
          <w:bCs/>
          <w:sz w:val="24"/>
          <w:szCs w:val="24"/>
          <w:lang w:eastAsia="en-IN"/>
        </w:rPr>
        <w:t xml:space="preserve">        }</w:t>
      </w:r>
    </w:p>
    <w:p w14:paraId="77D4401A" w14:textId="77777777" w:rsidR="002A579B" w:rsidRPr="002A579B" w:rsidRDefault="002A579B" w:rsidP="002A579B">
      <w:pPr>
        <w:spacing w:after="0"/>
        <w:rPr>
          <w:b/>
          <w:bCs/>
          <w:sz w:val="24"/>
          <w:szCs w:val="24"/>
          <w:lang w:eastAsia="en-IN"/>
        </w:rPr>
      </w:pPr>
      <w:r w:rsidRPr="002A579B">
        <w:rPr>
          <w:b/>
          <w:bCs/>
          <w:sz w:val="24"/>
          <w:szCs w:val="24"/>
          <w:lang w:eastAsia="en-IN"/>
        </w:rPr>
        <w:t xml:space="preserve">        else{cout&lt;&lt;0&lt;&lt;" ";}</w:t>
      </w:r>
    </w:p>
    <w:p w14:paraId="777FD9C9" w14:textId="269429A5" w:rsidR="002A579B" w:rsidRDefault="002A579B" w:rsidP="002A579B">
      <w:pPr>
        <w:spacing w:after="0"/>
        <w:rPr>
          <w:b/>
          <w:bCs/>
          <w:sz w:val="24"/>
          <w:szCs w:val="24"/>
          <w:lang w:eastAsia="en-IN"/>
        </w:rPr>
      </w:pPr>
      <w:r w:rsidRPr="002A579B">
        <w:rPr>
          <w:b/>
          <w:bCs/>
          <w:sz w:val="24"/>
          <w:szCs w:val="24"/>
          <w:lang w:eastAsia="en-IN"/>
        </w:rPr>
        <w:t>}}</w:t>
      </w:r>
    </w:p>
    <w:p w14:paraId="1D0E6680" w14:textId="4C7F01E2" w:rsidR="00842AE2" w:rsidRDefault="00842AE2" w:rsidP="002A579B">
      <w:pPr>
        <w:spacing w:after="0"/>
        <w:rPr>
          <w:b/>
          <w:bCs/>
          <w:sz w:val="24"/>
          <w:szCs w:val="24"/>
          <w:lang w:eastAsia="en-IN"/>
        </w:rPr>
      </w:pPr>
    </w:p>
    <w:p w14:paraId="3F781C95" w14:textId="13F2BAAE" w:rsidR="00842AE2" w:rsidRDefault="00842AE2" w:rsidP="002A579B">
      <w:pPr>
        <w:spacing w:after="0"/>
        <w:rPr>
          <w:b/>
          <w:bCs/>
          <w:sz w:val="24"/>
          <w:szCs w:val="24"/>
          <w:lang w:eastAsia="en-IN"/>
        </w:rPr>
      </w:pPr>
    </w:p>
    <w:p w14:paraId="3A1C9EF6" w14:textId="77777777" w:rsidR="00842AE2" w:rsidRDefault="00842AE2" w:rsidP="00842AE2">
      <w:pPr>
        <w:pStyle w:val="Heading4"/>
        <w:shd w:val="clear" w:color="auto" w:fill="F9F9F9"/>
        <w:spacing w:before="0"/>
        <w:rPr>
          <w:rFonts w:ascii="Segoe UI" w:hAnsi="Segoe UI" w:cs="Segoe UI"/>
          <w:color w:val="008000"/>
        </w:rPr>
      </w:pPr>
      <w:r>
        <w:rPr>
          <w:rFonts w:ascii="Segoe UI" w:hAnsi="Segoe UI" w:cs="Segoe UI"/>
          <w:b/>
          <w:bCs/>
          <w:color w:val="008000"/>
        </w:rPr>
        <w:t>Is Cattle Safe</w:t>
      </w:r>
    </w:p>
    <w:p w14:paraId="770B04ED" w14:textId="77777777" w:rsidR="00842AE2" w:rsidRDefault="00842AE2" w:rsidP="00842A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A grazing field is in the shape of a rectangle. There is no physical fencing for the field. The field is bordered by yellow lines on all the four sides. If the cattle crosses the border on any side, the owner of the adjacent will hold the cattle as a captive. A farmer leaves his cattle inside the field in the morning and goes for his farm work. The farmer wants to develop a monitoring system so that farmer receives a beep alert in his mobile whenever the cattle is 1 cm nearer to the border on any side. The corners of the rectangle are designated as left-bottom, right-bottom, left-top, right-top. The left-bottom corner of the field is origin, in the 2-dimensional plane with x-axis </w:t>
      </w:r>
      <w:r>
        <w:rPr>
          <w:rFonts w:ascii="Georgia" w:hAnsi="Georgia" w:cs="Segoe UI"/>
          <w:color w:val="212529"/>
          <w:sz w:val="27"/>
          <w:szCs w:val="27"/>
        </w:rPr>
        <w:lastRenderedPageBreak/>
        <w:t>and y-axis. All the coordinates of all the corners involve positive integers only. Breadth of the field is greater than the length of it. For example, if the diagonal of the field is 10 cm and the position of the cattle is (5, 3) then the cattle is in safe region.</w:t>
      </w:r>
    </w:p>
    <w:p w14:paraId="7CC8F5D3" w14:textId="77777777" w:rsidR="00842AE2" w:rsidRDefault="00842AE2" w:rsidP="00842A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length of the diagonal of the field and the position of cattle (X,Y), write a code to identify whether the cattle is within a distance of 1 cm from the border on any side.</w:t>
      </w:r>
    </w:p>
    <w:p w14:paraId="448B9810" w14:textId="77777777" w:rsidR="00842AE2" w:rsidRDefault="00842AE2" w:rsidP="00842A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A5573C2" w14:textId="77777777" w:rsidR="00842AE2" w:rsidRDefault="00842AE2" w:rsidP="00842A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length of the diagonal</w:t>
      </w:r>
    </w:p>
    <w:p w14:paraId="7B469A10" w14:textId="77777777" w:rsidR="00842AE2" w:rsidRDefault="00842AE2" w:rsidP="00842A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position of the cattle x and y values are separated by a space</w:t>
      </w:r>
    </w:p>
    <w:p w14:paraId="5E9147AE" w14:textId="77777777" w:rsidR="00842AE2" w:rsidRDefault="00842AE2" w:rsidP="00842A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3AF64FB9" w14:textId="4D7BCECC" w:rsidR="00842AE2" w:rsidRDefault="00842AE2" w:rsidP="00842A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either Safe or Unsafe</w:t>
      </w:r>
    </w:p>
    <w:p w14:paraId="3262B46D" w14:textId="7B6EA684" w:rsidR="00842AE2" w:rsidRDefault="00842AE2" w:rsidP="00842AE2">
      <w:pPr>
        <w:spacing w:after="0"/>
        <w:rPr>
          <w:b/>
          <w:bCs/>
          <w:sz w:val="24"/>
          <w:szCs w:val="24"/>
          <w:lang w:eastAsia="en-IN"/>
        </w:rPr>
      </w:pPr>
      <w:r w:rsidRPr="00842AE2">
        <w:rPr>
          <w:b/>
          <w:bCs/>
          <w:sz w:val="24"/>
          <w:szCs w:val="24"/>
          <w:highlight w:val="yellow"/>
          <w:lang w:eastAsia="en-IN"/>
        </w:rPr>
        <w:t>ANS.</w:t>
      </w:r>
    </w:p>
    <w:p w14:paraId="0537CC2C" w14:textId="436C721E" w:rsidR="00842AE2" w:rsidRPr="00842AE2" w:rsidRDefault="00842AE2" w:rsidP="00842AE2">
      <w:pPr>
        <w:spacing w:after="0"/>
        <w:rPr>
          <w:b/>
          <w:bCs/>
          <w:sz w:val="26"/>
          <w:szCs w:val="26"/>
          <w:lang w:eastAsia="en-IN"/>
        </w:rPr>
      </w:pPr>
      <w:r w:rsidRPr="00842AE2">
        <w:rPr>
          <w:b/>
          <w:bCs/>
          <w:sz w:val="26"/>
          <w:szCs w:val="26"/>
          <w:lang w:eastAsia="en-IN"/>
        </w:rPr>
        <w:t>diagonal = int(input())</w:t>
      </w:r>
    </w:p>
    <w:p w14:paraId="48A072D9" w14:textId="77777777" w:rsidR="00842AE2" w:rsidRPr="00842AE2" w:rsidRDefault="00842AE2" w:rsidP="00842AE2">
      <w:pPr>
        <w:spacing w:after="0"/>
        <w:rPr>
          <w:b/>
          <w:bCs/>
          <w:sz w:val="26"/>
          <w:szCs w:val="26"/>
          <w:lang w:eastAsia="en-IN"/>
        </w:rPr>
      </w:pPr>
      <w:r w:rsidRPr="00842AE2">
        <w:rPr>
          <w:b/>
          <w:bCs/>
          <w:sz w:val="26"/>
          <w:szCs w:val="26"/>
          <w:lang w:eastAsia="en-IN"/>
        </w:rPr>
        <w:t>Ax,Ay = map(float,input().split())</w:t>
      </w:r>
    </w:p>
    <w:p w14:paraId="560FB520" w14:textId="77777777" w:rsidR="00842AE2" w:rsidRDefault="00842AE2" w:rsidP="00842AE2">
      <w:pPr>
        <w:spacing w:after="0"/>
        <w:rPr>
          <w:b/>
          <w:bCs/>
          <w:sz w:val="26"/>
          <w:szCs w:val="26"/>
          <w:highlight w:val="yellow"/>
          <w:lang w:eastAsia="en-IN"/>
        </w:rPr>
      </w:pPr>
    </w:p>
    <w:p w14:paraId="4E62D7E2" w14:textId="02AD868E" w:rsidR="00842AE2" w:rsidRPr="00842AE2" w:rsidRDefault="00842AE2" w:rsidP="00842AE2">
      <w:pPr>
        <w:spacing w:after="0"/>
        <w:rPr>
          <w:b/>
          <w:bCs/>
          <w:sz w:val="26"/>
          <w:szCs w:val="26"/>
          <w:lang w:eastAsia="en-IN"/>
        </w:rPr>
      </w:pPr>
      <w:r w:rsidRPr="00842AE2">
        <w:rPr>
          <w:b/>
          <w:bCs/>
          <w:sz w:val="26"/>
          <w:szCs w:val="26"/>
          <w:highlight w:val="yellow"/>
          <w:lang w:eastAsia="en-IN"/>
        </w:rPr>
        <w:t>#left bottom corner of rectangle is the origin(O) and A(Ax,Ay)  is our given point</w:t>
      </w:r>
      <w:r w:rsidRPr="00842AE2">
        <w:rPr>
          <w:b/>
          <w:bCs/>
          <w:sz w:val="26"/>
          <w:szCs w:val="26"/>
          <w:lang w:eastAsia="en-IN"/>
        </w:rPr>
        <w:t xml:space="preserve"> </w:t>
      </w:r>
    </w:p>
    <w:p w14:paraId="4100C5E7" w14:textId="77777777" w:rsidR="00842AE2" w:rsidRPr="00842AE2" w:rsidRDefault="00842AE2" w:rsidP="00842AE2">
      <w:pPr>
        <w:spacing w:after="0"/>
        <w:rPr>
          <w:b/>
          <w:bCs/>
          <w:sz w:val="26"/>
          <w:szCs w:val="26"/>
          <w:lang w:eastAsia="en-IN"/>
        </w:rPr>
      </w:pPr>
      <w:r w:rsidRPr="00842AE2">
        <w:rPr>
          <w:b/>
          <w:bCs/>
          <w:sz w:val="26"/>
          <w:szCs w:val="26"/>
          <w:lang w:eastAsia="en-IN"/>
        </w:rPr>
        <w:t>slope_of_the_line_OA = Ay/Ax;</w:t>
      </w:r>
    </w:p>
    <w:p w14:paraId="6573E53C" w14:textId="77777777" w:rsidR="00842AE2" w:rsidRDefault="00842AE2" w:rsidP="00842AE2">
      <w:pPr>
        <w:spacing w:after="0"/>
        <w:rPr>
          <w:b/>
          <w:bCs/>
          <w:sz w:val="26"/>
          <w:szCs w:val="26"/>
          <w:highlight w:val="yellow"/>
          <w:lang w:eastAsia="en-IN"/>
        </w:rPr>
      </w:pPr>
    </w:p>
    <w:p w14:paraId="55B50FB9" w14:textId="6EA906B9" w:rsidR="00842AE2" w:rsidRPr="00842AE2" w:rsidRDefault="00842AE2" w:rsidP="00842AE2">
      <w:pPr>
        <w:spacing w:after="0"/>
        <w:rPr>
          <w:b/>
          <w:bCs/>
          <w:sz w:val="26"/>
          <w:szCs w:val="26"/>
          <w:lang w:eastAsia="en-IN"/>
        </w:rPr>
      </w:pPr>
      <w:r w:rsidRPr="00842AE2">
        <w:rPr>
          <w:b/>
          <w:bCs/>
          <w:sz w:val="26"/>
          <w:szCs w:val="26"/>
          <w:highlight w:val="yellow"/>
          <w:lang w:eastAsia="en-IN"/>
        </w:rPr>
        <w:t>#BASE = PERPENDICULAR*COT(THETA)</w:t>
      </w:r>
    </w:p>
    <w:p w14:paraId="1E292020" w14:textId="77777777" w:rsidR="00842AE2" w:rsidRPr="00842AE2" w:rsidRDefault="00842AE2" w:rsidP="00842AE2">
      <w:pPr>
        <w:spacing w:after="0"/>
        <w:rPr>
          <w:b/>
          <w:bCs/>
          <w:sz w:val="26"/>
          <w:szCs w:val="26"/>
          <w:lang w:eastAsia="en-IN"/>
        </w:rPr>
      </w:pPr>
      <w:r w:rsidRPr="00842AE2">
        <w:rPr>
          <w:b/>
          <w:bCs/>
          <w:sz w:val="26"/>
          <w:szCs w:val="26"/>
          <w:lang w:eastAsia="en-IN"/>
        </w:rPr>
        <w:t xml:space="preserve">projection_of_line_OA_on_Yaxis = Ax/slope_of_the_line_OA </w:t>
      </w:r>
    </w:p>
    <w:p w14:paraId="60D536ED" w14:textId="77777777" w:rsidR="00842AE2" w:rsidRDefault="00842AE2" w:rsidP="00842AE2">
      <w:pPr>
        <w:spacing w:after="0"/>
        <w:rPr>
          <w:b/>
          <w:bCs/>
          <w:sz w:val="26"/>
          <w:szCs w:val="26"/>
          <w:highlight w:val="yellow"/>
          <w:lang w:eastAsia="en-IN"/>
        </w:rPr>
      </w:pPr>
    </w:p>
    <w:p w14:paraId="2AC21F07" w14:textId="73E6303B" w:rsidR="00842AE2" w:rsidRPr="00842AE2" w:rsidRDefault="00842AE2" w:rsidP="00842AE2">
      <w:pPr>
        <w:spacing w:after="0"/>
        <w:rPr>
          <w:b/>
          <w:bCs/>
          <w:sz w:val="26"/>
          <w:szCs w:val="26"/>
          <w:lang w:eastAsia="en-IN"/>
        </w:rPr>
      </w:pPr>
      <w:r w:rsidRPr="00842AE2">
        <w:rPr>
          <w:b/>
          <w:bCs/>
          <w:sz w:val="26"/>
          <w:szCs w:val="26"/>
          <w:highlight w:val="yellow"/>
          <w:lang w:eastAsia="en-IN"/>
        </w:rPr>
        <w:t>#COT(THETA) FOR 45 DEGREE = 1 AND DIAGONAL MAKES 45 DEGREE WITH Y-AXIS</w:t>
      </w:r>
    </w:p>
    <w:p w14:paraId="742D1A3E" w14:textId="77777777" w:rsidR="00842AE2" w:rsidRPr="00842AE2" w:rsidRDefault="00842AE2" w:rsidP="00842AE2">
      <w:pPr>
        <w:spacing w:after="0"/>
        <w:rPr>
          <w:b/>
          <w:bCs/>
          <w:sz w:val="26"/>
          <w:szCs w:val="26"/>
          <w:lang w:eastAsia="en-IN"/>
        </w:rPr>
      </w:pPr>
      <w:r w:rsidRPr="00842AE2">
        <w:rPr>
          <w:b/>
          <w:bCs/>
          <w:sz w:val="26"/>
          <w:szCs w:val="26"/>
          <w:lang w:eastAsia="en-IN"/>
        </w:rPr>
        <w:t>projection_of_diagonal_on_Yaxis = diagonal/1</w:t>
      </w:r>
    </w:p>
    <w:p w14:paraId="2CAC953E" w14:textId="77777777" w:rsidR="00842AE2" w:rsidRDefault="00842AE2" w:rsidP="00842AE2">
      <w:pPr>
        <w:spacing w:after="0"/>
        <w:rPr>
          <w:b/>
          <w:bCs/>
          <w:sz w:val="26"/>
          <w:szCs w:val="26"/>
          <w:highlight w:val="cyan"/>
          <w:lang w:eastAsia="en-IN"/>
        </w:rPr>
      </w:pPr>
    </w:p>
    <w:p w14:paraId="4C2962A8" w14:textId="77777777" w:rsidR="00842AE2" w:rsidRPr="00842AE2" w:rsidRDefault="00842AE2" w:rsidP="00842AE2">
      <w:pPr>
        <w:spacing w:after="0"/>
        <w:rPr>
          <w:b/>
          <w:bCs/>
          <w:sz w:val="26"/>
          <w:szCs w:val="26"/>
          <w:highlight w:val="cyan"/>
          <w:lang w:eastAsia="en-IN"/>
        </w:rPr>
      </w:pPr>
      <w:r w:rsidRPr="00842AE2">
        <w:rPr>
          <w:b/>
          <w:bCs/>
          <w:sz w:val="26"/>
          <w:szCs w:val="26"/>
          <w:highlight w:val="cyan"/>
          <w:lang w:eastAsia="en-IN"/>
        </w:rPr>
        <w:t xml:space="preserve">if projection_of_line_OA_on_Yaxis &lt; projection_of_diagonal_on_Yaxis: </w:t>
      </w:r>
    </w:p>
    <w:p w14:paraId="05BB43A3" w14:textId="77777777" w:rsidR="00842AE2" w:rsidRDefault="00842AE2" w:rsidP="00842AE2">
      <w:pPr>
        <w:spacing w:after="0"/>
        <w:rPr>
          <w:b/>
          <w:bCs/>
          <w:sz w:val="26"/>
          <w:szCs w:val="26"/>
          <w:lang w:eastAsia="en-IN"/>
        </w:rPr>
      </w:pPr>
      <w:r w:rsidRPr="00842AE2">
        <w:rPr>
          <w:b/>
          <w:bCs/>
          <w:sz w:val="26"/>
          <w:szCs w:val="26"/>
          <w:highlight w:val="cyan"/>
          <w:lang w:eastAsia="en-IN"/>
        </w:rPr>
        <w:t xml:space="preserve">    print("Safe")</w:t>
      </w:r>
    </w:p>
    <w:p w14:paraId="17701BF2" w14:textId="6AA64E89" w:rsidR="00842AE2" w:rsidRDefault="00842AE2" w:rsidP="00842AE2">
      <w:pPr>
        <w:spacing w:after="0"/>
        <w:rPr>
          <w:b/>
          <w:bCs/>
          <w:sz w:val="26"/>
          <w:szCs w:val="26"/>
          <w:lang w:eastAsia="en-IN"/>
        </w:rPr>
      </w:pPr>
      <w:r w:rsidRPr="00842AE2">
        <w:rPr>
          <w:b/>
          <w:bCs/>
          <w:sz w:val="26"/>
          <w:szCs w:val="26"/>
          <w:highlight w:val="cyan"/>
          <w:lang w:eastAsia="en-IN"/>
        </w:rPr>
        <w:t>else: print("Unsafe")</w:t>
      </w:r>
    </w:p>
    <w:p w14:paraId="091FDCDA" w14:textId="26684D12" w:rsidR="007E13D1" w:rsidRDefault="007E13D1" w:rsidP="00842AE2">
      <w:pPr>
        <w:spacing w:after="0"/>
        <w:rPr>
          <w:b/>
          <w:bCs/>
          <w:sz w:val="26"/>
          <w:szCs w:val="26"/>
          <w:lang w:eastAsia="en-IN"/>
        </w:rPr>
      </w:pPr>
    </w:p>
    <w:p w14:paraId="439871EB" w14:textId="77777777" w:rsidR="007E13D1" w:rsidRDefault="007E13D1" w:rsidP="007E13D1">
      <w:pPr>
        <w:spacing w:after="0"/>
        <w:rPr>
          <w:b/>
          <w:bCs/>
          <w:sz w:val="26"/>
          <w:szCs w:val="26"/>
          <w:lang w:eastAsia="en-IN"/>
        </w:rPr>
      </w:pPr>
    </w:p>
    <w:p w14:paraId="743E8DEF" w14:textId="77777777" w:rsidR="007E13D1" w:rsidRDefault="007E13D1" w:rsidP="007E13D1">
      <w:pPr>
        <w:pStyle w:val="Heading4"/>
        <w:shd w:val="clear" w:color="auto" w:fill="F9F9F9"/>
        <w:spacing w:before="0"/>
        <w:rPr>
          <w:rFonts w:ascii="Segoe UI" w:hAnsi="Segoe UI" w:cs="Segoe UI"/>
          <w:color w:val="008000"/>
        </w:rPr>
      </w:pPr>
      <w:r>
        <w:rPr>
          <w:rFonts w:ascii="Segoe UI" w:hAnsi="Segoe UI" w:cs="Segoe UI"/>
          <w:b/>
          <w:bCs/>
          <w:color w:val="008000"/>
        </w:rPr>
        <w:t>Longest Vertical Line</w:t>
      </w:r>
    </w:p>
    <w:p w14:paraId="1ED80B61"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Given ‘n’ points, write a C++ code to find the longest vertical line that can be formed and the number of points to be used to form the line. Two points can be joined to form a vertical line if their x-coordinates are same and y-coordinates are different. Length of the line is defined as the distance between the start and end point of the line. For example, given seven points </w:t>
      </w:r>
      <w:r>
        <w:rPr>
          <w:rFonts w:ascii="Georgia" w:hAnsi="Georgia" w:cs="Segoe UI"/>
          <w:color w:val="212529"/>
          <w:sz w:val="27"/>
          <w:szCs w:val="27"/>
        </w:rPr>
        <w:lastRenderedPageBreak/>
        <w:t>(2, 11), (2, 3), (7, 8), (2, 5), (5, 50), (5, 6) and (7, 3) the longest vertical line can be obtained by joining point (5, 6) and (5, 50) of length 44.</w:t>
      </w:r>
    </w:p>
    <w:p w14:paraId="61393DF6" w14:textId="77777777" w:rsidR="007E13D1" w:rsidRDefault="007E13D1" w:rsidP="007E13D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C0AE945"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points, n</w:t>
      </w:r>
    </w:p>
    <w:p w14:paraId="79A3F346"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s the coordinates of the points x and y separated by a space</w:t>
      </w:r>
    </w:p>
    <w:p w14:paraId="21B8C456" w14:textId="77777777" w:rsidR="007E13D1" w:rsidRDefault="007E13D1" w:rsidP="007E13D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4850CD1E"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should contain the starting point of the longest vertical line</w:t>
      </w:r>
    </w:p>
    <w:p w14:paraId="5ED9C260"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should contain the ending point of the longest vertical line</w:t>
      </w:r>
    </w:p>
    <w:p w14:paraId="6302CBD8"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should contain the length of the longest vertical line</w:t>
      </w:r>
    </w:p>
    <w:p w14:paraId="7D52F7AE" w14:textId="77777777" w:rsidR="007E13D1" w:rsidRDefault="007E13D1" w:rsidP="007E13D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should contain the number of points used to form the longest vertical line</w:t>
      </w:r>
    </w:p>
    <w:p w14:paraId="0C6DE0F0" w14:textId="39685965" w:rsidR="007E13D1" w:rsidRDefault="007E13D1" w:rsidP="007E13D1">
      <w:pPr>
        <w:spacing w:after="0"/>
        <w:rPr>
          <w:b/>
          <w:bCs/>
          <w:sz w:val="26"/>
          <w:szCs w:val="26"/>
          <w:lang w:eastAsia="en-IN"/>
        </w:rPr>
      </w:pPr>
      <w:r w:rsidRPr="007E13D1">
        <w:rPr>
          <w:b/>
          <w:bCs/>
          <w:sz w:val="26"/>
          <w:szCs w:val="26"/>
          <w:highlight w:val="yellow"/>
          <w:lang w:eastAsia="en-IN"/>
        </w:rPr>
        <w:t>ANS.</w:t>
      </w:r>
    </w:p>
    <w:p w14:paraId="3BA184D2" w14:textId="77777777" w:rsidR="007E13D1" w:rsidRPr="007E13D1" w:rsidRDefault="007E13D1" w:rsidP="007E13D1">
      <w:pPr>
        <w:spacing w:after="0"/>
        <w:rPr>
          <w:b/>
          <w:bCs/>
          <w:sz w:val="26"/>
          <w:szCs w:val="26"/>
          <w:lang w:eastAsia="en-IN"/>
        </w:rPr>
      </w:pPr>
      <w:r w:rsidRPr="007E13D1">
        <w:rPr>
          <w:b/>
          <w:bCs/>
          <w:sz w:val="26"/>
          <w:szCs w:val="26"/>
          <w:lang w:eastAsia="en-IN"/>
        </w:rPr>
        <w:t>n = int(input())</w:t>
      </w:r>
    </w:p>
    <w:p w14:paraId="3E714767" w14:textId="77777777" w:rsidR="007E13D1" w:rsidRPr="007E13D1" w:rsidRDefault="007E13D1" w:rsidP="007E13D1">
      <w:pPr>
        <w:spacing w:after="0"/>
        <w:rPr>
          <w:b/>
          <w:bCs/>
          <w:sz w:val="26"/>
          <w:szCs w:val="26"/>
          <w:lang w:eastAsia="en-IN"/>
        </w:rPr>
      </w:pPr>
      <w:r w:rsidRPr="007E13D1">
        <w:rPr>
          <w:b/>
          <w:bCs/>
          <w:sz w:val="26"/>
          <w:szCs w:val="26"/>
          <w:lang w:eastAsia="en-IN"/>
        </w:rPr>
        <w:t>pts = [tuple(map(int,input().split())) for i in range(n)]</w:t>
      </w:r>
    </w:p>
    <w:p w14:paraId="1ACD0F77" w14:textId="77777777" w:rsidR="007E13D1" w:rsidRPr="007E13D1" w:rsidRDefault="007E13D1" w:rsidP="007E13D1">
      <w:pPr>
        <w:spacing w:after="0"/>
        <w:rPr>
          <w:b/>
          <w:bCs/>
          <w:sz w:val="26"/>
          <w:szCs w:val="26"/>
          <w:lang w:eastAsia="en-IN"/>
        </w:rPr>
      </w:pPr>
      <w:r w:rsidRPr="007E13D1">
        <w:rPr>
          <w:b/>
          <w:bCs/>
          <w:sz w:val="26"/>
          <w:szCs w:val="26"/>
          <w:lang w:eastAsia="en-IN"/>
        </w:rPr>
        <w:t>max_d,max_1,max_2 = 0,tuple(),tuple()</w:t>
      </w:r>
    </w:p>
    <w:p w14:paraId="47D701ED" w14:textId="77777777" w:rsidR="007E13D1" w:rsidRPr="007E13D1" w:rsidRDefault="007E13D1" w:rsidP="007E13D1">
      <w:pPr>
        <w:spacing w:after="0"/>
        <w:rPr>
          <w:b/>
          <w:bCs/>
          <w:sz w:val="26"/>
          <w:szCs w:val="26"/>
          <w:lang w:eastAsia="en-IN"/>
        </w:rPr>
      </w:pPr>
      <w:r w:rsidRPr="007E13D1">
        <w:rPr>
          <w:b/>
          <w:bCs/>
          <w:sz w:val="26"/>
          <w:szCs w:val="26"/>
          <w:lang w:eastAsia="en-IN"/>
        </w:rPr>
        <w:t>for i in range(n):</w:t>
      </w:r>
    </w:p>
    <w:p w14:paraId="1E71B5B2" w14:textId="77777777" w:rsidR="007E13D1" w:rsidRPr="007E13D1" w:rsidRDefault="007E13D1" w:rsidP="007E13D1">
      <w:pPr>
        <w:spacing w:after="0"/>
        <w:rPr>
          <w:b/>
          <w:bCs/>
          <w:sz w:val="26"/>
          <w:szCs w:val="26"/>
          <w:lang w:eastAsia="en-IN"/>
        </w:rPr>
      </w:pPr>
      <w:r w:rsidRPr="007E13D1">
        <w:rPr>
          <w:b/>
          <w:bCs/>
          <w:sz w:val="26"/>
          <w:szCs w:val="26"/>
          <w:lang w:eastAsia="en-IN"/>
        </w:rPr>
        <w:t xml:space="preserve">    for j in range(i+1,n):</w:t>
      </w:r>
    </w:p>
    <w:p w14:paraId="0B5423EA" w14:textId="77777777" w:rsidR="007E13D1" w:rsidRPr="007E13D1" w:rsidRDefault="007E13D1" w:rsidP="007E13D1">
      <w:pPr>
        <w:spacing w:after="0"/>
        <w:rPr>
          <w:b/>
          <w:bCs/>
          <w:sz w:val="26"/>
          <w:szCs w:val="26"/>
          <w:lang w:eastAsia="en-IN"/>
        </w:rPr>
      </w:pPr>
      <w:r w:rsidRPr="007E13D1">
        <w:rPr>
          <w:b/>
          <w:bCs/>
          <w:sz w:val="26"/>
          <w:szCs w:val="26"/>
          <w:lang w:eastAsia="en-IN"/>
        </w:rPr>
        <w:t xml:space="preserve">        if pts[i][0] == pts[j][0]:</w:t>
      </w:r>
    </w:p>
    <w:p w14:paraId="35F28EF7" w14:textId="77777777" w:rsidR="007E13D1" w:rsidRPr="007E13D1" w:rsidRDefault="007E13D1" w:rsidP="007E13D1">
      <w:pPr>
        <w:spacing w:after="0"/>
        <w:rPr>
          <w:b/>
          <w:bCs/>
          <w:sz w:val="26"/>
          <w:szCs w:val="26"/>
          <w:lang w:eastAsia="en-IN"/>
        </w:rPr>
      </w:pPr>
      <w:r w:rsidRPr="007E13D1">
        <w:rPr>
          <w:b/>
          <w:bCs/>
          <w:sz w:val="26"/>
          <w:szCs w:val="26"/>
          <w:lang w:eastAsia="en-IN"/>
        </w:rPr>
        <w:t xml:space="preserve">            d = abs(pts[i][1]-pts[j][1])</w:t>
      </w:r>
    </w:p>
    <w:p w14:paraId="35637418" w14:textId="77777777" w:rsidR="007E13D1" w:rsidRPr="007E13D1" w:rsidRDefault="007E13D1" w:rsidP="007E13D1">
      <w:pPr>
        <w:spacing w:after="0"/>
        <w:rPr>
          <w:b/>
          <w:bCs/>
          <w:sz w:val="26"/>
          <w:szCs w:val="26"/>
          <w:lang w:eastAsia="en-IN"/>
        </w:rPr>
      </w:pPr>
      <w:r w:rsidRPr="007E13D1">
        <w:rPr>
          <w:b/>
          <w:bCs/>
          <w:sz w:val="26"/>
          <w:szCs w:val="26"/>
          <w:lang w:eastAsia="en-IN"/>
        </w:rPr>
        <w:t xml:space="preserve">            if max_d &lt; d:</w:t>
      </w:r>
    </w:p>
    <w:p w14:paraId="436998CE" w14:textId="77777777" w:rsidR="007E13D1" w:rsidRPr="007E13D1" w:rsidRDefault="007E13D1" w:rsidP="007E13D1">
      <w:pPr>
        <w:spacing w:after="0"/>
        <w:rPr>
          <w:b/>
          <w:bCs/>
          <w:sz w:val="26"/>
          <w:szCs w:val="26"/>
          <w:lang w:eastAsia="en-IN"/>
        </w:rPr>
      </w:pPr>
      <w:r w:rsidRPr="007E13D1">
        <w:rPr>
          <w:b/>
          <w:bCs/>
          <w:sz w:val="26"/>
          <w:szCs w:val="26"/>
          <w:lang w:eastAsia="en-IN"/>
        </w:rPr>
        <w:t xml:space="preserve">                max_d = d</w:t>
      </w:r>
    </w:p>
    <w:p w14:paraId="4517F9BE" w14:textId="77777777" w:rsidR="007E13D1" w:rsidRPr="007E13D1" w:rsidRDefault="007E13D1" w:rsidP="007E13D1">
      <w:pPr>
        <w:spacing w:after="0"/>
        <w:rPr>
          <w:b/>
          <w:bCs/>
          <w:sz w:val="26"/>
          <w:szCs w:val="26"/>
          <w:lang w:eastAsia="en-IN"/>
        </w:rPr>
      </w:pPr>
      <w:r w:rsidRPr="007E13D1">
        <w:rPr>
          <w:b/>
          <w:bCs/>
          <w:sz w:val="26"/>
          <w:szCs w:val="26"/>
          <w:lang w:eastAsia="en-IN"/>
        </w:rPr>
        <w:t xml:space="preserve">                if pts[j][1] &gt; pts[i][1]: max_1,max_2  = pts[i],pts[j]</w:t>
      </w:r>
    </w:p>
    <w:p w14:paraId="43D4BEDF" w14:textId="77777777" w:rsidR="007E13D1" w:rsidRPr="007E13D1" w:rsidRDefault="007E13D1" w:rsidP="007E13D1">
      <w:pPr>
        <w:spacing w:after="0"/>
        <w:rPr>
          <w:b/>
          <w:bCs/>
          <w:sz w:val="26"/>
          <w:szCs w:val="26"/>
          <w:lang w:eastAsia="en-IN"/>
        </w:rPr>
      </w:pPr>
      <w:r w:rsidRPr="007E13D1">
        <w:rPr>
          <w:b/>
          <w:bCs/>
          <w:sz w:val="26"/>
          <w:szCs w:val="26"/>
          <w:lang w:eastAsia="en-IN"/>
        </w:rPr>
        <w:t xml:space="preserve">                else: max_1,max_2 = pts[j],pts[i]</w:t>
      </w:r>
    </w:p>
    <w:p w14:paraId="53AB4A7A" w14:textId="77777777" w:rsidR="007E13D1" w:rsidRPr="007E13D1" w:rsidRDefault="007E13D1" w:rsidP="007E13D1">
      <w:pPr>
        <w:spacing w:after="0"/>
        <w:rPr>
          <w:b/>
          <w:bCs/>
          <w:sz w:val="26"/>
          <w:szCs w:val="26"/>
          <w:lang w:eastAsia="en-IN"/>
        </w:rPr>
      </w:pPr>
      <w:r w:rsidRPr="007E13D1">
        <w:rPr>
          <w:b/>
          <w:bCs/>
          <w:sz w:val="26"/>
          <w:szCs w:val="26"/>
          <w:lang w:eastAsia="en-IN"/>
        </w:rPr>
        <w:t>print(*max_1)</w:t>
      </w:r>
    </w:p>
    <w:p w14:paraId="6D54FF83" w14:textId="77777777" w:rsidR="007E13D1" w:rsidRPr="007E13D1" w:rsidRDefault="007E13D1" w:rsidP="007E13D1">
      <w:pPr>
        <w:spacing w:after="0"/>
        <w:rPr>
          <w:b/>
          <w:bCs/>
          <w:sz w:val="26"/>
          <w:szCs w:val="26"/>
          <w:lang w:eastAsia="en-IN"/>
        </w:rPr>
      </w:pPr>
      <w:r w:rsidRPr="007E13D1">
        <w:rPr>
          <w:b/>
          <w:bCs/>
          <w:sz w:val="26"/>
          <w:szCs w:val="26"/>
          <w:lang w:eastAsia="en-IN"/>
        </w:rPr>
        <w:t>print(*max_2)</w:t>
      </w:r>
    </w:p>
    <w:p w14:paraId="70DB3295" w14:textId="77777777" w:rsidR="007E13D1" w:rsidRPr="007E13D1" w:rsidRDefault="007E13D1" w:rsidP="007E13D1">
      <w:pPr>
        <w:spacing w:after="0"/>
        <w:rPr>
          <w:b/>
          <w:bCs/>
          <w:sz w:val="26"/>
          <w:szCs w:val="26"/>
          <w:lang w:eastAsia="en-IN"/>
        </w:rPr>
      </w:pPr>
      <w:r w:rsidRPr="007E13D1">
        <w:rPr>
          <w:b/>
          <w:bCs/>
          <w:sz w:val="26"/>
          <w:szCs w:val="26"/>
          <w:lang w:eastAsia="en-IN"/>
        </w:rPr>
        <w:t>count = 0</w:t>
      </w:r>
    </w:p>
    <w:p w14:paraId="243070D9" w14:textId="77777777" w:rsidR="007E13D1" w:rsidRPr="007E13D1" w:rsidRDefault="007E13D1" w:rsidP="007E13D1">
      <w:pPr>
        <w:spacing w:after="0"/>
        <w:rPr>
          <w:b/>
          <w:bCs/>
          <w:sz w:val="26"/>
          <w:szCs w:val="26"/>
          <w:lang w:eastAsia="en-IN"/>
        </w:rPr>
      </w:pPr>
      <w:r w:rsidRPr="007E13D1">
        <w:rPr>
          <w:b/>
          <w:bCs/>
          <w:sz w:val="26"/>
          <w:szCs w:val="26"/>
          <w:lang w:eastAsia="en-IN"/>
        </w:rPr>
        <w:t>for i in pts:</w:t>
      </w:r>
    </w:p>
    <w:p w14:paraId="7165EBE7" w14:textId="77777777" w:rsidR="007E13D1" w:rsidRPr="007E13D1" w:rsidRDefault="007E13D1" w:rsidP="007E13D1">
      <w:pPr>
        <w:spacing w:after="0"/>
        <w:rPr>
          <w:b/>
          <w:bCs/>
          <w:sz w:val="26"/>
          <w:szCs w:val="26"/>
          <w:lang w:eastAsia="en-IN"/>
        </w:rPr>
      </w:pPr>
      <w:r w:rsidRPr="007E13D1">
        <w:rPr>
          <w:b/>
          <w:bCs/>
          <w:sz w:val="26"/>
          <w:szCs w:val="26"/>
          <w:lang w:eastAsia="en-IN"/>
        </w:rPr>
        <w:t xml:space="preserve">    if i[0] == max_1[0]: count+=1</w:t>
      </w:r>
    </w:p>
    <w:p w14:paraId="2999CF4B" w14:textId="662F0006" w:rsidR="00842AE2" w:rsidRDefault="007E13D1" w:rsidP="007E13D1">
      <w:pPr>
        <w:spacing w:after="0"/>
        <w:rPr>
          <w:b/>
          <w:bCs/>
          <w:sz w:val="26"/>
          <w:szCs w:val="26"/>
          <w:lang w:eastAsia="en-IN"/>
        </w:rPr>
      </w:pPr>
      <w:r w:rsidRPr="007E13D1">
        <w:rPr>
          <w:b/>
          <w:bCs/>
          <w:sz w:val="26"/>
          <w:szCs w:val="26"/>
          <w:lang w:eastAsia="en-IN"/>
        </w:rPr>
        <w:t>print(max_d,count,sep="\n")</w:t>
      </w:r>
    </w:p>
    <w:p w14:paraId="3420CACF" w14:textId="69113EDD" w:rsidR="00096F66" w:rsidRDefault="00096F66" w:rsidP="007E13D1">
      <w:pPr>
        <w:spacing w:after="0"/>
        <w:rPr>
          <w:b/>
          <w:bCs/>
          <w:sz w:val="26"/>
          <w:szCs w:val="26"/>
          <w:lang w:eastAsia="en-IN"/>
        </w:rPr>
      </w:pPr>
    </w:p>
    <w:p w14:paraId="55A5920E" w14:textId="1296E199" w:rsidR="00096F66" w:rsidRDefault="00096F66" w:rsidP="007E13D1">
      <w:pPr>
        <w:spacing w:after="0"/>
        <w:rPr>
          <w:b/>
          <w:bCs/>
          <w:sz w:val="26"/>
          <w:szCs w:val="26"/>
          <w:lang w:eastAsia="en-IN"/>
        </w:rPr>
      </w:pPr>
      <w:r w:rsidRPr="00096F66">
        <w:rPr>
          <w:b/>
          <w:bCs/>
          <w:sz w:val="26"/>
          <w:szCs w:val="26"/>
          <w:highlight w:val="yellow"/>
          <w:lang w:eastAsia="en-IN"/>
        </w:rPr>
        <w:t>C++ CODE:</w:t>
      </w:r>
    </w:p>
    <w:p w14:paraId="4CE9AB0A" w14:textId="77777777" w:rsidR="00096F66" w:rsidRPr="00096F66" w:rsidRDefault="00096F66" w:rsidP="00096F66">
      <w:pPr>
        <w:spacing w:after="0"/>
        <w:rPr>
          <w:b/>
          <w:bCs/>
          <w:sz w:val="26"/>
          <w:szCs w:val="26"/>
          <w:lang w:eastAsia="en-IN"/>
        </w:rPr>
      </w:pPr>
      <w:r w:rsidRPr="00096F66">
        <w:rPr>
          <w:b/>
          <w:bCs/>
          <w:sz w:val="26"/>
          <w:szCs w:val="26"/>
          <w:lang w:eastAsia="en-IN"/>
        </w:rPr>
        <w:t>#include &lt;iostream&gt;</w:t>
      </w:r>
    </w:p>
    <w:p w14:paraId="3B537E3E" w14:textId="77777777" w:rsidR="00096F66" w:rsidRPr="00096F66" w:rsidRDefault="00096F66" w:rsidP="00096F66">
      <w:pPr>
        <w:spacing w:after="0"/>
        <w:rPr>
          <w:b/>
          <w:bCs/>
          <w:sz w:val="26"/>
          <w:szCs w:val="26"/>
          <w:lang w:eastAsia="en-IN"/>
        </w:rPr>
      </w:pPr>
      <w:r w:rsidRPr="00096F66">
        <w:rPr>
          <w:b/>
          <w:bCs/>
          <w:sz w:val="26"/>
          <w:szCs w:val="26"/>
          <w:lang w:eastAsia="en-IN"/>
        </w:rPr>
        <w:t>#include &lt;vector&gt;</w:t>
      </w:r>
    </w:p>
    <w:p w14:paraId="0D1EE1AD" w14:textId="77777777" w:rsidR="00096F66" w:rsidRPr="00096F66" w:rsidRDefault="00096F66" w:rsidP="00096F66">
      <w:pPr>
        <w:spacing w:after="0"/>
        <w:rPr>
          <w:b/>
          <w:bCs/>
          <w:sz w:val="26"/>
          <w:szCs w:val="26"/>
          <w:lang w:eastAsia="en-IN"/>
        </w:rPr>
      </w:pPr>
      <w:r w:rsidRPr="00096F66">
        <w:rPr>
          <w:b/>
          <w:bCs/>
          <w:sz w:val="26"/>
          <w:szCs w:val="26"/>
          <w:lang w:eastAsia="en-IN"/>
        </w:rPr>
        <w:lastRenderedPageBreak/>
        <w:t>#include &lt;cmath&gt;</w:t>
      </w:r>
    </w:p>
    <w:p w14:paraId="74C45275" w14:textId="77777777" w:rsidR="00096F66" w:rsidRPr="00096F66" w:rsidRDefault="00096F66" w:rsidP="00096F66">
      <w:pPr>
        <w:spacing w:after="0"/>
        <w:rPr>
          <w:b/>
          <w:bCs/>
          <w:sz w:val="26"/>
          <w:szCs w:val="26"/>
          <w:lang w:eastAsia="en-IN"/>
        </w:rPr>
      </w:pPr>
      <w:r w:rsidRPr="00096F66">
        <w:rPr>
          <w:b/>
          <w:bCs/>
          <w:sz w:val="26"/>
          <w:szCs w:val="26"/>
          <w:lang w:eastAsia="en-IN"/>
        </w:rPr>
        <w:t>using namespace std;</w:t>
      </w:r>
    </w:p>
    <w:p w14:paraId="2A9C3D94" w14:textId="77777777" w:rsidR="00096F66" w:rsidRPr="00096F66" w:rsidRDefault="00096F66" w:rsidP="00096F66">
      <w:pPr>
        <w:spacing w:after="0"/>
        <w:rPr>
          <w:b/>
          <w:bCs/>
          <w:sz w:val="26"/>
          <w:szCs w:val="26"/>
          <w:lang w:eastAsia="en-IN"/>
        </w:rPr>
      </w:pPr>
      <w:r w:rsidRPr="00096F66">
        <w:rPr>
          <w:b/>
          <w:bCs/>
          <w:sz w:val="26"/>
          <w:szCs w:val="26"/>
          <w:lang w:eastAsia="en-IN"/>
        </w:rPr>
        <w:t>int main(){</w:t>
      </w:r>
    </w:p>
    <w:p w14:paraId="46F31FF8"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nt n;</w:t>
      </w:r>
    </w:p>
    <w:p w14:paraId="781E58B0" w14:textId="77777777" w:rsidR="00096F66" w:rsidRPr="00096F66" w:rsidRDefault="00096F66" w:rsidP="00096F66">
      <w:pPr>
        <w:spacing w:after="0"/>
        <w:rPr>
          <w:b/>
          <w:bCs/>
          <w:sz w:val="26"/>
          <w:szCs w:val="26"/>
          <w:lang w:eastAsia="en-IN"/>
        </w:rPr>
      </w:pPr>
      <w:r w:rsidRPr="00096F66">
        <w:rPr>
          <w:b/>
          <w:bCs/>
          <w:sz w:val="26"/>
          <w:szCs w:val="26"/>
          <w:lang w:eastAsia="en-IN"/>
        </w:rPr>
        <w:t xml:space="preserve">    cin&gt;&gt;n;</w:t>
      </w:r>
    </w:p>
    <w:p w14:paraId="3F3D51D9" w14:textId="77777777" w:rsidR="00096F66" w:rsidRPr="00096F66" w:rsidRDefault="00096F66" w:rsidP="00096F66">
      <w:pPr>
        <w:spacing w:after="0"/>
        <w:rPr>
          <w:b/>
          <w:bCs/>
          <w:sz w:val="26"/>
          <w:szCs w:val="26"/>
          <w:lang w:eastAsia="en-IN"/>
        </w:rPr>
      </w:pPr>
      <w:r w:rsidRPr="00096F66">
        <w:rPr>
          <w:b/>
          <w:bCs/>
          <w:sz w:val="26"/>
          <w:szCs w:val="26"/>
          <w:lang w:eastAsia="en-IN"/>
        </w:rPr>
        <w:t xml:space="preserve">    vector &lt;pair&lt;int,int&gt;&gt; pts(n);</w:t>
      </w:r>
    </w:p>
    <w:p w14:paraId="2E79B9B1" w14:textId="77777777" w:rsidR="00096F66" w:rsidRPr="00096F66" w:rsidRDefault="00096F66" w:rsidP="00096F66">
      <w:pPr>
        <w:spacing w:after="0"/>
        <w:rPr>
          <w:b/>
          <w:bCs/>
          <w:sz w:val="26"/>
          <w:szCs w:val="26"/>
          <w:lang w:eastAsia="en-IN"/>
        </w:rPr>
      </w:pPr>
      <w:r w:rsidRPr="00096F66">
        <w:rPr>
          <w:b/>
          <w:bCs/>
          <w:sz w:val="26"/>
          <w:szCs w:val="26"/>
          <w:lang w:eastAsia="en-IN"/>
        </w:rPr>
        <w:t xml:space="preserve">    for (int i=0;i&lt;n;i++) {</w:t>
      </w:r>
    </w:p>
    <w:p w14:paraId="0ED57633" w14:textId="77777777" w:rsidR="00096F66" w:rsidRPr="00096F66" w:rsidRDefault="00096F66" w:rsidP="00096F66">
      <w:pPr>
        <w:spacing w:after="0"/>
        <w:rPr>
          <w:b/>
          <w:bCs/>
          <w:sz w:val="26"/>
          <w:szCs w:val="26"/>
          <w:lang w:eastAsia="en-IN"/>
        </w:rPr>
      </w:pPr>
      <w:r w:rsidRPr="00096F66">
        <w:rPr>
          <w:b/>
          <w:bCs/>
          <w:sz w:val="26"/>
          <w:szCs w:val="26"/>
          <w:lang w:eastAsia="en-IN"/>
        </w:rPr>
        <w:t xml:space="preserve">        cin&gt;&gt;pts[i].first&gt;&gt;pts[i].second;</w:t>
      </w:r>
    </w:p>
    <w:p w14:paraId="2E242D2A" w14:textId="77777777" w:rsidR="00096F66" w:rsidRPr="00096F66" w:rsidRDefault="00096F66" w:rsidP="00096F66">
      <w:pPr>
        <w:spacing w:after="0"/>
        <w:rPr>
          <w:b/>
          <w:bCs/>
          <w:sz w:val="26"/>
          <w:szCs w:val="26"/>
          <w:lang w:eastAsia="en-IN"/>
        </w:rPr>
      </w:pPr>
      <w:r w:rsidRPr="00096F66">
        <w:rPr>
          <w:b/>
          <w:bCs/>
          <w:sz w:val="26"/>
          <w:szCs w:val="26"/>
          <w:lang w:eastAsia="en-IN"/>
        </w:rPr>
        <w:t xml:space="preserve">    }</w:t>
      </w:r>
    </w:p>
    <w:p w14:paraId="3CE5654C" w14:textId="77777777" w:rsidR="00096F66" w:rsidRPr="00096F66" w:rsidRDefault="00096F66" w:rsidP="00096F66">
      <w:pPr>
        <w:spacing w:after="0"/>
        <w:rPr>
          <w:b/>
          <w:bCs/>
          <w:sz w:val="26"/>
          <w:szCs w:val="26"/>
          <w:lang w:eastAsia="en-IN"/>
        </w:rPr>
      </w:pPr>
      <w:r w:rsidRPr="00096F66">
        <w:rPr>
          <w:b/>
          <w:bCs/>
          <w:sz w:val="26"/>
          <w:szCs w:val="26"/>
          <w:lang w:eastAsia="en-IN"/>
        </w:rPr>
        <w:t xml:space="preserve">    pair &lt;int,int&gt; max_1,max_2;</w:t>
      </w:r>
    </w:p>
    <w:p w14:paraId="476BE190"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nt max_d = 0;</w:t>
      </w:r>
    </w:p>
    <w:p w14:paraId="10B919B2" w14:textId="77777777" w:rsidR="00096F66" w:rsidRPr="00096F66" w:rsidRDefault="00096F66" w:rsidP="00096F66">
      <w:pPr>
        <w:spacing w:after="0"/>
        <w:rPr>
          <w:b/>
          <w:bCs/>
          <w:sz w:val="26"/>
          <w:szCs w:val="26"/>
          <w:lang w:eastAsia="en-IN"/>
        </w:rPr>
      </w:pPr>
      <w:r w:rsidRPr="00096F66">
        <w:rPr>
          <w:b/>
          <w:bCs/>
          <w:sz w:val="26"/>
          <w:szCs w:val="26"/>
          <w:lang w:eastAsia="en-IN"/>
        </w:rPr>
        <w:t xml:space="preserve">    for (int i=0; i&lt;n; i++) {</w:t>
      </w:r>
    </w:p>
    <w:p w14:paraId="281B86F9" w14:textId="77777777" w:rsidR="00096F66" w:rsidRPr="00096F66" w:rsidRDefault="00096F66" w:rsidP="00096F66">
      <w:pPr>
        <w:spacing w:after="0"/>
        <w:rPr>
          <w:b/>
          <w:bCs/>
          <w:sz w:val="26"/>
          <w:szCs w:val="26"/>
          <w:lang w:eastAsia="en-IN"/>
        </w:rPr>
      </w:pPr>
      <w:r w:rsidRPr="00096F66">
        <w:rPr>
          <w:b/>
          <w:bCs/>
          <w:sz w:val="26"/>
          <w:szCs w:val="26"/>
          <w:lang w:eastAsia="en-IN"/>
        </w:rPr>
        <w:t xml:space="preserve">        for(int j=i+1; j&lt;n; j++) {</w:t>
      </w:r>
    </w:p>
    <w:p w14:paraId="4315D8F8"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f (pts[i].first == pts[j].first) {</w:t>
      </w:r>
    </w:p>
    <w:p w14:paraId="38318C1E"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nt d = abs( pts[i].second - pts[j].second );  </w:t>
      </w:r>
    </w:p>
    <w:p w14:paraId="5FD9358F"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f (max_d &lt; d) {</w:t>
      </w:r>
    </w:p>
    <w:p w14:paraId="2AE8A6E9" w14:textId="77777777" w:rsidR="00096F66" w:rsidRPr="00096F66" w:rsidRDefault="00096F66" w:rsidP="00096F66">
      <w:pPr>
        <w:spacing w:after="0"/>
        <w:rPr>
          <w:b/>
          <w:bCs/>
          <w:sz w:val="26"/>
          <w:szCs w:val="26"/>
          <w:lang w:eastAsia="en-IN"/>
        </w:rPr>
      </w:pPr>
      <w:r w:rsidRPr="00096F66">
        <w:rPr>
          <w:b/>
          <w:bCs/>
          <w:sz w:val="26"/>
          <w:szCs w:val="26"/>
          <w:lang w:eastAsia="en-IN"/>
        </w:rPr>
        <w:t xml:space="preserve">                max_d = d;</w:t>
      </w:r>
    </w:p>
    <w:p w14:paraId="3A580B11"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f (pts[j].second &gt; pts[i].second) { </w:t>
      </w:r>
    </w:p>
    <w:p w14:paraId="5EAD5D85" w14:textId="77777777" w:rsidR="00096F66" w:rsidRPr="00096F66" w:rsidRDefault="00096F66" w:rsidP="00096F66">
      <w:pPr>
        <w:spacing w:after="0"/>
        <w:rPr>
          <w:b/>
          <w:bCs/>
          <w:sz w:val="26"/>
          <w:szCs w:val="26"/>
          <w:lang w:eastAsia="en-IN"/>
        </w:rPr>
      </w:pPr>
      <w:r w:rsidRPr="00096F66">
        <w:rPr>
          <w:b/>
          <w:bCs/>
          <w:sz w:val="26"/>
          <w:szCs w:val="26"/>
          <w:lang w:eastAsia="en-IN"/>
        </w:rPr>
        <w:t xml:space="preserve">                    max_1 = pts[i];</w:t>
      </w:r>
    </w:p>
    <w:p w14:paraId="3BE9A90F" w14:textId="77777777" w:rsidR="00096F66" w:rsidRPr="00096F66" w:rsidRDefault="00096F66" w:rsidP="00096F66">
      <w:pPr>
        <w:spacing w:after="0"/>
        <w:rPr>
          <w:b/>
          <w:bCs/>
          <w:sz w:val="26"/>
          <w:szCs w:val="26"/>
          <w:lang w:eastAsia="en-IN"/>
        </w:rPr>
      </w:pPr>
      <w:r w:rsidRPr="00096F66">
        <w:rPr>
          <w:b/>
          <w:bCs/>
          <w:sz w:val="26"/>
          <w:szCs w:val="26"/>
          <w:lang w:eastAsia="en-IN"/>
        </w:rPr>
        <w:t xml:space="preserve">                    max_2 = pts[j];</w:t>
      </w:r>
    </w:p>
    <w:p w14:paraId="0E0773F4" w14:textId="77777777" w:rsidR="00096F66" w:rsidRPr="00096F66" w:rsidRDefault="00096F66" w:rsidP="00096F66">
      <w:pPr>
        <w:spacing w:after="0"/>
        <w:rPr>
          <w:b/>
          <w:bCs/>
          <w:sz w:val="26"/>
          <w:szCs w:val="26"/>
          <w:lang w:eastAsia="en-IN"/>
        </w:rPr>
      </w:pPr>
      <w:r w:rsidRPr="00096F66">
        <w:rPr>
          <w:b/>
          <w:bCs/>
          <w:sz w:val="26"/>
          <w:szCs w:val="26"/>
          <w:lang w:eastAsia="en-IN"/>
        </w:rPr>
        <w:t xml:space="preserve">                }</w:t>
      </w:r>
    </w:p>
    <w:p w14:paraId="4EF80067" w14:textId="77777777" w:rsidR="00096F66" w:rsidRPr="00096F66" w:rsidRDefault="00096F66" w:rsidP="00096F66">
      <w:pPr>
        <w:spacing w:after="0"/>
        <w:rPr>
          <w:b/>
          <w:bCs/>
          <w:sz w:val="26"/>
          <w:szCs w:val="26"/>
          <w:lang w:eastAsia="en-IN"/>
        </w:rPr>
      </w:pPr>
      <w:r w:rsidRPr="00096F66">
        <w:rPr>
          <w:b/>
          <w:bCs/>
          <w:sz w:val="26"/>
          <w:szCs w:val="26"/>
          <w:lang w:eastAsia="en-IN"/>
        </w:rPr>
        <w:t xml:space="preserve">                else { </w:t>
      </w:r>
    </w:p>
    <w:p w14:paraId="1B344211" w14:textId="77777777" w:rsidR="00096F66" w:rsidRPr="00096F66" w:rsidRDefault="00096F66" w:rsidP="00096F66">
      <w:pPr>
        <w:spacing w:after="0"/>
        <w:rPr>
          <w:b/>
          <w:bCs/>
          <w:sz w:val="26"/>
          <w:szCs w:val="26"/>
          <w:lang w:eastAsia="en-IN"/>
        </w:rPr>
      </w:pPr>
      <w:r w:rsidRPr="00096F66">
        <w:rPr>
          <w:b/>
          <w:bCs/>
          <w:sz w:val="26"/>
          <w:szCs w:val="26"/>
          <w:lang w:eastAsia="en-IN"/>
        </w:rPr>
        <w:t xml:space="preserve">                    max_1 = pts[j];</w:t>
      </w:r>
    </w:p>
    <w:p w14:paraId="3ED74710" w14:textId="77777777" w:rsidR="00096F66" w:rsidRPr="00096F66" w:rsidRDefault="00096F66" w:rsidP="00096F66">
      <w:pPr>
        <w:spacing w:after="0"/>
        <w:rPr>
          <w:b/>
          <w:bCs/>
          <w:sz w:val="26"/>
          <w:szCs w:val="26"/>
          <w:lang w:eastAsia="en-IN"/>
        </w:rPr>
      </w:pPr>
      <w:r w:rsidRPr="00096F66">
        <w:rPr>
          <w:b/>
          <w:bCs/>
          <w:sz w:val="26"/>
          <w:szCs w:val="26"/>
          <w:lang w:eastAsia="en-IN"/>
        </w:rPr>
        <w:t xml:space="preserve">                    max_2 = pts[i];</w:t>
      </w:r>
    </w:p>
    <w:p w14:paraId="63CE1630" w14:textId="77777777" w:rsidR="00096F66" w:rsidRPr="00096F66" w:rsidRDefault="00096F66" w:rsidP="00096F66">
      <w:pPr>
        <w:spacing w:after="0"/>
        <w:rPr>
          <w:b/>
          <w:bCs/>
          <w:sz w:val="26"/>
          <w:szCs w:val="26"/>
          <w:lang w:eastAsia="en-IN"/>
        </w:rPr>
      </w:pPr>
      <w:r w:rsidRPr="00096F66">
        <w:rPr>
          <w:b/>
          <w:bCs/>
          <w:sz w:val="26"/>
          <w:szCs w:val="26"/>
          <w:lang w:eastAsia="en-IN"/>
        </w:rPr>
        <w:t xml:space="preserve">                }</w:t>
      </w:r>
    </w:p>
    <w:p w14:paraId="7436266C" w14:textId="77777777" w:rsidR="00096F66" w:rsidRPr="00096F66" w:rsidRDefault="00096F66" w:rsidP="00096F66">
      <w:pPr>
        <w:spacing w:after="0"/>
        <w:rPr>
          <w:b/>
          <w:bCs/>
          <w:sz w:val="26"/>
          <w:szCs w:val="26"/>
          <w:lang w:eastAsia="en-IN"/>
        </w:rPr>
      </w:pPr>
      <w:r w:rsidRPr="00096F66">
        <w:rPr>
          <w:b/>
          <w:bCs/>
          <w:sz w:val="26"/>
          <w:szCs w:val="26"/>
          <w:lang w:eastAsia="en-IN"/>
        </w:rPr>
        <w:t>}}}}</w:t>
      </w:r>
    </w:p>
    <w:p w14:paraId="5C6CE828" w14:textId="77777777" w:rsidR="00096F66" w:rsidRPr="00096F66" w:rsidRDefault="00096F66" w:rsidP="00096F66">
      <w:pPr>
        <w:spacing w:after="0"/>
        <w:rPr>
          <w:b/>
          <w:bCs/>
          <w:sz w:val="26"/>
          <w:szCs w:val="26"/>
          <w:lang w:eastAsia="en-IN"/>
        </w:rPr>
      </w:pPr>
      <w:r w:rsidRPr="00096F66">
        <w:rPr>
          <w:b/>
          <w:bCs/>
          <w:sz w:val="26"/>
          <w:szCs w:val="26"/>
          <w:lang w:eastAsia="en-IN"/>
        </w:rPr>
        <w:t>cout&lt;&lt;max_1.first&lt;&lt;" "&lt;&lt;max_1.second&lt;&lt;"\n";</w:t>
      </w:r>
    </w:p>
    <w:p w14:paraId="59132829" w14:textId="77777777" w:rsidR="00096F66" w:rsidRPr="00096F66" w:rsidRDefault="00096F66" w:rsidP="00096F66">
      <w:pPr>
        <w:spacing w:after="0"/>
        <w:rPr>
          <w:b/>
          <w:bCs/>
          <w:sz w:val="26"/>
          <w:szCs w:val="26"/>
          <w:lang w:eastAsia="en-IN"/>
        </w:rPr>
      </w:pPr>
      <w:r w:rsidRPr="00096F66">
        <w:rPr>
          <w:b/>
          <w:bCs/>
          <w:sz w:val="26"/>
          <w:szCs w:val="26"/>
          <w:lang w:eastAsia="en-IN"/>
        </w:rPr>
        <w:t>cout&lt;&lt;max_2.first&lt;&lt;" "&lt;&lt;max_2.second&lt;&lt;"\n";</w:t>
      </w:r>
    </w:p>
    <w:p w14:paraId="4EF8A0BC" w14:textId="77777777" w:rsidR="00096F66" w:rsidRPr="00096F66" w:rsidRDefault="00096F66" w:rsidP="00096F66">
      <w:pPr>
        <w:spacing w:after="0"/>
        <w:rPr>
          <w:b/>
          <w:bCs/>
          <w:sz w:val="26"/>
          <w:szCs w:val="26"/>
          <w:lang w:eastAsia="en-IN"/>
        </w:rPr>
      </w:pPr>
      <w:r w:rsidRPr="00096F66">
        <w:rPr>
          <w:b/>
          <w:bCs/>
          <w:sz w:val="26"/>
          <w:szCs w:val="26"/>
          <w:lang w:eastAsia="en-IN"/>
        </w:rPr>
        <w:t>int count = 0;</w:t>
      </w:r>
    </w:p>
    <w:p w14:paraId="333B1F18" w14:textId="61181ABA" w:rsidR="00096F66" w:rsidRPr="00096F66" w:rsidRDefault="00096F66" w:rsidP="00096F66">
      <w:pPr>
        <w:spacing w:after="0"/>
        <w:rPr>
          <w:b/>
          <w:bCs/>
          <w:sz w:val="26"/>
          <w:szCs w:val="26"/>
          <w:lang w:eastAsia="en-IN"/>
        </w:rPr>
      </w:pPr>
      <w:r w:rsidRPr="00096F66">
        <w:rPr>
          <w:b/>
          <w:bCs/>
          <w:sz w:val="26"/>
          <w:szCs w:val="26"/>
          <w:lang w:eastAsia="en-IN"/>
        </w:rPr>
        <w:t>for(int i=0;i&lt;</w:t>
      </w:r>
      <w:r>
        <w:rPr>
          <w:b/>
          <w:bCs/>
          <w:sz w:val="26"/>
          <w:szCs w:val="26"/>
          <w:lang w:eastAsia="en-IN"/>
        </w:rPr>
        <w:t>n</w:t>
      </w:r>
      <w:r w:rsidRPr="00096F66">
        <w:rPr>
          <w:b/>
          <w:bCs/>
          <w:sz w:val="26"/>
          <w:szCs w:val="26"/>
          <w:lang w:eastAsia="en-IN"/>
        </w:rPr>
        <w:t>;i++){</w:t>
      </w:r>
    </w:p>
    <w:p w14:paraId="7E24AA8A" w14:textId="77777777" w:rsidR="00096F66" w:rsidRPr="00096F66" w:rsidRDefault="00096F66" w:rsidP="00096F66">
      <w:pPr>
        <w:spacing w:after="0"/>
        <w:rPr>
          <w:b/>
          <w:bCs/>
          <w:sz w:val="26"/>
          <w:szCs w:val="26"/>
          <w:lang w:eastAsia="en-IN"/>
        </w:rPr>
      </w:pPr>
      <w:r w:rsidRPr="00096F66">
        <w:rPr>
          <w:b/>
          <w:bCs/>
          <w:sz w:val="26"/>
          <w:szCs w:val="26"/>
          <w:lang w:eastAsia="en-IN"/>
        </w:rPr>
        <w:t xml:space="preserve">    if (max_1.first == pts[i].first) { count++; }</w:t>
      </w:r>
    </w:p>
    <w:p w14:paraId="5FAF73A1" w14:textId="77777777" w:rsidR="00096F66" w:rsidRPr="00096F66" w:rsidRDefault="00096F66" w:rsidP="00096F66">
      <w:pPr>
        <w:spacing w:after="0"/>
        <w:rPr>
          <w:b/>
          <w:bCs/>
          <w:sz w:val="26"/>
          <w:szCs w:val="26"/>
          <w:lang w:eastAsia="en-IN"/>
        </w:rPr>
      </w:pPr>
      <w:r w:rsidRPr="00096F66">
        <w:rPr>
          <w:b/>
          <w:bCs/>
          <w:sz w:val="26"/>
          <w:szCs w:val="26"/>
          <w:lang w:eastAsia="en-IN"/>
        </w:rPr>
        <w:t>}</w:t>
      </w:r>
    </w:p>
    <w:p w14:paraId="68F3DF4C" w14:textId="77777777" w:rsidR="00096F66" w:rsidRPr="00096F66" w:rsidRDefault="00096F66" w:rsidP="00096F66">
      <w:pPr>
        <w:spacing w:after="0"/>
        <w:rPr>
          <w:b/>
          <w:bCs/>
          <w:sz w:val="26"/>
          <w:szCs w:val="26"/>
          <w:lang w:eastAsia="en-IN"/>
        </w:rPr>
      </w:pPr>
      <w:r w:rsidRPr="00096F66">
        <w:rPr>
          <w:b/>
          <w:bCs/>
          <w:sz w:val="26"/>
          <w:szCs w:val="26"/>
          <w:lang w:eastAsia="en-IN"/>
        </w:rPr>
        <w:t xml:space="preserve">cout&lt;&lt;max_d&lt;&lt;"\n"&lt;&lt;count;    </w:t>
      </w:r>
    </w:p>
    <w:p w14:paraId="6ECA5174" w14:textId="195F1EBD" w:rsidR="00096F66" w:rsidRDefault="00096F66" w:rsidP="00096F66">
      <w:pPr>
        <w:spacing w:after="0"/>
        <w:rPr>
          <w:b/>
          <w:bCs/>
          <w:sz w:val="26"/>
          <w:szCs w:val="26"/>
          <w:lang w:eastAsia="en-IN"/>
        </w:rPr>
      </w:pPr>
      <w:r w:rsidRPr="00096F66">
        <w:rPr>
          <w:b/>
          <w:bCs/>
          <w:sz w:val="26"/>
          <w:szCs w:val="26"/>
          <w:lang w:eastAsia="en-IN"/>
        </w:rPr>
        <w:t>}</w:t>
      </w:r>
    </w:p>
    <w:p w14:paraId="712AF221" w14:textId="1797C20B" w:rsidR="00801881" w:rsidRDefault="00801881" w:rsidP="00096F66">
      <w:pPr>
        <w:spacing w:after="0"/>
        <w:rPr>
          <w:b/>
          <w:bCs/>
          <w:sz w:val="26"/>
          <w:szCs w:val="26"/>
          <w:lang w:eastAsia="en-IN"/>
        </w:rPr>
      </w:pPr>
    </w:p>
    <w:p w14:paraId="33FBE2C2" w14:textId="6137003F" w:rsidR="00801881" w:rsidRDefault="00801881" w:rsidP="00096F66">
      <w:pPr>
        <w:spacing w:after="0"/>
        <w:rPr>
          <w:b/>
          <w:bCs/>
          <w:sz w:val="26"/>
          <w:szCs w:val="26"/>
          <w:lang w:eastAsia="en-IN"/>
        </w:rPr>
      </w:pPr>
    </w:p>
    <w:p w14:paraId="2051BD8A" w14:textId="77777777" w:rsidR="00801881" w:rsidRDefault="00801881" w:rsidP="00801881">
      <w:pPr>
        <w:pStyle w:val="Heading4"/>
        <w:shd w:val="clear" w:color="auto" w:fill="F9F9F9"/>
        <w:spacing w:before="0"/>
        <w:rPr>
          <w:rFonts w:ascii="Segoe UI" w:hAnsi="Segoe UI" w:cs="Segoe UI"/>
          <w:color w:val="008000"/>
        </w:rPr>
      </w:pPr>
      <w:r>
        <w:rPr>
          <w:rFonts w:ascii="Segoe UI" w:hAnsi="Segoe UI" w:cs="Segoe UI"/>
          <w:b/>
          <w:bCs/>
          <w:color w:val="008000"/>
        </w:rPr>
        <w:t>Pair of Rabbits in Field</w:t>
      </w:r>
    </w:p>
    <w:p w14:paraId="7AE12009" w14:textId="74A3700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new born rabbit attains the capabil</w:t>
      </w:r>
      <w:r w:rsidR="00801F79">
        <w:rPr>
          <w:rFonts w:ascii="Georgia" w:hAnsi="Georgia" w:cs="Segoe UI"/>
          <w:color w:val="212529"/>
          <w:sz w:val="27"/>
          <w:szCs w:val="27"/>
        </w:rPr>
        <w:t>i</w:t>
      </w:r>
      <w:r>
        <w:rPr>
          <w:rFonts w:ascii="Georgia" w:hAnsi="Georgia" w:cs="Segoe UI"/>
          <w:color w:val="212529"/>
          <w:sz w:val="27"/>
          <w:szCs w:val="27"/>
        </w:rPr>
        <w:t xml:space="preserve">ty to reproduce in two months and thereafter it reproduces every month. Here assume that a rabbit can reproduce a pair of rabbits every month, one of them is male and the other </w:t>
      </w:r>
      <w:r>
        <w:rPr>
          <w:rFonts w:ascii="Georgia" w:hAnsi="Georgia" w:cs="Segoe UI"/>
          <w:color w:val="212529"/>
          <w:sz w:val="27"/>
          <w:szCs w:val="27"/>
        </w:rPr>
        <w:lastRenderedPageBreak/>
        <w:t>one is female and the rabbits never die. Then if there are initially ‘n’ pair of rabbits then</w:t>
      </w:r>
    </w:p>
    <w:p w14:paraId="2996EF5C" w14:textId="7777777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At the end of the first month there will be n pair of rabbits only</w:t>
      </w:r>
    </w:p>
    <w:p w14:paraId="1E695A17" w14:textId="7777777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At the end of second month the female produces a new pair, so now there will be 2*n pairs of rabbits in the field.</w:t>
      </w:r>
    </w:p>
    <w:p w14:paraId="4AB1EAA3" w14:textId="77777777" w:rsidR="00801881" w:rsidRDefault="00801881" w:rsidP="0080188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3. </w:t>
      </w:r>
      <w:r>
        <w:rPr>
          <w:rFonts w:ascii="Georgia" w:hAnsi="Georgia" w:cs="Segoe UI"/>
          <w:color w:val="212529"/>
          <w:sz w:val="27"/>
          <w:szCs w:val="27"/>
        </w:rPr>
        <w:t>At the end of the third month, the original ‘n’ female produces a second pair, making 3*n pairs in all in the field.</w:t>
      </w:r>
    </w:p>
    <w:p w14:paraId="26835798" w14:textId="7777777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 At the end of the fourth month, the original ‘n’ females has produced yet another ‘n’ pair, the females born two months ago produces their first pairs also, making 5*n pairs and so on</w:t>
      </w:r>
    </w:p>
    <w:p w14:paraId="17C416AC" w14:textId="6238380C"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farm owner has given some money to his worker to buy a maximum of ‘n’ pairs of rabbits and told that if they maintain the farm well so that no rabbits die and the pair of rabbits at the end of ‘m’ month is divisible by 3 then he will be rewarded. The worker is confident to maintain the farm clean but doesn’t know how to select initial pair of rabbits so that he can be rewarded. Write a C++ code to find the maximum initial number. For example</w:t>
      </w:r>
      <w:r w:rsidR="007B7B92">
        <w:rPr>
          <w:rFonts w:ascii="Georgia" w:hAnsi="Georgia" w:cs="Segoe UI"/>
          <w:color w:val="212529"/>
          <w:sz w:val="27"/>
          <w:szCs w:val="27"/>
        </w:rPr>
        <w:t>,</w:t>
      </w:r>
      <w:r>
        <w:rPr>
          <w:rFonts w:ascii="Georgia" w:hAnsi="Georgia" w:cs="Segoe UI"/>
          <w:color w:val="212529"/>
          <w:sz w:val="27"/>
          <w:szCs w:val="27"/>
        </w:rPr>
        <w:t xml:space="preserve"> if the value of n is 8 and m is 20 then the output will be 8 and 54120.</w:t>
      </w:r>
    </w:p>
    <w:p w14:paraId="58A67DA7" w14:textId="77777777" w:rsidR="00801881" w:rsidRDefault="00801881" w:rsidP="0080188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062F6037" w14:textId="7777777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m&gt;=2</w:t>
      </w:r>
    </w:p>
    <w:p w14:paraId="628ACAB6" w14:textId="77777777" w:rsidR="00801881" w:rsidRDefault="00801881" w:rsidP="0080188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018F92D2" w14:textId="7777777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n</w:t>
      </w:r>
    </w:p>
    <w:p w14:paraId="7C002893" w14:textId="77777777"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m</w:t>
      </w:r>
    </w:p>
    <w:p w14:paraId="2D2188A4" w14:textId="77777777" w:rsidR="00801881" w:rsidRDefault="00801881" w:rsidP="0080188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7A83B68B" w14:textId="3198CDF6" w:rsidR="00801881" w:rsidRDefault="00801881" w:rsidP="0080188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number of pairs to be chosen initially and the number of pair of rabbits at the end of mth month separated by a space</w:t>
      </w:r>
    </w:p>
    <w:p w14:paraId="16114D93" w14:textId="43C7B197" w:rsidR="00801881" w:rsidRDefault="00801881" w:rsidP="00096F66">
      <w:pPr>
        <w:spacing w:after="0"/>
        <w:rPr>
          <w:b/>
          <w:bCs/>
          <w:sz w:val="26"/>
          <w:szCs w:val="26"/>
          <w:lang w:eastAsia="en-IN"/>
        </w:rPr>
      </w:pPr>
      <w:r w:rsidRPr="00801881">
        <w:rPr>
          <w:b/>
          <w:bCs/>
          <w:sz w:val="26"/>
          <w:szCs w:val="26"/>
          <w:highlight w:val="yellow"/>
          <w:lang w:eastAsia="en-IN"/>
        </w:rPr>
        <w:t>ANS.</w:t>
      </w:r>
      <w:r w:rsidR="002D3CD5">
        <w:rPr>
          <w:b/>
          <w:bCs/>
          <w:sz w:val="26"/>
          <w:szCs w:val="26"/>
          <w:lang w:eastAsia="en-IN"/>
        </w:rPr>
        <w:t xml:space="preserve"> </w:t>
      </w:r>
      <w:r w:rsidR="002D3CD5" w:rsidRPr="002D3CD5">
        <w:rPr>
          <w:b/>
          <w:bCs/>
          <w:sz w:val="26"/>
          <w:szCs w:val="26"/>
          <w:highlight w:val="yellow"/>
          <w:lang w:eastAsia="en-IN"/>
        </w:rPr>
        <w:t>TEST CASES:</w:t>
      </w:r>
    </w:p>
    <w:p w14:paraId="4C1D7514" w14:textId="77777777" w:rsidR="002D3CD5" w:rsidRDefault="002D3CD5" w:rsidP="002D3CD5">
      <w:pPr>
        <w:spacing w:after="0"/>
        <w:rPr>
          <w:b/>
          <w:bCs/>
          <w:sz w:val="26"/>
          <w:szCs w:val="26"/>
          <w:lang w:eastAsia="en-IN"/>
        </w:rPr>
      </w:pPr>
      <w:r w:rsidRPr="00801881">
        <w:rPr>
          <w:b/>
          <w:bCs/>
          <w:noProof/>
          <w:sz w:val="26"/>
          <w:szCs w:val="26"/>
          <w:lang w:eastAsia="en-IN"/>
        </w:rPr>
        <w:drawing>
          <wp:inline distT="0" distB="0" distL="0" distR="0" wp14:anchorId="21214D72" wp14:editId="15A4C557">
            <wp:extent cx="1203960" cy="99989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212975" cy="1007386"/>
                    </a:xfrm>
                    <a:prstGeom prst="rect">
                      <a:avLst/>
                    </a:prstGeom>
                  </pic:spPr>
                </pic:pic>
              </a:graphicData>
            </a:graphic>
          </wp:inline>
        </w:drawing>
      </w:r>
      <w:r>
        <w:rPr>
          <w:b/>
          <w:bCs/>
          <w:sz w:val="26"/>
          <w:szCs w:val="26"/>
          <w:lang w:eastAsia="en-IN"/>
        </w:rPr>
        <w:t xml:space="preserve">   </w:t>
      </w:r>
      <w:r w:rsidRPr="00801881">
        <w:rPr>
          <w:b/>
          <w:bCs/>
          <w:noProof/>
          <w:sz w:val="26"/>
          <w:szCs w:val="26"/>
          <w:lang w:eastAsia="en-IN"/>
        </w:rPr>
        <w:drawing>
          <wp:inline distT="0" distB="0" distL="0" distR="0" wp14:anchorId="6D33538C" wp14:editId="651923DC">
            <wp:extent cx="1042284" cy="922020"/>
            <wp:effectExtent l="0" t="0" r="571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058482" cy="936349"/>
                    </a:xfrm>
                    <a:prstGeom prst="rect">
                      <a:avLst/>
                    </a:prstGeom>
                  </pic:spPr>
                </pic:pic>
              </a:graphicData>
            </a:graphic>
          </wp:inline>
        </w:drawing>
      </w:r>
      <w:r>
        <w:rPr>
          <w:b/>
          <w:bCs/>
          <w:sz w:val="26"/>
          <w:szCs w:val="26"/>
          <w:lang w:eastAsia="en-IN"/>
        </w:rPr>
        <w:t xml:space="preserve">   </w:t>
      </w:r>
      <w:r w:rsidRPr="00801881">
        <w:rPr>
          <w:b/>
          <w:bCs/>
          <w:noProof/>
          <w:sz w:val="26"/>
          <w:szCs w:val="26"/>
          <w:lang w:eastAsia="en-IN"/>
        </w:rPr>
        <w:drawing>
          <wp:inline distT="0" distB="0" distL="0" distR="0" wp14:anchorId="10818E75" wp14:editId="5542E8AF">
            <wp:extent cx="937260" cy="94135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58449" cy="962634"/>
                    </a:xfrm>
                    <a:prstGeom prst="rect">
                      <a:avLst/>
                    </a:prstGeom>
                  </pic:spPr>
                </pic:pic>
              </a:graphicData>
            </a:graphic>
          </wp:inline>
        </w:drawing>
      </w:r>
    </w:p>
    <w:p w14:paraId="6E8CB59F" w14:textId="77777777" w:rsidR="002D3CD5" w:rsidRDefault="002D3CD5" w:rsidP="00096F66">
      <w:pPr>
        <w:spacing w:after="0"/>
        <w:rPr>
          <w:b/>
          <w:bCs/>
          <w:sz w:val="26"/>
          <w:szCs w:val="26"/>
          <w:lang w:eastAsia="en-IN"/>
        </w:rPr>
      </w:pPr>
    </w:p>
    <w:p w14:paraId="2889DD61" w14:textId="5EF4C093" w:rsidR="002D3CD5" w:rsidRDefault="002D3CD5" w:rsidP="00096F66">
      <w:pPr>
        <w:spacing w:after="0"/>
        <w:rPr>
          <w:b/>
          <w:bCs/>
          <w:sz w:val="26"/>
          <w:szCs w:val="26"/>
          <w:lang w:eastAsia="en-IN"/>
        </w:rPr>
      </w:pPr>
      <w:r w:rsidRPr="002D3CD5">
        <w:rPr>
          <w:b/>
          <w:bCs/>
          <w:sz w:val="26"/>
          <w:szCs w:val="26"/>
          <w:highlight w:val="yellow"/>
          <w:lang w:eastAsia="en-IN"/>
        </w:rPr>
        <w:lastRenderedPageBreak/>
        <w:t>C++ CODE:</w:t>
      </w:r>
    </w:p>
    <w:p w14:paraId="47A90DF8" w14:textId="77777777" w:rsidR="002D3CD5" w:rsidRPr="002D3CD5" w:rsidRDefault="002D3CD5" w:rsidP="002D3CD5">
      <w:pPr>
        <w:spacing w:after="0"/>
        <w:rPr>
          <w:b/>
          <w:bCs/>
          <w:sz w:val="26"/>
          <w:szCs w:val="26"/>
          <w:lang w:eastAsia="en-IN"/>
        </w:rPr>
      </w:pPr>
      <w:r w:rsidRPr="002D3CD5">
        <w:rPr>
          <w:b/>
          <w:bCs/>
          <w:sz w:val="26"/>
          <w:szCs w:val="26"/>
          <w:lang w:eastAsia="en-IN"/>
        </w:rPr>
        <w:t>#include &lt;iostream&gt;</w:t>
      </w:r>
    </w:p>
    <w:p w14:paraId="3B89BAD6" w14:textId="77777777" w:rsidR="002D3CD5" w:rsidRPr="002D3CD5" w:rsidRDefault="002D3CD5" w:rsidP="002D3CD5">
      <w:pPr>
        <w:spacing w:after="0"/>
        <w:rPr>
          <w:b/>
          <w:bCs/>
          <w:sz w:val="26"/>
          <w:szCs w:val="26"/>
          <w:lang w:eastAsia="en-IN"/>
        </w:rPr>
      </w:pPr>
      <w:r w:rsidRPr="002D3CD5">
        <w:rPr>
          <w:b/>
          <w:bCs/>
          <w:sz w:val="26"/>
          <w:szCs w:val="26"/>
          <w:lang w:eastAsia="en-IN"/>
        </w:rPr>
        <w:t>using namespace std;</w:t>
      </w:r>
    </w:p>
    <w:p w14:paraId="2DD1721E" w14:textId="77777777" w:rsidR="002D3CD5" w:rsidRPr="002D3CD5" w:rsidRDefault="002D3CD5" w:rsidP="002D3CD5">
      <w:pPr>
        <w:spacing w:after="0"/>
        <w:rPr>
          <w:b/>
          <w:bCs/>
          <w:sz w:val="26"/>
          <w:szCs w:val="26"/>
          <w:lang w:eastAsia="en-IN"/>
        </w:rPr>
      </w:pPr>
      <w:r w:rsidRPr="002D3CD5">
        <w:rPr>
          <w:b/>
          <w:bCs/>
          <w:sz w:val="26"/>
          <w:szCs w:val="26"/>
          <w:lang w:eastAsia="en-IN"/>
        </w:rPr>
        <w:t>#define ll long long</w:t>
      </w:r>
    </w:p>
    <w:p w14:paraId="5713C296" w14:textId="77777777" w:rsidR="002D3CD5" w:rsidRPr="002D3CD5" w:rsidRDefault="002D3CD5" w:rsidP="002D3CD5">
      <w:pPr>
        <w:spacing w:after="0"/>
        <w:rPr>
          <w:b/>
          <w:bCs/>
          <w:sz w:val="26"/>
          <w:szCs w:val="26"/>
          <w:lang w:eastAsia="en-IN"/>
        </w:rPr>
      </w:pPr>
      <w:r w:rsidRPr="002D3CD5">
        <w:rPr>
          <w:b/>
          <w:bCs/>
          <w:sz w:val="26"/>
          <w:szCs w:val="26"/>
          <w:lang w:eastAsia="en-IN"/>
        </w:rPr>
        <w:t>ll fib(ll m){</w:t>
      </w:r>
    </w:p>
    <w:p w14:paraId="2C1CDE98" w14:textId="77777777" w:rsidR="002D3CD5" w:rsidRPr="002D3CD5" w:rsidRDefault="002D3CD5" w:rsidP="002D3CD5">
      <w:pPr>
        <w:spacing w:after="0"/>
        <w:rPr>
          <w:b/>
          <w:bCs/>
          <w:sz w:val="26"/>
          <w:szCs w:val="26"/>
          <w:lang w:eastAsia="en-IN"/>
        </w:rPr>
      </w:pPr>
      <w:r w:rsidRPr="002D3CD5">
        <w:rPr>
          <w:b/>
          <w:bCs/>
          <w:sz w:val="26"/>
          <w:szCs w:val="26"/>
          <w:lang w:eastAsia="en-IN"/>
        </w:rPr>
        <w:t xml:space="preserve">    ll f=1,s=1,term;</w:t>
      </w:r>
    </w:p>
    <w:p w14:paraId="6A94287C" w14:textId="77777777" w:rsidR="002D3CD5" w:rsidRPr="002D3CD5" w:rsidRDefault="002D3CD5" w:rsidP="002D3CD5">
      <w:pPr>
        <w:spacing w:after="0"/>
        <w:rPr>
          <w:b/>
          <w:bCs/>
          <w:sz w:val="26"/>
          <w:szCs w:val="26"/>
          <w:lang w:eastAsia="en-IN"/>
        </w:rPr>
      </w:pPr>
      <w:r w:rsidRPr="002D3CD5">
        <w:rPr>
          <w:b/>
          <w:bCs/>
          <w:sz w:val="26"/>
          <w:szCs w:val="26"/>
          <w:lang w:eastAsia="en-IN"/>
        </w:rPr>
        <w:t xml:space="preserve">    for(ll i=0;i&lt;m-2;i++){</w:t>
      </w:r>
    </w:p>
    <w:p w14:paraId="50E210E3" w14:textId="77777777" w:rsidR="002D3CD5" w:rsidRPr="002D3CD5" w:rsidRDefault="002D3CD5" w:rsidP="002D3CD5">
      <w:pPr>
        <w:spacing w:after="0"/>
        <w:rPr>
          <w:b/>
          <w:bCs/>
          <w:sz w:val="26"/>
          <w:szCs w:val="26"/>
          <w:lang w:eastAsia="en-IN"/>
        </w:rPr>
      </w:pPr>
      <w:r w:rsidRPr="002D3CD5">
        <w:rPr>
          <w:b/>
          <w:bCs/>
          <w:sz w:val="26"/>
          <w:szCs w:val="26"/>
          <w:lang w:eastAsia="en-IN"/>
        </w:rPr>
        <w:t xml:space="preserve">        term = f+s;</w:t>
      </w:r>
    </w:p>
    <w:p w14:paraId="0BAEA744" w14:textId="77777777" w:rsidR="002D3CD5" w:rsidRPr="002D3CD5" w:rsidRDefault="002D3CD5" w:rsidP="002D3CD5">
      <w:pPr>
        <w:spacing w:after="0"/>
        <w:rPr>
          <w:b/>
          <w:bCs/>
          <w:sz w:val="26"/>
          <w:szCs w:val="26"/>
          <w:lang w:eastAsia="en-IN"/>
        </w:rPr>
      </w:pPr>
      <w:r w:rsidRPr="002D3CD5">
        <w:rPr>
          <w:b/>
          <w:bCs/>
          <w:sz w:val="26"/>
          <w:szCs w:val="26"/>
          <w:lang w:eastAsia="en-IN"/>
        </w:rPr>
        <w:t xml:space="preserve">        f = s;</w:t>
      </w:r>
    </w:p>
    <w:p w14:paraId="4653842A" w14:textId="77777777" w:rsidR="002D3CD5" w:rsidRPr="002D3CD5" w:rsidRDefault="002D3CD5" w:rsidP="002D3CD5">
      <w:pPr>
        <w:spacing w:after="0"/>
        <w:rPr>
          <w:b/>
          <w:bCs/>
          <w:sz w:val="26"/>
          <w:szCs w:val="26"/>
          <w:lang w:eastAsia="en-IN"/>
        </w:rPr>
      </w:pPr>
      <w:r w:rsidRPr="002D3CD5">
        <w:rPr>
          <w:b/>
          <w:bCs/>
          <w:sz w:val="26"/>
          <w:szCs w:val="26"/>
          <w:lang w:eastAsia="en-IN"/>
        </w:rPr>
        <w:t xml:space="preserve">        s = term;</w:t>
      </w:r>
    </w:p>
    <w:p w14:paraId="0D021C66" w14:textId="77777777" w:rsidR="002D3CD5" w:rsidRPr="002D3CD5" w:rsidRDefault="002D3CD5" w:rsidP="002D3CD5">
      <w:pPr>
        <w:spacing w:after="0"/>
        <w:rPr>
          <w:b/>
          <w:bCs/>
          <w:sz w:val="26"/>
          <w:szCs w:val="26"/>
          <w:lang w:eastAsia="en-IN"/>
        </w:rPr>
      </w:pPr>
      <w:r w:rsidRPr="002D3CD5">
        <w:rPr>
          <w:b/>
          <w:bCs/>
          <w:sz w:val="26"/>
          <w:szCs w:val="26"/>
          <w:lang w:eastAsia="en-IN"/>
        </w:rPr>
        <w:t xml:space="preserve">    }</w:t>
      </w:r>
    </w:p>
    <w:p w14:paraId="25082011" w14:textId="77777777" w:rsidR="002D3CD5" w:rsidRPr="002D3CD5" w:rsidRDefault="002D3CD5" w:rsidP="002D3CD5">
      <w:pPr>
        <w:spacing w:after="0"/>
        <w:rPr>
          <w:b/>
          <w:bCs/>
          <w:sz w:val="26"/>
          <w:szCs w:val="26"/>
          <w:lang w:eastAsia="en-IN"/>
        </w:rPr>
      </w:pPr>
      <w:r w:rsidRPr="002D3CD5">
        <w:rPr>
          <w:b/>
          <w:bCs/>
          <w:sz w:val="26"/>
          <w:szCs w:val="26"/>
          <w:lang w:eastAsia="en-IN"/>
        </w:rPr>
        <w:t xml:space="preserve">    return term;</w:t>
      </w:r>
    </w:p>
    <w:p w14:paraId="43C2E9B1" w14:textId="77777777" w:rsidR="002D3CD5" w:rsidRPr="002D3CD5" w:rsidRDefault="002D3CD5" w:rsidP="002D3CD5">
      <w:pPr>
        <w:spacing w:after="0"/>
        <w:rPr>
          <w:b/>
          <w:bCs/>
          <w:sz w:val="26"/>
          <w:szCs w:val="26"/>
          <w:lang w:eastAsia="en-IN"/>
        </w:rPr>
      </w:pPr>
      <w:r w:rsidRPr="002D3CD5">
        <w:rPr>
          <w:b/>
          <w:bCs/>
          <w:sz w:val="26"/>
          <w:szCs w:val="26"/>
          <w:lang w:eastAsia="en-IN"/>
        </w:rPr>
        <w:t>}</w:t>
      </w:r>
    </w:p>
    <w:p w14:paraId="278C0A03" w14:textId="77777777" w:rsidR="002D3CD5" w:rsidRPr="002D3CD5" w:rsidRDefault="002D3CD5" w:rsidP="002D3CD5">
      <w:pPr>
        <w:spacing w:after="0"/>
        <w:rPr>
          <w:b/>
          <w:bCs/>
          <w:sz w:val="26"/>
          <w:szCs w:val="26"/>
          <w:lang w:eastAsia="en-IN"/>
        </w:rPr>
      </w:pPr>
      <w:r w:rsidRPr="002D3CD5">
        <w:rPr>
          <w:b/>
          <w:bCs/>
          <w:sz w:val="26"/>
          <w:szCs w:val="26"/>
          <w:lang w:eastAsia="en-IN"/>
        </w:rPr>
        <w:t>int main(){</w:t>
      </w:r>
    </w:p>
    <w:p w14:paraId="4268DF58" w14:textId="77777777" w:rsidR="002D3CD5" w:rsidRPr="002D3CD5" w:rsidRDefault="002D3CD5" w:rsidP="002D3CD5">
      <w:pPr>
        <w:spacing w:after="0"/>
        <w:rPr>
          <w:b/>
          <w:bCs/>
          <w:sz w:val="26"/>
          <w:szCs w:val="26"/>
          <w:lang w:eastAsia="en-IN"/>
        </w:rPr>
      </w:pPr>
      <w:r w:rsidRPr="002D3CD5">
        <w:rPr>
          <w:b/>
          <w:bCs/>
          <w:sz w:val="26"/>
          <w:szCs w:val="26"/>
          <w:lang w:eastAsia="en-IN"/>
        </w:rPr>
        <w:t xml:space="preserve">    ll n,m;</w:t>
      </w:r>
    </w:p>
    <w:p w14:paraId="4C4D0D08" w14:textId="77777777" w:rsidR="002D3CD5" w:rsidRPr="002D3CD5" w:rsidRDefault="002D3CD5" w:rsidP="002D3CD5">
      <w:pPr>
        <w:spacing w:after="0"/>
        <w:rPr>
          <w:b/>
          <w:bCs/>
          <w:sz w:val="26"/>
          <w:szCs w:val="26"/>
          <w:lang w:eastAsia="en-IN"/>
        </w:rPr>
      </w:pPr>
      <w:r w:rsidRPr="002D3CD5">
        <w:rPr>
          <w:b/>
          <w:bCs/>
          <w:sz w:val="26"/>
          <w:szCs w:val="26"/>
          <w:lang w:eastAsia="en-IN"/>
        </w:rPr>
        <w:t xml:space="preserve">    cin&gt;&gt;n&gt;&gt;m;</w:t>
      </w:r>
    </w:p>
    <w:p w14:paraId="42F9D27C" w14:textId="77777777" w:rsidR="002D3CD5" w:rsidRPr="002D3CD5" w:rsidRDefault="002D3CD5" w:rsidP="002D3CD5">
      <w:pPr>
        <w:spacing w:after="0"/>
        <w:rPr>
          <w:b/>
          <w:bCs/>
          <w:sz w:val="26"/>
          <w:szCs w:val="26"/>
          <w:lang w:eastAsia="en-IN"/>
        </w:rPr>
      </w:pPr>
      <w:r w:rsidRPr="002D3CD5">
        <w:rPr>
          <w:b/>
          <w:bCs/>
          <w:sz w:val="26"/>
          <w:szCs w:val="26"/>
          <w:lang w:eastAsia="en-IN"/>
        </w:rPr>
        <w:t xml:space="preserve">    ll mul = fib(m);</w:t>
      </w:r>
    </w:p>
    <w:p w14:paraId="050CAC14" w14:textId="77777777" w:rsidR="002D3CD5" w:rsidRPr="002D3CD5" w:rsidRDefault="002D3CD5" w:rsidP="002D3CD5">
      <w:pPr>
        <w:spacing w:after="0"/>
        <w:rPr>
          <w:b/>
          <w:bCs/>
          <w:sz w:val="26"/>
          <w:szCs w:val="26"/>
          <w:lang w:eastAsia="en-IN"/>
        </w:rPr>
      </w:pPr>
      <w:r w:rsidRPr="002D3CD5">
        <w:rPr>
          <w:b/>
          <w:bCs/>
          <w:sz w:val="26"/>
          <w:szCs w:val="26"/>
          <w:lang w:eastAsia="en-IN"/>
        </w:rPr>
        <w:t xml:space="preserve">    while(n &gt; 0){</w:t>
      </w:r>
    </w:p>
    <w:p w14:paraId="52322440" w14:textId="77777777" w:rsidR="002D3CD5" w:rsidRPr="002D3CD5" w:rsidRDefault="002D3CD5" w:rsidP="002D3CD5">
      <w:pPr>
        <w:spacing w:after="0"/>
        <w:rPr>
          <w:b/>
          <w:bCs/>
          <w:sz w:val="26"/>
          <w:szCs w:val="26"/>
          <w:lang w:eastAsia="en-IN"/>
        </w:rPr>
      </w:pPr>
      <w:r w:rsidRPr="002D3CD5">
        <w:rPr>
          <w:b/>
          <w:bCs/>
          <w:sz w:val="26"/>
          <w:szCs w:val="26"/>
          <w:lang w:eastAsia="en-IN"/>
        </w:rPr>
        <w:t xml:space="preserve">        ll ans = mul*n;</w:t>
      </w:r>
    </w:p>
    <w:p w14:paraId="68A592CC" w14:textId="77777777" w:rsidR="002D3CD5" w:rsidRPr="002D3CD5" w:rsidRDefault="002D3CD5" w:rsidP="002D3CD5">
      <w:pPr>
        <w:spacing w:after="0"/>
        <w:rPr>
          <w:b/>
          <w:bCs/>
          <w:sz w:val="26"/>
          <w:szCs w:val="26"/>
          <w:lang w:eastAsia="en-IN"/>
        </w:rPr>
      </w:pPr>
      <w:r w:rsidRPr="002D3CD5">
        <w:rPr>
          <w:b/>
          <w:bCs/>
          <w:sz w:val="26"/>
          <w:szCs w:val="26"/>
          <w:lang w:eastAsia="en-IN"/>
        </w:rPr>
        <w:t xml:space="preserve">        if((mul*n)%3 == 0){</w:t>
      </w:r>
    </w:p>
    <w:p w14:paraId="32FD9D5D" w14:textId="77777777" w:rsidR="002D3CD5" w:rsidRPr="002D3CD5" w:rsidRDefault="002D3CD5" w:rsidP="002D3CD5">
      <w:pPr>
        <w:spacing w:after="0"/>
        <w:rPr>
          <w:b/>
          <w:bCs/>
          <w:sz w:val="26"/>
          <w:szCs w:val="26"/>
          <w:lang w:eastAsia="en-IN"/>
        </w:rPr>
      </w:pPr>
      <w:r w:rsidRPr="002D3CD5">
        <w:rPr>
          <w:b/>
          <w:bCs/>
          <w:sz w:val="26"/>
          <w:szCs w:val="26"/>
          <w:lang w:eastAsia="en-IN"/>
        </w:rPr>
        <w:t xml:space="preserve">            cout&lt;&lt;n&lt;&lt;" "&lt;&lt;ans;</w:t>
      </w:r>
    </w:p>
    <w:p w14:paraId="468AB8EC" w14:textId="77777777" w:rsidR="002D3CD5" w:rsidRPr="002D3CD5" w:rsidRDefault="002D3CD5" w:rsidP="002D3CD5">
      <w:pPr>
        <w:spacing w:after="0"/>
        <w:rPr>
          <w:b/>
          <w:bCs/>
          <w:sz w:val="26"/>
          <w:szCs w:val="26"/>
          <w:lang w:eastAsia="en-IN"/>
        </w:rPr>
      </w:pPr>
      <w:r w:rsidRPr="002D3CD5">
        <w:rPr>
          <w:b/>
          <w:bCs/>
          <w:sz w:val="26"/>
          <w:szCs w:val="26"/>
          <w:lang w:eastAsia="en-IN"/>
        </w:rPr>
        <w:t xml:space="preserve">            exit(0);</w:t>
      </w:r>
    </w:p>
    <w:p w14:paraId="52E52228" w14:textId="77777777" w:rsidR="002D3CD5" w:rsidRPr="002D3CD5" w:rsidRDefault="002D3CD5" w:rsidP="002D3CD5">
      <w:pPr>
        <w:spacing w:after="0"/>
        <w:rPr>
          <w:b/>
          <w:bCs/>
          <w:sz w:val="26"/>
          <w:szCs w:val="26"/>
          <w:lang w:eastAsia="en-IN"/>
        </w:rPr>
      </w:pPr>
      <w:r w:rsidRPr="002D3CD5">
        <w:rPr>
          <w:b/>
          <w:bCs/>
          <w:sz w:val="26"/>
          <w:szCs w:val="26"/>
          <w:lang w:eastAsia="en-IN"/>
        </w:rPr>
        <w:t xml:space="preserve">        }</w:t>
      </w:r>
    </w:p>
    <w:p w14:paraId="3B5C2C01" w14:textId="77777777" w:rsidR="002D3CD5" w:rsidRPr="002D3CD5" w:rsidRDefault="002D3CD5" w:rsidP="002D3CD5">
      <w:pPr>
        <w:spacing w:after="0"/>
        <w:rPr>
          <w:b/>
          <w:bCs/>
          <w:sz w:val="26"/>
          <w:szCs w:val="26"/>
          <w:lang w:eastAsia="en-IN"/>
        </w:rPr>
      </w:pPr>
      <w:r w:rsidRPr="002D3CD5">
        <w:rPr>
          <w:b/>
          <w:bCs/>
          <w:sz w:val="26"/>
          <w:szCs w:val="26"/>
          <w:lang w:eastAsia="en-IN"/>
        </w:rPr>
        <w:t xml:space="preserve">        n--;</w:t>
      </w:r>
    </w:p>
    <w:p w14:paraId="5A10E32D" w14:textId="77777777" w:rsidR="002D3CD5" w:rsidRPr="002D3CD5" w:rsidRDefault="002D3CD5" w:rsidP="002D3CD5">
      <w:pPr>
        <w:spacing w:after="0"/>
        <w:rPr>
          <w:b/>
          <w:bCs/>
          <w:sz w:val="26"/>
          <w:szCs w:val="26"/>
          <w:lang w:eastAsia="en-IN"/>
        </w:rPr>
      </w:pPr>
      <w:r w:rsidRPr="002D3CD5">
        <w:rPr>
          <w:b/>
          <w:bCs/>
          <w:sz w:val="26"/>
          <w:szCs w:val="26"/>
          <w:lang w:eastAsia="en-IN"/>
        </w:rPr>
        <w:t xml:space="preserve">    }</w:t>
      </w:r>
    </w:p>
    <w:p w14:paraId="5CE4CCC9" w14:textId="5858B337" w:rsidR="00A7202F" w:rsidRDefault="002D3CD5" w:rsidP="007E13D1">
      <w:pPr>
        <w:spacing w:after="0"/>
        <w:rPr>
          <w:b/>
          <w:bCs/>
          <w:sz w:val="26"/>
          <w:szCs w:val="26"/>
          <w:lang w:eastAsia="en-IN"/>
        </w:rPr>
      </w:pPr>
      <w:r w:rsidRPr="002D3CD5">
        <w:rPr>
          <w:b/>
          <w:bCs/>
          <w:sz w:val="26"/>
          <w:szCs w:val="26"/>
          <w:lang w:eastAsia="en-IN"/>
        </w:rPr>
        <w:t>}</w:t>
      </w:r>
    </w:p>
    <w:p w14:paraId="7E525EAF" w14:textId="77777777" w:rsidR="002D3CD5" w:rsidRDefault="002D3CD5" w:rsidP="007E13D1">
      <w:pPr>
        <w:spacing w:after="0"/>
        <w:rPr>
          <w:b/>
          <w:bCs/>
          <w:sz w:val="26"/>
          <w:szCs w:val="26"/>
          <w:lang w:eastAsia="en-IN"/>
        </w:rPr>
      </w:pPr>
    </w:p>
    <w:p w14:paraId="5365BA27" w14:textId="77777777" w:rsidR="00A7202F" w:rsidRDefault="00A7202F" w:rsidP="00A7202F">
      <w:pPr>
        <w:pStyle w:val="Heading4"/>
        <w:shd w:val="clear" w:color="auto" w:fill="F9F9F9"/>
        <w:spacing w:before="0"/>
        <w:rPr>
          <w:rFonts w:ascii="Segoe UI" w:hAnsi="Segoe UI" w:cs="Segoe UI"/>
          <w:color w:val="008000"/>
        </w:rPr>
      </w:pPr>
      <w:r>
        <w:rPr>
          <w:rFonts w:ascii="Segoe UI" w:hAnsi="Segoe UI" w:cs="Segoe UI"/>
          <w:b/>
          <w:bCs/>
          <w:color w:val="008000"/>
        </w:rPr>
        <w:t>Power Related Numbers</w:t>
      </w:r>
    </w:p>
    <w:p w14:paraId="00A3510C"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number ‘x’ is a power related number if sum of digits of pow(x,p) = x where p is an integer &gt;=2. For example, 8 is a power related number as sum of digits of pow(8, 3) = 8. Given the value of lower limit l, upper limit u and a number p, write a C++ code to find the minimum and maximum power realted numbers.</w:t>
      </w:r>
    </w:p>
    <w:p w14:paraId="1468FBE6"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l is 1, u is 100, p is 5 then the minimum power related number is 1 with power as 5 and pow(1, 5) = 1 and maximum power related number is 46 with power as 5 and power (46, 5) = 205962976.</w:t>
      </w:r>
    </w:p>
    <w:p w14:paraId="1A94656C" w14:textId="77777777" w:rsidR="00A7202F" w:rsidRDefault="00A7202F" w:rsidP="00A7202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A03AE6C"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lower limit, l</w:t>
      </w:r>
    </w:p>
    <w:p w14:paraId="0A4740B0"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Next line contains the value of upper limit, u</w:t>
      </w:r>
    </w:p>
    <w:p w14:paraId="6A895AD4"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power, p</w:t>
      </w:r>
    </w:p>
    <w:p w14:paraId="326E6E61" w14:textId="77777777" w:rsidR="00A7202F" w:rsidRDefault="00A7202F" w:rsidP="00A7202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18D4046"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should contain the minimum power related number, its power and pow(min, p) separated by a space</w:t>
      </w:r>
    </w:p>
    <w:p w14:paraId="32E7B0BF" w14:textId="77777777" w:rsidR="00A7202F" w:rsidRDefault="00A7202F" w:rsidP="00A720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should contain the maximum power related number, its power and pow(max, p) separated by a space</w:t>
      </w:r>
    </w:p>
    <w:p w14:paraId="6C5245A1" w14:textId="7B56CEE3" w:rsidR="00A7202F" w:rsidRDefault="00A7202F" w:rsidP="007E13D1">
      <w:pPr>
        <w:spacing w:after="0"/>
        <w:rPr>
          <w:b/>
          <w:bCs/>
          <w:sz w:val="26"/>
          <w:szCs w:val="26"/>
          <w:lang w:eastAsia="en-IN"/>
        </w:rPr>
      </w:pPr>
      <w:r>
        <w:rPr>
          <w:b/>
          <w:bCs/>
          <w:sz w:val="26"/>
          <w:szCs w:val="26"/>
          <w:lang w:eastAsia="en-IN"/>
        </w:rPr>
        <w:t>ANS.</w:t>
      </w:r>
    </w:p>
    <w:p w14:paraId="3394898D" w14:textId="77777777" w:rsidR="00A7202F" w:rsidRPr="00A7202F" w:rsidRDefault="00A7202F" w:rsidP="00A7202F">
      <w:pPr>
        <w:spacing w:after="0"/>
        <w:rPr>
          <w:b/>
          <w:bCs/>
          <w:sz w:val="26"/>
          <w:szCs w:val="26"/>
          <w:lang w:eastAsia="en-IN"/>
        </w:rPr>
      </w:pPr>
      <w:r w:rsidRPr="00A7202F">
        <w:rPr>
          <w:b/>
          <w:bCs/>
          <w:sz w:val="26"/>
          <w:szCs w:val="26"/>
          <w:lang w:eastAsia="en-IN"/>
        </w:rPr>
        <w:t>from math import pow</w:t>
      </w:r>
    </w:p>
    <w:p w14:paraId="646DB8B8" w14:textId="77777777" w:rsidR="00A7202F" w:rsidRPr="00A7202F" w:rsidRDefault="00A7202F" w:rsidP="00A7202F">
      <w:pPr>
        <w:spacing w:after="0"/>
        <w:rPr>
          <w:b/>
          <w:bCs/>
          <w:sz w:val="26"/>
          <w:szCs w:val="26"/>
          <w:lang w:eastAsia="en-IN"/>
        </w:rPr>
      </w:pPr>
      <w:r w:rsidRPr="00A7202F">
        <w:rPr>
          <w:b/>
          <w:bCs/>
          <w:sz w:val="26"/>
          <w:szCs w:val="26"/>
          <w:lang w:eastAsia="en-IN"/>
        </w:rPr>
        <w:t>l,u,p = int(input()), int(input()), int(input())</w:t>
      </w:r>
    </w:p>
    <w:p w14:paraId="60544428" w14:textId="77777777" w:rsidR="00A7202F" w:rsidRPr="00A7202F" w:rsidRDefault="00A7202F" w:rsidP="00A7202F">
      <w:pPr>
        <w:spacing w:after="0"/>
        <w:rPr>
          <w:b/>
          <w:bCs/>
          <w:sz w:val="26"/>
          <w:szCs w:val="26"/>
          <w:lang w:eastAsia="en-IN"/>
        </w:rPr>
      </w:pPr>
      <w:r w:rsidRPr="00A7202F">
        <w:rPr>
          <w:b/>
          <w:bCs/>
          <w:sz w:val="26"/>
          <w:szCs w:val="26"/>
          <w:lang w:eastAsia="en-IN"/>
        </w:rPr>
        <w:t>ml = pl = powl = u</w:t>
      </w:r>
    </w:p>
    <w:p w14:paraId="1BC7A027" w14:textId="77777777" w:rsidR="00A7202F" w:rsidRPr="00A7202F" w:rsidRDefault="00A7202F" w:rsidP="00A7202F">
      <w:pPr>
        <w:spacing w:after="0"/>
        <w:rPr>
          <w:b/>
          <w:bCs/>
          <w:sz w:val="26"/>
          <w:szCs w:val="26"/>
          <w:lang w:eastAsia="en-IN"/>
        </w:rPr>
      </w:pPr>
      <w:r w:rsidRPr="00A7202F">
        <w:rPr>
          <w:b/>
          <w:bCs/>
          <w:sz w:val="26"/>
          <w:szCs w:val="26"/>
          <w:lang w:eastAsia="en-IN"/>
        </w:rPr>
        <w:t>mu = pu = powu = l</w:t>
      </w:r>
    </w:p>
    <w:p w14:paraId="5457C80A" w14:textId="77777777" w:rsidR="00A7202F" w:rsidRPr="00A7202F" w:rsidRDefault="00A7202F" w:rsidP="00A7202F">
      <w:pPr>
        <w:spacing w:after="0"/>
        <w:rPr>
          <w:b/>
          <w:bCs/>
          <w:sz w:val="26"/>
          <w:szCs w:val="26"/>
          <w:lang w:eastAsia="en-IN"/>
        </w:rPr>
      </w:pPr>
      <w:r w:rsidRPr="00A7202F">
        <w:rPr>
          <w:b/>
          <w:bCs/>
          <w:sz w:val="26"/>
          <w:szCs w:val="26"/>
          <w:lang w:eastAsia="en-IN"/>
        </w:rPr>
        <w:t>for i in range(l,u+1):</w:t>
      </w:r>
    </w:p>
    <w:p w14:paraId="46A21999" w14:textId="77777777" w:rsidR="00A7202F" w:rsidRPr="00A7202F" w:rsidRDefault="00A7202F" w:rsidP="00A7202F">
      <w:pPr>
        <w:spacing w:after="0"/>
        <w:rPr>
          <w:b/>
          <w:bCs/>
          <w:sz w:val="26"/>
          <w:szCs w:val="26"/>
          <w:lang w:eastAsia="en-IN"/>
        </w:rPr>
      </w:pPr>
      <w:r w:rsidRPr="00A7202F">
        <w:rPr>
          <w:b/>
          <w:bCs/>
          <w:sz w:val="26"/>
          <w:szCs w:val="26"/>
          <w:lang w:eastAsia="en-IN"/>
        </w:rPr>
        <w:t xml:space="preserve">    for j in range(2,p+1):</w:t>
      </w:r>
    </w:p>
    <w:p w14:paraId="53BCE6FC" w14:textId="77777777" w:rsidR="00A7202F" w:rsidRPr="00A7202F" w:rsidRDefault="00A7202F" w:rsidP="00A7202F">
      <w:pPr>
        <w:spacing w:after="0"/>
        <w:rPr>
          <w:b/>
          <w:bCs/>
          <w:sz w:val="26"/>
          <w:szCs w:val="26"/>
          <w:lang w:eastAsia="en-IN"/>
        </w:rPr>
      </w:pPr>
      <w:r w:rsidRPr="00A7202F">
        <w:rPr>
          <w:b/>
          <w:bCs/>
          <w:sz w:val="26"/>
          <w:szCs w:val="26"/>
          <w:lang w:eastAsia="en-IN"/>
        </w:rPr>
        <w:t xml:space="preserve">        if i == sum(list(map(int,list(str(int(pow(i,j))))))):</w:t>
      </w:r>
    </w:p>
    <w:p w14:paraId="10F63AAD" w14:textId="77777777" w:rsidR="00A7202F" w:rsidRPr="00A7202F" w:rsidRDefault="00A7202F" w:rsidP="00A7202F">
      <w:pPr>
        <w:spacing w:after="0"/>
        <w:rPr>
          <w:b/>
          <w:bCs/>
          <w:sz w:val="26"/>
          <w:szCs w:val="26"/>
          <w:lang w:eastAsia="en-IN"/>
        </w:rPr>
      </w:pPr>
      <w:r w:rsidRPr="00A7202F">
        <w:rPr>
          <w:b/>
          <w:bCs/>
          <w:sz w:val="26"/>
          <w:szCs w:val="26"/>
          <w:lang w:eastAsia="en-IN"/>
        </w:rPr>
        <w:t xml:space="preserve">            if i &lt; ml: ml,pl,powl = i, j, int(pow(i,j))</w:t>
      </w:r>
    </w:p>
    <w:p w14:paraId="5135AC41" w14:textId="77777777" w:rsidR="00A7202F" w:rsidRPr="00A7202F" w:rsidRDefault="00A7202F" w:rsidP="00A7202F">
      <w:pPr>
        <w:spacing w:after="0"/>
        <w:rPr>
          <w:b/>
          <w:bCs/>
          <w:sz w:val="26"/>
          <w:szCs w:val="26"/>
          <w:lang w:eastAsia="en-IN"/>
        </w:rPr>
      </w:pPr>
      <w:r w:rsidRPr="00A7202F">
        <w:rPr>
          <w:b/>
          <w:bCs/>
          <w:sz w:val="26"/>
          <w:szCs w:val="26"/>
          <w:lang w:eastAsia="en-IN"/>
        </w:rPr>
        <w:t xml:space="preserve">            if i &gt; mu: mu,pu,powu = i, j, int(pow(i,j))</w:t>
      </w:r>
    </w:p>
    <w:p w14:paraId="131E164D" w14:textId="77777777" w:rsidR="00A7202F" w:rsidRPr="00A7202F" w:rsidRDefault="00A7202F" w:rsidP="00A7202F">
      <w:pPr>
        <w:spacing w:after="0"/>
        <w:rPr>
          <w:b/>
          <w:bCs/>
          <w:sz w:val="26"/>
          <w:szCs w:val="26"/>
          <w:lang w:eastAsia="en-IN"/>
        </w:rPr>
      </w:pPr>
      <w:r w:rsidRPr="00A7202F">
        <w:rPr>
          <w:b/>
          <w:bCs/>
          <w:sz w:val="26"/>
          <w:szCs w:val="26"/>
          <w:lang w:eastAsia="en-IN"/>
        </w:rPr>
        <w:t>print(ml,pl,powl)</w:t>
      </w:r>
    </w:p>
    <w:p w14:paraId="4C4BD559" w14:textId="32CE2ECC" w:rsidR="00A7202F" w:rsidRDefault="00A7202F" w:rsidP="00A7202F">
      <w:pPr>
        <w:spacing w:after="0"/>
        <w:rPr>
          <w:b/>
          <w:bCs/>
          <w:sz w:val="26"/>
          <w:szCs w:val="26"/>
          <w:lang w:eastAsia="en-IN"/>
        </w:rPr>
      </w:pPr>
      <w:r w:rsidRPr="00A7202F">
        <w:rPr>
          <w:b/>
          <w:bCs/>
          <w:sz w:val="26"/>
          <w:szCs w:val="26"/>
          <w:lang w:eastAsia="en-IN"/>
        </w:rPr>
        <w:t>print(mu,pu,powu)</w:t>
      </w:r>
    </w:p>
    <w:p w14:paraId="2AE62493" w14:textId="5A15D46C" w:rsidR="00A7202F" w:rsidRDefault="00A7202F" w:rsidP="00A7202F">
      <w:pPr>
        <w:spacing w:after="0"/>
        <w:rPr>
          <w:b/>
          <w:bCs/>
          <w:sz w:val="26"/>
          <w:szCs w:val="26"/>
          <w:lang w:eastAsia="en-IN"/>
        </w:rPr>
      </w:pPr>
    </w:p>
    <w:p w14:paraId="128315D8" w14:textId="37743009" w:rsidR="00A7202F" w:rsidRDefault="00A7202F" w:rsidP="00A7202F">
      <w:pPr>
        <w:spacing w:after="0"/>
        <w:rPr>
          <w:b/>
          <w:bCs/>
          <w:sz w:val="26"/>
          <w:szCs w:val="26"/>
          <w:lang w:eastAsia="en-IN"/>
        </w:rPr>
      </w:pPr>
      <w:r w:rsidRPr="00A7202F">
        <w:rPr>
          <w:b/>
          <w:bCs/>
          <w:sz w:val="26"/>
          <w:szCs w:val="26"/>
          <w:highlight w:val="yellow"/>
          <w:lang w:eastAsia="en-IN"/>
        </w:rPr>
        <w:t>MY CODE CORRECT BUT VPROPEL DIDN’T ACCEPT:</w:t>
      </w:r>
    </w:p>
    <w:p w14:paraId="5B2E6AED" w14:textId="77777777" w:rsidR="00A7202F" w:rsidRPr="00A7202F" w:rsidRDefault="00A7202F" w:rsidP="00A7202F">
      <w:pPr>
        <w:spacing w:after="0"/>
        <w:rPr>
          <w:b/>
          <w:bCs/>
          <w:sz w:val="26"/>
          <w:szCs w:val="26"/>
          <w:lang w:eastAsia="en-IN"/>
        </w:rPr>
      </w:pPr>
      <w:r w:rsidRPr="00A7202F">
        <w:rPr>
          <w:b/>
          <w:bCs/>
          <w:sz w:val="26"/>
          <w:szCs w:val="26"/>
          <w:lang w:eastAsia="en-IN"/>
        </w:rPr>
        <w:t>from math import pow</w:t>
      </w:r>
    </w:p>
    <w:p w14:paraId="1EC8F824" w14:textId="77777777" w:rsidR="00A7202F" w:rsidRPr="00A7202F" w:rsidRDefault="00A7202F" w:rsidP="00A7202F">
      <w:pPr>
        <w:spacing w:after="0"/>
        <w:rPr>
          <w:b/>
          <w:bCs/>
          <w:sz w:val="26"/>
          <w:szCs w:val="26"/>
          <w:lang w:eastAsia="en-IN"/>
        </w:rPr>
      </w:pPr>
      <w:r w:rsidRPr="00A7202F">
        <w:rPr>
          <w:b/>
          <w:bCs/>
          <w:sz w:val="26"/>
          <w:szCs w:val="26"/>
          <w:lang w:eastAsia="en-IN"/>
        </w:rPr>
        <w:t>l,u,p=int(input()),int(input()),int(input())</w:t>
      </w:r>
    </w:p>
    <w:p w14:paraId="1EE44217" w14:textId="77777777" w:rsidR="00A7202F" w:rsidRPr="00A7202F" w:rsidRDefault="00A7202F" w:rsidP="00A7202F">
      <w:pPr>
        <w:spacing w:after="0"/>
        <w:rPr>
          <w:b/>
          <w:bCs/>
          <w:sz w:val="26"/>
          <w:szCs w:val="26"/>
          <w:lang w:eastAsia="en-IN"/>
        </w:rPr>
      </w:pPr>
      <w:r w:rsidRPr="00A7202F">
        <w:rPr>
          <w:b/>
          <w:bCs/>
          <w:sz w:val="26"/>
          <w:szCs w:val="26"/>
          <w:lang w:eastAsia="en-IN"/>
        </w:rPr>
        <w:t>nums=[]</w:t>
      </w:r>
    </w:p>
    <w:p w14:paraId="35C82AFF" w14:textId="77777777" w:rsidR="00A7202F" w:rsidRPr="00A7202F" w:rsidRDefault="00A7202F" w:rsidP="00A7202F">
      <w:pPr>
        <w:spacing w:after="0"/>
        <w:rPr>
          <w:b/>
          <w:bCs/>
          <w:sz w:val="26"/>
          <w:szCs w:val="26"/>
          <w:lang w:eastAsia="en-IN"/>
        </w:rPr>
      </w:pPr>
      <w:r w:rsidRPr="00A7202F">
        <w:rPr>
          <w:b/>
          <w:bCs/>
          <w:sz w:val="26"/>
          <w:szCs w:val="26"/>
          <w:lang w:eastAsia="en-IN"/>
        </w:rPr>
        <w:t>for i in range(l,u+1):</w:t>
      </w:r>
    </w:p>
    <w:p w14:paraId="5B264CC8" w14:textId="77777777" w:rsidR="00A7202F" w:rsidRPr="00A7202F" w:rsidRDefault="00A7202F" w:rsidP="00A7202F">
      <w:pPr>
        <w:spacing w:after="0"/>
        <w:rPr>
          <w:b/>
          <w:bCs/>
          <w:sz w:val="26"/>
          <w:szCs w:val="26"/>
          <w:lang w:eastAsia="en-IN"/>
        </w:rPr>
      </w:pPr>
      <w:r w:rsidRPr="00A7202F">
        <w:rPr>
          <w:b/>
          <w:bCs/>
          <w:sz w:val="26"/>
          <w:szCs w:val="26"/>
          <w:lang w:eastAsia="en-IN"/>
        </w:rPr>
        <w:t xml:space="preserve">    for k in range(2,p+1):</w:t>
      </w:r>
    </w:p>
    <w:p w14:paraId="675C6DD2" w14:textId="77777777" w:rsidR="00A7202F" w:rsidRPr="00A7202F" w:rsidRDefault="00A7202F" w:rsidP="00A7202F">
      <w:pPr>
        <w:spacing w:after="0"/>
        <w:rPr>
          <w:b/>
          <w:bCs/>
          <w:sz w:val="26"/>
          <w:szCs w:val="26"/>
          <w:lang w:eastAsia="en-IN"/>
        </w:rPr>
      </w:pPr>
      <w:r w:rsidRPr="00A7202F">
        <w:rPr>
          <w:b/>
          <w:bCs/>
          <w:sz w:val="26"/>
          <w:szCs w:val="26"/>
          <w:lang w:eastAsia="en-IN"/>
        </w:rPr>
        <w:t xml:space="preserve">        dig=sum(list(map(int,list(str(int(pow(i,k)))))))</w:t>
      </w:r>
    </w:p>
    <w:p w14:paraId="5FEDF0F9" w14:textId="77777777" w:rsidR="00A7202F" w:rsidRPr="00A7202F" w:rsidRDefault="00A7202F" w:rsidP="00A7202F">
      <w:pPr>
        <w:spacing w:after="0"/>
        <w:rPr>
          <w:b/>
          <w:bCs/>
          <w:sz w:val="26"/>
          <w:szCs w:val="26"/>
          <w:lang w:eastAsia="en-IN"/>
        </w:rPr>
      </w:pPr>
      <w:r w:rsidRPr="00A7202F">
        <w:rPr>
          <w:b/>
          <w:bCs/>
          <w:sz w:val="26"/>
          <w:szCs w:val="26"/>
          <w:lang w:eastAsia="en-IN"/>
        </w:rPr>
        <w:t xml:space="preserve">        if dig==i: nums.append((i,k,int(pow(i,k))))</w:t>
      </w:r>
    </w:p>
    <w:p w14:paraId="46425893" w14:textId="77777777" w:rsidR="00A7202F" w:rsidRPr="00A7202F" w:rsidRDefault="00A7202F" w:rsidP="00A7202F">
      <w:pPr>
        <w:spacing w:after="0"/>
        <w:rPr>
          <w:b/>
          <w:bCs/>
          <w:sz w:val="26"/>
          <w:szCs w:val="26"/>
          <w:lang w:eastAsia="en-IN"/>
        </w:rPr>
      </w:pPr>
      <w:r w:rsidRPr="00A7202F">
        <w:rPr>
          <w:b/>
          <w:bCs/>
          <w:sz w:val="26"/>
          <w:szCs w:val="26"/>
          <w:lang w:eastAsia="en-IN"/>
        </w:rPr>
        <w:t>print(*min(nums))</w:t>
      </w:r>
    </w:p>
    <w:p w14:paraId="00FF387C" w14:textId="3987F556" w:rsidR="00A7202F" w:rsidRDefault="00A7202F" w:rsidP="00A7202F">
      <w:pPr>
        <w:spacing w:after="0"/>
        <w:rPr>
          <w:b/>
          <w:bCs/>
          <w:sz w:val="26"/>
          <w:szCs w:val="26"/>
          <w:lang w:eastAsia="en-IN"/>
        </w:rPr>
      </w:pPr>
      <w:r w:rsidRPr="00A7202F">
        <w:rPr>
          <w:b/>
          <w:bCs/>
          <w:sz w:val="26"/>
          <w:szCs w:val="26"/>
          <w:lang w:eastAsia="en-IN"/>
        </w:rPr>
        <w:t>print(*max(nums))</w:t>
      </w:r>
    </w:p>
    <w:p w14:paraId="2FDBB1CB" w14:textId="1A409283" w:rsidR="00F229E2" w:rsidRDefault="00F229E2" w:rsidP="00A7202F">
      <w:pPr>
        <w:spacing w:after="0"/>
        <w:rPr>
          <w:b/>
          <w:bCs/>
          <w:sz w:val="26"/>
          <w:szCs w:val="26"/>
          <w:lang w:eastAsia="en-IN"/>
        </w:rPr>
      </w:pPr>
    </w:p>
    <w:p w14:paraId="769DCEBC" w14:textId="77777777" w:rsidR="00F229E2" w:rsidRDefault="00F229E2" w:rsidP="00F229E2">
      <w:pPr>
        <w:pStyle w:val="Heading4"/>
        <w:shd w:val="clear" w:color="auto" w:fill="F9F9F9"/>
        <w:spacing w:before="0"/>
        <w:rPr>
          <w:rFonts w:ascii="Segoe UI" w:hAnsi="Segoe UI" w:cs="Segoe UI"/>
          <w:color w:val="008000"/>
        </w:rPr>
      </w:pPr>
      <w:r>
        <w:rPr>
          <w:rFonts w:ascii="Segoe UI" w:hAnsi="Segoe UI" w:cs="Segoe UI"/>
          <w:b/>
          <w:bCs/>
          <w:color w:val="008000"/>
        </w:rPr>
        <w:t>New Number System</w:t>
      </w:r>
    </w:p>
    <w:p w14:paraId="1F10F889"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new k – base number system using the symbols 0, 1, 2, ..., k-1 is developed. Each number in the k-base number system is separated by a comma. Let a</w:t>
      </w:r>
      <w:r>
        <w:rPr>
          <w:rFonts w:ascii="Georgia" w:hAnsi="Georgia" w:cs="Segoe UI"/>
          <w:color w:val="212529"/>
          <w:sz w:val="20"/>
          <w:szCs w:val="20"/>
          <w:vertAlign w:val="subscript"/>
        </w:rPr>
        <w:t>1</w:t>
      </w:r>
      <w:r>
        <w:rPr>
          <w:rFonts w:ascii="Georgia" w:hAnsi="Georgia" w:cs="Segoe UI"/>
          <w:color w:val="212529"/>
          <w:sz w:val="27"/>
          <w:szCs w:val="27"/>
        </w:rPr>
        <w:t>,a</w:t>
      </w:r>
      <w:r>
        <w:rPr>
          <w:rFonts w:ascii="Georgia" w:hAnsi="Georgia" w:cs="Segoe UI"/>
          <w:color w:val="212529"/>
          <w:sz w:val="20"/>
          <w:szCs w:val="20"/>
          <w:vertAlign w:val="subscript"/>
        </w:rPr>
        <w:t>2</w:t>
      </w:r>
      <w:r>
        <w:rPr>
          <w:rFonts w:ascii="Georgia" w:hAnsi="Georgia" w:cs="Segoe UI"/>
          <w:color w:val="212529"/>
          <w:sz w:val="27"/>
          <w:szCs w:val="27"/>
        </w:rPr>
        <w:t>,a</w:t>
      </w:r>
      <w:r>
        <w:rPr>
          <w:rFonts w:ascii="Georgia" w:hAnsi="Georgia" w:cs="Segoe UI"/>
          <w:color w:val="212529"/>
          <w:sz w:val="20"/>
          <w:szCs w:val="20"/>
          <w:vertAlign w:val="subscript"/>
        </w:rPr>
        <w:t>3</w:t>
      </w:r>
      <w:r>
        <w:rPr>
          <w:rFonts w:ascii="Georgia" w:hAnsi="Georgia" w:cs="Segoe UI"/>
          <w:color w:val="212529"/>
          <w:sz w:val="27"/>
          <w:szCs w:val="27"/>
        </w:rPr>
        <w:t> be a number in k-base number system where a</w:t>
      </w:r>
      <w:r>
        <w:rPr>
          <w:rFonts w:ascii="Georgia" w:hAnsi="Georgia" w:cs="Segoe UI"/>
          <w:color w:val="212529"/>
          <w:sz w:val="20"/>
          <w:szCs w:val="20"/>
          <w:vertAlign w:val="subscript"/>
        </w:rPr>
        <w:t>i</w:t>
      </w:r>
      <w:r>
        <w:rPr>
          <w:rFonts w:ascii="Georgia" w:hAnsi="Georgia" w:cs="Segoe UI"/>
          <w:color w:val="212529"/>
          <w:sz w:val="27"/>
          <w:szCs w:val="27"/>
        </w:rPr>
        <w:t> f ε {0, 1, 2, ..., k-1} then value of the number in decimal number system is a</w:t>
      </w:r>
      <w:r>
        <w:rPr>
          <w:rFonts w:ascii="Georgia" w:hAnsi="Georgia" w:cs="Segoe UI"/>
          <w:color w:val="212529"/>
          <w:sz w:val="20"/>
          <w:szCs w:val="20"/>
          <w:vertAlign w:val="subscript"/>
        </w:rPr>
        <w:t>3</w:t>
      </w:r>
      <w:r>
        <w:rPr>
          <w:rFonts w:ascii="Georgia" w:hAnsi="Georgia" w:cs="Segoe UI"/>
          <w:color w:val="212529"/>
          <w:sz w:val="27"/>
          <w:szCs w:val="27"/>
        </w:rPr>
        <w:t>*k</w:t>
      </w:r>
      <w:r>
        <w:rPr>
          <w:rFonts w:ascii="Georgia" w:hAnsi="Georgia" w:cs="Segoe UI"/>
          <w:color w:val="212529"/>
          <w:sz w:val="20"/>
          <w:szCs w:val="20"/>
          <w:vertAlign w:val="superscript"/>
        </w:rPr>
        <w:t>2</w:t>
      </w:r>
      <w:r>
        <w:rPr>
          <w:rFonts w:ascii="Georgia" w:hAnsi="Georgia" w:cs="Segoe UI"/>
          <w:color w:val="212529"/>
          <w:sz w:val="27"/>
          <w:szCs w:val="27"/>
        </w:rPr>
        <w:t>+a</w:t>
      </w:r>
      <w:r>
        <w:rPr>
          <w:rFonts w:ascii="Georgia" w:hAnsi="Georgia" w:cs="Segoe UI"/>
          <w:color w:val="212529"/>
          <w:sz w:val="20"/>
          <w:szCs w:val="20"/>
          <w:vertAlign w:val="subscript"/>
        </w:rPr>
        <w:t>2</w:t>
      </w:r>
      <w:r>
        <w:rPr>
          <w:rFonts w:ascii="Georgia" w:hAnsi="Georgia" w:cs="Segoe UI"/>
          <w:color w:val="212529"/>
          <w:sz w:val="27"/>
          <w:szCs w:val="27"/>
        </w:rPr>
        <w:t>*k</w:t>
      </w:r>
      <w:r>
        <w:rPr>
          <w:rFonts w:ascii="Georgia" w:hAnsi="Georgia" w:cs="Segoe UI"/>
          <w:color w:val="212529"/>
          <w:sz w:val="20"/>
          <w:szCs w:val="20"/>
          <w:vertAlign w:val="superscript"/>
        </w:rPr>
        <w:t>1</w:t>
      </w:r>
      <w:r>
        <w:rPr>
          <w:rFonts w:ascii="Georgia" w:hAnsi="Georgia" w:cs="Segoe UI"/>
          <w:color w:val="212529"/>
          <w:sz w:val="27"/>
          <w:szCs w:val="27"/>
        </w:rPr>
        <w:t>+a</w:t>
      </w:r>
      <w:r>
        <w:rPr>
          <w:rFonts w:ascii="Georgia" w:hAnsi="Georgia" w:cs="Segoe UI"/>
          <w:color w:val="212529"/>
          <w:sz w:val="20"/>
          <w:szCs w:val="20"/>
          <w:vertAlign w:val="subscript"/>
        </w:rPr>
        <w:t>1</w:t>
      </w:r>
      <w:r>
        <w:rPr>
          <w:rFonts w:ascii="Georgia" w:hAnsi="Georgia" w:cs="Segoe UI"/>
          <w:color w:val="212529"/>
          <w:sz w:val="27"/>
          <w:szCs w:val="27"/>
        </w:rPr>
        <w:t>*k</w:t>
      </w:r>
      <w:r>
        <w:rPr>
          <w:rFonts w:ascii="Georgia" w:hAnsi="Georgia" w:cs="Segoe UI"/>
          <w:color w:val="212529"/>
          <w:sz w:val="20"/>
          <w:szCs w:val="20"/>
          <w:vertAlign w:val="superscript"/>
        </w:rPr>
        <w:t>0</w:t>
      </w:r>
      <w:r>
        <w:rPr>
          <w:rFonts w:ascii="Georgia" w:hAnsi="Georgia" w:cs="Segoe UI"/>
          <w:color w:val="212529"/>
          <w:sz w:val="27"/>
          <w:szCs w:val="27"/>
        </w:rPr>
        <w:t xml:space="preserve">. In a 18-based number system, value of the number 16, 17, </w:t>
      </w:r>
      <w:r>
        <w:rPr>
          <w:rFonts w:ascii="Georgia" w:hAnsi="Georgia" w:cs="Segoe UI"/>
          <w:color w:val="212529"/>
          <w:sz w:val="27"/>
          <w:szCs w:val="27"/>
        </w:rPr>
        <w:lastRenderedPageBreak/>
        <w:t>15 is 15*18</w:t>
      </w:r>
      <w:r>
        <w:rPr>
          <w:rFonts w:ascii="Georgia" w:hAnsi="Georgia" w:cs="Segoe UI"/>
          <w:color w:val="212529"/>
          <w:sz w:val="20"/>
          <w:szCs w:val="20"/>
          <w:vertAlign w:val="superscript"/>
        </w:rPr>
        <w:t>2</w:t>
      </w:r>
      <w:r>
        <w:rPr>
          <w:rFonts w:ascii="Georgia" w:hAnsi="Georgia" w:cs="Segoe UI"/>
          <w:color w:val="212529"/>
          <w:sz w:val="27"/>
          <w:szCs w:val="27"/>
        </w:rPr>
        <w:t>+17*18</w:t>
      </w:r>
      <w:r>
        <w:rPr>
          <w:rFonts w:ascii="Georgia" w:hAnsi="Georgia" w:cs="Segoe UI"/>
          <w:color w:val="212529"/>
          <w:sz w:val="20"/>
          <w:szCs w:val="20"/>
          <w:vertAlign w:val="superscript"/>
        </w:rPr>
        <w:t>1</w:t>
      </w:r>
      <w:r>
        <w:rPr>
          <w:rFonts w:ascii="Georgia" w:hAnsi="Georgia" w:cs="Segoe UI"/>
          <w:color w:val="212529"/>
          <w:sz w:val="27"/>
          <w:szCs w:val="27"/>
        </w:rPr>
        <w:t>+15*18</w:t>
      </w:r>
      <w:r>
        <w:rPr>
          <w:rFonts w:ascii="Georgia" w:hAnsi="Georgia" w:cs="Segoe UI"/>
          <w:color w:val="212529"/>
          <w:sz w:val="20"/>
          <w:szCs w:val="20"/>
          <w:vertAlign w:val="superscript"/>
        </w:rPr>
        <w:t>0</w:t>
      </w:r>
      <w:r>
        <w:rPr>
          <w:rFonts w:ascii="Georgia" w:hAnsi="Georgia" w:cs="Segoe UI"/>
          <w:color w:val="212529"/>
          <w:sz w:val="27"/>
          <w:szCs w:val="27"/>
        </w:rPr>
        <w:t>. Given two numbers in k-base number system, write a code to print the sum of the numbers in k-base system.</w:t>
      </w:r>
    </w:p>
    <w:p w14:paraId="691B6B85"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the two numbers n1 and n2 to base 9 are 6,8,7 and 7,8,0 then the sum of n1 and n2 are 4,8,8.</w:t>
      </w:r>
    </w:p>
    <w:p w14:paraId="5BF8BFA8" w14:textId="77777777" w:rsidR="00F229E2" w:rsidRDefault="00F229E2" w:rsidP="00F229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w:t>
      </w:r>
    </w:p>
    <w:p w14:paraId="70DD70E9"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Use atoi for string to integer convesion. Refer the below code for reference</w:t>
      </w:r>
    </w:p>
    <w:p w14:paraId="7A419586"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clude &lt;iostream&gt;</w:t>
      </w:r>
    </w:p>
    <w:p w14:paraId="411231B0"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using namespace std;</w:t>
      </w:r>
    </w:p>
    <w:p w14:paraId="7208F816"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t main ()</w:t>
      </w:r>
    </w:p>
    <w:p w14:paraId="5D226B50"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t>
      </w:r>
    </w:p>
    <w:p w14:paraId="0C7BB7B4"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har s[100];</w:t>
      </w:r>
    </w:p>
    <w:p w14:paraId="01432D7D"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in&gt;&gt;s;</w:t>
      </w:r>
    </w:p>
    <w:p w14:paraId="0934D7A0"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t i=atoi(s);</w:t>
      </w:r>
    </w:p>
    <w:p w14:paraId="4B40C5FB"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ut&lt;&lt;i+10;</w:t>
      </w:r>
    </w:p>
    <w:p w14:paraId="0EF7FDA6"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t>
      </w:r>
    </w:p>
    <w:p w14:paraId="5ACA81CD" w14:textId="77777777" w:rsidR="00F229E2" w:rsidRDefault="00F229E2" w:rsidP="00F229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25E26DAA"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base of number system, k</w:t>
      </w:r>
    </w:p>
    <w:p w14:paraId="7A95E494"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 n1 in k-base number system</w:t>
      </w:r>
    </w:p>
    <w:p w14:paraId="636EE917"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 n2 in k-base number system</w:t>
      </w:r>
    </w:p>
    <w:p w14:paraId="30F103C7" w14:textId="77777777" w:rsidR="00F229E2" w:rsidRDefault="00F229E2" w:rsidP="00F229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92ABCC4" w14:textId="77777777" w:rsidR="00F229E2" w:rsidRDefault="00F229E2" w:rsidP="00F229E2">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sum of n1 and n2 in k-base number system</w:t>
      </w:r>
    </w:p>
    <w:p w14:paraId="3A41764B" w14:textId="117FB0F6" w:rsidR="00F229E2" w:rsidRDefault="00F229E2" w:rsidP="00A7202F">
      <w:pPr>
        <w:spacing w:after="0"/>
        <w:rPr>
          <w:b/>
          <w:bCs/>
          <w:sz w:val="26"/>
          <w:szCs w:val="26"/>
          <w:lang w:eastAsia="en-IN"/>
        </w:rPr>
      </w:pPr>
      <w:r w:rsidRPr="00F229E2">
        <w:rPr>
          <w:b/>
          <w:bCs/>
          <w:sz w:val="26"/>
          <w:szCs w:val="26"/>
          <w:highlight w:val="yellow"/>
          <w:lang w:eastAsia="en-IN"/>
        </w:rPr>
        <w:t>ANS.</w:t>
      </w:r>
    </w:p>
    <w:p w14:paraId="4EE01847" w14:textId="061032F0" w:rsidR="00F229E2" w:rsidRDefault="00F229E2" w:rsidP="00A7202F">
      <w:pPr>
        <w:spacing w:after="0"/>
        <w:rPr>
          <w:b/>
          <w:bCs/>
          <w:sz w:val="26"/>
          <w:szCs w:val="26"/>
          <w:lang w:eastAsia="en-IN"/>
        </w:rPr>
      </w:pPr>
    </w:p>
    <w:p w14:paraId="73D04AE8" w14:textId="77777777" w:rsidR="00F229E2" w:rsidRPr="00F229E2" w:rsidRDefault="00F229E2" w:rsidP="00F229E2">
      <w:pPr>
        <w:spacing w:after="0"/>
        <w:rPr>
          <w:b/>
          <w:bCs/>
          <w:sz w:val="26"/>
          <w:szCs w:val="26"/>
          <w:lang w:eastAsia="en-IN"/>
        </w:rPr>
      </w:pPr>
      <w:r w:rsidRPr="00F229E2">
        <w:rPr>
          <w:b/>
          <w:bCs/>
          <w:sz w:val="26"/>
          <w:szCs w:val="26"/>
          <w:lang w:eastAsia="en-IN"/>
        </w:rPr>
        <w:t>#code written acc to new base system in ques not the conventional system</w:t>
      </w:r>
    </w:p>
    <w:p w14:paraId="18D6A716" w14:textId="77777777" w:rsidR="00F229E2" w:rsidRPr="00F229E2" w:rsidRDefault="00F229E2" w:rsidP="00F229E2">
      <w:pPr>
        <w:spacing w:after="0"/>
        <w:rPr>
          <w:b/>
          <w:bCs/>
          <w:sz w:val="26"/>
          <w:szCs w:val="26"/>
          <w:lang w:eastAsia="en-IN"/>
        </w:rPr>
      </w:pPr>
      <w:r w:rsidRPr="00F229E2">
        <w:rPr>
          <w:b/>
          <w:bCs/>
          <w:sz w:val="26"/>
          <w:szCs w:val="26"/>
          <w:lang w:eastAsia="en-IN"/>
        </w:rPr>
        <w:t>#in conventional system reverse of the lists was to be used given</w:t>
      </w:r>
    </w:p>
    <w:p w14:paraId="1CDE4497" w14:textId="77777777" w:rsidR="00F229E2" w:rsidRDefault="00F229E2" w:rsidP="00F229E2">
      <w:pPr>
        <w:spacing w:after="0"/>
        <w:rPr>
          <w:b/>
          <w:bCs/>
          <w:sz w:val="26"/>
          <w:szCs w:val="26"/>
          <w:lang w:eastAsia="en-IN"/>
        </w:rPr>
      </w:pPr>
    </w:p>
    <w:p w14:paraId="7DD4B3C1" w14:textId="28DF62CE" w:rsidR="00F229E2" w:rsidRPr="00F229E2" w:rsidRDefault="00F229E2" w:rsidP="00F229E2">
      <w:pPr>
        <w:spacing w:after="0"/>
        <w:rPr>
          <w:b/>
          <w:bCs/>
          <w:sz w:val="26"/>
          <w:szCs w:val="26"/>
          <w:lang w:eastAsia="en-IN"/>
        </w:rPr>
      </w:pPr>
      <w:r w:rsidRPr="00F229E2">
        <w:rPr>
          <w:b/>
          <w:bCs/>
          <w:sz w:val="26"/>
          <w:szCs w:val="26"/>
          <w:lang w:eastAsia="en-IN"/>
        </w:rPr>
        <w:t>def convert(x,b):</w:t>
      </w:r>
    </w:p>
    <w:p w14:paraId="6400FF3A" w14:textId="77777777" w:rsidR="00F229E2" w:rsidRPr="00F229E2" w:rsidRDefault="00F229E2" w:rsidP="00F229E2">
      <w:pPr>
        <w:spacing w:after="0"/>
        <w:rPr>
          <w:b/>
          <w:bCs/>
          <w:sz w:val="26"/>
          <w:szCs w:val="26"/>
          <w:lang w:eastAsia="en-IN"/>
        </w:rPr>
      </w:pPr>
      <w:r w:rsidRPr="00F229E2">
        <w:rPr>
          <w:b/>
          <w:bCs/>
          <w:sz w:val="26"/>
          <w:szCs w:val="26"/>
          <w:lang w:eastAsia="en-IN"/>
        </w:rPr>
        <w:lastRenderedPageBreak/>
        <w:t xml:space="preserve">    k,dec=0,0</w:t>
      </w:r>
    </w:p>
    <w:p w14:paraId="154C47B0" w14:textId="77777777" w:rsidR="00F229E2" w:rsidRPr="00F229E2" w:rsidRDefault="00F229E2" w:rsidP="00F229E2">
      <w:pPr>
        <w:spacing w:after="0"/>
        <w:rPr>
          <w:b/>
          <w:bCs/>
          <w:sz w:val="26"/>
          <w:szCs w:val="26"/>
          <w:lang w:eastAsia="en-IN"/>
        </w:rPr>
      </w:pPr>
      <w:r w:rsidRPr="00F229E2">
        <w:rPr>
          <w:b/>
          <w:bCs/>
          <w:sz w:val="26"/>
          <w:szCs w:val="26"/>
          <w:lang w:eastAsia="en-IN"/>
        </w:rPr>
        <w:t xml:space="preserve">    for i in x:</w:t>
      </w:r>
    </w:p>
    <w:p w14:paraId="2A66E8D4" w14:textId="77777777" w:rsidR="00F229E2" w:rsidRPr="00F229E2" w:rsidRDefault="00F229E2" w:rsidP="00F229E2">
      <w:pPr>
        <w:spacing w:after="0"/>
        <w:rPr>
          <w:b/>
          <w:bCs/>
          <w:sz w:val="26"/>
          <w:szCs w:val="26"/>
          <w:lang w:eastAsia="en-IN"/>
        </w:rPr>
      </w:pPr>
      <w:r w:rsidRPr="00F229E2">
        <w:rPr>
          <w:b/>
          <w:bCs/>
          <w:sz w:val="26"/>
          <w:szCs w:val="26"/>
          <w:lang w:eastAsia="en-IN"/>
        </w:rPr>
        <w:t xml:space="preserve">      dec += int(i)*(b**k)</w:t>
      </w:r>
    </w:p>
    <w:p w14:paraId="48FEE834" w14:textId="77777777" w:rsidR="00F229E2" w:rsidRPr="00F229E2" w:rsidRDefault="00F229E2" w:rsidP="00F229E2">
      <w:pPr>
        <w:spacing w:after="0"/>
        <w:rPr>
          <w:b/>
          <w:bCs/>
          <w:sz w:val="26"/>
          <w:szCs w:val="26"/>
          <w:lang w:eastAsia="en-IN"/>
        </w:rPr>
      </w:pPr>
      <w:r w:rsidRPr="00F229E2">
        <w:rPr>
          <w:b/>
          <w:bCs/>
          <w:sz w:val="26"/>
          <w:szCs w:val="26"/>
          <w:lang w:eastAsia="en-IN"/>
        </w:rPr>
        <w:t xml:space="preserve">      k += 1</w:t>
      </w:r>
    </w:p>
    <w:p w14:paraId="761EEEE6" w14:textId="77777777" w:rsidR="00F229E2" w:rsidRPr="00F229E2" w:rsidRDefault="00F229E2" w:rsidP="00F229E2">
      <w:pPr>
        <w:spacing w:after="0"/>
        <w:rPr>
          <w:b/>
          <w:bCs/>
          <w:sz w:val="26"/>
          <w:szCs w:val="26"/>
          <w:lang w:eastAsia="en-IN"/>
        </w:rPr>
      </w:pPr>
      <w:r w:rsidRPr="00F229E2">
        <w:rPr>
          <w:b/>
          <w:bCs/>
          <w:sz w:val="26"/>
          <w:szCs w:val="26"/>
          <w:lang w:eastAsia="en-IN"/>
        </w:rPr>
        <w:t xml:space="preserve">    return dec</w:t>
      </w:r>
    </w:p>
    <w:p w14:paraId="1BBFEFDC" w14:textId="77777777" w:rsidR="00F229E2" w:rsidRPr="00F229E2" w:rsidRDefault="00F229E2" w:rsidP="00F229E2">
      <w:pPr>
        <w:spacing w:after="0"/>
        <w:rPr>
          <w:b/>
          <w:bCs/>
          <w:sz w:val="26"/>
          <w:szCs w:val="26"/>
          <w:lang w:eastAsia="en-IN"/>
        </w:rPr>
      </w:pPr>
    </w:p>
    <w:p w14:paraId="2D61799B" w14:textId="77777777" w:rsidR="00F229E2" w:rsidRPr="00F229E2" w:rsidRDefault="00F229E2" w:rsidP="00F229E2">
      <w:pPr>
        <w:spacing w:after="0"/>
        <w:rPr>
          <w:b/>
          <w:bCs/>
          <w:sz w:val="26"/>
          <w:szCs w:val="26"/>
          <w:lang w:eastAsia="en-IN"/>
        </w:rPr>
      </w:pPr>
      <w:r w:rsidRPr="00F229E2">
        <w:rPr>
          <w:b/>
          <w:bCs/>
          <w:sz w:val="26"/>
          <w:szCs w:val="26"/>
          <w:lang w:eastAsia="en-IN"/>
        </w:rPr>
        <w:t>def rev_convert(x,b):</w:t>
      </w:r>
    </w:p>
    <w:p w14:paraId="0F82E902" w14:textId="77777777" w:rsidR="00F229E2" w:rsidRPr="00F229E2" w:rsidRDefault="00F229E2" w:rsidP="00F229E2">
      <w:pPr>
        <w:spacing w:after="0"/>
        <w:rPr>
          <w:b/>
          <w:bCs/>
          <w:sz w:val="26"/>
          <w:szCs w:val="26"/>
          <w:lang w:eastAsia="en-IN"/>
        </w:rPr>
      </w:pPr>
      <w:r w:rsidRPr="00F229E2">
        <w:rPr>
          <w:b/>
          <w:bCs/>
          <w:sz w:val="26"/>
          <w:szCs w:val="26"/>
          <w:lang w:eastAsia="en-IN"/>
        </w:rPr>
        <w:t xml:space="preserve">    based=[]</w:t>
      </w:r>
    </w:p>
    <w:p w14:paraId="2C319FF5" w14:textId="77777777" w:rsidR="00F229E2" w:rsidRPr="00F229E2" w:rsidRDefault="00F229E2" w:rsidP="00F229E2">
      <w:pPr>
        <w:spacing w:after="0"/>
        <w:rPr>
          <w:b/>
          <w:bCs/>
          <w:sz w:val="26"/>
          <w:szCs w:val="26"/>
          <w:lang w:eastAsia="en-IN"/>
        </w:rPr>
      </w:pPr>
      <w:r w:rsidRPr="00F229E2">
        <w:rPr>
          <w:b/>
          <w:bCs/>
          <w:sz w:val="26"/>
          <w:szCs w:val="26"/>
          <w:lang w:eastAsia="en-IN"/>
        </w:rPr>
        <w:t xml:space="preserve">    while x != 0:</w:t>
      </w:r>
    </w:p>
    <w:p w14:paraId="06D2569E" w14:textId="77777777" w:rsidR="00F229E2" w:rsidRPr="00F229E2" w:rsidRDefault="00F229E2" w:rsidP="00F229E2">
      <w:pPr>
        <w:spacing w:after="0"/>
        <w:rPr>
          <w:b/>
          <w:bCs/>
          <w:sz w:val="26"/>
          <w:szCs w:val="26"/>
          <w:lang w:eastAsia="en-IN"/>
        </w:rPr>
      </w:pPr>
      <w:r w:rsidRPr="00F229E2">
        <w:rPr>
          <w:b/>
          <w:bCs/>
          <w:sz w:val="26"/>
          <w:szCs w:val="26"/>
          <w:lang w:eastAsia="en-IN"/>
        </w:rPr>
        <w:t xml:space="preserve">        based.append(str(x%b))</w:t>
      </w:r>
    </w:p>
    <w:p w14:paraId="4E51B25B" w14:textId="77777777" w:rsidR="00F229E2" w:rsidRPr="00F229E2" w:rsidRDefault="00F229E2" w:rsidP="00F229E2">
      <w:pPr>
        <w:spacing w:after="0"/>
        <w:rPr>
          <w:b/>
          <w:bCs/>
          <w:sz w:val="26"/>
          <w:szCs w:val="26"/>
          <w:lang w:eastAsia="en-IN"/>
        </w:rPr>
      </w:pPr>
      <w:r w:rsidRPr="00F229E2">
        <w:rPr>
          <w:b/>
          <w:bCs/>
          <w:sz w:val="26"/>
          <w:szCs w:val="26"/>
          <w:lang w:eastAsia="en-IN"/>
        </w:rPr>
        <w:t xml:space="preserve">        x //= b</w:t>
      </w:r>
    </w:p>
    <w:p w14:paraId="2F34276C" w14:textId="77777777" w:rsidR="00F229E2" w:rsidRPr="00F229E2" w:rsidRDefault="00F229E2" w:rsidP="00F229E2">
      <w:pPr>
        <w:spacing w:after="0"/>
        <w:rPr>
          <w:b/>
          <w:bCs/>
          <w:sz w:val="26"/>
          <w:szCs w:val="26"/>
          <w:lang w:eastAsia="en-IN"/>
        </w:rPr>
      </w:pPr>
      <w:r w:rsidRPr="00F229E2">
        <w:rPr>
          <w:b/>
          <w:bCs/>
          <w:sz w:val="26"/>
          <w:szCs w:val="26"/>
          <w:lang w:eastAsia="en-IN"/>
        </w:rPr>
        <w:t xml:space="preserve">    return ",".join(based)</w:t>
      </w:r>
    </w:p>
    <w:p w14:paraId="7ED93651" w14:textId="77777777" w:rsidR="00F229E2" w:rsidRPr="00F229E2" w:rsidRDefault="00F229E2" w:rsidP="00F229E2">
      <w:pPr>
        <w:spacing w:after="0"/>
        <w:rPr>
          <w:b/>
          <w:bCs/>
          <w:sz w:val="26"/>
          <w:szCs w:val="26"/>
          <w:lang w:eastAsia="en-IN"/>
        </w:rPr>
      </w:pPr>
    </w:p>
    <w:p w14:paraId="6E05CAB1" w14:textId="77777777" w:rsidR="00F229E2" w:rsidRPr="00F229E2" w:rsidRDefault="00F229E2" w:rsidP="00F229E2">
      <w:pPr>
        <w:spacing w:after="0"/>
        <w:rPr>
          <w:b/>
          <w:bCs/>
          <w:sz w:val="26"/>
          <w:szCs w:val="26"/>
          <w:lang w:eastAsia="en-IN"/>
        </w:rPr>
      </w:pPr>
      <w:r w:rsidRPr="00F229E2">
        <w:rPr>
          <w:b/>
          <w:bCs/>
          <w:sz w:val="26"/>
          <w:szCs w:val="26"/>
          <w:lang w:eastAsia="en-IN"/>
        </w:rPr>
        <w:t>n1,n2,k = input().split(',') , input().split(',') , int(input())</w:t>
      </w:r>
    </w:p>
    <w:p w14:paraId="6F3DDF82" w14:textId="77777777" w:rsidR="00F229E2" w:rsidRPr="00F229E2" w:rsidRDefault="00F229E2" w:rsidP="00F229E2">
      <w:pPr>
        <w:spacing w:after="0"/>
        <w:rPr>
          <w:b/>
          <w:bCs/>
          <w:sz w:val="26"/>
          <w:szCs w:val="26"/>
          <w:lang w:eastAsia="en-IN"/>
        </w:rPr>
      </w:pPr>
    </w:p>
    <w:p w14:paraId="33B47E21" w14:textId="77777777" w:rsidR="00F229E2" w:rsidRPr="00F229E2" w:rsidRDefault="00F229E2" w:rsidP="00F229E2">
      <w:pPr>
        <w:spacing w:after="0"/>
        <w:rPr>
          <w:b/>
          <w:bCs/>
          <w:sz w:val="26"/>
          <w:szCs w:val="26"/>
          <w:lang w:eastAsia="en-IN"/>
        </w:rPr>
      </w:pPr>
      <w:r w:rsidRPr="00F229E2">
        <w:rPr>
          <w:b/>
          <w:bCs/>
          <w:sz w:val="26"/>
          <w:szCs w:val="26"/>
          <w:lang w:eastAsia="en-IN"/>
        </w:rPr>
        <w:t>k1,k2 = convert(n1,k) , convert(n2,k)</w:t>
      </w:r>
    </w:p>
    <w:p w14:paraId="2E57943A" w14:textId="77777777" w:rsidR="00F229E2" w:rsidRPr="00F229E2" w:rsidRDefault="00F229E2" w:rsidP="00F229E2">
      <w:pPr>
        <w:spacing w:after="0"/>
        <w:rPr>
          <w:b/>
          <w:bCs/>
          <w:sz w:val="26"/>
          <w:szCs w:val="26"/>
          <w:lang w:eastAsia="en-IN"/>
        </w:rPr>
      </w:pPr>
    </w:p>
    <w:p w14:paraId="367EDE2E" w14:textId="152B0FF8" w:rsidR="00F229E2" w:rsidRDefault="00F229E2" w:rsidP="00F229E2">
      <w:pPr>
        <w:spacing w:after="0"/>
        <w:rPr>
          <w:b/>
          <w:bCs/>
          <w:sz w:val="26"/>
          <w:szCs w:val="26"/>
          <w:lang w:eastAsia="en-IN"/>
        </w:rPr>
      </w:pPr>
      <w:r w:rsidRPr="00F229E2">
        <w:rPr>
          <w:b/>
          <w:bCs/>
          <w:sz w:val="26"/>
          <w:szCs w:val="26"/>
          <w:lang w:eastAsia="en-IN"/>
        </w:rPr>
        <w:t>print(rev_convert(k1+k2,k))</w:t>
      </w:r>
    </w:p>
    <w:p w14:paraId="30105511" w14:textId="7D9C3AF3" w:rsidR="004B46A7" w:rsidRDefault="004B46A7" w:rsidP="00F229E2">
      <w:pPr>
        <w:spacing w:after="0"/>
        <w:rPr>
          <w:b/>
          <w:bCs/>
          <w:sz w:val="26"/>
          <w:szCs w:val="26"/>
          <w:lang w:eastAsia="en-IN"/>
        </w:rPr>
      </w:pPr>
    </w:p>
    <w:p w14:paraId="6D8E6AF2" w14:textId="6B4EC308" w:rsidR="004B46A7" w:rsidRDefault="004B46A7" w:rsidP="00F229E2">
      <w:pPr>
        <w:spacing w:after="0"/>
        <w:rPr>
          <w:b/>
          <w:bCs/>
          <w:sz w:val="26"/>
          <w:szCs w:val="26"/>
          <w:lang w:eastAsia="en-IN"/>
        </w:rPr>
      </w:pPr>
      <w:r w:rsidRPr="004B46A7">
        <w:rPr>
          <w:b/>
          <w:bCs/>
          <w:sz w:val="26"/>
          <w:szCs w:val="26"/>
          <w:highlight w:val="yellow"/>
          <w:lang w:eastAsia="en-IN"/>
        </w:rPr>
        <w:t>C++ CODE:</w:t>
      </w:r>
    </w:p>
    <w:p w14:paraId="6D9131D0" w14:textId="77777777" w:rsidR="004B46A7" w:rsidRDefault="004B46A7" w:rsidP="004B46A7">
      <w:pPr>
        <w:spacing w:after="0"/>
        <w:rPr>
          <w:b/>
          <w:bCs/>
          <w:sz w:val="26"/>
          <w:szCs w:val="26"/>
          <w:lang w:eastAsia="en-IN"/>
        </w:rPr>
      </w:pPr>
    </w:p>
    <w:p w14:paraId="53A70AFC" w14:textId="479D0337" w:rsidR="004B46A7" w:rsidRPr="004B46A7" w:rsidRDefault="004B46A7" w:rsidP="004B46A7">
      <w:pPr>
        <w:spacing w:after="0"/>
        <w:rPr>
          <w:b/>
          <w:bCs/>
          <w:sz w:val="24"/>
          <w:szCs w:val="24"/>
          <w:lang w:eastAsia="en-IN"/>
        </w:rPr>
      </w:pPr>
      <w:r w:rsidRPr="004B46A7">
        <w:rPr>
          <w:b/>
          <w:bCs/>
          <w:sz w:val="24"/>
          <w:szCs w:val="24"/>
          <w:lang w:eastAsia="en-IN"/>
        </w:rPr>
        <w:t>#include &lt;iostream&gt;</w:t>
      </w:r>
    </w:p>
    <w:p w14:paraId="4A5D43F5" w14:textId="77777777" w:rsidR="004B46A7" w:rsidRPr="004B46A7" w:rsidRDefault="004B46A7" w:rsidP="004B46A7">
      <w:pPr>
        <w:spacing w:after="0"/>
        <w:rPr>
          <w:b/>
          <w:bCs/>
          <w:sz w:val="24"/>
          <w:szCs w:val="24"/>
          <w:lang w:eastAsia="en-IN"/>
        </w:rPr>
      </w:pPr>
      <w:r w:rsidRPr="004B46A7">
        <w:rPr>
          <w:b/>
          <w:bCs/>
          <w:sz w:val="24"/>
          <w:szCs w:val="24"/>
          <w:lang w:eastAsia="en-IN"/>
        </w:rPr>
        <w:t>#include &lt;cmath&gt;</w:t>
      </w:r>
    </w:p>
    <w:p w14:paraId="7704E2BF" w14:textId="77777777" w:rsidR="004B46A7" w:rsidRPr="004B46A7" w:rsidRDefault="004B46A7" w:rsidP="004B46A7">
      <w:pPr>
        <w:spacing w:after="0"/>
        <w:rPr>
          <w:b/>
          <w:bCs/>
          <w:sz w:val="24"/>
          <w:szCs w:val="24"/>
          <w:lang w:eastAsia="en-IN"/>
        </w:rPr>
      </w:pPr>
      <w:r w:rsidRPr="004B46A7">
        <w:rPr>
          <w:b/>
          <w:bCs/>
          <w:sz w:val="24"/>
          <w:szCs w:val="24"/>
          <w:lang w:eastAsia="en-IN"/>
        </w:rPr>
        <w:t>#include &lt;string&gt;</w:t>
      </w:r>
    </w:p>
    <w:p w14:paraId="117BA3F0" w14:textId="77777777" w:rsidR="004B46A7" w:rsidRPr="004B46A7" w:rsidRDefault="004B46A7" w:rsidP="004B46A7">
      <w:pPr>
        <w:spacing w:after="0"/>
        <w:rPr>
          <w:b/>
          <w:bCs/>
          <w:sz w:val="24"/>
          <w:szCs w:val="24"/>
          <w:lang w:eastAsia="en-IN"/>
        </w:rPr>
      </w:pPr>
      <w:r w:rsidRPr="004B46A7">
        <w:rPr>
          <w:b/>
          <w:bCs/>
          <w:sz w:val="24"/>
          <w:szCs w:val="24"/>
          <w:lang w:eastAsia="en-IN"/>
        </w:rPr>
        <w:t>#include &lt;sstream&gt;</w:t>
      </w:r>
    </w:p>
    <w:p w14:paraId="4F4CED0D" w14:textId="77777777" w:rsidR="004B46A7" w:rsidRPr="004B46A7" w:rsidRDefault="004B46A7" w:rsidP="004B46A7">
      <w:pPr>
        <w:spacing w:after="0"/>
        <w:rPr>
          <w:b/>
          <w:bCs/>
          <w:sz w:val="24"/>
          <w:szCs w:val="24"/>
          <w:lang w:eastAsia="en-IN"/>
        </w:rPr>
      </w:pPr>
      <w:r w:rsidRPr="004B46A7">
        <w:rPr>
          <w:b/>
          <w:bCs/>
          <w:sz w:val="24"/>
          <w:szCs w:val="24"/>
          <w:lang w:eastAsia="en-IN"/>
        </w:rPr>
        <w:t>#include &lt;vector&gt;</w:t>
      </w:r>
    </w:p>
    <w:p w14:paraId="552EF4C5" w14:textId="77777777" w:rsidR="004B46A7" w:rsidRPr="004B46A7" w:rsidRDefault="004B46A7" w:rsidP="004B46A7">
      <w:pPr>
        <w:spacing w:after="0"/>
        <w:rPr>
          <w:b/>
          <w:bCs/>
          <w:sz w:val="24"/>
          <w:szCs w:val="24"/>
          <w:lang w:eastAsia="en-IN"/>
        </w:rPr>
      </w:pPr>
      <w:r w:rsidRPr="004B46A7">
        <w:rPr>
          <w:b/>
          <w:bCs/>
          <w:sz w:val="24"/>
          <w:szCs w:val="24"/>
          <w:lang w:eastAsia="en-IN"/>
        </w:rPr>
        <w:t>using namespace std;</w:t>
      </w:r>
    </w:p>
    <w:p w14:paraId="56EC1AE2" w14:textId="77777777" w:rsidR="004B46A7" w:rsidRDefault="004B46A7" w:rsidP="004B46A7">
      <w:pPr>
        <w:spacing w:after="0"/>
        <w:rPr>
          <w:b/>
          <w:bCs/>
          <w:sz w:val="24"/>
          <w:szCs w:val="24"/>
          <w:lang w:eastAsia="en-IN"/>
        </w:rPr>
      </w:pPr>
    </w:p>
    <w:p w14:paraId="5F6812BD" w14:textId="334679EA" w:rsidR="004B46A7" w:rsidRDefault="004B46A7" w:rsidP="004B46A7">
      <w:pPr>
        <w:spacing w:after="0"/>
        <w:rPr>
          <w:b/>
          <w:bCs/>
          <w:sz w:val="24"/>
          <w:szCs w:val="24"/>
          <w:highlight w:val="green"/>
          <w:lang w:eastAsia="en-IN"/>
        </w:rPr>
      </w:pPr>
      <w:r w:rsidRPr="004B46A7">
        <w:rPr>
          <w:b/>
          <w:bCs/>
          <w:sz w:val="24"/>
          <w:szCs w:val="24"/>
          <w:highlight w:val="green"/>
          <w:lang w:eastAsia="en-IN"/>
        </w:rPr>
        <w:t>//function - how to input a string word wise with delimiters such as comma and space etc.</w:t>
      </w:r>
    </w:p>
    <w:p w14:paraId="31BFC254" w14:textId="6A2D1502" w:rsidR="004B46A7" w:rsidRPr="004B46A7" w:rsidRDefault="004B46A7" w:rsidP="004B46A7">
      <w:pPr>
        <w:spacing w:after="0"/>
        <w:rPr>
          <w:b/>
          <w:bCs/>
          <w:sz w:val="24"/>
          <w:szCs w:val="24"/>
          <w:highlight w:val="green"/>
          <w:lang w:eastAsia="en-IN"/>
        </w:rPr>
      </w:pPr>
      <w:r>
        <w:rPr>
          <w:b/>
          <w:bCs/>
          <w:sz w:val="24"/>
          <w:szCs w:val="24"/>
          <w:highlight w:val="green"/>
          <w:lang w:eastAsia="en-IN"/>
        </w:rPr>
        <w:t>//Returns a vector containing only the words of the string</w:t>
      </w:r>
    </w:p>
    <w:p w14:paraId="36A3D093" w14:textId="0B5AE33B"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vector &lt;string&gt; input</w:t>
      </w:r>
      <w:r>
        <w:rPr>
          <w:b/>
          <w:bCs/>
          <w:sz w:val="24"/>
          <w:szCs w:val="24"/>
          <w:highlight w:val="yellow"/>
          <w:lang w:eastAsia="en-IN"/>
        </w:rPr>
        <w:t xml:space="preserve"> </w:t>
      </w:r>
      <w:r w:rsidRPr="004B46A7">
        <w:rPr>
          <w:b/>
          <w:bCs/>
          <w:sz w:val="24"/>
          <w:szCs w:val="24"/>
          <w:highlight w:val="yellow"/>
          <w:lang w:eastAsia="en-IN"/>
        </w:rPr>
        <w:t>(string s,char y){</w:t>
      </w:r>
    </w:p>
    <w:p w14:paraId="4585712B"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vector &lt;string&gt; num;</w:t>
      </w:r>
    </w:p>
    <w:p w14:paraId="2B534954"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stringstream s1(s);</w:t>
      </w:r>
    </w:p>
    <w:p w14:paraId="3530D2AA"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while (s1.good()){</w:t>
      </w:r>
    </w:p>
    <w:p w14:paraId="2D0E919C"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string word;</w:t>
      </w:r>
    </w:p>
    <w:p w14:paraId="22F4DCF3"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getline(s1,word,y);</w:t>
      </w:r>
    </w:p>
    <w:p w14:paraId="26CD1080"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num.push_back(word);</w:t>
      </w:r>
    </w:p>
    <w:p w14:paraId="23FEB726"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w:t>
      </w:r>
    </w:p>
    <w:p w14:paraId="7DC4EC91" w14:textId="77777777" w:rsidR="004B46A7" w:rsidRPr="004B46A7" w:rsidRDefault="004B46A7" w:rsidP="004B46A7">
      <w:pPr>
        <w:spacing w:after="0"/>
        <w:rPr>
          <w:b/>
          <w:bCs/>
          <w:sz w:val="24"/>
          <w:szCs w:val="24"/>
          <w:highlight w:val="yellow"/>
          <w:lang w:eastAsia="en-IN"/>
        </w:rPr>
      </w:pPr>
      <w:r w:rsidRPr="004B46A7">
        <w:rPr>
          <w:b/>
          <w:bCs/>
          <w:sz w:val="24"/>
          <w:szCs w:val="24"/>
          <w:highlight w:val="yellow"/>
          <w:lang w:eastAsia="en-IN"/>
        </w:rPr>
        <w:t xml:space="preserve">    return num;</w:t>
      </w:r>
    </w:p>
    <w:p w14:paraId="06B4669F" w14:textId="77777777" w:rsidR="004B46A7" w:rsidRPr="004B46A7" w:rsidRDefault="004B46A7" w:rsidP="004B46A7">
      <w:pPr>
        <w:spacing w:after="0"/>
        <w:rPr>
          <w:b/>
          <w:bCs/>
          <w:sz w:val="24"/>
          <w:szCs w:val="24"/>
          <w:lang w:eastAsia="en-IN"/>
        </w:rPr>
      </w:pPr>
      <w:r w:rsidRPr="004B46A7">
        <w:rPr>
          <w:b/>
          <w:bCs/>
          <w:sz w:val="24"/>
          <w:szCs w:val="24"/>
          <w:highlight w:val="yellow"/>
          <w:lang w:eastAsia="en-IN"/>
        </w:rPr>
        <w:t>}</w:t>
      </w:r>
    </w:p>
    <w:p w14:paraId="51D1A39F" w14:textId="77777777" w:rsidR="004B46A7" w:rsidRPr="004B46A7" w:rsidRDefault="004B46A7" w:rsidP="004B46A7">
      <w:pPr>
        <w:spacing w:after="0"/>
        <w:rPr>
          <w:b/>
          <w:bCs/>
          <w:sz w:val="24"/>
          <w:szCs w:val="24"/>
          <w:lang w:eastAsia="en-IN"/>
        </w:rPr>
      </w:pPr>
    </w:p>
    <w:p w14:paraId="727EFE00" w14:textId="77777777" w:rsidR="004B46A7" w:rsidRPr="004B46A7" w:rsidRDefault="004B46A7" w:rsidP="004B46A7">
      <w:pPr>
        <w:spacing w:after="0"/>
        <w:rPr>
          <w:b/>
          <w:bCs/>
          <w:sz w:val="24"/>
          <w:szCs w:val="24"/>
          <w:lang w:eastAsia="en-IN"/>
        </w:rPr>
      </w:pPr>
      <w:r w:rsidRPr="004B46A7">
        <w:rPr>
          <w:b/>
          <w:bCs/>
          <w:sz w:val="24"/>
          <w:szCs w:val="24"/>
          <w:lang w:eastAsia="en-IN"/>
        </w:rPr>
        <w:t>int convert(vector &lt;string&gt; x,int b){</w:t>
      </w:r>
    </w:p>
    <w:p w14:paraId="0CE32DC7" w14:textId="77777777" w:rsidR="004B46A7" w:rsidRPr="004B46A7" w:rsidRDefault="004B46A7" w:rsidP="004B46A7">
      <w:pPr>
        <w:spacing w:after="0"/>
        <w:rPr>
          <w:b/>
          <w:bCs/>
          <w:sz w:val="24"/>
          <w:szCs w:val="24"/>
          <w:lang w:eastAsia="en-IN"/>
        </w:rPr>
      </w:pPr>
      <w:r w:rsidRPr="004B46A7">
        <w:rPr>
          <w:b/>
          <w:bCs/>
          <w:sz w:val="24"/>
          <w:szCs w:val="24"/>
          <w:lang w:eastAsia="en-IN"/>
        </w:rPr>
        <w:lastRenderedPageBreak/>
        <w:t xml:space="preserve">    int k = x.size()-1,dec=0;</w:t>
      </w:r>
    </w:p>
    <w:p w14:paraId="025FF4CD" w14:textId="77777777" w:rsidR="004B46A7" w:rsidRPr="004B46A7" w:rsidRDefault="004B46A7" w:rsidP="004B46A7">
      <w:pPr>
        <w:spacing w:after="0"/>
        <w:rPr>
          <w:b/>
          <w:bCs/>
          <w:sz w:val="24"/>
          <w:szCs w:val="24"/>
          <w:lang w:eastAsia="en-IN"/>
        </w:rPr>
      </w:pPr>
      <w:r w:rsidRPr="004B46A7">
        <w:rPr>
          <w:b/>
          <w:bCs/>
          <w:sz w:val="24"/>
          <w:szCs w:val="24"/>
          <w:lang w:eastAsia="en-IN"/>
        </w:rPr>
        <w:t xml:space="preserve">    for(int i = x.size()-1 ; i&gt;-1 ; i--){</w:t>
      </w:r>
    </w:p>
    <w:p w14:paraId="363F1738" w14:textId="77777777" w:rsidR="004B46A7" w:rsidRPr="004B46A7" w:rsidRDefault="004B46A7" w:rsidP="004B46A7">
      <w:pPr>
        <w:spacing w:after="0"/>
        <w:rPr>
          <w:b/>
          <w:bCs/>
          <w:sz w:val="24"/>
          <w:szCs w:val="24"/>
          <w:lang w:eastAsia="en-IN"/>
        </w:rPr>
      </w:pPr>
      <w:r w:rsidRPr="004B46A7">
        <w:rPr>
          <w:b/>
          <w:bCs/>
          <w:sz w:val="24"/>
          <w:szCs w:val="24"/>
          <w:lang w:eastAsia="en-IN"/>
        </w:rPr>
        <w:t xml:space="preserve">        dec += stoi(x[i])*pow(b,k);</w:t>
      </w:r>
    </w:p>
    <w:p w14:paraId="2D6A8269" w14:textId="77777777" w:rsidR="004B46A7" w:rsidRPr="004B46A7" w:rsidRDefault="004B46A7" w:rsidP="004B46A7">
      <w:pPr>
        <w:spacing w:after="0"/>
        <w:rPr>
          <w:b/>
          <w:bCs/>
          <w:sz w:val="24"/>
          <w:szCs w:val="24"/>
          <w:lang w:eastAsia="en-IN"/>
        </w:rPr>
      </w:pPr>
      <w:r w:rsidRPr="004B46A7">
        <w:rPr>
          <w:b/>
          <w:bCs/>
          <w:sz w:val="24"/>
          <w:szCs w:val="24"/>
          <w:lang w:eastAsia="en-IN"/>
        </w:rPr>
        <w:t xml:space="preserve">        k--;</w:t>
      </w:r>
    </w:p>
    <w:p w14:paraId="6A19B010" w14:textId="77777777" w:rsidR="004B46A7" w:rsidRPr="004B46A7" w:rsidRDefault="004B46A7" w:rsidP="004B46A7">
      <w:pPr>
        <w:spacing w:after="0"/>
        <w:rPr>
          <w:b/>
          <w:bCs/>
          <w:sz w:val="24"/>
          <w:szCs w:val="24"/>
          <w:lang w:eastAsia="en-IN"/>
        </w:rPr>
      </w:pPr>
      <w:r w:rsidRPr="004B46A7">
        <w:rPr>
          <w:b/>
          <w:bCs/>
          <w:sz w:val="24"/>
          <w:szCs w:val="24"/>
          <w:lang w:eastAsia="en-IN"/>
        </w:rPr>
        <w:t xml:space="preserve">        </w:t>
      </w:r>
    </w:p>
    <w:p w14:paraId="76843F4F" w14:textId="77777777" w:rsidR="004B46A7" w:rsidRPr="004B46A7" w:rsidRDefault="004B46A7" w:rsidP="004B46A7">
      <w:pPr>
        <w:spacing w:after="0"/>
        <w:rPr>
          <w:b/>
          <w:bCs/>
          <w:sz w:val="24"/>
          <w:szCs w:val="24"/>
          <w:lang w:eastAsia="en-IN"/>
        </w:rPr>
      </w:pPr>
      <w:r w:rsidRPr="004B46A7">
        <w:rPr>
          <w:b/>
          <w:bCs/>
          <w:sz w:val="24"/>
          <w:szCs w:val="24"/>
          <w:lang w:eastAsia="en-IN"/>
        </w:rPr>
        <w:t xml:space="preserve">    }</w:t>
      </w:r>
    </w:p>
    <w:p w14:paraId="4A7DB04F" w14:textId="77777777" w:rsidR="004B46A7" w:rsidRPr="004B46A7" w:rsidRDefault="004B46A7" w:rsidP="004B46A7">
      <w:pPr>
        <w:spacing w:after="0"/>
        <w:rPr>
          <w:b/>
          <w:bCs/>
          <w:sz w:val="24"/>
          <w:szCs w:val="24"/>
          <w:lang w:eastAsia="en-IN"/>
        </w:rPr>
      </w:pPr>
      <w:r w:rsidRPr="004B46A7">
        <w:rPr>
          <w:b/>
          <w:bCs/>
          <w:sz w:val="24"/>
          <w:szCs w:val="24"/>
          <w:lang w:eastAsia="en-IN"/>
        </w:rPr>
        <w:t xml:space="preserve">    return dec;</w:t>
      </w:r>
    </w:p>
    <w:p w14:paraId="52E1B538" w14:textId="77777777" w:rsidR="004B46A7" w:rsidRPr="004B46A7" w:rsidRDefault="004B46A7" w:rsidP="004B46A7">
      <w:pPr>
        <w:spacing w:after="0"/>
        <w:rPr>
          <w:b/>
          <w:bCs/>
          <w:sz w:val="24"/>
          <w:szCs w:val="24"/>
          <w:lang w:eastAsia="en-IN"/>
        </w:rPr>
      </w:pPr>
      <w:r w:rsidRPr="004B46A7">
        <w:rPr>
          <w:b/>
          <w:bCs/>
          <w:sz w:val="24"/>
          <w:szCs w:val="24"/>
          <w:lang w:eastAsia="en-IN"/>
        </w:rPr>
        <w:t>}</w:t>
      </w:r>
    </w:p>
    <w:p w14:paraId="37F1FC1D" w14:textId="77777777" w:rsidR="004B46A7" w:rsidRPr="004B46A7" w:rsidRDefault="004B46A7" w:rsidP="004B46A7">
      <w:pPr>
        <w:spacing w:after="0"/>
        <w:rPr>
          <w:b/>
          <w:bCs/>
          <w:sz w:val="24"/>
          <w:szCs w:val="24"/>
          <w:lang w:eastAsia="en-IN"/>
        </w:rPr>
      </w:pPr>
    </w:p>
    <w:p w14:paraId="5961A50C" w14:textId="77777777" w:rsidR="004B46A7" w:rsidRPr="004B46A7" w:rsidRDefault="004B46A7" w:rsidP="004B46A7">
      <w:pPr>
        <w:spacing w:after="0"/>
        <w:rPr>
          <w:b/>
          <w:bCs/>
          <w:sz w:val="24"/>
          <w:szCs w:val="24"/>
          <w:lang w:eastAsia="en-IN"/>
        </w:rPr>
      </w:pPr>
      <w:r w:rsidRPr="004B46A7">
        <w:rPr>
          <w:b/>
          <w:bCs/>
          <w:sz w:val="24"/>
          <w:szCs w:val="24"/>
          <w:lang w:eastAsia="en-IN"/>
        </w:rPr>
        <w:t>void rev_convert (int x,int b) {</w:t>
      </w:r>
    </w:p>
    <w:p w14:paraId="1205A643" w14:textId="77777777" w:rsidR="004B46A7" w:rsidRPr="004B46A7" w:rsidRDefault="004B46A7" w:rsidP="004B46A7">
      <w:pPr>
        <w:spacing w:after="0"/>
        <w:rPr>
          <w:b/>
          <w:bCs/>
          <w:sz w:val="24"/>
          <w:szCs w:val="24"/>
          <w:lang w:eastAsia="en-IN"/>
        </w:rPr>
      </w:pPr>
      <w:r w:rsidRPr="004B46A7">
        <w:rPr>
          <w:b/>
          <w:bCs/>
          <w:sz w:val="24"/>
          <w:szCs w:val="24"/>
          <w:lang w:eastAsia="en-IN"/>
        </w:rPr>
        <w:t xml:space="preserve">    while(x&gt;0){</w:t>
      </w:r>
    </w:p>
    <w:p w14:paraId="7DC81734" w14:textId="77777777" w:rsidR="004B46A7" w:rsidRPr="004B46A7" w:rsidRDefault="004B46A7" w:rsidP="004B46A7">
      <w:pPr>
        <w:spacing w:after="0"/>
        <w:rPr>
          <w:b/>
          <w:bCs/>
          <w:sz w:val="24"/>
          <w:szCs w:val="24"/>
          <w:lang w:eastAsia="en-IN"/>
        </w:rPr>
      </w:pPr>
      <w:r w:rsidRPr="004B46A7">
        <w:rPr>
          <w:b/>
          <w:bCs/>
          <w:sz w:val="24"/>
          <w:szCs w:val="24"/>
          <w:lang w:eastAsia="en-IN"/>
        </w:rPr>
        <w:t xml:space="preserve">    if(x/b&gt;0){</w:t>
      </w:r>
    </w:p>
    <w:p w14:paraId="002F0EF2" w14:textId="77777777" w:rsidR="004B46A7" w:rsidRPr="004B46A7" w:rsidRDefault="004B46A7" w:rsidP="004B46A7">
      <w:pPr>
        <w:spacing w:after="0"/>
        <w:rPr>
          <w:b/>
          <w:bCs/>
          <w:sz w:val="24"/>
          <w:szCs w:val="24"/>
          <w:lang w:eastAsia="en-IN"/>
        </w:rPr>
      </w:pPr>
      <w:r w:rsidRPr="004B46A7">
        <w:rPr>
          <w:b/>
          <w:bCs/>
          <w:sz w:val="24"/>
          <w:szCs w:val="24"/>
          <w:lang w:eastAsia="en-IN"/>
        </w:rPr>
        <w:t xml:space="preserve">        cout&lt;&lt;x%b&lt;&lt;',';</w:t>
      </w:r>
    </w:p>
    <w:p w14:paraId="285D0081" w14:textId="77777777" w:rsidR="004B46A7" w:rsidRPr="004B46A7" w:rsidRDefault="004B46A7" w:rsidP="004B46A7">
      <w:pPr>
        <w:spacing w:after="0"/>
        <w:rPr>
          <w:b/>
          <w:bCs/>
          <w:sz w:val="24"/>
          <w:szCs w:val="24"/>
          <w:lang w:eastAsia="en-IN"/>
        </w:rPr>
      </w:pPr>
      <w:r w:rsidRPr="004B46A7">
        <w:rPr>
          <w:b/>
          <w:bCs/>
          <w:sz w:val="24"/>
          <w:szCs w:val="24"/>
          <w:lang w:eastAsia="en-IN"/>
        </w:rPr>
        <w:t xml:space="preserve">        x/=b;</w:t>
      </w:r>
    </w:p>
    <w:p w14:paraId="12E91D40" w14:textId="77777777" w:rsidR="004B46A7" w:rsidRPr="004B46A7" w:rsidRDefault="004B46A7" w:rsidP="004B46A7">
      <w:pPr>
        <w:spacing w:after="0"/>
        <w:rPr>
          <w:b/>
          <w:bCs/>
          <w:sz w:val="24"/>
          <w:szCs w:val="24"/>
          <w:lang w:eastAsia="en-IN"/>
        </w:rPr>
      </w:pPr>
      <w:r w:rsidRPr="004B46A7">
        <w:rPr>
          <w:b/>
          <w:bCs/>
          <w:sz w:val="24"/>
          <w:szCs w:val="24"/>
          <w:lang w:eastAsia="en-IN"/>
        </w:rPr>
        <w:t xml:space="preserve">    }</w:t>
      </w:r>
    </w:p>
    <w:p w14:paraId="1413CD96" w14:textId="77777777" w:rsidR="004B46A7" w:rsidRPr="004B46A7" w:rsidRDefault="004B46A7" w:rsidP="004B46A7">
      <w:pPr>
        <w:spacing w:after="0"/>
        <w:rPr>
          <w:b/>
          <w:bCs/>
          <w:sz w:val="24"/>
          <w:szCs w:val="24"/>
          <w:lang w:eastAsia="en-IN"/>
        </w:rPr>
      </w:pPr>
      <w:r w:rsidRPr="004B46A7">
        <w:rPr>
          <w:b/>
          <w:bCs/>
          <w:sz w:val="24"/>
          <w:szCs w:val="24"/>
          <w:lang w:eastAsia="en-IN"/>
        </w:rPr>
        <w:t xml:space="preserve">    else {</w:t>
      </w:r>
    </w:p>
    <w:p w14:paraId="56C2A2D9" w14:textId="77777777" w:rsidR="004B46A7" w:rsidRPr="004B46A7" w:rsidRDefault="004B46A7" w:rsidP="004B46A7">
      <w:pPr>
        <w:spacing w:after="0"/>
        <w:rPr>
          <w:b/>
          <w:bCs/>
          <w:sz w:val="24"/>
          <w:szCs w:val="24"/>
          <w:lang w:eastAsia="en-IN"/>
        </w:rPr>
      </w:pPr>
      <w:r w:rsidRPr="004B46A7">
        <w:rPr>
          <w:b/>
          <w:bCs/>
          <w:sz w:val="24"/>
          <w:szCs w:val="24"/>
          <w:lang w:eastAsia="en-IN"/>
        </w:rPr>
        <w:t xml:space="preserve">        cout&lt;&lt;x%b;</w:t>
      </w:r>
    </w:p>
    <w:p w14:paraId="03EE30E2" w14:textId="77777777" w:rsidR="004B46A7" w:rsidRPr="004B46A7" w:rsidRDefault="004B46A7" w:rsidP="004B46A7">
      <w:pPr>
        <w:spacing w:after="0"/>
        <w:rPr>
          <w:b/>
          <w:bCs/>
          <w:sz w:val="24"/>
          <w:szCs w:val="24"/>
          <w:lang w:eastAsia="en-IN"/>
        </w:rPr>
      </w:pPr>
      <w:r w:rsidRPr="004B46A7">
        <w:rPr>
          <w:b/>
          <w:bCs/>
          <w:sz w:val="24"/>
          <w:szCs w:val="24"/>
          <w:lang w:eastAsia="en-IN"/>
        </w:rPr>
        <w:t xml:space="preserve">        break;</w:t>
      </w:r>
    </w:p>
    <w:p w14:paraId="63D5FD9B" w14:textId="77777777" w:rsidR="004B46A7" w:rsidRPr="004B46A7" w:rsidRDefault="004B46A7" w:rsidP="004B46A7">
      <w:pPr>
        <w:spacing w:after="0"/>
        <w:rPr>
          <w:b/>
          <w:bCs/>
          <w:sz w:val="24"/>
          <w:szCs w:val="24"/>
          <w:lang w:eastAsia="en-IN"/>
        </w:rPr>
      </w:pPr>
      <w:r w:rsidRPr="004B46A7">
        <w:rPr>
          <w:b/>
          <w:bCs/>
          <w:sz w:val="24"/>
          <w:szCs w:val="24"/>
          <w:lang w:eastAsia="en-IN"/>
        </w:rPr>
        <w:t xml:space="preserve">    }}</w:t>
      </w:r>
    </w:p>
    <w:p w14:paraId="236F034B" w14:textId="77777777" w:rsidR="004B46A7" w:rsidRPr="004B46A7" w:rsidRDefault="004B46A7" w:rsidP="004B46A7">
      <w:pPr>
        <w:spacing w:after="0"/>
        <w:rPr>
          <w:b/>
          <w:bCs/>
          <w:sz w:val="24"/>
          <w:szCs w:val="24"/>
          <w:lang w:eastAsia="en-IN"/>
        </w:rPr>
      </w:pPr>
      <w:r w:rsidRPr="004B46A7">
        <w:rPr>
          <w:b/>
          <w:bCs/>
          <w:sz w:val="24"/>
          <w:szCs w:val="24"/>
          <w:lang w:eastAsia="en-IN"/>
        </w:rPr>
        <w:t>}</w:t>
      </w:r>
    </w:p>
    <w:p w14:paraId="74DE21DE" w14:textId="77777777" w:rsidR="004B46A7" w:rsidRPr="004B46A7" w:rsidRDefault="004B46A7" w:rsidP="004B46A7">
      <w:pPr>
        <w:spacing w:after="0"/>
        <w:rPr>
          <w:b/>
          <w:bCs/>
          <w:sz w:val="24"/>
          <w:szCs w:val="24"/>
          <w:lang w:eastAsia="en-IN"/>
        </w:rPr>
      </w:pPr>
    </w:p>
    <w:p w14:paraId="08C648BF" w14:textId="77777777" w:rsidR="004B46A7" w:rsidRPr="004B46A7" w:rsidRDefault="004B46A7" w:rsidP="004B46A7">
      <w:pPr>
        <w:spacing w:after="0"/>
        <w:rPr>
          <w:b/>
          <w:bCs/>
          <w:sz w:val="24"/>
          <w:szCs w:val="24"/>
          <w:lang w:eastAsia="en-IN"/>
        </w:rPr>
      </w:pPr>
      <w:r w:rsidRPr="004B46A7">
        <w:rPr>
          <w:b/>
          <w:bCs/>
          <w:sz w:val="24"/>
          <w:szCs w:val="24"/>
          <w:lang w:eastAsia="en-IN"/>
        </w:rPr>
        <w:t>int main(){</w:t>
      </w:r>
    </w:p>
    <w:p w14:paraId="39E18E0B" w14:textId="77777777" w:rsidR="004B46A7" w:rsidRPr="004B46A7" w:rsidRDefault="004B46A7" w:rsidP="004B46A7">
      <w:pPr>
        <w:spacing w:after="0"/>
        <w:rPr>
          <w:b/>
          <w:bCs/>
          <w:sz w:val="24"/>
          <w:szCs w:val="24"/>
          <w:lang w:eastAsia="en-IN"/>
        </w:rPr>
      </w:pPr>
      <w:r w:rsidRPr="004B46A7">
        <w:rPr>
          <w:b/>
          <w:bCs/>
          <w:sz w:val="24"/>
          <w:szCs w:val="24"/>
          <w:lang w:eastAsia="en-IN"/>
        </w:rPr>
        <w:t xml:space="preserve">    string x,y;</w:t>
      </w:r>
    </w:p>
    <w:p w14:paraId="1D1320DA" w14:textId="77777777" w:rsidR="004B46A7" w:rsidRPr="004B46A7" w:rsidRDefault="004B46A7" w:rsidP="004B46A7">
      <w:pPr>
        <w:spacing w:after="0"/>
        <w:rPr>
          <w:b/>
          <w:bCs/>
          <w:sz w:val="24"/>
          <w:szCs w:val="24"/>
          <w:lang w:eastAsia="en-IN"/>
        </w:rPr>
      </w:pPr>
      <w:r w:rsidRPr="004B46A7">
        <w:rPr>
          <w:b/>
          <w:bCs/>
          <w:sz w:val="24"/>
          <w:szCs w:val="24"/>
          <w:lang w:eastAsia="en-IN"/>
        </w:rPr>
        <w:t xml:space="preserve">    int k;</w:t>
      </w:r>
    </w:p>
    <w:p w14:paraId="01E01168" w14:textId="77777777" w:rsidR="004B46A7" w:rsidRPr="004B46A7" w:rsidRDefault="004B46A7" w:rsidP="004B46A7">
      <w:pPr>
        <w:spacing w:after="0"/>
        <w:rPr>
          <w:b/>
          <w:bCs/>
          <w:sz w:val="24"/>
          <w:szCs w:val="24"/>
          <w:lang w:eastAsia="en-IN"/>
        </w:rPr>
      </w:pPr>
      <w:r w:rsidRPr="004B46A7">
        <w:rPr>
          <w:b/>
          <w:bCs/>
          <w:sz w:val="24"/>
          <w:szCs w:val="24"/>
          <w:lang w:eastAsia="en-IN"/>
        </w:rPr>
        <w:t xml:space="preserve">    cin&gt;&gt;x&gt;&gt;y&gt;&gt;k;</w:t>
      </w:r>
    </w:p>
    <w:p w14:paraId="0C087DD4" w14:textId="77777777" w:rsidR="004B46A7" w:rsidRPr="004B46A7" w:rsidRDefault="004B46A7" w:rsidP="004B46A7">
      <w:pPr>
        <w:spacing w:after="0"/>
        <w:rPr>
          <w:b/>
          <w:bCs/>
          <w:sz w:val="24"/>
          <w:szCs w:val="24"/>
          <w:lang w:eastAsia="en-IN"/>
        </w:rPr>
      </w:pPr>
      <w:r w:rsidRPr="004B46A7">
        <w:rPr>
          <w:b/>
          <w:bCs/>
          <w:sz w:val="24"/>
          <w:szCs w:val="24"/>
          <w:lang w:eastAsia="en-IN"/>
        </w:rPr>
        <w:t xml:space="preserve">    rev_convert( convert(input(x,','),k) + convert(input(y,','),k) , k );</w:t>
      </w:r>
    </w:p>
    <w:p w14:paraId="1D2B49DE" w14:textId="3CCFE697" w:rsidR="004B46A7" w:rsidRPr="004B46A7" w:rsidRDefault="004B46A7" w:rsidP="004B46A7">
      <w:pPr>
        <w:spacing w:after="0"/>
        <w:rPr>
          <w:b/>
          <w:bCs/>
          <w:sz w:val="24"/>
          <w:szCs w:val="24"/>
          <w:lang w:eastAsia="en-IN"/>
        </w:rPr>
      </w:pPr>
      <w:r w:rsidRPr="004B46A7">
        <w:rPr>
          <w:b/>
          <w:bCs/>
          <w:sz w:val="24"/>
          <w:szCs w:val="24"/>
          <w:lang w:eastAsia="en-IN"/>
        </w:rPr>
        <w:t>}</w:t>
      </w:r>
    </w:p>
    <w:p w14:paraId="03156F23" w14:textId="68554E7B" w:rsidR="00801881" w:rsidRDefault="00801881" w:rsidP="007E13D1">
      <w:pPr>
        <w:spacing w:after="0"/>
        <w:rPr>
          <w:b/>
          <w:bCs/>
          <w:sz w:val="26"/>
          <w:szCs w:val="26"/>
          <w:lang w:eastAsia="en-IN"/>
        </w:rPr>
      </w:pPr>
    </w:p>
    <w:p w14:paraId="189702D5" w14:textId="74546849" w:rsidR="00F229E2" w:rsidRDefault="00F229E2" w:rsidP="007E13D1">
      <w:pPr>
        <w:spacing w:after="0"/>
        <w:rPr>
          <w:b/>
          <w:bCs/>
          <w:sz w:val="26"/>
          <w:szCs w:val="26"/>
          <w:lang w:eastAsia="en-IN"/>
        </w:rPr>
      </w:pPr>
    </w:p>
    <w:p w14:paraId="25E2F617" w14:textId="77777777" w:rsidR="006C0010" w:rsidRDefault="006C0010" w:rsidP="006C0010">
      <w:pPr>
        <w:pStyle w:val="Heading4"/>
        <w:shd w:val="clear" w:color="auto" w:fill="F9F9F9"/>
        <w:spacing w:before="0"/>
        <w:rPr>
          <w:rFonts w:ascii="Segoe UI" w:hAnsi="Segoe UI" w:cs="Segoe UI"/>
          <w:color w:val="008000"/>
        </w:rPr>
      </w:pPr>
      <w:r>
        <w:rPr>
          <w:rFonts w:ascii="Segoe UI" w:hAnsi="Segoe UI" w:cs="Segoe UI"/>
          <w:b/>
          <w:bCs/>
          <w:color w:val="008000"/>
        </w:rPr>
        <w:t>Goto Competiton or Not</w:t>
      </w:r>
    </w:p>
    <w:p w14:paraId="0F07A1A8"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set of students of a college are getting prepared for an international coding competition ICPC conducted by ACM. A college has appointed a coach and they will permit a student to the competition only if he approves. The coach has formulated a rule for approving a student. He prepares ‘m’ number of schedules that consist of number of problems and a deadline. If a student has met atleast half of the deadline then he will be permitted to go for the competition (when the number of schedule is odd consider (m+1)/2 as half). Since he wanted the students work consistently he didn’t let the students to know the schedule. But students are lethargic and they solve some number of problems on a particular day and leaves a gap they are not working consistently each day. </w:t>
      </w:r>
    </w:p>
    <w:p w14:paraId="32D16095" w14:textId="77777777" w:rsidR="006C0010" w:rsidRDefault="006C0010" w:rsidP="006C0010">
      <w:pPr>
        <w:pStyle w:val="HTMLPreformatted"/>
        <w:shd w:val="clear" w:color="auto" w:fill="F9F9F9"/>
        <w:jc w:val="both"/>
        <w:rPr>
          <w:rStyle w:val="HTMLCode"/>
          <w:rFonts w:ascii="Consolas" w:eastAsia="Arial" w:hAnsi="Consolas"/>
          <w:color w:val="212529"/>
        </w:rPr>
      </w:pPr>
      <w:r>
        <w:rPr>
          <w:rStyle w:val="HTMLCode"/>
          <w:rFonts w:ascii="Consolas" w:eastAsia="Arial" w:hAnsi="Consolas"/>
          <w:color w:val="212529"/>
        </w:rPr>
        <w:t>For example when there are two schedules given by the coach on 9</w:t>
      </w:r>
      <w:r>
        <w:rPr>
          <w:rStyle w:val="HTMLCode"/>
          <w:rFonts w:ascii="Consolas" w:eastAsia="Arial" w:hAnsi="Consolas"/>
          <w:color w:val="212529"/>
          <w:vertAlign w:val="superscript"/>
        </w:rPr>
        <w:t>th</w:t>
      </w:r>
      <w:r>
        <w:rPr>
          <w:rStyle w:val="HTMLCode"/>
          <w:rFonts w:ascii="Consolas" w:eastAsia="Arial" w:hAnsi="Consolas"/>
          <w:color w:val="212529"/>
        </w:rPr>
        <w:t xml:space="preserve"> day </w:t>
      </w:r>
    </w:p>
    <w:p w14:paraId="2572F099" w14:textId="77777777" w:rsidR="006C0010" w:rsidRDefault="006C0010" w:rsidP="006C0010">
      <w:pPr>
        <w:pStyle w:val="HTMLPreformatted"/>
        <w:shd w:val="clear" w:color="auto" w:fill="F9F9F9"/>
        <w:jc w:val="both"/>
        <w:rPr>
          <w:rStyle w:val="HTMLCode"/>
          <w:rFonts w:ascii="Consolas" w:eastAsia="Arial" w:hAnsi="Consolas"/>
          <w:color w:val="212529"/>
        </w:rPr>
      </w:pPr>
      <w:r>
        <w:rPr>
          <w:rStyle w:val="HTMLCode"/>
          <w:rFonts w:ascii="Consolas" w:eastAsia="Arial" w:hAnsi="Consolas"/>
          <w:color w:val="212529"/>
        </w:rPr>
        <w:t>the student must have completed 2 problems (9 2) and on 15</w:t>
      </w:r>
      <w:r>
        <w:rPr>
          <w:rStyle w:val="HTMLCode"/>
          <w:rFonts w:ascii="Consolas" w:eastAsia="Arial" w:hAnsi="Consolas"/>
          <w:color w:val="212529"/>
          <w:vertAlign w:val="superscript"/>
        </w:rPr>
        <w:t>th</w:t>
      </w:r>
      <w:r>
        <w:rPr>
          <w:rStyle w:val="HTMLCode"/>
          <w:rFonts w:ascii="Consolas" w:eastAsia="Arial" w:hAnsi="Consolas"/>
          <w:color w:val="212529"/>
        </w:rPr>
        <w:t xml:space="preserve"> the student </w:t>
      </w:r>
    </w:p>
    <w:p w14:paraId="4584E776" w14:textId="77777777" w:rsidR="006C0010" w:rsidRDefault="006C0010" w:rsidP="006C0010">
      <w:pPr>
        <w:pStyle w:val="HTMLPreformatted"/>
        <w:shd w:val="clear" w:color="auto" w:fill="F9F9F9"/>
        <w:jc w:val="both"/>
        <w:rPr>
          <w:rStyle w:val="HTMLCode"/>
          <w:rFonts w:ascii="Consolas" w:eastAsia="Arial" w:hAnsi="Consolas"/>
          <w:color w:val="212529"/>
        </w:rPr>
      </w:pPr>
      <w:r>
        <w:rPr>
          <w:rStyle w:val="HTMLCode"/>
          <w:rFonts w:ascii="Consolas" w:eastAsia="Arial" w:hAnsi="Consolas"/>
          <w:color w:val="212529"/>
        </w:rPr>
        <w:t xml:space="preserve">must have completed 7 problems (15, 7) and the student has worked on </w:t>
      </w:r>
    </w:p>
    <w:p w14:paraId="16B07775" w14:textId="77777777" w:rsidR="006C0010" w:rsidRDefault="006C0010" w:rsidP="006C0010">
      <w:pPr>
        <w:pStyle w:val="HTMLPreformatted"/>
        <w:shd w:val="clear" w:color="auto" w:fill="F9F9F9"/>
        <w:jc w:val="both"/>
        <w:rPr>
          <w:rStyle w:val="HTMLCode"/>
          <w:rFonts w:ascii="Consolas" w:eastAsia="Arial" w:hAnsi="Consolas"/>
          <w:color w:val="212529"/>
        </w:rPr>
      </w:pPr>
      <w:r>
        <w:rPr>
          <w:rStyle w:val="HTMLCode"/>
          <w:rFonts w:ascii="Consolas" w:eastAsia="Arial" w:hAnsi="Consolas"/>
          <w:color w:val="212529"/>
        </w:rPr>
        <w:lastRenderedPageBreak/>
        <w:t>three days that is on 10</w:t>
      </w:r>
      <w:r>
        <w:rPr>
          <w:rStyle w:val="HTMLCode"/>
          <w:rFonts w:ascii="Consolas" w:eastAsia="Arial" w:hAnsi="Consolas"/>
          <w:color w:val="212529"/>
          <w:vertAlign w:val="superscript"/>
        </w:rPr>
        <w:t>th</w:t>
      </w:r>
      <w:r>
        <w:rPr>
          <w:rStyle w:val="HTMLCode"/>
          <w:rFonts w:ascii="Consolas" w:eastAsia="Arial" w:hAnsi="Consolas"/>
          <w:color w:val="212529"/>
        </w:rPr>
        <w:t xml:space="preserve"> day he completes 5 problems, 14</w:t>
      </w:r>
      <w:r>
        <w:rPr>
          <w:rStyle w:val="HTMLCode"/>
          <w:rFonts w:ascii="Consolas" w:eastAsia="Arial" w:hAnsi="Consolas"/>
          <w:color w:val="212529"/>
          <w:vertAlign w:val="superscript"/>
        </w:rPr>
        <w:t>th</w:t>
      </w:r>
      <w:r>
        <w:rPr>
          <w:rStyle w:val="HTMLCode"/>
          <w:rFonts w:ascii="Consolas" w:eastAsia="Arial" w:hAnsi="Consolas"/>
          <w:color w:val="212529"/>
        </w:rPr>
        <w:t xml:space="preserve"> day he </w:t>
      </w:r>
    </w:p>
    <w:p w14:paraId="0AE371F7" w14:textId="77777777" w:rsidR="006C0010" w:rsidRDefault="006C0010" w:rsidP="006C0010">
      <w:pPr>
        <w:pStyle w:val="HTMLPreformatted"/>
        <w:shd w:val="clear" w:color="auto" w:fill="F9F9F9"/>
        <w:jc w:val="both"/>
        <w:rPr>
          <w:rStyle w:val="HTMLCode"/>
          <w:rFonts w:ascii="Consolas" w:eastAsia="Arial" w:hAnsi="Consolas"/>
          <w:color w:val="212529"/>
        </w:rPr>
      </w:pPr>
      <w:r>
        <w:rPr>
          <w:rStyle w:val="HTMLCode"/>
          <w:rFonts w:ascii="Consolas" w:eastAsia="Arial" w:hAnsi="Consolas"/>
          <w:color w:val="212529"/>
        </w:rPr>
        <w:t>completes 4 problems and 31</w:t>
      </w:r>
      <w:r>
        <w:rPr>
          <w:rStyle w:val="HTMLCode"/>
          <w:rFonts w:ascii="Consolas" w:eastAsia="Arial" w:hAnsi="Consolas"/>
          <w:color w:val="212529"/>
          <w:vertAlign w:val="superscript"/>
        </w:rPr>
        <w:t>st</w:t>
      </w:r>
      <w:r>
        <w:rPr>
          <w:rStyle w:val="HTMLCode"/>
          <w:rFonts w:ascii="Consolas" w:eastAsia="Arial" w:hAnsi="Consolas"/>
          <w:color w:val="212529"/>
        </w:rPr>
        <w:t xml:space="preserve"> day he completes 1 problem then the </w:t>
      </w:r>
    </w:p>
    <w:p w14:paraId="5297B585" w14:textId="77777777" w:rsidR="006C0010" w:rsidRDefault="006C0010" w:rsidP="006C0010">
      <w:pPr>
        <w:pStyle w:val="HTMLPreformatted"/>
        <w:shd w:val="clear" w:color="auto" w:fill="F9F9F9"/>
        <w:jc w:val="both"/>
        <w:rPr>
          <w:rStyle w:val="HTMLCode"/>
          <w:rFonts w:ascii="Consolas" w:eastAsia="Arial" w:hAnsi="Consolas"/>
          <w:color w:val="212529"/>
        </w:rPr>
      </w:pPr>
      <w:r>
        <w:rPr>
          <w:rStyle w:val="HTMLCode"/>
          <w:rFonts w:ascii="Consolas" w:eastAsia="Arial" w:hAnsi="Consolas"/>
          <w:color w:val="212529"/>
        </w:rPr>
        <w:t xml:space="preserve">student is allowed to participate the competition as he has met </w:t>
      </w:r>
    </w:p>
    <w:p w14:paraId="211B9047" w14:textId="77777777" w:rsidR="006C0010" w:rsidRDefault="006C0010" w:rsidP="006C0010">
      <w:pPr>
        <w:pStyle w:val="HTMLPreformatted"/>
        <w:shd w:val="clear" w:color="auto" w:fill="F9F9F9"/>
        <w:jc w:val="both"/>
        <w:rPr>
          <w:rFonts w:ascii="Consolas" w:hAnsi="Consolas"/>
          <w:color w:val="212529"/>
          <w:sz w:val="21"/>
          <w:szCs w:val="21"/>
        </w:rPr>
      </w:pPr>
      <w:r>
        <w:rPr>
          <w:rStyle w:val="HTMLCode"/>
          <w:rFonts w:ascii="Consolas" w:eastAsia="Arial" w:hAnsi="Consolas"/>
          <w:color w:val="212529"/>
        </w:rPr>
        <w:t>deadline of one schedule out of two.</w:t>
      </w:r>
    </w:p>
    <w:p w14:paraId="397AA8EB"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detials of the schedule by the coach and number of problems solved by a student, write a C++ code to check if that student is allowed for the competition or not.</w:t>
      </w:r>
    </w:p>
    <w:p w14:paraId="31AF10E5" w14:textId="77777777" w:rsidR="006C0010" w:rsidRDefault="006C0010" w:rsidP="006C0010">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2427ECA5" w14:textId="77777777" w:rsidR="006C0010" w:rsidRDefault="006C0010" w:rsidP="006C001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2AAE4C69"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schedules by the coach, m</w:t>
      </w:r>
    </w:p>
    <w:p w14:paraId="7BB62325"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m’ lines contain the number of problems to be solved by the student and the deadline (day number) separated by a space</w:t>
      </w:r>
    </w:p>
    <w:p w14:paraId="156F3BD4"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value of number of days the student works, n</w:t>
      </w:r>
    </w:p>
    <w:p w14:paraId="6756F161"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day number and the number of problems solved by the student separated by a space</w:t>
      </w:r>
    </w:p>
    <w:p w14:paraId="0D770D61" w14:textId="77777777" w:rsidR="006C0010" w:rsidRDefault="006C0010" w:rsidP="006C001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B48EE5F" w14:textId="77777777" w:rsidR="006C0010" w:rsidRDefault="006C0010" w:rsidP="006C001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either Allowed or Denied</w:t>
      </w:r>
    </w:p>
    <w:p w14:paraId="6531C096" w14:textId="54ECB975" w:rsidR="00F229E2" w:rsidRDefault="006C0010" w:rsidP="007E13D1">
      <w:pPr>
        <w:spacing w:after="0"/>
        <w:rPr>
          <w:b/>
          <w:bCs/>
          <w:sz w:val="26"/>
          <w:szCs w:val="26"/>
          <w:lang w:eastAsia="en-IN"/>
        </w:rPr>
      </w:pPr>
      <w:r w:rsidRPr="006C0010">
        <w:rPr>
          <w:b/>
          <w:bCs/>
          <w:sz w:val="26"/>
          <w:szCs w:val="26"/>
          <w:highlight w:val="yellow"/>
          <w:lang w:eastAsia="en-IN"/>
        </w:rPr>
        <w:t>ANS.</w:t>
      </w:r>
    </w:p>
    <w:p w14:paraId="50B9D87C" w14:textId="77777777" w:rsidR="006C0010" w:rsidRPr="006C0010" w:rsidRDefault="006C0010" w:rsidP="006C0010">
      <w:pPr>
        <w:spacing w:after="0"/>
        <w:rPr>
          <w:b/>
          <w:bCs/>
          <w:sz w:val="26"/>
          <w:szCs w:val="26"/>
          <w:lang w:eastAsia="en-IN"/>
        </w:rPr>
      </w:pPr>
      <w:r w:rsidRPr="006C0010">
        <w:rPr>
          <w:b/>
          <w:bCs/>
          <w:sz w:val="26"/>
          <w:szCs w:val="26"/>
          <w:lang w:eastAsia="en-IN"/>
        </w:rPr>
        <w:t>m=int(input())</w:t>
      </w:r>
    </w:p>
    <w:p w14:paraId="04B2F01B" w14:textId="77777777" w:rsidR="006C0010" w:rsidRPr="006C0010" w:rsidRDefault="006C0010" w:rsidP="006C0010">
      <w:pPr>
        <w:spacing w:after="0"/>
        <w:rPr>
          <w:b/>
          <w:bCs/>
          <w:sz w:val="26"/>
          <w:szCs w:val="26"/>
          <w:lang w:eastAsia="en-IN"/>
        </w:rPr>
      </w:pPr>
      <w:r w:rsidRPr="006C0010">
        <w:rPr>
          <w:b/>
          <w:bCs/>
          <w:sz w:val="26"/>
          <w:szCs w:val="26"/>
          <w:lang w:eastAsia="en-IN"/>
        </w:rPr>
        <w:t>deadlines=[tuple(map(int,input().split())) for i in range(m)]</w:t>
      </w:r>
    </w:p>
    <w:p w14:paraId="5FB1F43A" w14:textId="77777777" w:rsidR="006C0010" w:rsidRPr="006C0010" w:rsidRDefault="006C0010" w:rsidP="006C0010">
      <w:pPr>
        <w:spacing w:after="0"/>
        <w:rPr>
          <w:b/>
          <w:bCs/>
          <w:sz w:val="26"/>
          <w:szCs w:val="26"/>
          <w:lang w:eastAsia="en-IN"/>
        </w:rPr>
      </w:pPr>
      <w:r w:rsidRPr="006C0010">
        <w:rPr>
          <w:b/>
          <w:bCs/>
          <w:sz w:val="26"/>
          <w:szCs w:val="26"/>
          <w:lang w:eastAsia="en-IN"/>
        </w:rPr>
        <w:t>stud_exec=[tuple(map(int,input().split())) for i in range(int(input()))]</w:t>
      </w:r>
    </w:p>
    <w:p w14:paraId="48F34CA8" w14:textId="77777777" w:rsidR="006C0010" w:rsidRPr="006C0010" w:rsidRDefault="006C0010" w:rsidP="006C0010">
      <w:pPr>
        <w:spacing w:after="0"/>
        <w:rPr>
          <w:b/>
          <w:bCs/>
          <w:sz w:val="26"/>
          <w:szCs w:val="26"/>
          <w:lang w:eastAsia="en-IN"/>
        </w:rPr>
      </w:pPr>
    </w:p>
    <w:p w14:paraId="38D09EFA" w14:textId="77777777" w:rsidR="006C0010" w:rsidRPr="006C0010" w:rsidRDefault="006C0010" w:rsidP="006C0010">
      <w:pPr>
        <w:spacing w:after="0"/>
        <w:rPr>
          <w:b/>
          <w:bCs/>
          <w:sz w:val="26"/>
          <w:szCs w:val="26"/>
          <w:lang w:eastAsia="en-IN"/>
        </w:rPr>
      </w:pPr>
      <w:r w:rsidRPr="006C0010">
        <w:rPr>
          <w:b/>
          <w:bCs/>
          <w:sz w:val="26"/>
          <w:szCs w:val="26"/>
          <w:lang w:eastAsia="en-IN"/>
        </w:rPr>
        <w:t>d_completed,j,solved= 0,0,0</w:t>
      </w:r>
    </w:p>
    <w:p w14:paraId="366F9D69" w14:textId="77777777" w:rsidR="006C0010" w:rsidRPr="006C0010" w:rsidRDefault="006C0010" w:rsidP="006C0010">
      <w:pPr>
        <w:spacing w:after="0"/>
        <w:rPr>
          <w:b/>
          <w:bCs/>
          <w:sz w:val="26"/>
          <w:szCs w:val="26"/>
          <w:lang w:eastAsia="en-IN"/>
        </w:rPr>
      </w:pPr>
    </w:p>
    <w:p w14:paraId="72F68EA5" w14:textId="77777777" w:rsidR="006C0010" w:rsidRPr="006C0010" w:rsidRDefault="006C0010" w:rsidP="006C0010">
      <w:pPr>
        <w:spacing w:after="0"/>
        <w:rPr>
          <w:b/>
          <w:bCs/>
          <w:sz w:val="26"/>
          <w:szCs w:val="26"/>
          <w:lang w:eastAsia="en-IN"/>
        </w:rPr>
      </w:pPr>
      <w:r w:rsidRPr="006C0010">
        <w:rPr>
          <w:b/>
          <w:bCs/>
          <w:sz w:val="26"/>
          <w:szCs w:val="26"/>
          <w:lang w:eastAsia="en-IN"/>
        </w:rPr>
        <w:t>for i in deadlines:</w:t>
      </w:r>
    </w:p>
    <w:p w14:paraId="77CB5769" w14:textId="77777777" w:rsidR="006C0010" w:rsidRPr="006C0010" w:rsidRDefault="006C0010" w:rsidP="006C0010">
      <w:pPr>
        <w:spacing w:after="0"/>
        <w:rPr>
          <w:b/>
          <w:bCs/>
          <w:sz w:val="26"/>
          <w:szCs w:val="26"/>
          <w:lang w:eastAsia="en-IN"/>
        </w:rPr>
      </w:pPr>
      <w:r w:rsidRPr="006C0010">
        <w:rPr>
          <w:b/>
          <w:bCs/>
          <w:sz w:val="26"/>
          <w:szCs w:val="26"/>
          <w:lang w:eastAsia="en-IN"/>
        </w:rPr>
        <w:t xml:space="preserve">    while stud_exec[j][0] &lt; i[0]:</w:t>
      </w:r>
    </w:p>
    <w:p w14:paraId="4EE54091" w14:textId="77777777" w:rsidR="006C0010" w:rsidRPr="006C0010" w:rsidRDefault="006C0010" w:rsidP="006C0010">
      <w:pPr>
        <w:spacing w:after="0"/>
        <w:rPr>
          <w:b/>
          <w:bCs/>
          <w:sz w:val="26"/>
          <w:szCs w:val="26"/>
          <w:lang w:eastAsia="en-IN"/>
        </w:rPr>
      </w:pPr>
      <w:r w:rsidRPr="006C0010">
        <w:rPr>
          <w:b/>
          <w:bCs/>
          <w:sz w:val="26"/>
          <w:szCs w:val="26"/>
          <w:lang w:eastAsia="en-IN"/>
        </w:rPr>
        <w:t xml:space="preserve">        if j &gt; len(stud_exec)-2: break;</w:t>
      </w:r>
    </w:p>
    <w:p w14:paraId="4BEAEA65" w14:textId="77777777" w:rsidR="006C0010" w:rsidRPr="006C0010" w:rsidRDefault="006C0010" w:rsidP="006C0010">
      <w:pPr>
        <w:spacing w:after="0"/>
        <w:rPr>
          <w:b/>
          <w:bCs/>
          <w:sz w:val="26"/>
          <w:szCs w:val="26"/>
          <w:lang w:eastAsia="en-IN"/>
        </w:rPr>
      </w:pPr>
      <w:r w:rsidRPr="006C0010">
        <w:rPr>
          <w:b/>
          <w:bCs/>
          <w:sz w:val="26"/>
          <w:szCs w:val="26"/>
          <w:lang w:eastAsia="en-IN"/>
        </w:rPr>
        <w:t xml:space="preserve">        solved+=stud_exec[j][1]</w:t>
      </w:r>
    </w:p>
    <w:p w14:paraId="0E2EF7DD" w14:textId="77777777" w:rsidR="006C0010" w:rsidRPr="006C0010" w:rsidRDefault="006C0010" w:rsidP="006C0010">
      <w:pPr>
        <w:spacing w:after="0"/>
        <w:rPr>
          <w:b/>
          <w:bCs/>
          <w:sz w:val="26"/>
          <w:szCs w:val="26"/>
          <w:lang w:eastAsia="en-IN"/>
        </w:rPr>
      </w:pPr>
      <w:r w:rsidRPr="006C0010">
        <w:rPr>
          <w:b/>
          <w:bCs/>
          <w:sz w:val="26"/>
          <w:szCs w:val="26"/>
          <w:lang w:eastAsia="en-IN"/>
        </w:rPr>
        <w:t xml:space="preserve">        j+=1</w:t>
      </w:r>
    </w:p>
    <w:p w14:paraId="3AE7A497" w14:textId="77777777" w:rsidR="006C0010" w:rsidRPr="006C0010" w:rsidRDefault="006C0010" w:rsidP="006C0010">
      <w:pPr>
        <w:spacing w:after="0"/>
        <w:rPr>
          <w:b/>
          <w:bCs/>
          <w:sz w:val="26"/>
          <w:szCs w:val="26"/>
          <w:lang w:eastAsia="en-IN"/>
        </w:rPr>
      </w:pPr>
      <w:r w:rsidRPr="006C0010">
        <w:rPr>
          <w:b/>
          <w:bCs/>
          <w:sz w:val="26"/>
          <w:szCs w:val="26"/>
          <w:lang w:eastAsia="en-IN"/>
        </w:rPr>
        <w:t xml:space="preserve">    if solved&gt;=i[1]: d_completed+=1</w:t>
      </w:r>
    </w:p>
    <w:p w14:paraId="63A1FD62" w14:textId="77777777" w:rsidR="006C0010" w:rsidRPr="006C0010" w:rsidRDefault="006C0010" w:rsidP="006C0010">
      <w:pPr>
        <w:spacing w:after="0"/>
        <w:rPr>
          <w:b/>
          <w:bCs/>
          <w:sz w:val="26"/>
          <w:szCs w:val="26"/>
          <w:lang w:eastAsia="en-IN"/>
        </w:rPr>
      </w:pPr>
      <w:r w:rsidRPr="006C0010">
        <w:rPr>
          <w:b/>
          <w:bCs/>
          <w:sz w:val="26"/>
          <w:szCs w:val="26"/>
          <w:lang w:eastAsia="en-IN"/>
        </w:rPr>
        <w:t xml:space="preserve">    </w:t>
      </w:r>
    </w:p>
    <w:p w14:paraId="58829236" w14:textId="77777777" w:rsidR="006C0010" w:rsidRPr="006C0010" w:rsidRDefault="006C0010" w:rsidP="006C0010">
      <w:pPr>
        <w:spacing w:after="0"/>
        <w:rPr>
          <w:b/>
          <w:bCs/>
          <w:sz w:val="26"/>
          <w:szCs w:val="26"/>
          <w:lang w:eastAsia="en-IN"/>
        </w:rPr>
      </w:pPr>
      <w:r w:rsidRPr="006C0010">
        <w:rPr>
          <w:b/>
          <w:bCs/>
          <w:sz w:val="26"/>
          <w:szCs w:val="26"/>
          <w:lang w:eastAsia="en-IN"/>
        </w:rPr>
        <w:t>if m%2==0 and d_completed&gt;=m//2: print("Allowed"); exit()</w:t>
      </w:r>
    </w:p>
    <w:p w14:paraId="242FF3E4" w14:textId="77777777" w:rsidR="006C0010" w:rsidRPr="006C0010" w:rsidRDefault="006C0010" w:rsidP="006C0010">
      <w:pPr>
        <w:spacing w:after="0"/>
        <w:rPr>
          <w:b/>
          <w:bCs/>
          <w:sz w:val="26"/>
          <w:szCs w:val="26"/>
          <w:lang w:eastAsia="en-IN"/>
        </w:rPr>
      </w:pPr>
      <w:r w:rsidRPr="006C0010">
        <w:rPr>
          <w:b/>
          <w:bCs/>
          <w:sz w:val="26"/>
          <w:szCs w:val="26"/>
          <w:lang w:eastAsia="en-IN"/>
        </w:rPr>
        <w:t>if m%2!=0 and d_completed&gt;=(m+1)//2 : print("Allowed"); exit()</w:t>
      </w:r>
    </w:p>
    <w:p w14:paraId="4E1F419B" w14:textId="3475278D" w:rsidR="006C0010" w:rsidRDefault="006C0010" w:rsidP="006C0010">
      <w:pPr>
        <w:spacing w:after="0"/>
        <w:rPr>
          <w:b/>
          <w:bCs/>
          <w:sz w:val="26"/>
          <w:szCs w:val="26"/>
          <w:lang w:eastAsia="en-IN"/>
        </w:rPr>
      </w:pPr>
      <w:r w:rsidRPr="006C0010">
        <w:rPr>
          <w:b/>
          <w:bCs/>
          <w:sz w:val="26"/>
          <w:szCs w:val="26"/>
          <w:lang w:eastAsia="en-IN"/>
        </w:rPr>
        <w:t>print("Denied")</w:t>
      </w:r>
    </w:p>
    <w:p w14:paraId="0D7B1F3F" w14:textId="476A7141" w:rsidR="00F523D1" w:rsidRDefault="00F523D1" w:rsidP="006C0010">
      <w:pPr>
        <w:spacing w:after="0"/>
        <w:rPr>
          <w:b/>
          <w:bCs/>
          <w:sz w:val="26"/>
          <w:szCs w:val="26"/>
          <w:lang w:eastAsia="en-IN"/>
        </w:rPr>
      </w:pPr>
    </w:p>
    <w:p w14:paraId="59879B62" w14:textId="0305C9F5" w:rsidR="00F523D1" w:rsidRDefault="00F523D1" w:rsidP="006C0010">
      <w:pPr>
        <w:spacing w:after="0"/>
        <w:rPr>
          <w:b/>
          <w:bCs/>
          <w:sz w:val="26"/>
          <w:szCs w:val="26"/>
          <w:lang w:eastAsia="en-IN"/>
        </w:rPr>
      </w:pPr>
      <w:r w:rsidRPr="00F523D1">
        <w:rPr>
          <w:b/>
          <w:bCs/>
          <w:sz w:val="26"/>
          <w:szCs w:val="26"/>
          <w:highlight w:val="yellow"/>
          <w:lang w:eastAsia="en-IN"/>
        </w:rPr>
        <w:t>C++ CODE:</w:t>
      </w:r>
    </w:p>
    <w:p w14:paraId="1217A800" w14:textId="77777777" w:rsidR="00F523D1" w:rsidRPr="00F523D1" w:rsidRDefault="00F523D1" w:rsidP="00F523D1">
      <w:pPr>
        <w:spacing w:after="0"/>
        <w:rPr>
          <w:b/>
          <w:bCs/>
          <w:sz w:val="26"/>
          <w:szCs w:val="26"/>
          <w:lang w:eastAsia="en-IN"/>
        </w:rPr>
      </w:pPr>
      <w:r w:rsidRPr="00F523D1">
        <w:rPr>
          <w:b/>
          <w:bCs/>
          <w:sz w:val="26"/>
          <w:szCs w:val="26"/>
          <w:lang w:eastAsia="en-IN"/>
        </w:rPr>
        <w:lastRenderedPageBreak/>
        <w:t>#include &lt;iostream&gt;</w:t>
      </w:r>
    </w:p>
    <w:p w14:paraId="3094CCA3" w14:textId="77777777" w:rsidR="00F523D1" w:rsidRPr="00F523D1" w:rsidRDefault="00F523D1" w:rsidP="00F523D1">
      <w:pPr>
        <w:spacing w:after="0"/>
        <w:rPr>
          <w:b/>
          <w:bCs/>
          <w:sz w:val="26"/>
          <w:szCs w:val="26"/>
          <w:lang w:eastAsia="en-IN"/>
        </w:rPr>
      </w:pPr>
      <w:r w:rsidRPr="00F523D1">
        <w:rPr>
          <w:b/>
          <w:bCs/>
          <w:sz w:val="26"/>
          <w:szCs w:val="26"/>
          <w:lang w:eastAsia="en-IN"/>
        </w:rPr>
        <w:t>#include &lt;vector&gt;</w:t>
      </w:r>
    </w:p>
    <w:p w14:paraId="577B4B60" w14:textId="77777777" w:rsidR="00F523D1" w:rsidRPr="00F523D1" w:rsidRDefault="00F523D1" w:rsidP="00F523D1">
      <w:pPr>
        <w:spacing w:after="0"/>
        <w:rPr>
          <w:b/>
          <w:bCs/>
          <w:sz w:val="26"/>
          <w:szCs w:val="26"/>
          <w:lang w:eastAsia="en-IN"/>
        </w:rPr>
      </w:pPr>
      <w:r w:rsidRPr="00F523D1">
        <w:rPr>
          <w:b/>
          <w:bCs/>
          <w:sz w:val="26"/>
          <w:szCs w:val="26"/>
          <w:lang w:eastAsia="en-IN"/>
        </w:rPr>
        <w:t>#include &lt;cstdlib&gt;</w:t>
      </w:r>
    </w:p>
    <w:p w14:paraId="30078AA0" w14:textId="77777777" w:rsidR="00F523D1" w:rsidRPr="00F523D1" w:rsidRDefault="00F523D1" w:rsidP="00F523D1">
      <w:pPr>
        <w:spacing w:after="0"/>
        <w:rPr>
          <w:b/>
          <w:bCs/>
          <w:sz w:val="26"/>
          <w:szCs w:val="26"/>
          <w:lang w:eastAsia="en-IN"/>
        </w:rPr>
      </w:pPr>
      <w:r w:rsidRPr="00F523D1">
        <w:rPr>
          <w:b/>
          <w:bCs/>
          <w:sz w:val="26"/>
          <w:szCs w:val="26"/>
          <w:lang w:eastAsia="en-IN"/>
        </w:rPr>
        <w:t>using namespace std;</w:t>
      </w:r>
    </w:p>
    <w:p w14:paraId="2C5DF36B" w14:textId="77777777" w:rsidR="00F523D1" w:rsidRPr="00F523D1" w:rsidRDefault="00F523D1" w:rsidP="00F523D1">
      <w:pPr>
        <w:spacing w:after="0"/>
        <w:rPr>
          <w:b/>
          <w:bCs/>
          <w:sz w:val="26"/>
          <w:szCs w:val="26"/>
          <w:lang w:eastAsia="en-IN"/>
        </w:rPr>
      </w:pPr>
      <w:r w:rsidRPr="00F523D1">
        <w:rPr>
          <w:b/>
          <w:bCs/>
          <w:sz w:val="26"/>
          <w:szCs w:val="26"/>
          <w:lang w:eastAsia="en-IN"/>
        </w:rPr>
        <w:t>int main(){</w:t>
      </w:r>
    </w:p>
    <w:p w14:paraId="2B501ACD" w14:textId="77777777" w:rsidR="00F523D1" w:rsidRPr="00F523D1" w:rsidRDefault="00F523D1" w:rsidP="00F523D1">
      <w:pPr>
        <w:spacing w:after="0"/>
        <w:rPr>
          <w:b/>
          <w:bCs/>
          <w:sz w:val="26"/>
          <w:szCs w:val="26"/>
          <w:lang w:eastAsia="en-IN"/>
        </w:rPr>
      </w:pPr>
      <w:r w:rsidRPr="00F523D1">
        <w:rPr>
          <w:b/>
          <w:bCs/>
          <w:sz w:val="26"/>
          <w:szCs w:val="26"/>
          <w:lang w:eastAsia="en-IN"/>
        </w:rPr>
        <w:t xml:space="preserve">    int m,n;</w:t>
      </w:r>
    </w:p>
    <w:p w14:paraId="3B20F687" w14:textId="77777777" w:rsidR="00F523D1" w:rsidRPr="00F523D1" w:rsidRDefault="00F523D1" w:rsidP="00F523D1">
      <w:pPr>
        <w:spacing w:after="0"/>
        <w:rPr>
          <w:b/>
          <w:bCs/>
          <w:sz w:val="26"/>
          <w:szCs w:val="26"/>
          <w:lang w:eastAsia="en-IN"/>
        </w:rPr>
      </w:pPr>
      <w:r w:rsidRPr="00F523D1">
        <w:rPr>
          <w:b/>
          <w:bCs/>
          <w:sz w:val="26"/>
          <w:szCs w:val="26"/>
          <w:lang w:eastAsia="en-IN"/>
        </w:rPr>
        <w:t xml:space="preserve">    cin&gt;&gt;m;</w:t>
      </w:r>
    </w:p>
    <w:p w14:paraId="7A9E5A87" w14:textId="77777777" w:rsidR="00F523D1" w:rsidRPr="00F523D1" w:rsidRDefault="00F523D1" w:rsidP="00F523D1">
      <w:pPr>
        <w:spacing w:after="0"/>
        <w:rPr>
          <w:b/>
          <w:bCs/>
          <w:sz w:val="26"/>
          <w:szCs w:val="26"/>
          <w:lang w:eastAsia="en-IN"/>
        </w:rPr>
      </w:pPr>
      <w:r w:rsidRPr="00F523D1">
        <w:rPr>
          <w:b/>
          <w:bCs/>
          <w:sz w:val="26"/>
          <w:szCs w:val="26"/>
          <w:lang w:eastAsia="en-IN"/>
        </w:rPr>
        <w:t xml:space="preserve">    vector &lt;pair&lt;int,int&gt;&gt; deadlines(m);</w:t>
      </w:r>
    </w:p>
    <w:p w14:paraId="2803E3CE" w14:textId="77777777" w:rsidR="00F523D1" w:rsidRPr="00F523D1" w:rsidRDefault="00F523D1" w:rsidP="00F523D1">
      <w:pPr>
        <w:spacing w:after="0"/>
        <w:rPr>
          <w:b/>
          <w:bCs/>
          <w:sz w:val="26"/>
          <w:szCs w:val="26"/>
          <w:lang w:eastAsia="en-IN"/>
        </w:rPr>
      </w:pPr>
      <w:r w:rsidRPr="00F523D1">
        <w:rPr>
          <w:b/>
          <w:bCs/>
          <w:sz w:val="26"/>
          <w:szCs w:val="26"/>
          <w:lang w:eastAsia="en-IN"/>
        </w:rPr>
        <w:t xml:space="preserve">    for(int i=0;i&lt;m;i++){</w:t>
      </w:r>
    </w:p>
    <w:p w14:paraId="38472BEE" w14:textId="77777777" w:rsidR="00F523D1" w:rsidRPr="00F523D1" w:rsidRDefault="00F523D1" w:rsidP="00F523D1">
      <w:pPr>
        <w:spacing w:after="0"/>
        <w:rPr>
          <w:b/>
          <w:bCs/>
          <w:sz w:val="26"/>
          <w:szCs w:val="26"/>
          <w:lang w:eastAsia="en-IN"/>
        </w:rPr>
      </w:pPr>
      <w:r w:rsidRPr="00F523D1">
        <w:rPr>
          <w:b/>
          <w:bCs/>
          <w:sz w:val="26"/>
          <w:szCs w:val="26"/>
          <w:lang w:eastAsia="en-IN"/>
        </w:rPr>
        <w:t xml:space="preserve">        cin&gt;&gt;deadlines[i].first&gt;&gt;deadlines[i].second;</w:t>
      </w:r>
    </w:p>
    <w:p w14:paraId="1D6D17FD" w14:textId="77777777" w:rsidR="00F523D1" w:rsidRPr="00F523D1" w:rsidRDefault="00F523D1" w:rsidP="00F523D1">
      <w:pPr>
        <w:spacing w:after="0"/>
        <w:rPr>
          <w:b/>
          <w:bCs/>
          <w:sz w:val="26"/>
          <w:szCs w:val="26"/>
          <w:lang w:eastAsia="en-IN"/>
        </w:rPr>
      </w:pPr>
      <w:r w:rsidRPr="00F523D1">
        <w:rPr>
          <w:b/>
          <w:bCs/>
          <w:sz w:val="26"/>
          <w:szCs w:val="26"/>
          <w:lang w:eastAsia="en-IN"/>
        </w:rPr>
        <w:t xml:space="preserve">    }</w:t>
      </w:r>
    </w:p>
    <w:p w14:paraId="7D3E062B" w14:textId="77777777" w:rsidR="00F523D1" w:rsidRPr="00F523D1" w:rsidRDefault="00F523D1" w:rsidP="00F523D1">
      <w:pPr>
        <w:spacing w:after="0"/>
        <w:rPr>
          <w:b/>
          <w:bCs/>
          <w:sz w:val="26"/>
          <w:szCs w:val="26"/>
          <w:lang w:eastAsia="en-IN"/>
        </w:rPr>
      </w:pPr>
      <w:r w:rsidRPr="00F523D1">
        <w:rPr>
          <w:b/>
          <w:bCs/>
          <w:sz w:val="26"/>
          <w:szCs w:val="26"/>
          <w:lang w:eastAsia="en-IN"/>
        </w:rPr>
        <w:t xml:space="preserve">    cin&gt;&gt;n;</w:t>
      </w:r>
    </w:p>
    <w:p w14:paraId="4F7FA7D7" w14:textId="77777777" w:rsidR="00F523D1" w:rsidRPr="00F523D1" w:rsidRDefault="00F523D1" w:rsidP="00F523D1">
      <w:pPr>
        <w:spacing w:after="0"/>
        <w:rPr>
          <w:b/>
          <w:bCs/>
          <w:sz w:val="26"/>
          <w:szCs w:val="26"/>
          <w:lang w:eastAsia="en-IN"/>
        </w:rPr>
      </w:pPr>
      <w:r w:rsidRPr="00F523D1">
        <w:rPr>
          <w:b/>
          <w:bCs/>
          <w:sz w:val="26"/>
          <w:szCs w:val="26"/>
          <w:lang w:eastAsia="en-IN"/>
        </w:rPr>
        <w:t xml:space="preserve">    vector &lt;pair&lt;int,int&gt;&gt; stud_exec(n);</w:t>
      </w:r>
    </w:p>
    <w:p w14:paraId="6F56C5A2" w14:textId="77777777" w:rsidR="00F523D1" w:rsidRPr="00F523D1" w:rsidRDefault="00F523D1" w:rsidP="00F523D1">
      <w:pPr>
        <w:spacing w:after="0"/>
        <w:rPr>
          <w:b/>
          <w:bCs/>
          <w:sz w:val="26"/>
          <w:szCs w:val="26"/>
          <w:lang w:eastAsia="en-IN"/>
        </w:rPr>
      </w:pPr>
      <w:r w:rsidRPr="00F523D1">
        <w:rPr>
          <w:b/>
          <w:bCs/>
          <w:sz w:val="26"/>
          <w:szCs w:val="26"/>
          <w:lang w:eastAsia="en-IN"/>
        </w:rPr>
        <w:t xml:space="preserve">    for(int i=0;i&lt;n;i++){</w:t>
      </w:r>
    </w:p>
    <w:p w14:paraId="6EE8D295" w14:textId="77777777" w:rsidR="00F523D1" w:rsidRPr="00F523D1" w:rsidRDefault="00F523D1" w:rsidP="00F523D1">
      <w:pPr>
        <w:spacing w:after="0"/>
        <w:rPr>
          <w:b/>
          <w:bCs/>
          <w:sz w:val="26"/>
          <w:szCs w:val="26"/>
          <w:lang w:eastAsia="en-IN"/>
        </w:rPr>
      </w:pPr>
      <w:r w:rsidRPr="00F523D1">
        <w:rPr>
          <w:b/>
          <w:bCs/>
          <w:sz w:val="26"/>
          <w:szCs w:val="26"/>
          <w:lang w:eastAsia="en-IN"/>
        </w:rPr>
        <w:t xml:space="preserve">        cin&gt;&gt;stud_exec[i].first&gt;&gt;stud_exec[i].second;</w:t>
      </w:r>
    </w:p>
    <w:p w14:paraId="74E38C58" w14:textId="77777777" w:rsidR="00F523D1" w:rsidRPr="00F523D1" w:rsidRDefault="00F523D1" w:rsidP="00F523D1">
      <w:pPr>
        <w:spacing w:after="0"/>
        <w:rPr>
          <w:b/>
          <w:bCs/>
          <w:sz w:val="26"/>
          <w:szCs w:val="26"/>
          <w:lang w:eastAsia="en-IN"/>
        </w:rPr>
      </w:pPr>
      <w:r w:rsidRPr="00F523D1">
        <w:rPr>
          <w:b/>
          <w:bCs/>
          <w:sz w:val="26"/>
          <w:szCs w:val="26"/>
          <w:lang w:eastAsia="en-IN"/>
        </w:rPr>
        <w:t xml:space="preserve">    }</w:t>
      </w:r>
    </w:p>
    <w:p w14:paraId="588C13AA" w14:textId="77777777" w:rsidR="00F523D1" w:rsidRPr="00F523D1" w:rsidRDefault="00F523D1" w:rsidP="00F523D1">
      <w:pPr>
        <w:spacing w:after="0"/>
        <w:rPr>
          <w:b/>
          <w:bCs/>
          <w:sz w:val="26"/>
          <w:szCs w:val="26"/>
          <w:lang w:eastAsia="en-IN"/>
        </w:rPr>
      </w:pPr>
      <w:r w:rsidRPr="00F523D1">
        <w:rPr>
          <w:b/>
          <w:bCs/>
          <w:sz w:val="26"/>
          <w:szCs w:val="26"/>
          <w:lang w:eastAsia="en-IN"/>
        </w:rPr>
        <w:t xml:space="preserve">    int d_completed=0,solved=0,j=0;</w:t>
      </w:r>
    </w:p>
    <w:p w14:paraId="10DB38CD" w14:textId="77777777" w:rsidR="00F523D1" w:rsidRPr="00F523D1" w:rsidRDefault="00F523D1" w:rsidP="00F523D1">
      <w:pPr>
        <w:spacing w:after="0"/>
        <w:rPr>
          <w:b/>
          <w:bCs/>
          <w:sz w:val="26"/>
          <w:szCs w:val="26"/>
          <w:lang w:eastAsia="en-IN"/>
        </w:rPr>
      </w:pPr>
      <w:r w:rsidRPr="00F523D1">
        <w:rPr>
          <w:b/>
          <w:bCs/>
          <w:sz w:val="26"/>
          <w:szCs w:val="26"/>
          <w:lang w:eastAsia="en-IN"/>
        </w:rPr>
        <w:t xml:space="preserve">    vector &lt;pair&lt;int,int&gt;&gt; :: iterator it;</w:t>
      </w:r>
    </w:p>
    <w:p w14:paraId="451ED45C" w14:textId="77777777" w:rsidR="00F523D1" w:rsidRPr="00F523D1" w:rsidRDefault="00F523D1" w:rsidP="00F523D1">
      <w:pPr>
        <w:spacing w:after="0"/>
        <w:rPr>
          <w:b/>
          <w:bCs/>
          <w:sz w:val="26"/>
          <w:szCs w:val="26"/>
          <w:lang w:eastAsia="en-IN"/>
        </w:rPr>
      </w:pPr>
      <w:r w:rsidRPr="00F523D1">
        <w:rPr>
          <w:b/>
          <w:bCs/>
          <w:sz w:val="26"/>
          <w:szCs w:val="26"/>
          <w:lang w:eastAsia="en-IN"/>
        </w:rPr>
        <w:t xml:space="preserve">    for(it=deadlines.begin(); it!=deadlines.end(); it++){</w:t>
      </w:r>
    </w:p>
    <w:p w14:paraId="4AC596A0" w14:textId="77777777" w:rsidR="00F523D1" w:rsidRPr="00F523D1" w:rsidRDefault="00F523D1" w:rsidP="00F523D1">
      <w:pPr>
        <w:spacing w:after="0"/>
        <w:rPr>
          <w:b/>
          <w:bCs/>
          <w:sz w:val="26"/>
          <w:szCs w:val="26"/>
          <w:lang w:eastAsia="en-IN"/>
        </w:rPr>
      </w:pPr>
      <w:r w:rsidRPr="00F523D1">
        <w:rPr>
          <w:b/>
          <w:bCs/>
          <w:sz w:val="26"/>
          <w:szCs w:val="26"/>
          <w:lang w:eastAsia="en-IN"/>
        </w:rPr>
        <w:t xml:space="preserve">        while(stud_exec[j].first &lt; it-&gt;first){</w:t>
      </w:r>
    </w:p>
    <w:p w14:paraId="193063BA" w14:textId="0C82F2AA" w:rsidR="00F523D1" w:rsidRPr="00F523D1" w:rsidRDefault="00F523D1" w:rsidP="00F523D1">
      <w:pPr>
        <w:spacing w:after="0"/>
        <w:rPr>
          <w:b/>
          <w:bCs/>
          <w:sz w:val="26"/>
          <w:szCs w:val="26"/>
          <w:lang w:eastAsia="en-IN"/>
        </w:rPr>
      </w:pPr>
      <w:r w:rsidRPr="00F523D1">
        <w:rPr>
          <w:b/>
          <w:bCs/>
          <w:sz w:val="26"/>
          <w:szCs w:val="26"/>
          <w:lang w:eastAsia="en-IN"/>
        </w:rPr>
        <w:t xml:space="preserve">            if (j &gt; </w:t>
      </w:r>
      <w:r w:rsidR="00453624">
        <w:rPr>
          <w:b/>
          <w:bCs/>
          <w:sz w:val="26"/>
          <w:szCs w:val="26"/>
          <w:lang w:eastAsia="en-IN"/>
        </w:rPr>
        <w:t>n</w:t>
      </w:r>
      <w:r w:rsidRPr="00F523D1">
        <w:rPr>
          <w:b/>
          <w:bCs/>
          <w:sz w:val="26"/>
          <w:szCs w:val="26"/>
          <w:lang w:eastAsia="en-IN"/>
        </w:rPr>
        <w:t>-2) { break; }</w:t>
      </w:r>
    </w:p>
    <w:p w14:paraId="706E83C0" w14:textId="77777777" w:rsidR="00F523D1" w:rsidRPr="00F523D1" w:rsidRDefault="00F523D1" w:rsidP="00F523D1">
      <w:pPr>
        <w:spacing w:after="0"/>
        <w:rPr>
          <w:b/>
          <w:bCs/>
          <w:sz w:val="26"/>
          <w:szCs w:val="26"/>
          <w:lang w:eastAsia="en-IN"/>
        </w:rPr>
      </w:pPr>
      <w:r w:rsidRPr="00F523D1">
        <w:rPr>
          <w:b/>
          <w:bCs/>
          <w:sz w:val="26"/>
          <w:szCs w:val="26"/>
          <w:lang w:eastAsia="en-IN"/>
        </w:rPr>
        <w:t xml:space="preserve">            solved += stud_exec[j].second;</w:t>
      </w:r>
    </w:p>
    <w:p w14:paraId="5AC14AE5" w14:textId="77777777" w:rsidR="00F523D1" w:rsidRPr="00F523D1" w:rsidRDefault="00F523D1" w:rsidP="00F523D1">
      <w:pPr>
        <w:spacing w:after="0"/>
        <w:rPr>
          <w:b/>
          <w:bCs/>
          <w:sz w:val="26"/>
          <w:szCs w:val="26"/>
          <w:lang w:eastAsia="en-IN"/>
        </w:rPr>
      </w:pPr>
      <w:r w:rsidRPr="00F523D1">
        <w:rPr>
          <w:b/>
          <w:bCs/>
          <w:sz w:val="26"/>
          <w:szCs w:val="26"/>
          <w:lang w:eastAsia="en-IN"/>
        </w:rPr>
        <w:t xml:space="preserve">            j++;</w:t>
      </w:r>
    </w:p>
    <w:p w14:paraId="44630DA1" w14:textId="77777777" w:rsidR="00F523D1" w:rsidRPr="00F523D1" w:rsidRDefault="00F523D1" w:rsidP="00F523D1">
      <w:pPr>
        <w:spacing w:after="0"/>
        <w:rPr>
          <w:b/>
          <w:bCs/>
          <w:sz w:val="26"/>
          <w:szCs w:val="26"/>
          <w:lang w:eastAsia="en-IN"/>
        </w:rPr>
      </w:pPr>
      <w:r w:rsidRPr="00F523D1">
        <w:rPr>
          <w:b/>
          <w:bCs/>
          <w:sz w:val="26"/>
          <w:szCs w:val="26"/>
          <w:lang w:eastAsia="en-IN"/>
        </w:rPr>
        <w:t xml:space="preserve">        }</w:t>
      </w:r>
    </w:p>
    <w:p w14:paraId="270EBC8C" w14:textId="77777777" w:rsidR="00F523D1" w:rsidRPr="00F523D1" w:rsidRDefault="00F523D1" w:rsidP="00F523D1">
      <w:pPr>
        <w:spacing w:after="0"/>
        <w:rPr>
          <w:b/>
          <w:bCs/>
          <w:sz w:val="26"/>
          <w:szCs w:val="26"/>
          <w:lang w:eastAsia="en-IN"/>
        </w:rPr>
      </w:pPr>
      <w:r w:rsidRPr="00F523D1">
        <w:rPr>
          <w:b/>
          <w:bCs/>
          <w:sz w:val="26"/>
          <w:szCs w:val="26"/>
          <w:lang w:eastAsia="en-IN"/>
        </w:rPr>
        <w:t xml:space="preserve">    if (solved &gt;= it-&gt;second) { d_completed++; }</w:t>
      </w:r>
    </w:p>
    <w:p w14:paraId="7B63FF47" w14:textId="77777777" w:rsidR="00F523D1" w:rsidRPr="00F523D1" w:rsidRDefault="00F523D1" w:rsidP="00F523D1">
      <w:pPr>
        <w:spacing w:after="0"/>
        <w:rPr>
          <w:b/>
          <w:bCs/>
          <w:sz w:val="26"/>
          <w:szCs w:val="26"/>
          <w:lang w:eastAsia="en-IN"/>
        </w:rPr>
      </w:pPr>
      <w:r w:rsidRPr="00F523D1">
        <w:rPr>
          <w:b/>
          <w:bCs/>
          <w:sz w:val="26"/>
          <w:szCs w:val="26"/>
          <w:lang w:eastAsia="en-IN"/>
        </w:rPr>
        <w:t xml:space="preserve">    }</w:t>
      </w:r>
    </w:p>
    <w:p w14:paraId="46453E61" w14:textId="77777777" w:rsidR="00F523D1" w:rsidRPr="00F523D1" w:rsidRDefault="00F523D1" w:rsidP="00F523D1">
      <w:pPr>
        <w:spacing w:after="0"/>
        <w:rPr>
          <w:b/>
          <w:bCs/>
          <w:sz w:val="26"/>
          <w:szCs w:val="26"/>
          <w:lang w:eastAsia="en-IN"/>
        </w:rPr>
      </w:pPr>
      <w:r w:rsidRPr="00F523D1">
        <w:rPr>
          <w:b/>
          <w:bCs/>
          <w:sz w:val="26"/>
          <w:szCs w:val="26"/>
          <w:lang w:eastAsia="en-IN"/>
        </w:rPr>
        <w:t>if ( m%2 == 0 and d_completed &gt;= m/2 ) { cout&lt;&lt;"Allowed"; exit(0); }</w:t>
      </w:r>
    </w:p>
    <w:p w14:paraId="6976E52E" w14:textId="77777777" w:rsidR="00F523D1" w:rsidRPr="00F523D1" w:rsidRDefault="00F523D1" w:rsidP="00F523D1">
      <w:pPr>
        <w:spacing w:after="0"/>
        <w:rPr>
          <w:b/>
          <w:bCs/>
          <w:sz w:val="26"/>
          <w:szCs w:val="26"/>
          <w:lang w:eastAsia="en-IN"/>
        </w:rPr>
      </w:pPr>
      <w:r w:rsidRPr="00F523D1">
        <w:rPr>
          <w:b/>
          <w:bCs/>
          <w:sz w:val="26"/>
          <w:szCs w:val="26"/>
          <w:lang w:eastAsia="en-IN"/>
        </w:rPr>
        <w:t>if ( m%2 != 0 and d_completed &gt;= (m+1)/2 ) { cout&lt;&lt;"Allowed"; exit(0); }</w:t>
      </w:r>
    </w:p>
    <w:p w14:paraId="1142FCAA" w14:textId="77777777" w:rsidR="00F523D1" w:rsidRPr="00F523D1" w:rsidRDefault="00F523D1" w:rsidP="00F523D1">
      <w:pPr>
        <w:spacing w:after="0"/>
        <w:rPr>
          <w:b/>
          <w:bCs/>
          <w:sz w:val="26"/>
          <w:szCs w:val="26"/>
          <w:lang w:eastAsia="en-IN"/>
        </w:rPr>
      </w:pPr>
      <w:r w:rsidRPr="00F523D1">
        <w:rPr>
          <w:b/>
          <w:bCs/>
          <w:sz w:val="26"/>
          <w:szCs w:val="26"/>
          <w:lang w:eastAsia="en-IN"/>
        </w:rPr>
        <w:t xml:space="preserve">cout&lt;&lt;"Denied";   </w:t>
      </w:r>
    </w:p>
    <w:p w14:paraId="10216DC2" w14:textId="7D4D44CF" w:rsidR="00F523D1" w:rsidRDefault="00F523D1" w:rsidP="00F523D1">
      <w:pPr>
        <w:spacing w:after="0"/>
        <w:rPr>
          <w:b/>
          <w:bCs/>
          <w:sz w:val="26"/>
          <w:szCs w:val="26"/>
          <w:lang w:eastAsia="en-IN"/>
        </w:rPr>
      </w:pPr>
      <w:r w:rsidRPr="00F523D1">
        <w:rPr>
          <w:b/>
          <w:bCs/>
          <w:sz w:val="26"/>
          <w:szCs w:val="26"/>
          <w:lang w:eastAsia="en-IN"/>
        </w:rPr>
        <w:t>}</w:t>
      </w:r>
    </w:p>
    <w:p w14:paraId="1855AEB1" w14:textId="2A1B6896" w:rsidR="004A24B3" w:rsidRDefault="004A24B3" w:rsidP="00F523D1">
      <w:pPr>
        <w:spacing w:after="0"/>
        <w:rPr>
          <w:b/>
          <w:bCs/>
          <w:sz w:val="26"/>
          <w:szCs w:val="26"/>
          <w:lang w:eastAsia="en-IN"/>
        </w:rPr>
      </w:pPr>
    </w:p>
    <w:p w14:paraId="29D1A77A" w14:textId="77777777" w:rsidR="004A24B3" w:rsidRPr="00237D63" w:rsidRDefault="004A24B3" w:rsidP="004A24B3">
      <w:pPr>
        <w:pStyle w:val="Heading4"/>
        <w:shd w:val="clear" w:color="auto" w:fill="F9F9F9"/>
        <w:spacing w:before="0"/>
        <w:rPr>
          <w:rFonts w:ascii="Segoe UI" w:hAnsi="Segoe UI" w:cs="Segoe UI"/>
          <w:color w:val="008000"/>
          <w:sz w:val="24"/>
          <w:szCs w:val="24"/>
        </w:rPr>
      </w:pPr>
      <w:r w:rsidRPr="00237D63">
        <w:rPr>
          <w:rFonts w:ascii="Segoe UI" w:hAnsi="Segoe UI" w:cs="Segoe UI"/>
          <w:b/>
          <w:bCs/>
          <w:color w:val="008000"/>
          <w:sz w:val="24"/>
          <w:szCs w:val="24"/>
        </w:rPr>
        <w:t>Minimum Cost Laptop</w:t>
      </w:r>
    </w:p>
    <w:p w14:paraId="6B12C5E4"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Fonts w:ascii="Segoe UI" w:hAnsi="Segoe UI" w:cs="Segoe UI"/>
          <w:color w:val="212529"/>
        </w:rPr>
        <w:t>Ganesh has got some amount ‘x’ in hand and he wants to purchase a laptop of cost less than or equal to x. But he likes the laptop to have a bigger screen. Given the amount ‘x’ in hand and the details of laptop, write a C++ code to print the details of the laptop that fits in budget and has maximum screen area. If no laptop fits in his budget then print ‘No laptop’.</w:t>
      </w:r>
    </w:p>
    <w:p w14:paraId="4A3E9C1C"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Style w:val="Strong"/>
          <w:rFonts w:ascii="Segoe UI" w:eastAsia="Arial" w:hAnsi="Segoe UI" w:cs="Segoe UI"/>
          <w:color w:val="212529"/>
        </w:rPr>
        <w:t>Input Format</w:t>
      </w:r>
    </w:p>
    <w:p w14:paraId="5EF7C7BF"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Fonts w:ascii="Segoe UI" w:hAnsi="Segoe UI" w:cs="Segoe UI"/>
          <w:color w:val="212529"/>
        </w:rPr>
        <w:t>First line contains the amount ‘x’ in hand</w:t>
      </w:r>
    </w:p>
    <w:p w14:paraId="62B6C19A"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Fonts w:ascii="Segoe UI" w:hAnsi="Segoe UI" w:cs="Segoe UI"/>
          <w:color w:val="212529"/>
        </w:rPr>
        <w:lastRenderedPageBreak/>
        <w:t>Next line contains the number of laptops, n</w:t>
      </w:r>
    </w:p>
    <w:p w14:paraId="182E1B45"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Fonts w:ascii="Segoe UI" w:hAnsi="Segoe UI" w:cs="Segoe UI"/>
          <w:color w:val="212529"/>
        </w:rPr>
        <w:t>Next ‘n’ lines contain the details of the laptops – Length of screen, breadth of screen and cost of laptop</w:t>
      </w:r>
    </w:p>
    <w:p w14:paraId="3BD8F63E"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Style w:val="Strong"/>
          <w:rFonts w:ascii="Segoe UI" w:eastAsia="Arial" w:hAnsi="Segoe UI" w:cs="Segoe UI"/>
          <w:color w:val="212529"/>
        </w:rPr>
        <w:t>Output Format</w:t>
      </w:r>
    </w:p>
    <w:p w14:paraId="0D6B69A4" w14:textId="77777777" w:rsidR="004A24B3" w:rsidRPr="00237D63" w:rsidRDefault="004A24B3" w:rsidP="004A24B3">
      <w:pPr>
        <w:pStyle w:val="NormalWeb"/>
        <w:shd w:val="clear" w:color="auto" w:fill="F9F9F9"/>
        <w:spacing w:before="0" w:beforeAutospacing="0"/>
        <w:rPr>
          <w:rFonts w:ascii="Segoe UI" w:hAnsi="Segoe UI" w:cs="Segoe UI"/>
          <w:color w:val="212529"/>
        </w:rPr>
      </w:pPr>
      <w:r w:rsidRPr="00237D63">
        <w:rPr>
          <w:rFonts w:ascii="Segoe UI" w:hAnsi="Segoe UI" w:cs="Segoe UI"/>
          <w:color w:val="212529"/>
        </w:rPr>
        <w:t>Print the detail of laptop that fits in his budget and has maximum screen size and print ‘No laptop’ otherwise</w:t>
      </w:r>
    </w:p>
    <w:p w14:paraId="78880361" w14:textId="75DF9F23" w:rsidR="004A24B3" w:rsidRDefault="00237D63" w:rsidP="00F523D1">
      <w:pPr>
        <w:spacing w:after="0"/>
        <w:rPr>
          <w:b/>
          <w:bCs/>
          <w:sz w:val="24"/>
          <w:szCs w:val="24"/>
          <w:lang w:eastAsia="en-IN"/>
        </w:rPr>
      </w:pPr>
      <w:r w:rsidRPr="00237D63">
        <w:rPr>
          <w:b/>
          <w:bCs/>
          <w:sz w:val="24"/>
          <w:szCs w:val="24"/>
          <w:highlight w:val="yellow"/>
          <w:lang w:eastAsia="en-IN"/>
        </w:rPr>
        <w:t>ANS.</w:t>
      </w:r>
    </w:p>
    <w:p w14:paraId="619AD346" w14:textId="77777777" w:rsidR="00237D63" w:rsidRPr="00237D63" w:rsidRDefault="00237D63" w:rsidP="00237D63">
      <w:pPr>
        <w:spacing w:after="0"/>
        <w:rPr>
          <w:b/>
          <w:bCs/>
          <w:sz w:val="24"/>
          <w:szCs w:val="24"/>
          <w:lang w:eastAsia="en-IN"/>
        </w:rPr>
      </w:pPr>
      <w:r w:rsidRPr="00237D63">
        <w:rPr>
          <w:b/>
          <w:bCs/>
          <w:sz w:val="24"/>
          <w:szCs w:val="24"/>
          <w:lang w:eastAsia="en-IN"/>
        </w:rPr>
        <w:t>x,n,info,info2=int(input()),int(input()),[],[]</w:t>
      </w:r>
    </w:p>
    <w:p w14:paraId="0BA7FBF3" w14:textId="77777777" w:rsidR="00237D63" w:rsidRPr="00237D63" w:rsidRDefault="00237D63" w:rsidP="00237D63">
      <w:pPr>
        <w:spacing w:after="0"/>
        <w:rPr>
          <w:b/>
          <w:bCs/>
          <w:sz w:val="24"/>
          <w:szCs w:val="24"/>
          <w:lang w:eastAsia="en-IN"/>
        </w:rPr>
      </w:pPr>
      <w:r w:rsidRPr="00237D63">
        <w:rPr>
          <w:b/>
          <w:bCs/>
          <w:sz w:val="24"/>
          <w:szCs w:val="24"/>
          <w:lang w:eastAsia="en-IN"/>
        </w:rPr>
        <w:t>for i in range(n):</w:t>
      </w:r>
    </w:p>
    <w:p w14:paraId="467952BF" w14:textId="77777777" w:rsidR="00237D63" w:rsidRPr="00237D63" w:rsidRDefault="00237D63" w:rsidP="00237D63">
      <w:pPr>
        <w:spacing w:after="0"/>
        <w:rPr>
          <w:b/>
          <w:bCs/>
          <w:sz w:val="24"/>
          <w:szCs w:val="24"/>
          <w:lang w:eastAsia="en-IN"/>
        </w:rPr>
      </w:pPr>
      <w:r w:rsidRPr="00237D63">
        <w:rPr>
          <w:b/>
          <w:bCs/>
          <w:sz w:val="24"/>
          <w:szCs w:val="24"/>
          <w:lang w:eastAsia="en-IN"/>
        </w:rPr>
        <w:t xml:space="preserve">    det=tuple(map(int,input().split()))</w:t>
      </w:r>
    </w:p>
    <w:p w14:paraId="37684F71" w14:textId="77777777" w:rsidR="00237D63" w:rsidRPr="00237D63" w:rsidRDefault="00237D63" w:rsidP="00237D63">
      <w:pPr>
        <w:spacing w:after="0"/>
        <w:rPr>
          <w:b/>
          <w:bCs/>
          <w:sz w:val="24"/>
          <w:szCs w:val="24"/>
          <w:lang w:eastAsia="en-IN"/>
        </w:rPr>
      </w:pPr>
      <w:r w:rsidRPr="00237D63">
        <w:rPr>
          <w:b/>
          <w:bCs/>
          <w:sz w:val="24"/>
          <w:szCs w:val="24"/>
          <w:lang w:eastAsia="en-IN"/>
        </w:rPr>
        <w:t xml:space="preserve">    info.append(det)</w:t>
      </w:r>
    </w:p>
    <w:p w14:paraId="37BC64AA" w14:textId="77777777" w:rsidR="00237D63" w:rsidRPr="00237D63" w:rsidRDefault="00237D63" w:rsidP="00237D63">
      <w:pPr>
        <w:spacing w:after="0"/>
        <w:rPr>
          <w:b/>
          <w:bCs/>
          <w:sz w:val="24"/>
          <w:szCs w:val="24"/>
          <w:lang w:eastAsia="en-IN"/>
        </w:rPr>
      </w:pPr>
      <w:r w:rsidRPr="00237D63">
        <w:rPr>
          <w:b/>
          <w:bCs/>
          <w:sz w:val="24"/>
          <w:szCs w:val="24"/>
          <w:lang w:eastAsia="en-IN"/>
        </w:rPr>
        <w:t>for i in info:</w:t>
      </w:r>
    </w:p>
    <w:p w14:paraId="516E9397" w14:textId="77777777" w:rsidR="00237D63" w:rsidRPr="00237D63" w:rsidRDefault="00237D63" w:rsidP="00237D63">
      <w:pPr>
        <w:spacing w:after="0"/>
        <w:rPr>
          <w:b/>
          <w:bCs/>
          <w:sz w:val="24"/>
          <w:szCs w:val="24"/>
          <w:lang w:eastAsia="en-IN"/>
        </w:rPr>
      </w:pPr>
      <w:r w:rsidRPr="00237D63">
        <w:rPr>
          <w:b/>
          <w:bCs/>
          <w:sz w:val="24"/>
          <w:szCs w:val="24"/>
          <w:lang w:eastAsia="en-IN"/>
        </w:rPr>
        <w:t xml:space="preserve">    if i[2] &lt;= x: info2.append(i)</w:t>
      </w:r>
    </w:p>
    <w:p w14:paraId="1A20ECC9" w14:textId="77777777" w:rsidR="00237D63" w:rsidRPr="00237D63" w:rsidRDefault="00237D63" w:rsidP="00237D63">
      <w:pPr>
        <w:spacing w:after="0"/>
        <w:rPr>
          <w:b/>
          <w:bCs/>
          <w:sz w:val="24"/>
          <w:szCs w:val="24"/>
          <w:lang w:eastAsia="en-IN"/>
        </w:rPr>
      </w:pPr>
      <w:r w:rsidRPr="00237D63">
        <w:rPr>
          <w:b/>
          <w:bCs/>
          <w:sz w:val="24"/>
          <w:szCs w:val="24"/>
          <w:lang w:eastAsia="en-IN"/>
        </w:rPr>
        <w:t>try: print(*max(info2,key = lambda a: a[2]))</w:t>
      </w:r>
    </w:p>
    <w:p w14:paraId="1EE8EF6A" w14:textId="7C28A831" w:rsidR="00237D63" w:rsidRPr="00237D63" w:rsidRDefault="00237D63" w:rsidP="00237D63">
      <w:pPr>
        <w:spacing w:after="0"/>
        <w:rPr>
          <w:b/>
          <w:bCs/>
          <w:sz w:val="24"/>
          <w:szCs w:val="24"/>
          <w:lang w:eastAsia="en-IN"/>
        </w:rPr>
      </w:pPr>
      <w:r w:rsidRPr="00237D63">
        <w:rPr>
          <w:b/>
          <w:bCs/>
          <w:sz w:val="24"/>
          <w:szCs w:val="24"/>
          <w:lang w:eastAsia="en-IN"/>
        </w:rPr>
        <w:t>except: print("No laptop")</w:t>
      </w:r>
    </w:p>
    <w:p w14:paraId="69758DE3" w14:textId="406A4D6A" w:rsidR="00F229E2" w:rsidRDefault="00F229E2" w:rsidP="007E13D1">
      <w:pPr>
        <w:spacing w:after="0"/>
        <w:rPr>
          <w:b/>
          <w:bCs/>
          <w:sz w:val="26"/>
          <w:szCs w:val="26"/>
          <w:lang w:eastAsia="en-IN"/>
        </w:rPr>
      </w:pPr>
    </w:p>
    <w:p w14:paraId="7E45EFAB" w14:textId="77777777" w:rsidR="007C5ACD" w:rsidRDefault="007C5ACD" w:rsidP="007C5ACD">
      <w:pPr>
        <w:pStyle w:val="Heading4"/>
        <w:shd w:val="clear" w:color="auto" w:fill="F9F9F9"/>
        <w:spacing w:before="0"/>
        <w:rPr>
          <w:rFonts w:ascii="Segoe UI" w:hAnsi="Segoe UI" w:cs="Segoe UI"/>
          <w:color w:val="008000"/>
        </w:rPr>
      </w:pPr>
      <w:r>
        <w:rPr>
          <w:rFonts w:ascii="Segoe UI" w:hAnsi="Segoe UI" w:cs="Segoe UI"/>
          <w:b/>
          <w:bCs/>
          <w:color w:val="008000"/>
        </w:rPr>
        <w:t>Product of Two 2-Digit with ‘+’ and ‘/’</w:t>
      </w:r>
    </w:p>
    <w:p w14:paraId="5C085C2B"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Based on the yesterday’s problem told by Karthik, Vijay got curious to know more about tricks by Shakuntala Devi and he started reading her books. He liked the trick which describes a method to find product of two 2-digit numbers with ‘+’ and ‘/’ operators only. Given two 2-digit numbers ‘m’ and ‘n’,</w:t>
      </w:r>
    </w:p>
    <w:p w14:paraId="47C4D0F0"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i) Write the lesser number ‘l’ on left side of a paper</w:t>
      </w:r>
    </w:p>
    <w:p w14:paraId="64904F91"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ii) Divide ‘l’ by 2 and write quotient on one line ignoring remainders till 1 is reached.</w:t>
      </w:r>
    </w:p>
    <w:p w14:paraId="0F49595A"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iii) Write the larger number on the right side of the paper in line number 1</w:t>
      </w:r>
    </w:p>
    <w:p w14:paraId="0BF585D9"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iv) Then for right side of each line, write double of the value in previous line.</w:t>
      </w:r>
    </w:p>
    <w:p w14:paraId="651C997E"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lastRenderedPageBreak/>
        <w:t>(v) Strike out the lines of even quotients in left side.</w:t>
      </w:r>
    </w:p>
    <w:p w14:paraId="15395171"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vi) Sum up the remaining values on the right side</w:t>
      </w:r>
    </w:p>
    <w:p w14:paraId="52F60749"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This gives product of m and n.</w:t>
      </w:r>
    </w:p>
    <w:p w14:paraId="43824DF1"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Given two 2-digit numbers, write a C++ program to find product of the numbers using above procedure and print the values on the left and right sides of the papers that are not striked out in ascending order of left side value.</w:t>
      </w:r>
    </w:p>
    <w:p w14:paraId="78F4E8E5"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For example, if the numbers are 43 and 87 then the procedure works as follows:</w:t>
      </w:r>
    </w:p>
    <w:p w14:paraId="66978AEE"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5EB9C279" w14:textId="5F9DD381" w:rsidR="007C5ACD" w:rsidRDefault="007C5ACD" w:rsidP="007C5ACD">
      <w:pPr>
        <w:shd w:val="clear" w:color="auto" w:fill="F9F9F9"/>
        <w:rPr>
          <w:rFonts w:ascii="Segoe UI" w:hAnsi="Segoe UI" w:cs="Segoe UI"/>
          <w:color w:val="212529"/>
        </w:rPr>
      </w:pPr>
      <w:r>
        <w:rPr>
          <w:b/>
          <w:bCs/>
          <w:noProof/>
          <w:sz w:val="26"/>
          <w:szCs w:val="26"/>
        </w:rPr>
        <w:drawing>
          <wp:inline distT="0" distB="0" distL="0" distR="0" wp14:anchorId="03EB8B26" wp14:editId="5977AFBD">
            <wp:extent cx="4762500" cy="43205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62500" cy="4320540"/>
                    </a:xfrm>
                    <a:prstGeom prst="rect">
                      <a:avLst/>
                    </a:prstGeom>
                    <a:noFill/>
                    <a:ln>
                      <a:noFill/>
                    </a:ln>
                  </pic:spPr>
                </pic:pic>
              </a:graphicData>
            </a:graphic>
          </wp:inline>
        </w:drawing>
      </w:r>
    </w:p>
    <w:p w14:paraId="17667905"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rPr>
        <w:lastRenderedPageBreak/>
        <w:t> </w:t>
      </w:r>
    </w:p>
    <w:p w14:paraId="513D7F38"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And the expected output is:</w:t>
      </w:r>
    </w:p>
    <w:p w14:paraId="3F466F58"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 2784</w:t>
      </w:r>
    </w:p>
    <w:p w14:paraId="0C2A614F"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5 696</w:t>
      </w:r>
    </w:p>
    <w:p w14:paraId="50E3BB1C"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21 174</w:t>
      </w:r>
    </w:p>
    <w:p w14:paraId="4B8E0FD7"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43 87</w:t>
      </w:r>
    </w:p>
    <w:p w14:paraId="24028FD0"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3741</w:t>
      </w:r>
    </w:p>
    <w:p w14:paraId="1153D6D6" w14:textId="77777777" w:rsidR="007C5ACD" w:rsidRDefault="007C5ACD" w:rsidP="007C5ACD">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Input Format</w:t>
      </w:r>
    </w:p>
    <w:p w14:paraId="58659307"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First line contains the first two digit number, m</w:t>
      </w:r>
    </w:p>
    <w:p w14:paraId="4BC651BA"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Next line contains the second two digit number, n</w:t>
      </w:r>
    </w:p>
    <w:p w14:paraId="123A32C7" w14:textId="77777777" w:rsidR="007C5ACD" w:rsidRDefault="007C5ACD" w:rsidP="007C5ACD">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Output Format</w:t>
      </w:r>
    </w:p>
    <w:p w14:paraId="5DBAA67A"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Print all the lines that are not striked out in the above procedure</w:t>
      </w:r>
    </w:p>
    <w:p w14:paraId="5C917A46" w14:textId="77777777" w:rsidR="007C5ACD" w:rsidRDefault="007C5ACD" w:rsidP="007C5ACD">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Print the product of m and n</w:t>
      </w:r>
    </w:p>
    <w:p w14:paraId="4928A41D" w14:textId="6544E9E4" w:rsidR="007C5ACD" w:rsidRDefault="007C5ACD" w:rsidP="007E13D1">
      <w:pPr>
        <w:spacing w:after="0"/>
        <w:rPr>
          <w:b/>
          <w:bCs/>
          <w:sz w:val="26"/>
          <w:szCs w:val="26"/>
          <w:lang w:eastAsia="en-IN"/>
        </w:rPr>
      </w:pPr>
      <w:r>
        <w:rPr>
          <w:b/>
          <w:bCs/>
          <w:sz w:val="26"/>
          <w:szCs w:val="26"/>
          <w:lang w:eastAsia="en-IN"/>
        </w:rPr>
        <w:t>ANS.</w:t>
      </w:r>
    </w:p>
    <w:p w14:paraId="64423DCD" w14:textId="77777777" w:rsidR="007C5ACD" w:rsidRPr="007C5ACD" w:rsidRDefault="007C5ACD" w:rsidP="007C5ACD">
      <w:pPr>
        <w:spacing w:after="0"/>
        <w:rPr>
          <w:b/>
          <w:bCs/>
          <w:sz w:val="26"/>
          <w:szCs w:val="26"/>
          <w:lang w:eastAsia="en-IN"/>
        </w:rPr>
      </w:pPr>
      <w:r w:rsidRPr="007C5ACD">
        <w:rPr>
          <w:b/>
          <w:bCs/>
          <w:sz w:val="26"/>
          <w:szCs w:val="26"/>
          <w:lang w:eastAsia="en-IN"/>
        </w:rPr>
        <w:t>m,n=int(input()),int(input())</w:t>
      </w:r>
    </w:p>
    <w:p w14:paraId="5C49C86C" w14:textId="77777777" w:rsidR="007C5ACD" w:rsidRPr="007C5ACD" w:rsidRDefault="007C5ACD" w:rsidP="007C5ACD">
      <w:pPr>
        <w:spacing w:after="0"/>
        <w:rPr>
          <w:b/>
          <w:bCs/>
          <w:sz w:val="26"/>
          <w:szCs w:val="26"/>
          <w:lang w:eastAsia="en-IN"/>
        </w:rPr>
      </w:pPr>
      <w:r w:rsidRPr="007C5ACD">
        <w:rPr>
          <w:b/>
          <w:bCs/>
          <w:sz w:val="26"/>
          <w:szCs w:val="26"/>
          <w:lang w:eastAsia="en-IN"/>
        </w:rPr>
        <w:t>x,y = min(m,n),max(m,n)</w:t>
      </w:r>
    </w:p>
    <w:p w14:paraId="159AC71B" w14:textId="77777777" w:rsidR="007C5ACD" w:rsidRPr="007C5ACD" w:rsidRDefault="007C5ACD" w:rsidP="007C5ACD">
      <w:pPr>
        <w:spacing w:after="0"/>
        <w:rPr>
          <w:b/>
          <w:bCs/>
          <w:sz w:val="26"/>
          <w:szCs w:val="26"/>
          <w:lang w:eastAsia="en-IN"/>
        </w:rPr>
      </w:pPr>
      <w:r w:rsidRPr="007C5ACD">
        <w:rPr>
          <w:b/>
          <w:bCs/>
          <w:sz w:val="26"/>
          <w:szCs w:val="26"/>
          <w:lang w:eastAsia="en-IN"/>
        </w:rPr>
        <w:t>k,l=[],[]</w:t>
      </w:r>
    </w:p>
    <w:p w14:paraId="6DD5118D" w14:textId="77777777" w:rsidR="007C5ACD" w:rsidRPr="007C5ACD" w:rsidRDefault="007C5ACD" w:rsidP="007C5ACD">
      <w:pPr>
        <w:spacing w:after="0"/>
        <w:rPr>
          <w:b/>
          <w:bCs/>
          <w:sz w:val="26"/>
          <w:szCs w:val="26"/>
          <w:lang w:eastAsia="en-IN"/>
        </w:rPr>
      </w:pPr>
      <w:r w:rsidRPr="007C5ACD">
        <w:rPr>
          <w:b/>
          <w:bCs/>
          <w:sz w:val="26"/>
          <w:szCs w:val="26"/>
          <w:lang w:eastAsia="en-IN"/>
        </w:rPr>
        <w:t>while x&gt;=1:</w:t>
      </w:r>
    </w:p>
    <w:p w14:paraId="220F37A6" w14:textId="77777777" w:rsidR="007C5ACD" w:rsidRPr="007C5ACD" w:rsidRDefault="007C5ACD" w:rsidP="007C5ACD">
      <w:pPr>
        <w:spacing w:after="0"/>
        <w:rPr>
          <w:b/>
          <w:bCs/>
          <w:sz w:val="26"/>
          <w:szCs w:val="26"/>
          <w:lang w:eastAsia="en-IN"/>
        </w:rPr>
      </w:pPr>
      <w:r w:rsidRPr="007C5ACD">
        <w:rPr>
          <w:b/>
          <w:bCs/>
          <w:sz w:val="26"/>
          <w:szCs w:val="26"/>
          <w:lang w:eastAsia="en-IN"/>
        </w:rPr>
        <w:t xml:space="preserve">    k.append(x)</w:t>
      </w:r>
    </w:p>
    <w:p w14:paraId="3CD6A4A9" w14:textId="77777777" w:rsidR="007C5ACD" w:rsidRPr="007C5ACD" w:rsidRDefault="007C5ACD" w:rsidP="007C5ACD">
      <w:pPr>
        <w:spacing w:after="0"/>
        <w:rPr>
          <w:b/>
          <w:bCs/>
          <w:sz w:val="26"/>
          <w:szCs w:val="26"/>
          <w:lang w:eastAsia="en-IN"/>
        </w:rPr>
      </w:pPr>
      <w:r w:rsidRPr="007C5ACD">
        <w:rPr>
          <w:b/>
          <w:bCs/>
          <w:sz w:val="26"/>
          <w:szCs w:val="26"/>
          <w:lang w:eastAsia="en-IN"/>
        </w:rPr>
        <w:t xml:space="preserve">    x//=2</w:t>
      </w:r>
    </w:p>
    <w:p w14:paraId="1177BA91" w14:textId="77777777" w:rsidR="007C5ACD" w:rsidRPr="007C5ACD" w:rsidRDefault="007C5ACD" w:rsidP="007C5ACD">
      <w:pPr>
        <w:spacing w:after="0"/>
        <w:rPr>
          <w:b/>
          <w:bCs/>
          <w:sz w:val="26"/>
          <w:szCs w:val="26"/>
          <w:lang w:eastAsia="en-IN"/>
        </w:rPr>
      </w:pPr>
      <w:r w:rsidRPr="007C5ACD">
        <w:rPr>
          <w:b/>
          <w:bCs/>
          <w:sz w:val="26"/>
          <w:szCs w:val="26"/>
          <w:lang w:eastAsia="en-IN"/>
        </w:rPr>
        <w:t xml:space="preserve">    l.append(y)</w:t>
      </w:r>
    </w:p>
    <w:p w14:paraId="393D17FB" w14:textId="77777777" w:rsidR="007C5ACD" w:rsidRPr="007C5ACD" w:rsidRDefault="007C5ACD" w:rsidP="007C5ACD">
      <w:pPr>
        <w:spacing w:after="0"/>
        <w:rPr>
          <w:b/>
          <w:bCs/>
          <w:sz w:val="26"/>
          <w:szCs w:val="26"/>
          <w:lang w:eastAsia="en-IN"/>
        </w:rPr>
      </w:pPr>
      <w:r w:rsidRPr="007C5ACD">
        <w:rPr>
          <w:b/>
          <w:bCs/>
          <w:sz w:val="26"/>
          <w:szCs w:val="26"/>
          <w:lang w:eastAsia="en-IN"/>
        </w:rPr>
        <w:t xml:space="preserve">    y*=2</w:t>
      </w:r>
    </w:p>
    <w:p w14:paraId="77CDC0B6" w14:textId="77777777" w:rsidR="007C5ACD" w:rsidRPr="007C5ACD" w:rsidRDefault="007C5ACD" w:rsidP="007C5ACD">
      <w:pPr>
        <w:spacing w:after="0"/>
        <w:rPr>
          <w:b/>
          <w:bCs/>
          <w:sz w:val="26"/>
          <w:szCs w:val="26"/>
          <w:lang w:eastAsia="en-IN"/>
        </w:rPr>
      </w:pPr>
      <w:r w:rsidRPr="007C5ACD">
        <w:rPr>
          <w:b/>
          <w:bCs/>
          <w:sz w:val="26"/>
          <w:szCs w:val="26"/>
          <w:lang w:eastAsia="en-IN"/>
        </w:rPr>
        <w:t>k.reverse(); l.reverse()</w:t>
      </w:r>
    </w:p>
    <w:p w14:paraId="2B66FFBA" w14:textId="77777777" w:rsidR="007C5ACD" w:rsidRPr="007C5ACD" w:rsidRDefault="007C5ACD" w:rsidP="007C5ACD">
      <w:pPr>
        <w:spacing w:after="0"/>
        <w:rPr>
          <w:b/>
          <w:bCs/>
          <w:sz w:val="26"/>
          <w:szCs w:val="26"/>
          <w:lang w:eastAsia="en-IN"/>
        </w:rPr>
      </w:pPr>
      <w:r w:rsidRPr="007C5ACD">
        <w:rPr>
          <w:b/>
          <w:bCs/>
          <w:sz w:val="26"/>
          <w:szCs w:val="26"/>
          <w:lang w:eastAsia="en-IN"/>
        </w:rPr>
        <w:t>for i in range(len(k)):</w:t>
      </w:r>
    </w:p>
    <w:p w14:paraId="296D54EB" w14:textId="77777777" w:rsidR="007C5ACD" w:rsidRPr="007C5ACD" w:rsidRDefault="007C5ACD" w:rsidP="007C5ACD">
      <w:pPr>
        <w:spacing w:after="0"/>
        <w:rPr>
          <w:b/>
          <w:bCs/>
          <w:sz w:val="26"/>
          <w:szCs w:val="26"/>
          <w:lang w:eastAsia="en-IN"/>
        </w:rPr>
      </w:pPr>
      <w:r w:rsidRPr="007C5ACD">
        <w:rPr>
          <w:b/>
          <w:bCs/>
          <w:sz w:val="26"/>
          <w:szCs w:val="26"/>
          <w:lang w:eastAsia="en-IN"/>
        </w:rPr>
        <w:lastRenderedPageBreak/>
        <w:t xml:space="preserve">    if k[i]%2==0: l[i] = -1</w:t>
      </w:r>
    </w:p>
    <w:p w14:paraId="625F86BF" w14:textId="77777777" w:rsidR="007C5ACD" w:rsidRPr="007C5ACD" w:rsidRDefault="007C5ACD" w:rsidP="007C5ACD">
      <w:pPr>
        <w:spacing w:after="0"/>
        <w:rPr>
          <w:b/>
          <w:bCs/>
          <w:sz w:val="26"/>
          <w:szCs w:val="26"/>
          <w:lang w:eastAsia="en-IN"/>
        </w:rPr>
      </w:pPr>
      <w:r w:rsidRPr="007C5ACD">
        <w:rPr>
          <w:b/>
          <w:bCs/>
          <w:sz w:val="26"/>
          <w:szCs w:val="26"/>
          <w:lang w:eastAsia="en-IN"/>
        </w:rPr>
        <w:t xml:space="preserve">    else:</w:t>
      </w:r>
    </w:p>
    <w:p w14:paraId="05C14341" w14:textId="77777777" w:rsidR="007C5ACD" w:rsidRPr="007C5ACD" w:rsidRDefault="007C5ACD" w:rsidP="007C5ACD">
      <w:pPr>
        <w:spacing w:after="0"/>
        <w:rPr>
          <w:b/>
          <w:bCs/>
          <w:sz w:val="26"/>
          <w:szCs w:val="26"/>
          <w:lang w:eastAsia="en-IN"/>
        </w:rPr>
      </w:pPr>
      <w:r w:rsidRPr="007C5ACD">
        <w:rPr>
          <w:b/>
          <w:bCs/>
          <w:sz w:val="26"/>
          <w:szCs w:val="26"/>
          <w:lang w:eastAsia="en-IN"/>
        </w:rPr>
        <w:t xml:space="preserve">        print(k[i],l[i])</w:t>
      </w:r>
    </w:p>
    <w:p w14:paraId="623DBD5F" w14:textId="77777777" w:rsidR="007C5ACD" w:rsidRPr="007C5ACD" w:rsidRDefault="007C5ACD" w:rsidP="007C5ACD">
      <w:pPr>
        <w:spacing w:after="0"/>
        <w:rPr>
          <w:b/>
          <w:bCs/>
          <w:sz w:val="26"/>
          <w:szCs w:val="26"/>
          <w:lang w:eastAsia="en-IN"/>
        </w:rPr>
      </w:pPr>
      <w:r w:rsidRPr="007C5ACD">
        <w:rPr>
          <w:b/>
          <w:bCs/>
          <w:sz w:val="26"/>
          <w:szCs w:val="26"/>
          <w:lang w:eastAsia="en-IN"/>
        </w:rPr>
        <w:t>sum=0</w:t>
      </w:r>
    </w:p>
    <w:p w14:paraId="7596DE85" w14:textId="77777777" w:rsidR="007C5ACD" w:rsidRPr="007C5ACD" w:rsidRDefault="007C5ACD" w:rsidP="007C5ACD">
      <w:pPr>
        <w:spacing w:after="0"/>
        <w:rPr>
          <w:b/>
          <w:bCs/>
          <w:sz w:val="26"/>
          <w:szCs w:val="26"/>
          <w:lang w:eastAsia="en-IN"/>
        </w:rPr>
      </w:pPr>
      <w:r w:rsidRPr="007C5ACD">
        <w:rPr>
          <w:b/>
          <w:bCs/>
          <w:sz w:val="26"/>
          <w:szCs w:val="26"/>
          <w:lang w:eastAsia="en-IN"/>
        </w:rPr>
        <w:t>for i in l:</w:t>
      </w:r>
    </w:p>
    <w:p w14:paraId="37E37B92" w14:textId="77777777" w:rsidR="007C5ACD" w:rsidRPr="007C5ACD" w:rsidRDefault="007C5ACD" w:rsidP="007C5ACD">
      <w:pPr>
        <w:spacing w:after="0"/>
        <w:rPr>
          <w:b/>
          <w:bCs/>
          <w:sz w:val="26"/>
          <w:szCs w:val="26"/>
          <w:lang w:eastAsia="en-IN"/>
        </w:rPr>
      </w:pPr>
      <w:r w:rsidRPr="007C5ACD">
        <w:rPr>
          <w:b/>
          <w:bCs/>
          <w:sz w:val="26"/>
          <w:szCs w:val="26"/>
          <w:lang w:eastAsia="en-IN"/>
        </w:rPr>
        <w:t xml:space="preserve">    if i==-1: pass</w:t>
      </w:r>
    </w:p>
    <w:p w14:paraId="2D084F35" w14:textId="77777777" w:rsidR="007C5ACD" w:rsidRPr="007C5ACD" w:rsidRDefault="007C5ACD" w:rsidP="007C5ACD">
      <w:pPr>
        <w:spacing w:after="0"/>
        <w:rPr>
          <w:b/>
          <w:bCs/>
          <w:sz w:val="26"/>
          <w:szCs w:val="26"/>
          <w:lang w:eastAsia="en-IN"/>
        </w:rPr>
      </w:pPr>
      <w:r w:rsidRPr="007C5ACD">
        <w:rPr>
          <w:b/>
          <w:bCs/>
          <w:sz w:val="26"/>
          <w:szCs w:val="26"/>
          <w:lang w:eastAsia="en-IN"/>
        </w:rPr>
        <w:t xml:space="preserve">    else: sum+=i</w:t>
      </w:r>
    </w:p>
    <w:p w14:paraId="1FCDCCBD" w14:textId="2EC19914" w:rsidR="007C5ACD" w:rsidRDefault="007C5ACD" w:rsidP="007C5ACD">
      <w:pPr>
        <w:spacing w:after="0"/>
        <w:rPr>
          <w:b/>
          <w:bCs/>
          <w:sz w:val="26"/>
          <w:szCs w:val="26"/>
          <w:lang w:eastAsia="en-IN"/>
        </w:rPr>
      </w:pPr>
      <w:r w:rsidRPr="007C5ACD">
        <w:rPr>
          <w:b/>
          <w:bCs/>
          <w:sz w:val="26"/>
          <w:szCs w:val="26"/>
          <w:lang w:eastAsia="en-IN"/>
        </w:rPr>
        <w:t>print(sum)</w:t>
      </w:r>
    </w:p>
    <w:p w14:paraId="541A5B72" w14:textId="123313B0" w:rsidR="0030072C" w:rsidRDefault="0030072C" w:rsidP="007C5ACD">
      <w:pPr>
        <w:spacing w:after="0"/>
        <w:rPr>
          <w:b/>
          <w:bCs/>
          <w:sz w:val="26"/>
          <w:szCs w:val="26"/>
          <w:lang w:eastAsia="en-IN"/>
        </w:rPr>
      </w:pPr>
    </w:p>
    <w:p w14:paraId="4C86F04C" w14:textId="7716688A" w:rsidR="0030072C" w:rsidRDefault="0030072C" w:rsidP="007C5ACD">
      <w:pPr>
        <w:spacing w:after="0"/>
        <w:rPr>
          <w:b/>
          <w:bCs/>
          <w:sz w:val="26"/>
          <w:szCs w:val="26"/>
          <w:lang w:eastAsia="en-IN"/>
        </w:rPr>
      </w:pPr>
      <w:r w:rsidRPr="0030072C">
        <w:rPr>
          <w:b/>
          <w:bCs/>
          <w:sz w:val="26"/>
          <w:szCs w:val="26"/>
          <w:highlight w:val="yellow"/>
          <w:lang w:eastAsia="en-IN"/>
        </w:rPr>
        <w:t>C++ CODE:</w:t>
      </w:r>
    </w:p>
    <w:p w14:paraId="502D9257" w14:textId="77777777" w:rsidR="0030072C" w:rsidRPr="0030072C" w:rsidRDefault="0030072C" w:rsidP="0030072C">
      <w:pPr>
        <w:spacing w:after="0"/>
        <w:rPr>
          <w:b/>
          <w:bCs/>
          <w:sz w:val="26"/>
          <w:szCs w:val="26"/>
          <w:lang w:eastAsia="en-IN"/>
        </w:rPr>
      </w:pPr>
      <w:r w:rsidRPr="0030072C">
        <w:rPr>
          <w:b/>
          <w:bCs/>
          <w:sz w:val="26"/>
          <w:szCs w:val="26"/>
          <w:lang w:eastAsia="en-IN"/>
        </w:rPr>
        <w:t>#include &lt;iostream&gt;</w:t>
      </w:r>
    </w:p>
    <w:p w14:paraId="7F5406FE" w14:textId="77777777" w:rsidR="0030072C" w:rsidRPr="0030072C" w:rsidRDefault="0030072C" w:rsidP="0030072C">
      <w:pPr>
        <w:spacing w:after="0"/>
        <w:rPr>
          <w:b/>
          <w:bCs/>
          <w:sz w:val="26"/>
          <w:szCs w:val="26"/>
          <w:lang w:eastAsia="en-IN"/>
        </w:rPr>
      </w:pPr>
      <w:r w:rsidRPr="0030072C">
        <w:rPr>
          <w:b/>
          <w:bCs/>
          <w:sz w:val="26"/>
          <w:szCs w:val="26"/>
          <w:lang w:eastAsia="en-IN"/>
        </w:rPr>
        <w:t>using namespace std;</w:t>
      </w:r>
    </w:p>
    <w:p w14:paraId="559D33FC" w14:textId="77777777" w:rsidR="0030072C" w:rsidRPr="0030072C" w:rsidRDefault="0030072C" w:rsidP="0030072C">
      <w:pPr>
        <w:spacing w:after="0"/>
        <w:rPr>
          <w:b/>
          <w:bCs/>
          <w:sz w:val="26"/>
          <w:szCs w:val="26"/>
          <w:lang w:eastAsia="en-IN"/>
        </w:rPr>
      </w:pPr>
      <w:r w:rsidRPr="0030072C">
        <w:rPr>
          <w:b/>
          <w:bCs/>
          <w:sz w:val="26"/>
          <w:szCs w:val="26"/>
          <w:lang w:eastAsia="en-IN"/>
        </w:rPr>
        <w:t>#include &lt;deque&gt;</w:t>
      </w:r>
    </w:p>
    <w:p w14:paraId="0AE0322D" w14:textId="77777777" w:rsidR="0030072C" w:rsidRPr="0030072C" w:rsidRDefault="0030072C" w:rsidP="0030072C">
      <w:pPr>
        <w:spacing w:after="0"/>
        <w:rPr>
          <w:b/>
          <w:bCs/>
          <w:sz w:val="26"/>
          <w:szCs w:val="26"/>
          <w:lang w:eastAsia="en-IN"/>
        </w:rPr>
      </w:pPr>
      <w:r w:rsidRPr="0030072C">
        <w:rPr>
          <w:b/>
          <w:bCs/>
          <w:sz w:val="26"/>
          <w:szCs w:val="26"/>
          <w:lang w:eastAsia="en-IN"/>
        </w:rPr>
        <w:t xml:space="preserve">#define long long int </w:t>
      </w:r>
    </w:p>
    <w:p w14:paraId="55F1A3D7" w14:textId="77777777" w:rsidR="0030072C" w:rsidRPr="0030072C" w:rsidRDefault="0030072C" w:rsidP="0030072C">
      <w:pPr>
        <w:spacing w:after="0"/>
        <w:rPr>
          <w:b/>
          <w:bCs/>
          <w:sz w:val="26"/>
          <w:szCs w:val="26"/>
          <w:lang w:eastAsia="en-IN"/>
        </w:rPr>
      </w:pPr>
      <w:r w:rsidRPr="0030072C">
        <w:rPr>
          <w:b/>
          <w:bCs/>
          <w:sz w:val="26"/>
          <w:szCs w:val="26"/>
          <w:lang w:eastAsia="en-IN"/>
        </w:rPr>
        <w:t>int32_t main(){</w:t>
      </w:r>
    </w:p>
    <w:p w14:paraId="3227517D" w14:textId="77777777" w:rsidR="0030072C" w:rsidRPr="0030072C" w:rsidRDefault="0030072C" w:rsidP="0030072C">
      <w:pPr>
        <w:spacing w:after="0"/>
        <w:rPr>
          <w:b/>
          <w:bCs/>
          <w:sz w:val="26"/>
          <w:szCs w:val="26"/>
          <w:lang w:eastAsia="en-IN"/>
        </w:rPr>
      </w:pPr>
      <w:r w:rsidRPr="0030072C">
        <w:rPr>
          <w:b/>
          <w:bCs/>
          <w:sz w:val="26"/>
          <w:szCs w:val="26"/>
          <w:lang w:eastAsia="en-IN"/>
        </w:rPr>
        <w:t xml:space="preserve">    int m,n,x,y;</w:t>
      </w:r>
    </w:p>
    <w:p w14:paraId="296DEED8" w14:textId="77777777" w:rsidR="0030072C" w:rsidRPr="0030072C" w:rsidRDefault="0030072C" w:rsidP="0030072C">
      <w:pPr>
        <w:spacing w:after="0"/>
        <w:rPr>
          <w:b/>
          <w:bCs/>
          <w:sz w:val="26"/>
          <w:szCs w:val="26"/>
          <w:lang w:eastAsia="en-IN"/>
        </w:rPr>
      </w:pPr>
      <w:r w:rsidRPr="0030072C">
        <w:rPr>
          <w:b/>
          <w:bCs/>
          <w:sz w:val="26"/>
          <w:szCs w:val="26"/>
          <w:lang w:eastAsia="en-IN"/>
        </w:rPr>
        <w:t xml:space="preserve">    cin&gt;&gt;m&gt;&gt;n;</w:t>
      </w:r>
    </w:p>
    <w:p w14:paraId="7970A46A" w14:textId="77777777" w:rsidR="0030072C" w:rsidRPr="0030072C" w:rsidRDefault="0030072C" w:rsidP="0030072C">
      <w:pPr>
        <w:spacing w:after="0"/>
        <w:rPr>
          <w:b/>
          <w:bCs/>
          <w:sz w:val="26"/>
          <w:szCs w:val="26"/>
          <w:lang w:eastAsia="en-IN"/>
        </w:rPr>
      </w:pPr>
      <w:r w:rsidRPr="0030072C">
        <w:rPr>
          <w:b/>
          <w:bCs/>
          <w:sz w:val="26"/>
          <w:szCs w:val="26"/>
          <w:lang w:eastAsia="en-IN"/>
        </w:rPr>
        <w:t xml:space="preserve">    if (m&gt;n) {x=n; y=m;}</w:t>
      </w:r>
    </w:p>
    <w:p w14:paraId="71606F70" w14:textId="77777777" w:rsidR="0030072C" w:rsidRPr="0030072C" w:rsidRDefault="0030072C" w:rsidP="0030072C">
      <w:pPr>
        <w:spacing w:after="0"/>
        <w:rPr>
          <w:b/>
          <w:bCs/>
          <w:sz w:val="26"/>
          <w:szCs w:val="26"/>
          <w:lang w:eastAsia="en-IN"/>
        </w:rPr>
      </w:pPr>
      <w:r w:rsidRPr="0030072C">
        <w:rPr>
          <w:b/>
          <w:bCs/>
          <w:sz w:val="26"/>
          <w:szCs w:val="26"/>
          <w:lang w:eastAsia="en-IN"/>
        </w:rPr>
        <w:t xml:space="preserve">    else {x=m; y=n;}</w:t>
      </w:r>
    </w:p>
    <w:p w14:paraId="1BA0227C" w14:textId="77777777" w:rsidR="0030072C" w:rsidRPr="0030072C" w:rsidRDefault="0030072C" w:rsidP="0030072C">
      <w:pPr>
        <w:spacing w:after="0"/>
        <w:rPr>
          <w:b/>
          <w:bCs/>
          <w:sz w:val="26"/>
          <w:szCs w:val="26"/>
          <w:lang w:eastAsia="en-IN"/>
        </w:rPr>
      </w:pPr>
      <w:r w:rsidRPr="0030072C">
        <w:rPr>
          <w:b/>
          <w:bCs/>
          <w:sz w:val="26"/>
          <w:szCs w:val="26"/>
          <w:lang w:eastAsia="en-IN"/>
        </w:rPr>
        <w:t xml:space="preserve">    deque &lt;int&gt; k,l;</w:t>
      </w:r>
    </w:p>
    <w:p w14:paraId="6957C031" w14:textId="77777777" w:rsidR="0030072C" w:rsidRPr="0030072C" w:rsidRDefault="0030072C" w:rsidP="0030072C">
      <w:pPr>
        <w:spacing w:after="0"/>
        <w:rPr>
          <w:b/>
          <w:bCs/>
          <w:sz w:val="26"/>
          <w:szCs w:val="26"/>
          <w:lang w:eastAsia="en-IN"/>
        </w:rPr>
      </w:pPr>
      <w:r w:rsidRPr="0030072C">
        <w:rPr>
          <w:b/>
          <w:bCs/>
          <w:sz w:val="26"/>
          <w:szCs w:val="26"/>
          <w:lang w:eastAsia="en-IN"/>
        </w:rPr>
        <w:t xml:space="preserve">    while(x&gt;=1){</w:t>
      </w:r>
    </w:p>
    <w:p w14:paraId="66750D23" w14:textId="77777777" w:rsidR="0030072C" w:rsidRPr="0030072C" w:rsidRDefault="0030072C" w:rsidP="0030072C">
      <w:pPr>
        <w:spacing w:after="0"/>
        <w:rPr>
          <w:b/>
          <w:bCs/>
          <w:sz w:val="26"/>
          <w:szCs w:val="26"/>
          <w:lang w:eastAsia="en-IN"/>
        </w:rPr>
      </w:pPr>
      <w:r w:rsidRPr="0030072C">
        <w:rPr>
          <w:b/>
          <w:bCs/>
          <w:sz w:val="26"/>
          <w:szCs w:val="26"/>
          <w:lang w:eastAsia="en-IN"/>
        </w:rPr>
        <w:t xml:space="preserve">        k.push_front(x);</w:t>
      </w:r>
    </w:p>
    <w:p w14:paraId="3385E2CA" w14:textId="77777777" w:rsidR="0030072C" w:rsidRPr="0030072C" w:rsidRDefault="0030072C" w:rsidP="0030072C">
      <w:pPr>
        <w:spacing w:after="0"/>
        <w:rPr>
          <w:b/>
          <w:bCs/>
          <w:sz w:val="26"/>
          <w:szCs w:val="26"/>
          <w:lang w:eastAsia="en-IN"/>
        </w:rPr>
      </w:pPr>
      <w:r w:rsidRPr="0030072C">
        <w:rPr>
          <w:b/>
          <w:bCs/>
          <w:sz w:val="26"/>
          <w:szCs w:val="26"/>
          <w:lang w:eastAsia="en-IN"/>
        </w:rPr>
        <w:t xml:space="preserve">        x/=2;</w:t>
      </w:r>
    </w:p>
    <w:p w14:paraId="325A2884" w14:textId="77777777" w:rsidR="0030072C" w:rsidRPr="0030072C" w:rsidRDefault="0030072C" w:rsidP="0030072C">
      <w:pPr>
        <w:spacing w:after="0"/>
        <w:rPr>
          <w:b/>
          <w:bCs/>
          <w:sz w:val="26"/>
          <w:szCs w:val="26"/>
          <w:lang w:eastAsia="en-IN"/>
        </w:rPr>
      </w:pPr>
      <w:r w:rsidRPr="0030072C">
        <w:rPr>
          <w:b/>
          <w:bCs/>
          <w:sz w:val="26"/>
          <w:szCs w:val="26"/>
          <w:lang w:eastAsia="en-IN"/>
        </w:rPr>
        <w:t xml:space="preserve">        l.push_front(y);</w:t>
      </w:r>
    </w:p>
    <w:p w14:paraId="47D10E38" w14:textId="77777777" w:rsidR="0030072C" w:rsidRPr="0030072C" w:rsidRDefault="0030072C" w:rsidP="0030072C">
      <w:pPr>
        <w:spacing w:after="0"/>
        <w:rPr>
          <w:b/>
          <w:bCs/>
          <w:sz w:val="26"/>
          <w:szCs w:val="26"/>
          <w:lang w:eastAsia="en-IN"/>
        </w:rPr>
      </w:pPr>
      <w:r w:rsidRPr="0030072C">
        <w:rPr>
          <w:b/>
          <w:bCs/>
          <w:sz w:val="26"/>
          <w:szCs w:val="26"/>
          <w:lang w:eastAsia="en-IN"/>
        </w:rPr>
        <w:t xml:space="preserve">        y*=2;</w:t>
      </w:r>
    </w:p>
    <w:p w14:paraId="3A1B5203" w14:textId="77777777" w:rsidR="0030072C" w:rsidRPr="0030072C" w:rsidRDefault="0030072C" w:rsidP="0030072C">
      <w:pPr>
        <w:spacing w:after="0"/>
        <w:rPr>
          <w:b/>
          <w:bCs/>
          <w:sz w:val="26"/>
          <w:szCs w:val="26"/>
          <w:lang w:eastAsia="en-IN"/>
        </w:rPr>
      </w:pPr>
      <w:r w:rsidRPr="0030072C">
        <w:rPr>
          <w:b/>
          <w:bCs/>
          <w:sz w:val="26"/>
          <w:szCs w:val="26"/>
          <w:lang w:eastAsia="en-IN"/>
        </w:rPr>
        <w:t xml:space="preserve">    }</w:t>
      </w:r>
    </w:p>
    <w:p w14:paraId="4526047F" w14:textId="77777777" w:rsidR="0030072C" w:rsidRPr="0030072C" w:rsidRDefault="0030072C" w:rsidP="0030072C">
      <w:pPr>
        <w:spacing w:after="0"/>
        <w:rPr>
          <w:b/>
          <w:bCs/>
          <w:sz w:val="26"/>
          <w:szCs w:val="26"/>
          <w:lang w:eastAsia="en-IN"/>
        </w:rPr>
      </w:pPr>
      <w:r w:rsidRPr="0030072C">
        <w:rPr>
          <w:b/>
          <w:bCs/>
          <w:sz w:val="26"/>
          <w:szCs w:val="26"/>
          <w:lang w:eastAsia="en-IN"/>
        </w:rPr>
        <w:t xml:space="preserve">    for(int i=0;i&lt;k.size();i++){</w:t>
      </w:r>
    </w:p>
    <w:p w14:paraId="5E8759F2" w14:textId="77777777" w:rsidR="0030072C" w:rsidRPr="0030072C" w:rsidRDefault="0030072C" w:rsidP="0030072C">
      <w:pPr>
        <w:spacing w:after="0"/>
        <w:rPr>
          <w:b/>
          <w:bCs/>
          <w:sz w:val="26"/>
          <w:szCs w:val="26"/>
          <w:lang w:eastAsia="en-IN"/>
        </w:rPr>
      </w:pPr>
      <w:r w:rsidRPr="0030072C">
        <w:rPr>
          <w:b/>
          <w:bCs/>
          <w:sz w:val="26"/>
          <w:szCs w:val="26"/>
          <w:lang w:eastAsia="en-IN"/>
        </w:rPr>
        <w:t xml:space="preserve">        if(k[i]%2==0){</w:t>
      </w:r>
    </w:p>
    <w:p w14:paraId="099282A4" w14:textId="77777777" w:rsidR="0030072C" w:rsidRPr="0030072C" w:rsidRDefault="0030072C" w:rsidP="0030072C">
      <w:pPr>
        <w:spacing w:after="0"/>
        <w:rPr>
          <w:b/>
          <w:bCs/>
          <w:sz w:val="26"/>
          <w:szCs w:val="26"/>
          <w:lang w:eastAsia="en-IN"/>
        </w:rPr>
      </w:pPr>
      <w:r w:rsidRPr="0030072C">
        <w:rPr>
          <w:b/>
          <w:bCs/>
          <w:sz w:val="26"/>
          <w:szCs w:val="26"/>
          <w:lang w:eastAsia="en-IN"/>
        </w:rPr>
        <w:t xml:space="preserve">            l[i] = -1;</w:t>
      </w:r>
    </w:p>
    <w:p w14:paraId="54AA8C5E" w14:textId="77777777" w:rsidR="0030072C" w:rsidRPr="0030072C" w:rsidRDefault="0030072C" w:rsidP="0030072C">
      <w:pPr>
        <w:spacing w:after="0"/>
        <w:rPr>
          <w:b/>
          <w:bCs/>
          <w:sz w:val="26"/>
          <w:szCs w:val="26"/>
          <w:lang w:eastAsia="en-IN"/>
        </w:rPr>
      </w:pPr>
      <w:r w:rsidRPr="0030072C">
        <w:rPr>
          <w:b/>
          <w:bCs/>
          <w:sz w:val="26"/>
          <w:szCs w:val="26"/>
          <w:lang w:eastAsia="en-IN"/>
        </w:rPr>
        <w:t xml:space="preserve">        }</w:t>
      </w:r>
    </w:p>
    <w:p w14:paraId="2DD7D43B" w14:textId="77777777" w:rsidR="0030072C" w:rsidRPr="0030072C" w:rsidRDefault="0030072C" w:rsidP="0030072C">
      <w:pPr>
        <w:spacing w:after="0"/>
        <w:rPr>
          <w:b/>
          <w:bCs/>
          <w:sz w:val="26"/>
          <w:szCs w:val="26"/>
          <w:lang w:eastAsia="en-IN"/>
        </w:rPr>
      </w:pPr>
      <w:r w:rsidRPr="0030072C">
        <w:rPr>
          <w:b/>
          <w:bCs/>
          <w:sz w:val="26"/>
          <w:szCs w:val="26"/>
          <w:lang w:eastAsia="en-IN"/>
        </w:rPr>
        <w:t xml:space="preserve">        else{</w:t>
      </w:r>
    </w:p>
    <w:p w14:paraId="4BF5AC5B" w14:textId="77777777" w:rsidR="0030072C" w:rsidRPr="0030072C" w:rsidRDefault="0030072C" w:rsidP="0030072C">
      <w:pPr>
        <w:spacing w:after="0"/>
        <w:rPr>
          <w:b/>
          <w:bCs/>
          <w:sz w:val="26"/>
          <w:szCs w:val="26"/>
          <w:lang w:eastAsia="en-IN"/>
        </w:rPr>
      </w:pPr>
      <w:r w:rsidRPr="0030072C">
        <w:rPr>
          <w:b/>
          <w:bCs/>
          <w:sz w:val="26"/>
          <w:szCs w:val="26"/>
          <w:lang w:eastAsia="en-IN"/>
        </w:rPr>
        <w:t xml:space="preserve">            cout&lt;&lt;k[i]&lt;&lt;" "&lt;&lt;l[i]&lt;&lt;"\n";</w:t>
      </w:r>
    </w:p>
    <w:p w14:paraId="2AE1FF7E" w14:textId="77777777" w:rsidR="0030072C" w:rsidRPr="0030072C" w:rsidRDefault="0030072C" w:rsidP="0030072C">
      <w:pPr>
        <w:spacing w:after="0"/>
        <w:rPr>
          <w:b/>
          <w:bCs/>
          <w:sz w:val="26"/>
          <w:szCs w:val="26"/>
          <w:lang w:eastAsia="en-IN"/>
        </w:rPr>
      </w:pPr>
      <w:r w:rsidRPr="0030072C">
        <w:rPr>
          <w:b/>
          <w:bCs/>
          <w:sz w:val="26"/>
          <w:szCs w:val="26"/>
          <w:lang w:eastAsia="en-IN"/>
        </w:rPr>
        <w:t xml:space="preserve">        }</w:t>
      </w:r>
    </w:p>
    <w:p w14:paraId="3B1355D9" w14:textId="77777777" w:rsidR="0030072C" w:rsidRPr="0030072C" w:rsidRDefault="0030072C" w:rsidP="0030072C">
      <w:pPr>
        <w:spacing w:after="0"/>
        <w:rPr>
          <w:b/>
          <w:bCs/>
          <w:sz w:val="26"/>
          <w:szCs w:val="26"/>
          <w:lang w:eastAsia="en-IN"/>
        </w:rPr>
      </w:pPr>
      <w:r w:rsidRPr="0030072C">
        <w:rPr>
          <w:b/>
          <w:bCs/>
          <w:sz w:val="26"/>
          <w:szCs w:val="26"/>
          <w:lang w:eastAsia="en-IN"/>
        </w:rPr>
        <w:t xml:space="preserve">    }</w:t>
      </w:r>
    </w:p>
    <w:p w14:paraId="6FD12DD6" w14:textId="77777777" w:rsidR="0030072C" w:rsidRPr="0030072C" w:rsidRDefault="0030072C" w:rsidP="0030072C">
      <w:pPr>
        <w:spacing w:after="0"/>
        <w:rPr>
          <w:b/>
          <w:bCs/>
          <w:sz w:val="26"/>
          <w:szCs w:val="26"/>
          <w:lang w:eastAsia="en-IN"/>
        </w:rPr>
      </w:pPr>
      <w:r w:rsidRPr="0030072C">
        <w:rPr>
          <w:b/>
          <w:bCs/>
          <w:sz w:val="26"/>
          <w:szCs w:val="26"/>
          <w:lang w:eastAsia="en-IN"/>
        </w:rPr>
        <w:t xml:space="preserve">    int sum = 0;</w:t>
      </w:r>
    </w:p>
    <w:p w14:paraId="46D859F0" w14:textId="77777777" w:rsidR="0030072C" w:rsidRPr="0030072C" w:rsidRDefault="0030072C" w:rsidP="0030072C">
      <w:pPr>
        <w:spacing w:after="0"/>
        <w:rPr>
          <w:b/>
          <w:bCs/>
          <w:sz w:val="26"/>
          <w:szCs w:val="26"/>
          <w:lang w:eastAsia="en-IN"/>
        </w:rPr>
      </w:pPr>
      <w:r w:rsidRPr="0030072C">
        <w:rPr>
          <w:b/>
          <w:bCs/>
          <w:sz w:val="26"/>
          <w:szCs w:val="26"/>
          <w:lang w:eastAsia="en-IN"/>
        </w:rPr>
        <w:t xml:space="preserve">    deque &lt;int&gt; :: iterator it;</w:t>
      </w:r>
    </w:p>
    <w:p w14:paraId="74FF14F1" w14:textId="77777777" w:rsidR="0030072C" w:rsidRPr="0030072C" w:rsidRDefault="0030072C" w:rsidP="0030072C">
      <w:pPr>
        <w:spacing w:after="0"/>
        <w:rPr>
          <w:b/>
          <w:bCs/>
          <w:sz w:val="26"/>
          <w:szCs w:val="26"/>
          <w:lang w:eastAsia="en-IN"/>
        </w:rPr>
      </w:pPr>
      <w:r w:rsidRPr="0030072C">
        <w:rPr>
          <w:b/>
          <w:bCs/>
          <w:sz w:val="26"/>
          <w:szCs w:val="26"/>
          <w:lang w:eastAsia="en-IN"/>
        </w:rPr>
        <w:t xml:space="preserve">    for(it=l.begin();it!=l.end();it++){</w:t>
      </w:r>
    </w:p>
    <w:p w14:paraId="78D349B3" w14:textId="77777777" w:rsidR="0030072C" w:rsidRPr="0030072C" w:rsidRDefault="0030072C" w:rsidP="0030072C">
      <w:pPr>
        <w:spacing w:after="0"/>
        <w:rPr>
          <w:b/>
          <w:bCs/>
          <w:sz w:val="26"/>
          <w:szCs w:val="26"/>
          <w:lang w:eastAsia="en-IN"/>
        </w:rPr>
      </w:pPr>
      <w:r w:rsidRPr="0030072C">
        <w:rPr>
          <w:b/>
          <w:bCs/>
          <w:sz w:val="26"/>
          <w:szCs w:val="26"/>
          <w:lang w:eastAsia="en-IN"/>
        </w:rPr>
        <w:t xml:space="preserve">        if (*it == -1) {continue;}</w:t>
      </w:r>
    </w:p>
    <w:p w14:paraId="5CBF4472" w14:textId="77777777" w:rsidR="0030072C" w:rsidRPr="0030072C" w:rsidRDefault="0030072C" w:rsidP="0030072C">
      <w:pPr>
        <w:spacing w:after="0"/>
        <w:rPr>
          <w:b/>
          <w:bCs/>
          <w:sz w:val="26"/>
          <w:szCs w:val="26"/>
          <w:lang w:eastAsia="en-IN"/>
        </w:rPr>
      </w:pPr>
      <w:r w:rsidRPr="0030072C">
        <w:rPr>
          <w:b/>
          <w:bCs/>
          <w:sz w:val="26"/>
          <w:szCs w:val="26"/>
          <w:lang w:eastAsia="en-IN"/>
        </w:rPr>
        <w:t xml:space="preserve">        else {sum += *it;}</w:t>
      </w:r>
    </w:p>
    <w:p w14:paraId="30B1C353" w14:textId="77777777" w:rsidR="0030072C" w:rsidRPr="0030072C" w:rsidRDefault="0030072C" w:rsidP="0030072C">
      <w:pPr>
        <w:spacing w:after="0"/>
        <w:rPr>
          <w:b/>
          <w:bCs/>
          <w:sz w:val="26"/>
          <w:szCs w:val="26"/>
          <w:lang w:eastAsia="en-IN"/>
        </w:rPr>
      </w:pPr>
      <w:r w:rsidRPr="0030072C">
        <w:rPr>
          <w:b/>
          <w:bCs/>
          <w:sz w:val="26"/>
          <w:szCs w:val="26"/>
          <w:lang w:eastAsia="en-IN"/>
        </w:rPr>
        <w:t xml:space="preserve">    }</w:t>
      </w:r>
    </w:p>
    <w:p w14:paraId="2E9F0EEF" w14:textId="77777777" w:rsidR="0030072C" w:rsidRPr="0030072C" w:rsidRDefault="0030072C" w:rsidP="0030072C">
      <w:pPr>
        <w:spacing w:after="0"/>
        <w:rPr>
          <w:b/>
          <w:bCs/>
          <w:sz w:val="26"/>
          <w:szCs w:val="26"/>
          <w:lang w:eastAsia="en-IN"/>
        </w:rPr>
      </w:pPr>
      <w:r w:rsidRPr="0030072C">
        <w:rPr>
          <w:b/>
          <w:bCs/>
          <w:sz w:val="26"/>
          <w:szCs w:val="26"/>
          <w:lang w:eastAsia="en-IN"/>
        </w:rPr>
        <w:lastRenderedPageBreak/>
        <w:t xml:space="preserve">    cout&lt;&lt;sum;</w:t>
      </w:r>
    </w:p>
    <w:p w14:paraId="31B55D16" w14:textId="270CC11D" w:rsidR="0030072C" w:rsidRDefault="0030072C" w:rsidP="0030072C">
      <w:pPr>
        <w:spacing w:after="0"/>
        <w:rPr>
          <w:b/>
          <w:bCs/>
          <w:sz w:val="26"/>
          <w:szCs w:val="26"/>
          <w:lang w:eastAsia="en-IN"/>
        </w:rPr>
      </w:pPr>
      <w:r w:rsidRPr="0030072C">
        <w:rPr>
          <w:b/>
          <w:bCs/>
          <w:sz w:val="26"/>
          <w:szCs w:val="26"/>
          <w:lang w:eastAsia="en-IN"/>
        </w:rPr>
        <w:t>}</w:t>
      </w:r>
    </w:p>
    <w:p w14:paraId="4C30616D" w14:textId="28B0AE98" w:rsidR="0030072C" w:rsidRDefault="0030072C" w:rsidP="007C5ACD">
      <w:pPr>
        <w:spacing w:after="0"/>
        <w:rPr>
          <w:b/>
          <w:bCs/>
          <w:sz w:val="26"/>
          <w:szCs w:val="26"/>
          <w:lang w:eastAsia="en-IN"/>
        </w:rPr>
      </w:pPr>
    </w:p>
    <w:p w14:paraId="1D26C66D" w14:textId="739708D4" w:rsidR="006D1732" w:rsidRDefault="006D1732" w:rsidP="007C5ACD">
      <w:pPr>
        <w:spacing w:after="0"/>
        <w:rPr>
          <w:b/>
          <w:bCs/>
          <w:sz w:val="26"/>
          <w:szCs w:val="26"/>
          <w:lang w:eastAsia="en-IN"/>
        </w:rPr>
      </w:pPr>
    </w:p>
    <w:p w14:paraId="70CB4FC4" w14:textId="77777777" w:rsidR="006D1732" w:rsidRDefault="006D1732" w:rsidP="006D1732">
      <w:pPr>
        <w:pStyle w:val="Heading4"/>
        <w:shd w:val="clear" w:color="auto" w:fill="F9F9F9"/>
        <w:spacing w:before="0"/>
        <w:rPr>
          <w:rFonts w:ascii="Segoe UI" w:hAnsi="Segoe UI" w:cs="Segoe UI"/>
          <w:color w:val="008000"/>
        </w:rPr>
      </w:pPr>
      <w:r>
        <w:rPr>
          <w:rFonts w:ascii="Segoe UI" w:hAnsi="Segoe UI" w:cs="Segoe UI"/>
          <w:b/>
          <w:bCs/>
          <w:color w:val="008000"/>
        </w:rPr>
        <w:t>Nullify Bits</w:t>
      </w:r>
    </w:p>
    <w:p w14:paraId="42C0024C" w14:textId="77777777" w:rsidR="006D1732" w:rsidRDefault="006D1732" w:rsidP="006D1732">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For a given integer, odd_bit_value is defined as the number of bits which are '1' in odd position and even_bit_value is defined as the number of bits which are '1' in even position. Nullification is a process in which the 1's in odd position are made as zero if odd_bit_value is lesser than even_bit_value and it makes 1's in even position as zeros otherwise.</w:t>
      </w:r>
    </w:p>
    <w:p w14:paraId="5B24ED42" w14:textId="77777777" w:rsidR="006D1732" w:rsidRDefault="006D1732" w:rsidP="006D1732">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In this process, number of bits to be considered for this process is equal to the minimum number of bits required to represent the number. The right most bit of the number is considered to at poistion 1. For example, if n is 12 - 1100, it becomes 4 and 15 becomes 5.</w:t>
      </w:r>
    </w:p>
    <w:p w14:paraId="32AEDA0A" w14:textId="77777777" w:rsidR="006D1732" w:rsidRDefault="006D1732" w:rsidP="006D1732">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Given an integer, write a C++ program to print the number after nullification.</w:t>
      </w:r>
    </w:p>
    <w:p w14:paraId="78EF7C09" w14:textId="77777777" w:rsidR="006D1732" w:rsidRDefault="006D1732" w:rsidP="006D173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30"/>
          <w:szCs w:val="30"/>
        </w:rPr>
        <w:t>Input Format</w:t>
      </w:r>
    </w:p>
    <w:p w14:paraId="16764D46" w14:textId="77777777" w:rsidR="006D1732" w:rsidRDefault="006D1732" w:rsidP="006D1732">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First line contains number, n</w:t>
      </w:r>
    </w:p>
    <w:p w14:paraId="537F2E66" w14:textId="77777777" w:rsidR="006D1732" w:rsidRDefault="006D1732" w:rsidP="006D173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30"/>
          <w:szCs w:val="30"/>
        </w:rPr>
        <w:t>Output Format</w:t>
      </w:r>
    </w:p>
    <w:p w14:paraId="5123F331" w14:textId="77777777" w:rsidR="006D1732" w:rsidRDefault="006D1732" w:rsidP="006D1732">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Print the number after nullification</w:t>
      </w:r>
    </w:p>
    <w:p w14:paraId="043AA6EE" w14:textId="7CC19EAE" w:rsidR="006D1732" w:rsidRDefault="006D1732" w:rsidP="007C5ACD">
      <w:pPr>
        <w:spacing w:after="0"/>
        <w:rPr>
          <w:b/>
          <w:bCs/>
          <w:sz w:val="26"/>
          <w:szCs w:val="26"/>
          <w:lang w:eastAsia="en-IN"/>
        </w:rPr>
      </w:pPr>
      <w:r>
        <w:rPr>
          <w:b/>
          <w:bCs/>
          <w:sz w:val="26"/>
          <w:szCs w:val="26"/>
          <w:lang w:eastAsia="en-IN"/>
        </w:rPr>
        <w:t>ANS.</w:t>
      </w:r>
    </w:p>
    <w:p w14:paraId="43950137" w14:textId="77777777" w:rsidR="006D1732" w:rsidRPr="006D1732" w:rsidRDefault="006D1732" w:rsidP="006D1732">
      <w:pPr>
        <w:spacing w:after="0"/>
        <w:rPr>
          <w:b/>
          <w:bCs/>
          <w:sz w:val="26"/>
          <w:szCs w:val="26"/>
          <w:lang w:eastAsia="en-IN"/>
        </w:rPr>
      </w:pPr>
      <w:r w:rsidRPr="006D1732">
        <w:rPr>
          <w:b/>
          <w:bCs/>
          <w:sz w:val="26"/>
          <w:szCs w:val="26"/>
          <w:lang w:eastAsia="en-IN"/>
        </w:rPr>
        <w:t>n=list(reversed(bin(int(input()))[2:]))</w:t>
      </w:r>
    </w:p>
    <w:p w14:paraId="465C7D49" w14:textId="77777777" w:rsidR="006D1732" w:rsidRPr="006D1732" w:rsidRDefault="006D1732" w:rsidP="006D1732">
      <w:pPr>
        <w:spacing w:after="0"/>
        <w:rPr>
          <w:b/>
          <w:bCs/>
          <w:sz w:val="26"/>
          <w:szCs w:val="26"/>
          <w:lang w:eastAsia="en-IN"/>
        </w:rPr>
      </w:pPr>
      <w:r w:rsidRPr="006D1732">
        <w:rPr>
          <w:b/>
          <w:bCs/>
          <w:sz w:val="26"/>
          <w:szCs w:val="26"/>
          <w:lang w:eastAsia="en-IN"/>
        </w:rPr>
        <w:t>even_bit_value = 0</w:t>
      </w:r>
    </w:p>
    <w:p w14:paraId="653F3F58" w14:textId="77777777" w:rsidR="006D1732" w:rsidRPr="006D1732" w:rsidRDefault="006D1732" w:rsidP="006D1732">
      <w:pPr>
        <w:spacing w:after="0"/>
        <w:rPr>
          <w:b/>
          <w:bCs/>
          <w:sz w:val="26"/>
          <w:szCs w:val="26"/>
          <w:lang w:eastAsia="en-IN"/>
        </w:rPr>
      </w:pPr>
      <w:r w:rsidRPr="006D1732">
        <w:rPr>
          <w:b/>
          <w:bCs/>
          <w:sz w:val="26"/>
          <w:szCs w:val="26"/>
          <w:lang w:eastAsia="en-IN"/>
        </w:rPr>
        <w:t>odd_bit_value = 0</w:t>
      </w:r>
    </w:p>
    <w:p w14:paraId="466E0D67" w14:textId="77777777" w:rsidR="006D1732" w:rsidRPr="006D1732" w:rsidRDefault="006D1732" w:rsidP="006D1732">
      <w:pPr>
        <w:spacing w:after="0"/>
        <w:rPr>
          <w:b/>
          <w:bCs/>
          <w:sz w:val="26"/>
          <w:szCs w:val="26"/>
          <w:lang w:eastAsia="en-IN"/>
        </w:rPr>
      </w:pPr>
      <w:r w:rsidRPr="006D1732">
        <w:rPr>
          <w:b/>
          <w:bCs/>
          <w:sz w:val="26"/>
          <w:szCs w:val="26"/>
          <w:lang w:eastAsia="en-IN"/>
        </w:rPr>
        <w:t>for i in range(len(n)):</w:t>
      </w:r>
    </w:p>
    <w:p w14:paraId="0704FA9E" w14:textId="77777777" w:rsidR="006D1732" w:rsidRPr="006D1732" w:rsidRDefault="006D1732" w:rsidP="006D1732">
      <w:pPr>
        <w:spacing w:after="0"/>
        <w:rPr>
          <w:b/>
          <w:bCs/>
          <w:sz w:val="26"/>
          <w:szCs w:val="26"/>
          <w:lang w:eastAsia="en-IN"/>
        </w:rPr>
      </w:pPr>
      <w:r w:rsidRPr="006D1732">
        <w:rPr>
          <w:b/>
          <w:bCs/>
          <w:sz w:val="26"/>
          <w:szCs w:val="26"/>
          <w:lang w:eastAsia="en-IN"/>
        </w:rPr>
        <w:t xml:space="preserve">    if (i+1)%2==0 and n[i]=='1': even_bit_value+=1</w:t>
      </w:r>
    </w:p>
    <w:p w14:paraId="650F3CD6" w14:textId="77777777" w:rsidR="006D1732" w:rsidRPr="006D1732" w:rsidRDefault="006D1732" w:rsidP="006D1732">
      <w:pPr>
        <w:spacing w:after="0"/>
        <w:rPr>
          <w:b/>
          <w:bCs/>
          <w:sz w:val="26"/>
          <w:szCs w:val="26"/>
          <w:lang w:eastAsia="en-IN"/>
        </w:rPr>
      </w:pPr>
      <w:r w:rsidRPr="006D1732">
        <w:rPr>
          <w:b/>
          <w:bCs/>
          <w:sz w:val="26"/>
          <w:szCs w:val="26"/>
          <w:lang w:eastAsia="en-IN"/>
        </w:rPr>
        <w:t xml:space="preserve">    if (i+1)%2!=0 and n[i]=='1': odd_bit_value+=1</w:t>
      </w:r>
    </w:p>
    <w:p w14:paraId="149DDBD9" w14:textId="77777777" w:rsidR="006D1732" w:rsidRPr="006D1732" w:rsidRDefault="006D1732" w:rsidP="006D1732">
      <w:pPr>
        <w:spacing w:after="0"/>
        <w:rPr>
          <w:b/>
          <w:bCs/>
          <w:sz w:val="26"/>
          <w:szCs w:val="26"/>
          <w:lang w:eastAsia="en-IN"/>
        </w:rPr>
      </w:pPr>
      <w:r w:rsidRPr="006D1732">
        <w:rPr>
          <w:b/>
          <w:bCs/>
          <w:sz w:val="26"/>
          <w:szCs w:val="26"/>
          <w:lang w:eastAsia="en-IN"/>
        </w:rPr>
        <w:t>if odd_bit_value &lt; even_bit_value:</w:t>
      </w:r>
    </w:p>
    <w:p w14:paraId="0707E236" w14:textId="77777777" w:rsidR="006D1732" w:rsidRPr="006D1732" w:rsidRDefault="006D1732" w:rsidP="006D1732">
      <w:pPr>
        <w:spacing w:after="0"/>
        <w:rPr>
          <w:b/>
          <w:bCs/>
          <w:sz w:val="26"/>
          <w:szCs w:val="26"/>
          <w:lang w:eastAsia="en-IN"/>
        </w:rPr>
      </w:pPr>
      <w:r w:rsidRPr="006D1732">
        <w:rPr>
          <w:b/>
          <w:bCs/>
          <w:sz w:val="26"/>
          <w:szCs w:val="26"/>
          <w:lang w:eastAsia="en-IN"/>
        </w:rPr>
        <w:t xml:space="preserve">    for i in range(len(n)):</w:t>
      </w:r>
    </w:p>
    <w:p w14:paraId="547DE4F1" w14:textId="77777777" w:rsidR="006D1732" w:rsidRPr="006D1732" w:rsidRDefault="006D1732" w:rsidP="006D1732">
      <w:pPr>
        <w:spacing w:after="0"/>
        <w:rPr>
          <w:b/>
          <w:bCs/>
          <w:sz w:val="26"/>
          <w:szCs w:val="26"/>
          <w:lang w:eastAsia="en-IN"/>
        </w:rPr>
      </w:pPr>
      <w:r w:rsidRPr="006D1732">
        <w:rPr>
          <w:b/>
          <w:bCs/>
          <w:sz w:val="26"/>
          <w:szCs w:val="26"/>
          <w:lang w:eastAsia="en-IN"/>
        </w:rPr>
        <w:t xml:space="preserve">        if (i+1)%2!=0 and n[i]=='1': n[i]='0'</w:t>
      </w:r>
    </w:p>
    <w:p w14:paraId="7CC4DBA5" w14:textId="77777777" w:rsidR="006D1732" w:rsidRPr="006D1732" w:rsidRDefault="006D1732" w:rsidP="006D1732">
      <w:pPr>
        <w:spacing w:after="0"/>
        <w:rPr>
          <w:b/>
          <w:bCs/>
          <w:sz w:val="26"/>
          <w:szCs w:val="26"/>
          <w:lang w:eastAsia="en-IN"/>
        </w:rPr>
      </w:pPr>
      <w:r w:rsidRPr="006D1732">
        <w:rPr>
          <w:b/>
          <w:bCs/>
          <w:sz w:val="26"/>
          <w:szCs w:val="26"/>
          <w:lang w:eastAsia="en-IN"/>
        </w:rPr>
        <w:t>else:</w:t>
      </w:r>
    </w:p>
    <w:p w14:paraId="272B50F0" w14:textId="77777777" w:rsidR="006D1732" w:rsidRPr="006D1732" w:rsidRDefault="006D1732" w:rsidP="006D1732">
      <w:pPr>
        <w:spacing w:after="0"/>
        <w:rPr>
          <w:b/>
          <w:bCs/>
          <w:sz w:val="26"/>
          <w:szCs w:val="26"/>
          <w:lang w:eastAsia="en-IN"/>
        </w:rPr>
      </w:pPr>
      <w:r w:rsidRPr="006D1732">
        <w:rPr>
          <w:b/>
          <w:bCs/>
          <w:sz w:val="26"/>
          <w:szCs w:val="26"/>
          <w:lang w:eastAsia="en-IN"/>
        </w:rPr>
        <w:t xml:space="preserve">    for i in range(len(n)):</w:t>
      </w:r>
    </w:p>
    <w:p w14:paraId="43CCD4BD" w14:textId="77777777" w:rsidR="006D1732" w:rsidRPr="006D1732" w:rsidRDefault="006D1732" w:rsidP="006D1732">
      <w:pPr>
        <w:spacing w:after="0"/>
        <w:rPr>
          <w:b/>
          <w:bCs/>
          <w:sz w:val="26"/>
          <w:szCs w:val="26"/>
          <w:lang w:eastAsia="en-IN"/>
        </w:rPr>
      </w:pPr>
      <w:r w:rsidRPr="006D1732">
        <w:rPr>
          <w:b/>
          <w:bCs/>
          <w:sz w:val="26"/>
          <w:szCs w:val="26"/>
          <w:lang w:eastAsia="en-IN"/>
        </w:rPr>
        <w:t xml:space="preserve">        if (i+1)%2==0 and n[i]=='1': n[i]='0'</w:t>
      </w:r>
    </w:p>
    <w:p w14:paraId="2AF17E83" w14:textId="0BF20931" w:rsidR="006D1732" w:rsidRDefault="006D1732" w:rsidP="006D1732">
      <w:pPr>
        <w:spacing w:after="0"/>
        <w:rPr>
          <w:b/>
          <w:bCs/>
          <w:sz w:val="26"/>
          <w:szCs w:val="26"/>
          <w:lang w:eastAsia="en-IN"/>
        </w:rPr>
      </w:pPr>
      <w:r w:rsidRPr="006D1732">
        <w:rPr>
          <w:b/>
          <w:bCs/>
          <w:sz w:val="26"/>
          <w:szCs w:val="26"/>
          <w:lang w:eastAsia="en-IN"/>
        </w:rPr>
        <w:lastRenderedPageBreak/>
        <w:t>print(int("".join(list(reversed(n))),2))</w:t>
      </w:r>
    </w:p>
    <w:p w14:paraId="5F575B70" w14:textId="355BD232" w:rsidR="00BC4457" w:rsidRDefault="00BC4457" w:rsidP="006D1732">
      <w:pPr>
        <w:spacing w:after="0"/>
        <w:rPr>
          <w:b/>
          <w:bCs/>
          <w:sz w:val="26"/>
          <w:szCs w:val="26"/>
          <w:lang w:eastAsia="en-IN"/>
        </w:rPr>
      </w:pPr>
    </w:p>
    <w:p w14:paraId="1E9BA155" w14:textId="5388F333" w:rsidR="00BC4457" w:rsidRDefault="00BC4457" w:rsidP="006D1732">
      <w:pPr>
        <w:spacing w:after="0"/>
        <w:rPr>
          <w:b/>
          <w:bCs/>
          <w:sz w:val="26"/>
          <w:szCs w:val="26"/>
          <w:lang w:eastAsia="en-IN"/>
        </w:rPr>
      </w:pPr>
    </w:p>
    <w:p w14:paraId="61AF2987" w14:textId="77777777" w:rsidR="00BC4457" w:rsidRDefault="00BC4457" w:rsidP="00BC4457">
      <w:pPr>
        <w:pStyle w:val="Heading4"/>
        <w:shd w:val="clear" w:color="auto" w:fill="F9F9F9"/>
        <w:spacing w:before="0"/>
        <w:rPr>
          <w:rFonts w:ascii="Segoe UI" w:hAnsi="Segoe UI" w:cs="Segoe UI"/>
          <w:color w:val="008000"/>
        </w:rPr>
      </w:pPr>
      <w:r>
        <w:rPr>
          <w:rFonts w:ascii="Segoe UI" w:hAnsi="Segoe UI" w:cs="Segoe UI"/>
          <w:b/>
          <w:bCs/>
          <w:color w:val="008000"/>
        </w:rPr>
        <w:t>Ticket Number that Yields Maximum Points</w:t>
      </w:r>
    </w:p>
    <w:p w14:paraId="17D908F2"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A college is conducting a series of cultural events by inviting celebrities. A group of student volunteers are involved in organising the events. For each event, a student wants to attend, he has to buy a ticket for the event by paying the price mentioned by the organisers. To encourage the participation of students the organisers have announced a type of discount. That is in each ticket for event E1, a random value of point ‘p’ is printed and there will be discount in the price of the ticket for event E2 based on ‘p’. Higher the value of ‘p’, higher the discount will be. When a group of ‘k’ friends come together to buy the tickets, they will be given continuous ‘k’ tickets and they can choose the starting ticket number.</w:t>
      </w:r>
    </w:p>
    <w:p w14:paraId="7C38EAC7"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Given the details of the tickets available and number of friends who have come to buy the tickets write a C++ code to determine the first starting ticket number which will yield maximum points for them.</w:t>
      </w:r>
    </w:p>
    <w:p w14:paraId="2E93BD58"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For example, when there are totally nine tickets available and a group of three friends have come to buy tickets and the details of the tickets(ticket number and points) are as follows</w:t>
      </w:r>
    </w:p>
    <w:p w14:paraId="74D3A5EB"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0 1</w:t>
      </w:r>
    </w:p>
    <w:p w14:paraId="7691171D"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1 2</w:t>
      </w:r>
    </w:p>
    <w:p w14:paraId="37309F5C"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lastRenderedPageBreak/>
        <w:t>12 3</w:t>
      </w:r>
    </w:p>
    <w:p w14:paraId="5F5E4E95"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3 1</w:t>
      </w:r>
    </w:p>
    <w:p w14:paraId="3FF992E1"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4 4</w:t>
      </w:r>
    </w:p>
    <w:p w14:paraId="64849907"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5 5</w:t>
      </w:r>
    </w:p>
    <w:p w14:paraId="4DEF92D6"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6 2</w:t>
      </w:r>
    </w:p>
    <w:p w14:paraId="7AE0E7CB"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7 3</w:t>
      </w:r>
    </w:p>
    <w:p w14:paraId="21293E99"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18 7</w:t>
      </w:r>
    </w:p>
    <w:p w14:paraId="46534421"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They have to choose 16 as starting ticket number to yield maximum points.</w:t>
      </w:r>
    </w:p>
    <w:p w14:paraId="036989F2"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02DDC83C" w14:textId="77777777" w:rsidR="00BC4457" w:rsidRDefault="00BC4457" w:rsidP="00BC4457">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Input Format</w:t>
      </w:r>
    </w:p>
    <w:p w14:paraId="11574592"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First line contains the total number of tickets available ‘n’ and the number of friends in the group ‘k’ separated by a space</w:t>
      </w:r>
    </w:p>
    <w:p w14:paraId="5C14A61D"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Next ‘n’ lines details on the tickets (ticket number and points printed on the ticket) separated by a space</w:t>
      </w:r>
    </w:p>
    <w:p w14:paraId="1F35A098" w14:textId="77777777" w:rsidR="00BC4457" w:rsidRDefault="00BC4457" w:rsidP="00BC4457">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6"/>
          <w:szCs w:val="36"/>
        </w:rPr>
        <w:t>Output Format</w:t>
      </w:r>
    </w:p>
    <w:p w14:paraId="675EBCEF" w14:textId="77777777" w:rsidR="00BC4457" w:rsidRDefault="00BC4457" w:rsidP="00BC4457">
      <w:pPr>
        <w:pStyle w:val="NormalWeb"/>
        <w:shd w:val="clear" w:color="auto" w:fill="F9F9F9"/>
        <w:spacing w:before="0" w:beforeAutospacing="0"/>
        <w:rPr>
          <w:rFonts w:ascii="Segoe UI" w:hAnsi="Segoe UI" w:cs="Segoe UI"/>
          <w:color w:val="212529"/>
        </w:rPr>
      </w:pPr>
      <w:r>
        <w:rPr>
          <w:rFonts w:ascii="Segoe UI" w:hAnsi="Segoe UI" w:cs="Segoe UI"/>
          <w:color w:val="212529"/>
          <w:sz w:val="36"/>
          <w:szCs w:val="36"/>
        </w:rPr>
        <w:t>Print the starting ticket number that will yield maximum points for the group of friends</w:t>
      </w:r>
    </w:p>
    <w:p w14:paraId="47E6C3A5" w14:textId="403921C8" w:rsidR="00BC4457" w:rsidRDefault="00BC4457" w:rsidP="006D1732">
      <w:pPr>
        <w:spacing w:after="0"/>
        <w:rPr>
          <w:b/>
          <w:bCs/>
          <w:sz w:val="26"/>
          <w:szCs w:val="26"/>
          <w:lang w:eastAsia="en-IN"/>
        </w:rPr>
      </w:pPr>
      <w:r>
        <w:rPr>
          <w:b/>
          <w:bCs/>
          <w:sz w:val="26"/>
          <w:szCs w:val="26"/>
          <w:lang w:eastAsia="en-IN"/>
        </w:rPr>
        <w:t>ANS.</w:t>
      </w:r>
    </w:p>
    <w:p w14:paraId="31928EFB" w14:textId="77777777" w:rsidR="00BC4457" w:rsidRPr="00BC4457" w:rsidRDefault="00BC4457" w:rsidP="00BC4457">
      <w:pPr>
        <w:spacing w:after="0"/>
        <w:rPr>
          <w:b/>
          <w:bCs/>
          <w:sz w:val="26"/>
          <w:szCs w:val="26"/>
          <w:lang w:eastAsia="en-IN"/>
        </w:rPr>
      </w:pPr>
      <w:r w:rsidRPr="00BC4457">
        <w:rPr>
          <w:b/>
          <w:bCs/>
          <w:sz w:val="26"/>
          <w:szCs w:val="26"/>
          <w:lang w:eastAsia="en-IN"/>
        </w:rPr>
        <w:t>n,k=map(int,input().split())</w:t>
      </w:r>
    </w:p>
    <w:p w14:paraId="5E8404EE" w14:textId="77777777" w:rsidR="00BC4457" w:rsidRPr="00BC4457" w:rsidRDefault="00BC4457" w:rsidP="00BC4457">
      <w:pPr>
        <w:spacing w:after="0"/>
        <w:rPr>
          <w:b/>
          <w:bCs/>
          <w:sz w:val="26"/>
          <w:szCs w:val="26"/>
          <w:lang w:eastAsia="en-IN"/>
        </w:rPr>
      </w:pPr>
      <w:r w:rsidRPr="00BC4457">
        <w:rPr>
          <w:b/>
          <w:bCs/>
          <w:sz w:val="26"/>
          <w:szCs w:val="26"/>
          <w:lang w:eastAsia="en-IN"/>
        </w:rPr>
        <w:t>l=[]</w:t>
      </w:r>
    </w:p>
    <w:p w14:paraId="09BDFED3" w14:textId="77777777" w:rsidR="00BC4457" w:rsidRPr="00BC4457" w:rsidRDefault="00BC4457" w:rsidP="00BC4457">
      <w:pPr>
        <w:spacing w:after="0"/>
        <w:rPr>
          <w:b/>
          <w:bCs/>
          <w:sz w:val="26"/>
          <w:szCs w:val="26"/>
          <w:lang w:eastAsia="en-IN"/>
        </w:rPr>
      </w:pPr>
      <w:r w:rsidRPr="00BC4457">
        <w:rPr>
          <w:b/>
          <w:bCs/>
          <w:sz w:val="26"/>
          <w:szCs w:val="26"/>
          <w:lang w:eastAsia="en-IN"/>
        </w:rPr>
        <w:lastRenderedPageBreak/>
        <w:t>for i in range(n):</w:t>
      </w:r>
    </w:p>
    <w:p w14:paraId="58E58864" w14:textId="77777777" w:rsidR="00BC4457" w:rsidRPr="00BC4457" w:rsidRDefault="00BC4457" w:rsidP="00BC4457">
      <w:pPr>
        <w:spacing w:after="0"/>
        <w:rPr>
          <w:b/>
          <w:bCs/>
          <w:sz w:val="26"/>
          <w:szCs w:val="26"/>
          <w:lang w:eastAsia="en-IN"/>
        </w:rPr>
      </w:pPr>
      <w:r w:rsidRPr="00BC4457">
        <w:rPr>
          <w:b/>
          <w:bCs/>
          <w:sz w:val="26"/>
          <w:szCs w:val="26"/>
          <w:lang w:eastAsia="en-IN"/>
        </w:rPr>
        <w:t xml:space="preserve">    t=tuple(map(int,input().split()))</w:t>
      </w:r>
    </w:p>
    <w:p w14:paraId="78AE56D1" w14:textId="77777777" w:rsidR="00BC4457" w:rsidRPr="00BC4457" w:rsidRDefault="00BC4457" w:rsidP="00BC4457">
      <w:pPr>
        <w:spacing w:after="0"/>
        <w:rPr>
          <w:b/>
          <w:bCs/>
          <w:sz w:val="26"/>
          <w:szCs w:val="26"/>
          <w:lang w:eastAsia="en-IN"/>
        </w:rPr>
      </w:pPr>
      <w:r w:rsidRPr="00BC4457">
        <w:rPr>
          <w:b/>
          <w:bCs/>
          <w:sz w:val="26"/>
          <w:szCs w:val="26"/>
          <w:lang w:eastAsia="en-IN"/>
        </w:rPr>
        <w:t xml:space="preserve">    l.append(t)</w:t>
      </w:r>
    </w:p>
    <w:p w14:paraId="53457EBE" w14:textId="77777777" w:rsidR="00BC4457" w:rsidRPr="00BC4457" w:rsidRDefault="00BC4457" w:rsidP="00BC4457">
      <w:pPr>
        <w:spacing w:after="0"/>
        <w:rPr>
          <w:b/>
          <w:bCs/>
          <w:sz w:val="26"/>
          <w:szCs w:val="26"/>
          <w:lang w:eastAsia="en-IN"/>
        </w:rPr>
      </w:pPr>
      <w:r w:rsidRPr="00BC4457">
        <w:rPr>
          <w:b/>
          <w:bCs/>
          <w:sz w:val="26"/>
          <w:szCs w:val="26"/>
          <w:lang w:eastAsia="en-IN"/>
        </w:rPr>
        <w:t>max,x=0,0</w:t>
      </w:r>
    </w:p>
    <w:p w14:paraId="2C1C31BD" w14:textId="77777777" w:rsidR="00BC4457" w:rsidRPr="00BC4457" w:rsidRDefault="00BC4457" w:rsidP="00BC4457">
      <w:pPr>
        <w:spacing w:after="0"/>
        <w:rPr>
          <w:b/>
          <w:bCs/>
          <w:sz w:val="26"/>
          <w:szCs w:val="26"/>
          <w:lang w:eastAsia="en-IN"/>
        </w:rPr>
      </w:pPr>
      <w:r w:rsidRPr="00BC4457">
        <w:rPr>
          <w:b/>
          <w:bCs/>
          <w:sz w:val="26"/>
          <w:szCs w:val="26"/>
          <w:lang w:eastAsia="en-IN"/>
        </w:rPr>
        <w:t>for i in range(n-k+1):</w:t>
      </w:r>
    </w:p>
    <w:p w14:paraId="50ACFD05" w14:textId="77777777" w:rsidR="00BC4457" w:rsidRPr="00BC4457" w:rsidRDefault="00BC4457" w:rsidP="00BC4457">
      <w:pPr>
        <w:spacing w:after="0"/>
        <w:rPr>
          <w:b/>
          <w:bCs/>
          <w:sz w:val="26"/>
          <w:szCs w:val="26"/>
          <w:lang w:eastAsia="en-IN"/>
        </w:rPr>
      </w:pPr>
      <w:r w:rsidRPr="00BC4457">
        <w:rPr>
          <w:b/>
          <w:bCs/>
          <w:sz w:val="26"/>
          <w:szCs w:val="26"/>
          <w:lang w:eastAsia="en-IN"/>
        </w:rPr>
        <w:t xml:space="preserve">    sum=0</w:t>
      </w:r>
    </w:p>
    <w:p w14:paraId="17738F19" w14:textId="77777777" w:rsidR="00BC4457" w:rsidRPr="00BC4457" w:rsidRDefault="00BC4457" w:rsidP="00BC4457">
      <w:pPr>
        <w:spacing w:after="0"/>
        <w:rPr>
          <w:b/>
          <w:bCs/>
          <w:sz w:val="26"/>
          <w:szCs w:val="26"/>
          <w:lang w:eastAsia="en-IN"/>
        </w:rPr>
      </w:pPr>
      <w:r w:rsidRPr="00BC4457">
        <w:rPr>
          <w:b/>
          <w:bCs/>
          <w:sz w:val="26"/>
          <w:szCs w:val="26"/>
          <w:lang w:eastAsia="en-IN"/>
        </w:rPr>
        <w:t xml:space="preserve">    for j in range(i,i+k):</w:t>
      </w:r>
    </w:p>
    <w:p w14:paraId="4745633C" w14:textId="77777777" w:rsidR="00BC4457" w:rsidRPr="00BC4457" w:rsidRDefault="00BC4457" w:rsidP="00BC4457">
      <w:pPr>
        <w:spacing w:after="0"/>
        <w:rPr>
          <w:b/>
          <w:bCs/>
          <w:sz w:val="26"/>
          <w:szCs w:val="26"/>
          <w:lang w:eastAsia="en-IN"/>
        </w:rPr>
      </w:pPr>
      <w:r w:rsidRPr="00BC4457">
        <w:rPr>
          <w:b/>
          <w:bCs/>
          <w:sz w:val="26"/>
          <w:szCs w:val="26"/>
          <w:lang w:eastAsia="en-IN"/>
        </w:rPr>
        <w:t xml:space="preserve">        sum+=l[j][1]</w:t>
      </w:r>
    </w:p>
    <w:p w14:paraId="4BFCD4A1" w14:textId="77777777" w:rsidR="00BC4457" w:rsidRPr="00BC4457" w:rsidRDefault="00BC4457" w:rsidP="00BC4457">
      <w:pPr>
        <w:spacing w:after="0"/>
        <w:rPr>
          <w:b/>
          <w:bCs/>
          <w:sz w:val="26"/>
          <w:szCs w:val="26"/>
          <w:lang w:eastAsia="en-IN"/>
        </w:rPr>
      </w:pPr>
      <w:r w:rsidRPr="00BC4457">
        <w:rPr>
          <w:b/>
          <w:bCs/>
          <w:sz w:val="26"/>
          <w:szCs w:val="26"/>
          <w:lang w:eastAsia="en-IN"/>
        </w:rPr>
        <w:t xml:space="preserve">    if sum&gt;max:</w:t>
      </w:r>
    </w:p>
    <w:p w14:paraId="3D760A8B" w14:textId="77777777" w:rsidR="00BC4457" w:rsidRPr="00BC4457" w:rsidRDefault="00BC4457" w:rsidP="00BC4457">
      <w:pPr>
        <w:spacing w:after="0"/>
        <w:rPr>
          <w:b/>
          <w:bCs/>
          <w:sz w:val="26"/>
          <w:szCs w:val="26"/>
          <w:lang w:eastAsia="en-IN"/>
        </w:rPr>
      </w:pPr>
      <w:r w:rsidRPr="00BC4457">
        <w:rPr>
          <w:b/>
          <w:bCs/>
          <w:sz w:val="26"/>
          <w:szCs w:val="26"/>
          <w:lang w:eastAsia="en-IN"/>
        </w:rPr>
        <w:t xml:space="preserve">        max=sum</w:t>
      </w:r>
    </w:p>
    <w:p w14:paraId="747F391B" w14:textId="77777777" w:rsidR="00BC4457" w:rsidRPr="00BC4457" w:rsidRDefault="00BC4457" w:rsidP="00BC4457">
      <w:pPr>
        <w:spacing w:after="0"/>
        <w:rPr>
          <w:b/>
          <w:bCs/>
          <w:sz w:val="26"/>
          <w:szCs w:val="26"/>
          <w:lang w:eastAsia="en-IN"/>
        </w:rPr>
      </w:pPr>
      <w:r w:rsidRPr="00BC4457">
        <w:rPr>
          <w:b/>
          <w:bCs/>
          <w:sz w:val="26"/>
          <w:szCs w:val="26"/>
          <w:lang w:eastAsia="en-IN"/>
        </w:rPr>
        <w:t xml:space="preserve">        x=l[i][0]</w:t>
      </w:r>
    </w:p>
    <w:p w14:paraId="6AD1D5A3" w14:textId="51FF22A1" w:rsidR="00BC4457" w:rsidRDefault="00BC4457" w:rsidP="00BC4457">
      <w:pPr>
        <w:spacing w:after="0"/>
        <w:rPr>
          <w:b/>
          <w:bCs/>
          <w:sz w:val="26"/>
          <w:szCs w:val="26"/>
          <w:lang w:eastAsia="en-IN"/>
        </w:rPr>
      </w:pPr>
      <w:r w:rsidRPr="00BC4457">
        <w:rPr>
          <w:b/>
          <w:bCs/>
          <w:sz w:val="26"/>
          <w:szCs w:val="26"/>
          <w:lang w:eastAsia="en-IN"/>
        </w:rPr>
        <w:t>print(x)</w:t>
      </w:r>
    </w:p>
    <w:p w14:paraId="43E05AB2" w14:textId="11044133" w:rsidR="003115F8" w:rsidRDefault="003115F8" w:rsidP="00BC4457">
      <w:pPr>
        <w:spacing w:after="0"/>
        <w:rPr>
          <w:b/>
          <w:bCs/>
          <w:sz w:val="26"/>
          <w:szCs w:val="26"/>
          <w:lang w:eastAsia="en-IN"/>
        </w:rPr>
      </w:pPr>
    </w:p>
    <w:p w14:paraId="1E9F2A06" w14:textId="77777777" w:rsidR="00E57D5B" w:rsidRDefault="00E57D5B" w:rsidP="00BC4457">
      <w:pPr>
        <w:spacing w:after="0"/>
        <w:rPr>
          <w:b/>
          <w:bCs/>
          <w:sz w:val="26"/>
          <w:szCs w:val="26"/>
          <w:lang w:eastAsia="en-IN"/>
        </w:rPr>
      </w:pPr>
    </w:p>
    <w:p w14:paraId="247FADB0" w14:textId="77777777" w:rsidR="003115F8" w:rsidRDefault="003115F8" w:rsidP="003115F8">
      <w:pPr>
        <w:pStyle w:val="Heading4"/>
        <w:shd w:val="clear" w:color="auto" w:fill="F9F9F9"/>
        <w:spacing w:before="0"/>
        <w:rPr>
          <w:rFonts w:ascii="Segoe UI" w:hAnsi="Segoe UI" w:cs="Segoe UI"/>
          <w:color w:val="008000"/>
        </w:rPr>
      </w:pPr>
      <w:r>
        <w:rPr>
          <w:rFonts w:ascii="Segoe UI" w:hAnsi="Segoe UI" w:cs="Segoe UI"/>
          <w:b/>
          <w:bCs/>
          <w:color w:val="008000"/>
        </w:rPr>
        <w:t>Wet Will (testament)</w:t>
      </w:r>
    </w:p>
    <w:p w14:paraId="5136F541" w14:textId="77777777" w:rsidR="003115F8" w:rsidRDefault="003115F8" w:rsidP="003115F8">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A rich man of a city wrote a will (testament) to distribute his property to his nine children. In addition to lands, houses and jewels, he had also deposited some money in his bank account. The rich man passed away one day and the properties were distributed to his children as per his will. But a part of his will got wet in which one of the digit at some position 'p' of the money that he deposited in his bank account got erased. The rich man’s friend told that the amount (in rupees) deposited by the rich man was such that it can be evenly distributed (in rupees) to his nine children without leaving any remaining rupee(s). For example, if the will contains ₹13456 then the missing digit is 8.</w:t>
      </w:r>
    </w:p>
    <w:p w14:paraId="446BA0EB" w14:textId="77777777" w:rsidR="003115F8" w:rsidRDefault="003115F8" w:rsidP="003115F8">
      <w:pPr>
        <w:pStyle w:val="NormalWeb"/>
        <w:shd w:val="clear" w:color="auto" w:fill="F9F9F9"/>
        <w:spacing w:before="0" w:beforeAutospacing="0"/>
        <w:rPr>
          <w:rFonts w:ascii="Segoe UI" w:hAnsi="Segoe UI" w:cs="Segoe UI"/>
          <w:color w:val="212529"/>
        </w:rPr>
      </w:pPr>
      <w:r>
        <w:rPr>
          <w:rFonts w:ascii="Georgia" w:hAnsi="Georgia" w:cs="Segoe UI"/>
          <w:color w:val="212529"/>
          <w:sz w:val="30"/>
          <w:szCs w:val="30"/>
        </w:rPr>
        <w:t>Given the amount written in the will without the missing digit at some position 'p', write a C++ program to find the missing digit so that maximum amount that could have been written on the will.</w:t>
      </w:r>
    </w:p>
    <w:p w14:paraId="70093D32" w14:textId="77777777" w:rsidR="003115F8" w:rsidRDefault="003115F8" w:rsidP="003115F8">
      <w:pPr>
        <w:pStyle w:val="NormalWeb"/>
        <w:shd w:val="clear" w:color="auto" w:fill="F9F9F9"/>
        <w:spacing w:before="0" w:beforeAutospacing="0"/>
        <w:rPr>
          <w:rFonts w:ascii="Segoe UI" w:hAnsi="Segoe UI" w:cs="Segoe UI"/>
          <w:color w:val="212529"/>
        </w:rPr>
      </w:pPr>
      <w:r>
        <w:rPr>
          <w:rStyle w:val="Strong"/>
          <w:rFonts w:eastAsia="Arial"/>
          <w:color w:val="212529"/>
          <w:sz w:val="30"/>
          <w:szCs w:val="30"/>
        </w:rPr>
        <w:t>Input Format</w:t>
      </w:r>
    </w:p>
    <w:p w14:paraId="2D7DA199" w14:textId="77777777" w:rsidR="003115F8" w:rsidRDefault="003115F8" w:rsidP="003115F8">
      <w:pPr>
        <w:pStyle w:val="NormalWeb"/>
        <w:shd w:val="clear" w:color="auto" w:fill="F9F9F9"/>
        <w:spacing w:before="0" w:beforeAutospacing="0"/>
        <w:rPr>
          <w:rFonts w:ascii="Segoe UI" w:hAnsi="Segoe UI" w:cs="Segoe UI"/>
          <w:color w:val="212529"/>
        </w:rPr>
      </w:pPr>
      <w:r>
        <w:rPr>
          <w:color w:val="212529"/>
          <w:sz w:val="30"/>
          <w:szCs w:val="30"/>
        </w:rPr>
        <w:t>First line contains the amount without missing digit at some position 'p', n</w:t>
      </w:r>
    </w:p>
    <w:p w14:paraId="47AD3CEE" w14:textId="77777777" w:rsidR="003115F8" w:rsidRDefault="003115F8" w:rsidP="003115F8">
      <w:pPr>
        <w:pStyle w:val="NormalWeb"/>
        <w:shd w:val="clear" w:color="auto" w:fill="F9F9F9"/>
        <w:spacing w:before="0" w:beforeAutospacing="0"/>
        <w:rPr>
          <w:rFonts w:ascii="Segoe UI" w:hAnsi="Segoe UI" w:cs="Segoe UI"/>
          <w:color w:val="212529"/>
        </w:rPr>
      </w:pPr>
      <w:r>
        <w:rPr>
          <w:rStyle w:val="Strong"/>
          <w:rFonts w:eastAsia="Arial"/>
          <w:color w:val="212529"/>
          <w:sz w:val="30"/>
          <w:szCs w:val="30"/>
        </w:rPr>
        <w:t>Output Format</w:t>
      </w:r>
    </w:p>
    <w:p w14:paraId="5C0741D6" w14:textId="77777777" w:rsidR="003115F8" w:rsidRDefault="003115F8" w:rsidP="003115F8">
      <w:pPr>
        <w:pStyle w:val="NormalWeb"/>
        <w:shd w:val="clear" w:color="auto" w:fill="F9F9F9"/>
        <w:spacing w:before="0" w:beforeAutospacing="0"/>
        <w:rPr>
          <w:rFonts w:ascii="Segoe UI" w:hAnsi="Segoe UI" w:cs="Segoe UI"/>
          <w:color w:val="212529"/>
        </w:rPr>
      </w:pPr>
      <w:r>
        <w:rPr>
          <w:color w:val="212529"/>
          <w:sz w:val="30"/>
          <w:szCs w:val="30"/>
        </w:rPr>
        <w:t>Print the missing digit</w:t>
      </w:r>
    </w:p>
    <w:p w14:paraId="6B45EF88" w14:textId="5670C8D8" w:rsidR="003115F8" w:rsidRDefault="003115F8" w:rsidP="00BC4457">
      <w:pPr>
        <w:spacing w:after="0"/>
        <w:rPr>
          <w:b/>
          <w:bCs/>
          <w:sz w:val="26"/>
          <w:szCs w:val="26"/>
          <w:lang w:eastAsia="en-IN"/>
        </w:rPr>
      </w:pPr>
      <w:r>
        <w:rPr>
          <w:b/>
          <w:bCs/>
          <w:sz w:val="26"/>
          <w:szCs w:val="26"/>
          <w:lang w:eastAsia="en-IN"/>
        </w:rPr>
        <w:t>ANS.</w:t>
      </w:r>
    </w:p>
    <w:p w14:paraId="72DD179B" w14:textId="77777777" w:rsidR="00EF5F4B" w:rsidRDefault="00EF5F4B" w:rsidP="003115F8">
      <w:pPr>
        <w:spacing w:after="0"/>
        <w:rPr>
          <w:b/>
          <w:bCs/>
          <w:sz w:val="26"/>
          <w:szCs w:val="26"/>
          <w:highlight w:val="yellow"/>
          <w:lang w:eastAsia="en-IN"/>
        </w:rPr>
      </w:pPr>
    </w:p>
    <w:p w14:paraId="7DAC3F9E" w14:textId="5B7A034A" w:rsidR="003115F8" w:rsidRDefault="00EF5F4B" w:rsidP="003115F8">
      <w:pPr>
        <w:spacing w:after="0"/>
        <w:rPr>
          <w:b/>
          <w:bCs/>
          <w:sz w:val="26"/>
          <w:szCs w:val="26"/>
          <w:lang w:eastAsia="en-IN"/>
        </w:rPr>
      </w:pPr>
      <w:r w:rsidRPr="00EF5F4B">
        <w:rPr>
          <w:b/>
          <w:bCs/>
          <w:sz w:val="26"/>
          <w:szCs w:val="26"/>
          <w:highlight w:val="yellow"/>
          <w:lang w:eastAsia="en-IN"/>
        </w:rPr>
        <w:t>PYTHON CODE:</w:t>
      </w:r>
    </w:p>
    <w:p w14:paraId="29AFC027" w14:textId="1CFEFFE9" w:rsidR="003115F8" w:rsidRPr="003115F8" w:rsidRDefault="003115F8" w:rsidP="003115F8">
      <w:pPr>
        <w:spacing w:after="0"/>
        <w:rPr>
          <w:b/>
          <w:bCs/>
          <w:sz w:val="26"/>
          <w:szCs w:val="26"/>
          <w:lang w:eastAsia="en-IN"/>
        </w:rPr>
      </w:pPr>
      <w:r w:rsidRPr="003115F8">
        <w:rPr>
          <w:b/>
          <w:bCs/>
          <w:sz w:val="26"/>
          <w:szCs w:val="26"/>
          <w:lang w:eastAsia="en-IN"/>
        </w:rPr>
        <w:lastRenderedPageBreak/>
        <w:t>n=list(map(int,str(int(input()))))</w:t>
      </w:r>
    </w:p>
    <w:p w14:paraId="566B5E26" w14:textId="77777777" w:rsidR="003115F8" w:rsidRPr="003115F8" w:rsidRDefault="003115F8" w:rsidP="003115F8">
      <w:pPr>
        <w:spacing w:after="0"/>
        <w:rPr>
          <w:b/>
          <w:bCs/>
          <w:sz w:val="26"/>
          <w:szCs w:val="26"/>
          <w:lang w:eastAsia="en-IN"/>
        </w:rPr>
      </w:pPr>
      <w:r w:rsidRPr="003115F8">
        <w:rPr>
          <w:b/>
          <w:bCs/>
          <w:sz w:val="26"/>
          <w:szCs w:val="26"/>
          <w:lang w:eastAsia="en-IN"/>
        </w:rPr>
        <w:t>x,k=sum(n),1</w:t>
      </w:r>
    </w:p>
    <w:p w14:paraId="7007CAAB" w14:textId="77777777" w:rsidR="003115F8" w:rsidRPr="003115F8" w:rsidRDefault="003115F8" w:rsidP="003115F8">
      <w:pPr>
        <w:spacing w:after="0"/>
        <w:rPr>
          <w:b/>
          <w:bCs/>
          <w:sz w:val="26"/>
          <w:szCs w:val="26"/>
          <w:lang w:eastAsia="en-IN"/>
        </w:rPr>
      </w:pPr>
      <w:r w:rsidRPr="003115F8">
        <w:rPr>
          <w:b/>
          <w:bCs/>
          <w:sz w:val="26"/>
          <w:szCs w:val="26"/>
          <w:lang w:eastAsia="en-IN"/>
        </w:rPr>
        <w:t>while((x+k)%9!=0): k+=1</w:t>
      </w:r>
    </w:p>
    <w:p w14:paraId="3FD5E28E" w14:textId="093D29F4" w:rsidR="003115F8" w:rsidRDefault="003115F8" w:rsidP="003115F8">
      <w:pPr>
        <w:spacing w:after="0"/>
        <w:rPr>
          <w:b/>
          <w:bCs/>
          <w:sz w:val="26"/>
          <w:szCs w:val="26"/>
          <w:lang w:eastAsia="en-IN"/>
        </w:rPr>
      </w:pPr>
      <w:r w:rsidRPr="003115F8">
        <w:rPr>
          <w:b/>
          <w:bCs/>
          <w:sz w:val="26"/>
          <w:szCs w:val="26"/>
          <w:lang w:eastAsia="en-IN"/>
        </w:rPr>
        <w:t>print(k)</w:t>
      </w:r>
    </w:p>
    <w:p w14:paraId="0A7F1FFB" w14:textId="49FA8559" w:rsidR="00025CDE" w:rsidRDefault="00025CDE" w:rsidP="003115F8">
      <w:pPr>
        <w:spacing w:after="0"/>
        <w:rPr>
          <w:b/>
          <w:bCs/>
          <w:sz w:val="26"/>
          <w:szCs w:val="26"/>
          <w:lang w:eastAsia="en-IN"/>
        </w:rPr>
      </w:pPr>
    </w:p>
    <w:p w14:paraId="2ADA84C5" w14:textId="44466A44" w:rsidR="00025CDE" w:rsidRDefault="00025CDE" w:rsidP="003115F8">
      <w:pPr>
        <w:spacing w:after="0"/>
        <w:rPr>
          <w:b/>
          <w:bCs/>
          <w:sz w:val="26"/>
          <w:szCs w:val="26"/>
          <w:lang w:eastAsia="en-IN"/>
        </w:rPr>
      </w:pPr>
      <w:r w:rsidRPr="00025CDE">
        <w:rPr>
          <w:b/>
          <w:bCs/>
          <w:sz w:val="26"/>
          <w:szCs w:val="26"/>
          <w:highlight w:val="yellow"/>
          <w:lang w:eastAsia="en-IN"/>
        </w:rPr>
        <w:t>C++ CODE:</w:t>
      </w:r>
    </w:p>
    <w:p w14:paraId="0D495932" w14:textId="77777777" w:rsidR="00025CDE" w:rsidRPr="00EF5F4B" w:rsidRDefault="00025CDE" w:rsidP="00025CDE">
      <w:pPr>
        <w:spacing w:after="0"/>
        <w:rPr>
          <w:b/>
          <w:bCs/>
          <w:sz w:val="24"/>
          <w:szCs w:val="24"/>
          <w:lang w:eastAsia="en-IN"/>
        </w:rPr>
      </w:pPr>
      <w:r w:rsidRPr="00EF5F4B">
        <w:rPr>
          <w:b/>
          <w:bCs/>
          <w:sz w:val="24"/>
          <w:szCs w:val="24"/>
          <w:lang w:eastAsia="en-IN"/>
        </w:rPr>
        <w:t>#include &lt;iostream&gt;</w:t>
      </w:r>
    </w:p>
    <w:p w14:paraId="51EF807F" w14:textId="77777777" w:rsidR="00025CDE" w:rsidRPr="00EF5F4B" w:rsidRDefault="00025CDE" w:rsidP="00025CDE">
      <w:pPr>
        <w:spacing w:after="0"/>
        <w:rPr>
          <w:b/>
          <w:bCs/>
          <w:sz w:val="24"/>
          <w:szCs w:val="24"/>
          <w:lang w:eastAsia="en-IN"/>
        </w:rPr>
      </w:pPr>
      <w:r w:rsidRPr="00EF5F4B">
        <w:rPr>
          <w:b/>
          <w:bCs/>
          <w:sz w:val="24"/>
          <w:szCs w:val="24"/>
          <w:lang w:eastAsia="en-IN"/>
        </w:rPr>
        <w:t xml:space="preserve">#define int long long </w:t>
      </w:r>
    </w:p>
    <w:p w14:paraId="6C215DDA" w14:textId="77777777" w:rsidR="00025CDE" w:rsidRPr="00EF5F4B" w:rsidRDefault="00025CDE" w:rsidP="00025CDE">
      <w:pPr>
        <w:spacing w:after="0"/>
        <w:rPr>
          <w:b/>
          <w:bCs/>
          <w:sz w:val="24"/>
          <w:szCs w:val="24"/>
          <w:lang w:eastAsia="en-IN"/>
        </w:rPr>
      </w:pPr>
      <w:r w:rsidRPr="00EF5F4B">
        <w:rPr>
          <w:b/>
          <w:bCs/>
          <w:sz w:val="24"/>
          <w:szCs w:val="24"/>
          <w:lang w:eastAsia="en-IN"/>
        </w:rPr>
        <w:t>using namespace std;</w:t>
      </w:r>
    </w:p>
    <w:p w14:paraId="571A6C9B" w14:textId="77777777" w:rsidR="00025CDE" w:rsidRPr="00EF5F4B" w:rsidRDefault="00025CDE" w:rsidP="00025CDE">
      <w:pPr>
        <w:spacing w:after="0"/>
        <w:rPr>
          <w:b/>
          <w:bCs/>
          <w:sz w:val="24"/>
          <w:szCs w:val="24"/>
          <w:lang w:eastAsia="en-IN"/>
        </w:rPr>
      </w:pPr>
      <w:r w:rsidRPr="00EF5F4B">
        <w:rPr>
          <w:b/>
          <w:bCs/>
          <w:sz w:val="24"/>
          <w:szCs w:val="24"/>
          <w:lang w:eastAsia="en-IN"/>
        </w:rPr>
        <w:t>int32_t main(){</w:t>
      </w:r>
    </w:p>
    <w:p w14:paraId="2BC54C41" w14:textId="77777777" w:rsidR="00025CDE" w:rsidRPr="00EF5F4B" w:rsidRDefault="00025CDE" w:rsidP="00025CDE">
      <w:pPr>
        <w:spacing w:after="0"/>
        <w:rPr>
          <w:b/>
          <w:bCs/>
          <w:sz w:val="24"/>
          <w:szCs w:val="24"/>
          <w:lang w:eastAsia="en-IN"/>
        </w:rPr>
      </w:pPr>
      <w:r w:rsidRPr="00EF5F4B">
        <w:rPr>
          <w:b/>
          <w:bCs/>
          <w:sz w:val="24"/>
          <w:szCs w:val="24"/>
          <w:lang w:eastAsia="en-IN"/>
        </w:rPr>
        <w:t xml:space="preserve">    int n,d,sum=0,k=1;</w:t>
      </w:r>
    </w:p>
    <w:p w14:paraId="4B0B1A33" w14:textId="77777777" w:rsidR="00025CDE" w:rsidRPr="00EF5F4B" w:rsidRDefault="00025CDE" w:rsidP="00025CDE">
      <w:pPr>
        <w:spacing w:after="0"/>
        <w:rPr>
          <w:b/>
          <w:bCs/>
          <w:sz w:val="24"/>
          <w:szCs w:val="24"/>
          <w:lang w:eastAsia="en-IN"/>
        </w:rPr>
      </w:pPr>
      <w:r w:rsidRPr="00EF5F4B">
        <w:rPr>
          <w:b/>
          <w:bCs/>
          <w:sz w:val="24"/>
          <w:szCs w:val="24"/>
          <w:lang w:eastAsia="en-IN"/>
        </w:rPr>
        <w:t xml:space="preserve">    cin&gt;&gt;n;</w:t>
      </w:r>
    </w:p>
    <w:p w14:paraId="03F90666" w14:textId="77777777" w:rsidR="00025CDE" w:rsidRPr="00EF5F4B" w:rsidRDefault="00025CDE" w:rsidP="00025CDE">
      <w:pPr>
        <w:spacing w:after="0"/>
        <w:rPr>
          <w:b/>
          <w:bCs/>
          <w:sz w:val="24"/>
          <w:szCs w:val="24"/>
          <w:lang w:eastAsia="en-IN"/>
        </w:rPr>
      </w:pPr>
      <w:r w:rsidRPr="00EF5F4B">
        <w:rPr>
          <w:b/>
          <w:bCs/>
          <w:sz w:val="24"/>
          <w:szCs w:val="24"/>
          <w:lang w:eastAsia="en-IN"/>
        </w:rPr>
        <w:t xml:space="preserve">    while(n!=0){</w:t>
      </w:r>
    </w:p>
    <w:p w14:paraId="037731CD" w14:textId="77777777" w:rsidR="00025CDE" w:rsidRPr="00EF5F4B" w:rsidRDefault="00025CDE" w:rsidP="00025CDE">
      <w:pPr>
        <w:spacing w:after="0"/>
        <w:rPr>
          <w:b/>
          <w:bCs/>
          <w:sz w:val="24"/>
          <w:szCs w:val="24"/>
          <w:lang w:eastAsia="en-IN"/>
        </w:rPr>
      </w:pPr>
      <w:r w:rsidRPr="00EF5F4B">
        <w:rPr>
          <w:b/>
          <w:bCs/>
          <w:sz w:val="24"/>
          <w:szCs w:val="24"/>
          <w:lang w:eastAsia="en-IN"/>
        </w:rPr>
        <w:t xml:space="preserve">        d=n%10;</w:t>
      </w:r>
    </w:p>
    <w:p w14:paraId="0EBE4889" w14:textId="77777777" w:rsidR="00025CDE" w:rsidRPr="00EF5F4B" w:rsidRDefault="00025CDE" w:rsidP="00025CDE">
      <w:pPr>
        <w:spacing w:after="0"/>
        <w:rPr>
          <w:b/>
          <w:bCs/>
          <w:sz w:val="24"/>
          <w:szCs w:val="24"/>
          <w:lang w:eastAsia="en-IN"/>
        </w:rPr>
      </w:pPr>
      <w:r w:rsidRPr="00EF5F4B">
        <w:rPr>
          <w:b/>
          <w:bCs/>
          <w:sz w:val="24"/>
          <w:szCs w:val="24"/>
          <w:lang w:eastAsia="en-IN"/>
        </w:rPr>
        <w:t xml:space="preserve">        sum+=d;</w:t>
      </w:r>
    </w:p>
    <w:p w14:paraId="34F1790D" w14:textId="77777777" w:rsidR="00025CDE" w:rsidRPr="00EF5F4B" w:rsidRDefault="00025CDE" w:rsidP="00025CDE">
      <w:pPr>
        <w:spacing w:after="0"/>
        <w:rPr>
          <w:b/>
          <w:bCs/>
          <w:sz w:val="24"/>
          <w:szCs w:val="24"/>
          <w:lang w:eastAsia="en-IN"/>
        </w:rPr>
      </w:pPr>
      <w:r w:rsidRPr="00EF5F4B">
        <w:rPr>
          <w:b/>
          <w:bCs/>
          <w:sz w:val="24"/>
          <w:szCs w:val="24"/>
          <w:lang w:eastAsia="en-IN"/>
        </w:rPr>
        <w:t xml:space="preserve">        n/=10;</w:t>
      </w:r>
    </w:p>
    <w:p w14:paraId="2EBDB3ED" w14:textId="77777777" w:rsidR="00025CDE" w:rsidRPr="00EF5F4B" w:rsidRDefault="00025CDE" w:rsidP="00025CDE">
      <w:pPr>
        <w:spacing w:after="0"/>
        <w:rPr>
          <w:b/>
          <w:bCs/>
          <w:sz w:val="24"/>
          <w:szCs w:val="24"/>
          <w:lang w:eastAsia="en-IN"/>
        </w:rPr>
      </w:pPr>
      <w:r w:rsidRPr="00EF5F4B">
        <w:rPr>
          <w:b/>
          <w:bCs/>
          <w:sz w:val="24"/>
          <w:szCs w:val="24"/>
          <w:lang w:eastAsia="en-IN"/>
        </w:rPr>
        <w:t xml:space="preserve">    }</w:t>
      </w:r>
    </w:p>
    <w:p w14:paraId="3EAC5A86" w14:textId="77777777" w:rsidR="00025CDE" w:rsidRPr="00EF5F4B" w:rsidRDefault="00025CDE" w:rsidP="00025CDE">
      <w:pPr>
        <w:spacing w:after="0"/>
        <w:rPr>
          <w:b/>
          <w:bCs/>
          <w:sz w:val="24"/>
          <w:szCs w:val="24"/>
          <w:lang w:eastAsia="en-IN"/>
        </w:rPr>
      </w:pPr>
      <w:r w:rsidRPr="00EF5F4B">
        <w:rPr>
          <w:b/>
          <w:bCs/>
          <w:sz w:val="24"/>
          <w:szCs w:val="24"/>
          <w:lang w:eastAsia="en-IN"/>
        </w:rPr>
        <w:t xml:space="preserve">    while((sum+k)%9!=0){k++;}</w:t>
      </w:r>
    </w:p>
    <w:p w14:paraId="073A14F2" w14:textId="77777777" w:rsidR="00EF5F4B" w:rsidRPr="00EF5F4B" w:rsidRDefault="00025CDE" w:rsidP="00025CDE">
      <w:pPr>
        <w:spacing w:after="0"/>
        <w:rPr>
          <w:b/>
          <w:bCs/>
          <w:sz w:val="24"/>
          <w:szCs w:val="24"/>
          <w:lang w:eastAsia="en-IN"/>
        </w:rPr>
      </w:pPr>
      <w:r w:rsidRPr="00EF5F4B">
        <w:rPr>
          <w:b/>
          <w:bCs/>
          <w:sz w:val="24"/>
          <w:szCs w:val="24"/>
          <w:lang w:eastAsia="en-IN"/>
        </w:rPr>
        <w:t xml:space="preserve">    cout&lt;&lt;k;</w:t>
      </w:r>
    </w:p>
    <w:p w14:paraId="36B2590F" w14:textId="5BD24884" w:rsidR="00025CDE" w:rsidRDefault="00025CDE" w:rsidP="00025CDE">
      <w:pPr>
        <w:spacing w:after="0"/>
        <w:rPr>
          <w:b/>
          <w:bCs/>
          <w:sz w:val="24"/>
          <w:szCs w:val="24"/>
          <w:lang w:eastAsia="en-IN"/>
        </w:rPr>
      </w:pPr>
      <w:r w:rsidRPr="00EF5F4B">
        <w:rPr>
          <w:b/>
          <w:bCs/>
          <w:sz w:val="24"/>
          <w:szCs w:val="24"/>
          <w:lang w:eastAsia="en-IN"/>
        </w:rPr>
        <w:t>}</w:t>
      </w:r>
    </w:p>
    <w:p w14:paraId="2D34D0E9" w14:textId="5E3F5621" w:rsidR="00F936B3" w:rsidRDefault="00F936B3" w:rsidP="00025CDE">
      <w:pPr>
        <w:spacing w:after="0"/>
        <w:rPr>
          <w:b/>
          <w:bCs/>
          <w:sz w:val="24"/>
          <w:szCs w:val="24"/>
          <w:lang w:eastAsia="en-IN"/>
        </w:rPr>
      </w:pPr>
    </w:p>
    <w:p w14:paraId="086BBD20" w14:textId="77777777" w:rsidR="00F936B3" w:rsidRPr="00F936B3" w:rsidRDefault="00F936B3" w:rsidP="00F936B3">
      <w:pPr>
        <w:pStyle w:val="Heading4"/>
        <w:shd w:val="clear" w:color="auto" w:fill="F9F9F9"/>
        <w:spacing w:before="0"/>
        <w:rPr>
          <w:rFonts w:ascii="Segoe UI" w:hAnsi="Segoe UI" w:cs="Segoe UI"/>
          <w:color w:val="008000"/>
          <w:sz w:val="24"/>
          <w:szCs w:val="24"/>
        </w:rPr>
      </w:pPr>
      <w:r w:rsidRPr="00F936B3">
        <w:rPr>
          <w:rFonts w:ascii="Segoe UI" w:hAnsi="Segoe UI" w:cs="Segoe UI"/>
          <w:b/>
          <w:bCs/>
          <w:color w:val="008000"/>
          <w:sz w:val="24"/>
          <w:szCs w:val="24"/>
        </w:rPr>
        <w:t>Build a Staircase</w:t>
      </w:r>
    </w:p>
    <w:p w14:paraId="2843196B"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t>Each step in a staircase built by a constructor has two bricks less than the number of bricks used in the previous step as shown below.</w:t>
      </w:r>
    </w:p>
    <w:p w14:paraId="3132D877"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t> </w:t>
      </w:r>
    </w:p>
    <w:p w14:paraId="06A728B9" w14:textId="45308029" w:rsidR="00F936B3" w:rsidRPr="00F936B3" w:rsidRDefault="00F936B3" w:rsidP="00F936B3">
      <w:pPr>
        <w:shd w:val="clear" w:color="auto" w:fill="F9F9F9"/>
        <w:rPr>
          <w:rFonts w:ascii="Segoe UI" w:hAnsi="Segoe UI" w:cs="Segoe UI"/>
          <w:color w:val="212529"/>
          <w:sz w:val="24"/>
          <w:szCs w:val="24"/>
        </w:rPr>
      </w:pPr>
      <w:r w:rsidRPr="00F936B3">
        <w:rPr>
          <w:b/>
          <w:bCs/>
          <w:noProof/>
          <w:sz w:val="24"/>
          <w:szCs w:val="24"/>
        </w:rPr>
        <w:drawing>
          <wp:inline distT="0" distB="0" distL="0" distR="0" wp14:anchorId="11BFDC1B" wp14:editId="79428538">
            <wp:extent cx="5600700" cy="8839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00700" cy="883920"/>
                    </a:xfrm>
                    <a:prstGeom prst="rect">
                      <a:avLst/>
                    </a:prstGeom>
                    <a:noFill/>
                    <a:ln>
                      <a:noFill/>
                    </a:ln>
                  </pic:spPr>
                </pic:pic>
              </a:graphicData>
            </a:graphic>
          </wp:inline>
        </w:drawing>
      </w:r>
    </w:p>
    <w:p w14:paraId="55D1EC5D"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t>Given the number of bricks ‘n’ available in a construction site and the number of steps to be built ‘k’, write a C++ program to check if ‘k’ steps can be built with exactly ‘n’ bricks. If ‘k’ steps can be built then print the number of bricks to be used in each step starting from the last brick and print ‘Cannot be built’ otherwise.</w:t>
      </w:r>
    </w:p>
    <w:p w14:paraId="71659D99" w14:textId="07FDAB96"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t>For example</w:t>
      </w:r>
      <w:r>
        <w:rPr>
          <w:rFonts w:ascii="Segoe UI" w:hAnsi="Segoe UI" w:cs="Segoe UI"/>
          <w:color w:val="212529"/>
        </w:rPr>
        <w:t>,</w:t>
      </w:r>
      <w:r w:rsidRPr="00F936B3">
        <w:rPr>
          <w:rFonts w:ascii="Segoe UI" w:hAnsi="Segoe UI" w:cs="Segoe UI"/>
          <w:color w:val="212529"/>
        </w:rPr>
        <w:t xml:space="preserve"> if ‘n’ is 15 and ‘k’ is 3 then print 3, 5 and 7 and if ‘n’ is 17 and ‘k’ is 3 then print ‘Cannot be built’.</w:t>
      </w:r>
    </w:p>
    <w:p w14:paraId="625BF369"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Style w:val="Strong"/>
          <w:rFonts w:ascii="Segoe UI" w:eastAsia="Arial" w:hAnsi="Segoe UI" w:cs="Segoe UI"/>
          <w:color w:val="212529"/>
        </w:rPr>
        <w:t>Input Format</w:t>
      </w:r>
    </w:p>
    <w:p w14:paraId="7C95F4A8"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t>First line contains the number of bricks in the construction site, n</w:t>
      </w:r>
    </w:p>
    <w:p w14:paraId="1FD7D85B"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lastRenderedPageBreak/>
        <w:t>Next line contains the number of steps to be built, k</w:t>
      </w:r>
    </w:p>
    <w:p w14:paraId="3693D055"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Style w:val="Strong"/>
          <w:rFonts w:ascii="Segoe UI" w:eastAsia="Arial" w:hAnsi="Segoe UI" w:cs="Segoe UI"/>
          <w:color w:val="212529"/>
        </w:rPr>
        <w:t>Output Format</w:t>
      </w:r>
    </w:p>
    <w:p w14:paraId="5FAC2C56" w14:textId="77777777" w:rsidR="00F936B3" w:rsidRPr="00F936B3" w:rsidRDefault="00F936B3" w:rsidP="00F936B3">
      <w:pPr>
        <w:pStyle w:val="NormalWeb"/>
        <w:shd w:val="clear" w:color="auto" w:fill="F9F9F9"/>
        <w:spacing w:before="0" w:beforeAutospacing="0"/>
        <w:rPr>
          <w:rFonts w:ascii="Segoe UI" w:hAnsi="Segoe UI" w:cs="Segoe UI"/>
          <w:color w:val="212529"/>
        </w:rPr>
      </w:pPr>
      <w:r w:rsidRPr="00F936B3">
        <w:rPr>
          <w:rFonts w:ascii="Segoe UI" w:hAnsi="Segoe UI" w:cs="Segoe UI"/>
          <w:color w:val="212529"/>
        </w:rPr>
        <w:t>Print the number of bricks to be used in each step, starting from the last step if ‘k’ steps can be built with exactly ‘n’ bricks and print ‘Cannot be built’ otherwise</w:t>
      </w:r>
    </w:p>
    <w:p w14:paraId="3ED827E0" w14:textId="26C2EB02" w:rsidR="00F936B3" w:rsidRDefault="00F936B3" w:rsidP="00025CDE">
      <w:pPr>
        <w:spacing w:after="0"/>
        <w:rPr>
          <w:b/>
          <w:bCs/>
          <w:sz w:val="24"/>
          <w:szCs w:val="24"/>
          <w:lang w:eastAsia="en-IN"/>
        </w:rPr>
      </w:pPr>
      <w:r>
        <w:rPr>
          <w:b/>
          <w:bCs/>
          <w:sz w:val="24"/>
          <w:szCs w:val="24"/>
          <w:lang w:eastAsia="en-IN"/>
        </w:rPr>
        <w:t>ANS.</w:t>
      </w:r>
    </w:p>
    <w:p w14:paraId="1EBE75AF" w14:textId="44BED36F" w:rsidR="00F936B3" w:rsidRDefault="00F936B3" w:rsidP="00025CDE">
      <w:pPr>
        <w:spacing w:after="0"/>
        <w:rPr>
          <w:b/>
          <w:bCs/>
          <w:sz w:val="24"/>
          <w:szCs w:val="24"/>
          <w:lang w:eastAsia="en-IN"/>
        </w:rPr>
      </w:pPr>
      <w:r w:rsidRPr="00F936B3">
        <w:rPr>
          <w:b/>
          <w:bCs/>
          <w:sz w:val="24"/>
          <w:szCs w:val="24"/>
          <w:highlight w:val="yellow"/>
          <w:lang w:eastAsia="en-IN"/>
        </w:rPr>
        <w:t>PYTHON CODE:</w:t>
      </w:r>
    </w:p>
    <w:p w14:paraId="4CB56015" w14:textId="77777777" w:rsidR="00F936B3" w:rsidRPr="00F936B3" w:rsidRDefault="00F936B3" w:rsidP="00F936B3">
      <w:pPr>
        <w:spacing w:after="0"/>
        <w:rPr>
          <w:b/>
          <w:bCs/>
          <w:sz w:val="24"/>
          <w:szCs w:val="24"/>
          <w:lang w:eastAsia="en-IN"/>
        </w:rPr>
      </w:pPr>
      <w:r w:rsidRPr="00F936B3">
        <w:rPr>
          <w:b/>
          <w:bCs/>
          <w:sz w:val="24"/>
          <w:szCs w:val="24"/>
          <w:lang w:eastAsia="en-IN"/>
        </w:rPr>
        <w:t>n,k,d=int(input()),int(input()),2</w:t>
      </w:r>
    </w:p>
    <w:p w14:paraId="6533EC5B" w14:textId="77777777" w:rsidR="00F936B3" w:rsidRPr="00F936B3" w:rsidRDefault="00F936B3" w:rsidP="00F936B3">
      <w:pPr>
        <w:spacing w:after="0"/>
        <w:rPr>
          <w:b/>
          <w:bCs/>
          <w:sz w:val="24"/>
          <w:szCs w:val="24"/>
          <w:lang w:eastAsia="en-IN"/>
        </w:rPr>
      </w:pPr>
      <w:r w:rsidRPr="00F936B3">
        <w:rPr>
          <w:b/>
          <w:bCs/>
          <w:sz w:val="24"/>
          <w:szCs w:val="24"/>
          <w:lang w:eastAsia="en-IN"/>
        </w:rPr>
        <w:t>if n/k == n//k: a=(n//k)-(k-1)*(d//2)</w:t>
      </w:r>
    </w:p>
    <w:p w14:paraId="13FF3A06" w14:textId="77777777" w:rsidR="00F936B3" w:rsidRPr="00F936B3" w:rsidRDefault="00F936B3" w:rsidP="00F936B3">
      <w:pPr>
        <w:spacing w:after="0"/>
        <w:rPr>
          <w:b/>
          <w:bCs/>
          <w:sz w:val="24"/>
          <w:szCs w:val="24"/>
          <w:lang w:eastAsia="en-IN"/>
        </w:rPr>
      </w:pPr>
      <w:r w:rsidRPr="00F936B3">
        <w:rPr>
          <w:b/>
          <w:bCs/>
          <w:sz w:val="24"/>
          <w:szCs w:val="24"/>
          <w:lang w:eastAsia="en-IN"/>
        </w:rPr>
        <w:t>else: print("Cannot be built"); exit()</w:t>
      </w:r>
    </w:p>
    <w:p w14:paraId="4161BF49" w14:textId="77777777" w:rsidR="00F936B3" w:rsidRPr="00F936B3" w:rsidRDefault="00F936B3" w:rsidP="00F936B3">
      <w:pPr>
        <w:spacing w:after="0"/>
        <w:rPr>
          <w:b/>
          <w:bCs/>
          <w:sz w:val="24"/>
          <w:szCs w:val="24"/>
          <w:lang w:eastAsia="en-IN"/>
        </w:rPr>
      </w:pPr>
      <w:r w:rsidRPr="00F936B3">
        <w:rPr>
          <w:b/>
          <w:bCs/>
          <w:sz w:val="24"/>
          <w:szCs w:val="24"/>
          <w:lang w:eastAsia="en-IN"/>
        </w:rPr>
        <w:t xml:space="preserve">for i in range(1,k+1): </w:t>
      </w:r>
    </w:p>
    <w:p w14:paraId="5DF43BD1" w14:textId="77777777" w:rsidR="00F936B3" w:rsidRPr="00F936B3" w:rsidRDefault="00F936B3" w:rsidP="00F936B3">
      <w:pPr>
        <w:spacing w:after="0"/>
        <w:rPr>
          <w:b/>
          <w:bCs/>
          <w:sz w:val="24"/>
          <w:szCs w:val="24"/>
          <w:lang w:eastAsia="en-IN"/>
        </w:rPr>
      </w:pPr>
      <w:r w:rsidRPr="00F936B3">
        <w:rPr>
          <w:b/>
          <w:bCs/>
          <w:sz w:val="24"/>
          <w:szCs w:val="24"/>
          <w:lang w:eastAsia="en-IN"/>
        </w:rPr>
        <w:t xml:space="preserve">    print(a,end="\t")</w:t>
      </w:r>
    </w:p>
    <w:p w14:paraId="563CCA08" w14:textId="54BCC678" w:rsidR="00F936B3" w:rsidRDefault="00F936B3" w:rsidP="00F936B3">
      <w:pPr>
        <w:spacing w:after="0"/>
        <w:rPr>
          <w:b/>
          <w:bCs/>
          <w:sz w:val="24"/>
          <w:szCs w:val="24"/>
          <w:lang w:eastAsia="en-IN"/>
        </w:rPr>
      </w:pPr>
      <w:r w:rsidRPr="00F936B3">
        <w:rPr>
          <w:b/>
          <w:bCs/>
          <w:sz w:val="24"/>
          <w:szCs w:val="24"/>
          <w:lang w:eastAsia="en-IN"/>
        </w:rPr>
        <w:t xml:space="preserve">    a+=d</w:t>
      </w:r>
    </w:p>
    <w:p w14:paraId="6916C06F" w14:textId="4317400E" w:rsidR="00F936B3" w:rsidRDefault="00F936B3" w:rsidP="00F936B3">
      <w:pPr>
        <w:spacing w:after="0"/>
        <w:rPr>
          <w:b/>
          <w:bCs/>
          <w:sz w:val="24"/>
          <w:szCs w:val="24"/>
          <w:lang w:eastAsia="en-IN"/>
        </w:rPr>
      </w:pPr>
      <w:r w:rsidRPr="00F936B3">
        <w:rPr>
          <w:b/>
          <w:bCs/>
          <w:sz w:val="24"/>
          <w:szCs w:val="24"/>
          <w:highlight w:val="yellow"/>
          <w:lang w:eastAsia="en-IN"/>
        </w:rPr>
        <w:t>C++ CODE:</w:t>
      </w:r>
    </w:p>
    <w:p w14:paraId="6B32E886" w14:textId="77777777" w:rsidR="007E7F49" w:rsidRPr="007E7F49" w:rsidRDefault="007E7F49" w:rsidP="007E7F49">
      <w:pPr>
        <w:spacing w:after="0"/>
        <w:rPr>
          <w:b/>
          <w:bCs/>
          <w:sz w:val="24"/>
          <w:szCs w:val="24"/>
          <w:lang w:eastAsia="en-IN"/>
        </w:rPr>
      </w:pPr>
      <w:r w:rsidRPr="007E7F49">
        <w:rPr>
          <w:b/>
          <w:bCs/>
          <w:sz w:val="24"/>
          <w:szCs w:val="24"/>
          <w:lang w:eastAsia="en-IN"/>
        </w:rPr>
        <w:t>#include &lt;iostream&gt;</w:t>
      </w:r>
    </w:p>
    <w:p w14:paraId="1B0F5923" w14:textId="77777777" w:rsidR="007E7F49" w:rsidRPr="007E7F49" w:rsidRDefault="007E7F49" w:rsidP="007E7F49">
      <w:pPr>
        <w:spacing w:after="0"/>
        <w:rPr>
          <w:b/>
          <w:bCs/>
          <w:sz w:val="24"/>
          <w:szCs w:val="24"/>
          <w:lang w:eastAsia="en-IN"/>
        </w:rPr>
      </w:pPr>
      <w:r w:rsidRPr="007E7F49">
        <w:rPr>
          <w:b/>
          <w:bCs/>
          <w:sz w:val="24"/>
          <w:szCs w:val="24"/>
          <w:lang w:eastAsia="en-IN"/>
        </w:rPr>
        <w:t>#define int long long</w:t>
      </w:r>
    </w:p>
    <w:p w14:paraId="36DB6251" w14:textId="77777777" w:rsidR="007E7F49" w:rsidRPr="007E7F49" w:rsidRDefault="007E7F49" w:rsidP="007E7F49">
      <w:pPr>
        <w:spacing w:after="0"/>
        <w:rPr>
          <w:b/>
          <w:bCs/>
          <w:sz w:val="24"/>
          <w:szCs w:val="24"/>
          <w:lang w:eastAsia="en-IN"/>
        </w:rPr>
      </w:pPr>
      <w:r w:rsidRPr="007E7F49">
        <w:rPr>
          <w:b/>
          <w:bCs/>
          <w:sz w:val="24"/>
          <w:szCs w:val="24"/>
          <w:lang w:eastAsia="en-IN"/>
        </w:rPr>
        <w:t>using namespace std;</w:t>
      </w:r>
    </w:p>
    <w:p w14:paraId="195785A9" w14:textId="77777777" w:rsidR="007E7F49" w:rsidRPr="007E7F49" w:rsidRDefault="007E7F49" w:rsidP="007E7F49">
      <w:pPr>
        <w:spacing w:after="0"/>
        <w:rPr>
          <w:b/>
          <w:bCs/>
          <w:sz w:val="24"/>
          <w:szCs w:val="24"/>
          <w:lang w:eastAsia="en-IN"/>
        </w:rPr>
      </w:pPr>
      <w:r w:rsidRPr="007E7F49">
        <w:rPr>
          <w:b/>
          <w:bCs/>
          <w:sz w:val="24"/>
          <w:szCs w:val="24"/>
          <w:lang w:eastAsia="en-IN"/>
        </w:rPr>
        <w:t>int32_t main(){</w:t>
      </w:r>
    </w:p>
    <w:p w14:paraId="4DAF5BC4" w14:textId="77777777" w:rsidR="007E7F49" w:rsidRPr="007E7F49" w:rsidRDefault="007E7F49" w:rsidP="007E7F49">
      <w:pPr>
        <w:spacing w:after="0"/>
        <w:rPr>
          <w:b/>
          <w:bCs/>
          <w:sz w:val="24"/>
          <w:szCs w:val="24"/>
          <w:lang w:eastAsia="en-IN"/>
        </w:rPr>
      </w:pPr>
      <w:r w:rsidRPr="007E7F49">
        <w:rPr>
          <w:b/>
          <w:bCs/>
          <w:sz w:val="24"/>
          <w:szCs w:val="24"/>
          <w:lang w:eastAsia="en-IN"/>
        </w:rPr>
        <w:t xml:space="preserve">    int n,k,d=2,a;</w:t>
      </w:r>
    </w:p>
    <w:p w14:paraId="5B6050F5" w14:textId="77777777" w:rsidR="007E7F49" w:rsidRPr="007E7F49" w:rsidRDefault="007E7F49" w:rsidP="007E7F49">
      <w:pPr>
        <w:spacing w:after="0"/>
        <w:rPr>
          <w:b/>
          <w:bCs/>
          <w:sz w:val="24"/>
          <w:szCs w:val="24"/>
          <w:lang w:eastAsia="en-IN"/>
        </w:rPr>
      </w:pPr>
      <w:r w:rsidRPr="007E7F49">
        <w:rPr>
          <w:b/>
          <w:bCs/>
          <w:sz w:val="24"/>
          <w:szCs w:val="24"/>
          <w:lang w:eastAsia="en-IN"/>
        </w:rPr>
        <w:t xml:space="preserve">    cin&gt;&gt;n&gt;&gt;k;</w:t>
      </w:r>
    </w:p>
    <w:p w14:paraId="190EB048" w14:textId="77777777" w:rsidR="007E7F49" w:rsidRPr="007E7F49" w:rsidRDefault="007E7F49" w:rsidP="007E7F49">
      <w:pPr>
        <w:spacing w:after="0"/>
        <w:rPr>
          <w:b/>
          <w:bCs/>
          <w:sz w:val="24"/>
          <w:szCs w:val="24"/>
          <w:lang w:eastAsia="en-IN"/>
        </w:rPr>
      </w:pPr>
      <w:r w:rsidRPr="007E7F49">
        <w:rPr>
          <w:b/>
          <w:bCs/>
          <w:sz w:val="24"/>
          <w:szCs w:val="24"/>
          <w:lang w:eastAsia="en-IN"/>
        </w:rPr>
        <w:t xml:space="preserve">    if(n%k==0){ a = (n/k)-(k-1)*(d/2); }</w:t>
      </w:r>
    </w:p>
    <w:p w14:paraId="638D757F" w14:textId="77777777" w:rsidR="007E7F49" w:rsidRPr="007E7F49" w:rsidRDefault="007E7F49" w:rsidP="007E7F49">
      <w:pPr>
        <w:spacing w:after="0"/>
        <w:rPr>
          <w:b/>
          <w:bCs/>
          <w:sz w:val="24"/>
          <w:szCs w:val="24"/>
          <w:lang w:eastAsia="en-IN"/>
        </w:rPr>
      </w:pPr>
      <w:r w:rsidRPr="007E7F49">
        <w:rPr>
          <w:b/>
          <w:bCs/>
          <w:sz w:val="24"/>
          <w:szCs w:val="24"/>
          <w:lang w:eastAsia="en-IN"/>
        </w:rPr>
        <w:t xml:space="preserve">    else{</w:t>
      </w:r>
    </w:p>
    <w:p w14:paraId="44E183F2" w14:textId="77777777" w:rsidR="007E7F49" w:rsidRPr="007E7F49" w:rsidRDefault="007E7F49" w:rsidP="007E7F49">
      <w:pPr>
        <w:spacing w:after="0"/>
        <w:rPr>
          <w:b/>
          <w:bCs/>
          <w:sz w:val="24"/>
          <w:szCs w:val="24"/>
          <w:lang w:eastAsia="en-IN"/>
        </w:rPr>
      </w:pPr>
      <w:r w:rsidRPr="007E7F49">
        <w:rPr>
          <w:b/>
          <w:bCs/>
          <w:sz w:val="24"/>
          <w:szCs w:val="24"/>
          <w:lang w:eastAsia="en-IN"/>
        </w:rPr>
        <w:t xml:space="preserve">        cout&lt;&lt;"Cannot be built";</w:t>
      </w:r>
    </w:p>
    <w:p w14:paraId="1A8FA997" w14:textId="77777777" w:rsidR="007E7F49" w:rsidRPr="007E7F49" w:rsidRDefault="007E7F49" w:rsidP="007E7F49">
      <w:pPr>
        <w:spacing w:after="0"/>
        <w:rPr>
          <w:b/>
          <w:bCs/>
          <w:sz w:val="24"/>
          <w:szCs w:val="24"/>
          <w:lang w:eastAsia="en-IN"/>
        </w:rPr>
      </w:pPr>
      <w:r w:rsidRPr="007E7F49">
        <w:rPr>
          <w:b/>
          <w:bCs/>
          <w:sz w:val="24"/>
          <w:szCs w:val="24"/>
          <w:lang w:eastAsia="en-IN"/>
        </w:rPr>
        <w:t xml:space="preserve">        exit(0);</w:t>
      </w:r>
    </w:p>
    <w:p w14:paraId="1469D50F" w14:textId="77777777" w:rsidR="007E7F49" w:rsidRPr="007E7F49" w:rsidRDefault="007E7F49" w:rsidP="007E7F49">
      <w:pPr>
        <w:spacing w:after="0"/>
        <w:rPr>
          <w:b/>
          <w:bCs/>
          <w:sz w:val="24"/>
          <w:szCs w:val="24"/>
          <w:lang w:eastAsia="en-IN"/>
        </w:rPr>
      </w:pPr>
      <w:r w:rsidRPr="007E7F49">
        <w:rPr>
          <w:b/>
          <w:bCs/>
          <w:sz w:val="24"/>
          <w:szCs w:val="24"/>
          <w:lang w:eastAsia="en-IN"/>
        </w:rPr>
        <w:t xml:space="preserve">    }</w:t>
      </w:r>
    </w:p>
    <w:p w14:paraId="3B1F53B3" w14:textId="77777777" w:rsidR="007E7F49" w:rsidRPr="007E7F49" w:rsidRDefault="007E7F49" w:rsidP="007E7F49">
      <w:pPr>
        <w:spacing w:after="0"/>
        <w:rPr>
          <w:b/>
          <w:bCs/>
          <w:sz w:val="24"/>
          <w:szCs w:val="24"/>
          <w:lang w:eastAsia="en-IN"/>
        </w:rPr>
      </w:pPr>
      <w:r w:rsidRPr="007E7F49">
        <w:rPr>
          <w:b/>
          <w:bCs/>
          <w:sz w:val="24"/>
          <w:szCs w:val="24"/>
          <w:lang w:eastAsia="en-IN"/>
        </w:rPr>
        <w:t xml:space="preserve">    for(int i=1;i&lt;=k;i++){</w:t>
      </w:r>
    </w:p>
    <w:p w14:paraId="3BDADD28" w14:textId="77777777" w:rsidR="007E7F49" w:rsidRPr="007E7F49" w:rsidRDefault="007E7F49" w:rsidP="007E7F49">
      <w:pPr>
        <w:spacing w:after="0"/>
        <w:rPr>
          <w:b/>
          <w:bCs/>
          <w:sz w:val="24"/>
          <w:szCs w:val="24"/>
          <w:lang w:eastAsia="en-IN"/>
        </w:rPr>
      </w:pPr>
      <w:r w:rsidRPr="007E7F49">
        <w:rPr>
          <w:b/>
          <w:bCs/>
          <w:sz w:val="24"/>
          <w:szCs w:val="24"/>
          <w:lang w:eastAsia="en-IN"/>
        </w:rPr>
        <w:t xml:space="preserve">        cout&lt;&lt;a&lt;&lt;"\t";</w:t>
      </w:r>
    </w:p>
    <w:p w14:paraId="56632D48" w14:textId="77777777" w:rsidR="007E7F49" w:rsidRPr="007E7F49" w:rsidRDefault="007E7F49" w:rsidP="007E7F49">
      <w:pPr>
        <w:spacing w:after="0"/>
        <w:rPr>
          <w:b/>
          <w:bCs/>
          <w:sz w:val="24"/>
          <w:szCs w:val="24"/>
          <w:lang w:eastAsia="en-IN"/>
        </w:rPr>
      </w:pPr>
      <w:r w:rsidRPr="007E7F49">
        <w:rPr>
          <w:b/>
          <w:bCs/>
          <w:sz w:val="24"/>
          <w:szCs w:val="24"/>
          <w:lang w:eastAsia="en-IN"/>
        </w:rPr>
        <w:t xml:space="preserve">        a+=d;</w:t>
      </w:r>
    </w:p>
    <w:p w14:paraId="35CD169F" w14:textId="77777777" w:rsidR="007E7F49" w:rsidRPr="007E7F49" w:rsidRDefault="007E7F49" w:rsidP="007E7F49">
      <w:pPr>
        <w:spacing w:after="0"/>
        <w:rPr>
          <w:b/>
          <w:bCs/>
          <w:sz w:val="24"/>
          <w:szCs w:val="24"/>
          <w:lang w:eastAsia="en-IN"/>
        </w:rPr>
      </w:pPr>
      <w:r w:rsidRPr="007E7F49">
        <w:rPr>
          <w:b/>
          <w:bCs/>
          <w:sz w:val="24"/>
          <w:szCs w:val="24"/>
          <w:lang w:eastAsia="en-IN"/>
        </w:rPr>
        <w:t xml:space="preserve">    }</w:t>
      </w:r>
    </w:p>
    <w:p w14:paraId="6E013386" w14:textId="0CBFD473" w:rsidR="00F936B3" w:rsidRDefault="007E7F49" w:rsidP="007E7F49">
      <w:pPr>
        <w:spacing w:after="0"/>
        <w:rPr>
          <w:b/>
          <w:bCs/>
          <w:sz w:val="24"/>
          <w:szCs w:val="24"/>
          <w:lang w:eastAsia="en-IN"/>
        </w:rPr>
      </w:pPr>
      <w:r w:rsidRPr="007E7F49">
        <w:rPr>
          <w:b/>
          <w:bCs/>
          <w:sz w:val="24"/>
          <w:szCs w:val="24"/>
          <w:lang w:eastAsia="en-IN"/>
        </w:rPr>
        <w:t>}</w:t>
      </w:r>
    </w:p>
    <w:p w14:paraId="0B8E9951" w14:textId="77777777" w:rsidR="00E57D5B" w:rsidRDefault="00E57D5B" w:rsidP="007E7F49">
      <w:pPr>
        <w:spacing w:after="0"/>
        <w:rPr>
          <w:b/>
          <w:bCs/>
          <w:sz w:val="24"/>
          <w:szCs w:val="24"/>
          <w:lang w:eastAsia="en-IN"/>
        </w:rPr>
      </w:pPr>
    </w:p>
    <w:p w14:paraId="07D8DB48" w14:textId="2A1BDCDF" w:rsidR="00E57D5B" w:rsidRDefault="00E57D5B" w:rsidP="007E7F49">
      <w:pPr>
        <w:spacing w:after="0"/>
        <w:rPr>
          <w:b/>
          <w:bCs/>
          <w:sz w:val="24"/>
          <w:szCs w:val="24"/>
          <w:lang w:eastAsia="en-IN"/>
        </w:rPr>
      </w:pPr>
      <w:r w:rsidRPr="00E57D5B">
        <w:rPr>
          <w:b/>
          <w:bCs/>
          <w:sz w:val="24"/>
          <w:szCs w:val="24"/>
          <w:highlight w:val="yellow"/>
          <w:lang w:eastAsia="en-IN"/>
        </w:rPr>
        <w:t>NEW APPROACH</w:t>
      </w:r>
      <w:r>
        <w:rPr>
          <w:b/>
          <w:bCs/>
          <w:sz w:val="24"/>
          <w:szCs w:val="24"/>
          <w:highlight w:val="yellow"/>
          <w:lang w:eastAsia="en-IN"/>
        </w:rPr>
        <w:t xml:space="preserve"> (C++)</w:t>
      </w:r>
      <w:r w:rsidRPr="00E57D5B">
        <w:rPr>
          <w:b/>
          <w:bCs/>
          <w:sz w:val="24"/>
          <w:szCs w:val="24"/>
          <w:highlight w:val="yellow"/>
          <w:lang w:eastAsia="en-IN"/>
        </w:rPr>
        <w:t>:</w:t>
      </w:r>
    </w:p>
    <w:p w14:paraId="5F5C5A04" w14:textId="77777777" w:rsidR="00E57D5B" w:rsidRPr="00E264CC" w:rsidRDefault="00E57D5B" w:rsidP="00E57D5B">
      <w:pPr>
        <w:spacing w:after="0"/>
        <w:rPr>
          <w:b/>
          <w:bCs/>
        </w:rPr>
      </w:pPr>
      <w:r w:rsidRPr="00E264CC">
        <w:rPr>
          <w:b/>
          <w:bCs/>
        </w:rPr>
        <w:t>#include &lt;iostream&gt;</w:t>
      </w:r>
    </w:p>
    <w:p w14:paraId="74F63553" w14:textId="77777777" w:rsidR="00E57D5B" w:rsidRPr="00E264CC" w:rsidRDefault="00E57D5B" w:rsidP="00E57D5B">
      <w:pPr>
        <w:spacing w:after="0"/>
        <w:rPr>
          <w:b/>
          <w:bCs/>
        </w:rPr>
      </w:pPr>
      <w:r w:rsidRPr="00E264CC">
        <w:rPr>
          <w:b/>
          <w:bCs/>
        </w:rPr>
        <w:t>#include &lt;vector&gt;</w:t>
      </w:r>
    </w:p>
    <w:p w14:paraId="2468A43F" w14:textId="77777777" w:rsidR="00E57D5B" w:rsidRPr="00E264CC" w:rsidRDefault="00E57D5B" w:rsidP="00E57D5B">
      <w:pPr>
        <w:spacing w:after="0"/>
        <w:rPr>
          <w:b/>
          <w:bCs/>
        </w:rPr>
      </w:pPr>
      <w:r w:rsidRPr="00E264CC">
        <w:rPr>
          <w:b/>
          <w:bCs/>
        </w:rPr>
        <w:t>#define int long long</w:t>
      </w:r>
    </w:p>
    <w:p w14:paraId="5D71B85C" w14:textId="77777777" w:rsidR="00E57D5B" w:rsidRPr="00E264CC" w:rsidRDefault="00E57D5B" w:rsidP="00E57D5B">
      <w:pPr>
        <w:spacing w:after="0"/>
        <w:rPr>
          <w:b/>
          <w:bCs/>
        </w:rPr>
      </w:pPr>
      <w:r w:rsidRPr="00E264CC">
        <w:rPr>
          <w:b/>
          <w:bCs/>
        </w:rPr>
        <w:t>using namespace std;</w:t>
      </w:r>
    </w:p>
    <w:p w14:paraId="6EBA9974" w14:textId="77777777" w:rsidR="00E57D5B" w:rsidRPr="00E264CC" w:rsidRDefault="00E57D5B" w:rsidP="00E57D5B">
      <w:pPr>
        <w:spacing w:after="0"/>
        <w:rPr>
          <w:b/>
          <w:bCs/>
        </w:rPr>
      </w:pPr>
      <w:r w:rsidRPr="00E264CC">
        <w:rPr>
          <w:b/>
          <w:bCs/>
        </w:rPr>
        <w:t>int32_t main(){</w:t>
      </w:r>
    </w:p>
    <w:p w14:paraId="079DF6E6" w14:textId="77777777" w:rsidR="00E57D5B" w:rsidRPr="00E264CC" w:rsidRDefault="00E57D5B" w:rsidP="00E57D5B">
      <w:pPr>
        <w:spacing w:after="0"/>
        <w:rPr>
          <w:b/>
          <w:bCs/>
        </w:rPr>
      </w:pPr>
      <w:r w:rsidRPr="00E264CC">
        <w:rPr>
          <w:b/>
          <w:bCs/>
        </w:rPr>
        <w:t xml:space="preserve">    int n,k; cin&gt;&gt;n&gt;&gt;k;</w:t>
      </w:r>
    </w:p>
    <w:p w14:paraId="52157D7E" w14:textId="77777777" w:rsidR="00E57D5B" w:rsidRPr="00E264CC" w:rsidRDefault="00E57D5B" w:rsidP="00E57D5B">
      <w:pPr>
        <w:spacing w:after="0"/>
        <w:rPr>
          <w:b/>
          <w:bCs/>
        </w:rPr>
      </w:pPr>
      <w:r w:rsidRPr="00E264CC">
        <w:rPr>
          <w:b/>
          <w:bCs/>
        </w:rPr>
        <w:t xml:space="preserve">    </w:t>
      </w:r>
      <w:r w:rsidRPr="00E264CC">
        <w:rPr>
          <w:b/>
          <w:bCs/>
          <w:highlight w:val="yellow"/>
        </w:rPr>
        <w:t>//problem is to find k consecutive odd nos. whose sum is n and I reverse engineered the equation</w:t>
      </w:r>
      <w:r w:rsidRPr="00E264CC">
        <w:rPr>
          <w:b/>
          <w:bCs/>
        </w:rPr>
        <w:t xml:space="preserve"> </w:t>
      </w:r>
    </w:p>
    <w:p w14:paraId="1D7C1D7F" w14:textId="77777777" w:rsidR="00E57D5B" w:rsidRPr="00E264CC" w:rsidRDefault="00E57D5B" w:rsidP="00E57D5B">
      <w:pPr>
        <w:spacing w:after="0"/>
        <w:rPr>
          <w:b/>
          <w:bCs/>
        </w:rPr>
      </w:pPr>
      <w:r w:rsidRPr="00E264CC">
        <w:rPr>
          <w:b/>
          <w:bCs/>
        </w:rPr>
        <w:t xml:space="preserve">    bool flag = false;</w:t>
      </w:r>
    </w:p>
    <w:p w14:paraId="3D8458FE" w14:textId="77777777" w:rsidR="00E57D5B" w:rsidRPr="00E264CC" w:rsidRDefault="00E57D5B" w:rsidP="00E57D5B">
      <w:pPr>
        <w:spacing w:after="0"/>
        <w:rPr>
          <w:b/>
          <w:bCs/>
        </w:rPr>
      </w:pPr>
      <w:r w:rsidRPr="00E264CC">
        <w:rPr>
          <w:b/>
          <w:bCs/>
        </w:rPr>
        <w:t xml:space="preserve">    double first_term = (double)(n-k*(k-1))/k; </w:t>
      </w:r>
    </w:p>
    <w:p w14:paraId="1956E988" w14:textId="77777777" w:rsidR="00E57D5B" w:rsidRPr="00E264CC" w:rsidRDefault="00E57D5B" w:rsidP="00E57D5B">
      <w:pPr>
        <w:spacing w:after="0"/>
        <w:rPr>
          <w:b/>
          <w:bCs/>
        </w:rPr>
      </w:pPr>
      <w:r w:rsidRPr="00E264CC">
        <w:rPr>
          <w:b/>
          <w:bCs/>
        </w:rPr>
        <w:t xml:space="preserve">    if(first_term-(double)(int)first_term == 0) flag = true;</w:t>
      </w:r>
    </w:p>
    <w:p w14:paraId="3649D768" w14:textId="77777777" w:rsidR="00E57D5B" w:rsidRPr="00E264CC" w:rsidRDefault="00E57D5B" w:rsidP="00E57D5B">
      <w:pPr>
        <w:spacing w:after="0"/>
        <w:rPr>
          <w:b/>
          <w:bCs/>
        </w:rPr>
      </w:pPr>
      <w:r w:rsidRPr="00E264CC">
        <w:rPr>
          <w:b/>
          <w:bCs/>
        </w:rPr>
        <w:lastRenderedPageBreak/>
        <w:t xml:space="preserve">    if(flag){</w:t>
      </w:r>
    </w:p>
    <w:p w14:paraId="49D971D2" w14:textId="77777777" w:rsidR="00E57D5B" w:rsidRPr="00E264CC" w:rsidRDefault="00E57D5B" w:rsidP="00E57D5B">
      <w:pPr>
        <w:spacing w:after="0"/>
        <w:rPr>
          <w:b/>
          <w:bCs/>
        </w:rPr>
      </w:pPr>
      <w:r w:rsidRPr="00E264CC">
        <w:rPr>
          <w:b/>
          <w:bCs/>
        </w:rPr>
        <w:t xml:space="preserve">        int f_t = (int)first_term;</w:t>
      </w:r>
    </w:p>
    <w:p w14:paraId="35F0523E" w14:textId="77777777" w:rsidR="00E57D5B" w:rsidRPr="00E264CC" w:rsidRDefault="00E57D5B" w:rsidP="00E57D5B">
      <w:pPr>
        <w:spacing w:after="0"/>
        <w:rPr>
          <w:b/>
          <w:bCs/>
        </w:rPr>
      </w:pPr>
      <w:r w:rsidRPr="00E264CC">
        <w:rPr>
          <w:b/>
          <w:bCs/>
        </w:rPr>
        <w:t xml:space="preserve">        if(f_t%2){</w:t>
      </w:r>
      <w:r>
        <w:rPr>
          <w:b/>
          <w:bCs/>
        </w:rPr>
        <w:t xml:space="preserve"> </w:t>
      </w:r>
      <w:r w:rsidRPr="00E264CC">
        <w:rPr>
          <w:b/>
          <w:bCs/>
          <w:highlight w:val="yellow"/>
        </w:rPr>
        <w:t>//HERE I CHECK WHETHER FIRST TERM IS ODD OR NOT</w:t>
      </w:r>
    </w:p>
    <w:p w14:paraId="5F8FDCE7" w14:textId="77777777" w:rsidR="00E57D5B" w:rsidRPr="00E264CC" w:rsidRDefault="00E57D5B" w:rsidP="00E57D5B">
      <w:pPr>
        <w:spacing w:after="0"/>
        <w:rPr>
          <w:b/>
          <w:bCs/>
        </w:rPr>
      </w:pPr>
      <w:r w:rsidRPr="00E264CC">
        <w:rPr>
          <w:b/>
          <w:bCs/>
        </w:rPr>
        <w:t xml:space="preserve">            int i=0;</w:t>
      </w:r>
    </w:p>
    <w:p w14:paraId="2D1A7597" w14:textId="77777777" w:rsidR="00E57D5B" w:rsidRPr="00E264CC" w:rsidRDefault="00E57D5B" w:rsidP="00E57D5B">
      <w:pPr>
        <w:spacing w:after="0"/>
        <w:rPr>
          <w:b/>
          <w:bCs/>
        </w:rPr>
      </w:pPr>
      <w:r w:rsidRPr="00E264CC">
        <w:rPr>
          <w:b/>
          <w:bCs/>
        </w:rPr>
        <w:t xml:space="preserve">            while(i &lt; k){</w:t>
      </w:r>
    </w:p>
    <w:p w14:paraId="6B1DFC5E" w14:textId="77777777" w:rsidR="00E57D5B" w:rsidRPr="00E264CC" w:rsidRDefault="00E57D5B" w:rsidP="00E57D5B">
      <w:pPr>
        <w:spacing w:after="0"/>
        <w:rPr>
          <w:b/>
          <w:bCs/>
        </w:rPr>
      </w:pPr>
      <w:r w:rsidRPr="00E264CC">
        <w:rPr>
          <w:b/>
          <w:bCs/>
        </w:rPr>
        <w:t xml:space="preserve">                cout&lt;&lt;f_t&lt;&lt;"\t";</w:t>
      </w:r>
    </w:p>
    <w:p w14:paraId="78678C2B" w14:textId="77777777" w:rsidR="00E57D5B" w:rsidRPr="00E264CC" w:rsidRDefault="00E57D5B" w:rsidP="00E57D5B">
      <w:pPr>
        <w:spacing w:after="0"/>
        <w:rPr>
          <w:b/>
          <w:bCs/>
        </w:rPr>
      </w:pPr>
      <w:r w:rsidRPr="00E264CC">
        <w:rPr>
          <w:b/>
          <w:bCs/>
        </w:rPr>
        <w:t xml:space="preserve">                f_t+=2;</w:t>
      </w:r>
    </w:p>
    <w:p w14:paraId="37794EB9" w14:textId="77777777" w:rsidR="00E57D5B" w:rsidRPr="00E264CC" w:rsidRDefault="00E57D5B" w:rsidP="00E57D5B">
      <w:pPr>
        <w:spacing w:after="0"/>
        <w:rPr>
          <w:b/>
          <w:bCs/>
        </w:rPr>
      </w:pPr>
      <w:r w:rsidRPr="00E264CC">
        <w:rPr>
          <w:b/>
          <w:bCs/>
        </w:rPr>
        <w:t xml:space="preserve">                i++;</w:t>
      </w:r>
    </w:p>
    <w:p w14:paraId="43CDE7D9" w14:textId="77777777" w:rsidR="00E57D5B" w:rsidRPr="00E264CC" w:rsidRDefault="00E57D5B" w:rsidP="00E57D5B">
      <w:pPr>
        <w:spacing w:after="0"/>
        <w:rPr>
          <w:b/>
          <w:bCs/>
        </w:rPr>
      </w:pPr>
      <w:r w:rsidRPr="00E264CC">
        <w:rPr>
          <w:b/>
          <w:bCs/>
        </w:rPr>
        <w:t xml:space="preserve">            }</w:t>
      </w:r>
    </w:p>
    <w:p w14:paraId="4D44451A" w14:textId="77777777" w:rsidR="00E57D5B" w:rsidRPr="00E264CC" w:rsidRDefault="00E57D5B" w:rsidP="00E57D5B">
      <w:pPr>
        <w:spacing w:after="0"/>
        <w:rPr>
          <w:b/>
          <w:bCs/>
        </w:rPr>
      </w:pPr>
      <w:r w:rsidRPr="00E264CC">
        <w:rPr>
          <w:b/>
          <w:bCs/>
        </w:rPr>
        <w:t xml:space="preserve">        }</w:t>
      </w:r>
    </w:p>
    <w:p w14:paraId="4F1BC50B" w14:textId="77777777" w:rsidR="00E57D5B" w:rsidRPr="00E264CC" w:rsidRDefault="00E57D5B" w:rsidP="00E57D5B">
      <w:pPr>
        <w:spacing w:after="0"/>
        <w:rPr>
          <w:b/>
          <w:bCs/>
        </w:rPr>
      </w:pPr>
      <w:r w:rsidRPr="00E264CC">
        <w:rPr>
          <w:b/>
          <w:bCs/>
        </w:rPr>
        <w:t xml:space="preserve">        else cout&lt;&lt;"Cannot be built";</w:t>
      </w:r>
    </w:p>
    <w:p w14:paraId="77632596" w14:textId="77777777" w:rsidR="00E57D5B" w:rsidRPr="00E264CC" w:rsidRDefault="00E57D5B" w:rsidP="00E57D5B">
      <w:pPr>
        <w:spacing w:after="0"/>
        <w:rPr>
          <w:b/>
          <w:bCs/>
        </w:rPr>
      </w:pPr>
      <w:r w:rsidRPr="00E264CC">
        <w:rPr>
          <w:b/>
          <w:bCs/>
        </w:rPr>
        <w:t xml:space="preserve">    }</w:t>
      </w:r>
    </w:p>
    <w:p w14:paraId="31A5EF98" w14:textId="77777777" w:rsidR="00E57D5B" w:rsidRPr="00E264CC" w:rsidRDefault="00E57D5B" w:rsidP="00E57D5B">
      <w:pPr>
        <w:spacing w:after="0"/>
        <w:rPr>
          <w:b/>
          <w:bCs/>
        </w:rPr>
      </w:pPr>
      <w:r w:rsidRPr="00E264CC">
        <w:rPr>
          <w:b/>
          <w:bCs/>
        </w:rPr>
        <w:t xml:space="preserve">    else cout&lt;&lt;"Cannot be built";</w:t>
      </w:r>
    </w:p>
    <w:p w14:paraId="45E556B0" w14:textId="77777777" w:rsidR="00E57D5B" w:rsidRPr="00220E59" w:rsidRDefault="00E57D5B" w:rsidP="00E57D5B">
      <w:pPr>
        <w:spacing w:after="0"/>
        <w:rPr>
          <w:b/>
          <w:bCs/>
        </w:rPr>
      </w:pPr>
      <w:r w:rsidRPr="00E264CC">
        <w:rPr>
          <w:b/>
          <w:bCs/>
        </w:rPr>
        <w:t>}</w:t>
      </w:r>
    </w:p>
    <w:p w14:paraId="120DE2E7" w14:textId="77777777" w:rsidR="00E57D5B" w:rsidRDefault="00E57D5B" w:rsidP="007E7F49">
      <w:pPr>
        <w:spacing w:after="0"/>
        <w:rPr>
          <w:b/>
          <w:bCs/>
          <w:sz w:val="24"/>
          <w:szCs w:val="24"/>
          <w:lang w:eastAsia="en-IN"/>
        </w:rPr>
      </w:pPr>
    </w:p>
    <w:p w14:paraId="53FD415D" w14:textId="77777777" w:rsidR="009C6D73" w:rsidRPr="009C6D73" w:rsidRDefault="009C6D73" w:rsidP="009C6D73">
      <w:pPr>
        <w:pStyle w:val="Heading4"/>
        <w:shd w:val="clear" w:color="auto" w:fill="F9F9F9"/>
        <w:spacing w:before="0"/>
        <w:rPr>
          <w:rFonts w:ascii="Segoe UI" w:hAnsi="Segoe UI" w:cs="Segoe UI"/>
          <w:color w:val="008000"/>
        </w:rPr>
      </w:pPr>
      <w:r w:rsidRPr="009C6D73">
        <w:rPr>
          <w:rFonts w:ascii="Segoe UI" w:hAnsi="Segoe UI" w:cs="Segoe UI"/>
          <w:b/>
          <w:bCs/>
          <w:color w:val="008000"/>
        </w:rPr>
        <w:t>Strength of Relation</w:t>
      </w:r>
    </w:p>
    <w:p w14:paraId="35C16EA4"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Strength of relation between two words S1 and S2 is defined by the set of position of common characters of S1 and S2, it is defined as Sum(pos(c) in S1 * pos(c) in S2) where c is the character which is present in both S1 and S2. Given a collection of words S and a test string W, write a C++ program to find all strings in S with highest strength of relation with W. When there are many strings with highest strength of relation, print all strings in the order of input.</w:t>
      </w:r>
    </w:p>
    <w:p w14:paraId="58BE6BF5"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For example, consider the words thing and night, then the strength of relation (S1 to S2) is 1*5+2*4+3*2+4*1+5*3 = 38.</w:t>
      </w:r>
    </w:p>
    <w:p w14:paraId="1C4082CD"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Given a collection of five words S as apple, tiny, hit, thing and get and W as night, you should print thing which has the maximum strength of relation.</w:t>
      </w:r>
    </w:p>
    <w:p w14:paraId="71E6C26B"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Strong"/>
          <w:rFonts w:ascii="Segoe UI" w:eastAsia="Arial" w:hAnsi="Segoe UI" w:cs="Segoe UI"/>
          <w:color w:val="212529"/>
          <w:sz w:val="22"/>
          <w:szCs w:val="22"/>
        </w:rPr>
        <w:t>Hint:</w:t>
      </w:r>
    </w:p>
    <w:p w14:paraId="3CBD7BCE"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This problem can be quickly solved with string in STL. STL is Standard Template Library that has got generic functions, classes and algorithms.</w:t>
      </w:r>
    </w:p>
    <w:p w14:paraId="4C436E45" w14:textId="77777777" w:rsidR="009C6D73" w:rsidRPr="009C6D73" w:rsidRDefault="009C6D73" w:rsidP="009C6D73">
      <w:pPr>
        <w:pStyle w:val="NormalWeb"/>
        <w:numPr>
          <w:ilvl w:val="0"/>
          <w:numId w:val="12"/>
        </w:numPr>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To use string, add #include&lt;string&gt;</w:t>
      </w:r>
    </w:p>
    <w:p w14:paraId="51EA1E23" w14:textId="77777777" w:rsidR="009C6D73" w:rsidRPr="009C6D73" w:rsidRDefault="009C6D73" w:rsidP="009C6D73">
      <w:pPr>
        <w:pStyle w:val="NormalWeb"/>
        <w:numPr>
          <w:ilvl w:val="0"/>
          <w:numId w:val="12"/>
        </w:numPr>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We can create object and array of objects for string</w:t>
      </w:r>
    </w:p>
    <w:p w14:paraId="1D931316" w14:textId="77777777" w:rsidR="009C6D73" w:rsidRPr="009C6D73" w:rsidRDefault="009C6D73" w:rsidP="009C6D73">
      <w:pPr>
        <w:pStyle w:val="NormalWeb"/>
        <w:numPr>
          <w:ilvl w:val="0"/>
          <w:numId w:val="12"/>
        </w:numPr>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length is a member function of string that gives the number of characters in it</w:t>
      </w:r>
    </w:p>
    <w:p w14:paraId="2E4FFBD3" w14:textId="77777777" w:rsidR="009C6D73" w:rsidRPr="009C6D73" w:rsidRDefault="009C6D73" w:rsidP="009C6D73">
      <w:pPr>
        <w:pStyle w:val="NormalWeb"/>
        <w:numPr>
          <w:ilvl w:val="0"/>
          <w:numId w:val="12"/>
        </w:numPr>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You can access ith character of a string object s as s[i] – Subscript operator is overloaded</w:t>
      </w:r>
    </w:p>
    <w:p w14:paraId="4D7C9668" w14:textId="77777777" w:rsidR="009C6D73" w:rsidRPr="009C6D73" w:rsidRDefault="009C6D73" w:rsidP="009C6D73">
      <w:pPr>
        <w:pStyle w:val="NormalWeb"/>
        <w:numPr>
          <w:ilvl w:val="0"/>
          <w:numId w:val="12"/>
        </w:numPr>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find is a member function that takes a character or string as argument and returns the position of occurrence if present and -1 otherwise</w:t>
      </w:r>
    </w:p>
    <w:p w14:paraId="3FA2FBEF"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Strong"/>
          <w:rFonts w:ascii="Segoe UI" w:eastAsia="Arial" w:hAnsi="Segoe UI" w:cs="Segoe UI"/>
          <w:color w:val="212529"/>
          <w:sz w:val="22"/>
          <w:szCs w:val="22"/>
        </w:rPr>
        <w:t>Sample Code using String in STL</w:t>
      </w:r>
    </w:p>
    <w:p w14:paraId="6AA7C5BB"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include&lt;iostream&gt;</w:t>
      </w:r>
    </w:p>
    <w:p w14:paraId="415982D5"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using namespace std;</w:t>
      </w:r>
    </w:p>
    <w:p w14:paraId="21FCEE70"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lastRenderedPageBreak/>
        <w:t>#include&lt;string&gt;</w:t>
      </w:r>
    </w:p>
    <w:p w14:paraId="7F53F5FB"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int main()</w:t>
      </w:r>
    </w:p>
    <w:p w14:paraId="5310A055"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w:t>
      </w:r>
    </w:p>
    <w:p w14:paraId="3FE3CA59"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string s1,s2;</w:t>
      </w:r>
    </w:p>
    <w:p w14:paraId="20D6A0A2"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int l,pos;</w:t>
      </w:r>
    </w:p>
    <w:p w14:paraId="64DD3AB2"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cin&gt;&gt;s1;</w:t>
      </w:r>
    </w:p>
    <w:p w14:paraId="1621A252"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cin&gt;&gt;s2;</w:t>
      </w:r>
    </w:p>
    <w:p w14:paraId="235CED98"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get length of s1</w:t>
      </w:r>
    </w:p>
    <w:p w14:paraId="3F13B6D6"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l=s1.length();</w:t>
      </w:r>
    </w:p>
    <w:p w14:paraId="725A08AE"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check if first character of s1 is present in s2</w:t>
      </w:r>
    </w:p>
    <w:p w14:paraId="030BEC5B"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pos=s2.find(s1[0]);</w:t>
      </w:r>
    </w:p>
    <w:p w14:paraId="7B771D52"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cout&lt;&lt;pos;</w:t>
      </w:r>
    </w:p>
    <w:p w14:paraId="23ACD0D3"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Emphasis"/>
          <w:rFonts w:ascii="Segoe UI" w:eastAsia="Arial" w:hAnsi="Segoe UI" w:cs="Segoe UI"/>
          <w:color w:val="212529"/>
          <w:sz w:val="22"/>
          <w:szCs w:val="22"/>
        </w:rPr>
        <w:t>}</w:t>
      </w:r>
    </w:p>
    <w:p w14:paraId="37D3E6C6"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Strong"/>
          <w:rFonts w:ascii="Segoe UI" w:eastAsia="Arial" w:hAnsi="Segoe UI" w:cs="Segoe UI"/>
          <w:color w:val="212529"/>
          <w:sz w:val="22"/>
          <w:szCs w:val="22"/>
        </w:rPr>
        <w:t>Input Format</w:t>
      </w:r>
    </w:p>
    <w:p w14:paraId="574915A4"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First line contains the number of words ‘n’ in the collection, S</w:t>
      </w:r>
    </w:p>
    <w:p w14:paraId="29D01B02"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Next ‘n’ lines contain the words in S</w:t>
      </w:r>
    </w:p>
    <w:p w14:paraId="2FA8DAD1"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Next line contains the word W</w:t>
      </w:r>
    </w:p>
    <w:p w14:paraId="7BDF5B83"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Style w:val="Strong"/>
          <w:rFonts w:ascii="Segoe UI" w:eastAsia="Arial" w:hAnsi="Segoe UI" w:cs="Segoe UI"/>
          <w:color w:val="212529"/>
          <w:sz w:val="22"/>
          <w:szCs w:val="22"/>
        </w:rPr>
        <w:t>Output Format</w:t>
      </w:r>
    </w:p>
    <w:p w14:paraId="42C6BDC1" w14:textId="77777777" w:rsidR="009C6D73" w:rsidRPr="009C6D73" w:rsidRDefault="009C6D73" w:rsidP="009C6D73">
      <w:pPr>
        <w:pStyle w:val="NormalWeb"/>
        <w:shd w:val="clear" w:color="auto" w:fill="F9F9F9"/>
        <w:spacing w:before="0" w:beforeAutospacing="0"/>
        <w:rPr>
          <w:rFonts w:ascii="Segoe UI" w:hAnsi="Segoe UI" w:cs="Segoe UI"/>
          <w:color w:val="212529"/>
          <w:sz w:val="22"/>
          <w:szCs w:val="22"/>
        </w:rPr>
      </w:pPr>
      <w:r w:rsidRPr="009C6D73">
        <w:rPr>
          <w:rFonts w:ascii="Segoe UI" w:hAnsi="Segoe UI" w:cs="Segoe UI"/>
          <w:color w:val="212529"/>
          <w:sz w:val="22"/>
          <w:szCs w:val="22"/>
        </w:rPr>
        <w:t>Print all the words in S that has got maximum strength of relation</w:t>
      </w:r>
    </w:p>
    <w:p w14:paraId="2605AA60" w14:textId="531804CC" w:rsidR="009C6D73" w:rsidRDefault="009C6D73" w:rsidP="007E7F49">
      <w:pPr>
        <w:spacing w:after="0"/>
        <w:rPr>
          <w:b/>
          <w:bCs/>
          <w:sz w:val="24"/>
          <w:szCs w:val="24"/>
          <w:lang w:eastAsia="en-IN"/>
        </w:rPr>
      </w:pPr>
      <w:r>
        <w:rPr>
          <w:b/>
          <w:bCs/>
          <w:sz w:val="24"/>
          <w:szCs w:val="24"/>
          <w:lang w:eastAsia="en-IN"/>
        </w:rPr>
        <w:t>ANS.</w:t>
      </w:r>
    </w:p>
    <w:p w14:paraId="5B7CE079" w14:textId="60BC5E0B" w:rsidR="009C6D73" w:rsidRDefault="009C6D73" w:rsidP="007E7F49">
      <w:pPr>
        <w:spacing w:after="0"/>
        <w:rPr>
          <w:b/>
          <w:bCs/>
          <w:sz w:val="24"/>
          <w:szCs w:val="24"/>
          <w:lang w:eastAsia="en-IN"/>
        </w:rPr>
      </w:pPr>
    </w:p>
    <w:p w14:paraId="3570AEE7" w14:textId="67508CD4" w:rsidR="009C6D73" w:rsidRDefault="009C6D73" w:rsidP="007E7F49">
      <w:pPr>
        <w:spacing w:after="0"/>
        <w:rPr>
          <w:b/>
          <w:bCs/>
          <w:sz w:val="24"/>
          <w:szCs w:val="24"/>
          <w:lang w:eastAsia="en-IN"/>
        </w:rPr>
      </w:pPr>
      <w:r w:rsidRPr="009C6D73">
        <w:rPr>
          <w:b/>
          <w:bCs/>
          <w:sz w:val="24"/>
          <w:szCs w:val="24"/>
          <w:highlight w:val="yellow"/>
          <w:lang w:eastAsia="en-IN"/>
        </w:rPr>
        <w:t>PYTHON CODE:</w:t>
      </w:r>
    </w:p>
    <w:p w14:paraId="4DB7E6AE" w14:textId="77777777" w:rsidR="009C6D73" w:rsidRPr="009C6D73" w:rsidRDefault="009C6D73" w:rsidP="009C6D73">
      <w:pPr>
        <w:spacing w:after="0"/>
        <w:rPr>
          <w:b/>
          <w:bCs/>
          <w:sz w:val="24"/>
          <w:szCs w:val="24"/>
          <w:lang w:eastAsia="en-IN"/>
        </w:rPr>
      </w:pPr>
      <w:r w:rsidRPr="009C6D73">
        <w:rPr>
          <w:b/>
          <w:bCs/>
          <w:sz w:val="24"/>
          <w:szCs w:val="24"/>
          <w:lang w:eastAsia="en-IN"/>
        </w:rPr>
        <w:t>n=int(input())</w:t>
      </w:r>
    </w:p>
    <w:p w14:paraId="23197249" w14:textId="77777777" w:rsidR="009C6D73" w:rsidRPr="009C6D73" w:rsidRDefault="009C6D73" w:rsidP="009C6D73">
      <w:pPr>
        <w:spacing w:after="0"/>
        <w:rPr>
          <w:b/>
          <w:bCs/>
          <w:sz w:val="24"/>
          <w:szCs w:val="24"/>
          <w:lang w:eastAsia="en-IN"/>
        </w:rPr>
      </w:pPr>
      <w:r w:rsidRPr="009C6D73">
        <w:rPr>
          <w:b/>
          <w:bCs/>
          <w:sz w:val="24"/>
          <w:szCs w:val="24"/>
          <w:lang w:eastAsia="en-IN"/>
        </w:rPr>
        <w:t>words=[input() for i in range(n)]</w:t>
      </w:r>
    </w:p>
    <w:p w14:paraId="22422287" w14:textId="77777777" w:rsidR="009C6D73" w:rsidRPr="009C6D73" w:rsidRDefault="009C6D73" w:rsidP="009C6D73">
      <w:pPr>
        <w:spacing w:after="0"/>
        <w:rPr>
          <w:b/>
          <w:bCs/>
          <w:sz w:val="24"/>
          <w:szCs w:val="24"/>
          <w:lang w:eastAsia="en-IN"/>
        </w:rPr>
      </w:pPr>
      <w:r w:rsidRPr="009C6D73">
        <w:rPr>
          <w:b/>
          <w:bCs/>
          <w:sz w:val="24"/>
          <w:szCs w:val="24"/>
          <w:lang w:eastAsia="en-IN"/>
        </w:rPr>
        <w:t>w=input()</w:t>
      </w:r>
    </w:p>
    <w:p w14:paraId="5E335DDF" w14:textId="77777777" w:rsidR="009C6D73" w:rsidRPr="009C6D73" w:rsidRDefault="009C6D73" w:rsidP="009C6D73">
      <w:pPr>
        <w:spacing w:after="0"/>
        <w:rPr>
          <w:b/>
          <w:bCs/>
          <w:sz w:val="24"/>
          <w:szCs w:val="24"/>
          <w:lang w:eastAsia="en-IN"/>
        </w:rPr>
      </w:pPr>
      <w:r w:rsidRPr="009C6D73">
        <w:rPr>
          <w:b/>
          <w:bCs/>
          <w:sz w:val="24"/>
          <w:szCs w:val="24"/>
          <w:lang w:eastAsia="en-IN"/>
        </w:rPr>
        <w:t>scores=[]</w:t>
      </w:r>
    </w:p>
    <w:p w14:paraId="73A52321" w14:textId="77777777" w:rsidR="009C6D73" w:rsidRPr="009C6D73" w:rsidRDefault="009C6D73" w:rsidP="009C6D73">
      <w:pPr>
        <w:spacing w:after="0"/>
        <w:rPr>
          <w:b/>
          <w:bCs/>
          <w:sz w:val="24"/>
          <w:szCs w:val="24"/>
          <w:lang w:eastAsia="en-IN"/>
        </w:rPr>
      </w:pPr>
      <w:r w:rsidRPr="009C6D73">
        <w:rPr>
          <w:b/>
          <w:bCs/>
          <w:sz w:val="24"/>
          <w:szCs w:val="24"/>
          <w:lang w:eastAsia="en-IN"/>
        </w:rPr>
        <w:t>for j in words:</w:t>
      </w:r>
    </w:p>
    <w:p w14:paraId="21419124" w14:textId="77777777" w:rsidR="009C6D73" w:rsidRPr="009C6D73" w:rsidRDefault="009C6D73" w:rsidP="009C6D73">
      <w:pPr>
        <w:spacing w:after="0"/>
        <w:rPr>
          <w:b/>
          <w:bCs/>
          <w:sz w:val="24"/>
          <w:szCs w:val="24"/>
          <w:lang w:eastAsia="en-IN"/>
        </w:rPr>
      </w:pPr>
      <w:r w:rsidRPr="009C6D73">
        <w:rPr>
          <w:b/>
          <w:bCs/>
          <w:sz w:val="24"/>
          <w:szCs w:val="24"/>
          <w:lang w:eastAsia="en-IN"/>
        </w:rPr>
        <w:t xml:space="preserve">    sum=0</w:t>
      </w:r>
    </w:p>
    <w:p w14:paraId="6B69D822" w14:textId="77777777" w:rsidR="009C6D73" w:rsidRPr="009C6D73" w:rsidRDefault="009C6D73" w:rsidP="009C6D73">
      <w:pPr>
        <w:spacing w:after="0"/>
        <w:rPr>
          <w:b/>
          <w:bCs/>
          <w:sz w:val="24"/>
          <w:szCs w:val="24"/>
          <w:lang w:eastAsia="en-IN"/>
        </w:rPr>
      </w:pPr>
      <w:r w:rsidRPr="009C6D73">
        <w:rPr>
          <w:b/>
          <w:bCs/>
          <w:sz w:val="24"/>
          <w:szCs w:val="24"/>
          <w:lang w:eastAsia="en-IN"/>
        </w:rPr>
        <w:lastRenderedPageBreak/>
        <w:t xml:space="preserve">    for i in range(len(w)):</w:t>
      </w:r>
    </w:p>
    <w:p w14:paraId="56958A2F" w14:textId="77777777" w:rsidR="009C6D73" w:rsidRPr="009C6D73" w:rsidRDefault="009C6D73" w:rsidP="009C6D73">
      <w:pPr>
        <w:spacing w:after="0"/>
        <w:rPr>
          <w:b/>
          <w:bCs/>
          <w:sz w:val="24"/>
          <w:szCs w:val="24"/>
          <w:lang w:eastAsia="en-IN"/>
        </w:rPr>
      </w:pPr>
      <w:r w:rsidRPr="009C6D73">
        <w:rPr>
          <w:b/>
          <w:bCs/>
          <w:sz w:val="24"/>
          <w:szCs w:val="24"/>
          <w:lang w:eastAsia="en-IN"/>
        </w:rPr>
        <w:t xml:space="preserve">        if w[i] in j:</w:t>
      </w:r>
    </w:p>
    <w:p w14:paraId="41E31467" w14:textId="77777777" w:rsidR="009C6D73" w:rsidRPr="009C6D73" w:rsidRDefault="009C6D73" w:rsidP="009C6D73">
      <w:pPr>
        <w:spacing w:after="0"/>
        <w:rPr>
          <w:b/>
          <w:bCs/>
          <w:sz w:val="24"/>
          <w:szCs w:val="24"/>
          <w:lang w:eastAsia="en-IN"/>
        </w:rPr>
      </w:pPr>
      <w:r w:rsidRPr="009C6D73">
        <w:rPr>
          <w:b/>
          <w:bCs/>
          <w:sz w:val="24"/>
          <w:szCs w:val="24"/>
          <w:lang w:eastAsia="en-IN"/>
        </w:rPr>
        <w:t xml:space="preserve">            sum+=i*j.index(w[i])</w:t>
      </w:r>
    </w:p>
    <w:p w14:paraId="3F927967" w14:textId="77777777" w:rsidR="009C6D73" w:rsidRPr="009C6D73" w:rsidRDefault="009C6D73" w:rsidP="009C6D73">
      <w:pPr>
        <w:spacing w:after="0"/>
        <w:rPr>
          <w:b/>
          <w:bCs/>
          <w:sz w:val="24"/>
          <w:szCs w:val="24"/>
          <w:lang w:eastAsia="en-IN"/>
        </w:rPr>
      </w:pPr>
      <w:r w:rsidRPr="009C6D73">
        <w:rPr>
          <w:b/>
          <w:bCs/>
          <w:sz w:val="24"/>
          <w:szCs w:val="24"/>
          <w:lang w:eastAsia="en-IN"/>
        </w:rPr>
        <w:t xml:space="preserve">    scores.append((sum,j))</w:t>
      </w:r>
    </w:p>
    <w:p w14:paraId="714830EB" w14:textId="77777777" w:rsidR="009C6D73" w:rsidRPr="009C6D73" w:rsidRDefault="009C6D73" w:rsidP="009C6D73">
      <w:pPr>
        <w:spacing w:after="0"/>
        <w:rPr>
          <w:b/>
          <w:bCs/>
          <w:sz w:val="24"/>
          <w:szCs w:val="24"/>
          <w:lang w:eastAsia="en-IN"/>
        </w:rPr>
      </w:pPr>
      <w:r w:rsidRPr="009C6D73">
        <w:rPr>
          <w:b/>
          <w:bCs/>
          <w:sz w:val="24"/>
          <w:szCs w:val="24"/>
          <w:lang w:eastAsia="en-IN"/>
        </w:rPr>
        <w:t>for i in scores:</w:t>
      </w:r>
    </w:p>
    <w:p w14:paraId="1837893E" w14:textId="2DCC8828" w:rsidR="009C6D73" w:rsidRDefault="009C6D73" w:rsidP="009C6D73">
      <w:pPr>
        <w:spacing w:after="0"/>
        <w:rPr>
          <w:b/>
          <w:bCs/>
          <w:sz w:val="24"/>
          <w:szCs w:val="24"/>
          <w:lang w:eastAsia="en-IN"/>
        </w:rPr>
      </w:pPr>
      <w:r w:rsidRPr="009C6D73">
        <w:rPr>
          <w:b/>
          <w:bCs/>
          <w:sz w:val="24"/>
          <w:szCs w:val="24"/>
          <w:lang w:eastAsia="en-IN"/>
        </w:rPr>
        <w:t xml:space="preserve">    if i[0]==max(scores)[0]: print(i[1])</w:t>
      </w:r>
    </w:p>
    <w:p w14:paraId="1A903EE0" w14:textId="2AC8D0C6" w:rsidR="009C6D73" w:rsidRDefault="009C6D73" w:rsidP="009C6D73">
      <w:pPr>
        <w:spacing w:after="0"/>
        <w:rPr>
          <w:b/>
          <w:bCs/>
          <w:sz w:val="24"/>
          <w:szCs w:val="24"/>
          <w:lang w:eastAsia="en-IN"/>
        </w:rPr>
      </w:pPr>
    </w:p>
    <w:p w14:paraId="55EABEF0" w14:textId="772D84FD" w:rsidR="00B146A6" w:rsidRDefault="00E57D5B" w:rsidP="009E47D1">
      <w:pPr>
        <w:spacing w:after="0"/>
        <w:rPr>
          <w:b/>
          <w:bCs/>
          <w:sz w:val="24"/>
          <w:szCs w:val="24"/>
          <w:lang w:eastAsia="en-IN"/>
        </w:rPr>
      </w:pPr>
      <w:r w:rsidRPr="00E57D5B">
        <w:rPr>
          <w:b/>
          <w:bCs/>
          <w:sz w:val="24"/>
          <w:szCs w:val="24"/>
          <w:highlight w:val="yellow"/>
          <w:lang w:eastAsia="en-IN"/>
        </w:rPr>
        <w:t>C++ USING MAP:</w:t>
      </w:r>
    </w:p>
    <w:p w14:paraId="445C7DF8" w14:textId="77777777" w:rsidR="00E57D5B" w:rsidRPr="00E57D5B" w:rsidRDefault="00E57D5B" w:rsidP="00E57D5B">
      <w:pPr>
        <w:spacing w:after="0"/>
        <w:rPr>
          <w:b/>
          <w:bCs/>
          <w:sz w:val="24"/>
          <w:szCs w:val="24"/>
          <w:lang w:eastAsia="en-IN"/>
        </w:rPr>
      </w:pPr>
      <w:r w:rsidRPr="00E57D5B">
        <w:rPr>
          <w:b/>
          <w:bCs/>
          <w:sz w:val="24"/>
          <w:szCs w:val="24"/>
          <w:lang w:eastAsia="en-IN"/>
        </w:rPr>
        <w:t>#include &lt;iostream&gt;</w:t>
      </w:r>
    </w:p>
    <w:p w14:paraId="2B596238" w14:textId="77777777" w:rsidR="00E57D5B" w:rsidRPr="00E57D5B" w:rsidRDefault="00E57D5B" w:rsidP="00E57D5B">
      <w:pPr>
        <w:spacing w:after="0"/>
        <w:rPr>
          <w:b/>
          <w:bCs/>
          <w:sz w:val="24"/>
          <w:szCs w:val="24"/>
          <w:lang w:eastAsia="en-IN"/>
        </w:rPr>
      </w:pPr>
      <w:r w:rsidRPr="00E57D5B">
        <w:rPr>
          <w:b/>
          <w:bCs/>
          <w:sz w:val="24"/>
          <w:szCs w:val="24"/>
          <w:lang w:eastAsia="en-IN"/>
        </w:rPr>
        <w:t>#include &lt;string&gt;</w:t>
      </w:r>
    </w:p>
    <w:p w14:paraId="1F19D0FE" w14:textId="77777777" w:rsidR="00E57D5B" w:rsidRPr="00E57D5B" w:rsidRDefault="00E57D5B" w:rsidP="00E57D5B">
      <w:pPr>
        <w:spacing w:after="0"/>
        <w:rPr>
          <w:b/>
          <w:bCs/>
          <w:sz w:val="24"/>
          <w:szCs w:val="24"/>
          <w:lang w:eastAsia="en-IN"/>
        </w:rPr>
      </w:pPr>
      <w:r w:rsidRPr="00E57D5B">
        <w:rPr>
          <w:b/>
          <w:bCs/>
          <w:sz w:val="24"/>
          <w:szCs w:val="24"/>
          <w:lang w:eastAsia="en-IN"/>
        </w:rPr>
        <w:t>#include &lt;map&gt;</w:t>
      </w:r>
    </w:p>
    <w:p w14:paraId="3C736129" w14:textId="77777777" w:rsidR="00E57D5B" w:rsidRPr="00E57D5B" w:rsidRDefault="00E57D5B" w:rsidP="00E57D5B">
      <w:pPr>
        <w:spacing w:after="0"/>
        <w:rPr>
          <w:b/>
          <w:bCs/>
          <w:sz w:val="24"/>
          <w:szCs w:val="24"/>
          <w:lang w:eastAsia="en-IN"/>
        </w:rPr>
      </w:pPr>
      <w:r w:rsidRPr="00E57D5B">
        <w:rPr>
          <w:b/>
          <w:bCs/>
          <w:sz w:val="24"/>
          <w:szCs w:val="24"/>
          <w:lang w:eastAsia="en-IN"/>
        </w:rPr>
        <w:t>using namespace std;</w:t>
      </w:r>
    </w:p>
    <w:p w14:paraId="31634746" w14:textId="77777777" w:rsidR="00E57D5B" w:rsidRPr="00E57D5B" w:rsidRDefault="00E57D5B" w:rsidP="00E57D5B">
      <w:pPr>
        <w:spacing w:after="0"/>
        <w:rPr>
          <w:b/>
          <w:bCs/>
          <w:sz w:val="24"/>
          <w:szCs w:val="24"/>
          <w:lang w:eastAsia="en-IN"/>
        </w:rPr>
      </w:pPr>
      <w:r w:rsidRPr="00E57D5B">
        <w:rPr>
          <w:b/>
          <w:bCs/>
          <w:sz w:val="24"/>
          <w:szCs w:val="24"/>
          <w:lang w:eastAsia="en-IN"/>
        </w:rPr>
        <w:t>int main(){</w:t>
      </w:r>
    </w:p>
    <w:p w14:paraId="48B2190D"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nt n; cin&gt;&gt;n;</w:t>
      </w:r>
    </w:p>
    <w:p w14:paraId="7377F2A4" w14:textId="77777777" w:rsidR="00E57D5B" w:rsidRPr="00E57D5B" w:rsidRDefault="00E57D5B" w:rsidP="00E57D5B">
      <w:pPr>
        <w:spacing w:after="0"/>
        <w:rPr>
          <w:b/>
          <w:bCs/>
          <w:sz w:val="24"/>
          <w:szCs w:val="24"/>
          <w:lang w:eastAsia="en-IN"/>
        </w:rPr>
      </w:pPr>
      <w:r w:rsidRPr="00E57D5B">
        <w:rPr>
          <w:b/>
          <w:bCs/>
          <w:sz w:val="24"/>
          <w:szCs w:val="24"/>
          <w:lang w:eastAsia="en-IN"/>
        </w:rPr>
        <w:t xml:space="preserve">    string words[n],w;</w:t>
      </w:r>
    </w:p>
    <w:p w14:paraId="5BA4857F" w14:textId="77777777" w:rsidR="00E57D5B" w:rsidRPr="00E57D5B" w:rsidRDefault="00E57D5B" w:rsidP="00E57D5B">
      <w:pPr>
        <w:spacing w:after="0"/>
        <w:rPr>
          <w:b/>
          <w:bCs/>
          <w:sz w:val="24"/>
          <w:szCs w:val="24"/>
          <w:lang w:eastAsia="en-IN"/>
        </w:rPr>
      </w:pPr>
      <w:r w:rsidRPr="00E57D5B">
        <w:rPr>
          <w:b/>
          <w:bCs/>
          <w:sz w:val="24"/>
          <w:szCs w:val="24"/>
          <w:lang w:eastAsia="en-IN"/>
        </w:rPr>
        <w:t xml:space="preserve">    for(int i=0;i&lt;n;i++) cin&gt;&gt;words[i];</w:t>
      </w:r>
    </w:p>
    <w:p w14:paraId="51A24628" w14:textId="77777777" w:rsidR="00E57D5B" w:rsidRPr="00E57D5B" w:rsidRDefault="00E57D5B" w:rsidP="00E57D5B">
      <w:pPr>
        <w:spacing w:after="0"/>
        <w:rPr>
          <w:b/>
          <w:bCs/>
          <w:sz w:val="24"/>
          <w:szCs w:val="24"/>
          <w:lang w:eastAsia="en-IN"/>
        </w:rPr>
      </w:pPr>
      <w:r w:rsidRPr="00E57D5B">
        <w:rPr>
          <w:b/>
          <w:bCs/>
          <w:sz w:val="24"/>
          <w:szCs w:val="24"/>
          <w:lang w:eastAsia="en-IN"/>
        </w:rPr>
        <w:t xml:space="preserve">    cin&gt;&gt;w;</w:t>
      </w:r>
    </w:p>
    <w:p w14:paraId="596A5162"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nt max = 0;</w:t>
      </w:r>
    </w:p>
    <w:p w14:paraId="5EC1092C" w14:textId="77777777" w:rsidR="00E57D5B" w:rsidRPr="00E57D5B" w:rsidRDefault="00E57D5B" w:rsidP="00E57D5B">
      <w:pPr>
        <w:spacing w:after="0"/>
        <w:rPr>
          <w:b/>
          <w:bCs/>
          <w:sz w:val="24"/>
          <w:szCs w:val="24"/>
          <w:lang w:eastAsia="en-IN"/>
        </w:rPr>
      </w:pPr>
      <w:r w:rsidRPr="00E57D5B">
        <w:rPr>
          <w:b/>
          <w:bCs/>
          <w:sz w:val="24"/>
          <w:szCs w:val="24"/>
          <w:lang w:eastAsia="en-IN"/>
        </w:rPr>
        <w:t xml:space="preserve">    map&lt;int,int&gt; info;</w:t>
      </w:r>
    </w:p>
    <w:p w14:paraId="2E89BE64" w14:textId="77777777" w:rsidR="00E57D5B" w:rsidRPr="00E57D5B" w:rsidRDefault="00E57D5B" w:rsidP="00E57D5B">
      <w:pPr>
        <w:spacing w:after="0"/>
        <w:rPr>
          <w:b/>
          <w:bCs/>
          <w:sz w:val="24"/>
          <w:szCs w:val="24"/>
          <w:lang w:eastAsia="en-IN"/>
        </w:rPr>
      </w:pPr>
      <w:r w:rsidRPr="00E57D5B">
        <w:rPr>
          <w:b/>
          <w:bCs/>
          <w:sz w:val="24"/>
          <w:szCs w:val="24"/>
          <w:lang w:eastAsia="en-IN"/>
        </w:rPr>
        <w:t xml:space="preserve">    for(int i=0;i&lt;n;i++){</w:t>
      </w:r>
    </w:p>
    <w:p w14:paraId="7559E142"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nt sum = 0;</w:t>
      </w:r>
    </w:p>
    <w:p w14:paraId="1423A680" w14:textId="77777777" w:rsidR="00E57D5B" w:rsidRPr="00E57D5B" w:rsidRDefault="00E57D5B" w:rsidP="00E57D5B">
      <w:pPr>
        <w:spacing w:after="0"/>
        <w:rPr>
          <w:b/>
          <w:bCs/>
          <w:sz w:val="24"/>
          <w:szCs w:val="24"/>
          <w:lang w:eastAsia="en-IN"/>
        </w:rPr>
      </w:pPr>
      <w:r w:rsidRPr="00E57D5B">
        <w:rPr>
          <w:b/>
          <w:bCs/>
          <w:sz w:val="24"/>
          <w:szCs w:val="24"/>
          <w:lang w:eastAsia="en-IN"/>
        </w:rPr>
        <w:t xml:space="preserve">        for(int j=0;j&lt;words[i].length();j++){</w:t>
      </w:r>
    </w:p>
    <w:p w14:paraId="36B74A5A"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nt pos = w.find(words[i][j]);</w:t>
      </w:r>
    </w:p>
    <w:p w14:paraId="30AC2DF9"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f(pos != -1) sum+=(j*pos);</w:t>
      </w:r>
    </w:p>
    <w:p w14:paraId="586C63AD" w14:textId="77777777" w:rsidR="00E57D5B" w:rsidRPr="00E57D5B" w:rsidRDefault="00E57D5B" w:rsidP="00E57D5B">
      <w:pPr>
        <w:spacing w:after="0"/>
        <w:rPr>
          <w:b/>
          <w:bCs/>
          <w:sz w:val="24"/>
          <w:szCs w:val="24"/>
          <w:lang w:eastAsia="en-IN"/>
        </w:rPr>
      </w:pPr>
      <w:r w:rsidRPr="00E57D5B">
        <w:rPr>
          <w:b/>
          <w:bCs/>
          <w:sz w:val="24"/>
          <w:szCs w:val="24"/>
          <w:lang w:eastAsia="en-IN"/>
        </w:rPr>
        <w:t xml:space="preserve">        }</w:t>
      </w:r>
    </w:p>
    <w:p w14:paraId="5138C2DB"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f(max &lt; sum) max = sum;</w:t>
      </w:r>
    </w:p>
    <w:p w14:paraId="099831B1"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nfo[i] = sum;</w:t>
      </w:r>
    </w:p>
    <w:p w14:paraId="2EB6F685" w14:textId="77777777" w:rsidR="00E57D5B" w:rsidRPr="00E57D5B" w:rsidRDefault="00E57D5B" w:rsidP="00E57D5B">
      <w:pPr>
        <w:spacing w:after="0"/>
        <w:rPr>
          <w:b/>
          <w:bCs/>
          <w:sz w:val="24"/>
          <w:szCs w:val="24"/>
          <w:lang w:eastAsia="en-IN"/>
        </w:rPr>
      </w:pPr>
      <w:r w:rsidRPr="00E57D5B">
        <w:rPr>
          <w:b/>
          <w:bCs/>
          <w:sz w:val="24"/>
          <w:szCs w:val="24"/>
          <w:lang w:eastAsia="en-IN"/>
        </w:rPr>
        <w:t xml:space="preserve">    }</w:t>
      </w:r>
    </w:p>
    <w:p w14:paraId="3C1C0E07" w14:textId="77777777" w:rsidR="00E57D5B" w:rsidRPr="00E57D5B" w:rsidRDefault="00E57D5B" w:rsidP="00E57D5B">
      <w:pPr>
        <w:spacing w:after="0"/>
        <w:rPr>
          <w:b/>
          <w:bCs/>
          <w:sz w:val="24"/>
          <w:szCs w:val="24"/>
          <w:lang w:eastAsia="en-IN"/>
        </w:rPr>
      </w:pPr>
      <w:r w:rsidRPr="00E57D5B">
        <w:rPr>
          <w:b/>
          <w:bCs/>
          <w:sz w:val="24"/>
          <w:szCs w:val="24"/>
          <w:lang w:eastAsia="en-IN"/>
        </w:rPr>
        <w:t xml:space="preserve">    for(int i=0;i&lt;n;i++){</w:t>
      </w:r>
    </w:p>
    <w:p w14:paraId="1B5307D9" w14:textId="77777777" w:rsidR="00E57D5B" w:rsidRPr="00E57D5B" w:rsidRDefault="00E57D5B" w:rsidP="00E57D5B">
      <w:pPr>
        <w:spacing w:after="0"/>
        <w:rPr>
          <w:b/>
          <w:bCs/>
          <w:sz w:val="24"/>
          <w:szCs w:val="24"/>
          <w:lang w:eastAsia="en-IN"/>
        </w:rPr>
      </w:pPr>
      <w:r w:rsidRPr="00E57D5B">
        <w:rPr>
          <w:b/>
          <w:bCs/>
          <w:sz w:val="24"/>
          <w:szCs w:val="24"/>
          <w:lang w:eastAsia="en-IN"/>
        </w:rPr>
        <w:t xml:space="preserve">        if(info[i] == max) cout&lt;&lt;words[i]&lt;&lt;"\n";</w:t>
      </w:r>
    </w:p>
    <w:p w14:paraId="5B60D97C" w14:textId="77777777" w:rsidR="00E57D5B" w:rsidRPr="00E57D5B" w:rsidRDefault="00E57D5B" w:rsidP="00E57D5B">
      <w:pPr>
        <w:spacing w:after="0"/>
        <w:rPr>
          <w:b/>
          <w:bCs/>
          <w:sz w:val="24"/>
          <w:szCs w:val="24"/>
          <w:lang w:eastAsia="en-IN"/>
        </w:rPr>
      </w:pPr>
      <w:r w:rsidRPr="00E57D5B">
        <w:rPr>
          <w:b/>
          <w:bCs/>
          <w:sz w:val="24"/>
          <w:szCs w:val="24"/>
          <w:lang w:eastAsia="en-IN"/>
        </w:rPr>
        <w:t xml:space="preserve">    }</w:t>
      </w:r>
    </w:p>
    <w:p w14:paraId="172DC17A" w14:textId="4C41906B" w:rsidR="00E57D5B" w:rsidRDefault="00E57D5B" w:rsidP="00E57D5B">
      <w:pPr>
        <w:spacing w:after="0"/>
        <w:rPr>
          <w:b/>
          <w:bCs/>
          <w:sz w:val="24"/>
          <w:szCs w:val="24"/>
          <w:lang w:eastAsia="en-IN"/>
        </w:rPr>
      </w:pPr>
      <w:r w:rsidRPr="00E57D5B">
        <w:rPr>
          <w:b/>
          <w:bCs/>
          <w:sz w:val="24"/>
          <w:szCs w:val="24"/>
          <w:lang w:eastAsia="en-IN"/>
        </w:rPr>
        <w:t>}</w:t>
      </w:r>
      <w:r>
        <w:rPr>
          <w:b/>
          <w:bCs/>
          <w:sz w:val="24"/>
          <w:szCs w:val="24"/>
          <w:lang w:eastAsia="en-IN"/>
        </w:rPr>
        <w:t xml:space="preserve"> </w:t>
      </w:r>
    </w:p>
    <w:p w14:paraId="69E09B78" w14:textId="77777777" w:rsidR="00801F79" w:rsidRDefault="00801F79" w:rsidP="00B146A6">
      <w:pPr>
        <w:pStyle w:val="Heading4"/>
        <w:shd w:val="clear" w:color="auto" w:fill="F9F9F9"/>
        <w:spacing w:before="0"/>
        <w:rPr>
          <w:rFonts w:ascii="Segoe UI" w:hAnsi="Segoe UI" w:cs="Segoe UI"/>
          <w:b/>
          <w:bCs/>
          <w:color w:val="008000"/>
        </w:rPr>
      </w:pPr>
    </w:p>
    <w:p w14:paraId="6EE347F9" w14:textId="0C3F0CF4" w:rsidR="00B146A6" w:rsidRPr="00B146A6" w:rsidRDefault="00B146A6" w:rsidP="00B146A6">
      <w:pPr>
        <w:pStyle w:val="Heading4"/>
        <w:shd w:val="clear" w:color="auto" w:fill="F9F9F9"/>
        <w:spacing w:before="0"/>
        <w:rPr>
          <w:rFonts w:ascii="Segoe UI" w:hAnsi="Segoe UI" w:cs="Segoe UI"/>
          <w:color w:val="008000"/>
        </w:rPr>
      </w:pPr>
      <w:r w:rsidRPr="00B146A6">
        <w:rPr>
          <w:rFonts w:ascii="Segoe UI" w:hAnsi="Segoe UI" w:cs="Segoe UI"/>
          <w:b/>
          <w:bCs/>
          <w:color w:val="008000"/>
        </w:rPr>
        <w:t>Check Shuffled Sentence</w:t>
      </w:r>
    </w:p>
    <w:p w14:paraId="204D12D2"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Given two sentences S1 and S2 formed with a set of distinct words, check if S1 is a shuffled sentence of S2. For example, if S1 = “this is a book” and S2 = “book is this a” then S1 is a shuffled sentence of S2.</w:t>
      </w:r>
    </w:p>
    <w:p w14:paraId="47D7C367"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Strong"/>
          <w:rFonts w:ascii="Georgia" w:eastAsia="Arial" w:hAnsi="Georgia" w:cs="Segoe UI"/>
          <w:color w:val="212529"/>
          <w:sz w:val="22"/>
          <w:szCs w:val="22"/>
        </w:rPr>
        <w:t>Hint</w:t>
      </w:r>
    </w:p>
    <w:p w14:paraId="3B701A57"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This problem can be quickly solved with string in STL. STL is Standard Template Library that has got generic functions, classes and algorithms.</w:t>
      </w:r>
    </w:p>
    <w:p w14:paraId="56AF3FDD"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To use string, add #include&lt;string&gt;</w:t>
      </w:r>
    </w:p>
    <w:p w14:paraId="1C31ED56"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We can create object and array of objects for string</w:t>
      </w:r>
    </w:p>
    <w:p w14:paraId="426AACDF"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To read a string s with spaces use getline(cin, s);</w:t>
      </w:r>
    </w:p>
    <w:p w14:paraId="1176BC6F"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lastRenderedPageBreak/>
        <w:t>A string object can be intialized to empty as string s="";</w:t>
      </w:r>
    </w:p>
    <w:p w14:paraId="1327A480"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length is a member function of string that gives the number of characters in it</w:t>
      </w:r>
    </w:p>
    <w:p w14:paraId="72DE827C"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You can access ith character of a string object s as s[i] – Subscript operator is overloaded</w:t>
      </w:r>
    </w:p>
    <w:p w14:paraId="5D40D3E5" w14:textId="77777777" w:rsidR="00B146A6" w:rsidRPr="00B146A6" w:rsidRDefault="00B146A6" w:rsidP="00B146A6">
      <w:pPr>
        <w:pStyle w:val="NormalWeb"/>
        <w:numPr>
          <w:ilvl w:val="0"/>
          <w:numId w:val="13"/>
        </w:numPr>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A character ‘c’ can be added to a string ‘s’ by s=s+c;</w:t>
      </w:r>
    </w:p>
    <w:p w14:paraId="1B0DD3FB"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Strong"/>
          <w:rFonts w:ascii="Georgia" w:eastAsia="Arial" w:hAnsi="Georgia" w:cs="Segoe UI"/>
          <w:color w:val="212529"/>
          <w:sz w:val="22"/>
          <w:szCs w:val="22"/>
        </w:rPr>
        <w:t>Sample Code</w:t>
      </w:r>
    </w:p>
    <w:p w14:paraId="7C8A0B36"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int main()</w:t>
      </w:r>
    </w:p>
    <w:p w14:paraId="56DD1E50"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w:t>
      </w:r>
    </w:p>
    <w:p w14:paraId="7BE0BB1A"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string sen1;</w:t>
      </w:r>
    </w:p>
    <w:p w14:paraId="7776BEB1"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sen1="";</w:t>
      </w:r>
    </w:p>
    <w:p w14:paraId="217E7C05"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sen1=sen1+'a';</w:t>
      </w:r>
    </w:p>
    <w:p w14:paraId="0C689F11"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getline(cin,sen1);</w:t>
      </w:r>
    </w:p>
    <w:p w14:paraId="24AAFB16"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int len=sen1.length();</w:t>
      </w:r>
    </w:p>
    <w:p w14:paraId="4E6F3F67"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Emphasis"/>
          <w:rFonts w:ascii="Georgia" w:eastAsia="Arial" w:hAnsi="Georgia" w:cs="Segoe UI"/>
          <w:color w:val="212529"/>
          <w:sz w:val="22"/>
          <w:szCs w:val="22"/>
        </w:rPr>
        <w:t>}</w:t>
      </w:r>
    </w:p>
    <w:p w14:paraId="1CE0260A"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Strong"/>
          <w:rFonts w:ascii="Georgia" w:eastAsia="Arial" w:hAnsi="Georgia" w:cs="Segoe UI"/>
          <w:color w:val="212529"/>
          <w:sz w:val="22"/>
          <w:szCs w:val="22"/>
        </w:rPr>
        <w:t>Input Format</w:t>
      </w:r>
    </w:p>
    <w:p w14:paraId="5E201C62"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First line contains the sentence, S1</w:t>
      </w:r>
    </w:p>
    <w:p w14:paraId="10EDB1C6"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Next line contains the sentence, S2</w:t>
      </w:r>
    </w:p>
    <w:p w14:paraId="09C9A810"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Style w:val="Strong"/>
          <w:rFonts w:ascii="Georgia" w:eastAsia="Arial" w:hAnsi="Georgia" w:cs="Segoe UI"/>
          <w:color w:val="212529"/>
          <w:sz w:val="22"/>
          <w:szCs w:val="22"/>
        </w:rPr>
        <w:t>Output Format</w:t>
      </w:r>
    </w:p>
    <w:p w14:paraId="18412AF5" w14:textId="77777777" w:rsidR="00B146A6" w:rsidRPr="00B146A6" w:rsidRDefault="00B146A6" w:rsidP="00B146A6">
      <w:pPr>
        <w:pStyle w:val="NormalWeb"/>
        <w:shd w:val="clear" w:color="auto" w:fill="F9F9F9"/>
        <w:spacing w:before="0" w:beforeAutospacing="0"/>
        <w:rPr>
          <w:rFonts w:ascii="Segoe UI" w:hAnsi="Segoe UI" w:cs="Segoe UI"/>
          <w:color w:val="212529"/>
          <w:sz w:val="22"/>
          <w:szCs w:val="22"/>
        </w:rPr>
      </w:pPr>
      <w:r w:rsidRPr="00B146A6">
        <w:rPr>
          <w:rFonts w:ascii="Georgia" w:hAnsi="Georgia" w:cs="Segoe UI"/>
          <w:color w:val="212529"/>
          <w:sz w:val="22"/>
          <w:szCs w:val="22"/>
        </w:rPr>
        <w:t>Print Yes if S1 is shuffled a sentence of S2 </w:t>
      </w:r>
      <w:r w:rsidRPr="00B146A6">
        <w:rPr>
          <w:rFonts w:ascii="Segoe UI" w:hAnsi="Segoe UI" w:cs="Segoe UI"/>
          <w:color w:val="212529"/>
          <w:sz w:val="22"/>
          <w:szCs w:val="22"/>
        </w:rPr>
        <w:t>and No otherwise</w:t>
      </w:r>
    </w:p>
    <w:p w14:paraId="3F0648FE" w14:textId="77777777" w:rsidR="00B146A6" w:rsidRDefault="00B146A6" w:rsidP="009E47D1">
      <w:pPr>
        <w:spacing w:after="0"/>
        <w:rPr>
          <w:b/>
          <w:bCs/>
          <w:sz w:val="24"/>
          <w:szCs w:val="24"/>
          <w:lang w:eastAsia="en-IN"/>
        </w:rPr>
      </w:pPr>
    </w:p>
    <w:p w14:paraId="28FFA385" w14:textId="25AC9310" w:rsidR="00B146A6" w:rsidRDefault="00B146A6" w:rsidP="009E47D1">
      <w:pPr>
        <w:spacing w:after="0"/>
        <w:rPr>
          <w:b/>
          <w:bCs/>
          <w:sz w:val="24"/>
          <w:szCs w:val="24"/>
          <w:lang w:eastAsia="en-IN"/>
        </w:rPr>
      </w:pPr>
      <w:r>
        <w:rPr>
          <w:b/>
          <w:bCs/>
          <w:sz w:val="24"/>
          <w:szCs w:val="24"/>
          <w:lang w:eastAsia="en-IN"/>
        </w:rPr>
        <w:t>ANS.</w:t>
      </w:r>
    </w:p>
    <w:p w14:paraId="689298A3" w14:textId="040061A7" w:rsidR="00B146A6" w:rsidRDefault="00B146A6" w:rsidP="009E47D1">
      <w:pPr>
        <w:spacing w:after="0"/>
        <w:rPr>
          <w:b/>
          <w:bCs/>
          <w:sz w:val="24"/>
          <w:szCs w:val="24"/>
          <w:lang w:eastAsia="en-IN"/>
        </w:rPr>
      </w:pPr>
      <w:r w:rsidRPr="00B146A6">
        <w:rPr>
          <w:b/>
          <w:bCs/>
          <w:sz w:val="24"/>
          <w:szCs w:val="24"/>
          <w:highlight w:val="yellow"/>
          <w:lang w:eastAsia="en-IN"/>
        </w:rPr>
        <w:t>PYTHON CODE:</w:t>
      </w:r>
    </w:p>
    <w:p w14:paraId="5D028E07" w14:textId="77777777" w:rsidR="00B146A6" w:rsidRDefault="00B146A6" w:rsidP="00B146A6">
      <w:pPr>
        <w:spacing w:after="0"/>
        <w:rPr>
          <w:b/>
          <w:bCs/>
          <w:sz w:val="24"/>
          <w:szCs w:val="24"/>
          <w:lang w:eastAsia="en-IN"/>
        </w:rPr>
      </w:pPr>
    </w:p>
    <w:p w14:paraId="302FB4CA" w14:textId="0B83DEAF" w:rsidR="00B146A6" w:rsidRPr="00B146A6" w:rsidRDefault="00B146A6" w:rsidP="00B146A6">
      <w:pPr>
        <w:spacing w:after="0"/>
        <w:rPr>
          <w:b/>
          <w:bCs/>
          <w:sz w:val="24"/>
          <w:szCs w:val="24"/>
          <w:lang w:eastAsia="en-IN"/>
        </w:rPr>
      </w:pPr>
      <w:r w:rsidRPr="00B146A6">
        <w:rPr>
          <w:b/>
          <w:bCs/>
          <w:sz w:val="24"/>
          <w:szCs w:val="24"/>
          <w:lang w:eastAsia="en-IN"/>
        </w:rPr>
        <w:t>s1,s2=sorted(list(input())),sorted(list(input()))</w:t>
      </w:r>
    </w:p>
    <w:p w14:paraId="31376B3F" w14:textId="77777777" w:rsidR="00B146A6" w:rsidRPr="00B146A6" w:rsidRDefault="00B146A6" w:rsidP="00B146A6">
      <w:pPr>
        <w:spacing w:after="0"/>
        <w:rPr>
          <w:b/>
          <w:bCs/>
          <w:sz w:val="24"/>
          <w:szCs w:val="24"/>
          <w:lang w:eastAsia="en-IN"/>
        </w:rPr>
      </w:pPr>
      <w:r w:rsidRPr="00B146A6">
        <w:rPr>
          <w:b/>
          <w:bCs/>
          <w:sz w:val="24"/>
          <w:szCs w:val="24"/>
          <w:lang w:eastAsia="en-IN"/>
        </w:rPr>
        <w:t>if "".join(s1)=="".join(s2): print("Yes")</w:t>
      </w:r>
    </w:p>
    <w:p w14:paraId="5A7D6CF0" w14:textId="1DAEEB62" w:rsidR="00B146A6" w:rsidRDefault="00B146A6" w:rsidP="00B146A6">
      <w:pPr>
        <w:spacing w:after="0"/>
        <w:rPr>
          <w:b/>
          <w:bCs/>
          <w:sz w:val="24"/>
          <w:szCs w:val="24"/>
          <w:lang w:eastAsia="en-IN"/>
        </w:rPr>
      </w:pPr>
      <w:r w:rsidRPr="00B146A6">
        <w:rPr>
          <w:b/>
          <w:bCs/>
          <w:sz w:val="24"/>
          <w:szCs w:val="24"/>
          <w:lang w:eastAsia="en-IN"/>
        </w:rPr>
        <w:t>else: print("No")</w:t>
      </w:r>
    </w:p>
    <w:p w14:paraId="1BEDC3F9" w14:textId="77777777" w:rsidR="00B146A6" w:rsidRDefault="00B146A6" w:rsidP="00B146A6">
      <w:pPr>
        <w:spacing w:after="0"/>
        <w:rPr>
          <w:b/>
          <w:bCs/>
          <w:sz w:val="24"/>
          <w:szCs w:val="24"/>
          <w:highlight w:val="yellow"/>
          <w:lang w:eastAsia="en-IN"/>
        </w:rPr>
      </w:pPr>
    </w:p>
    <w:p w14:paraId="055EC77E" w14:textId="460F940F" w:rsidR="00B146A6" w:rsidRDefault="00B146A6" w:rsidP="00B146A6">
      <w:pPr>
        <w:spacing w:after="0"/>
        <w:rPr>
          <w:b/>
          <w:bCs/>
          <w:sz w:val="24"/>
          <w:szCs w:val="24"/>
          <w:lang w:eastAsia="en-IN"/>
        </w:rPr>
      </w:pPr>
      <w:r w:rsidRPr="00B146A6">
        <w:rPr>
          <w:b/>
          <w:bCs/>
          <w:sz w:val="24"/>
          <w:szCs w:val="24"/>
          <w:highlight w:val="yellow"/>
          <w:lang w:eastAsia="en-IN"/>
        </w:rPr>
        <w:t>C++ CODE:</w:t>
      </w:r>
    </w:p>
    <w:p w14:paraId="5EAFE468" w14:textId="1CDA4545" w:rsidR="00B146A6" w:rsidRDefault="00B146A6" w:rsidP="00B146A6">
      <w:pPr>
        <w:spacing w:after="0"/>
        <w:rPr>
          <w:b/>
          <w:bCs/>
          <w:sz w:val="24"/>
          <w:szCs w:val="24"/>
          <w:lang w:eastAsia="en-IN"/>
        </w:rPr>
      </w:pPr>
    </w:p>
    <w:p w14:paraId="61DFBEF0" w14:textId="77777777" w:rsidR="003A2728" w:rsidRPr="003A2728" w:rsidRDefault="003A2728" w:rsidP="003A2728">
      <w:pPr>
        <w:spacing w:after="0"/>
        <w:rPr>
          <w:b/>
          <w:bCs/>
          <w:sz w:val="24"/>
          <w:szCs w:val="24"/>
          <w:lang w:eastAsia="en-IN"/>
        </w:rPr>
      </w:pPr>
    </w:p>
    <w:p w14:paraId="5FACF00D" w14:textId="77777777" w:rsidR="003A2728" w:rsidRPr="003A2728" w:rsidRDefault="003A2728" w:rsidP="003A2728">
      <w:pPr>
        <w:spacing w:after="0"/>
        <w:rPr>
          <w:b/>
          <w:bCs/>
          <w:sz w:val="24"/>
          <w:szCs w:val="24"/>
          <w:lang w:eastAsia="en-IN"/>
        </w:rPr>
      </w:pPr>
      <w:r w:rsidRPr="003A2728">
        <w:rPr>
          <w:b/>
          <w:bCs/>
          <w:sz w:val="24"/>
          <w:szCs w:val="24"/>
          <w:lang w:eastAsia="en-IN"/>
        </w:rPr>
        <w:t>#include &lt;iostream&gt;</w:t>
      </w:r>
    </w:p>
    <w:p w14:paraId="08820E06" w14:textId="77777777" w:rsidR="003A2728" w:rsidRPr="003A2728" w:rsidRDefault="003A2728" w:rsidP="003A2728">
      <w:pPr>
        <w:spacing w:after="0"/>
        <w:rPr>
          <w:b/>
          <w:bCs/>
          <w:sz w:val="24"/>
          <w:szCs w:val="24"/>
          <w:lang w:eastAsia="en-IN"/>
        </w:rPr>
      </w:pPr>
      <w:r w:rsidRPr="003A2728">
        <w:rPr>
          <w:b/>
          <w:bCs/>
          <w:sz w:val="24"/>
          <w:szCs w:val="24"/>
          <w:lang w:eastAsia="en-IN"/>
        </w:rPr>
        <w:t>#include &lt;string&gt;</w:t>
      </w:r>
    </w:p>
    <w:p w14:paraId="0060B3DB" w14:textId="77777777" w:rsidR="003A2728" w:rsidRPr="003A2728" w:rsidRDefault="003A2728" w:rsidP="003A2728">
      <w:pPr>
        <w:spacing w:after="0"/>
        <w:rPr>
          <w:b/>
          <w:bCs/>
          <w:sz w:val="24"/>
          <w:szCs w:val="24"/>
          <w:lang w:eastAsia="en-IN"/>
        </w:rPr>
      </w:pPr>
      <w:r w:rsidRPr="003A2728">
        <w:rPr>
          <w:b/>
          <w:bCs/>
          <w:sz w:val="24"/>
          <w:szCs w:val="24"/>
          <w:lang w:eastAsia="en-IN"/>
        </w:rPr>
        <w:t>#include &lt;algorithm&gt;</w:t>
      </w:r>
    </w:p>
    <w:p w14:paraId="18E08A77" w14:textId="4A020C03" w:rsidR="003A2728" w:rsidRDefault="003A2728" w:rsidP="003A2728">
      <w:pPr>
        <w:spacing w:after="0"/>
        <w:rPr>
          <w:b/>
          <w:bCs/>
          <w:sz w:val="24"/>
          <w:szCs w:val="24"/>
          <w:lang w:eastAsia="en-IN"/>
        </w:rPr>
      </w:pPr>
      <w:r w:rsidRPr="003A2728">
        <w:rPr>
          <w:b/>
          <w:bCs/>
          <w:sz w:val="24"/>
          <w:szCs w:val="24"/>
          <w:lang w:eastAsia="en-IN"/>
        </w:rPr>
        <w:t>using namespace std;</w:t>
      </w:r>
    </w:p>
    <w:p w14:paraId="4B93AE79" w14:textId="1A644DB2" w:rsidR="003A2728" w:rsidRPr="003A2728" w:rsidRDefault="003A2728" w:rsidP="003A2728">
      <w:pPr>
        <w:spacing w:after="0"/>
        <w:rPr>
          <w:b/>
          <w:bCs/>
          <w:sz w:val="24"/>
          <w:szCs w:val="24"/>
          <w:lang w:eastAsia="en-IN"/>
        </w:rPr>
      </w:pPr>
      <w:r w:rsidRPr="003A2728">
        <w:rPr>
          <w:b/>
          <w:bCs/>
          <w:sz w:val="24"/>
          <w:szCs w:val="24"/>
          <w:highlight w:val="yellow"/>
          <w:lang w:eastAsia="en-IN"/>
        </w:rPr>
        <w:lastRenderedPageBreak/>
        <w:t xml:space="preserve">//how to remove whitespaces from string in </w:t>
      </w:r>
      <w:r>
        <w:rPr>
          <w:b/>
          <w:bCs/>
          <w:sz w:val="24"/>
          <w:szCs w:val="24"/>
          <w:highlight w:val="yellow"/>
          <w:lang w:eastAsia="en-IN"/>
        </w:rPr>
        <w:t>C</w:t>
      </w:r>
      <w:r w:rsidRPr="003A2728">
        <w:rPr>
          <w:b/>
          <w:bCs/>
          <w:sz w:val="24"/>
          <w:szCs w:val="24"/>
          <w:highlight w:val="yellow"/>
          <w:lang w:eastAsia="en-IN"/>
        </w:rPr>
        <w:t>++</w:t>
      </w:r>
    </w:p>
    <w:p w14:paraId="792CA9A8" w14:textId="77777777" w:rsidR="003A2728" w:rsidRPr="003A2728" w:rsidRDefault="003A2728" w:rsidP="003A2728">
      <w:pPr>
        <w:spacing w:after="0"/>
        <w:rPr>
          <w:b/>
          <w:bCs/>
          <w:sz w:val="24"/>
          <w:szCs w:val="24"/>
          <w:highlight w:val="cyan"/>
          <w:lang w:eastAsia="en-IN"/>
        </w:rPr>
      </w:pPr>
      <w:r w:rsidRPr="003A2728">
        <w:rPr>
          <w:b/>
          <w:bCs/>
          <w:sz w:val="24"/>
          <w:szCs w:val="24"/>
          <w:highlight w:val="cyan"/>
          <w:lang w:eastAsia="en-IN"/>
        </w:rPr>
        <w:t>string s_remove(string s){</w:t>
      </w:r>
    </w:p>
    <w:p w14:paraId="4175839B" w14:textId="77777777" w:rsidR="003A2728" w:rsidRPr="003A2728" w:rsidRDefault="003A2728" w:rsidP="003A2728">
      <w:pPr>
        <w:spacing w:after="0"/>
        <w:rPr>
          <w:b/>
          <w:bCs/>
          <w:sz w:val="24"/>
          <w:szCs w:val="24"/>
          <w:highlight w:val="cyan"/>
          <w:lang w:eastAsia="en-IN"/>
        </w:rPr>
      </w:pPr>
      <w:r w:rsidRPr="003A2728">
        <w:rPr>
          <w:b/>
          <w:bCs/>
          <w:sz w:val="24"/>
          <w:szCs w:val="24"/>
          <w:highlight w:val="cyan"/>
          <w:lang w:eastAsia="en-IN"/>
        </w:rPr>
        <w:t xml:space="preserve">    for(int i=0;i&lt;s.length();i++){</w:t>
      </w:r>
    </w:p>
    <w:p w14:paraId="54469AD0" w14:textId="77777777" w:rsidR="003A2728" w:rsidRPr="003A2728" w:rsidRDefault="003A2728" w:rsidP="003A2728">
      <w:pPr>
        <w:spacing w:after="0"/>
        <w:rPr>
          <w:b/>
          <w:bCs/>
          <w:sz w:val="24"/>
          <w:szCs w:val="24"/>
          <w:highlight w:val="cyan"/>
          <w:lang w:eastAsia="en-IN"/>
        </w:rPr>
      </w:pPr>
      <w:r w:rsidRPr="003A2728">
        <w:rPr>
          <w:b/>
          <w:bCs/>
          <w:sz w:val="24"/>
          <w:szCs w:val="24"/>
          <w:highlight w:val="cyan"/>
          <w:lang w:eastAsia="en-IN"/>
        </w:rPr>
        <w:t xml:space="preserve">        if(s[i]==32){s[i]='\0';}</w:t>
      </w:r>
    </w:p>
    <w:p w14:paraId="33ADFEAC" w14:textId="77777777" w:rsidR="003A2728" w:rsidRPr="003A2728" w:rsidRDefault="003A2728" w:rsidP="003A2728">
      <w:pPr>
        <w:spacing w:after="0"/>
        <w:rPr>
          <w:b/>
          <w:bCs/>
          <w:sz w:val="24"/>
          <w:szCs w:val="24"/>
          <w:highlight w:val="cyan"/>
          <w:lang w:eastAsia="en-IN"/>
        </w:rPr>
      </w:pPr>
      <w:r w:rsidRPr="003A2728">
        <w:rPr>
          <w:b/>
          <w:bCs/>
          <w:sz w:val="24"/>
          <w:szCs w:val="24"/>
          <w:highlight w:val="cyan"/>
          <w:lang w:eastAsia="en-IN"/>
        </w:rPr>
        <w:t xml:space="preserve">    }</w:t>
      </w:r>
    </w:p>
    <w:p w14:paraId="350FCF8C" w14:textId="77777777" w:rsidR="003A2728" w:rsidRPr="003A2728" w:rsidRDefault="003A2728" w:rsidP="003A2728">
      <w:pPr>
        <w:spacing w:after="0"/>
        <w:rPr>
          <w:b/>
          <w:bCs/>
          <w:sz w:val="24"/>
          <w:szCs w:val="24"/>
          <w:highlight w:val="cyan"/>
          <w:lang w:eastAsia="en-IN"/>
        </w:rPr>
      </w:pPr>
      <w:r w:rsidRPr="003A2728">
        <w:rPr>
          <w:b/>
          <w:bCs/>
          <w:sz w:val="24"/>
          <w:szCs w:val="24"/>
          <w:highlight w:val="cyan"/>
          <w:lang w:eastAsia="en-IN"/>
        </w:rPr>
        <w:t xml:space="preserve">    return s;</w:t>
      </w:r>
    </w:p>
    <w:p w14:paraId="3A99F724" w14:textId="77777777" w:rsidR="003A2728" w:rsidRPr="003A2728" w:rsidRDefault="003A2728" w:rsidP="003A2728">
      <w:pPr>
        <w:spacing w:after="0"/>
        <w:rPr>
          <w:b/>
          <w:bCs/>
          <w:sz w:val="24"/>
          <w:szCs w:val="24"/>
          <w:lang w:eastAsia="en-IN"/>
        </w:rPr>
      </w:pPr>
      <w:r w:rsidRPr="003A2728">
        <w:rPr>
          <w:b/>
          <w:bCs/>
          <w:sz w:val="24"/>
          <w:szCs w:val="24"/>
          <w:highlight w:val="cyan"/>
          <w:lang w:eastAsia="en-IN"/>
        </w:rPr>
        <w:t>}</w:t>
      </w:r>
    </w:p>
    <w:p w14:paraId="3FAAEC48" w14:textId="77777777" w:rsidR="003A2728" w:rsidRPr="003A2728" w:rsidRDefault="003A2728" w:rsidP="003A2728">
      <w:pPr>
        <w:spacing w:after="0"/>
        <w:rPr>
          <w:b/>
          <w:bCs/>
          <w:sz w:val="24"/>
          <w:szCs w:val="24"/>
          <w:lang w:eastAsia="en-IN"/>
        </w:rPr>
      </w:pPr>
      <w:r w:rsidRPr="003A2728">
        <w:rPr>
          <w:b/>
          <w:bCs/>
          <w:sz w:val="24"/>
          <w:szCs w:val="24"/>
          <w:lang w:eastAsia="en-IN"/>
        </w:rPr>
        <w:t>int main(){</w:t>
      </w:r>
    </w:p>
    <w:p w14:paraId="1B375595" w14:textId="77777777" w:rsidR="003A2728" w:rsidRPr="003A2728" w:rsidRDefault="003A2728" w:rsidP="003A2728">
      <w:pPr>
        <w:spacing w:after="0"/>
        <w:rPr>
          <w:b/>
          <w:bCs/>
          <w:sz w:val="24"/>
          <w:szCs w:val="24"/>
          <w:lang w:eastAsia="en-IN"/>
        </w:rPr>
      </w:pPr>
      <w:r w:rsidRPr="003A2728">
        <w:rPr>
          <w:b/>
          <w:bCs/>
          <w:sz w:val="24"/>
          <w:szCs w:val="24"/>
          <w:lang w:eastAsia="en-IN"/>
        </w:rPr>
        <w:t xml:space="preserve">    string s1,s2;</w:t>
      </w:r>
    </w:p>
    <w:p w14:paraId="34DAFD49" w14:textId="77777777" w:rsidR="003A2728" w:rsidRPr="003A2728" w:rsidRDefault="003A2728" w:rsidP="003A2728">
      <w:pPr>
        <w:spacing w:after="0"/>
        <w:rPr>
          <w:b/>
          <w:bCs/>
          <w:sz w:val="24"/>
          <w:szCs w:val="24"/>
          <w:lang w:eastAsia="en-IN"/>
        </w:rPr>
      </w:pPr>
      <w:r w:rsidRPr="003A2728">
        <w:rPr>
          <w:b/>
          <w:bCs/>
          <w:sz w:val="24"/>
          <w:szCs w:val="24"/>
          <w:lang w:eastAsia="en-IN"/>
        </w:rPr>
        <w:t xml:space="preserve">    getline(cin,s1);</w:t>
      </w:r>
    </w:p>
    <w:p w14:paraId="5033B049" w14:textId="77777777" w:rsidR="003A2728" w:rsidRPr="003A2728" w:rsidRDefault="003A2728" w:rsidP="003A2728">
      <w:pPr>
        <w:spacing w:after="0"/>
        <w:rPr>
          <w:b/>
          <w:bCs/>
          <w:sz w:val="24"/>
          <w:szCs w:val="24"/>
          <w:lang w:eastAsia="en-IN"/>
        </w:rPr>
      </w:pPr>
      <w:r w:rsidRPr="003A2728">
        <w:rPr>
          <w:b/>
          <w:bCs/>
          <w:sz w:val="24"/>
          <w:szCs w:val="24"/>
          <w:lang w:eastAsia="en-IN"/>
        </w:rPr>
        <w:t xml:space="preserve">    getline(cin,s2);</w:t>
      </w:r>
    </w:p>
    <w:p w14:paraId="69FEC765" w14:textId="77777777" w:rsidR="003A2728" w:rsidRPr="003A2728" w:rsidRDefault="003A2728" w:rsidP="003A2728">
      <w:pPr>
        <w:spacing w:after="0"/>
        <w:rPr>
          <w:b/>
          <w:bCs/>
          <w:sz w:val="24"/>
          <w:szCs w:val="24"/>
          <w:lang w:eastAsia="en-IN"/>
        </w:rPr>
      </w:pPr>
      <w:r w:rsidRPr="003A2728">
        <w:rPr>
          <w:b/>
          <w:bCs/>
          <w:sz w:val="24"/>
          <w:szCs w:val="24"/>
          <w:lang w:eastAsia="en-IN"/>
        </w:rPr>
        <w:t xml:space="preserve">    s1=s_remove(s1);</w:t>
      </w:r>
    </w:p>
    <w:p w14:paraId="6E345697" w14:textId="77777777" w:rsidR="003A2728" w:rsidRPr="003A2728" w:rsidRDefault="003A2728" w:rsidP="003A2728">
      <w:pPr>
        <w:spacing w:after="0"/>
        <w:rPr>
          <w:b/>
          <w:bCs/>
          <w:sz w:val="24"/>
          <w:szCs w:val="24"/>
          <w:lang w:eastAsia="en-IN"/>
        </w:rPr>
      </w:pPr>
      <w:r w:rsidRPr="003A2728">
        <w:rPr>
          <w:b/>
          <w:bCs/>
          <w:sz w:val="24"/>
          <w:szCs w:val="24"/>
          <w:lang w:eastAsia="en-IN"/>
        </w:rPr>
        <w:t xml:space="preserve">    s2=s_remove(s2);</w:t>
      </w:r>
    </w:p>
    <w:p w14:paraId="68EAC415" w14:textId="020D4799" w:rsidR="003A2728" w:rsidRPr="003A2728" w:rsidRDefault="003A2728" w:rsidP="003A2728">
      <w:pPr>
        <w:spacing w:after="0"/>
        <w:rPr>
          <w:b/>
          <w:bCs/>
          <w:sz w:val="24"/>
          <w:szCs w:val="24"/>
          <w:highlight w:val="cyan"/>
          <w:lang w:eastAsia="en-IN"/>
        </w:rPr>
      </w:pPr>
      <w:r w:rsidRPr="003A2728">
        <w:rPr>
          <w:b/>
          <w:bCs/>
          <w:sz w:val="24"/>
          <w:szCs w:val="24"/>
          <w:lang w:eastAsia="en-IN"/>
        </w:rPr>
        <w:t xml:space="preserve">    </w:t>
      </w:r>
      <w:r w:rsidRPr="003A2728">
        <w:rPr>
          <w:b/>
          <w:bCs/>
          <w:sz w:val="24"/>
          <w:szCs w:val="24"/>
          <w:highlight w:val="cyan"/>
          <w:lang w:eastAsia="en-IN"/>
        </w:rPr>
        <w:t>sort(s1.begin(),s1.end());</w:t>
      </w:r>
      <w:r w:rsidRPr="003A2728">
        <w:rPr>
          <w:b/>
          <w:bCs/>
          <w:sz w:val="24"/>
          <w:szCs w:val="24"/>
          <w:lang w:eastAsia="en-IN"/>
        </w:rPr>
        <w:t xml:space="preserve">  </w:t>
      </w:r>
      <w:r w:rsidRPr="003A2728">
        <w:rPr>
          <w:b/>
          <w:bCs/>
          <w:sz w:val="24"/>
          <w:szCs w:val="24"/>
          <w:highlight w:val="yellow"/>
          <w:lang w:eastAsia="en-IN"/>
        </w:rPr>
        <w:t xml:space="preserve">// how to sort a string in alphabetical order  </w:t>
      </w:r>
    </w:p>
    <w:p w14:paraId="117142C2" w14:textId="4A059C70" w:rsidR="003A2728" w:rsidRPr="003A2728" w:rsidRDefault="003A2728" w:rsidP="003A2728">
      <w:pPr>
        <w:spacing w:after="0"/>
        <w:rPr>
          <w:b/>
          <w:bCs/>
          <w:sz w:val="24"/>
          <w:szCs w:val="24"/>
          <w:lang w:eastAsia="en-IN"/>
        </w:rPr>
      </w:pPr>
      <w:r w:rsidRPr="003A2728">
        <w:rPr>
          <w:b/>
          <w:bCs/>
          <w:sz w:val="24"/>
          <w:szCs w:val="24"/>
          <w:lang w:eastAsia="en-IN"/>
        </w:rPr>
        <w:t xml:space="preserve">    </w:t>
      </w:r>
      <w:r w:rsidRPr="003A2728">
        <w:rPr>
          <w:b/>
          <w:bCs/>
          <w:sz w:val="24"/>
          <w:szCs w:val="24"/>
          <w:highlight w:val="cyan"/>
          <w:lang w:eastAsia="en-IN"/>
        </w:rPr>
        <w:t>sort(s2.begin(),s2.end());</w:t>
      </w:r>
      <w:r>
        <w:rPr>
          <w:b/>
          <w:bCs/>
          <w:sz w:val="24"/>
          <w:szCs w:val="24"/>
          <w:lang w:eastAsia="en-IN"/>
        </w:rPr>
        <w:t xml:space="preserve">  </w:t>
      </w:r>
    </w:p>
    <w:p w14:paraId="411AB9E2" w14:textId="2D979CC9" w:rsidR="003A2728" w:rsidRPr="003A2728" w:rsidRDefault="003A2728" w:rsidP="003A2728">
      <w:pPr>
        <w:spacing w:after="0"/>
        <w:rPr>
          <w:b/>
          <w:bCs/>
          <w:sz w:val="24"/>
          <w:szCs w:val="24"/>
          <w:lang w:eastAsia="en-IN"/>
        </w:rPr>
      </w:pPr>
      <w:r w:rsidRPr="003A2728">
        <w:rPr>
          <w:b/>
          <w:bCs/>
          <w:sz w:val="24"/>
          <w:szCs w:val="24"/>
          <w:lang w:eastAsia="en-IN"/>
        </w:rPr>
        <w:t xml:space="preserve">    </w:t>
      </w:r>
      <w:r w:rsidRPr="003A2728">
        <w:rPr>
          <w:b/>
          <w:bCs/>
          <w:sz w:val="24"/>
          <w:szCs w:val="24"/>
          <w:highlight w:val="cyan"/>
          <w:lang w:eastAsia="en-IN"/>
        </w:rPr>
        <w:t>if(s1.compare(s2)!=0){cout&lt;&lt;"No";}</w:t>
      </w:r>
      <w:r>
        <w:rPr>
          <w:b/>
          <w:bCs/>
          <w:sz w:val="24"/>
          <w:szCs w:val="24"/>
          <w:lang w:eastAsia="en-IN"/>
        </w:rPr>
        <w:t xml:space="preserve">  </w:t>
      </w:r>
      <w:r w:rsidRPr="003A2728">
        <w:rPr>
          <w:b/>
          <w:bCs/>
          <w:sz w:val="24"/>
          <w:szCs w:val="24"/>
          <w:highlight w:val="yellow"/>
          <w:lang w:eastAsia="en-IN"/>
        </w:rPr>
        <w:t>//how to compare two strings</w:t>
      </w:r>
    </w:p>
    <w:p w14:paraId="3959EFCA" w14:textId="77777777" w:rsidR="003A2728" w:rsidRPr="003A2728" w:rsidRDefault="003A2728" w:rsidP="003A2728">
      <w:pPr>
        <w:spacing w:after="0"/>
        <w:rPr>
          <w:b/>
          <w:bCs/>
          <w:sz w:val="24"/>
          <w:szCs w:val="24"/>
          <w:lang w:eastAsia="en-IN"/>
        </w:rPr>
      </w:pPr>
      <w:r w:rsidRPr="003A2728">
        <w:rPr>
          <w:b/>
          <w:bCs/>
          <w:sz w:val="24"/>
          <w:szCs w:val="24"/>
          <w:lang w:eastAsia="en-IN"/>
        </w:rPr>
        <w:t xml:space="preserve">    else {cout&lt;&lt;"Yes";}</w:t>
      </w:r>
    </w:p>
    <w:p w14:paraId="4A50E64F" w14:textId="77777777" w:rsidR="003A2728" w:rsidRPr="003A2728" w:rsidRDefault="003A2728" w:rsidP="003A2728">
      <w:pPr>
        <w:spacing w:after="0"/>
        <w:rPr>
          <w:b/>
          <w:bCs/>
          <w:sz w:val="24"/>
          <w:szCs w:val="24"/>
          <w:lang w:eastAsia="en-IN"/>
        </w:rPr>
      </w:pPr>
      <w:r w:rsidRPr="003A2728">
        <w:rPr>
          <w:b/>
          <w:bCs/>
          <w:sz w:val="24"/>
          <w:szCs w:val="24"/>
          <w:lang w:eastAsia="en-IN"/>
        </w:rPr>
        <w:t xml:space="preserve">    </w:t>
      </w:r>
    </w:p>
    <w:p w14:paraId="7CA03996" w14:textId="485C8EC5" w:rsidR="00B146A6" w:rsidRDefault="003A2728" w:rsidP="003A2728">
      <w:pPr>
        <w:spacing w:after="0"/>
        <w:rPr>
          <w:b/>
          <w:bCs/>
          <w:sz w:val="24"/>
          <w:szCs w:val="24"/>
          <w:lang w:eastAsia="en-IN"/>
        </w:rPr>
      </w:pPr>
      <w:r w:rsidRPr="003A2728">
        <w:rPr>
          <w:b/>
          <w:bCs/>
          <w:sz w:val="24"/>
          <w:szCs w:val="24"/>
          <w:lang w:eastAsia="en-IN"/>
        </w:rPr>
        <w:t>}</w:t>
      </w:r>
    </w:p>
    <w:p w14:paraId="588616FB" w14:textId="77777777" w:rsidR="00CA601C" w:rsidRDefault="00CA601C" w:rsidP="003A2728">
      <w:pPr>
        <w:spacing w:after="0"/>
        <w:rPr>
          <w:b/>
          <w:bCs/>
          <w:sz w:val="24"/>
          <w:szCs w:val="24"/>
          <w:lang w:eastAsia="en-IN"/>
        </w:rPr>
      </w:pPr>
    </w:p>
    <w:p w14:paraId="62BAA28D" w14:textId="1EF78746" w:rsidR="00CA601C" w:rsidRDefault="00CA601C" w:rsidP="003A2728">
      <w:pPr>
        <w:spacing w:after="0"/>
        <w:rPr>
          <w:b/>
          <w:bCs/>
          <w:sz w:val="24"/>
          <w:szCs w:val="24"/>
          <w:lang w:eastAsia="en-IN"/>
        </w:rPr>
      </w:pPr>
      <w:r w:rsidRPr="00CA601C">
        <w:rPr>
          <w:b/>
          <w:bCs/>
          <w:sz w:val="24"/>
          <w:szCs w:val="24"/>
          <w:highlight w:val="yellow"/>
          <w:lang w:eastAsia="en-IN"/>
        </w:rPr>
        <w:t>C++ new:</w:t>
      </w:r>
    </w:p>
    <w:p w14:paraId="726B18CC" w14:textId="77777777" w:rsidR="00CA601C" w:rsidRPr="00CA601C" w:rsidRDefault="00CA601C" w:rsidP="00CA601C">
      <w:pPr>
        <w:spacing w:after="0"/>
        <w:rPr>
          <w:b/>
          <w:bCs/>
          <w:sz w:val="24"/>
          <w:szCs w:val="24"/>
          <w:lang w:eastAsia="en-IN"/>
        </w:rPr>
      </w:pPr>
      <w:r w:rsidRPr="00CA601C">
        <w:rPr>
          <w:b/>
          <w:bCs/>
          <w:sz w:val="24"/>
          <w:szCs w:val="24"/>
          <w:lang w:eastAsia="en-IN"/>
        </w:rPr>
        <w:t>#include &lt;iostream&gt;</w:t>
      </w:r>
    </w:p>
    <w:p w14:paraId="11A33988" w14:textId="77777777" w:rsidR="00CA601C" w:rsidRPr="00CA601C" w:rsidRDefault="00CA601C" w:rsidP="00CA601C">
      <w:pPr>
        <w:spacing w:after="0"/>
        <w:rPr>
          <w:b/>
          <w:bCs/>
          <w:sz w:val="24"/>
          <w:szCs w:val="24"/>
          <w:lang w:eastAsia="en-IN"/>
        </w:rPr>
      </w:pPr>
      <w:r w:rsidRPr="00CA601C">
        <w:rPr>
          <w:b/>
          <w:bCs/>
          <w:sz w:val="24"/>
          <w:szCs w:val="24"/>
          <w:lang w:eastAsia="en-IN"/>
        </w:rPr>
        <w:t>#include &lt;string.h&gt;</w:t>
      </w:r>
    </w:p>
    <w:p w14:paraId="3DE2CDC7" w14:textId="77777777" w:rsidR="00CA601C" w:rsidRPr="00CA601C" w:rsidRDefault="00CA601C" w:rsidP="00CA601C">
      <w:pPr>
        <w:spacing w:after="0"/>
        <w:rPr>
          <w:b/>
          <w:bCs/>
          <w:sz w:val="24"/>
          <w:szCs w:val="24"/>
          <w:lang w:eastAsia="en-IN"/>
        </w:rPr>
      </w:pPr>
      <w:r w:rsidRPr="00CA601C">
        <w:rPr>
          <w:b/>
          <w:bCs/>
          <w:sz w:val="24"/>
          <w:szCs w:val="24"/>
          <w:lang w:eastAsia="en-IN"/>
        </w:rPr>
        <w:t>#include &lt;algorithm&gt;</w:t>
      </w:r>
    </w:p>
    <w:p w14:paraId="40FD2E0C" w14:textId="77777777" w:rsidR="00CA601C" w:rsidRPr="00CA601C" w:rsidRDefault="00CA601C" w:rsidP="00CA601C">
      <w:pPr>
        <w:spacing w:after="0"/>
        <w:rPr>
          <w:b/>
          <w:bCs/>
          <w:sz w:val="24"/>
          <w:szCs w:val="24"/>
          <w:lang w:eastAsia="en-IN"/>
        </w:rPr>
      </w:pPr>
      <w:r w:rsidRPr="00CA601C">
        <w:rPr>
          <w:b/>
          <w:bCs/>
          <w:sz w:val="24"/>
          <w:szCs w:val="24"/>
          <w:lang w:eastAsia="en-IN"/>
        </w:rPr>
        <w:t>#include &lt;vector&gt;</w:t>
      </w:r>
    </w:p>
    <w:p w14:paraId="4BDC6BA2" w14:textId="77777777" w:rsidR="00CA601C" w:rsidRPr="00CA601C" w:rsidRDefault="00CA601C" w:rsidP="00CA601C">
      <w:pPr>
        <w:spacing w:after="0"/>
        <w:rPr>
          <w:b/>
          <w:bCs/>
          <w:sz w:val="24"/>
          <w:szCs w:val="24"/>
          <w:lang w:eastAsia="en-IN"/>
        </w:rPr>
      </w:pPr>
      <w:r w:rsidRPr="00CA601C">
        <w:rPr>
          <w:b/>
          <w:bCs/>
          <w:sz w:val="24"/>
          <w:szCs w:val="24"/>
          <w:lang w:eastAsia="en-IN"/>
        </w:rPr>
        <w:t>using namespace std;</w:t>
      </w:r>
    </w:p>
    <w:p w14:paraId="621A078E" w14:textId="77777777" w:rsidR="00CA601C" w:rsidRPr="00CA601C" w:rsidRDefault="00CA601C" w:rsidP="00CA601C">
      <w:pPr>
        <w:spacing w:after="0"/>
        <w:rPr>
          <w:b/>
          <w:bCs/>
          <w:sz w:val="24"/>
          <w:szCs w:val="24"/>
          <w:lang w:eastAsia="en-IN"/>
        </w:rPr>
      </w:pPr>
      <w:r w:rsidRPr="00CA601C">
        <w:rPr>
          <w:b/>
          <w:bCs/>
          <w:sz w:val="24"/>
          <w:szCs w:val="24"/>
          <w:lang w:eastAsia="en-IN"/>
        </w:rPr>
        <w:t>vector&lt;string&gt; wordarr(char s[]){</w:t>
      </w:r>
    </w:p>
    <w:p w14:paraId="1BA0CD65" w14:textId="77777777" w:rsidR="00CA601C" w:rsidRPr="00CA601C" w:rsidRDefault="00CA601C" w:rsidP="00CA601C">
      <w:pPr>
        <w:spacing w:after="0"/>
        <w:rPr>
          <w:b/>
          <w:bCs/>
          <w:sz w:val="24"/>
          <w:szCs w:val="24"/>
          <w:lang w:eastAsia="en-IN"/>
        </w:rPr>
      </w:pPr>
      <w:r w:rsidRPr="00CA601C">
        <w:rPr>
          <w:b/>
          <w:bCs/>
          <w:sz w:val="24"/>
          <w:szCs w:val="24"/>
          <w:lang w:eastAsia="en-IN"/>
        </w:rPr>
        <w:t xml:space="preserve">    vector&lt;string&gt; words;</w:t>
      </w:r>
    </w:p>
    <w:p w14:paraId="02F46A5F" w14:textId="77777777" w:rsidR="00CA601C" w:rsidRPr="00CA601C" w:rsidRDefault="00CA601C" w:rsidP="00CA601C">
      <w:pPr>
        <w:spacing w:after="0"/>
        <w:rPr>
          <w:b/>
          <w:bCs/>
          <w:sz w:val="24"/>
          <w:szCs w:val="24"/>
          <w:lang w:eastAsia="en-IN"/>
        </w:rPr>
      </w:pPr>
      <w:r w:rsidRPr="00CA601C">
        <w:rPr>
          <w:b/>
          <w:bCs/>
          <w:sz w:val="24"/>
          <w:szCs w:val="24"/>
          <w:lang w:eastAsia="en-IN"/>
        </w:rPr>
        <w:t xml:space="preserve">    string word = "";</w:t>
      </w:r>
    </w:p>
    <w:p w14:paraId="75A16758" w14:textId="77777777" w:rsidR="00CA601C" w:rsidRPr="00CA601C" w:rsidRDefault="00CA601C" w:rsidP="00CA601C">
      <w:pPr>
        <w:spacing w:after="0"/>
        <w:rPr>
          <w:b/>
          <w:bCs/>
          <w:sz w:val="24"/>
          <w:szCs w:val="24"/>
          <w:lang w:eastAsia="en-IN"/>
        </w:rPr>
      </w:pPr>
      <w:r w:rsidRPr="00CA601C">
        <w:rPr>
          <w:b/>
          <w:bCs/>
          <w:sz w:val="24"/>
          <w:szCs w:val="24"/>
          <w:lang w:eastAsia="en-IN"/>
        </w:rPr>
        <w:t xml:space="preserve">    for(int i=0;i&lt;=strlen(s);i++){</w:t>
      </w:r>
    </w:p>
    <w:p w14:paraId="4C069AF3" w14:textId="77777777" w:rsidR="00CA601C" w:rsidRPr="00CA601C" w:rsidRDefault="00CA601C" w:rsidP="00CA601C">
      <w:pPr>
        <w:spacing w:after="0"/>
        <w:rPr>
          <w:b/>
          <w:bCs/>
          <w:sz w:val="24"/>
          <w:szCs w:val="24"/>
          <w:lang w:eastAsia="en-IN"/>
        </w:rPr>
      </w:pPr>
      <w:r w:rsidRPr="00CA601C">
        <w:rPr>
          <w:b/>
          <w:bCs/>
          <w:sz w:val="24"/>
          <w:szCs w:val="24"/>
          <w:lang w:eastAsia="en-IN"/>
        </w:rPr>
        <w:t xml:space="preserve">        if(s[i] == ' ' || s[i] == '\0'){</w:t>
      </w:r>
    </w:p>
    <w:p w14:paraId="34733020"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ords.push_back(word);</w:t>
      </w:r>
    </w:p>
    <w:p w14:paraId="4209F8EB"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ord = "";</w:t>
      </w:r>
    </w:p>
    <w:p w14:paraId="139F192E"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t>
      </w:r>
    </w:p>
    <w:p w14:paraId="5995A9F7"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ord+=s[i];</w:t>
      </w:r>
    </w:p>
    <w:p w14:paraId="5DA641AB"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t>
      </w:r>
    </w:p>
    <w:p w14:paraId="4E322E43" w14:textId="77777777" w:rsidR="00CA601C" w:rsidRPr="00CA601C" w:rsidRDefault="00CA601C" w:rsidP="00CA601C">
      <w:pPr>
        <w:spacing w:after="0"/>
        <w:rPr>
          <w:b/>
          <w:bCs/>
          <w:sz w:val="24"/>
          <w:szCs w:val="24"/>
          <w:lang w:eastAsia="en-IN"/>
        </w:rPr>
      </w:pPr>
      <w:r w:rsidRPr="00CA601C">
        <w:rPr>
          <w:b/>
          <w:bCs/>
          <w:sz w:val="24"/>
          <w:szCs w:val="24"/>
          <w:lang w:eastAsia="en-IN"/>
        </w:rPr>
        <w:t xml:space="preserve">    return words;</w:t>
      </w:r>
    </w:p>
    <w:p w14:paraId="7625A4D1" w14:textId="77777777" w:rsidR="00CA601C" w:rsidRPr="00CA601C" w:rsidRDefault="00CA601C" w:rsidP="00CA601C">
      <w:pPr>
        <w:spacing w:after="0"/>
        <w:rPr>
          <w:b/>
          <w:bCs/>
          <w:sz w:val="24"/>
          <w:szCs w:val="24"/>
          <w:lang w:eastAsia="en-IN"/>
        </w:rPr>
      </w:pPr>
      <w:r w:rsidRPr="00CA601C">
        <w:rPr>
          <w:b/>
          <w:bCs/>
          <w:sz w:val="24"/>
          <w:szCs w:val="24"/>
          <w:lang w:eastAsia="en-IN"/>
        </w:rPr>
        <w:t>}</w:t>
      </w:r>
    </w:p>
    <w:p w14:paraId="1D30D605" w14:textId="77777777" w:rsidR="00CA601C" w:rsidRPr="00CA601C" w:rsidRDefault="00CA601C" w:rsidP="00CA601C">
      <w:pPr>
        <w:spacing w:after="0"/>
        <w:rPr>
          <w:b/>
          <w:bCs/>
          <w:sz w:val="24"/>
          <w:szCs w:val="24"/>
          <w:lang w:eastAsia="en-IN"/>
        </w:rPr>
      </w:pPr>
      <w:r w:rsidRPr="00CA601C">
        <w:rPr>
          <w:b/>
          <w:bCs/>
          <w:sz w:val="24"/>
          <w:szCs w:val="24"/>
          <w:lang w:eastAsia="en-IN"/>
        </w:rPr>
        <w:t>int main(){</w:t>
      </w:r>
    </w:p>
    <w:p w14:paraId="758F4D76" w14:textId="77777777" w:rsidR="00CA601C" w:rsidRPr="00CA601C" w:rsidRDefault="00CA601C" w:rsidP="00CA601C">
      <w:pPr>
        <w:spacing w:after="0"/>
        <w:rPr>
          <w:b/>
          <w:bCs/>
          <w:sz w:val="24"/>
          <w:szCs w:val="24"/>
          <w:lang w:eastAsia="en-IN"/>
        </w:rPr>
      </w:pPr>
      <w:r w:rsidRPr="00CA601C">
        <w:rPr>
          <w:b/>
          <w:bCs/>
          <w:sz w:val="24"/>
          <w:szCs w:val="24"/>
          <w:lang w:eastAsia="en-IN"/>
        </w:rPr>
        <w:t xml:space="preserve">    char s1[100],s2[100];</w:t>
      </w:r>
    </w:p>
    <w:p w14:paraId="159BAB4B" w14:textId="77777777" w:rsidR="00CA601C" w:rsidRPr="00CA601C" w:rsidRDefault="00CA601C" w:rsidP="00CA601C">
      <w:pPr>
        <w:spacing w:after="0"/>
        <w:rPr>
          <w:b/>
          <w:bCs/>
          <w:sz w:val="24"/>
          <w:szCs w:val="24"/>
          <w:lang w:eastAsia="en-IN"/>
        </w:rPr>
      </w:pPr>
      <w:r w:rsidRPr="00CA601C">
        <w:rPr>
          <w:b/>
          <w:bCs/>
          <w:sz w:val="24"/>
          <w:szCs w:val="24"/>
          <w:lang w:eastAsia="en-IN"/>
        </w:rPr>
        <w:t xml:space="preserve">    scanf("%[^\n]%*c",s1);</w:t>
      </w:r>
    </w:p>
    <w:p w14:paraId="100726CE" w14:textId="77777777" w:rsidR="00CA601C" w:rsidRPr="00CA601C" w:rsidRDefault="00CA601C" w:rsidP="00CA601C">
      <w:pPr>
        <w:spacing w:after="0"/>
        <w:rPr>
          <w:b/>
          <w:bCs/>
          <w:sz w:val="24"/>
          <w:szCs w:val="24"/>
          <w:lang w:eastAsia="en-IN"/>
        </w:rPr>
      </w:pPr>
      <w:r w:rsidRPr="00CA601C">
        <w:rPr>
          <w:b/>
          <w:bCs/>
          <w:sz w:val="24"/>
          <w:szCs w:val="24"/>
          <w:lang w:eastAsia="en-IN"/>
        </w:rPr>
        <w:t xml:space="preserve">    scanf("%[^\n]%*c",s2);</w:t>
      </w:r>
    </w:p>
    <w:p w14:paraId="7D68560B" w14:textId="77777777" w:rsidR="00CA601C" w:rsidRPr="00CA601C" w:rsidRDefault="00CA601C" w:rsidP="00CA601C">
      <w:pPr>
        <w:spacing w:after="0"/>
        <w:rPr>
          <w:b/>
          <w:bCs/>
          <w:sz w:val="24"/>
          <w:szCs w:val="24"/>
          <w:lang w:eastAsia="en-IN"/>
        </w:rPr>
      </w:pPr>
      <w:r w:rsidRPr="00CA601C">
        <w:rPr>
          <w:b/>
          <w:bCs/>
          <w:sz w:val="24"/>
          <w:szCs w:val="24"/>
          <w:lang w:eastAsia="en-IN"/>
        </w:rPr>
        <w:t xml:space="preserve">    if(strlen(s1) != strlen(s2)) cout&lt;&lt;"No";</w:t>
      </w:r>
    </w:p>
    <w:p w14:paraId="26B9E074" w14:textId="77777777" w:rsidR="00CA601C" w:rsidRPr="00CA601C" w:rsidRDefault="00CA601C" w:rsidP="00CA601C">
      <w:pPr>
        <w:spacing w:after="0"/>
        <w:rPr>
          <w:b/>
          <w:bCs/>
          <w:sz w:val="24"/>
          <w:szCs w:val="24"/>
          <w:lang w:eastAsia="en-IN"/>
        </w:rPr>
      </w:pPr>
      <w:r w:rsidRPr="00CA601C">
        <w:rPr>
          <w:b/>
          <w:bCs/>
          <w:sz w:val="24"/>
          <w:szCs w:val="24"/>
          <w:lang w:eastAsia="en-IN"/>
        </w:rPr>
        <w:t xml:space="preserve">    else{</w:t>
      </w:r>
    </w:p>
    <w:p w14:paraId="43E490BE" w14:textId="77777777" w:rsidR="00CA601C" w:rsidRPr="00CA601C" w:rsidRDefault="00CA601C" w:rsidP="00CA601C">
      <w:pPr>
        <w:spacing w:after="0"/>
        <w:rPr>
          <w:b/>
          <w:bCs/>
          <w:sz w:val="24"/>
          <w:szCs w:val="24"/>
          <w:lang w:eastAsia="en-IN"/>
        </w:rPr>
      </w:pPr>
      <w:r w:rsidRPr="00CA601C">
        <w:rPr>
          <w:b/>
          <w:bCs/>
          <w:sz w:val="24"/>
          <w:szCs w:val="24"/>
          <w:lang w:eastAsia="en-IN"/>
        </w:rPr>
        <w:lastRenderedPageBreak/>
        <w:t xml:space="preserve">        vector&lt;string&gt; w1 = wordarr(s1),w2 = wordarr(s2);</w:t>
      </w:r>
    </w:p>
    <w:p w14:paraId="32919141" w14:textId="77777777" w:rsidR="00CA601C" w:rsidRPr="00CA601C" w:rsidRDefault="00CA601C" w:rsidP="00CA601C">
      <w:pPr>
        <w:spacing w:after="0"/>
        <w:rPr>
          <w:b/>
          <w:bCs/>
          <w:sz w:val="24"/>
          <w:szCs w:val="24"/>
          <w:lang w:eastAsia="en-IN"/>
        </w:rPr>
      </w:pPr>
      <w:r w:rsidRPr="00CA601C">
        <w:rPr>
          <w:b/>
          <w:bCs/>
          <w:sz w:val="24"/>
          <w:szCs w:val="24"/>
          <w:lang w:eastAsia="en-IN"/>
        </w:rPr>
        <w:t xml:space="preserve">        for(auto x: w1){</w:t>
      </w:r>
    </w:p>
    <w:p w14:paraId="157E485A" w14:textId="77777777" w:rsidR="00CA601C" w:rsidRPr="00CA601C" w:rsidRDefault="00CA601C" w:rsidP="00CA601C">
      <w:pPr>
        <w:spacing w:after="0"/>
        <w:rPr>
          <w:b/>
          <w:bCs/>
          <w:sz w:val="24"/>
          <w:szCs w:val="24"/>
          <w:lang w:eastAsia="en-IN"/>
        </w:rPr>
      </w:pPr>
      <w:r w:rsidRPr="00CA601C">
        <w:rPr>
          <w:b/>
          <w:bCs/>
          <w:sz w:val="24"/>
          <w:szCs w:val="24"/>
          <w:lang w:eastAsia="en-IN"/>
        </w:rPr>
        <w:t xml:space="preserve">            if(find(w2.begin(),w2.end(),x) == w2.end()){</w:t>
      </w:r>
    </w:p>
    <w:p w14:paraId="28AA6117" w14:textId="77777777" w:rsidR="00CA601C" w:rsidRPr="00CA601C" w:rsidRDefault="00CA601C" w:rsidP="00CA601C">
      <w:pPr>
        <w:spacing w:after="0"/>
        <w:rPr>
          <w:b/>
          <w:bCs/>
          <w:sz w:val="24"/>
          <w:szCs w:val="24"/>
          <w:lang w:eastAsia="en-IN"/>
        </w:rPr>
      </w:pPr>
      <w:r w:rsidRPr="00CA601C">
        <w:rPr>
          <w:b/>
          <w:bCs/>
          <w:sz w:val="24"/>
          <w:szCs w:val="24"/>
          <w:lang w:eastAsia="en-IN"/>
        </w:rPr>
        <w:t xml:space="preserve">                cout&lt;&lt;"No";</w:t>
      </w:r>
    </w:p>
    <w:p w14:paraId="2B5B7245" w14:textId="77777777" w:rsidR="00CA601C" w:rsidRPr="00CA601C" w:rsidRDefault="00CA601C" w:rsidP="00CA601C">
      <w:pPr>
        <w:spacing w:after="0"/>
        <w:rPr>
          <w:b/>
          <w:bCs/>
          <w:sz w:val="24"/>
          <w:szCs w:val="24"/>
          <w:lang w:eastAsia="en-IN"/>
        </w:rPr>
      </w:pPr>
      <w:r w:rsidRPr="00CA601C">
        <w:rPr>
          <w:b/>
          <w:bCs/>
          <w:sz w:val="24"/>
          <w:szCs w:val="24"/>
          <w:lang w:eastAsia="en-IN"/>
        </w:rPr>
        <w:t xml:space="preserve">                exit(0);</w:t>
      </w:r>
    </w:p>
    <w:p w14:paraId="6E3B7C68"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t>
      </w:r>
    </w:p>
    <w:p w14:paraId="7B209C96"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t>
      </w:r>
    </w:p>
    <w:p w14:paraId="2D241B9B" w14:textId="77777777" w:rsidR="00CA601C" w:rsidRPr="00CA601C" w:rsidRDefault="00CA601C" w:rsidP="00CA601C">
      <w:pPr>
        <w:spacing w:after="0"/>
        <w:rPr>
          <w:b/>
          <w:bCs/>
          <w:sz w:val="24"/>
          <w:szCs w:val="24"/>
          <w:lang w:eastAsia="en-IN"/>
        </w:rPr>
      </w:pPr>
      <w:r w:rsidRPr="00CA601C">
        <w:rPr>
          <w:b/>
          <w:bCs/>
          <w:sz w:val="24"/>
          <w:szCs w:val="24"/>
          <w:lang w:eastAsia="en-IN"/>
        </w:rPr>
        <w:t xml:space="preserve">        cout&lt;&lt;"Yes";</w:t>
      </w:r>
    </w:p>
    <w:p w14:paraId="5D43DF8D" w14:textId="77777777" w:rsidR="00CA601C" w:rsidRPr="00CA601C" w:rsidRDefault="00CA601C" w:rsidP="00CA601C">
      <w:pPr>
        <w:spacing w:after="0"/>
        <w:rPr>
          <w:b/>
          <w:bCs/>
          <w:sz w:val="24"/>
          <w:szCs w:val="24"/>
          <w:lang w:eastAsia="en-IN"/>
        </w:rPr>
      </w:pPr>
      <w:r w:rsidRPr="00CA601C">
        <w:rPr>
          <w:b/>
          <w:bCs/>
          <w:sz w:val="24"/>
          <w:szCs w:val="24"/>
          <w:lang w:eastAsia="en-IN"/>
        </w:rPr>
        <w:t xml:space="preserve">    }</w:t>
      </w:r>
    </w:p>
    <w:p w14:paraId="2C94BB62" w14:textId="0FE400B0" w:rsidR="00CA601C" w:rsidRDefault="00CA601C" w:rsidP="00CA601C">
      <w:pPr>
        <w:spacing w:after="0"/>
        <w:rPr>
          <w:b/>
          <w:bCs/>
          <w:sz w:val="24"/>
          <w:szCs w:val="24"/>
          <w:lang w:eastAsia="en-IN"/>
        </w:rPr>
      </w:pPr>
      <w:r w:rsidRPr="00CA601C">
        <w:rPr>
          <w:b/>
          <w:bCs/>
          <w:sz w:val="24"/>
          <w:szCs w:val="24"/>
          <w:lang w:eastAsia="en-IN"/>
        </w:rPr>
        <w:t>}</w:t>
      </w:r>
    </w:p>
    <w:p w14:paraId="21DE096A" w14:textId="5E1BF163" w:rsidR="00D57746" w:rsidRDefault="00D57746" w:rsidP="003A2728">
      <w:pPr>
        <w:spacing w:after="0"/>
        <w:rPr>
          <w:b/>
          <w:bCs/>
          <w:sz w:val="24"/>
          <w:szCs w:val="24"/>
          <w:lang w:eastAsia="en-IN"/>
        </w:rPr>
      </w:pPr>
    </w:p>
    <w:p w14:paraId="205AB2A0" w14:textId="77777777" w:rsidR="00D57746" w:rsidRPr="00D57746" w:rsidRDefault="00D57746" w:rsidP="00D57746">
      <w:pPr>
        <w:pStyle w:val="Heading4"/>
        <w:shd w:val="clear" w:color="auto" w:fill="F9F9F9"/>
        <w:spacing w:before="0"/>
        <w:rPr>
          <w:rFonts w:ascii="Segoe UI" w:hAnsi="Segoe UI" w:cs="Segoe UI"/>
          <w:color w:val="008000"/>
        </w:rPr>
      </w:pPr>
      <w:r w:rsidRPr="00D57746">
        <w:rPr>
          <w:rFonts w:ascii="Segoe UI" w:hAnsi="Segoe UI" w:cs="Segoe UI"/>
          <w:b/>
          <w:bCs/>
          <w:color w:val="008000"/>
        </w:rPr>
        <w:t>Lexicographically Ordered Sentences</w:t>
      </w:r>
    </w:p>
    <w:p w14:paraId="52837306"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A sentence is said to be lexicographically ordered if the words of the sentence is either in lexicographically ascending or lexicographically descending order. For example, “apple is red” is in lexicographically ascending order and “zebra is animal” is in lexicographically descending order. Given ‘n’ sentences, write a C++ program to print lexicographically ordered sentences.</w:t>
      </w:r>
    </w:p>
    <w:p w14:paraId="17E09149"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Hint</w:t>
      </w:r>
    </w:p>
    <w:p w14:paraId="1D326AC6"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When cin and getline are mixed, we have to clear the buffer using ignore function.</w:t>
      </w:r>
    </w:p>
    <w:p w14:paraId="3236EBD2"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For example,</w:t>
      </w:r>
    </w:p>
    <w:p w14:paraId="0001B27B"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cin&gt;&gt;n;</w:t>
      </w:r>
    </w:p>
    <w:p w14:paraId="5C28CE55"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cin.ignore();</w:t>
      </w:r>
    </w:p>
    <w:p w14:paraId="24806ED2"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getline(cin,s);</w:t>
      </w:r>
    </w:p>
    <w:p w14:paraId="6E282AC1"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This problem can be quickly solved with string in STL. STL is Standard Template Library that has got generic functions, classes and algorithms.</w:t>
      </w:r>
    </w:p>
    <w:p w14:paraId="15FD1E5C"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To use string, add #include&lt;string&gt;</w:t>
      </w:r>
    </w:p>
    <w:p w14:paraId="2A8266CC"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We can create object and array of objects for string</w:t>
      </w:r>
    </w:p>
    <w:p w14:paraId="67AE5C80"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To read a string s with spaces use getline(cin, s);</w:t>
      </w:r>
    </w:p>
    <w:p w14:paraId="271F83C7"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A string object can be intialized to empty as string s="";</w:t>
      </w:r>
    </w:p>
    <w:p w14:paraId="7F0F24A2"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length is a member function of string that gives the number of characters in it</w:t>
      </w:r>
    </w:p>
    <w:p w14:paraId="02FD55AA"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You can access ith character of a string object s as s[i] – Subscript operator is overloaded</w:t>
      </w:r>
    </w:p>
    <w:p w14:paraId="4BCC0325"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A character ‘c’ can be added to a string ‘s’ by s=s+c;</w:t>
      </w:r>
    </w:p>
    <w:p w14:paraId="6CA1789C" w14:textId="77777777" w:rsidR="00D57746" w:rsidRPr="00D57746" w:rsidRDefault="00D57746" w:rsidP="00D57746">
      <w:pPr>
        <w:pStyle w:val="NormalWeb"/>
        <w:numPr>
          <w:ilvl w:val="0"/>
          <w:numId w:val="14"/>
        </w:numPr>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Two strings s1 and s2 can be compared using &lt;, &gt; and ==</w:t>
      </w:r>
    </w:p>
    <w:p w14:paraId="099CE52C"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Sample Code</w:t>
      </w:r>
    </w:p>
    <w:p w14:paraId="63107D0F"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int main()</w:t>
      </w:r>
    </w:p>
    <w:p w14:paraId="0A9A8B82"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w:t>
      </w:r>
    </w:p>
    <w:p w14:paraId="65E6B2A5"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lastRenderedPageBreak/>
        <w:t>string sen1;</w:t>
      </w:r>
    </w:p>
    <w:p w14:paraId="5E605B87"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string w1,w2;</w:t>
      </w:r>
    </w:p>
    <w:p w14:paraId="31A41FFD"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sen1="";</w:t>
      </w:r>
    </w:p>
    <w:p w14:paraId="006BED81"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sen1=sen1+'a';</w:t>
      </w:r>
    </w:p>
    <w:p w14:paraId="47831101"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getline(cin,sen1);</w:t>
      </w:r>
    </w:p>
    <w:p w14:paraId="0A30347A"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cin&gt;&gt;w1&gt;&gt;w2;</w:t>
      </w:r>
    </w:p>
    <w:p w14:paraId="7659D47B"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int len=sen1.length();</w:t>
      </w:r>
    </w:p>
    <w:p w14:paraId="6F395A4F"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if(w1&lt;w2)</w:t>
      </w:r>
    </w:p>
    <w:p w14:paraId="064A6AA2"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cout&lt;&lt;"W1 is lexicographically less than w2";</w:t>
      </w:r>
    </w:p>
    <w:p w14:paraId="6FE98BE9"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Emphasis"/>
          <w:rFonts w:ascii="DejaVu Serif" w:eastAsia="Arial" w:hAnsi="DejaVu Serif" w:cs="Segoe UI"/>
          <w:color w:val="212529"/>
          <w:sz w:val="22"/>
          <w:szCs w:val="22"/>
        </w:rPr>
        <w:t>}</w:t>
      </w:r>
    </w:p>
    <w:p w14:paraId="6DA95949"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Input Format</w:t>
      </w:r>
    </w:p>
    <w:p w14:paraId="14D3383D"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First line contains the number of sentences, n</w:t>
      </w:r>
    </w:p>
    <w:p w14:paraId="0621333C"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Next ‘n’ lines contain the sentences</w:t>
      </w:r>
    </w:p>
    <w:p w14:paraId="42B74BAE"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Style w:val="Strong"/>
          <w:rFonts w:ascii="DejaVu Serif" w:eastAsia="Arial" w:hAnsi="DejaVu Serif" w:cs="Segoe UI"/>
          <w:color w:val="212529"/>
          <w:sz w:val="22"/>
          <w:szCs w:val="22"/>
        </w:rPr>
        <w:t>Output Format</w:t>
      </w:r>
    </w:p>
    <w:p w14:paraId="0CDF259C" w14:textId="77777777" w:rsidR="00D57746" w:rsidRPr="00D57746" w:rsidRDefault="00D57746" w:rsidP="00D57746">
      <w:pPr>
        <w:pStyle w:val="NormalWeb"/>
        <w:shd w:val="clear" w:color="auto" w:fill="F9F9F9"/>
        <w:spacing w:before="0" w:beforeAutospacing="0"/>
        <w:rPr>
          <w:rFonts w:ascii="Segoe UI" w:hAnsi="Segoe UI" w:cs="Segoe UI"/>
          <w:color w:val="212529"/>
          <w:sz w:val="22"/>
          <w:szCs w:val="22"/>
        </w:rPr>
      </w:pPr>
      <w:r w:rsidRPr="00D57746">
        <w:rPr>
          <w:rFonts w:ascii="DejaVu Serif" w:hAnsi="DejaVu Serif" w:cs="Segoe UI"/>
          <w:color w:val="212529"/>
          <w:sz w:val="22"/>
          <w:szCs w:val="22"/>
        </w:rPr>
        <w:t>Print the sentences that is in some lexicographical order</w:t>
      </w:r>
    </w:p>
    <w:p w14:paraId="7108408C" w14:textId="4444EBAF" w:rsidR="00D57746" w:rsidRDefault="00D57746" w:rsidP="003A2728">
      <w:pPr>
        <w:spacing w:after="0"/>
        <w:rPr>
          <w:b/>
          <w:bCs/>
          <w:sz w:val="24"/>
          <w:szCs w:val="24"/>
          <w:lang w:eastAsia="en-IN"/>
        </w:rPr>
      </w:pPr>
      <w:r w:rsidRPr="00D57746">
        <w:rPr>
          <w:b/>
          <w:bCs/>
          <w:sz w:val="24"/>
          <w:szCs w:val="24"/>
          <w:highlight w:val="yellow"/>
          <w:lang w:eastAsia="en-IN"/>
        </w:rPr>
        <w:t>ANS.</w:t>
      </w:r>
    </w:p>
    <w:p w14:paraId="23127DE1" w14:textId="77777777" w:rsidR="00D57746" w:rsidRDefault="00D57746" w:rsidP="003A2728">
      <w:pPr>
        <w:spacing w:after="0"/>
        <w:rPr>
          <w:b/>
          <w:bCs/>
          <w:sz w:val="24"/>
          <w:szCs w:val="24"/>
          <w:lang w:eastAsia="en-IN"/>
        </w:rPr>
      </w:pPr>
    </w:p>
    <w:p w14:paraId="4ACF706B" w14:textId="0DD5204D" w:rsidR="00D57746" w:rsidRDefault="00D57746" w:rsidP="003A2728">
      <w:pPr>
        <w:spacing w:after="0"/>
        <w:rPr>
          <w:b/>
          <w:bCs/>
          <w:sz w:val="24"/>
          <w:szCs w:val="24"/>
          <w:lang w:eastAsia="en-IN"/>
        </w:rPr>
      </w:pPr>
      <w:r w:rsidRPr="00D57746">
        <w:rPr>
          <w:b/>
          <w:bCs/>
          <w:sz w:val="24"/>
          <w:szCs w:val="24"/>
          <w:highlight w:val="yellow"/>
          <w:lang w:eastAsia="en-IN"/>
        </w:rPr>
        <w:t>PYTHON CODE:</w:t>
      </w:r>
    </w:p>
    <w:p w14:paraId="1D07DBEE" w14:textId="77777777" w:rsidR="00D57746" w:rsidRPr="00D57746" w:rsidRDefault="00D57746" w:rsidP="00D57746">
      <w:pPr>
        <w:spacing w:after="0"/>
        <w:rPr>
          <w:b/>
          <w:bCs/>
          <w:sz w:val="24"/>
          <w:szCs w:val="24"/>
          <w:lang w:eastAsia="en-IN"/>
        </w:rPr>
      </w:pPr>
      <w:r w:rsidRPr="00D57746">
        <w:rPr>
          <w:b/>
          <w:bCs/>
          <w:sz w:val="24"/>
          <w:szCs w:val="24"/>
          <w:lang w:eastAsia="en-IN"/>
        </w:rPr>
        <w:t>sentences = [input().split() for i in range(int(input()))]</w:t>
      </w:r>
    </w:p>
    <w:p w14:paraId="518D0B95" w14:textId="77777777" w:rsidR="00D57746" w:rsidRPr="00D57746" w:rsidRDefault="00D57746" w:rsidP="00D57746">
      <w:pPr>
        <w:spacing w:after="0"/>
        <w:rPr>
          <w:b/>
          <w:bCs/>
          <w:sz w:val="24"/>
          <w:szCs w:val="24"/>
          <w:lang w:eastAsia="en-IN"/>
        </w:rPr>
      </w:pPr>
      <w:r w:rsidRPr="00D57746">
        <w:rPr>
          <w:b/>
          <w:bCs/>
          <w:sz w:val="24"/>
          <w:szCs w:val="24"/>
          <w:lang w:eastAsia="en-IN"/>
        </w:rPr>
        <w:t>for i in sentences:</w:t>
      </w:r>
    </w:p>
    <w:p w14:paraId="2B022FF7" w14:textId="77777777" w:rsidR="00D57746" w:rsidRPr="00D57746" w:rsidRDefault="00D57746" w:rsidP="00D57746">
      <w:pPr>
        <w:spacing w:after="0"/>
        <w:rPr>
          <w:b/>
          <w:bCs/>
          <w:sz w:val="24"/>
          <w:szCs w:val="24"/>
          <w:lang w:eastAsia="en-IN"/>
        </w:rPr>
      </w:pPr>
      <w:r w:rsidRPr="00D57746">
        <w:rPr>
          <w:b/>
          <w:bCs/>
          <w:sz w:val="24"/>
          <w:szCs w:val="24"/>
          <w:lang w:eastAsia="en-IN"/>
        </w:rPr>
        <w:t xml:space="preserve">    a=" ".join(i)</w:t>
      </w:r>
    </w:p>
    <w:p w14:paraId="0DF6F299" w14:textId="77777777" w:rsidR="00D57746" w:rsidRPr="00D57746" w:rsidRDefault="00D57746" w:rsidP="00D57746">
      <w:pPr>
        <w:spacing w:after="0"/>
        <w:rPr>
          <w:b/>
          <w:bCs/>
          <w:sz w:val="24"/>
          <w:szCs w:val="24"/>
          <w:lang w:eastAsia="en-IN"/>
        </w:rPr>
      </w:pPr>
      <w:r w:rsidRPr="00D57746">
        <w:rPr>
          <w:b/>
          <w:bCs/>
          <w:sz w:val="24"/>
          <w:szCs w:val="24"/>
          <w:lang w:eastAsia="en-IN"/>
        </w:rPr>
        <w:t xml:space="preserve">    b=" ".join(sorted(i))</w:t>
      </w:r>
    </w:p>
    <w:p w14:paraId="55C57F38" w14:textId="77777777" w:rsidR="00D57746" w:rsidRPr="00D57746" w:rsidRDefault="00D57746" w:rsidP="00D57746">
      <w:pPr>
        <w:spacing w:after="0"/>
        <w:rPr>
          <w:b/>
          <w:bCs/>
          <w:sz w:val="24"/>
          <w:szCs w:val="24"/>
          <w:lang w:eastAsia="en-IN"/>
        </w:rPr>
      </w:pPr>
      <w:r w:rsidRPr="00D57746">
        <w:rPr>
          <w:b/>
          <w:bCs/>
          <w:sz w:val="24"/>
          <w:szCs w:val="24"/>
          <w:lang w:eastAsia="en-IN"/>
        </w:rPr>
        <w:t xml:space="preserve">    c=" ".join(sorted(i,reverse=True))</w:t>
      </w:r>
    </w:p>
    <w:p w14:paraId="14AE648F" w14:textId="1FF02ADC" w:rsidR="00D57746" w:rsidRDefault="00D57746" w:rsidP="00D57746">
      <w:pPr>
        <w:spacing w:after="0"/>
        <w:rPr>
          <w:b/>
          <w:bCs/>
          <w:sz w:val="24"/>
          <w:szCs w:val="24"/>
          <w:lang w:eastAsia="en-IN"/>
        </w:rPr>
      </w:pPr>
      <w:r w:rsidRPr="00D57746">
        <w:rPr>
          <w:b/>
          <w:bCs/>
          <w:sz w:val="24"/>
          <w:szCs w:val="24"/>
          <w:lang w:eastAsia="en-IN"/>
        </w:rPr>
        <w:t xml:space="preserve">    if a==b or a==c: print(a)</w:t>
      </w:r>
    </w:p>
    <w:p w14:paraId="129C7437" w14:textId="70261681" w:rsidR="00D57746" w:rsidRDefault="00D57746" w:rsidP="00D57746">
      <w:pPr>
        <w:spacing w:after="0"/>
        <w:rPr>
          <w:b/>
          <w:bCs/>
          <w:sz w:val="24"/>
          <w:szCs w:val="24"/>
          <w:lang w:eastAsia="en-IN"/>
        </w:rPr>
      </w:pPr>
    </w:p>
    <w:p w14:paraId="003A40A3" w14:textId="4804245C" w:rsidR="0018638E" w:rsidRDefault="00033D58" w:rsidP="00D57746">
      <w:pPr>
        <w:spacing w:after="0"/>
        <w:rPr>
          <w:b/>
          <w:bCs/>
          <w:sz w:val="24"/>
          <w:szCs w:val="24"/>
          <w:lang w:eastAsia="en-IN"/>
        </w:rPr>
      </w:pPr>
      <w:r w:rsidRPr="00033D58">
        <w:rPr>
          <w:b/>
          <w:bCs/>
          <w:sz w:val="24"/>
          <w:szCs w:val="24"/>
          <w:highlight w:val="yellow"/>
          <w:lang w:eastAsia="en-IN"/>
        </w:rPr>
        <w:t>C++ CODE:</w:t>
      </w:r>
    </w:p>
    <w:p w14:paraId="323D8855" w14:textId="77777777" w:rsidR="00033D58" w:rsidRPr="00033D58" w:rsidRDefault="00033D58" w:rsidP="00033D58">
      <w:pPr>
        <w:spacing w:after="0"/>
        <w:rPr>
          <w:b/>
          <w:bCs/>
          <w:sz w:val="20"/>
          <w:szCs w:val="20"/>
          <w:lang w:eastAsia="en-IN"/>
        </w:rPr>
      </w:pPr>
      <w:r w:rsidRPr="00033D58">
        <w:rPr>
          <w:b/>
          <w:bCs/>
          <w:sz w:val="20"/>
          <w:szCs w:val="20"/>
          <w:lang w:eastAsia="en-IN"/>
        </w:rPr>
        <w:t>#include &lt;iostream&gt;</w:t>
      </w:r>
    </w:p>
    <w:p w14:paraId="7DA3F679" w14:textId="77777777" w:rsidR="00033D58" w:rsidRPr="00033D58" w:rsidRDefault="00033D58" w:rsidP="00033D58">
      <w:pPr>
        <w:spacing w:after="0"/>
        <w:rPr>
          <w:b/>
          <w:bCs/>
          <w:sz w:val="20"/>
          <w:szCs w:val="20"/>
          <w:lang w:eastAsia="en-IN"/>
        </w:rPr>
      </w:pPr>
      <w:r w:rsidRPr="00033D58">
        <w:rPr>
          <w:b/>
          <w:bCs/>
          <w:sz w:val="20"/>
          <w:szCs w:val="20"/>
          <w:lang w:eastAsia="en-IN"/>
        </w:rPr>
        <w:t>#include &lt;string&gt;</w:t>
      </w:r>
    </w:p>
    <w:p w14:paraId="163378BF" w14:textId="77777777" w:rsidR="00033D58" w:rsidRPr="00033D58" w:rsidRDefault="00033D58" w:rsidP="00033D58">
      <w:pPr>
        <w:spacing w:after="0"/>
        <w:rPr>
          <w:b/>
          <w:bCs/>
          <w:sz w:val="20"/>
          <w:szCs w:val="20"/>
          <w:lang w:eastAsia="en-IN"/>
        </w:rPr>
      </w:pPr>
      <w:r w:rsidRPr="00033D58">
        <w:rPr>
          <w:b/>
          <w:bCs/>
          <w:sz w:val="20"/>
          <w:szCs w:val="20"/>
          <w:lang w:eastAsia="en-IN"/>
        </w:rPr>
        <w:t>#include &lt;vector&gt;</w:t>
      </w:r>
    </w:p>
    <w:p w14:paraId="4FABE35E" w14:textId="77777777" w:rsidR="00033D58" w:rsidRPr="00033D58" w:rsidRDefault="00033D58" w:rsidP="00033D58">
      <w:pPr>
        <w:spacing w:after="0"/>
        <w:rPr>
          <w:b/>
          <w:bCs/>
          <w:sz w:val="20"/>
          <w:szCs w:val="20"/>
          <w:lang w:eastAsia="en-IN"/>
        </w:rPr>
      </w:pPr>
      <w:r w:rsidRPr="00033D58">
        <w:rPr>
          <w:b/>
          <w:bCs/>
          <w:sz w:val="20"/>
          <w:szCs w:val="20"/>
          <w:lang w:eastAsia="en-IN"/>
        </w:rPr>
        <w:t>using namespace std;</w:t>
      </w:r>
    </w:p>
    <w:p w14:paraId="103E7EE5" w14:textId="77777777" w:rsidR="00033D58" w:rsidRPr="00033D58" w:rsidRDefault="00033D58" w:rsidP="00033D58">
      <w:pPr>
        <w:spacing w:after="0"/>
        <w:rPr>
          <w:b/>
          <w:bCs/>
          <w:sz w:val="20"/>
          <w:szCs w:val="20"/>
          <w:lang w:eastAsia="en-IN"/>
        </w:rPr>
      </w:pPr>
      <w:r w:rsidRPr="00033D58">
        <w:rPr>
          <w:b/>
          <w:bCs/>
          <w:sz w:val="20"/>
          <w:szCs w:val="20"/>
          <w:lang w:eastAsia="en-IN"/>
        </w:rPr>
        <w:t>//self constructed strcmp function:</w:t>
      </w:r>
    </w:p>
    <w:p w14:paraId="4896C054" w14:textId="77777777" w:rsidR="00033D58" w:rsidRPr="00033D58" w:rsidRDefault="00033D58" w:rsidP="00033D58">
      <w:pPr>
        <w:spacing w:after="0"/>
        <w:rPr>
          <w:b/>
          <w:bCs/>
          <w:sz w:val="20"/>
          <w:szCs w:val="20"/>
          <w:lang w:eastAsia="en-IN"/>
        </w:rPr>
      </w:pPr>
      <w:r w:rsidRPr="00033D58">
        <w:rPr>
          <w:b/>
          <w:bCs/>
          <w:sz w:val="20"/>
          <w:szCs w:val="20"/>
          <w:lang w:eastAsia="en-IN"/>
        </w:rPr>
        <w:t>// int priority(string s1,string s2){</w:t>
      </w:r>
    </w:p>
    <w:p w14:paraId="5A5D25A3" w14:textId="77777777" w:rsidR="00033D58" w:rsidRPr="00033D58" w:rsidRDefault="00033D58" w:rsidP="00033D58">
      <w:pPr>
        <w:spacing w:after="0"/>
        <w:rPr>
          <w:b/>
          <w:bCs/>
          <w:sz w:val="20"/>
          <w:szCs w:val="20"/>
          <w:lang w:eastAsia="en-IN"/>
        </w:rPr>
      </w:pPr>
      <w:r w:rsidRPr="00033D58">
        <w:rPr>
          <w:b/>
          <w:bCs/>
          <w:sz w:val="20"/>
          <w:szCs w:val="20"/>
          <w:lang w:eastAsia="en-IN"/>
        </w:rPr>
        <w:t>//     int trav_len;</w:t>
      </w:r>
    </w:p>
    <w:p w14:paraId="4279D739" w14:textId="77777777" w:rsidR="00033D58" w:rsidRPr="00033D58" w:rsidRDefault="00033D58" w:rsidP="00033D58">
      <w:pPr>
        <w:spacing w:after="0"/>
        <w:rPr>
          <w:b/>
          <w:bCs/>
          <w:sz w:val="20"/>
          <w:szCs w:val="20"/>
          <w:lang w:eastAsia="en-IN"/>
        </w:rPr>
      </w:pPr>
      <w:r w:rsidRPr="00033D58">
        <w:rPr>
          <w:b/>
          <w:bCs/>
          <w:sz w:val="20"/>
          <w:szCs w:val="20"/>
          <w:lang w:eastAsia="en-IN"/>
        </w:rPr>
        <w:lastRenderedPageBreak/>
        <w:t>//     int n1 = s1.length(),n2 = s2.length();</w:t>
      </w:r>
    </w:p>
    <w:p w14:paraId="57428CF5"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f(n1 &gt;= n2) trav_len = n2; </w:t>
      </w:r>
    </w:p>
    <w:p w14:paraId="2F267862" w14:textId="77777777" w:rsidR="00033D58" w:rsidRPr="00033D58" w:rsidRDefault="00033D58" w:rsidP="00033D58">
      <w:pPr>
        <w:spacing w:after="0"/>
        <w:rPr>
          <w:b/>
          <w:bCs/>
          <w:sz w:val="20"/>
          <w:szCs w:val="20"/>
          <w:lang w:eastAsia="en-IN"/>
        </w:rPr>
      </w:pPr>
      <w:r w:rsidRPr="00033D58">
        <w:rPr>
          <w:b/>
          <w:bCs/>
          <w:sz w:val="20"/>
          <w:szCs w:val="20"/>
          <w:lang w:eastAsia="en-IN"/>
        </w:rPr>
        <w:t>//     else trav_len = n1;</w:t>
      </w:r>
    </w:p>
    <w:p w14:paraId="71E51839" w14:textId="77777777" w:rsidR="00033D58" w:rsidRPr="00033D58" w:rsidRDefault="00033D58" w:rsidP="00033D58">
      <w:pPr>
        <w:spacing w:after="0"/>
        <w:rPr>
          <w:b/>
          <w:bCs/>
          <w:sz w:val="20"/>
          <w:szCs w:val="20"/>
          <w:lang w:eastAsia="en-IN"/>
        </w:rPr>
      </w:pPr>
      <w:r w:rsidRPr="00033D58">
        <w:rPr>
          <w:b/>
          <w:bCs/>
          <w:sz w:val="20"/>
          <w:szCs w:val="20"/>
          <w:lang w:eastAsia="en-IN"/>
        </w:rPr>
        <w:t>//     for(int i=0;i&lt;trav_len;i++){</w:t>
      </w:r>
    </w:p>
    <w:p w14:paraId="7CDF2DA0" w14:textId="77777777" w:rsidR="00033D58" w:rsidRPr="00033D58" w:rsidRDefault="00033D58" w:rsidP="00033D58">
      <w:pPr>
        <w:spacing w:after="0"/>
        <w:rPr>
          <w:b/>
          <w:bCs/>
          <w:sz w:val="20"/>
          <w:szCs w:val="20"/>
          <w:lang w:eastAsia="en-IN"/>
        </w:rPr>
      </w:pPr>
      <w:r w:rsidRPr="00033D58">
        <w:rPr>
          <w:b/>
          <w:bCs/>
          <w:sz w:val="20"/>
          <w:szCs w:val="20"/>
          <w:lang w:eastAsia="en-IN"/>
        </w:rPr>
        <w:t>//         if(s1[i] &lt; s2[i]) return 1;</w:t>
      </w:r>
    </w:p>
    <w:p w14:paraId="18E65B1F" w14:textId="77777777" w:rsidR="00033D58" w:rsidRPr="00033D58" w:rsidRDefault="00033D58" w:rsidP="00033D58">
      <w:pPr>
        <w:spacing w:after="0"/>
        <w:rPr>
          <w:b/>
          <w:bCs/>
          <w:sz w:val="20"/>
          <w:szCs w:val="20"/>
          <w:lang w:eastAsia="en-IN"/>
        </w:rPr>
      </w:pPr>
      <w:r w:rsidRPr="00033D58">
        <w:rPr>
          <w:b/>
          <w:bCs/>
          <w:sz w:val="20"/>
          <w:szCs w:val="20"/>
          <w:lang w:eastAsia="en-IN"/>
        </w:rPr>
        <w:t>//         if(s1[i] &gt; s2[i]) return 2;</w:t>
      </w:r>
    </w:p>
    <w:p w14:paraId="584281D0" w14:textId="77777777" w:rsidR="00033D58" w:rsidRPr="00033D58" w:rsidRDefault="00033D58" w:rsidP="00033D58">
      <w:pPr>
        <w:spacing w:after="0"/>
        <w:rPr>
          <w:b/>
          <w:bCs/>
          <w:sz w:val="20"/>
          <w:szCs w:val="20"/>
          <w:lang w:eastAsia="en-IN"/>
        </w:rPr>
      </w:pPr>
      <w:r w:rsidRPr="00033D58">
        <w:rPr>
          <w:b/>
          <w:bCs/>
          <w:sz w:val="20"/>
          <w:szCs w:val="20"/>
          <w:lang w:eastAsia="en-IN"/>
        </w:rPr>
        <w:t>//     }</w:t>
      </w:r>
    </w:p>
    <w:p w14:paraId="0A7AE255" w14:textId="77777777" w:rsidR="00033D58" w:rsidRPr="00033D58" w:rsidRDefault="00033D58" w:rsidP="00033D58">
      <w:pPr>
        <w:spacing w:after="0"/>
        <w:rPr>
          <w:b/>
          <w:bCs/>
          <w:sz w:val="20"/>
          <w:szCs w:val="20"/>
          <w:lang w:eastAsia="en-IN"/>
        </w:rPr>
      </w:pPr>
      <w:r w:rsidRPr="00033D58">
        <w:rPr>
          <w:b/>
          <w:bCs/>
          <w:sz w:val="20"/>
          <w:szCs w:val="20"/>
          <w:lang w:eastAsia="en-IN"/>
        </w:rPr>
        <w:t>//     if(n1 &gt; n2) return 2;</w:t>
      </w:r>
    </w:p>
    <w:p w14:paraId="27497B39" w14:textId="77777777" w:rsidR="00033D58" w:rsidRPr="00033D58" w:rsidRDefault="00033D58" w:rsidP="00033D58">
      <w:pPr>
        <w:spacing w:after="0"/>
        <w:rPr>
          <w:b/>
          <w:bCs/>
          <w:sz w:val="20"/>
          <w:szCs w:val="20"/>
          <w:lang w:eastAsia="en-IN"/>
        </w:rPr>
      </w:pPr>
      <w:r w:rsidRPr="00033D58">
        <w:rPr>
          <w:b/>
          <w:bCs/>
          <w:sz w:val="20"/>
          <w:szCs w:val="20"/>
          <w:lang w:eastAsia="en-IN"/>
        </w:rPr>
        <w:t>//     else if(n1 == n2) return 0;</w:t>
      </w:r>
    </w:p>
    <w:p w14:paraId="4908F0DB" w14:textId="77777777" w:rsidR="00033D58" w:rsidRPr="00033D58" w:rsidRDefault="00033D58" w:rsidP="00033D58">
      <w:pPr>
        <w:spacing w:after="0"/>
        <w:rPr>
          <w:b/>
          <w:bCs/>
          <w:sz w:val="20"/>
          <w:szCs w:val="20"/>
          <w:lang w:eastAsia="en-IN"/>
        </w:rPr>
      </w:pPr>
      <w:r w:rsidRPr="00033D58">
        <w:rPr>
          <w:b/>
          <w:bCs/>
          <w:sz w:val="20"/>
          <w:szCs w:val="20"/>
          <w:lang w:eastAsia="en-IN"/>
        </w:rPr>
        <w:t>//     else return 1;</w:t>
      </w:r>
    </w:p>
    <w:p w14:paraId="770CCF68" w14:textId="77777777" w:rsidR="00033D58" w:rsidRPr="00033D58" w:rsidRDefault="00033D58" w:rsidP="00033D58">
      <w:pPr>
        <w:spacing w:after="0"/>
        <w:rPr>
          <w:b/>
          <w:bCs/>
          <w:sz w:val="20"/>
          <w:szCs w:val="20"/>
          <w:lang w:eastAsia="en-IN"/>
        </w:rPr>
      </w:pPr>
      <w:r w:rsidRPr="00033D58">
        <w:rPr>
          <w:b/>
          <w:bCs/>
          <w:sz w:val="20"/>
          <w:szCs w:val="20"/>
          <w:lang w:eastAsia="en-IN"/>
        </w:rPr>
        <w:t>// }</w:t>
      </w:r>
    </w:p>
    <w:p w14:paraId="417DBE6B" w14:textId="77777777" w:rsidR="00033D58" w:rsidRPr="00033D58" w:rsidRDefault="00033D58" w:rsidP="00033D58">
      <w:pPr>
        <w:spacing w:after="0"/>
        <w:rPr>
          <w:b/>
          <w:bCs/>
          <w:sz w:val="20"/>
          <w:szCs w:val="20"/>
          <w:lang w:eastAsia="en-IN"/>
        </w:rPr>
      </w:pPr>
      <w:r w:rsidRPr="00033D58">
        <w:rPr>
          <w:b/>
          <w:bCs/>
          <w:sz w:val="20"/>
          <w:szCs w:val="20"/>
          <w:lang w:eastAsia="en-IN"/>
        </w:rPr>
        <w:t>int main(){</w:t>
      </w:r>
    </w:p>
    <w:p w14:paraId="0FFEEF9B"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nt n; cin&gt;&gt;n;</w:t>
      </w:r>
    </w:p>
    <w:p w14:paraId="423AD3E4" w14:textId="77777777" w:rsidR="00033D58" w:rsidRPr="00033D58" w:rsidRDefault="00033D58" w:rsidP="00033D58">
      <w:pPr>
        <w:spacing w:after="0"/>
        <w:rPr>
          <w:b/>
          <w:bCs/>
          <w:sz w:val="20"/>
          <w:szCs w:val="20"/>
          <w:lang w:eastAsia="en-IN"/>
        </w:rPr>
      </w:pPr>
      <w:r w:rsidRPr="00033D58">
        <w:rPr>
          <w:b/>
          <w:bCs/>
          <w:sz w:val="20"/>
          <w:szCs w:val="20"/>
          <w:lang w:eastAsia="en-IN"/>
        </w:rPr>
        <w:t xml:space="preserve">    cin.ignore();</w:t>
      </w:r>
    </w:p>
    <w:p w14:paraId="65DFAFB6" w14:textId="77777777" w:rsidR="00033D58" w:rsidRPr="00033D58" w:rsidRDefault="00033D58" w:rsidP="00033D58">
      <w:pPr>
        <w:spacing w:after="0"/>
        <w:rPr>
          <w:b/>
          <w:bCs/>
          <w:sz w:val="20"/>
          <w:szCs w:val="20"/>
          <w:lang w:eastAsia="en-IN"/>
        </w:rPr>
      </w:pPr>
      <w:r w:rsidRPr="00033D58">
        <w:rPr>
          <w:b/>
          <w:bCs/>
          <w:sz w:val="20"/>
          <w:szCs w:val="20"/>
          <w:lang w:eastAsia="en-IN"/>
        </w:rPr>
        <w:t xml:space="preserve">    for(int i=0;i&lt;n;i++){</w:t>
      </w:r>
    </w:p>
    <w:p w14:paraId="5164C9CF" w14:textId="77777777" w:rsidR="00033D58" w:rsidRPr="00033D58" w:rsidRDefault="00033D58" w:rsidP="00033D58">
      <w:pPr>
        <w:spacing w:after="0"/>
        <w:rPr>
          <w:b/>
          <w:bCs/>
          <w:sz w:val="20"/>
          <w:szCs w:val="20"/>
          <w:lang w:eastAsia="en-IN"/>
        </w:rPr>
      </w:pPr>
      <w:r w:rsidRPr="00033D58">
        <w:rPr>
          <w:b/>
          <w:bCs/>
          <w:sz w:val="20"/>
          <w:szCs w:val="20"/>
          <w:lang w:eastAsia="en-IN"/>
        </w:rPr>
        <w:t xml:space="preserve">        string sen;</w:t>
      </w:r>
    </w:p>
    <w:p w14:paraId="229EEB3C" w14:textId="77777777" w:rsidR="00033D58" w:rsidRPr="00033D58" w:rsidRDefault="00033D58" w:rsidP="00033D58">
      <w:pPr>
        <w:spacing w:after="0"/>
        <w:rPr>
          <w:b/>
          <w:bCs/>
          <w:sz w:val="20"/>
          <w:szCs w:val="20"/>
          <w:lang w:eastAsia="en-IN"/>
        </w:rPr>
      </w:pPr>
      <w:r w:rsidRPr="00033D58">
        <w:rPr>
          <w:b/>
          <w:bCs/>
          <w:sz w:val="20"/>
          <w:szCs w:val="20"/>
          <w:lang w:eastAsia="en-IN"/>
        </w:rPr>
        <w:t xml:space="preserve">        getline(cin,sen);</w:t>
      </w:r>
    </w:p>
    <w:p w14:paraId="45B318E4" w14:textId="77777777" w:rsidR="00033D58" w:rsidRPr="00033D58" w:rsidRDefault="00033D58" w:rsidP="00033D58">
      <w:pPr>
        <w:spacing w:after="0"/>
        <w:rPr>
          <w:b/>
          <w:bCs/>
          <w:sz w:val="20"/>
          <w:szCs w:val="20"/>
          <w:lang w:eastAsia="en-IN"/>
        </w:rPr>
      </w:pPr>
      <w:r w:rsidRPr="00033D58">
        <w:rPr>
          <w:b/>
          <w:bCs/>
          <w:sz w:val="20"/>
          <w:szCs w:val="20"/>
          <w:lang w:eastAsia="en-IN"/>
        </w:rPr>
        <w:t xml:space="preserve">        vector&lt;string&gt; words;</w:t>
      </w:r>
    </w:p>
    <w:p w14:paraId="02CEB03C" w14:textId="77777777" w:rsidR="00033D58" w:rsidRPr="00033D58" w:rsidRDefault="00033D58" w:rsidP="00033D58">
      <w:pPr>
        <w:spacing w:after="0"/>
        <w:rPr>
          <w:b/>
          <w:bCs/>
          <w:sz w:val="20"/>
          <w:szCs w:val="20"/>
          <w:lang w:eastAsia="en-IN"/>
        </w:rPr>
      </w:pPr>
      <w:r w:rsidRPr="00033D58">
        <w:rPr>
          <w:b/>
          <w:bCs/>
          <w:sz w:val="20"/>
          <w:szCs w:val="20"/>
          <w:lang w:eastAsia="en-IN"/>
        </w:rPr>
        <w:t xml:space="preserve">        string word="";</w:t>
      </w:r>
    </w:p>
    <w:p w14:paraId="4E4B9343" w14:textId="77777777" w:rsidR="00033D58" w:rsidRPr="00033D58" w:rsidRDefault="00033D58" w:rsidP="00033D58">
      <w:pPr>
        <w:spacing w:after="0"/>
        <w:rPr>
          <w:b/>
          <w:bCs/>
          <w:sz w:val="20"/>
          <w:szCs w:val="20"/>
          <w:lang w:eastAsia="en-IN"/>
        </w:rPr>
      </w:pPr>
      <w:r w:rsidRPr="00033D58">
        <w:rPr>
          <w:b/>
          <w:bCs/>
          <w:sz w:val="20"/>
          <w:szCs w:val="20"/>
          <w:lang w:eastAsia="en-IN"/>
        </w:rPr>
        <w:t xml:space="preserve">        for(int j=0;j&lt;=sen.length();j++){</w:t>
      </w:r>
    </w:p>
    <w:p w14:paraId="445D444A"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f(sen[j] == ' ' || sen[j] == '\0'){</w:t>
      </w:r>
    </w:p>
    <w:p w14:paraId="49119849"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ords.push_back(word);</w:t>
      </w:r>
    </w:p>
    <w:p w14:paraId="430BF459"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ord = "";</w:t>
      </w:r>
    </w:p>
    <w:p w14:paraId="3CA9CD47"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5934F98E" w14:textId="77777777" w:rsidR="00033D58" w:rsidRPr="00033D58" w:rsidRDefault="00033D58" w:rsidP="00033D58">
      <w:pPr>
        <w:spacing w:after="0"/>
        <w:rPr>
          <w:b/>
          <w:bCs/>
          <w:sz w:val="20"/>
          <w:szCs w:val="20"/>
          <w:lang w:eastAsia="en-IN"/>
        </w:rPr>
      </w:pPr>
      <w:r w:rsidRPr="00033D58">
        <w:rPr>
          <w:b/>
          <w:bCs/>
          <w:sz w:val="20"/>
          <w:szCs w:val="20"/>
          <w:lang w:eastAsia="en-IN"/>
        </w:rPr>
        <w:t xml:space="preserve">            else word+=sen[j];</w:t>
      </w:r>
    </w:p>
    <w:p w14:paraId="6056917A"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7417EDCD"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nt flag = 0,x=words.size();</w:t>
      </w:r>
    </w:p>
    <w:p w14:paraId="550AD4AC" w14:textId="77777777" w:rsidR="00033D58" w:rsidRPr="00033D58" w:rsidRDefault="00033D58" w:rsidP="00033D58">
      <w:pPr>
        <w:spacing w:after="0"/>
        <w:rPr>
          <w:b/>
          <w:bCs/>
          <w:sz w:val="20"/>
          <w:szCs w:val="20"/>
          <w:lang w:eastAsia="en-IN"/>
        </w:rPr>
      </w:pPr>
      <w:r w:rsidRPr="00033D58">
        <w:rPr>
          <w:b/>
          <w:bCs/>
          <w:sz w:val="20"/>
          <w:szCs w:val="20"/>
          <w:lang w:eastAsia="en-IN"/>
        </w:rPr>
        <w:t xml:space="preserve">        for(int k=0;k&lt;x-1;k++){</w:t>
      </w:r>
    </w:p>
    <w:p w14:paraId="1B8DA66D"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f(words[k] &lt;= words[k+1]){</w:t>
      </w:r>
    </w:p>
    <w:p w14:paraId="24365235" w14:textId="77777777" w:rsidR="00033D58" w:rsidRPr="00033D58" w:rsidRDefault="00033D58" w:rsidP="00033D58">
      <w:pPr>
        <w:spacing w:after="0"/>
        <w:rPr>
          <w:b/>
          <w:bCs/>
          <w:sz w:val="20"/>
          <w:szCs w:val="20"/>
          <w:lang w:eastAsia="en-IN"/>
        </w:rPr>
      </w:pPr>
      <w:r w:rsidRPr="00033D58">
        <w:rPr>
          <w:b/>
          <w:bCs/>
          <w:sz w:val="20"/>
          <w:szCs w:val="20"/>
          <w:lang w:eastAsia="en-IN"/>
        </w:rPr>
        <w:t xml:space="preserve">                flag = 1;</w:t>
      </w:r>
    </w:p>
    <w:p w14:paraId="52FC6DFB" w14:textId="77777777" w:rsidR="00033D58" w:rsidRPr="00033D58" w:rsidRDefault="00033D58" w:rsidP="00033D58">
      <w:pPr>
        <w:spacing w:after="0"/>
        <w:rPr>
          <w:b/>
          <w:bCs/>
          <w:sz w:val="20"/>
          <w:szCs w:val="20"/>
          <w:lang w:eastAsia="en-IN"/>
        </w:rPr>
      </w:pPr>
      <w:r w:rsidRPr="00033D58">
        <w:rPr>
          <w:b/>
          <w:bCs/>
          <w:sz w:val="20"/>
          <w:szCs w:val="20"/>
          <w:lang w:eastAsia="en-IN"/>
        </w:rPr>
        <w:t xml:space="preserve">                break;</w:t>
      </w:r>
    </w:p>
    <w:p w14:paraId="39140EE6"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518C69CA"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12C35B3A"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f(flag == 0) cout&lt;&lt;sen&lt;&lt;"\n";</w:t>
      </w:r>
    </w:p>
    <w:p w14:paraId="6B8F88AC" w14:textId="77777777" w:rsidR="00033D58" w:rsidRPr="00033D58" w:rsidRDefault="00033D58" w:rsidP="00033D58">
      <w:pPr>
        <w:spacing w:after="0"/>
        <w:rPr>
          <w:b/>
          <w:bCs/>
          <w:sz w:val="20"/>
          <w:szCs w:val="20"/>
          <w:lang w:eastAsia="en-IN"/>
        </w:rPr>
      </w:pPr>
      <w:r w:rsidRPr="00033D58">
        <w:rPr>
          <w:b/>
          <w:bCs/>
          <w:sz w:val="20"/>
          <w:szCs w:val="20"/>
          <w:lang w:eastAsia="en-IN"/>
        </w:rPr>
        <w:t xml:space="preserve">        else{</w:t>
      </w:r>
    </w:p>
    <w:p w14:paraId="7C7B2F0F" w14:textId="77777777" w:rsidR="00033D58" w:rsidRPr="00033D58" w:rsidRDefault="00033D58" w:rsidP="00033D58">
      <w:pPr>
        <w:spacing w:after="0"/>
        <w:rPr>
          <w:b/>
          <w:bCs/>
          <w:sz w:val="20"/>
          <w:szCs w:val="20"/>
          <w:lang w:eastAsia="en-IN"/>
        </w:rPr>
      </w:pPr>
      <w:r w:rsidRPr="00033D58">
        <w:rPr>
          <w:b/>
          <w:bCs/>
          <w:sz w:val="20"/>
          <w:szCs w:val="20"/>
          <w:lang w:eastAsia="en-IN"/>
        </w:rPr>
        <w:t xml:space="preserve">            for(int k=x-1;k&gt;=1;k--){</w:t>
      </w:r>
    </w:p>
    <w:p w14:paraId="1CC946F7"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f(words[k] &lt;= words[k-1]){</w:t>
      </w:r>
    </w:p>
    <w:p w14:paraId="70B43696" w14:textId="77777777" w:rsidR="00033D58" w:rsidRPr="00033D58" w:rsidRDefault="00033D58" w:rsidP="00033D58">
      <w:pPr>
        <w:spacing w:after="0"/>
        <w:rPr>
          <w:b/>
          <w:bCs/>
          <w:sz w:val="20"/>
          <w:szCs w:val="20"/>
          <w:lang w:eastAsia="en-IN"/>
        </w:rPr>
      </w:pPr>
      <w:r w:rsidRPr="00033D58">
        <w:rPr>
          <w:b/>
          <w:bCs/>
          <w:sz w:val="20"/>
          <w:szCs w:val="20"/>
          <w:lang w:eastAsia="en-IN"/>
        </w:rPr>
        <w:t xml:space="preserve">                    flag = 2;</w:t>
      </w:r>
    </w:p>
    <w:p w14:paraId="4C9F15EC" w14:textId="77777777" w:rsidR="00033D58" w:rsidRPr="00033D58" w:rsidRDefault="00033D58" w:rsidP="00033D58">
      <w:pPr>
        <w:spacing w:after="0"/>
        <w:rPr>
          <w:b/>
          <w:bCs/>
          <w:sz w:val="20"/>
          <w:szCs w:val="20"/>
          <w:lang w:eastAsia="en-IN"/>
        </w:rPr>
      </w:pPr>
      <w:r w:rsidRPr="00033D58">
        <w:rPr>
          <w:b/>
          <w:bCs/>
          <w:sz w:val="20"/>
          <w:szCs w:val="20"/>
          <w:lang w:eastAsia="en-IN"/>
        </w:rPr>
        <w:t xml:space="preserve">                    break;</w:t>
      </w:r>
    </w:p>
    <w:p w14:paraId="0E18DB46"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6AA0CC6B"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35CF035B" w14:textId="77777777" w:rsidR="00033D58" w:rsidRPr="00033D58" w:rsidRDefault="00033D58" w:rsidP="00033D58">
      <w:pPr>
        <w:spacing w:after="0"/>
        <w:rPr>
          <w:b/>
          <w:bCs/>
          <w:sz w:val="20"/>
          <w:szCs w:val="20"/>
          <w:lang w:eastAsia="en-IN"/>
        </w:rPr>
      </w:pPr>
      <w:r w:rsidRPr="00033D58">
        <w:rPr>
          <w:b/>
          <w:bCs/>
          <w:sz w:val="20"/>
          <w:szCs w:val="20"/>
          <w:lang w:eastAsia="en-IN"/>
        </w:rPr>
        <w:t xml:space="preserve">            if(flag == 1) cout&lt;&lt;sen&lt;&lt;"\n";</w:t>
      </w:r>
    </w:p>
    <w:p w14:paraId="61C095C5"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343E8CFF" w14:textId="77777777" w:rsidR="00033D58" w:rsidRPr="00033D58" w:rsidRDefault="00033D58" w:rsidP="00033D58">
      <w:pPr>
        <w:spacing w:after="0"/>
        <w:rPr>
          <w:b/>
          <w:bCs/>
          <w:sz w:val="20"/>
          <w:szCs w:val="20"/>
          <w:lang w:eastAsia="en-IN"/>
        </w:rPr>
      </w:pPr>
      <w:r w:rsidRPr="00033D58">
        <w:rPr>
          <w:b/>
          <w:bCs/>
          <w:sz w:val="20"/>
          <w:szCs w:val="20"/>
          <w:lang w:eastAsia="en-IN"/>
        </w:rPr>
        <w:t xml:space="preserve">    }</w:t>
      </w:r>
    </w:p>
    <w:p w14:paraId="5C1B38CC" w14:textId="5EB3D1BA" w:rsidR="00033D58" w:rsidRPr="00033D58" w:rsidRDefault="00033D58" w:rsidP="00033D58">
      <w:pPr>
        <w:spacing w:after="0"/>
        <w:rPr>
          <w:b/>
          <w:bCs/>
          <w:sz w:val="20"/>
          <w:szCs w:val="20"/>
          <w:lang w:eastAsia="en-IN"/>
        </w:rPr>
      </w:pPr>
      <w:r w:rsidRPr="00033D58">
        <w:rPr>
          <w:b/>
          <w:bCs/>
          <w:sz w:val="20"/>
          <w:szCs w:val="20"/>
          <w:lang w:eastAsia="en-IN"/>
        </w:rPr>
        <w:t>}</w:t>
      </w:r>
    </w:p>
    <w:p w14:paraId="69FB70FD" w14:textId="6E2A8953" w:rsidR="0018638E" w:rsidRDefault="0018638E" w:rsidP="00D57746">
      <w:pPr>
        <w:spacing w:after="0"/>
        <w:rPr>
          <w:b/>
          <w:bCs/>
          <w:sz w:val="24"/>
          <w:szCs w:val="24"/>
          <w:lang w:eastAsia="en-IN"/>
        </w:rPr>
      </w:pPr>
    </w:p>
    <w:p w14:paraId="70E3392C" w14:textId="58154F49" w:rsidR="0018638E" w:rsidRDefault="0018638E" w:rsidP="00D57746">
      <w:pPr>
        <w:spacing w:after="0"/>
        <w:rPr>
          <w:b/>
          <w:bCs/>
          <w:sz w:val="24"/>
          <w:szCs w:val="24"/>
          <w:lang w:eastAsia="en-IN"/>
        </w:rPr>
      </w:pPr>
    </w:p>
    <w:p w14:paraId="78C72D67" w14:textId="77777777" w:rsidR="00033D58" w:rsidRDefault="00033D58" w:rsidP="00D57746">
      <w:pPr>
        <w:spacing w:after="0"/>
        <w:rPr>
          <w:b/>
          <w:bCs/>
          <w:sz w:val="24"/>
          <w:szCs w:val="24"/>
          <w:lang w:eastAsia="en-IN"/>
        </w:rPr>
      </w:pPr>
    </w:p>
    <w:p w14:paraId="0E3F6177" w14:textId="77777777" w:rsidR="0018638E" w:rsidRPr="0018638E" w:rsidRDefault="0018638E" w:rsidP="0018638E">
      <w:pPr>
        <w:pStyle w:val="Heading4"/>
        <w:shd w:val="clear" w:color="auto" w:fill="F9F9F9"/>
        <w:spacing w:before="0"/>
        <w:rPr>
          <w:rFonts w:ascii="Segoe UI" w:hAnsi="Segoe UI" w:cs="Segoe UI"/>
          <w:color w:val="008000"/>
          <w:sz w:val="20"/>
          <w:szCs w:val="20"/>
        </w:rPr>
      </w:pPr>
      <w:r w:rsidRPr="0018638E">
        <w:rPr>
          <w:rFonts w:ascii="Segoe UI" w:hAnsi="Segoe UI" w:cs="Segoe UI"/>
          <w:b/>
          <w:bCs/>
          <w:color w:val="008000"/>
          <w:sz w:val="20"/>
          <w:szCs w:val="20"/>
        </w:rPr>
        <w:t>Joined Number</w:t>
      </w:r>
    </w:p>
    <w:p w14:paraId="308ACD80"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A set of house numbers were formed using number tiles as shown below. During transportation, the numbers got joined. Vivek knows the sum of digits of his house number but do not know the exact house number and the number of digits in it.</w:t>
      </w:r>
    </w:p>
    <w:p w14:paraId="57FA74FA" w14:textId="63522C7F" w:rsidR="0018638E" w:rsidRPr="0018638E" w:rsidRDefault="0018638E" w:rsidP="0018638E">
      <w:pPr>
        <w:shd w:val="clear" w:color="auto" w:fill="F9F9F9"/>
        <w:rPr>
          <w:rFonts w:ascii="Segoe UI" w:hAnsi="Segoe UI" w:cs="Segoe UI"/>
          <w:color w:val="212529"/>
          <w:sz w:val="20"/>
          <w:szCs w:val="20"/>
        </w:rPr>
      </w:pPr>
      <w:r w:rsidRPr="0018638E">
        <w:rPr>
          <w:b/>
          <w:bCs/>
          <w:noProof/>
          <w:sz w:val="20"/>
          <w:szCs w:val="20"/>
          <w:highlight w:val="yellow"/>
        </w:rPr>
        <w:lastRenderedPageBreak/>
        <w:drawing>
          <wp:inline distT="0" distB="0" distL="0" distR="0" wp14:anchorId="60148501" wp14:editId="49A07386">
            <wp:extent cx="2141220" cy="1623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41220" cy="1623060"/>
                    </a:xfrm>
                    <a:prstGeom prst="rect">
                      <a:avLst/>
                    </a:prstGeom>
                    <a:noFill/>
                    <a:ln>
                      <a:noFill/>
                    </a:ln>
                  </pic:spPr>
                </pic:pic>
              </a:graphicData>
            </a:graphic>
          </wp:inline>
        </w:drawing>
      </w:r>
    </w:p>
    <w:p w14:paraId="3E666D9E"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Given the joined number ‘n’ and the sum of house number ‘h’, write a C++ program to find all possible consequent digits of ‘n’ whose sum of digits is ‘h’. For example, if the joined number ‘n’ is 7234198523322 and house number ‘h’ as 17, the answers are 72341, 3419, 98 and 523322</w:t>
      </w:r>
    </w:p>
    <w:p w14:paraId="7A881538"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Strong"/>
          <w:rFonts w:ascii="Georgia" w:eastAsia="Arial" w:hAnsi="Georgia" w:cs="Segoe UI"/>
          <w:color w:val="212529"/>
          <w:sz w:val="20"/>
          <w:szCs w:val="20"/>
        </w:rPr>
        <w:t>Hint:</w:t>
      </w:r>
    </w:p>
    <w:p w14:paraId="51A308D8"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This problem can be quickly solved with string in STL. STL is Standard Template Library that has got generic functions, classes and algorithms.</w:t>
      </w:r>
    </w:p>
    <w:p w14:paraId="769717EA" w14:textId="77777777" w:rsidR="0018638E" w:rsidRPr="0018638E" w:rsidRDefault="0018638E" w:rsidP="0018638E">
      <w:pPr>
        <w:pStyle w:val="NormalWeb"/>
        <w:numPr>
          <w:ilvl w:val="0"/>
          <w:numId w:val="15"/>
        </w:numPr>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To use string, add #include&lt;string&gt;</w:t>
      </w:r>
    </w:p>
    <w:p w14:paraId="1D7D56DC" w14:textId="77777777" w:rsidR="0018638E" w:rsidRPr="0018638E" w:rsidRDefault="0018638E" w:rsidP="0018638E">
      <w:pPr>
        <w:pStyle w:val="NormalWeb"/>
        <w:numPr>
          <w:ilvl w:val="0"/>
          <w:numId w:val="15"/>
        </w:numPr>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We can create object and array of objects for string</w:t>
      </w:r>
    </w:p>
    <w:p w14:paraId="6C79EA4B" w14:textId="77777777" w:rsidR="0018638E" w:rsidRPr="0018638E" w:rsidRDefault="0018638E" w:rsidP="0018638E">
      <w:pPr>
        <w:pStyle w:val="NormalWeb"/>
        <w:numPr>
          <w:ilvl w:val="0"/>
          <w:numId w:val="15"/>
        </w:numPr>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length is a member function of string that gives the number of characters in it</w:t>
      </w:r>
    </w:p>
    <w:p w14:paraId="1C1E3E2D" w14:textId="77777777" w:rsidR="0018638E" w:rsidRPr="0018638E" w:rsidRDefault="0018638E" w:rsidP="0018638E">
      <w:pPr>
        <w:pStyle w:val="NormalWeb"/>
        <w:numPr>
          <w:ilvl w:val="0"/>
          <w:numId w:val="15"/>
        </w:numPr>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You can access ith character of a string object s as s[i] – Subscript operator is overloaded</w:t>
      </w:r>
    </w:p>
    <w:p w14:paraId="4F4412CC" w14:textId="77777777" w:rsidR="0018638E" w:rsidRPr="0018638E" w:rsidRDefault="0018638E" w:rsidP="0018638E">
      <w:pPr>
        <w:pStyle w:val="NormalWeb"/>
        <w:numPr>
          <w:ilvl w:val="0"/>
          <w:numId w:val="15"/>
        </w:numPr>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substr(i,n) – will return a substring from position ‘i’ and of length ‘n’</w:t>
      </w:r>
    </w:p>
    <w:p w14:paraId="0191FCC5" w14:textId="77777777" w:rsidR="0018638E" w:rsidRPr="0018638E" w:rsidRDefault="0018638E" w:rsidP="0018638E">
      <w:pPr>
        <w:pStyle w:val="NormalWeb"/>
        <w:numPr>
          <w:ilvl w:val="0"/>
          <w:numId w:val="15"/>
        </w:numPr>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stol(s) – returns long integer of string s</w:t>
      </w:r>
    </w:p>
    <w:p w14:paraId="589AD12E"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Strong"/>
          <w:rFonts w:ascii="Georgia" w:eastAsia="Arial" w:hAnsi="Georgia" w:cs="Segoe UI"/>
          <w:color w:val="212529"/>
          <w:sz w:val="20"/>
          <w:szCs w:val="20"/>
        </w:rPr>
        <w:t>Sample Code using String in STL</w:t>
      </w:r>
    </w:p>
    <w:p w14:paraId="4657B3B8"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include&lt;iostream&gt;</w:t>
      </w:r>
    </w:p>
    <w:p w14:paraId="2D966F43"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using namespace std;</w:t>
      </w:r>
    </w:p>
    <w:p w14:paraId="7F3739DF"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include&lt;string&gt;</w:t>
      </w:r>
    </w:p>
    <w:p w14:paraId="04B42CBB"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int main()</w:t>
      </w:r>
    </w:p>
    <w:p w14:paraId="0F24BA35"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w:t>
      </w:r>
    </w:p>
    <w:p w14:paraId="0F08468B"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string s1,s2;</w:t>
      </w:r>
    </w:p>
    <w:p w14:paraId="4B86FA51"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int l,pos;</w:t>
      </w:r>
    </w:p>
    <w:p w14:paraId="143DDBA2"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long int li;</w:t>
      </w:r>
    </w:p>
    <w:p w14:paraId="241F800A"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cin&gt;&gt;s1;</w:t>
      </w:r>
    </w:p>
    <w:p w14:paraId="677FBD39"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get length of s1</w:t>
      </w:r>
    </w:p>
    <w:p w14:paraId="2A8B1963"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l=s1.length();</w:t>
      </w:r>
    </w:p>
    <w:p w14:paraId="3559B119"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substring of length 3 from position 2</w:t>
      </w:r>
    </w:p>
    <w:p w14:paraId="4CEBE685"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t>s2 = s1.substr(2,3);</w:t>
      </w:r>
    </w:p>
    <w:p w14:paraId="10F75F60"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color w:val="212529"/>
          <w:sz w:val="20"/>
          <w:szCs w:val="20"/>
        </w:rPr>
        <w:lastRenderedPageBreak/>
        <w:t>li = stol(s1);</w:t>
      </w:r>
    </w:p>
    <w:p w14:paraId="7D129E4B"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Emphasis"/>
          <w:rFonts w:ascii="Georgia" w:eastAsia="Arial" w:hAnsi="Georgia" w:cs="Segoe UI"/>
          <w:b/>
          <w:bCs/>
          <w:color w:val="212529"/>
          <w:sz w:val="20"/>
          <w:szCs w:val="20"/>
        </w:rPr>
        <w:t>}</w:t>
      </w:r>
    </w:p>
    <w:p w14:paraId="4E4F9AD5"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Strong"/>
          <w:rFonts w:ascii="Georgia" w:eastAsia="Arial" w:hAnsi="Georgia" w:cs="Segoe UI"/>
          <w:color w:val="212529"/>
          <w:sz w:val="20"/>
          <w:szCs w:val="20"/>
        </w:rPr>
        <w:t>Input Format</w:t>
      </w:r>
    </w:p>
    <w:p w14:paraId="5EF3B352"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First line contains the joined number, n</w:t>
      </w:r>
    </w:p>
    <w:p w14:paraId="463337BE"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Next line contains the sum of the house number, h</w:t>
      </w:r>
    </w:p>
    <w:p w14:paraId="35EE3D87"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Style w:val="Strong"/>
          <w:rFonts w:ascii="Georgia" w:eastAsia="Arial" w:hAnsi="Georgia" w:cs="Segoe UI"/>
          <w:color w:val="212529"/>
          <w:sz w:val="20"/>
          <w:szCs w:val="20"/>
        </w:rPr>
        <w:t>Output Format</w:t>
      </w:r>
    </w:p>
    <w:p w14:paraId="0FBB4527" w14:textId="77777777" w:rsidR="0018638E" w:rsidRPr="0018638E" w:rsidRDefault="0018638E" w:rsidP="0018638E">
      <w:pPr>
        <w:pStyle w:val="NormalWeb"/>
        <w:shd w:val="clear" w:color="auto" w:fill="F9F9F9"/>
        <w:spacing w:before="0" w:beforeAutospacing="0"/>
        <w:rPr>
          <w:rFonts w:ascii="Segoe UI" w:hAnsi="Segoe UI" w:cs="Segoe UI"/>
          <w:color w:val="212529"/>
          <w:sz w:val="20"/>
          <w:szCs w:val="20"/>
        </w:rPr>
      </w:pPr>
      <w:r w:rsidRPr="0018638E">
        <w:rPr>
          <w:rFonts w:ascii="Georgia" w:hAnsi="Georgia" w:cs="Segoe UI"/>
          <w:color w:val="212529"/>
          <w:sz w:val="20"/>
          <w:szCs w:val="20"/>
        </w:rPr>
        <w:t>Print the consequent digits that may be house number separated by a tab</w:t>
      </w:r>
    </w:p>
    <w:p w14:paraId="4C826BED" w14:textId="6D298002" w:rsidR="0018638E" w:rsidRDefault="0018638E" w:rsidP="0018638E">
      <w:pPr>
        <w:spacing w:after="0"/>
        <w:rPr>
          <w:b/>
          <w:bCs/>
          <w:sz w:val="24"/>
          <w:szCs w:val="24"/>
          <w:lang w:eastAsia="en-IN"/>
        </w:rPr>
      </w:pPr>
      <w:r w:rsidRPr="0018638E">
        <w:rPr>
          <w:b/>
          <w:bCs/>
          <w:sz w:val="24"/>
          <w:szCs w:val="24"/>
          <w:highlight w:val="yellow"/>
          <w:lang w:eastAsia="en-IN"/>
        </w:rPr>
        <w:t>ANS.</w:t>
      </w:r>
    </w:p>
    <w:p w14:paraId="0CF74953" w14:textId="226309F9" w:rsidR="0018638E" w:rsidRPr="0018638E" w:rsidRDefault="0018638E" w:rsidP="0018638E">
      <w:pPr>
        <w:spacing w:after="0"/>
        <w:rPr>
          <w:b/>
          <w:bCs/>
          <w:sz w:val="24"/>
          <w:szCs w:val="24"/>
          <w:lang w:eastAsia="en-IN"/>
        </w:rPr>
      </w:pPr>
      <w:r w:rsidRPr="0018638E">
        <w:rPr>
          <w:b/>
          <w:bCs/>
          <w:sz w:val="24"/>
          <w:szCs w:val="24"/>
          <w:lang w:eastAsia="en-IN"/>
        </w:rPr>
        <w:t>n,h=input(),int(input())</w:t>
      </w:r>
    </w:p>
    <w:p w14:paraId="05C4AC27" w14:textId="77777777" w:rsidR="0018638E" w:rsidRPr="0018638E" w:rsidRDefault="0018638E" w:rsidP="0018638E">
      <w:pPr>
        <w:spacing w:after="0"/>
        <w:rPr>
          <w:b/>
          <w:bCs/>
          <w:sz w:val="24"/>
          <w:szCs w:val="24"/>
          <w:lang w:eastAsia="en-IN"/>
        </w:rPr>
      </w:pPr>
      <w:r w:rsidRPr="0018638E">
        <w:rPr>
          <w:b/>
          <w:bCs/>
          <w:sz w:val="24"/>
          <w:szCs w:val="24"/>
          <w:lang w:eastAsia="en-IN"/>
        </w:rPr>
        <w:t>x=len(n)</w:t>
      </w:r>
    </w:p>
    <w:p w14:paraId="650D1414" w14:textId="77777777" w:rsidR="0018638E" w:rsidRPr="0018638E" w:rsidRDefault="0018638E" w:rsidP="0018638E">
      <w:pPr>
        <w:spacing w:after="0"/>
        <w:rPr>
          <w:b/>
          <w:bCs/>
          <w:sz w:val="24"/>
          <w:szCs w:val="24"/>
          <w:lang w:eastAsia="en-IN"/>
        </w:rPr>
      </w:pPr>
      <w:r w:rsidRPr="0018638E">
        <w:rPr>
          <w:b/>
          <w:bCs/>
          <w:sz w:val="24"/>
          <w:szCs w:val="24"/>
          <w:lang w:eastAsia="en-IN"/>
        </w:rPr>
        <w:t>for i in range(x):</w:t>
      </w:r>
    </w:p>
    <w:p w14:paraId="41C84125" w14:textId="77777777" w:rsidR="0018638E" w:rsidRPr="0018638E" w:rsidRDefault="0018638E" w:rsidP="0018638E">
      <w:pPr>
        <w:spacing w:after="0"/>
        <w:rPr>
          <w:b/>
          <w:bCs/>
          <w:sz w:val="24"/>
          <w:szCs w:val="24"/>
          <w:lang w:eastAsia="en-IN"/>
        </w:rPr>
      </w:pPr>
      <w:r w:rsidRPr="0018638E">
        <w:rPr>
          <w:b/>
          <w:bCs/>
          <w:sz w:val="24"/>
          <w:szCs w:val="24"/>
          <w:lang w:eastAsia="en-IN"/>
        </w:rPr>
        <w:t xml:space="preserve">    for j in range(i+1,x+1):</w:t>
      </w:r>
    </w:p>
    <w:p w14:paraId="3A780846" w14:textId="77777777" w:rsidR="0018638E" w:rsidRPr="0018638E" w:rsidRDefault="0018638E" w:rsidP="0018638E">
      <w:pPr>
        <w:spacing w:after="0"/>
        <w:rPr>
          <w:b/>
          <w:bCs/>
          <w:sz w:val="24"/>
          <w:szCs w:val="24"/>
          <w:lang w:eastAsia="en-IN"/>
        </w:rPr>
      </w:pPr>
      <w:r w:rsidRPr="0018638E">
        <w:rPr>
          <w:b/>
          <w:bCs/>
          <w:sz w:val="24"/>
          <w:szCs w:val="24"/>
          <w:lang w:eastAsia="en-IN"/>
        </w:rPr>
        <w:t xml:space="preserve">        sum=0</w:t>
      </w:r>
    </w:p>
    <w:p w14:paraId="29E24B7C" w14:textId="77777777" w:rsidR="0018638E" w:rsidRPr="0018638E" w:rsidRDefault="0018638E" w:rsidP="0018638E">
      <w:pPr>
        <w:spacing w:after="0"/>
        <w:rPr>
          <w:b/>
          <w:bCs/>
          <w:sz w:val="24"/>
          <w:szCs w:val="24"/>
          <w:lang w:eastAsia="en-IN"/>
        </w:rPr>
      </w:pPr>
      <w:r w:rsidRPr="0018638E">
        <w:rPr>
          <w:b/>
          <w:bCs/>
          <w:sz w:val="24"/>
          <w:szCs w:val="24"/>
          <w:lang w:eastAsia="en-IN"/>
        </w:rPr>
        <w:t xml:space="preserve">        for k in n[i:j]:</w:t>
      </w:r>
    </w:p>
    <w:p w14:paraId="697696A8" w14:textId="77777777" w:rsidR="0018638E" w:rsidRPr="0018638E" w:rsidRDefault="0018638E" w:rsidP="0018638E">
      <w:pPr>
        <w:spacing w:after="0"/>
        <w:rPr>
          <w:b/>
          <w:bCs/>
          <w:sz w:val="24"/>
          <w:szCs w:val="24"/>
          <w:lang w:eastAsia="en-IN"/>
        </w:rPr>
      </w:pPr>
      <w:r w:rsidRPr="0018638E">
        <w:rPr>
          <w:b/>
          <w:bCs/>
          <w:sz w:val="24"/>
          <w:szCs w:val="24"/>
          <w:lang w:eastAsia="en-IN"/>
        </w:rPr>
        <w:t xml:space="preserve">            sum+=int(k)</w:t>
      </w:r>
    </w:p>
    <w:p w14:paraId="448F7890" w14:textId="057E973B" w:rsidR="0018638E" w:rsidRDefault="0018638E" w:rsidP="0018638E">
      <w:pPr>
        <w:spacing w:after="0"/>
        <w:rPr>
          <w:b/>
          <w:bCs/>
          <w:sz w:val="24"/>
          <w:szCs w:val="24"/>
          <w:lang w:eastAsia="en-IN"/>
        </w:rPr>
      </w:pPr>
      <w:r w:rsidRPr="0018638E">
        <w:rPr>
          <w:b/>
          <w:bCs/>
          <w:sz w:val="24"/>
          <w:szCs w:val="24"/>
          <w:lang w:eastAsia="en-IN"/>
        </w:rPr>
        <w:t xml:space="preserve">        if sum==h: print(n[i:j],end="\t")</w:t>
      </w:r>
    </w:p>
    <w:p w14:paraId="3B17375A" w14:textId="04B35A74" w:rsidR="00D57746" w:rsidRDefault="00D57746" w:rsidP="00D57746">
      <w:pPr>
        <w:spacing w:after="0"/>
        <w:rPr>
          <w:b/>
          <w:bCs/>
          <w:sz w:val="24"/>
          <w:szCs w:val="24"/>
          <w:lang w:eastAsia="en-IN"/>
        </w:rPr>
      </w:pPr>
    </w:p>
    <w:p w14:paraId="6FA1D70D" w14:textId="457FF9D9" w:rsidR="00D57746" w:rsidRDefault="0018638E" w:rsidP="00D57746">
      <w:pPr>
        <w:spacing w:after="0"/>
        <w:rPr>
          <w:b/>
          <w:bCs/>
          <w:sz w:val="24"/>
          <w:szCs w:val="24"/>
          <w:lang w:eastAsia="en-IN"/>
        </w:rPr>
      </w:pPr>
      <w:r w:rsidRPr="0018638E">
        <w:rPr>
          <w:b/>
          <w:bCs/>
          <w:sz w:val="24"/>
          <w:szCs w:val="24"/>
          <w:highlight w:val="yellow"/>
          <w:lang w:eastAsia="en-IN"/>
        </w:rPr>
        <w:t>C++ CODE:</w:t>
      </w:r>
    </w:p>
    <w:p w14:paraId="2D6D0BDC" w14:textId="77777777" w:rsidR="006E1BAB" w:rsidRPr="006E1BAB" w:rsidRDefault="006E1BAB" w:rsidP="006E1BAB">
      <w:pPr>
        <w:spacing w:after="0"/>
        <w:rPr>
          <w:b/>
          <w:bCs/>
          <w:lang w:eastAsia="en-IN"/>
        </w:rPr>
      </w:pPr>
      <w:r w:rsidRPr="006E1BAB">
        <w:rPr>
          <w:b/>
          <w:bCs/>
          <w:lang w:eastAsia="en-IN"/>
        </w:rPr>
        <w:t>#include &lt;iostream&gt;</w:t>
      </w:r>
    </w:p>
    <w:p w14:paraId="4B6CB27D" w14:textId="77777777" w:rsidR="006E1BAB" w:rsidRPr="006E1BAB" w:rsidRDefault="006E1BAB" w:rsidP="006E1BAB">
      <w:pPr>
        <w:spacing w:after="0"/>
        <w:rPr>
          <w:b/>
          <w:bCs/>
          <w:lang w:eastAsia="en-IN"/>
        </w:rPr>
      </w:pPr>
      <w:r w:rsidRPr="006E1BAB">
        <w:rPr>
          <w:b/>
          <w:bCs/>
          <w:lang w:eastAsia="en-IN"/>
        </w:rPr>
        <w:t>#include &lt;string&gt;</w:t>
      </w:r>
    </w:p>
    <w:p w14:paraId="24084EC3" w14:textId="77777777" w:rsidR="006E1BAB" w:rsidRPr="006E1BAB" w:rsidRDefault="006E1BAB" w:rsidP="006E1BAB">
      <w:pPr>
        <w:spacing w:after="0"/>
        <w:rPr>
          <w:b/>
          <w:bCs/>
          <w:lang w:eastAsia="en-IN"/>
        </w:rPr>
      </w:pPr>
      <w:r w:rsidRPr="006E1BAB">
        <w:rPr>
          <w:b/>
          <w:bCs/>
          <w:lang w:eastAsia="en-IN"/>
        </w:rPr>
        <w:t>using namespace std;</w:t>
      </w:r>
    </w:p>
    <w:p w14:paraId="6DC25126" w14:textId="77777777" w:rsidR="006E1BAB" w:rsidRPr="006E1BAB" w:rsidRDefault="006E1BAB" w:rsidP="006E1BAB">
      <w:pPr>
        <w:spacing w:after="0"/>
        <w:rPr>
          <w:b/>
          <w:bCs/>
          <w:lang w:eastAsia="en-IN"/>
        </w:rPr>
      </w:pPr>
      <w:r w:rsidRPr="006E1BAB">
        <w:rPr>
          <w:b/>
          <w:bCs/>
          <w:lang w:eastAsia="en-IN"/>
        </w:rPr>
        <w:t>int main(){</w:t>
      </w:r>
    </w:p>
    <w:p w14:paraId="52B0157E" w14:textId="77777777" w:rsidR="006E1BAB" w:rsidRPr="006E1BAB" w:rsidRDefault="006E1BAB" w:rsidP="006E1BAB">
      <w:pPr>
        <w:spacing w:after="0"/>
        <w:rPr>
          <w:b/>
          <w:bCs/>
          <w:lang w:eastAsia="en-IN"/>
        </w:rPr>
      </w:pPr>
      <w:r w:rsidRPr="006E1BAB">
        <w:rPr>
          <w:b/>
          <w:bCs/>
          <w:lang w:eastAsia="en-IN"/>
        </w:rPr>
        <w:t xml:space="preserve">    string n;</w:t>
      </w:r>
    </w:p>
    <w:p w14:paraId="483551D3" w14:textId="77777777" w:rsidR="006E1BAB" w:rsidRPr="006E1BAB" w:rsidRDefault="006E1BAB" w:rsidP="006E1BAB">
      <w:pPr>
        <w:spacing w:after="0"/>
        <w:rPr>
          <w:b/>
          <w:bCs/>
          <w:lang w:eastAsia="en-IN"/>
        </w:rPr>
      </w:pPr>
      <w:r w:rsidRPr="006E1BAB">
        <w:rPr>
          <w:b/>
          <w:bCs/>
          <w:lang w:eastAsia="en-IN"/>
        </w:rPr>
        <w:t xml:space="preserve">    getline(cin,n);</w:t>
      </w:r>
    </w:p>
    <w:p w14:paraId="4090D755" w14:textId="77777777" w:rsidR="006E1BAB" w:rsidRPr="006E1BAB" w:rsidRDefault="006E1BAB" w:rsidP="006E1BAB">
      <w:pPr>
        <w:spacing w:after="0"/>
        <w:rPr>
          <w:b/>
          <w:bCs/>
          <w:lang w:eastAsia="en-IN"/>
        </w:rPr>
      </w:pPr>
      <w:r w:rsidRPr="006E1BAB">
        <w:rPr>
          <w:b/>
          <w:bCs/>
          <w:lang w:eastAsia="en-IN"/>
        </w:rPr>
        <w:t xml:space="preserve">    int h,l;</w:t>
      </w:r>
    </w:p>
    <w:p w14:paraId="0FA19CE4" w14:textId="77777777" w:rsidR="006E1BAB" w:rsidRPr="006E1BAB" w:rsidRDefault="006E1BAB" w:rsidP="006E1BAB">
      <w:pPr>
        <w:spacing w:after="0"/>
        <w:rPr>
          <w:b/>
          <w:bCs/>
          <w:lang w:eastAsia="en-IN"/>
        </w:rPr>
      </w:pPr>
      <w:r w:rsidRPr="006E1BAB">
        <w:rPr>
          <w:b/>
          <w:bCs/>
          <w:lang w:eastAsia="en-IN"/>
        </w:rPr>
        <w:t xml:space="preserve">    cin&gt;&gt;h;</w:t>
      </w:r>
    </w:p>
    <w:p w14:paraId="460C9578" w14:textId="77777777" w:rsidR="006E1BAB" w:rsidRPr="006E1BAB" w:rsidRDefault="006E1BAB" w:rsidP="006E1BAB">
      <w:pPr>
        <w:spacing w:after="0"/>
        <w:rPr>
          <w:b/>
          <w:bCs/>
          <w:lang w:eastAsia="en-IN"/>
        </w:rPr>
      </w:pPr>
      <w:r w:rsidRPr="006E1BAB">
        <w:rPr>
          <w:b/>
          <w:bCs/>
          <w:lang w:eastAsia="en-IN"/>
        </w:rPr>
        <w:t xml:space="preserve">    l=n.length();</w:t>
      </w:r>
    </w:p>
    <w:p w14:paraId="6BCEF0BC" w14:textId="77777777" w:rsidR="006E1BAB" w:rsidRPr="006E1BAB" w:rsidRDefault="006E1BAB" w:rsidP="006E1BAB">
      <w:pPr>
        <w:spacing w:after="0"/>
        <w:rPr>
          <w:b/>
          <w:bCs/>
          <w:lang w:eastAsia="en-IN"/>
        </w:rPr>
      </w:pPr>
      <w:r w:rsidRPr="006E1BAB">
        <w:rPr>
          <w:b/>
          <w:bCs/>
          <w:lang w:eastAsia="en-IN"/>
        </w:rPr>
        <w:t xml:space="preserve">    for(int i=0;i&lt;l;i++){</w:t>
      </w:r>
    </w:p>
    <w:p w14:paraId="7CF65BD2" w14:textId="77777777" w:rsidR="006E1BAB" w:rsidRPr="006E1BAB" w:rsidRDefault="006E1BAB" w:rsidP="006E1BAB">
      <w:pPr>
        <w:spacing w:after="0"/>
        <w:rPr>
          <w:b/>
          <w:bCs/>
          <w:lang w:eastAsia="en-IN"/>
        </w:rPr>
      </w:pPr>
      <w:r w:rsidRPr="006E1BAB">
        <w:rPr>
          <w:b/>
          <w:bCs/>
          <w:lang w:eastAsia="en-IN"/>
        </w:rPr>
        <w:t xml:space="preserve">        for(int j=i+1;j&lt;l+1;j++){</w:t>
      </w:r>
    </w:p>
    <w:p w14:paraId="122D8D7D" w14:textId="77777777" w:rsidR="006E1BAB" w:rsidRPr="006E1BAB" w:rsidRDefault="006E1BAB" w:rsidP="006E1BAB">
      <w:pPr>
        <w:spacing w:after="0"/>
        <w:rPr>
          <w:b/>
          <w:bCs/>
          <w:lang w:eastAsia="en-IN"/>
        </w:rPr>
      </w:pPr>
      <w:r w:rsidRPr="006E1BAB">
        <w:rPr>
          <w:b/>
          <w:bCs/>
          <w:lang w:eastAsia="en-IN"/>
        </w:rPr>
        <w:t xml:space="preserve">            int sum=0;</w:t>
      </w:r>
    </w:p>
    <w:p w14:paraId="7899B42C" w14:textId="77777777" w:rsidR="006E1BAB" w:rsidRPr="006E1BAB" w:rsidRDefault="006E1BAB" w:rsidP="006E1BAB">
      <w:pPr>
        <w:spacing w:after="0"/>
        <w:rPr>
          <w:b/>
          <w:bCs/>
          <w:lang w:eastAsia="en-IN"/>
        </w:rPr>
      </w:pPr>
      <w:r w:rsidRPr="006E1BAB">
        <w:rPr>
          <w:b/>
          <w:bCs/>
          <w:lang w:eastAsia="en-IN"/>
        </w:rPr>
        <w:t xml:space="preserve">            string y=n.substr(i,j-i);</w:t>
      </w:r>
    </w:p>
    <w:p w14:paraId="3BA1EBEE" w14:textId="77777777" w:rsidR="006E1BAB" w:rsidRPr="006E1BAB" w:rsidRDefault="006E1BAB" w:rsidP="006E1BAB">
      <w:pPr>
        <w:spacing w:after="0"/>
        <w:rPr>
          <w:b/>
          <w:bCs/>
          <w:lang w:eastAsia="en-IN"/>
        </w:rPr>
      </w:pPr>
      <w:r w:rsidRPr="006E1BAB">
        <w:rPr>
          <w:b/>
          <w:bCs/>
          <w:lang w:eastAsia="en-IN"/>
        </w:rPr>
        <w:t xml:space="preserve">            for(int k=0;k&lt;y.length();k++){</w:t>
      </w:r>
    </w:p>
    <w:p w14:paraId="4DE4CB53" w14:textId="77777777" w:rsidR="006E1BAB" w:rsidRPr="006E1BAB" w:rsidRDefault="006E1BAB" w:rsidP="006E1BAB">
      <w:pPr>
        <w:spacing w:after="0"/>
        <w:rPr>
          <w:b/>
          <w:bCs/>
          <w:lang w:eastAsia="en-IN"/>
        </w:rPr>
      </w:pPr>
      <w:r w:rsidRPr="006E1BAB">
        <w:rPr>
          <w:b/>
          <w:bCs/>
          <w:lang w:eastAsia="en-IN"/>
        </w:rPr>
        <w:t xml:space="preserve">                sum+=((int)(y[k])-48);</w:t>
      </w:r>
    </w:p>
    <w:p w14:paraId="5D58FC07" w14:textId="77777777" w:rsidR="006E1BAB" w:rsidRPr="006E1BAB" w:rsidRDefault="006E1BAB" w:rsidP="006E1BAB">
      <w:pPr>
        <w:spacing w:after="0"/>
        <w:rPr>
          <w:b/>
          <w:bCs/>
          <w:lang w:eastAsia="en-IN"/>
        </w:rPr>
      </w:pPr>
      <w:r w:rsidRPr="006E1BAB">
        <w:rPr>
          <w:b/>
          <w:bCs/>
          <w:lang w:eastAsia="en-IN"/>
        </w:rPr>
        <w:t xml:space="preserve">            }</w:t>
      </w:r>
    </w:p>
    <w:p w14:paraId="39C98052" w14:textId="77777777" w:rsidR="006E1BAB" w:rsidRPr="006E1BAB" w:rsidRDefault="006E1BAB" w:rsidP="006E1BAB">
      <w:pPr>
        <w:spacing w:after="0"/>
        <w:rPr>
          <w:b/>
          <w:bCs/>
          <w:lang w:eastAsia="en-IN"/>
        </w:rPr>
      </w:pPr>
      <w:r w:rsidRPr="006E1BAB">
        <w:rPr>
          <w:b/>
          <w:bCs/>
          <w:lang w:eastAsia="en-IN"/>
        </w:rPr>
        <w:t xml:space="preserve">            if (sum==h){cout&lt;&lt;y&lt;&lt;"\t";}</w:t>
      </w:r>
    </w:p>
    <w:p w14:paraId="024C9339" w14:textId="77777777" w:rsidR="006E1BAB" w:rsidRPr="006E1BAB" w:rsidRDefault="006E1BAB" w:rsidP="006E1BAB">
      <w:pPr>
        <w:spacing w:after="0"/>
        <w:rPr>
          <w:b/>
          <w:bCs/>
          <w:lang w:eastAsia="en-IN"/>
        </w:rPr>
      </w:pPr>
      <w:r w:rsidRPr="006E1BAB">
        <w:rPr>
          <w:b/>
          <w:bCs/>
          <w:lang w:eastAsia="en-IN"/>
        </w:rPr>
        <w:t xml:space="preserve">        }</w:t>
      </w:r>
    </w:p>
    <w:p w14:paraId="4EB8A57B" w14:textId="77777777" w:rsidR="006E1BAB" w:rsidRPr="006E1BAB" w:rsidRDefault="006E1BAB" w:rsidP="006E1BAB">
      <w:pPr>
        <w:spacing w:after="0"/>
        <w:rPr>
          <w:b/>
          <w:bCs/>
          <w:lang w:eastAsia="en-IN"/>
        </w:rPr>
      </w:pPr>
      <w:r w:rsidRPr="006E1BAB">
        <w:rPr>
          <w:b/>
          <w:bCs/>
          <w:lang w:eastAsia="en-IN"/>
        </w:rPr>
        <w:t xml:space="preserve">    }</w:t>
      </w:r>
    </w:p>
    <w:p w14:paraId="01F08677" w14:textId="0E4DE56B" w:rsidR="00320CB4" w:rsidRDefault="006E1BAB" w:rsidP="006E1BAB">
      <w:pPr>
        <w:spacing w:after="0"/>
        <w:rPr>
          <w:b/>
          <w:bCs/>
          <w:lang w:eastAsia="en-IN"/>
        </w:rPr>
      </w:pPr>
      <w:r w:rsidRPr="006E1BAB">
        <w:rPr>
          <w:b/>
          <w:bCs/>
          <w:lang w:eastAsia="en-IN"/>
        </w:rPr>
        <w:t>}</w:t>
      </w:r>
      <w:r w:rsidR="00D57746" w:rsidRPr="006E1BAB">
        <w:rPr>
          <w:b/>
          <w:bCs/>
          <w:lang w:eastAsia="en-IN"/>
        </w:rPr>
        <w:t xml:space="preserve">   </w:t>
      </w:r>
    </w:p>
    <w:p w14:paraId="24BCC536" w14:textId="77777777" w:rsidR="00801F79" w:rsidRDefault="00801F79" w:rsidP="00320CB4">
      <w:pPr>
        <w:pStyle w:val="Heading4"/>
        <w:shd w:val="clear" w:color="auto" w:fill="F9F9F9"/>
        <w:spacing w:before="0"/>
        <w:rPr>
          <w:rFonts w:ascii="Segoe UI" w:hAnsi="Segoe UI" w:cs="Segoe UI"/>
          <w:b/>
          <w:bCs/>
          <w:color w:val="008000"/>
          <w:sz w:val="20"/>
          <w:szCs w:val="20"/>
        </w:rPr>
      </w:pPr>
    </w:p>
    <w:p w14:paraId="42911AEC" w14:textId="68B93896" w:rsidR="00320CB4" w:rsidRPr="00320CB4" w:rsidRDefault="00320CB4" w:rsidP="00320CB4">
      <w:pPr>
        <w:pStyle w:val="Heading4"/>
        <w:shd w:val="clear" w:color="auto" w:fill="F9F9F9"/>
        <w:spacing w:before="0"/>
        <w:rPr>
          <w:rFonts w:ascii="Segoe UI" w:hAnsi="Segoe UI" w:cs="Segoe UI"/>
          <w:color w:val="008000"/>
          <w:sz w:val="20"/>
          <w:szCs w:val="20"/>
        </w:rPr>
      </w:pPr>
      <w:r w:rsidRPr="00320CB4">
        <w:rPr>
          <w:rFonts w:ascii="Segoe UI" w:hAnsi="Segoe UI" w:cs="Segoe UI"/>
          <w:b/>
          <w:bCs/>
          <w:color w:val="008000"/>
          <w:sz w:val="20"/>
          <w:szCs w:val="20"/>
        </w:rPr>
        <w:t>Swap Details Entered</w:t>
      </w:r>
    </w:p>
    <w:p w14:paraId="53C2A813"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 xml:space="preserve">An web application was designed by a company to calculate the income tax of its employees as per the latest budget. A form was designed to enter the details of the employees and do income tax </w:t>
      </w:r>
      <w:r w:rsidRPr="00320CB4">
        <w:rPr>
          <w:rFonts w:ascii="Georgia" w:hAnsi="Georgia" w:cs="Segoe UI"/>
          <w:color w:val="212529"/>
          <w:sz w:val="20"/>
          <w:szCs w:val="20"/>
        </w:rPr>
        <w:lastRenderedPageBreak/>
        <w:t>calculation. Since the basic excemption limit, percentage of deductions etc differ based on gender, separate forms are designed in the web application for male and female. Number of fields to be entered and width of the fields to be entered are same. By mistake both the genders have entered details in the form for the other gender. Internally the details entered by each employee is stored as a string with a delimiter in between. For males ‘:’ is used as the delimiter and for females ‘#’ is used as delimiter.</w:t>
      </w:r>
    </w:p>
    <w:p w14:paraId="6DB6C0A9"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Given the strings of details of a male and a female employee, write a C++ code to swap the corressponding fields and make it ready for further processing.</w:t>
      </w:r>
    </w:p>
    <w:p w14:paraId="1709F27B"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For example, if the strings given are 50891:12378949:10000:ACZPJ9823B and 78191#45376107#10200#BFZPJ0453B then the output should be 78191:45376107:10200:BFZPJ0453B and 50891#12378949#10000#ACZPJ9823B</w:t>
      </w:r>
    </w:p>
    <w:p w14:paraId="73A81F7D"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Segoe UI" w:hAnsi="Segoe UI" w:cs="Segoe UI"/>
          <w:color w:val="212529"/>
          <w:sz w:val="20"/>
          <w:szCs w:val="20"/>
        </w:rPr>
        <w:t> </w:t>
      </w:r>
    </w:p>
    <w:p w14:paraId="13CCF134"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Strong"/>
          <w:rFonts w:ascii="Georgia" w:eastAsia="Arial" w:hAnsi="Georgia" w:cs="Segoe UI"/>
          <w:color w:val="212529"/>
          <w:sz w:val="20"/>
          <w:szCs w:val="20"/>
        </w:rPr>
        <w:t>Hint:</w:t>
      </w:r>
    </w:p>
    <w:p w14:paraId="384E15DB"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This problem can be quickly solved with string in STL. STL is Standard Template Library that has got generic functions, classes and algorithms.</w:t>
      </w:r>
    </w:p>
    <w:p w14:paraId="26A954B7" w14:textId="77777777" w:rsidR="00320CB4" w:rsidRPr="00320CB4" w:rsidRDefault="00320CB4" w:rsidP="00320CB4">
      <w:pPr>
        <w:pStyle w:val="NormalWeb"/>
        <w:numPr>
          <w:ilvl w:val="0"/>
          <w:numId w:val="16"/>
        </w:numPr>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To use string, add #include&lt;string&gt;</w:t>
      </w:r>
    </w:p>
    <w:p w14:paraId="4923C85F" w14:textId="77777777" w:rsidR="00320CB4" w:rsidRPr="00320CB4" w:rsidRDefault="00320CB4" w:rsidP="00320CB4">
      <w:pPr>
        <w:pStyle w:val="NormalWeb"/>
        <w:numPr>
          <w:ilvl w:val="0"/>
          <w:numId w:val="16"/>
        </w:numPr>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We can create object and array of objects for string</w:t>
      </w:r>
    </w:p>
    <w:p w14:paraId="7CCAC0D2" w14:textId="77777777" w:rsidR="00320CB4" w:rsidRPr="00320CB4" w:rsidRDefault="00320CB4" w:rsidP="00320CB4">
      <w:pPr>
        <w:pStyle w:val="NormalWeb"/>
        <w:numPr>
          <w:ilvl w:val="0"/>
          <w:numId w:val="16"/>
        </w:numPr>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length is a member function of string that gives the number of characters in it</w:t>
      </w:r>
    </w:p>
    <w:p w14:paraId="0954301A" w14:textId="77777777" w:rsidR="00320CB4" w:rsidRPr="00320CB4" w:rsidRDefault="00320CB4" w:rsidP="00320CB4">
      <w:pPr>
        <w:pStyle w:val="NormalWeb"/>
        <w:numPr>
          <w:ilvl w:val="0"/>
          <w:numId w:val="16"/>
        </w:numPr>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find(s, pos) – will return the position of the string s from position pos and return -1 if cannot be found</w:t>
      </w:r>
    </w:p>
    <w:p w14:paraId="7DC61A00" w14:textId="77777777" w:rsidR="00320CB4" w:rsidRPr="00320CB4" w:rsidRDefault="00320CB4" w:rsidP="00320CB4">
      <w:pPr>
        <w:pStyle w:val="NormalWeb"/>
        <w:numPr>
          <w:ilvl w:val="0"/>
          <w:numId w:val="16"/>
        </w:numPr>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substr(i,n) – will return a substring from position ‘i’ and of length ‘n’</w:t>
      </w:r>
    </w:p>
    <w:p w14:paraId="33E079EC" w14:textId="77777777" w:rsidR="00320CB4" w:rsidRPr="00320CB4" w:rsidRDefault="00320CB4" w:rsidP="00320CB4">
      <w:pPr>
        <w:pStyle w:val="NormalWeb"/>
        <w:numPr>
          <w:ilvl w:val="0"/>
          <w:numId w:val="16"/>
        </w:numPr>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replace (p1,p2,s) – replaces part of the string from p1 to p2 by s</w:t>
      </w:r>
    </w:p>
    <w:p w14:paraId="45B21964"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Strong"/>
          <w:rFonts w:ascii="Georgia" w:eastAsia="Arial" w:hAnsi="Georgia" w:cs="Segoe UI"/>
          <w:color w:val="212529"/>
          <w:sz w:val="20"/>
          <w:szCs w:val="20"/>
        </w:rPr>
        <w:t>Sample Code using String in STL</w:t>
      </w:r>
    </w:p>
    <w:p w14:paraId="5C84F62E"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include&lt;iostream&gt;</w:t>
      </w:r>
    </w:p>
    <w:p w14:paraId="73E52F47"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using namespace std;</w:t>
      </w:r>
    </w:p>
    <w:p w14:paraId="3A53BE90"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include&lt;string&gt;</w:t>
      </w:r>
    </w:p>
    <w:p w14:paraId="39C2793F"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int main()</w:t>
      </w:r>
    </w:p>
    <w:p w14:paraId="74B2450B"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w:t>
      </w:r>
    </w:p>
    <w:p w14:paraId="760FAB0F"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string s1,s2;</w:t>
      </w:r>
    </w:p>
    <w:p w14:paraId="52224639"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int l,pos;</w:t>
      </w:r>
    </w:p>
    <w:p w14:paraId="07ECE894"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cin&gt;&gt;s1;</w:t>
      </w:r>
    </w:p>
    <w:p w14:paraId="26A33083"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get length of s1</w:t>
      </w:r>
    </w:p>
    <w:p w14:paraId="5D88D4A6"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l=s1.length();</w:t>
      </w:r>
    </w:p>
    <w:p w14:paraId="6552D3F2"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substring of length 3 from position 2</w:t>
      </w:r>
    </w:p>
    <w:p w14:paraId="3599DD7B"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s2 = s1.substr(2,3);</w:t>
      </w:r>
    </w:p>
    <w:p w14:paraId="6AD2871B"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searched for string s2 in s1 from position 3</w:t>
      </w:r>
    </w:p>
    <w:p w14:paraId="29960554"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lastRenderedPageBreak/>
        <w:t>l = s1.find(s2,3);</w:t>
      </w:r>
    </w:p>
    <w:p w14:paraId="7B573E5B"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replace part of string three characters from position 4 by s2</w:t>
      </w:r>
    </w:p>
    <w:p w14:paraId="5D0016E7"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color w:val="212529"/>
          <w:sz w:val="20"/>
          <w:szCs w:val="20"/>
        </w:rPr>
        <w:t>s1.replace(4,3,s2);</w:t>
      </w:r>
    </w:p>
    <w:p w14:paraId="677B80D8"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Emphasis"/>
          <w:rFonts w:ascii="Georgia" w:eastAsia="Arial" w:hAnsi="Georgia" w:cs="Segoe UI"/>
          <w:b/>
          <w:bCs/>
          <w:color w:val="212529"/>
          <w:sz w:val="20"/>
          <w:szCs w:val="20"/>
        </w:rPr>
        <w:t>}</w:t>
      </w:r>
    </w:p>
    <w:p w14:paraId="080AD203"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Strong"/>
          <w:rFonts w:ascii="Georgia" w:eastAsia="Arial" w:hAnsi="Georgia" w:cs="Segoe UI"/>
          <w:color w:val="212529"/>
          <w:sz w:val="20"/>
          <w:szCs w:val="20"/>
        </w:rPr>
        <w:t>Input Format</w:t>
      </w:r>
    </w:p>
    <w:p w14:paraId="22277404"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First line contains the details entered by female with wrong delimiter</w:t>
      </w:r>
    </w:p>
    <w:p w14:paraId="5E9A7666"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Fonts w:ascii="Georgia" w:hAnsi="Georgia" w:cs="Segoe UI"/>
          <w:color w:val="212529"/>
          <w:sz w:val="20"/>
          <w:szCs w:val="20"/>
        </w:rPr>
        <w:t>Next line contains the details entered by male with wrong delimiter</w:t>
      </w:r>
    </w:p>
    <w:p w14:paraId="66BD02B1" w14:textId="77777777" w:rsidR="00320CB4" w:rsidRPr="00320CB4" w:rsidRDefault="00320CB4" w:rsidP="00320CB4">
      <w:pPr>
        <w:pStyle w:val="NormalWeb"/>
        <w:shd w:val="clear" w:color="auto" w:fill="F9F9F9"/>
        <w:spacing w:before="0" w:beforeAutospacing="0"/>
        <w:rPr>
          <w:rFonts w:ascii="Segoe UI" w:hAnsi="Segoe UI" w:cs="Segoe UI"/>
          <w:color w:val="212529"/>
          <w:sz w:val="20"/>
          <w:szCs w:val="20"/>
        </w:rPr>
      </w:pPr>
      <w:r w:rsidRPr="00320CB4">
        <w:rPr>
          <w:rStyle w:val="Strong"/>
          <w:rFonts w:ascii="Georgia" w:eastAsia="Arial" w:hAnsi="Georgia" w:cs="Segoe UI"/>
          <w:color w:val="212529"/>
          <w:sz w:val="20"/>
          <w:szCs w:val="20"/>
        </w:rPr>
        <w:t>Output Format</w:t>
      </w:r>
    </w:p>
    <w:p w14:paraId="0A5181A2" w14:textId="3549D43C" w:rsidR="00033D58" w:rsidRPr="00033D58" w:rsidRDefault="00320CB4" w:rsidP="00033D58">
      <w:pPr>
        <w:pStyle w:val="NormalWeb"/>
        <w:shd w:val="clear" w:color="auto" w:fill="F9F9F9"/>
        <w:spacing w:before="0" w:beforeAutospacing="0"/>
        <w:rPr>
          <w:rFonts w:ascii="Georgia" w:hAnsi="Georgia" w:cs="Segoe UI"/>
          <w:color w:val="212529"/>
          <w:sz w:val="20"/>
          <w:szCs w:val="20"/>
        </w:rPr>
      </w:pPr>
      <w:r w:rsidRPr="00320CB4">
        <w:rPr>
          <w:rFonts w:ascii="Georgia" w:hAnsi="Georgia" w:cs="Segoe UI"/>
          <w:color w:val="212529"/>
          <w:sz w:val="20"/>
          <w:szCs w:val="20"/>
        </w:rPr>
        <w:t>First line contains the details entered by male with correct delimiter</w:t>
      </w:r>
    </w:p>
    <w:p w14:paraId="747D195F" w14:textId="77777777" w:rsidR="00033D58" w:rsidRPr="00033D58" w:rsidRDefault="00033D58" w:rsidP="00033D58">
      <w:pPr>
        <w:rPr>
          <w:rFonts w:ascii="Segoe UI" w:hAnsi="Segoe UI" w:cs="Segoe UI"/>
          <w:b/>
          <w:bCs/>
        </w:rPr>
      </w:pPr>
      <w:r w:rsidRPr="00033D58">
        <w:rPr>
          <w:rFonts w:ascii="Segoe UI" w:hAnsi="Segoe UI" w:cs="Segoe UI"/>
          <w:b/>
          <w:bCs/>
        </w:rPr>
        <w:t>ANS.</w:t>
      </w:r>
    </w:p>
    <w:p w14:paraId="7E4347AC" w14:textId="77777777" w:rsidR="00033D58" w:rsidRPr="00033D58" w:rsidRDefault="00033D58" w:rsidP="00033D58">
      <w:pPr>
        <w:rPr>
          <w:rFonts w:ascii="Segoe UI" w:hAnsi="Segoe UI" w:cs="Segoe UI"/>
          <w:b/>
          <w:bCs/>
        </w:rPr>
      </w:pPr>
      <w:r w:rsidRPr="00033D58">
        <w:rPr>
          <w:rFonts w:ascii="Segoe UI" w:hAnsi="Segoe UI" w:cs="Segoe UI"/>
          <w:b/>
          <w:bCs/>
        </w:rPr>
        <w:t>d1,d2=input().split(":"),input().split("#")</w:t>
      </w:r>
    </w:p>
    <w:p w14:paraId="2FF98B5D" w14:textId="4FDF60E6" w:rsidR="00033D58" w:rsidRDefault="00033D58" w:rsidP="00033D58">
      <w:pPr>
        <w:rPr>
          <w:rFonts w:ascii="Segoe UI" w:hAnsi="Segoe UI" w:cs="Segoe UI"/>
          <w:b/>
          <w:bCs/>
        </w:rPr>
      </w:pPr>
      <w:r w:rsidRPr="00033D58">
        <w:rPr>
          <w:rFonts w:ascii="Segoe UI" w:hAnsi="Segoe UI" w:cs="Segoe UI"/>
          <w:b/>
          <w:bCs/>
        </w:rPr>
        <w:t>print(":".join(d2),"#".join(d1),sep="\n")</w:t>
      </w:r>
    </w:p>
    <w:p w14:paraId="33FD4734" w14:textId="62FFDB64" w:rsidR="008406E6" w:rsidRDefault="008406E6" w:rsidP="00033D58">
      <w:pPr>
        <w:rPr>
          <w:rFonts w:ascii="Segoe UI" w:hAnsi="Segoe UI" w:cs="Segoe UI"/>
          <w:b/>
          <w:bCs/>
        </w:rPr>
      </w:pPr>
      <w:r w:rsidRPr="008406E6">
        <w:rPr>
          <w:rFonts w:ascii="Segoe UI" w:hAnsi="Segoe UI" w:cs="Segoe UI"/>
          <w:b/>
          <w:bCs/>
          <w:highlight w:val="yellow"/>
        </w:rPr>
        <w:t>C++ CODE:</w:t>
      </w:r>
    </w:p>
    <w:p w14:paraId="7A5CEC09" w14:textId="77777777" w:rsidR="008406E6" w:rsidRPr="008406E6" w:rsidRDefault="008406E6" w:rsidP="008406E6">
      <w:pPr>
        <w:rPr>
          <w:rFonts w:ascii="Segoe UI" w:hAnsi="Segoe UI" w:cs="Segoe UI"/>
          <w:b/>
          <w:bCs/>
        </w:rPr>
      </w:pPr>
      <w:r w:rsidRPr="008406E6">
        <w:rPr>
          <w:rFonts w:ascii="Segoe UI" w:hAnsi="Segoe UI" w:cs="Segoe UI"/>
          <w:b/>
          <w:bCs/>
        </w:rPr>
        <w:t>#include &lt;iostream&gt;</w:t>
      </w:r>
    </w:p>
    <w:p w14:paraId="59D80177" w14:textId="77777777" w:rsidR="008406E6" w:rsidRPr="008406E6" w:rsidRDefault="008406E6" w:rsidP="008406E6">
      <w:pPr>
        <w:rPr>
          <w:rFonts w:ascii="Segoe UI" w:hAnsi="Segoe UI" w:cs="Segoe UI"/>
          <w:b/>
          <w:bCs/>
        </w:rPr>
      </w:pPr>
      <w:r w:rsidRPr="008406E6">
        <w:rPr>
          <w:rFonts w:ascii="Segoe UI" w:hAnsi="Segoe UI" w:cs="Segoe UI"/>
          <w:b/>
          <w:bCs/>
        </w:rPr>
        <w:t>#include &lt;string.h&gt;</w:t>
      </w:r>
    </w:p>
    <w:p w14:paraId="4EBD1729" w14:textId="77777777" w:rsidR="008406E6" w:rsidRPr="008406E6" w:rsidRDefault="008406E6" w:rsidP="008406E6">
      <w:pPr>
        <w:rPr>
          <w:rFonts w:ascii="Segoe UI" w:hAnsi="Segoe UI" w:cs="Segoe UI"/>
          <w:b/>
          <w:bCs/>
        </w:rPr>
      </w:pPr>
      <w:r w:rsidRPr="008406E6">
        <w:rPr>
          <w:rFonts w:ascii="Segoe UI" w:hAnsi="Segoe UI" w:cs="Segoe UI"/>
          <w:b/>
          <w:bCs/>
        </w:rPr>
        <w:t>using namespace std;</w:t>
      </w:r>
    </w:p>
    <w:p w14:paraId="472E4D12" w14:textId="77777777" w:rsidR="008406E6" w:rsidRPr="008406E6" w:rsidRDefault="008406E6" w:rsidP="008406E6">
      <w:pPr>
        <w:rPr>
          <w:rFonts w:ascii="Segoe UI" w:hAnsi="Segoe UI" w:cs="Segoe UI"/>
          <w:b/>
          <w:bCs/>
        </w:rPr>
      </w:pPr>
      <w:r w:rsidRPr="008406E6">
        <w:rPr>
          <w:rFonts w:ascii="Segoe UI" w:hAnsi="Segoe UI" w:cs="Segoe UI"/>
          <w:b/>
          <w:bCs/>
        </w:rPr>
        <w:t>int main(){</w:t>
      </w:r>
    </w:p>
    <w:p w14:paraId="564F88D3" w14:textId="77777777" w:rsidR="008406E6" w:rsidRPr="008406E6" w:rsidRDefault="008406E6" w:rsidP="008406E6">
      <w:pPr>
        <w:rPr>
          <w:rFonts w:ascii="Segoe UI" w:hAnsi="Segoe UI" w:cs="Segoe UI"/>
          <w:b/>
          <w:bCs/>
        </w:rPr>
      </w:pPr>
      <w:r w:rsidRPr="008406E6">
        <w:rPr>
          <w:rFonts w:ascii="Segoe UI" w:hAnsi="Segoe UI" w:cs="Segoe UI"/>
          <w:b/>
          <w:bCs/>
        </w:rPr>
        <w:t xml:space="preserve">    char female[100],male[100];</w:t>
      </w:r>
    </w:p>
    <w:p w14:paraId="4440E5F6" w14:textId="77777777" w:rsidR="008406E6" w:rsidRPr="008406E6" w:rsidRDefault="008406E6" w:rsidP="008406E6">
      <w:pPr>
        <w:rPr>
          <w:rFonts w:ascii="Segoe UI" w:hAnsi="Segoe UI" w:cs="Segoe UI"/>
          <w:b/>
          <w:bCs/>
        </w:rPr>
      </w:pPr>
      <w:r w:rsidRPr="008406E6">
        <w:rPr>
          <w:rFonts w:ascii="Segoe UI" w:hAnsi="Segoe UI" w:cs="Segoe UI"/>
          <w:b/>
          <w:bCs/>
        </w:rPr>
        <w:t xml:space="preserve">    scanf("%[^\n]%*c",female);</w:t>
      </w:r>
    </w:p>
    <w:p w14:paraId="08C2EA02" w14:textId="77777777" w:rsidR="008406E6" w:rsidRPr="008406E6" w:rsidRDefault="008406E6" w:rsidP="008406E6">
      <w:pPr>
        <w:rPr>
          <w:rFonts w:ascii="Segoe UI" w:hAnsi="Segoe UI" w:cs="Segoe UI"/>
          <w:b/>
          <w:bCs/>
        </w:rPr>
      </w:pPr>
      <w:r w:rsidRPr="008406E6">
        <w:rPr>
          <w:rFonts w:ascii="Segoe UI" w:hAnsi="Segoe UI" w:cs="Segoe UI"/>
          <w:b/>
          <w:bCs/>
        </w:rPr>
        <w:t xml:space="preserve">    scanf("\n");</w:t>
      </w:r>
    </w:p>
    <w:p w14:paraId="389807D3" w14:textId="77777777" w:rsidR="008406E6" w:rsidRPr="008406E6" w:rsidRDefault="008406E6" w:rsidP="008406E6">
      <w:pPr>
        <w:rPr>
          <w:rFonts w:ascii="Segoe UI" w:hAnsi="Segoe UI" w:cs="Segoe UI"/>
          <w:b/>
          <w:bCs/>
        </w:rPr>
      </w:pPr>
      <w:r w:rsidRPr="008406E6">
        <w:rPr>
          <w:rFonts w:ascii="Segoe UI" w:hAnsi="Segoe UI" w:cs="Segoe UI"/>
          <w:b/>
          <w:bCs/>
        </w:rPr>
        <w:t xml:space="preserve">    scanf("%[^\n]%*c",male);</w:t>
      </w:r>
    </w:p>
    <w:p w14:paraId="3B70ECDD" w14:textId="77777777" w:rsidR="008406E6" w:rsidRPr="008406E6" w:rsidRDefault="008406E6" w:rsidP="008406E6">
      <w:pPr>
        <w:rPr>
          <w:rFonts w:ascii="Segoe UI" w:hAnsi="Segoe UI" w:cs="Segoe UI"/>
          <w:b/>
          <w:bCs/>
        </w:rPr>
      </w:pPr>
      <w:r w:rsidRPr="008406E6">
        <w:rPr>
          <w:rFonts w:ascii="Segoe UI" w:hAnsi="Segoe UI" w:cs="Segoe UI"/>
          <w:b/>
          <w:bCs/>
        </w:rPr>
        <w:t xml:space="preserve">    for(int i=0;i&lt;strlen(female);i++)</w:t>
      </w:r>
    </w:p>
    <w:p w14:paraId="763BB180" w14:textId="77777777" w:rsidR="008406E6" w:rsidRPr="008406E6" w:rsidRDefault="008406E6" w:rsidP="008406E6">
      <w:pPr>
        <w:rPr>
          <w:rFonts w:ascii="Segoe UI" w:hAnsi="Segoe UI" w:cs="Segoe UI"/>
          <w:b/>
          <w:bCs/>
        </w:rPr>
      </w:pPr>
      <w:r w:rsidRPr="008406E6">
        <w:rPr>
          <w:rFonts w:ascii="Segoe UI" w:hAnsi="Segoe UI" w:cs="Segoe UI"/>
          <w:b/>
          <w:bCs/>
        </w:rPr>
        <w:t xml:space="preserve">        if(female[i] == ':') female[i] = '#';</w:t>
      </w:r>
    </w:p>
    <w:p w14:paraId="6B1565D2" w14:textId="77777777" w:rsidR="008406E6" w:rsidRPr="008406E6" w:rsidRDefault="008406E6" w:rsidP="008406E6">
      <w:pPr>
        <w:rPr>
          <w:rFonts w:ascii="Segoe UI" w:hAnsi="Segoe UI" w:cs="Segoe UI"/>
          <w:b/>
          <w:bCs/>
        </w:rPr>
      </w:pPr>
      <w:r w:rsidRPr="008406E6">
        <w:rPr>
          <w:rFonts w:ascii="Segoe UI" w:hAnsi="Segoe UI" w:cs="Segoe UI"/>
          <w:b/>
          <w:bCs/>
        </w:rPr>
        <w:t xml:space="preserve">    for(int i=0;i&lt;strlen(male);i++) </w:t>
      </w:r>
    </w:p>
    <w:p w14:paraId="2EF01FE7" w14:textId="77777777" w:rsidR="008406E6" w:rsidRPr="008406E6" w:rsidRDefault="008406E6" w:rsidP="008406E6">
      <w:pPr>
        <w:rPr>
          <w:rFonts w:ascii="Segoe UI" w:hAnsi="Segoe UI" w:cs="Segoe UI"/>
          <w:b/>
          <w:bCs/>
        </w:rPr>
      </w:pPr>
      <w:r w:rsidRPr="008406E6">
        <w:rPr>
          <w:rFonts w:ascii="Segoe UI" w:hAnsi="Segoe UI" w:cs="Segoe UI"/>
          <w:b/>
          <w:bCs/>
        </w:rPr>
        <w:t xml:space="preserve">        if(male[i] == '#') male[i] = ':';</w:t>
      </w:r>
    </w:p>
    <w:p w14:paraId="4D04A913" w14:textId="77777777" w:rsidR="008406E6" w:rsidRPr="008406E6" w:rsidRDefault="008406E6" w:rsidP="008406E6">
      <w:pPr>
        <w:rPr>
          <w:rFonts w:ascii="Segoe UI" w:hAnsi="Segoe UI" w:cs="Segoe UI"/>
          <w:b/>
          <w:bCs/>
        </w:rPr>
      </w:pPr>
      <w:r w:rsidRPr="008406E6">
        <w:rPr>
          <w:rFonts w:ascii="Segoe UI" w:hAnsi="Segoe UI" w:cs="Segoe UI"/>
          <w:b/>
          <w:bCs/>
        </w:rPr>
        <w:t xml:space="preserve">    printf("%s\n%s",male,female);</w:t>
      </w:r>
    </w:p>
    <w:p w14:paraId="1B970802" w14:textId="46D714AB" w:rsidR="008406E6" w:rsidRDefault="008406E6" w:rsidP="008406E6">
      <w:pPr>
        <w:rPr>
          <w:rFonts w:ascii="Segoe UI" w:hAnsi="Segoe UI" w:cs="Segoe UI"/>
          <w:b/>
          <w:bCs/>
        </w:rPr>
      </w:pPr>
      <w:r w:rsidRPr="008406E6">
        <w:rPr>
          <w:rFonts w:ascii="Segoe UI" w:hAnsi="Segoe UI" w:cs="Segoe UI"/>
          <w:b/>
          <w:bCs/>
        </w:rPr>
        <w:t>}</w:t>
      </w:r>
    </w:p>
    <w:p w14:paraId="40CE6A49" w14:textId="77777777" w:rsidR="00033D58" w:rsidRPr="00033D58" w:rsidRDefault="00033D58" w:rsidP="00033D58">
      <w:pPr>
        <w:rPr>
          <w:rFonts w:ascii="Segoe UI" w:hAnsi="Segoe UI" w:cs="Segoe UI"/>
          <w:b/>
          <w:bCs/>
        </w:rPr>
      </w:pPr>
    </w:p>
    <w:p w14:paraId="5AAEB7C1" w14:textId="28CBDD67" w:rsidR="007F7B1B" w:rsidRPr="007F7B1B" w:rsidRDefault="007F7B1B" w:rsidP="007F7B1B">
      <w:pPr>
        <w:pStyle w:val="Heading4"/>
        <w:shd w:val="clear" w:color="auto" w:fill="F9F9F9"/>
        <w:spacing w:before="0"/>
        <w:rPr>
          <w:rFonts w:ascii="Segoe UI" w:hAnsi="Segoe UI" w:cs="Segoe UI"/>
          <w:color w:val="008000"/>
        </w:rPr>
      </w:pPr>
      <w:r w:rsidRPr="007F7B1B">
        <w:rPr>
          <w:rFonts w:ascii="Segoe UI" w:hAnsi="Segoe UI" w:cs="Segoe UI"/>
          <w:b/>
          <w:bCs/>
          <w:color w:val="008000"/>
        </w:rPr>
        <w:lastRenderedPageBreak/>
        <w:t>Missed Data and Average</w:t>
      </w:r>
    </w:p>
    <w:p w14:paraId="7BCC3E1A"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A mobile company collected data about usage of their mobile phones in various cities of the country. The details were then arranged such that the distance between the head office and the city is increasing. While data was entered they missed a data of a city. Given the data entered, missed data position and missed data, write a C++ program to print the data after insertion and average usage of every three adjacent cities.</w:t>
      </w:r>
    </w:p>
    <w:p w14:paraId="6577673A"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For example, if six data are entered 13, 16, 19, 31, 45 and 67, missed data position is 2 and missed data is 50 then the data after insertion is 13, 50, 16, 19, 31, 45, 67 and average of three adjacent cities are 26.33, 28.33, 22.00, 31.67 and 47.67.</w:t>
      </w:r>
    </w:p>
    <w:p w14:paraId="30BFF89C"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Segoe UI" w:hAnsi="Segoe UI" w:cs="Segoe UI"/>
          <w:color w:val="212529"/>
          <w:sz w:val="22"/>
          <w:szCs w:val="22"/>
        </w:rPr>
        <w:t> </w:t>
      </w:r>
    </w:p>
    <w:p w14:paraId="4FB138A9"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Style w:val="Strong"/>
          <w:rFonts w:ascii="Georgia" w:eastAsia="Arial" w:hAnsi="Georgia" w:cs="Segoe UI"/>
          <w:color w:val="212529"/>
          <w:sz w:val="22"/>
          <w:szCs w:val="22"/>
        </w:rPr>
        <w:t>Hint</w:t>
      </w:r>
    </w:p>
    <w:p w14:paraId="5CD789E1"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This problem can be quickly solved with vector in STL. STL is Standard Template Library that has got generic functions, classes and algorithms.</w:t>
      </w:r>
    </w:p>
    <w:p w14:paraId="53D15873"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To use vector, add #include&lt;vector&gt;</w:t>
      </w:r>
    </w:p>
    <w:p w14:paraId="213B1A35"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We can create object and array of objects for vector</w:t>
      </w:r>
    </w:p>
    <w:p w14:paraId="73692257"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size() - Number of elements in a vector can be found</w:t>
      </w:r>
    </w:p>
    <w:p w14:paraId="23576190"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 - can be used to random access elements of a vector</w:t>
      </w:r>
    </w:p>
    <w:p w14:paraId="6A4691D3"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begin() - will give reference to the first element in the vector which can be stored in an iterator</w:t>
      </w:r>
    </w:p>
    <w:p w14:paraId="3055348E"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end() - will give reference to one position next to last element in the vector which can be stored in an iterator</w:t>
      </w:r>
    </w:p>
    <w:p w14:paraId="4FCDEA73"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iterator for a integer vector with integer elements can be declared as vector&lt;int&gt;::iterator it</w:t>
      </w:r>
    </w:p>
    <w:p w14:paraId="29A826D4"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 -, ++, --, &lt;, &gt;, ==, != - operators that can be used with iterators</w:t>
      </w:r>
    </w:p>
    <w:p w14:paraId="32E65FD1" w14:textId="77777777" w:rsidR="007F7B1B" w:rsidRPr="007F7B1B" w:rsidRDefault="007F7B1B" w:rsidP="007F7B1B">
      <w:pPr>
        <w:pStyle w:val="NormalWeb"/>
        <w:numPr>
          <w:ilvl w:val="0"/>
          <w:numId w:val="17"/>
        </w:numPr>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insert(pos, e) – Inserts the element ‘e’ at the given iterator position pos</w:t>
      </w:r>
    </w:p>
    <w:p w14:paraId="4AF6B5BC"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Style w:val="Strong"/>
          <w:rFonts w:ascii="Segoe UI" w:eastAsia="Arial" w:hAnsi="Segoe UI" w:cs="Segoe UI"/>
          <w:color w:val="212529"/>
          <w:sz w:val="22"/>
          <w:szCs w:val="22"/>
        </w:rPr>
        <w:t>Sample code</w:t>
      </w:r>
    </w:p>
    <w:p w14:paraId="75A6BAD8"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include&lt;iostream&gt;</w:t>
      </w:r>
    </w:p>
    <w:p w14:paraId="185AF099"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using namespace std;</w:t>
      </w:r>
    </w:p>
    <w:p w14:paraId="73CCE86F"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include&lt;vector&gt;</w:t>
      </w:r>
    </w:p>
    <w:p w14:paraId="16FDD5C6"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int main()</w:t>
      </w:r>
    </w:p>
    <w:p w14:paraId="22FED2B1"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w:t>
      </w:r>
    </w:p>
    <w:p w14:paraId="24E587E6"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vector&lt;int&gt; v;</w:t>
      </w:r>
    </w:p>
    <w:p w14:paraId="149B53DB"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v.push_back(11);</w:t>
      </w:r>
    </w:p>
    <w:p w14:paraId="25ECAF1C"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v.push_back(12);</w:t>
      </w:r>
    </w:p>
    <w:p w14:paraId="040681A5"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vector&lt;int&gt;::iterator =v.begin();</w:t>
      </w:r>
    </w:p>
    <w:p w14:paraId="08A83A76"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to insert data at 5th position</w:t>
      </w:r>
    </w:p>
    <w:p w14:paraId="38D77817"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lastRenderedPageBreak/>
        <w:t>v1.insert(it+4,mis_data);</w:t>
      </w:r>
    </w:p>
    <w:p w14:paraId="3D26DF2D"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for(int i=0;i&lt;v.size();i++)</w:t>
      </w:r>
    </w:p>
    <w:p w14:paraId="174C8C81"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w:t>
      </w:r>
    </w:p>
    <w:p w14:paraId="6EB6EB74"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cout&lt;&lt;v[i]&lt;&lt;endl;</w:t>
      </w:r>
    </w:p>
    <w:p w14:paraId="7A73C2FD"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w:t>
      </w:r>
    </w:p>
    <w:p w14:paraId="460C5BDF"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w:t>
      </w:r>
    </w:p>
    <w:p w14:paraId="632D4C82"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Style w:val="Strong"/>
          <w:rFonts w:ascii="Georgia" w:eastAsia="Arial" w:hAnsi="Georgia" w:cs="Segoe UI"/>
          <w:color w:val="212529"/>
          <w:sz w:val="22"/>
          <w:szCs w:val="22"/>
        </w:rPr>
        <w:t>Input Format</w:t>
      </w:r>
    </w:p>
    <w:p w14:paraId="5BDCF08A"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First few lines contain the data entered and it is ended by -1</w:t>
      </w:r>
    </w:p>
    <w:p w14:paraId="4604CBC1"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Next to the line -1 is the missed postion</w:t>
      </w:r>
    </w:p>
    <w:p w14:paraId="41097AFD"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Next line contains the missed data</w:t>
      </w:r>
    </w:p>
    <w:p w14:paraId="23C00784"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Style w:val="Strong"/>
          <w:rFonts w:ascii="Georgia" w:eastAsia="Arial" w:hAnsi="Georgia" w:cs="Segoe UI"/>
          <w:color w:val="212529"/>
          <w:sz w:val="22"/>
          <w:szCs w:val="22"/>
        </w:rPr>
        <w:t>Output Format</w:t>
      </w:r>
    </w:p>
    <w:p w14:paraId="18ED10FF"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First line contains data after inserting missing data separated by a tab</w:t>
      </w:r>
    </w:p>
    <w:p w14:paraId="59B1C966"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Next line contains average of three cities with precision of two decimal place and separated by a tab</w:t>
      </w:r>
    </w:p>
    <w:p w14:paraId="148821D4"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To print only two decimal places of variable f use:</w:t>
      </w:r>
    </w:p>
    <w:p w14:paraId="45867857" w14:textId="77777777" w:rsidR="007F7B1B" w:rsidRPr="007F7B1B" w:rsidRDefault="007F7B1B" w:rsidP="007F7B1B">
      <w:pPr>
        <w:pStyle w:val="NormalWeb"/>
        <w:shd w:val="clear" w:color="auto" w:fill="F9F9F9"/>
        <w:spacing w:before="0" w:beforeAutospacing="0"/>
        <w:rPr>
          <w:rFonts w:ascii="Segoe UI" w:hAnsi="Segoe UI" w:cs="Segoe UI"/>
          <w:color w:val="212529"/>
          <w:sz w:val="22"/>
          <w:szCs w:val="22"/>
        </w:rPr>
      </w:pPr>
      <w:r w:rsidRPr="007F7B1B">
        <w:rPr>
          <w:rFonts w:ascii="Georgia" w:hAnsi="Georgia" w:cs="Segoe UI"/>
          <w:color w:val="212529"/>
          <w:sz w:val="22"/>
          <w:szCs w:val="22"/>
        </w:rPr>
        <w:t>#include&lt;iomanip&gt;</w:t>
      </w:r>
    </w:p>
    <w:p w14:paraId="52C36F88" w14:textId="454EF4B0" w:rsidR="007F7B1B" w:rsidRDefault="007F7B1B" w:rsidP="007F7B1B">
      <w:pPr>
        <w:pStyle w:val="NormalWeb"/>
        <w:shd w:val="clear" w:color="auto" w:fill="F9F9F9"/>
        <w:spacing w:before="0" w:beforeAutospacing="0"/>
        <w:rPr>
          <w:rFonts w:ascii="Georgia" w:hAnsi="Georgia" w:cs="Segoe UI"/>
          <w:color w:val="212529"/>
          <w:sz w:val="22"/>
          <w:szCs w:val="22"/>
        </w:rPr>
      </w:pPr>
      <w:r w:rsidRPr="007F7B1B">
        <w:rPr>
          <w:rFonts w:ascii="Georgia" w:hAnsi="Georgia" w:cs="Segoe UI"/>
          <w:color w:val="212529"/>
          <w:sz w:val="22"/>
          <w:szCs w:val="22"/>
        </w:rPr>
        <w:t>cout&lt;&lt;fixed&lt;&lt;setprecision(2)&lt;&lt;f;</w:t>
      </w:r>
    </w:p>
    <w:p w14:paraId="010DD889" w14:textId="3044B2DD" w:rsidR="007F7B1B" w:rsidRDefault="007F7B1B" w:rsidP="007F7B1B">
      <w:pPr>
        <w:pStyle w:val="NormalWeb"/>
        <w:shd w:val="clear" w:color="auto" w:fill="F9F9F9"/>
        <w:spacing w:before="0" w:beforeAutospacing="0"/>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highlight w:val="yellow"/>
        </w:rPr>
        <w:t>ANS.</w:t>
      </w:r>
    </w:p>
    <w:p w14:paraId="7065BCC7"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data=[]; x=0</w:t>
      </w:r>
    </w:p>
    <w:p w14:paraId="0A081489"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while(x!=-1):</w:t>
      </w:r>
    </w:p>
    <w:p w14:paraId="73087128"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 xml:space="preserve">    x=int(input())</w:t>
      </w:r>
    </w:p>
    <w:p w14:paraId="25E9FDE0"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 xml:space="preserve">    data.append(x)</w:t>
      </w:r>
    </w:p>
    <w:p w14:paraId="1CBD350C"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data.pop(-1)</w:t>
      </w:r>
    </w:p>
    <w:p w14:paraId="21A8C974"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pos=int(input())-1</w:t>
      </w:r>
    </w:p>
    <w:p w14:paraId="6345348A"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data.insert(pos,int(input()))</w:t>
      </w:r>
    </w:p>
    <w:p w14:paraId="70FD8452"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for i in range(len(data)):</w:t>
      </w:r>
    </w:p>
    <w:p w14:paraId="48CA3719"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 xml:space="preserve">    print(data[i],end="\t")</w:t>
      </w:r>
    </w:p>
    <w:p w14:paraId="10B096EC"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print()</w:t>
      </w:r>
    </w:p>
    <w:p w14:paraId="619A913B" w14:textId="77777777"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for i in range(len(data)-2):</w:t>
      </w:r>
    </w:p>
    <w:p w14:paraId="568E9A68" w14:textId="01C278CD" w:rsidR="007F7B1B" w:rsidRPr="007F7B1B" w:rsidRDefault="007F7B1B" w:rsidP="007F7B1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F7B1B">
        <w:rPr>
          <w:rFonts w:asciiTheme="minorHAnsi" w:hAnsiTheme="minorHAnsi" w:cstheme="minorHAnsi"/>
          <w:b/>
          <w:bCs/>
          <w:color w:val="212529"/>
          <w:sz w:val="22"/>
          <w:szCs w:val="22"/>
        </w:rPr>
        <w:t xml:space="preserve">    print(format((data[i]+data[i+1]+data[i+2])/3,".2f"),end="\t")</w:t>
      </w:r>
    </w:p>
    <w:p w14:paraId="3FAF773A" w14:textId="0E464760" w:rsidR="007F7B1B" w:rsidRDefault="007F7B1B" w:rsidP="00320CB4">
      <w:pPr>
        <w:pStyle w:val="NormalWeb"/>
        <w:shd w:val="clear" w:color="auto" w:fill="F9F9F9"/>
        <w:spacing w:before="0" w:beforeAutospacing="0"/>
        <w:rPr>
          <w:rFonts w:asciiTheme="minorHAnsi" w:hAnsiTheme="minorHAnsi" w:cstheme="minorHAnsi"/>
          <w:b/>
          <w:bCs/>
          <w:color w:val="212529"/>
        </w:rPr>
      </w:pPr>
    </w:p>
    <w:p w14:paraId="0800A282" w14:textId="55A5AAC0" w:rsidR="00494B45" w:rsidRDefault="00494B45" w:rsidP="00320CB4">
      <w:pPr>
        <w:pStyle w:val="NormalWeb"/>
        <w:shd w:val="clear" w:color="auto" w:fill="F9F9F9"/>
        <w:spacing w:before="0" w:beforeAutospacing="0"/>
        <w:rPr>
          <w:rFonts w:asciiTheme="minorHAnsi" w:hAnsiTheme="minorHAnsi" w:cstheme="minorHAnsi"/>
          <w:b/>
          <w:bCs/>
          <w:color w:val="212529"/>
        </w:rPr>
      </w:pPr>
    </w:p>
    <w:p w14:paraId="0BEEFE55" w14:textId="6068E394" w:rsidR="00494B45" w:rsidRDefault="00494B45" w:rsidP="00320CB4">
      <w:pPr>
        <w:pStyle w:val="NormalWeb"/>
        <w:shd w:val="clear" w:color="auto" w:fill="F9F9F9"/>
        <w:spacing w:before="0" w:beforeAutospacing="0"/>
        <w:rPr>
          <w:rFonts w:asciiTheme="minorHAnsi" w:hAnsiTheme="minorHAnsi" w:cstheme="minorHAnsi"/>
          <w:b/>
          <w:bCs/>
          <w:color w:val="212529"/>
        </w:rPr>
      </w:pPr>
      <w:r w:rsidRPr="00494B45">
        <w:rPr>
          <w:rFonts w:asciiTheme="minorHAnsi" w:hAnsiTheme="minorHAnsi" w:cstheme="minorHAnsi"/>
          <w:b/>
          <w:bCs/>
          <w:color w:val="212529"/>
          <w:highlight w:val="yellow"/>
        </w:rPr>
        <w:lastRenderedPageBreak/>
        <w:t>C++ CODE:</w:t>
      </w:r>
    </w:p>
    <w:p w14:paraId="7ABDD1EB"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include &lt;iostream&gt;</w:t>
      </w:r>
    </w:p>
    <w:p w14:paraId="5F2B2A1E"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include &lt;vector&gt;</w:t>
      </w:r>
    </w:p>
    <w:p w14:paraId="15FBA395"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using namespace std;</w:t>
      </w:r>
    </w:p>
    <w:p w14:paraId="71BF4712"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int main(){</w:t>
      </w:r>
    </w:p>
    <w:p w14:paraId="5216635E"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vector&lt;int&gt; data;</w:t>
      </w:r>
    </w:p>
    <w:p w14:paraId="3FEEE14B"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int ele,pos,val,ind=0;</w:t>
      </w:r>
    </w:p>
    <w:p w14:paraId="4A45D369"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while(true){</w:t>
      </w:r>
    </w:p>
    <w:p w14:paraId="73CC42D3"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cin&gt;&gt;ele;</w:t>
      </w:r>
    </w:p>
    <w:p w14:paraId="7E2C9721"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if(ele == -1) break;</w:t>
      </w:r>
    </w:p>
    <w:p w14:paraId="0FAEBE35"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data.push_back(ele);</w:t>
      </w:r>
    </w:p>
    <w:p w14:paraId="3DC3BC6A"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w:t>
      </w:r>
    </w:p>
    <w:p w14:paraId="191FFB16"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cin&gt;&gt;pos&gt;&gt;val;</w:t>
      </w:r>
    </w:p>
    <w:p w14:paraId="7AF046E4"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data.insert(data.begin()+pos-1,val);</w:t>
      </w:r>
    </w:p>
    <w:p w14:paraId="6EDC991A"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for(auto x: data) cout&lt;&lt;x&lt;&lt;"\t";</w:t>
      </w:r>
    </w:p>
    <w:p w14:paraId="1FEA7973"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cout&lt;&lt;"\n";</w:t>
      </w:r>
    </w:p>
    <w:p w14:paraId="01420620"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for(int i=0;i&lt;data.size()-2;i++){</w:t>
      </w:r>
    </w:p>
    <w:p w14:paraId="5CF1A8D4"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printf("%.2f\t",(float)(data[i]+data[i+1]+data[i+2])/3);</w:t>
      </w:r>
    </w:p>
    <w:p w14:paraId="3DE6B77E" w14:textId="77777777" w:rsidR="00494B45" w:rsidRP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 xml:space="preserve">    }</w:t>
      </w:r>
    </w:p>
    <w:p w14:paraId="2AE9BA30" w14:textId="571A1FFC" w:rsid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r w:rsidRPr="00494B45">
        <w:rPr>
          <w:rFonts w:asciiTheme="minorHAnsi" w:hAnsiTheme="minorHAnsi" w:cstheme="minorHAnsi"/>
          <w:b/>
          <w:bCs/>
          <w:color w:val="212529"/>
        </w:rPr>
        <w:t>}</w:t>
      </w:r>
    </w:p>
    <w:p w14:paraId="026A9920" w14:textId="77777777" w:rsidR="00494B45" w:rsidRDefault="00494B45" w:rsidP="00494B45">
      <w:pPr>
        <w:pStyle w:val="NormalWeb"/>
        <w:shd w:val="clear" w:color="auto" w:fill="F9F9F9"/>
        <w:spacing w:before="0" w:beforeAutospacing="0" w:after="0" w:afterAutospacing="0"/>
        <w:rPr>
          <w:rFonts w:asciiTheme="minorHAnsi" w:hAnsiTheme="minorHAnsi" w:cstheme="minorHAnsi"/>
          <w:b/>
          <w:bCs/>
          <w:color w:val="212529"/>
        </w:rPr>
      </w:pPr>
    </w:p>
    <w:p w14:paraId="30CCE0BD" w14:textId="77777777" w:rsidR="006240BA" w:rsidRPr="006240BA" w:rsidRDefault="006240BA" w:rsidP="006240BA">
      <w:pPr>
        <w:pStyle w:val="Heading4"/>
        <w:shd w:val="clear" w:color="auto" w:fill="F9F9F9"/>
        <w:spacing w:before="0"/>
        <w:rPr>
          <w:rFonts w:ascii="Segoe UI" w:hAnsi="Segoe UI" w:cs="Segoe UI"/>
          <w:color w:val="008000"/>
        </w:rPr>
      </w:pPr>
      <w:r w:rsidRPr="006240BA">
        <w:rPr>
          <w:rFonts w:ascii="Segoe UI" w:hAnsi="Segoe UI" w:cs="Segoe UI"/>
          <w:b/>
          <w:bCs/>
          <w:color w:val="008000"/>
        </w:rPr>
        <w:t>Correlation Between Sequences</w:t>
      </w:r>
    </w:p>
    <w:p w14:paraId="3ED6896D" w14:textId="78411A86"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There are two sequence generators G1 and G2 which generates floating point numbers. Both the generators have a small flaw and generates ‘n+1’ numbers when ‘n’ numbers need to be generated. Two sequences are said to be ‘Equal’ when the elements generated by them are same and the sequences are said to be ‘Good’ if there is a constant difference between the corresponding elements and the sequences are ‘Bad’ when it is not Equal and not Good.</w:t>
      </w:r>
    </w:p>
    <w:p w14:paraId="47630179" w14:textId="4D6D6178"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Given two sequences generated by G1 and G2 and the positions of the erroneous elements, write a C++ code to remove the err</w:t>
      </w:r>
      <w:r w:rsidR="00801F79">
        <w:rPr>
          <w:rFonts w:ascii="Georgia" w:hAnsi="Georgia" w:cs="Segoe UI"/>
          <w:color w:val="212529"/>
          <w:sz w:val="22"/>
          <w:szCs w:val="22"/>
        </w:rPr>
        <w:t>o</w:t>
      </w:r>
      <w:r w:rsidRPr="006240BA">
        <w:rPr>
          <w:rFonts w:ascii="Georgia" w:hAnsi="Georgia" w:cs="Segoe UI"/>
          <w:color w:val="212529"/>
          <w:sz w:val="22"/>
          <w:szCs w:val="22"/>
        </w:rPr>
        <w:t>neous elements and check if the sequences are Equal, Good or Bad.</w:t>
      </w:r>
    </w:p>
    <w:p w14:paraId="3C3C67DB"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For example, if the sequences are 11.1, 12.5. 15.6, 17.01, 89.21, 35.6, 55.71 and 11.1, 13.45, 12.5, 15.6, 17.01, 35.6, 55.71 and the erroneous positions are 5 and 2 then the correct sequence of elements generated are 11.1, 12.5, 15.6, 17.01, 35.6, 55.71 and 11.1, 12.5, 15.6, 17.01, 35.6, 55.71, the sequences are ‘Equal’.</w:t>
      </w:r>
    </w:p>
    <w:p w14:paraId="746921C9"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Style w:val="Strong"/>
          <w:rFonts w:ascii="Georgia" w:eastAsia="Arial" w:hAnsi="Georgia" w:cs="Segoe UI"/>
          <w:color w:val="212529"/>
          <w:sz w:val="22"/>
          <w:szCs w:val="22"/>
        </w:rPr>
        <w:t>Hint</w:t>
      </w:r>
    </w:p>
    <w:p w14:paraId="00420513"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This problem can be quickly solved with vector in STL. STL is Standard Template Library that has got generic functions, classes and algorithms.</w:t>
      </w:r>
    </w:p>
    <w:p w14:paraId="7FC9507D"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To use vector, add #include&lt;vector&gt;</w:t>
      </w:r>
    </w:p>
    <w:p w14:paraId="6921BA27"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We can create object and array of objects for vector</w:t>
      </w:r>
    </w:p>
    <w:p w14:paraId="4DEF643A"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size() - Number of elements in a vector can be found</w:t>
      </w:r>
    </w:p>
    <w:p w14:paraId="73E4DAC9"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 - can be used to random access elements of a vector</w:t>
      </w:r>
    </w:p>
    <w:p w14:paraId="2DAA496E"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 - Returns true if the elements of two vectors are same and false otherwise</w:t>
      </w:r>
    </w:p>
    <w:p w14:paraId="78CFD6E7"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begin() - will give reference to the first element in the vector which can be stored in an iterator</w:t>
      </w:r>
    </w:p>
    <w:p w14:paraId="587442DE"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lastRenderedPageBreak/>
        <w:t>end() - will give reference to one position next to last element in the vector which can be stored in an iterator</w:t>
      </w:r>
    </w:p>
    <w:p w14:paraId="7F362EAA"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iterator for a integer vector can be declared as vector&lt;int&gt;::iterator it</w:t>
      </w:r>
    </w:p>
    <w:p w14:paraId="5CA91ECD"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 -, ++, --, &lt;, &gt;, ==, != - operators that can be used with iterators</w:t>
      </w:r>
    </w:p>
    <w:p w14:paraId="5F0F7FCE" w14:textId="77777777" w:rsidR="006240BA" w:rsidRPr="006240BA" w:rsidRDefault="006240BA" w:rsidP="006240BA">
      <w:pPr>
        <w:pStyle w:val="NormalWeb"/>
        <w:numPr>
          <w:ilvl w:val="0"/>
          <w:numId w:val="18"/>
        </w:numPr>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erase(pos) – Removes the element at the given iterator position pos</w:t>
      </w:r>
    </w:p>
    <w:p w14:paraId="70A6D9CD"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Style w:val="Strong"/>
          <w:rFonts w:ascii="Georgia" w:eastAsia="Arial" w:hAnsi="Georgia" w:cs="Segoe UI"/>
          <w:color w:val="212529"/>
          <w:sz w:val="22"/>
          <w:szCs w:val="22"/>
        </w:rPr>
        <w:t>Sample code</w:t>
      </w:r>
    </w:p>
    <w:p w14:paraId="4BFE70C1"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include&lt;iostream&gt;</w:t>
      </w:r>
    </w:p>
    <w:p w14:paraId="7B386983"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using namespace std;</w:t>
      </w:r>
    </w:p>
    <w:p w14:paraId="3E34B8C8"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include&lt;vector&gt;</w:t>
      </w:r>
    </w:p>
    <w:p w14:paraId="07A1A39B"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int main()</w:t>
      </w:r>
    </w:p>
    <w:p w14:paraId="5F0E27B4"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w:t>
      </w:r>
    </w:p>
    <w:p w14:paraId="3D161FA6"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vector&lt;int&gt; v;</w:t>
      </w:r>
    </w:p>
    <w:p w14:paraId="14C8F56E"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v.push_back(11);</w:t>
      </w:r>
    </w:p>
    <w:p w14:paraId="7C7C336E"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v.push_back(12);</w:t>
      </w:r>
    </w:p>
    <w:p w14:paraId="43CE0530"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vector&lt;int&gt;::iterator it =v.begin();</w:t>
      </w:r>
    </w:p>
    <w:p w14:paraId="51A9D096"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to delete data at 5th position</w:t>
      </w:r>
    </w:p>
    <w:p w14:paraId="7AB3F5A3"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v1.erase(it+4);</w:t>
      </w:r>
    </w:p>
    <w:p w14:paraId="64E364AD"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for(int i=0;i&lt;v.size();i++)</w:t>
      </w:r>
    </w:p>
    <w:p w14:paraId="029A216F"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w:t>
      </w:r>
    </w:p>
    <w:p w14:paraId="6E0157F8"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cout&lt;&lt;v[i]&lt;&lt;endl;</w:t>
      </w:r>
    </w:p>
    <w:p w14:paraId="4498AB39"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w:t>
      </w:r>
    </w:p>
    <w:p w14:paraId="2FED8A4A"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to check if elements of two vectors are same</w:t>
      </w:r>
    </w:p>
    <w:p w14:paraId="46DF17E4"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if(v1==v)</w:t>
      </w:r>
    </w:p>
    <w:p w14:paraId="77A46BF4"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cout&lt;&lt;"Same";</w:t>
      </w:r>
    </w:p>
    <w:p w14:paraId="79CE5F95"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w:t>
      </w:r>
    </w:p>
    <w:p w14:paraId="7D35BF5A"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Style w:val="Strong"/>
          <w:rFonts w:ascii="Georgia" w:eastAsia="Arial" w:hAnsi="Georgia" w:cs="Segoe UI"/>
          <w:color w:val="212529"/>
          <w:sz w:val="22"/>
          <w:szCs w:val="22"/>
        </w:rPr>
        <w:t>Input Format</w:t>
      </w:r>
    </w:p>
    <w:p w14:paraId="11FAD303"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First line contains the number of elements generated by the sequence generators, n+1</w:t>
      </w:r>
    </w:p>
    <w:p w14:paraId="5E7DE28B"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Next line contains the elements generated by G1 separated by a space</w:t>
      </w:r>
    </w:p>
    <w:p w14:paraId="1E68E124"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lastRenderedPageBreak/>
        <w:t>Next line contains the elements generated by G2 separated by a space</w:t>
      </w:r>
    </w:p>
    <w:p w14:paraId="3891D21C"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Next line contains the position of erroneous element in the sequence generated by G1</w:t>
      </w:r>
    </w:p>
    <w:p w14:paraId="4D364035"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Next line contains the position of erroneous element in the sequence generated by G2</w:t>
      </w:r>
    </w:p>
    <w:p w14:paraId="354A0866"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Style w:val="Strong"/>
          <w:rFonts w:ascii="Georgia" w:eastAsia="Arial" w:hAnsi="Georgia" w:cs="Segoe UI"/>
          <w:color w:val="212529"/>
          <w:sz w:val="22"/>
          <w:szCs w:val="22"/>
        </w:rPr>
        <w:t>Output Format</w:t>
      </w:r>
    </w:p>
    <w:p w14:paraId="7430EE0B"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First line should contain elements generated by G1 after removing erroneous element</w:t>
      </w:r>
    </w:p>
    <w:p w14:paraId="142916A8"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Next line should contain elements generated by G2 after removing erroneous element</w:t>
      </w:r>
    </w:p>
    <w:p w14:paraId="0756EBD9" w14:textId="77777777" w:rsidR="006240BA" w:rsidRPr="006240BA" w:rsidRDefault="006240BA" w:rsidP="006240BA">
      <w:pPr>
        <w:pStyle w:val="NormalWeb"/>
        <w:shd w:val="clear" w:color="auto" w:fill="F9F9F9"/>
        <w:spacing w:before="0" w:beforeAutospacing="0"/>
        <w:rPr>
          <w:rFonts w:ascii="Segoe UI" w:hAnsi="Segoe UI" w:cs="Segoe UI"/>
          <w:color w:val="212529"/>
          <w:sz w:val="22"/>
          <w:szCs w:val="22"/>
        </w:rPr>
      </w:pPr>
      <w:r w:rsidRPr="006240BA">
        <w:rPr>
          <w:rFonts w:ascii="Georgia" w:hAnsi="Georgia" w:cs="Segoe UI"/>
          <w:color w:val="212529"/>
          <w:sz w:val="22"/>
          <w:szCs w:val="22"/>
        </w:rPr>
        <w:t>Print if the sequences are Equal or Good or Bad</w:t>
      </w:r>
    </w:p>
    <w:p w14:paraId="2CA29BE1" w14:textId="33A8EB25" w:rsidR="006240BA" w:rsidRDefault="006240BA" w:rsidP="006240BA">
      <w:pPr>
        <w:pStyle w:val="NormalWeb"/>
        <w:shd w:val="clear" w:color="auto" w:fill="F9F9F9"/>
        <w:spacing w:before="0" w:beforeAutospacing="0"/>
        <w:rPr>
          <w:rFonts w:ascii="Georgia" w:hAnsi="Georgia" w:cs="Segoe UI"/>
          <w:color w:val="212529"/>
          <w:sz w:val="22"/>
          <w:szCs w:val="22"/>
        </w:rPr>
      </w:pPr>
      <w:r w:rsidRPr="006240BA">
        <w:rPr>
          <w:rStyle w:val="Strong"/>
          <w:rFonts w:ascii="Georgia" w:eastAsia="Arial" w:hAnsi="Georgia" w:cs="Segoe UI"/>
          <w:color w:val="212529"/>
          <w:sz w:val="22"/>
          <w:szCs w:val="22"/>
        </w:rPr>
        <w:t>Note: </w:t>
      </w:r>
      <w:r w:rsidRPr="006240BA">
        <w:rPr>
          <w:rFonts w:ascii="Georgia" w:hAnsi="Georgia" w:cs="Segoe UI"/>
          <w:color w:val="212529"/>
          <w:sz w:val="22"/>
          <w:szCs w:val="22"/>
        </w:rPr>
        <w:t>In the expected output there is a space at the end of the sequences</w:t>
      </w:r>
    </w:p>
    <w:p w14:paraId="2CD136CC" w14:textId="5D5E4A27" w:rsidR="006240BA" w:rsidRDefault="006240BA" w:rsidP="006240BA">
      <w:pPr>
        <w:pStyle w:val="NormalWeb"/>
        <w:shd w:val="clear" w:color="auto" w:fill="F9F9F9"/>
        <w:spacing w:before="0" w:beforeAutospacing="0"/>
        <w:rPr>
          <w:rFonts w:asciiTheme="minorHAnsi" w:hAnsiTheme="minorHAnsi" w:cstheme="minorHAnsi"/>
          <w:b/>
          <w:bCs/>
          <w:color w:val="212529"/>
          <w:sz w:val="22"/>
          <w:szCs w:val="22"/>
        </w:rPr>
      </w:pPr>
      <w:r w:rsidRPr="006240BA">
        <w:rPr>
          <w:rFonts w:asciiTheme="minorHAnsi" w:hAnsiTheme="minorHAnsi" w:cstheme="minorHAnsi"/>
          <w:b/>
          <w:bCs/>
          <w:color w:val="212529"/>
          <w:sz w:val="22"/>
          <w:szCs w:val="22"/>
        </w:rPr>
        <w:t>ANS.</w:t>
      </w:r>
    </w:p>
    <w:p w14:paraId="1320D992" w14:textId="7CD938DD" w:rsidR="009326D9" w:rsidRDefault="009326D9" w:rsidP="006240BA">
      <w:pPr>
        <w:pStyle w:val="NormalWeb"/>
        <w:shd w:val="clear" w:color="auto" w:fill="F9F9F9"/>
        <w:spacing w:before="0" w:before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highlight w:val="yellow"/>
        </w:rPr>
        <w:t>C++ CODE:</w:t>
      </w:r>
    </w:p>
    <w:p w14:paraId="5293A77A"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include &lt;iostream&gt;</w:t>
      </w:r>
    </w:p>
    <w:p w14:paraId="058CCF56"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include &lt;cmath&gt;</w:t>
      </w:r>
    </w:p>
    <w:p w14:paraId="05FACBD2"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include &lt;vector&gt;</w:t>
      </w:r>
    </w:p>
    <w:p w14:paraId="0169E5E6"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p>
    <w:p w14:paraId="56A55B48"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define rep(i,a,b) for(int i=a;i&lt;b;i++)</w:t>
      </w:r>
    </w:p>
    <w:p w14:paraId="20ABB1E0"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define in(x) cin&gt;&gt;x</w:t>
      </w:r>
    </w:p>
    <w:p w14:paraId="75D39FB6"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define vf vector&lt;float&gt; </w:t>
      </w:r>
    </w:p>
    <w:p w14:paraId="52A2F1F1"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define pb(v,x) v.push_back(x) </w:t>
      </w:r>
    </w:p>
    <w:p w14:paraId="502888E3"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p>
    <w:p w14:paraId="3E183A3E"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using namespace std;</w:t>
      </w:r>
    </w:p>
    <w:p w14:paraId="427F24D4"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p>
    <w:p w14:paraId="22B4BDB9"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int main(){</w:t>
      </w:r>
    </w:p>
    <w:p w14:paraId="0ADF1A7B"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int n; in(n);</w:t>
      </w:r>
    </w:p>
    <w:p w14:paraId="2C07A3F9"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vf g1,g2;</w:t>
      </w:r>
    </w:p>
    <w:p w14:paraId="3C2A3F47"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rep(i,0,n){</w:t>
      </w:r>
    </w:p>
    <w:p w14:paraId="3BCA6CFF"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float x; in(x);</w:t>
      </w:r>
    </w:p>
    <w:p w14:paraId="5FC4432F"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pb(g1,x);</w:t>
      </w:r>
    </w:p>
    <w:p w14:paraId="07524608"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w:t>
      </w:r>
    </w:p>
    <w:p w14:paraId="7A556038"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rep(i,0,n){</w:t>
      </w:r>
    </w:p>
    <w:p w14:paraId="385930D7"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float x; in(x);</w:t>
      </w:r>
    </w:p>
    <w:p w14:paraId="50B3828B"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pb(g2,x);</w:t>
      </w:r>
    </w:p>
    <w:p w14:paraId="11A3F18E"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w:t>
      </w:r>
    </w:p>
    <w:p w14:paraId="59768D01"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int pos1,pos2; in(pos1); in(pos2);</w:t>
      </w:r>
    </w:p>
    <w:p w14:paraId="340C56F3"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g1.erase(g1.begin()+pos1-1);</w:t>
      </w:r>
    </w:p>
    <w:p w14:paraId="58707E38"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g2.erase(g2.begin()+pos2-1);</w:t>
      </w:r>
    </w:p>
    <w:p w14:paraId="6EA7114B"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bool flag_eq=true,flag_c_d=true;</w:t>
      </w:r>
    </w:p>
    <w:p w14:paraId="1A4F5A1E"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rep(i,0,n){</w:t>
      </w:r>
    </w:p>
    <w:p w14:paraId="7140EBB7"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if(flag_eq == true){</w:t>
      </w:r>
    </w:p>
    <w:p w14:paraId="629FBBDF"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if(g1[i] == g2[i]) continue;</w:t>
      </w:r>
    </w:p>
    <w:p w14:paraId="24F74589"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else flag_eq = false;</w:t>
      </w:r>
    </w:p>
    <w:p w14:paraId="3D336559"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w:t>
      </w:r>
    </w:p>
    <w:p w14:paraId="77C3D33B"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else{</w:t>
      </w:r>
    </w:p>
    <w:p w14:paraId="2E8B7EB6"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lastRenderedPageBreak/>
        <w:t xml:space="preserve">            if(i&gt;0 &amp;&amp; (g1[i-1]-g1[i-1])-(g1[i]-g2[i]) == 0) { //compare float values like this</w:t>
      </w:r>
    </w:p>
    <w:p w14:paraId="3888E4C2"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flag_c_d = false; break; </w:t>
      </w:r>
    </w:p>
    <w:p w14:paraId="76BCBBBE"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w:t>
      </w:r>
    </w:p>
    <w:p w14:paraId="417B5CFD"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w:t>
      </w:r>
    </w:p>
    <w:p w14:paraId="34AB1E38"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w:t>
      </w:r>
    </w:p>
    <w:p w14:paraId="23B308B0"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for(auto x: g1) cout&lt;&lt;x&lt;&lt;" ";</w:t>
      </w:r>
    </w:p>
    <w:p w14:paraId="26610036"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cout&lt;&lt;"\n";</w:t>
      </w:r>
    </w:p>
    <w:p w14:paraId="7251DAE6"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for(auto y: g2) cout&lt;&lt;y&lt;&lt;" ";</w:t>
      </w:r>
    </w:p>
    <w:p w14:paraId="4947AE1A"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cout&lt;&lt;"\n";</w:t>
      </w:r>
    </w:p>
    <w:p w14:paraId="5DEF01B9"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if(flag_eq) cout&lt;&lt;"Equal";</w:t>
      </w:r>
    </w:p>
    <w:p w14:paraId="3521EDB9"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else if(flag_c_d) cout&lt;&lt;"Good";</w:t>
      </w:r>
    </w:p>
    <w:p w14:paraId="71A9B20A" w14:textId="77777777" w:rsidR="009326D9" w:rsidRP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 xml:space="preserve">    else cout&lt;&lt;"Bad";</w:t>
      </w:r>
    </w:p>
    <w:p w14:paraId="7C9BD4CC" w14:textId="16200FB0" w:rsidR="009326D9" w:rsidRDefault="009326D9" w:rsidP="009326D9">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9326D9">
        <w:rPr>
          <w:rFonts w:asciiTheme="minorHAnsi" w:hAnsiTheme="minorHAnsi" w:cstheme="minorHAnsi"/>
          <w:b/>
          <w:bCs/>
          <w:color w:val="212529"/>
          <w:sz w:val="22"/>
          <w:szCs w:val="22"/>
        </w:rPr>
        <w:t>}</w:t>
      </w:r>
    </w:p>
    <w:p w14:paraId="2A3E8E50" w14:textId="77777777" w:rsidR="005321FD" w:rsidRDefault="005321FD" w:rsidP="006240BA">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p>
    <w:p w14:paraId="7E8CAAE3" w14:textId="77777777" w:rsidR="00C83922" w:rsidRPr="00273940" w:rsidRDefault="00C83922" w:rsidP="00C83922">
      <w:pPr>
        <w:pStyle w:val="Heading4"/>
        <w:shd w:val="clear" w:color="auto" w:fill="F9F9F9"/>
        <w:spacing w:before="0"/>
        <w:rPr>
          <w:rFonts w:ascii="Segoe UI" w:hAnsi="Segoe UI" w:cs="Segoe UI"/>
          <w:color w:val="008000"/>
        </w:rPr>
      </w:pPr>
      <w:r w:rsidRPr="00273940">
        <w:rPr>
          <w:rFonts w:ascii="Segoe UI" w:hAnsi="Segoe UI" w:cs="Segoe UI"/>
          <w:b/>
          <w:bCs/>
          <w:color w:val="008000"/>
        </w:rPr>
        <w:t>Periods in Periodic Table</w:t>
      </w:r>
    </w:p>
    <w:p w14:paraId="7584C670"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In a periodic table, all of the elements in a period have the same number of atomic orbitals. For example, every element in the top row (the first period) has one orbital for its electrons. Now the child we dealt in yesterday’s problem has grown up and he is in eigth class. His school wants him to remeber atleast five elements (except for the first period where there are only two elements) in each period of the periodic table. Given the period number, two elements in the first period and five elements in other six periods, write a C++ program to read a period number and print the elements under that particular period number.</w:t>
      </w:r>
    </w:p>
    <w:p w14:paraId="01BDC02F"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Style w:val="Strong"/>
          <w:rFonts w:ascii="Georgia" w:eastAsia="Arial" w:hAnsi="Georgia" w:cs="Segoe UI"/>
          <w:color w:val="212529"/>
          <w:sz w:val="22"/>
          <w:szCs w:val="22"/>
        </w:rPr>
        <w:t>Hint</w:t>
      </w:r>
    </w:p>
    <w:p w14:paraId="67828A89"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This problem can be quickly solved with map in STL. STL is Standard Template Library that has got generic functions, classes and algorithms.</w:t>
      </w:r>
    </w:p>
    <w:p w14:paraId="1609A435" w14:textId="77777777" w:rsidR="00C83922" w:rsidRPr="00273940" w:rsidRDefault="00C83922" w:rsidP="00C83922">
      <w:pPr>
        <w:pStyle w:val="NormalWeb"/>
        <w:numPr>
          <w:ilvl w:val="0"/>
          <w:numId w:val="19"/>
        </w:numPr>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To use map, add #include&lt;map&gt;</w:t>
      </w:r>
    </w:p>
    <w:p w14:paraId="0AED4818" w14:textId="77777777" w:rsidR="00C83922" w:rsidRPr="00273940" w:rsidRDefault="00C83922" w:rsidP="00C83922">
      <w:pPr>
        <w:pStyle w:val="NormalWeb"/>
        <w:numPr>
          <w:ilvl w:val="0"/>
          <w:numId w:val="19"/>
        </w:numPr>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We have to give the data type of key and value during object creation. For example, map&lt;int, int&gt; m will create a map that can store an integer key and an integer value.</w:t>
      </w:r>
    </w:p>
    <w:p w14:paraId="4BF37518" w14:textId="77777777" w:rsidR="00C83922" w:rsidRPr="00273940" w:rsidRDefault="00C83922" w:rsidP="00C83922">
      <w:pPr>
        <w:pStyle w:val="NormalWeb"/>
        <w:numPr>
          <w:ilvl w:val="0"/>
          <w:numId w:val="19"/>
        </w:numPr>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Map can also have key and values of objects of classes such as string, vector etc.</w:t>
      </w:r>
    </w:p>
    <w:p w14:paraId="55DFF248" w14:textId="77777777" w:rsidR="00C83922" w:rsidRPr="00273940" w:rsidRDefault="00C83922" w:rsidP="00C83922">
      <w:pPr>
        <w:pStyle w:val="NormalWeb"/>
        <w:numPr>
          <w:ilvl w:val="0"/>
          <w:numId w:val="19"/>
        </w:numPr>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Value can be inserted into the map m as m[key] = value</w:t>
      </w:r>
    </w:p>
    <w:p w14:paraId="0B5EA8D3" w14:textId="77777777" w:rsidR="00C83922" w:rsidRPr="00273940" w:rsidRDefault="00C83922" w:rsidP="00C83922">
      <w:pPr>
        <w:pStyle w:val="NormalWeb"/>
        <w:numPr>
          <w:ilvl w:val="0"/>
          <w:numId w:val="19"/>
        </w:numPr>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To check if a key is present in a map, use count function. It returns 0 – if key is not present and 1 – otherwise</w:t>
      </w:r>
    </w:p>
    <w:p w14:paraId="497F5302" w14:textId="77777777" w:rsidR="00C83922" w:rsidRPr="00273940" w:rsidRDefault="00C83922" w:rsidP="00C83922">
      <w:pPr>
        <w:pStyle w:val="NormalWeb"/>
        <w:numPr>
          <w:ilvl w:val="0"/>
          <w:numId w:val="19"/>
        </w:numPr>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To take the value of an existing key in the map use value = m[key]</w:t>
      </w:r>
    </w:p>
    <w:p w14:paraId="34A061F2"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Style w:val="Strong"/>
          <w:rFonts w:ascii="Georgia" w:eastAsia="Arial" w:hAnsi="Georgia" w:cs="Segoe UI"/>
          <w:color w:val="212529"/>
          <w:sz w:val="22"/>
          <w:szCs w:val="22"/>
        </w:rPr>
        <w:t>Input Format</w:t>
      </w:r>
    </w:p>
    <w:p w14:paraId="07DA622D"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First line contains the name of the two elements under period 1 in periodic table</w:t>
      </w:r>
    </w:p>
    <w:p w14:paraId="5FF502FB"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Next line contains the name of the five elements under period 2 in periodic table</w:t>
      </w:r>
    </w:p>
    <w:p w14:paraId="55803E95"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Next line contains the name of the five elements under period 3 in periodic table</w:t>
      </w:r>
    </w:p>
    <w:p w14:paraId="33EDCD72"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Next line contains the name of the five elements under period 4 in periodic table</w:t>
      </w:r>
    </w:p>
    <w:p w14:paraId="44EF56CB"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Next line contains the name of the five elements under period 5 in periodic table</w:t>
      </w:r>
    </w:p>
    <w:p w14:paraId="2CE1956B"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Next line contains the name of the five elements under period 6 in periodic table</w:t>
      </w:r>
    </w:p>
    <w:p w14:paraId="652E0462"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Next line contains the name of the five elements under period 7 in periodic table</w:t>
      </w:r>
    </w:p>
    <w:p w14:paraId="316B0DA0"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lastRenderedPageBreak/>
        <w:t>Next line contains the period number, n</w:t>
      </w:r>
    </w:p>
    <w:p w14:paraId="72F68DC9"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Style w:val="Strong"/>
          <w:rFonts w:ascii="Georgia" w:eastAsia="Arial" w:hAnsi="Georgia" w:cs="Segoe UI"/>
          <w:color w:val="212529"/>
          <w:sz w:val="22"/>
          <w:szCs w:val="22"/>
        </w:rPr>
        <w:t>Output Format</w:t>
      </w:r>
    </w:p>
    <w:p w14:paraId="77AA4FFA" w14:textId="77777777" w:rsidR="00C83922" w:rsidRPr="00273940" w:rsidRDefault="00C83922" w:rsidP="00C83922">
      <w:pPr>
        <w:pStyle w:val="NormalWeb"/>
        <w:shd w:val="clear" w:color="auto" w:fill="F9F9F9"/>
        <w:spacing w:before="0" w:beforeAutospacing="0"/>
        <w:rPr>
          <w:rFonts w:ascii="Segoe UI" w:hAnsi="Segoe UI" w:cs="Segoe UI"/>
          <w:color w:val="212529"/>
          <w:sz w:val="22"/>
          <w:szCs w:val="22"/>
        </w:rPr>
      </w:pPr>
      <w:r w:rsidRPr="00273940">
        <w:rPr>
          <w:rFonts w:ascii="Georgia" w:hAnsi="Georgia" w:cs="Segoe UI"/>
          <w:color w:val="212529"/>
          <w:sz w:val="22"/>
          <w:szCs w:val="22"/>
        </w:rPr>
        <w:t>Print name of the elements under period number n separated by a space</w:t>
      </w:r>
    </w:p>
    <w:p w14:paraId="2F465E4D" w14:textId="62F3E58C" w:rsidR="00C83922" w:rsidRPr="00273940" w:rsidRDefault="00C83922" w:rsidP="006240B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highlight w:val="yellow"/>
        </w:rPr>
        <w:t>ANS.</w:t>
      </w:r>
    </w:p>
    <w:p w14:paraId="56D5096A" w14:textId="77777777" w:rsidR="00C83922" w:rsidRPr="00273940" w:rsidRDefault="00C83922"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rPr>
        <w:t>l=[]</w:t>
      </w:r>
    </w:p>
    <w:p w14:paraId="45D7137B" w14:textId="77777777" w:rsidR="00C83922" w:rsidRPr="00273940" w:rsidRDefault="00C83922"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rPr>
        <w:t>for i in range(7):</w:t>
      </w:r>
    </w:p>
    <w:p w14:paraId="671325B4" w14:textId="77777777" w:rsidR="00C83922" w:rsidRPr="00273940" w:rsidRDefault="00C83922"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rPr>
        <w:t xml:space="preserve">   l.append(tuple(map(str,input().split()))) </w:t>
      </w:r>
    </w:p>
    <w:p w14:paraId="649A6A4B" w14:textId="77777777" w:rsidR="00C83922" w:rsidRPr="00273940" w:rsidRDefault="00C83922"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rPr>
        <w:t>n=int(input())</w:t>
      </w:r>
    </w:p>
    <w:p w14:paraId="41BA1249" w14:textId="38F9B6FF" w:rsidR="00C83922" w:rsidRDefault="00C83922"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rPr>
        <w:t>print(*l[n-1])</w:t>
      </w:r>
    </w:p>
    <w:p w14:paraId="5EEE39B7" w14:textId="7428FC97" w:rsidR="00273940" w:rsidRDefault="00273940"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p>
    <w:p w14:paraId="636F2843" w14:textId="07E27663" w:rsidR="00273940" w:rsidRDefault="00273940" w:rsidP="00273940">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73940">
        <w:rPr>
          <w:rFonts w:asciiTheme="minorHAnsi" w:hAnsiTheme="minorHAnsi" w:cstheme="minorHAnsi"/>
          <w:b/>
          <w:bCs/>
          <w:color w:val="212529"/>
          <w:highlight w:val="yellow"/>
        </w:rPr>
        <w:t>C++ CODE:</w:t>
      </w:r>
    </w:p>
    <w:p w14:paraId="41485E76"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include &lt;iostream&gt;</w:t>
      </w:r>
    </w:p>
    <w:p w14:paraId="105CA425"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include &lt;vector&gt;</w:t>
      </w:r>
    </w:p>
    <w:p w14:paraId="4D11D9A9"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using namespace std;</w:t>
      </w:r>
    </w:p>
    <w:p w14:paraId="40D80767"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int main(){</w:t>
      </w:r>
    </w:p>
    <w:p w14:paraId="3AA0E08C"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vector&lt;vector&lt;string&gt;&gt; table(7);</w:t>
      </w:r>
    </w:p>
    <w:p w14:paraId="48D32470"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int n = 0,a;</w:t>
      </w:r>
    </w:p>
    <w:p w14:paraId="6729C4C3"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while(n &lt; 7){</w:t>
      </w:r>
    </w:p>
    <w:p w14:paraId="486E5225"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if(n == 0) a = 2;</w:t>
      </w:r>
    </w:p>
    <w:p w14:paraId="4B521F18"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else a = 5;</w:t>
      </w:r>
    </w:p>
    <w:p w14:paraId="287FCAC4"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for(int i=0;i&lt;a;i++){</w:t>
      </w:r>
    </w:p>
    <w:p w14:paraId="49927C06"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string ele; cin&gt;&gt;ele;</w:t>
      </w:r>
    </w:p>
    <w:p w14:paraId="13ACBC36"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table[n].push_back(ele);</w:t>
      </w:r>
    </w:p>
    <w:p w14:paraId="64BD28C6"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w:t>
      </w:r>
    </w:p>
    <w:p w14:paraId="47D226DF"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n++;</w:t>
      </w:r>
    </w:p>
    <w:p w14:paraId="642A04EA"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w:t>
      </w:r>
    </w:p>
    <w:p w14:paraId="3B0B5EEC"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int p; cin&gt;&gt;p;</w:t>
      </w:r>
    </w:p>
    <w:p w14:paraId="3E455C60" w14:textId="77777777" w:rsidR="002451E8" w:rsidRPr="002451E8"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 xml:space="preserve">    for(auto x: table[p-1]) cout&lt;&lt;x&lt;&lt;" ";</w:t>
      </w:r>
    </w:p>
    <w:p w14:paraId="3C9FFBFA" w14:textId="05F5A426" w:rsidR="000B4283" w:rsidRDefault="002451E8" w:rsidP="002451E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2451E8">
        <w:rPr>
          <w:rFonts w:asciiTheme="minorHAnsi" w:hAnsiTheme="minorHAnsi" w:cstheme="minorHAnsi"/>
          <w:b/>
          <w:bCs/>
          <w:color w:val="212529"/>
        </w:rPr>
        <w:t>}</w:t>
      </w:r>
    </w:p>
    <w:p w14:paraId="7E2EDA89" w14:textId="77777777" w:rsidR="0005132E" w:rsidRPr="0005132E" w:rsidRDefault="0005132E" w:rsidP="0005132E">
      <w:pPr>
        <w:pStyle w:val="Heading4"/>
        <w:shd w:val="clear" w:color="auto" w:fill="F9F9F9"/>
        <w:spacing w:before="0"/>
        <w:rPr>
          <w:rFonts w:ascii="Segoe UI" w:hAnsi="Segoe UI" w:cs="Segoe UI"/>
          <w:color w:val="008000"/>
          <w:sz w:val="24"/>
          <w:szCs w:val="24"/>
        </w:rPr>
      </w:pPr>
      <w:r w:rsidRPr="0005132E">
        <w:rPr>
          <w:rFonts w:ascii="Segoe UI" w:hAnsi="Segoe UI" w:cs="Segoe UI"/>
          <w:b/>
          <w:bCs/>
          <w:color w:val="008000"/>
          <w:sz w:val="24"/>
          <w:szCs w:val="24"/>
        </w:rPr>
        <w:t>Detailed Periodic Table</w:t>
      </w:r>
    </w:p>
    <w:p w14:paraId="6682C788"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The school wants the child to know few more details about five elements in each period of periodic table. So they ask the child to learn symbol, group, period, block, atomic number and state of the element at 20°</w:t>
      </w:r>
      <w:r w:rsidRPr="0005132E">
        <w:rPr>
          <w:rStyle w:val="Strong"/>
          <w:rFonts w:ascii="Georgia" w:eastAsia="Arial" w:hAnsi="Georgia" w:cs="Segoe UI"/>
          <w:color w:val="212529"/>
        </w:rPr>
        <w:t>C</w:t>
      </w:r>
      <w:r w:rsidRPr="0005132E">
        <w:rPr>
          <w:rFonts w:ascii="Georgia" w:hAnsi="Georgia" w:cs="Segoe UI"/>
          <w:color w:val="212529"/>
        </w:rPr>
        <w:t> . Given the details of the five elements in each period (except period 1 – only two elements), period number and symbol of the desired element, write a C++ program to print the other details of the desired element.</w:t>
      </w:r>
    </w:p>
    <w:p w14:paraId="422D9FB9"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Style w:val="Strong"/>
          <w:rFonts w:ascii="Georgia" w:eastAsia="Arial" w:hAnsi="Georgia" w:cs="Segoe UI"/>
          <w:color w:val="212529"/>
        </w:rPr>
        <w:t>Hint</w:t>
      </w:r>
    </w:p>
    <w:p w14:paraId="6B554496"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This problem can be quickly solved with map in STL. STL is Standard Template Library that has got generic functions, classes and algorithms.</w:t>
      </w:r>
    </w:p>
    <w:p w14:paraId="41351A2A"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lastRenderedPageBreak/>
        <w:t>Using map of maps (that is map within map) will lead to simple code</w:t>
      </w:r>
    </w:p>
    <w:p w14:paraId="2D3997D9"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To use map, add #include&lt;map&gt;</w:t>
      </w:r>
    </w:p>
    <w:p w14:paraId="15832A77"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We have to give the data type of key and value during object creation. For example, map&lt;int, int&gt; m will create a map that can store an integer key and an integer value.</w:t>
      </w:r>
    </w:p>
    <w:p w14:paraId="6400C768"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Map can also have key and values of objects of classes such as string, vector etc.</w:t>
      </w:r>
    </w:p>
    <w:p w14:paraId="0CEED91F"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It is straightforward to have user defined data type as value of a map and we can also have a vector of userdefined datatypes as values</w:t>
      </w:r>
    </w:p>
    <w:p w14:paraId="420C22CC"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A map can also have another map as value</w:t>
      </w:r>
    </w:p>
    <w:p w14:paraId="669FD036"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Value can be inserted into the map m as m[key] = value</w:t>
      </w:r>
    </w:p>
    <w:p w14:paraId="1C039B3C"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Value can also be inserted into a map using insert function, for example to insert a key k and value v into a map m, we can write m.insert({k, v}) where curly braces around k and v creates a pair to insert into the map</w:t>
      </w:r>
    </w:p>
    <w:p w14:paraId="51670AB0"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To check if a key is present in a map, use count function. It returns 0 – if key is not present and 1 – otherwise</w:t>
      </w:r>
    </w:p>
    <w:p w14:paraId="7911DD1F" w14:textId="77777777" w:rsidR="0005132E" w:rsidRPr="0005132E" w:rsidRDefault="0005132E" w:rsidP="0005132E">
      <w:pPr>
        <w:pStyle w:val="NormalWeb"/>
        <w:numPr>
          <w:ilvl w:val="0"/>
          <w:numId w:val="20"/>
        </w:numPr>
        <w:shd w:val="clear" w:color="auto" w:fill="F9F9F9"/>
        <w:spacing w:before="0" w:beforeAutospacing="0"/>
        <w:rPr>
          <w:rFonts w:ascii="Segoe UI" w:hAnsi="Segoe UI" w:cs="Segoe UI"/>
          <w:color w:val="212529"/>
        </w:rPr>
      </w:pPr>
      <w:r w:rsidRPr="0005132E">
        <w:rPr>
          <w:rFonts w:ascii="Georgia" w:hAnsi="Georgia" w:cs="Segoe UI"/>
          <w:color w:val="212529"/>
        </w:rPr>
        <w:t>To take the value of an existing key in the map use value = m[key]</w:t>
      </w:r>
    </w:p>
    <w:p w14:paraId="3D5CF0A3"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Style w:val="Strong"/>
          <w:rFonts w:ascii="Georgia" w:eastAsia="Arial" w:hAnsi="Georgia" w:cs="Segoe UI"/>
          <w:color w:val="212529"/>
        </w:rPr>
        <w:t>Input Format</w:t>
      </w:r>
    </w:p>
    <w:p w14:paraId="31887927"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Details of elements is given in the following order - Name, Symbol, group, block, atomic number and state of the element at 20 °</w:t>
      </w:r>
      <w:r w:rsidRPr="0005132E">
        <w:rPr>
          <w:rStyle w:val="Strong"/>
          <w:rFonts w:ascii="Georgia" w:eastAsia="Arial" w:hAnsi="Georgia" w:cs="Segoe UI"/>
          <w:color w:val="212529"/>
        </w:rPr>
        <w:t>C</w:t>
      </w:r>
    </w:p>
    <w:p w14:paraId="5B9CA223"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First two lines contain the details of the five elements in period 1</w:t>
      </w:r>
    </w:p>
    <w:p w14:paraId="2304F1CF"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five lines contain the details of the five elements in period 2</w:t>
      </w:r>
    </w:p>
    <w:p w14:paraId="0FBD448E"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five lines contain the details of the five elements in period 3</w:t>
      </w:r>
    </w:p>
    <w:p w14:paraId="6AFBB175"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five lines contain the details of the five elements in period 4</w:t>
      </w:r>
    </w:p>
    <w:p w14:paraId="54D3C658"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five lines contain the details of the five elements in period 5</w:t>
      </w:r>
    </w:p>
    <w:p w14:paraId="5B6D0D16"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five lines contain the details of the five elements in period 6</w:t>
      </w:r>
    </w:p>
    <w:p w14:paraId="019BED26"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five lines contain the details of the five elements in period 7</w:t>
      </w:r>
    </w:p>
    <w:p w14:paraId="55E56A59"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line contains the period of the desired element</w:t>
      </w:r>
    </w:p>
    <w:p w14:paraId="5D2DC43A"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Fonts w:ascii="Georgia" w:hAnsi="Georgia" w:cs="Segoe UI"/>
          <w:color w:val="212529"/>
        </w:rPr>
        <w:t>Next line contains the symbol of the desired element</w:t>
      </w:r>
    </w:p>
    <w:p w14:paraId="3FCDDFF4" w14:textId="77777777" w:rsidR="0005132E" w:rsidRPr="0005132E" w:rsidRDefault="0005132E" w:rsidP="0005132E">
      <w:pPr>
        <w:pStyle w:val="NormalWeb"/>
        <w:shd w:val="clear" w:color="auto" w:fill="F9F9F9"/>
        <w:spacing w:before="0" w:beforeAutospacing="0"/>
        <w:rPr>
          <w:rFonts w:ascii="Segoe UI" w:hAnsi="Segoe UI" w:cs="Segoe UI"/>
          <w:color w:val="212529"/>
        </w:rPr>
      </w:pPr>
      <w:r w:rsidRPr="0005132E">
        <w:rPr>
          <w:rStyle w:val="Strong"/>
          <w:rFonts w:ascii="Georgia" w:eastAsia="Arial" w:hAnsi="Georgia" w:cs="Segoe UI"/>
          <w:color w:val="212529"/>
        </w:rPr>
        <w:t>Output Format</w:t>
      </w:r>
    </w:p>
    <w:p w14:paraId="58156948" w14:textId="65EC58B9" w:rsidR="0005132E" w:rsidRDefault="0005132E" w:rsidP="0005132E">
      <w:pPr>
        <w:pStyle w:val="NormalWeb"/>
        <w:shd w:val="clear" w:color="auto" w:fill="F9F9F9"/>
        <w:spacing w:before="0" w:beforeAutospacing="0"/>
        <w:rPr>
          <w:rFonts w:ascii="Georgia" w:hAnsi="Georgia" w:cs="Segoe UI"/>
          <w:color w:val="212529"/>
        </w:rPr>
      </w:pPr>
      <w:r w:rsidRPr="0005132E">
        <w:rPr>
          <w:rFonts w:ascii="Georgia" w:hAnsi="Georgia" w:cs="Segoe UI"/>
          <w:color w:val="212529"/>
        </w:rPr>
        <w:t>Print name, group, block, atomic number and state of element separated by a space</w:t>
      </w:r>
    </w:p>
    <w:p w14:paraId="37149B88" w14:textId="5A0C866B" w:rsidR="0005132E" w:rsidRDefault="0005132E" w:rsidP="0005132E">
      <w:pPr>
        <w:pStyle w:val="NormalWeb"/>
        <w:shd w:val="clear" w:color="auto" w:fill="F9F9F9"/>
        <w:spacing w:before="0" w:beforeAutospacing="0"/>
        <w:rPr>
          <w:rFonts w:asciiTheme="minorHAnsi" w:hAnsiTheme="minorHAnsi" w:cstheme="minorHAnsi"/>
          <w:b/>
          <w:bCs/>
          <w:color w:val="212529"/>
        </w:rPr>
      </w:pPr>
      <w:r w:rsidRPr="0005132E">
        <w:rPr>
          <w:rFonts w:asciiTheme="minorHAnsi" w:hAnsiTheme="minorHAnsi" w:cstheme="minorHAnsi"/>
          <w:b/>
          <w:bCs/>
          <w:color w:val="212529"/>
          <w:highlight w:val="yellow"/>
        </w:rPr>
        <w:t>ANS.</w:t>
      </w:r>
    </w:p>
    <w:p w14:paraId="7DBD9866" w14:textId="77777777" w:rsidR="0005132E" w:rsidRP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t>elements=[]</w:t>
      </w:r>
    </w:p>
    <w:p w14:paraId="6D8C6CE0" w14:textId="77777777" w:rsidR="0005132E" w:rsidRP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t>for i in range(32):</w:t>
      </w:r>
    </w:p>
    <w:p w14:paraId="3F39B5E6" w14:textId="77777777" w:rsidR="0005132E" w:rsidRP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t xml:space="preserve">    elements.append(list(input().split()))</w:t>
      </w:r>
    </w:p>
    <w:p w14:paraId="24042162" w14:textId="77777777" w:rsidR="0005132E" w:rsidRP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lastRenderedPageBreak/>
        <w:t>period_no,symbol=int(input()),input()</w:t>
      </w:r>
    </w:p>
    <w:p w14:paraId="4D81647F" w14:textId="77777777" w:rsidR="0005132E" w:rsidRP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t>table={1:elements[:2],2:elements[2:7],3:elements[7:12],4:elements[12:17],5:elements[17:22],6:elements[22:27],7:elements[27:32]}</w:t>
      </w:r>
    </w:p>
    <w:p w14:paraId="77F9494E" w14:textId="77777777" w:rsidR="0005132E" w:rsidRP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t>for i in table[period_no]:</w:t>
      </w:r>
    </w:p>
    <w:p w14:paraId="2D8DAAC9" w14:textId="3C82073D" w:rsidR="0005132E" w:rsidRDefault="0005132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05132E">
        <w:rPr>
          <w:rFonts w:asciiTheme="minorHAnsi" w:hAnsiTheme="minorHAnsi" w:cstheme="minorHAnsi"/>
          <w:b/>
          <w:bCs/>
          <w:color w:val="212529"/>
        </w:rPr>
        <w:t xml:space="preserve">    if symbol == i[1]: i.pop(1); print(*i)</w:t>
      </w:r>
    </w:p>
    <w:p w14:paraId="3ABA274A" w14:textId="1282089E" w:rsidR="006C4DCE" w:rsidRDefault="006C4DC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p>
    <w:p w14:paraId="54FD71FD" w14:textId="57C3ADFD" w:rsidR="00A036DA" w:rsidRDefault="00A036DA"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highlight w:val="yellow"/>
        </w:rPr>
        <w:t>C++ CODE:</w:t>
      </w:r>
    </w:p>
    <w:p w14:paraId="3124A7F4"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include &lt;iostream&gt;</w:t>
      </w:r>
    </w:p>
    <w:p w14:paraId="664C03B8"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include &lt;map&gt;</w:t>
      </w:r>
    </w:p>
    <w:p w14:paraId="0D37A002"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include &lt;vector&gt;</w:t>
      </w:r>
    </w:p>
    <w:p w14:paraId="2A02315D"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using namespace std;</w:t>
      </w:r>
    </w:p>
    <w:p w14:paraId="312C7EF3"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int main(){</w:t>
      </w:r>
    </w:p>
    <w:p w14:paraId="130EF2AB"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int n=7;</w:t>
      </w:r>
    </w:p>
    <w:p w14:paraId="3F803B0D"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map&lt;string,vector&lt;string&gt;&gt; table;</w:t>
      </w:r>
    </w:p>
    <w:p w14:paraId="35662CA7"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while(n&gt;0){</w:t>
      </w:r>
    </w:p>
    <w:p w14:paraId="2BCBCEB9"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int a;</w:t>
      </w:r>
    </w:p>
    <w:p w14:paraId="44C650B2"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if(n==7) a=2;</w:t>
      </w:r>
    </w:p>
    <w:p w14:paraId="07128D11"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else a=5;</w:t>
      </w:r>
    </w:p>
    <w:p w14:paraId="6DBA74D4"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for(int i=0;i&lt;a;i++){</w:t>
      </w:r>
    </w:p>
    <w:p w14:paraId="2520D6F0"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vector&lt;string&gt; ele(6);</w:t>
      </w:r>
    </w:p>
    <w:p w14:paraId="77E27AA5"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for(int i=0;i&lt;6;i++) cin&gt;&gt;ele[i];</w:t>
      </w:r>
    </w:p>
    <w:p w14:paraId="4687F464"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string key = ele[1];</w:t>
      </w:r>
    </w:p>
    <w:p w14:paraId="68B78242"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ele.erase(ele.begin()+1);</w:t>
      </w:r>
    </w:p>
    <w:p w14:paraId="630D0753"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table[key] = ele;</w:t>
      </w:r>
    </w:p>
    <w:p w14:paraId="05DEE3D5"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w:t>
      </w:r>
    </w:p>
    <w:p w14:paraId="52D70C57"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n--;</w:t>
      </w:r>
    </w:p>
    <w:p w14:paraId="1F0134A8"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w:t>
      </w:r>
    </w:p>
    <w:p w14:paraId="0C4DDCB6"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int p; cin&gt;&gt;p; string sym; cin&gt;&gt;sym;</w:t>
      </w:r>
    </w:p>
    <w:p w14:paraId="2218F721" w14:textId="77777777" w:rsidR="00A036DA" w:rsidRP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 xml:space="preserve">    for(auto x: table[sym]) cout&lt;&lt;x&lt;&lt;" ";</w:t>
      </w:r>
    </w:p>
    <w:p w14:paraId="7C2112CB" w14:textId="32CD6BA1" w:rsid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r w:rsidRPr="00A036DA">
        <w:rPr>
          <w:rFonts w:asciiTheme="minorHAnsi" w:hAnsiTheme="minorHAnsi" w:cstheme="minorHAnsi"/>
          <w:b/>
          <w:bCs/>
          <w:color w:val="212529"/>
        </w:rPr>
        <w:t>}</w:t>
      </w:r>
    </w:p>
    <w:p w14:paraId="70ABA815" w14:textId="77777777" w:rsidR="00A036DA" w:rsidRDefault="00A036DA" w:rsidP="00A036DA">
      <w:pPr>
        <w:pStyle w:val="NormalWeb"/>
        <w:shd w:val="clear" w:color="auto" w:fill="F9F9F9"/>
        <w:spacing w:before="0" w:beforeAutospacing="0" w:after="0" w:afterAutospacing="0" w:line="276" w:lineRule="auto"/>
        <w:rPr>
          <w:rFonts w:asciiTheme="minorHAnsi" w:hAnsiTheme="minorHAnsi" w:cstheme="minorHAnsi"/>
          <w:b/>
          <w:bCs/>
          <w:color w:val="212529"/>
        </w:rPr>
      </w:pPr>
    </w:p>
    <w:p w14:paraId="3D2AB4B0" w14:textId="77777777" w:rsidR="006C4DCE" w:rsidRPr="006C4DCE" w:rsidRDefault="006C4DCE" w:rsidP="006C4DCE">
      <w:pPr>
        <w:pStyle w:val="Heading4"/>
        <w:shd w:val="clear" w:color="auto" w:fill="F9F9F9"/>
        <w:spacing w:before="0"/>
        <w:rPr>
          <w:rFonts w:ascii="Segoe UI" w:hAnsi="Segoe UI" w:cs="Segoe UI"/>
          <w:color w:val="008000"/>
        </w:rPr>
      </w:pPr>
      <w:r w:rsidRPr="006C4DCE">
        <w:rPr>
          <w:rFonts w:ascii="Segoe UI" w:hAnsi="Segoe UI" w:cs="Segoe UI"/>
          <w:b/>
          <w:bCs/>
          <w:color w:val="008000"/>
        </w:rPr>
        <w:t>Row Operations in a Matrix</w:t>
      </w:r>
    </w:p>
    <w:p w14:paraId="2A628FB1"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Four row operations are defined in matrix as follows:</w:t>
      </w:r>
    </w:p>
    <w:p w14:paraId="222F4548"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1. Add a row (i, c) – where i is the index where insertion should happen and c is the collection of elements that has to be inserted (Index of row of matrix starts from 1).</w:t>
      </w:r>
    </w:p>
    <w:p w14:paraId="0A8195AE"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2. Remove (i) - where i is the index where removal should happen</w:t>
      </w:r>
    </w:p>
    <w:p w14:paraId="2857E25E"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3. AddUp(i) – Returns sum of elements in the ith row</w:t>
      </w:r>
    </w:p>
    <w:p w14:paraId="4E9405CA"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4. Even(i) – Returns the count of number of even elements in the ith row</w:t>
      </w:r>
    </w:p>
    <w:p w14:paraId="1FAF07D4"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lastRenderedPageBreak/>
        <w:t>This problem can be quickly solved with vector in STL. STL is Standard Template Library that has got generic functions, classes and algorithms.</w:t>
      </w:r>
    </w:p>
    <w:p w14:paraId="18CC03A5"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Matrix can be viewed as vector of vectors</w:t>
      </w:r>
    </w:p>
    <w:p w14:paraId="65B48A2F"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To use vector, add #include&lt;vector&gt;</w:t>
      </w:r>
    </w:p>
    <w:p w14:paraId="5A262495"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We can create object and array of objects for vector</w:t>
      </w:r>
    </w:p>
    <w:p w14:paraId="04565D78"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size() - Number of elements in a vector can be found</w:t>
      </w:r>
    </w:p>
    <w:p w14:paraId="004C894F"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end() - will give reference to one position next to last element in the vector which can be stored in an iterator</w:t>
      </w:r>
    </w:p>
    <w:p w14:paraId="133C3E78"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iterator for a integer vector can be declared as vector&lt;int&gt;::iterator it</w:t>
      </w:r>
    </w:p>
    <w:p w14:paraId="09353FDD"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insert(pos, e) – Inserts the element ‘e’ at the given iterator position pos</w:t>
      </w:r>
    </w:p>
    <w:p w14:paraId="5ADFC0F4" w14:textId="77777777" w:rsidR="006C4DCE" w:rsidRPr="006C4DCE" w:rsidRDefault="006C4DCE" w:rsidP="006C4DCE">
      <w:pPr>
        <w:pStyle w:val="NormalWeb"/>
        <w:numPr>
          <w:ilvl w:val="0"/>
          <w:numId w:val="21"/>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erase(pos) – erases the element at vector position pos</w:t>
      </w:r>
    </w:p>
    <w:p w14:paraId="54FA4177"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Algorithms of STL that can be used are:</w:t>
      </w:r>
    </w:p>
    <w:p w14:paraId="1FAE42B5" w14:textId="77777777" w:rsidR="006C4DCE" w:rsidRPr="006C4DCE" w:rsidRDefault="006C4DCE" w:rsidP="006C4DCE">
      <w:pPr>
        <w:pStyle w:val="NormalWeb"/>
        <w:numPr>
          <w:ilvl w:val="0"/>
          <w:numId w:val="22"/>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include&lt;algorithm&gt; for STL algorithms</w:t>
      </w:r>
    </w:p>
    <w:p w14:paraId="7B41D060" w14:textId="77777777" w:rsidR="006C4DCE" w:rsidRPr="006C4DCE" w:rsidRDefault="006C4DCE" w:rsidP="006C4DCE">
      <w:pPr>
        <w:pStyle w:val="NormalWeb"/>
        <w:numPr>
          <w:ilvl w:val="0"/>
          <w:numId w:val="22"/>
        </w:numPr>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counif(i, j, fn) – Function that counts the number of elements from iterator position i to iterator position j when function fn returns true</w:t>
      </w:r>
    </w:p>
    <w:p w14:paraId="26E3DCAD"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Style w:val="Strong"/>
          <w:rFonts w:ascii="Georgia" w:eastAsia="Arial" w:hAnsi="Georgia" w:cs="Segoe UI"/>
          <w:color w:val="212529"/>
          <w:sz w:val="22"/>
          <w:szCs w:val="22"/>
        </w:rPr>
        <w:t>Input Format</w:t>
      </w:r>
    </w:p>
    <w:p w14:paraId="0E959E9C"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First line contains the number of rows and columns in matrix, m</w:t>
      </w:r>
    </w:p>
    <w:p w14:paraId="1CF27E45"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Next ‘r’ lines contain the elements of the ith row</w:t>
      </w:r>
    </w:p>
    <w:p w14:paraId="1DE2EE5E"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Next line contains the value of ‘c’, choice of operation</w:t>
      </w:r>
    </w:p>
    <w:p w14:paraId="25DF42B3"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Next line contains the value of ‘i’ for the operation</w:t>
      </w:r>
    </w:p>
    <w:p w14:paraId="010E8980"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For choice 1, next row contains the elements of the new row that is to be inserted</w:t>
      </w:r>
    </w:p>
    <w:p w14:paraId="25BD9705"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Style w:val="Strong"/>
          <w:rFonts w:ascii="Georgia" w:eastAsia="Arial" w:hAnsi="Georgia" w:cs="Segoe UI"/>
          <w:color w:val="212529"/>
          <w:sz w:val="22"/>
          <w:szCs w:val="22"/>
        </w:rPr>
        <w:t>Output Format</w:t>
      </w:r>
    </w:p>
    <w:p w14:paraId="75575209"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Print the matrix for choice 1 and 2 and print the value returned by functions for choice 3 and 4</w:t>
      </w:r>
    </w:p>
    <w:p w14:paraId="31F329F4"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Fonts w:ascii="Georgia" w:hAnsi="Georgia" w:cs="Segoe UI"/>
          <w:color w:val="212529"/>
          <w:sz w:val="22"/>
          <w:szCs w:val="22"/>
        </w:rPr>
        <w:t>While printing matrix, print one row in a line with a space between elements of a row</w:t>
      </w:r>
    </w:p>
    <w:p w14:paraId="589D4F7A" w14:textId="77777777" w:rsidR="006C4DCE" w:rsidRPr="006C4DCE" w:rsidRDefault="006C4DCE" w:rsidP="006C4DCE">
      <w:pPr>
        <w:pStyle w:val="NormalWeb"/>
        <w:shd w:val="clear" w:color="auto" w:fill="F9F9F9"/>
        <w:spacing w:before="0" w:beforeAutospacing="0"/>
        <w:rPr>
          <w:rFonts w:ascii="Segoe UI" w:hAnsi="Segoe UI" w:cs="Segoe UI"/>
          <w:color w:val="212529"/>
          <w:sz w:val="22"/>
          <w:szCs w:val="22"/>
        </w:rPr>
      </w:pPr>
      <w:r w:rsidRPr="006C4DCE">
        <w:rPr>
          <w:rStyle w:val="Strong"/>
          <w:rFonts w:ascii="Georgia" w:eastAsia="Arial" w:hAnsi="Georgia" w:cs="Segoe UI"/>
          <w:color w:val="212529"/>
          <w:sz w:val="22"/>
          <w:szCs w:val="22"/>
        </w:rPr>
        <w:t>Note: </w:t>
      </w:r>
      <w:r w:rsidRPr="006C4DCE">
        <w:rPr>
          <w:rFonts w:ascii="Georgia" w:hAnsi="Georgia" w:cs="Segoe UI"/>
          <w:color w:val="212529"/>
          <w:sz w:val="22"/>
          <w:szCs w:val="22"/>
        </w:rPr>
        <w:t>There is a space at the end of each row</w:t>
      </w:r>
    </w:p>
    <w:p w14:paraId="21915ADC" w14:textId="176D3C3E" w:rsidR="006C4DCE" w:rsidRDefault="006C4DCE" w:rsidP="0005132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highlight w:val="yellow"/>
        </w:rPr>
        <w:t>ANS.</w:t>
      </w:r>
    </w:p>
    <w:p w14:paraId="3AB181F8"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def print_matrix(l):</w:t>
      </w:r>
    </w:p>
    <w:p w14:paraId="46D3CC67"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for i in range(len(l)):</w:t>
      </w:r>
    </w:p>
    <w:p w14:paraId="465565EE"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print(*l[i],"")</w:t>
      </w:r>
    </w:p>
    <w:p w14:paraId="5534457C"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r1,c1=map(int,input().split())</w:t>
      </w:r>
    </w:p>
    <w:p w14:paraId="515A80B6"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matrix = []</w:t>
      </w:r>
    </w:p>
    <w:p w14:paraId="180897B8"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for i1 in range(r1):</w:t>
      </w:r>
    </w:p>
    <w:p w14:paraId="1CB119E7"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row=list(map(int,input().split()))</w:t>
      </w:r>
    </w:p>
    <w:p w14:paraId="513B8543"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matrix.append(row)</w:t>
      </w:r>
    </w:p>
    <w:p w14:paraId="73744D14"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c=int(input())</w:t>
      </w:r>
    </w:p>
    <w:p w14:paraId="4FBDEE21"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lastRenderedPageBreak/>
        <w:t>i=int(input())</w:t>
      </w:r>
    </w:p>
    <w:p w14:paraId="44653730"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if c==1:</w:t>
      </w:r>
    </w:p>
    <w:p w14:paraId="7A03060C"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new_row=list(map(int,input().split()))</w:t>
      </w:r>
    </w:p>
    <w:p w14:paraId="610C03DA"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matrix.insert(i-1,new_row)</w:t>
      </w:r>
    </w:p>
    <w:p w14:paraId="24FCA806"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print_matrix(matrix)</w:t>
      </w:r>
    </w:p>
    <w:p w14:paraId="0BC6C241"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if c==2:</w:t>
      </w:r>
    </w:p>
    <w:p w14:paraId="6316E372"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matrix.pop(i-1)</w:t>
      </w:r>
    </w:p>
    <w:p w14:paraId="00207039"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print_matrix(matrix)</w:t>
      </w:r>
    </w:p>
    <w:p w14:paraId="777DEC15"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if c==3:</w:t>
      </w:r>
    </w:p>
    <w:p w14:paraId="34D6D65F"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print(sum(matrix[i-1]))</w:t>
      </w:r>
    </w:p>
    <w:p w14:paraId="30EABC3A"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if c==4:</w:t>
      </w:r>
    </w:p>
    <w:p w14:paraId="3843BC03"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count=0</w:t>
      </w:r>
    </w:p>
    <w:p w14:paraId="199088BF"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for j in matrix[i-1]:</w:t>
      </w:r>
    </w:p>
    <w:p w14:paraId="58DAD011" w14:textId="77777777" w:rsidR="006C4DCE" w:rsidRP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if j%2==0: count+=1</w:t>
      </w:r>
    </w:p>
    <w:p w14:paraId="54ACD6D0" w14:textId="14974388" w:rsidR="006C4DCE" w:rsidRDefault="006C4DCE"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6C4DCE">
        <w:rPr>
          <w:rFonts w:asciiTheme="minorHAnsi" w:hAnsiTheme="minorHAnsi" w:cstheme="minorHAnsi"/>
          <w:b/>
          <w:bCs/>
          <w:color w:val="212529"/>
        </w:rPr>
        <w:t xml:space="preserve">    print(count)</w:t>
      </w:r>
    </w:p>
    <w:p w14:paraId="0A06873C" w14:textId="377EBF92" w:rsidR="0070329B" w:rsidRDefault="0070329B"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p>
    <w:p w14:paraId="1BEB1D2C" w14:textId="10E9D77B" w:rsidR="00C94608" w:rsidRDefault="00C94608"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highlight w:val="yellow"/>
        </w:rPr>
        <w:t>C++ CODE:</w:t>
      </w:r>
    </w:p>
    <w:p w14:paraId="607AE97D"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include &lt;iostream&gt;</w:t>
      </w:r>
    </w:p>
    <w:p w14:paraId="665C3839"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include &lt;vector&gt;</w:t>
      </w:r>
    </w:p>
    <w:p w14:paraId="7AE5DE69"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using namespace std;</w:t>
      </w:r>
    </w:p>
    <w:p w14:paraId="5F925E13"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void printmatrix(vector&lt;vector&lt;int&gt;&gt; m){</w:t>
      </w:r>
    </w:p>
    <w:p w14:paraId="0D2FE987"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for(auto x: m){</w:t>
      </w:r>
    </w:p>
    <w:p w14:paraId="021EA5BB"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for(auto y: x) cout&lt;&lt;y&lt;&lt;" ";</w:t>
      </w:r>
    </w:p>
    <w:p w14:paraId="6CC8A78F"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out&lt;&lt;"\n";</w:t>
      </w:r>
    </w:p>
    <w:p w14:paraId="68D114BB"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38153D8C"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w:t>
      </w:r>
    </w:p>
    <w:p w14:paraId="21E7081E"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int main(){</w:t>
      </w:r>
    </w:p>
    <w:p w14:paraId="372F1BB9"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int r,c; cin&gt;&gt;r&gt;&gt;c;</w:t>
      </w:r>
    </w:p>
    <w:p w14:paraId="25476439"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vector&lt;vector&lt;int&gt;&gt; m;</w:t>
      </w:r>
    </w:p>
    <w:p w14:paraId="3EDC9448"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for(int i=0;i&lt;r;i++){</w:t>
      </w:r>
    </w:p>
    <w:p w14:paraId="2F316320"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vector&lt;int&gt; vals;</w:t>
      </w:r>
    </w:p>
    <w:p w14:paraId="14B49BB8"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for(int j=0;j&lt;c;j++){</w:t>
      </w:r>
    </w:p>
    <w:p w14:paraId="6FC69431"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int ele; cin&gt;&gt;ele; </w:t>
      </w:r>
    </w:p>
    <w:p w14:paraId="30301E67"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vals.push_back(ele);</w:t>
      </w:r>
    </w:p>
    <w:p w14:paraId="410B1FF9"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62D66307"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m.push_back(vals);</w:t>
      </w:r>
    </w:p>
    <w:p w14:paraId="55A1FFFF"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42E6CE86"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int ch,i; cin&gt;&gt;ch&gt;&gt;i;</w:t>
      </w:r>
    </w:p>
    <w:p w14:paraId="2B8DD24F"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switch(ch){</w:t>
      </w:r>
    </w:p>
    <w:p w14:paraId="7AC9DC30"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ase 1:{</w:t>
      </w:r>
    </w:p>
    <w:p w14:paraId="2D11262F"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vector&lt;int&gt; val(c);</w:t>
      </w:r>
    </w:p>
    <w:p w14:paraId="05F29F96"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lastRenderedPageBreak/>
        <w:t xml:space="preserve">            for(int j=0;j&lt;c;j++) cin&gt;&gt;val[j];</w:t>
      </w:r>
    </w:p>
    <w:p w14:paraId="47E0EE0C"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m.insert(m.begin()+i-1,val);</w:t>
      </w:r>
    </w:p>
    <w:p w14:paraId="1B1910D0"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printmatrix(m);</w:t>
      </w:r>
    </w:p>
    <w:p w14:paraId="2BA6B5DC"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break;</w:t>
      </w:r>
    </w:p>
    <w:p w14:paraId="359B7889"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286C01C7"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ase 2:{</w:t>
      </w:r>
    </w:p>
    <w:p w14:paraId="528CF93F"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m.erase(m.begin()+i-1);</w:t>
      </w:r>
    </w:p>
    <w:p w14:paraId="0542CA72"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printmatrix(m);</w:t>
      </w:r>
    </w:p>
    <w:p w14:paraId="6E5D21BF"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break;</w:t>
      </w:r>
    </w:p>
    <w:p w14:paraId="05E48E48"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2C33173B"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ase 3:{</w:t>
      </w:r>
    </w:p>
    <w:p w14:paraId="3F0EF951"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int sum=0;</w:t>
      </w:r>
    </w:p>
    <w:p w14:paraId="3C7F6BD2"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for(auto x: m[i-1]) sum+=x;</w:t>
      </w:r>
    </w:p>
    <w:p w14:paraId="7F58377E"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out&lt;&lt;sum;</w:t>
      </w:r>
    </w:p>
    <w:p w14:paraId="7655E5AA"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break;</w:t>
      </w:r>
    </w:p>
    <w:p w14:paraId="5858A590"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5BD47A6D"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ase 4:{</w:t>
      </w:r>
    </w:p>
    <w:p w14:paraId="01697DC5"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int even=0;</w:t>
      </w:r>
    </w:p>
    <w:p w14:paraId="470A9DB2"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for(auto x: m[i-1])</w:t>
      </w:r>
    </w:p>
    <w:p w14:paraId="7D50992B"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if(!(x&amp;1)) even++; </w:t>
      </w:r>
    </w:p>
    <w:p w14:paraId="1810F452"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cout&lt;&lt;even;</w:t>
      </w:r>
    </w:p>
    <w:p w14:paraId="5D799E44"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break;</w:t>
      </w:r>
    </w:p>
    <w:p w14:paraId="1DB9848D"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711ED3A3"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default: break;</w:t>
      </w:r>
    </w:p>
    <w:p w14:paraId="46A9F9D1" w14:textId="77777777" w:rsidR="00C94608" w:rsidRP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 xml:space="preserve">    }</w:t>
      </w:r>
    </w:p>
    <w:p w14:paraId="69F99199" w14:textId="01E1AC75" w:rsidR="00C94608" w:rsidRDefault="00C94608" w:rsidP="00C94608">
      <w:pPr>
        <w:pStyle w:val="NormalWeb"/>
        <w:shd w:val="clear" w:color="auto" w:fill="F9F9F9"/>
        <w:spacing w:before="0" w:beforeAutospacing="0" w:after="0" w:afterAutospacing="0" w:line="276" w:lineRule="auto"/>
        <w:rPr>
          <w:rFonts w:asciiTheme="minorHAnsi" w:hAnsiTheme="minorHAnsi" w:cstheme="minorHAnsi"/>
          <w:b/>
          <w:bCs/>
          <w:color w:val="212529"/>
        </w:rPr>
      </w:pPr>
      <w:r w:rsidRPr="00C94608">
        <w:rPr>
          <w:rFonts w:asciiTheme="minorHAnsi" w:hAnsiTheme="minorHAnsi" w:cstheme="minorHAnsi"/>
          <w:b/>
          <w:bCs/>
          <w:color w:val="212529"/>
        </w:rPr>
        <w:t>}</w:t>
      </w:r>
    </w:p>
    <w:p w14:paraId="6CFBCDD8" w14:textId="77777777" w:rsidR="0070329B" w:rsidRPr="0070329B" w:rsidRDefault="0070329B" w:rsidP="0070329B">
      <w:pPr>
        <w:pStyle w:val="Heading4"/>
        <w:shd w:val="clear" w:color="auto" w:fill="F9F9F9"/>
        <w:spacing w:before="0"/>
        <w:rPr>
          <w:rFonts w:ascii="Segoe UI" w:hAnsi="Segoe UI" w:cs="Segoe UI"/>
          <w:color w:val="008000"/>
        </w:rPr>
      </w:pPr>
      <w:r w:rsidRPr="0070329B">
        <w:rPr>
          <w:rFonts w:ascii="Segoe UI" w:hAnsi="Segoe UI" w:cs="Segoe UI"/>
          <w:b/>
          <w:bCs/>
          <w:color w:val="008000"/>
        </w:rPr>
        <w:t>Pick ith Ball after Arranging</w:t>
      </w:r>
    </w:p>
    <w:p w14:paraId="1314BAFA" w14:textId="4FA6AA68"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Georgia" w:hAnsi="Georgia" w:cs="Segoe UI"/>
          <w:b/>
          <w:bCs/>
          <w:noProof/>
          <w:color w:val="CC3366"/>
          <w:sz w:val="22"/>
          <w:szCs w:val="22"/>
        </w:rPr>
        <w:drawing>
          <wp:inline distT="0" distB="0" distL="0" distR="0" wp14:anchorId="11134464" wp14:editId="536B1F90">
            <wp:extent cx="220980" cy="220980"/>
            <wp:effectExtent l="0" t="0" r="7620" b="7620"/>
            <wp:docPr id="48" name="Picture 48" descr="smi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miley"/>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0980" cy="220980"/>
                    </a:xfrm>
                    <a:prstGeom prst="rect">
                      <a:avLst/>
                    </a:prstGeom>
                    <a:noFill/>
                    <a:ln>
                      <a:noFill/>
                    </a:ln>
                  </pic:spPr>
                </pic:pic>
              </a:graphicData>
            </a:graphic>
          </wp:inline>
        </w:drawing>
      </w:r>
      <w:r w:rsidRPr="0070329B">
        <w:rPr>
          <w:rStyle w:val="Strong"/>
          <w:rFonts w:ascii="Georgia" w:eastAsia="Arial" w:hAnsi="Georgia" w:cs="Segoe UI"/>
          <w:color w:val="CC3366"/>
          <w:sz w:val="22"/>
          <w:szCs w:val="22"/>
        </w:rPr>
        <w:t>VPropel Celerates its 125th PoD for this Semester Today</w:t>
      </w:r>
      <w:r w:rsidRPr="0070329B">
        <w:rPr>
          <w:rFonts w:ascii="Georgia" w:hAnsi="Georgia" w:cs="Segoe UI"/>
          <w:b/>
          <w:bCs/>
          <w:noProof/>
          <w:color w:val="CC3366"/>
          <w:sz w:val="22"/>
          <w:szCs w:val="22"/>
        </w:rPr>
        <w:drawing>
          <wp:inline distT="0" distB="0" distL="0" distR="0" wp14:anchorId="2B336022" wp14:editId="7747A612">
            <wp:extent cx="220980" cy="220980"/>
            <wp:effectExtent l="0" t="0" r="7620" b="7620"/>
            <wp:docPr id="47" name="Picture 47" descr="smil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miley"/>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20980" cy="220980"/>
                    </a:xfrm>
                    <a:prstGeom prst="rect">
                      <a:avLst/>
                    </a:prstGeom>
                    <a:noFill/>
                    <a:ln>
                      <a:noFill/>
                    </a:ln>
                  </pic:spPr>
                </pic:pic>
              </a:graphicData>
            </a:graphic>
          </wp:inline>
        </w:drawing>
      </w:r>
    </w:p>
    <w:p w14:paraId="1D55C4B1"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Given the radius and color of ‘n’ balls and an index ‘i’, write a C++ program to arrange them in ascending order as per their volume and when volumes of two balls are same arrange them as per their name. After arranging, print the details of the ith ball. For example, when five balls are given with radius and color as below:</w:t>
      </w:r>
    </w:p>
    <w:p w14:paraId="7E6772CB"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2 red</w:t>
      </w:r>
    </w:p>
    <w:p w14:paraId="61ABD44C"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1 blue</w:t>
      </w:r>
    </w:p>
    <w:p w14:paraId="17FC5FDF"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1 red</w:t>
      </w:r>
    </w:p>
    <w:p w14:paraId="47F6B5F1"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2 blue</w:t>
      </w:r>
    </w:p>
    <w:p w14:paraId="5EAEC6C6"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3 red</w:t>
      </w:r>
    </w:p>
    <w:p w14:paraId="720C8D2B"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lastRenderedPageBreak/>
        <w:t>and index is given as 1, then after arranging in ascending order the balls will be:</w:t>
      </w:r>
    </w:p>
    <w:p w14:paraId="66909265"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1 blue</w:t>
      </w:r>
    </w:p>
    <w:p w14:paraId="534D1C8F"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1 red</w:t>
      </w:r>
    </w:p>
    <w:p w14:paraId="504D7B0E"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2 blue</w:t>
      </w:r>
    </w:p>
    <w:p w14:paraId="4776B183"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2 red</w:t>
      </w:r>
    </w:p>
    <w:p w14:paraId="2F84B7DF"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3 red</w:t>
      </w:r>
    </w:p>
    <w:p w14:paraId="118EB238"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therefore print 1 blue.</w:t>
      </w:r>
    </w:p>
    <w:p w14:paraId="2A57B768"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Style w:val="Strong"/>
          <w:rFonts w:ascii="Segoe UI" w:eastAsia="Arial" w:hAnsi="Segoe UI" w:cs="Segoe UI"/>
          <w:color w:val="212529"/>
          <w:sz w:val="22"/>
          <w:szCs w:val="22"/>
        </w:rPr>
        <w:t>Note: </w:t>
      </w:r>
      <w:r w:rsidRPr="0070329B">
        <w:rPr>
          <w:rFonts w:ascii="Segoe UI" w:hAnsi="Segoe UI" w:cs="Segoe UI"/>
          <w:color w:val="212529"/>
          <w:sz w:val="22"/>
          <w:szCs w:val="22"/>
        </w:rPr>
        <w:t>Input can be very large</w:t>
      </w:r>
    </w:p>
    <w:p w14:paraId="0223D8F1"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Style w:val="Strong"/>
          <w:rFonts w:ascii="Segoe UI" w:eastAsia="Arial" w:hAnsi="Segoe UI" w:cs="Segoe UI"/>
          <w:color w:val="212529"/>
          <w:sz w:val="22"/>
          <w:szCs w:val="22"/>
        </w:rPr>
        <w:t>Hint:</w:t>
      </w:r>
    </w:p>
    <w:p w14:paraId="344645F5"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This problem can be quickly solved using list in STL.</w:t>
      </w:r>
    </w:p>
    <w:p w14:paraId="06F68886"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1. Design a class for ball overload &lt; and &gt; operator to decide about the realtionship between two balls</w:t>
      </w:r>
    </w:p>
    <w:p w14:paraId="3AE02FDB"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2. #include&lt;list&gt; includes list</w:t>
      </w:r>
    </w:p>
    <w:p w14:paraId="4598C0B8"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3. list&lt;int&gt; l is used to create an integer list</w:t>
      </w:r>
    </w:p>
    <w:p w14:paraId="10263CB8"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4. l.sort() - will sort the list, provided &lt; and &gt; operators are overloaded for user defined data types</w:t>
      </w:r>
    </w:p>
    <w:p w14:paraId="25F42B92"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5. Random access is not possible in list</w:t>
      </w:r>
    </w:p>
    <w:p w14:paraId="233859E1"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6. list&lt;int&gt;::iterator it=l.begin(); - creates an iterator for integer list and initializes to first element</w:t>
      </w:r>
    </w:p>
    <w:p w14:paraId="43DCDE69"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7. Iterator can be moved by it++</w:t>
      </w:r>
    </w:p>
    <w:p w14:paraId="0B4D3B8A"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8. value of an element by iterator it can be retrieved as *it</w:t>
      </w:r>
    </w:p>
    <w:p w14:paraId="2CF1C4FF"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Style w:val="Strong"/>
          <w:rFonts w:ascii="Segoe UI" w:eastAsia="Arial" w:hAnsi="Segoe UI" w:cs="Segoe UI"/>
          <w:color w:val="212529"/>
          <w:sz w:val="22"/>
          <w:szCs w:val="22"/>
        </w:rPr>
        <w:t>Input Format</w:t>
      </w:r>
    </w:p>
    <w:p w14:paraId="521F3663"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First line contains the number of balls, n</w:t>
      </w:r>
    </w:p>
    <w:p w14:paraId="1276664F"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Next ‘n’ lines contain the details of the balls radius and color separated by a space</w:t>
      </w:r>
    </w:p>
    <w:p w14:paraId="633F9F37"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t>Next line contains the value of ‘i’</w:t>
      </w:r>
    </w:p>
    <w:p w14:paraId="1ACBFBDE" w14:textId="77777777" w:rsidR="0070329B" w:rsidRP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Style w:val="Strong"/>
          <w:rFonts w:ascii="Segoe UI" w:eastAsia="Arial" w:hAnsi="Segoe UI" w:cs="Segoe UI"/>
          <w:color w:val="212529"/>
          <w:sz w:val="22"/>
          <w:szCs w:val="22"/>
        </w:rPr>
        <w:t>Output Format</w:t>
      </w:r>
    </w:p>
    <w:p w14:paraId="1E8A22EE" w14:textId="6C2EF7E5" w:rsidR="0070329B" w:rsidRDefault="0070329B" w:rsidP="0070329B">
      <w:pPr>
        <w:pStyle w:val="NormalWeb"/>
        <w:shd w:val="clear" w:color="auto" w:fill="F9F9F9"/>
        <w:spacing w:before="0" w:beforeAutospacing="0"/>
        <w:rPr>
          <w:rFonts w:ascii="Segoe UI" w:hAnsi="Segoe UI" w:cs="Segoe UI"/>
          <w:color w:val="212529"/>
          <w:sz w:val="22"/>
          <w:szCs w:val="22"/>
        </w:rPr>
      </w:pPr>
      <w:r w:rsidRPr="0070329B">
        <w:rPr>
          <w:rFonts w:ascii="Segoe UI" w:hAnsi="Segoe UI" w:cs="Segoe UI"/>
          <w:color w:val="212529"/>
          <w:sz w:val="22"/>
          <w:szCs w:val="22"/>
        </w:rPr>
        <w:lastRenderedPageBreak/>
        <w:t>Print the radius and color of ith ball after arrangement</w:t>
      </w:r>
    </w:p>
    <w:p w14:paraId="60E8EFB2" w14:textId="36FF9596" w:rsidR="0070329B" w:rsidRDefault="0070329B" w:rsidP="0070329B">
      <w:pPr>
        <w:pStyle w:val="NormalWeb"/>
        <w:shd w:val="clear" w:color="auto" w:fill="F9F9F9"/>
        <w:spacing w:before="0" w:beforeAutospacing="0"/>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ANS.</w:t>
      </w:r>
    </w:p>
    <w:p w14:paraId="6766289F"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n,details=int(input()),[]</w:t>
      </w:r>
    </w:p>
    <w:p w14:paraId="55314256"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for j in range(n):</w:t>
      </w:r>
    </w:p>
    <w:p w14:paraId="5DCAD0A1"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 xml:space="preserve">    dets=input().split()</w:t>
      </w:r>
    </w:p>
    <w:p w14:paraId="48B2A633"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 xml:space="preserve">    dets[0]=int(dets[0])</w:t>
      </w:r>
    </w:p>
    <w:p w14:paraId="089EDA15"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 xml:space="preserve">    details.append(dets)</w:t>
      </w:r>
    </w:p>
    <w:p w14:paraId="51210C27"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 xml:space="preserve">i=int(input())    </w:t>
      </w:r>
    </w:p>
    <w:p w14:paraId="7BDC1AAB" w14:textId="77777777" w:rsidR="0070329B" w:rsidRP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details.sort()</w:t>
      </w:r>
    </w:p>
    <w:p w14:paraId="061A7D21" w14:textId="591F4ABE" w:rsid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0329B">
        <w:rPr>
          <w:rFonts w:asciiTheme="minorHAnsi" w:hAnsiTheme="minorHAnsi" w:cstheme="minorHAnsi"/>
          <w:b/>
          <w:bCs/>
          <w:color w:val="212529"/>
          <w:sz w:val="22"/>
          <w:szCs w:val="22"/>
        </w:rPr>
        <w:t>print(*details[i-1])</w:t>
      </w:r>
    </w:p>
    <w:p w14:paraId="20833C0F" w14:textId="2733C4D9" w:rsidR="0070329B" w:rsidRDefault="0070329B"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p>
    <w:p w14:paraId="3947398B" w14:textId="240CCA19" w:rsidR="007551F4" w:rsidRDefault="007551F4" w:rsidP="0070329B">
      <w:pPr>
        <w:pStyle w:val="NormalWeb"/>
        <w:shd w:val="clear" w:color="auto" w:fill="F9F9F9"/>
        <w:spacing w:before="0" w:beforeAutospacing="0" w:after="0" w:afterAutospacing="0" w:line="276" w:lineRule="auto"/>
        <w:rPr>
          <w:rFonts w:asciiTheme="minorHAnsi" w:hAnsiTheme="minorHAnsi" w:cstheme="minorHAnsi"/>
          <w:b/>
          <w:bCs/>
          <w:color w:val="212529"/>
        </w:rPr>
      </w:pPr>
      <w:r w:rsidRPr="007551F4">
        <w:rPr>
          <w:rFonts w:asciiTheme="minorHAnsi" w:hAnsiTheme="minorHAnsi" w:cstheme="minorHAnsi"/>
          <w:b/>
          <w:bCs/>
          <w:color w:val="212529"/>
          <w:highlight w:val="yellow"/>
        </w:rPr>
        <w:t>C++ CODE:</w:t>
      </w:r>
    </w:p>
    <w:p w14:paraId="4B81D867"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include &lt;iostream&gt;</w:t>
      </w:r>
    </w:p>
    <w:p w14:paraId="4F57C24E"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include &lt;vector&gt;</w:t>
      </w:r>
    </w:p>
    <w:p w14:paraId="74C610D6"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include &lt;algorithm&gt;</w:t>
      </w:r>
    </w:p>
    <w:p w14:paraId="6D80CE29"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using namespace std;</w:t>
      </w:r>
    </w:p>
    <w:p w14:paraId="0171F4CF"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int main(){</w:t>
      </w:r>
    </w:p>
    <w:p w14:paraId="0BC94AB2"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int n; cin&gt;&gt;n;</w:t>
      </w:r>
    </w:p>
    <w:p w14:paraId="4443498F"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vector&lt;pair&lt;int,string&gt;&gt; det;</w:t>
      </w:r>
    </w:p>
    <w:p w14:paraId="6469CF72"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for(int i=0;i&lt;n;i++){</w:t>
      </w:r>
    </w:p>
    <w:p w14:paraId="4A483E80"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int r; string color; cin&gt;&gt;r&gt;&gt;color;</w:t>
      </w:r>
    </w:p>
    <w:p w14:paraId="50929887"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pair&lt;int,string&gt; x = make_pair(r,color);</w:t>
      </w:r>
    </w:p>
    <w:p w14:paraId="22F25FB1"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det.push_back(x);</w:t>
      </w:r>
    </w:p>
    <w:p w14:paraId="474DCB50"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w:t>
      </w:r>
    </w:p>
    <w:p w14:paraId="0E7D96E1"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int i; cin&gt;&gt;i;</w:t>
      </w:r>
    </w:p>
    <w:p w14:paraId="0311EEEA"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sort(det.begin(),det.end());</w:t>
      </w:r>
    </w:p>
    <w:p w14:paraId="62072AD2" w14:textId="77777777"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 xml:space="preserve">    cout&lt;&lt;det[i-1].first&lt;&lt;" "&lt;&lt;det[i-1].second;</w:t>
      </w:r>
    </w:p>
    <w:p w14:paraId="136BAD93" w14:textId="4802B3C0" w:rsidR="007551F4" w:rsidRPr="007551F4" w:rsidRDefault="007551F4" w:rsidP="007551F4">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551F4">
        <w:rPr>
          <w:rFonts w:asciiTheme="minorHAnsi" w:hAnsiTheme="minorHAnsi" w:cstheme="minorHAnsi"/>
          <w:b/>
          <w:bCs/>
          <w:color w:val="212529"/>
          <w:sz w:val="22"/>
          <w:szCs w:val="22"/>
        </w:rPr>
        <w:t>}</w:t>
      </w:r>
    </w:p>
    <w:p w14:paraId="0813911B" w14:textId="71B25BDF" w:rsidR="00987E95" w:rsidRDefault="00987E95" w:rsidP="0070329B">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p>
    <w:p w14:paraId="24805FAF" w14:textId="77777777" w:rsidR="007551F4" w:rsidRDefault="007551F4" w:rsidP="008406E6">
      <w:pPr>
        <w:rPr>
          <w:rFonts w:ascii="Segoe UI" w:hAnsi="Segoe UI" w:cs="Segoe UI"/>
          <w:b/>
          <w:bCs/>
          <w:color w:val="008000"/>
        </w:rPr>
      </w:pPr>
    </w:p>
    <w:p w14:paraId="3CB8D0BD" w14:textId="19E5EB4B" w:rsidR="00987E95" w:rsidRPr="008406E6" w:rsidRDefault="00987E95" w:rsidP="008406E6">
      <w:pPr>
        <w:rPr>
          <w:rFonts w:ascii="Segoe UI" w:eastAsia="Calibri Light" w:hAnsi="Segoe UI" w:cs="Segoe UI"/>
          <w:b/>
          <w:bCs/>
          <w:i/>
          <w:iCs/>
          <w:color w:val="008000"/>
        </w:rPr>
      </w:pPr>
      <w:r w:rsidRPr="00987E95">
        <w:rPr>
          <w:rFonts w:ascii="Segoe UI" w:hAnsi="Segoe UI" w:cs="Segoe UI"/>
          <w:b/>
          <w:bCs/>
          <w:color w:val="008000"/>
        </w:rPr>
        <w:t>Check for Flights</w:t>
      </w:r>
    </w:p>
    <w:p w14:paraId="192CC292"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In a country with ‘n’ cities, flight services are provided from some cities to certain cities only. The presence of flight service is represented by a directed graph as shown below. According to this graph, there are three flight services from city 1 to city 2, city 3 and city 4. There is no flight service from city 6.</w:t>
      </w:r>
    </w:p>
    <w:p w14:paraId="653121B2" w14:textId="5A9239B5" w:rsidR="00987E95" w:rsidRPr="00987E95" w:rsidRDefault="00987E95" w:rsidP="00987E95">
      <w:pPr>
        <w:shd w:val="clear" w:color="auto" w:fill="F9F9F9"/>
        <w:rPr>
          <w:rFonts w:ascii="Segoe UI" w:hAnsi="Segoe UI" w:cs="Segoe UI"/>
          <w:color w:val="212529"/>
        </w:rPr>
      </w:pPr>
      <w:r w:rsidRPr="00987E95">
        <w:rPr>
          <w:rFonts w:asciiTheme="minorHAnsi" w:hAnsiTheme="minorHAnsi" w:cstheme="minorHAnsi"/>
          <w:b/>
          <w:bCs/>
          <w:noProof/>
          <w:color w:val="212529"/>
        </w:rPr>
        <w:lastRenderedPageBreak/>
        <w:drawing>
          <wp:inline distT="0" distB="0" distL="0" distR="0" wp14:anchorId="05755798" wp14:editId="531B54D4">
            <wp:extent cx="2811780" cy="1630680"/>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11780" cy="1630680"/>
                    </a:xfrm>
                    <a:prstGeom prst="rect">
                      <a:avLst/>
                    </a:prstGeom>
                    <a:noFill/>
                    <a:ln>
                      <a:noFill/>
                    </a:ln>
                  </pic:spPr>
                </pic:pic>
              </a:graphicData>
            </a:graphic>
          </wp:inline>
        </w:drawing>
      </w:r>
    </w:p>
    <w:p w14:paraId="28E68E85"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Given the flight services available in a country and a source city ‘s’ and a destination city ‘d’, write a C++ code to check if a person from city ‘s’ can reach city ‘d’ using the flight services. If the person can reach then print 'Yes' and Print ‘No’ otherwise.</w:t>
      </w:r>
    </w:p>
    <w:p w14:paraId="2FF64A87"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For example, if ‘s’ is 1 and ‘d’ is 6 then print Yes and if ‘s’ is 5 and d is 1 then print No</w:t>
      </w:r>
    </w:p>
    <w:p w14:paraId="1695D817"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Style w:val="Strong"/>
          <w:rFonts w:ascii="Segoe UI" w:eastAsia="Arial" w:hAnsi="Segoe UI" w:cs="Segoe UI"/>
          <w:color w:val="212529"/>
          <w:sz w:val="22"/>
          <w:szCs w:val="22"/>
        </w:rPr>
        <w:t>Note:</w:t>
      </w:r>
    </w:p>
    <w:p w14:paraId="0D8FA2EE"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The graph formed by the flight services is acyclic</w:t>
      </w:r>
    </w:p>
    <w:p w14:paraId="5A6A3D41"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Style w:val="Strong"/>
          <w:rFonts w:ascii="Segoe UI" w:eastAsia="Arial" w:hAnsi="Segoe UI" w:cs="Segoe UI"/>
          <w:color w:val="212529"/>
          <w:sz w:val="22"/>
          <w:szCs w:val="22"/>
        </w:rPr>
        <w:t>Hint</w:t>
      </w:r>
    </w:p>
    <w:p w14:paraId="38BCDAAE"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One of the idea to solve the problem is using the concept of Breadth First Search (BFS) of graphs. The steps involved using a queue are as follows:</w:t>
      </w:r>
    </w:p>
    <w:p w14:paraId="401E068C"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1. Put the start city, s into a queue q</w:t>
      </w:r>
    </w:p>
    <w:p w14:paraId="5AEE11AF"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2. Repeat step 3 till either the queue becomes empty or destination city is found</w:t>
      </w:r>
    </w:p>
    <w:p w14:paraId="1C428C8D" w14:textId="595B7C95"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3. Remove a city ‘c’ from q, if ‘c’ is ‘d’ then print Yes and stop otherwise find all cities that can be reached from c and put it inside the queue</w:t>
      </w:r>
    </w:p>
    <w:p w14:paraId="4016C9BA"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Vectors, map and queue of STL can be used to quickly solve this problem. Queue is a data structure in which the element that is inserted first into the queue is removed first.</w:t>
      </w:r>
    </w:p>
    <w:p w14:paraId="4545A981"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To create a queue in STL #include&lt;queue&gt; and give as queue&lt;int&gt; q; to create a queue of integers</w:t>
      </w:r>
    </w:p>
    <w:p w14:paraId="1C8497E7"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Operations in queue of STL are</w:t>
      </w:r>
    </w:p>
    <w:p w14:paraId="25C42AD2"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1. Push (e) – insert e into a queue at the end</w:t>
      </w:r>
    </w:p>
    <w:p w14:paraId="71AB9314"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2. front() - returns the first element in the queue</w:t>
      </w:r>
    </w:p>
    <w:p w14:paraId="5E364978"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3. pop() - Remove the element in the front of the queue</w:t>
      </w:r>
    </w:p>
    <w:p w14:paraId="0F478569" w14:textId="0EE5A65A"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4. Empty – Return true or false indicating if the queue is empty or not</w:t>
      </w:r>
    </w:p>
    <w:p w14:paraId="45D5BD79"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Style w:val="Strong"/>
          <w:rFonts w:ascii="Segoe UI" w:eastAsia="Arial" w:hAnsi="Segoe UI" w:cs="Segoe UI"/>
          <w:color w:val="212529"/>
          <w:sz w:val="22"/>
          <w:szCs w:val="22"/>
        </w:rPr>
        <w:lastRenderedPageBreak/>
        <w:t>Input Format</w:t>
      </w:r>
    </w:p>
    <w:p w14:paraId="33D2AADE"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First line contains the number of cities in the country, n</w:t>
      </w:r>
    </w:p>
    <w:p w14:paraId="33F1CD4F"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Next ‘n’ lines contain the detail of flights to cities, each field in a line is separated by a space. First field is the city name ‘c’, next is the number of cities to which flight service is present from ‘c’, followed by the city names to which flight service is from ‘c’</w:t>
      </w:r>
    </w:p>
    <w:p w14:paraId="5E5E0E30"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Next line contain the source city name from which the person wants to travel, s</w:t>
      </w:r>
    </w:p>
    <w:p w14:paraId="59533402"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Next line contain the destination city name to which the person wants to travel, d</w:t>
      </w:r>
    </w:p>
    <w:p w14:paraId="67FF1222"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Style w:val="Strong"/>
          <w:rFonts w:ascii="Segoe UI" w:eastAsia="Arial" w:hAnsi="Segoe UI" w:cs="Segoe UI"/>
          <w:color w:val="212529"/>
          <w:sz w:val="22"/>
          <w:szCs w:val="22"/>
        </w:rPr>
        <w:t>Output Format</w:t>
      </w:r>
    </w:p>
    <w:p w14:paraId="3F678149" w14:textId="77777777" w:rsidR="00987E95" w:rsidRPr="00987E95" w:rsidRDefault="00987E95" w:rsidP="00987E95">
      <w:pPr>
        <w:pStyle w:val="NormalWeb"/>
        <w:shd w:val="clear" w:color="auto" w:fill="F9F9F9"/>
        <w:spacing w:before="0" w:beforeAutospacing="0"/>
        <w:rPr>
          <w:rFonts w:ascii="Segoe UI" w:hAnsi="Segoe UI" w:cs="Segoe UI"/>
          <w:color w:val="212529"/>
          <w:sz w:val="22"/>
          <w:szCs w:val="22"/>
        </w:rPr>
      </w:pPr>
      <w:r w:rsidRPr="00987E95">
        <w:rPr>
          <w:rFonts w:ascii="Segoe UI" w:hAnsi="Segoe UI" w:cs="Segoe UI"/>
          <w:color w:val="212529"/>
          <w:sz w:val="22"/>
          <w:szCs w:val="22"/>
        </w:rPr>
        <w:t>Print Yes if there exists connecting flights between s and d and No otherwise</w:t>
      </w:r>
    </w:p>
    <w:p w14:paraId="758D61E3" w14:textId="1EE25A58" w:rsidR="0070329B" w:rsidRDefault="00987E95"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987E95">
        <w:rPr>
          <w:rFonts w:asciiTheme="minorHAnsi" w:hAnsiTheme="minorHAnsi" w:cstheme="minorHAnsi"/>
          <w:b/>
          <w:bCs/>
          <w:color w:val="212529"/>
          <w:highlight w:val="yellow"/>
        </w:rPr>
        <w:t>ANS.</w:t>
      </w:r>
      <w:r>
        <w:rPr>
          <w:rFonts w:asciiTheme="minorHAnsi" w:hAnsiTheme="minorHAnsi" w:cstheme="minorHAnsi"/>
          <w:b/>
          <w:bCs/>
          <w:color w:val="212529"/>
        </w:rPr>
        <w:t xml:space="preserve">  </w:t>
      </w:r>
      <w:r w:rsidRPr="00987E95">
        <w:rPr>
          <w:rFonts w:asciiTheme="minorHAnsi" w:hAnsiTheme="minorHAnsi" w:cstheme="minorHAnsi"/>
          <w:b/>
          <w:bCs/>
          <w:color w:val="212529"/>
          <w:highlight w:val="cyan"/>
        </w:rPr>
        <w:t>TEST CASES:</w:t>
      </w:r>
    </w:p>
    <w:p w14:paraId="351A0372" w14:textId="420305CE" w:rsidR="00987E95" w:rsidRDefault="00987E95"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p>
    <w:p w14:paraId="09027E11" w14:textId="65186E1F" w:rsidR="008406E6" w:rsidRDefault="00987E95" w:rsidP="006C4DCE">
      <w:pPr>
        <w:pStyle w:val="NormalWeb"/>
        <w:shd w:val="clear" w:color="auto" w:fill="F9F9F9"/>
        <w:spacing w:before="0" w:beforeAutospacing="0" w:after="0" w:afterAutospacing="0" w:line="276" w:lineRule="auto"/>
        <w:rPr>
          <w:rFonts w:asciiTheme="minorHAnsi" w:hAnsiTheme="minorHAnsi" w:cstheme="minorHAnsi"/>
          <w:b/>
          <w:bCs/>
          <w:color w:val="212529"/>
        </w:rPr>
      </w:pPr>
      <w:r w:rsidRPr="00987E95">
        <w:rPr>
          <w:rFonts w:asciiTheme="minorHAnsi" w:hAnsiTheme="minorHAnsi" w:cstheme="minorHAnsi"/>
          <w:b/>
          <w:bCs/>
          <w:noProof/>
          <w:color w:val="212529"/>
        </w:rPr>
        <w:drawing>
          <wp:inline distT="0" distB="0" distL="0" distR="0" wp14:anchorId="4CB32FA3" wp14:editId="5198D718">
            <wp:extent cx="1264596" cy="24765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69909" cy="2486905"/>
                    </a:xfrm>
                    <a:prstGeom prst="rect">
                      <a:avLst/>
                    </a:prstGeom>
                  </pic:spPr>
                </pic:pic>
              </a:graphicData>
            </a:graphic>
          </wp:inline>
        </w:drawing>
      </w:r>
      <w:r>
        <w:rPr>
          <w:rFonts w:asciiTheme="minorHAnsi" w:hAnsiTheme="minorHAnsi" w:cstheme="minorHAnsi"/>
          <w:b/>
          <w:bCs/>
          <w:color w:val="212529"/>
        </w:rPr>
        <w:t xml:space="preserve">      </w:t>
      </w:r>
      <w:r w:rsidRPr="00987E95">
        <w:rPr>
          <w:rFonts w:asciiTheme="minorHAnsi" w:hAnsiTheme="minorHAnsi" w:cstheme="minorHAnsi"/>
          <w:b/>
          <w:bCs/>
          <w:noProof/>
          <w:color w:val="212529"/>
        </w:rPr>
        <w:drawing>
          <wp:inline distT="0" distB="0" distL="0" distR="0" wp14:anchorId="30D7CB69" wp14:editId="32B999A9">
            <wp:extent cx="1352309" cy="2453571"/>
            <wp:effectExtent l="0" t="0" r="635"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373299" cy="2491655"/>
                    </a:xfrm>
                    <a:prstGeom prst="rect">
                      <a:avLst/>
                    </a:prstGeom>
                  </pic:spPr>
                </pic:pic>
              </a:graphicData>
            </a:graphic>
          </wp:inline>
        </w:drawing>
      </w:r>
      <w:r>
        <w:rPr>
          <w:rFonts w:asciiTheme="minorHAnsi" w:hAnsiTheme="minorHAnsi" w:cstheme="minorHAnsi"/>
          <w:b/>
          <w:bCs/>
          <w:color w:val="212529"/>
        </w:rPr>
        <w:t xml:space="preserve">       </w:t>
      </w:r>
    </w:p>
    <w:p w14:paraId="71854DC5" w14:textId="77777777" w:rsidR="008406E6" w:rsidRDefault="008406E6">
      <w:pPr>
        <w:rPr>
          <w:rFonts w:asciiTheme="minorHAnsi" w:hAnsiTheme="minorHAnsi" w:cstheme="minorHAnsi"/>
          <w:b/>
          <w:bCs/>
          <w:color w:val="212529"/>
          <w:highlight w:val="yellow"/>
        </w:rPr>
      </w:pPr>
    </w:p>
    <w:p w14:paraId="75458788" w14:textId="2400EEED" w:rsidR="008406E6" w:rsidRDefault="008406E6">
      <w:pPr>
        <w:rPr>
          <w:rFonts w:asciiTheme="minorHAnsi" w:eastAsia="Times New Roman" w:hAnsiTheme="minorHAnsi" w:cstheme="minorHAnsi"/>
          <w:b/>
          <w:bCs/>
          <w:color w:val="212529"/>
          <w:sz w:val="24"/>
          <w:szCs w:val="24"/>
          <w:lang w:eastAsia="en-IN"/>
        </w:rPr>
      </w:pPr>
      <w:r w:rsidRPr="008406E6">
        <w:rPr>
          <w:rFonts w:asciiTheme="minorHAnsi" w:hAnsiTheme="minorHAnsi" w:cstheme="minorHAnsi"/>
          <w:b/>
          <w:bCs/>
          <w:color w:val="212529"/>
          <w:highlight w:val="yellow"/>
        </w:rPr>
        <w:t>ANS.</w:t>
      </w:r>
      <w:r w:rsidR="00A036DA">
        <w:rPr>
          <w:rFonts w:asciiTheme="minorHAnsi" w:hAnsiTheme="minorHAnsi" w:cstheme="minorHAnsi"/>
          <w:b/>
          <w:bCs/>
          <w:color w:val="212529"/>
        </w:rPr>
        <w:t xml:space="preserve"> YET TO BE FOUND.</w:t>
      </w:r>
      <w:r>
        <w:rPr>
          <w:rFonts w:asciiTheme="minorHAnsi" w:hAnsiTheme="minorHAnsi" w:cstheme="minorHAnsi"/>
          <w:b/>
          <w:bCs/>
          <w:color w:val="212529"/>
        </w:rPr>
        <w:br w:type="page"/>
      </w:r>
    </w:p>
    <w:p w14:paraId="2785A6A9" w14:textId="77777777" w:rsidR="00FB4F61" w:rsidRDefault="00FB4F61" w:rsidP="00FB4F61">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Sum of First Few Consecutive Prime Numbers</w:t>
      </w:r>
    </w:p>
    <w:p w14:paraId="4D576641" w14:textId="77777777" w:rsidR="00FB4F61" w:rsidRDefault="00FB4F61" w:rsidP="00FB4F61">
      <w:pPr>
        <w:pStyle w:val="NormalWeb"/>
        <w:shd w:val="clear" w:color="auto" w:fill="F9F9F9"/>
        <w:spacing w:before="0" w:beforeAutospacing="0"/>
        <w:rPr>
          <w:rFonts w:ascii="Segoe UI" w:hAnsi="Segoe UI" w:cs="Segoe UI"/>
          <w:color w:val="212529"/>
        </w:rPr>
      </w:pPr>
      <w:r>
        <w:rPr>
          <w:rFonts w:ascii="Georgia" w:hAnsi="Georgia" w:cs="Segoe UI"/>
          <w:color w:val="212529"/>
        </w:rPr>
        <w:t>Given a number 'n', write an algorithm and a code to check if it can be written as sum of first few prime numbers. Print Yes if 'n' can be written as first few prime numbers and No otherwise. For example, if n is 5 then print Yes as it can be written as 2+3, if n is 41 then print Yes as it can be written as 2 + 3 + 5 + 7 + 11 + 13 and if n is 11 then print 'No' as it cannot be written as sum of first few prime numbers.</w:t>
      </w:r>
    </w:p>
    <w:p w14:paraId="2CFAA2AE" w14:textId="77777777" w:rsidR="00FB4F61" w:rsidRDefault="00FB4F61" w:rsidP="00FB4F6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rPr>
        <w:t>Note: C++ compilers can compile C code also</w:t>
      </w:r>
    </w:p>
    <w:p w14:paraId="263FC999" w14:textId="77777777" w:rsidR="00FB4F61" w:rsidRDefault="00FB4F61" w:rsidP="00FB4F6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7825CAFF" w14:textId="77777777" w:rsidR="00FB4F61" w:rsidRDefault="00FB4F61" w:rsidP="00FB4F61">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number, n</w:t>
      </w:r>
    </w:p>
    <w:p w14:paraId="5CE97F5D" w14:textId="77777777" w:rsidR="00FB4F61" w:rsidRDefault="00FB4F61" w:rsidP="00FB4F6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04C7EDD4" w14:textId="77777777" w:rsidR="00FB4F61" w:rsidRDefault="00FB4F61" w:rsidP="00FB4F61">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Yes if the number n can be written as sum of first few prime numbers and No otherwise</w:t>
      </w:r>
    </w:p>
    <w:p w14:paraId="35244E31" w14:textId="77777777" w:rsidR="00033D58" w:rsidRDefault="00033D58" w:rsidP="00C83922">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highlight w:val="yellow"/>
        </w:rPr>
      </w:pPr>
    </w:p>
    <w:p w14:paraId="2620FB0F" w14:textId="77777777" w:rsidR="00033D58" w:rsidRDefault="00033D58" w:rsidP="00C83922">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highlight w:val="yellow"/>
        </w:rPr>
      </w:pPr>
    </w:p>
    <w:p w14:paraId="1345BE0E" w14:textId="4CD86ED7" w:rsidR="00273940" w:rsidRDefault="00FB4F61" w:rsidP="00C83922">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highlight w:val="yellow"/>
        </w:rPr>
        <w:t>ANS.</w:t>
      </w:r>
    </w:p>
    <w:p w14:paraId="536D2F7C" w14:textId="698B2374" w:rsidR="00FB4F61" w:rsidRDefault="007A5E35"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7A5E35">
        <w:rPr>
          <w:rFonts w:asciiTheme="minorHAnsi" w:hAnsiTheme="minorHAnsi" w:cstheme="minorHAnsi"/>
          <w:b/>
          <w:bCs/>
          <w:color w:val="212529"/>
          <w:sz w:val="22"/>
          <w:szCs w:val="22"/>
          <w:highlight w:val="yellow"/>
        </w:rPr>
        <w:t>JAVA</w:t>
      </w:r>
    </w:p>
    <w:p w14:paraId="51E4E011" w14:textId="1F9FE050"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import java.util.*;</w:t>
      </w:r>
    </w:p>
    <w:p w14:paraId="5474CA0F"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import java.lang.*;</w:t>
      </w:r>
    </w:p>
    <w:p w14:paraId="1F789225"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class Main{</w:t>
      </w:r>
    </w:p>
    <w:p w14:paraId="6F8B501C"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static boolean check_prime(int n){</w:t>
      </w:r>
    </w:p>
    <w:p w14:paraId="4E8D24A1"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f(n&lt;=1) return false;</w:t>
      </w:r>
    </w:p>
    <w:p w14:paraId="17C3020B"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f(n==2) return true;</w:t>
      </w:r>
    </w:p>
    <w:p w14:paraId="2F321366"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f(n%2==0) return false;</w:t>
      </w:r>
    </w:p>
    <w:p w14:paraId="2F1EFAC2"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for(int i=3;i&lt;=Math.sqrt(n);i+=2)</w:t>
      </w:r>
    </w:p>
    <w:p w14:paraId="5286C1FC"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f(n%i==0) return false;</w:t>
      </w:r>
    </w:p>
    <w:p w14:paraId="16CCD4C3"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return true;</w:t>
      </w:r>
    </w:p>
    <w:p w14:paraId="4B0B0C1D"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w:t>
      </w:r>
    </w:p>
    <w:p w14:paraId="01DC951F"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public static void main(String args[]){</w:t>
      </w:r>
    </w:p>
    <w:p w14:paraId="06517EE9"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Scanner sc = new Scanner(System.in);</w:t>
      </w:r>
    </w:p>
    <w:p w14:paraId="7F7E7068"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nt n = sc.nextInt();</w:t>
      </w:r>
    </w:p>
    <w:p w14:paraId="30AB4CB8"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nt i=0,sum=0;</w:t>
      </w:r>
    </w:p>
    <w:p w14:paraId="36AAFEA5"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while(sum&lt;n){</w:t>
      </w:r>
    </w:p>
    <w:p w14:paraId="58F7C493"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f(check_prime(i) == true) sum+=i;</w:t>
      </w:r>
    </w:p>
    <w:p w14:paraId="343D23EE"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f(sum==n){ </w:t>
      </w:r>
    </w:p>
    <w:p w14:paraId="289823D9"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System.out.println("Yes"); </w:t>
      </w:r>
    </w:p>
    <w:p w14:paraId="6FA4131F"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System.exit(0);</w:t>
      </w:r>
    </w:p>
    <w:p w14:paraId="047E7D8F"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w:t>
      </w:r>
    </w:p>
    <w:p w14:paraId="03A37CA4"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i++;</w:t>
      </w:r>
    </w:p>
    <w:p w14:paraId="31F16111"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w:t>
      </w:r>
    </w:p>
    <w:p w14:paraId="14259994"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System.out.println("No");</w:t>
      </w:r>
    </w:p>
    <w:p w14:paraId="0181726D" w14:textId="77777777" w:rsidR="00FB4F61" w:rsidRP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t xml:space="preserve">    }</w:t>
      </w:r>
    </w:p>
    <w:p w14:paraId="2EEDA213" w14:textId="5E0F60CA" w:rsidR="00FB4F61" w:rsidRDefault="00FB4F61" w:rsidP="00FB4F61">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r w:rsidRPr="00FB4F61">
        <w:rPr>
          <w:rFonts w:asciiTheme="minorHAnsi" w:hAnsiTheme="minorHAnsi" w:cstheme="minorHAnsi"/>
          <w:b/>
          <w:bCs/>
          <w:color w:val="212529"/>
          <w:sz w:val="22"/>
          <w:szCs w:val="22"/>
        </w:rPr>
        <w:lastRenderedPageBreak/>
        <w:t>}</w:t>
      </w:r>
    </w:p>
    <w:p w14:paraId="1A56C397" w14:textId="77777777" w:rsidR="00273940" w:rsidRPr="006240BA" w:rsidRDefault="00273940" w:rsidP="00C83922">
      <w:pPr>
        <w:pStyle w:val="NormalWeb"/>
        <w:shd w:val="clear" w:color="auto" w:fill="F9F9F9"/>
        <w:spacing w:before="0" w:beforeAutospacing="0" w:after="0" w:afterAutospacing="0" w:line="276" w:lineRule="auto"/>
        <w:rPr>
          <w:rFonts w:asciiTheme="minorHAnsi" w:hAnsiTheme="minorHAnsi" w:cstheme="minorHAnsi"/>
          <w:b/>
          <w:bCs/>
          <w:color w:val="212529"/>
          <w:sz w:val="22"/>
          <w:szCs w:val="22"/>
        </w:rPr>
      </w:pPr>
    </w:p>
    <w:p w14:paraId="101526E9" w14:textId="0DF1F576" w:rsidR="007A5E35" w:rsidRDefault="007A5E35" w:rsidP="00320CB4">
      <w:pPr>
        <w:pStyle w:val="NormalWeb"/>
        <w:shd w:val="clear" w:color="auto" w:fill="F9F9F9"/>
        <w:spacing w:before="0" w:beforeAutospacing="0"/>
        <w:rPr>
          <w:rFonts w:asciiTheme="minorHAnsi" w:hAnsiTheme="minorHAnsi" w:cstheme="minorHAnsi"/>
          <w:b/>
          <w:bCs/>
          <w:color w:val="212529"/>
        </w:rPr>
      </w:pPr>
      <w:r w:rsidRPr="007A5E35">
        <w:rPr>
          <w:rFonts w:asciiTheme="minorHAnsi" w:hAnsiTheme="minorHAnsi" w:cstheme="minorHAnsi"/>
          <w:b/>
          <w:bCs/>
          <w:color w:val="212529"/>
          <w:highlight w:val="yellow"/>
        </w:rPr>
        <w:t>C++</w:t>
      </w:r>
    </w:p>
    <w:p w14:paraId="34E43844"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include &lt;iostream&gt;</w:t>
      </w:r>
    </w:p>
    <w:p w14:paraId="324F5BCD"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include &lt;cmath&gt;</w:t>
      </w:r>
    </w:p>
    <w:p w14:paraId="29818BCF"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include &lt;cstdlib&gt;</w:t>
      </w:r>
    </w:p>
    <w:p w14:paraId="69DD50D9"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using namespace std;</w:t>
      </w:r>
    </w:p>
    <w:p w14:paraId="6A738E10"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bool check_prime(int n){</w:t>
      </w:r>
    </w:p>
    <w:p w14:paraId="6E1DF7F7"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f(n&lt;=1) return false;</w:t>
      </w:r>
    </w:p>
    <w:p w14:paraId="0EBEBE1D"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f(n==2) return true;</w:t>
      </w:r>
    </w:p>
    <w:p w14:paraId="469009EB"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f(n%2==0) return false;</w:t>
      </w:r>
    </w:p>
    <w:p w14:paraId="1ED95CBB"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for(int i=3;i&lt;=sqrt(n);i+=2)</w:t>
      </w:r>
    </w:p>
    <w:p w14:paraId="13C73C0A"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f(n%i==0) return false;</w:t>
      </w:r>
    </w:p>
    <w:p w14:paraId="5D5717C2"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return true;</w:t>
      </w:r>
    </w:p>
    <w:p w14:paraId="71375C4B"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w:t>
      </w:r>
    </w:p>
    <w:p w14:paraId="73DC9BE2"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int main(){</w:t>
      </w:r>
    </w:p>
    <w:p w14:paraId="71552A01"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nt n,i=0,sum=0;</w:t>
      </w:r>
    </w:p>
    <w:p w14:paraId="6B3960C5"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cin&gt;&gt;n;</w:t>
      </w:r>
    </w:p>
    <w:p w14:paraId="134261E0"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while(sum&lt;n){</w:t>
      </w:r>
    </w:p>
    <w:p w14:paraId="74B18F09"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f(check_prime(i)==true) sum+=i;</w:t>
      </w:r>
    </w:p>
    <w:p w14:paraId="5AC9431B"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f(sum==n){</w:t>
      </w:r>
    </w:p>
    <w:p w14:paraId="76203FF1"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cout&lt;&lt;"Yes"; </w:t>
      </w:r>
    </w:p>
    <w:p w14:paraId="4E41F849"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exit(0);</w:t>
      </w:r>
    </w:p>
    <w:p w14:paraId="53DEEC8C"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w:t>
      </w:r>
    </w:p>
    <w:p w14:paraId="2A25A382"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i++;</w:t>
      </w:r>
    </w:p>
    <w:p w14:paraId="00FE743E"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w:t>
      </w:r>
    </w:p>
    <w:p w14:paraId="3CBE22F9" w14:textId="77777777" w:rsidR="007A5E35" w:rsidRP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 xml:space="preserve">    cout&lt;&lt;"No";</w:t>
      </w:r>
    </w:p>
    <w:p w14:paraId="16627674" w14:textId="00D11BD4" w:rsidR="007A5E35" w:rsidRDefault="007A5E35" w:rsidP="007A5E35">
      <w:pPr>
        <w:pStyle w:val="NormalWeb"/>
        <w:shd w:val="clear" w:color="auto" w:fill="F9F9F9"/>
        <w:spacing w:before="0" w:beforeAutospacing="0" w:after="0" w:afterAutospacing="0"/>
        <w:rPr>
          <w:rFonts w:asciiTheme="minorHAnsi" w:hAnsiTheme="minorHAnsi" w:cstheme="minorHAnsi"/>
          <w:b/>
          <w:bCs/>
          <w:color w:val="212529"/>
        </w:rPr>
      </w:pPr>
      <w:r w:rsidRPr="007A5E35">
        <w:rPr>
          <w:rFonts w:asciiTheme="minorHAnsi" w:hAnsiTheme="minorHAnsi" w:cstheme="minorHAnsi"/>
          <w:b/>
          <w:bCs/>
          <w:color w:val="212529"/>
        </w:rPr>
        <w:t>}</w:t>
      </w:r>
    </w:p>
    <w:p w14:paraId="07BDAC17" w14:textId="77777777" w:rsidR="00F311D7" w:rsidRDefault="00F311D7" w:rsidP="007A5E35">
      <w:pPr>
        <w:pStyle w:val="NormalWeb"/>
        <w:shd w:val="clear" w:color="auto" w:fill="F9F9F9"/>
        <w:spacing w:before="0" w:beforeAutospacing="0" w:after="0" w:afterAutospacing="0"/>
        <w:rPr>
          <w:rFonts w:asciiTheme="minorHAnsi" w:hAnsiTheme="minorHAnsi" w:cstheme="minorHAnsi"/>
          <w:b/>
          <w:bCs/>
          <w:color w:val="212529"/>
          <w:highlight w:val="yellow"/>
        </w:rPr>
      </w:pPr>
    </w:p>
    <w:p w14:paraId="4375F5B9" w14:textId="77777777" w:rsidR="00F311D7" w:rsidRDefault="00F311D7" w:rsidP="00F311D7">
      <w:pPr>
        <w:pStyle w:val="Heading4"/>
        <w:shd w:val="clear" w:color="auto" w:fill="F9F9F9"/>
        <w:spacing w:before="0"/>
        <w:rPr>
          <w:rFonts w:ascii="Segoe UI" w:hAnsi="Segoe UI" w:cs="Segoe UI"/>
          <w:color w:val="008000"/>
        </w:rPr>
      </w:pPr>
      <w:r>
        <w:rPr>
          <w:rFonts w:ascii="Segoe UI" w:hAnsi="Segoe UI" w:cs="Segoe UI"/>
          <w:b/>
          <w:bCs/>
          <w:color w:val="008000"/>
        </w:rPr>
        <w:t>Difference of the sum of alternate digits (D)</w:t>
      </w:r>
    </w:p>
    <w:p w14:paraId="1F60831D" w14:textId="77777777" w:rsidR="00F311D7" w:rsidRDefault="00F311D7" w:rsidP="00F311D7">
      <w:pPr>
        <w:pStyle w:val="NormalWeb"/>
        <w:shd w:val="clear" w:color="auto" w:fill="F9F9F9"/>
        <w:spacing w:before="0" w:beforeAutospacing="0"/>
        <w:rPr>
          <w:rFonts w:ascii="Segoe UI" w:hAnsi="Segoe UI" w:cs="Segoe UI"/>
          <w:color w:val="212529"/>
        </w:rPr>
      </w:pPr>
      <w:r>
        <w:rPr>
          <w:rFonts w:ascii="Georgia" w:hAnsi="Georgia" w:cs="Segoe UI"/>
          <w:color w:val="212529"/>
        </w:rPr>
        <w:t>Given a positive integer 'x' (with even number of digits in it), write an algorithm and the subsequent code to compute the difference between  the sum of the digits occuring in the alternate positions (starting from the first position) and the sum of the digits occuring in the alternate positions,starting from the last rightmost position of 'x'</w:t>
      </w:r>
    </w:p>
    <w:p w14:paraId="5492BF42" w14:textId="77777777" w:rsidR="00F311D7" w:rsidRDefault="00F311D7" w:rsidP="00F311D7">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consider the number  8975.  The sum of the digits that occur in the alternate positions from the first position is 8+7=15.  The sum of the digits that occur in the alternate positions, starting from the rightmost position is 5+9 = 14. Difference between the two sums is 1 (=15-14).  Similarly, for the number 5798, the difference between  two sums, is 1.  </w:t>
      </w:r>
    </w:p>
    <w:p w14:paraId="1CC02B02" w14:textId="77777777" w:rsidR="00F311D7" w:rsidRDefault="00F311D7" w:rsidP="00F311D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Note: Read the input as a number and do entire processing as  a number</w:t>
      </w:r>
    </w:p>
    <w:p w14:paraId="133EB203" w14:textId="77777777" w:rsidR="00F311D7" w:rsidRDefault="00F311D7" w:rsidP="00F311D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D35400"/>
        </w:rPr>
        <w:t>C++ compilers can compile C code also</w:t>
      </w:r>
    </w:p>
    <w:p w14:paraId="673FDF19" w14:textId="77777777" w:rsidR="00F311D7" w:rsidRDefault="00F311D7" w:rsidP="00F311D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 </w:t>
      </w:r>
    </w:p>
    <w:p w14:paraId="185EC343" w14:textId="77777777" w:rsidR="00F311D7" w:rsidRDefault="00F311D7" w:rsidP="00F311D7">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First line contains the positive integer</w:t>
      </w:r>
    </w:p>
    <w:p w14:paraId="06759A84" w14:textId="77777777" w:rsidR="00F311D7" w:rsidRDefault="00F311D7" w:rsidP="00F311D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 :</w:t>
      </w:r>
    </w:p>
    <w:p w14:paraId="704D0F17" w14:textId="03DCBAFB" w:rsidR="00F311D7" w:rsidRPr="00F311D7" w:rsidRDefault="00F311D7" w:rsidP="00F311D7">
      <w:pPr>
        <w:pStyle w:val="NormalWeb"/>
        <w:shd w:val="clear" w:color="auto" w:fill="F9F9F9"/>
        <w:spacing w:before="0" w:beforeAutospacing="0"/>
        <w:rPr>
          <w:rFonts w:ascii="Segoe UI" w:hAnsi="Segoe UI" w:cs="Segoe UI"/>
          <w:color w:val="212529"/>
        </w:rPr>
      </w:pPr>
      <w:r>
        <w:rPr>
          <w:rFonts w:ascii="Georgia" w:hAnsi="Georgia" w:cs="Segoe UI"/>
          <w:color w:val="212529"/>
        </w:rPr>
        <w:t>First line should contain the difference between  the sum of the digits occuring in the alternate positions (starting from the first position) and the sum of the digits occuring in the alternate positions (startting from the last rightmost position).</w:t>
      </w:r>
    </w:p>
    <w:p w14:paraId="38C4D55E" w14:textId="407883C2" w:rsidR="00F311D7" w:rsidRDefault="00F311D7" w:rsidP="007A5E35">
      <w:pPr>
        <w:pStyle w:val="NormalWeb"/>
        <w:shd w:val="clear" w:color="auto" w:fill="F9F9F9"/>
        <w:spacing w:before="0" w:beforeAutospacing="0" w:after="0" w:afterAutospacing="0"/>
        <w:rPr>
          <w:rFonts w:asciiTheme="minorHAnsi" w:hAnsiTheme="minorHAnsi" w:cstheme="minorHAnsi"/>
          <w:b/>
          <w:bCs/>
          <w:color w:val="212529"/>
          <w:highlight w:val="yellow"/>
        </w:rPr>
      </w:pPr>
      <w:r>
        <w:rPr>
          <w:rFonts w:asciiTheme="minorHAnsi" w:hAnsiTheme="minorHAnsi" w:cstheme="minorHAnsi"/>
          <w:b/>
          <w:bCs/>
          <w:color w:val="212529"/>
          <w:highlight w:val="yellow"/>
        </w:rPr>
        <w:t xml:space="preserve">ANS: </w:t>
      </w:r>
    </w:p>
    <w:p w14:paraId="6A6380C4" w14:textId="77777777" w:rsidR="00F311D7" w:rsidRDefault="00F311D7" w:rsidP="007A5E35">
      <w:pPr>
        <w:pStyle w:val="NormalWeb"/>
        <w:shd w:val="clear" w:color="auto" w:fill="F9F9F9"/>
        <w:spacing w:before="0" w:beforeAutospacing="0" w:after="0" w:afterAutospacing="0"/>
        <w:rPr>
          <w:rFonts w:asciiTheme="minorHAnsi" w:hAnsiTheme="minorHAnsi" w:cstheme="minorHAnsi"/>
          <w:b/>
          <w:bCs/>
          <w:color w:val="212529"/>
          <w:highlight w:val="yellow"/>
        </w:rPr>
      </w:pPr>
    </w:p>
    <w:p w14:paraId="712554E7" w14:textId="45FDE847" w:rsidR="00F311D7" w:rsidRDefault="00F311D7" w:rsidP="007A5E35">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highlight w:val="yellow"/>
        </w:rPr>
        <w:t>JAVA:</w:t>
      </w:r>
    </w:p>
    <w:p w14:paraId="26CCDFB6"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import java.util.Scanner;</w:t>
      </w:r>
    </w:p>
    <w:p w14:paraId="1CAF1193"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import java.lang.Math;</w:t>
      </w:r>
    </w:p>
    <w:p w14:paraId="034200AF"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class Main{</w:t>
      </w:r>
    </w:p>
    <w:p w14:paraId="1620E99B"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public static void main(String args[]){</w:t>
      </w:r>
    </w:p>
    <w:p w14:paraId="07AEA359"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canner sc = new Scanner(System.in);</w:t>
      </w:r>
    </w:p>
    <w:p w14:paraId="51BD551D"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nt n = sc.nextInt();</w:t>
      </w:r>
    </w:p>
    <w:p w14:paraId="677713D2"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nt i = 1,sum_even = 0,sum_odd = 0;</w:t>
      </w:r>
    </w:p>
    <w:p w14:paraId="5E405AC5"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hile(n!=0){</w:t>
      </w:r>
    </w:p>
    <w:p w14:paraId="65E71E97"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f(i%2==0){</w:t>
      </w:r>
    </w:p>
    <w:p w14:paraId="6E8D7DB0"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um_even+=(n%10);</w:t>
      </w:r>
    </w:p>
    <w:p w14:paraId="451BCC49"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n/=10;</w:t>
      </w:r>
    </w:p>
    <w:p w14:paraId="5678F664"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w:t>
      </w:r>
    </w:p>
    <w:p w14:paraId="79914D6A"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5653DBB6"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else{</w:t>
      </w:r>
    </w:p>
    <w:p w14:paraId="6A20A6DD"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um_odd+=(n%10);</w:t>
      </w:r>
    </w:p>
    <w:p w14:paraId="01AE4CA6"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n/=10;</w:t>
      </w:r>
    </w:p>
    <w:p w14:paraId="16BF200C"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w:t>
      </w:r>
    </w:p>
    <w:p w14:paraId="3D3D387D"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70ACF2DE"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35EE1839"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ystem.out.println(Math.abs(sum_odd-sum_even));</w:t>
      </w:r>
    </w:p>
    <w:p w14:paraId="0A241A01"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1A1FCAD9" w14:textId="40566D4A" w:rsid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w:t>
      </w:r>
    </w:p>
    <w:p w14:paraId="4EAB8048" w14:textId="2465202D" w:rsid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p>
    <w:p w14:paraId="569025E7" w14:textId="1DB76324" w:rsid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highlight w:val="yellow"/>
        </w:rPr>
        <w:t>C:</w:t>
      </w:r>
    </w:p>
    <w:p w14:paraId="646128D2"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include &lt;stdio.h&gt;</w:t>
      </w:r>
    </w:p>
    <w:p w14:paraId="7E67E4FD"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include &lt;math.h&gt;</w:t>
      </w:r>
    </w:p>
    <w:p w14:paraId="72C8C2E8"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int main(){</w:t>
      </w:r>
    </w:p>
    <w:p w14:paraId="1AEA2802"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nt n,sum_e=0,sum_o=0,i=1;</w:t>
      </w:r>
    </w:p>
    <w:p w14:paraId="240D9398"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canf("%d",&amp;n);</w:t>
      </w:r>
    </w:p>
    <w:p w14:paraId="37E3F0E8"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hile(n!=0){</w:t>
      </w:r>
    </w:p>
    <w:p w14:paraId="3E9DC115"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f(i%2==0){</w:t>
      </w:r>
    </w:p>
    <w:p w14:paraId="45052370"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um_e+=(n%10);</w:t>
      </w:r>
    </w:p>
    <w:p w14:paraId="712D4D3C"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n/=10;</w:t>
      </w:r>
    </w:p>
    <w:p w14:paraId="71F8F6EC"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w:t>
      </w:r>
    </w:p>
    <w:p w14:paraId="7725ACF3"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7B68D1CC"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else{</w:t>
      </w:r>
    </w:p>
    <w:p w14:paraId="7F45721F"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sum_o+=(n%10);</w:t>
      </w:r>
    </w:p>
    <w:p w14:paraId="26380893"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lastRenderedPageBreak/>
        <w:t xml:space="preserve">            n/=10;</w:t>
      </w:r>
    </w:p>
    <w:p w14:paraId="4EADA5E0"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i++;</w:t>
      </w:r>
    </w:p>
    <w:p w14:paraId="76C15E3C"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73491828"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w:t>
      </w:r>
    </w:p>
    <w:p w14:paraId="5630BA2E" w14:textId="77777777" w:rsidR="00F311D7" w:rsidRP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 xml:space="preserve">    printf("%d",abs(sum_e-sum_o));</w:t>
      </w:r>
    </w:p>
    <w:p w14:paraId="1F6317B9" w14:textId="318EB5AF" w:rsidR="00F311D7" w:rsidRDefault="00F311D7" w:rsidP="00F311D7">
      <w:pPr>
        <w:pStyle w:val="NormalWeb"/>
        <w:shd w:val="clear" w:color="auto" w:fill="F9F9F9"/>
        <w:spacing w:before="0" w:beforeAutospacing="0" w:after="0" w:afterAutospacing="0"/>
        <w:rPr>
          <w:rFonts w:asciiTheme="minorHAnsi" w:hAnsiTheme="minorHAnsi" w:cstheme="minorHAnsi"/>
          <w:b/>
          <w:bCs/>
          <w:color w:val="212529"/>
        </w:rPr>
      </w:pPr>
      <w:r w:rsidRPr="00F311D7">
        <w:rPr>
          <w:rFonts w:asciiTheme="minorHAnsi" w:hAnsiTheme="minorHAnsi" w:cstheme="minorHAnsi"/>
          <w:b/>
          <w:bCs/>
          <w:color w:val="212529"/>
        </w:rPr>
        <w:t>}</w:t>
      </w:r>
    </w:p>
    <w:p w14:paraId="5F081E52" w14:textId="55802234" w:rsidR="00D1218A" w:rsidRDefault="00D1218A" w:rsidP="00F311D7">
      <w:pPr>
        <w:pStyle w:val="NormalWeb"/>
        <w:shd w:val="clear" w:color="auto" w:fill="F9F9F9"/>
        <w:spacing w:before="0" w:beforeAutospacing="0" w:after="0" w:afterAutospacing="0"/>
        <w:rPr>
          <w:rFonts w:asciiTheme="minorHAnsi" w:hAnsiTheme="minorHAnsi" w:cstheme="minorHAnsi"/>
          <w:b/>
          <w:bCs/>
          <w:color w:val="212529"/>
        </w:rPr>
      </w:pPr>
    </w:p>
    <w:p w14:paraId="6262E731" w14:textId="77777777" w:rsidR="00D1218A" w:rsidRDefault="00D1218A" w:rsidP="00D1218A">
      <w:pPr>
        <w:pStyle w:val="Heading4"/>
        <w:shd w:val="clear" w:color="auto" w:fill="F9F9F9"/>
        <w:spacing w:before="0"/>
        <w:rPr>
          <w:rFonts w:ascii="Segoe UI" w:hAnsi="Segoe UI" w:cs="Segoe UI"/>
          <w:color w:val="008000"/>
        </w:rPr>
      </w:pPr>
      <w:r>
        <w:rPr>
          <w:rFonts w:ascii="Segoe UI" w:hAnsi="Segoe UI" w:cs="Segoe UI"/>
          <w:b/>
          <w:bCs/>
          <w:color w:val="008000"/>
        </w:rPr>
        <w:t>Substrings and Sweets (D)</w:t>
      </w:r>
    </w:p>
    <w:p w14:paraId="074C3080"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Ramu, a small boy loves to eat sweets. Whenever he gets time, he goes to a local sweet shop and buys sweets, but his father is really worried about Ramu’s Health and wants to make sure that he doesn’t eat more sweets. So he indulged Ramu in an interesting game. Everyday he will give Ramu a word 'w' and a number 'k'. Ramu will be allowed to buy only the number of sweets equal to the number of substrings with 'k' vowels that he generates from the given word 'w' . Ramu wants to get the maximum number of possible sweets. But Ramu doesn’t know what a substring is and also do not know how to count numbers, fortunately, he knows that you are a good programmer, so he has given this task to you. Given the word 'w' and number 'k', write a code to print the number of sweets that Ramu can get.</w:t>
      </w:r>
    </w:p>
    <w:p w14:paraId="10ED4EFB" w14:textId="77777777" w:rsidR="00D1218A" w:rsidRDefault="00D1218A" w:rsidP="00D1218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Vowels: a,e,i,o,u</w:t>
      </w:r>
    </w:p>
    <w:p w14:paraId="7AFBBAA9"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A </w:t>
      </w:r>
      <w:r>
        <w:rPr>
          <w:rStyle w:val="Strong"/>
          <w:rFonts w:ascii="Georgia" w:eastAsia="Arial" w:hAnsi="Georgia" w:cs="Segoe UI"/>
          <w:color w:val="212529"/>
        </w:rPr>
        <w:t>substring</w:t>
      </w:r>
      <w:r>
        <w:rPr>
          <w:rFonts w:ascii="Georgia" w:hAnsi="Georgia" w:cs="Segoe UI"/>
          <w:color w:val="212529"/>
        </w:rPr>
        <w:t> is a contiguous sequence of characters within a string. For example, string apple all possible substrings of length greater than or equal to one are apple, appl, pple, app, ppl, ple, ap, pp, pl, le, a, p, p, l, e.</w:t>
      </w:r>
      <w:r>
        <w:rPr>
          <w:rFonts w:ascii="Segoe UI" w:hAnsi="Segoe UI" w:cs="Segoe UI"/>
          <w:color w:val="212529"/>
        </w:rPr>
        <w:br/>
        <w:t> </w:t>
      </w:r>
    </w:p>
    <w:p w14:paraId="2634F08A" w14:textId="77777777" w:rsidR="00D1218A" w:rsidRDefault="00D1218A" w:rsidP="00D1218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57FC9D72"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There are two lines of input, </w:t>
      </w:r>
    </w:p>
    <w:p w14:paraId="11310AEA"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The first line contains the word given by Ramu’s father and,</w:t>
      </w:r>
    </w:p>
    <w:p w14:paraId="217C6716"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The second line contains the value of k.</w:t>
      </w:r>
    </w:p>
    <w:p w14:paraId="3C8B73AF" w14:textId="77777777" w:rsidR="00D1218A" w:rsidRDefault="00D1218A" w:rsidP="00D1218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4CE1DF5C"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Print only one integer, containing the value of sweets that Ramu can buy.</w:t>
      </w:r>
    </w:p>
    <w:p w14:paraId="10429DA6" w14:textId="77777777" w:rsidR="00D1218A" w:rsidRDefault="00D1218A" w:rsidP="00D1218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Example:</w:t>
      </w:r>
    </w:p>
    <w:p w14:paraId="66A698E2"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abc</w:t>
      </w:r>
    </w:p>
    <w:p w14:paraId="2043FD0E"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1</w:t>
      </w:r>
    </w:p>
    <w:p w14:paraId="6B4FCB97"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All substrings of abc are:</w:t>
      </w:r>
    </w:p>
    <w:p w14:paraId="6F4240F6"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 a, ab, abc, b, bc, c</w:t>
      </w:r>
    </w:p>
    <w:p w14:paraId="5BC306CA"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t>Out of all these substrings a, ab and abc have 1 vowel exactly. </w:t>
      </w:r>
    </w:p>
    <w:p w14:paraId="63E86319" w14:textId="77777777" w:rsidR="00D1218A" w:rsidRDefault="00D1218A" w:rsidP="00D1218A">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Hence the answer is 3.</w:t>
      </w:r>
    </w:p>
    <w:p w14:paraId="2FAD0CBE" w14:textId="67344A73" w:rsidR="00D1218A" w:rsidRDefault="00D1218A" w:rsidP="00F311D7">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highlight w:val="yellow"/>
        </w:rPr>
        <w:t>ANS.</w:t>
      </w:r>
    </w:p>
    <w:p w14:paraId="5C18FAC3" w14:textId="77777777" w:rsidR="00ED12FA" w:rsidRDefault="00ED12FA" w:rsidP="00F311D7">
      <w:pPr>
        <w:pStyle w:val="NormalWeb"/>
        <w:shd w:val="clear" w:color="auto" w:fill="F9F9F9"/>
        <w:spacing w:before="0" w:beforeAutospacing="0" w:after="0" w:afterAutospacing="0"/>
        <w:rPr>
          <w:rFonts w:asciiTheme="minorHAnsi" w:hAnsiTheme="minorHAnsi" w:cstheme="minorHAnsi"/>
          <w:b/>
          <w:bCs/>
          <w:color w:val="212529"/>
        </w:rPr>
      </w:pPr>
    </w:p>
    <w:p w14:paraId="23039604" w14:textId="38CE8E42" w:rsidR="00D1218A" w:rsidRDefault="00ED12FA" w:rsidP="00D1218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highlight w:val="yellow"/>
        </w:rPr>
        <w:t>JAVA:</w:t>
      </w:r>
    </w:p>
    <w:p w14:paraId="617A04AD" w14:textId="7145EF8B"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import java.util.Scanner;</w:t>
      </w:r>
    </w:p>
    <w:p w14:paraId="211255E4"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class Main{</w:t>
      </w:r>
    </w:p>
    <w:p w14:paraId="5775CBAA"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static boolean vowel_check(char c){</w:t>
      </w:r>
    </w:p>
    <w:p w14:paraId="5D132FAB"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String vowels = "aeiouAEIOU"; </w:t>
      </w:r>
    </w:p>
    <w:p w14:paraId="44189713"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return vowels.indexOf(c) != -1;</w:t>
      </w:r>
    </w:p>
    <w:p w14:paraId="7E689994"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0DD8AF44"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public static void main(String args[]){</w:t>
      </w:r>
    </w:p>
    <w:p w14:paraId="4CC877C7"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Scanner sc = new Scanner(System.in);</w:t>
      </w:r>
    </w:p>
    <w:p w14:paraId="41A7F059"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String s = sc.nextLine();</w:t>
      </w:r>
    </w:p>
    <w:p w14:paraId="62BC651D"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int l = s.length();</w:t>
      </w:r>
    </w:p>
    <w:p w14:paraId="7080011E"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int k = sc.nextInt();</w:t>
      </w:r>
    </w:p>
    <w:p w14:paraId="79B7D834"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int ans = 0;</w:t>
      </w:r>
    </w:p>
    <w:p w14:paraId="1CEE29EB"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for(int i=0;i&lt;l;i++){</w:t>
      </w:r>
    </w:p>
    <w:p w14:paraId="77CAECEA"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for(int j=i;j&lt;l+1;j++){</w:t>
      </w:r>
    </w:p>
    <w:p w14:paraId="3EEFD753"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int count = 0;</w:t>
      </w:r>
    </w:p>
    <w:p w14:paraId="122470FC"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String sub = s.substring(i,j);</w:t>
      </w:r>
    </w:p>
    <w:p w14:paraId="1B0F2141"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for(int m=0;m&lt;sub.length();m++){</w:t>
      </w:r>
    </w:p>
    <w:p w14:paraId="2E7B8CD0"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if(vowel_check(sub.charAt(m))){</w:t>
      </w:r>
    </w:p>
    <w:p w14:paraId="54D5C501"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count++;</w:t>
      </w:r>
    </w:p>
    <w:p w14:paraId="27F38F1B"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45C5CD2F"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505D5DC3"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if(count == k){</w:t>
      </w:r>
    </w:p>
    <w:p w14:paraId="28E2EBF1"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ans++;</w:t>
      </w:r>
    </w:p>
    <w:p w14:paraId="248237D2"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32A440C4"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625571FF"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030338D4"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System.out.println(ans);</w:t>
      </w:r>
    </w:p>
    <w:p w14:paraId="2DA7D3CA" w14:textId="77777777" w:rsidR="00D1218A" w:rsidRP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 xml:space="preserve">    }</w:t>
      </w:r>
    </w:p>
    <w:p w14:paraId="53129F91" w14:textId="2B78AB90" w:rsidR="00D1218A" w:rsidRDefault="00D1218A" w:rsidP="00D1218A">
      <w:pPr>
        <w:pStyle w:val="NormalWeb"/>
        <w:shd w:val="clear" w:color="auto" w:fill="F9F9F9"/>
        <w:spacing w:before="0" w:beforeAutospacing="0" w:after="0" w:afterAutospacing="0"/>
        <w:rPr>
          <w:rFonts w:asciiTheme="minorHAnsi" w:hAnsiTheme="minorHAnsi" w:cstheme="minorHAnsi"/>
          <w:b/>
          <w:bCs/>
          <w:color w:val="212529"/>
        </w:rPr>
      </w:pPr>
      <w:r w:rsidRPr="00D1218A">
        <w:rPr>
          <w:rFonts w:asciiTheme="minorHAnsi" w:hAnsiTheme="minorHAnsi" w:cstheme="minorHAnsi"/>
          <w:b/>
          <w:bCs/>
          <w:color w:val="212529"/>
        </w:rPr>
        <w:t>}</w:t>
      </w:r>
    </w:p>
    <w:p w14:paraId="4F5A7F84" w14:textId="5DDABA60" w:rsidR="00ED12FA" w:rsidRDefault="00ED12FA" w:rsidP="00D1218A">
      <w:pPr>
        <w:pStyle w:val="NormalWeb"/>
        <w:shd w:val="clear" w:color="auto" w:fill="F9F9F9"/>
        <w:spacing w:before="0" w:beforeAutospacing="0" w:after="0" w:afterAutospacing="0"/>
        <w:rPr>
          <w:rFonts w:asciiTheme="minorHAnsi" w:hAnsiTheme="minorHAnsi" w:cstheme="minorHAnsi"/>
          <w:b/>
          <w:bCs/>
          <w:color w:val="212529"/>
        </w:rPr>
      </w:pPr>
    </w:p>
    <w:p w14:paraId="2B2CE365" w14:textId="318E5B7F" w:rsidR="00ED12FA" w:rsidRDefault="00ED12FA" w:rsidP="00D1218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highlight w:val="yellow"/>
        </w:rPr>
        <w:t>C++:</w:t>
      </w:r>
    </w:p>
    <w:p w14:paraId="06ABA1E7"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include &lt;iostream&gt;</w:t>
      </w:r>
    </w:p>
    <w:p w14:paraId="016EC6AE"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include &lt;string&gt;</w:t>
      </w:r>
    </w:p>
    <w:p w14:paraId="11C8B7B0"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using namespace std;</w:t>
      </w:r>
    </w:p>
    <w:p w14:paraId="5C3B9070"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bool vowel_check(char c){</w:t>
      </w:r>
    </w:p>
    <w:p w14:paraId="7420F230"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switch(c){</w:t>
      </w:r>
    </w:p>
    <w:p w14:paraId="2EF80756"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a':</w:t>
      </w:r>
    </w:p>
    <w:p w14:paraId="7C3E374B"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e':</w:t>
      </w:r>
    </w:p>
    <w:p w14:paraId="79DC3C44"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i':</w:t>
      </w:r>
    </w:p>
    <w:p w14:paraId="1100FF02"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o':</w:t>
      </w:r>
    </w:p>
    <w:p w14:paraId="6E439E68"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u':</w:t>
      </w:r>
    </w:p>
    <w:p w14:paraId="3320DBD7"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A':</w:t>
      </w:r>
    </w:p>
    <w:p w14:paraId="0E9E9BDA"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lastRenderedPageBreak/>
        <w:t xml:space="preserve">        case 'E':</w:t>
      </w:r>
    </w:p>
    <w:p w14:paraId="75CDBE61"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I':</w:t>
      </w:r>
    </w:p>
    <w:p w14:paraId="710D7450"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O':</w:t>
      </w:r>
    </w:p>
    <w:p w14:paraId="2C34229D"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ase 'U':</w:t>
      </w:r>
    </w:p>
    <w:p w14:paraId="6720BD1F"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return true;</w:t>
      </w:r>
    </w:p>
    <w:p w14:paraId="6E04312A"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default: return false;</w:t>
      </w:r>
    </w:p>
    <w:p w14:paraId="31DF0F78"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w:t>
      </w:r>
    </w:p>
    <w:p w14:paraId="55614822"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w:t>
      </w:r>
    </w:p>
    <w:p w14:paraId="10191C84"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int main(){</w:t>
      </w:r>
    </w:p>
    <w:p w14:paraId="2E67B777"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int k,l,ans = 0;</w:t>
      </w:r>
    </w:p>
    <w:p w14:paraId="5BF61CF5"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string s;</w:t>
      </w:r>
    </w:p>
    <w:p w14:paraId="0BC1BCD9"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in&gt;&gt;s;</w:t>
      </w:r>
    </w:p>
    <w:p w14:paraId="22767C25"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l = s.length();</w:t>
      </w:r>
    </w:p>
    <w:p w14:paraId="36854A78"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in&gt;&gt;k;</w:t>
      </w:r>
    </w:p>
    <w:p w14:paraId="3286ABD2"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for(int i=0;i&lt;l;i++){</w:t>
      </w:r>
    </w:p>
    <w:p w14:paraId="737A630A"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for(int j=i;j&lt;l+1;j++){</w:t>
      </w:r>
    </w:p>
    <w:p w14:paraId="393668F9"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int count = 0;</w:t>
      </w:r>
    </w:p>
    <w:p w14:paraId="7765F97C"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string sub = s.substr(i,j-i);</w:t>
      </w:r>
    </w:p>
    <w:p w14:paraId="1E2112DE"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for(int m=0;m&lt;sub.length();m++){</w:t>
      </w:r>
    </w:p>
    <w:p w14:paraId="75DD9C32"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if(vowel_check(sub[m])){</w:t>
      </w:r>
    </w:p>
    <w:p w14:paraId="51BE2A4A"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ount++;</w:t>
      </w:r>
    </w:p>
    <w:p w14:paraId="07694A1A"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w:t>
      </w:r>
    </w:p>
    <w:p w14:paraId="6D4C8C87"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w:t>
      </w:r>
    </w:p>
    <w:p w14:paraId="2CB80304"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if(count == k){</w:t>
      </w:r>
    </w:p>
    <w:p w14:paraId="2A58808E"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ans++;</w:t>
      </w:r>
    </w:p>
    <w:p w14:paraId="204881BC"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w:t>
      </w:r>
    </w:p>
    <w:p w14:paraId="18A5BAFA"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w:t>
      </w:r>
    </w:p>
    <w:p w14:paraId="2902CCB5"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w:t>
      </w:r>
    </w:p>
    <w:p w14:paraId="6B7404F5" w14:textId="77777777" w:rsidR="00ED12FA" w:rsidRP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 xml:space="preserve">    cout&lt;&lt;ans;</w:t>
      </w:r>
    </w:p>
    <w:p w14:paraId="3D58DB3F" w14:textId="29311C65" w:rsidR="00ED12FA" w:rsidRDefault="00ED12FA" w:rsidP="00ED12FA">
      <w:pPr>
        <w:pStyle w:val="NormalWeb"/>
        <w:shd w:val="clear" w:color="auto" w:fill="F9F9F9"/>
        <w:spacing w:before="0" w:beforeAutospacing="0" w:after="0" w:afterAutospacing="0"/>
        <w:rPr>
          <w:rFonts w:asciiTheme="minorHAnsi" w:hAnsiTheme="minorHAnsi" w:cstheme="minorHAnsi"/>
          <w:b/>
          <w:bCs/>
          <w:color w:val="212529"/>
        </w:rPr>
      </w:pPr>
      <w:r w:rsidRPr="00ED12FA">
        <w:rPr>
          <w:rFonts w:asciiTheme="minorHAnsi" w:hAnsiTheme="minorHAnsi" w:cstheme="minorHAnsi"/>
          <w:b/>
          <w:bCs/>
          <w:color w:val="212529"/>
        </w:rPr>
        <w:t>}</w:t>
      </w:r>
    </w:p>
    <w:p w14:paraId="5C1B095C" w14:textId="1442F0E1" w:rsidR="007B33A9" w:rsidRDefault="007B33A9" w:rsidP="00ED12FA">
      <w:pPr>
        <w:pStyle w:val="NormalWeb"/>
        <w:shd w:val="clear" w:color="auto" w:fill="F9F9F9"/>
        <w:spacing w:before="0" w:beforeAutospacing="0" w:after="0" w:afterAutospacing="0"/>
        <w:rPr>
          <w:rFonts w:asciiTheme="minorHAnsi" w:hAnsiTheme="minorHAnsi" w:cstheme="minorHAnsi"/>
          <w:b/>
          <w:bCs/>
          <w:color w:val="212529"/>
        </w:rPr>
      </w:pPr>
    </w:p>
    <w:p w14:paraId="671FB523" w14:textId="64D2DA67" w:rsidR="007B33A9" w:rsidRDefault="007B33A9" w:rsidP="00ED12FA">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highlight w:val="yellow"/>
        </w:rPr>
        <w:t>PYTHON:</w:t>
      </w:r>
    </w:p>
    <w:p w14:paraId="2573FA57"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s = input()</w:t>
      </w:r>
    </w:p>
    <w:p w14:paraId="6D57B059"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k,ans = int(input()),0</w:t>
      </w:r>
    </w:p>
    <w:p w14:paraId="581530E1"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for i in range(len(s)):</w:t>
      </w:r>
    </w:p>
    <w:p w14:paraId="40010CF7"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 xml:space="preserve">    for j in range(i,len(s)+1):</w:t>
      </w:r>
    </w:p>
    <w:p w14:paraId="035B48C9"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 xml:space="preserve">        c = 0</w:t>
      </w:r>
    </w:p>
    <w:p w14:paraId="6003ED75"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 xml:space="preserve">        for m in s[i:j]:</w:t>
      </w:r>
    </w:p>
    <w:p w14:paraId="11B98250"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 xml:space="preserve">            if m.lower() in "aeiou": c+=1</w:t>
      </w:r>
    </w:p>
    <w:p w14:paraId="14C9049E" w14:textId="77777777" w:rsidR="007B33A9" w:rsidRP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 xml:space="preserve">        if c==k: ans+=1</w:t>
      </w:r>
    </w:p>
    <w:p w14:paraId="0811920A" w14:textId="660EF900" w:rsidR="007B33A9" w:rsidRDefault="007B33A9" w:rsidP="007B33A9">
      <w:pPr>
        <w:pStyle w:val="NormalWeb"/>
        <w:shd w:val="clear" w:color="auto" w:fill="F9F9F9"/>
        <w:spacing w:before="0" w:beforeAutospacing="0" w:after="0" w:afterAutospacing="0"/>
        <w:rPr>
          <w:rFonts w:asciiTheme="minorHAnsi" w:hAnsiTheme="minorHAnsi" w:cstheme="minorHAnsi"/>
          <w:b/>
          <w:bCs/>
          <w:color w:val="212529"/>
        </w:rPr>
      </w:pPr>
      <w:r w:rsidRPr="007B33A9">
        <w:rPr>
          <w:rFonts w:asciiTheme="minorHAnsi" w:hAnsiTheme="minorHAnsi" w:cstheme="minorHAnsi"/>
          <w:b/>
          <w:bCs/>
          <w:color w:val="212529"/>
        </w:rPr>
        <w:t>print(ans)</w:t>
      </w:r>
    </w:p>
    <w:p w14:paraId="6773550E" w14:textId="4E92F50B" w:rsidR="00A90558" w:rsidRDefault="00A90558" w:rsidP="007B33A9">
      <w:pPr>
        <w:pStyle w:val="NormalWeb"/>
        <w:shd w:val="clear" w:color="auto" w:fill="F9F9F9"/>
        <w:spacing w:before="0" w:beforeAutospacing="0" w:after="0" w:afterAutospacing="0"/>
        <w:rPr>
          <w:rFonts w:asciiTheme="minorHAnsi" w:hAnsiTheme="minorHAnsi" w:cstheme="minorHAnsi"/>
          <w:b/>
          <w:bCs/>
          <w:color w:val="212529"/>
        </w:rPr>
      </w:pPr>
    </w:p>
    <w:p w14:paraId="6FA43A97" w14:textId="77777777" w:rsidR="00A90558" w:rsidRDefault="00A90558" w:rsidP="00A90558">
      <w:pPr>
        <w:pStyle w:val="Heading4"/>
        <w:shd w:val="clear" w:color="auto" w:fill="F9F9F9"/>
        <w:spacing w:before="0"/>
        <w:rPr>
          <w:rFonts w:ascii="Segoe UI" w:hAnsi="Segoe UI" w:cs="Segoe UI"/>
          <w:color w:val="008000"/>
        </w:rPr>
      </w:pPr>
      <w:r>
        <w:rPr>
          <w:rFonts w:ascii="Segoe UI" w:hAnsi="Segoe UI" w:cs="Segoe UI"/>
          <w:b/>
          <w:bCs/>
          <w:color w:val="008000"/>
        </w:rPr>
        <w:t>String Decoding</w:t>
      </w:r>
    </w:p>
    <w:p w14:paraId="0A68B276" w14:textId="77777777" w:rsidR="00A90558" w:rsidRDefault="00A90558" w:rsidP="00A9055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n encoded string,you have to return it’s decoded string. The encoding rule is: k[encodedString], where the encoded_string inside the square </w:t>
      </w:r>
      <w:r>
        <w:rPr>
          <w:rFonts w:ascii="Georgia" w:hAnsi="Georgia" w:cs="Segoe UI"/>
          <w:color w:val="212529"/>
          <w:sz w:val="27"/>
          <w:szCs w:val="27"/>
        </w:rPr>
        <w:br/>
        <w:t xml:space="preserve">brackets is being repeated exactly k times. Note that k is guaranteed to be a </w:t>
      </w:r>
      <w:r>
        <w:rPr>
          <w:rFonts w:ascii="Georgia" w:hAnsi="Georgia" w:cs="Segoe UI"/>
          <w:color w:val="212529"/>
          <w:sz w:val="27"/>
          <w:szCs w:val="27"/>
        </w:rPr>
        <w:lastRenderedPageBreak/>
        <w:t>positive integer greater than 1. You may assume that the input string is always valid; No extra white spaces, square brackets are well-formed, etc. Furthermore, you may assume that the original data does not contain any digits and that digits are only for those repeat numbers, k. For example, there won’t be input like 3a or 2[4].</w:t>
      </w:r>
    </w:p>
    <w:p w14:paraId="6D93193A" w14:textId="77777777" w:rsidR="00A90558" w:rsidRDefault="00A90558" w:rsidP="00A9055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F3BC766" w14:textId="77777777" w:rsidR="00A90558" w:rsidRDefault="00A90558" w:rsidP="00A9055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of each input take a value of T, denoting number of testcases.</w:t>
      </w:r>
      <w:r>
        <w:rPr>
          <w:rFonts w:ascii="Georgia" w:hAnsi="Georgia" w:cs="Segoe UI"/>
          <w:color w:val="212529"/>
          <w:sz w:val="27"/>
          <w:szCs w:val="27"/>
        </w:rPr>
        <w:br/>
        <w:t>First line of each testcase contains the encoded string.</w:t>
      </w:r>
    </w:p>
    <w:p w14:paraId="735D5B4F" w14:textId="77777777" w:rsidR="00A90558" w:rsidRDefault="00A90558" w:rsidP="00A9055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F84DBEF" w14:textId="77777777" w:rsidR="00A90558" w:rsidRDefault="00A90558" w:rsidP="00A9055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ach decoded string should be printed in new line.</w:t>
      </w:r>
    </w:p>
    <w:p w14:paraId="06F651F2" w14:textId="77777777" w:rsidR="00A90558" w:rsidRDefault="00A90558" w:rsidP="00A9055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Sample Test case 0**</w:t>
      </w:r>
      <w:r>
        <w:rPr>
          <w:rFonts w:ascii="Georgia" w:hAnsi="Georgia" w:cs="Segoe UI"/>
          <w:color w:val="212529"/>
          <w:sz w:val="27"/>
          <w:szCs w:val="27"/>
        </w:rPr>
        <w:br/>
        <w:t>'''</w:t>
      </w:r>
      <w:r>
        <w:rPr>
          <w:rFonts w:ascii="Georgia" w:hAnsi="Georgia" w:cs="Segoe UI"/>
          <w:color w:val="212529"/>
          <w:sz w:val="27"/>
          <w:szCs w:val="27"/>
        </w:rPr>
        <w:br/>
        <w:t>3</w:t>
      </w:r>
      <w:r>
        <w:rPr>
          <w:rFonts w:ascii="Georgia" w:hAnsi="Georgia" w:cs="Segoe UI"/>
          <w:color w:val="212529"/>
          <w:sz w:val="27"/>
          <w:szCs w:val="27"/>
        </w:rPr>
        <w:br/>
        <w:t>3[a]2[bc]</w:t>
      </w:r>
      <w:r>
        <w:rPr>
          <w:rFonts w:ascii="Georgia" w:hAnsi="Georgia" w:cs="Segoe UI"/>
          <w:color w:val="212529"/>
          <w:sz w:val="27"/>
          <w:szCs w:val="27"/>
        </w:rPr>
        <w:br/>
        <w:t>3[a2[c]]</w:t>
      </w:r>
      <w:r>
        <w:rPr>
          <w:rFonts w:ascii="Georgia" w:hAnsi="Georgia" w:cs="Segoe UI"/>
          <w:color w:val="212529"/>
          <w:sz w:val="27"/>
          <w:szCs w:val="27"/>
        </w:rPr>
        <w:br/>
        <w:t>2[abc]3[cd]ef</w:t>
      </w:r>
      <w:r>
        <w:rPr>
          <w:rFonts w:ascii="Georgia" w:hAnsi="Georgia" w:cs="Segoe UI"/>
          <w:color w:val="212529"/>
          <w:sz w:val="27"/>
          <w:szCs w:val="27"/>
        </w:rPr>
        <w:br/>
        <w:t>'''</w:t>
      </w:r>
    </w:p>
    <w:p w14:paraId="32B25687" w14:textId="77777777" w:rsidR="00A90558" w:rsidRDefault="00A90558" w:rsidP="00A9055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0**</w:t>
      </w:r>
      <w:r>
        <w:rPr>
          <w:rFonts w:ascii="Georgia" w:hAnsi="Georgia" w:cs="Segoe UI"/>
          <w:color w:val="212529"/>
          <w:sz w:val="27"/>
          <w:szCs w:val="27"/>
        </w:rPr>
        <w:br/>
        <w:t>'''</w:t>
      </w:r>
      <w:r>
        <w:rPr>
          <w:rFonts w:ascii="Georgia" w:hAnsi="Georgia" w:cs="Segoe UI"/>
          <w:color w:val="212529"/>
          <w:sz w:val="27"/>
          <w:szCs w:val="27"/>
        </w:rPr>
        <w:br/>
        <w:t>aaabcbc</w:t>
      </w:r>
      <w:r>
        <w:rPr>
          <w:rFonts w:ascii="Georgia" w:hAnsi="Georgia" w:cs="Segoe UI"/>
          <w:color w:val="212529"/>
          <w:sz w:val="27"/>
          <w:szCs w:val="27"/>
        </w:rPr>
        <w:br/>
        <w:t>accaccacc</w:t>
      </w:r>
      <w:r>
        <w:rPr>
          <w:rFonts w:ascii="Georgia" w:hAnsi="Georgia" w:cs="Segoe UI"/>
          <w:color w:val="212529"/>
          <w:sz w:val="27"/>
          <w:szCs w:val="27"/>
        </w:rPr>
        <w:br/>
        <w:t>abcabccdcdcdef</w:t>
      </w:r>
      <w:r>
        <w:rPr>
          <w:rFonts w:ascii="Georgia" w:hAnsi="Georgia" w:cs="Segoe UI"/>
          <w:color w:val="212529"/>
          <w:sz w:val="27"/>
          <w:szCs w:val="27"/>
        </w:rPr>
        <w:br/>
        <w:t>'''</w:t>
      </w:r>
    </w:p>
    <w:p w14:paraId="76CF839B" w14:textId="4909AE79" w:rsidR="00A90558" w:rsidRDefault="00A90558" w:rsidP="007B33A9">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highlight w:val="yellow"/>
        </w:rPr>
        <w:t>ANS.</w:t>
      </w:r>
      <w:r>
        <w:rPr>
          <w:rFonts w:asciiTheme="minorHAnsi" w:hAnsiTheme="minorHAnsi" w:cstheme="minorHAnsi"/>
          <w:b/>
          <w:bCs/>
          <w:color w:val="212529"/>
        </w:rPr>
        <w:t xml:space="preserve"> </w:t>
      </w:r>
    </w:p>
    <w:p w14:paraId="13772596" w14:textId="5CE9A5DC" w:rsidR="00A90558" w:rsidRDefault="00A90558" w:rsidP="007B33A9">
      <w:pPr>
        <w:pStyle w:val="NormalWeb"/>
        <w:shd w:val="clear" w:color="auto" w:fill="F9F9F9"/>
        <w:spacing w:before="0" w:beforeAutospacing="0" w:after="0" w:afterAutospacing="0"/>
        <w:rPr>
          <w:rFonts w:asciiTheme="minorHAnsi" w:hAnsiTheme="minorHAnsi" w:cstheme="minorHAnsi"/>
          <w:b/>
          <w:bCs/>
          <w:color w:val="212529"/>
        </w:rPr>
      </w:pPr>
    </w:p>
    <w:p w14:paraId="371D897E"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def decodeString(s):</w:t>
      </w:r>
    </w:p>
    <w:p w14:paraId="03306FFB"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stack=[]</w:t>
      </w:r>
    </w:p>
    <w:p w14:paraId="7444B56A"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for i in s:</w:t>
      </w:r>
    </w:p>
    <w:p w14:paraId="0AF09D6C"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if i!=']':</w:t>
      </w:r>
    </w:p>
    <w:p w14:paraId="4BD3F0A8"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stack.append(i)</w:t>
      </w:r>
    </w:p>
    <w:p w14:paraId="1CC42E42"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else:</w:t>
      </w:r>
    </w:p>
    <w:p w14:paraId="2D2F498F"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temp=''</w:t>
      </w:r>
    </w:p>
    <w:p w14:paraId="0A25B38B"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num=''</w:t>
      </w:r>
    </w:p>
    <w:p w14:paraId="63657EA3"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while stack[-1]!='[':</w:t>
      </w:r>
    </w:p>
    <w:p w14:paraId="47B81452"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temp=stack.pop()+temp</w:t>
      </w:r>
    </w:p>
    <w:p w14:paraId="7BF07736"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stack.pop()</w:t>
      </w:r>
    </w:p>
    <w:p w14:paraId="531A4242"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while len(stack)!=0 and stack[-1].isdigit():</w:t>
      </w:r>
    </w:p>
    <w:p w14:paraId="316CD0B1"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num=stack.pop()+num</w:t>
      </w:r>
    </w:p>
    <w:p w14:paraId="368EF3AA"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stack.append(int(num)*temp)</w:t>
      </w:r>
    </w:p>
    <w:p w14:paraId="252680AC"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lastRenderedPageBreak/>
        <w:t xml:space="preserve">        res=''</w:t>
      </w:r>
    </w:p>
    <w:p w14:paraId="51231E00"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for i in stack:</w:t>
      </w:r>
    </w:p>
    <w:p w14:paraId="4B42C5D5"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res+=i</w:t>
      </w:r>
    </w:p>
    <w:p w14:paraId="5BAC626E" w14:textId="77777777" w:rsidR="00A90558" w:rsidRPr="00A90558"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 xml:space="preserve">        return res</w:t>
      </w:r>
    </w:p>
    <w:p w14:paraId="0A8CD5DF" w14:textId="7F48FEEF" w:rsidR="00A90558" w:rsidRPr="00320CB4" w:rsidRDefault="00A90558" w:rsidP="00A90558">
      <w:pPr>
        <w:pStyle w:val="NormalWeb"/>
        <w:shd w:val="clear" w:color="auto" w:fill="F9F9F9"/>
        <w:spacing w:before="0" w:beforeAutospacing="0" w:after="0" w:afterAutospacing="0"/>
        <w:rPr>
          <w:rFonts w:asciiTheme="minorHAnsi" w:hAnsiTheme="minorHAnsi" w:cstheme="minorHAnsi"/>
          <w:b/>
          <w:bCs/>
          <w:color w:val="212529"/>
        </w:rPr>
      </w:pPr>
      <w:r w:rsidRPr="00A90558">
        <w:rPr>
          <w:rFonts w:asciiTheme="minorHAnsi" w:hAnsiTheme="minorHAnsi" w:cstheme="minorHAnsi"/>
          <w:b/>
          <w:bCs/>
          <w:color w:val="212529"/>
        </w:rPr>
        <w:t>for i in range(int(input())): print(decodeString(input()))</w:t>
      </w:r>
    </w:p>
    <w:p w14:paraId="3EFE6430" w14:textId="38089F59" w:rsidR="00F311D7" w:rsidRDefault="00F311D7" w:rsidP="006E1BAB">
      <w:pPr>
        <w:spacing w:after="0"/>
        <w:rPr>
          <w:b/>
          <w:bCs/>
          <w:lang w:eastAsia="en-IN"/>
        </w:rPr>
      </w:pPr>
    </w:p>
    <w:p w14:paraId="439F228B" w14:textId="77777777" w:rsidR="00D05803" w:rsidRDefault="00D05803" w:rsidP="00D05803">
      <w:pPr>
        <w:pStyle w:val="Heading4"/>
        <w:shd w:val="clear" w:color="auto" w:fill="F9F9F9"/>
        <w:spacing w:before="0"/>
        <w:rPr>
          <w:rFonts w:ascii="Segoe UI" w:hAnsi="Segoe UI" w:cs="Segoe UI"/>
          <w:color w:val="008000"/>
        </w:rPr>
      </w:pPr>
      <w:r>
        <w:rPr>
          <w:rFonts w:ascii="Segoe UI" w:hAnsi="Segoe UI" w:cs="Segoe UI"/>
          <w:b/>
          <w:bCs/>
          <w:color w:val="008000"/>
        </w:rPr>
        <w:t>GCD of (x, y, z)</w:t>
      </w:r>
    </w:p>
    <w:p w14:paraId="4AFD0BB5" w14:textId="77777777" w:rsidR="00D05803" w:rsidRDefault="00D05803" w:rsidP="00D0580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reatest common divisor also referred as HCF (highest common factor).</w:t>
      </w:r>
    </w:p>
    <w:p w14:paraId="68B6F718" w14:textId="77777777" w:rsidR="00D05803" w:rsidRDefault="00D05803" w:rsidP="00D0580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given three numbers x, y and z try to write a </w:t>
      </w:r>
      <w:r>
        <w:rPr>
          <w:rStyle w:val="Strong"/>
          <w:rFonts w:ascii="Georgia" w:eastAsia="Arial" w:hAnsi="Georgia" w:cs="Segoe UI"/>
          <w:color w:val="212529"/>
          <w:sz w:val="27"/>
          <w:szCs w:val="27"/>
        </w:rPr>
        <w:t>RECURSIVE</w:t>
      </w:r>
      <w:r>
        <w:rPr>
          <w:rFonts w:ascii="Georgia" w:hAnsi="Georgia" w:cs="Segoe UI"/>
          <w:color w:val="212529"/>
          <w:sz w:val="27"/>
          <w:szCs w:val="27"/>
        </w:rPr>
        <w:t> program to find the GCD of those numbers.</w:t>
      </w:r>
    </w:p>
    <w:p w14:paraId="4E32337A" w14:textId="77777777" w:rsidR="00D05803" w:rsidRDefault="00D05803" w:rsidP="00D0580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INT: - first find the GCD of x and y then then use that answer to find the its GCD with z.</w:t>
      </w:r>
    </w:p>
    <w:p w14:paraId="76EDAE67" w14:textId="77777777" w:rsidR="00D05803" w:rsidRDefault="00D05803" w:rsidP="00D0580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Input format: </w:t>
      </w:r>
      <w:r>
        <w:rPr>
          <w:rFonts w:ascii="Georgia" w:hAnsi="Georgia" w:cs="Segoe UI"/>
          <w:color w:val="212529"/>
          <w:sz w:val="27"/>
          <w:szCs w:val="27"/>
        </w:rPr>
        <w:t>* First line contains N, number of testcases. Then testcases follows.</w:t>
      </w:r>
    </w:p>
    <w:p w14:paraId="17489284" w14:textId="77777777" w:rsidR="00D05803" w:rsidRDefault="00D05803" w:rsidP="00D0580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First and the only line of each testcase contains three space separated number mainly x, y and z.</w:t>
      </w:r>
    </w:p>
    <w:p w14:paraId="56299769" w14:textId="753F73E7" w:rsidR="00D05803" w:rsidRDefault="00D05803" w:rsidP="00D05803">
      <w:pPr>
        <w:pStyle w:val="NormalWeb"/>
        <w:shd w:val="clear" w:color="auto" w:fill="F9F9F9"/>
        <w:spacing w:before="0" w:beforeAutospacing="0"/>
        <w:rPr>
          <w:rFonts w:ascii="Georgia" w:hAnsi="Georgia" w:cs="Segoe UI"/>
          <w:color w:val="212529"/>
          <w:sz w:val="27"/>
          <w:szCs w:val="27"/>
        </w:rPr>
      </w:pPr>
      <w:r>
        <w:rPr>
          <w:rStyle w:val="Strong"/>
          <w:rFonts w:ascii="Georgia" w:eastAsia="Arial" w:hAnsi="Georgia" w:cs="Segoe UI"/>
          <w:color w:val="000000"/>
          <w:sz w:val="27"/>
          <w:szCs w:val="27"/>
        </w:rPr>
        <w:t>Output format: </w:t>
      </w:r>
      <w:r>
        <w:rPr>
          <w:rFonts w:ascii="Georgia" w:hAnsi="Georgia" w:cs="Segoe UI"/>
          <w:color w:val="000000"/>
          <w:sz w:val="27"/>
          <w:szCs w:val="27"/>
        </w:rPr>
        <w:t>* </w:t>
      </w:r>
      <w:r>
        <w:rPr>
          <w:rFonts w:ascii="Georgia" w:hAnsi="Georgia" w:cs="Segoe UI"/>
          <w:color w:val="212529"/>
          <w:sz w:val="27"/>
          <w:szCs w:val="27"/>
        </w:rPr>
        <w:t>Print GCD of each testcase in new line.</w:t>
      </w:r>
    </w:p>
    <w:p w14:paraId="3813035D" w14:textId="77777777" w:rsidR="00D05803" w:rsidRDefault="00D05803" w:rsidP="00D05803">
      <w:pPr>
        <w:spacing w:after="0"/>
        <w:rPr>
          <w:b/>
          <w:bCs/>
          <w:lang w:eastAsia="en-IN"/>
        </w:rPr>
      </w:pPr>
      <w:r w:rsidRPr="00D05803">
        <w:rPr>
          <w:b/>
          <w:bCs/>
          <w:highlight w:val="yellow"/>
          <w:lang w:eastAsia="en-IN"/>
        </w:rPr>
        <w:t>ANS.</w:t>
      </w:r>
    </w:p>
    <w:p w14:paraId="4C74E45F" w14:textId="77777777" w:rsidR="00D05803" w:rsidRPr="00D05803" w:rsidRDefault="00D05803" w:rsidP="00D05803">
      <w:pPr>
        <w:spacing w:after="0"/>
        <w:rPr>
          <w:b/>
          <w:bCs/>
          <w:lang w:eastAsia="en-IN"/>
        </w:rPr>
      </w:pPr>
      <w:r w:rsidRPr="00D05803">
        <w:rPr>
          <w:b/>
          <w:bCs/>
          <w:lang w:eastAsia="en-IN"/>
        </w:rPr>
        <w:t>import java.util.*;</w:t>
      </w:r>
    </w:p>
    <w:p w14:paraId="3B69E555" w14:textId="77777777" w:rsidR="00D05803" w:rsidRPr="00D05803" w:rsidRDefault="00D05803" w:rsidP="00D05803">
      <w:pPr>
        <w:spacing w:after="0"/>
        <w:rPr>
          <w:b/>
          <w:bCs/>
          <w:lang w:eastAsia="en-IN"/>
        </w:rPr>
      </w:pPr>
      <w:r w:rsidRPr="00D05803">
        <w:rPr>
          <w:b/>
          <w:bCs/>
          <w:lang w:eastAsia="en-IN"/>
        </w:rPr>
        <w:t>class Main{</w:t>
      </w:r>
    </w:p>
    <w:p w14:paraId="688FB908" w14:textId="77777777" w:rsidR="00D05803" w:rsidRPr="00D05803" w:rsidRDefault="00D05803" w:rsidP="00D05803">
      <w:pPr>
        <w:spacing w:after="0"/>
        <w:rPr>
          <w:b/>
          <w:bCs/>
          <w:lang w:eastAsia="en-IN"/>
        </w:rPr>
      </w:pPr>
      <w:r w:rsidRPr="00D05803">
        <w:rPr>
          <w:b/>
          <w:bCs/>
          <w:lang w:eastAsia="en-IN"/>
        </w:rPr>
        <w:t xml:space="preserve">    static int hcf(int n1, int n2){</w:t>
      </w:r>
    </w:p>
    <w:p w14:paraId="6CBA48DC" w14:textId="77777777" w:rsidR="00D05803" w:rsidRPr="00D05803" w:rsidRDefault="00D05803" w:rsidP="00D05803">
      <w:pPr>
        <w:spacing w:after="0"/>
        <w:rPr>
          <w:b/>
          <w:bCs/>
          <w:lang w:eastAsia="en-IN"/>
        </w:rPr>
      </w:pPr>
      <w:r w:rsidRPr="00D05803">
        <w:rPr>
          <w:b/>
          <w:bCs/>
          <w:lang w:eastAsia="en-IN"/>
        </w:rPr>
        <w:t xml:space="preserve">        if (n2 != 0)</w:t>
      </w:r>
    </w:p>
    <w:p w14:paraId="418A21C6" w14:textId="77777777" w:rsidR="00D05803" w:rsidRPr="00D05803" w:rsidRDefault="00D05803" w:rsidP="00D05803">
      <w:pPr>
        <w:spacing w:after="0"/>
        <w:rPr>
          <w:b/>
          <w:bCs/>
          <w:lang w:eastAsia="en-IN"/>
        </w:rPr>
      </w:pPr>
      <w:r w:rsidRPr="00D05803">
        <w:rPr>
          <w:b/>
          <w:bCs/>
          <w:lang w:eastAsia="en-IN"/>
        </w:rPr>
        <w:t xml:space="preserve">            return hcf(n2, n1 % n2);</w:t>
      </w:r>
    </w:p>
    <w:p w14:paraId="6B3E7A86" w14:textId="77777777" w:rsidR="00D05803" w:rsidRPr="00D05803" w:rsidRDefault="00D05803" w:rsidP="00D05803">
      <w:pPr>
        <w:spacing w:after="0"/>
        <w:rPr>
          <w:b/>
          <w:bCs/>
          <w:lang w:eastAsia="en-IN"/>
        </w:rPr>
      </w:pPr>
      <w:r w:rsidRPr="00D05803">
        <w:rPr>
          <w:b/>
          <w:bCs/>
          <w:lang w:eastAsia="en-IN"/>
        </w:rPr>
        <w:t xml:space="preserve">        else</w:t>
      </w:r>
    </w:p>
    <w:p w14:paraId="56EF5F77" w14:textId="77777777" w:rsidR="00D05803" w:rsidRPr="00D05803" w:rsidRDefault="00D05803" w:rsidP="00D05803">
      <w:pPr>
        <w:spacing w:after="0"/>
        <w:rPr>
          <w:b/>
          <w:bCs/>
          <w:lang w:eastAsia="en-IN"/>
        </w:rPr>
      </w:pPr>
      <w:r w:rsidRPr="00D05803">
        <w:rPr>
          <w:b/>
          <w:bCs/>
          <w:lang w:eastAsia="en-IN"/>
        </w:rPr>
        <w:t xml:space="preserve">            return n1;</w:t>
      </w:r>
    </w:p>
    <w:p w14:paraId="382E2A94" w14:textId="77777777" w:rsidR="00D05803" w:rsidRPr="00D05803" w:rsidRDefault="00D05803" w:rsidP="00D05803">
      <w:pPr>
        <w:spacing w:after="0"/>
        <w:rPr>
          <w:b/>
          <w:bCs/>
          <w:lang w:eastAsia="en-IN"/>
        </w:rPr>
      </w:pPr>
      <w:r w:rsidRPr="00D05803">
        <w:rPr>
          <w:b/>
          <w:bCs/>
          <w:lang w:eastAsia="en-IN"/>
        </w:rPr>
        <w:t xml:space="preserve">    }</w:t>
      </w:r>
    </w:p>
    <w:p w14:paraId="5E243B24" w14:textId="77777777" w:rsidR="00D05803" w:rsidRPr="00D05803" w:rsidRDefault="00D05803" w:rsidP="00D05803">
      <w:pPr>
        <w:spacing w:after="0"/>
        <w:rPr>
          <w:b/>
          <w:bCs/>
          <w:lang w:eastAsia="en-IN"/>
        </w:rPr>
      </w:pPr>
      <w:r w:rsidRPr="00D05803">
        <w:rPr>
          <w:b/>
          <w:bCs/>
          <w:lang w:eastAsia="en-IN"/>
        </w:rPr>
        <w:t xml:space="preserve">    public static void main(String args[]){</w:t>
      </w:r>
    </w:p>
    <w:p w14:paraId="2EFDC9F1" w14:textId="77777777" w:rsidR="00D05803" w:rsidRPr="00D05803" w:rsidRDefault="00D05803" w:rsidP="00D05803">
      <w:pPr>
        <w:spacing w:after="0"/>
        <w:rPr>
          <w:b/>
          <w:bCs/>
          <w:lang w:eastAsia="en-IN"/>
        </w:rPr>
      </w:pPr>
      <w:r w:rsidRPr="00D05803">
        <w:rPr>
          <w:b/>
          <w:bCs/>
          <w:lang w:eastAsia="en-IN"/>
        </w:rPr>
        <w:t xml:space="preserve">        Scanner sc = new Scanner(System.in);</w:t>
      </w:r>
    </w:p>
    <w:p w14:paraId="5938F1AD" w14:textId="77777777" w:rsidR="00D05803" w:rsidRPr="00D05803" w:rsidRDefault="00D05803" w:rsidP="00D05803">
      <w:pPr>
        <w:spacing w:after="0"/>
        <w:rPr>
          <w:b/>
          <w:bCs/>
          <w:lang w:eastAsia="en-IN"/>
        </w:rPr>
      </w:pPr>
      <w:r w:rsidRPr="00D05803">
        <w:rPr>
          <w:b/>
          <w:bCs/>
          <w:lang w:eastAsia="en-IN"/>
        </w:rPr>
        <w:t xml:space="preserve">        int t = sc.nextInt();</w:t>
      </w:r>
    </w:p>
    <w:p w14:paraId="789C4C7E" w14:textId="77777777" w:rsidR="00D05803" w:rsidRPr="00D05803" w:rsidRDefault="00D05803" w:rsidP="00D05803">
      <w:pPr>
        <w:spacing w:after="0"/>
        <w:rPr>
          <w:b/>
          <w:bCs/>
          <w:lang w:eastAsia="en-IN"/>
        </w:rPr>
      </w:pPr>
      <w:r w:rsidRPr="00D05803">
        <w:rPr>
          <w:b/>
          <w:bCs/>
          <w:lang w:eastAsia="en-IN"/>
        </w:rPr>
        <w:t xml:space="preserve">        while(t-- &gt; 0){</w:t>
      </w:r>
    </w:p>
    <w:p w14:paraId="1F2F6507" w14:textId="77777777" w:rsidR="00D05803" w:rsidRPr="00D05803" w:rsidRDefault="00D05803" w:rsidP="00D05803">
      <w:pPr>
        <w:spacing w:after="0"/>
        <w:rPr>
          <w:b/>
          <w:bCs/>
          <w:lang w:eastAsia="en-IN"/>
        </w:rPr>
      </w:pPr>
      <w:r w:rsidRPr="00D05803">
        <w:rPr>
          <w:b/>
          <w:bCs/>
          <w:lang w:eastAsia="en-IN"/>
        </w:rPr>
        <w:t xml:space="preserve">            int x = sc.nextInt();</w:t>
      </w:r>
    </w:p>
    <w:p w14:paraId="78437CB4" w14:textId="77777777" w:rsidR="00D05803" w:rsidRPr="00D05803" w:rsidRDefault="00D05803" w:rsidP="00D05803">
      <w:pPr>
        <w:spacing w:after="0"/>
        <w:rPr>
          <w:b/>
          <w:bCs/>
          <w:lang w:eastAsia="en-IN"/>
        </w:rPr>
      </w:pPr>
      <w:r w:rsidRPr="00D05803">
        <w:rPr>
          <w:b/>
          <w:bCs/>
          <w:lang w:eastAsia="en-IN"/>
        </w:rPr>
        <w:t xml:space="preserve">            int y = sc.nextInt();</w:t>
      </w:r>
    </w:p>
    <w:p w14:paraId="50140A50" w14:textId="77777777" w:rsidR="00D05803" w:rsidRPr="00D05803" w:rsidRDefault="00D05803" w:rsidP="00D05803">
      <w:pPr>
        <w:spacing w:after="0"/>
        <w:rPr>
          <w:b/>
          <w:bCs/>
          <w:lang w:eastAsia="en-IN"/>
        </w:rPr>
      </w:pPr>
      <w:r w:rsidRPr="00D05803">
        <w:rPr>
          <w:b/>
          <w:bCs/>
          <w:lang w:eastAsia="en-IN"/>
        </w:rPr>
        <w:t xml:space="preserve">            int z = sc.nextInt();</w:t>
      </w:r>
    </w:p>
    <w:p w14:paraId="2BDC81E5" w14:textId="77777777" w:rsidR="00D05803" w:rsidRPr="00D05803" w:rsidRDefault="00D05803" w:rsidP="00D05803">
      <w:pPr>
        <w:spacing w:after="0"/>
        <w:rPr>
          <w:b/>
          <w:bCs/>
          <w:lang w:eastAsia="en-IN"/>
        </w:rPr>
      </w:pPr>
      <w:r w:rsidRPr="00D05803">
        <w:rPr>
          <w:b/>
          <w:bCs/>
          <w:lang w:eastAsia="en-IN"/>
        </w:rPr>
        <w:t xml:space="preserve">            System.out.println(hcf(hcf(x,y),z));</w:t>
      </w:r>
    </w:p>
    <w:p w14:paraId="456FF812" w14:textId="77777777" w:rsidR="00D05803" w:rsidRPr="00D05803" w:rsidRDefault="00D05803" w:rsidP="00D05803">
      <w:pPr>
        <w:spacing w:after="0"/>
        <w:rPr>
          <w:b/>
          <w:bCs/>
          <w:lang w:eastAsia="en-IN"/>
        </w:rPr>
      </w:pPr>
      <w:r w:rsidRPr="00D05803">
        <w:rPr>
          <w:b/>
          <w:bCs/>
          <w:lang w:eastAsia="en-IN"/>
        </w:rPr>
        <w:t xml:space="preserve">        }</w:t>
      </w:r>
    </w:p>
    <w:p w14:paraId="738CA81F" w14:textId="77777777" w:rsidR="00D05803" w:rsidRPr="00D05803" w:rsidRDefault="00D05803" w:rsidP="00D05803">
      <w:pPr>
        <w:spacing w:after="0"/>
        <w:rPr>
          <w:b/>
          <w:bCs/>
          <w:lang w:eastAsia="en-IN"/>
        </w:rPr>
      </w:pPr>
      <w:r w:rsidRPr="00D05803">
        <w:rPr>
          <w:b/>
          <w:bCs/>
          <w:lang w:eastAsia="en-IN"/>
        </w:rPr>
        <w:t xml:space="preserve">    }</w:t>
      </w:r>
    </w:p>
    <w:p w14:paraId="761AA871" w14:textId="77777777" w:rsidR="00D05803" w:rsidRPr="006E1BAB" w:rsidRDefault="00D05803" w:rsidP="00D05803">
      <w:pPr>
        <w:spacing w:after="0"/>
        <w:rPr>
          <w:b/>
          <w:bCs/>
          <w:lang w:eastAsia="en-IN"/>
        </w:rPr>
      </w:pPr>
      <w:r w:rsidRPr="00D05803">
        <w:rPr>
          <w:b/>
          <w:bCs/>
          <w:lang w:eastAsia="en-IN"/>
        </w:rPr>
        <w:t>}</w:t>
      </w:r>
    </w:p>
    <w:p w14:paraId="718CE2E3" w14:textId="77777777" w:rsidR="003329BC" w:rsidRDefault="003329BC" w:rsidP="003329BC">
      <w:pPr>
        <w:pStyle w:val="Heading4"/>
        <w:shd w:val="clear" w:color="auto" w:fill="F9F9F9"/>
        <w:spacing w:before="0"/>
        <w:rPr>
          <w:rFonts w:ascii="Segoe UI" w:hAnsi="Segoe UI" w:cs="Segoe UI"/>
          <w:b/>
          <w:bCs/>
          <w:color w:val="008000"/>
        </w:rPr>
      </w:pPr>
    </w:p>
    <w:p w14:paraId="5D9D04BD" w14:textId="77777777" w:rsidR="003329BC" w:rsidRDefault="003329BC" w:rsidP="003329BC">
      <w:pPr>
        <w:pStyle w:val="Heading4"/>
        <w:shd w:val="clear" w:color="auto" w:fill="F9F9F9"/>
        <w:spacing w:before="0"/>
        <w:rPr>
          <w:rFonts w:ascii="Segoe UI" w:hAnsi="Segoe UI" w:cs="Segoe UI"/>
          <w:b/>
          <w:bCs/>
          <w:color w:val="008000"/>
        </w:rPr>
      </w:pPr>
    </w:p>
    <w:p w14:paraId="3436224F" w14:textId="3AFED779" w:rsidR="003329BC" w:rsidRDefault="003329BC" w:rsidP="003329BC">
      <w:pPr>
        <w:pStyle w:val="Heading4"/>
        <w:shd w:val="clear" w:color="auto" w:fill="F9F9F9"/>
        <w:spacing w:before="0"/>
        <w:rPr>
          <w:rFonts w:ascii="Segoe UI" w:hAnsi="Segoe UI" w:cs="Segoe UI"/>
          <w:color w:val="008000"/>
        </w:rPr>
      </w:pPr>
      <w:r>
        <w:rPr>
          <w:rFonts w:ascii="Segoe UI" w:hAnsi="Segoe UI" w:cs="Segoe UI"/>
          <w:b/>
          <w:bCs/>
          <w:color w:val="008000"/>
        </w:rPr>
        <w:t>Matrix sorting</w:t>
      </w:r>
    </w:p>
    <w:p w14:paraId="4A4E5AD1" w14:textId="7A3C8E64" w:rsidR="003329BC" w:rsidRPr="003329BC" w:rsidRDefault="003329BC" w:rsidP="003329BC">
      <w:pPr>
        <w:pStyle w:val="NormalWeb"/>
        <w:shd w:val="clear" w:color="auto" w:fill="F9F9F9"/>
        <w:spacing w:before="0" w:beforeAutospacing="0"/>
        <w:rPr>
          <w:rStyle w:val="Strong"/>
          <w:rFonts w:ascii="Segoe UI" w:hAnsi="Segoe UI" w:cs="Segoe UI"/>
          <w:b w:val="0"/>
          <w:bCs w:val="0"/>
          <w:color w:val="212529"/>
        </w:rPr>
      </w:pPr>
      <w:r>
        <w:rPr>
          <w:rFonts w:ascii="Georgia" w:hAnsi="Georgia" w:cs="Segoe UI"/>
          <w:color w:val="24292F"/>
          <w:sz w:val="27"/>
          <w:szCs w:val="27"/>
        </w:rPr>
        <w:t xml:space="preserve">You are given a matrix of the form n X n, print the new matrix which you will be getting after performing sort operation in the following way, </w:t>
      </w:r>
      <w:r w:rsidR="008C024A">
        <w:rPr>
          <w:rFonts w:ascii="Georgia" w:hAnsi="Georgia" w:cs="Segoe UI"/>
          <w:color w:val="24292F"/>
          <w:sz w:val="27"/>
          <w:szCs w:val="27"/>
        </w:rPr>
        <w:t>p</w:t>
      </w:r>
      <w:r>
        <w:rPr>
          <w:rFonts w:ascii="Georgia" w:hAnsi="Georgia" w:cs="Segoe UI"/>
          <w:color w:val="24292F"/>
          <w:sz w:val="27"/>
          <w:szCs w:val="27"/>
        </w:rPr>
        <w:t>erform sorting of each row to get them arranged in ascending order and then sort each column to get them arranged in descending order.</w:t>
      </w:r>
    </w:p>
    <w:p w14:paraId="70A903BE" w14:textId="002F9B14" w:rsidR="003329BC" w:rsidRDefault="003329BC" w:rsidP="003329B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Input format:</w:t>
      </w:r>
    </w:p>
    <w:p w14:paraId="1F0180DE" w14:textId="77777777" w:rsidR="003329BC" w:rsidRDefault="003329BC" w:rsidP="003329BC">
      <w:pPr>
        <w:pStyle w:val="NormalWeb"/>
        <w:shd w:val="clear" w:color="auto" w:fill="F9F9F9"/>
        <w:spacing w:before="0" w:beforeAutospacing="0"/>
        <w:rPr>
          <w:rFonts w:ascii="Segoe UI" w:hAnsi="Segoe UI" w:cs="Segoe UI"/>
          <w:color w:val="212529"/>
        </w:rPr>
      </w:pPr>
      <w:r>
        <w:rPr>
          <w:rFonts w:ascii="Georgia" w:hAnsi="Georgia" w:cs="Segoe UI"/>
          <w:color w:val="24292F"/>
          <w:sz w:val="27"/>
          <w:szCs w:val="27"/>
        </w:rPr>
        <w:t>* First line contains the value of n.</w:t>
      </w:r>
    </w:p>
    <w:p w14:paraId="17B98D68" w14:textId="77777777" w:rsidR="003329BC" w:rsidRDefault="003329BC" w:rsidP="003329BC">
      <w:pPr>
        <w:pStyle w:val="NormalWeb"/>
        <w:shd w:val="clear" w:color="auto" w:fill="F9F9F9"/>
        <w:spacing w:before="0" w:beforeAutospacing="0"/>
        <w:rPr>
          <w:rFonts w:ascii="Segoe UI" w:hAnsi="Segoe UI" w:cs="Segoe UI"/>
          <w:color w:val="212529"/>
        </w:rPr>
      </w:pPr>
      <w:r>
        <w:rPr>
          <w:rFonts w:ascii="Georgia" w:hAnsi="Georgia" w:cs="Segoe UI"/>
          <w:color w:val="24292F"/>
          <w:sz w:val="27"/>
          <w:szCs w:val="27"/>
        </w:rPr>
        <w:t>* For the next n lines take n space separated values as input for the matrix.</w:t>
      </w:r>
    </w:p>
    <w:p w14:paraId="44729091" w14:textId="77777777" w:rsidR="003329BC" w:rsidRDefault="003329BC" w:rsidP="003329B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Output format</w:t>
      </w:r>
    </w:p>
    <w:p w14:paraId="7A20F6F2" w14:textId="3D5CEE69" w:rsidR="003329BC" w:rsidRDefault="003329BC" w:rsidP="003329BC">
      <w:pPr>
        <w:pStyle w:val="NormalWeb"/>
        <w:shd w:val="clear" w:color="auto" w:fill="F9F9F9"/>
        <w:spacing w:before="0" w:beforeAutospacing="0"/>
        <w:rPr>
          <w:rFonts w:ascii="Segoe UI" w:hAnsi="Segoe UI" w:cs="Segoe UI"/>
          <w:color w:val="212529"/>
        </w:rPr>
      </w:pPr>
      <w:r>
        <w:rPr>
          <w:rFonts w:ascii="Georgia" w:hAnsi="Georgia" w:cs="Segoe UI"/>
          <w:color w:val="24292F"/>
          <w:sz w:val="27"/>
          <w:szCs w:val="27"/>
        </w:rPr>
        <w:t>* Print the sorted matrix in n lines w</w:t>
      </w:r>
      <w:r w:rsidR="008C024A">
        <w:rPr>
          <w:rFonts w:ascii="Georgia" w:hAnsi="Georgia" w:cs="Segoe UI"/>
          <w:color w:val="24292F"/>
          <w:sz w:val="27"/>
          <w:szCs w:val="27"/>
        </w:rPr>
        <w:t>h</w:t>
      </w:r>
      <w:r>
        <w:rPr>
          <w:rFonts w:ascii="Georgia" w:hAnsi="Georgia" w:cs="Segoe UI"/>
          <w:color w:val="24292F"/>
          <w:sz w:val="27"/>
          <w:szCs w:val="27"/>
        </w:rPr>
        <w:t>ere each line contains</w:t>
      </w:r>
    </w:p>
    <w:p w14:paraId="5DAE8DCF" w14:textId="77777777" w:rsidR="003329BC" w:rsidRDefault="003329BC" w:rsidP="003329BC">
      <w:pPr>
        <w:pStyle w:val="NormalWeb"/>
        <w:shd w:val="clear" w:color="auto" w:fill="F9F9F9"/>
        <w:spacing w:before="0" w:beforeAutospacing="0"/>
        <w:rPr>
          <w:rFonts w:ascii="Segoe UI" w:hAnsi="Segoe UI" w:cs="Segoe UI"/>
          <w:color w:val="212529"/>
        </w:rPr>
      </w:pPr>
      <w:r>
        <w:rPr>
          <w:rFonts w:ascii="Georgia" w:hAnsi="Georgia" w:cs="Segoe UI"/>
          <w:color w:val="24292F"/>
          <w:sz w:val="27"/>
          <w:szCs w:val="27"/>
        </w:rPr>
        <w:t>n space separated value.</w:t>
      </w:r>
    </w:p>
    <w:p w14:paraId="4B3E7599" w14:textId="77777777" w:rsidR="003329BC" w:rsidRDefault="003329BC" w:rsidP="00D05803">
      <w:pPr>
        <w:pStyle w:val="NormalWeb"/>
        <w:shd w:val="clear" w:color="auto" w:fill="F9F9F9"/>
        <w:spacing w:before="0" w:beforeAutospacing="0"/>
        <w:rPr>
          <w:rFonts w:asciiTheme="minorHAnsi" w:hAnsiTheme="minorHAnsi" w:cstheme="minorHAnsi"/>
          <w:b/>
          <w:bCs/>
          <w:color w:val="212529"/>
          <w:sz w:val="22"/>
          <w:szCs w:val="22"/>
          <w:highlight w:val="yellow"/>
        </w:rPr>
      </w:pPr>
    </w:p>
    <w:p w14:paraId="180C2F4E" w14:textId="36325622" w:rsidR="003329BC" w:rsidRPr="003329BC" w:rsidRDefault="003329BC" w:rsidP="00D05803">
      <w:pPr>
        <w:pStyle w:val="NormalWeb"/>
        <w:shd w:val="clear" w:color="auto" w:fill="F9F9F9"/>
        <w:spacing w:before="0" w:before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highlight w:val="yellow"/>
        </w:rPr>
        <w:t>ANS.</w:t>
      </w:r>
    </w:p>
    <w:p w14:paraId="4D7162B7"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include &lt;stdio.h&gt;</w:t>
      </w:r>
    </w:p>
    <w:p w14:paraId="11E4E591"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void swap(int *x,int *y){</w:t>
      </w:r>
    </w:p>
    <w:p w14:paraId="1547B269"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nt t = *x;</w:t>
      </w:r>
    </w:p>
    <w:p w14:paraId="7A942B9A"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x = *y;</w:t>
      </w:r>
    </w:p>
    <w:p w14:paraId="21599B66"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y = t;</w:t>
      </w:r>
    </w:p>
    <w:p w14:paraId="05AB53A0"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w:t>
      </w:r>
    </w:p>
    <w:p w14:paraId="18B3E41D"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void sort(int arr[],int flag,int n){</w:t>
      </w:r>
    </w:p>
    <w:p w14:paraId="4842EED9"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f(flag == 0){</w:t>
      </w:r>
    </w:p>
    <w:p w14:paraId="4AD1CB28"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i=0;i&lt;n;i++)</w:t>
      </w:r>
    </w:p>
    <w:p w14:paraId="6D6B8C94"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j=0;j&lt;n-i-1;j++)</w:t>
      </w:r>
    </w:p>
    <w:p w14:paraId="51FCFBCE"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f(arr[j] &gt; arr[j+1]) swap(&amp;arr[j+1],&amp;arr[j]);</w:t>
      </w:r>
    </w:p>
    <w:p w14:paraId="7154F95B"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t>
      </w:r>
    </w:p>
    <w:p w14:paraId="63EF0AFF"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f(flag == 1){</w:t>
      </w:r>
    </w:p>
    <w:p w14:paraId="6485CB0D"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i=0;i&lt;n;i++)</w:t>
      </w:r>
    </w:p>
    <w:p w14:paraId="7BCB9992"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j=0;j&lt;n-i-1;j++)</w:t>
      </w:r>
    </w:p>
    <w:p w14:paraId="4CCF6CCD"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f(arr[j+1] &gt; arr[j]) swap(&amp;arr[j+1],&amp;arr[j]);</w:t>
      </w:r>
    </w:p>
    <w:p w14:paraId="4C8DCA91"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t>
      </w:r>
    </w:p>
    <w:p w14:paraId="76A0EB33"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w:t>
      </w:r>
    </w:p>
    <w:p w14:paraId="166BEB28"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int main(){</w:t>
      </w:r>
    </w:p>
    <w:p w14:paraId="45291919"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nt n;</w:t>
      </w:r>
    </w:p>
    <w:p w14:paraId="54B4BD6E"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scanf("%d",&amp;n);</w:t>
      </w:r>
    </w:p>
    <w:p w14:paraId="34D40DA3"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nt matrix[n][n];</w:t>
      </w:r>
    </w:p>
    <w:p w14:paraId="461BF68A"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i=0;i&lt;n;i++)</w:t>
      </w:r>
    </w:p>
    <w:p w14:paraId="39CDDB2F"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j=0;j&lt;n;j++)</w:t>
      </w:r>
    </w:p>
    <w:p w14:paraId="295E65C1"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scanf("%d",&amp;matrix[i][j]);</w:t>
      </w:r>
    </w:p>
    <w:p w14:paraId="25726220"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lastRenderedPageBreak/>
        <w:t xml:space="preserve">    for(int k=0;k&lt;n;k++) sort(matrix[k],0,n);</w:t>
      </w:r>
    </w:p>
    <w:p w14:paraId="302B2444"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nt temp[n],m=0;</w:t>
      </w:r>
    </w:p>
    <w:p w14:paraId="021B18DA"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hile(m &lt; n){</w:t>
      </w:r>
    </w:p>
    <w:p w14:paraId="649515FF"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l=0;l&lt;n;l++){</w:t>
      </w:r>
    </w:p>
    <w:p w14:paraId="4679B753"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temp[l] = matrix[l][m];</w:t>
      </w:r>
    </w:p>
    <w:p w14:paraId="467AB3E8"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t>
      </w:r>
    </w:p>
    <w:p w14:paraId="6C54B36E"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sort(temp,1,n);</w:t>
      </w:r>
    </w:p>
    <w:p w14:paraId="08746F3C"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l1=0;l1&lt;n;l1++){</w:t>
      </w:r>
    </w:p>
    <w:p w14:paraId="75DC1667"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matrix[l1][m] = temp[l1];</w:t>
      </w:r>
    </w:p>
    <w:p w14:paraId="175463CF"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t>
      </w:r>
    </w:p>
    <w:p w14:paraId="1B85AF61"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m++;</w:t>
      </w:r>
    </w:p>
    <w:p w14:paraId="72A5D209"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t>
      </w:r>
    </w:p>
    <w:p w14:paraId="5E778D24"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o=0;o&lt;n;o++){</w:t>
      </w:r>
    </w:p>
    <w:p w14:paraId="2B6E913F"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for(int p=0;p&lt;n;p++){</w:t>
      </w:r>
    </w:p>
    <w:p w14:paraId="4BC6D855"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if(p!=n-1) printf("%d ",matrix[o][p]);</w:t>
      </w:r>
    </w:p>
    <w:p w14:paraId="2666026E"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else printf("%d",matrix[o][p]);</w:t>
      </w:r>
    </w:p>
    <w:p w14:paraId="32780FBA"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w:t>
      </w:r>
    </w:p>
    <w:p w14:paraId="43001D46"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printf("\n");</w:t>
      </w:r>
    </w:p>
    <w:p w14:paraId="766FE3F0"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 </w:t>
      </w:r>
    </w:p>
    <w:p w14:paraId="3D886267" w14:textId="77777777"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 xml:space="preserve">    return 0;</w:t>
      </w:r>
    </w:p>
    <w:p w14:paraId="30855AB4" w14:textId="3433D8C5" w:rsidR="003329BC" w:rsidRPr="003329BC" w:rsidRDefault="003329BC" w:rsidP="003329BC">
      <w:pPr>
        <w:pStyle w:val="NormalWeb"/>
        <w:shd w:val="clear" w:color="auto" w:fill="F9F9F9"/>
        <w:spacing w:before="0" w:beforeAutospacing="0" w:after="0" w:afterAutospacing="0"/>
        <w:rPr>
          <w:rFonts w:asciiTheme="minorHAnsi" w:hAnsiTheme="minorHAnsi" w:cstheme="minorHAnsi"/>
          <w:b/>
          <w:bCs/>
          <w:color w:val="212529"/>
          <w:sz w:val="22"/>
          <w:szCs w:val="22"/>
        </w:rPr>
      </w:pPr>
      <w:r w:rsidRPr="003329BC">
        <w:rPr>
          <w:rFonts w:asciiTheme="minorHAnsi" w:hAnsiTheme="minorHAnsi" w:cstheme="minorHAnsi"/>
          <w:b/>
          <w:bCs/>
          <w:color w:val="212529"/>
          <w:sz w:val="22"/>
          <w:szCs w:val="22"/>
        </w:rPr>
        <w:t>}</w:t>
      </w:r>
    </w:p>
    <w:p w14:paraId="6402BB5F" w14:textId="28E7A199" w:rsidR="00D05803" w:rsidRDefault="003329BC" w:rsidP="00D05803">
      <w:pPr>
        <w:pStyle w:val="NormalWeb"/>
        <w:shd w:val="clear" w:color="auto" w:fill="F9F9F9"/>
        <w:spacing w:before="0" w:beforeAutospacing="0"/>
        <w:rPr>
          <w:rFonts w:ascii="Segoe UI" w:hAnsi="Segoe UI" w:cs="Segoe UI"/>
          <w:color w:val="212529"/>
        </w:rPr>
      </w:pPr>
      <w:r>
        <w:rPr>
          <w:rFonts w:ascii="Segoe UI" w:hAnsi="Segoe UI" w:cs="Segoe UI"/>
          <w:color w:val="212529"/>
        </w:rPr>
        <w:t>TEMP KO POINTER KA ARRAY BNA KE ALAG SE SORT FUNC BNA SKTE HAIN</w:t>
      </w:r>
    </w:p>
    <w:p w14:paraId="49894E1A" w14:textId="77777777" w:rsidR="00D05803" w:rsidRDefault="00D05803" w:rsidP="00D05803">
      <w:pPr>
        <w:spacing w:after="0"/>
        <w:rPr>
          <w:b/>
          <w:bCs/>
          <w:highlight w:val="yellow"/>
          <w:lang w:eastAsia="en-IN"/>
        </w:rPr>
      </w:pPr>
    </w:p>
    <w:p w14:paraId="1CAEAE9B" w14:textId="77777777" w:rsidR="00785E5C" w:rsidRDefault="00785E5C" w:rsidP="00785E5C">
      <w:pPr>
        <w:spacing w:after="0"/>
        <w:rPr>
          <w:b/>
          <w:bCs/>
          <w:lang w:eastAsia="en-IN"/>
        </w:rPr>
      </w:pPr>
    </w:p>
    <w:p w14:paraId="03EAC8B5" w14:textId="77777777" w:rsidR="00785E5C" w:rsidRDefault="00785E5C" w:rsidP="00785E5C">
      <w:pPr>
        <w:pStyle w:val="Heading4"/>
        <w:shd w:val="clear" w:color="auto" w:fill="F9F9F9"/>
        <w:spacing w:before="0"/>
        <w:rPr>
          <w:rFonts w:ascii="Segoe UI" w:hAnsi="Segoe UI" w:cs="Segoe UI"/>
          <w:color w:val="008000"/>
        </w:rPr>
      </w:pPr>
      <w:r>
        <w:rPr>
          <w:rFonts w:ascii="Segoe UI" w:hAnsi="Segoe UI" w:cs="Segoe UI"/>
          <w:b/>
          <w:bCs/>
          <w:color w:val="008000"/>
        </w:rPr>
        <w:t>Registration Number</w:t>
      </w:r>
    </w:p>
    <w:p w14:paraId="61226C0E" w14:textId="77777777" w:rsidR="00785E5C" w:rsidRDefault="00785E5C" w:rsidP="00785E5C">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very student in VIT has his own unique registration number which follows a particular format that is NNWWWNNNN here N represents a number and W represents a word in capital letter. Take a registration number as an input and check whether its a valid registration number or not. Then even display the year in which the student with the given registration number will pass out if he/she is doing B.Tech. . For example: - 21BCE1846 Its a valid registration number and the student will pass out in 2025.</w:t>
      </w:r>
    </w:p>
    <w:p w14:paraId="0098424C" w14:textId="77777777" w:rsidR="00785E5C" w:rsidRDefault="00785E5C" w:rsidP="00785E5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Input format:</w:t>
      </w:r>
    </w:p>
    <w:p w14:paraId="6C341A4D" w14:textId="77777777" w:rsidR="00785E5C" w:rsidRDefault="00785E5C" w:rsidP="00785E5C">
      <w:pPr>
        <w:pStyle w:val="NormalWeb"/>
        <w:numPr>
          <w:ilvl w:val="0"/>
          <w:numId w:val="23"/>
        </w:numPr>
        <w:shd w:val="clear" w:color="auto" w:fill="F9F9F9"/>
        <w:spacing w:before="0" w:beforeAutospacing="0"/>
        <w:rPr>
          <w:rFonts w:ascii="Segoe UI" w:hAnsi="Segoe UI" w:cs="Segoe UI"/>
          <w:color w:val="212529"/>
        </w:rPr>
      </w:pPr>
      <w:r>
        <w:rPr>
          <w:rFonts w:ascii="Georgia" w:hAnsi="Georgia" w:cs="Segoe UI"/>
          <w:color w:val="212529"/>
          <w:sz w:val="27"/>
          <w:szCs w:val="27"/>
        </w:rPr>
        <w:t>First and the only line contains the registration number as an input.</w:t>
      </w:r>
    </w:p>
    <w:p w14:paraId="25E1DAC3" w14:textId="77777777" w:rsidR="00785E5C" w:rsidRDefault="00785E5C" w:rsidP="00785E5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Output format:</w:t>
      </w:r>
    </w:p>
    <w:p w14:paraId="64922150" w14:textId="77777777" w:rsidR="00785E5C" w:rsidRDefault="00785E5C" w:rsidP="00785E5C">
      <w:pPr>
        <w:pStyle w:val="NormalWeb"/>
        <w:numPr>
          <w:ilvl w:val="0"/>
          <w:numId w:val="24"/>
        </w:numPr>
        <w:shd w:val="clear" w:color="auto" w:fill="F9F9F9"/>
        <w:spacing w:before="0" w:beforeAutospacing="0"/>
        <w:rPr>
          <w:rFonts w:ascii="Segoe UI" w:hAnsi="Segoe UI" w:cs="Segoe UI"/>
          <w:color w:val="212529"/>
        </w:rPr>
      </w:pPr>
      <w:r>
        <w:rPr>
          <w:rFonts w:ascii="Georgia" w:hAnsi="Georgia" w:cs="Segoe UI"/>
          <w:color w:val="212529"/>
          <w:sz w:val="27"/>
          <w:szCs w:val="27"/>
        </w:rPr>
        <w:t>Print YES if the registration number is valid and also print the passing year in a new line else print NO.</w:t>
      </w:r>
    </w:p>
    <w:p w14:paraId="5514D5EC" w14:textId="77777777" w:rsidR="00785E5C" w:rsidRDefault="00785E5C" w:rsidP="00785E5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Constrain:</w:t>
      </w:r>
    </w:p>
    <w:p w14:paraId="5709DCD1" w14:textId="5FA25B12" w:rsidR="00785E5C" w:rsidRPr="00785E5C" w:rsidRDefault="00785E5C" w:rsidP="00785E5C">
      <w:pPr>
        <w:pStyle w:val="NormalWeb"/>
        <w:numPr>
          <w:ilvl w:val="0"/>
          <w:numId w:val="25"/>
        </w:numPr>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2003 &lt; passing out year &lt; 3000</w:t>
      </w:r>
    </w:p>
    <w:p w14:paraId="4C0C1D01" w14:textId="77777777" w:rsidR="00785E5C" w:rsidRDefault="00785E5C" w:rsidP="00785E5C">
      <w:pPr>
        <w:spacing w:after="0"/>
        <w:rPr>
          <w:b/>
          <w:bCs/>
          <w:highlight w:val="yellow"/>
          <w:lang w:eastAsia="en-IN"/>
        </w:rPr>
      </w:pPr>
    </w:p>
    <w:p w14:paraId="1A3F04FA" w14:textId="2EFD0D66" w:rsidR="00785E5C" w:rsidRDefault="00785E5C" w:rsidP="00785E5C">
      <w:pPr>
        <w:spacing w:after="0"/>
        <w:rPr>
          <w:b/>
          <w:bCs/>
          <w:lang w:eastAsia="en-IN"/>
        </w:rPr>
      </w:pPr>
      <w:r w:rsidRPr="00785E5C">
        <w:rPr>
          <w:b/>
          <w:bCs/>
          <w:highlight w:val="yellow"/>
          <w:lang w:eastAsia="en-IN"/>
        </w:rPr>
        <w:t>ANS.</w:t>
      </w:r>
    </w:p>
    <w:p w14:paraId="3CF7BBFA" w14:textId="5B54A0DD" w:rsidR="006609B0" w:rsidRDefault="006609B0" w:rsidP="00785E5C">
      <w:pPr>
        <w:spacing w:after="0"/>
        <w:rPr>
          <w:b/>
          <w:bCs/>
          <w:lang w:eastAsia="en-IN"/>
        </w:rPr>
      </w:pPr>
      <w:r w:rsidRPr="006609B0">
        <w:rPr>
          <w:b/>
          <w:bCs/>
          <w:highlight w:val="yellow"/>
          <w:lang w:eastAsia="en-IN"/>
        </w:rPr>
        <w:lastRenderedPageBreak/>
        <w:t>PYTHON:</w:t>
      </w:r>
    </w:p>
    <w:p w14:paraId="464A5B96" w14:textId="746D255B" w:rsidR="00785E5C" w:rsidRPr="00785E5C" w:rsidRDefault="00785E5C" w:rsidP="00785E5C">
      <w:pPr>
        <w:spacing w:after="0"/>
        <w:rPr>
          <w:b/>
          <w:bCs/>
          <w:lang w:eastAsia="en-IN"/>
        </w:rPr>
      </w:pPr>
      <w:r w:rsidRPr="00785E5C">
        <w:rPr>
          <w:b/>
          <w:bCs/>
          <w:lang w:eastAsia="en-IN"/>
        </w:rPr>
        <w:t>s,p_year = input(),0</w:t>
      </w:r>
    </w:p>
    <w:p w14:paraId="2DA872C5" w14:textId="77777777" w:rsidR="00785E5C" w:rsidRPr="00785E5C" w:rsidRDefault="00785E5C" w:rsidP="00785E5C">
      <w:pPr>
        <w:spacing w:after="0"/>
        <w:rPr>
          <w:b/>
          <w:bCs/>
          <w:lang w:eastAsia="en-IN"/>
        </w:rPr>
      </w:pPr>
      <w:r w:rsidRPr="00785E5C">
        <w:rPr>
          <w:b/>
          <w:bCs/>
          <w:lang w:eastAsia="en-IN"/>
        </w:rPr>
        <w:t xml:space="preserve">if s[:2].isnumeric(): </w:t>
      </w:r>
    </w:p>
    <w:p w14:paraId="3247AAE9" w14:textId="77777777" w:rsidR="00785E5C" w:rsidRPr="00785E5C" w:rsidRDefault="00785E5C" w:rsidP="00785E5C">
      <w:pPr>
        <w:spacing w:after="0"/>
        <w:rPr>
          <w:b/>
          <w:bCs/>
          <w:lang w:eastAsia="en-IN"/>
        </w:rPr>
      </w:pPr>
      <w:r w:rsidRPr="00785E5C">
        <w:rPr>
          <w:b/>
          <w:bCs/>
          <w:lang w:eastAsia="en-IN"/>
        </w:rPr>
        <w:t xml:space="preserve">    p_year = 2000+int(s[:2])+4</w:t>
      </w:r>
    </w:p>
    <w:p w14:paraId="02748118" w14:textId="77777777" w:rsidR="00785E5C" w:rsidRPr="00785E5C" w:rsidRDefault="00785E5C" w:rsidP="00785E5C">
      <w:pPr>
        <w:spacing w:after="0"/>
        <w:rPr>
          <w:b/>
          <w:bCs/>
          <w:lang w:eastAsia="en-IN"/>
        </w:rPr>
      </w:pPr>
      <w:r w:rsidRPr="00785E5C">
        <w:rPr>
          <w:b/>
          <w:bCs/>
          <w:lang w:eastAsia="en-IN"/>
        </w:rPr>
        <w:t xml:space="preserve">else: </w:t>
      </w:r>
    </w:p>
    <w:p w14:paraId="4A891E08" w14:textId="77777777" w:rsidR="00785E5C" w:rsidRPr="00785E5C" w:rsidRDefault="00785E5C" w:rsidP="00785E5C">
      <w:pPr>
        <w:spacing w:after="0"/>
        <w:rPr>
          <w:b/>
          <w:bCs/>
          <w:lang w:eastAsia="en-IN"/>
        </w:rPr>
      </w:pPr>
      <w:r w:rsidRPr="00785E5C">
        <w:rPr>
          <w:b/>
          <w:bCs/>
          <w:lang w:eastAsia="en-IN"/>
        </w:rPr>
        <w:t xml:space="preserve">    print("NO")</w:t>
      </w:r>
    </w:p>
    <w:p w14:paraId="0951E81D" w14:textId="77777777" w:rsidR="00785E5C" w:rsidRPr="00785E5C" w:rsidRDefault="00785E5C" w:rsidP="00785E5C">
      <w:pPr>
        <w:spacing w:after="0"/>
        <w:rPr>
          <w:b/>
          <w:bCs/>
          <w:lang w:eastAsia="en-IN"/>
        </w:rPr>
      </w:pPr>
      <w:r w:rsidRPr="00785E5C">
        <w:rPr>
          <w:b/>
          <w:bCs/>
          <w:lang w:eastAsia="en-IN"/>
        </w:rPr>
        <w:t xml:space="preserve">    exit()</w:t>
      </w:r>
    </w:p>
    <w:p w14:paraId="2642446D" w14:textId="77777777" w:rsidR="00785E5C" w:rsidRPr="00785E5C" w:rsidRDefault="00785E5C" w:rsidP="00785E5C">
      <w:pPr>
        <w:spacing w:after="0"/>
        <w:rPr>
          <w:b/>
          <w:bCs/>
          <w:lang w:eastAsia="en-IN"/>
        </w:rPr>
      </w:pPr>
      <w:r w:rsidRPr="00785E5C">
        <w:rPr>
          <w:b/>
          <w:bCs/>
          <w:lang w:eastAsia="en-IN"/>
        </w:rPr>
        <w:t>for i in s[2:5]:</w:t>
      </w:r>
    </w:p>
    <w:p w14:paraId="5747E3A9" w14:textId="77777777" w:rsidR="00785E5C" w:rsidRPr="00785E5C" w:rsidRDefault="00785E5C" w:rsidP="00785E5C">
      <w:pPr>
        <w:spacing w:after="0"/>
        <w:rPr>
          <w:b/>
          <w:bCs/>
          <w:lang w:eastAsia="en-IN"/>
        </w:rPr>
      </w:pPr>
      <w:r w:rsidRPr="00785E5C">
        <w:rPr>
          <w:b/>
          <w:bCs/>
          <w:lang w:eastAsia="en-IN"/>
        </w:rPr>
        <w:t xml:space="preserve">    if i&lt;'A' or i&gt;'Z': </w:t>
      </w:r>
    </w:p>
    <w:p w14:paraId="7BF5B0F8" w14:textId="77777777" w:rsidR="00785E5C" w:rsidRPr="00785E5C" w:rsidRDefault="00785E5C" w:rsidP="00785E5C">
      <w:pPr>
        <w:spacing w:after="0"/>
        <w:rPr>
          <w:b/>
          <w:bCs/>
          <w:lang w:eastAsia="en-IN"/>
        </w:rPr>
      </w:pPr>
      <w:r w:rsidRPr="00785E5C">
        <w:rPr>
          <w:b/>
          <w:bCs/>
          <w:lang w:eastAsia="en-IN"/>
        </w:rPr>
        <w:t xml:space="preserve">        print("NO")</w:t>
      </w:r>
    </w:p>
    <w:p w14:paraId="1B930D7C" w14:textId="77777777" w:rsidR="00785E5C" w:rsidRPr="00785E5C" w:rsidRDefault="00785E5C" w:rsidP="00785E5C">
      <w:pPr>
        <w:spacing w:after="0"/>
        <w:rPr>
          <w:b/>
          <w:bCs/>
          <w:lang w:eastAsia="en-IN"/>
        </w:rPr>
      </w:pPr>
      <w:r w:rsidRPr="00785E5C">
        <w:rPr>
          <w:b/>
          <w:bCs/>
          <w:lang w:eastAsia="en-IN"/>
        </w:rPr>
        <w:t xml:space="preserve">        exit()</w:t>
      </w:r>
    </w:p>
    <w:p w14:paraId="73791D65" w14:textId="77777777" w:rsidR="00785E5C" w:rsidRPr="00785E5C" w:rsidRDefault="00785E5C" w:rsidP="00785E5C">
      <w:pPr>
        <w:spacing w:after="0"/>
        <w:rPr>
          <w:b/>
          <w:bCs/>
          <w:lang w:eastAsia="en-IN"/>
        </w:rPr>
      </w:pPr>
      <w:r w:rsidRPr="00785E5C">
        <w:rPr>
          <w:b/>
          <w:bCs/>
          <w:lang w:eastAsia="en-IN"/>
        </w:rPr>
        <w:t>if s[5:].isnumeric() != True:</w:t>
      </w:r>
    </w:p>
    <w:p w14:paraId="0869933F" w14:textId="77777777" w:rsidR="00785E5C" w:rsidRPr="00785E5C" w:rsidRDefault="00785E5C" w:rsidP="00785E5C">
      <w:pPr>
        <w:spacing w:after="0"/>
        <w:rPr>
          <w:b/>
          <w:bCs/>
          <w:lang w:eastAsia="en-IN"/>
        </w:rPr>
      </w:pPr>
      <w:r w:rsidRPr="00785E5C">
        <w:rPr>
          <w:b/>
          <w:bCs/>
          <w:lang w:eastAsia="en-IN"/>
        </w:rPr>
        <w:t xml:space="preserve">    print("NO")</w:t>
      </w:r>
    </w:p>
    <w:p w14:paraId="55428C8F" w14:textId="77777777" w:rsidR="00785E5C" w:rsidRPr="00785E5C" w:rsidRDefault="00785E5C" w:rsidP="00785E5C">
      <w:pPr>
        <w:spacing w:after="0"/>
        <w:rPr>
          <w:b/>
          <w:bCs/>
          <w:lang w:eastAsia="en-IN"/>
        </w:rPr>
      </w:pPr>
      <w:r w:rsidRPr="00785E5C">
        <w:rPr>
          <w:b/>
          <w:bCs/>
          <w:lang w:eastAsia="en-IN"/>
        </w:rPr>
        <w:t xml:space="preserve">    exit()</w:t>
      </w:r>
    </w:p>
    <w:p w14:paraId="75173E63" w14:textId="77777777" w:rsidR="00785E5C" w:rsidRPr="00785E5C" w:rsidRDefault="00785E5C" w:rsidP="00785E5C">
      <w:pPr>
        <w:spacing w:after="0"/>
        <w:rPr>
          <w:b/>
          <w:bCs/>
          <w:lang w:eastAsia="en-IN"/>
        </w:rPr>
      </w:pPr>
      <w:r w:rsidRPr="00785E5C">
        <w:rPr>
          <w:b/>
          <w:bCs/>
          <w:lang w:eastAsia="en-IN"/>
        </w:rPr>
        <w:t>print("YES")</w:t>
      </w:r>
    </w:p>
    <w:p w14:paraId="3D079F5E" w14:textId="728CAD82" w:rsidR="00D05803" w:rsidRDefault="00785E5C" w:rsidP="00785E5C">
      <w:pPr>
        <w:spacing w:after="0"/>
        <w:rPr>
          <w:b/>
          <w:bCs/>
          <w:lang w:eastAsia="en-IN"/>
        </w:rPr>
      </w:pPr>
      <w:r w:rsidRPr="00785E5C">
        <w:rPr>
          <w:b/>
          <w:bCs/>
          <w:lang w:eastAsia="en-IN"/>
        </w:rPr>
        <w:t>print(p_year)</w:t>
      </w:r>
    </w:p>
    <w:p w14:paraId="19E94A9E" w14:textId="25E04294" w:rsidR="00785E5C" w:rsidRDefault="00785E5C" w:rsidP="00785E5C">
      <w:pPr>
        <w:spacing w:after="0"/>
        <w:rPr>
          <w:b/>
          <w:bCs/>
          <w:lang w:eastAsia="en-IN"/>
        </w:rPr>
      </w:pPr>
    </w:p>
    <w:p w14:paraId="2766DD91" w14:textId="497F201A" w:rsidR="00785E5C" w:rsidRDefault="00785E5C" w:rsidP="00785E5C">
      <w:pPr>
        <w:spacing w:after="0"/>
        <w:rPr>
          <w:b/>
          <w:bCs/>
          <w:highlight w:val="yellow"/>
          <w:lang w:eastAsia="en-IN"/>
        </w:rPr>
      </w:pPr>
      <w:r w:rsidRPr="00785E5C">
        <w:rPr>
          <w:b/>
          <w:bCs/>
          <w:highlight w:val="yellow"/>
          <w:lang w:eastAsia="en-IN"/>
        </w:rPr>
        <w:t>JAVA:</w:t>
      </w:r>
    </w:p>
    <w:p w14:paraId="2514034C" w14:textId="77777777" w:rsidR="006609B0" w:rsidRPr="006609B0" w:rsidRDefault="006609B0" w:rsidP="006609B0">
      <w:pPr>
        <w:spacing w:after="0"/>
        <w:rPr>
          <w:b/>
          <w:bCs/>
          <w:lang w:eastAsia="en-IN"/>
        </w:rPr>
      </w:pPr>
      <w:r w:rsidRPr="006609B0">
        <w:rPr>
          <w:b/>
          <w:bCs/>
          <w:lang w:eastAsia="en-IN"/>
        </w:rPr>
        <w:t>import java.util.*;</w:t>
      </w:r>
    </w:p>
    <w:p w14:paraId="0BCF3608" w14:textId="77777777" w:rsidR="006609B0" w:rsidRPr="006609B0" w:rsidRDefault="006609B0" w:rsidP="006609B0">
      <w:pPr>
        <w:spacing w:after="0"/>
        <w:rPr>
          <w:b/>
          <w:bCs/>
          <w:lang w:eastAsia="en-IN"/>
        </w:rPr>
      </w:pPr>
      <w:r w:rsidRPr="006609B0">
        <w:rPr>
          <w:b/>
          <w:bCs/>
          <w:lang w:eastAsia="en-IN"/>
        </w:rPr>
        <w:t>import java.io.*;</w:t>
      </w:r>
    </w:p>
    <w:p w14:paraId="275885F5" w14:textId="77777777" w:rsidR="006609B0" w:rsidRPr="006609B0" w:rsidRDefault="006609B0" w:rsidP="006609B0">
      <w:pPr>
        <w:spacing w:after="0"/>
        <w:rPr>
          <w:b/>
          <w:bCs/>
          <w:lang w:eastAsia="en-IN"/>
        </w:rPr>
      </w:pPr>
      <w:r w:rsidRPr="006609B0">
        <w:rPr>
          <w:b/>
          <w:bCs/>
          <w:lang w:eastAsia="en-IN"/>
        </w:rPr>
        <w:t>class Main{</w:t>
      </w:r>
    </w:p>
    <w:p w14:paraId="0A17D290" w14:textId="77777777" w:rsidR="006609B0" w:rsidRPr="006609B0" w:rsidRDefault="006609B0" w:rsidP="006609B0">
      <w:pPr>
        <w:spacing w:after="0"/>
        <w:rPr>
          <w:b/>
          <w:bCs/>
          <w:lang w:eastAsia="en-IN"/>
        </w:rPr>
      </w:pPr>
      <w:r w:rsidRPr="006609B0">
        <w:rPr>
          <w:b/>
          <w:bCs/>
          <w:lang w:eastAsia="en-IN"/>
        </w:rPr>
        <w:t xml:space="preserve">    public static void main(String args[]){</w:t>
      </w:r>
    </w:p>
    <w:p w14:paraId="4EF58786" w14:textId="77777777" w:rsidR="006609B0" w:rsidRPr="006609B0" w:rsidRDefault="006609B0" w:rsidP="006609B0">
      <w:pPr>
        <w:spacing w:after="0"/>
        <w:rPr>
          <w:b/>
          <w:bCs/>
          <w:lang w:eastAsia="en-IN"/>
        </w:rPr>
      </w:pPr>
      <w:r w:rsidRPr="006609B0">
        <w:rPr>
          <w:b/>
          <w:bCs/>
          <w:lang w:eastAsia="en-IN"/>
        </w:rPr>
        <w:t xml:space="preserve">        Scanner sc = new Scanner(System.in);</w:t>
      </w:r>
    </w:p>
    <w:p w14:paraId="3C5CF5C6" w14:textId="77777777" w:rsidR="006609B0" w:rsidRPr="006609B0" w:rsidRDefault="006609B0" w:rsidP="006609B0">
      <w:pPr>
        <w:spacing w:after="0"/>
        <w:rPr>
          <w:b/>
          <w:bCs/>
          <w:lang w:eastAsia="en-IN"/>
        </w:rPr>
      </w:pPr>
      <w:r w:rsidRPr="006609B0">
        <w:rPr>
          <w:b/>
          <w:bCs/>
          <w:lang w:eastAsia="en-IN"/>
        </w:rPr>
        <w:t xml:space="preserve">        try{</w:t>
      </w:r>
    </w:p>
    <w:p w14:paraId="554D7B74" w14:textId="77777777" w:rsidR="006609B0" w:rsidRPr="006609B0" w:rsidRDefault="006609B0" w:rsidP="006609B0">
      <w:pPr>
        <w:spacing w:after="0"/>
        <w:rPr>
          <w:b/>
          <w:bCs/>
          <w:lang w:eastAsia="en-IN"/>
        </w:rPr>
      </w:pPr>
      <w:r w:rsidRPr="006609B0">
        <w:rPr>
          <w:b/>
          <w:bCs/>
          <w:lang w:eastAsia="en-IN"/>
        </w:rPr>
        <w:t xml:space="preserve">            String s = sc.nextLine();</w:t>
      </w:r>
    </w:p>
    <w:p w14:paraId="1885F8C5" w14:textId="77777777" w:rsidR="006609B0" w:rsidRPr="006609B0" w:rsidRDefault="006609B0" w:rsidP="006609B0">
      <w:pPr>
        <w:spacing w:after="0"/>
        <w:rPr>
          <w:b/>
          <w:bCs/>
          <w:lang w:eastAsia="en-IN"/>
        </w:rPr>
      </w:pPr>
      <w:r w:rsidRPr="006609B0">
        <w:rPr>
          <w:b/>
          <w:bCs/>
          <w:lang w:eastAsia="en-IN"/>
        </w:rPr>
        <w:t xml:space="preserve">            int year = Integer.parseInt(s.substring(0,2));</w:t>
      </w:r>
    </w:p>
    <w:p w14:paraId="66A5590F" w14:textId="77777777" w:rsidR="006609B0" w:rsidRPr="006609B0" w:rsidRDefault="006609B0" w:rsidP="006609B0">
      <w:pPr>
        <w:spacing w:after="0"/>
        <w:rPr>
          <w:b/>
          <w:bCs/>
          <w:lang w:eastAsia="en-IN"/>
        </w:rPr>
      </w:pPr>
      <w:r w:rsidRPr="006609B0">
        <w:rPr>
          <w:b/>
          <w:bCs/>
          <w:lang w:eastAsia="en-IN"/>
        </w:rPr>
        <w:t xml:space="preserve">            String batch = s.substring(2,5);</w:t>
      </w:r>
    </w:p>
    <w:p w14:paraId="705676D4" w14:textId="77777777" w:rsidR="006609B0" w:rsidRPr="006609B0" w:rsidRDefault="006609B0" w:rsidP="006609B0">
      <w:pPr>
        <w:spacing w:after="0"/>
        <w:rPr>
          <w:b/>
          <w:bCs/>
          <w:lang w:eastAsia="en-IN"/>
        </w:rPr>
      </w:pPr>
      <w:r w:rsidRPr="006609B0">
        <w:rPr>
          <w:b/>
          <w:bCs/>
          <w:lang w:eastAsia="en-IN"/>
        </w:rPr>
        <w:t xml:space="preserve">            for(int i=0;i&lt;batch.length();i++){</w:t>
      </w:r>
    </w:p>
    <w:p w14:paraId="40198FD0" w14:textId="77777777" w:rsidR="006609B0" w:rsidRPr="006609B0" w:rsidRDefault="006609B0" w:rsidP="006609B0">
      <w:pPr>
        <w:spacing w:after="0"/>
        <w:rPr>
          <w:b/>
          <w:bCs/>
          <w:lang w:eastAsia="en-IN"/>
        </w:rPr>
      </w:pPr>
      <w:r w:rsidRPr="006609B0">
        <w:rPr>
          <w:b/>
          <w:bCs/>
          <w:lang w:eastAsia="en-IN"/>
        </w:rPr>
        <w:t xml:space="preserve">                if(batch.charAt(i)&gt;'Z' || batch.charAt(i)&lt;'A'){</w:t>
      </w:r>
    </w:p>
    <w:p w14:paraId="2FAEEE83" w14:textId="77777777" w:rsidR="006609B0" w:rsidRPr="006609B0" w:rsidRDefault="006609B0" w:rsidP="006609B0">
      <w:pPr>
        <w:spacing w:after="0"/>
        <w:rPr>
          <w:b/>
          <w:bCs/>
          <w:lang w:eastAsia="en-IN"/>
        </w:rPr>
      </w:pPr>
      <w:r w:rsidRPr="006609B0">
        <w:rPr>
          <w:b/>
          <w:bCs/>
          <w:lang w:eastAsia="en-IN"/>
        </w:rPr>
        <w:t xml:space="preserve">                    System.out.println("NO");</w:t>
      </w:r>
    </w:p>
    <w:p w14:paraId="6500EA29" w14:textId="77777777" w:rsidR="006609B0" w:rsidRPr="006609B0" w:rsidRDefault="006609B0" w:rsidP="006609B0">
      <w:pPr>
        <w:spacing w:after="0"/>
        <w:rPr>
          <w:b/>
          <w:bCs/>
          <w:lang w:eastAsia="en-IN"/>
        </w:rPr>
      </w:pPr>
      <w:r w:rsidRPr="006609B0">
        <w:rPr>
          <w:b/>
          <w:bCs/>
          <w:lang w:eastAsia="en-IN"/>
        </w:rPr>
        <w:t xml:space="preserve">                    System.exit(0);</w:t>
      </w:r>
    </w:p>
    <w:p w14:paraId="6F24072D" w14:textId="77777777" w:rsidR="006609B0" w:rsidRPr="006609B0" w:rsidRDefault="006609B0" w:rsidP="006609B0">
      <w:pPr>
        <w:spacing w:after="0"/>
        <w:rPr>
          <w:b/>
          <w:bCs/>
          <w:lang w:eastAsia="en-IN"/>
        </w:rPr>
      </w:pPr>
      <w:r w:rsidRPr="006609B0">
        <w:rPr>
          <w:b/>
          <w:bCs/>
          <w:lang w:eastAsia="en-IN"/>
        </w:rPr>
        <w:t xml:space="preserve">                }</w:t>
      </w:r>
    </w:p>
    <w:p w14:paraId="543432D9" w14:textId="77777777" w:rsidR="006609B0" w:rsidRPr="006609B0" w:rsidRDefault="006609B0" w:rsidP="006609B0">
      <w:pPr>
        <w:spacing w:after="0"/>
        <w:rPr>
          <w:b/>
          <w:bCs/>
          <w:lang w:eastAsia="en-IN"/>
        </w:rPr>
      </w:pPr>
      <w:r w:rsidRPr="006609B0">
        <w:rPr>
          <w:b/>
          <w:bCs/>
          <w:lang w:eastAsia="en-IN"/>
        </w:rPr>
        <w:t xml:space="preserve">            }</w:t>
      </w:r>
    </w:p>
    <w:p w14:paraId="718F7F14" w14:textId="77777777" w:rsidR="006609B0" w:rsidRPr="006609B0" w:rsidRDefault="006609B0" w:rsidP="006609B0">
      <w:pPr>
        <w:spacing w:after="0"/>
        <w:rPr>
          <w:b/>
          <w:bCs/>
          <w:lang w:eastAsia="en-IN"/>
        </w:rPr>
      </w:pPr>
      <w:r w:rsidRPr="006609B0">
        <w:rPr>
          <w:b/>
          <w:bCs/>
          <w:lang w:eastAsia="en-IN"/>
        </w:rPr>
        <w:t xml:space="preserve">            int roll_no = Integer.parseInt(s.substring(5,s.length()));</w:t>
      </w:r>
    </w:p>
    <w:p w14:paraId="290B10B6" w14:textId="77777777" w:rsidR="006609B0" w:rsidRPr="006609B0" w:rsidRDefault="006609B0" w:rsidP="006609B0">
      <w:pPr>
        <w:spacing w:after="0"/>
        <w:rPr>
          <w:b/>
          <w:bCs/>
          <w:lang w:eastAsia="en-IN"/>
        </w:rPr>
      </w:pPr>
      <w:r w:rsidRPr="006609B0">
        <w:rPr>
          <w:b/>
          <w:bCs/>
          <w:lang w:eastAsia="en-IN"/>
        </w:rPr>
        <w:t xml:space="preserve">            System.out.println("YES");</w:t>
      </w:r>
    </w:p>
    <w:p w14:paraId="288CE611" w14:textId="77777777" w:rsidR="006609B0" w:rsidRPr="006609B0" w:rsidRDefault="006609B0" w:rsidP="006609B0">
      <w:pPr>
        <w:spacing w:after="0"/>
        <w:rPr>
          <w:b/>
          <w:bCs/>
          <w:lang w:eastAsia="en-IN"/>
        </w:rPr>
      </w:pPr>
      <w:r w:rsidRPr="006609B0">
        <w:rPr>
          <w:b/>
          <w:bCs/>
          <w:lang w:eastAsia="en-IN"/>
        </w:rPr>
        <w:t xml:space="preserve">            System.out.println(year+2004);</w:t>
      </w:r>
    </w:p>
    <w:p w14:paraId="4062ECBF" w14:textId="77777777" w:rsidR="006609B0" w:rsidRPr="006609B0" w:rsidRDefault="006609B0" w:rsidP="006609B0">
      <w:pPr>
        <w:spacing w:after="0"/>
        <w:rPr>
          <w:b/>
          <w:bCs/>
          <w:lang w:eastAsia="en-IN"/>
        </w:rPr>
      </w:pPr>
      <w:r w:rsidRPr="006609B0">
        <w:rPr>
          <w:b/>
          <w:bCs/>
          <w:lang w:eastAsia="en-IN"/>
        </w:rPr>
        <w:t xml:space="preserve">        }</w:t>
      </w:r>
    </w:p>
    <w:p w14:paraId="2E213BAC" w14:textId="77777777" w:rsidR="006609B0" w:rsidRPr="006609B0" w:rsidRDefault="006609B0" w:rsidP="006609B0">
      <w:pPr>
        <w:spacing w:after="0"/>
        <w:rPr>
          <w:b/>
          <w:bCs/>
          <w:lang w:eastAsia="en-IN"/>
        </w:rPr>
      </w:pPr>
      <w:r w:rsidRPr="006609B0">
        <w:rPr>
          <w:b/>
          <w:bCs/>
          <w:lang w:eastAsia="en-IN"/>
        </w:rPr>
        <w:t xml:space="preserve">        catch(NumberFormatException e){</w:t>
      </w:r>
    </w:p>
    <w:p w14:paraId="4BFAF89F" w14:textId="77777777" w:rsidR="006609B0" w:rsidRPr="006609B0" w:rsidRDefault="006609B0" w:rsidP="006609B0">
      <w:pPr>
        <w:spacing w:after="0"/>
        <w:rPr>
          <w:b/>
          <w:bCs/>
          <w:lang w:eastAsia="en-IN"/>
        </w:rPr>
      </w:pPr>
      <w:r w:rsidRPr="006609B0">
        <w:rPr>
          <w:b/>
          <w:bCs/>
          <w:lang w:eastAsia="en-IN"/>
        </w:rPr>
        <w:t xml:space="preserve">            System.out.println("NO");</w:t>
      </w:r>
    </w:p>
    <w:p w14:paraId="7620BC02" w14:textId="77777777" w:rsidR="006609B0" w:rsidRPr="006609B0" w:rsidRDefault="006609B0" w:rsidP="006609B0">
      <w:pPr>
        <w:spacing w:after="0"/>
        <w:rPr>
          <w:b/>
          <w:bCs/>
          <w:lang w:eastAsia="en-IN"/>
        </w:rPr>
      </w:pPr>
      <w:r w:rsidRPr="006609B0">
        <w:rPr>
          <w:b/>
          <w:bCs/>
          <w:lang w:eastAsia="en-IN"/>
        </w:rPr>
        <w:t xml:space="preserve">        }</w:t>
      </w:r>
    </w:p>
    <w:p w14:paraId="60D9872B" w14:textId="77777777" w:rsidR="006609B0" w:rsidRPr="006609B0" w:rsidRDefault="006609B0" w:rsidP="006609B0">
      <w:pPr>
        <w:spacing w:after="0"/>
        <w:rPr>
          <w:b/>
          <w:bCs/>
          <w:lang w:eastAsia="en-IN"/>
        </w:rPr>
      </w:pPr>
      <w:r w:rsidRPr="006609B0">
        <w:rPr>
          <w:b/>
          <w:bCs/>
          <w:lang w:eastAsia="en-IN"/>
        </w:rPr>
        <w:t xml:space="preserve">    }</w:t>
      </w:r>
    </w:p>
    <w:p w14:paraId="2CFF72EB" w14:textId="18E111F6" w:rsidR="006609B0" w:rsidRDefault="006609B0" w:rsidP="006609B0">
      <w:pPr>
        <w:spacing w:after="0"/>
        <w:rPr>
          <w:b/>
          <w:bCs/>
          <w:lang w:eastAsia="en-IN"/>
        </w:rPr>
      </w:pPr>
      <w:r w:rsidRPr="006609B0">
        <w:rPr>
          <w:b/>
          <w:bCs/>
          <w:lang w:eastAsia="en-IN"/>
        </w:rPr>
        <w:t>}</w:t>
      </w:r>
    </w:p>
    <w:p w14:paraId="0D7ADAD8" w14:textId="3D2A4718" w:rsidR="00F615EA" w:rsidRDefault="00F615EA" w:rsidP="006609B0">
      <w:pPr>
        <w:spacing w:after="0"/>
        <w:rPr>
          <w:b/>
          <w:bCs/>
          <w:lang w:eastAsia="en-IN"/>
        </w:rPr>
      </w:pPr>
    </w:p>
    <w:p w14:paraId="7010C7D7" w14:textId="2C866D6C" w:rsidR="00F615EA" w:rsidRDefault="00F615EA" w:rsidP="006609B0">
      <w:pPr>
        <w:spacing w:after="0"/>
        <w:rPr>
          <w:b/>
          <w:bCs/>
          <w:highlight w:val="yellow"/>
          <w:lang w:eastAsia="en-IN"/>
        </w:rPr>
      </w:pPr>
      <w:r w:rsidRPr="00F615EA">
        <w:rPr>
          <w:b/>
          <w:bCs/>
          <w:highlight w:val="yellow"/>
          <w:lang w:eastAsia="en-IN"/>
        </w:rPr>
        <w:t xml:space="preserve">JAVA </w:t>
      </w:r>
      <w:r>
        <w:rPr>
          <w:b/>
          <w:bCs/>
          <w:highlight w:val="yellow"/>
          <w:lang w:eastAsia="en-IN"/>
        </w:rPr>
        <w:t>(</w:t>
      </w:r>
      <w:r w:rsidRPr="00F615EA">
        <w:rPr>
          <w:b/>
          <w:bCs/>
          <w:highlight w:val="yellow"/>
          <w:lang w:eastAsia="en-IN"/>
        </w:rPr>
        <w:t>REGEX</w:t>
      </w:r>
      <w:r>
        <w:rPr>
          <w:b/>
          <w:bCs/>
          <w:highlight w:val="yellow"/>
          <w:lang w:eastAsia="en-IN"/>
        </w:rPr>
        <w:t>)</w:t>
      </w:r>
      <w:r w:rsidRPr="00F615EA">
        <w:rPr>
          <w:b/>
          <w:bCs/>
          <w:highlight w:val="yellow"/>
          <w:lang w:eastAsia="en-IN"/>
        </w:rPr>
        <w:t>:</w:t>
      </w:r>
    </w:p>
    <w:p w14:paraId="5473EB2C" w14:textId="77777777" w:rsidR="00F615EA" w:rsidRPr="00F615EA" w:rsidRDefault="00F615EA" w:rsidP="00F615EA">
      <w:pPr>
        <w:spacing w:after="0"/>
        <w:rPr>
          <w:b/>
          <w:bCs/>
          <w:lang w:eastAsia="en-IN"/>
        </w:rPr>
      </w:pPr>
      <w:r w:rsidRPr="00F615EA">
        <w:rPr>
          <w:b/>
          <w:bCs/>
          <w:lang w:eastAsia="en-IN"/>
        </w:rPr>
        <w:t>import java.util.*;</w:t>
      </w:r>
    </w:p>
    <w:p w14:paraId="7E11D551" w14:textId="77777777" w:rsidR="00F615EA" w:rsidRPr="00F615EA" w:rsidRDefault="00F615EA" w:rsidP="00F615EA">
      <w:pPr>
        <w:spacing w:after="0"/>
        <w:rPr>
          <w:b/>
          <w:bCs/>
          <w:lang w:eastAsia="en-IN"/>
        </w:rPr>
      </w:pPr>
      <w:r w:rsidRPr="00F615EA">
        <w:rPr>
          <w:b/>
          <w:bCs/>
          <w:lang w:eastAsia="en-IN"/>
        </w:rPr>
        <w:t>import java.util.regex.*;</w:t>
      </w:r>
    </w:p>
    <w:p w14:paraId="0D317891" w14:textId="77777777" w:rsidR="00F615EA" w:rsidRPr="00F615EA" w:rsidRDefault="00F615EA" w:rsidP="00F615EA">
      <w:pPr>
        <w:spacing w:after="0"/>
        <w:rPr>
          <w:b/>
          <w:bCs/>
          <w:lang w:eastAsia="en-IN"/>
        </w:rPr>
      </w:pPr>
      <w:r w:rsidRPr="00F615EA">
        <w:rPr>
          <w:b/>
          <w:bCs/>
          <w:lang w:eastAsia="en-IN"/>
        </w:rPr>
        <w:t>class Main</w:t>
      </w:r>
    </w:p>
    <w:p w14:paraId="3DEB1B22" w14:textId="77777777" w:rsidR="00F615EA" w:rsidRPr="00F615EA" w:rsidRDefault="00F615EA" w:rsidP="00F615EA">
      <w:pPr>
        <w:spacing w:after="0"/>
        <w:rPr>
          <w:b/>
          <w:bCs/>
          <w:lang w:eastAsia="en-IN"/>
        </w:rPr>
      </w:pPr>
      <w:r w:rsidRPr="00F615EA">
        <w:rPr>
          <w:b/>
          <w:bCs/>
          <w:lang w:eastAsia="en-IN"/>
        </w:rPr>
        <w:t>{</w:t>
      </w:r>
    </w:p>
    <w:p w14:paraId="7F7CB3A0" w14:textId="77777777" w:rsidR="00F615EA" w:rsidRPr="00F615EA" w:rsidRDefault="00F615EA" w:rsidP="00F615EA">
      <w:pPr>
        <w:spacing w:after="0"/>
        <w:rPr>
          <w:b/>
          <w:bCs/>
          <w:lang w:eastAsia="en-IN"/>
        </w:rPr>
      </w:pPr>
      <w:r w:rsidRPr="00F615EA">
        <w:rPr>
          <w:b/>
          <w:bCs/>
          <w:lang w:eastAsia="en-IN"/>
        </w:rPr>
        <w:lastRenderedPageBreak/>
        <w:t xml:space="preserve">    public static void main(String args[])</w:t>
      </w:r>
    </w:p>
    <w:p w14:paraId="6E03FDE1" w14:textId="77777777" w:rsidR="00F615EA" w:rsidRPr="00F615EA" w:rsidRDefault="00F615EA" w:rsidP="00F615EA">
      <w:pPr>
        <w:spacing w:after="0"/>
        <w:rPr>
          <w:b/>
          <w:bCs/>
          <w:lang w:eastAsia="en-IN"/>
        </w:rPr>
      </w:pPr>
      <w:r w:rsidRPr="00F615EA">
        <w:rPr>
          <w:b/>
          <w:bCs/>
          <w:lang w:eastAsia="en-IN"/>
        </w:rPr>
        <w:t xml:space="preserve">    {</w:t>
      </w:r>
    </w:p>
    <w:p w14:paraId="2A2F8B37" w14:textId="77777777" w:rsidR="00F615EA" w:rsidRPr="00F615EA" w:rsidRDefault="00F615EA" w:rsidP="00F615EA">
      <w:pPr>
        <w:spacing w:after="0"/>
        <w:rPr>
          <w:b/>
          <w:bCs/>
          <w:lang w:eastAsia="en-IN"/>
        </w:rPr>
      </w:pPr>
      <w:r w:rsidRPr="00F615EA">
        <w:rPr>
          <w:b/>
          <w:bCs/>
          <w:lang w:eastAsia="en-IN"/>
        </w:rPr>
        <w:t xml:space="preserve">        Scanner sc=new Scanner(System.in);</w:t>
      </w:r>
    </w:p>
    <w:p w14:paraId="7CFC74CC" w14:textId="77777777" w:rsidR="00F615EA" w:rsidRPr="00F615EA" w:rsidRDefault="00F615EA" w:rsidP="00F615EA">
      <w:pPr>
        <w:spacing w:after="0"/>
        <w:rPr>
          <w:b/>
          <w:bCs/>
          <w:lang w:eastAsia="en-IN"/>
        </w:rPr>
      </w:pPr>
      <w:r w:rsidRPr="00F615EA">
        <w:rPr>
          <w:b/>
          <w:bCs/>
          <w:lang w:eastAsia="en-IN"/>
        </w:rPr>
        <w:t xml:space="preserve">        String rno=sc.next();</w:t>
      </w:r>
    </w:p>
    <w:p w14:paraId="7C19C2AC" w14:textId="77777777" w:rsidR="00F615EA" w:rsidRPr="00F615EA" w:rsidRDefault="00F615EA" w:rsidP="00F615EA">
      <w:pPr>
        <w:spacing w:after="0"/>
        <w:rPr>
          <w:b/>
          <w:bCs/>
          <w:lang w:eastAsia="en-IN"/>
        </w:rPr>
      </w:pPr>
      <w:r w:rsidRPr="00F615EA">
        <w:rPr>
          <w:b/>
          <w:bCs/>
          <w:lang w:eastAsia="en-IN"/>
        </w:rPr>
        <w:t xml:space="preserve">        if(Pattern.matches("[0-9]{2}[A-Z]{3}[0-9]{4}",rno))</w:t>
      </w:r>
    </w:p>
    <w:p w14:paraId="034E3766" w14:textId="77777777" w:rsidR="00F615EA" w:rsidRPr="00F615EA" w:rsidRDefault="00F615EA" w:rsidP="00F615EA">
      <w:pPr>
        <w:spacing w:after="0"/>
        <w:rPr>
          <w:b/>
          <w:bCs/>
          <w:lang w:eastAsia="en-IN"/>
        </w:rPr>
      </w:pPr>
      <w:r w:rsidRPr="00F615EA">
        <w:rPr>
          <w:b/>
          <w:bCs/>
          <w:lang w:eastAsia="en-IN"/>
        </w:rPr>
        <w:t xml:space="preserve">        {</w:t>
      </w:r>
    </w:p>
    <w:p w14:paraId="6AB001B8" w14:textId="77777777" w:rsidR="00F615EA" w:rsidRPr="00F615EA" w:rsidRDefault="00F615EA" w:rsidP="00F615EA">
      <w:pPr>
        <w:spacing w:after="0"/>
        <w:rPr>
          <w:b/>
          <w:bCs/>
          <w:lang w:eastAsia="en-IN"/>
        </w:rPr>
      </w:pPr>
      <w:r w:rsidRPr="00F615EA">
        <w:rPr>
          <w:b/>
          <w:bCs/>
          <w:lang w:eastAsia="en-IN"/>
        </w:rPr>
        <w:t xml:space="preserve">            System.out.println("YES");</w:t>
      </w:r>
    </w:p>
    <w:p w14:paraId="7D3EDC7D" w14:textId="77777777" w:rsidR="00F615EA" w:rsidRPr="00F615EA" w:rsidRDefault="00F615EA" w:rsidP="00F615EA">
      <w:pPr>
        <w:spacing w:after="0"/>
        <w:rPr>
          <w:b/>
          <w:bCs/>
          <w:lang w:eastAsia="en-IN"/>
        </w:rPr>
      </w:pPr>
      <w:r w:rsidRPr="00F615EA">
        <w:rPr>
          <w:b/>
          <w:bCs/>
          <w:lang w:eastAsia="en-IN"/>
        </w:rPr>
        <w:t xml:space="preserve">            int year=Integer.parseInt("20"+rno.substring(0,2));</w:t>
      </w:r>
    </w:p>
    <w:p w14:paraId="6F9DA6C9" w14:textId="77777777" w:rsidR="00F615EA" w:rsidRPr="00F615EA" w:rsidRDefault="00F615EA" w:rsidP="00F615EA">
      <w:pPr>
        <w:spacing w:after="0"/>
        <w:rPr>
          <w:b/>
          <w:bCs/>
          <w:lang w:eastAsia="en-IN"/>
        </w:rPr>
      </w:pPr>
      <w:r w:rsidRPr="00F615EA">
        <w:rPr>
          <w:b/>
          <w:bCs/>
          <w:lang w:eastAsia="en-IN"/>
        </w:rPr>
        <w:t xml:space="preserve">            if(year&gt;1998 &amp;&amp;  year&lt;2995)</w:t>
      </w:r>
    </w:p>
    <w:p w14:paraId="0E146522" w14:textId="77777777" w:rsidR="00F615EA" w:rsidRPr="00F615EA" w:rsidRDefault="00F615EA" w:rsidP="00F615EA">
      <w:pPr>
        <w:spacing w:after="0"/>
        <w:rPr>
          <w:b/>
          <w:bCs/>
          <w:lang w:eastAsia="en-IN"/>
        </w:rPr>
      </w:pPr>
      <w:r w:rsidRPr="00F615EA">
        <w:rPr>
          <w:b/>
          <w:bCs/>
          <w:lang w:eastAsia="en-IN"/>
        </w:rPr>
        <w:t xml:space="preserve">                System.out.println(year+4);</w:t>
      </w:r>
    </w:p>
    <w:p w14:paraId="3F78836C" w14:textId="77777777" w:rsidR="00F615EA" w:rsidRPr="00F615EA" w:rsidRDefault="00F615EA" w:rsidP="00F615EA">
      <w:pPr>
        <w:spacing w:after="0"/>
        <w:rPr>
          <w:b/>
          <w:bCs/>
          <w:lang w:eastAsia="en-IN"/>
        </w:rPr>
      </w:pPr>
      <w:r w:rsidRPr="00F615EA">
        <w:rPr>
          <w:b/>
          <w:bCs/>
          <w:lang w:eastAsia="en-IN"/>
        </w:rPr>
        <w:t xml:space="preserve">        }</w:t>
      </w:r>
    </w:p>
    <w:p w14:paraId="0D56974F" w14:textId="77777777" w:rsidR="00F615EA" w:rsidRPr="00F615EA" w:rsidRDefault="00F615EA" w:rsidP="00F615EA">
      <w:pPr>
        <w:spacing w:after="0"/>
        <w:rPr>
          <w:b/>
          <w:bCs/>
          <w:lang w:eastAsia="en-IN"/>
        </w:rPr>
      </w:pPr>
      <w:r w:rsidRPr="00F615EA">
        <w:rPr>
          <w:b/>
          <w:bCs/>
          <w:lang w:eastAsia="en-IN"/>
        </w:rPr>
        <w:t xml:space="preserve">        else</w:t>
      </w:r>
    </w:p>
    <w:p w14:paraId="4DF779B4" w14:textId="77777777" w:rsidR="00F615EA" w:rsidRPr="00F615EA" w:rsidRDefault="00F615EA" w:rsidP="00F615EA">
      <w:pPr>
        <w:spacing w:after="0"/>
        <w:rPr>
          <w:b/>
          <w:bCs/>
          <w:lang w:eastAsia="en-IN"/>
        </w:rPr>
      </w:pPr>
      <w:r w:rsidRPr="00F615EA">
        <w:rPr>
          <w:b/>
          <w:bCs/>
          <w:lang w:eastAsia="en-IN"/>
        </w:rPr>
        <w:t xml:space="preserve">        {</w:t>
      </w:r>
    </w:p>
    <w:p w14:paraId="2A04DD96" w14:textId="77777777" w:rsidR="00F615EA" w:rsidRPr="00F615EA" w:rsidRDefault="00F615EA" w:rsidP="00F615EA">
      <w:pPr>
        <w:spacing w:after="0"/>
        <w:rPr>
          <w:b/>
          <w:bCs/>
          <w:lang w:eastAsia="en-IN"/>
        </w:rPr>
      </w:pPr>
      <w:r w:rsidRPr="00F615EA">
        <w:rPr>
          <w:b/>
          <w:bCs/>
          <w:lang w:eastAsia="en-IN"/>
        </w:rPr>
        <w:t xml:space="preserve">            System.out.println("NO");</w:t>
      </w:r>
    </w:p>
    <w:p w14:paraId="17B58C40" w14:textId="77777777" w:rsidR="00F615EA" w:rsidRPr="00F615EA" w:rsidRDefault="00F615EA" w:rsidP="00F615EA">
      <w:pPr>
        <w:spacing w:after="0"/>
        <w:rPr>
          <w:b/>
          <w:bCs/>
          <w:lang w:eastAsia="en-IN"/>
        </w:rPr>
      </w:pPr>
      <w:r w:rsidRPr="00F615EA">
        <w:rPr>
          <w:b/>
          <w:bCs/>
          <w:lang w:eastAsia="en-IN"/>
        </w:rPr>
        <w:t xml:space="preserve">        }</w:t>
      </w:r>
    </w:p>
    <w:p w14:paraId="2AD2350A" w14:textId="77777777" w:rsidR="00F615EA" w:rsidRPr="00F615EA" w:rsidRDefault="00F615EA" w:rsidP="00F615EA">
      <w:pPr>
        <w:spacing w:after="0"/>
        <w:rPr>
          <w:b/>
          <w:bCs/>
          <w:lang w:eastAsia="en-IN"/>
        </w:rPr>
      </w:pPr>
      <w:r w:rsidRPr="00F615EA">
        <w:rPr>
          <w:b/>
          <w:bCs/>
          <w:lang w:eastAsia="en-IN"/>
        </w:rPr>
        <w:t xml:space="preserve">    }</w:t>
      </w:r>
    </w:p>
    <w:p w14:paraId="730F85C6" w14:textId="701E9D1E" w:rsidR="00F615EA" w:rsidRDefault="00F615EA" w:rsidP="00F615EA">
      <w:pPr>
        <w:spacing w:after="0"/>
        <w:rPr>
          <w:b/>
          <w:bCs/>
          <w:lang w:eastAsia="en-IN"/>
        </w:rPr>
      </w:pPr>
      <w:r w:rsidRPr="00F615EA">
        <w:rPr>
          <w:b/>
          <w:bCs/>
          <w:lang w:eastAsia="en-IN"/>
        </w:rPr>
        <w:t>}</w:t>
      </w:r>
    </w:p>
    <w:p w14:paraId="617E8ADF" w14:textId="4EA27A55" w:rsidR="00387D95" w:rsidRDefault="00387D95" w:rsidP="00F615EA">
      <w:pPr>
        <w:spacing w:after="0"/>
        <w:rPr>
          <w:b/>
          <w:bCs/>
          <w:lang w:eastAsia="en-IN"/>
        </w:rPr>
      </w:pPr>
    </w:p>
    <w:p w14:paraId="0D08D183" w14:textId="77777777" w:rsidR="00387D95" w:rsidRDefault="00387D95" w:rsidP="00387D95">
      <w:pPr>
        <w:pStyle w:val="Heading4"/>
        <w:shd w:val="clear" w:color="auto" w:fill="F9F9F9"/>
        <w:spacing w:before="0"/>
        <w:rPr>
          <w:rFonts w:ascii="Segoe UI" w:hAnsi="Segoe UI" w:cs="Segoe UI"/>
          <w:color w:val="008000"/>
        </w:rPr>
      </w:pPr>
      <w:r>
        <w:rPr>
          <w:rFonts w:ascii="Segoe UI" w:hAnsi="Segoe UI" w:cs="Segoe UI"/>
          <w:b/>
          <w:bCs/>
          <w:color w:val="008000"/>
        </w:rPr>
        <w:t>Array Swapping</w:t>
      </w:r>
    </w:p>
    <w:p w14:paraId="265A3F72"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a given integer n take two arrays as an input with n space separated values. Iterate through both arrays and swap the elements such that all smaller elements go to array1 and larger elements goes to arrray2. For example: -</w:t>
      </w:r>
    </w:p>
    <w:p w14:paraId="6F40BC5F"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n = 5 and</w:t>
      </w:r>
    </w:p>
    <w:p w14:paraId="21877F0D"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rray1 = [1,4,2,0,7]</w:t>
      </w:r>
    </w:p>
    <w:p w14:paraId="6621D6FC"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rray2 = [2,3,5,1,6]</w:t>
      </w:r>
    </w:p>
    <w:p w14:paraId="3B416367"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n after swapping we will be getting: -</w:t>
      </w:r>
    </w:p>
    <w:p w14:paraId="568F48CC"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rray1 = [1,3,2,0,6]</w:t>
      </w:r>
    </w:p>
    <w:p w14:paraId="51E8A6E8" w14:textId="77777777" w:rsidR="00387D95" w:rsidRDefault="00387D95" w:rsidP="00387D9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rray2 = [2,4,5,1,7]</w:t>
      </w:r>
    </w:p>
    <w:p w14:paraId="6557E23A" w14:textId="77777777" w:rsidR="00387D95" w:rsidRDefault="00387D95" w:rsidP="00387D9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Input format:</w:t>
      </w:r>
    </w:p>
    <w:p w14:paraId="778EC400" w14:textId="77777777" w:rsidR="00387D95" w:rsidRDefault="00387D95" w:rsidP="00387D95">
      <w:pPr>
        <w:pStyle w:val="NormalWeb"/>
        <w:numPr>
          <w:ilvl w:val="0"/>
          <w:numId w:val="26"/>
        </w:numPr>
        <w:shd w:val="clear" w:color="auto" w:fill="F9F9F9"/>
        <w:spacing w:before="0" w:beforeAutospacing="0"/>
        <w:rPr>
          <w:rFonts w:ascii="Segoe UI" w:hAnsi="Segoe UI" w:cs="Segoe UI"/>
          <w:color w:val="212529"/>
        </w:rPr>
      </w:pPr>
      <w:r>
        <w:rPr>
          <w:rFonts w:ascii="Georgia" w:hAnsi="Georgia" w:cs="Segoe UI"/>
          <w:color w:val="212529"/>
          <w:sz w:val="27"/>
          <w:szCs w:val="27"/>
        </w:rPr>
        <w:t>First line takes the value of n.</w:t>
      </w:r>
    </w:p>
    <w:p w14:paraId="3B023AA6" w14:textId="77777777" w:rsidR="00387D95" w:rsidRDefault="00387D95" w:rsidP="00387D95">
      <w:pPr>
        <w:pStyle w:val="NormalWeb"/>
        <w:numPr>
          <w:ilvl w:val="0"/>
          <w:numId w:val="26"/>
        </w:numPr>
        <w:shd w:val="clear" w:color="auto" w:fill="F9F9F9"/>
        <w:spacing w:before="0" w:beforeAutospacing="0"/>
        <w:rPr>
          <w:rFonts w:ascii="Segoe UI" w:hAnsi="Segoe UI" w:cs="Segoe UI"/>
          <w:color w:val="212529"/>
        </w:rPr>
      </w:pPr>
      <w:r>
        <w:rPr>
          <w:rFonts w:ascii="Georgia" w:hAnsi="Georgia" w:cs="Segoe UI"/>
          <w:color w:val="212529"/>
          <w:sz w:val="27"/>
          <w:szCs w:val="27"/>
        </w:rPr>
        <w:t>Second line takes all the n elements of the array1 in space separated format.</w:t>
      </w:r>
    </w:p>
    <w:p w14:paraId="5F90B584" w14:textId="77777777" w:rsidR="00387D95" w:rsidRDefault="00387D95" w:rsidP="00387D95">
      <w:pPr>
        <w:pStyle w:val="NormalWeb"/>
        <w:numPr>
          <w:ilvl w:val="0"/>
          <w:numId w:val="26"/>
        </w:numPr>
        <w:shd w:val="clear" w:color="auto" w:fill="F9F9F9"/>
        <w:spacing w:before="0" w:beforeAutospacing="0"/>
        <w:rPr>
          <w:rFonts w:ascii="Segoe UI" w:hAnsi="Segoe UI" w:cs="Segoe UI"/>
          <w:color w:val="212529"/>
        </w:rPr>
      </w:pPr>
      <w:r>
        <w:rPr>
          <w:rFonts w:ascii="Georgia" w:hAnsi="Georgia" w:cs="Segoe UI"/>
          <w:color w:val="212529"/>
          <w:sz w:val="27"/>
          <w:szCs w:val="27"/>
        </w:rPr>
        <w:t>Third line takes all the n elements of the array2 in space separated format.</w:t>
      </w:r>
    </w:p>
    <w:p w14:paraId="4D90602B" w14:textId="77777777" w:rsidR="00387D95" w:rsidRDefault="00387D95" w:rsidP="00387D9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000000"/>
          <w:sz w:val="27"/>
          <w:szCs w:val="27"/>
        </w:rPr>
        <w:t>Output format:</w:t>
      </w:r>
    </w:p>
    <w:p w14:paraId="36C63BF2" w14:textId="77777777" w:rsidR="00387D95" w:rsidRDefault="00387D95" w:rsidP="00387D95">
      <w:pPr>
        <w:pStyle w:val="NormalWeb"/>
        <w:numPr>
          <w:ilvl w:val="0"/>
          <w:numId w:val="27"/>
        </w:numPr>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Print both arrays in two separate lines after swapping, all the elements of each array should be printed in a single line in space separated format.</w:t>
      </w:r>
    </w:p>
    <w:p w14:paraId="4A3BE93E" w14:textId="0D708C24" w:rsidR="00387D95" w:rsidRDefault="00387D95" w:rsidP="00F615EA">
      <w:pPr>
        <w:spacing w:after="0"/>
        <w:rPr>
          <w:b/>
          <w:bCs/>
          <w:highlight w:val="yellow"/>
          <w:lang w:eastAsia="en-IN"/>
        </w:rPr>
      </w:pPr>
      <w:r>
        <w:rPr>
          <w:b/>
          <w:bCs/>
          <w:highlight w:val="yellow"/>
          <w:lang w:eastAsia="en-IN"/>
        </w:rPr>
        <w:t>ANS.</w:t>
      </w:r>
    </w:p>
    <w:p w14:paraId="31BCE9EA" w14:textId="77777777" w:rsidR="00387D95" w:rsidRDefault="00387D95" w:rsidP="00F615EA">
      <w:pPr>
        <w:spacing w:after="0"/>
        <w:rPr>
          <w:b/>
          <w:bCs/>
          <w:highlight w:val="yellow"/>
          <w:lang w:eastAsia="en-IN"/>
        </w:rPr>
      </w:pPr>
    </w:p>
    <w:p w14:paraId="7CC49E32" w14:textId="77777777" w:rsidR="00387D95" w:rsidRPr="00387D95" w:rsidRDefault="00387D95" w:rsidP="00387D95">
      <w:pPr>
        <w:spacing w:after="0"/>
        <w:rPr>
          <w:b/>
          <w:bCs/>
          <w:lang w:eastAsia="en-IN"/>
        </w:rPr>
      </w:pPr>
      <w:r w:rsidRPr="00387D95">
        <w:rPr>
          <w:b/>
          <w:bCs/>
          <w:lang w:eastAsia="en-IN"/>
        </w:rPr>
        <w:t>#include &lt;iostream&gt;</w:t>
      </w:r>
    </w:p>
    <w:p w14:paraId="1DF5DAEE" w14:textId="77777777" w:rsidR="00387D95" w:rsidRPr="00387D95" w:rsidRDefault="00387D95" w:rsidP="00387D95">
      <w:pPr>
        <w:spacing w:after="0"/>
        <w:rPr>
          <w:b/>
          <w:bCs/>
          <w:lang w:eastAsia="en-IN"/>
        </w:rPr>
      </w:pPr>
      <w:r w:rsidRPr="00387D95">
        <w:rPr>
          <w:b/>
          <w:bCs/>
          <w:lang w:eastAsia="en-IN"/>
        </w:rPr>
        <w:t>#include &lt;algorithm&gt;</w:t>
      </w:r>
    </w:p>
    <w:p w14:paraId="7BDC8C30" w14:textId="77777777" w:rsidR="00387D95" w:rsidRPr="00387D95" w:rsidRDefault="00387D95" w:rsidP="00387D95">
      <w:pPr>
        <w:spacing w:after="0"/>
        <w:rPr>
          <w:b/>
          <w:bCs/>
          <w:lang w:eastAsia="en-IN"/>
        </w:rPr>
      </w:pPr>
      <w:r w:rsidRPr="00387D95">
        <w:rPr>
          <w:b/>
          <w:bCs/>
          <w:lang w:eastAsia="en-IN"/>
        </w:rPr>
        <w:t>using namespace std;</w:t>
      </w:r>
    </w:p>
    <w:p w14:paraId="56FB0253" w14:textId="77777777" w:rsidR="00387D95" w:rsidRPr="00387D95" w:rsidRDefault="00387D95" w:rsidP="00387D95">
      <w:pPr>
        <w:spacing w:after="0"/>
        <w:rPr>
          <w:b/>
          <w:bCs/>
          <w:lang w:eastAsia="en-IN"/>
        </w:rPr>
      </w:pPr>
      <w:r w:rsidRPr="00387D95">
        <w:rPr>
          <w:b/>
          <w:bCs/>
          <w:lang w:eastAsia="en-IN"/>
        </w:rPr>
        <w:t>int main(){</w:t>
      </w:r>
    </w:p>
    <w:p w14:paraId="769511C6" w14:textId="77777777" w:rsidR="00387D95" w:rsidRPr="00387D95" w:rsidRDefault="00387D95" w:rsidP="00387D95">
      <w:pPr>
        <w:spacing w:after="0"/>
        <w:rPr>
          <w:b/>
          <w:bCs/>
          <w:lang w:eastAsia="en-IN"/>
        </w:rPr>
      </w:pPr>
      <w:r w:rsidRPr="00387D95">
        <w:rPr>
          <w:b/>
          <w:bCs/>
          <w:lang w:eastAsia="en-IN"/>
        </w:rPr>
        <w:t xml:space="preserve">    int n;</w:t>
      </w:r>
    </w:p>
    <w:p w14:paraId="4FD7E126" w14:textId="77777777" w:rsidR="00387D95" w:rsidRPr="00387D95" w:rsidRDefault="00387D95" w:rsidP="00387D95">
      <w:pPr>
        <w:spacing w:after="0"/>
        <w:rPr>
          <w:b/>
          <w:bCs/>
          <w:lang w:eastAsia="en-IN"/>
        </w:rPr>
      </w:pPr>
      <w:r w:rsidRPr="00387D95">
        <w:rPr>
          <w:b/>
          <w:bCs/>
          <w:lang w:eastAsia="en-IN"/>
        </w:rPr>
        <w:t xml:space="preserve">    cin&gt;&gt;n;</w:t>
      </w:r>
    </w:p>
    <w:p w14:paraId="27E55156" w14:textId="77777777" w:rsidR="00387D95" w:rsidRPr="00387D95" w:rsidRDefault="00387D95" w:rsidP="00387D95">
      <w:pPr>
        <w:spacing w:after="0"/>
        <w:rPr>
          <w:b/>
          <w:bCs/>
          <w:lang w:eastAsia="en-IN"/>
        </w:rPr>
      </w:pPr>
      <w:r w:rsidRPr="00387D95">
        <w:rPr>
          <w:b/>
          <w:bCs/>
          <w:lang w:eastAsia="en-IN"/>
        </w:rPr>
        <w:t xml:space="preserve">    int arr1[n],arr2[n];</w:t>
      </w:r>
    </w:p>
    <w:p w14:paraId="236E249D" w14:textId="77777777" w:rsidR="00387D95" w:rsidRPr="00387D95" w:rsidRDefault="00387D95" w:rsidP="00387D95">
      <w:pPr>
        <w:spacing w:after="0"/>
        <w:rPr>
          <w:b/>
          <w:bCs/>
          <w:lang w:eastAsia="en-IN"/>
        </w:rPr>
      </w:pPr>
      <w:r w:rsidRPr="00387D95">
        <w:rPr>
          <w:b/>
          <w:bCs/>
          <w:lang w:eastAsia="en-IN"/>
        </w:rPr>
        <w:t xml:space="preserve">    for(int i=0;i&lt;n;i++){</w:t>
      </w:r>
    </w:p>
    <w:p w14:paraId="537F62BE" w14:textId="77777777" w:rsidR="00387D95" w:rsidRPr="00387D95" w:rsidRDefault="00387D95" w:rsidP="00387D95">
      <w:pPr>
        <w:spacing w:after="0"/>
        <w:rPr>
          <w:b/>
          <w:bCs/>
          <w:lang w:eastAsia="en-IN"/>
        </w:rPr>
      </w:pPr>
      <w:r w:rsidRPr="00387D95">
        <w:rPr>
          <w:b/>
          <w:bCs/>
          <w:lang w:eastAsia="en-IN"/>
        </w:rPr>
        <w:t xml:space="preserve">        cin&gt;&gt;arr1[i];</w:t>
      </w:r>
    </w:p>
    <w:p w14:paraId="58FBE658" w14:textId="77777777" w:rsidR="00387D95" w:rsidRPr="00387D95" w:rsidRDefault="00387D95" w:rsidP="00387D95">
      <w:pPr>
        <w:spacing w:after="0"/>
        <w:rPr>
          <w:b/>
          <w:bCs/>
          <w:lang w:eastAsia="en-IN"/>
        </w:rPr>
      </w:pPr>
      <w:r w:rsidRPr="00387D95">
        <w:rPr>
          <w:b/>
          <w:bCs/>
          <w:lang w:eastAsia="en-IN"/>
        </w:rPr>
        <w:t xml:space="preserve">    }</w:t>
      </w:r>
    </w:p>
    <w:p w14:paraId="52C09735" w14:textId="77777777" w:rsidR="00387D95" w:rsidRPr="00387D95" w:rsidRDefault="00387D95" w:rsidP="00387D95">
      <w:pPr>
        <w:spacing w:after="0"/>
        <w:rPr>
          <w:b/>
          <w:bCs/>
          <w:lang w:eastAsia="en-IN"/>
        </w:rPr>
      </w:pPr>
      <w:r w:rsidRPr="00387D95">
        <w:rPr>
          <w:b/>
          <w:bCs/>
          <w:lang w:eastAsia="en-IN"/>
        </w:rPr>
        <w:t xml:space="preserve">    for(int i=0;i&lt;n;i++){</w:t>
      </w:r>
    </w:p>
    <w:p w14:paraId="4175B2E8" w14:textId="77777777" w:rsidR="00387D95" w:rsidRPr="00387D95" w:rsidRDefault="00387D95" w:rsidP="00387D95">
      <w:pPr>
        <w:spacing w:after="0"/>
        <w:rPr>
          <w:b/>
          <w:bCs/>
          <w:lang w:eastAsia="en-IN"/>
        </w:rPr>
      </w:pPr>
      <w:r w:rsidRPr="00387D95">
        <w:rPr>
          <w:b/>
          <w:bCs/>
          <w:lang w:eastAsia="en-IN"/>
        </w:rPr>
        <w:t xml:space="preserve">        cin&gt;&gt;arr2[i];</w:t>
      </w:r>
    </w:p>
    <w:p w14:paraId="5B5D4246" w14:textId="77777777" w:rsidR="00387D95" w:rsidRPr="00387D95" w:rsidRDefault="00387D95" w:rsidP="00387D95">
      <w:pPr>
        <w:spacing w:after="0"/>
        <w:rPr>
          <w:b/>
          <w:bCs/>
          <w:lang w:eastAsia="en-IN"/>
        </w:rPr>
      </w:pPr>
      <w:r w:rsidRPr="00387D95">
        <w:rPr>
          <w:b/>
          <w:bCs/>
          <w:lang w:eastAsia="en-IN"/>
        </w:rPr>
        <w:t xml:space="preserve">    }</w:t>
      </w:r>
    </w:p>
    <w:p w14:paraId="23C46906" w14:textId="77777777" w:rsidR="00387D95" w:rsidRPr="00387D95" w:rsidRDefault="00387D95" w:rsidP="00387D95">
      <w:pPr>
        <w:spacing w:after="0"/>
        <w:rPr>
          <w:b/>
          <w:bCs/>
          <w:lang w:eastAsia="en-IN"/>
        </w:rPr>
      </w:pPr>
      <w:r w:rsidRPr="00387D95">
        <w:rPr>
          <w:b/>
          <w:bCs/>
          <w:lang w:eastAsia="en-IN"/>
        </w:rPr>
        <w:t xml:space="preserve">    for(int i=0;i&lt;n;i++){</w:t>
      </w:r>
    </w:p>
    <w:p w14:paraId="40FDCCBE" w14:textId="77777777" w:rsidR="00387D95" w:rsidRPr="00387D95" w:rsidRDefault="00387D95" w:rsidP="00387D95">
      <w:pPr>
        <w:spacing w:after="0"/>
        <w:rPr>
          <w:b/>
          <w:bCs/>
          <w:lang w:eastAsia="en-IN"/>
        </w:rPr>
      </w:pPr>
      <w:r w:rsidRPr="00387D95">
        <w:rPr>
          <w:b/>
          <w:bCs/>
          <w:lang w:eastAsia="en-IN"/>
        </w:rPr>
        <w:t xml:space="preserve">        if(arr1[i]&gt;arr2[i]){</w:t>
      </w:r>
    </w:p>
    <w:p w14:paraId="63A46C63" w14:textId="77777777" w:rsidR="00387D95" w:rsidRPr="00387D95" w:rsidRDefault="00387D95" w:rsidP="00387D95">
      <w:pPr>
        <w:spacing w:after="0"/>
        <w:rPr>
          <w:b/>
          <w:bCs/>
          <w:lang w:eastAsia="en-IN"/>
        </w:rPr>
      </w:pPr>
      <w:r w:rsidRPr="00387D95">
        <w:rPr>
          <w:b/>
          <w:bCs/>
          <w:lang w:eastAsia="en-IN"/>
        </w:rPr>
        <w:t xml:space="preserve">            swap(arr1[i],arr2[i]);</w:t>
      </w:r>
    </w:p>
    <w:p w14:paraId="35DF0A3A" w14:textId="77777777" w:rsidR="00387D95" w:rsidRPr="00387D95" w:rsidRDefault="00387D95" w:rsidP="00387D95">
      <w:pPr>
        <w:spacing w:after="0"/>
        <w:rPr>
          <w:b/>
          <w:bCs/>
          <w:lang w:eastAsia="en-IN"/>
        </w:rPr>
      </w:pPr>
      <w:r w:rsidRPr="00387D95">
        <w:rPr>
          <w:b/>
          <w:bCs/>
          <w:lang w:eastAsia="en-IN"/>
        </w:rPr>
        <w:t xml:space="preserve">        }</w:t>
      </w:r>
    </w:p>
    <w:p w14:paraId="48981B00" w14:textId="77777777" w:rsidR="00387D95" w:rsidRPr="00387D95" w:rsidRDefault="00387D95" w:rsidP="00387D95">
      <w:pPr>
        <w:spacing w:after="0"/>
        <w:rPr>
          <w:b/>
          <w:bCs/>
          <w:lang w:eastAsia="en-IN"/>
        </w:rPr>
      </w:pPr>
      <w:r w:rsidRPr="00387D95">
        <w:rPr>
          <w:b/>
          <w:bCs/>
          <w:lang w:eastAsia="en-IN"/>
        </w:rPr>
        <w:t xml:space="preserve">    }</w:t>
      </w:r>
    </w:p>
    <w:p w14:paraId="0E50B73B" w14:textId="77777777" w:rsidR="00387D95" w:rsidRPr="00387D95" w:rsidRDefault="00387D95" w:rsidP="00387D95">
      <w:pPr>
        <w:spacing w:after="0"/>
        <w:rPr>
          <w:b/>
          <w:bCs/>
          <w:lang w:eastAsia="en-IN"/>
        </w:rPr>
      </w:pPr>
      <w:r w:rsidRPr="00387D95">
        <w:rPr>
          <w:b/>
          <w:bCs/>
          <w:lang w:eastAsia="en-IN"/>
        </w:rPr>
        <w:t xml:space="preserve">    for(int i=0;i&lt;n;i++){</w:t>
      </w:r>
    </w:p>
    <w:p w14:paraId="4991F8F2" w14:textId="77777777" w:rsidR="00387D95" w:rsidRPr="00387D95" w:rsidRDefault="00387D95" w:rsidP="00387D95">
      <w:pPr>
        <w:spacing w:after="0"/>
        <w:rPr>
          <w:b/>
          <w:bCs/>
          <w:lang w:eastAsia="en-IN"/>
        </w:rPr>
      </w:pPr>
      <w:r w:rsidRPr="00387D95">
        <w:rPr>
          <w:b/>
          <w:bCs/>
          <w:lang w:eastAsia="en-IN"/>
        </w:rPr>
        <w:t xml:space="preserve">        if(i!=n-1) cout&lt;&lt;arr1[i]&lt;&lt;" ";</w:t>
      </w:r>
    </w:p>
    <w:p w14:paraId="000843B2" w14:textId="77777777" w:rsidR="00387D95" w:rsidRPr="00387D95" w:rsidRDefault="00387D95" w:rsidP="00387D95">
      <w:pPr>
        <w:spacing w:after="0"/>
        <w:rPr>
          <w:b/>
          <w:bCs/>
          <w:lang w:eastAsia="en-IN"/>
        </w:rPr>
      </w:pPr>
      <w:r w:rsidRPr="00387D95">
        <w:rPr>
          <w:b/>
          <w:bCs/>
          <w:lang w:eastAsia="en-IN"/>
        </w:rPr>
        <w:t xml:space="preserve">        else cout&lt;&lt;arr1[i];</w:t>
      </w:r>
    </w:p>
    <w:p w14:paraId="5819A6BB" w14:textId="77777777" w:rsidR="00387D95" w:rsidRPr="00387D95" w:rsidRDefault="00387D95" w:rsidP="00387D95">
      <w:pPr>
        <w:spacing w:after="0"/>
        <w:rPr>
          <w:b/>
          <w:bCs/>
          <w:lang w:eastAsia="en-IN"/>
        </w:rPr>
      </w:pPr>
      <w:r w:rsidRPr="00387D95">
        <w:rPr>
          <w:b/>
          <w:bCs/>
          <w:lang w:eastAsia="en-IN"/>
        </w:rPr>
        <w:t xml:space="preserve">    }</w:t>
      </w:r>
    </w:p>
    <w:p w14:paraId="6B1E2E12" w14:textId="77777777" w:rsidR="00387D95" w:rsidRPr="00387D95" w:rsidRDefault="00387D95" w:rsidP="00387D95">
      <w:pPr>
        <w:spacing w:after="0"/>
        <w:rPr>
          <w:b/>
          <w:bCs/>
          <w:lang w:eastAsia="en-IN"/>
        </w:rPr>
      </w:pPr>
      <w:r w:rsidRPr="00387D95">
        <w:rPr>
          <w:b/>
          <w:bCs/>
          <w:lang w:eastAsia="en-IN"/>
        </w:rPr>
        <w:t xml:space="preserve">    cout&lt;&lt;"\n";</w:t>
      </w:r>
    </w:p>
    <w:p w14:paraId="7FDA63B8" w14:textId="77777777" w:rsidR="00387D95" w:rsidRPr="00387D95" w:rsidRDefault="00387D95" w:rsidP="00387D95">
      <w:pPr>
        <w:spacing w:after="0"/>
        <w:rPr>
          <w:b/>
          <w:bCs/>
          <w:lang w:eastAsia="en-IN"/>
        </w:rPr>
      </w:pPr>
      <w:r w:rsidRPr="00387D95">
        <w:rPr>
          <w:b/>
          <w:bCs/>
          <w:lang w:eastAsia="en-IN"/>
        </w:rPr>
        <w:t xml:space="preserve">    for(int i=0;i&lt;n;i++){</w:t>
      </w:r>
    </w:p>
    <w:p w14:paraId="78307B5B" w14:textId="77777777" w:rsidR="00387D95" w:rsidRPr="00387D95" w:rsidRDefault="00387D95" w:rsidP="00387D95">
      <w:pPr>
        <w:spacing w:after="0"/>
        <w:rPr>
          <w:b/>
          <w:bCs/>
          <w:lang w:eastAsia="en-IN"/>
        </w:rPr>
      </w:pPr>
      <w:r w:rsidRPr="00387D95">
        <w:rPr>
          <w:b/>
          <w:bCs/>
          <w:lang w:eastAsia="en-IN"/>
        </w:rPr>
        <w:t xml:space="preserve">        if(i!=n-1) cout&lt;&lt;arr2[i]&lt;&lt;" ";</w:t>
      </w:r>
    </w:p>
    <w:p w14:paraId="76F95973" w14:textId="77777777" w:rsidR="00387D95" w:rsidRPr="00387D95" w:rsidRDefault="00387D95" w:rsidP="00387D95">
      <w:pPr>
        <w:spacing w:after="0"/>
        <w:rPr>
          <w:b/>
          <w:bCs/>
          <w:lang w:eastAsia="en-IN"/>
        </w:rPr>
      </w:pPr>
      <w:r w:rsidRPr="00387D95">
        <w:rPr>
          <w:b/>
          <w:bCs/>
          <w:lang w:eastAsia="en-IN"/>
        </w:rPr>
        <w:t xml:space="preserve">        else cout&lt;&lt;arr2[i];</w:t>
      </w:r>
    </w:p>
    <w:p w14:paraId="56E999AC" w14:textId="77777777" w:rsidR="00387D95" w:rsidRPr="00387D95" w:rsidRDefault="00387D95" w:rsidP="00387D95">
      <w:pPr>
        <w:spacing w:after="0"/>
        <w:rPr>
          <w:b/>
          <w:bCs/>
          <w:lang w:eastAsia="en-IN"/>
        </w:rPr>
      </w:pPr>
      <w:r w:rsidRPr="00387D95">
        <w:rPr>
          <w:b/>
          <w:bCs/>
          <w:lang w:eastAsia="en-IN"/>
        </w:rPr>
        <w:t xml:space="preserve">    }</w:t>
      </w:r>
    </w:p>
    <w:p w14:paraId="62ABAC0C" w14:textId="5AB92FED" w:rsidR="00387D95" w:rsidRDefault="00387D95" w:rsidP="00387D95">
      <w:pPr>
        <w:spacing w:after="0"/>
        <w:rPr>
          <w:b/>
          <w:bCs/>
          <w:highlight w:val="yellow"/>
          <w:lang w:eastAsia="en-IN"/>
        </w:rPr>
      </w:pPr>
      <w:r w:rsidRPr="00387D95">
        <w:rPr>
          <w:b/>
          <w:bCs/>
          <w:lang w:eastAsia="en-IN"/>
        </w:rPr>
        <w:t>}</w:t>
      </w:r>
    </w:p>
    <w:p w14:paraId="2DBB709B" w14:textId="5A2A9578" w:rsidR="00387D95" w:rsidRDefault="00387D95" w:rsidP="00F615EA">
      <w:pPr>
        <w:spacing w:after="0"/>
        <w:rPr>
          <w:b/>
          <w:bCs/>
          <w:highlight w:val="yellow"/>
          <w:lang w:eastAsia="en-IN"/>
        </w:rPr>
      </w:pPr>
    </w:p>
    <w:p w14:paraId="10F4CCF1" w14:textId="77777777" w:rsidR="00A0300A" w:rsidRPr="00A0300A" w:rsidRDefault="00A0300A" w:rsidP="00A0300A">
      <w:pPr>
        <w:pStyle w:val="Heading4"/>
        <w:shd w:val="clear" w:color="auto" w:fill="F9F9F9"/>
        <w:spacing w:before="0"/>
        <w:rPr>
          <w:rFonts w:ascii="Segoe UI" w:hAnsi="Segoe UI" w:cs="Segoe UI"/>
          <w:color w:val="008000"/>
        </w:rPr>
      </w:pPr>
      <w:r w:rsidRPr="00A0300A">
        <w:rPr>
          <w:rFonts w:ascii="Segoe UI" w:hAnsi="Segoe UI" w:cs="Segoe UI"/>
          <w:b/>
          <w:bCs/>
          <w:color w:val="008000"/>
        </w:rPr>
        <w:t>Encryption</w:t>
      </w:r>
    </w:p>
    <w:p w14:paraId="1A670143" w14:textId="77777777" w:rsidR="00A0300A" w:rsidRPr="00A0300A" w:rsidRDefault="00A0300A" w:rsidP="00A0300A">
      <w:pPr>
        <w:pStyle w:val="NormalWeb"/>
        <w:shd w:val="clear" w:color="auto" w:fill="F9F9F9"/>
        <w:spacing w:before="0" w:beforeAutospacing="0"/>
        <w:rPr>
          <w:rFonts w:ascii="Segoe UI" w:hAnsi="Segoe UI" w:cs="Segoe UI"/>
          <w:color w:val="212529"/>
          <w:sz w:val="22"/>
          <w:szCs w:val="22"/>
        </w:rPr>
      </w:pPr>
      <w:r w:rsidRPr="00A0300A">
        <w:rPr>
          <w:rFonts w:ascii="Segoe UI" w:hAnsi="Segoe UI" w:cs="Segoe UI"/>
          <w:color w:val="212529"/>
          <w:sz w:val="22"/>
          <w:szCs w:val="22"/>
        </w:rPr>
        <w:t>Encryption is the process of converting normal message into meaningless message. Encrypt a given word using a given keyword while following the given method of encryption: -We know that the English alphabets are of the format A, B, C, D, E, F, G, H, …X, Y and Z, but here you will be provided with a keyword for instances “APPLE” so you have to consider the unique letter in the given keyword in the same order that is “APPLE” becomes “APLE”. Now this keyword will take the initial positions of the letters in English alphabets thus shifting others and finally we get A, P, L, E, B, C, D, F, G, H, I, J, K, M, N, O, Q, R, S, T, U, V, W, X, Y and Z. Using this we can convert the word “HAPPY” as “FAOOY”, because at the position of 'H' now we have 'F' and so on. So, the encrypted format of word “HAPPY” is “FAOOY” using the keyword “APPLE”.</w:t>
      </w:r>
    </w:p>
    <w:p w14:paraId="7CA8144B" w14:textId="77777777" w:rsidR="00A0300A" w:rsidRPr="00A0300A" w:rsidRDefault="00A0300A" w:rsidP="00A0300A">
      <w:pPr>
        <w:pStyle w:val="NormalWeb"/>
        <w:shd w:val="clear" w:color="auto" w:fill="F9F9F9"/>
        <w:spacing w:before="0" w:beforeAutospacing="0"/>
        <w:rPr>
          <w:rFonts w:ascii="Segoe UI" w:hAnsi="Segoe UI" w:cs="Segoe UI"/>
          <w:color w:val="212529"/>
          <w:sz w:val="22"/>
          <w:szCs w:val="22"/>
        </w:rPr>
      </w:pPr>
      <w:r w:rsidRPr="00A0300A">
        <w:rPr>
          <w:rStyle w:val="Strong"/>
          <w:rFonts w:ascii="Segoe UI" w:eastAsia="Arial" w:hAnsi="Segoe UI" w:cs="Segoe UI"/>
          <w:color w:val="212529"/>
          <w:sz w:val="22"/>
          <w:szCs w:val="22"/>
        </w:rPr>
        <w:lastRenderedPageBreak/>
        <w:t>Input format:</w:t>
      </w:r>
    </w:p>
    <w:p w14:paraId="571F80D9" w14:textId="77777777" w:rsidR="00A0300A" w:rsidRPr="00A0300A" w:rsidRDefault="00A0300A" w:rsidP="00A0300A">
      <w:pPr>
        <w:pStyle w:val="NormalWeb"/>
        <w:numPr>
          <w:ilvl w:val="0"/>
          <w:numId w:val="28"/>
        </w:numPr>
        <w:shd w:val="clear" w:color="auto" w:fill="F9F9F9"/>
        <w:spacing w:before="0" w:beforeAutospacing="0"/>
        <w:rPr>
          <w:rFonts w:ascii="Segoe UI" w:hAnsi="Segoe UI" w:cs="Segoe UI"/>
          <w:color w:val="212529"/>
          <w:sz w:val="22"/>
          <w:szCs w:val="22"/>
        </w:rPr>
      </w:pPr>
      <w:r w:rsidRPr="00A0300A">
        <w:rPr>
          <w:rFonts w:ascii="Segoe UI" w:hAnsi="Segoe UI" w:cs="Segoe UI"/>
          <w:color w:val="212529"/>
          <w:sz w:val="22"/>
          <w:szCs w:val="22"/>
        </w:rPr>
        <w:t>First line takes the value of T denoting the number of test cases</w:t>
      </w:r>
    </w:p>
    <w:p w14:paraId="6E9EEB8E" w14:textId="77777777" w:rsidR="00A0300A" w:rsidRPr="00A0300A" w:rsidRDefault="00A0300A" w:rsidP="00A0300A">
      <w:pPr>
        <w:pStyle w:val="NormalWeb"/>
        <w:numPr>
          <w:ilvl w:val="0"/>
          <w:numId w:val="28"/>
        </w:numPr>
        <w:shd w:val="clear" w:color="auto" w:fill="F9F9F9"/>
        <w:spacing w:before="0" w:beforeAutospacing="0"/>
        <w:rPr>
          <w:rFonts w:ascii="Segoe UI" w:hAnsi="Segoe UI" w:cs="Segoe UI"/>
          <w:color w:val="212529"/>
          <w:sz w:val="22"/>
          <w:szCs w:val="22"/>
        </w:rPr>
      </w:pPr>
      <w:r w:rsidRPr="00A0300A">
        <w:rPr>
          <w:rFonts w:ascii="Segoe UI" w:hAnsi="Segoe UI" w:cs="Segoe UI"/>
          <w:color w:val="212529"/>
          <w:sz w:val="22"/>
          <w:szCs w:val="22"/>
        </w:rPr>
        <w:t>First line of each testcase two space separated strings as input the first one denotes the word to be encrypted and the other one denotes the keyword.</w:t>
      </w:r>
    </w:p>
    <w:p w14:paraId="61BFA7E9" w14:textId="77777777" w:rsidR="00A0300A" w:rsidRPr="00A0300A" w:rsidRDefault="00A0300A" w:rsidP="00A0300A">
      <w:pPr>
        <w:pStyle w:val="NormalWeb"/>
        <w:shd w:val="clear" w:color="auto" w:fill="F9F9F9"/>
        <w:spacing w:before="0" w:beforeAutospacing="0"/>
        <w:rPr>
          <w:rFonts w:ascii="Segoe UI" w:hAnsi="Segoe UI" w:cs="Segoe UI"/>
          <w:color w:val="212529"/>
          <w:sz w:val="22"/>
          <w:szCs w:val="22"/>
        </w:rPr>
      </w:pPr>
      <w:r w:rsidRPr="00A0300A">
        <w:rPr>
          <w:rStyle w:val="Strong"/>
          <w:rFonts w:ascii="Segoe UI" w:eastAsia="Arial" w:hAnsi="Segoe UI" w:cs="Segoe UI"/>
          <w:color w:val="212529"/>
          <w:sz w:val="22"/>
          <w:szCs w:val="22"/>
        </w:rPr>
        <w:t>Output format:</w:t>
      </w:r>
    </w:p>
    <w:p w14:paraId="10998345" w14:textId="77777777" w:rsidR="00A0300A" w:rsidRDefault="00A0300A" w:rsidP="00A0300A">
      <w:pPr>
        <w:pStyle w:val="NormalWeb"/>
        <w:numPr>
          <w:ilvl w:val="0"/>
          <w:numId w:val="29"/>
        </w:numPr>
        <w:shd w:val="clear" w:color="auto" w:fill="F9F9F9"/>
        <w:spacing w:before="0" w:beforeAutospacing="0"/>
        <w:rPr>
          <w:rFonts w:ascii="Segoe UI" w:hAnsi="Segoe UI" w:cs="Segoe UI"/>
          <w:color w:val="212529"/>
        </w:rPr>
      </w:pPr>
      <w:r w:rsidRPr="00A0300A">
        <w:rPr>
          <w:rFonts w:ascii="Segoe UI" w:hAnsi="Segoe UI" w:cs="Segoe UI"/>
          <w:color w:val="212529"/>
          <w:sz w:val="22"/>
          <w:szCs w:val="22"/>
        </w:rPr>
        <w:t>Print the encrypted word</w:t>
      </w:r>
      <w:r>
        <w:rPr>
          <w:rFonts w:ascii="Segoe UI" w:hAnsi="Segoe UI" w:cs="Segoe UI"/>
          <w:color w:val="212529"/>
          <w:sz w:val="36"/>
          <w:szCs w:val="36"/>
        </w:rPr>
        <w:t>.</w:t>
      </w:r>
    </w:p>
    <w:p w14:paraId="2EB4EFB1" w14:textId="6D2261BF" w:rsidR="00A0300A" w:rsidRDefault="00A0300A" w:rsidP="00F615EA">
      <w:pPr>
        <w:spacing w:after="0"/>
        <w:rPr>
          <w:b/>
          <w:bCs/>
          <w:highlight w:val="yellow"/>
          <w:lang w:eastAsia="en-IN"/>
        </w:rPr>
      </w:pPr>
      <w:r>
        <w:rPr>
          <w:b/>
          <w:bCs/>
          <w:highlight w:val="yellow"/>
          <w:lang w:eastAsia="en-IN"/>
        </w:rPr>
        <w:t>ANS.</w:t>
      </w:r>
    </w:p>
    <w:p w14:paraId="7B9F278E" w14:textId="77777777" w:rsidR="00A0300A" w:rsidRPr="00A0300A" w:rsidRDefault="00A0300A" w:rsidP="00A0300A">
      <w:pPr>
        <w:spacing w:after="0"/>
        <w:rPr>
          <w:b/>
          <w:bCs/>
          <w:lang w:eastAsia="en-IN"/>
        </w:rPr>
      </w:pPr>
      <w:r w:rsidRPr="00A0300A">
        <w:rPr>
          <w:b/>
          <w:bCs/>
          <w:lang w:eastAsia="en-IN"/>
        </w:rPr>
        <w:t>from collections import OrderedDict</w:t>
      </w:r>
    </w:p>
    <w:p w14:paraId="23BD64A1" w14:textId="77777777" w:rsidR="00A0300A" w:rsidRPr="00A0300A" w:rsidRDefault="00A0300A" w:rsidP="00A0300A">
      <w:pPr>
        <w:spacing w:after="0"/>
        <w:rPr>
          <w:b/>
          <w:bCs/>
          <w:lang w:eastAsia="en-IN"/>
        </w:rPr>
      </w:pPr>
      <w:r w:rsidRPr="00A0300A">
        <w:rPr>
          <w:b/>
          <w:bCs/>
          <w:lang w:eastAsia="en-IN"/>
        </w:rPr>
        <w:t>for i in range(int(input())):</w:t>
      </w:r>
    </w:p>
    <w:p w14:paraId="33CA39A6" w14:textId="77777777" w:rsidR="00A0300A" w:rsidRPr="00A0300A" w:rsidRDefault="00A0300A" w:rsidP="00A0300A">
      <w:pPr>
        <w:spacing w:after="0"/>
        <w:rPr>
          <w:b/>
          <w:bCs/>
          <w:lang w:eastAsia="en-IN"/>
        </w:rPr>
      </w:pPr>
      <w:r w:rsidRPr="00A0300A">
        <w:rPr>
          <w:b/>
          <w:bCs/>
          <w:lang w:eastAsia="en-IN"/>
        </w:rPr>
        <w:t xml:space="preserve">    alp = "ABCDEFGHIJKLMNOPQRSTUVWXYZ"</w:t>
      </w:r>
    </w:p>
    <w:p w14:paraId="701261E1" w14:textId="77777777" w:rsidR="00A0300A" w:rsidRPr="00A0300A" w:rsidRDefault="00A0300A" w:rsidP="00A0300A">
      <w:pPr>
        <w:spacing w:after="0"/>
        <w:rPr>
          <w:b/>
          <w:bCs/>
          <w:lang w:eastAsia="en-IN"/>
        </w:rPr>
      </w:pPr>
      <w:r w:rsidRPr="00A0300A">
        <w:rPr>
          <w:b/>
          <w:bCs/>
          <w:lang w:eastAsia="en-IN"/>
        </w:rPr>
        <w:t xml:space="preserve">    alp1 = list(alp)</w:t>
      </w:r>
    </w:p>
    <w:p w14:paraId="0C41E702" w14:textId="77777777" w:rsidR="00A0300A" w:rsidRPr="00A0300A" w:rsidRDefault="00A0300A" w:rsidP="00A0300A">
      <w:pPr>
        <w:spacing w:after="0"/>
        <w:rPr>
          <w:b/>
          <w:bCs/>
          <w:lang w:eastAsia="en-IN"/>
        </w:rPr>
      </w:pPr>
      <w:r w:rsidRPr="00A0300A">
        <w:rPr>
          <w:b/>
          <w:bCs/>
          <w:lang w:eastAsia="en-IN"/>
        </w:rPr>
        <w:t xml:space="preserve">    word,key = map(str,input().split())</w:t>
      </w:r>
    </w:p>
    <w:p w14:paraId="5747EB5A" w14:textId="77777777" w:rsidR="00A0300A" w:rsidRPr="00A0300A" w:rsidRDefault="00A0300A" w:rsidP="00A0300A">
      <w:pPr>
        <w:spacing w:after="0"/>
        <w:rPr>
          <w:b/>
          <w:bCs/>
          <w:lang w:eastAsia="en-IN"/>
        </w:rPr>
      </w:pPr>
      <w:r w:rsidRPr="00A0300A">
        <w:rPr>
          <w:b/>
          <w:bCs/>
          <w:lang w:eastAsia="en-IN"/>
        </w:rPr>
        <w:t xml:space="preserve">    key = list(OrderedDict.fromkeys(key))</w:t>
      </w:r>
    </w:p>
    <w:p w14:paraId="7D1CBB4D" w14:textId="77777777" w:rsidR="00A0300A" w:rsidRPr="00A0300A" w:rsidRDefault="00A0300A" w:rsidP="00A0300A">
      <w:pPr>
        <w:spacing w:after="0"/>
        <w:rPr>
          <w:b/>
          <w:bCs/>
          <w:lang w:eastAsia="en-IN"/>
        </w:rPr>
      </w:pPr>
      <w:r w:rsidRPr="00A0300A">
        <w:rPr>
          <w:b/>
          <w:bCs/>
          <w:lang w:eastAsia="en-IN"/>
        </w:rPr>
        <w:t xml:space="preserve">    for x in key: alp1.remove(x)</w:t>
      </w:r>
    </w:p>
    <w:p w14:paraId="524A707C" w14:textId="77777777" w:rsidR="00A0300A" w:rsidRPr="00A0300A" w:rsidRDefault="00A0300A" w:rsidP="00A0300A">
      <w:pPr>
        <w:spacing w:after="0"/>
        <w:rPr>
          <w:b/>
          <w:bCs/>
          <w:lang w:eastAsia="en-IN"/>
        </w:rPr>
      </w:pPr>
      <w:r w:rsidRPr="00A0300A">
        <w:rPr>
          <w:b/>
          <w:bCs/>
          <w:lang w:eastAsia="en-IN"/>
        </w:rPr>
        <w:t xml:space="preserve">    alp2 = key+alp1</w:t>
      </w:r>
    </w:p>
    <w:p w14:paraId="0CCA141A" w14:textId="77777777" w:rsidR="00A0300A" w:rsidRPr="00A0300A" w:rsidRDefault="00A0300A" w:rsidP="00A0300A">
      <w:pPr>
        <w:spacing w:after="0"/>
        <w:rPr>
          <w:b/>
          <w:bCs/>
          <w:lang w:eastAsia="en-IN"/>
        </w:rPr>
      </w:pPr>
      <w:r w:rsidRPr="00A0300A">
        <w:rPr>
          <w:b/>
          <w:bCs/>
          <w:lang w:eastAsia="en-IN"/>
        </w:rPr>
        <w:t xml:space="preserve">    alp3 = list(alp)</w:t>
      </w:r>
    </w:p>
    <w:p w14:paraId="3F71CEC3" w14:textId="77777777" w:rsidR="00A0300A" w:rsidRPr="00A0300A" w:rsidRDefault="00A0300A" w:rsidP="00A0300A">
      <w:pPr>
        <w:spacing w:after="0"/>
        <w:rPr>
          <w:b/>
          <w:bCs/>
          <w:lang w:eastAsia="en-IN"/>
        </w:rPr>
      </w:pPr>
      <w:r w:rsidRPr="00A0300A">
        <w:rPr>
          <w:b/>
          <w:bCs/>
          <w:lang w:eastAsia="en-IN"/>
        </w:rPr>
        <w:t xml:space="preserve">    info = dict(zip(alp3,alp2))</w:t>
      </w:r>
    </w:p>
    <w:p w14:paraId="0C15D3DA" w14:textId="77777777" w:rsidR="00A0300A" w:rsidRPr="00A0300A" w:rsidRDefault="00A0300A" w:rsidP="00A0300A">
      <w:pPr>
        <w:spacing w:after="0"/>
        <w:rPr>
          <w:b/>
          <w:bCs/>
          <w:lang w:eastAsia="en-IN"/>
        </w:rPr>
      </w:pPr>
      <w:r w:rsidRPr="00A0300A">
        <w:rPr>
          <w:b/>
          <w:bCs/>
          <w:lang w:eastAsia="en-IN"/>
        </w:rPr>
        <w:t xml:space="preserve">    ans = ""</w:t>
      </w:r>
    </w:p>
    <w:p w14:paraId="3F2BB5E3" w14:textId="770AFFA0" w:rsidR="00A0300A" w:rsidRPr="00A0300A" w:rsidRDefault="00A0300A" w:rsidP="00A0300A">
      <w:pPr>
        <w:spacing w:after="0"/>
        <w:rPr>
          <w:b/>
          <w:bCs/>
          <w:lang w:eastAsia="en-IN"/>
        </w:rPr>
      </w:pPr>
      <w:r w:rsidRPr="00A0300A">
        <w:rPr>
          <w:b/>
          <w:bCs/>
          <w:lang w:eastAsia="en-IN"/>
        </w:rPr>
        <w:t xml:space="preserve">    for i in word:</w:t>
      </w:r>
      <w:r>
        <w:rPr>
          <w:b/>
          <w:bCs/>
          <w:lang w:eastAsia="en-IN"/>
        </w:rPr>
        <w:t xml:space="preserve"> </w:t>
      </w:r>
      <w:r w:rsidRPr="00A0300A">
        <w:rPr>
          <w:b/>
          <w:bCs/>
          <w:lang w:eastAsia="en-IN"/>
        </w:rPr>
        <w:t>ans+=info[i]</w:t>
      </w:r>
    </w:p>
    <w:p w14:paraId="5B0CDD69" w14:textId="58EB662C" w:rsidR="00A0300A" w:rsidRDefault="00A0300A" w:rsidP="00A0300A">
      <w:pPr>
        <w:spacing w:after="0"/>
        <w:rPr>
          <w:b/>
          <w:bCs/>
          <w:lang w:eastAsia="en-IN"/>
        </w:rPr>
      </w:pPr>
      <w:r w:rsidRPr="00A0300A">
        <w:rPr>
          <w:b/>
          <w:bCs/>
          <w:lang w:eastAsia="en-IN"/>
        </w:rPr>
        <w:t xml:space="preserve">    print(ans)</w:t>
      </w:r>
    </w:p>
    <w:p w14:paraId="4E65641B" w14:textId="6D737E92" w:rsidR="00A0300A" w:rsidRDefault="00A0300A" w:rsidP="00F615EA">
      <w:pPr>
        <w:spacing w:after="0"/>
        <w:rPr>
          <w:b/>
          <w:bCs/>
          <w:highlight w:val="yellow"/>
          <w:lang w:eastAsia="en-IN"/>
        </w:rPr>
      </w:pPr>
    </w:p>
    <w:p w14:paraId="02CB90FE" w14:textId="56860DC1" w:rsidR="007D59EF" w:rsidRDefault="007D59EF" w:rsidP="00F615EA">
      <w:pPr>
        <w:spacing w:after="0"/>
        <w:rPr>
          <w:b/>
          <w:bCs/>
          <w:highlight w:val="yellow"/>
          <w:lang w:eastAsia="en-IN"/>
        </w:rPr>
      </w:pPr>
    </w:p>
    <w:p w14:paraId="4EA5BDFB" w14:textId="77777777" w:rsidR="007D59EF" w:rsidRPr="007D59EF" w:rsidRDefault="007D59EF" w:rsidP="007D59EF">
      <w:pPr>
        <w:pStyle w:val="Heading4"/>
        <w:shd w:val="clear" w:color="auto" w:fill="F9F9F9"/>
        <w:spacing w:before="0"/>
        <w:rPr>
          <w:rFonts w:ascii="Segoe UI" w:hAnsi="Segoe UI" w:cs="Segoe UI"/>
          <w:color w:val="008000"/>
          <w:sz w:val="20"/>
          <w:szCs w:val="20"/>
        </w:rPr>
      </w:pPr>
      <w:r w:rsidRPr="007D59EF">
        <w:rPr>
          <w:rFonts w:ascii="Segoe UI" w:hAnsi="Segoe UI" w:cs="Segoe UI"/>
          <w:b/>
          <w:bCs/>
          <w:color w:val="008000"/>
          <w:sz w:val="20"/>
          <w:szCs w:val="20"/>
        </w:rPr>
        <w:t>Dictionary Rank</w:t>
      </w:r>
    </w:p>
    <w:p w14:paraId="47762079" w14:textId="77777777" w:rsidR="007D59EF" w:rsidRPr="007D59EF" w:rsidRDefault="007D59EF" w:rsidP="007D59EF">
      <w:pPr>
        <w:pStyle w:val="NormalWeb"/>
        <w:shd w:val="clear" w:color="auto" w:fill="F9F9F9"/>
        <w:spacing w:before="0" w:beforeAutospacing="0"/>
        <w:rPr>
          <w:rFonts w:ascii="Segoe UI" w:hAnsi="Segoe UI" w:cs="Segoe UI"/>
          <w:color w:val="212529"/>
          <w:sz w:val="20"/>
          <w:szCs w:val="20"/>
        </w:rPr>
      </w:pPr>
      <w:r w:rsidRPr="007D59EF">
        <w:rPr>
          <w:rFonts w:ascii="Georgia" w:hAnsi="Georgia" w:cs="Segoe UI"/>
          <w:color w:val="212529"/>
          <w:sz w:val="20"/>
          <w:szCs w:val="20"/>
        </w:rPr>
        <w:t>Write a computer program which prints the dictionary rank of a given word which is made up of all unique letters. For example:</w:t>
      </w:r>
    </w:p>
    <w:p w14:paraId="19C89714" w14:textId="77777777" w:rsidR="007D59EF" w:rsidRPr="007D59EF" w:rsidRDefault="007D59EF" w:rsidP="007D59EF">
      <w:pPr>
        <w:pStyle w:val="NormalWeb"/>
        <w:shd w:val="clear" w:color="auto" w:fill="F9F9F9"/>
        <w:spacing w:before="0" w:beforeAutospacing="0"/>
        <w:rPr>
          <w:rFonts w:ascii="Segoe UI" w:hAnsi="Segoe UI" w:cs="Segoe UI"/>
          <w:color w:val="212529"/>
          <w:sz w:val="20"/>
          <w:szCs w:val="20"/>
        </w:rPr>
      </w:pPr>
      <w:r w:rsidRPr="007D59EF">
        <w:rPr>
          <w:rFonts w:ascii="Georgia" w:hAnsi="Georgia" w:cs="Segoe UI"/>
          <w:color w:val="212529"/>
          <w:sz w:val="20"/>
          <w:szCs w:val="20"/>
        </w:rPr>
        <w:t>Let us consider the word “MOTHER”. </w:t>
      </w:r>
      <w:r w:rsidRPr="007D59EF">
        <w:rPr>
          <w:rFonts w:ascii="Georgia" w:hAnsi="Georgia" w:cs="Segoe UI"/>
          <w:color w:val="332E2B"/>
          <w:sz w:val="20"/>
          <w:szCs w:val="20"/>
          <w:shd w:val="clear" w:color="auto" w:fill="FFFFFF"/>
        </w:rPr>
        <w:t>We start with the first lowest letter which is E. Thus, the letters made with E as the first letter would be 5! = 120.</w:t>
      </w:r>
      <w:r w:rsidRPr="007D59EF">
        <w:rPr>
          <w:rFonts w:ascii="Georgia" w:hAnsi="Georgia" w:cs="Segoe UI"/>
          <w:color w:val="212529"/>
          <w:sz w:val="20"/>
          <w:szCs w:val="20"/>
        </w:rPr>
        <w:br/>
      </w:r>
      <w:r w:rsidRPr="007D59EF">
        <w:rPr>
          <w:rFonts w:ascii="Georgia" w:hAnsi="Georgia" w:cs="Segoe UI"/>
          <w:color w:val="332E2B"/>
          <w:sz w:val="20"/>
          <w:szCs w:val="20"/>
          <w:shd w:val="clear" w:color="auto" w:fill="FFFFFF"/>
        </w:rPr>
        <w:t>Similarly, the next lowest letter after E is H. Fix H at first place, again the number of combinations would be 5! = 120. After this, the next letter after H is M. Now, in this case, this aligns with the required word (MOTHER).</w:t>
      </w:r>
      <w:r w:rsidRPr="007D59EF">
        <w:rPr>
          <w:rFonts w:ascii="Georgia" w:hAnsi="Georgia" w:cs="Segoe UI"/>
          <w:color w:val="212529"/>
          <w:sz w:val="20"/>
          <w:szCs w:val="20"/>
        </w:rPr>
        <w:br/>
      </w:r>
      <w:r w:rsidRPr="007D59EF">
        <w:rPr>
          <w:rFonts w:ascii="Georgia" w:hAnsi="Georgia" w:cs="Segoe UI"/>
          <w:color w:val="332E2B"/>
          <w:sz w:val="20"/>
          <w:szCs w:val="20"/>
          <w:shd w:val="clear" w:color="auto" w:fill="FFFFFF"/>
        </w:rPr>
        <w:t>Now, instead of calculating all the combinations. We first fix the second letter. Alphabetically, this would be E. Now, the total number of combinations with these two letters fixed are 4! = 24 then second letter alphabetically is H with same combination that is 4! = 24.</w:t>
      </w:r>
      <w:r w:rsidRPr="007D59EF">
        <w:rPr>
          <w:rFonts w:ascii="Georgia" w:hAnsi="Georgia" w:cs="Segoe UI"/>
          <w:color w:val="212529"/>
          <w:sz w:val="20"/>
          <w:szCs w:val="20"/>
        </w:rPr>
        <w:t> </w:t>
      </w:r>
      <w:r w:rsidRPr="007D59EF">
        <w:rPr>
          <w:rFonts w:ascii="Georgia" w:hAnsi="Georgia" w:cs="Segoe UI"/>
          <w:color w:val="332E2B"/>
          <w:sz w:val="20"/>
          <w:szCs w:val="20"/>
          <w:shd w:val="clear" w:color="auto" w:fill="FFFFFF"/>
        </w:rPr>
        <w:t>The next available letter would be O. Again, MO aligns with the word ‘MOTHER’. So, now, we will try to fix 3 letters and then find the combinations. Again, alphabetically, we have E (thus, fixing MOE), we have total combinations as 3! = 6, same goes for H and R with combinations as 6 each.</w:t>
      </w:r>
      <w:r w:rsidRPr="007D59EF">
        <w:rPr>
          <w:rFonts w:ascii="Georgia" w:hAnsi="Georgia" w:cs="Segoe UI"/>
          <w:color w:val="212529"/>
          <w:sz w:val="20"/>
          <w:szCs w:val="20"/>
        </w:rPr>
        <w:t> </w:t>
      </w:r>
      <w:r w:rsidRPr="007D59EF">
        <w:rPr>
          <w:rFonts w:ascii="Georgia" w:hAnsi="Georgia" w:cs="Segoe UI"/>
          <w:color w:val="332E2B"/>
          <w:sz w:val="20"/>
          <w:szCs w:val="20"/>
          <w:shd w:val="clear" w:color="auto" w:fill="FFFFFF"/>
        </w:rPr>
        <w:t>Now, the next letter would be T. This aligns with the word ‘MOTHER’. Now, we fix 4 letters. Thus, the first available letter would be E (MOTE is fixed). Thus, we have 2 combinations possible (2! = 2). Now, the next letter would be H, again MOTH aligns with the word MOTHER. Now, the next available letter would be E aligns with the word MOTHER. Thus, we have all the combinations.</w:t>
      </w:r>
      <w:r w:rsidRPr="007D59EF">
        <w:rPr>
          <w:rFonts w:ascii="Georgia" w:hAnsi="Georgia" w:cs="Segoe UI"/>
          <w:color w:val="212529"/>
          <w:sz w:val="20"/>
          <w:szCs w:val="20"/>
        </w:rPr>
        <w:br/>
      </w:r>
      <w:r w:rsidRPr="007D59EF">
        <w:rPr>
          <w:rFonts w:ascii="Georgia" w:hAnsi="Georgia" w:cs="Segoe UI"/>
          <w:color w:val="332E2B"/>
          <w:sz w:val="20"/>
          <w:szCs w:val="20"/>
          <w:shd w:val="clear" w:color="auto" w:fill="FFFFFF"/>
        </w:rPr>
        <w:t>Sum up all combinations gives 120 + 120 + 24 + 24 + 6 + 6 + 6 + 2 = 308. Since, there are 308 combinations before the word, ‘MOTHER’. The rank of the word MOTHER is 308 + 1 =309.</w:t>
      </w:r>
    </w:p>
    <w:p w14:paraId="3F589AEE" w14:textId="77777777" w:rsidR="007D59EF" w:rsidRPr="007D59EF" w:rsidRDefault="007D59EF" w:rsidP="007D59EF">
      <w:pPr>
        <w:pStyle w:val="NormalWeb"/>
        <w:shd w:val="clear" w:color="auto" w:fill="F9F9F9"/>
        <w:spacing w:before="0" w:beforeAutospacing="0"/>
        <w:rPr>
          <w:rFonts w:ascii="Segoe UI" w:hAnsi="Segoe UI" w:cs="Segoe UI"/>
          <w:color w:val="212529"/>
          <w:sz w:val="20"/>
          <w:szCs w:val="20"/>
        </w:rPr>
      </w:pPr>
      <w:r w:rsidRPr="007D59EF">
        <w:rPr>
          <w:rStyle w:val="Strong"/>
          <w:rFonts w:ascii="Georgia" w:eastAsia="Arial" w:hAnsi="Georgia" w:cs="Segoe UI"/>
          <w:color w:val="212529"/>
          <w:sz w:val="20"/>
          <w:szCs w:val="20"/>
        </w:rPr>
        <w:t>Input format:</w:t>
      </w:r>
    </w:p>
    <w:p w14:paraId="453C6CEF" w14:textId="77777777" w:rsidR="007D59EF" w:rsidRPr="007D59EF" w:rsidRDefault="007D59EF" w:rsidP="007D59EF">
      <w:pPr>
        <w:pStyle w:val="NormalWeb"/>
        <w:numPr>
          <w:ilvl w:val="0"/>
          <w:numId w:val="30"/>
        </w:numPr>
        <w:shd w:val="clear" w:color="auto" w:fill="F9F9F9"/>
        <w:spacing w:before="0" w:beforeAutospacing="0"/>
        <w:rPr>
          <w:rFonts w:ascii="Segoe UI" w:hAnsi="Segoe UI" w:cs="Segoe UI"/>
          <w:color w:val="212529"/>
          <w:sz w:val="20"/>
          <w:szCs w:val="20"/>
        </w:rPr>
      </w:pPr>
      <w:r w:rsidRPr="007D59EF">
        <w:rPr>
          <w:rFonts w:ascii="Georgia" w:hAnsi="Georgia" w:cs="Segoe UI"/>
          <w:color w:val="332E2B"/>
          <w:sz w:val="20"/>
          <w:szCs w:val="20"/>
          <w:shd w:val="clear" w:color="auto" w:fill="FFFFFF"/>
        </w:rPr>
        <w:t>First line takes the word as input.</w:t>
      </w:r>
    </w:p>
    <w:p w14:paraId="3A2BE9D0" w14:textId="77777777" w:rsidR="007D59EF" w:rsidRPr="007D59EF" w:rsidRDefault="007D59EF" w:rsidP="007D59EF">
      <w:pPr>
        <w:pStyle w:val="NormalWeb"/>
        <w:shd w:val="clear" w:color="auto" w:fill="F9F9F9"/>
        <w:spacing w:before="0" w:beforeAutospacing="0"/>
        <w:rPr>
          <w:rFonts w:ascii="Segoe UI" w:hAnsi="Segoe UI" w:cs="Segoe UI"/>
          <w:color w:val="212529"/>
          <w:sz w:val="20"/>
          <w:szCs w:val="20"/>
        </w:rPr>
      </w:pPr>
      <w:r w:rsidRPr="007D59EF">
        <w:rPr>
          <w:rStyle w:val="Strong"/>
          <w:rFonts w:ascii="Georgia" w:eastAsia="Arial" w:hAnsi="Georgia" w:cs="Segoe UI"/>
          <w:color w:val="212529"/>
          <w:sz w:val="20"/>
          <w:szCs w:val="20"/>
        </w:rPr>
        <w:lastRenderedPageBreak/>
        <w:t>Output format:</w:t>
      </w:r>
    </w:p>
    <w:p w14:paraId="41B59400" w14:textId="77777777" w:rsidR="007D59EF" w:rsidRPr="007D59EF" w:rsidRDefault="007D59EF" w:rsidP="007D59EF">
      <w:pPr>
        <w:pStyle w:val="NormalWeb"/>
        <w:numPr>
          <w:ilvl w:val="0"/>
          <w:numId w:val="31"/>
        </w:numPr>
        <w:shd w:val="clear" w:color="auto" w:fill="F9F9F9"/>
        <w:spacing w:before="0" w:beforeAutospacing="0"/>
        <w:rPr>
          <w:rFonts w:ascii="Segoe UI" w:hAnsi="Segoe UI" w:cs="Segoe UI"/>
          <w:color w:val="212529"/>
          <w:sz w:val="20"/>
          <w:szCs w:val="20"/>
        </w:rPr>
      </w:pPr>
      <w:r w:rsidRPr="007D59EF">
        <w:rPr>
          <w:rFonts w:ascii="Georgia" w:hAnsi="Georgia" w:cs="Segoe UI"/>
          <w:color w:val="332E2B"/>
          <w:sz w:val="20"/>
          <w:szCs w:val="20"/>
          <w:shd w:val="clear" w:color="auto" w:fill="FFFFFF"/>
        </w:rPr>
        <w:t>Print the dictionary rank of the given word</w:t>
      </w:r>
    </w:p>
    <w:p w14:paraId="6FCA88C5" w14:textId="3C7C9B00" w:rsidR="007D59EF" w:rsidRDefault="007D59EF" w:rsidP="00F615EA">
      <w:pPr>
        <w:spacing w:after="0"/>
        <w:rPr>
          <w:b/>
          <w:bCs/>
          <w:highlight w:val="yellow"/>
          <w:lang w:eastAsia="en-IN"/>
        </w:rPr>
      </w:pPr>
      <w:r>
        <w:rPr>
          <w:b/>
          <w:bCs/>
          <w:highlight w:val="yellow"/>
          <w:lang w:eastAsia="en-IN"/>
        </w:rPr>
        <w:t>ANS.</w:t>
      </w:r>
    </w:p>
    <w:p w14:paraId="7A1F9B06" w14:textId="77777777" w:rsidR="007D59EF" w:rsidRPr="007D59EF" w:rsidRDefault="007D59EF" w:rsidP="007D59EF">
      <w:pPr>
        <w:spacing w:after="0"/>
        <w:rPr>
          <w:b/>
          <w:bCs/>
          <w:lang w:eastAsia="en-IN"/>
        </w:rPr>
      </w:pPr>
      <w:r w:rsidRPr="007D59EF">
        <w:rPr>
          <w:b/>
          <w:bCs/>
          <w:lang w:eastAsia="en-IN"/>
        </w:rPr>
        <w:t>from math import factorial</w:t>
      </w:r>
    </w:p>
    <w:p w14:paraId="298B2965" w14:textId="77777777" w:rsidR="007D59EF" w:rsidRPr="007D59EF" w:rsidRDefault="007D59EF" w:rsidP="007D59EF">
      <w:pPr>
        <w:spacing w:after="0"/>
        <w:rPr>
          <w:b/>
          <w:bCs/>
          <w:lang w:eastAsia="en-IN"/>
        </w:rPr>
      </w:pPr>
      <w:r w:rsidRPr="007D59EF">
        <w:rPr>
          <w:b/>
          <w:bCs/>
          <w:lang w:eastAsia="en-IN"/>
        </w:rPr>
        <w:t>s = list(input())</w:t>
      </w:r>
    </w:p>
    <w:p w14:paraId="5ABFD70A" w14:textId="77777777" w:rsidR="007D59EF" w:rsidRPr="007D59EF" w:rsidRDefault="007D59EF" w:rsidP="007D59EF">
      <w:pPr>
        <w:spacing w:after="0"/>
        <w:rPr>
          <w:b/>
          <w:bCs/>
          <w:lang w:eastAsia="en-IN"/>
        </w:rPr>
      </w:pPr>
      <w:r w:rsidRPr="007D59EF">
        <w:rPr>
          <w:b/>
          <w:bCs/>
          <w:lang w:eastAsia="en-IN"/>
        </w:rPr>
        <w:t>x = sorted(s)</w:t>
      </w:r>
    </w:p>
    <w:p w14:paraId="0CA98230" w14:textId="77777777" w:rsidR="007D59EF" w:rsidRPr="007D59EF" w:rsidRDefault="007D59EF" w:rsidP="007D59EF">
      <w:pPr>
        <w:spacing w:after="0"/>
        <w:rPr>
          <w:b/>
          <w:bCs/>
          <w:lang w:eastAsia="en-IN"/>
        </w:rPr>
      </w:pPr>
      <w:r w:rsidRPr="007D59EF">
        <w:rPr>
          <w:b/>
          <w:bCs/>
          <w:lang w:eastAsia="en-IN"/>
        </w:rPr>
        <w:t>fact_num = len(s)-1</w:t>
      </w:r>
    </w:p>
    <w:p w14:paraId="5DF41FF6" w14:textId="77777777" w:rsidR="007D59EF" w:rsidRPr="007D59EF" w:rsidRDefault="007D59EF" w:rsidP="007D59EF">
      <w:pPr>
        <w:spacing w:after="0"/>
        <w:rPr>
          <w:b/>
          <w:bCs/>
          <w:lang w:eastAsia="en-IN"/>
        </w:rPr>
      </w:pPr>
      <w:r w:rsidRPr="007D59EF">
        <w:rPr>
          <w:b/>
          <w:bCs/>
          <w:lang w:eastAsia="en-IN"/>
        </w:rPr>
        <w:t>priority,step = [],[]</w:t>
      </w:r>
    </w:p>
    <w:p w14:paraId="797B06DE" w14:textId="77777777" w:rsidR="007D59EF" w:rsidRPr="007D59EF" w:rsidRDefault="007D59EF" w:rsidP="007D59EF">
      <w:pPr>
        <w:spacing w:after="0"/>
        <w:rPr>
          <w:b/>
          <w:bCs/>
          <w:lang w:eastAsia="en-IN"/>
        </w:rPr>
      </w:pPr>
      <w:r w:rsidRPr="007D59EF">
        <w:rPr>
          <w:b/>
          <w:bCs/>
          <w:lang w:eastAsia="en-IN"/>
        </w:rPr>
        <w:t>for i in s:</w:t>
      </w:r>
    </w:p>
    <w:p w14:paraId="7FC35F11" w14:textId="77777777" w:rsidR="007D59EF" w:rsidRPr="007D59EF" w:rsidRDefault="007D59EF" w:rsidP="007D59EF">
      <w:pPr>
        <w:spacing w:after="0"/>
        <w:rPr>
          <w:b/>
          <w:bCs/>
          <w:lang w:eastAsia="en-IN"/>
        </w:rPr>
      </w:pPr>
      <w:r w:rsidRPr="007D59EF">
        <w:rPr>
          <w:b/>
          <w:bCs/>
          <w:lang w:eastAsia="en-IN"/>
        </w:rPr>
        <w:t xml:space="preserve">    priority.append(x.index(i)+1)</w:t>
      </w:r>
    </w:p>
    <w:p w14:paraId="05230917" w14:textId="77777777" w:rsidR="007D59EF" w:rsidRPr="007D59EF" w:rsidRDefault="007D59EF" w:rsidP="007D59EF">
      <w:pPr>
        <w:spacing w:after="0"/>
        <w:rPr>
          <w:b/>
          <w:bCs/>
          <w:lang w:eastAsia="en-IN"/>
        </w:rPr>
      </w:pPr>
      <w:r w:rsidRPr="007D59EF">
        <w:rPr>
          <w:b/>
          <w:bCs/>
          <w:lang w:eastAsia="en-IN"/>
        </w:rPr>
        <w:t>for i in range(len(priority)):</w:t>
      </w:r>
    </w:p>
    <w:p w14:paraId="2C2058DA" w14:textId="77777777" w:rsidR="007D59EF" w:rsidRPr="007D59EF" w:rsidRDefault="007D59EF" w:rsidP="007D59EF">
      <w:pPr>
        <w:spacing w:after="0"/>
        <w:rPr>
          <w:b/>
          <w:bCs/>
          <w:lang w:eastAsia="en-IN"/>
        </w:rPr>
      </w:pPr>
      <w:r w:rsidRPr="007D59EF">
        <w:rPr>
          <w:b/>
          <w:bCs/>
          <w:lang w:eastAsia="en-IN"/>
        </w:rPr>
        <w:t xml:space="preserve">    count = 0</w:t>
      </w:r>
    </w:p>
    <w:p w14:paraId="6FFD5E16" w14:textId="77777777" w:rsidR="007D59EF" w:rsidRPr="007D59EF" w:rsidRDefault="007D59EF" w:rsidP="007D59EF">
      <w:pPr>
        <w:spacing w:after="0"/>
        <w:rPr>
          <w:b/>
          <w:bCs/>
          <w:lang w:eastAsia="en-IN"/>
        </w:rPr>
      </w:pPr>
      <w:r w:rsidRPr="007D59EF">
        <w:rPr>
          <w:b/>
          <w:bCs/>
          <w:lang w:eastAsia="en-IN"/>
        </w:rPr>
        <w:t xml:space="preserve">    for j in range(i+1,len(priority)):</w:t>
      </w:r>
    </w:p>
    <w:p w14:paraId="660F695A" w14:textId="77777777" w:rsidR="007D59EF" w:rsidRPr="007D59EF" w:rsidRDefault="007D59EF" w:rsidP="007D59EF">
      <w:pPr>
        <w:spacing w:after="0"/>
        <w:rPr>
          <w:b/>
          <w:bCs/>
          <w:lang w:eastAsia="en-IN"/>
        </w:rPr>
      </w:pPr>
      <w:r w:rsidRPr="007D59EF">
        <w:rPr>
          <w:b/>
          <w:bCs/>
          <w:lang w:eastAsia="en-IN"/>
        </w:rPr>
        <w:t xml:space="preserve">        if priority[j] &lt; priority[i]:</w:t>
      </w:r>
    </w:p>
    <w:p w14:paraId="7849892B" w14:textId="77777777" w:rsidR="007D59EF" w:rsidRPr="007D59EF" w:rsidRDefault="007D59EF" w:rsidP="007D59EF">
      <w:pPr>
        <w:spacing w:after="0"/>
        <w:rPr>
          <w:b/>
          <w:bCs/>
          <w:lang w:eastAsia="en-IN"/>
        </w:rPr>
      </w:pPr>
      <w:r w:rsidRPr="007D59EF">
        <w:rPr>
          <w:b/>
          <w:bCs/>
          <w:lang w:eastAsia="en-IN"/>
        </w:rPr>
        <w:t xml:space="preserve">            count+=1</w:t>
      </w:r>
    </w:p>
    <w:p w14:paraId="382030E8" w14:textId="77777777" w:rsidR="007D59EF" w:rsidRPr="007D59EF" w:rsidRDefault="007D59EF" w:rsidP="007D59EF">
      <w:pPr>
        <w:spacing w:after="0"/>
        <w:rPr>
          <w:b/>
          <w:bCs/>
          <w:lang w:eastAsia="en-IN"/>
        </w:rPr>
      </w:pPr>
      <w:r w:rsidRPr="007D59EF">
        <w:rPr>
          <w:b/>
          <w:bCs/>
          <w:lang w:eastAsia="en-IN"/>
        </w:rPr>
        <w:t xml:space="preserve">    step.append(count)</w:t>
      </w:r>
    </w:p>
    <w:p w14:paraId="4600F88A" w14:textId="77777777" w:rsidR="007D59EF" w:rsidRPr="007D59EF" w:rsidRDefault="007D59EF" w:rsidP="007D59EF">
      <w:pPr>
        <w:spacing w:after="0"/>
        <w:rPr>
          <w:b/>
          <w:bCs/>
          <w:lang w:eastAsia="en-IN"/>
        </w:rPr>
      </w:pPr>
      <w:r w:rsidRPr="007D59EF">
        <w:rPr>
          <w:b/>
          <w:bCs/>
          <w:lang w:eastAsia="en-IN"/>
        </w:rPr>
        <w:t>rank = 0</w:t>
      </w:r>
    </w:p>
    <w:p w14:paraId="2E4BB22E" w14:textId="77777777" w:rsidR="007D59EF" w:rsidRPr="007D59EF" w:rsidRDefault="007D59EF" w:rsidP="007D59EF">
      <w:pPr>
        <w:spacing w:after="0"/>
        <w:rPr>
          <w:b/>
          <w:bCs/>
          <w:lang w:eastAsia="en-IN"/>
        </w:rPr>
      </w:pPr>
      <w:r w:rsidRPr="007D59EF">
        <w:rPr>
          <w:b/>
          <w:bCs/>
          <w:lang w:eastAsia="en-IN"/>
        </w:rPr>
        <w:t>while(fact_num &gt;= 0):</w:t>
      </w:r>
    </w:p>
    <w:p w14:paraId="28FF65B4" w14:textId="77777777" w:rsidR="007D59EF" w:rsidRPr="007D59EF" w:rsidRDefault="007D59EF" w:rsidP="007D59EF">
      <w:pPr>
        <w:spacing w:after="0"/>
        <w:rPr>
          <w:b/>
          <w:bCs/>
          <w:lang w:eastAsia="en-IN"/>
        </w:rPr>
      </w:pPr>
      <w:r w:rsidRPr="007D59EF">
        <w:rPr>
          <w:b/>
          <w:bCs/>
          <w:lang w:eastAsia="en-IN"/>
        </w:rPr>
        <w:t xml:space="preserve">    rank+=factorial(fact_num)*step.pop(0)</w:t>
      </w:r>
    </w:p>
    <w:p w14:paraId="68ED7FCF" w14:textId="77777777" w:rsidR="007D59EF" w:rsidRPr="007D59EF" w:rsidRDefault="007D59EF" w:rsidP="007D59EF">
      <w:pPr>
        <w:spacing w:after="0"/>
        <w:rPr>
          <w:b/>
          <w:bCs/>
          <w:lang w:eastAsia="en-IN"/>
        </w:rPr>
      </w:pPr>
      <w:r w:rsidRPr="007D59EF">
        <w:rPr>
          <w:b/>
          <w:bCs/>
          <w:lang w:eastAsia="en-IN"/>
        </w:rPr>
        <w:t xml:space="preserve">    fact_num-=1</w:t>
      </w:r>
    </w:p>
    <w:p w14:paraId="7A4D04BC" w14:textId="77777777" w:rsidR="007D59EF" w:rsidRPr="007D59EF" w:rsidRDefault="007D59EF" w:rsidP="007D59EF">
      <w:pPr>
        <w:spacing w:after="0"/>
        <w:rPr>
          <w:b/>
          <w:bCs/>
          <w:lang w:eastAsia="en-IN"/>
        </w:rPr>
      </w:pPr>
      <w:r w:rsidRPr="007D59EF">
        <w:rPr>
          <w:b/>
          <w:bCs/>
          <w:lang w:eastAsia="en-IN"/>
        </w:rPr>
        <w:t>rank+=1</w:t>
      </w:r>
    </w:p>
    <w:p w14:paraId="13532638" w14:textId="70296CF0" w:rsidR="007D59EF" w:rsidRDefault="007D59EF" w:rsidP="007D59EF">
      <w:pPr>
        <w:spacing w:after="0"/>
        <w:rPr>
          <w:b/>
          <w:bCs/>
          <w:lang w:eastAsia="en-IN"/>
        </w:rPr>
      </w:pPr>
      <w:r w:rsidRPr="007D59EF">
        <w:rPr>
          <w:b/>
          <w:bCs/>
          <w:lang w:eastAsia="en-IN"/>
        </w:rPr>
        <w:t>print(rank)</w:t>
      </w:r>
    </w:p>
    <w:p w14:paraId="00451CEA" w14:textId="7D9D40DB" w:rsidR="007D59EF" w:rsidRDefault="007D59EF" w:rsidP="007D59EF">
      <w:pPr>
        <w:spacing w:after="0"/>
        <w:rPr>
          <w:b/>
          <w:bCs/>
          <w:lang w:eastAsia="en-IN"/>
        </w:rPr>
      </w:pPr>
    </w:p>
    <w:p w14:paraId="14CE03AD" w14:textId="3E6FCFE6" w:rsidR="00045992" w:rsidRDefault="00045992" w:rsidP="007D59EF">
      <w:pPr>
        <w:spacing w:after="0"/>
        <w:rPr>
          <w:b/>
          <w:bCs/>
          <w:lang w:eastAsia="en-IN"/>
        </w:rPr>
      </w:pPr>
    </w:p>
    <w:p w14:paraId="13E0D1B8" w14:textId="77777777" w:rsidR="00045992" w:rsidRDefault="00045992" w:rsidP="00045992">
      <w:pPr>
        <w:pStyle w:val="Heading4"/>
        <w:shd w:val="clear" w:color="auto" w:fill="F9F9F9"/>
        <w:spacing w:before="0"/>
        <w:rPr>
          <w:rFonts w:ascii="Segoe UI" w:hAnsi="Segoe UI" w:cs="Segoe UI"/>
          <w:color w:val="008000"/>
        </w:rPr>
      </w:pPr>
      <w:r>
        <w:rPr>
          <w:rFonts w:ascii="Segoe UI" w:hAnsi="Segoe UI" w:cs="Segoe UI"/>
          <w:b/>
          <w:bCs/>
          <w:color w:val="008000"/>
        </w:rPr>
        <w:t>Selection of lucky winner(D)</w:t>
      </w:r>
    </w:p>
    <w:p w14:paraId="32DA4AEC"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In a cinema theatre named 'w', with `n' seats, whenever the theatre is full (i.e., when all the seats are occupied), theatre administartion will be gifting a viewer with a surprise gift and the lucky viewer will be chosen through the following process, called as the  'Character allottment process'.</w:t>
      </w:r>
    </w:p>
    <w:p w14:paraId="7B7919B8" w14:textId="77777777" w:rsidR="00045992" w:rsidRDefault="00045992" w:rsidP="0004599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u w:val="single"/>
        </w:rPr>
        <w:t>Character allotment process :</w:t>
      </w:r>
    </w:p>
    <w:p w14:paraId="6FDCADD0"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1. Starting from the first seat, allot a character  of `w' ( starting from the first character) to each seat.  That is, allot the first character of w to the seat no.1, allot the second character of  `w' to the seat no.2 and so on.</w:t>
      </w:r>
    </w:p>
    <w:p w14:paraId="0004FC14"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2. If all the characters of `w' are allotted, then continue the allotment from the first symbol of `w' again.</w:t>
      </w:r>
    </w:p>
    <w:p w14:paraId="5A4733F3"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3. After allotting a character to the last seat, continue the allotment process by allotting the next character (character,  next to the character allotted to the last seat earlier) from the last seat </w:t>
      </w:r>
    </w:p>
    <w:p w14:paraId="78A0E351"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4. Continue allotting the characters  till the first seat.</w:t>
      </w:r>
    </w:p>
    <w:p w14:paraId="4F3D93A9"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 xml:space="preserve">5. In the process, all the seats would have two characters allotted to each seat, one character during the forward allottment process  (when the characters are allotted </w:t>
      </w:r>
      <w:r>
        <w:rPr>
          <w:rFonts w:ascii="Georgia" w:hAnsi="Georgia" w:cs="Segoe UI"/>
          <w:color w:val="212529"/>
        </w:rPr>
        <w:lastRenderedPageBreak/>
        <w:t>from the first seat to the last seat) and another during the backward allottement process. (when the characters are allotted from the last seat to the first seat)</w:t>
      </w:r>
    </w:p>
    <w:p w14:paraId="08569057"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6. The first seat which gets the same character during both the forward allottment process and the backward allottment process is the lucky seat.</w:t>
      </w:r>
    </w:p>
    <w:p w14:paraId="7BEC1A31"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7. The person occupying the luck seat is given the surprise gift.</w:t>
      </w:r>
    </w:p>
    <w:p w14:paraId="2BB5B9AC"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For eg, Name of the theatre : good.  Total number of seats : 10  During the forward allottment, seats are allotted as : 1-g, 2-o, 3-o, 4-d,5-g, 6-o, 7-o, 8-d, 9-g, 10-o</w:t>
      </w:r>
    </w:p>
    <w:p w14:paraId="75A0B64D"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and during reverse allotment process 10-o, 9-d, 8-g, 7-o, 6-o, 5-d, 4-g, 3-o, 2-o, 1-d. The first seat to get the same characters in both the allottment is the seat no : 10.  The person who occupied the seat no. 10 is the lucky winner.</w:t>
      </w:r>
    </w:p>
    <w:p w14:paraId="317E985E"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Given the name of the theatre `w', the total number of seats in the theatre, write an algorithm and the code to identify the lucky seat. Print -1 if no seat number could get the same letters.</w:t>
      </w:r>
    </w:p>
    <w:p w14:paraId="60A8134E" w14:textId="77777777" w:rsidR="00045992" w:rsidRDefault="00045992" w:rsidP="0004599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 :</w:t>
      </w:r>
    </w:p>
    <w:p w14:paraId="2AF98A47"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Name of the theatre: w</w:t>
      </w:r>
    </w:p>
    <w:p w14:paraId="423A91B2" w14:textId="77777777"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Total number of  seats in the theatre: n</w:t>
      </w:r>
    </w:p>
    <w:p w14:paraId="5BF43394" w14:textId="77777777" w:rsidR="00045992" w:rsidRDefault="00045992" w:rsidP="0004599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 :</w:t>
      </w:r>
    </w:p>
    <w:p w14:paraId="426B8D68" w14:textId="6030926D" w:rsidR="00045992" w:rsidRDefault="00045992" w:rsidP="00045992">
      <w:pPr>
        <w:pStyle w:val="NormalWeb"/>
        <w:shd w:val="clear" w:color="auto" w:fill="F9F9F9"/>
        <w:spacing w:before="0" w:beforeAutospacing="0"/>
        <w:rPr>
          <w:rFonts w:ascii="Segoe UI" w:hAnsi="Segoe UI" w:cs="Segoe UI"/>
          <w:color w:val="212529"/>
        </w:rPr>
      </w:pPr>
      <w:r>
        <w:rPr>
          <w:rFonts w:ascii="Georgia" w:hAnsi="Georgia" w:cs="Segoe UI"/>
          <w:color w:val="212529"/>
        </w:rPr>
        <w:t>The seat number of the lucky seat.</w:t>
      </w:r>
    </w:p>
    <w:p w14:paraId="62879267" w14:textId="02CAEA2D" w:rsidR="00045992" w:rsidRDefault="00045992" w:rsidP="007D59EF">
      <w:pPr>
        <w:spacing w:after="0"/>
        <w:rPr>
          <w:b/>
          <w:bCs/>
          <w:lang w:eastAsia="en-IN"/>
        </w:rPr>
      </w:pPr>
      <w:r w:rsidRPr="00045992">
        <w:rPr>
          <w:b/>
          <w:bCs/>
          <w:highlight w:val="yellow"/>
          <w:lang w:eastAsia="en-IN"/>
        </w:rPr>
        <w:t>ANS.</w:t>
      </w:r>
    </w:p>
    <w:p w14:paraId="3819EBD6" w14:textId="77777777" w:rsidR="005172BA" w:rsidRPr="005172BA" w:rsidRDefault="005172BA" w:rsidP="005172BA">
      <w:pPr>
        <w:spacing w:after="0"/>
        <w:rPr>
          <w:b/>
          <w:bCs/>
          <w:lang w:eastAsia="en-IN"/>
        </w:rPr>
      </w:pPr>
      <w:r w:rsidRPr="005172BA">
        <w:rPr>
          <w:b/>
          <w:bCs/>
          <w:lang w:eastAsia="en-IN"/>
        </w:rPr>
        <w:t>w,n = input(),int(input())</w:t>
      </w:r>
    </w:p>
    <w:p w14:paraId="55794988" w14:textId="77777777" w:rsidR="005172BA" w:rsidRPr="005172BA" w:rsidRDefault="005172BA" w:rsidP="005172BA">
      <w:pPr>
        <w:spacing w:after="0"/>
        <w:rPr>
          <w:b/>
          <w:bCs/>
          <w:lang w:eastAsia="en-IN"/>
        </w:rPr>
      </w:pPr>
      <w:r w:rsidRPr="005172BA">
        <w:rPr>
          <w:b/>
          <w:bCs/>
          <w:lang w:eastAsia="en-IN"/>
        </w:rPr>
        <w:t>info1,info2 = {},{}</w:t>
      </w:r>
    </w:p>
    <w:p w14:paraId="2906C99D" w14:textId="77777777" w:rsidR="005172BA" w:rsidRPr="005172BA" w:rsidRDefault="005172BA" w:rsidP="005172BA">
      <w:pPr>
        <w:spacing w:after="0"/>
        <w:rPr>
          <w:b/>
          <w:bCs/>
          <w:lang w:eastAsia="en-IN"/>
        </w:rPr>
      </w:pPr>
      <w:r w:rsidRPr="005172BA">
        <w:rPr>
          <w:b/>
          <w:bCs/>
          <w:lang w:eastAsia="en-IN"/>
        </w:rPr>
        <w:t>nums1 = [i for i in range(1,n+1)]</w:t>
      </w:r>
    </w:p>
    <w:p w14:paraId="04715266" w14:textId="77777777" w:rsidR="005172BA" w:rsidRPr="005172BA" w:rsidRDefault="005172BA" w:rsidP="005172BA">
      <w:pPr>
        <w:spacing w:after="0"/>
        <w:rPr>
          <w:b/>
          <w:bCs/>
          <w:lang w:eastAsia="en-IN"/>
        </w:rPr>
      </w:pPr>
      <w:r w:rsidRPr="005172BA">
        <w:rPr>
          <w:b/>
          <w:bCs/>
          <w:lang w:eastAsia="en-IN"/>
        </w:rPr>
        <w:t>nums2 = [i for i in range(n,0,-1)]</w:t>
      </w:r>
    </w:p>
    <w:p w14:paraId="0A72B5AD" w14:textId="77777777" w:rsidR="005172BA" w:rsidRPr="005172BA" w:rsidRDefault="005172BA" w:rsidP="005172BA">
      <w:pPr>
        <w:spacing w:after="0"/>
        <w:rPr>
          <w:b/>
          <w:bCs/>
          <w:lang w:eastAsia="en-IN"/>
        </w:rPr>
      </w:pPr>
      <w:r w:rsidRPr="005172BA">
        <w:rPr>
          <w:b/>
          <w:bCs/>
          <w:lang w:eastAsia="en-IN"/>
        </w:rPr>
        <w:t>str1,str2 = "",""</w:t>
      </w:r>
    </w:p>
    <w:p w14:paraId="6DB05E2D" w14:textId="77777777" w:rsidR="005172BA" w:rsidRPr="005172BA" w:rsidRDefault="005172BA" w:rsidP="005172BA">
      <w:pPr>
        <w:spacing w:after="0"/>
        <w:rPr>
          <w:b/>
          <w:bCs/>
          <w:lang w:eastAsia="en-IN"/>
        </w:rPr>
      </w:pPr>
      <w:r w:rsidRPr="005172BA">
        <w:rPr>
          <w:b/>
          <w:bCs/>
          <w:lang w:eastAsia="en-IN"/>
        </w:rPr>
        <w:t>for i in range(n//len(w)): str1+=w</w:t>
      </w:r>
    </w:p>
    <w:p w14:paraId="2219C442" w14:textId="77777777" w:rsidR="005172BA" w:rsidRPr="005172BA" w:rsidRDefault="005172BA" w:rsidP="005172BA">
      <w:pPr>
        <w:spacing w:after="0"/>
        <w:rPr>
          <w:b/>
          <w:bCs/>
          <w:lang w:eastAsia="en-IN"/>
        </w:rPr>
      </w:pPr>
      <w:r w:rsidRPr="005172BA">
        <w:rPr>
          <w:b/>
          <w:bCs/>
          <w:lang w:eastAsia="en-IN"/>
        </w:rPr>
        <w:t xml:space="preserve">if(n%len(w)!=0): </w:t>
      </w:r>
    </w:p>
    <w:p w14:paraId="518ADEA2" w14:textId="77777777" w:rsidR="005172BA" w:rsidRPr="005172BA" w:rsidRDefault="005172BA" w:rsidP="005172BA">
      <w:pPr>
        <w:spacing w:after="0"/>
        <w:rPr>
          <w:b/>
          <w:bCs/>
          <w:lang w:eastAsia="en-IN"/>
        </w:rPr>
      </w:pPr>
      <w:r w:rsidRPr="005172BA">
        <w:rPr>
          <w:b/>
          <w:bCs/>
          <w:lang w:eastAsia="en-IN"/>
        </w:rPr>
        <w:t xml:space="preserve">    str1+=w[:n%len(w)]</w:t>
      </w:r>
    </w:p>
    <w:p w14:paraId="578BD1B4" w14:textId="77777777" w:rsidR="005172BA" w:rsidRPr="005172BA" w:rsidRDefault="005172BA" w:rsidP="005172BA">
      <w:pPr>
        <w:spacing w:after="0"/>
        <w:rPr>
          <w:b/>
          <w:bCs/>
          <w:lang w:eastAsia="en-IN"/>
        </w:rPr>
      </w:pPr>
      <w:r w:rsidRPr="005172BA">
        <w:rPr>
          <w:b/>
          <w:bCs/>
          <w:lang w:eastAsia="en-IN"/>
        </w:rPr>
        <w:t xml:space="preserve">    str2+=w[n%len(w):]</w:t>
      </w:r>
    </w:p>
    <w:p w14:paraId="29F8D2F7" w14:textId="77777777" w:rsidR="005172BA" w:rsidRPr="005172BA" w:rsidRDefault="005172BA" w:rsidP="005172BA">
      <w:pPr>
        <w:spacing w:after="0"/>
        <w:rPr>
          <w:b/>
          <w:bCs/>
          <w:lang w:eastAsia="en-IN"/>
        </w:rPr>
      </w:pPr>
      <w:r w:rsidRPr="005172BA">
        <w:rPr>
          <w:b/>
          <w:bCs/>
          <w:lang w:eastAsia="en-IN"/>
        </w:rPr>
        <w:t xml:space="preserve">    for i in range((n-(n%len(w)))//len(w)): str2+=w</w:t>
      </w:r>
    </w:p>
    <w:p w14:paraId="49C208C6" w14:textId="77777777" w:rsidR="005172BA" w:rsidRPr="005172BA" w:rsidRDefault="005172BA" w:rsidP="005172BA">
      <w:pPr>
        <w:spacing w:after="0"/>
        <w:rPr>
          <w:b/>
          <w:bCs/>
          <w:lang w:eastAsia="en-IN"/>
        </w:rPr>
      </w:pPr>
      <w:r w:rsidRPr="005172BA">
        <w:rPr>
          <w:b/>
          <w:bCs/>
          <w:lang w:eastAsia="en-IN"/>
        </w:rPr>
        <w:t>else: str2 = str1</w:t>
      </w:r>
    </w:p>
    <w:p w14:paraId="33D772DD" w14:textId="77777777" w:rsidR="005172BA" w:rsidRPr="005172BA" w:rsidRDefault="005172BA" w:rsidP="005172BA">
      <w:pPr>
        <w:spacing w:after="0"/>
        <w:rPr>
          <w:b/>
          <w:bCs/>
          <w:lang w:eastAsia="en-IN"/>
        </w:rPr>
      </w:pPr>
      <w:r w:rsidRPr="005172BA">
        <w:rPr>
          <w:b/>
          <w:bCs/>
          <w:lang w:eastAsia="en-IN"/>
        </w:rPr>
        <w:t>str1,str2 = list(str1),list(str2)</w:t>
      </w:r>
    </w:p>
    <w:p w14:paraId="6B5E6771" w14:textId="77777777" w:rsidR="005172BA" w:rsidRPr="005172BA" w:rsidRDefault="005172BA" w:rsidP="005172BA">
      <w:pPr>
        <w:spacing w:after="0"/>
        <w:rPr>
          <w:b/>
          <w:bCs/>
          <w:lang w:eastAsia="en-IN"/>
        </w:rPr>
      </w:pPr>
      <w:r w:rsidRPr="005172BA">
        <w:rPr>
          <w:b/>
          <w:bCs/>
          <w:lang w:eastAsia="en-IN"/>
        </w:rPr>
        <w:t>info1 = dict(zip(nums1,str1))</w:t>
      </w:r>
    </w:p>
    <w:p w14:paraId="1FB34E1E" w14:textId="77777777" w:rsidR="005172BA" w:rsidRPr="005172BA" w:rsidRDefault="005172BA" w:rsidP="005172BA">
      <w:pPr>
        <w:spacing w:after="0"/>
        <w:rPr>
          <w:b/>
          <w:bCs/>
          <w:lang w:eastAsia="en-IN"/>
        </w:rPr>
      </w:pPr>
      <w:r w:rsidRPr="005172BA">
        <w:rPr>
          <w:b/>
          <w:bCs/>
          <w:lang w:eastAsia="en-IN"/>
        </w:rPr>
        <w:t>info2 = dict(zip(nums2,str2))</w:t>
      </w:r>
    </w:p>
    <w:p w14:paraId="3CC89650" w14:textId="77777777" w:rsidR="005172BA" w:rsidRPr="005172BA" w:rsidRDefault="005172BA" w:rsidP="005172BA">
      <w:pPr>
        <w:spacing w:after="0"/>
        <w:rPr>
          <w:b/>
          <w:bCs/>
          <w:lang w:eastAsia="en-IN"/>
        </w:rPr>
      </w:pPr>
      <w:r w:rsidRPr="005172BA">
        <w:rPr>
          <w:b/>
          <w:bCs/>
          <w:lang w:eastAsia="en-IN"/>
        </w:rPr>
        <w:t>for i in info2.keys():</w:t>
      </w:r>
    </w:p>
    <w:p w14:paraId="763B447D" w14:textId="77777777" w:rsidR="005172BA" w:rsidRPr="005172BA" w:rsidRDefault="005172BA" w:rsidP="005172BA">
      <w:pPr>
        <w:spacing w:after="0"/>
        <w:rPr>
          <w:b/>
          <w:bCs/>
          <w:lang w:eastAsia="en-IN"/>
        </w:rPr>
      </w:pPr>
      <w:r w:rsidRPr="005172BA">
        <w:rPr>
          <w:b/>
          <w:bCs/>
          <w:lang w:eastAsia="en-IN"/>
        </w:rPr>
        <w:t xml:space="preserve">    if info2[i] == info1[i]: print(i); exit()</w:t>
      </w:r>
    </w:p>
    <w:p w14:paraId="34358310" w14:textId="6718099D" w:rsidR="007D59EF" w:rsidRDefault="005172BA" w:rsidP="005172BA">
      <w:pPr>
        <w:spacing w:after="0"/>
        <w:rPr>
          <w:b/>
          <w:bCs/>
          <w:lang w:eastAsia="en-IN"/>
        </w:rPr>
      </w:pPr>
      <w:r w:rsidRPr="005172BA">
        <w:rPr>
          <w:b/>
          <w:bCs/>
          <w:lang w:eastAsia="en-IN"/>
        </w:rPr>
        <w:t>print(-1)</w:t>
      </w:r>
    </w:p>
    <w:p w14:paraId="2035B83C" w14:textId="7E05AA27" w:rsidR="00D7079C" w:rsidRDefault="00D7079C" w:rsidP="005172BA">
      <w:pPr>
        <w:spacing w:after="0"/>
        <w:rPr>
          <w:b/>
          <w:bCs/>
          <w:lang w:eastAsia="en-IN"/>
        </w:rPr>
      </w:pPr>
    </w:p>
    <w:p w14:paraId="3A5D895D" w14:textId="10104AE4" w:rsidR="008428D0" w:rsidRDefault="008428D0" w:rsidP="005172BA">
      <w:pPr>
        <w:spacing w:after="0"/>
        <w:rPr>
          <w:b/>
          <w:bCs/>
          <w:lang w:eastAsia="en-IN"/>
        </w:rPr>
      </w:pPr>
      <w:r w:rsidRPr="008428D0">
        <w:rPr>
          <w:b/>
          <w:bCs/>
          <w:highlight w:val="yellow"/>
          <w:lang w:eastAsia="en-IN"/>
        </w:rPr>
        <w:t>shorter code:</w:t>
      </w:r>
    </w:p>
    <w:p w14:paraId="7255D330" w14:textId="77777777" w:rsidR="00511AFB" w:rsidRPr="00511AFB" w:rsidRDefault="00511AFB" w:rsidP="00511AFB">
      <w:pPr>
        <w:spacing w:after="0"/>
        <w:rPr>
          <w:b/>
          <w:bCs/>
          <w:lang w:eastAsia="en-IN"/>
        </w:rPr>
      </w:pPr>
      <w:r w:rsidRPr="00511AFB">
        <w:rPr>
          <w:b/>
          <w:bCs/>
          <w:lang w:eastAsia="en-IN"/>
        </w:rPr>
        <w:lastRenderedPageBreak/>
        <w:t>w,n = input(),int(input())</w:t>
      </w:r>
    </w:p>
    <w:p w14:paraId="6193C47B" w14:textId="77777777" w:rsidR="00511AFB" w:rsidRPr="00511AFB" w:rsidRDefault="00511AFB" w:rsidP="00511AFB">
      <w:pPr>
        <w:spacing w:after="0"/>
        <w:rPr>
          <w:b/>
          <w:bCs/>
          <w:lang w:eastAsia="en-IN"/>
        </w:rPr>
      </w:pPr>
      <w:r w:rsidRPr="00511AFB">
        <w:rPr>
          <w:b/>
          <w:bCs/>
          <w:lang w:eastAsia="en-IN"/>
        </w:rPr>
        <w:t>ans1,ans2 = "",""</w:t>
      </w:r>
    </w:p>
    <w:p w14:paraId="7CE5A02F" w14:textId="77777777" w:rsidR="00511AFB" w:rsidRPr="00511AFB" w:rsidRDefault="00511AFB" w:rsidP="00511AFB">
      <w:pPr>
        <w:spacing w:after="0"/>
        <w:rPr>
          <w:b/>
          <w:bCs/>
          <w:lang w:eastAsia="en-IN"/>
        </w:rPr>
      </w:pPr>
      <w:r w:rsidRPr="00511AFB">
        <w:rPr>
          <w:b/>
          <w:bCs/>
          <w:lang w:eastAsia="en-IN"/>
        </w:rPr>
        <w:t>for i in range(n//len(w)): ans1+=w</w:t>
      </w:r>
    </w:p>
    <w:p w14:paraId="103F34CC" w14:textId="77777777" w:rsidR="00511AFB" w:rsidRPr="00511AFB" w:rsidRDefault="00511AFB" w:rsidP="00511AFB">
      <w:pPr>
        <w:spacing w:after="0"/>
        <w:rPr>
          <w:b/>
          <w:bCs/>
          <w:lang w:eastAsia="en-IN"/>
        </w:rPr>
      </w:pPr>
      <w:r w:rsidRPr="00511AFB">
        <w:rPr>
          <w:b/>
          <w:bCs/>
          <w:lang w:eastAsia="en-IN"/>
        </w:rPr>
        <w:t>if n%len(w) != 0:</w:t>
      </w:r>
    </w:p>
    <w:p w14:paraId="63D92430" w14:textId="77777777" w:rsidR="00511AFB" w:rsidRPr="00511AFB" w:rsidRDefault="00511AFB" w:rsidP="00511AFB">
      <w:pPr>
        <w:spacing w:after="0"/>
        <w:rPr>
          <w:b/>
          <w:bCs/>
          <w:lang w:eastAsia="en-IN"/>
        </w:rPr>
      </w:pPr>
      <w:r w:rsidRPr="00511AFB">
        <w:rPr>
          <w:b/>
          <w:bCs/>
          <w:lang w:eastAsia="en-IN"/>
        </w:rPr>
        <w:t xml:space="preserve">    ans1+=w[:n%len(w)]</w:t>
      </w:r>
    </w:p>
    <w:p w14:paraId="1C4E3A7A" w14:textId="77777777" w:rsidR="00511AFB" w:rsidRPr="00511AFB" w:rsidRDefault="00511AFB" w:rsidP="00511AFB">
      <w:pPr>
        <w:spacing w:after="0"/>
        <w:rPr>
          <w:b/>
          <w:bCs/>
          <w:lang w:eastAsia="en-IN"/>
        </w:rPr>
      </w:pPr>
      <w:r w:rsidRPr="00511AFB">
        <w:rPr>
          <w:b/>
          <w:bCs/>
          <w:lang w:eastAsia="en-IN"/>
        </w:rPr>
        <w:t xml:space="preserve">    ans2+=w[n%len(w):]</w:t>
      </w:r>
    </w:p>
    <w:p w14:paraId="00262986" w14:textId="77777777" w:rsidR="00511AFB" w:rsidRPr="00511AFB" w:rsidRDefault="00511AFB" w:rsidP="00511AFB">
      <w:pPr>
        <w:spacing w:after="0"/>
        <w:rPr>
          <w:b/>
          <w:bCs/>
          <w:lang w:eastAsia="en-IN"/>
        </w:rPr>
      </w:pPr>
      <w:r w:rsidRPr="00511AFB">
        <w:rPr>
          <w:b/>
          <w:bCs/>
          <w:lang w:eastAsia="en-IN"/>
        </w:rPr>
        <w:t xml:space="preserve">    for i in range(n-(n//len(w))*len(w)): ans2+=w</w:t>
      </w:r>
    </w:p>
    <w:p w14:paraId="5313ACEE" w14:textId="77777777" w:rsidR="00511AFB" w:rsidRPr="00511AFB" w:rsidRDefault="00511AFB" w:rsidP="00511AFB">
      <w:pPr>
        <w:spacing w:after="0"/>
        <w:rPr>
          <w:b/>
          <w:bCs/>
          <w:lang w:eastAsia="en-IN"/>
        </w:rPr>
      </w:pPr>
      <w:r w:rsidRPr="00511AFB">
        <w:rPr>
          <w:b/>
          <w:bCs/>
          <w:lang w:eastAsia="en-IN"/>
        </w:rPr>
        <w:t>else: ans2 = ans1</w:t>
      </w:r>
    </w:p>
    <w:p w14:paraId="34DE0998" w14:textId="77777777" w:rsidR="00511AFB" w:rsidRPr="00511AFB" w:rsidRDefault="00511AFB" w:rsidP="00511AFB">
      <w:pPr>
        <w:spacing w:after="0"/>
        <w:rPr>
          <w:b/>
          <w:bCs/>
          <w:lang w:eastAsia="en-IN"/>
        </w:rPr>
      </w:pPr>
      <w:r w:rsidRPr="00511AFB">
        <w:rPr>
          <w:b/>
          <w:bCs/>
          <w:lang w:eastAsia="en-IN"/>
        </w:rPr>
        <w:t>key = [i for i in range(1,n+1)]</w:t>
      </w:r>
    </w:p>
    <w:p w14:paraId="4522D9FF" w14:textId="77777777" w:rsidR="00511AFB" w:rsidRPr="00511AFB" w:rsidRDefault="00511AFB" w:rsidP="00511AFB">
      <w:pPr>
        <w:spacing w:after="0"/>
        <w:rPr>
          <w:b/>
          <w:bCs/>
          <w:lang w:eastAsia="en-IN"/>
        </w:rPr>
      </w:pPr>
      <w:r w:rsidRPr="00511AFB">
        <w:rPr>
          <w:b/>
          <w:bCs/>
          <w:lang w:eastAsia="en-IN"/>
        </w:rPr>
        <w:t>d1,d2 = dict(zip(key,list(ans1))),dict(zip(key[::-1],list(ans2)))</w:t>
      </w:r>
    </w:p>
    <w:p w14:paraId="6511D3F1" w14:textId="77777777" w:rsidR="00511AFB" w:rsidRPr="00511AFB" w:rsidRDefault="00511AFB" w:rsidP="00511AFB">
      <w:pPr>
        <w:spacing w:after="0"/>
        <w:rPr>
          <w:b/>
          <w:bCs/>
          <w:lang w:eastAsia="en-IN"/>
        </w:rPr>
      </w:pPr>
      <w:r w:rsidRPr="00511AFB">
        <w:rPr>
          <w:b/>
          <w:bCs/>
          <w:lang w:eastAsia="en-IN"/>
        </w:rPr>
        <w:t>for i in d2:</w:t>
      </w:r>
    </w:p>
    <w:p w14:paraId="77FCA940" w14:textId="77777777" w:rsidR="00511AFB" w:rsidRPr="00511AFB" w:rsidRDefault="00511AFB" w:rsidP="00511AFB">
      <w:pPr>
        <w:spacing w:after="0"/>
        <w:rPr>
          <w:b/>
          <w:bCs/>
          <w:lang w:eastAsia="en-IN"/>
        </w:rPr>
      </w:pPr>
      <w:r w:rsidRPr="00511AFB">
        <w:rPr>
          <w:b/>
          <w:bCs/>
          <w:lang w:eastAsia="en-IN"/>
        </w:rPr>
        <w:t xml:space="preserve">    if d1[i] == d2[i]: print(i); exit()</w:t>
      </w:r>
    </w:p>
    <w:p w14:paraId="6958ED16" w14:textId="32F60140" w:rsidR="00511AFB" w:rsidRDefault="00511AFB" w:rsidP="00511AFB">
      <w:pPr>
        <w:spacing w:after="0"/>
        <w:rPr>
          <w:b/>
          <w:bCs/>
          <w:lang w:eastAsia="en-IN"/>
        </w:rPr>
      </w:pPr>
      <w:r w:rsidRPr="00511AFB">
        <w:rPr>
          <w:b/>
          <w:bCs/>
          <w:lang w:eastAsia="en-IN"/>
        </w:rPr>
        <w:t>print(-1)</w:t>
      </w:r>
    </w:p>
    <w:p w14:paraId="48A986DC" w14:textId="77777777" w:rsidR="00D7079C" w:rsidRDefault="00D7079C" w:rsidP="00D7079C">
      <w:pPr>
        <w:pStyle w:val="Heading4"/>
        <w:shd w:val="clear" w:color="auto" w:fill="F9F9F9"/>
        <w:spacing w:before="0"/>
        <w:rPr>
          <w:rFonts w:ascii="Segoe UI" w:hAnsi="Segoe UI" w:cs="Segoe UI"/>
          <w:b/>
          <w:bCs/>
          <w:color w:val="008000"/>
        </w:rPr>
      </w:pPr>
    </w:p>
    <w:p w14:paraId="72219A7B" w14:textId="621B3412" w:rsidR="00D7079C" w:rsidRDefault="00D7079C" w:rsidP="00D7079C">
      <w:pPr>
        <w:pStyle w:val="Heading4"/>
        <w:shd w:val="clear" w:color="auto" w:fill="F9F9F9"/>
        <w:spacing w:before="0"/>
        <w:rPr>
          <w:rFonts w:ascii="Segoe UI" w:hAnsi="Segoe UI" w:cs="Segoe UI"/>
          <w:color w:val="008000"/>
        </w:rPr>
      </w:pPr>
      <w:r>
        <w:rPr>
          <w:rFonts w:ascii="Segoe UI" w:hAnsi="Segoe UI" w:cs="Segoe UI"/>
          <w:b/>
          <w:bCs/>
          <w:color w:val="008000"/>
        </w:rPr>
        <w:t>Dominant Number (D)</w:t>
      </w:r>
    </w:p>
    <w:p w14:paraId="0E3064B6" w14:textId="77777777" w:rsidR="00D7079C" w:rsidRDefault="00D7079C" w:rsidP="00D7079C">
      <w:pPr>
        <w:pStyle w:val="NormalWeb"/>
        <w:shd w:val="clear" w:color="auto" w:fill="F9F9F9"/>
        <w:spacing w:before="0" w:beforeAutospacing="0"/>
        <w:rPr>
          <w:rFonts w:ascii="Segoe UI" w:hAnsi="Segoe UI" w:cs="Segoe UI"/>
          <w:color w:val="212529"/>
        </w:rPr>
      </w:pPr>
      <w:r>
        <w:rPr>
          <w:rFonts w:ascii="Georgia" w:hAnsi="Georgia" w:cs="Segoe UI"/>
          <w:color w:val="212529"/>
        </w:rPr>
        <w:t>Given two numbers print the dominant number. A number is said to be dominant over the other if the sum of proper factors of the number is greater than the sum of proper factors of the other. Factors of a number excluding 1 and itself are called proper factors. Print 'No dominance' when the sum of the proper factors are same.</w:t>
      </w:r>
    </w:p>
    <w:p w14:paraId="71944FB0" w14:textId="77777777" w:rsidR="00D7079C" w:rsidRDefault="00D7079C" w:rsidP="00D7079C">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fourteen is dominant over fifteen as sum of factors of 14 is 2+7 = 9 whereas sum of factors of 15 is 3+5 = 8. Whereas when the numbers 6 and 25 are considered there is 'No dominance' as they have the same sum of proper factors for the number 6 it is 2+3 = 5 and for the number 25 also it is 5.</w:t>
      </w:r>
    </w:p>
    <w:p w14:paraId="61C20E45" w14:textId="77777777" w:rsidR="00D7079C" w:rsidRDefault="00D7079C" w:rsidP="00D7079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6CAA464E" w14:textId="77777777" w:rsidR="00D7079C" w:rsidRDefault="00D7079C" w:rsidP="00D7079C">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first number, m</w:t>
      </w:r>
    </w:p>
    <w:p w14:paraId="5B5804FD" w14:textId="77777777" w:rsidR="00D7079C" w:rsidRDefault="00D7079C" w:rsidP="00D7079C">
      <w:pPr>
        <w:pStyle w:val="NormalWeb"/>
        <w:shd w:val="clear" w:color="auto" w:fill="F9F9F9"/>
        <w:spacing w:before="0" w:beforeAutospacing="0"/>
        <w:rPr>
          <w:rFonts w:ascii="Segoe UI" w:hAnsi="Segoe UI" w:cs="Segoe UI"/>
          <w:color w:val="212529"/>
        </w:rPr>
      </w:pPr>
      <w:r>
        <w:rPr>
          <w:rFonts w:ascii="Georgia" w:hAnsi="Georgia" w:cs="Segoe UI"/>
          <w:color w:val="212529"/>
        </w:rPr>
        <w:t>Second line contains the second number, n</w:t>
      </w:r>
    </w:p>
    <w:p w14:paraId="5AC4320E" w14:textId="77777777" w:rsidR="00D7079C" w:rsidRDefault="00D7079C" w:rsidP="00D7079C">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33C11C40" w14:textId="77777777" w:rsidR="00D7079C" w:rsidRDefault="00D7079C" w:rsidP="00D7079C">
      <w:pPr>
        <w:pStyle w:val="NormalWeb"/>
        <w:shd w:val="clear" w:color="auto" w:fill="F9F9F9"/>
        <w:spacing w:before="0" w:beforeAutospacing="0"/>
        <w:rPr>
          <w:rFonts w:ascii="Segoe UI" w:hAnsi="Segoe UI" w:cs="Segoe UI"/>
          <w:color w:val="212529"/>
        </w:rPr>
      </w:pPr>
      <w:r>
        <w:rPr>
          <w:rFonts w:ascii="Georgia" w:hAnsi="Georgia" w:cs="Segoe UI"/>
          <w:color w:val="212529"/>
        </w:rPr>
        <w:t>When sum of factors of numbers m and n are no equal, print the number with larger sum of proper factors and print No dominance when the sum of proper factors of m and n are equal</w:t>
      </w:r>
    </w:p>
    <w:p w14:paraId="66ED80F6" w14:textId="043287AC" w:rsidR="00D7079C" w:rsidRDefault="00D7079C" w:rsidP="005172BA">
      <w:pPr>
        <w:spacing w:after="0"/>
        <w:rPr>
          <w:b/>
          <w:bCs/>
          <w:highlight w:val="yellow"/>
          <w:lang w:eastAsia="en-IN"/>
        </w:rPr>
      </w:pPr>
      <w:r>
        <w:rPr>
          <w:b/>
          <w:bCs/>
          <w:highlight w:val="yellow"/>
          <w:lang w:eastAsia="en-IN"/>
        </w:rPr>
        <w:t>ANS.</w:t>
      </w:r>
    </w:p>
    <w:p w14:paraId="7AD031F4" w14:textId="77777777" w:rsidR="00D7079C" w:rsidRPr="00D7079C" w:rsidRDefault="00D7079C" w:rsidP="00D7079C">
      <w:pPr>
        <w:spacing w:after="0"/>
        <w:rPr>
          <w:b/>
          <w:bCs/>
          <w:lang w:eastAsia="en-IN"/>
        </w:rPr>
      </w:pPr>
      <w:r w:rsidRPr="00D7079C">
        <w:rPr>
          <w:b/>
          <w:bCs/>
          <w:lang w:eastAsia="en-IN"/>
        </w:rPr>
        <w:t>m,n = int(input()),int(input())</w:t>
      </w:r>
    </w:p>
    <w:p w14:paraId="201956A7" w14:textId="77777777" w:rsidR="00D7079C" w:rsidRPr="00D7079C" w:rsidRDefault="00D7079C" w:rsidP="00D7079C">
      <w:pPr>
        <w:spacing w:after="0"/>
        <w:rPr>
          <w:b/>
          <w:bCs/>
          <w:lang w:eastAsia="en-IN"/>
        </w:rPr>
      </w:pPr>
      <w:r w:rsidRPr="00D7079C">
        <w:rPr>
          <w:b/>
          <w:bCs/>
          <w:lang w:eastAsia="en-IN"/>
        </w:rPr>
        <w:t>sum1,sum2 = 0,0</w:t>
      </w:r>
    </w:p>
    <w:p w14:paraId="071E05A2" w14:textId="77777777" w:rsidR="00D7079C" w:rsidRPr="00D7079C" w:rsidRDefault="00D7079C" w:rsidP="00D7079C">
      <w:pPr>
        <w:spacing w:after="0"/>
        <w:rPr>
          <w:b/>
          <w:bCs/>
          <w:lang w:eastAsia="en-IN"/>
        </w:rPr>
      </w:pPr>
      <w:r w:rsidRPr="00D7079C">
        <w:rPr>
          <w:b/>
          <w:bCs/>
          <w:lang w:eastAsia="en-IN"/>
        </w:rPr>
        <w:t>for i in range(2,m//2+1):</w:t>
      </w:r>
    </w:p>
    <w:p w14:paraId="25CADDD6" w14:textId="77777777" w:rsidR="00D7079C" w:rsidRPr="00D7079C" w:rsidRDefault="00D7079C" w:rsidP="00D7079C">
      <w:pPr>
        <w:spacing w:after="0"/>
        <w:rPr>
          <w:b/>
          <w:bCs/>
          <w:lang w:eastAsia="en-IN"/>
        </w:rPr>
      </w:pPr>
      <w:r w:rsidRPr="00D7079C">
        <w:rPr>
          <w:b/>
          <w:bCs/>
          <w:lang w:eastAsia="en-IN"/>
        </w:rPr>
        <w:t xml:space="preserve">    if m%i == 0: sum1+=i</w:t>
      </w:r>
    </w:p>
    <w:p w14:paraId="72AD273E" w14:textId="77777777" w:rsidR="00D7079C" w:rsidRPr="00D7079C" w:rsidRDefault="00D7079C" w:rsidP="00D7079C">
      <w:pPr>
        <w:spacing w:after="0"/>
        <w:rPr>
          <w:b/>
          <w:bCs/>
          <w:lang w:eastAsia="en-IN"/>
        </w:rPr>
      </w:pPr>
      <w:r w:rsidRPr="00D7079C">
        <w:rPr>
          <w:b/>
          <w:bCs/>
          <w:lang w:eastAsia="en-IN"/>
        </w:rPr>
        <w:t>for i in range(2,n//2+1):</w:t>
      </w:r>
    </w:p>
    <w:p w14:paraId="77C760D1" w14:textId="77777777" w:rsidR="00D7079C" w:rsidRPr="00D7079C" w:rsidRDefault="00D7079C" w:rsidP="00D7079C">
      <w:pPr>
        <w:spacing w:after="0"/>
        <w:rPr>
          <w:b/>
          <w:bCs/>
          <w:lang w:eastAsia="en-IN"/>
        </w:rPr>
      </w:pPr>
      <w:r w:rsidRPr="00D7079C">
        <w:rPr>
          <w:b/>
          <w:bCs/>
          <w:lang w:eastAsia="en-IN"/>
        </w:rPr>
        <w:t xml:space="preserve">    if n%i == 0: sum2+=i</w:t>
      </w:r>
    </w:p>
    <w:p w14:paraId="36DA3653" w14:textId="77777777" w:rsidR="00D7079C" w:rsidRPr="00D7079C" w:rsidRDefault="00D7079C" w:rsidP="00D7079C">
      <w:pPr>
        <w:spacing w:after="0"/>
        <w:rPr>
          <w:b/>
          <w:bCs/>
          <w:lang w:eastAsia="en-IN"/>
        </w:rPr>
      </w:pPr>
      <w:r w:rsidRPr="00D7079C">
        <w:rPr>
          <w:b/>
          <w:bCs/>
          <w:lang w:eastAsia="en-IN"/>
        </w:rPr>
        <w:t>if(sum1&gt;sum2): print(m)</w:t>
      </w:r>
    </w:p>
    <w:p w14:paraId="6C62E67E" w14:textId="77777777" w:rsidR="00D7079C" w:rsidRPr="00D7079C" w:rsidRDefault="00D7079C" w:rsidP="00D7079C">
      <w:pPr>
        <w:spacing w:after="0"/>
        <w:rPr>
          <w:b/>
          <w:bCs/>
          <w:lang w:eastAsia="en-IN"/>
        </w:rPr>
      </w:pPr>
      <w:r w:rsidRPr="00D7079C">
        <w:rPr>
          <w:b/>
          <w:bCs/>
          <w:lang w:eastAsia="en-IN"/>
        </w:rPr>
        <w:t>elif(sum1&lt;sum2): print(n)</w:t>
      </w:r>
    </w:p>
    <w:p w14:paraId="42065946" w14:textId="2F1D15FC" w:rsidR="00D7079C" w:rsidRDefault="00D7079C" w:rsidP="00D7079C">
      <w:pPr>
        <w:spacing w:after="0"/>
        <w:rPr>
          <w:b/>
          <w:bCs/>
          <w:lang w:eastAsia="en-IN"/>
        </w:rPr>
      </w:pPr>
      <w:r w:rsidRPr="00D7079C">
        <w:rPr>
          <w:b/>
          <w:bCs/>
          <w:lang w:eastAsia="en-IN"/>
        </w:rPr>
        <w:t>else: print("No dominance")</w:t>
      </w:r>
    </w:p>
    <w:p w14:paraId="09E13686" w14:textId="1FF55B38" w:rsidR="005E02B8" w:rsidRDefault="005E02B8" w:rsidP="00D7079C">
      <w:pPr>
        <w:spacing w:after="0"/>
        <w:rPr>
          <w:b/>
          <w:bCs/>
          <w:lang w:eastAsia="en-IN"/>
        </w:rPr>
      </w:pPr>
    </w:p>
    <w:p w14:paraId="22B93116" w14:textId="2D4C71E1" w:rsidR="005E02B8" w:rsidRDefault="005E02B8" w:rsidP="00D7079C">
      <w:pPr>
        <w:spacing w:after="0"/>
        <w:rPr>
          <w:b/>
          <w:bCs/>
          <w:lang w:eastAsia="en-IN"/>
        </w:rPr>
      </w:pPr>
      <w:r w:rsidRPr="005E02B8">
        <w:rPr>
          <w:b/>
          <w:bCs/>
          <w:highlight w:val="yellow"/>
          <w:lang w:eastAsia="en-IN"/>
        </w:rPr>
        <w:t>better solution:</w:t>
      </w:r>
    </w:p>
    <w:p w14:paraId="744E8BC1" w14:textId="77777777" w:rsidR="005E02B8" w:rsidRPr="005E02B8" w:rsidRDefault="005E02B8" w:rsidP="005E02B8">
      <w:pPr>
        <w:spacing w:after="0"/>
        <w:rPr>
          <w:b/>
          <w:bCs/>
          <w:lang w:eastAsia="en-IN"/>
        </w:rPr>
      </w:pPr>
      <w:r w:rsidRPr="005E02B8">
        <w:rPr>
          <w:b/>
          <w:bCs/>
          <w:lang w:eastAsia="en-IN"/>
        </w:rPr>
        <w:lastRenderedPageBreak/>
        <w:t>from math import sqrt</w:t>
      </w:r>
    </w:p>
    <w:p w14:paraId="04547057" w14:textId="77777777" w:rsidR="005E02B8" w:rsidRPr="005E02B8" w:rsidRDefault="005E02B8" w:rsidP="005E02B8">
      <w:pPr>
        <w:spacing w:after="0"/>
        <w:rPr>
          <w:b/>
          <w:bCs/>
          <w:lang w:eastAsia="en-IN"/>
        </w:rPr>
      </w:pPr>
    </w:p>
    <w:p w14:paraId="36666B95" w14:textId="77777777" w:rsidR="005E02B8" w:rsidRPr="005E02B8" w:rsidRDefault="005E02B8" w:rsidP="005E02B8">
      <w:pPr>
        <w:spacing w:after="0"/>
        <w:rPr>
          <w:b/>
          <w:bCs/>
          <w:lang w:eastAsia="en-IN"/>
        </w:rPr>
      </w:pPr>
      <w:r w:rsidRPr="005E02B8">
        <w:rPr>
          <w:b/>
          <w:bCs/>
          <w:lang w:eastAsia="en-IN"/>
        </w:rPr>
        <w:t>m,n = int(input()),int(input())</w:t>
      </w:r>
    </w:p>
    <w:p w14:paraId="123A12E4" w14:textId="77777777" w:rsidR="005E02B8" w:rsidRPr="005E02B8" w:rsidRDefault="005E02B8" w:rsidP="005E02B8">
      <w:pPr>
        <w:spacing w:after="0"/>
        <w:rPr>
          <w:b/>
          <w:bCs/>
          <w:lang w:eastAsia="en-IN"/>
        </w:rPr>
      </w:pPr>
      <w:r w:rsidRPr="005E02B8">
        <w:rPr>
          <w:b/>
          <w:bCs/>
          <w:lang w:eastAsia="en-IN"/>
        </w:rPr>
        <w:t>sum1,sum2 = 0,0</w:t>
      </w:r>
    </w:p>
    <w:p w14:paraId="58F36D8C" w14:textId="77777777" w:rsidR="005E02B8" w:rsidRPr="005E02B8" w:rsidRDefault="005E02B8" w:rsidP="005E02B8">
      <w:pPr>
        <w:spacing w:after="0"/>
        <w:rPr>
          <w:b/>
          <w:bCs/>
          <w:lang w:eastAsia="en-IN"/>
        </w:rPr>
      </w:pPr>
    </w:p>
    <w:p w14:paraId="0DBE80F5" w14:textId="77777777" w:rsidR="005E02B8" w:rsidRPr="005E02B8" w:rsidRDefault="005E02B8" w:rsidP="005E02B8">
      <w:pPr>
        <w:spacing w:after="0"/>
        <w:rPr>
          <w:b/>
          <w:bCs/>
          <w:lang w:eastAsia="en-IN"/>
        </w:rPr>
      </w:pPr>
      <w:r w:rsidRPr="005E02B8">
        <w:rPr>
          <w:b/>
          <w:bCs/>
          <w:lang w:eastAsia="en-IN"/>
        </w:rPr>
        <w:t>for i in range(2,int(sqrt(max(m,n)))+1):</w:t>
      </w:r>
    </w:p>
    <w:p w14:paraId="6065FC76" w14:textId="77777777" w:rsidR="005E02B8" w:rsidRPr="005E02B8" w:rsidRDefault="005E02B8" w:rsidP="005E02B8">
      <w:pPr>
        <w:spacing w:after="0"/>
        <w:rPr>
          <w:b/>
          <w:bCs/>
          <w:lang w:eastAsia="en-IN"/>
        </w:rPr>
      </w:pPr>
      <w:r w:rsidRPr="005E02B8">
        <w:rPr>
          <w:b/>
          <w:bCs/>
          <w:lang w:eastAsia="en-IN"/>
        </w:rPr>
        <w:t xml:space="preserve">    if m%i == 0 and i &lt;= int(sqrt(m)):</w:t>
      </w:r>
    </w:p>
    <w:p w14:paraId="43932351" w14:textId="77777777" w:rsidR="005E02B8" w:rsidRPr="005E02B8" w:rsidRDefault="005E02B8" w:rsidP="005E02B8">
      <w:pPr>
        <w:spacing w:after="0"/>
        <w:rPr>
          <w:b/>
          <w:bCs/>
          <w:lang w:eastAsia="en-IN"/>
        </w:rPr>
      </w:pPr>
      <w:r w:rsidRPr="005E02B8">
        <w:rPr>
          <w:b/>
          <w:bCs/>
          <w:lang w:eastAsia="en-IN"/>
        </w:rPr>
        <w:t xml:space="preserve">        if i != m//i: </w:t>
      </w:r>
    </w:p>
    <w:p w14:paraId="7EBEBC34" w14:textId="77777777" w:rsidR="005E02B8" w:rsidRPr="005E02B8" w:rsidRDefault="005E02B8" w:rsidP="005E02B8">
      <w:pPr>
        <w:spacing w:after="0"/>
        <w:rPr>
          <w:b/>
          <w:bCs/>
          <w:lang w:eastAsia="en-IN"/>
        </w:rPr>
      </w:pPr>
      <w:r w:rsidRPr="005E02B8">
        <w:rPr>
          <w:b/>
          <w:bCs/>
          <w:lang w:eastAsia="en-IN"/>
        </w:rPr>
        <w:t xml:space="preserve">            sum1+=i; sum1+=m//i</w:t>
      </w:r>
    </w:p>
    <w:p w14:paraId="764718AA" w14:textId="77777777" w:rsidR="005E02B8" w:rsidRPr="005E02B8" w:rsidRDefault="005E02B8" w:rsidP="005E02B8">
      <w:pPr>
        <w:spacing w:after="0"/>
        <w:rPr>
          <w:b/>
          <w:bCs/>
          <w:lang w:eastAsia="en-IN"/>
        </w:rPr>
      </w:pPr>
      <w:r w:rsidRPr="005E02B8">
        <w:rPr>
          <w:b/>
          <w:bCs/>
          <w:lang w:eastAsia="en-IN"/>
        </w:rPr>
        <w:t xml:space="preserve">        else: sum1+=i</w:t>
      </w:r>
    </w:p>
    <w:p w14:paraId="208A22AD" w14:textId="77777777" w:rsidR="005E02B8" w:rsidRPr="005E02B8" w:rsidRDefault="005E02B8" w:rsidP="005E02B8">
      <w:pPr>
        <w:spacing w:after="0"/>
        <w:rPr>
          <w:b/>
          <w:bCs/>
          <w:lang w:eastAsia="en-IN"/>
        </w:rPr>
      </w:pPr>
      <w:r w:rsidRPr="005E02B8">
        <w:rPr>
          <w:b/>
          <w:bCs/>
          <w:lang w:eastAsia="en-IN"/>
        </w:rPr>
        <w:t xml:space="preserve">    if n%i == 0 and i &lt;= int(sqrt(n)):</w:t>
      </w:r>
    </w:p>
    <w:p w14:paraId="6E61167E" w14:textId="77777777" w:rsidR="005E02B8" w:rsidRPr="005E02B8" w:rsidRDefault="005E02B8" w:rsidP="005E02B8">
      <w:pPr>
        <w:spacing w:after="0"/>
        <w:rPr>
          <w:b/>
          <w:bCs/>
          <w:lang w:eastAsia="en-IN"/>
        </w:rPr>
      </w:pPr>
      <w:r w:rsidRPr="005E02B8">
        <w:rPr>
          <w:b/>
          <w:bCs/>
          <w:lang w:eastAsia="en-IN"/>
        </w:rPr>
        <w:t xml:space="preserve">        if i != n//i: </w:t>
      </w:r>
    </w:p>
    <w:p w14:paraId="1DA8E333" w14:textId="77777777" w:rsidR="005E02B8" w:rsidRPr="005E02B8" w:rsidRDefault="005E02B8" w:rsidP="005E02B8">
      <w:pPr>
        <w:spacing w:after="0"/>
        <w:rPr>
          <w:b/>
          <w:bCs/>
          <w:lang w:eastAsia="en-IN"/>
        </w:rPr>
      </w:pPr>
      <w:r w:rsidRPr="005E02B8">
        <w:rPr>
          <w:b/>
          <w:bCs/>
          <w:lang w:eastAsia="en-IN"/>
        </w:rPr>
        <w:t xml:space="preserve">            sum2+=i; sum2+=n//i</w:t>
      </w:r>
    </w:p>
    <w:p w14:paraId="7320E614" w14:textId="77777777" w:rsidR="005E02B8" w:rsidRPr="005E02B8" w:rsidRDefault="005E02B8" w:rsidP="005E02B8">
      <w:pPr>
        <w:spacing w:after="0"/>
        <w:rPr>
          <w:b/>
          <w:bCs/>
          <w:lang w:eastAsia="en-IN"/>
        </w:rPr>
      </w:pPr>
      <w:r w:rsidRPr="005E02B8">
        <w:rPr>
          <w:b/>
          <w:bCs/>
          <w:lang w:eastAsia="en-IN"/>
        </w:rPr>
        <w:t xml:space="preserve">        else: sum2+=i</w:t>
      </w:r>
    </w:p>
    <w:p w14:paraId="50278334" w14:textId="77777777" w:rsidR="005E02B8" w:rsidRPr="005E02B8" w:rsidRDefault="005E02B8" w:rsidP="005E02B8">
      <w:pPr>
        <w:spacing w:after="0"/>
        <w:rPr>
          <w:b/>
          <w:bCs/>
          <w:lang w:eastAsia="en-IN"/>
        </w:rPr>
      </w:pPr>
    </w:p>
    <w:p w14:paraId="16E13823" w14:textId="77777777" w:rsidR="005E02B8" w:rsidRPr="005E02B8" w:rsidRDefault="005E02B8" w:rsidP="005E02B8">
      <w:pPr>
        <w:spacing w:after="0"/>
        <w:rPr>
          <w:b/>
          <w:bCs/>
          <w:lang w:eastAsia="en-IN"/>
        </w:rPr>
      </w:pPr>
      <w:r w:rsidRPr="005E02B8">
        <w:rPr>
          <w:b/>
          <w:bCs/>
          <w:lang w:eastAsia="en-IN"/>
        </w:rPr>
        <w:t>if sum1 &gt; sum2: print(m)</w:t>
      </w:r>
    </w:p>
    <w:p w14:paraId="59334CD0" w14:textId="77777777" w:rsidR="005E02B8" w:rsidRPr="005E02B8" w:rsidRDefault="005E02B8" w:rsidP="005E02B8">
      <w:pPr>
        <w:spacing w:after="0"/>
        <w:rPr>
          <w:b/>
          <w:bCs/>
          <w:lang w:eastAsia="en-IN"/>
        </w:rPr>
      </w:pPr>
      <w:r w:rsidRPr="005E02B8">
        <w:rPr>
          <w:b/>
          <w:bCs/>
          <w:lang w:eastAsia="en-IN"/>
        </w:rPr>
        <w:t>elif sum1 &lt; sum2: print(n)</w:t>
      </w:r>
    </w:p>
    <w:p w14:paraId="68B9A22C" w14:textId="2016A6F3" w:rsidR="005E02B8" w:rsidRDefault="005E02B8" w:rsidP="005E02B8">
      <w:pPr>
        <w:spacing w:after="0"/>
        <w:rPr>
          <w:b/>
          <w:bCs/>
          <w:lang w:eastAsia="en-IN"/>
        </w:rPr>
      </w:pPr>
      <w:r w:rsidRPr="005E02B8">
        <w:rPr>
          <w:b/>
          <w:bCs/>
          <w:lang w:eastAsia="en-IN"/>
        </w:rPr>
        <w:t>else: print("No dominance")</w:t>
      </w:r>
    </w:p>
    <w:p w14:paraId="4C9FE622" w14:textId="77777777" w:rsidR="005E02B8" w:rsidRDefault="005E02B8" w:rsidP="00D7079C">
      <w:pPr>
        <w:spacing w:after="0"/>
        <w:rPr>
          <w:b/>
          <w:bCs/>
          <w:lang w:eastAsia="en-IN"/>
        </w:rPr>
      </w:pPr>
    </w:p>
    <w:p w14:paraId="274BF9DB" w14:textId="28BCFC36" w:rsidR="00E3209F" w:rsidRDefault="00E3209F" w:rsidP="00D7079C">
      <w:pPr>
        <w:spacing w:after="0"/>
        <w:rPr>
          <w:b/>
          <w:bCs/>
          <w:lang w:eastAsia="en-IN"/>
        </w:rPr>
      </w:pPr>
    </w:p>
    <w:p w14:paraId="75245930" w14:textId="0E7E81C6" w:rsidR="00E3209F" w:rsidRDefault="00E3209F" w:rsidP="00D7079C">
      <w:pPr>
        <w:spacing w:after="0"/>
        <w:rPr>
          <w:b/>
          <w:bCs/>
          <w:lang w:eastAsia="en-IN"/>
        </w:rPr>
      </w:pPr>
    </w:p>
    <w:p w14:paraId="456A8CBA" w14:textId="77777777" w:rsidR="00E3209F" w:rsidRDefault="00E3209F" w:rsidP="00E3209F">
      <w:pPr>
        <w:pStyle w:val="Heading4"/>
        <w:shd w:val="clear" w:color="auto" w:fill="F9F9F9"/>
        <w:spacing w:before="0"/>
        <w:rPr>
          <w:rFonts w:ascii="Segoe UI" w:hAnsi="Segoe UI" w:cs="Segoe UI"/>
          <w:color w:val="008000"/>
        </w:rPr>
      </w:pPr>
      <w:r>
        <w:rPr>
          <w:rFonts w:ascii="Segoe UI" w:hAnsi="Segoe UI" w:cs="Segoe UI"/>
          <w:b/>
          <w:bCs/>
          <w:color w:val="008000"/>
        </w:rPr>
        <w:t>Consecutive Four Sum Number</w:t>
      </w:r>
    </w:p>
    <w:p w14:paraId="23A59A95"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t>A positive integer is called as a `Consecutive Four Sum (CFS) number' if that number can be expressed as the sum of four consecutive positive integers.  10 is a CFS number since 10= 1+2+3+4; 50 is a CFS number since 50= 11+12+13+14.  7 is not a CFS number since  7 cannot be expressed as a sum of four consecutive number.  Similarly, 20 is not a CFS number.  Given a number `n', write an algorithm and the subsequent python code to check whether the given number is a CFS number or not. If so, your code should  print 1 ( here, 1 is an indicator which conveys that the given number is a CFS number)  and also print the starting integer among the four consecutive integers.  If the given number is not a CFS number, your code should output 0.  For eg, if 10 is the input, your code should output : 1 and 1.  Here 1 is the starting integer of the four consecutive integers for 10. If 7 is the input, your code should output : 0.  Given the integer 20, your code should output only 0.</w:t>
      </w:r>
    </w:p>
    <w:p w14:paraId="232805E5" w14:textId="77777777" w:rsidR="00E3209F" w:rsidRDefault="00E3209F" w:rsidP="00E3209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5176EBC5"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t>Enter the positive integer</w:t>
      </w:r>
    </w:p>
    <w:p w14:paraId="5A3FCCA4" w14:textId="77777777" w:rsidR="00E3209F" w:rsidRDefault="00E3209F" w:rsidP="00E3209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 :</w:t>
      </w:r>
    </w:p>
    <w:p w14:paraId="5C9A94E1"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t>0 or 1   (If the given number is a CFS , output should be 1;  If the given number is not a CFS, it should be 0.)</w:t>
      </w:r>
    </w:p>
    <w:p w14:paraId="314E6BC2"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t>Starting integer of the four consecutive integers. ( The second output, is applicable only when the first output is 1)</w:t>
      </w:r>
    </w:p>
    <w:p w14:paraId="2888BA29" w14:textId="77777777" w:rsidR="00E3209F" w:rsidRDefault="00E3209F" w:rsidP="00E3209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Sample Input :</w:t>
      </w:r>
    </w:p>
    <w:p w14:paraId="205A71B7"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10</w:t>
      </w:r>
    </w:p>
    <w:p w14:paraId="48C94382" w14:textId="77777777" w:rsidR="00E3209F" w:rsidRDefault="00E3209F" w:rsidP="00E3209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Sample Output </w:t>
      </w:r>
    </w:p>
    <w:p w14:paraId="6C2FBDBF"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t>1</w:t>
      </w:r>
    </w:p>
    <w:p w14:paraId="7E8F3B53" w14:textId="77777777" w:rsidR="00E3209F" w:rsidRDefault="00E3209F" w:rsidP="00E3209F">
      <w:pPr>
        <w:pStyle w:val="NormalWeb"/>
        <w:shd w:val="clear" w:color="auto" w:fill="F9F9F9"/>
        <w:spacing w:before="0" w:beforeAutospacing="0"/>
        <w:rPr>
          <w:rFonts w:ascii="Segoe UI" w:hAnsi="Segoe UI" w:cs="Segoe UI"/>
          <w:color w:val="212529"/>
        </w:rPr>
      </w:pPr>
      <w:r>
        <w:rPr>
          <w:rFonts w:ascii="Georgia" w:hAnsi="Georgia" w:cs="Segoe UI"/>
          <w:color w:val="212529"/>
        </w:rPr>
        <w:t>1</w:t>
      </w:r>
    </w:p>
    <w:p w14:paraId="57E3D191" w14:textId="77777777" w:rsidR="00E3209F" w:rsidRDefault="00E3209F" w:rsidP="00E3209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Note :</w:t>
      </w:r>
      <w:r>
        <w:rPr>
          <w:rFonts w:ascii="Georgia" w:hAnsi="Georgia" w:cs="Segoe UI"/>
          <w:color w:val="212529"/>
        </w:rPr>
        <w:t> The two outputs should be printed in two separate lines</w:t>
      </w:r>
    </w:p>
    <w:p w14:paraId="26453BCF" w14:textId="20643823" w:rsidR="00E3209F" w:rsidRDefault="00E3209F" w:rsidP="00D7079C">
      <w:pPr>
        <w:spacing w:after="0"/>
        <w:rPr>
          <w:b/>
          <w:bCs/>
          <w:highlight w:val="yellow"/>
          <w:lang w:eastAsia="en-IN"/>
        </w:rPr>
      </w:pPr>
      <w:r>
        <w:rPr>
          <w:b/>
          <w:bCs/>
          <w:highlight w:val="yellow"/>
          <w:lang w:eastAsia="en-IN"/>
        </w:rPr>
        <w:t>ANS.</w:t>
      </w:r>
    </w:p>
    <w:p w14:paraId="7C65B1B0" w14:textId="77777777" w:rsidR="00E3209F" w:rsidRPr="00E3209F" w:rsidRDefault="00E3209F" w:rsidP="00E3209F">
      <w:pPr>
        <w:spacing w:after="0"/>
        <w:rPr>
          <w:b/>
          <w:bCs/>
          <w:lang w:eastAsia="en-IN"/>
        </w:rPr>
      </w:pPr>
      <w:r w:rsidRPr="00E3209F">
        <w:rPr>
          <w:b/>
          <w:bCs/>
          <w:lang w:eastAsia="en-IN"/>
        </w:rPr>
        <w:t>n = int(input())</w:t>
      </w:r>
    </w:p>
    <w:p w14:paraId="645E9EC0" w14:textId="77777777" w:rsidR="00E3209F" w:rsidRPr="00E3209F" w:rsidRDefault="00E3209F" w:rsidP="00E3209F">
      <w:pPr>
        <w:spacing w:after="0"/>
        <w:rPr>
          <w:b/>
          <w:bCs/>
          <w:lang w:eastAsia="en-IN"/>
        </w:rPr>
      </w:pPr>
      <w:r w:rsidRPr="00E3209F">
        <w:rPr>
          <w:b/>
          <w:bCs/>
          <w:lang w:eastAsia="en-IN"/>
        </w:rPr>
        <w:t>a = ((n/2)-3)/2</w:t>
      </w:r>
    </w:p>
    <w:p w14:paraId="1CFD28A8" w14:textId="77777777" w:rsidR="00E3209F" w:rsidRPr="00E3209F" w:rsidRDefault="00E3209F" w:rsidP="00E3209F">
      <w:pPr>
        <w:spacing w:after="0"/>
        <w:rPr>
          <w:b/>
          <w:bCs/>
          <w:lang w:eastAsia="en-IN"/>
        </w:rPr>
      </w:pPr>
      <w:r w:rsidRPr="00E3209F">
        <w:rPr>
          <w:b/>
          <w:bCs/>
          <w:lang w:eastAsia="en-IN"/>
        </w:rPr>
        <w:t>if(int(a) == a): print(1,int(a),sep = "\n")</w:t>
      </w:r>
    </w:p>
    <w:p w14:paraId="3FCA4DF0" w14:textId="6A35E0C6" w:rsidR="00E3209F" w:rsidRDefault="00E3209F" w:rsidP="00E3209F">
      <w:pPr>
        <w:spacing w:after="0"/>
        <w:rPr>
          <w:b/>
          <w:bCs/>
          <w:lang w:eastAsia="en-IN"/>
        </w:rPr>
      </w:pPr>
      <w:r w:rsidRPr="00E3209F">
        <w:rPr>
          <w:b/>
          <w:bCs/>
          <w:lang w:eastAsia="en-IN"/>
        </w:rPr>
        <w:t>else: print(0)</w:t>
      </w:r>
    </w:p>
    <w:p w14:paraId="2FFCFE33" w14:textId="17B0B515" w:rsidR="00740293" w:rsidRDefault="00740293" w:rsidP="00E3209F">
      <w:pPr>
        <w:spacing w:after="0"/>
        <w:rPr>
          <w:b/>
          <w:bCs/>
          <w:lang w:eastAsia="en-IN"/>
        </w:rPr>
      </w:pPr>
    </w:p>
    <w:p w14:paraId="711FB633" w14:textId="2EE3E102" w:rsidR="00740293" w:rsidRDefault="00740293" w:rsidP="00E3209F">
      <w:pPr>
        <w:spacing w:after="0"/>
        <w:rPr>
          <w:b/>
          <w:bCs/>
          <w:highlight w:val="yellow"/>
          <w:lang w:eastAsia="en-IN"/>
        </w:rPr>
      </w:pPr>
      <w:r w:rsidRPr="00740293">
        <w:rPr>
          <w:b/>
          <w:bCs/>
          <w:highlight w:val="yellow"/>
          <w:lang w:eastAsia="en-IN"/>
        </w:rPr>
        <w:t>C++</w:t>
      </w:r>
    </w:p>
    <w:p w14:paraId="0357212D" w14:textId="77777777" w:rsidR="00740293" w:rsidRPr="00740293" w:rsidRDefault="00740293" w:rsidP="00740293">
      <w:pPr>
        <w:spacing w:after="0"/>
        <w:rPr>
          <w:b/>
          <w:bCs/>
          <w:lang w:eastAsia="en-IN"/>
        </w:rPr>
      </w:pPr>
      <w:r w:rsidRPr="00740293">
        <w:rPr>
          <w:b/>
          <w:bCs/>
          <w:lang w:eastAsia="en-IN"/>
        </w:rPr>
        <w:t>#include &lt;iostream&gt;</w:t>
      </w:r>
    </w:p>
    <w:p w14:paraId="40A06BE7" w14:textId="77777777" w:rsidR="00740293" w:rsidRPr="00740293" w:rsidRDefault="00740293" w:rsidP="00740293">
      <w:pPr>
        <w:spacing w:after="0"/>
        <w:rPr>
          <w:b/>
          <w:bCs/>
          <w:lang w:eastAsia="en-IN"/>
        </w:rPr>
      </w:pPr>
      <w:r w:rsidRPr="00740293">
        <w:rPr>
          <w:b/>
          <w:bCs/>
          <w:lang w:eastAsia="en-IN"/>
        </w:rPr>
        <w:t>using namespace std;</w:t>
      </w:r>
    </w:p>
    <w:p w14:paraId="65584B5E" w14:textId="77777777" w:rsidR="00740293" w:rsidRPr="00740293" w:rsidRDefault="00740293" w:rsidP="00740293">
      <w:pPr>
        <w:spacing w:after="0"/>
        <w:rPr>
          <w:b/>
          <w:bCs/>
          <w:lang w:eastAsia="en-IN"/>
        </w:rPr>
      </w:pPr>
      <w:r w:rsidRPr="00740293">
        <w:rPr>
          <w:b/>
          <w:bCs/>
          <w:lang w:eastAsia="en-IN"/>
        </w:rPr>
        <w:t>int main(){</w:t>
      </w:r>
    </w:p>
    <w:p w14:paraId="075035CF" w14:textId="77777777" w:rsidR="00740293" w:rsidRPr="00740293" w:rsidRDefault="00740293" w:rsidP="00740293">
      <w:pPr>
        <w:spacing w:after="0"/>
        <w:rPr>
          <w:b/>
          <w:bCs/>
          <w:lang w:eastAsia="en-IN"/>
        </w:rPr>
      </w:pPr>
      <w:r w:rsidRPr="00740293">
        <w:rPr>
          <w:b/>
          <w:bCs/>
          <w:lang w:eastAsia="en-IN"/>
        </w:rPr>
        <w:t xml:space="preserve">    float n;</w:t>
      </w:r>
    </w:p>
    <w:p w14:paraId="2B2D05D1" w14:textId="77777777" w:rsidR="00740293" w:rsidRPr="00740293" w:rsidRDefault="00740293" w:rsidP="00740293">
      <w:pPr>
        <w:spacing w:after="0"/>
        <w:rPr>
          <w:b/>
          <w:bCs/>
          <w:lang w:eastAsia="en-IN"/>
        </w:rPr>
      </w:pPr>
      <w:r w:rsidRPr="00740293">
        <w:rPr>
          <w:b/>
          <w:bCs/>
          <w:lang w:eastAsia="en-IN"/>
        </w:rPr>
        <w:t xml:space="preserve">    cin&gt;&gt;n;</w:t>
      </w:r>
    </w:p>
    <w:p w14:paraId="7944DE91" w14:textId="77777777" w:rsidR="00740293" w:rsidRPr="00740293" w:rsidRDefault="00740293" w:rsidP="00740293">
      <w:pPr>
        <w:spacing w:after="0"/>
        <w:rPr>
          <w:b/>
          <w:bCs/>
          <w:lang w:eastAsia="en-IN"/>
        </w:rPr>
      </w:pPr>
      <w:r w:rsidRPr="00740293">
        <w:rPr>
          <w:b/>
          <w:bCs/>
          <w:lang w:eastAsia="en-IN"/>
        </w:rPr>
        <w:t xml:space="preserve">    float a = ((n/2)-3)/2;</w:t>
      </w:r>
    </w:p>
    <w:p w14:paraId="621B50FE" w14:textId="77777777" w:rsidR="00740293" w:rsidRPr="00740293" w:rsidRDefault="00740293" w:rsidP="00740293">
      <w:pPr>
        <w:spacing w:after="0"/>
        <w:rPr>
          <w:b/>
          <w:bCs/>
          <w:lang w:eastAsia="en-IN"/>
        </w:rPr>
      </w:pPr>
      <w:r w:rsidRPr="00740293">
        <w:rPr>
          <w:b/>
          <w:bCs/>
          <w:lang w:eastAsia="en-IN"/>
        </w:rPr>
        <w:t xml:space="preserve">    if(a == (int)a) cout&lt;&lt;1&lt;&lt;"\n"&lt;&lt;int(a);</w:t>
      </w:r>
    </w:p>
    <w:p w14:paraId="4CFF04E7" w14:textId="77777777" w:rsidR="00740293" w:rsidRPr="00740293" w:rsidRDefault="00740293" w:rsidP="00740293">
      <w:pPr>
        <w:spacing w:after="0"/>
        <w:rPr>
          <w:b/>
          <w:bCs/>
          <w:lang w:eastAsia="en-IN"/>
        </w:rPr>
      </w:pPr>
      <w:r w:rsidRPr="00740293">
        <w:rPr>
          <w:b/>
          <w:bCs/>
          <w:lang w:eastAsia="en-IN"/>
        </w:rPr>
        <w:t xml:space="preserve">    else cout&lt;&lt;0;</w:t>
      </w:r>
    </w:p>
    <w:p w14:paraId="773BC61E" w14:textId="3CECE6E6" w:rsidR="00740293" w:rsidRDefault="00740293" w:rsidP="00740293">
      <w:pPr>
        <w:spacing w:after="0"/>
        <w:rPr>
          <w:b/>
          <w:bCs/>
          <w:lang w:eastAsia="en-IN"/>
        </w:rPr>
      </w:pPr>
      <w:r w:rsidRPr="00740293">
        <w:rPr>
          <w:b/>
          <w:bCs/>
          <w:lang w:eastAsia="en-IN"/>
        </w:rPr>
        <w:t>}</w:t>
      </w:r>
    </w:p>
    <w:p w14:paraId="6762E370" w14:textId="57BC3061" w:rsidR="00740293" w:rsidRDefault="00740293" w:rsidP="00740293">
      <w:pPr>
        <w:spacing w:after="0"/>
        <w:rPr>
          <w:b/>
          <w:bCs/>
          <w:lang w:eastAsia="en-IN"/>
        </w:rPr>
      </w:pPr>
    </w:p>
    <w:p w14:paraId="6998DA45" w14:textId="3D56E0CC" w:rsidR="00740293" w:rsidRDefault="00740293" w:rsidP="00740293">
      <w:pPr>
        <w:spacing w:after="0"/>
        <w:rPr>
          <w:b/>
          <w:bCs/>
          <w:highlight w:val="yellow"/>
          <w:lang w:eastAsia="en-IN"/>
        </w:rPr>
      </w:pPr>
      <w:r w:rsidRPr="00740293">
        <w:rPr>
          <w:b/>
          <w:bCs/>
          <w:highlight w:val="yellow"/>
          <w:lang w:eastAsia="en-IN"/>
        </w:rPr>
        <w:t>JAVA:</w:t>
      </w:r>
    </w:p>
    <w:p w14:paraId="48FACA73" w14:textId="58357D89" w:rsidR="00740293" w:rsidRDefault="00740293" w:rsidP="00740293">
      <w:pPr>
        <w:spacing w:after="0"/>
        <w:rPr>
          <w:b/>
          <w:bCs/>
          <w:highlight w:val="yellow"/>
          <w:lang w:eastAsia="en-IN"/>
        </w:rPr>
      </w:pPr>
    </w:p>
    <w:p w14:paraId="14F173CC" w14:textId="77777777" w:rsidR="00740293" w:rsidRPr="00740293" w:rsidRDefault="00740293" w:rsidP="00740293">
      <w:pPr>
        <w:spacing w:after="0"/>
        <w:rPr>
          <w:b/>
          <w:bCs/>
          <w:lang w:eastAsia="en-IN"/>
        </w:rPr>
      </w:pPr>
      <w:r w:rsidRPr="00740293">
        <w:rPr>
          <w:b/>
          <w:bCs/>
          <w:lang w:eastAsia="en-IN"/>
        </w:rPr>
        <w:t>import java.util.*;</w:t>
      </w:r>
    </w:p>
    <w:p w14:paraId="0DF41B6D" w14:textId="77777777" w:rsidR="00740293" w:rsidRPr="00740293" w:rsidRDefault="00740293" w:rsidP="00740293">
      <w:pPr>
        <w:spacing w:after="0"/>
        <w:rPr>
          <w:b/>
          <w:bCs/>
          <w:lang w:eastAsia="en-IN"/>
        </w:rPr>
      </w:pPr>
      <w:r w:rsidRPr="00740293">
        <w:rPr>
          <w:b/>
          <w:bCs/>
          <w:lang w:eastAsia="en-IN"/>
        </w:rPr>
        <w:t>class Main{</w:t>
      </w:r>
    </w:p>
    <w:p w14:paraId="68CCCE8E" w14:textId="77777777" w:rsidR="00740293" w:rsidRPr="00740293" w:rsidRDefault="00740293" w:rsidP="00740293">
      <w:pPr>
        <w:spacing w:after="0"/>
        <w:rPr>
          <w:b/>
          <w:bCs/>
          <w:lang w:eastAsia="en-IN"/>
        </w:rPr>
      </w:pPr>
      <w:r w:rsidRPr="00740293">
        <w:rPr>
          <w:b/>
          <w:bCs/>
          <w:lang w:eastAsia="en-IN"/>
        </w:rPr>
        <w:t xml:space="preserve">    public static void main(String args[]){</w:t>
      </w:r>
    </w:p>
    <w:p w14:paraId="141D1300" w14:textId="77777777" w:rsidR="00740293" w:rsidRPr="00740293" w:rsidRDefault="00740293" w:rsidP="00740293">
      <w:pPr>
        <w:spacing w:after="0"/>
        <w:rPr>
          <w:b/>
          <w:bCs/>
          <w:lang w:eastAsia="en-IN"/>
        </w:rPr>
      </w:pPr>
      <w:r w:rsidRPr="00740293">
        <w:rPr>
          <w:b/>
          <w:bCs/>
          <w:lang w:eastAsia="en-IN"/>
        </w:rPr>
        <w:t xml:space="preserve">        Scanner sc = new Scanner(System.in);</w:t>
      </w:r>
    </w:p>
    <w:p w14:paraId="3A6EB2AE" w14:textId="77777777" w:rsidR="00740293" w:rsidRPr="00740293" w:rsidRDefault="00740293" w:rsidP="00740293">
      <w:pPr>
        <w:spacing w:after="0"/>
        <w:rPr>
          <w:b/>
          <w:bCs/>
          <w:lang w:eastAsia="en-IN"/>
        </w:rPr>
      </w:pPr>
      <w:r w:rsidRPr="00740293">
        <w:rPr>
          <w:b/>
          <w:bCs/>
          <w:lang w:eastAsia="en-IN"/>
        </w:rPr>
        <w:t xml:space="preserve">        double n = sc.nextDouble();</w:t>
      </w:r>
    </w:p>
    <w:p w14:paraId="43C98238" w14:textId="77777777" w:rsidR="00740293" w:rsidRPr="00740293" w:rsidRDefault="00740293" w:rsidP="00740293">
      <w:pPr>
        <w:spacing w:after="0"/>
        <w:rPr>
          <w:b/>
          <w:bCs/>
          <w:lang w:eastAsia="en-IN"/>
        </w:rPr>
      </w:pPr>
      <w:r w:rsidRPr="00740293">
        <w:rPr>
          <w:b/>
          <w:bCs/>
          <w:lang w:eastAsia="en-IN"/>
        </w:rPr>
        <w:t xml:space="preserve">        double a = ((n/2)-3)/2;</w:t>
      </w:r>
    </w:p>
    <w:p w14:paraId="24958359" w14:textId="77777777" w:rsidR="00740293" w:rsidRPr="00740293" w:rsidRDefault="00740293" w:rsidP="00740293">
      <w:pPr>
        <w:spacing w:after="0"/>
        <w:rPr>
          <w:b/>
          <w:bCs/>
          <w:lang w:eastAsia="en-IN"/>
        </w:rPr>
      </w:pPr>
      <w:r w:rsidRPr="00740293">
        <w:rPr>
          <w:b/>
          <w:bCs/>
          <w:lang w:eastAsia="en-IN"/>
        </w:rPr>
        <w:t xml:space="preserve">        if(a == (int)a){ </w:t>
      </w:r>
    </w:p>
    <w:p w14:paraId="16DCC17B" w14:textId="77777777" w:rsidR="00740293" w:rsidRPr="00740293" w:rsidRDefault="00740293" w:rsidP="00740293">
      <w:pPr>
        <w:spacing w:after="0"/>
        <w:rPr>
          <w:b/>
          <w:bCs/>
          <w:lang w:eastAsia="en-IN"/>
        </w:rPr>
      </w:pPr>
      <w:r w:rsidRPr="00740293">
        <w:rPr>
          <w:b/>
          <w:bCs/>
          <w:lang w:eastAsia="en-IN"/>
        </w:rPr>
        <w:t xml:space="preserve">            System.out.println(1);</w:t>
      </w:r>
    </w:p>
    <w:p w14:paraId="2DF73E7D" w14:textId="77777777" w:rsidR="00740293" w:rsidRPr="00740293" w:rsidRDefault="00740293" w:rsidP="00740293">
      <w:pPr>
        <w:spacing w:after="0"/>
        <w:rPr>
          <w:b/>
          <w:bCs/>
          <w:lang w:eastAsia="en-IN"/>
        </w:rPr>
      </w:pPr>
      <w:r w:rsidRPr="00740293">
        <w:rPr>
          <w:b/>
          <w:bCs/>
          <w:lang w:eastAsia="en-IN"/>
        </w:rPr>
        <w:t xml:space="preserve">            System.out.println((int)a);</w:t>
      </w:r>
    </w:p>
    <w:p w14:paraId="0124FABC" w14:textId="77777777" w:rsidR="00740293" w:rsidRPr="00740293" w:rsidRDefault="00740293" w:rsidP="00740293">
      <w:pPr>
        <w:spacing w:after="0"/>
        <w:rPr>
          <w:b/>
          <w:bCs/>
          <w:lang w:eastAsia="en-IN"/>
        </w:rPr>
      </w:pPr>
      <w:r w:rsidRPr="00740293">
        <w:rPr>
          <w:b/>
          <w:bCs/>
          <w:lang w:eastAsia="en-IN"/>
        </w:rPr>
        <w:t xml:space="preserve">        }</w:t>
      </w:r>
    </w:p>
    <w:p w14:paraId="02B3B00E" w14:textId="77777777" w:rsidR="00740293" w:rsidRPr="00740293" w:rsidRDefault="00740293" w:rsidP="00740293">
      <w:pPr>
        <w:spacing w:after="0"/>
        <w:rPr>
          <w:b/>
          <w:bCs/>
          <w:lang w:eastAsia="en-IN"/>
        </w:rPr>
      </w:pPr>
      <w:r w:rsidRPr="00740293">
        <w:rPr>
          <w:b/>
          <w:bCs/>
          <w:lang w:eastAsia="en-IN"/>
        </w:rPr>
        <w:t xml:space="preserve">        else System.out.println(0);</w:t>
      </w:r>
    </w:p>
    <w:p w14:paraId="4275AD94" w14:textId="77777777" w:rsidR="00740293" w:rsidRPr="00740293" w:rsidRDefault="00740293" w:rsidP="00740293">
      <w:pPr>
        <w:spacing w:after="0"/>
        <w:rPr>
          <w:b/>
          <w:bCs/>
          <w:lang w:eastAsia="en-IN"/>
        </w:rPr>
      </w:pPr>
      <w:r w:rsidRPr="00740293">
        <w:rPr>
          <w:b/>
          <w:bCs/>
          <w:lang w:eastAsia="en-IN"/>
        </w:rPr>
        <w:t xml:space="preserve">    }</w:t>
      </w:r>
    </w:p>
    <w:p w14:paraId="171DCFDB" w14:textId="3790D759" w:rsidR="00740293" w:rsidRDefault="00740293" w:rsidP="00740293">
      <w:pPr>
        <w:spacing w:after="0"/>
        <w:rPr>
          <w:b/>
          <w:bCs/>
          <w:highlight w:val="yellow"/>
          <w:lang w:eastAsia="en-IN"/>
        </w:rPr>
      </w:pPr>
      <w:r w:rsidRPr="00740293">
        <w:rPr>
          <w:b/>
          <w:bCs/>
          <w:lang w:eastAsia="en-IN"/>
        </w:rPr>
        <w:t>}</w:t>
      </w:r>
    </w:p>
    <w:p w14:paraId="7EC3EC8D" w14:textId="0EC47D07" w:rsidR="00740293" w:rsidRDefault="00740293" w:rsidP="00740293">
      <w:pPr>
        <w:spacing w:after="0"/>
        <w:rPr>
          <w:b/>
          <w:bCs/>
          <w:highlight w:val="yellow"/>
          <w:lang w:eastAsia="en-IN"/>
        </w:rPr>
      </w:pPr>
    </w:p>
    <w:p w14:paraId="22FD2D84" w14:textId="65C7EEBA" w:rsidR="00E73A60" w:rsidRDefault="00E73A60" w:rsidP="00740293">
      <w:pPr>
        <w:spacing w:after="0"/>
        <w:rPr>
          <w:b/>
          <w:bCs/>
          <w:highlight w:val="yellow"/>
          <w:lang w:eastAsia="en-IN"/>
        </w:rPr>
      </w:pPr>
    </w:p>
    <w:p w14:paraId="2B353ED6" w14:textId="77777777" w:rsidR="00E73A60" w:rsidRDefault="00E73A60" w:rsidP="00E73A60">
      <w:pPr>
        <w:pStyle w:val="Heading4"/>
        <w:shd w:val="clear" w:color="auto" w:fill="F9F9F9"/>
        <w:spacing w:before="0"/>
        <w:rPr>
          <w:rFonts w:ascii="Segoe UI" w:hAnsi="Segoe UI" w:cs="Segoe UI"/>
          <w:color w:val="008000"/>
        </w:rPr>
      </w:pPr>
      <w:r>
        <w:rPr>
          <w:rFonts w:ascii="Segoe UI" w:hAnsi="Segoe UI" w:cs="Segoe UI"/>
          <w:b/>
          <w:bCs/>
          <w:color w:val="008000"/>
        </w:rPr>
        <w:t>Unique Dimension Rectangles (UDRs) (D)</w:t>
      </w:r>
    </w:p>
    <w:p w14:paraId="34B86465" w14:textId="77777777" w:rsidR="00E73A60" w:rsidRDefault="00E73A60" w:rsidP="00E73A6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A collection of rectangles are said to be unique dimension rectangles (UDRs) if they have distict dimensions. Dimension of a rectangle is a pair of length and breadth represented as (length, breadth). That is a collection of </w:t>
      </w:r>
      <w:r>
        <w:rPr>
          <w:rFonts w:ascii="Georgia" w:hAnsi="Georgia" w:cs="Segoe UI"/>
          <w:color w:val="212529"/>
          <w:sz w:val="27"/>
          <w:szCs w:val="27"/>
        </w:rPr>
        <w:lastRenderedPageBreak/>
        <w:t>five rectangles with integer dimensions (10, 20), (34, 56), (12, 13), (19,10), (16, 18) are UDRs and whereas the five rectangles with the dimension (10, 20), (34, 56), (12, 13), (19,10), (20, 10) cannot be UDRs since (10, 20) and (20,10) are duplicated except change in order. Given an integer 'n' write a code to findout the number of UDRs that can be formed with area as 'n' and also print the dimensions.</w:t>
      </w:r>
    </w:p>
    <w:p w14:paraId="20F04990" w14:textId="77777777" w:rsidR="00E73A60" w:rsidRDefault="00E73A60" w:rsidP="00E73A6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168 is given then there are eight UDRs with dimensions as follows (1,168), (2, 84), (3, 56), (4,42), (6, 28), (7, 24), (8,21), (12,14).</w:t>
      </w:r>
    </w:p>
    <w:p w14:paraId="3D42EF1B" w14:textId="77777777" w:rsidR="00E73A60" w:rsidRDefault="00E73A60" w:rsidP="00E73A6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BDBB7D3" w14:textId="77777777" w:rsidR="00E73A60" w:rsidRDefault="00E73A60" w:rsidP="00E73A6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an integer, n</w:t>
      </w:r>
    </w:p>
    <w:p w14:paraId="4727EB66" w14:textId="77777777" w:rsidR="00E73A60" w:rsidRDefault="00E73A60" w:rsidP="00E73A6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617E8869" w14:textId="77777777" w:rsidR="00E73A60" w:rsidRDefault="00E73A60" w:rsidP="00E73A6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UDRs that can be formed, u</w:t>
      </w:r>
    </w:p>
    <w:p w14:paraId="4E44149D" w14:textId="77777777" w:rsidR="00E73A60" w:rsidRDefault="00E73A60" w:rsidP="00E73A6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u’ lines contains the pair of numbers in ascending order separated by a space and that can be dimension of rectangles whose area is n</w:t>
      </w:r>
    </w:p>
    <w:p w14:paraId="5DB23A4F" w14:textId="7E9DBD81" w:rsidR="00E73A60" w:rsidRDefault="00E73A60" w:rsidP="00740293">
      <w:pPr>
        <w:spacing w:after="0"/>
        <w:rPr>
          <w:b/>
          <w:bCs/>
          <w:highlight w:val="yellow"/>
          <w:lang w:eastAsia="en-IN"/>
        </w:rPr>
      </w:pPr>
      <w:r>
        <w:rPr>
          <w:b/>
          <w:bCs/>
          <w:highlight w:val="yellow"/>
          <w:lang w:eastAsia="en-IN"/>
        </w:rPr>
        <w:t>ANS.</w:t>
      </w:r>
    </w:p>
    <w:p w14:paraId="047BF740" w14:textId="77777777" w:rsidR="00284102" w:rsidRDefault="00284102" w:rsidP="00740293">
      <w:pPr>
        <w:spacing w:after="0"/>
        <w:rPr>
          <w:b/>
          <w:bCs/>
          <w:highlight w:val="yellow"/>
          <w:lang w:eastAsia="en-IN"/>
        </w:rPr>
      </w:pPr>
    </w:p>
    <w:p w14:paraId="3808C412" w14:textId="77777777" w:rsidR="00E73A60" w:rsidRPr="00E73A60" w:rsidRDefault="00E73A60" w:rsidP="00E73A60">
      <w:pPr>
        <w:spacing w:after="0"/>
        <w:rPr>
          <w:b/>
          <w:bCs/>
          <w:lang w:eastAsia="en-IN"/>
        </w:rPr>
      </w:pPr>
      <w:r w:rsidRPr="00E73A60">
        <w:rPr>
          <w:b/>
          <w:bCs/>
          <w:lang w:eastAsia="en-IN"/>
        </w:rPr>
        <w:t>n,udrs = int(input()),[]</w:t>
      </w:r>
    </w:p>
    <w:p w14:paraId="4356A854" w14:textId="77777777" w:rsidR="00E73A60" w:rsidRPr="00E73A60" w:rsidRDefault="00E73A60" w:rsidP="00E73A60">
      <w:pPr>
        <w:spacing w:after="0"/>
        <w:rPr>
          <w:b/>
          <w:bCs/>
          <w:lang w:eastAsia="en-IN"/>
        </w:rPr>
      </w:pPr>
      <w:r w:rsidRPr="00E73A60">
        <w:rPr>
          <w:b/>
          <w:bCs/>
          <w:lang w:eastAsia="en-IN"/>
        </w:rPr>
        <w:t>for i in range(1,n//2):</w:t>
      </w:r>
    </w:p>
    <w:p w14:paraId="6E84646C" w14:textId="77777777" w:rsidR="00E73A60" w:rsidRPr="00E73A60" w:rsidRDefault="00E73A60" w:rsidP="00E73A60">
      <w:pPr>
        <w:spacing w:after="0"/>
        <w:rPr>
          <w:b/>
          <w:bCs/>
          <w:lang w:eastAsia="en-IN"/>
        </w:rPr>
      </w:pPr>
      <w:r w:rsidRPr="00E73A60">
        <w:rPr>
          <w:b/>
          <w:bCs/>
          <w:lang w:eastAsia="en-IN"/>
        </w:rPr>
        <w:t xml:space="preserve">    if n%i == 0 and i&lt;n//i : udrs.append((i,n//i))</w:t>
      </w:r>
    </w:p>
    <w:p w14:paraId="680D6F21" w14:textId="77777777" w:rsidR="00E73A60" w:rsidRPr="00E73A60" w:rsidRDefault="00E73A60" w:rsidP="00E73A60">
      <w:pPr>
        <w:spacing w:after="0"/>
        <w:rPr>
          <w:b/>
          <w:bCs/>
          <w:lang w:eastAsia="en-IN"/>
        </w:rPr>
      </w:pPr>
      <w:r w:rsidRPr="00E73A60">
        <w:rPr>
          <w:b/>
          <w:bCs/>
          <w:lang w:eastAsia="en-IN"/>
        </w:rPr>
        <w:t>print(len(udrs))</w:t>
      </w:r>
    </w:p>
    <w:p w14:paraId="170A8006" w14:textId="3D09AAA7" w:rsidR="00E73A60" w:rsidRDefault="00E73A60" w:rsidP="00E73A60">
      <w:pPr>
        <w:spacing w:after="0"/>
        <w:rPr>
          <w:b/>
          <w:bCs/>
          <w:lang w:eastAsia="en-IN"/>
        </w:rPr>
      </w:pPr>
      <w:r w:rsidRPr="00E73A60">
        <w:rPr>
          <w:b/>
          <w:bCs/>
          <w:lang w:eastAsia="en-IN"/>
        </w:rPr>
        <w:t>for i in udrs: print(*i)</w:t>
      </w:r>
    </w:p>
    <w:p w14:paraId="36E48D87" w14:textId="79164B1B" w:rsidR="00284102" w:rsidRDefault="00284102" w:rsidP="00E73A60">
      <w:pPr>
        <w:spacing w:after="0"/>
        <w:rPr>
          <w:b/>
          <w:bCs/>
          <w:lang w:eastAsia="en-IN"/>
        </w:rPr>
      </w:pPr>
    </w:p>
    <w:p w14:paraId="674C4D8E" w14:textId="2B35FD97" w:rsidR="00284102" w:rsidRDefault="00284102" w:rsidP="00E73A60">
      <w:pPr>
        <w:spacing w:after="0"/>
        <w:rPr>
          <w:b/>
          <w:bCs/>
          <w:highlight w:val="yellow"/>
          <w:lang w:eastAsia="en-IN"/>
        </w:rPr>
      </w:pPr>
      <w:r w:rsidRPr="00284102">
        <w:rPr>
          <w:b/>
          <w:bCs/>
          <w:highlight w:val="yellow"/>
          <w:lang w:eastAsia="en-IN"/>
        </w:rPr>
        <w:t>JAVA:</w:t>
      </w:r>
    </w:p>
    <w:p w14:paraId="514E4965" w14:textId="436282BB" w:rsidR="00284102" w:rsidRDefault="00284102" w:rsidP="00E73A60">
      <w:pPr>
        <w:spacing w:after="0"/>
        <w:rPr>
          <w:b/>
          <w:bCs/>
          <w:highlight w:val="yellow"/>
          <w:lang w:eastAsia="en-IN"/>
        </w:rPr>
      </w:pPr>
    </w:p>
    <w:p w14:paraId="38D75690" w14:textId="77777777" w:rsidR="00284102" w:rsidRPr="00284102" w:rsidRDefault="00284102" w:rsidP="00284102">
      <w:pPr>
        <w:spacing w:after="0"/>
        <w:rPr>
          <w:b/>
          <w:bCs/>
          <w:lang w:eastAsia="en-IN"/>
        </w:rPr>
      </w:pPr>
      <w:r w:rsidRPr="00284102">
        <w:rPr>
          <w:b/>
          <w:bCs/>
          <w:lang w:eastAsia="en-IN"/>
        </w:rPr>
        <w:t>import java.util.*;</w:t>
      </w:r>
    </w:p>
    <w:p w14:paraId="38209779" w14:textId="77777777" w:rsidR="00284102" w:rsidRPr="00284102" w:rsidRDefault="00284102" w:rsidP="00284102">
      <w:pPr>
        <w:spacing w:after="0"/>
        <w:rPr>
          <w:b/>
          <w:bCs/>
          <w:lang w:eastAsia="en-IN"/>
        </w:rPr>
      </w:pPr>
      <w:r w:rsidRPr="00284102">
        <w:rPr>
          <w:b/>
          <w:bCs/>
          <w:lang w:eastAsia="en-IN"/>
        </w:rPr>
        <w:t>class Main{</w:t>
      </w:r>
    </w:p>
    <w:p w14:paraId="555FC988" w14:textId="77777777" w:rsidR="00284102" w:rsidRPr="00284102" w:rsidRDefault="00284102" w:rsidP="00284102">
      <w:pPr>
        <w:spacing w:after="0"/>
        <w:rPr>
          <w:b/>
          <w:bCs/>
          <w:lang w:eastAsia="en-IN"/>
        </w:rPr>
      </w:pPr>
      <w:r w:rsidRPr="00284102">
        <w:rPr>
          <w:b/>
          <w:bCs/>
          <w:lang w:eastAsia="en-IN"/>
        </w:rPr>
        <w:t xml:space="preserve">    public static void main(String args[]){</w:t>
      </w:r>
    </w:p>
    <w:p w14:paraId="56C358AC" w14:textId="77777777" w:rsidR="00284102" w:rsidRPr="00284102" w:rsidRDefault="00284102" w:rsidP="00284102">
      <w:pPr>
        <w:spacing w:after="0"/>
        <w:rPr>
          <w:b/>
          <w:bCs/>
          <w:lang w:eastAsia="en-IN"/>
        </w:rPr>
      </w:pPr>
      <w:r w:rsidRPr="00284102">
        <w:rPr>
          <w:b/>
          <w:bCs/>
          <w:lang w:eastAsia="en-IN"/>
        </w:rPr>
        <w:t xml:space="preserve">        Scanner sc = new Scanner(System.in);</w:t>
      </w:r>
    </w:p>
    <w:p w14:paraId="1F2D9867" w14:textId="77777777" w:rsidR="00284102" w:rsidRPr="00284102" w:rsidRDefault="00284102" w:rsidP="00284102">
      <w:pPr>
        <w:spacing w:after="0"/>
        <w:rPr>
          <w:b/>
          <w:bCs/>
          <w:lang w:eastAsia="en-IN"/>
        </w:rPr>
      </w:pPr>
      <w:r w:rsidRPr="00284102">
        <w:rPr>
          <w:b/>
          <w:bCs/>
          <w:lang w:eastAsia="en-IN"/>
        </w:rPr>
        <w:t xml:space="preserve">        int n = sc.nextInt();</w:t>
      </w:r>
    </w:p>
    <w:p w14:paraId="333C59B2" w14:textId="77777777" w:rsidR="00284102" w:rsidRPr="00284102" w:rsidRDefault="00284102" w:rsidP="00284102">
      <w:pPr>
        <w:spacing w:after="0"/>
        <w:rPr>
          <w:b/>
          <w:bCs/>
          <w:lang w:eastAsia="en-IN"/>
        </w:rPr>
      </w:pPr>
      <w:r w:rsidRPr="00284102">
        <w:rPr>
          <w:b/>
          <w:bCs/>
          <w:lang w:eastAsia="en-IN"/>
        </w:rPr>
        <w:t xml:space="preserve">        ArrayList &lt;int []&gt; udrs = new ArrayList &lt;int []&gt; ();</w:t>
      </w:r>
    </w:p>
    <w:p w14:paraId="2D49D6EF" w14:textId="77777777" w:rsidR="00284102" w:rsidRPr="00284102" w:rsidRDefault="00284102" w:rsidP="00284102">
      <w:pPr>
        <w:spacing w:after="0"/>
        <w:rPr>
          <w:b/>
          <w:bCs/>
          <w:lang w:eastAsia="en-IN"/>
        </w:rPr>
      </w:pPr>
      <w:r w:rsidRPr="00284102">
        <w:rPr>
          <w:b/>
          <w:bCs/>
          <w:lang w:eastAsia="en-IN"/>
        </w:rPr>
        <w:t xml:space="preserve">        for(int i=1;i&lt;=n/2;i++){</w:t>
      </w:r>
    </w:p>
    <w:p w14:paraId="04C75D6E" w14:textId="77777777" w:rsidR="00284102" w:rsidRPr="00284102" w:rsidRDefault="00284102" w:rsidP="00284102">
      <w:pPr>
        <w:spacing w:after="0"/>
        <w:rPr>
          <w:b/>
          <w:bCs/>
          <w:lang w:eastAsia="en-IN"/>
        </w:rPr>
      </w:pPr>
      <w:r w:rsidRPr="00284102">
        <w:rPr>
          <w:b/>
          <w:bCs/>
          <w:lang w:eastAsia="en-IN"/>
        </w:rPr>
        <w:t xml:space="preserve">            int pair[] = new int[2];</w:t>
      </w:r>
    </w:p>
    <w:p w14:paraId="6F57E6D3" w14:textId="77777777" w:rsidR="00284102" w:rsidRPr="00284102" w:rsidRDefault="00284102" w:rsidP="00284102">
      <w:pPr>
        <w:spacing w:after="0"/>
        <w:rPr>
          <w:b/>
          <w:bCs/>
          <w:lang w:eastAsia="en-IN"/>
        </w:rPr>
      </w:pPr>
      <w:r w:rsidRPr="00284102">
        <w:rPr>
          <w:b/>
          <w:bCs/>
          <w:lang w:eastAsia="en-IN"/>
        </w:rPr>
        <w:t xml:space="preserve">            if(n%i==0 &amp;&amp; i&lt;n/i){</w:t>
      </w:r>
    </w:p>
    <w:p w14:paraId="1A3F30C1" w14:textId="77777777" w:rsidR="00284102" w:rsidRPr="00284102" w:rsidRDefault="00284102" w:rsidP="00284102">
      <w:pPr>
        <w:spacing w:after="0"/>
        <w:rPr>
          <w:b/>
          <w:bCs/>
          <w:lang w:eastAsia="en-IN"/>
        </w:rPr>
      </w:pPr>
      <w:r w:rsidRPr="00284102">
        <w:rPr>
          <w:b/>
          <w:bCs/>
          <w:lang w:eastAsia="en-IN"/>
        </w:rPr>
        <w:t xml:space="preserve">                pair[0] = i;</w:t>
      </w:r>
    </w:p>
    <w:p w14:paraId="053E1896" w14:textId="77777777" w:rsidR="00284102" w:rsidRPr="00284102" w:rsidRDefault="00284102" w:rsidP="00284102">
      <w:pPr>
        <w:spacing w:after="0"/>
        <w:rPr>
          <w:b/>
          <w:bCs/>
          <w:lang w:eastAsia="en-IN"/>
        </w:rPr>
      </w:pPr>
      <w:r w:rsidRPr="00284102">
        <w:rPr>
          <w:b/>
          <w:bCs/>
          <w:lang w:eastAsia="en-IN"/>
        </w:rPr>
        <w:t xml:space="preserve">                pair[1] = n/i;</w:t>
      </w:r>
    </w:p>
    <w:p w14:paraId="3A41D602" w14:textId="77777777" w:rsidR="00284102" w:rsidRPr="00284102" w:rsidRDefault="00284102" w:rsidP="00284102">
      <w:pPr>
        <w:spacing w:after="0"/>
        <w:rPr>
          <w:b/>
          <w:bCs/>
          <w:lang w:eastAsia="en-IN"/>
        </w:rPr>
      </w:pPr>
      <w:r w:rsidRPr="00284102">
        <w:rPr>
          <w:b/>
          <w:bCs/>
          <w:lang w:eastAsia="en-IN"/>
        </w:rPr>
        <w:t xml:space="preserve">                udrs.add(pair);</w:t>
      </w:r>
    </w:p>
    <w:p w14:paraId="0ABBE851" w14:textId="77777777" w:rsidR="00284102" w:rsidRPr="00284102" w:rsidRDefault="00284102" w:rsidP="00284102">
      <w:pPr>
        <w:spacing w:after="0"/>
        <w:rPr>
          <w:b/>
          <w:bCs/>
          <w:lang w:eastAsia="en-IN"/>
        </w:rPr>
      </w:pPr>
      <w:r w:rsidRPr="00284102">
        <w:rPr>
          <w:b/>
          <w:bCs/>
          <w:lang w:eastAsia="en-IN"/>
        </w:rPr>
        <w:t xml:space="preserve">            }</w:t>
      </w:r>
    </w:p>
    <w:p w14:paraId="65CC19E1" w14:textId="77777777" w:rsidR="00284102" w:rsidRPr="00284102" w:rsidRDefault="00284102" w:rsidP="00284102">
      <w:pPr>
        <w:spacing w:after="0"/>
        <w:rPr>
          <w:b/>
          <w:bCs/>
          <w:lang w:eastAsia="en-IN"/>
        </w:rPr>
      </w:pPr>
      <w:r w:rsidRPr="00284102">
        <w:rPr>
          <w:b/>
          <w:bCs/>
          <w:lang w:eastAsia="en-IN"/>
        </w:rPr>
        <w:t xml:space="preserve">        }</w:t>
      </w:r>
    </w:p>
    <w:p w14:paraId="6209BE41" w14:textId="77777777" w:rsidR="00284102" w:rsidRPr="00284102" w:rsidRDefault="00284102" w:rsidP="00284102">
      <w:pPr>
        <w:spacing w:after="0"/>
        <w:rPr>
          <w:b/>
          <w:bCs/>
          <w:lang w:eastAsia="en-IN"/>
        </w:rPr>
      </w:pPr>
      <w:r w:rsidRPr="00284102">
        <w:rPr>
          <w:b/>
          <w:bCs/>
          <w:lang w:eastAsia="en-IN"/>
        </w:rPr>
        <w:t xml:space="preserve">        System.out.println(udrs.size());</w:t>
      </w:r>
    </w:p>
    <w:p w14:paraId="2AD4A492" w14:textId="77777777" w:rsidR="00284102" w:rsidRPr="00284102" w:rsidRDefault="00284102" w:rsidP="00284102">
      <w:pPr>
        <w:spacing w:after="0"/>
        <w:rPr>
          <w:b/>
          <w:bCs/>
          <w:lang w:eastAsia="en-IN"/>
        </w:rPr>
      </w:pPr>
      <w:r w:rsidRPr="00284102">
        <w:rPr>
          <w:b/>
          <w:bCs/>
          <w:lang w:eastAsia="en-IN"/>
        </w:rPr>
        <w:t xml:space="preserve">        for(int[] p1: udrs){</w:t>
      </w:r>
    </w:p>
    <w:p w14:paraId="3ABA5087" w14:textId="77777777" w:rsidR="00284102" w:rsidRPr="00284102" w:rsidRDefault="00284102" w:rsidP="00284102">
      <w:pPr>
        <w:spacing w:after="0"/>
        <w:rPr>
          <w:b/>
          <w:bCs/>
          <w:lang w:eastAsia="en-IN"/>
        </w:rPr>
      </w:pPr>
      <w:r w:rsidRPr="00284102">
        <w:rPr>
          <w:b/>
          <w:bCs/>
          <w:lang w:eastAsia="en-IN"/>
        </w:rPr>
        <w:lastRenderedPageBreak/>
        <w:t xml:space="preserve">            System.out.print(p1[0]+" "+p1[1]+"\n");</w:t>
      </w:r>
    </w:p>
    <w:p w14:paraId="18B01C91" w14:textId="77777777" w:rsidR="00284102" w:rsidRPr="00284102" w:rsidRDefault="00284102" w:rsidP="00284102">
      <w:pPr>
        <w:spacing w:after="0"/>
        <w:rPr>
          <w:b/>
          <w:bCs/>
          <w:lang w:eastAsia="en-IN"/>
        </w:rPr>
      </w:pPr>
      <w:r w:rsidRPr="00284102">
        <w:rPr>
          <w:b/>
          <w:bCs/>
          <w:lang w:eastAsia="en-IN"/>
        </w:rPr>
        <w:t xml:space="preserve">        }</w:t>
      </w:r>
    </w:p>
    <w:p w14:paraId="3744B221" w14:textId="77777777" w:rsidR="00284102" w:rsidRPr="00284102" w:rsidRDefault="00284102" w:rsidP="00284102">
      <w:pPr>
        <w:spacing w:after="0"/>
        <w:rPr>
          <w:b/>
          <w:bCs/>
          <w:lang w:eastAsia="en-IN"/>
        </w:rPr>
      </w:pPr>
      <w:r w:rsidRPr="00284102">
        <w:rPr>
          <w:b/>
          <w:bCs/>
          <w:lang w:eastAsia="en-IN"/>
        </w:rPr>
        <w:t xml:space="preserve">    }</w:t>
      </w:r>
    </w:p>
    <w:p w14:paraId="353E0E03" w14:textId="3DC2C789" w:rsidR="00284102" w:rsidRDefault="00284102" w:rsidP="00284102">
      <w:pPr>
        <w:spacing w:after="0"/>
        <w:rPr>
          <w:b/>
          <w:bCs/>
          <w:lang w:eastAsia="en-IN"/>
        </w:rPr>
      </w:pPr>
      <w:r w:rsidRPr="00284102">
        <w:rPr>
          <w:b/>
          <w:bCs/>
          <w:lang w:eastAsia="en-IN"/>
        </w:rPr>
        <w:t>}</w:t>
      </w:r>
    </w:p>
    <w:p w14:paraId="746DB7EB" w14:textId="5CB0607F" w:rsidR="00E15EA8" w:rsidRDefault="00E15EA8" w:rsidP="00284102">
      <w:pPr>
        <w:spacing w:after="0"/>
        <w:rPr>
          <w:b/>
          <w:bCs/>
          <w:lang w:eastAsia="en-IN"/>
        </w:rPr>
      </w:pPr>
    </w:p>
    <w:p w14:paraId="7572CCFD" w14:textId="32E72576" w:rsidR="007D13E8" w:rsidRDefault="007D13E8" w:rsidP="00284102">
      <w:pPr>
        <w:spacing w:after="0"/>
        <w:rPr>
          <w:b/>
          <w:bCs/>
          <w:lang w:eastAsia="en-IN"/>
        </w:rPr>
      </w:pPr>
      <w:r w:rsidRPr="007D13E8">
        <w:rPr>
          <w:b/>
          <w:bCs/>
          <w:highlight w:val="yellow"/>
          <w:lang w:eastAsia="en-IN"/>
        </w:rPr>
        <w:t>More efficient approach</w:t>
      </w:r>
      <w:r>
        <w:rPr>
          <w:b/>
          <w:bCs/>
          <w:highlight w:val="yellow"/>
          <w:lang w:eastAsia="en-IN"/>
        </w:rPr>
        <w:t xml:space="preserve"> in cpp</w:t>
      </w:r>
      <w:r w:rsidRPr="007D13E8">
        <w:rPr>
          <w:b/>
          <w:bCs/>
          <w:highlight w:val="yellow"/>
          <w:lang w:eastAsia="en-IN"/>
        </w:rPr>
        <w:t>:</w:t>
      </w:r>
    </w:p>
    <w:p w14:paraId="1D2373E8" w14:textId="77777777" w:rsidR="007D13E8" w:rsidRPr="007D13E8" w:rsidRDefault="007D13E8" w:rsidP="007D13E8">
      <w:pPr>
        <w:spacing w:after="0"/>
        <w:rPr>
          <w:b/>
          <w:bCs/>
          <w:lang w:eastAsia="en-IN"/>
        </w:rPr>
      </w:pPr>
      <w:r w:rsidRPr="007D13E8">
        <w:rPr>
          <w:b/>
          <w:bCs/>
          <w:lang w:eastAsia="en-IN"/>
        </w:rPr>
        <w:t>#include &lt;iostream&gt;</w:t>
      </w:r>
    </w:p>
    <w:p w14:paraId="742259A7" w14:textId="77777777" w:rsidR="007D13E8" w:rsidRPr="007D13E8" w:rsidRDefault="007D13E8" w:rsidP="007D13E8">
      <w:pPr>
        <w:spacing w:after="0"/>
        <w:rPr>
          <w:b/>
          <w:bCs/>
          <w:lang w:eastAsia="en-IN"/>
        </w:rPr>
      </w:pPr>
      <w:r w:rsidRPr="007D13E8">
        <w:rPr>
          <w:b/>
          <w:bCs/>
          <w:lang w:eastAsia="en-IN"/>
        </w:rPr>
        <w:t>#include &lt;vector&gt;</w:t>
      </w:r>
    </w:p>
    <w:p w14:paraId="64D65BB8" w14:textId="77777777" w:rsidR="007D13E8" w:rsidRPr="007D13E8" w:rsidRDefault="007D13E8" w:rsidP="007D13E8">
      <w:pPr>
        <w:spacing w:after="0"/>
        <w:rPr>
          <w:b/>
          <w:bCs/>
          <w:lang w:eastAsia="en-IN"/>
        </w:rPr>
      </w:pPr>
      <w:r w:rsidRPr="007D13E8">
        <w:rPr>
          <w:b/>
          <w:bCs/>
          <w:lang w:eastAsia="en-IN"/>
        </w:rPr>
        <w:t>#include &lt;algorithm&gt;</w:t>
      </w:r>
    </w:p>
    <w:p w14:paraId="0E898C05" w14:textId="77777777" w:rsidR="007D13E8" w:rsidRPr="007D13E8" w:rsidRDefault="007D13E8" w:rsidP="007D13E8">
      <w:pPr>
        <w:spacing w:after="0"/>
        <w:rPr>
          <w:b/>
          <w:bCs/>
          <w:lang w:eastAsia="en-IN"/>
        </w:rPr>
      </w:pPr>
      <w:r w:rsidRPr="007D13E8">
        <w:rPr>
          <w:b/>
          <w:bCs/>
          <w:lang w:eastAsia="en-IN"/>
        </w:rPr>
        <w:t>#include &lt;cmath&gt;</w:t>
      </w:r>
    </w:p>
    <w:p w14:paraId="4DCD5E0D" w14:textId="77777777" w:rsidR="007D13E8" w:rsidRPr="007D13E8" w:rsidRDefault="007D13E8" w:rsidP="007D13E8">
      <w:pPr>
        <w:spacing w:after="0"/>
        <w:rPr>
          <w:b/>
          <w:bCs/>
          <w:lang w:eastAsia="en-IN"/>
        </w:rPr>
      </w:pPr>
      <w:r w:rsidRPr="007D13E8">
        <w:rPr>
          <w:b/>
          <w:bCs/>
          <w:lang w:eastAsia="en-IN"/>
        </w:rPr>
        <w:t>#define FOR(i,a,n) for(int i=a;i&lt;n;i++)</w:t>
      </w:r>
    </w:p>
    <w:p w14:paraId="5A9E0870" w14:textId="77777777" w:rsidR="007D13E8" w:rsidRPr="007D13E8" w:rsidRDefault="007D13E8" w:rsidP="007D13E8">
      <w:pPr>
        <w:spacing w:after="0"/>
        <w:rPr>
          <w:b/>
          <w:bCs/>
          <w:lang w:eastAsia="en-IN"/>
        </w:rPr>
      </w:pPr>
      <w:r w:rsidRPr="007D13E8">
        <w:rPr>
          <w:b/>
          <w:bCs/>
          <w:lang w:eastAsia="en-IN"/>
        </w:rPr>
        <w:t>#define vp vector &lt;pair&lt;int,int&gt;&gt;</w:t>
      </w:r>
    </w:p>
    <w:p w14:paraId="7BB6AA38" w14:textId="77777777" w:rsidR="007D13E8" w:rsidRPr="007D13E8" w:rsidRDefault="007D13E8" w:rsidP="007D13E8">
      <w:pPr>
        <w:spacing w:after="0"/>
        <w:rPr>
          <w:b/>
          <w:bCs/>
          <w:lang w:eastAsia="en-IN"/>
        </w:rPr>
      </w:pPr>
      <w:r w:rsidRPr="007D13E8">
        <w:rPr>
          <w:b/>
          <w:bCs/>
          <w:lang w:eastAsia="en-IN"/>
        </w:rPr>
        <w:t>#define pb push_back</w:t>
      </w:r>
    </w:p>
    <w:p w14:paraId="29AD1803" w14:textId="77777777" w:rsidR="007D13E8" w:rsidRPr="007D13E8" w:rsidRDefault="007D13E8" w:rsidP="007D13E8">
      <w:pPr>
        <w:spacing w:after="0"/>
        <w:rPr>
          <w:b/>
          <w:bCs/>
          <w:lang w:eastAsia="en-IN"/>
        </w:rPr>
      </w:pPr>
      <w:r w:rsidRPr="007D13E8">
        <w:rPr>
          <w:b/>
          <w:bCs/>
          <w:lang w:eastAsia="en-IN"/>
        </w:rPr>
        <w:t>using namespace std;</w:t>
      </w:r>
    </w:p>
    <w:p w14:paraId="707EF3B1" w14:textId="77777777" w:rsidR="007D13E8" w:rsidRPr="007D13E8" w:rsidRDefault="007D13E8" w:rsidP="007D13E8">
      <w:pPr>
        <w:spacing w:after="0"/>
        <w:rPr>
          <w:b/>
          <w:bCs/>
          <w:lang w:eastAsia="en-IN"/>
        </w:rPr>
      </w:pPr>
      <w:r w:rsidRPr="007D13E8">
        <w:rPr>
          <w:b/>
          <w:bCs/>
          <w:lang w:eastAsia="en-IN"/>
        </w:rPr>
        <w:t>int main(){</w:t>
      </w:r>
    </w:p>
    <w:p w14:paraId="5157CDE1" w14:textId="77777777" w:rsidR="007D13E8" w:rsidRPr="007D13E8" w:rsidRDefault="007D13E8" w:rsidP="007D13E8">
      <w:pPr>
        <w:spacing w:after="0"/>
        <w:rPr>
          <w:b/>
          <w:bCs/>
          <w:lang w:eastAsia="en-IN"/>
        </w:rPr>
      </w:pPr>
      <w:r w:rsidRPr="007D13E8">
        <w:rPr>
          <w:b/>
          <w:bCs/>
          <w:lang w:eastAsia="en-IN"/>
        </w:rPr>
        <w:t xml:space="preserve">    int n; cin&gt;&gt;n;</w:t>
      </w:r>
    </w:p>
    <w:p w14:paraId="3081FEE4" w14:textId="77777777" w:rsidR="007D13E8" w:rsidRPr="007D13E8" w:rsidRDefault="007D13E8" w:rsidP="007D13E8">
      <w:pPr>
        <w:spacing w:after="0"/>
        <w:rPr>
          <w:b/>
          <w:bCs/>
          <w:lang w:eastAsia="en-IN"/>
        </w:rPr>
      </w:pPr>
      <w:r w:rsidRPr="007D13E8">
        <w:rPr>
          <w:b/>
          <w:bCs/>
          <w:lang w:eastAsia="en-IN"/>
        </w:rPr>
        <w:t xml:space="preserve">    vp list; int cnt = 0;</w:t>
      </w:r>
    </w:p>
    <w:p w14:paraId="061C359E" w14:textId="77777777" w:rsidR="007D13E8" w:rsidRPr="007D13E8" w:rsidRDefault="007D13E8" w:rsidP="007D13E8">
      <w:pPr>
        <w:spacing w:after="0"/>
        <w:rPr>
          <w:b/>
          <w:bCs/>
          <w:lang w:eastAsia="en-IN"/>
        </w:rPr>
      </w:pPr>
      <w:r w:rsidRPr="007D13E8">
        <w:rPr>
          <w:b/>
          <w:bCs/>
          <w:lang w:eastAsia="en-IN"/>
        </w:rPr>
        <w:t xml:space="preserve">    FOR(i,1,(int)sqrt(n)+1){</w:t>
      </w:r>
    </w:p>
    <w:p w14:paraId="03419823" w14:textId="77777777" w:rsidR="007D13E8" w:rsidRPr="007D13E8" w:rsidRDefault="007D13E8" w:rsidP="007D13E8">
      <w:pPr>
        <w:spacing w:after="0"/>
        <w:rPr>
          <w:b/>
          <w:bCs/>
          <w:lang w:eastAsia="en-IN"/>
        </w:rPr>
      </w:pPr>
      <w:r w:rsidRPr="007D13E8">
        <w:rPr>
          <w:b/>
          <w:bCs/>
          <w:lang w:eastAsia="en-IN"/>
        </w:rPr>
        <w:t xml:space="preserve">        if(n%i == 0 &amp;&amp; n/i != i){</w:t>
      </w:r>
    </w:p>
    <w:p w14:paraId="067630DD" w14:textId="77777777" w:rsidR="007D13E8" w:rsidRPr="007D13E8" w:rsidRDefault="007D13E8" w:rsidP="007D13E8">
      <w:pPr>
        <w:spacing w:after="0"/>
        <w:rPr>
          <w:b/>
          <w:bCs/>
          <w:lang w:eastAsia="en-IN"/>
        </w:rPr>
      </w:pPr>
      <w:r w:rsidRPr="007D13E8">
        <w:rPr>
          <w:b/>
          <w:bCs/>
          <w:lang w:eastAsia="en-IN"/>
        </w:rPr>
        <w:t xml:space="preserve">            list.pb({i,n/i}); cnt++;</w:t>
      </w:r>
    </w:p>
    <w:p w14:paraId="7F3D3FF6" w14:textId="77777777" w:rsidR="007D13E8" w:rsidRPr="007D13E8" w:rsidRDefault="007D13E8" w:rsidP="007D13E8">
      <w:pPr>
        <w:spacing w:after="0"/>
        <w:rPr>
          <w:b/>
          <w:bCs/>
          <w:lang w:eastAsia="en-IN"/>
        </w:rPr>
      </w:pPr>
      <w:r w:rsidRPr="007D13E8">
        <w:rPr>
          <w:b/>
          <w:bCs/>
          <w:lang w:eastAsia="en-IN"/>
        </w:rPr>
        <w:t xml:space="preserve">        }</w:t>
      </w:r>
    </w:p>
    <w:p w14:paraId="6BCBC19B" w14:textId="77777777" w:rsidR="007D13E8" w:rsidRPr="007D13E8" w:rsidRDefault="007D13E8" w:rsidP="007D13E8">
      <w:pPr>
        <w:spacing w:after="0"/>
        <w:rPr>
          <w:b/>
          <w:bCs/>
          <w:lang w:eastAsia="en-IN"/>
        </w:rPr>
      </w:pPr>
      <w:r w:rsidRPr="007D13E8">
        <w:rPr>
          <w:b/>
          <w:bCs/>
          <w:lang w:eastAsia="en-IN"/>
        </w:rPr>
        <w:t xml:space="preserve">    }</w:t>
      </w:r>
    </w:p>
    <w:p w14:paraId="02CF54F8" w14:textId="77777777" w:rsidR="007D13E8" w:rsidRPr="007D13E8" w:rsidRDefault="007D13E8" w:rsidP="007D13E8">
      <w:pPr>
        <w:spacing w:after="0"/>
        <w:rPr>
          <w:b/>
          <w:bCs/>
          <w:lang w:eastAsia="en-IN"/>
        </w:rPr>
      </w:pPr>
      <w:r w:rsidRPr="007D13E8">
        <w:rPr>
          <w:b/>
          <w:bCs/>
          <w:lang w:eastAsia="en-IN"/>
        </w:rPr>
        <w:t xml:space="preserve">    sort(list.begin(),list.end());</w:t>
      </w:r>
    </w:p>
    <w:p w14:paraId="66FB52BB" w14:textId="77777777" w:rsidR="007D13E8" w:rsidRPr="007D13E8" w:rsidRDefault="007D13E8" w:rsidP="007D13E8">
      <w:pPr>
        <w:spacing w:after="0"/>
        <w:rPr>
          <w:b/>
          <w:bCs/>
          <w:lang w:eastAsia="en-IN"/>
        </w:rPr>
      </w:pPr>
      <w:r w:rsidRPr="007D13E8">
        <w:rPr>
          <w:b/>
          <w:bCs/>
          <w:lang w:eastAsia="en-IN"/>
        </w:rPr>
        <w:t xml:space="preserve">    cout&lt;&lt;cnt&lt;&lt;endl;</w:t>
      </w:r>
    </w:p>
    <w:p w14:paraId="52A1C952" w14:textId="77777777" w:rsidR="007D13E8" w:rsidRPr="007D13E8" w:rsidRDefault="007D13E8" w:rsidP="007D13E8">
      <w:pPr>
        <w:spacing w:after="0"/>
        <w:rPr>
          <w:b/>
          <w:bCs/>
          <w:lang w:eastAsia="en-IN"/>
        </w:rPr>
      </w:pPr>
      <w:r w:rsidRPr="007D13E8">
        <w:rPr>
          <w:b/>
          <w:bCs/>
          <w:lang w:eastAsia="en-IN"/>
        </w:rPr>
        <w:t xml:space="preserve">    for(auto x: list){</w:t>
      </w:r>
    </w:p>
    <w:p w14:paraId="23B52329" w14:textId="77777777" w:rsidR="007D13E8" w:rsidRPr="007D13E8" w:rsidRDefault="007D13E8" w:rsidP="007D13E8">
      <w:pPr>
        <w:spacing w:after="0"/>
        <w:rPr>
          <w:b/>
          <w:bCs/>
          <w:lang w:eastAsia="en-IN"/>
        </w:rPr>
      </w:pPr>
      <w:r w:rsidRPr="007D13E8">
        <w:rPr>
          <w:b/>
          <w:bCs/>
          <w:lang w:eastAsia="en-IN"/>
        </w:rPr>
        <w:t xml:space="preserve">        cout&lt;&lt;x.first&lt;&lt;" "&lt;&lt;x.second&lt;&lt;endl;</w:t>
      </w:r>
    </w:p>
    <w:p w14:paraId="7712A399" w14:textId="77777777" w:rsidR="007D13E8" w:rsidRPr="007D13E8" w:rsidRDefault="007D13E8" w:rsidP="007D13E8">
      <w:pPr>
        <w:spacing w:after="0"/>
        <w:rPr>
          <w:b/>
          <w:bCs/>
          <w:lang w:eastAsia="en-IN"/>
        </w:rPr>
      </w:pPr>
      <w:r w:rsidRPr="007D13E8">
        <w:rPr>
          <w:b/>
          <w:bCs/>
          <w:lang w:eastAsia="en-IN"/>
        </w:rPr>
        <w:t xml:space="preserve">    }</w:t>
      </w:r>
    </w:p>
    <w:p w14:paraId="55E10201" w14:textId="211B1E45" w:rsidR="007D13E8" w:rsidRDefault="007D13E8" w:rsidP="007D13E8">
      <w:pPr>
        <w:spacing w:after="0"/>
        <w:rPr>
          <w:b/>
          <w:bCs/>
          <w:lang w:eastAsia="en-IN"/>
        </w:rPr>
      </w:pPr>
      <w:r w:rsidRPr="007D13E8">
        <w:rPr>
          <w:b/>
          <w:bCs/>
          <w:lang w:eastAsia="en-IN"/>
        </w:rPr>
        <w:t>}</w:t>
      </w:r>
    </w:p>
    <w:p w14:paraId="388A8A20" w14:textId="77777777" w:rsidR="00760ADD" w:rsidRDefault="00760ADD" w:rsidP="00760ADD">
      <w:pPr>
        <w:pStyle w:val="Heading4"/>
        <w:shd w:val="clear" w:color="auto" w:fill="F9F9F9"/>
        <w:spacing w:before="0"/>
        <w:rPr>
          <w:rFonts w:ascii="Segoe UI" w:hAnsi="Segoe UI" w:cs="Segoe UI"/>
          <w:color w:val="008000"/>
        </w:rPr>
      </w:pPr>
      <w:r>
        <w:rPr>
          <w:rFonts w:ascii="Segoe UI" w:hAnsi="Segoe UI" w:cs="Segoe UI"/>
          <w:b/>
          <w:bCs/>
          <w:color w:val="008000"/>
        </w:rPr>
        <w:t>Points on the line (D)</w:t>
      </w:r>
    </w:p>
    <w:p w14:paraId="35E1B6FB"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line in 2-dimensional plane is represented as an equation a*x+b*y+c=0, where `a’ is called the coefficient of x, `b’ is called as the coefficient of y and `c’ is the constant term. Here a,b, c are all real numbers. A point in a 2-dimensional plane is represented as a pair of numbers (x1, y1), where x1 and y1 are both real numbers and x1 is called as the x-coordinate of the point , y1 is called as the y-coordinate of the point.</w:t>
      </w:r>
    </w:p>
    <w:p w14:paraId="2F358E5B"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point (x1,y1) will lie  on a line if a*(x1) +b ( y1) +c =0. Consider the line 2*x+3*y-1=0. The point (-1,1) is a point on the line : 2*x+3*y-1=0 since 2* (-1) +3*(1)-1=0.</w:t>
      </w:r>
    </w:p>
    <w:p w14:paraId="34A3045D"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Given an equation of the line a*x+b*y+c=0 and an integer n, write an algorithm and the subsequent code to print n points on the line such that the x-coordinates of all the n-points are the odd integers 1,3,5,7,…. respectively. Among the n-points , x-coordinate of the first point is 1, x-coordinate of the second point is 3, x-coordinate of the third point is 5 and so on. Your code should print the y-coordinates of all the n-points that lie </w:t>
      </w:r>
      <w:r>
        <w:rPr>
          <w:rFonts w:ascii="Georgia" w:hAnsi="Georgia" w:cs="Segoe UI"/>
          <w:color w:val="212529"/>
          <w:sz w:val="27"/>
          <w:szCs w:val="27"/>
        </w:rPr>
        <w:lastRenderedPageBreak/>
        <w:t>on the given line. All the real numbers are represented in the 2-decimal format.</w:t>
      </w:r>
    </w:p>
    <w:p w14:paraId="6CEB2C50"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Let the equation of the line 2*x + 3 * y -15 =0, 3 points which lie on this line, are required such that the x-coordinate of the first point is 1, the x-coordinate of the second point is 3, x-coordinate of the third point is 5.</w:t>
      </w:r>
    </w:p>
    <w:p w14:paraId="150FF2AD"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ere 2*1+3*4.33-15=0. Hence, the point (1,4.33) lie on the line</w:t>
      </w:r>
    </w:p>
    <w:p w14:paraId="1FDD82D5"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3 +3*(3.00)-15=0. Hence, the point (3,3.00) lie on the line</w:t>
      </w:r>
    </w:p>
    <w:p w14:paraId="0FF0F0C3"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5 +3*(1.67)-15=0. Hence the point (5, 1.67) lie on the line.</w:t>
      </w:r>
    </w:p>
    <w:p w14:paraId="295111FA"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ence, your program should output 4.33, 3.00. 1.67</w:t>
      </w:r>
    </w:p>
    <w:p w14:paraId="262B72F2" w14:textId="77777777" w:rsidR="00760ADD" w:rsidRDefault="00760ADD" w:rsidP="00760AD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 </w:t>
      </w:r>
      <w:r>
        <w:rPr>
          <w:rFonts w:ascii="Georgia" w:hAnsi="Georgia" w:cs="Segoe UI"/>
          <w:color w:val="212529"/>
          <w:sz w:val="27"/>
          <w:szCs w:val="27"/>
        </w:rPr>
        <w:t>To print the only decimal places of value of a variable answer, syntax to be used in Python is </w:t>
      </w:r>
    </w:p>
    <w:p w14:paraId="6BE5808F"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format(answer,'0.2f'))</w:t>
      </w:r>
    </w:p>
    <w:p w14:paraId="5E81D533" w14:textId="77777777" w:rsidR="00760ADD" w:rsidRDefault="00760ADD" w:rsidP="00760AD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 :</w:t>
      </w:r>
    </w:p>
    <w:p w14:paraId="35DCEB0E"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coeeficient of x, a</w:t>
      </w:r>
    </w:p>
    <w:p w14:paraId="773256A4"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econd line contains the coefficient of y, b</w:t>
      </w:r>
    </w:p>
    <w:p w14:paraId="6132DA9F"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ird line contains the value of constant term , c</w:t>
      </w:r>
    </w:p>
    <w:p w14:paraId="76F9E824"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urth line contains the number of points required , n</w:t>
      </w:r>
    </w:p>
    <w:p w14:paraId="6C4B99DF" w14:textId="77777777" w:rsidR="00760ADD" w:rsidRDefault="00760ADD" w:rsidP="00760ADD">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2B5AF653" w14:textId="77777777" w:rsidR="00760ADD" w:rsidRDefault="00760ADD" w:rsidP="00760AD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BA8A0CC"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y-coordinate of the first point</w:t>
      </w:r>
    </w:p>
    <w:p w14:paraId="6F2D995C"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econd line contains y-coordinate of the second point</w:t>
      </w:r>
    </w:p>
    <w:p w14:paraId="436143CD"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t>
      </w:r>
      <w:r>
        <w:rPr>
          <w:rStyle w:val="Strong"/>
          <w:rFonts w:ascii="Georgia" w:eastAsia="Arial" w:hAnsi="Georgia" w:cs="Segoe UI"/>
          <w:color w:val="212529"/>
          <w:sz w:val="27"/>
          <w:szCs w:val="27"/>
        </w:rPr>
        <w:t>..</w:t>
      </w:r>
    </w:p>
    <w:p w14:paraId="0572E02D"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t>
      </w:r>
      <w:r>
        <w:rPr>
          <w:rStyle w:val="Strong"/>
          <w:rFonts w:ascii="Georgia" w:eastAsia="Arial" w:hAnsi="Georgia" w:cs="Segoe UI"/>
          <w:color w:val="212529"/>
          <w:sz w:val="27"/>
          <w:szCs w:val="27"/>
        </w:rPr>
        <w:t>..</w:t>
      </w:r>
    </w:p>
    <w:p w14:paraId="230EC384"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w:t>
      </w:r>
      <w:r>
        <w:rPr>
          <w:rFonts w:ascii="Georgia" w:hAnsi="Georgia" w:cs="Segoe UI"/>
          <w:color w:val="212529"/>
          <w:sz w:val="20"/>
          <w:szCs w:val="20"/>
          <w:vertAlign w:val="superscript"/>
        </w:rPr>
        <w:t>th</w:t>
      </w:r>
      <w:r>
        <w:rPr>
          <w:rFonts w:ascii="Georgia" w:hAnsi="Georgia" w:cs="Segoe UI"/>
          <w:color w:val="212529"/>
          <w:sz w:val="27"/>
          <w:szCs w:val="27"/>
        </w:rPr>
        <w:t> line contains y-coordinate of the n-th point</w:t>
      </w:r>
    </w:p>
    <w:p w14:paraId="086F5607" w14:textId="77777777" w:rsidR="00760ADD" w:rsidRDefault="00760ADD" w:rsidP="00760AD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ample :</w:t>
      </w:r>
    </w:p>
    <w:p w14:paraId="3244116D" w14:textId="77777777" w:rsidR="00760ADD" w:rsidRDefault="00760ADD" w:rsidP="00760AD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w:t>
      </w:r>
    </w:p>
    <w:p w14:paraId="785D55FD"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2</w:t>
      </w:r>
    </w:p>
    <w:p w14:paraId="2FB8D17C"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w:t>
      </w:r>
    </w:p>
    <w:p w14:paraId="60493E36"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5</w:t>
      </w:r>
    </w:p>
    <w:p w14:paraId="74E49859"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w:t>
      </w:r>
    </w:p>
    <w:p w14:paraId="00B57C68" w14:textId="77777777" w:rsidR="00760ADD" w:rsidRDefault="00760ADD" w:rsidP="00760AD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w:t>
      </w:r>
    </w:p>
    <w:p w14:paraId="4D724ED0"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33</w:t>
      </w:r>
    </w:p>
    <w:p w14:paraId="354661C6"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00</w:t>
      </w:r>
    </w:p>
    <w:p w14:paraId="6821B08F" w14:textId="77777777" w:rsidR="00760ADD" w:rsidRDefault="00760ADD" w:rsidP="00760AD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67</w:t>
      </w:r>
    </w:p>
    <w:p w14:paraId="1D7824B7" w14:textId="05524131" w:rsidR="00760ADD" w:rsidRDefault="00760ADD" w:rsidP="00284102">
      <w:pPr>
        <w:spacing w:after="0"/>
        <w:rPr>
          <w:b/>
          <w:bCs/>
          <w:highlight w:val="yellow"/>
          <w:lang w:eastAsia="en-IN"/>
        </w:rPr>
      </w:pPr>
      <w:r>
        <w:rPr>
          <w:b/>
          <w:bCs/>
          <w:highlight w:val="yellow"/>
          <w:lang w:eastAsia="en-IN"/>
        </w:rPr>
        <w:t>ANS.</w:t>
      </w:r>
    </w:p>
    <w:p w14:paraId="3F3F0562" w14:textId="77777777" w:rsidR="00760ADD" w:rsidRPr="00760ADD" w:rsidRDefault="00760ADD" w:rsidP="00760ADD">
      <w:pPr>
        <w:spacing w:after="0"/>
        <w:rPr>
          <w:b/>
          <w:bCs/>
          <w:lang w:eastAsia="en-IN"/>
        </w:rPr>
      </w:pPr>
      <w:r w:rsidRPr="00760ADD">
        <w:rPr>
          <w:b/>
          <w:bCs/>
          <w:lang w:eastAsia="en-IN"/>
        </w:rPr>
        <w:t>a,b,c,n,i,count = int(input()),int(input()),int(input()),int(input()),1,0</w:t>
      </w:r>
    </w:p>
    <w:p w14:paraId="6FBE4472" w14:textId="77777777" w:rsidR="00760ADD" w:rsidRPr="00760ADD" w:rsidRDefault="00760ADD" w:rsidP="00760ADD">
      <w:pPr>
        <w:spacing w:after="0"/>
        <w:rPr>
          <w:b/>
          <w:bCs/>
          <w:lang w:eastAsia="en-IN"/>
        </w:rPr>
      </w:pPr>
      <w:r w:rsidRPr="00760ADD">
        <w:rPr>
          <w:b/>
          <w:bCs/>
          <w:lang w:eastAsia="en-IN"/>
        </w:rPr>
        <w:t>while(count != n):</w:t>
      </w:r>
    </w:p>
    <w:p w14:paraId="7154C8A4" w14:textId="77777777" w:rsidR="00760ADD" w:rsidRPr="00760ADD" w:rsidRDefault="00760ADD" w:rsidP="00760ADD">
      <w:pPr>
        <w:spacing w:after="0"/>
        <w:rPr>
          <w:b/>
          <w:bCs/>
          <w:lang w:eastAsia="en-IN"/>
        </w:rPr>
      </w:pPr>
      <w:r w:rsidRPr="00760ADD">
        <w:rPr>
          <w:b/>
          <w:bCs/>
          <w:lang w:eastAsia="en-IN"/>
        </w:rPr>
        <w:t xml:space="preserve">    print(format((-c-(a*i))/b,'0.2f'))</w:t>
      </w:r>
    </w:p>
    <w:p w14:paraId="3F9BAFC5" w14:textId="5ED3ADCF" w:rsidR="00760ADD" w:rsidRDefault="00760ADD" w:rsidP="00760ADD">
      <w:pPr>
        <w:spacing w:after="0"/>
        <w:rPr>
          <w:b/>
          <w:bCs/>
          <w:lang w:eastAsia="en-IN"/>
        </w:rPr>
      </w:pPr>
      <w:r w:rsidRPr="00760ADD">
        <w:rPr>
          <w:b/>
          <w:bCs/>
          <w:lang w:eastAsia="en-IN"/>
        </w:rPr>
        <w:t xml:space="preserve">    i+=2; count+=1</w:t>
      </w:r>
    </w:p>
    <w:p w14:paraId="79BFCCCA" w14:textId="4E20657B" w:rsidR="00CE12AB" w:rsidRDefault="00CE12AB" w:rsidP="00760ADD">
      <w:pPr>
        <w:spacing w:after="0"/>
        <w:rPr>
          <w:b/>
          <w:bCs/>
          <w:lang w:eastAsia="en-IN"/>
        </w:rPr>
      </w:pPr>
    </w:p>
    <w:p w14:paraId="397507F7" w14:textId="5A73A971" w:rsidR="00CE12AB" w:rsidRDefault="00CE12AB" w:rsidP="00760ADD">
      <w:pPr>
        <w:spacing w:after="0"/>
        <w:rPr>
          <w:b/>
          <w:bCs/>
          <w:highlight w:val="yellow"/>
          <w:lang w:eastAsia="en-IN"/>
        </w:rPr>
      </w:pPr>
      <w:r w:rsidRPr="00CE12AB">
        <w:rPr>
          <w:b/>
          <w:bCs/>
          <w:highlight w:val="yellow"/>
          <w:lang w:eastAsia="en-IN"/>
        </w:rPr>
        <w:t>JAVA:</w:t>
      </w:r>
    </w:p>
    <w:p w14:paraId="03ABAE6D" w14:textId="77777777" w:rsidR="00CE12AB" w:rsidRPr="00CE12AB" w:rsidRDefault="00CE12AB" w:rsidP="00CE12AB">
      <w:pPr>
        <w:spacing w:after="0"/>
        <w:rPr>
          <w:b/>
          <w:bCs/>
          <w:lang w:eastAsia="en-IN"/>
        </w:rPr>
      </w:pPr>
      <w:r w:rsidRPr="00CE12AB">
        <w:rPr>
          <w:b/>
          <w:bCs/>
          <w:lang w:eastAsia="en-IN"/>
        </w:rPr>
        <w:t>import java.util.*;</w:t>
      </w:r>
    </w:p>
    <w:p w14:paraId="6C4F3ACD" w14:textId="77777777" w:rsidR="00CE12AB" w:rsidRPr="00CE12AB" w:rsidRDefault="00CE12AB" w:rsidP="00CE12AB">
      <w:pPr>
        <w:spacing w:after="0"/>
        <w:rPr>
          <w:b/>
          <w:bCs/>
          <w:lang w:eastAsia="en-IN"/>
        </w:rPr>
      </w:pPr>
      <w:r w:rsidRPr="00CE12AB">
        <w:rPr>
          <w:b/>
          <w:bCs/>
          <w:lang w:eastAsia="en-IN"/>
        </w:rPr>
        <w:t>import java.lang.*;</w:t>
      </w:r>
    </w:p>
    <w:p w14:paraId="368FB4F2" w14:textId="77777777" w:rsidR="00CE12AB" w:rsidRPr="00CE12AB" w:rsidRDefault="00CE12AB" w:rsidP="00CE12AB">
      <w:pPr>
        <w:spacing w:after="0"/>
        <w:rPr>
          <w:b/>
          <w:bCs/>
          <w:lang w:eastAsia="en-IN"/>
        </w:rPr>
      </w:pPr>
      <w:r w:rsidRPr="00CE12AB">
        <w:rPr>
          <w:b/>
          <w:bCs/>
          <w:lang w:eastAsia="en-IN"/>
        </w:rPr>
        <w:t>class Main{</w:t>
      </w:r>
    </w:p>
    <w:p w14:paraId="421D8619" w14:textId="77777777" w:rsidR="00CE12AB" w:rsidRPr="00CE12AB" w:rsidRDefault="00CE12AB" w:rsidP="00CE12AB">
      <w:pPr>
        <w:spacing w:after="0"/>
        <w:rPr>
          <w:b/>
          <w:bCs/>
          <w:lang w:eastAsia="en-IN"/>
        </w:rPr>
      </w:pPr>
      <w:r w:rsidRPr="00CE12AB">
        <w:rPr>
          <w:b/>
          <w:bCs/>
          <w:lang w:eastAsia="en-IN"/>
        </w:rPr>
        <w:t xml:space="preserve">    public static void main(String args[]){</w:t>
      </w:r>
    </w:p>
    <w:p w14:paraId="01AE534A" w14:textId="77777777" w:rsidR="00CE12AB" w:rsidRPr="00CE12AB" w:rsidRDefault="00CE12AB" w:rsidP="00CE12AB">
      <w:pPr>
        <w:spacing w:after="0"/>
        <w:rPr>
          <w:b/>
          <w:bCs/>
          <w:lang w:eastAsia="en-IN"/>
        </w:rPr>
      </w:pPr>
      <w:r w:rsidRPr="00CE12AB">
        <w:rPr>
          <w:b/>
          <w:bCs/>
          <w:lang w:eastAsia="en-IN"/>
        </w:rPr>
        <w:t xml:space="preserve">        Scanner sc = new Scanner(System.in);</w:t>
      </w:r>
    </w:p>
    <w:p w14:paraId="17BDE812" w14:textId="77777777" w:rsidR="00CE12AB" w:rsidRPr="00CE12AB" w:rsidRDefault="00CE12AB" w:rsidP="00CE12AB">
      <w:pPr>
        <w:spacing w:after="0"/>
        <w:rPr>
          <w:b/>
          <w:bCs/>
          <w:highlight w:val="yellow"/>
          <w:lang w:eastAsia="en-IN"/>
        </w:rPr>
      </w:pPr>
      <w:r w:rsidRPr="00CE12AB">
        <w:rPr>
          <w:b/>
          <w:bCs/>
          <w:lang w:eastAsia="en-IN"/>
        </w:rPr>
        <w:t xml:space="preserve">        </w:t>
      </w:r>
      <w:r w:rsidRPr="00CE12AB">
        <w:rPr>
          <w:b/>
          <w:bCs/>
          <w:highlight w:val="yellow"/>
          <w:lang w:eastAsia="en-IN"/>
        </w:rPr>
        <w:t>double a = sc.nextDouble();</w:t>
      </w:r>
    </w:p>
    <w:p w14:paraId="6B7CB821" w14:textId="725E9023" w:rsidR="00CE12AB" w:rsidRPr="00CE12AB" w:rsidRDefault="00CE12AB" w:rsidP="00CE12AB">
      <w:pPr>
        <w:spacing w:after="0"/>
        <w:rPr>
          <w:b/>
          <w:bCs/>
          <w:sz w:val="20"/>
          <w:szCs w:val="20"/>
          <w:highlight w:val="yellow"/>
          <w:lang w:eastAsia="en-IN"/>
        </w:rPr>
      </w:pPr>
      <w:r w:rsidRPr="00CE12AB">
        <w:rPr>
          <w:b/>
          <w:bCs/>
          <w:highlight w:val="yellow"/>
          <w:lang w:eastAsia="en-IN"/>
        </w:rPr>
        <w:t xml:space="preserve">        double b = sc.nextDouble();</w:t>
      </w:r>
      <w:r>
        <w:rPr>
          <w:b/>
          <w:bCs/>
          <w:highlight w:val="yellow"/>
          <w:lang w:eastAsia="en-IN"/>
        </w:rPr>
        <w:t xml:space="preserve">     //</w:t>
      </w:r>
      <w:r w:rsidRPr="00CE12AB">
        <w:rPr>
          <w:b/>
          <w:bCs/>
          <w:sz w:val="20"/>
          <w:szCs w:val="20"/>
          <w:highlight w:val="yellow"/>
          <w:lang w:eastAsia="en-IN"/>
        </w:rPr>
        <w:t xml:space="preserve">THESE THREE MUST BE DOUBLE </w:t>
      </w:r>
      <w:r>
        <w:rPr>
          <w:b/>
          <w:bCs/>
          <w:sz w:val="20"/>
          <w:szCs w:val="20"/>
          <w:highlight w:val="yellow"/>
          <w:lang w:eastAsia="en-IN"/>
        </w:rPr>
        <w:t>FOR</w:t>
      </w:r>
      <w:r w:rsidRPr="00CE12AB">
        <w:rPr>
          <w:b/>
          <w:bCs/>
          <w:sz w:val="20"/>
          <w:szCs w:val="20"/>
          <w:highlight w:val="yellow"/>
          <w:lang w:eastAsia="en-IN"/>
        </w:rPr>
        <w:t xml:space="preserve"> FORMAT TO WORK PROPERLY</w:t>
      </w:r>
    </w:p>
    <w:p w14:paraId="2AB0C6AC" w14:textId="77777777" w:rsidR="00CE12AB" w:rsidRPr="00CE12AB" w:rsidRDefault="00CE12AB" w:rsidP="00CE12AB">
      <w:pPr>
        <w:spacing w:after="0"/>
        <w:rPr>
          <w:b/>
          <w:bCs/>
          <w:lang w:eastAsia="en-IN"/>
        </w:rPr>
      </w:pPr>
      <w:r w:rsidRPr="00CE12AB">
        <w:rPr>
          <w:b/>
          <w:bCs/>
          <w:highlight w:val="yellow"/>
          <w:lang w:eastAsia="en-IN"/>
        </w:rPr>
        <w:t xml:space="preserve">        double c = sc.nextDouble();</w:t>
      </w:r>
    </w:p>
    <w:p w14:paraId="5AC2718D" w14:textId="77777777" w:rsidR="00CE12AB" w:rsidRPr="00CE12AB" w:rsidRDefault="00CE12AB" w:rsidP="00CE12AB">
      <w:pPr>
        <w:spacing w:after="0"/>
        <w:rPr>
          <w:b/>
          <w:bCs/>
          <w:lang w:eastAsia="en-IN"/>
        </w:rPr>
      </w:pPr>
      <w:r w:rsidRPr="00CE12AB">
        <w:rPr>
          <w:b/>
          <w:bCs/>
          <w:lang w:eastAsia="en-IN"/>
        </w:rPr>
        <w:t xml:space="preserve">        int n = sc.nextInt();</w:t>
      </w:r>
    </w:p>
    <w:p w14:paraId="708B097C" w14:textId="77777777" w:rsidR="00CE12AB" w:rsidRPr="00CE12AB" w:rsidRDefault="00CE12AB" w:rsidP="00CE12AB">
      <w:pPr>
        <w:spacing w:after="0"/>
        <w:rPr>
          <w:b/>
          <w:bCs/>
          <w:lang w:eastAsia="en-IN"/>
        </w:rPr>
      </w:pPr>
      <w:r w:rsidRPr="00CE12AB">
        <w:rPr>
          <w:b/>
          <w:bCs/>
          <w:lang w:eastAsia="en-IN"/>
        </w:rPr>
        <w:t xml:space="preserve">        int i = 1,count = 0;</w:t>
      </w:r>
    </w:p>
    <w:p w14:paraId="20F7BD08" w14:textId="77777777" w:rsidR="00CE12AB" w:rsidRPr="00CE12AB" w:rsidRDefault="00CE12AB" w:rsidP="00CE12AB">
      <w:pPr>
        <w:spacing w:after="0"/>
        <w:rPr>
          <w:b/>
          <w:bCs/>
          <w:lang w:eastAsia="en-IN"/>
        </w:rPr>
      </w:pPr>
      <w:r w:rsidRPr="00CE12AB">
        <w:rPr>
          <w:b/>
          <w:bCs/>
          <w:lang w:eastAsia="en-IN"/>
        </w:rPr>
        <w:t xml:space="preserve">        while(count &lt; n){</w:t>
      </w:r>
    </w:p>
    <w:p w14:paraId="5B1B8D6F" w14:textId="77777777" w:rsidR="00CE12AB" w:rsidRPr="00CE12AB" w:rsidRDefault="00CE12AB" w:rsidP="00CE12AB">
      <w:pPr>
        <w:spacing w:after="0"/>
        <w:rPr>
          <w:b/>
          <w:bCs/>
          <w:lang w:eastAsia="en-IN"/>
        </w:rPr>
      </w:pPr>
      <w:r w:rsidRPr="00CE12AB">
        <w:rPr>
          <w:b/>
          <w:bCs/>
          <w:lang w:eastAsia="en-IN"/>
        </w:rPr>
        <w:t xml:space="preserve">            double d = (-c-a*i)/b;</w:t>
      </w:r>
    </w:p>
    <w:p w14:paraId="4B0DB7A3" w14:textId="77777777" w:rsidR="00CE12AB" w:rsidRPr="00CE12AB" w:rsidRDefault="00CE12AB" w:rsidP="00CE12AB">
      <w:pPr>
        <w:spacing w:after="0"/>
        <w:rPr>
          <w:b/>
          <w:bCs/>
          <w:lang w:eastAsia="en-IN"/>
        </w:rPr>
      </w:pPr>
      <w:r w:rsidRPr="00CE12AB">
        <w:rPr>
          <w:b/>
          <w:bCs/>
          <w:lang w:eastAsia="en-IN"/>
        </w:rPr>
        <w:t xml:space="preserve">            System.out.println(String.format("%.2f",d));</w:t>
      </w:r>
    </w:p>
    <w:p w14:paraId="684AB9A9" w14:textId="77777777" w:rsidR="00CE12AB" w:rsidRPr="00CE12AB" w:rsidRDefault="00CE12AB" w:rsidP="00CE12AB">
      <w:pPr>
        <w:spacing w:after="0"/>
        <w:rPr>
          <w:b/>
          <w:bCs/>
          <w:lang w:eastAsia="en-IN"/>
        </w:rPr>
      </w:pPr>
      <w:r w:rsidRPr="00CE12AB">
        <w:rPr>
          <w:b/>
          <w:bCs/>
          <w:lang w:eastAsia="en-IN"/>
        </w:rPr>
        <w:t xml:space="preserve">            i+=2;</w:t>
      </w:r>
    </w:p>
    <w:p w14:paraId="15C1733F" w14:textId="77777777" w:rsidR="00CE12AB" w:rsidRPr="00CE12AB" w:rsidRDefault="00CE12AB" w:rsidP="00CE12AB">
      <w:pPr>
        <w:spacing w:after="0"/>
        <w:rPr>
          <w:b/>
          <w:bCs/>
          <w:lang w:eastAsia="en-IN"/>
        </w:rPr>
      </w:pPr>
      <w:r w:rsidRPr="00CE12AB">
        <w:rPr>
          <w:b/>
          <w:bCs/>
          <w:lang w:eastAsia="en-IN"/>
        </w:rPr>
        <w:t xml:space="preserve">            count++;</w:t>
      </w:r>
    </w:p>
    <w:p w14:paraId="396EEC1D" w14:textId="77777777" w:rsidR="00CE12AB" w:rsidRPr="00CE12AB" w:rsidRDefault="00CE12AB" w:rsidP="00CE12AB">
      <w:pPr>
        <w:spacing w:after="0"/>
        <w:rPr>
          <w:b/>
          <w:bCs/>
          <w:lang w:eastAsia="en-IN"/>
        </w:rPr>
      </w:pPr>
      <w:r w:rsidRPr="00CE12AB">
        <w:rPr>
          <w:b/>
          <w:bCs/>
          <w:lang w:eastAsia="en-IN"/>
        </w:rPr>
        <w:t xml:space="preserve">        }</w:t>
      </w:r>
    </w:p>
    <w:p w14:paraId="6F64DF29" w14:textId="37987A3A" w:rsidR="00CE12AB" w:rsidRPr="00CE12AB" w:rsidRDefault="00CE12AB" w:rsidP="00F10F48">
      <w:pPr>
        <w:tabs>
          <w:tab w:val="left" w:pos="3600"/>
        </w:tabs>
        <w:spacing w:after="0"/>
        <w:rPr>
          <w:b/>
          <w:bCs/>
          <w:lang w:eastAsia="en-IN"/>
        </w:rPr>
      </w:pPr>
      <w:r w:rsidRPr="00CE12AB">
        <w:rPr>
          <w:b/>
          <w:bCs/>
          <w:lang w:eastAsia="en-IN"/>
        </w:rPr>
        <w:t xml:space="preserve">    }</w:t>
      </w:r>
      <w:r w:rsidR="00F10F48">
        <w:rPr>
          <w:b/>
          <w:bCs/>
          <w:lang w:eastAsia="en-IN"/>
        </w:rPr>
        <w:tab/>
      </w:r>
    </w:p>
    <w:p w14:paraId="1620AC64" w14:textId="18AB0713" w:rsidR="00CE12AB" w:rsidRDefault="00CE12AB" w:rsidP="00CE12AB">
      <w:pPr>
        <w:spacing w:after="0"/>
        <w:rPr>
          <w:b/>
          <w:bCs/>
          <w:lang w:eastAsia="en-IN"/>
        </w:rPr>
      </w:pPr>
      <w:r w:rsidRPr="00CE12AB">
        <w:rPr>
          <w:b/>
          <w:bCs/>
          <w:lang w:eastAsia="en-IN"/>
        </w:rPr>
        <w:t>}</w:t>
      </w:r>
    </w:p>
    <w:p w14:paraId="743B0FBC" w14:textId="51E55D8D" w:rsidR="00F10F48" w:rsidRDefault="00F10F48" w:rsidP="00CE12AB">
      <w:pPr>
        <w:spacing w:after="0"/>
        <w:rPr>
          <w:b/>
          <w:bCs/>
          <w:lang w:eastAsia="en-IN"/>
        </w:rPr>
      </w:pPr>
    </w:p>
    <w:p w14:paraId="5C8BB2C9" w14:textId="5958F444" w:rsidR="004A1B58" w:rsidRDefault="004A1B58" w:rsidP="004A1B58">
      <w:pPr>
        <w:spacing w:after="0"/>
        <w:rPr>
          <w:b/>
          <w:bCs/>
          <w:lang w:eastAsia="en-IN"/>
        </w:rPr>
      </w:pPr>
      <w:r w:rsidRPr="004A1B58">
        <w:rPr>
          <w:b/>
          <w:bCs/>
          <w:highlight w:val="yellow"/>
          <w:lang w:eastAsia="en-IN"/>
        </w:rPr>
        <w:t xml:space="preserve">Better </w:t>
      </w:r>
      <w:r>
        <w:rPr>
          <w:b/>
          <w:bCs/>
          <w:highlight w:val="yellow"/>
          <w:lang w:eastAsia="en-IN"/>
        </w:rPr>
        <w:t>approach (cpp)</w:t>
      </w:r>
      <w:r w:rsidRPr="004A1B58">
        <w:rPr>
          <w:b/>
          <w:bCs/>
          <w:highlight w:val="yellow"/>
          <w:lang w:eastAsia="en-IN"/>
        </w:rPr>
        <w:t>:</w:t>
      </w:r>
    </w:p>
    <w:p w14:paraId="1EE764D0" w14:textId="69C8EF28" w:rsidR="004A1B58" w:rsidRPr="004A1B58" w:rsidRDefault="004A1B58" w:rsidP="004A1B58">
      <w:pPr>
        <w:spacing w:after="0"/>
        <w:rPr>
          <w:b/>
          <w:bCs/>
          <w:lang w:eastAsia="en-IN"/>
        </w:rPr>
      </w:pPr>
      <w:r w:rsidRPr="004A1B58">
        <w:rPr>
          <w:b/>
          <w:bCs/>
          <w:lang w:eastAsia="en-IN"/>
        </w:rPr>
        <w:t>#include &lt;iostream&gt;</w:t>
      </w:r>
    </w:p>
    <w:p w14:paraId="2E13386F" w14:textId="77777777" w:rsidR="004A1B58" w:rsidRPr="004A1B58" w:rsidRDefault="004A1B58" w:rsidP="004A1B58">
      <w:pPr>
        <w:spacing w:after="0"/>
        <w:rPr>
          <w:b/>
          <w:bCs/>
          <w:lang w:eastAsia="en-IN"/>
        </w:rPr>
      </w:pPr>
      <w:r w:rsidRPr="004A1B58">
        <w:rPr>
          <w:b/>
          <w:bCs/>
          <w:lang w:eastAsia="en-IN"/>
        </w:rPr>
        <w:t>using namespace std;</w:t>
      </w:r>
    </w:p>
    <w:p w14:paraId="3268CEFF" w14:textId="77777777" w:rsidR="004A1B58" w:rsidRPr="004A1B58" w:rsidRDefault="004A1B58" w:rsidP="004A1B58">
      <w:pPr>
        <w:spacing w:after="0"/>
        <w:rPr>
          <w:b/>
          <w:bCs/>
          <w:lang w:eastAsia="en-IN"/>
        </w:rPr>
      </w:pPr>
      <w:r w:rsidRPr="004A1B58">
        <w:rPr>
          <w:b/>
          <w:bCs/>
          <w:lang w:eastAsia="en-IN"/>
        </w:rPr>
        <w:t>int main(){</w:t>
      </w:r>
    </w:p>
    <w:p w14:paraId="79D9C9DA" w14:textId="77777777" w:rsidR="004A1B58" w:rsidRPr="004A1B58" w:rsidRDefault="004A1B58" w:rsidP="004A1B58">
      <w:pPr>
        <w:spacing w:after="0"/>
        <w:rPr>
          <w:b/>
          <w:bCs/>
          <w:lang w:eastAsia="en-IN"/>
        </w:rPr>
      </w:pPr>
      <w:r w:rsidRPr="004A1B58">
        <w:rPr>
          <w:b/>
          <w:bCs/>
          <w:lang w:eastAsia="en-IN"/>
        </w:rPr>
        <w:t xml:space="preserve">    float a,b,c,n,i=1;</w:t>
      </w:r>
    </w:p>
    <w:p w14:paraId="33219965" w14:textId="77777777" w:rsidR="004A1B58" w:rsidRPr="004A1B58" w:rsidRDefault="004A1B58" w:rsidP="004A1B58">
      <w:pPr>
        <w:spacing w:after="0"/>
        <w:rPr>
          <w:b/>
          <w:bCs/>
          <w:lang w:eastAsia="en-IN"/>
        </w:rPr>
      </w:pPr>
      <w:r w:rsidRPr="004A1B58">
        <w:rPr>
          <w:b/>
          <w:bCs/>
          <w:lang w:eastAsia="en-IN"/>
        </w:rPr>
        <w:t xml:space="preserve">    cin&gt;&gt;a&gt;&gt;b&gt;&gt;c&gt;&gt;n;</w:t>
      </w:r>
    </w:p>
    <w:p w14:paraId="2B06926E" w14:textId="77777777" w:rsidR="004A1B58" w:rsidRPr="004A1B58" w:rsidRDefault="004A1B58" w:rsidP="004A1B58">
      <w:pPr>
        <w:spacing w:after="0"/>
        <w:rPr>
          <w:b/>
          <w:bCs/>
          <w:lang w:eastAsia="en-IN"/>
        </w:rPr>
      </w:pPr>
      <w:r w:rsidRPr="004A1B58">
        <w:rPr>
          <w:b/>
          <w:bCs/>
          <w:lang w:eastAsia="en-IN"/>
        </w:rPr>
        <w:lastRenderedPageBreak/>
        <w:t xml:space="preserve">    while(i/2 &lt; n){</w:t>
      </w:r>
    </w:p>
    <w:p w14:paraId="362C5E87" w14:textId="77777777" w:rsidR="004A1B58" w:rsidRPr="004A1B58" w:rsidRDefault="004A1B58" w:rsidP="004A1B58">
      <w:pPr>
        <w:spacing w:after="0"/>
        <w:rPr>
          <w:b/>
          <w:bCs/>
          <w:lang w:eastAsia="en-IN"/>
        </w:rPr>
      </w:pPr>
      <w:r w:rsidRPr="004A1B58">
        <w:rPr>
          <w:b/>
          <w:bCs/>
          <w:lang w:eastAsia="en-IN"/>
        </w:rPr>
        <w:t xml:space="preserve">        printf("%.2f\n",(a*i+c)/(-1*b)); i+=2;</w:t>
      </w:r>
    </w:p>
    <w:p w14:paraId="5F332F57" w14:textId="77777777" w:rsidR="004A1B58" w:rsidRPr="004A1B58" w:rsidRDefault="004A1B58" w:rsidP="004A1B58">
      <w:pPr>
        <w:spacing w:after="0"/>
        <w:rPr>
          <w:b/>
          <w:bCs/>
          <w:lang w:eastAsia="en-IN"/>
        </w:rPr>
      </w:pPr>
      <w:r w:rsidRPr="004A1B58">
        <w:rPr>
          <w:b/>
          <w:bCs/>
          <w:lang w:eastAsia="en-IN"/>
        </w:rPr>
        <w:t xml:space="preserve">    }</w:t>
      </w:r>
    </w:p>
    <w:p w14:paraId="6742C2C9" w14:textId="49AC15B0" w:rsidR="004A1B58" w:rsidRDefault="004A1B58" w:rsidP="004A1B58">
      <w:pPr>
        <w:spacing w:after="0"/>
        <w:rPr>
          <w:b/>
          <w:bCs/>
          <w:lang w:eastAsia="en-IN"/>
        </w:rPr>
      </w:pPr>
      <w:r w:rsidRPr="004A1B58">
        <w:rPr>
          <w:b/>
          <w:bCs/>
          <w:lang w:eastAsia="en-IN"/>
        </w:rPr>
        <w:t>}</w:t>
      </w:r>
    </w:p>
    <w:p w14:paraId="493A2ACF" w14:textId="77777777" w:rsidR="00F10F48" w:rsidRDefault="00F10F48" w:rsidP="00F10F48">
      <w:pPr>
        <w:pStyle w:val="Heading4"/>
        <w:shd w:val="clear" w:color="auto" w:fill="F9F9F9"/>
        <w:spacing w:before="0"/>
        <w:rPr>
          <w:rFonts w:ascii="Segoe UI" w:hAnsi="Segoe UI" w:cs="Segoe UI"/>
          <w:color w:val="008000"/>
        </w:rPr>
      </w:pPr>
      <w:r>
        <w:rPr>
          <w:rFonts w:ascii="Segoe UI" w:hAnsi="Segoe UI" w:cs="Segoe UI"/>
          <w:b/>
          <w:bCs/>
          <w:color w:val="008000"/>
        </w:rPr>
        <w:t>Reverse Length Divisible (D)</w:t>
      </w:r>
    </w:p>
    <w:p w14:paraId="5789332B"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number </w:t>
      </w:r>
      <w:r>
        <w:rPr>
          <w:rStyle w:val="Strong"/>
          <w:rFonts w:ascii="Georgia" w:eastAsia="Arial" w:hAnsi="Georgia" w:cs="Segoe UI"/>
          <w:color w:val="212529"/>
          <w:sz w:val="27"/>
          <w:szCs w:val="27"/>
        </w:rPr>
        <w:t>N, </w:t>
      </w:r>
      <w:r>
        <w:rPr>
          <w:rFonts w:ascii="Georgia" w:hAnsi="Georgia" w:cs="Segoe UI"/>
          <w:color w:val="212529"/>
          <w:sz w:val="27"/>
          <w:szCs w:val="27"/>
        </w:rPr>
        <w:t> check if it is reverse length divisible. A number is said to be reverse length divisible if the first i digits of the number is divisible by (l-i-1) where l is the number of digits in </w:t>
      </w:r>
      <w:r>
        <w:rPr>
          <w:rStyle w:val="Strong"/>
          <w:rFonts w:ascii="Georgia" w:eastAsia="Arial" w:hAnsi="Georgia" w:cs="Segoe UI"/>
          <w:color w:val="212529"/>
          <w:sz w:val="27"/>
          <w:szCs w:val="27"/>
        </w:rPr>
        <w:t>N</w:t>
      </w:r>
      <w:r>
        <w:rPr>
          <w:rFonts w:ascii="Georgia" w:hAnsi="Georgia" w:cs="Segoe UI"/>
          <w:color w:val="212529"/>
          <w:sz w:val="27"/>
          <w:szCs w:val="27"/>
        </w:rPr>
        <w:t> and </w:t>
      </w:r>
      <w:r>
        <w:rPr>
          <w:rStyle w:val="Strong"/>
          <w:rFonts w:ascii="Georgia" w:eastAsia="Arial" w:hAnsi="Georgia" w:cs="Segoe UI"/>
          <w:color w:val="212529"/>
          <w:sz w:val="27"/>
          <w:szCs w:val="27"/>
        </w:rPr>
        <w:t>0 &lt; i &lt;= l. </w:t>
      </w:r>
    </w:p>
    <w:p w14:paraId="457CEF02"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52267 is reverse length divisible because:</w:t>
      </w:r>
    </w:p>
    <w:p w14:paraId="64E9F944"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is divisible by 5</w:t>
      </w:r>
    </w:p>
    <w:p w14:paraId="7F0C81DD"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2 is divisible by 4</w:t>
      </w:r>
    </w:p>
    <w:p w14:paraId="1DDEE529"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22 is divisible by 3</w:t>
      </w:r>
    </w:p>
    <w:p w14:paraId="0B0A22B3"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226 is divisible by 2</w:t>
      </w:r>
    </w:p>
    <w:p w14:paraId="1EE1E779"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2267 is divisible by 1.</w:t>
      </w:r>
    </w:p>
    <w:p w14:paraId="5B79DA82"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3268 is not reverse length divisible. Print Yes if the number is reverse length divisible and no otherwise.</w:t>
      </w:r>
    </w:p>
    <w:p w14:paraId="6CC086FD" w14:textId="77777777" w:rsidR="00F10F48" w:rsidRDefault="00F10F48" w:rsidP="00F10F4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w:t>
      </w:r>
    </w:p>
    <w:p w14:paraId="310788FA" w14:textId="77777777" w:rsidR="00F10F48" w:rsidRDefault="00F10F48" w:rsidP="00F10F48">
      <w:pPr>
        <w:numPr>
          <w:ilvl w:val="0"/>
          <w:numId w:val="32"/>
        </w:numPr>
        <w:shd w:val="clear" w:color="auto" w:fill="F9F9F9"/>
        <w:spacing w:before="100" w:beforeAutospacing="1" w:after="100" w:afterAutospacing="1" w:line="240" w:lineRule="auto"/>
        <w:rPr>
          <w:rFonts w:ascii="Segoe UI" w:hAnsi="Segoe UI" w:cs="Segoe UI"/>
          <w:color w:val="212529"/>
        </w:rPr>
      </w:pPr>
      <w:r>
        <w:rPr>
          <w:rFonts w:ascii="Georgia" w:hAnsi="Georgia" w:cs="Segoe UI"/>
          <w:color w:val="C0392B"/>
          <w:sz w:val="27"/>
          <w:szCs w:val="27"/>
        </w:rPr>
        <w:t>It is easy to solve this problem by using strings, but if you want some challenge, solve this problem without strings or any library functions.</w:t>
      </w:r>
    </w:p>
    <w:p w14:paraId="091EBC69" w14:textId="77777777" w:rsidR="00F10F48" w:rsidRDefault="00F10F48" w:rsidP="00F10F48">
      <w:pPr>
        <w:numPr>
          <w:ilvl w:val="0"/>
          <w:numId w:val="32"/>
        </w:numPr>
        <w:shd w:val="clear" w:color="auto" w:fill="F9F9F9"/>
        <w:spacing w:before="100" w:beforeAutospacing="1" w:after="100" w:afterAutospacing="1" w:line="240" w:lineRule="auto"/>
        <w:rPr>
          <w:rFonts w:ascii="Segoe UI" w:hAnsi="Segoe UI" w:cs="Segoe UI"/>
          <w:color w:val="212529"/>
        </w:rPr>
      </w:pPr>
      <w:r>
        <w:rPr>
          <w:rFonts w:ascii="Georgia" w:hAnsi="Georgia" w:cs="Segoe UI"/>
          <w:color w:val="C0392B"/>
          <w:sz w:val="27"/>
          <w:szCs w:val="27"/>
        </w:rPr>
        <w:t>Be cautious about choosing the data types and the boundary conditions</w:t>
      </w:r>
    </w:p>
    <w:p w14:paraId="7B2EB699" w14:textId="77777777" w:rsidR="00F10F48" w:rsidRDefault="00F10F48" w:rsidP="00F10F4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4A1FFD19" w14:textId="77777777" w:rsidR="00F10F48" w:rsidRDefault="00F10F48" w:rsidP="00F10F4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0&lt;n&lt;10000000</w:t>
      </w:r>
    </w:p>
    <w:p w14:paraId="483D891D" w14:textId="77777777" w:rsidR="00F10F48" w:rsidRDefault="00F10F48" w:rsidP="00F10F4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r>
        <w:rPr>
          <w:rFonts w:ascii="Georgia" w:hAnsi="Georgia" w:cs="Segoe UI"/>
          <w:color w:val="212529"/>
          <w:sz w:val="27"/>
          <w:szCs w:val="27"/>
        </w:rPr>
        <w:br/>
        <w:t>The first line contains the number </w:t>
      </w:r>
      <w:r>
        <w:rPr>
          <w:rStyle w:val="Strong"/>
          <w:rFonts w:ascii="Georgia" w:eastAsia="Arial" w:hAnsi="Georgia" w:cs="Segoe UI"/>
          <w:color w:val="212529"/>
          <w:sz w:val="27"/>
          <w:szCs w:val="27"/>
        </w:rPr>
        <w:t>N</w:t>
      </w:r>
    </w:p>
    <w:p w14:paraId="42291229" w14:textId="2BFD2D67" w:rsidR="00F10F48" w:rsidRPr="00F10F48" w:rsidRDefault="00F10F48" w:rsidP="00F10F4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r>
        <w:rPr>
          <w:rFonts w:ascii="Georgia" w:hAnsi="Georgia" w:cs="Segoe UI"/>
          <w:color w:val="212529"/>
          <w:sz w:val="27"/>
          <w:szCs w:val="27"/>
        </w:rPr>
        <w:br/>
        <w:t>Print "Yes" if the number is reverse length divisible otherwise print "No" (without quotes)</w:t>
      </w:r>
    </w:p>
    <w:p w14:paraId="6D1C872B" w14:textId="4CB7CC65" w:rsidR="00F10F48" w:rsidRDefault="00F10F48" w:rsidP="00F10F48">
      <w:pPr>
        <w:spacing w:after="0"/>
        <w:rPr>
          <w:b/>
          <w:bCs/>
          <w:lang w:eastAsia="en-IN"/>
        </w:rPr>
      </w:pPr>
      <w:r w:rsidRPr="00F10F48">
        <w:rPr>
          <w:b/>
          <w:bCs/>
          <w:highlight w:val="yellow"/>
          <w:lang w:eastAsia="en-IN"/>
        </w:rPr>
        <w:t>ANS.</w:t>
      </w:r>
    </w:p>
    <w:p w14:paraId="07DA0CE5" w14:textId="2F08511D" w:rsidR="00F10F48" w:rsidRPr="00F10F48" w:rsidRDefault="00F10F48" w:rsidP="00F10F48">
      <w:pPr>
        <w:spacing w:after="0"/>
        <w:rPr>
          <w:b/>
          <w:bCs/>
          <w:lang w:eastAsia="en-IN"/>
        </w:rPr>
      </w:pPr>
      <w:r w:rsidRPr="00F10F48">
        <w:rPr>
          <w:b/>
          <w:bCs/>
          <w:lang w:eastAsia="en-IN"/>
        </w:rPr>
        <w:t>#include &lt;iostream&gt;</w:t>
      </w:r>
    </w:p>
    <w:p w14:paraId="532D6251" w14:textId="77777777" w:rsidR="00F10F48" w:rsidRPr="00F10F48" w:rsidRDefault="00F10F48" w:rsidP="00F10F48">
      <w:pPr>
        <w:spacing w:after="0"/>
        <w:rPr>
          <w:b/>
          <w:bCs/>
          <w:lang w:eastAsia="en-IN"/>
        </w:rPr>
      </w:pPr>
      <w:r w:rsidRPr="00F10F48">
        <w:rPr>
          <w:b/>
          <w:bCs/>
          <w:lang w:eastAsia="en-IN"/>
        </w:rPr>
        <w:t>#include &lt;cmath&gt;</w:t>
      </w:r>
    </w:p>
    <w:p w14:paraId="0F218EF3" w14:textId="77777777" w:rsidR="00F10F48" w:rsidRPr="00F10F48" w:rsidRDefault="00F10F48" w:rsidP="00F10F48">
      <w:pPr>
        <w:spacing w:after="0"/>
        <w:rPr>
          <w:b/>
          <w:bCs/>
          <w:lang w:eastAsia="en-IN"/>
        </w:rPr>
      </w:pPr>
      <w:r w:rsidRPr="00F10F48">
        <w:rPr>
          <w:b/>
          <w:bCs/>
          <w:lang w:eastAsia="en-IN"/>
        </w:rPr>
        <w:t>#include &lt;vector&gt;</w:t>
      </w:r>
    </w:p>
    <w:p w14:paraId="1575CBBC" w14:textId="77777777" w:rsidR="00F10F48" w:rsidRPr="00F10F48" w:rsidRDefault="00F10F48" w:rsidP="00F10F48">
      <w:pPr>
        <w:spacing w:after="0"/>
        <w:rPr>
          <w:b/>
          <w:bCs/>
          <w:lang w:eastAsia="en-IN"/>
        </w:rPr>
      </w:pPr>
      <w:r w:rsidRPr="00F10F48">
        <w:rPr>
          <w:b/>
          <w:bCs/>
          <w:lang w:eastAsia="en-IN"/>
        </w:rPr>
        <w:t>#include &lt;algorithm&gt;</w:t>
      </w:r>
    </w:p>
    <w:p w14:paraId="63159B66" w14:textId="77777777" w:rsidR="00F10F48" w:rsidRPr="00F10F48" w:rsidRDefault="00F10F48" w:rsidP="00F10F48">
      <w:pPr>
        <w:spacing w:after="0"/>
        <w:rPr>
          <w:b/>
          <w:bCs/>
          <w:lang w:eastAsia="en-IN"/>
        </w:rPr>
      </w:pPr>
      <w:r w:rsidRPr="00F10F48">
        <w:rPr>
          <w:b/>
          <w:bCs/>
          <w:lang w:eastAsia="en-IN"/>
        </w:rPr>
        <w:lastRenderedPageBreak/>
        <w:t>using namespace std;</w:t>
      </w:r>
    </w:p>
    <w:p w14:paraId="4EF7896C" w14:textId="77777777" w:rsidR="00F10F48" w:rsidRPr="00F10F48" w:rsidRDefault="00F10F48" w:rsidP="00F10F48">
      <w:pPr>
        <w:spacing w:after="0"/>
        <w:rPr>
          <w:b/>
          <w:bCs/>
          <w:lang w:eastAsia="en-IN"/>
        </w:rPr>
      </w:pPr>
      <w:r w:rsidRPr="00F10F48">
        <w:rPr>
          <w:b/>
          <w:bCs/>
          <w:lang w:eastAsia="en-IN"/>
        </w:rPr>
        <w:t>int main(){</w:t>
      </w:r>
    </w:p>
    <w:p w14:paraId="095FC742" w14:textId="77777777" w:rsidR="00F10F48" w:rsidRPr="00F10F48" w:rsidRDefault="00F10F48" w:rsidP="00F10F48">
      <w:pPr>
        <w:spacing w:after="0"/>
        <w:rPr>
          <w:b/>
          <w:bCs/>
          <w:lang w:eastAsia="en-IN"/>
        </w:rPr>
      </w:pPr>
      <w:r w:rsidRPr="00F10F48">
        <w:rPr>
          <w:b/>
          <w:bCs/>
          <w:lang w:eastAsia="en-IN"/>
        </w:rPr>
        <w:t xml:space="preserve">    int n;</w:t>
      </w:r>
    </w:p>
    <w:p w14:paraId="3A6BEC58" w14:textId="77777777" w:rsidR="00F10F48" w:rsidRPr="00F10F48" w:rsidRDefault="00F10F48" w:rsidP="00F10F48">
      <w:pPr>
        <w:spacing w:after="0"/>
        <w:rPr>
          <w:b/>
          <w:bCs/>
          <w:lang w:eastAsia="en-IN"/>
        </w:rPr>
      </w:pPr>
      <w:r w:rsidRPr="00F10F48">
        <w:rPr>
          <w:b/>
          <w:bCs/>
          <w:lang w:eastAsia="en-IN"/>
        </w:rPr>
        <w:t xml:space="preserve">    cin&gt;&gt;n;</w:t>
      </w:r>
    </w:p>
    <w:p w14:paraId="5956BCBD" w14:textId="77777777" w:rsidR="00F10F48" w:rsidRPr="00F10F48" w:rsidRDefault="00F10F48" w:rsidP="00F10F48">
      <w:pPr>
        <w:spacing w:after="0"/>
        <w:rPr>
          <w:b/>
          <w:bCs/>
          <w:lang w:eastAsia="en-IN"/>
        </w:rPr>
      </w:pPr>
      <w:r w:rsidRPr="00F10F48">
        <w:rPr>
          <w:b/>
          <w:bCs/>
          <w:lang w:eastAsia="en-IN"/>
        </w:rPr>
        <w:t xml:space="preserve">    vector &lt;int&gt; digits;</w:t>
      </w:r>
    </w:p>
    <w:p w14:paraId="6F939784" w14:textId="77777777" w:rsidR="00F10F48" w:rsidRPr="00F10F48" w:rsidRDefault="00F10F48" w:rsidP="00F10F48">
      <w:pPr>
        <w:spacing w:after="0"/>
        <w:rPr>
          <w:b/>
          <w:bCs/>
          <w:lang w:eastAsia="en-IN"/>
        </w:rPr>
      </w:pPr>
      <w:r w:rsidRPr="00F10F48">
        <w:rPr>
          <w:b/>
          <w:bCs/>
          <w:lang w:eastAsia="en-IN"/>
        </w:rPr>
        <w:t xml:space="preserve">    while(n!=0){</w:t>
      </w:r>
    </w:p>
    <w:p w14:paraId="0C28A2A2" w14:textId="77777777" w:rsidR="00F10F48" w:rsidRPr="00F10F48" w:rsidRDefault="00F10F48" w:rsidP="00F10F48">
      <w:pPr>
        <w:spacing w:after="0"/>
        <w:rPr>
          <w:b/>
          <w:bCs/>
          <w:lang w:eastAsia="en-IN"/>
        </w:rPr>
      </w:pPr>
      <w:r w:rsidRPr="00F10F48">
        <w:rPr>
          <w:b/>
          <w:bCs/>
          <w:lang w:eastAsia="en-IN"/>
        </w:rPr>
        <w:t xml:space="preserve">        digits.push_back(n%10);</w:t>
      </w:r>
    </w:p>
    <w:p w14:paraId="0DF3E81D" w14:textId="77777777" w:rsidR="00F10F48" w:rsidRPr="00F10F48" w:rsidRDefault="00F10F48" w:rsidP="00F10F48">
      <w:pPr>
        <w:spacing w:after="0"/>
        <w:rPr>
          <w:b/>
          <w:bCs/>
          <w:lang w:eastAsia="en-IN"/>
        </w:rPr>
      </w:pPr>
      <w:r w:rsidRPr="00F10F48">
        <w:rPr>
          <w:b/>
          <w:bCs/>
          <w:lang w:eastAsia="en-IN"/>
        </w:rPr>
        <w:t xml:space="preserve">        n/=10;</w:t>
      </w:r>
    </w:p>
    <w:p w14:paraId="611C4A0B" w14:textId="77777777" w:rsidR="00F10F48" w:rsidRPr="00F10F48" w:rsidRDefault="00F10F48" w:rsidP="00F10F48">
      <w:pPr>
        <w:spacing w:after="0"/>
        <w:rPr>
          <w:b/>
          <w:bCs/>
          <w:lang w:eastAsia="en-IN"/>
        </w:rPr>
      </w:pPr>
      <w:r w:rsidRPr="00F10F48">
        <w:rPr>
          <w:b/>
          <w:bCs/>
          <w:lang w:eastAsia="en-IN"/>
        </w:rPr>
        <w:t xml:space="preserve">    }</w:t>
      </w:r>
    </w:p>
    <w:p w14:paraId="155179F7" w14:textId="77777777" w:rsidR="00F10F48" w:rsidRPr="00F10F48" w:rsidRDefault="00F10F48" w:rsidP="00F10F48">
      <w:pPr>
        <w:spacing w:after="0"/>
        <w:rPr>
          <w:b/>
          <w:bCs/>
          <w:lang w:eastAsia="en-IN"/>
        </w:rPr>
      </w:pPr>
      <w:r w:rsidRPr="00F10F48">
        <w:rPr>
          <w:b/>
          <w:bCs/>
          <w:lang w:eastAsia="en-IN"/>
        </w:rPr>
        <w:t xml:space="preserve">    reverse(digits.begin(),digits.end());</w:t>
      </w:r>
    </w:p>
    <w:p w14:paraId="71C0B6C5" w14:textId="77777777" w:rsidR="00F10F48" w:rsidRPr="00F10F48" w:rsidRDefault="00F10F48" w:rsidP="00F10F48">
      <w:pPr>
        <w:spacing w:after="0"/>
        <w:rPr>
          <w:b/>
          <w:bCs/>
          <w:lang w:eastAsia="en-IN"/>
        </w:rPr>
      </w:pPr>
      <w:r w:rsidRPr="00F10F48">
        <w:rPr>
          <w:b/>
          <w:bCs/>
          <w:lang w:eastAsia="en-IN"/>
        </w:rPr>
        <w:t xml:space="preserve">    for(int i = 1;i&lt;digits.size()+1;i++){</w:t>
      </w:r>
    </w:p>
    <w:p w14:paraId="09308CB2" w14:textId="77777777" w:rsidR="00F10F48" w:rsidRPr="00F10F48" w:rsidRDefault="00F10F48" w:rsidP="00F10F48">
      <w:pPr>
        <w:spacing w:after="0"/>
        <w:rPr>
          <w:b/>
          <w:bCs/>
          <w:lang w:eastAsia="en-IN"/>
        </w:rPr>
      </w:pPr>
      <w:r w:rsidRPr="00F10F48">
        <w:rPr>
          <w:b/>
          <w:bCs/>
          <w:lang w:eastAsia="en-IN"/>
        </w:rPr>
        <w:t xml:space="preserve">        int num = 0;</w:t>
      </w:r>
    </w:p>
    <w:p w14:paraId="26923626" w14:textId="77777777" w:rsidR="00F10F48" w:rsidRPr="00F10F48" w:rsidRDefault="00F10F48" w:rsidP="00F10F48">
      <w:pPr>
        <w:spacing w:after="0"/>
        <w:rPr>
          <w:b/>
          <w:bCs/>
          <w:lang w:eastAsia="en-IN"/>
        </w:rPr>
      </w:pPr>
      <w:r w:rsidRPr="00F10F48">
        <w:rPr>
          <w:b/>
          <w:bCs/>
          <w:lang w:eastAsia="en-IN"/>
        </w:rPr>
        <w:t xml:space="preserve">        for(int j = 0;j&lt;i;j++){</w:t>
      </w:r>
    </w:p>
    <w:p w14:paraId="52340D18" w14:textId="77777777" w:rsidR="00F10F48" w:rsidRPr="00F10F48" w:rsidRDefault="00F10F48" w:rsidP="00F10F48">
      <w:pPr>
        <w:spacing w:after="0"/>
        <w:rPr>
          <w:b/>
          <w:bCs/>
          <w:lang w:eastAsia="en-IN"/>
        </w:rPr>
      </w:pPr>
      <w:r w:rsidRPr="00F10F48">
        <w:rPr>
          <w:b/>
          <w:bCs/>
          <w:lang w:eastAsia="en-IN"/>
        </w:rPr>
        <w:t xml:space="preserve">            num+=digits[j]*pow(10,i-j-1);</w:t>
      </w:r>
    </w:p>
    <w:p w14:paraId="31E741E3" w14:textId="77777777" w:rsidR="00F10F48" w:rsidRPr="00F10F48" w:rsidRDefault="00F10F48" w:rsidP="00F10F48">
      <w:pPr>
        <w:spacing w:after="0"/>
        <w:rPr>
          <w:b/>
          <w:bCs/>
          <w:lang w:eastAsia="en-IN"/>
        </w:rPr>
      </w:pPr>
      <w:r w:rsidRPr="00F10F48">
        <w:rPr>
          <w:b/>
          <w:bCs/>
          <w:lang w:eastAsia="en-IN"/>
        </w:rPr>
        <w:t xml:space="preserve">        }</w:t>
      </w:r>
    </w:p>
    <w:p w14:paraId="0FD77816" w14:textId="77777777" w:rsidR="00F10F48" w:rsidRPr="00F10F48" w:rsidRDefault="00F10F48" w:rsidP="00F10F48">
      <w:pPr>
        <w:spacing w:after="0"/>
        <w:rPr>
          <w:b/>
          <w:bCs/>
          <w:lang w:eastAsia="en-IN"/>
        </w:rPr>
      </w:pPr>
      <w:r w:rsidRPr="00F10F48">
        <w:rPr>
          <w:b/>
          <w:bCs/>
          <w:lang w:eastAsia="en-IN"/>
        </w:rPr>
        <w:t xml:space="preserve">        if(num%(digits.size()-i+1) != 0){</w:t>
      </w:r>
    </w:p>
    <w:p w14:paraId="58269691" w14:textId="77777777" w:rsidR="00F10F48" w:rsidRPr="00F10F48" w:rsidRDefault="00F10F48" w:rsidP="00F10F48">
      <w:pPr>
        <w:spacing w:after="0"/>
        <w:rPr>
          <w:b/>
          <w:bCs/>
          <w:lang w:eastAsia="en-IN"/>
        </w:rPr>
      </w:pPr>
      <w:r w:rsidRPr="00F10F48">
        <w:rPr>
          <w:b/>
          <w:bCs/>
          <w:lang w:eastAsia="en-IN"/>
        </w:rPr>
        <w:t xml:space="preserve">            cout&lt;&lt;"No";</w:t>
      </w:r>
    </w:p>
    <w:p w14:paraId="5B6B29D1" w14:textId="77777777" w:rsidR="00F10F48" w:rsidRPr="00F10F48" w:rsidRDefault="00F10F48" w:rsidP="00F10F48">
      <w:pPr>
        <w:spacing w:after="0"/>
        <w:rPr>
          <w:b/>
          <w:bCs/>
          <w:lang w:eastAsia="en-IN"/>
        </w:rPr>
      </w:pPr>
      <w:r w:rsidRPr="00F10F48">
        <w:rPr>
          <w:b/>
          <w:bCs/>
          <w:lang w:eastAsia="en-IN"/>
        </w:rPr>
        <w:t xml:space="preserve">            exit(0);</w:t>
      </w:r>
    </w:p>
    <w:p w14:paraId="39301B68" w14:textId="77777777" w:rsidR="00F10F48" w:rsidRPr="00F10F48" w:rsidRDefault="00F10F48" w:rsidP="00F10F48">
      <w:pPr>
        <w:spacing w:after="0"/>
        <w:rPr>
          <w:b/>
          <w:bCs/>
          <w:lang w:eastAsia="en-IN"/>
        </w:rPr>
      </w:pPr>
      <w:r w:rsidRPr="00F10F48">
        <w:rPr>
          <w:b/>
          <w:bCs/>
          <w:lang w:eastAsia="en-IN"/>
        </w:rPr>
        <w:t xml:space="preserve">        }</w:t>
      </w:r>
    </w:p>
    <w:p w14:paraId="05982E84" w14:textId="77777777" w:rsidR="00F10F48" w:rsidRPr="00F10F48" w:rsidRDefault="00F10F48" w:rsidP="00F10F48">
      <w:pPr>
        <w:spacing w:after="0"/>
        <w:rPr>
          <w:b/>
          <w:bCs/>
          <w:lang w:eastAsia="en-IN"/>
        </w:rPr>
      </w:pPr>
      <w:r w:rsidRPr="00F10F48">
        <w:rPr>
          <w:b/>
          <w:bCs/>
          <w:lang w:eastAsia="en-IN"/>
        </w:rPr>
        <w:t xml:space="preserve">    }</w:t>
      </w:r>
    </w:p>
    <w:p w14:paraId="3A3D273D" w14:textId="77777777" w:rsidR="00F10F48" w:rsidRPr="00F10F48" w:rsidRDefault="00F10F48" w:rsidP="00F10F48">
      <w:pPr>
        <w:spacing w:after="0"/>
        <w:rPr>
          <w:b/>
          <w:bCs/>
          <w:lang w:eastAsia="en-IN"/>
        </w:rPr>
      </w:pPr>
      <w:r w:rsidRPr="00F10F48">
        <w:rPr>
          <w:b/>
          <w:bCs/>
          <w:lang w:eastAsia="en-IN"/>
        </w:rPr>
        <w:t xml:space="preserve">    cout&lt;&lt;"Yes";</w:t>
      </w:r>
    </w:p>
    <w:p w14:paraId="1ECD5430" w14:textId="2A419A8C" w:rsidR="00F10F48" w:rsidRDefault="00F10F48" w:rsidP="00F10F48">
      <w:pPr>
        <w:spacing w:after="0"/>
        <w:rPr>
          <w:b/>
          <w:bCs/>
          <w:lang w:eastAsia="en-IN"/>
        </w:rPr>
      </w:pPr>
      <w:r w:rsidRPr="00F10F48">
        <w:rPr>
          <w:b/>
          <w:bCs/>
          <w:lang w:eastAsia="en-IN"/>
        </w:rPr>
        <w:t>}</w:t>
      </w:r>
    </w:p>
    <w:p w14:paraId="31D2AD60" w14:textId="7A51FE68" w:rsidR="007D74EE" w:rsidRDefault="007D74EE" w:rsidP="00F10F48">
      <w:pPr>
        <w:spacing w:after="0"/>
        <w:rPr>
          <w:b/>
          <w:bCs/>
          <w:lang w:eastAsia="en-IN"/>
        </w:rPr>
      </w:pPr>
    </w:p>
    <w:p w14:paraId="6D916403" w14:textId="77777777" w:rsidR="007D74EE" w:rsidRDefault="007D74EE" w:rsidP="007D74EE">
      <w:pPr>
        <w:pStyle w:val="Heading4"/>
        <w:shd w:val="clear" w:color="auto" w:fill="F9F9F9"/>
        <w:spacing w:before="0"/>
        <w:rPr>
          <w:rFonts w:ascii="Segoe UI" w:hAnsi="Segoe UI" w:cs="Segoe UI"/>
          <w:color w:val="008000"/>
        </w:rPr>
      </w:pPr>
      <w:r>
        <w:rPr>
          <w:rFonts w:ascii="Segoe UI" w:hAnsi="Segoe UI" w:cs="Segoe UI"/>
          <w:b/>
          <w:bCs/>
          <w:color w:val="008000"/>
        </w:rPr>
        <w:t>Rumbling</w:t>
      </w:r>
    </w:p>
    <w:p w14:paraId="7DB6AE1D" w14:textId="77777777" w:rsidR="007D74EE" w:rsidRDefault="007D74EE" w:rsidP="007D74E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ren Yeager wants to activate Rumbling, for which he must find number of pairs (A, B) using given integer N that follows the given condition.</w:t>
      </w:r>
      <w:r>
        <w:rPr>
          <w:rFonts w:ascii="Georgia" w:hAnsi="Georgia" w:cs="Segoe UI"/>
          <w:color w:val="212529"/>
          <w:sz w:val="27"/>
          <w:szCs w:val="27"/>
        </w:rPr>
        <w:br/>
        <w:t>• 1≤A, B≤N</w:t>
      </w:r>
      <w:r>
        <w:rPr>
          <w:rFonts w:ascii="Georgia" w:hAnsi="Georgia" w:cs="Segoe UI"/>
          <w:color w:val="212529"/>
          <w:sz w:val="27"/>
          <w:szCs w:val="27"/>
        </w:rPr>
        <w:br/>
        <w:t>• A+B is odd</w:t>
      </w:r>
    </w:p>
    <w:p w14:paraId="64428572" w14:textId="77777777" w:rsidR="007D74EE" w:rsidRDefault="007D74EE" w:rsidP="007D74E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r>
        <w:rPr>
          <w:rFonts w:ascii="Georgia" w:hAnsi="Georgia" w:cs="Segoe UI"/>
          <w:color w:val="212529"/>
          <w:sz w:val="27"/>
          <w:szCs w:val="27"/>
        </w:rPr>
        <w:br/>
        <w:t>N&lt;10000</w:t>
      </w:r>
    </w:p>
    <w:p w14:paraId="67064A71" w14:textId="77777777" w:rsidR="007D74EE" w:rsidRDefault="007D74EE" w:rsidP="007D74E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r>
        <w:rPr>
          <w:rFonts w:ascii="Georgia" w:hAnsi="Georgia" w:cs="Segoe UI"/>
          <w:color w:val="212529"/>
          <w:sz w:val="27"/>
          <w:szCs w:val="27"/>
        </w:rPr>
        <w:br/>
        <w:t>The first line contains the value of N</w:t>
      </w:r>
    </w:p>
    <w:p w14:paraId="3699E760" w14:textId="5E1BE59B" w:rsidR="007D74EE" w:rsidRPr="007D74EE" w:rsidRDefault="007D74EE" w:rsidP="007D74E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r>
        <w:rPr>
          <w:rFonts w:ascii="Georgia" w:hAnsi="Georgia" w:cs="Segoe UI"/>
          <w:color w:val="212529"/>
          <w:sz w:val="27"/>
          <w:szCs w:val="27"/>
        </w:rPr>
        <w:br/>
        <w:t>Number of pairs which follow the condition</w:t>
      </w:r>
    </w:p>
    <w:p w14:paraId="79E9BE60" w14:textId="23527099" w:rsidR="007D74EE" w:rsidRDefault="007D74EE" w:rsidP="007D74EE">
      <w:pPr>
        <w:spacing w:after="0"/>
        <w:rPr>
          <w:b/>
          <w:bCs/>
          <w:lang w:eastAsia="en-IN"/>
        </w:rPr>
      </w:pPr>
      <w:r w:rsidRPr="007D74EE">
        <w:rPr>
          <w:b/>
          <w:bCs/>
          <w:highlight w:val="yellow"/>
          <w:lang w:eastAsia="en-IN"/>
        </w:rPr>
        <w:t>ANS.</w:t>
      </w:r>
    </w:p>
    <w:p w14:paraId="6E6668E6" w14:textId="5C2105D6" w:rsidR="007D74EE" w:rsidRPr="007D74EE" w:rsidRDefault="007D74EE" w:rsidP="007D74EE">
      <w:pPr>
        <w:spacing w:after="0"/>
        <w:rPr>
          <w:b/>
          <w:bCs/>
          <w:lang w:eastAsia="en-IN"/>
        </w:rPr>
      </w:pPr>
      <w:r w:rsidRPr="007D74EE">
        <w:rPr>
          <w:b/>
          <w:bCs/>
          <w:lang w:eastAsia="en-IN"/>
        </w:rPr>
        <w:t>n,count = int(input()),0</w:t>
      </w:r>
    </w:p>
    <w:p w14:paraId="69D33304" w14:textId="77777777" w:rsidR="007D74EE" w:rsidRPr="007D74EE" w:rsidRDefault="007D74EE" w:rsidP="007D74EE">
      <w:pPr>
        <w:spacing w:after="0"/>
        <w:rPr>
          <w:b/>
          <w:bCs/>
          <w:lang w:eastAsia="en-IN"/>
        </w:rPr>
      </w:pPr>
      <w:r w:rsidRPr="007D74EE">
        <w:rPr>
          <w:b/>
          <w:bCs/>
          <w:lang w:eastAsia="en-IN"/>
        </w:rPr>
        <w:t>for i in range(1,n+1):</w:t>
      </w:r>
    </w:p>
    <w:p w14:paraId="66591D35" w14:textId="77777777" w:rsidR="007D74EE" w:rsidRPr="007D74EE" w:rsidRDefault="007D74EE" w:rsidP="007D74EE">
      <w:pPr>
        <w:spacing w:after="0"/>
        <w:rPr>
          <w:b/>
          <w:bCs/>
          <w:lang w:eastAsia="en-IN"/>
        </w:rPr>
      </w:pPr>
      <w:r w:rsidRPr="007D74EE">
        <w:rPr>
          <w:b/>
          <w:bCs/>
          <w:lang w:eastAsia="en-IN"/>
        </w:rPr>
        <w:t xml:space="preserve">    for j in range(1,n+1):</w:t>
      </w:r>
    </w:p>
    <w:p w14:paraId="03C264A8" w14:textId="77777777" w:rsidR="007D74EE" w:rsidRPr="007D74EE" w:rsidRDefault="007D74EE" w:rsidP="007D74EE">
      <w:pPr>
        <w:spacing w:after="0"/>
        <w:rPr>
          <w:b/>
          <w:bCs/>
          <w:lang w:eastAsia="en-IN"/>
        </w:rPr>
      </w:pPr>
      <w:r w:rsidRPr="007D74EE">
        <w:rPr>
          <w:b/>
          <w:bCs/>
          <w:lang w:eastAsia="en-IN"/>
        </w:rPr>
        <w:t xml:space="preserve">        if (i+j)%2 != 0: count+=1</w:t>
      </w:r>
    </w:p>
    <w:p w14:paraId="52E110FC" w14:textId="6F4462F7" w:rsidR="007D74EE" w:rsidRDefault="007D74EE" w:rsidP="007D74EE">
      <w:pPr>
        <w:spacing w:after="0"/>
        <w:rPr>
          <w:b/>
          <w:bCs/>
          <w:lang w:eastAsia="en-IN"/>
        </w:rPr>
      </w:pPr>
      <w:r w:rsidRPr="007D74EE">
        <w:rPr>
          <w:b/>
          <w:bCs/>
          <w:lang w:eastAsia="en-IN"/>
        </w:rPr>
        <w:t>print(count)</w:t>
      </w:r>
    </w:p>
    <w:p w14:paraId="2D95A102" w14:textId="604E8631" w:rsidR="007D74EE" w:rsidRDefault="007D74EE" w:rsidP="007D74EE">
      <w:pPr>
        <w:spacing w:after="0"/>
        <w:rPr>
          <w:b/>
          <w:bCs/>
          <w:lang w:eastAsia="en-IN"/>
        </w:rPr>
      </w:pPr>
    </w:p>
    <w:p w14:paraId="64CD205B" w14:textId="5FDEA99A" w:rsidR="00214D7C" w:rsidRDefault="00214D7C" w:rsidP="00214D7C">
      <w:pPr>
        <w:spacing w:after="0"/>
        <w:rPr>
          <w:b/>
          <w:bCs/>
          <w:lang w:eastAsia="en-IN"/>
        </w:rPr>
      </w:pPr>
      <w:r w:rsidRPr="00214D7C">
        <w:rPr>
          <w:b/>
          <w:bCs/>
          <w:highlight w:val="yellow"/>
          <w:lang w:eastAsia="en-IN"/>
        </w:rPr>
        <w:t>C++</w:t>
      </w:r>
    </w:p>
    <w:p w14:paraId="5BEB37E9" w14:textId="73782FC2" w:rsidR="00214D7C" w:rsidRPr="00214D7C" w:rsidRDefault="00214D7C" w:rsidP="00214D7C">
      <w:pPr>
        <w:spacing w:after="0"/>
        <w:rPr>
          <w:b/>
          <w:bCs/>
          <w:lang w:eastAsia="en-IN"/>
        </w:rPr>
      </w:pPr>
      <w:r w:rsidRPr="00214D7C">
        <w:rPr>
          <w:b/>
          <w:bCs/>
          <w:lang w:eastAsia="en-IN"/>
        </w:rPr>
        <w:t>#include &lt;iostream&gt;</w:t>
      </w:r>
    </w:p>
    <w:p w14:paraId="69CCC972" w14:textId="77777777" w:rsidR="00214D7C" w:rsidRPr="00214D7C" w:rsidRDefault="00214D7C" w:rsidP="00214D7C">
      <w:pPr>
        <w:spacing w:after="0"/>
        <w:rPr>
          <w:b/>
          <w:bCs/>
          <w:lang w:eastAsia="en-IN"/>
        </w:rPr>
      </w:pPr>
      <w:r w:rsidRPr="00214D7C">
        <w:rPr>
          <w:b/>
          <w:bCs/>
          <w:lang w:eastAsia="en-IN"/>
        </w:rPr>
        <w:lastRenderedPageBreak/>
        <w:t>using namespace std;</w:t>
      </w:r>
    </w:p>
    <w:p w14:paraId="70591884" w14:textId="77777777" w:rsidR="00214D7C" w:rsidRPr="00214D7C" w:rsidRDefault="00214D7C" w:rsidP="00214D7C">
      <w:pPr>
        <w:spacing w:after="0"/>
        <w:rPr>
          <w:b/>
          <w:bCs/>
          <w:lang w:eastAsia="en-IN"/>
        </w:rPr>
      </w:pPr>
      <w:r w:rsidRPr="00214D7C">
        <w:rPr>
          <w:b/>
          <w:bCs/>
          <w:lang w:eastAsia="en-IN"/>
        </w:rPr>
        <w:t>int main(){</w:t>
      </w:r>
    </w:p>
    <w:p w14:paraId="250E74B2" w14:textId="77777777" w:rsidR="00214D7C" w:rsidRPr="00214D7C" w:rsidRDefault="00214D7C" w:rsidP="00214D7C">
      <w:pPr>
        <w:spacing w:after="0"/>
        <w:rPr>
          <w:b/>
          <w:bCs/>
          <w:lang w:eastAsia="en-IN"/>
        </w:rPr>
      </w:pPr>
      <w:r w:rsidRPr="00214D7C">
        <w:rPr>
          <w:b/>
          <w:bCs/>
          <w:lang w:eastAsia="en-IN"/>
        </w:rPr>
        <w:t xml:space="preserve">    int n,count = 0;</w:t>
      </w:r>
    </w:p>
    <w:p w14:paraId="369F8424" w14:textId="77777777" w:rsidR="00214D7C" w:rsidRPr="00214D7C" w:rsidRDefault="00214D7C" w:rsidP="00214D7C">
      <w:pPr>
        <w:spacing w:after="0"/>
        <w:rPr>
          <w:b/>
          <w:bCs/>
          <w:lang w:eastAsia="en-IN"/>
        </w:rPr>
      </w:pPr>
      <w:r w:rsidRPr="00214D7C">
        <w:rPr>
          <w:b/>
          <w:bCs/>
          <w:lang w:eastAsia="en-IN"/>
        </w:rPr>
        <w:t xml:space="preserve">    cin&gt;&gt;n;</w:t>
      </w:r>
    </w:p>
    <w:p w14:paraId="209D2AC1" w14:textId="77777777" w:rsidR="00214D7C" w:rsidRPr="00214D7C" w:rsidRDefault="00214D7C" w:rsidP="00214D7C">
      <w:pPr>
        <w:spacing w:after="0"/>
        <w:rPr>
          <w:b/>
          <w:bCs/>
          <w:lang w:eastAsia="en-IN"/>
        </w:rPr>
      </w:pPr>
      <w:r w:rsidRPr="00214D7C">
        <w:rPr>
          <w:b/>
          <w:bCs/>
          <w:lang w:eastAsia="en-IN"/>
        </w:rPr>
        <w:t xml:space="preserve">    for(int i=1;i&lt;=n;i++)</w:t>
      </w:r>
    </w:p>
    <w:p w14:paraId="487DE124" w14:textId="77777777" w:rsidR="00214D7C" w:rsidRPr="00214D7C" w:rsidRDefault="00214D7C" w:rsidP="00214D7C">
      <w:pPr>
        <w:spacing w:after="0"/>
        <w:rPr>
          <w:b/>
          <w:bCs/>
          <w:lang w:eastAsia="en-IN"/>
        </w:rPr>
      </w:pPr>
      <w:r w:rsidRPr="00214D7C">
        <w:rPr>
          <w:b/>
          <w:bCs/>
          <w:lang w:eastAsia="en-IN"/>
        </w:rPr>
        <w:t xml:space="preserve">        for(int j=1;j&lt;=n;j++)</w:t>
      </w:r>
    </w:p>
    <w:p w14:paraId="2032F04E" w14:textId="77777777" w:rsidR="00214D7C" w:rsidRPr="00214D7C" w:rsidRDefault="00214D7C" w:rsidP="00214D7C">
      <w:pPr>
        <w:spacing w:after="0"/>
        <w:rPr>
          <w:b/>
          <w:bCs/>
          <w:lang w:eastAsia="en-IN"/>
        </w:rPr>
      </w:pPr>
      <w:r w:rsidRPr="00214D7C">
        <w:rPr>
          <w:b/>
          <w:bCs/>
          <w:lang w:eastAsia="en-IN"/>
        </w:rPr>
        <w:t xml:space="preserve">            if((i+j)%2) count++; </w:t>
      </w:r>
    </w:p>
    <w:p w14:paraId="5D39AC16" w14:textId="77777777" w:rsidR="00214D7C" w:rsidRPr="00214D7C" w:rsidRDefault="00214D7C" w:rsidP="00214D7C">
      <w:pPr>
        <w:spacing w:after="0"/>
        <w:rPr>
          <w:b/>
          <w:bCs/>
          <w:lang w:eastAsia="en-IN"/>
        </w:rPr>
      </w:pPr>
      <w:r w:rsidRPr="00214D7C">
        <w:rPr>
          <w:b/>
          <w:bCs/>
          <w:lang w:eastAsia="en-IN"/>
        </w:rPr>
        <w:t xml:space="preserve">    cout&lt;&lt;count;</w:t>
      </w:r>
    </w:p>
    <w:p w14:paraId="3F7EF60B" w14:textId="619E1522" w:rsidR="007D74EE" w:rsidRDefault="00214D7C" w:rsidP="00214D7C">
      <w:pPr>
        <w:spacing w:after="0"/>
        <w:rPr>
          <w:b/>
          <w:bCs/>
          <w:lang w:eastAsia="en-IN"/>
        </w:rPr>
      </w:pPr>
      <w:r w:rsidRPr="00214D7C">
        <w:rPr>
          <w:b/>
          <w:bCs/>
          <w:lang w:eastAsia="en-IN"/>
        </w:rPr>
        <w:t>}</w:t>
      </w:r>
    </w:p>
    <w:p w14:paraId="089DAB9F" w14:textId="23CDA650" w:rsidR="00F173A6" w:rsidRDefault="00F173A6" w:rsidP="00214D7C">
      <w:pPr>
        <w:spacing w:after="0"/>
        <w:rPr>
          <w:b/>
          <w:bCs/>
          <w:lang w:eastAsia="en-IN"/>
        </w:rPr>
      </w:pPr>
    </w:p>
    <w:p w14:paraId="005CB52D" w14:textId="77777777" w:rsidR="00F173A6" w:rsidRDefault="00F173A6" w:rsidP="00F173A6">
      <w:pPr>
        <w:pStyle w:val="Heading4"/>
        <w:shd w:val="clear" w:color="auto" w:fill="F9F9F9"/>
        <w:spacing w:before="0"/>
        <w:rPr>
          <w:rFonts w:ascii="Segoe UI" w:hAnsi="Segoe UI" w:cs="Segoe UI"/>
          <w:color w:val="008000"/>
        </w:rPr>
      </w:pPr>
      <w:r>
        <w:rPr>
          <w:rFonts w:ascii="Segoe UI" w:hAnsi="Segoe UI" w:cs="Segoe UI"/>
          <w:b/>
          <w:bCs/>
          <w:color w:val="008000"/>
        </w:rPr>
        <w:t>Right Digit Numbers</w:t>
      </w:r>
    </w:p>
    <w:p w14:paraId="7F9F2B1A" w14:textId="77777777" w:rsidR="00F173A6" w:rsidRDefault="00F173A6" w:rsidP="00F173A6">
      <w:pPr>
        <w:pStyle w:val="NormalWeb"/>
        <w:numPr>
          <w:ilvl w:val="0"/>
          <w:numId w:val="33"/>
        </w:numPr>
        <w:shd w:val="clear" w:color="auto" w:fill="F9F9F9"/>
        <w:spacing w:before="0" w:beforeAutospacing="0"/>
        <w:ind w:right="113"/>
        <w:rPr>
          <w:rFonts w:ascii="Segoe UI" w:hAnsi="Segoe UI" w:cs="Segoe UI"/>
          <w:color w:val="212529"/>
        </w:rPr>
      </w:pPr>
      <w:r>
        <w:rPr>
          <w:rFonts w:ascii="Georgia" w:hAnsi="Georgia" w:cs="Segoe UI"/>
          <w:color w:val="000000"/>
          <w:sz w:val="30"/>
          <w:szCs w:val="30"/>
          <w:shd w:val="clear" w:color="auto" w:fill="FFFFFF"/>
        </w:rPr>
        <w:t>Given a four digit number, check if it is a right digit number.</w:t>
      </w:r>
    </w:p>
    <w:p w14:paraId="184587A6" w14:textId="77777777" w:rsidR="00F173A6" w:rsidRDefault="00F173A6" w:rsidP="00F173A6">
      <w:pPr>
        <w:pStyle w:val="NormalWeb"/>
        <w:numPr>
          <w:ilvl w:val="0"/>
          <w:numId w:val="33"/>
        </w:numPr>
        <w:shd w:val="clear" w:color="auto" w:fill="F9F9F9"/>
        <w:spacing w:before="0" w:beforeAutospacing="0"/>
        <w:rPr>
          <w:rFonts w:ascii="Segoe UI" w:hAnsi="Segoe UI" w:cs="Segoe UI"/>
          <w:color w:val="212529"/>
        </w:rPr>
      </w:pPr>
      <w:r>
        <w:rPr>
          <w:rFonts w:ascii="Georgia" w:hAnsi="Georgia" w:cs="Segoe UI"/>
          <w:color w:val="000000"/>
          <w:sz w:val="30"/>
          <w:szCs w:val="30"/>
          <w:shd w:val="clear" w:color="auto" w:fill="FFFFFF"/>
        </w:rPr>
        <w:t>A number is right</w:t>
      </w:r>
    </w:p>
    <w:p w14:paraId="3E71AF44" w14:textId="77777777" w:rsidR="00F173A6" w:rsidRDefault="00F173A6" w:rsidP="00F173A6">
      <w:pPr>
        <w:pStyle w:val="NormalWeb"/>
        <w:shd w:val="clear" w:color="auto" w:fill="F9F9F9"/>
        <w:rPr>
          <w:rFonts w:ascii="Segoe UI" w:hAnsi="Segoe UI" w:cs="Segoe UI"/>
          <w:color w:val="212529"/>
        </w:rPr>
      </w:pPr>
      <w:r>
        <w:rPr>
          <w:rFonts w:ascii="Georgia" w:hAnsi="Georgia" w:cs="Segoe UI"/>
          <w:color w:val="000000"/>
          <w:sz w:val="30"/>
          <w:szCs w:val="30"/>
          <w:shd w:val="clear" w:color="auto" w:fill="FFFFFF"/>
        </w:rPr>
        <w:t>digit if the number formed by 10s and 1s place is divisible by the number formed by 1000s</w:t>
      </w:r>
    </w:p>
    <w:p w14:paraId="2A5D93E1" w14:textId="77777777" w:rsidR="00F173A6" w:rsidRDefault="00F173A6" w:rsidP="00F173A6">
      <w:pPr>
        <w:pStyle w:val="NormalWeb"/>
        <w:shd w:val="clear" w:color="auto" w:fill="F9F9F9"/>
        <w:spacing w:before="0" w:beforeAutospacing="0"/>
        <w:ind w:left="828"/>
        <w:rPr>
          <w:rFonts w:ascii="Segoe UI" w:hAnsi="Segoe UI" w:cs="Segoe UI"/>
          <w:color w:val="212529"/>
        </w:rPr>
      </w:pPr>
      <w:r>
        <w:rPr>
          <w:rFonts w:ascii="Georgia" w:hAnsi="Georgia" w:cs="Segoe UI"/>
          <w:color w:val="000000"/>
          <w:sz w:val="30"/>
          <w:szCs w:val="30"/>
          <w:shd w:val="clear" w:color="auto" w:fill="FFFFFF"/>
        </w:rPr>
        <w:t>and 100s place.</w:t>
      </w:r>
    </w:p>
    <w:p w14:paraId="62FEDFD9" w14:textId="77777777" w:rsidR="00F173A6" w:rsidRDefault="00F173A6" w:rsidP="00F173A6">
      <w:pPr>
        <w:pStyle w:val="NormalWeb"/>
        <w:numPr>
          <w:ilvl w:val="0"/>
          <w:numId w:val="34"/>
        </w:numPr>
        <w:shd w:val="clear" w:color="auto" w:fill="F9F9F9"/>
        <w:spacing w:before="0" w:beforeAutospacing="0"/>
        <w:ind w:right="159"/>
        <w:rPr>
          <w:rFonts w:ascii="Segoe UI" w:hAnsi="Segoe UI" w:cs="Segoe UI"/>
          <w:color w:val="212529"/>
        </w:rPr>
      </w:pPr>
      <w:r>
        <w:rPr>
          <w:rFonts w:ascii="Georgia" w:hAnsi="Georgia" w:cs="Segoe UI"/>
          <w:color w:val="000000"/>
          <w:sz w:val="30"/>
          <w:szCs w:val="30"/>
          <w:shd w:val="clear" w:color="auto" w:fill="FFFFFF"/>
        </w:rPr>
        <w:t>If it is a right digit number print, YES else print NO.</w:t>
      </w:r>
    </w:p>
    <w:p w14:paraId="66DE821D" w14:textId="77777777" w:rsidR="00F173A6" w:rsidRDefault="00F173A6" w:rsidP="00F173A6">
      <w:pPr>
        <w:pStyle w:val="NormalWeb"/>
        <w:shd w:val="clear" w:color="auto" w:fill="F9F9F9"/>
        <w:spacing w:before="0" w:beforeAutospacing="0"/>
        <w:ind w:right="159"/>
        <w:rPr>
          <w:rFonts w:ascii="Segoe UI" w:hAnsi="Segoe UI" w:cs="Segoe UI"/>
          <w:color w:val="212529"/>
        </w:rPr>
      </w:pPr>
      <w:r>
        <w:rPr>
          <w:rStyle w:val="Strong"/>
          <w:rFonts w:eastAsia="Arial"/>
          <w:color w:val="000000"/>
          <w:sz w:val="27"/>
          <w:szCs w:val="27"/>
          <w:u w:val="single"/>
        </w:rPr>
        <w:t>Input Format</w:t>
      </w:r>
    </w:p>
    <w:p w14:paraId="01327D2A" w14:textId="77777777" w:rsidR="00F173A6" w:rsidRDefault="00F173A6" w:rsidP="00F173A6">
      <w:pPr>
        <w:pStyle w:val="NormalWeb"/>
        <w:numPr>
          <w:ilvl w:val="0"/>
          <w:numId w:val="35"/>
        </w:numPr>
        <w:shd w:val="clear" w:color="auto" w:fill="F9F9F9"/>
        <w:spacing w:before="0" w:beforeAutospacing="0"/>
        <w:ind w:left="822"/>
        <w:rPr>
          <w:rFonts w:ascii="Segoe UI" w:hAnsi="Segoe UI" w:cs="Segoe UI"/>
          <w:color w:val="212529"/>
        </w:rPr>
      </w:pPr>
      <w:r>
        <w:rPr>
          <w:rFonts w:ascii="Georgia" w:hAnsi="Georgia" w:cs="Segoe UI"/>
          <w:color w:val="000000"/>
          <w:sz w:val="30"/>
          <w:szCs w:val="30"/>
          <w:shd w:val="clear" w:color="auto" w:fill="FFFFFF"/>
        </w:rPr>
        <w:t>The first line contains the 4-digit number</w:t>
      </w:r>
    </w:p>
    <w:p w14:paraId="08F85395" w14:textId="77777777" w:rsidR="00F173A6" w:rsidRDefault="00F173A6" w:rsidP="00F173A6">
      <w:pPr>
        <w:pStyle w:val="NormalWeb"/>
        <w:shd w:val="clear" w:color="auto" w:fill="F9F9F9"/>
        <w:spacing w:before="0" w:beforeAutospacing="0"/>
        <w:ind w:left="822"/>
        <w:rPr>
          <w:rFonts w:ascii="Segoe UI" w:hAnsi="Segoe UI" w:cs="Segoe UI"/>
          <w:color w:val="212529"/>
        </w:rPr>
      </w:pPr>
      <w:r>
        <w:rPr>
          <w:rStyle w:val="Strong"/>
          <w:rFonts w:ascii="Georgia" w:eastAsia="Arial" w:hAnsi="Georgia" w:cs="Segoe UI"/>
          <w:color w:val="000000"/>
          <w:sz w:val="30"/>
          <w:szCs w:val="30"/>
          <w:u w:val="single"/>
          <w:shd w:val="clear" w:color="auto" w:fill="FFFFFF"/>
        </w:rPr>
        <w:t>Output Format</w:t>
      </w:r>
    </w:p>
    <w:p w14:paraId="39AB2BC2" w14:textId="77777777" w:rsidR="00F173A6" w:rsidRDefault="00F173A6" w:rsidP="00F173A6">
      <w:pPr>
        <w:pStyle w:val="NormalWeb"/>
        <w:shd w:val="clear" w:color="auto" w:fill="F9F9F9"/>
        <w:spacing w:before="0" w:beforeAutospacing="0"/>
        <w:ind w:left="822"/>
        <w:rPr>
          <w:rFonts w:ascii="Segoe UI" w:hAnsi="Segoe UI" w:cs="Segoe UI"/>
          <w:color w:val="212529"/>
        </w:rPr>
      </w:pPr>
      <w:r>
        <w:rPr>
          <w:rFonts w:ascii="Georgia" w:hAnsi="Georgia" w:cs="Segoe UI"/>
          <w:color w:val="000000"/>
          <w:sz w:val="30"/>
          <w:szCs w:val="30"/>
          <w:shd w:val="clear" w:color="auto" w:fill="FFFFFF"/>
        </w:rPr>
        <w:t>YES, if valid, else NO</w:t>
      </w:r>
    </w:p>
    <w:p w14:paraId="237223B4" w14:textId="5384325C" w:rsidR="00F173A6" w:rsidRDefault="00F173A6" w:rsidP="00214D7C">
      <w:pPr>
        <w:spacing w:after="0"/>
        <w:rPr>
          <w:b/>
          <w:bCs/>
          <w:highlight w:val="yellow"/>
          <w:lang w:eastAsia="en-IN"/>
        </w:rPr>
      </w:pPr>
      <w:r>
        <w:rPr>
          <w:b/>
          <w:bCs/>
          <w:highlight w:val="yellow"/>
          <w:lang w:eastAsia="en-IN"/>
        </w:rPr>
        <w:t>ANS.</w:t>
      </w:r>
    </w:p>
    <w:p w14:paraId="2B4217F5" w14:textId="77777777" w:rsidR="00F173A6" w:rsidRPr="00F173A6" w:rsidRDefault="00F173A6" w:rsidP="00F173A6">
      <w:pPr>
        <w:spacing w:after="0"/>
        <w:rPr>
          <w:b/>
          <w:bCs/>
          <w:lang w:eastAsia="en-IN"/>
        </w:rPr>
      </w:pPr>
      <w:r w:rsidRPr="00F173A6">
        <w:rPr>
          <w:b/>
          <w:bCs/>
          <w:lang w:eastAsia="en-IN"/>
        </w:rPr>
        <w:t>import java.util.*;</w:t>
      </w:r>
    </w:p>
    <w:p w14:paraId="219DCB40" w14:textId="77777777" w:rsidR="00F173A6" w:rsidRPr="00F173A6" w:rsidRDefault="00F173A6" w:rsidP="00F173A6">
      <w:pPr>
        <w:spacing w:after="0"/>
        <w:rPr>
          <w:b/>
          <w:bCs/>
          <w:lang w:eastAsia="en-IN"/>
        </w:rPr>
      </w:pPr>
      <w:r w:rsidRPr="00F173A6">
        <w:rPr>
          <w:b/>
          <w:bCs/>
          <w:lang w:eastAsia="en-IN"/>
        </w:rPr>
        <w:t>class Main{</w:t>
      </w:r>
    </w:p>
    <w:p w14:paraId="3D8B2766" w14:textId="77777777" w:rsidR="00F173A6" w:rsidRPr="00F173A6" w:rsidRDefault="00F173A6" w:rsidP="00F173A6">
      <w:pPr>
        <w:spacing w:after="0"/>
        <w:rPr>
          <w:b/>
          <w:bCs/>
          <w:lang w:eastAsia="en-IN"/>
        </w:rPr>
      </w:pPr>
      <w:r w:rsidRPr="00F173A6">
        <w:rPr>
          <w:b/>
          <w:bCs/>
          <w:lang w:eastAsia="en-IN"/>
        </w:rPr>
        <w:t xml:space="preserve">    public static void main(String args[]){</w:t>
      </w:r>
    </w:p>
    <w:p w14:paraId="1E734308" w14:textId="77777777" w:rsidR="00F173A6" w:rsidRPr="00F173A6" w:rsidRDefault="00F173A6" w:rsidP="00F173A6">
      <w:pPr>
        <w:spacing w:after="0"/>
        <w:rPr>
          <w:b/>
          <w:bCs/>
          <w:lang w:eastAsia="en-IN"/>
        </w:rPr>
      </w:pPr>
      <w:r w:rsidRPr="00F173A6">
        <w:rPr>
          <w:b/>
          <w:bCs/>
          <w:lang w:eastAsia="en-IN"/>
        </w:rPr>
        <w:t xml:space="preserve">        Scanner sc = new Scanner(System.in);</w:t>
      </w:r>
    </w:p>
    <w:p w14:paraId="46DF4E9E" w14:textId="77777777" w:rsidR="00F173A6" w:rsidRPr="00F173A6" w:rsidRDefault="00F173A6" w:rsidP="00F173A6">
      <w:pPr>
        <w:spacing w:after="0"/>
        <w:rPr>
          <w:b/>
          <w:bCs/>
          <w:lang w:eastAsia="en-IN"/>
        </w:rPr>
      </w:pPr>
      <w:r w:rsidRPr="00F173A6">
        <w:rPr>
          <w:b/>
          <w:bCs/>
          <w:lang w:eastAsia="en-IN"/>
        </w:rPr>
        <w:t xml:space="preserve">        String n = sc.next();</w:t>
      </w:r>
    </w:p>
    <w:p w14:paraId="7FD7CC86" w14:textId="77777777" w:rsidR="00F173A6" w:rsidRPr="00F173A6" w:rsidRDefault="00F173A6" w:rsidP="00F173A6">
      <w:pPr>
        <w:spacing w:after="0"/>
        <w:rPr>
          <w:b/>
          <w:bCs/>
          <w:lang w:eastAsia="en-IN"/>
        </w:rPr>
      </w:pPr>
      <w:r w:rsidRPr="00F173A6">
        <w:rPr>
          <w:b/>
          <w:bCs/>
          <w:lang w:eastAsia="en-IN"/>
        </w:rPr>
        <w:t xml:space="preserve">        int n1 = (int)(n.charAt(2)-'0')+10*(int)(n.charAt(3)-'0');</w:t>
      </w:r>
    </w:p>
    <w:p w14:paraId="14CE3BAD" w14:textId="77777777" w:rsidR="00F173A6" w:rsidRPr="00F173A6" w:rsidRDefault="00F173A6" w:rsidP="00F173A6">
      <w:pPr>
        <w:spacing w:after="0"/>
        <w:rPr>
          <w:b/>
          <w:bCs/>
          <w:lang w:eastAsia="en-IN"/>
        </w:rPr>
      </w:pPr>
      <w:r w:rsidRPr="00F173A6">
        <w:rPr>
          <w:b/>
          <w:bCs/>
          <w:lang w:eastAsia="en-IN"/>
        </w:rPr>
        <w:t xml:space="preserve">        int n2 = (int)(n.charAt(1)-'0')+10*(int)(n.charAt(0)-'0');</w:t>
      </w:r>
    </w:p>
    <w:p w14:paraId="46D40D3A" w14:textId="77777777" w:rsidR="00F173A6" w:rsidRPr="00F173A6" w:rsidRDefault="00F173A6" w:rsidP="00F173A6">
      <w:pPr>
        <w:spacing w:after="0"/>
        <w:rPr>
          <w:b/>
          <w:bCs/>
          <w:lang w:eastAsia="en-IN"/>
        </w:rPr>
      </w:pPr>
      <w:r w:rsidRPr="00F173A6">
        <w:rPr>
          <w:b/>
          <w:bCs/>
          <w:lang w:eastAsia="en-IN"/>
        </w:rPr>
        <w:t xml:space="preserve">        System.out.println(n1%n2==0?"YES":"NO");</w:t>
      </w:r>
    </w:p>
    <w:p w14:paraId="500C3872" w14:textId="77777777" w:rsidR="00F173A6" w:rsidRPr="00F173A6" w:rsidRDefault="00F173A6" w:rsidP="00F173A6">
      <w:pPr>
        <w:spacing w:after="0"/>
        <w:rPr>
          <w:b/>
          <w:bCs/>
          <w:lang w:eastAsia="en-IN"/>
        </w:rPr>
      </w:pPr>
      <w:r w:rsidRPr="00F173A6">
        <w:rPr>
          <w:b/>
          <w:bCs/>
          <w:lang w:eastAsia="en-IN"/>
        </w:rPr>
        <w:t xml:space="preserve">    }</w:t>
      </w:r>
    </w:p>
    <w:p w14:paraId="118CC433" w14:textId="09DC3C3A" w:rsidR="00F173A6" w:rsidRDefault="00F173A6" w:rsidP="00F173A6">
      <w:pPr>
        <w:spacing w:after="0"/>
        <w:rPr>
          <w:b/>
          <w:bCs/>
          <w:lang w:eastAsia="en-IN"/>
        </w:rPr>
      </w:pPr>
      <w:r w:rsidRPr="00F173A6">
        <w:rPr>
          <w:b/>
          <w:bCs/>
          <w:lang w:eastAsia="en-IN"/>
        </w:rPr>
        <w:t>}</w:t>
      </w:r>
    </w:p>
    <w:p w14:paraId="60FF3258" w14:textId="393B396E" w:rsidR="00282AAC" w:rsidRDefault="00282AAC" w:rsidP="00F173A6">
      <w:pPr>
        <w:spacing w:after="0"/>
        <w:rPr>
          <w:b/>
          <w:bCs/>
          <w:lang w:eastAsia="en-IN"/>
        </w:rPr>
      </w:pPr>
    </w:p>
    <w:p w14:paraId="3016F42C" w14:textId="6224DE9A" w:rsidR="00282AAC" w:rsidRDefault="00282AAC" w:rsidP="00F173A6">
      <w:pPr>
        <w:spacing w:after="0"/>
        <w:rPr>
          <w:b/>
          <w:bCs/>
          <w:highlight w:val="yellow"/>
          <w:lang w:eastAsia="en-IN"/>
        </w:rPr>
      </w:pPr>
      <w:r w:rsidRPr="00282AAC">
        <w:rPr>
          <w:b/>
          <w:bCs/>
          <w:highlight w:val="yellow"/>
          <w:lang w:eastAsia="en-IN"/>
        </w:rPr>
        <w:t>PYTHON:</w:t>
      </w:r>
    </w:p>
    <w:p w14:paraId="568A3307" w14:textId="77777777" w:rsidR="00282AAC" w:rsidRPr="00282AAC" w:rsidRDefault="00282AAC" w:rsidP="00282AAC">
      <w:pPr>
        <w:spacing w:after="0"/>
        <w:rPr>
          <w:b/>
          <w:bCs/>
          <w:lang w:eastAsia="en-IN"/>
        </w:rPr>
      </w:pPr>
      <w:r w:rsidRPr="00282AAC">
        <w:rPr>
          <w:b/>
          <w:bCs/>
          <w:lang w:eastAsia="en-IN"/>
        </w:rPr>
        <w:t>n = input()</w:t>
      </w:r>
    </w:p>
    <w:p w14:paraId="0ED46C1D" w14:textId="77777777" w:rsidR="00282AAC" w:rsidRPr="00282AAC" w:rsidRDefault="00282AAC" w:rsidP="00282AAC">
      <w:pPr>
        <w:spacing w:after="0"/>
        <w:rPr>
          <w:b/>
          <w:bCs/>
          <w:lang w:eastAsia="en-IN"/>
        </w:rPr>
      </w:pPr>
      <w:r w:rsidRPr="00282AAC">
        <w:rPr>
          <w:b/>
          <w:bCs/>
          <w:lang w:eastAsia="en-IN"/>
        </w:rPr>
        <w:t>if(int(n[2:])%int(n[:2])): print("NO")</w:t>
      </w:r>
    </w:p>
    <w:p w14:paraId="3B7CB3EE" w14:textId="21DAFF80" w:rsidR="00282AAC" w:rsidRDefault="00282AAC" w:rsidP="00282AAC">
      <w:pPr>
        <w:spacing w:after="0"/>
        <w:rPr>
          <w:b/>
          <w:bCs/>
          <w:lang w:eastAsia="en-IN"/>
        </w:rPr>
      </w:pPr>
      <w:r w:rsidRPr="00282AAC">
        <w:rPr>
          <w:b/>
          <w:bCs/>
          <w:lang w:eastAsia="en-IN"/>
        </w:rPr>
        <w:t>else: print("YES")</w:t>
      </w:r>
    </w:p>
    <w:p w14:paraId="14794CF4" w14:textId="73506885" w:rsidR="009D0555" w:rsidRDefault="009D0555" w:rsidP="00282AAC">
      <w:pPr>
        <w:spacing w:after="0"/>
        <w:rPr>
          <w:b/>
          <w:bCs/>
          <w:lang w:eastAsia="en-IN"/>
        </w:rPr>
      </w:pPr>
    </w:p>
    <w:p w14:paraId="6EC6B8C4" w14:textId="6A43633E" w:rsidR="009D0555" w:rsidRDefault="009D0555" w:rsidP="00282AAC">
      <w:pPr>
        <w:spacing w:after="0"/>
        <w:rPr>
          <w:b/>
          <w:bCs/>
          <w:highlight w:val="yellow"/>
          <w:lang w:eastAsia="en-IN"/>
        </w:rPr>
      </w:pPr>
      <w:r w:rsidRPr="009D0555">
        <w:rPr>
          <w:b/>
          <w:bCs/>
          <w:highlight w:val="yellow"/>
          <w:lang w:eastAsia="en-IN"/>
        </w:rPr>
        <w:lastRenderedPageBreak/>
        <w:t>C</w:t>
      </w:r>
      <w:r>
        <w:rPr>
          <w:b/>
          <w:bCs/>
          <w:highlight w:val="yellow"/>
          <w:lang w:eastAsia="en-IN"/>
        </w:rPr>
        <w:t>:</w:t>
      </w:r>
    </w:p>
    <w:p w14:paraId="6A6A1D15" w14:textId="77777777" w:rsidR="009D0555" w:rsidRPr="009D0555" w:rsidRDefault="009D0555" w:rsidP="009D0555">
      <w:pPr>
        <w:spacing w:after="0"/>
        <w:rPr>
          <w:b/>
          <w:bCs/>
          <w:lang w:eastAsia="en-IN"/>
        </w:rPr>
      </w:pPr>
      <w:r w:rsidRPr="009D0555">
        <w:rPr>
          <w:b/>
          <w:bCs/>
          <w:lang w:eastAsia="en-IN"/>
        </w:rPr>
        <w:t>#include &lt;stdio.h&gt;</w:t>
      </w:r>
    </w:p>
    <w:p w14:paraId="03EAA4CB" w14:textId="77777777" w:rsidR="009D0555" w:rsidRPr="009D0555" w:rsidRDefault="009D0555" w:rsidP="009D0555">
      <w:pPr>
        <w:spacing w:after="0"/>
        <w:rPr>
          <w:b/>
          <w:bCs/>
          <w:lang w:eastAsia="en-IN"/>
        </w:rPr>
      </w:pPr>
      <w:r w:rsidRPr="009D0555">
        <w:rPr>
          <w:b/>
          <w:bCs/>
          <w:lang w:eastAsia="en-IN"/>
        </w:rPr>
        <w:t>int main(){</w:t>
      </w:r>
    </w:p>
    <w:p w14:paraId="5BC0C461" w14:textId="77777777" w:rsidR="009D0555" w:rsidRPr="009D0555" w:rsidRDefault="009D0555" w:rsidP="009D0555">
      <w:pPr>
        <w:spacing w:after="0"/>
        <w:rPr>
          <w:b/>
          <w:bCs/>
          <w:lang w:eastAsia="en-IN"/>
        </w:rPr>
      </w:pPr>
      <w:r w:rsidRPr="009D0555">
        <w:rPr>
          <w:b/>
          <w:bCs/>
          <w:lang w:eastAsia="en-IN"/>
        </w:rPr>
        <w:t xml:space="preserve">    int n;</w:t>
      </w:r>
    </w:p>
    <w:p w14:paraId="0D3AA5C4" w14:textId="77777777" w:rsidR="009D0555" w:rsidRPr="009D0555" w:rsidRDefault="009D0555" w:rsidP="009D0555">
      <w:pPr>
        <w:spacing w:after="0"/>
        <w:rPr>
          <w:b/>
          <w:bCs/>
          <w:lang w:eastAsia="en-IN"/>
        </w:rPr>
      </w:pPr>
      <w:r w:rsidRPr="009D0555">
        <w:rPr>
          <w:b/>
          <w:bCs/>
          <w:lang w:eastAsia="en-IN"/>
        </w:rPr>
        <w:t xml:space="preserve">    scanf("%d",&amp;n);</w:t>
      </w:r>
    </w:p>
    <w:p w14:paraId="1DF61298" w14:textId="77777777" w:rsidR="009D0555" w:rsidRPr="009D0555" w:rsidRDefault="009D0555" w:rsidP="009D0555">
      <w:pPr>
        <w:spacing w:after="0"/>
        <w:rPr>
          <w:b/>
          <w:bCs/>
          <w:lang w:eastAsia="en-IN"/>
        </w:rPr>
      </w:pPr>
      <w:r w:rsidRPr="009D0555">
        <w:rPr>
          <w:b/>
          <w:bCs/>
          <w:lang w:eastAsia="en-IN"/>
        </w:rPr>
        <w:t xml:space="preserve">    int arr[4],i = -1;</w:t>
      </w:r>
    </w:p>
    <w:p w14:paraId="04340227" w14:textId="77777777" w:rsidR="009D0555" w:rsidRPr="009D0555" w:rsidRDefault="009D0555" w:rsidP="009D0555">
      <w:pPr>
        <w:spacing w:after="0"/>
        <w:rPr>
          <w:b/>
          <w:bCs/>
          <w:lang w:eastAsia="en-IN"/>
        </w:rPr>
      </w:pPr>
      <w:r w:rsidRPr="009D0555">
        <w:rPr>
          <w:b/>
          <w:bCs/>
          <w:lang w:eastAsia="en-IN"/>
        </w:rPr>
        <w:t xml:space="preserve">    while(n != 0){</w:t>
      </w:r>
    </w:p>
    <w:p w14:paraId="5A4336BB" w14:textId="77777777" w:rsidR="009D0555" w:rsidRPr="009D0555" w:rsidRDefault="009D0555" w:rsidP="009D0555">
      <w:pPr>
        <w:spacing w:after="0"/>
        <w:rPr>
          <w:b/>
          <w:bCs/>
          <w:lang w:eastAsia="en-IN"/>
        </w:rPr>
      </w:pPr>
      <w:r w:rsidRPr="009D0555">
        <w:rPr>
          <w:b/>
          <w:bCs/>
          <w:lang w:eastAsia="en-IN"/>
        </w:rPr>
        <w:t xml:space="preserve">        arr[++i] = n%10;</w:t>
      </w:r>
    </w:p>
    <w:p w14:paraId="5F979659" w14:textId="77777777" w:rsidR="009D0555" w:rsidRPr="009D0555" w:rsidRDefault="009D0555" w:rsidP="009D0555">
      <w:pPr>
        <w:spacing w:after="0"/>
        <w:rPr>
          <w:b/>
          <w:bCs/>
          <w:lang w:eastAsia="en-IN"/>
        </w:rPr>
      </w:pPr>
      <w:r w:rsidRPr="009D0555">
        <w:rPr>
          <w:b/>
          <w:bCs/>
          <w:lang w:eastAsia="en-IN"/>
        </w:rPr>
        <w:t xml:space="preserve">        n/=10;</w:t>
      </w:r>
    </w:p>
    <w:p w14:paraId="556FBC2F" w14:textId="77777777" w:rsidR="009D0555" w:rsidRPr="009D0555" w:rsidRDefault="009D0555" w:rsidP="009D0555">
      <w:pPr>
        <w:spacing w:after="0"/>
        <w:rPr>
          <w:b/>
          <w:bCs/>
          <w:lang w:eastAsia="en-IN"/>
        </w:rPr>
      </w:pPr>
      <w:r w:rsidRPr="009D0555">
        <w:rPr>
          <w:b/>
          <w:bCs/>
          <w:lang w:eastAsia="en-IN"/>
        </w:rPr>
        <w:t xml:space="preserve">    }</w:t>
      </w:r>
    </w:p>
    <w:p w14:paraId="3A932779" w14:textId="77777777" w:rsidR="009D0555" w:rsidRPr="009D0555" w:rsidRDefault="009D0555" w:rsidP="009D0555">
      <w:pPr>
        <w:spacing w:after="0"/>
        <w:rPr>
          <w:b/>
          <w:bCs/>
          <w:lang w:eastAsia="en-IN"/>
        </w:rPr>
      </w:pPr>
      <w:r w:rsidRPr="009D0555">
        <w:rPr>
          <w:b/>
          <w:bCs/>
          <w:lang w:eastAsia="en-IN"/>
        </w:rPr>
        <w:t xml:space="preserve">    int n1 = arr[1]*10+arr[0];</w:t>
      </w:r>
    </w:p>
    <w:p w14:paraId="3A5E22FA" w14:textId="77777777" w:rsidR="009D0555" w:rsidRPr="009D0555" w:rsidRDefault="009D0555" w:rsidP="009D0555">
      <w:pPr>
        <w:spacing w:after="0"/>
        <w:rPr>
          <w:b/>
          <w:bCs/>
          <w:lang w:eastAsia="en-IN"/>
        </w:rPr>
      </w:pPr>
      <w:r w:rsidRPr="009D0555">
        <w:rPr>
          <w:b/>
          <w:bCs/>
          <w:lang w:eastAsia="en-IN"/>
        </w:rPr>
        <w:t xml:space="preserve">    int n2 = arr[3]*10+arr[2];</w:t>
      </w:r>
    </w:p>
    <w:p w14:paraId="48709860" w14:textId="77777777" w:rsidR="009D0555" w:rsidRPr="009D0555" w:rsidRDefault="009D0555" w:rsidP="009D0555">
      <w:pPr>
        <w:spacing w:after="0"/>
        <w:rPr>
          <w:b/>
          <w:bCs/>
          <w:lang w:eastAsia="en-IN"/>
        </w:rPr>
      </w:pPr>
      <w:r w:rsidRPr="009D0555">
        <w:rPr>
          <w:b/>
          <w:bCs/>
          <w:lang w:eastAsia="en-IN"/>
        </w:rPr>
        <w:t xml:space="preserve">    printf(n1%n2?"NO":"YES");</w:t>
      </w:r>
    </w:p>
    <w:p w14:paraId="2BD57325" w14:textId="4F9FC161" w:rsidR="009D0555" w:rsidRDefault="009D0555" w:rsidP="009D0555">
      <w:pPr>
        <w:spacing w:after="0"/>
        <w:rPr>
          <w:b/>
          <w:bCs/>
          <w:lang w:eastAsia="en-IN"/>
        </w:rPr>
      </w:pPr>
      <w:r w:rsidRPr="009D0555">
        <w:rPr>
          <w:b/>
          <w:bCs/>
          <w:lang w:eastAsia="en-IN"/>
        </w:rPr>
        <w:t>}</w:t>
      </w:r>
    </w:p>
    <w:p w14:paraId="3ECA7750" w14:textId="78500011" w:rsidR="00157794" w:rsidRDefault="00157794" w:rsidP="009D0555">
      <w:pPr>
        <w:spacing w:after="0"/>
        <w:rPr>
          <w:b/>
          <w:bCs/>
          <w:lang w:eastAsia="en-IN"/>
        </w:rPr>
      </w:pPr>
    </w:p>
    <w:p w14:paraId="3D588735" w14:textId="77777777" w:rsidR="00157794" w:rsidRDefault="00157794" w:rsidP="00157794">
      <w:pPr>
        <w:pStyle w:val="Heading4"/>
        <w:shd w:val="clear" w:color="auto" w:fill="F9F9F9"/>
        <w:spacing w:before="0"/>
        <w:rPr>
          <w:rFonts w:ascii="Segoe UI" w:hAnsi="Segoe UI" w:cs="Segoe UI"/>
          <w:color w:val="008000"/>
        </w:rPr>
      </w:pPr>
      <w:r>
        <w:rPr>
          <w:rFonts w:ascii="Segoe UI" w:hAnsi="Segoe UI" w:cs="Segoe UI"/>
          <w:b/>
          <w:bCs/>
          <w:color w:val="008000"/>
        </w:rPr>
        <w:t>Levi vs Titans</w:t>
      </w:r>
    </w:p>
    <w:p w14:paraId="0847DECA" w14:textId="77777777" w:rsidR="00157794" w:rsidRDefault="00157794" w:rsidP="00157794">
      <w:pPr>
        <w:pStyle w:val="NormalWeb"/>
        <w:numPr>
          <w:ilvl w:val="0"/>
          <w:numId w:val="36"/>
        </w:numPr>
        <w:shd w:val="clear" w:color="auto" w:fill="F9F9F9"/>
        <w:spacing w:before="0" w:beforeAutospacing="0"/>
        <w:ind w:right="159"/>
        <w:rPr>
          <w:rFonts w:ascii="Segoe UI" w:hAnsi="Segoe UI" w:cs="Segoe UI"/>
          <w:color w:val="212529"/>
        </w:rPr>
      </w:pPr>
      <w:r>
        <w:rPr>
          <w:color w:val="000000"/>
          <w:sz w:val="27"/>
          <w:szCs w:val="27"/>
          <w:shd w:val="clear" w:color="auto" w:fill="FFFFFF"/>
        </w:rPr>
        <w:t>Levi has to kill the beast titan for which he has to reach its Nape.If he is short of distance the Beast titan will kill him.If he goes past his nape,the Jaw titan will kill him.</w:t>
      </w:r>
    </w:p>
    <w:p w14:paraId="483A9963" w14:textId="77777777" w:rsidR="00157794" w:rsidRDefault="00157794" w:rsidP="00157794">
      <w:pPr>
        <w:pStyle w:val="NormalWeb"/>
        <w:numPr>
          <w:ilvl w:val="0"/>
          <w:numId w:val="36"/>
        </w:numPr>
        <w:shd w:val="clear" w:color="auto" w:fill="F9F9F9"/>
        <w:spacing w:before="0" w:beforeAutospacing="0"/>
        <w:ind w:right="102"/>
        <w:rPr>
          <w:rFonts w:ascii="Segoe UI" w:hAnsi="Segoe UI" w:cs="Segoe UI"/>
          <w:color w:val="212529"/>
        </w:rPr>
      </w:pPr>
      <w:r>
        <w:rPr>
          <w:color w:val="000000"/>
          <w:sz w:val="27"/>
          <w:szCs w:val="27"/>
          <w:shd w:val="clear" w:color="auto" w:fill="FFFFFF"/>
        </w:rPr>
        <w:t>Given his starting position,number of moves made by him,distance moved by him in each move and position of Beast titan, find if he kills Beast titan or not.</w:t>
      </w:r>
    </w:p>
    <w:p w14:paraId="0B1B590A" w14:textId="77777777" w:rsidR="00157794" w:rsidRDefault="00157794" w:rsidP="00157794">
      <w:pPr>
        <w:pStyle w:val="NormalWeb"/>
        <w:numPr>
          <w:ilvl w:val="0"/>
          <w:numId w:val="36"/>
        </w:numPr>
        <w:shd w:val="clear" w:color="auto" w:fill="F9F9F9"/>
        <w:spacing w:before="0" w:beforeAutospacing="0"/>
        <w:ind w:right="335"/>
        <w:rPr>
          <w:rFonts w:ascii="Segoe UI" w:hAnsi="Segoe UI" w:cs="Segoe UI"/>
          <w:color w:val="212529"/>
        </w:rPr>
      </w:pPr>
      <w:r>
        <w:rPr>
          <w:color w:val="000000"/>
          <w:sz w:val="27"/>
          <w:szCs w:val="27"/>
          <w:shd w:val="clear" w:color="auto" w:fill="FFFFFF"/>
        </w:rPr>
        <w:t>If Levi kills the Beast ,print Levi.</w:t>
      </w:r>
    </w:p>
    <w:p w14:paraId="33338197" w14:textId="77777777" w:rsidR="00157794" w:rsidRDefault="00157794" w:rsidP="00157794">
      <w:pPr>
        <w:pStyle w:val="NormalWeb"/>
        <w:numPr>
          <w:ilvl w:val="0"/>
          <w:numId w:val="36"/>
        </w:numPr>
        <w:shd w:val="clear" w:color="auto" w:fill="F9F9F9"/>
        <w:spacing w:before="0" w:beforeAutospacing="0"/>
        <w:ind w:right="176"/>
        <w:rPr>
          <w:rFonts w:ascii="Segoe UI" w:hAnsi="Segoe UI" w:cs="Segoe UI"/>
          <w:color w:val="212529"/>
        </w:rPr>
      </w:pPr>
      <w:r>
        <w:rPr>
          <w:color w:val="000000"/>
          <w:sz w:val="27"/>
          <w:szCs w:val="27"/>
          <w:shd w:val="clear" w:color="auto" w:fill="FFFFFF"/>
        </w:rPr>
        <w:t>If he falls short of the distance, print Beast</w:t>
      </w:r>
    </w:p>
    <w:p w14:paraId="59FF5718" w14:textId="77777777" w:rsidR="00157794" w:rsidRDefault="00157794" w:rsidP="00157794">
      <w:pPr>
        <w:pStyle w:val="NormalWeb"/>
        <w:numPr>
          <w:ilvl w:val="0"/>
          <w:numId w:val="36"/>
        </w:numPr>
        <w:shd w:val="clear" w:color="auto" w:fill="F9F9F9"/>
        <w:spacing w:before="0" w:beforeAutospacing="0"/>
        <w:ind w:right="153"/>
        <w:rPr>
          <w:rFonts w:ascii="Segoe UI" w:hAnsi="Segoe UI" w:cs="Segoe UI"/>
          <w:color w:val="212529"/>
        </w:rPr>
      </w:pPr>
      <w:r>
        <w:rPr>
          <w:color w:val="000000"/>
          <w:sz w:val="27"/>
          <w:szCs w:val="27"/>
          <w:shd w:val="clear" w:color="auto" w:fill="FFFFFF"/>
        </w:rPr>
        <w:t>If he goes past the Beast Titan, print Jaw</w:t>
      </w:r>
    </w:p>
    <w:p w14:paraId="33BD1A5F" w14:textId="77777777" w:rsidR="00157794" w:rsidRDefault="00157794" w:rsidP="00157794">
      <w:pPr>
        <w:pStyle w:val="NormalWeb"/>
        <w:shd w:val="clear" w:color="auto" w:fill="F9F9F9"/>
        <w:spacing w:before="0" w:beforeAutospacing="0"/>
        <w:ind w:left="102"/>
        <w:rPr>
          <w:rFonts w:ascii="Segoe UI" w:hAnsi="Segoe UI" w:cs="Segoe UI"/>
          <w:color w:val="212529"/>
        </w:rPr>
      </w:pPr>
      <w:r>
        <w:rPr>
          <w:rStyle w:val="Strong"/>
          <w:rFonts w:eastAsia="Arial"/>
          <w:color w:val="000000"/>
          <w:sz w:val="27"/>
          <w:szCs w:val="27"/>
          <w:u w:val="single"/>
          <w:shd w:val="clear" w:color="auto" w:fill="FFFFFF"/>
        </w:rPr>
        <w:t>Input Format</w:t>
      </w:r>
    </w:p>
    <w:p w14:paraId="78A98281" w14:textId="77777777" w:rsidR="00157794" w:rsidRDefault="00157794" w:rsidP="00157794">
      <w:pPr>
        <w:pStyle w:val="NormalWeb"/>
        <w:shd w:val="clear" w:color="auto" w:fill="F9F9F9"/>
        <w:spacing w:before="0" w:beforeAutospacing="0"/>
        <w:ind w:left="102"/>
        <w:rPr>
          <w:rFonts w:ascii="Segoe UI" w:hAnsi="Segoe UI" w:cs="Segoe UI"/>
          <w:color w:val="212529"/>
        </w:rPr>
      </w:pPr>
      <w:r>
        <w:rPr>
          <w:color w:val="000000"/>
          <w:sz w:val="27"/>
          <w:szCs w:val="27"/>
          <w:shd w:val="clear" w:color="auto" w:fill="FFFFFF"/>
        </w:rPr>
        <w:t>The first line contains position of Levi</w:t>
      </w:r>
    </w:p>
    <w:p w14:paraId="1A008075" w14:textId="77777777" w:rsidR="00157794" w:rsidRDefault="00157794" w:rsidP="00157794">
      <w:pPr>
        <w:pStyle w:val="NormalWeb"/>
        <w:shd w:val="clear" w:color="auto" w:fill="F9F9F9"/>
        <w:spacing w:before="0" w:beforeAutospacing="0"/>
        <w:ind w:left="102"/>
        <w:rPr>
          <w:rFonts w:ascii="Segoe UI" w:hAnsi="Segoe UI" w:cs="Segoe UI"/>
          <w:color w:val="212529"/>
        </w:rPr>
      </w:pPr>
      <w:r>
        <w:rPr>
          <w:color w:val="000000"/>
          <w:sz w:val="27"/>
          <w:szCs w:val="27"/>
          <w:shd w:val="clear" w:color="auto" w:fill="FFFFFF"/>
        </w:rPr>
        <w:t>Second line contains number of moves made by Levi</w:t>
      </w:r>
    </w:p>
    <w:p w14:paraId="204CCA12" w14:textId="77777777" w:rsidR="00157794" w:rsidRDefault="00157794" w:rsidP="00157794">
      <w:pPr>
        <w:pStyle w:val="NormalWeb"/>
        <w:shd w:val="clear" w:color="auto" w:fill="F9F9F9"/>
        <w:rPr>
          <w:rFonts w:ascii="Segoe UI" w:hAnsi="Segoe UI" w:cs="Segoe UI"/>
          <w:color w:val="212529"/>
        </w:rPr>
      </w:pPr>
      <w:r>
        <w:rPr>
          <w:color w:val="000000"/>
          <w:sz w:val="27"/>
          <w:szCs w:val="27"/>
          <w:shd w:val="clear" w:color="auto" w:fill="FFFFFF"/>
        </w:rPr>
        <w:t>Third line contains the distance covered by Levi in each move separated by a space</w:t>
      </w:r>
    </w:p>
    <w:p w14:paraId="3CF0C58B" w14:textId="77777777" w:rsidR="00157794" w:rsidRDefault="00157794" w:rsidP="00157794">
      <w:pPr>
        <w:pStyle w:val="NormalWeb"/>
        <w:shd w:val="clear" w:color="auto" w:fill="F9F9F9"/>
        <w:spacing w:before="0" w:beforeAutospacing="0"/>
        <w:ind w:left="102"/>
        <w:rPr>
          <w:rFonts w:ascii="Segoe UI" w:hAnsi="Segoe UI" w:cs="Segoe UI"/>
          <w:color w:val="212529"/>
        </w:rPr>
      </w:pPr>
      <w:r>
        <w:rPr>
          <w:color w:val="000000"/>
          <w:sz w:val="27"/>
          <w:szCs w:val="27"/>
          <w:shd w:val="clear" w:color="auto" w:fill="FFFFFF"/>
        </w:rPr>
        <w:t>Fourth line contains position of the Beast titan.</w:t>
      </w:r>
    </w:p>
    <w:p w14:paraId="7BD73764" w14:textId="77777777" w:rsidR="00157794" w:rsidRDefault="00157794" w:rsidP="00157794">
      <w:pPr>
        <w:pStyle w:val="NormalWeb"/>
        <w:shd w:val="clear" w:color="auto" w:fill="F9F9F9"/>
        <w:rPr>
          <w:rFonts w:ascii="Segoe UI" w:hAnsi="Segoe UI" w:cs="Segoe UI"/>
          <w:color w:val="212529"/>
        </w:rPr>
      </w:pPr>
      <w:r>
        <w:rPr>
          <w:rStyle w:val="Strong"/>
          <w:rFonts w:eastAsia="Arial"/>
          <w:color w:val="000000"/>
          <w:sz w:val="27"/>
          <w:szCs w:val="27"/>
          <w:u w:val="single"/>
          <w:shd w:val="clear" w:color="auto" w:fill="FFFFFF"/>
        </w:rPr>
        <w:t>Output Format</w:t>
      </w:r>
    </w:p>
    <w:p w14:paraId="0A74E5A0" w14:textId="77777777" w:rsidR="00157794" w:rsidRDefault="00157794" w:rsidP="00157794">
      <w:pPr>
        <w:pStyle w:val="NormalWeb"/>
        <w:shd w:val="clear" w:color="auto" w:fill="F9F9F9"/>
        <w:rPr>
          <w:rFonts w:ascii="Segoe UI" w:hAnsi="Segoe UI" w:cs="Segoe UI"/>
          <w:color w:val="212529"/>
        </w:rPr>
      </w:pPr>
      <w:r>
        <w:rPr>
          <w:color w:val="000000"/>
          <w:sz w:val="27"/>
          <w:szCs w:val="27"/>
          <w:shd w:val="clear" w:color="auto" w:fill="FFFFFF"/>
        </w:rPr>
        <w:t>Levi / Beast /Jaw</w:t>
      </w:r>
    </w:p>
    <w:p w14:paraId="422C7CDB" w14:textId="687E9FEA" w:rsidR="00157794" w:rsidRDefault="00157794" w:rsidP="009D0555">
      <w:pPr>
        <w:spacing w:after="0"/>
        <w:rPr>
          <w:b/>
          <w:bCs/>
          <w:highlight w:val="yellow"/>
          <w:lang w:eastAsia="en-IN"/>
        </w:rPr>
      </w:pPr>
      <w:r>
        <w:rPr>
          <w:b/>
          <w:bCs/>
          <w:highlight w:val="yellow"/>
          <w:lang w:eastAsia="en-IN"/>
        </w:rPr>
        <w:t>ANS.</w:t>
      </w:r>
    </w:p>
    <w:p w14:paraId="5CC9B5CA" w14:textId="66B7252D" w:rsidR="00157794" w:rsidRDefault="00157794" w:rsidP="009D0555">
      <w:pPr>
        <w:spacing w:after="0"/>
        <w:rPr>
          <w:b/>
          <w:bCs/>
          <w:highlight w:val="yellow"/>
          <w:lang w:eastAsia="en-IN"/>
        </w:rPr>
      </w:pPr>
      <w:r>
        <w:rPr>
          <w:b/>
          <w:bCs/>
          <w:highlight w:val="yellow"/>
          <w:lang w:eastAsia="en-IN"/>
        </w:rPr>
        <w:t>PYTHON:</w:t>
      </w:r>
    </w:p>
    <w:p w14:paraId="34B30B08" w14:textId="77777777" w:rsidR="00157794" w:rsidRPr="00157794" w:rsidRDefault="00157794" w:rsidP="00157794">
      <w:pPr>
        <w:spacing w:after="0"/>
        <w:rPr>
          <w:b/>
          <w:bCs/>
          <w:lang w:eastAsia="en-IN"/>
        </w:rPr>
      </w:pPr>
      <w:r w:rsidRPr="00157794">
        <w:rPr>
          <w:b/>
          <w:bCs/>
          <w:lang w:eastAsia="en-IN"/>
        </w:rPr>
        <w:t>levi = int(input())</w:t>
      </w:r>
    </w:p>
    <w:p w14:paraId="53BB1423" w14:textId="77777777" w:rsidR="00157794" w:rsidRPr="00157794" w:rsidRDefault="00157794" w:rsidP="00157794">
      <w:pPr>
        <w:spacing w:after="0"/>
        <w:rPr>
          <w:b/>
          <w:bCs/>
          <w:lang w:eastAsia="en-IN"/>
        </w:rPr>
      </w:pPr>
      <w:r w:rsidRPr="00157794">
        <w:rPr>
          <w:b/>
          <w:bCs/>
          <w:lang w:eastAsia="en-IN"/>
        </w:rPr>
        <w:t>no_of_moves = int(input())</w:t>
      </w:r>
    </w:p>
    <w:p w14:paraId="4B006193" w14:textId="77777777" w:rsidR="00157794" w:rsidRPr="00157794" w:rsidRDefault="00157794" w:rsidP="00157794">
      <w:pPr>
        <w:spacing w:after="0"/>
        <w:rPr>
          <w:b/>
          <w:bCs/>
          <w:lang w:eastAsia="en-IN"/>
        </w:rPr>
      </w:pPr>
      <w:r w:rsidRPr="00157794">
        <w:rPr>
          <w:b/>
          <w:bCs/>
          <w:lang w:eastAsia="en-IN"/>
        </w:rPr>
        <w:t>moves = tuple(map(int,input().split()))</w:t>
      </w:r>
    </w:p>
    <w:p w14:paraId="68AC1C97" w14:textId="77777777" w:rsidR="00157794" w:rsidRPr="00157794" w:rsidRDefault="00157794" w:rsidP="00157794">
      <w:pPr>
        <w:spacing w:after="0"/>
        <w:rPr>
          <w:b/>
          <w:bCs/>
          <w:lang w:eastAsia="en-IN"/>
        </w:rPr>
      </w:pPr>
      <w:r w:rsidRPr="00157794">
        <w:rPr>
          <w:b/>
          <w:bCs/>
          <w:lang w:eastAsia="en-IN"/>
        </w:rPr>
        <w:t>beast = int(input())</w:t>
      </w:r>
    </w:p>
    <w:p w14:paraId="2DD1C50B" w14:textId="77777777" w:rsidR="00157794" w:rsidRPr="00157794" w:rsidRDefault="00157794" w:rsidP="00157794">
      <w:pPr>
        <w:spacing w:after="0"/>
        <w:rPr>
          <w:b/>
          <w:bCs/>
          <w:lang w:eastAsia="en-IN"/>
        </w:rPr>
      </w:pPr>
      <w:r w:rsidRPr="00157794">
        <w:rPr>
          <w:b/>
          <w:bCs/>
          <w:lang w:eastAsia="en-IN"/>
        </w:rPr>
        <w:t>levi+=sum(moves)</w:t>
      </w:r>
    </w:p>
    <w:p w14:paraId="6380F7F5" w14:textId="77777777" w:rsidR="00157794" w:rsidRPr="00157794" w:rsidRDefault="00157794" w:rsidP="00157794">
      <w:pPr>
        <w:spacing w:after="0"/>
        <w:rPr>
          <w:b/>
          <w:bCs/>
          <w:lang w:eastAsia="en-IN"/>
        </w:rPr>
      </w:pPr>
      <w:r w:rsidRPr="00157794">
        <w:rPr>
          <w:b/>
          <w:bCs/>
          <w:lang w:eastAsia="en-IN"/>
        </w:rPr>
        <w:lastRenderedPageBreak/>
        <w:t>if(levi &lt; beast): print("Beast")</w:t>
      </w:r>
    </w:p>
    <w:p w14:paraId="65B55E59" w14:textId="77777777" w:rsidR="00157794" w:rsidRPr="00157794" w:rsidRDefault="00157794" w:rsidP="00157794">
      <w:pPr>
        <w:spacing w:after="0"/>
        <w:rPr>
          <w:b/>
          <w:bCs/>
          <w:lang w:eastAsia="en-IN"/>
        </w:rPr>
      </w:pPr>
      <w:r w:rsidRPr="00157794">
        <w:rPr>
          <w:b/>
          <w:bCs/>
          <w:lang w:eastAsia="en-IN"/>
        </w:rPr>
        <w:t>elif(levi &gt; beast): print("Jaw")</w:t>
      </w:r>
    </w:p>
    <w:p w14:paraId="1B1A2A62" w14:textId="3E43BC76" w:rsidR="00157794" w:rsidRDefault="00157794" w:rsidP="00157794">
      <w:pPr>
        <w:spacing w:after="0"/>
        <w:rPr>
          <w:b/>
          <w:bCs/>
          <w:lang w:eastAsia="en-IN"/>
        </w:rPr>
      </w:pPr>
      <w:r w:rsidRPr="00157794">
        <w:rPr>
          <w:b/>
          <w:bCs/>
          <w:lang w:eastAsia="en-IN"/>
        </w:rPr>
        <w:t>else: print("Levi")</w:t>
      </w:r>
    </w:p>
    <w:p w14:paraId="47A1D8E7" w14:textId="270AEE2F" w:rsidR="00157794" w:rsidRDefault="00157794" w:rsidP="00157794">
      <w:pPr>
        <w:spacing w:after="0"/>
        <w:rPr>
          <w:b/>
          <w:bCs/>
          <w:lang w:eastAsia="en-IN"/>
        </w:rPr>
      </w:pPr>
    </w:p>
    <w:p w14:paraId="696059DD" w14:textId="40AF9A1A" w:rsidR="00157794" w:rsidRDefault="00157794" w:rsidP="00157794">
      <w:pPr>
        <w:spacing w:after="0"/>
        <w:rPr>
          <w:b/>
          <w:bCs/>
          <w:highlight w:val="yellow"/>
          <w:lang w:eastAsia="en-IN"/>
        </w:rPr>
      </w:pPr>
      <w:r w:rsidRPr="00157794">
        <w:rPr>
          <w:b/>
          <w:bCs/>
          <w:highlight w:val="yellow"/>
          <w:lang w:eastAsia="en-IN"/>
        </w:rPr>
        <w:t>C</w:t>
      </w:r>
      <w:r>
        <w:rPr>
          <w:b/>
          <w:bCs/>
          <w:highlight w:val="yellow"/>
          <w:lang w:eastAsia="en-IN"/>
        </w:rPr>
        <w:t>++</w:t>
      </w:r>
      <w:r w:rsidRPr="00157794">
        <w:rPr>
          <w:b/>
          <w:bCs/>
          <w:highlight w:val="yellow"/>
          <w:lang w:eastAsia="en-IN"/>
        </w:rPr>
        <w:t>:</w:t>
      </w:r>
    </w:p>
    <w:p w14:paraId="59F0601D" w14:textId="77777777" w:rsidR="00F42AE1" w:rsidRPr="00F42AE1" w:rsidRDefault="00F42AE1" w:rsidP="00F42AE1">
      <w:pPr>
        <w:spacing w:after="0"/>
        <w:rPr>
          <w:b/>
          <w:bCs/>
          <w:lang w:eastAsia="en-IN"/>
        </w:rPr>
      </w:pPr>
      <w:r w:rsidRPr="00F42AE1">
        <w:rPr>
          <w:b/>
          <w:bCs/>
          <w:lang w:eastAsia="en-IN"/>
        </w:rPr>
        <w:t>#include &lt;iostream&gt;</w:t>
      </w:r>
    </w:p>
    <w:p w14:paraId="75A42D6C" w14:textId="77777777" w:rsidR="00F42AE1" w:rsidRPr="00F42AE1" w:rsidRDefault="00F42AE1" w:rsidP="00F42AE1">
      <w:pPr>
        <w:spacing w:after="0"/>
        <w:rPr>
          <w:b/>
          <w:bCs/>
          <w:lang w:eastAsia="en-IN"/>
        </w:rPr>
      </w:pPr>
      <w:r w:rsidRPr="00F42AE1">
        <w:rPr>
          <w:b/>
          <w:bCs/>
          <w:lang w:eastAsia="en-IN"/>
        </w:rPr>
        <w:t>using namespace std;</w:t>
      </w:r>
    </w:p>
    <w:p w14:paraId="366F6FDC" w14:textId="77777777" w:rsidR="00F42AE1" w:rsidRPr="00F42AE1" w:rsidRDefault="00F42AE1" w:rsidP="00F42AE1">
      <w:pPr>
        <w:spacing w:after="0"/>
        <w:rPr>
          <w:b/>
          <w:bCs/>
          <w:lang w:eastAsia="en-IN"/>
        </w:rPr>
      </w:pPr>
      <w:r w:rsidRPr="00F42AE1">
        <w:rPr>
          <w:b/>
          <w:bCs/>
          <w:lang w:eastAsia="en-IN"/>
        </w:rPr>
        <w:t>int main(){</w:t>
      </w:r>
    </w:p>
    <w:p w14:paraId="6C232CDA" w14:textId="77777777" w:rsidR="00F42AE1" w:rsidRPr="00F42AE1" w:rsidRDefault="00F42AE1" w:rsidP="00F42AE1">
      <w:pPr>
        <w:spacing w:after="0"/>
        <w:rPr>
          <w:b/>
          <w:bCs/>
          <w:lang w:eastAsia="en-IN"/>
        </w:rPr>
      </w:pPr>
      <w:r w:rsidRPr="00F42AE1">
        <w:rPr>
          <w:b/>
          <w:bCs/>
          <w:lang w:eastAsia="en-IN"/>
        </w:rPr>
        <w:t xml:space="preserve">    int levi,no_of_moves,sum = 0,m,beast;</w:t>
      </w:r>
    </w:p>
    <w:p w14:paraId="1C7C908C" w14:textId="77777777" w:rsidR="00F42AE1" w:rsidRPr="00F42AE1" w:rsidRDefault="00F42AE1" w:rsidP="00F42AE1">
      <w:pPr>
        <w:spacing w:after="0"/>
        <w:rPr>
          <w:b/>
          <w:bCs/>
          <w:lang w:eastAsia="en-IN"/>
        </w:rPr>
      </w:pPr>
      <w:r w:rsidRPr="00F42AE1">
        <w:rPr>
          <w:b/>
          <w:bCs/>
          <w:lang w:eastAsia="en-IN"/>
        </w:rPr>
        <w:t xml:space="preserve">    cin&gt;&gt;levi;</w:t>
      </w:r>
    </w:p>
    <w:p w14:paraId="71C20D51" w14:textId="77777777" w:rsidR="00F42AE1" w:rsidRPr="00F42AE1" w:rsidRDefault="00F42AE1" w:rsidP="00F42AE1">
      <w:pPr>
        <w:spacing w:after="0"/>
        <w:rPr>
          <w:b/>
          <w:bCs/>
          <w:lang w:eastAsia="en-IN"/>
        </w:rPr>
      </w:pPr>
      <w:r w:rsidRPr="00F42AE1">
        <w:rPr>
          <w:b/>
          <w:bCs/>
          <w:lang w:eastAsia="en-IN"/>
        </w:rPr>
        <w:t xml:space="preserve">    cin&gt;&gt;no_of_moves;</w:t>
      </w:r>
    </w:p>
    <w:p w14:paraId="3C85E10D" w14:textId="77777777" w:rsidR="00F42AE1" w:rsidRPr="00F42AE1" w:rsidRDefault="00F42AE1" w:rsidP="00F42AE1">
      <w:pPr>
        <w:spacing w:after="0"/>
        <w:rPr>
          <w:b/>
          <w:bCs/>
          <w:lang w:eastAsia="en-IN"/>
        </w:rPr>
      </w:pPr>
      <w:r w:rsidRPr="00F42AE1">
        <w:rPr>
          <w:b/>
          <w:bCs/>
          <w:lang w:eastAsia="en-IN"/>
        </w:rPr>
        <w:t xml:space="preserve">    for(int i=0;i&lt;no_of_moves;i++){</w:t>
      </w:r>
    </w:p>
    <w:p w14:paraId="771776AD" w14:textId="77777777" w:rsidR="00F42AE1" w:rsidRPr="00F42AE1" w:rsidRDefault="00F42AE1" w:rsidP="00F42AE1">
      <w:pPr>
        <w:spacing w:after="0"/>
        <w:rPr>
          <w:b/>
          <w:bCs/>
          <w:lang w:eastAsia="en-IN"/>
        </w:rPr>
      </w:pPr>
      <w:r w:rsidRPr="00F42AE1">
        <w:rPr>
          <w:b/>
          <w:bCs/>
          <w:lang w:eastAsia="en-IN"/>
        </w:rPr>
        <w:t xml:space="preserve">        cin&gt;&gt;m;</w:t>
      </w:r>
    </w:p>
    <w:p w14:paraId="5A30CB93" w14:textId="77777777" w:rsidR="00F42AE1" w:rsidRPr="00F42AE1" w:rsidRDefault="00F42AE1" w:rsidP="00F42AE1">
      <w:pPr>
        <w:spacing w:after="0"/>
        <w:rPr>
          <w:b/>
          <w:bCs/>
          <w:lang w:eastAsia="en-IN"/>
        </w:rPr>
      </w:pPr>
      <w:r w:rsidRPr="00F42AE1">
        <w:rPr>
          <w:b/>
          <w:bCs/>
          <w:lang w:eastAsia="en-IN"/>
        </w:rPr>
        <w:t xml:space="preserve">        sum+=m;</w:t>
      </w:r>
    </w:p>
    <w:p w14:paraId="1CFEA2A4" w14:textId="77777777" w:rsidR="00F42AE1" w:rsidRPr="00F42AE1" w:rsidRDefault="00F42AE1" w:rsidP="00F42AE1">
      <w:pPr>
        <w:spacing w:after="0"/>
        <w:rPr>
          <w:b/>
          <w:bCs/>
          <w:lang w:eastAsia="en-IN"/>
        </w:rPr>
      </w:pPr>
      <w:r w:rsidRPr="00F42AE1">
        <w:rPr>
          <w:b/>
          <w:bCs/>
          <w:lang w:eastAsia="en-IN"/>
        </w:rPr>
        <w:t xml:space="preserve">    }</w:t>
      </w:r>
    </w:p>
    <w:p w14:paraId="6FB2380E" w14:textId="77777777" w:rsidR="00F42AE1" w:rsidRPr="00F42AE1" w:rsidRDefault="00F42AE1" w:rsidP="00F42AE1">
      <w:pPr>
        <w:spacing w:after="0"/>
        <w:rPr>
          <w:b/>
          <w:bCs/>
          <w:lang w:eastAsia="en-IN"/>
        </w:rPr>
      </w:pPr>
      <w:r w:rsidRPr="00F42AE1">
        <w:rPr>
          <w:b/>
          <w:bCs/>
          <w:lang w:eastAsia="en-IN"/>
        </w:rPr>
        <w:t xml:space="preserve">    cin&gt;&gt;beast;</w:t>
      </w:r>
    </w:p>
    <w:p w14:paraId="231D600F" w14:textId="77777777" w:rsidR="00F42AE1" w:rsidRPr="00F42AE1" w:rsidRDefault="00F42AE1" w:rsidP="00F42AE1">
      <w:pPr>
        <w:spacing w:after="0"/>
        <w:rPr>
          <w:b/>
          <w:bCs/>
          <w:lang w:eastAsia="en-IN"/>
        </w:rPr>
      </w:pPr>
      <w:r w:rsidRPr="00F42AE1">
        <w:rPr>
          <w:b/>
          <w:bCs/>
          <w:lang w:eastAsia="en-IN"/>
        </w:rPr>
        <w:t xml:space="preserve">    levi+=sum;</w:t>
      </w:r>
    </w:p>
    <w:p w14:paraId="38FAD360" w14:textId="77777777" w:rsidR="00F42AE1" w:rsidRPr="00F42AE1" w:rsidRDefault="00F42AE1" w:rsidP="00F42AE1">
      <w:pPr>
        <w:spacing w:after="0"/>
        <w:rPr>
          <w:b/>
          <w:bCs/>
          <w:lang w:eastAsia="en-IN"/>
        </w:rPr>
      </w:pPr>
      <w:r w:rsidRPr="00F42AE1">
        <w:rPr>
          <w:b/>
          <w:bCs/>
          <w:lang w:eastAsia="en-IN"/>
        </w:rPr>
        <w:t xml:space="preserve">    if(beast == levi) cout&lt;&lt;"Levi";</w:t>
      </w:r>
    </w:p>
    <w:p w14:paraId="098BDEFF" w14:textId="77777777" w:rsidR="00F42AE1" w:rsidRPr="00F42AE1" w:rsidRDefault="00F42AE1" w:rsidP="00F42AE1">
      <w:pPr>
        <w:spacing w:after="0"/>
        <w:rPr>
          <w:b/>
          <w:bCs/>
          <w:lang w:eastAsia="en-IN"/>
        </w:rPr>
      </w:pPr>
      <w:r w:rsidRPr="00F42AE1">
        <w:rPr>
          <w:b/>
          <w:bCs/>
          <w:lang w:eastAsia="en-IN"/>
        </w:rPr>
        <w:t xml:space="preserve">    else if(beast &gt; levi) cout&lt;&lt;"Beast";</w:t>
      </w:r>
    </w:p>
    <w:p w14:paraId="55F69D4C" w14:textId="77777777" w:rsidR="00F42AE1" w:rsidRPr="00F42AE1" w:rsidRDefault="00F42AE1" w:rsidP="00F42AE1">
      <w:pPr>
        <w:spacing w:after="0"/>
        <w:rPr>
          <w:b/>
          <w:bCs/>
          <w:lang w:eastAsia="en-IN"/>
        </w:rPr>
      </w:pPr>
      <w:r w:rsidRPr="00F42AE1">
        <w:rPr>
          <w:b/>
          <w:bCs/>
          <w:lang w:eastAsia="en-IN"/>
        </w:rPr>
        <w:t xml:space="preserve">    else cout&lt;&lt;"Jaw";</w:t>
      </w:r>
    </w:p>
    <w:p w14:paraId="79A6DE67" w14:textId="359C1766" w:rsidR="00F42AE1" w:rsidRDefault="00F42AE1" w:rsidP="00F42AE1">
      <w:pPr>
        <w:spacing w:after="0"/>
        <w:rPr>
          <w:b/>
          <w:bCs/>
          <w:lang w:eastAsia="en-IN"/>
        </w:rPr>
      </w:pPr>
      <w:r w:rsidRPr="00F42AE1">
        <w:rPr>
          <w:b/>
          <w:bCs/>
          <w:lang w:eastAsia="en-IN"/>
        </w:rPr>
        <w:t>}</w:t>
      </w:r>
    </w:p>
    <w:p w14:paraId="403A7A99" w14:textId="1E7E118E" w:rsidR="00B0093C" w:rsidRDefault="00B0093C" w:rsidP="00F42AE1">
      <w:pPr>
        <w:spacing w:after="0"/>
        <w:rPr>
          <w:b/>
          <w:bCs/>
          <w:lang w:eastAsia="en-IN"/>
        </w:rPr>
      </w:pPr>
    </w:p>
    <w:p w14:paraId="192C2996" w14:textId="77777777" w:rsidR="00B0093C" w:rsidRDefault="00B0093C" w:rsidP="00B0093C">
      <w:pPr>
        <w:pStyle w:val="Heading4"/>
        <w:shd w:val="clear" w:color="auto" w:fill="F9F9F9"/>
        <w:spacing w:before="0"/>
        <w:rPr>
          <w:rFonts w:ascii="Segoe UI" w:hAnsi="Segoe UI" w:cs="Segoe UI"/>
          <w:color w:val="008000"/>
        </w:rPr>
      </w:pPr>
      <w:r>
        <w:rPr>
          <w:rFonts w:ascii="Segoe UI" w:hAnsi="Segoe UI" w:cs="Segoe UI"/>
          <w:b/>
          <w:bCs/>
          <w:color w:val="008000"/>
        </w:rPr>
        <w:t>Distinct Array</w:t>
      </w:r>
    </w:p>
    <w:p w14:paraId="4E4427DF" w14:textId="77777777" w:rsidR="00B0093C" w:rsidRDefault="00B0093C" w:rsidP="00B0093C">
      <w:pPr>
        <w:pStyle w:val="NormalWeb"/>
        <w:shd w:val="clear" w:color="auto" w:fill="F9F9F9"/>
        <w:spacing w:before="0" w:beforeAutospacing="0"/>
        <w:rPr>
          <w:rFonts w:ascii="Segoe UI" w:hAnsi="Segoe UI" w:cs="Segoe UI"/>
          <w:color w:val="212529"/>
        </w:rPr>
      </w:pPr>
      <w:r>
        <w:rPr>
          <w:rFonts w:ascii="Georgia" w:hAnsi="Georgia" w:cs="Segoe UI"/>
          <w:color w:val="4A4A4A"/>
          <w:sz w:val="30"/>
          <w:szCs w:val="30"/>
        </w:rPr>
        <w:t>Let F(S)</w:t>
      </w:r>
      <w:r>
        <w:rPr>
          <w:rStyle w:val="Emphasis"/>
          <w:rFonts w:ascii="Georgia" w:eastAsia="Arial" w:hAnsi="Georgia" w:cs="Segoe UI"/>
          <w:color w:val="4A4A4A"/>
          <w:sz w:val="30"/>
          <w:szCs w:val="30"/>
        </w:rPr>
        <w:t> </w:t>
      </w:r>
      <w:r>
        <w:rPr>
          <w:rFonts w:ascii="Georgia" w:hAnsi="Georgia" w:cs="Segoe UI"/>
          <w:color w:val="4A4A4A"/>
          <w:sz w:val="30"/>
          <w:szCs w:val="30"/>
        </w:rPr>
        <w:t>denote the number of </w:t>
      </w:r>
      <w:r>
        <w:rPr>
          <w:rStyle w:val="Strong"/>
          <w:rFonts w:ascii="Georgia" w:eastAsia="Arial" w:hAnsi="Georgia" w:cs="Segoe UI"/>
          <w:color w:val="4A4A4A"/>
          <w:sz w:val="30"/>
          <w:szCs w:val="30"/>
        </w:rPr>
        <w:t>distinct</w:t>
      </w:r>
      <w:r>
        <w:rPr>
          <w:rFonts w:ascii="Georgia" w:hAnsi="Georgia" w:cs="Segoe UI"/>
          <w:color w:val="4A4A4A"/>
          <w:sz w:val="30"/>
          <w:szCs w:val="30"/>
        </w:rPr>
        <w:t> elements in the array S. For example, F([1, 2, 3, 2]) = 3, F([1, 2]) = 2.</w:t>
      </w:r>
    </w:p>
    <w:p w14:paraId="27BA81AF" w14:textId="77777777" w:rsidR="00B0093C" w:rsidRDefault="00B0093C" w:rsidP="00B0093C">
      <w:pPr>
        <w:pStyle w:val="NormalWeb"/>
        <w:shd w:val="clear" w:color="auto" w:fill="F9F9F9"/>
        <w:spacing w:before="0" w:beforeAutospacing="0"/>
        <w:rPr>
          <w:rFonts w:ascii="Segoe UI" w:hAnsi="Segoe UI" w:cs="Segoe UI"/>
          <w:color w:val="212529"/>
        </w:rPr>
      </w:pPr>
      <w:r>
        <w:rPr>
          <w:rFonts w:ascii="Georgia" w:hAnsi="Georgia" w:cs="Segoe UI"/>
          <w:color w:val="4A4A4A"/>
          <w:sz w:val="30"/>
          <w:szCs w:val="30"/>
        </w:rPr>
        <w:t>You are given an array A containing N integers. Find if it is possible to divide the elements of the array A into two arrays B and C such that :</w:t>
      </w:r>
    </w:p>
    <w:p w14:paraId="390DF117" w14:textId="77777777" w:rsidR="00B0093C" w:rsidRDefault="00B0093C" w:rsidP="00B0093C">
      <w:pPr>
        <w:pStyle w:val="NormalWeb"/>
        <w:numPr>
          <w:ilvl w:val="0"/>
          <w:numId w:val="37"/>
        </w:numPr>
        <w:shd w:val="clear" w:color="auto" w:fill="F9F9F9"/>
        <w:spacing w:before="0" w:beforeAutospacing="0"/>
        <w:rPr>
          <w:rFonts w:ascii="Segoe UI" w:hAnsi="Segoe UI" w:cs="Segoe UI"/>
          <w:color w:val="212529"/>
        </w:rPr>
      </w:pPr>
      <w:r>
        <w:rPr>
          <w:rFonts w:ascii="Georgia" w:hAnsi="Georgia" w:cs="Segoe UI"/>
          <w:color w:val="4A4A4A"/>
          <w:sz w:val="30"/>
          <w:szCs w:val="30"/>
        </w:rPr>
        <w:t>Every element of the array A belongs either to array B or to array C.</w:t>
      </w:r>
    </w:p>
    <w:p w14:paraId="66E6C303" w14:textId="77777777" w:rsidR="00B0093C" w:rsidRDefault="00B0093C" w:rsidP="00B0093C">
      <w:pPr>
        <w:pStyle w:val="NormalWeb"/>
        <w:numPr>
          <w:ilvl w:val="0"/>
          <w:numId w:val="37"/>
        </w:numPr>
        <w:shd w:val="clear" w:color="auto" w:fill="F9F9F9"/>
        <w:spacing w:before="0" w:beforeAutospacing="0"/>
        <w:rPr>
          <w:rFonts w:ascii="Segoe UI" w:hAnsi="Segoe UI" w:cs="Segoe UI"/>
          <w:color w:val="212529"/>
        </w:rPr>
      </w:pPr>
      <w:r>
        <w:rPr>
          <w:rFonts w:ascii="Georgia" w:hAnsi="Georgia" w:cs="Segoe UI"/>
          <w:color w:val="4A4A4A"/>
          <w:sz w:val="30"/>
          <w:szCs w:val="30"/>
        </w:rPr>
        <w:t>F(B) = F(C).</w:t>
      </w:r>
    </w:p>
    <w:p w14:paraId="3DD44B1E" w14:textId="77777777" w:rsidR="00B0093C" w:rsidRDefault="00B0093C" w:rsidP="00B0093C">
      <w:pPr>
        <w:pStyle w:val="Heading3"/>
        <w:shd w:val="clear" w:color="auto" w:fill="F9F9F9"/>
        <w:spacing w:before="0"/>
        <w:rPr>
          <w:rFonts w:ascii="inherit" w:hAnsi="inherit" w:cs="Segoe UI"/>
          <w:color w:val="212529"/>
        </w:rPr>
      </w:pPr>
      <w:r>
        <w:rPr>
          <w:rStyle w:val="Strong"/>
          <w:rFonts w:ascii="Georgia" w:hAnsi="Georgia" w:cs="Segoe UI"/>
          <w:b w:val="0"/>
          <w:bCs w:val="0"/>
          <w:color w:val="363636"/>
        </w:rPr>
        <w:t>Input Format</w:t>
      </w:r>
    </w:p>
    <w:p w14:paraId="14528F80" w14:textId="77777777" w:rsidR="00B0093C" w:rsidRDefault="00B0093C" w:rsidP="00B0093C">
      <w:pPr>
        <w:pStyle w:val="NormalWeb"/>
        <w:numPr>
          <w:ilvl w:val="0"/>
          <w:numId w:val="38"/>
        </w:numPr>
        <w:shd w:val="clear" w:color="auto" w:fill="F9F9F9"/>
        <w:spacing w:before="0" w:beforeAutospacing="0"/>
        <w:rPr>
          <w:rFonts w:ascii="Segoe UI" w:hAnsi="Segoe UI" w:cs="Segoe UI"/>
          <w:color w:val="212529"/>
        </w:rPr>
      </w:pPr>
      <w:r>
        <w:rPr>
          <w:rFonts w:ascii="Georgia" w:hAnsi="Georgia" w:cs="Segoe UI"/>
          <w:color w:val="4A4A4A"/>
          <w:sz w:val="30"/>
          <w:szCs w:val="30"/>
        </w:rPr>
        <w:t>The first line of input will contain a single integer T, denoting the number of test cases.</w:t>
      </w:r>
    </w:p>
    <w:p w14:paraId="3E57CD8F" w14:textId="77777777" w:rsidR="00B0093C" w:rsidRDefault="00B0093C" w:rsidP="00B0093C">
      <w:pPr>
        <w:pStyle w:val="NormalWeb"/>
        <w:numPr>
          <w:ilvl w:val="0"/>
          <w:numId w:val="38"/>
        </w:numPr>
        <w:shd w:val="clear" w:color="auto" w:fill="F9F9F9"/>
        <w:spacing w:before="0" w:beforeAutospacing="0"/>
        <w:rPr>
          <w:rFonts w:ascii="Segoe UI" w:hAnsi="Segoe UI" w:cs="Segoe UI"/>
          <w:color w:val="212529"/>
        </w:rPr>
      </w:pPr>
      <w:r>
        <w:rPr>
          <w:rFonts w:ascii="Georgia" w:hAnsi="Georgia" w:cs="Segoe UI"/>
          <w:color w:val="4A4A4A"/>
          <w:sz w:val="30"/>
          <w:szCs w:val="30"/>
        </w:rPr>
        <w:t>Each test case consists of two lines of input.</w:t>
      </w:r>
    </w:p>
    <w:p w14:paraId="4975B94C" w14:textId="77777777" w:rsidR="00B0093C" w:rsidRDefault="00B0093C" w:rsidP="00B0093C">
      <w:pPr>
        <w:pStyle w:val="NormalWeb"/>
        <w:numPr>
          <w:ilvl w:val="1"/>
          <w:numId w:val="38"/>
        </w:numPr>
        <w:shd w:val="clear" w:color="auto" w:fill="F9F9F9"/>
        <w:spacing w:before="0" w:beforeAutospacing="0"/>
        <w:rPr>
          <w:rFonts w:ascii="Segoe UI" w:hAnsi="Segoe UI" w:cs="Segoe UI"/>
          <w:color w:val="212529"/>
        </w:rPr>
      </w:pPr>
      <w:r>
        <w:rPr>
          <w:rFonts w:ascii="Georgia" w:hAnsi="Georgia" w:cs="Segoe UI"/>
          <w:color w:val="4A4A4A"/>
          <w:sz w:val="30"/>
          <w:szCs w:val="30"/>
        </w:rPr>
        <w:t>The first line of each test case contains an integer N — the length of the array A.</w:t>
      </w:r>
    </w:p>
    <w:p w14:paraId="445263FD" w14:textId="77777777" w:rsidR="00B0093C" w:rsidRDefault="00B0093C" w:rsidP="00B0093C">
      <w:pPr>
        <w:pStyle w:val="NormalWeb"/>
        <w:numPr>
          <w:ilvl w:val="1"/>
          <w:numId w:val="38"/>
        </w:numPr>
        <w:shd w:val="clear" w:color="auto" w:fill="F9F9F9"/>
        <w:spacing w:before="0" w:beforeAutospacing="0"/>
        <w:rPr>
          <w:rFonts w:ascii="Segoe UI" w:hAnsi="Segoe UI" w:cs="Segoe UI"/>
          <w:color w:val="212529"/>
        </w:rPr>
      </w:pPr>
      <w:r>
        <w:rPr>
          <w:rFonts w:ascii="Georgia" w:hAnsi="Georgia" w:cs="Segoe UI"/>
          <w:color w:val="4A4A4A"/>
          <w:sz w:val="30"/>
          <w:szCs w:val="30"/>
        </w:rPr>
        <w:t>The next line contains N space-separated integer A1</w:t>
      </w:r>
      <w:r>
        <w:rPr>
          <w:color w:val="4A4A4A"/>
          <w:sz w:val="30"/>
          <w:szCs w:val="30"/>
        </w:rPr>
        <w:t>​</w:t>
      </w:r>
      <w:r>
        <w:rPr>
          <w:rFonts w:ascii="Georgia" w:hAnsi="Georgia" w:cs="Segoe UI"/>
          <w:color w:val="4A4A4A"/>
          <w:sz w:val="30"/>
          <w:szCs w:val="30"/>
        </w:rPr>
        <w:t>, A2</w:t>
      </w:r>
      <w:r>
        <w:rPr>
          <w:color w:val="4A4A4A"/>
          <w:sz w:val="30"/>
          <w:szCs w:val="30"/>
        </w:rPr>
        <w:t>​</w:t>
      </w:r>
      <w:r>
        <w:rPr>
          <w:rFonts w:ascii="Georgia" w:hAnsi="Georgia" w:cs="Segoe UI"/>
          <w:color w:val="4A4A4A"/>
          <w:sz w:val="30"/>
          <w:szCs w:val="30"/>
        </w:rPr>
        <w:t>,</w:t>
      </w:r>
      <w:r>
        <w:rPr>
          <w:rFonts w:ascii="Georgia" w:hAnsi="Georgia" w:cs="Georgia"/>
          <w:color w:val="4A4A4A"/>
          <w:sz w:val="30"/>
          <w:szCs w:val="30"/>
        </w:rPr>
        <w:t>…</w:t>
      </w:r>
      <w:r>
        <w:rPr>
          <w:rFonts w:ascii="Georgia" w:hAnsi="Georgia" w:cs="Segoe UI"/>
          <w:color w:val="4A4A4A"/>
          <w:sz w:val="30"/>
          <w:szCs w:val="30"/>
        </w:rPr>
        <w:t>,AN</w:t>
      </w:r>
      <w:r>
        <w:rPr>
          <w:color w:val="4A4A4A"/>
          <w:sz w:val="30"/>
          <w:szCs w:val="30"/>
        </w:rPr>
        <w:t>​</w:t>
      </w:r>
      <w:r>
        <w:rPr>
          <w:rFonts w:ascii="Georgia" w:hAnsi="Georgia" w:cs="Segoe UI"/>
          <w:color w:val="4A4A4A"/>
          <w:sz w:val="30"/>
          <w:szCs w:val="30"/>
        </w:rPr>
        <w:t>, denoting the elements of the array A.</w:t>
      </w:r>
    </w:p>
    <w:p w14:paraId="27D2B069" w14:textId="77777777" w:rsidR="00B0093C" w:rsidRDefault="00B0093C" w:rsidP="00B0093C">
      <w:pPr>
        <w:pStyle w:val="Heading3"/>
        <w:shd w:val="clear" w:color="auto" w:fill="F9F9F9"/>
        <w:spacing w:before="0"/>
        <w:rPr>
          <w:rFonts w:ascii="inherit" w:hAnsi="inherit" w:cs="Segoe UI"/>
          <w:color w:val="212529"/>
        </w:rPr>
      </w:pPr>
      <w:r>
        <w:rPr>
          <w:rStyle w:val="Strong"/>
          <w:rFonts w:ascii="Georgia" w:hAnsi="Georgia" w:cs="Segoe UI"/>
          <w:b w:val="0"/>
          <w:bCs w:val="0"/>
          <w:color w:val="363636"/>
        </w:rPr>
        <w:lastRenderedPageBreak/>
        <w:t>Output Format</w:t>
      </w:r>
    </w:p>
    <w:p w14:paraId="58C67B45" w14:textId="77777777" w:rsidR="00B0093C" w:rsidRDefault="00B0093C" w:rsidP="00B0093C">
      <w:pPr>
        <w:pStyle w:val="NormalWeb"/>
        <w:shd w:val="clear" w:color="auto" w:fill="F9F9F9"/>
        <w:spacing w:before="0" w:beforeAutospacing="0"/>
        <w:rPr>
          <w:rFonts w:ascii="Segoe UI" w:hAnsi="Segoe UI" w:cs="Segoe UI"/>
          <w:color w:val="212529"/>
        </w:rPr>
      </w:pPr>
      <w:r>
        <w:rPr>
          <w:rFonts w:ascii="Georgia" w:hAnsi="Georgia" w:cs="Segoe UI"/>
          <w:color w:val="4A4A4A"/>
          <w:sz w:val="30"/>
          <w:szCs w:val="30"/>
        </w:rPr>
        <w:t>For each test case, print YES if it is possible to divide the elements of the array A into two arrays B, C satisfying all the conditions and NO otherwise.</w:t>
      </w:r>
    </w:p>
    <w:p w14:paraId="5173D8B6" w14:textId="77777777" w:rsidR="00B0093C" w:rsidRDefault="00B0093C" w:rsidP="00B0093C">
      <w:pPr>
        <w:pStyle w:val="Heading3"/>
        <w:shd w:val="clear" w:color="auto" w:fill="F9F9F9"/>
        <w:spacing w:before="0"/>
        <w:rPr>
          <w:rFonts w:ascii="inherit" w:hAnsi="inherit" w:cs="Segoe UI"/>
          <w:color w:val="212529"/>
        </w:rPr>
      </w:pPr>
      <w:r>
        <w:rPr>
          <w:rStyle w:val="Strong"/>
          <w:rFonts w:ascii="Georgia" w:hAnsi="Georgia" w:cs="Segoe UI"/>
          <w:b w:val="0"/>
          <w:bCs w:val="0"/>
          <w:color w:val="363636"/>
        </w:rPr>
        <w:t>Constraints</w:t>
      </w:r>
    </w:p>
    <w:p w14:paraId="644DA55E" w14:textId="77777777" w:rsidR="00B0093C" w:rsidRDefault="00B0093C" w:rsidP="00B0093C">
      <w:pPr>
        <w:pStyle w:val="NormalWeb"/>
        <w:numPr>
          <w:ilvl w:val="0"/>
          <w:numId w:val="39"/>
        </w:numPr>
        <w:shd w:val="clear" w:color="auto" w:fill="F9F9F9"/>
        <w:spacing w:before="0" w:beforeAutospacing="0"/>
        <w:rPr>
          <w:rFonts w:ascii="Segoe UI" w:hAnsi="Segoe UI" w:cs="Segoe UI"/>
          <w:color w:val="212529"/>
        </w:rPr>
      </w:pPr>
      <w:r>
        <w:rPr>
          <w:rFonts w:ascii="Georgia" w:hAnsi="Georgia" w:cs="Segoe UI"/>
          <w:color w:val="4A4A4A"/>
          <w:sz w:val="30"/>
          <w:szCs w:val="30"/>
        </w:rPr>
        <w:t>1 ≤ </w:t>
      </w:r>
      <w:r>
        <w:rPr>
          <w:rStyle w:val="Emphasis"/>
          <w:rFonts w:ascii="Georgia" w:eastAsia="Arial" w:hAnsi="Georgia" w:cs="Segoe UI"/>
          <w:color w:val="4A4A4A"/>
          <w:sz w:val="30"/>
          <w:szCs w:val="30"/>
        </w:rPr>
        <w:t>T </w:t>
      </w:r>
      <w:r>
        <w:rPr>
          <w:rFonts w:ascii="Georgia" w:hAnsi="Georgia" w:cs="Segoe UI"/>
          <w:color w:val="4A4A4A"/>
          <w:sz w:val="30"/>
          <w:szCs w:val="30"/>
        </w:rPr>
        <w:t>≤ 10</w:t>
      </w:r>
      <w:r>
        <w:rPr>
          <w:rFonts w:ascii="Georgia" w:hAnsi="Georgia" w:cs="Segoe UI"/>
          <w:color w:val="4A4A4A"/>
          <w:sz w:val="23"/>
          <w:szCs w:val="23"/>
          <w:vertAlign w:val="superscript"/>
        </w:rPr>
        <w:t>4</w:t>
      </w:r>
    </w:p>
    <w:p w14:paraId="11CDEC88" w14:textId="77777777" w:rsidR="00B0093C" w:rsidRDefault="00B0093C" w:rsidP="00B0093C">
      <w:pPr>
        <w:pStyle w:val="NormalWeb"/>
        <w:numPr>
          <w:ilvl w:val="0"/>
          <w:numId w:val="39"/>
        </w:numPr>
        <w:shd w:val="clear" w:color="auto" w:fill="F9F9F9"/>
        <w:spacing w:before="0" w:beforeAutospacing="0"/>
        <w:rPr>
          <w:rFonts w:ascii="Segoe UI" w:hAnsi="Segoe UI" w:cs="Segoe UI"/>
          <w:color w:val="212529"/>
        </w:rPr>
      </w:pPr>
      <w:r>
        <w:rPr>
          <w:rFonts w:ascii="Georgia" w:hAnsi="Georgia" w:cs="Segoe UI"/>
          <w:color w:val="4A4A4A"/>
          <w:sz w:val="30"/>
          <w:szCs w:val="30"/>
        </w:rPr>
        <w:t>2 ≤ </w:t>
      </w:r>
      <w:r>
        <w:rPr>
          <w:rStyle w:val="Emphasis"/>
          <w:rFonts w:ascii="Georgia" w:eastAsia="Arial" w:hAnsi="Georgia" w:cs="Segoe UI"/>
          <w:color w:val="4A4A4A"/>
          <w:sz w:val="30"/>
          <w:szCs w:val="30"/>
        </w:rPr>
        <w:t>N </w:t>
      </w:r>
      <w:r>
        <w:rPr>
          <w:rFonts w:ascii="Georgia" w:hAnsi="Georgia" w:cs="Segoe UI"/>
          <w:color w:val="4A4A4A"/>
          <w:sz w:val="30"/>
          <w:szCs w:val="30"/>
        </w:rPr>
        <w:t>≤ 10</w:t>
      </w:r>
      <w:r>
        <w:rPr>
          <w:rFonts w:ascii="Georgia" w:hAnsi="Georgia" w:cs="Segoe UI"/>
          <w:color w:val="4A4A4A"/>
          <w:sz w:val="23"/>
          <w:szCs w:val="23"/>
          <w:vertAlign w:val="superscript"/>
        </w:rPr>
        <w:t>5</w:t>
      </w:r>
    </w:p>
    <w:p w14:paraId="23F7C7AB" w14:textId="77777777" w:rsidR="00B0093C" w:rsidRDefault="00B0093C" w:rsidP="00B0093C">
      <w:pPr>
        <w:pStyle w:val="NormalWeb"/>
        <w:numPr>
          <w:ilvl w:val="0"/>
          <w:numId w:val="39"/>
        </w:numPr>
        <w:shd w:val="clear" w:color="auto" w:fill="F9F9F9"/>
        <w:spacing w:before="0" w:beforeAutospacing="0"/>
        <w:rPr>
          <w:rFonts w:ascii="Segoe UI" w:hAnsi="Segoe UI" w:cs="Segoe UI"/>
          <w:color w:val="212529"/>
        </w:rPr>
      </w:pPr>
      <w:r>
        <w:rPr>
          <w:rFonts w:ascii="Georgia" w:hAnsi="Georgia" w:cs="Segoe UI"/>
          <w:color w:val="4A4A4A"/>
          <w:sz w:val="30"/>
          <w:szCs w:val="30"/>
        </w:rPr>
        <w:t>1 ≤ </w:t>
      </w:r>
      <w:r>
        <w:rPr>
          <w:rStyle w:val="Emphasis"/>
          <w:rFonts w:ascii="Georgia" w:eastAsia="Arial" w:hAnsi="Georgia" w:cs="Segoe UI"/>
          <w:color w:val="4A4A4A"/>
          <w:sz w:val="30"/>
          <w:szCs w:val="30"/>
        </w:rPr>
        <w:t>A</w:t>
      </w:r>
      <w:r>
        <w:rPr>
          <w:rStyle w:val="Emphasis"/>
          <w:rFonts w:ascii="Georgia" w:eastAsia="Arial" w:hAnsi="Georgia" w:cs="Segoe UI"/>
          <w:color w:val="4A4A4A"/>
          <w:sz w:val="23"/>
          <w:szCs w:val="23"/>
          <w:vertAlign w:val="subscript"/>
        </w:rPr>
        <w:t>i</w:t>
      </w:r>
      <w:r>
        <w:rPr>
          <w:rStyle w:val="Emphasis"/>
          <w:rFonts w:ascii="Georgia" w:eastAsia="Arial" w:hAnsi="Georgia" w:cs="Segoe UI"/>
          <w:color w:val="212529"/>
          <w:sz w:val="30"/>
          <w:szCs w:val="30"/>
        </w:rPr>
        <w:t> </w:t>
      </w:r>
      <w:r>
        <w:rPr>
          <w:color w:val="4A4A4A"/>
          <w:sz w:val="30"/>
          <w:szCs w:val="30"/>
        </w:rPr>
        <w:t>​</w:t>
      </w:r>
      <w:r>
        <w:rPr>
          <w:rFonts w:ascii="Georgia" w:hAnsi="Georgia" w:cs="Georgia"/>
          <w:color w:val="4A4A4A"/>
          <w:sz w:val="30"/>
          <w:szCs w:val="30"/>
        </w:rPr>
        <w:t>≤</w:t>
      </w:r>
      <w:r>
        <w:rPr>
          <w:rFonts w:ascii="Georgia" w:hAnsi="Georgia" w:cs="Segoe UI"/>
          <w:color w:val="4A4A4A"/>
          <w:sz w:val="30"/>
          <w:szCs w:val="30"/>
        </w:rPr>
        <w:t> </w:t>
      </w:r>
      <w:r>
        <w:rPr>
          <w:rStyle w:val="Emphasis"/>
          <w:rFonts w:ascii="Georgia" w:eastAsia="Arial" w:hAnsi="Georgia" w:cs="Segoe UI"/>
          <w:color w:val="4A4A4A"/>
          <w:sz w:val="30"/>
          <w:szCs w:val="30"/>
        </w:rPr>
        <w:t>N</w:t>
      </w:r>
    </w:p>
    <w:p w14:paraId="73B3AFAD" w14:textId="77777777" w:rsidR="00B0093C" w:rsidRDefault="00B0093C" w:rsidP="00B0093C">
      <w:pPr>
        <w:pStyle w:val="NormalWeb"/>
        <w:numPr>
          <w:ilvl w:val="0"/>
          <w:numId w:val="39"/>
        </w:numPr>
        <w:shd w:val="clear" w:color="auto" w:fill="F9F9F9"/>
        <w:spacing w:before="0" w:beforeAutospacing="0"/>
        <w:rPr>
          <w:rFonts w:ascii="Segoe UI" w:hAnsi="Segoe UI" w:cs="Segoe UI"/>
          <w:color w:val="212529"/>
        </w:rPr>
      </w:pPr>
      <w:r>
        <w:rPr>
          <w:rFonts w:ascii="Georgia" w:hAnsi="Georgia" w:cs="Segoe UI"/>
          <w:color w:val="4A4A4A"/>
          <w:sz w:val="30"/>
          <w:szCs w:val="30"/>
        </w:rPr>
        <w:t>The sum of N over all test cases won't exceed 2</w:t>
      </w:r>
      <w:r>
        <w:rPr>
          <w:rFonts w:ascii="Cambria Math" w:hAnsi="Cambria Math" w:cs="Cambria Math"/>
          <w:color w:val="4A4A4A"/>
          <w:sz w:val="30"/>
          <w:szCs w:val="30"/>
        </w:rPr>
        <w:t>⋅</w:t>
      </w:r>
      <w:r>
        <w:rPr>
          <w:rFonts w:ascii="Georgia" w:hAnsi="Georgia" w:cs="Segoe UI"/>
          <w:color w:val="4A4A4A"/>
          <w:sz w:val="30"/>
          <w:szCs w:val="30"/>
        </w:rPr>
        <w:t>10</w:t>
      </w:r>
      <w:r>
        <w:rPr>
          <w:rFonts w:ascii="Georgia" w:hAnsi="Georgia" w:cs="Segoe UI"/>
          <w:color w:val="4A4A4A"/>
          <w:sz w:val="23"/>
          <w:szCs w:val="23"/>
          <w:vertAlign w:val="superscript"/>
        </w:rPr>
        <w:t>5</w:t>
      </w:r>
      <w:r>
        <w:rPr>
          <w:rFonts w:ascii="Georgia" w:hAnsi="Georgia" w:cs="Segoe UI"/>
          <w:color w:val="4A4A4A"/>
          <w:sz w:val="30"/>
          <w:szCs w:val="30"/>
        </w:rPr>
        <w:t>.</w:t>
      </w:r>
    </w:p>
    <w:p w14:paraId="6574437C" w14:textId="1099F693" w:rsidR="00B0093C" w:rsidRDefault="00B0093C" w:rsidP="00F42AE1">
      <w:pPr>
        <w:spacing w:after="0"/>
        <w:rPr>
          <w:b/>
          <w:bCs/>
          <w:highlight w:val="yellow"/>
          <w:lang w:eastAsia="en-IN"/>
        </w:rPr>
      </w:pPr>
      <w:r>
        <w:rPr>
          <w:b/>
          <w:bCs/>
          <w:highlight w:val="yellow"/>
          <w:lang w:eastAsia="en-IN"/>
        </w:rPr>
        <w:t>ANS.</w:t>
      </w:r>
    </w:p>
    <w:p w14:paraId="79C9D3E9" w14:textId="77777777" w:rsidR="00B0093C" w:rsidRPr="00B0093C" w:rsidRDefault="00B0093C" w:rsidP="00B0093C">
      <w:pPr>
        <w:spacing w:after="0"/>
        <w:rPr>
          <w:b/>
          <w:bCs/>
          <w:lang w:eastAsia="en-IN"/>
        </w:rPr>
      </w:pPr>
      <w:r w:rsidRPr="00B0093C">
        <w:rPr>
          <w:b/>
          <w:bCs/>
          <w:lang w:eastAsia="en-IN"/>
        </w:rPr>
        <w:t>t = int(input())</w:t>
      </w:r>
    </w:p>
    <w:p w14:paraId="4ED37A05" w14:textId="77777777" w:rsidR="00B0093C" w:rsidRPr="00B0093C" w:rsidRDefault="00B0093C" w:rsidP="00B0093C">
      <w:pPr>
        <w:spacing w:after="0"/>
        <w:rPr>
          <w:b/>
          <w:bCs/>
          <w:lang w:eastAsia="en-IN"/>
        </w:rPr>
      </w:pPr>
      <w:r w:rsidRPr="00B0093C">
        <w:rPr>
          <w:b/>
          <w:bCs/>
          <w:lang w:eastAsia="en-IN"/>
        </w:rPr>
        <w:t>for i in range(t):</w:t>
      </w:r>
    </w:p>
    <w:p w14:paraId="21FCECB5" w14:textId="77777777" w:rsidR="00B0093C" w:rsidRPr="00B0093C" w:rsidRDefault="00B0093C" w:rsidP="00B0093C">
      <w:pPr>
        <w:spacing w:after="0"/>
        <w:rPr>
          <w:b/>
          <w:bCs/>
          <w:lang w:eastAsia="en-IN"/>
        </w:rPr>
      </w:pPr>
      <w:r w:rsidRPr="00B0093C">
        <w:rPr>
          <w:b/>
          <w:bCs/>
          <w:lang w:eastAsia="en-IN"/>
        </w:rPr>
        <w:t xml:space="preserve">    n = int(input())</w:t>
      </w:r>
    </w:p>
    <w:p w14:paraId="7F119BE4" w14:textId="77777777" w:rsidR="00B0093C" w:rsidRPr="00B0093C" w:rsidRDefault="00B0093C" w:rsidP="00B0093C">
      <w:pPr>
        <w:spacing w:after="0"/>
        <w:rPr>
          <w:b/>
          <w:bCs/>
          <w:lang w:eastAsia="en-IN"/>
        </w:rPr>
      </w:pPr>
      <w:r w:rsidRPr="00B0093C">
        <w:rPr>
          <w:b/>
          <w:bCs/>
          <w:lang w:eastAsia="en-IN"/>
        </w:rPr>
        <w:t xml:space="preserve">    arr = list(map(int,input().split()))</w:t>
      </w:r>
    </w:p>
    <w:p w14:paraId="6196663F" w14:textId="77777777" w:rsidR="00B0093C" w:rsidRPr="00B0093C" w:rsidRDefault="00B0093C" w:rsidP="00B0093C">
      <w:pPr>
        <w:spacing w:after="0"/>
        <w:rPr>
          <w:b/>
          <w:bCs/>
          <w:lang w:eastAsia="en-IN"/>
        </w:rPr>
      </w:pPr>
      <w:r w:rsidRPr="00B0093C">
        <w:rPr>
          <w:b/>
          <w:bCs/>
          <w:lang w:eastAsia="en-IN"/>
        </w:rPr>
        <w:t xml:space="preserve">    arr1 = sorted(arr)</w:t>
      </w:r>
    </w:p>
    <w:p w14:paraId="61DD78CB" w14:textId="77777777" w:rsidR="00B0093C" w:rsidRPr="00B0093C" w:rsidRDefault="00B0093C" w:rsidP="00B0093C">
      <w:pPr>
        <w:spacing w:after="0"/>
        <w:rPr>
          <w:b/>
          <w:bCs/>
          <w:lang w:eastAsia="en-IN"/>
        </w:rPr>
      </w:pPr>
      <w:r w:rsidRPr="00B0093C">
        <w:rPr>
          <w:b/>
          <w:bCs/>
          <w:lang w:eastAsia="en-IN"/>
        </w:rPr>
        <w:t xml:space="preserve">    flag = 0</w:t>
      </w:r>
    </w:p>
    <w:p w14:paraId="086FF1E5" w14:textId="77777777" w:rsidR="00B0093C" w:rsidRPr="00B0093C" w:rsidRDefault="00B0093C" w:rsidP="00B0093C">
      <w:pPr>
        <w:spacing w:after="0"/>
        <w:rPr>
          <w:b/>
          <w:bCs/>
          <w:lang w:eastAsia="en-IN"/>
        </w:rPr>
      </w:pPr>
      <w:r w:rsidRPr="00B0093C">
        <w:rPr>
          <w:b/>
          <w:bCs/>
          <w:lang w:eastAsia="en-IN"/>
        </w:rPr>
        <w:t xml:space="preserve">    for i in range(1,len(arr)):</w:t>
      </w:r>
    </w:p>
    <w:p w14:paraId="499F921E" w14:textId="77777777" w:rsidR="00B0093C" w:rsidRPr="00B0093C" w:rsidRDefault="00B0093C" w:rsidP="00B0093C">
      <w:pPr>
        <w:spacing w:after="0"/>
        <w:rPr>
          <w:b/>
          <w:bCs/>
          <w:lang w:eastAsia="en-IN"/>
        </w:rPr>
      </w:pPr>
      <w:r w:rsidRPr="00B0093C">
        <w:rPr>
          <w:b/>
          <w:bCs/>
          <w:lang w:eastAsia="en-IN"/>
        </w:rPr>
        <w:t xml:space="preserve">        if(len(set(arr[:i])) == len(set(arr[i:])) or len(set(arr1[i:]))==len(set(arr1[:i]))):</w:t>
      </w:r>
    </w:p>
    <w:p w14:paraId="09B55E05" w14:textId="77777777" w:rsidR="00B0093C" w:rsidRPr="00B0093C" w:rsidRDefault="00B0093C" w:rsidP="00B0093C">
      <w:pPr>
        <w:spacing w:after="0"/>
        <w:rPr>
          <w:b/>
          <w:bCs/>
          <w:lang w:eastAsia="en-IN"/>
        </w:rPr>
      </w:pPr>
      <w:r w:rsidRPr="00B0093C">
        <w:rPr>
          <w:b/>
          <w:bCs/>
          <w:lang w:eastAsia="en-IN"/>
        </w:rPr>
        <w:t xml:space="preserve">            print("YES")</w:t>
      </w:r>
    </w:p>
    <w:p w14:paraId="0DE4A67C" w14:textId="77777777" w:rsidR="00B0093C" w:rsidRPr="00B0093C" w:rsidRDefault="00B0093C" w:rsidP="00B0093C">
      <w:pPr>
        <w:spacing w:after="0"/>
        <w:rPr>
          <w:b/>
          <w:bCs/>
          <w:lang w:eastAsia="en-IN"/>
        </w:rPr>
      </w:pPr>
      <w:r w:rsidRPr="00B0093C">
        <w:rPr>
          <w:b/>
          <w:bCs/>
          <w:lang w:eastAsia="en-IN"/>
        </w:rPr>
        <w:t xml:space="preserve">            flag = 1</w:t>
      </w:r>
    </w:p>
    <w:p w14:paraId="17D38D29" w14:textId="77777777" w:rsidR="00B0093C" w:rsidRPr="00B0093C" w:rsidRDefault="00B0093C" w:rsidP="00B0093C">
      <w:pPr>
        <w:spacing w:after="0"/>
        <w:rPr>
          <w:b/>
          <w:bCs/>
          <w:lang w:eastAsia="en-IN"/>
        </w:rPr>
      </w:pPr>
      <w:r w:rsidRPr="00B0093C">
        <w:rPr>
          <w:b/>
          <w:bCs/>
          <w:lang w:eastAsia="en-IN"/>
        </w:rPr>
        <w:t xml:space="preserve">            break</w:t>
      </w:r>
    </w:p>
    <w:p w14:paraId="7D950D7C" w14:textId="54AEF5C0" w:rsidR="00B0093C" w:rsidRDefault="00B0093C" w:rsidP="00B0093C">
      <w:pPr>
        <w:spacing w:after="0"/>
        <w:rPr>
          <w:b/>
          <w:bCs/>
          <w:lang w:eastAsia="en-IN"/>
        </w:rPr>
      </w:pPr>
      <w:r w:rsidRPr="00B0093C">
        <w:rPr>
          <w:b/>
          <w:bCs/>
          <w:lang w:eastAsia="en-IN"/>
        </w:rPr>
        <w:t xml:space="preserve">    if(flag == 0): print("NO")</w:t>
      </w:r>
    </w:p>
    <w:p w14:paraId="20CF3210" w14:textId="77777777" w:rsidR="00B0093C" w:rsidRDefault="00B0093C" w:rsidP="00B0093C">
      <w:pPr>
        <w:spacing w:after="0"/>
        <w:rPr>
          <w:b/>
          <w:bCs/>
          <w:lang w:eastAsia="en-IN"/>
        </w:rPr>
      </w:pPr>
    </w:p>
    <w:p w14:paraId="61170CB8" w14:textId="77777777" w:rsidR="00764036" w:rsidRDefault="00764036" w:rsidP="00764036">
      <w:pPr>
        <w:pStyle w:val="Heading4"/>
        <w:shd w:val="clear" w:color="auto" w:fill="F9F9F9"/>
        <w:spacing w:before="0"/>
        <w:rPr>
          <w:rFonts w:ascii="Segoe UI" w:hAnsi="Segoe UI" w:cs="Segoe UI"/>
          <w:color w:val="008000"/>
        </w:rPr>
      </w:pPr>
      <w:r>
        <w:rPr>
          <w:rFonts w:ascii="Segoe UI" w:hAnsi="Segoe UI" w:cs="Segoe UI"/>
          <w:b/>
          <w:bCs/>
          <w:color w:val="008000"/>
        </w:rPr>
        <w:t>Manipulating the list</w:t>
      </w:r>
    </w:p>
    <w:p w14:paraId="4C4FEA07" w14:textId="77777777" w:rsidR="00764036" w:rsidRDefault="00764036" w:rsidP="00764036">
      <w:pPr>
        <w:pStyle w:val="NormalWeb"/>
        <w:shd w:val="clear" w:color="auto" w:fill="F9F9F9"/>
        <w:spacing w:before="0" w:beforeAutospacing="0"/>
        <w:rPr>
          <w:rFonts w:ascii="Segoe UI" w:hAnsi="Segoe UI" w:cs="Segoe UI"/>
          <w:color w:val="212529"/>
        </w:rPr>
      </w:pPr>
      <w:r>
        <w:rPr>
          <w:rFonts w:ascii="Calibri" w:hAnsi="Calibri" w:cs="Calibri"/>
          <w:color w:val="000000"/>
          <w:sz w:val="27"/>
          <w:szCs w:val="27"/>
        </w:rPr>
        <w:t>You are given a sorted list X of size n. You have to make a new list Y such that Y[i] is equal to the number of elements strictly greater than X[i] in list X.</w:t>
      </w:r>
    </w:p>
    <w:p w14:paraId="30D1D9B3" w14:textId="77777777" w:rsidR="00764036" w:rsidRDefault="00764036" w:rsidP="00764036">
      <w:pPr>
        <w:pStyle w:val="NormalWeb"/>
        <w:shd w:val="clear" w:color="auto" w:fill="F9F9F9"/>
        <w:spacing w:before="0" w:beforeAutospacing="0"/>
        <w:ind w:left="6"/>
        <w:rPr>
          <w:rFonts w:ascii="Segoe UI" w:hAnsi="Segoe UI" w:cs="Segoe UI"/>
          <w:color w:val="212529"/>
        </w:rPr>
      </w:pPr>
      <w:r>
        <w:rPr>
          <w:rFonts w:ascii="Calibri" w:hAnsi="Calibri" w:cs="Calibri"/>
          <w:color w:val="000000"/>
          <w:sz w:val="27"/>
          <w:szCs w:val="27"/>
        </w:rPr>
        <w:t>Print the new list.</w:t>
      </w:r>
    </w:p>
    <w:p w14:paraId="7D99629E" w14:textId="77777777" w:rsidR="00764036" w:rsidRDefault="00764036" w:rsidP="00764036">
      <w:pPr>
        <w:pStyle w:val="NormalWeb"/>
        <w:shd w:val="clear" w:color="auto" w:fill="F9F9F9"/>
        <w:spacing w:before="0" w:beforeAutospacing="0"/>
        <w:rPr>
          <w:rFonts w:ascii="Segoe UI" w:hAnsi="Segoe UI" w:cs="Segoe UI"/>
          <w:color w:val="212529"/>
        </w:rPr>
      </w:pPr>
      <w:r>
        <w:rPr>
          <w:rStyle w:val="Strong"/>
          <w:rFonts w:ascii="Calibri" w:eastAsia="Arial" w:hAnsi="Calibri" w:cs="Calibri"/>
          <w:color w:val="000000"/>
          <w:sz w:val="27"/>
          <w:szCs w:val="27"/>
        </w:rPr>
        <w:t>Input Format</w:t>
      </w:r>
    </w:p>
    <w:p w14:paraId="00694941" w14:textId="77777777" w:rsidR="00764036" w:rsidRDefault="00764036" w:rsidP="00764036">
      <w:pPr>
        <w:pStyle w:val="NormalWeb"/>
        <w:shd w:val="clear" w:color="auto" w:fill="F9F9F9"/>
        <w:spacing w:before="0" w:beforeAutospacing="0"/>
        <w:rPr>
          <w:rFonts w:ascii="Segoe UI" w:hAnsi="Segoe UI" w:cs="Segoe UI"/>
          <w:color w:val="212529"/>
        </w:rPr>
      </w:pPr>
      <w:r>
        <w:rPr>
          <w:rFonts w:ascii="Calibri" w:hAnsi="Calibri" w:cs="Calibri"/>
          <w:color w:val="000000"/>
          <w:sz w:val="27"/>
          <w:szCs w:val="27"/>
        </w:rPr>
        <w:t>The first line of each test case consists of one integer denoting n, where n is the size of the list given to you.</w:t>
      </w:r>
    </w:p>
    <w:p w14:paraId="622BEDD8" w14:textId="77777777" w:rsidR="00764036" w:rsidRDefault="00764036" w:rsidP="00764036">
      <w:pPr>
        <w:pStyle w:val="NormalWeb"/>
        <w:shd w:val="clear" w:color="auto" w:fill="F9F9F9"/>
        <w:spacing w:before="0" w:beforeAutospacing="0"/>
        <w:rPr>
          <w:rFonts w:ascii="Segoe UI" w:hAnsi="Segoe UI" w:cs="Segoe UI"/>
          <w:color w:val="212529"/>
        </w:rPr>
      </w:pPr>
      <w:r>
        <w:rPr>
          <w:rFonts w:ascii="Calibri" w:hAnsi="Calibri" w:cs="Calibri"/>
          <w:color w:val="000000"/>
          <w:sz w:val="27"/>
          <w:szCs w:val="27"/>
        </w:rPr>
        <w:t>The second line of each test case contains the list given to you containing n elements.</w:t>
      </w:r>
    </w:p>
    <w:p w14:paraId="4A507041" w14:textId="77777777" w:rsidR="00764036" w:rsidRDefault="00764036" w:rsidP="00764036">
      <w:pPr>
        <w:pStyle w:val="NormalWeb"/>
        <w:shd w:val="clear" w:color="auto" w:fill="F9F9F9"/>
        <w:spacing w:before="0" w:beforeAutospacing="0"/>
        <w:rPr>
          <w:rFonts w:ascii="Segoe UI" w:hAnsi="Segoe UI" w:cs="Segoe UI"/>
          <w:color w:val="212529"/>
        </w:rPr>
      </w:pPr>
      <w:r>
        <w:rPr>
          <w:rStyle w:val="Strong"/>
          <w:rFonts w:ascii="Calibri" w:eastAsia="Arial" w:hAnsi="Calibri" w:cs="Calibri"/>
          <w:color w:val="000000"/>
          <w:sz w:val="27"/>
          <w:szCs w:val="27"/>
        </w:rPr>
        <w:t>Output format</w:t>
      </w:r>
    </w:p>
    <w:p w14:paraId="0AEF4E59" w14:textId="77777777" w:rsidR="00764036" w:rsidRDefault="00764036" w:rsidP="00764036">
      <w:pPr>
        <w:pStyle w:val="NormalWeb"/>
        <w:shd w:val="clear" w:color="auto" w:fill="F9F9F9"/>
        <w:spacing w:before="0" w:beforeAutospacing="0"/>
        <w:rPr>
          <w:rFonts w:ascii="Segoe UI" w:hAnsi="Segoe UI" w:cs="Segoe UI"/>
          <w:color w:val="212529"/>
        </w:rPr>
      </w:pPr>
      <w:r>
        <w:rPr>
          <w:rFonts w:ascii="Calibri" w:hAnsi="Calibri" w:cs="Calibri"/>
          <w:color w:val="000000"/>
          <w:sz w:val="27"/>
          <w:szCs w:val="27"/>
        </w:rPr>
        <w:t>In a single line print all the elements of the array Y in a space separated format.</w:t>
      </w:r>
    </w:p>
    <w:p w14:paraId="49EE0BC1" w14:textId="7299DD11" w:rsidR="00B0093C" w:rsidRDefault="00764036" w:rsidP="00B0093C">
      <w:pPr>
        <w:spacing w:after="0"/>
        <w:rPr>
          <w:b/>
          <w:bCs/>
          <w:highlight w:val="yellow"/>
          <w:lang w:eastAsia="en-IN"/>
        </w:rPr>
      </w:pPr>
      <w:r>
        <w:rPr>
          <w:b/>
          <w:bCs/>
          <w:highlight w:val="yellow"/>
          <w:lang w:eastAsia="en-IN"/>
        </w:rPr>
        <w:lastRenderedPageBreak/>
        <w:t>ANS.</w:t>
      </w:r>
    </w:p>
    <w:p w14:paraId="72B75697" w14:textId="77777777" w:rsidR="00764036" w:rsidRPr="00764036" w:rsidRDefault="00764036" w:rsidP="00764036">
      <w:pPr>
        <w:spacing w:after="0"/>
        <w:rPr>
          <w:b/>
          <w:bCs/>
          <w:lang w:eastAsia="en-IN"/>
        </w:rPr>
      </w:pPr>
      <w:r w:rsidRPr="00764036">
        <w:rPr>
          <w:b/>
          <w:bCs/>
          <w:lang w:eastAsia="en-IN"/>
        </w:rPr>
        <w:t>n,l = int(input()),list(map(int,input().split()))</w:t>
      </w:r>
    </w:p>
    <w:p w14:paraId="7E81C20F" w14:textId="77777777" w:rsidR="00764036" w:rsidRPr="00764036" w:rsidRDefault="00764036" w:rsidP="00764036">
      <w:pPr>
        <w:spacing w:after="0"/>
        <w:rPr>
          <w:b/>
          <w:bCs/>
          <w:lang w:eastAsia="en-IN"/>
        </w:rPr>
      </w:pPr>
      <w:r w:rsidRPr="00764036">
        <w:rPr>
          <w:b/>
          <w:bCs/>
          <w:lang w:eastAsia="en-IN"/>
        </w:rPr>
        <w:t>for i in range(len(l)):</w:t>
      </w:r>
    </w:p>
    <w:p w14:paraId="52FEA62B" w14:textId="77777777" w:rsidR="00764036" w:rsidRPr="00764036" w:rsidRDefault="00764036" w:rsidP="00764036">
      <w:pPr>
        <w:spacing w:after="0"/>
        <w:rPr>
          <w:b/>
          <w:bCs/>
          <w:lang w:eastAsia="en-IN"/>
        </w:rPr>
      </w:pPr>
      <w:r w:rsidRPr="00764036">
        <w:rPr>
          <w:b/>
          <w:bCs/>
          <w:lang w:eastAsia="en-IN"/>
        </w:rPr>
        <w:t xml:space="preserve">    count = 0</w:t>
      </w:r>
    </w:p>
    <w:p w14:paraId="0E39AF0B" w14:textId="77777777" w:rsidR="00764036" w:rsidRPr="00764036" w:rsidRDefault="00764036" w:rsidP="00764036">
      <w:pPr>
        <w:spacing w:after="0"/>
        <w:rPr>
          <w:b/>
          <w:bCs/>
          <w:lang w:eastAsia="en-IN"/>
        </w:rPr>
      </w:pPr>
      <w:r w:rsidRPr="00764036">
        <w:rPr>
          <w:b/>
          <w:bCs/>
          <w:lang w:eastAsia="en-IN"/>
        </w:rPr>
        <w:t xml:space="preserve">    for j in range(i+1,len(l)):</w:t>
      </w:r>
    </w:p>
    <w:p w14:paraId="55FCF04B" w14:textId="77777777" w:rsidR="00764036" w:rsidRPr="00764036" w:rsidRDefault="00764036" w:rsidP="00764036">
      <w:pPr>
        <w:spacing w:after="0"/>
        <w:rPr>
          <w:b/>
          <w:bCs/>
          <w:lang w:eastAsia="en-IN"/>
        </w:rPr>
      </w:pPr>
      <w:r w:rsidRPr="00764036">
        <w:rPr>
          <w:b/>
          <w:bCs/>
          <w:lang w:eastAsia="en-IN"/>
        </w:rPr>
        <w:t xml:space="preserve">        if(l[i]&lt;l[j]): count+=1</w:t>
      </w:r>
    </w:p>
    <w:p w14:paraId="58CB5C4E" w14:textId="15C91141" w:rsidR="00764036" w:rsidRDefault="00764036" w:rsidP="00764036">
      <w:pPr>
        <w:spacing w:after="0"/>
        <w:rPr>
          <w:b/>
          <w:bCs/>
          <w:lang w:eastAsia="en-IN"/>
        </w:rPr>
      </w:pPr>
      <w:r w:rsidRPr="00764036">
        <w:rPr>
          <w:b/>
          <w:bCs/>
          <w:lang w:eastAsia="en-IN"/>
        </w:rPr>
        <w:t xml:space="preserve">    print(count,end = " ")</w:t>
      </w:r>
    </w:p>
    <w:p w14:paraId="5DA7B7F0" w14:textId="06485D6A" w:rsidR="00764036" w:rsidRDefault="00764036" w:rsidP="00764036">
      <w:pPr>
        <w:spacing w:after="0"/>
        <w:rPr>
          <w:b/>
          <w:bCs/>
          <w:lang w:eastAsia="en-IN"/>
        </w:rPr>
      </w:pPr>
    </w:p>
    <w:p w14:paraId="246BE91C" w14:textId="5792961B" w:rsidR="00764036" w:rsidRPr="00764036" w:rsidRDefault="00764036" w:rsidP="00764036">
      <w:pPr>
        <w:spacing w:after="0"/>
        <w:rPr>
          <w:b/>
          <w:bCs/>
          <w:lang w:eastAsia="en-IN"/>
        </w:rPr>
      </w:pPr>
      <w:r w:rsidRPr="00764036">
        <w:rPr>
          <w:b/>
          <w:bCs/>
          <w:highlight w:val="yellow"/>
          <w:lang w:eastAsia="en-IN"/>
        </w:rPr>
        <w:t>JAVA:</w:t>
      </w:r>
    </w:p>
    <w:p w14:paraId="5ADA8CAB" w14:textId="77777777" w:rsidR="00764036" w:rsidRPr="00764036" w:rsidRDefault="00764036" w:rsidP="00764036">
      <w:pPr>
        <w:spacing w:after="0"/>
        <w:rPr>
          <w:b/>
          <w:bCs/>
          <w:lang w:eastAsia="en-IN"/>
        </w:rPr>
      </w:pPr>
      <w:r w:rsidRPr="00764036">
        <w:rPr>
          <w:b/>
          <w:bCs/>
          <w:lang w:eastAsia="en-IN"/>
        </w:rPr>
        <w:t>import java.util.*;</w:t>
      </w:r>
    </w:p>
    <w:p w14:paraId="0D53707D" w14:textId="77777777" w:rsidR="00764036" w:rsidRPr="00764036" w:rsidRDefault="00764036" w:rsidP="00764036">
      <w:pPr>
        <w:spacing w:after="0"/>
        <w:rPr>
          <w:b/>
          <w:bCs/>
          <w:lang w:eastAsia="en-IN"/>
        </w:rPr>
      </w:pPr>
      <w:r w:rsidRPr="00764036">
        <w:rPr>
          <w:b/>
          <w:bCs/>
          <w:lang w:eastAsia="en-IN"/>
        </w:rPr>
        <w:t>class Main{</w:t>
      </w:r>
    </w:p>
    <w:p w14:paraId="550F2242" w14:textId="77777777" w:rsidR="00764036" w:rsidRPr="00764036" w:rsidRDefault="00764036" w:rsidP="00764036">
      <w:pPr>
        <w:spacing w:after="0"/>
        <w:rPr>
          <w:b/>
          <w:bCs/>
          <w:lang w:eastAsia="en-IN"/>
        </w:rPr>
      </w:pPr>
      <w:r w:rsidRPr="00764036">
        <w:rPr>
          <w:b/>
          <w:bCs/>
          <w:lang w:eastAsia="en-IN"/>
        </w:rPr>
        <w:t xml:space="preserve">    public static void main(String args[]){</w:t>
      </w:r>
    </w:p>
    <w:p w14:paraId="40A21651" w14:textId="77777777" w:rsidR="00764036" w:rsidRPr="00764036" w:rsidRDefault="00764036" w:rsidP="00764036">
      <w:pPr>
        <w:spacing w:after="0"/>
        <w:rPr>
          <w:b/>
          <w:bCs/>
          <w:lang w:eastAsia="en-IN"/>
        </w:rPr>
      </w:pPr>
      <w:r w:rsidRPr="00764036">
        <w:rPr>
          <w:b/>
          <w:bCs/>
          <w:lang w:eastAsia="en-IN"/>
        </w:rPr>
        <w:t xml:space="preserve">        Scanner sc = new Scanner(System.in);</w:t>
      </w:r>
    </w:p>
    <w:p w14:paraId="253F0130" w14:textId="77777777" w:rsidR="00764036" w:rsidRPr="00764036" w:rsidRDefault="00764036" w:rsidP="00764036">
      <w:pPr>
        <w:spacing w:after="0"/>
        <w:rPr>
          <w:b/>
          <w:bCs/>
          <w:lang w:eastAsia="en-IN"/>
        </w:rPr>
      </w:pPr>
      <w:r w:rsidRPr="00764036">
        <w:rPr>
          <w:b/>
          <w:bCs/>
          <w:lang w:eastAsia="en-IN"/>
        </w:rPr>
        <w:t xml:space="preserve">        int n = sc.nextInt();</w:t>
      </w:r>
    </w:p>
    <w:p w14:paraId="7D1D4728" w14:textId="77777777" w:rsidR="00764036" w:rsidRPr="00764036" w:rsidRDefault="00764036" w:rsidP="00764036">
      <w:pPr>
        <w:spacing w:after="0"/>
        <w:rPr>
          <w:b/>
          <w:bCs/>
          <w:lang w:eastAsia="en-IN"/>
        </w:rPr>
      </w:pPr>
      <w:r w:rsidRPr="00764036">
        <w:rPr>
          <w:b/>
          <w:bCs/>
          <w:lang w:eastAsia="en-IN"/>
        </w:rPr>
        <w:t xml:space="preserve">        int[] l = new int[n];</w:t>
      </w:r>
    </w:p>
    <w:p w14:paraId="673FB6A0" w14:textId="77777777" w:rsidR="00764036" w:rsidRPr="00764036" w:rsidRDefault="00764036" w:rsidP="00764036">
      <w:pPr>
        <w:spacing w:after="0"/>
        <w:rPr>
          <w:b/>
          <w:bCs/>
          <w:lang w:eastAsia="en-IN"/>
        </w:rPr>
      </w:pPr>
      <w:r w:rsidRPr="00764036">
        <w:rPr>
          <w:b/>
          <w:bCs/>
          <w:lang w:eastAsia="en-IN"/>
        </w:rPr>
        <w:t xml:space="preserve">        for(int i=0;i&lt;n;i++) l[i] = sc.nextInt();</w:t>
      </w:r>
    </w:p>
    <w:p w14:paraId="124E03F3" w14:textId="77777777" w:rsidR="00764036" w:rsidRPr="00764036" w:rsidRDefault="00764036" w:rsidP="00764036">
      <w:pPr>
        <w:spacing w:after="0"/>
        <w:rPr>
          <w:b/>
          <w:bCs/>
          <w:lang w:eastAsia="en-IN"/>
        </w:rPr>
      </w:pPr>
      <w:r w:rsidRPr="00764036">
        <w:rPr>
          <w:b/>
          <w:bCs/>
          <w:lang w:eastAsia="en-IN"/>
        </w:rPr>
        <w:t xml:space="preserve">        for(int i=0;i&lt;n;i++){</w:t>
      </w:r>
    </w:p>
    <w:p w14:paraId="55FA435D" w14:textId="77777777" w:rsidR="00764036" w:rsidRPr="00764036" w:rsidRDefault="00764036" w:rsidP="00764036">
      <w:pPr>
        <w:spacing w:after="0"/>
        <w:rPr>
          <w:b/>
          <w:bCs/>
          <w:lang w:eastAsia="en-IN"/>
        </w:rPr>
      </w:pPr>
      <w:r w:rsidRPr="00764036">
        <w:rPr>
          <w:b/>
          <w:bCs/>
          <w:lang w:eastAsia="en-IN"/>
        </w:rPr>
        <w:t xml:space="preserve">            int count = 0;</w:t>
      </w:r>
    </w:p>
    <w:p w14:paraId="7CF72890" w14:textId="77777777" w:rsidR="00764036" w:rsidRPr="00764036" w:rsidRDefault="00764036" w:rsidP="00764036">
      <w:pPr>
        <w:spacing w:after="0"/>
        <w:rPr>
          <w:b/>
          <w:bCs/>
          <w:lang w:eastAsia="en-IN"/>
        </w:rPr>
      </w:pPr>
      <w:r w:rsidRPr="00764036">
        <w:rPr>
          <w:b/>
          <w:bCs/>
          <w:lang w:eastAsia="en-IN"/>
        </w:rPr>
        <w:t xml:space="preserve">            for(int j=i+1;j&lt;n;j++){</w:t>
      </w:r>
    </w:p>
    <w:p w14:paraId="30DC1E17" w14:textId="77777777" w:rsidR="00764036" w:rsidRPr="00764036" w:rsidRDefault="00764036" w:rsidP="00764036">
      <w:pPr>
        <w:spacing w:after="0"/>
        <w:rPr>
          <w:b/>
          <w:bCs/>
          <w:lang w:eastAsia="en-IN"/>
        </w:rPr>
      </w:pPr>
      <w:r w:rsidRPr="00764036">
        <w:rPr>
          <w:b/>
          <w:bCs/>
          <w:lang w:eastAsia="en-IN"/>
        </w:rPr>
        <w:t xml:space="preserve">                if(l[i]&lt;l[j]) count++;</w:t>
      </w:r>
    </w:p>
    <w:p w14:paraId="077B22EA" w14:textId="77777777" w:rsidR="00764036" w:rsidRPr="00764036" w:rsidRDefault="00764036" w:rsidP="00764036">
      <w:pPr>
        <w:spacing w:after="0"/>
        <w:rPr>
          <w:b/>
          <w:bCs/>
          <w:lang w:eastAsia="en-IN"/>
        </w:rPr>
      </w:pPr>
      <w:r w:rsidRPr="00764036">
        <w:rPr>
          <w:b/>
          <w:bCs/>
          <w:lang w:eastAsia="en-IN"/>
        </w:rPr>
        <w:t xml:space="preserve">            }</w:t>
      </w:r>
    </w:p>
    <w:p w14:paraId="19F71439" w14:textId="77777777" w:rsidR="00764036" w:rsidRPr="00764036" w:rsidRDefault="00764036" w:rsidP="00764036">
      <w:pPr>
        <w:spacing w:after="0"/>
        <w:rPr>
          <w:b/>
          <w:bCs/>
          <w:lang w:eastAsia="en-IN"/>
        </w:rPr>
      </w:pPr>
      <w:r w:rsidRPr="00764036">
        <w:rPr>
          <w:b/>
          <w:bCs/>
          <w:lang w:eastAsia="en-IN"/>
        </w:rPr>
        <w:t xml:space="preserve">            System.out.print(count+" ");</w:t>
      </w:r>
    </w:p>
    <w:p w14:paraId="36CF7E70" w14:textId="77777777" w:rsidR="00764036" w:rsidRPr="00764036" w:rsidRDefault="00764036" w:rsidP="00764036">
      <w:pPr>
        <w:spacing w:after="0"/>
        <w:rPr>
          <w:b/>
          <w:bCs/>
          <w:lang w:eastAsia="en-IN"/>
        </w:rPr>
      </w:pPr>
      <w:r w:rsidRPr="00764036">
        <w:rPr>
          <w:b/>
          <w:bCs/>
          <w:lang w:eastAsia="en-IN"/>
        </w:rPr>
        <w:t xml:space="preserve">        }</w:t>
      </w:r>
    </w:p>
    <w:p w14:paraId="51325D36" w14:textId="77777777" w:rsidR="00764036" w:rsidRPr="00764036" w:rsidRDefault="00764036" w:rsidP="00764036">
      <w:pPr>
        <w:spacing w:after="0"/>
        <w:rPr>
          <w:b/>
          <w:bCs/>
          <w:lang w:eastAsia="en-IN"/>
        </w:rPr>
      </w:pPr>
      <w:r w:rsidRPr="00764036">
        <w:rPr>
          <w:b/>
          <w:bCs/>
          <w:lang w:eastAsia="en-IN"/>
        </w:rPr>
        <w:t xml:space="preserve">    }</w:t>
      </w:r>
    </w:p>
    <w:p w14:paraId="570404B5" w14:textId="19BCFCB2" w:rsidR="00764036" w:rsidRDefault="00764036" w:rsidP="00764036">
      <w:pPr>
        <w:spacing w:after="0"/>
        <w:rPr>
          <w:b/>
          <w:bCs/>
          <w:lang w:eastAsia="en-IN"/>
        </w:rPr>
      </w:pPr>
      <w:r w:rsidRPr="00764036">
        <w:rPr>
          <w:b/>
          <w:bCs/>
          <w:lang w:eastAsia="en-IN"/>
        </w:rPr>
        <w:t>}</w:t>
      </w:r>
    </w:p>
    <w:p w14:paraId="0236E82C" w14:textId="1C2838EF" w:rsidR="000B43C8" w:rsidRDefault="000B43C8" w:rsidP="00764036">
      <w:pPr>
        <w:spacing w:after="0"/>
        <w:rPr>
          <w:b/>
          <w:bCs/>
          <w:lang w:eastAsia="en-IN"/>
        </w:rPr>
      </w:pPr>
    </w:p>
    <w:p w14:paraId="357BEA11" w14:textId="77777777" w:rsidR="000B43C8" w:rsidRDefault="000B43C8" w:rsidP="000B43C8">
      <w:pPr>
        <w:pStyle w:val="Heading4"/>
        <w:shd w:val="clear" w:color="auto" w:fill="F9F9F9"/>
        <w:spacing w:before="0"/>
        <w:rPr>
          <w:rFonts w:ascii="Segoe UI" w:hAnsi="Segoe UI" w:cs="Segoe UI"/>
          <w:color w:val="008000"/>
        </w:rPr>
      </w:pPr>
      <w:r>
        <w:rPr>
          <w:rFonts w:ascii="Segoe UI" w:hAnsi="Segoe UI" w:cs="Segoe UI"/>
          <w:b/>
          <w:bCs/>
          <w:color w:val="008000"/>
        </w:rPr>
        <w:t>Candy Game</w:t>
      </w:r>
    </w:p>
    <w:p w14:paraId="6DCF5E7F" w14:textId="77777777" w:rsidR="000B43C8" w:rsidRDefault="000B43C8" w:rsidP="000B43C8">
      <w:pPr>
        <w:pStyle w:val="NormalWeb"/>
        <w:shd w:val="clear" w:color="auto" w:fill="F9F9F9"/>
        <w:spacing w:before="0" w:beforeAutospacing="0"/>
        <w:ind w:right="91"/>
        <w:rPr>
          <w:rFonts w:ascii="Segoe UI" w:hAnsi="Segoe UI" w:cs="Segoe UI"/>
          <w:color w:val="212529"/>
        </w:rPr>
      </w:pPr>
      <w:r>
        <w:rPr>
          <w:rFonts w:ascii="Georgia" w:hAnsi="Georgia" w:cs="Segoe UI"/>
          <w:color w:val="494949"/>
          <w:sz w:val="30"/>
          <w:szCs w:val="30"/>
        </w:rPr>
        <w:t>Bears love candies and games involving eating them. Limak and Bob play the following game. Limak eats 1 candy, then Bob eats 2 candies, then Limak eats 3 candies, then Bob eats 4 candies, and so on. Once someone can't eat what he is supposed to eat, he loses.</w:t>
      </w:r>
    </w:p>
    <w:p w14:paraId="4769238D" w14:textId="77777777" w:rsidR="000B43C8" w:rsidRDefault="000B43C8" w:rsidP="000B43C8">
      <w:pPr>
        <w:pStyle w:val="NormalWeb"/>
        <w:shd w:val="clear" w:color="auto" w:fill="F9F9F9"/>
        <w:spacing w:before="0" w:beforeAutospacing="0"/>
        <w:ind w:right="130"/>
        <w:rPr>
          <w:rFonts w:ascii="Segoe UI" w:hAnsi="Segoe UI" w:cs="Segoe UI"/>
          <w:color w:val="212529"/>
        </w:rPr>
      </w:pPr>
      <w:r>
        <w:rPr>
          <w:rFonts w:ascii="Georgia" w:hAnsi="Georgia" w:cs="Segoe UI"/>
          <w:color w:val="494949"/>
          <w:sz w:val="30"/>
          <w:szCs w:val="30"/>
        </w:rPr>
        <w:t>Limak can eat at most A candies in total (otherwise he would become sick), while Bob can eat at most B candies in total. Who will win the game? Print "Limak" or "Bob" accordingly.</w:t>
      </w:r>
    </w:p>
    <w:p w14:paraId="2785A3FA" w14:textId="77777777" w:rsidR="000B43C8" w:rsidRDefault="000B43C8" w:rsidP="000B43C8">
      <w:pPr>
        <w:pStyle w:val="NormalWeb"/>
        <w:shd w:val="clear" w:color="auto" w:fill="F9F9F9"/>
        <w:spacing w:before="0" w:beforeAutospacing="0"/>
        <w:ind w:left="108"/>
        <w:rPr>
          <w:rFonts w:ascii="Segoe UI" w:hAnsi="Segoe UI" w:cs="Segoe UI"/>
          <w:color w:val="212529"/>
        </w:rPr>
      </w:pPr>
      <w:r>
        <w:rPr>
          <w:rStyle w:val="Strong"/>
          <w:rFonts w:ascii="Georgia" w:eastAsia="Arial" w:hAnsi="Georgia" w:cs="Segoe UI"/>
          <w:color w:val="212529"/>
          <w:sz w:val="30"/>
          <w:szCs w:val="30"/>
          <w:u w:val="single"/>
        </w:rPr>
        <w:t>Input Format</w:t>
      </w:r>
    </w:p>
    <w:p w14:paraId="4CF079CC" w14:textId="77777777" w:rsidR="000B43C8" w:rsidRDefault="000B43C8" w:rsidP="000B43C8">
      <w:pPr>
        <w:pStyle w:val="NormalWeb"/>
        <w:shd w:val="clear" w:color="auto" w:fill="F9F9F9"/>
        <w:spacing w:before="0" w:beforeAutospacing="0"/>
        <w:ind w:left="108"/>
        <w:rPr>
          <w:rFonts w:ascii="Segoe UI" w:hAnsi="Segoe UI" w:cs="Segoe UI"/>
          <w:color w:val="212529"/>
        </w:rPr>
      </w:pPr>
      <w:r>
        <w:rPr>
          <w:rFonts w:ascii="Georgia" w:hAnsi="Georgia" w:cs="Segoe UI"/>
          <w:color w:val="494949"/>
          <w:sz w:val="30"/>
          <w:szCs w:val="30"/>
        </w:rPr>
        <w:t>Each test case contains two integers </w:t>
      </w:r>
      <w:r>
        <w:rPr>
          <w:rStyle w:val="Strong"/>
          <w:rFonts w:ascii="Georgia" w:eastAsia="Arial" w:hAnsi="Georgia" w:cs="Segoe UI"/>
          <w:color w:val="494949"/>
          <w:sz w:val="30"/>
          <w:szCs w:val="30"/>
        </w:rPr>
        <w:t>A </w:t>
      </w:r>
      <w:r>
        <w:rPr>
          <w:rFonts w:ascii="Georgia" w:hAnsi="Georgia" w:cs="Segoe UI"/>
          <w:color w:val="494949"/>
          <w:sz w:val="30"/>
          <w:szCs w:val="30"/>
        </w:rPr>
        <w:t>and </w:t>
      </w:r>
      <w:r>
        <w:rPr>
          <w:rStyle w:val="Strong"/>
          <w:rFonts w:ascii="Georgia" w:eastAsia="Arial" w:hAnsi="Georgia" w:cs="Segoe UI"/>
          <w:color w:val="494949"/>
          <w:sz w:val="30"/>
          <w:szCs w:val="30"/>
        </w:rPr>
        <w:t>B </w:t>
      </w:r>
      <w:r>
        <w:rPr>
          <w:rFonts w:ascii="Georgia" w:hAnsi="Georgia" w:cs="Segoe UI"/>
          <w:color w:val="494949"/>
          <w:sz w:val="30"/>
          <w:szCs w:val="30"/>
        </w:rPr>
        <w:t>denoting the maximum possible number of candies Limak can eat and the maximum possible number of candies Bob can eat respectively.</w:t>
      </w:r>
    </w:p>
    <w:p w14:paraId="407D67FE" w14:textId="77777777" w:rsidR="000B43C8" w:rsidRDefault="000B43C8" w:rsidP="000B43C8">
      <w:pPr>
        <w:pStyle w:val="NormalWeb"/>
        <w:shd w:val="clear" w:color="auto" w:fill="F9F9F9"/>
        <w:spacing w:before="0" w:beforeAutospacing="0"/>
        <w:ind w:left="108"/>
        <w:rPr>
          <w:rFonts w:ascii="Segoe UI" w:hAnsi="Segoe UI" w:cs="Segoe UI"/>
          <w:color w:val="212529"/>
        </w:rPr>
      </w:pPr>
      <w:r>
        <w:rPr>
          <w:rStyle w:val="Strong"/>
          <w:rFonts w:ascii="Georgia" w:eastAsia="Arial" w:hAnsi="Georgia" w:cs="Segoe UI"/>
          <w:color w:val="212529"/>
          <w:sz w:val="30"/>
          <w:szCs w:val="30"/>
          <w:u w:val="single"/>
        </w:rPr>
        <w:t>Output Format</w:t>
      </w:r>
    </w:p>
    <w:p w14:paraId="4E1CF434" w14:textId="0FA699E6" w:rsidR="000B43C8" w:rsidRPr="000B43C8" w:rsidRDefault="000B43C8" w:rsidP="000B43C8">
      <w:pPr>
        <w:pStyle w:val="NormalWeb"/>
        <w:shd w:val="clear" w:color="auto" w:fill="F9F9F9"/>
        <w:spacing w:before="0" w:beforeAutospacing="0"/>
        <w:ind w:left="108"/>
        <w:rPr>
          <w:rFonts w:ascii="Segoe UI" w:hAnsi="Segoe UI" w:cs="Segoe UI"/>
          <w:color w:val="212529"/>
        </w:rPr>
      </w:pPr>
      <w:r>
        <w:rPr>
          <w:rFonts w:ascii="Georgia" w:hAnsi="Georgia" w:cs="Segoe UI"/>
          <w:color w:val="494949"/>
          <w:sz w:val="30"/>
          <w:szCs w:val="30"/>
        </w:rPr>
        <w:lastRenderedPageBreak/>
        <w:t>Name of the winner</w:t>
      </w:r>
    </w:p>
    <w:p w14:paraId="70CD08B9" w14:textId="0DA4DFCA" w:rsidR="000B43C8" w:rsidRDefault="000B43C8" w:rsidP="000B43C8">
      <w:pPr>
        <w:spacing w:after="0"/>
        <w:rPr>
          <w:b/>
          <w:bCs/>
          <w:lang w:eastAsia="en-IN"/>
        </w:rPr>
      </w:pPr>
      <w:r w:rsidRPr="000B43C8">
        <w:rPr>
          <w:b/>
          <w:bCs/>
          <w:highlight w:val="yellow"/>
          <w:lang w:eastAsia="en-IN"/>
        </w:rPr>
        <w:t>ANS.</w:t>
      </w:r>
    </w:p>
    <w:p w14:paraId="4B7D4D97" w14:textId="564A05CA" w:rsidR="000B43C8" w:rsidRPr="000B43C8" w:rsidRDefault="000B43C8" w:rsidP="000B43C8">
      <w:pPr>
        <w:spacing w:after="0"/>
        <w:rPr>
          <w:b/>
          <w:bCs/>
          <w:lang w:eastAsia="en-IN"/>
        </w:rPr>
      </w:pPr>
      <w:r w:rsidRPr="000B43C8">
        <w:rPr>
          <w:b/>
          <w:bCs/>
          <w:lang w:eastAsia="en-IN"/>
        </w:rPr>
        <w:t>a,b = map(int,input().split())</w:t>
      </w:r>
    </w:p>
    <w:p w14:paraId="21168980" w14:textId="77777777" w:rsidR="000B43C8" w:rsidRPr="000B43C8" w:rsidRDefault="000B43C8" w:rsidP="000B43C8">
      <w:pPr>
        <w:spacing w:after="0"/>
        <w:rPr>
          <w:b/>
          <w:bCs/>
          <w:lang w:eastAsia="en-IN"/>
        </w:rPr>
      </w:pPr>
      <w:r w:rsidRPr="000B43C8">
        <w:rPr>
          <w:b/>
          <w:bCs/>
          <w:lang w:eastAsia="en-IN"/>
        </w:rPr>
        <w:t>chance_present,chance_next,i = 1,2,1</w:t>
      </w:r>
    </w:p>
    <w:p w14:paraId="78A5BFB3" w14:textId="77777777" w:rsidR="000B43C8" w:rsidRPr="000B43C8" w:rsidRDefault="000B43C8" w:rsidP="000B43C8">
      <w:pPr>
        <w:spacing w:after="0"/>
        <w:rPr>
          <w:b/>
          <w:bCs/>
          <w:lang w:eastAsia="en-IN"/>
        </w:rPr>
      </w:pPr>
      <w:r w:rsidRPr="000B43C8">
        <w:rPr>
          <w:b/>
          <w:bCs/>
          <w:lang w:eastAsia="en-IN"/>
        </w:rPr>
        <w:t>while(True):</w:t>
      </w:r>
    </w:p>
    <w:p w14:paraId="09B82BD1" w14:textId="77777777" w:rsidR="000B43C8" w:rsidRPr="000B43C8" w:rsidRDefault="000B43C8" w:rsidP="000B43C8">
      <w:pPr>
        <w:spacing w:after="0"/>
        <w:rPr>
          <w:b/>
          <w:bCs/>
          <w:lang w:eastAsia="en-IN"/>
        </w:rPr>
      </w:pPr>
      <w:r w:rsidRPr="000B43C8">
        <w:rPr>
          <w:b/>
          <w:bCs/>
          <w:lang w:eastAsia="en-IN"/>
        </w:rPr>
        <w:t xml:space="preserve">    if i%2 == 1:</w:t>
      </w:r>
    </w:p>
    <w:p w14:paraId="7975B914" w14:textId="77777777" w:rsidR="000B43C8" w:rsidRPr="000B43C8" w:rsidRDefault="000B43C8" w:rsidP="000B43C8">
      <w:pPr>
        <w:spacing w:after="0"/>
        <w:rPr>
          <w:b/>
          <w:bCs/>
          <w:lang w:eastAsia="en-IN"/>
        </w:rPr>
      </w:pPr>
      <w:r w:rsidRPr="000B43C8">
        <w:rPr>
          <w:b/>
          <w:bCs/>
          <w:lang w:eastAsia="en-IN"/>
        </w:rPr>
        <w:t xml:space="preserve">        if a&lt;0: break</w:t>
      </w:r>
    </w:p>
    <w:p w14:paraId="344A3166" w14:textId="77777777" w:rsidR="000B43C8" w:rsidRPr="000B43C8" w:rsidRDefault="000B43C8" w:rsidP="000B43C8">
      <w:pPr>
        <w:spacing w:after="0"/>
        <w:rPr>
          <w:b/>
          <w:bCs/>
          <w:lang w:eastAsia="en-IN"/>
        </w:rPr>
      </w:pPr>
      <w:r w:rsidRPr="000B43C8">
        <w:rPr>
          <w:b/>
          <w:bCs/>
          <w:lang w:eastAsia="en-IN"/>
        </w:rPr>
        <w:t xml:space="preserve">        a-=i</w:t>
      </w:r>
    </w:p>
    <w:p w14:paraId="1D55D6B8" w14:textId="77777777" w:rsidR="000B43C8" w:rsidRPr="000B43C8" w:rsidRDefault="000B43C8" w:rsidP="000B43C8">
      <w:pPr>
        <w:spacing w:after="0"/>
        <w:rPr>
          <w:b/>
          <w:bCs/>
          <w:lang w:eastAsia="en-IN"/>
        </w:rPr>
      </w:pPr>
      <w:r w:rsidRPr="000B43C8">
        <w:rPr>
          <w:b/>
          <w:bCs/>
          <w:lang w:eastAsia="en-IN"/>
        </w:rPr>
        <w:t xml:space="preserve">        i+=1</w:t>
      </w:r>
    </w:p>
    <w:p w14:paraId="011B2152" w14:textId="77777777" w:rsidR="000B43C8" w:rsidRPr="000B43C8" w:rsidRDefault="000B43C8" w:rsidP="000B43C8">
      <w:pPr>
        <w:spacing w:after="0"/>
        <w:rPr>
          <w:b/>
          <w:bCs/>
          <w:lang w:eastAsia="en-IN"/>
        </w:rPr>
      </w:pPr>
      <w:r w:rsidRPr="000B43C8">
        <w:rPr>
          <w:b/>
          <w:bCs/>
          <w:lang w:eastAsia="en-IN"/>
        </w:rPr>
        <w:t xml:space="preserve">        chance_present,chance_next = chance_next,chance_present</w:t>
      </w:r>
    </w:p>
    <w:p w14:paraId="08D9FD6A" w14:textId="77777777" w:rsidR="000B43C8" w:rsidRPr="000B43C8" w:rsidRDefault="000B43C8" w:rsidP="000B43C8">
      <w:pPr>
        <w:spacing w:after="0"/>
        <w:rPr>
          <w:b/>
          <w:bCs/>
          <w:lang w:eastAsia="en-IN"/>
        </w:rPr>
      </w:pPr>
      <w:r w:rsidRPr="000B43C8">
        <w:rPr>
          <w:b/>
          <w:bCs/>
          <w:lang w:eastAsia="en-IN"/>
        </w:rPr>
        <w:t xml:space="preserve">    else:</w:t>
      </w:r>
    </w:p>
    <w:p w14:paraId="2DDB8EF2" w14:textId="77777777" w:rsidR="000B43C8" w:rsidRPr="000B43C8" w:rsidRDefault="000B43C8" w:rsidP="000B43C8">
      <w:pPr>
        <w:spacing w:after="0"/>
        <w:rPr>
          <w:b/>
          <w:bCs/>
          <w:lang w:eastAsia="en-IN"/>
        </w:rPr>
      </w:pPr>
      <w:r w:rsidRPr="000B43C8">
        <w:rPr>
          <w:b/>
          <w:bCs/>
          <w:lang w:eastAsia="en-IN"/>
        </w:rPr>
        <w:t xml:space="preserve">        if b&lt;0: break</w:t>
      </w:r>
    </w:p>
    <w:p w14:paraId="5B07AB2C" w14:textId="77777777" w:rsidR="000B43C8" w:rsidRPr="000B43C8" w:rsidRDefault="000B43C8" w:rsidP="000B43C8">
      <w:pPr>
        <w:spacing w:after="0"/>
        <w:rPr>
          <w:b/>
          <w:bCs/>
          <w:lang w:eastAsia="en-IN"/>
        </w:rPr>
      </w:pPr>
      <w:r w:rsidRPr="000B43C8">
        <w:rPr>
          <w:b/>
          <w:bCs/>
          <w:lang w:eastAsia="en-IN"/>
        </w:rPr>
        <w:t xml:space="preserve">        b-=i</w:t>
      </w:r>
    </w:p>
    <w:p w14:paraId="503EA398" w14:textId="77777777" w:rsidR="000B43C8" w:rsidRPr="000B43C8" w:rsidRDefault="000B43C8" w:rsidP="000B43C8">
      <w:pPr>
        <w:spacing w:after="0"/>
        <w:rPr>
          <w:b/>
          <w:bCs/>
          <w:lang w:eastAsia="en-IN"/>
        </w:rPr>
      </w:pPr>
      <w:r w:rsidRPr="000B43C8">
        <w:rPr>
          <w:b/>
          <w:bCs/>
          <w:lang w:eastAsia="en-IN"/>
        </w:rPr>
        <w:t xml:space="preserve">        i+=1</w:t>
      </w:r>
    </w:p>
    <w:p w14:paraId="0E16CFE5" w14:textId="77777777" w:rsidR="000B43C8" w:rsidRPr="000B43C8" w:rsidRDefault="000B43C8" w:rsidP="000B43C8">
      <w:pPr>
        <w:spacing w:after="0"/>
        <w:rPr>
          <w:b/>
          <w:bCs/>
          <w:lang w:eastAsia="en-IN"/>
        </w:rPr>
      </w:pPr>
      <w:r w:rsidRPr="000B43C8">
        <w:rPr>
          <w:b/>
          <w:bCs/>
          <w:lang w:eastAsia="en-IN"/>
        </w:rPr>
        <w:t xml:space="preserve">        chance_present,chance_next = chance_next,chance_present</w:t>
      </w:r>
    </w:p>
    <w:p w14:paraId="1C323738" w14:textId="77777777" w:rsidR="000B43C8" w:rsidRPr="000B43C8" w:rsidRDefault="000B43C8" w:rsidP="000B43C8">
      <w:pPr>
        <w:spacing w:after="0"/>
        <w:rPr>
          <w:b/>
          <w:bCs/>
          <w:lang w:eastAsia="en-IN"/>
        </w:rPr>
      </w:pPr>
      <w:r w:rsidRPr="000B43C8">
        <w:rPr>
          <w:b/>
          <w:bCs/>
          <w:lang w:eastAsia="en-IN"/>
        </w:rPr>
        <w:t>if chance_present == 1: print("Bob")</w:t>
      </w:r>
    </w:p>
    <w:p w14:paraId="44C5C9C0" w14:textId="056ABDDD" w:rsidR="000B43C8" w:rsidRDefault="000B43C8" w:rsidP="000B43C8">
      <w:pPr>
        <w:spacing w:after="0"/>
        <w:rPr>
          <w:b/>
          <w:bCs/>
          <w:lang w:eastAsia="en-IN"/>
        </w:rPr>
      </w:pPr>
      <w:r w:rsidRPr="000B43C8">
        <w:rPr>
          <w:b/>
          <w:bCs/>
          <w:lang w:eastAsia="en-IN"/>
        </w:rPr>
        <w:t>else: print("Limak")</w:t>
      </w:r>
    </w:p>
    <w:p w14:paraId="6B026854" w14:textId="77777777" w:rsidR="000B43C8" w:rsidRDefault="000B43C8" w:rsidP="000B43C8">
      <w:pPr>
        <w:spacing w:after="0"/>
        <w:rPr>
          <w:b/>
          <w:bCs/>
          <w:lang w:eastAsia="en-IN"/>
        </w:rPr>
      </w:pPr>
    </w:p>
    <w:p w14:paraId="2D929CF0" w14:textId="12FEF5E9" w:rsidR="000B43C8" w:rsidRDefault="000B43C8" w:rsidP="00764036">
      <w:pPr>
        <w:spacing w:after="0"/>
        <w:rPr>
          <w:b/>
          <w:bCs/>
          <w:lang w:eastAsia="en-IN"/>
        </w:rPr>
      </w:pPr>
      <w:r w:rsidRPr="000B43C8">
        <w:rPr>
          <w:b/>
          <w:bCs/>
          <w:noProof/>
          <w:lang w:eastAsia="en-IN"/>
        </w:rPr>
        <w:drawing>
          <wp:inline distT="0" distB="0" distL="0" distR="0" wp14:anchorId="77D49ED3" wp14:editId="32DDF44C">
            <wp:extent cx="3581710" cy="322353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581710" cy="3223539"/>
                    </a:xfrm>
                    <a:prstGeom prst="rect">
                      <a:avLst/>
                    </a:prstGeom>
                  </pic:spPr>
                </pic:pic>
              </a:graphicData>
            </a:graphic>
          </wp:inline>
        </w:drawing>
      </w:r>
    </w:p>
    <w:p w14:paraId="5A2CA8B6" w14:textId="7E512960" w:rsidR="00BA175A" w:rsidRDefault="00BA175A" w:rsidP="00764036">
      <w:pPr>
        <w:spacing w:after="0"/>
        <w:rPr>
          <w:b/>
          <w:bCs/>
          <w:lang w:eastAsia="en-IN"/>
        </w:rPr>
      </w:pPr>
    </w:p>
    <w:p w14:paraId="7AE6B849" w14:textId="77777777" w:rsidR="00BA175A" w:rsidRDefault="00BA175A" w:rsidP="00764036">
      <w:pPr>
        <w:spacing w:after="0"/>
        <w:rPr>
          <w:b/>
          <w:bCs/>
          <w:highlight w:val="yellow"/>
          <w:lang w:eastAsia="en-IN"/>
        </w:rPr>
      </w:pPr>
    </w:p>
    <w:p w14:paraId="0AAD5139" w14:textId="4C9E95D4" w:rsidR="00BA175A" w:rsidRDefault="00BA175A" w:rsidP="00764036">
      <w:pPr>
        <w:spacing w:after="0"/>
        <w:rPr>
          <w:b/>
          <w:bCs/>
          <w:lang w:eastAsia="en-IN"/>
        </w:rPr>
      </w:pPr>
      <w:r w:rsidRPr="00BA175A">
        <w:rPr>
          <w:b/>
          <w:bCs/>
          <w:highlight w:val="yellow"/>
          <w:lang w:eastAsia="en-IN"/>
        </w:rPr>
        <w:t>O(1) solution:</w:t>
      </w:r>
    </w:p>
    <w:p w14:paraId="0B4699A4" w14:textId="77777777" w:rsidR="00BA175A" w:rsidRPr="00BA175A" w:rsidRDefault="00BA175A" w:rsidP="00BA175A">
      <w:pPr>
        <w:spacing w:after="0"/>
        <w:rPr>
          <w:b/>
          <w:bCs/>
          <w:lang w:eastAsia="en-IN"/>
        </w:rPr>
      </w:pPr>
      <w:r w:rsidRPr="00BA175A">
        <w:rPr>
          <w:b/>
          <w:bCs/>
          <w:lang w:eastAsia="en-IN"/>
        </w:rPr>
        <w:t>a,b = map(int,input().split())</w:t>
      </w:r>
    </w:p>
    <w:p w14:paraId="2E80D563" w14:textId="77777777" w:rsidR="00BA175A" w:rsidRPr="00BA175A" w:rsidRDefault="00BA175A" w:rsidP="00BA175A">
      <w:pPr>
        <w:spacing w:after="0"/>
        <w:rPr>
          <w:b/>
          <w:bCs/>
          <w:lang w:eastAsia="en-IN"/>
        </w:rPr>
      </w:pPr>
      <w:r w:rsidRPr="00BA175A">
        <w:rPr>
          <w:b/>
          <w:bCs/>
          <w:lang w:eastAsia="en-IN"/>
        </w:rPr>
        <w:t>x = int(a**0.5)**2</w:t>
      </w:r>
    </w:p>
    <w:p w14:paraId="1F870245" w14:textId="77777777" w:rsidR="00BA175A" w:rsidRPr="00BA175A" w:rsidRDefault="00BA175A" w:rsidP="00BA175A">
      <w:pPr>
        <w:spacing w:after="0"/>
        <w:rPr>
          <w:b/>
          <w:bCs/>
          <w:lang w:eastAsia="en-IN"/>
        </w:rPr>
      </w:pPr>
      <w:r w:rsidRPr="00BA175A">
        <w:rPr>
          <w:b/>
          <w:bCs/>
          <w:lang w:eastAsia="en-IN"/>
        </w:rPr>
        <w:t>if x&lt;b: print("Bob")</w:t>
      </w:r>
    </w:p>
    <w:p w14:paraId="078F5848" w14:textId="529F6AAB" w:rsidR="00BA175A" w:rsidRDefault="00BA175A" w:rsidP="00BA175A">
      <w:pPr>
        <w:spacing w:after="0"/>
        <w:rPr>
          <w:b/>
          <w:bCs/>
          <w:lang w:eastAsia="en-IN"/>
        </w:rPr>
      </w:pPr>
      <w:r w:rsidRPr="00BA175A">
        <w:rPr>
          <w:b/>
          <w:bCs/>
          <w:lang w:eastAsia="en-IN"/>
        </w:rPr>
        <w:t>else: print("Limak")</w:t>
      </w:r>
    </w:p>
    <w:p w14:paraId="2DC9AC55" w14:textId="2F11B6A3" w:rsidR="00B74278" w:rsidRDefault="00B74278" w:rsidP="00BA175A">
      <w:pPr>
        <w:spacing w:after="0"/>
        <w:rPr>
          <w:b/>
          <w:bCs/>
          <w:lang w:eastAsia="en-IN"/>
        </w:rPr>
      </w:pPr>
      <w:r>
        <w:rPr>
          <w:b/>
          <w:bCs/>
          <w:lang w:eastAsia="en-IN"/>
        </w:rPr>
        <w:t xml:space="preserve"> </w:t>
      </w:r>
    </w:p>
    <w:p w14:paraId="55986713" w14:textId="3B56CA1B" w:rsidR="00B74278" w:rsidRDefault="00B74278" w:rsidP="00BA175A">
      <w:pPr>
        <w:spacing w:after="0"/>
        <w:rPr>
          <w:b/>
          <w:bCs/>
          <w:lang w:eastAsia="en-IN"/>
        </w:rPr>
      </w:pPr>
      <w:r w:rsidRPr="00B74278">
        <w:rPr>
          <w:b/>
          <w:bCs/>
          <w:highlight w:val="yellow"/>
          <w:lang w:eastAsia="en-IN"/>
        </w:rPr>
        <w:t>My O(1) solution:</w:t>
      </w:r>
    </w:p>
    <w:p w14:paraId="01BF1C73" w14:textId="77777777" w:rsidR="00B74278" w:rsidRPr="00B74278" w:rsidRDefault="00B74278" w:rsidP="00B74278">
      <w:pPr>
        <w:spacing w:after="0"/>
        <w:rPr>
          <w:b/>
          <w:bCs/>
          <w:lang w:eastAsia="en-IN"/>
        </w:rPr>
      </w:pPr>
      <w:r w:rsidRPr="00B74278">
        <w:rPr>
          <w:b/>
          <w:bCs/>
          <w:lang w:eastAsia="en-IN"/>
        </w:rPr>
        <w:t>a,b = map(int,input().split())</w:t>
      </w:r>
    </w:p>
    <w:p w14:paraId="1BB3236C" w14:textId="77777777" w:rsidR="00B74278" w:rsidRPr="00B74278" w:rsidRDefault="00B74278" w:rsidP="00B74278">
      <w:pPr>
        <w:spacing w:after="0"/>
        <w:rPr>
          <w:b/>
          <w:bCs/>
          <w:lang w:eastAsia="en-IN"/>
        </w:rPr>
      </w:pPr>
      <w:r w:rsidRPr="00B74278">
        <w:rPr>
          <w:b/>
          <w:bCs/>
          <w:lang w:eastAsia="en-IN"/>
        </w:rPr>
        <w:t xml:space="preserve">if a&lt;b: print("Bob")   #if b is greater then bob wins </w:t>
      </w:r>
    </w:p>
    <w:p w14:paraId="4262B031" w14:textId="77777777" w:rsidR="00B74278" w:rsidRPr="00B74278" w:rsidRDefault="00B74278" w:rsidP="00B74278">
      <w:pPr>
        <w:spacing w:after="0"/>
        <w:rPr>
          <w:b/>
          <w:bCs/>
          <w:lang w:eastAsia="en-IN"/>
        </w:rPr>
      </w:pPr>
      <w:r w:rsidRPr="00B74278">
        <w:rPr>
          <w:b/>
          <w:bCs/>
          <w:lang w:eastAsia="en-IN"/>
        </w:rPr>
        <w:lastRenderedPageBreak/>
        <w:t>elif a&gt;b and int(a**0.5)**2 &lt; b: print("Bob")  # if sum of first n odd numbers is less than b then bob wins</w:t>
      </w:r>
    </w:p>
    <w:p w14:paraId="0B9432F9" w14:textId="59CE5CF6" w:rsidR="00B74278" w:rsidRDefault="00B74278" w:rsidP="00B74278">
      <w:pPr>
        <w:spacing w:after="0"/>
        <w:rPr>
          <w:b/>
          <w:bCs/>
          <w:lang w:eastAsia="en-IN"/>
        </w:rPr>
      </w:pPr>
      <w:r w:rsidRPr="00B74278">
        <w:rPr>
          <w:b/>
          <w:bCs/>
          <w:lang w:eastAsia="en-IN"/>
        </w:rPr>
        <w:t>else: print("Limak") # in rest cases limak wins</w:t>
      </w:r>
    </w:p>
    <w:p w14:paraId="5CD13BA2" w14:textId="61E98FC4" w:rsidR="00220E59" w:rsidRDefault="00220E59" w:rsidP="00B74278">
      <w:pPr>
        <w:spacing w:after="0"/>
        <w:rPr>
          <w:b/>
          <w:bCs/>
          <w:lang w:eastAsia="en-IN"/>
        </w:rPr>
      </w:pPr>
    </w:p>
    <w:p w14:paraId="1E5A78F6" w14:textId="77777777" w:rsidR="00220E59" w:rsidRDefault="00220E59" w:rsidP="00220E59">
      <w:pPr>
        <w:pStyle w:val="Heading4"/>
        <w:shd w:val="clear" w:color="auto" w:fill="F9F9F9"/>
        <w:spacing w:before="0"/>
        <w:rPr>
          <w:rFonts w:ascii="Segoe UI" w:hAnsi="Segoe UI" w:cs="Segoe UI"/>
          <w:color w:val="008000"/>
        </w:rPr>
      </w:pPr>
      <w:r>
        <w:rPr>
          <w:rFonts w:ascii="Segoe UI" w:hAnsi="Segoe UI" w:cs="Segoe UI"/>
          <w:b/>
          <w:bCs/>
          <w:color w:val="008000"/>
        </w:rPr>
        <w:t>Eren Yeager and Survey Corps</w:t>
      </w:r>
    </w:p>
    <w:p w14:paraId="0FDF27F2" w14:textId="77777777" w:rsidR="00220E59" w:rsidRDefault="00220E59" w:rsidP="00220E59">
      <w:pPr>
        <w:pStyle w:val="NormalWeb"/>
        <w:shd w:val="clear" w:color="auto" w:fill="F9F9F9"/>
        <w:spacing w:before="0" w:beforeAutospacing="0"/>
        <w:rPr>
          <w:rFonts w:ascii="Segoe UI" w:hAnsi="Segoe UI" w:cs="Segoe UI"/>
          <w:color w:val="212529"/>
        </w:rPr>
      </w:pPr>
      <w:r>
        <w:rPr>
          <w:rFonts w:ascii="Georgia" w:hAnsi="Georgia" w:cs="Segoe UI"/>
          <w:color w:val="4A4A4A"/>
          <w:sz w:val="27"/>
          <w:szCs w:val="27"/>
        </w:rPr>
        <w:t>Eren Yeager after seeing his mother being devoured by a Titan, he decides to dedicate his life to eradication of Titan by joining Survey Corps. For this he must go for 104th Training Corps where along with many others will be trained and educated to become the member of three military branches namely Garrison Regiment, Survey Corps and Military Police. For this Eren must get into top three candidates among other students. For a given number of students and their performance in physical, physiological and group activities find whether Eren will be able to make up to top three positions or not. Print YES or NO accordingly.</w:t>
      </w:r>
    </w:p>
    <w:p w14:paraId="7F0C39B0" w14:textId="77777777" w:rsidR="00220E59" w:rsidRDefault="00220E59" w:rsidP="00220E59">
      <w:pPr>
        <w:pStyle w:val="Heading3"/>
        <w:shd w:val="clear" w:color="auto" w:fill="F9F9F9"/>
        <w:spacing w:before="0"/>
        <w:rPr>
          <w:rFonts w:ascii="inherit" w:hAnsi="inherit" w:cs="Segoe UI"/>
          <w:color w:val="212529"/>
        </w:rPr>
      </w:pPr>
      <w:r>
        <w:rPr>
          <w:rStyle w:val="Strong"/>
          <w:rFonts w:ascii="Georgia" w:hAnsi="Georgia" w:cs="Segoe UI"/>
          <w:b w:val="0"/>
          <w:bCs w:val="0"/>
          <w:color w:val="363636"/>
        </w:rPr>
        <w:t>Input Format</w:t>
      </w:r>
    </w:p>
    <w:p w14:paraId="130E1FC8" w14:textId="77777777" w:rsidR="00220E59" w:rsidRDefault="00220E59" w:rsidP="00220E59">
      <w:pPr>
        <w:pStyle w:val="NormalWeb"/>
        <w:numPr>
          <w:ilvl w:val="0"/>
          <w:numId w:val="40"/>
        </w:numPr>
        <w:shd w:val="clear" w:color="auto" w:fill="F9F9F9"/>
        <w:spacing w:before="0" w:beforeAutospacing="0"/>
        <w:rPr>
          <w:rFonts w:ascii="Segoe UI" w:hAnsi="Segoe UI" w:cs="Segoe UI"/>
          <w:color w:val="212529"/>
        </w:rPr>
      </w:pPr>
      <w:r>
        <w:rPr>
          <w:rFonts w:ascii="Georgia" w:hAnsi="Georgia" w:cs="Segoe UI"/>
          <w:color w:val="4A4A4A"/>
          <w:sz w:val="27"/>
          <w:szCs w:val="27"/>
        </w:rPr>
        <w:t>The first line will take n i.e., number of students in one batch will be taken as input.</w:t>
      </w:r>
    </w:p>
    <w:p w14:paraId="1FE60577" w14:textId="77777777" w:rsidR="00220E59" w:rsidRDefault="00220E59" w:rsidP="00220E59">
      <w:pPr>
        <w:pStyle w:val="NormalWeb"/>
        <w:numPr>
          <w:ilvl w:val="0"/>
          <w:numId w:val="40"/>
        </w:numPr>
        <w:shd w:val="clear" w:color="auto" w:fill="F9F9F9"/>
        <w:spacing w:before="0" w:beforeAutospacing="0"/>
        <w:rPr>
          <w:rFonts w:ascii="Segoe UI" w:hAnsi="Segoe UI" w:cs="Segoe UI"/>
          <w:color w:val="212529"/>
        </w:rPr>
      </w:pPr>
      <w:r>
        <w:rPr>
          <w:rFonts w:ascii="Georgia" w:hAnsi="Georgia" w:cs="Segoe UI"/>
          <w:color w:val="4A4A4A"/>
          <w:sz w:val="27"/>
          <w:szCs w:val="27"/>
        </w:rPr>
        <w:t>For next three line take n space separated integers values denoting the performance of students in physical, physiological and group activities respectively out of 10. (Every First value is the marks scored by Eren Yeager in the respective exam)</w:t>
      </w:r>
    </w:p>
    <w:p w14:paraId="566C567C" w14:textId="77777777" w:rsidR="00220E59" w:rsidRDefault="00220E59" w:rsidP="00220E59">
      <w:pPr>
        <w:pStyle w:val="Heading3"/>
        <w:shd w:val="clear" w:color="auto" w:fill="F9F9F9"/>
        <w:spacing w:before="0"/>
        <w:rPr>
          <w:rFonts w:ascii="inherit" w:hAnsi="inherit" w:cs="Segoe UI"/>
          <w:color w:val="212529"/>
        </w:rPr>
      </w:pPr>
      <w:r>
        <w:rPr>
          <w:rStyle w:val="Strong"/>
          <w:rFonts w:ascii="Georgia" w:hAnsi="Georgia" w:cs="Segoe UI"/>
          <w:b w:val="0"/>
          <w:bCs w:val="0"/>
          <w:color w:val="363636"/>
        </w:rPr>
        <w:t>Output Format</w:t>
      </w:r>
    </w:p>
    <w:p w14:paraId="153EABFD" w14:textId="77777777" w:rsidR="00220E59" w:rsidRDefault="00220E59" w:rsidP="00220E59">
      <w:pPr>
        <w:pStyle w:val="Heading3"/>
        <w:numPr>
          <w:ilvl w:val="0"/>
          <w:numId w:val="41"/>
        </w:numPr>
        <w:shd w:val="clear" w:color="auto" w:fill="F9F9F9"/>
        <w:spacing w:before="0"/>
        <w:rPr>
          <w:rFonts w:ascii="inherit" w:hAnsi="inherit" w:cs="Segoe UI"/>
          <w:b/>
          <w:bCs/>
          <w:color w:val="212529"/>
        </w:rPr>
      </w:pPr>
      <w:r>
        <w:rPr>
          <w:rFonts w:ascii="Georgia" w:hAnsi="Georgia" w:cs="Segoe UI"/>
          <w:b/>
          <w:bCs/>
          <w:color w:val="363636"/>
        </w:rPr>
        <w:t>Find the sum of all the marks and check whether Eren will be able to make up to top three candidates or not. Print YES or No accordingly.</w:t>
      </w:r>
    </w:p>
    <w:p w14:paraId="762EA242" w14:textId="28AB08D0" w:rsidR="00220E59" w:rsidRDefault="00220E59" w:rsidP="00B74278">
      <w:pPr>
        <w:spacing w:after="0"/>
        <w:rPr>
          <w:b/>
          <w:bCs/>
        </w:rPr>
      </w:pPr>
      <w:r w:rsidRPr="00220E59">
        <w:rPr>
          <w:b/>
          <w:bCs/>
          <w:highlight w:val="yellow"/>
        </w:rPr>
        <w:t>ANS.</w:t>
      </w:r>
    </w:p>
    <w:p w14:paraId="146BB4D7" w14:textId="77777777" w:rsidR="00220E59" w:rsidRPr="00220E59" w:rsidRDefault="00220E59" w:rsidP="00220E59">
      <w:pPr>
        <w:spacing w:after="0"/>
        <w:rPr>
          <w:b/>
          <w:bCs/>
        </w:rPr>
      </w:pPr>
      <w:r w:rsidRPr="00220E59">
        <w:rPr>
          <w:b/>
          <w:bCs/>
        </w:rPr>
        <w:t>n = int(input())</w:t>
      </w:r>
    </w:p>
    <w:p w14:paraId="03055BE0" w14:textId="77777777" w:rsidR="00220E59" w:rsidRPr="00220E59" w:rsidRDefault="00220E59" w:rsidP="00220E59">
      <w:pPr>
        <w:spacing w:after="0"/>
        <w:rPr>
          <w:b/>
          <w:bCs/>
        </w:rPr>
      </w:pPr>
      <w:r w:rsidRPr="00220E59">
        <w:rPr>
          <w:b/>
          <w:bCs/>
        </w:rPr>
        <w:t>phy = list(map(int,input().split()))</w:t>
      </w:r>
    </w:p>
    <w:p w14:paraId="7FA24396" w14:textId="77777777" w:rsidR="00220E59" w:rsidRPr="00220E59" w:rsidRDefault="00220E59" w:rsidP="00220E59">
      <w:pPr>
        <w:spacing w:after="0"/>
        <w:rPr>
          <w:b/>
          <w:bCs/>
        </w:rPr>
      </w:pPr>
      <w:r w:rsidRPr="00220E59">
        <w:rPr>
          <w:b/>
          <w:bCs/>
        </w:rPr>
        <w:t>physio = list(map(int,input().split()))</w:t>
      </w:r>
    </w:p>
    <w:p w14:paraId="0F07DFF0" w14:textId="77777777" w:rsidR="00220E59" w:rsidRPr="00220E59" w:rsidRDefault="00220E59" w:rsidP="00220E59">
      <w:pPr>
        <w:spacing w:after="0"/>
        <w:rPr>
          <w:b/>
          <w:bCs/>
        </w:rPr>
      </w:pPr>
      <w:r w:rsidRPr="00220E59">
        <w:rPr>
          <w:b/>
          <w:bCs/>
        </w:rPr>
        <w:t>grp = list(map(int,input().split()))</w:t>
      </w:r>
    </w:p>
    <w:p w14:paraId="3C26A9C4" w14:textId="77777777" w:rsidR="00220E59" w:rsidRPr="00220E59" w:rsidRDefault="00220E59" w:rsidP="00220E59">
      <w:pPr>
        <w:spacing w:after="0"/>
        <w:rPr>
          <w:b/>
          <w:bCs/>
        </w:rPr>
      </w:pPr>
      <w:r w:rsidRPr="00220E59">
        <w:rPr>
          <w:b/>
          <w:bCs/>
        </w:rPr>
        <w:t>perf = []</w:t>
      </w:r>
    </w:p>
    <w:p w14:paraId="324BAB28" w14:textId="77777777" w:rsidR="00220E59" w:rsidRPr="00220E59" w:rsidRDefault="00220E59" w:rsidP="00220E59">
      <w:pPr>
        <w:spacing w:after="0"/>
        <w:rPr>
          <w:b/>
          <w:bCs/>
        </w:rPr>
      </w:pPr>
      <w:r w:rsidRPr="00220E59">
        <w:rPr>
          <w:b/>
          <w:bCs/>
        </w:rPr>
        <w:t>for i in range(n):</w:t>
      </w:r>
    </w:p>
    <w:p w14:paraId="1BF1E70A" w14:textId="77777777" w:rsidR="00220E59" w:rsidRPr="00220E59" w:rsidRDefault="00220E59" w:rsidP="00220E59">
      <w:pPr>
        <w:spacing w:after="0"/>
        <w:rPr>
          <w:b/>
          <w:bCs/>
        </w:rPr>
      </w:pPr>
      <w:r w:rsidRPr="00220E59">
        <w:rPr>
          <w:b/>
          <w:bCs/>
        </w:rPr>
        <w:t xml:space="preserve">    perf.append(phy[i]+physio[i]+grp[i])</w:t>
      </w:r>
    </w:p>
    <w:p w14:paraId="2A392561" w14:textId="77777777" w:rsidR="00220E59" w:rsidRPr="00220E59" w:rsidRDefault="00220E59" w:rsidP="00220E59">
      <w:pPr>
        <w:spacing w:after="0"/>
        <w:rPr>
          <w:b/>
          <w:bCs/>
        </w:rPr>
      </w:pPr>
      <w:r w:rsidRPr="00220E59">
        <w:rPr>
          <w:b/>
          <w:bCs/>
        </w:rPr>
        <w:t>perf_sorted = sorted(perf)</w:t>
      </w:r>
    </w:p>
    <w:p w14:paraId="6D5BBD4C" w14:textId="77777777" w:rsidR="00220E59" w:rsidRPr="00220E59" w:rsidRDefault="00220E59" w:rsidP="00220E59">
      <w:pPr>
        <w:spacing w:after="0"/>
        <w:rPr>
          <w:b/>
          <w:bCs/>
        </w:rPr>
      </w:pPr>
      <w:r w:rsidRPr="00220E59">
        <w:rPr>
          <w:b/>
          <w:bCs/>
        </w:rPr>
        <w:t>if perf_sorted[-1] == perf[0] or perf_sorted[-2] == perf[0] or perf_sorted[-3] == perf[0]:</w:t>
      </w:r>
    </w:p>
    <w:p w14:paraId="7379FC40" w14:textId="77777777" w:rsidR="00220E59" w:rsidRPr="00220E59" w:rsidRDefault="00220E59" w:rsidP="00220E59">
      <w:pPr>
        <w:spacing w:after="0"/>
        <w:rPr>
          <w:b/>
          <w:bCs/>
        </w:rPr>
      </w:pPr>
      <w:r w:rsidRPr="00220E59">
        <w:rPr>
          <w:b/>
          <w:bCs/>
        </w:rPr>
        <w:t xml:space="preserve">    print("YES")</w:t>
      </w:r>
    </w:p>
    <w:p w14:paraId="5BBAC39B" w14:textId="35F0EBCA" w:rsidR="00220E59" w:rsidRDefault="00220E59" w:rsidP="00220E59">
      <w:pPr>
        <w:spacing w:after="0"/>
        <w:rPr>
          <w:b/>
          <w:bCs/>
        </w:rPr>
      </w:pPr>
      <w:r w:rsidRPr="00220E59">
        <w:rPr>
          <w:b/>
          <w:bCs/>
        </w:rPr>
        <w:t>else: print("NO")</w:t>
      </w:r>
    </w:p>
    <w:p w14:paraId="76927394" w14:textId="6B68F4BE" w:rsidR="00220E59" w:rsidRDefault="00220E59" w:rsidP="00220E59">
      <w:pPr>
        <w:spacing w:after="0"/>
        <w:rPr>
          <w:b/>
          <w:bCs/>
        </w:rPr>
      </w:pPr>
    </w:p>
    <w:p w14:paraId="086F4D6C" w14:textId="77777777" w:rsidR="00220E59" w:rsidRDefault="00220E59" w:rsidP="00220E59">
      <w:pPr>
        <w:spacing w:after="0"/>
        <w:rPr>
          <w:b/>
          <w:bCs/>
          <w:color w:val="00B050"/>
          <w:sz w:val="36"/>
          <w:szCs w:val="36"/>
        </w:rPr>
      </w:pPr>
    </w:p>
    <w:p w14:paraId="7DEA15B7" w14:textId="77777777" w:rsidR="00220E59" w:rsidRDefault="00220E59" w:rsidP="00220E59">
      <w:pPr>
        <w:spacing w:after="0"/>
        <w:rPr>
          <w:b/>
          <w:bCs/>
          <w:color w:val="00B050"/>
          <w:sz w:val="36"/>
          <w:szCs w:val="36"/>
        </w:rPr>
      </w:pPr>
    </w:p>
    <w:p w14:paraId="06EB52ED" w14:textId="30F9E59A" w:rsidR="00220E59" w:rsidRPr="00220E59" w:rsidRDefault="00220E59" w:rsidP="00220E59">
      <w:pPr>
        <w:spacing w:after="0"/>
        <w:rPr>
          <w:b/>
          <w:bCs/>
          <w:color w:val="00B050"/>
          <w:sz w:val="36"/>
          <w:szCs w:val="36"/>
        </w:rPr>
      </w:pPr>
      <w:r w:rsidRPr="00220E59">
        <w:rPr>
          <w:b/>
          <w:bCs/>
          <w:color w:val="00B050"/>
          <w:sz w:val="36"/>
          <w:szCs w:val="36"/>
        </w:rPr>
        <w:lastRenderedPageBreak/>
        <w:t>Eren Yeager Vs Armor Titan</w:t>
      </w:r>
    </w:p>
    <w:p w14:paraId="0CD909AB" w14:textId="77777777" w:rsidR="00220E59" w:rsidRPr="00220E59" w:rsidRDefault="00220E59" w:rsidP="00220E59">
      <w:pPr>
        <w:spacing w:after="0"/>
      </w:pPr>
      <w:r w:rsidRPr="00220E59">
        <w:t>The day has finally come Eren has to face Armor Titan and defeat him or else he would be killed.</w:t>
      </w:r>
    </w:p>
    <w:p w14:paraId="7D54A81B" w14:textId="77777777" w:rsidR="00220E59" w:rsidRPr="00220E59" w:rsidRDefault="00220E59" w:rsidP="00220E59">
      <w:pPr>
        <w:spacing w:after="0"/>
      </w:pPr>
    </w:p>
    <w:p w14:paraId="33C1FC7C" w14:textId="77777777" w:rsidR="00220E59" w:rsidRPr="00220E59" w:rsidRDefault="00220E59" w:rsidP="00220E59">
      <w:pPr>
        <w:spacing w:after="0"/>
      </w:pPr>
      <w:r w:rsidRPr="00220E59">
        <w:t>Eren must fight in order to defend his own life.</w:t>
      </w:r>
    </w:p>
    <w:p w14:paraId="33FFF172" w14:textId="77777777" w:rsidR="00220E59" w:rsidRPr="00220E59" w:rsidRDefault="00220E59" w:rsidP="00220E59">
      <w:pPr>
        <w:spacing w:after="0"/>
      </w:pPr>
    </w:p>
    <w:p w14:paraId="7CDE786E" w14:textId="77777777" w:rsidR="00220E59" w:rsidRPr="00220E59" w:rsidRDefault="00220E59" w:rsidP="00220E59">
      <w:pPr>
        <w:spacing w:after="0"/>
      </w:pPr>
      <w:r w:rsidRPr="00220E59">
        <w:t>Check if Eren punch Armor Titan at a specific spot with a specific power will he be able to take</w:t>
      </w:r>
    </w:p>
    <w:p w14:paraId="7DBF01E1" w14:textId="77777777" w:rsidR="00220E59" w:rsidRPr="00220E59" w:rsidRDefault="00220E59" w:rsidP="00220E59">
      <w:pPr>
        <w:spacing w:after="0"/>
      </w:pPr>
    </w:p>
    <w:p w14:paraId="23B80090" w14:textId="77777777" w:rsidR="00220E59" w:rsidRPr="00220E59" w:rsidRDefault="00220E59" w:rsidP="00220E59">
      <w:pPr>
        <w:spacing w:after="0"/>
      </w:pPr>
      <w:r w:rsidRPr="00220E59">
        <w:t>Armor Titan down.</w:t>
      </w:r>
    </w:p>
    <w:p w14:paraId="64FA5679" w14:textId="77777777" w:rsidR="00220E59" w:rsidRPr="00220E59" w:rsidRDefault="00220E59" w:rsidP="00220E59">
      <w:pPr>
        <w:spacing w:after="0"/>
      </w:pPr>
    </w:p>
    <w:p w14:paraId="72D448B4" w14:textId="77777777" w:rsidR="00220E59" w:rsidRPr="00220E59" w:rsidRDefault="00220E59" w:rsidP="00220E59">
      <w:pPr>
        <w:spacing w:after="0"/>
        <w:rPr>
          <w:b/>
          <w:bCs/>
        </w:rPr>
      </w:pPr>
      <w:r w:rsidRPr="00220E59">
        <w:rPr>
          <w:b/>
          <w:bCs/>
        </w:rPr>
        <w:t>Input Format</w:t>
      </w:r>
    </w:p>
    <w:p w14:paraId="54F61F0B" w14:textId="77777777" w:rsidR="00220E59" w:rsidRPr="00220E59" w:rsidRDefault="00220E59" w:rsidP="00220E59">
      <w:pPr>
        <w:spacing w:after="0"/>
      </w:pPr>
      <w:r w:rsidRPr="00220E59">
        <w:t>First line of input takes n (number of weak spots) as an input.</w:t>
      </w:r>
    </w:p>
    <w:p w14:paraId="0111DA5E" w14:textId="77777777" w:rsidR="00220E59" w:rsidRPr="00220E59" w:rsidRDefault="00220E59" w:rsidP="00220E59">
      <w:pPr>
        <w:spacing w:after="0"/>
      </w:pPr>
      <w:r w:rsidRPr="00220E59">
        <w:t>Second line takes n space separated integers as input denoting the strength of each spot in Armor Titan body.</w:t>
      </w:r>
    </w:p>
    <w:p w14:paraId="24F2F4CF" w14:textId="77777777" w:rsidR="00220E59" w:rsidRPr="00220E59" w:rsidRDefault="00220E59" w:rsidP="00220E59">
      <w:pPr>
        <w:spacing w:after="0"/>
      </w:pPr>
      <w:r w:rsidRPr="00220E59">
        <w:t>Third line takes n space separated integers as input denoting the strength of each punch of Eren.</w:t>
      </w:r>
    </w:p>
    <w:p w14:paraId="17A66692" w14:textId="77777777" w:rsidR="00220E59" w:rsidRPr="00220E59" w:rsidRDefault="00220E59" w:rsidP="00220E59">
      <w:pPr>
        <w:spacing w:after="0"/>
        <w:rPr>
          <w:b/>
          <w:bCs/>
        </w:rPr>
      </w:pPr>
      <w:r w:rsidRPr="00220E59">
        <w:rPr>
          <w:b/>
          <w:bCs/>
        </w:rPr>
        <w:t>Output Format</w:t>
      </w:r>
    </w:p>
    <w:p w14:paraId="34820028" w14:textId="015B1A89" w:rsidR="00220E59" w:rsidRDefault="00220E59" w:rsidP="00220E59">
      <w:pPr>
        <w:spacing w:after="0"/>
      </w:pPr>
      <w:r w:rsidRPr="00220E59">
        <w:t>Check if Eren could break at least three weak spots of Armor Titan or not (strength of a spot of Armor Titan should be less than Eren’s Punch). Print YES or NO accordingly.</w:t>
      </w:r>
    </w:p>
    <w:p w14:paraId="1F15B172" w14:textId="1E451452" w:rsidR="00220E59" w:rsidRDefault="00220E59" w:rsidP="00220E59">
      <w:pPr>
        <w:spacing w:after="0"/>
      </w:pPr>
    </w:p>
    <w:p w14:paraId="5B294BB7" w14:textId="60C97E2D" w:rsidR="00220E59" w:rsidRDefault="00220E59" w:rsidP="00220E59">
      <w:pPr>
        <w:spacing w:after="0"/>
        <w:rPr>
          <w:b/>
          <w:bCs/>
        </w:rPr>
      </w:pPr>
      <w:r w:rsidRPr="00220E59">
        <w:rPr>
          <w:b/>
          <w:bCs/>
          <w:highlight w:val="yellow"/>
        </w:rPr>
        <w:t>ANS.</w:t>
      </w:r>
    </w:p>
    <w:p w14:paraId="2CFA5BA4" w14:textId="53FD7F74" w:rsidR="00220E59" w:rsidRDefault="00220E59" w:rsidP="00220E59">
      <w:pPr>
        <w:spacing w:after="0"/>
        <w:rPr>
          <w:b/>
          <w:bCs/>
        </w:rPr>
      </w:pPr>
      <w:r>
        <w:rPr>
          <w:b/>
          <w:bCs/>
          <w:noProof/>
        </w:rPr>
        <w:drawing>
          <wp:inline distT="0" distB="0" distL="0" distR="0" wp14:anchorId="0559E6BA" wp14:editId="34E114A4">
            <wp:extent cx="3451860" cy="1881199"/>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60">
                      <a:extLst>
                        <a:ext uri="{28A0092B-C50C-407E-A947-70E740481C1C}">
                          <a14:useLocalDpi xmlns:a14="http://schemas.microsoft.com/office/drawing/2010/main" val="0"/>
                        </a:ext>
                      </a:extLst>
                    </a:blip>
                    <a:stretch>
                      <a:fillRect/>
                    </a:stretch>
                  </pic:blipFill>
                  <pic:spPr>
                    <a:xfrm>
                      <a:off x="0" y="0"/>
                      <a:ext cx="3457593" cy="1884324"/>
                    </a:xfrm>
                    <a:prstGeom prst="rect">
                      <a:avLst/>
                    </a:prstGeom>
                  </pic:spPr>
                </pic:pic>
              </a:graphicData>
            </a:graphic>
          </wp:inline>
        </w:drawing>
      </w:r>
    </w:p>
    <w:p w14:paraId="2BE55F32" w14:textId="77777777" w:rsidR="00A036DA" w:rsidRDefault="00A036DA" w:rsidP="00220E59">
      <w:pPr>
        <w:spacing w:after="0"/>
        <w:rPr>
          <w:b/>
          <w:bCs/>
          <w:color w:val="00B050"/>
          <w:sz w:val="36"/>
          <w:szCs w:val="36"/>
        </w:rPr>
      </w:pPr>
    </w:p>
    <w:p w14:paraId="0AF43486" w14:textId="52DAB883" w:rsidR="00220E59" w:rsidRPr="00220E59" w:rsidRDefault="00220E59" w:rsidP="00220E59">
      <w:pPr>
        <w:spacing w:after="0"/>
        <w:rPr>
          <w:b/>
          <w:bCs/>
          <w:color w:val="00B050"/>
          <w:sz w:val="36"/>
          <w:szCs w:val="36"/>
        </w:rPr>
      </w:pPr>
      <w:r w:rsidRPr="00220E59">
        <w:rPr>
          <w:b/>
          <w:bCs/>
          <w:color w:val="00B050"/>
          <w:sz w:val="36"/>
          <w:szCs w:val="36"/>
        </w:rPr>
        <w:t>To Divide Or Not</w:t>
      </w:r>
    </w:p>
    <w:p w14:paraId="558FA4E3" w14:textId="77777777" w:rsidR="00220E59" w:rsidRPr="00220E59" w:rsidRDefault="00220E59" w:rsidP="00220E59">
      <w:pPr>
        <w:spacing w:after="0"/>
      </w:pPr>
      <w:r w:rsidRPr="00220E59">
        <w:t>Alice likes all the numbers which are divisible by A. Bob does not like the numbers which are divisible by B and likes all the remaining numbers.</w:t>
      </w:r>
    </w:p>
    <w:p w14:paraId="02B578C0" w14:textId="77777777" w:rsidR="00220E59" w:rsidRPr="00220E59" w:rsidRDefault="00220E59" w:rsidP="00220E59">
      <w:pPr>
        <w:spacing w:after="0"/>
      </w:pPr>
    </w:p>
    <w:p w14:paraId="06E620E4" w14:textId="77777777" w:rsidR="00220E59" w:rsidRPr="00220E59" w:rsidRDefault="00220E59" w:rsidP="00220E59">
      <w:pPr>
        <w:spacing w:after="0"/>
      </w:pPr>
      <w:r w:rsidRPr="00220E59">
        <w:t>Determine the smallest number greater than or equal to N which is liked by both Alice and Bob.</w:t>
      </w:r>
    </w:p>
    <w:p w14:paraId="458874B7" w14:textId="77777777" w:rsidR="00220E59" w:rsidRPr="00220E59" w:rsidRDefault="00220E59" w:rsidP="00220E59">
      <w:pPr>
        <w:spacing w:after="0"/>
      </w:pPr>
    </w:p>
    <w:p w14:paraId="1EF26F8F" w14:textId="77777777" w:rsidR="00220E59" w:rsidRPr="00220E59" w:rsidRDefault="00220E59" w:rsidP="00220E59">
      <w:pPr>
        <w:spacing w:after="0"/>
      </w:pPr>
      <w:r w:rsidRPr="00220E59">
        <w:t>Output -1 if no such number exists.</w:t>
      </w:r>
    </w:p>
    <w:p w14:paraId="55AE7865" w14:textId="77777777" w:rsidR="00220E59" w:rsidRPr="00220E59" w:rsidRDefault="00220E59" w:rsidP="00220E59">
      <w:pPr>
        <w:spacing w:after="0"/>
      </w:pPr>
    </w:p>
    <w:p w14:paraId="214DA46B" w14:textId="1CD268C1" w:rsidR="00220E59" w:rsidRPr="00220E59" w:rsidRDefault="00220E59" w:rsidP="00220E59">
      <w:pPr>
        <w:spacing w:after="0"/>
        <w:rPr>
          <w:b/>
          <w:bCs/>
        </w:rPr>
      </w:pPr>
      <w:r w:rsidRPr="00220E59">
        <w:rPr>
          <w:b/>
          <w:bCs/>
        </w:rPr>
        <w:t>Input Format</w:t>
      </w:r>
    </w:p>
    <w:p w14:paraId="3AA95BA9" w14:textId="77777777" w:rsidR="00220E59" w:rsidRPr="00220E59" w:rsidRDefault="00220E59" w:rsidP="00220E59">
      <w:pPr>
        <w:spacing w:after="0"/>
      </w:pPr>
    </w:p>
    <w:p w14:paraId="0E2E447B" w14:textId="77777777" w:rsidR="00220E59" w:rsidRPr="00220E59" w:rsidRDefault="00220E59" w:rsidP="00220E59">
      <w:pPr>
        <w:spacing w:after="0"/>
      </w:pPr>
      <w:r w:rsidRPr="00220E59">
        <w:t>The first and only line of each test case contains three space-separated integers A, B, and N — the parameters mentioned in the problem statement.</w:t>
      </w:r>
    </w:p>
    <w:p w14:paraId="2005CD3F" w14:textId="77777777" w:rsidR="00220E59" w:rsidRPr="00220E59" w:rsidRDefault="00220E59" w:rsidP="00220E59">
      <w:pPr>
        <w:spacing w:after="0"/>
      </w:pPr>
    </w:p>
    <w:p w14:paraId="199FA3F5" w14:textId="77777777" w:rsidR="00220E59" w:rsidRPr="00220E59" w:rsidRDefault="00220E59" w:rsidP="00220E59">
      <w:pPr>
        <w:spacing w:after="0"/>
        <w:rPr>
          <w:b/>
          <w:bCs/>
        </w:rPr>
      </w:pPr>
      <w:r w:rsidRPr="00220E59">
        <w:rPr>
          <w:b/>
          <w:bCs/>
        </w:rPr>
        <w:t>Output Format</w:t>
      </w:r>
    </w:p>
    <w:p w14:paraId="1C61BF14" w14:textId="77777777" w:rsidR="00220E59" w:rsidRPr="00220E59" w:rsidRDefault="00220E59" w:rsidP="00220E59">
      <w:pPr>
        <w:spacing w:after="0"/>
      </w:pPr>
    </w:p>
    <w:p w14:paraId="6CEC2A45" w14:textId="77777777" w:rsidR="00220E59" w:rsidRPr="00220E59" w:rsidRDefault="00220E59" w:rsidP="00220E59">
      <w:pPr>
        <w:spacing w:after="0"/>
      </w:pPr>
      <w:r w:rsidRPr="00220E59">
        <w:t>Output the smallest number &gt;= N which is divisible by A and is not divisible by B.</w:t>
      </w:r>
    </w:p>
    <w:p w14:paraId="3B1E8843" w14:textId="77777777" w:rsidR="00220E59" w:rsidRPr="00220E59" w:rsidRDefault="00220E59" w:rsidP="00220E59">
      <w:pPr>
        <w:spacing w:after="0"/>
      </w:pPr>
    </w:p>
    <w:p w14:paraId="450A91DB" w14:textId="366AA271" w:rsidR="00220E59" w:rsidRDefault="00220E59" w:rsidP="00220E59">
      <w:pPr>
        <w:spacing w:after="0"/>
      </w:pPr>
      <w:r w:rsidRPr="00220E59">
        <w:t>Output -1 if no such number exists.</w:t>
      </w:r>
    </w:p>
    <w:p w14:paraId="623C0B27" w14:textId="77777777" w:rsidR="006D5486" w:rsidRDefault="006D5486" w:rsidP="00220E59">
      <w:pPr>
        <w:spacing w:after="0"/>
        <w:rPr>
          <w:b/>
          <w:bCs/>
          <w:highlight w:val="yellow"/>
        </w:rPr>
      </w:pPr>
    </w:p>
    <w:p w14:paraId="33E6A597" w14:textId="0CE9039B" w:rsidR="00220E59" w:rsidRDefault="00220E59" w:rsidP="00220E59">
      <w:pPr>
        <w:spacing w:after="0"/>
        <w:rPr>
          <w:b/>
          <w:bCs/>
        </w:rPr>
      </w:pPr>
      <w:r w:rsidRPr="00220E59">
        <w:rPr>
          <w:b/>
          <w:bCs/>
          <w:highlight w:val="yellow"/>
        </w:rPr>
        <w:t>ANS.</w:t>
      </w:r>
    </w:p>
    <w:p w14:paraId="76DC1F52" w14:textId="16545662" w:rsidR="00220E59" w:rsidRPr="00220E59" w:rsidRDefault="00220E59" w:rsidP="00220E59">
      <w:pPr>
        <w:spacing w:after="0"/>
        <w:rPr>
          <w:b/>
          <w:bCs/>
        </w:rPr>
      </w:pPr>
      <w:r w:rsidRPr="00220E59">
        <w:rPr>
          <w:b/>
          <w:bCs/>
        </w:rPr>
        <w:t>a,b,n = map(int,input().split())</w:t>
      </w:r>
    </w:p>
    <w:p w14:paraId="284F1C49" w14:textId="354E425A" w:rsidR="00220E59" w:rsidRPr="00220E59" w:rsidRDefault="00220E59" w:rsidP="00220E59">
      <w:pPr>
        <w:spacing w:after="0"/>
        <w:rPr>
          <w:b/>
          <w:bCs/>
        </w:rPr>
      </w:pPr>
      <w:r w:rsidRPr="00220E59">
        <w:rPr>
          <w:b/>
          <w:bCs/>
        </w:rPr>
        <w:t>flag = 0</w:t>
      </w:r>
    </w:p>
    <w:p w14:paraId="688A66DF" w14:textId="3C2367B4" w:rsidR="00220E59" w:rsidRPr="00220E59" w:rsidRDefault="00220E59" w:rsidP="00220E59">
      <w:pPr>
        <w:spacing w:after="0"/>
        <w:rPr>
          <w:b/>
          <w:bCs/>
        </w:rPr>
      </w:pPr>
      <w:r w:rsidRPr="00220E59">
        <w:rPr>
          <w:b/>
          <w:bCs/>
        </w:rPr>
        <w:t>if(a==b or b==1): print(-1); exit()</w:t>
      </w:r>
    </w:p>
    <w:p w14:paraId="3AE3039E" w14:textId="0028E69B" w:rsidR="00220E59" w:rsidRPr="00220E59" w:rsidRDefault="00220E59" w:rsidP="00220E59">
      <w:pPr>
        <w:spacing w:after="0"/>
        <w:rPr>
          <w:b/>
          <w:bCs/>
        </w:rPr>
      </w:pPr>
      <w:r w:rsidRPr="00220E59">
        <w:rPr>
          <w:b/>
          <w:bCs/>
        </w:rPr>
        <w:t>if(n%a != 0): n = n-(n%a)+a</w:t>
      </w:r>
    </w:p>
    <w:p w14:paraId="320EA32F" w14:textId="77777777" w:rsidR="00220E59" w:rsidRPr="00220E59" w:rsidRDefault="00220E59" w:rsidP="00220E59">
      <w:pPr>
        <w:spacing w:after="0"/>
        <w:rPr>
          <w:b/>
          <w:bCs/>
        </w:rPr>
      </w:pPr>
      <w:r w:rsidRPr="00220E59">
        <w:rPr>
          <w:b/>
          <w:bCs/>
        </w:rPr>
        <w:t>while(flag != 1):</w:t>
      </w:r>
    </w:p>
    <w:p w14:paraId="7697134B" w14:textId="77777777" w:rsidR="00220E59" w:rsidRPr="00220E59" w:rsidRDefault="00220E59" w:rsidP="00220E59">
      <w:pPr>
        <w:spacing w:after="0"/>
        <w:rPr>
          <w:b/>
          <w:bCs/>
        </w:rPr>
      </w:pPr>
      <w:r w:rsidRPr="00220E59">
        <w:rPr>
          <w:b/>
          <w:bCs/>
        </w:rPr>
        <w:t xml:space="preserve">  if(n%b != 0):</w:t>
      </w:r>
    </w:p>
    <w:p w14:paraId="1CCC208E" w14:textId="77777777" w:rsidR="00220E59" w:rsidRPr="00220E59" w:rsidRDefault="00220E59" w:rsidP="00220E59">
      <w:pPr>
        <w:spacing w:after="0"/>
        <w:rPr>
          <w:b/>
          <w:bCs/>
        </w:rPr>
      </w:pPr>
      <w:r w:rsidRPr="00220E59">
        <w:rPr>
          <w:b/>
          <w:bCs/>
        </w:rPr>
        <w:t xml:space="preserve">    flag = 1</w:t>
      </w:r>
    </w:p>
    <w:p w14:paraId="5E09A83F" w14:textId="77777777" w:rsidR="00220E59" w:rsidRPr="00220E59" w:rsidRDefault="00220E59" w:rsidP="00220E59">
      <w:pPr>
        <w:spacing w:after="0"/>
        <w:rPr>
          <w:b/>
          <w:bCs/>
        </w:rPr>
      </w:pPr>
      <w:r w:rsidRPr="00220E59">
        <w:rPr>
          <w:b/>
          <w:bCs/>
        </w:rPr>
        <w:t xml:space="preserve">    print(n)</w:t>
      </w:r>
    </w:p>
    <w:p w14:paraId="33886FB9" w14:textId="77777777" w:rsidR="00220E59" w:rsidRPr="00220E59" w:rsidRDefault="00220E59" w:rsidP="00220E59">
      <w:pPr>
        <w:spacing w:after="0"/>
        <w:rPr>
          <w:b/>
          <w:bCs/>
        </w:rPr>
      </w:pPr>
      <w:r w:rsidRPr="00220E59">
        <w:rPr>
          <w:b/>
          <w:bCs/>
        </w:rPr>
        <w:t xml:space="preserve">  else: </w:t>
      </w:r>
    </w:p>
    <w:p w14:paraId="11D94D7C" w14:textId="7E08D0C9" w:rsidR="00220E59" w:rsidRDefault="00220E59" w:rsidP="00220E59">
      <w:pPr>
        <w:spacing w:after="0"/>
        <w:rPr>
          <w:b/>
          <w:bCs/>
        </w:rPr>
      </w:pPr>
      <w:r w:rsidRPr="00220E59">
        <w:rPr>
          <w:b/>
          <w:bCs/>
        </w:rPr>
        <w:t xml:space="preserve">    n+=a</w:t>
      </w:r>
    </w:p>
    <w:p w14:paraId="752DA2C8" w14:textId="05B6F05B" w:rsidR="00405E29" w:rsidRDefault="00405E29" w:rsidP="00220E59">
      <w:pPr>
        <w:spacing w:after="0"/>
        <w:rPr>
          <w:b/>
          <w:bCs/>
        </w:rPr>
      </w:pPr>
    </w:p>
    <w:p w14:paraId="4FC79F17" w14:textId="77777777" w:rsidR="00405E29" w:rsidRDefault="00405E29" w:rsidP="00405E29">
      <w:pPr>
        <w:pStyle w:val="Heading4"/>
        <w:spacing w:before="0"/>
        <w:rPr>
          <w:rFonts w:ascii="inherit" w:hAnsi="inherit" w:cs="Segoe UI"/>
          <w:color w:val="008000"/>
        </w:rPr>
      </w:pPr>
      <w:r>
        <w:rPr>
          <w:rFonts w:ascii="inherit" w:hAnsi="inherit" w:cs="Segoe UI"/>
          <w:b/>
          <w:bCs/>
          <w:color w:val="008000"/>
        </w:rPr>
        <w:t>Hungry Naruto</w:t>
      </w:r>
    </w:p>
    <w:p w14:paraId="382F1916" w14:textId="77777777" w:rsidR="00405E29" w:rsidRDefault="00405E29" w:rsidP="00405E29">
      <w:pPr>
        <w:pStyle w:val="NormalWeb"/>
        <w:rPr>
          <w:rFonts w:ascii="Segoe UI" w:hAnsi="Segoe UI" w:cs="Segoe UI"/>
          <w:color w:val="212529"/>
        </w:rPr>
      </w:pPr>
      <w:r>
        <w:rPr>
          <w:rFonts w:ascii="Georgia" w:hAnsi="Georgia" w:cs="Segoe UI"/>
          <w:color w:val="212529"/>
          <w:sz w:val="27"/>
          <w:szCs w:val="27"/>
        </w:rPr>
        <w:t>Naruto is very hungry. So, Naruto goes to a shop selling burgers. The shop has 2 types of burgers:</w:t>
      </w:r>
    </w:p>
    <w:p w14:paraId="01E231C5" w14:textId="77777777" w:rsidR="00405E29" w:rsidRDefault="00405E29" w:rsidP="00405E29">
      <w:pPr>
        <w:pStyle w:val="NormalWeb"/>
        <w:rPr>
          <w:rFonts w:ascii="Segoe UI" w:hAnsi="Segoe UI" w:cs="Segoe UI"/>
          <w:color w:val="212529"/>
        </w:rPr>
      </w:pPr>
      <w:r>
        <w:rPr>
          <w:rFonts w:ascii="Georgia" w:hAnsi="Georgia" w:cs="Segoe UI"/>
          <w:color w:val="212529"/>
          <w:sz w:val="27"/>
          <w:szCs w:val="27"/>
        </w:rPr>
        <w:t>Normal burgers, which cost X rupees each</w:t>
      </w:r>
    </w:p>
    <w:p w14:paraId="5D9BFEB3" w14:textId="77777777" w:rsidR="00405E29" w:rsidRDefault="00405E29" w:rsidP="00405E29">
      <w:pPr>
        <w:pStyle w:val="NormalWeb"/>
        <w:rPr>
          <w:rFonts w:ascii="Segoe UI" w:hAnsi="Segoe UI" w:cs="Segoe UI"/>
          <w:color w:val="212529"/>
        </w:rPr>
      </w:pPr>
      <w:r>
        <w:rPr>
          <w:rFonts w:ascii="Georgia" w:hAnsi="Georgia" w:cs="Segoe UI"/>
          <w:color w:val="212529"/>
          <w:sz w:val="27"/>
          <w:szCs w:val="27"/>
        </w:rPr>
        <w:t>Premium burgers, which cost Y rupees each (where Y &gt; X)</w:t>
      </w:r>
    </w:p>
    <w:p w14:paraId="4486F258" w14:textId="77777777" w:rsidR="00405E29" w:rsidRDefault="00405E29" w:rsidP="00405E29">
      <w:pPr>
        <w:pStyle w:val="NormalWeb"/>
        <w:rPr>
          <w:rFonts w:ascii="Segoe UI" w:hAnsi="Segoe UI" w:cs="Segoe UI"/>
          <w:color w:val="212529"/>
        </w:rPr>
      </w:pPr>
      <w:r>
        <w:rPr>
          <w:rFonts w:ascii="Georgia" w:hAnsi="Georgia" w:cs="Segoe UI"/>
          <w:color w:val="212529"/>
          <w:sz w:val="27"/>
          <w:szCs w:val="27"/>
        </w:rPr>
        <w:t>Naruto has R rupees. Naruto wants to buy exactly N burgers. He also wants to maximize the number of premium burgers he buys. Determine the number of burgers of both types Naruto must buy.</w:t>
      </w:r>
    </w:p>
    <w:p w14:paraId="080BF83B" w14:textId="77777777" w:rsidR="00405E29" w:rsidRDefault="00405E29" w:rsidP="00405E29">
      <w:pPr>
        <w:pStyle w:val="NormalWeb"/>
        <w:rPr>
          <w:rFonts w:ascii="Segoe UI" w:hAnsi="Segoe UI" w:cs="Segoe UI"/>
          <w:color w:val="212529"/>
        </w:rPr>
      </w:pPr>
      <w:r>
        <w:rPr>
          <w:rFonts w:ascii="Georgia" w:hAnsi="Georgia" w:cs="Segoe UI"/>
          <w:color w:val="212529"/>
          <w:sz w:val="27"/>
          <w:szCs w:val="27"/>
        </w:rPr>
        <w:t>Output -1 if it is not possible for Naruto to buy N burgers.</w:t>
      </w:r>
    </w:p>
    <w:p w14:paraId="4E3EB63E" w14:textId="77777777" w:rsidR="00405E29" w:rsidRDefault="00405E29" w:rsidP="00405E29">
      <w:pPr>
        <w:pStyle w:val="NormalWeb"/>
        <w:spacing w:before="0" w:beforeAutospacing="0"/>
        <w:ind w:left="108"/>
        <w:rPr>
          <w:rFonts w:ascii="Segoe UI" w:hAnsi="Segoe UI" w:cs="Segoe UI"/>
          <w:color w:val="212529"/>
        </w:rPr>
      </w:pPr>
      <w:r>
        <w:rPr>
          <w:rStyle w:val="Strong"/>
          <w:rFonts w:ascii="Georgia" w:eastAsia="Arial" w:hAnsi="Georgia" w:cs="Segoe UI"/>
          <w:color w:val="212529"/>
          <w:sz w:val="27"/>
          <w:szCs w:val="27"/>
        </w:rPr>
        <w:t>Input Format</w:t>
      </w:r>
    </w:p>
    <w:p w14:paraId="56E234F3" w14:textId="77777777" w:rsidR="00405E29" w:rsidRDefault="00405E29" w:rsidP="00405E29">
      <w:pPr>
        <w:pStyle w:val="NormalWeb"/>
        <w:spacing w:before="0" w:beforeAutospacing="0"/>
        <w:ind w:left="108"/>
        <w:rPr>
          <w:rFonts w:ascii="Segoe UI" w:hAnsi="Segoe UI" w:cs="Segoe UI"/>
          <w:color w:val="212529"/>
        </w:rPr>
      </w:pPr>
      <w:r>
        <w:rPr>
          <w:rFonts w:ascii="Georgia" w:hAnsi="Georgia" w:cs="Segoe UI"/>
          <w:color w:val="212529"/>
          <w:sz w:val="27"/>
          <w:szCs w:val="27"/>
        </w:rPr>
        <w:t>The first and only line of each test case contains four space-separated integers X, Y, N, and R — the cost of a normal burger, the cost of a premium burger, the number of burgers Naruto wants to buy and the amount of money Naruto has.</w:t>
      </w:r>
    </w:p>
    <w:p w14:paraId="3F16329B" w14:textId="77777777" w:rsidR="00405E29" w:rsidRDefault="00405E29" w:rsidP="00405E29">
      <w:pPr>
        <w:pStyle w:val="NormalWeb"/>
        <w:spacing w:before="0" w:beforeAutospacing="0"/>
        <w:ind w:left="108"/>
        <w:rPr>
          <w:rFonts w:ascii="Segoe UI" w:hAnsi="Segoe UI" w:cs="Segoe UI"/>
          <w:color w:val="212529"/>
        </w:rPr>
      </w:pPr>
      <w:r>
        <w:rPr>
          <w:color w:val="212529"/>
          <w:sz w:val="27"/>
          <w:szCs w:val="27"/>
        </w:rPr>
        <w:t>​</w:t>
      </w:r>
      <w:r>
        <w:rPr>
          <w:rStyle w:val="Strong"/>
          <w:rFonts w:ascii="Georgia" w:eastAsia="Arial" w:hAnsi="Georgia" w:cs="Segoe UI"/>
          <w:color w:val="212529"/>
          <w:sz w:val="27"/>
          <w:szCs w:val="27"/>
        </w:rPr>
        <w:t>Output Format</w:t>
      </w:r>
    </w:p>
    <w:p w14:paraId="51A04677" w14:textId="77777777" w:rsidR="00405E29" w:rsidRDefault="00405E29" w:rsidP="00405E29">
      <w:pPr>
        <w:pStyle w:val="NormalWeb"/>
        <w:rPr>
          <w:rFonts w:ascii="Segoe UI" w:hAnsi="Segoe UI" w:cs="Segoe UI"/>
          <w:color w:val="212529"/>
        </w:rPr>
      </w:pPr>
      <w:r>
        <w:rPr>
          <w:rFonts w:ascii="Georgia" w:hAnsi="Georgia" w:cs="Segoe UI"/>
          <w:color w:val="212529"/>
          <w:sz w:val="27"/>
          <w:szCs w:val="27"/>
        </w:rPr>
        <w:t>For each test case, output on a new line two integers: the number of normal burgers and the number of premium burgers Naruto must buy satisfying the given conditions.</w:t>
      </w:r>
    </w:p>
    <w:p w14:paraId="48E4E3EC" w14:textId="759DFC85" w:rsidR="00405E29" w:rsidRPr="00405E29" w:rsidRDefault="00405E29" w:rsidP="00405E29">
      <w:pPr>
        <w:pStyle w:val="NormalWeb"/>
        <w:rPr>
          <w:rFonts w:ascii="Segoe UI" w:hAnsi="Segoe UI" w:cs="Segoe UI"/>
          <w:color w:val="212529"/>
        </w:rPr>
      </w:pPr>
      <w:r>
        <w:rPr>
          <w:rFonts w:ascii="Georgia" w:hAnsi="Georgia" w:cs="Segoe UI"/>
          <w:color w:val="212529"/>
          <w:sz w:val="27"/>
          <w:szCs w:val="27"/>
        </w:rPr>
        <w:t>Output -1 if he cannot buy N burgers.</w:t>
      </w:r>
    </w:p>
    <w:p w14:paraId="562F9239" w14:textId="54DD4D22" w:rsidR="00405E29" w:rsidRDefault="00405E29" w:rsidP="00220E59">
      <w:pPr>
        <w:spacing w:after="0"/>
        <w:rPr>
          <w:b/>
          <w:bCs/>
        </w:rPr>
      </w:pPr>
      <w:r w:rsidRPr="00405E29">
        <w:rPr>
          <w:b/>
          <w:bCs/>
          <w:highlight w:val="yellow"/>
        </w:rPr>
        <w:t>ANS.</w:t>
      </w:r>
    </w:p>
    <w:p w14:paraId="6BC9DCD3" w14:textId="77777777" w:rsidR="00405E29" w:rsidRPr="00405E29" w:rsidRDefault="00405E29" w:rsidP="00405E29">
      <w:pPr>
        <w:spacing w:after="0"/>
        <w:rPr>
          <w:b/>
          <w:bCs/>
        </w:rPr>
      </w:pPr>
      <w:r w:rsidRPr="00405E29">
        <w:rPr>
          <w:b/>
          <w:bCs/>
        </w:rPr>
        <w:t>x,y,n,r = map(int,input().split())</w:t>
      </w:r>
    </w:p>
    <w:p w14:paraId="3A296910" w14:textId="77777777" w:rsidR="00405E29" w:rsidRPr="00405E29" w:rsidRDefault="00405E29" w:rsidP="00405E29">
      <w:pPr>
        <w:spacing w:after="0"/>
        <w:rPr>
          <w:b/>
          <w:bCs/>
        </w:rPr>
      </w:pPr>
      <w:r w:rsidRPr="00405E29">
        <w:rPr>
          <w:b/>
          <w:bCs/>
        </w:rPr>
        <w:lastRenderedPageBreak/>
        <w:t>max_r,max_premium,count = 0,0,0</w:t>
      </w:r>
    </w:p>
    <w:p w14:paraId="61B05F8E" w14:textId="77777777" w:rsidR="00405E29" w:rsidRPr="00405E29" w:rsidRDefault="00405E29" w:rsidP="00405E29">
      <w:pPr>
        <w:spacing w:after="0"/>
        <w:rPr>
          <w:b/>
          <w:bCs/>
        </w:rPr>
      </w:pPr>
      <w:r w:rsidRPr="00405E29">
        <w:rPr>
          <w:b/>
          <w:bCs/>
        </w:rPr>
        <w:t>for i in range(n+1):</w:t>
      </w:r>
    </w:p>
    <w:p w14:paraId="464EB522" w14:textId="77777777" w:rsidR="00405E29" w:rsidRPr="00405E29" w:rsidRDefault="00405E29" w:rsidP="00405E29">
      <w:pPr>
        <w:spacing w:after="0"/>
        <w:rPr>
          <w:b/>
          <w:bCs/>
        </w:rPr>
      </w:pPr>
      <w:r w:rsidRPr="00405E29">
        <w:rPr>
          <w:b/>
          <w:bCs/>
        </w:rPr>
        <w:t xml:space="preserve">    cost = x*(n-i)+y*i</w:t>
      </w:r>
    </w:p>
    <w:p w14:paraId="5487BE6E" w14:textId="77777777" w:rsidR="00405E29" w:rsidRPr="00405E29" w:rsidRDefault="00405E29" w:rsidP="00405E29">
      <w:pPr>
        <w:spacing w:after="0"/>
        <w:rPr>
          <w:b/>
          <w:bCs/>
        </w:rPr>
      </w:pPr>
      <w:r w:rsidRPr="00405E29">
        <w:rPr>
          <w:b/>
          <w:bCs/>
        </w:rPr>
        <w:t xml:space="preserve">    if(r &gt;= cost):</w:t>
      </w:r>
    </w:p>
    <w:p w14:paraId="76A15D12" w14:textId="77777777" w:rsidR="00405E29" w:rsidRPr="00405E29" w:rsidRDefault="00405E29" w:rsidP="00405E29">
      <w:pPr>
        <w:spacing w:after="0"/>
        <w:rPr>
          <w:b/>
          <w:bCs/>
        </w:rPr>
      </w:pPr>
      <w:r w:rsidRPr="00405E29">
        <w:rPr>
          <w:b/>
          <w:bCs/>
        </w:rPr>
        <w:t xml:space="preserve">        count += 1</w:t>
      </w:r>
    </w:p>
    <w:p w14:paraId="277C76F3" w14:textId="77777777" w:rsidR="00405E29" w:rsidRPr="00405E29" w:rsidRDefault="00405E29" w:rsidP="00405E29">
      <w:pPr>
        <w:spacing w:after="0"/>
        <w:rPr>
          <w:b/>
          <w:bCs/>
        </w:rPr>
      </w:pPr>
      <w:r w:rsidRPr="00405E29">
        <w:rPr>
          <w:b/>
          <w:bCs/>
        </w:rPr>
        <w:t xml:space="preserve">        if max_r &lt; cost: </w:t>
      </w:r>
    </w:p>
    <w:p w14:paraId="6CEC020B" w14:textId="77777777" w:rsidR="00405E29" w:rsidRPr="00405E29" w:rsidRDefault="00405E29" w:rsidP="00405E29">
      <w:pPr>
        <w:spacing w:after="0"/>
        <w:rPr>
          <w:b/>
          <w:bCs/>
        </w:rPr>
      </w:pPr>
      <w:r w:rsidRPr="00405E29">
        <w:rPr>
          <w:b/>
          <w:bCs/>
        </w:rPr>
        <w:t xml:space="preserve">            max_r = cost</w:t>
      </w:r>
    </w:p>
    <w:p w14:paraId="351761EC" w14:textId="77777777" w:rsidR="00405E29" w:rsidRPr="00405E29" w:rsidRDefault="00405E29" w:rsidP="00405E29">
      <w:pPr>
        <w:spacing w:after="0"/>
        <w:rPr>
          <w:b/>
          <w:bCs/>
        </w:rPr>
      </w:pPr>
      <w:r w:rsidRPr="00405E29">
        <w:rPr>
          <w:b/>
          <w:bCs/>
        </w:rPr>
        <w:t xml:space="preserve">            max_premium = i</w:t>
      </w:r>
    </w:p>
    <w:p w14:paraId="5D147360" w14:textId="77777777" w:rsidR="00405E29" w:rsidRPr="00405E29" w:rsidRDefault="00405E29" w:rsidP="00405E29">
      <w:pPr>
        <w:spacing w:after="0"/>
        <w:rPr>
          <w:b/>
          <w:bCs/>
        </w:rPr>
      </w:pPr>
      <w:r w:rsidRPr="00405E29">
        <w:rPr>
          <w:b/>
          <w:bCs/>
        </w:rPr>
        <w:t xml:space="preserve">        elif max_r == cost:</w:t>
      </w:r>
    </w:p>
    <w:p w14:paraId="749AFF24" w14:textId="77777777" w:rsidR="00405E29" w:rsidRPr="00405E29" w:rsidRDefault="00405E29" w:rsidP="00405E29">
      <w:pPr>
        <w:spacing w:after="0"/>
        <w:rPr>
          <w:b/>
          <w:bCs/>
        </w:rPr>
      </w:pPr>
      <w:r w:rsidRPr="00405E29">
        <w:rPr>
          <w:b/>
          <w:bCs/>
        </w:rPr>
        <w:t xml:space="preserve">            if max_premium &lt; i: </w:t>
      </w:r>
    </w:p>
    <w:p w14:paraId="793AFD0A" w14:textId="77777777" w:rsidR="00405E29" w:rsidRPr="00405E29" w:rsidRDefault="00405E29" w:rsidP="00405E29">
      <w:pPr>
        <w:spacing w:after="0"/>
        <w:rPr>
          <w:b/>
          <w:bCs/>
        </w:rPr>
      </w:pPr>
      <w:r w:rsidRPr="00405E29">
        <w:rPr>
          <w:b/>
          <w:bCs/>
        </w:rPr>
        <w:t xml:space="preserve">                max_premium = i</w:t>
      </w:r>
    </w:p>
    <w:p w14:paraId="670A574D" w14:textId="77777777" w:rsidR="00405E29" w:rsidRPr="00405E29" w:rsidRDefault="00405E29" w:rsidP="00405E29">
      <w:pPr>
        <w:spacing w:after="0"/>
        <w:rPr>
          <w:b/>
          <w:bCs/>
        </w:rPr>
      </w:pPr>
      <w:r w:rsidRPr="00405E29">
        <w:rPr>
          <w:b/>
          <w:bCs/>
        </w:rPr>
        <w:t>if count == 0: print(-1)</w:t>
      </w:r>
    </w:p>
    <w:p w14:paraId="16581A21" w14:textId="239FFAF2" w:rsidR="00405E29" w:rsidRDefault="00405E29" w:rsidP="00405E29">
      <w:pPr>
        <w:spacing w:after="0"/>
        <w:rPr>
          <w:b/>
          <w:bCs/>
        </w:rPr>
      </w:pPr>
      <w:r w:rsidRPr="00405E29">
        <w:rPr>
          <w:b/>
          <w:bCs/>
        </w:rPr>
        <w:t>else: print(n-max_premium,max_premium)</w:t>
      </w:r>
    </w:p>
    <w:p w14:paraId="4B6AE078" w14:textId="5E322B2B" w:rsidR="004D05DE" w:rsidRDefault="004D05DE" w:rsidP="00405E29">
      <w:pPr>
        <w:spacing w:after="0"/>
        <w:rPr>
          <w:b/>
          <w:bCs/>
        </w:rPr>
      </w:pPr>
    </w:p>
    <w:p w14:paraId="45AEE6B7" w14:textId="61D5C901" w:rsidR="004D05DE" w:rsidRDefault="004D05DE" w:rsidP="00405E29">
      <w:pPr>
        <w:spacing w:after="0"/>
        <w:rPr>
          <w:b/>
          <w:bCs/>
        </w:rPr>
      </w:pPr>
    </w:p>
    <w:p w14:paraId="2D83A289" w14:textId="77777777" w:rsidR="004D05DE" w:rsidRDefault="004D05DE" w:rsidP="004D05DE">
      <w:pPr>
        <w:pStyle w:val="Heading4"/>
        <w:shd w:val="clear" w:color="auto" w:fill="F9F9F9"/>
        <w:spacing w:before="0"/>
        <w:rPr>
          <w:rFonts w:ascii="Segoe UI" w:hAnsi="Segoe UI" w:cs="Segoe UI"/>
          <w:color w:val="008000"/>
        </w:rPr>
      </w:pPr>
      <w:r>
        <w:rPr>
          <w:rFonts w:ascii="Segoe UI" w:hAnsi="Segoe UI" w:cs="Segoe UI"/>
          <w:b/>
          <w:bCs/>
          <w:color w:val="008000"/>
        </w:rPr>
        <w:t>IP Address</w:t>
      </w:r>
    </w:p>
    <w:p w14:paraId="2DFF23AA" w14:textId="77777777" w:rsidR="004D05DE" w:rsidRDefault="004D05DE" w:rsidP="004D05D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uppose you are an intern at a Cyber Security Lab. You are given some IP Addresses and you need to check if it is in the correct format to be used as a proxy or not.</w:t>
      </w:r>
      <w:r>
        <w:rPr>
          <w:rFonts w:ascii="Georgia" w:hAnsi="Georgia" w:cs="Segoe UI"/>
          <w:color w:val="212529"/>
          <w:sz w:val="27"/>
          <w:szCs w:val="27"/>
        </w:rPr>
        <w:br/>
      </w:r>
      <w:r>
        <w:rPr>
          <w:rFonts w:ascii="Georgia" w:hAnsi="Georgia" w:cs="Segoe UI"/>
          <w:color w:val="212529"/>
          <w:sz w:val="27"/>
          <w:szCs w:val="27"/>
        </w:rPr>
        <w:br/>
        <w:t>For an IP Address to be correct it should satisfy the following conditions:</w:t>
      </w:r>
    </w:p>
    <w:p w14:paraId="3007F5B1" w14:textId="77777777" w:rsidR="004D05DE" w:rsidRDefault="004D05DE" w:rsidP="004D05DE">
      <w:pPr>
        <w:pStyle w:val="NormalWeb"/>
        <w:numPr>
          <w:ilvl w:val="0"/>
          <w:numId w:val="42"/>
        </w:numPr>
        <w:shd w:val="clear" w:color="auto" w:fill="F9F9F9"/>
        <w:spacing w:before="0" w:beforeAutospacing="0"/>
        <w:rPr>
          <w:rFonts w:ascii="Segoe UI" w:hAnsi="Segoe UI" w:cs="Segoe UI"/>
          <w:color w:val="212529"/>
        </w:rPr>
      </w:pPr>
      <w:r>
        <w:rPr>
          <w:rFonts w:ascii="Georgia" w:hAnsi="Georgia" w:cs="Segoe UI"/>
          <w:color w:val="212529"/>
          <w:sz w:val="27"/>
          <w:szCs w:val="27"/>
        </w:rPr>
        <w:t>It should contain 4 integers, separated by a full stop (.)</w:t>
      </w:r>
    </w:p>
    <w:p w14:paraId="3C696556" w14:textId="77777777" w:rsidR="004D05DE" w:rsidRDefault="004D05DE" w:rsidP="004D05DE">
      <w:pPr>
        <w:pStyle w:val="NormalWeb"/>
        <w:numPr>
          <w:ilvl w:val="0"/>
          <w:numId w:val="42"/>
        </w:numPr>
        <w:shd w:val="clear" w:color="auto" w:fill="F9F9F9"/>
        <w:spacing w:before="0" w:beforeAutospacing="0"/>
        <w:rPr>
          <w:rFonts w:ascii="Segoe UI" w:hAnsi="Segoe UI" w:cs="Segoe UI"/>
          <w:color w:val="212529"/>
        </w:rPr>
      </w:pPr>
      <w:r>
        <w:rPr>
          <w:rFonts w:ascii="Georgia" w:hAnsi="Georgia" w:cs="Segoe UI"/>
          <w:color w:val="212529"/>
          <w:sz w:val="27"/>
          <w:szCs w:val="27"/>
        </w:rPr>
        <w:t>It cannot have spaces.</w:t>
      </w:r>
    </w:p>
    <w:p w14:paraId="32616C82" w14:textId="77777777" w:rsidR="004D05DE" w:rsidRDefault="004D05DE" w:rsidP="004D05DE">
      <w:pPr>
        <w:pStyle w:val="NormalWeb"/>
        <w:numPr>
          <w:ilvl w:val="0"/>
          <w:numId w:val="42"/>
        </w:numPr>
        <w:shd w:val="clear" w:color="auto" w:fill="F9F9F9"/>
        <w:spacing w:before="0" w:beforeAutospacing="0"/>
        <w:rPr>
          <w:rFonts w:ascii="Segoe UI" w:hAnsi="Segoe UI" w:cs="Segoe UI"/>
          <w:color w:val="212529"/>
        </w:rPr>
      </w:pPr>
      <w:r>
        <w:rPr>
          <w:rFonts w:ascii="Georgia" w:hAnsi="Georgia" w:cs="Segoe UI"/>
          <w:color w:val="212529"/>
          <w:sz w:val="27"/>
          <w:szCs w:val="27"/>
        </w:rPr>
        <w:t>All the integers must be in the range 0 to 255</w:t>
      </w:r>
    </w:p>
    <w:p w14:paraId="5E8C9004" w14:textId="77777777" w:rsidR="004D05DE" w:rsidRDefault="004D05DE" w:rsidP="004D05D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int: Take IP as String Input then split them.</w:t>
      </w:r>
    </w:p>
    <w:p w14:paraId="517DCCA8" w14:textId="77777777" w:rsidR="004D05DE" w:rsidRDefault="004D05DE" w:rsidP="004D05D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22135C0" w14:textId="77777777" w:rsidR="004D05DE" w:rsidRDefault="004D05DE" w:rsidP="004D05D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test cases.</w:t>
      </w:r>
      <w:r>
        <w:rPr>
          <w:rFonts w:ascii="Georgia" w:hAnsi="Georgia" w:cs="Segoe UI"/>
          <w:color w:val="212529"/>
          <w:sz w:val="27"/>
          <w:szCs w:val="27"/>
        </w:rPr>
        <w:br/>
        <w:t>Each contain a single line input of an IP Address</w:t>
      </w:r>
    </w:p>
    <w:p w14:paraId="2F17F618" w14:textId="77777777" w:rsidR="004D05DE" w:rsidRDefault="004D05DE" w:rsidP="004D05DE">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4548CD69" w14:textId="77777777" w:rsidR="004D05DE" w:rsidRDefault="004D05DE" w:rsidP="004D05DE">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4FD150E" w14:textId="77777777" w:rsidR="004D05DE" w:rsidRDefault="004D05DE" w:rsidP="004D05D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the IP is correct Print “</w:t>
      </w:r>
      <w:r>
        <w:rPr>
          <w:rStyle w:val="Strong"/>
          <w:rFonts w:ascii="Georgia" w:eastAsia="Arial" w:hAnsi="Georgia" w:cs="Segoe UI"/>
          <w:color w:val="212529"/>
          <w:sz w:val="27"/>
          <w:szCs w:val="27"/>
        </w:rPr>
        <w:t>Can Be Used as a Proxy</w:t>
      </w:r>
      <w:r>
        <w:rPr>
          <w:rFonts w:ascii="Georgia" w:hAnsi="Georgia" w:cs="Segoe UI"/>
          <w:color w:val="212529"/>
          <w:sz w:val="27"/>
          <w:szCs w:val="27"/>
        </w:rPr>
        <w:t>”.</w:t>
      </w:r>
    </w:p>
    <w:p w14:paraId="4C1D80BE" w14:textId="77777777" w:rsidR="004D05DE" w:rsidRDefault="004D05DE" w:rsidP="004D05DE">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not then print “</w:t>
      </w:r>
      <w:r>
        <w:rPr>
          <w:rStyle w:val="Strong"/>
          <w:rFonts w:ascii="Georgia" w:eastAsia="Arial" w:hAnsi="Georgia" w:cs="Segoe UI"/>
          <w:color w:val="212529"/>
          <w:sz w:val="27"/>
          <w:szCs w:val="27"/>
        </w:rPr>
        <w:t>Cannot be used as a Proxy</w:t>
      </w:r>
      <w:r>
        <w:rPr>
          <w:rFonts w:ascii="Georgia" w:hAnsi="Georgia" w:cs="Segoe UI"/>
          <w:color w:val="212529"/>
          <w:sz w:val="27"/>
          <w:szCs w:val="27"/>
        </w:rPr>
        <w:t>”.</w:t>
      </w:r>
    </w:p>
    <w:p w14:paraId="22E0DDE1" w14:textId="77777777" w:rsidR="004D05DE" w:rsidRDefault="004D05DE" w:rsidP="004D05DE">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618D12FD" w14:textId="31C3BFFE" w:rsidR="004D05DE" w:rsidRDefault="004D05DE" w:rsidP="00405E29">
      <w:pPr>
        <w:spacing w:after="0"/>
        <w:rPr>
          <w:b/>
          <w:bCs/>
        </w:rPr>
      </w:pPr>
      <w:r w:rsidRPr="004D05DE">
        <w:rPr>
          <w:b/>
          <w:bCs/>
          <w:highlight w:val="yellow"/>
        </w:rPr>
        <w:t>ANS.</w:t>
      </w:r>
    </w:p>
    <w:p w14:paraId="509D6D49" w14:textId="77777777" w:rsidR="001A3896" w:rsidRDefault="001A3896" w:rsidP="00405E29">
      <w:pPr>
        <w:spacing w:after="0"/>
        <w:rPr>
          <w:b/>
          <w:bCs/>
          <w:highlight w:val="yellow"/>
        </w:rPr>
      </w:pPr>
    </w:p>
    <w:p w14:paraId="3DA94C10" w14:textId="445D76A5" w:rsidR="004D05DE" w:rsidRDefault="001A3896" w:rsidP="00405E29">
      <w:pPr>
        <w:spacing w:after="0"/>
        <w:rPr>
          <w:b/>
          <w:bCs/>
        </w:rPr>
      </w:pPr>
      <w:r w:rsidRPr="001A3896">
        <w:rPr>
          <w:b/>
          <w:bCs/>
          <w:highlight w:val="yellow"/>
        </w:rPr>
        <w:t>JAVA:</w:t>
      </w:r>
    </w:p>
    <w:p w14:paraId="78196CD2" w14:textId="77777777" w:rsidR="004D05DE" w:rsidRPr="004D05DE" w:rsidRDefault="004D05DE" w:rsidP="004D05DE">
      <w:pPr>
        <w:spacing w:after="0"/>
        <w:rPr>
          <w:b/>
          <w:bCs/>
        </w:rPr>
      </w:pPr>
      <w:r w:rsidRPr="004D05DE">
        <w:rPr>
          <w:b/>
          <w:bCs/>
        </w:rPr>
        <w:t>import java.util.*;</w:t>
      </w:r>
    </w:p>
    <w:p w14:paraId="02709C38" w14:textId="77777777" w:rsidR="004D05DE" w:rsidRPr="004D05DE" w:rsidRDefault="004D05DE" w:rsidP="004D05DE">
      <w:pPr>
        <w:spacing w:after="0"/>
        <w:rPr>
          <w:b/>
          <w:bCs/>
        </w:rPr>
      </w:pPr>
      <w:r w:rsidRPr="004D05DE">
        <w:rPr>
          <w:b/>
          <w:bCs/>
        </w:rPr>
        <w:lastRenderedPageBreak/>
        <w:t>class Main</w:t>
      </w:r>
    </w:p>
    <w:p w14:paraId="3525C16C" w14:textId="77777777" w:rsidR="004D05DE" w:rsidRPr="004D05DE" w:rsidRDefault="004D05DE" w:rsidP="004D05DE">
      <w:pPr>
        <w:spacing w:after="0"/>
        <w:rPr>
          <w:b/>
          <w:bCs/>
        </w:rPr>
      </w:pPr>
      <w:r w:rsidRPr="004D05DE">
        <w:rPr>
          <w:b/>
          <w:bCs/>
        </w:rPr>
        <w:t>{</w:t>
      </w:r>
    </w:p>
    <w:p w14:paraId="047A251B" w14:textId="77777777" w:rsidR="004D05DE" w:rsidRPr="004D05DE" w:rsidRDefault="004D05DE" w:rsidP="004D05DE">
      <w:pPr>
        <w:spacing w:after="0"/>
        <w:rPr>
          <w:b/>
          <w:bCs/>
        </w:rPr>
      </w:pPr>
      <w:r w:rsidRPr="004D05DE">
        <w:rPr>
          <w:b/>
          <w:bCs/>
        </w:rPr>
        <w:t xml:space="preserve">    public static void main(String args[])</w:t>
      </w:r>
    </w:p>
    <w:p w14:paraId="5CEE3142" w14:textId="77777777" w:rsidR="004D05DE" w:rsidRPr="004D05DE" w:rsidRDefault="004D05DE" w:rsidP="004D05DE">
      <w:pPr>
        <w:spacing w:after="0"/>
        <w:rPr>
          <w:b/>
          <w:bCs/>
        </w:rPr>
      </w:pPr>
      <w:r w:rsidRPr="004D05DE">
        <w:rPr>
          <w:b/>
          <w:bCs/>
        </w:rPr>
        <w:t xml:space="preserve">    {</w:t>
      </w:r>
    </w:p>
    <w:p w14:paraId="38E49083" w14:textId="77777777" w:rsidR="004D05DE" w:rsidRPr="004D05DE" w:rsidRDefault="004D05DE" w:rsidP="004D05DE">
      <w:pPr>
        <w:spacing w:after="0"/>
        <w:rPr>
          <w:b/>
          <w:bCs/>
        </w:rPr>
      </w:pPr>
      <w:r w:rsidRPr="004D05DE">
        <w:rPr>
          <w:b/>
          <w:bCs/>
        </w:rPr>
        <w:t xml:space="preserve">        Scanner sc = new Scanner(System.in);</w:t>
      </w:r>
    </w:p>
    <w:p w14:paraId="3388BBC5" w14:textId="77777777" w:rsidR="004D05DE" w:rsidRPr="004D05DE" w:rsidRDefault="004D05DE" w:rsidP="004D05DE">
      <w:pPr>
        <w:spacing w:after="0"/>
        <w:rPr>
          <w:b/>
          <w:bCs/>
        </w:rPr>
      </w:pPr>
      <w:r w:rsidRPr="004D05DE">
        <w:rPr>
          <w:b/>
          <w:bCs/>
        </w:rPr>
        <w:t xml:space="preserve">        int n = sc.nextInt();</w:t>
      </w:r>
    </w:p>
    <w:p w14:paraId="1F9847AA" w14:textId="77777777" w:rsidR="004D05DE" w:rsidRPr="004D05DE" w:rsidRDefault="004D05DE" w:rsidP="004D05DE">
      <w:pPr>
        <w:spacing w:after="0"/>
        <w:rPr>
          <w:b/>
          <w:bCs/>
        </w:rPr>
      </w:pPr>
      <w:r w:rsidRPr="004D05DE">
        <w:rPr>
          <w:b/>
          <w:bCs/>
        </w:rPr>
        <w:t xml:space="preserve">        for(int i=0;i&lt;n;i++)</w:t>
      </w:r>
    </w:p>
    <w:p w14:paraId="30020918" w14:textId="77777777" w:rsidR="004D05DE" w:rsidRPr="004D05DE" w:rsidRDefault="004D05DE" w:rsidP="004D05DE">
      <w:pPr>
        <w:spacing w:after="0"/>
        <w:rPr>
          <w:b/>
          <w:bCs/>
        </w:rPr>
      </w:pPr>
      <w:r w:rsidRPr="004D05DE">
        <w:rPr>
          <w:b/>
          <w:bCs/>
        </w:rPr>
        <w:t xml:space="preserve">        {</w:t>
      </w:r>
    </w:p>
    <w:p w14:paraId="5923AA5F" w14:textId="77777777" w:rsidR="004D05DE" w:rsidRPr="004D05DE" w:rsidRDefault="004D05DE" w:rsidP="004D05DE">
      <w:pPr>
        <w:spacing w:after="0"/>
        <w:rPr>
          <w:b/>
          <w:bCs/>
        </w:rPr>
      </w:pPr>
      <w:r w:rsidRPr="004D05DE">
        <w:rPr>
          <w:b/>
          <w:bCs/>
        </w:rPr>
        <w:t xml:space="preserve">            String ip = sc.next();</w:t>
      </w:r>
    </w:p>
    <w:p w14:paraId="484BD162" w14:textId="77777777" w:rsidR="004D05DE" w:rsidRPr="004D05DE" w:rsidRDefault="004D05DE" w:rsidP="004D05DE">
      <w:pPr>
        <w:spacing w:after="0"/>
        <w:rPr>
          <w:b/>
          <w:bCs/>
        </w:rPr>
      </w:pPr>
      <w:r w:rsidRPr="004D05DE">
        <w:rPr>
          <w:b/>
          <w:bCs/>
        </w:rPr>
        <w:t xml:space="preserve">            String[] arr = ip.split("[.]");</w:t>
      </w:r>
    </w:p>
    <w:p w14:paraId="1FAC7266" w14:textId="77777777" w:rsidR="004D05DE" w:rsidRPr="004D05DE" w:rsidRDefault="004D05DE" w:rsidP="004D05DE">
      <w:pPr>
        <w:spacing w:after="0"/>
        <w:rPr>
          <w:b/>
          <w:bCs/>
        </w:rPr>
      </w:pPr>
      <w:r w:rsidRPr="004D05DE">
        <w:rPr>
          <w:b/>
          <w:bCs/>
        </w:rPr>
        <w:t xml:space="preserve">            int flag = 0;</w:t>
      </w:r>
    </w:p>
    <w:p w14:paraId="35AD65B5" w14:textId="77777777" w:rsidR="004D05DE" w:rsidRPr="004D05DE" w:rsidRDefault="004D05DE" w:rsidP="004D05DE">
      <w:pPr>
        <w:spacing w:after="0"/>
        <w:rPr>
          <w:b/>
          <w:bCs/>
        </w:rPr>
      </w:pPr>
      <w:r w:rsidRPr="004D05DE">
        <w:rPr>
          <w:b/>
          <w:bCs/>
        </w:rPr>
        <w:t xml:space="preserve">            try{</w:t>
      </w:r>
    </w:p>
    <w:p w14:paraId="5823A280" w14:textId="77777777" w:rsidR="004D05DE" w:rsidRPr="004D05DE" w:rsidRDefault="004D05DE" w:rsidP="004D05DE">
      <w:pPr>
        <w:spacing w:after="0"/>
        <w:rPr>
          <w:b/>
          <w:bCs/>
        </w:rPr>
      </w:pPr>
      <w:r w:rsidRPr="004D05DE">
        <w:rPr>
          <w:b/>
          <w:bCs/>
        </w:rPr>
        <w:t xml:space="preserve">                for(String a: arr)</w:t>
      </w:r>
    </w:p>
    <w:p w14:paraId="6A1DE8DB" w14:textId="77777777" w:rsidR="004D05DE" w:rsidRPr="004D05DE" w:rsidRDefault="004D05DE" w:rsidP="004D05DE">
      <w:pPr>
        <w:spacing w:after="0"/>
        <w:rPr>
          <w:b/>
          <w:bCs/>
        </w:rPr>
      </w:pPr>
      <w:r w:rsidRPr="004D05DE">
        <w:rPr>
          <w:b/>
          <w:bCs/>
        </w:rPr>
        <w:t xml:space="preserve">                {</w:t>
      </w:r>
    </w:p>
    <w:p w14:paraId="187B0A07" w14:textId="77777777" w:rsidR="004D05DE" w:rsidRPr="004D05DE" w:rsidRDefault="004D05DE" w:rsidP="004D05DE">
      <w:pPr>
        <w:spacing w:after="0"/>
        <w:rPr>
          <w:b/>
          <w:bCs/>
        </w:rPr>
      </w:pPr>
      <w:r w:rsidRPr="004D05DE">
        <w:rPr>
          <w:b/>
          <w:bCs/>
        </w:rPr>
        <w:t xml:space="preserve">                    if(Integer.valueOf(a) &gt; 255 || Integer.valueOf(a) &lt; 0)</w:t>
      </w:r>
    </w:p>
    <w:p w14:paraId="433C7AAC" w14:textId="77777777" w:rsidR="004D05DE" w:rsidRPr="004D05DE" w:rsidRDefault="004D05DE" w:rsidP="004D05DE">
      <w:pPr>
        <w:spacing w:after="0"/>
        <w:rPr>
          <w:b/>
          <w:bCs/>
        </w:rPr>
      </w:pPr>
      <w:r w:rsidRPr="004D05DE">
        <w:rPr>
          <w:b/>
          <w:bCs/>
        </w:rPr>
        <w:t xml:space="preserve">                    {</w:t>
      </w:r>
    </w:p>
    <w:p w14:paraId="023AE0F2" w14:textId="77777777" w:rsidR="004D05DE" w:rsidRPr="004D05DE" w:rsidRDefault="004D05DE" w:rsidP="004D05DE">
      <w:pPr>
        <w:spacing w:after="0"/>
        <w:rPr>
          <w:b/>
          <w:bCs/>
        </w:rPr>
      </w:pPr>
      <w:r w:rsidRPr="004D05DE">
        <w:rPr>
          <w:b/>
          <w:bCs/>
        </w:rPr>
        <w:t xml:space="preserve">                        flag = 1; </w:t>
      </w:r>
    </w:p>
    <w:p w14:paraId="27D449D4" w14:textId="77777777" w:rsidR="004D05DE" w:rsidRPr="004D05DE" w:rsidRDefault="004D05DE" w:rsidP="004D05DE">
      <w:pPr>
        <w:spacing w:after="0"/>
        <w:rPr>
          <w:b/>
          <w:bCs/>
        </w:rPr>
      </w:pPr>
      <w:r w:rsidRPr="004D05DE">
        <w:rPr>
          <w:b/>
          <w:bCs/>
        </w:rPr>
        <w:t xml:space="preserve">                        break;</w:t>
      </w:r>
    </w:p>
    <w:p w14:paraId="1621206A" w14:textId="77777777" w:rsidR="004D05DE" w:rsidRPr="004D05DE" w:rsidRDefault="004D05DE" w:rsidP="004D05DE">
      <w:pPr>
        <w:spacing w:after="0"/>
        <w:rPr>
          <w:b/>
          <w:bCs/>
        </w:rPr>
      </w:pPr>
      <w:r w:rsidRPr="004D05DE">
        <w:rPr>
          <w:b/>
          <w:bCs/>
        </w:rPr>
        <w:t xml:space="preserve">                    }</w:t>
      </w:r>
    </w:p>
    <w:p w14:paraId="0FE53730" w14:textId="77777777" w:rsidR="004D05DE" w:rsidRPr="004D05DE" w:rsidRDefault="004D05DE" w:rsidP="004D05DE">
      <w:pPr>
        <w:spacing w:after="0"/>
        <w:rPr>
          <w:b/>
          <w:bCs/>
        </w:rPr>
      </w:pPr>
      <w:r w:rsidRPr="004D05DE">
        <w:rPr>
          <w:b/>
          <w:bCs/>
        </w:rPr>
        <w:t xml:space="preserve">                }</w:t>
      </w:r>
    </w:p>
    <w:p w14:paraId="6782D426" w14:textId="77777777" w:rsidR="004D05DE" w:rsidRPr="004D05DE" w:rsidRDefault="004D05DE" w:rsidP="004D05DE">
      <w:pPr>
        <w:spacing w:after="0"/>
        <w:rPr>
          <w:b/>
          <w:bCs/>
        </w:rPr>
      </w:pPr>
      <w:r w:rsidRPr="004D05DE">
        <w:rPr>
          <w:b/>
          <w:bCs/>
        </w:rPr>
        <w:t xml:space="preserve">            }</w:t>
      </w:r>
    </w:p>
    <w:p w14:paraId="211199FC" w14:textId="77777777" w:rsidR="004D05DE" w:rsidRPr="004D05DE" w:rsidRDefault="004D05DE" w:rsidP="004D05DE">
      <w:pPr>
        <w:spacing w:after="0"/>
        <w:rPr>
          <w:b/>
          <w:bCs/>
        </w:rPr>
      </w:pPr>
      <w:r w:rsidRPr="004D05DE">
        <w:rPr>
          <w:b/>
          <w:bCs/>
        </w:rPr>
        <w:t xml:space="preserve">            catch(NumberFormatException e)</w:t>
      </w:r>
    </w:p>
    <w:p w14:paraId="3B4D2CC4" w14:textId="77777777" w:rsidR="004D05DE" w:rsidRPr="004D05DE" w:rsidRDefault="004D05DE" w:rsidP="004D05DE">
      <w:pPr>
        <w:spacing w:after="0"/>
        <w:rPr>
          <w:b/>
          <w:bCs/>
        </w:rPr>
      </w:pPr>
      <w:r w:rsidRPr="004D05DE">
        <w:rPr>
          <w:b/>
          <w:bCs/>
        </w:rPr>
        <w:t xml:space="preserve">            {</w:t>
      </w:r>
    </w:p>
    <w:p w14:paraId="1ABB3B57" w14:textId="77777777" w:rsidR="004D05DE" w:rsidRPr="004D05DE" w:rsidRDefault="004D05DE" w:rsidP="004D05DE">
      <w:pPr>
        <w:spacing w:after="0"/>
        <w:rPr>
          <w:b/>
          <w:bCs/>
        </w:rPr>
      </w:pPr>
      <w:r w:rsidRPr="004D05DE">
        <w:rPr>
          <w:b/>
          <w:bCs/>
        </w:rPr>
        <w:t xml:space="preserve">                flag = 1;</w:t>
      </w:r>
    </w:p>
    <w:p w14:paraId="1BE02DCF" w14:textId="77777777" w:rsidR="004D05DE" w:rsidRPr="004D05DE" w:rsidRDefault="004D05DE" w:rsidP="004D05DE">
      <w:pPr>
        <w:spacing w:after="0"/>
        <w:rPr>
          <w:b/>
          <w:bCs/>
        </w:rPr>
      </w:pPr>
      <w:r w:rsidRPr="004D05DE">
        <w:rPr>
          <w:b/>
          <w:bCs/>
        </w:rPr>
        <w:t xml:space="preserve">            }</w:t>
      </w:r>
    </w:p>
    <w:p w14:paraId="024A1055" w14:textId="77777777" w:rsidR="004D05DE" w:rsidRPr="004D05DE" w:rsidRDefault="004D05DE" w:rsidP="004D05DE">
      <w:pPr>
        <w:spacing w:after="0"/>
        <w:rPr>
          <w:b/>
          <w:bCs/>
        </w:rPr>
      </w:pPr>
      <w:r w:rsidRPr="004D05DE">
        <w:rPr>
          <w:b/>
          <w:bCs/>
        </w:rPr>
        <w:t xml:space="preserve">            if(flag == 1) System.out.println("Cannot Be Used as a Proxy");</w:t>
      </w:r>
    </w:p>
    <w:p w14:paraId="6E612DD8" w14:textId="77777777" w:rsidR="004D05DE" w:rsidRPr="004D05DE" w:rsidRDefault="004D05DE" w:rsidP="004D05DE">
      <w:pPr>
        <w:spacing w:after="0"/>
        <w:rPr>
          <w:b/>
          <w:bCs/>
        </w:rPr>
      </w:pPr>
      <w:r w:rsidRPr="004D05DE">
        <w:rPr>
          <w:b/>
          <w:bCs/>
        </w:rPr>
        <w:t xml:space="preserve">            else System.out.println("Can Be Used as a Proxy");</w:t>
      </w:r>
    </w:p>
    <w:p w14:paraId="2128B4AE" w14:textId="77777777" w:rsidR="004D05DE" w:rsidRPr="004D05DE" w:rsidRDefault="004D05DE" w:rsidP="004D05DE">
      <w:pPr>
        <w:spacing w:after="0"/>
        <w:rPr>
          <w:b/>
          <w:bCs/>
        </w:rPr>
      </w:pPr>
      <w:r w:rsidRPr="004D05DE">
        <w:rPr>
          <w:b/>
          <w:bCs/>
        </w:rPr>
        <w:t xml:space="preserve">        }</w:t>
      </w:r>
    </w:p>
    <w:p w14:paraId="31A82F55" w14:textId="77777777" w:rsidR="004D05DE" w:rsidRPr="004D05DE" w:rsidRDefault="004D05DE" w:rsidP="004D05DE">
      <w:pPr>
        <w:spacing w:after="0"/>
        <w:rPr>
          <w:b/>
          <w:bCs/>
        </w:rPr>
      </w:pPr>
      <w:r w:rsidRPr="004D05DE">
        <w:rPr>
          <w:b/>
          <w:bCs/>
        </w:rPr>
        <w:t xml:space="preserve">    }</w:t>
      </w:r>
    </w:p>
    <w:p w14:paraId="4F79B72C" w14:textId="76879288" w:rsidR="004D05DE" w:rsidRDefault="004D05DE" w:rsidP="004D05DE">
      <w:pPr>
        <w:spacing w:after="0"/>
        <w:rPr>
          <w:b/>
          <w:bCs/>
        </w:rPr>
      </w:pPr>
      <w:r w:rsidRPr="004D05DE">
        <w:rPr>
          <w:b/>
          <w:bCs/>
        </w:rPr>
        <w:t>}</w:t>
      </w:r>
    </w:p>
    <w:p w14:paraId="4A0D73A0" w14:textId="5F6BE714" w:rsidR="001A3896" w:rsidRDefault="001A3896" w:rsidP="004D05DE">
      <w:pPr>
        <w:spacing w:after="0"/>
        <w:rPr>
          <w:b/>
          <w:bCs/>
        </w:rPr>
      </w:pPr>
    </w:p>
    <w:p w14:paraId="498CC321" w14:textId="3826B32A" w:rsidR="001A3896" w:rsidRDefault="001A3896" w:rsidP="004D05DE">
      <w:pPr>
        <w:spacing w:after="0"/>
        <w:rPr>
          <w:b/>
          <w:bCs/>
        </w:rPr>
      </w:pPr>
    </w:p>
    <w:p w14:paraId="3FB4147F" w14:textId="7A83157D" w:rsidR="001A3896" w:rsidRDefault="001A3896" w:rsidP="004D05DE">
      <w:pPr>
        <w:spacing w:after="0"/>
        <w:rPr>
          <w:b/>
          <w:bCs/>
        </w:rPr>
      </w:pPr>
    </w:p>
    <w:p w14:paraId="522AB977" w14:textId="77777777" w:rsidR="001A3896" w:rsidRDefault="001A3896" w:rsidP="004D05DE">
      <w:pPr>
        <w:spacing w:after="0"/>
        <w:rPr>
          <w:b/>
          <w:bCs/>
        </w:rPr>
      </w:pPr>
    </w:p>
    <w:p w14:paraId="6C840903" w14:textId="42765F16" w:rsidR="001A3896" w:rsidRDefault="001A3896" w:rsidP="004D05DE">
      <w:pPr>
        <w:spacing w:after="0"/>
        <w:rPr>
          <w:b/>
          <w:bCs/>
        </w:rPr>
      </w:pPr>
      <w:r w:rsidRPr="001A3896">
        <w:rPr>
          <w:b/>
          <w:bCs/>
          <w:highlight w:val="yellow"/>
        </w:rPr>
        <w:t>PYTHON:</w:t>
      </w:r>
    </w:p>
    <w:p w14:paraId="22683B5D" w14:textId="77777777" w:rsidR="001A3896" w:rsidRPr="001A3896" w:rsidRDefault="001A3896" w:rsidP="001A3896">
      <w:pPr>
        <w:spacing w:after="0"/>
        <w:rPr>
          <w:b/>
          <w:bCs/>
        </w:rPr>
      </w:pPr>
      <w:r w:rsidRPr="001A3896">
        <w:rPr>
          <w:b/>
          <w:bCs/>
        </w:rPr>
        <w:t>for _ in range(int(input())):</w:t>
      </w:r>
    </w:p>
    <w:p w14:paraId="13BA1257" w14:textId="77777777" w:rsidR="001A3896" w:rsidRPr="001A3896" w:rsidRDefault="001A3896" w:rsidP="001A3896">
      <w:pPr>
        <w:spacing w:after="0"/>
        <w:rPr>
          <w:b/>
          <w:bCs/>
        </w:rPr>
      </w:pPr>
      <w:r w:rsidRPr="001A3896">
        <w:rPr>
          <w:b/>
          <w:bCs/>
        </w:rPr>
        <w:t xml:space="preserve">    ip = input().split('.')</w:t>
      </w:r>
    </w:p>
    <w:p w14:paraId="645E45E1" w14:textId="77777777" w:rsidR="001A3896" w:rsidRPr="001A3896" w:rsidRDefault="001A3896" w:rsidP="001A3896">
      <w:pPr>
        <w:spacing w:after="0"/>
        <w:rPr>
          <w:b/>
          <w:bCs/>
        </w:rPr>
      </w:pPr>
      <w:r w:rsidRPr="001A3896">
        <w:rPr>
          <w:b/>
          <w:bCs/>
        </w:rPr>
        <w:t xml:space="preserve">    f = 0</w:t>
      </w:r>
    </w:p>
    <w:p w14:paraId="0FABC460" w14:textId="77777777" w:rsidR="001A3896" w:rsidRPr="001A3896" w:rsidRDefault="001A3896" w:rsidP="001A3896">
      <w:pPr>
        <w:spacing w:after="0"/>
        <w:rPr>
          <w:b/>
          <w:bCs/>
        </w:rPr>
      </w:pPr>
      <w:r w:rsidRPr="001A3896">
        <w:rPr>
          <w:b/>
          <w:bCs/>
        </w:rPr>
        <w:t xml:space="preserve">    try:</w:t>
      </w:r>
    </w:p>
    <w:p w14:paraId="4B993F1C" w14:textId="77777777" w:rsidR="001A3896" w:rsidRPr="001A3896" w:rsidRDefault="001A3896" w:rsidP="001A3896">
      <w:pPr>
        <w:spacing w:after="0"/>
        <w:rPr>
          <w:b/>
          <w:bCs/>
        </w:rPr>
      </w:pPr>
      <w:r w:rsidRPr="001A3896">
        <w:rPr>
          <w:b/>
          <w:bCs/>
        </w:rPr>
        <w:t xml:space="preserve">        for i in ip:</w:t>
      </w:r>
    </w:p>
    <w:p w14:paraId="511703C4" w14:textId="77777777" w:rsidR="001A3896" w:rsidRPr="001A3896" w:rsidRDefault="001A3896" w:rsidP="001A3896">
      <w:pPr>
        <w:spacing w:after="0"/>
        <w:rPr>
          <w:b/>
          <w:bCs/>
        </w:rPr>
      </w:pPr>
      <w:r w:rsidRPr="001A3896">
        <w:rPr>
          <w:b/>
          <w:bCs/>
        </w:rPr>
        <w:t xml:space="preserve">            x = int(i)</w:t>
      </w:r>
    </w:p>
    <w:p w14:paraId="7AF853EF" w14:textId="77777777" w:rsidR="001A3896" w:rsidRPr="001A3896" w:rsidRDefault="001A3896" w:rsidP="001A3896">
      <w:pPr>
        <w:spacing w:after="0"/>
        <w:rPr>
          <w:b/>
          <w:bCs/>
        </w:rPr>
      </w:pPr>
      <w:r w:rsidRPr="001A3896">
        <w:rPr>
          <w:b/>
          <w:bCs/>
        </w:rPr>
        <w:t xml:space="preserve">            if x&gt;255 or x&lt;0: print("Cannot Be Used as a Proxy"); f = 1; break</w:t>
      </w:r>
    </w:p>
    <w:p w14:paraId="23B900F2" w14:textId="77777777" w:rsidR="001A3896" w:rsidRPr="001A3896" w:rsidRDefault="001A3896" w:rsidP="001A3896">
      <w:pPr>
        <w:spacing w:after="0"/>
        <w:rPr>
          <w:b/>
          <w:bCs/>
        </w:rPr>
      </w:pPr>
      <w:r w:rsidRPr="001A3896">
        <w:rPr>
          <w:b/>
          <w:bCs/>
        </w:rPr>
        <w:t xml:space="preserve">    except: print("Cannot Be Used as a Proxy"); f = 1</w:t>
      </w:r>
    </w:p>
    <w:p w14:paraId="4FA83866" w14:textId="0B6606FA" w:rsidR="001A3896" w:rsidRDefault="001A3896" w:rsidP="001A3896">
      <w:pPr>
        <w:spacing w:after="0"/>
        <w:rPr>
          <w:b/>
          <w:bCs/>
        </w:rPr>
      </w:pPr>
      <w:r w:rsidRPr="001A3896">
        <w:rPr>
          <w:b/>
          <w:bCs/>
        </w:rPr>
        <w:t xml:space="preserve">    if f == 0 : print("Can Be Used as a Proxy")</w:t>
      </w:r>
    </w:p>
    <w:p w14:paraId="564ED6FF" w14:textId="299ACD34" w:rsidR="00405E29" w:rsidRDefault="00405E29" w:rsidP="00405E29">
      <w:pPr>
        <w:spacing w:after="0"/>
        <w:rPr>
          <w:b/>
          <w:bCs/>
        </w:rPr>
      </w:pPr>
    </w:p>
    <w:p w14:paraId="507A8151" w14:textId="77777777" w:rsidR="00D432B7" w:rsidRDefault="00D432B7" w:rsidP="00D432B7">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Levi Vs Beast Titan</w:t>
      </w:r>
    </w:p>
    <w:p w14:paraId="06BFEC1A" w14:textId="77777777" w:rsidR="00D432B7" w:rsidRDefault="00D432B7" w:rsidP="00D432B7">
      <w:pPr>
        <w:pStyle w:val="NormalWeb"/>
        <w:shd w:val="clear" w:color="auto" w:fill="F9F9F9"/>
        <w:spacing w:before="0" w:beforeAutospacing="0"/>
        <w:rPr>
          <w:rFonts w:ascii="Segoe UI" w:hAnsi="Segoe UI" w:cs="Segoe UI"/>
          <w:color w:val="212529"/>
        </w:rPr>
      </w:pPr>
      <w:r>
        <w:rPr>
          <w:rFonts w:ascii="Georgia" w:hAnsi="Georgia" w:cs="Segoe UI"/>
          <w:color w:val="4A4A4A"/>
          <w:sz w:val="27"/>
          <w:szCs w:val="27"/>
        </w:rPr>
        <w:t>Levi being surrounded by many other medium size titans and he is aiming to kill the Beast Titan. For him to do this he has to kill all other Titan within a limited amount of gas. Given the number of titans, amount of gas he has and the number of time Levi jumps by using gas machine to kill each titan find whether at the end he would be left with enough gas to kill the Beast Titan or not. Note with every jump 0.5 litre of gas is used.</w:t>
      </w:r>
    </w:p>
    <w:p w14:paraId="0BD15599" w14:textId="77777777" w:rsidR="00D432B7" w:rsidRDefault="00D432B7" w:rsidP="00D432B7">
      <w:pPr>
        <w:pStyle w:val="Heading3"/>
        <w:shd w:val="clear" w:color="auto" w:fill="F9F9F9"/>
        <w:spacing w:before="0"/>
        <w:rPr>
          <w:rFonts w:ascii="inherit" w:hAnsi="inherit" w:cs="Segoe UI"/>
          <w:color w:val="212529"/>
        </w:rPr>
      </w:pPr>
      <w:r>
        <w:rPr>
          <w:rStyle w:val="Strong"/>
          <w:rFonts w:ascii="Georgia" w:hAnsi="Georgia" w:cs="Segoe UI"/>
          <w:b w:val="0"/>
          <w:bCs w:val="0"/>
          <w:color w:val="363636"/>
        </w:rPr>
        <w:t>Input Format</w:t>
      </w:r>
    </w:p>
    <w:p w14:paraId="78CD923D" w14:textId="77777777" w:rsidR="00D432B7" w:rsidRDefault="00D432B7" w:rsidP="00D432B7">
      <w:pPr>
        <w:pStyle w:val="NormalWeb"/>
        <w:numPr>
          <w:ilvl w:val="0"/>
          <w:numId w:val="43"/>
        </w:numPr>
        <w:shd w:val="clear" w:color="auto" w:fill="F9F9F9"/>
        <w:spacing w:before="0" w:beforeAutospacing="0"/>
        <w:rPr>
          <w:rFonts w:ascii="Segoe UI" w:hAnsi="Segoe UI" w:cs="Segoe UI"/>
          <w:color w:val="212529"/>
        </w:rPr>
      </w:pPr>
      <w:r>
        <w:rPr>
          <w:rFonts w:ascii="Georgia" w:hAnsi="Georgia" w:cs="Segoe UI"/>
          <w:color w:val="4A4A4A"/>
          <w:sz w:val="27"/>
          <w:szCs w:val="27"/>
        </w:rPr>
        <w:t>First line contains two space separated values n and l namely number of titans and amount of gas Levi has initially.</w:t>
      </w:r>
    </w:p>
    <w:p w14:paraId="01702F31" w14:textId="77777777" w:rsidR="00D432B7" w:rsidRDefault="00D432B7" w:rsidP="00D432B7">
      <w:pPr>
        <w:pStyle w:val="NormalWeb"/>
        <w:numPr>
          <w:ilvl w:val="0"/>
          <w:numId w:val="43"/>
        </w:numPr>
        <w:shd w:val="clear" w:color="auto" w:fill="F9F9F9"/>
        <w:spacing w:before="0" w:beforeAutospacing="0"/>
        <w:rPr>
          <w:rFonts w:ascii="Segoe UI" w:hAnsi="Segoe UI" w:cs="Segoe UI"/>
          <w:color w:val="212529"/>
        </w:rPr>
      </w:pPr>
      <w:r>
        <w:rPr>
          <w:rFonts w:ascii="Georgia" w:hAnsi="Georgia" w:cs="Segoe UI"/>
          <w:color w:val="363636"/>
          <w:sz w:val="27"/>
          <w:szCs w:val="27"/>
        </w:rPr>
        <w:t>Second line contains n space separated values denoting number of times Levi must jump to kill each titan.</w:t>
      </w:r>
    </w:p>
    <w:p w14:paraId="47CF162F" w14:textId="77777777" w:rsidR="00D432B7" w:rsidRDefault="00D432B7" w:rsidP="00D432B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363636"/>
          <w:sz w:val="27"/>
          <w:szCs w:val="27"/>
        </w:rPr>
        <w:t>Output Format</w:t>
      </w:r>
      <w:r>
        <w:rPr>
          <w:rFonts w:ascii="Georgia" w:hAnsi="Georgia" w:cs="Segoe UI"/>
          <w:color w:val="363636"/>
          <w:sz w:val="27"/>
          <w:szCs w:val="27"/>
        </w:rPr>
        <w:br/>
        <w:t>•    Print YES or No based on the fact that Levi will be able to defeat the Beast Titan or not.</w:t>
      </w:r>
    </w:p>
    <w:p w14:paraId="32BF1231" w14:textId="3464D78F" w:rsidR="00405E29" w:rsidRDefault="00D432B7" w:rsidP="00405E29">
      <w:pPr>
        <w:spacing w:after="0"/>
        <w:rPr>
          <w:b/>
          <w:bCs/>
        </w:rPr>
      </w:pPr>
      <w:r w:rsidRPr="00D432B7">
        <w:rPr>
          <w:b/>
          <w:bCs/>
          <w:highlight w:val="yellow"/>
        </w:rPr>
        <w:t>ANS.</w:t>
      </w:r>
    </w:p>
    <w:p w14:paraId="1BAE5E12" w14:textId="0B5B9935" w:rsidR="00D432B7" w:rsidRDefault="00D432B7" w:rsidP="00405E29">
      <w:pPr>
        <w:spacing w:after="0"/>
        <w:rPr>
          <w:b/>
          <w:bCs/>
        </w:rPr>
      </w:pPr>
    </w:p>
    <w:p w14:paraId="35E1EFB1" w14:textId="77777777" w:rsidR="00D432B7" w:rsidRPr="00D432B7" w:rsidRDefault="00D432B7" w:rsidP="00D432B7">
      <w:pPr>
        <w:spacing w:after="0"/>
        <w:rPr>
          <w:b/>
          <w:bCs/>
        </w:rPr>
      </w:pPr>
      <w:r w:rsidRPr="00D432B7">
        <w:rPr>
          <w:b/>
          <w:bCs/>
        </w:rPr>
        <w:t>n,l = map(int,input().split())</w:t>
      </w:r>
    </w:p>
    <w:p w14:paraId="37B53217" w14:textId="77777777" w:rsidR="00D432B7" w:rsidRPr="00D432B7" w:rsidRDefault="00D432B7" w:rsidP="00D432B7">
      <w:pPr>
        <w:spacing w:after="0"/>
        <w:rPr>
          <w:b/>
          <w:bCs/>
        </w:rPr>
      </w:pPr>
      <w:r w:rsidRPr="00D432B7">
        <w:rPr>
          <w:b/>
          <w:bCs/>
        </w:rPr>
        <w:t>jumps = list(map(int,input().split()))</w:t>
      </w:r>
    </w:p>
    <w:p w14:paraId="3D4F7F90" w14:textId="77777777" w:rsidR="00D432B7" w:rsidRPr="00D432B7" w:rsidRDefault="00D432B7" w:rsidP="00D432B7">
      <w:pPr>
        <w:spacing w:after="0"/>
        <w:rPr>
          <w:b/>
          <w:bCs/>
        </w:rPr>
      </w:pPr>
      <w:r w:rsidRPr="00D432B7">
        <w:rPr>
          <w:b/>
          <w:bCs/>
        </w:rPr>
        <w:t>if(sum(jumps)*0.5 &lt; l): print("YES")</w:t>
      </w:r>
    </w:p>
    <w:p w14:paraId="5411305D" w14:textId="32487E62" w:rsidR="00D432B7" w:rsidRDefault="00D432B7" w:rsidP="00D432B7">
      <w:pPr>
        <w:spacing w:after="0"/>
        <w:rPr>
          <w:b/>
          <w:bCs/>
        </w:rPr>
      </w:pPr>
      <w:r w:rsidRPr="00D432B7">
        <w:rPr>
          <w:b/>
          <w:bCs/>
        </w:rPr>
        <w:t>else: print("NO")</w:t>
      </w:r>
    </w:p>
    <w:p w14:paraId="05DC7464" w14:textId="77777777" w:rsidR="00517D9E" w:rsidRDefault="00517D9E" w:rsidP="00D432B7">
      <w:pPr>
        <w:spacing w:after="0"/>
        <w:rPr>
          <w:b/>
          <w:bCs/>
          <w:highlight w:val="yellow"/>
        </w:rPr>
      </w:pPr>
    </w:p>
    <w:p w14:paraId="3EB7DB43" w14:textId="42AF7730" w:rsidR="00517D9E" w:rsidRDefault="00517D9E" w:rsidP="00D432B7">
      <w:pPr>
        <w:spacing w:after="0"/>
        <w:rPr>
          <w:b/>
          <w:bCs/>
        </w:rPr>
      </w:pPr>
      <w:r w:rsidRPr="00517D9E">
        <w:rPr>
          <w:b/>
          <w:bCs/>
          <w:highlight w:val="yellow"/>
        </w:rPr>
        <w:t>C++</w:t>
      </w:r>
    </w:p>
    <w:p w14:paraId="0C044EFA" w14:textId="77777777" w:rsidR="00517D9E" w:rsidRPr="00517D9E" w:rsidRDefault="00517D9E" w:rsidP="00517D9E">
      <w:pPr>
        <w:spacing w:after="0"/>
        <w:rPr>
          <w:b/>
          <w:bCs/>
        </w:rPr>
      </w:pPr>
      <w:r w:rsidRPr="00517D9E">
        <w:rPr>
          <w:b/>
          <w:bCs/>
        </w:rPr>
        <w:t>#include &lt;iostream&gt;</w:t>
      </w:r>
    </w:p>
    <w:p w14:paraId="1C568565" w14:textId="77777777" w:rsidR="00517D9E" w:rsidRPr="00517D9E" w:rsidRDefault="00517D9E" w:rsidP="00517D9E">
      <w:pPr>
        <w:spacing w:after="0"/>
        <w:rPr>
          <w:b/>
          <w:bCs/>
        </w:rPr>
      </w:pPr>
      <w:r w:rsidRPr="00517D9E">
        <w:rPr>
          <w:b/>
          <w:bCs/>
        </w:rPr>
        <w:t>#include &lt;vector&gt;</w:t>
      </w:r>
    </w:p>
    <w:p w14:paraId="3E482C7D" w14:textId="77777777" w:rsidR="00517D9E" w:rsidRPr="00517D9E" w:rsidRDefault="00517D9E" w:rsidP="00517D9E">
      <w:pPr>
        <w:spacing w:after="0"/>
        <w:rPr>
          <w:b/>
          <w:bCs/>
        </w:rPr>
      </w:pPr>
      <w:r w:rsidRPr="00517D9E">
        <w:rPr>
          <w:b/>
          <w:bCs/>
        </w:rPr>
        <w:t>using namespace std;</w:t>
      </w:r>
    </w:p>
    <w:p w14:paraId="71DF851C" w14:textId="77777777" w:rsidR="00517D9E" w:rsidRPr="00517D9E" w:rsidRDefault="00517D9E" w:rsidP="00517D9E">
      <w:pPr>
        <w:spacing w:after="0"/>
        <w:rPr>
          <w:b/>
          <w:bCs/>
        </w:rPr>
      </w:pPr>
      <w:r w:rsidRPr="00517D9E">
        <w:rPr>
          <w:b/>
          <w:bCs/>
        </w:rPr>
        <w:t>int main(){</w:t>
      </w:r>
    </w:p>
    <w:p w14:paraId="27026AE0" w14:textId="77777777" w:rsidR="00517D9E" w:rsidRPr="00517D9E" w:rsidRDefault="00517D9E" w:rsidP="00517D9E">
      <w:pPr>
        <w:spacing w:after="0"/>
        <w:rPr>
          <w:b/>
          <w:bCs/>
        </w:rPr>
      </w:pPr>
      <w:r w:rsidRPr="00517D9E">
        <w:rPr>
          <w:b/>
          <w:bCs/>
        </w:rPr>
        <w:t xml:space="preserve">    int n,l,sum = 0;</w:t>
      </w:r>
    </w:p>
    <w:p w14:paraId="22CAD5D7" w14:textId="77777777" w:rsidR="00517D9E" w:rsidRPr="00517D9E" w:rsidRDefault="00517D9E" w:rsidP="00517D9E">
      <w:pPr>
        <w:spacing w:after="0"/>
        <w:rPr>
          <w:b/>
          <w:bCs/>
        </w:rPr>
      </w:pPr>
      <w:r w:rsidRPr="00517D9E">
        <w:rPr>
          <w:b/>
          <w:bCs/>
        </w:rPr>
        <w:t xml:space="preserve">    cin&gt;&gt;n&gt;&gt;l;</w:t>
      </w:r>
    </w:p>
    <w:p w14:paraId="5A7A5100" w14:textId="77777777" w:rsidR="00517D9E" w:rsidRPr="00517D9E" w:rsidRDefault="00517D9E" w:rsidP="00517D9E">
      <w:pPr>
        <w:spacing w:after="0"/>
        <w:rPr>
          <w:b/>
          <w:bCs/>
        </w:rPr>
      </w:pPr>
      <w:r w:rsidRPr="00517D9E">
        <w:rPr>
          <w:b/>
          <w:bCs/>
        </w:rPr>
        <w:t xml:space="preserve">    vector &lt;int&gt; jumps(n);</w:t>
      </w:r>
    </w:p>
    <w:p w14:paraId="21825A2C" w14:textId="77777777" w:rsidR="00517D9E" w:rsidRPr="00517D9E" w:rsidRDefault="00517D9E" w:rsidP="00517D9E">
      <w:pPr>
        <w:spacing w:after="0"/>
        <w:rPr>
          <w:b/>
          <w:bCs/>
        </w:rPr>
      </w:pPr>
      <w:r w:rsidRPr="00517D9E">
        <w:rPr>
          <w:b/>
          <w:bCs/>
        </w:rPr>
        <w:t xml:space="preserve">    for(auto x: jumps){</w:t>
      </w:r>
    </w:p>
    <w:p w14:paraId="20CA166A" w14:textId="77777777" w:rsidR="00517D9E" w:rsidRPr="00517D9E" w:rsidRDefault="00517D9E" w:rsidP="00517D9E">
      <w:pPr>
        <w:spacing w:after="0"/>
        <w:rPr>
          <w:b/>
          <w:bCs/>
        </w:rPr>
      </w:pPr>
      <w:r w:rsidRPr="00517D9E">
        <w:rPr>
          <w:b/>
          <w:bCs/>
        </w:rPr>
        <w:t xml:space="preserve">        cin&gt;&gt;x;</w:t>
      </w:r>
    </w:p>
    <w:p w14:paraId="03CA9E7A" w14:textId="77777777" w:rsidR="00517D9E" w:rsidRPr="00517D9E" w:rsidRDefault="00517D9E" w:rsidP="00517D9E">
      <w:pPr>
        <w:spacing w:after="0"/>
        <w:rPr>
          <w:b/>
          <w:bCs/>
        </w:rPr>
      </w:pPr>
      <w:r w:rsidRPr="00517D9E">
        <w:rPr>
          <w:b/>
          <w:bCs/>
        </w:rPr>
        <w:t xml:space="preserve">        sum+=x;</w:t>
      </w:r>
    </w:p>
    <w:p w14:paraId="0F2E6A1E" w14:textId="77777777" w:rsidR="00517D9E" w:rsidRPr="00517D9E" w:rsidRDefault="00517D9E" w:rsidP="00517D9E">
      <w:pPr>
        <w:spacing w:after="0"/>
        <w:rPr>
          <w:b/>
          <w:bCs/>
        </w:rPr>
      </w:pPr>
      <w:r w:rsidRPr="00517D9E">
        <w:rPr>
          <w:b/>
          <w:bCs/>
        </w:rPr>
        <w:t xml:space="preserve">    }</w:t>
      </w:r>
    </w:p>
    <w:p w14:paraId="02A9B26E" w14:textId="77777777" w:rsidR="00517D9E" w:rsidRPr="00517D9E" w:rsidRDefault="00517D9E" w:rsidP="00517D9E">
      <w:pPr>
        <w:spacing w:after="0"/>
        <w:rPr>
          <w:b/>
          <w:bCs/>
        </w:rPr>
      </w:pPr>
      <w:r w:rsidRPr="00517D9E">
        <w:rPr>
          <w:b/>
          <w:bCs/>
        </w:rPr>
        <w:t xml:space="preserve">    if(sum*0.5 &lt; l) cout&lt;&lt;"YES";</w:t>
      </w:r>
    </w:p>
    <w:p w14:paraId="432EDBE9" w14:textId="77777777" w:rsidR="00517D9E" w:rsidRPr="00517D9E" w:rsidRDefault="00517D9E" w:rsidP="00517D9E">
      <w:pPr>
        <w:spacing w:after="0"/>
        <w:rPr>
          <w:b/>
          <w:bCs/>
        </w:rPr>
      </w:pPr>
      <w:r w:rsidRPr="00517D9E">
        <w:rPr>
          <w:b/>
          <w:bCs/>
        </w:rPr>
        <w:t xml:space="preserve">    else cout&lt;&lt;"NO";</w:t>
      </w:r>
    </w:p>
    <w:p w14:paraId="607C3989" w14:textId="79112FB3" w:rsidR="00517D9E" w:rsidRDefault="00517D9E" w:rsidP="00517D9E">
      <w:pPr>
        <w:spacing w:after="0"/>
        <w:rPr>
          <w:b/>
          <w:bCs/>
        </w:rPr>
      </w:pPr>
      <w:r w:rsidRPr="00517D9E">
        <w:rPr>
          <w:b/>
          <w:bCs/>
        </w:rPr>
        <w:t>}</w:t>
      </w:r>
    </w:p>
    <w:p w14:paraId="235FCE68" w14:textId="2D7E204F" w:rsidR="008C6135" w:rsidRDefault="008C6135" w:rsidP="00517D9E">
      <w:pPr>
        <w:spacing w:after="0"/>
        <w:rPr>
          <w:b/>
          <w:bCs/>
        </w:rPr>
      </w:pPr>
    </w:p>
    <w:p w14:paraId="7908A0B2" w14:textId="77777777" w:rsidR="008C6135" w:rsidRDefault="008C6135" w:rsidP="008C6135">
      <w:pPr>
        <w:pStyle w:val="Heading4"/>
        <w:shd w:val="clear" w:color="auto" w:fill="F9F9F9"/>
        <w:spacing w:before="0"/>
        <w:rPr>
          <w:rFonts w:ascii="Segoe UI" w:hAnsi="Segoe UI" w:cs="Segoe UI"/>
          <w:color w:val="008000"/>
        </w:rPr>
      </w:pPr>
      <w:r>
        <w:rPr>
          <w:rFonts w:ascii="Segoe UI" w:hAnsi="Segoe UI" w:cs="Segoe UI"/>
          <w:b/>
          <w:bCs/>
          <w:color w:val="008000"/>
        </w:rPr>
        <w:t>Secondary Factorial (D)</w:t>
      </w:r>
    </w:p>
    <w:p w14:paraId="5B09C85F"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Factorial of an integer n,  denoted as n! is defined as the product of the first n natural numbers</w:t>
      </w:r>
    </w:p>
    <w:p w14:paraId="2158BA28"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lastRenderedPageBreak/>
        <w:t>n! = 1*2*3....*n</w:t>
      </w:r>
    </w:p>
    <w:p w14:paraId="63EA5B9C"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1! = 1 and 0! = 1</w:t>
      </w:r>
    </w:p>
    <w:p w14:paraId="30C949A9"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We define a secondary factorial of a number n, denoted by SF(n), as follows:</w:t>
      </w:r>
    </w:p>
    <w:p w14:paraId="351BB801"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SF(n) = 1*3*5*....*n, if n is odd and</w:t>
      </w:r>
    </w:p>
    <w:p w14:paraId="036ECF84"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SF(n) = 2*4*6*....*n if n is even</w:t>
      </w:r>
    </w:p>
    <w:p w14:paraId="4D1BA390"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If n is an odd number, SF(n) is defined as the product of all the odd numbers, starting from 1, till the number n. SF(5)= 1*3*5= 15.</w:t>
      </w:r>
    </w:p>
    <w:p w14:paraId="385EB663"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If n is an even number, SF(n) is defined as the product of all the even numbers, starting from 2, till the number n. SF(6)=2*4*6=48.</w:t>
      </w:r>
    </w:p>
    <w:p w14:paraId="2487BD19"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Given a number k, write a code to compute SF(n), where k = n!.  For the given number k, If there is no number n such that  n! = k then, your code should print -1.</w:t>
      </w:r>
    </w:p>
    <w:p w14:paraId="066E265A" w14:textId="77777777" w:rsidR="008C6135" w:rsidRDefault="008C6135" w:rsidP="008C6135">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0"/>
          <w:szCs w:val="30"/>
        </w:rPr>
        <w:t>Illstration</w:t>
      </w:r>
    </w:p>
    <w:p w14:paraId="4AC1FBFF"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Given k = 24 then 24 = 4! and</w:t>
      </w:r>
    </w:p>
    <w:p w14:paraId="0EED5369"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SF(4) = 2* 4 = 8.</w:t>
      </w:r>
    </w:p>
    <w:p w14:paraId="41A59A97"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Given k=25, there is no number n such that 25 = n!, then the out put should be -1.</w:t>
      </w:r>
    </w:p>
    <w:p w14:paraId="09287C95"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Given k=6, 6=3!. SF(3)=1*3=3</w:t>
      </w:r>
    </w:p>
    <w:p w14:paraId="71401EEB" w14:textId="77777777" w:rsidR="008C6135" w:rsidRDefault="008C6135" w:rsidP="008C6135">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0"/>
          <w:szCs w:val="30"/>
        </w:rPr>
        <w:t>Input Format</w:t>
      </w:r>
    </w:p>
    <w:p w14:paraId="43EEFF74" w14:textId="77777777"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t>First line contains an integer, k</w:t>
      </w:r>
    </w:p>
    <w:p w14:paraId="42CAD623" w14:textId="77777777" w:rsidR="008C6135" w:rsidRDefault="008C6135" w:rsidP="008C6135">
      <w:pPr>
        <w:pStyle w:val="NormalWeb"/>
        <w:shd w:val="clear" w:color="auto" w:fill="F9F9F9"/>
        <w:spacing w:before="0" w:beforeAutospacing="0"/>
        <w:rPr>
          <w:rFonts w:ascii="Segoe UI" w:hAnsi="Segoe UI" w:cs="Segoe UI"/>
          <w:color w:val="212529"/>
        </w:rPr>
      </w:pPr>
      <w:r>
        <w:rPr>
          <w:rStyle w:val="Strong"/>
          <w:rFonts w:ascii="Segoe UI" w:eastAsia="Arial" w:hAnsi="Segoe UI" w:cs="Segoe UI"/>
          <w:color w:val="212529"/>
          <w:sz w:val="30"/>
          <w:szCs w:val="30"/>
        </w:rPr>
        <w:t>Ouput Format</w:t>
      </w:r>
    </w:p>
    <w:p w14:paraId="7A85E41D" w14:textId="1F1EF1A8" w:rsidR="008C6135" w:rsidRDefault="008C6135" w:rsidP="008C6135">
      <w:pPr>
        <w:pStyle w:val="NormalWeb"/>
        <w:shd w:val="clear" w:color="auto" w:fill="F9F9F9"/>
        <w:spacing w:before="0" w:beforeAutospacing="0"/>
        <w:rPr>
          <w:rFonts w:ascii="Segoe UI" w:hAnsi="Segoe UI" w:cs="Segoe UI"/>
          <w:color w:val="212529"/>
        </w:rPr>
      </w:pPr>
      <w:r>
        <w:rPr>
          <w:rFonts w:ascii="Segoe UI" w:hAnsi="Segoe UI" w:cs="Segoe UI"/>
          <w:color w:val="212529"/>
          <w:sz w:val="30"/>
          <w:szCs w:val="30"/>
        </w:rPr>
        <w:lastRenderedPageBreak/>
        <w:t>Print SF(n) if there exists a number n, such that k = n! and -1 otherwise</w:t>
      </w:r>
    </w:p>
    <w:p w14:paraId="5AAA36D6" w14:textId="0197CFB8" w:rsidR="008C6135" w:rsidRDefault="008C6135" w:rsidP="00517D9E">
      <w:pPr>
        <w:spacing w:after="0"/>
        <w:rPr>
          <w:b/>
          <w:bCs/>
        </w:rPr>
      </w:pPr>
      <w:r w:rsidRPr="008C6135">
        <w:rPr>
          <w:b/>
          <w:bCs/>
          <w:highlight w:val="yellow"/>
        </w:rPr>
        <w:t>ANS.</w:t>
      </w:r>
    </w:p>
    <w:p w14:paraId="38087B1E" w14:textId="0F3881A3" w:rsidR="008C6135" w:rsidRDefault="008C6135" w:rsidP="00517D9E">
      <w:pPr>
        <w:spacing w:after="0"/>
        <w:rPr>
          <w:b/>
          <w:bCs/>
        </w:rPr>
      </w:pPr>
    </w:p>
    <w:p w14:paraId="018FBCA6" w14:textId="77777777" w:rsidR="008C6135" w:rsidRPr="008C6135" w:rsidRDefault="008C6135" w:rsidP="008C6135">
      <w:pPr>
        <w:spacing w:after="0"/>
        <w:rPr>
          <w:b/>
          <w:bCs/>
        </w:rPr>
      </w:pPr>
      <w:r w:rsidRPr="008C6135">
        <w:rPr>
          <w:b/>
          <w:bCs/>
        </w:rPr>
        <w:t>def SF(n):</w:t>
      </w:r>
    </w:p>
    <w:p w14:paraId="0244D674" w14:textId="77777777" w:rsidR="008C6135" w:rsidRPr="008C6135" w:rsidRDefault="008C6135" w:rsidP="008C6135">
      <w:pPr>
        <w:spacing w:after="0"/>
        <w:rPr>
          <w:b/>
          <w:bCs/>
        </w:rPr>
      </w:pPr>
      <w:r w:rsidRPr="008C6135">
        <w:rPr>
          <w:b/>
          <w:bCs/>
        </w:rPr>
        <w:t xml:space="preserve">    if n%2:</w:t>
      </w:r>
    </w:p>
    <w:p w14:paraId="25E3BF71" w14:textId="77777777" w:rsidR="008C6135" w:rsidRPr="008C6135" w:rsidRDefault="008C6135" w:rsidP="008C6135">
      <w:pPr>
        <w:spacing w:after="0"/>
        <w:rPr>
          <w:b/>
          <w:bCs/>
        </w:rPr>
      </w:pPr>
      <w:r w:rsidRPr="008C6135">
        <w:rPr>
          <w:b/>
          <w:bCs/>
        </w:rPr>
        <w:t xml:space="preserve">        if n==1: return 1</w:t>
      </w:r>
    </w:p>
    <w:p w14:paraId="2D340E66" w14:textId="77777777" w:rsidR="008C6135" w:rsidRPr="008C6135" w:rsidRDefault="008C6135" w:rsidP="008C6135">
      <w:pPr>
        <w:spacing w:after="0"/>
        <w:rPr>
          <w:b/>
          <w:bCs/>
        </w:rPr>
      </w:pPr>
      <w:r w:rsidRPr="008C6135">
        <w:rPr>
          <w:b/>
          <w:bCs/>
        </w:rPr>
        <w:t xml:space="preserve">        else: return n*SF(n-2)</w:t>
      </w:r>
    </w:p>
    <w:p w14:paraId="4119396B" w14:textId="77777777" w:rsidR="008C6135" w:rsidRPr="008C6135" w:rsidRDefault="008C6135" w:rsidP="008C6135">
      <w:pPr>
        <w:spacing w:after="0"/>
        <w:rPr>
          <w:b/>
          <w:bCs/>
        </w:rPr>
      </w:pPr>
      <w:r w:rsidRPr="008C6135">
        <w:rPr>
          <w:b/>
          <w:bCs/>
        </w:rPr>
        <w:t xml:space="preserve">    else:</w:t>
      </w:r>
    </w:p>
    <w:p w14:paraId="7FBC99F4" w14:textId="77777777" w:rsidR="008C6135" w:rsidRPr="008C6135" w:rsidRDefault="008C6135" w:rsidP="008C6135">
      <w:pPr>
        <w:spacing w:after="0"/>
        <w:rPr>
          <w:b/>
          <w:bCs/>
        </w:rPr>
      </w:pPr>
      <w:r w:rsidRPr="008C6135">
        <w:rPr>
          <w:b/>
          <w:bCs/>
        </w:rPr>
        <w:t xml:space="preserve">        if n==2: return 2</w:t>
      </w:r>
    </w:p>
    <w:p w14:paraId="016B2EEA" w14:textId="77777777" w:rsidR="008C6135" w:rsidRPr="008C6135" w:rsidRDefault="008C6135" w:rsidP="008C6135">
      <w:pPr>
        <w:spacing w:after="0"/>
        <w:rPr>
          <w:b/>
          <w:bCs/>
        </w:rPr>
      </w:pPr>
      <w:r w:rsidRPr="008C6135">
        <w:rPr>
          <w:b/>
          <w:bCs/>
        </w:rPr>
        <w:t xml:space="preserve">        else: return n*SF(n-2)</w:t>
      </w:r>
    </w:p>
    <w:p w14:paraId="07F3717F" w14:textId="77777777" w:rsidR="008C6135" w:rsidRPr="008C6135" w:rsidRDefault="008C6135" w:rsidP="008C6135">
      <w:pPr>
        <w:spacing w:after="0"/>
        <w:rPr>
          <w:b/>
          <w:bCs/>
        </w:rPr>
      </w:pPr>
    </w:p>
    <w:p w14:paraId="2155C83E" w14:textId="77777777" w:rsidR="008C6135" w:rsidRPr="008C6135" w:rsidRDefault="008C6135" w:rsidP="008C6135">
      <w:pPr>
        <w:spacing w:after="0"/>
        <w:rPr>
          <w:b/>
          <w:bCs/>
        </w:rPr>
      </w:pPr>
      <w:r w:rsidRPr="008C6135">
        <w:rPr>
          <w:b/>
          <w:bCs/>
        </w:rPr>
        <w:t>def fact(n):</w:t>
      </w:r>
    </w:p>
    <w:p w14:paraId="72EFACDA" w14:textId="77777777" w:rsidR="008C6135" w:rsidRPr="008C6135" w:rsidRDefault="008C6135" w:rsidP="008C6135">
      <w:pPr>
        <w:spacing w:after="0"/>
        <w:rPr>
          <w:b/>
          <w:bCs/>
        </w:rPr>
      </w:pPr>
      <w:r w:rsidRPr="008C6135">
        <w:rPr>
          <w:b/>
          <w:bCs/>
        </w:rPr>
        <w:t xml:space="preserve">    if n==1: return 1</w:t>
      </w:r>
    </w:p>
    <w:p w14:paraId="6FC723D6" w14:textId="77777777" w:rsidR="008C6135" w:rsidRPr="008C6135" w:rsidRDefault="008C6135" w:rsidP="008C6135">
      <w:pPr>
        <w:spacing w:after="0"/>
        <w:rPr>
          <w:b/>
          <w:bCs/>
        </w:rPr>
      </w:pPr>
      <w:r w:rsidRPr="008C6135">
        <w:rPr>
          <w:b/>
          <w:bCs/>
        </w:rPr>
        <w:t xml:space="preserve">    else: return n*fact(n-1)</w:t>
      </w:r>
    </w:p>
    <w:p w14:paraId="45B6BBE8" w14:textId="77777777" w:rsidR="008C6135" w:rsidRPr="008C6135" w:rsidRDefault="008C6135" w:rsidP="008C6135">
      <w:pPr>
        <w:spacing w:after="0"/>
        <w:rPr>
          <w:b/>
          <w:bCs/>
        </w:rPr>
      </w:pPr>
    </w:p>
    <w:p w14:paraId="0E53942B" w14:textId="77777777" w:rsidR="008C6135" w:rsidRPr="008C6135" w:rsidRDefault="008C6135" w:rsidP="008C6135">
      <w:pPr>
        <w:spacing w:after="0"/>
        <w:rPr>
          <w:b/>
          <w:bCs/>
        </w:rPr>
      </w:pPr>
      <w:r w:rsidRPr="008C6135">
        <w:rPr>
          <w:b/>
          <w:bCs/>
        </w:rPr>
        <w:t>n = int(input())</w:t>
      </w:r>
    </w:p>
    <w:p w14:paraId="3767E3C7" w14:textId="77777777" w:rsidR="008C6135" w:rsidRPr="008C6135" w:rsidRDefault="008C6135" w:rsidP="008C6135">
      <w:pPr>
        <w:spacing w:after="0"/>
        <w:rPr>
          <w:b/>
          <w:bCs/>
        </w:rPr>
      </w:pPr>
      <w:r w:rsidRPr="008C6135">
        <w:rPr>
          <w:b/>
          <w:bCs/>
        </w:rPr>
        <w:t>if n == 1: print(SF(1))</w:t>
      </w:r>
    </w:p>
    <w:p w14:paraId="279A1EF0" w14:textId="77777777" w:rsidR="008C6135" w:rsidRPr="008C6135" w:rsidRDefault="008C6135" w:rsidP="008C6135">
      <w:pPr>
        <w:spacing w:after="0"/>
        <w:rPr>
          <w:b/>
          <w:bCs/>
        </w:rPr>
      </w:pPr>
      <w:r w:rsidRPr="008C6135">
        <w:rPr>
          <w:b/>
          <w:bCs/>
        </w:rPr>
        <w:t>elif n == 2: print(SF(2))</w:t>
      </w:r>
    </w:p>
    <w:p w14:paraId="5EA1A844" w14:textId="77777777" w:rsidR="008C6135" w:rsidRPr="008C6135" w:rsidRDefault="008C6135" w:rsidP="008C6135">
      <w:pPr>
        <w:spacing w:after="0"/>
        <w:rPr>
          <w:b/>
          <w:bCs/>
        </w:rPr>
      </w:pPr>
      <w:r w:rsidRPr="008C6135">
        <w:rPr>
          <w:b/>
          <w:bCs/>
        </w:rPr>
        <w:t>elif n == 6: print(SF(3))</w:t>
      </w:r>
    </w:p>
    <w:p w14:paraId="7AC112B0" w14:textId="77777777" w:rsidR="008C6135" w:rsidRPr="008C6135" w:rsidRDefault="008C6135" w:rsidP="008C6135">
      <w:pPr>
        <w:spacing w:after="0"/>
        <w:rPr>
          <w:b/>
          <w:bCs/>
        </w:rPr>
      </w:pPr>
      <w:r w:rsidRPr="008C6135">
        <w:rPr>
          <w:b/>
          <w:bCs/>
        </w:rPr>
        <w:t>elif n == 24: print(SF(4))</w:t>
      </w:r>
    </w:p>
    <w:p w14:paraId="5BF6EFE8" w14:textId="77777777" w:rsidR="008C6135" w:rsidRPr="008C6135" w:rsidRDefault="008C6135" w:rsidP="008C6135">
      <w:pPr>
        <w:spacing w:after="0"/>
        <w:rPr>
          <w:b/>
          <w:bCs/>
        </w:rPr>
      </w:pPr>
      <w:r w:rsidRPr="008C6135">
        <w:rPr>
          <w:b/>
          <w:bCs/>
        </w:rPr>
        <w:t>elif n == 120: print(SF(5))</w:t>
      </w:r>
    </w:p>
    <w:p w14:paraId="2B5E8ECB" w14:textId="77777777" w:rsidR="008C6135" w:rsidRPr="008C6135" w:rsidRDefault="008C6135" w:rsidP="008C6135">
      <w:pPr>
        <w:spacing w:after="0"/>
        <w:rPr>
          <w:b/>
          <w:bCs/>
        </w:rPr>
      </w:pPr>
      <w:r w:rsidRPr="008C6135">
        <w:rPr>
          <w:b/>
          <w:bCs/>
        </w:rPr>
        <w:t>elif n == 720: print(SF(6))</w:t>
      </w:r>
    </w:p>
    <w:p w14:paraId="6598D0B8" w14:textId="77777777" w:rsidR="008C6135" w:rsidRPr="008C6135" w:rsidRDefault="008C6135" w:rsidP="008C6135">
      <w:pPr>
        <w:spacing w:after="0"/>
        <w:rPr>
          <w:b/>
          <w:bCs/>
        </w:rPr>
      </w:pPr>
      <w:r w:rsidRPr="008C6135">
        <w:rPr>
          <w:b/>
          <w:bCs/>
        </w:rPr>
        <w:t>else:</w:t>
      </w:r>
    </w:p>
    <w:p w14:paraId="328C0DEB" w14:textId="77777777" w:rsidR="008C6135" w:rsidRPr="008C6135" w:rsidRDefault="008C6135" w:rsidP="008C6135">
      <w:pPr>
        <w:spacing w:after="0"/>
        <w:rPr>
          <w:b/>
          <w:bCs/>
        </w:rPr>
      </w:pPr>
      <w:r w:rsidRPr="008C6135">
        <w:rPr>
          <w:b/>
          <w:bCs/>
        </w:rPr>
        <w:t xml:space="preserve">    for i in range(7,n//2+1): </w:t>
      </w:r>
    </w:p>
    <w:p w14:paraId="41FEB980" w14:textId="77777777" w:rsidR="008C6135" w:rsidRPr="008C6135" w:rsidRDefault="008C6135" w:rsidP="008C6135">
      <w:pPr>
        <w:spacing w:after="0"/>
        <w:rPr>
          <w:b/>
          <w:bCs/>
        </w:rPr>
      </w:pPr>
      <w:r w:rsidRPr="008C6135">
        <w:rPr>
          <w:b/>
          <w:bCs/>
        </w:rPr>
        <w:t xml:space="preserve">        if fact(i) == n: print(SF(i)); exit()</w:t>
      </w:r>
    </w:p>
    <w:p w14:paraId="05D201AA" w14:textId="395D9049" w:rsidR="008C6135" w:rsidRDefault="008C6135" w:rsidP="008C6135">
      <w:pPr>
        <w:spacing w:after="0"/>
        <w:rPr>
          <w:b/>
          <w:bCs/>
        </w:rPr>
      </w:pPr>
      <w:r w:rsidRPr="008C6135">
        <w:rPr>
          <w:b/>
          <w:bCs/>
        </w:rPr>
        <w:t xml:space="preserve">    print(-1)</w:t>
      </w:r>
    </w:p>
    <w:p w14:paraId="55751650" w14:textId="07E5D415" w:rsidR="003C022F" w:rsidRDefault="003C022F" w:rsidP="008C6135">
      <w:pPr>
        <w:spacing w:after="0"/>
        <w:rPr>
          <w:b/>
          <w:bCs/>
        </w:rPr>
      </w:pPr>
    </w:p>
    <w:p w14:paraId="1705D504" w14:textId="392C4816" w:rsidR="003C022F" w:rsidRDefault="003C022F" w:rsidP="008C6135">
      <w:pPr>
        <w:spacing w:after="0"/>
        <w:rPr>
          <w:b/>
          <w:bCs/>
        </w:rPr>
      </w:pPr>
    </w:p>
    <w:p w14:paraId="160EE6D3" w14:textId="77777777" w:rsidR="003C022F" w:rsidRDefault="003C022F" w:rsidP="003C022F">
      <w:pPr>
        <w:pStyle w:val="Heading4"/>
        <w:shd w:val="clear" w:color="auto" w:fill="F9F9F9"/>
        <w:spacing w:before="0"/>
        <w:rPr>
          <w:rFonts w:ascii="Segoe UI" w:hAnsi="Segoe UI" w:cs="Segoe UI"/>
          <w:color w:val="008000"/>
        </w:rPr>
      </w:pPr>
      <w:r>
        <w:rPr>
          <w:rFonts w:ascii="Segoe UI" w:hAnsi="Segoe UI" w:cs="Segoe UI"/>
          <w:b/>
          <w:bCs/>
          <w:color w:val="008000"/>
        </w:rPr>
        <w:t>Togetherness of a Family</w:t>
      </w:r>
    </w:p>
    <w:p w14:paraId="54B9E632"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the world of magic land, there is a park in which a group of people are playing a game. Every person in the group is a child of one another person in the group except one person who is the parent of all the people in the group. Here, each person is represented by a number that if there are ‘n’ persons in the group then they are represented by numbers 1 to 7. The direct and indirect child relationship is defined as follows:</w:t>
      </w:r>
    </w:p>
    <w:p w14:paraId="7AC0F92E"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 A person ‘b’ is said to be direct child of ‘a’ if ‘a’ is parent of ‘b’.</w:t>
      </w:r>
    </w:p>
    <w:p w14:paraId="582464ED"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i) Person is ‘c’ is said to be indirect child of ‘a’ when ‘c’ is child of ‘b’ and ‘b’ is child of ‘a’.</w:t>
      </w:r>
    </w:p>
    <w:p w14:paraId="0740C4D3"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ii) A indirect child ‘i’ of a person ‘p’ is also an indirect child of parent of ‘p’.</w:t>
      </w:r>
    </w:p>
    <w:p w14:paraId="5ACB7545"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In the game, everyone is given a token which has a number written on it and to test the togetherness of the family, the family is given some queries.</w:t>
      </w:r>
    </w:p>
    <w:p w14:paraId="4A5EAEC2"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one query, a number representing a person is given and it is asked to find the number of direct and indirect children of the person who have prime number in the token given to them.</w:t>
      </w:r>
    </w:p>
    <w:p w14:paraId="2D632863"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more clarifications see the example below.</w:t>
      </w:r>
    </w:p>
    <w:p w14:paraId="5011249F"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re are seven person in the group and the tokens assigned to each of them are:</w:t>
      </w:r>
    </w:p>
    <w:tbl>
      <w:tblPr>
        <w:tblW w:w="0" w:type="auto"/>
        <w:tblCellMar>
          <w:top w:w="48" w:type="dxa"/>
          <w:left w:w="48" w:type="dxa"/>
          <w:bottom w:w="48" w:type="dxa"/>
          <w:right w:w="48" w:type="dxa"/>
        </w:tblCellMar>
        <w:tblLook w:val="04A0" w:firstRow="1" w:lastRow="0" w:firstColumn="1" w:lastColumn="0" w:noHBand="0" w:noVBand="1"/>
      </w:tblPr>
      <w:tblGrid>
        <w:gridCol w:w="1077"/>
        <w:gridCol w:w="2185"/>
      </w:tblGrid>
      <w:tr w:rsidR="003C022F" w14:paraId="34960EB7" w14:textId="77777777" w:rsidTr="003C022F">
        <w:tc>
          <w:tcPr>
            <w:tcW w:w="0" w:type="auto"/>
            <w:vAlign w:val="center"/>
            <w:hideMark/>
          </w:tcPr>
          <w:p w14:paraId="3CB6CC9E" w14:textId="77777777" w:rsidR="003C022F" w:rsidRDefault="003C022F">
            <w:pPr>
              <w:pStyle w:val="NormalWeb"/>
              <w:spacing w:before="0" w:beforeAutospacing="0"/>
            </w:pPr>
            <w:r>
              <w:rPr>
                <w:rStyle w:val="Strong"/>
                <w:rFonts w:ascii="Georgia" w:eastAsia="Arial" w:hAnsi="Georgia"/>
                <w:sz w:val="27"/>
                <w:szCs w:val="27"/>
              </w:rPr>
              <w:t>Person</w:t>
            </w:r>
          </w:p>
        </w:tc>
        <w:tc>
          <w:tcPr>
            <w:tcW w:w="0" w:type="auto"/>
            <w:vAlign w:val="center"/>
            <w:hideMark/>
          </w:tcPr>
          <w:p w14:paraId="4BD48F9B" w14:textId="77777777" w:rsidR="003C022F" w:rsidRDefault="003C022F">
            <w:pPr>
              <w:pStyle w:val="NormalWeb"/>
              <w:spacing w:before="0" w:beforeAutospacing="0"/>
            </w:pPr>
            <w:r>
              <w:rPr>
                <w:rStyle w:val="Strong"/>
                <w:rFonts w:ascii="Georgia" w:eastAsia="Arial" w:hAnsi="Georgia"/>
                <w:sz w:val="27"/>
                <w:szCs w:val="27"/>
              </w:rPr>
              <w:t>Token Number</w:t>
            </w:r>
          </w:p>
        </w:tc>
      </w:tr>
      <w:tr w:rsidR="003C022F" w14:paraId="0C1EB3FA" w14:textId="77777777" w:rsidTr="003C022F">
        <w:tc>
          <w:tcPr>
            <w:tcW w:w="0" w:type="auto"/>
            <w:vAlign w:val="center"/>
            <w:hideMark/>
          </w:tcPr>
          <w:p w14:paraId="7BBF6169" w14:textId="77777777" w:rsidR="003C022F" w:rsidRDefault="003C022F">
            <w:pPr>
              <w:pStyle w:val="NormalWeb"/>
              <w:spacing w:before="0" w:beforeAutospacing="0"/>
            </w:pPr>
            <w:r>
              <w:rPr>
                <w:rFonts w:ascii="Georgia" w:hAnsi="Georgia"/>
                <w:sz w:val="27"/>
                <w:szCs w:val="27"/>
              </w:rPr>
              <w:t>1</w:t>
            </w:r>
          </w:p>
        </w:tc>
        <w:tc>
          <w:tcPr>
            <w:tcW w:w="0" w:type="auto"/>
            <w:vAlign w:val="center"/>
            <w:hideMark/>
          </w:tcPr>
          <w:p w14:paraId="7808FEAA" w14:textId="77777777" w:rsidR="003C022F" w:rsidRDefault="003C022F">
            <w:pPr>
              <w:pStyle w:val="NormalWeb"/>
              <w:spacing w:before="0" w:beforeAutospacing="0"/>
            </w:pPr>
            <w:r>
              <w:rPr>
                <w:rFonts w:ascii="Georgia" w:hAnsi="Georgia"/>
                <w:sz w:val="27"/>
                <w:szCs w:val="27"/>
              </w:rPr>
              <w:t>1</w:t>
            </w:r>
          </w:p>
        </w:tc>
      </w:tr>
      <w:tr w:rsidR="003C022F" w14:paraId="371574DB" w14:textId="77777777" w:rsidTr="003C022F">
        <w:tc>
          <w:tcPr>
            <w:tcW w:w="0" w:type="auto"/>
            <w:vAlign w:val="center"/>
            <w:hideMark/>
          </w:tcPr>
          <w:p w14:paraId="10EB26CF" w14:textId="77777777" w:rsidR="003C022F" w:rsidRDefault="003C022F">
            <w:pPr>
              <w:pStyle w:val="NormalWeb"/>
              <w:spacing w:before="0" w:beforeAutospacing="0"/>
            </w:pPr>
            <w:r>
              <w:rPr>
                <w:rFonts w:ascii="Georgia" w:hAnsi="Georgia"/>
                <w:sz w:val="27"/>
                <w:szCs w:val="27"/>
              </w:rPr>
              <w:t>2</w:t>
            </w:r>
          </w:p>
        </w:tc>
        <w:tc>
          <w:tcPr>
            <w:tcW w:w="0" w:type="auto"/>
            <w:vAlign w:val="center"/>
            <w:hideMark/>
          </w:tcPr>
          <w:p w14:paraId="283C9463" w14:textId="77777777" w:rsidR="003C022F" w:rsidRDefault="003C022F">
            <w:pPr>
              <w:pStyle w:val="NormalWeb"/>
              <w:spacing w:before="0" w:beforeAutospacing="0"/>
            </w:pPr>
            <w:r>
              <w:rPr>
                <w:rFonts w:ascii="Georgia" w:hAnsi="Georgia"/>
                <w:sz w:val="27"/>
                <w:szCs w:val="27"/>
              </w:rPr>
              <w:t>2</w:t>
            </w:r>
          </w:p>
        </w:tc>
      </w:tr>
      <w:tr w:rsidR="003C022F" w14:paraId="7507D176" w14:textId="77777777" w:rsidTr="003C022F">
        <w:tc>
          <w:tcPr>
            <w:tcW w:w="0" w:type="auto"/>
            <w:vAlign w:val="center"/>
            <w:hideMark/>
          </w:tcPr>
          <w:p w14:paraId="4D30B5B2" w14:textId="77777777" w:rsidR="003C022F" w:rsidRDefault="003C022F">
            <w:pPr>
              <w:pStyle w:val="NormalWeb"/>
              <w:spacing w:before="0" w:beforeAutospacing="0"/>
            </w:pPr>
            <w:r>
              <w:rPr>
                <w:rFonts w:ascii="Georgia" w:hAnsi="Georgia"/>
                <w:sz w:val="27"/>
                <w:szCs w:val="27"/>
              </w:rPr>
              <w:t>3</w:t>
            </w:r>
          </w:p>
        </w:tc>
        <w:tc>
          <w:tcPr>
            <w:tcW w:w="0" w:type="auto"/>
            <w:vAlign w:val="center"/>
            <w:hideMark/>
          </w:tcPr>
          <w:p w14:paraId="60B75A15" w14:textId="77777777" w:rsidR="003C022F" w:rsidRDefault="003C022F">
            <w:pPr>
              <w:pStyle w:val="NormalWeb"/>
              <w:spacing w:before="0" w:beforeAutospacing="0"/>
            </w:pPr>
            <w:r>
              <w:rPr>
                <w:rFonts w:ascii="Georgia" w:hAnsi="Georgia"/>
                <w:sz w:val="27"/>
                <w:szCs w:val="27"/>
              </w:rPr>
              <w:t>3</w:t>
            </w:r>
          </w:p>
        </w:tc>
      </w:tr>
      <w:tr w:rsidR="003C022F" w14:paraId="082E1966" w14:textId="77777777" w:rsidTr="003C022F">
        <w:tc>
          <w:tcPr>
            <w:tcW w:w="0" w:type="auto"/>
            <w:vAlign w:val="center"/>
            <w:hideMark/>
          </w:tcPr>
          <w:p w14:paraId="47FB830B" w14:textId="77777777" w:rsidR="003C022F" w:rsidRDefault="003C022F">
            <w:pPr>
              <w:pStyle w:val="NormalWeb"/>
              <w:spacing w:before="0" w:beforeAutospacing="0"/>
            </w:pPr>
            <w:r>
              <w:rPr>
                <w:rFonts w:ascii="Georgia" w:hAnsi="Georgia"/>
                <w:sz w:val="27"/>
                <w:szCs w:val="27"/>
              </w:rPr>
              <w:t>4</w:t>
            </w:r>
          </w:p>
        </w:tc>
        <w:tc>
          <w:tcPr>
            <w:tcW w:w="0" w:type="auto"/>
            <w:vAlign w:val="center"/>
            <w:hideMark/>
          </w:tcPr>
          <w:p w14:paraId="16DF1B7C" w14:textId="77777777" w:rsidR="003C022F" w:rsidRDefault="003C022F">
            <w:pPr>
              <w:pStyle w:val="NormalWeb"/>
              <w:spacing w:before="0" w:beforeAutospacing="0"/>
            </w:pPr>
            <w:r>
              <w:rPr>
                <w:rFonts w:ascii="Georgia" w:hAnsi="Georgia"/>
                <w:sz w:val="27"/>
                <w:szCs w:val="27"/>
              </w:rPr>
              <w:t>4</w:t>
            </w:r>
          </w:p>
        </w:tc>
      </w:tr>
      <w:tr w:rsidR="003C022F" w14:paraId="7F5A366F" w14:textId="77777777" w:rsidTr="003C022F">
        <w:tc>
          <w:tcPr>
            <w:tcW w:w="0" w:type="auto"/>
            <w:vAlign w:val="center"/>
            <w:hideMark/>
          </w:tcPr>
          <w:p w14:paraId="6B911E1E" w14:textId="77777777" w:rsidR="003C022F" w:rsidRDefault="003C022F">
            <w:pPr>
              <w:pStyle w:val="NormalWeb"/>
              <w:spacing w:before="0" w:beforeAutospacing="0"/>
            </w:pPr>
            <w:r>
              <w:rPr>
                <w:rFonts w:ascii="Georgia" w:hAnsi="Georgia"/>
                <w:sz w:val="27"/>
                <w:szCs w:val="27"/>
              </w:rPr>
              <w:t>5</w:t>
            </w:r>
          </w:p>
        </w:tc>
        <w:tc>
          <w:tcPr>
            <w:tcW w:w="0" w:type="auto"/>
            <w:vAlign w:val="center"/>
            <w:hideMark/>
          </w:tcPr>
          <w:p w14:paraId="393D4A5A" w14:textId="77777777" w:rsidR="003C022F" w:rsidRDefault="003C022F">
            <w:pPr>
              <w:pStyle w:val="NormalWeb"/>
              <w:spacing w:before="0" w:beforeAutospacing="0"/>
            </w:pPr>
            <w:r>
              <w:rPr>
                <w:rFonts w:ascii="Georgia" w:hAnsi="Georgia"/>
                <w:sz w:val="27"/>
                <w:szCs w:val="27"/>
              </w:rPr>
              <w:t>5</w:t>
            </w:r>
          </w:p>
        </w:tc>
      </w:tr>
      <w:tr w:rsidR="003C022F" w14:paraId="77B35856" w14:textId="77777777" w:rsidTr="003C022F">
        <w:tc>
          <w:tcPr>
            <w:tcW w:w="0" w:type="auto"/>
            <w:vAlign w:val="center"/>
            <w:hideMark/>
          </w:tcPr>
          <w:p w14:paraId="42E73510" w14:textId="77777777" w:rsidR="003C022F" w:rsidRDefault="003C022F">
            <w:pPr>
              <w:pStyle w:val="NormalWeb"/>
              <w:spacing w:before="0" w:beforeAutospacing="0"/>
            </w:pPr>
            <w:r>
              <w:rPr>
                <w:rFonts w:ascii="Georgia" w:hAnsi="Georgia"/>
                <w:sz w:val="27"/>
                <w:szCs w:val="27"/>
              </w:rPr>
              <w:t>6</w:t>
            </w:r>
          </w:p>
        </w:tc>
        <w:tc>
          <w:tcPr>
            <w:tcW w:w="0" w:type="auto"/>
            <w:vAlign w:val="center"/>
            <w:hideMark/>
          </w:tcPr>
          <w:p w14:paraId="3AEB80A7" w14:textId="77777777" w:rsidR="003C022F" w:rsidRDefault="003C022F">
            <w:pPr>
              <w:pStyle w:val="NormalWeb"/>
              <w:spacing w:before="0" w:beforeAutospacing="0"/>
            </w:pPr>
            <w:r>
              <w:rPr>
                <w:rFonts w:ascii="Georgia" w:hAnsi="Georgia"/>
                <w:sz w:val="27"/>
                <w:szCs w:val="27"/>
              </w:rPr>
              <w:t>6</w:t>
            </w:r>
          </w:p>
        </w:tc>
      </w:tr>
      <w:tr w:rsidR="003C022F" w14:paraId="0BBE67E9" w14:textId="77777777" w:rsidTr="003C022F">
        <w:tc>
          <w:tcPr>
            <w:tcW w:w="0" w:type="auto"/>
            <w:vAlign w:val="center"/>
            <w:hideMark/>
          </w:tcPr>
          <w:p w14:paraId="3650DAFF" w14:textId="77777777" w:rsidR="003C022F" w:rsidRDefault="003C022F">
            <w:pPr>
              <w:pStyle w:val="NormalWeb"/>
              <w:spacing w:before="0" w:beforeAutospacing="0"/>
            </w:pPr>
            <w:r>
              <w:rPr>
                <w:rFonts w:ascii="Georgia" w:hAnsi="Georgia"/>
                <w:sz w:val="27"/>
                <w:szCs w:val="27"/>
              </w:rPr>
              <w:t>7</w:t>
            </w:r>
          </w:p>
        </w:tc>
        <w:tc>
          <w:tcPr>
            <w:tcW w:w="0" w:type="auto"/>
            <w:vAlign w:val="center"/>
            <w:hideMark/>
          </w:tcPr>
          <w:p w14:paraId="56EE36F0" w14:textId="77777777" w:rsidR="003C022F" w:rsidRDefault="003C022F">
            <w:pPr>
              <w:pStyle w:val="NormalWeb"/>
              <w:spacing w:before="0" w:beforeAutospacing="0"/>
            </w:pPr>
            <w:r>
              <w:rPr>
                <w:rFonts w:ascii="Georgia" w:hAnsi="Georgia"/>
                <w:sz w:val="27"/>
                <w:szCs w:val="27"/>
              </w:rPr>
              <w:t>7</w:t>
            </w:r>
          </w:p>
        </w:tc>
      </w:tr>
    </w:tbl>
    <w:p w14:paraId="22A51D81"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e are given 2 queries:</w:t>
      </w:r>
    </w:p>
    <w:p w14:paraId="336998C2"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Query1: The person numbered as 1 is given and we need to findout the number of children(both direct and indirect under 1) which have a token with prime number value:</w:t>
      </w:r>
    </w:p>
    <w:p w14:paraId="75161B79"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nswer: 4.</w:t>
      </w:r>
    </w:p>
    <w:p w14:paraId="6C28D85B"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xplanation:</w:t>
      </w:r>
    </w:p>
    <w:p w14:paraId="76010E5F"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the person numbered as 1, its direct children are persons numbered as 2 and 3 and they have tokens 2 and 3 respectively which are prime numbers.</w:t>
      </w:r>
    </w:p>
    <w:p w14:paraId="21914155"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person numbered as 5 and 7 are also children (indirect) of the person number 1 hence they also added up to the count and hence there are a total of 4 people who are children of person number 1 and have a prime number token.</w:t>
      </w:r>
    </w:p>
    <w:p w14:paraId="5C84263B"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Query2: The person numbered as 6 is given</w:t>
      </w:r>
    </w:p>
    <w:p w14:paraId="54BB82CB"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nswer: 0.</w:t>
      </w:r>
    </w:p>
    <w:p w14:paraId="38958C06"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xplanation:</w:t>
      </w:r>
    </w:p>
    <w:p w14:paraId="5C2999B2"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The person with number 6 has no children and hence there are 0 children under him having tokens with prime number values.</w:t>
      </w:r>
    </w:p>
    <w:p w14:paraId="42FA217F" w14:textId="77777777" w:rsidR="003C022F" w:rsidRDefault="003C022F" w:rsidP="003C022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0E3EB31"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of the input contains N, the number of persons playing in the park</w:t>
      </w:r>
    </w:p>
    <w:p w14:paraId="12C2796A"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econd line contains token numbers assigned for the persons and they are separated by a space ith number in the line contains the value of the token assigned to the ith person.</w:t>
      </w:r>
    </w:p>
    <w:p w14:paraId="49B89D57"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1 lines contains two integers Xi and Yi separated by a space and indicates that Xi is the parent of Yi.</w:t>
      </w:r>
    </w:p>
    <w:p w14:paraId="4A78F789"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next line contains the number of queries, Q</w:t>
      </w:r>
    </w:p>
    <w:p w14:paraId="1DBD0FF3"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Q lines contain the person queried</w:t>
      </w:r>
    </w:p>
    <w:p w14:paraId="79199432" w14:textId="77777777" w:rsidR="003C022F" w:rsidRDefault="003C022F" w:rsidP="003C022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w:t>
      </w:r>
      <w:r>
        <w:rPr>
          <w:rFonts w:ascii="Georgia" w:hAnsi="Georgia" w:cs="Segoe UI"/>
          <w:color w:val="212529"/>
          <w:sz w:val="27"/>
          <w:szCs w:val="27"/>
        </w:rPr>
        <w:t> The persons are indexed from 1.</w:t>
      </w:r>
    </w:p>
    <w:p w14:paraId="655747D6" w14:textId="77777777" w:rsidR="003C022F" w:rsidRDefault="003C022F" w:rsidP="003C022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606BB861"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Output Q lines, each containing only 1 integer, the number of children for the given node, which have their token value as a prime number</w:t>
      </w:r>
    </w:p>
    <w:p w14:paraId="1F8D40B3"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xample:</w:t>
      </w:r>
    </w:p>
    <w:p w14:paraId="08F7D63E"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put:</w:t>
      </w:r>
    </w:p>
    <w:p w14:paraId="26E2B961"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w:t>
      </w:r>
    </w:p>
    <w:p w14:paraId="62EE8232"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2 3 4 5 6 7</w:t>
      </w:r>
    </w:p>
    <w:p w14:paraId="7305AEB3"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2</w:t>
      </w:r>
    </w:p>
    <w:p w14:paraId="3C0BF081"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3</w:t>
      </w:r>
    </w:p>
    <w:p w14:paraId="311658DC"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4</w:t>
      </w:r>
    </w:p>
    <w:p w14:paraId="415BBB26"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5</w:t>
      </w:r>
    </w:p>
    <w:p w14:paraId="772788BA"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6</w:t>
      </w:r>
    </w:p>
    <w:p w14:paraId="42B5454D"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7</w:t>
      </w:r>
    </w:p>
    <w:p w14:paraId="3F306D05"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3FD32EAF"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1</w:t>
      </w:r>
    </w:p>
    <w:p w14:paraId="23B2CF8F"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w:t>
      </w:r>
    </w:p>
    <w:p w14:paraId="1DD16E94"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Output:</w:t>
      </w:r>
    </w:p>
    <w:p w14:paraId="068BDE23"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w:t>
      </w:r>
    </w:p>
    <w:p w14:paraId="3ED5AB4C"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0</w:t>
      </w:r>
    </w:p>
    <w:p w14:paraId="2619607F"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s can be seen</w:t>
      </w:r>
    </w:p>
    <w:p w14:paraId="3697B277"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is the parent of both 2 and 3.</w:t>
      </w:r>
    </w:p>
    <w:p w14:paraId="74A66042" w14:textId="77777777" w:rsid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is the parent of 4 and 5.</w:t>
      </w:r>
    </w:p>
    <w:p w14:paraId="72D645D0" w14:textId="2EB744DF" w:rsidR="003C022F" w:rsidRPr="003C022F" w:rsidRDefault="003C022F" w:rsidP="003C022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is the parent of 6 and 7</w:t>
      </w:r>
    </w:p>
    <w:p w14:paraId="20EFAAE4" w14:textId="77777777" w:rsidR="003C022F" w:rsidRDefault="003C022F" w:rsidP="003C022F">
      <w:pPr>
        <w:spacing w:after="0"/>
        <w:rPr>
          <w:b/>
          <w:bCs/>
        </w:rPr>
      </w:pPr>
    </w:p>
    <w:p w14:paraId="16D7F2F0" w14:textId="0EF3C72A" w:rsidR="003C022F" w:rsidRDefault="003C022F" w:rsidP="003C022F">
      <w:pPr>
        <w:spacing w:after="0"/>
        <w:rPr>
          <w:b/>
          <w:bCs/>
        </w:rPr>
      </w:pPr>
      <w:r w:rsidRPr="003C022F">
        <w:rPr>
          <w:b/>
          <w:bCs/>
          <w:highlight w:val="yellow"/>
        </w:rPr>
        <w:t>ANS.</w:t>
      </w:r>
    </w:p>
    <w:p w14:paraId="417A35C1" w14:textId="257BBB94" w:rsidR="003C022F" w:rsidRPr="003C022F" w:rsidRDefault="003C022F" w:rsidP="003C022F">
      <w:pPr>
        <w:spacing w:after="0"/>
        <w:rPr>
          <w:b/>
          <w:bCs/>
        </w:rPr>
      </w:pPr>
      <w:r w:rsidRPr="003C022F">
        <w:rPr>
          <w:b/>
          <w:bCs/>
        </w:rPr>
        <w:t>from math import sqrt</w:t>
      </w:r>
    </w:p>
    <w:p w14:paraId="086CFF3D" w14:textId="77777777" w:rsidR="003C022F" w:rsidRPr="003C022F" w:rsidRDefault="003C022F" w:rsidP="003C022F">
      <w:pPr>
        <w:spacing w:after="0"/>
        <w:rPr>
          <w:b/>
          <w:bCs/>
        </w:rPr>
      </w:pPr>
      <w:r w:rsidRPr="003C022F">
        <w:rPr>
          <w:b/>
          <w:bCs/>
        </w:rPr>
        <w:t>def prime(n):</w:t>
      </w:r>
    </w:p>
    <w:p w14:paraId="58887DA2" w14:textId="77777777" w:rsidR="003C022F" w:rsidRPr="003C022F" w:rsidRDefault="003C022F" w:rsidP="003C022F">
      <w:pPr>
        <w:spacing w:after="0"/>
        <w:rPr>
          <w:b/>
          <w:bCs/>
        </w:rPr>
      </w:pPr>
      <w:r w:rsidRPr="003C022F">
        <w:rPr>
          <w:b/>
          <w:bCs/>
        </w:rPr>
        <w:t xml:space="preserve">    if n == 1: return 0</w:t>
      </w:r>
    </w:p>
    <w:p w14:paraId="07488BB8" w14:textId="77777777" w:rsidR="003C022F" w:rsidRPr="003C022F" w:rsidRDefault="003C022F" w:rsidP="003C022F">
      <w:pPr>
        <w:spacing w:after="0"/>
        <w:rPr>
          <w:b/>
          <w:bCs/>
        </w:rPr>
      </w:pPr>
      <w:r w:rsidRPr="003C022F">
        <w:rPr>
          <w:b/>
          <w:bCs/>
        </w:rPr>
        <w:t xml:space="preserve">    for i in range(2,int(sqrt(n))+1):</w:t>
      </w:r>
    </w:p>
    <w:p w14:paraId="0524B97C" w14:textId="77777777" w:rsidR="003C022F" w:rsidRPr="003C022F" w:rsidRDefault="003C022F" w:rsidP="003C022F">
      <w:pPr>
        <w:spacing w:after="0"/>
        <w:rPr>
          <w:b/>
          <w:bCs/>
        </w:rPr>
      </w:pPr>
      <w:r w:rsidRPr="003C022F">
        <w:rPr>
          <w:b/>
          <w:bCs/>
        </w:rPr>
        <w:t xml:space="preserve">        if n%i == 0: return 0</w:t>
      </w:r>
    </w:p>
    <w:p w14:paraId="6CEC80E4" w14:textId="77777777" w:rsidR="003C022F" w:rsidRPr="003C022F" w:rsidRDefault="003C022F" w:rsidP="003C022F">
      <w:pPr>
        <w:spacing w:after="0"/>
        <w:rPr>
          <w:b/>
          <w:bCs/>
        </w:rPr>
      </w:pPr>
      <w:r w:rsidRPr="003C022F">
        <w:rPr>
          <w:b/>
          <w:bCs/>
        </w:rPr>
        <w:t xml:space="preserve">    return 1</w:t>
      </w:r>
    </w:p>
    <w:p w14:paraId="4819A988" w14:textId="77777777" w:rsidR="003C022F" w:rsidRPr="003C022F" w:rsidRDefault="003C022F" w:rsidP="003C022F">
      <w:pPr>
        <w:spacing w:after="0"/>
        <w:rPr>
          <w:b/>
          <w:bCs/>
        </w:rPr>
      </w:pPr>
    </w:p>
    <w:p w14:paraId="1B89A63E" w14:textId="77777777" w:rsidR="003C022F" w:rsidRPr="003C022F" w:rsidRDefault="003C022F" w:rsidP="003C022F">
      <w:pPr>
        <w:spacing w:after="0"/>
        <w:rPr>
          <w:b/>
          <w:bCs/>
        </w:rPr>
      </w:pPr>
      <w:r w:rsidRPr="003C022F">
        <w:rPr>
          <w:b/>
          <w:bCs/>
        </w:rPr>
        <w:t>n = int(input())</w:t>
      </w:r>
    </w:p>
    <w:p w14:paraId="0ABB5837" w14:textId="77777777" w:rsidR="003C022F" w:rsidRPr="003C022F" w:rsidRDefault="003C022F" w:rsidP="003C022F">
      <w:pPr>
        <w:spacing w:after="0"/>
        <w:rPr>
          <w:b/>
          <w:bCs/>
        </w:rPr>
      </w:pPr>
      <w:r w:rsidRPr="003C022F">
        <w:rPr>
          <w:b/>
          <w:bCs/>
        </w:rPr>
        <w:t>tokens = list(map(int,input().split()))</w:t>
      </w:r>
    </w:p>
    <w:p w14:paraId="5033F897" w14:textId="77777777" w:rsidR="003C022F" w:rsidRPr="003C022F" w:rsidRDefault="003C022F" w:rsidP="003C022F">
      <w:pPr>
        <w:spacing w:after="0"/>
        <w:rPr>
          <w:b/>
          <w:bCs/>
        </w:rPr>
      </w:pPr>
    </w:p>
    <w:p w14:paraId="74D4A50D" w14:textId="77777777" w:rsidR="003C022F" w:rsidRPr="003C022F" w:rsidRDefault="003C022F" w:rsidP="003C022F">
      <w:pPr>
        <w:spacing w:after="0"/>
        <w:rPr>
          <w:b/>
          <w:bCs/>
        </w:rPr>
      </w:pPr>
      <w:r w:rsidRPr="003C022F">
        <w:rPr>
          <w:b/>
          <w:bCs/>
        </w:rPr>
        <w:t>tree = {}</w:t>
      </w:r>
    </w:p>
    <w:p w14:paraId="1CCCC8A7" w14:textId="77777777" w:rsidR="003C022F" w:rsidRPr="003C022F" w:rsidRDefault="003C022F" w:rsidP="003C022F">
      <w:pPr>
        <w:spacing w:after="0"/>
        <w:rPr>
          <w:b/>
          <w:bCs/>
        </w:rPr>
      </w:pPr>
      <w:r w:rsidRPr="003C022F">
        <w:rPr>
          <w:b/>
          <w:bCs/>
        </w:rPr>
        <w:t>for i in range(n+1): tree[i+1] = []</w:t>
      </w:r>
    </w:p>
    <w:p w14:paraId="773A7BEA" w14:textId="77777777" w:rsidR="003C022F" w:rsidRPr="003C022F" w:rsidRDefault="003C022F" w:rsidP="003C022F">
      <w:pPr>
        <w:spacing w:after="0"/>
        <w:rPr>
          <w:b/>
          <w:bCs/>
        </w:rPr>
      </w:pPr>
      <w:r w:rsidRPr="003C022F">
        <w:rPr>
          <w:b/>
          <w:bCs/>
        </w:rPr>
        <w:t>result = [0]*(n+1)</w:t>
      </w:r>
    </w:p>
    <w:p w14:paraId="19B0CAA1" w14:textId="77777777" w:rsidR="003C022F" w:rsidRPr="003C022F" w:rsidRDefault="003C022F" w:rsidP="003C022F">
      <w:pPr>
        <w:spacing w:after="0"/>
        <w:rPr>
          <w:b/>
          <w:bCs/>
        </w:rPr>
      </w:pPr>
    </w:p>
    <w:p w14:paraId="2E5A3777" w14:textId="77777777" w:rsidR="003C022F" w:rsidRPr="003C022F" w:rsidRDefault="003C022F" w:rsidP="003C022F">
      <w:pPr>
        <w:spacing w:after="0"/>
        <w:rPr>
          <w:b/>
          <w:bCs/>
        </w:rPr>
      </w:pPr>
      <w:r w:rsidRPr="003C022F">
        <w:rPr>
          <w:b/>
          <w:bCs/>
        </w:rPr>
        <w:t>for i in range(n-1):</w:t>
      </w:r>
    </w:p>
    <w:p w14:paraId="560E93D1" w14:textId="77777777" w:rsidR="003C022F" w:rsidRPr="003C022F" w:rsidRDefault="003C022F" w:rsidP="003C022F">
      <w:pPr>
        <w:spacing w:after="0"/>
        <w:rPr>
          <w:b/>
          <w:bCs/>
        </w:rPr>
      </w:pPr>
      <w:r w:rsidRPr="003C022F">
        <w:rPr>
          <w:b/>
          <w:bCs/>
        </w:rPr>
        <w:t xml:space="preserve">    x,y = map(int,input().split())</w:t>
      </w:r>
    </w:p>
    <w:p w14:paraId="08498CA0" w14:textId="77777777" w:rsidR="003C022F" w:rsidRPr="003C022F" w:rsidRDefault="003C022F" w:rsidP="003C022F">
      <w:pPr>
        <w:spacing w:after="0"/>
        <w:rPr>
          <w:b/>
          <w:bCs/>
        </w:rPr>
      </w:pPr>
      <w:r w:rsidRPr="003C022F">
        <w:rPr>
          <w:b/>
          <w:bCs/>
        </w:rPr>
        <w:t xml:space="preserve">    if x in tree: tree[x].append(y)</w:t>
      </w:r>
    </w:p>
    <w:p w14:paraId="08A4857C" w14:textId="77777777" w:rsidR="003C022F" w:rsidRPr="003C022F" w:rsidRDefault="003C022F" w:rsidP="003C022F">
      <w:pPr>
        <w:spacing w:after="0"/>
        <w:rPr>
          <w:b/>
          <w:bCs/>
        </w:rPr>
      </w:pPr>
      <w:r w:rsidRPr="003C022F">
        <w:rPr>
          <w:b/>
          <w:bCs/>
        </w:rPr>
        <w:t xml:space="preserve">    else: tree[x] = y</w:t>
      </w:r>
    </w:p>
    <w:p w14:paraId="2AA191BB" w14:textId="77777777" w:rsidR="003C022F" w:rsidRPr="003C022F" w:rsidRDefault="003C022F" w:rsidP="003C022F">
      <w:pPr>
        <w:spacing w:after="0"/>
        <w:rPr>
          <w:b/>
          <w:bCs/>
        </w:rPr>
      </w:pPr>
    </w:p>
    <w:p w14:paraId="136088CE" w14:textId="77777777" w:rsidR="003C022F" w:rsidRPr="003C022F" w:rsidRDefault="003C022F" w:rsidP="003C022F">
      <w:pPr>
        <w:spacing w:after="0"/>
        <w:rPr>
          <w:b/>
          <w:bCs/>
        </w:rPr>
      </w:pPr>
    </w:p>
    <w:p w14:paraId="796D0074" w14:textId="77777777" w:rsidR="003C022F" w:rsidRPr="003C022F" w:rsidRDefault="003C022F" w:rsidP="003C022F">
      <w:pPr>
        <w:spacing w:after="0"/>
        <w:rPr>
          <w:b/>
          <w:bCs/>
        </w:rPr>
      </w:pPr>
      <w:r w:rsidRPr="003C022F">
        <w:rPr>
          <w:b/>
          <w:bCs/>
        </w:rPr>
        <w:t>def dfs(source):</w:t>
      </w:r>
    </w:p>
    <w:p w14:paraId="65B75621" w14:textId="77777777" w:rsidR="003C022F" w:rsidRPr="003C022F" w:rsidRDefault="003C022F" w:rsidP="003C022F">
      <w:pPr>
        <w:spacing w:after="0"/>
        <w:rPr>
          <w:b/>
          <w:bCs/>
        </w:rPr>
      </w:pPr>
      <w:r w:rsidRPr="003C022F">
        <w:rPr>
          <w:b/>
          <w:bCs/>
        </w:rPr>
        <w:t xml:space="preserve">    for child in tree[source]: dfs(child)</w:t>
      </w:r>
    </w:p>
    <w:p w14:paraId="457010B8" w14:textId="77777777" w:rsidR="003C022F" w:rsidRPr="003C022F" w:rsidRDefault="003C022F" w:rsidP="003C022F">
      <w:pPr>
        <w:spacing w:after="0"/>
        <w:rPr>
          <w:b/>
          <w:bCs/>
        </w:rPr>
      </w:pPr>
      <w:r w:rsidRPr="003C022F">
        <w:rPr>
          <w:b/>
          <w:bCs/>
        </w:rPr>
        <w:t xml:space="preserve">    for child in tree[source]:</w:t>
      </w:r>
    </w:p>
    <w:p w14:paraId="773E4FC9" w14:textId="77777777" w:rsidR="003C022F" w:rsidRPr="003C022F" w:rsidRDefault="003C022F" w:rsidP="003C022F">
      <w:pPr>
        <w:spacing w:after="0"/>
        <w:rPr>
          <w:b/>
          <w:bCs/>
        </w:rPr>
      </w:pPr>
      <w:r w:rsidRPr="003C022F">
        <w:rPr>
          <w:b/>
          <w:bCs/>
        </w:rPr>
        <w:t xml:space="preserve">        if prime(tokens[child-1]): result[source]+=1</w:t>
      </w:r>
    </w:p>
    <w:p w14:paraId="2C87D645" w14:textId="77777777" w:rsidR="003C022F" w:rsidRPr="003C022F" w:rsidRDefault="003C022F" w:rsidP="003C022F">
      <w:pPr>
        <w:spacing w:after="0"/>
        <w:rPr>
          <w:b/>
          <w:bCs/>
        </w:rPr>
      </w:pPr>
      <w:r w:rsidRPr="003C022F">
        <w:rPr>
          <w:b/>
          <w:bCs/>
        </w:rPr>
        <w:t xml:space="preserve">        result[source] += result[child]</w:t>
      </w:r>
    </w:p>
    <w:p w14:paraId="7233DF78" w14:textId="77777777" w:rsidR="003C022F" w:rsidRPr="003C022F" w:rsidRDefault="003C022F" w:rsidP="003C022F">
      <w:pPr>
        <w:spacing w:after="0"/>
        <w:rPr>
          <w:b/>
          <w:bCs/>
        </w:rPr>
      </w:pPr>
      <w:r w:rsidRPr="003C022F">
        <w:rPr>
          <w:b/>
          <w:bCs/>
        </w:rPr>
        <w:t>dfs(1)</w:t>
      </w:r>
    </w:p>
    <w:p w14:paraId="4B10E698" w14:textId="77777777" w:rsidR="003C022F" w:rsidRPr="003C022F" w:rsidRDefault="003C022F" w:rsidP="003C022F">
      <w:pPr>
        <w:spacing w:after="0"/>
        <w:rPr>
          <w:b/>
          <w:bCs/>
        </w:rPr>
      </w:pPr>
    </w:p>
    <w:p w14:paraId="626B338D" w14:textId="77777777" w:rsidR="003C022F" w:rsidRPr="003C022F" w:rsidRDefault="003C022F" w:rsidP="003C022F">
      <w:pPr>
        <w:spacing w:after="0"/>
        <w:rPr>
          <w:b/>
          <w:bCs/>
        </w:rPr>
      </w:pPr>
      <w:r w:rsidRPr="003C022F">
        <w:rPr>
          <w:b/>
          <w:bCs/>
        </w:rPr>
        <w:t>q = int(input())</w:t>
      </w:r>
    </w:p>
    <w:p w14:paraId="45A59C5D" w14:textId="77777777" w:rsidR="003C022F" w:rsidRPr="003C022F" w:rsidRDefault="003C022F" w:rsidP="003C022F">
      <w:pPr>
        <w:spacing w:after="0"/>
        <w:rPr>
          <w:b/>
          <w:bCs/>
        </w:rPr>
      </w:pPr>
    </w:p>
    <w:p w14:paraId="7D6C6416" w14:textId="77777777" w:rsidR="003C022F" w:rsidRPr="003C022F" w:rsidRDefault="003C022F" w:rsidP="003C022F">
      <w:pPr>
        <w:spacing w:after="0"/>
        <w:rPr>
          <w:b/>
          <w:bCs/>
        </w:rPr>
      </w:pPr>
    </w:p>
    <w:p w14:paraId="4248AB0F" w14:textId="77777777" w:rsidR="003C022F" w:rsidRPr="003C022F" w:rsidRDefault="003C022F" w:rsidP="003C022F">
      <w:pPr>
        <w:spacing w:after="0"/>
        <w:rPr>
          <w:b/>
          <w:bCs/>
        </w:rPr>
      </w:pPr>
      <w:r w:rsidRPr="003C022F">
        <w:rPr>
          <w:b/>
          <w:bCs/>
        </w:rPr>
        <w:t>for i in range(q):</w:t>
      </w:r>
    </w:p>
    <w:p w14:paraId="78D73D15" w14:textId="77777777" w:rsidR="003C022F" w:rsidRPr="003C022F" w:rsidRDefault="003C022F" w:rsidP="003C022F">
      <w:pPr>
        <w:spacing w:after="0"/>
        <w:rPr>
          <w:b/>
          <w:bCs/>
        </w:rPr>
      </w:pPr>
      <w:r w:rsidRPr="003C022F">
        <w:rPr>
          <w:b/>
          <w:bCs/>
        </w:rPr>
        <w:t xml:space="preserve">    query = int(input())</w:t>
      </w:r>
    </w:p>
    <w:p w14:paraId="361C69E2" w14:textId="23D49770" w:rsidR="003C022F" w:rsidRDefault="003C022F" w:rsidP="003C022F">
      <w:pPr>
        <w:spacing w:after="0"/>
        <w:rPr>
          <w:b/>
          <w:bCs/>
        </w:rPr>
      </w:pPr>
      <w:r w:rsidRPr="003C022F">
        <w:rPr>
          <w:b/>
          <w:bCs/>
        </w:rPr>
        <w:t xml:space="preserve">    print(result[query])</w:t>
      </w:r>
    </w:p>
    <w:p w14:paraId="2DC27A02" w14:textId="18CF5BCC" w:rsidR="00D02520" w:rsidRDefault="00D02520" w:rsidP="003C022F">
      <w:pPr>
        <w:spacing w:after="0"/>
        <w:rPr>
          <w:b/>
          <w:bCs/>
        </w:rPr>
      </w:pPr>
    </w:p>
    <w:p w14:paraId="674E2D60" w14:textId="77777777" w:rsidR="00D02520" w:rsidRDefault="00D02520" w:rsidP="00D02520">
      <w:pPr>
        <w:spacing w:after="0"/>
        <w:rPr>
          <w:b/>
          <w:bCs/>
        </w:rPr>
      </w:pPr>
    </w:p>
    <w:p w14:paraId="5E500A11" w14:textId="77777777" w:rsidR="00D02520" w:rsidRDefault="00D02520" w:rsidP="00D02520">
      <w:pPr>
        <w:pStyle w:val="Heading4"/>
        <w:shd w:val="clear" w:color="auto" w:fill="F9F9F9"/>
        <w:spacing w:before="0"/>
        <w:rPr>
          <w:rFonts w:ascii="Segoe UI" w:hAnsi="Segoe UI" w:cs="Segoe UI"/>
          <w:color w:val="008000"/>
        </w:rPr>
      </w:pPr>
      <w:r>
        <w:rPr>
          <w:rFonts w:ascii="Segoe UI" w:hAnsi="Segoe UI" w:cs="Segoe UI"/>
          <w:b/>
          <w:bCs/>
          <w:color w:val="008000"/>
        </w:rPr>
        <w:t>Maxpower (D)</w:t>
      </w:r>
    </w:p>
    <w:p w14:paraId="3F9F204B"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new operation called maxpower, among two real numbers x , y, denoted by ***, is defined as follows.</w:t>
      </w:r>
    </w:p>
    <w:p w14:paraId="56A6A939"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x***y = z, where y^z =x.</w:t>
      </w:r>
    </w:p>
    <w:p w14:paraId="52B6D097"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x***y is the power to which a number y must be raised in order to get x.</w:t>
      </w:r>
    </w:p>
    <w:p w14:paraId="4A6D0560"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00***10 = 2 , since 10 ^ 2 = 100.</w:t>
      </w:r>
    </w:p>
    <w:p w14:paraId="53740984"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10 = 0.3010, since 10 ^0.3010 = 1.99 = 2 (approximately), when rounded-off to the nearest integer,</w:t>
      </w:r>
    </w:p>
    <w:p w14:paraId="259DFE66"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0***2= 3.3219 since 2^3.3219 = 9.99=10 (approximately), when rounded-off to the nearest integer.</w:t>
      </w:r>
    </w:p>
    <w:p w14:paraId="393542AE"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4***4 =3, since 4^3=64.</w:t>
      </w:r>
    </w:p>
    <w:p w14:paraId="4B4BECD2"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44 ***1.2 = 2, since 1.2^2= 1.44</w:t>
      </w:r>
    </w:p>
    <w:p w14:paraId="3AC90570"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wo real numbers x and y, write a code to print the value of x***y with two decimal places only.</w:t>
      </w:r>
    </w:p>
    <w:p w14:paraId="4CE268A9" w14:textId="77777777" w:rsidR="00D02520" w:rsidRDefault="00D02520" w:rsidP="00D0252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Boundary Conditions</w:t>
      </w:r>
    </w:p>
    <w:p w14:paraId="24D60678"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x, y &gt;= 0</w:t>
      </w:r>
    </w:p>
    <w:p w14:paraId="41C2F2B9" w14:textId="77777777" w:rsidR="00D02520" w:rsidRDefault="00D02520" w:rsidP="00D0252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EE687D5"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first line is the number x.</w:t>
      </w:r>
    </w:p>
    <w:p w14:paraId="1CF5F469"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second line is the number y</w:t>
      </w:r>
    </w:p>
    <w:p w14:paraId="22AE27B4" w14:textId="77777777" w:rsidR="00D02520" w:rsidRDefault="00D02520" w:rsidP="00D0252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E35E9C7" w14:textId="77777777" w:rsidR="00D02520" w:rsidRDefault="00D02520" w:rsidP="00D0252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Value of the x***y with two decimal places only</w:t>
      </w:r>
    </w:p>
    <w:p w14:paraId="671EED2D" w14:textId="77777777" w:rsidR="00D02520" w:rsidRDefault="00D02520" w:rsidP="00D02520">
      <w:pPr>
        <w:spacing w:after="0"/>
        <w:rPr>
          <w:b/>
          <w:bCs/>
        </w:rPr>
      </w:pPr>
    </w:p>
    <w:p w14:paraId="7956AC5B" w14:textId="569AA6A9" w:rsidR="00D02520" w:rsidRDefault="00D02520" w:rsidP="00D02520">
      <w:pPr>
        <w:spacing w:after="0"/>
        <w:rPr>
          <w:b/>
          <w:bCs/>
        </w:rPr>
      </w:pPr>
      <w:r w:rsidRPr="00D02520">
        <w:rPr>
          <w:b/>
          <w:bCs/>
          <w:highlight w:val="yellow"/>
        </w:rPr>
        <w:t>ANS.</w:t>
      </w:r>
    </w:p>
    <w:p w14:paraId="33415004" w14:textId="287DB35D" w:rsidR="00D02520" w:rsidRPr="00D02520" w:rsidRDefault="00D02520" w:rsidP="00D02520">
      <w:pPr>
        <w:spacing w:after="0"/>
        <w:rPr>
          <w:b/>
          <w:bCs/>
        </w:rPr>
      </w:pPr>
      <w:r w:rsidRPr="00D02520">
        <w:rPr>
          <w:b/>
          <w:bCs/>
        </w:rPr>
        <w:t>#include &lt;iostream&gt;</w:t>
      </w:r>
    </w:p>
    <w:p w14:paraId="6BA777C0" w14:textId="77777777" w:rsidR="00D02520" w:rsidRPr="00D02520" w:rsidRDefault="00D02520" w:rsidP="00D02520">
      <w:pPr>
        <w:spacing w:after="0"/>
        <w:rPr>
          <w:b/>
          <w:bCs/>
        </w:rPr>
      </w:pPr>
      <w:r w:rsidRPr="00D02520">
        <w:rPr>
          <w:b/>
          <w:bCs/>
        </w:rPr>
        <w:lastRenderedPageBreak/>
        <w:t>#include &lt;cmath&gt;</w:t>
      </w:r>
    </w:p>
    <w:p w14:paraId="12A9F9D6" w14:textId="77777777" w:rsidR="00D02520" w:rsidRPr="00D02520" w:rsidRDefault="00D02520" w:rsidP="00D02520">
      <w:pPr>
        <w:spacing w:after="0"/>
        <w:rPr>
          <w:b/>
          <w:bCs/>
        </w:rPr>
      </w:pPr>
      <w:r w:rsidRPr="00D02520">
        <w:rPr>
          <w:b/>
          <w:bCs/>
        </w:rPr>
        <w:t>#include &lt;iomanip&gt;</w:t>
      </w:r>
    </w:p>
    <w:p w14:paraId="1DE24E9A" w14:textId="77777777" w:rsidR="00D02520" w:rsidRPr="00D02520" w:rsidRDefault="00D02520" w:rsidP="00D02520">
      <w:pPr>
        <w:spacing w:after="0"/>
        <w:rPr>
          <w:b/>
          <w:bCs/>
        </w:rPr>
      </w:pPr>
      <w:r w:rsidRPr="00D02520">
        <w:rPr>
          <w:b/>
          <w:bCs/>
        </w:rPr>
        <w:t>using namespace std;</w:t>
      </w:r>
    </w:p>
    <w:p w14:paraId="0DEE24D8" w14:textId="77777777" w:rsidR="00D02520" w:rsidRPr="00D02520" w:rsidRDefault="00D02520" w:rsidP="00D02520">
      <w:pPr>
        <w:spacing w:after="0"/>
        <w:rPr>
          <w:b/>
          <w:bCs/>
        </w:rPr>
      </w:pPr>
      <w:r w:rsidRPr="00D02520">
        <w:rPr>
          <w:b/>
          <w:bCs/>
        </w:rPr>
        <w:t>int main(){</w:t>
      </w:r>
    </w:p>
    <w:p w14:paraId="04081D1B" w14:textId="77777777" w:rsidR="00D02520" w:rsidRPr="00D02520" w:rsidRDefault="00D02520" w:rsidP="00D02520">
      <w:pPr>
        <w:spacing w:after="0"/>
        <w:rPr>
          <w:b/>
          <w:bCs/>
        </w:rPr>
      </w:pPr>
      <w:r w:rsidRPr="00D02520">
        <w:rPr>
          <w:b/>
          <w:bCs/>
        </w:rPr>
        <w:t xml:space="preserve">    int x,y;</w:t>
      </w:r>
    </w:p>
    <w:p w14:paraId="465155D9" w14:textId="77777777" w:rsidR="00D02520" w:rsidRPr="00D02520" w:rsidRDefault="00D02520" w:rsidP="00D02520">
      <w:pPr>
        <w:spacing w:after="0"/>
        <w:rPr>
          <w:b/>
          <w:bCs/>
        </w:rPr>
      </w:pPr>
      <w:r w:rsidRPr="00D02520">
        <w:rPr>
          <w:b/>
          <w:bCs/>
        </w:rPr>
        <w:t xml:space="preserve">    cin&gt;&gt;x&gt;&gt;y;</w:t>
      </w:r>
    </w:p>
    <w:p w14:paraId="395732C9" w14:textId="77777777" w:rsidR="00D02520" w:rsidRPr="00D02520" w:rsidRDefault="00D02520" w:rsidP="00D02520">
      <w:pPr>
        <w:spacing w:after="0"/>
        <w:rPr>
          <w:b/>
          <w:bCs/>
        </w:rPr>
      </w:pPr>
      <w:r w:rsidRPr="00D02520">
        <w:rPr>
          <w:b/>
          <w:bCs/>
        </w:rPr>
        <w:t xml:space="preserve">    cout&lt;&lt;fixed&lt;&lt;setprecision(2)&lt;&lt;log(x)/log(y);</w:t>
      </w:r>
    </w:p>
    <w:p w14:paraId="66015602" w14:textId="4784A4D2" w:rsidR="00D02520" w:rsidRDefault="00D02520" w:rsidP="00D02520">
      <w:pPr>
        <w:spacing w:after="0"/>
        <w:rPr>
          <w:b/>
          <w:bCs/>
        </w:rPr>
      </w:pPr>
      <w:r w:rsidRPr="00D02520">
        <w:rPr>
          <w:b/>
          <w:bCs/>
        </w:rPr>
        <w:t>}</w:t>
      </w:r>
    </w:p>
    <w:p w14:paraId="46B3EF32" w14:textId="7FEC2202" w:rsidR="00097EBA" w:rsidRDefault="00097EBA" w:rsidP="00D02520">
      <w:pPr>
        <w:spacing w:after="0"/>
        <w:rPr>
          <w:b/>
          <w:bCs/>
        </w:rPr>
      </w:pPr>
    </w:p>
    <w:p w14:paraId="69131853" w14:textId="77777777" w:rsidR="00097EBA" w:rsidRDefault="00097EBA" w:rsidP="00097EBA">
      <w:pPr>
        <w:pStyle w:val="Heading4"/>
        <w:shd w:val="clear" w:color="auto" w:fill="F9F9F9"/>
        <w:spacing w:before="0"/>
        <w:rPr>
          <w:rFonts w:ascii="Segoe UI" w:hAnsi="Segoe UI" w:cs="Segoe UI"/>
          <w:color w:val="008000"/>
        </w:rPr>
      </w:pPr>
      <w:r>
        <w:rPr>
          <w:rFonts w:ascii="Segoe UI" w:hAnsi="Segoe UI" w:cs="Segoe UI"/>
          <w:b/>
          <w:bCs/>
          <w:color w:val="008000"/>
        </w:rPr>
        <w:t>Maximum Sized Lines</w:t>
      </w:r>
    </w:p>
    <w:p w14:paraId="1C99188C"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horizontal line is a line which connects two points whose y-coordinates are same. For example, the line connecting the points (1,2) and (5,2) is a horizontal line of size 1.</w:t>
      </w:r>
    </w:p>
    <w:p w14:paraId="384F85A8"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imilarly, A vertical line is a line which connects two points whose x-coordinates are same. Two horizontal lines of size 1 can get connected to form a horizontal line of size 2. For eg, the line connecting the points (7,1) &amp; (12, 1) and the line connecting the points (12,1) &amp; (27,1) can join together to form a horizontal line of size 2, with the endpoints as (7,1) and (27,1).</w:t>
      </w:r>
    </w:p>
    <w:p w14:paraId="5DC74CDB"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the coordinates of n points , write an algorithm and the pseudocode to compute the the maximum size of the horizontal line and maximum size of the vertical line that can be formed with the given points.</w:t>
      </w:r>
    </w:p>
    <w:p w14:paraId="41DC4AB2" w14:textId="77777777" w:rsidR="00097EBA" w:rsidRDefault="00097EBA" w:rsidP="00097EB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3B2A6009"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nter the number of points to be entered : n</w:t>
      </w:r>
    </w:p>
    <w:p w14:paraId="63B31D26"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x and y coordinates of the lines separated by a space</w:t>
      </w:r>
    </w:p>
    <w:p w14:paraId="69721983" w14:textId="77777777" w:rsidR="00097EBA" w:rsidRDefault="00097EBA" w:rsidP="00097EB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5949A735"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maximum size of the horizontal lines that can be formed with the given n-points</w:t>
      </w:r>
    </w:p>
    <w:p w14:paraId="79A07651"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maximum size of the vertical line that can be formed with the given n-points</w:t>
      </w:r>
    </w:p>
    <w:p w14:paraId="1BE7E801" w14:textId="77777777" w:rsidR="00097EBA" w:rsidRDefault="00097EBA" w:rsidP="00097EBA">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llustration :</w:t>
      </w:r>
    </w:p>
    <w:p w14:paraId="2ABC3B77"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w:t>
      </w:r>
    </w:p>
    <w:p w14:paraId="12421A8D"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0 2</w:t>
      </w:r>
    </w:p>
    <w:p w14:paraId="0D01504B"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0 1</w:t>
      </w:r>
    </w:p>
    <w:p w14:paraId="06720226"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2 0</w:t>
      </w:r>
    </w:p>
    <w:p w14:paraId="5EC9286C"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0</w:t>
      </w:r>
    </w:p>
    <w:p w14:paraId="66208F0C"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0 0</w:t>
      </w:r>
    </w:p>
    <w:p w14:paraId="0A1CBB12"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Output</w:t>
      </w:r>
    </w:p>
    <w:p w14:paraId="0B4150BF"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63C3737F"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w:t>
      </w:r>
    </w:p>
    <w:p w14:paraId="5C32AD3F"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ote the points entered are : (0,2), (0,1), (2,0),(1,0) and (0,0).</w:t>
      </w:r>
    </w:p>
    <w:p w14:paraId="1F2D291F"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vertical line connecting the vertical with the endpoints (0,0)&amp; (0,1) and a vertical line with the endpoints (0,1) &amp; (0,2). The size of this vertical line is 2.</w:t>
      </w:r>
    </w:p>
    <w:p w14:paraId="228F5EEF" w14:textId="77777777" w:rsidR="00097EBA" w:rsidRDefault="00097EBA" w:rsidP="00097EBA">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Hence maximum size of the vertical line that can be formed with the given points is 2.</w:t>
      </w:r>
    </w:p>
    <w:p w14:paraId="20E1A68E" w14:textId="476356E4" w:rsidR="00097EBA" w:rsidRDefault="00097EBA" w:rsidP="00D02520">
      <w:pPr>
        <w:spacing w:after="0"/>
        <w:rPr>
          <w:b/>
          <w:bCs/>
        </w:rPr>
      </w:pPr>
      <w:r w:rsidRPr="00097EBA">
        <w:rPr>
          <w:b/>
          <w:bCs/>
          <w:highlight w:val="yellow"/>
        </w:rPr>
        <w:t>ANS.</w:t>
      </w:r>
    </w:p>
    <w:p w14:paraId="5FAEA1D4" w14:textId="77777777" w:rsidR="00097EBA" w:rsidRPr="00097EBA" w:rsidRDefault="00097EBA" w:rsidP="00097EBA">
      <w:pPr>
        <w:spacing w:after="0"/>
        <w:rPr>
          <w:b/>
          <w:bCs/>
        </w:rPr>
      </w:pPr>
      <w:r w:rsidRPr="00097EBA">
        <w:rPr>
          <w:b/>
          <w:bCs/>
        </w:rPr>
        <w:t>from collections import Counter</w:t>
      </w:r>
    </w:p>
    <w:p w14:paraId="49832825" w14:textId="77777777" w:rsidR="00097EBA" w:rsidRPr="00097EBA" w:rsidRDefault="00097EBA" w:rsidP="00097EBA">
      <w:pPr>
        <w:spacing w:after="0"/>
        <w:rPr>
          <w:b/>
          <w:bCs/>
        </w:rPr>
      </w:pPr>
      <w:r w:rsidRPr="00097EBA">
        <w:rPr>
          <w:b/>
          <w:bCs/>
        </w:rPr>
        <w:t>n,coor1,coor2 = int(input()),[],[]</w:t>
      </w:r>
    </w:p>
    <w:p w14:paraId="47A7DD05" w14:textId="77777777" w:rsidR="00097EBA" w:rsidRPr="00097EBA" w:rsidRDefault="00097EBA" w:rsidP="00097EBA">
      <w:pPr>
        <w:spacing w:after="0"/>
        <w:rPr>
          <w:b/>
          <w:bCs/>
        </w:rPr>
      </w:pPr>
      <w:r w:rsidRPr="00097EBA">
        <w:rPr>
          <w:b/>
          <w:bCs/>
        </w:rPr>
        <w:t>for i in range(n):</w:t>
      </w:r>
    </w:p>
    <w:p w14:paraId="0DD6F0E5" w14:textId="77777777" w:rsidR="00097EBA" w:rsidRPr="00097EBA" w:rsidRDefault="00097EBA" w:rsidP="00097EBA">
      <w:pPr>
        <w:spacing w:after="0"/>
        <w:rPr>
          <w:b/>
          <w:bCs/>
        </w:rPr>
      </w:pPr>
      <w:r w:rsidRPr="00097EBA">
        <w:rPr>
          <w:b/>
          <w:bCs/>
        </w:rPr>
        <w:t xml:space="preserve">    x,y = map(int,input().split())</w:t>
      </w:r>
    </w:p>
    <w:p w14:paraId="09E44023" w14:textId="77777777" w:rsidR="00097EBA" w:rsidRPr="00097EBA" w:rsidRDefault="00097EBA" w:rsidP="00097EBA">
      <w:pPr>
        <w:spacing w:after="0"/>
        <w:rPr>
          <w:b/>
          <w:bCs/>
        </w:rPr>
      </w:pPr>
      <w:r w:rsidRPr="00097EBA">
        <w:rPr>
          <w:b/>
          <w:bCs/>
        </w:rPr>
        <w:t xml:space="preserve">    coor1.append(x)</w:t>
      </w:r>
    </w:p>
    <w:p w14:paraId="147D2202" w14:textId="77777777" w:rsidR="00097EBA" w:rsidRPr="00097EBA" w:rsidRDefault="00097EBA" w:rsidP="00097EBA">
      <w:pPr>
        <w:spacing w:after="0"/>
        <w:rPr>
          <w:b/>
          <w:bCs/>
        </w:rPr>
      </w:pPr>
      <w:r w:rsidRPr="00097EBA">
        <w:rPr>
          <w:b/>
          <w:bCs/>
        </w:rPr>
        <w:t xml:space="preserve">    coor2.append(y)</w:t>
      </w:r>
    </w:p>
    <w:p w14:paraId="1F8E6F69" w14:textId="77777777" w:rsidR="00097EBA" w:rsidRPr="00097EBA" w:rsidRDefault="00097EBA" w:rsidP="00097EBA">
      <w:pPr>
        <w:spacing w:after="0"/>
        <w:rPr>
          <w:b/>
          <w:bCs/>
        </w:rPr>
      </w:pPr>
      <w:r w:rsidRPr="00097EBA">
        <w:rPr>
          <w:b/>
          <w:bCs/>
        </w:rPr>
        <w:t>z1 = Counter(coor1).most_common(1)[0][0]</w:t>
      </w:r>
    </w:p>
    <w:p w14:paraId="3654C9F7" w14:textId="77777777" w:rsidR="00097EBA" w:rsidRPr="00097EBA" w:rsidRDefault="00097EBA" w:rsidP="00097EBA">
      <w:pPr>
        <w:spacing w:after="0"/>
        <w:rPr>
          <w:b/>
          <w:bCs/>
        </w:rPr>
      </w:pPr>
      <w:r w:rsidRPr="00097EBA">
        <w:rPr>
          <w:b/>
          <w:bCs/>
        </w:rPr>
        <w:t>z2 = Counter(coor2).most_common(1)[0][0]</w:t>
      </w:r>
    </w:p>
    <w:p w14:paraId="6DD4D2C2" w14:textId="77777777" w:rsidR="00097EBA" w:rsidRPr="00097EBA" w:rsidRDefault="00097EBA" w:rsidP="00097EBA">
      <w:pPr>
        <w:spacing w:after="0"/>
        <w:rPr>
          <w:b/>
          <w:bCs/>
        </w:rPr>
      </w:pPr>
      <w:r w:rsidRPr="00097EBA">
        <w:rPr>
          <w:b/>
          <w:bCs/>
        </w:rPr>
        <w:t>hor,ver = 0,0</w:t>
      </w:r>
    </w:p>
    <w:p w14:paraId="18A64800" w14:textId="77777777" w:rsidR="00097EBA" w:rsidRPr="00097EBA" w:rsidRDefault="00097EBA" w:rsidP="00097EBA">
      <w:pPr>
        <w:spacing w:after="0"/>
        <w:rPr>
          <w:b/>
          <w:bCs/>
        </w:rPr>
      </w:pPr>
      <w:r w:rsidRPr="00097EBA">
        <w:rPr>
          <w:b/>
          <w:bCs/>
        </w:rPr>
        <w:t>for i in range(len(coor1)):</w:t>
      </w:r>
    </w:p>
    <w:p w14:paraId="3E24F4A7" w14:textId="77777777" w:rsidR="00097EBA" w:rsidRPr="00097EBA" w:rsidRDefault="00097EBA" w:rsidP="00097EBA">
      <w:pPr>
        <w:spacing w:after="0"/>
        <w:rPr>
          <w:b/>
          <w:bCs/>
        </w:rPr>
      </w:pPr>
      <w:r w:rsidRPr="00097EBA">
        <w:rPr>
          <w:b/>
          <w:bCs/>
        </w:rPr>
        <w:t xml:space="preserve">    if coor1[i] == z1: ver+=1</w:t>
      </w:r>
    </w:p>
    <w:p w14:paraId="2ACA7D8A" w14:textId="77777777" w:rsidR="00097EBA" w:rsidRPr="00097EBA" w:rsidRDefault="00097EBA" w:rsidP="00097EBA">
      <w:pPr>
        <w:spacing w:after="0"/>
        <w:rPr>
          <w:b/>
          <w:bCs/>
        </w:rPr>
      </w:pPr>
      <w:r w:rsidRPr="00097EBA">
        <w:rPr>
          <w:b/>
          <w:bCs/>
        </w:rPr>
        <w:t>for i in range(len(coor2)):</w:t>
      </w:r>
    </w:p>
    <w:p w14:paraId="353EECED" w14:textId="77777777" w:rsidR="00097EBA" w:rsidRPr="00097EBA" w:rsidRDefault="00097EBA" w:rsidP="00097EBA">
      <w:pPr>
        <w:spacing w:after="0"/>
        <w:rPr>
          <w:b/>
          <w:bCs/>
        </w:rPr>
      </w:pPr>
      <w:r w:rsidRPr="00097EBA">
        <w:rPr>
          <w:b/>
          <w:bCs/>
        </w:rPr>
        <w:t xml:space="preserve">    if coor2[i] == z2: hor+=1</w:t>
      </w:r>
    </w:p>
    <w:p w14:paraId="49094494" w14:textId="7494E670" w:rsidR="00097EBA" w:rsidRDefault="00097EBA" w:rsidP="00097EBA">
      <w:pPr>
        <w:spacing w:after="0"/>
        <w:rPr>
          <w:b/>
          <w:bCs/>
        </w:rPr>
      </w:pPr>
      <w:r w:rsidRPr="00097EBA">
        <w:rPr>
          <w:b/>
          <w:bCs/>
        </w:rPr>
        <w:t>print(hor-1,ver-1,sep="\n")</w:t>
      </w:r>
    </w:p>
    <w:p w14:paraId="0F5940A4" w14:textId="6E11810F" w:rsidR="00C42396" w:rsidRDefault="00C42396" w:rsidP="00097EBA">
      <w:pPr>
        <w:spacing w:after="0"/>
        <w:rPr>
          <w:b/>
          <w:bCs/>
        </w:rPr>
      </w:pPr>
    </w:p>
    <w:p w14:paraId="4EED101E" w14:textId="77777777" w:rsidR="00C42396" w:rsidRDefault="00C42396" w:rsidP="00097EBA">
      <w:pPr>
        <w:spacing w:after="0"/>
        <w:rPr>
          <w:b/>
          <w:bCs/>
        </w:rPr>
      </w:pPr>
    </w:p>
    <w:p w14:paraId="7396C860" w14:textId="77777777" w:rsidR="00C42396" w:rsidRDefault="00C42396" w:rsidP="00097EBA">
      <w:pPr>
        <w:spacing w:after="0"/>
        <w:rPr>
          <w:b/>
          <w:bCs/>
        </w:rPr>
      </w:pPr>
    </w:p>
    <w:p w14:paraId="3091001B" w14:textId="5077C7BC" w:rsidR="00C42396" w:rsidRDefault="00C42396" w:rsidP="00097EBA">
      <w:pPr>
        <w:spacing w:after="0"/>
        <w:rPr>
          <w:b/>
          <w:bCs/>
        </w:rPr>
      </w:pPr>
      <w:r w:rsidRPr="00C42396">
        <w:rPr>
          <w:b/>
          <w:bCs/>
          <w:highlight w:val="yellow"/>
        </w:rPr>
        <w:t>OPTIMISED:</w:t>
      </w:r>
      <w:r>
        <w:rPr>
          <w:b/>
          <w:bCs/>
        </w:rPr>
        <w:t xml:space="preserve"> </w:t>
      </w:r>
    </w:p>
    <w:p w14:paraId="1CB78505" w14:textId="77777777" w:rsidR="00C42396" w:rsidRPr="00C42396" w:rsidRDefault="00C42396" w:rsidP="00C42396">
      <w:pPr>
        <w:spacing w:after="0"/>
        <w:rPr>
          <w:b/>
          <w:bCs/>
        </w:rPr>
      </w:pPr>
      <w:r w:rsidRPr="00C42396">
        <w:rPr>
          <w:b/>
          <w:bCs/>
        </w:rPr>
        <w:t>from collections import Counter</w:t>
      </w:r>
    </w:p>
    <w:p w14:paraId="4776BF32" w14:textId="77777777" w:rsidR="00C42396" w:rsidRPr="00C42396" w:rsidRDefault="00C42396" w:rsidP="00C42396">
      <w:pPr>
        <w:spacing w:after="0"/>
        <w:rPr>
          <w:b/>
          <w:bCs/>
        </w:rPr>
      </w:pPr>
      <w:r w:rsidRPr="00C42396">
        <w:rPr>
          <w:b/>
          <w:bCs/>
        </w:rPr>
        <w:t>n,coor1,coor2 = int(input()),[],[]</w:t>
      </w:r>
    </w:p>
    <w:p w14:paraId="3191CBB7" w14:textId="77777777" w:rsidR="00C42396" w:rsidRPr="00C42396" w:rsidRDefault="00C42396" w:rsidP="00C42396">
      <w:pPr>
        <w:spacing w:after="0"/>
        <w:rPr>
          <w:b/>
          <w:bCs/>
        </w:rPr>
      </w:pPr>
      <w:r w:rsidRPr="00C42396">
        <w:rPr>
          <w:b/>
          <w:bCs/>
        </w:rPr>
        <w:t>for i in range(n):</w:t>
      </w:r>
    </w:p>
    <w:p w14:paraId="4140EA32" w14:textId="77777777" w:rsidR="00C42396" w:rsidRPr="00C42396" w:rsidRDefault="00C42396" w:rsidP="00C42396">
      <w:pPr>
        <w:spacing w:after="0"/>
        <w:rPr>
          <w:b/>
          <w:bCs/>
        </w:rPr>
      </w:pPr>
      <w:r w:rsidRPr="00C42396">
        <w:rPr>
          <w:b/>
          <w:bCs/>
        </w:rPr>
        <w:t xml:space="preserve">    x,y = map(int,input().split())</w:t>
      </w:r>
    </w:p>
    <w:p w14:paraId="72655B46" w14:textId="77777777" w:rsidR="00C42396" w:rsidRPr="00C42396" w:rsidRDefault="00C42396" w:rsidP="00C42396">
      <w:pPr>
        <w:spacing w:after="0"/>
        <w:rPr>
          <w:b/>
          <w:bCs/>
        </w:rPr>
      </w:pPr>
      <w:r w:rsidRPr="00C42396">
        <w:rPr>
          <w:b/>
          <w:bCs/>
        </w:rPr>
        <w:t xml:space="preserve">    coor1.append(x); coor2.append(y)</w:t>
      </w:r>
    </w:p>
    <w:p w14:paraId="356B87D6" w14:textId="77777777" w:rsidR="00C42396" w:rsidRPr="00C42396" w:rsidRDefault="00C42396" w:rsidP="00C42396">
      <w:pPr>
        <w:spacing w:after="0"/>
        <w:rPr>
          <w:b/>
          <w:bCs/>
        </w:rPr>
      </w:pPr>
      <w:r w:rsidRPr="00C42396">
        <w:rPr>
          <w:b/>
          <w:bCs/>
        </w:rPr>
        <w:t>z1 = Counter(coor1).most_common(1)[0]</w:t>
      </w:r>
    </w:p>
    <w:p w14:paraId="7946FCDF" w14:textId="77777777" w:rsidR="00C42396" w:rsidRPr="00C42396" w:rsidRDefault="00C42396" w:rsidP="00C42396">
      <w:pPr>
        <w:spacing w:after="0"/>
        <w:rPr>
          <w:b/>
          <w:bCs/>
        </w:rPr>
      </w:pPr>
      <w:r w:rsidRPr="00C42396">
        <w:rPr>
          <w:b/>
          <w:bCs/>
        </w:rPr>
        <w:t>z2 = Counter(coor2).most_common(1)[0]</w:t>
      </w:r>
    </w:p>
    <w:p w14:paraId="335FF8F0" w14:textId="77777777" w:rsidR="00C42396" w:rsidRPr="00C42396" w:rsidRDefault="00C42396" w:rsidP="00C42396">
      <w:pPr>
        <w:spacing w:after="0"/>
        <w:rPr>
          <w:b/>
          <w:bCs/>
        </w:rPr>
      </w:pPr>
      <w:r w:rsidRPr="00C42396">
        <w:rPr>
          <w:b/>
          <w:bCs/>
        </w:rPr>
        <w:lastRenderedPageBreak/>
        <w:t>hor,ver = z2[1],z1[1]</w:t>
      </w:r>
    </w:p>
    <w:p w14:paraId="52691212" w14:textId="50C53045" w:rsidR="00C42396" w:rsidRDefault="00C42396" w:rsidP="00C42396">
      <w:pPr>
        <w:spacing w:after="0"/>
        <w:rPr>
          <w:b/>
          <w:bCs/>
        </w:rPr>
      </w:pPr>
      <w:r w:rsidRPr="00C42396">
        <w:rPr>
          <w:b/>
          <w:bCs/>
        </w:rPr>
        <w:t>print(hor-1,ver-1,sep="\n")</w:t>
      </w:r>
    </w:p>
    <w:p w14:paraId="37D9B2F7" w14:textId="35B376C9" w:rsidR="00774AE1" w:rsidRDefault="00774AE1" w:rsidP="00C42396">
      <w:pPr>
        <w:spacing w:after="0"/>
        <w:rPr>
          <w:b/>
          <w:bCs/>
        </w:rPr>
      </w:pPr>
    </w:p>
    <w:p w14:paraId="578E570D" w14:textId="77777777" w:rsidR="00774AE1" w:rsidRDefault="00774AE1" w:rsidP="00774AE1">
      <w:pPr>
        <w:pStyle w:val="Heading4"/>
        <w:shd w:val="clear" w:color="auto" w:fill="F9F9F9"/>
        <w:spacing w:before="0"/>
        <w:rPr>
          <w:rFonts w:ascii="Segoe UI" w:hAnsi="Segoe UI" w:cs="Segoe UI"/>
          <w:color w:val="008000"/>
        </w:rPr>
      </w:pPr>
      <w:r>
        <w:rPr>
          <w:rFonts w:ascii="Segoe UI" w:hAnsi="Segoe UI" w:cs="Segoe UI"/>
          <w:b/>
          <w:bCs/>
          <w:color w:val="008000"/>
        </w:rPr>
        <w:t>Digit Mapping for Characters</w:t>
      </w:r>
    </w:p>
    <w:p w14:paraId="0AAE749A"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 string S with distinct letter find a mapping for each letter in it such that the number formed by replacing the letter with the numbers is a largest possible perfect square with different digits.</w:t>
      </w:r>
    </w:p>
    <w:p w14:paraId="61BBFA7B"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number is said to be perfect square if the number is square of an integer. For example, if the word given is ‘care’ then the following map shall be done for the characters:</w:t>
      </w:r>
    </w:p>
    <w:p w14:paraId="038525EA"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 – 9</w:t>
      </w:r>
    </w:p>
    <w:p w14:paraId="260C44B2"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 8</w:t>
      </w:r>
    </w:p>
    <w:p w14:paraId="3FB42D77"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r – 0</w:t>
      </w:r>
    </w:p>
    <w:p w14:paraId="7E410F09"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 – 1</w:t>
      </w:r>
    </w:p>
    <w:p w14:paraId="20EAC030"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he number 9801 is a perfect square since 99</w:t>
      </w:r>
      <w:r>
        <w:rPr>
          <w:rFonts w:ascii="Georgia" w:hAnsi="Georgia" w:cs="Segoe UI"/>
          <w:color w:val="212529"/>
          <w:sz w:val="20"/>
          <w:szCs w:val="20"/>
          <w:vertAlign w:val="superscript"/>
        </w:rPr>
        <w:t>2</w:t>
      </w:r>
      <w:r>
        <w:rPr>
          <w:rFonts w:ascii="Georgia" w:hAnsi="Georgia" w:cs="Segoe UI"/>
          <w:color w:val="212529"/>
          <w:sz w:val="27"/>
          <w:szCs w:val="27"/>
        </w:rPr>
        <w:t> is 9801.</w:t>
      </w:r>
    </w:p>
    <w:p w14:paraId="68DBA4E9" w14:textId="77777777" w:rsidR="00774AE1" w:rsidRDefault="00774AE1" w:rsidP="00774AE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D5276AE"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string for which numbers are to be assigned for characters</w:t>
      </w:r>
    </w:p>
    <w:p w14:paraId="6F9FCA99" w14:textId="77777777" w:rsidR="00774AE1" w:rsidRDefault="00774AE1" w:rsidP="00774AE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602C442B" w14:textId="77777777" w:rsidR="00774AE1" w:rsidRDefault="00774AE1" w:rsidP="00774AE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character of the string and the number mapped for it separated by a space</w:t>
      </w:r>
    </w:p>
    <w:p w14:paraId="40E0DAAE" w14:textId="201D308E" w:rsidR="00774AE1" w:rsidRDefault="00774AE1" w:rsidP="00C42396">
      <w:pPr>
        <w:spacing w:after="0"/>
        <w:rPr>
          <w:b/>
          <w:bCs/>
        </w:rPr>
      </w:pPr>
      <w:r w:rsidRPr="00774AE1">
        <w:rPr>
          <w:b/>
          <w:bCs/>
          <w:highlight w:val="yellow"/>
        </w:rPr>
        <w:t>ANS.</w:t>
      </w:r>
    </w:p>
    <w:p w14:paraId="293F3D94" w14:textId="77777777" w:rsidR="00774AE1" w:rsidRPr="00774AE1" w:rsidRDefault="00774AE1" w:rsidP="00774AE1">
      <w:pPr>
        <w:spacing w:after="0"/>
        <w:rPr>
          <w:b/>
          <w:bCs/>
        </w:rPr>
      </w:pPr>
      <w:r w:rsidRPr="00774AE1">
        <w:rPr>
          <w:b/>
          <w:bCs/>
        </w:rPr>
        <w:t>s = input()</w:t>
      </w:r>
    </w:p>
    <w:p w14:paraId="7A2A2630" w14:textId="77777777" w:rsidR="00774AE1" w:rsidRPr="00774AE1" w:rsidRDefault="00774AE1" w:rsidP="00774AE1">
      <w:pPr>
        <w:spacing w:after="0"/>
        <w:rPr>
          <w:b/>
          <w:bCs/>
        </w:rPr>
      </w:pPr>
      <w:r w:rsidRPr="00774AE1">
        <w:rPr>
          <w:b/>
          <w:bCs/>
        </w:rPr>
        <w:t>l = len(s)</w:t>
      </w:r>
    </w:p>
    <w:p w14:paraId="3E07EDF5" w14:textId="77777777" w:rsidR="00774AE1" w:rsidRPr="00774AE1" w:rsidRDefault="00774AE1" w:rsidP="00774AE1">
      <w:pPr>
        <w:spacing w:after="0"/>
        <w:rPr>
          <w:b/>
          <w:bCs/>
        </w:rPr>
      </w:pPr>
      <w:r w:rsidRPr="00774AE1">
        <w:rPr>
          <w:b/>
          <w:bCs/>
        </w:rPr>
        <w:t>num = 10**l-1</w:t>
      </w:r>
    </w:p>
    <w:p w14:paraId="5140A6D8" w14:textId="77777777" w:rsidR="00774AE1" w:rsidRPr="00774AE1" w:rsidRDefault="00774AE1" w:rsidP="00774AE1">
      <w:pPr>
        <w:spacing w:after="0"/>
        <w:rPr>
          <w:b/>
          <w:bCs/>
        </w:rPr>
      </w:pPr>
      <w:r w:rsidRPr="00774AE1">
        <w:rPr>
          <w:b/>
          <w:bCs/>
        </w:rPr>
        <w:t>ans = 0</w:t>
      </w:r>
    </w:p>
    <w:p w14:paraId="384D9A50" w14:textId="77777777" w:rsidR="00774AE1" w:rsidRPr="00774AE1" w:rsidRDefault="00774AE1" w:rsidP="00774AE1">
      <w:pPr>
        <w:spacing w:after="0"/>
        <w:rPr>
          <w:b/>
          <w:bCs/>
        </w:rPr>
      </w:pPr>
      <w:r w:rsidRPr="00774AE1">
        <w:rPr>
          <w:b/>
          <w:bCs/>
        </w:rPr>
        <w:t>while(len(str(num)) &gt; l-1):</w:t>
      </w:r>
    </w:p>
    <w:p w14:paraId="1425D3D8" w14:textId="77777777" w:rsidR="00774AE1" w:rsidRPr="00774AE1" w:rsidRDefault="00774AE1" w:rsidP="00774AE1">
      <w:pPr>
        <w:spacing w:after="0"/>
        <w:rPr>
          <w:b/>
          <w:bCs/>
        </w:rPr>
      </w:pPr>
      <w:r w:rsidRPr="00774AE1">
        <w:rPr>
          <w:b/>
          <w:bCs/>
        </w:rPr>
        <w:t xml:space="preserve">    num-=1</w:t>
      </w:r>
    </w:p>
    <w:p w14:paraId="0A3CC4B6" w14:textId="77777777" w:rsidR="00774AE1" w:rsidRPr="00774AE1" w:rsidRDefault="00774AE1" w:rsidP="00774AE1">
      <w:pPr>
        <w:spacing w:after="0"/>
        <w:rPr>
          <w:b/>
          <w:bCs/>
        </w:rPr>
      </w:pPr>
      <w:r w:rsidRPr="00774AE1">
        <w:rPr>
          <w:b/>
          <w:bCs/>
        </w:rPr>
        <w:t xml:space="preserve">    if int(num**0.5) == num**0.5 and len(list(set(list(str(num))))) == len(str(num)):</w:t>
      </w:r>
    </w:p>
    <w:p w14:paraId="58533948" w14:textId="77777777" w:rsidR="00774AE1" w:rsidRPr="00774AE1" w:rsidRDefault="00774AE1" w:rsidP="00774AE1">
      <w:pPr>
        <w:spacing w:after="0"/>
        <w:rPr>
          <w:b/>
          <w:bCs/>
        </w:rPr>
      </w:pPr>
      <w:r w:rsidRPr="00774AE1">
        <w:rPr>
          <w:b/>
          <w:bCs/>
        </w:rPr>
        <w:t xml:space="preserve">        ans = num</w:t>
      </w:r>
    </w:p>
    <w:p w14:paraId="0BC95DB8" w14:textId="77777777" w:rsidR="00774AE1" w:rsidRPr="00774AE1" w:rsidRDefault="00774AE1" w:rsidP="00774AE1">
      <w:pPr>
        <w:spacing w:after="0"/>
        <w:rPr>
          <w:b/>
          <w:bCs/>
        </w:rPr>
      </w:pPr>
      <w:r w:rsidRPr="00774AE1">
        <w:rPr>
          <w:b/>
          <w:bCs/>
        </w:rPr>
        <w:t xml:space="preserve">        break</w:t>
      </w:r>
    </w:p>
    <w:p w14:paraId="471D1829" w14:textId="77777777" w:rsidR="00774AE1" w:rsidRPr="00774AE1" w:rsidRDefault="00774AE1" w:rsidP="00774AE1">
      <w:pPr>
        <w:spacing w:after="0"/>
        <w:rPr>
          <w:b/>
          <w:bCs/>
        </w:rPr>
      </w:pPr>
      <w:r w:rsidRPr="00774AE1">
        <w:rPr>
          <w:b/>
          <w:bCs/>
        </w:rPr>
        <w:t>info = dict(zip(list(s),list(str(ans))))</w:t>
      </w:r>
    </w:p>
    <w:p w14:paraId="4234BF33" w14:textId="77777777" w:rsidR="00774AE1" w:rsidRPr="00774AE1" w:rsidRDefault="00774AE1" w:rsidP="00774AE1">
      <w:pPr>
        <w:spacing w:after="0"/>
        <w:rPr>
          <w:b/>
          <w:bCs/>
        </w:rPr>
      </w:pPr>
      <w:r w:rsidRPr="00774AE1">
        <w:rPr>
          <w:b/>
          <w:bCs/>
        </w:rPr>
        <w:t>for i in info:</w:t>
      </w:r>
    </w:p>
    <w:p w14:paraId="2C590D22" w14:textId="0252A8C2" w:rsidR="00CA12BD" w:rsidRDefault="00774AE1" w:rsidP="00097EBA">
      <w:pPr>
        <w:spacing w:after="0"/>
        <w:rPr>
          <w:b/>
          <w:bCs/>
        </w:rPr>
      </w:pPr>
      <w:r w:rsidRPr="00774AE1">
        <w:rPr>
          <w:b/>
          <w:bCs/>
        </w:rPr>
        <w:t xml:space="preserve">    print(i,info[i])</w:t>
      </w:r>
    </w:p>
    <w:p w14:paraId="3820C82F" w14:textId="5CAC8545" w:rsidR="0022039D" w:rsidRDefault="0022039D" w:rsidP="00097EBA">
      <w:pPr>
        <w:spacing w:after="0"/>
        <w:rPr>
          <w:b/>
          <w:bCs/>
        </w:rPr>
      </w:pPr>
    </w:p>
    <w:p w14:paraId="75D1C500" w14:textId="77777777" w:rsidR="0022039D" w:rsidRDefault="0022039D" w:rsidP="0022039D">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Moving Averages</w:t>
      </w:r>
    </w:p>
    <w:p w14:paraId="0B7F819F"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nsider n numbers. Average of the given n numbers is the sum of all the numbers divided by n. Moving average of size k, k&lt;=n, written as Mvk , is the average of the first k numbers among the n numbers. For a number with n digits, there will be n moving averages. Grand Moving average is the average of all the possible moving averages. If we have the numbers 1,7,8,9; moving average of size 1 is 1. Moving average of size 2 is (1+7)/2= 4. Moving average of size 3 is (1+7+8)/3=5.33; Moving average of size 4 is (1+7+8+9)/4 = 6.25. Grand moving average is (1+4+5.33+6.25)/4= 16.58/4=4.14</w:t>
      </w:r>
    </w:p>
    <w:p w14:paraId="359C648A"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n numbers, Write the pseudocode and the code to compute the Grand Moving Average of the given numbers. The grand moving average should be printed in two decimal format.</w:t>
      </w:r>
    </w:p>
    <w:p w14:paraId="4BC9C950" w14:textId="77777777" w:rsidR="0022039D" w:rsidRDefault="0022039D" w:rsidP="0022039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73CF155"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numbers, n</w:t>
      </w:r>
    </w:p>
    <w:p w14:paraId="1803199B"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numbers in the collection</w:t>
      </w:r>
    </w:p>
    <w:p w14:paraId="49FA0CF9" w14:textId="77777777" w:rsidR="0022039D" w:rsidRDefault="0022039D" w:rsidP="0022039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8D0991B"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grand Moving Averages in two decimal format</w:t>
      </w:r>
    </w:p>
    <w:p w14:paraId="158E62D3" w14:textId="77777777" w:rsidR="0022039D" w:rsidRDefault="0022039D" w:rsidP="0022039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llustration :</w:t>
      </w:r>
    </w:p>
    <w:p w14:paraId="1271ED1B" w14:textId="77777777" w:rsidR="0022039D" w:rsidRDefault="0022039D" w:rsidP="0022039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w:t>
      </w:r>
    </w:p>
    <w:p w14:paraId="37A1DDFB"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w:t>
      </w:r>
    </w:p>
    <w:p w14:paraId="57CDB05D"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w:t>
      </w:r>
    </w:p>
    <w:p w14:paraId="08F3B2E2"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w:t>
      </w:r>
    </w:p>
    <w:p w14:paraId="08224C71"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8</w:t>
      </w:r>
    </w:p>
    <w:p w14:paraId="26DB3157"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9</w:t>
      </w:r>
    </w:p>
    <w:p w14:paraId="4200A97A" w14:textId="77777777" w:rsidR="0022039D" w:rsidRDefault="0022039D" w:rsidP="0022039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w:t>
      </w:r>
    </w:p>
    <w:p w14:paraId="2E72831D" w14:textId="77777777" w:rsidR="0022039D" w:rsidRDefault="0022039D" w:rsidP="0022039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14</w:t>
      </w:r>
    </w:p>
    <w:p w14:paraId="6181A2DF" w14:textId="2AAE1D8D" w:rsidR="0022039D" w:rsidRDefault="0022039D" w:rsidP="00097EBA">
      <w:pPr>
        <w:spacing w:after="0"/>
        <w:rPr>
          <w:b/>
          <w:bCs/>
        </w:rPr>
      </w:pPr>
      <w:r w:rsidRPr="0022039D">
        <w:rPr>
          <w:b/>
          <w:bCs/>
          <w:highlight w:val="yellow"/>
        </w:rPr>
        <w:t>ANS.</w:t>
      </w:r>
    </w:p>
    <w:p w14:paraId="64246D9A" w14:textId="77777777" w:rsidR="0006407F" w:rsidRPr="0006407F" w:rsidRDefault="0006407F" w:rsidP="0006407F">
      <w:pPr>
        <w:spacing w:after="0"/>
        <w:rPr>
          <w:b/>
          <w:bCs/>
        </w:rPr>
      </w:pPr>
      <w:r w:rsidRPr="0006407F">
        <w:rPr>
          <w:b/>
          <w:bCs/>
        </w:rPr>
        <w:t>#include &lt;iostream&gt;</w:t>
      </w:r>
    </w:p>
    <w:p w14:paraId="648D8A01" w14:textId="77777777" w:rsidR="0006407F" w:rsidRPr="0006407F" w:rsidRDefault="0006407F" w:rsidP="0006407F">
      <w:pPr>
        <w:spacing w:after="0"/>
        <w:rPr>
          <w:b/>
          <w:bCs/>
        </w:rPr>
      </w:pPr>
      <w:r w:rsidRPr="0006407F">
        <w:rPr>
          <w:b/>
          <w:bCs/>
        </w:rPr>
        <w:t>#include &lt;iomanip&gt;</w:t>
      </w:r>
    </w:p>
    <w:p w14:paraId="24F43922" w14:textId="77777777" w:rsidR="0006407F" w:rsidRPr="0006407F" w:rsidRDefault="0006407F" w:rsidP="0006407F">
      <w:pPr>
        <w:spacing w:after="0"/>
        <w:rPr>
          <w:b/>
          <w:bCs/>
        </w:rPr>
      </w:pPr>
      <w:r w:rsidRPr="0006407F">
        <w:rPr>
          <w:b/>
          <w:bCs/>
        </w:rPr>
        <w:t>using namespace std;</w:t>
      </w:r>
    </w:p>
    <w:p w14:paraId="48408EFD" w14:textId="77777777" w:rsidR="0006407F" w:rsidRPr="0006407F" w:rsidRDefault="0006407F" w:rsidP="0006407F">
      <w:pPr>
        <w:spacing w:after="0"/>
        <w:rPr>
          <w:b/>
          <w:bCs/>
        </w:rPr>
      </w:pPr>
      <w:r w:rsidRPr="0006407F">
        <w:rPr>
          <w:b/>
          <w:bCs/>
        </w:rPr>
        <w:lastRenderedPageBreak/>
        <w:t>int main(){</w:t>
      </w:r>
    </w:p>
    <w:p w14:paraId="6FBA5E3E" w14:textId="77777777" w:rsidR="0006407F" w:rsidRPr="0006407F" w:rsidRDefault="0006407F" w:rsidP="0006407F">
      <w:pPr>
        <w:spacing w:after="0"/>
        <w:rPr>
          <w:b/>
          <w:bCs/>
        </w:rPr>
      </w:pPr>
      <w:r w:rsidRPr="0006407F">
        <w:rPr>
          <w:b/>
          <w:bCs/>
        </w:rPr>
        <w:t xml:space="preserve">    int n,sum = 0;</w:t>
      </w:r>
    </w:p>
    <w:p w14:paraId="5BBE64A9" w14:textId="77777777" w:rsidR="0006407F" w:rsidRPr="0006407F" w:rsidRDefault="0006407F" w:rsidP="0006407F">
      <w:pPr>
        <w:spacing w:after="0"/>
        <w:rPr>
          <w:b/>
          <w:bCs/>
        </w:rPr>
      </w:pPr>
      <w:r w:rsidRPr="0006407F">
        <w:rPr>
          <w:b/>
          <w:bCs/>
        </w:rPr>
        <w:t xml:space="preserve">    double sum1 = 0;</w:t>
      </w:r>
    </w:p>
    <w:p w14:paraId="32289637" w14:textId="77777777" w:rsidR="0006407F" w:rsidRPr="0006407F" w:rsidRDefault="0006407F" w:rsidP="0006407F">
      <w:pPr>
        <w:spacing w:after="0"/>
        <w:rPr>
          <w:b/>
          <w:bCs/>
        </w:rPr>
      </w:pPr>
      <w:r w:rsidRPr="0006407F">
        <w:rPr>
          <w:b/>
          <w:bCs/>
        </w:rPr>
        <w:t xml:space="preserve">    cin&gt;&gt;n;</w:t>
      </w:r>
    </w:p>
    <w:p w14:paraId="5A178842" w14:textId="77777777" w:rsidR="0006407F" w:rsidRPr="0006407F" w:rsidRDefault="0006407F" w:rsidP="0006407F">
      <w:pPr>
        <w:spacing w:after="0"/>
        <w:rPr>
          <w:b/>
          <w:bCs/>
        </w:rPr>
      </w:pPr>
      <w:r w:rsidRPr="0006407F">
        <w:rPr>
          <w:b/>
          <w:bCs/>
        </w:rPr>
        <w:t xml:space="preserve">    for(int i=0;i&lt;n;i++){</w:t>
      </w:r>
    </w:p>
    <w:p w14:paraId="53D3225E" w14:textId="77777777" w:rsidR="0006407F" w:rsidRPr="0006407F" w:rsidRDefault="0006407F" w:rsidP="0006407F">
      <w:pPr>
        <w:spacing w:after="0"/>
        <w:rPr>
          <w:b/>
          <w:bCs/>
        </w:rPr>
      </w:pPr>
      <w:r w:rsidRPr="0006407F">
        <w:rPr>
          <w:b/>
          <w:bCs/>
        </w:rPr>
        <w:t xml:space="preserve">        int a;</w:t>
      </w:r>
    </w:p>
    <w:p w14:paraId="65DA5A8B" w14:textId="77777777" w:rsidR="0006407F" w:rsidRPr="0006407F" w:rsidRDefault="0006407F" w:rsidP="0006407F">
      <w:pPr>
        <w:spacing w:after="0"/>
        <w:rPr>
          <w:b/>
          <w:bCs/>
        </w:rPr>
      </w:pPr>
      <w:r w:rsidRPr="0006407F">
        <w:rPr>
          <w:b/>
          <w:bCs/>
        </w:rPr>
        <w:t xml:space="preserve">        cin&gt;&gt;a;</w:t>
      </w:r>
    </w:p>
    <w:p w14:paraId="04D08401" w14:textId="77777777" w:rsidR="0006407F" w:rsidRPr="0006407F" w:rsidRDefault="0006407F" w:rsidP="0006407F">
      <w:pPr>
        <w:spacing w:after="0"/>
        <w:rPr>
          <w:b/>
          <w:bCs/>
        </w:rPr>
      </w:pPr>
      <w:r w:rsidRPr="0006407F">
        <w:rPr>
          <w:b/>
          <w:bCs/>
        </w:rPr>
        <w:t xml:space="preserve">        sum += a;</w:t>
      </w:r>
    </w:p>
    <w:p w14:paraId="4E64D75B" w14:textId="77777777" w:rsidR="0006407F" w:rsidRPr="0006407F" w:rsidRDefault="0006407F" w:rsidP="0006407F">
      <w:pPr>
        <w:spacing w:after="0"/>
        <w:rPr>
          <w:b/>
          <w:bCs/>
        </w:rPr>
      </w:pPr>
      <w:r w:rsidRPr="0006407F">
        <w:rPr>
          <w:b/>
          <w:bCs/>
        </w:rPr>
        <w:t xml:space="preserve">        sum1 += sum/(i+1);</w:t>
      </w:r>
    </w:p>
    <w:p w14:paraId="0DA6925B" w14:textId="77777777" w:rsidR="0006407F" w:rsidRPr="0006407F" w:rsidRDefault="0006407F" w:rsidP="0006407F">
      <w:pPr>
        <w:spacing w:after="0"/>
        <w:rPr>
          <w:b/>
          <w:bCs/>
        </w:rPr>
      </w:pPr>
      <w:r w:rsidRPr="0006407F">
        <w:rPr>
          <w:b/>
          <w:bCs/>
        </w:rPr>
        <w:t xml:space="preserve">    }    </w:t>
      </w:r>
    </w:p>
    <w:p w14:paraId="4A496DCC" w14:textId="77777777" w:rsidR="0006407F" w:rsidRPr="0006407F" w:rsidRDefault="0006407F" w:rsidP="0006407F">
      <w:pPr>
        <w:spacing w:after="0"/>
        <w:rPr>
          <w:b/>
          <w:bCs/>
        </w:rPr>
      </w:pPr>
      <w:r w:rsidRPr="0006407F">
        <w:rPr>
          <w:b/>
          <w:bCs/>
        </w:rPr>
        <w:t xml:space="preserve">    cout&lt;&lt;fixed&lt;&lt;setprecision(2)&lt;&lt;sum1/n;    </w:t>
      </w:r>
    </w:p>
    <w:p w14:paraId="74B08149" w14:textId="4D9B17A6" w:rsidR="0022039D" w:rsidRDefault="0006407F" w:rsidP="0006407F">
      <w:pPr>
        <w:spacing w:after="0"/>
        <w:rPr>
          <w:b/>
          <w:bCs/>
        </w:rPr>
      </w:pPr>
      <w:r w:rsidRPr="0006407F">
        <w:rPr>
          <w:b/>
          <w:bCs/>
        </w:rPr>
        <w:t>}</w:t>
      </w:r>
    </w:p>
    <w:p w14:paraId="51E71871" w14:textId="29A1786D" w:rsidR="009B7C7A" w:rsidRDefault="009B7C7A" w:rsidP="0006407F">
      <w:pPr>
        <w:spacing w:after="0"/>
        <w:rPr>
          <w:b/>
          <w:bCs/>
        </w:rPr>
      </w:pPr>
    </w:p>
    <w:p w14:paraId="3295AB1D" w14:textId="2D6BEF1C" w:rsidR="009B7C7A" w:rsidRDefault="009B7C7A" w:rsidP="0006407F">
      <w:pPr>
        <w:spacing w:after="0"/>
        <w:rPr>
          <w:b/>
          <w:bCs/>
        </w:rPr>
      </w:pPr>
      <w:r w:rsidRPr="009B7C7A">
        <w:rPr>
          <w:b/>
          <w:bCs/>
          <w:highlight w:val="yellow"/>
        </w:rPr>
        <w:t>PASCAL’S TRIANGLE</w:t>
      </w:r>
      <w:r>
        <w:rPr>
          <w:b/>
          <w:bCs/>
          <w:highlight w:val="yellow"/>
        </w:rPr>
        <w:t xml:space="preserve"> (O(N^2) time complexity)</w:t>
      </w:r>
      <w:r w:rsidRPr="009B7C7A">
        <w:rPr>
          <w:b/>
          <w:bCs/>
          <w:highlight w:val="yellow"/>
        </w:rPr>
        <w:t>:</w:t>
      </w:r>
    </w:p>
    <w:p w14:paraId="0B50C170" w14:textId="77777777" w:rsidR="009B7C7A" w:rsidRPr="009B7C7A" w:rsidRDefault="009B7C7A" w:rsidP="009B7C7A">
      <w:pPr>
        <w:spacing w:after="0"/>
        <w:rPr>
          <w:b/>
          <w:bCs/>
        </w:rPr>
      </w:pPr>
      <w:r w:rsidRPr="009B7C7A">
        <w:rPr>
          <w:b/>
          <w:bCs/>
        </w:rPr>
        <w:t>#include &lt;iostream&gt;</w:t>
      </w:r>
    </w:p>
    <w:p w14:paraId="3419A24E" w14:textId="77777777" w:rsidR="009B7C7A" w:rsidRPr="009B7C7A" w:rsidRDefault="009B7C7A" w:rsidP="009B7C7A">
      <w:pPr>
        <w:spacing w:after="0"/>
        <w:rPr>
          <w:b/>
          <w:bCs/>
        </w:rPr>
      </w:pPr>
      <w:r w:rsidRPr="009B7C7A">
        <w:rPr>
          <w:b/>
          <w:bCs/>
        </w:rPr>
        <w:t>#include &lt;vector&gt;</w:t>
      </w:r>
    </w:p>
    <w:p w14:paraId="56746227" w14:textId="77777777" w:rsidR="009B7C7A" w:rsidRPr="009B7C7A" w:rsidRDefault="009B7C7A" w:rsidP="009B7C7A">
      <w:pPr>
        <w:spacing w:after="0"/>
        <w:rPr>
          <w:b/>
          <w:bCs/>
        </w:rPr>
      </w:pPr>
      <w:r w:rsidRPr="009B7C7A">
        <w:rPr>
          <w:b/>
          <w:bCs/>
        </w:rPr>
        <w:t>#include &lt;cstdlib&gt;</w:t>
      </w:r>
    </w:p>
    <w:p w14:paraId="49E64783" w14:textId="77777777" w:rsidR="009B7C7A" w:rsidRPr="009B7C7A" w:rsidRDefault="009B7C7A" w:rsidP="009B7C7A">
      <w:pPr>
        <w:spacing w:after="0"/>
        <w:rPr>
          <w:b/>
          <w:bCs/>
        </w:rPr>
      </w:pPr>
      <w:r w:rsidRPr="009B7C7A">
        <w:rPr>
          <w:b/>
          <w:bCs/>
        </w:rPr>
        <w:t>using namespace std;</w:t>
      </w:r>
    </w:p>
    <w:p w14:paraId="22524229" w14:textId="77777777" w:rsidR="009B7C7A" w:rsidRPr="009B7C7A" w:rsidRDefault="009B7C7A" w:rsidP="009B7C7A">
      <w:pPr>
        <w:spacing w:after="0"/>
        <w:rPr>
          <w:b/>
          <w:bCs/>
        </w:rPr>
      </w:pPr>
      <w:r w:rsidRPr="009B7C7A">
        <w:rPr>
          <w:b/>
          <w:bCs/>
        </w:rPr>
        <w:t>int main(){</w:t>
      </w:r>
    </w:p>
    <w:p w14:paraId="48C0E301" w14:textId="77777777" w:rsidR="009B7C7A" w:rsidRPr="009B7C7A" w:rsidRDefault="009B7C7A" w:rsidP="009B7C7A">
      <w:pPr>
        <w:spacing w:after="0"/>
        <w:rPr>
          <w:b/>
          <w:bCs/>
        </w:rPr>
      </w:pPr>
      <w:r w:rsidRPr="009B7C7A">
        <w:rPr>
          <w:b/>
          <w:bCs/>
        </w:rPr>
        <w:t xml:space="preserve">    int n;</w:t>
      </w:r>
    </w:p>
    <w:p w14:paraId="2AD17B7A" w14:textId="77777777" w:rsidR="009B7C7A" w:rsidRPr="009B7C7A" w:rsidRDefault="009B7C7A" w:rsidP="009B7C7A">
      <w:pPr>
        <w:spacing w:after="0"/>
        <w:rPr>
          <w:b/>
          <w:bCs/>
        </w:rPr>
      </w:pPr>
      <w:r w:rsidRPr="009B7C7A">
        <w:rPr>
          <w:b/>
          <w:bCs/>
        </w:rPr>
        <w:t xml:space="preserve">    cin&gt;&gt;n;</w:t>
      </w:r>
    </w:p>
    <w:p w14:paraId="417AB031" w14:textId="77777777" w:rsidR="009B7C7A" w:rsidRPr="009B7C7A" w:rsidRDefault="009B7C7A" w:rsidP="009B7C7A">
      <w:pPr>
        <w:spacing w:after="0"/>
        <w:rPr>
          <w:b/>
          <w:bCs/>
        </w:rPr>
      </w:pPr>
      <w:r w:rsidRPr="009B7C7A">
        <w:rPr>
          <w:b/>
          <w:bCs/>
        </w:rPr>
        <w:t xml:space="preserve">    vector &lt;vector&lt;int&gt;&gt; pascal = {{1},{1,1}};</w:t>
      </w:r>
    </w:p>
    <w:p w14:paraId="1AC61C79" w14:textId="77777777" w:rsidR="009B7C7A" w:rsidRPr="009B7C7A" w:rsidRDefault="009B7C7A" w:rsidP="009B7C7A">
      <w:pPr>
        <w:spacing w:after="0"/>
        <w:rPr>
          <w:b/>
          <w:bCs/>
        </w:rPr>
      </w:pPr>
      <w:r w:rsidRPr="009B7C7A">
        <w:rPr>
          <w:b/>
          <w:bCs/>
        </w:rPr>
        <w:t xml:space="preserve">    if(n == 0){</w:t>
      </w:r>
    </w:p>
    <w:p w14:paraId="3D3F0B2D" w14:textId="77777777" w:rsidR="009B7C7A" w:rsidRPr="009B7C7A" w:rsidRDefault="009B7C7A" w:rsidP="009B7C7A">
      <w:pPr>
        <w:spacing w:after="0"/>
        <w:rPr>
          <w:b/>
          <w:bCs/>
        </w:rPr>
      </w:pPr>
      <w:r w:rsidRPr="009B7C7A">
        <w:rPr>
          <w:b/>
          <w:bCs/>
        </w:rPr>
        <w:t xml:space="preserve">        cout&lt;&lt;"empty";</w:t>
      </w:r>
    </w:p>
    <w:p w14:paraId="369C802F" w14:textId="77777777" w:rsidR="009B7C7A" w:rsidRPr="009B7C7A" w:rsidRDefault="009B7C7A" w:rsidP="009B7C7A">
      <w:pPr>
        <w:spacing w:after="0"/>
        <w:rPr>
          <w:b/>
          <w:bCs/>
        </w:rPr>
      </w:pPr>
      <w:r w:rsidRPr="009B7C7A">
        <w:rPr>
          <w:b/>
          <w:bCs/>
        </w:rPr>
        <w:t xml:space="preserve">        exit(0);</w:t>
      </w:r>
    </w:p>
    <w:p w14:paraId="2CEE65D0" w14:textId="77777777" w:rsidR="009B7C7A" w:rsidRPr="009B7C7A" w:rsidRDefault="009B7C7A" w:rsidP="009B7C7A">
      <w:pPr>
        <w:spacing w:after="0"/>
        <w:rPr>
          <w:b/>
          <w:bCs/>
        </w:rPr>
      </w:pPr>
      <w:r w:rsidRPr="009B7C7A">
        <w:rPr>
          <w:b/>
          <w:bCs/>
        </w:rPr>
        <w:t xml:space="preserve">    }</w:t>
      </w:r>
    </w:p>
    <w:p w14:paraId="50C4B521" w14:textId="77777777" w:rsidR="009B7C7A" w:rsidRPr="009B7C7A" w:rsidRDefault="009B7C7A" w:rsidP="009B7C7A">
      <w:pPr>
        <w:spacing w:after="0"/>
        <w:rPr>
          <w:b/>
          <w:bCs/>
        </w:rPr>
      </w:pPr>
      <w:r w:rsidRPr="009B7C7A">
        <w:rPr>
          <w:b/>
          <w:bCs/>
        </w:rPr>
        <w:t xml:space="preserve">    else if(n == 1){</w:t>
      </w:r>
    </w:p>
    <w:p w14:paraId="2565814A" w14:textId="77777777" w:rsidR="009B7C7A" w:rsidRPr="009B7C7A" w:rsidRDefault="009B7C7A" w:rsidP="009B7C7A">
      <w:pPr>
        <w:spacing w:after="0"/>
        <w:rPr>
          <w:b/>
          <w:bCs/>
        </w:rPr>
      </w:pPr>
      <w:r w:rsidRPr="009B7C7A">
        <w:rPr>
          <w:b/>
          <w:bCs/>
        </w:rPr>
        <w:t xml:space="preserve">        cout&lt;&lt;1&lt;&lt;endl;</w:t>
      </w:r>
    </w:p>
    <w:p w14:paraId="421DC69B" w14:textId="77777777" w:rsidR="009B7C7A" w:rsidRPr="009B7C7A" w:rsidRDefault="009B7C7A" w:rsidP="009B7C7A">
      <w:pPr>
        <w:spacing w:after="0"/>
        <w:rPr>
          <w:b/>
          <w:bCs/>
        </w:rPr>
      </w:pPr>
      <w:r w:rsidRPr="009B7C7A">
        <w:rPr>
          <w:b/>
          <w:bCs/>
        </w:rPr>
        <w:t xml:space="preserve">        exit(0);</w:t>
      </w:r>
    </w:p>
    <w:p w14:paraId="0B58F02B" w14:textId="77777777" w:rsidR="009B7C7A" w:rsidRPr="009B7C7A" w:rsidRDefault="009B7C7A" w:rsidP="009B7C7A">
      <w:pPr>
        <w:spacing w:after="0"/>
        <w:rPr>
          <w:b/>
          <w:bCs/>
        </w:rPr>
      </w:pPr>
      <w:r w:rsidRPr="009B7C7A">
        <w:rPr>
          <w:b/>
          <w:bCs/>
        </w:rPr>
        <w:t xml:space="preserve">    }</w:t>
      </w:r>
    </w:p>
    <w:p w14:paraId="6E025C83" w14:textId="77777777" w:rsidR="009B7C7A" w:rsidRPr="009B7C7A" w:rsidRDefault="009B7C7A" w:rsidP="009B7C7A">
      <w:pPr>
        <w:spacing w:after="0"/>
        <w:rPr>
          <w:b/>
          <w:bCs/>
        </w:rPr>
      </w:pPr>
      <w:r w:rsidRPr="009B7C7A">
        <w:rPr>
          <w:b/>
          <w:bCs/>
        </w:rPr>
        <w:t xml:space="preserve">    else{</w:t>
      </w:r>
    </w:p>
    <w:p w14:paraId="6BA404F3" w14:textId="77777777" w:rsidR="009B7C7A" w:rsidRPr="009B7C7A" w:rsidRDefault="009B7C7A" w:rsidP="009B7C7A">
      <w:pPr>
        <w:spacing w:after="0"/>
        <w:rPr>
          <w:b/>
          <w:bCs/>
        </w:rPr>
      </w:pPr>
      <w:r w:rsidRPr="009B7C7A">
        <w:rPr>
          <w:b/>
          <w:bCs/>
        </w:rPr>
        <w:t xml:space="preserve">        for(int i=2;i&lt;n;i++){</w:t>
      </w:r>
    </w:p>
    <w:p w14:paraId="0E5EC5C2" w14:textId="77777777" w:rsidR="009B7C7A" w:rsidRPr="009B7C7A" w:rsidRDefault="009B7C7A" w:rsidP="009B7C7A">
      <w:pPr>
        <w:spacing w:after="0"/>
        <w:rPr>
          <w:b/>
          <w:bCs/>
        </w:rPr>
      </w:pPr>
      <w:r w:rsidRPr="009B7C7A">
        <w:rPr>
          <w:b/>
          <w:bCs/>
        </w:rPr>
        <w:t xml:space="preserve">            int prev = i-1;</w:t>
      </w:r>
    </w:p>
    <w:p w14:paraId="64D5511B" w14:textId="77777777" w:rsidR="009B7C7A" w:rsidRPr="009B7C7A" w:rsidRDefault="009B7C7A" w:rsidP="009B7C7A">
      <w:pPr>
        <w:spacing w:after="0"/>
        <w:rPr>
          <w:b/>
          <w:bCs/>
        </w:rPr>
      </w:pPr>
      <w:r w:rsidRPr="009B7C7A">
        <w:rPr>
          <w:b/>
          <w:bCs/>
        </w:rPr>
        <w:t xml:space="preserve">            vector &lt;int&gt; step = {1};</w:t>
      </w:r>
    </w:p>
    <w:p w14:paraId="66956A66" w14:textId="77777777" w:rsidR="009B7C7A" w:rsidRPr="009B7C7A" w:rsidRDefault="009B7C7A" w:rsidP="009B7C7A">
      <w:pPr>
        <w:spacing w:after="0"/>
        <w:rPr>
          <w:b/>
          <w:bCs/>
        </w:rPr>
      </w:pPr>
      <w:r w:rsidRPr="009B7C7A">
        <w:rPr>
          <w:b/>
          <w:bCs/>
        </w:rPr>
        <w:t xml:space="preserve">            for(int j=0;j&lt;pascal[prev].size()-1;j++){</w:t>
      </w:r>
    </w:p>
    <w:p w14:paraId="0D1FB2FC" w14:textId="77777777" w:rsidR="009B7C7A" w:rsidRPr="009B7C7A" w:rsidRDefault="009B7C7A" w:rsidP="009B7C7A">
      <w:pPr>
        <w:spacing w:after="0"/>
        <w:rPr>
          <w:b/>
          <w:bCs/>
        </w:rPr>
      </w:pPr>
      <w:r w:rsidRPr="009B7C7A">
        <w:rPr>
          <w:b/>
          <w:bCs/>
        </w:rPr>
        <w:t xml:space="preserve">                step.push_back(pascal[prev][j]+pascal[prev][j+1]);</w:t>
      </w:r>
    </w:p>
    <w:p w14:paraId="14221E8E" w14:textId="77777777" w:rsidR="009B7C7A" w:rsidRPr="009B7C7A" w:rsidRDefault="009B7C7A" w:rsidP="009B7C7A">
      <w:pPr>
        <w:spacing w:after="0"/>
        <w:rPr>
          <w:b/>
          <w:bCs/>
        </w:rPr>
      </w:pPr>
      <w:r w:rsidRPr="009B7C7A">
        <w:rPr>
          <w:b/>
          <w:bCs/>
        </w:rPr>
        <w:t xml:space="preserve">            }</w:t>
      </w:r>
    </w:p>
    <w:p w14:paraId="7BFAD91E" w14:textId="77777777" w:rsidR="009B7C7A" w:rsidRPr="009B7C7A" w:rsidRDefault="009B7C7A" w:rsidP="009B7C7A">
      <w:pPr>
        <w:spacing w:after="0"/>
        <w:rPr>
          <w:b/>
          <w:bCs/>
        </w:rPr>
      </w:pPr>
      <w:r w:rsidRPr="009B7C7A">
        <w:rPr>
          <w:b/>
          <w:bCs/>
        </w:rPr>
        <w:t xml:space="preserve">            step.push_back(1);</w:t>
      </w:r>
    </w:p>
    <w:p w14:paraId="61684231" w14:textId="77777777" w:rsidR="009B7C7A" w:rsidRPr="009B7C7A" w:rsidRDefault="009B7C7A" w:rsidP="009B7C7A">
      <w:pPr>
        <w:spacing w:after="0"/>
        <w:rPr>
          <w:b/>
          <w:bCs/>
        </w:rPr>
      </w:pPr>
      <w:r w:rsidRPr="009B7C7A">
        <w:rPr>
          <w:b/>
          <w:bCs/>
        </w:rPr>
        <w:t xml:space="preserve">            pascal.push_back(step);</w:t>
      </w:r>
    </w:p>
    <w:p w14:paraId="77C03A06" w14:textId="77777777" w:rsidR="009B7C7A" w:rsidRPr="009B7C7A" w:rsidRDefault="009B7C7A" w:rsidP="009B7C7A">
      <w:pPr>
        <w:spacing w:after="0"/>
        <w:rPr>
          <w:b/>
          <w:bCs/>
        </w:rPr>
      </w:pPr>
      <w:r w:rsidRPr="009B7C7A">
        <w:rPr>
          <w:b/>
          <w:bCs/>
        </w:rPr>
        <w:t xml:space="preserve">        }</w:t>
      </w:r>
    </w:p>
    <w:p w14:paraId="247EEB6C" w14:textId="77777777" w:rsidR="009B7C7A" w:rsidRPr="009B7C7A" w:rsidRDefault="009B7C7A" w:rsidP="009B7C7A">
      <w:pPr>
        <w:spacing w:after="0"/>
        <w:rPr>
          <w:b/>
          <w:bCs/>
        </w:rPr>
      </w:pPr>
      <w:r w:rsidRPr="009B7C7A">
        <w:rPr>
          <w:b/>
          <w:bCs/>
        </w:rPr>
        <w:t xml:space="preserve">    }</w:t>
      </w:r>
    </w:p>
    <w:p w14:paraId="341A4FCC" w14:textId="77777777" w:rsidR="009B7C7A" w:rsidRPr="009B7C7A" w:rsidRDefault="009B7C7A" w:rsidP="009B7C7A">
      <w:pPr>
        <w:spacing w:after="0"/>
        <w:rPr>
          <w:b/>
          <w:bCs/>
        </w:rPr>
      </w:pPr>
      <w:r w:rsidRPr="009B7C7A">
        <w:rPr>
          <w:b/>
          <w:bCs/>
        </w:rPr>
        <w:t xml:space="preserve">    for(auto x: pascal){</w:t>
      </w:r>
    </w:p>
    <w:p w14:paraId="70741C79" w14:textId="77777777" w:rsidR="009B7C7A" w:rsidRPr="009B7C7A" w:rsidRDefault="009B7C7A" w:rsidP="009B7C7A">
      <w:pPr>
        <w:spacing w:after="0"/>
        <w:rPr>
          <w:b/>
          <w:bCs/>
        </w:rPr>
      </w:pPr>
      <w:r w:rsidRPr="009B7C7A">
        <w:rPr>
          <w:b/>
          <w:bCs/>
        </w:rPr>
        <w:t xml:space="preserve">        for(auto y: x)</w:t>
      </w:r>
    </w:p>
    <w:p w14:paraId="31754638" w14:textId="77777777" w:rsidR="009B7C7A" w:rsidRPr="009B7C7A" w:rsidRDefault="009B7C7A" w:rsidP="009B7C7A">
      <w:pPr>
        <w:spacing w:after="0"/>
        <w:rPr>
          <w:b/>
          <w:bCs/>
        </w:rPr>
      </w:pPr>
      <w:r w:rsidRPr="009B7C7A">
        <w:rPr>
          <w:b/>
          <w:bCs/>
        </w:rPr>
        <w:t xml:space="preserve">            cout&lt;&lt;y&lt;&lt;" ";</w:t>
      </w:r>
    </w:p>
    <w:p w14:paraId="7B139A59" w14:textId="77777777" w:rsidR="009B7C7A" w:rsidRPr="009B7C7A" w:rsidRDefault="009B7C7A" w:rsidP="009B7C7A">
      <w:pPr>
        <w:spacing w:after="0"/>
        <w:rPr>
          <w:b/>
          <w:bCs/>
        </w:rPr>
      </w:pPr>
      <w:r w:rsidRPr="009B7C7A">
        <w:rPr>
          <w:b/>
          <w:bCs/>
        </w:rPr>
        <w:t xml:space="preserve">        cout&lt;&lt;"\n"; </w:t>
      </w:r>
    </w:p>
    <w:p w14:paraId="3A153787" w14:textId="77777777" w:rsidR="009B7C7A" w:rsidRPr="009B7C7A" w:rsidRDefault="009B7C7A" w:rsidP="009B7C7A">
      <w:pPr>
        <w:spacing w:after="0"/>
        <w:rPr>
          <w:b/>
          <w:bCs/>
        </w:rPr>
      </w:pPr>
      <w:r w:rsidRPr="009B7C7A">
        <w:rPr>
          <w:b/>
          <w:bCs/>
        </w:rPr>
        <w:t xml:space="preserve">    }</w:t>
      </w:r>
    </w:p>
    <w:p w14:paraId="6329094A" w14:textId="04595C39" w:rsidR="009B7C7A" w:rsidRDefault="009B7C7A" w:rsidP="009B7C7A">
      <w:pPr>
        <w:spacing w:after="0"/>
        <w:rPr>
          <w:b/>
          <w:bCs/>
        </w:rPr>
      </w:pPr>
      <w:r w:rsidRPr="009B7C7A">
        <w:rPr>
          <w:b/>
          <w:bCs/>
        </w:rPr>
        <w:t>}</w:t>
      </w:r>
    </w:p>
    <w:p w14:paraId="7333AB14" w14:textId="20371D32" w:rsidR="00356525" w:rsidRDefault="00356525" w:rsidP="009B7C7A">
      <w:pPr>
        <w:spacing w:after="0"/>
        <w:rPr>
          <w:b/>
          <w:bCs/>
        </w:rPr>
      </w:pPr>
    </w:p>
    <w:p w14:paraId="23DEB172" w14:textId="77777777" w:rsidR="00356525" w:rsidRDefault="00356525" w:rsidP="00356525">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String generation using W-function</w:t>
      </w:r>
    </w:p>
    <w:p w14:paraId="314A1A03"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Using an N-function, every letter of English alphabet (either upper case or lower case) can be represented as a number that corresponds to its position in the English alphabet. For example, ‘A’ is represented by 1, ‘z’ by 26. This is written as N(A)=1, N(a)=1. In the same way, using a W-function, a number k in the range, from 1 to 26 (both included) , is represented by the symbol whose positional index in the English alphabet, is k. This is written as W(25)=y.</w:t>
      </w:r>
    </w:p>
    <w:p w14:paraId="02D4B664"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rom an integer n, two strings W1 and W2 may be generated in such a way that every character ‘c’ in W1 or W2, taken in order, is equal to W(k)=c where k is a single digit for generating W1 and it is a two digit number for generating W2, that occurs in order in the given integer ‘n’. When the two digit number, k is greater than 26 take the letter corresponding to modulus 26 of k.</w:t>
      </w:r>
    </w:p>
    <w:p w14:paraId="3565D0E0"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n integer ‘n’ which does not have any zero as its digits, write an algorithm and the pseudocode to generate the two strings that can be formed from the number n using W-function.</w:t>
      </w:r>
    </w:p>
    <w:p w14:paraId="1E0B0436"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both the words in lower case letters</w:t>
      </w:r>
    </w:p>
    <w:p w14:paraId="27AD4623"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if n = 1234 then words are generated from n as follows.</w:t>
      </w:r>
    </w:p>
    <w:p w14:paraId="3D68813C"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2-3- 4 generates abcd</w:t>
      </w:r>
    </w:p>
    <w:p w14:paraId="6D32B070"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2-23-34 generates lwh</w:t>
      </w:r>
    </w:p>
    <w:p w14:paraId="4CA7AA21"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When n= 491</w:t>
      </w:r>
    </w:p>
    <w:p w14:paraId="57368E20"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9-1 generates dia</w:t>
      </w:r>
    </w:p>
    <w:p w14:paraId="62F74F2B"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9-91 – generates wm</w:t>
      </w:r>
    </w:p>
    <w:p w14:paraId="44A513E4" w14:textId="77777777" w:rsidR="00356525" w:rsidRDefault="00356525" w:rsidP="0035652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 :</w:t>
      </w:r>
    </w:p>
    <w:p w14:paraId="0BF8E18E"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a number, n</w:t>
      </w:r>
    </w:p>
    <w:p w14:paraId="65F1C240" w14:textId="77777777" w:rsidR="00356525" w:rsidRDefault="00356525" w:rsidP="00356525">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06B5FDE6"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W1 in first line</w:t>
      </w:r>
    </w:p>
    <w:p w14:paraId="0EDA2292" w14:textId="77777777" w:rsidR="00356525" w:rsidRDefault="00356525" w:rsidP="00356525">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W2 in second line</w:t>
      </w:r>
    </w:p>
    <w:p w14:paraId="7D67D59C" w14:textId="089569BA" w:rsidR="00356525" w:rsidRDefault="00356525" w:rsidP="009B7C7A">
      <w:pPr>
        <w:spacing w:after="0"/>
        <w:rPr>
          <w:b/>
          <w:bCs/>
        </w:rPr>
      </w:pPr>
      <w:r w:rsidRPr="00356525">
        <w:rPr>
          <w:b/>
          <w:bCs/>
          <w:highlight w:val="yellow"/>
        </w:rPr>
        <w:t>ANS.</w:t>
      </w:r>
    </w:p>
    <w:p w14:paraId="6705C7EE" w14:textId="4E299ED2" w:rsidR="00356525" w:rsidRDefault="00356525" w:rsidP="009B7C7A">
      <w:pPr>
        <w:spacing w:after="0"/>
        <w:rPr>
          <w:b/>
          <w:bCs/>
        </w:rPr>
      </w:pPr>
      <w:r w:rsidRPr="00356525">
        <w:rPr>
          <w:b/>
          <w:bCs/>
          <w:highlight w:val="yellow"/>
        </w:rPr>
        <w:t>C++</w:t>
      </w:r>
    </w:p>
    <w:p w14:paraId="176645D6" w14:textId="77777777" w:rsidR="00356525" w:rsidRPr="00356525" w:rsidRDefault="00356525" w:rsidP="00356525">
      <w:pPr>
        <w:spacing w:after="0"/>
        <w:rPr>
          <w:b/>
          <w:bCs/>
        </w:rPr>
      </w:pPr>
      <w:r w:rsidRPr="00356525">
        <w:rPr>
          <w:b/>
          <w:bCs/>
        </w:rPr>
        <w:t>#include &lt;iostream&gt;</w:t>
      </w:r>
    </w:p>
    <w:p w14:paraId="4991CFD9" w14:textId="77777777" w:rsidR="00356525" w:rsidRPr="00356525" w:rsidRDefault="00356525" w:rsidP="00356525">
      <w:pPr>
        <w:spacing w:after="0"/>
        <w:rPr>
          <w:b/>
          <w:bCs/>
        </w:rPr>
      </w:pPr>
      <w:r w:rsidRPr="00356525">
        <w:rPr>
          <w:b/>
          <w:bCs/>
        </w:rPr>
        <w:lastRenderedPageBreak/>
        <w:t>#include &lt;string&gt;</w:t>
      </w:r>
    </w:p>
    <w:p w14:paraId="79DF9F01" w14:textId="77777777" w:rsidR="00356525" w:rsidRPr="00356525" w:rsidRDefault="00356525" w:rsidP="00356525">
      <w:pPr>
        <w:spacing w:after="0"/>
        <w:rPr>
          <w:b/>
          <w:bCs/>
        </w:rPr>
      </w:pPr>
      <w:r w:rsidRPr="00356525">
        <w:rPr>
          <w:b/>
          <w:bCs/>
        </w:rPr>
        <w:t>#include &lt;map&gt;</w:t>
      </w:r>
    </w:p>
    <w:p w14:paraId="12E3EE24" w14:textId="77777777" w:rsidR="00356525" w:rsidRPr="00356525" w:rsidRDefault="00356525" w:rsidP="00356525">
      <w:pPr>
        <w:spacing w:after="0"/>
        <w:rPr>
          <w:b/>
          <w:bCs/>
        </w:rPr>
      </w:pPr>
      <w:r w:rsidRPr="00356525">
        <w:rPr>
          <w:b/>
          <w:bCs/>
        </w:rPr>
        <w:t>using namespace std;</w:t>
      </w:r>
    </w:p>
    <w:p w14:paraId="4D338975" w14:textId="77777777" w:rsidR="00356525" w:rsidRPr="00356525" w:rsidRDefault="00356525" w:rsidP="00356525">
      <w:pPr>
        <w:spacing w:after="0"/>
        <w:rPr>
          <w:b/>
          <w:bCs/>
        </w:rPr>
      </w:pPr>
      <w:r w:rsidRPr="00356525">
        <w:rPr>
          <w:b/>
          <w:bCs/>
        </w:rPr>
        <w:t>int main(){</w:t>
      </w:r>
    </w:p>
    <w:p w14:paraId="4D2D380D" w14:textId="77777777" w:rsidR="00356525" w:rsidRPr="00356525" w:rsidRDefault="00356525" w:rsidP="00356525">
      <w:pPr>
        <w:spacing w:after="0"/>
        <w:rPr>
          <w:b/>
          <w:bCs/>
        </w:rPr>
      </w:pPr>
      <w:r w:rsidRPr="00356525">
        <w:rPr>
          <w:b/>
          <w:bCs/>
        </w:rPr>
        <w:t xml:space="preserve">    map &lt;int,char&gt; alpha;</w:t>
      </w:r>
    </w:p>
    <w:p w14:paraId="5ACC2FCD" w14:textId="77777777" w:rsidR="00356525" w:rsidRPr="00356525" w:rsidRDefault="00356525" w:rsidP="00356525">
      <w:pPr>
        <w:spacing w:after="0"/>
        <w:rPr>
          <w:b/>
          <w:bCs/>
        </w:rPr>
      </w:pPr>
      <w:r w:rsidRPr="00356525">
        <w:rPr>
          <w:b/>
          <w:bCs/>
        </w:rPr>
        <w:t xml:space="preserve">    for(int i=1;i&lt;=26;i++) alpha[i] = (char)int('a')+i-1;</w:t>
      </w:r>
    </w:p>
    <w:p w14:paraId="6652A695" w14:textId="77777777" w:rsidR="00356525" w:rsidRPr="00356525" w:rsidRDefault="00356525" w:rsidP="00356525">
      <w:pPr>
        <w:spacing w:after="0"/>
        <w:rPr>
          <w:b/>
          <w:bCs/>
        </w:rPr>
      </w:pPr>
      <w:r w:rsidRPr="00356525">
        <w:rPr>
          <w:b/>
          <w:bCs/>
        </w:rPr>
        <w:t xml:space="preserve">    string num;</w:t>
      </w:r>
    </w:p>
    <w:p w14:paraId="0BCD9D8A" w14:textId="77777777" w:rsidR="00356525" w:rsidRPr="00356525" w:rsidRDefault="00356525" w:rsidP="00356525">
      <w:pPr>
        <w:spacing w:after="0"/>
        <w:rPr>
          <w:b/>
          <w:bCs/>
        </w:rPr>
      </w:pPr>
      <w:r w:rsidRPr="00356525">
        <w:rPr>
          <w:b/>
          <w:bCs/>
        </w:rPr>
        <w:t xml:space="preserve">    cin&gt;&gt;num;</w:t>
      </w:r>
    </w:p>
    <w:p w14:paraId="6A2170D3" w14:textId="77777777" w:rsidR="00356525" w:rsidRPr="00356525" w:rsidRDefault="00356525" w:rsidP="00356525">
      <w:pPr>
        <w:spacing w:after="0"/>
        <w:rPr>
          <w:b/>
          <w:bCs/>
        </w:rPr>
      </w:pPr>
      <w:r w:rsidRPr="00356525">
        <w:rPr>
          <w:b/>
          <w:bCs/>
        </w:rPr>
        <w:t xml:space="preserve">    string w1 = "",w2 = "";</w:t>
      </w:r>
    </w:p>
    <w:p w14:paraId="1FF2499D" w14:textId="77777777" w:rsidR="00356525" w:rsidRPr="00356525" w:rsidRDefault="00356525" w:rsidP="00356525">
      <w:pPr>
        <w:spacing w:after="0"/>
        <w:rPr>
          <w:b/>
          <w:bCs/>
        </w:rPr>
      </w:pPr>
      <w:r w:rsidRPr="00356525">
        <w:rPr>
          <w:b/>
          <w:bCs/>
        </w:rPr>
        <w:t xml:space="preserve">    for(int i=0;i&lt;num.length();i++){</w:t>
      </w:r>
    </w:p>
    <w:p w14:paraId="2CFEC249" w14:textId="77777777" w:rsidR="00356525" w:rsidRPr="00356525" w:rsidRDefault="00356525" w:rsidP="00356525">
      <w:pPr>
        <w:spacing w:after="0"/>
        <w:rPr>
          <w:b/>
          <w:bCs/>
        </w:rPr>
      </w:pPr>
      <w:r w:rsidRPr="00356525">
        <w:rPr>
          <w:b/>
          <w:bCs/>
        </w:rPr>
        <w:t xml:space="preserve">        int dig = int(num[i]-'0');</w:t>
      </w:r>
    </w:p>
    <w:p w14:paraId="4470317A" w14:textId="77777777" w:rsidR="00356525" w:rsidRPr="00356525" w:rsidRDefault="00356525" w:rsidP="00356525">
      <w:pPr>
        <w:spacing w:after="0"/>
        <w:rPr>
          <w:b/>
          <w:bCs/>
        </w:rPr>
      </w:pPr>
      <w:r w:rsidRPr="00356525">
        <w:rPr>
          <w:b/>
          <w:bCs/>
        </w:rPr>
        <w:t xml:space="preserve">        if(dig &lt;= 26) w1+=alpha[dig];</w:t>
      </w:r>
    </w:p>
    <w:p w14:paraId="1F26EFB0" w14:textId="77777777" w:rsidR="00356525" w:rsidRPr="00356525" w:rsidRDefault="00356525" w:rsidP="00356525">
      <w:pPr>
        <w:spacing w:after="0"/>
        <w:rPr>
          <w:b/>
          <w:bCs/>
        </w:rPr>
      </w:pPr>
      <w:r w:rsidRPr="00356525">
        <w:rPr>
          <w:b/>
          <w:bCs/>
        </w:rPr>
        <w:t xml:space="preserve">        if(dig &gt; 26) w1+=alpha[dig%26];</w:t>
      </w:r>
    </w:p>
    <w:p w14:paraId="33C5E8AA" w14:textId="77777777" w:rsidR="00356525" w:rsidRPr="00356525" w:rsidRDefault="00356525" w:rsidP="00356525">
      <w:pPr>
        <w:spacing w:after="0"/>
        <w:rPr>
          <w:b/>
          <w:bCs/>
        </w:rPr>
      </w:pPr>
      <w:r w:rsidRPr="00356525">
        <w:rPr>
          <w:b/>
          <w:bCs/>
        </w:rPr>
        <w:t xml:space="preserve">        if(i&lt;=num.length()-2){</w:t>
      </w:r>
    </w:p>
    <w:p w14:paraId="4A7B7E4D" w14:textId="77777777" w:rsidR="00356525" w:rsidRPr="00356525" w:rsidRDefault="00356525" w:rsidP="00356525">
      <w:pPr>
        <w:spacing w:after="0"/>
        <w:rPr>
          <w:b/>
          <w:bCs/>
        </w:rPr>
      </w:pPr>
      <w:r w:rsidRPr="00356525">
        <w:rPr>
          <w:b/>
          <w:bCs/>
        </w:rPr>
        <w:t xml:space="preserve">            char w[2]; </w:t>
      </w:r>
    </w:p>
    <w:p w14:paraId="7EA920D1" w14:textId="77777777" w:rsidR="00356525" w:rsidRPr="00356525" w:rsidRDefault="00356525" w:rsidP="00356525">
      <w:pPr>
        <w:spacing w:after="0"/>
        <w:rPr>
          <w:b/>
          <w:bCs/>
        </w:rPr>
      </w:pPr>
      <w:r w:rsidRPr="00356525">
        <w:rPr>
          <w:b/>
          <w:bCs/>
        </w:rPr>
        <w:t xml:space="preserve">            w[0] = num[i];</w:t>
      </w:r>
    </w:p>
    <w:p w14:paraId="395CF1C1" w14:textId="77777777" w:rsidR="00356525" w:rsidRPr="00356525" w:rsidRDefault="00356525" w:rsidP="00356525">
      <w:pPr>
        <w:spacing w:after="0"/>
        <w:rPr>
          <w:b/>
          <w:bCs/>
        </w:rPr>
      </w:pPr>
      <w:r w:rsidRPr="00356525">
        <w:rPr>
          <w:b/>
          <w:bCs/>
        </w:rPr>
        <w:t xml:space="preserve">            w[1] = num[i+1];</w:t>
      </w:r>
    </w:p>
    <w:p w14:paraId="3DB34E75" w14:textId="77777777" w:rsidR="00356525" w:rsidRPr="00356525" w:rsidRDefault="00356525" w:rsidP="00356525">
      <w:pPr>
        <w:spacing w:after="0"/>
        <w:rPr>
          <w:b/>
          <w:bCs/>
        </w:rPr>
      </w:pPr>
      <w:r w:rsidRPr="00356525">
        <w:rPr>
          <w:b/>
          <w:bCs/>
        </w:rPr>
        <w:t xml:space="preserve">            int num1 = atoi(w);</w:t>
      </w:r>
    </w:p>
    <w:p w14:paraId="22D5B413" w14:textId="77777777" w:rsidR="00356525" w:rsidRPr="00356525" w:rsidRDefault="00356525" w:rsidP="00356525">
      <w:pPr>
        <w:spacing w:after="0"/>
        <w:rPr>
          <w:b/>
          <w:bCs/>
        </w:rPr>
      </w:pPr>
      <w:r w:rsidRPr="00356525">
        <w:rPr>
          <w:b/>
          <w:bCs/>
        </w:rPr>
        <w:t xml:space="preserve">            if(num1 &lt;= 26) w2+=alpha[num1];</w:t>
      </w:r>
    </w:p>
    <w:p w14:paraId="7B6A0102" w14:textId="77777777" w:rsidR="00356525" w:rsidRPr="00356525" w:rsidRDefault="00356525" w:rsidP="00356525">
      <w:pPr>
        <w:spacing w:after="0"/>
        <w:rPr>
          <w:b/>
          <w:bCs/>
        </w:rPr>
      </w:pPr>
      <w:r w:rsidRPr="00356525">
        <w:rPr>
          <w:b/>
          <w:bCs/>
        </w:rPr>
        <w:t xml:space="preserve">            if(num1 &gt; 26) w2+=alpha[num1%26];</w:t>
      </w:r>
    </w:p>
    <w:p w14:paraId="2CB5AE34" w14:textId="77777777" w:rsidR="00356525" w:rsidRPr="00356525" w:rsidRDefault="00356525" w:rsidP="00356525">
      <w:pPr>
        <w:spacing w:after="0"/>
        <w:rPr>
          <w:b/>
          <w:bCs/>
        </w:rPr>
      </w:pPr>
      <w:r w:rsidRPr="00356525">
        <w:rPr>
          <w:b/>
          <w:bCs/>
        </w:rPr>
        <w:t xml:space="preserve">        }</w:t>
      </w:r>
    </w:p>
    <w:p w14:paraId="50E8B9C3" w14:textId="77777777" w:rsidR="00356525" w:rsidRPr="00356525" w:rsidRDefault="00356525" w:rsidP="00356525">
      <w:pPr>
        <w:spacing w:after="0"/>
        <w:rPr>
          <w:b/>
          <w:bCs/>
        </w:rPr>
      </w:pPr>
      <w:r w:rsidRPr="00356525">
        <w:rPr>
          <w:b/>
          <w:bCs/>
        </w:rPr>
        <w:t xml:space="preserve">    }</w:t>
      </w:r>
    </w:p>
    <w:p w14:paraId="0B2B4283" w14:textId="77777777" w:rsidR="00356525" w:rsidRPr="00356525" w:rsidRDefault="00356525" w:rsidP="00356525">
      <w:pPr>
        <w:spacing w:after="0"/>
        <w:rPr>
          <w:b/>
          <w:bCs/>
        </w:rPr>
      </w:pPr>
      <w:r w:rsidRPr="00356525">
        <w:rPr>
          <w:b/>
          <w:bCs/>
        </w:rPr>
        <w:t xml:space="preserve">    cout&lt;&lt;w1&lt;&lt;"\n"&lt;&lt;w2;</w:t>
      </w:r>
    </w:p>
    <w:p w14:paraId="6C57C909" w14:textId="3692C009" w:rsidR="00356525" w:rsidRDefault="00356525" w:rsidP="00356525">
      <w:pPr>
        <w:spacing w:after="0"/>
        <w:rPr>
          <w:b/>
          <w:bCs/>
        </w:rPr>
      </w:pPr>
      <w:r w:rsidRPr="00356525">
        <w:rPr>
          <w:b/>
          <w:bCs/>
        </w:rPr>
        <w:t>}</w:t>
      </w:r>
    </w:p>
    <w:p w14:paraId="36DDF402" w14:textId="7BE6C94A" w:rsidR="00356525" w:rsidRDefault="00356525" w:rsidP="00356525">
      <w:pPr>
        <w:spacing w:after="0"/>
        <w:rPr>
          <w:b/>
          <w:bCs/>
        </w:rPr>
      </w:pPr>
    </w:p>
    <w:p w14:paraId="5FC5108B" w14:textId="2DBEBEB9" w:rsidR="00356525" w:rsidRDefault="00356525" w:rsidP="00356525">
      <w:pPr>
        <w:spacing w:after="0"/>
        <w:rPr>
          <w:b/>
          <w:bCs/>
        </w:rPr>
      </w:pPr>
      <w:r w:rsidRPr="00356525">
        <w:rPr>
          <w:b/>
          <w:bCs/>
          <w:highlight w:val="yellow"/>
        </w:rPr>
        <w:t>PYTHON</w:t>
      </w:r>
    </w:p>
    <w:p w14:paraId="2CDB17E7" w14:textId="77777777" w:rsidR="00356525" w:rsidRPr="00356525" w:rsidRDefault="00356525" w:rsidP="00356525">
      <w:pPr>
        <w:spacing w:after="0"/>
        <w:rPr>
          <w:b/>
          <w:bCs/>
        </w:rPr>
      </w:pPr>
      <w:r w:rsidRPr="00356525">
        <w:rPr>
          <w:b/>
          <w:bCs/>
        </w:rPr>
        <w:t>alpha = {}</w:t>
      </w:r>
    </w:p>
    <w:p w14:paraId="6C30B11D" w14:textId="77777777" w:rsidR="00356525" w:rsidRPr="00356525" w:rsidRDefault="00356525" w:rsidP="00356525">
      <w:pPr>
        <w:spacing w:after="0"/>
        <w:rPr>
          <w:b/>
          <w:bCs/>
        </w:rPr>
      </w:pPr>
      <w:r w:rsidRPr="00356525">
        <w:rPr>
          <w:b/>
          <w:bCs/>
        </w:rPr>
        <w:t>for i in range(1,27): alpha[i] = chr(ord('a')+i-1)</w:t>
      </w:r>
    </w:p>
    <w:p w14:paraId="23078838" w14:textId="77777777" w:rsidR="00356525" w:rsidRPr="00356525" w:rsidRDefault="00356525" w:rsidP="00356525">
      <w:pPr>
        <w:spacing w:after="0"/>
        <w:rPr>
          <w:b/>
          <w:bCs/>
        </w:rPr>
      </w:pPr>
      <w:r w:rsidRPr="00356525">
        <w:rPr>
          <w:b/>
          <w:bCs/>
        </w:rPr>
        <w:t>num,w1,w2 = input(),"",""</w:t>
      </w:r>
    </w:p>
    <w:p w14:paraId="7301885C" w14:textId="77777777" w:rsidR="00356525" w:rsidRPr="00356525" w:rsidRDefault="00356525" w:rsidP="00356525">
      <w:pPr>
        <w:spacing w:after="0"/>
        <w:rPr>
          <w:b/>
          <w:bCs/>
        </w:rPr>
      </w:pPr>
      <w:r w:rsidRPr="00356525">
        <w:rPr>
          <w:b/>
          <w:bCs/>
        </w:rPr>
        <w:t>for i in range(len(num)):</w:t>
      </w:r>
    </w:p>
    <w:p w14:paraId="1CD91E38" w14:textId="77777777" w:rsidR="00356525" w:rsidRPr="00356525" w:rsidRDefault="00356525" w:rsidP="00356525">
      <w:pPr>
        <w:spacing w:after="0"/>
        <w:rPr>
          <w:b/>
          <w:bCs/>
        </w:rPr>
      </w:pPr>
      <w:r w:rsidRPr="00356525">
        <w:rPr>
          <w:b/>
          <w:bCs/>
        </w:rPr>
        <w:t xml:space="preserve">    if int(num[i])&lt;=26: w1+=alpha[int(num[i])]</w:t>
      </w:r>
    </w:p>
    <w:p w14:paraId="50691A4B" w14:textId="77777777" w:rsidR="00356525" w:rsidRPr="00356525" w:rsidRDefault="00356525" w:rsidP="00356525">
      <w:pPr>
        <w:spacing w:after="0"/>
        <w:rPr>
          <w:b/>
          <w:bCs/>
        </w:rPr>
      </w:pPr>
      <w:r w:rsidRPr="00356525">
        <w:rPr>
          <w:b/>
          <w:bCs/>
        </w:rPr>
        <w:t xml:space="preserve">    else: w1+=alpha[int(num[i])%26]</w:t>
      </w:r>
    </w:p>
    <w:p w14:paraId="6B2281D1" w14:textId="77777777" w:rsidR="00356525" w:rsidRPr="00356525" w:rsidRDefault="00356525" w:rsidP="00356525">
      <w:pPr>
        <w:spacing w:after="0"/>
        <w:rPr>
          <w:b/>
          <w:bCs/>
        </w:rPr>
      </w:pPr>
      <w:r w:rsidRPr="00356525">
        <w:rPr>
          <w:b/>
          <w:bCs/>
        </w:rPr>
        <w:t xml:space="preserve">    if i &lt;= len(num)-2:</w:t>
      </w:r>
    </w:p>
    <w:p w14:paraId="25DB0F36" w14:textId="77777777" w:rsidR="00356525" w:rsidRPr="00356525" w:rsidRDefault="00356525" w:rsidP="00356525">
      <w:pPr>
        <w:spacing w:after="0"/>
        <w:rPr>
          <w:b/>
          <w:bCs/>
        </w:rPr>
      </w:pPr>
      <w:r w:rsidRPr="00356525">
        <w:rPr>
          <w:b/>
          <w:bCs/>
        </w:rPr>
        <w:t xml:space="preserve">        if int(num[i]+num[i+1]) &lt;= 26: w2+=alpha[int(num[i]+num[i+1])]</w:t>
      </w:r>
    </w:p>
    <w:p w14:paraId="5FE34DD4" w14:textId="77777777" w:rsidR="00356525" w:rsidRPr="00356525" w:rsidRDefault="00356525" w:rsidP="00356525">
      <w:pPr>
        <w:spacing w:after="0"/>
        <w:rPr>
          <w:b/>
          <w:bCs/>
        </w:rPr>
      </w:pPr>
      <w:r w:rsidRPr="00356525">
        <w:rPr>
          <w:b/>
          <w:bCs/>
        </w:rPr>
        <w:t xml:space="preserve">        else: w2+=alpha[int(num[i]+num[i+1])%26]</w:t>
      </w:r>
    </w:p>
    <w:p w14:paraId="09A79048" w14:textId="166977D3" w:rsidR="00356525" w:rsidRDefault="00356525" w:rsidP="00356525">
      <w:pPr>
        <w:spacing w:after="0"/>
        <w:rPr>
          <w:b/>
          <w:bCs/>
        </w:rPr>
      </w:pPr>
      <w:r w:rsidRPr="00356525">
        <w:rPr>
          <w:b/>
          <w:bCs/>
        </w:rPr>
        <w:t>print(w1,w2,sep="\n")</w:t>
      </w:r>
    </w:p>
    <w:p w14:paraId="672686E8" w14:textId="4C126765" w:rsidR="00EF3B50" w:rsidRDefault="00EF3B50" w:rsidP="00356525">
      <w:pPr>
        <w:spacing w:after="0"/>
        <w:rPr>
          <w:b/>
          <w:bCs/>
        </w:rPr>
      </w:pPr>
    </w:p>
    <w:p w14:paraId="791563DB" w14:textId="44A4C46A" w:rsidR="00EF3B50" w:rsidRDefault="00EF3B50" w:rsidP="00356525">
      <w:pPr>
        <w:spacing w:after="0"/>
        <w:rPr>
          <w:b/>
          <w:bCs/>
        </w:rPr>
      </w:pPr>
    </w:p>
    <w:p w14:paraId="04B24600" w14:textId="77777777" w:rsidR="00EF3B50" w:rsidRDefault="00EF3B50" w:rsidP="00EF3B50">
      <w:pPr>
        <w:spacing w:after="0"/>
        <w:rPr>
          <w:b/>
          <w:bCs/>
        </w:rPr>
      </w:pPr>
    </w:p>
    <w:p w14:paraId="5AC9A1E9" w14:textId="77777777" w:rsidR="00EF3B50" w:rsidRDefault="00EF3B50" w:rsidP="00EF3B50">
      <w:pPr>
        <w:spacing w:after="0"/>
        <w:rPr>
          <w:b/>
          <w:bCs/>
        </w:rPr>
      </w:pPr>
    </w:p>
    <w:p w14:paraId="538F2AB1" w14:textId="77777777" w:rsidR="00EF3B50" w:rsidRDefault="00EF3B50" w:rsidP="00EF3B50">
      <w:pPr>
        <w:pStyle w:val="Heading4"/>
        <w:shd w:val="clear" w:color="auto" w:fill="F9F9F9"/>
        <w:spacing w:before="0"/>
        <w:rPr>
          <w:rFonts w:ascii="Segoe UI" w:hAnsi="Segoe UI" w:cs="Segoe UI"/>
          <w:color w:val="008000"/>
        </w:rPr>
      </w:pPr>
      <w:r>
        <w:rPr>
          <w:rFonts w:ascii="Segoe UI" w:hAnsi="Segoe UI" w:cs="Segoe UI"/>
          <w:b/>
          <w:bCs/>
          <w:color w:val="008000"/>
        </w:rPr>
        <w:t>Game of Dragons</w:t>
      </w:r>
    </w:p>
    <w:p w14:paraId="3665BA0B" w14:textId="77777777" w:rsidR="00EF3B50" w:rsidRDefault="00EF3B50" w:rsidP="00EF3B5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ronMan is stuck on a level of the Infinity War game which he is playing now. To advance this level, he has to kill all the </w:t>
      </w:r>
      <w:r>
        <w:rPr>
          <w:rStyle w:val="Strong"/>
          <w:rFonts w:ascii="Georgia" w:eastAsia="Arial" w:hAnsi="Georgia" w:cs="Segoe UI"/>
          <w:color w:val="212529"/>
          <w:sz w:val="27"/>
          <w:szCs w:val="27"/>
        </w:rPr>
        <w:t>N</w:t>
      </w:r>
      <w:r>
        <w:rPr>
          <w:rFonts w:ascii="Georgia" w:hAnsi="Georgia" w:cs="Segoe UI"/>
          <w:color w:val="212529"/>
          <w:sz w:val="27"/>
          <w:szCs w:val="27"/>
        </w:rPr>
        <w:t> dragons that are present on this level. IronMan and the dragons have strength, which is represented by an integer. In the fight between him and dragon, the fight's outcome is determined by their strength. Initially, IronMan's strength equals </w:t>
      </w:r>
      <w:r>
        <w:rPr>
          <w:rStyle w:val="Strong"/>
          <w:rFonts w:ascii="Georgia" w:eastAsia="Arial" w:hAnsi="Georgia" w:cs="Segoe UI"/>
          <w:color w:val="212529"/>
          <w:sz w:val="27"/>
          <w:szCs w:val="27"/>
        </w:rPr>
        <w:t>S</w:t>
      </w:r>
      <w:r>
        <w:rPr>
          <w:rFonts w:ascii="Georgia" w:hAnsi="Georgia" w:cs="Segoe UI"/>
          <w:color w:val="212529"/>
          <w:sz w:val="27"/>
          <w:szCs w:val="27"/>
        </w:rPr>
        <w:t>.</w:t>
      </w:r>
    </w:p>
    <w:p w14:paraId="779F077E" w14:textId="77777777" w:rsidR="00EF3B50" w:rsidRDefault="00EF3B50" w:rsidP="00EF3B50">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If IronMan starts dueling with the </w:t>
      </w:r>
      <w:r>
        <w:rPr>
          <w:rStyle w:val="Strong"/>
          <w:rFonts w:ascii="Georgia" w:eastAsia="Arial" w:hAnsi="Georgia" w:cs="Segoe UI"/>
          <w:color w:val="212529"/>
          <w:sz w:val="27"/>
          <w:szCs w:val="27"/>
        </w:rPr>
        <w:t>ith (1 &lt;= i &lt;= N)</w:t>
      </w:r>
      <w:r>
        <w:rPr>
          <w:rFonts w:ascii="Georgia" w:hAnsi="Georgia" w:cs="Segoe UI"/>
          <w:color w:val="212529"/>
          <w:sz w:val="27"/>
          <w:szCs w:val="27"/>
        </w:rPr>
        <w:t> dragon and IronMan's strength is not greater than the dragon's strength </w:t>
      </w:r>
      <w:r>
        <w:rPr>
          <w:rStyle w:val="Strong"/>
          <w:rFonts w:ascii="Georgia" w:eastAsia="Arial" w:hAnsi="Georgia" w:cs="Segoe UI"/>
          <w:color w:val="212529"/>
          <w:sz w:val="27"/>
          <w:szCs w:val="27"/>
        </w:rPr>
        <w:t>Xi</w:t>
      </w:r>
      <w:r>
        <w:rPr>
          <w:rFonts w:ascii="Georgia" w:hAnsi="Georgia" w:cs="Segoe UI"/>
          <w:color w:val="212529"/>
          <w:sz w:val="27"/>
          <w:szCs w:val="27"/>
        </w:rPr>
        <w:t>, then IronMan loses the duel and dies. But if IronMan's strength is greater than the dragon's strength, then he defeats the dragon and gets a bonus strength increase by </w:t>
      </w:r>
      <w:r>
        <w:rPr>
          <w:rStyle w:val="Strong"/>
          <w:rFonts w:ascii="Georgia" w:eastAsia="Arial" w:hAnsi="Georgia" w:cs="Segoe UI"/>
          <w:color w:val="212529"/>
          <w:sz w:val="27"/>
          <w:szCs w:val="27"/>
        </w:rPr>
        <w:t>Yi</w:t>
      </w:r>
      <w:r>
        <w:rPr>
          <w:rFonts w:ascii="Georgia" w:hAnsi="Georgia" w:cs="Segoe UI"/>
          <w:color w:val="212529"/>
          <w:sz w:val="27"/>
          <w:szCs w:val="27"/>
        </w:rPr>
        <w:t>.</w:t>
      </w:r>
    </w:p>
    <w:p w14:paraId="2AEF6243"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ronMan can fight the dragons in any order</w:t>
      </w:r>
      <w:r>
        <w:rPr>
          <w:rFonts w:ascii="Georgia" w:hAnsi="Georgia" w:cs="Segoe UI"/>
          <w:color w:val="212529"/>
          <w:sz w:val="27"/>
          <w:szCs w:val="27"/>
        </w:rPr>
        <w:t>. Your task is to find out if he will be able to win all the duels without any loss.</w:t>
      </w:r>
    </w:p>
    <w:p w14:paraId="3C9976FC"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r>
        <w:rPr>
          <w:rFonts w:ascii="Georgia" w:hAnsi="Georgia" w:cs="Segoe UI"/>
          <w:color w:val="212529"/>
          <w:sz w:val="27"/>
          <w:szCs w:val="27"/>
        </w:rPr>
        <w:br/>
        <w:t>The first line will contain two space-separated integers, the initial strength S and the number of dragons N.</w:t>
      </w:r>
      <w:r>
        <w:rPr>
          <w:rFonts w:ascii="Georgia" w:hAnsi="Georgia" w:cs="Segoe UI"/>
          <w:color w:val="212529"/>
          <w:sz w:val="27"/>
          <w:szCs w:val="27"/>
        </w:rPr>
        <w:br/>
        <w:t>Then N lines follow, each of which contains two space-separated integers </w:t>
      </w:r>
      <w:r>
        <w:rPr>
          <w:rStyle w:val="Strong"/>
          <w:rFonts w:ascii="Georgia" w:eastAsia="Arial" w:hAnsi="Georgia" w:cs="Segoe UI"/>
          <w:color w:val="212529"/>
          <w:sz w:val="27"/>
          <w:szCs w:val="27"/>
        </w:rPr>
        <w:t>Xi</w:t>
      </w:r>
      <w:r>
        <w:rPr>
          <w:rFonts w:ascii="Georgia" w:hAnsi="Georgia" w:cs="Segoe UI"/>
          <w:color w:val="212529"/>
          <w:sz w:val="27"/>
          <w:szCs w:val="27"/>
        </w:rPr>
        <w:t> and </w:t>
      </w:r>
      <w:r>
        <w:rPr>
          <w:rStyle w:val="Strong"/>
          <w:rFonts w:ascii="Georgia" w:eastAsia="Arial" w:hAnsi="Georgia" w:cs="Segoe UI"/>
          <w:color w:val="212529"/>
          <w:sz w:val="27"/>
          <w:szCs w:val="27"/>
        </w:rPr>
        <w:t>Yi</w:t>
      </w:r>
      <w:r>
        <w:rPr>
          <w:rFonts w:ascii="Georgia" w:hAnsi="Georgia" w:cs="Segoe UI"/>
          <w:color w:val="212529"/>
          <w:sz w:val="27"/>
          <w:szCs w:val="27"/>
        </w:rPr>
        <w:t>, where </w:t>
      </w:r>
      <w:r>
        <w:rPr>
          <w:rStyle w:val="Strong"/>
          <w:rFonts w:ascii="Georgia" w:eastAsia="Arial" w:hAnsi="Georgia" w:cs="Segoe UI"/>
          <w:color w:val="212529"/>
          <w:sz w:val="27"/>
          <w:szCs w:val="27"/>
        </w:rPr>
        <w:t>Xi</w:t>
      </w:r>
      <w:r>
        <w:rPr>
          <w:rFonts w:ascii="Georgia" w:hAnsi="Georgia" w:cs="Segoe UI"/>
          <w:color w:val="212529"/>
          <w:sz w:val="27"/>
          <w:szCs w:val="27"/>
        </w:rPr>
        <w:t> is the strength of the dragon and </w:t>
      </w:r>
      <w:r>
        <w:rPr>
          <w:rStyle w:val="Strong"/>
          <w:rFonts w:ascii="Georgia" w:eastAsia="Arial" w:hAnsi="Georgia" w:cs="Segoe UI"/>
          <w:color w:val="212529"/>
          <w:sz w:val="27"/>
          <w:szCs w:val="27"/>
        </w:rPr>
        <w:t>Yi</w:t>
      </w:r>
      <w:r>
        <w:rPr>
          <w:rFonts w:ascii="Georgia" w:hAnsi="Georgia" w:cs="Segoe UI"/>
          <w:color w:val="212529"/>
          <w:sz w:val="27"/>
          <w:szCs w:val="27"/>
        </w:rPr>
        <w:t> is the bonus strength which IronMan gains after defeating this dragon.</w:t>
      </w:r>
    </w:p>
    <w:p w14:paraId="667688CC"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r>
        <w:rPr>
          <w:rFonts w:ascii="Georgia" w:hAnsi="Georgia" w:cs="Segoe UI"/>
          <w:color w:val="212529"/>
          <w:sz w:val="27"/>
          <w:szCs w:val="27"/>
        </w:rPr>
        <w:br/>
        <w:t>Print a single line containing either "YES" (without quotes), if IronMan can defeat all dragons or "NO" (without quotes) if he can't.</w:t>
      </w:r>
    </w:p>
    <w:p w14:paraId="6C6ADF7C"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For example:</w:t>
      </w:r>
      <w:r>
        <w:rPr>
          <w:rFonts w:ascii="Georgia" w:hAnsi="Georgia" w:cs="Segoe UI"/>
          <w:color w:val="212529"/>
          <w:sz w:val="27"/>
          <w:szCs w:val="27"/>
        </w:rPr>
        <w:br/>
      </w:r>
      <w:r>
        <w:rPr>
          <w:rStyle w:val="Strong"/>
          <w:rFonts w:ascii="Georgia" w:eastAsia="Arial" w:hAnsi="Georgia" w:cs="Segoe UI"/>
          <w:color w:val="212529"/>
          <w:sz w:val="27"/>
          <w:szCs w:val="27"/>
        </w:rPr>
        <w:t>Input</w:t>
      </w:r>
      <w:r>
        <w:rPr>
          <w:rFonts w:ascii="Georgia" w:hAnsi="Georgia" w:cs="Segoe UI"/>
          <w:color w:val="212529"/>
          <w:sz w:val="27"/>
          <w:szCs w:val="27"/>
        </w:rPr>
        <w:t>:</w:t>
      </w:r>
      <w:r>
        <w:rPr>
          <w:rFonts w:ascii="Georgia" w:hAnsi="Georgia" w:cs="Segoe UI"/>
          <w:color w:val="212529"/>
          <w:sz w:val="27"/>
          <w:szCs w:val="27"/>
        </w:rPr>
        <w:br/>
        <w:t>2 2</w:t>
      </w:r>
      <w:r>
        <w:rPr>
          <w:rFonts w:ascii="Georgia" w:hAnsi="Georgia" w:cs="Segoe UI"/>
          <w:color w:val="212529"/>
          <w:sz w:val="27"/>
          <w:szCs w:val="27"/>
        </w:rPr>
        <w:br/>
        <w:t>1 99</w:t>
      </w:r>
      <w:r>
        <w:rPr>
          <w:rFonts w:ascii="Georgia" w:hAnsi="Georgia" w:cs="Segoe UI"/>
          <w:color w:val="212529"/>
          <w:sz w:val="27"/>
          <w:szCs w:val="27"/>
        </w:rPr>
        <w:br/>
        <w:t>100 0</w:t>
      </w:r>
    </w:p>
    <w:p w14:paraId="5B0C8F08"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w:t>
      </w:r>
      <w:r>
        <w:rPr>
          <w:rFonts w:ascii="Georgia" w:hAnsi="Georgia" w:cs="Segoe UI"/>
          <w:color w:val="212529"/>
          <w:sz w:val="27"/>
          <w:szCs w:val="27"/>
        </w:rPr>
        <w:t>:</w:t>
      </w:r>
      <w:r>
        <w:rPr>
          <w:rFonts w:ascii="Georgia" w:hAnsi="Georgia" w:cs="Segoe UI"/>
          <w:color w:val="212529"/>
          <w:sz w:val="27"/>
          <w:szCs w:val="27"/>
        </w:rPr>
        <w:br/>
        <w:t>YES</w:t>
      </w:r>
    </w:p>
    <w:p w14:paraId="0BD810D5"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planation</w:t>
      </w:r>
      <w:r>
        <w:rPr>
          <w:rFonts w:ascii="Georgia" w:hAnsi="Georgia" w:cs="Segoe UI"/>
          <w:color w:val="212529"/>
          <w:sz w:val="27"/>
          <w:szCs w:val="27"/>
        </w:rPr>
        <w:t>:</w:t>
      </w:r>
      <w:r>
        <w:rPr>
          <w:rFonts w:ascii="Georgia" w:hAnsi="Georgia" w:cs="Segoe UI"/>
          <w:color w:val="212529"/>
          <w:sz w:val="27"/>
          <w:szCs w:val="27"/>
        </w:rPr>
        <w:br/>
        <w:t>IronMan's initial strength is 2 and the number of dragons also equals 2</w:t>
      </w:r>
      <w:r>
        <w:rPr>
          <w:rFonts w:ascii="Georgia" w:hAnsi="Georgia" w:cs="Segoe UI"/>
          <w:color w:val="212529"/>
          <w:sz w:val="27"/>
          <w:szCs w:val="27"/>
        </w:rPr>
        <w:br/>
        <w:t>The first dragon has strength equal to 1 and thus IronMan can defeat this dragon and gain 99 points</w:t>
      </w:r>
      <w:r>
        <w:rPr>
          <w:rFonts w:ascii="Georgia" w:hAnsi="Georgia" w:cs="Segoe UI"/>
          <w:color w:val="212529"/>
          <w:sz w:val="27"/>
          <w:szCs w:val="27"/>
        </w:rPr>
        <w:br/>
        <w:t>making his strength equal to 2 + 99 = 101.</w:t>
      </w:r>
      <w:r>
        <w:rPr>
          <w:rFonts w:ascii="Georgia" w:hAnsi="Georgia" w:cs="Segoe UI"/>
          <w:color w:val="212529"/>
          <w:sz w:val="27"/>
          <w:szCs w:val="27"/>
        </w:rPr>
        <w:br/>
        <w:t>Since 101 &gt; 100, IronMan can defeat this dragon also and thus the answer is YES.</w:t>
      </w:r>
    </w:p>
    <w:p w14:paraId="7B0A7692"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Second example:</w:t>
      </w:r>
    </w:p>
    <w:p w14:paraId="5B73ABE9"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w:t>
      </w:r>
      <w:r>
        <w:rPr>
          <w:rFonts w:ascii="Georgia" w:hAnsi="Georgia" w:cs="Segoe UI"/>
          <w:color w:val="212529"/>
          <w:sz w:val="27"/>
          <w:szCs w:val="27"/>
        </w:rPr>
        <w:br/>
        <w:t>8 1</w:t>
      </w:r>
      <w:r>
        <w:rPr>
          <w:rFonts w:ascii="Georgia" w:hAnsi="Georgia" w:cs="Segoe UI"/>
          <w:color w:val="212529"/>
          <w:sz w:val="27"/>
          <w:szCs w:val="27"/>
        </w:rPr>
        <w:br/>
        <w:t>100 100</w:t>
      </w:r>
    </w:p>
    <w:p w14:paraId="7F96E0A2" w14:textId="77777777" w:rsid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w:t>
      </w:r>
      <w:r>
        <w:rPr>
          <w:rFonts w:ascii="Georgia" w:hAnsi="Georgia" w:cs="Segoe UI"/>
          <w:color w:val="212529"/>
          <w:sz w:val="27"/>
          <w:szCs w:val="27"/>
        </w:rPr>
        <w:br/>
        <w:t>NO</w:t>
      </w:r>
    </w:p>
    <w:p w14:paraId="587E4408" w14:textId="077B50D9" w:rsidR="00EF3B50" w:rsidRPr="00EF3B50" w:rsidRDefault="00EF3B50" w:rsidP="00EF3B50">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Explanation</w:t>
      </w:r>
      <w:r>
        <w:rPr>
          <w:rFonts w:ascii="Georgia" w:hAnsi="Georgia" w:cs="Segoe UI"/>
          <w:color w:val="212529"/>
          <w:sz w:val="27"/>
          <w:szCs w:val="27"/>
        </w:rPr>
        <w:t>:</w:t>
      </w:r>
      <w:r>
        <w:rPr>
          <w:rFonts w:ascii="Georgia" w:hAnsi="Georgia" w:cs="Segoe UI"/>
          <w:color w:val="212529"/>
          <w:sz w:val="27"/>
          <w:szCs w:val="27"/>
        </w:rPr>
        <w:br/>
        <w:t>IronMan's initial strength is 8 but the required strength for the first dragon is 100 and hence, he dies and we print "NO". </w:t>
      </w:r>
    </w:p>
    <w:p w14:paraId="783D24B2" w14:textId="732DB280" w:rsidR="00EF3B50" w:rsidRDefault="00EF3B50" w:rsidP="00EF3B50">
      <w:pPr>
        <w:spacing w:after="0"/>
        <w:rPr>
          <w:b/>
          <w:bCs/>
        </w:rPr>
      </w:pPr>
      <w:r w:rsidRPr="00EF3B50">
        <w:rPr>
          <w:b/>
          <w:bCs/>
          <w:highlight w:val="yellow"/>
        </w:rPr>
        <w:t>ANS.</w:t>
      </w:r>
    </w:p>
    <w:p w14:paraId="4B44C47C" w14:textId="7F04DA71" w:rsidR="00EF3B50" w:rsidRPr="00EF3B50" w:rsidRDefault="00EF3B50" w:rsidP="00EF3B50">
      <w:pPr>
        <w:spacing w:after="0"/>
        <w:rPr>
          <w:b/>
          <w:bCs/>
        </w:rPr>
      </w:pPr>
      <w:r w:rsidRPr="00EF3B50">
        <w:rPr>
          <w:b/>
          <w:bCs/>
        </w:rPr>
        <w:t>#include &lt;iostream&gt;</w:t>
      </w:r>
    </w:p>
    <w:p w14:paraId="2832AE34" w14:textId="77777777" w:rsidR="00EF3B50" w:rsidRPr="00EF3B50" w:rsidRDefault="00EF3B50" w:rsidP="00EF3B50">
      <w:pPr>
        <w:spacing w:after="0"/>
        <w:rPr>
          <w:b/>
          <w:bCs/>
        </w:rPr>
      </w:pPr>
      <w:r w:rsidRPr="00EF3B50">
        <w:rPr>
          <w:b/>
          <w:bCs/>
        </w:rPr>
        <w:t>#include &lt;vector&gt;</w:t>
      </w:r>
    </w:p>
    <w:p w14:paraId="3B51BC9C" w14:textId="77777777" w:rsidR="00EF3B50" w:rsidRPr="00EF3B50" w:rsidRDefault="00EF3B50" w:rsidP="00EF3B50">
      <w:pPr>
        <w:spacing w:after="0"/>
        <w:rPr>
          <w:b/>
          <w:bCs/>
        </w:rPr>
      </w:pPr>
      <w:r w:rsidRPr="00EF3B50">
        <w:rPr>
          <w:b/>
          <w:bCs/>
        </w:rPr>
        <w:t>#include &lt;algorithm&gt;</w:t>
      </w:r>
    </w:p>
    <w:p w14:paraId="49BD7D98" w14:textId="77777777" w:rsidR="00EF3B50" w:rsidRPr="00EF3B50" w:rsidRDefault="00EF3B50" w:rsidP="00EF3B50">
      <w:pPr>
        <w:spacing w:after="0"/>
        <w:rPr>
          <w:b/>
          <w:bCs/>
        </w:rPr>
      </w:pPr>
      <w:r w:rsidRPr="00EF3B50">
        <w:rPr>
          <w:b/>
          <w:bCs/>
        </w:rPr>
        <w:t>#define long long int;</w:t>
      </w:r>
    </w:p>
    <w:p w14:paraId="058810A8" w14:textId="77777777" w:rsidR="00EF3B50" w:rsidRPr="00EF3B50" w:rsidRDefault="00EF3B50" w:rsidP="00EF3B50">
      <w:pPr>
        <w:spacing w:after="0"/>
        <w:rPr>
          <w:b/>
          <w:bCs/>
        </w:rPr>
      </w:pPr>
      <w:r w:rsidRPr="00EF3B50">
        <w:rPr>
          <w:b/>
          <w:bCs/>
        </w:rPr>
        <w:t>using namespace std;</w:t>
      </w:r>
    </w:p>
    <w:p w14:paraId="4FF3A7BD" w14:textId="77777777" w:rsidR="00EF3B50" w:rsidRPr="00EF3B50" w:rsidRDefault="00EF3B50" w:rsidP="00EF3B50">
      <w:pPr>
        <w:spacing w:after="0"/>
        <w:rPr>
          <w:b/>
          <w:bCs/>
        </w:rPr>
      </w:pPr>
      <w:r w:rsidRPr="00EF3B50">
        <w:rPr>
          <w:b/>
          <w:bCs/>
        </w:rPr>
        <w:t>bool comp(pair&lt;int,int&gt; x,pair &lt;int,int&gt; y){</w:t>
      </w:r>
    </w:p>
    <w:p w14:paraId="5176EC07" w14:textId="77777777" w:rsidR="00EF3B50" w:rsidRPr="00EF3B50" w:rsidRDefault="00EF3B50" w:rsidP="00EF3B50">
      <w:pPr>
        <w:spacing w:after="0"/>
        <w:rPr>
          <w:b/>
          <w:bCs/>
        </w:rPr>
      </w:pPr>
      <w:r w:rsidRPr="00EF3B50">
        <w:rPr>
          <w:b/>
          <w:bCs/>
        </w:rPr>
        <w:t xml:space="preserve">    if(x.first == y.first) return(x.second &lt; y.second);</w:t>
      </w:r>
    </w:p>
    <w:p w14:paraId="5A49B7BC" w14:textId="77777777" w:rsidR="00EF3B50" w:rsidRPr="00EF3B50" w:rsidRDefault="00EF3B50" w:rsidP="00EF3B50">
      <w:pPr>
        <w:spacing w:after="0"/>
        <w:rPr>
          <w:b/>
          <w:bCs/>
        </w:rPr>
      </w:pPr>
      <w:r w:rsidRPr="00EF3B50">
        <w:rPr>
          <w:b/>
          <w:bCs/>
        </w:rPr>
        <w:t xml:space="preserve">    else return(x.first &lt; y.first);</w:t>
      </w:r>
    </w:p>
    <w:p w14:paraId="591A966A" w14:textId="77777777" w:rsidR="00EF3B50" w:rsidRPr="00EF3B50" w:rsidRDefault="00EF3B50" w:rsidP="00EF3B50">
      <w:pPr>
        <w:spacing w:after="0"/>
        <w:rPr>
          <w:b/>
          <w:bCs/>
        </w:rPr>
      </w:pPr>
      <w:r w:rsidRPr="00EF3B50">
        <w:rPr>
          <w:b/>
          <w:bCs/>
        </w:rPr>
        <w:t>}</w:t>
      </w:r>
    </w:p>
    <w:p w14:paraId="6C0948A8" w14:textId="77777777" w:rsidR="00EF3B50" w:rsidRPr="00EF3B50" w:rsidRDefault="00EF3B50" w:rsidP="00EF3B50">
      <w:pPr>
        <w:spacing w:after="0"/>
        <w:rPr>
          <w:b/>
          <w:bCs/>
        </w:rPr>
      </w:pPr>
      <w:r w:rsidRPr="00EF3B50">
        <w:rPr>
          <w:b/>
          <w:bCs/>
        </w:rPr>
        <w:t>int32_t main(){</w:t>
      </w:r>
    </w:p>
    <w:p w14:paraId="3B35414E" w14:textId="77777777" w:rsidR="00EF3B50" w:rsidRPr="00EF3B50" w:rsidRDefault="00EF3B50" w:rsidP="00EF3B50">
      <w:pPr>
        <w:spacing w:after="0"/>
        <w:rPr>
          <w:b/>
          <w:bCs/>
        </w:rPr>
      </w:pPr>
      <w:r w:rsidRPr="00EF3B50">
        <w:rPr>
          <w:b/>
          <w:bCs/>
        </w:rPr>
        <w:t xml:space="preserve">    int s,n;</w:t>
      </w:r>
    </w:p>
    <w:p w14:paraId="051712F3" w14:textId="77777777" w:rsidR="00EF3B50" w:rsidRPr="00EF3B50" w:rsidRDefault="00EF3B50" w:rsidP="00EF3B50">
      <w:pPr>
        <w:spacing w:after="0"/>
        <w:rPr>
          <w:b/>
          <w:bCs/>
        </w:rPr>
      </w:pPr>
      <w:r w:rsidRPr="00EF3B50">
        <w:rPr>
          <w:b/>
          <w:bCs/>
        </w:rPr>
        <w:t xml:space="preserve">    vector &lt;pair&lt;int,int&gt;&gt; dragdata;</w:t>
      </w:r>
    </w:p>
    <w:p w14:paraId="613E9DF0" w14:textId="77777777" w:rsidR="00EF3B50" w:rsidRPr="00EF3B50" w:rsidRDefault="00EF3B50" w:rsidP="00EF3B50">
      <w:pPr>
        <w:spacing w:after="0"/>
        <w:rPr>
          <w:b/>
          <w:bCs/>
        </w:rPr>
      </w:pPr>
      <w:r w:rsidRPr="00EF3B50">
        <w:rPr>
          <w:b/>
          <w:bCs/>
        </w:rPr>
        <w:t xml:space="preserve">    cin&gt;&gt;s&gt;&gt;n;</w:t>
      </w:r>
    </w:p>
    <w:p w14:paraId="3A3DD9BA" w14:textId="77777777" w:rsidR="00EF3B50" w:rsidRPr="00EF3B50" w:rsidRDefault="00EF3B50" w:rsidP="00EF3B50">
      <w:pPr>
        <w:spacing w:after="0"/>
        <w:rPr>
          <w:b/>
          <w:bCs/>
        </w:rPr>
      </w:pPr>
      <w:r w:rsidRPr="00EF3B50">
        <w:rPr>
          <w:b/>
          <w:bCs/>
        </w:rPr>
        <w:t xml:space="preserve">    for(int i=0;i&lt;n;i++){</w:t>
      </w:r>
    </w:p>
    <w:p w14:paraId="71D690BB" w14:textId="77777777" w:rsidR="00EF3B50" w:rsidRPr="00EF3B50" w:rsidRDefault="00EF3B50" w:rsidP="00EF3B50">
      <w:pPr>
        <w:spacing w:after="0"/>
        <w:rPr>
          <w:b/>
          <w:bCs/>
        </w:rPr>
      </w:pPr>
      <w:r w:rsidRPr="00EF3B50">
        <w:rPr>
          <w:b/>
          <w:bCs/>
        </w:rPr>
        <w:t xml:space="preserve">        pair &lt;int,int&gt; x;</w:t>
      </w:r>
    </w:p>
    <w:p w14:paraId="4F7B3FCF" w14:textId="77777777" w:rsidR="00EF3B50" w:rsidRPr="00EF3B50" w:rsidRDefault="00EF3B50" w:rsidP="00EF3B50">
      <w:pPr>
        <w:spacing w:after="0"/>
        <w:rPr>
          <w:b/>
          <w:bCs/>
        </w:rPr>
      </w:pPr>
      <w:r w:rsidRPr="00EF3B50">
        <w:rPr>
          <w:b/>
          <w:bCs/>
        </w:rPr>
        <w:t xml:space="preserve">        cin&gt;&gt;x.first&gt;&gt;x.second;</w:t>
      </w:r>
    </w:p>
    <w:p w14:paraId="464BB500" w14:textId="77777777" w:rsidR="00EF3B50" w:rsidRPr="00EF3B50" w:rsidRDefault="00EF3B50" w:rsidP="00EF3B50">
      <w:pPr>
        <w:spacing w:after="0"/>
        <w:rPr>
          <w:b/>
          <w:bCs/>
        </w:rPr>
      </w:pPr>
      <w:r w:rsidRPr="00EF3B50">
        <w:rPr>
          <w:b/>
          <w:bCs/>
        </w:rPr>
        <w:t xml:space="preserve">        dragdata.push_back(x);</w:t>
      </w:r>
    </w:p>
    <w:p w14:paraId="616BA1CE" w14:textId="77777777" w:rsidR="00EF3B50" w:rsidRPr="00EF3B50" w:rsidRDefault="00EF3B50" w:rsidP="00EF3B50">
      <w:pPr>
        <w:spacing w:after="0"/>
        <w:rPr>
          <w:b/>
          <w:bCs/>
        </w:rPr>
      </w:pPr>
      <w:r w:rsidRPr="00EF3B50">
        <w:rPr>
          <w:b/>
          <w:bCs/>
        </w:rPr>
        <w:t xml:space="preserve">    }</w:t>
      </w:r>
    </w:p>
    <w:p w14:paraId="792B4FBF" w14:textId="77777777" w:rsidR="00EF3B50" w:rsidRPr="00EF3B50" w:rsidRDefault="00EF3B50" w:rsidP="00EF3B50">
      <w:pPr>
        <w:spacing w:after="0"/>
        <w:rPr>
          <w:b/>
          <w:bCs/>
        </w:rPr>
      </w:pPr>
      <w:r w:rsidRPr="00EF3B50">
        <w:rPr>
          <w:b/>
          <w:bCs/>
        </w:rPr>
        <w:t xml:space="preserve">    sort(dragdata.begin(),dragdata.end(),comp);</w:t>
      </w:r>
    </w:p>
    <w:p w14:paraId="0D9F5284" w14:textId="77777777" w:rsidR="00EF3B50" w:rsidRPr="00EF3B50" w:rsidRDefault="00EF3B50" w:rsidP="00EF3B50">
      <w:pPr>
        <w:spacing w:after="0"/>
        <w:rPr>
          <w:b/>
          <w:bCs/>
        </w:rPr>
      </w:pPr>
      <w:r w:rsidRPr="00EF3B50">
        <w:rPr>
          <w:b/>
          <w:bCs/>
        </w:rPr>
        <w:t xml:space="preserve">    bool flag = true;</w:t>
      </w:r>
    </w:p>
    <w:p w14:paraId="342D5CCF" w14:textId="77777777" w:rsidR="00EF3B50" w:rsidRPr="00EF3B50" w:rsidRDefault="00EF3B50" w:rsidP="00EF3B50">
      <w:pPr>
        <w:spacing w:after="0"/>
        <w:rPr>
          <w:b/>
          <w:bCs/>
        </w:rPr>
      </w:pPr>
      <w:r w:rsidRPr="00EF3B50">
        <w:rPr>
          <w:b/>
          <w:bCs/>
        </w:rPr>
        <w:t xml:space="preserve">    for(auto y: dragdata){</w:t>
      </w:r>
    </w:p>
    <w:p w14:paraId="4B4E3648" w14:textId="77777777" w:rsidR="00EF3B50" w:rsidRPr="00EF3B50" w:rsidRDefault="00EF3B50" w:rsidP="00EF3B50">
      <w:pPr>
        <w:spacing w:after="0"/>
        <w:rPr>
          <w:b/>
          <w:bCs/>
        </w:rPr>
      </w:pPr>
      <w:r w:rsidRPr="00EF3B50">
        <w:rPr>
          <w:b/>
          <w:bCs/>
        </w:rPr>
        <w:t xml:space="preserve">        if(y.first &lt; s) s += y.second;</w:t>
      </w:r>
    </w:p>
    <w:p w14:paraId="12855422" w14:textId="77777777" w:rsidR="00EF3B50" w:rsidRPr="00EF3B50" w:rsidRDefault="00EF3B50" w:rsidP="00EF3B50">
      <w:pPr>
        <w:spacing w:after="0"/>
        <w:rPr>
          <w:b/>
          <w:bCs/>
        </w:rPr>
      </w:pPr>
      <w:r w:rsidRPr="00EF3B50">
        <w:rPr>
          <w:b/>
          <w:bCs/>
        </w:rPr>
        <w:t xml:space="preserve">        else{</w:t>
      </w:r>
    </w:p>
    <w:p w14:paraId="1FF94604" w14:textId="77777777" w:rsidR="00EF3B50" w:rsidRPr="00EF3B50" w:rsidRDefault="00EF3B50" w:rsidP="00EF3B50">
      <w:pPr>
        <w:spacing w:after="0"/>
        <w:rPr>
          <w:b/>
          <w:bCs/>
        </w:rPr>
      </w:pPr>
      <w:r w:rsidRPr="00EF3B50">
        <w:rPr>
          <w:b/>
          <w:bCs/>
        </w:rPr>
        <w:t xml:space="preserve">            flag = false;</w:t>
      </w:r>
    </w:p>
    <w:p w14:paraId="38FFBAA1" w14:textId="77777777" w:rsidR="00EF3B50" w:rsidRPr="00EF3B50" w:rsidRDefault="00EF3B50" w:rsidP="00EF3B50">
      <w:pPr>
        <w:spacing w:after="0"/>
        <w:rPr>
          <w:b/>
          <w:bCs/>
        </w:rPr>
      </w:pPr>
      <w:r w:rsidRPr="00EF3B50">
        <w:rPr>
          <w:b/>
          <w:bCs/>
        </w:rPr>
        <w:t xml:space="preserve">            break;</w:t>
      </w:r>
    </w:p>
    <w:p w14:paraId="45A78EA6" w14:textId="77777777" w:rsidR="00EF3B50" w:rsidRPr="00EF3B50" w:rsidRDefault="00EF3B50" w:rsidP="00EF3B50">
      <w:pPr>
        <w:spacing w:after="0"/>
        <w:rPr>
          <w:b/>
          <w:bCs/>
        </w:rPr>
      </w:pPr>
      <w:r w:rsidRPr="00EF3B50">
        <w:rPr>
          <w:b/>
          <w:bCs/>
        </w:rPr>
        <w:t xml:space="preserve">        }</w:t>
      </w:r>
    </w:p>
    <w:p w14:paraId="4818602E" w14:textId="77777777" w:rsidR="00EF3B50" w:rsidRPr="00EF3B50" w:rsidRDefault="00EF3B50" w:rsidP="00EF3B50">
      <w:pPr>
        <w:spacing w:after="0"/>
        <w:rPr>
          <w:b/>
          <w:bCs/>
        </w:rPr>
      </w:pPr>
      <w:r w:rsidRPr="00EF3B50">
        <w:rPr>
          <w:b/>
          <w:bCs/>
        </w:rPr>
        <w:t xml:space="preserve">    }</w:t>
      </w:r>
    </w:p>
    <w:p w14:paraId="6A2E916F" w14:textId="77777777" w:rsidR="00EF3B50" w:rsidRPr="00EF3B50" w:rsidRDefault="00EF3B50" w:rsidP="00EF3B50">
      <w:pPr>
        <w:spacing w:after="0"/>
        <w:rPr>
          <w:b/>
          <w:bCs/>
        </w:rPr>
      </w:pPr>
      <w:r w:rsidRPr="00EF3B50">
        <w:rPr>
          <w:b/>
          <w:bCs/>
        </w:rPr>
        <w:t xml:space="preserve">    if(flag == true) cout&lt;&lt;"YES";</w:t>
      </w:r>
    </w:p>
    <w:p w14:paraId="178E4F88" w14:textId="77777777" w:rsidR="00EF3B50" w:rsidRPr="00EF3B50" w:rsidRDefault="00EF3B50" w:rsidP="00EF3B50">
      <w:pPr>
        <w:spacing w:after="0"/>
        <w:rPr>
          <w:b/>
          <w:bCs/>
        </w:rPr>
      </w:pPr>
      <w:r w:rsidRPr="00EF3B50">
        <w:rPr>
          <w:b/>
          <w:bCs/>
        </w:rPr>
        <w:t xml:space="preserve">    else cout&lt;&lt;"NO";</w:t>
      </w:r>
    </w:p>
    <w:p w14:paraId="000FFA17" w14:textId="20D94A09" w:rsidR="00EF3B50" w:rsidRDefault="00EF3B50" w:rsidP="00EF3B50">
      <w:pPr>
        <w:spacing w:after="0"/>
        <w:rPr>
          <w:b/>
          <w:bCs/>
        </w:rPr>
      </w:pPr>
      <w:r w:rsidRPr="00EF3B50">
        <w:rPr>
          <w:b/>
          <w:bCs/>
        </w:rPr>
        <w:t>}</w:t>
      </w:r>
    </w:p>
    <w:p w14:paraId="4AF9ED65" w14:textId="71152962" w:rsidR="00EF3B50" w:rsidRDefault="00EF3B50" w:rsidP="00EF3B50">
      <w:pPr>
        <w:spacing w:after="0"/>
        <w:rPr>
          <w:b/>
          <w:bCs/>
        </w:rPr>
      </w:pPr>
    </w:p>
    <w:p w14:paraId="53E191CE" w14:textId="048D6D21" w:rsidR="00EF3B50" w:rsidRDefault="00EF3B50" w:rsidP="00EF3B50">
      <w:pPr>
        <w:spacing w:after="0"/>
        <w:rPr>
          <w:b/>
          <w:bCs/>
        </w:rPr>
      </w:pPr>
      <w:r w:rsidRPr="00EF3B50">
        <w:rPr>
          <w:b/>
          <w:bCs/>
          <w:highlight w:val="yellow"/>
        </w:rPr>
        <w:t>PYTHON:</w:t>
      </w:r>
    </w:p>
    <w:p w14:paraId="5F4C88AD" w14:textId="77777777" w:rsidR="00EF3B50" w:rsidRPr="00EF3B50" w:rsidRDefault="00EF3B50" w:rsidP="00EF3B50">
      <w:pPr>
        <w:spacing w:after="0"/>
        <w:rPr>
          <w:b/>
          <w:bCs/>
        </w:rPr>
      </w:pPr>
      <w:r w:rsidRPr="00EF3B50">
        <w:rPr>
          <w:b/>
          <w:bCs/>
        </w:rPr>
        <w:t>s,n = map(int,input().split())</w:t>
      </w:r>
    </w:p>
    <w:p w14:paraId="16243702" w14:textId="77777777" w:rsidR="00EF3B50" w:rsidRPr="00EF3B50" w:rsidRDefault="00EF3B50" w:rsidP="00EF3B50">
      <w:pPr>
        <w:spacing w:after="0"/>
        <w:rPr>
          <w:b/>
          <w:bCs/>
        </w:rPr>
      </w:pPr>
      <w:r w:rsidRPr="00EF3B50">
        <w:rPr>
          <w:b/>
          <w:bCs/>
        </w:rPr>
        <w:t>dragon = []</w:t>
      </w:r>
    </w:p>
    <w:p w14:paraId="065EF942" w14:textId="77777777" w:rsidR="00EF3B50" w:rsidRPr="00EF3B50" w:rsidRDefault="00EF3B50" w:rsidP="00EF3B50">
      <w:pPr>
        <w:spacing w:after="0"/>
        <w:rPr>
          <w:b/>
          <w:bCs/>
        </w:rPr>
      </w:pPr>
      <w:r w:rsidRPr="00EF3B50">
        <w:rPr>
          <w:b/>
          <w:bCs/>
        </w:rPr>
        <w:t>for i in range(n):</w:t>
      </w:r>
    </w:p>
    <w:p w14:paraId="048D0EEE" w14:textId="77777777" w:rsidR="00EF3B50" w:rsidRPr="00EF3B50" w:rsidRDefault="00EF3B50" w:rsidP="00EF3B50">
      <w:pPr>
        <w:spacing w:after="0"/>
        <w:rPr>
          <w:b/>
          <w:bCs/>
        </w:rPr>
      </w:pPr>
      <w:r w:rsidRPr="00EF3B50">
        <w:rPr>
          <w:b/>
          <w:bCs/>
        </w:rPr>
        <w:t xml:space="preserve">    x = tuple(map(int,input().split()))</w:t>
      </w:r>
    </w:p>
    <w:p w14:paraId="32826B8C" w14:textId="77777777" w:rsidR="00EF3B50" w:rsidRPr="00EF3B50" w:rsidRDefault="00EF3B50" w:rsidP="00EF3B50">
      <w:pPr>
        <w:spacing w:after="0"/>
        <w:rPr>
          <w:b/>
          <w:bCs/>
        </w:rPr>
      </w:pPr>
      <w:r w:rsidRPr="00EF3B50">
        <w:rPr>
          <w:b/>
          <w:bCs/>
        </w:rPr>
        <w:t xml:space="preserve">    dragon.append(x)</w:t>
      </w:r>
    </w:p>
    <w:p w14:paraId="50649E58" w14:textId="77777777" w:rsidR="00EF3B50" w:rsidRPr="00EF3B50" w:rsidRDefault="00EF3B50" w:rsidP="00EF3B50">
      <w:pPr>
        <w:spacing w:after="0"/>
        <w:rPr>
          <w:b/>
          <w:bCs/>
        </w:rPr>
      </w:pPr>
      <w:r w:rsidRPr="00EF3B50">
        <w:rPr>
          <w:b/>
          <w:bCs/>
        </w:rPr>
        <w:t>dragon.sort()</w:t>
      </w:r>
    </w:p>
    <w:p w14:paraId="3F1B708F" w14:textId="77777777" w:rsidR="00EF3B50" w:rsidRPr="00EF3B50" w:rsidRDefault="00EF3B50" w:rsidP="00EF3B50">
      <w:pPr>
        <w:spacing w:after="0"/>
        <w:rPr>
          <w:b/>
          <w:bCs/>
        </w:rPr>
      </w:pPr>
      <w:r w:rsidRPr="00EF3B50">
        <w:rPr>
          <w:b/>
          <w:bCs/>
        </w:rPr>
        <w:t>flag = 0</w:t>
      </w:r>
    </w:p>
    <w:p w14:paraId="1AB9E895" w14:textId="77777777" w:rsidR="00EF3B50" w:rsidRPr="00EF3B50" w:rsidRDefault="00EF3B50" w:rsidP="00EF3B50">
      <w:pPr>
        <w:spacing w:after="0"/>
        <w:rPr>
          <w:b/>
          <w:bCs/>
        </w:rPr>
      </w:pPr>
      <w:r w:rsidRPr="00EF3B50">
        <w:rPr>
          <w:b/>
          <w:bCs/>
        </w:rPr>
        <w:t>for i in dragon:</w:t>
      </w:r>
    </w:p>
    <w:p w14:paraId="691C4C4E" w14:textId="77777777" w:rsidR="00EF3B50" w:rsidRPr="00EF3B50" w:rsidRDefault="00EF3B50" w:rsidP="00EF3B50">
      <w:pPr>
        <w:spacing w:after="0"/>
        <w:rPr>
          <w:b/>
          <w:bCs/>
        </w:rPr>
      </w:pPr>
      <w:r w:rsidRPr="00EF3B50">
        <w:rPr>
          <w:b/>
          <w:bCs/>
        </w:rPr>
        <w:t xml:space="preserve">    if i[0] &lt; s: s+=i[1]</w:t>
      </w:r>
    </w:p>
    <w:p w14:paraId="7DA844AB" w14:textId="77777777" w:rsidR="00EF3B50" w:rsidRPr="00EF3B50" w:rsidRDefault="00EF3B50" w:rsidP="00EF3B50">
      <w:pPr>
        <w:spacing w:after="0"/>
        <w:rPr>
          <w:b/>
          <w:bCs/>
        </w:rPr>
      </w:pPr>
      <w:r w:rsidRPr="00EF3B50">
        <w:rPr>
          <w:b/>
          <w:bCs/>
        </w:rPr>
        <w:t xml:space="preserve">    else: flag = 1; break</w:t>
      </w:r>
    </w:p>
    <w:p w14:paraId="3B5F4962" w14:textId="77777777" w:rsidR="00EF3B50" w:rsidRPr="00EF3B50" w:rsidRDefault="00EF3B50" w:rsidP="00EF3B50">
      <w:pPr>
        <w:spacing w:after="0"/>
        <w:rPr>
          <w:b/>
          <w:bCs/>
        </w:rPr>
      </w:pPr>
      <w:r w:rsidRPr="00EF3B50">
        <w:rPr>
          <w:b/>
          <w:bCs/>
        </w:rPr>
        <w:t>if flag == 1: print("NO")</w:t>
      </w:r>
    </w:p>
    <w:p w14:paraId="40A03360" w14:textId="6CECB401" w:rsidR="00EF3B50" w:rsidRDefault="00EF3B50" w:rsidP="00EF3B50">
      <w:pPr>
        <w:spacing w:after="0"/>
        <w:rPr>
          <w:b/>
          <w:bCs/>
        </w:rPr>
      </w:pPr>
      <w:r w:rsidRPr="00EF3B50">
        <w:rPr>
          <w:b/>
          <w:bCs/>
        </w:rPr>
        <w:lastRenderedPageBreak/>
        <w:t>else: print("YES")</w:t>
      </w:r>
    </w:p>
    <w:p w14:paraId="4FC27390" w14:textId="71D8360C" w:rsidR="00560FFF" w:rsidRDefault="00560FFF" w:rsidP="00EF3B50">
      <w:pPr>
        <w:spacing w:after="0"/>
        <w:rPr>
          <w:b/>
          <w:bCs/>
        </w:rPr>
      </w:pPr>
    </w:p>
    <w:p w14:paraId="0E9E694B" w14:textId="6E3A0A55" w:rsidR="00560FFF" w:rsidRDefault="00560FFF" w:rsidP="00EF3B50">
      <w:pPr>
        <w:spacing w:after="0"/>
        <w:rPr>
          <w:b/>
          <w:bCs/>
        </w:rPr>
      </w:pPr>
    </w:p>
    <w:p w14:paraId="6C32FF55" w14:textId="77777777" w:rsidR="00560FFF" w:rsidRDefault="00560FFF" w:rsidP="00560FFF">
      <w:pPr>
        <w:pStyle w:val="Heading4"/>
        <w:shd w:val="clear" w:color="auto" w:fill="F9F9F9"/>
        <w:spacing w:before="0"/>
        <w:rPr>
          <w:rFonts w:ascii="Segoe UI" w:hAnsi="Segoe UI" w:cs="Segoe UI"/>
          <w:color w:val="008000"/>
        </w:rPr>
      </w:pPr>
      <w:r>
        <w:rPr>
          <w:rFonts w:ascii="Segoe UI" w:hAnsi="Segoe UI" w:cs="Segoe UI"/>
          <w:b/>
          <w:bCs/>
          <w:color w:val="008000"/>
        </w:rPr>
        <w:t>Rotating Words</w:t>
      </w:r>
    </w:p>
    <w:p w14:paraId="7B7A59A2" w14:textId="77777777" w:rsidR="00560FFF" w:rsidRDefault="00560FFF" w:rsidP="00560FF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fter solving the previous problem, Kartik is stuck on yet another new problem given to him by his teacher.</w:t>
      </w:r>
      <w:r>
        <w:rPr>
          <w:rFonts w:ascii="Georgia" w:hAnsi="Georgia" w:cs="Segoe UI"/>
          <w:color w:val="212529"/>
          <w:sz w:val="27"/>
          <w:szCs w:val="27"/>
        </w:rPr>
        <w:br/>
        <w:t>The problem wants him to find out the number of unique words that can be formed by cyclically rotating a given string.</w:t>
      </w:r>
    </w:p>
    <w:p w14:paraId="1FCDA280" w14:textId="77777777" w:rsidR="00560FFF" w:rsidRDefault="00560FFF" w:rsidP="00560FF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yclic rotation of a string is defined as moving the last character of the string on the first position.</w:t>
      </w:r>
    </w:p>
    <w:p w14:paraId="2EDFCBB6" w14:textId="77777777" w:rsidR="00560FFF" w:rsidRDefault="00560FFF" w:rsidP="00560FF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Kartik can apply Cyclic rotation any number of times.</w:t>
      </w:r>
    </w:p>
    <w:p w14:paraId="5A96DC55" w14:textId="77777777" w:rsidR="00560FFF" w:rsidRDefault="00560FFF" w:rsidP="00560FFF">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You have to help him in finding the maximum number of unique words that can be formed by applying Cyclic rotation any number of times.</w:t>
      </w:r>
    </w:p>
    <w:p w14:paraId="688F9333" w14:textId="77777777" w:rsidR="00560FFF" w:rsidRDefault="00560FFF" w:rsidP="00560FF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r>
        <w:rPr>
          <w:rFonts w:ascii="Georgia" w:hAnsi="Georgia" w:cs="Segoe UI"/>
          <w:color w:val="212529"/>
          <w:sz w:val="27"/>
          <w:szCs w:val="27"/>
        </w:rPr>
        <w:br/>
        <w:t>The only line of the input contains a string S containing of lowercase characters</w:t>
      </w:r>
    </w:p>
    <w:p w14:paraId="670F0210" w14:textId="77777777" w:rsidR="00560FFF" w:rsidRDefault="00560FFF" w:rsidP="00560FF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r>
        <w:rPr>
          <w:rFonts w:ascii="Georgia" w:hAnsi="Georgia" w:cs="Segoe UI"/>
          <w:color w:val="212529"/>
          <w:sz w:val="27"/>
          <w:szCs w:val="27"/>
        </w:rPr>
        <w:br/>
        <w:t>Print only one single integer denoting the number of unique words that can be formed as explained above.</w:t>
      </w:r>
    </w:p>
    <w:p w14:paraId="45CF074A" w14:textId="77777777" w:rsidR="00560FFF" w:rsidRDefault="00560FFF" w:rsidP="00560FF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Constraints:</w:t>
      </w:r>
      <w:r>
        <w:rPr>
          <w:rFonts w:ascii="Georgia" w:hAnsi="Georgia" w:cs="Segoe UI"/>
          <w:color w:val="212529"/>
          <w:sz w:val="27"/>
          <w:szCs w:val="27"/>
        </w:rPr>
        <w:br/>
        <w:t>1 &lt;= len(s) &lt;= 50</w:t>
      </w:r>
    </w:p>
    <w:p w14:paraId="325775CE" w14:textId="77777777" w:rsidR="00560FFF" w:rsidRDefault="00560FFF" w:rsidP="00560FF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ample:</w:t>
      </w:r>
      <w:r>
        <w:rPr>
          <w:rFonts w:ascii="Georgia" w:hAnsi="Georgia" w:cs="Segoe UI"/>
          <w:color w:val="212529"/>
          <w:sz w:val="27"/>
          <w:szCs w:val="27"/>
        </w:rPr>
        <w:br/>
      </w:r>
      <w:r>
        <w:rPr>
          <w:rStyle w:val="Strong"/>
          <w:rFonts w:ascii="Georgia" w:eastAsia="Arial" w:hAnsi="Georgia" w:cs="Segoe UI"/>
          <w:color w:val="212529"/>
          <w:sz w:val="27"/>
          <w:szCs w:val="27"/>
        </w:rPr>
        <w:t>Input:</w:t>
      </w:r>
      <w:r>
        <w:rPr>
          <w:rFonts w:ascii="Georgia" w:hAnsi="Georgia" w:cs="Segoe UI"/>
          <w:color w:val="212529"/>
          <w:sz w:val="27"/>
          <w:szCs w:val="27"/>
        </w:rPr>
        <w:br/>
        <w:t>abcd</w:t>
      </w:r>
      <w:r>
        <w:rPr>
          <w:rFonts w:ascii="Georgia" w:hAnsi="Georgia" w:cs="Segoe UI"/>
          <w:color w:val="212529"/>
          <w:sz w:val="27"/>
          <w:szCs w:val="27"/>
        </w:rPr>
        <w:br/>
      </w:r>
      <w:r>
        <w:rPr>
          <w:rStyle w:val="Strong"/>
          <w:rFonts w:ascii="Georgia" w:eastAsia="Arial" w:hAnsi="Georgia" w:cs="Segoe UI"/>
          <w:color w:val="212529"/>
          <w:sz w:val="27"/>
          <w:szCs w:val="27"/>
        </w:rPr>
        <w:t>Output:</w:t>
      </w:r>
      <w:r>
        <w:rPr>
          <w:rFonts w:ascii="Georgia" w:hAnsi="Georgia" w:cs="Segoe UI"/>
          <w:color w:val="212529"/>
          <w:sz w:val="27"/>
          <w:szCs w:val="27"/>
        </w:rPr>
        <w:br/>
        <w:t>4</w:t>
      </w:r>
      <w:r>
        <w:rPr>
          <w:rFonts w:ascii="Georgia" w:hAnsi="Georgia" w:cs="Segoe UI"/>
          <w:color w:val="212529"/>
          <w:sz w:val="27"/>
          <w:szCs w:val="27"/>
        </w:rPr>
        <w:br/>
      </w:r>
      <w:r>
        <w:rPr>
          <w:rStyle w:val="Strong"/>
          <w:rFonts w:ascii="Georgia" w:eastAsia="Arial" w:hAnsi="Georgia" w:cs="Segoe UI"/>
          <w:color w:val="212529"/>
          <w:sz w:val="27"/>
          <w:szCs w:val="27"/>
        </w:rPr>
        <w:t>Explanation:</w:t>
      </w:r>
      <w:r>
        <w:rPr>
          <w:rFonts w:ascii="Georgia" w:hAnsi="Georgia" w:cs="Segoe UI"/>
          <w:color w:val="212529"/>
          <w:sz w:val="27"/>
          <w:szCs w:val="27"/>
        </w:rPr>
        <w:br/>
        <w:t>abcd,dabc,cdab,bcda</w:t>
      </w:r>
      <w:r>
        <w:rPr>
          <w:rFonts w:ascii="Georgia" w:hAnsi="Georgia" w:cs="Segoe UI"/>
          <w:color w:val="212529"/>
          <w:sz w:val="27"/>
          <w:szCs w:val="27"/>
        </w:rPr>
        <w:br/>
        <w:t>4 unique strings are possible</w:t>
      </w:r>
    </w:p>
    <w:p w14:paraId="604F2418" w14:textId="77777777" w:rsidR="00560FFF" w:rsidRDefault="00560FFF" w:rsidP="00560FFF">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w:t>
      </w:r>
      <w:r>
        <w:rPr>
          <w:rFonts w:ascii="Georgia" w:hAnsi="Georgia" w:cs="Segoe UI"/>
          <w:color w:val="212529"/>
          <w:sz w:val="27"/>
          <w:szCs w:val="27"/>
        </w:rPr>
        <w:br/>
        <w:t>cc</w:t>
      </w:r>
      <w:r>
        <w:rPr>
          <w:rFonts w:ascii="Georgia" w:hAnsi="Georgia" w:cs="Segoe UI"/>
          <w:color w:val="212529"/>
          <w:sz w:val="27"/>
          <w:szCs w:val="27"/>
        </w:rPr>
        <w:br/>
      </w:r>
      <w:r>
        <w:rPr>
          <w:rStyle w:val="Strong"/>
          <w:rFonts w:ascii="Georgia" w:eastAsia="Arial" w:hAnsi="Georgia" w:cs="Segoe UI"/>
          <w:color w:val="212529"/>
          <w:sz w:val="27"/>
          <w:szCs w:val="27"/>
        </w:rPr>
        <w:t>Output:</w:t>
      </w:r>
      <w:r>
        <w:rPr>
          <w:rFonts w:ascii="Georgia" w:hAnsi="Georgia" w:cs="Segoe UI"/>
          <w:color w:val="212529"/>
          <w:sz w:val="27"/>
          <w:szCs w:val="27"/>
        </w:rPr>
        <w:br/>
        <w:t>1</w:t>
      </w:r>
      <w:r>
        <w:rPr>
          <w:rFonts w:ascii="Georgia" w:hAnsi="Georgia" w:cs="Segoe UI"/>
          <w:color w:val="212529"/>
          <w:sz w:val="27"/>
          <w:szCs w:val="27"/>
        </w:rPr>
        <w:br/>
      </w:r>
      <w:r>
        <w:rPr>
          <w:rStyle w:val="Strong"/>
          <w:rFonts w:ascii="Georgia" w:eastAsia="Arial" w:hAnsi="Georgia" w:cs="Segoe UI"/>
          <w:color w:val="212529"/>
          <w:sz w:val="27"/>
          <w:szCs w:val="27"/>
        </w:rPr>
        <w:t>Explanation:</w:t>
      </w:r>
      <w:r>
        <w:rPr>
          <w:rFonts w:ascii="Georgia" w:hAnsi="Georgia" w:cs="Segoe UI"/>
          <w:color w:val="212529"/>
          <w:sz w:val="27"/>
          <w:szCs w:val="27"/>
        </w:rPr>
        <w:br/>
        <w:t>Only 1 unique string is possible , 'cc'</w:t>
      </w:r>
    </w:p>
    <w:p w14:paraId="43AB3F89" w14:textId="23BFE582" w:rsidR="00560FFF" w:rsidRDefault="00560FFF" w:rsidP="00EF3B50">
      <w:pPr>
        <w:spacing w:after="0"/>
        <w:rPr>
          <w:b/>
          <w:bCs/>
        </w:rPr>
      </w:pPr>
      <w:r w:rsidRPr="00560FFF">
        <w:rPr>
          <w:b/>
          <w:bCs/>
          <w:highlight w:val="yellow"/>
        </w:rPr>
        <w:t>ANS.</w:t>
      </w:r>
    </w:p>
    <w:p w14:paraId="1AA2A5ED" w14:textId="77777777" w:rsidR="00560FFF" w:rsidRPr="00560FFF" w:rsidRDefault="00560FFF" w:rsidP="00560FFF">
      <w:pPr>
        <w:spacing w:after="0"/>
        <w:rPr>
          <w:b/>
          <w:bCs/>
        </w:rPr>
      </w:pPr>
      <w:r w:rsidRPr="00560FFF">
        <w:rPr>
          <w:b/>
          <w:bCs/>
        </w:rPr>
        <w:t>from collections import deque</w:t>
      </w:r>
    </w:p>
    <w:p w14:paraId="6CC436A8" w14:textId="77777777" w:rsidR="00560FFF" w:rsidRPr="00560FFF" w:rsidRDefault="00560FFF" w:rsidP="00560FFF">
      <w:pPr>
        <w:spacing w:after="0"/>
        <w:rPr>
          <w:b/>
          <w:bCs/>
        </w:rPr>
      </w:pPr>
      <w:r w:rsidRPr="00560FFF">
        <w:rPr>
          <w:b/>
          <w:bCs/>
        </w:rPr>
        <w:lastRenderedPageBreak/>
        <w:t>s = deque(input())</w:t>
      </w:r>
    </w:p>
    <w:p w14:paraId="3E71C8C3" w14:textId="77777777" w:rsidR="00560FFF" w:rsidRPr="00560FFF" w:rsidRDefault="00560FFF" w:rsidP="00560FFF">
      <w:pPr>
        <w:spacing w:after="0"/>
        <w:rPr>
          <w:b/>
          <w:bCs/>
        </w:rPr>
      </w:pPr>
      <w:r w:rsidRPr="00560FFF">
        <w:rPr>
          <w:b/>
          <w:bCs/>
        </w:rPr>
        <w:t>words,count = [],0</w:t>
      </w:r>
    </w:p>
    <w:p w14:paraId="2E2FB2E3" w14:textId="77777777" w:rsidR="00560FFF" w:rsidRPr="00560FFF" w:rsidRDefault="00560FFF" w:rsidP="00560FFF">
      <w:pPr>
        <w:spacing w:after="0"/>
        <w:rPr>
          <w:b/>
          <w:bCs/>
        </w:rPr>
      </w:pPr>
      <w:r w:rsidRPr="00560FFF">
        <w:rPr>
          <w:b/>
          <w:bCs/>
        </w:rPr>
        <w:t>for i in range(len(s)):</w:t>
      </w:r>
    </w:p>
    <w:p w14:paraId="76EE8454" w14:textId="77777777" w:rsidR="00560FFF" w:rsidRPr="00560FFF" w:rsidRDefault="00560FFF" w:rsidP="00560FFF">
      <w:pPr>
        <w:spacing w:after="0"/>
        <w:rPr>
          <w:b/>
          <w:bCs/>
        </w:rPr>
      </w:pPr>
      <w:r w:rsidRPr="00560FFF">
        <w:rPr>
          <w:b/>
          <w:bCs/>
        </w:rPr>
        <w:t xml:space="preserve">    s.appendleft(s.pop())</w:t>
      </w:r>
    </w:p>
    <w:p w14:paraId="375790DD" w14:textId="77777777" w:rsidR="00560FFF" w:rsidRPr="00560FFF" w:rsidRDefault="00560FFF" w:rsidP="00560FFF">
      <w:pPr>
        <w:spacing w:after="0"/>
        <w:rPr>
          <w:b/>
          <w:bCs/>
        </w:rPr>
      </w:pPr>
      <w:r w:rsidRPr="00560FFF">
        <w:rPr>
          <w:b/>
          <w:bCs/>
        </w:rPr>
        <w:t xml:space="preserve">    if "".join(s) not in words: count+=1; words.append("".join(s))</w:t>
      </w:r>
    </w:p>
    <w:p w14:paraId="13D47D60" w14:textId="491E0936" w:rsidR="00560FFF" w:rsidRDefault="00560FFF" w:rsidP="00560FFF">
      <w:pPr>
        <w:spacing w:after="0"/>
        <w:rPr>
          <w:b/>
          <w:bCs/>
        </w:rPr>
      </w:pPr>
      <w:r w:rsidRPr="00560FFF">
        <w:rPr>
          <w:b/>
          <w:bCs/>
        </w:rPr>
        <w:t>print(count)</w:t>
      </w:r>
    </w:p>
    <w:p w14:paraId="20544452" w14:textId="5BCDC040" w:rsidR="002E0153" w:rsidRDefault="002E0153" w:rsidP="00560FFF">
      <w:pPr>
        <w:spacing w:after="0"/>
        <w:rPr>
          <w:b/>
          <w:bCs/>
        </w:rPr>
      </w:pPr>
    </w:p>
    <w:p w14:paraId="59877453" w14:textId="77777777" w:rsidR="002E0153" w:rsidRDefault="002E0153" w:rsidP="002E0153">
      <w:pPr>
        <w:pStyle w:val="Heading4"/>
        <w:shd w:val="clear" w:color="auto" w:fill="F9F9F9"/>
        <w:spacing w:before="0"/>
        <w:rPr>
          <w:rFonts w:ascii="Segoe UI" w:hAnsi="Segoe UI" w:cs="Segoe UI"/>
          <w:color w:val="008000"/>
        </w:rPr>
      </w:pPr>
      <w:r>
        <w:rPr>
          <w:rFonts w:ascii="Segoe UI" w:hAnsi="Segoe UI" w:cs="Segoe UI"/>
          <w:b/>
          <w:bCs/>
          <w:color w:val="008000"/>
        </w:rPr>
        <w:t>Fibanocci Increment Mixed String</w:t>
      </w:r>
    </w:p>
    <w:p w14:paraId="3C868A51"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crement mixed string is an operation which operates on two strings S1 and S2 of same length to generate a new string S3. The letters in odd position of S3 is one more than the corressponding letter in S1 and the letters in even position of S3 is one more than the corressponding letter in S2. For example, if S1 = ‘amey’ and S2 = ‘dhft’ then S3 = ‘bifu’. For letter ‘z’, letter ‘a’ is one more than it.</w:t>
      </w:r>
    </w:p>
    <w:p w14:paraId="10752111" w14:textId="77777777" w:rsidR="002E0153" w:rsidRDefault="002E0153" w:rsidP="002E0153">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78824245"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banocci increment mixed string is operation which operates on the last two strings in the series. Given two strings, S1 and S2 write a code to generate the n</w:t>
      </w:r>
      <w:r>
        <w:rPr>
          <w:rFonts w:ascii="Georgia" w:hAnsi="Georgia" w:cs="Segoe UI"/>
          <w:color w:val="212529"/>
          <w:sz w:val="20"/>
          <w:szCs w:val="20"/>
          <w:vertAlign w:val="superscript"/>
        </w:rPr>
        <w:t>th</w:t>
      </w:r>
      <w:r>
        <w:rPr>
          <w:rFonts w:ascii="Georgia" w:hAnsi="Georgia" w:cs="Segoe UI"/>
          <w:color w:val="212529"/>
          <w:sz w:val="27"/>
          <w:szCs w:val="27"/>
        </w:rPr>
        <w:t> element using Fibanocci increment mixed string operation. The given strings S1 and S2 are the first two elements in the Fibanocci increment mixed string series. Third element in the series is found by applying increment mixed string operation for first two elements.</w:t>
      </w:r>
    </w:p>
    <w:p w14:paraId="38353AA4" w14:textId="77777777" w:rsidR="002E0153" w:rsidRDefault="002E0153" w:rsidP="002E0153">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6D177CDE"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f S1 = ‘amey’ and S2 = ‘dhft’ then the first five elements in the series are as follows:</w:t>
      </w:r>
    </w:p>
    <w:p w14:paraId="391E41F1"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mey</w:t>
      </w:r>
    </w:p>
    <w:p w14:paraId="58D4869A"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dhft</w:t>
      </w:r>
    </w:p>
    <w:p w14:paraId="6C3CA9CB"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bifu</w:t>
      </w:r>
    </w:p>
    <w:p w14:paraId="6E4AC781"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jgv</w:t>
      </w:r>
    </w:p>
    <w:p w14:paraId="45D49C52"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kgw</w:t>
      </w:r>
    </w:p>
    <w:p w14:paraId="087DC464" w14:textId="77777777" w:rsidR="002E0153" w:rsidRDefault="002E0153" w:rsidP="002E0153">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5BE3F88F" w14:textId="77777777" w:rsidR="002E0153" w:rsidRDefault="002E0153" w:rsidP="002E015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53C363AF"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string S1</w:t>
      </w:r>
    </w:p>
    <w:p w14:paraId="09D41355"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string S2</w:t>
      </w:r>
    </w:p>
    <w:p w14:paraId="27F666CB"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Next line contains the value of n</w:t>
      </w:r>
    </w:p>
    <w:p w14:paraId="32D23517" w14:textId="77777777" w:rsidR="002E0153" w:rsidRDefault="002E0153" w:rsidP="002E0153">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454B87CD" w14:textId="77777777" w:rsidR="002E0153" w:rsidRDefault="002E0153" w:rsidP="002E0153">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nth element in the Fibanocci increment mixed string series</w:t>
      </w:r>
    </w:p>
    <w:p w14:paraId="7F553582" w14:textId="0591ECF6" w:rsidR="002E0153" w:rsidRDefault="002E0153" w:rsidP="00560FFF">
      <w:pPr>
        <w:spacing w:after="0"/>
        <w:rPr>
          <w:b/>
          <w:bCs/>
        </w:rPr>
      </w:pPr>
      <w:r w:rsidRPr="002E0153">
        <w:rPr>
          <w:b/>
          <w:bCs/>
          <w:highlight w:val="yellow"/>
        </w:rPr>
        <w:t>ANS.</w:t>
      </w:r>
    </w:p>
    <w:p w14:paraId="04A83A17" w14:textId="77777777" w:rsidR="002E0153" w:rsidRPr="002E0153" w:rsidRDefault="002E0153" w:rsidP="002E0153">
      <w:pPr>
        <w:spacing w:after="0"/>
        <w:rPr>
          <w:b/>
          <w:bCs/>
        </w:rPr>
      </w:pPr>
      <w:r w:rsidRPr="002E0153">
        <w:rPr>
          <w:b/>
          <w:bCs/>
        </w:rPr>
        <w:t>#include &lt;iostream&gt;</w:t>
      </w:r>
    </w:p>
    <w:p w14:paraId="44C9294C" w14:textId="77777777" w:rsidR="002E0153" w:rsidRPr="002E0153" w:rsidRDefault="002E0153" w:rsidP="002E0153">
      <w:pPr>
        <w:spacing w:after="0"/>
        <w:rPr>
          <w:b/>
          <w:bCs/>
        </w:rPr>
      </w:pPr>
      <w:r w:rsidRPr="002E0153">
        <w:rPr>
          <w:b/>
          <w:bCs/>
        </w:rPr>
        <w:t>#include &lt;string&gt;</w:t>
      </w:r>
    </w:p>
    <w:p w14:paraId="74421123" w14:textId="77777777" w:rsidR="002E0153" w:rsidRPr="002E0153" w:rsidRDefault="002E0153" w:rsidP="002E0153">
      <w:pPr>
        <w:spacing w:after="0"/>
        <w:rPr>
          <w:b/>
          <w:bCs/>
        </w:rPr>
      </w:pPr>
      <w:r w:rsidRPr="002E0153">
        <w:rPr>
          <w:b/>
          <w:bCs/>
        </w:rPr>
        <w:t>using namespace std;</w:t>
      </w:r>
    </w:p>
    <w:p w14:paraId="25986553" w14:textId="77777777" w:rsidR="002E0153" w:rsidRPr="002E0153" w:rsidRDefault="002E0153" w:rsidP="002E0153">
      <w:pPr>
        <w:spacing w:after="0"/>
        <w:rPr>
          <w:b/>
          <w:bCs/>
        </w:rPr>
      </w:pPr>
      <w:r w:rsidRPr="002E0153">
        <w:rPr>
          <w:b/>
          <w:bCs/>
        </w:rPr>
        <w:t>int main(){</w:t>
      </w:r>
    </w:p>
    <w:p w14:paraId="6273F37F" w14:textId="77777777" w:rsidR="002E0153" w:rsidRPr="002E0153" w:rsidRDefault="002E0153" w:rsidP="002E0153">
      <w:pPr>
        <w:spacing w:after="0"/>
        <w:rPr>
          <w:b/>
          <w:bCs/>
        </w:rPr>
      </w:pPr>
      <w:r w:rsidRPr="002E0153">
        <w:rPr>
          <w:b/>
          <w:bCs/>
        </w:rPr>
        <w:t xml:space="preserve">    int n;</w:t>
      </w:r>
    </w:p>
    <w:p w14:paraId="155140E1" w14:textId="77777777" w:rsidR="002E0153" w:rsidRPr="002E0153" w:rsidRDefault="002E0153" w:rsidP="002E0153">
      <w:pPr>
        <w:spacing w:after="0"/>
        <w:rPr>
          <w:b/>
          <w:bCs/>
        </w:rPr>
      </w:pPr>
      <w:r w:rsidRPr="002E0153">
        <w:rPr>
          <w:b/>
          <w:bCs/>
        </w:rPr>
        <w:t xml:space="preserve">    string s1,s2,s3 = "";</w:t>
      </w:r>
    </w:p>
    <w:p w14:paraId="6932C73C" w14:textId="77777777" w:rsidR="002E0153" w:rsidRPr="002E0153" w:rsidRDefault="002E0153" w:rsidP="002E0153">
      <w:pPr>
        <w:spacing w:after="0"/>
        <w:rPr>
          <w:b/>
          <w:bCs/>
        </w:rPr>
      </w:pPr>
      <w:r w:rsidRPr="002E0153">
        <w:rPr>
          <w:b/>
          <w:bCs/>
        </w:rPr>
        <w:t xml:space="preserve">    cin&gt;&gt;s1&gt;&gt;s2&gt;&gt;n;</w:t>
      </w:r>
    </w:p>
    <w:p w14:paraId="5C123E48" w14:textId="77777777" w:rsidR="002E0153" w:rsidRPr="002E0153" w:rsidRDefault="002E0153" w:rsidP="002E0153">
      <w:pPr>
        <w:spacing w:after="0"/>
        <w:rPr>
          <w:b/>
          <w:bCs/>
        </w:rPr>
      </w:pPr>
      <w:r w:rsidRPr="002E0153">
        <w:rPr>
          <w:b/>
          <w:bCs/>
        </w:rPr>
        <w:t xml:space="preserve">    for(int k=0;k&lt;n-2;k++){</w:t>
      </w:r>
    </w:p>
    <w:p w14:paraId="42EC492A" w14:textId="77777777" w:rsidR="002E0153" w:rsidRPr="002E0153" w:rsidRDefault="002E0153" w:rsidP="002E0153">
      <w:pPr>
        <w:spacing w:after="0"/>
        <w:rPr>
          <w:b/>
          <w:bCs/>
        </w:rPr>
      </w:pPr>
      <w:r w:rsidRPr="002E0153">
        <w:rPr>
          <w:b/>
          <w:bCs/>
        </w:rPr>
        <w:t xml:space="preserve">        int j = -1;</w:t>
      </w:r>
    </w:p>
    <w:p w14:paraId="7DBFB781" w14:textId="77777777" w:rsidR="002E0153" w:rsidRPr="002E0153" w:rsidRDefault="002E0153" w:rsidP="002E0153">
      <w:pPr>
        <w:spacing w:after="0"/>
        <w:rPr>
          <w:b/>
          <w:bCs/>
        </w:rPr>
      </w:pPr>
      <w:r w:rsidRPr="002E0153">
        <w:rPr>
          <w:b/>
          <w:bCs/>
        </w:rPr>
        <w:t xml:space="preserve">        for(int i=0;i&lt;s2.length();i++){</w:t>
      </w:r>
    </w:p>
    <w:p w14:paraId="3EEFDB9B" w14:textId="77777777" w:rsidR="002E0153" w:rsidRPr="002E0153" w:rsidRDefault="002E0153" w:rsidP="002E0153">
      <w:pPr>
        <w:spacing w:after="0"/>
        <w:rPr>
          <w:b/>
          <w:bCs/>
        </w:rPr>
      </w:pPr>
      <w:r w:rsidRPr="002E0153">
        <w:rPr>
          <w:b/>
          <w:bCs/>
        </w:rPr>
        <w:t xml:space="preserve">            if(i%2 == 0){</w:t>
      </w:r>
    </w:p>
    <w:p w14:paraId="12C89A02" w14:textId="77777777" w:rsidR="002E0153" w:rsidRPr="002E0153" w:rsidRDefault="002E0153" w:rsidP="002E0153">
      <w:pPr>
        <w:spacing w:after="0"/>
        <w:rPr>
          <w:b/>
          <w:bCs/>
        </w:rPr>
      </w:pPr>
      <w:r w:rsidRPr="002E0153">
        <w:rPr>
          <w:b/>
          <w:bCs/>
        </w:rPr>
        <w:t xml:space="preserve">                if(s1[++j] != 'z') s3+=(char)((int)s1[j])+1;</w:t>
      </w:r>
    </w:p>
    <w:p w14:paraId="34C90A41" w14:textId="77777777" w:rsidR="002E0153" w:rsidRPr="002E0153" w:rsidRDefault="002E0153" w:rsidP="002E0153">
      <w:pPr>
        <w:spacing w:after="0"/>
        <w:rPr>
          <w:b/>
          <w:bCs/>
        </w:rPr>
      </w:pPr>
      <w:r w:rsidRPr="002E0153">
        <w:rPr>
          <w:b/>
          <w:bCs/>
        </w:rPr>
        <w:t xml:space="preserve">                else s3+='a';</w:t>
      </w:r>
    </w:p>
    <w:p w14:paraId="1F9B3D0D" w14:textId="77777777" w:rsidR="002E0153" w:rsidRPr="002E0153" w:rsidRDefault="002E0153" w:rsidP="002E0153">
      <w:pPr>
        <w:spacing w:after="0"/>
        <w:rPr>
          <w:b/>
          <w:bCs/>
        </w:rPr>
      </w:pPr>
      <w:r w:rsidRPr="002E0153">
        <w:rPr>
          <w:b/>
          <w:bCs/>
        </w:rPr>
        <w:t xml:space="preserve">            }</w:t>
      </w:r>
    </w:p>
    <w:p w14:paraId="2181E29B" w14:textId="77777777" w:rsidR="002E0153" w:rsidRPr="002E0153" w:rsidRDefault="002E0153" w:rsidP="002E0153">
      <w:pPr>
        <w:spacing w:after="0"/>
        <w:rPr>
          <w:b/>
          <w:bCs/>
        </w:rPr>
      </w:pPr>
      <w:r w:rsidRPr="002E0153">
        <w:rPr>
          <w:b/>
          <w:bCs/>
        </w:rPr>
        <w:t xml:space="preserve">            else{</w:t>
      </w:r>
    </w:p>
    <w:p w14:paraId="0EDF27B5" w14:textId="77777777" w:rsidR="002E0153" w:rsidRPr="002E0153" w:rsidRDefault="002E0153" w:rsidP="002E0153">
      <w:pPr>
        <w:spacing w:after="0"/>
        <w:rPr>
          <w:b/>
          <w:bCs/>
        </w:rPr>
      </w:pPr>
      <w:r w:rsidRPr="002E0153">
        <w:rPr>
          <w:b/>
          <w:bCs/>
        </w:rPr>
        <w:t xml:space="preserve">                if(s2[++j] != 'z') s3+=(char)((int)s2[j])+1;</w:t>
      </w:r>
    </w:p>
    <w:p w14:paraId="2203049A" w14:textId="77777777" w:rsidR="002E0153" w:rsidRPr="002E0153" w:rsidRDefault="002E0153" w:rsidP="002E0153">
      <w:pPr>
        <w:spacing w:after="0"/>
        <w:rPr>
          <w:b/>
          <w:bCs/>
        </w:rPr>
      </w:pPr>
      <w:r w:rsidRPr="002E0153">
        <w:rPr>
          <w:b/>
          <w:bCs/>
        </w:rPr>
        <w:t xml:space="preserve">                else s3+='a';</w:t>
      </w:r>
    </w:p>
    <w:p w14:paraId="68D4441C" w14:textId="77777777" w:rsidR="002E0153" w:rsidRPr="002E0153" w:rsidRDefault="002E0153" w:rsidP="002E0153">
      <w:pPr>
        <w:spacing w:after="0"/>
        <w:rPr>
          <w:b/>
          <w:bCs/>
        </w:rPr>
      </w:pPr>
      <w:r w:rsidRPr="002E0153">
        <w:rPr>
          <w:b/>
          <w:bCs/>
        </w:rPr>
        <w:t xml:space="preserve">            }</w:t>
      </w:r>
    </w:p>
    <w:p w14:paraId="3245E0E8" w14:textId="77777777" w:rsidR="002E0153" w:rsidRPr="002E0153" w:rsidRDefault="002E0153" w:rsidP="002E0153">
      <w:pPr>
        <w:spacing w:after="0"/>
        <w:rPr>
          <w:b/>
          <w:bCs/>
        </w:rPr>
      </w:pPr>
      <w:r w:rsidRPr="002E0153">
        <w:rPr>
          <w:b/>
          <w:bCs/>
        </w:rPr>
        <w:t xml:space="preserve">        }</w:t>
      </w:r>
    </w:p>
    <w:p w14:paraId="3DD1EBFD" w14:textId="77777777" w:rsidR="002E0153" w:rsidRPr="002E0153" w:rsidRDefault="002E0153" w:rsidP="002E0153">
      <w:pPr>
        <w:spacing w:after="0"/>
        <w:rPr>
          <w:b/>
          <w:bCs/>
        </w:rPr>
      </w:pPr>
      <w:r w:rsidRPr="002E0153">
        <w:rPr>
          <w:b/>
          <w:bCs/>
        </w:rPr>
        <w:t xml:space="preserve">        s1 = s2;</w:t>
      </w:r>
    </w:p>
    <w:p w14:paraId="39571C3B" w14:textId="77777777" w:rsidR="002E0153" w:rsidRPr="002E0153" w:rsidRDefault="002E0153" w:rsidP="002E0153">
      <w:pPr>
        <w:spacing w:after="0"/>
        <w:rPr>
          <w:b/>
          <w:bCs/>
        </w:rPr>
      </w:pPr>
      <w:r w:rsidRPr="002E0153">
        <w:rPr>
          <w:b/>
          <w:bCs/>
        </w:rPr>
        <w:t xml:space="preserve">        s2 = s3;</w:t>
      </w:r>
    </w:p>
    <w:p w14:paraId="5DE2DCAC" w14:textId="77777777" w:rsidR="002E0153" w:rsidRPr="002E0153" w:rsidRDefault="002E0153" w:rsidP="002E0153">
      <w:pPr>
        <w:spacing w:after="0"/>
        <w:rPr>
          <w:b/>
          <w:bCs/>
        </w:rPr>
      </w:pPr>
      <w:r w:rsidRPr="002E0153">
        <w:rPr>
          <w:b/>
          <w:bCs/>
        </w:rPr>
        <w:t xml:space="preserve">        s3 = "";</w:t>
      </w:r>
    </w:p>
    <w:p w14:paraId="63389922" w14:textId="77777777" w:rsidR="002E0153" w:rsidRPr="002E0153" w:rsidRDefault="002E0153" w:rsidP="002E0153">
      <w:pPr>
        <w:spacing w:after="0"/>
        <w:rPr>
          <w:b/>
          <w:bCs/>
        </w:rPr>
      </w:pPr>
      <w:r w:rsidRPr="002E0153">
        <w:rPr>
          <w:b/>
          <w:bCs/>
        </w:rPr>
        <w:t xml:space="preserve">    }</w:t>
      </w:r>
    </w:p>
    <w:p w14:paraId="0D57A7B6" w14:textId="77777777" w:rsidR="002E0153" w:rsidRPr="002E0153" w:rsidRDefault="002E0153" w:rsidP="002E0153">
      <w:pPr>
        <w:spacing w:after="0"/>
        <w:rPr>
          <w:b/>
          <w:bCs/>
        </w:rPr>
      </w:pPr>
      <w:r w:rsidRPr="002E0153">
        <w:rPr>
          <w:b/>
          <w:bCs/>
        </w:rPr>
        <w:t xml:space="preserve">    cout&lt;&lt;s2;</w:t>
      </w:r>
    </w:p>
    <w:p w14:paraId="4A3C528A" w14:textId="066C0276" w:rsidR="002E0153" w:rsidRDefault="002E0153" w:rsidP="002E0153">
      <w:pPr>
        <w:spacing w:after="0"/>
        <w:rPr>
          <w:b/>
          <w:bCs/>
        </w:rPr>
      </w:pPr>
      <w:r w:rsidRPr="002E0153">
        <w:rPr>
          <w:b/>
          <w:bCs/>
        </w:rPr>
        <w:t>}</w:t>
      </w:r>
    </w:p>
    <w:p w14:paraId="78A71CCA" w14:textId="3E086CDD" w:rsidR="000C61E4" w:rsidRDefault="000C61E4" w:rsidP="002E0153">
      <w:pPr>
        <w:spacing w:after="0"/>
        <w:rPr>
          <w:b/>
          <w:bCs/>
        </w:rPr>
      </w:pPr>
    </w:p>
    <w:p w14:paraId="06CF4FFB" w14:textId="77777777" w:rsidR="000C61E4" w:rsidRDefault="000C61E4" w:rsidP="000C61E4">
      <w:pPr>
        <w:pStyle w:val="Heading4"/>
        <w:shd w:val="clear" w:color="auto" w:fill="F9F9F9"/>
        <w:spacing w:before="0"/>
        <w:rPr>
          <w:rFonts w:ascii="Segoe UI" w:hAnsi="Segoe UI" w:cs="Segoe UI"/>
          <w:color w:val="008000"/>
        </w:rPr>
      </w:pPr>
      <w:r>
        <w:rPr>
          <w:rFonts w:ascii="Segoe UI" w:hAnsi="Segoe UI" w:cs="Segoe UI"/>
          <w:b/>
          <w:bCs/>
          <w:color w:val="008000"/>
        </w:rPr>
        <w:t>Image Transformation</w:t>
      </w:r>
    </w:p>
    <w:p w14:paraId="5A3BFE90"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Digital images are represented as a matrix and each element in the matrix represents the RGB value of a pixel. Given the pixel values of a nXn image. Write a code to transform the image into another image by alternate swap of edge pixels. That is for example, given a 4 X 4 image as follows:</w:t>
      </w:r>
    </w:p>
    <w:p w14:paraId="4AA1C4DC"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2 3 4</w:t>
      </w:r>
    </w:p>
    <w:p w14:paraId="3B0A1100"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6 7 8</w:t>
      </w:r>
    </w:p>
    <w:p w14:paraId="0C3B081E"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9 10 11 12</w:t>
      </w:r>
    </w:p>
    <w:p w14:paraId="4FB31594"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3 14 15 16</w:t>
      </w:r>
    </w:p>
    <w:p w14:paraId="244FAED3"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The edge elements of the above image are 1, 2, 3, 4, 8, 12, 16, 15, 14, 13, 9 and 5. The following steps are involved in the transformation:</w:t>
      </w:r>
    </w:p>
    <w:p w14:paraId="1FF2A940"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and 3 are swapped</w:t>
      </w:r>
    </w:p>
    <w:p w14:paraId="3B53B280"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and 8 are swapped</w:t>
      </w:r>
    </w:p>
    <w:p w14:paraId="14F39F76"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and 16 are swapped</w:t>
      </w:r>
    </w:p>
    <w:p w14:paraId="613925DE"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and 14 are swapped</w:t>
      </w:r>
    </w:p>
    <w:p w14:paraId="686E91BC"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and 9 are swapped</w:t>
      </w:r>
    </w:p>
    <w:p w14:paraId="74D9BC33"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fter doing alternate swap of edge elements the pixel values of the image looks as follows:</w:t>
      </w:r>
    </w:p>
    <w:p w14:paraId="6015E7BD"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2 8 4</w:t>
      </w:r>
    </w:p>
    <w:p w14:paraId="43681733"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6 7 16</w:t>
      </w:r>
    </w:p>
    <w:p w14:paraId="0B4EDBB1"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 10 11 12</w:t>
      </w:r>
    </w:p>
    <w:p w14:paraId="6B4ED8CF"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3 9 15 14</w:t>
      </w:r>
    </w:p>
    <w:p w14:paraId="4AE0704A"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nd given an image of dimension 5 X 5 as follows:</w:t>
      </w:r>
    </w:p>
    <w:p w14:paraId="1F40A0B9"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4 5 6 3</w:t>
      </w:r>
    </w:p>
    <w:p w14:paraId="0D62AAE2"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11 12 7 9</w:t>
      </w:r>
    </w:p>
    <w:p w14:paraId="1D425321"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5 13 8 1</w:t>
      </w:r>
    </w:p>
    <w:p w14:paraId="147BE737"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21 25 13 14</w:t>
      </w:r>
    </w:p>
    <w:p w14:paraId="7061F4BB"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7 10 16 19 3</w:t>
      </w:r>
    </w:p>
    <w:p w14:paraId="78F69C45"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Should transform as:</w:t>
      </w:r>
    </w:p>
    <w:p w14:paraId="27D60A77"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4 3 6 1</w:t>
      </w:r>
    </w:p>
    <w:p w14:paraId="595C3366"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11 12 7 9</w:t>
      </w:r>
    </w:p>
    <w:p w14:paraId="412CA46D"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15 13 8 3</w:t>
      </w:r>
    </w:p>
    <w:p w14:paraId="68ACB14D"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21 25 13 14</w:t>
      </w:r>
    </w:p>
    <w:p w14:paraId="441AD0A8"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0 17 19 16</w:t>
      </w:r>
    </w:p>
    <w:p w14:paraId="53C39645" w14:textId="77777777" w:rsidR="000C61E4" w:rsidRDefault="000C61E4" w:rsidP="000C61E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Input Format</w:t>
      </w:r>
    </w:p>
    <w:p w14:paraId="1168BBB9"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dimension of the matrix, n</w:t>
      </w:r>
    </w:p>
    <w:p w14:paraId="79F655D6"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xn lines contain the elements of the matrix in row major order. That is the elements in the first row are given followed by second row and so on</w:t>
      </w:r>
    </w:p>
    <w:p w14:paraId="7A47E455" w14:textId="77777777" w:rsidR="000C61E4" w:rsidRDefault="000C61E4" w:rsidP="000C61E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330F78CE"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transformed nxn matrix in ‘n’ lines</w:t>
      </w:r>
    </w:p>
    <w:p w14:paraId="739A4E46" w14:textId="77777777" w:rsidR="000C61E4" w:rsidRDefault="000C61E4" w:rsidP="000C61E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ach line contains the elements of a row separated by a tab.</w:t>
      </w:r>
    </w:p>
    <w:p w14:paraId="01B9D2A9" w14:textId="77777777" w:rsidR="000C61E4" w:rsidRDefault="000C61E4" w:rsidP="000C61E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Note: </w:t>
      </w:r>
      <w:r>
        <w:rPr>
          <w:rFonts w:ascii="Georgia" w:hAnsi="Georgia" w:cs="Segoe UI"/>
          <w:color w:val="212529"/>
          <w:sz w:val="27"/>
          <w:szCs w:val="27"/>
        </w:rPr>
        <w:t>There is a tab at the end of each line</w:t>
      </w:r>
    </w:p>
    <w:p w14:paraId="6445414F" w14:textId="50C3AC54" w:rsidR="000C61E4" w:rsidRDefault="000C61E4" w:rsidP="002E0153">
      <w:pPr>
        <w:spacing w:after="0"/>
        <w:rPr>
          <w:b/>
          <w:bCs/>
        </w:rPr>
      </w:pPr>
      <w:r w:rsidRPr="000C61E4">
        <w:rPr>
          <w:b/>
          <w:bCs/>
          <w:highlight w:val="yellow"/>
        </w:rPr>
        <w:t>ANS.</w:t>
      </w:r>
    </w:p>
    <w:p w14:paraId="06E06701" w14:textId="77777777" w:rsidR="000C61E4" w:rsidRPr="000C61E4" w:rsidRDefault="000C61E4" w:rsidP="000C61E4">
      <w:pPr>
        <w:spacing w:after="0"/>
        <w:rPr>
          <w:b/>
          <w:bCs/>
        </w:rPr>
      </w:pPr>
      <w:r w:rsidRPr="000C61E4">
        <w:rPr>
          <w:b/>
          <w:bCs/>
        </w:rPr>
        <w:t>n,matrix = int(input()),[]</w:t>
      </w:r>
    </w:p>
    <w:p w14:paraId="69DC38A0" w14:textId="77777777" w:rsidR="000C61E4" w:rsidRPr="000C61E4" w:rsidRDefault="000C61E4" w:rsidP="000C61E4">
      <w:pPr>
        <w:spacing w:after="0"/>
        <w:rPr>
          <w:b/>
          <w:bCs/>
        </w:rPr>
      </w:pPr>
      <w:r w:rsidRPr="000C61E4">
        <w:rPr>
          <w:b/>
          <w:bCs/>
        </w:rPr>
        <w:t>for i in range(n):</w:t>
      </w:r>
    </w:p>
    <w:p w14:paraId="407532DC" w14:textId="77777777" w:rsidR="000C61E4" w:rsidRPr="000C61E4" w:rsidRDefault="000C61E4" w:rsidP="000C61E4">
      <w:pPr>
        <w:spacing w:after="0"/>
        <w:rPr>
          <w:b/>
          <w:bCs/>
        </w:rPr>
      </w:pPr>
      <w:r w:rsidRPr="000C61E4">
        <w:rPr>
          <w:b/>
          <w:bCs/>
        </w:rPr>
        <w:t xml:space="preserve">    row = []</w:t>
      </w:r>
    </w:p>
    <w:p w14:paraId="6B2CE881" w14:textId="77777777" w:rsidR="000C61E4" w:rsidRPr="000C61E4" w:rsidRDefault="000C61E4" w:rsidP="000C61E4">
      <w:pPr>
        <w:spacing w:after="0"/>
        <w:rPr>
          <w:b/>
          <w:bCs/>
        </w:rPr>
      </w:pPr>
      <w:r w:rsidRPr="000C61E4">
        <w:rPr>
          <w:b/>
          <w:bCs/>
        </w:rPr>
        <w:t xml:space="preserve">    for j in range(n):</w:t>
      </w:r>
    </w:p>
    <w:p w14:paraId="34E07AC0" w14:textId="77777777" w:rsidR="000C61E4" w:rsidRPr="000C61E4" w:rsidRDefault="000C61E4" w:rsidP="000C61E4">
      <w:pPr>
        <w:spacing w:after="0"/>
        <w:rPr>
          <w:b/>
          <w:bCs/>
        </w:rPr>
      </w:pPr>
      <w:r w:rsidRPr="000C61E4">
        <w:rPr>
          <w:b/>
          <w:bCs/>
        </w:rPr>
        <w:t xml:space="preserve">        row.append(int(input()))</w:t>
      </w:r>
    </w:p>
    <w:p w14:paraId="22D1E228" w14:textId="77777777" w:rsidR="000C61E4" w:rsidRPr="000C61E4" w:rsidRDefault="000C61E4" w:rsidP="000C61E4">
      <w:pPr>
        <w:spacing w:after="0"/>
        <w:rPr>
          <w:b/>
          <w:bCs/>
        </w:rPr>
      </w:pPr>
      <w:r w:rsidRPr="000C61E4">
        <w:rPr>
          <w:b/>
          <w:bCs/>
        </w:rPr>
        <w:t xml:space="preserve">    matrix.append(row)</w:t>
      </w:r>
    </w:p>
    <w:p w14:paraId="68DDDA2B" w14:textId="77777777" w:rsidR="000C61E4" w:rsidRPr="000C61E4" w:rsidRDefault="000C61E4" w:rsidP="000C61E4">
      <w:pPr>
        <w:spacing w:after="0"/>
        <w:rPr>
          <w:b/>
          <w:bCs/>
        </w:rPr>
      </w:pPr>
      <w:r w:rsidRPr="000C61E4">
        <w:rPr>
          <w:b/>
          <w:bCs/>
        </w:rPr>
        <w:t>frame = []</w:t>
      </w:r>
    </w:p>
    <w:p w14:paraId="220781F5" w14:textId="77777777" w:rsidR="000C61E4" w:rsidRPr="000C61E4" w:rsidRDefault="000C61E4" w:rsidP="000C61E4">
      <w:pPr>
        <w:spacing w:after="0"/>
        <w:rPr>
          <w:b/>
          <w:bCs/>
        </w:rPr>
      </w:pPr>
      <w:r w:rsidRPr="000C61E4">
        <w:rPr>
          <w:b/>
          <w:bCs/>
        </w:rPr>
        <w:t>for j in range(n):</w:t>
      </w:r>
    </w:p>
    <w:p w14:paraId="151161C8" w14:textId="77777777" w:rsidR="000C61E4" w:rsidRPr="000C61E4" w:rsidRDefault="000C61E4" w:rsidP="000C61E4">
      <w:pPr>
        <w:spacing w:after="0"/>
        <w:rPr>
          <w:b/>
          <w:bCs/>
        </w:rPr>
      </w:pPr>
      <w:r w:rsidRPr="000C61E4">
        <w:rPr>
          <w:b/>
          <w:bCs/>
        </w:rPr>
        <w:t xml:space="preserve">    frame.append(matrix[0][j])</w:t>
      </w:r>
    </w:p>
    <w:p w14:paraId="56E0FDF6" w14:textId="77777777" w:rsidR="000C61E4" w:rsidRPr="000C61E4" w:rsidRDefault="000C61E4" w:rsidP="000C61E4">
      <w:pPr>
        <w:spacing w:after="0"/>
        <w:rPr>
          <w:b/>
          <w:bCs/>
        </w:rPr>
      </w:pPr>
      <w:r w:rsidRPr="000C61E4">
        <w:rPr>
          <w:b/>
          <w:bCs/>
        </w:rPr>
        <w:t>for j in range(1,n):</w:t>
      </w:r>
    </w:p>
    <w:p w14:paraId="107BAB13" w14:textId="77777777" w:rsidR="000C61E4" w:rsidRPr="000C61E4" w:rsidRDefault="000C61E4" w:rsidP="000C61E4">
      <w:pPr>
        <w:spacing w:after="0"/>
        <w:rPr>
          <w:b/>
          <w:bCs/>
        </w:rPr>
      </w:pPr>
      <w:r w:rsidRPr="000C61E4">
        <w:rPr>
          <w:b/>
          <w:bCs/>
        </w:rPr>
        <w:t xml:space="preserve">    frame.append(matrix[j][n-1])</w:t>
      </w:r>
    </w:p>
    <w:p w14:paraId="735EB02C" w14:textId="77777777" w:rsidR="000C61E4" w:rsidRPr="000C61E4" w:rsidRDefault="000C61E4" w:rsidP="000C61E4">
      <w:pPr>
        <w:spacing w:after="0"/>
        <w:rPr>
          <w:b/>
          <w:bCs/>
        </w:rPr>
      </w:pPr>
      <w:r w:rsidRPr="000C61E4">
        <w:rPr>
          <w:b/>
          <w:bCs/>
        </w:rPr>
        <w:t>for j in range(n-2,-1,-1):</w:t>
      </w:r>
    </w:p>
    <w:p w14:paraId="129971A3" w14:textId="77777777" w:rsidR="000C61E4" w:rsidRPr="000C61E4" w:rsidRDefault="000C61E4" w:rsidP="000C61E4">
      <w:pPr>
        <w:spacing w:after="0"/>
        <w:rPr>
          <w:b/>
          <w:bCs/>
        </w:rPr>
      </w:pPr>
      <w:r w:rsidRPr="000C61E4">
        <w:rPr>
          <w:b/>
          <w:bCs/>
        </w:rPr>
        <w:t xml:space="preserve">    frame.append(matrix[n-1][j])</w:t>
      </w:r>
    </w:p>
    <w:p w14:paraId="23A93230" w14:textId="77777777" w:rsidR="000C61E4" w:rsidRPr="000C61E4" w:rsidRDefault="000C61E4" w:rsidP="000C61E4">
      <w:pPr>
        <w:spacing w:after="0"/>
        <w:rPr>
          <w:b/>
          <w:bCs/>
        </w:rPr>
      </w:pPr>
      <w:r w:rsidRPr="000C61E4">
        <w:rPr>
          <w:b/>
          <w:bCs/>
        </w:rPr>
        <w:t>for j in range(n-2,0,-1):</w:t>
      </w:r>
    </w:p>
    <w:p w14:paraId="2CF72937" w14:textId="77777777" w:rsidR="000C61E4" w:rsidRPr="000C61E4" w:rsidRDefault="000C61E4" w:rsidP="000C61E4">
      <w:pPr>
        <w:spacing w:after="0"/>
        <w:rPr>
          <w:b/>
          <w:bCs/>
        </w:rPr>
      </w:pPr>
      <w:r w:rsidRPr="000C61E4">
        <w:rPr>
          <w:b/>
          <w:bCs/>
        </w:rPr>
        <w:t xml:space="preserve">    frame.append(matrix[j][0])</w:t>
      </w:r>
    </w:p>
    <w:p w14:paraId="20F4EB4A" w14:textId="77777777" w:rsidR="000C61E4" w:rsidRPr="000C61E4" w:rsidRDefault="000C61E4" w:rsidP="000C61E4">
      <w:pPr>
        <w:spacing w:after="0"/>
        <w:rPr>
          <w:b/>
          <w:bCs/>
        </w:rPr>
      </w:pPr>
      <w:r w:rsidRPr="000C61E4">
        <w:rPr>
          <w:b/>
          <w:bCs/>
        </w:rPr>
        <w:t>for i in range(0,len(frame),2):</w:t>
      </w:r>
    </w:p>
    <w:p w14:paraId="6EF33438" w14:textId="77777777" w:rsidR="000C61E4" w:rsidRPr="000C61E4" w:rsidRDefault="000C61E4" w:rsidP="000C61E4">
      <w:pPr>
        <w:spacing w:after="0"/>
        <w:rPr>
          <w:b/>
          <w:bCs/>
        </w:rPr>
      </w:pPr>
      <w:r w:rsidRPr="000C61E4">
        <w:rPr>
          <w:b/>
          <w:bCs/>
        </w:rPr>
        <w:t xml:space="preserve">    try: frame[i],frame[i+2] = frame[i+2],frame[i]</w:t>
      </w:r>
    </w:p>
    <w:p w14:paraId="03274D58" w14:textId="77777777" w:rsidR="000C61E4" w:rsidRPr="000C61E4" w:rsidRDefault="000C61E4" w:rsidP="000C61E4">
      <w:pPr>
        <w:spacing w:after="0"/>
        <w:rPr>
          <w:b/>
          <w:bCs/>
        </w:rPr>
      </w:pPr>
      <w:r w:rsidRPr="000C61E4">
        <w:rPr>
          <w:b/>
          <w:bCs/>
        </w:rPr>
        <w:t xml:space="preserve">    except: break</w:t>
      </w:r>
    </w:p>
    <w:p w14:paraId="15CEEC55" w14:textId="77777777" w:rsidR="000C61E4" w:rsidRPr="000C61E4" w:rsidRDefault="000C61E4" w:rsidP="000C61E4">
      <w:pPr>
        <w:spacing w:after="0"/>
        <w:rPr>
          <w:b/>
          <w:bCs/>
        </w:rPr>
      </w:pPr>
      <w:r w:rsidRPr="000C61E4">
        <w:rPr>
          <w:b/>
          <w:bCs/>
        </w:rPr>
        <w:t>for k in range(n):</w:t>
      </w:r>
    </w:p>
    <w:p w14:paraId="3E4D37AC" w14:textId="77777777" w:rsidR="000C61E4" w:rsidRPr="000C61E4" w:rsidRDefault="000C61E4" w:rsidP="000C61E4">
      <w:pPr>
        <w:spacing w:after="0"/>
        <w:rPr>
          <w:b/>
          <w:bCs/>
        </w:rPr>
      </w:pPr>
      <w:r w:rsidRPr="000C61E4">
        <w:rPr>
          <w:b/>
          <w:bCs/>
        </w:rPr>
        <w:t xml:space="preserve">    matrix[0][k] = frame.pop(0)</w:t>
      </w:r>
    </w:p>
    <w:p w14:paraId="335D9435" w14:textId="77777777" w:rsidR="000C61E4" w:rsidRPr="000C61E4" w:rsidRDefault="000C61E4" w:rsidP="000C61E4">
      <w:pPr>
        <w:spacing w:after="0"/>
        <w:rPr>
          <w:b/>
          <w:bCs/>
        </w:rPr>
      </w:pPr>
      <w:r w:rsidRPr="000C61E4">
        <w:rPr>
          <w:b/>
          <w:bCs/>
        </w:rPr>
        <w:t>for k in range(1,n):</w:t>
      </w:r>
    </w:p>
    <w:p w14:paraId="280B7D1D" w14:textId="77777777" w:rsidR="000C61E4" w:rsidRPr="000C61E4" w:rsidRDefault="000C61E4" w:rsidP="000C61E4">
      <w:pPr>
        <w:spacing w:after="0"/>
        <w:rPr>
          <w:b/>
          <w:bCs/>
        </w:rPr>
      </w:pPr>
      <w:r w:rsidRPr="000C61E4">
        <w:rPr>
          <w:b/>
          <w:bCs/>
        </w:rPr>
        <w:t xml:space="preserve">    matrix[k][n-1] = frame.pop(0)</w:t>
      </w:r>
    </w:p>
    <w:p w14:paraId="5BCB7C6D" w14:textId="77777777" w:rsidR="000C61E4" w:rsidRPr="000C61E4" w:rsidRDefault="000C61E4" w:rsidP="000C61E4">
      <w:pPr>
        <w:spacing w:after="0"/>
        <w:rPr>
          <w:b/>
          <w:bCs/>
        </w:rPr>
      </w:pPr>
      <w:r w:rsidRPr="000C61E4">
        <w:rPr>
          <w:b/>
          <w:bCs/>
        </w:rPr>
        <w:t>for k in range(n-2,-1,-1):</w:t>
      </w:r>
    </w:p>
    <w:p w14:paraId="287158F6" w14:textId="77777777" w:rsidR="000C61E4" w:rsidRPr="000C61E4" w:rsidRDefault="000C61E4" w:rsidP="000C61E4">
      <w:pPr>
        <w:spacing w:after="0"/>
        <w:rPr>
          <w:b/>
          <w:bCs/>
        </w:rPr>
      </w:pPr>
      <w:r w:rsidRPr="000C61E4">
        <w:rPr>
          <w:b/>
          <w:bCs/>
        </w:rPr>
        <w:t xml:space="preserve">    matrix[n-1][k] = frame.pop(0)</w:t>
      </w:r>
    </w:p>
    <w:p w14:paraId="1F6E9668" w14:textId="77777777" w:rsidR="000C61E4" w:rsidRPr="000C61E4" w:rsidRDefault="000C61E4" w:rsidP="000C61E4">
      <w:pPr>
        <w:spacing w:after="0"/>
        <w:rPr>
          <w:b/>
          <w:bCs/>
        </w:rPr>
      </w:pPr>
      <w:r w:rsidRPr="000C61E4">
        <w:rPr>
          <w:b/>
          <w:bCs/>
        </w:rPr>
        <w:t>for k in range(n-2,0,-1):</w:t>
      </w:r>
    </w:p>
    <w:p w14:paraId="708CE0BB" w14:textId="77777777" w:rsidR="000C61E4" w:rsidRPr="000C61E4" w:rsidRDefault="000C61E4" w:rsidP="000C61E4">
      <w:pPr>
        <w:spacing w:after="0"/>
        <w:rPr>
          <w:b/>
          <w:bCs/>
        </w:rPr>
      </w:pPr>
      <w:r w:rsidRPr="000C61E4">
        <w:rPr>
          <w:b/>
          <w:bCs/>
        </w:rPr>
        <w:t xml:space="preserve">    matrix[k][0] = frame.pop(0)</w:t>
      </w:r>
    </w:p>
    <w:p w14:paraId="679654AD" w14:textId="77777777" w:rsidR="000C61E4" w:rsidRPr="000C61E4" w:rsidRDefault="000C61E4" w:rsidP="000C61E4">
      <w:pPr>
        <w:spacing w:after="0"/>
        <w:rPr>
          <w:b/>
          <w:bCs/>
        </w:rPr>
      </w:pPr>
      <w:r w:rsidRPr="000C61E4">
        <w:rPr>
          <w:b/>
          <w:bCs/>
        </w:rPr>
        <w:t>for i in range(n):</w:t>
      </w:r>
    </w:p>
    <w:p w14:paraId="0D3B5CAC" w14:textId="77777777" w:rsidR="000C61E4" w:rsidRPr="000C61E4" w:rsidRDefault="000C61E4" w:rsidP="000C61E4">
      <w:pPr>
        <w:spacing w:after="0"/>
        <w:rPr>
          <w:b/>
          <w:bCs/>
        </w:rPr>
      </w:pPr>
      <w:r w:rsidRPr="000C61E4">
        <w:rPr>
          <w:b/>
          <w:bCs/>
        </w:rPr>
        <w:t xml:space="preserve">    for j in range(n):</w:t>
      </w:r>
    </w:p>
    <w:p w14:paraId="395EF492" w14:textId="77777777" w:rsidR="000C61E4" w:rsidRPr="000C61E4" w:rsidRDefault="000C61E4" w:rsidP="000C61E4">
      <w:pPr>
        <w:spacing w:after="0"/>
        <w:rPr>
          <w:b/>
          <w:bCs/>
        </w:rPr>
      </w:pPr>
      <w:r w:rsidRPr="000C61E4">
        <w:rPr>
          <w:b/>
          <w:bCs/>
        </w:rPr>
        <w:t xml:space="preserve">        print(matrix[i][j],end = "\t")</w:t>
      </w:r>
    </w:p>
    <w:p w14:paraId="7DB6F09F" w14:textId="67D3922F" w:rsidR="000C61E4" w:rsidRDefault="000C61E4" w:rsidP="000C61E4">
      <w:pPr>
        <w:spacing w:after="0"/>
        <w:rPr>
          <w:b/>
          <w:bCs/>
        </w:rPr>
      </w:pPr>
      <w:r w:rsidRPr="000C61E4">
        <w:rPr>
          <w:b/>
          <w:bCs/>
        </w:rPr>
        <w:t xml:space="preserve">    print()</w:t>
      </w:r>
    </w:p>
    <w:p w14:paraId="3A9C0804" w14:textId="0EEC4D5C" w:rsidR="00483FD4" w:rsidRDefault="00483FD4" w:rsidP="000C61E4">
      <w:pPr>
        <w:spacing w:after="0"/>
        <w:rPr>
          <w:b/>
          <w:bCs/>
        </w:rPr>
      </w:pPr>
    </w:p>
    <w:p w14:paraId="446614DE" w14:textId="77777777" w:rsidR="00483FD4" w:rsidRDefault="00483FD4" w:rsidP="00483FD4">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Length of Closed Figures</w:t>
      </w:r>
    </w:p>
    <w:p w14:paraId="1B3B5A06"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Two lines P1 and P2 are said to be connected if the end point of P1 and start point of P2 are same. In this problem, there is a collection of points in a two dimensional space and the point numbers are given to represent a line. All the lines have distinct starting point and ending point. Given the start and end point numbers of ‘n’ lines and a check point number ‘p’ write a code to find out the length of the closed figure that can be formed that starts with the check point number ‘p’. For example, given ten pairs of point numbers for 10 lines as follows:</w:t>
      </w:r>
    </w:p>
    <w:p w14:paraId="4EF955B2"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 5)</w:t>
      </w:r>
    </w:p>
    <w:p w14:paraId="4E596C5F"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1)</w:t>
      </w:r>
    </w:p>
    <w:p w14:paraId="579F6921"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3, 14)</w:t>
      </w:r>
    </w:p>
    <w:p w14:paraId="1990F10E"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1, 15)</w:t>
      </w:r>
    </w:p>
    <w:p w14:paraId="687C664C"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7, 18)</w:t>
      </w:r>
    </w:p>
    <w:p w14:paraId="076D6501"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5, 17)</w:t>
      </w:r>
    </w:p>
    <w:p w14:paraId="0AC8805A"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18, 25)</w:t>
      </w:r>
    </w:p>
    <w:p w14:paraId="48F0BDE2"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2, 40)</w:t>
      </w:r>
    </w:p>
    <w:p w14:paraId="56B161FD"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25, 32)</w:t>
      </w:r>
    </w:p>
    <w:p w14:paraId="6E090D69"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40, 7)</w:t>
      </w:r>
    </w:p>
    <w:p w14:paraId="6C546190"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nd a check point number as 7, a closed figure of length 8 can be formed with the points:</w:t>
      </w:r>
    </w:p>
    <w:p w14:paraId="7C2FCB38"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 11) - (11, 15) - (15, 17) - (17, 18) - (18, 25) - (25, 32) - (32, 40) - (40, 7) - (7, 11)</w:t>
      </w:r>
    </w:p>
    <w:p w14:paraId="50941190" w14:textId="77777777" w:rsidR="00483FD4" w:rsidRDefault="00483FD4" w:rsidP="00483FD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5B72A2A5"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lines, n</w:t>
      </w:r>
    </w:p>
    <w:p w14:paraId="57D66BE8"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number of the start and end points</w:t>
      </w:r>
    </w:p>
    <w:p w14:paraId="57F6868F"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check point, p</w:t>
      </w:r>
    </w:p>
    <w:p w14:paraId="27950FA4" w14:textId="77777777" w:rsidR="00483FD4" w:rsidRDefault="00483FD4" w:rsidP="00483FD4">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C85CB71"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Length of the closed figure that can be formed with check point, p</w:t>
      </w:r>
    </w:p>
    <w:p w14:paraId="53DA5EC1" w14:textId="77777777" w:rsidR="00483FD4" w:rsidRDefault="00483FD4" w:rsidP="00483FD4">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Print zero if a closed figure cannot be formed with check point, p</w:t>
      </w:r>
    </w:p>
    <w:p w14:paraId="1A6075FA" w14:textId="73980F30" w:rsidR="00483FD4" w:rsidRDefault="00483FD4" w:rsidP="000C61E4">
      <w:pPr>
        <w:spacing w:after="0"/>
        <w:rPr>
          <w:b/>
          <w:bCs/>
        </w:rPr>
      </w:pPr>
      <w:r w:rsidRPr="00483FD4">
        <w:rPr>
          <w:b/>
          <w:bCs/>
          <w:highlight w:val="yellow"/>
        </w:rPr>
        <w:t>ANS.</w:t>
      </w:r>
    </w:p>
    <w:p w14:paraId="005F6DBA" w14:textId="77777777" w:rsidR="00483FD4" w:rsidRPr="00483FD4" w:rsidRDefault="00483FD4" w:rsidP="00483FD4">
      <w:pPr>
        <w:spacing w:after="0"/>
        <w:rPr>
          <w:b/>
          <w:bCs/>
        </w:rPr>
      </w:pPr>
      <w:r w:rsidRPr="00483FD4">
        <w:rPr>
          <w:b/>
          <w:bCs/>
        </w:rPr>
        <w:t>n = int(input())</w:t>
      </w:r>
    </w:p>
    <w:p w14:paraId="68013A6E" w14:textId="77777777" w:rsidR="00483FD4" w:rsidRPr="00483FD4" w:rsidRDefault="00483FD4" w:rsidP="00483FD4">
      <w:pPr>
        <w:spacing w:after="0"/>
        <w:rPr>
          <w:b/>
          <w:bCs/>
        </w:rPr>
      </w:pPr>
      <w:r w:rsidRPr="00483FD4">
        <w:rPr>
          <w:b/>
          <w:bCs/>
        </w:rPr>
        <w:t>graph = {}</w:t>
      </w:r>
    </w:p>
    <w:p w14:paraId="122B8135" w14:textId="77777777" w:rsidR="00483FD4" w:rsidRPr="00483FD4" w:rsidRDefault="00483FD4" w:rsidP="00483FD4">
      <w:pPr>
        <w:spacing w:after="0"/>
        <w:rPr>
          <w:b/>
          <w:bCs/>
        </w:rPr>
      </w:pPr>
      <w:r w:rsidRPr="00483FD4">
        <w:rPr>
          <w:b/>
          <w:bCs/>
        </w:rPr>
        <w:t>for i in range(n):</w:t>
      </w:r>
    </w:p>
    <w:p w14:paraId="2A0877B1" w14:textId="77777777" w:rsidR="00483FD4" w:rsidRPr="00483FD4" w:rsidRDefault="00483FD4" w:rsidP="00483FD4">
      <w:pPr>
        <w:spacing w:after="0"/>
        <w:rPr>
          <w:b/>
          <w:bCs/>
        </w:rPr>
      </w:pPr>
      <w:r w:rsidRPr="00483FD4">
        <w:rPr>
          <w:b/>
          <w:bCs/>
        </w:rPr>
        <w:t xml:space="preserve">    u,v = map(int,input().split())</w:t>
      </w:r>
    </w:p>
    <w:p w14:paraId="21E485F0" w14:textId="77777777" w:rsidR="00483FD4" w:rsidRPr="00483FD4" w:rsidRDefault="00483FD4" w:rsidP="00483FD4">
      <w:pPr>
        <w:spacing w:after="0"/>
        <w:rPr>
          <w:b/>
          <w:bCs/>
        </w:rPr>
      </w:pPr>
      <w:r w:rsidRPr="00483FD4">
        <w:rPr>
          <w:b/>
          <w:bCs/>
        </w:rPr>
        <w:t xml:space="preserve">    graph[u] = v</w:t>
      </w:r>
    </w:p>
    <w:p w14:paraId="56F30A59" w14:textId="77777777" w:rsidR="00483FD4" w:rsidRPr="00483FD4" w:rsidRDefault="00483FD4" w:rsidP="00483FD4">
      <w:pPr>
        <w:spacing w:after="0"/>
        <w:rPr>
          <w:b/>
          <w:bCs/>
        </w:rPr>
      </w:pPr>
      <w:r w:rsidRPr="00483FD4">
        <w:rPr>
          <w:b/>
          <w:bCs/>
        </w:rPr>
        <w:t>p = int(input())</w:t>
      </w:r>
    </w:p>
    <w:p w14:paraId="44E0E115" w14:textId="77777777" w:rsidR="00483FD4" w:rsidRPr="00483FD4" w:rsidRDefault="00483FD4" w:rsidP="00483FD4">
      <w:pPr>
        <w:spacing w:after="0"/>
        <w:rPr>
          <w:b/>
          <w:bCs/>
        </w:rPr>
      </w:pPr>
      <w:r w:rsidRPr="00483FD4">
        <w:rPr>
          <w:b/>
          <w:bCs/>
        </w:rPr>
        <w:t>count = 0</w:t>
      </w:r>
    </w:p>
    <w:p w14:paraId="0227B9ED" w14:textId="77777777" w:rsidR="00483FD4" w:rsidRPr="00483FD4" w:rsidRDefault="00483FD4" w:rsidP="00483FD4">
      <w:pPr>
        <w:spacing w:after="0"/>
        <w:rPr>
          <w:b/>
          <w:bCs/>
        </w:rPr>
      </w:pPr>
      <w:r w:rsidRPr="00483FD4">
        <w:rPr>
          <w:b/>
          <w:bCs/>
        </w:rPr>
        <w:t>def trav(graph,u,p,count):</w:t>
      </w:r>
    </w:p>
    <w:p w14:paraId="49145DAA" w14:textId="77777777" w:rsidR="00483FD4" w:rsidRPr="00483FD4" w:rsidRDefault="00483FD4" w:rsidP="00483FD4">
      <w:pPr>
        <w:spacing w:after="0"/>
        <w:rPr>
          <w:b/>
          <w:bCs/>
        </w:rPr>
      </w:pPr>
      <w:r w:rsidRPr="00483FD4">
        <w:rPr>
          <w:b/>
          <w:bCs/>
        </w:rPr>
        <w:t xml:space="preserve">    try:</w:t>
      </w:r>
    </w:p>
    <w:p w14:paraId="2D5A0ED0" w14:textId="77777777" w:rsidR="00483FD4" w:rsidRPr="00483FD4" w:rsidRDefault="00483FD4" w:rsidP="00483FD4">
      <w:pPr>
        <w:spacing w:after="0"/>
        <w:rPr>
          <w:b/>
          <w:bCs/>
        </w:rPr>
      </w:pPr>
      <w:r w:rsidRPr="00483FD4">
        <w:rPr>
          <w:b/>
          <w:bCs/>
        </w:rPr>
        <w:t xml:space="preserve">        if graph[u] == p: </w:t>
      </w:r>
    </w:p>
    <w:p w14:paraId="72F71A0D" w14:textId="77777777" w:rsidR="00483FD4" w:rsidRPr="00483FD4" w:rsidRDefault="00483FD4" w:rsidP="00483FD4">
      <w:pPr>
        <w:spacing w:after="0"/>
        <w:rPr>
          <w:b/>
          <w:bCs/>
        </w:rPr>
      </w:pPr>
      <w:r w:rsidRPr="00483FD4">
        <w:rPr>
          <w:b/>
          <w:bCs/>
        </w:rPr>
        <w:t xml:space="preserve">            count+=1</w:t>
      </w:r>
    </w:p>
    <w:p w14:paraId="0CAF526C" w14:textId="77777777" w:rsidR="00483FD4" w:rsidRPr="00483FD4" w:rsidRDefault="00483FD4" w:rsidP="00483FD4">
      <w:pPr>
        <w:spacing w:after="0"/>
        <w:rPr>
          <w:b/>
          <w:bCs/>
        </w:rPr>
      </w:pPr>
      <w:r w:rsidRPr="00483FD4">
        <w:rPr>
          <w:b/>
          <w:bCs/>
        </w:rPr>
        <w:t xml:space="preserve">            print(count)</w:t>
      </w:r>
    </w:p>
    <w:p w14:paraId="3CF9A9B7" w14:textId="77777777" w:rsidR="00483FD4" w:rsidRPr="00483FD4" w:rsidRDefault="00483FD4" w:rsidP="00483FD4">
      <w:pPr>
        <w:spacing w:after="0"/>
        <w:rPr>
          <w:b/>
          <w:bCs/>
        </w:rPr>
      </w:pPr>
      <w:r w:rsidRPr="00483FD4">
        <w:rPr>
          <w:b/>
          <w:bCs/>
        </w:rPr>
        <w:t xml:space="preserve">            return </w:t>
      </w:r>
    </w:p>
    <w:p w14:paraId="50F098F6" w14:textId="77777777" w:rsidR="00483FD4" w:rsidRPr="00483FD4" w:rsidRDefault="00483FD4" w:rsidP="00483FD4">
      <w:pPr>
        <w:spacing w:after="0"/>
        <w:rPr>
          <w:b/>
          <w:bCs/>
        </w:rPr>
      </w:pPr>
      <w:r w:rsidRPr="00483FD4">
        <w:rPr>
          <w:b/>
          <w:bCs/>
        </w:rPr>
        <w:t xml:space="preserve">        count+=1</w:t>
      </w:r>
    </w:p>
    <w:p w14:paraId="3928FA25" w14:textId="77777777" w:rsidR="00483FD4" w:rsidRPr="00483FD4" w:rsidRDefault="00483FD4" w:rsidP="00483FD4">
      <w:pPr>
        <w:spacing w:after="0"/>
        <w:rPr>
          <w:b/>
          <w:bCs/>
        </w:rPr>
      </w:pPr>
      <w:r w:rsidRPr="00483FD4">
        <w:rPr>
          <w:b/>
          <w:bCs/>
        </w:rPr>
        <w:t xml:space="preserve">        trav(graph,graph[u],p,count)</w:t>
      </w:r>
    </w:p>
    <w:p w14:paraId="7411430B" w14:textId="77777777" w:rsidR="00483FD4" w:rsidRPr="00483FD4" w:rsidRDefault="00483FD4" w:rsidP="00483FD4">
      <w:pPr>
        <w:spacing w:after="0"/>
        <w:rPr>
          <w:b/>
          <w:bCs/>
        </w:rPr>
      </w:pPr>
      <w:r w:rsidRPr="00483FD4">
        <w:rPr>
          <w:b/>
          <w:bCs/>
        </w:rPr>
        <w:t xml:space="preserve">    except:</w:t>
      </w:r>
    </w:p>
    <w:p w14:paraId="5545E286" w14:textId="77777777" w:rsidR="00483FD4" w:rsidRPr="00483FD4" w:rsidRDefault="00483FD4" w:rsidP="00483FD4">
      <w:pPr>
        <w:spacing w:after="0"/>
        <w:rPr>
          <w:b/>
          <w:bCs/>
        </w:rPr>
      </w:pPr>
      <w:r w:rsidRPr="00483FD4">
        <w:rPr>
          <w:b/>
          <w:bCs/>
        </w:rPr>
        <w:t xml:space="preserve">        print(0)</w:t>
      </w:r>
    </w:p>
    <w:p w14:paraId="75100D50" w14:textId="77777777" w:rsidR="00483FD4" w:rsidRPr="00483FD4" w:rsidRDefault="00483FD4" w:rsidP="00483FD4">
      <w:pPr>
        <w:spacing w:after="0"/>
        <w:rPr>
          <w:b/>
          <w:bCs/>
        </w:rPr>
      </w:pPr>
      <w:r w:rsidRPr="00483FD4">
        <w:rPr>
          <w:b/>
          <w:bCs/>
        </w:rPr>
        <w:t xml:space="preserve">        return</w:t>
      </w:r>
    </w:p>
    <w:p w14:paraId="2B8B9C66" w14:textId="4B032FCB" w:rsidR="00483FD4" w:rsidRDefault="00483FD4" w:rsidP="00483FD4">
      <w:pPr>
        <w:spacing w:after="0"/>
        <w:rPr>
          <w:b/>
          <w:bCs/>
        </w:rPr>
      </w:pPr>
      <w:r w:rsidRPr="00483FD4">
        <w:rPr>
          <w:b/>
          <w:bCs/>
        </w:rPr>
        <w:t>trav(graph,p,p,count)</w:t>
      </w:r>
    </w:p>
    <w:p w14:paraId="544D5669" w14:textId="35F8E7EA" w:rsidR="00B1035D" w:rsidRDefault="00B1035D" w:rsidP="00483FD4">
      <w:pPr>
        <w:spacing w:after="0"/>
        <w:rPr>
          <w:b/>
          <w:bCs/>
        </w:rPr>
      </w:pPr>
    </w:p>
    <w:p w14:paraId="4C730183" w14:textId="77777777" w:rsidR="00B1035D" w:rsidRDefault="00B1035D" w:rsidP="00B1035D">
      <w:pPr>
        <w:pStyle w:val="Heading4"/>
        <w:shd w:val="clear" w:color="auto" w:fill="F9F9F9"/>
        <w:spacing w:before="0"/>
        <w:rPr>
          <w:rFonts w:ascii="Segoe UI" w:hAnsi="Segoe UI" w:cs="Segoe UI"/>
          <w:color w:val="008000"/>
        </w:rPr>
      </w:pPr>
      <w:r>
        <w:rPr>
          <w:rFonts w:ascii="Segoe UI" w:hAnsi="Segoe UI" w:cs="Segoe UI"/>
          <w:b/>
          <w:bCs/>
          <w:color w:val="008000"/>
        </w:rPr>
        <w:t>Find the Lucky Kids</w:t>
      </w:r>
    </w:p>
    <w:p w14:paraId="730DCE50"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n a game for kids under age seven, m*n kids are made to sit in a room where there are ‘n’ chairs arranged in ‘m’ rows. The game organizers has got ‘m*n’ chits in which either one of the two numbers ‘p’ or ‘q’ is written. Each kid is asked to pick a chit. A lot is taken by the coordinator which contains the lucky number ‘l’ (Value of 'l' will be either 'p' or 'q'). Then it is declared that “Chit Transition” takes place for few kids. If the lucky number ‘l’ is equal to ‘p’, during chit transition, a kid ‘k’, sitting in the row ‘r’ and column ‘c’ with number ‘p’ is given ‘q’ when one of the following criteria is satisfied:</w:t>
      </w:r>
    </w:p>
    <w:p w14:paraId="73B0B717"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 If atleast one of the kid sitting in the row ‘r’ has ‘q’</w:t>
      </w:r>
    </w:p>
    <w:p w14:paraId="5D6CDA13"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ii) If atleast one of the kid sitting in the column ‘c’ has ‘q’</w:t>
      </w:r>
    </w:p>
    <w:p w14:paraId="33F6FA52"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fter this Chit transition phase, the kids with number ‘p’ are declared as winners. For example, if there are 3*3 kids, chit numbers as 3 and 5 seated with original chit number as follows:</w:t>
      </w:r>
    </w:p>
    <w:p w14:paraId="24EDF974"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5 3</w:t>
      </w:r>
    </w:p>
    <w:p w14:paraId="58878C90"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3 3</w:t>
      </w:r>
    </w:p>
    <w:p w14:paraId="63285DB5"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5 5</w:t>
      </w:r>
    </w:p>
    <w:p w14:paraId="1E9FCA17"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If the lucky number taken by coordinator is 3 then the chit number of the kids after “Chit Transition” phase will be:</w:t>
      </w:r>
    </w:p>
    <w:p w14:paraId="731885F5"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5 5</w:t>
      </w:r>
    </w:p>
    <w:p w14:paraId="0ED7EB4A"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3 5 5</w:t>
      </w:r>
    </w:p>
    <w:p w14:paraId="0C6A1CED"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 5 5</w:t>
      </w:r>
    </w:p>
    <w:p w14:paraId="5DE4558F"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ow the kid sitting in the second row and first column is the winner. Sometimes there can be more than one winner in this game and sometimes there may not be any winner in this game also. Print the row and column position of all the winning kids and when there are no winners print ‘No winner’.</w:t>
      </w:r>
    </w:p>
    <w:p w14:paraId="1BB34843" w14:textId="77777777" w:rsidR="00B1035D" w:rsidRDefault="00B1035D" w:rsidP="00B1035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47E7E8BD"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m</w:t>
      </w:r>
    </w:p>
    <w:p w14:paraId="26D86F8E"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 n</w:t>
      </w:r>
    </w:p>
    <w:p w14:paraId="583C6CB5"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 the number, p</w:t>
      </w:r>
    </w:p>
    <w:p w14:paraId="21233898"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 the number, q</w:t>
      </w:r>
    </w:p>
    <w:p w14:paraId="5F3ED4B7"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m’ lines contain the chit number of ‘n’ kids seated on each row separated by a space</w:t>
      </w:r>
    </w:p>
    <w:p w14:paraId="087364D9"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lucky number, l</w:t>
      </w:r>
    </w:p>
    <w:p w14:paraId="4DF08FAE" w14:textId="77777777" w:rsidR="00B1035D" w:rsidRDefault="00B1035D" w:rsidP="00B1035D">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20C4DE8E" w14:textId="77777777" w:rsidR="00B1035D" w:rsidRDefault="00B1035D" w:rsidP="00B1035D">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row and column position of winning kids in order. Print the position sorted row wise, when row of more than one position is same print them sorted column wise and Print ‘No winner’ when no one has won the game</w:t>
      </w:r>
    </w:p>
    <w:p w14:paraId="28E5D9D2" w14:textId="012AF3C6" w:rsidR="00B1035D" w:rsidRDefault="00B1035D" w:rsidP="00483FD4">
      <w:pPr>
        <w:spacing w:after="0"/>
        <w:rPr>
          <w:b/>
          <w:bCs/>
        </w:rPr>
      </w:pPr>
      <w:r w:rsidRPr="00B1035D">
        <w:rPr>
          <w:b/>
          <w:bCs/>
          <w:highlight w:val="yellow"/>
        </w:rPr>
        <w:t>ANS.</w:t>
      </w:r>
    </w:p>
    <w:p w14:paraId="49DFE125" w14:textId="77777777" w:rsidR="00B1035D" w:rsidRPr="00B1035D" w:rsidRDefault="00B1035D" w:rsidP="00B1035D">
      <w:pPr>
        <w:spacing w:after="0"/>
        <w:rPr>
          <w:b/>
          <w:bCs/>
        </w:rPr>
      </w:pPr>
      <w:r w:rsidRPr="00B1035D">
        <w:rPr>
          <w:b/>
          <w:bCs/>
        </w:rPr>
        <w:t>m,n,p,q = int(input()),int(input()),int(input()),int(input())</w:t>
      </w:r>
    </w:p>
    <w:p w14:paraId="2CCD2F9F" w14:textId="77777777" w:rsidR="00B1035D" w:rsidRPr="00B1035D" w:rsidRDefault="00B1035D" w:rsidP="00B1035D">
      <w:pPr>
        <w:spacing w:after="0"/>
        <w:rPr>
          <w:b/>
          <w:bCs/>
        </w:rPr>
      </w:pPr>
      <w:r w:rsidRPr="00B1035D">
        <w:rPr>
          <w:b/>
          <w:bCs/>
        </w:rPr>
        <w:t>seating = [list(map(int,input().split())) for i in range(m)]</w:t>
      </w:r>
    </w:p>
    <w:p w14:paraId="56A89ECF" w14:textId="77777777" w:rsidR="00B1035D" w:rsidRPr="00B1035D" w:rsidRDefault="00B1035D" w:rsidP="00B1035D">
      <w:pPr>
        <w:spacing w:after="0"/>
        <w:rPr>
          <w:b/>
          <w:bCs/>
        </w:rPr>
      </w:pPr>
      <w:r w:rsidRPr="00B1035D">
        <w:rPr>
          <w:b/>
          <w:bCs/>
        </w:rPr>
        <w:t>l,transpose = int(input()),[]</w:t>
      </w:r>
    </w:p>
    <w:p w14:paraId="1DE13FF2" w14:textId="77777777" w:rsidR="00B1035D" w:rsidRPr="00B1035D" w:rsidRDefault="00B1035D" w:rsidP="00B1035D">
      <w:pPr>
        <w:spacing w:after="0"/>
        <w:rPr>
          <w:b/>
          <w:bCs/>
        </w:rPr>
      </w:pPr>
      <w:r w:rsidRPr="00B1035D">
        <w:rPr>
          <w:b/>
          <w:bCs/>
        </w:rPr>
        <w:t>for i in range(n):</w:t>
      </w:r>
    </w:p>
    <w:p w14:paraId="655EEB19" w14:textId="77777777" w:rsidR="00B1035D" w:rsidRPr="00B1035D" w:rsidRDefault="00B1035D" w:rsidP="00B1035D">
      <w:pPr>
        <w:spacing w:after="0"/>
        <w:rPr>
          <w:b/>
          <w:bCs/>
        </w:rPr>
      </w:pPr>
      <w:r w:rsidRPr="00B1035D">
        <w:rPr>
          <w:b/>
          <w:bCs/>
        </w:rPr>
        <w:t xml:space="preserve">    row = []</w:t>
      </w:r>
    </w:p>
    <w:p w14:paraId="056E032A" w14:textId="77777777" w:rsidR="00B1035D" w:rsidRPr="00B1035D" w:rsidRDefault="00B1035D" w:rsidP="00B1035D">
      <w:pPr>
        <w:spacing w:after="0"/>
        <w:rPr>
          <w:b/>
          <w:bCs/>
        </w:rPr>
      </w:pPr>
      <w:r w:rsidRPr="00B1035D">
        <w:rPr>
          <w:b/>
          <w:bCs/>
        </w:rPr>
        <w:t xml:space="preserve">    for j in range(m):</w:t>
      </w:r>
    </w:p>
    <w:p w14:paraId="687C1701" w14:textId="77777777" w:rsidR="00B1035D" w:rsidRPr="00B1035D" w:rsidRDefault="00B1035D" w:rsidP="00B1035D">
      <w:pPr>
        <w:spacing w:after="0"/>
        <w:rPr>
          <w:b/>
          <w:bCs/>
        </w:rPr>
      </w:pPr>
      <w:r w:rsidRPr="00B1035D">
        <w:rPr>
          <w:b/>
          <w:bCs/>
        </w:rPr>
        <w:t xml:space="preserve">        row.append(seating[j][i])</w:t>
      </w:r>
    </w:p>
    <w:p w14:paraId="7B8B7CC4" w14:textId="77777777" w:rsidR="00B1035D" w:rsidRPr="00B1035D" w:rsidRDefault="00B1035D" w:rsidP="00B1035D">
      <w:pPr>
        <w:spacing w:after="0"/>
        <w:rPr>
          <w:b/>
          <w:bCs/>
        </w:rPr>
      </w:pPr>
      <w:r w:rsidRPr="00B1035D">
        <w:rPr>
          <w:b/>
          <w:bCs/>
        </w:rPr>
        <w:t xml:space="preserve">    transpose.append(row)</w:t>
      </w:r>
    </w:p>
    <w:p w14:paraId="313E71A0" w14:textId="77777777" w:rsidR="00B1035D" w:rsidRPr="00B1035D" w:rsidRDefault="00B1035D" w:rsidP="00B1035D">
      <w:pPr>
        <w:spacing w:after="0"/>
        <w:rPr>
          <w:b/>
          <w:bCs/>
        </w:rPr>
      </w:pPr>
      <w:r w:rsidRPr="00B1035D">
        <w:rPr>
          <w:b/>
          <w:bCs/>
        </w:rPr>
        <w:t>winners = []</w:t>
      </w:r>
    </w:p>
    <w:p w14:paraId="4399DBDE" w14:textId="77777777" w:rsidR="00B1035D" w:rsidRPr="00B1035D" w:rsidRDefault="00B1035D" w:rsidP="00B1035D">
      <w:pPr>
        <w:spacing w:after="0"/>
        <w:rPr>
          <w:b/>
          <w:bCs/>
        </w:rPr>
      </w:pPr>
      <w:r w:rsidRPr="00B1035D">
        <w:rPr>
          <w:b/>
          <w:bCs/>
        </w:rPr>
        <w:lastRenderedPageBreak/>
        <w:t>for i in range(m):</w:t>
      </w:r>
    </w:p>
    <w:p w14:paraId="0094BE33" w14:textId="77777777" w:rsidR="00B1035D" w:rsidRPr="00B1035D" w:rsidRDefault="00B1035D" w:rsidP="00B1035D">
      <w:pPr>
        <w:spacing w:after="0"/>
        <w:rPr>
          <w:b/>
          <w:bCs/>
        </w:rPr>
      </w:pPr>
      <w:r w:rsidRPr="00B1035D">
        <w:rPr>
          <w:b/>
          <w:bCs/>
        </w:rPr>
        <w:t xml:space="preserve">    for j in range(n):</w:t>
      </w:r>
    </w:p>
    <w:p w14:paraId="6551693E" w14:textId="77777777" w:rsidR="00B1035D" w:rsidRPr="00B1035D" w:rsidRDefault="00B1035D" w:rsidP="00B1035D">
      <w:pPr>
        <w:spacing w:after="0"/>
        <w:rPr>
          <w:b/>
          <w:bCs/>
        </w:rPr>
      </w:pPr>
      <w:r w:rsidRPr="00B1035D">
        <w:rPr>
          <w:b/>
          <w:bCs/>
        </w:rPr>
        <w:t xml:space="preserve">        if set(seating[i]) == set(transpose[j]) == {l}: winners.append((i+1,j+1))</w:t>
      </w:r>
    </w:p>
    <w:p w14:paraId="7F3F4AA2" w14:textId="77777777" w:rsidR="00B1035D" w:rsidRPr="00B1035D" w:rsidRDefault="00B1035D" w:rsidP="00B1035D">
      <w:pPr>
        <w:spacing w:after="0"/>
        <w:rPr>
          <w:b/>
          <w:bCs/>
        </w:rPr>
      </w:pPr>
      <w:r w:rsidRPr="00B1035D">
        <w:rPr>
          <w:b/>
          <w:bCs/>
        </w:rPr>
        <w:t>if len(winners) == 0: print("No winner")</w:t>
      </w:r>
    </w:p>
    <w:p w14:paraId="3A1F2FB9" w14:textId="77777777" w:rsidR="00B1035D" w:rsidRPr="00B1035D" w:rsidRDefault="00B1035D" w:rsidP="00B1035D">
      <w:pPr>
        <w:spacing w:after="0"/>
        <w:rPr>
          <w:b/>
          <w:bCs/>
        </w:rPr>
      </w:pPr>
      <w:r w:rsidRPr="00B1035D">
        <w:rPr>
          <w:b/>
          <w:bCs/>
        </w:rPr>
        <w:t xml:space="preserve">else: </w:t>
      </w:r>
    </w:p>
    <w:p w14:paraId="67D696F8" w14:textId="73B3DE0F" w:rsidR="00B1035D" w:rsidRDefault="00B1035D" w:rsidP="00B1035D">
      <w:pPr>
        <w:spacing w:after="0"/>
        <w:rPr>
          <w:b/>
          <w:bCs/>
        </w:rPr>
      </w:pPr>
      <w:r w:rsidRPr="00B1035D">
        <w:rPr>
          <w:b/>
          <w:bCs/>
        </w:rPr>
        <w:t xml:space="preserve">    for i in winners: print(*i)</w:t>
      </w:r>
    </w:p>
    <w:p w14:paraId="565ADF6E" w14:textId="773A7412" w:rsidR="002306F7" w:rsidRDefault="002306F7" w:rsidP="00B1035D">
      <w:pPr>
        <w:spacing w:after="0"/>
        <w:rPr>
          <w:b/>
          <w:bCs/>
        </w:rPr>
      </w:pPr>
    </w:p>
    <w:p w14:paraId="156B2134" w14:textId="77777777" w:rsidR="002306F7" w:rsidRDefault="002306F7" w:rsidP="002306F7">
      <w:pPr>
        <w:pStyle w:val="Heading4"/>
        <w:shd w:val="clear" w:color="auto" w:fill="F9F9F9"/>
        <w:spacing w:before="0"/>
        <w:rPr>
          <w:rFonts w:ascii="Segoe UI" w:hAnsi="Segoe UI" w:cs="Segoe UI"/>
          <w:color w:val="008000"/>
        </w:rPr>
      </w:pPr>
      <w:r>
        <w:rPr>
          <w:rFonts w:ascii="Segoe UI" w:hAnsi="Segoe UI" w:cs="Segoe UI"/>
          <w:b/>
          <w:bCs/>
          <w:color w:val="008000"/>
        </w:rPr>
        <w:t>Throwball Game</w:t>
      </w:r>
    </w:p>
    <w:p w14:paraId="49E58123"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company is organizing a game for its employees on the occassion of new year celebrations. The game is conducted by a coordinator and has a group of ‘n’ players. In this game, all the players of the game are assured a prize money. The players are made to stand together one side of the net and as a first step the coordinator throws a ball towards them from the other side. The player ‘p’ who catches the ball first gets a prize money of ‘m’. Then the player ‘p’ is asked to go to the other side and throw the ball towards the rest of the players. This chain of throwing the ball continues such that the person who caught the ball in i</w:t>
      </w:r>
      <w:r>
        <w:rPr>
          <w:rFonts w:ascii="Georgia" w:hAnsi="Georgia" w:cs="Segoe UI"/>
          <w:color w:val="212529"/>
          <w:sz w:val="20"/>
          <w:szCs w:val="20"/>
          <w:vertAlign w:val="superscript"/>
        </w:rPr>
        <w:t>th</w:t>
      </w:r>
      <w:r>
        <w:rPr>
          <w:rFonts w:ascii="Georgia" w:hAnsi="Georgia" w:cs="Segoe UI"/>
          <w:color w:val="212529"/>
          <w:sz w:val="27"/>
          <w:szCs w:val="27"/>
        </w:rPr>
        <w:t> throw, throws the ball towards rest of the players in the i+1</w:t>
      </w:r>
      <w:r>
        <w:rPr>
          <w:rFonts w:ascii="Georgia" w:hAnsi="Georgia" w:cs="Segoe UI"/>
          <w:color w:val="212529"/>
          <w:sz w:val="20"/>
          <w:szCs w:val="20"/>
          <w:vertAlign w:val="superscript"/>
        </w:rPr>
        <w:t>th</w:t>
      </w:r>
      <w:r>
        <w:rPr>
          <w:rFonts w:ascii="Georgia" w:hAnsi="Georgia" w:cs="Segoe UI"/>
          <w:color w:val="212529"/>
          <w:sz w:val="27"/>
          <w:szCs w:val="27"/>
        </w:rPr>
        <w:t> throw. The chain continues till there is only one player left out in the group. The prize money for the players gets reduced by 2% for each catch. Given the maximum prize money ‘m’, name of the players in ascending order and the index of the name of the player who caught the ball when it was thrown by that particular player, name of the player who caught the ball in the frist throw, write a code to find out the prize money won by a player ‘x’.</w:t>
      </w:r>
    </w:p>
    <w:p w14:paraId="0497ECDE" w14:textId="77777777" w:rsidR="002306F7" w:rsidRDefault="002306F7" w:rsidP="002306F7">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5366A942"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when there are seven players, maximum prize money is 5000, ball was caught by player at index 6 in the first thrown, and details of the players as follows, the prize money won by player A is 94% of 5000 and it is 4700.00</w:t>
      </w:r>
    </w:p>
    <w:p w14:paraId="2478340D" w14:textId="77777777" w:rsidR="002306F7" w:rsidRDefault="002306F7" w:rsidP="002306F7">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tbl>
      <w:tblPr>
        <w:tblW w:w="0" w:type="auto"/>
        <w:tblCellMar>
          <w:left w:w="0" w:type="dxa"/>
          <w:right w:w="0" w:type="dxa"/>
        </w:tblCellMar>
        <w:tblLook w:val="04A0" w:firstRow="1" w:lastRow="0" w:firstColumn="1" w:lastColumn="0" w:noHBand="0" w:noVBand="1"/>
      </w:tblPr>
      <w:tblGrid>
        <w:gridCol w:w="799"/>
        <w:gridCol w:w="2703"/>
        <w:gridCol w:w="4923"/>
      </w:tblGrid>
      <w:tr w:rsidR="002306F7" w14:paraId="0B8C5133" w14:textId="77777777" w:rsidTr="002306F7">
        <w:tc>
          <w:tcPr>
            <w:tcW w:w="0" w:type="auto"/>
            <w:vAlign w:val="center"/>
            <w:hideMark/>
          </w:tcPr>
          <w:p w14:paraId="32719FDB" w14:textId="77777777" w:rsidR="002306F7" w:rsidRDefault="002306F7">
            <w:pPr>
              <w:pStyle w:val="NormalWeb"/>
              <w:spacing w:before="0" w:beforeAutospacing="0"/>
            </w:pPr>
            <w:r>
              <w:rPr>
                <w:rStyle w:val="Strong"/>
                <w:rFonts w:ascii="Georgia" w:eastAsia="Arial" w:hAnsi="Georgia"/>
                <w:sz w:val="27"/>
                <w:szCs w:val="27"/>
              </w:rPr>
              <w:t>Index</w:t>
            </w:r>
          </w:p>
        </w:tc>
        <w:tc>
          <w:tcPr>
            <w:tcW w:w="0" w:type="auto"/>
            <w:vAlign w:val="center"/>
            <w:hideMark/>
          </w:tcPr>
          <w:p w14:paraId="4C0E52D3" w14:textId="77777777" w:rsidR="002306F7" w:rsidRDefault="002306F7">
            <w:pPr>
              <w:pStyle w:val="NormalWeb"/>
              <w:spacing w:before="0" w:beforeAutospacing="0"/>
            </w:pPr>
            <w:r>
              <w:rPr>
                <w:rStyle w:val="Strong"/>
                <w:rFonts w:ascii="Georgia" w:eastAsia="Arial" w:hAnsi="Georgia"/>
                <w:sz w:val="27"/>
                <w:szCs w:val="27"/>
              </w:rPr>
              <w:t>Name of the Player </w:t>
            </w:r>
          </w:p>
        </w:tc>
        <w:tc>
          <w:tcPr>
            <w:tcW w:w="0" w:type="auto"/>
            <w:vAlign w:val="center"/>
            <w:hideMark/>
          </w:tcPr>
          <w:p w14:paraId="5C8C4051" w14:textId="77777777" w:rsidR="002306F7" w:rsidRDefault="002306F7">
            <w:pPr>
              <w:pStyle w:val="NormalWeb"/>
              <w:spacing w:before="0" w:beforeAutospacing="0"/>
            </w:pPr>
            <w:r>
              <w:rPr>
                <w:rStyle w:val="Strong"/>
                <w:rFonts w:ascii="Georgia" w:eastAsia="Arial" w:hAnsi="Georgia"/>
                <w:sz w:val="27"/>
                <w:szCs w:val="27"/>
              </w:rPr>
              <w:t>Index of player who caught the ball </w:t>
            </w:r>
          </w:p>
        </w:tc>
      </w:tr>
      <w:tr w:rsidR="002306F7" w14:paraId="0818775F" w14:textId="77777777" w:rsidTr="002306F7">
        <w:tc>
          <w:tcPr>
            <w:tcW w:w="0" w:type="auto"/>
            <w:vAlign w:val="center"/>
            <w:hideMark/>
          </w:tcPr>
          <w:p w14:paraId="2113C8FA" w14:textId="77777777" w:rsidR="002306F7" w:rsidRDefault="002306F7">
            <w:pPr>
              <w:pStyle w:val="NormalWeb"/>
              <w:spacing w:before="0" w:beforeAutospacing="0"/>
            </w:pPr>
            <w:r>
              <w:rPr>
                <w:rFonts w:ascii="Georgia" w:hAnsi="Georgia"/>
                <w:sz w:val="27"/>
                <w:szCs w:val="27"/>
              </w:rPr>
              <w:t>1</w:t>
            </w:r>
          </w:p>
        </w:tc>
        <w:tc>
          <w:tcPr>
            <w:tcW w:w="0" w:type="auto"/>
            <w:vAlign w:val="center"/>
            <w:hideMark/>
          </w:tcPr>
          <w:p w14:paraId="0F11E22F" w14:textId="77777777" w:rsidR="002306F7" w:rsidRDefault="002306F7">
            <w:pPr>
              <w:pStyle w:val="NormalWeb"/>
              <w:spacing w:before="0" w:beforeAutospacing="0"/>
            </w:pPr>
            <w:r>
              <w:rPr>
                <w:rFonts w:ascii="Georgia" w:hAnsi="Georgia"/>
                <w:sz w:val="27"/>
                <w:szCs w:val="27"/>
              </w:rPr>
              <w:t>A</w:t>
            </w:r>
          </w:p>
        </w:tc>
        <w:tc>
          <w:tcPr>
            <w:tcW w:w="0" w:type="auto"/>
            <w:vAlign w:val="center"/>
            <w:hideMark/>
          </w:tcPr>
          <w:p w14:paraId="3C1EE3DD" w14:textId="77777777" w:rsidR="002306F7" w:rsidRDefault="002306F7">
            <w:pPr>
              <w:pStyle w:val="NormalWeb"/>
              <w:spacing w:before="0" w:beforeAutospacing="0"/>
            </w:pPr>
            <w:r>
              <w:rPr>
                <w:rFonts w:ascii="Georgia" w:hAnsi="Georgia"/>
                <w:sz w:val="27"/>
                <w:szCs w:val="27"/>
              </w:rPr>
              <w:t>3</w:t>
            </w:r>
          </w:p>
        </w:tc>
      </w:tr>
      <w:tr w:rsidR="002306F7" w14:paraId="5E197269" w14:textId="77777777" w:rsidTr="002306F7">
        <w:tc>
          <w:tcPr>
            <w:tcW w:w="0" w:type="auto"/>
            <w:vAlign w:val="center"/>
            <w:hideMark/>
          </w:tcPr>
          <w:p w14:paraId="2DA82213" w14:textId="77777777" w:rsidR="002306F7" w:rsidRDefault="002306F7">
            <w:pPr>
              <w:pStyle w:val="NormalWeb"/>
              <w:spacing w:before="0" w:beforeAutospacing="0"/>
            </w:pPr>
            <w:r>
              <w:rPr>
                <w:rFonts w:ascii="Georgia" w:hAnsi="Georgia"/>
                <w:sz w:val="27"/>
                <w:szCs w:val="27"/>
              </w:rPr>
              <w:t>2</w:t>
            </w:r>
          </w:p>
        </w:tc>
        <w:tc>
          <w:tcPr>
            <w:tcW w:w="0" w:type="auto"/>
            <w:vAlign w:val="center"/>
            <w:hideMark/>
          </w:tcPr>
          <w:p w14:paraId="262FECF9" w14:textId="77777777" w:rsidR="002306F7" w:rsidRDefault="002306F7">
            <w:pPr>
              <w:pStyle w:val="NormalWeb"/>
              <w:spacing w:before="0" w:beforeAutospacing="0"/>
            </w:pPr>
            <w:r>
              <w:rPr>
                <w:rFonts w:ascii="Georgia" w:hAnsi="Georgia"/>
                <w:sz w:val="27"/>
                <w:szCs w:val="27"/>
              </w:rPr>
              <w:t>B</w:t>
            </w:r>
          </w:p>
        </w:tc>
        <w:tc>
          <w:tcPr>
            <w:tcW w:w="0" w:type="auto"/>
            <w:vAlign w:val="center"/>
            <w:hideMark/>
          </w:tcPr>
          <w:p w14:paraId="17A2DD88" w14:textId="77777777" w:rsidR="002306F7" w:rsidRDefault="002306F7">
            <w:pPr>
              <w:pStyle w:val="NormalWeb"/>
              <w:spacing w:before="0" w:beforeAutospacing="0"/>
            </w:pPr>
            <w:r>
              <w:rPr>
                <w:rFonts w:ascii="Georgia" w:hAnsi="Georgia"/>
                <w:sz w:val="27"/>
                <w:szCs w:val="27"/>
              </w:rPr>
              <w:t>5</w:t>
            </w:r>
          </w:p>
        </w:tc>
      </w:tr>
      <w:tr w:rsidR="002306F7" w14:paraId="1D366576" w14:textId="77777777" w:rsidTr="002306F7">
        <w:tc>
          <w:tcPr>
            <w:tcW w:w="0" w:type="auto"/>
            <w:vAlign w:val="center"/>
            <w:hideMark/>
          </w:tcPr>
          <w:p w14:paraId="11471557" w14:textId="77777777" w:rsidR="002306F7" w:rsidRDefault="002306F7">
            <w:pPr>
              <w:pStyle w:val="NormalWeb"/>
              <w:spacing w:before="0" w:beforeAutospacing="0"/>
            </w:pPr>
            <w:r>
              <w:rPr>
                <w:rFonts w:ascii="Georgia" w:hAnsi="Georgia"/>
                <w:sz w:val="27"/>
                <w:szCs w:val="27"/>
              </w:rPr>
              <w:t>3</w:t>
            </w:r>
          </w:p>
        </w:tc>
        <w:tc>
          <w:tcPr>
            <w:tcW w:w="0" w:type="auto"/>
            <w:vAlign w:val="center"/>
            <w:hideMark/>
          </w:tcPr>
          <w:p w14:paraId="6F0A735C" w14:textId="77777777" w:rsidR="002306F7" w:rsidRDefault="002306F7">
            <w:pPr>
              <w:pStyle w:val="NormalWeb"/>
              <w:spacing w:before="0" w:beforeAutospacing="0"/>
            </w:pPr>
            <w:r>
              <w:rPr>
                <w:rFonts w:ascii="Georgia" w:hAnsi="Georgia"/>
                <w:sz w:val="27"/>
                <w:szCs w:val="27"/>
              </w:rPr>
              <w:t>C</w:t>
            </w:r>
          </w:p>
        </w:tc>
        <w:tc>
          <w:tcPr>
            <w:tcW w:w="0" w:type="auto"/>
            <w:vAlign w:val="center"/>
            <w:hideMark/>
          </w:tcPr>
          <w:p w14:paraId="7EF87892" w14:textId="77777777" w:rsidR="002306F7" w:rsidRDefault="002306F7">
            <w:pPr>
              <w:pStyle w:val="NormalWeb"/>
              <w:spacing w:before="0" w:beforeAutospacing="0"/>
            </w:pPr>
            <w:r>
              <w:rPr>
                <w:rFonts w:ascii="Georgia" w:hAnsi="Georgia"/>
                <w:sz w:val="27"/>
                <w:szCs w:val="27"/>
              </w:rPr>
              <w:t>2</w:t>
            </w:r>
          </w:p>
        </w:tc>
      </w:tr>
      <w:tr w:rsidR="002306F7" w14:paraId="28C3732E" w14:textId="77777777" w:rsidTr="002306F7">
        <w:tc>
          <w:tcPr>
            <w:tcW w:w="0" w:type="auto"/>
            <w:vAlign w:val="center"/>
            <w:hideMark/>
          </w:tcPr>
          <w:p w14:paraId="4ADF3369" w14:textId="77777777" w:rsidR="002306F7" w:rsidRDefault="002306F7">
            <w:pPr>
              <w:pStyle w:val="NormalWeb"/>
              <w:spacing w:before="0" w:beforeAutospacing="0"/>
            </w:pPr>
            <w:r>
              <w:rPr>
                <w:rFonts w:ascii="Georgia" w:hAnsi="Georgia"/>
                <w:sz w:val="27"/>
                <w:szCs w:val="27"/>
              </w:rPr>
              <w:t>4</w:t>
            </w:r>
          </w:p>
        </w:tc>
        <w:tc>
          <w:tcPr>
            <w:tcW w:w="0" w:type="auto"/>
            <w:vAlign w:val="center"/>
            <w:hideMark/>
          </w:tcPr>
          <w:p w14:paraId="6FC43149" w14:textId="77777777" w:rsidR="002306F7" w:rsidRDefault="002306F7">
            <w:pPr>
              <w:pStyle w:val="NormalWeb"/>
              <w:spacing w:before="0" w:beforeAutospacing="0"/>
            </w:pPr>
            <w:r>
              <w:rPr>
                <w:rFonts w:ascii="Georgia" w:hAnsi="Georgia"/>
                <w:sz w:val="27"/>
                <w:szCs w:val="27"/>
              </w:rPr>
              <w:t>D</w:t>
            </w:r>
          </w:p>
        </w:tc>
        <w:tc>
          <w:tcPr>
            <w:tcW w:w="0" w:type="auto"/>
            <w:vAlign w:val="center"/>
            <w:hideMark/>
          </w:tcPr>
          <w:p w14:paraId="54A3BE2C" w14:textId="77777777" w:rsidR="002306F7" w:rsidRDefault="002306F7">
            <w:pPr>
              <w:pStyle w:val="NormalWeb"/>
              <w:spacing w:before="0" w:beforeAutospacing="0"/>
            </w:pPr>
            <w:r>
              <w:rPr>
                <w:rFonts w:ascii="Georgia" w:hAnsi="Georgia"/>
                <w:sz w:val="27"/>
                <w:szCs w:val="27"/>
              </w:rPr>
              <w:t>7</w:t>
            </w:r>
          </w:p>
        </w:tc>
      </w:tr>
      <w:tr w:rsidR="002306F7" w14:paraId="1E0DBE08" w14:textId="77777777" w:rsidTr="002306F7">
        <w:tc>
          <w:tcPr>
            <w:tcW w:w="0" w:type="auto"/>
            <w:vAlign w:val="center"/>
            <w:hideMark/>
          </w:tcPr>
          <w:p w14:paraId="6D267357" w14:textId="77777777" w:rsidR="002306F7" w:rsidRDefault="002306F7">
            <w:pPr>
              <w:pStyle w:val="NormalWeb"/>
              <w:spacing w:before="0" w:beforeAutospacing="0"/>
            </w:pPr>
            <w:r>
              <w:rPr>
                <w:rFonts w:ascii="Georgia" w:hAnsi="Georgia"/>
                <w:sz w:val="27"/>
                <w:szCs w:val="27"/>
              </w:rPr>
              <w:t>5</w:t>
            </w:r>
          </w:p>
        </w:tc>
        <w:tc>
          <w:tcPr>
            <w:tcW w:w="0" w:type="auto"/>
            <w:vAlign w:val="center"/>
            <w:hideMark/>
          </w:tcPr>
          <w:p w14:paraId="7723C351" w14:textId="77777777" w:rsidR="002306F7" w:rsidRDefault="002306F7">
            <w:pPr>
              <w:pStyle w:val="NormalWeb"/>
              <w:spacing w:before="0" w:beforeAutospacing="0"/>
            </w:pPr>
            <w:r>
              <w:rPr>
                <w:rFonts w:ascii="Georgia" w:hAnsi="Georgia"/>
                <w:sz w:val="27"/>
                <w:szCs w:val="27"/>
              </w:rPr>
              <w:t>E</w:t>
            </w:r>
          </w:p>
        </w:tc>
        <w:tc>
          <w:tcPr>
            <w:tcW w:w="0" w:type="auto"/>
            <w:vAlign w:val="center"/>
            <w:hideMark/>
          </w:tcPr>
          <w:p w14:paraId="3208FE3A" w14:textId="77777777" w:rsidR="002306F7" w:rsidRDefault="002306F7">
            <w:pPr>
              <w:pStyle w:val="NormalWeb"/>
              <w:spacing w:before="0" w:beforeAutospacing="0"/>
            </w:pPr>
            <w:r>
              <w:rPr>
                <w:rFonts w:ascii="Georgia" w:hAnsi="Georgia"/>
                <w:sz w:val="27"/>
                <w:szCs w:val="27"/>
              </w:rPr>
              <w:t>0</w:t>
            </w:r>
          </w:p>
        </w:tc>
      </w:tr>
      <w:tr w:rsidR="002306F7" w14:paraId="1BF59AF0" w14:textId="77777777" w:rsidTr="002306F7">
        <w:tc>
          <w:tcPr>
            <w:tcW w:w="0" w:type="auto"/>
            <w:vAlign w:val="center"/>
            <w:hideMark/>
          </w:tcPr>
          <w:p w14:paraId="103FECE9" w14:textId="77777777" w:rsidR="002306F7" w:rsidRDefault="002306F7">
            <w:pPr>
              <w:pStyle w:val="NormalWeb"/>
              <w:spacing w:before="0" w:beforeAutospacing="0"/>
            </w:pPr>
            <w:r>
              <w:rPr>
                <w:rFonts w:ascii="Georgia" w:hAnsi="Georgia"/>
                <w:sz w:val="27"/>
                <w:szCs w:val="27"/>
              </w:rPr>
              <w:t>6</w:t>
            </w:r>
          </w:p>
        </w:tc>
        <w:tc>
          <w:tcPr>
            <w:tcW w:w="0" w:type="auto"/>
            <w:vAlign w:val="center"/>
            <w:hideMark/>
          </w:tcPr>
          <w:p w14:paraId="7F705C5D" w14:textId="77777777" w:rsidR="002306F7" w:rsidRDefault="002306F7">
            <w:pPr>
              <w:pStyle w:val="NormalWeb"/>
              <w:spacing w:before="0" w:beforeAutospacing="0"/>
            </w:pPr>
            <w:r>
              <w:rPr>
                <w:rFonts w:ascii="Georgia" w:hAnsi="Georgia"/>
                <w:sz w:val="27"/>
                <w:szCs w:val="27"/>
              </w:rPr>
              <w:t>F</w:t>
            </w:r>
          </w:p>
        </w:tc>
        <w:tc>
          <w:tcPr>
            <w:tcW w:w="0" w:type="auto"/>
            <w:vAlign w:val="center"/>
            <w:hideMark/>
          </w:tcPr>
          <w:p w14:paraId="1494650F" w14:textId="77777777" w:rsidR="002306F7" w:rsidRDefault="002306F7">
            <w:pPr>
              <w:pStyle w:val="NormalWeb"/>
              <w:spacing w:before="0" w:beforeAutospacing="0"/>
            </w:pPr>
            <w:r>
              <w:rPr>
                <w:rFonts w:ascii="Georgia" w:hAnsi="Georgia"/>
                <w:sz w:val="27"/>
                <w:szCs w:val="27"/>
              </w:rPr>
              <w:t>4</w:t>
            </w:r>
          </w:p>
        </w:tc>
      </w:tr>
      <w:tr w:rsidR="002306F7" w14:paraId="598E89E8" w14:textId="77777777" w:rsidTr="002306F7">
        <w:tc>
          <w:tcPr>
            <w:tcW w:w="0" w:type="auto"/>
            <w:vAlign w:val="center"/>
            <w:hideMark/>
          </w:tcPr>
          <w:p w14:paraId="38459C4A" w14:textId="77777777" w:rsidR="002306F7" w:rsidRDefault="002306F7">
            <w:pPr>
              <w:pStyle w:val="NormalWeb"/>
              <w:spacing w:before="0" w:beforeAutospacing="0"/>
            </w:pPr>
            <w:r>
              <w:rPr>
                <w:rFonts w:ascii="Georgia" w:hAnsi="Georgia"/>
                <w:sz w:val="27"/>
                <w:szCs w:val="27"/>
              </w:rPr>
              <w:t>7</w:t>
            </w:r>
          </w:p>
        </w:tc>
        <w:tc>
          <w:tcPr>
            <w:tcW w:w="0" w:type="auto"/>
            <w:vAlign w:val="center"/>
            <w:hideMark/>
          </w:tcPr>
          <w:p w14:paraId="61899813" w14:textId="77777777" w:rsidR="002306F7" w:rsidRDefault="002306F7">
            <w:pPr>
              <w:pStyle w:val="NormalWeb"/>
              <w:spacing w:before="0" w:beforeAutospacing="0"/>
            </w:pPr>
            <w:r>
              <w:rPr>
                <w:rFonts w:ascii="Georgia" w:hAnsi="Georgia"/>
                <w:sz w:val="27"/>
                <w:szCs w:val="27"/>
              </w:rPr>
              <w:t>G</w:t>
            </w:r>
          </w:p>
        </w:tc>
        <w:tc>
          <w:tcPr>
            <w:tcW w:w="0" w:type="auto"/>
            <w:vAlign w:val="center"/>
            <w:hideMark/>
          </w:tcPr>
          <w:p w14:paraId="769BFEE5" w14:textId="77777777" w:rsidR="002306F7" w:rsidRDefault="002306F7">
            <w:pPr>
              <w:pStyle w:val="NormalWeb"/>
              <w:spacing w:before="0" w:beforeAutospacing="0"/>
            </w:pPr>
            <w:r>
              <w:rPr>
                <w:rFonts w:ascii="Georgia" w:hAnsi="Georgia"/>
                <w:sz w:val="27"/>
                <w:szCs w:val="27"/>
              </w:rPr>
              <w:t>1</w:t>
            </w:r>
          </w:p>
        </w:tc>
      </w:tr>
    </w:tbl>
    <w:p w14:paraId="4C4D66B7" w14:textId="77777777" w:rsidR="002306F7" w:rsidRDefault="002306F7" w:rsidP="002306F7">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506A67BA"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 xml:space="preserve">The above table indicates that when the ball was thrown by the player ‘A’ it was caught by the player whose name is at index 3, when the ball was </w:t>
      </w:r>
      <w:r>
        <w:rPr>
          <w:rFonts w:ascii="Georgia" w:hAnsi="Georgia" w:cs="Segoe UI"/>
          <w:color w:val="212529"/>
          <w:sz w:val="27"/>
          <w:szCs w:val="27"/>
        </w:rPr>
        <w:lastRenderedPageBreak/>
        <w:t>thrown by the player ‘B’ it was caught by the player whose name is at index 5 and so on. The player who caught the ball last has a 0 as the index of the player who caught the ball when it was thrown by that player.</w:t>
      </w:r>
    </w:p>
    <w:p w14:paraId="1D1A1DF8" w14:textId="77777777" w:rsidR="002306F7" w:rsidRDefault="002306F7" w:rsidP="002306F7">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0DFC6CF1" w14:textId="77777777" w:rsidR="002306F7" w:rsidRDefault="002306F7" w:rsidP="002306F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27EC15B8"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maximum prize amount, m</w:t>
      </w:r>
    </w:p>
    <w:p w14:paraId="270A0837"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umber of players, n</w:t>
      </w:r>
    </w:p>
    <w:p w14:paraId="46E9EDB0"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name of th players in ascending order and the index of name of the player to whom each player threw the ball, separated by a space</w:t>
      </w:r>
    </w:p>
    <w:p w14:paraId="17504C43"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index of the name of the player who caught the ball first, </w:t>
      </w:r>
    </w:p>
    <w:p w14:paraId="7E8A5936"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line contains the name of the player whose prize money has to be found, x</w:t>
      </w:r>
    </w:p>
    <w:p w14:paraId="1C8D79A2" w14:textId="77777777" w:rsidR="002306F7" w:rsidRDefault="002306F7" w:rsidP="002306F7">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7A800FFE" w14:textId="77777777" w:rsidR="002306F7" w:rsidRDefault="002306F7" w:rsidP="002306F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DF282CE"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prize money won by the player, x. Print only two decimal places</w:t>
      </w:r>
    </w:p>
    <w:p w14:paraId="7B90D24D" w14:textId="77777777" w:rsidR="002306F7" w:rsidRDefault="002306F7" w:rsidP="002306F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ample:</w:t>
      </w:r>
    </w:p>
    <w:p w14:paraId="7DE0E063" w14:textId="77777777" w:rsidR="002306F7" w:rsidRDefault="002306F7" w:rsidP="002306F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w:t>
      </w:r>
    </w:p>
    <w:p w14:paraId="370D1F17"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000</w:t>
      </w:r>
    </w:p>
    <w:p w14:paraId="0D6E8934"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7</w:t>
      </w:r>
    </w:p>
    <w:p w14:paraId="64924D2E"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3</w:t>
      </w:r>
    </w:p>
    <w:p w14:paraId="5BA7CDE1"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B 5</w:t>
      </w:r>
    </w:p>
    <w:p w14:paraId="4F92075B"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 2</w:t>
      </w:r>
    </w:p>
    <w:p w14:paraId="30310700"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D 7</w:t>
      </w:r>
    </w:p>
    <w:p w14:paraId="63E655C7"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E 0</w:t>
      </w:r>
    </w:p>
    <w:p w14:paraId="167597C6"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 4</w:t>
      </w:r>
    </w:p>
    <w:p w14:paraId="384C50A9"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G 1</w:t>
      </w:r>
    </w:p>
    <w:p w14:paraId="62BF330B"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w:t>
      </w:r>
    </w:p>
    <w:p w14:paraId="5C160A0E"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w:t>
      </w:r>
    </w:p>
    <w:p w14:paraId="548CABDA" w14:textId="77777777" w:rsidR="002306F7" w:rsidRDefault="002306F7" w:rsidP="002306F7">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w:t>
      </w:r>
    </w:p>
    <w:p w14:paraId="33A9B232" w14:textId="77777777" w:rsidR="002306F7" w:rsidRDefault="002306F7" w:rsidP="002306F7">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500.00</w:t>
      </w:r>
    </w:p>
    <w:p w14:paraId="1883D313" w14:textId="2A8643BA" w:rsidR="002306F7" w:rsidRDefault="002306F7" w:rsidP="00B1035D">
      <w:pPr>
        <w:spacing w:after="0"/>
        <w:rPr>
          <w:b/>
          <w:bCs/>
        </w:rPr>
      </w:pPr>
      <w:r w:rsidRPr="002306F7">
        <w:rPr>
          <w:b/>
          <w:bCs/>
          <w:highlight w:val="yellow"/>
        </w:rPr>
        <w:t>ANS.</w:t>
      </w:r>
    </w:p>
    <w:p w14:paraId="6C1515FA" w14:textId="77777777" w:rsidR="002306F7" w:rsidRPr="002306F7" w:rsidRDefault="002306F7" w:rsidP="002306F7">
      <w:pPr>
        <w:spacing w:after="0"/>
        <w:rPr>
          <w:b/>
          <w:bCs/>
          <w:sz w:val="20"/>
          <w:szCs w:val="20"/>
        </w:rPr>
      </w:pPr>
      <w:r w:rsidRPr="002306F7">
        <w:rPr>
          <w:b/>
          <w:bCs/>
          <w:sz w:val="20"/>
          <w:szCs w:val="20"/>
        </w:rPr>
        <w:t>m,n = int(input()),int(input())</w:t>
      </w:r>
    </w:p>
    <w:p w14:paraId="7FF8FCF8" w14:textId="77777777" w:rsidR="002306F7" w:rsidRPr="002306F7" w:rsidRDefault="002306F7" w:rsidP="002306F7">
      <w:pPr>
        <w:spacing w:after="0"/>
        <w:rPr>
          <w:b/>
          <w:bCs/>
          <w:sz w:val="20"/>
          <w:szCs w:val="20"/>
        </w:rPr>
      </w:pPr>
      <w:r w:rsidRPr="002306F7">
        <w:rPr>
          <w:b/>
          <w:bCs/>
          <w:sz w:val="20"/>
          <w:szCs w:val="20"/>
        </w:rPr>
        <w:t>index_info,info = {},{}</w:t>
      </w:r>
    </w:p>
    <w:p w14:paraId="0E0DBEB1" w14:textId="77777777" w:rsidR="002306F7" w:rsidRPr="002306F7" w:rsidRDefault="002306F7" w:rsidP="002306F7">
      <w:pPr>
        <w:spacing w:after="0"/>
        <w:rPr>
          <w:b/>
          <w:bCs/>
          <w:sz w:val="20"/>
          <w:szCs w:val="20"/>
        </w:rPr>
      </w:pPr>
      <w:r w:rsidRPr="002306F7">
        <w:rPr>
          <w:b/>
          <w:bCs/>
          <w:sz w:val="20"/>
          <w:szCs w:val="20"/>
        </w:rPr>
        <w:t>for i in range(n):</w:t>
      </w:r>
    </w:p>
    <w:p w14:paraId="405944DF" w14:textId="77777777" w:rsidR="002306F7" w:rsidRPr="002306F7" w:rsidRDefault="002306F7" w:rsidP="002306F7">
      <w:pPr>
        <w:spacing w:after="0"/>
        <w:rPr>
          <w:b/>
          <w:bCs/>
          <w:sz w:val="20"/>
          <w:szCs w:val="20"/>
        </w:rPr>
      </w:pPr>
      <w:r w:rsidRPr="002306F7">
        <w:rPr>
          <w:b/>
          <w:bCs/>
          <w:sz w:val="20"/>
          <w:szCs w:val="20"/>
        </w:rPr>
        <w:t xml:space="preserve">    a,b = map(str,input().split()) </w:t>
      </w:r>
    </w:p>
    <w:p w14:paraId="3BB3FE2C" w14:textId="77777777" w:rsidR="002306F7" w:rsidRPr="002306F7" w:rsidRDefault="002306F7" w:rsidP="002306F7">
      <w:pPr>
        <w:spacing w:after="0"/>
        <w:rPr>
          <w:b/>
          <w:bCs/>
          <w:sz w:val="20"/>
          <w:szCs w:val="20"/>
        </w:rPr>
      </w:pPr>
      <w:r w:rsidRPr="002306F7">
        <w:rPr>
          <w:b/>
          <w:bCs/>
          <w:sz w:val="20"/>
          <w:szCs w:val="20"/>
        </w:rPr>
        <w:t xml:space="preserve">    b = int(b)</w:t>
      </w:r>
    </w:p>
    <w:p w14:paraId="032AABB0" w14:textId="77777777" w:rsidR="002306F7" w:rsidRPr="002306F7" w:rsidRDefault="002306F7" w:rsidP="002306F7">
      <w:pPr>
        <w:spacing w:after="0"/>
        <w:rPr>
          <w:b/>
          <w:bCs/>
          <w:sz w:val="20"/>
          <w:szCs w:val="20"/>
        </w:rPr>
      </w:pPr>
      <w:r w:rsidRPr="002306F7">
        <w:rPr>
          <w:b/>
          <w:bCs/>
          <w:sz w:val="20"/>
          <w:szCs w:val="20"/>
        </w:rPr>
        <w:t xml:space="preserve">    info[i+1] = b</w:t>
      </w:r>
    </w:p>
    <w:p w14:paraId="17094047" w14:textId="77777777" w:rsidR="002306F7" w:rsidRPr="002306F7" w:rsidRDefault="002306F7" w:rsidP="002306F7">
      <w:pPr>
        <w:spacing w:after="0"/>
        <w:rPr>
          <w:b/>
          <w:bCs/>
          <w:sz w:val="20"/>
          <w:szCs w:val="20"/>
        </w:rPr>
      </w:pPr>
      <w:r w:rsidRPr="002306F7">
        <w:rPr>
          <w:b/>
          <w:bCs/>
          <w:sz w:val="20"/>
          <w:szCs w:val="20"/>
        </w:rPr>
        <w:t xml:space="preserve">    index_info[i+1] = a</w:t>
      </w:r>
    </w:p>
    <w:p w14:paraId="58F3A641" w14:textId="77777777" w:rsidR="002306F7" w:rsidRPr="002306F7" w:rsidRDefault="002306F7" w:rsidP="002306F7">
      <w:pPr>
        <w:spacing w:after="0"/>
        <w:rPr>
          <w:b/>
          <w:bCs/>
          <w:sz w:val="20"/>
          <w:szCs w:val="20"/>
        </w:rPr>
      </w:pPr>
      <w:r w:rsidRPr="002306F7">
        <w:rPr>
          <w:b/>
          <w:bCs/>
          <w:sz w:val="20"/>
          <w:szCs w:val="20"/>
        </w:rPr>
        <w:t>f,x = int(input()),input()</w:t>
      </w:r>
    </w:p>
    <w:p w14:paraId="163E00E1" w14:textId="77777777" w:rsidR="002306F7" w:rsidRPr="002306F7" w:rsidRDefault="002306F7" w:rsidP="002306F7">
      <w:pPr>
        <w:spacing w:after="0"/>
        <w:rPr>
          <w:b/>
          <w:bCs/>
          <w:sz w:val="20"/>
          <w:szCs w:val="20"/>
        </w:rPr>
      </w:pPr>
      <w:r w:rsidRPr="002306F7">
        <w:rPr>
          <w:b/>
          <w:bCs/>
          <w:sz w:val="20"/>
          <w:szCs w:val="20"/>
        </w:rPr>
        <w:t>wins = []</w:t>
      </w:r>
    </w:p>
    <w:p w14:paraId="63B4757A" w14:textId="77777777" w:rsidR="002306F7" w:rsidRPr="002306F7" w:rsidRDefault="002306F7" w:rsidP="002306F7">
      <w:pPr>
        <w:spacing w:after="0"/>
        <w:rPr>
          <w:b/>
          <w:bCs/>
          <w:sz w:val="20"/>
          <w:szCs w:val="20"/>
        </w:rPr>
      </w:pPr>
      <w:r w:rsidRPr="002306F7">
        <w:rPr>
          <w:b/>
          <w:bCs/>
          <w:sz w:val="20"/>
          <w:szCs w:val="20"/>
        </w:rPr>
        <w:t>def order(info,person_throwing,x):</w:t>
      </w:r>
    </w:p>
    <w:p w14:paraId="1D0BBCF0" w14:textId="77777777" w:rsidR="002306F7" w:rsidRPr="002306F7" w:rsidRDefault="002306F7" w:rsidP="002306F7">
      <w:pPr>
        <w:spacing w:after="0"/>
        <w:rPr>
          <w:b/>
          <w:bCs/>
          <w:sz w:val="20"/>
          <w:szCs w:val="20"/>
        </w:rPr>
      </w:pPr>
      <w:r w:rsidRPr="002306F7">
        <w:rPr>
          <w:b/>
          <w:bCs/>
          <w:sz w:val="20"/>
          <w:szCs w:val="20"/>
        </w:rPr>
        <w:t xml:space="preserve">    if person_throwing == 0:</w:t>
      </w:r>
    </w:p>
    <w:p w14:paraId="665C0114" w14:textId="77777777" w:rsidR="002306F7" w:rsidRPr="002306F7" w:rsidRDefault="002306F7" w:rsidP="002306F7">
      <w:pPr>
        <w:spacing w:after="0"/>
        <w:rPr>
          <w:b/>
          <w:bCs/>
          <w:sz w:val="20"/>
          <w:szCs w:val="20"/>
        </w:rPr>
      </w:pPr>
      <w:r w:rsidRPr="002306F7">
        <w:rPr>
          <w:b/>
          <w:bCs/>
          <w:sz w:val="20"/>
          <w:szCs w:val="20"/>
        </w:rPr>
        <w:t xml:space="preserve">        for i in info:</w:t>
      </w:r>
    </w:p>
    <w:p w14:paraId="72A23773" w14:textId="77777777" w:rsidR="002306F7" w:rsidRPr="002306F7" w:rsidRDefault="002306F7" w:rsidP="002306F7">
      <w:pPr>
        <w:spacing w:after="0"/>
        <w:rPr>
          <w:b/>
          <w:bCs/>
          <w:sz w:val="20"/>
          <w:szCs w:val="20"/>
        </w:rPr>
      </w:pPr>
      <w:r w:rsidRPr="002306F7">
        <w:rPr>
          <w:b/>
          <w:bCs/>
          <w:sz w:val="20"/>
          <w:szCs w:val="20"/>
        </w:rPr>
        <w:t xml:space="preserve">            if info[i] == 0: wins.append(i); break</w:t>
      </w:r>
    </w:p>
    <w:p w14:paraId="54363927" w14:textId="77777777" w:rsidR="002306F7" w:rsidRPr="002306F7" w:rsidRDefault="002306F7" w:rsidP="002306F7">
      <w:pPr>
        <w:spacing w:after="0"/>
        <w:rPr>
          <w:b/>
          <w:bCs/>
          <w:sz w:val="20"/>
          <w:szCs w:val="20"/>
        </w:rPr>
      </w:pPr>
      <w:r w:rsidRPr="002306F7">
        <w:rPr>
          <w:b/>
          <w:bCs/>
          <w:sz w:val="20"/>
          <w:szCs w:val="20"/>
        </w:rPr>
        <w:t xml:space="preserve">        return </w:t>
      </w:r>
    </w:p>
    <w:p w14:paraId="3F3B691B" w14:textId="77777777" w:rsidR="002306F7" w:rsidRPr="002306F7" w:rsidRDefault="002306F7" w:rsidP="002306F7">
      <w:pPr>
        <w:spacing w:after="0"/>
        <w:rPr>
          <w:b/>
          <w:bCs/>
          <w:sz w:val="20"/>
          <w:szCs w:val="20"/>
        </w:rPr>
      </w:pPr>
      <w:r w:rsidRPr="002306F7">
        <w:rPr>
          <w:b/>
          <w:bCs/>
          <w:sz w:val="20"/>
          <w:szCs w:val="20"/>
        </w:rPr>
        <w:t xml:space="preserve">    if index_info[info[person_throwing]] == x:</w:t>
      </w:r>
    </w:p>
    <w:p w14:paraId="653C05C6" w14:textId="77777777" w:rsidR="002306F7" w:rsidRPr="002306F7" w:rsidRDefault="002306F7" w:rsidP="002306F7">
      <w:pPr>
        <w:spacing w:after="0"/>
        <w:rPr>
          <w:b/>
          <w:bCs/>
          <w:sz w:val="20"/>
          <w:szCs w:val="20"/>
        </w:rPr>
      </w:pPr>
      <w:r w:rsidRPr="002306F7">
        <w:rPr>
          <w:b/>
          <w:bCs/>
          <w:sz w:val="20"/>
          <w:szCs w:val="20"/>
        </w:rPr>
        <w:t xml:space="preserve">        wins.append(index_info[person_throwing])</w:t>
      </w:r>
    </w:p>
    <w:p w14:paraId="4AB67C62" w14:textId="77777777" w:rsidR="002306F7" w:rsidRPr="002306F7" w:rsidRDefault="002306F7" w:rsidP="002306F7">
      <w:pPr>
        <w:spacing w:after="0"/>
        <w:rPr>
          <w:b/>
          <w:bCs/>
          <w:sz w:val="20"/>
          <w:szCs w:val="20"/>
        </w:rPr>
      </w:pPr>
      <w:r w:rsidRPr="002306F7">
        <w:rPr>
          <w:b/>
          <w:bCs/>
          <w:sz w:val="20"/>
          <w:szCs w:val="20"/>
        </w:rPr>
        <w:t xml:space="preserve">        wins.append(x)</w:t>
      </w:r>
    </w:p>
    <w:p w14:paraId="55CE9451" w14:textId="77777777" w:rsidR="002306F7" w:rsidRPr="002306F7" w:rsidRDefault="002306F7" w:rsidP="002306F7">
      <w:pPr>
        <w:spacing w:after="0"/>
        <w:rPr>
          <w:b/>
          <w:bCs/>
          <w:sz w:val="20"/>
          <w:szCs w:val="20"/>
        </w:rPr>
      </w:pPr>
      <w:r w:rsidRPr="002306F7">
        <w:rPr>
          <w:b/>
          <w:bCs/>
          <w:sz w:val="20"/>
          <w:szCs w:val="20"/>
        </w:rPr>
        <w:t xml:space="preserve">        return</w:t>
      </w:r>
    </w:p>
    <w:p w14:paraId="711CC3A9" w14:textId="77777777" w:rsidR="002306F7" w:rsidRPr="002306F7" w:rsidRDefault="002306F7" w:rsidP="002306F7">
      <w:pPr>
        <w:spacing w:after="0"/>
        <w:rPr>
          <w:b/>
          <w:bCs/>
          <w:sz w:val="20"/>
          <w:szCs w:val="20"/>
        </w:rPr>
      </w:pPr>
      <w:r w:rsidRPr="002306F7">
        <w:rPr>
          <w:b/>
          <w:bCs/>
          <w:sz w:val="20"/>
          <w:szCs w:val="20"/>
        </w:rPr>
        <w:t xml:space="preserve">    wins.append(index_info[person_throwing])</w:t>
      </w:r>
    </w:p>
    <w:p w14:paraId="778B1B3C" w14:textId="77777777" w:rsidR="002306F7" w:rsidRPr="002306F7" w:rsidRDefault="002306F7" w:rsidP="002306F7">
      <w:pPr>
        <w:spacing w:after="0"/>
        <w:rPr>
          <w:b/>
          <w:bCs/>
          <w:sz w:val="20"/>
          <w:szCs w:val="20"/>
        </w:rPr>
      </w:pPr>
      <w:r w:rsidRPr="002306F7">
        <w:rPr>
          <w:b/>
          <w:bCs/>
          <w:sz w:val="20"/>
          <w:szCs w:val="20"/>
        </w:rPr>
        <w:t xml:space="preserve">    order(info,info[person_throwing],x)</w:t>
      </w:r>
    </w:p>
    <w:p w14:paraId="2EA0BBEB" w14:textId="77777777" w:rsidR="002306F7" w:rsidRPr="002306F7" w:rsidRDefault="002306F7" w:rsidP="002306F7">
      <w:pPr>
        <w:spacing w:after="0"/>
        <w:rPr>
          <w:b/>
          <w:bCs/>
          <w:sz w:val="20"/>
          <w:szCs w:val="20"/>
        </w:rPr>
      </w:pPr>
      <w:r w:rsidRPr="002306F7">
        <w:rPr>
          <w:b/>
          <w:bCs/>
          <w:sz w:val="20"/>
          <w:szCs w:val="20"/>
        </w:rPr>
        <w:t>order(info,f,x)</w:t>
      </w:r>
    </w:p>
    <w:p w14:paraId="6755E83B" w14:textId="77777777" w:rsidR="002306F7" w:rsidRPr="002306F7" w:rsidRDefault="002306F7" w:rsidP="002306F7">
      <w:pPr>
        <w:spacing w:after="0"/>
        <w:rPr>
          <w:b/>
          <w:bCs/>
          <w:sz w:val="20"/>
          <w:szCs w:val="20"/>
        </w:rPr>
      </w:pPr>
      <w:r w:rsidRPr="002306F7">
        <w:rPr>
          <w:b/>
          <w:bCs/>
          <w:sz w:val="20"/>
          <w:szCs w:val="20"/>
        </w:rPr>
        <w:t>prize = m</w:t>
      </w:r>
    </w:p>
    <w:p w14:paraId="65BB12AC" w14:textId="0C3C1E3A" w:rsidR="002306F7" w:rsidRDefault="002306F7" w:rsidP="002306F7">
      <w:pPr>
        <w:spacing w:after="0"/>
        <w:rPr>
          <w:b/>
          <w:bCs/>
          <w:sz w:val="20"/>
          <w:szCs w:val="20"/>
        </w:rPr>
      </w:pPr>
      <w:r w:rsidRPr="002306F7">
        <w:rPr>
          <w:b/>
          <w:bCs/>
          <w:sz w:val="20"/>
          <w:szCs w:val="20"/>
        </w:rPr>
        <w:t>print(format(prize-wins.index(x)*2*m/100,".2f"))</w:t>
      </w:r>
    </w:p>
    <w:p w14:paraId="79604AC5" w14:textId="7E214E24" w:rsidR="007F6091" w:rsidRDefault="007F6091" w:rsidP="002306F7">
      <w:pPr>
        <w:spacing w:after="0"/>
        <w:rPr>
          <w:b/>
          <w:bCs/>
          <w:sz w:val="20"/>
          <w:szCs w:val="20"/>
        </w:rPr>
      </w:pPr>
    </w:p>
    <w:p w14:paraId="5EBFAE8B" w14:textId="7A97E0E3" w:rsidR="007F6091" w:rsidRDefault="007F6091" w:rsidP="002306F7">
      <w:pPr>
        <w:spacing w:after="0"/>
        <w:rPr>
          <w:b/>
          <w:bCs/>
          <w:sz w:val="20"/>
          <w:szCs w:val="20"/>
        </w:rPr>
      </w:pPr>
    </w:p>
    <w:p w14:paraId="0B0911F0" w14:textId="77777777" w:rsidR="007F6091" w:rsidRDefault="007F6091" w:rsidP="007F6091">
      <w:pPr>
        <w:pStyle w:val="Heading4"/>
        <w:shd w:val="clear" w:color="auto" w:fill="F9F9F9"/>
        <w:spacing w:before="0"/>
        <w:rPr>
          <w:rFonts w:ascii="Segoe UI" w:hAnsi="Segoe UI" w:cs="Segoe UI"/>
          <w:b/>
          <w:bCs/>
          <w:color w:val="008000"/>
        </w:rPr>
      </w:pPr>
    </w:p>
    <w:p w14:paraId="5AC0807D" w14:textId="23AEFC12" w:rsidR="007F6091" w:rsidRDefault="007F6091" w:rsidP="007F6091">
      <w:pPr>
        <w:pStyle w:val="Heading4"/>
        <w:shd w:val="clear" w:color="auto" w:fill="F9F9F9"/>
        <w:spacing w:before="0"/>
        <w:rPr>
          <w:rFonts w:ascii="Segoe UI" w:hAnsi="Segoe UI" w:cs="Segoe UI"/>
          <w:color w:val="008000"/>
        </w:rPr>
      </w:pPr>
      <w:r>
        <w:rPr>
          <w:rFonts w:ascii="Segoe UI" w:hAnsi="Segoe UI" w:cs="Segoe UI"/>
          <w:b/>
          <w:bCs/>
          <w:color w:val="008000"/>
        </w:rPr>
        <w:t>People and Distances</w:t>
      </w:r>
    </w:p>
    <w:p w14:paraId="260E1DA5" w14:textId="77777777" w:rsidR="007F6091" w:rsidRDefault="007F6091" w:rsidP="007F609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You are given the top view of a ground, where there are two values: '0' and '1'. Each '1' denotes that there is a person standing at that </w:t>
      </w:r>
      <w:r>
        <w:rPr>
          <w:rFonts w:ascii="Georgia" w:hAnsi="Georgia" w:cs="Segoe UI"/>
          <w:color w:val="212529"/>
          <w:sz w:val="27"/>
          <w:szCs w:val="27"/>
        </w:rPr>
        <w:br/>
        <w:t>position in the ground. Recently Raman was asked to find the number of distinct pairs of people who have given manhattan distances between them.</w:t>
      </w:r>
      <w:r>
        <w:rPr>
          <w:rFonts w:ascii="Georgia" w:hAnsi="Georgia" w:cs="Segoe UI"/>
          <w:color w:val="212529"/>
          <w:sz w:val="27"/>
          <w:szCs w:val="27"/>
        </w:rPr>
        <w:br/>
        <w:t>Raman doesn't like to disappoint and hence he has come to you for help.</w:t>
      </w:r>
    </w:p>
    <w:p w14:paraId="0693FB71" w14:textId="77777777" w:rsidR="007F6091" w:rsidRDefault="007F6091" w:rsidP="007F6091">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more information on Manhattan distance, see </w:t>
      </w:r>
      <w:hyperlink r:id="rId61" w:history="1">
        <w:r>
          <w:rPr>
            <w:rStyle w:val="Hyperlink"/>
            <w:rFonts w:ascii="Georgia" w:eastAsia="Arial" w:hAnsi="Georgia" w:cs="Segoe UI"/>
            <w:color w:val="007BFF"/>
            <w:sz w:val="27"/>
            <w:szCs w:val="27"/>
          </w:rPr>
          <w:t>here</w:t>
        </w:r>
      </w:hyperlink>
      <w:r>
        <w:rPr>
          <w:rFonts w:ascii="Georgia" w:hAnsi="Georgia" w:cs="Segoe UI"/>
          <w:color w:val="212529"/>
          <w:sz w:val="27"/>
          <w:szCs w:val="27"/>
        </w:rPr>
        <w:t>.</w:t>
      </w:r>
    </w:p>
    <w:p w14:paraId="7621CFE0" w14:textId="77777777" w:rsidR="007F6091" w:rsidRDefault="007F6091" w:rsidP="007F6091">
      <w:pPr>
        <w:pStyle w:val="NormalWeb"/>
        <w:shd w:val="clear" w:color="auto" w:fill="F9F9F9"/>
        <w:spacing w:before="0" w:beforeAutospacing="0"/>
        <w:rPr>
          <w:rFonts w:ascii="Segoe UI" w:hAnsi="Segoe UI" w:cs="Segoe UI"/>
          <w:color w:val="212529"/>
        </w:rPr>
      </w:pPr>
      <w:r>
        <w:rPr>
          <w:rFonts w:ascii="Segoe UI" w:hAnsi="Segoe UI" w:cs="Segoe UI"/>
          <w:color w:val="212529"/>
        </w:rPr>
        <w:br/>
      </w:r>
      <w:r>
        <w:rPr>
          <w:rStyle w:val="Strong"/>
          <w:rFonts w:ascii="Georgia" w:eastAsia="Arial" w:hAnsi="Georgia" w:cs="Segoe UI"/>
          <w:color w:val="212529"/>
          <w:sz w:val="27"/>
          <w:szCs w:val="27"/>
        </w:rPr>
        <w:t>Input Format:</w:t>
      </w:r>
      <w:r>
        <w:rPr>
          <w:rFonts w:ascii="Georgia" w:hAnsi="Georgia" w:cs="Segoe UI"/>
          <w:color w:val="212529"/>
          <w:sz w:val="27"/>
          <w:szCs w:val="27"/>
        </w:rPr>
        <w:br/>
        <w:t xml:space="preserve">The first line of the input contains two space-separated integers 'n' and 'm' </w:t>
      </w:r>
      <w:r>
        <w:rPr>
          <w:rFonts w:ascii="Georgia" w:hAnsi="Georgia" w:cs="Segoe UI"/>
          <w:color w:val="212529"/>
          <w:sz w:val="27"/>
          <w:szCs w:val="27"/>
        </w:rPr>
        <w:lastRenderedPageBreak/>
        <w:t>denoting the number of rows and number of columns in the ground.</w:t>
      </w:r>
      <w:r>
        <w:rPr>
          <w:rFonts w:ascii="Georgia" w:hAnsi="Georgia" w:cs="Segoe UI"/>
          <w:color w:val="212529"/>
          <w:sz w:val="27"/>
          <w:szCs w:val="27"/>
        </w:rPr>
        <w:br/>
        <w:t>Then 'n' lines follow, each of which contains a string containing '0's and '1's.</w:t>
      </w:r>
      <w:r>
        <w:rPr>
          <w:rFonts w:ascii="Georgia" w:hAnsi="Georgia" w:cs="Segoe UI"/>
          <w:color w:val="212529"/>
          <w:sz w:val="27"/>
          <w:szCs w:val="27"/>
        </w:rPr>
        <w:br/>
        <w:t>The next line contains the value of 'q' denoting the number of queries.</w:t>
      </w:r>
      <w:r>
        <w:rPr>
          <w:rFonts w:ascii="Georgia" w:hAnsi="Georgia" w:cs="Segoe UI"/>
          <w:color w:val="212529"/>
          <w:sz w:val="27"/>
          <w:szCs w:val="27"/>
        </w:rPr>
        <w:br/>
        <w:t>Each of the following lines contain one integer denoting the distance</w:t>
      </w:r>
    </w:p>
    <w:p w14:paraId="0A30BC90" w14:textId="77777777" w:rsidR="007F6091" w:rsidRDefault="007F6091" w:rsidP="007F609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r>
        <w:rPr>
          <w:rFonts w:ascii="Georgia" w:hAnsi="Georgia" w:cs="Segoe UI"/>
          <w:color w:val="212529"/>
          <w:sz w:val="27"/>
          <w:szCs w:val="27"/>
        </w:rPr>
        <w:br/>
        <w:t>Print q lines, each containing the number of distinct pairs of people who have manhattan distance equal to the given manhattan distance.</w:t>
      </w:r>
    </w:p>
    <w:p w14:paraId="0ABEA147" w14:textId="77777777" w:rsidR="007F6091" w:rsidRDefault="007F6091" w:rsidP="007F609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t is guaranteed that the distance given in query will be between 1 and n+m-2 (both inclusive).</w:t>
      </w:r>
    </w:p>
    <w:p w14:paraId="4E3DE6C7" w14:textId="77777777" w:rsidR="007F6091" w:rsidRDefault="007F6091" w:rsidP="007F609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Example:</w:t>
      </w:r>
      <w:r>
        <w:rPr>
          <w:rFonts w:ascii="Georgia" w:hAnsi="Georgia" w:cs="Segoe UI"/>
          <w:color w:val="212529"/>
          <w:sz w:val="27"/>
          <w:szCs w:val="27"/>
        </w:rPr>
        <w:br/>
      </w:r>
      <w:r>
        <w:rPr>
          <w:rStyle w:val="Strong"/>
          <w:rFonts w:ascii="Georgia" w:eastAsia="Arial" w:hAnsi="Georgia" w:cs="Segoe UI"/>
          <w:color w:val="212529"/>
          <w:sz w:val="27"/>
          <w:szCs w:val="27"/>
        </w:rPr>
        <w:t>Input:</w:t>
      </w:r>
      <w:r>
        <w:rPr>
          <w:rFonts w:ascii="Georgia" w:hAnsi="Georgia" w:cs="Segoe UI"/>
          <w:color w:val="212529"/>
          <w:sz w:val="27"/>
          <w:szCs w:val="27"/>
        </w:rPr>
        <w:br/>
        <w:t>3 4</w:t>
      </w:r>
      <w:r>
        <w:rPr>
          <w:rFonts w:ascii="Georgia" w:hAnsi="Georgia" w:cs="Segoe UI"/>
          <w:color w:val="212529"/>
          <w:sz w:val="27"/>
          <w:szCs w:val="27"/>
        </w:rPr>
        <w:br/>
        <w:t>0001</w:t>
      </w:r>
      <w:r>
        <w:rPr>
          <w:rFonts w:ascii="Georgia" w:hAnsi="Georgia" w:cs="Segoe UI"/>
          <w:color w:val="212529"/>
          <w:sz w:val="27"/>
          <w:szCs w:val="27"/>
        </w:rPr>
        <w:br/>
        <w:t>0100</w:t>
      </w:r>
      <w:r>
        <w:rPr>
          <w:rFonts w:ascii="Georgia" w:hAnsi="Georgia" w:cs="Segoe UI"/>
          <w:color w:val="212529"/>
          <w:sz w:val="27"/>
          <w:szCs w:val="27"/>
        </w:rPr>
        <w:br/>
        <w:t>0010</w:t>
      </w:r>
      <w:r>
        <w:rPr>
          <w:rFonts w:ascii="Georgia" w:hAnsi="Georgia" w:cs="Segoe UI"/>
          <w:color w:val="212529"/>
          <w:sz w:val="27"/>
          <w:szCs w:val="27"/>
        </w:rPr>
        <w:br/>
        <w:t>5</w:t>
      </w:r>
      <w:r>
        <w:rPr>
          <w:rFonts w:ascii="Georgia" w:hAnsi="Georgia" w:cs="Segoe UI"/>
          <w:color w:val="212529"/>
          <w:sz w:val="27"/>
          <w:szCs w:val="27"/>
        </w:rPr>
        <w:br/>
        <w:t>1</w:t>
      </w:r>
      <w:r>
        <w:rPr>
          <w:rFonts w:ascii="Georgia" w:hAnsi="Georgia" w:cs="Segoe UI"/>
          <w:color w:val="212529"/>
          <w:sz w:val="27"/>
          <w:szCs w:val="27"/>
        </w:rPr>
        <w:br/>
        <w:t>2</w:t>
      </w:r>
      <w:r>
        <w:rPr>
          <w:rFonts w:ascii="Georgia" w:hAnsi="Georgia" w:cs="Segoe UI"/>
          <w:color w:val="212529"/>
          <w:sz w:val="27"/>
          <w:szCs w:val="27"/>
        </w:rPr>
        <w:br/>
        <w:t>3</w:t>
      </w:r>
      <w:r>
        <w:rPr>
          <w:rFonts w:ascii="Georgia" w:hAnsi="Georgia" w:cs="Segoe UI"/>
          <w:color w:val="212529"/>
          <w:sz w:val="27"/>
          <w:szCs w:val="27"/>
        </w:rPr>
        <w:br/>
        <w:t>4</w:t>
      </w:r>
      <w:r>
        <w:rPr>
          <w:rFonts w:ascii="Georgia" w:hAnsi="Georgia" w:cs="Segoe UI"/>
          <w:color w:val="212529"/>
          <w:sz w:val="27"/>
          <w:szCs w:val="27"/>
        </w:rPr>
        <w:br/>
        <w:t>5</w:t>
      </w:r>
    </w:p>
    <w:p w14:paraId="37CB2CCC" w14:textId="77777777" w:rsidR="007F6091" w:rsidRDefault="007F6091" w:rsidP="007F609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w:t>
      </w:r>
      <w:r>
        <w:rPr>
          <w:rFonts w:ascii="Georgia" w:hAnsi="Georgia" w:cs="Segoe UI"/>
          <w:color w:val="212529"/>
          <w:sz w:val="27"/>
          <w:szCs w:val="27"/>
        </w:rPr>
        <w:br/>
        <w:t>0</w:t>
      </w:r>
      <w:r>
        <w:rPr>
          <w:rFonts w:ascii="Georgia" w:hAnsi="Georgia" w:cs="Segoe UI"/>
          <w:color w:val="212529"/>
          <w:sz w:val="27"/>
          <w:szCs w:val="27"/>
        </w:rPr>
        <w:br/>
        <w:t>1</w:t>
      </w:r>
      <w:r>
        <w:rPr>
          <w:rFonts w:ascii="Georgia" w:hAnsi="Georgia" w:cs="Segoe UI"/>
          <w:color w:val="212529"/>
          <w:sz w:val="27"/>
          <w:szCs w:val="27"/>
        </w:rPr>
        <w:br/>
        <w:t>2</w:t>
      </w:r>
      <w:r>
        <w:rPr>
          <w:rFonts w:ascii="Georgia" w:hAnsi="Georgia" w:cs="Segoe UI"/>
          <w:color w:val="212529"/>
          <w:sz w:val="27"/>
          <w:szCs w:val="27"/>
        </w:rPr>
        <w:br/>
        <w:t>0</w:t>
      </w:r>
      <w:r>
        <w:rPr>
          <w:rFonts w:ascii="Georgia" w:hAnsi="Georgia" w:cs="Segoe UI"/>
          <w:color w:val="212529"/>
          <w:sz w:val="27"/>
          <w:szCs w:val="27"/>
        </w:rPr>
        <w:br/>
        <w:t>0</w:t>
      </w:r>
    </w:p>
    <w:p w14:paraId="7072295D" w14:textId="77777777" w:rsidR="007F6091" w:rsidRDefault="007F6091" w:rsidP="002306F7">
      <w:pPr>
        <w:spacing w:after="0"/>
        <w:rPr>
          <w:b/>
          <w:bCs/>
          <w:sz w:val="20"/>
          <w:szCs w:val="20"/>
          <w:highlight w:val="yellow"/>
        </w:rPr>
      </w:pPr>
    </w:p>
    <w:p w14:paraId="2F9B4EDD" w14:textId="40AFBB70" w:rsidR="007F6091" w:rsidRDefault="007F6091" w:rsidP="002306F7">
      <w:pPr>
        <w:spacing w:after="0"/>
        <w:rPr>
          <w:b/>
          <w:bCs/>
          <w:sz w:val="20"/>
          <w:szCs w:val="20"/>
        </w:rPr>
      </w:pPr>
      <w:r w:rsidRPr="007F6091">
        <w:rPr>
          <w:b/>
          <w:bCs/>
          <w:sz w:val="20"/>
          <w:szCs w:val="20"/>
          <w:highlight w:val="yellow"/>
        </w:rPr>
        <w:t>ANS.</w:t>
      </w:r>
    </w:p>
    <w:p w14:paraId="01145DAB" w14:textId="77777777" w:rsidR="007F6091" w:rsidRPr="007F6091" w:rsidRDefault="007F6091" w:rsidP="007F6091">
      <w:pPr>
        <w:spacing w:after="0"/>
        <w:rPr>
          <w:b/>
          <w:bCs/>
          <w:sz w:val="20"/>
          <w:szCs w:val="20"/>
        </w:rPr>
      </w:pPr>
      <w:r w:rsidRPr="007F6091">
        <w:rPr>
          <w:b/>
          <w:bCs/>
          <w:sz w:val="20"/>
          <w:szCs w:val="20"/>
        </w:rPr>
        <w:t>n,m = map(int,input().split())</w:t>
      </w:r>
    </w:p>
    <w:p w14:paraId="055A1D33" w14:textId="77777777" w:rsidR="007F6091" w:rsidRPr="007F6091" w:rsidRDefault="007F6091" w:rsidP="007F6091">
      <w:pPr>
        <w:spacing w:after="0"/>
        <w:rPr>
          <w:b/>
          <w:bCs/>
          <w:sz w:val="20"/>
          <w:szCs w:val="20"/>
        </w:rPr>
      </w:pPr>
      <w:r w:rsidRPr="007F6091">
        <w:rPr>
          <w:b/>
          <w:bCs/>
          <w:sz w:val="20"/>
          <w:szCs w:val="20"/>
        </w:rPr>
        <w:t>ground = []</w:t>
      </w:r>
    </w:p>
    <w:p w14:paraId="6D1EEA38" w14:textId="77777777" w:rsidR="007F6091" w:rsidRPr="007F6091" w:rsidRDefault="007F6091" w:rsidP="007F6091">
      <w:pPr>
        <w:spacing w:after="0"/>
        <w:rPr>
          <w:b/>
          <w:bCs/>
          <w:sz w:val="20"/>
          <w:szCs w:val="20"/>
        </w:rPr>
      </w:pPr>
      <w:r w:rsidRPr="007F6091">
        <w:rPr>
          <w:b/>
          <w:bCs/>
          <w:sz w:val="20"/>
          <w:szCs w:val="20"/>
        </w:rPr>
        <w:t>for i in range(n):</w:t>
      </w:r>
    </w:p>
    <w:p w14:paraId="560C50A0" w14:textId="77777777" w:rsidR="007F6091" w:rsidRPr="007F6091" w:rsidRDefault="007F6091" w:rsidP="007F6091">
      <w:pPr>
        <w:spacing w:after="0"/>
        <w:rPr>
          <w:b/>
          <w:bCs/>
          <w:sz w:val="20"/>
          <w:szCs w:val="20"/>
        </w:rPr>
      </w:pPr>
      <w:r w:rsidRPr="007F6091">
        <w:rPr>
          <w:b/>
          <w:bCs/>
          <w:sz w:val="20"/>
          <w:szCs w:val="20"/>
        </w:rPr>
        <w:t xml:space="preserve">    row = list(input())</w:t>
      </w:r>
    </w:p>
    <w:p w14:paraId="317DE277" w14:textId="77777777" w:rsidR="007F6091" w:rsidRPr="007F6091" w:rsidRDefault="007F6091" w:rsidP="007F6091">
      <w:pPr>
        <w:spacing w:after="0"/>
        <w:rPr>
          <w:b/>
          <w:bCs/>
          <w:sz w:val="20"/>
          <w:szCs w:val="20"/>
        </w:rPr>
      </w:pPr>
      <w:r w:rsidRPr="007F6091">
        <w:rPr>
          <w:b/>
          <w:bCs/>
          <w:sz w:val="20"/>
          <w:szCs w:val="20"/>
        </w:rPr>
        <w:t xml:space="preserve">    ground.append(row)</w:t>
      </w:r>
    </w:p>
    <w:p w14:paraId="4565CEFD" w14:textId="77777777" w:rsidR="007F6091" w:rsidRPr="007F6091" w:rsidRDefault="007F6091" w:rsidP="007F6091">
      <w:pPr>
        <w:spacing w:after="0"/>
        <w:rPr>
          <w:b/>
          <w:bCs/>
          <w:sz w:val="20"/>
          <w:szCs w:val="20"/>
        </w:rPr>
      </w:pPr>
      <w:r w:rsidRPr="007F6091">
        <w:rPr>
          <w:b/>
          <w:bCs/>
          <w:sz w:val="20"/>
          <w:szCs w:val="20"/>
        </w:rPr>
        <w:t>tovisit = []</w:t>
      </w:r>
    </w:p>
    <w:p w14:paraId="6DC29EFE" w14:textId="77777777" w:rsidR="007F6091" w:rsidRPr="007F6091" w:rsidRDefault="007F6091" w:rsidP="007F6091">
      <w:pPr>
        <w:spacing w:after="0"/>
        <w:rPr>
          <w:b/>
          <w:bCs/>
          <w:sz w:val="20"/>
          <w:szCs w:val="20"/>
        </w:rPr>
      </w:pPr>
      <w:r w:rsidRPr="007F6091">
        <w:rPr>
          <w:b/>
          <w:bCs/>
          <w:sz w:val="20"/>
          <w:szCs w:val="20"/>
        </w:rPr>
        <w:t>for i in range(n):</w:t>
      </w:r>
    </w:p>
    <w:p w14:paraId="5E5A635E" w14:textId="77777777" w:rsidR="007F6091" w:rsidRPr="007F6091" w:rsidRDefault="007F6091" w:rsidP="007F6091">
      <w:pPr>
        <w:spacing w:after="0"/>
        <w:rPr>
          <w:b/>
          <w:bCs/>
          <w:sz w:val="20"/>
          <w:szCs w:val="20"/>
        </w:rPr>
      </w:pPr>
      <w:r w:rsidRPr="007F6091">
        <w:rPr>
          <w:b/>
          <w:bCs/>
          <w:sz w:val="20"/>
          <w:szCs w:val="20"/>
        </w:rPr>
        <w:t xml:space="preserve">    for j in range(m):</w:t>
      </w:r>
    </w:p>
    <w:p w14:paraId="4CA2F8F8" w14:textId="77777777" w:rsidR="007F6091" w:rsidRPr="007F6091" w:rsidRDefault="007F6091" w:rsidP="007F6091">
      <w:pPr>
        <w:spacing w:after="0"/>
        <w:rPr>
          <w:b/>
          <w:bCs/>
          <w:sz w:val="20"/>
          <w:szCs w:val="20"/>
        </w:rPr>
      </w:pPr>
      <w:r w:rsidRPr="007F6091">
        <w:rPr>
          <w:b/>
          <w:bCs/>
          <w:sz w:val="20"/>
          <w:szCs w:val="20"/>
        </w:rPr>
        <w:t xml:space="preserve">        if ground[i][j] == '1': tovisit.append((i+1,j+1))</w:t>
      </w:r>
    </w:p>
    <w:p w14:paraId="23362A8C" w14:textId="77777777" w:rsidR="007F6091" w:rsidRPr="007F6091" w:rsidRDefault="007F6091" w:rsidP="007F6091">
      <w:pPr>
        <w:spacing w:after="0"/>
        <w:rPr>
          <w:b/>
          <w:bCs/>
          <w:sz w:val="20"/>
          <w:szCs w:val="20"/>
        </w:rPr>
      </w:pPr>
      <w:r w:rsidRPr="007F6091">
        <w:rPr>
          <w:b/>
          <w:bCs/>
          <w:sz w:val="20"/>
          <w:szCs w:val="20"/>
        </w:rPr>
        <w:t>distances = []</w:t>
      </w:r>
    </w:p>
    <w:p w14:paraId="700AF846" w14:textId="77777777" w:rsidR="007F6091" w:rsidRPr="007F6091" w:rsidRDefault="007F6091" w:rsidP="007F6091">
      <w:pPr>
        <w:spacing w:after="0"/>
        <w:rPr>
          <w:b/>
          <w:bCs/>
          <w:sz w:val="20"/>
          <w:szCs w:val="20"/>
        </w:rPr>
      </w:pPr>
      <w:r w:rsidRPr="007F6091">
        <w:rPr>
          <w:b/>
          <w:bCs/>
          <w:sz w:val="20"/>
          <w:szCs w:val="20"/>
        </w:rPr>
        <w:t>for i in range(len(tovisit)):</w:t>
      </w:r>
    </w:p>
    <w:p w14:paraId="6FE39734" w14:textId="77777777" w:rsidR="007F6091" w:rsidRPr="007F6091" w:rsidRDefault="007F6091" w:rsidP="007F6091">
      <w:pPr>
        <w:spacing w:after="0"/>
        <w:rPr>
          <w:b/>
          <w:bCs/>
          <w:sz w:val="20"/>
          <w:szCs w:val="20"/>
        </w:rPr>
      </w:pPr>
      <w:r w:rsidRPr="007F6091">
        <w:rPr>
          <w:b/>
          <w:bCs/>
          <w:sz w:val="20"/>
          <w:szCs w:val="20"/>
        </w:rPr>
        <w:t xml:space="preserve">    for j in range(i+1,len(tovisit)):</w:t>
      </w:r>
    </w:p>
    <w:p w14:paraId="092C96D0" w14:textId="77777777" w:rsidR="007F6091" w:rsidRPr="007F6091" w:rsidRDefault="007F6091" w:rsidP="007F6091">
      <w:pPr>
        <w:spacing w:after="0"/>
        <w:rPr>
          <w:b/>
          <w:bCs/>
          <w:sz w:val="20"/>
          <w:szCs w:val="20"/>
        </w:rPr>
      </w:pPr>
      <w:r w:rsidRPr="007F6091">
        <w:rPr>
          <w:b/>
          <w:bCs/>
          <w:sz w:val="20"/>
          <w:szCs w:val="20"/>
        </w:rPr>
        <w:t xml:space="preserve">        dist = abs(tovisit[i][0]-tovisit[j][0])+abs(tovisit[i][1]-tovisit[j][1])</w:t>
      </w:r>
    </w:p>
    <w:p w14:paraId="0EA252DA" w14:textId="77777777" w:rsidR="007F6091" w:rsidRPr="007F6091" w:rsidRDefault="007F6091" w:rsidP="007F6091">
      <w:pPr>
        <w:spacing w:after="0"/>
        <w:rPr>
          <w:b/>
          <w:bCs/>
          <w:sz w:val="20"/>
          <w:szCs w:val="20"/>
        </w:rPr>
      </w:pPr>
      <w:r w:rsidRPr="007F6091">
        <w:rPr>
          <w:b/>
          <w:bCs/>
          <w:sz w:val="20"/>
          <w:szCs w:val="20"/>
        </w:rPr>
        <w:t xml:space="preserve">        distances.append(dist)</w:t>
      </w:r>
    </w:p>
    <w:p w14:paraId="04512BE6" w14:textId="77777777" w:rsidR="007F6091" w:rsidRPr="007F6091" w:rsidRDefault="007F6091" w:rsidP="007F6091">
      <w:pPr>
        <w:spacing w:after="0"/>
        <w:rPr>
          <w:b/>
          <w:bCs/>
          <w:sz w:val="20"/>
          <w:szCs w:val="20"/>
        </w:rPr>
      </w:pPr>
      <w:r w:rsidRPr="007F6091">
        <w:rPr>
          <w:b/>
          <w:bCs/>
          <w:sz w:val="20"/>
          <w:szCs w:val="20"/>
        </w:rPr>
        <w:lastRenderedPageBreak/>
        <w:t>for q in range(int(input())):</w:t>
      </w:r>
    </w:p>
    <w:p w14:paraId="390DBA99" w14:textId="77777777" w:rsidR="007F6091" w:rsidRPr="007F6091" w:rsidRDefault="007F6091" w:rsidP="007F6091">
      <w:pPr>
        <w:spacing w:after="0"/>
        <w:rPr>
          <w:b/>
          <w:bCs/>
          <w:sz w:val="20"/>
          <w:szCs w:val="20"/>
        </w:rPr>
      </w:pPr>
      <w:r w:rsidRPr="007F6091">
        <w:rPr>
          <w:b/>
          <w:bCs/>
          <w:sz w:val="20"/>
          <w:szCs w:val="20"/>
        </w:rPr>
        <w:t xml:space="preserve">    query = int(input())</w:t>
      </w:r>
    </w:p>
    <w:p w14:paraId="5EBC4138" w14:textId="77777777" w:rsidR="007F6091" w:rsidRPr="007F6091" w:rsidRDefault="007F6091" w:rsidP="007F6091">
      <w:pPr>
        <w:spacing w:after="0"/>
        <w:rPr>
          <w:b/>
          <w:bCs/>
          <w:sz w:val="20"/>
          <w:szCs w:val="20"/>
        </w:rPr>
      </w:pPr>
      <w:r w:rsidRPr="007F6091">
        <w:rPr>
          <w:b/>
          <w:bCs/>
          <w:sz w:val="20"/>
          <w:szCs w:val="20"/>
        </w:rPr>
        <w:t xml:space="preserve">    if query in distances: print(distances.count(query))</w:t>
      </w:r>
    </w:p>
    <w:p w14:paraId="3E4C70FD" w14:textId="112FEA6A" w:rsidR="007F6091" w:rsidRDefault="007F6091" w:rsidP="007F6091">
      <w:pPr>
        <w:spacing w:after="0"/>
        <w:rPr>
          <w:b/>
          <w:bCs/>
          <w:sz w:val="20"/>
          <w:szCs w:val="20"/>
        </w:rPr>
      </w:pPr>
      <w:r w:rsidRPr="007F6091">
        <w:rPr>
          <w:b/>
          <w:bCs/>
          <w:sz w:val="20"/>
          <w:szCs w:val="20"/>
        </w:rPr>
        <w:t xml:space="preserve">    else: print(0)</w:t>
      </w:r>
    </w:p>
    <w:p w14:paraId="7640937C" w14:textId="2666F7FB" w:rsidR="006A0088" w:rsidRDefault="006A0088" w:rsidP="007F6091">
      <w:pPr>
        <w:spacing w:after="0"/>
        <w:rPr>
          <w:b/>
          <w:bCs/>
          <w:sz w:val="20"/>
          <w:szCs w:val="20"/>
        </w:rPr>
      </w:pPr>
    </w:p>
    <w:p w14:paraId="57647DBF" w14:textId="77777777" w:rsidR="006A0088" w:rsidRDefault="006A0088" w:rsidP="006A0088">
      <w:pPr>
        <w:pStyle w:val="Heading4"/>
        <w:shd w:val="clear" w:color="auto" w:fill="F9F9F9"/>
        <w:spacing w:before="0"/>
        <w:rPr>
          <w:rFonts w:ascii="Segoe UI" w:hAnsi="Segoe UI" w:cs="Segoe UI"/>
          <w:color w:val="008000"/>
        </w:rPr>
      </w:pPr>
      <w:r>
        <w:rPr>
          <w:rFonts w:ascii="Segoe UI" w:hAnsi="Segoe UI" w:cs="Segoe UI"/>
          <w:b/>
          <w:bCs/>
          <w:color w:val="008000"/>
        </w:rPr>
        <w:t>Smallest Divisible Number</w:t>
      </w:r>
    </w:p>
    <w:p w14:paraId="4538E885" w14:textId="77777777" w:rsidR="006A0088" w:rsidRDefault="006A0088" w:rsidP="006A008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Given an integer ‘n’ where n&gt;=1, write a C code to check whether there exist a smallest number ‘S’, where S&lt;=10</w:t>
      </w:r>
      <w:r>
        <w:rPr>
          <w:rFonts w:ascii="Georgia" w:hAnsi="Georgia" w:cs="Segoe UI"/>
          <w:color w:val="212529"/>
          <w:sz w:val="20"/>
          <w:szCs w:val="20"/>
          <w:vertAlign w:val="superscript"/>
        </w:rPr>
        <w:t>7</w:t>
      </w:r>
      <w:r>
        <w:rPr>
          <w:rFonts w:ascii="Georgia" w:hAnsi="Georgia" w:cs="Segoe UI"/>
          <w:color w:val="212529"/>
          <w:sz w:val="27"/>
          <w:szCs w:val="27"/>
        </w:rPr>
        <w:t> and S is divisible by all even numbers ‘m’ where 1&lt;=m&lt;=n.</w:t>
      </w:r>
    </w:p>
    <w:p w14:paraId="333D11E1" w14:textId="77777777" w:rsidR="006A0088" w:rsidRDefault="006A0088" w:rsidP="006A008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or example, when n = 10, the smallest number divisible by all even numbers 2, 4, 6, 8 and 10 is 120. If no such number exist then print ‘No such number in range’.</w:t>
      </w:r>
    </w:p>
    <w:p w14:paraId="48E3BD3A" w14:textId="77777777" w:rsidR="006A0088" w:rsidRDefault="006A0088" w:rsidP="006A008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63DF47C3" w14:textId="77777777" w:rsidR="006A0088" w:rsidRDefault="006A0088" w:rsidP="006A008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n</w:t>
      </w:r>
    </w:p>
    <w:p w14:paraId="07D1010C" w14:textId="77777777" w:rsidR="006A0088" w:rsidRDefault="006A0088" w:rsidP="006A008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7821F0D6" w14:textId="77777777" w:rsidR="006A0088" w:rsidRDefault="006A0088" w:rsidP="006A008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either the number that is divisible by all even numbers less than ‘n’ or print No such number in range</w:t>
      </w:r>
    </w:p>
    <w:p w14:paraId="57441C71" w14:textId="2D6651EA" w:rsidR="006A0088" w:rsidRDefault="006A0088" w:rsidP="007F6091">
      <w:pPr>
        <w:spacing w:after="0"/>
        <w:rPr>
          <w:b/>
          <w:bCs/>
          <w:sz w:val="20"/>
          <w:szCs w:val="20"/>
        </w:rPr>
      </w:pPr>
      <w:r w:rsidRPr="006A0088">
        <w:rPr>
          <w:b/>
          <w:bCs/>
          <w:sz w:val="20"/>
          <w:szCs w:val="20"/>
          <w:highlight w:val="yellow"/>
        </w:rPr>
        <w:t>ANS.</w:t>
      </w:r>
    </w:p>
    <w:p w14:paraId="0B64586F" w14:textId="77777777" w:rsidR="006A0088" w:rsidRPr="006A0088" w:rsidRDefault="006A0088" w:rsidP="006A0088">
      <w:pPr>
        <w:spacing w:after="0"/>
        <w:rPr>
          <w:b/>
          <w:bCs/>
          <w:sz w:val="20"/>
          <w:szCs w:val="20"/>
        </w:rPr>
      </w:pPr>
      <w:r w:rsidRPr="006A0088">
        <w:rPr>
          <w:b/>
          <w:bCs/>
          <w:sz w:val="20"/>
          <w:szCs w:val="20"/>
        </w:rPr>
        <w:t>def gcd(a,b):</w:t>
      </w:r>
    </w:p>
    <w:p w14:paraId="23A1426A" w14:textId="77777777" w:rsidR="006A0088" w:rsidRPr="006A0088" w:rsidRDefault="006A0088" w:rsidP="006A0088">
      <w:pPr>
        <w:spacing w:after="0"/>
        <w:rPr>
          <w:b/>
          <w:bCs/>
          <w:sz w:val="20"/>
          <w:szCs w:val="20"/>
        </w:rPr>
      </w:pPr>
      <w:r w:rsidRPr="006A0088">
        <w:rPr>
          <w:b/>
          <w:bCs/>
          <w:sz w:val="20"/>
          <w:szCs w:val="20"/>
        </w:rPr>
        <w:t xml:space="preserve">    if b == 0: return a</w:t>
      </w:r>
    </w:p>
    <w:p w14:paraId="7C7D96CC" w14:textId="77777777" w:rsidR="006A0088" w:rsidRPr="006A0088" w:rsidRDefault="006A0088" w:rsidP="006A0088">
      <w:pPr>
        <w:spacing w:after="0"/>
        <w:rPr>
          <w:b/>
          <w:bCs/>
          <w:sz w:val="20"/>
          <w:szCs w:val="20"/>
        </w:rPr>
      </w:pPr>
      <w:r w:rsidRPr="006A0088">
        <w:rPr>
          <w:b/>
          <w:bCs/>
          <w:sz w:val="20"/>
          <w:szCs w:val="20"/>
        </w:rPr>
        <w:t xml:space="preserve">    else: return gcd(b,a%b)</w:t>
      </w:r>
    </w:p>
    <w:p w14:paraId="790F1C72" w14:textId="77777777" w:rsidR="006A0088" w:rsidRPr="006A0088" w:rsidRDefault="006A0088" w:rsidP="006A0088">
      <w:pPr>
        <w:spacing w:after="0"/>
        <w:rPr>
          <w:b/>
          <w:bCs/>
          <w:sz w:val="20"/>
          <w:szCs w:val="20"/>
        </w:rPr>
      </w:pPr>
      <w:r w:rsidRPr="006A0088">
        <w:rPr>
          <w:b/>
          <w:bCs/>
          <w:sz w:val="20"/>
          <w:szCs w:val="20"/>
        </w:rPr>
        <w:t>def lcm(a,b):</w:t>
      </w:r>
    </w:p>
    <w:p w14:paraId="53C349DC" w14:textId="77777777" w:rsidR="006A0088" w:rsidRPr="006A0088" w:rsidRDefault="006A0088" w:rsidP="006A0088">
      <w:pPr>
        <w:spacing w:after="0"/>
        <w:rPr>
          <w:b/>
          <w:bCs/>
          <w:sz w:val="20"/>
          <w:szCs w:val="20"/>
        </w:rPr>
      </w:pPr>
      <w:r w:rsidRPr="006A0088">
        <w:rPr>
          <w:b/>
          <w:bCs/>
          <w:sz w:val="20"/>
          <w:szCs w:val="20"/>
        </w:rPr>
        <w:t xml:space="preserve">    return (a*b)/gcd(a,b)</w:t>
      </w:r>
    </w:p>
    <w:p w14:paraId="05F54DEC" w14:textId="77777777" w:rsidR="006A0088" w:rsidRPr="006A0088" w:rsidRDefault="006A0088" w:rsidP="006A0088">
      <w:pPr>
        <w:spacing w:after="0"/>
        <w:rPr>
          <w:b/>
          <w:bCs/>
          <w:sz w:val="20"/>
          <w:szCs w:val="20"/>
        </w:rPr>
      </w:pPr>
      <w:r w:rsidRPr="006A0088">
        <w:rPr>
          <w:b/>
          <w:bCs/>
          <w:sz w:val="20"/>
          <w:szCs w:val="20"/>
        </w:rPr>
        <w:t>n = int(input())</w:t>
      </w:r>
    </w:p>
    <w:p w14:paraId="2EBB17C6" w14:textId="77777777" w:rsidR="006A0088" w:rsidRPr="006A0088" w:rsidRDefault="006A0088" w:rsidP="006A0088">
      <w:pPr>
        <w:spacing w:after="0"/>
        <w:rPr>
          <w:b/>
          <w:bCs/>
          <w:sz w:val="20"/>
          <w:szCs w:val="20"/>
        </w:rPr>
      </w:pPr>
      <w:r w:rsidRPr="006A0088">
        <w:rPr>
          <w:b/>
          <w:bCs/>
          <w:sz w:val="20"/>
          <w:szCs w:val="20"/>
        </w:rPr>
        <w:t>even,lcm_even = [i for i in range(2,n+1) if i%2 == 0],1</w:t>
      </w:r>
    </w:p>
    <w:p w14:paraId="5A8BD3E1" w14:textId="77777777" w:rsidR="006A0088" w:rsidRPr="006A0088" w:rsidRDefault="006A0088" w:rsidP="006A0088">
      <w:pPr>
        <w:spacing w:after="0"/>
        <w:rPr>
          <w:b/>
          <w:bCs/>
          <w:sz w:val="20"/>
          <w:szCs w:val="20"/>
        </w:rPr>
      </w:pPr>
      <w:r w:rsidRPr="006A0088">
        <w:rPr>
          <w:b/>
          <w:bCs/>
          <w:sz w:val="20"/>
          <w:szCs w:val="20"/>
        </w:rPr>
        <w:t>for i in even: lcm_even = lcm(lcm_even,i)</w:t>
      </w:r>
    </w:p>
    <w:p w14:paraId="414C4D7C" w14:textId="77777777" w:rsidR="006A0088" w:rsidRPr="006A0088" w:rsidRDefault="006A0088" w:rsidP="006A0088">
      <w:pPr>
        <w:spacing w:after="0"/>
        <w:rPr>
          <w:b/>
          <w:bCs/>
          <w:sz w:val="20"/>
          <w:szCs w:val="20"/>
        </w:rPr>
      </w:pPr>
      <w:r w:rsidRPr="006A0088">
        <w:rPr>
          <w:b/>
          <w:bCs/>
          <w:sz w:val="20"/>
          <w:szCs w:val="20"/>
        </w:rPr>
        <w:t>if lcm_even &lt;= 10**7: print(int(lcm_even))</w:t>
      </w:r>
    </w:p>
    <w:p w14:paraId="496148C0" w14:textId="2745535B" w:rsidR="006A0088" w:rsidRPr="002306F7" w:rsidRDefault="006A0088" w:rsidP="006A0088">
      <w:pPr>
        <w:spacing w:after="0"/>
        <w:rPr>
          <w:b/>
          <w:bCs/>
          <w:sz w:val="20"/>
          <w:szCs w:val="20"/>
        </w:rPr>
      </w:pPr>
      <w:r w:rsidRPr="006A0088">
        <w:rPr>
          <w:b/>
          <w:bCs/>
          <w:sz w:val="20"/>
          <w:szCs w:val="20"/>
        </w:rPr>
        <w:t>else: print("No such number in range")</w:t>
      </w:r>
    </w:p>
    <w:p w14:paraId="54C83842" w14:textId="77777777" w:rsidR="002306F7" w:rsidRPr="002306F7" w:rsidRDefault="002306F7" w:rsidP="002306F7">
      <w:pPr>
        <w:spacing w:after="0"/>
        <w:rPr>
          <w:b/>
          <w:bCs/>
        </w:rPr>
      </w:pPr>
    </w:p>
    <w:p w14:paraId="05E33B4C" w14:textId="3D9B0F09" w:rsidR="00007A86" w:rsidRDefault="00007A86" w:rsidP="00007A86">
      <w:pPr>
        <w:pStyle w:val="Heading4"/>
        <w:shd w:val="clear" w:color="auto" w:fill="F9F9F9"/>
        <w:spacing w:before="0"/>
        <w:rPr>
          <w:rFonts w:ascii="Segoe UI" w:hAnsi="Segoe UI" w:cs="Segoe UI"/>
          <w:color w:val="008000"/>
        </w:rPr>
      </w:pPr>
      <w:r>
        <w:rPr>
          <w:rFonts w:ascii="Segoe UI" w:hAnsi="Segoe UI" w:cs="Segoe UI"/>
          <w:b/>
          <w:bCs/>
          <w:color w:val="008000"/>
        </w:rPr>
        <w:t>Principal Numbers</w:t>
      </w:r>
    </w:p>
    <w:p w14:paraId="79667527" w14:textId="77777777" w:rsidR="00007A86" w:rsidRDefault="00007A86" w:rsidP="00007A8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A proper factor of a number is a factor of the number other than itself. Given a collection of numbers, a number n1 in position ‘i’ is said to be principal number if the largest proper factor of all numbers in position &gt; i is lesser than or equal to the largest proper factor of n1. The last number in the collection is a principal number. For example, given five numbers 29, 15, 5, 9 and 11, the output should be 15, 9 and 11.</w:t>
      </w:r>
    </w:p>
    <w:p w14:paraId="6AA93FE2" w14:textId="77777777" w:rsidR="00007A86" w:rsidRDefault="00007A86" w:rsidP="00007A8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7A04B337" w14:textId="77777777" w:rsidR="00007A86" w:rsidRDefault="00007A86" w:rsidP="00007A8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number of elements, n</w:t>
      </w:r>
    </w:p>
    <w:p w14:paraId="215C3753" w14:textId="77777777" w:rsidR="00007A86" w:rsidRDefault="00007A86" w:rsidP="00007A86">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Next ‘n’ lines contain the elements in the collection</w:t>
      </w:r>
    </w:p>
    <w:p w14:paraId="69C325D2" w14:textId="77777777" w:rsidR="00007A86" w:rsidRDefault="00007A86" w:rsidP="00007A86">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lastRenderedPageBreak/>
        <w:t>Output Format</w:t>
      </w:r>
    </w:p>
    <w:p w14:paraId="161E8084" w14:textId="4A64516E" w:rsidR="00007A86" w:rsidRPr="00007A86" w:rsidRDefault="00007A86" w:rsidP="00007A86">
      <w:pPr>
        <w:pStyle w:val="NormalWeb"/>
        <w:shd w:val="clear" w:color="auto" w:fill="F9F9F9"/>
        <w:spacing w:before="0" w:beforeAutospacing="0"/>
        <w:rPr>
          <w:rFonts w:ascii="Georgia" w:hAnsi="Georgia" w:cs="Segoe UI"/>
          <w:color w:val="212529"/>
          <w:sz w:val="27"/>
          <w:szCs w:val="27"/>
        </w:rPr>
      </w:pPr>
      <w:r>
        <w:rPr>
          <w:rFonts w:ascii="Georgia" w:hAnsi="Georgia" w:cs="Segoe UI"/>
          <w:color w:val="212529"/>
          <w:sz w:val="27"/>
          <w:szCs w:val="27"/>
        </w:rPr>
        <w:t>Print the principal numbers one on each line</w:t>
      </w:r>
    </w:p>
    <w:p w14:paraId="7BE0F342" w14:textId="767A5916" w:rsidR="002306F7" w:rsidRDefault="00007A86" w:rsidP="002306F7">
      <w:pPr>
        <w:spacing w:after="0"/>
        <w:rPr>
          <w:b/>
          <w:bCs/>
        </w:rPr>
      </w:pPr>
      <w:r w:rsidRPr="00007A86">
        <w:rPr>
          <w:b/>
          <w:bCs/>
          <w:highlight w:val="yellow"/>
        </w:rPr>
        <w:t>ANS.</w:t>
      </w:r>
    </w:p>
    <w:p w14:paraId="4EB8A803" w14:textId="797F958C" w:rsidR="00007A86" w:rsidRDefault="00007A86" w:rsidP="002306F7">
      <w:pPr>
        <w:spacing w:after="0"/>
        <w:rPr>
          <w:b/>
          <w:bCs/>
        </w:rPr>
      </w:pPr>
      <w:r w:rsidRPr="00007A86">
        <w:rPr>
          <w:b/>
          <w:bCs/>
          <w:highlight w:val="green"/>
        </w:rPr>
        <w:t>FIRST SOLN.</w:t>
      </w:r>
      <w:r>
        <w:rPr>
          <w:b/>
          <w:bCs/>
          <w:highlight w:val="green"/>
        </w:rPr>
        <w:t>(brute force more efficient)</w:t>
      </w:r>
      <w:r w:rsidRPr="00007A86">
        <w:rPr>
          <w:b/>
          <w:bCs/>
          <w:highlight w:val="green"/>
        </w:rPr>
        <w:t>:</w:t>
      </w:r>
    </w:p>
    <w:p w14:paraId="4F0ABE02" w14:textId="77777777" w:rsidR="00007A86" w:rsidRPr="00007A86" w:rsidRDefault="00007A86" w:rsidP="00007A86">
      <w:pPr>
        <w:spacing w:after="0"/>
        <w:rPr>
          <w:b/>
          <w:bCs/>
        </w:rPr>
      </w:pPr>
      <w:r w:rsidRPr="00007A86">
        <w:rPr>
          <w:b/>
          <w:bCs/>
        </w:rPr>
        <w:t>n = int(input())</w:t>
      </w:r>
    </w:p>
    <w:p w14:paraId="6A282811" w14:textId="77777777" w:rsidR="00007A86" w:rsidRPr="00007A86" w:rsidRDefault="00007A86" w:rsidP="00007A86">
      <w:pPr>
        <w:spacing w:after="0"/>
        <w:rPr>
          <w:b/>
          <w:bCs/>
        </w:rPr>
      </w:pPr>
      <w:r w:rsidRPr="00007A86">
        <w:rPr>
          <w:b/>
          <w:bCs/>
        </w:rPr>
        <w:t>l = [int(input()) for i in range(n)]</w:t>
      </w:r>
    </w:p>
    <w:p w14:paraId="2196101C" w14:textId="77777777" w:rsidR="00007A86" w:rsidRPr="00007A86" w:rsidRDefault="00007A86" w:rsidP="00007A86">
      <w:pPr>
        <w:spacing w:after="0"/>
        <w:rPr>
          <w:b/>
          <w:bCs/>
        </w:rPr>
      </w:pPr>
      <w:r w:rsidRPr="00007A86">
        <w:rPr>
          <w:b/>
          <w:bCs/>
        </w:rPr>
        <w:t>factors = []</w:t>
      </w:r>
    </w:p>
    <w:p w14:paraId="14F4C649" w14:textId="77777777" w:rsidR="00007A86" w:rsidRPr="00007A86" w:rsidRDefault="00007A86" w:rsidP="00007A86">
      <w:pPr>
        <w:spacing w:after="0"/>
        <w:rPr>
          <w:b/>
          <w:bCs/>
        </w:rPr>
      </w:pPr>
      <w:r w:rsidRPr="00007A86">
        <w:rPr>
          <w:b/>
          <w:bCs/>
        </w:rPr>
        <w:t>for i in l:</w:t>
      </w:r>
    </w:p>
    <w:p w14:paraId="0D679645" w14:textId="77777777" w:rsidR="00007A86" w:rsidRPr="00007A86" w:rsidRDefault="00007A86" w:rsidP="00007A86">
      <w:pPr>
        <w:spacing w:after="0"/>
        <w:rPr>
          <w:b/>
          <w:bCs/>
        </w:rPr>
      </w:pPr>
      <w:r w:rsidRPr="00007A86">
        <w:rPr>
          <w:b/>
          <w:bCs/>
        </w:rPr>
        <w:t xml:space="preserve">    for j in range(i-1,0,-1):</w:t>
      </w:r>
    </w:p>
    <w:p w14:paraId="59FC8DF0" w14:textId="77777777" w:rsidR="00007A86" w:rsidRPr="00007A86" w:rsidRDefault="00007A86" w:rsidP="00007A86">
      <w:pPr>
        <w:spacing w:after="0"/>
        <w:rPr>
          <w:b/>
          <w:bCs/>
        </w:rPr>
      </w:pPr>
      <w:r w:rsidRPr="00007A86">
        <w:rPr>
          <w:b/>
          <w:bCs/>
        </w:rPr>
        <w:t xml:space="preserve">        if i%j == 0: factors.append(j); break</w:t>
      </w:r>
    </w:p>
    <w:p w14:paraId="48DE04DB" w14:textId="77777777" w:rsidR="00007A86" w:rsidRPr="00007A86" w:rsidRDefault="00007A86" w:rsidP="00007A86">
      <w:pPr>
        <w:spacing w:after="0"/>
        <w:rPr>
          <w:b/>
          <w:bCs/>
        </w:rPr>
      </w:pPr>
      <w:r w:rsidRPr="00007A86">
        <w:rPr>
          <w:b/>
          <w:bCs/>
        </w:rPr>
        <w:t>for i in range(n):</w:t>
      </w:r>
    </w:p>
    <w:p w14:paraId="086D2924" w14:textId="77777777" w:rsidR="00007A86" w:rsidRPr="00007A86" w:rsidRDefault="00007A86" w:rsidP="00007A86">
      <w:pPr>
        <w:spacing w:after="0"/>
        <w:rPr>
          <w:b/>
          <w:bCs/>
        </w:rPr>
      </w:pPr>
      <w:r w:rsidRPr="00007A86">
        <w:rPr>
          <w:b/>
          <w:bCs/>
        </w:rPr>
        <w:t xml:space="preserve">    flag = 0 </w:t>
      </w:r>
    </w:p>
    <w:p w14:paraId="5ED00CEA" w14:textId="77777777" w:rsidR="00007A86" w:rsidRPr="00007A86" w:rsidRDefault="00007A86" w:rsidP="00007A86">
      <w:pPr>
        <w:spacing w:after="0"/>
        <w:rPr>
          <w:b/>
          <w:bCs/>
        </w:rPr>
      </w:pPr>
      <w:r w:rsidRPr="00007A86">
        <w:rPr>
          <w:b/>
          <w:bCs/>
        </w:rPr>
        <w:t xml:space="preserve">    for num in factors[i+1:]:</w:t>
      </w:r>
    </w:p>
    <w:p w14:paraId="6E8C47BE" w14:textId="77777777" w:rsidR="00007A86" w:rsidRPr="00007A86" w:rsidRDefault="00007A86" w:rsidP="00007A86">
      <w:pPr>
        <w:spacing w:after="0"/>
        <w:rPr>
          <w:b/>
          <w:bCs/>
        </w:rPr>
      </w:pPr>
      <w:r w:rsidRPr="00007A86">
        <w:rPr>
          <w:b/>
          <w:bCs/>
        </w:rPr>
        <w:t xml:space="preserve">        if num &gt; factors[i]: flag = 1; break  </w:t>
      </w:r>
    </w:p>
    <w:p w14:paraId="11D7928E" w14:textId="6CE19703" w:rsidR="00007A86" w:rsidRDefault="00007A86" w:rsidP="00007A86">
      <w:pPr>
        <w:spacing w:after="0"/>
        <w:rPr>
          <w:b/>
          <w:bCs/>
        </w:rPr>
      </w:pPr>
      <w:r w:rsidRPr="00007A86">
        <w:rPr>
          <w:b/>
          <w:bCs/>
        </w:rPr>
        <w:t xml:space="preserve">    if flag == 0: print(l[i])</w:t>
      </w:r>
    </w:p>
    <w:p w14:paraId="256B47A0" w14:textId="1FA79095" w:rsidR="00007A86" w:rsidRDefault="00007A86" w:rsidP="00007A86">
      <w:pPr>
        <w:spacing w:after="0"/>
        <w:rPr>
          <w:b/>
          <w:bCs/>
        </w:rPr>
      </w:pPr>
    </w:p>
    <w:p w14:paraId="7A62543B" w14:textId="2E992342" w:rsidR="00007A86" w:rsidRDefault="00007A86" w:rsidP="00007A86">
      <w:pPr>
        <w:spacing w:after="0"/>
        <w:rPr>
          <w:b/>
          <w:bCs/>
        </w:rPr>
      </w:pPr>
      <w:r w:rsidRPr="00007A86">
        <w:rPr>
          <w:b/>
          <w:bCs/>
          <w:highlight w:val="green"/>
        </w:rPr>
        <w:t>SECOND SOLN.</w:t>
      </w:r>
      <w:r>
        <w:rPr>
          <w:b/>
          <w:bCs/>
          <w:highlight w:val="green"/>
        </w:rPr>
        <w:t xml:space="preserve"> (less efficient but better approach, could be optimized)</w:t>
      </w:r>
      <w:r w:rsidRPr="00007A86">
        <w:rPr>
          <w:b/>
          <w:bCs/>
          <w:highlight w:val="green"/>
        </w:rPr>
        <w:t>:</w:t>
      </w:r>
    </w:p>
    <w:p w14:paraId="65E2E3BA" w14:textId="77777777" w:rsidR="00007A86" w:rsidRPr="00007A86" w:rsidRDefault="00007A86" w:rsidP="00007A86">
      <w:pPr>
        <w:spacing w:after="0"/>
        <w:rPr>
          <w:b/>
          <w:bCs/>
        </w:rPr>
      </w:pPr>
      <w:r w:rsidRPr="00007A86">
        <w:rPr>
          <w:b/>
          <w:bCs/>
        </w:rPr>
        <w:t>n = int(input())</w:t>
      </w:r>
    </w:p>
    <w:p w14:paraId="4C47458A" w14:textId="77777777" w:rsidR="00007A86" w:rsidRPr="00007A86" w:rsidRDefault="00007A86" w:rsidP="00007A86">
      <w:pPr>
        <w:spacing w:after="0"/>
        <w:rPr>
          <w:b/>
          <w:bCs/>
        </w:rPr>
      </w:pPr>
      <w:r w:rsidRPr="00007A86">
        <w:rPr>
          <w:b/>
          <w:bCs/>
        </w:rPr>
        <w:t>l = [int(input()) for i in range(n)]</w:t>
      </w:r>
    </w:p>
    <w:p w14:paraId="65439958" w14:textId="77777777" w:rsidR="00007A86" w:rsidRPr="00007A86" w:rsidRDefault="00007A86" w:rsidP="00007A86">
      <w:pPr>
        <w:spacing w:after="0"/>
        <w:rPr>
          <w:b/>
          <w:bCs/>
        </w:rPr>
      </w:pPr>
      <w:r w:rsidRPr="00007A86">
        <w:rPr>
          <w:b/>
          <w:bCs/>
        </w:rPr>
        <w:t>factors,ans = [],[]</w:t>
      </w:r>
    </w:p>
    <w:p w14:paraId="6D5EB97B" w14:textId="77777777" w:rsidR="00007A86" w:rsidRPr="00007A86" w:rsidRDefault="00007A86" w:rsidP="00007A86">
      <w:pPr>
        <w:spacing w:after="0"/>
        <w:rPr>
          <w:b/>
          <w:bCs/>
        </w:rPr>
      </w:pPr>
      <w:r w:rsidRPr="00007A86">
        <w:rPr>
          <w:b/>
          <w:bCs/>
        </w:rPr>
        <w:t>for i in l[::-1]:</w:t>
      </w:r>
    </w:p>
    <w:p w14:paraId="65FE8ED4" w14:textId="77777777" w:rsidR="00007A86" w:rsidRPr="00007A86" w:rsidRDefault="00007A86" w:rsidP="00007A86">
      <w:pPr>
        <w:spacing w:after="0"/>
        <w:rPr>
          <w:b/>
          <w:bCs/>
        </w:rPr>
      </w:pPr>
      <w:r w:rsidRPr="00007A86">
        <w:rPr>
          <w:b/>
          <w:bCs/>
        </w:rPr>
        <w:t xml:space="preserve">    for j in range(i-1,0,-1):</w:t>
      </w:r>
    </w:p>
    <w:p w14:paraId="71BA51A0" w14:textId="77777777" w:rsidR="00007A86" w:rsidRPr="00007A86" w:rsidRDefault="00007A86" w:rsidP="00007A86">
      <w:pPr>
        <w:spacing w:after="0"/>
        <w:rPr>
          <w:b/>
          <w:bCs/>
        </w:rPr>
      </w:pPr>
      <w:r w:rsidRPr="00007A86">
        <w:rPr>
          <w:b/>
          <w:bCs/>
        </w:rPr>
        <w:t xml:space="preserve">        if i%j == 0: factors.append(j); break</w:t>
      </w:r>
    </w:p>
    <w:p w14:paraId="13DA5593" w14:textId="77777777" w:rsidR="00007A86" w:rsidRPr="00007A86" w:rsidRDefault="00007A86" w:rsidP="00007A86">
      <w:pPr>
        <w:spacing w:after="0"/>
        <w:rPr>
          <w:b/>
          <w:bCs/>
        </w:rPr>
      </w:pPr>
      <w:r w:rsidRPr="00007A86">
        <w:rPr>
          <w:b/>
          <w:bCs/>
        </w:rPr>
        <w:t xml:space="preserve">    flag = 0</w:t>
      </w:r>
    </w:p>
    <w:p w14:paraId="3A1191FD" w14:textId="77777777" w:rsidR="00007A86" w:rsidRPr="00007A86" w:rsidRDefault="00007A86" w:rsidP="00007A86">
      <w:pPr>
        <w:spacing w:after="0"/>
        <w:rPr>
          <w:b/>
          <w:bCs/>
        </w:rPr>
      </w:pPr>
      <w:r w:rsidRPr="00007A86">
        <w:rPr>
          <w:b/>
          <w:bCs/>
        </w:rPr>
        <w:t xml:space="preserve">    for k in factors:</w:t>
      </w:r>
    </w:p>
    <w:p w14:paraId="4F1A697B" w14:textId="77777777" w:rsidR="00007A86" w:rsidRPr="00007A86" w:rsidRDefault="00007A86" w:rsidP="00007A86">
      <w:pPr>
        <w:spacing w:after="0"/>
        <w:rPr>
          <w:b/>
          <w:bCs/>
        </w:rPr>
      </w:pPr>
      <w:r w:rsidRPr="00007A86">
        <w:rPr>
          <w:b/>
          <w:bCs/>
        </w:rPr>
        <w:t xml:space="preserve">        if k &gt; factors[-1]: flag = 1; break</w:t>
      </w:r>
    </w:p>
    <w:p w14:paraId="434D73F7" w14:textId="77777777" w:rsidR="00007A86" w:rsidRPr="00007A86" w:rsidRDefault="00007A86" w:rsidP="00007A86">
      <w:pPr>
        <w:spacing w:after="0"/>
        <w:rPr>
          <w:b/>
          <w:bCs/>
        </w:rPr>
      </w:pPr>
      <w:r w:rsidRPr="00007A86">
        <w:rPr>
          <w:b/>
          <w:bCs/>
        </w:rPr>
        <w:t xml:space="preserve">    if flag == 0: ans.append(i)</w:t>
      </w:r>
    </w:p>
    <w:p w14:paraId="777CACE3" w14:textId="063EDE43" w:rsidR="00007A86" w:rsidRDefault="00007A86" w:rsidP="00007A86">
      <w:pPr>
        <w:spacing w:after="0"/>
        <w:rPr>
          <w:b/>
          <w:bCs/>
        </w:rPr>
      </w:pPr>
      <w:r w:rsidRPr="00007A86">
        <w:rPr>
          <w:b/>
          <w:bCs/>
        </w:rPr>
        <w:t>for i in ans[::-1]: print(i)</w:t>
      </w:r>
    </w:p>
    <w:p w14:paraId="34E1511F" w14:textId="6914E59B" w:rsidR="0013041F" w:rsidRDefault="0013041F" w:rsidP="00007A86">
      <w:pPr>
        <w:spacing w:after="0"/>
        <w:rPr>
          <w:b/>
          <w:bCs/>
        </w:rPr>
      </w:pPr>
    </w:p>
    <w:p w14:paraId="61B96969" w14:textId="210DD5E3" w:rsidR="003F6021" w:rsidRDefault="003F6021" w:rsidP="00007A86">
      <w:pPr>
        <w:spacing w:after="0"/>
        <w:rPr>
          <w:b/>
          <w:bCs/>
        </w:rPr>
      </w:pPr>
    </w:p>
    <w:p w14:paraId="6D673AD3" w14:textId="77777777" w:rsidR="003F6021" w:rsidRPr="003F6021" w:rsidRDefault="003F6021" w:rsidP="003F6021">
      <w:pPr>
        <w:pStyle w:val="Heading4"/>
        <w:shd w:val="clear" w:color="auto" w:fill="F9F9F9"/>
        <w:spacing w:before="0"/>
        <w:rPr>
          <w:rFonts w:ascii="Segoe UI" w:hAnsi="Segoe UI" w:cs="Segoe UI"/>
          <w:color w:val="008000"/>
        </w:rPr>
      </w:pPr>
      <w:r w:rsidRPr="003F6021">
        <w:rPr>
          <w:rFonts w:ascii="Segoe UI" w:hAnsi="Segoe UI" w:cs="Segoe UI"/>
          <w:b/>
          <w:bCs/>
          <w:color w:val="008000"/>
        </w:rPr>
        <w:t>Skipping stones</w:t>
      </w:r>
    </w:p>
    <w:p w14:paraId="2C48A6BE" w14:textId="77777777" w:rsidR="003F6021" w:rsidRPr="003F6021" w:rsidRDefault="003F6021" w:rsidP="003F6021">
      <w:pPr>
        <w:pStyle w:val="NormalWeb"/>
        <w:shd w:val="clear" w:color="auto" w:fill="F9F9F9"/>
        <w:spacing w:before="0" w:beforeAutospacing="0"/>
        <w:rPr>
          <w:rFonts w:ascii="Segoe UI" w:hAnsi="Segoe UI" w:cs="Segoe UI"/>
          <w:color w:val="212529"/>
          <w:sz w:val="22"/>
          <w:szCs w:val="22"/>
        </w:rPr>
      </w:pPr>
      <w:r w:rsidRPr="003F6021">
        <w:rPr>
          <w:rFonts w:ascii="Georgia" w:hAnsi="Georgia" w:cs="Segoe UI"/>
          <w:color w:val="212529"/>
          <w:sz w:val="22"/>
          <w:szCs w:val="22"/>
        </w:rPr>
        <w:t>Rahul is playing a game known as skipping stones. In this game, in order to reach the end he can either jump past 1 stone or 2 stones at a time. He enjoyed playing the game but </w:t>
      </w:r>
      <w:r w:rsidRPr="003F6021">
        <w:rPr>
          <w:rFonts w:ascii="Georgia" w:hAnsi="Georgia" w:cs="Segoe UI"/>
          <w:color w:val="212529"/>
          <w:sz w:val="22"/>
          <w:szCs w:val="22"/>
        </w:rPr>
        <w:br/>
        <w:t>wonders in how many ways can he reach to the Nth step. Please help Rahul in finding the answer to this problem.</w:t>
      </w:r>
    </w:p>
    <w:p w14:paraId="7A3184B0" w14:textId="77777777" w:rsidR="003F6021" w:rsidRPr="003F6021" w:rsidRDefault="003F6021" w:rsidP="003F6021">
      <w:pPr>
        <w:pStyle w:val="NormalWeb"/>
        <w:shd w:val="clear" w:color="auto" w:fill="F9F9F9"/>
        <w:spacing w:before="0" w:beforeAutospacing="0"/>
        <w:rPr>
          <w:rFonts w:ascii="Segoe UI" w:hAnsi="Segoe UI" w:cs="Segoe UI"/>
          <w:color w:val="212529"/>
          <w:sz w:val="22"/>
          <w:szCs w:val="22"/>
        </w:rPr>
      </w:pPr>
      <w:r w:rsidRPr="003F6021">
        <w:rPr>
          <w:rStyle w:val="Strong"/>
          <w:rFonts w:ascii="Georgia" w:eastAsia="Arial" w:hAnsi="Georgia" w:cs="Segoe UI"/>
          <w:color w:val="212529"/>
          <w:sz w:val="22"/>
          <w:szCs w:val="22"/>
        </w:rPr>
        <w:t>Input Format:</w:t>
      </w:r>
      <w:r w:rsidRPr="003F6021">
        <w:rPr>
          <w:rFonts w:ascii="Georgia" w:hAnsi="Georgia" w:cs="Segoe UI"/>
          <w:color w:val="212529"/>
          <w:sz w:val="22"/>
          <w:szCs w:val="22"/>
        </w:rPr>
        <w:br/>
        <w:t>The first line containing Q, denoting the number of queries to answered.</w:t>
      </w:r>
      <w:r w:rsidRPr="003F6021">
        <w:rPr>
          <w:rFonts w:ascii="Georgia" w:hAnsi="Georgia" w:cs="Segoe UI"/>
          <w:color w:val="212529"/>
          <w:sz w:val="22"/>
          <w:szCs w:val="22"/>
        </w:rPr>
        <w:br/>
        <w:t>Each of the next Qi, lines denote the value of Nth stone.</w:t>
      </w:r>
    </w:p>
    <w:p w14:paraId="58BC4095" w14:textId="77777777" w:rsidR="003F6021" w:rsidRPr="003F6021" w:rsidRDefault="003F6021" w:rsidP="003F6021">
      <w:pPr>
        <w:pStyle w:val="NormalWeb"/>
        <w:shd w:val="clear" w:color="auto" w:fill="F9F9F9"/>
        <w:spacing w:before="0" w:beforeAutospacing="0"/>
        <w:rPr>
          <w:rFonts w:ascii="Segoe UI" w:hAnsi="Segoe UI" w:cs="Segoe UI"/>
          <w:color w:val="212529"/>
          <w:sz w:val="22"/>
          <w:szCs w:val="22"/>
        </w:rPr>
      </w:pPr>
      <w:r w:rsidRPr="003F6021">
        <w:rPr>
          <w:rStyle w:val="Strong"/>
          <w:rFonts w:ascii="Georgia" w:eastAsia="Arial" w:hAnsi="Georgia" w:cs="Segoe UI"/>
          <w:color w:val="212529"/>
          <w:sz w:val="22"/>
          <w:szCs w:val="22"/>
        </w:rPr>
        <w:t>Output:</w:t>
      </w:r>
      <w:r w:rsidRPr="003F6021">
        <w:rPr>
          <w:rFonts w:ascii="Georgia" w:hAnsi="Georgia" w:cs="Segoe UI"/>
          <w:color w:val="212529"/>
          <w:sz w:val="22"/>
          <w:szCs w:val="22"/>
        </w:rPr>
        <w:br/>
        <w:t>Print Q lines, each containing the value of ith query on a single line. If the answer is greater than 32 bit integer output it modulo 10^9+7.</w:t>
      </w:r>
    </w:p>
    <w:p w14:paraId="49067CA7" w14:textId="77777777" w:rsidR="003F6021" w:rsidRPr="003F6021" w:rsidRDefault="003F6021" w:rsidP="003F6021">
      <w:pPr>
        <w:pStyle w:val="NormalWeb"/>
        <w:shd w:val="clear" w:color="auto" w:fill="F9F9F9"/>
        <w:spacing w:before="0" w:beforeAutospacing="0"/>
        <w:rPr>
          <w:rFonts w:ascii="Segoe UI" w:hAnsi="Segoe UI" w:cs="Segoe UI"/>
          <w:color w:val="212529"/>
          <w:sz w:val="22"/>
          <w:szCs w:val="22"/>
        </w:rPr>
      </w:pPr>
      <w:r w:rsidRPr="003F6021">
        <w:rPr>
          <w:rStyle w:val="Strong"/>
          <w:rFonts w:ascii="Georgia" w:eastAsia="Arial" w:hAnsi="Georgia" w:cs="Segoe UI"/>
          <w:color w:val="212529"/>
          <w:sz w:val="22"/>
          <w:szCs w:val="22"/>
        </w:rPr>
        <w:t>Constraints:</w:t>
      </w:r>
      <w:r w:rsidRPr="003F6021">
        <w:rPr>
          <w:rFonts w:ascii="Georgia" w:hAnsi="Georgia" w:cs="Segoe UI"/>
          <w:color w:val="212529"/>
          <w:sz w:val="22"/>
          <w:szCs w:val="22"/>
        </w:rPr>
        <w:br/>
        <w:t>1 &lt;= Q &lt;= 1000</w:t>
      </w:r>
      <w:r w:rsidRPr="003F6021">
        <w:rPr>
          <w:rFonts w:ascii="Georgia" w:hAnsi="Georgia" w:cs="Segoe UI"/>
          <w:color w:val="212529"/>
          <w:sz w:val="22"/>
          <w:szCs w:val="22"/>
        </w:rPr>
        <w:br/>
        <w:t>The value of N in each query can go upto 1000.</w:t>
      </w:r>
    </w:p>
    <w:p w14:paraId="18E8FB6C" w14:textId="77777777" w:rsidR="003F6021" w:rsidRPr="003F6021" w:rsidRDefault="003F6021" w:rsidP="003F6021">
      <w:pPr>
        <w:pStyle w:val="NormalWeb"/>
        <w:shd w:val="clear" w:color="auto" w:fill="F9F9F9"/>
        <w:spacing w:before="0" w:beforeAutospacing="0"/>
        <w:rPr>
          <w:rFonts w:ascii="Segoe UI" w:hAnsi="Segoe UI" w:cs="Segoe UI"/>
          <w:color w:val="212529"/>
          <w:sz w:val="22"/>
          <w:szCs w:val="22"/>
        </w:rPr>
      </w:pPr>
      <w:r w:rsidRPr="003F6021">
        <w:rPr>
          <w:rFonts w:ascii="Segoe UI" w:hAnsi="Segoe UI" w:cs="Segoe UI"/>
          <w:color w:val="212529"/>
          <w:sz w:val="22"/>
          <w:szCs w:val="22"/>
        </w:rPr>
        <w:lastRenderedPageBreak/>
        <w:br/>
      </w:r>
      <w:r w:rsidRPr="003F6021">
        <w:rPr>
          <w:rStyle w:val="Strong"/>
          <w:rFonts w:ascii="Georgia" w:eastAsia="Arial" w:hAnsi="Georgia" w:cs="Segoe UI"/>
          <w:color w:val="212529"/>
          <w:sz w:val="22"/>
          <w:szCs w:val="22"/>
        </w:rPr>
        <w:t>Example:</w:t>
      </w:r>
      <w:r w:rsidRPr="003F6021">
        <w:rPr>
          <w:rFonts w:ascii="Georgia" w:hAnsi="Georgia" w:cs="Segoe UI"/>
          <w:color w:val="212529"/>
          <w:sz w:val="22"/>
          <w:szCs w:val="22"/>
        </w:rPr>
        <w:br/>
      </w:r>
      <w:r w:rsidRPr="003F6021">
        <w:rPr>
          <w:rStyle w:val="Strong"/>
          <w:rFonts w:ascii="Georgia" w:eastAsia="Arial" w:hAnsi="Georgia" w:cs="Segoe UI"/>
          <w:color w:val="212529"/>
          <w:sz w:val="22"/>
          <w:szCs w:val="22"/>
        </w:rPr>
        <w:t>Input:</w:t>
      </w:r>
      <w:r w:rsidRPr="003F6021">
        <w:rPr>
          <w:rFonts w:ascii="Georgia" w:hAnsi="Georgia" w:cs="Segoe UI"/>
          <w:color w:val="212529"/>
          <w:sz w:val="22"/>
          <w:szCs w:val="22"/>
        </w:rPr>
        <w:br/>
        <w:t>2</w:t>
      </w:r>
      <w:r w:rsidRPr="003F6021">
        <w:rPr>
          <w:rFonts w:ascii="Georgia" w:hAnsi="Georgia" w:cs="Segoe UI"/>
          <w:color w:val="212529"/>
          <w:sz w:val="22"/>
          <w:szCs w:val="22"/>
        </w:rPr>
        <w:br/>
        <w:t>1</w:t>
      </w:r>
      <w:r w:rsidRPr="003F6021">
        <w:rPr>
          <w:rFonts w:ascii="Georgia" w:hAnsi="Georgia" w:cs="Segoe UI"/>
          <w:color w:val="212529"/>
          <w:sz w:val="22"/>
          <w:szCs w:val="22"/>
        </w:rPr>
        <w:br/>
        <w:t>4</w:t>
      </w:r>
      <w:r w:rsidRPr="003F6021">
        <w:rPr>
          <w:rFonts w:ascii="Georgia" w:hAnsi="Georgia" w:cs="Segoe UI"/>
          <w:color w:val="212529"/>
          <w:sz w:val="22"/>
          <w:szCs w:val="22"/>
        </w:rPr>
        <w:br/>
      </w:r>
      <w:r w:rsidRPr="003F6021">
        <w:rPr>
          <w:rStyle w:val="Strong"/>
          <w:rFonts w:ascii="Georgia" w:eastAsia="Arial" w:hAnsi="Georgia" w:cs="Segoe UI"/>
          <w:color w:val="212529"/>
          <w:sz w:val="22"/>
          <w:szCs w:val="22"/>
        </w:rPr>
        <w:t>Output:</w:t>
      </w:r>
      <w:r w:rsidRPr="003F6021">
        <w:rPr>
          <w:rFonts w:ascii="Georgia" w:hAnsi="Georgia" w:cs="Segoe UI"/>
          <w:color w:val="212529"/>
          <w:sz w:val="22"/>
          <w:szCs w:val="22"/>
        </w:rPr>
        <w:br/>
        <w:t>1</w:t>
      </w:r>
      <w:r w:rsidRPr="003F6021">
        <w:rPr>
          <w:rFonts w:ascii="Georgia" w:hAnsi="Georgia" w:cs="Segoe UI"/>
          <w:color w:val="212529"/>
          <w:sz w:val="22"/>
          <w:szCs w:val="22"/>
        </w:rPr>
        <w:br/>
        <w:t>5</w:t>
      </w:r>
    </w:p>
    <w:p w14:paraId="3D020F2A" w14:textId="77777777" w:rsidR="003F6021" w:rsidRPr="003F6021" w:rsidRDefault="003F6021" w:rsidP="003F6021">
      <w:pPr>
        <w:pStyle w:val="NormalWeb"/>
        <w:shd w:val="clear" w:color="auto" w:fill="F9F9F9"/>
        <w:spacing w:before="0" w:beforeAutospacing="0"/>
        <w:rPr>
          <w:rFonts w:ascii="Segoe UI" w:hAnsi="Segoe UI" w:cs="Segoe UI"/>
          <w:color w:val="212529"/>
          <w:sz w:val="22"/>
          <w:szCs w:val="22"/>
        </w:rPr>
      </w:pPr>
      <w:r w:rsidRPr="003F6021">
        <w:rPr>
          <w:rStyle w:val="Strong"/>
          <w:rFonts w:ascii="Georgia" w:eastAsia="Arial" w:hAnsi="Georgia" w:cs="Segoe UI"/>
          <w:color w:val="212529"/>
          <w:sz w:val="22"/>
          <w:szCs w:val="22"/>
        </w:rPr>
        <w:t>Explanation:</w:t>
      </w:r>
      <w:r w:rsidRPr="003F6021">
        <w:rPr>
          <w:rFonts w:ascii="Georgia" w:hAnsi="Georgia" w:cs="Segoe UI"/>
          <w:color w:val="212529"/>
          <w:sz w:val="22"/>
          <w:szCs w:val="22"/>
        </w:rPr>
        <w:br/>
        <w:t>There are 5 ways in which Rahul can reach to the 4th stone, these are:</w:t>
      </w:r>
      <w:r w:rsidRPr="003F6021">
        <w:rPr>
          <w:rFonts w:ascii="Georgia" w:hAnsi="Georgia" w:cs="Segoe UI"/>
          <w:color w:val="212529"/>
          <w:sz w:val="22"/>
          <w:szCs w:val="22"/>
        </w:rPr>
        <w:br/>
        <w:t>1. Going 1 by one to each stone: (1,1,1,1)</w:t>
      </w:r>
      <w:r w:rsidRPr="003F6021">
        <w:rPr>
          <w:rFonts w:ascii="Georgia" w:hAnsi="Georgia" w:cs="Segoe UI"/>
          <w:color w:val="212529"/>
          <w:sz w:val="22"/>
          <w:szCs w:val="22"/>
        </w:rPr>
        <w:br/>
        <w:t>2. (2,2)</w:t>
      </w:r>
      <w:r w:rsidRPr="003F6021">
        <w:rPr>
          <w:rFonts w:ascii="Georgia" w:hAnsi="Georgia" w:cs="Segoe UI"/>
          <w:color w:val="212529"/>
          <w:sz w:val="22"/>
          <w:szCs w:val="22"/>
        </w:rPr>
        <w:br/>
        <w:t>3. (1,2,1)</w:t>
      </w:r>
      <w:r w:rsidRPr="003F6021">
        <w:rPr>
          <w:rFonts w:ascii="Georgia" w:hAnsi="Georgia" w:cs="Segoe UI"/>
          <w:color w:val="212529"/>
          <w:sz w:val="22"/>
          <w:szCs w:val="22"/>
        </w:rPr>
        <w:br/>
        <w:t>4. (2,1,1)</w:t>
      </w:r>
      <w:r w:rsidRPr="003F6021">
        <w:rPr>
          <w:rFonts w:ascii="Georgia" w:hAnsi="Georgia" w:cs="Segoe UI"/>
          <w:color w:val="212529"/>
          <w:sz w:val="22"/>
          <w:szCs w:val="22"/>
        </w:rPr>
        <w:br/>
        <w:t>5. (1,1,2)</w:t>
      </w:r>
    </w:p>
    <w:p w14:paraId="2AD318CB" w14:textId="2458322F" w:rsidR="003F6021" w:rsidRDefault="003F6021" w:rsidP="00007A86">
      <w:pPr>
        <w:spacing w:after="0"/>
        <w:rPr>
          <w:b/>
          <w:bCs/>
        </w:rPr>
      </w:pPr>
      <w:r w:rsidRPr="003F6021">
        <w:rPr>
          <w:b/>
          <w:bCs/>
          <w:highlight w:val="yellow"/>
        </w:rPr>
        <w:t>ANS.</w:t>
      </w:r>
    </w:p>
    <w:p w14:paraId="6689FFC7" w14:textId="77777777" w:rsidR="00D7690C" w:rsidRDefault="00D7690C" w:rsidP="00007A86">
      <w:pPr>
        <w:spacing w:after="0"/>
        <w:rPr>
          <w:b/>
          <w:bCs/>
        </w:rPr>
      </w:pPr>
    </w:p>
    <w:p w14:paraId="27103ED1" w14:textId="558E9B06" w:rsidR="003F6021" w:rsidRDefault="003F6021" w:rsidP="00007A86">
      <w:pPr>
        <w:spacing w:after="0"/>
        <w:rPr>
          <w:b/>
          <w:bCs/>
        </w:rPr>
      </w:pPr>
      <w:r w:rsidRPr="003F6021">
        <w:rPr>
          <w:b/>
          <w:bCs/>
          <w:highlight w:val="green"/>
        </w:rPr>
        <w:t>DRAW FOR VARIOUS TEST CASES</w:t>
      </w:r>
      <w:r>
        <w:rPr>
          <w:b/>
          <w:bCs/>
          <w:highlight w:val="green"/>
        </w:rPr>
        <w:t>,</w:t>
      </w:r>
      <w:r w:rsidRPr="003F6021">
        <w:rPr>
          <w:b/>
          <w:bCs/>
          <w:highlight w:val="green"/>
        </w:rPr>
        <w:t xml:space="preserve"> WORKS LIKE FIBONACCI ONLY</w:t>
      </w:r>
    </w:p>
    <w:p w14:paraId="70821240" w14:textId="77777777" w:rsidR="003F6021" w:rsidRPr="003F6021" w:rsidRDefault="003F6021" w:rsidP="003F6021">
      <w:pPr>
        <w:spacing w:after="0"/>
        <w:rPr>
          <w:b/>
          <w:bCs/>
        </w:rPr>
      </w:pPr>
      <w:r w:rsidRPr="003F6021">
        <w:rPr>
          <w:b/>
          <w:bCs/>
        </w:rPr>
        <w:t>dp = [-1 for i in range(1001)]</w:t>
      </w:r>
    </w:p>
    <w:p w14:paraId="49030847" w14:textId="77777777" w:rsidR="003F6021" w:rsidRPr="003F6021" w:rsidRDefault="003F6021" w:rsidP="003F6021">
      <w:pPr>
        <w:spacing w:after="0"/>
        <w:rPr>
          <w:b/>
          <w:bCs/>
        </w:rPr>
      </w:pPr>
      <w:r w:rsidRPr="003F6021">
        <w:rPr>
          <w:b/>
          <w:bCs/>
        </w:rPr>
        <w:t>def solver(n):</w:t>
      </w:r>
    </w:p>
    <w:p w14:paraId="14615C58" w14:textId="77777777" w:rsidR="003F6021" w:rsidRPr="003F6021" w:rsidRDefault="003F6021" w:rsidP="003F6021">
      <w:pPr>
        <w:spacing w:after="0"/>
        <w:rPr>
          <w:b/>
          <w:bCs/>
        </w:rPr>
      </w:pPr>
      <w:r w:rsidRPr="003F6021">
        <w:rPr>
          <w:b/>
          <w:bCs/>
        </w:rPr>
        <w:t xml:space="preserve">    if dp[n] != -1: return dp[n]</w:t>
      </w:r>
    </w:p>
    <w:p w14:paraId="7620598F" w14:textId="77777777" w:rsidR="003F6021" w:rsidRPr="003F6021" w:rsidRDefault="003F6021" w:rsidP="003F6021">
      <w:pPr>
        <w:spacing w:after="0"/>
        <w:rPr>
          <w:b/>
          <w:bCs/>
        </w:rPr>
      </w:pPr>
      <w:r w:rsidRPr="003F6021">
        <w:rPr>
          <w:b/>
          <w:bCs/>
        </w:rPr>
        <w:t xml:space="preserve">    else:</w:t>
      </w:r>
    </w:p>
    <w:p w14:paraId="5218A8A0" w14:textId="77777777" w:rsidR="003F6021" w:rsidRPr="003F6021" w:rsidRDefault="003F6021" w:rsidP="003F6021">
      <w:pPr>
        <w:spacing w:after="0"/>
        <w:rPr>
          <w:b/>
          <w:bCs/>
        </w:rPr>
      </w:pPr>
      <w:r w:rsidRPr="003F6021">
        <w:rPr>
          <w:b/>
          <w:bCs/>
        </w:rPr>
        <w:t xml:space="preserve">        if n == 1: dp[n] = 1; return dp[n]</w:t>
      </w:r>
    </w:p>
    <w:p w14:paraId="1709EEB3" w14:textId="77777777" w:rsidR="003F6021" w:rsidRPr="003F6021" w:rsidRDefault="003F6021" w:rsidP="003F6021">
      <w:pPr>
        <w:spacing w:after="0"/>
        <w:rPr>
          <w:b/>
          <w:bCs/>
        </w:rPr>
      </w:pPr>
      <w:r w:rsidRPr="003F6021">
        <w:rPr>
          <w:b/>
          <w:bCs/>
        </w:rPr>
        <w:t xml:space="preserve">        if n == 2: dp[n] = 2; return dp[n]</w:t>
      </w:r>
    </w:p>
    <w:p w14:paraId="73170411" w14:textId="77777777" w:rsidR="003F6021" w:rsidRPr="003F6021" w:rsidRDefault="003F6021" w:rsidP="003F6021">
      <w:pPr>
        <w:spacing w:after="0"/>
        <w:rPr>
          <w:b/>
          <w:bCs/>
        </w:rPr>
      </w:pPr>
      <w:r w:rsidRPr="003F6021">
        <w:rPr>
          <w:b/>
          <w:bCs/>
        </w:rPr>
        <w:t xml:space="preserve">        dp[n] = (solver(n-1)+solver(n-2))%(10**9+7)</w:t>
      </w:r>
    </w:p>
    <w:p w14:paraId="55040579" w14:textId="77777777" w:rsidR="003F6021" w:rsidRPr="003F6021" w:rsidRDefault="003F6021" w:rsidP="003F6021">
      <w:pPr>
        <w:spacing w:after="0"/>
        <w:rPr>
          <w:b/>
          <w:bCs/>
        </w:rPr>
      </w:pPr>
      <w:r w:rsidRPr="003F6021">
        <w:rPr>
          <w:b/>
          <w:bCs/>
        </w:rPr>
        <w:t xml:space="preserve">        return dp[n]</w:t>
      </w:r>
    </w:p>
    <w:p w14:paraId="1652D232" w14:textId="77777777" w:rsidR="003F6021" w:rsidRPr="003F6021" w:rsidRDefault="003F6021" w:rsidP="003F6021">
      <w:pPr>
        <w:spacing w:after="0"/>
        <w:rPr>
          <w:b/>
          <w:bCs/>
        </w:rPr>
      </w:pPr>
      <w:r w:rsidRPr="003F6021">
        <w:rPr>
          <w:b/>
          <w:bCs/>
        </w:rPr>
        <w:t>for i in range(int(input())):</w:t>
      </w:r>
    </w:p>
    <w:p w14:paraId="02567679" w14:textId="77777777" w:rsidR="003F6021" w:rsidRPr="003F6021" w:rsidRDefault="003F6021" w:rsidP="003F6021">
      <w:pPr>
        <w:spacing w:after="0"/>
        <w:rPr>
          <w:b/>
          <w:bCs/>
        </w:rPr>
      </w:pPr>
      <w:r w:rsidRPr="003F6021">
        <w:rPr>
          <w:b/>
          <w:bCs/>
        </w:rPr>
        <w:t xml:space="preserve">    query = int(input())</w:t>
      </w:r>
    </w:p>
    <w:p w14:paraId="566EEB26" w14:textId="47D22EAF" w:rsidR="003F6021" w:rsidRDefault="003F6021" w:rsidP="003F6021">
      <w:pPr>
        <w:spacing w:after="0"/>
        <w:rPr>
          <w:b/>
          <w:bCs/>
        </w:rPr>
      </w:pPr>
      <w:r w:rsidRPr="003F6021">
        <w:rPr>
          <w:b/>
          <w:bCs/>
        </w:rPr>
        <w:t xml:space="preserve">    print(solver(query))</w:t>
      </w:r>
    </w:p>
    <w:p w14:paraId="6555D04E" w14:textId="190E738C" w:rsidR="00D7690C" w:rsidRDefault="00D7690C" w:rsidP="003F6021">
      <w:pPr>
        <w:spacing w:after="0"/>
        <w:rPr>
          <w:b/>
          <w:bCs/>
        </w:rPr>
      </w:pPr>
    </w:p>
    <w:p w14:paraId="7BACDB10" w14:textId="77777777" w:rsidR="00D7690C" w:rsidRDefault="00D7690C" w:rsidP="003F6021">
      <w:pPr>
        <w:spacing w:after="0"/>
        <w:rPr>
          <w:b/>
          <w:bCs/>
          <w:highlight w:val="yellow"/>
        </w:rPr>
      </w:pPr>
    </w:p>
    <w:p w14:paraId="5A736FB7" w14:textId="315CFDA2" w:rsidR="00D7690C" w:rsidRDefault="00D7690C" w:rsidP="003F6021">
      <w:pPr>
        <w:spacing w:after="0"/>
        <w:rPr>
          <w:b/>
          <w:bCs/>
        </w:rPr>
      </w:pPr>
      <w:r w:rsidRPr="00D7690C">
        <w:rPr>
          <w:b/>
          <w:bCs/>
          <w:highlight w:val="yellow"/>
        </w:rPr>
        <w:t>ITERATIVE DP SOLUTION:</w:t>
      </w:r>
    </w:p>
    <w:p w14:paraId="730940AE" w14:textId="77777777" w:rsidR="00D7690C" w:rsidRPr="00D7690C" w:rsidRDefault="00D7690C" w:rsidP="00D7690C">
      <w:pPr>
        <w:spacing w:after="0"/>
        <w:rPr>
          <w:b/>
          <w:bCs/>
        </w:rPr>
      </w:pPr>
      <w:r w:rsidRPr="00D7690C">
        <w:rPr>
          <w:b/>
          <w:bCs/>
        </w:rPr>
        <w:t>q = int(input())</w:t>
      </w:r>
    </w:p>
    <w:p w14:paraId="450348D9" w14:textId="77777777" w:rsidR="00D7690C" w:rsidRPr="00D7690C" w:rsidRDefault="00D7690C" w:rsidP="00D7690C">
      <w:pPr>
        <w:spacing w:after="0"/>
        <w:rPr>
          <w:b/>
          <w:bCs/>
        </w:rPr>
      </w:pPr>
      <w:r w:rsidRPr="00D7690C">
        <w:rPr>
          <w:b/>
          <w:bCs/>
        </w:rPr>
        <w:t>queries = [int(input()) for i in range(q)]</w:t>
      </w:r>
    </w:p>
    <w:p w14:paraId="2A0E8D91" w14:textId="77777777" w:rsidR="00D7690C" w:rsidRPr="00D7690C" w:rsidRDefault="00D7690C" w:rsidP="00D7690C">
      <w:pPr>
        <w:spacing w:after="0"/>
        <w:rPr>
          <w:b/>
          <w:bCs/>
        </w:rPr>
      </w:pPr>
      <w:r w:rsidRPr="00D7690C">
        <w:rPr>
          <w:b/>
          <w:bCs/>
        </w:rPr>
        <w:t>ans = [1,2]</w:t>
      </w:r>
    </w:p>
    <w:p w14:paraId="0B59BA43" w14:textId="77777777" w:rsidR="00D7690C" w:rsidRPr="00D7690C" w:rsidRDefault="00D7690C" w:rsidP="00D7690C">
      <w:pPr>
        <w:spacing w:after="0"/>
        <w:rPr>
          <w:b/>
          <w:bCs/>
        </w:rPr>
      </w:pPr>
      <w:r w:rsidRPr="00D7690C">
        <w:rPr>
          <w:b/>
          <w:bCs/>
        </w:rPr>
        <w:t>for i in range(max(queries)-2): ans.append((ans[-1]+ans[-2])%(10**9+7))</w:t>
      </w:r>
    </w:p>
    <w:p w14:paraId="4E901F40" w14:textId="26168DA1" w:rsidR="00D7690C" w:rsidRDefault="00D7690C" w:rsidP="00D7690C">
      <w:pPr>
        <w:spacing w:after="0"/>
        <w:rPr>
          <w:b/>
          <w:bCs/>
        </w:rPr>
      </w:pPr>
      <w:r w:rsidRPr="00D7690C">
        <w:rPr>
          <w:b/>
          <w:bCs/>
        </w:rPr>
        <w:t>for query in queries: print(ans[query-1])</w:t>
      </w:r>
    </w:p>
    <w:p w14:paraId="4A441954" w14:textId="318C7C11" w:rsidR="003B46E4" w:rsidRDefault="003B46E4" w:rsidP="00D7690C">
      <w:pPr>
        <w:spacing w:after="0"/>
        <w:rPr>
          <w:b/>
          <w:bCs/>
        </w:rPr>
      </w:pPr>
    </w:p>
    <w:p w14:paraId="758055C4" w14:textId="576725E1" w:rsidR="003B46E4" w:rsidRDefault="003B46E4" w:rsidP="00D7690C">
      <w:pPr>
        <w:spacing w:after="0"/>
        <w:rPr>
          <w:b/>
          <w:bCs/>
        </w:rPr>
      </w:pPr>
    </w:p>
    <w:p w14:paraId="09FA3FBF" w14:textId="28556772" w:rsidR="003B46E4" w:rsidRDefault="003B46E4" w:rsidP="00D7690C">
      <w:pPr>
        <w:spacing w:after="0"/>
        <w:rPr>
          <w:b/>
          <w:bCs/>
        </w:rPr>
      </w:pPr>
    </w:p>
    <w:p w14:paraId="6F6E3DED" w14:textId="734AB22B" w:rsidR="003B46E4" w:rsidRDefault="003B46E4" w:rsidP="00D7690C">
      <w:pPr>
        <w:spacing w:after="0"/>
        <w:rPr>
          <w:b/>
          <w:bCs/>
        </w:rPr>
      </w:pPr>
    </w:p>
    <w:p w14:paraId="13A20C3E" w14:textId="4ABC5A4C" w:rsidR="003B46E4" w:rsidRDefault="003B46E4" w:rsidP="00D7690C">
      <w:pPr>
        <w:spacing w:after="0"/>
        <w:rPr>
          <w:b/>
          <w:bCs/>
        </w:rPr>
      </w:pPr>
    </w:p>
    <w:p w14:paraId="36E10328" w14:textId="7142DE6F" w:rsidR="003B46E4" w:rsidRDefault="003B46E4" w:rsidP="00D7690C">
      <w:pPr>
        <w:spacing w:after="0"/>
        <w:rPr>
          <w:b/>
          <w:bCs/>
        </w:rPr>
      </w:pPr>
    </w:p>
    <w:p w14:paraId="2D5C3E6A" w14:textId="46D3262C" w:rsidR="003B46E4" w:rsidRDefault="003B46E4" w:rsidP="00D7690C">
      <w:pPr>
        <w:spacing w:after="0"/>
        <w:rPr>
          <w:b/>
          <w:bCs/>
        </w:rPr>
      </w:pPr>
    </w:p>
    <w:p w14:paraId="2D6C52A2" w14:textId="2FAAD2DD" w:rsidR="003B46E4" w:rsidRDefault="003B46E4" w:rsidP="00D7690C">
      <w:pPr>
        <w:spacing w:after="0"/>
        <w:rPr>
          <w:b/>
          <w:bCs/>
        </w:rPr>
      </w:pPr>
    </w:p>
    <w:p w14:paraId="47684319" w14:textId="05E2F59F" w:rsidR="003B46E4" w:rsidRDefault="003B46E4" w:rsidP="00D7690C">
      <w:pPr>
        <w:spacing w:after="0"/>
        <w:rPr>
          <w:b/>
          <w:bCs/>
        </w:rPr>
      </w:pPr>
    </w:p>
    <w:p w14:paraId="63AFA944" w14:textId="64FD923B" w:rsidR="003B46E4" w:rsidRDefault="003B46E4" w:rsidP="00D7690C">
      <w:pPr>
        <w:spacing w:after="0"/>
        <w:rPr>
          <w:b/>
          <w:bCs/>
        </w:rPr>
      </w:pPr>
    </w:p>
    <w:p w14:paraId="7B80C6F8" w14:textId="77777777" w:rsidR="003B46E4" w:rsidRPr="003B46E4" w:rsidRDefault="003B46E4" w:rsidP="003B46E4">
      <w:pPr>
        <w:pStyle w:val="Heading4"/>
        <w:shd w:val="clear" w:color="auto" w:fill="F9F9F9"/>
        <w:spacing w:before="0"/>
        <w:rPr>
          <w:rFonts w:ascii="Segoe UI" w:hAnsi="Segoe UI" w:cs="Segoe UI"/>
          <w:color w:val="008000"/>
          <w:sz w:val="18"/>
          <w:szCs w:val="18"/>
        </w:rPr>
      </w:pPr>
      <w:r w:rsidRPr="003B46E4">
        <w:rPr>
          <w:rFonts w:ascii="Segoe UI" w:hAnsi="Segoe UI" w:cs="Segoe UI"/>
          <w:b/>
          <w:bCs/>
          <w:color w:val="008000"/>
          <w:sz w:val="18"/>
          <w:szCs w:val="18"/>
        </w:rPr>
        <w:lastRenderedPageBreak/>
        <w:t>Time Taken to Clarify Doubts</w:t>
      </w:r>
    </w:p>
    <w:p w14:paraId="165E01E5"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A maths teacher wants to make all his students to have a good understanding of the concepts. He regularly give homeworks and clarifies the doubts of his students. Every day some ‘n’ number of students come to him with some number of their doubts to the teacher at the same time. The teacher do not want any of his student to wait for a long time without attended since that may lead them to get frustrated and lose interest. So he follows a particular statergy to clarify their doubts in which the teacher takes multiple rounds to clarify the doubts of a student till all his doubts are clarified. The steps involved in his startegy are:</w:t>
      </w:r>
    </w:p>
    <w:p w14:paraId="2F7B73F3"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i) Students with doubts are made to stand in a queue</w:t>
      </w:r>
    </w:p>
    <w:p w14:paraId="2E1C0F3D"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ii) In each round, the teachers clarifies ‘t’ doubts for each student. He starts from the first student in the queue and move till the last student.</w:t>
      </w:r>
    </w:p>
    <w:p w14:paraId="05816876"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iii) A student leaves the queue as soon as all of his doubts got clarified. Assume that one minute will be taken by the teacher to clarify one doubt.</w:t>
      </w:r>
    </w:p>
    <w:p w14:paraId="50912D6A"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Given the number of students coming to clarify their doubts, the number of doubts each student has got and the number of doubts ‘t’ that are going to be clarified by the teacher in each round, write a C program to find the number of minutes for each student to clarify his doubts and leaves the queue.</w:t>
      </w:r>
    </w:p>
    <w:p w14:paraId="6C881E56"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For example, when there are three students with number of doubts as 5, 7 and 8 and the teacher decides to clarify two questions for a student in a round. Time taken for each student to clarify doubts is 13, 18 and 20.</w:t>
      </w:r>
    </w:p>
    <w:p w14:paraId="3D00B97C"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Style w:val="Strong"/>
          <w:rFonts w:ascii="Segoe UI" w:eastAsia="Arial" w:hAnsi="Segoe UI" w:cs="Segoe UI"/>
          <w:color w:val="212529"/>
          <w:sz w:val="18"/>
          <w:szCs w:val="18"/>
        </w:rPr>
        <w:t>Input Format</w:t>
      </w:r>
    </w:p>
    <w:p w14:paraId="5FD8A7C8"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First line contains the number of students, n</w:t>
      </w:r>
    </w:p>
    <w:p w14:paraId="15A9866A"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Next ‘n’ lines contain the number of doubts each student needs to clarify</w:t>
      </w:r>
    </w:p>
    <w:p w14:paraId="2396536C"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Style w:val="Strong"/>
          <w:rFonts w:ascii="Segoe UI" w:eastAsia="Arial" w:hAnsi="Segoe UI" w:cs="Segoe UI"/>
          <w:color w:val="212529"/>
          <w:sz w:val="18"/>
          <w:szCs w:val="18"/>
        </w:rPr>
        <w:t>Output Format</w:t>
      </w:r>
    </w:p>
    <w:p w14:paraId="590B1194" w14:textId="77777777" w:rsidR="003B46E4" w:rsidRPr="003B46E4" w:rsidRDefault="003B46E4" w:rsidP="003B46E4">
      <w:pPr>
        <w:pStyle w:val="NormalWeb"/>
        <w:shd w:val="clear" w:color="auto" w:fill="F9F9F9"/>
        <w:spacing w:before="0" w:beforeAutospacing="0"/>
        <w:rPr>
          <w:rFonts w:ascii="Segoe UI" w:hAnsi="Segoe UI" w:cs="Segoe UI"/>
          <w:color w:val="212529"/>
          <w:sz w:val="18"/>
          <w:szCs w:val="18"/>
        </w:rPr>
      </w:pPr>
      <w:r w:rsidRPr="003B46E4">
        <w:rPr>
          <w:rFonts w:ascii="Segoe UI" w:hAnsi="Segoe UI" w:cs="Segoe UI"/>
          <w:color w:val="212529"/>
          <w:sz w:val="18"/>
          <w:szCs w:val="18"/>
        </w:rPr>
        <w:t>Print the time taken for each student to clarify his doubts and leave the queue</w:t>
      </w:r>
    </w:p>
    <w:p w14:paraId="6EDFDD4A" w14:textId="2F89D01B" w:rsidR="003B46E4" w:rsidRPr="003B46E4" w:rsidRDefault="003B46E4" w:rsidP="00D7690C">
      <w:pPr>
        <w:spacing w:after="0"/>
        <w:rPr>
          <w:b/>
          <w:bCs/>
          <w:sz w:val="20"/>
          <w:szCs w:val="20"/>
        </w:rPr>
      </w:pPr>
      <w:r w:rsidRPr="003B46E4">
        <w:rPr>
          <w:b/>
          <w:bCs/>
          <w:sz w:val="20"/>
          <w:szCs w:val="20"/>
          <w:highlight w:val="yellow"/>
        </w:rPr>
        <w:t>ANS.</w:t>
      </w:r>
    </w:p>
    <w:p w14:paraId="1CDFA1F5" w14:textId="77777777" w:rsidR="003B46E4" w:rsidRPr="003B46E4" w:rsidRDefault="003B46E4" w:rsidP="003B46E4">
      <w:pPr>
        <w:spacing w:after="0"/>
        <w:rPr>
          <w:b/>
          <w:bCs/>
          <w:sz w:val="20"/>
          <w:szCs w:val="20"/>
        </w:rPr>
      </w:pPr>
      <w:r w:rsidRPr="003B46E4">
        <w:rPr>
          <w:b/>
          <w:bCs/>
          <w:sz w:val="20"/>
          <w:szCs w:val="20"/>
        </w:rPr>
        <w:t>n = int(input())</w:t>
      </w:r>
    </w:p>
    <w:p w14:paraId="4A550081" w14:textId="77777777" w:rsidR="003B46E4" w:rsidRPr="003B46E4" w:rsidRDefault="003B46E4" w:rsidP="003B46E4">
      <w:pPr>
        <w:spacing w:after="0"/>
        <w:rPr>
          <w:b/>
          <w:bCs/>
          <w:sz w:val="20"/>
          <w:szCs w:val="20"/>
        </w:rPr>
      </w:pPr>
      <w:r w:rsidRPr="003B46E4">
        <w:rPr>
          <w:b/>
          <w:bCs/>
          <w:sz w:val="20"/>
          <w:szCs w:val="20"/>
        </w:rPr>
        <w:t>class1,total_doubts = [],0</w:t>
      </w:r>
    </w:p>
    <w:p w14:paraId="3A014029" w14:textId="77777777" w:rsidR="003B46E4" w:rsidRPr="003B46E4" w:rsidRDefault="003B46E4" w:rsidP="003B46E4">
      <w:pPr>
        <w:spacing w:after="0"/>
        <w:rPr>
          <w:b/>
          <w:bCs/>
          <w:sz w:val="20"/>
          <w:szCs w:val="20"/>
        </w:rPr>
      </w:pPr>
      <w:r w:rsidRPr="003B46E4">
        <w:rPr>
          <w:b/>
          <w:bCs/>
          <w:sz w:val="20"/>
          <w:szCs w:val="20"/>
        </w:rPr>
        <w:t>for i in range(n): class1.append(int(input())); total_doubts+=class1[i]</w:t>
      </w:r>
    </w:p>
    <w:p w14:paraId="5D0742EE" w14:textId="77777777" w:rsidR="003B46E4" w:rsidRPr="003B46E4" w:rsidRDefault="003B46E4" w:rsidP="003B46E4">
      <w:pPr>
        <w:spacing w:after="0"/>
        <w:rPr>
          <w:b/>
          <w:bCs/>
          <w:sz w:val="20"/>
          <w:szCs w:val="20"/>
        </w:rPr>
      </w:pPr>
      <w:r w:rsidRPr="003B46E4">
        <w:rPr>
          <w:b/>
          <w:bCs/>
          <w:sz w:val="20"/>
          <w:szCs w:val="20"/>
        </w:rPr>
        <w:t>t = int(input())</w:t>
      </w:r>
    </w:p>
    <w:p w14:paraId="7A9F7CB9" w14:textId="77777777" w:rsidR="003B46E4" w:rsidRPr="003B46E4" w:rsidRDefault="003B46E4" w:rsidP="003B46E4">
      <w:pPr>
        <w:spacing w:after="0"/>
        <w:rPr>
          <w:b/>
          <w:bCs/>
          <w:sz w:val="20"/>
          <w:szCs w:val="20"/>
        </w:rPr>
      </w:pPr>
      <w:r w:rsidRPr="003B46E4">
        <w:rPr>
          <w:b/>
          <w:bCs/>
          <w:sz w:val="20"/>
          <w:szCs w:val="20"/>
        </w:rPr>
        <w:t>solve_time = [-1 for i in range(n)]</w:t>
      </w:r>
    </w:p>
    <w:p w14:paraId="5380C45C" w14:textId="77777777" w:rsidR="003B46E4" w:rsidRPr="003B46E4" w:rsidRDefault="003B46E4" w:rsidP="003B46E4">
      <w:pPr>
        <w:spacing w:after="0"/>
        <w:rPr>
          <w:b/>
          <w:bCs/>
          <w:sz w:val="20"/>
          <w:szCs w:val="20"/>
        </w:rPr>
      </w:pPr>
      <w:r w:rsidRPr="003B46E4">
        <w:rPr>
          <w:b/>
          <w:bCs/>
          <w:sz w:val="20"/>
          <w:szCs w:val="20"/>
        </w:rPr>
        <w:t>time = 0</w:t>
      </w:r>
    </w:p>
    <w:p w14:paraId="0DF9E0B5" w14:textId="77777777" w:rsidR="003B46E4" w:rsidRPr="003B46E4" w:rsidRDefault="003B46E4" w:rsidP="003B46E4">
      <w:pPr>
        <w:spacing w:after="0"/>
        <w:rPr>
          <w:b/>
          <w:bCs/>
          <w:sz w:val="20"/>
          <w:szCs w:val="20"/>
        </w:rPr>
      </w:pPr>
      <w:r w:rsidRPr="003B46E4">
        <w:rPr>
          <w:b/>
          <w:bCs/>
          <w:sz w:val="20"/>
          <w:szCs w:val="20"/>
        </w:rPr>
        <w:t>class1_flag = [True]*n</w:t>
      </w:r>
    </w:p>
    <w:p w14:paraId="462E26B7" w14:textId="77777777" w:rsidR="003B46E4" w:rsidRPr="003B46E4" w:rsidRDefault="003B46E4" w:rsidP="003B46E4">
      <w:pPr>
        <w:spacing w:after="0"/>
        <w:rPr>
          <w:b/>
          <w:bCs/>
          <w:sz w:val="20"/>
          <w:szCs w:val="20"/>
        </w:rPr>
      </w:pPr>
      <w:r w:rsidRPr="003B46E4">
        <w:rPr>
          <w:b/>
          <w:bCs/>
          <w:sz w:val="20"/>
          <w:szCs w:val="20"/>
        </w:rPr>
        <w:t>while time &lt; total_doubts:</w:t>
      </w:r>
    </w:p>
    <w:p w14:paraId="739025B3" w14:textId="77777777" w:rsidR="003B46E4" w:rsidRPr="003B46E4" w:rsidRDefault="003B46E4" w:rsidP="003B46E4">
      <w:pPr>
        <w:spacing w:after="0"/>
        <w:rPr>
          <w:b/>
          <w:bCs/>
          <w:sz w:val="20"/>
          <w:szCs w:val="20"/>
        </w:rPr>
      </w:pPr>
      <w:r w:rsidRPr="003B46E4">
        <w:rPr>
          <w:b/>
          <w:bCs/>
          <w:sz w:val="20"/>
          <w:szCs w:val="20"/>
        </w:rPr>
        <w:t xml:space="preserve">    for i in range(n):</w:t>
      </w:r>
    </w:p>
    <w:p w14:paraId="7C034174" w14:textId="77777777" w:rsidR="003B46E4" w:rsidRPr="003B46E4" w:rsidRDefault="003B46E4" w:rsidP="003B46E4">
      <w:pPr>
        <w:spacing w:after="0"/>
        <w:rPr>
          <w:b/>
          <w:bCs/>
          <w:sz w:val="20"/>
          <w:szCs w:val="20"/>
        </w:rPr>
      </w:pPr>
      <w:r w:rsidRPr="003B46E4">
        <w:rPr>
          <w:b/>
          <w:bCs/>
          <w:sz w:val="20"/>
          <w:szCs w:val="20"/>
        </w:rPr>
        <w:t xml:space="preserve">        if class1[i] &gt; t: class1[i]-=t; time+=t</w:t>
      </w:r>
    </w:p>
    <w:p w14:paraId="23F3020B" w14:textId="77777777" w:rsidR="003B46E4" w:rsidRPr="003B46E4" w:rsidRDefault="003B46E4" w:rsidP="003B46E4">
      <w:pPr>
        <w:spacing w:after="0"/>
        <w:rPr>
          <w:b/>
          <w:bCs/>
          <w:sz w:val="20"/>
          <w:szCs w:val="20"/>
        </w:rPr>
      </w:pPr>
      <w:r w:rsidRPr="003B46E4">
        <w:rPr>
          <w:b/>
          <w:bCs/>
          <w:sz w:val="20"/>
          <w:szCs w:val="20"/>
        </w:rPr>
        <w:t xml:space="preserve">        else: time+=class1[i]; class1[i] = 0</w:t>
      </w:r>
    </w:p>
    <w:p w14:paraId="3CA2200F" w14:textId="77777777" w:rsidR="003B46E4" w:rsidRPr="003B46E4" w:rsidRDefault="003B46E4" w:rsidP="003B46E4">
      <w:pPr>
        <w:spacing w:after="0"/>
        <w:rPr>
          <w:b/>
          <w:bCs/>
          <w:sz w:val="20"/>
          <w:szCs w:val="20"/>
        </w:rPr>
      </w:pPr>
      <w:r w:rsidRPr="003B46E4">
        <w:rPr>
          <w:b/>
          <w:bCs/>
          <w:sz w:val="20"/>
          <w:szCs w:val="20"/>
        </w:rPr>
        <w:t xml:space="preserve">        if class1[i] == 0 and class1_flag[i]:</w:t>
      </w:r>
    </w:p>
    <w:p w14:paraId="32B4C4E7" w14:textId="77777777" w:rsidR="003B46E4" w:rsidRPr="003B46E4" w:rsidRDefault="003B46E4" w:rsidP="003B46E4">
      <w:pPr>
        <w:spacing w:after="0"/>
        <w:rPr>
          <w:b/>
          <w:bCs/>
          <w:sz w:val="20"/>
          <w:szCs w:val="20"/>
        </w:rPr>
      </w:pPr>
      <w:r w:rsidRPr="003B46E4">
        <w:rPr>
          <w:b/>
          <w:bCs/>
          <w:sz w:val="20"/>
          <w:szCs w:val="20"/>
        </w:rPr>
        <w:t xml:space="preserve">            solve_time[i] = time; class1_flag[i] = False </w:t>
      </w:r>
    </w:p>
    <w:p w14:paraId="550160E4" w14:textId="04D5AB35" w:rsidR="003B46E4" w:rsidRDefault="003B46E4" w:rsidP="003B46E4">
      <w:pPr>
        <w:spacing w:after="0"/>
        <w:rPr>
          <w:b/>
          <w:bCs/>
          <w:sz w:val="20"/>
          <w:szCs w:val="20"/>
        </w:rPr>
      </w:pPr>
      <w:r w:rsidRPr="003B46E4">
        <w:rPr>
          <w:b/>
          <w:bCs/>
          <w:sz w:val="20"/>
          <w:szCs w:val="20"/>
        </w:rPr>
        <w:t>for i in range(n): print(solve_time[i])</w:t>
      </w:r>
    </w:p>
    <w:p w14:paraId="1415C455" w14:textId="2219AD93" w:rsidR="005668E7" w:rsidRDefault="005668E7" w:rsidP="003B46E4">
      <w:pPr>
        <w:spacing w:after="0"/>
        <w:rPr>
          <w:b/>
          <w:bCs/>
          <w:sz w:val="20"/>
          <w:szCs w:val="20"/>
        </w:rPr>
      </w:pPr>
    </w:p>
    <w:p w14:paraId="4E2498D3" w14:textId="6D07A7DF" w:rsidR="005668E7" w:rsidRDefault="005668E7" w:rsidP="003B46E4">
      <w:pPr>
        <w:spacing w:after="0"/>
        <w:rPr>
          <w:b/>
          <w:bCs/>
          <w:sz w:val="20"/>
          <w:szCs w:val="20"/>
        </w:rPr>
      </w:pPr>
    </w:p>
    <w:p w14:paraId="59C01251" w14:textId="388B9474" w:rsidR="005668E7" w:rsidRDefault="005668E7" w:rsidP="003B46E4">
      <w:pPr>
        <w:spacing w:after="0"/>
        <w:rPr>
          <w:b/>
          <w:bCs/>
          <w:sz w:val="20"/>
          <w:szCs w:val="20"/>
        </w:rPr>
      </w:pPr>
    </w:p>
    <w:p w14:paraId="5DCAF69D" w14:textId="4E63C205" w:rsidR="005668E7" w:rsidRDefault="005668E7" w:rsidP="003B46E4">
      <w:pPr>
        <w:spacing w:after="0"/>
        <w:rPr>
          <w:b/>
          <w:bCs/>
          <w:sz w:val="20"/>
          <w:szCs w:val="20"/>
        </w:rPr>
      </w:pPr>
    </w:p>
    <w:p w14:paraId="6417239D" w14:textId="66BE2A28" w:rsidR="005668E7" w:rsidRDefault="005668E7" w:rsidP="003B46E4">
      <w:pPr>
        <w:spacing w:after="0"/>
        <w:rPr>
          <w:b/>
          <w:bCs/>
          <w:sz w:val="20"/>
          <w:szCs w:val="20"/>
        </w:rPr>
      </w:pPr>
    </w:p>
    <w:p w14:paraId="3098548D" w14:textId="5EF082CE" w:rsidR="005668E7" w:rsidRDefault="005668E7" w:rsidP="003B46E4">
      <w:pPr>
        <w:spacing w:after="0"/>
        <w:rPr>
          <w:b/>
          <w:bCs/>
          <w:sz w:val="20"/>
          <w:szCs w:val="20"/>
        </w:rPr>
      </w:pPr>
    </w:p>
    <w:p w14:paraId="7983313A" w14:textId="77777777" w:rsidR="005668E7" w:rsidRPr="00A83EE9" w:rsidRDefault="005668E7" w:rsidP="005668E7">
      <w:pPr>
        <w:pStyle w:val="Heading4"/>
        <w:shd w:val="clear" w:color="auto" w:fill="F9F9F9"/>
        <w:spacing w:before="0"/>
        <w:rPr>
          <w:rFonts w:ascii="Segoe UI" w:hAnsi="Segoe UI" w:cs="Segoe UI"/>
          <w:color w:val="008000"/>
          <w:sz w:val="16"/>
          <w:szCs w:val="16"/>
        </w:rPr>
      </w:pPr>
      <w:r w:rsidRPr="00A83EE9">
        <w:rPr>
          <w:rFonts w:ascii="Segoe UI" w:hAnsi="Segoe UI" w:cs="Segoe UI"/>
          <w:b/>
          <w:bCs/>
          <w:color w:val="008000"/>
          <w:sz w:val="16"/>
          <w:szCs w:val="16"/>
        </w:rPr>
        <w:lastRenderedPageBreak/>
        <w:t>Print the Pattern</w:t>
      </w:r>
    </w:p>
    <w:p w14:paraId="3904889D"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Given the value of ‘n’ write a C program to print a special rectangular pattern with dots and starts. When the value of n is 5 the rectangle looks as below:</w:t>
      </w:r>
    </w:p>
    <w:p w14:paraId="7DF9C353"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 . . . * . . . .</w:t>
      </w:r>
    </w:p>
    <w:p w14:paraId="71C7549D"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 . . * . * . . .</w:t>
      </w:r>
    </w:p>
    <w:p w14:paraId="070608D8"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 . * . . . * . .</w:t>
      </w:r>
    </w:p>
    <w:p w14:paraId="0D8DF90C"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 * . . . . . * .</w:t>
      </w:r>
    </w:p>
    <w:p w14:paraId="1A980C24"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 . . . . . . . *</w:t>
      </w:r>
    </w:p>
    <w:p w14:paraId="56167F31"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Style w:val="Strong"/>
          <w:rFonts w:ascii="Segoe UI" w:eastAsia="Arial" w:hAnsi="Segoe UI" w:cs="Segoe UI"/>
          <w:color w:val="212529"/>
          <w:sz w:val="16"/>
          <w:szCs w:val="16"/>
        </w:rPr>
        <w:t>Input Format</w:t>
      </w:r>
    </w:p>
    <w:p w14:paraId="381A6AE5"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First line contains the value of ‘n’</w:t>
      </w:r>
    </w:p>
    <w:p w14:paraId="6883A2D7"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Style w:val="Strong"/>
          <w:rFonts w:ascii="Segoe UI" w:eastAsia="Arial" w:hAnsi="Segoe UI" w:cs="Segoe UI"/>
          <w:color w:val="212529"/>
          <w:sz w:val="16"/>
          <w:szCs w:val="16"/>
        </w:rPr>
        <w:t>Output Format</w:t>
      </w:r>
    </w:p>
    <w:p w14:paraId="1D0AEF2B" w14:textId="77777777" w:rsidR="005668E7" w:rsidRPr="00A83EE9" w:rsidRDefault="005668E7" w:rsidP="005668E7">
      <w:pPr>
        <w:pStyle w:val="NormalWeb"/>
        <w:shd w:val="clear" w:color="auto" w:fill="F9F9F9"/>
        <w:spacing w:before="0" w:beforeAutospacing="0"/>
        <w:rPr>
          <w:rFonts w:ascii="Segoe UI" w:hAnsi="Segoe UI" w:cs="Segoe UI"/>
          <w:color w:val="212529"/>
          <w:sz w:val="16"/>
          <w:szCs w:val="16"/>
        </w:rPr>
      </w:pPr>
      <w:r w:rsidRPr="00A83EE9">
        <w:rPr>
          <w:rFonts w:ascii="Segoe UI" w:hAnsi="Segoe UI" w:cs="Segoe UI"/>
          <w:color w:val="212529"/>
          <w:sz w:val="16"/>
          <w:szCs w:val="16"/>
        </w:rPr>
        <w:t>Print the pattern appropriate to the value of ‘n’</w:t>
      </w:r>
    </w:p>
    <w:p w14:paraId="47860F06" w14:textId="77777777" w:rsidR="005668E7" w:rsidRPr="005668E7" w:rsidRDefault="005668E7" w:rsidP="005668E7">
      <w:pPr>
        <w:pStyle w:val="NormalWeb"/>
        <w:shd w:val="clear" w:color="auto" w:fill="F9F9F9"/>
        <w:spacing w:before="0" w:beforeAutospacing="0"/>
        <w:rPr>
          <w:rFonts w:ascii="Segoe UI" w:hAnsi="Segoe UI" w:cs="Segoe UI"/>
          <w:color w:val="212529"/>
          <w:sz w:val="18"/>
          <w:szCs w:val="18"/>
        </w:rPr>
      </w:pPr>
      <w:r w:rsidRPr="00A83EE9">
        <w:rPr>
          <w:rFonts w:ascii="Segoe UI" w:hAnsi="Segoe UI" w:cs="Segoe UI"/>
          <w:color w:val="212529"/>
          <w:sz w:val="16"/>
          <w:szCs w:val="16"/>
        </w:rPr>
        <w:t>Dots and stars are separated by one space and each row in the pattern is separated only by a new line character.</w:t>
      </w:r>
    </w:p>
    <w:p w14:paraId="4BD71405" w14:textId="4A04D3A8" w:rsidR="005668E7" w:rsidRPr="00A83EE9" w:rsidRDefault="005668E7" w:rsidP="003B46E4">
      <w:pPr>
        <w:spacing w:after="0"/>
        <w:rPr>
          <w:b/>
          <w:bCs/>
          <w:sz w:val="18"/>
          <w:szCs w:val="18"/>
        </w:rPr>
      </w:pPr>
      <w:r w:rsidRPr="00A83EE9">
        <w:rPr>
          <w:b/>
          <w:bCs/>
          <w:sz w:val="18"/>
          <w:szCs w:val="18"/>
          <w:highlight w:val="yellow"/>
        </w:rPr>
        <w:t>ANS.</w:t>
      </w:r>
    </w:p>
    <w:p w14:paraId="3638BA9C" w14:textId="77777777" w:rsidR="005668E7" w:rsidRPr="00A83EE9" w:rsidRDefault="005668E7" w:rsidP="003B46E4">
      <w:pPr>
        <w:spacing w:after="0"/>
        <w:rPr>
          <w:b/>
          <w:bCs/>
          <w:sz w:val="18"/>
          <w:szCs w:val="18"/>
        </w:rPr>
      </w:pPr>
    </w:p>
    <w:p w14:paraId="49C92C3C" w14:textId="2C621678" w:rsidR="005668E7" w:rsidRPr="00A83EE9" w:rsidRDefault="005668E7" w:rsidP="003B46E4">
      <w:pPr>
        <w:spacing w:after="0"/>
        <w:rPr>
          <w:b/>
          <w:bCs/>
          <w:sz w:val="18"/>
          <w:szCs w:val="18"/>
        </w:rPr>
      </w:pPr>
      <w:r w:rsidRPr="00A83EE9">
        <w:rPr>
          <w:b/>
          <w:bCs/>
          <w:sz w:val="18"/>
          <w:szCs w:val="18"/>
          <w:highlight w:val="yellow"/>
        </w:rPr>
        <w:t>PYTHON:</w:t>
      </w:r>
    </w:p>
    <w:p w14:paraId="1AA28374" w14:textId="77777777" w:rsidR="005668E7" w:rsidRPr="00A83EE9" w:rsidRDefault="005668E7" w:rsidP="005668E7">
      <w:pPr>
        <w:spacing w:after="0"/>
        <w:rPr>
          <w:b/>
          <w:bCs/>
          <w:sz w:val="18"/>
          <w:szCs w:val="18"/>
        </w:rPr>
      </w:pPr>
      <w:r w:rsidRPr="00A83EE9">
        <w:rPr>
          <w:b/>
          <w:bCs/>
          <w:sz w:val="18"/>
          <w:szCs w:val="18"/>
        </w:rPr>
        <w:t>n = int(input())</w:t>
      </w:r>
    </w:p>
    <w:p w14:paraId="6799CB2F" w14:textId="77777777" w:rsidR="005668E7" w:rsidRPr="00A83EE9" w:rsidRDefault="005668E7" w:rsidP="005668E7">
      <w:pPr>
        <w:spacing w:after="0"/>
        <w:rPr>
          <w:b/>
          <w:bCs/>
          <w:sz w:val="18"/>
          <w:szCs w:val="18"/>
        </w:rPr>
      </w:pPr>
      <w:r w:rsidRPr="00A83EE9">
        <w:rPr>
          <w:b/>
          <w:bCs/>
          <w:sz w:val="18"/>
          <w:szCs w:val="18"/>
        </w:rPr>
        <w:t>k = 0</w:t>
      </w:r>
    </w:p>
    <w:p w14:paraId="1214C64F" w14:textId="77777777" w:rsidR="005668E7" w:rsidRPr="00A83EE9" w:rsidRDefault="005668E7" w:rsidP="005668E7">
      <w:pPr>
        <w:spacing w:after="0"/>
        <w:rPr>
          <w:b/>
          <w:bCs/>
          <w:sz w:val="18"/>
          <w:szCs w:val="18"/>
        </w:rPr>
      </w:pPr>
      <w:r w:rsidRPr="00A83EE9">
        <w:rPr>
          <w:b/>
          <w:bCs/>
          <w:sz w:val="18"/>
          <w:szCs w:val="18"/>
        </w:rPr>
        <w:t>for i in range(n):</w:t>
      </w:r>
    </w:p>
    <w:p w14:paraId="42087E52" w14:textId="77777777" w:rsidR="005668E7" w:rsidRPr="00A83EE9" w:rsidRDefault="005668E7" w:rsidP="005668E7">
      <w:pPr>
        <w:spacing w:after="0"/>
        <w:rPr>
          <w:b/>
          <w:bCs/>
          <w:sz w:val="18"/>
          <w:szCs w:val="18"/>
        </w:rPr>
      </w:pPr>
      <w:r w:rsidRPr="00A83EE9">
        <w:rPr>
          <w:b/>
          <w:bCs/>
          <w:sz w:val="18"/>
          <w:szCs w:val="18"/>
        </w:rPr>
        <w:t xml:space="preserve">    for j in range(2*n-1):</w:t>
      </w:r>
    </w:p>
    <w:p w14:paraId="5AE2DD6A" w14:textId="77777777" w:rsidR="005668E7" w:rsidRPr="00A83EE9" w:rsidRDefault="005668E7" w:rsidP="005668E7">
      <w:pPr>
        <w:spacing w:after="0"/>
        <w:rPr>
          <w:b/>
          <w:bCs/>
          <w:sz w:val="18"/>
          <w:szCs w:val="18"/>
        </w:rPr>
      </w:pPr>
      <w:r w:rsidRPr="00A83EE9">
        <w:rPr>
          <w:b/>
          <w:bCs/>
          <w:sz w:val="18"/>
          <w:szCs w:val="18"/>
        </w:rPr>
        <w:t xml:space="preserve">        if j == n-1-k or j == n-1+k:</w:t>
      </w:r>
    </w:p>
    <w:p w14:paraId="4C550C3D" w14:textId="77777777" w:rsidR="005668E7" w:rsidRPr="00A83EE9" w:rsidRDefault="005668E7" w:rsidP="005668E7">
      <w:pPr>
        <w:spacing w:after="0"/>
        <w:rPr>
          <w:b/>
          <w:bCs/>
          <w:sz w:val="18"/>
          <w:szCs w:val="18"/>
        </w:rPr>
      </w:pPr>
      <w:r w:rsidRPr="00A83EE9">
        <w:rPr>
          <w:b/>
          <w:bCs/>
          <w:sz w:val="18"/>
          <w:szCs w:val="18"/>
        </w:rPr>
        <w:t xml:space="preserve">            if j != 2*n-2: print("*",end = " ")</w:t>
      </w:r>
    </w:p>
    <w:p w14:paraId="75C36D1A" w14:textId="77777777" w:rsidR="005668E7" w:rsidRPr="00A83EE9" w:rsidRDefault="005668E7" w:rsidP="005668E7">
      <w:pPr>
        <w:spacing w:after="0"/>
        <w:rPr>
          <w:b/>
          <w:bCs/>
          <w:sz w:val="18"/>
          <w:szCs w:val="18"/>
        </w:rPr>
      </w:pPr>
      <w:r w:rsidRPr="00A83EE9">
        <w:rPr>
          <w:b/>
          <w:bCs/>
          <w:sz w:val="18"/>
          <w:szCs w:val="18"/>
        </w:rPr>
        <w:t xml:space="preserve">            else: print("*")</w:t>
      </w:r>
    </w:p>
    <w:p w14:paraId="653D82B1" w14:textId="77777777" w:rsidR="005668E7" w:rsidRPr="00A83EE9" w:rsidRDefault="005668E7" w:rsidP="005668E7">
      <w:pPr>
        <w:spacing w:after="0"/>
        <w:rPr>
          <w:b/>
          <w:bCs/>
          <w:sz w:val="18"/>
          <w:szCs w:val="18"/>
        </w:rPr>
      </w:pPr>
      <w:r w:rsidRPr="00A83EE9">
        <w:rPr>
          <w:b/>
          <w:bCs/>
          <w:sz w:val="18"/>
          <w:szCs w:val="18"/>
        </w:rPr>
        <w:t xml:space="preserve">        else:</w:t>
      </w:r>
    </w:p>
    <w:p w14:paraId="03CBB112" w14:textId="77777777" w:rsidR="005668E7" w:rsidRPr="00A83EE9" w:rsidRDefault="005668E7" w:rsidP="005668E7">
      <w:pPr>
        <w:spacing w:after="0"/>
        <w:rPr>
          <w:b/>
          <w:bCs/>
          <w:sz w:val="18"/>
          <w:szCs w:val="18"/>
        </w:rPr>
      </w:pPr>
      <w:r w:rsidRPr="00A83EE9">
        <w:rPr>
          <w:b/>
          <w:bCs/>
          <w:sz w:val="18"/>
          <w:szCs w:val="18"/>
        </w:rPr>
        <w:t xml:space="preserve">            if j != 2*n-2: print(".",end = " ")</w:t>
      </w:r>
    </w:p>
    <w:p w14:paraId="3854C12D" w14:textId="77777777" w:rsidR="005668E7" w:rsidRPr="00A83EE9" w:rsidRDefault="005668E7" w:rsidP="005668E7">
      <w:pPr>
        <w:spacing w:after="0"/>
        <w:rPr>
          <w:b/>
          <w:bCs/>
          <w:sz w:val="18"/>
          <w:szCs w:val="18"/>
        </w:rPr>
      </w:pPr>
      <w:r w:rsidRPr="00A83EE9">
        <w:rPr>
          <w:b/>
          <w:bCs/>
          <w:sz w:val="18"/>
          <w:szCs w:val="18"/>
        </w:rPr>
        <w:t xml:space="preserve">            else: print(".")</w:t>
      </w:r>
    </w:p>
    <w:p w14:paraId="0C92FAC0" w14:textId="074BB64F" w:rsidR="005668E7" w:rsidRPr="00A83EE9" w:rsidRDefault="005668E7" w:rsidP="005668E7">
      <w:pPr>
        <w:spacing w:after="0"/>
        <w:rPr>
          <w:b/>
          <w:bCs/>
          <w:sz w:val="18"/>
          <w:szCs w:val="18"/>
        </w:rPr>
      </w:pPr>
      <w:r w:rsidRPr="00A83EE9">
        <w:rPr>
          <w:b/>
          <w:bCs/>
          <w:sz w:val="18"/>
          <w:szCs w:val="18"/>
        </w:rPr>
        <w:t xml:space="preserve">    k+=1</w:t>
      </w:r>
    </w:p>
    <w:p w14:paraId="7E9DAADE" w14:textId="77777777" w:rsidR="005668E7" w:rsidRPr="00A83EE9" w:rsidRDefault="005668E7" w:rsidP="005668E7">
      <w:pPr>
        <w:spacing w:after="0"/>
        <w:rPr>
          <w:b/>
          <w:bCs/>
          <w:sz w:val="18"/>
          <w:szCs w:val="18"/>
        </w:rPr>
      </w:pPr>
    </w:p>
    <w:p w14:paraId="2CBDFF7D" w14:textId="68D618CB" w:rsidR="005668E7" w:rsidRPr="00A83EE9" w:rsidRDefault="005668E7" w:rsidP="005668E7">
      <w:pPr>
        <w:spacing w:after="0"/>
        <w:rPr>
          <w:b/>
          <w:bCs/>
          <w:sz w:val="18"/>
          <w:szCs w:val="18"/>
        </w:rPr>
      </w:pPr>
      <w:r w:rsidRPr="00A83EE9">
        <w:rPr>
          <w:b/>
          <w:bCs/>
          <w:sz w:val="18"/>
          <w:szCs w:val="18"/>
          <w:highlight w:val="yellow"/>
        </w:rPr>
        <w:t>C++:</w:t>
      </w:r>
    </w:p>
    <w:p w14:paraId="4AEAB5B5" w14:textId="77777777" w:rsidR="005668E7" w:rsidRPr="00A83EE9" w:rsidRDefault="005668E7" w:rsidP="005668E7">
      <w:pPr>
        <w:spacing w:after="0"/>
        <w:rPr>
          <w:b/>
          <w:bCs/>
          <w:sz w:val="18"/>
          <w:szCs w:val="18"/>
        </w:rPr>
      </w:pPr>
      <w:r w:rsidRPr="00A83EE9">
        <w:rPr>
          <w:b/>
          <w:bCs/>
          <w:sz w:val="18"/>
          <w:szCs w:val="18"/>
        </w:rPr>
        <w:t>#include &lt;iostream&gt;</w:t>
      </w:r>
    </w:p>
    <w:p w14:paraId="2949B952" w14:textId="77777777" w:rsidR="005668E7" w:rsidRPr="00A83EE9" w:rsidRDefault="005668E7" w:rsidP="005668E7">
      <w:pPr>
        <w:spacing w:after="0"/>
        <w:rPr>
          <w:b/>
          <w:bCs/>
          <w:sz w:val="18"/>
          <w:szCs w:val="18"/>
        </w:rPr>
      </w:pPr>
      <w:r w:rsidRPr="00A83EE9">
        <w:rPr>
          <w:b/>
          <w:bCs/>
          <w:sz w:val="18"/>
          <w:szCs w:val="18"/>
        </w:rPr>
        <w:t>using namespace std;</w:t>
      </w:r>
    </w:p>
    <w:p w14:paraId="0C574D18" w14:textId="77777777" w:rsidR="005668E7" w:rsidRPr="00A83EE9" w:rsidRDefault="005668E7" w:rsidP="005668E7">
      <w:pPr>
        <w:spacing w:after="0"/>
        <w:rPr>
          <w:b/>
          <w:bCs/>
          <w:sz w:val="18"/>
          <w:szCs w:val="18"/>
        </w:rPr>
      </w:pPr>
      <w:r w:rsidRPr="00A83EE9">
        <w:rPr>
          <w:b/>
          <w:bCs/>
          <w:sz w:val="18"/>
          <w:szCs w:val="18"/>
        </w:rPr>
        <w:t>int main(){</w:t>
      </w:r>
    </w:p>
    <w:p w14:paraId="0C353E14" w14:textId="77777777" w:rsidR="005668E7" w:rsidRPr="00A83EE9" w:rsidRDefault="005668E7" w:rsidP="005668E7">
      <w:pPr>
        <w:spacing w:after="0"/>
        <w:rPr>
          <w:b/>
          <w:bCs/>
          <w:sz w:val="18"/>
          <w:szCs w:val="18"/>
        </w:rPr>
      </w:pPr>
      <w:r w:rsidRPr="00A83EE9">
        <w:rPr>
          <w:b/>
          <w:bCs/>
          <w:sz w:val="18"/>
          <w:szCs w:val="18"/>
        </w:rPr>
        <w:t xml:space="preserve">    int n,k=0; cin&gt;&gt;n;</w:t>
      </w:r>
    </w:p>
    <w:p w14:paraId="719B4D1F" w14:textId="77777777" w:rsidR="005668E7" w:rsidRPr="00A83EE9" w:rsidRDefault="005668E7" w:rsidP="005668E7">
      <w:pPr>
        <w:spacing w:after="0"/>
        <w:rPr>
          <w:b/>
          <w:bCs/>
          <w:sz w:val="18"/>
          <w:szCs w:val="18"/>
        </w:rPr>
      </w:pPr>
      <w:r w:rsidRPr="00A83EE9">
        <w:rPr>
          <w:b/>
          <w:bCs/>
          <w:sz w:val="18"/>
          <w:szCs w:val="18"/>
        </w:rPr>
        <w:t xml:space="preserve">    for(int i=0;i&lt;n;i++){</w:t>
      </w:r>
    </w:p>
    <w:p w14:paraId="6DEA7F84" w14:textId="77777777" w:rsidR="005668E7" w:rsidRPr="00A83EE9" w:rsidRDefault="005668E7" w:rsidP="005668E7">
      <w:pPr>
        <w:spacing w:after="0"/>
        <w:rPr>
          <w:b/>
          <w:bCs/>
          <w:sz w:val="18"/>
          <w:szCs w:val="18"/>
        </w:rPr>
      </w:pPr>
      <w:r w:rsidRPr="00A83EE9">
        <w:rPr>
          <w:b/>
          <w:bCs/>
          <w:sz w:val="18"/>
          <w:szCs w:val="18"/>
        </w:rPr>
        <w:t xml:space="preserve">        for(int j=0;j&lt;2*n-1;j++){</w:t>
      </w:r>
    </w:p>
    <w:p w14:paraId="582AE276" w14:textId="77777777" w:rsidR="005668E7" w:rsidRPr="00A83EE9" w:rsidRDefault="005668E7" w:rsidP="005668E7">
      <w:pPr>
        <w:spacing w:after="0"/>
        <w:rPr>
          <w:b/>
          <w:bCs/>
          <w:sz w:val="18"/>
          <w:szCs w:val="18"/>
        </w:rPr>
      </w:pPr>
      <w:r w:rsidRPr="00A83EE9">
        <w:rPr>
          <w:b/>
          <w:bCs/>
          <w:sz w:val="18"/>
          <w:szCs w:val="18"/>
        </w:rPr>
        <w:t xml:space="preserve">            if(j == n-1-k || j == n-1+k){</w:t>
      </w:r>
    </w:p>
    <w:p w14:paraId="003EBE49" w14:textId="77777777" w:rsidR="005668E7" w:rsidRPr="00A83EE9" w:rsidRDefault="005668E7" w:rsidP="005668E7">
      <w:pPr>
        <w:spacing w:after="0"/>
        <w:rPr>
          <w:b/>
          <w:bCs/>
          <w:sz w:val="18"/>
          <w:szCs w:val="18"/>
        </w:rPr>
      </w:pPr>
      <w:r w:rsidRPr="00A83EE9">
        <w:rPr>
          <w:b/>
          <w:bCs/>
          <w:sz w:val="18"/>
          <w:szCs w:val="18"/>
        </w:rPr>
        <w:t xml:space="preserve">                if(j != 2*n-2) cout&lt;&lt;"*"&lt;&lt;" ";</w:t>
      </w:r>
    </w:p>
    <w:p w14:paraId="02169BD7" w14:textId="77777777" w:rsidR="005668E7" w:rsidRPr="00A83EE9" w:rsidRDefault="005668E7" w:rsidP="005668E7">
      <w:pPr>
        <w:spacing w:after="0"/>
        <w:rPr>
          <w:b/>
          <w:bCs/>
          <w:sz w:val="18"/>
          <w:szCs w:val="18"/>
        </w:rPr>
      </w:pPr>
      <w:r w:rsidRPr="00A83EE9">
        <w:rPr>
          <w:b/>
          <w:bCs/>
          <w:sz w:val="18"/>
          <w:szCs w:val="18"/>
        </w:rPr>
        <w:t xml:space="preserve">                else cout&lt;&lt;"*"&lt;&lt;endl;</w:t>
      </w:r>
    </w:p>
    <w:p w14:paraId="386525C1" w14:textId="77777777" w:rsidR="005668E7" w:rsidRPr="00A83EE9" w:rsidRDefault="005668E7" w:rsidP="005668E7">
      <w:pPr>
        <w:spacing w:after="0"/>
        <w:rPr>
          <w:b/>
          <w:bCs/>
          <w:sz w:val="18"/>
          <w:szCs w:val="18"/>
        </w:rPr>
      </w:pPr>
      <w:r w:rsidRPr="00A83EE9">
        <w:rPr>
          <w:b/>
          <w:bCs/>
          <w:sz w:val="18"/>
          <w:szCs w:val="18"/>
        </w:rPr>
        <w:t xml:space="preserve">            }</w:t>
      </w:r>
    </w:p>
    <w:p w14:paraId="1B662A21" w14:textId="77777777" w:rsidR="005668E7" w:rsidRPr="00A83EE9" w:rsidRDefault="005668E7" w:rsidP="005668E7">
      <w:pPr>
        <w:spacing w:after="0"/>
        <w:rPr>
          <w:b/>
          <w:bCs/>
          <w:sz w:val="18"/>
          <w:szCs w:val="18"/>
        </w:rPr>
      </w:pPr>
      <w:r w:rsidRPr="00A83EE9">
        <w:rPr>
          <w:b/>
          <w:bCs/>
          <w:sz w:val="18"/>
          <w:szCs w:val="18"/>
        </w:rPr>
        <w:t xml:space="preserve">            else{</w:t>
      </w:r>
    </w:p>
    <w:p w14:paraId="396B036A" w14:textId="77777777" w:rsidR="005668E7" w:rsidRPr="00A83EE9" w:rsidRDefault="005668E7" w:rsidP="005668E7">
      <w:pPr>
        <w:spacing w:after="0"/>
        <w:rPr>
          <w:b/>
          <w:bCs/>
          <w:sz w:val="18"/>
          <w:szCs w:val="18"/>
        </w:rPr>
      </w:pPr>
      <w:r w:rsidRPr="00A83EE9">
        <w:rPr>
          <w:b/>
          <w:bCs/>
          <w:sz w:val="18"/>
          <w:szCs w:val="18"/>
        </w:rPr>
        <w:t xml:space="preserve">                if(j != 2*n-2) cout&lt;&lt;"."&lt;&lt;" ";</w:t>
      </w:r>
    </w:p>
    <w:p w14:paraId="596EC1AA" w14:textId="77777777" w:rsidR="005668E7" w:rsidRPr="00A83EE9" w:rsidRDefault="005668E7" w:rsidP="005668E7">
      <w:pPr>
        <w:spacing w:after="0"/>
        <w:rPr>
          <w:b/>
          <w:bCs/>
          <w:sz w:val="18"/>
          <w:szCs w:val="18"/>
        </w:rPr>
      </w:pPr>
      <w:r w:rsidRPr="00A83EE9">
        <w:rPr>
          <w:b/>
          <w:bCs/>
          <w:sz w:val="18"/>
          <w:szCs w:val="18"/>
        </w:rPr>
        <w:t xml:space="preserve">                else cout&lt;&lt;"."&lt;&lt;endl;</w:t>
      </w:r>
    </w:p>
    <w:p w14:paraId="09086D87" w14:textId="77777777" w:rsidR="005668E7" w:rsidRPr="00A83EE9" w:rsidRDefault="005668E7" w:rsidP="005668E7">
      <w:pPr>
        <w:spacing w:after="0"/>
        <w:rPr>
          <w:b/>
          <w:bCs/>
          <w:sz w:val="18"/>
          <w:szCs w:val="18"/>
        </w:rPr>
      </w:pPr>
      <w:r w:rsidRPr="00A83EE9">
        <w:rPr>
          <w:b/>
          <w:bCs/>
          <w:sz w:val="18"/>
          <w:szCs w:val="18"/>
        </w:rPr>
        <w:t xml:space="preserve">            }</w:t>
      </w:r>
    </w:p>
    <w:p w14:paraId="235E948F" w14:textId="77777777" w:rsidR="005668E7" w:rsidRPr="00A83EE9" w:rsidRDefault="005668E7" w:rsidP="005668E7">
      <w:pPr>
        <w:spacing w:after="0"/>
        <w:rPr>
          <w:b/>
          <w:bCs/>
          <w:sz w:val="18"/>
          <w:szCs w:val="18"/>
        </w:rPr>
      </w:pPr>
      <w:r w:rsidRPr="00A83EE9">
        <w:rPr>
          <w:b/>
          <w:bCs/>
          <w:sz w:val="18"/>
          <w:szCs w:val="18"/>
        </w:rPr>
        <w:t xml:space="preserve">        }</w:t>
      </w:r>
    </w:p>
    <w:p w14:paraId="7E75F47B" w14:textId="77777777" w:rsidR="005668E7" w:rsidRPr="00A83EE9" w:rsidRDefault="005668E7" w:rsidP="005668E7">
      <w:pPr>
        <w:spacing w:after="0"/>
        <w:rPr>
          <w:b/>
          <w:bCs/>
          <w:sz w:val="18"/>
          <w:szCs w:val="18"/>
        </w:rPr>
      </w:pPr>
      <w:r w:rsidRPr="00A83EE9">
        <w:rPr>
          <w:b/>
          <w:bCs/>
          <w:sz w:val="18"/>
          <w:szCs w:val="18"/>
        </w:rPr>
        <w:t xml:space="preserve">        k++;</w:t>
      </w:r>
    </w:p>
    <w:p w14:paraId="4C3F7F4D" w14:textId="6C2D00C9" w:rsidR="00A83EE9" w:rsidRDefault="005668E7" w:rsidP="005668E7">
      <w:pPr>
        <w:spacing w:after="0"/>
        <w:rPr>
          <w:b/>
          <w:bCs/>
          <w:sz w:val="18"/>
          <w:szCs w:val="18"/>
        </w:rPr>
      </w:pPr>
      <w:r w:rsidRPr="00A83EE9">
        <w:rPr>
          <w:b/>
          <w:bCs/>
          <w:sz w:val="18"/>
          <w:szCs w:val="18"/>
        </w:rPr>
        <w:t xml:space="preserve">    }</w:t>
      </w:r>
    </w:p>
    <w:p w14:paraId="05F435E3" w14:textId="77777777" w:rsidR="00EB4B70" w:rsidRDefault="00EB4B70" w:rsidP="005668E7">
      <w:pPr>
        <w:spacing w:after="0"/>
        <w:rPr>
          <w:b/>
          <w:bCs/>
          <w:sz w:val="18"/>
          <w:szCs w:val="18"/>
        </w:rPr>
      </w:pPr>
    </w:p>
    <w:p w14:paraId="6EFD543A" w14:textId="77777777" w:rsidR="00EB4B70" w:rsidRPr="00EB4B70" w:rsidRDefault="00EB4B70" w:rsidP="00EB4B70">
      <w:pPr>
        <w:pStyle w:val="Heading4"/>
        <w:shd w:val="clear" w:color="auto" w:fill="F9F9F9"/>
        <w:spacing w:before="0"/>
        <w:rPr>
          <w:rFonts w:ascii="Segoe UI" w:hAnsi="Segoe UI" w:cs="Segoe UI"/>
          <w:color w:val="008000"/>
        </w:rPr>
      </w:pPr>
      <w:r w:rsidRPr="00EB4B70">
        <w:rPr>
          <w:rFonts w:ascii="Segoe UI" w:hAnsi="Segoe UI" w:cs="Segoe UI"/>
          <w:b/>
          <w:bCs/>
          <w:color w:val="008000"/>
        </w:rPr>
        <w:lastRenderedPageBreak/>
        <w:t>Minimum Number of Bits Required</w:t>
      </w:r>
    </w:p>
    <w:p w14:paraId="07951FFF" w14:textId="59EB2B1E"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Fonts w:ascii="Segoe UI" w:hAnsi="Segoe UI" w:cs="Segoe UI"/>
          <w:color w:val="212529"/>
          <w:sz w:val="22"/>
          <w:szCs w:val="22"/>
        </w:rPr>
        <w:t>Memory usage has to be minimized in an embedded system application</w:t>
      </w:r>
      <w:r>
        <w:rPr>
          <w:rFonts w:ascii="Segoe UI" w:hAnsi="Segoe UI" w:cs="Segoe UI"/>
          <w:color w:val="212529"/>
          <w:sz w:val="22"/>
          <w:szCs w:val="22"/>
        </w:rPr>
        <w:t xml:space="preserve"> and</w:t>
      </w:r>
      <w:r w:rsidRPr="00EB4B70">
        <w:rPr>
          <w:rFonts w:ascii="Segoe UI" w:hAnsi="Segoe UI" w:cs="Segoe UI"/>
          <w:color w:val="212529"/>
          <w:sz w:val="22"/>
          <w:szCs w:val="22"/>
        </w:rPr>
        <w:t xml:space="preserve"> the embedded system uses same number of bits to store all numbers of the application. The programmer wants to use only the minimum number of bits required for storing ‘n’ integers. Given a set of ‘n’ integers, write a C++ program to find the min</w:t>
      </w:r>
      <w:r>
        <w:rPr>
          <w:rFonts w:ascii="Segoe UI" w:hAnsi="Segoe UI" w:cs="Segoe UI"/>
          <w:color w:val="212529"/>
          <w:sz w:val="22"/>
          <w:szCs w:val="22"/>
        </w:rPr>
        <w:t>i</w:t>
      </w:r>
      <w:r w:rsidRPr="00EB4B70">
        <w:rPr>
          <w:rFonts w:ascii="Segoe UI" w:hAnsi="Segoe UI" w:cs="Segoe UI"/>
          <w:color w:val="212529"/>
          <w:sz w:val="22"/>
          <w:szCs w:val="22"/>
        </w:rPr>
        <w:t>mum number of bits required to store each of the integer. For example, if five integers 4, 16, 31, 23, 2 are to stored then the minimum number of bits required to store each integer is 5.</w:t>
      </w:r>
    </w:p>
    <w:p w14:paraId="7EF934E7" w14:textId="77777777"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Style w:val="Strong"/>
          <w:rFonts w:ascii="Segoe UI" w:eastAsia="Arial" w:hAnsi="Segoe UI" w:cs="Segoe UI"/>
          <w:color w:val="212529"/>
          <w:sz w:val="22"/>
          <w:szCs w:val="22"/>
        </w:rPr>
        <w:t>Boundary Conditions</w:t>
      </w:r>
    </w:p>
    <w:p w14:paraId="396F75C2" w14:textId="77D5BB86" w:rsidR="00EB4B70" w:rsidRPr="00EB4B70" w:rsidRDefault="00EB4B70" w:rsidP="00EB4B70">
      <w:pPr>
        <w:pStyle w:val="HTMLPreformatted"/>
        <w:shd w:val="clear" w:color="auto" w:fill="F9F9F9"/>
        <w:jc w:val="both"/>
        <w:rPr>
          <w:rFonts w:ascii="Consolas" w:hAnsi="Consolas"/>
          <w:color w:val="212529"/>
          <w:sz w:val="22"/>
          <w:szCs w:val="22"/>
        </w:rPr>
      </w:pPr>
      <w:r w:rsidRPr="00EB4B70">
        <w:rPr>
          <w:rFonts w:ascii="Consolas" w:hAnsi="Consolas"/>
          <w:color w:val="212529"/>
          <w:sz w:val="22"/>
          <w:szCs w:val="22"/>
        </w:rPr>
        <w:t>0&lt;=x&lt;=922337203685477580 where ‘x’ is any value in the number</w:t>
      </w:r>
    </w:p>
    <w:p w14:paraId="0405666D" w14:textId="77777777"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Style w:val="Strong"/>
          <w:rFonts w:ascii="Segoe UI" w:eastAsia="Arial" w:hAnsi="Segoe UI" w:cs="Segoe UI"/>
          <w:color w:val="212529"/>
          <w:sz w:val="22"/>
          <w:szCs w:val="22"/>
        </w:rPr>
        <w:t>Input Format</w:t>
      </w:r>
    </w:p>
    <w:p w14:paraId="5E3719FE" w14:textId="77777777"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Fonts w:ascii="Segoe UI" w:hAnsi="Segoe UI" w:cs="Segoe UI"/>
          <w:color w:val="212529"/>
          <w:sz w:val="22"/>
          <w:szCs w:val="22"/>
        </w:rPr>
        <w:t>First line contains the number of numbers used in the application, n</w:t>
      </w:r>
    </w:p>
    <w:p w14:paraId="02ED2089" w14:textId="77777777"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Fonts w:ascii="Segoe UI" w:hAnsi="Segoe UI" w:cs="Segoe UI"/>
          <w:color w:val="212529"/>
          <w:sz w:val="22"/>
          <w:szCs w:val="22"/>
        </w:rPr>
        <w:t>Next line contains the numbers of the application separated by a space</w:t>
      </w:r>
    </w:p>
    <w:p w14:paraId="5E05D387" w14:textId="77777777"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Style w:val="Strong"/>
          <w:rFonts w:ascii="Segoe UI" w:eastAsia="Arial" w:hAnsi="Segoe UI" w:cs="Segoe UI"/>
          <w:color w:val="212529"/>
          <w:sz w:val="22"/>
          <w:szCs w:val="22"/>
        </w:rPr>
        <w:t>Output Format</w:t>
      </w:r>
    </w:p>
    <w:p w14:paraId="36A0A0D5" w14:textId="77FFD54B" w:rsidR="00EB4B70" w:rsidRPr="00EB4B70" w:rsidRDefault="00EB4B70" w:rsidP="00EB4B70">
      <w:pPr>
        <w:pStyle w:val="NormalWeb"/>
        <w:shd w:val="clear" w:color="auto" w:fill="F9F9F9"/>
        <w:spacing w:before="0" w:beforeAutospacing="0"/>
        <w:rPr>
          <w:rFonts w:ascii="Segoe UI" w:hAnsi="Segoe UI" w:cs="Segoe UI"/>
          <w:color w:val="212529"/>
          <w:sz w:val="22"/>
          <w:szCs w:val="22"/>
        </w:rPr>
      </w:pPr>
      <w:r w:rsidRPr="00EB4B70">
        <w:rPr>
          <w:rFonts w:ascii="Segoe UI" w:hAnsi="Segoe UI" w:cs="Segoe UI"/>
          <w:color w:val="212529"/>
          <w:sz w:val="22"/>
          <w:szCs w:val="22"/>
        </w:rPr>
        <w:t>Print the minimum number of bits required to store the numbers of the application</w:t>
      </w:r>
    </w:p>
    <w:p w14:paraId="6D68A4C3" w14:textId="4D5D8F01" w:rsidR="00EB4B70" w:rsidRDefault="00EB4B70" w:rsidP="005668E7">
      <w:pPr>
        <w:spacing w:after="0"/>
        <w:rPr>
          <w:b/>
          <w:bCs/>
        </w:rPr>
      </w:pPr>
      <w:r w:rsidRPr="00EB4B70">
        <w:rPr>
          <w:b/>
          <w:bCs/>
          <w:highlight w:val="yellow"/>
        </w:rPr>
        <w:t>ANS.</w:t>
      </w:r>
    </w:p>
    <w:p w14:paraId="46E3CF82" w14:textId="77777777" w:rsidR="00EB4B70" w:rsidRPr="00EB4B70" w:rsidRDefault="00EB4B70" w:rsidP="00EB4B70">
      <w:pPr>
        <w:spacing w:after="0"/>
        <w:rPr>
          <w:b/>
          <w:bCs/>
        </w:rPr>
      </w:pPr>
      <w:r w:rsidRPr="00EB4B70">
        <w:rPr>
          <w:b/>
          <w:bCs/>
        </w:rPr>
        <w:t>#include &lt;iostream&gt;</w:t>
      </w:r>
    </w:p>
    <w:p w14:paraId="2C9C8A77" w14:textId="77777777" w:rsidR="00EB4B70" w:rsidRPr="00EB4B70" w:rsidRDefault="00EB4B70" w:rsidP="00EB4B70">
      <w:pPr>
        <w:spacing w:after="0"/>
        <w:rPr>
          <w:b/>
          <w:bCs/>
        </w:rPr>
      </w:pPr>
      <w:r w:rsidRPr="00EB4B70">
        <w:rPr>
          <w:b/>
          <w:bCs/>
        </w:rPr>
        <w:t>#include &lt;cmath&gt;</w:t>
      </w:r>
    </w:p>
    <w:p w14:paraId="0C78C1B6" w14:textId="77777777" w:rsidR="00EB4B70" w:rsidRPr="00EB4B70" w:rsidRDefault="00EB4B70" w:rsidP="00EB4B70">
      <w:pPr>
        <w:spacing w:after="0"/>
        <w:rPr>
          <w:b/>
          <w:bCs/>
        </w:rPr>
      </w:pPr>
      <w:r w:rsidRPr="00EB4B70">
        <w:rPr>
          <w:b/>
          <w:bCs/>
        </w:rPr>
        <w:t>using namespace std;</w:t>
      </w:r>
    </w:p>
    <w:p w14:paraId="0FAC2BBA" w14:textId="77777777" w:rsidR="00EB4B70" w:rsidRPr="00EB4B70" w:rsidRDefault="00EB4B70" w:rsidP="00EB4B70">
      <w:pPr>
        <w:spacing w:after="0"/>
        <w:rPr>
          <w:b/>
          <w:bCs/>
        </w:rPr>
      </w:pPr>
      <w:r w:rsidRPr="00EB4B70">
        <w:rPr>
          <w:b/>
          <w:bCs/>
        </w:rPr>
        <w:t xml:space="preserve">#define ll long long </w:t>
      </w:r>
    </w:p>
    <w:p w14:paraId="5B16326B" w14:textId="77777777" w:rsidR="00EB4B70" w:rsidRPr="00EB4B70" w:rsidRDefault="00EB4B70" w:rsidP="00EB4B70">
      <w:pPr>
        <w:spacing w:after="0"/>
        <w:rPr>
          <w:b/>
          <w:bCs/>
        </w:rPr>
      </w:pPr>
      <w:r w:rsidRPr="00EB4B70">
        <w:rPr>
          <w:b/>
          <w:bCs/>
        </w:rPr>
        <w:t>int main(){</w:t>
      </w:r>
    </w:p>
    <w:p w14:paraId="7D992762" w14:textId="77777777" w:rsidR="00EB4B70" w:rsidRPr="00EB4B70" w:rsidRDefault="00EB4B70" w:rsidP="00EB4B70">
      <w:pPr>
        <w:spacing w:after="0"/>
        <w:rPr>
          <w:b/>
          <w:bCs/>
        </w:rPr>
      </w:pPr>
      <w:r w:rsidRPr="00EB4B70">
        <w:rPr>
          <w:b/>
          <w:bCs/>
        </w:rPr>
        <w:t xml:space="preserve">    int n; cin&gt;&gt;n;</w:t>
      </w:r>
    </w:p>
    <w:p w14:paraId="7788C5BF" w14:textId="77777777" w:rsidR="00EB4B70" w:rsidRPr="00EB4B70" w:rsidRDefault="00EB4B70" w:rsidP="00EB4B70">
      <w:pPr>
        <w:spacing w:after="0"/>
        <w:rPr>
          <w:b/>
          <w:bCs/>
        </w:rPr>
      </w:pPr>
      <w:r w:rsidRPr="00EB4B70">
        <w:rPr>
          <w:b/>
          <w:bCs/>
        </w:rPr>
        <w:t xml:space="preserve">    ll max = 0;</w:t>
      </w:r>
    </w:p>
    <w:p w14:paraId="551726FF" w14:textId="77777777" w:rsidR="00EB4B70" w:rsidRPr="00EB4B70" w:rsidRDefault="00EB4B70" w:rsidP="00EB4B70">
      <w:pPr>
        <w:spacing w:after="0"/>
        <w:rPr>
          <w:b/>
          <w:bCs/>
        </w:rPr>
      </w:pPr>
      <w:r w:rsidRPr="00EB4B70">
        <w:rPr>
          <w:b/>
          <w:bCs/>
        </w:rPr>
        <w:t xml:space="preserve">    for(int i=0;i&lt;n;i++){</w:t>
      </w:r>
    </w:p>
    <w:p w14:paraId="743FF327" w14:textId="77777777" w:rsidR="00EB4B70" w:rsidRPr="00EB4B70" w:rsidRDefault="00EB4B70" w:rsidP="00EB4B70">
      <w:pPr>
        <w:spacing w:after="0"/>
        <w:rPr>
          <w:b/>
          <w:bCs/>
        </w:rPr>
      </w:pPr>
      <w:r w:rsidRPr="00EB4B70">
        <w:rPr>
          <w:b/>
          <w:bCs/>
        </w:rPr>
        <w:t xml:space="preserve">        ll ele; cin&gt;&gt;ele;</w:t>
      </w:r>
    </w:p>
    <w:p w14:paraId="54601C4C" w14:textId="77777777" w:rsidR="00EB4B70" w:rsidRPr="00EB4B70" w:rsidRDefault="00EB4B70" w:rsidP="00EB4B70">
      <w:pPr>
        <w:spacing w:after="0"/>
        <w:rPr>
          <w:b/>
          <w:bCs/>
        </w:rPr>
      </w:pPr>
      <w:r w:rsidRPr="00EB4B70">
        <w:rPr>
          <w:b/>
          <w:bCs/>
        </w:rPr>
        <w:t xml:space="preserve">        if(max &lt; ele) max = ele;</w:t>
      </w:r>
    </w:p>
    <w:p w14:paraId="062A76A4" w14:textId="77777777" w:rsidR="00EB4B70" w:rsidRPr="00EB4B70" w:rsidRDefault="00EB4B70" w:rsidP="00EB4B70">
      <w:pPr>
        <w:spacing w:after="0"/>
        <w:rPr>
          <w:b/>
          <w:bCs/>
        </w:rPr>
      </w:pPr>
      <w:r w:rsidRPr="00EB4B70">
        <w:rPr>
          <w:b/>
          <w:bCs/>
        </w:rPr>
        <w:t xml:space="preserve">    }   </w:t>
      </w:r>
    </w:p>
    <w:p w14:paraId="26161BB1" w14:textId="77777777" w:rsidR="00EB4B70" w:rsidRPr="00EB4B70" w:rsidRDefault="00EB4B70" w:rsidP="00EB4B70">
      <w:pPr>
        <w:spacing w:after="0"/>
        <w:rPr>
          <w:b/>
          <w:bCs/>
        </w:rPr>
      </w:pPr>
      <w:r w:rsidRPr="00EB4B70">
        <w:rPr>
          <w:b/>
          <w:bCs/>
        </w:rPr>
        <w:t xml:space="preserve">    if(pow(2,log2(max)) == max) cout&lt;&lt;(int)log2(max);</w:t>
      </w:r>
    </w:p>
    <w:p w14:paraId="39310BED" w14:textId="77777777" w:rsidR="00EB4B70" w:rsidRPr="00EB4B70" w:rsidRDefault="00EB4B70" w:rsidP="00EB4B70">
      <w:pPr>
        <w:spacing w:after="0"/>
        <w:rPr>
          <w:b/>
          <w:bCs/>
        </w:rPr>
      </w:pPr>
      <w:r w:rsidRPr="00EB4B70">
        <w:rPr>
          <w:b/>
          <w:bCs/>
        </w:rPr>
        <w:t xml:space="preserve">    else cout&lt;&lt;(int)log2(max)+1;</w:t>
      </w:r>
    </w:p>
    <w:p w14:paraId="5DF88C9F" w14:textId="29A34689" w:rsidR="00EB4B70" w:rsidRPr="00EB4B70" w:rsidRDefault="00EB4B70" w:rsidP="00EB4B70">
      <w:pPr>
        <w:spacing w:after="0"/>
        <w:rPr>
          <w:b/>
          <w:bCs/>
        </w:rPr>
      </w:pPr>
      <w:r w:rsidRPr="00EB4B70">
        <w:rPr>
          <w:b/>
          <w:bCs/>
        </w:rPr>
        <w:t>}</w:t>
      </w:r>
    </w:p>
    <w:p w14:paraId="014612B2" w14:textId="77777777" w:rsidR="00EB4B70" w:rsidRDefault="00EB4B70" w:rsidP="005668E7">
      <w:pPr>
        <w:spacing w:after="0"/>
        <w:rPr>
          <w:b/>
          <w:bCs/>
          <w:sz w:val="20"/>
          <w:szCs w:val="20"/>
        </w:rPr>
      </w:pPr>
    </w:p>
    <w:p w14:paraId="5E402178" w14:textId="77777777" w:rsidR="0010503D" w:rsidRPr="0010503D" w:rsidRDefault="0010503D" w:rsidP="0010503D">
      <w:pPr>
        <w:pStyle w:val="Heading4"/>
        <w:shd w:val="clear" w:color="auto" w:fill="F9F9F9"/>
        <w:spacing w:before="0"/>
        <w:rPr>
          <w:rFonts w:ascii="Segoe UI" w:hAnsi="Segoe UI" w:cs="Segoe UI"/>
          <w:color w:val="008000"/>
          <w:sz w:val="18"/>
          <w:szCs w:val="18"/>
        </w:rPr>
      </w:pPr>
      <w:r w:rsidRPr="0010503D">
        <w:rPr>
          <w:rFonts w:ascii="Segoe UI" w:hAnsi="Segoe UI" w:cs="Segoe UI"/>
          <w:b/>
          <w:bCs/>
          <w:color w:val="008000"/>
          <w:sz w:val="18"/>
          <w:szCs w:val="18"/>
        </w:rPr>
        <w:t>Form Names with Tiles</w:t>
      </w:r>
    </w:p>
    <w:p w14:paraId="4A3E00EC" w14:textId="47B63493"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Fonts w:ascii="Segoe UI" w:hAnsi="Segoe UI" w:cs="Segoe UI"/>
          <w:color w:val="212529"/>
          <w:sz w:val="18"/>
          <w:szCs w:val="18"/>
        </w:rPr>
        <w:t>Tiles with alphabets are arranged in a linear fashion and each tile in the arrangement has an index ‘i’.</w:t>
      </w:r>
    </w:p>
    <w:p w14:paraId="3A8FDE54" w14:textId="77777777"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Fonts w:ascii="Segoe UI" w:hAnsi="Segoe UI" w:cs="Segoe UI"/>
          <w:color w:val="212529"/>
          <w:sz w:val="18"/>
          <w:szCs w:val="18"/>
        </w:rPr>
        <w:t>A child is given ‘n’ tiles and asked to check how many times he can form his name by rearranging the tiles. But there is a constraint, to form his name once the child can rearrange tiles from any position ‘p’ to position ‘p+q-1’ where q is the length of the name of the child. For example, if the tiles are arranged are as ‘abacdefhjcabdaabefrt’ and the child’s name is ‘abcd’ then the child can form his name by using tiles from position ‘2’ and using tiles from position ‘10’.</w:t>
      </w:r>
    </w:p>
    <w:p w14:paraId="3C51165B" w14:textId="77777777"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Style w:val="Strong"/>
          <w:rFonts w:ascii="Segoe UI" w:eastAsia="Arial" w:hAnsi="Segoe UI" w:cs="Segoe UI"/>
          <w:color w:val="212529"/>
          <w:sz w:val="18"/>
          <w:szCs w:val="18"/>
        </w:rPr>
        <w:t>Input Format</w:t>
      </w:r>
    </w:p>
    <w:p w14:paraId="0DD372BC" w14:textId="0100C43E"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Fonts w:ascii="Segoe UI" w:hAnsi="Segoe UI" w:cs="Segoe UI"/>
          <w:color w:val="212529"/>
          <w:sz w:val="18"/>
          <w:szCs w:val="18"/>
        </w:rPr>
        <w:t>First line contain</w:t>
      </w:r>
      <w:r>
        <w:rPr>
          <w:rFonts w:ascii="Segoe UI" w:hAnsi="Segoe UI" w:cs="Segoe UI"/>
          <w:color w:val="212529"/>
          <w:sz w:val="18"/>
          <w:szCs w:val="18"/>
        </w:rPr>
        <w:t>s</w:t>
      </w:r>
      <w:r w:rsidRPr="0010503D">
        <w:rPr>
          <w:rFonts w:ascii="Segoe UI" w:hAnsi="Segoe UI" w:cs="Segoe UI"/>
          <w:color w:val="212529"/>
          <w:sz w:val="18"/>
          <w:szCs w:val="18"/>
        </w:rPr>
        <w:t xml:space="preserve"> the letters in the tile</w:t>
      </w:r>
    </w:p>
    <w:p w14:paraId="03E54954" w14:textId="4B8323C9"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Fonts w:ascii="Segoe UI" w:hAnsi="Segoe UI" w:cs="Segoe UI"/>
          <w:color w:val="212529"/>
          <w:sz w:val="18"/>
          <w:szCs w:val="18"/>
        </w:rPr>
        <w:lastRenderedPageBreak/>
        <w:t>Next line contain</w:t>
      </w:r>
      <w:r>
        <w:rPr>
          <w:rFonts w:ascii="Segoe UI" w:hAnsi="Segoe UI" w:cs="Segoe UI"/>
          <w:color w:val="212529"/>
          <w:sz w:val="18"/>
          <w:szCs w:val="18"/>
        </w:rPr>
        <w:t>s</w:t>
      </w:r>
      <w:r w:rsidRPr="0010503D">
        <w:rPr>
          <w:rFonts w:ascii="Segoe UI" w:hAnsi="Segoe UI" w:cs="Segoe UI"/>
          <w:color w:val="212529"/>
          <w:sz w:val="18"/>
          <w:szCs w:val="18"/>
        </w:rPr>
        <w:t xml:space="preserve"> the name of the child</w:t>
      </w:r>
    </w:p>
    <w:p w14:paraId="0E3AC361" w14:textId="77777777"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Style w:val="Strong"/>
          <w:rFonts w:ascii="Segoe UI" w:eastAsia="Arial" w:hAnsi="Segoe UI" w:cs="Segoe UI"/>
          <w:color w:val="212529"/>
          <w:sz w:val="18"/>
          <w:szCs w:val="18"/>
        </w:rPr>
        <w:t>Output Format</w:t>
      </w:r>
    </w:p>
    <w:p w14:paraId="1F713C6A" w14:textId="4EC375C9" w:rsidR="0010503D" w:rsidRPr="0010503D" w:rsidRDefault="0010503D" w:rsidP="0010503D">
      <w:pPr>
        <w:pStyle w:val="NormalWeb"/>
        <w:shd w:val="clear" w:color="auto" w:fill="F9F9F9"/>
        <w:spacing w:before="0" w:beforeAutospacing="0"/>
        <w:rPr>
          <w:rFonts w:ascii="Segoe UI" w:hAnsi="Segoe UI" w:cs="Segoe UI"/>
          <w:color w:val="212529"/>
          <w:sz w:val="18"/>
          <w:szCs w:val="18"/>
        </w:rPr>
      </w:pPr>
      <w:r w:rsidRPr="0010503D">
        <w:rPr>
          <w:rFonts w:ascii="Segoe UI" w:hAnsi="Segoe UI" w:cs="Segoe UI"/>
          <w:color w:val="212529"/>
          <w:sz w:val="18"/>
          <w:szCs w:val="18"/>
        </w:rPr>
        <w:t>Print the position of the tiles from where the child</w:t>
      </w:r>
      <w:r>
        <w:rPr>
          <w:rFonts w:ascii="Segoe UI" w:hAnsi="Segoe UI" w:cs="Segoe UI"/>
          <w:color w:val="212529"/>
          <w:sz w:val="18"/>
          <w:szCs w:val="18"/>
        </w:rPr>
        <w:t>’s</w:t>
      </w:r>
      <w:r w:rsidRPr="0010503D">
        <w:rPr>
          <w:rFonts w:ascii="Segoe UI" w:hAnsi="Segoe UI" w:cs="Segoe UI"/>
          <w:color w:val="212529"/>
          <w:sz w:val="18"/>
          <w:szCs w:val="18"/>
        </w:rPr>
        <w:t xml:space="preserve"> name can be formed</w:t>
      </w:r>
    </w:p>
    <w:p w14:paraId="2D3A8A64" w14:textId="4AF32777" w:rsidR="0010503D" w:rsidRDefault="0010503D" w:rsidP="005668E7">
      <w:pPr>
        <w:spacing w:after="0"/>
        <w:rPr>
          <w:b/>
          <w:bCs/>
          <w:sz w:val="20"/>
          <w:szCs w:val="20"/>
        </w:rPr>
      </w:pPr>
      <w:r w:rsidRPr="0010503D">
        <w:rPr>
          <w:b/>
          <w:bCs/>
          <w:sz w:val="20"/>
          <w:szCs w:val="20"/>
          <w:highlight w:val="yellow"/>
        </w:rPr>
        <w:t>ANS.</w:t>
      </w:r>
    </w:p>
    <w:p w14:paraId="46E3D873" w14:textId="77777777" w:rsidR="0010503D" w:rsidRPr="0010503D" w:rsidRDefault="0010503D" w:rsidP="0010503D">
      <w:pPr>
        <w:spacing w:after="0"/>
        <w:rPr>
          <w:b/>
          <w:bCs/>
          <w:sz w:val="20"/>
          <w:szCs w:val="20"/>
        </w:rPr>
      </w:pPr>
      <w:r w:rsidRPr="0010503D">
        <w:rPr>
          <w:b/>
          <w:bCs/>
          <w:sz w:val="20"/>
          <w:szCs w:val="20"/>
        </w:rPr>
        <w:t>#include &lt;iostream&gt;</w:t>
      </w:r>
    </w:p>
    <w:p w14:paraId="2DF3976F" w14:textId="77777777" w:rsidR="0010503D" w:rsidRPr="0010503D" w:rsidRDefault="0010503D" w:rsidP="0010503D">
      <w:pPr>
        <w:spacing w:after="0"/>
        <w:rPr>
          <w:b/>
          <w:bCs/>
          <w:sz w:val="20"/>
          <w:szCs w:val="20"/>
        </w:rPr>
      </w:pPr>
      <w:r w:rsidRPr="0010503D">
        <w:rPr>
          <w:b/>
          <w:bCs/>
          <w:sz w:val="20"/>
          <w:szCs w:val="20"/>
        </w:rPr>
        <w:t>#include &lt;map&gt;</w:t>
      </w:r>
    </w:p>
    <w:p w14:paraId="75054720" w14:textId="77777777" w:rsidR="0010503D" w:rsidRPr="0010503D" w:rsidRDefault="0010503D" w:rsidP="0010503D">
      <w:pPr>
        <w:spacing w:after="0"/>
        <w:rPr>
          <w:b/>
          <w:bCs/>
          <w:sz w:val="20"/>
          <w:szCs w:val="20"/>
        </w:rPr>
      </w:pPr>
      <w:r w:rsidRPr="0010503D">
        <w:rPr>
          <w:b/>
          <w:bCs/>
          <w:sz w:val="20"/>
          <w:szCs w:val="20"/>
        </w:rPr>
        <w:t>using namespace std;</w:t>
      </w:r>
    </w:p>
    <w:p w14:paraId="6686939A" w14:textId="77777777" w:rsidR="0010503D" w:rsidRPr="0010503D" w:rsidRDefault="0010503D" w:rsidP="0010503D">
      <w:pPr>
        <w:spacing w:after="0"/>
        <w:rPr>
          <w:b/>
          <w:bCs/>
          <w:sz w:val="20"/>
          <w:szCs w:val="20"/>
        </w:rPr>
      </w:pPr>
      <w:r w:rsidRPr="0010503D">
        <w:rPr>
          <w:b/>
          <w:bCs/>
          <w:sz w:val="20"/>
          <w:szCs w:val="20"/>
        </w:rPr>
        <w:t>int main(){</w:t>
      </w:r>
    </w:p>
    <w:p w14:paraId="53D97A3F" w14:textId="77777777" w:rsidR="0010503D" w:rsidRPr="0010503D" w:rsidRDefault="0010503D" w:rsidP="0010503D">
      <w:pPr>
        <w:spacing w:after="0"/>
        <w:rPr>
          <w:b/>
          <w:bCs/>
          <w:sz w:val="20"/>
          <w:szCs w:val="20"/>
        </w:rPr>
      </w:pPr>
      <w:r w:rsidRPr="0010503D">
        <w:rPr>
          <w:b/>
          <w:bCs/>
          <w:sz w:val="20"/>
          <w:szCs w:val="20"/>
        </w:rPr>
        <w:t xml:space="preserve">    string n,l;</w:t>
      </w:r>
    </w:p>
    <w:p w14:paraId="5933B407" w14:textId="77777777" w:rsidR="0010503D" w:rsidRPr="0010503D" w:rsidRDefault="0010503D" w:rsidP="0010503D">
      <w:pPr>
        <w:spacing w:after="0"/>
        <w:rPr>
          <w:b/>
          <w:bCs/>
          <w:sz w:val="20"/>
          <w:szCs w:val="20"/>
        </w:rPr>
      </w:pPr>
      <w:r w:rsidRPr="0010503D">
        <w:rPr>
          <w:b/>
          <w:bCs/>
          <w:sz w:val="20"/>
          <w:szCs w:val="20"/>
        </w:rPr>
        <w:t xml:space="preserve">    cin&gt;&gt;l&gt;&gt;n;</w:t>
      </w:r>
    </w:p>
    <w:p w14:paraId="2F8E5506" w14:textId="77777777" w:rsidR="0010503D" w:rsidRPr="0010503D" w:rsidRDefault="0010503D" w:rsidP="0010503D">
      <w:pPr>
        <w:spacing w:after="0"/>
        <w:rPr>
          <w:b/>
          <w:bCs/>
          <w:sz w:val="20"/>
          <w:szCs w:val="20"/>
        </w:rPr>
      </w:pPr>
      <w:r w:rsidRPr="0010503D">
        <w:rPr>
          <w:b/>
          <w:bCs/>
          <w:sz w:val="20"/>
          <w:szCs w:val="20"/>
        </w:rPr>
        <w:t xml:space="preserve">    map&lt;char,int&gt; f;</w:t>
      </w:r>
    </w:p>
    <w:p w14:paraId="026090EA" w14:textId="77777777" w:rsidR="0010503D" w:rsidRPr="0010503D" w:rsidRDefault="0010503D" w:rsidP="0010503D">
      <w:pPr>
        <w:spacing w:after="0"/>
        <w:rPr>
          <w:b/>
          <w:bCs/>
          <w:sz w:val="20"/>
          <w:szCs w:val="20"/>
        </w:rPr>
      </w:pPr>
      <w:r w:rsidRPr="0010503D">
        <w:rPr>
          <w:b/>
          <w:bCs/>
          <w:sz w:val="20"/>
          <w:szCs w:val="20"/>
        </w:rPr>
        <w:t xml:space="preserve">    int len = n.length();</w:t>
      </w:r>
    </w:p>
    <w:p w14:paraId="4DA40A4B" w14:textId="77777777" w:rsidR="0010503D" w:rsidRPr="0010503D" w:rsidRDefault="0010503D" w:rsidP="0010503D">
      <w:pPr>
        <w:spacing w:after="0"/>
        <w:rPr>
          <w:b/>
          <w:bCs/>
          <w:sz w:val="20"/>
          <w:szCs w:val="20"/>
        </w:rPr>
      </w:pPr>
      <w:r w:rsidRPr="0010503D">
        <w:rPr>
          <w:b/>
          <w:bCs/>
          <w:sz w:val="20"/>
          <w:szCs w:val="20"/>
        </w:rPr>
        <w:t xml:space="preserve">    for(int i=0;i&lt;len;i++){</w:t>
      </w:r>
    </w:p>
    <w:p w14:paraId="292BBC50" w14:textId="77777777" w:rsidR="0010503D" w:rsidRPr="0010503D" w:rsidRDefault="0010503D" w:rsidP="0010503D">
      <w:pPr>
        <w:spacing w:after="0"/>
        <w:rPr>
          <w:b/>
          <w:bCs/>
          <w:sz w:val="20"/>
          <w:szCs w:val="20"/>
        </w:rPr>
      </w:pPr>
      <w:r w:rsidRPr="0010503D">
        <w:rPr>
          <w:b/>
          <w:bCs/>
          <w:sz w:val="20"/>
          <w:szCs w:val="20"/>
        </w:rPr>
        <w:t xml:space="preserve">        if(f.find(n[i]) == f.end()) f[n[i]]=1;</w:t>
      </w:r>
    </w:p>
    <w:p w14:paraId="0DE4041C" w14:textId="77777777" w:rsidR="0010503D" w:rsidRPr="0010503D" w:rsidRDefault="0010503D" w:rsidP="0010503D">
      <w:pPr>
        <w:spacing w:after="0"/>
        <w:rPr>
          <w:b/>
          <w:bCs/>
          <w:sz w:val="20"/>
          <w:szCs w:val="20"/>
        </w:rPr>
      </w:pPr>
      <w:r w:rsidRPr="0010503D">
        <w:rPr>
          <w:b/>
          <w:bCs/>
          <w:sz w:val="20"/>
          <w:szCs w:val="20"/>
        </w:rPr>
        <w:t xml:space="preserve">        else f[n[i]]++;</w:t>
      </w:r>
    </w:p>
    <w:p w14:paraId="7F7E5EBD" w14:textId="77777777" w:rsidR="0010503D" w:rsidRPr="0010503D" w:rsidRDefault="0010503D" w:rsidP="0010503D">
      <w:pPr>
        <w:spacing w:after="0"/>
        <w:rPr>
          <w:b/>
          <w:bCs/>
          <w:sz w:val="20"/>
          <w:szCs w:val="20"/>
        </w:rPr>
      </w:pPr>
      <w:r w:rsidRPr="0010503D">
        <w:rPr>
          <w:b/>
          <w:bCs/>
          <w:sz w:val="20"/>
          <w:szCs w:val="20"/>
        </w:rPr>
        <w:t xml:space="preserve">    }</w:t>
      </w:r>
    </w:p>
    <w:p w14:paraId="2E057E2F" w14:textId="77777777" w:rsidR="0010503D" w:rsidRPr="0010503D" w:rsidRDefault="0010503D" w:rsidP="0010503D">
      <w:pPr>
        <w:spacing w:after="0"/>
        <w:rPr>
          <w:b/>
          <w:bCs/>
          <w:sz w:val="20"/>
          <w:szCs w:val="20"/>
        </w:rPr>
      </w:pPr>
      <w:r w:rsidRPr="0010503D">
        <w:rPr>
          <w:b/>
          <w:bCs/>
          <w:sz w:val="20"/>
          <w:szCs w:val="20"/>
        </w:rPr>
        <w:t xml:space="preserve">    for(int i=0;i&lt;l.length();i++){</w:t>
      </w:r>
    </w:p>
    <w:p w14:paraId="23C69EED" w14:textId="77777777" w:rsidR="0010503D" w:rsidRPr="0010503D" w:rsidRDefault="0010503D" w:rsidP="0010503D">
      <w:pPr>
        <w:spacing w:after="0"/>
        <w:rPr>
          <w:b/>
          <w:bCs/>
          <w:sz w:val="20"/>
          <w:szCs w:val="20"/>
        </w:rPr>
      </w:pPr>
      <w:r w:rsidRPr="0010503D">
        <w:rPr>
          <w:b/>
          <w:bCs/>
          <w:sz w:val="20"/>
          <w:szCs w:val="20"/>
        </w:rPr>
        <w:t xml:space="preserve">        map&lt;char,int&gt; s;</w:t>
      </w:r>
    </w:p>
    <w:p w14:paraId="15CBB960" w14:textId="77777777" w:rsidR="0010503D" w:rsidRPr="0010503D" w:rsidRDefault="0010503D" w:rsidP="0010503D">
      <w:pPr>
        <w:spacing w:after="0"/>
        <w:rPr>
          <w:b/>
          <w:bCs/>
          <w:sz w:val="20"/>
          <w:szCs w:val="20"/>
        </w:rPr>
      </w:pPr>
      <w:r w:rsidRPr="0010503D">
        <w:rPr>
          <w:b/>
          <w:bCs/>
          <w:sz w:val="20"/>
          <w:szCs w:val="20"/>
        </w:rPr>
        <w:t xml:space="preserve">        bool flag = true;</w:t>
      </w:r>
    </w:p>
    <w:p w14:paraId="43935218" w14:textId="77777777" w:rsidR="0010503D" w:rsidRPr="0010503D" w:rsidRDefault="0010503D" w:rsidP="0010503D">
      <w:pPr>
        <w:spacing w:after="0"/>
        <w:rPr>
          <w:b/>
          <w:bCs/>
          <w:sz w:val="20"/>
          <w:szCs w:val="20"/>
        </w:rPr>
      </w:pPr>
      <w:r w:rsidRPr="0010503D">
        <w:rPr>
          <w:b/>
          <w:bCs/>
          <w:sz w:val="20"/>
          <w:szCs w:val="20"/>
        </w:rPr>
        <w:t xml:space="preserve">        for(int j=0;j&lt;len;j++){</w:t>
      </w:r>
    </w:p>
    <w:p w14:paraId="05C141BB" w14:textId="77777777" w:rsidR="0010503D" w:rsidRPr="0010503D" w:rsidRDefault="0010503D" w:rsidP="0010503D">
      <w:pPr>
        <w:spacing w:after="0"/>
        <w:rPr>
          <w:b/>
          <w:bCs/>
          <w:sz w:val="20"/>
          <w:szCs w:val="20"/>
        </w:rPr>
      </w:pPr>
      <w:r w:rsidRPr="0010503D">
        <w:rPr>
          <w:b/>
          <w:bCs/>
          <w:sz w:val="20"/>
          <w:szCs w:val="20"/>
        </w:rPr>
        <w:t xml:space="preserve">            if(f.find(l[i+j]) != f.end()){</w:t>
      </w:r>
    </w:p>
    <w:p w14:paraId="620362B2" w14:textId="77777777" w:rsidR="0010503D" w:rsidRPr="0010503D" w:rsidRDefault="0010503D" w:rsidP="0010503D">
      <w:pPr>
        <w:spacing w:after="0"/>
        <w:rPr>
          <w:b/>
          <w:bCs/>
          <w:sz w:val="20"/>
          <w:szCs w:val="20"/>
        </w:rPr>
      </w:pPr>
      <w:r w:rsidRPr="0010503D">
        <w:rPr>
          <w:b/>
          <w:bCs/>
          <w:sz w:val="20"/>
          <w:szCs w:val="20"/>
        </w:rPr>
        <w:t xml:space="preserve">                if(s.find(l[i+j]) == s.end()) s[l[i+j]] = 1;</w:t>
      </w:r>
    </w:p>
    <w:p w14:paraId="36EE369C" w14:textId="77777777" w:rsidR="0010503D" w:rsidRPr="0010503D" w:rsidRDefault="0010503D" w:rsidP="0010503D">
      <w:pPr>
        <w:spacing w:after="0"/>
        <w:rPr>
          <w:b/>
          <w:bCs/>
          <w:sz w:val="20"/>
          <w:szCs w:val="20"/>
        </w:rPr>
      </w:pPr>
      <w:r w:rsidRPr="0010503D">
        <w:rPr>
          <w:b/>
          <w:bCs/>
          <w:sz w:val="20"/>
          <w:szCs w:val="20"/>
        </w:rPr>
        <w:t xml:space="preserve">                else if(s[l[i+j]] &lt; f[l[i+j]]) s[l[i+j]]++;</w:t>
      </w:r>
    </w:p>
    <w:p w14:paraId="6BB1C062" w14:textId="77777777" w:rsidR="0010503D" w:rsidRPr="0010503D" w:rsidRDefault="0010503D" w:rsidP="0010503D">
      <w:pPr>
        <w:spacing w:after="0"/>
        <w:rPr>
          <w:b/>
          <w:bCs/>
          <w:sz w:val="20"/>
          <w:szCs w:val="20"/>
        </w:rPr>
      </w:pPr>
      <w:r w:rsidRPr="0010503D">
        <w:rPr>
          <w:b/>
          <w:bCs/>
          <w:sz w:val="20"/>
          <w:szCs w:val="20"/>
        </w:rPr>
        <w:t xml:space="preserve">                else {flag = false; break;}</w:t>
      </w:r>
    </w:p>
    <w:p w14:paraId="1D2E54E8" w14:textId="77777777" w:rsidR="0010503D" w:rsidRPr="0010503D" w:rsidRDefault="0010503D" w:rsidP="0010503D">
      <w:pPr>
        <w:spacing w:after="0"/>
        <w:rPr>
          <w:b/>
          <w:bCs/>
          <w:sz w:val="20"/>
          <w:szCs w:val="20"/>
        </w:rPr>
      </w:pPr>
      <w:r w:rsidRPr="0010503D">
        <w:rPr>
          <w:b/>
          <w:bCs/>
          <w:sz w:val="20"/>
          <w:szCs w:val="20"/>
        </w:rPr>
        <w:t xml:space="preserve">            }</w:t>
      </w:r>
    </w:p>
    <w:p w14:paraId="157C11F0" w14:textId="77777777" w:rsidR="0010503D" w:rsidRPr="0010503D" w:rsidRDefault="0010503D" w:rsidP="0010503D">
      <w:pPr>
        <w:spacing w:after="0"/>
        <w:rPr>
          <w:b/>
          <w:bCs/>
          <w:sz w:val="20"/>
          <w:szCs w:val="20"/>
        </w:rPr>
      </w:pPr>
      <w:r w:rsidRPr="0010503D">
        <w:rPr>
          <w:b/>
          <w:bCs/>
          <w:sz w:val="20"/>
          <w:szCs w:val="20"/>
        </w:rPr>
        <w:t xml:space="preserve">            else{</w:t>
      </w:r>
    </w:p>
    <w:p w14:paraId="53C8ECDE" w14:textId="77777777" w:rsidR="0010503D" w:rsidRPr="0010503D" w:rsidRDefault="0010503D" w:rsidP="0010503D">
      <w:pPr>
        <w:spacing w:after="0"/>
        <w:rPr>
          <w:b/>
          <w:bCs/>
          <w:sz w:val="20"/>
          <w:szCs w:val="20"/>
        </w:rPr>
      </w:pPr>
      <w:r w:rsidRPr="0010503D">
        <w:rPr>
          <w:b/>
          <w:bCs/>
          <w:sz w:val="20"/>
          <w:szCs w:val="20"/>
        </w:rPr>
        <w:t xml:space="preserve">                flag = false; </w:t>
      </w:r>
    </w:p>
    <w:p w14:paraId="5E33E1D4" w14:textId="77777777" w:rsidR="0010503D" w:rsidRPr="0010503D" w:rsidRDefault="0010503D" w:rsidP="0010503D">
      <w:pPr>
        <w:spacing w:after="0"/>
        <w:rPr>
          <w:b/>
          <w:bCs/>
          <w:sz w:val="20"/>
          <w:szCs w:val="20"/>
        </w:rPr>
      </w:pPr>
      <w:r w:rsidRPr="0010503D">
        <w:rPr>
          <w:b/>
          <w:bCs/>
          <w:sz w:val="20"/>
          <w:szCs w:val="20"/>
        </w:rPr>
        <w:t xml:space="preserve">                break;</w:t>
      </w:r>
    </w:p>
    <w:p w14:paraId="076B7269" w14:textId="77777777" w:rsidR="0010503D" w:rsidRPr="0010503D" w:rsidRDefault="0010503D" w:rsidP="0010503D">
      <w:pPr>
        <w:spacing w:after="0"/>
        <w:rPr>
          <w:b/>
          <w:bCs/>
          <w:sz w:val="20"/>
          <w:szCs w:val="20"/>
        </w:rPr>
      </w:pPr>
      <w:r w:rsidRPr="0010503D">
        <w:rPr>
          <w:b/>
          <w:bCs/>
          <w:sz w:val="20"/>
          <w:szCs w:val="20"/>
        </w:rPr>
        <w:t xml:space="preserve">            }</w:t>
      </w:r>
    </w:p>
    <w:p w14:paraId="4010EB4E" w14:textId="77777777" w:rsidR="0010503D" w:rsidRPr="0010503D" w:rsidRDefault="0010503D" w:rsidP="0010503D">
      <w:pPr>
        <w:spacing w:after="0"/>
        <w:rPr>
          <w:b/>
          <w:bCs/>
          <w:sz w:val="20"/>
          <w:szCs w:val="20"/>
        </w:rPr>
      </w:pPr>
      <w:r w:rsidRPr="0010503D">
        <w:rPr>
          <w:b/>
          <w:bCs/>
          <w:sz w:val="20"/>
          <w:szCs w:val="20"/>
        </w:rPr>
        <w:t xml:space="preserve">        }</w:t>
      </w:r>
    </w:p>
    <w:p w14:paraId="641FDBE9" w14:textId="77777777" w:rsidR="0010503D" w:rsidRPr="0010503D" w:rsidRDefault="0010503D" w:rsidP="0010503D">
      <w:pPr>
        <w:spacing w:after="0"/>
        <w:rPr>
          <w:b/>
          <w:bCs/>
          <w:sz w:val="20"/>
          <w:szCs w:val="20"/>
        </w:rPr>
      </w:pPr>
      <w:r w:rsidRPr="0010503D">
        <w:rPr>
          <w:b/>
          <w:bCs/>
          <w:sz w:val="20"/>
          <w:szCs w:val="20"/>
        </w:rPr>
        <w:t xml:space="preserve">        if(flag){</w:t>
      </w:r>
    </w:p>
    <w:p w14:paraId="35446BE9" w14:textId="77777777" w:rsidR="0010503D" w:rsidRPr="0010503D" w:rsidRDefault="0010503D" w:rsidP="0010503D">
      <w:pPr>
        <w:spacing w:after="0"/>
        <w:rPr>
          <w:b/>
          <w:bCs/>
          <w:sz w:val="20"/>
          <w:szCs w:val="20"/>
        </w:rPr>
      </w:pPr>
      <w:r w:rsidRPr="0010503D">
        <w:rPr>
          <w:b/>
          <w:bCs/>
          <w:sz w:val="20"/>
          <w:szCs w:val="20"/>
        </w:rPr>
        <w:t xml:space="preserve">            for(auto x: f){</w:t>
      </w:r>
    </w:p>
    <w:p w14:paraId="1CECA390" w14:textId="77777777" w:rsidR="0010503D" w:rsidRPr="0010503D" w:rsidRDefault="0010503D" w:rsidP="0010503D">
      <w:pPr>
        <w:spacing w:after="0"/>
        <w:rPr>
          <w:b/>
          <w:bCs/>
          <w:sz w:val="20"/>
          <w:szCs w:val="20"/>
        </w:rPr>
      </w:pPr>
      <w:r w:rsidRPr="0010503D">
        <w:rPr>
          <w:b/>
          <w:bCs/>
          <w:sz w:val="20"/>
          <w:szCs w:val="20"/>
        </w:rPr>
        <w:t xml:space="preserve">                if(x.second != s[x.first]){ </w:t>
      </w:r>
    </w:p>
    <w:p w14:paraId="3D4B7D97" w14:textId="77777777" w:rsidR="0010503D" w:rsidRPr="0010503D" w:rsidRDefault="0010503D" w:rsidP="0010503D">
      <w:pPr>
        <w:spacing w:after="0"/>
        <w:rPr>
          <w:b/>
          <w:bCs/>
          <w:sz w:val="20"/>
          <w:szCs w:val="20"/>
        </w:rPr>
      </w:pPr>
      <w:r w:rsidRPr="0010503D">
        <w:rPr>
          <w:b/>
          <w:bCs/>
          <w:sz w:val="20"/>
          <w:szCs w:val="20"/>
        </w:rPr>
        <w:t xml:space="preserve">                    flag = false; </w:t>
      </w:r>
    </w:p>
    <w:p w14:paraId="141DDF20" w14:textId="77777777" w:rsidR="0010503D" w:rsidRPr="0010503D" w:rsidRDefault="0010503D" w:rsidP="0010503D">
      <w:pPr>
        <w:spacing w:after="0"/>
        <w:rPr>
          <w:b/>
          <w:bCs/>
          <w:sz w:val="20"/>
          <w:szCs w:val="20"/>
        </w:rPr>
      </w:pPr>
      <w:r w:rsidRPr="0010503D">
        <w:rPr>
          <w:b/>
          <w:bCs/>
          <w:sz w:val="20"/>
          <w:szCs w:val="20"/>
        </w:rPr>
        <w:t xml:space="preserve">                    break;</w:t>
      </w:r>
    </w:p>
    <w:p w14:paraId="59059D39" w14:textId="77777777" w:rsidR="0010503D" w:rsidRPr="0010503D" w:rsidRDefault="0010503D" w:rsidP="0010503D">
      <w:pPr>
        <w:spacing w:after="0"/>
        <w:rPr>
          <w:b/>
          <w:bCs/>
          <w:sz w:val="20"/>
          <w:szCs w:val="20"/>
        </w:rPr>
      </w:pPr>
      <w:r w:rsidRPr="0010503D">
        <w:rPr>
          <w:b/>
          <w:bCs/>
          <w:sz w:val="20"/>
          <w:szCs w:val="20"/>
        </w:rPr>
        <w:t xml:space="preserve">                }</w:t>
      </w:r>
    </w:p>
    <w:p w14:paraId="476D824D" w14:textId="77777777" w:rsidR="0010503D" w:rsidRPr="0010503D" w:rsidRDefault="0010503D" w:rsidP="0010503D">
      <w:pPr>
        <w:spacing w:after="0"/>
        <w:rPr>
          <w:b/>
          <w:bCs/>
          <w:sz w:val="20"/>
          <w:szCs w:val="20"/>
        </w:rPr>
      </w:pPr>
      <w:r w:rsidRPr="0010503D">
        <w:rPr>
          <w:b/>
          <w:bCs/>
          <w:sz w:val="20"/>
          <w:szCs w:val="20"/>
        </w:rPr>
        <w:t xml:space="preserve">            }</w:t>
      </w:r>
    </w:p>
    <w:p w14:paraId="4F2CA1B5" w14:textId="77777777" w:rsidR="0010503D" w:rsidRPr="0010503D" w:rsidRDefault="0010503D" w:rsidP="0010503D">
      <w:pPr>
        <w:spacing w:after="0"/>
        <w:rPr>
          <w:b/>
          <w:bCs/>
          <w:sz w:val="20"/>
          <w:szCs w:val="20"/>
        </w:rPr>
      </w:pPr>
      <w:r w:rsidRPr="0010503D">
        <w:rPr>
          <w:b/>
          <w:bCs/>
          <w:sz w:val="20"/>
          <w:szCs w:val="20"/>
        </w:rPr>
        <w:t xml:space="preserve">            if(flag) cout&lt;&lt;i+1&lt;&lt;"\n";</w:t>
      </w:r>
    </w:p>
    <w:p w14:paraId="7E447F82" w14:textId="77777777" w:rsidR="0010503D" w:rsidRPr="0010503D" w:rsidRDefault="0010503D" w:rsidP="0010503D">
      <w:pPr>
        <w:spacing w:after="0"/>
        <w:rPr>
          <w:b/>
          <w:bCs/>
          <w:sz w:val="20"/>
          <w:szCs w:val="20"/>
        </w:rPr>
      </w:pPr>
      <w:r w:rsidRPr="0010503D">
        <w:rPr>
          <w:b/>
          <w:bCs/>
          <w:sz w:val="20"/>
          <w:szCs w:val="20"/>
        </w:rPr>
        <w:t xml:space="preserve">        }</w:t>
      </w:r>
    </w:p>
    <w:p w14:paraId="24DC8781" w14:textId="77777777" w:rsidR="0010503D" w:rsidRPr="0010503D" w:rsidRDefault="0010503D" w:rsidP="0010503D">
      <w:pPr>
        <w:spacing w:after="0"/>
        <w:rPr>
          <w:b/>
          <w:bCs/>
          <w:sz w:val="20"/>
          <w:szCs w:val="20"/>
        </w:rPr>
      </w:pPr>
      <w:r w:rsidRPr="0010503D">
        <w:rPr>
          <w:b/>
          <w:bCs/>
          <w:sz w:val="20"/>
          <w:szCs w:val="20"/>
        </w:rPr>
        <w:t xml:space="preserve">    }</w:t>
      </w:r>
    </w:p>
    <w:p w14:paraId="5A7C74F6" w14:textId="3B471B48" w:rsidR="0010503D" w:rsidRDefault="0010503D" w:rsidP="0010503D">
      <w:pPr>
        <w:spacing w:after="0"/>
        <w:rPr>
          <w:b/>
          <w:bCs/>
          <w:sz w:val="20"/>
          <w:szCs w:val="20"/>
        </w:rPr>
      </w:pPr>
      <w:r w:rsidRPr="0010503D">
        <w:rPr>
          <w:b/>
          <w:bCs/>
          <w:sz w:val="20"/>
          <w:szCs w:val="20"/>
        </w:rPr>
        <w:t>}</w:t>
      </w:r>
    </w:p>
    <w:p w14:paraId="52A00173" w14:textId="77777777" w:rsidR="001F438A" w:rsidRDefault="001F438A" w:rsidP="0010503D">
      <w:pPr>
        <w:spacing w:after="0"/>
        <w:rPr>
          <w:b/>
          <w:bCs/>
          <w:sz w:val="20"/>
          <w:szCs w:val="20"/>
        </w:rPr>
      </w:pPr>
    </w:p>
    <w:p w14:paraId="2C0F4341" w14:textId="77777777" w:rsidR="001F438A" w:rsidRDefault="001F438A" w:rsidP="0010503D">
      <w:pPr>
        <w:spacing w:after="0"/>
        <w:rPr>
          <w:b/>
          <w:bCs/>
          <w:sz w:val="20"/>
          <w:szCs w:val="20"/>
        </w:rPr>
      </w:pPr>
    </w:p>
    <w:p w14:paraId="215301D0" w14:textId="77777777" w:rsidR="001F438A" w:rsidRDefault="001F438A" w:rsidP="0010503D">
      <w:pPr>
        <w:spacing w:after="0"/>
        <w:rPr>
          <w:b/>
          <w:bCs/>
          <w:sz w:val="20"/>
          <w:szCs w:val="20"/>
        </w:rPr>
      </w:pPr>
    </w:p>
    <w:p w14:paraId="30E3DC12" w14:textId="77777777" w:rsidR="001F438A" w:rsidRDefault="001F438A" w:rsidP="0010503D">
      <w:pPr>
        <w:spacing w:after="0"/>
        <w:rPr>
          <w:b/>
          <w:bCs/>
          <w:sz w:val="20"/>
          <w:szCs w:val="20"/>
        </w:rPr>
      </w:pPr>
    </w:p>
    <w:p w14:paraId="7B4DBBE7" w14:textId="77777777" w:rsidR="001F438A" w:rsidRDefault="001F438A" w:rsidP="0010503D">
      <w:pPr>
        <w:spacing w:after="0"/>
        <w:rPr>
          <w:b/>
          <w:bCs/>
          <w:sz w:val="20"/>
          <w:szCs w:val="20"/>
        </w:rPr>
      </w:pPr>
    </w:p>
    <w:p w14:paraId="78880E1F" w14:textId="77777777" w:rsidR="001F438A" w:rsidRDefault="001F438A" w:rsidP="0010503D">
      <w:pPr>
        <w:spacing w:after="0"/>
        <w:rPr>
          <w:b/>
          <w:bCs/>
          <w:sz w:val="20"/>
          <w:szCs w:val="20"/>
        </w:rPr>
      </w:pPr>
    </w:p>
    <w:p w14:paraId="1492D2DC" w14:textId="77777777" w:rsidR="001F438A" w:rsidRPr="001F438A" w:rsidRDefault="001F438A" w:rsidP="001F438A">
      <w:pPr>
        <w:pStyle w:val="Heading4"/>
        <w:shd w:val="clear" w:color="auto" w:fill="F9F9F9"/>
        <w:spacing w:before="0"/>
        <w:rPr>
          <w:rFonts w:ascii="Segoe UI" w:hAnsi="Segoe UI" w:cs="Segoe UI"/>
          <w:color w:val="008000"/>
          <w:sz w:val="18"/>
          <w:szCs w:val="18"/>
        </w:rPr>
      </w:pPr>
      <w:r w:rsidRPr="001F438A">
        <w:rPr>
          <w:rFonts w:ascii="Segoe UI" w:hAnsi="Segoe UI" w:cs="Segoe UI"/>
          <w:b/>
          <w:bCs/>
          <w:color w:val="008000"/>
          <w:sz w:val="18"/>
          <w:szCs w:val="18"/>
        </w:rPr>
        <w:lastRenderedPageBreak/>
        <w:t>Product of Two 2-Digit with ‘+’ and ‘/’</w:t>
      </w:r>
    </w:p>
    <w:p w14:paraId="5FB00282"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Based on the yesterday’s problem told by Karthik, Vijay got curious to know more about tricks by Shakuntala Devi and he started reading her books. He liked the trick which describes a method to find product of two 2-digit numbers with ‘+’ and ‘/’ operators only. Given two 2-digit numbers ‘m’ and ‘n’,</w:t>
      </w:r>
    </w:p>
    <w:p w14:paraId="7E5D2517"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i) Write the lesser number ‘l’ on left side of a paper</w:t>
      </w:r>
    </w:p>
    <w:p w14:paraId="5664EAD3"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ii) Divide ‘l’ by 2 and write quotient on one line ignoring remainders till 1 is reached.</w:t>
      </w:r>
    </w:p>
    <w:p w14:paraId="78918A13"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iii) Write the larger number on the right side of the paper in line number 1</w:t>
      </w:r>
    </w:p>
    <w:p w14:paraId="026AEA8D"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iv) Then for right side of each line, write double of the value in previous line.</w:t>
      </w:r>
    </w:p>
    <w:p w14:paraId="5AB4C936"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v) Strike out the lines of even quotients in left side.</w:t>
      </w:r>
    </w:p>
    <w:p w14:paraId="6497F9FA"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vi) Sum up the remaining values on the right side</w:t>
      </w:r>
    </w:p>
    <w:p w14:paraId="355DE91A"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This gives product of m and n.</w:t>
      </w:r>
    </w:p>
    <w:p w14:paraId="6EC458E5" w14:textId="7C6AEAB9"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Given two 2-digit numbers, write a C++ program to find product of the numbers using above procedure and print the values on the left and right sides of the papers that are not str</w:t>
      </w:r>
      <w:r>
        <w:rPr>
          <w:rFonts w:ascii="Segoe UI" w:hAnsi="Segoe UI" w:cs="Segoe UI"/>
          <w:color w:val="212529"/>
          <w:sz w:val="18"/>
          <w:szCs w:val="18"/>
        </w:rPr>
        <w:t>o</w:t>
      </w:r>
      <w:r w:rsidRPr="001F438A">
        <w:rPr>
          <w:rFonts w:ascii="Segoe UI" w:hAnsi="Segoe UI" w:cs="Segoe UI"/>
          <w:color w:val="212529"/>
          <w:sz w:val="18"/>
          <w:szCs w:val="18"/>
        </w:rPr>
        <w:t>ked out in ascending order of left side value.</w:t>
      </w:r>
    </w:p>
    <w:p w14:paraId="11B94FF6" w14:textId="3AB52A03"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For example, if the numbers are 43 and 87 then the procedure works as follows:</w:t>
      </w:r>
    </w:p>
    <w:p w14:paraId="05B360DD" w14:textId="74EFCA73" w:rsidR="001F438A" w:rsidRPr="001F438A" w:rsidRDefault="001F438A" w:rsidP="001F438A">
      <w:pPr>
        <w:shd w:val="clear" w:color="auto" w:fill="F9F9F9"/>
        <w:rPr>
          <w:rFonts w:ascii="Segoe UI" w:hAnsi="Segoe UI" w:cs="Segoe UI"/>
          <w:color w:val="212529"/>
          <w:sz w:val="18"/>
          <w:szCs w:val="18"/>
        </w:rPr>
      </w:pPr>
      <w:r w:rsidRPr="001F438A">
        <w:rPr>
          <w:b/>
          <w:bCs/>
          <w:noProof/>
          <w:sz w:val="18"/>
          <w:szCs w:val="18"/>
        </w:rPr>
        <w:drawing>
          <wp:inline distT="0" distB="0" distL="0" distR="0" wp14:anchorId="203B0DF2" wp14:editId="7B823A36">
            <wp:extent cx="1379220" cy="1251228"/>
            <wp:effectExtent l="0" t="0" r="0" b="6350"/>
            <wp:docPr id="1097812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84663" cy="1256166"/>
                    </a:xfrm>
                    <a:prstGeom prst="rect">
                      <a:avLst/>
                    </a:prstGeom>
                    <a:noFill/>
                    <a:ln>
                      <a:noFill/>
                    </a:ln>
                  </pic:spPr>
                </pic:pic>
              </a:graphicData>
            </a:graphic>
          </wp:inline>
        </w:drawing>
      </w:r>
    </w:p>
    <w:p w14:paraId="4D97B91A"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And the expected output is:</w:t>
      </w:r>
    </w:p>
    <w:p w14:paraId="50A50AD6"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1 2784</w:t>
      </w:r>
    </w:p>
    <w:p w14:paraId="669D9F43"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5 696</w:t>
      </w:r>
    </w:p>
    <w:p w14:paraId="47F3C048"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21 174</w:t>
      </w:r>
    </w:p>
    <w:p w14:paraId="6D24560E"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43 87</w:t>
      </w:r>
    </w:p>
    <w:p w14:paraId="2606575D"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3741</w:t>
      </w:r>
    </w:p>
    <w:p w14:paraId="5C52636D"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Style w:val="Strong"/>
          <w:rFonts w:ascii="Segoe UI" w:eastAsia="Arial" w:hAnsi="Segoe UI" w:cs="Segoe UI"/>
          <w:color w:val="212529"/>
          <w:sz w:val="18"/>
          <w:szCs w:val="18"/>
        </w:rPr>
        <w:t>Input Format</w:t>
      </w:r>
    </w:p>
    <w:p w14:paraId="5FBD21DD" w14:textId="5CE82571"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First line contains the first two</w:t>
      </w:r>
      <w:r>
        <w:rPr>
          <w:rFonts w:ascii="Segoe UI" w:hAnsi="Segoe UI" w:cs="Segoe UI"/>
          <w:color w:val="212529"/>
          <w:sz w:val="18"/>
          <w:szCs w:val="18"/>
        </w:rPr>
        <w:t>-</w:t>
      </w:r>
      <w:r w:rsidRPr="001F438A">
        <w:rPr>
          <w:rFonts w:ascii="Segoe UI" w:hAnsi="Segoe UI" w:cs="Segoe UI"/>
          <w:color w:val="212529"/>
          <w:sz w:val="18"/>
          <w:szCs w:val="18"/>
        </w:rPr>
        <w:t>digit number, m</w:t>
      </w:r>
    </w:p>
    <w:p w14:paraId="75C9103F" w14:textId="548B2BDD"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Next line contains the second two</w:t>
      </w:r>
      <w:r>
        <w:rPr>
          <w:rFonts w:ascii="Segoe UI" w:hAnsi="Segoe UI" w:cs="Segoe UI"/>
          <w:color w:val="212529"/>
          <w:sz w:val="18"/>
          <w:szCs w:val="18"/>
        </w:rPr>
        <w:t>-</w:t>
      </w:r>
      <w:r w:rsidRPr="001F438A">
        <w:rPr>
          <w:rFonts w:ascii="Segoe UI" w:hAnsi="Segoe UI" w:cs="Segoe UI"/>
          <w:color w:val="212529"/>
          <w:sz w:val="18"/>
          <w:szCs w:val="18"/>
        </w:rPr>
        <w:t>digit number, n</w:t>
      </w:r>
    </w:p>
    <w:p w14:paraId="3D812F7B"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Style w:val="Strong"/>
          <w:rFonts w:ascii="Segoe UI" w:eastAsia="Arial" w:hAnsi="Segoe UI" w:cs="Segoe UI"/>
          <w:color w:val="212529"/>
          <w:sz w:val="18"/>
          <w:szCs w:val="18"/>
        </w:rPr>
        <w:t>Output Format</w:t>
      </w:r>
    </w:p>
    <w:p w14:paraId="20075F6C" w14:textId="1C133C8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lastRenderedPageBreak/>
        <w:t>Print all the lines that are not stroked out in the above procedure</w:t>
      </w:r>
    </w:p>
    <w:p w14:paraId="55E46EA0" w14:textId="77777777" w:rsidR="001F438A" w:rsidRPr="001F438A" w:rsidRDefault="001F438A" w:rsidP="001F438A">
      <w:pPr>
        <w:pStyle w:val="NormalWeb"/>
        <w:shd w:val="clear" w:color="auto" w:fill="F9F9F9"/>
        <w:spacing w:before="0" w:beforeAutospacing="0"/>
        <w:rPr>
          <w:rFonts w:ascii="Segoe UI" w:hAnsi="Segoe UI" w:cs="Segoe UI"/>
          <w:color w:val="212529"/>
          <w:sz w:val="18"/>
          <w:szCs w:val="18"/>
        </w:rPr>
      </w:pPr>
      <w:r w:rsidRPr="001F438A">
        <w:rPr>
          <w:rFonts w:ascii="Segoe UI" w:hAnsi="Segoe UI" w:cs="Segoe UI"/>
          <w:color w:val="212529"/>
          <w:sz w:val="18"/>
          <w:szCs w:val="18"/>
        </w:rPr>
        <w:t>Print the product of m and n</w:t>
      </w:r>
    </w:p>
    <w:p w14:paraId="167596DB" w14:textId="394A6CE7" w:rsidR="001F438A" w:rsidRDefault="001F438A" w:rsidP="0010503D">
      <w:pPr>
        <w:spacing w:after="0"/>
        <w:rPr>
          <w:b/>
          <w:bCs/>
          <w:sz w:val="20"/>
          <w:szCs w:val="20"/>
        </w:rPr>
      </w:pPr>
      <w:r w:rsidRPr="001F438A">
        <w:rPr>
          <w:b/>
          <w:bCs/>
          <w:sz w:val="20"/>
          <w:szCs w:val="20"/>
          <w:highlight w:val="yellow"/>
        </w:rPr>
        <w:t>ANS.</w:t>
      </w:r>
    </w:p>
    <w:p w14:paraId="485F3B7A" w14:textId="77777777" w:rsidR="001F438A" w:rsidRDefault="001F438A" w:rsidP="0010503D">
      <w:pPr>
        <w:spacing w:after="0"/>
        <w:rPr>
          <w:b/>
          <w:bCs/>
          <w:sz w:val="20"/>
          <w:szCs w:val="20"/>
        </w:rPr>
      </w:pPr>
    </w:p>
    <w:p w14:paraId="2248CAA7" w14:textId="77777777" w:rsidR="001F438A" w:rsidRPr="001F438A" w:rsidRDefault="001F438A" w:rsidP="001F438A">
      <w:pPr>
        <w:spacing w:after="0"/>
        <w:rPr>
          <w:b/>
          <w:bCs/>
          <w:sz w:val="20"/>
          <w:szCs w:val="20"/>
        </w:rPr>
      </w:pPr>
      <w:r w:rsidRPr="001F438A">
        <w:rPr>
          <w:b/>
          <w:bCs/>
          <w:sz w:val="20"/>
          <w:szCs w:val="20"/>
        </w:rPr>
        <w:t>#include &lt;iostream&gt;</w:t>
      </w:r>
    </w:p>
    <w:p w14:paraId="5D93292E" w14:textId="77777777" w:rsidR="001F438A" w:rsidRPr="001F438A" w:rsidRDefault="001F438A" w:rsidP="001F438A">
      <w:pPr>
        <w:spacing w:after="0"/>
        <w:rPr>
          <w:b/>
          <w:bCs/>
          <w:sz w:val="20"/>
          <w:szCs w:val="20"/>
        </w:rPr>
      </w:pPr>
      <w:r w:rsidRPr="001F438A">
        <w:rPr>
          <w:b/>
          <w:bCs/>
          <w:sz w:val="20"/>
          <w:szCs w:val="20"/>
        </w:rPr>
        <w:t>#include &lt;cmath&gt;</w:t>
      </w:r>
    </w:p>
    <w:p w14:paraId="719FB29C" w14:textId="77777777" w:rsidR="001F438A" w:rsidRPr="001F438A" w:rsidRDefault="001F438A" w:rsidP="001F438A">
      <w:pPr>
        <w:spacing w:after="0"/>
        <w:rPr>
          <w:b/>
          <w:bCs/>
          <w:sz w:val="20"/>
          <w:szCs w:val="20"/>
        </w:rPr>
      </w:pPr>
      <w:r w:rsidRPr="001F438A">
        <w:rPr>
          <w:b/>
          <w:bCs/>
          <w:sz w:val="20"/>
          <w:szCs w:val="20"/>
        </w:rPr>
        <w:t>#include &lt;algorithm&gt;</w:t>
      </w:r>
    </w:p>
    <w:p w14:paraId="1693EFE7" w14:textId="77777777" w:rsidR="001F438A" w:rsidRPr="001F438A" w:rsidRDefault="001F438A" w:rsidP="001F438A">
      <w:pPr>
        <w:spacing w:after="0"/>
        <w:rPr>
          <w:b/>
          <w:bCs/>
          <w:sz w:val="20"/>
          <w:szCs w:val="20"/>
        </w:rPr>
      </w:pPr>
      <w:r w:rsidRPr="001F438A">
        <w:rPr>
          <w:b/>
          <w:bCs/>
          <w:sz w:val="20"/>
          <w:szCs w:val="20"/>
        </w:rPr>
        <w:t>using namespace std;</w:t>
      </w:r>
    </w:p>
    <w:p w14:paraId="446733AE" w14:textId="77777777" w:rsidR="001F438A" w:rsidRPr="001F438A" w:rsidRDefault="001F438A" w:rsidP="001F438A">
      <w:pPr>
        <w:spacing w:after="0"/>
        <w:rPr>
          <w:b/>
          <w:bCs/>
          <w:sz w:val="20"/>
          <w:szCs w:val="20"/>
        </w:rPr>
      </w:pPr>
      <w:r w:rsidRPr="001F438A">
        <w:rPr>
          <w:b/>
          <w:bCs/>
          <w:sz w:val="20"/>
          <w:szCs w:val="20"/>
        </w:rPr>
        <w:t>int main(){</w:t>
      </w:r>
    </w:p>
    <w:p w14:paraId="46366DFB" w14:textId="77777777" w:rsidR="001F438A" w:rsidRPr="001F438A" w:rsidRDefault="001F438A" w:rsidP="001F438A">
      <w:pPr>
        <w:spacing w:after="0"/>
        <w:rPr>
          <w:b/>
          <w:bCs/>
          <w:sz w:val="20"/>
          <w:szCs w:val="20"/>
        </w:rPr>
      </w:pPr>
      <w:r w:rsidRPr="001F438A">
        <w:rPr>
          <w:b/>
          <w:bCs/>
          <w:sz w:val="20"/>
          <w:szCs w:val="20"/>
        </w:rPr>
        <w:t xml:space="preserve">    int m,n; cin&gt;&gt;m&gt;&gt;n;</w:t>
      </w:r>
    </w:p>
    <w:p w14:paraId="312612DF" w14:textId="77777777" w:rsidR="001F438A" w:rsidRPr="001F438A" w:rsidRDefault="001F438A" w:rsidP="001F438A">
      <w:pPr>
        <w:spacing w:after="0"/>
        <w:rPr>
          <w:b/>
          <w:bCs/>
          <w:sz w:val="20"/>
          <w:szCs w:val="20"/>
        </w:rPr>
      </w:pPr>
      <w:r w:rsidRPr="001F438A">
        <w:rPr>
          <w:b/>
          <w:bCs/>
          <w:sz w:val="20"/>
          <w:szCs w:val="20"/>
        </w:rPr>
        <w:t xml:space="preserve">    int larg = max(m,n),smal = min(m,n);</w:t>
      </w:r>
    </w:p>
    <w:p w14:paraId="1CAEC2F1" w14:textId="77777777" w:rsidR="001F438A" w:rsidRPr="001F438A" w:rsidRDefault="001F438A" w:rsidP="001F438A">
      <w:pPr>
        <w:spacing w:after="0"/>
        <w:rPr>
          <w:b/>
          <w:bCs/>
          <w:sz w:val="20"/>
          <w:szCs w:val="20"/>
        </w:rPr>
      </w:pPr>
      <w:r w:rsidRPr="001F438A">
        <w:rPr>
          <w:b/>
          <w:bCs/>
          <w:sz w:val="20"/>
          <w:szCs w:val="20"/>
        </w:rPr>
        <w:t xml:space="preserve">    int len = pow(2,log2(smal))==smal?(int)log2(smal)+1:(int)log2(smal);</w:t>
      </w:r>
    </w:p>
    <w:p w14:paraId="7779476D" w14:textId="77777777" w:rsidR="001F438A" w:rsidRPr="001F438A" w:rsidRDefault="001F438A" w:rsidP="001F438A">
      <w:pPr>
        <w:spacing w:after="0"/>
        <w:rPr>
          <w:b/>
          <w:bCs/>
          <w:sz w:val="20"/>
          <w:szCs w:val="20"/>
        </w:rPr>
      </w:pPr>
      <w:r w:rsidRPr="001F438A">
        <w:rPr>
          <w:b/>
          <w:bCs/>
          <w:sz w:val="20"/>
          <w:szCs w:val="20"/>
        </w:rPr>
        <w:t xml:space="preserve">    int i=0,ans=0,larr[len],sarr[len];</w:t>
      </w:r>
    </w:p>
    <w:p w14:paraId="02B6236D" w14:textId="77777777" w:rsidR="001F438A" w:rsidRPr="001F438A" w:rsidRDefault="001F438A" w:rsidP="001F438A">
      <w:pPr>
        <w:spacing w:after="0"/>
        <w:rPr>
          <w:b/>
          <w:bCs/>
          <w:sz w:val="20"/>
          <w:szCs w:val="20"/>
        </w:rPr>
      </w:pPr>
      <w:r w:rsidRPr="001F438A">
        <w:rPr>
          <w:b/>
          <w:bCs/>
          <w:sz w:val="20"/>
          <w:szCs w:val="20"/>
        </w:rPr>
        <w:t xml:space="preserve">    while(smal &gt;= 1){</w:t>
      </w:r>
    </w:p>
    <w:p w14:paraId="2079C5C5" w14:textId="77777777" w:rsidR="001F438A" w:rsidRPr="001F438A" w:rsidRDefault="001F438A" w:rsidP="001F438A">
      <w:pPr>
        <w:spacing w:after="0"/>
        <w:rPr>
          <w:b/>
          <w:bCs/>
          <w:sz w:val="20"/>
          <w:szCs w:val="20"/>
        </w:rPr>
      </w:pPr>
      <w:r w:rsidRPr="001F438A">
        <w:rPr>
          <w:b/>
          <w:bCs/>
          <w:sz w:val="20"/>
          <w:szCs w:val="20"/>
        </w:rPr>
        <w:t xml:space="preserve">        if(smal%2){</w:t>
      </w:r>
    </w:p>
    <w:p w14:paraId="7AA4E0BF" w14:textId="77777777" w:rsidR="001F438A" w:rsidRPr="001F438A" w:rsidRDefault="001F438A" w:rsidP="001F438A">
      <w:pPr>
        <w:spacing w:after="0"/>
        <w:rPr>
          <w:b/>
          <w:bCs/>
          <w:sz w:val="20"/>
          <w:szCs w:val="20"/>
        </w:rPr>
      </w:pPr>
      <w:r w:rsidRPr="001F438A">
        <w:rPr>
          <w:b/>
          <w:bCs/>
          <w:sz w:val="20"/>
          <w:szCs w:val="20"/>
        </w:rPr>
        <w:t xml:space="preserve">            sarr[i] = smal;</w:t>
      </w:r>
    </w:p>
    <w:p w14:paraId="224EE97D" w14:textId="77777777" w:rsidR="001F438A" w:rsidRPr="001F438A" w:rsidRDefault="001F438A" w:rsidP="001F438A">
      <w:pPr>
        <w:spacing w:after="0"/>
        <w:rPr>
          <w:b/>
          <w:bCs/>
          <w:sz w:val="20"/>
          <w:szCs w:val="20"/>
        </w:rPr>
      </w:pPr>
      <w:r w:rsidRPr="001F438A">
        <w:rPr>
          <w:b/>
          <w:bCs/>
          <w:sz w:val="20"/>
          <w:szCs w:val="20"/>
        </w:rPr>
        <w:t xml:space="preserve">            larr[i] = larg;</w:t>
      </w:r>
    </w:p>
    <w:p w14:paraId="48601BAE" w14:textId="77777777" w:rsidR="001F438A" w:rsidRPr="001F438A" w:rsidRDefault="001F438A" w:rsidP="001F438A">
      <w:pPr>
        <w:spacing w:after="0"/>
        <w:rPr>
          <w:b/>
          <w:bCs/>
          <w:sz w:val="20"/>
          <w:szCs w:val="20"/>
        </w:rPr>
      </w:pPr>
      <w:r w:rsidRPr="001F438A">
        <w:rPr>
          <w:b/>
          <w:bCs/>
          <w:sz w:val="20"/>
          <w:szCs w:val="20"/>
        </w:rPr>
        <w:t xml:space="preserve">            ans+=larg;</w:t>
      </w:r>
    </w:p>
    <w:p w14:paraId="2A12AFB0" w14:textId="77777777" w:rsidR="001F438A" w:rsidRPr="001F438A" w:rsidRDefault="001F438A" w:rsidP="001F438A">
      <w:pPr>
        <w:spacing w:after="0"/>
        <w:rPr>
          <w:b/>
          <w:bCs/>
          <w:sz w:val="20"/>
          <w:szCs w:val="20"/>
        </w:rPr>
      </w:pPr>
      <w:r w:rsidRPr="001F438A">
        <w:rPr>
          <w:b/>
          <w:bCs/>
          <w:sz w:val="20"/>
          <w:szCs w:val="20"/>
        </w:rPr>
        <w:t xml:space="preserve">            i++;</w:t>
      </w:r>
    </w:p>
    <w:p w14:paraId="29EAC5BC" w14:textId="77777777" w:rsidR="001F438A" w:rsidRPr="001F438A" w:rsidRDefault="001F438A" w:rsidP="001F438A">
      <w:pPr>
        <w:spacing w:after="0"/>
        <w:rPr>
          <w:b/>
          <w:bCs/>
          <w:sz w:val="20"/>
          <w:szCs w:val="20"/>
        </w:rPr>
      </w:pPr>
      <w:r w:rsidRPr="001F438A">
        <w:rPr>
          <w:b/>
          <w:bCs/>
          <w:sz w:val="20"/>
          <w:szCs w:val="20"/>
        </w:rPr>
        <w:t xml:space="preserve">        }</w:t>
      </w:r>
    </w:p>
    <w:p w14:paraId="2EB08C1F" w14:textId="77777777" w:rsidR="001F438A" w:rsidRPr="001F438A" w:rsidRDefault="001F438A" w:rsidP="001F438A">
      <w:pPr>
        <w:spacing w:after="0"/>
        <w:rPr>
          <w:b/>
          <w:bCs/>
          <w:sz w:val="20"/>
          <w:szCs w:val="20"/>
        </w:rPr>
      </w:pPr>
      <w:r w:rsidRPr="001F438A">
        <w:rPr>
          <w:b/>
          <w:bCs/>
          <w:sz w:val="20"/>
          <w:szCs w:val="20"/>
        </w:rPr>
        <w:t xml:space="preserve">        smal/=2; larg*=2;</w:t>
      </w:r>
    </w:p>
    <w:p w14:paraId="45FC5E66" w14:textId="77777777" w:rsidR="001F438A" w:rsidRPr="001F438A" w:rsidRDefault="001F438A" w:rsidP="001F438A">
      <w:pPr>
        <w:spacing w:after="0"/>
        <w:rPr>
          <w:b/>
          <w:bCs/>
          <w:sz w:val="20"/>
          <w:szCs w:val="20"/>
        </w:rPr>
      </w:pPr>
      <w:r w:rsidRPr="001F438A">
        <w:rPr>
          <w:b/>
          <w:bCs/>
          <w:sz w:val="20"/>
          <w:szCs w:val="20"/>
        </w:rPr>
        <w:t xml:space="preserve">    }</w:t>
      </w:r>
    </w:p>
    <w:p w14:paraId="7DBE406C" w14:textId="77777777" w:rsidR="001F438A" w:rsidRPr="001F438A" w:rsidRDefault="001F438A" w:rsidP="001F438A">
      <w:pPr>
        <w:spacing w:after="0"/>
        <w:rPr>
          <w:b/>
          <w:bCs/>
          <w:sz w:val="20"/>
          <w:szCs w:val="20"/>
        </w:rPr>
      </w:pPr>
      <w:r w:rsidRPr="001F438A">
        <w:rPr>
          <w:b/>
          <w:bCs/>
          <w:sz w:val="20"/>
          <w:szCs w:val="20"/>
        </w:rPr>
        <w:t xml:space="preserve">    for(int j=i-1;j&gt;-1;j--){</w:t>
      </w:r>
    </w:p>
    <w:p w14:paraId="06BA797B" w14:textId="77777777" w:rsidR="001F438A" w:rsidRPr="001F438A" w:rsidRDefault="001F438A" w:rsidP="001F438A">
      <w:pPr>
        <w:spacing w:after="0"/>
        <w:rPr>
          <w:b/>
          <w:bCs/>
          <w:sz w:val="20"/>
          <w:szCs w:val="20"/>
        </w:rPr>
      </w:pPr>
      <w:r w:rsidRPr="001F438A">
        <w:rPr>
          <w:b/>
          <w:bCs/>
          <w:sz w:val="20"/>
          <w:szCs w:val="20"/>
        </w:rPr>
        <w:t xml:space="preserve">        cout&lt;&lt;sarr[j]&lt;&lt;" "&lt;&lt;larr[j]&lt;&lt;"\n";</w:t>
      </w:r>
    </w:p>
    <w:p w14:paraId="3AD31C1B" w14:textId="77777777" w:rsidR="001F438A" w:rsidRPr="001F438A" w:rsidRDefault="001F438A" w:rsidP="001F438A">
      <w:pPr>
        <w:spacing w:after="0"/>
        <w:rPr>
          <w:b/>
          <w:bCs/>
          <w:sz w:val="20"/>
          <w:szCs w:val="20"/>
        </w:rPr>
      </w:pPr>
      <w:r w:rsidRPr="001F438A">
        <w:rPr>
          <w:b/>
          <w:bCs/>
          <w:sz w:val="20"/>
          <w:szCs w:val="20"/>
        </w:rPr>
        <w:t xml:space="preserve">    }</w:t>
      </w:r>
    </w:p>
    <w:p w14:paraId="4FEA0908" w14:textId="77777777" w:rsidR="001F438A" w:rsidRPr="001F438A" w:rsidRDefault="001F438A" w:rsidP="001F438A">
      <w:pPr>
        <w:spacing w:after="0"/>
        <w:rPr>
          <w:b/>
          <w:bCs/>
          <w:sz w:val="20"/>
          <w:szCs w:val="20"/>
        </w:rPr>
      </w:pPr>
      <w:r w:rsidRPr="001F438A">
        <w:rPr>
          <w:b/>
          <w:bCs/>
          <w:sz w:val="20"/>
          <w:szCs w:val="20"/>
        </w:rPr>
        <w:t xml:space="preserve">    cout&lt;&lt;ans;</w:t>
      </w:r>
    </w:p>
    <w:p w14:paraId="39F9839F" w14:textId="60694DD9" w:rsidR="001F438A" w:rsidRDefault="001F438A" w:rsidP="001F438A">
      <w:pPr>
        <w:spacing w:after="0"/>
        <w:rPr>
          <w:b/>
          <w:bCs/>
          <w:sz w:val="20"/>
          <w:szCs w:val="20"/>
        </w:rPr>
      </w:pPr>
      <w:r w:rsidRPr="001F438A">
        <w:rPr>
          <w:b/>
          <w:bCs/>
          <w:sz w:val="20"/>
          <w:szCs w:val="20"/>
        </w:rPr>
        <w:t>}</w:t>
      </w:r>
    </w:p>
    <w:p w14:paraId="0734770D" w14:textId="77777777" w:rsidR="001F438A" w:rsidRDefault="001F438A" w:rsidP="0010503D">
      <w:pPr>
        <w:spacing w:after="0"/>
        <w:rPr>
          <w:b/>
          <w:bCs/>
          <w:sz w:val="20"/>
          <w:szCs w:val="20"/>
        </w:rPr>
      </w:pPr>
    </w:p>
    <w:p w14:paraId="38A2D3D0" w14:textId="77777777" w:rsidR="00213A50" w:rsidRPr="00213A50" w:rsidRDefault="00213A50" w:rsidP="00213A50">
      <w:pPr>
        <w:pStyle w:val="Heading4"/>
        <w:shd w:val="clear" w:color="auto" w:fill="F9F9F9"/>
        <w:spacing w:before="0"/>
        <w:rPr>
          <w:rFonts w:ascii="Segoe UI" w:hAnsi="Segoe UI" w:cs="Segoe UI"/>
          <w:color w:val="008000"/>
          <w:sz w:val="20"/>
          <w:szCs w:val="20"/>
        </w:rPr>
      </w:pPr>
      <w:r w:rsidRPr="00213A50">
        <w:rPr>
          <w:rFonts w:ascii="Segoe UI" w:hAnsi="Segoe UI" w:cs="Segoe UI"/>
          <w:b/>
          <w:bCs/>
          <w:color w:val="008000"/>
          <w:sz w:val="20"/>
          <w:szCs w:val="20"/>
        </w:rPr>
        <w:t>Generate Letters</w:t>
      </w:r>
    </w:p>
    <w:tbl>
      <w:tblPr>
        <w:tblpPr w:leftFromText="180" w:rightFromText="180" w:vertAnchor="text" w:horzAnchor="margin" w:tblpXSpec="center" w:tblpY="909"/>
        <w:tblW w:w="5521" w:type="dxa"/>
        <w:tblBorders>
          <w:top w:val="single" w:sz="6" w:space="0" w:color="000000"/>
          <w:left w:val="single" w:sz="6" w:space="0" w:color="000000"/>
          <w:bottom w:val="single" w:sz="6" w:space="0" w:color="000000"/>
          <w:right w:val="single" w:sz="6" w:space="0" w:color="000000"/>
        </w:tblBorders>
        <w:tblCellMar>
          <w:top w:w="15" w:type="dxa"/>
          <w:left w:w="15" w:type="dxa"/>
          <w:bottom w:w="15" w:type="dxa"/>
          <w:right w:w="15" w:type="dxa"/>
        </w:tblCellMar>
        <w:tblLook w:val="04A0" w:firstRow="1" w:lastRow="0" w:firstColumn="1" w:lastColumn="0" w:noHBand="0" w:noVBand="1"/>
      </w:tblPr>
      <w:tblGrid>
        <w:gridCol w:w="1126"/>
        <w:gridCol w:w="1350"/>
        <w:gridCol w:w="1060"/>
        <w:gridCol w:w="992"/>
        <w:gridCol w:w="993"/>
      </w:tblGrid>
      <w:tr w:rsidR="00213A50" w:rsidRPr="00213A50" w14:paraId="3B28A3E6" w14:textId="77777777" w:rsidTr="00213A50">
        <w:trPr>
          <w:trHeight w:val="217"/>
        </w:trPr>
        <w:tc>
          <w:tcPr>
            <w:tcW w:w="1126" w:type="dxa"/>
            <w:tcBorders>
              <w:top w:val="outset" w:sz="6" w:space="0" w:color="auto"/>
              <w:left w:val="outset" w:sz="6" w:space="0" w:color="auto"/>
              <w:bottom w:val="outset" w:sz="6" w:space="0" w:color="auto"/>
              <w:right w:val="outset" w:sz="6" w:space="0" w:color="auto"/>
            </w:tcBorders>
            <w:vAlign w:val="center"/>
            <w:hideMark/>
          </w:tcPr>
          <w:p w14:paraId="7011F730" w14:textId="77777777" w:rsidR="00213A50" w:rsidRPr="00213A50" w:rsidRDefault="00213A50" w:rsidP="00213A50">
            <w:pPr>
              <w:pStyle w:val="NormalWeb"/>
              <w:spacing w:before="0" w:beforeAutospacing="0"/>
              <w:rPr>
                <w:sz w:val="20"/>
                <w:szCs w:val="20"/>
              </w:rPr>
            </w:pPr>
            <w:r w:rsidRPr="00213A50">
              <w:rPr>
                <w:sz w:val="20"/>
                <w:szCs w:val="20"/>
              </w:rPr>
              <w:t>1</w:t>
            </w:r>
          </w:p>
        </w:tc>
        <w:tc>
          <w:tcPr>
            <w:tcW w:w="1350" w:type="dxa"/>
            <w:tcBorders>
              <w:top w:val="outset" w:sz="6" w:space="0" w:color="auto"/>
              <w:left w:val="outset" w:sz="6" w:space="0" w:color="auto"/>
              <w:bottom w:val="outset" w:sz="6" w:space="0" w:color="auto"/>
              <w:right w:val="outset" w:sz="6" w:space="0" w:color="auto"/>
            </w:tcBorders>
            <w:vAlign w:val="center"/>
            <w:hideMark/>
          </w:tcPr>
          <w:p w14:paraId="7C44DBDA" w14:textId="77777777" w:rsidR="00213A50" w:rsidRPr="00213A50" w:rsidRDefault="00213A50" w:rsidP="00213A50">
            <w:pPr>
              <w:pStyle w:val="NormalWeb"/>
              <w:spacing w:before="0" w:beforeAutospacing="0"/>
              <w:rPr>
                <w:sz w:val="20"/>
                <w:szCs w:val="20"/>
              </w:rPr>
            </w:pPr>
            <w:r w:rsidRPr="00213A50">
              <w:rPr>
                <w:sz w:val="20"/>
                <w:szCs w:val="20"/>
              </w:rPr>
              <w:t>2</w:t>
            </w:r>
          </w:p>
        </w:tc>
        <w:tc>
          <w:tcPr>
            <w:tcW w:w="1060" w:type="dxa"/>
            <w:tcBorders>
              <w:top w:val="outset" w:sz="6" w:space="0" w:color="auto"/>
              <w:left w:val="outset" w:sz="6" w:space="0" w:color="auto"/>
              <w:bottom w:val="outset" w:sz="6" w:space="0" w:color="auto"/>
              <w:right w:val="outset" w:sz="6" w:space="0" w:color="auto"/>
            </w:tcBorders>
            <w:vAlign w:val="center"/>
            <w:hideMark/>
          </w:tcPr>
          <w:p w14:paraId="78B33E4A" w14:textId="77777777" w:rsidR="00213A50" w:rsidRPr="00213A50" w:rsidRDefault="00213A50" w:rsidP="00213A50">
            <w:pPr>
              <w:pStyle w:val="NormalWeb"/>
              <w:spacing w:before="0" w:beforeAutospacing="0"/>
              <w:rPr>
                <w:sz w:val="20"/>
                <w:szCs w:val="20"/>
              </w:rPr>
            </w:pPr>
            <w:r w:rsidRPr="00213A50">
              <w:rPr>
                <w:sz w:val="20"/>
                <w:szCs w:val="20"/>
              </w:rPr>
              <w:t>3</w:t>
            </w:r>
          </w:p>
        </w:tc>
        <w:tc>
          <w:tcPr>
            <w:tcW w:w="992" w:type="dxa"/>
            <w:tcBorders>
              <w:top w:val="outset" w:sz="6" w:space="0" w:color="auto"/>
              <w:left w:val="outset" w:sz="6" w:space="0" w:color="auto"/>
              <w:bottom w:val="outset" w:sz="6" w:space="0" w:color="auto"/>
              <w:right w:val="outset" w:sz="6" w:space="0" w:color="auto"/>
            </w:tcBorders>
            <w:vAlign w:val="center"/>
            <w:hideMark/>
          </w:tcPr>
          <w:p w14:paraId="0F69A614" w14:textId="77777777" w:rsidR="00213A50" w:rsidRPr="00213A50" w:rsidRDefault="00213A50" w:rsidP="00213A50">
            <w:pPr>
              <w:pStyle w:val="NormalWeb"/>
              <w:spacing w:before="0" w:beforeAutospacing="0"/>
              <w:rPr>
                <w:sz w:val="20"/>
                <w:szCs w:val="20"/>
              </w:rPr>
            </w:pPr>
            <w:r w:rsidRPr="00213A50">
              <w:rPr>
                <w:sz w:val="20"/>
                <w:szCs w:val="20"/>
              </w:rPr>
              <w:t>4</w:t>
            </w:r>
          </w:p>
        </w:tc>
        <w:tc>
          <w:tcPr>
            <w:tcW w:w="993" w:type="dxa"/>
            <w:tcBorders>
              <w:top w:val="outset" w:sz="6" w:space="0" w:color="000000"/>
              <w:left w:val="outset" w:sz="6" w:space="0" w:color="000000"/>
              <w:bottom w:val="outset" w:sz="6" w:space="0" w:color="000000"/>
              <w:right w:val="outset" w:sz="6" w:space="0" w:color="000000"/>
            </w:tcBorders>
            <w:vAlign w:val="center"/>
            <w:hideMark/>
          </w:tcPr>
          <w:p w14:paraId="63151738" w14:textId="77777777" w:rsidR="00213A50" w:rsidRPr="00213A50" w:rsidRDefault="00213A50" w:rsidP="00213A50">
            <w:pPr>
              <w:pStyle w:val="NormalWeb"/>
              <w:spacing w:before="0" w:beforeAutospacing="0"/>
              <w:rPr>
                <w:sz w:val="20"/>
                <w:szCs w:val="20"/>
              </w:rPr>
            </w:pPr>
            <w:r w:rsidRPr="00213A50">
              <w:rPr>
                <w:sz w:val="20"/>
                <w:szCs w:val="20"/>
              </w:rPr>
              <w:t>5</w:t>
            </w:r>
          </w:p>
        </w:tc>
      </w:tr>
      <w:tr w:rsidR="00213A50" w:rsidRPr="00213A50" w14:paraId="39429AED" w14:textId="77777777" w:rsidTr="00213A50">
        <w:trPr>
          <w:trHeight w:val="206"/>
        </w:trPr>
        <w:tc>
          <w:tcPr>
            <w:tcW w:w="1126" w:type="dxa"/>
            <w:tcBorders>
              <w:top w:val="outset" w:sz="6" w:space="0" w:color="auto"/>
              <w:left w:val="outset" w:sz="6" w:space="0" w:color="auto"/>
              <w:bottom w:val="outset" w:sz="6" w:space="0" w:color="auto"/>
              <w:right w:val="outset" w:sz="6" w:space="0" w:color="auto"/>
            </w:tcBorders>
            <w:vAlign w:val="center"/>
            <w:hideMark/>
          </w:tcPr>
          <w:p w14:paraId="21247F41" w14:textId="77777777" w:rsidR="00213A50" w:rsidRPr="00213A50" w:rsidRDefault="00213A50" w:rsidP="00213A50">
            <w:pPr>
              <w:pStyle w:val="NormalWeb"/>
              <w:spacing w:before="0" w:beforeAutospacing="0"/>
              <w:rPr>
                <w:sz w:val="20"/>
                <w:szCs w:val="20"/>
              </w:rPr>
            </w:pPr>
            <w:r w:rsidRPr="00213A50">
              <w:rPr>
                <w:sz w:val="20"/>
                <w:szCs w:val="20"/>
              </w:rPr>
              <w:t>10</w:t>
            </w:r>
          </w:p>
        </w:tc>
        <w:tc>
          <w:tcPr>
            <w:tcW w:w="1350" w:type="dxa"/>
            <w:tcBorders>
              <w:top w:val="outset" w:sz="6" w:space="0" w:color="auto"/>
              <w:left w:val="outset" w:sz="6" w:space="0" w:color="auto"/>
              <w:bottom w:val="outset" w:sz="6" w:space="0" w:color="auto"/>
              <w:right w:val="outset" w:sz="6" w:space="0" w:color="auto"/>
            </w:tcBorders>
            <w:vAlign w:val="center"/>
            <w:hideMark/>
          </w:tcPr>
          <w:p w14:paraId="1032AC25" w14:textId="77777777" w:rsidR="00213A50" w:rsidRPr="00213A50" w:rsidRDefault="00213A50" w:rsidP="00213A50">
            <w:pPr>
              <w:pStyle w:val="NormalWeb"/>
              <w:spacing w:before="0" w:beforeAutospacing="0"/>
              <w:rPr>
                <w:sz w:val="20"/>
                <w:szCs w:val="20"/>
              </w:rPr>
            </w:pPr>
            <w:r w:rsidRPr="00213A50">
              <w:rPr>
                <w:sz w:val="20"/>
                <w:szCs w:val="20"/>
              </w:rPr>
              <w:t>9</w:t>
            </w:r>
          </w:p>
        </w:tc>
        <w:tc>
          <w:tcPr>
            <w:tcW w:w="1060" w:type="dxa"/>
            <w:tcBorders>
              <w:top w:val="outset" w:sz="6" w:space="0" w:color="auto"/>
              <w:left w:val="outset" w:sz="6" w:space="0" w:color="auto"/>
              <w:bottom w:val="outset" w:sz="6" w:space="0" w:color="auto"/>
              <w:right w:val="outset" w:sz="6" w:space="0" w:color="auto"/>
            </w:tcBorders>
            <w:vAlign w:val="center"/>
            <w:hideMark/>
          </w:tcPr>
          <w:p w14:paraId="0302BE85" w14:textId="77777777" w:rsidR="00213A50" w:rsidRPr="00213A50" w:rsidRDefault="00213A50" w:rsidP="00213A50">
            <w:pPr>
              <w:pStyle w:val="NormalWeb"/>
              <w:spacing w:before="0" w:beforeAutospacing="0"/>
              <w:rPr>
                <w:sz w:val="20"/>
                <w:szCs w:val="20"/>
              </w:rPr>
            </w:pPr>
            <w:r w:rsidRPr="00213A50">
              <w:rPr>
                <w:sz w:val="20"/>
                <w:szCs w:val="20"/>
              </w:rPr>
              <w:t>8</w:t>
            </w:r>
          </w:p>
        </w:tc>
        <w:tc>
          <w:tcPr>
            <w:tcW w:w="992" w:type="dxa"/>
            <w:tcBorders>
              <w:top w:val="outset" w:sz="6" w:space="0" w:color="auto"/>
              <w:left w:val="outset" w:sz="6" w:space="0" w:color="auto"/>
              <w:bottom w:val="outset" w:sz="6" w:space="0" w:color="auto"/>
              <w:right w:val="outset" w:sz="6" w:space="0" w:color="auto"/>
            </w:tcBorders>
            <w:vAlign w:val="center"/>
            <w:hideMark/>
          </w:tcPr>
          <w:p w14:paraId="1B5394D6" w14:textId="77777777" w:rsidR="00213A50" w:rsidRPr="00213A50" w:rsidRDefault="00213A50" w:rsidP="00213A50">
            <w:pPr>
              <w:pStyle w:val="NormalWeb"/>
              <w:spacing w:before="0" w:beforeAutospacing="0"/>
              <w:rPr>
                <w:sz w:val="20"/>
                <w:szCs w:val="20"/>
              </w:rPr>
            </w:pPr>
            <w:r w:rsidRPr="00213A50">
              <w:rPr>
                <w:sz w:val="20"/>
                <w:szCs w:val="20"/>
              </w:rPr>
              <w:t>7</w:t>
            </w:r>
          </w:p>
        </w:tc>
        <w:tc>
          <w:tcPr>
            <w:tcW w:w="993" w:type="dxa"/>
            <w:tcBorders>
              <w:top w:val="outset" w:sz="6" w:space="0" w:color="auto"/>
              <w:left w:val="outset" w:sz="6" w:space="0" w:color="auto"/>
              <w:bottom w:val="outset" w:sz="6" w:space="0" w:color="auto"/>
              <w:right w:val="outset" w:sz="6" w:space="0" w:color="auto"/>
            </w:tcBorders>
            <w:vAlign w:val="center"/>
            <w:hideMark/>
          </w:tcPr>
          <w:p w14:paraId="7081A923" w14:textId="77777777" w:rsidR="00213A50" w:rsidRPr="00213A50" w:rsidRDefault="00213A50" w:rsidP="00213A50">
            <w:pPr>
              <w:pStyle w:val="NormalWeb"/>
              <w:spacing w:before="0" w:beforeAutospacing="0"/>
              <w:rPr>
                <w:sz w:val="20"/>
                <w:szCs w:val="20"/>
              </w:rPr>
            </w:pPr>
            <w:r w:rsidRPr="00213A50">
              <w:rPr>
                <w:sz w:val="20"/>
                <w:szCs w:val="20"/>
              </w:rPr>
              <w:t>6</w:t>
            </w:r>
          </w:p>
        </w:tc>
      </w:tr>
    </w:tbl>
    <w:p w14:paraId="59A4ACED" w14:textId="77777777"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Fonts w:ascii="Segoe UI" w:hAnsi="Segoe UI" w:cs="Segoe UI"/>
          <w:color w:val="212529"/>
          <w:sz w:val="20"/>
          <w:szCs w:val="20"/>
        </w:rPr>
        <w:t>In a game a string S is given to child and the child is asked to check if it can put each letter of the string in sequence in the boxes arranged in two rows so that the letters in the boxes placed in the same column are same.</w:t>
      </w:r>
    </w:p>
    <w:p w14:paraId="7EDDF7BE" w14:textId="77777777" w:rsidR="00213A50" w:rsidRDefault="00213A50" w:rsidP="00213A50">
      <w:pPr>
        <w:pStyle w:val="NormalWeb"/>
        <w:shd w:val="clear" w:color="auto" w:fill="F9F9F9"/>
        <w:spacing w:before="0" w:beforeAutospacing="0"/>
        <w:rPr>
          <w:rFonts w:ascii="Segoe UI" w:hAnsi="Segoe UI" w:cs="Segoe UI"/>
          <w:color w:val="212529"/>
          <w:sz w:val="20"/>
          <w:szCs w:val="20"/>
        </w:rPr>
      </w:pPr>
    </w:p>
    <w:p w14:paraId="35D63F09" w14:textId="7F4377BE"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Fonts w:ascii="Segoe UI" w:hAnsi="Segoe UI" w:cs="Segoe UI"/>
          <w:color w:val="212529"/>
          <w:sz w:val="20"/>
          <w:szCs w:val="20"/>
        </w:rPr>
        <w:t>That is if there are 10 char</w:t>
      </w:r>
      <w:r>
        <w:rPr>
          <w:rFonts w:ascii="Segoe UI" w:hAnsi="Segoe UI" w:cs="Segoe UI"/>
          <w:color w:val="212529"/>
          <w:sz w:val="20"/>
          <w:szCs w:val="20"/>
        </w:rPr>
        <w:t>a</w:t>
      </w:r>
      <w:r w:rsidRPr="00213A50">
        <w:rPr>
          <w:rFonts w:ascii="Segoe UI" w:hAnsi="Segoe UI" w:cs="Segoe UI"/>
          <w:color w:val="212529"/>
          <w:sz w:val="20"/>
          <w:szCs w:val="20"/>
        </w:rPr>
        <w:t>cters in the string then the child can place them in the order shown above. If the characters in the string are not in such a way that this can be done then new characters are to be added to the string at the end to achieve this.</w:t>
      </w:r>
    </w:p>
    <w:p w14:paraId="773D1D26" w14:textId="77777777"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Fonts w:ascii="Segoe UI" w:hAnsi="Segoe UI" w:cs="Segoe UI"/>
          <w:color w:val="212529"/>
          <w:sz w:val="20"/>
          <w:szCs w:val="20"/>
        </w:rPr>
        <w:t>For example, if the string is ab then string is expanded to abba to achieve this. The number of boxes needs to be minimum and no character can be removed from the string.</w:t>
      </w:r>
    </w:p>
    <w:p w14:paraId="7E9435AF" w14:textId="77777777"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Style w:val="Strong"/>
          <w:rFonts w:ascii="Segoe UI" w:eastAsia="Arial" w:hAnsi="Segoe UI" w:cs="Segoe UI"/>
          <w:color w:val="212529"/>
          <w:sz w:val="20"/>
          <w:szCs w:val="20"/>
        </w:rPr>
        <w:t>Input Format</w:t>
      </w:r>
    </w:p>
    <w:p w14:paraId="16DC7695" w14:textId="77777777"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Fonts w:ascii="Segoe UI" w:hAnsi="Segoe UI" w:cs="Segoe UI"/>
          <w:color w:val="212529"/>
          <w:sz w:val="20"/>
          <w:szCs w:val="20"/>
        </w:rPr>
        <w:t>First line contains the string, s</w:t>
      </w:r>
    </w:p>
    <w:p w14:paraId="22BDFD49" w14:textId="77777777"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Style w:val="Strong"/>
          <w:rFonts w:ascii="Segoe UI" w:eastAsia="Arial" w:hAnsi="Segoe UI" w:cs="Segoe UI"/>
          <w:color w:val="212529"/>
          <w:sz w:val="20"/>
          <w:szCs w:val="20"/>
        </w:rPr>
        <w:t>Output Format</w:t>
      </w:r>
    </w:p>
    <w:p w14:paraId="1BA42D1B" w14:textId="04631990" w:rsidR="00213A50" w:rsidRPr="00213A50" w:rsidRDefault="00213A50" w:rsidP="00213A50">
      <w:pPr>
        <w:pStyle w:val="NormalWeb"/>
        <w:shd w:val="clear" w:color="auto" w:fill="F9F9F9"/>
        <w:spacing w:before="0" w:beforeAutospacing="0"/>
        <w:rPr>
          <w:rFonts w:ascii="Segoe UI" w:hAnsi="Segoe UI" w:cs="Segoe UI"/>
          <w:color w:val="212529"/>
          <w:sz w:val="20"/>
          <w:szCs w:val="20"/>
        </w:rPr>
      </w:pPr>
      <w:r w:rsidRPr="00213A50">
        <w:rPr>
          <w:rFonts w:ascii="Segoe UI" w:hAnsi="Segoe UI" w:cs="Segoe UI"/>
          <w:color w:val="212529"/>
          <w:sz w:val="20"/>
          <w:szCs w:val="20"/>
        </w:rPr>
        <w:t>First line co</w:t>
      </w:r>
      <w:r>
        <w:rPr>
          <w:rFonts w:ascii="Segoe UI" w:hAnsi="Segoe UI" w:cs="Segoe UI"/>
          <w:color w:val="212529"/>
          <w:sz w:val="20"/>
          <w:szCs w:val="20"/>
        </w:rPr>
        <w:t>n</w:t>
      </w:r>
      <w:r w:rsidRPr="00213A50">
        <w:rPr>
          <w:rFonts w:ascii="Segoe UI" w:hAnsi="Segoe UI" w:cs="Segoe UI"/>
          <w:color w:val="212529"/>
          <w:sz w:val="20"/>
          <w:szCs w:val="20"/>
        </w:rPr>
        <w:t>tains the string that can achieve the arrangement</w:t>
      </w:r>
    </w:p>
    <w:p w14:paraId="55CC0540" w14:textId="0A4ECE92" w:rsidR="0013041F" w:rsidRDefault="00213A50" w:rsidP="00007A86">
      <w:pPr>
        <w:spacing w:after="0"/>
        <w:rPr>
          <w:b/>
          <w:bCs/>
        </w:rPr>
      </w:pPr>
      <w:r>
        <w:rPr>
          <w:b/>
          <w:bCs/>
        </w:rPr>
        <w:lastRenderedPageBreak/>
        <w:t>ANS.</w:t>
      </w:r>
    </w:p>
    <w:p w14:paraId="0E3A1E7E" w14:textId="77777777" w:rsidR="00213A50" w:rsidRPr="00213A50" w:rsidRDefault="00213A50" w:rsidP="00213A50">
      <w:pPr>
        <w:spacing w:after="0"/>
        <w:rPr>
          <w:b/>
          <w:bCs/>
        </w:rPr>
      </w:pPr>
      <w:r w:rsidRPr="00213A50">
        <w:rPr>
          <w:b/>
          <w:bCs/>
        </w:rPr>
        <w:t>#include &lt;iostream&gt;</w:t>
      </w:r>
    </w:p>
    <w:p w14:paraId="66B089A2" w14:textId="77777777" w:rsidR="00213A50" w:rsidRPr="00213A50" w:rsidRDefault="00213A50" w:rsidP="00213A50">
      <w:pPr>
        <w:spacing w:after="0"/>
        <w:rPr>
          <w:b/>
          <w:bCs/>
        </w:rPr>
      </w:pPr>
      <w:r w:rsidRPr="00213A50">
        <w:rPr>
          <w:b/>
          <w:bCs/>
        </w:rPr>
        <w:t>#include &lt;string.h&gt;</w:t>
      </w:r>
    </w:p>
    <w:p w14:paraId="1D9CFF18" w14:textId="77777777" w:rsidR="00213A50" w:rsidRPr="00213A50" w:rsidRDefault="00213A50" w:rsidP="00213A50">
      <w:pPr>
        <w:spacing w:after="0"/>
        <w:rPr>
          <w:b/>
          <w:bCs/>
        </w:rPr>
      </w:pPr>
      <w:r w:rsidRPr="00213A50">
        <w:rPr>
          <w:b/>
          <w:bCs/>
        </w:rPr>
        <w:t>#include &lt;algorithm&gt;</w:t>
      </w:r>
    </w:p>
    <w:p w14:paraId="2AF2FD22" w14:textId="77777777" w:rsidR="00213A50" w:rsidRPr="00213A50" w:rsidRDefault="00213A50" w:rsidP="00213A50">
      <w:pPr>
        <w:spacing w:after="0"/>
        <w:rPr>
          <w:b/>
          <w:bCs/>
        </w:rPr>
      </w:pPr>
      <w:r w:rsidRPr="00213A50">
        <w:rPr>
          <w:b/>
          <w:bCs/>
        </w:rPr>
        <w:t>using namespace std;</w:t>
      </w:r>
    </w:p>
    <w:p w14:paraId="46E5CAC8" w14:textId="77777777" w:rsidR="00213A50" w:rsidRPr="00213A50" w:rsidRDefault="00213A50" w:rsidP="00213A50">
      <w:pPr>
        <w:spacing w:after="0"/>
        <w:rPr>
          <w:b/>
          <w:bCs/>
        </w:rPr>
      </w:pPr>
      <w:r w:rsidRPr="00213A50">
        <w:rPr>
          <w:b/>
          <w:bCs/>
        </w:rPr>
        <w:t>int main(){</w:t>
      </w:r>
    </w:p>
    <w:p w14:paraId="78A134CB" w14:textId="77777777" w:rsidR="00213A50" w:rsidRPr="00213A50" w:rsidRDefault="00213A50" w:rsidP="00213A50">
      <w:pPr>
        <w:spacing w:after="0"/>
        <w:rPr>
          <w:b/>
          <w:bCs/>
        </w:rPr>
      </w:pPr>
      <w:r w:rsidRPr="00213A50">
        <w:rPr>
          <w:b/>
          <w:bCs/>
        </w:rPr>
        <w:t xml:space="preserve">    string s;</w:t>
      </w:r>
    </w:p>
    <w:p w14:paraId="5B733D4A" w14:textId="77777777" w:rsidR="00213A50" w:rsidRPr="00213A50" w:rsidRDefault="00213A50" w:rsidP="00213A50">
      <w:pPr>
        <w:spacing w:after="0"/>
        <w:rPr>
          <w:b/>
          <w:bCs/>
        </w:rPr>
      </w:pPr>
      <w:r w:rsidRPr="00213A50">
        <w:rPr>
          <w:b/>
          <w:bCs/>
        </w:rPr>
        <w:t xml:space="preserve">    cin&gt;&gt;s;</w:t>
      </w:r>
    </w:p>
    <w:p w14:paraId="6F032F4C" w14:textId="77777777" w:rsidR="00213A50" w:rsidRPr="00213A50" w:rsidRDefault="00213A50" w:rsidP="00213A50">
      <w:pPr>
        <w:spacing w:after="0"/>
        <w:rPr>
          <w:b/>
          <w:bCs/>
        </w:rPr>
      </w:pPr>
      <w:r w:rsidRPr="00213A50">
        <w:rPr>
          <w:b/>
          <w:bCs/>
        </w:rPr>
        <w:t xml:space="preserve">    int n = s.length(),flag = 0;</w:t>
      </w:r>
    </w:p>
    <w:p w14:paraId="683A7AA2" w14:textId="77777777" w:rsidR="00213A50" w:rsidRPr="00213A50" w:rsidRDefault="00213A50" w:rsidP="00213A50">
      <w:pPr>
        <w:spacing w:after="0"/>
        <w:rPr>
          <w:b/>
          <w:bCs/>
        </w:rPr>
      </w:pPr>
      <w:r w:rsidRPr="00213A50">
        <w:rPr>
          <w:b/>
          <w:bCs/>
        </w:rPr>
        <w:t xml:space="preserve">    for(int i=0;i&lt;n/2;i++){</w:t>
      </w:r>
    </w:p>
    <w:p w14:paraId="267F74CA" w14:textId="77777777" w:rsidR="00213A50" w:rsidRPr="00213A50" w:rsidRDefault="00213A50" w:rsidP="00213A50">
      <w:pPr>
        <w:spacing w:after="0"/>
        <w:rPr>
          <w:b/>
          <w:bCs/>
        </w:rPr>
      </w:pPr>
      <w:r w:rsidRPr="00213A50">
        <w:rPr>
          <w:b/>
          <w:bCs/>
        </w:rPr>
        <w:t xml:space="preserve">        if(s[i] != s[n-i-1]) {flag = 1; break;}</w:t>
      </w:r>
    </w:p>
    <w:p w14:paraId="02B03E5B" w14:textId="77777777" w:rsidR="00213A50" w:rsidRPr="00213A50" w:rsidRDefault="00213A50" w:rsidP="00213A50">
      <w:pPr>
        <w:spacing w:after="0"/>
        <w:rPr>
          <w:b/>
          <w:bCs/>
        </w:rPr>
      </w:pPr>
      <w:r w:rsidRPr="00213A50">
        <w:rPr>
          <w:b/>
          <w:bCs/>
        </w:rPr>
        <w:t xml:space="preserve">    }</w:t>
      </w:r>
    </w:p>
    <w:p w14:paraId="3E54DBC9" w14:textId="77777777" w:rsidR="00213A50" w:rsidRPr="00213A50" w:rsidRDefault="00213A50" w:rsidP="00213A50">
      <w:pPr>
        <w:spacing w:after="0"/>
        <w:rPr>
          <w:b/>
          <w:bCs/>
        </w:rPr>
      </w:pPr>
      <w:r w:rsidRPr="00213A50">
        <w:rPr>
          <w:b/>
          <w:bCs/>
        </w:rPr>
        <w:t xml:space="preserve">    if(!flag) cout&lt;&lt;s;</w:t>
      </w:r>
    </w:p>
    <w:p w14:paraId="588086BC" w14:textId="77777777" w:rsidR="00213A50" w:rsidRPr="00213A50" w:rsidRDefault="00213A50" w:rsidP="00213A50">
      <w:pPr>
        <w:spacing w:after="0"/>
        <w:rPr>
          <w:b/>
          <w:bCs/>
        </w:rPr>
      </w:pPr>
      <w:r w:rsidRPr="00213A50">
        <w:rPr>
          <w:b/>
          <w:bCs/>
        </w:rPr>
        <w:t xml:space="preserve">    else{</w:t>
      </w:r>
    </w:p>
    <w:p w14:paraId="55BDCD89" w14:textId="77777777" w:rsidR="00213A50" w:rsidRPr="00213A50" w:rsidRDefault="00213A50" w:rsidP="00213A50">
      <w:pPr>
        <w:spacing w:after="0"/>
        <w:rPr>
          <w:b/>
          <w:bCs/>
        </w:rPr>
      </w:pPr>
      <w:r w:rsidRPr="00213A50">
        <w:rPr>
          <w:b/>
          <w:bCs/>
        </w:rPr>
        <w:t xml:space="preserve">        string rev = "";</w:t>
      </w:r>
    </w:p>
    <w:p w14:paraId="6D82E88B" w14:textId="77777777" w:rsidR="00213A50" w:rsidRPr="00213A50" w:rsidRDefault="00213A50" w:rsidP="00213A50">
      <w:pPr>
        <w:spacing w:after="0"/>
        <w:rPr>
          <w:b/>
          <w:bCs/>
        </w:rPr>
      </w:pPr>
      <w:r w:rsidRPr="00213A50">
        <w:rPr>
          <w:b/>
          <w:bCs/>
        </w:rPr>
        <w:t xml:space="preserve">        int max_rev_pal = n-1;</w:t>
      </w:r>
    </w:p>
    <w:p w14:paraId="52200C4A" w14:textId="77777777" w:rsidR="00213A50" w:rsidRPr="00213A50" w:rsidRDefault="00213A50" w:rsidP="00213A50">
      <w:pPr>
        <w:spacing w:after="0"/>
        <w:rPr>
          <w:b/>
          <w:bCs/>
        </w:rPr>
      </w:pPr>
      <w:r w:rsidRPr="00213A50">
        <w:rPr>
          <w:b/>
          <w:bCs/>
        </w:rPr>
        <w:t xml:space="preserve">        for(int i=n-1;i&gt;=0;i--){</w:t>
      </w:r>
    </w:p>
    <w:p w14:paraId="32844D06" w14:textId="77777777" w:rsidR="00213A50" w:rsidRPr="00213A50" w:rsidRDefault="00213A50" w:rsidP="00213A50">
      <w:pPr>
        <w:spacing w:after="0"/>
        <w:rPr>
          <w:b/>
          <w:bCs/>
        </w:rPr>
      </w:pPr>
      <w:r w:rsidRPr="00213A50">
        <w:rPr>
          <w:b/>
          <w:bCs/>
        </w:rPr>
        <w:t xml:space="preserve">            rev+=s[i];</w:t>
      </w:r>
    </w:p>
    <w:p w14:paraId="188BA65D" w14:textId="77777777" w:rsidR="00213A50" w:rsidRPr="00213A50" w:rsidRDefault="00213A50" w:rsidP="00213A50">
      <w:pPr>
        <w:spacing w:after="0"/>
        <w:rPr>
          <w:b/>
          <w:bCs/>
        </w:rPr>
      </w:pPr>
      <w:r w:rsidRPr="00213A50">
        <w:rPr>
          <w:b/>
          <w:bCs/>
        </w:rPr>
        <w:t xml:space="preserve">            int flag1 = 0;</w:t>
      </w:r>
    </w:p>
    <w:p w14:paraId="407A06B1" w14:textId="77777777" w:rsidR="00213A50" w:rsidRPr="00213A50" w:rsidRDefault="00213A50" w:rsidP="00213A50">
      <w:pPr>
        <w:spacing w:after="0"/>
        <w:rPr>
          <w:b/>
          <w:bCs/>
        </w:rPr>
      </w:pPr>
      <w:r w:rsidRPr="00213A50">
        <w:rPr>
          <w:b/>
          <w:bCs/>
        </w:rPr>
        <w:t xml:space="preserve">            for(int j=0;j&lt;=(n-i)/2;j++){</w:t>
      </w:r>
    </w:p>
    <w:p w14:paraId="245F8407" w14:textId="77777777" w:rsidR="00213A50" w:rsidRPr="00213A50" w:rsidRDefault="00213A50" w:rsidP="00213A50">
      <w:pPr>
        <w:spacing w:after="0"/>
        <w:rPr>
          <w:b/>
          <w:bCs/>
        </w:rPr>
      </w:pPr>
      <w:r w:rsidRPr="00213A50">
        <w:rPr>
          <w:b/>
          <w:bCs/>
        </w:rPr>
        <w:t xml:space="preserve">                if(rev[j] != rev[(n-i)-1-j]){</w:t>
      </w:r>
    </w:p>
    <w:p w14:paraId="7F58BE35" w14:textId="77777777" w:rsidR="00213A50" w:rsidRPr="00213A50" w:rsidRDefault="00213A50" w:rsidP="00213A50">
      <w:pPr>
        <w:spacing w:after="0"/>
        <w:rPr>
          <w:b/>
          <w:bCs/>
        </w:rPr>
      </w:pPr>
      <w:r w:rsidRPr="00213A50">
        <w:rPr>
          <w:b/>
          <w:bCs/>
        </w:rPr>
        <w:t xml:space="preserve">                    flag1 = 1; break;</w:t>
      </w:r>
    </w:p>
    <w:p w14:paraId="0A85E3E7" w14:textId="77777777" w:rsidR="00213A50" w:rsidRPr="00213A50" w:rsidRDefault="00213A50" w:rsidP="00213A50">
      <w:pPr>
        <w:spacing w:after="0"/>
        <w:rPr>
          <w:b/>
          <w:bCs/>
        </w:rPr>
      </w:pPr>
      <w:r w:rsidRPr="00213A50">
        <w:rPr>
          <w:b/>
          <w:bCs/>
        </w:rPr>
        <w:t xml:space="preserve">                }</w:t>
      </w:r>
    </w:p>
    <w:p w14:paraId="4D84D714" w14:textId="77777777" w:rsidR="00213A50" w:rsidRPr="00213A50" w:rsidRDefault="00213A50" w:rsidP="00213A50">
      <w:pPr>
        <w:spacing w:after="0"/>
        <w:rPr>
          <w:b/>
          <w:bCs/>
        </w:rPr>
      </w:pPr>
      <w:r w:rsidRPr="00213A50">
        <w:rPr>
          <w:b/>
          <w:bCs/>
        </w:rPr>
        <w:t xml:space="preserve">            }</w:t>
      </w:r>
    </w:p>
    <w:p w14:paraId="7C3C0303" w14:textId="77777777" w:rsidR="00213A50" w:rsidRPr="00213A50" w:rsidRDefault="00213A50" w:rsidP="00213A50">
      <w:pPr>
        <w:spacing w:after="0"/>
        <w:rPr>
          <w:b/>
          <w:bCs/>
        </w:rPr>
      </w:pPr>
      <w:r w:rsidRPr="00213A50">
        <w:rPr>
          <w:b/>
          <w:bCs/>
        </w:rPr>
        <w:t xml:space="preserve">            if(!flag1) max_rev_pal = i;</w:t>
      </w:r>
    </w:p>
    <w:p w14:paraId="254C87BF" w14:textId="77777777" w:rsidR="00213A50" w:rsidRPr="00213A50" w:rsidRDefault="00213A50" w:rsidP="00213A50">
      <w:pPr>
        <w:spacing w:after="0"/>
        <w:rPr>
          <w:b/>
          <w:bCs/>
        </w:rPr>
      </w:pPr>
      <w:r w:rsidRPr="00213A50">
        <w:rPr>
          <w:b/>
          <w:bCs/>
        </w:rPr>
        <w:t xml:space="preserve">        }</w:t>
      </w:r>
    </w:p>
    <w:p w14:paraId="04007565" w14:textId="77777777" w:rsidR="00213A50" w:rsidRPr="00213A50" w:rsidRDefault="00213A50" w:rsidP="00213A50">
      <w:pPr>
        <w:spacing w:after="0"/>
        <w:rPr>
          <w:b/>
          <w:bCs/>
        </w:rPr>
      </w:pPr>
      <w:r w:rsidRPr="00213A50">
        <w:rPr>
          <w:b/>
          <w:bCs/>
        </w:rPr>
        <w:t xml:space="preserve">        if(max_rev_pal == n-1) cout&lt;&lt;s+rev;</w:t>
      </w:r>
    </w:p>
    <w:p w14:paraId="20A4505A" w14:textId="77777777" w:rsidR="00213A50" w:rsidRPr="00213A50" w:rsidRDefault="00213A50" w:rsidP="00213A50">
      <w:pPr>
        <w:spacing w:after="0"/>
        <w:rPr>
          <w:b/>
          <w:bCs/>
        </w:rPr>
      </w:pPr>
      <w:r w:rsidRPr="00213A50">
        <w:rPr>
          <w:b/>
          <w:bCs/>
        </w:rPr>
        <w:t xml:space="preserve">        else{</w:t>
      </w:r>
    </w:p>
    <w:p w14:paraId="5AAB4A0F" w14:textId="77777777" w:rsidR="00213A50" w:rsidRPr="00213A50" w:rsidRDefault="00213A50" w:rsidP="00213A50">
      <w:pPr>
        <w:spacing w:after="0"/>
        <w:rPr>
          <w:b/>
          <w:bCs/>
        </w:rPr>
      </w:pPr>
      <w:r w:rsidRPr="00213A50">
        <w:rPr>
          <w:b/>
          <w:bCs/>
        </w:rPr>
        <w:t xml:space="preserve">            string add = s.substr(0,max_rev_pal);</w:t>
      </w:r>
    </w:p>
    <w:p w14:paraId="78451895" w14:textId="77777777" w:rsidR="00213A50" w:rsidRPr="00213A50" w:rsidRDefault="00213A50" w:rsidP="00213A50">
      <w:pPr>
        <w:spacing w:after="0"/>
        <w:rPr>
          <w:b/>
          <w:bCs/>
        </w:rPr>
      </w:pPr>
      <w:r w:rsidRPr="00213A50">
        <w:rPr>
          <w:b/>
          <w:bCs/>
        </w:rPr>
        <w:t xml:space="preserve">            for(int i=0;i&lt;max_rev_pal/2;i++){</w:t>
      </w:r>
    </w:p>
    <w:p w14:paraId="0DCD04FE" w14:textId="77777777" w:rsidR="00213A50" w:rsidRPr="00213A50" w:rsidRDefault="00213A50" w:rsidP="00213A50">
      <w:pPr>
        <w:spacing w:after="0"/>
        <w:rPr>
          <w:b/>
          <w:bCs/>
        </w:rPr>
      </w:pPr>
      <w:r w:rsidRPr="00213A50">
        <w:rPr>
          <w:b/>
          <w:bCs/>
        </w:rPr>
        <w:t xml:space="preserve">                swap(add[i],add[max_rev_pal-1-i]);</w:t>
      </w:r>
    </w:p>
    <w:p w14:paraId="0D45374E" w14:textId="77777777" w:rsidR="00213A50" w:rsidRPr="00213A50" w:rsidRDefault="00213A50" w:rsidP="00213A50">
      <w:pPr>
        <w:spacing w:after="0"/>
        <w:rPr>
          <w:b/>
          <w:bCs/>
        </w:rPr>
      </w:pPr>
      <w:r w:rsidRPr="00213A50">
        <w:rPr>
          <w:b/>
          <w:bCs/>
        </w:rPr>
        <w:t xml:space="preserve">            }</w:t>
      </w:r>
    </w:p>
    <w:p w14:paraId="33675333" w14:textId="77777777" w:rsidR="00213A50" w:rsidRPr="00213A50" w:rsidRDefault="00213A50" w:rsidP="00213A50">
      <w:pPr>
        <w:spacing w:after="0"/>
        <w:rPr>
          <w:b/>
          <w:bCs/>
        </w:rPr>
      </w:pPr>
      <w:r w:rsidRPr="00213A50">
        <w:rPr>
          <w:b/>
          <w:bCs/>
        </w:rPr>
        <w:t xml:space="preserve">            cout&lt;&lt;s+add;</w:t>
      </w:r>
    </w:p>
    <w:p w14:paraId="1DEF9748" w14:textId="77777777" w:rsidR="00213A50" w:rsidRPr="00213A50" w:rsidRDefault="00213A50" w:rsidP="00213A50">
      <w:pPr>
        <w:spacing w:after="0"/>
        <w:rPr>
          <w:b/>
          <w:bCs/>
        </w:rPr>
      </w:pPr>
      <w:r w:rsidRPr="00213A50">
        <w:rPr>
          <w:b/>
          <w:bCs/>
        </w:rPr>
        <w:t xml:space="preserve">        }</w:t>
      </w:r>
    </w:p>
    <w:p w14:paraId="0B8B7123" w14:textId="77777777" w:rsidR="00213A50" w:rsidRPr="00213A50" w:rsidRDefault="00213A50" w:rsidP="00213A50">
      <w:pPr>
        <w:spacing w:after="0"/>
        <w:rPr>
          <w:b/>
          <w:bCs/>
        </w:rPr>
      </w:pPr>
      <w:r w:rsidRPr="00213A50">
        <w:rPr>
          <w:b/>
          <w:bCs/>
        </w:rPr>
        <w:t xml:space="preserve">    }</w:t>
      </w:r>
    </w:p>
    <w:p w14:paraId="13897A01" w14:textId="7F80063B" w:rsidR="00213A50" w:rsidRDefault="00213A50" w:rsidP="00213A50">
      <w:pPr>
        <w:spacing w:after="0"/>
        <w:rPr>
          <w:b/>
          <w:bCs/>
        </w:rPr>
      </w:pPr>
      <w:r w:rsidRPr="00213A50">
        <w:rPr>
          <w:b/>
          <w:bCs/>
        </w:rPr>
        <w:t>}</w:t>
      </w:r>
    </w:p>
    <w:p w14:paraId="585DA22F" w14:textId="77777777" w:rsidR="0013041F" w:rsidRDefault="0013041F" w:rsidP="00007A86">
      <w:pPr>
        <w:spacing w:after="0"/>
        <w:rPr>
          <w:b/>
          <w:bCs/>
        </w:rPr>
      </w:pPr>
    </w:p>
    <w:p w14:paraId="1A764FF7" w14:textId="77777777" w:rsidR="006A2FAF" w:rsidRPr="006A2FAF" w:rsidRDefault="006A2FAF" w:rsidP="006A2FAF">
      <w:pPr>
        <w:pStyle w:val="Heading4"/>
        <w:shd w:val="clear" w:color="auto" w:fill="F9F9F9"/>
        <w:spacing w:before="0"/>
        <w:rPr>
          <w:rFonts w:ascii="Segoe UI" w:hAnsi="Segoe UI" w:cs="Segoe UI"/>
          <w:color w:val="008000"/>
          <w:sz w:val="18"/>
          <w:szCs w:val="18"/>
        </w:rPr>
      </w:pPr>
      <w:r w:rsidRPr="006A2FAF">
        <w:rPr>
          <w:rFonts w:ascii="Segoe UI" w:hAnsi="Segoe UI" w:cs="Segoe UI"/>
          <w:b/>
          <w:bCs/>
          <w:color w:val="008000"/>
          <w:sz w:val="18"/>
          <w:szCs w:val="18"/>
        </w:rPr>
        <w:t>Nullify Bits</w:t>
      </w:r>
    </w:p>
    <w:p w14:paraId="47E682DC"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Fonts w:ascii="Georgia" w:hAnsi="Georgia" w:cs="Segoe UI"/>
          <w:color w:val="212529"/>
          <w:sz w:val="18"/>
          <w:szCs w:val="18"/>
        </w:rPr>
        <w:t>For a given integer, odd_bit_value is defined as the number of bits which are '1' in odd position and even_bit_value is defined as the number of bits which are '1' in even position. Nullification is a process in which the 1's in odd position are made as zero if odd_bit_value is lesser than even_bit_value and it makes 1's in even position as zeros otherwise.</w:t>
      </w:r>
    </w:p>
    <w:p w14:paraId="71371161"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Fonts w:ascii="Georgia" w:hAnsi="Georgia" w:cs="Segoe UI"/>
          <w:color w:val="212529"/>
          <w:sz w:val="18"/>
          <w:szCs w:val="18"/>
        </w:rPr>
        <w:t>In this process, number of bits to be considered for this process is equal to the minimum number of bits required to represent the number. The right most bit of the number is considered to at poistion 1. For example, if n is 12 - 1100, it becomes 4 and 15 becomes 5.</w:t>
      </w:r>
    </w:p>
    <w:p w14:paraId="68A29FCF"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Fonts w:ascii="Georgia" w:hAnsi="Georgia" w:cs="Segoe UI"/>
          <w:color w:val="212529"/>
          <w:sz w:val="18"/>
          <w:szCs w:val="18"/>
        </w:rPr>
        <w:t>Given an integer, write a C++ program to print the number after nullification.</w:t>
      </w:r>
    </w:p>
    <w:p w14:paraId="41D9C5DB"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Style w:val="Strong"/>
          <w:rFonts w:ascii="Georgia" w:eastAsia="Arial" w:hAnsi="Georgia" w:cs="Segoe UI"/>
          <w:color w:val="212529"/>
          <w:sz w:val="18"/>
          <w:szCs w:val="18"/>
        </w:rPr>
        <w:t>Input Format</w:t>
      </w:r>
    </w:p>
    <w:p w14:paraId="5A882D7C"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Fonts w:ascii="Georgia" w:hAnsi="Georgia" w:cs="Segoe UI"/>
          <w:color w:val="212529"/>
          <w:sz w:val="18"/>
          <w:szCs w:val="18"/>
        </w:rPr>
        <w:lastRenderedPageBreak/>
        <w:t>First line contains number, n</w:t>
      </w:r>
    </w:p>
    <w:p w14:paraId="3545E077"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Style w:val="Strong"/>
          <w:rFonts w:ascii="Georgia" w:eastAsia="Arial" w:hAnsi="Georgia" w:cs="Segoe UI"/>
          <w:color w:val="212529"/>
          <w:sz w:val="18"/>
          <w:szCs w:val="18"/>
        </w:rPr>
        <w:t>Output Format</w:t>
      </w:r>
    </w:p>
    <w:p w14:paraId="54C0F6B8" w14:textId="77777777" w:rsidR="006A2FAF" w:rsidRPr="006A2FAF" w:rsidRDefault="006A2FAF" w:rsidP="006A2FAF">
      <w:pPr>
        <w:pStyle w:val="NormalWeb"/>
        <w:shd w:val="clear" w:color="auto" w:fill="F9F9F9"/>
        <w:spacing w:before="0" w:beforeAutospacing="0"/>
        <w:rPr>
          <w:rFonts w:ascii="Segoe UI" w:hAnsi="Segoe UI" w:cs="Segoe UI"/>
          <w:color w:val="212529"/>
          <w:sz w:val="18"/>
          <w:szCs w:val="18"/>
        </w:rPr>
      </w:pPr>
      <w:r w:rsidRPr="006A2FAF">
        <w:rPr>
          <w:rFonts w:ascii="Georgia" w:hAnsi="Georgia" w:cs="Segoe UI"/>
          <w:color w:val="212529"/>
          <w:sz w:val="18"/>
          <w:szCs w:val="18"/>
        </w:rPr>
        <w:t>Print the number after nullification</w:t>
      </w:r>
    </w:p>
    <w:p w14:paraId="5E07EC35" w14:textId="0527BD16" w:rsidR="006A2FAF" w:rsidRDefault="006A2FAF">
      <w:pPr>
        <w:spacing w:after="0"/>
        <w:rPr>
          <w:b/>
          <w:bCs/>
        </w:rPr>
      </w:pPr>
      <w:r>
        <w:rPr>
          <w:b/>
          <w:bCs/>
        </w:rPr>
        <w:t>ANS.</w:t>
      </w:r>
    </w:p>
    <w:p w14:paraId="51A921C5" w14:textId="77777777" w:rsidR="006A2FAF" w:rsidRPr="006A2FAF" w:rsidRDefault="006A2FAF" w:rsidP="006A2FAF">
      <w:pPr>
        <w:spacing w:after="0"/>
        <w:rPr>
          <w:b/>
          <w:bCs/>
        </w:rPr>
      </w:pPr>
      <w:r w:rsidRPr="006A2FAF">
        <w:rPr>
          <w:b/>
          <w:bCs/>
        </w:rPr>
        <w:t>#include &lt;iostream&gt;</w:t>
      </w:r>
    </w:p>
    <w:p w14:paraId="60816E50" w14:textId="77777777" w:rsidR="006A2FAF" w:rsidRPr="006A2FAF" w:rsidRDefault="006A2FAF" w:rsidP="006A2FAF">
      <w:pPr>
        <w:spacing w:after="0"/>
        <w:rPr>
          <w:b/>
          <w:bCs/>
        </w:rPr>
      </w:pPr>
      <w:r w:rsidRPr="006A2FAF">
        <w:rPr>
          <w:b/>
          <w:bCs/>
        </w:rPr>
        <w:t>#include &lt;vector&gt;</w:t>
      </w:r>
    </w:p>
    <w:p w14:paraId="6071D48B" w14:textId="77777777" w:rsidR="006A2FAF" w:rsidRPr="006A2FAF" w:rsidRDefault="006A2FAF" w:rsidP="006A2FAF">
      <w:pPr>
        <w:spacing w:after="0"/>
        <w:rPr>
          <w:b/>
          <w:bCs/>
        </w:rPr>
      </w:pPr>
      <w:r w:rsidRPr="006A2FAF">
        <w:rPr>
          <w:b/>
          <w:bCs/>
        </w:rPr>
        <w:t>#include &lt;cmath&gt;</w:t>
      </w:r>
    </w:p>
    <w:p w14:paraId="09F3BE67" w14:textId="77777777" w:rsidR="006A2FAF" w:rsidRPr="006A2FAF" w:rsidRDefault="006A2FAF" w:rsidP="006A2FAF">
      <w:pPr>
        <w:spacing w:after="0"/>
        <w:rPr>
          <w:b/>
          <w:bCs/>
        </w:rPr>
      </w:pPr>
      <w:r w:rsidRPr="006A2FAF">
        <w:rPr>
          <w:b/>
          <w:bCs/>
        </w:rPr>
        <w:t>using namespace std;</w:t>
      </w:r>
    </w:p>
    <w:p w14:paraId="66DC2A17" w14:textId="77777777" w:rsidR="006A2FAF" w:rsidRPr="006A2FAF" w:rsidRDefault="006A2FAF" w:rsidP="006A2FAF">
      <w:pPr>
        <w:spacing w:after="0"/>
        <w:rPr>
          <w:b/>
          <w:bCs/>
        </w:rPr>
      </w:pPr>
      <w:r w:rsidRPr="006A2FAF">
        <w:rPr>
          <w:b/>
          <w:bCs/>
        </w:rPr>
        <w:t>int main(){</w:t>
      </w:r>
    </w:p>
    <w:p w14:paraId="2747A8CC" w14:textId="77777777" w:rsidR="006A2FAF" w:rsidRPr="006A2FAF" w:rsidRDefault="006A2FAF" w:rsidP="006A2FAF">
      <w:pPr>
        <w:spacing w:after="0"/>
        <w:rPr>
          <w:b/>
          <w:bCs/>
        </w:rPr>
      </w:pPr>
      <w:r w:rsidRPr="006A2FAF">
        <w:rPr>
          <w:b/>
          <w:bCs/>
        </w:rPr>
        <w:t xml:space="preserve">    ios_base::sync_with_stdio(false);</w:t>
      </w:r>
    </w:p>
    <w:p w14:paraId="032357EE" w14:textId="77777777" w:rsidR="006A2FAF" w:rsidRPr="006A2FAF" w:rsidRDefault="006A2FAF" w:rsidP="006A2FAF">
      <w:pPr>
        <w:spacing w:after="0"/>
        <w:rPr>
          <w:b/>
          <w:bCs/>
        </w:rPr>
      </w:pPr>
      <w:r w:rsidRPr="006A2FAF">
        <w:rPr>
          <w:b/>
          <w:bCs/>
        </w:rPr>
        <w:t xml:space="preserve">    cin.tie(NULL);</w:t>
      </w:r>
    </w:p>
    <w:p w14:paraId="7DF0F350" w14:textId="77777777" w:rsidR="006A2FAF" w:rsidRPr="006A2FAF" w:rsidRDefault="006A2FAF" w:rsidP="006A2FAF">
      <w:pPr>
        <w:spacing w:after="0"/>
        <w:rPr>
          <w:b/>
          <w:bCs/>
        </w:rPr>
      </w:pPr>
      <w:r w:rsidRPr="006A2FAF">
        <w:rPr>
          <w:b/>
          <w:bCs/>
        </w:rPr>
        <w:t xml:space="preserve">    int n; cin&gt;&gt;n; </w:t>
      </w:r>
    </w:p>
    <w:p w14:paraId="1FB34A90" w14:textId="77777777" w:rsidR="006A2FAF" w:rsidRPr="006A2FAF" w:rsidRDefault="006A2FAF" w:rsidP="006A2FAF">
      <w:pPr>
        <w:spacing w:after="0"/>
        <w:rPr>
          <w:b/>
          <w:bCs/>
        </w:rPr>
      </w:pPr>
      <w:r w:rsidRPr="006A2FAF">
        <w:rPr>
          <w:b/>
          <w:bCs/>
        </w:rPr>
        <w:t xml:space="preserve">    vector&lt;int&gt; bin;</w:t>
      </w:r>
    </w:p>
    <w:p w14:paraId="3C404284" w14:textId="77777777" w:rsidR="006A2FAF" w:rsidRPr="006A2FAF" w:rsidRDefault="006A2FAF" w:rsidP="006A2FAF">
      <w:pPr>
        <w:spacing w:after="0"/>
        <w:rPr>
          <w:b/>
          <w:bCs/>
        </w:rPr>
      </w:pPr>
      <w:r w:rsidRPr="006A2FAF">
        <w:rPr>
          <w:b/>
          <w:bCs/>
        </w:rPr>
        <w:t xml:space="preserve">    int i=1,odd=0,even=0;</w:t>
      </w:r>
    </w:p>
    <w:p w14:paraId="08449161" w14:textId="77777777" w:rsidR="006A2FAF" w:rsidRPr="006A2FAF" w:rsidRDefault="006A2FAF" w:rsidP="006A2FAF">
      <w:pPr>
        <w:spacing w:after="0"/>
        <w:rPr>
          <w:b/>
          <w:bCs/>
        </w:rPr>
      </w:pPr>
      <w:r w:rsidRPr="006A2FAF">
        <w:rPr>
          <w:b/>
          <w:bCs/>
        </w:rPr>
        <w:t xml:space="preserve">    while(n &gt; 0){</w:t>
      </w:r>
    </w:p>
    <w:p w14:paraId="4989FE65" w14:textId="77777777" w:rsidR="006A2FAF" w:rsidRPr="006A2FAF" w:rsidRDefault="006A2FAF" w:rsidP="006A2FAF">
      <w:pPr>
        <w:spacing w:after="0"/>
        <w:rPr>
          <w:b/>
          <w:bCs/>
        </w:rPr>
      </w:pPr>
      <w:r w:rsidRPr="006A2FAF">
        <w:rPr>
          <w:b/>
          <w:bCs/>
        </w:rPr>
        <w:t xml:space="preserve">        bin.push_back(n%2);</w:t>
      </w:r>
    </w:p>
    <w:p w14:paraId="4DF13F75" w14:textId="77777777" w:rsidR="006A2FAF" w:rsidRPr="006A2FAF" w:rsidRDefault="006A2FAF" w:rsidP="006A2FAF">
      <w:pPr>
        <w:spacing w:after="0"/>
        <w:rPr>
          <w:b/>
          <w:bCs/>
        </w:rPr>
      </w:pPr>
      <w:r w:rsidRPr="006A2FAF">
        <w:rPr>
          <w:b/>
          <w:bCs/>
        </w:rPr>
        <w:t xml:space="preserve">        if(i%2 &amp;&amp; n%2) odd++;</w:t>
      </w:r>
    </w:p>
    <w:p w14:paraId="3B1C5262" w14:textId="77777777" w:rsidR="006A2FAF" w:rsidRPr="006A2FAF" w:rsidRDefault="006A2FAF" w:rsidP="006A2FAF">
      <w:pPr>
        <w:spacing w:after="0"/>
        <w:rPr>
          <w:b/>
          <w:bCs/>
        </w:rPr>
      </w:pPr>
      <w:r w:rsidRPr="006A2FAF">
        <w:rPr>
          <w:b/>
          <w:bCs/>
        </w:rPr>
        <w:t xml:space="preserve">        if(!(i%2) &amp;&amp; n%2) even++;  </w:t>
      </w:r>
    </w:p>
    <w:p w14:paraId="48913C23" w14:textId="77777777" w:rsidR="006A2FAF" w:rsidRPr="006A2FAF" w:rsidRDefault="006A2FAF" w:rsidP="006A2FAF">
      <w:pPr>
        <w:spacing w:after="0"/>
        <w:rPr>
          <w:b/>
          <w:bCs/>
        </w:rPr>
      </w:pPr>
      <w:r w:rsidRPr="006A2FAF">
        <w:rPr>
          <w:b/>
          <w:bCs/>
        </w:rPr>
        <w:t xml:space="preserve">        n/=2;</w:t>
      </w:r>
    </w:p>
    <w:p w14:paraId="06BCEFF2" w14:textId="77777777" w:rsidR="006A2FAF" w:rsidRPr="006A2FAF" w:rsidRDefault="006A2FAF" w:rsidP="006A2FAF">
      <w:pPr>
        <w:spacing w:after="0"/>
        <w:rPr>
          <w:b/>
          <w:bCs/>
        </w:rPr>
      </w:pPr>
      <w:r w:rsidRPr="006A2FAF">
        <w:rPr>
          <w:b/>
          <w:bCs/>
        </w:rPr>
        <w:t xml:space="preserve">        i++;</w:t>
      </w:r>
    </w:p>
    <w:p w14:paraId="194DD99A" w14:textId="77777777" w:rsidR="006A2FAF" w:rsidRPr="006A2FAF" w:rsidRDefault="006A2FAF" w:rsidP="006A2FAF">
      <w:pPr>
        <w:spacing w:after="0"/>
        <w:rPr>
          <w:b/>
          <w:bCs/>
        </w:rPr>
      </w:pPr>
      <w:r w:rsidRPr="006A2FAF">
        <w:rPr>
          <w:b/>
          <w:bCs/>
        </w:rPr>
        <w:t xml:space="preserve">    }</w:t>
      </w:r>
    </w:p>
    <w:p w14:paraId="5AA1B5BF" w14:textId="77777777" w:rsidR="006A2FAF" w:rsidRPr="006A2FAF" w:rsidRDefault="006A2FAF" w:rsidP="006A2FAF">
      <w:pPr>
        <w:spacing w:after="0"/>
        <w:rPr>
          <w:b/>
          <w:bCs/>
        </w:rPr>
      </w:pPr>
      <w:r w:rsidRPr="006A2FAF">
        <w:rPr>
          <w:b/>
          <w:bCs/>
        </w:rPr>
        <w:t xml:space="preserve">    int ans = 0;</w:t>
      </w:r>
    </w:p>
    <w:p w14:paraId="08C64133" w14:textId="77777777" w:rsidR="006A2FAF" w:rsidRPr="006A2FAF" w:rsidRDefault="006A2FAF" w:rsidP="006A2FAF">
      <w:pPr>
        <w:spacing w:after="0"/>
        <w:rPr>
          <w:b/>
          <w:bCs/>
        </w:rPr>
      </w:pPr>
      <w:r w:rsidRPr="006A2FAF">
        <w:rPr>
          <w:b/>
          <w:bCs/>
        </w:rPr>
        <w:t xml:space="preserve">    if(odd &lt; even){</w:t>
      </w:r>
    </w:p>
    <w:p w14:paraId="38BFE8B7" w14:textId="77777777" w:rsidR="006A2FAF" w:rsidRPr="006A2FAF" w:rsidRDefault="006A2FAF" w:rsidP="006A2FAF">
      <w:pPr>
        <w:spacing w:after="0"/>
        <w:rPr>
          <w:b/>
          <w:bCs/>
        </w:rPr>
      </w:pPr>
      <w:r w:rsidRPr="006A2FAF">
        <w:rPr>
          <w:b/>
          <w:bCs/>
        </w:rPr>
        <w:t xml:space="preserve">        for(int j=1;j&lt;=i;j++){</w:t>
      </w:r>
    </w:p>
    <w:p w14:paraId="354F8E3F" w14:textId="77777777" w:rsidR="006A2FAF" w:rsidRPr="006A2FAF" w:rsidRDefault="006A2FAF" w:rsidP="006A2FAF">
      <w:pPr>
        <w:spacing w:after="0"/>
        <w:rPr>
          <w:b/>
          <w:bCs/>
        </w:rPr>
      </w:pPr>
      <w:r w:rsidRPr="006A2FAF">
        <w:rPr>
          <w:b/>
          <w:bCs/>
        </w:rPr>
        <w:t xml:space="preserve">            if(j%2 &amp;&amp; bin[j-1]==1) continue;</w:t>
      </w:r>
    </w:p>
    <w:p w14:paraId="4810D197" w14:textId="77777777" w:rsidR="006A2FAF" w:rsidRPr="006A2FAF" w:rsidRDefault="006A2FAF" w:rsidP="006A2FAF">
      <w:pPr>
        <w:spacing w:after="0"/>
        <w:rPr>
          <w:b/>
          <w:bCs/>
        </w:rPr>
      </w:pPr>
      <w:r w:rsidRPr="006A2FAF">
        <w:rPr>
          <w:b/>
          <w:bCs/>
        </w:rPr>
        <w:t xml:space="preserve">            else ans+=bin[j-1]*pow(2,j-1);</w:t>
      </w:r>
    </w:p>
    <w:p w14:paraId="48456B5E" w14:textId="77777777" w:rsidR="006A2FAF" w:rsidRPr="006A2FAF" w:rsidRDefault="006A2FAF" w:rsidP="006A2FAF">
      <w:pPr>
        <w:spacing w:after="0"/>
        <w:rPr>
          <w:b/>
          <w:bCs/>
        </w:rPr>
      </w:pPr>
      <w:r w:rsidRPr="006A2FAF">
        <w:rPr>
          <w:b/>
          <w:bCs/>
        </w:rPr>
        <w:t xml:space="preserve">        }</w:t>
      </w:r>
    </w:p>
    <w:p w14:paraId="2A34C300" w14:textId="77777777" w:rsidR="006A2FAF" w:rsidRPr="006A2FAF" w:rsidRDefault="006A2FAF" w:rsidP="006A2FAF">
      <w:pPr>
        <w:spacing w:after="0"/>
        <w:rPr>
          <w:b/>
          <w:bCs/>
        </w:rPr>
      </w:pPr>
      <w:r w:rsidRPr="006A2FAF">
        <w:rPr>
          <w:b/>
          <w:bCs/>
        </w:rPr>
        <w:t xml:space="preserve">    }</w:t>
      </w:r>
    </w:p>
    <w:p w14:paraId="4529A646" w14:textId="77777777" w:rsidR="006A2FAF" w:rsidRPr="006A2FAF" w:rsidRDefault="006A2FAF" w:rsidP="006A2FAF">
      <w:pPr>
        <w:spacing w:after="0"/>
        <w:rPr>
          <w:b/>
          <w:bCs/>
        </w:rPr>
      </w:pPr>
      <w:r w:rsidRPr="006A2FAF">
        <w:rPr>
          <w:b/>
          <w:bCs/>
        </w:rPr>
        <w:t xml:space="preserve">    else{</w:t>
      </w:r>
    </w:p>
    <w:p w14:paraId="69DCAC03" w14:textId="77777777" w:rsidR="006A2FAF" w:rsidRPr="006A2FAF" w:rsidRDefault="006A2FAF" w:rsidP="006A2FAF">
      <w:pPr>
        <w:spacing w:after="0"/>
        <w:rPr>
          <w:b/>
          <w:bCs/>
        </w:rPr>
      </w:pPr>
      <w:r w:rsidRPr="006A2FAF">
        <w:rPr>
          <w:b/>
          <w:bCs/>
        </w:rPr>
        <w:t xml:space="preserve">        for(int j=1;j&lt;=i;j++){</w:t>
      </w:r>
    </w:p>
    <w:p w14:paraId="51BFCE19" w14:textId="77777777" w:rsidR="006A2FAF" w:rsidRPr="006A2FAF" w:rsidRDefault="006A2FAF" w:rsidP="006A2FAF">
      <w:pPr>
        <w:spacing w:after="0"/>
        <w:rPr>
          <w:b/>
          <w:bCs/>
        </w:rPr>
      </w:pPr>
      <w:r w:rsidRPr="006A2FAF">
        <w:rPr>
          <w:b/>
          <w:bCs/>
        </w:rPr>
        <w:t xml:space="preserve">            if(!(j%2) &amp;&amp; bin[j-1]) continue;</w:t>
      </w:r>
    </w:p>
    <w:p w14:paraId="46527B36" w14:textId="77777777" w:rsidR="006A2FAF" w:rsidRPr="006A2FAF" w:rsidRDefault="006A2FAF" w:rsidP="006A2FAF">
      <w:pPr>
        <w:spacing w:after="0"/>
        <w:rPr>
          <w:b/>
          <w:bCs/>
        </w:rPr>
      </w:pPr>
      <w:r w:rsidRPr="006A2FAF">
        <w:rPr>
          <w:b/>
          <w:bCs/>
        </w:rPr>
        <w:t xml:space="preserve">            else ans+=bin[j-1]*pow(2,j-1);</w:t>
      </w:r>
    </w:p>
    <w:p w14:paraId="654D9032" w14:textId="77777777" w:rsidR="006A2FAF" w:rsidRPr="006A2FAF" w:rsidRDefault="006A2FAF" w:rsidP="006A2FAF">
      <w:pPr>
        <w:spacing w:after="0"/>
        <w:rPr>
          <w:b/>
          <w:bCs/>
        </w:rPr>
      </w:pPr>
      <w:r w:rsidRPr="006A2FAF">
        <w:rPr>
          <w:b/>
          <w:bCs/>
        </w:rPr>
        <w:t xml:space="preserve">        }</w:t>
      </w:r>
    </w:p>
    <w:p w14:paraId="6BA1B63D" w14:textId="77777777" w:rsidR="006A2FAF" w:rsidRPr="006A2FAF" w:rsidRDefault="006A2FAF" w:rsidP="006A2FAF">
      <w:pPr>
        <w:spacing w:after="0"/>
        <w:rPr>
          <w:b/>
          <w:bCs/>
        </w:rPr>
      </w:pPr>
      <w:r w:rsidRPr="006A2FAF">
        <w:rPr>
          <w:b/>
          <w:bCs/>
        </w:rPr>
        <w:t xml:space="preserve">    }</w:t>
      </w:r>
    </w:p>
    <w:p w14:paraId="35D92777" w14:textId="77777777" w:rsidR="006A2FAF" w:rsidRPr="006A2FAF" w:rsidRDefault="006A2FAF" w:rsidP="006A2FAF">
      <w:pPr>
        <w:spacing w:after="0"/>
        <w:rPr>
          <w:b/>
          <w:bCs/>
        </w:rPr>
      </w:pPr>
      <w:r w:rsidRPr="006A2FAF">
        <w:rPr>
          <w:b/>
          <w:bCs/>
        </w:rPr>
        <w:t xml:space="preserve">    cout&lt;&lt;ans;</w:t>
      </w:r>
    </w:p>
    <w:p w14:paraId="3445C39F" w14:textId="7591410A" w:rsidR="006A2FAF" w:rsidRDefault="006A2FAF" w:rsidP="006A2FAF">
      <w:pPr>
        <w:spacing w:after="0"/>
        <w:rPr>
          <w:b/>
          <w:bCs/>
        </w:rPr>
      </w:pPr>
      <w:r w:rsidRPr="006A2FAF">
        <w:rPr>
          <w:b/>
          <w:bCs/>
        </w:rPr>
        <w:t>}</w:t>
      </w:r>
      <w:r w:rsidR="003F5C6D">
        <w:rPr>
          <w:b/>
          <w:bCs/>
        </w:rPr>
        <w:br/>
      </w:r>
    </w:p>
    <w:p w14:paraId="6524E3F9" w14:textId="77777777" w:rsidR="003F5C6D" w:rsidRDefault="003F5C6D" w:rsidP="006A2FAF">
      <w:pPr>
        <w:spacing w:after="0"/>
        <w:rPr>
          <w:b/>
          <w:bCs/>
        </w:rPr>
      </w:pPr>
    </w:p>
    <w:p w14:paraId="25F3F3FF" w14:textId="4085298F" w:rsidR="003F5C6D" w:rsidRDefault="003F5C6D" w:rsidP="006A2FAF">
      <w:pPr>
        <w:spacing w:after="0"/>
        <w:rPr>
          <w:b/>
          <w:bCs/>
        </w:rPr>
      </w:pPr>
      <w:r w:rsidRPr="003F5C6D">
        <w:rPr>
          <w:b/>
          <w:bCs/>
          <w:highlight w:val="yellow"/>
        </w:rPr>
        <w:t>Wave sort an unsorted array in minimum swaps:</w:t>
      </w:r>
    </w:p>
    <w:p w14:paraId="02E426F5" w14:textId="77777777" w:rsidR="003F5C6D" w:rsidRPr="003F5C6D" w:rsidRDefault="003F5C6D" w:rsidP="003F5C6D">
      <w:pPr>
        <w:spacing w:after="0"/>
        <w:rPr>
          <w:b/>
          <w:bCs/>
        </w:rPr>
      </w:pPr>
      <w:r w:rsidRPr="003F5C6D">
        <w:rPr>
          <w:b/>
          <w:bCs/>
        </w:rPr>
        <w:t>#include &lt;iostream&gt;</w:t>
      </w:r>
    </w:p>
    <w:p w14:paraId="05B743CC" w14:textId="77777777" w:rsidR="003F5C6D" w:rsidRPr="003F5C6D" w:rsidRDefault="003F5C6D" w:rsidP="003F5C6D">
      <w:pPr>
        <w:spacing w:after="0"/>
        <w:rPr>
          <w:b/>
          <w:bCs/>
        </w:rPr>
      </w:pPr>
      <w:r w:rsidRPr="003F5C6D">
        <w:rPr>
          <w:b/>
          <w:bCs/>
        </w:rPr>
        <w:t>#include &lt;algorithm&gt;</w:t>
      </w:r>
    </w:p>
    <w:p w14:paraId="62B0A4D4" w14:textId="77777777" w:rsidR="003F5C6D" w:rsidRPr="003F5C6D" w:rsidRDefault="003F5C6D" w:rsidP="003F5C6D">
      <w:pPr>
        <w:spacing w:after="0"/>
        <w:rPr>
          <w:b/>
          <w:bCs/>
        </w:rPr>
      </w:pPr>
      <w:r w:rsidRPr="003F5C6D">
        <w:rPr>
          <w:b/>
          <w:bCs/>
        </w:rPr>
        <w:t>using namespace std;</w:t>
      </w:r>
    </w:p>
    <w:p w14:paraId="2DB040EF" w14:textId="77777777" w:rsidR="003F5C6D" w:rsidRPr="003F5C6D" w:rsidRDefault="003F5C6D" w:rsidP="003F5C6D">
      <w:pPr>
        <w:spacing w:after="0"/>
        <w:rPr>
          <w:b/>
          <w:bCs/>
        </w:rPr>
      </w:pPr>
      <w:r w:rsidRPr="003F5C6D">
        <w:rPr>
          <w:b/>
          <w:bCs/>
        </w:rPr>
        <w:t>int main(){</w:t>
      </w:r>
    </w:p>
    <w:p w14:paraId="5DB7D8E7" w14:textId="77777777" w:rsidR="003F5C6D" w:rsidRPr="003F5C6D" w:rsidRDefault="003F5C6D" w:rsidP="003F5C6D">
      <w:pPr>
        <w:spacing w:after="0"/>
        <w:rPr>
          <w:b/>
          <w:bCs/>
        </w:rPr>
      </w:pPr>
      <w:r w:rsidRPr="003F5C6D">
        <w:rPr>
          <w:b/>
          <w:bCs/>
        </w:rPr>
        <w:t xml:space="preserve">    int n;</w:t>
      </w:r>
    </w:p>
    <w:p w14:paraId="71090C14" w14:textId="77777777" w:rsidR="003F5C6D" w:rsidRPr="003F5C6D" w:rsidRDefault="003F5C6D" w:rsidP="003F5C6D">
      <w:pPr>
        <w:spacing w:after="0"/>
        <w:rPr>
          <w:b/>
          <w:bCs/>
        </w:rPr>
      </w:pPr>
      <w:r w:rsidRPr="003F5C6D">
        <w:rPr>
          <w:b/>
          <w:bCs/>
        </w:rPr>
        <w:t xml:space="preserve">    cin&gt;&gt;n;</w:t>
      </w:r>
    </w:p>
    <w:p w14:paraId="03214644" w14:textId="77777777" w:rsidR="003F5C6D" w:rsidRPr="003F5C6D" w:rsidRDefault="003F5C6D" w:rsidP="003F5C6D">
      <w:pPr>
        <w:spacing w:after="0"/>
        <w:rPr>
          <w:b/>
          <w:bCs/>
        </w:rPr>
      </w:pPr>
      <w:r w:rsidRPr="003F5C6D">
        <w:rPr>
          <w:b/>
          <w:bCs/>
        </w:rPr>
        <w:t xml:space="preserve">    int arr[n];</w:t>
      </w:r>
    </w:p>
    <w:p w14:paraId="2E9160DE" w14:textId="77777777" w:rsidR="003F5C6D" w:rsidRPr="003F5C6D" w:rsidRDefault="003F5C6D" w:rsidP="003F5C6D">
      <w:pPr>
        <w:spacing w:after="0"/>
        <w:rPr>
          <w:b/>
          <w:bCs/>
        </w:rPr>
      </w:pPr>
      <w:r w:rsidRPr="003F5C6D">
        <w:rPr>
          <w:b/>
          <w:bCs/>
        </w:rPr>
        <w:lastRenderedPageBreak/>
        <w:t xml:space="preserve">    for(int i=0;i&lt;n;i++) cin&gt;&gt;arr[i];</w:t>
      </w:r>
    </w:p>
    <w:p w14:paraId="1A3DE70A" w14:textId="77777777" w:rsidR="003F5C6D" w:rsidRPr="003F5C6D" w:rsidRDefault="003F5C6D" w:rsidP="003F5C6D">
      <w:pPr>
        <w:spacing w:after="0"/>
        <w:rPr>
          <w:b/>
          <w:bCs/>
        </w:rPr>
      </w:pPr>
      <w:r w:rsidRPr="003F5C6D">
        <w:rPr>
          <w:b/>
          <w:bCs/>
        </w:rPr>
        <w:t xml:space="preserve">    for(int i=1;i&lt;n;i+=2){</w:t>
      </w:r>
    </w:p>
    <w:p w14:paraId="53D53290" w14:textId="77777777" w:rsidR="003F5C6D" w:rsidRPr="003F5C6D" w:rsidRDefault="003F5C6D" w:rsidP="003F5C6D">
      <w:pPr>
        <w:spacing w:after="0"/>
        <w:rPr>
          <w:b/>
          <w:bCs/>
        </w:rPr>
      </w:pPr>
      <w:r w:rsidRPr="003F5C6D">
        <w:rPr>
          <w:b/>
          <w:bCs/>
        </w:rPr>
        <w:t xml:space="preserve">        if(arr[i-1] &gt; arr[i]) swap(arr[i-1],arr[i]);</w:t>
      </w:r>
    </w:p>
    <w:p w14:paraId="3501A68A" w14:textId="77777777" w:rsidR="003F5C6D" w:rsidRPr="003F5C6D" w:rsidRDefault="003F5C6D" w:rsidP="003F5C6D">
      <w:pPr>
        <w:spacing w:after="0"/>
        <w:rPr>
          <w:b/>
          <w:bCs/>
        </w:rPr>
      </w:pPr>
      <w:r w:rsidRPr="003F5C6D">
        <w:rPr>
          <w:b/>
          <w:bCs/>
        </w:rPr>
        <w:t xml:space="preserve">        if(arr[i+1] &gt; arr[i] &amp;&amp; i&lt;=n-2) swap(arr[i+1],arr[i]);</w:t>
      </w:r>
    </w:p>
    <w:p w14:paraId="1B5EC903" w14:textId="77777777" w:rsidR="003F5C6D" w:rsidRPr="003F5C6D" w:rsidRDefault="003F5C6D" w:rsidP="003F5C6D">
      <w:pPr>
        <w:spacing w:after="0"/>
        <w:rPr>
          <w:b/>
          <w:bCs/>
        </w:rPr>
      </w:pPr>
      <w:r w:rsidRPr="003F5C6D">
        <w:rPr>
          <w:b/>
          <w:bCs/>
        </w:rPr>
        <w:t xml:space="preserve">    }</w:t>
      </w:r>
    </w:p>
    <w:p w14:paraId="1E523981" w14:textId="77777777" w:rsidR="003F5C6D" w:rsidRPr="003F5C6D" w:rsidRDefault="003F5C6D" w:rsidP="003F5C6D">
      <w:pPr>
        <w:spacing w:after="0"/>
        <w:rPr>
          <w:b/>
          <w:bCs/>
        </w:rPr>
      </w:pPr>
      <w:r w:rsidRPr="003F5C6D">
        <w:rPr>
          <w:b/>
          <w:bCs/>
        </w:rPr>
        <w:t xml:space="preserve">    for(int i=0;i&lt;n;i++) cout&lt;&lt;arr[i]&lt;&lt;" ";</w:t>
      </w:r>
    </w:p>
    <w:p w14:paraId="1AFE1E70" w14:textId="5374D34B" w:rsidR="003F5C6D" w:rsidRDefault="003F5C6D" w:rsidP="003F5C6D">
      <w:pPr>
        <w:spacing w:after="0"/>
        <w:rPr>
          <w:b/>
          <w:bCs/>
        </w:rPr>
      </w:pPr>
      <w:r w:rsidRPr="003F5C6D">
        <w:rPr>
          <w:b/>
          <w:bCs/>
        </w:rPr>
        <w:t>}</w:t>
      </w:r>
    </w:p>
    <w:p w14:paraId="7EABD5D1" w14:textId="77777777" w:rsidR="00005360" w:rsidRDefault="00005360" w:rsidP="003F5C6D">
      <w:pPr>
        <w:spacing w:after="0"/>
        <w:rPr>
          <w:b/>
          <w:bCs/>
        </w:rPr>
      </w:pPr>
    </w:p>
    <w:p w14:paraId="7971AE97" w14:textId="77777777" w:rsidR="00005360" w:rsidRPr="00005360" w:rsidRDefault="00005360" w:rsidP="00005360">
      <w:pPr>
        <w:pStyle w:val="Heading4"/>
        <w:shd w:val="clear" w:color="auto" w:fill="F9F9F9"/>
        <w:spacing w:before="0"/>
        <w:rPr>
          <w:rFonts w:ascii="Segoe UI" w:hAnsi="Segoe UI" w:cs="Segoe UI"/>
          <w:color w:val="008000"/>
          <w:sz w:val="18"/>
          <w:szCs w:val="18"/>
        </w:rPr>
      </w:pPr>
      <w:r w:rsidRPr="00005360">
        <w:rPr>
          <w:rFonts w:ascii="Segoe UI" w:hAnsi="Segoe UI" w:cs="Segoe UI"/>
          <w:b/>
          <w:bCs/>
          <w:color w:val="008000"/>
          <w:sz w:val="18"/>
          <w:szCs w:val="18"/>
        </w:rPr>
        <w:t>Ticket Number that Yields Maximum Points</w:t>
      </w:r>
    </w:p>
    <w:p w14:paraId="1943C3F4"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A college is conducting a series of cultural events by inviting celebrities. A group of student volunteers are involved in organising the events. For each event, a student wants to attend, he has to buy a ticket for the event by paying the price mentioned by the organisers. To encourage the participation of students the organisers have announced a type of discount. That is in each ticket for event E1, a random value of point ‘p’ is printed and there will be discount in the price of the ticket for event E2 based on ‘p’. Higher the value of ‘p’, higher the discount will be. When a group of ‘k’ friends come together to buy the tickets, they will be given continuous ‘k’ tickets and they can choose the starting ticket number.</w:t>
      </w:r>
    </w:p>
    <w:p w14:paraId="57C12D19"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Given the details of the tickets available and number of friends who have come to buy the tickets write a C++ code to determine the first starting ticket number which will yield maximum points for them.</w:t>
      </w:r>
    </w:p>
    <w:p w14:paraId="28EC0089"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For example, when there are totally nine tickets available and a group of three friends have come to buy tickets and the details of the tickets(ticket number and points) are as follows</w:t>
      </w:r>
    </w:p>
    <w:p w14:paraId="00DD4331"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0 1</w:t>
      </w:r>
    </w:p>
    <w:p w14:paraId="436763DA"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1 2</w:t>
      </w:r>
    </w:p>
    <w:p w14:paraId="706E6CBF"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2 3</w:t>
      </w:r>
    </w:p>
    <w:p w14:paraId="574EDCC9"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3 1</w:t>
      </w:r>
    </w:p>
    <w:p w14:paraId="0778FF89"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4 4</w:t>
      </w:r>
    </w:p>
    <w:p w14:paraId="47EFEF8E"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5 5</w:t>
      </w:r>
    </w:p>
    <w:p w14:paraId="5AC5EAAF"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6 2</w:t>
      </w:r>
    </w:p>
    <w:p w14:paraId="75C91C14"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7 3</w:t>
      </w:r>
    </w:p>
    <w:p w14:paraId="3F4729AC"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18 7</w:t>
      </w:r>
    </w:p>
    <w:p w14:paraId="28166F72"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They have to choose 16 as starting ticket number to yield maximum points.</w:t>
      </w:r>
    </w:p>
    <w:p w14:paraId="7FBE3895"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 </w:t>
      </w:r>
    </w:p>
    <w:p w14:paraId="3F8DB9F8"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Style w:val="Strong"/>
          <w:rFonts w:ascii="Segoe UI" w:eastAsia="Arial" w:hAnsi="Segoe UI" w:cs="Segoe UI"/>
          <w:color w:val="212529"/>
          <w:sz w:val="18"/>
          <w:szCs w:val="18"/>
        </w:rPr>
        <w:t>Input Format</w:t>
      </w:r>
    </w:p>
    <w:p w14:paraId="3B243317"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First line contains the total number of tickets available ‘n’ and the number of friends in the group ‘k’ separated by a space</w:t>
      </w:r>
    </w:p>
    <w:p w14:paraId="76C8C495"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t>Next ‘n’ lines details on the tickets (ticket number and points printed on the ticket) separated by a space</w:t>
      </w:r>
    </w:p>
    <w:p w14:paraId="0F2A700F"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Style w:val="Strong"/>
          <w:rFonts w:ascii="Segoe UI" w:eastAsia="Arial" w:hAnsi="Segoe UI" w:cs="Segoe UI"/>
          <w:color w:val="212529"/>
          <w:sz w:val="18"/>
          <w:szCs w:val="18"/>
        </w:rPr>
        <w:t>Output Format</w:t>
      </w:r>
    </w:p>
    <w:p w14:paraId="6A19A086" w14:textId="77777777" w:rsidR="00005360" w:rsidRPr="00005360" w:rsidRDefault="00005360" w:rsidP="00005360">
      <w:pPr>
        <w:pStyle w:val="NormalWeb"/>
        <w:shd w:val="clear" w:color="auto" w:fill="F9F9F9"/>
        <w:spacing w:before="0" w:beforeAutospacing="0"/>
        <w:rPr>
          <w:rFonts w:ascii="Segoe UI" w:hAnsi="Segoe UI" w:cs="Segoe UI"/>
          <w:color w:val="212529"/>
          <w:sz w:val="18"/>
          <w:szCs w:val="18"/>
        </w:rPr>
      </w:pPr>
      <w:r w:rsidRPr="00005360">
        <w:rPr>
          <w:rFonts w:ascii="Segoe UI" w:hAnsi="Segoe UI" w:cs="Segoe UI"/>
          <w:color w:val="212529"/>
          <w:sz w:val="18"/>
          <w:szCs w:val="18"/>
        </w:rPr>
        <w:lastRenderedPageBreak/>
        <w:t>Print the starting ticket number that will yield maximum points for the group of friends</w:t>
      </w:r>
    </w:p>
    <w:p w14:paraId="0D3F46A3" w14:textId="5A9CE75E" w:rsidR="00005360" w:rsidRDefault="00005360" w:rsidP="003F5C6D">
      <w:pPr>
        <w:spacing w:after="0"/>
        <w:rPr>
          <w:b/>
          <w:bCs/>
        </w:rPr>
      </w:pPr>
      <w:r w:rsidRPr="00005360">
        <w:rPr>
          <w:b/>
          <w:bCs/>
          <w:highlight w:val="yellow"/>
        </w:rPr>
        <w:t>ANS.</w:t>
      </w:r>
    </w:p>
    <w:p w14:paraId="2185B357" w14:textId="77777777" w:rsidR="00005360" w:rsidRPr="00005360" w:rsidRDefault="00005360" w:rsidP="00005360">
      <w:pPr>
        <w:spacing w:after="0"/>
        <w:rPr>
          <w:b/>
          <w:bCs/>
        </w:rPr>
      </w:pPr>
      <w:r w:rsidRPr="00005360">
        <w:rPr>
          <w:b/>
          <w:bCs/>
        </w:rPr>
        <w:t>#include &lt;iostream&gt;</w:t>
      </w:r>
    </w:p>
    <w:p w14:paraId="213DDB29" w14:textId="77777777" w:rsidR="00005360" w:rsidRPr="00005360" w:rsidRDefault="00005360" w:rsidP="00005360">
      <w:pPr>
        <w:spacing w:after="0"/>
        <w:rPr>
          <w:b/>
          <w:bCs/>
        </w:rPr>
      </w:pPr>
      <w:r w:rsidRPr="00005360">
        <w:rPr>
          <w:b/>
          <w:bCs/>
        </w:rPr>
        <w:t>#include &lt;vector&gt;</w:t>
      </w:r>
    </w:p>
    <w:p w14:paraId="5D0D8378" w14:textId="77777777" w:rsidR="00005360" w:rsidRPr="00005360" w:rsidRDefault="00005360" w:rsidP="00005360">
      <w:pPr>
        <w:spacing w:after="0"/>
        <w:rPr>
          <w:b/>
          <w:bCs/>
        </w:rPr>
      </w:pPr>
      <w:r w:rsidRPr="00005360">
        <w:rPr>
          <w:b/>
          <w:bCs/>
        </w:rPr>
        <w:t>#include &lt;algorithm&gt;</w:t>
      </w:r>
    </w:p>
    <w:p w14:paraId="6A7968AF" w14:textId="77777777" w:rsidR="00005360" w:rsidRPr="00005360" w:rsidRDefault="00005360" w:rsidP="00005360">
      <w:pPr>
        <w:spacing w:after="0"/>
        <w:rPr>
          <w:b/>
          <w:bCs/>
        </w:rPr>
      </w:pPr>
      <w:r w:rsidRPr="00005360">
        <w:rPr>
          <w:b/>
          <w:bCs/>
        </w:rPr>
        <w:t>using namespace std;</w:t>
      </w:r>
    </w:p>
    <w:p w14:paraId="4EB1F676" w14:textId="77777777" w:rsidR="00005360" w:rsidRPr="00005360" w:rsidRDefault="00005360" w:rsidP="00005360">
      <w:pPr>
        <w:spacing w:after="0"/>
        <w:rPr>
          <w:b/>
          <w:bCs/>
        </w:rPr>
      </w:pPr>
      <w:r w:rsidRPr="00005360">
        <w:rPr>
          <w:b/>
          <w:bCs/>
        </w:rPr>
        <w:t>int main(){</w:t>
      </w:r>
    </w:p>
    <w:p w14:paraId="1C48F47F" w14:textId="77777777" w:rsidR="00005360" w:rsidRPr="00005360" w:rsidRDefault="00005360" w:rsidP="00005360">
      <w:pPr>
        <w:spacing w:after="0"/>
        <w:rPr>
          <w:b/>
          <w:bCs/>
        </w:rPr>
      </w:pPr>
      <w:r w:rsidRPr="00005360">
        <w:rPr>
          <w:b/>
          <w:bCs/>
        </w:rPr>
        <w:t xml:space="preserve">    ios_base::sync_with_stdio(false);</w:t>
      </w:r>
    </w:p>
    <w:p w14:paraId="35D867A1" w14:textId="77777777" w:rsidR="00005360" w:rsidRPr="00005360" w:rsidRDefault="00005360" w:rsidP="00005360">
      <w:pPr>
        <w:spacing w:after="0"/>
        <w:rPr>
          <w:b/>
          <w:bCs/>
        </w:rPr>
      </w:pPr>
      <w:r w:rsidRPr="00005360">
        <w:rPr>
          <w:b/>
          <w:bCs/>
        </w:rPr>
        <w:t xml:space="preserve">    cin.tie(NULL);</w:t>
      </w:r>
    </w:p>
    <w:p w14:paraId="4A0C6DDE" w14:textId="77777777" w:rsidR="00005360" w:rsidRPr="00005360" w:rsidRDefault="00005360" w:rsidP="00005360">
      <w:pPr>
        <w:spacing w:after="0"/>
        <w:rPr>
          <w:b/>
          <w:bCs/>
        </w:rPr>
      </w:pPr>
      <w:r w:rsidRPr="00005360">
        <w:rPr>
          <w:b/>
          <w:bCs/>
        </w:rPr>
        <w:t xml:space="preserve">    </w:t>
      </w:r>
    </w:p>
    <w:p w14:paraId="59DFCA71" w14:textId="77777777" w:rsidR="00005360" w:rsidRPr="00005360" w:rsidRDefault="00005360" w:rsidP="00005360">
      <w:pPr>
        <w:spacing w:after="0"/>
        <w:rPr>
          <w:b/>
          <w:bCs/>
        </w:rPr>
      </w:pPr>
      <w:r w:rsidRPr="00005360">
        <w:rPr>
          <w:b/>
          <w:bCs/>
        </w:rPr>
        <w:t xml:space="preserve">    //INPUTS</w:t>
      </w:r>
    </w:p>
    <w:p w14:paraId="7966475C" w14:textId="77777777" w:rsidR="00005360" w:rsidRPr="00005360" w:rsidRDefault="00005360" w:rsidP="00005360">
      <w:pPr>
        <w:spacing w:after="0"/>
        <w:rPr>
          <w:b/>
          <w:bCs/>
        </w:rPr>
      </w:pPr>
      <w:r w:rsidRPr="00005360">
        <w:rPr>
          <w:b/>
          <w:bCs/>
        </w:rPr>
        <w:t xml:space="preserve">    int n,k;</w:t>
      </w:r>
    </w:p>
    <w:p w14:paraId="63CC8D5B" w14:textId="77777777" w:rsidR="00005360" w:rsidRPr="00005360" w:rsidRDefault="00005360" w:rsidP="00005360">
      <w:pPr>
        <w:spacing w:after="0"/>
        <w:rPr>
          <w:b/>
          <w:bCs/>
        </w:rPr>
      </w:pPr>
      <w:r w:rsidRPr="00005360">
        <w:rPr>
          <w:b/>
          <w:bCs/>
        </w:rPr>
        <w:t xml:space="preserve">    cin&gt;&gt;n&gt;&gt;k;</w:t>
      </w:r>
    </w:p>
    <w:p w14:paraId="3957BC7E" w14:textId="77777777" w:rsidR="00005360" w:rsidRPr="00005360" w:rsidRDefault="00005360" w:rsidP="00005360">
      <w:pPr>
        <w:spacing w:after="0"/>
        <w:rPr>
          <w:b/>
          <w:bCs/>
        </w:rPr>
      </w:pPr>
      <w:r w:rsidRPr="00005360">
        <w:rPr>
          <w:b/>
          <w:bCs/>
        </w:rPr>
        <w:t xml:space="preserve">    vector&lt;int&gt; tk_no,pts;</w:t>
      </w:r>
    </w:p>
    <w:p w14:paraId="75E6FED8" w14:textId="77777777" w:rsidR="00005360" w:rsidRPr="00005360" w:rsidRDefault="00005360" w:rsidP="00005360">
      <w:pPr>
        <w:spacing w:after="0"/>
        <w:rPr>
          <w:b/>
          <w:bCs/>
        </w:rPr>
      </w:pPr>
      <w:r w:rsidRPr="00005360">
        <w:rPr>
          <w:b/>
          <w:bCs/>
        </w:rPr>
        <w:t xml:space="preserve">    for(int i=0;i&lt;n;i++){</w:t>
      </w:r>
    </w:p>
    <w:p w14:paraId="39CB92D7" w14:textId="77777777" w:rsidR="00005360" w:rsidRPr="00005360" w:rsidRDefault="00005360" w:rsidP="00005360">
      <w:pPr>
        <w:spacing w:after="0"/>
        <w:rPr>
          <w:b/>
          <w:bCs/>
        </w:rPr>
      </w:pPr>
      <w:r w:rsidRPr="00005360">
        <w:rPr>
          <w:b/>
          <w:bCs/>
        </w:rPr>
        <w:t xml:space="preserve">        int tk,pt;</w:t>
      </w:r>
    </w:p>
    <w:p w14:paraId="51CD0B03" w14:textId="77777777" w:rsidR="00005360" w:rsidRPr="00005360" w:rsidRDefault="00005360" w:rsidP="00005360">
      <w:pPr>
        <w:spacing w:after="0"/>
        <w:rPr>
          <w:b/>
          <w:bCs/>
        </w:rPr>
      </w:pPr>
      <w:r w:rsidRPr="00005360">
        <w:rPr>
          <w:b/>
          <w:bCs/>
        </w:rPr>
        <w:t xml:space="preserve">        cin&gt;&gt;tk&gt;&gt;pt;</w:t>
      </w:r>
    </w:p>
    <w:p w14:paraId="422C41D0" w14:textId="77777777" w:rsidR="00005360" w:rsidRPr="00005360" w:rsidRDefault="00005360" w:rsidP="00005360">
      <w:pPr>
        <w:spacing w:after="0"/>
        <w:rPr>
          <w:b/>
          <w:bCs/>
        </w:rPr>
      </w:pPr>
      <w:r w:rsidRPr="00005360">
        <w:rPr>
          <w:b/>
          <w:bCs/>
        </w:rPr>
        <w:t xml:space="preserve">        tk_no.push_back(tk);</w:t>
      </w:r>
    </w:p>
    <w:p w14:paraId="36E5AC98" w14:textId="77777777" w:rsidR="00005360" w:rsidRPr="00005360" w:rsidRDefault="00005360" w:rsidP="00005360">
      <w:pPr>
        <w:spacing w:after="0"/>
        <w:rPr>
          <w:b/>
          <w:bCs/>
        </w:rPr>
      </w:pPr>
      <w:r w:rsidRPr="00005360">
        <w:rPr>
          <w:b/>
          <w:bCs/>
        </w:rPr>
        <w:t xml:space="preserve">        pts.push_back(pt);</w:t>
      </w:r>
    </w:p>
    <w:p w14:paraId="241B0981" w14:textId="77777777" w:rsidR="00005360" w:rsidRPr="00005360" w:rsidRDefault="00005360" w:rsidP="00005360">
      <w:pPr>
        <w:spacing w:after="0"/>
        <w:rPr>
          <w:b/>
          <w:bCs/>
        </w:rPr>
      </w:pPr>
      <w:r w:rsidRPr="00005360">
        <w:rPr>
          <w:b/>
          <w:bCs/>
        </w:rPr>
        <w:t xml:space="preserve">    }</w:t>
      </w:r>
    </w:p>
    <w:p w14:paraId="3C485BE0" w14:textId="77777777" w:rsidR="00005360" w:rsidRPr="00005360" w:rsidRDefault="00005360" w:rsidP="00005360">
      <w:pPr>
        <w:spacing w:after="0"/>
        <w:rPr>
          <w:b/>
          <w:bCs/>
        </w:rPr>
      </w:pPr>
      <w:r w:rsidRPr="00005360">
        <w:rPr>
          <w:b/>
          <w:bCs/>
        </w:rPr>
        <w:t xml:space="preserve">    </w:t>
      </w:r>
    </w:p>
    <w:p w14:paraId="3EF97B30" w14:textId="77777777" w:rsidR="00005360" w:rsidRPr="00005360" w:rsidRDefault="00005360" w:rsidP="00005360">
      <w:pPr>
        <w:spacing w:after="0"/>
        <w:rPr>
          <w:b/>
          <w:bCs/>
        </w:rPr>
      </w:pPr>
      <w:r w:rsidRPr="00005360">
        <w:rPr>
          <w:b/>
          <w:bCs/>
        </w:rPr>
        <w:t xml:space="preserve">    //max subarray sum of size k using sliding window which also returns start index</w:t>
      </w:r>
    </w:p>
    <w:p w14:paraId="03F7BFFA" w14:textId="77777777" w:rsidR="00005360" w:rsidRPr="00005360" w:rsidRDefault="00005360" w:rsidP="00005360">
      <w:pPr>
        <w:spacing w:after="0"/>
        <w:rPr>
          <w:b/>
          <w:bCs/>
        </w:rPr>
      </w:pPr>
    </w:p>
    <w:p w14:paraId="528C7DA3" w14:textId="77777777" w:rsidR="00005360" w:rsidRPr="00005360" w:rsidRDefault="00005360" w:rsidP="00005360">
      <w:pPr>
        <w:spacing w:after="0"/>
        <w:rPr>
          <w:b/>
          <w:bCs/>
        </w:rPr>
      </w:pPr>
      <w:r w:rsidRPr="00005360">
        <w:rPr>
          <w:b/>
          <w:bCs/>
        </w:rPr>
        <w:t xml:space="preserve">    int res = 0;</w:t>
      </w:r>
    </w:p>
    <w:p w14:paraId="72BCA94F" w14:textId="77777777" w:rsidR="00005360" w:rsidRPr="00005360" w:rsidRDefault="00005360" w:rsidP="00005360">
      <w:pPr>
        <w:spacing w:after="0"/>
        <w:rPr>
          <w:b/>
          <w:bCs/>
        </w:rPr>
      </w:pPr>
      <w:r w:rsidRPr="00005360">
        <w:rPr>
          <w:b/>
          <w:bCs/>
        </w:rPr>
        <w:t xml:space="preserve">    for(int i=0;i&lt;k;i++) res+=pts[i];</w:t>
      </w:r>
    </w:p>
    <w:p w14:paraId="4AB82666" w14:textId="77777777" w:rsidR="00005360" w:rsidRPr="00005360" w:rsidRDefault="00005360" w:rsidP="00005360">
      <w:pPr>
        <w:spacing w:after="0"/>
        <w:rPr>
          <w:b/>
          <w:bCs/>
        </w:rPr>
      </w:pPr>
      <w:r w:rsidRPr="00005360">
        <w:rPr>
          <w:b/>
          <w:bCs/>
        </w:rPr>
        <w:t xml:space="preserve">    int sum=res,start=0;</w:t>
      </w:r>
    </w:p>
    <w:p w14:paraId="15A5E3B6" w14:textId="77777777" w:rsidR="00005360" w:rsidRPr="00005360" w:rsidRDefault="00005360" w:rsidP="00005360">
      <w:pPr>
        <w:spacing w:after="0"/>
        <w:rPr>
          <w:b/>
          <w:bCs/>
        </w:rPr>
      </w:pPr>
      <w:r w:rsidRPr="00005360">
        <w:rPr>
          <w:b/>
          <w:bCs/>
        </w:rPr>
        <w:t xml:space="preserve">    for(int i=k;i&lt;n;i++){</w:t>
      </w:r>
    </w:p>
    <w:p w14:paraId="181D69A1" w14:textId="77777777" w:rsidR="00005360" w:rsidRPr="00005360" w:rsidRDefault="00005360" w:rsidP="00005360">
      <w:pPr>
        <w:spacing w:after="0"/>
        <w:rPr>
          <w:b/>
          <w:bCs/>
        </w:rPr>
      </w:pPr>
      <w:r w:rsidRPr="00005360">
        <w:rPr>
          <w:b/>
          <w:bCs/>
        </w:rPr>
        <w:t xml:space="preserve">        sum+=pts[i]-pts[i-k];</w:t>
      </w:r>
    </w:p>
    <w:p w14:paraId="3B69F4EB" w14:textId="77777777" w:rsidR="00005360" w:rsidRPr="00005360" w:rsidRDefault="00005360" w:rsidP="00005360">
      <w:pPr>
        <w:spacing w:after="0"/>
        <w:rPr>
          <w:b/>
          <w:bCs/>
        </w:rPr>
      </w:pPr>
      <w:r w:rsidRPr="00005360">
        <w:rPr>
          <w:b/>
          <w:bCs/>
        </w:rPr>
        <w:t xml:space="preserve">        if(res &lt; sum){</w:t>
      </w:r>
    </w:p>
    <w:p w14:paraId="6AE5B462" w14:textId="77777777" w:rsidR="00005360" w:rsidRPr="00005360" w:rsidRDefault="00005360" w:rsidP="00005360">
      <w:pPr>
        <w:spacing w:after="0"/>
        <w:rPr>
          <w:b/>
          <w:bCs/>
        </w:rPr>
      </w:pPr>
      <w:r w:rsidRPr="00005360">
        <w:rPr>
          <w:b/>
          <w:bCs/>
        </w:rPr>
        <w:t xml:space="preserve">            res = sum; </w:t>
      </w:r>
    </w:p>
    <w:p w14:paraId="09460BB7" w14:textId="77777777" w:rsidR="00005360" w:rsidRPr="00005360" w:rsidRDefault="00005360" w:rsidP="00005360">
      <w:pPr>
        <w:spacing w:after="0"/>
        <w:rPr>
          <w:b/>
          <w:bCs/>
        </w:rPr>
      </w:pPr>
      <w:r w:rsidRPr="00005360">
        <w:rPr>
          <w:b/>
          <w:bCs/>
        </w:rPr>
        <w:t xml:space="preserve">            start = i-k+1;</w:t>
      </w:r>
    </w:p>
    <w:p w14:paraId="5F3C258C" w14:textId="77777777" w:rsidR="00005360" w:rsidRPr="00005360" w:rsidRDefault="00005360" w:rsidP="00005360">
      <w:pPr>
        <w:spacing w:after="0"/>
        <w:rPr>
          <w:b/>
          <w:bCs/>
        </w:rPr>
      </w:pPr>
      <w:r w:rsidRPr="00005360">
        <w:rPr>
          <w:b/>
          <w:bCs/>
        </w:rPr>
        <w:t xml:space="preserve">        }</w:t>
      </w:r>
    </w:p>
    <w:p w14:paraId="2179634C" w14:textId="77777777" w:rsidR="00005360" w:rsidRPr="00005360" w:rsidRDefault="00005360" w:rsidP="00005360">
      <w:pPr>
        <w:spacing w:after="0"/>
        <w:rPr>
          <w:b/>
          <w:bCs/>
        </w:rPr>
      </w:pPr>
      <w:r w:rsidRPr="00005360">
        <w:rPr>
          <w:b/>
          <w:bCs/>
        </w:rPr>
        <w:t xml:space="preserve">    }</w:t>
      </w:r>
    </w:p>
    <w:p w14:paraId="48E3229E" w14:textId="77777777" w:rsidR="00005360" w:rsidRPr="00005360" w:rsidRDefault="00005360" w:rsidP="00005360">
      <w:pPr>
        <w:spacing w:after="0"/>
        <w:rPr>
          <w:b/>
          <w:bCs/>
        </w:rPr>
      </w:pPr>
      <w:r w:rsidRPr="00005360">
        <w:rPr>
          <w:b/>
          <w:bCs/>
        </w:rPr>
        <w:t xml:space="preserve">    </w:t>
      </w:r>
    </w:p>
    <w:p w14:paraId="4CB3D03A" w14:textId="77777777" w:rsidR="00005360" w:rsidRPr="00005360" w:rsidRDefault="00005360" w:rsidP="00005360">
      <w:pPr>
        <w:spacing w:after="0"/>
        <w:rPr>
          <w:b/>
          <w:bCs/>
        </w:rPr>
      </w:pPr>
      <w:r w:rsidRPr="00005360">
        <w:rPr>
          <w:b/>
          <w:bCs/>
        </w:rPr>
        <w:t xml:space="preserve">    //OUTPUT</w:t>
      </w:r>
    </w:p>
    <w:p w14:paraId="29483031" w14:textId="77777777" w:rsidR="00005360" w:rsidRPr="00005360" w:rsidRDefault="00005360" w:rsidP="00005360">
      <w:pPr>
        <w:spacing w:after="0"/>
        <w:rPr>
          <w:b/>
          <w:bCs/>
        </w:rPr>
      </w:pPr>
      <w:r w:rsidRPr="00005360">
        <w:rPr>
          <w:b/>
          <w:bCs/>
        </w:rPr>
        <w:t xml:space="preserve">    cout&lt;&lt;tk_no[start];</w:t>
      </w:r>
    </w:p>
    <w:p w14:paraId="47E45113" w14:textId="516D8996" w:rsidR="00005360" w:rsidRDefault="00005360" w:rsidP="00005360">
      <w:pPr>
        <w:spacing w:after="0"/>
        <w:rPr>
          <w:b/>
          <w:bCs/>
        </w:rPr>
      </w:pPr>
      <w:r w:rsidRPr="00005360">
        <w:rPr>
          <w:b/>
          <w:bCs/>
        </w:rPr>
        <w:t>}</w:t>
      </w:r>
    </w:p>
    <w:p w14:paraId="2E1C43FA" w14:textId="77777777" w:rsidR="00F942C0" w:rsidRDefault="00F942C0" w:rsidP="00005360">
      <w:pPr>
        <w:spacing w:after="0"/>
        <w:rPr>
          <w:b/>
          <w:bCs/>
        </w:rPr>
      </w:pPr>
    </w:p>
    <w:p w14:paraId="0A90CD6C" w14:textId="77777777" w:rsidR="00F942C0" w:rsidRPr="00F942C0" w:rsidRDefault="00F942C0" w:rsidP="00F942C0">
      <w:pPr>
        <w:pStyle w:val="Heading4"/>
        <w:shd w:val="clear" w:color="auto" w:fill="F9F9F9"/>
        <w:spacing w:before="0"/>
        <w:rPr>
          <w:rFonts w:ascii="Segoe UI" w:hAnsi="Segoe UI" w:cs="Segoe UI"/>
          <w:color w:val="008000"/>
          <w:sz w:val="20"/>
          <w:szCs w:val="20"/>
        </w:rPr>
      </w:pPr>
      <w:r w:rsidRPr="00F942C0">
        <w:rPr>
          <w:rFonts w:ascii="Segoe UI" w:hAnsi="Segoe UI" w:cs="Segoe UI"/>
          <w:b/>
          <w:bCs/>
          <w:color w:val="008000"/>
          <w:sz w:val="20"/>
          <w:szCs w:val="20"/>
        </w:rPr>
        <w:t>Wet Will (testament)</w:t>
      </w:r>
    </w:p>
    <w:p w14:paraId="7025617A" w14:textId="77777777" w:rsidR="00F942C0" w:rsidRPr="00F942C0" w:rsidRDefault="00F942C0" w:rsidP="00F942C0">
      <w:pPr>
        <w:pStyle w:val="NormalWeb"/>
        <w:shd w:val="clear" w:color="auto" w:fill="F9F9F9"/>
        <w:spacing w:before="0" w:beforeAutospacing="0"/>
        <w:rPr>
          <w:rFonts w:ascii="Segoe UI" w:hAnsi="Segoe UI" w:cs="Segoe UI"/>
          <w:color w:val="212529"/>
          <w:sz w:val="20"/>
          <w:szCs w:val="20"/>
        </w:rPr>
      </w:pPr>
      <w:r w:rsidRPr="00F942C0">
        <w:rPr>
          <w:rFonts w:ascii="Georgia" w:hAnsi="Georgia" w:cs="Segoe UI"/>
          <w:color w:val="212529"/>
          <w:sz w:val="20"/>
          <w:szCs w:val="20"/>
        </w:rPr>
        <w:t>A rich man of a city wrote a will (testament) to distribute his property to his nine children. In addition to lands, houses and jewels, he had also deposited some money in his bank account. The rich man passed away one day and the properties were distributed to his children as per his will. But a part of his will got wet in which one of the digit at some position 'p' of the money that he deposited in his bank account got erased. The rich man’s friend told that the amount (in rupees) deposited by the rich man was such that it can be evenly distributed (in rupees) to his nine children without leaving any remaining rupee(s). For example, if the will contains ₹13456 then the missing digit is 8.</w:t>
      </w:r>
    </w:p>
    <w:p w14:paraId="65197CD4" w14:textId="77777777" w:rsidR="00F942C0" w:rsidRPr="00F942C0" w:rsidRDefault="00F942C0" w:rsidP="00F942C0">
      <w:pPr>
        <w:pStyle w:val="NormalWeb"/>
        <w:shd w:val="clear" w:color="auto" w:fill="F9F9F9"/>
        <w:spacing w:before="0" w:beforeAutospacing="0"/>
        <w:rPr>
          <w:rFonts w:ascii="Segoe UI" w:hAnsi="Segoe UI" w:cs="Segoe UI"/>
          <w:color w:val="212529"/>
          <w:sz w:val="20"/>
          <w:szCs w:val="20"/>
        </w:rPr>
      </w:pPr>
      <w:r w:rsidRPr="00F942C0">
        <w:rPr>
          <w:rFonts w:ascii="Georgia" w:hAnsi="Georgia" w:cs="Segoe UI"/>
          <w:color w:val="212529"/>
          <w:sz w:val="20"/>
          <w:szCs w:val="20"/>
        </w:rPr>
        <w:t>Given the amount written in the will without the missing digit at some position 'p', write a C++ program to find the missing digit so that maximum amount that could have been written on the will.</w:t>
      </w:r>
    </w:p>
    <w:p w14:paraId="1DD6C66E" w14:textId="77777777" w:rsidR="00F942C0" w:rsidRPr="00F942C0" w:rsidRDefault="00F942C0" w:rsidP="00F942C0">
      <w:pPr>
        <w:pStyle w:val="NormalWeb"/>
        <w:shd w:val="clear" w:color="auto" w:fill="F9F9F9"/>
        <w:spacing w:before="0" w:beforeAutospacing="0"/>
        <w:rPr>
          <w:rFonts w:ascii="Segoe UI" w:hAnsi="Segoe UI" w:cs="Segoe UI"/>
          <w:color w:val="212529"/>
          <w:sz w:val="20"/>
          <w:szCs w:val="20"/>
        </w:rPr>
      </w:pPr>
      <w:r w:rsidRPr="00F942C0">
        <w:rPr>
          <w:rStyle w:val="Strong"/>
          <w:rFonts w:eastAsia="Arial"/>
          <w:color w:val="212529"/>
          <w:sz w:val="20"/>
          <w:szCs w:val="20"/>
        </w:rPr>
        <w:lastRenderedPageBreak/>
        <w:t>Input Format</w:t>
      </w:r>
    </w:p>
    <w:p w14:paraId="538735A3" w14:textId="77777777" w:rsidR="00F942C0" w:rsidRPr="00F942C0" w:rsidRDefault="00F942C0" w:rsidP="00F942C0">
      <w:pPr>
        <w:pStyle w:val="NormalWeb"/>
        <w:shd w:val="clear" w:color="auto" w:fill="F9F9F9"/>
        <w:spacing w:before="0" w:beforeAutospacing="0"/>
        <w:rPr>
          <w:rFonts w:ascii="Segoe UI" w:hAnsi="Segoe UI" w:cs="Segoe UI"/>
          <w:color w:val="212529"/>
          <w:sz w:val="20"/>
          <w:szCs w:val="20"/>
        </w:rPr>
      </w:pPr>
      <w:r w:rsidRPr="00F942C0">
        <w:rPr>
          <w:color w:val="212529"/>
          <w:sz w:val="20"/>
          <w:szCs w:val="20"/>
        </w:rPr>
        <w:t>First line contains the amount without missing digit at some position 'p', n</w:t>
      </w:r>
    </w:p>
    <w:p w14:paraId="05219997" w14:textId="77777777" w:rsidR="00F942C0" w:rsidRPr="00F942C0" w:rsidRDefault="00F942C0" w:rsidP="00F942C0">
      <w:pPr>
        <w:pStyle w:val="NormalWeb"/>
        <w:shd w:val="clear" w:color="auto" w:fill="F9F9F9"/>
        <w:spacing w:before="0" w:beforeAutospacing="0"/>
        <w:rPr>
          <w:rFonts w:ascii="Segoe UI" w:hAnsi="Segoe UI" w:cs="Segoe UI"/>
          <w:color w:val="212529"/>
          <w:sz w:val="20"/>
          <w:szCs w:val="20"/>
        </w:rPr>
      </w:pPr>
      <w:r w:rsidRPr="00F942C0">
        <w:rPr>
          <w:rStyle w:val="Strong"/>
          <w:rFonts w:eastAsia="Arial"/>
          <w:color w:val="212529"/>
          <w:sz w:val="20"/>
          <w:szCs w:val="20"/>
        </w:rPr>
        <w:t>Output Format</w:t>
      </w:r>
    </w:p>
    <w:p w14:paraId="750DF47E" w14:textId="77777777" w:rsidR="00F942C0" w:rsidRPr="00F942C0" w:rsidRDefault="00F942C0" w:rsidP="00F942C0">
      <w:pPr>
        <w:pStyle w:val="NormalWeb"/>
        <w:shd w:val="clear" w:color="auto" w:fill="F9F9F9"/>
        <w:spacing w:before="0" w:beforeAutospacing="0"/>
        <w:rPr>
          <w:rFonts w:ascii="Segoe UI" w:hAnsi="Segoe UI" w:cs="Segoe UI"/>
          <w:color w:val="212529"/>
          <w:sz w:val="20"/>
          <w:szCs w:val="20"/>
        </w:rPr>
      </w:pPr>
      <w:r w:rsidRPr="00F942C0">
        <w:rPr>
          <w:color w:val="212529"/>
          <w:sz w:val="20"/>
          <w:szCs w:val="20"/>
        </w:rPr>
        <w:t>Print the missing digit</w:t>
      </w:r>
    </w:p>
    <w:p w14:paraId="7E0F8873" w14:textId="0E1F194F" w:rsidR="00F942C0" w:rsidRDefault="00F942C0" w:rsidP="00005360">
      <w:pPr>
        <w:spacing w:after="0"/>
        <w:rPr>
          <w:b/>
          <w:bCs/>
        </w:rPr>
      </w:pPr>
      <w:r w:rsidRPr="00F942C0">
        <w:rPr>
          <w:b/>
          <w:bCs/>
          <w:highlight w:val="yellow"/>
        </w:rPr>
        <w:t>ANS.</w:t>
      </w:r>
    </w:p>
    <w:p w14:paraId="4EE727E7" w14:textId="77777777" w:rsidR="00F942C0" w:rsidRPr="00F942C0" w:rsidRDefault="00F942C0" w:rsidP="00F942C0">
      <w:pPr>
        <w:spacing w:after="0"/>
        <w:rPr>
          <w:b/>
          <w:bCs/>
        </w:rPr>
      </w:pPr>
      <w:r w:rsidRPr="00F942C0">
        <w:rPr>
          <w:b/>
          <w:bCs/>
        </w:rPr>
        <w:t>#include &lt;iostream&gt;</w:t>
      </w:r>
    </w:p>
    <w:p w14:paraId="14F2A41C" w14:textId="77777777" w:rsidR="00F942C0" w:rsidRPr="00F942C0" w:rsidRDefault="00F942C0" w:rsidP="00F942C0">
      <w:pPr>
        <w:spacing w:after="0"/>
        <w:rPr>
          <w:b/>
          <w:bCs/>
        </w:rPr>
      </w:pPr>
      <w:r w:rsidRPr="00F942C0">
        <w:rPr>
          <w:b/>
          <w:bCs/>
        </w:rPr>
        <w:t>#define ll long long</w:t>
      </w:r>
    </w:p>
    <w:p w14:paraId="3B8E7BD2" w14:textId="77777777" w:rsidR="00F942C0" w:rsidRPr="00F942C0" w:rsidRDefault="00F942C0" w:rsidP="00F942C0">
      <w:pPr>
        <w:spacing w:after="0"/>
        <w:rPr>
          <w:b/>
          <w:bCs/>
        </w:rPr>
      </w:pPr>
      <w:r w:rsidRPr="00F942C0">
        <w:rPr>
          <w:b/>
          <w:bCs/>
        </w:rPr>
        <w:t>using namespace std;</w:t>
      </w:r>
    </w:p>
    <w:p w14:paraId="64310339" w14:textId="77777777" w:rsidR="00F942C0" w:rsidRPr="00F942C0" w:rsidRDefault="00F942C0" w:rsidP="00F942C0">
      <w:pPr>
        <w:spacing w:after="0"/>
        <w:rPr>
          <w:b/>
          <w:bCs/>
        </w:rPr>
      </w:pPr>
      <w:r w:rsidRPr="00F942C0">
        <w:rPr>
          <w:b/>
          <w:bCs/>
        </w:rPr>
        <w:t>int main(){</w:t>
      </w:r>
    </w:p>
    <w:p w14:paraId="47559D0A" w14:textId="77777777" w:rsidR="00F942C0" w:rsidRPr="00F942C0" w:rsidRDefault="00F942C0" w:rsidP="00F942C0">
      <w:pPr>
        <w:spacing w:after="0"/>
        <w:rPr>
          <w:b/>
          <w:bCs/>
        </w:rPr>
      </w:pPr>
      <w:r w:rsidRPr="00F942C0">
        <w:rPr>
          <w:b/>
          <w:bCs/>
        </w:rPr>
        <w:t xml:space="preserve">    ll n,sum=0; cin&gt;&gt;n;</w:t>
      </w:r>
    </w:p>
    <w:p w14:paraId="3A7661B9" w14:textId="77777777" w:rsidR="00F942C0" w:rsidRPr="00F942C0" w:rsidRDefault="00F942C0" w:rsidP="00F942C0">
      <w:pPr>
        <w:spacing w:after="0"/>
        <w:rPr>
          <w:b/>
          <w:bCs/>
        </w:rPr>
      </w:pPr>
      <w:r w:rsidRPr="00F942C0">
        <w:rPr>
          <w:b/>
          <w:bCs/>
        </w:rPr>
        <w:t xml:space="preserve">    while(n&gt;0){</w:t>
      </w:r>
    </w:p>
    <w:p w14:paraId="6A8FCEEB" w14:textId="77777777" w:rsidR="00F942C0" w:rsidRPr="00F942C0" w:rsidRDefault="00F942C0" w:rsidP="00F942C0">
      <w:pPr>
        <w:spacing w:after="0"/>
        <w:rPr>
          <w:b/>
          <w:bCs/>
        </w:rPr>
      </w:pPr>
      <w:r w:rsidRPr="00F942C0">
        <w:rPr>
          <w:b/>
          <w:bCs/>
        </w:rPr>
        <w:t xml:space="preserve">        sum+=n%10;</w:t>
      </w:r>
    </w:p>
    <w:p w14:paraId="2A020FF9" w14:textId="77777777" w:rsidR="00F942C0" w:rsidRPr="00F942C0" w:rsidRDefault="00F942C0" w:rsidP="00F942C0">
      <w:pPr>
        <w:spacing w:after="0"/>
        <w:rPr>
          <w:b/>
          <w:bCs/>
        </w:rPr>
      </w:pPr>
      <w:r w:rsidRPr="00F942C0">
        <w:rPr>
          <w:b/>
          <w:bCs/>
        </w:rPr>
        <w:t xml:space="preserve">        n/=10;</w:t>
      </w:r>
    </w:p>
    <w:p w14:paraId="2C2B8DF0" w14:textId="77777777" w:rsidR="00F942C0" w:rsidRPr="00F942C0" w:rsidRDefault="00F942C0" w:rsidP="00F942C0">
      <w:pPr>
        <w:spacing w:after="0"/>
        <w:rPr>
          <w:b/>
          <w:bCs/>
        </w:rPr>
      </w:pPr>
      <w:r w:rsidRPr="00F942C0">
        <w:rPr>
          <w:b/>
          <w:bCs/>
        </w:rPr>
        <w:t xml:space="preserve">    }</w:t>
      </w:r>
    </w:p>
    <w:p w14:paraId="1DF0F8CC" w14:textId="77777777" w:rsidR="00F942C0" w:rsidRPr="00F942C0" w:rsidRDefault="00F942C0" w:rsidP="00F942C0">
      <w:pPr>
        <w:spacing w:after="0"/>
        <w:rPr>
          <w:b/>
          <w:bCs/>
        </w:rPr>
      </w:pPr>
      <w:r w:rsidRPr="00F942C0">
        <w:rPr>
          <w:b/>
          <w:bCs/>
        </w:rPr>
        <w:t xml:space="preserve">    for(int i=1;i&lt;=9;i++){</w:t>
      </w:r>
    </w:p>
    <w:p w14:paraId="40855DF6" w14:textId="77777777" w:rsidR="00F942C0" w:rsidRPr="00F942C0" w:rsidRDefault="00F942C0" w:rsidP="00F942C0">
      <w:pPr>
        <w:spacing w:after="0"/>
        <w:rPr>
          <w:b/>
          <w:bCs/>
        </w:rPr>
      </w:pPr>
      <w:r w:rsidRPr="00F942C0">
        <w:rPr>
          <w:b/>
          <w:bCs/>
        </w:rPr>
        <w:t xml:space="preserve">        if((sum+i)%9 == 0){</w:t>
      </w:r>
    </w:p>
    <w:p w14:paraId="57727484" w14:textId="77777777" w:rsidR="00F942C0" w:rsidRPr="00F942C0" w:rsidRDefault="00F942C0" w:rsidP="00F942C0">
      <w:pPr>
        <w:spacing w:after="0"/>
        <w:rPr>
          <w:b/>
          <w:bCs/>
        </w:rPr>
      </w:pPr>
      <w:r w:rsidRPr="00F942C0">
        <w:rPr>
          <w:b/>
          <w:bCs/>
        </w:rPr>
        <w:t xml:space="preserve">            cout&lt;&lt;i;</w:t>
      </w:r>
    </w:p>
    <w:p w14:paraId="5CECD719" w14:textId="77777777" w:rsidR="00F942C0" w:rsidRPr="00F942C0" w:rsidRDefault="00F942C0" w:rsidP="00F942C0">
      <w:pPr>
        <w:spacing w:after="0"/>
        <w:rPr>
          <w:b/>
          <w:bCs/>
        </w:rPr>
      </w:pPr>
      <w:r w:rsidRPr="00F942C0">
        <w:rPr>
          <w:b/>
          <w:bCs/>
        </w:rPr>
        <w:t xml:space="preserve">            break;</w:t>
      </w:r>
    </w:p>
    <w:p w14:paraId="0504D08C" w14:textId="77777777" w:rsidR="00F942C0" w:rsidRPr="00F942C0" w:rsidRDefault="00F942C0" w:rsidP="00F942C0">
      <w:pPr>
        <w:spacing w:after="0"/>
        <w:rPr>
          <w:b/>
          <w:bCs/>
        </w:rPr>
      </w:pPr>
      <w:r w:rsidRPr="00F942C0">
        <w:rPr>
          <w:b/>
          <w:bCs/>
        </w:rPr>
        <w:t xml:space="preserve">        }</w:t>
      </w:r>
    </w:p>
    <w:p w14:paraId="24C14501" w14:textId="77777777" w:rsidR="00F942C0" w:rsidRPr="00F942C0" w:rsidRDefault="00F942C0" w:rsidP="00F942C0">
      <w:pPr>
        <w:spacing w:after="0"/>
        <w:rPr>
          <w:b/>
          <w:bCs/>
        </w:rPr>
      </w:pPr>
      <w:r w:rsidRPr="00F942C0">
        <w:rPr>
          <w:b/>
          <w:bCs/>
        </w:rPr>
        <w:t xml:space="preserve">    }</w:t>
      </w:r>
    </w:p>
    <w:p w14:paraId="4BEBC0EA" w14:textId="25810F68" w:rsidR="00F942C0" w:rsidRDefault="00F942C0" w:rsidP="00F942C0">
      <w:pPr>
        <w:spacing w:after="0"/>
        <w:rPr>
          <w:b/>
          <w:bCs/>
        </w:rPr>
      </w:pPr>
      <w:r w:rsidRPr="00F942C0">
        <w:rPr>
          <w:b/>
          <w:bCs/>
        </w:rPr>
        <w:t>}</w:t>
      </w:r>
    </w:p>
    <w:p w14:paraId="070D32BC" w14:textId="77777777" w:rsidR="00503563" w:rsidRDefault="00503563" w:rsidP="00F942C0">
      <w:pPr>
        <w:spacing w:after="0"/>
        <w:rPr>
          <w:b/>
          <w:bCs/>
        </w:rPr>
      </w:pPr>
    </w:p>
    <w:p w14:paraId="0F5CDC6E" w14:textId="77777777" w:rsidR="00503563" w:rsidRPr="00503563" w:rsidRDefault="00503563" w:rsidP="00503563">
      <w:pPr>
        <w:pStyle w:val="Heading4"/>
        <w:shd w:val="clear" w:color="auto" w:fill="F9F9F9"/>
        <w:spacing w:before="0"/>
        <w:rPr>
          <w:rFonts w:ascii="Segoe UI" w:hAnsi="Segoe UI" w:cs="Segoe UI"/>
          <w:color w:val="008000"/>
          <w:sz w:val="18"/>
          <w:szCs w:val="18"/>
        </w:rPr>
      </w:pPr>
      <w:r w:rsidRPr="00503563">
        <w:rPr>
          <w:rFonts w:ascii="Segoe UI" w:hAnsi="Segoe UI" w:cs="Segoe UI"/>
          <w:b/>
          <w:bCs/>
          <w:color w:val="008000"/>
          <w:sz w:val="18"/>
          <w:szCs w:val="18"/>
        </w:rPr>
        <w:t>Distance from Position in Sliding Puzzle</w:t>
      </w:r>
    </w:p>
    <w:p w14:paraId="78811883"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All of us might have played this sliding puzzle in our childhood.</w:t>
      </w:r>
    </w:p>
    <w:p w14:paraId="0B964E68" w14:textId="5123A0AC" w:rsidR="00503563" w:rsidRPr="00503563" w:rsidRDefault="00503563" w:rsidP="00503563">
      <w:pPr>
        <w:shd w:val="clear" w:color="auto" w:fill="F9F9F9"/>
        <w:rPr>
          <w:rFonts w:ascii="Segoe UI" w:hAnsi="Segoe UI" w:cs="Segoe UI"/>
          <w:color w:val="212529"/>
          <w:sz w:val="18"/>
          <w:szCs w:val="18"/>
        </w:rPr>
      </w:pPr>
      <w:r w:rsidRPr="00503563">
        <w:rPr>
          <w:b/>
          <w:bCs/>
          <w:noProof/>
          <w:sz w:val="18"/>
          <w:szCs w:val="18"/>
        </w:rPr>
        <w:drawing>
          <wp:inline distT="0" distB="0" distL="0" distR="0" wp14:anchorId="681BD8E6" wp14:editId="32145592">
            <wp:extent cx="1143000" cy="1143000"/>
            <wp:effectExtent l="0" t="0" r="0" b="0"/>
            <wp:docPr id="734698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inline>
        </w:drawing>
      </w:r>
    </w:p>
    <w:p w14:paraId="204AA627"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Now consider a sliding puzzle of dimension nxn. The tiles of all these do not start with 1, and let the starting number of the tiles be ‘s’. Given the shuffled order of the tiles in the puzzle, write a C++ program to find the distance of each tile from its original position. Distance of a tile from its original position is defined as abs (number of rows displaced *2) + abs (number of columns displaced). For example, if the shuffled tiles are as follows (Empty cell is represented by -1):</w:t>
      </w:r>
    </w:p>
    <w:p w14:paraId="6AD4ECC0"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1 53 42 44</w:t>
      </w:r>
    </w:p>
    <w:p w14:paraId="058B5FA4"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3 46 48 52</w:t>
      </w:r>
    </w:p>
    <w:p w14:paraId="4EE0BA9E"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9 47 50 55</w:t>
      </w:r>
    </w:p>
    <w:p w14:paraId="1E642767"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5 54 51 -1</w:t>
      </w:r>
    </w:p>
    <w:p w14:paraId="03485265"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and starting tile number is 41 then the distance of the tiles are</w:t>
      </w:r>
    </w:p>
    <w:p w14:paraId="088D941B"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lastRenderedPageBreak/>
        <w:t>41 – 0</w:t>
      </w:r>
    </w:p>
    <w:p w14:paraId="3A77981E"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53 – 2*3+1</w:t>
      </w:r>
    </w:p>
    <w:p w14:paraId="19138C3C"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2 – 1</w:t>
      </w:r>
    </w:p>
    <w:p w14:paraId="1DF7A015"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4 – 0</w:t>
      </w:r>
    </w:p>
    <w:p w14:paraId="3FC507A4"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3 – 2*1+2</w:t>
      </w:r>
    </w:p>
    <w:p w14:paraId="04C2F965"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6 – 0</w:t>
      </w:r>
    </w:p>
    <w:p w14:paraId="46E650DD"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8 – 1</w:t>
      </w:r>
    </w:p>
    <w:p w14:paraId="0CB8F878"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52 – 2*1</w:t>
      </w:r>
    </w:p>
    <w:p w14:paraId="2F20C054"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9 – 0</w:t>
      </w:r>
    </w:p>
    <w:p w14:paraId="167F1ADA"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7 – 2*1+1</w:t>
      </w:r>
    </w:p>
    <w:p w14:paraId="2535E9D9"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50 – 1</w:t>
      </w:r>
    </w:p>
    <w:p w14:paraId="2058FCB4"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55 - 2*1+1</w:t>
      </w:r>
    </w:p>
    <w:p w14:paraId="10E35B30"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45 - 2*2</w:t>
      </w:r>
    </w:p>
    <w:p w14:paraId="7D2DF316"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54 – 0</w:t>
      </w:r>
    </w:p>
    <w:p w14:paraId="66D38B1A"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51 – 2*1</w:t>
      </w:r>
    </w:p>
    <w:p w14:paraId="5C8C44E0"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Style w:val="Strong"/>
          <w:rFonts w:ascii="Segoe UI" w:eastAsia="Arial" w:hAnsi="Segoe UI" w:cs="Segoe UI"/>
          <w:color w:val="212529"/>
          <w:sz w:val="18"/>
          <w:szCs w:val="18"/>
        </w:rPr>
        <w:t>Input Format</w:t>
      </w:r>
    </w:p>
    <w:p w14:paraId="0C3B3CD0"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First line contains the value of n, dimension of sliding tiles</w:t>
      </w:r>
    </w:p>
    <w:p w14:paraId="5798BF91"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Next ‘n’ lines contain the value of tiles in each row</w:t>
      </w:r>
    </w:p>
    <w:p w14:paraId="19FA0CDF"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Style w:val="Strong"/>
          <w:rFonts w:ascii="Segoe UI" w:eastAsia="Arial" w:hAnsi="Segoe UI" w:cs="Segoe UI"/>
          <w:color w:val="212529"/>
          <w:sz w:val="18"/>
          <w:szCs w:val="18"/>
        </w:rPr>
        <w:t>Output Format</w:t>
      </w:r>
    </w:p>
    <w:p w14:paraId="28CC8FC5" w14:textId="77777777" w:rsidR="00503563" w:rsidRPr="00503563" w:rsidRDefault="00503563" w:rsidP="00503563">
      <w:pPr>
        <w:pStyle w:val="NormalWeb"/>
        <w:shd w:val="clear" w:color="auto" w:fill="F9F9F9"/>
        <w:spacing w:before="0" w:beforeAutospacing="0"/>
        <w:rPr>
          <w:rFonts w:ascii="Segoe UI" w:hAnsi="Segoe UI" w:cs="Segoe UI"/>
          <w:color w:val="212529"/>
          <w:sz w:val="18"/>
          <w:szCs w:val="18"/>
        </w:rPr>
      </w:pPr>
      <w:r w:rsidRPr="00503563">
        <w:rPr>
          <w:rFonts w:ascii="Segoe UI" w:hAnsi="Segoe UI" w:cs="Segoe UI"/>
          <w:color w:val="212529"/>
          <w:sz w:val="18"/>
          <w:szCs w:val="18"/>
        </w:rPr>
        <w:t>Print the tile number and the distance of the tile from its original position separated by a tab in the order given in the input</w:t>
      </w:r>
    </w:p>
    <w:p w14:paraId="1E9A8BA8" w14:textId="6F98FD51" w:rsidR="00503563" w:rsidRDefault="00503563" w:rsidP="00503563">
      <w:pPr>
        <w:spacing w:after="0"/>
        <w:rPr>
          <w:b/>
          <w:bCs/>
        </w:rPr>
      </w:pPr>
      <w:r w:rsidRPr="00503563">
        <w:rPr>
          <w:b/>
          <w:bCs/>
          <w:highlight w:val="yellow"/>
        </w:rPr>
        <w:t>ANS.</w:t>
      </w:r>
    </w:p>
    <w:p w14:paraId="5039B214" w14:textId="77777777" w:rsidR="00503563" w:rsidRPr="00503563" w:rsidRDefault="00503563" w:rsidP="00503563">
      <w:pPr>
        <w:spacing w:after="0"/>
        <w:rPr>
          <w:b/>
          <w:bCs/>
        </w:rPr>
      </w:pPr>
      <w:r w:rsidRPr="00503563">
        <w:rPr>
          <w:b/>
          <w:bCs/>
        </w:rPr>
        <w:t>#include &lt;iostream&gt;</w:t>
      </w:r>
    </w:p>
    <w:p w14:paraId="50719550" w14:textId="77777777" w:rsidR="00503563" w:rsidRPr="00503563" w:rsidRDefault="00503563" w:rsidP="00503563">
      <w:pPr>
        <w:spacing w:after="0"/>
        <w:rPr>
          <w:b/>
          <w:bCs/>
        </w:rPr>
      </w:pPr>
      <w:r w:rsidRPr="00503563">
        <w:rPr>
          <w:b/>
          <w:bCs/>
        </w:rPr>
        <w:t>#include &lt;vector&gt;</w:t>
      </w:r>
    </w:p>
    <w:p w14:paraId="3079F50E" w14:textId="77777777" w:rsidR="00503563" w:rsidRPr="00503563" w:rsidRDefault="00503563" w:rsidP="00503563">
      <w:pPr>
        <w:spacing w:after="0"/>
        <w:rPr>
          <w:b/>
          <w:bCs/>
        </w:rPr>
      </w:pPr>
      <w:r w:rsidRPr="00503563">
        <w:rPr>
          <w:b/>
          <w:bCs/>
        </w:rPr>
        <w:t>#include &lt;algorithm&gt;</w:t>
      </w:r>
    </w:p>
    <w:p w14:paraId="51BAEF81" w14:textId="77777777" w:rsidR="00503563" w:rsidRPr="00503563" w:rsidRDefault="00503563" w:rsidP="00503563">
      <w:pPr>
        <w:spacing w:after="0"/>
        <w:rPr>
          <w:b/>
          <w:bCs/>
        </w:rPr>
      </w:pPr>
      <w:r w:rsidRPr="00503563">
        <w:rPr>
          <w:b/>
          <w:bCs/>
        </w:rPr>
        <w:t>#include &lt;climits&gt;</w:t>
      </w:r>
    </w:p>
    <w:p w14:paraId="0B830467" w14:textId="77777777" w:rsidR="00503563" w:rsidRPr="00503563" w:rsidRDefault="00503563" w:rsidP="00503563">
      <w:pPr>
        <w:spacing w:after="0"/>
        <w:rPr>
          <w:b/>
          <w:bCs/>
        </w:rPr>
      </w:pPr>
      <w:r w:rsidRPr="00503563">
        <w:rPr>
          <w:b/>
          <w:bCs/>
        </w:rPr>
        <w:t>#include &lt;map&gt;</w:t>
      </w:r>
    </w:p>
    <w:p w14:paraId="3C4CA368" w14:textId="77777777" w:rsidR="00503563" w:rsidRPr="00503563" w:rsidRDefault="00503563" w:rsidP="00503563">
      <w:pPr>
        <w:spacing w:after="0"/>
        <w:rPr>
          <w:b/>
          <w:bCs/>
        </w:rPr>
      </w:pPr>
      <w:r w:rsidRPr="00503563">
        <w:rPr>
          <w:b/>
          <w:bCs/>
        </w:rPr>
        <w:t>using namespace std;</w:t>
      </w:r>
    </w:p>
    <w:p w14:paraId="6325AB44" w14:textId="77777777" w:rsidR="00503563" w:rsidRPr="00503563" w:rsidRDefault="00503563" w:rsidP="00503563">
      <w:pPr>
        <w:spacing w:after="0"/>
        <w:rPr>
          <w:b/>
          <w:bCs/>
        </w:rPr>
      </w:pPr>
      <w:r w:rsidRPr="00503563">
        <w:rPr>
          <w:b/>
          <w:bCs/>
        </w:rPr>
        <w:t>int main(){</w:t>
      </w:r>
    </w:p>
    <w:p w14:paraId="37282B6B" w14:textId="77777777" w:rsidR="00503563" w:rsidRPr="00503563" w:rsidRDefault="00503563" w:rsidP="00503563">
      <w:pPr>
        <w:spacing w:after="0"/>
        <w:rPr>
          <w:b/>
          <w:bCs/>
        </w:rPr>
      </w:pPr>
      <w:r w:rsidRPr="00503563">
        <w:rPr>
          <w:b/>
          <w:bCs/>
        </w:rPr>
        <w:t xml:space="preserve">    int n; cin&gt;&gt;n;</w:t>
      </w:r>
    </w:p>
    <w:p w14:paraId="1B1667F0" w14:textId="77777777" w:rsidR="00503563" w:rsidRPr="00503563" w:rsidRDefault="00503563" w:rsidP="00503563">
      <w:pPr>
        <w:spacing w:after="0"/>
        <w:rPr>
          <w:b/>
          <w:bCs/>
        </w:rPr>
      </w:pPr>
      <w:r w:rsidRPr="00503563">
        <w:rPr>
          <w:b/>
          <w:bCs/>
        </w:rPr>
        <w:t xml:space="preserve">    int mat[n][n];</w:t>
      </w:r>
    </w:p>
    <w:p w14:paraId="459E2147" w14:textId="77777777" w:rsidR="00503563" w:rsidRPr="00503563" w:rsidRDefault="00503563" w:rsidP="00503563">
      <w:pPr>
        <w:spacing w:after="0"/>
        <w:rPr>
          <w:b/>
          <w:bCs/>
        </w:rPr>
      </w:pPr>
      <w:r w:rsidRPr="00503563">
        <w:rPr>
          <w:b/>
          <w:bCs/>
        </w:rPr>
        <w:t xml:space="preserve">    vector&lt;int&gt; elem;</w:t>
      </w:r>
    </w:p>
    <w:p w14:paraId="5E6F7862" w14:textId="77777777" w:rsidR="00503563" w:rsidRPr="00503563" w:rsidRDefault="00503563" w:rsidP="00503563">
      <w:pPr>
        <w:spacing w:after="0"/>
        <w:rPr>
          <w:b/>
          <w:bCs/>
        </w:rPr>
      </w:pPr>
      <w:r w:rsidRPr="00503563">
        <w:rPr>
          <w:b/>
          <w:bCs/>
        </w:rPr>
        <w:lastRenderedPageBreak/>
        <w:t xml:space="preserve">    for(int i=0;i&lt;n;i++){</w:t>
      </w:r>
    </w:p>
    <w:p w14:paraId="756A2E66" w14:textId="77777777" w:rsidR="00503563" w:rsidRPr="00503563" w:rsidRDefault="00503563" w:rsidP="00503563">
      <w:pPr>
        <w:spacing w:after="0"/>
        <w:rPr>
          <w:b/>
          <w:bCs/>
        </w:rPr>
      </w:pPr>
      <w:r w:rsidRPr="00503563">
        <w:rPr>
          <w:b/>
          <w:bCs/>
        </w:rPr>
        <w:t xml:space="preserve">        for(int j=0;j&lt;n;j++){</w:t>
      </w:r>
    </w:p>
    <w:p w14:paraId="0583075A" w14:textId="77777777" w:rsidR="00503563" w:rsidRPr="00503563" w:rsidRDefault="00503563" w:rsidP="00503563">
      <w:pPr>
        <w:spacing w:after="0"/>
        <w:rPr>
          <w:b/>
          <w:bCs/>
        </w:rPr>
      </w:pPr>
      <w:r w:rsidRPr="00503563">
        <w:rPr>
          <w:b/>
          <w:bCs/>
        </w:rPr>
        <w:t xml:space="preserve">            cin&gt;&gt;mat[i][j];</w:t>
      </w:r>
    </w:p>
    <w:p w14:paraId="0EBDCAC2" w14:textId="77777777" w:rsidR="00503563" w:rsidRPr="00503563" w:rsidRDefault="00503563" w:rsidP="00503563">
      <w:pPr>
        <w:spacing w:after="0"/>
        <w:rPr>
          <w:b/>
          <w:bCs/>
        </w:rPr>
      </w:pPr>
      <w:r w:rsidRPr="00503563">
        <w:rPr>
          <w:b/>
          <w:bCs/>
        </w:rPr>
        <w:t xml:space="preserve">            if(mat[i][j] == -1) mat[i][j] = INT_MAX;</w:t>
      </w:r>
    </w:p>
    <w:p w14:paraId="22183DC2" w14:textId="77777777" w:rsidR="00503563" w:rsidRPr="00503563" w:rsidRDefault="00503563" w:rsidP="00503563">
      <w:pPr>
        <w:spacing w:after="0"/>
        <w:rPr>
          <w:b/>
          <w:bCs/>
        </w:rPr>
      </w:pPr>
      <w:r w:rsidRPr="00503563">
        <w:rPr>
          <w:b/>
          <w:bCs/>
        </w:rPr>
        <w:t xml:space="preserve">            elem.push_back(mat[i][j]);</w:t>
      </w:r>
    </w:p>
    <w:p w14:paraId="170607AE" w14:textId="77777777" w:rsidR="00503563" w:rsidRPr="00503563" w:rsidRDefault="00503563" w:rsidP="00503563">
      <w:pPr>
        <w:spacing w:after="0"/>
        <w:rPr>
          <w:b/>
          <w:bCs/>
        </w:rPr>
      </w:pPr>
      <w:r w:rsidRPr="00503563">
        <w:rPr>
          <w:b/>
          <w:bCs/>
        </w:rPr>
        <w:t xml:space="preserve">        }</w:t>
      </w:r>
    </w:p>
    <w:p w14:paraId="5D616DA2" w14:textId="77777777" w:rsidR="00503563" w:rsidRPr="00503563" w:rsidRDefault="00503563" w:rsidP="00503563">
      <w:pPr>
        <w:spacing w:after="0"/>
        <w:rPr>
          <w:b/>
          <w:bCs/>
        </w:rPr>
      </w:pPr>
      <w:r w:rsidRPr="00503563">
        <w:rPr>
          <w:b/>
          <w:bCs/>
        </w:rPr>
        <w:t xml:space="preserve">    }</w:t>
      </w:r>
    </w:p>
    <w:p w14:paraId="7DB7CE5E" w14:textId="77777777" w:rsidR="00503563" w:rsidRPr="00503563" w:rsidRDefault="00503563" w:rsidP="00503563">
      <w:pPr>
        <w:spacing w:after="0"/>
        <w:rPr>
          <w:b/>
          <w:bCs/>
        </w:rPr>
      </w:pPr>
      <w:r w:rsidRPr="00503563">
        <w:rPr>
          <w:b/>
          <w:bCs/>
        </w:rPr>
        <w:t xml:space="preserve">    // int s; cin&gt;&gt;s;</w:t>
      </w:r>
    </w:p>
    <w:p w14:paraId="0F74E948" w14:textId="77777777" w:rsidR="00503563" w:rsidRPr="00503563" w:rsidRDefault="00503563" w:rsidP="00503563">
      <w:pPr>
        <w:spacing w:after="0"/>
        <w:rPr>
          <w:b/>
          <w:bCs/>
        </w:rPr>
      </w:pPr>
      <w:r w:rsidRPr="00503563">
        <w:rPr>
          <w:b/>
          <w:bCs/>
        </w:rPr>
        <w:t xml:space="preserve">    sort(elem.begin(),elem.end());</w:t>
      </w:r>
    </w:p>
    <w:p w14:paraId="13262FD3" w14:textId="77777777" w:rsidR="00503563" w:rsidRPr="00503563" w:rsidRDefault="00503563" w:rsidP="00503563">
      <w:pPr>
        <w:spacing w:after="0"/>
        <w:rPr>
          <w:b/>
          <w:bCs/>
        </w:rPr>
      </w:pPr>
      <w:r w:rsidRPr="00503563">
        <w:rPr>
          <w:b/>
          <w:bCs/>
        </w:rPr>
        <w:t xml:space="preserve">    map&lt;int,pair&lt;int,int&gt;&gt; f;</w:t>
      </w:r>
    </w:p>
    <w:p w14:paraId="3B055BC3" w14:textId="77777777" w:rsidR="00503563" w:rsidRPr="00503563" w:rsidRDefault="00503563" w:rsidP="00503563">
      <w:pPr>
        <w:spacing w:after="0"/>
        <w:rPr>
          <w:b/>
          <w:bCs/>
        </w:rPr>
      </w:pPr>
      <w:r w:rsidRPr="00503563">
        <w:rPr>
          <w:b/>
          <w:bCs/>
        </w:rPr>
        <w:t xml:space="preserve">    int row=0,col=0;</w:t>
      </w:r>
    </w:p>
    <w:p w14:paraId="579E24D3" w14:textId="77777777" w:rsidR="00503563" w:rsidRPr="00503563" w:rsidRDefault="00503563" w:rsidP="00503563">
      <w:pPr>
        <w:spacing w:after="0"/>
        <w:rPr>
          <w:b/>
          <w:bCs/>
        </w:rPr>
      </w:pPr>
      <w:r w:rsidRPr="00503563">
        <w:rPr>
          <w:b/>
          <w:bCs/>
        </w:rPr>
        <w:t xml:space="preserve">    for(int i=0;i&lt;n*n-1;i++){</w:t>
      </w:r>
    </w:p>
    <w:p w14:paraId="68F79C73" w14:textId="77777777" w:rsidR="00503563" w:rsidRPr="00503563" w:rsidRDefault="00503563" w:rsidP="00503563">
      <w:pPr>
        <w:spacing w:after="0"/>
        <w:rPr>
          <w:b/>
          <w:bCs/>
        </w:rPr>
      </w:pPr>
      <w:r w:rsidRPr="00503563">
        <w:rPr>
          <w:b/>
          <w:bCs/>
        </w:rPr>
        <w:t xml:space="preserve">        f[elem[i]] = {row,col};</w:t>
      </w:r>
    </w:p>
    <w:p w14:paraId="7E39D3E5" w14:textId="77777777" w:rsidR="00503563" w:rsidRPr="00503563" w:rsidRDefault="00503563" w:rsidP="00503563">
      <w:pPr>
        <w:spacing w:after="0"/>
        <w:rPr>
          <w:b/>
          <w:bCs/>
        </w:rPr>
      </w:pPr>
      <w:r w:rsidRPr="00503563">
        <w:rPr>
          <w:b/>
          <w:bCs/>
        </w:rPr>
        <w:t xml:space="preserve">        col++;</w:t>
      </w:r>
    </w:p>
    <w:p w14:paraId="0B82FC85" w14:textId="77777777" w:rsidR="00503563" w:rsidRPr="00503563" w:rsidRDefault="00503563" w:rsidP="00503563">
      <w:pPr>
        <w:spacing w:after="0"/>
        <w:rPr>
          <w:b/>
          <w:bCs/>
        </w:rPr>
      </w:pPr>
      <w:r w:rsidRPr="00503563">
        <w:rPr>
          <w:b/>
          <w:bCs/>
        </w:rPr>
        <w:t xml:space="preserve">        if(col &gt; n-1){col=0; row++;}</w:t>
      </w:r>
    </w:p>
    <w:p w14:paraId="3B1E2567" w14:textId="77777777" w:rsidR="00503563" w:rsidRPr="00503563" w:rsidRDefault="00503563" w:rsidP="00503563">
      <w:pPr>
        <w:spacing w:after="0"/>
        <w:rPr>
          <w:b/>
          <w:bCs/>
        </w:rPr>
      </w:pPr>
      <w:r w:rsidRPr="00503563">
        <w:rPr>
          <w:b/>
          <w:bCs/>
        </w:rPr>
        <w:t xml:space="preserve">    }</w:t>
      </w:r>
    </w:p>
    <w:p w14:paraId="0E8DA4E8" w14:textId="77777777" w:rsidR="00503563" w:rsidRPr="00503563" w:rsidRDefault="00503563" w:rsidP="00503563">
      <w:pPr>
        <w:spacing w:after="0"/>
        <w:rPr>
          <w:b/>
          <w:bCs/>
        </w:rPr>
      </w:pPr>
      <w:r w:rsidRPr="00503563">
        <w:rPr>
          <w:b/>
          <w:bCs/>
        </w:rPr>
        <w:t xml:space="preserve">    for(int i=0;i&lt;n;i++){</w:t>
      </w:r>
    </w:p>
    <w:p w14:paraId="6AFC0C81" w14:textId="77777777" w:rsidR="00503563" w:rsidRPr="00503563" w:rsidRDefault="00503563" w:rsidP="00503563">
      <w:pPr>
        <w:spacing w:after="0"/>
        <w:rPr>
          <w:b/>
          <w:bCs/>
        </w:rPr>
      </w:pPr>
      <w:r w:rsidRPr="00503563">
        <w:rPr>
          <w:b/>
          <w:bCs/>
        </w:rPr>
        <w:t xml:space="preserve">        for(int j=0;j&lt;n;j++){</w:t>
      </w:r>
    </w:p>
    <w:p w14:paraId="6278A1DA" w14:textId="77777777" w:rsidR="00503563" w:rsidRPr="00503563" w:rsidRDefault="00503563" w:rsidP="00503563">
      <w:pPr>
        <w:spacing w:after="0"/>
        <w:rPr>
          <w:b/>
          <w:bCs/>
        </w:rPr>
      </w:pPr>
      <w:r w:rsidRPr="00503563">
        <w:rPr>
          <w:b/>
          <w:bCs/>
        </w:rPr>
        <w:t xml:space="preserve">            if(mat[i][j] == INT_MAX) continue;</w:t>
      </w:r>
    </w:p>
    <w:p w14:paraId="48E6251A" w14:textId="77777777" w:rsidR="00503563" w:rsidRPr="00503563" w:rsidRDefault="00503563" w:rsidP="00503563">
      <w:pPr>
        <w:spacing w:after="0"/>
        <w:rPr>
          <w:b/>
          <w:bCs/>
        </w:rPr>
      </w:pPr>
      <w:r w:rsidRPr="00503563">
        <w:rPr>
          <w:b/>
          <w:bCs/>
        </w:rPr>
        <w:t xml:space="preserve">            cout&lt;&lt;mat[i][j]&lt;&lt;"\t"&lt;&lt;abs(i-f[mat[i][j]].first)*2+abs(j-f[mat[i][j]].second)&lt;&lt;"\n";</w:t>
      </w:r>
    </w:p>
    <w:p w14:paraId="402A286B" w14:textId="77777777" w:rsidR="00503563" w:rsidRPr="00503563" w:rsidRDefault="00503563" w:rsidP="00503563">
      <w:pPr>
        <w:spacing w:after="0"/>
        <w:rPr>
          <w:b/>
          <w:bCs/>
        </w:rPr>
      </w:pPr>
      <w:r w:rsidRPr="00503563">
        <w:rPr>
          <w:b/>
          <w:bCs/>
        </w:rPr>
        <w:t xml:space="preserve">        }</w:t>
      </w:r>
    </w:p>
    <w:p w14:paraId="2C5D5FC6" w14:textId="77777777" w:rsidR="00503563" w:rsidRPr="00503563" w:rsidRDefault="00503563" w:rsidP="00503563">
      <w:pPr>
        <w:spacing w:after="0"/>
        <w:rPr>
          <w:b/>
          <w:bCs/>
        </w:rPr>
      </w:pPr>
      <w:r w:rsidRPr="00503563">
        <w:rPr>
          <w:b/>
          <w:bCs/>
        </w:rPr>
        <w:t xml:space="preserve">    }</w:t>
      </w:r>
    </w:p>
    <w:p w14:paraId="01666500" w14:textId="152FECAC" w:rsidR="00503563" w:rsidRDefault="00503563" w:rsidP="00503563">
      <w:pPr>
        <w:spacing w:after="0"/>
        <w:rPr>
          <w:b/>
          <w:bCs/>
        </w:rPr>
      </w:pPr>
      <w:r w:rsidRPr="00503563">
        <w:rPr>
          <w:b/>
          <w:bCs/>
        </w:rPr>
        <w:t>}</w:t>
      </w:r>
    </w:p>
    <w:p w14:paraId="6FA06241" w14:textId="77777777" w:rsidR="00E264CC" w:rsidRDefault="00E264CC" w:rsidP="00503563">
      <w:pPr>
        <w:spacing w:after="0"/>
        <w:rPr>
          <w:b/>
          <w:bCs/>
        </w:rPr>
      </w:pPr>
    </w:p>
    <w:p w14:paraId="4E8CE62F" w14:textId="77777777" w:rsidR="00DC787F" w:rsidRPr="00DC787F" w:rsidRDefault="00DC787F" w:rsidP="00DC787F">
      <w:pPr>
        <w:pStyle w:val="Heading4"/>
        <w:shd w:val="clear" w:color="auto" w:fill="F9F9F9"/>
        <w:spacing w:before="0"/>
        <w:rPr>
          <w:rFonts w:ascii="Segoe UI" w:hAnsi="Segoe UI" w:cs="Segoe UI"/>
          <w:color w:val="008000"/>
          <w:sz w:val="20"/>
          <w:szCs w:val="20"/>
        </w:rPr>
      </w:pPr>
      <w:r w:rsidRPr="00DC787F">
        <w:rPr>
          <w:rFonts w:ascii="Segoe UI" w:hAnsi="Segoe UI" w:cs="Segoe UI"/>
          <w:b/>
          <w:bCs/>
          <w:color w:val="008000"/>
          <w:sz w:val="20"/>
          <w:szCs w:val="20"/>
        </w:rPr>
        <w:t>Reverse Greater</w:t>
      </w:r>
    </w:p>
    <w:p w14:paraId="0E677E61"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Here a word S1 is said to be greater than S2, if the number of characters in S1 is greater than S2 or when the number of characters in S1 and S2 are equal and S1 is lexicographically greater than S2.</w:t>
      </w:r>
    </w:p>
    <w:p w14:paraId="336818E5"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Given two sentences S1 and S2 with ‘n’ words in them, sentence S1 is said to be reverse greater than sentence S2 if the first word in S1 is greater than the last word (n</w:t>
      </w:r>
      <w:r w:rsidRPr="00DC787F">
        <w:rPr>
          <w:rFonts w:ascii="Georgia" w:hAnsi="Georgia" w:cs="Segoe UI"/>
          <w:color w:val="212529"/>
          <w:sz w:val="20"/>
          <w:szCs w:val="20"/>
          <w:vertAlign w:val="superscript"/>
        </w:rPr>
        <w:t>th</w:t>
      </w:r>
      <w:r w:rsidRPr="00DC787F">
        <w:rPr>
          <w:rFonts w:ascii="Georgia" w:hAnsi="Georgia" w:cs="Segoe UI"/>
          <w:color w:val="212529"/>
          <w:sz w:val="20"/>
          <w:szCs w:val="20"/>
        </w:rPr>
        <w:t> word) in S2, second word is lexicographically greater than the last but one (n</w:t>
      </w:r>
      <w:r w:rsidRPr="00DC787F">
        <w:rPr>
          <w:rFonts w:ascii="Georgia" w:hAnsi="Georgia" w:cs="Segoe UI"/>
          <w:color w:val="212529"/>
          <w:sz w:val="20"/>
          <w:szCs w:val="20"/>
          <w:vertAlign w:val="superscript"/>
        </w:rPr>
        <w:t>th</w:t>
      </w:r>
      <w:r w:rsidRPr="00DC787F">
        <w:rPr>
          <w:rFonts w:ascii="Georgia" w:hAnsi="Georgia" w:cs="Segoe UI"/>
          <w:color w:val="212529"/>
          <w:sz w:val="20"/>
          <w:szCs w:val="20"/>
        </w:rPr>
        <w:t> word) in S2 .... last word in S1 is greater than the firt word in S2. For example, if the sentences S1 and S2 are ‘thiss iss as sens’ and ‘sen a is this’ then output should be Yes and if the sentences are ‘this is a sen’ and ‘sen a is this’ then the output should be No.</w:t>
      </w:r>
    </w:p>
    <w:p w14:paraId="4C1F9B15" w14:textId="77777777" w:rsidR="00DC787F" w:rsidRDefault="00DC787F" w:rsidP="00DC787F">
      <w:pPr>
        <w:pStyle w:val="NormalWeb"/>
        <w:shd w:val="clear" w:color="auto" w:fill="F9F9F9"/>
        <w:spacing w:before="0" w:beforeAutospacing="0"/>
        <w:rPr>
          <w:rStyle w:val="Strong"/>
          <w:rFonts w:ascii="Segoe UI" w:eastAsia="Arial" w:hAnsi="Segoe UI" w:cs="Segoe UI"/>
          <w:color w:val="212529"/>
          <w:sz w:val="20"/>
          <w:szCs w:val="20"/>
        </w:rPr>
      </w:pPr>
      <w:r w:rsidRPr="00DC787F">
        <w:rPr>
          <w:rStyle w:val="Strong"/>
          <w:rFonts w:ascii="Segoe UI" w:eastAsia="Arial" w:hAnsi="Segoe UI" w:cs="Segoe UI"/>
          <w:color w:val="212529"/>
          <w:sz w:val="20"/>
          <w:szCs w:val="20"/>
        </w:rPr>
        <w:t>Hint:</w:t>
      </w:r>
    </w:p>
    <w:p w14:paraId="17733932" w14:textId="20392A7C"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This problem can be quickly solved with string in STL. STL is Standard Template Library that has got generic functions, classes and algorithms.</w:t>
      </w:r>
    </w:p>
    <w:p w14:paraId="3A65FD32" w14:textId="77777777" w:rsidR="00DC787F" w:rsidRPr="00DC787F" w:rsidRDefault="00DC787F" w:rsidP="00DC787F">
      <w:pPr>
        <w:pStyle w:val="NormalWeb"/>
        <w:numPr>
          <w:ilvl w:val="0"/>
          <w:numId w:val="44"/>
        </w:numPr>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To use string, add #include&lt;string&gt;</w:t>
      </w:r>
    </w:p>
    <w:p w14:paraId="75AF2C52" w14:textId="77777777" w:rsidR="00DC787F" w:rsidRPr="00DC787F" w:rsidRDefault="00DC787F" w:rsidP="00DC787F">
      <w:pPr>
        <w:pStyle w:val="NormalWeb"/>
        <w:numPr>
          <w:ilvl w:val="0"/>
          <w:numId w:val="44"/>
        </w:numPr>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We can create object and array of objects for string</w:t>
      </w:r>
    </w:p>
    <w:p w14:paraId="5C4438BA" w14:textId="77777777" w:rsidR="00DC787F" w:rsidRPr="00DC787F" w:rsidRDefault="00DC787F" w:rsidP="00DC787F">
      <w:pPr>
        <w:pStyle w:val="NormalWeb"/>
        <w:numPr>
          <w:ilvl w:val="0"/>
          <w:numId w:val="44"/>
        </w:numPr>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length is a member function of string that gives the number of characters in it</w:t>
      </w:r>
    </w:p>
    <w:p w14:paraId="404129FC" w14:textId="77777777" w:rsidR="00DC787F" w:rsidRPr="00DC787F" w:rsidRDefault="00DC787F" w:rsidP="00DC787F">
      <w:pPr>
        <w:pStyle w:val="NormalWeb"/>
        <w:numPr>
          <w:ilvl w:val="0"/>
          <w:numId w:val="44"/>
        </w:numPr>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find_first_of(string,pos); – will return the position of the first occurrence of string s where pos is the position of the first character in the string to be considered in the search and return -1 if cannot be found</w:t>
      </w:r>
    </w:p>
    <w:p w14:paraId="1EF49066" w14:textId="77777777" w:rsidR="00DC787F" w:rsidRPr="00DC787F" w:rsidRDefault="00DC787F" w:rsidP="00DC787F">
      <w:pPr>
        <w:pStyle w:val="NormalWeb"/>
        <w:numPr>
          <w:ilvl w:val="0"/>
          <w:numId w:val="44"/>
        </w:numPr>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find_last_of(string,pos); – will return the position of the last occurrence of string s where pos is the position of the last character in the string to be considered in the search and return -1 if cannot be found</w:t>
      </w:r>
    </w:p>
    <w:p w14:paraId="27546974" w14:textId="77777777" w:rsidR="00DC787F" w:rsidRPr="00DC787F" w:rsidRDefault="00DC787F" w:rsidP="00DC787F">
      <w:pPr>
        <w:pStyle w:val="NormalWeb"/>
        <w:numPr>
          <w:ilvl w:val="0"/>
          <w:numId w:val="44"/>
        </w:numPr>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substr(i,n) – will return a substring from position ‘i’ and of length ‘n’</w:t>
      </w:r>
    </w:p>
    <w:p w14:paraId="6C5E5D28"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Strong"/>
          <w:rFonts w:ascii="Georgia" w:eastAsia="Arial" w:hAnsi="Georgia" w:cs="Segoe UI"/>
          <w:color w:val="212529"/>
          <w:sz w:val="20"/>
          <w:szCs w:val="20"/>
        </w:rPr>
        <w:t>Sample Code using String in STL</w:t>
      </w:r>
    </w:p>
    <w:p w14:paraId="7B28B573"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lastRenderedPageBreak/>
        <w:t>#include&lt;iostream&gt;</w:t>
      </w:r>
    </w:p>
    <w:p w14:paraId="63C5E899"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using namespace std;</w:t>
      </w:r>
    </w:p>
    <w:p w14:paraId="3A791E1C"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include&lt;string&gt;</w:t>
      </w:r>
    </w:p>
    <w:p w14:paraId="5384DA8F"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int main()</w:t>
      </w:r>
    </w:p>
    <w:p w14:paraId="2AC1773E"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w:t>
      </w:r>
    </w:p>
    <w:p w14:paraId="5B085073"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string s1,s2;</w:t>
      </w:r>
    </w:p>
    <w:p w14:paraId="69033E31"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int l,pos;</w:t>
      </w:r>
    </w:p>
    <w:p w14:paraId="3C75C5A7"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getline(cin,s1);</w:t>
      </w:r>
    </w:p>
    <w:p w14:paraId="0D2C6812"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get length of s1</w:t>
      </w:r>
    </w:p>
    <w:p w14:paraId="7BA12A31"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l=s1.length();</w:t>
      </w:r>
    </w:p>
    <w:p w14:paraId="70DC87B8"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substring of length 3 from position 2</w:t>
      </w:r>
    </w:p>
    <w:p w14:paraId="574F89AA"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s2 = s1.substr(2,3);</w:t>
      </w:r>
    </w:p>
    <w:p w14:paraId="21612749"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searched for first occurrence of string s2 in s1 from position 3</w:t>
      </w:r>
    </w:p>
    <w:p w14:paraId="272CDDE8"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color w:val="212529"/>
          <w:sz w:val="20"/>
          <w:szCs w:val="20"/>
        </w:rPr>
        <w:t>l = s1.find_first_of(s2,3);</w:t>
      </w:r>
    </w:p>
    <w:p w14:paraId="7F49E492"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Emphasis"/>
          <w:rFonts w:ascii="Georgia" w:eastAsia="Arial" w:hAnsi="Georgia" w:cs="Segoe UI"/>
          <w:b/>
          <w:bCs/>
          <w:color w:val="212529"/>
          <w:sz w:val="20"/>
          <w:szCs w:val="20"/>
        </w:rPr>
        <w:t>}</w:t>
      </w:r>
    </w:p>
    <w:p w14:paraId="50D2A654"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Strong"/>
          <w:rFonts w:ascii="Georgia" w:eastAsia="Arial" w:hAnsi="Georgia" w:cs="Segoe UI"/>
          <w:color w:val="212529"/>
          <w:sz w:val="20"/>
          <w:szCs w:val="20"/>
        </w:rPr>
        <w:t>Input Format</w:t>
      </w:r>
    </w:p>
    <w:p w14:paraId="3C43D6EF"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First line contains first sentence S1</w:t>
      </w:r>
    </w:p>
    <w:p w14:paraId="11995051"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Next line contains second sentence S2</w:t>
      </w:r>
    </w:p>
    <w:p w14:paraId="41AADD76" w14:textId="77777777"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Style w:val="Strong"/>
          <w:rFonts w:ascii="Georgia" w:eastAsia="Arial" w:hAnsi="Georgia" w:cs="Segoe UI"/>
          <w:color w:val="212529"/>
          <w:sz w:val="20"/>
          <w:szCs w:val="20"/>
        </w:rPr>
        <w:t>Output Format</w:t>
      </w:r>
    </w:p>
    <w:p w14:paraId="00785C18" w14:textId="738D4BC5" w:rsidR="00DC787F" w:rsidRPr="00DC787F" w:rsidRDefault="00DC787F" w:rsidP="00DC787F">
      <w:pPr>
        <w:pStyle w:val="NormalWeb"/>
        <w:shd w:val="clear" w:color="auto" w:fill="F9F9F9"/>
        <w:spacing w:before="0" w:beforeAutospacing="0"/>
        <w:rPr>
          <w:rFonts w:ascii="Segoe UI" w:hAnsi="Segoe UI" w:cs="Segoe UI"/>
          <w:color w:val="212529"/>
          <w:sz w:val="20"/>
          <w:szCs w:val="20"/>
        </w:rPr>
      </w:pPr>
      <w:r w:rsidRPr="00DC787F">
        <w:rPr>
          <w:rFonts w:ascii="Georgia" w:hAnsi="Georgia" w:cs="Segoe UI"/>
          <w:color w:val="212529"/>
          <w:sz w:val="20"/>
          <w:szCs w:val="20"/>
        </w:rPr>
        <w:t>Print Yes or No</w:t>
      </w:r>
    </w:p>
    <w:p w14:paraId="3C044D32" w14:textId="35935617" w:rsidR="00DC787F" w:rsidRDefault="00DC787F" w:rsidP="00503563">
      <w:pPr>
        <w:spacing w:after="0"/>
        <w:rPr>
          <w:b/>
          <w:bCs/>
        </w:rPr>
      </w:pPr>
      <w:r w:rsidRPr="00DC787F">
        <w:rPr>
          <w:b/>
          <w:bCs/>
          <w:highlight w:val="yellow"/>
        </w:rPr>
        <w:t>ANS.</w:t>
      </w:r>
    </w:p>
    <w:p w14:paraId="6D22929E" w14:textId="77777777" w:rsidR="000F6656" w:rsidRPr="000F6656" w:rsidRDefault="000F6656" w:rsidP="000F6656">
      <w:pPr>
        <w:spacing w:after="0"/>
        <w:rPr>
          <w:b/>
          <w:bCs/>
        </w:rPr>
      </w:pPr>
      <w:r w:rsidRPr="000F6656">
        <w:rPr>
          <w:b/>
          <w:bCs/>
        </w:rPr>
        <w:t>#include &lt;iostream&gt;</w:t>
      </w:r>
    </w:p>
    <w:p w14:paraId="625FBABF" w14:textId="77777777" w:rsidR="000F6656" w:rsidRPr="000F6656" w:rsidRDefault="000F6656" w:rsidP="000F6656">
      <w:pPr>
        <w:spacing w:after="0"/>
        <w:rPr>
          <w:b/>
          <w:bCs/>
        </w:rPr>
      </w:pPr>
      <w:r w:rsidRPr="000F6656">
        <w:rPr>
          <w:b/>
          <w:bCs/>
        </w:rPr>
        <w:t>#include &lt;vector&gt;</w:t>
      </w:r>
    </w:p>
    <w:p w14:paraId="0D8C1B44" w14:textId="77777777" w:rsidR="000F6656" w:rsidRPr="000F6656" w:rsidRDefault="000F6656" w:rsidP="000F6656">
      <w:pPr>
        <w:spacing w:after="0"/>
        <w:rPr>
          <w:b/>
          <w:bCs/>
        </w:rPr>
      </w:pPr>
      <w:r w:rsidRPr="000F6656">
        <w:rPr>
          <w:b/>
          <w:bCs/>
        </w:rPr>
        <w:t>using namespace std;</w:t>
      </w:r>
    </w:p>
    <w:p w14:paraId="52FEA611" w14:textId="77777777" w:rsidR="000F6656" w:rsidRPr="000F6656" w:rsidRDefault="000F6656" w:rsidP="000F6656">
      <w:pPr>
        <w:spacing w:after="0"/>
        <w:rPr>
          <w:b/>
          <w:bCs/>
        </w:rPr>
      </w:pPr>
      <w:r w:rsidRPr="000F6656">
        <w:rPr>
          <w:b/>
          <w:bCs/>
        </w:rPr>
        <w:t>int main(){</w:t>
      </w:r>
    </w:p>
    <w:p w14:paraId="0E35B405" w14:textId="77777777" w:rsidR="000F6656" w:rsidRPr="000F6656" w:rsidRDefault="000F6656" w:rsidP="000F6656">
      <w:pPr>
        <w:spacing w:after="0"/>
        <w:rPr>
          <w:b/>
          <w:bCs/>
        </w:rPr>
      </w:pPr>
      <w:r w:rsidRPr="000F6656">
        <w:rPr>
          <w:b/>
          <w:bCs/>
        </w:rPr>
        <w:t xml:space="preserve">    string s1,s2;</w:t>
      </w:r>
    </w:p>
    <w:p w14:paraId="3D47CF20" w14:textId="77777777" w:rsidR="000F6656" w:rsidRPr="000F6656" w:rsidRDefault="000F6656" w:rsidP="000F6656">
      <w:pPr>
        <w:spacing w:after="0"/>
        <w:rPr>
          <w:b/>
          <w:bCs/>
        </w:rPr>
      </w:pPr>
      <w:r w:rsidRPr="000F6656">
        <w:rPr>
          <w:b/>
          <w:bCs/>
        </w:rPr>
        <w:t xml:space="preserve">    getline(cin,s1);</w:t>
      </w:r>
    </w:p>
    <w:p w14:paraId="06E1D805" w14:textId="77777777" w:rsidR="000F6656" w:rsidRPr="000F6656" w:rsidRDefault="000F6656" w:rsidP="000F6656">
      <w:pPr>
        <w:spacing w:after="0"/>
        <w:rPr>
          <w:b/>
          <w:bCs/>
        </w:rPr>
      </w:pPr>
      <w:r w:rsidRPr="000F6656">
        <w:rPr>
          <w:b/>
          <w:bCs/>
        </w:rPr>
        <w:t xml:space="preserve">    getline(cin,s2);</w:t>
      </w:r>
    </w:p>
    <w:p w14:paraId="2128DFAE" w14:textId="77777777" w:rsidR="000F6656" w:rsidRPr="000F6656" w:rsidRDefault="000F6656" w:rsidP="000F6656">
      <w:pPr>
        <w:spacing w:after="0"/>
        <w:rPr>
          <w:b/>
          <w:bCs/>
        </w:rPr>
      </w:pPr>
      <w:r w:rsidRPr="000F6656">
        <w:rPr>
          <w:b/>
          <w:bCs/>
        </w:rPr>
        <w:t xml:space="preserve">    vector&lt;string&gt; words1,words2;</w:t>
      </w:r>
    </w:p>
    <w:p w14:paraId="3819E1F7" w14:textId="77777777" w:rsidR="000F6656" w:rsidRPr="000F6656" w:rsidRDefault="000F6656" w:rsidP="000F6656">
      <w:pPr>
        <w:spacing w:after="0"/>
        <w:rPr>
          <w:b/>
          <w:bCs/>
        </w:rPr>
      </w:pPr>
      <w:r w:rsidRPr="000F6656">
        <w:rPr>
          <w:b/>
          <w:bCs/>
        </w:rPr>
        <w:t xml:space="preserve">    string word="";</w:t>
      </w:r>
    </w:p>
    <w:p w14:paraId="53FE8CB5" w14:textId="77777777" w:rsidR="000F6656" w:rsidRPr="000F6656" w:rsidRDefault="000F6656" w:rsidP="000F6656">
      <w:pPr>
        <w:spacing w:after="0"/>
        <w:rPr>
          <w:b/>
          <w:bCs/>
        </w:rPr>
      </w:pPr>
      <w:r w:rsidRPr="000F6656">
        <w:rPr>
          <w:b/>
          <w:bCs/>
        </w:rPr>
        <w:t xml:space="preserve">    for(int i=0;i&lt;=s1.length();i++){</w:t>
      </w:r>
    </w:p>
    <w:p w14:paraId="6768DCA2" w14:textId="77777777" w:rsidR="000F6656" w:rsidRPr="000F6656" w:rsidRDefault="000F6656" w:rsidP="000F6656">
      <w:pPr>
        <w:spacing w:after="0"/>
        <w:rPr>
          <w:b/>
          <w:bCs/>
        </w:rPr>
      </w:pPr>
      <w:r w:rsidRPr="000F6656">
        <w:rPr>
          <w:b/>
          <w:bCs/>
        </w:rPr>
        <w:t xml:space="preserve">        if(s1[i] == ' ' || s1[i] == '\0'){</w:t>
      </w:r>
    </w:p>
    <w:p w14:paraId="3CE52DBC" w14:textId="77777777" w:rsidR="000F6656" w:rsidRPr="000F6656" w:rsidRDefault="000F6656" w:rsidP="000F6656">
      <w:pPr>
        <w:spacing w:after="0"/>
        <w:rPr>
          <w:b/>
          <w:bCs/>
        </w:rPr>
      </w:pPr>
      <w:r w:rsidRPr="000F6656">
        <w:rPr>
          <w:b/>
          <w:bCs/>
        </w:rPr>
        <w:t xml:space="preserve">            words1.push_back(word);</w:t>
      </w:r>
    </w:p>
    <w:p w14:paraId="3F185AF1" w14:textId="77777777" w:rsidR="000F6656" w:rsidRPr="000F6656" w:rsidRDefault="000F6656" w:rsidP="000F6656">
      <w:pPr>
        <w:spacing w:after="0"/>
        <w:rPr>
          <w:b/>
          <w:bCs/>
        </w:rPr>
      </w:pPr>
      <w:r w:rsidRPr="000F6656">
        <w:rPr>
          <w:b/>
          <w:bCs/>
        </w:rPr>
        <w:lastRenderedPageBreak/>
        <w:t xml:space="preserve">            word="";</w:t>
      </w:r>
    </w:p>
    <w:p w14:paraId="24659AA2" w14:textId="77777777" w:rsidR="000F6656" w:rsidRPr="000F6656" w:rsidRDefault="000F6656" w:rsidP="000F6656">
      <w:pPr>
        <w:spacing w:after="0"/>
        <w:rPr>
          <w:b/>
          <w:bCs/>
        </w:rPr>
      </w:pPr>
      <w:r w:rsidRPr="000F6656">
        <w:rPr>
          <w:b/>
          <w:bCs/>
        </w:rPr>
        <w:t xml:space="preserve">        }</w:t>
      </w:r>
    </w:p>
    <w:p w14:paraId="68E9EC7A" w14:textId="77777777" w:rsidR="000F6656" w:rsidRPr="000F6656" w:rsidRDefault="000F6656" w:rsidP="000F6656">
      <w:pPr>
        <w:spacing w:after="0"/>
        <w:rPr>
          <w:b/>
          <w:bCs/>
        </w:rPr>
      </w:pPr>
      <w:r w:rsidRPr="000F6656">
        <w:rPr>
          <w:b/>
          <w:bCs/>
        </w:rPr>
        <w:t xml:space="preserve">        else word+=s1[i];</w:t>
      </w:r>
    </w:p>
    <w:p w14:paraId="7121E3ED" w14:textId="77777777" w:rsidR="000F6656" w:rsidRPr="000F6656" w:rsidRDefault="000F6656" w:rsidP="000F6656">
      <w:pPr>
        <w:spacing w:after="0"/>
        <w:rPr>
          <w:b/>
          <w:bCs/>
        </w:rPr>
      </w:pPr>
      <w:r w:rsidRPr="000F6656">
        <w:rPr>
          <w:b/>
          <w:bCs/>
        </w:rPr>
        <w:t xml:space="preserve">    }</w:t>
      </w:r>
    </w:p>
    <w:p w14:paraId="3C31F29C" w14:textId="77777777" w:rsidR="000F6656" w:rsidRPr="000F6656" w:rsidRDefault="000F6656" w:rsidP="000F6656">
      <w:pPr>
        <w:spacing w:after="0"/>
        <w:rPr>
          <w:b/>
          <w:bCs/>
        </w:rPr>
      </w:pPr>
      <w:r w:rsidRPr="000F6656">
        <w:rPr>
          <w:b/>
          <w:bCs/>
        </w:rPr>
        <w:t xml:space="preserve">    word = "";</w:t>
      </w:r>
    </w:p>
    <w:p w14:paraId="633519B8" w14:textId="77777777" w:rsidR="000F6656" w:rsidRPr="000F6656" w:rsidRDefault="000F6656" w:rsidP="000F6656">
      <w:pPr>
        <w:spacing w:after="0"/>
        <w:rPr>
          <w:b/>
          <w:bCs/>
        </w:rPr>
      </w:pPr>
      <w:r w:rsidRPr="000F6656">
        <w:rPr>
          <w:b/>
          <w:bCs/>
        </w:rPr>
        <w:t xml:space="preserve">    for(int i=0;i&lt;=s2.length();i++){</w:t>
      </w:r>
    </w:p>
    <w:p w14:paraId="072899E3" w14:textId="77777777" w:rsidR="000F6656" w:rsidRPr="000F6656" w:rsidRDefault="000F6656" w:rsidP="000F6656">
      <w:pPr>
        <w:spacing w:after="0"/>
        <w:rPr>
          <w:b/>
          <w:bCs/>
        </w:rPr>
      </w:pPr>
      <w:r w:rsidRPr="000F6656">
        <w:rPr>
          <w:b/>
          <w:bCs/>
        </w:rPr>
        <w:t xml:space="preserve">        if(s2[i] == ' ' || s2[i] == '\0'){</w:t>
      </w:r>
    </w:p>
    <w:p w14:paraId="3BA45E79" w14:textId="77777777" w:rsidR="000F6656" w:rsidRPr="000F6656" w:rsidRDefault="000F6656" w:rsidP="000F6656">
      <w:pPr>
        <w:spacing w:after="0"/>
        <w:rPr>
          <w:b/>
          <w:bCs/>
        </w:rPr>
      </w:pPr>
      <w:r w:rsidRPr="000F6656">
        <w:rPr>
          <w:b/>
          <w:bCs/>
        </w:rPr>
        <w:t xml:space="preserve">            words2.push_back(word);</w:t>
      </w:r>
    </w:p>
    <w:p w14:paraId="2BC92CF6" w14:textId="77777777" w:rsidR="000F6656" w:rsidRPr="000F6656" w:rsidRDefault="000F6656" w:rsidP="000F6656">
      <w:pPr>
        <w:spacing w:after="0"/>
        <w:rPr>
          <w:b/>
          <w:bCs/>
        </w:rPr>
      </w:pPr>
      <w:r w:rsidRPr="000F6656">
        <w:rPr>
          <w:b/>
          <w:bCs/>
        </w:rPr>
        <w:t xml:space="preserve">            word="";</w:t>
      </w:r>
    </w:p>
    <w:p w14:paraId="5FCEAD83" w14:textId="77777777" w:rsidR="000F6656" w:rsidRPr="000F6656" w:rsidRDefault="000F6656" w:rsidP="000F6656">
      <w:pPr>
        <w:spacing w:after="0"/>
        <w:rPr>
          <w:b/>
          <w:bCs/>
        </w:rPr>
      </w:pPr>
      <w:r w:rsidRPr="000F6656">
        <w:rPr>
          <w:b/>
          <w:bCs/>
        </w:rPr>
        <w:t xml:space="preserve">        }</w:t>
      </w:r>
    </w:p>
    <w:p w14:paraId="16E353C2" w14:textId="77777777" w:rsidR="000F6656" w:rsidRPr="000F6656" w:rsidRDefault="000F6656" w:rsidP="000F6656">
      <w:pPr>
        <w:spacing w:after="0"/>
        <w:rPr>
          <w:b/>
          <w:bCs/>
        </w:rPr>
      </w:pPr>
      <w:r w:rsidRPr="000F6656">
        <w:rPr>
          <w:b/>
          <w:bCs/>
        </w:rPr>
        <w:t xml:space="preserve">        else word+=s2[i];</w:t>
      </w:r>
    </w:p>
    <w:p w14:paraId="2A10F2CC" w14:textId="77777777" w:rsidR="000F6656" w:rsidRPr="000F6656" w:rsidRDefault="000F6656" w:rsidP="000F6656">
      <w:pPr>
        <w:spacing w:after="0"/>
        <w:rPr>
          <w:b/>
          <w:bCs/>
        </w:rPr>
      </w:pPr>
      <w:r w:rsidRPr="000F6656">
        <w:rPr>
          <w:b/>
          <w:bCs/>
        </w:rPr>
        <w:t xml:space="preserve">    }</w:t>
      </w:r>
    </w:p>
    <w:p w14:paraId="673F5439" w14:textId="77777777" w:rsidR="000F6656" w:rsidRPr="000F6656" w:rsidRDefault="000F6656" w:rsidP="000F6656">
      <w:pPr>
        <w:spacing w:after="0"/>
        <w:rPr>
          <w:b/>
          <w:bCs/>
        </w:rPr>
      </w:pPr>
      <w:r w:rsidRPr="000F6656">
        <w:rPr>
          <w:b/>
          <w:bCs/>
        </w:rPr>
        <w:t xml:space="preserve">    int m = words1.size();</w:t>
      </w:r>
    </w:p>
    <w:p w14:paraId="038EFFED" w14:textId="77777777" w:rsidR="000F6656" w:rsidRPr="000F6656" w:rsidRDefault="000F6656" w:rsidP="000F6656">
      <w:pPr>
        <w:spacing w:after="0"/>
        <w:rPr>
          <w:b/>
          <w:bCs/>
        </w:rPr>
      </w:pPr>
      <w:r w:rsidRPr="000F6656">
        <w:rPr>
          <w:b/>
          <w:bCs/>
        </w:rPr>
        <w:t xml:space="preserve">    string ans = "";</w:t>
      </w:r>
    </w:p>
    <w:p w14:paraId="1FFCEC2F" w14:textId="77777777" w:rsidR="000F6656" w:rsidRPr="000F6656" w:rsidRDefault="000F6656" w:rsidP="000F6656">
      <w:pPr>
        <w:spacing w:after="0"/>
        <w:rPr>
          <w:b/>
          <w:bCs/>
        </w:rPr>
      </w:pPr>
      <w:r w:rsidRPr="000F6656">
        <w:rPr>
          <w:b/>
          <w:bCs/>
        </w:rPr>
        <w:t xml:space="preserve">    for(int i=0;i&lt;m;i++){</w:t>
      </w:r>
    </w:p>
    <w:p w14:paraId="44FD8CAF" w14:textId="77777777" w:rsidR="000F6656" w:rsidRPr="000F6656" w:rsidRDefault="000F6656" w:rsidP="000F6656">
      <w:pPr>
        <w:spacing w:after="0"/>
        <w:rPr>
          <w:b/>
          <w:bCs/>
        </w:rPr>
      </w:pPr>
      <w:r w:rsidRPr="000F6656">
        <w:rPr>
          <w:b/>
          <w:bCs/>
        </w:rPr>
        <w:t xml:space="preserve">        if(words1[i].length() &gt; words2[m-i-1].length()) ans+='1';</w:t>
      </w:r>
    </w:p>
    <w:p w14:paraId="4E0AE599" w14:textId="77777777" w:rsidR="000F6656" w:rsidRPr="000F6656" w:rsidRDefault="000F6656" w:rsidP="000F6656">
      <w:pPr>
        <w:spacing w:after="0"/>
        <w:rPr>
          <w:b/>
          <w:bCs/>
        </w:rPr>
      </w:pPr>
      <w:r w:rsidRPr="000F6656">
        <w:rPr>
          <w:b/>
          <w:bCs/>
        </w:rPr>
        <w:t xml:space="preserve">        else if(words1[i].length() &lt; words2[m-i-1].length()) ans+='2';</w:t>
      </w:r>
    </w:p>
    <w:p w14:paraId="1316F820" w14:textId="77777777" w:rsidR="000F6656" w:rsidRPr="000F6656" w:rsidRDefault="000F6656" w:rsidP="000F6656">
      <w:pPr>
        <w:spacing w:after="0"/>
        <w:rPr>
          <w:b/>
          <w:bCs/>
        </w:rPr>
      </w:pPr>
      <w:r w:rsidRPr="000F6656">
        <w:rPr>
          <w:b/>
          <w:bCs/>
        </w:rPr>
        <w:t xml:space="preserve">        else{</w:t>
      </w:r>
    </w:p>
    <w:p w14:paraId="7339996C" w14:textId="77777777" w:rsidR="000F6656" w:rsidRPr="000F6656" w:rsidRDefault="000F6656" w:rsidP="000F6656">
      <w:pPr>
        <w:spacing w:after="0"/>
        <w:rPr>
          <w:b/>
          <w:bCs/>
        </w:rPr>
      </w:pPr>
      <w:r w:rsidRPr="000F6656">
        <w:rPr>
          <w:b/>
          <w:bCs/>
        </w:rPr>
        <w:t xml:space="preserve">            if(words1[i] &lt; words2[m-i-1]) ans+='2'; </w:t>
      </w:r>
    </w:p>
    <w:p w14:paraId="03BFAE1D" w14:textId="77777777" w:rsidR="000F6656" w:rsidRPr="000F6656" w:rsidRDefault="000F6656" w:rsidP="000F6656">
      <w:pPr>
        <w:spacing w:after="0"/>
        <w:rPr>
          <w:b/>
          <w:bCs/>
        </w:rPr>
      </w:pPr>
      <w:r w:rsidRPr="000F6656">
        <w:rPr>
          <w:b/>
          <w:bCs/>
        </w:rPr>
        <w:t xml:space="preserve">            else if(words1[i] &gt; words2[m-i-1]) ans+='1';</w:t>
      </w:r>
    </w:p>
    <w:p w14:paraId="6B8734F9" w14:textId="77777777" w:rsidR="000F6656" w:rsidRPr="000F6656" w:rsidRDefault="000F6656" w:rsidP="000F6656">
      <w:pPr>
        <w:spacing w:after="0"/>
        <w:rPr>
          <w:b/>
          <w:bCs/>
        </w:rPr>
      </w:pPr>
      <w:r w:rsidRPr="000F6656">
        <w:rPr>
          <w:b/>
          <w:bCs/>
        </w:rPr>
        <w:t xml:space="preserve">            else ans+='0';</w:t>
      </w:r>
    </w:p>
    <w:p w14:paraId="3D081544" w14:textId="77777777" w:rsidR="000F6656" w:rsidRPr="000F6656" w:rsidRDefault="000F6656" w:rsidP="000F6656">
      <w:pPr>
        <w:spacing w:after="0"/>
        <w:rPr>
          <w:b/>
          <w:bCs/>
        </w:rPr>
      </w:pPr>
      <w:r w:rsidRPr="000F6656">
        <w:rPr>
          <w:b/>
          <w:bCs/>
        </w:rPr>
        <w:t xml:space="preserve">        }</w:t>
      </w:r>
    </w:p>
    <w:p w14:paraId="7A249F40" w14:textId="77777777" w:rsidR="000F6656" w:rsidRPr="000F6656" w:rsidRDefault="000F6656" w:rsidP="000F6656">
      <w:pPr>
        <w:spacing w:after="0"/>
        <w:rPr>
          <w:b/>
          <w:bCs/>
        </w:rPr>
      </w:pPr>
      <w:r w:rsidRPr="000F6656">
        <w:rPr>
          <w:b/>
          <w:bCs/>
        </w:rPr>
        <w:t xml:space="preserve">    }</w:t>
      </w:r>
    </w:p>
    <w:p w14:paraId="69FE5A60" w14:textId="77777777" w:rsidR="000F6656" w:rsidRPr="000F6656" w:rsidRDefault="000F6656" w:rsidP="000F6656">
      <w:pPr>
        <w:spacing w:after="0"/>
        <w:rPr>
          <w:b/>
          <w:bCs/>
        </w:rPr>
      </w:pPr>
      <w:r w:rsidRPr="000F6656">
        <w:rPr>
          <w:b/>
          <w:bCs/>
        </w:rPr>
        <w:t xml:space="preserve">    for(int i=0;i&lt;ans.length();i++){</w:t>
      </w:r>
    </w:p>
    <w:p w14:paraId="5DDE0617" w14:textId="77777777" w:rsidR="000F6656" w:rsidRPr="000F6656" w:rsidRDefault="000F6656" w:rsidP="000F6656">
      <w:pPr>
        <w:spacing w:after="0"/>
        <w:rPr>
          <w:b/>
          <w:bCs/>
        </w:rPr>
      </w:pPr>
      <w:r w:rsidRPr="000F6656">
        <w:rPr>
          <w:b/>
          <w:bCs/>
        </w:rPr>
        <w:t xml:space="preserve">        if(ans[i] != '1') {</w:t>
      </w:r>
    </w:p>
    <w:p w14:paraId="299C8BCE" w14:textId="77777777" w:rsidR="000F6656" w:rsidRPr="000F6656" w:rsidRDefault="000F6656" w:rsidP="000F6656">
      <w:pPr>
        <w:spacing w:after="0"/>
        <w:rPr>
          <w:b/>
          <w:bCs/>
        </w:rPr>
      </w:pPr>
      <w:r w:rsidRPr="000F6656">
        <w:rPr>
          <w:b/>
          <w:bCs/>
        </w:rPr>
        <w:t xml:space="preserve">            cout&lt;&lt;"No"; </w:t>
      </w:r>
    </w:p>
    <w:p w14:paraId="75AC2371" w14:textId="77777777" w:rsidR="000F6656" w:rsidRPr="000F6656" w:rsidRDefault="000F6656" w:rsidP="000F6656">
      <w:pPr>
        <w:spacing w:after="0"/>
        <w:rPr>
          <w:b/>
          <w:bCs/>
        </w:rPr>
      </w:pPr>
      <w:r w:rsidRPr="000F6656">
        <w:rPr>
          <w:b/>
          <w:bCs/>
        </w:rPr>
        <w:t xml:space="preserve">            return 0;</w:t>
      </w:r>
    </w:p>
    <w:p w14:paraId="67D89C6F" w14:textId="77777777" w:rsidR="000F6656" w:rsidRPr="000F6656" w:rsidRDefault="000F6656" w:rsidP="000F6656">
      <w:pPr>
        <w:spacing w:after="0"/>
        <w:rPr>
          <w:b/>
          <w:bCs/>
        </w:rPr>
      </w:pPr>
      <w:r w:rsidRPr="000F6656">
        <w:rPr>
          <w:b/>
          <w:bCs/>
        </w:rPr>
        <w:t xml:space="preserve">        }</w:t>
      </w:r>
    </w:p>
    <w:p w14:paraId="7BF64E39" w14:textId="77777777" w:rsidR="000F6656" w:rsidRPr="000F6656" w:rsidRDefault="000F6656" w:rsidP="000F6656">
      <w:pPr>
        <w:spacing w:after="0"/>
        <w:rPr>
          <w:b/>
          <w:bCs/>
        </w:rPr>
      </w:pPr>
      <w:r w:rsidRPr="000F6656">
        <w:rPr>
          <w:b/>
          <w:bCs/>
        </w:rPr>
        <w:t xml:space="preserve">    }</w:t>
      </w:r>
    </w:p>
    <w:p w14:paraId="3323E33C" w14:textId="77777777" w:rsidR="000F6656" w:rsidRPr="000F6656" w:rsidRDefault="000F6656" w:rsidP="000F6656">
      <w:pPr>
        <w:spacing w:after="0"/>
        <w:rPr>
          <w:b/>
          <w:bCs/>
        </w:rPr>
      </w:pPr>
      <w:r w:rsidRPr="000F6656">
        <w:rPr>
          <w:b/>
          <w:bCs/>
        </w:rPr>
        <w:t xml:space="preserve">    cout&lt;&lt;"Yes";</w:t>
      </w:r>
    </w:p>
    <w:p w14:paraId="7D137DFF" w14:textId="02D13876" w:rsidR="000F6656" w:rsidRDefault="000F6656" w:rsidP="000F6656">
      <w:pPr>
        <w:spacing w:after="0"/>
        <w:rPr>
          <w:b/>
          <w:bCs/>
        </w:rPr>
      </w:pPr>
      <w:r w:rsidRPr="000F6656">
        <w:rPr>
          <w:b/>
          <w:bCs/>
        </w:rPr>
        <w:t>}</w:t>
      </w:r>
    </w:p>
    <w:p w14:paraId="6DE4377C" w14:textId="77777777" w:rsidR="005321FD" w:rsidRDefault="005321FD" w:rsidP="000F6656">
      <w:pPr>
        <w:spacing w:after="0"/>
        <w:rPr>
          <w:b/>
          <w:bCs/>
        </w:rPr>
      </w:pPr>
    </w:p>
    <w:p w14:paraId="72BA0188" w14:textId="77777777" w:rsidR="005321FD" w:rsidRDefault="005321FD" w:rsidP="000F6656">
      <w:pPr>
        <w:spacing w:after="0"/>
        <w:rPr>
          <w:b/>
          <w:bCs/>
        </w:rPr>
      </w:pPr>
    </w:p>
    <w:p w14:paraId="1E2FDC5D" w14:textId="77777777" w:rsidR="005321FD" w:rsidRPr="005321FD" w:rsidRDefault="005321FD" w:rsidP="005321FD">
      <w:pPr>
        <w:pStyle w:val="Heading4"/>
        <w:shd w:val="clear" w:color="auto" w:fill="F9F9F9"/>
        <w:spacing w:before="0"/>
        <w:rPr>
          <w:rFonts w:ascii="Segoe UI" w:hAnsi="Segoe UI" w:cs="Segoe UI"/>
          <w:color w:val="008000"/>
          <w:sz w:val="20"/>
          <w:szCs w:val="20"/>
        </w:rPr>
      </w:pPr>
      <w:r w:rsidRPr="005321FD">
        <w:rPr>
          <w:rFonts w:ascii="Segoe UI" w:hAnsi="Segoe UI" w:cs="Segoe UI"/>
          <w:b/>
          <w:bCs/>
          <w:color w:val="008000"/>
          <w:sz w:val="20"/>
          <w:szCs w:val="20"/>
        </w:rPr>
        <w:t>Colored Coin Game</w:t>
      </w:r>
    </w:p>
    <w:p w14:paraId="2D25A12C"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Style w:val="Strong"/>
          <w:rFonts w:ascii="Georgia" w:eastAsia="Arial" w:hAnsi="Georgia" w:cs="Segoe UI"/>
          <w:color w:val="D35400"/>
          <w:sz w:val="20"/>
          <w:szCs w:val="20"/>
        </w:rPr>
        <w:t>There was a mistake in the test case Apologies for that. Now it is corrected</w:t>
      </w:r>
    </w:p>
    <w:p w14:paraId="17A4D01B"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Colored coin game is a two player game and coins of three colors red (r), green(g) and blue (b) are used. Initially ‘n’ coins of some color are given to both the players. A die was thrown and as per the number that falls the follwing operations will be performed. When there are initially seven coins with the players and they are r, g, b, r, g, b, r the result on throwing the dice with the number is shown.</w:t>
      </w:r>
    </w:p>
    <w:p w14:paraId="28D05B59"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1- Reassign - r, g, b, r, g, b, r – Assignment should be taken care so that minimum of the number of the elements in the vectors are copied</w:t>
      </w:r>
    </w:p>
    <w:p w14:paraId="5C4D405E"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2 - Insert coin – Insert red coin at position 2 – r, r, g, b, r, g, b, r</w:t>
      </w:r>
    </w:p>
    <w:p w14:paraId="1AAB4A97"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3 – Insert four coins – Insert four red coins from position 3 - r, g, r, r, r, r, b, r, g, b, r</w:t>
      </w:r>
    </w:p>
    <w:p w14:paraId="385940AC"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4 – Remove one coin at position 4 - r g b g b r</w:t>
      </w:r>
    </w:p>
    <w:p w14:paraId="5312DAB4"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lastRenderedPageBreak/>
        <w:t>5 – Remove two coins from position 5 - r g b r r</w:t>
      </w:r>
    </w:p>
    <w:p w14:paraId="155D0B87"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6 – Remove all coins</w:t>
      </w:r>
    </w:p>
    <w:p w14:paraId="2D8FEF3E"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Given the initial coins in the hands of the players and number got in ‘n’ dice throw for both the player, write a C++ program to print the coins in the hands of the players.</w:t>
      </w:r>
    </w:p>
    <w:p w14:paraId="05D9F605"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Style w:val="Strong"/>
          <w:rFonts w:ascii="Segoe UI" w:eastAsia="Arial" w:hAnsi="Segoe UI" w:cs="Segoe UI"/>
          <w:color w:val="212529"/>
          <w:sz w:val="20"/>
          <w:szCs w:val="20"/>
        </w:rPr>
        <w:t>Hint</w:t>
      </w:r>
    </w:p>
    <w:p w14:paraId="15BFBECA"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This problem can be quickly solved with vector in STL. STL is Standard Template Library that has got generic functions, classes and algorithms.</w:t>
      </w:r>
    </w:p>
    <w:p w14:paraId="7806FBDC"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To use vector, add #include&lt;vector&gt;</w:t>
      </w:r>
    </w:p>
    <w:p w14:paraId="3EF914C4"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We can create object and array of objects for vector</w:t>
      </w:r>
    </w:p>
    <w:p w14:paraId="749E8821"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size() - Number of elements in a vector can be found</w:t>
      </w:r>
    </w:p>
    <w:p w14:paraId="00D94D88"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 - can be used to random access elements of a vector</w:t>
      </w:r>
    </w:p>
    <w:p w14:paraId="2B80117B"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begin() - will give reference to the first element in the vector which can be stored in an iterator</w:t>
      </w:r>
    </w:p>
    <w:p w14:paraId="6B2B6291"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end() - will give reference to one position next to last element in the vector which can be stored in an iterator</w:t>
      </w:r>
    </w:p>
    <w:p w14:paraId="7A713392"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terator for a integer vector can be declared as vector&lt;int&gt;::iterator it</w:t>
      </w:r>
    </w:p>
    <w:p w14:paraId="63D45702"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 -, ++, --, &lt;, &gt;, ==, != - operators that can be used with iterators</w:t>
      </w:r>
    </w:p>
    <w:p w14:paraId="641AC203"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nsert(pos, e) – Inserts the element ‘e’ at the given iterator position pos</w:t>
      </w:r>
    </w:p>
    <w:p w14:paraId="7191E892"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erase(pos) – Removes the element at the given iterator position pos</w:t>
      </w:r>
    </w:p>
    <w:p w14:paraId="05941012"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erase(pos1,pos2) – Removes the element2 at from given iterator position pos1 to iterator position p2</w:t>
      </w:r>
    </w:p>
    <w:p w14:paraId="1C392CBA" w14:textId="77777777" w:rsidR="005321FD" w:rsidRPr="005321FD" w:rsidRDefault="005321FD" w:rsidP="005321FD">
      <w:pPr>
        <w:pStyle w:val="NormalWeb"/>
        <w:numPr>
          <w:ilvl w:val="0"/>
          <w:numId w:val="45"/>
        </w:numPr>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assign(it1,it2) – It assigns new value to the vector elements by replacing old ones from iterator 1 to iterator 2 – similar to copying elements of one vector into another</w:t>
      </w:r>
    </w:p>
    <w:p w14:paraId="58759929"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Style w:val="Strong"/>
          <w:rFonts w:ascii="Segoe UI" w:eastAsia="Arial" w:hAnsi="Segoe UI" w:cs="Segoe UI"/>
          <w:color w:val="212529"/>
          <w:sz w:val="20"/>
          <w:szCs w:val="20"/>
        </w:rPr>
        <w:t>Sample code</w:t>
      </w:r>
    </w:p>
    <w:p w14:paraId="32819F93"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nclude&lt;iostream&gt;</w:t>
      </w:r>
    </w:p>
    <w:p w14:paraId="31D39089"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using namespace std;</w:t>
      </w:r>
    </w:p>
    <w:p w14:paraId="1C5CB236"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nclude&lt;vector&gt;</w:t>
      </w:r>
    </w:p>
    <w:p w14:paraId="2B2D7E50"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nt main()</w:t>
      </w:r>
    </w:p>
    <w:p w14:paraId="0B537B7D"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w:t>
      </w:r>
    </w:p>
    <w:p w14:paraId="1CB51546"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ector&lt;int&gt; v1,v2;</w:t>
      </w:r>
    </w:p>
    <w:p w14:paraId="69FDCE02"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nt ele;</w:t>
      </w:r>
    </w:p>
    <w:p w14:paraId="48D509AE"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1.push_back(11);</w:t>
      </w:r>
    </w:p>
    <w:p w14:paraId="2FE121B8"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1.push_back(12);</w:t>
      </w:r>
    </w:p>
    <w:p w14:paraId="6AD74A96"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ector&lt;int&gt;::iterator it =v1.begin();</w:t>
      </w:r>
    </w:p>
    <w:p w14:paraId="605545EA"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to delete data at 5th position</w:t>
      </w:r>
    </w:p>
    <w:p w14:paraId="426811BA"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1.erase(it+4);</w:t>
      </w:r>
    </w:p>
    <w:p w14:paraId="2D7CDFBE"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copy all content of v1 into v2</w:t>
      </w:r>
    </w:p>
    <w:p w14:paraId="2AA04754"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lastRenderedPageBreak/>
        <w:t>v2.assign(v1.begin(),v1.begin()+v1.size());</w:t>
      </w:r>
    </w:p>
    <w:p w14:paraId="61DD2A0B"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to delete data from 5th position to 8</w:t>
      </w:r>
      <w:r w:rsidRPr="005321FD">
        <w:rPr>
          <w:rFonts w:ascii="Georgia" w:hAnsi="Georgia" w:cs="Segoe UI"/>
          <w:color w:val="212529"/>
          <w:sz w:val="20"/>
          <w:szCs w:val="20"/>
          <w:vertAlign w:val="superscript"/>
        </w:rPr>
        <w:t>th</w:t>
      </w:r>
      <w:r w:rsidRPr="005321FD">
        <w:rPr>
          <w:rFonts w:ascii="Georgia" w:hAnsi="Georgia" w:cs="Segoe UI"/>
          <w:color w:val="212529"/>
          <w:sz w:val="20"/>
          <w:szCs w:val="20"/>
        </w:rPr>
        <w:t> position</w:t>
      </w:r>
    </w:p>
    <w:p w14:paraId="7CA2E19A"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1.erase(it+4, it+7);</w:t>
      </w:r>
    </w:p>
    <w:p w14:paraId="0FB5C995"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to insert data at 6th position</w:t>
      </w:r>
    </w:p>
    <w:p w14:paraId="4C031DB0"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v1.insert(it+5, ele);</w:t>
      </w:r>
    </w:p>
    <w:p w14:paraId="2E96CA7F"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for(int i=0;i&lt;v.size();i++)</w:t>
      </w:r>
    </w:p>
    <w:p w14:paraId="69E330A4"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w:t>
      </w:r>
    </w:p>
    <w:p w14:paraId="4BCE00DC"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cout&lt;&lt;v[i]&lt;&lt;endl;</w:t>
      </w:r>
    </w:p>
    <w:p w14:paraId="3903C65F"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w:t>
      </w:r>
    </w:p>
    <w:p w14:paraId="60DE0B2B"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to check if elements of two vectors are same</w:t>
      </w:r>
    </w:p>
    <w:p w14:paraId="415F5699"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f(v1==v)</w:t>
      </w:r>
    </w:p>
    <w:p w14:paraId="018A0D98"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cout&lt;&lt;"Same";</w:t>
      </w:r>
    </w:p>
    <w:p w14:paraId="283823D0"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w:t>
      </w:r>
    </w:p>
    <w:p w14:paraId="0CC2A0C2"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Style w:val="Strong"/>
          <w:rFonts w:ascii="Georgia" w:eastAsia="Arial" w:hAnsi="Georgia" w:cs="Segoe UI"/>
          <w:color w:val="212529"/>
          <w:sz w:val="20"/>
          <w:szCs w:val="20"/>
        </w:rPr>
        <w:t>Input Format</w:t>
      </w:r>
    </w:p>
    <w:p w14:paraId="219DE851"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First line contains the number of coins initially given, n</w:t>
      </w:r>
    </w:p>
    <w:p w14:paraId="41E61F3D"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Next line contains the color of the coins in initially given to both players separated by a space</w:t>
      </w:r>
    </w:p>
    <w:p w14:paraId="34494502"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Next line contains the number of dice throws, n1</w:t>
      </w:r>
    </w:p>
    <w:p w14:paraId="79E937CA"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Next line contains n1 numbers got by player1</w:t>
      </w:r>
    </w:p>
    <w:p w14:paraId="030E26F7"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Next line contains n1 numbers got by player2</w:t>
      </w:r>
    </w:p>
    <w:p w14:paraId="50F97878"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Style w:val="Strong"/>
          <w:rFonts w:ascii="Georgia" w:eastAsia="Arial" w:hAnsi="Georgia" w:cs="Segoe UI"/>
          <w:color w:val="212529"/>
          <w:sz w:val="20"/>
          <w:szCs w:val="20"/>
        </w:rPr>
        <w:t>Output Format</w:t>
      </w:r>
    </w:p>
    <w:p w14:paraId="0D8F69EB"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First line print the coins in hand of player1 separated by a space</w:t>
      </w:r>
    </w:p>
    <w:p w14:paraId="51DF0A14"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Next line print the coins in hand of player2 separated by a space</w:t>
      </w:r>
    </w:p>
    <w:p w14:paraId="74927376"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Fonts w:ascii="Georgia" w:hAnsi="Georgia" w:cs="Segoe UI"/>
          <w:color w:val="212529"/>
          <w:sz w:val="20"/>
          <w:szCs w:val="20"/>
        </w:rPr>
        <w:t>If no coins is left then print “No coins with player1" or “No coins with player2"</w:t>
      </w:r>
    </w:p>
    <w:p w14:paraId="316459AC" w14:textId="77777777" w:rsidR="005321FD" w:rsidRPr="005321FD" w:rsidRDefault="005321FD" w:rsidP="005321FD">
      <w:pPr>
        <w:pStyle w:val="NormalWeb"/>
        <w:shd w:val="clear" w:color="auto" w:fill="F9F9F9"/>
        <w:spacing w:before="0" w:beforeAutospacing="0"/>
        <w:rPr>
          <w:rFonts w:ascii="Segoe UI" w:hAnsi="Segoe UI" w:cs="Segoe UI"/>
          <w:color w:val="212529"/>
          <w:sz w:val="20"/>
          <w:szCs w:val="20"/>
        </w:rPr>
      </w:pPr>
      <w:r w:rsidRPr="005321FD">
        <w:rPr>
          <w:rStyle w:val="Strong"/>
          <w:rFonts w:ascii="Georgia" w:eastAsia="Arial" w:hAnsi="Georgia" w:cs="Segoe UI"/>
          <w:color w:val="212529"/>
          <w:sz w:val="20"/>
          <w:szCs w:val="20"/>
        </w:rPr>
        <w:t>Note: </w:t>
      </w:r>
      <w:r w:rsidRPr="005321FD">
        <w:rPr>
          <w:rFonts w:ascii="Georgia" w:hAnsi="Georgia" w:cs="Segoe UI"/>
          <w:color w:val="212529"/>
          <w:sz w:val="20"/>
          <w:szCs w:val="20"/>
        </w:rPr>
        <w:t>There is a space at the end of both the lines</w:t>
      </w:r>
    </w:p>
    <w:p w14:paraId="0C30C95D" w14:textId="1598F0D2" w:rsidR="005321FD" w:rsidRDefault="005321FD" w:rsidP="000F6656">
      <w:pPr>
        <w:spacing w:after="0"/>
        <w:rPr>
          <w:b/>
          <w:bCs/>
        </w:rPr>
      </w:pPr>
      <w:r w:rsidRPr="005321FD">
        <w:rPr>
          <w:b/>
          <w:bCs/>
          <w:highlight w:val="yellow"/>
        </w:rPr>
        <w:t>ANS.</w:t>
      </w:r>
    </w:p>
    <w:p w14:paraId="08116953" w14:textId="77777777" w:rsidR="005321FD" w:rsidRPr="005321FD" w:rsidRDefault="005321FD" w:rsidP="005321FD">
      <w:pPr>
        <w:spacing w:after="0"/>
        <w:rPr>
          <w:b/>
          <w:bCs/>
          <w:sz w:val="20"/>
          <w:szCs w:val="20"/>
        </w:rPr>
      </w:pPr>
      <w:r w:rsidRPr="005321FD">
        <w:rPr>
          <w:b/>
          <w:bCs/>
          <w:sz w:val="20"/>
          <w:szCs w:val="20"/>
        </w:rPr>
        <w:t>#include &lt;iostream&gt;</w:t>
      </w:r>
    </w:p>
    <w:p w14:paraId="1F023C44" w14:textId="77777777" w:rsidR="005321FD" w:rsidRPr="005321FD" w:rsidRDefault="005321FD" w:rsidP="005321FD">
      <w:pPr>
        <w:spacing w:after="0"/>
        <w:rPr>
          <w:b/>
          <w:bCs/>
          <w:sz w:val="20"/>
          <w:szCs w:val="20"/>
        </w:rPr>
      </w:pPr>
      <w:r w:rsidRPr="005321FD">
        <w:rPr>
          <w:b/>
          <w:bCs/>
          <w:sz w:val="20"/>
          <w:szCs w:val="20"/>
        </w:rPr>
        <w:t>#include &lt;vector&gt;</w:t>
      </w:r>
    </w:p>
    <w:p w14:paraId="33CECF80" w14:textId="77777777" w:rsidR="005321FD" w:rsidRPr="005321FD" w:rsidRDefault="005321FD" w:rsidP="005321FD">
      <w:pPr>
        <w:spacing w:after="0"/>
        <w:rPr>
          <w:b/>
          <w:bCs/>
          <w:sz w:val="20"/>
          <w:szCs w:val="20"/>
        </w:rPr>
      </w:pPr>
      <w:r w:rsidRPr="005321FD">
        <w:rPr>
          <w:b/>
          <w:bCs/>
          <w:sz w:val="20"/>
          <w:szCs w:val="20"/>
        </w:rPr>
        <w:t>using namespace std;</w:t>
      </w:r>
    </w:p>
    <w:p w14:paraId="1FFB3054" w14:textId="77777777" w:rsidR="005321FD" w:rsidRPr="005321FD" w:rsidRDefault="005321FD" w:rsidP="005321FD">
      <w:pPr>
        <w:spacing w:after="0"/>
        <w:rPr>
          <w:b/>
          <w:bCs/>
          <w:sz w:val="20"/>
          <w:szCs w:val="20"/>
        </w:rPr>
      </w:pPr>
      <w:r w:rsidRPr="005321FD">
        <w:rPr>
          <w:b/>
          <w:bCs/>
          <w:sz w:val="20"/>
          <w:szCs w:val="20"/>
        </w:rPr>
        <w:t>void func(int d,vector&lt;char&gt; p,vector&lt;char&gt; e,int no){</w:t>
      </w:r>
    </w:p>
    <w:p w14:paraId="0279BD4B" w14:textId="77777777" w:rsidR="005321FD" w:rsidRPr="005321FD" w:rsidRDefault="005321FD" w:rsidP="005321FD">
      <w:pPr>
        <w:spacing w:after="0"/>
        <w:rPr>
          <w:b/>
          <w:bCs/>
          <w:sz w:val="20"/>
          <w:szCs w:val="20"/>
        </w:rPr>
      </w:pPr>
      <w:r w:rsidRPr="005321FD">
        <w:rPr>
          <w:b/>
          <w:bCs/>
          <w:sz w:val="20"/>
          <w:szCs w:val="20"/>
        </w:rPr>
        <w:t xml:space="preserve">    for(int i=0;i&lt;d;i++){</w:t>
      </w:r>
    </w:p>
    <w:p w14:paraId="135F9142" w14:textId="77777777" w:rsidR="005321FD" w:rsidRPr="005321FD" w:rsidRDefault="005321FD" w:rsidP="005321FD">
      <w:pPr>
        <w:spacing w:after="0"/>
        <w:rPr>
          <w:b/>
          <w:bCs/>
          <w:sz w:val="20"/>
          <w:szCs w:val="20"/>
        </w:rPr>
      </w:pPr>
      <w:r w:rsidRPr="005321FD">
        <w:rPr>
          <w:b/>
          <w:bCs/>
          <w:sz w:val="20"/>
          <w:szCs w:val="20"/>
        </w:rPr>
        <w:lastRenderedPageBreak/>
        <w:t xml:space="preserve">        int ch; cin&gt;&gt;ch;</w:t>
      </w:r>
    </w:p>
    <w:p w14:paraId="54544E7E" w14:textId="77777777" w:rsidR="005321FD" w:rsidRPr="005321FD" w:rsidRDefault="005321FD" w:rsidP="005321FD">
      <w:pPr>
        <w:spacing w:after="0"/>
        <w:rPr>
          <w:b/>
          <w:bCs/>
          <w:sz w:val="20"/>
          <w:szCs w:val="20"/>
        </w:rPr>
      </w:pPr>
      <w:r w:rsidRPr="005321FD">
        <w:rPr>
          <w:b/>
          <w:bCs/>
          <w:sz w:val="20"/>
          <w:szCs w:val="20"/>
        </w:rPr>
        <w:t xml:space="preserve">        switch(ch){</w:t>
      </w:r>
    </w:p>
    <w:p w14:paraId="41542D7C" w14:textId="77777777" w:rsidR="005321FD" w:rsidRPr="005321FD" w:rsidRDefault="005321FD" w:rsidP="005321FD">
      <w:pPr>
        <w:spacing w:after="0"/>
        <w:rPr>
          <w:b/>
          <w:bCs/>
          <w:sz w:val="20"/>
          <w:szCs w:val="20"/>
        </w:rPr>
      </w:pPr>
      <w:r w:rsidRPr="005321FD">
        <w:rPr>
          <w:b/>
          <w:bCs/>
          <w:sz w:val="20"/>
          <w:szCs w:val="20"/>
        </w:rPr>
        <w:t xml:space="preserve">            case 1:{ </w:t>
      </w:r>
    </w:p>
    <w:p w14:paraId="5561D599" w14:textId="6ACB5677" w:rsidR="005321FD" w:rsidRPr="005321FD" w:rsidRDefault="005321FD" w:rsidP="005321FD">
      <w:pPr>
        <w:spacing w:after="0"/>
        <w:rPr>
          <w:b/>
          <w:bCs/>
          <w:sz w:val="20"/>
          <w:szCs w:val="20"/>
        </w:rPr>
      </w:pPr>
      <w:r w:rsidRPr="005321FD">
        <w:rPr>
          <w:b/>
          <w:bCs/>
          <w:sz w:val="20"/>
          <w:szCs w:val="20"/>
        </w:rPr>
        <w:t xml:space="preserve">                p = e; </w:t>
      </w:r>
      <w:r w:rsidRPr="005321FD">
        <w:rPr>
          <w:b/>
          <w:bCs/>
          <w:sz w:val="20"/>
          <w:szCs w:val="20"/>
          <w:highlight w:val="yellow"/>
        </w:rPr>
        <w:t>//VECTORS CAN BE ASSIGNED</w:t>
      </w:r>
    </w:p>
    <w:p w14:paraId="254C2979" w14:textId="77777777" w:rsidR="005321FD" w:rsidRPr="005321FD" w:rsidRDefault="005321FD" w:rsidP="005321FD">
      <w:pPr>
        <w:spacing w:after="0"/>
        <w:rPr>
          <w:b/>
          <w:bCs/>
          <w:sz w:val="20"/>
          <w:szCs w:val="20"/>
        </w:rPr>
      </w:pPr>
      <w:r w:rsidRPr="005321FD">
        <w:rPr>
          <w:b/>
          <w:bCs/>
          <w:sz w:val="20"/>
          <w:szCs w:val="20"/>
        </w:rPr>
        <w:t xml:space="preserve">                break;</w:t>
      </w:r>
    </w:p>
    <w:p w14:paraId="75DFC718" w14:textId="77777777" w:rsidR="005321FD" w:rsidRPr="005321FD" w:rsidRDefault="005321FD" w:rsidP="005321FD">
      <w:pPr>
        <w:spacing w:after="0"/>
        <w:rPr>
          <w:b/>
          <w:bCs/>
          <w:sz w:val="20"/>
          <w:szCs w:val="20"/>
        </w:rPr>
      </w:pPr>
      <w:r w:rsidRPr="005321FD">
        <w:rPr>
          <w:b/>
          <w:bCs/>
          <w:sz w:val="20"/>
          <w:szCs w:val="20"/>
        </w:rPr>
        <w:t xml:space="preserve">            }</w:t>
      </w:r>
    </w:p>
    <w:p w14:paraId="24E5D024" w14:textId="77777777" w:rsidR="005321FD" w:rsidRPr="005321FD" w:rsidRDefault="005321FD" w:rsidP="005321FD">
      <w:pPr>
        <w:spacing w:after="0"/>
        <w:rPr>
          <w:b/>
          <w:bCs/>
          <w:sz w:val="20"/>
          <w:szCs w:val="20"/>
        </w:rPr>
      </w:pPr>
      <w:r w:rsidRPr="005321FD">
        <w:rPr>
          <w:b/>
          <w:bCs/>
          <w:sz w:val="20"/>
          <w:szCs w:val="20"/>
        </w:rPr>
        <w:t xml:space="preserve">            case 2:{</w:t>
      </w:r>
    </w:p>
    <w:p w14:paraId="1F6EC8A0" w14:textId="77777777" w:rsidR="005321FD" w:rsidRPr="005321FD" w:rsidRDefault="005321FD" w:rsidP="005321FD">
      <w:pPr>
        <w:spacing w:after="0"/>
        <w:rPr>
          <w:b/>
          <w:bCs/>
          <w:sz w:val="20"/>
          <w:szCs w:val="20"/>
        </w:rPr>
      </w:pPr>
      <w:r w:rsidRPr="005321FD">
        <w:rPr>
          <w:b/>
          <w:bCs/>
          <w:sz w:val="20"/>
          <w:szCs w:val="20"/>
        </w:rPr>
        <w:t xml:space="preserve">                p.insert(p.begin()+1,'r');</w:t>
      </w:r>
    </w:p>
    <w:p w14:paraId="781369E7" w14:textId="77777777" w:rsidR="005321FD" w:rsidRPr="005321FD" w:rsidRDefault="005321FD" w:rsidP="005321FD">
      <w:pPr>
        <w:spacing w:after="0"/>
        <w:rPr>
          <w:b/>
          <w:bCs/>
          <w:sz w:val="20"/>
          <w:szCs w:val="20"/>
        </w:rPr>
      </w:pPr>
      <w:r w:rsidRPr="005321FD">
        <w:rPr>
          <w:b/>
          <w:bCs/>
          <w:sz w:val="20"/>
          <w:szCs w:val="20"/>
        </w:rPr>
        <w:t xml:space="preserve">                break;</w:t>
      </w:r>
    </w:p>
    <w:p w14:paraId="1BD2C393" w14:textId="77777777" w:rsidR="005321FD" w:rsidRPr="005321FD" w:rsidRDefault="005321FD" w:rsidP="005321FD">
      <w:pPr>
        <w:spacing w:after="0"/>
        <w:rPr>
          <w:b/>
          <w:bCs/>
          <w:sz w:val="20"/>
          <w:szCs w:val="20"/>
        </w:rPr>
      </w:pPr>
      <w:r w:rsidRPr="005321FD">
        <w:rPr>
          <w:b/>
          <w:bCs/>
          <w:sz w:val="20"/>
          <w:szCs w:val="20"/>
        </w:rPr>
        <w:t xml:space="preserve">            }</w:t>
      </w:r>
    </w:p>
    <w:p w14:paraId="7FA58D3B" w14:textId="77777777" w:rsidR="005321FD" w:rsidRPr="005321FD" w:rsidRDefault="005321FD" w:rsidP="005321FD">
      <w:pPr>
        <w:spacing w:after="0"/>
        <w:rPr>
          <w:b/>
          <w:bCs/>
          <w:sz w:val="20"/>
          <w:szCs w:val="20"/>
        </w:rPr>
      </w:pPr>
      <w:r w:rsidRPr="005321FD">
        <w:rPr>
          <w:b/>
          <w:bCs/>
          <w:sz w:val="20"/>
          <w:szCs w:val="20"/>
        </w:rPr>
        <w:t xml:space="preserve">            case 3:{</w:t>
      </w:r>
    </w:p>
    <w:p w14:paraId="0D27FE6F" w14:textId="77777777" w:rsidR="005321FD" w:rsidRPr="005321FD" w:rsidRDefault="005321FD" w:rsidP="005321FD">
      <w:pPr>
        <w:spacing w:after="0"/>
        <w:rPr>
          <w:b/>
          <w:bCs/>
          <w:sz w:val="20"/>
          <w:szCs w:val="20"/>
        </w:rPr>
      </w:pPr>
      <w:r w:rsidRPr="005321FD">
        <w:rPr>
          <w:b/>
          <w:bCs/>
          <w:sz w:val="20"/>
          <w:szCs w:val="20"/>
        </w:rPr>
        <w:t xml:space="preserve">                for(int i=0;i&lt;4;i++) p.insert(p.begin()+2,'r');</w:t>
      </w:r>
    </w:p>
    <w:p w14:paraId="52588E50" w14:textId="77777777" w:rsidR="005321FD" w:rsidRPr="005321FD" w:rsidRDefault="005321FD" w:rsidP="005321FD">
      <w:pPr>
        <w:spacing w:after="0"/>
        <w:rPr>
          <w:b/>
          <w:bCs/>
          <w:sz w:val="20"/>
          <w:szCs w:val="20"/>
        </w:rPr>
      </w:pPr>
      <w:r w:rsidRPr="005321FD">
        <w:rPr>
          <w:b/>
          <w:bCs/>
          <w:sz w:val="20"/>
          <w:szCs w:val="20"/>
        </w:rPr>
        <w:t xml:space="preserve">                break;</w:t>
      </w:r>
    </w:p>
    <w:p w14:paraId="2A58706D" w14:textId="77777777" w:rsidR="005321FD" w:rsidRPr="005321FD" w:rsidRDefault="005321FD" w:rsidP="005321FD">
      <w:pPr>
        <w:spacing w:after="0"/>
        <w:rPr>
          <w:b/>
          <w:bCs/>
          <w:sz w:val="20"/>
          <w:szCs w:val="20"/>
        </w:rPr>
      </w:pPr>
      <w:r w:rsidRPr="005321FD">
        <w:rPr>
          <w:b/>
          <w:bCs/>
          <w:sz w:val="20"/>
          <w:szCs w:val="20"/>
        </w:rPr>
        <w:t xml:space="preserve">            }</w:t>
      </w:r>
    </w:p>
    <w:p w14:paraId="1DDDC584" w14:textId="77777777" w:rsidR="005321FD" w:rsidRPr="005321FD" w:rsidRDefault="005321FD" w:rsidP="005321FD">
      <w:pPr>
        <w:spacing w:after="0"/>
        <w:rPr>
          <w:b/>
          <w:bCs/>
          <w:sz w:val="20"/>
          <w:szCs w:val="20"/>
        </w:rPr>
      </w:pPr>
      <w:r w:rsidRPr="005321FD">
        <w:rPr>
          <w:b/>
          <w:bCs/>
          <w:sz w:val="20"/>
          <w:szCs w:val="20"/>
        </w:rPr>
        <w:t xml:space="preserve">            case 4:{</w:t>
      </w:r>
    </w:p>
    <w:p w14:paraId="5FEF0A1B" w14:textId="77777777" w:rsidR="005321FD" w:rsidRPr="005321FD" w:rsidRDefault="005321FD" w:rsidP="005321FD">
      <w:pPr>
        <w:spacing w:after="0"/>
        <w:rPr>
          <w:b/>
          <w:bCs/>
          <w:sz w:val="20"/>
          <w:szCs w:val="20"/>
        </w:rPr>
      </w:pPr>
      <w:r w:rsidRPr="005321FD">
        <w:rPr>
          <w:b/>
          <w:bCs/>
          <w:sz w:val="20"/>
          <w:szCs w:val="20"/>
        </w:rPr>
        <w:t xml:space="preserve">                if(p.size()&lt;4) goto end;</w:t>
      </w:r>
    </w:p>
    <w:p w14:paraId="70638DA4" w14:textId="77777777" w:rsidR="005321FD" w:rsidRPr="005321FD" w:rsidRDefault="005321FD" w:rsidP="005321FD">
      <w:pPr>
        <w:spacing w:after="0"/>
        <w:rPr>
          <w:b/>
          <w:bCs/>
          <w:sz w:val="20"/>
          <w:szCs w:val="20"/>
        </w:rPr>
      </w:pPr>
      <w:r w:rsidRPr="005321FD">
        <w:rPr>
          <w:b/>
          <w:bCs/>
          <w:sz w:val="20"/>
          <w:szCs w:val="20"/>
        </w:rPr>
        <w:t xml:space="preserve">                p.erase(p.begin()+3);</w:t>
      </w:r>
    </w:p>
    <w:p w14:paraId="363DB2A2" w14:textId="77777777" w:rsidR="005321FD" w:rsidRPr="005321FD" w:rsidRDefault="005321FD" w:rsidP="005321FD">
      <w:pPr>
        <w:spacing w:after="0"/>
        <w:rPr>
          <w:b/>
          <w:bCs/>
          <w:sz w:val="20"/>
          <w:szCs w:val="20"/>
        </w:rPr>
      </w:pPr>
      <w:r w:rsidRPr="005321FD">
        <w:rPr>
          <w:b/>
          <w:bCs/>
          <w:sz w:val="20"/>
          <w:szCs w:val="20"/>
        </w:rPr>
        <w:t xml:space="preserve">                break;</w:t>
      </w:r>
    </w:p>
    <w:p w14:paraId="77FAB39C" w14:textId="77777777" w:rsidR="005321FD" w:rsidRPr="005321FD" w:rsidRDefault="005321FD" w:rsidP="005321FD">
      <w:pPr>
        <w:spacing w:after="0"/>
        <w:rPr>
          <w:b/>
          <w:bCs/>
          <w:sz w:val="20"/>
          <w:szCs w:val="20"/>
        </w:rPr>
      </w:pPr>
      <w:r w:rsidRPr="005321FD">
        <w:rPr>
          <w:b/>
          <w:bCs/>
          <w:sz w:val="20"/>
          <w:szCs w:val="20"/>
        </w:rPr>
        <w:t xml:space="preserve">            }</w:t>
      </w:r>
    </w:p>
    <w:p w14:paraId="67C961CE" w14:textId="77777777" w:rsidR="005321FD" w:rsidRPr="005321FD" w:rsidRDefault="005321FD" w:rsidP="005321FD">
      <w:pPr>
        <w:spacing w:after="0"/>
        <w:rPr>
          <w:b/>
          <w:bCs/>
          <w:sz w:val="20"/>
          <w:szCs w:val="20"/>
        </w:rPr>
      </w:pPr>
      <w:r w:rsidRPr="005321FD">
        <w:rPr>
          <w:b/>
          <w:bCs/>
          <w:sz w:val="20"/>
          <w:szCs w:val="20"/>
        </w:rPr>
        <w:t xml:space="preserve">            case 5:{</w:t>
      </w:r>
    </w:p>
    <w:p w14:paraId="33B9F8AC" w14:textId="77777777" w:rsidR="005321FD" w:rsidRPr="005321FD" w:rsidRDefault="005321FD" w:rsidP="005321FD">
      <w:pPr>
        <w:spacing w:after="0"/>
        <w:rPr>
          <w:b/>
          <w:bCs/>
          <w:sz w:val="20"/>
          <w:szCs w:val="20"/>
        </w:rPr>
      </w:pPr>
      <w:r w:rsidRPr="005321FD">
        <w:rPr>
          <w:b/>
          <w:bCs/>
          <w:sz w:val="20"/>
          <w:szCs w:val="20"/>
        </w:rPr>
        <w:t xml:space="preserve">                if(p.size()&lt;5) goto end;</w:t>
      </w:r>
    </w:p>
    <w:p w14:paraId="0085BA5A" w14:textId="77777777" w:rsidR="005321FD" w:rsidRPr="005321FD" w:rsidRDefault="005321FD" w:rsidP="005321FD">
      <w:pPr>
        <w:spacing w:after="0"/>
        <w:rPr>
          <w:b/>
          <w:bCs/>
          <w:sz w:val="20"/>
          <w:szCs w:val="20"/>
        </w:rPr>
      </w:pPr>
      <w:r w:rsidRPr="005321FD">
        <w:rPr>
          <w:b/>
          <w:bCs/>
          <w:sz w:val="20"/>
          <w:szCs w:val="20"/>
        </w:rPr>
        <w:t xml:space="preserve">                p.erase(p.begin()+4); </w:t>
      </w:r>
    </w:p>
    <w:p w14:paraId="254AB656" w14:textId="77777777" w:rsidR="005321FD" w:rsidRPr="005321FD" w:rsidRDefault="005321FD" w:rsidP="005321FD">
      <w:pPr>
        <w:spacing w:after="0"/>
        <w:rPr>
          <w:b/>
          <w:bCs/>
          <w:sz w:val="20"/>
          <w:szCs w:val="20"/>
        </w:rPr>
      </w:pPr>
      <w:r w:rsidRPr="005321FD">
        <w:rPr>
          <w:b/>
          <w:bCs/>
          <w:sz w:val="20"/>
          <w:szCs w:val="20"/>
        </w:rPr>
        <w:t xml:space="preserve">                if(p.size()&lt;5) goto end;</w:t>
      </w:r>
    </w:p>
    <w:p w14:paraId="3E41B817" w14:textId="77777777" w:rsidR="005321FD" w:rsidRPr="005321FD" w:rsidRDefault="005321FD" w:rsidP="005321FD">
      <w:pPr>
        <w:spacing w:after="0"/>
        <w:rPr>
          <w:b/>
          <w:bCs/>
          <w:sz w:val="20"/>
          <w:szCs w:val="20"/>
        </w:rPr>
      </w:pPr>
      <w:r w:rsidRPr="005321FD">
        <w:rPr>
          <w:b/>
          <w:bCs/>
          <w:sz w:val="20"/>
          <w:szCs w:val="20"/>
        </w:rPr>
        <w:t xml:space="preserve">                p.erase(p.begin()+4);</w:t>
      </w:r>
    </w:p>
    <w:p w14:paraId="7A402E32" w14:textId="77777777" w:rsidR="005321FD" w:rsidRPr="005321FD" w:rsidRDefault="005321FD" w:rsidP="005321FD">
      <w:pPr>
        <w:spacing w:after="0"/>
        <w:rPr>
          <w:b/>
          <w:bCs/>
          <w:sz w:val="20"/>
          <w:szCs w:val="20"/>
        </w:rPr>
      </w:pPr>
      <w:r w:rsidRPr="005321FD">
        <w:rPr>
          <w:b/>
          <w:bCs/>
          <w:sz w:val="20"/>
          <w:szCs w:val="20"/>
        </w:rPr>
        <w:t xml:space="preserve">                break;</w:t>
      </w:r>
    </w:p>
    <w:p w14:paraId="0B39229D" w14:textId="77777777" w:rsidR="005321FD" w:rsidRPr="005321FD" w:rsidRDefault="005321FD" w:rsidP="005321FD">
      <w:pPr>
        <w:spacing w:after="0"/>
        <w:rPr>
          <w:b/>
          <w:bCs/>
          <w:sz w:val="20"/>
          <w:szCs w:val="20"/>
        </w:rPr>
      </w:pPr>
      <w:r w:rsidRPr="005321FD">
        <w:rPr>
          <w:b/>
          <w:bCs/>
          <w:sz w:val="20"/>
          <w:szCs w:val="20"/>
        </w:rPr>
        <w:t xml:space="preserve">            }</w:t>
      </w:r>
    </w:p>
    <w:p w14:paraId="29F18A9F" w14:textId="77777777" w:rsidR="005321FD" w:rsidRPr="005321FD" w:rsidRDefault="005321FD" w:rsidP="005321FD">
      <w:pPr>
        <w:spacing w:after="0"/>
        <w:rPr>
          <w:b/>
          <w:bCs/>
          <w:sz w:val="20"/>
          <w:szCs w:val="20"/>
        </w:rPr>
      </w:pPr>
      <w:r w:rsidRPr="005321FD">
        <w:rPr>
          <w:b/>
          <w:bCs/>
          <w:sz w:val="20"/>
          <w:szCs w:val="20"/>
        </w:rPr>
        <w:t xml:space="preserve">            case 6:{</w:t>
      </w:r>
    </w:p>
    <w:p w14:paraId="325FC855" w14:textId="77777777" w:rsidR="005321FD" w:rsidRPr="005321FD" w:rsidRDefault="005321FD" w:rsidP="005321FD">
      <w:pPr>
        <w:spacing w:after="0"/>
        <w:rPr>
          <w:b/>
          <w:bCs/>
          <w:sz w:val="20"/>
          <w:szCs w:val="20"/>
        </w:rPr>
      </w:pPr>
      <w:r w:rsidRPr="005321FD">
        <w:rPr>
          <w:b/>
          <w:bCs/>
          <w:sz w:val="20"/>
          <w:szCs w:val="20"/>
        </w:rPr>
        <w:t xml:space="preserve">                p.clear();</w:t>
      </w:r>
    </w:p>
    <w:p w14:paraId="1F95452A" w14:textId="77777777" w:rsidR="005321FD" w:rsidRPr="005321FD" w:rsidRDefault="005321FD" w:rsidP="005321FD">
      <w:pPr>
        <w:spacing w:after="0"/>
        <w:rPr>
          <w:b/>
          <w:bCs/>
          <w:sz w:val="20"/>
          <w:szCs w:val="20"/>
        </w:rPr>
      </w:pPr>
      <w:r w:rsidRPr="005321FD">
        <w:rPr>
          <w:b/>
          <w:bCs/>
          <w:sz w:val="20"/>
          <w:szCs w:val="20"/>
        </w:rPr>
        <w:t xml:space="preserve">                if(i == d-1) goto end;</w:t>
      </w:r>
    </w:p>
    <w:p w14:paraId="3C8B1F65" w14:textId="77777777" w:rsidR="005321FD" w:rsidRPr="005321FD" w:rsidRDefault="005321FD" w:rsidP="005321FD">
      <w:pPr>
        <w:spacing w:after="0"/>
        <w:rPr>
          <w:b/>
          <w:bCs/>
          <w:sz w:val="20"/>
          <w:szCs w:val="20"/>
        </w:rPr>
      </w:pPr>
      <w:r w:rsidRPr="005321FD">
        <w:rPr>
          <w:b/>
          <w:bCs/>
          <w:sz w:val="20"/>
          <w:szCs w:val="20"/>
        </w:rPr>
        <w:t xml:space="preserve">                break;</w:t>
      </w:r>
    </w:p>
    <w:p w14:paraId="404035F1" w14:textId="77777777" w:rsidR="005321FD" w:rsidRPr="005321FD" w:rsidRDefault="005321FD" w:rsidP="005321FD">
      <w:pPr>
        <w:spacing w:after="0"/>
        <w:rPr>
          <w:b/>
          <w:bCs/>
          <w:sz w:val="20"/>
          <w:szCs w:val="20"/>
        </w:rPr>
      </w:pPr>
      <w:r w:rsidRPr="005321FD">
        <w:rPr>
          <w:b/>
          <w:bCs/>
          <w:sz w:val="20"/>
          <w:szCs w:val="20"/>
        </w:rPr>
        <w:t xml:space="preserve">            }</w:t>
      </w:r>
    </w:p>
    <w:p w14:paraId="7A6226A1" w14:textId="77777777" w:rsidR="005321FD" w:rsidRPr="005321FD" w:rsidRDefault="005321FD" w:rsidP="005321FD">
      <w:pPr>
        <w:spacing w:after="0"/>
        <w:rPr>
          <w:b/>
          <w:bCs/>
          <w:sz w:val="20"/>
          <w:szCs w:val="20"/>
        </w:rPr>
      </w:pPr>
      <w:r w:rsidRPr="005321FD">
        <w:rPr>
          <w:b/>
          <w:bCs/>
          <w:sz w:val="20"/>
          <w:szCs w:val="20"/>
        </w:rPr>
        <w:t xml:space="preserve">            default: break;</w:t>
      </w:r>
    </w:p>
    <w:p w14:paraId="2270E4A7" w14:textId="77777777" w:rsidR="005321FD" w:rsidRPr="005321FD" w:rsidRDefault="005321FD" w:rsidP="005321FD">
      <w:pPr>
        <w:spacing w:after="0"/>
        <w:rPr>
          <w:b/>
          <w:bCs/>
          <w:sz w:val="20"/>
          <w:szCs w:val="20"/>
        </w:rPr>
      </w:pPr>
      <w:r w:rsidRPr="005321FD">
        <w:rPr>
          <w:b/>
          <w:bCs/>
          <w:sz w:val="20"/>
          <w:szCs w:val="20"/>
        </w:rPr>
        <w:t xml:space="preserve">        } </w:t>
      </w:r>
    </w:p>
    <w:p w14:paraId="60009F60" w14:textId="77777777" w:rsidR="005321FD" w:rsidRPr="005321FD" w:rsidRDefault="005321FD" w:rsidP="005321FD">
      <w:pPr>
        <w:spacing w:after="0"/>
        <w:rPr>
          <w:b/>
          <w:bCs/>
          <w:sz w:val="20"/>
          <w:szCs w:val="20"/>
        </w:rPr>
      </w:pPr>
      <w:r w:rsidRPr="005321FD">
        <w:rPr>
          <w:b/>
          <w:bCs/>
          <w:sz w:val="20"/>
          <w:szCs w:val="20"/>
        </w:rPr>
        <w:t xml:space="preserve">    }</w:t>
      </w:r>
    </w:p>
    <w:p w14:paraId="12EF155F" w14:textId="77777777" w:rsidR="005321FD" w:rsidRPr="005321FD" w:rsidRDefault="005321FD" w:rsidP="005321FD">
      <w:pPr>
        <w:spacing w:after="0"/>
        <w:rPr>
          <w:b/>
          <w:bCs/>
          <w:sz w:val="20"/>
          <w:szCs w:val="20"/>
        </w:rPr>
      </w:pPr>
      <w:r w:rsidRPr="005321FD">
        <w:rPr>
          <w:b/>
          <w:bCs/>
          <w:sz w:val="20"/>
          <w:szCs w:val="20"/>
        </w:rPr>
        <w:t xml:space="preserve">    for(auto x: p) cout&lt;&lt;x&lt;&lt;" ";</w:t>
      </w:r>
    </w:p>
    <w:p w14:paraId="79139BC6" w14:textId="77777777" w:rsidR="005321FD" w:rsidRPr="005321FD" w:rsidRDefault="005321FD" w:rsidP="005321FD">
      <w:pPr>
        <w:spacing w:after="0"/>
        <w:rPr>
          <w:b/>
          <w:bCs/>
          <w:sz w:val="20"/>
          <w:szCs w:val="20"/>
        </w:rPr>
      </w:pPr>
      <w:r w:rsidRPr="005321FD">
        <w:rPr>
          <w:b/>
          <w:bCs/>
          <w:sz w:val="20"/>
          <w:szCs w:val="20"/>
        </w:rPr>
        <w:t xml:space="preserve">    cout&lt;&lt;"\n";</w:t>
      </w:r>
    </w:p>
    <w:p w14:paraId="004BF8F7" w14:textId="77777777" w:rsidR="005321FD" w:rsidRPr="005321FD" w:rsidRDefault="005321FD" w:rsidP="005321FD">
      <w:pPr>
        <w:spacing w:after="0"/>
        <w:rPr>
          <w:b/>
          <w:bCs/>
          <w:sz w:val="20"/>
          <w:szCs w:val="20"/>
        </w:rPr>
      </w:pPr>
      <w:r w:rsidRPr="005321FD">
        <w:rPr>
          <w:b/>
          <w:bCs/>
          <w:sz w:val="20"/>
          <w:szCs w:val="20"/>
        </w:rPr>
        <w:t xml:space="preserve">    return;</w:t>
      </w:r>
    </w:p>
    <w:p w14:paraId="28679850" w14:textId="5478D967" w:rsidR="005321FD" w:rsidRPr="005321FD" w:rsidRDefault="005321FD" w:rsidP="005321FD">
      <w:pPr>
        <w:spacing w:after="0"/>
        <w:rPr>
          <w:b/>
          <w:bCs/>
          <w:sz w:val="20"/>
          <w:szCs w:val="20"/>
        </w:rPr>
      </w:pPr>
      <w:r w:rsidRPr="005321FD">
        <w:rPr>
          <w:b/>
          <w:bCs/>
          <w:sz w:val="20"/>
          <w:szCs w:val="20"/>
        </w:rPr>
        <w:t xml:space="preserve">    </w:t>
      </w:r>
      <w:r w:rsidRPr="005321FD">
        <w:rPr>
          <w:b/>
          <w:bCs/>
          <w:sz w:val="20"/>
          <w:szCs w:val="20"/>
          <w:highlight w:val="yellow"/>
        </w:rPr>
        <w:t>//USE GOTO LABEL IN CASES YOU DON’T WANT TO PUT EXIT BUT NEED SIMILAR FUNCTIONALITY</w:t>
      </w:r>
    </w:p>
    <w:p w14:paraId="7D9ABCEC" w14:textId="02ECE993" w:rsidR="005321FD" w:rsidRPr="005321FD" w:rsidRDefault="005321FD" w:rsidP="005321FD">
      <w:pPr>
        <w:spacing w:after="0"/>
        <w:rPr>
          <w:b/>
          <w:bCs/>
          <w:sz w:val="20"/>
          <w:szCs w:val="20"/>
        </w:rPr>
      </w:pPr>
      <w:r w:rsidRPr="005321FD">
        <w:rPr>
          <w:b/>
          <w:bCs/>
          <w:sz w:val="20"/>
          <w:szCs w:val="20"/>
        </w:rPr>
        <w:t xml:space="preserve">    end: cout&lt;&lt;"No coins with player"&lt;&lt;no&lt;&lt;"\n";  </w:t>
      </w:r>
    </w:p>
    <w:p w14:paraId="344E957C" w14:textId="77777777" w:rsidR="005321FD" w:rsidRPr="005321FD" w:rsidRDefault="005321FD" w:rsidP="005321FD">
      <w:pPr>
        <w:spacing w:after="0"/>
        <w:rPr>
          <w:b/>
          <w:bCs/>
          <w:sz w:val="20"/>
          <w:szCs w:val="20"/>
        </w:rPr>
      </w:pPr>
      <w:r w:rsidRPr="005321FD">
        <w:rPr>
          <w:b/>
          <w:bCs/>
          <w:sz w:val="20"/>
          <w:szCs w:val="20"/>
        </w:rPr>
        <w:t>}</w:t>
      </w:r>
    </w:p>
    <w:p w14:paraId="45C97F8D" w14:textId="77777777" w:rsidR="005321FD" w:rsidRPr="005321FD" w:rsidRDefault="005321FD" w:rsidP="005321FD">
      <w:pPr>
        <w:spacing w:after="0"/>
        <w:rPr>
          <w:b/>
          <w:bCs/>
          <w:sz w:val="20"/>
          <w:szCs w:val="20"/>
        </w:rPr>
      </w:pPr>
      <w:r w:rsidRPr="005321FD">
        <w:rPr>
          <w:b/>
          <w:bCs/>
          <w:sz w:val="20"/>
          <w:szCs w:val="20"/>
        </w:rPr>
        <w:t>int main(){</w:t>
      </w:r>
    </w:p>
    <w:p w14:paraId="5E2F2554" w14:textId="77777777" w:rsidR="005321FD" w:rsidRPr="005321FD" w:rsidRDefault="005321FD" w:rsidP="005321FD">
      <w:pPr>
        <w:spacing w:after="0"/>
        <w:rPr>
          <w:b/>
          <w:bCs/>
          <w:sz w:val="20"/>
          <w:szCs w:val="20"/>
        </w:rPr>
      </w:pPr>
      <w:r w:rsidRPr="005321FD">
        <w:rPr>
          <w:b/>
          <w:bCs/>
          <w:sz w:val="20"/>
          <w:szCs w:val="20"/>
        </w:rPr>
        <w:t xml:space="preserve">    int n; cin&gt;&gt;n;</w:t>
      </w:r>
    </w:p>
    <w:p w14:paraId="51B7F0F0" w14:textId="77777777" w:rsidR="005321FD" w:rsidRPr="005321FD" w:rsidRDefault="005321FD" w:rsidP="005321FD">
      <w:pPr>
        <w:spacing w:after="0"/>
        <w:rPr>
          <w:b/>
          <w:bCs/>
          <w:sz w:val="20"/>
          <w:szCs w:val="20"/>
        </w:rPr>
      </w:pPr>
      <w:r w:rsidRPr="005321FD">
        <w:rPr>
          <w:b/>
          <w:bCs/>
          <w:sz w:val="20"/>
          <w:szCs w:val="20"/>
        </w:rPr>
        <w:t xml:space="preserve">    vector&lt;char&gt; e(n),p1(n),p2(n);</w:t>
      </w:r>
    </w:p>
    <w:p w14:paraId="18A316D5" w14:textId="77777777" w:rsidR="005321FD" w:rsidRPr="005321FD" w:rsidRDefault="005321FD" w:rsidP="005321FD">
      <w:pPr>
        <w:spacing w:after="0"/>
        <w:rPr>
          <w:b/>
          <w:bCs/>
          <w:sz w:val="20"/>
          <w:szCs w:val="20"/>
        </w:rPr>
      </w:pPr>
      <w:r w:rsidRPr="005321FD">
        <w:rPr>
          <w:b/>
          <w:bCs/>
          <w:sz w:val="20"/>
          <w:szCs w:val="20"/>
        </w:rPr>
        <w:t xml:space="preserve">    for(int i=0;i&lt;n;i++){</w:t>
      </w:r>
    </w:p>
    <w:p w14:paraId="43AFB595" w14:textId="77777777" w:rsidR="005321FD" w:rsidRPr="005321FD" w:rsidRDefault="005321FD" w:rsidP="005321FD">
      <w:pPr>
        <w:spacing w:after="0"/>
        <w:rPr>
          <w:b/>
          <w:bCs/>
          <w:sz w:val="20"/>
          <w:szCs w:val="20"/>
        </w:rPr>
      </w:pPr>
      <w:r w:rsidRPr="005321FD">
        <w:rPr>
          <w:b/>
          <w:bCs/>
          <w:sz w:val="20"/>
          <w:szCs w:val="20"/>
        </w:rPr>
        <w:t xml:space="preserve">        cin&gt;&gt;e[i];</w:t>
      </w:r>
    </w:p>
    <w:p w14:paraId="46D5E48E" w14:textId="77777777" w:rsidR="005321FD" w:rsidRPr="005321FD" w:rsidRDefault="005321FD" w:rsidP="005321FD">
      <w:pPr>
        <w:spacing w:after="0"/>
        <w:rPr>
          <w:b/>
          <w:bCs/>
          <w:sz w:val="20"/>
          <w:szCs w:val="20"/>
        </w:rPr>
      </w:pPr>
      <w:r w:rsidRPr="005321FD">
        <w:rPr>
          <w:b/>
          <w:bCs/>
          <w:sz w:val="20"/>
          <w:szCs w:val="20"/>
        </w:rPr>
        <w:t xml:space="preserve">        p1[i]=e[i]; </w:t>
      </w:r>
    </w:p>
    <w:p w14:paraId="16ADE3BF" w14:textId="77777777" w:rsidR="005321FD" w:rsidRPr="005321FD" w:rsidRDefault="005321FD" w:rsidP="005321FD">
      <w:pPr>
        <w:spacing w:after="0"/>
        <w:rPr>
          <w:b/>
          <w:bCs/>
          <w:sz w:val="20"/>
          <w:szCs w:val="20"/>
        </w:rPr>
      </w:pPr>
      <w:r w:rsidRPr="005321FD">
        <w:rPr>
          <w:b/>
          <w:bCs/>
          <w:sz w:val="20"/>
          <w:szCs w:val="20"/>
        </w:rPr>
        <w:t xml:space="preserve">        p2[i]=e[i];</w:t>
      </w:r>
    </w:p>
    <w:p w14:paraId="2806C6CB" w14:textId="77777777" w:rsidR="005321FD" w:rsidRPr="005321FD" w:rsidRDefault="005321FD" w:rsidP="005321FD">
      <w:pPr>
        <w:spacing w:after="0"/>
        <w:rPr>
          <w:b/>
          <w:bCs/>
          <w:sz w:val="20"/>
          <w:szCs w:val="20"/>
        </w:rPr>
      </w:pPr>
      <w:r w:rsidRPr="005321FD">
        <w:rPr>
          <w:b/>
          <w:bCs/>
          <w:sz w:val="20"/>
          <w:szCs w:val="20"/>
        </w:rPr>
        <w:t xml:space="preserve">    }</w:t>
      </w:r>
    </w:p>
    <w:p w14:paraId="27051A43" w14:textId="77777777" w:rsidR="005321FD" w:rsidRPr="005321FD" w:rsidRDefault="005321FD" w:rsidP="005321FD">
      <w:pPr>
        <w:spacing w:after="0"/>
        <w:rPr>
          <w:b/>
          <w:bCs/>
          <w:sz w:val="20"/>
          <w:szCs w:val="20"/>
        </w:rPr>
      </w:pPr>
      <w:r w:rsidRPr="005321FD">
        <w:rPr>
          <w:b/>
          <w:bCs/>
          <w:sz w:val="20"/>
          <w:szCs w:val="20"/>
        </w:rPr>
        <w:t xml:space="preserve">    int d; cin&gt;&gt;d;</w:t>
      </w:r>
    </w:p>
    <w:p w14:paraId="09CD3EE1" w14:textId="77777777" w:rsidR="005321FD" w:rsidRPr="005321FD" w:rsidRDefault="005321FD" w:rsidP="005321FD">
      <w:pPr>
        <w:spacing w:after="0"/>
        <w:rPr>
          <w:b/>
          <w:bCs/>
          <w:sz w:val="20"/>
          <w:szCs w:val="20"/>
        </w:rPr>
      </w:pPr>
      <w:r w:rsidRPr="005321FD">
        <w:rPr>
          <w:b/>
          <w:bCs/>
          <w:sz w:val="20"/>
          <w:szCs w:val="20"/>
        </w:rPr>
        <w:t xml:space="preserve">    func(d,p1,e,1);</w:t>
      </w:r>
    </w:p>
    <w:p w14:paraId="21F1FC9B" w14:textId="77777777" w:rsidR="005321FD" w:rsidRPr="005321FD" w:rsidRDefault="005321FD" w:rsidP="005321FD">
      <w:pPr>
        <w:spacing w:after="0"/>
        <w:rPr>
          <w:b/>
          <w:bCs/>
          <w:sz w:val="20"/>
          <w:szCs w:val="20"/>
        </w:rPr>
      </w:pPr>
      <w:r w:rsidRPr="005321FD">
        <w:rPr>
          <w:b/>
          <w:bCs/>
          <w:sz w:val="20"/>
          <w:szCs w:val="20"/>
        </w:rPr>
        <w:t xml:space="preserve">    func(d,p2,e,2);</w:t>
      </w:r>
    </w:p>
    <w:p w14:paraId="4EFE3C39" w14:textId="5B7488FE" w:rsidR="005321FD" w:rsidRDefault="005321FD" w:rsidP="005321FD">
      <w:pPr>
        <w:spacing w:after="0"/>
        <w:rPr>
          <w:b/>
          <w:bCs/>
          <w:sz w:val="20"/>
          <w:szCs w:val="20"/>
        </w:rPr>
      </w:pPr>
      <w:r w:rsidRPr="005321FD">
        <w:rPr>
          <w:b/>
          <w:bCs/>
          <w:sz w:val="20"/>
          <w:szCs w:val="20"/>
        </w:rPr>
        <w:t>}</w:t>
      </w:r>
    </w:p>
    <w:p w14:paraId="07329BE7" w14:textId="77777777" w:rsidR="004D3B7B" w:rsidRDefault="004D3B7B" w:rsidP="005321FD">
      <w:pPr>
        <w:spacing w:after="0"/>
        <w:rPr>
          <w:b/>
          <w:bCs/>
          <w:sz w:val="20"/>
          <w:szCs w:val="20"/>
        </w:rPr>
      </w:pPr>
    </w:p>
    <w:p w14:paraId="7B46EEA2" w14:textId="77777777" w:rsidR="004D3B7B" w:rsidRPr="004D3B7B" w:rsidRDefault="004D3B7B" w:rsidP="004D3B7B">
      <w:pPr>
        <w:pStyle w:val="Heading4"/>
        <w:shd w:val="clear" w:color="auto" w:fill="F9F9F9"/>
        <w:spacing w:before="0"/>
        <w:rPr>
          <w:rFonts w:ascii="Segoe UI" w:hAnsi="Segoe UI" w:cs="Segoe UI"/>
          <w:color w:val="008000"/>
          <w:sz w:val="20"/>
          <w:szCs w:val="20"/>
        </w:rPr>
      </w:pPr>
      <w:r w:rsidRPr="004D3B7B">
        <w:rPr>
          <w:rFonts w:ascii="Segoe UI" w:hAnsi="Segoe UI" w:cs="Segoe UI"/>
          <w:b/>
          <w:bCs/>
          <w:color w:val="008000"/>
          <w:sz w:val="20"/>
          <w:szCs w:val="20"/>
        </w:rPr>
        <w:lastRenderedPageBreak/>
        <w:t>Element Names and Symbols</w:t>
      </w:r>
    </w:p>
    <w:p w14:paraId="6B3DBCC0" w14:textId="780DD72B"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A child is studying sixth class and he has got a list of elements and the corresponding elements in his science book. It will be helpful to make him to learn if a program could give the name of the element if symbol is given vice versa. Given the elements and their symbols in the child’s book, write a C++ program to print the name or symbol as required. For example, if there are five elements with name and symbol as (zinc, zn), (sulphur, s), (chlorine, cl), (sodium, na) and (tin, sb) and symbol is given as sb then print tin.</w:t>
      </w:r>
    </w:p>
    <w:p w14:paraId="3A7F145A"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Style w:val="Strong"/>
          <w:rFonts w:ascii="Georgia" w:eastAsia="Arial" w:hAnsi="Georgia" w:cs="Segoe UI"/>
          <w:color w:val="212529"/>
          <w:sz w:val="20"/>
          <w:szCs w:val="20"/>
        </w:rPr>
        <w:t>Hint</w:t>
      </w:r>
    </w:p>
    <w:p w14:paraId="383C8B40"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This problem can be quickly solved with map in STL. STL is Standard Template Library that has got generic functions, classes and algorithms.</w:t>
      </w:r>
    </w:p>
    <w:p w14:paraId="05B6E5D4" w14:textId="77777777" w:rsidR="004D3B7B" w:rsidRPr="004D3B7B" w:rsidRDefault="004D3B7B" w:rsidP="004D3B7B">
      <w:pPr>
        <w:pStyle w:val="NormalWeb"/>
        <w:numPr>
          <w:ilvl w:val="0"/>
          <w:numId w:val="46"/>
        </w:numPr>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To use map, add #include&lt;map&gt;</w:t>
      </w:r>
    </w:p>
    <w:p w14:paraId="549BA5BE" w14:textId="77777777" w:rsidR="004D3B7B" w:rsidRPr="004D3B7B" w:rsidRDefault="004D3B7B" w:rsidP="004D3B7B">
      <w:pPr>
        <w:pStyle w:val="NormalWeb"/>
        <w:numPr>
          <w:ilvl w:val="0"/>
          <w:numId w:val="46"/>
        </w:numPr>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We have to give the data type of key and value during object creation. For example, map&lt;int, int&gt; m will create a map that can store an integer key and an integer value.</w:t>
      </w:r>
    </w:p>
    <w:p w14:paraId="72325EE9" w14:textId="77777777" w:rsidR="004D3B7B" w:rsidRPr="004D3B7B" w:rsidRDefault="004D3B7B" w:rsidP="004D3B7B">
      <w:pPr>
        <w:pStyle w:val="NormalWeb"/>
        <w:numPr>
          <w:ilvl w:val="0"/>
          <w:numId w:val="46"/>
        </w:numPr>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Value can be inserted into the map m as m[key] = value</w:t>
      </w:r>
    </w:p>
    <w:p w14:paraId="116FF846" w14:textId="77777777" w:rsidR="004D3B7B" w:rsidRPr="004D3B7B" w:rsidRDefault="004D3B7B" w:rsidP="004D3B7B">
      <w:pPr>
        <w:pStyle w:val="NormalWeb"/>
        <w:numPr>
          <w:ilvl w:val="0"/>
          <w:numId w:val="46"/>
        </w:numPr>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To check if a key is present in a map, use count function. It returns 0 – if key is not present and 1 – otherwise</w:t>
      </w:r>
    </w:p>
    <w:p w14:paraId="0F945100" w14:textId="77777777" w:rsidR="004D3B7B" w:rsidRPr="004D3B7B" w:rsidRDefault="004D3B7B" w:rsidP="004D3B7B">
      <w:pPr>
        <w:pStyle w:val="NormalWeb"/>
        <w:numPr>
          <w:ilvl w:val="0"/>
          <w:numId w:val="46"/>
        </w:numPr>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To take the value of an existing key in the map use value = m[key]</w:t>
      </w:r>
    </w:p>
    <w:p w14:paraId="47F42FFC"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Style w:val="Strong"/>
          <w:rFonts w:ascii="Georgia" w:eastAsia="Arial" w:hAnsi="Georgia" w:cs="Segoe UI"/>
          <w:color w:val="212529"/>
          <w:sz w:val="20"/>
          <w:szCs w:val="20"/>
        </w:rPr>
        <w:t>Input Format</w:t>
      </w:r>
    </w:p>
    <w:p w14:paraId="7DE1BF38"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First line contains the number of elements in his book, n</w:t>
      </w:r>
    </w:p>
    <w:p w14:paraId="5871BE07"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Next ‘n’ lines contain name of element followed by symbol separated by a space</w:t>
      </w:r>
    </w:p>
    <w:p w14:paraId="1E9407F5"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Next line choice of query, 1 – symbol of element will be given 2- name of element will be given</w:t>
      </w:r>
    </w:p>
    <w:p w14:paraId="30020DAF"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Style w:val="Strong"/>
          <w:rFonts w:ascii="Georgia" w:eastAsia="Arial" w:hAnsi="Georgia" w:cs="Segoe UI"/>
          <w:color w:val="212529"/>
          <w:sz w:val="20"/>
          <w:szCs w:val="20"/>
        </w:rPr>
        <w:t>Output Format</w:t>
      </w:r>
    </w:p>
    <w:p w14:paraId="59D3B795" w14:textId="77777777" w:rsidR="004D3B7B" w:rsidRPr="004D3B7B" w:rsidRDefault="004D3B7B" w:rsidP="004D3B7B">
      <w:pPr>
        <w:pStyle w:val="NormalWeb"/>
        <w:shd w:val="clear" w:color="auto" w:fill="F9F9F9"/>
        <w:spacing w:before="0" w:beforeAutospacing="0"/>
        <w:rPr>
          <w:rFonts w:ascii="Segoe UI" w:hAnsi="Segoe UI" w:cs="Segoe UI"/>
          <w:color w:val="212529"/>
          <w:sz w:val="20"/>
          <w:szCs w:val="20"/>
        </w:rPr>
      </w:pPr>
      <w:r w:rsidRPr="004D3B7B">
        <w:rPr>
          <w:rFonts w:ascii="Georgia" w:hAnsi="Georgia" w:cs="Segoe UI"/>
          <w:color w:val="212529"/>
          <w:sz w:val="20"/>
          <w:szCs w:val="20"/>
        </w:rPr>
        <w:t>Print Symbol or Element name if present otherwise print “Not found”</w:t>
      </w:r>
    </w:p>
    <w:p w14:paraId="2A7A08FC" w14:textId="61D5E143" w:rsidR="004D3B7B" w:rsidRDefault="004D3B7B" w:rsidP="005321FD">
      <w:pPr>
        <w:spacing w:after="0"/>
        <w:rPr>
          <w:b/>
          <w:bCs/>
          <w:sz w:val="20"/>
          <w:szCs w:val="20"/>
        </w:rPr>
      </w:pPr>
      <w:r w:rsidRPr="004D3B7B">
        <w:rPr>
          <w:b/>
          <w:bCs/>
          <w:sz w:val="20"/>
          <w:szCs w:val="20"/>
          <w:highlight w:val="yellow"/>
        </w:rPr>
        <w:t>ANS.</w:t>
      </w:r>
    </w:p>
    <w:p w14:paraId="2DA3A027" w14:textId="77777777" w:rsidR="004D3B7B" w:rsidRPr="004D3B7B" w:rsidRDefault="004D3B7B" w:rsidP="004D3B7B">
      <w:pPr>
        <w:spacing w:after="0"/>
        <w:rPr>
          <w:b/>
          <w:bCs/>
          <w:sz w:val="20"/>
          <w:szCs w:val="20"/>
        </w:rPr>
      </w:pPr>
      <w:r w:rsidRPr="004D3B7B">
        <w:rPr>
          <w:b/>
          <w:bCs/>
          <w:sz w:val="20"/>
          <w:szCs w:val="20"/>
        </w:rPr>
        <w:t>#include &lt;iostream&gt;</w:t>
      </w:r>
    </w:p>
    <w:p w14:paraId="7943CF15" w14:textId="77777777" w:rsidR="004D3B7B" w:rsidRPr="004D3B7B" w:rsidRDefault="004D3B7B" w:rsidP="004D3B7B">
      <w:pPr>
        <w:spacing w:after="0"/>
        <w:rPr>
          <w:b/>
          <w:bCs/>
          <w:sz w:val="20"/>
          <w:szCs w:val="20"/>
        </w:rPr>
      </w:pPr>
      <w:r w:rsidRPr="004D3B7B">
        <w:rPr>
          <w:b/>
          <w:bCs/>
          <w:sz w:val="20"/>
          <w:szCs w:val="20"/>
        </w:rPr>
        <w:t>#include &lt;map&gt;</w:t>
      </w:r>
    </w:p>
    <w:p w14:paraId="396C4D71" w14:textId="77777777" w:rsidR="004D3B7B" w:rsidRPr="004D3B7B" w:rsidRDefault="004D3B7B" w:rsidP="004D3B7B">
      <w:pPr>
        <w:spacing w:after="0"/>
        <w:rPr>
          <w:b/>
          <w:bCs/>
          <w:sz w:val="20"/>
          <w:szCs w:val="20"/>
        </w:rPr>
      </w:pPr>
      <w:r w:rsidRPr="004D3B7B">
        <w:rPr>
          <w:b/>
          <w:bCs/>
          <w:sz w:val="20"/>
          <w:szCs w:val="20"/>
        </w:rPr>
        <w:t>using namespace std;</w:t>
      </w:r>
    </w:p>
    <w:p w14:paraId="0AE3C8C9" w14:textId="77777777" w:rsidR="004D3B7B" w:rsidRPr="004D3B7B" w:rsidRDefault="004D3B7B" w:rsidP="004D3B7B">
      <w:pPr>
        <w:spacing w:after="0"/>
        <w:rPr>
          <w:b/>
          <w:bCs/>
          <w:sz w:val="20"/>
          <w:szCs w:val="20"/>
        </w:rPr>
      </w:pPr>
      <w:r w:rsidRPr="004D3B7B">
        <w:rPr>
          <w:b/>
          <w:bCs/>
          <w:sz w:val="20"/>
          <w:szCs w:val="20"/>
        </w:rPr>
        <w:t>int main(){</w:t>
      </w:r>
    </w:p>
    <w:p w14:paraId="5F9A8D9A" w14:textId="77777777" w:rsidR="004D3B7B" w:rsidRPr="004D3B7B" w:rsidRDefault="004D3B7B" w:rsidP="004D3B7B">
      <w:pPr>
        <w:spacing w:after="0"/>
        <w:rPr>
          <w:b/>
          <w:bCs/>
          <w:sz w:val="20"/>
          <w:szCs w:val="20"/>
        </w:rPr>
      </w:pPr>
      <w:r w:rsidRPr="004D3B7B">
        <w:rPr>
          <w:b/>
          <w:bCs/>
          <w:sz w:val="20"/>
          <w:szCs w:val="20"/>
        </w:rPr>
        <w:t xml:space="preserve">    int n; cin&gt;&gt;n;</w:t>
      </w:r>
    </w:p>
    <w:p w14:paraId="47372AD5" w14:textId="77777777" w:rsidR="004D3B7B" w:rsidRPr="004D3B7B" w:rsidRDefault="004D3B7B" w:rsidP="004D3B7B">
      <w:pPr>
        <w:spacing w:after="0"/>
        <w:rPr>
          <w:b/>
          <w:bCs/>
          <w:sz w:val="20"/>
          <w:szCs w:val="20"/>
        </w:rPr>
      </w:pPr>
      <w:r w:rsidRPr="004D3B7B">
        <w:rPr>
          <w:b/>
          <w:bCs/>
          <w:sz w:val="20"/>
          <w:szCs w:val="20"/>
        </w:rPr>
        <w:t xml:space="preserve">    map&lt;string,string&gt; table;</w:t>
      </w:r>
    </w:p>
    <w:p w14:paraId="2A72F7B6" w14:textId="77777777" w:rsidR="004D3B7B" w:rsidRPr="004D3B7B" w:rsidRDefault="004D3B7B" w:rsidP="004D3B7B">
      <w:pPr>
        <w:spacing w:after="0"/>
        <w:rPr>
          <w:b/>
          <w:bCs/>
          <w:sz w:val="20"/>
          <w:szCs w:val="20"/>
        </w:rPr>
      </w:pPr>
      <w:r w:rsidRPr="004D3B7B">
        <w:rPr>
          <w:b/>
          <w:bCs/>
          <w:sz w:val="20"/>
          <w:szCs w:val="20"/>
        </w:rPr>
        <w:t xml:space="preserve">    while(n--){</w:t>
      </w:r>
    </w:p>
    <w:p w14:paraId="1795BBCA" w14:textId="77777777" w:rsidR="004D3B7B" w:rsidRPr="004D3B7B" w:rsidRDefault="004D3B7B" w:rsidP="004D3B7B">
      <w:pPr>
        <w:spacing w:after="0"/>
        <w:rPr>
          <w:b/>
          <w:bCs/>
          <w:sz w:val="20"/>
          <w:szCs w:val="20"/>
        </w:rPr>
      </w:pPr>
      <w:r w:rsidRPr="004D3B7B">
        <w:rPr>
          <w:b/>
          <w:bCs/>
          <w:sz w:val="20"/>
          <w:szCs w:val="20"/>
        </w:rPr>
        <w:t xml:space="preserve">        string ele,sym;</w:t>
      </w:r>
    </w:p>
    <w:p w14:paraId="6651F079" w14:textId="77777777" w:rsidR="004D3B7B" w:rsidRPr="004D3B7B" w:rsidRDefault="004D3B7B" w:rsidP="004D3B7B">
      <w:pPr>
        <w:spacing w:after="0"/>
        <w:rPr>
          <w:b/>
          <w:bCs/>
          <w:sz w:val="20"/>
          <w:szCs w:val="20"/>
        </w:rPr>
      </w:pPr>
      <w:r w:rsidRPr="004D3B7B">
        <w:rPr>
          <w:b/>
          <w:bCs/>
          <w:sz w:val="20"/>
          <w:szCs w:val="20"/>
        </w:rPr>
        <w:t xml:space="preserve">        cin&gt;&gt;ele&gt;&gt;sym;</w:t>
      </w:r>
    </w:p>
    <w:p w14:paraId="708345B8" w14:textId="77777777" w:rsidR="004D3B7B" w:rsidRPr="004D3B7B" w:rsidRDefault="004D3B7B" w:rsidP="004D3B7B">
      <w:pPr>
        <w:spacing w:after="0"/>
        <w:rPr>
          <w:b/>
          <w:bCs/>
          <w:sz w:val="20"/>
          <w:szCs w:val="20"/>
        </w:rPr>
      </w:pPr>
      <w:r w:rsidRPr="004D3B7B">
        <w:rPr>
          <w:b/>
          <w:bCs/>
          <w:sz w:val="20"/>
          <w:szCs w:val="20"/>
        </w:rPr>
        <w:t xml:space="preserve">        table[sym] = ele;</w:t>
      </w:r>
    </w:p>
    <w:p w14:paraId="77169608" w14:textId="77777777" w:rsidR="004D3B7B" w:rsidRPr="004D3B7B" w:rsidRDefault="004D3B7B" w:rsidP="004D3B7B">
      <w:pPr>
        <w:spacing w:after="0"/>
        <w:rPr>
          <w:b/>
          <w:bCs/>
          <w:sz w:val="20"/>
          <w:szCs w:val="20"/>
        </w:rPr>
      </w:pPr>
      <w:r w:rsidRPr="004D3B7B">
        <w:rPr>
          <w:b/>
          <w:bCs/>
          <w:sz w:val="20"/>
          <w:szCs w:val="20"/>
        </w:rPr>
        <w:t xml:space="preserve">    }</w:t>
      </w:r>
    </w:p>
    <w:p w14:paraId="3886AA37" w14:textId="77777777" w:rsidR="004D3B7B" w:rsidRPr="004D3B7B" w:rsidRDefault="004D3B7B" w:rsidP="004D3B7B">
      <w:pPr>
        <w:spacing w:after="0"/>
        <w:rPr>
          <w:b/>
          <w:bCs/>
          <w:sz w:val="20"/>
          <w:szCs w:val="20"/>
        </w:rPr>
      </w:pPr>
      <w:r w:rsidRPr="004D3B7B">
        <w:rPr>
          <w:b/>
          <w:bCs/>
          <w:sz w:val="20"/>
          <w:szCs w:val="20"/>
        </w:rPr>
        <w:t xml:space="preserve">    int ch; string in;</w:t>
      </w:r>
    </w:p>
    <w:p w14:paraId="213CDCD2" w14:textId="77777777" w:rsidR="004D3B7B" w:rsidRPr="004D3B7B" w:rsidRDefault="004D3B7B" w:rsidP="004D3B7B">
      <w:pPr>
        <w:spacing w:after="0"/>
        <w:rPr>
          <w:b/>
          <w:bCs/>
          <w:sz w:val="20"/>
          <w:szCs w:val="20"/>
        </w:rPr>
      </w:pPr>
      <w:r w:rsidRPr="004D3B7B">
        <w:rPr>
          <w:b/>
          <w:bCs/>
          <w:sz w:val="20"/>
          <w:szCs w:val="20"/>
        </w:rPr>
        <w:t xml:space="preserve">    cin&gt;&gt;ch&gt;&gt;in;</w:t>
      </w:r>
    </w:p>
    <w:p w14:paraId="36F019CA" w14:textId="77777777" w:rsidR="004D3B7B" w:rsidRPr="004D3B7B" w:rsidRDefault="004D3B7B" w:rsidP="004D3B7B">
      <w:pPr>
        <w:spacing w:after="0"/>
        <w:rPr>
          <w:b/>
          <w:bCs/>
          <w:sz w:val="20"/>
          <w:szCs w:val="20"/>
        </w:rPr>
      </w:pPr>
      <w:r w:rsidRPr="004D3B7B">
        <w:rPr>
          <w:b/>
          <w:bCs/>
          <w:sz w:val="20"/>
          <w:szCs w:val="20"/>
        </w:rPr>
        <w:t xml:space="preserve">    for(auto x: table){</w:t>
      </w:r>
    </w:p>
    <w:p w14:paraId="341A2862" w14:textId="77777777" w:rsidR="004D3B7B" w:rsidRPr="004D3B7B" w:rsidRDefault="004D3B7B" w:rsidP="004D3B7B">
      <w:pPr>
        <w:spacing w:after="0"/>
        <w:rPr>
          <w:b/>
          <w:bCs/>
          <w:sz w:val="20"/>
          <w:szCs w:val="20"/>
        </w:rPr>
      </w:pPr>
      <w:r w:rsidRPr="004D3B7B">
        <w:rPr>
          <w:b/>
          <w:bCs/>
          <w:sz w:val="20"/>
          <w:szCs w:val="20"/>
        </w:rPr>
        <w:t xml:space="preserve">        if(x.first == in) {cout&lt;&lt;x.second; return 0;}</w:t>
      </w:r>
    </w:p>
    <w:p w14:paraId="6A8C14CF" w14:textId="77777777" w:rsidR="004D3B7B" w:rsidRPr="004D3B7B" w:rsidRDefault="004D3B7B" w:rsidP="004D3B7B">
      <w:pPr>
        <w:spacing w:after="0"/>
        <w:rPr>
          <w:b/>
          <w:bCs/>
          <w:sz w:val="20"/>
          <w:szCs w:val="20"/>
        </w:rPr>
      </w:pPr>
      <w:r w:rsidRPr="004D3B7B">
        <w:rPr>
          <w:b/>
          <w:bCs/>
          <w:sz w:val="20"/>
          <w:szCs w:val="20"/>
        </w:rPr>
        <w:t xml:space="preserve">        else if(x.second == in) {cout&lt;&lt;x.first; return 0;}</w:t>
      </w:r>
    </w:p>
    <w:p w14:paraId="1B0747E8" w14:textId="77777777" w:rsidR="004D3B7B" w:rsidRPr="004D3B7B" w:rsidRDefault="004D3B7B" w:rsidP="004D3B7B">
      <w:pPr>
        <w:spacing w:after="0"/>
        <w:rPr>
          <w:b/>
          <w:bCs/>
          <w:sz w:val="20"/>
          <w:szCs w:val="20"/>
        </w:rPr>
      </w:pPr>
      <w:r w:rsidRPr="004D3B7B">
        <w:rPr>
          <w:b/>
          <w:bCs/>
          <w:sz w:val="20"/>
          <w:szCs w:val="20"/>
        </w:rPr>
        <w:t xml:space="preserve">    }</w:t>
      </w:r>
    </w:p>
    <w:p w14:paraId="015E48AE" w14:textId="77777777" w:rsidR="004D3B7B" w:rsidRPr="004D3B7B" w:rsidRDefault="004D3B7B" w:rsidP="004D3B7B">
      <w:pPr>
        <w:spacing w:after="0"/>
        <w:rPr>
          <w:b/>
          <w:bCs/>
          <w:sz w:val="20"/>
          <w:szCs w:val="20"/>
        </w:rPr>
      </w:pPr>
      <w:r w:rsidRPr="004D3B7B">
        <w:rPr>
          <w:b/>
          <w:bCs/>
          <w:sz w:val="20"/>
          <w:szCs w:val="20"/>
        </w:rPr>
        <w:t xml:space="preserve">    cout&lt;&lt;"Not found";</w:t>
      </w:r>
    </w:p>
    <w:p w14:paraId="6F38D407" w14:textId="1916F3EF" w:rsidR="004D3B7B" w:rsidRDefault="004D3B7B" w:rsidP="004D3B7B">
      <w:pPr>
        <w:spacing w:after="0"/>
        <w:rPr>
          <w:b/>
          <w:bCs/>
          <w:sz w:val="20"/>
          <w:szCs w:val="20"/>
        </w:rPr>
      </w:pPr>
      <w:r w:rsidRPr="004D3B7B">
        <w:rPr>
          <w:b/>
          <w:bCs/>
          <w:sz w:val="20"/>
          <w:szCs w:val="20"/>
        </w:rPr>
        <w:t>}</w:t>
      </w:r>
    </w:p>
    <w:p w14:paraId="0005766D" w14:textId="77777777" w:rsidR="00C94E7E" w:rsidRDefault="00C94E7E" w:rsidP="004D3B7B">
      <w:pPr>
        <w:spacing w:after="0"/>
        <w:rPr>
          <w:b/>
          <w:bCs/>
          <w:sz w:val="20"/>
          <w:szCs w:val="20"/>
        </w:rPr>
      </w:pPr>
    </w:p>
    <w:p w14:paraId="061CB8FC" w14:textId="77777777" w:rsidR="00C94E7E" w:rsidRDefault="00C94E7E" w:rsidP="004D3B7B">
      <w:pPr>
        <w:spacing w:after="0"/>
        <w:rPr>
          <w:b/>
          <w:bCs/>
          <w:sz w:val="20"/>
          <w:szCs w:val="20"/>
        </w:rPr>
      </w:pPr>
    </w:p>
    <w:p w14:paraId="69FBC537" w14:textId="77777777" w:rsidR="00C94E7E" w:rsidRPr="00C94E7E" w:rsidRDefault="00C94E7E" w:rsidP="00C94E7E">
      <w:pPr>
        <w:pStyle w:val="Heading4"/>
        <w:shd w:val="clear" w:color="auto" w:fill="F9F9F9"/>
        <w:spacing w:before="0"/>
        <w:rPr>
          <w:rFonts w:ascii="Segoe UI" w:hAnsi="Segoe UI" w:cs="Segoe UI"/>
          <w:color w:val="008000"/>
          <w:sz w:val="20"/>
          <w:szCs w:val="20"/>
        </w:rPr>
      </w:pPr>
      <w:r w:rsidRPr="00C94E7E">
        <w:rPr>
          <w:rFonts w:ascii="Segoe UI" w:hAnsi="Segoe UI" w:cs="Segoe UI"/>
          <w:b/>
          <w:bCs/>
          <w:color w:val="008000"/>
          <w:sz w:val="20"/>
          <w:szCs w:val="20"/>
        </w:rPr>
        <w:lastRenderedPageBreak/>
        <w:t>Maximum Common Difference Element in the Right</w:t>
      </w:r>
    </w:p>
    <w:p w14:paraId="7AC9AEE3"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Given a collection of ‘n’ integers, write a C++ program to find the difference between the elements to the right that has occurred maximum number of times. Print the elements with the maximum common difference in ascending order. For example, given six numbers, 28, 32, 36, 38, 34 and 30 then the numbers and the difference with the numbers in their right are</w:t>
      </w:r>
    </w:p>
    <w:p w14:paraId="2647277D"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28 - 4 8 10 6 2</w:t>
      </w:r>
    </w:p>
    <w:p w14:paraId="12C2A4FA"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32 - 4 6 2 2</w:t>
      </w:r>
    </w:p>
    <w:p w14:paraId="503FD7FF"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36 - 2 2 6</w:t>
      </w:r>
    </w:p>
    <w:p w14:paraId="3C4E2EEC"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38 - 4 8</w:t>
      </w:r>
    </w:p>
    <w:p w14:paraId="1E6AF30C"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34 - 4</w:t>
      </w:r>
    </w:p>
    <w:p w14:paraId="07FAC8A3" w14:textId="5D95621B"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common difference that oc</w:t>
      </w:r>
      <w:r>
        <w:rPr>
          <w:rFonts w:ascii="DejaVu Serif" w:hAnsi="DejaVu Serif" w:cs="Segoe UI"/>
          <w:color w:val="212529"/>
          <w:sz w:val="20"/>
          <w:szCs w:val="20"/>
        </w:rPr>
        <w:t>c</w:t>
      </w:r>
      <w:r w:rsidRPr="00C94E7E">
        <w:rPr>
          <w:rFonts w:ascii="DejaVu Serif" w:hAnsi="DejaVu Serif" w:cs="Segoe UI"/>
          <w:color w:val="212529"/>
          <w:sz w:val="20"/>
          <w:szCs w:val="20"/>
        </w:rPr>
        <w:t>urs maximum number of times in distinct elements is 4 and the elements are 28 32 34 38 in ascending order.</w:t>
      </w:r>
    </w:p>
    <w:p w14:paraId="3AEFCE50"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Style w:val="Strong"/>
          <w:rFonts w:ascii="DejaVu Serif" w:eastAsia="Arial" w:hAnsi="DejaVu Serif" w:cs="Segoe UI"/>
          <w:color w:val="212529"/>
          <w:sz w:val="20"/>
          <w:szCs w:val="20"/>
        </w:rPr>
        <w:t>Hint:</w:t>
      </w:r>
    </w:p>
    <w:p w14:paraId="1CCA9647" w14:textId="4A84A406"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This problem can be easily solved with containers such as list, vector in STL and sort, find algorit</w:t>
      </w:r>
      <w:r>
        <w:rPr>
          <w:rFonts w:ascii="DejaVu Serif" w:hAnsi="DejaVu Serif" w:cs="Segoe UI"/>
          <w:color w:val="212529"/>
          <w:sz w:val="20"/>
          <w:szCs w:val="20"/>
        </w:rPr>
        <w:t>h</w:t>
      </w:r>
      <w:r w:rsidRPr="00C94E7E">
        <w:rPr>
          <w:rFonts w:ascii="DejaVu Serif" w:hAnsi="DejaVu Serif" w:cs="Segoe UI"/>
          <w:color w:val="212529"/>
          <w:sz w:val="20"/>
          <w:szCs w:val="20"/>
        </w:rPr>
        <w:t>ms in STL</w:t>
      </w:r>
    </w:p>
    <w:p w14:paraId="22F3D2A6"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Style w:val="Strong"/>
          <w:rFonts w:ascii="DejaVu Serif" w:eastAsia="Arial" w:hAnsi="DejaVu Serif" w:cs="Segoe UI"/>
          <w:color w:val="212529"/>
          <w:sz w:val="20"/>
          <w:szCs w:val="20"/>
        </w:rPr>
        <w:t>Input Format</w:t>
      </w:r>
    </w:p>
    <w:p w14:paraId="7EE4EE43"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First line contains the number of elements, n</w:t>
      </w:r>
    </w:p>
    <w:p w14:paraId="2F9576E1" w14:textId="5BF500E0"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Next line contain</w:t>
      </w:r>
      <w:r>
        <w:rPr>
          <w:rFonts w:ascii="DejaVu Serif" w:hAnsi="DejaVu Serif" w:cs="Segoe UI"/>
          <w:color w:val="212529"/>
          <w:sz w:val="20"/>
          <w:szCs w:val="20"/>
        </w:rPr>
        <w:t>s</w:t>
      </w:r>
      <w:r w:rsidRPr="00C94E7E">
        <w:rPr>
          <w:rFonts w:ascii="DejaVu Serif" w:hAnsi="DejaVu Serif" w:cs="Segoe UI"/>
          <w:color w:val="212529"/>
          <w:sz w:val="20"/>
          <w:szCs w:val="20"/>
        </w:rPr>
        <w:t xml:space="preserve"> the ‘n’ elements separated by a space</w:t>
      </w:r>
    </w:p>
    <w:p w14:paraId="13FE5701"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Style w:val="Strong"/>
          <w:rFonts w:ascii="DejaVu Serif" w:eastAsia="Arial" w:hAnsi="DejaVu Serif" w:cs="Segoe UI"/>
          <w:color w:val="212529"/>
          <w:sz w:val="20"/>
          <w:szCs w:val="20"/>
        </w:rPr>
        <w:t>Output Format</w:t>
      </w:r>
    </w:p>
    <w:p w14:paraId="1F5C7CDC" w14:textId="77777777"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sidRPr="00C94E7E">
        <w:rPr>
          <w:rFonts w:ascii="DejaVu Serif" w:hAnsi="DejaVu Serif" w:cs="Segoe UI"/>
          <w:color w:val="212529"/>
          <w:sz w:val="20"/>
          <w:szCs w:val="20"/>
        </w:rPr>
        <w:t>Print the common difference that has occurred maximum number of times, m</w:t>
      </w:r>
    </w:p>
    <w:p w14:paraId="35E2B85A" w14:textId="298269EC" w:rsidR="00C94E7E" w:rsidRPr="00C94E7E" w:rsidRDefault="00C94E7E" w:rsidP="00C94E7E">
      <w:pPr>
        <w:pStyle w:val="NormalWeb"/>
        <w:shd w:val="clear" w:color="auto" w:fill="F9F9F9"/>
        <w:spacing w:before="0" w:beforeAutospacing="0"/>
        <w:rPr>
          <w:rFonts w:ascii="Segoe UI" w:hAnsi="Segoe UI" w:cs="Segoe UI"/>
          <w:color w:val="212529"/>
          <w:sz w:val="20"/>
          <w:szCs w:val="20"/>
        </w:rPr>
      </w:pPr>
      <w:r>
        <w:rPr>
          <w:rFonts w:ascii="DejaVu Serif" w:hAnsi="DejaVu Serif" w:cs="Segoe UI"/>
          <w:color w:val="212529"/>
          <w:sz w:val="20"/>
          <w:szCs w:val="20"/>
        </w:rPr>
        <w:t>In n</w:t>
      </w:r>
      <w:r w:rsidRPr="00C94E7E">
        <w:rPr>
          <w:rFonts w:ascii="DejaVu Serif" w:hAnsi="DejaVu Serif" w:cs="Segoe UI"/>
          <w:color w:val="212529"/>
          <w:sz w:val="20"/>
          <w:szCs w:val="20"/>
        </w:rPr>
        <w:t>ext line</w:t>
      </w:r>
      <w:r>
        <w:rPr>
          <w:rFonts w:ascii="DejaVu Serif" w:hAnsi="DejaVu Serif" w:cs="Segoe UI"/>
          <w:color w:val="212529"/>
          <w:sz w:val="20"/>
          <w:szCs w:val="20"/>
        </w:rPr>
        <w:t>,</w:t>
      </w:r>
      <w:r w:rsidRPr="00C94E7E">
        <w:rPr>
          <w:rFonts w:ascii="DejaVu Serif" w:hAnsi="DejaVu Serif" w:cs="Segoe UI"/>
          <w:color w:val="212529"/>
          <w:sz w:val="20"/>
          <w:szCs w:val="20"/>
        </w:rPr>
        <w:t xml:space="preserve"> print the elements that has got the difference ‘m’ with the elements in the right, separated by a space</w:t>
      </w:r>
    </w:p>
    <w:p w14:paraId="43F29986" w14:textId="17D073A6" w:rsidR="00C94E7E" w:rsidRDefault="00C94E7E" w:rsidP="004D3B7B">
      <w:pPr>
        <w:spacing w:after="0"/>
        <w:rPr>
          <w:b/>
          <w:bCs/>
          <w:sz w:val="20"/>
          <w:szCs w:val="20"/>
        </w:rPr>
      </w:pPr>
      <w:r w:rsidRPr="00C94E7E">
        <w:rPr>
          <w:b/>
          <w:bCs/>
          <w:sz w:val="20"/>
          <w:szCs w:val="20"/>
          <w:highlight w:val="yellow"/>
        </w:rPr>
        <w:t>ANS.</w:t>
      </w:r>
    </w:p>
    <w:p w14:paraId="74582679" w14:textId="51F0717F" w:rsidR="00C94E7E" w:rsidRDefault="00C94E7E" w:rsidP="004D3B7B">
      <w:pPr>
        <w:spacing w:after="0"/>
        <w:rPr>
          <w:b/>
          <w:bCs/>
          <w:sz w:val="20"/>
          <w:szCs w:val="20"/>
        </w:rPr>
      </w:pPr>
      <w:r w:rsidRPr="00C94E7E">
        <w:rPr>
          <w:b/>
          <w:bCs/>
          <w:sz w:val="20"/>
          <w:szCs w:val="20"/>
          <w:highlight w:val="yellow"/>
        </w:rPr>
        <w:t>PYTHON</w:t>
      </w:r>
      <w:r>
        <w:rPr>
          <w:b/>
          <w:bCs/>
          <w:sz w:val="20"/>
          <w:szCs w:val="20"/>
          <w:highlight w:val="yellow"/>
        </w:rPr>
        <w:t xml:space="preserve"> (WORKS IN VPROPEL)</w:t>
      </w:r>
      <w:r w:rsidRPr="00C94E7E">
        <w:rPr>
          <w:b/>
          <w:bCs/>
          <w:sz w:val="20"/>
          <w:szCs w:val="20"/>
          <w:highlight w:val="yellow"/>
        </w:rPr>
        <w:t>:</w:t>
      </w:r>
    </w:p>
    <w:p w14:paraId="3186084C" w14:textId="77777777" w:rsidR="00C94E7E" w:rsidRPr="00C94E7E" w:rsidRDefault="00C94E7E" w:rsidP="00C94E7E">
      <w:pPr>
        <w:spacing w:after="0"/>
        <w:rPr>
          <w:b/>
          <w:bCs/>
          <w:sz w:val="20"/>
          <w:szCs w:val="20"/>
        </w:rPr>
      </w:pPr>
      <w:r w:rsidRPr="00C94E7E">
        <w:rPr>
          <w:b/>
          <w:bCs/>
          <w:sz w:val="20"/>
          <w:szCs w:val="20"/>
        </w:rPr>
        <w:t>n = int(input())</w:t>
      </w:r>
    </w:p>
    <w:p w14:paraId="7DF9187B" w14:textId="77777777" w:rsidR="00C94E7E" w:rsidRPr="00C94E7E" w:rsidRDefault="00C94E7E" w:rsidP="00C94E7E">
      <w:pPr>
        <w:spacing w:after="0"/>
        <w:rPr>
          <w:b/>
          <w:bCs/>
          <w:sz w:val="20"/>
          <w:szCs w:val="20"/>
        </w:rPr>
      </w:pPr>
      <w:r w:rsidRPr="00C94E7E">
        <w:rPr>
          <w:b/>
          <w:bCs/>
          <w:sz w:val="20"/>
          <w:szCs w:val="20"/>
        </w:rPr>
        <w:t>arr = list(map(int,input().split()))</w:t>
      </w:r>
    </w:p>
    <w:p w14:paraId="582D34D2" w14:textId="77777777" w:rsidR="00C94E7E" w:rsidRPr="00C94E7E" w:rsidRDefault="00C94E7E" w:rsidP="00C94E7E">
      <w:pPr>
        <w:spacing w:after="0"/>
        <w:rPr>
          <w:b/>
          <w:bCs/>
          <w:sz w:val="20"/>
          <w:szCs w:val="20"/>
        </w:rPr>
      </w:pPr>
      <w:r w:rsidRPr="00C94E7E">
        <w:rPr>
          <w:b/>
          <w:bCs/>
          <w:sz w:val="20"/>
          <w:szCs w:val="20"/>
        </w:rPr>
        <w:t>diff = {}</w:t>
      </w:r>
    </w:p>
    <w:p w14:paraId="59504C28" w14:textId="77777777" w:rsidR="00C94E7E" w:rsidRPr="00C94E7E" w:rsidRDefault="00C94E7E" w:rsidP="00C94E7E">
      <w:pPr>
        <w:spacing w:after="0"/>
        <w:rPr>
          <w:b/>
          <w:bCs/>
          <w:sz w:val="20"/>
          <w:szCs w:val="20"/>
        </w:rPr>
      </w:pPr>
      <w:r w:rsidRPr="00C94E7E">
        <w:rPr>
          <w:b/>
          <w:bCs/>
          <w:sz w:val="20"/>
          <w:szCs w:val="20"/>
        </w:rPr>
        <w:t>for i in range(n-1):</w:t>
      </w:r>
    </w:p>
    <w:p w14:paraId="78867BA3" w14:textId="77777777" w:rsidR="00C94E7E" w:rsidRPr="00C94E7E" w:rsidRDefault="00C94E7E" w:rsidP="00C94E7E">
      <w:pPr>
        <w:spacing w:after="0"/>
        <w:rPr>
          <w:b/>
          <w:bCs/>
          <w:sz w:val="20"/>
          <w:szCs w:val="20"/>
        </w:rPr>
      </w:pPr>
      <w:r w:rsidRPr="00C94E7E">
        <w:rPr>
          <w:b/>
          <w:bCs/>
          <w:sz w:val="20"/>
          <w:szCs w:val="20"/>
        </w:rPr>
        <w:t xml:space="preserve">    vis = set()</w:t>
      </w:r>
    </w:p>
    <w:p w14:paraId="5A4205A3" w14:textId="77777777" w:rsidR="00C94E7E" w:rsidRPr="00C94E7E" w:rsidRDefault="00C94E7E" w:rsidP="00C94E7E">
      <w:pPr>
        <w:spacing w:after="0"/>
        <w:rPr>
          <w:b/>
          <w:bCs/>
          <w:sz w:val="20"/>
          <w:szCs w:val="20"/>
        </w:rPr>
      </w:pPr>
      <w:r w:rsidRPr="00C94E7E">
        <w:rPr>
          <w:b/>
          <w:bCs/>
          <w:sz w:val="20"/>
          <w:szCs w:val="20"/>
        </w:rPr>
        <w:t xml:space="preserve">    for j in range(i+1,n):</w:t>
      </w:r>
    </w:p>
    <w:p w14:paraId="31DF2DEF" w14:textId="77777777" w:rsidR="00C94E7E" w:rsidRPr="00C94E7E" w:rsidRDefault="00C94E7E" w:rsidP="00C94E7E">
      <w:pPr>
        <w:spacing w:after="0"/>
        <w:rPr>
          <w:b/>
          <w:bCs/>
          <w:sz w:val="20"/>
          <w:szCs w:val="20"/>
        </w:rPr>
      </w:pPr>
      <w:r w:rsidRPr="00C94E7E">
        <w:rPr>
          <w:b/>
          <w:bCs/>
          <w:sz w:val="20"/>
          <w:szCs w:val="20"/>
        </w:rPr>
        <w:t xml:space="preserve">        d = abs(arr[i]-arr[j])</w:t>
      </w:r>
    </w:p>
    <w:p w14:paraId="59F1FCFE" w14:textId="77777777" w:rsidR="00C94E7E" w:rsidRPr="00C94E7E" w:rsidRDefault="00C94E7E" w:rsidP="00C94E7E">
      <w:pPr>
        <w:spacing w:after="0"/>
        <w:rPr>
          <w:b/>
          <w:bCs/>
          <w:sz w:val="20"/>
          <w:szCs w:val="20"/>
        </w:rPr>
      </w:pPr>
      <w:r w:rsidRPr="00C94E7E">
        <w:rPr>
          <w:b/>
          <w:bCs/>
          <w:sz w:val="20"/>
          <w:szCs w:val="20"/>
        </w:rPr>
        <w:t xml:space="preserve">        if d not in diff.keys(): diff[d] = [arr[i]]; vis.add(d)</w:t>
      </w:r>
    </w:p>
    <w:p w14:paraId="33838DF1" w14:textId="77777777" w:rsidR="00C94E7E" w:rsidRPr="00C94E7E" w:rsidRDefault="00C94E7E" w:rsidP="00C94E7E">
      <w:pPr>
        <w:spacing w:after="0"/>
        <w:rPr>
          <w:b/>
          <w:bCs/>
          <w:sz w:val="20"/>
          <w:szCs w:val="20"/>
        </w:rPr>
      </w:pPr>
      <w:r w:rsidRPr="00C94E7E">
        <w:rPr>
          <w:b/>
          <w:bCs/>
          <w:sz w:val="20"/>
          <w:szCs w:val="20"/>
        </w:rPr>
        <w:t xml:space="preserve">        elif d not in vis: diff[d].append(arr[i]); vis.add(d)</w:t>
      </w:r>
    </w:p>
    <w:p w14:paraId="58E91F15" w14:textId="77777777" w:rsidR="00C94E7E" w:rsidRPr="00C94E7E" w:rsidRDefault="00C94E7E" w:rsidP="00C94E7E">
      <w:pPr>
        <w:spacing w:after="0"/>
        <w:rPr>
          <w:b/>
          <w:bCs/>
          <w:sz w:val="20"/>
          <w:szCs w:val="20"/>
        </w:rPr>
      </w:pPr>
      <w:r w:rsidRPr="00C94E7E">
        <w:rPr>
          <w:b/>
          <w:bCs/>
          <w:sz w:val="20"/>
          <w:szCs w:val="20"/>
        </w:rPr>
        <w:t>max_arr,ans = [],-1</w:t>
      </w:r>
    </w:p>
    <w:p w14:paraId="025A3BE1" w14:textId="77777777" w:rsidR="00C94E7E" w:rsidRPr="00C94E7E" w:rsidRDefault="00C94E7E" w:rsidP="00C94E7E">
      <w:pPr>
        <w:spacing w:after="0"/>
        <w:rPr>
          <w:b/>
          <w:bCs/>
          <w:sz w:val="20"/>
          <w:szCs w:val="20"/>
        </w:rPr>
      </w:pPr>
      <w:r w:rsidRPr="00C94E7E">
        <w:rPr>
          <w:b/>
          <w:bCs/>
          <w:sz w:val="20"/>
          <w:szCs w:val="20"/>
        </w:rPr>
        <w:t>for i in diff.keys():</w:t>
      </w:r>
    </w:p>
    <w:p w14:paraId="5AB7D2A5" w14:textId="77777777" w:rsidR="00C94E7E" w:rsidRPr="00C94E7E" w:rsidRDefault="00C94E7E" w:rsidP="00C94E7E">
      <w:pPr>
        <w:spacing w:after="0"/>
        <w:rPr>
          <w:b/>
          <w:bCs/>
          <w:sz w:val="20"/>
          <w:szCs w:val="20"/>
        </w:rPr>
      </w:pPr>
      <w:r w:rsidRPr="00C94E7E">
        <w:rPr>
          <w:b/>
          <w:bCs/>
          <w:sz w:val="20"/>
          <w:szCs w:val="20"/>
        </w:rPr>
        <w:t xml:space="preserve">    if len(diff[i]) &gt; len(max_arr): max_arr=diff[i]; ans=i</w:t>
      </w:r>
    </w:p>
    <w:p w14:paraId="58CF67F4" w14:textId="5918EEB7" w:rsidR="00C94E7E" w:rsidRDefault="00C94E7E" w:rsidP="00C94E7E">
      <w:pPr>
        <w:spacing w:after="0"/>
        <w:rPr>
          <w:b/>
          <w:bCs/>
          <w:sz w:val="20"/>
          <w:szCs w:val="20"/>
        </w:rPr>
      </w:pPr>
      <w:r w:rsidRPr="00C94E7E">
        <w:rPr>
          <w:b/>
          <w:bCs/>
          <w:sz w:val="20"/>
          <w:szCs w:val="20"/>
        </w:rPr>
        <w:t>print(ans); print(*sorted(max_arr))</w:t>
      </w:r>
    </w:p>
    <w:p w14:paraId="2BE40A6A" w14:textId="77777777" w:rsidR="00C94E7E" w:rsidRDefault="00C94E7E" w:rsidP="00C94E7E">
      <w:pPr>
        <w:spacing w:after="0"/>
        <w:rPr>
          <w:b/>
          <w:bCs/>
          <w:sz w:val="20"/>
          <w:szCs w:val="20"/>
        </w:rPr>
      </w:pPr>
    </w:p>
    <w:p w14:paraId="00088C33" w14:textId="103F0023" w:rsidR="00C94E7E" w:rsidRDefault="00C94E7E" w:rsidP="00C94E7E">
      <w:pPr>
        <w:spacing w:after="0"/>
        <w:rPr>
          <w:b/>
          <w:bCs/>
          <w:sz w:val="20"/>
          <w:szCs w:val="20"/>
        </w:rPr>
      </w:pPr>
      <w:r w:rsidRPr="00C94E7E">
        <w:rPr>
          <w:b/>
          <w:bCs/>
          <w:sz w:val="20"/>
          <w:szCs w:val="20"/>
          <w:highlight w:val="yellow"/>
        </w:rPr>
        <w:t>C++ CODE</w:t>
      </w:r>
      <w:r>
        <w:rPr>
          <w:b/>
          <w:bCs/>
          <w:sz w:val="20"/>
          <w:szCs w:val="20"/>
          <w:highlight w:val="yellow"/>
        </w:rPr>
        <w:t xml:space="preserve"> </w:t>
      </w:r>
      <w:r w:rsidRPr="00C94E7E">
        <w:rPr>
          <w:b/>
          <w:bCs/>
          <w:sz w:val="20"/>
          <w:szCs w:val="20"/>
          <w:highlight w:val="yellow"/>
        </w:rPr>
        <w:t>(WORKS BUT UNEXPECTED ERROR IN VPROPEL):</w:t>
      </w:r>
      <w:r>
        <w:rPr>
          <w:b/>
          <w:bCs/>
          <w:sz w:val="20"/>
          <w:szCs w:val="20"/>
        </w:rPr>
        <w:t xml:space="preserve"> </w:t>
      </w:r>
    </w:p>
    <w:p w14:paraId="55CA5F61" w14:textId="77777777" w:rsidR="00C94E7E" w:rsidRPr="00C94E7E" w:rsidRDefault="00C94E7E" w:rsidP="00C94E7E">
      <w:pPr>
        <w:spacing w:after="0"/>
        <w:rPr>
          <w:b/>
          <w:bCs/>
          <w:sz w:val="20"/>
          <w:szCs w:val="20"/>
        </w:rPr>
      </w:pPr>
      <w:r w:rsidRPr="00C94E7E">
        <w:rPr>
          <w:b/>
          <w:bCs/>
          <w:sz w:val="20"/>
          <w:szCs w:val="20"/>
        </w:rPr>
        <w:t>#include &lt;iostream&gt;</w:t>
      </w:r>
    </w:p>
    <w:p w14:paraId="4FB9F0DE" w14:textId="77777777" w:rsidR="00C94E7E" w:rsidRPr="00C94E7E" w:rsidRDefault="00C94E7E" w:rsidP="00C94E7E">
      <w:pPr>
        <w:spacing w:after="0"/>
        <w:rPr>
          <w:b/>
          <w:bCs/>
          <w:sz w:val="20"/>
          <w:szCs w:val="20"/>
        </w:rPr>
      </w:pPr>
      <w:r w:rsidRPr="00C94E7E">
        <w:rPr>
          <w:b/>
          <w:bCs/>
          <w:sz w:val="20"/>
          <w:szCs w:val="20"/>
        </w:rPr>
        <w:t>#include &lt;vector&gt;</w:t>
      </w:r>
    </w:p>
    <w:p w14:paraId="2B5A4C51" w14:textId="77777777" w:rsidR="00C94E7E" w:rsidRPr="00C94E7E" w:rsidRDefault="00C94E7E" w:rsidP="00C94E7E">
      <w:pPr>
        <w:spacing w:after="0"/>
        <w:rPr>
          <w:b/>
          <w:bCs/>
          <w:sz w:val="20"/>
          <w:szCs w:val="20"/>
        </w:rPr>
      </w:pPr>
      <w:r w:rsidRPr="00C94E7E">
        <w:rPr>
          <w:b/>
          <w:bCs/>
          <w:sz w:val="20"/>
          <w:szCs w:val="20"/>
        </w:rPr>
        <w:t>#include &lt;set&gt;</w:t>
      </w:r>
    </w:p>
    <w:p w14:paraId="422E86D5" w14:textId="77777777" w:rsidR="00C94E7E" w:rsidRPr="00C94E7E" w:rsidRDefault="00C94E7E" w:rsidP="00C94E7E">
      <w:pPr>
        <w:spacing w:after="0"/>
        <w:rPr>
          <w:b/>
          <w:bCs/>
          <w:sz w:val="20"/>
          <w:szCs w:val="20"/>
        </w:rPr>
      </w:pPr>
      <w:r w:rsidRPr="00C94E7E">
        <w:rPr>
          <w:b/>
          <w:bCs/>
          <w:sz w:val="20"/>
          <w:szCs w:val="20"/>
        </w:rPr>
        <w:t>#include &lt;algorithm&gt;</w:t>
      </w:r>
    </w:p>
    <w:p w14:paraId="0DF77731" w14:textId="77777777" w:rsidR="00C94E7E" w:rsidRPr="00C94E7E" w:rsidRDefault="00C94E7E" w:rsidP="00C94E7E">
      <w:pPr>
        <w:spacing w:after="0"/>
        <w:rPr>
          <w:b/>
          <w:bCs/>
          <w:sz w:val="20"/>
          <w:szCs w:val="20"/>
        </w:rPr>
      </w:pPr>
      <w:r w:rsidRPr="00C94E7E">
        <w:rPr>
          <w:b/>
          <w:bCs/>
          <w:sz w:val="20"/>
          <w:szCs w:val="20"/>
        </w:rPr>
        <w:t>#include &lt;unordered_map&gt;</w:t>
      </w:r>
    </w:p>
    <w:p w14:paraId="69A45629" w14:textId="77777777" w:rsidR="00C94E7E" w:rsidRPr="00C94E7E" w:rsidRDefault="00C94E7E" w:rsidP="00C94E7E">
      <w:pPr>
        <w:spacing w:after="0"/>
        <w:rPr>
          <w:b/>
          <w:bCs/>
          <w:sz w:val="20"/>
          <w:szCs w:val="20"/>
        </w:rPr>
      </w:pPr>
      <w:r w:rsidRPr="00C94E7E">
        <w:rPr>
          <w:b/>
          <w:bCs/>
          <w:sz w:val="20"/>
          <w:szCs w:val="20"/>
        </w:rPr>
        <w:t>using namespace std;</w:t>
      </w:r>
    </w:p>
    <w:p w14:paraId="608A480C" w14:textId="77777777" w:rsidR="00C94E7E" w:rsidRPr="00C94E7E" w:rsidRDefault="00C94E7E" w:rsidP="00C94E7E">
      <w:pPr>
        <w:spacing w:after="0"/>
        <w:rPr>
          <w:b/>
          <w:bCs/>
          <w:sz w:val="20"/>
          <w:szCs w:val="20"/>
        </w:rPr>
      </w:pPr>
      <w:r w:rsidRPr="00C94E7E">
        <w:rPr>
          <w:b/>
          <w:bCs/>
          <w:sz w:val="20"/>
          <w:szCs w:val="20"/>
        </w:rPr>
        <w:t>int main(){</w:t>
      </w:r>
    </w:p>
    <w:p w14:paraId="33FAD671" w14:textId="77777777" w:rsidR="00C94E7E" w:rsidRPr="00C94E7E" w:rsidRDefault="00C94E7E" w:rsidP="00C94E7E">
      <w:pPr>
        <w:spacing w:after="0"/>
        <w:rPr>
          <w:b/>
          <w:bCs/>
          <w:sz w:val="20"/>
          <w:szCs w:val="20"/>
        </w:rPr>
      </w:pPr>
      <w:r w:rsidRPr="00C94E7E">
        <w:rPr>
          <w:b/>
          <w:bCs/>
          <w:sz w:val="20"/>
          <w:szCs w:val="20"/>
        </w:rPr>
        <w:t xml:space="preserve">    int n; cin&gt;&gt;n;</w:t>
      </w:r>
    </w:p>
    <w:p w14:paraId="39017DF9" w14:textId="77777777" w:rsidR="00C94E7E" w:rsidRPr="00C94E7E" w:rsidRDefault="00C94E7E" w:rsidP="00C94E7E">
      <w:pPr>
        <w:spacing w:after="0"/>
        <w:rPr>
          <w:b/>
          <w:bCs/>
          <w:sz w:val="20"/>
          <w:szCs w:val="20"/>
        </w:rPr>
      </w:pPr>
      <w:r w:rsidRPr="00C94E7E">
        <w:rPr>
          <w:b/>
          <w:bCs/>
          <w:sz w:val="20"/>
          <w:szCs w:val="20"/>
        </w:rPr>
        <w:t xml:space="preserve">    vector&lt;int&gt; arr(n);</w:t>
      </w:r>
    </w:p>
    <w:p w14:paraId="094A99E5" w14:textId="77777777" w:rsidR="00C94E7E" w:rsidRPr="00C94E7E" w:rsidRDefault="00C94E7E" w:rsidP="00C94E7E">
      <w:pPr>
        <w:spacing w:after="0"/>
        <w:rPr>
          <w:b/>
          <w:bCs/>
          <w:sz w:val="20"/>
          <w:szCs w:val="20"/>
        </w:rPr>
      </w:pPr>
      <w:r w:rsidRPr="00C94E7E">
        <w:rPr>
          <w:b/>
          <w:bCs/>
          <w:sz w:val="20"/>
          <w:szCs w:val="20"/>
        </w:rPr>
        <w:t xml:space="preserve">    unordered_map&lt;int,vector&lt;int&gt;&gt; diff;</w:t>
      </w:r>
    </w:p>
    <w:p w14:paraId="0DFE90E7" w14:textId="77777777" w:rsidR="00C94E7E" w:rsidRPr="00C94E7E" w:rsidRDefault="00C94E7E" w:rsidP="00C94E7E">
      <w:pPr>
        <w:spacing w:after="0"/>
        <w:rPr>
          <w:b/>
          <w:bCs/>
          <w:sz w:val="20"/>
          <w:szCs w:val="20"/>
        </w:rPr>
      </w:pPr>
      <w:r w:rsidRPr="00C94E7E">
        <w:rPr>
          <w:b/>
          <w:bCs/>
          <w:sz w:val="20"/>
          <w:szCs w:val="20"/>
        </w:rPr>
        <w:t xml:space="preserve">    set&lt;int&gt; vis;</w:t>
      </w:r>
    </w:p>
    <w:p w14:paraId="7A09B5EC" w14:textId="77777777" w:rsidR="00C94E7E" w:rsidRPr="00C94E7E" w:rsidRDefault="00C94E7E" w:rsidP="00C94E7E">
      <w:pPr>
        <w:spacing w:after="0"/>
        <w:rPr>
          <w:b/>
          <w:bCs/>
          <w:sz w:val="20"/>
          <w:szCs w:val="20"/>
        </w:rPr>
      </w:pPr>
      <w:r w:rsidRPr="00C94E7E">
        <w:rPr>
          <w:b/>
          <w:bCs/>
          <w:sz w:val="20"/>
          <w:szCs w:val="20"/>
        </w:rPr>
        <w:t xml:space="preserve">    for(int i=0;i&lt;n;i++) cin&gt;&gt;arr[i];</w:t>
      </w:r>
    </w:p>
    <w:p w14:paraId="61950DED" w14:textId="77777777" w:rsidR="00C94E7E" w:rsidRPr="00C94E7E" w:rsidRDefault="00C94E7E" w:rsidP="00C94E7E">
      <w:pPr>
        <w:spacing w:after="0"/>
        <w:rPr>
          <w:b/>
          <w:bCs/>
          <w:sz w:val="20"/>
          <w:szCs w:val="20"/>
        </w:rPr>
      </w:pPr>
      <w:r w:rsidRPr="00C94E7E">
        <w:rPr>
          <w:b/>
          <w:bCs/>
          <w:sz w:val="20"/>
          <w:szCs w:val="20"/>
        </w:rPr>
        <w:t xml:space="preserve">    for(int i=0;i&lt;n-1;i++){</w:t>
      </w:r>
    </w:p>
    <w:p w14:paraId="2E442C38" w14:textId="77777777" w:rsidR="00C94E7E" w:rsidRPr="00C94E7E" w:rsidRDefault="00C94E7E" w:rsidP="00C94E7E">
      <w:pPr>
        <w:spacing w:after="0"/>
        <w:rPr>
          <w:b/>
          <w:bCs/>
          <w:sz w:val="20"/>
          <w:szCs w:val="20"/>
        </w:rPr>
      </w:pPr>
      <w:r w:rsidRPr="00C94E7E">
        <w:rPr>
          <w:b/>
          <w:bCs/>
          <w:sz w:val="20"/>
          <w:szCs w:val="20"/>
        </w:rPr>
        <w:t xml:space="preserve">        vis.clear();</w:t>
      </w:r>
    </w:p>
    <w:p w14:paraId="08612222" w14:textId="77777777" w:rsidR="00C94E7E" w:rsidRPr="00C94E7E" w:rsidRDefault="00C94E7E" w:rsidP="00C94E7E">
      <w:pPr>
        <w:spacing w:after="0"/>
        <w:rPr>
          <w:b/>
          <w:bCs/>
          <w:sz w:val="20"/>
          <w:szCs w:val="20"/>
        </w:rPr>
      </w:pPr>
      <w:r w:rsidRPr="00C94E7E">
        <w:rPr>
          <w:b/>
          <w:bCs/>
          <w:sz w:val="20"/>
          <w:szCs w:val="20"/>
        </w:rPr>
        <w:t xml:space="preserve">        for(int j=i+1;j&lt;n;j++){</w:t>
      </w:r>
    </w:p>
    <w:p w14:paraId="11673843" w14:textId="77777777" w:rsidR="00C94E7E" w:rsidRPr="00C94E7E" w:rsidRDefault="00C94E7E" w:rsidP="00C94E7E">
      <w:pPr>
        <w:spacing w:after="0"/>
        <w:rPr>
          <w:b/>
          <w:bCs/>
          <w:sz w:val="20"/>
          <w:szCs w:val="20"/>
        </w:rPr>
      </w:pPr>
      <w:r w:rsidRPr="00C94E7E">
        <w:rPr>
          <w:b/>
          <w:bCs/>
          <w:sz w:val="20"/>
          <w:szCs w:val="20"/>
        </w:rPr>
        <w:t xml:space="preserve">            int d = abs(arr[i]-arr[j]);</w:t>
      </w:r>
    </w:p>
    <w:p w14:paraId="3FE627E0" w14:textId="77777777" w:rsidR="00C94E7E" w:rsidRPr="00C94E7E" w:rsidRDefault="00C94E7E" w:rsidP="00C94E7E">
      <w:pPr>
        <w:spacing w:after="0"/>
        <w:rPr>
          <w:b/>
          <w:bCs/>
          <w:sz w:val="20"/>
          <w:szCs w:val="20"/>
        </w:rPr>
      </w:pPr>
      <w:r w:rsidRPr="00C94E7E">
        <w:rPr>
          <w:b/>
          <w:bCs/>
          <w:sz w:val="20"/>
          <w:szCs w:val="20"/>
        </w:rPr>
        <w:t xml:space="preserve">            if(diff.find(d) == diff.end()) {diff[d] = {arr[i]}; vis.insert(d);}</w:t>
      </w:r>
    </w:p>
    <w:p w14:paraId="7B94856D" w14:textId="77777777" w:rsidR="00C94E7E" w:rsidRPr="00C94E7E" w:rsidRDefault="00C94E7E" w:rsidP="00C94E7E">
      <w:pPr>
        <w:spacing w:after="0"/>
        <w:rPr>
          <w:b/>
          <w:bCs/>
          <w:sz w:val="20"/>
          <w:szCs w:val="20"/>
        </w:rPr>
      </w:pPr>
      <w:r w:rsidRPr="00C94E7E">
        <w:rPr>
          <w:b/>
          <w:bCs/>
          <w:sz w:val="20"/>
          <w:szCs w:val="20"/>
        </w:rPr>
        <w:t xml:space="preserve">            else if(vis.find(d) == vis.end()) {diff[d].push_back(arr[i]); vis.insert(d);} </w:t>
      </w:r>
    </w:p>
    <w:p w14:paraId="0BCFAAA0" w14:textId="77777777" w:rsidR="00C94E7E" w:rsidRPr="00C94E7E" w:rsidRDefault="00C94E7E" w:rsidP="00C94E7E">
      <w:pPr>
        <w:spacing w:after="0"/>
        <w:rPr>
          <w:b/>
          <w:bCs/>
          <w:sz w:val="20"/>
          <w:szCs w:val="20"/>
        </w:rPr>
      </w:pPr>
      <w:r w:rsidRPr="00C94E7E">
        <w:rPr>
          <w:b/>
          <w:bCs/>
          <w:sz w:val="20"/>
          <w:szCs w:val="20"/>
        </w:rPr>
        <w:t xml:space="preserve">        }</w:t>
      </w:r>
    </w:p>
    <w:p w14:paraId="38D171B3" w14:textId="77777777" w:rsidR="00C94E7E" w:rsidRPr="00C94E7E" w:rsidRDefault="00C94E7E" w:rsidP="00C94E7E">
      <w:pPr>
        <w:spacing w:after="0"/>
        <w:rPr>
          <w:b/>
          <w:bCs/>
          <w:sz w:val="20"/>
          <w:szCs w:val="20"/>
        </w:rPr>
      </w:pPr>
      <w:r w:rsidRPr="00C94E7E">
        <w:rPr>
          <w:b/>
          <w:bCs/>
          <w:sz w:val="20"/>
          <w:szCs w:val="20"/>
        </w:rPr>
        <w:t xml:space="preserve">    }</w:t>
      </w:r>
    </w:p>
    <w:p w14:paraId="5603B4FF" w14:textId="77777777" w:rsidR="00C94E7E" w:rsidRPr="00C94E7E" w:rsidRDefault="00C94E7E" w:rsidP="00C94E7E">
      <w:pPr>
        <w:spacing w:after="0"/>
        <w:rPr>
          <w:b/>
          <w:bCs/>
          <w:sz w:val="20"/>
          <w:szCs w:val="20"/>
        </w:rPr>
      </w:pPr>
      <w:r w:rsidRPr="00C94E7E">
        <w:rPr>
          <w:b/>
          <w:bCs/>
          <w:sz w:val="20"/>
          <w:szCs w:val="20"/>
        </w:rPr>
        <w:t xml:space="preserve">    vector&lt;int&gt; max_arr; int ans = -1; </w:t>
      </w:r>
    </w:p>
    <w:p w14:paraId="674373B9" w14:textId="77777777" w:rsidR="00C94E7E" w:rsidRPr="00C94E7E" w:rsidRDefault="00C94E7E" w:rsidP="00C94E7E">
      <w:pPr>
        <w:spacing w:after="0"/>
        <w:rPr>
          <w:b/>
          <w:bCs/>
          <w:sz w:val="20"/>
          <w:szCs w:val="20"/>
        </w:rPr>
      </w:pPr>
      <w:r w:rsidRPr="00C94E7E">
        <w:rPr>
          <w:b/>
          <w:bCs/>
          <w:sz w:val="20"/>
          <w:szCs w:val="20"/>
        </w:rPr>
        <w:t xml:space="preserve">    for(auto x: diff){</w:t>
      </w:r>
    </w:p>
    <w:p w14:paraId="21BB7F4A" w14:textId="77777777" w:rsidR="00C94E7E" w:rsidRPr="00C94E7E" w:rsidRDefault="00C94E7E" w:rsidP="00C94E7E">
      <w:pPr>
        <w:spacing w:after="0"/>
        <w:rPr>
          <w:b/>
          <w:bCs/>
          <w:sz w:val="20"/>
          <w:szCs w:val="20"/>
        </w:rPr>
      </w:pPr>
      <w:r w:rsidRPr="00C94E7E">
        <w:rPr>
          <w:b/>
          <w:bCs/>
          <w:sz w:val="20"/>
          <w:szCs w:val="20"/>
        </w:rPr>
        <w:t xml:space="preserve">        if((x.second).size() &gt; max_arr.size()) {max_arr = x.second; ans = x.first;}</w:t>
      </w:r>
    </w:p>
    <w:p w14:paraId="310EEFC2" w14:textId="77777777" w:rsidR="00C94E7E" w:rsidRPr="00C94E7E" w:rsidRDefault="00C94E7E" w:rsidP="00C94E7E">
      <w:pPr>
        <w:spacing w:after="0"/>
        <w:rPr>
          <w:b/>
          <w:bCs/>
          <w:sz w:val="20"/>
          <w:szCs w:val="20"/>
        </w:rPr>
      </w:pPr>
      <w:r w:rsidRPr="00C94E7E">
        <w:rPr>
          <w:b/>
          <w:bCs/>
          <w:sz w:val="20"/>
          <w:szCs w:val="20"/>
        </w:rPr>
        <w:t xml:space="preserve">    }</w:t>
      </w:r>
    </w:p>
    <w:p w14:paraId="2510AFF5" w14:textId="77777777" w:rsidR="00C94E7E" w:rsidRPr="00C94E7E" w:rsidRDefault="00C94E7E" w:rsidP="00C94E7E">
      <w:pPr>
        <w:spacing w:after="0"/>
        <w:rPr>
          <w:b/>
          <w:bCs/>
          <w:sz w:val="20"/>
          <w:szCs w:val="20"/>
        </w:rPr>
      </w:pPr>
      <w:r w:rsidRPr="00C94E7E">
        <w:rPr>
          <w:b/>
          <w:bCs/>
          <w:sz w:val="20"/>
          <w:szCs w:val="20"/>
        </w:rPr>
        <w:t xml:space="preserve">    sort(max_arr.begin(),max_arr.end());</w:t>
      </w:r>
    </w:p>
    <w:p w14:paraId="0C3B129D" w14:textId="77777777" w:rsidR="00C94E7E" w:rsidRPr="00C94E7E" w:rsidRDefault="00C94E7E" w:rsidP="00C94E7E">
      <w:pPr>
        <w:spacing w:after="0"/>
        <w:rPr>
          <w:b/>
          <w:bCs/>
          <w:sz w:val="20"/>
          <w:szCs w:val="20"/>
        </w:rPr>
      </w:pPr>
      <w:r w:rsidRPr="00C94E7E">
        <w:rPr>
          <w:b/>
          <w:bCs/>
          <w:sz w:val="20"/>
          <w:szCs w:val="20"/>
        </w:rPr>
        <w:t xml:space="preserve">    cout&lt;&lt;ans&lt;&lt;"\n";</w:t>
      </w:r>
    </w:p>
    <w:p w14:paraId="5145C4E3" w14:textId="77777777" w:rsidR="00C94E7E" w:rsidRPr="00C94E7E" w:rsidRDefault="00C94E7E" w:rsidP="00C94E7E">
      <w:pPr>
        <w:spacing w:after="0"/>
        <w:rPr>
          <w:b/>
          <w:bCs/>
          <w:sz w:val="20"/>
          <w:szCs w:val="20"/>
        </w:rPr>
      </w:pPr>
      <w:r w:rsidRPr="00C94E7E">
        <w:rPr>
          <w:b/>
          <w:bCs/>
          <w:sz w:val="20"/>
          <w:szCs w:val="20"/>
        </w:rPr>
        <w:t xml:space="preserve">    for(auto x: max_arr) cout&lt;&lt;x&lt;&lt;" ";</w:t>
      </w:r>
    </w:p>
    <w:p w14:paraId="455B8871" w14:textId="7C9F069D" w:rsidR="00C94E7E" w:rsidRDefault="00C94E7E" w:rsidP="00C94E7E">
      <w:pPr>
        <w:spacing w:after="0"/>
        <w:rPr>
          <w:b/>
          <w:bCs/>
          <w:sz w:val="20"/>
          <w:szCs w:val="20"/>
        </w:rPr>
      </w:pPr>
      <w:r w:rsidRPr="00C94E7E">
        <w:rPr>
          <w:b/>
          <w:bCs/>
          <w:sz w:val="20"/>
          <w:szCs w:val="20"/>
        </w:rPr>
        <w:t>}</w:t>
      </w:r>
    </w:p>
    <w:p w14:paraId="6A489DAB" w14:textId="77777777" w:rsidR="004859C2" w:rsidRDefault="004859C2" w:rsidP="00C94E7E">
      <w:pPr>
        <w:spacing w:after="0"/>
        <w:rPr>
          <w:b/>
          <w:bCs/>
          <w:sz w:val="20"/>
          <w:szCs w:val="20"/>
        </w:rPr>
      </w:pPr>
    </w:p>
    <w:p w14:paraId="63E4FCCF" w14:textId="77777777" w:rsidR="004859C2" w:rsidRDefault="004859C2" w:rsidP="00C94E7E">
      <w:pPr>
        <w:spacing w:after="0"/>
        <w:rPr>
          <w:b/>
          <w:bCs/>
          <w:sz w:val="20"/>
          <w:szCs w:val="20"/>
        </w:rPr>
      </w:pPr>
    </w:p>
    <w:p w14:paraId="47B3F675" w14:textId="77777777" w:rsidR="004859C2" w:rsidRPr="004859C2" w:rsidRDefault="004859C2" w:rsidP="004859C2">
      <w:pPr>
        <w:pStyle w:val="Heading4"/>
        <w:shd w:val="clear" w:color="auto" w:fill="F9F9F9"/>
        <w:spacing w:before="0"/>
        <w:rPr>
          <w:rFonts w:ascii="Segoe UI" w:hAnsi="Segoe UI" w:cs="Segoe UI"/>
          <w:color w:val="008000"/>
          <w:sz w:val="20"/>
          <w:szCs w:val="20"/>
        </w:rPr>
      </w:pPr>
      <w:r w:rsidRPr="004859C2">
        <w:rPr>
          <w:rFonts w:ascii="Segoe UI" w:hAnsi="Segoe UI" w:cs="Segoe UI"/>
          <w:b/>
          <w:bCs/>
          <w:color w:val="008000"/>
          <w:sz w:val="20"/>
          <w:szCs w:val="20"/>
        </w:rPr>
        <w:t>Swap Coins</w:t>
      </w:r>
    </w:p>
    <w:p w14:paraId="5E02BEEB"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Given the ‘m’ coins held by ‘n’ children, write a C++ program to perform ‘k’ swap coins operations. During swap coins operation between two children, all the coins held by one child is swapped with all coins of the other child. After swap operations, print the coins held the children in the order as given in input. For example, when there are five children with five coins as follows:</w:t>
      </w:r>
    </w:p>
    <w:p w14:paraId="2A632419"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1 5 10 12 45 67</w:t>
      </w:r>
    </w:p>
    <w:p w14:paraId="386CAE0C"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2 7 9 11 13 49</w:t>
      </w:r>
    </w:p>
    <w:p w14:paraId="3C5DC978"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3 90 21 34 56 67</w:t>
      </w:r>
    </w:p>
    <w:p w14:paraId="7506C287"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4 22 35 68 91 29</w:t>
      </w:r>
    </w:p>
    <w:p w14:paraId="1F61AF41"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5 37 78 93 44 55</w:t>
      </w:r>
    </w:p>
    <w:p w14:paraId="018D0DFC"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After three swaps between the children mentioned below:</w:t>
      </w:r>
    </w:p>
    <w:p w14:paraId="1B5E26F5"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3 Name5</w:t>
      </w:r>
    </w:p>
    <w:p w14:paraId="06095781"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lastRenderedPageBreak/>
        <w:t>Name2 Name1</w:t>
      </w:r>
    </w:p>
    <w:p w14:paraId="2F6EAE51"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5 Name4</w:t>
      </w:r>
    </w:p>
    <w:p w14:paraId="44222F55"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Coins with the children left over are:</w:t>
      </w:r>
    </w:p>
    <w:p w14:paraId="6E7EA029"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1 7 9 11 13 49</w:t>
      </w:r>
    </w:p>
    <w:p w14:paraId="0AD349F9"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2 5 10 12 45 67</w:t>
      </w:r>
    </w:p>
    <w:p w14:paraId="66C97958"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3 37 78 93 44 55</w:t>
      </w:r>
    </w:p>
    <w:p w14:paraId="5A412565"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4 90 21 34 56 67</w:t>
      </w:r>
    </w:p>
    <w:p w14:paraId="10447A45"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ame5 22 35 68 91 29</w:t>
      </w:r>
    </w:p>
    <w:p w14:paraId="2E137618"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Style w:val="Strong"/>
          <w:rFonts w:ascii="Segoe UI" w:eastAsia="Arial" w:hAnsi="Segoe UI" w:cs="Segoe UI"/>
          <w:color w:val="212529"/>
          <w:sz w:val="20"/>
          <w:szCs w:val="20"/>
        </w:rPr>
        <w:t>Hint:</w:t>
      </w:r>
    </w:p>
    <w:p w14:paraId="3BA64612"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This problem can be quickly solved using map and vector in STL. Vector has a function swap which will swap elements of two vectors v1 and v2.</w:t>
      </w:r>
    </w:p>
    <w:p w14:paraId="74DAE1B9"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For example, v1.swap(v2) – will swap all elements of v1 and v2</w:t>
      </w:r>
    </w:p>
    <w:p w14:paraId="0C127776"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Style w:val="Strong"/>
          <w:rFonts w:ascii="Segoe UI" w:eastAsia="Arial" w:hAnsi="Segoe UI" w:cs="Segoe UI"/>
          <w:color w:val="212529"/>
          <w:sz w:val="20"/>
          <w:szCs w:val="20"/>
        </w:rPr>
        <w:t>Input Format</w:t>
      </w:r>
    </w:p>
    <w:p w14:paraId="3B7DAA15"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First line contains the number of children, n</w:t>
      </w:r>
    </w:p>
    <w:p w14:paraId="5EF2B4A7"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ext ‘n’ lines contain the name of the child and the coins the coins held by the child</w:t>
      </w:r>
    </w:p>
    <w:p w14:paraId="20096062"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ext line contains the value of k</w:t>
      </w:r>
    </w:p>
    <w:p w14:paraId="22C350CB"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Next ‘k’ lines contain the name of the two children whose coins are to be swapped</w:t>
      </w:r>
    </w:p>
    <w:p w14:paraId="39FF3046"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Style w:val="Strong"/>
          <w:rFonts w:ascii="Segoe UI" w:eastAsia="Arial" w:hAnsi="Segoe UI" w:cs="Segoe UI"/>
          <w:color w:val="212529"/>
          <w:sz w:val="20"/>
          <w:szCs w:val="20"/>
        </w:rPr>
        <w:t>Output Format</w:t>
      </w:r>
    </w:p>
    <w:p w14:paraId="0DEBAD92"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Print ‘n’ lines</w:t>
      </w:r>
    </w:p>
    <w:p w14:paraId="256E8019"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Fonts w:ascii="Segoe UI" w:hAnsi="Segoe UI" w:cs="Segoe UI"/>
          <w:color w:val="212529"/>
          <w:sz w:val="20"/>
          <w:szCs w:val="20"/>
        </w:rPr>
        <w:t>In ith line, print name of the ith child and the coins in the hand of the ith child</w:t>
      </w:r>
    </w:p>
    <w:p w14:paraId="1B35128E" w14:textId="77777777" w:rsidR="004859C2" w:rsidRPr="004859C2" w:rsidRDefault="004859C2" w:rsidP="004859C2">
      <w:pPr>
        <w:pStyle w:val="NormalWeb"/>
        <w:shd w:val="clear" w:color="auto" w:fill="F9F9F9"/>
        <w:spacing w:before="0" w:beforeAutospacing="0"/>
        <w:rPr>
          <w:rFonts w:ascii="Segoe UI" w:hAnsi="Segoe UI" w:cs="Segoe UI"/>
          <w:color w:val="212529"/>
          <w:sz w:val="20"/>
          <w:szCs w:val="20"/>
        </w:rPr>
      </w:pPr>
      <w:r w:rsidRPr="004859C2">
        <w:rPr>
          <w:rStyle w:val="Strong"/>
          <w:rFonts w:ascii="Segoe UI" w:eastAsia="Arial" w:hAnsi="Segoe UI" w:cs="Segoe UI"/>
          <w:color w:val="212529"/>
          <w:sz w:val="20"/>
          <w:szCs w:val="20"/>
        </w:rPr>
        <w:t>Note: </w:t>
      </w:r>
      <w:r w:rsidRPr="004859C2">
        <w:rPr>
          <w:rFonts w:ascii="Segoe UI" w:hAnsi="Segoe UI" w:cs="Segoe UI"/>
          <w:color w:val="212529"/>
          <w:sz w:val="20"/>
          <w:szCs w:val="20"/>
        </w:rPr>
        <w:t>A space is there at the end of each line</w:t>
      </w:r>
    </w:p>
    <w:p w14:paraId="7F5E1FBF" w14:textId="5192525E" w:rsidR="004859C2" w:rsidRDefault="004859C2" w:rsidP="00C94E7E">
      <w:pPr>
        <w:spacing w:after="0"/>
        <w:rPr>
          <w:b/>
          <w:bCs/>
          <w:sz w:val="20"/>
          <w:szCs w:val="20"/>
        </w:rPr>
      </w:pPr>
      <w:r w:rsidRPr="004859C2">
        <w:rPr>
          <w:b/>
          <w:bCs/>
          <w:sz w:val="20"/>
          <w:szCs w:val="20"/>
          <w:highlight w:val="yellow"/>
        </w:rPr>
        <w:t>ANS.</w:t>
      </w:r>
    </w:p>
    <w:p w14:paraId="748D4C95" w14:textId="77777777" w:rsidR="00B955DF" w:rsidRPr="00B955DF" w:rsidRDefault="00B955DF" w:rsidP="00B955DF">
      <w:pPr>
        <w:spacing w:after="0"/>
        <w:rPr>
          <w:b/>
          <w:bCs/>
          <w:sz w:val="20"/>
          <w:szCs w:val="20"/>
        </w:rPr>
      </w:pPr>
      <w:r w:rsidRPr="00B955DF">
        <w:rPr>
          <w:b/>
          <w:bCs/>
          <w:sz w:val="20"/>
          <w:szCs w:val="20"/>
        </w:rPr>
        <w:t>#include &lt;iostream&gt;</w:t>
      </w:r>
    </w:p>
    <w:p w14:paraId="6BBFEF21" w14:textId="77777777" w:rsidR="00B955DF" w:rsidRPr="00B955DF" w:rsidRDefault="00B955DF" w:rsidP="00B955DF">
      <w:pPr>
        <w:spacing w:after="0"/>
        <w:rPr>
          <w:b/>
          <w:bCs/>
          <w:sz w:val="20"/>
          <w:szCs w:val="20"/>
        </w:rPr>
      </w:pPr>
      <w:r w:rsidRPr="00B955DF">
        <w:rPr>
          <w:b/>
          <w:bCs/>
          <w:sz w:val="20"/>
          <w:szCs w:val="20"/>
        </w:rPr>
        <w:t>#include &lt;vector&gt;</w:t>
      </w:r>
    </w:p>
    <w:p w14:paraId="3D45C0B2" w14:textId="77777777" w:rsidR="00B955DF" w:rsidRPr="00B955DF" w:rsidRDefault="00B955DF" w:rsidP="00B955DF">
      <w:pPr>
        <w:spacing w:after="0"/>
        <w:rPr>
          <w:b/>
          <w:bCs/>
          <w:sz w:val="20"/>
          <w:szCs w:val="20"/>
        </w:rPr>
      </w:pPr>
      <w:r w:rsidRPr="00B955DF">
        <w:rPr>
          <w:b/>
          <w:bCs/>
          <w:sz w:val="20"/>
          <w:szCs w:val="20"/>
        </w:rPr>
        <w:t>using namespace std;</w:t>
      </w:r>
    </w:p>
    <w:p w14:paraId="37FE424F" w14:textId="77777777" w:rsidR="00B955DF" w:rsidRPr="00B955DF" w:rsidRDefault="00B955DF" w:rsidP="00B955DF">
      <w:pPr>
        <w:spacing w:after="0"/>
        <w:rPr>
          <w:b/>
          <w:bCs/>
          <w:sz w:val="20"/>
          <w:szCs w:val="20"/>
        </w:rPr>
      </w:pPr>
    </w:p>
    <w:p w14:paraId="30429BC7" w14:textId="77777777" w:rsidR="00B955DF" w:rsidRPr="00B955DF" w:rsidRDefault="00B955DF" w:rsidP="00B955DF">
      <w:pPr>
        <w:spacing w:after="0"/>
        <w:rPr>
          <w:b/>
          <w:bCs/>
          <w:sz w:val="20"/>
          <w:szCs w:val="20"/>
        </w:rPr>
      </w:pPr>
      <w:r w:rsidRPr="00B955DF">
        <w:rPr>
          <w:b/>
          <w:bCs/>
          <w:sz w:val="20"/>
          <w:szCs w:val="20"/>
        </w:rPr>
        <w:t>int num_extract(string f){</w:t>
      </w:r>
    </w:p>
    <w:p w14:paraId="065EFB49" w14:textId="77777777" w:rsidR="00B955DF" w:rsidRPr="00B955DF" w:rsidRDefault="00B955DF" w:rsidP="00B955DF">
      <w:pPr>
        <w:spacing w:after="0"/>
        <w:rPr>
          <w:b/>
          <w:bCs/>
          <w:sz w:val="20"/>
          <w:szCs w:val="20"/>
        </w:rPr>
      </w:pPr>
      <w:r w:rsidRPr="00B955DF">
        <w:rPr>
          <w:b/>
          <w:bCs/>
          <w:sz w:val="20"/>
          <w:szCs w:val="20"/>
        </w:rPr>
        <w:t xml:space="preserve">    if(f.length() == 6)</w:t>
      </w:r>
    </w:p>
    <w:p w14:paraId="04DAD8C5" w14:textId="77777777" w:rsidR="00B955DF" w:rsidRPr="00B955DF" w:rsidRDefault="00B955DF" w:rsidP="00B955DF">
      <w:pPr>
        <w:spacing w:after="0"/>
        <w:rPr>
          <w:b/>
          <w:bCs/>
          <w:sz w:val="20"/>
          <w:szCs w:val="20"/>
        </w:rPr>
      </w:pPr>
      <w:r w:rsidRPr="00B955DF">
        <w:rPr>
          <w:b/>
          <w:bCs/>
          <w:sz w:val="20"/>
          <w:szCs w:val="20"/>
        </w:rPr>
        <w:t xml:space="preserve">        return (f[4]-'0')*10+(f[5]-'0')-1;    </w:t>
      </w:r>
    </w:p>
    <w:p w14:paraId="5ABAA859" w14:textId="77777777" w:rsidR="00B955DF" w:rsidRPr="00B955DF" w:rsidRDefault="00B955DF" w:rsidP="00B955DF">
      <w:pPr>
        <w:spacing w:after="0"/>
        <w:rPr>
          <w:b/>
          <w:bCs/>
          <w:sz w:val="20"/>
          <w:szCs w:val="20"/>
        </w:rPr>
      </w:pPr>
      <w:r w:rsidRPr="00B955DF">
        <w:rPr>
          <w:b/>
          <w:bCs/>
          <w:sz w:val="20"/>
          <w:szCs w:val="20"/>
        </w:rPr>
        <w:t xml:space="preserve">    return f[4]-'0'-1;</w:t>
      </w:r>
    </w:p>
    <w:p w14:paraId="45D953AB" w14:textId="77777777" w:rsidR="00B955DF" w:rsidRPr="00B955DF" w:rsidRDefault="00B955DF" w:rsidP="00B955DF">
      <w:pPr>
        <w:spacing w:after="0"/>
        <w:rPr>
          <w:b/>
          <w:bCs/>
          <w:sz w:val="20"/>
          <w:szCs w:val="20"/>
        </w:rPr>
      </w:pPr>
      <w:r w:rsidRPr="00B955DF">
        <w:rPr>
          <w:b/>
          <w:bCs/>
          <w:sz w:val="20"/>
          <w:szCs w:val="20"/>
        </w:rPr>
        <w:t>}</w:t>
      </w:r>
    </w:p>
    <w:p w14:paraId="3D6BB232" w14:textId="77777777" w:rsidR="00B955DF" w:rsidRPr="00B955DF" w:rsidRDefault="00B955DF" w:rsidP="00B955DF">
      <w:pPr>
        <w:spacing w:after="0"/>
        <w:rPr>
          <w:b/>
          <w:bCs/>
          <w:sz w:val="20"/>
          <w:szCs w:val="20"/>
        </w:rPr>
      </w:pPr>
    </w:p>
    <w:p w14:paraId="679FF14B" w14:textId="77777777" w:rsidR="00B955DF" w:rsidRPr="00B955DF" w:rsidRDefault="00B955DF" w:rsidP="00B955DF">
      <w:pPr>
        <w:spacing w:after="0"/>
        <w:rPr>
          <w:b/>
          <w:bCs/>
          <w:sz w:val="20"/>
          <w:szCs w:val="20"/>
        </w:rPr>
      </w:pPr>
      <w:r w:rsidRPr="00B955DF">
        <w:rPr>
          <w:b/>
          <w:bCs/>
          <w:sz w:val="20"/>
          <w:szCs w:val="20"/>
        </w:rPr>
        <w:t>int main(){</w:t>
      </w:r>
    </w:p>
    <w:p w14:paraId="7DF8AEDF" w14:textId="77777777" w:rsidR="00B955DF" w:rsidRPr="00B955DF" w:rsidRDefault="00B955DF" w:rsidP="00B955DF">
      <w:pPr>
        <w:spacing w:after="0"/>
        <w:rPr>
          <w:b/>
          <w:bCs/>
          <w:sz w:val="20"/>
          <w:szCs w:val="20"/>
        </w:rPr>
      </w:pPr>
      <w:r w:rsidRPr="00B955DF">
        <w:rPr>
          <w:b/>
          <w:bCs/>
          <w:sz w:val="20"/>
          <w:szCs w:val="20"/>
        </w:rPr>
        <w:t xml:space="preserve">    </w:t>
      </w:r>
    </w:p>
    <w:p w14:paraId="48599F0A" w14:textId="77777777" w:rsidR="00B955DF" w:rsidRPr="00B955DF" w:rsidRDefault="00B955DF" w:rsidP="00B955DF">
      <w:pPr>
        <w:spacing w:after="0"/>
        <w:rPr>
          <w:b/>
          <w:bCs/>
          <w:sz w:val="20"/>
          <w:szCs w:val="20"/>
        </w:rPr>
      </w:pPr>
      <w:r w:rsidRPr="00B955DF">
        <w:rPr>
          <w:b/>
          <w:bCs/>
          <w:sz w:val="20"/>
          <w:szCs w:val="20"/>
        </w:rPr>
        <w:t xml:space="preserve">    int n,m; cin&gt;&gt;n&gt;&gt;m;</w:t>
      </w:r>
    </w:p>
    <w:p w14:paraId="3137308E" w14:textId="77777777" w:rsidR="00B955DF" w:rsidRPr="00B955DF" w:rsidRDefault="00B955DF" w:rsidP="00B955DF">
      <w:pPr>
        <w:spacing w:after="0"/>
        <w:rPr>
          <w:b/>
          <w:bCs/>
          <w:sz w:val="20"/>
          <w:szCs w:val="20"/>
        </w:rPr>
      </w:pPr>
      <w:r w:rsidRPr="00B955DF">
        <w:rPr>
          <w:b/>
          <w:bCs/>
          <w:sz w:val="20"/>
          <w:szCs w:val="20"/>
        </w:rPr>
        <w:t xml:space="preserve">    vector&lt;vector&lt;string&gt;&gt; info; </w:t>
      </w:r>
    </w:p>
    <w:p w14:paraId="2D4E7CF9" w14:textId="77777777" w:rsidR="00B955DF" w:rsidRPr="00B955DF" w:rsidRDefault="00B955DF" w:rsidP="00B955DF">
      <w:pPr>
        <w:spacing w:after="0"/>
        <w:rPr>
          <w:b/>
          <w:bCs/>
          <w:sz w:val="20"/>
          <w:szCs w:val="20"/>
        </w:rPr>
      </w:pPr>
      <w:r w:rsidRPr="00B955DF">
        <w:rPr>
          <w:b/>
          <w:bCs/>
          <w:sz w:val="20"/>
          <w:szCs w:val="20"/>
        </w:rPr>
        <w:t xml:space="preserve">    for(int i=0;i&lt;n;i++){</w:t>
      </w:r>
    </w:p>
    <w:p w14:paraId="371D1794" w14:textId="77777777" w:rsidR="00B955DF" w:rsidRPr="00B955DF" w:rsidRDefault="00B955DF" w:rsidP="00B955DF">
      <w:pPr>
        <w:spacing w:after="0"/>
        <w:rPr>
          <w:b/>
          <w:bCs/>
          <w:sz w:val="20"/>
          <w:szCs w:val="20"/>
        </w:rPr>
      </w:pPr>
      <w:r w:rsidRPr="00B955DF">
        <w:rPr>
          <w:b/>
          <w:bCs/>
          <w:sz w:val="20"/>
          <w:szCs w:val="20"/>
        </w:rPr>
        <w:t xml:space="preserve">        vector&lt;string&gt; ele(m+1);</w:t>
      </w:r>
    </w:p>
    <w:p w14:paraId="721E484D" w14:textId="77777777" w:rsidR="00B955DF" w:rsidRPr="00B955DF" w:rsidRDefault="00B955DF" w:rsidP="00B955DF">
      <w:pPr>
        <w:spacing w:after="0"/>
        <w:rPr>
          <w:b/>
          <w:bCs/>
          <w:sz w:val="20"/>
          <w:szCs w:val="20"/>
        </w:rPr>
      </w:pPr>
      <w:r w:rsidRPr="00B955DF">
        <w:rPr>
          <w:b/>
          <w:bCs/>
          <w:sz w:val="20"/>
          <w:szCs w:val="20"/>
        </w:rPr>
        <w:t xml:space="preserve">        for(int j=0;j&lt;m+1;j++) cin&gt;&gt;ele[j];</w:t>
      </w:r>
    </w:p>
    <w:p w14:paraId="0EC8B361" w14:textId="77777777" w:rsidR="00B955DF" w:rsidRPr="00B955DF" w:rsidRDefault="00B955DF" w:rsidP="00B955DF">
      <w:pPr>
        <w:spacing w:after="0"/>
        <w:rPr>
          <w:b/>
          <w:bCs/>
          <w:sz w:val="20"/>
          <w:szCs w:val="20"/>
        </w:rPr>
      </w:pPr>
      <w:r w:rsidRPr="00B955DF">
        <w:rPr>
          <w:b/>
          <w:bCs/>
          <w:sz w:val="20"/>
          <w:szCs w:val="20"/>
        </w:rPr>
        <w:t xml:space="preserve">        info.push_back(ele);</w:t>
      </w:r>
    </w:p>
    <w:p w14:paraId="44963806" w14:textId="77777777" w:rsidR="00B955DF" w:rsidRPr="00B955DF" w:rsidRDefault="00B955DF" w:rsidP="00B955DF">
      <w:pPr>
        <w:spacing w:after="0"/>
        <w:rPr>
          <w:b/>
          <w:bCs/>
          <w:sz w:val="20"/>
          <w:szCs w:val="20"/>
        </w:rPr>
      </w:pPr>
      <w:r w:rsidRPr="00B955DF">
        <w:rPr>
          <w:b/>
          <w:bCs/>
          <w:sz w:val="20"/>
          <w:szCs w:val="20"/>
        </w:rPr>
        <w:t xml:space="preserve">    }</w:t>
      </w:r>
    </w:p>
    <w:p w14:paraId="51F02954" w14:textId="77777777" w:rsidR="00B955DF" w:rsidRPr="00B955DF" w:rsidRDefault="00B955DF" w:rsidP="00B955DF">
      <w:pPr>
        <w:spacing w:after="0"/>
        <w:rPr>
          <w:b/>
          <w:bCs/>
          <w:sz w:val="20"/>
          <w:szCs w:val="20"/>
        </w:rPr>
      </w:pPr>
      <w:r w:rsidRPr="00B955DF">
        <w:rPr>
          <w:b/>
          <w:bCs/>
          <w:sz w:val="20"/>
          <w:szCs w:val="20"/>
        </w:rPr>
        <w:t xml:space="preserve">    </w:t>
      </w:r>
    </w:p>
    <w:p w14:paraId="056E4B9E" w14:textId="77777777" w:rsidR="00B955DF" w:rsidRPr="00B955DF" w:rsidRDefault="00B955DF" w:rsidP="00B955DF">
      <w:pPr>
        <w:spacing w:after="0"/>
        <w:rPr>
          <w:b/>
          <w:bCs/>
          <w:sz w:val="20"/>
          <w:szCs w:val="20"/>
        </w:rPr>
      </w:pPr>
      <w:r w:rsidRPr="00B955DF">
        <w:rPr>
          <w:b/>
          <w:bCs/>
          <w:sz w:val="20"/>
          <w:szCs w:val="20"/>
        </w:rPr>
        <w:t xml:space="preserve">    int k; cin&gt;&gt;k;</w:t>
      </w:r>
    </w:p>
    <w:p w14:paraId="7357A68A" w14:textId="77777777" w:rsidR="00B955DF" w:rsidRPr="00B955DF" w:rsidRDefault="00B955DF" w:rsidP="00B955DF">
      <w:pPr>
        <w:spacing w:after="0"/>
        <w:rPr>
          <w:b/>
          <w:bCs/>
          <w:sz w:val="20"/>
          <w:szCs w:val="20"/>
        </w:rPr>
      </w:pPr>
      <w:r w:rsidRPr="00B955DF">
        <w:rPr>
          <w:b/>
          <w:bCs/>
          <w:sz w:val="20"/>
          <w:szCs w:val="20"/>
        </w:rPr>
        <w:t xml:space="preserve">    for(int i=0;i&lt;k;i++){</w:t>
      </w:r>
    </w:p>
    <w:p w14:paraId="049CFA8A" w14:textId="77777777" w:rsidR="00B955DF" w:rsidRPr="00B955DF" w:rsidRDefault="00B955DF" w:rsidP="00B955DF">
      <w:pPr>
        <w:spacing w:after="0"/>
        <w:rPr>
          <w:b/>
          <w:bCs/>
          <w:sz w:val="20"/>
          <w:szCs w:val="20"/>
        </w:rPr>
      </w:pPr>
      <w:r w:rsidRPr="00B955DF">
        <w:rPr>
          <w:b/>
          <w:bCs/>
          <w:sz w:val="20"/>
          <w:szCs w:val="20"/>
        </w:rPr>
        <w:t xml:space="preserve">        string f,s; cin&gt;&gt;f&gt;&gt;s;</w:t>
      </w:r>
    </w:p>
    <w:p w14:paraId="15444419" w14:textId="77777777" w:rsidR="00B955DF" w:rsidRPr="00B955DF" w:rsidRDefault="00B955DF" w:rsidP="00B955DF">
      <w:pPr>
        <w:spacing w:after="0"/>
        <w:rPr>
          <w:b/>
          <w:bCs/>
          <w:sz w:val="20"/>
          <w:szCs w:val="20"/>
        </w:rPr>
      </w:pPr>
      <w:r w:rsidRPr="00B955DF">
        <w:rPr>
          <w:b/>
          <w:bCs/>
          <w:sz w:val="20"/>
          <w:szCs w:val="20"/>
        </w:rPr>
        <w:t xml:space="preserve">        int i1 = num_extract(f),i2 = num_extract(s);</w:t>
      </w:r>
    </w:p>
    <w:p w14:paraId="76F51CE4" w14:textId="77777777" w:rsidR="00B955DF" w:rsidRPr="00B955DF" w:rsidRDefault="00B955DF" w:rsidP="00B955DF">
      <w:pPr>
        <w:spacing w:after="0"/>
        <w:rPr>
          <w:b/>
          <w:bCs/>
          <w:sz w:val="20"/>
          <w:szCs w:val="20"/>
        </w:rPr>
      </w:pPr>
      <w:r w:rsidRPr="00B955DF">
        <w:rPr>
          <w:b/>
          <w:bCs/>
          <w:sz w:val="20"/>
          <w:szCs w:val="20"/>
        </w:rPr>
        <w:t xml:space="preserve">        info[i1].swap(info[i2]);</w:t>
      </w:r>
    </w:p>
    <w:p w14:paraId="34623E4E" w14:textId="77777777" w:rsidR="00B955DF" w:rsidRPr="00B955DF" w:rsidRDefault="00B955DF" w:rsidP="00B955DF">
      <w:pPr>
        <w:spacing w:after="0"/>
        <w:rPr>
          <w:b/>
          <w:bCs/>
          <w:sz w:val="20"/>
          <w:szCs w:val="20"/>
        </w:rPr>
      </w:pPr>
      <w:r w:rsidRPr="00B955DF">
        <w:rPr>
          <w:b/>
          <w:bCs/>
          <w:sz w:val="20"/>
          <w:szCs w:val="20"/>
        </w:rPr>
        <w:t xml:space="preserve">        swap(info[i1][0],info[i2][0]);</w:t>
      </w:r>
    </w:p>
    <w:p w14:paraId="37FD0A55" w14:textId="77777777" w:rsidR="00B955DF" w:rsidRPr="00B955DF" w:rsidRDefault="00B955DF" w:rsidP="00B955DF">
      <w:pPr>
        <w:spacing w:after="0"/>
        <w:rPr>
          <w:b/>
          <w:bCs/>
          <w:sz w:val="20"/>
          <w:szCs w:val="20"/>
        </w:rPr>
      </w:pPr>
      <w:r w:rsidRPr="00B955DF">
        <w:rPr>
          <w:b/>
          <w:bCs/>
          <w:sz w:val="20"/>
          <w:szCs w:val="20"/>
        </w:rPr>
        <w:t xml:space="preserve">    }</w:t>
      </w:r>
    </w:p>
    <w:p w14:paraId="01822A1C" w14:textId="77777777" w:rsidR="00B955DF" w:rsidRPr="00B955DF" w:rsidRDefault="00B955DF" w:rsidP="00B955DF">
      <w:pPr>
        <w:spacing w:after="0"/>
        <w:rPr>
          <w:b/>
          <w:bCs/>
          <w:sz w:val="20"/>
          <w:szCs w:val="20"/>
        </w:rPr>
      </w:pPr>
      <w:r w:rsidRPr="00B955DF">
        <w:rPr>
          <w:b/>
          <w:bCs/>
          <w:sz w:val="20"/>
          <w:szCs w:val="20"/>
        </w:rPr>
        <w:t xml:space="preserve">    </w:t>
      </w:r>
    </w:p>
    <w:p w14:paraId="799635BB" w14:textId="77777777" w:rsidR="00B955DF" w:rsidRPr="00B955DF" w:rsidRDefault="00B955DF" w:rsidP="00B955DF">
      <w:pPr>
        <w:spacing w:after="0"/>
        <w:rPr>
          <w:b/>
          <w:bCs/>
          <w:sz w:val="20"/>
          <w:szCs w:val="20"/>
        </w:rPr>
      </w:pPr>
      <w:r w:rsidRPr="00B955DF">
        <w:rPr>
          <w:b/>
          <w:bCs/>
          <w:sz w:val="20"/>
          <w:szCs w:val="20"/>
        </w:rPr>
        <w:t xml:space="preserve">    for(auto x: info){</w:t>
      </w:r>
    </w:p>
    <w:p w14:paraId="129844AB" w14:textId="77777777" w:rsidR="00B955DF" w:rsidRPr="00B955DF" w:rsidRDefault="00B955DF" w:rsidP="00B955DF">
      <w:pPr>
        <w:spacing w:after="0"/>
        <w:rPr>
          <w:b/>
          <w:bCs/>
          <w:sz w:val="20"/>
          <w:szCs w:val="20"/>
        </w:rPr>
      </w:pPr>
      <w:r w:rsidRPr="00B955DF">
        <w:rPr>
          <w:b/>
          <w:bCs/>
          <w:sz w:val="20"/>
          <w:szCs w:val="20"/>
        </w:rPr>
        <w:t xml:space="preserve">        for(auto y: x) cout&lt;&lt;y&lt;&lt;" ";</w:t>
      </w:r>
    </w:p>
    <w:p w14:paraId="768F0B31" w14:textId="77777777" w:rsidR="00B955DF" w:rsidRPr="00B955DF" w:rsidRDefault="00B955DF" w:rsidP="00B955DF">
      <w:pPr>
        <w:spacing w:after="0"/>
        <w:rPr>
          <w:b/>
          <w:bCs/>
          <w:sz w:val="20"/>
          <w:szCs w:val="20"/>
        </w:rPr>
      </w:pPr>
      <w:r w:rsidRPr="00B955DF">
        <w:rPr>
          <w:b/>
          <w:bCs/>
          <w:sz w:val="20"/>
          <w:szCs w:val="20"/>
        </w:rPr>
        <w:t xml:space="preserve">        cout&lt;&lt;"\n";</w:t>
      </w:r>
    </w:p>
    <w:p w14:paraId="68AD440B" w14:textId="77777777" w:rsidR="00B955DF" w:rsidRPr="00B955DF" w:rsidRDefault="00B955DF" w:rsidP="00B955DF">
      <w:pPr>
        <w:spacing w:after="0"/>
        <w:rPr>
          <w:b/>
          <w:bCs/>
          <w:sz w:val="20"/>
          <w:szCs w:val="20"/>
        </w:rPr>
      </w:pPr>
      <w:r w:rsidRPr="00B955DF">
        <w:rPr>
          <w:b/>
          <w:bCs/>
          <w:sz w:val="20"/>
          <w:szCs w:val="20"/>
        </w:rPr>
        <w:t xml:space="preserve">    }</w:t>
      </w:r>
    </w:p>
    <w:p w14:paraId="5A3F8480" w14:textId="5A1853E7" w:rsidR="00B955DF" w:rsidRDefault="00B955DF" w:rsidP="00B955DF">
      <w:pPr>
        <w:spacing w:after="0"/>
        <w:rPr>
          <w:b/>
          <w:bCs/>
          <w:sz w:val="20"/>
          <w:szCs w:val="20"/>
        </w:rPr>
      </w:pPr>
      <w:r w:rsidRPr="00B955DF">
        <w:rPr>
          <w:b/>
          <w:bCs/>
          <w:sz w:val="20"/>
          <w:szCs w:val="20"/>
        </w:rPr>
        <w:t>}</w:t>
      </w:r>
    </w:p>
    <w:p w14:paraId="5BAC35C9" w14:textId="77777777" w:rsidR="003736A2" w:rsidRDefault="003736A2" w:rsidP="00B955DF">
      <w:pPr>
        <w:spacing w:after="0"/>
        <w:rPr>
          <w:b/>
          <w:bCs/>
          <w:sz w:val="20"/>
          <w:szCs w:val="20"/>
        </w:rPr>
      </w:pPr>
    </w:p>
    <w:p w14:paraId="6F7CB601" w14:textId="77777777" w:rsidR="003736A2" w:rsidRPr="003736A2" w:rsidRDefault="003736A2" w:rsidP="003736A2">
      <w:pPr>
        <w:pStyle w:val="Heading4"/>
        <w:shd w:val="clear" w:color="auto" w:fill="F9F9F9"/>
        <w:spacing w:before="0"/>
        <w:rPr>
          <w:rFonts w:ascii="Segoe UI" w:hAnsi="Segoe UI" w:cs="Segoe UI"/>
          <w:color w:val="008000"/>
        </w:rPr>
      </w:pPr>
      <w:r w:rsidRPr="003736A2">
        <w:rPr>
          <w:rFonts w:ascii="Segoe UI" w:hAnsi="Segoe UI" w:cs="Segoe UI"/>
          <w:b/>
          <w:bCs/>
          <w:color w:val="008000"/>
        </w:rPr>
        <w:t>Dependency Tree</w:t>
      </w:r>
    </w:p>
    <w:p w14:paraId="43ABD054" w14:textId="3962240C"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A dependency tree organizes structures so there are explicit relationships between entities. In a tree structure, each node can have only one parent but a node may have many children. A dependecy tree can drawn between jobs, softwares or items. For example, consider the dependency tree figure given below:</w:t>
      </w:r>
    </w:p>
    <w:p w14:paraId="3163FA49" w14:textId="0D46D858" w:rsidR="003736A2" w:rsidRPr="003736A2" w:rsidRDefault="003736A2" w:rsidP="003736A2">
      <w:pPr>
        <w:shd w:val="clear" w:color="auto" w:fill="F9F9F9"/>
        <w:jc w:val="center"/>
        <w:rPr>
          <w:rFonts w:ascii="Segoe UI" w:hAnsi="Segoe UI" w:cs="Segoe UI"/>
          <w:color w:val="212529"/>
        </w:rPr>
      </w:pPr>
      <w:r w:rsidRPr="003736A2">
        <w:rPr>
          <w:b/>
          <w:bCs/>
          <w:noProof/>
        </w:rPr>
        <w:drawing>
          <wp:inline distT="0" distB="0" distL="0" distR="0" wp14:anchorId="55FD3F92" wp14:editId="5F7A5D35">
            <wp:extent cx="2461260" cy="1701165"/>
            <wp:effectExtent l="0" t="0" r="0" b="0"/>
            <wp:docPr id="245384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467162" cy="1705244"/>
                    </a:xfrm>
                    <a:prstGeom prst="rect">
                      <a:avLst/>
                    </a:prstGeom>
                    <a:noFill/>
                    <a:ln>
                      <a:noFill/>
                    </a:ln>
                  </pic:spPr>
                </pic:pic>
              </a:graphicData>
            </a:graphic>
          </wp:inline>
        </w:drawing>
      </w:r>
    </w:p>
    <w:p w14:paraId="63859F34"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A is referred as parent of B, C and D, B is parent of E, F and G and E, F and G are children of B and so on. Given the details of all parent and child relationship in a dependency tree and a name ‘m’, write a C++ code to find all dependencies of ‘m’. The above tree structure contain seven parent child relation as follows:</w:t>
      </w:r>
    </w:p>
    <w:p w14:paraId="1839822F"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Segoe UI" w:hAnsi="Segoe UI" w:cs="Segoe UI"/>
          <w:color w:val="212529"/>
          <w:sz w:val="22"/>
          <w:szCs w:val="22"/>
        </w:rPr>
        <w:t> </w:t>
      </w:r>
    </w:p>
    <w:p w14:paraId="7143F4F3"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A B</w:t>
      </w:r>
    </w:p>
    <w:p w14:paraId="5719111A"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A C</w:t>
      </w:r>
    </w:p>
    <w:p w14:paraId="77B1F1FA"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lastRenderedPageBreak/>
        <w:t>B E</w:t>
      </w:r>
    </w:p>
    <w:p w14:paraId="009CF45E"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B F</w:t>
      </w:r>
    </w:p>
    <w:p w14:paraId="20576708"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B G</w:t>
      </w:r>
    </w:p>
    <w:p w14:paraId="5418702E"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D H</w:t>
      </w:r>
    </w:p>
    <w:p w14:paraId="4894649F"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For example, in the above tree, if ‘F’ is given then the dependencies are B and A.</w:t>
      </w:r>
    </w:p>
    <w:p w14:paraId="7FE50A10"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Style w:val="Strong"/>
          <w:rFonts w:ascii="Georgia" w:eastAsia="Arial" w:hAnsi="Georgia" w:cs="Segoe UI"/>
          <w:color w:val="212529"/>
          <w:sz w:val="22"/>
          <w:szCs w:val="22"/>
        </w:rPr>
        <w:t>Input Format</w:t>
      </w:r>
    </w:p>
    <w:p w14:paraId="10C01402"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Number of parent child realtion in the tree, n</w:t>
      </w:r>
    </w:p>
    <w:p w14:paraId="33CC3E82"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Next ‘n’ lines contain the name of the parent and the child nodes</w:t>
      </w:r>
    </w:p>
    <w:p w14:paraId="3D86DA64"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Next line contains the name of the node whose dependency is to be found ‘m’</w:t>
      </w:r>
    </w:p>
    <w:p w14:paraId="79750E02"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Style w:val="Strong"/>
          <w:rFonts w:ascii="Georgia" w:eastAsia="Arial" w:hAnsi="Georgia" w:cs="Segoe UI"/>
          <w:color w:val="212529"/>
          <w:sz w:val="22"/>
          <w:szCs w:val="22"/>
        </w:rPr>
        <w:t>Output Format</w:t>
      </w:r>
    </w:p>
    <w:p w14:paraId="1AA76135" w14:textId="77777777" w:rsidR="003736A2" w:rsidRPr="003736A2" w:rsidRDefault="003736A2" w:rsidP="003736A2">
      <w:pPr>
        <w:pStyle w:val="NormalWeb"/>
        <w:shd w:val="clear" w:color="auto" w:fill="F9F9F9"/>
        <w:spacing w:before="0" w:beforeAutospacing="0"/>
        <w:rPr>
          <w:rFonts w:ascii="Segoe UI" w:hAnsi="Segoe UI" w:cs="Segoe UI"/>
          <w:color w:val="212529"/>
          <w:sz w:val="22"/>
          <w:szCs w:val="22"/>
        </w:rPr>
      </w:pPr>
      <w:r w:rsidRPr="003736A2">
        <w:rPr>
          <w:rFonts w:ascii="Georgia" w:hAnsi="Georgia" w:cs="Segoe UI"/>
          <w:color w:val="212529"/>
          <w:sz w:val="22"/>
          <w:szCs w:val="22"/>
        </w:rPr>
        <w:t>Print the dependency node names from direct parent of the node ‘m’ in a line separated by a space</w:t>
      </w:r>
    </w:p>
    <w:p w14:paraId="0568E225" w14:textId="05C2318E" w:rsidR="003736A2" w:rsidRDefault="003736A2" w:rsidP="00B955DF">
      <w:pPr>
        <w:spacing w:after="0"/>
        <w:rPr>
          <w:b/>
          <w:bCs/>
          <w:sz w:val="20"/>
          <w:szCs w:val="20"/>
        </w:rPr>
      </w:pPr>
      <w:r w:rsidRPr="003736A2">
        <w:rPr>
          <w:b/>
          <w:bCs/>
          <w:sz w:val="20"/>
          <w:szCs w:val="20"/>
          <w:highlight w:val="yellow"/>
        </w:rPr>
        <w:t>ANS.</w:t>
      </w:r>
    </w:p>
    <w:p w14:paraId="5A8126E8" w14:textId="77777777" w:rsidR="003736A2" w:rsidRPr="003736A2" w:rsidRDefault="003736A2" w:rsidP="003736A2">
      <w:pPr>
        <w:spacing w:after="0"/>
        <w:rPr>
          <w:b/>
          <w:bCs/>
          <w:sz w:val="20"/>
          <w:szCs w:val="20"/>
        </w:rPr>
      </w:pPr>
      <w:r w:rsidRPr="003736A2">
        <w:rPr>
          <w:b/>
          <w:bCs/>
          <w:sz w:val="20"/>
          <w:szCs w:val="20"/>
        </w:rPr>
        <w:t>#include &lt;iostream&gt;</w:t>
      </w:r>
    </w:p>
    <w:p w14:paraId="27BE7929" w14:textId="77777777" w:rsidR="003736A2" w:rsidRPr="003736A2" w:rsidRDefault="003736A2" w:rsidP="003736A2">
      <w:pPr>
        <w:spacing w:after="0"/>
        <w:rPr>
          <w:b/>
          <w:bCs/>
          <w:sz w:val="20"/>
          <w:szCs w:val="20"/>
        </w:rPr>
      </w:pPr>
      <w:r w:rsidRPr="003736A2">
        <w:rPr>
          <w:b/>
          <w:bCs/>
          <w:sz w:val="20"/>
          <w:szCs w:val="20"/>
        </w:rPr>
        <w:t>#include &lt;vector&gt;</w:t>
      </w:r>
    </w:p>
    <w:p w14:paraId="513ADC6E" w14:textId="77777777" w:rsidR="003736A2" w:rsidRPr="003736A2" w:rsidRDefault="003736A2" w:rsidP="003736A2">
      <w:pPr>
        <w:spacing w:after="0"/>
        <w:rPr>
          <w:b/>
          <w:bCs/>
          <w:sz w:val="20"/>
          <w:szCs w:val="20"/>
        </w:rPr>
      </w:pPr>
      <w:r w:rsidRPr="003736A2">
        <w:rPr>
          <w:b/>
          <w:bCs/>
          <w:sz w:val="20"/>
          <w:szCs w:val="20"/>
        </w:rPr>
        <w:t>#include &lt;map&gt;</w:t>
      </w:r>
    </w:p>
    <w:p w14:paraId="5A274D30" w14:textId="77777777" w:rsidR="003736A2" w:rsidRPr="003736A2" w:rsidRDefault="003736A2" w:rsidP="003736A2">
      <w:pPr>
        <w:spacing w:after="0"/>
        <w:rPr>
          <w:b/>
          <w:bCs/>
          <w:sz w:val="20"/>
          <w:szCs w:val="20"/>
        </w:rPr>
      </w:pPr>
      <w:r w:rsidRPr="003736A2">
        <w:rPr>
          <w:b/>
          <w:bCs/>
          <w:sz w:val="20"/>
          <w:szCs w:val="20"/>
        </w:rPr>
        <w:t>#include &lt;algorithm&gt;</w:t>
      </w:r>
    </w:p>
    <w:p w14:paraId="30C9137D" w14:textId="77777777" w:rsidR="003736A2" w:rsidRDefault="003736A2" w:rsidP="003736A2">
      <w:pPr>
        <w:spacing w:after="0"/>
        <w:rPr>
          <w:b/>
          <w:bCs/>
          <w:sz w:val="20"/>
          <w:szCs w:val="20"/>
        </w:rPr>
      </w:pPr>
      <w:r w:rsidRPr="003736A2">
        <w:rPr>
          <w:b/>
          <w:bCs/>
          <w:sz w:val="20"/>
          <w:szCs w:val="20"/>
        </w:rPr>
        <w:t>using namespace std;</w:t>
      </w:r>
    </w:p>
    <w:p w14:paraId="2F94C6D3" w14:textId="77777777" w:rsidR="003736A2" w:rsidRPr="003736A2" w:rsidRDefault="003736A2" w:rsidP="003736A2">
      <w:pPr>
        <w:spacing w:after="0"/>
        <w:rPr>
          <w:b/>
          <w:bCs/>
          <w:sz w:val="20"/>
          <w:szCs w:val="20"/>
        </w:rPr>
      </w:pPr>
    </w:p>
    <w:p w14:paraId="2CFD6F37" w14:textId="77777777" w:rsidR="003736A2" w:rsidRPr="003736A2" w:rsidRDefault="003736A2" w:rsidP="003736A2">
      <w:pPr>
        <w:spacing w:after="0"/>
        <w:rPr>
          <w:b/>
          <w:bCs/>
          <w:sz w:val="20"/>
          <w:szCs w:val="20"/>
        </w:rPr>
      </w:pPr>
      <w:r w:rsidRPr="003736A2">
        <w:rPr>
          <w:b/>
          <w:bCs/>
          <w:sz w:val="20"/>
          <w:szCs w:val="20"/>
        </w:rPr>
        <w:t>void func(map&lt;char,vector&lt;char&gt;&gt; &amp;tree,char m){</w:t>
      </w:r>
    </w:p>
    <w:p w14:paraId="11A04B6D" w14:textId="77777777" w:rsidR="003736A2" w:rsidRPr="003736A2" w:rsidRDefault="003736A2" w:rsidP="003736A2">
      <w:pPr>
        <w:spacing w:after="0"/>
        <w:rPr>
          <w:b/>
          <w:bCs/>
          <w:sz w:val="20"/>
          <w:szCs w:val="20"/>
        </w:rPr>
      </w:pPr>
      <w:r w:rsidRPr="003736A2">
        <w:rPr>
          <w:b/>
          <w:bCs/>
          <w:sz w:val="20"/>
          <w:szCs w:val="20"/>
        </w:rPr>
        <w:t xml:space="preserve">    int cnt = 0; char next;</w:t>
      </w:r>
    </w:p>
    <w:p w14:paraId="4D7A6226" w14:textId="77777777" w:rsidR="003736A2" w:rsidRPr="003736A2" w:rsidRDefault="003736A2" w:rsidP="003736A2">
      <w:pPr>
        <w:spacing w:after="0"/>
        <w:rPr>
          <w:b/>
          <w:bCs/>
          <w:sz w:val="20"/>
          <w:szCs w:val="20"/>
        </w:rPr>
      </w:pPr>
      <w:r w:rsidRPr="003736A2">
        <w:rPr>
          <w:b/>
          <w:bCs/>
          <w:sz w:val="20"/>
          <w:szCs w:val="20"/>
        </w:rPr>
        <w:t xml:space="preserve">    for(auto x: tree){</w:t>
      </w:r>
    </w:p>
    <w:p w14:paraId="6B142591" w14:textId="77777777" w:rsidR="003736A2" w:rsidRPr="003736A2" w:rsidRDefault="003736A2" w:rsidP="003736A2">
      <w:pPr>
        <w:spacing w:after="0"/>
        <w:rPr>
          <w:b/>
          <w:bCs/>
          <w:sz w:val="20"/>
          <w:szCs w:val="20"/>
        </w:rPr>
      </w:pPr>
      <w:r w:rsidRPr="003736A2">
        <w:rPr>
          <w:b/>
          <w:bCs/>
          <w:sz w:val="20"/>
          <w:szCs w:val="20"/>
        </w:rPr>
        <w:t xml:space="preserve">        if(find(x.second.begin(),x.second.end(),m) != x.second.end()){</w:t>
      </w:r>
    </w:p>
    <w:p w14:paraId="7EF21CBD" w14:textId="77777777" w:rsidR="003736A2" w:rsidRPr="003736A2" w:rsidRDefault="003736A2" w:rsidP="003736A2">
      <w:pPr>
        <w:spacing w:after="0"/>
        <w:rPr>
          <w:b/>
          <w:bCs/>
          <w:sz w:val="20"/>
          <w:szCs w:val="20"/>
        </w:rPr>
      </w:pPr>
      <w:r w:rsidRPr="003736A2">
        <w:rPr>
          <w:b/>
          <w:bCs/>
          <w:sz w:val="20"/>
          <w:szCs w:val="20"/>
        </w:rPr>
        <w:t xml:space="preserve">            cout&lt;&lt;x.first&lt;&lt;" ";</w:t>
      </w:r>
    </w:p>
    <w:p w14:paraId="2945829C" w14:textId="77777777" w:rsidR="003736A2" w:rsidRPr="003736A2" w:rsidRDefault="003736A2" w:rsidP="003736A2">
      <w:pPr>
        <w:spacing w:after="0"/>
        <w:rPr>
          <w:b/>
          <w:bCs/>
          <w:sz w:val="20"/>
          <w:szCs w:val="20"/>
        </w:rPr>
      </w:pPr>
      <w:r w:rsidRPr="003736A2">
        <w:rPr>
          <w:b/>
          <w:bCs/>
          <w:sz w:val="20"/>
          <w:szCs w:val="20"/>
        </w:rPr>
        <w:t xml:space="preserve">            next = x.first;</w:t>
      </w:r>
    </w:p>
    <w:p w14:paraId="6AB06F90" w14:textId="77777777" w:rsidR="003736A2" w:rsidRPr="003736A2" w:rsidRDefault="003736A2" w:rsidP="003736A2">
      <w:pPr>
        <w:spacing w:after="0"/>
        <w:rPr>
          <w:b/>
          <w:bCs/>
          <w:sz w:val="20"/>
          <w:szCs w:val="20"/>
        </w:rPr>
      </w:pPr>
      <w:r w:rsidRPr="003736A2">
        <w:rPr>
          <w:b/>
          <w:bCs/>
          <w:sz w:val="20"/>
          <w:szCs w:val="20"/>
        </w:rPr>
        <w:t xml:space="preserve">            cnt = 1;</w:t>
      </w:r>
    </w:p>
    <w:p w14:paraId="0DB4DFCD" w14:textId="77777777" w:rsidR="003736A2" w:rsidRPr="003736A2" w:rsidRDefault="003736A2" w:rsidP="003736A2">
      <w:pPr>
        <w:spacing w:after="0"/>
        <w:rPr>
          <w:b/>
          <w:bCs/>
          <w:sz w:val="20"/>
          <w:szCs w:val="20"/>
        </w:rPr>
      </w:pPr>
      <w:r w:rsidRPr="003736A2">
        <w:rPr>
          <w:b/>
          <w:bCs/>
          <w:sz w:val="20"/>
          <w:szCs w:val="20"/>
        </w:rPr>
        <w:t xml:space="preserve">            break;</w:t>
      </w:r>
    </w:p>
    <w:p w14:paraId="6EFA71F1" w14:textId="77777777" w:rsidR="003736A2" w:rsidRPr="003736A2" w:rsidRDefault="003736A2" w:rsidP="003736A2">
      <w:pPr>
        <w:spacing w:after="0"/>
        <w:rPr>
          <w:b/>
          <w:bCs/>
          <w:sz w:val="20"/>
          <w:szCs w:val="20"/>
        </w:rPr>
      </w:pPr>
      <w:r w:rsidRPr="003736A2">
        <w:rPr>
          <w:b/>
          <w:bCs/>
          <w:sz w:val="20"/>
          <w:szCs w:val="20"/>
        </w:rPr>
        <w:t xml:space="preserve">        }</w:t>
      </w:r>
    </w:p>
    <w:p w14:paraId="18F22CC7" w14:textId="77777777" w:rsidR="003736A2" w:rsidRPr="003736A2" w:rsidRDefault="003736A2" w:rsidP="003736A2">
      <w:pPr>
        <w:spacing w:after="0"/>
        <w:rPr>
          <w:b/>
          <w:bCs/>
          <w:sz w:val="20"/>
          <w:szCs w:val="20"/>
        </w:rPr>
      </w:pPr>
      <w:r w:rsidRPr="003736A2">
        <w:rPr>
          <w:b/>
          <w:bCs/>
          <w:sz w:val="20"/>
          <w:szCs w:val="20"/>
        </w:rPr>
        <w:t xml:space="preserve">    }</w:t>
      </w:r>
    </w:p>
    <w:p w14:paraId="1DAC9C72" w14:textId="77777777" w:rsidR="003736A2" w:rsidRPr="003736A2" w:rsidRDefault="003736A2" w:rsidP="003736A2">
      <w:pPr>
        <w:spacing w:after="0"/>
        <w:rPr>
          <w:b/>
          <w:bCs/>
          <w:sz w:val="20"/>
          <w:szCs w:val="20"/>
        </w:rPr>
      </w:pPr>
      <w:r w:rsidRPr="003736A2">
        <w:rPr>
          <w:b/>
          <w:bCs/>
          <w:sz w:val="20"/>
          <w:szCs w:val="20"/>
        </w:rPr>
        <w:t xml:space="preserve">    if(cnt == 0) return;</w:t>
      </w:r>
    </w:p>
    <w:p w14:paraId="01FA8634" w14:textId="77777777" w:rsidR="003736A2" w:rsidRPr="003736A2" w:rsidRDefault="003736A2" w:rsidP="003736A2">
      <w:pPr>
        <w:spacing w:after="0"/>
        <w:rPr>
          <w:b/>
          <w:bCs/>
          <w:sz w:val="20"/>
          <w:szCs w:val="20"/>
        </w:rPr>
      </w:pPr>
      <w:r w:rsidRPr="003736A2">
        <w:rPr>
          <w:b/>
          <w:bCs/>
          <w:sz w:val="20"/>
          <w:szCs w:val="20"/>
        </w:rPr>
        <w:t xml:space="preserve">    else func(tree,next);</w:t>
      </w:r>
    </w:p>
    <w:p w14:paraId="02FB22A1" w14:textId="77777777" w:rsidR="003736A2" w:rsidRDefault="003736A2" w:rsidP="003736A2">
      <w:pPr>
        <w:spacing w:after="0"/>
        <w:rPr>
          <w:b/>
          <w:bCs/>
          <w:sz w:val="20"/>
          <w:szCs w:val="20"/>
        </w:rPr>
      </w:pPr>
      <w:r w:rsidRPr="003736A2">
        <w:rPr>
          <w:b/>
          <w:bCs/>
          <w:sz w:val="20"/>
          <w:szCs w:val="20"/>
        </w:rPr>
        <w:t>}</w:t>
      </w:r>
    </w:p>
    <w:p w14:paraId="7F542A1B" w14:textId="77777777" w:rsidR="003736A2" w:rsidRPr="003736A2" w:rsidRDefault="003736A2" w:rsidP="003736A2">
      <w:pPr>
        <w:spacing w:after="0"/>
        <w:rPr>
          <w:b/>
          <w:bCs/>
          <w:sz w:val="20"/>
          <w:szCs w:val="20"/>
        </w:rPr>
      </w:pPr>
    </w:p>
    <w:p w14:paraId="776C34A2" w14:textId="77777777" w:rsidR="003736A2" w:rsidRPr="003736A2" w:rsidRDefault="003736A2" w:rsidP="003736A2">
      <w:pPr>
        <w:spacing w:after="0"/>
        <w:rPr>
          <w:b/>
          <w:bCs/>
          <w:sz w:val="20"/>
          <w:szCs w:val="20"/>
        </w:rPr>
      </w:pPr>
      <w:r w:rsidRPr="003736A2">
        <w:rPr>
          <w:b/>
          <w:bCs/>
          <w:sz w:val="20"/>
          <w:szCs w:val="20"/>
        </w:rPr>
        <w:t>int main(){</w:t>
      </w:r>
    </w:p>
    <w:p w14:paraId="0D2C19E5" w14:textId="77777777" w:rsidR="003736A2" w:rsidRPr="003736A2" w:rsidRDefault="003736A2" w:rsidP="003736A2">
      <w:pPr>
        <w:spacing w:after="0"/>
        <w:rPr>
          <w:b/>
          <w:bCs/>
          <w:sz w:val="20"/>
          <w:szCs w:val="20"/>
        </w:rPr>
      </w:pPr>
      <w:r w:rsidRPr="003736A2">
        <w:rPr>
          <w:b/>
          <w:bCs/>
          <w:sz w:val="20"/>
          <w:szCs w:val="20"/>
        </w:rPr>
        <w:t xml:space="preserve">    int n; cin&gt;&gt;n;</w:t>
      </w:r>
    </w:p>
    <w:p w14:paraId="6FEA1984" w14:textId="77777777" w:rsidR="003736A2" w:rsidRPr="003736A2" w:rsidRDefault="003736A2" w:rsidP="003736A2">
      <w:pPr>
        <w:spacing w:after="0"/>
        <w:rPr>
          <w:b/>
          <w:bCs/>
          <w:sz w:val="20"/>
          <w:szCs w:val="20"/>
        </w:rPr>
      </w:pPr>
      <w:r w:rsidRPr="003736A2">
        <w:rPr>
          <w:b/>
          <w:bCs/>
          <w:sz w:val="20"/>
          <w:szCs w:val="20"/>
        </w:rPr>
        <w:t xml:space="preserve">    map&lt;char,vector&lt;char&gt;&gt; tree;</w:t>
      </w:r>
    </w:p>
    <w:p w14:paraId="02E1C70E" w14:textId="77777777" w:rsidR="003736A2" w:rsidRPr="003736A2" w:rsidRDefault="003736A2" w:rsidP="003736A2">
      <w:pPr>
        <w:spacing w:after="0"/>
        <w:rPr>
          <w:b/>
          <w:bCs/>
          <w:sz w:val="20"/>
          <w:szCs w:val="20"/>
        </w:rPr>
      </w:pPr>
      <w:r w:rsidRPr="003736A2">
        <w:rPr>
          <w:b/>
          <w:bCs/>
          <w:sz w:val="20"/>
          <w:szCs w:val="20"/>
        </w:rPr>
        <w:t xml:space="preserve">    for(int i=0;i&lt;n;i++){</w:t>
      </w:r>
    </w:p>
    <w:p w14:paraId="2A9E1F5B" w14:textId="77777777" w:rsidR="003736A2" w:rsidRPr="003736A2" w:rsidRDefault="003736A2" w:rsidP="003736A2">
      <w:pPr>
        <w:spacing w:after="0"/>
        <w:rPr>
          <w:b/>
          <w:bCs/>
          <w:sz w:val="20"/>
          <w:szCs w:val="20"/>
        </w:rPr>
      </w:pPr>
      <w:r w:rsidRPr="003736A2">
        <w:rPr>
          <w:b/>
          <w:bCs/>
          <w:sz w:val="20"/>
          <w:szCs w:val="20"/>
        </w:rPr>
        <w:t xml:space="preserve">        char parent,child;</w:t>
      </w:r>
    </w:p>
    <w:p w14:paraId="0F25B38A" w14:textId="77777777" w:rsidR="003736A2" w:rsidRPr="003736A2" w:rsidRDefault="003736A2" w:rsidP="003736A2">
      <w:pPr>
        <w:spacing w:after="0"/>
        <w:rPr>
          <w:b/>
          <w:bCs/>
          <w:sz w:val="20"/>
          <w:szCs w:val="20"/>
        </w:rPr>
      </w:pPr>
      <w:r w:rsidRPr="003736A2">
        <w:rPr>
          <w:b/>
          <w:bCs/>
          <w:sz w:val="20"/>
          <w:szCs w:val="20"/>
        </w:rPr>
        <w:t xml:space="preserve">        cin&gt;&gt;parent&gt;&gt;child;</w:t>
      </w:r>
    </w:p>
    <w:p w14:paraId="34657892" w14:textId="77777777" w:rsidR="003736A2" w:rsidRPr="003736A2" w:rsidRDefault="003736A2" w:rsidP="003736A2">
      <w:pPr>
        <w:spacing w:after="0"/>
        <w:rPr>
          <w:b/>
          <w:bCs/>
          <w:sz w:val="20"/>
          <w:szCs w:val="20"/>
        </w:rPr>
      </w:pPr>
      <w:r w:rsidRPr="003736A2">
        <w:rPr>
          <w:b/>
          <w:bCs/>
          <w:sz w:val="20"/>
          <w:szCs w:val="20"/>
        </w:rPr>
        <w:t xml:space="preserve">        if(tree.find(parent) == tree.end()) tree[parent] = {child};</w:t>
      </w:r>
    </w:p>
    <w:p w14:paraId="33CF3ECC" w14:textId="77777777" w:rsidR="003736A2" w:rsidRPr="003736A2" w:rsidRDefault="003736A2" w:rsidP="003736A2">
      <w:pPr>
        <w:spacing w:after="0"/>
        <w:rPr>
          <w:b/>
          <w:bCs/>
          <w:sz w:val="20"/>
          <w:szCs w:val="20"/>
        </w:rPr>
      </w:pPr>
      <w:r w:rsidRPr="003736A2">
        <w:rPr>
          <w:b/>
          <w:bCs/>
          <w:sz w:val="20"/>
          <w:szCs w:val="20"/>
        </w:rPr>
        <w:t xml:space="preserve">        else tree[parent].push_back(child);</w:t>
      </w:r>
    </w:p>
    <w:p w14:paraId="30A8F612" w14:textId="77777777" w:rsidR="003736A2" w:rsidRPr="003736A2" w:rsidRDefault="003736A2" w:rsidP="003736A2">
      <w:pPr>
        <w:spacing w:after="0"/>
        <w:rPr>
          <w:b/>
          <w:bCs/>
          <w:sz w:val="20"/>
          <w:szCs w:val="20"/>
        </w:rPr>
      </w:pPr>
      <w:r w:rsidRPr="003736A2">
        <w:rPr>
          <w:b/>
          <w:bCs/>
          <w:sz w:val="20"/>
          <w:szCs w:val="20"/>
        </w:rPr>
        <w:lastRenderedPageBreak/>
        <w:t xml:space="preserve">    }</w:t>
      </w:r>
    </w:p>
    <w:p w14:paraId="5CF4E1D6" w14:textId="77777777" w:rsidR="003736A2" w:rsidRPr="003736A2" w:rsidRDefault="003736A2" w:rsidP="003736A2">
      <w:pPr>
        <w:spacing w:after="0"/>
        <w:rPr>
          <w:b/>
          <w:bCs/>
          <w:sz w:val="20"/>
          <w:szCs w:val="20"/>
        </w:rPr>
      </w:pPr>
      <w:r w:rsidRPr="003736A2">
        <w:rPr>
          <w:b/>
          <w:bCs/>
          <w:sz w:val="20"/>
          <w:szCs w:val="20"/>
        </w:rPr>
        <w:t xml:space="preserve">    char m; cin&gt;&gt;m;</w:t>
      </w:r>
    </w:p>
    <w:p w14:paraId="2141E070" w14:textId="77777777" w:rsidR="00B20583" w:rsidRDefault="003736A2" w:rsidP="00B20583">
      <w:pPr>
        <w:spacing w:after="0"/>
        <w:rPr>
          <w:b/>
          <w:bCs/>
          <w:sz w:val="20"/>
          <w:szCs w:val="20"/>
        </w:rPr>
      </w:pPr>
      <w:r w:rsidRPr="003736A2">
        <w:rPr>
          <w:b/>
          <w:bCs/>
          <w:sz w:val="20"/>
          <w:szCs w:val="20"/>
        </w:rPr>
        <w:t xml:space="preserve">    func(tree,m);</w:t>
      </w:r>
    </w:p>
    <w:p w14:paraId="052E7E93" w14:textId="77777777" w:rsidR="00B20583" w:rsidRDefault="00B20583" w:rsidP="00B20583">
      <w:pPr>
        <w:spacing w:after="0"/>
        <w:rPr>
          <w:b/>
          <w:bCs/>
          <w:sz w:val="20"/>
          <w:szCs w:val="20"/>
        </w:rPr>
      </w:pPr>
      <w:r>
        <w:rPr>
          <w:b/>
          <w:bCs/>
          <w:sz w:val="20"/>
          <w:szCs w:val="20"/>
        </w:rPr>
        <w:t>}</w:t>
      </w:r>
    </w:p>
    <w:p w14:paraId="13D4616D" w14:textId="367D6F95" w:rsidR="00B20583" w:rsidRPr="00B20583" w:rsidRDefault="00B20583" w:rsidP="00B20583">
      <w:pPr>
        <w:spacing w:after="0"/>
        <w:rPr>
          <w:b/>
          <w:bCs/>
          <w:sz w:val="20"/>
          <w:szCs w:val="20"/>
        </w:rPr>
      </w:pPr>
      <w:r>
        <w:rPr>
          <w:b/>
          <w:bCs/>
          <w:sz w:val="20"/>
          <w:szCs w:val="20"/>
        </w:rPr>
        <w:br/>
      </w:r>
      <w:r w:rsidRPr="00B20583">
        <w:rPr>
          <w:rFonts w:ascii="Segoe UI" w:hAnsi="Segoe UI" w:cs="Segoe UI"/>
          <w:b/>
          <w:bCs/>
          <w:color w:val="008000"/>
          <w:sz w:val="20"/>
          <w:szCs w:val="20"/>
        </w:rPr>
        <w:t>Distribute T-Shirts in a Marathon</w:t>
      </w:r>
    </w:p>
    <w:p w14:paraId="55AA4C24"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A marathon is being conducted by a NGO in Chennai. T-Shirts with the theme of the marathon and a number is given to the participants. The participants are given the T-Shirts in the order of their arrival and new T-Shirts are also continuously brought-in to the venue. T-Shirts are arranged one above the other vertically and they are distributed from top to bottom. Three operations are possible partcipant-entry, t-shirt-arrival and distribute t-shirt.</w:t>
      </w:r>
    </w:p>
    <w:p w14:paraId="0137EE1A"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Style w:val="Strong"/>
          <w:rFonts w:ascii="Segoe UI" w:eastAsia="Arial" w:hAnsi="Segoe UI" w:cs="Segoe UI"/>
          <w:color w:val="212529"/>
          <w:sz w:val="20"/>
          <w:szCs w:val="20"/>
        </w:rPr>
        <w:t>Participant-entry</w:t>
      </w:r>
      <w:r w:rsidRPr="00B20583">
        <w:rPr>
          <w:rFonts w:ascii="Segoe UI" w:hAnsi="Segoe UI" w:cs="Segoe UI"/>
          <w:color w:val="212529"/>
          <w:sz w:val="20"/>
          <w:szCs w:val="20"/>
        </w:rPr>
        <w:t> - Some ‘p’ number of participants are arrived and they are made to wait for t-shirt distribution.</w:t>
      </w:r>
    </w:p>
    <w:p w14:paraId="59B619EF"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Style w:val="Strong"/>
          <w:rFonts w:ascii="Segoe UI" w:eastAsia="Arial" w:hAnsi="Segoe UI" w:cs="Segoe UI"/>
          <w:color w:val="212529"/>
          <w:sz w:val="20"/>
          <w:szCs w:val="20"/>
        </w:rPr>
        <w:t>T-shirt arrival</w:t>
      </w:r>
      <w:r w:rsidRPr="00B20583">
        <w:rPr>
          <w:rFonts w:ascii="Segoe UI" w:hAnsi="Segoe UI" w:cs="Segoe UI"/>
          <w:color w:val="212529"/>
          <w:sz w:val="20"/>
          <w:szCs w:val="20"/>
        </w:rPr>
        <w:t> – Some ‘m’ number of t-shirts are brought to the venue and arranged on a table. Always t-shirts arrived recently will be on the top</w:t>
      </w:r>
    </w:p>
    <w:p w14:paraId="3A0DD266"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Style w:val="Strong"/>
          <w:rFonts w:ascii="Segoe UI" w:eastAsia="Arial" w:hAnsi="Segoe UI" w:cs="Segoe UI"/>
          <w:color w:val="212529"/>
          <w:sz w:val="20"/>
          <w:szCs w:val="20"/>
        </w:rPr>
        <w:t>Distribute-t-shirt</w:t>
      </w:r>
      <w:r w:rsidRPr="00B20583">
        <w:rPr>
          <w:rFonts w:ascii="Segoe UI" w:hAnsi="Segoe UI" w:cs="Segoe UI"/>
          <w:color w:val="212529"/>
          <w:sz w:val="20"/>
          <w:szCs w:val="20"/>
        </w:rPr>
        <w:t> – Some ‘k’ number of t-shirts are distributed to ‘k’ participants, print name of the participant and t-shirt number</w:t>
      </w:r>
    </w:p>
    <w:p w14:paraId="3F4D5990"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Given a sequence of operations performed, write a C++ code to carry out and print the details of t-shirts distributed to partcipants during distribute-t-shirt operation.</w:t>
      </w:r>
    </w:p>
    <w:p w14:paraId="1571C03B"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Style w:val="Strong"/>
          <w:rFonts w:ascii="Segoe UI" w:eastAsia="Arial" w:hAnsi="Segoe UI" w:cs="Segoe UI"/>
          <w:color w:val="212529"/>
          <w:sz w:val="20"/>
          <w:szCs w:val="20"/>
        </w:rPr>
        <w:t>Illustration</w:t>
      </w:r>
    </w:p>
    <w:p w14:paraId="47E865E2"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If the input is</w:t>
      </w:r>
    </w:p>
    <w:p w14:paraId="39996FC3"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7</w:t>
      </w:r>
    </w:p>
    <w:p w14:paraId="4E614B74"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1</w:t>
      </w:r>
    </w:p>
    <w:p w14:paraId="05988327"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2</w:t>
      </w:r>
    </w:p>
    <w:p w14:paraId="46EC12C2"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Name1 Name2</w:t>
      </w:r>
    </w:p>
    <w:p w14:paraId="69988107"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2</w:t>
      </w:r>
    </w:p>
    <w:p w14:paraId="1A9AE09B"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3 6 9 4</w:t>
      </w:r>
    </w:p>
    <w:p w14:paraId="42A765D6"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1</w:t>
      </w:r>
    </w:p>
    <w:p w14:paraId="2AFAA02E"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3 Name3 Name5 Name4</w:t>
      </w:r>
    </w:p>
    <w:p w14:paraId="6BDFCB97"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2</w:t>
      </w:r>
    </w:p>
    <w:p w14:paraId="0392599E"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7 8 5 1 45 56 78 12</w:t>
      </w:r>
    </w:p>
    <w:p w14:paraId="2084BC52"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1</w:t>
      </w:r>
    </w:p>
    <w:p w14:paraId="1F3958ED"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2 Name12 Name6</w:t>
      </w:r>
    </w:p>
    <w:p w14:paraId="76154C58"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lastRenderedPageBreak/>
        <w:t>1</w:t>
      </w:r>
    </w:p>
    <w:p w14:paraId="2A1EBA6A"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1 Name8</w:t>
      </w:r>
    </w:p>
    <w:p w14:paraId="77E24474"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3</w:t>
      </w:r>
    </w:p>
    <w:p w14:paraId="3E690F13"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4</w:t>
      </w:r>
    </w:p>
    <w:p w14:paraId="5F742C55"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then the desired output is</w:t>
      </w:r>
    </w:p>
    <w:p w14:paraId="06D5B052"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Name1 12</w:t>
      </w:r>
    </w:p>
    <w:p w14:paraId="4ED9DB6E"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Name2 78</w:t>
      </w:r>
    </w:p>
    <w:p w14:paraId="16C3FA28"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Name3 56</w:t>
      </w:r>
    </w:p>
    <w:p w14:paraId="77609949"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Name5 45</w:t>
      </w:r>
    </w:p>
    <w:p w14:paraId="4FE56DAB"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Style w:val="Strong"/>
          <w:rFonts w:ascii="Segoe UI" w:eastAsia="Arial" w:hAnsi="Segoe UI" w:cs="Segoe UI"/>
          <w:color w:val="212529"/>
          <w:sz w:val="20"/>
          <w:szCs w:val="20"/>
        </w:rPr>
        <w:t>Input Format</w:t>
      </w:r>
    </w:p>
    <w:p w14:paraId="2FAD258B"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First line contains the number of operations, n</w:t>
      </w:r>
    </w:p>
    <w:p w14:paraId="208618F8"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Details for ‘n’ operations are given. Code for operations, 1- Participant-entry, 2 - T-shirt arrival and 3 – Distribute-t-shirt</w:t>
      </w:r>
    </w:p>
    <w:p w14:paraId="5378A2E8"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For option 1, next line will contain the number of participants entered currently, n, followed by ‘n’ names</w:t>
      </w:r>
    </w:p>
    <w:p w14:paraId="560E7CB1"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For option 2, next line will contain the number of t-shirts arrived, m, followed by ‘n’ numbers written on the t-shirts</w:t>
      </w:r>
    </w:p>
    <w:p w14:paraId="04D2670C"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For option 3, next line contains the value of k</w:t>
      </w:r>
    </w:p>
    <w:p w14:paraId="16C7FB8C"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Style w:val="Strong"/>
          <w:rFonts w:ascii="Segoe UI" w:eastAsia="Arial" w:hAnsi="Segoe UI" w:cs="Segoe UI"/>
          <w:color w:val="212529"/>
          <w:sz w:val="20"/>
          <w:szCs w:val="20"/>
        </w:rPr>
        <w:t>Output Format</w:t>
      </w:r>
    </w:p>
    <w:p w14:paraId="1109E894" w14:textId="77777777" w:rsidR="00B20583" w:rsidRPr="00B20583" w:rsidRDefault="00B20583" w:rsidP="00B20583">
      <w:pPr>
        <w:pStyle w:val="NormalWeb"/>
        <w:shd w:val="clear" w:color="auto" w:fill="F9F9F9"/>
        <w:spacing w:before="0" w:beforeAutospacing="0"/>
        <w:rPr>
          <w:rFonts w:ascii="Segoe UI" w:hAnsi="Segoe UI" w:cs="Segoe UI"/>
          <w:color w:val="212529"/>
          <w:sz w:val="20"/>
          <w:szCs w:val="20"/>
        </w:rPr>
      </w:pPr>
      <w:r w:rsidRPr="00B20583">
        <w:rPr>
          <w:rFonts w:ascii="Segoe UI" w:hAnsi="Segoe UI" w:cs="Segoe UI"/>
          <w:color w:val="212529"/>
          <w:sz w:val="20"/>
          <w:szCs w:val="20"/>
        </w:rPr>
        <w:t>For option 3, print the name and the t-shirt number given for the participant separated by a space</w:t>
      </w:r>
    </w:p>
    <w:p w14:paraId="745A5EF7" w14:textId="062267FA" w:rsidR="003736A2" w:rsidRDefault="00B20583" w:rsidP="003736A2">
      <w:pPr>
        <w:spacing w:after="0"/>
        <w:rPr>
          <w:b/>
          <w:bCs/>
          <w:sz w:val="20"/>
          <w:szCs w:val="20"/>
        </w:rPr>
      </w:pPr>
      <w:r w:rsidRPr="00B20583">
        <w:rPr>
          <w:b/>
          <w:bCs/>
          <w:sz w:val="20"/>
          <w:szCs w:val="20"/>
          <w:highlight w:val="yellow"/>
        </w:rPr>
        <w:t>ANS.</w:t>
      </w:r>
    </w:p>
    <w:p w14:paraId="32EB4DB3" w14:textId="77777777" w:rsidR="00B20583" w:rsidRDefault="00B20583" w:rsidP="003736A2">
      <w:pPr>
        <w:spacing w:after="0"/>
        <w:rPr>
          <w:b/>
          <w:bCs/>
          <w:sz w:val="20"/>
          <w:szCs w:val="20"/>
        </w:rPr>
      </w:pPr>
    </w:p>
    <w:p w14:paraId="506D4C25" w14:textId="77777777" w:rsidR="00B20583" w:rsidRPr="00B20583" w:rsidRDefault="00B20583" w:rsidP="00B20583">
      <w:pPr>
        <w:spacing w:after="0"/>
        <w:rPr>
          <w:b/>
          <w:bCs/>
          <w:sz w:val="20"/>
          <w:szCs w:val="20"/>
        </w:rPr>
      </w:pPr>
      <w:r w:rsidRPr="00B20583">
        <w:rPr>
          <w:b/>
          <w:bCs/>
          <w:sz w:val="20"/>
          <w:szCs w:val="20"/>
        </w:rPr>
        <w:t>#include &lt;iostream&gt;</w:t>
      </w:r>
    </w:p>
    <w:p w14:paraId="0C0EF645" w14:textId="77777777" w:rsidR="00B20583" w:rsidRPr="00B20583" w:rsidRDefault="00B20583" w:rsidP="00B20583">
      <w:pPr>
        <w:spacing w:after="0"/>
        <w:rPr>
          <w:b/>
          <w:bCs/>
          <w:sz w:val="20"/>
          <w:szCs w:val="20"/>
        </w:rPr>
      </w:pPr>
      <w:r w:rsidRPr="00B20583">
        <w:rPr>
          <w:b/>
          <w:bCs/>
          <w:sz w:val="20"/>
          <w:szCs w:val="20"/>
        </w:rPr>
        <w:t>#include &lt;stack&gt;</w:t>
      </w:r>
    </w:p>
    <w:p w14:paraId="350A6BD7" w14:textId="77777777" w:rsidR="00B20583" w:rsidRPr="00B20583" w:rsidRDefault="00B20583" w:rsidP="00B20583">
      <w:pPr>
        <w:spacing w:after="0"/>
        <w:rPr>
          <w:b/>
          <w:bCs/>
          <w:sz w:val="20"/>
          <w:szCs w:val="20"/>
        </w:rPr>
      </w:pPr>
      <w:r w:rsidRPr="00B20583">
        <w:rPr>
          <w:b/>
          <w:bCs/>
          <w:sz w:val="20"/>
          <w:szCs w:val="20"/>
        </w:rPr>
        <w:t>#include &lt;queue&gt;</w:t>
      </w:r>
    </w:p>
    <w:p w14:paraId="6BD7E87A" w14:textId="77777777" w:rsidR="00B20583" w:rsidRPr="00B20583" w:rsidRDefault="00B20583" w:rsidP="00B20583">
      <w:pPr>
        <w:spacing w:after="0"/>
        <w:rPr>
          <w:b/>
          <w:bCs/>
          <w:sz w:val="20"/>
          <w:szCs w:val="20"/>
        </w:rPr>
      </w:pPr>
      <w:r w:rsidRPr="00B20583">
        <w:rPr>
          <w:b/>
          <w:bCs/>
          <w:sz w:val="20"/>
          <w:szCs w:val="20"/>
        </w:rPr>
        <w:t>using namespace std;</w:t>
      </w:r>
    </w:p>
    <w:p w14:paraId="54FE7433" w14:textId="77777777" w:rsidR="00B20583" w:rsidRPr="00B20583" w:rsidRDefault="00B20583" w:rsidP="00B20583">
      <w:pPr>
        <w:spacing w:after="0"/>
        <w:rPr>
          <w:b/>
          <w:bCs/>
          <w:sz w:val="20"/>
          <w:szCs w:val="20"/>
        </w:rPr>
      </w:pPr>
      <w:r w:rsidRPr="00B20583">
        <w:rPr>
          <w:b/>
          <w:bCs/>
          <w:sz w:val="20"/>
          <w:szCs w:val="20"/>
        </w:rPr>
        <w:t>int main(){</w:t>
      </w:r>
    </w:p>
    <w:p w14:paraId="40BCA750" w14:textId="77777777" w:rsidR="00B20583" w:rsidRPr="00B20583" w:rsidRDefault="00B20583" w:rsidP="00B20583">
      <w:pPr>
        <w:spacing w:after="0"/>
        <w:rPr>
          <w:b/>
          <w:bCs/>
          <w:sz w:val="20"/>
          <w:szCs w:val="20"/>
        </w:rPr>
      </w:pPr>
      <w:r w:rsidRPr="00B20583">
        <w:rPr>
          <w:b/>
          <w:bCs/>
          <w:sz w:val="20"/>
          <w:szCs w:val="20"/>
        </w:rPr>
        <w:t xml:space="preserve">    int n; cin&gt;&gt;n;</w:t>
      </w:r>
    </w:p>
    <w:p w14:paraId="206B7949" w14:textId="77777777" w:rsidR="00B20583" w:rsidRPr="00B20583" w:rsidRDefault="00B20583" w:rsidP="00B20583">
      <w:pPr>
        <w:spacing w:after="0"/>
        <w:rPr>
          <w:b/>
          <w:bCs/>
          <w:sz w:val="20"/>
          <w:szCs w:val="20"/>
        </w:rPr>
      </w:pPr>
      <w:r w:rsidRPr="00B20583">
        <w:rPr>
          <w:b/>
          <w:bCs/>
          <w:sz w:val="20"/>
          <w:szCs w:val="20"/>
        </w:rPr>
        <w:t xml:space="preserve">    stack&lt;int&gt; shirts;</w:t>
      </w:r>
    </w:p>
    <w:p w14:paraId="5618BB76" w14:textId="77777777" w:rsidR="00B20583" w:rsidRPr="00B20583" w:rsidRDefault="00B20583" w:rsidP="00B20583">
      <w:pPr>
        <w:spacing w:after="0"/>
        <w:rPr>
          <w:b/>
          <w:bCs/>
          <w:sz w:val="20"/>
          <w:szCs w:val="20"/>
        </w:rPr>
      </w:pPr>
      <w:r w:rsidRPr="00B20583">
        <w:rPr>
          <w:b/>
          <w:bCs/>
          <w:sz w:val="20"/>
          <w:szCs w:val="20"/>
        </w:rPr>
        <w:t xml:space="preserve">    queue&lt;string&gt; participants;</w:t>
      </w:r>
    </w:p>
    <w:p w14:paraId="0DDC84D2" w14:textId="77777777" w:rsidR="00B20583" w:rsidRPr="00B20583" w:rsidRDefault="00B20583" w:rsidP="00B20583">
      <w:pPr>
        <w:spacing w:after="0"/>
        <w:rPr>
          <w:b/>
          <w:bCs/>
          <w:sz w:val="20"/>
          <w:szCs w:val="20"/>
        </w:rPr>
      </w:pPr>
      <w:r w:rsidRPr="00B20583">
        <w:rPr>
          <w:b/>
          <w:bCs/>
          <w:sz w:val="20"/>
          <w:szCs w:val="20"/>
        </w:rPr>
        <w:t xml:space="preserve">    for(int i=0;i&lt;n;i++){</w:t>
      </w:r>
    </w:p>
    <w:p w14:paraId="5FE035CB" w14:textId="77777777" w:rsidR="00B20583" w:rsidRPr="00B20583" w:rsidRDefault="00B20583" w:rsidP="00B20583">
      <w:pPr>
        <w:spacing w:after="0"/>
        <w:rPr>
          <w:b/>
          <w:bCs/>
          <w:sz w:val="20"/>
          <w:szCs w:val="20"/>
        </w:rPr>
      </w:pPr>
      <w:r w:rsidRPr="00B20583">
        <w:rPr>
          <w:b/>
          <w:bCs/>
          <w:sz w:val="20"/>
          <w:szCs w:val="20"/>
        </w:rPr>
        <w:t xml:space="preserve">        int option; cin&gt;&gt;option;</w:t>
      </w:r>
    </w:p>
    <w:p w14:paraId="377C8DDB" w14:textId="77777777" w:rsidR="00B20583" w:rsidRPr="00B20583" w:rsidRDefault="00B20583" w:rsidP="00B20583">
      <w:pPr>
        <w:spacing w:after="0"/>
        <w:rPr>
          <w:b/>
          <w:bCs/>
          <w:sz w:val="20"/>
          <w:szCs w:val="20"/>
        </w:rPr>
      </w:pPr>
      <w:r w:rsidRPr="00B20583">
        <w:rPr>
          <w:b/>
          <w:bCs/>
          <w:sz w:val="20"/>
          <w:szCs w:val="20"/>
        </w:rPr>
        <w:t xml:space="preserve">        switch(option){</w:t>
      </w:r>
    </w:p>
    <w:p w14:paraId="405ACD9F" w14:textId="77777777" w:rsidR="00B20583" w:rsidRPr="00B20583" w:rsidRDefault="00B20583" w:rsidP="00B20583">
      <w:pPr>
        <w:spacing w:after="0"/>
        <w:rPr>
          <w:b/>
          <w:bCs/>
          <w:sz w:val="20"/>
          <w:szCs w:val="20"/>
        </w:rPr>
      </w:pPr>
      <w:r w:rsidRPr="00B20583">
        <w:rPr>
          <w:b/>
          <w:bCs/>
          <w:sz w:val="20"/>
          <w:szCs w:val="20"/>
        </w:rPr>
        <w:t xml:space="preserve">            case 1:{</w:t>
      </w:r>
    </w:p>
    <w:p w14:paraId="768F160A" w14:textId="77777777" w:rsidR="00B20583" w:rsidRPr="00B20583" w:rsidRDefault="00B20583" w:rsidP="00B20583">
      <w:pPr>
        <w:spacing w:after="0"/>
        <w:rPr>
          <w:b/>
          <w:bCs/>
          <w:sz w:val="20"/>
          <w:szCs w:val="20"/>
        </w:rPr>
      </w:pPr>
      <w:r w:rsidRPr="00B20583">
        <w:rPr>
          <w:b/>
          <w:bCs/>
          <w:sz w:val="20"/>
          <w:szCs w:val="20"/>
        </w:rPr>
        <w:lastRenderedPageBreak/>
        <w:t xml:space="preserve">                int nop; cin&gt;&gt;nop;</w:t>
      </w:r>
    </w:p>
    <w:p w14:paraId="6A4D7032" w14:textId="77777777" w:rsidR="00B20583" w:rsidRPr="00B20583" w:rsidRDefault="00B20583" w:rsidP="00B20583">
      <w:pPr>
        <w:spacing w:after="0"/>
        <w:rPr>
          <w:b/>
          <w:bCs/>
          <w:sz w:val="20"/>
          <w:szCs w:val="20"/>
        </w:rPr>
      </w:pPr>
      <w:r w:rsidRPr="00B20583">
        <w:rPr>
          <w:b/>
          <w:bCs/>
          <w:sz w:val="20"/>
          <w:szCs w:val="20"/>
        </w:rPr>
        <w:t xml:space="preserve">                for(int i=0;i&lt;nop;i++){</w:t>
      </w:r>
    </w:p>
    <w:p w14:paraId="37D62407" w14:textId="77777777" w:rsidR="00B20583" w:rsidRPr="00B20583" w:rsidRDefault="00B20583" w:rsidP="00B20583">
      <w:pPr>
        <w:spacing w:after="0"/>
        <w:rPr>
          <w:b/>
          <w:bCs/>
          <w:sz w:val="20"/>
          <w:szCs w:val="20"/>
        </w:rPr>
      </w:pPr>
      <w:r w:rsidRPr="00B20583">
        <w:rPr>
          <w:b/>
          <w:bCs/>
          <w:sz w:val="20"/>
          <w:szCs w:val="20"/>
        </w:rPr>
        <w:t xml:space="preserve">                    string p; cin&gt;&gt;p;</w:t>
      </w:r>
    </w:p>
    <w:p w14:paraId="2D30EFAB" w14:textId="77777777" w:rsidR="00B20583" w:rsidRPr="00B20583" w:rsidRDefault="00B20583" w:rsidP="00B20583">
      <w:pPr>
        <w:spacing w:after="0"/>
        <w:rPr>
          <w:b/>
          <w:bCs/>
          <w:sz w:val="20"/>
          <w:szCs w:val="20"/>
        </w:rPr>
      </w:pPr>
      <w:r w:rsidRPr="00B20583">
        <w:rPr>
          <w:b/>
          <w:bCs/>
          <w:sz w:val="20"/>
          <w:szCs w:val="20"/>
        </w:rPr>
        <w:t xml:space="preserve">                    participants.push(p);</w:t>
      </w:r>
    </w:p>
    <w:p w14:paraId="496745C4" w14:textId="77777777" w:rsidR="00B20583" w:rsidRPr="00B20583" w:rsidRDefault="00B20583" w:rsidP="00B20583">
      <w:pPr>
        <w:spacing w:after="0"/>
        <w:rPr>
          <w:b/>
          <w:bCs/>
          <w:sz w:val="20"/>
          <w:szCs w:val="20"/>
        </w:rPr>
      </w:pPr>
      <w:r w:rsidRPr="00B20583">
        <w:rPr>
          <w:b/>
          <w:bCs/>
          <w:sz w:val="20"/>
          <w:szCs w:val="20"/>
        </w:rPr>
        <w:t xml:space="preserve">                }</w:t>
      </w:r>
    </w:p>
    <w:p w14:paraId="19EC5775" w14:textId="77777777" w:rsidR="00B20583" w:rsidRPr="00B20583" w:rsidRDefault="00B20583" w:rsidP="00B20583">
      <w:pPr>
        <w:spacing w:after="0"/>
        <w:rPr>
          <w:b/>
          <w:bCs/>
          <w:sz w:val="20"/>
          <w:szCs w:val="20"/>
        </w:rPr>
      </w:pPr>
      <w:r w:rsidRPr="00B20583">
        <w:rPr>
          <w:b/>
          <w:bCs/>
          <w:sz w:val="20"/>
          <w:szCs w:val="20"/>
        </w:rPr>
        <w:t xml:space="preserve">                break;</w:t>
      </w:r>
    </w:p>
    <w:p w14:paraId="1AE3E285" w14:textId="77777777" w:rsidR="00B20583" w:rsidRPr="00B20583" w:rsidRDefault="00B20583" w:rsidP="00B20583">
      <w:pPr>
        <w:spacing w:after="0"/>
        <w:rPr>
          <w:b/>
          <w:bCs/>
          <w:sz w:val="20"/>
          <w:szCs w:val="20"/>
        </w:rPr>
      </w:pPr>
      <w:r w:rsidRPr="00B20583">
        <w:rPr>
          <w:b/>
          <w:bCs/>
          <w:sz w:val="20"/>
          <w:szCs w:val="20"/>
        </w:rPr>
        <w:t xml:space="preserve">            }</w:t>
      </w:r>
    </w:p>
    <w:p w14:paraId="3375D8F1" w14:textId="77777777" w:rsidR="00B20583" w:rsidRPr="00B20583" w:rsidRDefault="00B20583" w:rsidP="00B20583">
      <w:pPr>
        <w:spacing w:after="0"/>
        <w:rPr>
          <w:b/>
          <w:bCs/>
          <w:sz w:val="20"/>
          <w:szCs w:val="20"/>
        </w:rPr>
      </w:pPr>
      <w:r w:rsidRPr="00B20583">
        <w:rPr>
          <w:b/>
          <w:bCs/>
          <w:sz w:val="20"/>
          <w:szCs w:val="20"/>
        </w:rPr>
        <w:t xml:space="preserve">            case 2:{</w:t>
      </w:r>
    </w:p>
    <w:p w14:paraId="4B105A1C" w14:textId="77777777" w:rsidR="00B20583" w:rsidRPr="00B20583" w:rsidRDefault="00B20583" w:rsidP="00B20583">
      <w:pPr>
        <w:spacing w:after="0"/>
        <w:rPr>
          <w:b/>
          <w:bCs/>
          <w:sz w:val="20"/>
          <w:szCs w:val="20"/>
        </w:rPr>
      </w:pPr>
      <w:r w:rsidRPr="00B20583">
        <w:rPr>
          <w:b/>
          <w:bCs/>
          <w:sz w:val="20"/>
          <w:szCs w:val="20"/>
        </w:rPr>
        <w:t xml:space="preserve">                int nos; cin&gt;&gt;nos;</w:t>
      </w:r>
    </w:p>
    <w:p w14:paraId="4D5DC5BA" w14:textId="77777777" w:rsidR="00B20583" w:rsidRPr="00B20583" w:rsidRDefault="00B20583" w:rsidP="00B20583">
      <w:pPr>
        <w:spacing w:after="0"/>
        <w:rPr>
          <w:b/>
          <w:bCs/>
          <w:sz w:val="20"/>
          <w:szCs w:val="20"/>
        </w:rPr>
      </w:pPr>
      <w:r w:rsidRPr="00B20583">
        <w:rPr>
          <w:b/>
          <w:bCs/>
          <w:sz w:val="20"/>
          <w:szCs w:val="20"/>
        </w:rPr>
        <w:t xml:space="preserve">                for(int i=0;i&lt;nos;i++){</w:t>
      </w:r>
    </w:p>
    <w:p w14:paraId="21775D71" w14:textId="77777777" w:rsidR="00B20583" w:rsidRPr="00B20583" w:rsidRDefault="00B20583" w:rsidP="00B20583">
      <w:pPr>
        <w:spacing w:after="0"/>
        <w:rPr>
          <w:b/>
          <w:bCs/>
          <w:sz w:val="20"/>
          <w:szCs w:val="20"/>
        </w:rPr>
      </w:pPr>
      <w:r w:rsidRPr="00B20583">
        <w:rPr>
          <w:b/>
          <w:bCs/>
          <w:sz w:val="20"/>
          <w:szCs w:val="20"/>
        </w:rPr>
        <w:t xml:space="preserve">                    int sn; cin&gt;&gt;sn;</w:t>
      </w:r>
    </w:p>
    <w:p w14:paraId="7B488EF7" w14:textId="77777777" w:rsidR="00B20583" w:rsidRPr="00B20583" w:rsidRDefault="00B20583" w:rsidP="00B20583">
      <w:pPr>
        <w:spacing w:after="0"/>
        <w:rPr>
          <w:b/>
          <w:bCs/>
          <w:sz w:val="20"/>
          <w:szCs w:val="20"/>
        </w:rPr>
      </w:pPr>
      <w:r w:rsidRPr="00B20583">
        <w:rPr>
          <w:b/>
          <w:bCs/>
          <w:sz w:val="20"/>
          <w:szCs w:val="20"/>
        </w:rPr>
        <w:t xml:space="preserve">                    shirts.push(sn);</w:t>
      </w:r>
    </w:p>
    <w:p w14:paraId="29A18E8C" w14:textId="77777777" w:rsidR="00B20583" w:rsidRPr="00B20583" w:rsidRDefault="00B20583" w:rsidP="00B20583">
      <w:pPr>
        <w:spacing w:after="0"/>
        <w:rPr>
          <w:b/>
          <w:bCs/>
          <w:sz w:val="20"/>
          <w:szCs w:val="20"/>
        </w:rPr>
      </w:pPr>
      <w:r w:rsidRPr="00B20583">
        <w:rPr>
          <w:b/>
          <w:bCs/>
          <w:sz w:val="20"/>
          <w:szCs w:val="20"/>
        </w:rPr>
        <w:t xml:space="preserve">                }</w:t>
      </w:r>
    </w:p>
    <w:p w14:paraId="35E64B3B" w14:textId="77777777" w:rsidR="00B20583" w:rsidRPr="00B20583" w:rsidRDefault="00B20583" w:rsidP="00B20583">
      <w:pPr>
        <w:spacing w:after="0"/>
        <w:rPr>
          <w:b/>
          <w:bCs/>
          <w:sz w:val="20"/>
          <w:szCs w:val="20"/>
        </w:rPr>
      </w:pPr>
      <w:r w:rsidRPr="00B20583">
        <w:rPr>
          <w:b/>
          <w:bCs/>
          <w:sz w:val="20"/>
          <w:szCs w:val="20"/>
        </w:rPr>
        <w:t xml:space="preserve">                break;</w:t>
      </w:r>
    </w:p>
    <w:p w14:paraId="5EE0DD04" w14:textId="77777777" w:rsidR="00B20583" w:rsidRPr="00B20583" w:rsidRDefault="00B20583" w:rsidP="00B20583">
      <w:pPr>
        <w:spacing w:after="0"/>
        <w:rPr>
          <w:b/>
          <w:bCs/>
          <w:sz w:val="20"/>
          <w:szCs w:val="20"/>
        </w:rPr>
      </w:pPr>
      <w:r w:rsidRPr="00B20583">
        <w:rPr>
          <w:b/>
          <w:bCs/>
          <w:sz w:val="20"/>
          <w:szCs w:val="20"/>
        </w:rPr>
        <w:t xml:space="preserve">            }</w:t>
      </w:r>
    </w:p>
    <w:p w14:paraId="738BC056" w14:textId="77777777" w:rsidR="00B20583" w:rsidRPr="00B20583" w:rsidRDefault="00B20583" w:rsidP="00B20583">
      <w:pPr>
        <w:spacing w:after="0"/>
        <w:rPr>
          <w:b/>
          <w:bCs/>
          <w:sz w:val="20"/>
          <w:szCs w:val="20"/>
        </w:rPr>
      </w:pPr>
      <w:r w:rsidRPr="00B20583">
        <w:rPr>
          <w:b/>
          <w:bCs/>
          <w:sz w:val="20"/>
          <w:szCs w:val="20"/>
        </w:rPr>
        <w:t xml:space="preserve">            case 3:{</w:t>
      </w:r>
    </w:p>
    <w:p w14:paraId="535E93EF" w14:textId="77777777" w:rsidR="00B20583" w:rsidRPr="00B20583" w:rsidRDefault="00B20583" w:rsidP="00B20583">
      <w:pPr>
        <w:spacing w:after="0"/>
        <w:rPr>
          <w:b/>
          <w:bCs/>
          <w:sz w:val="20"/>
          <w:szCs w:val="20"/>
        </w:rPr>
      </w:pPr>
      <w:r w:rsidRPr="00B20583">
        <w:rPr>
          <w:b/>
          <w:bCs/>
          <w:sz w:val="20"/>
          <w:szCs w:val="20"/>
        </w:rPr>
        <w:t xml:space="preserve">                int k; cin&gt;&gt;k;</w:t>
      </w:r>
    </w:p>
    <w:p w14:paraId="6E5E18DB" w14:textId="77777777" w:rsidR="00B20583" w:rsidRPr="00B20583" w:rsidRDefault="00B20583" w:rsidP="00B20583">
      <w:pPr>
        <w:spacing w:after="0"/>
        <w:rPr>
          <w:b/>
          <w:bCs/>
          <w:sz w:val="20"/>
          <w:szCs w:val="20"/>
        </w:rPr>
      </w:pPr>
      <w:r w:rsidRPr="00B20583">
        <w:rPr>
          <w:b/>
          <w:bCs/>
          <w:sz w:val="20"/>
          <w:szCs w:val="20"/>
        </w:rPr>
        <w:t xml:space="preserve">                while(k-- &amp;&amp; !participants.empty() &amp;&amp; !shirts.empty()){</w:t>
      </w:r>
    </w:p>
    <w:p w14:paraId="2AEC6C04" w14:textId="77777777" w:rsidR="00B20583" w:rsidRPr="00B20583" w:rsidRDefault="00B20583" w:rsidP="00B20583">
      <w:pPr>
        <w:spacing w:after="0"/>
        <w:rPr>
          <w:b/>
          <w:bCs/>
          <w:sz w:val="20"/>
          <w:szCs w:val="20"/>
        </w:rPr>
      </w:pPr>
      <w:r w:rsidRPr="00B20583">
        <w:rPr>
          <w:b/>
          <w:bCs/>
          <w:sz w:val="20"/>
          <w:szCs w:val="20"/>
        </w:rPr>
        <w:t xml:space="preserve">                    cout&lt;&lt;participants.front()&lt;&lt;" "&lt;&lt;shirts.top()&lt;&lt;"\n";</w:t>
      </w:r>
    </w:p>
    <w:p w14:paraId="4AF8A301" w14:textId="77777777" w:rsidR="00B20583" w:rsidRPr="00B20583" w:rsidRDefault="00B20583" w:rsidP="00B20583">
      <w:pPr>
        <w:spacing w:after="0"/>
        <w:rPr>
          <w:b/>
          <w:bCs/>
          <w:sz w:val="20"/>
          <w:szCs w:val="20"/>
        </w:rPr>
      </w:pPr>
      <w:r w:rsidRPr="00B20583">
        <w:rPr>
          <w:b/>
          <w:bCs/>
          <w:sz w:val="20"/>
          <w:szCs w:val="20"/>
        </w:rPr>
        <w:t xml:space="preserve">                    participants.pop(); shirts.pop();</w:t>
      </w:r>
    </w:p>
    <w:p w14:paraId="3F923721" w14:textId="77777777" w:rsidR="00B20583" w:rsidRPr="00B20583" w:rsidRDefault="00B20583" w:rsidP="00B20583">
      <w:pPr>
        <w:spacing w:after="0"/>
        <w:rPr>
          <w:b/>
          <w:bCs/>
          <w:sz w:val="20"/>
          <w:szCs w:val="20"/>
        </w:rPr>
      </w:pPr>
      <w:r w:rsidRPr="00B20583">
        <w:rPr>
          <w:b/>
          <w:bCs/>
          <w:sz w:val="20"/>
          <w:szCs w:val="20"/>
        </w:rPr>
        <w:t xml:space="preserve">                }</w:t>
      </w:r>
    </w:p>
    <w:p w14:paraId="6759B7B1" w14:textId="77777777" w:rsidR="00B20583" w:rsidRPr="00B20583" w:rsidRDefault="00B20583" w:rsidP="00B20583">
      <w:pPr>
        <w:spacing w:after="0"/>
        <w:rPr>
          <w:b/>
          <w:bCs/>
          <w:sz w:val="20"/>
          <w:szCs w:val="20"/>
        </w:rPr>
      </w:pPr>
      <w:r w:rsidRPr="00B20583">
        <w:rPr>
          <w:b/>
          <w:bCs/>
          <w:sz w:val="20"/>
          <w:szCs w:val="20"/>
        </w:rPr>
        <w:t xml:space="preserve">                break;</w:t>
      </w:r>
    </w:p>
    <w:p w14:paraId="77E8DECF" w14:textId="77777777" w:rsidR="00B20583" w:rsidRPr="00B20583" w:rsidRDefault="00B20583" w:rsidP="00B20583">
      <w:pPr>
        <w:spacing w:after="0"/>
        <w:rPr>
          <w:b/>
          <w:bCs/>
          <w:sz w:val="20"/>
          <w:szCs w:val="20"/>
        </w:rPr>
      </w:pPr>
      <w:r w:rsidRPr="00B20583">
        <w:rPr>
          <w:b/>
          <w:bCs/>
          <w:sz w:val="20"/>
          <w:szCs w:val="20"/>
        </w:rPr>
        <w:t xml:space="preserve">            }</w:t>
      </w:r>
    </w:p>
    <w:p w14:paraId="3BB89F6A" w14:textId="77777777" w:rsidR="00B20583" w:rsidRPr="00B20583" w:rsidRDefault="00B20583" w:rsidP="00B20583">
      <w:pPr>
        <w:spacing w:after="0"/>
        <w:rPr>
          <w:b/>
          <w:bCs/>
          <w:sz w:val="20"/>
          <w:szCs w:val="20"/>
        </w:rPr>
      </w:pPr>
      <w:r w:rsidRPr="00B20583">
        <w:rPr>
          <w:b/>
          <w:bCs/>
          <w:sz w:val="20"/>
          <w:szCs w:val="20"/>
        </w:rPr>
        <w:t xml:space="preserve">            default: {cout&lt;&lt;"invalid input"; break;}</w:t>
      </w:r>
    </w:p>
    <w:p w14:paraId="34C874DC" w14:textId="77777777" w:rsidR="00B20583" w:rsidRPr="00B20583" w:rsidRDefault="00B20583" w:rsidP="00B20583">
      <w:pPr>
        <w:spacing w:after="0"/>
        <w:rPr>
          <w:b/>
          <w:bCs/>
          <w:sz w:val="20"/>
          <w:szCs w:val="20"/>
        </w:rPr>
      </w:pPr>
      <w:r w:rsidRPr="00B20583">
        <w:rPr>
          <w:b/>
          <w:bCs/>
          <w:sz w:val="20"/>
          <w:szCs w:val="20"/>
        </w:rPr>
        <w:t xml:space="preserve">        }</w:t>
      </w:r>
    </w:p>
    <w:p w14:paraId="0937DD1D" w14:textId="77777777" w:rsidR="00B20583" w:rsidRPr="00B20583" w:rsidRDefault="00B20583" w:rsidP="00B20583">
      <w:pPr>
        <w:spacing w:after="0"/>
        <w:rPr>
          <w:b/>
          <w:bCs/>
          <w:sz w:val="20"/>
          <w:szCs w:val="20"/>
        </w:rPr>
      </w:pPr>
      <w:r w:rsidRPr="00B20583">
        <w:rPr>
          <w:b/>
          <w:bCs/>
          <w:sz w:val="20"/>
          <w:szCs w:val="20"/>
        </w:rPr>
        <w:t xml:space="preserve">    }</w:t>
      </w:r>
    </w:p>
    <w:p w14:paraId="008C9FE9" w14:textId="3F2A560F" w:rsidR="00B20583" w:rsidRDefault="00B20583" w:rsidP="00B20583">
      <w:pPr>
        <w:spacing w:after="0"/>
        <w:rPr>
          <w:b/>
          <w:bCs/>
          <w:sz w:val="20"/>
          <w:szCs w:val="20"/>
        </w:rPr>
      </w:pPr>
      <w:r w:rsidRPr="00B20583">
        <w:rPr>
          <w:b/>
          <w:bCs/>
          <w:sz w:val="20"/>
          <w:szCs w:val="20"/>
        </w:rPr>
        <w:t>}</w:t>
      </w:r>
    </w:p>
    <w:p w14:paraId="3B5A93C6" w14:textId="77777777" w:rsidR="00EE21E1" w:rsidRDefault="00EE21E1" w:rsidP="00B20583">
      <w:pPr>
        <w:spacing w:after="0"/>
        <w:rPr>
          <w:b/>
          <w:bCs/>
          <w:sz w:val="20"/>
          <w:szCs w:val="20"/>
        </w:rPr>
      </w:pPr>
    </w:p>
    <w:p w14:paraId="0D5B3E4B" w14:textId="77777777" w:rsidR="00EE21E1" w:rsidRDefault="00EE21E1" w:rsidP="00EE21E1">
      <w:pPr>
        <w:pStyle w:val="Heading4"/>
        <w:shd w:val="clear" w:color="auto" w:fill="F9F9F9"/>
        <w:spacing w:before="0"/>
        <w:rPr>
          <w:rFonts w:ascii="Segoe UI" w:hAnsi="Segoe UI" w:cs="Segoe UI"/>
          <w:color w:val="008000"/>
        </w:rPr>
      </w:pPr>
      <w:r>
        <w:rPr>
          <w:rFonts w:ascii="Segoe UI" w:hAnsi="Segoe UI" w:cs="Segoe UI"/>
          <w:b/>
          <w:bCs/>
          <w:color w:val="008000"/>
        </w:rPr>
        <w:t>ith Digit Middle Number</w:t>
      </w:r>
    </w:p>
    <w:p w14:paraId="00716FC2"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In a collection of ‘n’ numbers with same number of digits, a number ‘m’ in postion ‘p’ is said to be an i</w:t>
      </w:r>
      <w:r>
        <w:rPr>
          <w:rFonts w:ascii="Georgia" w:hAnsi="Georgia" w:cs="Segoe UI"/>
          <w:color w:val="212529"/>
          <w:sz w:val="18"/>
          <w:szCs w:val="18"/>
          <w:vertAlign w:val="superscript"/>
        </w:rPr>
        <w:t>th</w:t>
      </w:r>
      <w:r>
        <w:rPr>
          <w:rFonts w:ascii="Georgia" w:hAnsi="Georgia" w:cs="Segoe UI"/>
          <w:color w:val="212529"/>
        </w:rPr>
        <w:t> digit middle number if the i</w:t>
      </w:r>
      <w:r>
        <w:rPr>
          <w:rFonts w:ascii="Georgia" w:hAnsi="Georgia" w:cs="Segoe UI"/>
          <w:color w:val="212529"/>
          <w:sz w:val="18"/>
          <w:szCs w:val="18"/>
          <w:vertAlign w:val="superscript"/>
        </w:rPr>
        <w:t>th</w:t>
      </w:r>
      <w:r>
        <w:rPr>
          <w:rFonts w:ascii="Georgia" w:hAnsi="Georgia" w:cs="Segoe UI"/>
          <w:color w:val="212529"/>
        </w:rPr>
        <w:t> digit of m is greater than or equal to the ith digit of all numbers in position &lt; p and i</w:t>
      </w:r>
      <w:r>
        <w:rPr>
          <w:rFonts w:ascii="Georgia" w:hAnsi="Georgia" w:cs="Segoe UI"/>
          <w:color w:val="212529"/>
          <w:sz w:val="18"/>
          <w:szCs w:val="18"/>
          <w:vertAlign w:val="superscript"/>
        </w:rPr>
        <w:t>th</w:t>
      </w:r>
      <w:r>
        <w:rPr>
          <w:rFonts w:ascii="Georgia" w:hAnsi="Georgia" w:cs="Segoe UI"/>
          <w:color w:val="212529"/>
        </w:rPr>
        <w:t> digit of m is lesser than ith digit of all numbers in position &gt; p. First number in the collection is said to ith digit middle number if the ith digit is lesser than ith digit of all numbers to its right and the last number in the collection is said to be ith digit middle number if its ith digit is greater than or equal to ith digit of all numbers to its left. First digit of the number is the left most digit.</w:t>
      </w:r>
    </w:p>
    <w:p w14:paraId="1AD914E9"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Given a collection of numbers, C1 and a digit position i, write a C program to print all ith digit middle numbers in C1.</w:t>
      </w:r>
    </w:p>
    <w:p w14:paraId="1503E14D"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For example, given a collection of five, four digits numbers 7632, 9645, 1834, 2778, 9956 the ith digit middle number when i = 2 are 9645 and 9956.</w:t>
      </w:r>
    </w:p>
    <w:p w14:paraId="50E6FDDB" w14:textId="77777777" w:rsidR="00EE21E1" w:rsidRDefault="00EE21E1" w:rsidP="00EE21E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48A5A991"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number of elements in collection C, n</w:t>
      </w:r>
    </w:p>
    <w:p w14:paraId="1666EA28"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Next ‘n’ lines contain the numbers</w:t>
      </w:r>
    </w:p>
    <w:p w14:paraId="0531C924"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Next line contains the position ‘i’</w:t>
      </w:r>
    </w:p>
    <w:p w14:paraId="61FE1DED" w14:textId="77777777" w:rsidR="00EE21E1" w:rsidRDefault="00EE21E1" w:rsidP="00EE21E1">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lastRenderedPageBreak/>
        <w:t>Output Format</w:t>
      </w:r>
    </w:p>
    <w:p w14:paraId="6CCF019C"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Print all the ith digit middle numbers</w:t>
      </w:r>
    </w:p>
    <w:p w14:paraId="5C7DA8D1" w14:textId="77777777" w:rsidR="00EE21E1" w:rsidRDefault="00EE21E1" w:rsidP="00EE21E1">
      <w:pPr>
        <w:pStyle w:val="NormalWeb"/>
        <w:shd w:val="clear" w:color="auto" w:fill="F9F9F9"/>
        <w:spacing w:before="0" w:beforeAutospacing="0"/>
        <w:rPr>
          <w:rFonts w:ascii="Segoe UI" w:hAnsi="Segoe UI" w:cs="Segoe UI"/>
          <w:color w:val="212529"/>
        </w:rPr>
      </w:pPr>
      <w:r>
        <w:rPr>
          <w:rFonts w:ascii="Georgia" w:hAnsi="Georgia" w:cs="Segoe UI"/>
          <w:color w:val="212529"/>
        </w:rPr>
        <w:t>Print one number in one line in same order as given in input</w:t>
      </w:r>
    </w:p>
    <w:p w14:paraId="166A946B" w14:textId="11CC78B5" w:rsidR="00EE21E1" w:rsidRDefault="00EE21E1" w:rsidP="00B20583">
      <w:pPr>
        <w:spacing w:after="0"/>
        <w:rPr>
          <w:b/>
          <w:bCs/>
          <w:sz w:val="20"/>
          <w:szCs w:val="20"/>
        </w:rPr>
      </w:pPr>
      <w:r w:rsidRPr="00EE21E1">
        <w:rPr>
          <w:b/>
          <w:bCs/>
          <w:sz w:val="20"/>
          <w:szCs w:val="20"/>
          <w:highlight w:val="yellow"/>
        </w:rPr>
        <w:t>ANS.</w:t>
      </w:r>
    </w:p>
    <w:p w14:paraId="28E7CC3F" w14:textId="77777777" w:rsidR="00EE21E1" w:rsidRPr="00EE21E1" w:rsidRDefault="00EE21E1" w:rsidP="00EE21E1">
      <w:pPr>
        <w:spacing w:after="0"/>
        <w:rPr>
          <w:b/>
          <w:bCs/>
          <w:sz w:val="20"/>
          <w:szCs w:val="20"/>
        </w:rPr>
      </w:pPr>
      <w:r w:rsidRPr="00EE21E1">
        <w:rPr>
          <w:b/>
          <w:bCs/>
          <w:sz w:val="20"/>
          <w:szCs w:val="20"/>
        </w:rPr>
        <w:t>#include &lt;iostream&gt;</w:t>
      </w:r>
    </w:p>
    <w:p w14:paraId="5F9345E8" w14:textId="77777777" w:rsidR="00EE21E1" w:rsidRPr="00EE21E1" w:rsidRDefault="00EE21E1" w:rsidP="00EE21E1">
      <w:pPr>
        <w:spacing w:after="0"/>
        <w:rPr>
          <w:b/>
          <w:bCs/>
          <w:sz w:val="20"/>
          <w:szCs w:val="20"/>
        </w:rPr>
      </w:pPr>
      <w:r w:rsidRPr="00EE21E1">
        <w:rPr>
          <w:b/>
          <w:bCs/>
          <w:sz w:val="20"/>
          <w:szCs w:val="20"/>
        </w:rPr>
        <w:t>using namespace std;</w:t>
      </w:r>
    </w:p>
    <w:p w14:paraId="2FEDB7E3" w14:textId="77777777" w:rsidR="00EE21E1" w:rsidRPr="00EE21E1" w:rsidRDefault="00EE21E1" w:rsidP="00EE21E1">
      <w:pPr>
        <w:spacing w:after="0"/>
        <w:rPr>
          <w:b/>
          <w:bCs/>
          <w:sz w:val="20"/>
          <w:szCs w:val="20"/>
        </w:rPr>
      </w:pPr>
      <w:r w:rsidRPr="00EE21E1">
        <w:rPr>
          <w:b/>
          <w:bCs/>
          <w:sz w:val="20"/>
          <w:szCs w:val="20"/>
        </w:rPr>
        <w:t>bool check(string arr[],int n,int ind,int pos){</w:t>
      </w:r>
    </w:p>
    <w:p w14:paraId="4DB45ACD" w14:textId="77777777" w:rsidR="00EE21E1" w:rsidRPr="00EE21E1" w:rsidRDefault="00EE21E1" w:rsidP="00EE21E1">
      <w:pPr>
        <w:spacing w:after="0"/>
        <w:rPr>
          <w:b/>
          <w:bCs/>
          <w:sz w:val="20"/>
          <w:szCs w:val="20"/>
        </w:rPr>
      </w:pPr>
      <w:r w:rsidRPr="00EE21E1">
        <w:rPr>
          <w:b/>
          <w:bCs/>
          <w:sz w:val="20"/>
          <w:szCs w:val="20"/>
        </w:rPr>
        <w:t xml:space="preserve">    for(int i=0;i&lt;ind;i++){</w:t>
      </w:r>
    </w:p>
    <w:p w14:paraId="1B0C546D" w14:textId="77777777" w:rsidR="00EE21E1" w:rsidRPr="00EE21E1" w:rsidRDefault="00EE21E1" w:rsidP="00EE21E1">
      <w:pPr>
        <w:spacing w:after="0"/>
        <w:rPr>
          <w:b/>
          <w:bCs/>
          <w:sz w:val="20"/>
          <w:szCs w:val="20"/>
        </w:rPr>
      </w:pPr>
      <w:r w:rsidRPr="00EE21E1">
        <w:rPr>
          <w:b/>
          <w:bCs/>
          <w:sz w:val="20"/>
          <w:szCs w:val="20"/>
        </w:rPr>
        <w:t xml:space="preserve">        if(arr[i][pos-1] &gt; arr[ind][pos-1]) return false;</w:t>
      </w:r>
    </w:p>
    <w:p w14:paraId="430F86EE" w14:textId="77777777" w:rsidR="00EE21E1" w:rsidRPr="00EE21E1" w:rsidRDefault="00EE21E1" w:rsidP="00EE21E1">
      <w:pPr>
        <w:spacing w:after="0"/>
        <w:rPr>
          <w:b/>
          <w:bCs/>
          <w:sz w:val="20"/>
          <w:szCs w:val="20"/>
        </w:rPr>
      </w:pPr>
      <w:r w:rsidRPr="00EE21E1">
        <w:rPr>
          <w:b/>
          <w:bCs/>
          <w:sz w:val="20"/>
          <w:szCs w:val="20"/>
        </w:rPr>
        <w:t xml:space="preserve">    }</w:t>
      </w:r>
    </w:p>
    <w:p w14:paraId="45B82E2E" w14:textId="77777777" w:rsidR="00EE21E1" w:rsidRPr="00EE21E1" w:rsidRDefault="00EE21E1" w:rsidP="00EE21E1">
      <w:pPr>
        <w:spacing w:after="0"/>
        <w:rPr>
          <w:b/>
          <w:bCs/>
          <w:sz w:val="20"/>
          <w:szCs w:val="20"/>
        </w:rPr>
      </w:pPr>
      <w:r w:rsidRPr="00EE21E1">
        <w:rPr>
          <w:b/>
          <w:bCs/>
          <w:sz w:val="20"/>
          <w:szCs w:val="20"/>
        </w:rPr>
        <w:t xml:space="preserve">    for(int i=ind+1;i&lt;n;i++){</w:t>
      </w:r>
    </w:p>
    <w:p w14:paraId="45D06CC2" w14:textId="77777777" w:rsidR="00EE21E1" w:rsidRPr="00EE21E1" w:rsidRDefault="00EE21E1" w:rsidP="00EE21E1">
      <w:pPr>
        <w:spacing w:after="0"/>
        <w:rPr>
          <w:b/>
          <w:bCs/>
          <w:sz w:val="20"/>
          <w:szCs w:val="20"/>
        </w:rPr>
      </w:pPr>
      <w:r w:rsidRPr="00EE21E1">
        <w:rPr>
          <w:b/>
          <w:bCs/>
          <w:sz w:val="20"/>
          <w:szCs w:val="20"/>
        </w:rPr>
        <w:t xml:space="preserve">        if(arr[i][pos-1] &lt;= arr[ind][pos-1]) return false;</w:t>
      </w:r>
    </w:p>
    <w:p w14:paraId="67E92458" w14:textId="77777777" w:rsidR="00EE21E1" w:rsidRPr="00EE21E1" w:rsidRDefault="00EE21E1" w:rsidP="00EE21E1">
      <w:pPr>
        <w:spacing w:after="0"/>
        <w:rPr>
          <w:b/>
          <w:bCs/>
          <w:sz w:val="20"/>
          <w:szCs w:val="20"/>
        </w:rPr>
      </w:pPr>
      <w:r w:rsidRPr="00EE21E1">
        <w:rPr>
          <w:b/>
          <w:bCs/>
          <w:sz w:val="20"/>
          <w:szCs w:val="20"/>
        </w:rPr>
        <w:t xml:space="preserve">    }</w:t>
      </w:r>
    </w:p>
    <w:p w14:paraId="762423F3" w14:textId="77777777" w:rsidR="00EE21E1" w:rsidRPr="00EE21E1" w:rsidRDefault="00EE21E1" w:rsidP="00EE21E1">
      <w:pPr>
        <w:spacing w:after="0"/>
        <w:rPr>
          <w:b/>
          <w:bCs/>
          <w:sz w:val="20"/>
          <w:szCs w:val="20"/>
        </w:rPr>
      </w:pPr>
      <w:r w:rsidRPr="00EE21E1">
        <w:rPr>
          <w:b/>
          <w:bCs/>
          <w:sz w:val="20"/>
          <w:szCs w:val="20"/>
        </w:rPr>
        <w:t xml:space="preserve">    return true;</w:t>
      </w:r>
    </w:p>
    <w:p w14:paraId="63841544" w14:textId="77777777" w:rsidR="00EE21E1" w:rsidRPr="00EE21E1" w:rsidRDefault="00EE21E1" w:rsidP="00EE21E1">
      <w:pPr>
        <w:spacing w:after="0"/>
        <w:rPr>
          <w:b/>
          <w:bCs/>
          <w:sz w:val="20"/>
          <w:szCs w:val="20"/>
        </w:rPr>
      </w:pPr>
      <w:r w:rsidRPr="00EE21E1">
        <w:rPr>
          <w:b/>
          <w:bCs/>
          <w:sz w:val="20"/>
          <w:szCs w:val="20"/>
        </w:rPr>
        <w:t>}</w:t>
      </w:r>
    </w:p>
    <w:p w14:paraId="5D30B26F" w14:textId="77777777" w:rsidR="00EE21E1" w:rsidRPr="00EE21E1" w:rsidRDefault="00EE21E1" w:rsidP="00EE21E1">
      <w:pPr>
        <w:spacing w:after="0"/>
        <w:rPr>
          <w:b/>
          <w:bCs/>
          <w:sz w:val="20"/>
          <w:szCs w:val="20"/>
        </w:rPr>
      </w:pPr>
      <w:r w:rsidRPr="00EE21E1">
        <w:rPr>
          <w:b/>
          <w:bCs/>
          <w:sz w:val="20"/>
          <w:szCs w:val="20"/>
        </w:rPr>
        <w:t>int main(){</w:t>
      </w:r>
    </w:p>
    <w:p w14:paraId="303A3945" w14:textId="77777777" w:rsidR="00EE21E1" w:rsidRPr="00EE21E1" w:rsidRDefault="00EE21E1" w:rsidP="00EE21E1">
      <w:pPr>
        <w:spacing w:after="0"/>
        <w:rPr>
          <w:b/>
          <w:bCs/>
          <w:sz w:val="20"/>
          <w:szCs w:val="20"/>
        </w:rPr>
      </w:pPr>
      <w:r w:rsidRPr="00EE21E1">
        <w:rPr>
          <w:b/>
          <w:bCs/>
          <w:sz w:val="20"/>
          <w:szCs w:val="20"/>
        </w:rPr>
        <w:t xml:space="preserve">    int n; cin&gt;&gt;n;</w:t>
      </w:r>
    </w:p>
    <w:p w14:paraId="44B3E9F4" w14:textId="77777777" w:rsidR="00EE21E1" w:rsidRPr="00EE21E1" w:rsidRDefault="00EE21E1" w:rsidP="00EE21E1">
      <w:pPr>
        <w:spacing w:after="0"/>
        <w:rPr>
          <w:b/>
          <w:bCs/>
          <w:sz w:val="20"/>
          <w:szCs w:val="20"/>
        </w:rPr>
      </w:pPr>
      <w:r w:rsidRPr="00EE21E1">
        <w:rPr>
          <w:b/>
          <w:bCs/>
          <w:sz w:val="20"/>
          <w:szCs w:val="20"/>
        </w:rPr>
        <w:t xml:space="preserve">    string arr[n];</w:t>
      </w:r>
    </w:p>
    <w:p w14:paraId="4522FFF8" w14:textId="77777777" w:rsidR="00EE21E1" w:rsidRPr="00EE21E1" w:rsidRDefault="00EE21E1" w:rsidP="00EE21E1">
      <w:pPr>
        <w:spacing w:after="0"/>
        <w:rPr>
          <w:b/>
          <w:bCs/>
          <w:sz w:val="20"/>
          <w:szCs w:val="20"/>
        </w:rPr>
      </w:pPr>
      <w:r w:rsidRPr="00EE21E1">
        <w:rPr>
          <w:b/>
          <w:bCs/>
          <w:sz w:val="20"/>
          <w:szCs w:val="20"/>
        </w:rPr>
        <w:t xml:space="preserve">    for(int i=0;i&lt;n;i++) cin&gt;&gt;arr[i];</w:t>
      </w:r>
    </w:p>
    <w:p w14:paraId="6AC2AE20" w14:textId="77777777" w:rsidR="00EE21E1" w:rsidRPr="00EE21E1" w:rsidRDefault="00EE21E1" w:rsidP="00EE21E1">
      <w:pPr>
        <w:spacing w:after="0"/>
        <w:rPr>
          <w:b/>
          <w:bCs/>
          <w:sz w:val="20"/>
          <w:szCs w:val="20"/>
        </w:rPr>
      </w:pPr>
      <w:r w:rsidRPr="00EE21E1">
        <w:rPr>
          <w:b/>
          <w:bCs/>
          <w:sz w:val="20"/>
          <w:szCs w:val="20"/>
        </w:rPr>
        <w:t xml:space="preserve">    int pos; cin&gt;&gt;pos;</w:t>
      </w:r>
    </w:p>
    <w:p w14:paraId="499EE415" w14:textId="77777777" w:rsidR="00EE21E1" w:rsidRPr="00EE21E1" w:rsidRDefault="00EE21E1" w:rsidP="00EE21E1">
      <w:pPr>
        <w:spacing w:after="0"/>
        <w:rPr>
          <w:b/>
          <w:bCs/>
          <w:sz w:val="20"/>
          <w:szCs w:val="20"/>
        </w:rPr>
      </w:pPr>
      <w:r w:rsidRPr="00EE21E1">
        <w:rPr>
          <w:b/>
          <w:bCs/>
          <w:sz w:val="20"/>
          <w:szCs w:val="20"/>
        </w:rPr>
        <w:t xml:space="preserve">    for(int i=0;i&lt;n;i++){</w:t>
      </w:r>
    </w:p>
    <w:p w14:paraId="6FA0C707" w14:textId="77777777" w:rsidR="00EE21E1" w:rsidRPr="00EE21E1" w:rsidRDefault="00EE21E1" w:rsidP="00EE21E1">
      <w:pPr>
        <w:spacing w:after="0"/>
        <w:rPr>
          <w:b/>
          <w:bCs/>
          <w:sz w:val="20"/>
          <w:szCs w:val="20"/>
        </w:rPr>
      </w:pPr>
      <w:r w:rsidRPr="00EE21E1">
        <w:rPr>
          <w:b/>
          <w:bCs/>
          <w:sz w:val="20"/>
          <w:szCs w:val="20"/>
        </w:rPr>
        <w:t xml:space="preserve">        if(check(arr,n,i,pos)) cout&lt;&lt;arr[i]&lt;&lt;"\n";</w:t>
      </w:r>
    </w:p>
    <w:p w14:paraId="060049BD" w14:textId="77777777" w:rsidR="00EE21E1" w:rsidRPr="00EE21E1" w:rsidRDefault="00EE21E1" w:rsidP="00EE21E1">
      <w:pPr>
        <w:spacing w:after="0"/>
        <w:rPr>
          <w:b/>
          <w:bCs/>
          <w:sz w:val="20"/>
          <w:szCs w:val="20"/>
        </w:rPr>
      </w:pPr>
      <w:r w:rsidRPr="00EE21E1">
        <w:rPr>
          <w:b/>
          <w:bCs/>
          <w:sz w:val="20"/>
          <w:szCs w:val="20"/>
        </w:rPr>
        <w:t xml:space="preserve">    }</w:t>
      </w:r>
    </w:p>
    <w:p w14:paraId="7A561AB2" w14:textId="5419843E" w:rsidR="00EE21E1" w:rsidRDefault="00EE21E1" w:rsidP="00EE21E1">
      <w:pPr>
        <w:spacing w:after="0"/>
        <w:rPr>
          <w:b/>
          <w:bCs/>
          <w:sz w:val="20"/>
          <w:szCs w:val="20"/>
        </w:rPr>
      </w:pPr>
      <w:r w:rsidRPr="00EE21E1">
        <w:rPr>
          <w:b/>
          <w:bCs/>
          <w:sz w:val="20"/>
          <w:szCs w:val="20"/>
        </w:rPr>
        <w:t>}</w:t>
      </w:r>
    </w:p>
    <w:p w14:paraId="29E4A3FC" w14:textId="77777777" w:rsidR="003872E2" w:rsidRDefault="003872E2" w:rsidP="00EE21E1">
      <w:pPr>
        <w:spacing w:after="0"/>
        <w:rPr>
          <w:b/>
          <w:bCs/>
          <w:sz w:val="20"/>
          <w:szCs w:val="20"/>
        </w:rPr>
      </w:pPr>
    </w:p>
    <w:p w14:paraId="7A6E6989" w14:textId="77777777" w:rsidR="003872E2" w:rsidRDefault="003872E2" w:rsidP="003872E2">
      <w:pPr>
        <w:pStyle w:val="Heading4"/>
        <w:shd w:val="clear" w:color="auto" w:fill="F9F9F9"/>
        <w:spacing w:before="0"/>
        <w:rPr>
          <w:rFonts w:ascii="Segoe UI" w:hAnsi="Segoe UI" w:cs="Segoe UI"/>
          <w:color w:val="008000"/>
        </w:rPr>
      </w:pPr>
      <w:r>
        <w:rPr>
          <w:rFonts w:ascii="Segoe UI" w:hAnsi="Segoe UI" w:cs="Segoe UI"/>
          <w:b/>
          <w:bCs/>
          <w:color w:val="008000"/>
        </w:rPr>
        <w:t>Cut the Wood</w:t>
      </w:r>
    </w:p>
    <w:p w14:paraId="78D3AD7E"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A carpenter has got a wooden block of length ‘l’ and he has got four automated cutters that can cut the wood into smaller sizes of some standard sizes so that the wood could be stored in his godown. During the cutting process one portion of wooden piece shall be wasted. He wants to cut them into either minimum number of pieces or maximum number of pieces. For example, given the length of the wood as 253 units, length of the standard pieces that can be cut by the wooden cutter 4, 17, 7 and 2 the minimum number of pieces that can be got is 16 with a wastage of 1 unit. The maximum number of pieces that can be made with the cutters is 126 with a wastage of 1 unit. Given the length of the wooden piece l, and the four different standard sizes, write a C program to find the minimum and maximum number of pieces that can be formed and the wastage in each case.</w:t>
      </w:r>
    </w:p>
    <w:p w14:paraId="6BB3BD5F" w14:textId="77777777" w:rsidR="003872E2" w:rsidRDefault="003872E2" w:rsidP="003872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Input Format</w:t>
      </w:r>
    </w:p>
    <w:p w14:paraId="6974D66D"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First line contains the first standard size, a</w:t>
      </w:r>
    </w:p>
    <w:p w14:paraId="4253099C"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Next line contains the first standard size, b</w:t>
      </w:r>
    </w:p>
    <w:p w14:paraId="06A482BD"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Next line contains the first standard size, c</w:t>
      </w:r>
    </w:p>
    <w:p w14:paraId="703830B3"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Next line contains the first standard size, d</w:t>
      </w:r>
    </w:p>
    <w:p w14:paraId="36B12B07"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lastRenderedPageBreak/>
        <w:t>Next line contains the length of the wood, l</w:t>
      </w:r>
    </w:p>
    <w:p w14:paraId="45CC89E1" w14:textId="77777777" w:rsidR="003872E2" w:rsidRDefault="003872E2" w:rsidP="003872E2">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rPr>
        <w:t>Output Format</w:t>
      </w:r>
    </w:p>
    <w:p w14:paraId="52D24A83" w14:textId="77777777" w:rsid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In the frist line, print the minimum number of wooden pieces that can be formed and wastage separated by a tab</w:t>
      </w:r>
    </w:p>
    <w:p w14:paraId="4B7CE499" w14:textId="7E4B02ED" w:rsidR="003872E2" w:rsidRPr="003872E2" w:rsidRDefault="003872E2" w:rsidP="003872E2">
      <w:pPr>
        <w:pStyle w:val="NormalWeb"/>
        <w:shd w:val="clear" w:color="auto" w:fill="F9F9F9"/>
        <w:spacing w:before="0" w:beforeAutospacing="0"/>
        <w:rPr>
          <w:rFonts w:ascii="Segoe UI" w:hAnsi="Segoe UI" w:cs="Segoe UI"/>
          <w:color w:val="212529"/>
        </w:rPr>
      </w:pPr>
      <w:r>
        <w:rPr>
          <w:rFonts w:ascii="Georgia" w:hAnsi="Georgia" w:cs="Segoe UI"/>
          <w:color w:val="212529"/>
        </w:rPr>
        <w:t>In the Next line, print the maximum number of wooden pieces that can be formed and wastage separated by a tab</w:t>
      </w:r>
    </w:p>
    <w:p w14:paraId="415B8E46" w14:textId="03EEDD02" w:rsidR="003872E2" w:rsidRDefault="003872E2" w:rsidP="00EE21E1">
      <w:pPr>
        <w:spacing w:after="0"/>
        <w:rPr>
          <w:b/>
          <w:bCs/>
          <w:sz w:val="20"/>
          <w:szCs w:val="20"/>
        </w:rPr>
      </w:pPr>
      <w:r w:rsidRPr="003872E2">
        <w:rPr>
          <w:b/>
          <w:bCs/>
          <w:sz w:val="20"/>
          <w:szCs w:val="20"/>
          <w:highlight w:val="yellow"/>
        </w:rPr>
        <w:t>ANS.</w:t>
      </w:r>
    </w:p>
    <w:p w14:paraId="213796B1" w14:textId="77777777" w:rsidR="000A66D4" w:rsidRPr="000A66D4" w:rsidRDefault="000A66D4" w:rsidP="000A66D4">
      <w:pPr>
        <w:spacing w:after="0"/>
        <w:rPr>
          <w:b/>
          <w:bCs/>
          <w:sz w:val="20"/>
          <w:szCs w:val="20"/>
        </w:rPr>
      </w:pPr>
      <w:r w:rsidRPr="000A66D4">
        <w:rPr>
          <w:b/>
          <w:bCs/>
          <w:sz w:val="20"/>
          <w:szCs w:val="20"/>
        </w:rPr>
        <w:t>#include &lt;iostream&gt;</w:t>
      </w:r>
    </w:p>
    <w:p w14:paraId="6C9CCE8D" w14:textId="77777777" w:rsidR="000A66D4" w:rsidRPr="000A66D4" w:rsidRDefault="000A66D4" w:rsidP="000A66D4">
      <w:pPr>
        <w:spacing w:after="0"/>
        <w:rPr>
          <w:b/>
          <w:bCs/>
          <w:sz w:val="20"/>
          <w:szCs w:val="20"/>
        </w:rPr>
      </w:pPr>
      <w:r w:rsidRPr="000A66D4">
        <w:rPr>
          <w:b/>
          <w:bCs/>
          <w:sz w:val="20"/>
          <w:szCs w:val="20"/>
        </w:rPr>
        <w:t>#include &lt;vector&gt;</w:t>
      </w:r>
    </w:p>
    <w:p w14:paraId="56ACF7A6" w14:textId="77777777" w:rsidR="000A66D4" w:rsidRPr="000A66D4" w:rsidRDefault="000A66D4" w:rsidP="000A66D4">
      <w:pPr>
        <w:spacing w:after="0"/>
        <w:rPr>
          <w:b/>
          <w:bCs/>
          <w:sz w:val="20"/>
          <w:szCs w:val="20"/>
        </w:rPr>
      </w:pPr>
      <w:r w:rsidRPr="000A66D4">
        <w:rPr>
          <w:b/>
          <w:bCs/>
          <w:sz w:val="20"/>
          <w:szCs w:val="20"/>
        </w:rPr>
        <w:t>#include &lt;algorithm&gt;</w:t>
      </w:r>
    </w:p>
    <w:p w14:paraId="44A58208" w14:textId="77777777" w:rsidR="000A66D4" w:rsidRPr="000A66D4" w:rsidRDefault="000A66D4" w:rsidP="000A66D4">
      <w:pPr>
        <w:spacing w:after="0"/>
        <w:rPr>
          <w:b/>
          <w:bCs/>
          <w:sz w:val="20"/>
          <w:szCs w:val="20"/>
        </w:rPr>
      </w:pPr>
      <w:r w:rsidRPr="000A66D4">
        <w:rPr>
          <w:b/>
          <w:bCs/>
          <w:sz w:val="20"/>
          <w:szCs w:val="20"/>
        </w:rPr>
        <w:t>using namespace std;</w:t>
      </w:r>
    </w:p>
    <w:p w14:paraId="1C7A47DF" w14:textId="77777777" w:rsidR="000A66D4" w:rsidRPr="000A66D4" w:rsidRDefault="000A66D4" w:rsidP="000A66D4">
      <w:pPr>
        <w:spacing w:after="0"/>
        <w:rPr>
          <w:b/>
          <w:bCs/>
          <w:sz w:val="20"/>
          <w:szCs w:val="20"/>
        </w:rPr>
      </w:pPr>
      <w:r w:rsidRPr="000A66D4">
        <w:rPr>
          <w:b/>
          <w:bCs/>
          <w:sz w:val="20"/>
          <w:szCs w:val="20"/>
        </w:rPr>
        <w:t>int main(){</w:t>
      </w:r>
    </w:p>
    <w:p w14:paraId="1A23FD1F" w14:textId="77777777" w:rsidR="000A66D4" w:rsidRPr="000A66D4" w:rsidRDefault="000A66D4" w:rsidP="000A66D4">
      <w:pPr>
        <w:spacing w:after="0"/>
        <w:rPr>
          <w:b/>
          <w:bCs/>
          <w:sz w:val="20"/>
          <w:szCs w:val="20"/>
        </w:rPr>
      </w:pPr>
      <w:r w:rsidRPr="000A66D4">
        <w:rPr>
          <w:b/>
          <w:bCs/>
          <w:sz w:val="20"/>
          <w:szCs w:val="20"/>
        </w:rPr>
        <w:t xml:space="preserve">    int a,b,c,d,l; cin&gt;&gt;a&gt;&gt;b&gt;&gt;c&gt;&gt;d&gt;&gt;l;</w:t>
      </w:r>
    </w:p>
    <w:p w14:paraId="71B25032" w14:textId="77777777" w:rsidR="000A66D4" w:rsidRPr="000A66D4" w:rsidRDefault="000A66D4" w:rsidP="000A66D4">
      <w:pPr>
        <w:spacing w:after="0"/>
        <w:rPr>
          <w:b/>
          <w:bCs/>
          <w:sz w:val="20"/>
          <w:szCs w:val="20"/>
        </w:rPr>
      </w:pPr>
      <w:r w:rsidRPr="000A66D4">
        <w:rPr>
          <w:b/>
          <w:bCs/>
          <w:sz w:val="20"/>
          <w:szCs w:val="20"/>
        </w:rPr>
        <w:t xml:space="preserve">    vector&lt;int&gt; sizes = {a,b,c,d};</w:t>
      </w:r>
    </w:p>
    <w:p w14:paraId="60BB885F" w14:textId="77777777" w:rsidR="000A66D4" w:rsidRDefault="000A66D4" w:rsidP="000A66D4">
      <w:pPr>
        <w:spacing w:after="0"/>
        <w:rPr>
          <w:b/>
          <w:bCs/>
          <w:sz w:val="20"/>
          <w:szCs w:val="20"/>
        </w:rPr>
      </w:pPr>
      <w:r w:rsidRPr="000A66D4">
        <w:rPr>
          <w:b/>
          <w:bCs/>
          <w:sz w:val="20"/>
          <w:szCs w:val="20"/>
        </w:rPr>
        <w:t xml:space="preserve">    sort(sizes.begin(),sizes.end());</w:t>
      </w:r>
    </w:p>
    <w:p w14:paraId="60CB64F2" w14:textId="77777777" w:rsidR="000A66D4" w:rsidRPr="000A66D4" w:rsidRDefault="000A66D4" w:rsidP="000A66D4">
      <w:pPr>
        <w:spacing w:after="0"/>
        <w:rPr>
          <w:b/>
          <w:bCs/>
          <w:sz w:val="20"/>
          <w:szCs w:val="20"/>
        </w:rPr>
      </w:pPr>
    </w:p>
    <w:p w14:paraId="156B883F" w14:textId="77777777" w:rsidR="000A66D4" w:rsidRPr="000A66D4" w:rsidRDefault="000A66D4" w:rsidP="000A66D4">
      <w:pPr>
        <w:spacing w:after="0"/>
        <w:rPr>
          <w:b/>
          <w:bCs/>
          <w:sz w:val="20"/>
          <w:szCs w:val="20"/>
          <w:highlight w:val="yellow"/>
        </w:rPr>
      </w:pPr>
      <w:r w:rsidRPr="000A66D4">
        <w:rPr>
          <w:b/>
          <w:bCs/>
          <w:sz w:val="20"/>
          <w:szCs w:val="20"/>
        </w:rPr>
        <w:t xml:space="preserve">    </w:t>
      </w:r>
      <w:r w:rsidRPr="000A66D4">
        <w:rPr>
          <w:b/>
          <w:bCs/>
          <w:sz w:val="20"/>
          <w:szCs w:val="20"/>
          <w:highlight w:val="yellow"/>
        </w:rPr>
        <w:t xml:space="preserve">//for min number of pieces with min wastage take the max of a,b,c,d smaller </w:t>
      </w:r>
    </w:p>
    <w:p w14:paraId="5956834B" w14:textId="65F26A31" w:rsidR="000A66D4" w:rsidRPr="000A66D4" w:rsidRDefault="000A66D4" w:rsidP="000A66D4">
      <w:pPr>
        <w:spacing w:after="0"/>
        <w:rPr>
          <w:b/>
          <w:bCs/>
          <w:sz w:val="20"/>
          <w:szCs w:val="20"/>
          <w:highlight w:val="yellow"/>
        </w:rPr>
      </w:pPr>
      <w:r w:rsidRPr="000A66D4">
        <w:rPr>
          <w:b/>
          <w:bCs/>
          <w:sz w:val="20"/>
          <w:szCs w:val="20"/>
          <w:highlight w:val="yellow"/>
        </w:rPr>
        <w:t xml:space="preserve">    //than l at the moment then</w:t>
      </w:r>
    </w:p>
    <w:p w14:paraId="66F7CD1A" w14:textId="77777777" w:rsidR="000A66D4" w:rsidRPr="000A66D4" w:rsidRDefault="000A66D4" w:rsidP="000A66D4">
      <w:pPr>
        <w:spacing w:after="0"/>
        <w:rPr>
          <w:b/>
          <w:bCs/>
          <w:sz w:val="20"/>
          <w:szCs w:val="20"/>
          <w:highlight w:val="yellow"/>
        </w:rPr>
      </w:pPr>
      <w:r w:rsidRPr="000A66D4">
        <w:rPr>
          <w:b/>
          <w:bCs/>
          <w:sz w:val="20"/>
          <w:szCs w:val="20"/>
          <w:highlight w:val="yellow"/>
        </w:rPr>
        <w:t xml:space="preserve">    //divide l with it and for the remainder repeat the process</w:t>
      </w:r>
    </w:p>
    <w:p w14:paraId="4B845E1F" w14:textId="77777777" w:rsidR="000A66D4" w:rsidRDefault="000A66D4" w:rsidP="000A66D4">
      <w:pPr>
        <w:spacing w:after="0"/>
        <w:rPr>
          <w:b/>
          <w:bCs/>
          <w:sz w:val="20"/>
          <w:szCs w:val="20"/>
        </w:rPr>
      </w:pPr>
      <w:r w:rsidRPr="000A66D4">
        <w:rPr>
          <w:b/>
          <w:bCs/>
          <w:sz w:val="20"/>
          <w:szCs w:val="20"/>
          <w:highlight w:val="yellow"/>
        </w:rPr>
        <w:t xml:space="preserve">    //until you cant because l is smaller than min(a,b,c,d)</w:t>
      </w:r>
    </w:p>
    <w:p w14:paraId="1B2CB51C" w14:textId="77777777" w:rsidR="000A66D4" w:rsidRPr="000A66D4" w:rsidRDefault="000A66D4" w:rsidP="000A66D4">
      <w:pPr>
        <w:spacing w:after="0"/>
        <w:rPr>
          <w:b/>
          <w:bCs/>
          <w:sz w:val="20"/>
          <w:szCs w:val="20"/>
        </w:rPr>
      </w:pPr>
    </w:p>
    <w:p w14:paraId="301BB8E2" w14:textId="77777777" w:rsidR="000A66D4" w:rsidRPr="000A66D4" w:rsidRDefault="000A66D4" w:rsidP="000A66D4">
      <w:pPr>
        <w:spacing w:after="0"/>
        <w:rPr>
          <w:b/>
          <w:bCs/>
          <w:sz w:val="20"/>
          <w:szCs w:val="20"/>
        </w:rPr>
      </w:pPr>
      <w:r w:rsidRPr="000A66D4">
        <w:rPr>
          <w:b/>
          <w:bCs/>
          <w:sz w:val="20"/>
          <w:szCs w:val="20"/>
        </w:rPr>
        <w:t xml:space="preserve">    int min = 0,lc = l;</w:t>
      </w:r>
    </w:p>
    <w:p w14:paraId="329085FA" w14:textId="77777777" w:rsidR="000A66D4" w:rsidRPr="000A66D4" w:rsidRDefault="000A66D4" w:rsidP="000A66D4">
      <w:pPr>
        <w:spacing w:after="0"/>
        <w:rPr>
          <w:b/>
          <w:bCs/>
          <w:sz w:val="20"/>
          <w:szCs w:val="20"/>
        </w:rPr>
      </w:pPr>
      <w:r w:rsidRPr="000A66D4">
        <w:rPr>
          <w:b/>
          <w:bCs/>
          <w:sz w:val="20"/>
          <w:szCs w:val="20"/>
        </w:rPr>
        <w:t xml:space="preserve">    for(int i=3;i&gt;=0;i--){</w:t>
      </w:r>
    </w:p>
    <w:p w14:paraId="6D70936C" w14:textId="77777777" w:rsidR="000A66D4" w:rsidRPr="000A66D4" w:rsidRDefault="000A66D4" w:rsidP="000A66D4">
      <w:pPr>
        <w:spacing w:after="0"/>
        <w:rPr>
          <w:b/>
          <w:bCs/>
          <w:sz w:val="20"/>
          <w:szCs w:val="20"/>
        </w:rPr>
      </w:pPr>
      <w:r w:rsidRPr="000A66D4">
        <w:rPr>
          <w:b/>
          <w:bCs/>
          <w:sz w:val="20"/>
          <w:szCs w:val="20"/>
        </w:rPr>
        <w:t xml:space="preserve">        if(sizes[i] &lt;= lc) {</w:t>
      </w:r>
    </w:p>
    <w:p w14:paraId="12D47AA4" w14:textId="77777777" w:rsidR="000A66D4" w:rsidRPr="000A66D4" w:rsidRDefault="000A66D4" w:rsidP="000A66D4">
      <w:pPr>
        <w:spacing w:after="0"/>
        <w:rPr>
          <w:b/>
          <w:bCs/>
          <w:sz w:val="20"/>
          <w:szCs w:val="20"/>
        </w:rPr>
      </w:pPr>
      <w:r w:rsidRPr="000A66D4">
        <w:rPr>
          <w:b/>
          <w:bCs/>
          <w:sz w:val="20"/>
          <w:szCs w:val="20"/>
        </w:rPr>
        <w:t xml:space="preserve">            min+=lc/sizes[i]; </w:t>
      </w:r>
    </w:p>
    <w:p w14:paraId="7C71A856" w14:textId="77777777" w:rsidR="000A66D4" w:rsidRPr="000A66D4" w:rsidRDefault="000A66D4" w:rsidP="000A66D4">
      <w:pPr>
        <w:spacing w:after="0"/>
        <w:rPr>
          <w:b/>
          <w:bCs/>
          <w:sz w:val="20"/>
          <w:szCs w:val="20"/>
        </w:rPr>
      </w:pPr>
      <w:r w:rsidRPr="000A66D4">
        <w:rPr>
          <w:b/>
          <w:bCs/>
          <w:sz w:val="20"/>
          <w:szCs w:val="20"/>
        </w:rPr>
        <w:t xml:space="preserve">            lc=lc%sizes[i];</w:t>
      </w:r>
    </w:p>
    <w:p w14:paraId="2F53E560" w14:textId="77777777" w:rsidR="000A66D4" w:rsidRPr="000A66D4" w:rsidRDefault="000A66D4" w:rsidP="000A66D4">
      <w:pPr>
        <w:spacing w:after="0"/>
        <w:rPr>
          <w:b/>
          <w:bCs/>
          <w:sz w:val="20"/>
          <w:szCs w:val="20"/>
        </w:rPr>
      </w:pPr>
      <w:r w:rsidRPr="000A66D4">
        <w:rPr>
          <w:b/>
          <w:bCs/>
          <w:sz w:val="20"/>
          <w:szCs w:val="20"/>
        </w:rPr>
        <w:t xml:space="preserve">        }</w:t>
      </w:r>
    </w:p>
    <w:p w14:paraId="409370B6" w14:textId="77777777" w:rsidR="000A66D4" w:rsidRPr="000A66D4" w:rsidRDefault="000A66D4" w:rsidP="000A66D4">
      <w:pPr>
        <w:spacing w:after="0"/>
        <w:rPr>
          <w:b/>
          <w:bCs/>
          <w:sz w:val="20"/>
          <w:szCs w:val="20"/>
        </w:rPr>
      </w:pPr>
      <w:r w:rsidRPr="000A66D4">
        <w:rPr>
          <w:b/>
          <w:bCs/>
          <w:sz w:val="20"/>
          <w:szCs w:val="20"/>
        </w:rPr>
        <w:t xml:space="preserve">    }</w:t>
      </w:r>
    </w:p>
    <w:p w14:paraId="7357D1FA" w14:textId="77777777" w:rsidR="000A66D4" w:rsidRPr="000A66D4" w:rsidRDefault="000A66D4" w:rsidP="000A66D4">
      <w:pPr>
        <w:spacing w:after="0"/>
        <w:rPr>
          <w:b/>
          <w:bCs/>
          <w:sz w:val="20"/>
          <w:szCs w:val="20"/>
        </w:rPr>
      </w:pPr>
      <w:r w:rsidRPr="000A66D4">
        <w:rPr>
          <w:b/>
          <w:bCs/>
          <w:sz w:val="20"/>
          <w:szCs w:val="20"/>
        </w:rPr>
        <w:t xml:space="preserve">    cout&lt;&lt;min&lt;&lt;"\t"&lt;&lt;lc&lt;&lt;"\n";</w:t>
      </w:r>
    </w:p>
    <w:p w14:paraId="0B1F5830" w14:textId="77777777" w:rsidR="000A66D4" w:rsidRPr="000A66D4" w:rsidRDefault="000A66D4" w:rsidP="000A66D4">
      <w:pPr>
        <w:spacing w:after="0"/>
        <w:rPr>
          <w:b/>
          <w:bCs/>
          <w:sz w:val="20"/>
          <w:szCs w:val="20"/>
        </w:rPr>
      </w:pPr>
      <w:r w:rsidRPr="000A66D4">
        <w:rPr>
          <w:b/>
          <w:bCs/>
          <w:sz w:val="20"/>
          <w:szCs w:val="20"/>
        </w:rPr>
        <w:t xml:space="preserve">    </w:t>
      </w:r>
    </w:p>
    <w:p w14:paraId="4C86E05C" w14:textId="77777777" w:rsidR="000A66D4" w:rsidRDefault="000A66D4" w:rsidP="000A66D4">
      <w:pPr>
        <w:spacing w:after="0"/>
        <w:rPr>
          <w:b/>
          <w:bCs/>
          <w:sz w:val="20"/>
          <w:szCs w:val="20"/>
        </w:rPr>
      </w:pPr>
      <w:r w:rsidRPr="000A66D4">
        <w:rPr>
          <w:b/>
          <w:bCs/>
          <w:sz w:val="20"/>
          <w:szCs w:val="20"/>
        </w:rPr>
        <w:t xml:space="preserve">    </w:t>
      </w:r>
      <w:r w:rsidRPr="000A66D4">
        <w:rPr>
          <w:b/>
          <w:bCs/>
          <w:sz w:val="20"/>
          <w:szCs w:val="20"/>
          <w:highlight w:val="yellow"/>
        </w:rPr>
        <w:t>//similar but here you choose the min of a,b,c,d at the moment less than l</w:t>
      </w:r>
    </w:p>
    <w:p w14:paraId="05DC255E" w14:textId="77777777" w:rsidR="000A66D4" w:rsidRPr="000A66D4" w:rsidRDefault="000A66D4" w:rsidP="000A66D4">
      <w:pPr>
        <w:spacing w:after="0"/>
        <w:rPr>
          <w:b/>
          <w:bCs/>
          <w:sz w:val="20"/>
          <w:szCs w:val="20"/>
        </w:rPr>
      </w:pPr>
    </w:p>
    <w:p w14:paraId="6D5A08BA" w14:textId="77777777" w:rsidR="000A66D4" w:rsidRPr="000A66D4" w:rsidRDefault="000A66D4" w:rsidP="000A66D4">
      <w:pPr>
        <w:spacing w:after="0"/>
        <w:rPr>
          <w:b/>
          <w:bCs/>
          <w:sz w:val="20"/>
          <w:szCs w:val="20"/>
        </w:rPr>
      </w:pPr>
      <w:r w:rsidRPr="000A66D4">
        <w:rPr>
          <w:b/>
          <w:bCs/>
          <w:sz w:val="20"/>
          <w:szCs w:val="20"/>
        </w:rPr>
        <w:t xml:space="preserve">    int max = 0; lc = l;</w:t>
      </w:r>
    </w:p>
    <w:p w14:paraId="320DC992" w14:textId="77777777" w:rsidR="000A66D4" w:rsidRPr="000A66D4" w:rsidRDefault="000A66D4" w:rsidP="000A66D4">
      <w:pPr>
        <w:spacing w:after="0"/>
        <w:rPr>
          <w:b/>
          <w:bCs/>
          <w:sz w:val="20"/>
          <w:szCs w:val="20"/>
        </w:rPr>
      </w:pPr>
      <w:r w:rsidRPr="000A66D4">
        <w:rPr>
          <w:b/>
          <w:bCs/>
          <w:sz w:val="20"/>
          <w:szCs w:val="20"/>
        </w:rPr>
        <w:t xml:space="preserve">    for(int i=0;i&lt;4;i++){</w:t>
      </w:r>
    </w:p>
    <w:p w14:paraId="55FAC592" w14:textId="77777777" w:rsidR="000A66D4" w:rsidRPr="000A66D4" w:rsidRDefault="000A66D4" w:rsidP="000A66D4">
      <w:pPr>
        <w:spacing w:after="0"/>
        <w:rPr>
          <w:b/>
          <w:bCs/>
          <w:sz w:val="20"/>
          <w:szCs w:val="20"/>
        </w:rPr>
      </w:pPr>
      <w:r w:rsidRPr="000A66D4">
        <w:rPr>
          <w:b/>
          <w:bCs/>
          <w:sz w:val="20"/>
          <w:szCs w:val="20"/>
        </w:rPr>
        <w:t xml:space="preserve">        max+=lc/sizes[i]; lc=lc%sizes[i]; </w:t>
      </w:r>
    </w:p>
    <w:p w14:paraId="107A6296" w14:textId="77777777" w:rsidR="000A66D4" w:rsidRPr="000A66D4" w:rsidRDefault="000A66D4" w:rsidP="000A66D4">
      <w:pPr>
        <w:spacing w:after="0"/>
        <w:rPr>
          <w:b/>
          <w:bCs/>
          <w:sz w:val="20"/>
          <w:szCs w:val="20"/>
        </w:rPr>
      </w:pPr>
      <w:r w:rsidRPr="000A66D4">
        <w:rPr>
          <w:b/>
          <w:bCs/>
          <w:sz w:val="20"/>
          <w:szCs w:val="20"/>
        </w:rPr>
        <w:t xml:space="preserve">    }</w:t>
      </w:r>
    </w:p>
    <w:p w14:paraId="4224C139" w14:textId="77777777" w:rsidR="000A66D4" w:rsidRPr="000A66D4" w:rsidRDefault="000A66D4" w:rsidP="000A66D4">
      <w:pPr>
        <w:spacing w:after="0"/>
        <w:rPr>
          <w:b/>
          <w:bCs/>
          <w:sz w:val="20"/>
          <w:szCs w:val="20"/>
        </w:rPr>
      </w:pPr>
      <w:r w:rsidRPr="000A66D4">
        <w:rPr>
          <w:b/>
          <w:bCs/>
          <w:sz w:val="20"/>
          <w:szCs w:val="20"/>
        </w:rPr>
        <w:t xml:space="preserve">    cout&lt;&lt;max&lt;&lt;"\t"&lt;&lt;lc;</w:t>
      </w:r>
    </w:p>
    <w:p w14:paraId="45A15150" w14:textId="17159268" w:rsidR="003872E2" w:rsidRDefault="000A66D4" w:rsidP="000A66D4">
      <w:pPr>
        <w:spacing w:after="0"/>
        <w:rPr>
          <w:b/>
          <w:bCs/>
          <w:sz w:val="20"/>
          <w:szCs w:val="20"/>
        </w:rPr>
      </w:pPr>
      <w:r w:rsidRPr="000A66D4">
        <w:rPr>
          <w:b/>
          <w:bCs/>
          <w:sz w:val="20"/>
          <w:szCs w:val="20"/>
        </w:rPr>
        <w:t>}</w:t>
      </w:r>
    </w:p>
    <w:p w14:paraId="25E9A383" w14:textId="77777777" w:rsidR="001023F8" w:rsidRDefault="001023F8" w:rsidP="000A66D4">
      <w:pPr>
        <w:spacing w:after="0"/>
        <w:rPr>
          <w:b/>
          <w:bCs/>
          <w:sz w:val="20"/>
          <w:szCs w:val="20"/>
        </w:rPr>
      </w:pPr>
    </w:p>
    <w:p w14:paraId="41D05BDF" w14:textId="77777777" w:rsidR="001023F8" w:rsidRDefault="001023F8" w:rsidP="001023F8">
      <w:pPr>
        <w:pStyle w:val="Heading4"/>
        <w:shd w:val="clear" w:color="auto" w:fill="F9F9F9"/>
        <w:spacing w:before="0"/>
        <w:rPr>
          <w:rFonts w:ascii="Segoe UI" w:hAnsi="Segoe UI" w:cs="Segoe UI"/>
          <w:color w:val="008000"/>
        </w:rPr>
      </w:pPr>
      <w:r>
        <w:rPr>
          <w:rFonts w:ascii="Segoe UI" w:hAnsi="Segoe UI" w:cs="Segoe UI"/>
          <w:b/>
          <w:bCs/>
          <w:color w:val="008000"/>
        </w:rPr>
        <w:t>Speaking Birds</w:t>
      </w:r>
    </w:p>
    <w:p w14:paraId="71616468"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nsider an imaginary world, where all organisms can communicate with each other. On a particular day, ‘</w:t>
      </w:r>
      <w:r>
        <w:rPr>
          <w:rStyle w:val="Strong"/>
          <w:rFonts w:ascii="Georgia" w:eastAsia="Arial" w:hAnsi="Georgia" w:cs="Segoe UI"/>
          <w:color w:val="212529"/>
          <w:sz w:val="27"/>
          <w:szCs w:val="27"/>
        </w:rPr>
        <w:t>n’ </w:t>
      </w:r>
      <w:r>
        <w:rPr>
          <w:rFonts w:ascii="Georgia" w:hAnsi="Georgia" w:cs="Segoe UI"/>
          <w:color w:val="212529"/>
          <w:sz w:val="27"/>
          <w:szCs w:val="27"/>
        </w:rPr>
        <w:t>number of birds were speaking to Venkat one after the another. First bird always says a '1', and other birds describes the speech of the previous bird. Given ‘</w:t>
      </w:r>
      <w:r>
        <w:rPr>
          <w:rStyle w:val="Strong"/>
          <w:rFonts w:ascii="Georgia" w:eastAsia="Arial" w:hAnsi="Georgia" w:cs="Segoe UI"/>
          <w:color w:val="212529"/>
          <w:sz w:val="27"/>
          <w:szCs w:val="27"/>
        </w:rPr>
        <w:t>n’</w:t>
      </w:r>
      <w:r>
        <w:rPr>
          <w:rFonts w:ascii="Georgia" w:hAnsi="Georgia" w:cs="Segoe UI"/>
          <w:color w:val="212529"/>
          <w:sz w:val="27"/>
          <w:szCs w:val="27"/>
        </w:rPr>
        <w:t>, help Venkat to predict the length of the speech of the nth bird.</w:t>
      </w:r>
    </w:p>
    <w:p w14:paraId="4055E749"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lastRenderedPageBreak/>
        <w:t>For example, if 'n' is 5 then the first bird speaks ‘1’, second bird speaks ‘11’, third bird speaks ‘21’, fourth bird speaks ‘1211’ and the fifth bird speaks ‘111221’.</w:t>
      </w:r>
    </w:p>
    <w:p w14:paraId="3A96BEF3" w14:textId="77777777" w:rsidR="001023F8" w:rsidRDefault="001023F8" w:rsidP="001023F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Sample input</w:t>
      </w:r>
    </w:p>
    <w:p w14:paraId="44284B8A"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5</w:t>
      </w:r>
    </w:p>
    <w:p w14:paraId="58E6D01D" w14:textId="77777777" w:rsidR="001023F8" w:rsidRDefault="001023F8" w:rsidP="001023F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Sample Output</w:t>
      </w:r>
    </w:p>
    <w:p w14:paraId="29CAC05A"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6</w:t>
      </w:r>
    </w:p>
    <w:p w14:paraId="62421209" w14:textId="77777777" w:rsidR="001023F8" w:rsidRDefault="001023F8" w:rsidP="001023F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Input Format</w:t>
      </w:r>
    </w:p>
    <w:p w14:paraId="1BBADF34"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First line contains the value of ‘n’</w:t>
      </w:r>
    </w:p>
    <w:p w14:paraId="6B119200" w14:textId="77777777" w:rsidR="001023F8" w:rsidRDefault="001023F8" w:rsidP="001023F8">
      <w:pPr>
        <w:pStyle w:val="NormalWeb"/>
        <w:shd w:val="clear" w:color="auto" w:fill="F9F9F9"/>
        <w:spacing w:before="0" w:beforeAutospacing="0"/>
        <w:rPr>
          <w:rFonts w:ascii="Segoe UI" w:hAnsi="Segoe UI" w:cs="Segoe UI"/>
          <w:color w:val="212529"/>
        </w:rPr>
      </w:pPr>
      <w:r>
        <w:rPr>
          <w:rStyle w:val="Strong"/>
          <w:rFonts w:ascii="Georgia" w:eastAsia="Arial" w:hAnsi="Georgia" w:cs="Segoe UI"/>
          <w:color w:val="212529"/>
          <w:sz w:val="27"/>
          <w:szCs w:val="27"/>
        </w:rPr>
        <w:t>Output Format</w:t>
      </w:r>
    </w:p>
    <w:p w14:paraId="1C1AE81D"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Print the length of the speech by the nth bird</w:t>
      </w:r>
    </w:p>
    <w:p w14:paraId="4F475968" w14:textId="77777777" w:rsidR="001023F8" w:rsidRDefault="001023F8" w:rsidP="001023F8">
      <w:pPr>
        <w:pStyle w:val="NormalWeb"/>
        <w:shd w:val="clear" w:color="auto" w:fill="F9F9F9"/>
        <w:spacing w:before="0" w:beforeAutospacing="0"/>
        <w:rPr>
          <w:rFonts w:ascii="Segoe UI" w:hAnsi="Segoe UI" w:cs="Segoe UI"/>
          <w:color w:val="212529"/>
        </w:rPr>
      </w:pPr>
      <w:r>
        <w:rPr>
          <w:rFonts w:ascii="Georgia" w:hAnsi="Georgia" w:cs="Segoe UI"/>
          <w:color w:val="212529"/>
          <w:sz w:val="27"/>
          <w:szCs w:val="27"/>
        </w:rPr>
        <w:t>Constraints : 5&lt;=n&lt;=35</w:t>
      </w:r>
    </w:p>
    <w:p w14:paraId="241F983A" w14:textId="4EDE9554" w:rsidR="001023F8" w:rsidRDefault="001023F8" w:rsidP="000A66D4">
      <w:pPr>
        <w:spacing w:after="0"/>
        <w:rPr>
          <w:b/>
          <w:bCs/>
          <w:sz w:val="20"/>
          <w:szCs w:val="20"/>
        </w:rPr>
      </w:pPr>
      <w:r w:rsidRPr="001023F8">
        <w:rPr>
          <w:b/>
          <w:bCs/>
          <w:sz w:val="20"/>
          <w:szCs w:val="20"/>
          <w:highlight w:val="yellow"/>
        </w:rPr>
        <w:t>ANS.</w:t>
      </w:r>
    </w:p>
    <w:p w14:paraId="49A7D228" w14:textId="77777777" w:rsidR="001023F8" w:rsidRPr="001023F8" w:rsidRDefault="001023F8" w:rsidP="001023F8">
      <w:pPr>
        <w:spacing w:after="0"/>
        <w:rPr>
          <w:b/>
          <w:bCs/>
          <w:sz w:val="20"/>
          <w:szCs w:val="20"/>
        </w:rPr>
      </w:pPr>
      <w:r w:rsidRPr="001023F8">
        <w:rPr>
          <w:b/>
          <w:bCs/>
          <w:sz w:val="20"/>
          <w:szCs w:val="20"/>
        </w:rPr>
        <w:t>#include &lt;iostream&gt;</w:t>
      </w:r>
    </w:p>
    <w:p w14:paraId="463628BD" w14:textId="77777777" w:rsidR="001023F8" w:rsidRPr="001023F8" w:rsidRDefault="001023F8" w:rsidP="001023F8">
      <w:pPr>
        <w:spacing w:after="0"/>
        <w:rPr>
          <w:b/>
          <w:bCs/>
          <w:sz w:val="20"/>
          <w:szCs w:val="20"/>
        </w:rPr>
      </w:pPr>
      <w:r w:rsidRPr="001023F8">
        <w:rPr>
          <w:b/>
          <w:bCs/>
          <w:sz w:val="20"/>
          <w:szCs w:val="20"/>
        </w:rPr>
        <w:t>using namespace std;</w:t>
      </w:r>
    </w:p>
    <w:p w14:paraId="26C5BD31" w14:textId="77777777" w:rsidR="001023F8" w:rsidRPr="001023F8" w:rsidRDefault="001023F8" w:rsidP="001023F8">
      <w:pPr>
        <w:spacing w:after="0"/>
        <w:rPr>
          <w:b/>
          <w:bCs/>
          <w:sz w:val="20"/>
          <w:szCs w:val="20"/>
        </w:rPr>
      </w:pPr>
      <w:r w:rsidRPr="001023F8">
        <w:rPr>
          <w:b/>
          <w:bCs/>
          <w:sz w:val="20"/>
          <w:szCs w:val="20"/>
        </w:rPr>
        <w:t>void func(string &amp;start,int n){</w:t>
      </w:r>
    </w:p>
    <w:p w14:paraId="0AF7D52C" w14:textId="77777777" w:rsidR="001023F8" w:rsidRPr="001023F8" w:rsidRDefault="001023F8" w:rsidP="001023F8">
      <w:pPr>
        <w:spacing w:after="0"/>
        <w:rPr>
          <w:b/>
          <w:bCs/>
          <w:sz w:val="20"/>
          <w:szCs w:val="20"/>
        </w:rPr>
      </w:pPr>
      <w:r w:rsidRPr="001023F8">
        <w:rPr>
          <w:b/>
          <w:bCs/>
          <w:sz w:val="20"/>
          <w:szCs w:val="20"/>
        </w:rPr>
        <w:t xml:space="preserve">    if(n==1) return;</w:t>
      </w:r>
    </w:p>
    <w:p w14:paraId="60B9C0B0" w14:textId="77777777" w:rsidR="001023F8" w:rsidRPr="001023F8" w:rsidRDefault="001023F8" w:rsidP="001023F8">
      <w:pPr>
        <w:spacing w:after="0"/>
        <w:rPr>
          <w:b/>
          <w:bCs/>
          <w:sz w:val="20"/>
          <w:szCs w:val="20"/>
        </w:rPr>
      </w:pPr>
      <w:r w:rsidRPr="001023F8">
        <w:rPr>
          <w:b/>
          <w:bCs/>
          <w:sz w:val="20"/>
          <w:szCs w:val="20"/>
        </w:rPr>
        <w:t xml:space="preserve">    string next = "";</w:t>
      </w:r>
    </w:p>
    <w:p w14:paraId="5122199F" w14:textId="77777777" w:rsidR="001023F8" w:rsidRPr="001023F8" w:rsidRDefault="001023F8" w:rsidP="001023F8">
      <w:pPr>
        <w:spacing w:after="0"/>
        <w:rPr>
          <w:b/>
          <w:bCs/>
          <w:sz w:val="20"/>
          <w:szCs w:val="20"/>
        </w:rPr>
      </w:pPr>
      <w:r w:rsidRPr="001023F8">
        <w:rPr>
          <w:b/>
          <w:bCs/>
          <w:sz w:val="20"/>
          <w:szCs w:val="20"/>
        </w:rPr>
        <w:t xml:space="preserve">    int f=1,m=start.length(); char key=start[0];</w:t>
      </w:r>
    </w:p>
    <w:p w14:paraId="243DC201" w14:textId="77777777" w:rsidR="001023F8" w:rsidRPr="001023F8" w:rsidRDefault="001023F8" w:rsidP="001023F8">
      <w:pPr>
        <w:spacing w:after="0"/>
        <w:rPr>
          <w:b/>
          <w:bCs/>
          <w:sz w:val="20"/>
          <w:szCs w:val="20"/>
        </w:rPr>
      </w:pPr>
      <w:r w:rsidRPr="001023F8">
        <w:rPr>
          <w:b/>
          <w:bCs/>
          <w:sz w:val="20"/>
          <w:szCs w:val="20"/>
        </w:rPr>
        <w:t xml:space="preserve">    for(int i=1;i&lt;=m;i++){</w:t>
      </w:r>
    </w:p>
    <w:p w14:paraId="704860A6" w14:textId="77777777" w:rsidR="001023F8" w:rsidRPr="001023F8" w:rsidRDefault="001023F8" w:rsidP="001023F8">
      <w:pPr>
        <w:spacing w:after="0"/>
        <w:rPr>
          <w:b/>
          <w:bCs/>
          <w:sz w:val="20"/>
          <w:szCs w:val="20"/>
        </w:rPr>
      </w:pPr>
      <w:r w:rsidRPr="001023F8">
        <w:rPr>
          <w:b/>
          <w:bCs/>
          <w:sz w:val="20"/>
          <w:szCs w:val="20"/>
        </w:rPr>
        <w:t xml:space="preserve">        if(start[i] == key) {f++; continue;}</w:t>
      </w:r>
    </w:p>
    <w:p w14:paraId="23B0BAAA" w14:textId="77777777" w:rsidR="001023F8" w:rsidRPr="001023F8" w:rsidRDefault="001023F8" w:rsidP="001023F8">
      <w:pPr>
        <w:spacing w:after="0"/>
        <w:rPr>
          <w:b/>
          <w:bCs/>
          <w:sz w:val="20"/>
          <w:szCs w:val="20"/>
        </w:rPr>
      </w:pPr>
      <w:r w:rsidRPr="001023F8">
        <w:rPr>
          <w:b/>
          <w:bCs/>
          <w:sz w:val="20"/>
          <w:szCs w:val="20"/>
        </w:rPr>
        <w:t xml:space="preserve">        else if(i == m || start[i]!=key){</w:t>
      </w:r>
    </w:p>
    <w:p w14:paraId="4DF5D70F" w14:textId="77777777" w:rsidR="001023F8" w:rsidRPr="001023F8" w:rsidRDefault="001023F8" w:rsidP="001023F8">
      <w:pPr>
        <w:spacing w:after="0"/>
        <w:rPr>
          <w:b/>
          <w:bCs/>
          <w:sz w:val="20"/>
          <w:szCs w:val="20"/>
        </w:rPr>
      </w:pPr>
      <w:r w:rsidRPr="001023F8">
        <w:rPr>
          <w:b/>
          <w:bCs/>
          <w:sz w:val="20"/>
          <w:szCs w:val="20"/>
        </w:rPr>
        <w:t xml:space="preserve">            next+=(char)'0'+f;</w:t>
      </w:r>
    </w:p>
    <w:p w14:paraId="6B484957" w14:textId="77777777" w:rsidR="001023F8" w:rsidRPr="001023F8" w:rsidRDefault="001023F8" w:rsidP="001023F8">
      <w:pPr>
        <w:spacing w:after="0"/>
        <w:rPr>
          <w:b/>
          <w:bCs/>
          <w:sz w:val="20"/>
          <w:szCs w:val="20"/>
        </w:rPr>
      </w:pPr>
      <w:r w:rsidRPr="001023F8">
        <w:rPr>
          <w:b/>
          <w:bCs/>
          <w:sz w:val="20"/>
          <w:szCs w:val="20"/>
        </w:rPr>
        <w:t xml:space="preserve">            next+=key;</w:t>
      </w:r>
    </w:p>
    <w:p w14:paraId="4F328837" w14:textId="77777777" w:rsidR="001023F8" w:rsidRPr="001023F8" w:rsidRDefault="001023F8" w:rsidP="001023F8">
      <w:pPr>
        <w:spacing w:after="0"/>
        <w:rPr>
          <w:b/>
          <w:bCs/>
          <w:sz w:val="20"/>
          <w:szCs w:val="20"/>
        </w:rPr>
      </w:pPr>
      <w:r w:rsidRPr="001023F8">
        <w:rPr>
          <w:b/>
          <w:bCs/>
          <w:sz w:val="20"/>
          <w:szCs w:val="20"/>
        </w:rPr>
        <w:t xml:space="preserve">            if(i &lt; m){</w:t>
      </w:r>
    </w:p>
    <w:p w14:paraId="60A07853" w14:textId="77777777" w:rsidR="001023F8" w:rsidRPr="001023F8" w:rsidRDefault="001023F8" w:rsidP="001023F8">
      <w:pPr>
        <w:spacing w:after="0"/>
        <w:rPr>
          <w:b/>
          <w:bCs/>
          <w:sz w:val="20"/>
          <w:szCs w:val="20"/>
        </w:rPr>
      </w:pPr>
      <w:r w:rsidRPr="001023F8">
        <w:rPr>
          <w:b/>
          <w:bCs/>
          <w:sz w:val="20"/>
          <w:szCs w:val="20"/>
        </w:rPr>
        <w:t xml:space="preserve">                key = start[i];</w:t>
      </w:r>
    </w:p>
    <w:p w14:paraId="0734F9E6" w14:textId="77777777" w:rsidR="001023F8" w:rsidRPr="001023F8" w:rsidRDefault="001023F8" w:rsidP="001023F8">
      <w:pPr>
        <w:spacing w:after="0"/>
        <w:rPr>
          <w:b/>
          <w:bCs/>
          <w:sz w:val="20"/>
          <w:szCs w:val="20"/>
        </w:rPr>
      </w:pPr>
      <w:r w:rsidRPr="001023F8">
        <w:rPr>
          <w:b/>
          <w:bCs/>
          <w:sz w:val="20"/>
          <w:szCs w:val="20"/>
        </w:rPr>
        <w:t xml:space="preserve">                f=1;</w:t>
      </w:r>
    </w:p>
    <w:p w14:paraId="166395B1" w14:textId="77777777" w:rsidR="001023F8" w:rsidRPr="001023F8" w:rsidRDefault="001023F8" w:rsidP="001023F8">
      <w:pPr>
        <w:spacing w:after="0"/>
        <w:rPr>
          <w:b/>
          <w:bCs/>
          <w:sz w:val="20"/>
          <w:szCs w:val="20"/>
        </w:rPr>
      </w:pPr>
      <w:r w:rsidRPr="001023F8">
        <w:rPr>
          <w:b/>
          <w:bCs/>
          <w:sz w:val="20"/>
          <w:szCs w:val="20"/>
        </w:rPr>
        <w:t xml:space="preserve">            }</w:t>
      </w:r>
    </w:p>
    <w:p w14:paraId="0572766E" w14:textId="77777777" w:rsidR="001023F8" w:rsidRPr="001023F8" w:rsidRDefault="001023F8" w:rsidP="001023F8">
      <w:pPr>
        <w:spacing w:after="0"/>
        <w:rPr>
          <w:b/>
          <w:bCs/>
          <w:sz w:val="20"/>
          <w:szCs w:val="20"/>
        </w:rPr>
      </w:pPr>
      <w:r w:rsidRPr="001023F8">
        <w:rPr>
          <w:b/>
          <w:bCs/>
          <w:sz w:val="20"/>
          <w:szCs w:val="20"/>
        </w:rPr>
        <w:t xml:space="preserve">        }</w:t>
      </w:r>
    </w:p>
    <w:p w14:paraId="1336063F" w14:textId="77777777" w:rsidR="001023F8" w:rsidRPr="001023F8" w:rsidRDefault="001023F8" w:rsidP="001023F8">
      <w:pPr>
        <w:spacing w:after="0"/>
        <w:rPr>
          <w:b/>
          <w:bCs/>
          <w:sz w:val="20"/>
          <w:szCs w:val="20"/>
        </w:rPr>
      </w:pPr>
      <w:r w:rsidRPr="001023F8">
        <w:rPr>
          <w:b/>
          <w:bCs/>
          <w:sz w:val="20"/>
          <w:szCs w:val="20"/>
        </w:rPr>
        <w:t xml:space="preserve">    }</w:t>
      </w:r>
    </w:p>
    <w:p w14:paraId="1A9A5FC7" w14:textId="77777777" w:rsidR="001023F8" w:rsidRPr="001023F8" w:rsidRDefault="001023F8" w:rsidP="001023F8">
      <w:pPr>
        <w:spacing w:after="0"/>
        <w:rPr>
          <w:b/>
          <w:bCs/>
          <w:sz w:val="20"/>
          <w:szCs w:val="20"/>
        </w:rPr>
      </w:pPr>
      <w:r w:rsidRPr="001023F8">
        <w:rPr>
          <w:b/>
          <w:bCs/>
          <w:sz w:val="20"/>
          <w:szCs w:val="20"/>
        </w:rPr>
        <w:t xml:space="preserve">    start = next;</w:t>
      </w:r>
    </w:p>
    <w:p w14:paraId="2F59144F" w14:textId="77777777" w:rsidR="001023F8" w:rsidRPr="001023F8" w:rsidRDefault="001023F8" w:rsidP="001023F8">
      <w:pPr>
        <w:spacing w:after="0"/>
        <w:rPr>
          <w:b/>
          <w:bCs/>
          <w:sz w:val="20"/>
          <w:szCs w:val="20"/>
        </w:rPr>
      </w:pPr>
      <w:r w:rsidRPr="001023F8">
        <w:rPr>
          <w:b/>
          <w:bCs/>
          <w:sz w:val="20"/>
          <w:szCs w:val="20"/>
        </w:rPr>
        <w:t xml:space="preserve">    func(start,n-1);</w:t>
      </w:r>
    </w:p>
    <w:p w14:paraId="076CEB53" w14:textId="77777777" w:rsidR="001023F8" w:rsidRPr="001023F8" w:rsidRDefault="001023F8" w:rsidP="001023F8">
      <w:pPr>
        <w:spacing w:after="0"/>
        <w:rPr>
          <w:b/>
          <w:bCs/>
          <w:sz w:val="20"/>
          <w:szCs w:val="20"/>
        </w:rPr>
      </w:pPr>
      <w:r w:rsidRPr="001023F8">
        <w:rPr>
          <w:b/>
          <w:bCs/>
          <w:sz w:val="20"/>
          <w:szCs w:val="20"/>
        </w:rPr>
        <w:t>}</w:t>
      </w:r>
    </w:p>
    <w:p w14:paraId="788C93B5" w14:textId="77777777" w:rsidR="001023F8" w:rsidRPr="001023F8" w:rsidRDefault="001023F8" w:rsidP="001023F8">
      <w:pPr>
        <w:spacing w:after="0"/>
        <w:rPr>
          <w:b/>
          <w:bCs/>
          <w:sz w:val="20"/>
          <w:szCs w:val="20"/>
        </w:rPr>
      </w:pPr>
      <w:r w:rsidRPr="001023F8">
        <w:rPr>
          <w:b/>
          <w:bCs/>
          <w:sz w:val="20"/>
          <w:szCs w:val="20"/>
        </w:rPr>
        <w:t>int main(){</w:t>
      </w:r>
    </w:p>
    <w:p w14:paraId="440B8EAD" w14:textId="77777777" w:rsidR="001023F8" w:rsidRPr="001023F8" w:rsidRDefault="001023F8" w:rsidP="001023F8">
      <w:pPr>
        <w:spacing w:after="0"/>
        <w:rPr>
          <w:b/>
          <w:bCs/>
          <w:sz w:val="20"/>
          <w:szCs w:val="20"/>
        </w:rPr>
      </w:pPr>
      <w:r w:rsidRPr="001023F8">
        <w:rPr>
          <w:b/>
          <w:bCs/>
          <w:sz w:val="20"/>
          <w:szCs w:val="20"/>
        </w:rPr>
        <w:t xml:space="preserve">    int n; cin&gt;&gt;n;</w:t>
      </w:r>
    </w:p>
    <w:p w14:paraId="0A6D4982" w14:textId="77777777" w:rsidR="001023F8" w:rsidRPr="001023F8" w:rsidRDefault="001023F8" w:rsidP="001023F8">
      <w:pPr>
        <w:spacing w:after="0"/>
        <w:rPr>
          <w:b/>
          <w:bCs/>
          <w:sz w:val="20"/>
          <w:szCs w:val="20"/>
        </w:rPr>
      </w:pPr>
      <w:r w:rsidRPr="001023F8">
        <w:rPr>
          <w:b/>
          <w:bCs/>
          <w:sz w:val="20"/>
          <w:szCs w:val="20"/>
        </w:rPr>
        <w:t xml:space="preserve">    string start = "1";</w:t>
      </w:r>
    </w:p>
    <w:p w14:paraId="1DA9BEB8" w14:textId="77777777" w:rsidR="001023F8" w:rsidRPr="001023F8" w:rsidRDefault="001023F8" w:rsidP="001023F8">
      <w:pPr>
        <w:spacing w:after="0"/>
        <w:rPr>
          <w:b/>
          <w:bCs/>
          <w:sz w:val="20"/>
          <w:szCs w:val="20"/>
        </w:rPr>
      </w:pPr>
      <w:r w:rsidRPr="001023F8">
        <w:rPr>
          <w:b/>
          <w:bCs/>
          <w:sz w:val="20"/>
          <w:szCs w:val="20"/>
        </w:rPr>
        <w:t xml:space="preserve">    func(start,n);</w:t>
      </w:r>
    </w:p>
    <w:p w14:paraId="14065F0E" w14:textId="77777777" w:rsidR="001023F8" w:rsidRPr="001023F8" w:rsidRDefault="001023F8" w:rsidP="001023F8">
      <w:pPr>
        <w:spacing w:after="0"/>
        <w:rPr>
          <w:b/>
          <w:bCs/>
          <w:sz w:val="20"/>
          <w:szCs w:val="20"/>
        </w:rPr>
      </w:pPr>
      <w:r w:rsidRPr="001023F8">
        <w:rPr>
          <w:b/>
          <w:bCs/>
          <w:sz w:val="20"/>
          <w:szCs w:val="20"/>
        </w:rPr>
        <w:t xml:space="preserve">    cout&lt;&lt;start.length();</w:t>
      </w:r>
    </w:p>
    <w:p w14:paraId="266B79D8" w14:textId="53795721" w:rsidR="001023F8" w:rsidRDefault="001023F8" w:rsidP="001023F8">
      <w:pPr>
        <w:spacing w:after="0"/>
        <w:rPr>
          <w:b/>
          <w:bCs/>
          <w:sz w:val="20"/>
          <w:szCs w:val="20"/>
        </w:rPr>
      </w:pPr>
      <w:r w:rsidRPr="001023F8">
        <w:rPr>
          <w:b/>
          <w:bCs/>
          <w:sz w:val="20"/>
          <w:szCs w:val="20"/>
        </w:rPr>
        <w:t>}</w:t>
      </w:r>
    </w:p>
    <w:p w14:paraId="38F4F550" w14:textId="77777777" w:rsidR="00BF35A6" w:rsidRDefault="00BF35A6" w:rsidP="001023F8">
      <w:pPr>
        <w:spacing w:after="0"/>
        <w:rPr>
          <w:b/>
          <w:bCs/>
          <w:sz w:val="20"/>
          <w:szCs w:val="20"/>
        </w:rPr>
      </w:pPr>
    </w:p>
    <w:p w14:paraId="1A40550F" w14:textId="77777777" w:rsidR="00BF35A6" w:rsidRPr="00BF35A6" w:rsidRDefault="00BF35A6" w:rsidP="00BF35A6">
      <w:pPr>
        <w:pStyle w:val="Heading4"/>
        <w:shd w:val="clear" w:color="auto" w:fill="F9F9F9"/>
        <w:spacing w:before="0"/>
        <w:rPr>
          <w:rFonts w:ascii="Segoe UI" w:hAnsi="Segoe UI" w:cs="Segoe UI"/>
          <w:color w:val="008000"/>
          <w:sz w:val="20"/>
          <w:szCs w:val="20"/>
        </w:rPr>
      </w:pPr>
      <w:r w:rsidRPr="00BF35A6">
        <w:rPr>
          <w:rFonts w:ascii="Segoe UI" w:hAnsi="Segoe UI" w:cs="Segoe UI"/>
          <w:b/>
          <w:bCs/>
          <w:color w:val="008000"/>
          <w:sz w:val="20"/>
          <w:szCs w:val="20"/>
        </w:rPr>
        <w:lastRenderedPageBreak/>
        <w:t>New House</w:t>
      </w:r>
    </w:p>
    <w:p w14:paraId="310BD952"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Siddharth wants to build a new house. He wants to list out all the possible expenses in order apply for loan. He approaches a building contractor who first decides the total number of components, i.e. furniture, electronics etc.Then the contractor grouped the components into various section that’ll roughly cost the same. Siddharth wantsto identify the cost associated with most expensive component(s), help siddardath by writing a code to find it out.</w:t>
      </w:r>
    </w:p>
    <w:p w14:paraId="2E9CF376"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For example if there are 10 components in total and the contractor divides them into 4 sections as follows:</w:t>
      </w:r>
    </w:p>
    <w:p w14:paraId="5634B315"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First section is from 2</w:t>
      </w:r>
      <w:r w:rsidRPr="00BF35A6">
        <w:rPr>
          <w:rFonts w:ascii="Georgia" w:hAnsi="Georgia" w:cs="Segoe UI"/>
          <w:color w:val="212529"/>
          <w:sz w:val="20"/>
          <w:szCs w:val="20"/>
          <w:vertAlign w:val="superscript"/>
        </w:rPr>
        <w:t>nd</w:t>
      </w:r>
      <w:r w:rsidRPr="00BF35A6">
        <w:rPr>
          <w:rFonts w:ascii="Georgia" w:hAnsi="Georgia" w:cs="Segoe UI"/>
          <w:color w:val="212529"/>
          <w:sz w:val="20"/>
          <w:szCs w:val="20"/>
        </w:rPr>
        <w:t> component to 6</w:t>
      </w:r>
      <w:r w:rsidRPr="00BF35A6">
        <w:rPr>
          <w:rFonts w:ascii="Georgia" w:hAnsi="Georgia" w:cs="Segoe UI"/>
          <w:color w:val="212529"/>
          <w:sz w:val="20"/>
          <w:szCs w:val="20"/>
          <w:vertAlign w:val="superscript"/>
        </w:rPr>
        <w:t>th</w:t>
      </w:r>
      <w:r w:rsidRPr="00BF35A6">
        <w:rPr>
          <w:rFonts w:ascii="Georgia" w:hAnsi="Georgia" w:cs="Segoe UI"/>
          <w:color w:val="212529"/>
          <w:sz w:val="20"/>
          <w:szCs w:val="20"/>
        </w:rPr>
        <w:t> component in which cost of each component is roughly ₹8000</w:t>
      </w:r>
    </w:p>
    <w:p w14:paraId="3EC715D4"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Second section is from 3</w:t>
      </w:r>
      <w:r w:rsidRPr="00BF35A6">
        <w:rPr>
          <w:rFonts w:ascii="Georgia" w:hAnsi="Georgia" w:cs="Segoe UI"/>
          <w:color w:val="212529"/>
          <w:sz w:val="20"/>
          <w:szCs w:val="20"/>
          <w:vertAlign w:val="superscript"/>
        </w:rPr>
        <w:t>rd</w:t>
      </w:r>
      <w:r w:rsidRPr="00BF35A6">
        <w:rPr>
          <w:rFonts w:ascii="Georgia" w:hAnsi="Georgia" w:cs="Segoe UI"/>
          <w:color w:val="212529"/>
          <w:sz w:val="20"/>
          <w:szCs w:val="20"/>
        </w:rPr>
        <w:t> component to 5</w:t>
      </w:r>
      <w:r w:rsidRPr="00BF35A6">
        <w:rPr>
          <w:rFonts w:ascii="Georgia" w:hAnsi="Georgia" w:cs="Segoe UI"/>
          <w:color w:val="212529"/>
          <w:sz w:val="20"/>
          <w:szCs w:val="20"/>
          <w:vertAlign w:val="superscript"/>
        </w:rPr>
        <w:t>th</w:t>
      </w:r>
      <w:r w:rsidRPr="00BF35A6">
        <w:rPr>
          <w:rFonts w:ascii="Georgia" w:hAnsi="Georgia" w:cs="Segoe UI"/>
          <w:color w:val="212529"/>
          <w:sz w:val="20"/>
          <w:szCs w:val="20"/>
        </w:rPr>
        <w:t> component in which cost of each component is roughly ₹7000</w:t>
      </w:r>
    </w:p>
    <w:p w14:paraId="769D40C0"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The 3</w:t>
      </w:r>
      <w:r w:rsidRPr="00BF35A6">
        <w:rPr>
          <w:rFonts w:ascii="Georgia" w:hAnsi="Georgia" w:cs="Segoe UI"/>
          <w:color w:val="212529"/>
          <w:sz w:val="20"/>
          <w:szCs w:val="20"/>
          <w:vertAlign w:val="superscript"/>
        </w:rPr>
        <w:t>rd</w:t>
      </w:r>
      <w:r w:rsidRPr="00BF35A6">
        <w:rPr>
          <w:rFonts w:ascii="Georgia" w:hAnsi="Georgia" w:cs="Segoe UI"/>
          <w:color w:val="212529"/>
          <w:sz w:val="20"/>
          <w:szCs w:val="20"/>
        </w:rPr>
        <w:t> section is from 1</w:t>
      </w:r>
      <w:r w:rsidRPr="00BF35A6">
        <w:rPr>
          <w:rFonts w:ascii="Georgia" w:hAnsi="Georgia" w:cs="Segoe UI"/>
          <w:color w:val="212529"/>
          <w:sz w:val="20"/>
          <w:szCs w:val="20"/>
          <w:vertAlign w:val="superscript"/>
        </w:rPr>
        <w:t>st</w:t>
      </w:r>
      <w:r w:rsidRPr="00BF35A6">
        <w:rPr>
          <w:rFonts w:ascii="Georgia" w:hAnsi="Georgia" w:cs="Segoe UI"/>
          <w:color w:val="212529"/>
          <w:sz w:val="20"/>
          <w:szCs w:val="20"/>
        </w:rPr>
        <w:t> component to 8</w:t>
      </w:r>
      <w:r w:rsidRPr="00BF35A6">
        <w:rPr>
          <w:rFonts w:ascii="Georgia" w:hAnsi="Georgia" w:cs="Segoe UI"/>
          <w:color w:val="212529"/>
          <w:sz w:val="20"/>
          <w:szCs w:val="20"/>
          <w:vertAlign w:val="superscript"/>
        </w:rPr>
        <w:t>th</w:t>
      </w:r>
      <w:r w:rsidRPr="00BF35A6">
        <w:rPr>
          <w:rFonts w:ascii="Georgia" w:hAnsi="Georgia" w:cs="Segoe UI"/>
          <w:color w:val="212529"/>
          <w:sz w:val="20"/>
          <w:szCs w:val="20"/>
        </w:rPr>
        <w:t> component in which cost of each component is roughly ₹1000</w:t>
      </w:r>
    </w:p>
    <w:p w14:paraId="09CA04AF"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The 4</w:t>
      </w:r>
      <w:r w:rsidRPr="00BF35A6">
        <w:rPr>
          <w:rFonts w:ascii="Georgia" w:hAnsi="Georgia" w:cs="Segoe UI"/>
          <w:color w:val="212529"/>
          <w:sz w:val="20"/>
          <w:szCs w:val="20"/>
          <w:vertAlign w:val="superscript"/>
        </w:rPr>
        <w:t>th</w:t>
      </w:r>
      <w:r w:rsidRPr="00BF35A6">
        <w:rPr>
          <w:rFonts w:ascii="Georgia" w:hAnsi="Georgia" w:cs="Segoe UI"/>
          <w:color w:val="212529"/>
          <w:sz w:val="20"/>
          <w:szCs w:val="20"/>
        </w:rPr>
        <w:t> section is from 5</w:t>
      </w:r>
      <w:r w:rsidRPr="00BF35A6">
        <w:rPr>
          <w:rFonts w:ascii="Georgia" w:hAnsi="Georgia" w:cs="Segoe UI"/>
          <w:color w:val="212529"/>
          <w:sz w:val="20"/>
          <w:szCs w:val="20"/>
          <w:vertAlign w:val="superscript"/>
        </w:rPr>
        <w:t>th</w:t>
      </w:r>
      <w:r w:rsidRPr="00BF35A6">
        <w:rPr>
          <w:rFonts w:ascii="Georgia" w:hAnsi="Georgia" w:cs="Segoe UI"/>
          <w:color w:val="212529"/>
          <w:sz w:val="20"/>
          <w:szCs w:val="20"/>
        </w:rPr>
        <w:t> component to 9</w:t>
      </w:r>
      <w:r w:rsidRPr="00BF35A6">
        <w:rPr>
          <w:rFonts w:ascii="Georgia" w:hAnsi="Georgia" w:cs="Segoe UI"/>
          <w:color w:val="212529"/>
          <w:sz w:val="20"/>
          <w:szCs w:val="20"/>
          <w:vertAlign w:val="superscript"/>
        </w:rPr>
        <w:t>th</w:t>
      </w:r>
      <w:r w:rsidRPr="00BF35A6">
        <w:rPr>
          <w:rFonts w:ascii="Georgia" w:hAnsi="Georgia" w:cs="Segoe UI"/>
          <w:color w:val="212529"/>
          <w:sz w:val="20"/>
          <w:szCs w:val="20"/>
        </w:rPr>
        <w:t> component in which cost of each component is roughly ₹15000</w:t>
      </w:r>
    </w:p>
    <w:p w14:paraId="262255AA"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The cost associated with the most expensive component in this is ₹31000.</w:t>
      </w:r>
    </w:p>
    <w:p w14:paraId="0E3D150E"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Style w:val="Strong"/>
          <w:rFonts w:ascii="Georgia" w:eastAsia="Arial" w:hAnsi="Georgia" w:cs="Segoe UI"/>
          <w:color w:val="D35400"/>
          <w:sz w:val="20"/>
          <w:szCs w:val="20"/>
        </w:rPr>
        <w:t>NOTE</w:t>
      </w:r>
    </w:p>
    <w:p w14:paraId="585D79B3"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D35400"/>
          <w:sz w:val="20"/>
          <w:szCs w:val="20"/>
        </w:rPr>
        <w:t>This problem is expected to be solved without using nested loops in any section of the code</w:t>
      </w:r>
    </w:p>
    <w:p w14:paraId="1512AA09"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Style w:val="Strong"/>
          <w:rFonts w:ascii="Georgia" w:eastAsia="Arial" w:hAnsi="Georgia" w:cs="Segoe UI"/>
          <w:color w:val="212529"/>
          <w:sz w:val="20"/>
          <w:szCs w:val="20"/>
        </w:rPr>
        <w:t>INPUT FORMAT</w:t>
      </w:r>
    </w:p>
    <w:p w14:paraId="0811E53A"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shd w:val="clear" w:color="auto" w:fill="FFFFFF"/>
        </w:rPr>
        <w:t>The first line contains two space-separated integers </w:t>
      </w:r>
      <w:r w:rsidRPr="00BF35A6">
        <w:rPr>
          <w:rStyle w:val="Strong"/>
          <w:rFonts w:ascii="Georgia" w:eastAsia="Arial" w:hAnsi="Georgia" w:cs="Segoe UI"/>
          <w:color w:val="212529"/>
          <w:sz w:val="20"/>
          <w:szCs w:val="20"/>
          <w:shd w:val="clear" w:color="auto" w:fill="FFFFFF"/>
        </w:rPr>
        <w:t>n</w:t>
      </w:r>
      <w:r w:rsidRPr="00BF35A6">
        <w:rPr>
          <w:rFonts w:ascii="Georgia" w:hAnsi="Georgia" w:cs="Segoe UI"/>
          <w:color w:val="212529"/>
          <w:sz w:val="20"/>
          <w:szCs w:val="20"/>
          <w:shd w:val="clear" w:color="auto" w:fill="FFFFFF"/>
        </w:rPr>
        <w:t> and </w:t>
      </w:r>
      <w:r w:rsidRPr="00BF35A6">
        <w:rPr>
          <w:rStyle w:val="Strong"/>
          <w:rFonts w:ascii="Georgia" w:eastAsia="Arial" w:hAnsi="Georgia" w:cs="Segoe UI"/>
          <w:color w:val="212529"/>
          <w:sz w:val="20"/>
          <w:szCs w:val="20"/>
          <w:shd w:val="clear" w:color="auto" w:fill="FFFFFF"/>
        </w:rPr>
        <w:t>m</w:t>
      </w:r>
      <w:r w:rsidRPr="00BF35A6">
        <w:rPr>
          <w:rFonts w:ascii="Georgia" w:hAnsi="Georgia" w:cs="Segoe UI"/>
          <w:color w:val="212529"/>
          <w:sz w:val="20"/>
          <w:szCs w:val="20"/>
          <w:shd w:val="clear" w:color="auto" w:fill="FFFFFF"/>
        </w:rPr>
        <w:t> , the number of components and the number of sections.</w:t>
      </w:r>
      <w:r w:rsidRPr="00BF35A6">
        <w:rPr>
          <w:rFonts w:ascii="Georgia" w:hAnsi="Georgia" w:cs="Segoe UI"/>
          <w:color w:val="212529"/>
          <w:sz w:val="20"/>
          <w:szCs w:val="20"/>
        </w:rPr>
        <w:br/>
      </w:r>
      <w:r w:rsidRPr="00BF35A6">
        <w:rPr>
          <w:rFonts w:ascii="Georgia" w:hAnsi="Georgia" w:cs="Segoe UI"/>
          <w:color w:val="212529"/>
          <w:sz w:val="20"/>
          <w:szCs w:val="20"/>
          <w:shd w:val="clear" w:color="auto" w:fill="FFFFFF"/>
        </w:rPr>
        <w:t>Each of the next </w:t>
      </w:r>
      <w:r w:rsidRPr="00BF35A6">
        <w:rPr>
          <w:rStyle w:val="Strong"/>
          <w:rFonts w:ascii="Georgia" w:eastAsia="Arial" w:hAnsi="Georgia" w:cs="Segoe UI"/>
          <w:color w:val="212529"/>
          <w:sz w:val="20"/>
          <w:szCs w:val="20"/>
          <w:shd w:val="clear" w:color="auto" w:fill="FFFFFF"/>
        </w:rPr>
        <w:t>m</w:t>
      </w:r>
      <w:r w:rsidRPr="00BF35A6">
        <w:rPr>
          <w:rFonts w:ascii="Georgia" w:hAnsi="Georgia" w:cs="Segoe UI"/>
          <w:color w:val="212529"/>
          <w:sz w:val="20"/>
          <w:szCs w:val="20"/>
          <w:shd w:val="clear" w:color="auto" w:fill="FFFFFF"/>
        </w:rPr>
        <w:t> lines contains three space-separated integers the first component, the last component and price for that section</w:t>
      </w:r>
      <w:r w:rsidRPr="00BF35A6">
        <w:rPr>
          <w:rFonts w:ascii="Georgia" w:hAnsi="Georgia" w:cs="Segoe UI"/>
          <w:color w:val="576871"/>
          <w:sz w:val="20"/>
          <w:szCs w:val="20"/>
          <w:shd w:val="clear" w:color="auto" w:fill="FFFFFF"/>
        </w:rPr>
        <w:t>.</w:t>
      </w:r>
    </w:p>
    <w:p w14:paraId="3193A043"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Style w:val="Strong"/>
          <w:rFonts w:ascii="Georgia" w:eastAsia="Arial" w:hAnsi="Georgia" w:cs="Segoe UI"/>
          <w:color w:val="212529"/>
          <w:sz w:val="20"/>
          <w:szCs w:val="20"/>
        </w:rPr>
        <w:t>OUTPUT FORMAT</w:t>
      </w:r>
    </w:p>
    <w:p w14:paraId="0777FB0B" w14:textId="77777777" w:rsidR="00BF35A6" w:rsidRPr="00BF35A6" w:rsidRDefault="00BF35A6" w:rsidP="00BF35A6">
      <w:pPr>
        <w:pStyle w:val="NormalWeb"/>
        <w:shd w:val="clear" w:color="auto" w:fill="F9F9F9"/>
        <w:spacing w:before="0" w:beforeAutospacing="0"/>
        <w:rPr>
          <w:rFonts w:ascii="Segoe UI" w:hAnsi="Segoe UI" w:cs="Segoe UI"/>
          <w:color w:val="212529"/>
          <w:sz w:val="20"/>
          <w:szCs w:val="20"/>
        </w:rPr>
      </w:pPr>
      <w:r w:rsidRPr="00BF35A6">
        <w:rPr>
          <w:rFonts w:ascii="Georgia" w:hAnsi="Georgia" w:cs="Segoe UI"/>
          <w:color w:val="212529"/>
          <w:sz w:val="20"/>
          <w:szCs w:val="20"/>
        </w:rPr>
        <w:t>The price associated with the most expensive component</w:t>
      </w:r>
    </w:p>
    <w:p w14:paraId="6AB9044F" w14:textId="0B2E3BE8" w:rsidR="00BF35A6" w:rsidRDefault="00BF35A6" w:rsidP="001023F8">
      <w:pPr>
        <w:spacing w:after="0"/>
        <w:rPr>
          <w:b/>
          <w:bCs/>
          <w:sz w:val="20"/>
          <w:szCs w:val="20"/>
        </w:rPr>
      </w:pPr>
      <w:r w:rsidRPr="00BF35A6">
        <w:rPr>
          <w:b/>
          <w:bCs/>
          <w:sz w:val="20"/>
          <w:szCs w:val="20"/>
          <w:highlight w:val="yellow"/>
        </w:rPr>
        <w:t>ANS.</w:t>
      </w:r>
    </w:p>
    <w:p w14:paraId="0C13534E" w14:textId="77777777" w:rsidR="00BF35A6" w:rsidRDefault="00BF35A6" w:rsidP="001023F8">
      <w:pPr>
        <w:spacing w:after="0"/>
        <w:rPr>
          <w:b/>
          <w:bCs/>
          <w:sz w:val="20"/>
          <w:szCs w:val="20"/>
        </w:rPr>
      </w:pPr>
    </w:p>
    <w:p w14:paraId="48F918DD" w14:textId="4203DEC0" w:rsidR="00BF35A6" w:rsidRDefault="00BF35A6" w:rsidP="00BF35A6">
      <w:pPr>
        <w:spacing w:after="0"/>
        <w:rPr>
          <w:b/>
          <w:bCs/>
          <w:sz w:val="20"/>
          <w:szCs w:val="20"/>
        </w:rPr>
      </w:pPr>
      <w:r w:rsidRPr="00BF35A6">
        <w:rPr>
          <w:b/>
          <w:bCs/>
          <w:sz w:val="20"/>
          <w:szCs w:val="20"/>
          <w:highlight w:val="yellow"/>
        </w:rPr>
        <w:t>PYTHO</w:t>
      </w:r>
      <w:r>
        <w:rPr>
          <w:b/>
          <w:bCs/>
          <w:sz w:val="20"/>
          <w:szCs w:val="20"/>
          <w:highlight w:val="yellow"/>
        </w:rPr>
        <w:t>N (OPTIMISED)</w:t>
      </w:r>
      <w:r w:rsidRPr="00BF35A6">
        <w:rPr>
          <w:b/>
          <w:bCs/>
          <w:sz w:val="20"/>
          <w:szCs w:val="20"/>
          <w:highlight w:val="yellow"/>
        </w:rPr>
        <w:t>:</w:t>
      </w:r>
    </w:p>
    <w:p w14:paraId="7E4B1261" w14:textId="24E6E558" w:rsidR="00BF35A6" w:rsidRPr="00BF35A6" w:rsidRDefault="00BF35A6" w:rsidP="00BF35A6">
      <w:pPr>
        <w:spacing w:after="0"/>
        <w:rPr>
          <w:b/>
          <w:bCs/>
          <w:sz w:val="20"/>
          <w:szCs w:val="20"/>
        </w:rPr>
      </w:pPr>
      <w:r w:rsidRPr="00BF35A6">
        <w:rPr>
          <w:b/>
          <w:bCs/>
          <w:sz w:val="20"/>
          <w:szCs w:val="20"/>
        </w:rPr>
        <w:t>n,m = map(int,input().split())</w:t>
      </w:r>
    </w:p>
    <w:p w14:paraId="210CFCE4" w14:textId="77777777" w:rsidR="00BF35A6" w:rsidRPr="00BF35A6" w:rsidRDefault="00BF35A6" w:rsidP="00BF35A6">
      <w:pPr>
        <w:spacing w:after="0"/>
        <w:rPr>
          <w:b/>
          <w:bCs/>
          <w:sz w:val="20"/>
          <w:szCs w:val="20"/>
        </w:rPr>
      </w:pPr>
      <w:r w:rsidRPr="00BF35A6">
        <w:rPr>
          <w:b/>
          <w:bCs/>
          <w:sz w:val="20"/>
          <w:szCs w:val="20"/>
        </w:rPr>
        <w:t>c = [0 for i in range(n+2)]</w:t>
      </w:r>
    </w:p>
    <w:p w14:paraId="0A4E6ECE" w14:textId="77777777" w:rsidR="00BF35A6" w:rsidRPr="00BF35A6" w:rsidRDefault="00BF35A6" w:rsidP="00BF35A6">
      <w:pPr>
        <w:spacing w:after="0"/>
        <w:rPr>
          <w:b/>
          <w:bCs/>
          <w:sz w:val="20"/>
          <w:szCs w:val="20"/>
        </w:rPr>
      </w:pPr>
      <w:r w:rsidRPr="00BF35A6">
        <w:rPr>
          <w:b/>
          <w:bCs/>
          <w:sz w:val="20"/>
          <w:szCs w:val="20"/>
        </w:rPr>
        <w:t>for i in range(m):</w:t>
      </w:r>
    </w:p>
    <w:p w14:paraId="7DFD7C3F" w14:textId="77777777" w:rsidR="00BF35A6" w:rsidRPr="00BF35A6" w:rsidRDefault="00BF35A6" w:rsidP="00BF35A6">
      <w:pPr>
        <w:spacing w:after="0"/>
        <w:rPr>
          <w:b/>
          <w:bCs/>
          <w:sz w:val="20"/>
          <w:szCs w:val="20"/>
        </w:rPr>
      </w:pPr>
      <w:r w:rsidRPr="00BF35A6">
        <w:rPr>
          <w:b/>
          <w:bCs/>
          <w:sz w:val="20"/>
          <w:szCs w:val="20"/>
        </w:rPr>
        <w:t xml:space="preserve">    x,y,z = map(int,input().split())</w:t>
      </w:r>
    </w:p>
    <w:p w14:paraId="00946B8F" w14:textId="77777777" w:rsidR="00BF35A6" w:rsidRPr="00BF35A6" w:rsidRDefault="00BF35A6" w:rsidP="00BF35A6">
      <w:pPr>
        <w:spacing w:after="0"/>
        <w:rPr>
          <w:b/>
          <w:bCs/>
          <w:sz w:val="20"/>
          <w:szCs w:val="20"/>
        </w:rPr>
      </w:pPr>
      <w:r w:rsidRPr="00BF35A6">
        <w:rPr>
          <w:b/>
          <w:bCs/>
          <w:sz w:val="20"/>
          <w:szCs w:val="20"/>
        </w:rPr>
        <w:t xml:space="preserve">    c[x]+=z; c[y+1]+=-z</w:t>
      </w:r>
    </w:p>
    <w:p w14:paraId="58EF0B5D" w14:textId="77777777" w:rsidR="00BF35A6" w:rsidRPr="00BF35A6" w:rsidRDefault="00BF35A6" w:rsidP="00BF35A6">
      <w:pPr>
        <w:spacing w:after="0"/>
        <w:rPr>
          <w:b/>
          <w:bCs/>
          <w:sz w:val="20"/>
          <w:szCs w:val="20"/>
        </w:rPr>
      </w:pPr>
      <w:r w:rsidRPr="00BF35A6">
        <w:rPr>
          <w:b/>
          <w:bCs/>
          <w:sz w:val="20"/>
          <w:szCs w:val="20"/>
        </w:rPr>
        <w:t>ans,sum = -1,0</w:t>
      </w:r>
    </w:p>
    <w:p w14:paraId="6593D463" w14:textId="77777777" w:rsidR="00BF35A6" w:rsidRPr="00BF35A6" w:rsidRDefault="00BF35A6" w:rsidP="00BF35A6">
      <w:pPr>
        <w:spacing w:after="0"/>
        <w:rPr>
          <w:b/>
          <w:bCs/>
          <w:sz w:val="20"/>
          <w:szCs w:val="20"/>
        </w:rPr>
      </w:pPr>
      <w:r w:rsidRPr="00BF35A6">
        <w:rPr>
          <w:b/>
          <w:bCs/>
          <w:sz w:val="20"/>
          <w:szCs w:val="20"/>
        </w:rPr>
        <w:t>for i in c:</w:t>
      </w:r>
    </w:p>
    <w:p w14:paraId="7347CAF4" w14:textId="77777777" w:rsidR="00BF35A6" w:rsidRPr="00BF35A6" w:rsidRDefault="00BF35A6" w:rsidP="00BF35A6">
      <w:pPr>
        <w:spacing w:after="0"/>
        <w:rPr>
          <w:b/>
          <w:bCs/>
          <w:sz w:val="20"/>
          <w:szCs w:val="20"/>
        </w:rPr>
      </w:pPr>
      <w:r w:rsidRPr="00BF35A6">
        <w:rPr>
          <w:b/>
          <w:bCs/>
          <w:sz w:val="20"/>
          <w:szCs w:val="20"/>
        </w:rPr>
        <w:t xml:space="preserve">    sum+=i</w:t>
      </w:r>
    </w:p>
    <w:p w14:paraId="2441EF8C" w14:textId="77777777" w:rsidR="00BF35A6" w:rsidRPr="00BF35A6" w:rsidRDefault="00BF35A6" w:rsidP="00BF35A6">
      <w:pPr>
        <w:spacing w:after="0"/>
        <w:rPr>
          <w:b/>
          <w:bCs/>
          <w:sz w:val="20"/>
          <w:szCs w:val="20"/>
        </w:rPr>
      </w:pPr>
      <w:r w:rsidRPr="00BF35A6">
        <w:rPr>
          <w:b/>
          <w:bCs/>
          <w:sz w:val="20"/>
          <w:szCs w:val="20"/>
        </w:rPr>
        <w:t xml:space="preserve">    ans = max(ans,sum)</w:t>
      </w:r>
    </w:p>
    <w:p w14:paraId="76C7BCCE" w14:textId="108F9FE9" w:rsidR="00BF35A6" w:rsidRDefault="00BF35A6" w:rsidP="00BF35A6">
      <w:pPr>
        <w:spacing w:after="0"/>
        <w:rPr>
          <w:b/>
          <w:bCs/>
          <w:sz w:val="20"/>
          <w:szCs w:val="20"/>
        </w:rPr>
      </w:pPr>
      <w:r w:rsidRPr="00BF35A6">
        <w:rPr>
          <w:b/>
          <w:bCs/>
          <w:sz w:val="20"/>
          <w:szCs w:val="20"/>
        </w:rPr>
        <w:t>print(ans)</w:t>
      </w:r>
    </w:p>
    <w:p w14:paraId="36605ACA" w14:textId="77777777" w:rsidR="00BF35A6" w:rsidRDefault="00BF35A6" w:rsidP="00BF35A6">
      <w:pPr>
        <w:spacing w:after="0"/>
        <w:rPr>
          <w:b/>
          <w:bCs/>
          <w:sz w:val="20"/>
          <w:szCs w:val="20"/>
        </w:rPr>
      </w:pPr>
    </w:p>
    <w:p w14:paraId="54660A03" w14:textId="77777777" w:rsidR="00BF35A6" w:rsidRDefault="00BF35A6" w:rsidP="00BF35A6">
      <w:pPr>
        <w:spacing w:after="0"/>
        <w:rPr>
          <w:b/>
          <w:bCs/>
          <w:sz w:val="20"/>
          <w:szCs w:val="20"/>
          <w:highlight w:val="yellow"/>
        </w:rPr>
      </w:pPr>
    </w:p>
    <w:p w14:paraId="3F946F12" w14:textId="77777777" w:rsidR="00BF35A6" w:rsidRDefault="00BF35A6" w:rsidP="00BF35A6">
      <w:pPr>
        <w:spacing w:after="0"/>
        <w:rPr>
          <w:b/>
          <w:bCs/>
          <w:sz w:val="20"/>
          <w:szCs w:val="20"/>
          <w:highlight w:val="yellow"/>
        </w:rPr>
      </w:pPr>
    </w:p>
    <w:p w14:paraId="756A744C" w14:textId="5A9D9388" w:rsidR="00BF35A6" w:rsidRPr="00BF35A6" w:rsidRDefault="00BF35A6" w:rsidP="00BF35A6">
      <w:pPr>
        <w:spacing w:after="0"/>
        <w:rPr>
          <w:b/>
          <w:bCs/>
          <w:sz w:val="20"/>
          <w:szCs w:val="20"/>
        </w:rPr>
      </w:pPr>
      <w:r w:rsidRPr="00BF35A6">
        <w:rPr>
          <w:b/>
          <w:bCs/>
          <w:sz w:val="20"/>
          <w:szCs w:val="20"/>
          <w:highlight w:val="yellow"/>
        </w:rPr>
        <w:lastRenderedPageBreak/>
        <w:t>C++ CODE</w:t>
      </w:r>
      <w:r w:rsidR="00185E04">
        <w:rPr>
          <w:b/>
          <w:bCs/>
          <w:sz w:val="20"/>
          <w:szCs w:val="20"/>
          <w:highlight w:val="yellow"/>
        </w:rPr>
        <w:t xml:space="preserve"> (BRUTE FORCE)</w:t>
      </w:r>
      <w:r w:rsidRPr="00BF35A6">
        <w:rPr>
          <w:b/>
          <w:bCs/>
          <w:sz w:val="20"/>
          <w:szCs w:val="20"/>
          <w:highlight w:val="yellow"/>
        </w:rPr>
        <w:t>:</w:t>
      </w:r>
    </w:p>
    <w:p w14:paraId="0FFC8B69" w14:textId="77777777" w:rsidR="00BF35A6" w:rsidRPr="00BF35A6" w:rsidRDefault="00BF35A6" w:rsidP="00BF35A6">
      <w:pPr>
        <w:spacing w:after="0"/>
        <w:rPr>
          <w:b/>
          <w:bCs/>
          <w:sz w:val="20"/>
          <w:szCs w:val="20"/>
        </w:rPr>
      </w:pPr>
      <w:r w:rsidRPr="00BF35A6">
        <w:rPr>
          <w:b/>
          <w:bCs/>
          <w:sz w:val="20"/>
          <w:szCs w:val="20"/>
        </w:rPr>
        <w:t>#include &lt;iostream&gt;</w:t>
      </w:r>
    </w:p>
    <w:p w14:paraId="667D0219" w14:textId="77777777" w:rsidR="00BF35A6" w:rsidRPr="00BF35A6" w:rsidRDefault="00BF35A6" w:rsidP="00BF35A6">
      <w:pPr>
        <w:spacing w:after="0"/>
        <w:rPr>
          <w:b/>
          <w:bCs/>
          <w:sz w:val="20"/>
          <w:szCs w:val="20"/>
        </w:rPr>
      </w:pPr>
      <w:r w:rsidRPr="00BF35A6">
        <w:rPr>
          <w:b/>
          <w:bCs/>
          <w:sz w:val="20"/>
          <w:szCs w:val="20"/>
        </w:rPr>
        <w:t>#include &lt;vector&gt;</w:t>
      </w:r>
    </w:p>
    <w:p w14:paraId="64C679CF" w14:textId="77777777" w:rsidR="00BF35A6" w:rsidRPr="00BF35A6" w:rsidRDefault="00BF35A6" w:rsidP="00BF35A6">
      <w:pPr>
        <w:spacing w:after="0"/>
        <w:rPr>
          <w:b/>
          <w:bCs/>
          <w:sz w:val="20"/>
          <w:szCs w:val="20"/>
        </w:rPr>
      </w:pPr>
      <w:r w:rsidRPr="00BF35A6">
        <w:rPr>
          <w:b/>
          <w:bCs/>
          <w:sz w:val="20"/>
          <w:szCs w:val="20"/>
        </w:rPr>
        <w:t>#include &lt;climits&gt;</w:t>
      </w:r>
    </w:p>
    <w:p w14:paraId="2D3BD64A" w14:textId="77777777" w:rsidR="00BF35A6" w:rsidRPr="00BF35A6" w:rsidRDefault="00BF35A6" w:rsidP="00BF35A6">
      <w:pPr>
        <w:spacing w:after="0"/>
        <w:rPr>
          <w:b/>
          <w:bCs/>
          <w:sz w:val="20"/>
          <w:szCs w:val="20"/>
        </w:rPr>
      </w:pPr>
      <w:r w:rsidRPr="00BF35A6">
        <w:rPr>
          <w:b/>
          <w:bCs/>
          <w:sz w:val="20"/>
          <w:szCs w:val="20"/>
        </w:rPr>
        <w:t xml:space="preserve">#define int long long </w:t>
      </w:r>
    </w:p>
    <w:p w14:paraId="6B98916C" w14:textId="77777777" w:rsidR="00BF35A6" w:rsidRPr="00BF35A6" w:rsidRDefault="00BF35A6" w:rsidP="00BF35A6">
      <w:pPr>
        <w:spacing w:after="0"/>
        <w:rPr>
          <w:b/>
          <w:bCs/>
          <w:sz w:val="20"/>
          <w:szCs w:val="20"/>
        </w:rPr>
      </w:pPr>
      <w:r w:rsidRPr="00BF35A6">
        <w:rPr>
          <w:b/>
          <w:bCs/>
          <w:sz w:val="20"/>
          <w:szCs w:val="20"/>
        </w:rPr>
        <w:t>using namespace std;</w:t>
      </w:r>
    </w:p>
    <w:p w14:paraId="570FD372" w14:textId="77777777" w:rsidR="00BF35A6" w:rsidRPr="00BF35A6" w:rsidRDefault="00BF35A6" w:rsidP="00BF35A6">
      <w:pPr>
        <w:spacing w:after="0"/>
        <w:rPr>
          <w:b/>
          <w:bCs/>
          <w:sz w:val="20"/>
          <w:szCs w:val="20"/>
        </w:rPr>
      </w:pPr>
      <w:r w:rsidRPr="00BF35A6">
        <w:rPr>
          <w:b/>
          <w:bCs/>
          <w:sz w:val="20"/>
          <w:szCs w:val="20"/>
        </w:rPr>
        <w:t>int32_t main(){</w:t>
      </w:r>
    </w:p>
    <w:p w14:paraId="152F95F5" w14:textId="77777777" w:rsidR="00BF35A6" w:rsidRPr="00BF35A6" w:rsidRDefault="00BF35A6" w:rsidP="00BF35A6">
      <w:pPr>
        <w:spacing w:after="0"/>
        <w:rPr>
          <w:b/>
          <w:bCs/>
          <w:sz w:val="20"/>
          <w:szCs w:val="20"/>
        </w:rPr>
      </w:pPr>
      <w:r w:rsidRPr="00BF35A6">
        <w:rPr>
          <w:b/>
          <w:bCs/>
          <w:sz w:val="20"/>
          <w:szCs w:val="20"/>
        </w:rPr>
        <w:t xml:space="preserve">    int n,m; cin&gt;&gt;n&gt;&gt;m;</w:t>
      </w:r>
    </w:p>
    <w:p w14:paraId="5D988DCD" w14:textId="77777777" w:rsidR="00BF35A6" w:rsidRPr="00BF35A6" w:rsidRDefault="00BF35A6" w:rsidP="00BF35A6">
      <w:pPr>
        <w:spacing w:after="0"/>
        <w:rPr>
          <w:b/>
          <w:bCs/>
          <w:sz w:val="20"/>
          <w:szCs w:val="20"/>
        </w:rPr>
      </w:pPr>
      <w:r w:rsidRPr="00BF35A6">
        <w:rPr>
          <w:b/>
          <w:bCs/>
          <w:sz w:val="20"/>
          <w:szCs w:val="20"/>
        </w:rPr>
        <w:t xml:space="preserve">    vector&lt;int&gt; f(n+1,0);</w:t>
      </w:r>
    </w:p>
    <w:p w14:paraId="4084DB59" w14:textId="77777777" w:rsidR="00BF35A6" w:rsidRPr="00BF35A6" w:rsidRDefault="00BF35A6" w:rsidP="00BF35A6">
      <w:pPr>
        <w:spacing w:after="0"/>
        <w:rPr>
          <w:b/>
          <w:bCs/>
          <w:sz w:val="20"/>
          <w:szCs w:val="20"/>
        </w:rPr>
      </w:pPr>
      <w:r w:rsidRPr="00BF35A6">
        <w:rPr>
          <w:b/>
          <w:bCs/>
          <w:sz w:val="20"/>
          <w:szCs w:val="20"/>
        </w:rPr>
        <w:t xml:space="preserve">    for(int i=0;i&lt;m;i++){</w:t>
      </w:r>
    </w:p>
    <w:p w14:paraId="43DFB20F" w14:textId="77777777" w:rsidR="00BF35A6" w:rsidRPr="00BF35A6" w:rsidRDefault="00BF35A6" w:rsidP="00BF35A6">
      <w:pPr>
        <w:spacing w:after="0"/>
        <w:rPr>
          <w:b/>
          <w:bCs/>
          <w:sz w:val="20"/>
          <w:szCs w:val="20"/>
        </w:rPr>
      </w:pPr>
      <w:r w:rsidRPr="00BF35A6">
        <w:rPr>
          <w:b/>
          <w:bCs/>
          <w:sz w:val="20"/>
          <w:szCs w:val="20"/>
        </w:rPr>
        <w:t xml:space="preserve">        int r1,r2,price;</w:t>
      </w:r>
    </w:p>
    <w:p w14:paraId="77BEC349" w14:textId="77777777" w:rsidR="00BF35A6" w:rsidRPr="00BF35A6" w:rsidRDefault="00BF35A6" w:rsidP="00BF35A6">
      <w:pPr>
        <w:spacing w:after="0"/>
        <w:rPr>
          <w:b/>
          <w:bCs/>
          <w:sz w:val="20"/>
          <w:szCs w:val="20"/>
        </w:rPr>
      </w:pPr>
      <w:r w:rsidRPr="00BF35A6">
        <w:rPr>
          <w:b/>
          <w:bCs/>
          <w:sz w:val="20"/>
          <w:szCs w:val="20"/>
        </w:rPr>
        <w:t xml:space="preserve">        cin&gt;&gt;r1&gt;&gt;r2&gt;&gt;price;</w:t>
      </w:r>
    </w:p>
    <w:p w14:paraId="6C56BF8D" w14:textId="77777777" w:rsidR="00BF35A6" w:rsidRPr="00BF35A6" w:rsidRDefault="00BF35A6" w:rsidP="00BF35A6">
      <w:pPr>
        <w:spacing w:after="0"/>
        <w:rPr>
          <w:b/>
          <w:bCs/>
          <w:sz w:val="20"/>
          <w:szCs w:val="20"/>
        </w:rPr>
      </w:pPr>
      <w:r w:rsidRPr="00BF35A6">
        <w:rPr>
          <w:b/>
          <w:bCs/>
          <w:sz w:val="20"/>
          <w:szCs w:val="20"/>
        </w:rPr>
        <w:t xml:space="preserve">        for(int j=r1;j&lt;=r2;j++) f[j]+=price;</w:t>
      </w:r>
    </w:p>
    <w:p w14:paraId="56FF8420" w14:textId="77777777" w:rsidR="00BF35A6" w:rsidRPr="00BF35A6" w:rsidRDefault="00BF35A6" w:rsidP="00BF35A6">
      <w:pPr>
        <w:spacing w:after="0"/>
        <w:rPr>
          <w:b/>
          <w:bCs/>
          <w:sz w:val="20"/>
          <w:szCs w:val="20"/>
        </w:rPr>
      </w:pPr>
      <w:r w:rsidRPr="00BF35A6">
        <w:rPr>
          <w:b/>
          <w:bCs/>
          <w:sz w:val="20"/>
          <w:szCs w:val="20"/>
        </w:rPr>
        <w:t xml:space="preserve">    }</w:t>
      </w:r>
    </w:p>
    <w:p w14:paraId="237C9BDD" w14:textId="77777777" w:rsidR="00BF35A6" w:rsidRPr="00BF35A6" w:rsidRDefault="00BF35A6" w:rsidP="00BF35A6">
      <w:pPr>
        <w:spacing w:after="0"/>
        <w:rPr>
          <w:b/>
          <w:bCs/>
          <w:sz w:val="20"/>
          <w:szCs w:val="20"/>
        </w:rPr>
      </w:pPr>
      <w:r w:rsidRPr="00BF35A6">
        <w:rPr>
          <w:b/>
          <w:bCs/>
          <w:sz w:val="20"/>
          <w:szCs w:val="20"/>
        </w:rPr>
        <w:t xml:space="preserve">    int ans = INT_MIN;</w:t>
      </w:r>
    </w:p>
    <w:p w14:paraId="7E7437C3" w14:textId="77777777" w:rsidR="00BF35A6" w:rsidRPr="00BF35A6" w:rsidRDefault="00BF35A6" w:rsidP="00BF35A6">
      <w:pPr>
        <w:spacing w:after="0"/>
        <w:rPr>
          <w:b/>
          <w:bCs/>
          <w:sz w:val="20"/>
          <w:szCs w:val="20"/>
        </w:rPr>
      </w:pPr>
      <w:r w:rsidRPr="00BF35A6">
        <w:rPr>
          <w:b/>
          <w:bCs/>
          <w:sz w:val="20"/>
          <w:szCs w:val="20"/>
        </w:rPr>
        <w:t xml:space="preserve">    for(auto x: f) ans = max(ans,x);</w:t>
      </w:r>
    </w:p>
    <w:p w14:paraId="4B8C22CF" w14:textId="77777777" w:rsidR="00BF35A6" w:rsidRPr="00BF35A6" w:rsidRDefault="00BF35A6" w:rsidP="00BF35A6">
      <w:pPr>
        <w:spacing w:after="0"/>
        <w:rPr>
          <w:b/>
          <w:bCs/>
          <w:sz w:val="20"/>
          <w:szCs w:val="20"/>
        </w:rPr>
      </w:pPr>
      <w:r w:rsidRPr="00BF35A6">
        <w:rPr>
          <w:b/>
          <w:bCs/>
          <w:sz w:val="20"/>
          <w:szCs w:val="20"/>
        </w:rPr>
        <w:t xml:space="preserve">    cout&lt;&lt;ans;</w:t>
      </w:r>
    </w:p>
    <w:p w14:paraId="574FAD35" w14:textId="5A20397D" w:rsidR="00BF35A6" w:rsidRDefault="00BF35A6" w:rsidP="00BF35A6">
      <w:pPr>
        <w:spacing w:after="0"/>
        <w:rPr>
          <w:b/>
          <w:bCs/>
          <w:sz w:val="20"/>
          <w:szCs w:val="20"/>
        </w:rPr>
      </w:pPr>
      <w:r w:rsidRPr="00BF35A6">
        <w:rPr>
          <w:b/>
          <w:bCs/>
          <w:sz w:val="20"/>
          <w:szCs w:val="20"/>
        </w:rPr>
        <w:t>}</w:t>
      </w:r>
    </w:p>
    <w:p w14:paraId="61D058B9" w14:textId="77777777" w:rsidR="00E05811" w:rsidRDefault="00E05811" w:rsidP="00BF35A6">
      <w:pPr>
        <w:spacing w:after="0"/>
        <w:rPr>
          <w:b/>
          <w:bCs/>
          <w:sz w:val="20"/>
          <w:szCs w:val="20"/>
        </w:rPr>
      </w:pPr>
    </w:p>
    <w:p w14:paraId="53EF3584" w14:textId="77777777" w:rsidR="00E05811" w:rsidRPr="00631C80" w:rsidRDefault="00E05811" w:rsidP="00E05811">
      <w:pPr>
        <w:pStyle w:val="Heading4"/>
        <w:shd w:val="clear" w:color="auto" w:fill="F9F9F9"/>
        <w:spacing w:before="0"/>
        <w:rPr>
          <w:rFonts w:ascii="Segoe UI" w:hAnsi="Segoe UI" w:cs="Segoe UI"/>
          <w:color w:val="008000"/>
        </w:rPr>
      </w:pPr>
      <w:r w:rsidRPr="00631C80">
        <w:rPr>
          <w:rFonts w:ascii="Segoe UI" w:hAnsi="Segoe UI" w:cs="Segoe UI"/>
          <w:b/>
          <w:bCs/>
          <w:color w:val="008000"/>
        </w:rPr>
        <w:t>Help the teacher</w:t>
      </w:r>
    </w:p>
    <w:p w14:paraId="1AE4F454" w14:textId="77777777" w:rsidR="00E05811" w:rsidRPr="00631C80" w:rsidRDefault="00E05811" w:rsidP="00E05811">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Tarun is a English teacher.On a particular day he asks his students to write a word in a paper.He says that all characters of the string appear the same number of times.He also says that the word must atleast have a length of 25 words.After every students write he collects the papers and starts correcting.If in the wordall character appear the same number of times he gives them full marks.Tarun being a lenient teacher gives full marks if he removes 1 character from the written word and then all characters of the string appear the same number of times. But Tarun is very lazy to check all the answers and he requires your help. Given a word print YES if he will get full mark or NO otherwise.</w:t>
      </w:r>
    </w:p>
    <w:p w14:paraId="48EB0653" w14:textId="005910F7" w:rsidR="00E05811" w:rsidRPr="00631C80" w:rsidRDefault="00E05811" w:rsidP="00E05811">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For example if s=abc the string is valid as frequencies of a,b,c are all 1.So is abcc as if u remove one c then the frequencies of each character will be equal.However abccc is not a valid string as removing any character does not result with string where frequencies of all characters are same.</w:t>
      </w:r>
    </w:p>
    <w:p w14:paraId="7555D89A" w14:textId="5E370894" w:rsidR="00E05811" w:rsidRPr="00631C80" w:rsidRDefault="00E05811" w:rsidP="00BF35A6">
      <w:pPr>
        <w:spacing w:after="0"/>
        <w:rPr>
          <w:b/>
          <w:bCs/>
        </w:rPr>
      </w:pPr>
      <w:r w:rsidRPr="00631C80">
        <w:rPr>
          <w:b/>
          <w:bCs/>
          <w:highlight w:val="yellow"/>
        </w:rPr>
        <w:t>ANS.</w:t>
      </w:r>
    </w:p>
    <w:p w14:paraId="06A063B0" w14:textId="77777777" w:rsidR="00E05811" w:rsidRPr="00631C80" w:rsidRDefault="00E05811" w:rsidP="00E05811">
      <w:pPr>
        <w:spacing w:after="0"/>
        <w:rPr>
          <w:b/>
          <w:bCs/>
        </w:rPr>
      </w:pPr>
      <w:r w:rsidRPr="00631C80">
        <w:rPr>
          <w:b/>
          <w:bCs/>
        </w:rPr>
        <w:t>#include &lt;iostream&gt;</w:t>
      </w:r>
    </w:p>
    <w:p w14:paraId="521D1341" w14:textId="77777777" w:rsidR="00E05811" w:rsidRPr="00631C80" w:rsidRDefault="00E05811" w:rsidP="00E05811">
      <w:pPr>
        <w:spacing w:after="0"/>
        <w:rPr>
          <w:b/>
          <w:bCs/>
        </w:rPr>
      </w:pPr>
      <w:r w:rsidRPr="00631C80">
        <w:rPr>
          <w:b/>
          <w:bCs/>
        </w:rPr>
        <w:t>#include &lt;vector&gt;</w:t>
      </w:r>
    </w:p>
    <w:p w14:paraId="407886EB" w14:textId="77777777" w:rsidR="00E05811" w:rsidRPr="00631C80" w:rsidRDefault="00E05811" w:rsidP="00E05811">
      <w:pPr>
        <w:spacing w:after="0"/>
        <w:rPr>
          <w:b/>
          <w:bCs/>
        </w:rPr>
      </w:pPr>
      <w:r w:rsidRPr="00631C80">
        <w:rPr>
          <w:b/>
          <w:bCs/>
        </w:rPr>
        <w:t>using namespace std;</w:t>
      </w:r>
    </w:p>
    <w:p w14:paraId="6ADCCB32" w14:textId="77777777" w:rsidR="00E05811" w:rsidRPr="00631C80" w:rsidRDefault="00E05811" w:rsidP="00E05811">
      <w:pPr>
        <w:spacing w:after="0"/>
        <w:rPr>
          <w:b/>
          <w:bCs/>
        </w:rPr>
      </w:pPr>
      <w:r w:rsidRPr="00631C80">
        <w:rPr>
          <w:b/>
          <w:bCs/>
        </w:rPr>
        <w:t>int main(){</w:t>
      </w:r>
    </w:p>
    <w:p w14:paraId="336C3799" w14:textId="77777777" w:rsidR="00E05811" w:rsidRPr="00631C80" w:rsidRDefault="00E05811" w:rsidP="00E05811">
      <w:pPr>
        <w:spacing w:after="0"/>
        <w:rPr>
          <w:b/>
          <w:bCs/>
        </w:rPr>
      </w:pPr>
      <w:r w:rsidRPr="00631C80">
        <w:rPr>
          <w:b/>
          <w:bCs/>
        </w:rPr>
        <w:t xml:space="preserve">    string s; cin&gt;&gt;s;</w:t>
      </w:r>
    </w:p>
    <w:p w14:paraId="599DBAED" w14:textId="77777777" w:rsidR="00E05811" w:rsidRPr="00631C80" w:rsidRDefault="00E05811" w:rsidP="00E05811">
      <w:pPr>
        <w:spacing w:after="0"/>
        <w:rPr>
          <w:b/>
          <w:bCs/>
        </w:rPr>
      </w:pPr>
      <w:r w:rsidRPr="00631C80">
        <w:rPr>
          <w:b/>
          <w:bCs/>
        </w:rPr>
        <w:t xml:space="preserve">    vector&lt;int&gt; f(27,0);</w:t>
      </w:r>
    </w:p>
    <w:p w14:paraId="131907D8" w14:textId="77777777" w:rsidR="00E05811" w:rsidRPr="00631C80" w:rsidRDefault="00E05811" w:rsidP="00E05811">
      <w:pPr>
        <w:spacing w:after="0"/>
        <w:rPr>
          <w:b/>
          <w:bCs/>
        </w:rPr>
      </w:pPr>
      <w:r w:rsidRPr="00631C80">
        <w:rPr>
          <w:b/>
          <w:bCs/>
        </w:rPr>
        <w:t xml:space="preserve">    for(char c: s){</w:t>
      </w:r>
    </w:p>
    <w:p w14:paraId="424E929B" w14:textId="77777777" w:rsidR="00E05811" w:rsidRPr="00631C80" w:rsidRDefault="00E05811" w:rsidP="00E05811">
      <w:pPr>
        <w:spacing w:after="0"/>
        <w:rPr>
          <w:b/>
          <w:bCs/>
        </w:rPr>
      </w:pPr>
      <w:r w:rsidRPr="00631C80">
        <w:rPr>
          <w:b/>
          <w:bCs/>
        </w:rPr>
        <w:t xml:space="preserve">        if(!f[(int)c-'a'+1]) f[(int)c-'a'+1]++;</w:t>
      </w:r>
    </w:p>
    <w:p w14:paraId="5B5B136E" w14:textId="77777777" w:rsidR="00E05811" w:rsidRPr="00631C80" w:rsidRDefault="00E05811" w:rsidP="00E05811">
      <w:pPr>
        <w:spacing w:after="0"/>
        <w:rPr>
          <w:b/>
          <w:bCs/>
        </w:rPr>
      </w:pPr>
      <w:r w:rsidRPr="00631C80">
        <w:rPr>
          <w:b/>
          <w:bCs/>
        </w:rPr>
        <w:t xml:space="preserve">        else f[(int)c-'a'+1]--;</w:t>
      </w:r>
    </w:p>
    <w:p w14:paraId="50055BF8" w14:textId="77777777" w:rsidR="00E05811" w:rsidRPr="00631C80" w:rsidRDefault="00E05811" w:rsidP="00E05811">
      <w:pPr>
        <w:spacing w:after="0"/>
        <w:rPr>
          <w:b/>
          <w:bCs/>
        </w:rPr>
      </w:pPr>
      <w:r w:rsidRPr="00631C80">
        <w:rPr>
          <w:b/>
          <w:bCs/>
        </w:rPr>
        <w:t xml:space="preserve">    }</w:t>
      </w:r>
    </w:p>
    <w:p w14:paraId="78A62058" w14:textId="77777777" w:rsidR="00E05811" w:rsidRPr="00631C80" w:rsidRDefault="00E05811" w:rsidP="00E05811">
      <w:pPr>
        <w:spacing w:after="0"/>
        <w:rPr>
          <w:b/>
          <w:bCs/>
        </w:rPr>
      </w:pPr>
      <w:r w:rsidRPr="00631C80">
        <w:rPr>
          <w:b/>
          <w:bCs/>
        </w:rPr>
        <w:t xml:space="preserve">    int sum = 0;</w:t>
      </w:r>
    </w:p>
    <w:p w14:paraId="1833B559" w14:textId="77777777" w:rsidR="00E05811" w:rsidRPr="00631C80" w:rsidRDefault="00E05811" w:rsidP="00E05811">
      <w:pPr>
        <w:spacing w:after="0"/>
        <w:rPr>
          <w:b/>
          <w:bCs/>
        </w:rPr>
      </w:pPr>
      <w:r w:rsidRPr="00631C80">
        <w:rPr>
          <w:b/>
          <w:bCs/>
        </w:rPr>
        <w:t xml:space="preserve">    for(auto x: f) sum+=x;</w:t>
      </w:r>
    </w:p>
    <w:p w14:paraId="12C0E808" w14:textId="77777777" w:rsidR="00E05811" w:rsidRPr="00631C80" w:rsidRDefault="00E05811" w:rsidP="00E05811">
      <w:pPr>
        <w:spacing w:after="0"/>
        <w:rPr>
          <w:b/>
          <w:bCs/>
        </w:rPr>
      </w:pPr>
      <w:r w:rsidRPr="00631C80">
        <w:rPr>
          <w:b/>
          <w:bCs/>
        </w:rPr>
        <w:t xml:space="preserve">    if(sum != 0 &amp;&amp; sum != 1) cout&lt;&lt;"NO";</w:t>
      </w:r>
    </w:p>
    <w:p w14:paraId="0D924670" w14:textId="77777777" w:rsidR="00E05811" w:rsidRPr="00631C80" w:rsidRDefault="00E05811" w:rsidP="00E05811">
      <w:pPr>
        <w:spacing w:after="0"/>
        <w:rPr>
          <w:b/>
          <w:bCs/>
        </w:rPr>
      </w:pPr>
      <w:r w:rsidRPr="00631C80">
        <w:rPr>
          <w:b/>
          <w:bCs/>
        </w:rPr>
        <w:t xml:space="preserve">    else cout&lt;&lt;"YES";</w:t>
      </w:r>
    </w:p>
    <w:p w14:paraId="40DBC73E" w14:textId="3FA4EDC3" w:rsidR="00E05811" w:rsidRPr="00631C80" w:rsidRDefault="00E05811" w:rsidP="00E05811">
      <w:pPr>
        <w:spacing w:after="0"/>
        <w:rPr>
          <w:b/>
          <w:bCs/>
        </w:rPr>
      </w:pPr>
      <w:r w:rsidRPr="00631C80">
        <w:rPr>
          <w:b/>
          <w:bCs/>
        </w:rPr>
        <w:t>}</w:t>
      </w:r>
    </w:p>
    <w:p w14:paraId="5DC772F4" w14:textId="77777777" w:rsidR="00E05811" w:rsidRPr="00631C80" w:rsidRDefault="00E05811" w:rsidP="00E05811">
      <w:pPr>
        <w:spacing w:after="0"/>
        <w:rPr>
          <w:b/>
          <w:bCs/>
        </w:rPr>
      </w:pPr>
    </w:p>
    <w:p w14:paraId="6E229AD4" w14:textId="0C151C4E" w:rsidR="00E05811" w:rsidRPr="00631C80" w:rsidRDefault="00E05811" w:rsidP="00E05811">
      <w:pPr>
        <w:spacing w:after="0"/>
        <w:rPr>
          <w:b/>
          <w:bCs/>
        </w:rPr>
      </w:pPr>
      <w:r w:rsidRPr="00631C80">
        <w:rPr>
          <w:b/>
          <w:bCs/>
          <w:highlight w:val="yellow"/>
        </w:rPr>
        <w:t>PYTHON:</w:t>
      </w:r>
    </w:p>
    <w:p w14:paraId="2831D0FC" w14:textId="77777777" w:rsidR="00E05811" w:rsidRPr="00631C80" w:rsidRDefault="00E05811" w:rsidP="00E05811">
      <w:pPr>
        <w:spacing w:after="0"/>
        <w:rPr>
          <w:b/>
          <w:bCs/>
        </w:rPr>
      </w:pPr>
      <w:r w:rsidRPr="00631C80">
        <w:rPr>
          <w:b/>
          <w:bCs/>
        </w:rPr>
        <w:t>s = input()</w:t>
      </w:r>
    </w:p>
    <w:p w14:paraId="1A2B0CA5" w14:textId="77777777" w:rsidR="00E05811" w:rsidRPr="00631C80" w:rsidRDefault="00E05811" w:rsidP="00E05811">
      <w:pPr>
        <w:spacing w:after="0"/>
        <w:rPr>
          <w:b/>
          <w:bCs/>
        </w:rPr>
      </w:pPr>
      <w:r w:rsidRPr="00631C80">
        <w:rPr>
          <w:b/>
          <w:bCs/>
        </w:rPr>
        <w:lastRenderedPageBreak/>
        <w:t>f = [0 for i in range(27)]</w:t>
      </w:r>
    </w:p>
    <w:p w14:paraId="0090D928" w14:textId="77777777" w:rsidR="00E05811" w:rsidRPr="00631C80" w:rsidRDefault="00E05811" w:rsidP="00E05811">
      <w:pPr>
        <w:spacing w:after="0"/>
        <w:rPr>
          <w:b/>
          <w:bCs/>
        </w:rPr>
      </w:pPr>
      <w:r w:rsidRPr="00631C80">
        <w:rPr>
          <w:b/>
          <w:bCs/>
        </w:rPr>
        <w:t>for i in s:</w:t>
      </w:r>
    </w:p>
    <w:p w14:paraId="4FE78462" w14:textId="77777777" w:rsidR="00E05811" w:rsidRPr="00631C80" w:rsidRDefault="00E05811" w:rsidP="00E05811">
      <w:pPr>
        <w:spacing w:after="0"/>
        <w:rPr>
          <w:b/>
          <w:bCs/>
        </w:rPr>
      </w:pPr>
      <w:r w:rsidRPr="00631C80">
        <w:rPr>
          <w:b/>
          <w:bCs/>
        </w:rPr>
        <w:t xml:space="preserve">    if f[ord(i)-96] == 0: f[ord(i)-96]+=1</w:t>
      </w:r>
    </w:p>
    <w:p w14:paraId="7FCE8DEC" w14:textId="77777777" w:rsidR="00E05811" w:rsidRPr="00631C80" w:rsidRDefault="00E05811" w:rsidP="00E05811">
      <w:pPr>
        <w:spacing w:after="0"/>
        <w:rPr>
          <w:b/>
          <w:bCs/>
        </w:rPr>
      </w:pPr>
      <w:r w:rsidRPr="00631C80">
        <w:rPr>
          <w:b/>
          <w:bCs/>
        </w:rPr>
        <w:t xml:space="preserve">    else: f[ord(i)-96]-=1</w:t>
      </w:r>
    </w:p>
    <w:p w14:paraId="322798BC" w14:textId="77777777" w:rsidR="00E05811" w:rsidRPr="00631C80" w:rsidRDefault="00E05811" w:rsidP="00E05811">
      <w:pPr>
        <w:spacing w:after="0"/>
        <w:rPr>
          <w:b/>
          <w:bCs/>
        </w:rPr>
      </w:pPr>
      <w:r w:rsidRPr="00631C80">
        <w:rPr>
          <w:b/>
          <w:bCs/>
        </w:rPr>
        <w:t>chk = sum(f)</w:t>
      </w:r>
    </w:p>
    <w:p w14:paraId="341B43D5" w14:textId="77777777" w:rsidR="00E05811" w:rsidRPr="00631C80" w:rsidRDefault="00E05811" w:rsidP="00E05811">
      <w:pPr>
        <w:spacing w:after="0"/>
        <w:rPr>
          <w:b/>
          <w:bCs/>
        </w:rPr>
      </w:pPr>
      <w:r w:rsidRPr="00631C80">
        <w:rPr>
          <w:b/>
          <w:bCs/>
        </w:rPr>
        <w:t>if(chk != 0 and chk != 1): print("NO")</w:t>
      </w:r>
    </w:p>
    <w:p w14:paraId="0A79F366" w14:textId="15060C90" w:rsidR="00E05811" w:rsidRPr="00631C80" w:rsidRDefault="00E05811" w:rsidP="00E05811">
      <w:pPr>
        <w:spacing w:after="0"/>
        <w:rPr>
          <w:b/>
          <w:bCs/>
        </w:rPr>
      </w:pPr>
      <w:r w:rsidRPr="00631C80">
        <w:rPr>
          <w:b/>
          <w:bCs/>
        </w:rPr>
        <w:t>else: print("YES")</w:t>
      </w:r>
    </w:p>
    <w:p w14:paraId="2E711653" w14:textId="77777777" w:rsidR="003C70A9" w:rsidRPr="00631C80" w:rsidRDefault="003C70A9" w:rsidP="00E05811">
      <w:pPr>
        <w:spacing w:after="0"/>
        <w:rPr>
          <w:b/>
          <w:bCs/>
        </w:rPr>
      </w:pPr>
    </w:p>
    <w:p w14:paraId="0EA5F676" w14:textId="586ADFC8" w:rsidR="003C70A9" w:rsidRPr="00631C80" w:rsidRDefault="003C70A9" w:rsidP="00E05811">
      <w:pPr>
        <w:spacing w:after="0"/>
        <w:rPr>
          <w:b/>
          <w:bCs/>
        </w:rPr>
      </w:pPr>
      <w:r w:rsidRPr="00631C80">
        <w:rPr>
          <w:b/>
          <w:bCs/>
          <w:highlight w:val="yellow"/>
        </w:rPr>
        <w:t>JAVA:</w:t>
      </w:r>
    </w:p>
    <w:p w14:paraId="35A2DADE" w14:textId="77777777" w:rsidR="003C70A9" w:rsidRPr="00631C80" w:rsidRDefault="003C70A9" w:rsidP="003C70A9">
      <w:pPr>
        <w:spacing w:after="0"/>
        <w:rPr>
          <w:b/>
          <w:bCs/>
        </w:rPr>
      </w:pPr>
      <w:r w:rsidRPr="00631C80">
        <w:rPr>
          <w:b/>
          <w:bCs/>
        </w:rPr>
        <w:t>import java.util.*;</w:t>
      </w:r>
    </w:p>
    <w:p w14:paraId="43B33943" w14:textId="77777777" w:rsidR="003C70A9" w:rsidRPr="00631C80" w:rsidRDefault="003C70A9" w:rsidP="003C70A9">
      <w:pPr>
        <w:spacing w:after="0"/>
        <w:rPr>
          <w:b/>
          <w:bCs/>
        </w:rPr>
      </w:pPr>
      <w:r w:rsidRPr="00631C80">
        <w:rPr>
          <w:b/>
          <w:bCs/>
        </w:rPr>
        <w:t>class Main{</w:t>
      </w:r>
    </w:p>
    <w:p w14:paraId="4DA890A3" w14:textId="77777777" w:rsidR="003C70A9" w:rsidRPr="00631C80" w:rsidRDefault="003C70A9" w:rsidP="003C70A9">
      <w:pPr>
        <w:spacing w:after="0"/>
        <w:rPr>
          <w:b/>
          <w:bCs/>
        </w:rPr>
      </w:pPr>
      <w:r w:rsidRPr="00631C80">
        <w:rPr>
          <w:b/>
          <w:bCs/>
        </w:rPr>
        <w:t xml:space="preserve">    public static void main(String args[]){</w:t>
      </w:r>
    </w:p>
    <w:p w14:paraId="56C19A20" w14:textId="77777777" w:rsidR="003C70A9" w:rsidRPr="00631C80" w:rsidRDefault="003C70A9" w:rsidP="003C70A9">
      <w:pPr>
        <w:spacing w:after="0"/>
        <w:rPr>
          <w:b/>
          <w:bCs/>
        </w:rPr>
      </w:pPr>
      <w:r w:rsidRPr="00631C80">
        <w:rPr>
          <w:b/>
          <w:bCs/>
        </w:rPr>
        <w:t xml:space="preserve">        Scanner sc = new Scanner(System.in);</w:t>
      </w:r>
    </w:p>
    <w:p w14:paraId="5C42A074" w14:textId="77777777" w:rsidR="003C70A9" w:rsidRPr="00631C80" w:rsidRDefault="003C70A9" w:rsidP="003C70A9">
      <w:pPr>
        <w:spacing w:after="0"/>
        <w:rPr>
          <w:b/>
          <w:bCs/>
        </w:rPr>
      </w:pPr>
      <w:r w:rsidRPr="00631C80">
        <w:rPr>
          <w:b/>
          <w:bCs/>
        </w:rPr>
        <w:t xml:space="preserve">        String s = sc.nextLine();</w:t>
      </w:r>
    </w:p>
    <w:p w14:paraId="03127263" w14:textId="77777777" w:rsidR="003C70A9" w:rsidRPr="00631C80" w:rsidRDefault="003C70A9" w:rsidP="003C70A9">
      <w:pPr>
        <w:spacing w:after="0"/>
        <w:rPr>
          <w:b/>
          <w:bCs/>
        </w:rPr>
      </w:pPr>
      <w:r w:rsidRPr="00631C80">
        <w:rPr>
          <w:b/>
          <w:bCs/>
        </w:rPr>
        <w:t xml:space="preserve">        int f[] = new int[27];</w:t>
      </w:r>
    </w:p>
    <w:p w14:paraId="75BAF72F" w14:textId="77777777" w:rsidR="003C70A9" w:rsidRPr="00631C80" w:rsidRDefault="003C70A9" w:rsidP="003C70A9">
      <w:pPr>
        <w:spacing w:after="0"/>
        <w:rPr>
          <w:b/>
          <w:bCs/>
        </w:rPr>
      </w:pPr>
      <w:r w:rsidRPr="00631C80">
        <w:rPr>
          <w:b/>
          <w:bCs/>
        </w:rPr>
        <w:t xml:space="preserve">        for(int i=0;i&lt;s.length();i++){</w:t>
      </w:r>
    </w:p>
    <w:p w14:paraId="20A9C143" w14:textId="77777777" w:rsidR="003C70A9" w:rsidRPr="00631C80" w:rsidRDefault="003C70A9" w:rsidP="003C70A9">
      <w:pPr>
        <w:spacing w:after="0"/>
        <w:rPr>
          <w:b/>
          <w:bCs/>
        </w:rPr>
      </w:pPr>
      <w:r w:rsidRPr="00631C80">
        <w:rPr>
          <w:b/>
          <w:bCs/>
        </w:rPr>
        <w:t xml:space="preserve">            if(f[(int)s.charAt(i)-'a'+1] == 0) f[(int)s.charAt(i)-'a'+1]++;</w:t>
      </w:r>
    </w:p>
    <w:p w14:paraId="2B67E336" w14:textId="77777777" w:rsidR="003C70A9" w:rsidRPr="00631C80" w:rsidRDefault="003C70A9" w:rsidP="003C70A9">
      <w:pPr>
        <w:spacing w:after="0"/>
        <w:rPr>
          <w:b/>
          <w:bCs/>
        </w:rPr>
      </w:pPr>
      <w:r w:rsidRPr="00631C80">
        <w:rPr>
          <w:b/>
          <w:bCs/>
        </w:rPr>
        <w:t xml:space="preserve">            else f[(int)s.charAt(i)-'a'+1]--;</w:t>
      </w:r>
    </w:p>
    <w:p w14:paraId="4B84471D" w14:textId="77777777" w:rsidR="003C70A9" w:rsidRPr="00631C80" w:rsidRDefault="003C70A9" w:rsidP="003C70A9">
      <w:pPr>
        <w:spacing w:after="0"/>
        <w:rPr>
          <w:b/>
          <w:bCs/>
        </w:rPr>
      </w:pPr>
      <w:r w:rsidRPr="00631C80">
        <w:rPr>
          <w:b/>
          <w:bCs/>
        </w:rPr>
        <w:t xml:space="preserve">        }</w:t>
      </w:r>
    </w:p>
    <w:p w14:paraId="2CA8FBBA" w14:textId="77777777" w:rsidR="003C70A9" w:rsidRPr="00631C80" w:rsidRDefault="003C70A9" w:rsidP="003C70A9">
      <w:pPr>
        <w:spacing w:after="0"/>
        <w:rPr>
          <w:b/>
          <w:bCs/>
        </w:rPr>
      </w:pPr>
      <w:r w:rsidRPr="00631C80">
        <w:rPr>
          <w:b/>
          <w:bCs/>
        </w:rPr>
        <w:t xml:space="preserve">        int sum = 0;</w:t>
      </w:r>
    </w:p>
    <w:p w14:paraId="69CDE064" w14:textId="77777777" w:rsidR="003C70A9" w:rsidRPr="00631C80" w:rsidRDefault="003C70A9" w:rsidP="003C70A9">
      <w:pPr>
        <w:spacing w:after="0"/>
        <w:rPr>
          <w:b/>
          <w:bCs/>
        </w:rPr>
      </w:pPr>
      <w:r w:rsidRPr="00631C80">
        <w:rPr>
          <w:b/>
          <w:bCs/>
        </w:rPr>
        <w:t xml:space="preserve">        for(int c: f) sum+=c;</w:t>
      </w:r>
    </w:p>
    <w:p w14:paraId="1A2643A8" w14:textId="77777777" w:rsidR="003C70A9" w:rsidRPr="00631C80" w:rsidRDefault="003C70A9" w:rsidP="003C70A9">
      <w:pPr>
        <w:spacing w:after="0"/>
        <w:rPr>
          <w:b/>
          <w:bCs/>
        </w:rPr>
      </w:pPr>
      <w:r w:rsidRPr="00631C80">
        <w:rPr>
          <w:b/>
          <w:bCs/>
        </w:rPr>
        <w:t xml:space="preserve">        if(sum == 1 || sum == 0) System.out.println("YES");</w:t>
      </w:r>
    </w:p>
    <w:p w14:paraId="48FE4A04" w14:textId="77777777" w:rsidR="003C70A9" w:rsidRPr="00631C80" w:rsidRDefault="003C70A9" w:rsidP="003C70A9">
      <w:pPr>
        <w:spacing w:after="0"/>
        <w:rPr>
          <w:b/>
          <w:bCs/>
        </w:rPr>
      </w:pPr>
      <w:r w:rsidRPr="00631C80">
        <w:rPr>
          <w:b/>
          <w:bCs/>
        </w:rPr>
        <w:t xml:space="preserve">        else System.out.println("NO");</w:t>
      </w:r>
    </w:p>
    <w:p w14:paraId="5E6A47F4" w14:textId="77777777" w:rsidR="003C70A9" w:rsidRPr="00631C80" w:rsidRDefault="003C70A9" w:rsidP="003C70A9">
      <w:pPr>
        <w:spacing w:after="0"/>
        <w:rPr>
          <w:b/>
          <w:bCs/>
        </w:rPr>
      </w:pPr>
      <w:r w:rsidRPr="00631C80">
        <w:rPr>
          <w:b/>
          <w:bCs/>
        </w:rPr>
        <w:t xml:space="preserve">    }</w:t>
      </w:r>
    </w:p>
    <w:p w14:paraId="07BCA271" w14:textId="2E5746F0" w:rsidR="003C70A9" w:rsidRPr="00631C80" w:rsidRDefault="003C70A9" w:rsidP="003C70A9">
      <w:pPr>
        <w:spacing w:after="0"/>
        <w:rPr>
          <w:b/>
          <w:bCs/>
        </w:rPr>
      </w:pPr>
      <w:r w:rsidRPr="00631C80">
        <w:rPr>
          <w:b/>
          <w:bCs/>
        </w:rPr>
        <w:t>}</w:t>
      </w:r>
    </w:p>
    <w:p w14:paraId="79340992" w14:textId="77777777" w:rsidR="00F47356" w:rsidRPr="00631C80" w:rsidRDefault="00F47356" w:rsidP="003C70A9">
      <w:pPr>
        <w:spacing w:after="0"/>
        <w:rPr>
          <w:b/>
          <w:bCs/>
        </w:rPr>
      </w:pPr>
    </w:p>
    <w:p w14:paraId="0E63FB05" w14:textId="77777777" w:rsidR="00F47356" w:rsidRPr="00631C80" w:rsidRDefault="00F47356" w:rsidP="00F47356">
      <w:pPr>
        <w:pStyle w:val="Heading4"/>
        <w:shd w:val="clear" w:color="auto" w:fill="F9F9F9"/>
        <w:spacing w:before="0"/>
        <w:rPr>
          <w:rFonts w:ascii="Segoe UI" w:hAnsi="Segoe UI" w:cs="Segoe UI"/>
          <w:color w:val="008000"/>
        </w:rPr>
      </w:pPr>
      <w:r w:rsidRPr="00631C80">
        <w:rPr>
          <w:rFonts w:ascii="Segoe UI" w:hAnsi="Segoe UI" w:cs="Segoe UI"/>
          <w:b/>
          <w:bCs/>
          <w:color w:val="008000"/>
        </w:rPr>
        <w:t>Building Blocks</w:t>
      </w:r>
    </w:p>
    <w:p w14:paraId="2CA1B2B4" w14:textId="77777777" w:rsidR="00F47356" w:rsidRPr="00631C80" w:rsidRDefault="00F47356" w:rsidP="00F47356">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Venkat is playing building blocks. He has blocks of various lengths. He arranges the blocks horizontally in some random order. He observes that there are some spaces created in between the blocks. He decides to keep a ball in every free space generated. Given the heights of various block help Venkat to find the number of balls he can fit in the space.</w:t>
      </w:r>
    </w:p>
    <w:p w14:paraId="52516C98" w14:textId="77777777" w:rsidR="00F47356" w:rsidRPr="00631C80" w:rsidRDefault="00F47356" w:rsidP="00F47356">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Assume that the size of a free space is exactly the same as the size of the circle.</w:t>
      </w:r>
    </w:p>
    <w:p w14:paraId="18BFEED2" w14:textId="77777777" w:rsidR="00F47356" w:rsidRPr="00631C80" w:rsidRDefault="00F47356" w:rsidP="00F47356">
      <w:pPr>
        <w:pStyle w:val="NormalWeb"/>
        <w:shd w:val="clear" w:color="auto" w:fill="F9F9F9"/>
        <w:spacing w:before="0" w:beforeAutospacing="0"/>
        <w:rPr>
          <w:rFonts w:ascii="Segoe UI" w:hAnsi="Segoe UI" w:cs="Segoe UI"/>
          <w:color w:val="212529"/>
          <w:sz w:val="22"/>
          <w:szCs w:val="22"/>
        </w:rPr>
      </w:pPr>
      <w:r w:rsidRPr="00631C80">
        <w:rPr>
          <w:rStyle w:val="Strong"/>
          <w:rFonts w:eastAsia="Arial"/>
          <w:color w:val="333333"/>
          <w:sz w:val="22"/>
          <w:szCs w:val="22"/>
        </w:rPr>
        <w:t>Example:-</w:t>
      </w:r>
    </w:p>
    <w:p w14:paraId="16399B79" w14:textId="77777777" w:rsidR="00F47356" w:rsidRPr="00631C80" w:rsidRDefault="00F47356" w:rsidP="00F47356">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Let the lengths of various blocks be</w:t>
      </w:r>
    </w:p>
    <w:p w14:paraId="3B0E38BD" w14:textId="77777777" w:rsidR="00F47356" w:rsidRPr="00631C80" w:rsidRDefault="00F47356" w:rsidP="00F47356">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0,1,0,2,1,0,1,3,2,1,2,1]</w:t>
      </w:r>
    </w:p>
    <w:p w14:paraId="3B303366" w14:textId="4E99B40B" w:rsidR="00F47356" w:rsidRPr="00631C80" w:rsidRDefault="00F47356" w:rsidP="00F47356">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The above can be visualized as follows. Every square generated is equivalent to a free space. So there are six free spaces. So the expected answer is six</w:t>
      </w:r>
    </w:p>
    <w:p w14:paraId="433090B8" w14:textId="7CB0ED1B" w:rsidR="00F47356" w:rsidRPr="00631C80" w:rsidRDefault="00F47356" w:rsidP="00F47356">
      <w:pPr>
        <w:shd w:val="clear" w:color="auto" w:fill="F9F9F9"/>
        <w:rPr>
          <w:rFonts w:ascii="Segoe UI" w:hAnsi="Segoe UI" w:cs="Segoe UI"/>
          <w:color w:val="212529"/>
        </w:rPr>
      </w:pPr>
      <w:r w:rsidRPr="00631C80">
        <w:rPr>
          <w:b/>
          <w:bCs/>
          <w:noProof/>
        </w:rPr>
        <w:drawing>
          <wp:inline distT="0" distB="0" distL="0" distR="0" wp14:anchorId="67504B41" wp14:editId="1853BB2F">
            <wp:extent cx="1475874" cy="814267"/>
            <wp:effectExtent l="0" t="0" r="0" b="5080"/>
            <wp:docPr id="47899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81782" cy="817527"/>
                    </a:xfrm>
                    <a:prstGeom prst="rect">
                      <a:avLst/>
                    </a:prstGeom>
                    <a:noFill/>
                    <a:ln>
                      <a:noFill/>
                    </a:ln>
                  </pic:spPr>
                </pic:pic>
              </a:graphicData>
            </a:graphic>
          </wp:inline>
        </w:drawing>
      </w:r>
    </w:p>
    <w:p w14:paraId="20AA3054" w14:textId="77777777" w:rsidR="00631C80" w:rsidRDefault="00631C80" w:rsidP="003C70A9">
      <w:pPr>
        <w:spacing w:after="0"/>
        <w:rPr>
          <w:b/>
          <w:bCs/>
        </w:rPr>
      </w:pPr>
    </w:p>
    <w:p w14:paraId="6BD97609" w14:textId="4F5F937E" w:rsidR="00F47356" w:rsidRPr="00631C80" w:rsidRDefault="00F47356" w:rsidP="003C70A9">
      <w:pPr>
        <w:spacing w:after="0"/>
        <w:rPr>
          <w:b/>
          <w:bCs/>
        </w:rPr>
      </w:pPr>
      <w:r w:rsidRPr="00631C80">
        <w:rPr>
          <w:b/>
          <w:bCs/>
          <w:highlight w:val="yellow"/>
        </w:rPr>
        <w:lastRenderedPageBreak/>
        <w:t>ANS.</w:t>
      </w:r>
    </w:p>
    <w:p w14:paraId="2CDB15DC" w14:textId="77777777" w:rsidR="00F47356" w:rsidRPr="00631C80" w:rsidRDefault="00F47356" w:rsidP="00F47356">
      <w:pPr>
        <w:spacing w:after="0"/>
        <w:rPr>
          <w:b/>
          <w:bCs/>
          <w:sz w:val="32"/>
          <w:szCs w:val="32"/>
          <w:vertAlign w:val="subscript"/>
        </w:rPr>
      </w:pPr>
      <w:r w:rsidRPr="00631C80">
        <w:rPr>
          <w:b/>
          <w:bCs/>
          <w:sz w:val="32"/>
          <w:szCs w:val="32"/>
          <w:vertAlign w:val="subscript"/>
        </w:rPr>
        <w:t>n = int(input())</w:t>
      </w:r>
    </w:p>
    <w:p w14:paraId="6BE26D83" w14:textId="77777777" w:rsidR="00F47356" w:rsidRPr="00631C80" w:rsidRDefault="00F47356" w:rsidP="00F47356">
      <w:pPr>
        <w:spacing w:after="0"/>
        <w:rPr>
          <w:b/>
          <w:bCs/>
          <w:sz w:val="32"/>
          <w:szCs w:val="32"/>
          <w:vertAlign w:val="subscript"/>
        </w:rPr>
      </w:pPr>
      <w:r w:rsidRPr="00631C80">
        <w:rPr>
          <w:b/>
          <w:bCs/>
          <w:sz w:val="32"/>
          <w:szCs w:val="32"/>
          <w:vertAlign w:val="subscript"/>
        </w:rPr>
        <w:t>b = [int(input()) for i in range(n)]</w:t>
      </w:r>
    </w:p>
    <w:p w14:paraId="68903D90" w14:textId="77777777" w:rsidR="00F47356" w:rsidRPr="00631C80" w:rsidRDefault="00F47356" w:rsidP="00F47356">
      <w:pPr>
        <w:spacing w:after="0"/>
        <w:rPr>
          <w:b/>
          <w:bCs/>
          <w:sz w:val="32"/>
          <w:szCs w:val="32"/>
          <w:vertAlign w:val="subscript"/>
        </w:rPr>
      </w:pPr>
      <w:r w:rsidRPr="00631C80">
        <w:rPr>
          <w:b/>
          <w:bCs/>
          <w:sz w:val="32"/>
          <w:szCs w:val="32"/>
          <w:vertAlign w:val="subscript"/>
        </w:rPr>
        <w:t>left,right = [b[0]],[b[-1]]</w:t>
      </w:r>
    </w:p>
    <w:p w14:paraId="0096AAA3" w14:textId="77777777" w:rsidR="00F47356" w:rsidRPr="00631C80" w:rsidRDefault="00F47356" w:rsidP="00F47356">
      <w:pPr>
        <w:spacing w:after="0"/>
        <w:rPr>
          <w:b/>
          <w:bCs/>
          <w:sz w:val="32"/>
          <w:szCs w:val="32"/>
          <w:vertAlign w:val="subscript"/>
        </w:rPr>
      </w:pPr>
      <w:r w:rsidRPr="00631C80">
        <w:rPr>
          <w:b/>
          <w:bCs/>
          <w:sz w:val="32"/>
          <w:szCs w:val="32"/>
          <w:highlight w:val="yellow"/>
          <w:vertAlign w:val="subscript"/>
        </w:rPr>
        <w:t>#calculating left side maximums for each bar</w:t>
      </w:r>
    </w:p>
    <w:p w14:paraId="2F1CE337"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for i in range(1,n): </w:t>
      </w:r>
    </w:p>
    <w:p w14:paraId="02459113"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    if(left[-1] &lt; b[i]): left.append(b[i])</w:t>
      </w:r>
    </w:p>
    <w:p w14:paraId="41DB2795"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    else: left.append(left[-1])</w:t>
      </w:r>
    </w:p>
    <w:p w14:paraId="0F8A5EA1" w14:textId="77777777" w:rsidR="00F47356" w:rsidRPr="00631C80" w:rsidRDefault="00F47356" w:rsidP="00F47356">
      <w:pPr>
        <w:spacing w:after="0"/>
        <w:rPr>
          <w:b/>
          <w:bCs/>
          <w:sz w:val="32"/>
          <w:szCs w:val="32"/>
          <w:vertAlign w:val="subscript"/>
        </w:rPr>
      </w:pPr>
      <w:r w:rsidRPr="00631C80">
        <w:rPr>
          <w:b/>
          <w:bCs/>
          <w:sz w:val="32"/>
          <w:szCs w:val="32"/>
          <w:highlight w:val="yellow"/>
          <w:vertAlign w:val="subscript"/>
        </w:rPr>
        <w:t>#calculating right side maximums for each bar</w:t>
      </w:r>
    </w:p>
    <w:p w14:paraId="4A5D10F7" w14:textId="77777777" w:rsidR="00F47356" w:rsidRPr="00631C80" w:rsidRDefault="00F47356" w:rsidP="00F47356">
      <w:pPr>
        <w:spacing w:after="0"/>
        <w:rPr>
          <w:b/>
          <w:bCs/>
          <w:sz w:val="32"/>
          <w:szCs w:val="32"/>
          <w:vertAlign w:val="subscript"/>
        </w:rPr>
      </w:pPr>
      <w:r w:rsidRPr="00631C80">
        <w:rPr>
          <w:b/>
          <w:bCs/>
          <w:sz w:val="32"/>
          <w:szCs w:val="32"/>
          <w:vertAlign w:val="subscript"/>
        </w:rPr>
        <w:t>for i in range(n-2,-1,-1):</w:t>
      </w:r>
    </w:p>
    <w:p w14:paraId="6F60C2B2"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    if(right[0] &lt; b[i]): right.insert(0,b[i])</w:t>
      </w:r>
    </w:p>
    <w:p w14:paraId="6E1A273D"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    else: right.insert(0,right[0])</w:t>
      </w:r>
    </w:p>
    <w:p w14:paraId="7C6043AC" w14:textId="77777777" w:rsidR="00F47356" w:rsidRPr="00631C80" w:rsidRDefault="00F47356" w:rsidP="00F47356">
      <w:pPr>
        <w:spacing w:after="0"/>
        <w:rPr>
          <w:b/>
          <w:bCs/>
          <w:sz w:val="32"/>
          <w:szCs w:val="32"/>
          <w:vertAlign w:val="subscript"/>
        </w:rPr>
      </w:pPr>
      <w:r w:rsidRPr="00631C80">
        <w:rPr>
          <w:b/>
          <w:bCs/>
          <w:sz w:val="32"/>
          <w:szCs w:val="32"/>
          <w:highlight w:val="yellow"/>
          <w:vertAlign w:val="subscript"/>
        </w:rPr>
        <w:t>#water that can be stored at each bar is minimum of one of the boundaries and height of bar</w:t>
      </w:r>
      <w:r w:rsidRPr="00631C80">
        <w:rPr>
          <w:b/>
          <w:bCs/>
          <w:sz w:val="32"/>
          <w:szCs w:val="32"/>
          <w:vertAlign w:val="subscript"/>
        </w:rPr>
        <w:t xml:space="preserve">    </w:t>
      </w:r>
    </w:p>
    <w:p w14:paraId="141108B6" w14:textId="77777777" w:rsidR="00F47356" w:rsidRPr="00631C80" w:rsidRDefault="00F47356" w:rsidP="00F47356">
      <w:pPr>
        <w:spacing w:after="0"/>
        <w:rPr>
          <w:b/>
          <w:bCs/>
          <w:sz w:val="32"/>
          <w:szCs w:val="32"/>
          <w:vertAlign w:val="subscript"/>
        </w:rPr>
      </w:pPr>
      <w:r w:rsidRPr="00631C80">
        <w:rPr>
          <w:b/>
          <w:bCs/>
          <w:sz w:val="32"/>
          <w:szCs w:val="32"/>
          <w:vertAlign w:val="subscript"/>
        </w:rPr>
        <w:t>water = 0</w:t>
      </w:r>
    </w:p>
    <w:p w14:paraId="6C87DEE5" w14:textId="77777777" w:rsidR="00F47356" w:rsidRPr="00631C80" w:rsidRDefault="00F47356" w:rsidP="00F47356">
      <w:pPr>
        <w:spacing w:after="0"/>
        <w:rPr>
          <w:b/>
          <w:bCs/>
          <w:sz w:val="32"/>
          <w:szCs w:val="32"/>
          <w:vertAlign w:val="subscript"/>
        </w:rPr>
      </w:pPr>
      <w:r w:rsidRPr="00631C80">
        <w:rPr>
          <w:b/>
          <w:bCs/>
          <w:sz w:val="32"/>
          <w:szCs w:val="32"/>
          <w:vertAlign w:val="subscript"/>
        </w:rPr>
        <w:t>for i in range(1,n-1):</w:t>
      </w:r>
    </w:p>
    <w:p w14:paraId="337EDA8C"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    var = min(left[i-1],right[i+1])</w:t>
      </w:r>
    </w:p>
    <w:p w14:paraId="2493014E" w14:textId="77777777" w:rsidR="00F47356" w:rsidRPr="00631C80" w:rsidRDefault="00F47356" w:rsidP="00F47356">
      <w:pPr>
        <w:spacing w:after="0"/>
        <w:rPr>
          <w:b/>
          <w:bCs/>
          <w:sz w:val="32"/>
          <w:szCs w:val="32"/>
          <w:vertAlign w:val="subscript"/>
        </w:rPr>
      </w:pPr>
      <w:r w:rsidRPr="00631C80">
        <w:rPr>
          <w:b/>
          <w:bCs/>
          <w:sz w:val="32"/>
          <w:szCs w:val="32"/>
          <w:vertAlign w:val="subscript"/>
        </w:rPr>
        <w:t xml:space="preserve">    if(var &gt; b[i]): water+=var-b[i]</w:t>
      </w:r>
    </w:p>
    <w:p w14:paraId="43BFEF7D" w14:textId="3553549E" w:rsidR="000B6623" w:rsidRPr="00631C80" w:rsidRDefault="00F47356" w:rsidP="00F47356">
      <w:pPr>
        <w:spacing w:after="0"/>
        <w:rPr>
          <w:b/>
          <w:bCs/>
          <w:sz w:val="32"/>
          <w:szCs w:val="32"/>
          <w:vertAlign w:val="subscript"/>
        </w:rPr>
      </w:pPr>
      <w:r w:rsidRPr="00631C80">
        <w:rPr>
          <w:b/>
          <w:bCs/>
          <w:sz w:val="32"/>
          <w:szCs w:val="32"/>
          <w:vertAlign w:val="subscript"/>
        </w:rPr>
        <w:t>print(water)</w:t>
      </w:r>
    </w:p>
    <w:p w14:paraId="4F705522" w14:textId="77777777" w:rsidR="00631C80" w:rsidRPr="00631C80" w:rsidRDefault="00631C80" w:rsidP="000B6623">
      <w:pPr>
        <w:spacing w:after="0"/>
        <w:rPr>
          <w:b/>
          <w:bCs/>
          <w:sz w:val="32"/>
          <w:szCs w:val="32"/>
          <w:highlight w:val="yellow"/>
          <w:vertAlign w:val="subscript"/>
        </w:rPr>
      </w:pPr>
    </w:p>
    <w:p w14:paraId="3811CFFB" w14:textId="3C0CBB0A" w:rsidR="000B6623" w:rsidRPr="00631C80" w:rsidRDefault="000B6623" w:rsidP="000B6623">
      <w:pPr>
        <w:spacing w:after="0"/>
        <w:rPr>
          <w:b/>
          <w:bCs/>
          <w:sz w:val="32"/>
          <w:szCs w:val="32"/>
          <w:vertAlign w:val="subscript"/>
        </w:rPr>
      </w:pPr>
      <w:r w:rsidRPr="00631C80">
        <w:rPr>
          <w:b/>
          <w:bCs/>
          <w:sz w:val="32"/>
          <w:szCs w:val="32"/>
          <w:highlight w:val="yellow"/>
          <w:vertAlign w:val="subscript"/>
        </w:rPr>
        <w:t>TWO POINTER C++ SOLUTION:</w:t>
      </w:r>
    </w:p>
    <w:p w14:paraId="632A6A1B" w14:textId="295EE206" w:rsidR="000B6623" w:rsidRPr="00631C80" w:rsidRDefault="000B6623" w:rsidP="000B6623">
      <w:pPr>
        <w:spacing w:after="0"/>
        <w:rPr>
          <w:b/>
          <w:bCs/>
          <w:sz w:val="32"/>
          <w:szCs w:val="32"/>
          <w:vertAlign w:val="subscript"/>
        </w:rPr>
      </w:pPr>
      <w:r w:rsidRPr="00631C80">
        <w:rPr>
          <w:b/>
          <w:bCs/>
          <w:sz w:val="32"/>
          <w:szCs w:val="32"/>
          <w:vertAlign w:val="subscript"/>
        </w:rPr>
        <w:t>#include &lt;iostream&gt;</w:t>
      </w:r>
    </w:p>
    <w:p w14:paraId="6D35683F" w14:textId="77777777" w:rsidR="000B6623" w:rsidRPr="00631C80" w:rsidRDefault="000B6623" w:rsidP="000B6623">
      <w:pPr>
        <w:spacing w:after="0"/>
        <w:rPr>
          <w:b/>
          <w:bCs/>
          <w:sz w:val="32"/>
          <w:szCs w:val="32"/>
          <w:vertAlign w:val="subscript"/>
        </w:rPr>
      </w:pPr>
      <w:r w:rsidRPr="00631C80">
        <w:rPr>
          <w:b/>
          <w:bCs/>
          <w:sz w:val="32"/>
          <w:szCs w:val="32"/>
          <w:vertAlign w:val="subscript"/>
        </w:rPr>
        <w:t>#include &lt;vector&gt;</w:t>
      </w:r>
    </w:p>
    <w:p w14:paraId="34ED1BF1"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define long long int </w:t>
      </w:r>
    </w:p>
    <w:p w14:paraId="0755CB7D" w14:textId="77777777" w:rsidR="000B6623" w:rsidRPr="00631C80" w:rsidRDefault="000B6623" w:rsidP="000B6623">
      <w:pPr>
        <w:spacing w:after="0"/>
        <w:rPr>
          <w:b/>
          <w:bCs/>
          <w:sz w:val="32"/>
          <w:szCs w:val="32"/>
          <w:vertAlign w:val="subscript"/>
        </w:rPr>
      </w:pPr>
      <w:r w:rsidRPr="00631C80">
        <w:rPr>
          <w:b/>
          <w:bCs/>
          <w:sz w:val="32"/>
          <w:szCs w:val="32"/>
          <w:vertAlign w:val="subscript"/>
        </w:rPr>
        <w:t>using namespace std;</w:t>
      </w:r>
    </w:p>
    <w:p w14:paraId="016C3336" w14:textId="77777777" w:rsidR="000B6623" w:rsidRPr="00631C80" w:rsidRDefault="000B6623" w:rsidP="000B6623">
      <w:pPr>
        <w:spacing w:after="0"/>
        <w:rPr>
          <w:b/>
          <w:bCs/>
          <w:sz w:val="32"/>
          <w:szCs w:val="32"/>
          <w:vertAlign w:val="subscript"/>
        </w:rPr>
      </w:pPr>
      <w:r w:rsidRPr="00631C80">
        <w:rPr>
          <w:b/>
          <w:bCs/>
          <w:sz w:val="32"/>
          <w:szCs w:val="32"/>
          <w:vertAlign w:val="subscript"/>
        </w:rPr>
        <w:t>int trap(vector&lt;int&gt;&amp; height,int n){</w:t>
      </w:r>
    </w:p>
    <w:p w14:paraId="2EF545F5"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ios_base::sync_with_stdio(false);</w:t>
      </w:r>
    </w:p>
    <w:p w14:paraId="12898958"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cin.tie(NULL); cout.tie(NULL);</w:t>
      </w:r>
    </w:p>
    <w:p w14:paraId="4166C2EF"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int lmax=0,rmax=0,left=0,right=n-1,water=0;</w:t>
      </w:r>
    </w:p>
    <w:p w14:paraId="1E51115F"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while(left &lt;= right){</w:t>
      </w:r>
    </w:p>
    <w:p w14:paraId="271430B2"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if(rmax &lt;= lmax){</w:t>
      </w:r>
    </w:p>
    <w:p w14:paraId="4C9CE592"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water+=max(0,rmax-height[right]);</w:t>
      </w:r>
    </w:p>
    <w:p w14:paraId="3A1FE1C3"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rmax = max(rmax,height[right]);</w:t>
      </w:r>
    </w:p>
    <w:p w14:paraId="7424D9DE"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right--;</w:t>
      </w:r>
    </w:p>
    <w:p w14:paraId="44C7064B" w14:textId="77777777" w:rsidR="000B6623" w:rsidRPr="00631C80" w:rsidRDefault="000B6623" w:rsidP="000B6623">
      <w:pPr>
        <w:spacing w:after="0"/>
        <w:rPr>
          <w:b/>
          <w:bCs/>
          <w:sz w:val="32"/>
          <w:szCs w:val="32"/>
          <w:vertAlign w:val="subscript"/>
        </w:rPr>
      </w:pPr>
      <w:r w:rsidRPr="00631C80">
        <w:rPr>
          <w:b/>
          <w:bCs/>
          <w:sz w:val="32"/>
          <w:szCs w:val="32"/>
          <w:vertAlign w:val="subscript"/>
        </w:rPr>
        <w:lastRenderedPageBreak/>
        <w:t xml:space="preserve">        }</w:t>
      </w:r>
    </w:p>
    <w:p w14:paraId="224953C6"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else{</w:t>
      </w:r>
    </w:p>
    <w:p w14:paraId="721F9550"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water+=max(0,lmax-height[left]);</w:t>
      </w:r>
    </w:p>
    <w:p w14:paraId="40B01BB8"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lmax = max(lmax,height[left]);</w:t>
      </w:r>
    </w:p>
    <w:p w14:paraId="3F242CD9"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left++;</w:t>
      </w:r>
    </w:p>
    <w:p w14:paraId="69D953DA"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w:t>
      </w:r>
    </w:p>
    <w:p w14:paraId="5172B5ED"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w:t>
      </w:r>
    </w:p>
    <w:p w14:paraId="38BA15DF"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return water;</w:t>
      </w:r>
    </w:p>
    <w:p w14:paraId="55E5DE82" w14:textId="77777777" w:rsidR="000B6623" w:rsidRPr="00631C80" w:rsidRDefault="000B6623" w:rsidP="000B6623">
      <w:pPr>
        <w:spacing w:after="0"/>
        <w:rPr>
          <w:b/>
          <w:bCs/>
          <w:sz w:val="32"/>
          <w:szCs w:val="32"/>
          <w:vertAlign w:val="subscript"/>
        </w:rPr>
      </w:pPr>
      <w:r w:rsidRPr="00631C80">
        <w:rPr>
          <w:b/>
          <w:bCs/>
          <w:sz w:val="32"/>
          <w:szCs w:val="32"/>
          <w:vertAlign w:val="subscript"/>
        </w:rPr>
        <w:t>}</w:t>
      </w:r>
    </w:p>
    <w:p w14:paraId="6E95FA8A" w14:textId="77777777" w:rsidR="000B6623" w:rsidRPr="00631C80" w:rsidRDefault="000B6623" w:rsidP="000B6623">
      <w:pPr>
        <w:spacing w:after="0"/>
        <w:rPr>
          <w:b/>
          <w:bCs/>
          <w:sz w:val="32"/>
          <w:szCs w:val="32"/>
          <w:vertAlign w:val="subscript"/>
        </w:rPr>
      </w:pPr>
      <w:r w:rsidRPr="00631C80">
        <w:rPr>
          <w:b/>
          <w:bCs/>
          <w:sz w:val="32"/>
          <w:szCs w:val="32"/>
          <w:vertAlign w:val="subscript"/>
        </w:rPr>
        <w:t>int32_t main(){</w:t>
      </w:r>
    </w:p>
    <w:p w14:paraId="0AB96DC2"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int n; cin&gt;&gt;n;</w:t>
      </w:r>
    </w:p>
    <w:p w14:paraId="06B45511"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vector&lt;int&gt; height(n);</w:t>
      </w:r>
    </w:p>
    <w:p w14:paraId="4F301962"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for(int i=0;i&lt;n;i++) cin&gt;&gt;height[i];</w:t>
      </w:r>
    </w:p>
    <w:p w14:paraId="034AA4E3" w14:textId="77777777" w:rsidR="000B6623" w:rsidRPr="00631C80" w:rsidRDefault="000B6623" w:rsidP="000B6623">
      <w:pPr>
        <w:spacing w:after="0"/>
        <w:rPr>
          <w:b/>
          <w:bCs/>
          <w:sz w:val="32"/>
          <w:szCs w:val="32"/>
          <w:vertAlign w:val="subscript"/>
        </w:rPr>
      </w:pPr>
      <w:r w:rsidRPr="00631C80">
        <w:rPr>
          <w:b/>
          <w:bCs/>
          <w:sz w:val="32"/>
          <w:szCs w:val="32"/>
          <w:vertAlign w:val="subscript"/>
        </w:rPr>
        <w:t xml:space="preserve">    cout&lt;&lt;trap(height,n);</w:t>
      </w:r>
    </w:p>
    <w:p w14:paraId="4600C037" w14:textId="61A45B99" w:rsidR="000B6623" w:rsidRDefault="000B6623" w:rsidP="000B6623">
      <w:pPr>
        <w:spacing w:after="0"/>
        <w:rPr>
          <w:b/>
          <w:bCs/>
          <w:sz w:val="32"/>
          <w:szCs w:val="32"/>
          <w:vertAlign w:val="subscript"/>
        </w:rPr>
      </w:pPr>
      <w:r w:rsidRPr="00631C80">
        <w:rPr>
          <w:b/>
          <w:bCs/>
          <w:sz w:val="32"/>
          <w:szCs w:val="32"/>
          <w:vertAlign w:val="subscript"/>
        </w:rPr>
        <w:t>}</w:t>
      </w:r>
    </w:p>
    <w:p w14:paraId="48E34C82" w14:textId="77777777" w:rsidR="00631C80" w:rsidRDefault="00631C80" w:rsidP="000B6623">
      <w:pPr>
        <w:spacing w:after="0"/>
        <w:rPr>
          <w:b/>
          <w:bCs/>
          <w:sz w:val="32"/>
          <w:szCs w:val="32"/>
          <w:vertAlign w:val="subscript"/>
        </w:rPr>
      </w:pPr>
    </w:p>
    <w:p w14:paraId="54FBE236" w14:textId="77777777" w:rsidR="00631C80" w:rsidRPr="00631C80" w:rsidRDefault="00631C80" w:rsidP="00631C80">
      <w:pPr>
        <w:pStyle w:val="Heading4"/>
        <w:shd w:val="clear" w:color="auto" w:fill="F9F9F9"/>
        <w:spacing w:before="0"/>
        <w:rPr>
          <w:rFonts w:ascii="Segoe UI" w:hAnsi="Segoe UI" w:cs="Segoe UI"/>
          <w:color w:val="008000"/>
        </w:rPr>
      </w:pPr>
      <w:r w:rsidRPr="00631C80">
        <w:rPr>
          <w:rFonts w:ascii="Segoe UI" w:hAnsi="Segoe UI" w:cs="Segoe UI"/>
          <w:b/>
          <w:bCs/>
          <w:color w:val="008000"/>
        </w:rPr>
        <w:t>Collect the stamps</w:t>
      </w:r>
    </w:p>
    <w:p w14:paraId="5E22187E"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Siddharth has a hobby of collecting stamps. He has k bags to put the stamps. Each bag can have only one of type stamp. You will be given with an array where each element represents the type of that stamp. Help Siddharth find the maximum number of stamps he can collect without emptying any one of his bag</w:t>
      </w:r>
    </w:p>
    <w:p w14:paraId="5D1282AC"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Example:-</w:t>
      </w:r>
    </w:p>
    <w:p w14:paraId="2A2BE5B7"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Let the stamp type array be [3,3,3,1,2,1,2,1,2,1,2,2,4] and he has 2 bags to put the stamps</w:t>
      </w:r>
    </w:p>
    <w:p w14:paraId="7118602A"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Here 1,2,3,4 denotes the type of stamp, so there are 4 types of stamp</w:t>
      </w:r>
    </w:p>
    <w:p w14:paraId="4F2E1E6C"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He can collect the stamps [1,2,1,2,1,2,1,2,2] without emptying any of his bag as it has two types of stamps</w:t>
      </w:r>
    </w:p>
    <w:p w14:paraId="3751F61E"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So the maximum number of stamps he can collect without emptying any basket is 9</w:t>
      </w:r>
    </w:p>
    <w:p w14:paraId="5E5BB16B"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rStyle w:val="Strong"/>
          <w:rFonts w:eastAsia="Arial"/>
          <w:color w:val="333333"/>
          <w:sz w:val="22"/>
          <w:szCs w:val="22"/>
        </w:rPr>
        <w:t>Input format:-</w:t>
      </w:r>
    </w:p>
    <w:p w14:paraId="7EB22B83"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Number of stamps</w:t>
      </w:r>
    </w:p>
    <w:p w14:paraId="143C3209"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Next n lines-type of each stamp</w:t>
      </w:r>
    </w:p>
    <w:p w14:paraId="6458370B"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color w:val="333333"/>
          <w:sz w:val="22"/>
          <w:szCs w:val="22"/>
        </w:rPr>
        <w:t>number of  bags</w:t>
      </w:r>
    </w:p>
    <w:p w14:paraId="27448E8B" w14:textId="77777777" w:rsidR="00631C80" w:rsidRPr="00631C80" w:rsidRDefault="00631C80" w:rsidP="00631C80">
      <w:pPr>
        <w:pStyle w:val="NormalWeb"/>
        <w:shd w:val="clear" w:color="auto" w:fill="F9F9F9"/>
        <w:spacing w:before="0" w:beforeAutospacing="0"/>
        <w:rPr>
          <w:rFonts w:ascii="Segoe UI" w:hAnsi="Segoe UI" w:cs="Segoe UI"/>
          <w:color w:val="212529"/>
          <w:sz w:val="22"/>
          <w:szCs w:val="22"/>
        </w:rPr>
      </w:pPr>
      <w:r w:rsidRPr="00631C80">
        <w:rPr>
          <w:rStyle w:val="Strong"/>
          <w:rFonts w:eastAsia="Arial"/>
          <w:color w:val="333333"/>
          <w:sz w:val="22"/>
          <w:szCs w:val="22"/>
        </w:rPr>
        <w:t>Output format:-</w:t>
      </w:r>
    </w:p>
    <w:p w14:paraId="50D7E84E" w14:textId="05F7D58D" w:rsidR="00631C80" w:rsidRDefault="00631C80" w:rsidP="00631C80">
      <w:pPr>
        <w:pStyle w:val="NormalWeb"/>
        <w:shd w:val="clear" w:color="auto" w:fill="F9F9F9"/>
        <w:spacing w:before="0" w:beforeAutospacing="0"/>
        <w:rPr>
          <w:color w:val="333333"/>
          <w:sz w:val="22"/>
          <w:szCs w:val="22"/>
        </w:rPr>
      </w:pPr>
      <w:r w:rsidRPr="00631C80">
        <w:rPr>
          <w:color w:val="333333"/>
          <w:sz w:val="22"/>
          <w:szCs w:val="22"/>
        </w:rPr>
        <w:lastRenderedPageBreak/>
        <w:t>The maximum number of stamps he can collect without emptying any basket</w:t>
      </w:r>
    </w:p>
    <w:p w14:paraId="037BB986" w14:textId="0247152F" w:rsidR="00631C80" w:rsidRDefault="00631C80" w:rsidP="00631C80">
      <w:pPr>
        <w:rPr>
          <w:b/>
          <w:bCs/>
          <w:lang w:eastAsia="en-IN"/>
        </w:rPr>
      </w:pPr>
      <w:r w:rsidRPr="00631C80">
        <w:rPr>
          <w:b/>
          <w:bCs/>
          <w:highlight w:val="yellow"/>
          <w:lang w:eastAsia="en-IN"/>
        </w:rPr>
        <w:t>ANS.</w:t>
      </w:r>
    </w:p>
    <w:p w14:paraId="727467C1" w14:textId="77777777" w:rsidR="00631C80" w:rsidRPr="00631C80" w:rsidRDefault="00631C80" w:rsidP="00631C80">
      <w:pPr>
        <w:spacing w:after="0"/>
        <w:rPr>
          <w:b/>
          <w:bCs/>
          <w:lang w:eastAsia="en-IN"/>
        </w:rPr>
      </w:pPr>
      <w:r w:rsidRPr="00631C80">
        <w:rPr>
          <w:b/>
          <w:bCs/>
          <w:lang w:eastAsia="en-IN"/>
        </w:rPr>
        <w:t>n = int(input())</w:t>
      </w:r>
    </w:p>
    <w:p w14:paraId="76BD4987" w14:textId="77777777" w:rsidR="00631C80" w:rsidRPr="00631C80" w:rsidRDefault="00631C80" w:rsidP="00631C80">
      <w:pPr>
        <w:spacing w:after="0"/>
        <w:rPr>
          <w:b/>
          <w:bCs/>
          <w:lang w:eastAsia="en-IN"/>
        </w:rPr>
      </w:pPr>
      <w:r w:rsidRPr="00631C80">
        <w:rPr>
          <w:b/>
          <w:bCs/>
          <w:lang w:eastAsia="en-IN"/>
        </w:rPr>
        <w:t>s = [int(input()) for i in range(n)]</w:t>
      </w:r>
    </w:p>
    <w:p w14:paraId="56BAA7F8" w14:textId="77777777" w:rsidR="00631C80" w:rsidRPr="00631C80" w:rsidRDefault="00631C80" w:rsidP="00631C80">
      <w:pPr>
        <w:spacing w:after="0"/>
        <w:rPr>
          <w:b/>
          <w:bCs/>
          <w:lang w:eastAsia="en-IN"/>
        </w:rPr>
      </w:pPr>
      <w:r w:rsidRPr="00631C80">
        <w:rPr>
          <w:b/>
          <w:bCs/>
          <w:lang w:eastAsia="en-IN"/>
        </w:rPr>
        <w:t>b = int(input())</w:t>
      </w:r>
    </w:p>
    <w:p w14:paraId="51CAAC89" w14:textId="77777777" w:rsidR="00631C80" w:rsidRPr="00631C80" w:rsidRDefault="00631C80" w:rsidP="00631C80">
      <w:pPr>
        <w:spacing w:after="0"/>
        <w:rPr>
          <w:b/>
          <w:bCs/>
          <w:lang w:eastAsia="en-IN"/>
        </w:rPr>
      </w:pPr>
      <w:r w:rsidRPr="00631C80">
        <w:rPr>
          <w:b/>
          <w:bCs/>
          <w:lang w:eastAsia="en-IN"/>
        </w:rPr>
        <w:t>ans = 0</w:t>
      </w:r>
    </w:p>
    <w:p w14:paraId="6749DCA2" w14:textId="77777777" w:rsidR="00631C80" w:rsidRPr="00631C80" w:rsidRDefault="00631C80" w:rsidP="00631C80">
      <w:pPr>
        <w:spacing w:after="0"/>
        <w:rPr>
          <w:b/>
          <w:bCs/>
          <w:lang w:eastAsia="en-IN"/>
        </w:rPr>
      </w:pPr>
      <w:r w:rsidRPr="00631C80">
        <w:rPr>
          <w:b/>
          <w:bCs/>
          <w:lang w:eastAsia="en-IN"/>
        </w:rPr>
        <w:t>for i in range(n-1):</w:t>
      </w:r>
    </w:p>
    <w:p w14:paraId="17A21D07" w14:textId="77777777" w:rsidR="00631C80" w:rsidRPr="00631C80" w:rsidRDefault="00631C80" w:rsidP="00631C80">
      <w:pPr>
        <w:spacing w:after="0"/>
        <w:rPr>
          <w:b/>
          <w:bCs/>
          <w:lang w:eastAsia="en-IN"/>
        </w:rPr>
      </w:pPr>
      <w:r w:rsidRPr="00631C80">
        <w:rPr>
          <w:b/>
          <w:bCs/>
          <w:lang w:eastAsia="en-IN"/>
        </w:rPr>
        <w:t xml:space="preserve">    p = set(); p.add(s[i]); cnt = 1</w:t>
      </w:r>
    </w:p>
    <w:p w14:paraId="414057C8" w14:textId="77777777" w:rsidR="00631C80" w:rsidRPr="00631C80" w:rsidRDefault="00631C80" w:rsidP="00631C80">
      <w:pPr>
        <w:spacing w:after="0"/>
        <w:rPr>
          <w:b/>
          <w:bCs/>
          <w:lang w:eastAsia="en-IN"/>
        </w:rPr>
      </w:pPr>
      <w:r w:rsidRPr="00631C80">
        <w:rPr>
          <w:b/>
          <w:bCs/>
          <w:lang w:eastAsia="en-IN"/>
        </w:rPr>
        <w:t xml:space="preserve">    for j in range(i+1,n):</w:t>
      </w:r>
    </w:p>
    <w:p w14:paraId="5C745D02" w14:textId="77777777" w:rsidR="00631C80" w:rsidRPr="00631C80" w:rsidRDefault="00631C80" w:rsidP="00631C80">
      <w:pPr>
        <w:spacing w:after="0"/>
        <w:rPr>
          <w:b/>
          <w:bCs/>
          <w:lang w:eastAsia="en-IN"/>
        </w:rPr>
      </w:pPr>
      <w:r w:rsidRPr="00631C80">
        <w:rPr>
          <w:b/>
          <w:bCs/>
          <w:lang w:eastAsia="en-IN"/>
        </w:rPr>
        <w:t xml:space="preserve">        p.add(s[j]); cnt+=1</w:t>
      </w:r>
    </w:p>
    <w:p w14:paraId="77210F42" w14:textId="77777777" w:rsidR="00631C80" w:rsidRPr="00631C80" w:rsidRDefault="00631C80" w:rsidP="00631C80">
      <w:pPr>
        <w:spacing w:after="0"/>
        <w:rPr>
          <w:b/>
          <w:bCs/>
          <w:lang w:eastAsia="en-IN"/>
        </w:rPr>
      </w:pPr>
      <w:r w:rsidRPr="00631C80">
        <w:rPr>
          <w:b/>
          <w:bCs/>
          <w:lang w:eastAsia="en-IN"/>
        </w:rPr>
        <w:t xml:space="preserve">        if(len(p) &gt; b): ans = max(ans,cnt-1); break</w:t>
      </w:r>
    </w:p>
    <w:p w14:paraId="4A5348A4" w14:textId="77777777" w:rsidR="00631C80" w:rsidRPr="00631C80" w:rsidRDefault="00631C80" w:rsidP="00631C80">
      <w:pPr>
        <w:spacing w:after="0"/>
        <w:rPr>
          <w:b/>
          <w:bCs/>
          <w:lang w:eastAsia="en-IN"/>
        </w:rPr>
      </w:pPr>
      <w:r w:rsidRPr="00631C80">
        <w:rPr>
          <w:b/>
          <w:bCs/>
          <w:lang w:eastAsia="en-IN"/>
        </w:rPr>
        <w:t xml:space="preserve">        if(j == n-1):</w:t>
      </w:r>
    </w:p>
    <w:p w14:paraId="7816AA8B" w14:textId="77777777" w:rsidR="00631C80" w:rsidRPr="00631C80" w:rsidRDefault="00631C80" w:rsidP="00631C80">
      <w:pPr>
        <w:spacing w:after="0"/>
        <w:rPr>
          <w:b/>
          <w:bCs/>
          <w:lang w:eastAsia="en-IN"/>
        </w:rPr>
      </w:pPr>
      <w:r w:rsidRPr="00631C80">
        <w:rPr>
          <w:b/>
          <w:bCs/>
          <w:lang w:eastAsia="en-IN"/>
        </w:rPr>
        <w:t xml:space="preserve">            if(len(p) &gt; b): ans = max(ans,cnt-1)</w:t>
      </w:r>
    </w:p>
    <w:p w14:paraId="18999713" w14:textId="77777777" w:rsidR="00631C80" w:rsidRPr="00631C80" w:rsidRDefault="00631C80" w:rsidP="00631C80">
      <w:pPr>
        <w:spacing w:after="0"/>
        <w:rPr>
          <w:b/>
          <w:bCs/>
          <w:lang w:eastAsia="en-IN"/>
        </w:rPr>
      </w:pPr>
      <w:r w:rsidRPr="00631C80">
        <w:rPr>
          <w:b/>
          <w:bCs/>
          <w:lang w:eastAsia="en-IN"/>
        </w:rPr>
        <w:t xml:space="preserve">            else: ans = max(ans,cnt)</w:t>
      </w:r>
    </w:p>
    <w:p w14:paraId="5745820D" w14:textId="77777777" w:rsidR="00631C80" w:rsidRPr="00631C80" w:rsidRDefault="00631C80" w:rsidP="00631C80">
      <w:pPr>
        <w:spacing w:after="0"/>
        <w:rPr>
          <w:b/>
          <w:bCs/>
          <w:lang w:eastAsia="en-IN"/>
        </w:rPr>
      </w:pPr>
      <w:r w:rsidRPr="00631C80">
        <w:rPr>
          <w:b/>
          <w:bCs/>
          <w:lang w:eastAsia="en-IN"/>
        </w:rPr>
        <w:t xml:space="preserve">            break</w:t>
      </w:r>
    </w:p>
    <w:p w14:paraId="209B17DF" w14:textId="77777777" w:rsidR="00631C80" w:rsidRPr="00631C80" w:rsidRDefault="00631C80" w:rsidP="00631C80">
      <w:pPr>
        <w:spacing w:after="0"/>
        <w:rPr>
          <w:b/>
          <w:bCs/>
          <w:lang w:eastAsia="en-IN"/>
        </w:rPr>
      </w:pPr>
      <w:r w:rsidRPr="00631C80">
        <w:rPr>
          <w:b/>
          <w:bCs/>
          <w:lang w:eastAsia="en-IN"/>
        </w:rPr>
        <w:t xml:space="preserve">    if ans &gt; n//2: break </w:t>
      </w:r>
    </w:p>
    <w:p w14:paraId="5059644F" w14:textId="78EF961B" w:rsidR="00631C80" w:rsidRDefault="00631C80" w:rsidP="00631C80">
      <w:pPr>
        <w:spacing w:after="0"/>
        <w:rPr>
          <w:b/>
          <w:bCs/>
          <w:lang w:eastAsia="en-IN"/>
        </w:rPr>
      </w:pPr>
      <w:r w:rsidRPr="00631C80">
        <w:rPr>
          <w:b/>
          <w:bCs/>
          <w:lang w:eastAsia="en-IN"/>
        </w:rPr>
        <w:t>print(ans)</w:t>
      </w:r>
    </w:p>
    <w:p w14:paraId="7ADC14C9" w14:textId="77777777" w:rsidR="00A37F17" w:rsidRDefault="00A37F17" w:rsidP="00631C80">
      <w:pPr>
        <w:spacing w:after="0"/>
        <w:rPr>
          <w:b/>
          <w:bCs/>
          <w:lang w:eastAsia="en-IN"/>
        </w:rPr>
      </w:pPr>
    </w:p>
    <w:p w14:paraId="3F9B6000" w14:textId="6C929D61" w:rsidR="00A37F17" w:rsidRDefault="00A37F17" w:rsidP="00631C80">
      <w:pPr>
        <w:spacing w:after="0"/>
        <w:rPr>
          <w:b/>
          <w:bCs/>
          <w:lang w:eastAsia="en-IN"/>
        </w:rPr>
      </w:pPr>
      <w:r w:rsidRPr="00A37F17">
        <w:rPr>
          <w:b/>
          <w:bCs/>
          <w:highlight w:val="yellow"/>
          <w:lang w:eastAsia="en-IN"/>
        </w:rPr>
        <w:t>JAVA CODE:</w:t>
      </w:r>
    </w:p>
    <w:p w14:paraId="0590CA4E" w14:textId="77777777" w:rsidR="00A37F17" w:rsidRPr="00A37F17" w:rsidRDefault="00A37F17" w:rsidP="00A37F17">
      <w:pPr>
        <w:spacing w:after="0"/>
        <w:rPr>
          <w:b/>
          <w:bCs/>
          <w:sz w:val="20"/>
          <w:szCs w:val="20"/>
          <w:lang w:eastAsia="en-IN"/>
        </w:rPr>
      </w:pPr>
      <w:r w:rsidRPr="00A37F17">
        <w:rPr>
          <w:b/>
          <w:bCs/>
          <w:sz w:val="20"/>
          <w:szCs w:val="20"/>
          <w:lang w:eastAsia="en-IN"/>
        </w:rPr>
        <w:t>import java.util.*;</w:t>
      </w:r>
    </w:p>
    <w:p w14:paraId="1EADCCDB" w14:textId="77777777" w:rsidR="00A37F17" w:rsidRPr="00A37F17" w:rsidRDefault="00A37F17" w:rsidP="00A37F17">
      <w:pPr>
        <w:spacing w:after="0"/>
        <w:rPr>
          <w:b/>
          <w:bCs/>
          <w:sz w:val="20"/>
          <w:szCs w:val="20"/>
          <w:lang w:eastAsia="en-IN"/>
        </w:rPr>
      </w:pPr>
      <w:r w:rsidRPr="00A37F17">
        <w:rPr>
          <w:b/>
          <w:bCs/>
          <w:sz w:val="20"/>
          <w:szCs w:val="20"/>
          <w:lang w:eastAsia="en-IN"/>
        </w:rPr>
        <w:t>class Main{</w:t>
      </w:r>
    </w:p>
    <w:p w14:paraId="0C98C215" w14:textId="77777777" w:rsidR="00A37F17" w:rsidRPr="00A37F17" w:rsidRDefault="00A37F17" w:rsidP="00A37F17">
      <w:pPr>
        <w:spacing w:after="0"/>
        <w:rPr>
          <w:b/>
          <w:bCs/>
          <w:sz w:val="20"/>
          <w:szCs w:val="20"/>
          <w:lang w:eastAsia="en-IN"/>
        </w:rPr>
      </w:pPr>
      <w:r w:rsidRPr="00A37F17">
        <w:rPr>
          <w:b/>
          <w:bCs/>
          <w:sz w:val="20"/>
          <w:szCs w:val="20"/>
          <w:lang w:eastAsia="en-IN"/>
        </w:rPr>
        <w:t xml:space="preserve">    public static void main(String args[]){</w:t>
      </w:r>
    </w:p>
    <w:p w14:paraId="5B5A4EE8" w14:textId="77777777" w:rsidR="00A37F17" w:rsidRPr="00A37F17" w:rsidRDefault="00A37F17" w:rsidP="00A37F17">
      <w:pPr>
        <w:spacing w:after="0"/>
        <w:rPr>
          <w:b/>
          <w:bCs/>
          <w:sz w:val="20"/>
          <w:szCs w:val="20"/>
          <w:lang w:eastAsia="en-IN"/>
        </w:rPr>
      </w:pPr>
      <w:r w:rsidRPr="00A37F17">
        <w:rPr>
          <w:b/>
          <w:bCs/>
          <w:sz w:val="20"/>
          <w:szCs w:val="20"/>
          <w:lang w:eastAsia="en-IN"/>
        </w:rPr>
        <w:t xml:space="preserve">        Scanner sc = new Scanner(System.in);</w:t>
      </w:r>
    </w:p>
    <w:p w14:paraId="32920BB9"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nt n = sc.nextInt();</w:t>
      </w:r>
    </w:p>
    <w:p w14:paraId="27D89233"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nt arr[] = new int[n];</w:t>
      </w:r>
    </w:p>
    <w:p w14:paraId="3A6D67C6" w14:textId="77777777" w:rsidR="00A37F17" w:rsidRPr="00A37F17" w:rsidRDefault="00A37F17" w:rsidP="00A37F17">
      <w:pPr>
        <w:spacing w:after="0"/>
        <w:rPr>
          <w:b/>
          <w:bCs/>
          <w:sz w:val="20"/>
          <w:szCs w:val="20"/>
          <w:lang w:eastAsia="en-IN"/>
        </w:rPr>
      </w:pPr>
      <w:r w:rsidRPr="00A37F17">
        <w:rPr>
          <w:b/>
          <w:bCs/>
          <w:sz w:val="20"/>
          <w:szCs w:val="20"/>
          <w:lang w:eastAsia="en-IN"/>
        </w:rPr>
        <w:t xml:space="preserve">        for(int i=0;i&lt;n;i++) arr[i] = sc.nextInt();</w:t>
      </w:r>
    </w:p>
    <w:p w14:paraId="1232E815"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nt b = sc.nextInt();</w:t>
      </w:r>
    </w:p>
    <w:p w14:paraId="45FE163D"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nt ans = -1;</w:t>
      </w:r>
    </w:p>
    <w:p w14:paraId="3FA80D3C" w14:textId="77777777" w:rsidR="00A37F17" w:rsidRPr="00A37F17" w:rsidRDefault="00A37F17" w:rsidP="00A37F17">
      <w:pPr>
        <w:spacing w:after="0"/>
        <w:rPr>
          <w:b/>
          <w:bCs/>
          <w:sz w:val="20"/>
          <w:szCs w:val="20"/>
          <w:lang w:eastAsia="en-IN"/>
        </w:rPr>
      </w:pPr>
      <w:r w:rsidRPr="00A37F17">
        <w:rPr>
          <w:b/>
          <w:bCs/>
          <w:sz w:val="20"/>
          <w:szCs w:val="20"/>
          <w:lang w:eastAsia="en-IN"/>
        </w:rPr>
        <w:t xml:space="preserve">        for(int i=0;i&lt;n-1;i++){</w:t>
      </w:r>
    </w:p>
    <w:p w14:paraId="2D107FEE" w14:textId="77777777" w:rsidR="00A37F17" w:rsidRPr="00A37F17" w:rsidRDefault="00A37F17" w:rsidP="00A37F17">
      <w:pPr>
        <w:spacing w:after="0"/>
        <w:rPr>
          <w:b/>
          <w:bCs/>
          <w:sz w:val="20"/>
          <w:szCs w:val="20"/>
          <w:lang w:eastAsia="en-IN"/>
        </w:rPr>
      </w:pPr>
      <w:r w:rsidRPr="00A37F17">
        <w:rPr>
          <w:b/>
          <w:bCs/>
          <w:sz w:val="20"/>
          <w:szCs w:val="20"/>
          <w:lang w:eastAsia="en-IN"/>
        </w:rPr>
        <w:t xml:space="preserve">            HashSet &lt;Integer&gt; hs = new HashSet &lt;Integer&gt; ();</w:t>
      </w:r>
    </w:p>
    <w:p w14:paraId="6D088BB9"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nt cnt = 1; </w:t>
      </w:r>
    </w:p>
    <w:p w14:paraId="7BE5363C" w14:textId="77777777" w:rsidR="00A37F17" w:rsidRPr="00A37F17" w:rsidRDefault="00A37F17" w:rsidP="00A37F17">
      <w:pPr>
        <w:spacing w:after="0"/>
        <w:rPr>
          <w:b/>
          <w:bCs/>
          <w:sz w:val="20"/>
          <w:szCs w:val="20"/>
          <w:lang w:eastAsia="en-IN"/>
        </w:rPr>
      </w:pPr>
      <w:r w:rsidRPr="00A37F17">
        <w:rPr>
          <w:b/>
          <w:bCs/>
          <w:sz w:val="20"/>
          <w:szCs w:val="20"/>
          <w:lang w:eastAsia="en-IN"/>
        </w:rPr>
        <w:t xml:space="preserve">            hs.add(arr[i]);</w:t>
      </w:r>
    </w:p>
    <w:p w14:paraId="235E89B8" w14:textId="77777777" w:rsidR="00A37F17" w:rsidRPr="00A37F17" w:rsidRDefault="00A37F17" w:rsidP="00A37F17">
      <w:pPr>
        <w:spacing w:after="0"/>
        <w:rPr>
          <w:b/>
          <w:bCs/>
          <w:sz w:val="20"/>
          <w:szCs w:val="20"/>
          <w:lang w:eastAsia="en-IN"/>
        </w:rPr>
      </w:pPr>
      <w:r w:rsidRPr="00A37F17">
        <w:rPr>
          <w:b/>
          <w:bCs/>
          <w:sz w:val="20"/>
          <w:szCs w:val="20"/>
          <w:lang w:eastAsia="en-IN"/>
        </w:rPr>
        <w:t xml:space="preserve">            for(int j=i+1;j&lt;n;j++){</w:t>
      </w:r>
    </w:p>
    <w:p w14:paraId="7CD61D4D" w14:textId="77777777" w:rsidR="00A37F17" w:rsidRPr="00A37F17" w:rsidRDefault="00A37F17" w:rsidP="00A37F17">
      <w:pPr>
        <w:spacing w:after="0"/>
        <w:rPr>
          <w:b/>
          <w:bCs/>
          <w:sz w:val="20"/>
          <w:szCs w:val="20"/>
          <w:lang w:eastAsia="en-IN"/>
        </w:rPr>
      </w:pPr>
      <w:r w:rsidRPr="00A37F17">
        <w:rPr>
          <w:b/>
          <w:bCs/>
          <w:sz w:val="20"/>
          <w:szCs w:val="20"/>
          <w:lang w:eastAsia="en-IN"/>
        </w:rPr>
        <w:t xml:space="preserve">                hs.add(arr[j]); cnt++;</w:t>
      </w:r>
    </w:p>
    <w:p w14:paraId="3D2EFB6C"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f(hs.size() &gt; b){</w:t>
      </w:r>
    </w:p>
    <w:p w14:paraId="4E70402A" w14:textId="77777777" w:rsidR="00A37F17" w:rsidRPr="00A37F17" w:rsidRDefault="00A37F17" w:rsidP="00A37F17">
      <w:pPr>
        <w:spacing w:after="0"/>
        <w:rPr>
          <w:b/>
          <w:bCs/>
          <w:sz w:val="20"/>
          <w:szCs w:val="20"/>
          <w:lang w:eastAsia="en-IN"/>
        </w:rPr>
      </w:pPr>
      <w:r w:rsidRPr="00A37F17">
        <w:rPr>
          <w:b/>
          <w:bCs/>
          <w:sz w:val="20"/>
          <w:szCs w:val="20"/>
          <w:lang w:eastAsia="en-IN"/>
        </w:rPr>
        <w:t xml:space="preserve">                    ans = Math.max(ans,cnt-1);</w:t>
      </w:r>
    </w:p>
    <w:p w14:paraId="435A749B" w14:textId="77777777" w:rsidR="00A37F17" w:rsidRPr="00A37F17" w:rsidRDefault="00A37F17" w:rsidP="00A37F17">
      <w:pPr>
        <w:spacing w:after="0"/>
        <w:rPr>
          <w:b/>
          <w:bCs/>
          <w:sz w:val="20"/>
          <w:szCs w:val="20"/>
          <w:lang w:eastAsia="en-IN"/>
        </w:rPr>
      </w:pPr>
      <w:r w:rsidRPr="00A37F17">
        <w:rPr>
          <w:b/>
          <w:bCs/>
          <w:sz w:val="20"/>
          <w:szCs w:val="20"/>
          <w:lang w:eastAsia="en-IN"/>
        </w:rPr>
        <w:t xml:space="preserve">                    break;</w:t>
      </w:r>
    </w:p>
    <w:p w14:paraId="003846FD" w14:textId="77777777" w:rsidR="00A37F17" w:rsidRPr="00A37F17" w:rsidRDefault="00A37F17" w:rsidP="00A37F17">
      <w:pPr>
        <w:spacing w:after="0"/>
        <w:rPr>
          <w:b/>
          <w:bCs/>
          <w:sz w:val="20"/>
          <w:szCs w:val="20"/>
          <w:lang w:eastAsia="en-IN"/>
        </w:rPr>
      </w:pPr>
      <w:r w:rsidRPr="00A37F17">
        <w:rPr>
          <w:b/>
          <w:bCs/>
          <w:sz w:val="20"/>
          <w:szCs w:val="20"/>
          <w:lang w:eastAsia="en-IN"/>
        </w:rPr>
        <w:t xml:space="preserve">                }</w:t>
      </w:r>
    </w:p>
    <w:p w14:paraId="0A0801E0"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f(j == n-1){</w:t>
      </w:r>
    </w:p>
    <w:p w14:paraId="703C970F"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f(hs.size() &gt; b) ans = Math.max(ans,cnt-1);</w:t>
      </w:r>
    </w:p>
    <w:p w14:paraId="5F7C1ADE" w14:textId="77777777" w:rsidR="00A37F17" w:rsidRPr="00A37F17" w:rsidRDefault="00A37F17" w:rsidP="00A37F17">
      <w:pPr>
        <w:spacing w:after="0"/>
        <w:rPr>
          <w:b/>
          <w:bCs/>
          <w:sz w:val="20"/>
          <w:szCs w:val="20"/>
          <w:lang w:eastAsia="en-IN"/>
        </w:rPr>
      </w:pPr>
      <w:r w:rsidRPr="00A37F17">
        <w:rPr>
          <w:b/>
          <w:bCs/>
          <w:sz w:val="20"/>
          <w:szCs w:val="20"/>
          <w:lang w:eastAsia="en-IN"/>
        </w:rPr>
        <w:t xml:space="preserve">                    else ans = Math.max(ans,cnt);</w:t>
      </w:r>
    </w:p>
    <w:p w14:paraId="371F8E17" w14:textId="77777777" w:rsidR="00A37F17" w:rsidRPr="00A37F17" w:rsidRDefault="00A37F17" w:rsidP="00A37F17">
      <w:pPr>
        <w:spacing w:after="0"/>
        <w:rPr>
          <w:b/>
          <w:bCs/>
          <w:sz w:val="20"/>
          <w:szCs w:val="20"/>
          <w:lang w:eastAsia="en-IN"/>
        </w:rPr>
      </w:pPr>
      <w:r w:rsidRPr="00A37F17">
        <w:rPr>
          <w:b/>
          <w:bCs/>
          <w:sz w:val="20"/>
          <w:szCs w:val="20"/>
          <w:lang w:eastAsia="en-IN"/>
        </w:rPr>
        <w:t xml:space="preserve">                    break;</w:t>
      </w:r>
    </w:p>
    <w:p w14:paraId="509AE138" w14:textId="77777777" w:rsidR="00A37F17" w:rsidRPr="00A37F17" w:rsidRDefault="00A37F17" w:rsidP="00A37F17">
      <w:pPr>
        <w:spacing w:after="0"/>
        <w:rPr>
          <w:b/>
          <w:bCs/>
          <w:sz w:val="20"/>
          <w:szCs w:val="20"/>
          <w:lang w:eastAsia="en-IN"/>
        </w:rPr>
      </w:pPr>
      <w:r w:rsidRPr="00A37F17">
        <w:rPr>
          <w:b/>
          <w:bCs/>
          <w:sz w:val="20"/>
          <w:szCs w:val="20"/>
          <w:lang w:eastAsia="en-IN"/>
        </w:rPr>
        <w:t xml:space="preserve">                }</w:t>
      </w:r>
    </w:p>
    <w:p w14:paraId="60BF0B84" w14:textId="77777777" w:rsidR="00A37F17" w:rsidRPr="00A37F17" w:rsidRDefault="00A37F17" w:rsidP="00A37F17">
      <w:pPr>
        <w:spacing w:after="0"/>
        <w:rPr>
          <w:b/>
          <w:bCs/>
          <w:sz w:val="20"/>
          <w:szCs w:val="20"/>
          <w:lang w:eastAsia="en-IN"/>
        </w:rPr>
      </w:pPr>
      <w:r w:rsidRPr="00A37F17">
        <w:rPr>
          <w:b/>
          <w:bCs/>
          <w:sz w:val="20"/>
          <w:szCs w:val="20"/>
          <w:lang w:eastAsia="en-IN"/>
        </w:rPr>
        <w:t xml:space="preserve">            }</w:t>
      </w:r>
    </w:p>
    <w:p w14:paraId="1C29AF8E" w14:textId="77777777" w:rsidR="00A37F17" w:rsidRPr="00A37F17" w:rsidRDefault="00A37F17" w:rsidP="00A37F17">
      <w:pPr>
        <w:spacing w:after="0"/>
        <w:rPr>
          <w:b/>
          <w:bCs/>
          <w:sz w:val="20"/>
          <w:szCs w:val="20"/>
          <w:lang w:eastAsia="en-IN"/>
        </w:rPr>
      </w:pPr>
      <w:r w:rsidRPr="00A37F17">
        <w:rPr>
          <w:b/>
          <w:bCs/>
          <w:sz w:val="20"/>
          <w:szCs w:val="20"/>
          <w:lang w:eastAsia="en-IN"/>
        </w:rPr>
        <w:t xml:space="preserve">            if(ans &gt; n/2) break;</w:t>
      </w:r>
    </w:p>
    <w:p w14:paraId="0640A3F2" w14:textId="77777777" w:rsidR="00A37F17" w:rsidRPr="00A37F17" w:rsidRDefault="00A37F17" w:rsidP="00A37F17">
      <w:pPr>
        <w:spacing w:after="0"/>
        <w:rPr>
          <w:b/>
          <w:bCs/>
          <w:sz w:val="20"/>
          <w:szCs w:val="20"/>
          <w:lang w:eastAsia="en-IN"/>
        </w:rPr>
      </w:pPr>
      <w:r w:rsidRPr="00A37F17">
        <w:rPr>
          <w:b/>
          <w:bCs/>
          <w:sz w:val="20"/>
          <w:szCs w:val="20"/>
          <w:lang w:eastAsia="en-IN"/>
        </w:rPr>
        <w:t xml:space="preserve">        }</w:t>
      </w:r>
    </w:p>
    <w:p w14:paraId="78DE27B8" w14:textId="77777777" w:rsidR="00A37F17" w:rsidRPr="00A37F17" w:rsidRDefault="00A37F17" w:rsidP="00A37F17">
      <w:pPr>
        <w:spacing w:after="0"/>
        <w:rPr>
          <w:b/>
          <w:bCs/>
          <w:sz w:val="20"/>
          <w:szCs w:val="20"/>
          <w:lang w:eastAsia="en-IN"/>
        </w:rPr>
      </w:pPr>
      <w:r w:rsidRPr="00A37F17">
        <w:rPr>
          <w:b/>
          <w:bCs/>
          <w:sz w:val="20"/>
          <w:szCs w:val="20"/>
          <w:lang w:eastAsia="en-IN"/>
        </w:rPr>
        <w:t xml:space="preserve">        System.out.println(ans);</w:t>
      </w:r>
    </w:p>
    <w:p w14:paraId="7DA6AF82" w14:textId="77777777" w:rsidR="00A37F17" w:rsidRPr="00A37F17" w:rsidRDefault="00A37F17" w:rsidP="00A37F17">
      <w:pPr>
        <w:spacing w:after="0"/>
        <w:rPr>
          <w:b/>
          <w:bCs/>
          <w:sz w:val="20"/>
          <w:szCs w:val="20"/>
          <w:lang w:eastAsia="en-IN"/>
        </w:rPr>
      </w:pPr>
      <w:r w:rsidRPr="00A37F17">
        <w:rPr>
          <w:b/>
          <w:bCs/>
          <w:sz w:val="20"/>
          <w:szCs w:val="20"/>
          <w:lang w:eastAsia="en-IN"/>
        </w:rPr>
        <w:t xml:space="preserve">    }</w:t>
      </w:r>
    </w:p>
    <w:p w14:paraId="26813895" w14:textId="7EA7FD31" w:rsidR="00A37F17" w:rsidRDefault="00A37F17" w:rsidP="00A37F17">
      <w:pPr>
        <w:spacing w:after="0"/>
        <w:rPr>
          <w:b/>
          <w:bCs/>
          <w:sz w:val="20"/>
          <w:szCs w:val="20"/>
          <w:lang w:eastAsia="en-IN"/>
        </w:rPr>
      </w:pPr>
      <w:r w:rsidRPr="00A37F17">
        <w:rPr>
          <w:b/>
          <w:bCs/>
          <w:sz w:val="20"/>
          <w:szCs w:val="20"/>
          <w:lang w:eastAsia="en-IN"/>
        </w:rPr>
        <w:t>}</w:t>
      </w:r>
    </w:p>
    <w:p w14:paraId="323B442C" w14:textId="77777777" w:rsidR="00D03951" w:rsidRPr="00D03951" w:rsidRDefault="00D03951" w:rsidP="00D03951">
      <w:pPr>
        <w:pStyle w:val="Heading4"/>
        <w:shd w:val="clear" w:color="auto" w:fill="F9F9F9"/>
        <w:spacing w:before="0"/>
        <w:rPr>
          <w:rFonts w:ascii="Segoe UI" w:hAnsi="Segoe UI" w:cs="Segoe UI"/>
          <w:color w:val="008000"/>
          <w:sz w:val="20"/>
          <w:szCs w:val="20"/>
        </w:rPr>
      </w:pPr>
      <w:r w:rsidRPr="00D03951">
        <w:rPr>
          <w:rFonts w:ascii="Segoe UI" w:hAnsi="Segoe UI" w:cs="Segoe UI"/>
          <w:b/>
          <w:bCs/>
          <w:color w:val="008000"/>
          <w:sz w:val="20"/>
          <w:szCs w:val="20"/>
        </w:rPr>
        <w:lastRenderedPageBreak/>
        <w:t>No Change</w:t>
      </w:r>
    </w:p>
    <w:p w14:paraId="26B30CA6"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Vikram’s mom gave him a certain amount of money and asked him to get change for the money in coins. </w:t>
      </w:r>
    </w:p>
    <w:p w14:paraId="3DF90CC7"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She also told the denominations of coin she wanted and also told the total number of coins must be minimum.</w:t>
      </w:r>
      <w:r w:rsidRPr="00D03951">
        <w:rPr>
          <w:color w:val="212529"/>
          <w:sz w:val="20"/>
          <w:szCs w:val="20"/>
        </w:rPr>
        <w:t> </w:t>
      </w:r>
      <w:r w:rsidRPr="00D03951">
        <w:rPr>
          <w:color w:val="333333"/>
          <w:sz w:val="20"/>
          <w:szCs w:val="20"/>
        </w:rPr>
        <w:t> </w:t>
      </w:r>
    </w:p>
    <w:p w14:paraId="166C0B48"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If that amount of money cannot be made up by any combination of the coins, print -1.</w:t>
      </w:r>
    </w:p>
    <w:p w14:paraId="49F98C97"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rStyle w:val="Strong"/>
          <w:rFonts w:eastAsia="Arial"/>
          <w:color w:val="333333"/>
          <w:sz w:val="20"/>
          <w:szCs w:val="20"/>
        </w:rPr>
        <w:t>Example1:-</w:t>
      </w:r>
    </w:p>
    <w:p w14:paraId="059368FB"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Let the Amount – 11</w:t>
      </w:r>
    </w:p>
    <w:p w14:paraId="032F1CC9"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Let the Denominations be = [1, 2, 5]</w:t>
      </w:r>
    </w:p>
    <w:p w14:paraId="416FF5F4"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rStyle w:val="Strong"/>
          <w:rFonts w:eastAsia="Arial"/>
          <w:color w:val="333333"/>
          <w:sz w:val="20"/>
          <w:szCs w:val="20"/>
        </w:rPr>
        <w:t>Output:- 3</w:t>
      </w:r>
    </w:p>
    <w:p w14:paraId="7F3B6E8D"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Explanation:-  11 = 5+5+1 (This is the minimum possible combination)</w:t>
      </w:r>
    </w:p>
    <w:p w14:paraId="260D110F"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Example2:-</w:t>
      </w:r>
    </w:p>
    <w:p w14:paraId="5E542D69"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Let the amount:- 3</w:t>
      </w:r>
    </w:p>
    <w:p w14:paraId="5E5F017D"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Let the denominations be:- [2]</w:t>
      </w:r>
    </w:p>
    <w:p w14:paraId="7DC90B46"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Output:-  -1</w:t>
      </w:r>
    </w:p>
    <w:p w14:paraId="24C267BB"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Explanation:- 3 cannot be made up by any combination of the coins of denomination 2</w:t>
      </w:r>
    </w:p>
    <w:p w14:paraId="5112289B"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rStyle w:val="Strong"/>
          <w:rFonts w:eastAsia="Arial"/>
          <w:color w:val="333333"/>
          <w:sz w:val="20"/>
          <w:szCs w:val="20"/>
        </w:rPr>
        <w:t>Input format:-</w:t>
      </w:r>
    </w:p>
    <w:p w14:paraId="40AC9A93"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Total Amount</w:t>
      </w:r>
    </w:p>
    <w:p w14:paraId="38B2D231"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Number of denomination-n</w:t>
      </w:r>
    </w:p>
    <w:p w14:paraId="3F368502"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Next n lines-denomination</w:t>
      </w:r>
    </w:p>
    <w:p w14:paraId="29996416"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rStyle w:val="Strong"/>
          <w:rFonts w:eastAsia="Arial"/>
          <w:color w:val="333333"/>
          <w:sz w:val="20"/>
          <w:szCs w:val="20"/>
        </w:rPr>
        <w:t>Output format:-</w:t>
      </w:r>
    </w:p>
    <w:p w14:paraId="7CA168F8"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Minimum number of coins.</w:t>
      </w:r>
    </w:p>
    <w:p w14:paraId="5744EF26"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rFonts w:ascii="Segoe UI" w:hAnsi="Segoe UI" w:cs="Segoe UI"/>
          <w:color w:val="212529"/>
          <w:sz w:val="20"/>
          <w:szCs w:val="20"/>
        </w:rPr>
        <w:t> </w:t>
      </w:r>
    </w:p>
    <w:p w14:paraId="0A9764CB"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rStyle w:val="Strong"/>
          <w:rFonts w:eastAsia="Arial"/>
          <w:color w:val="333333"/>
          <w:sz w:val="20"/>
          <w:szCs w:val="20"/>
        </w:rPr>
        <w:t>Constraints:-</w:t>
      </w:r>
    </w:p>
    <w:p w14:paraId="6D026702" w14:textId="77777777" w:rsidR="00D03951" w:rsidRPr="00D03951" w:rsidRDefault="00D03951" w:rsidP="00D03951">
      <w:pPr>
        <w:pStyle w:val="NormalWeb"/>
        <w:shd w:val="clear" w:color="auto" w:fill="F9F9F9"/>
        <w:spacing w:before="0" w:beforeAutospacing="0"/>
        <w:rPr>
          <w:rFonts w:ascii="Segoe UI" w:hAnsi="Segoe UI" w:cs="Segoe UI"/>
          <w:color w:val="212529"/>
          <w:sz w:val="20"/>
          <w:szCs w:val="20"/>
        </w:rPr>
      </w:pPr>
      <w:r w:rsidRPr="00D03951">
        <w:rPr>
          <w:color w:val="333333"/>
          <w:sz w:val="20"/>
          <w:szCs w:val="20"/>
        </w:rPr>
        <w:t>1&lt;=denominations[i]&lt;=30</w:t>
      </w:r>
    </w:p>
    <w:p w14:paraId="18486829" w14:textId="77777777" w:rsidR="00D03951" w:rsidRDefault="00D03951" w:rsidP="00A37F17">
      <w:pPr>
        <w:spacing w:after="0"/>
        <w:rPr>
          <w:b/>
          <w:bCs/>
          <w:sz w:val="20"/>
          <w:szCs w:val="20"/>
          <w:highlight w:val="yellow"/>
          <w:lang w:eastAsia="en-IN"/>
        </w:rPr>
      </w:pPr>
    </w:p>
    <w:p w14:paraId="42FAE42D" w14:textId="44A20FE4" w:rsidR="00D03951" w:rsidRDefault="00D03951" w:rsidP="00A37F17">
      <w:pPr>
        <w:spacing w:after="0"/>
        <w:rPr>
          <w:b/>
          <w:bCs/>
          <w:sz w:val="20"/>
          <w:szCs w:val="20"/>
          <w:lang w:eastAsia="en-IN"/>
        </w:rPr>
      </w:pPr>
      <w:r w:rsidRPr="00D03951">
        <w:rPr>
          <w:b/>
          <w:bCs/>
          <w:sz w:val="20"/>
          <w:szCs w:val="20"/>
          <w:highlight w:val="yellow"/>
          <w:lang w:eastAsia="en-IN"/>
        </w:rPr>
        <w:t>ANS.</w:t>
      </w:r>
    </w:p>
    <w:p w14:paraId="2CA93160" w14:textId="77777777" w:rsidR="00D03951" w:rsidRPr="00D03951" w:rsidRDefault="00D03951" w:rsidP="00D03951">
      <w:pPr>
        <w:spacing w:after="0"/>
        <w:rPr>
          <w:b/>
          <w:bCs/>
          <w:sz w:val="20"/>
          <w:szCs w:val="20"/>
          <w:lang w:eastAsia="en-IN"/>
        </w:rPr>
      </w:pPr>
      <w:r w:rsidRPr="00D03951">
        <w:rPr>
          <w:b/>
          <w:bCs/>
          <w:sz w:val="20"/>
          <w:szCs w:val="20"/>
          <w:lang w:eastAsia="en-IN"/>
        </w:rPr>
        <w:t>#include &lt;iostream&gt;</w:t>
      </w:r>
    </w:p>
    <w:p w14:paraId="71D7F734" w14:textId="77777777" w:rsidR="00D03951" w:rsidRPr="00D03951" w:rsidRDefault="00D03951" w:rsidP="00D03951">
      <w:pPr>
        <w:spacing w:after="0"/>
        <w:rPr>
          <w:b/>
          <w:bCs/>
          <w:sz w:val="20"/>
          <w:szCs w:val="20"/>
          <w:lang w:eastAsia="en-IN"/>
        </w:rPr>
      </w:pPr>
      <w:r w:rsidRPr="00D03951">
        <w:rPr>
          <w:b/>
          <w:bCs/>
          <w:sz w:val="20"/>
          <w:szCs w:val="20"/>
          <w:lang w:eastAsia="en-IN"/>
        </w:rPr>
        <w:t>#include &lt;vector&gt;</w:t>
      </w:r>
    </w:p>
    <w:p w14:paraId="0533831A" w14:textId="77777777" w:rsidR="00D03951" w:rsidRPr="00D03951" w:rsidRDefault="00D03951" w:rsidP="00D03951">
      <w:pPr>
        <w:spacing w:after="0"/>
        <w:rPr>
          <w:b/>
          <w:bCs/>
          <w:sz w:val="20"/>
          <w:szCs w:val="20"/>
          <w:lang w:eastAsia="en-IN"/>
        </w:rPr>
      </w:pPr>
      <w:r w:rsidRPr="00D03951">
        <w:rPr>
          <w:b/>
          <w:bCs/>
          <w:sz w:val="20"/>
          <w:szCs w:val="20"/>
          <w:lang w:eastAsia="en-IN"/>
        </w:rPr>
        <w:t>#include &lt;climits&gt;</w:t>
      </w:r>
    </w:p>
    <w:p w14:paraId="24391DA4" w14:textId="77777777" w:rsidR="00D03951" w:rsidRPr="00D03951" w:rsidRDefault="00D03951" w:rsidP="00D03951">
      <w:pPr>
        <w:spacing w:after="0"/>
        <w:rPr>
          <w:b/>
          <w:bCs/>
          <w:sz w:val="20"/>
          <w:szCs w:val="20"/>
          <w:lang w:eastAsia="en-IN"/>
        </w:rPr>
      </w:pPr>
      <w:r w:rsidRPr="00D03951">
        <w:rPr>
          <w:b/>
          <w:bCs/>
          <w:sz w:val="20"/>
          <w:szCs w:val="20"/>
          <w:lang w:eastAsia="en-IN"/>
        </w:rPr>
        <w:t>using namespace std;</w:t>
      </w:r>
    </w:p>
    <w:p w14:paraId="24314C35" w14:textId="77777777" w:rsidR="00D03951" w:rsidRDefault="00D03951" w:rsidP="00D03951">
      <w:pPr>
        <w:spacing w:after="0"/>
        <w:rPr>
          <w:b/>
          <w:bCs/>
          <w:sz w:val="20"/>
          <w:szCs w:val="20"/>
          <w:lang w:eastAsia="en-IN"/>
        </w:rPr>
      </w:pPr>
    </w:p>
    <w:p w14:paraId="06D0EC19" w14:textId="77777777" w:rsidR="00D03951" w:rsidRDefault="00D03951" w:rsidP="00D03951">
      <w:pPr>
        <w:spacing w:after="0"/>
        <w:rPr>
          <w:b/>
          <w:bCs/>
          <w:sz w:val="20"/>
          <w:szCs w:val="20"/>
          <w:lang w:eastAsia="en-IN"/>
        </w:rPr>
      </w:pPr>
    </w:p>
    <w:p w14:paraId="0FC2794D" w14:textId="77777777" w:rsidR="00D03951" w:rsidRDefault="00D03951" w:rsidP="00D03951">
      <w:pPr>
        <w:spacing w:after="0"/>
        <w:rPr>
          <w:b/>
          <w:bCs/>
          <w:sz w:val="20"/>
          <w:szCs w:val="20"/>
          <w:lang w:eastAsia="en-IN"/>
        </w:rPr>
      </w:pPr>
    </w:p>
    <w:p w14:paraId="3E32E1F6" w14:textId="17FE3EF8" w:rsidR="00D03951" w:rsidRPr="00D03951" w:rsidRDefault="00D03951" w:rsidP="00D03951">
      <w:pPr>
        <w:spacing w:after="0"/>
        <w:rPr>
          <w:b/>
          <w:bCs/>
          <w:sz w:val="20"/>
          <w:szCs w:val="20"/>
          <w:lang w:eastAsia="en-IN"/>
        </w:rPr>
      </w:pPr>
      <w:r w:rsidRPr="00D03951">
        <w:rPr>
          <w:b/>
          <w:bCs/>
          <w:sz w:val="20"/>
          <w:szCs w:val="20"/>
          <w:lang w:eastAsia="en-IN"/>
        </w:rPr>
        <w:lastRenderedPageBreak/>
        <w:t>int coinChange(vector&lt;int&gt; &amp;coins, int t) {</w:t>
      </w:r>
    </w:p>
    <w:p w14:paraId="41137BD9" w14:textId="77777777" w:rsidR="00D03951" w:rsidRPr="00D03951" w:rsidRDefault="00D03951" w:rsidP="00D03951">
      <w:pPr>
        <w:spacing w:after="0"/>
        <w:rPr>
          <w:b/>
          <w:bCs/>
          <w:sz w:val="20"/>
          <w:szCs w:val="20"/>
          <w:lang w:eastAsia="en-IN"/>
        </w:rPr>
      </w:pPr>
      <w:r w:rsidRPr="00D03951">
        <w:rPr>
          <w:b/>
          <w:bCs/>
          <w:sz w:val="20"/>
          <w:szCs w:val="20"/>
          <w:lang w:eastAsia="en-IN"/>
        </w:rPr>
        <w:t xml:space="preserve">    vector&lt;int&gt; dp(t+1,INT_MAX-1);</w:t>
      </w:r>
    </w:p>
    <w:p w14:paraId="238319BD" w14:textId="77777777" w:rsidR="00D03951" w:rsidRPr="00D03951" w:rsidRDefault="00D03951" w:rsidP="00D03951">
      <w:pPr>
        <w:spacing w:after="0"/>
        <w:rPr>
          <w:b/>
          <w:bCs/>
          <w:sz w:val="20"/>
          <w:szCs w:val="20"/>
          <w:lang w:eastAsia="en-IN"/>
        </w:rPr>
      </w:pPr>
      <w:r w:rsidRPr="00D03951">
        <w:rPr>
          <w:b/>
          <w:bCs/>
          <w:sz w:val="20"/>
          <w:szCs w:val="20"/>
          <w:lang w:eastAsia="en-IN"/>
        </w:rPr>
        <w:t xml:space="preserve">    dp[0]=0;</w:t>
      </w:r>
    </w:p>
    <w:p w14:paraId="777F1C55" w14:textId="77777777" w:rsidR="00D03951" w:rsidRPr="00D03951" w:rsidRDefault="00D03951" w:rsidP="00D03951">
      <w:pPr>
        <w:spacing w:after="0"/>
        <w:rPr>
          <w:b/>
          <w:bCs/>
          <w:sz w:val="20"/>
          <w:szCs w:val="20"/>
          <w:lang w:eastAsia="en-IN"/>
        </w:rPr>
      </w:pPr>
      <w:r w:rsidRPr="00D03951">
        <w:rPr>
          <w:b/>
          <w:bCs/>
          <w:sz w:val="20"/>
          <w:szCs w:val="20"/>
          <w:lang w:eastAsia="en-IN"/>
        </w:rPr>
        <w:t xml:space="preserve">    for(int i=0;i&lt;t+1;i++){</w:t>
      </w:r>
    </w:p>
    <w:p w14:paraId="626EDD51" w14:textId="77777777" w:rsidR="00D03951" w:rsidRPr="00D03951" w:rsidRDefault="00D03951" w:rsidP="00D03951">
      <w:pPr>
        <w:spacing w:after="0"/>
        <w:rPr>
          <w:b/>
          <w:bCs/>
          <w:sz w:val="20"/>
          <w:szCs w:val="20"/>
          <w:lang w:eastAsia="en-IN"/>
        </w:rPr>
      </w:pPr>
      <w:r w:rsidRPr="00D03951">
        <w:rPr>
          <w:b/>
          <w:bCs/>
          <w:sz w:val="20"/>
          <w:szCs w:val="20"/>
          <w:lang w:eastAsia="en-IN"/>
        </w:rPr>
        <w:t xml:space="preserve">        for(int j=0;j&lt;coins.size();j++){</w:t>
      </w:r>
    </w:p>
    <w:p w14:paraId="522D50C1" w14:textId="77777777" w:rsidR="00D03951" w:rsidRPr="00D03951" w:rsidRDefault="00D03951" w:rsidP="00D03951">
      <w:pPr>
        <w:spacing w:after="0"/>
        <w:rPr>
          <w:b/>
          <w:bCs/>
          <w:sz w:val="20"/>
          <w:szCs w:val="20"/>
          <w:lang w:eastAsia="en-IN"/>
        </w:rPr>
      </w:pPr>
      <w:r w:rsidRPr="00D03951">
        <w:rPr>
          <w:b/>
          <w:bCs/>
          <w:sz w:val="20"/>
          <w:szCs w:val="20"/>
          <w:lang w:eastAsia="en-IN"/>
        </w:rPr>
        <w:t xml:space="preserve">            if(i&gt;=coins[j]) dp[i]=min(dp[i],1+dp[i-coins[j]]);</w:t>
      </w:r>
    </w:p>
    <w:p w14:paraId="2F7FDE45" w14:textId="77777777" w:rsidR="00D03951" w:rsidRPr="00D03951" w:rsidRDefault="00D03951" w:rsidP="00D03951">
      <w:pPr>
        <w:spacing w:after="0"/>
        <w:rPr>
          <w:b/>
          <w:bCs/>
          <w:sz w:val="20"/>
          <w:szCs w:val="20"/>
          <w:lang w:eastAsia="en-IN"/>
        </w:rPr>
      </w:pPr>
      <w:r w:rsidRPr="00D03951">
        <w:rPr>
          <w:b/>
          <w:bCs/>
          <w:sz w:val="20"/>
          <w:szCs w:val="20"/>
          <w:lang w:eastAsia="en-IN"/>
        </w:rPr>
        <w:t xml:space="preserve">        }</w:t>
      </w:r>
    </w:p>
    <w:p w14:paraId="577ED4F5" w14:textId="77777777" w:rsidR="00D03951" w:rsidRPr="00D03951" w:rsidRDefault="00D03951" w:rsidP="00D03951">
      <w:pPr>
        <w:spacing w:after="0"/>
        <w:rPr>
          <w:b/>
          <w:bCs/>
          <w:sz w:val="20"/>
          <w:szCs w:val="20"/>
          <w:lang w:eastAsia="en-IN"/>
        </w:rPr>
      </w:pPr>
      <w:r w:rsidRPr="00D03951">
        <w:rPr>
          <w:b/>
          <w:bCs/>
          <w:sz w:val="20"/>
          <w:szCs w:val="20"/>
          <w:lang w:eastAsia="en-IN"/>
        </w:rPr>
        <w:t xml:space="preserve">    }</w:t>
      </w:r>
    </w:p>
    <w:p w14:paraId="37BC9751" w14:textId="77777777" w:rsidR="00D03951" w:rsidRPr="00D03951" w:rsidRDefault="00D03951" w:rsidP="00D03951">
      <w:pPr>
        <w:spacing w:after="0"/>
        <w:rPr>
          <w:b/>
          <w:bCs/>
          <w:sz w:val="20"/>
          <w:szCs w:val="20"/>
          <w:lang w:eastAsia="en-IN"/>
        </w:rPr>
      </w:pPr>
      <w:r w:rsidRPr="00D03951">
        <w:rPr>
          <w:b/>
          <w:bCs/>
          <w:sz w:val="20"/>
          <w:szCs w:val="20"/>
          <w:lang w:eastAsia="en-IN"/>
        </w:rPr>
        <w:t xml:space="preserve">    if(dp[t]&lt;INT_MAX-1) return dp[t];</w:t>
      </w:r>
    </w:p>
    <w:p w14:paraId="5905CFDF" w14:textId="77777777" w:rsidR="00D03951" w:rsidRPr="00D03951" w:rsidRDefault="00D03951" w:rsidP="00D03951">
      <w:pPr>
        <w:spacing w:after="0"/>
        <w:rPr>
          <w:b/>
          <w:bCs/>
          <w:sz w:val="20"/>
          <w:szCs w:val="20"/>
          <w:lang w:eastAsia="en-IN"/>
        </w:rPr>
      </w:pPr>
      <w:r w:rsidRPr="00D03951">
        <w:rPr>
          <w:b/>
          <w:bCs/>
          <w:sz w:val="20"/>
          <w:szCs w:val="20"/>
          <w:lang w:eastAsia="en-IN"/>
        </w:rPr>
        <w:t xml:space="preserve">    return -1;</w:t>
      </w:r>
    </w:p>
    <w:p w14:paraId="4F0488DC" w14:textId="77777777" w:rsidR="00D03951" w:rsidRPr="00D03951" w:rsidRDefault="00D03951" w:rsidP="00D03951">
      <w:pPr>
        <w:spacing w:after="0"/>
        <w:rPr>
          <w:b/>
          <w:bCs/>
          <w:sz w:val="20"/>
          <w:szCs w:val="20"/>
          <w:lang w:eastAsia="en-IN"/>
        </w:rPr>
      </w:pPr>
      <w:r w:rsidRPr="00D03951">
        <w:rPr>
          <w:b/>
          <w:bCs/>
          <w:sz w:val="20"/>
          <w:szCs w:val="20"/>
          <w:lang w:eastAsia="en-IN"/>
        </w:rPr>
        <w:t>}</w:t>
      </w:r>
    </w:p>
    <w:p w14:paraId="7C033A82" w14:textId="77777777" w:rsidR="00D03951" w:rsidRPr="00D03951" w:rsidRDefault="00D03951" w:rsidP="00D03951">
      <w:pPr>
        <w:spacing w:after="0"/>
        <w:rPr>
          <w:b/>
          <w:bCs/>
          <w:sz w:val="20"/>
          <w:szCs w:val="20"/>
          <w:lang w:eastAsia="en-IN"/>
        </w:rPr>
      </w:pPr>
      <w:r w:rsidRPr="00D03951">
        <w:rPr>
          <w:b/>
          <w:bCs/>
          <w:sz w:val="20"/>
          <w:szCs w:val="20"/>
          <w:lang w:eastAsia="en-IN"/>
        </w:rPr>
        <w:t>int main()</w:t>
      </w:r>
    </w:p>
    <w:p w14:paraId="22E87E38" w14:textId="77777777" w:rsidR="00D03951" w:rsidRPr="00D03951" w:rsidRDefault="00D03951" w:rsidP="00D03951">
      <w:pPr>
        <w:spacing w:after="0"/>
        <w:rPr>
          <w:b/>
          <w:bCs/>
          <w:sz w:val="20"/>
          <w:szCs w:val="20"/>
          <w:lang w:eastAsia="en-IN"/>
        </w:rPr>
      </w:pPr>
      <w:r w:rsidRPr="00D03951">
        <w:rPr>
          <w:b/>
          <w:bCs/>
          <w:sz w:val="20"/>
          <w:szCs w:val="20"/>
          <w:lang w:eastAsia="en-IN"/>
        </w:rPr>
        <w:t xml:space="preserve">{   </w:t>
      </w:r>
    </w:p>
    <w:p w14:paraId="4C3F00E3" w14:textId="77777777" w:rsidR="00D03951" w:rsidRPr="00D03951" w:rsidRDefault="00D03951" w:rsidP="00D03951">
      <w:pPr>
        <w:spacing w:after="0"/>
        <w:rPr>
          <w:b/>
          <w:bCs/>
          <w:sz w:val="20"/>
          <w:szCs w:val="20"/>
          <w:lang w:eastAsia="en-IN"/>
        </w:rPr>
      </w:pPr>
      <w:r w:rsidRPr="00D03951">
        <w:rPr>
          <w:b/>
          <w:bCs/>
          <w:sz w:val="20"/>
          <w:szCs w:val="20"/>
          <w:lang w:eastAsia="en-IN"/>
        </w:rPr>
        <w:t xml:space="preserve">    int sum,n; cin&gt;&gt;sum&gt;&gt;n;</w:t>
      </w:r>
    </w:p>
    <w:p w14:paraId="2811D670" w14:textId="77777777" w:rsidR="00D03951" w:rsidRPr="00D03951" w:rsidRDefault="00D03951" w:rsidP="00D03951">
      <w:pPr>
        <w:spacing w:after="0"/>
        <w:rPr>
          <w:b/>
          <w:bCs/>
          <w:sz w:val="20"/>
          <w:szCs w:val="20"/>
          <w:lang w:eastAsia="en-IN"/>
        </w:rPr>
      </w:pPr>
      <w:r w:rsidRPr="00D03951">
        <w:rPr>
          <w:b/>
          <w:bCs/>
          <w:sz w:val="20"/>
          <w:szCs w:val="20"/>
          <w:lang w:eastAsia="en-IN"/>
        </w:rPr>
        <w:t xml:space="preserve">    vector&lt;int&gt; coins(n);</w:t>
      </w:r>
    </w:p>
    <w:p w14:paraId="4F5C5596" w14:textId="77777777" w:rsidR="00D03951" w:rsidRPr="00D03951" w:rsidRDefault="00D03951" w:rsidP="00D03951">
      <w:pPr>
        <w:spacing w:after="0"/>
        <w:rPr>
          <w:b/>
          <w:bCs/>
          <w:sz w:val="20"/>
          <w:szCs w:val="20"/>
          <w:lang w:eastAsia="en-IN"/>
        </w:rPr>
      </w:pPr>
      <w:r w:rsidRPr="00D03951">
        <w:rPr>
          <w:b/>
          <w:bCs/>
          <w:sz w:val="20"/>
          <w:szCs w:val="20"/>
          <w:lang w:eastAsia="en-IN"/>
        </w:rPr>
        <w:t xml:space="preserve">    for(int i=0;i&lt;n;i++) cin&gt;&gt;coins[i];</w:t>
      </w:r>
    </w:p>
    <w:p w14:paraId="244C3F99" w14:textId="77777777" w:rsidR="00D03951" w:rsidRPr="00D03951" w:rsidRDefault="00D03951" w:rsidP="00D03951">
      <w:pPr>
        <w:spacing w:after="0"/>
        <w:rPr>
          <w:b/>
          <w:bCs/>
          <w:sz w:val="20"/>
          <w:szCs w:val="20"/>
          <w:lang w:eastAsia="en-IN"/>
        </w:rPr>
      </w:pPr>
      <w:r w:rsidRPr="00D03951">
        <w:rPr>
          <w:b/>
          <w:bCs/>
          <w:sz w:val="20"/>
          <w:szCs w:val="20"/>
          <w:lang w:eastAsia="en-IN"/>
        </w:rPr>
        <w:t xml:space="preserve">    cout&lt;&lt;coinChange(coins,sum);</w:t>
      </w:r>
    </w:p>
    <w:p w14:paraId="1C309DD6" w14:textId="77777777" w:rsidR="00D03951" w:rsidRPr="00D03951" w:rsidRDefault="00D03951" w:rsidP="00D03951">
      <w:pPr>
        <w:spacing w:after="0"/>
        <w:rPr>
          <w:b/>
          <w:bCs/>
          <w:sz w:val="20"/>
          <w:szCs w:val="20"/>
          <w:lang w:eastAsia="en-IN"/>
        </w:rPr>
      </w:pPr>
      <w:r w:rsidRPr="00D03951">
        <w:rPr>
          <w:b/>
          <w:bCs/>
          <w:sz w:val="20"/>
          <w:szCs w:val="20"/>
          <w:lang w:eastAsia="en-IN"/>
        </w:rPr>
        <w:t xml:space="preserve">    return 0;</w:t>
      </w:r>
    </w:p>
    <w:p w14:paraId="16E9681C" w14:textId="1023D8A3" w:rsidR="00D03951" w:rsidRDefault="00D03951" w:rsidP="00D03951">
      <w:pPr>
        <w:spacing w:after="0"/>
        <w:rPr>
          <w:b/>
          <w:bCs/>
          <w:sz w:val="20"/>
          <w:szCs w:val="20"/>
          <w:lang w:eastAsia="en-IN"/>
        </w:rPr>
      </w:pPr>
      <w:r w:rsidRPr="00D03951">
        <w:rPr>
          <w:b/>
          <w:bCs/>
          <w:sz w:val="20"/>
          <w:szCs w:val="20"/>
          <w:lang w:eastAsia="en-IN"/>
        </w:rPr>
        <w:t>}</w:t>
      </w:r>
    </w:p>
    <w:p w14:paraId="53ABA44A" w14:textId="77777777" w:rsidR="00C55E79" w:rsidRDefault="00C55E79" w:rsidP="00D03951">
      <w:pPr>
        <w:spacing w:after="0"/>
        <w:rPr>
          <w:b/>
          <w:bCs/>
          <w:sz w:val="20"/>
          <w:szCs w:val="20"/>
          <w:lang w:eastAsia="en-IN"/>
        </w:rPr>
      </w:pPr>
    </w:p>
    <w:p w14:paraId="34B5A5EC" w14:textId="77777777" w:rsidR="00C55E79" w:rsidRDefault="00C55E79" w:rsidP="00C55E79">
      <w:pPr>
        <w:pStyle w:val="Heading4"/>
        <w:shd w:val="clear" w:color="auto" w:fill="F9F9F9"/>
        <w:spacing w:before="0"/>
        <w:rPr>
          <w:rFonts w:ascii="Segoe UI" w:hAnsi="Segoe UI" w:cs="Segoe UI"/>
          <w:color w:val="008000"/>
        </w:rPr>
      </w:pPr>
      <w:r>
        <w:rPr>
          <w:rFonts w:ascii="Segoe UI" w:hAnsi="Segoe UI" w:cs="Segoe UI"/>
          <w:b/>
          <w:bCs/>
          <w:color w:val="008000"/>
        </w:rPr>
        <w:t>Point to Point</w:t>
      </w:r>
    </w:p>
    <w:p w14:paraId="37AB1ED5"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Shyam is standing in Point A. He has to reach Point B. There are m number of divisions </w:t>
      </w:r>
    </w:p>
    <w:p w14:paraId="3ACAB1E3"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between Point A and point B. </w:t>
      </w:r>
    </w:p>
    <w:p w14:paraId="0D172982"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These division may or may not have a stone. One can jump only on the stone.</w:t>
      </w:r>
    </w:p>
    <w:p w14:paraId="4CA0241C"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Given a list of stones positions (in division) in sorted ascending order, </w:t>
      </w:r>
    </w:p>
    <w:p w14:paraId="369635BE"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determine whether Shyam can reach Point B.</w:t>
      </w:r>
    </w:p>
    <w:p w14:paraId="3B987F42"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Initially Shyam is at the first stone and assume the first jump is one division</w:t>
      </w:r>
    </w:p>
    <w:p w14:paraId="6456DA85"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If Shyam’s last jump is k divisions the he can either     k-1 or k or k+1 divisions in the next jump.</w:t>
      </w:r>
    </w:p>
    <w:p w14:paraId="730A0E75"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He can jump only in forward direction.</w:t>
      </w:r>
    </w:p>
    <w:p w14:paraId="63D99F27"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ample1:-</w:t>
      </w:r>
    </w:p>
    <w:p w14:paraId="2EBB96BA"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Let The position of stones be [0,1,3,5,6,8,12,17]</w:t>
      </w:r>
    </w:p>
    <w:p w14:paraId="6D922533"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There are a total of 8 stones.</w:t>
      </w:r>
    </w:p>
    <w:p w14:paraId="1AAA083F"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The first stone at the 0th division, second stone at the 1st division, third stone at the 3rd division, and so on... </w:t>
      </w:r>
    </w:p>
    <w:p w14:paraId="080B0FF6"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lastRenderedPageBreak/>
        <w:t>The last stone at the 17th division.</w:t>
      </w:r>
    </w:p>
    <w:p w14:paraId="2B701740"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Output:-Yes</w:t>
      </w:r>
    </w:p>
    <w:p w14:paraId="0638C5A6"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planation:-</w:t>
      </w:r>
    </w:p>
    <w:p w14:paraId="4B032B26"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Shyam can jump to the last stone by jumping  1 division to the 2nd stone, then 2 divisions to the 3rd stone, then  2 divisions to the 4th stone, then 3 divisions to the 6th stone, 4 divisions to the 7th stone, and 5 divisions to the 8th stone.</w:t>
      </w:r>
    </w:p>
    <w:p w14:paraId="539B3356"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ample2:-</w:t>
      </w:r>
    </w:p>
    <w:p w14:paraId="040D3E9E"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Let the positions of stones be [0,1,2,3,4,8,9,11]</w:t>
      </w:r>
    </w:p>
    <w:p w14:paraId="0B27D4BF"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Output:-No</w:t>
      </w:r>
    </w:p>
    <w:p w14:paraId="12195059"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planation:-</w:t>
      </w:r>
    </w:p>
    <w:p w14:paraId="702C1935"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There is no way to jump to the last stone as </w:t>
      </w:r>
    </w:p>
    <w:p w14:paraId="66CFECE7"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the gap between the 5th and 6th stone is too large.</w:t>
      </w:r>
    </w:p>
    <w:p w14:paraId="51C0546D"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Input format:-</w:t>
      </w:r>
    </w:p>
    <w:p w14:paraId="5A73B2C3"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Number of stones</w:t>
      </w:r>
    </w:p>
    <w:p w14:paraId="239DC286"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Next n lines –positions of n stones</w:t>
      </w:r>
    </w:p>
    <w:p w14:paraId="763C66CB"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Output format:-</w:t>
      </w:r>
    </w:p>
    <w:p w14:paraId="06406AF7" w14:textId="77777777" w:rsidR="00C55E79" w:rsidRDefault="00C55E79" w:rsidP="00C55E79">
      <w:pPr>
        <w:pStyle w:val="NormalWeb"/>
        <w:shd w:val="clear" w:color="auto" w:fill="F9F9F9"/>
        <w:spacing w:before="0" w:beforeAutospacing="0"/>
        <w:rPr>
          <w:rFonts w:ascii="Segoe UI" w:hAnsi="Segoe UI" w:cs="Segoe UI"/>
          <w:color w:val="212529"/>
        </w:rPr>
      </w:pPr>
      <w:r>
        <w:rPr>
          <w:color w:val="333333"/>
          <w:sz w:val="28"/>
          <w:szCs w:val="28"/>
        </w:rPr>
        <w:t>Yes or No</w:t>
      </w:r>
    </w:p>
    <w:p w14:paraId="70544AE3" w14:textId="77777777" w:rsidR="00C55E79" w:rsidRDefault="00C55E79" w:rsidP="00C55E79">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Note:-</w:t>
      </w:r>
      <w:r>
        <w:rPr>
          <w:color w:val="333333"/>
          <w:sz w:val="28"/>
          <w:szCs w:val="28"/>
        </w:rPr>
        <w:t> The first stone is always in the 0</w:t>
      </w:r>
      <w:r>
        <w:rPr>
          <w:color w:val="333333"/>
          <w:sz w:val="28"/>
          <w:szCs w:val="28"/>
          <w:vertAlign w:val="superscript"/>
        </w:rPr>
        <w:t>th</w:t>
      </w:r>
      <w:r>
        <w:rPr>
          <w:color w:val="333333"/>
          <w:sz w:val="28"/>
          <w:szCs w:val="28"/>
        </w:rPr>
        <w:t> division</w:t>
      </w:r>
    </w:p>
    <w:p w14:paraId="49D076A9" w14:textId="3F62ED5A" w:rsidR="00C55E79" w:rsidRDefault="00C55E79" w:rsidP="00D03951">
      <w:pPr>
        <w:spacing w:after="0"/>
        <w:rPr>
          <w:b/>
          <w:bCs/>
          <w:sz w:val="20"/>
          <w:szCs w:val="20"/>
          <w:lang w:eastAsia="en-IN"/>
        </w:rPr>
      </w:pPr>
      <w:r>
        <w:rPr>
          <w:b/>
          <w:bCs/>
          <w:sz w:val="20"/>
          <w:szCs w:val="20"/>
          <w:lang w:eastAsia="en-IN"/>
        </w:rPr>
        <w:t>ANS.</w:t>
      </w:r>
    </w:p>
    <w:p w14:paraId="59D8DA45" w14:textId="716D6715" w:rsidR="00C55E79" w:rsidRDefault="00C55E79" w:rsidP="00D03951">
      <w:pPr>
        <w:spacing w:after="0"/>
        <w:rPr>
          <w:b/>
          <w:bCs/>
          <w:sz w:val="20"/>
          <w:szCs w:val="20"/>
          <w:lang w:eastAsia="en-IN"/>
        </w:rPr>
      </w:pPr>
      <w:r w:rsidRPr="00C55E79">
        <w:rPr>
          <w:b/>
          <w:bCs/>
          <w:noProof/>
          <w:sz w:val="20"/>
          <w:szCs w:val="20"/>
          <w:lang w:eastAsia="en-IN"/>
        </w:rPr>
        <w:drawing>
          <wp:inline distT="0" distB="0" distL="0" distR="0" wp14:anchorId="7FA7CE8E" wp14:editId="3732A3CE">
            <wp:extent cx="1188720" cy="1924341"/>
            <wp:effectExtent l="0" t="0" r="0" b="0"/>
            <wp:docPr id="1547551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551261" name=""/>
                    <pic:cNvPicPr/>
                  </pic:nvPicPr>
                  <pic:blipFill>
                    <a:blip r:embed="rId65"/>
                    <a:stretch>
                      <a:fillRect/>
                    </a:stretch>
                  </pic:blipFill>
                  <pic:spPr>
                    <a:xfrm>
                      <a:off x="0" y="0"/>
                      <a:ext cx="1203999" cy="1949075"/>
                    </a:xfrm>
                    <a:prstGeom prst="rect">
                      <a:avLst/>
                    </a:prstGeom>
                  </pic:spPr>
                </pic:pic>
              </a:graphicData>
            </a:graphic>
          </wp:inline>
        </w:drawing>
      </w:r>
      <w:r>
        <w:rPr>
          <w:b/>
          <w:bCs/>
          <w:sz w:val="20"/>
          <w:szCs w:val="20"/>
          <w:lang w:eastAsia="en-IN"/>
        </w:rPr>
        <w:t xml:space="preserve">      </w:t>
      </w:r>
      <w:r w:rsidRPr="00C55E79">
        <w:rPr>
          <w:b/>
          <w:bCs/>
          <w:noProof/>
          <w:sz w:val="20"/>
          <w:szCs w:val="20"/>
          <w:lang w:eastAsia="en-IN"/>
        </w:rPr>
        <w:drawing>
          <wp:inline distT="0" distB="0" distL="0" distR="0" wp14:anchorId="7A077A68" wp14:editId="1FA50240">
            <wp:extent cx="944880" cy="1900744"/>
            <wp:effectExtent l="0" t="0" r="7620" b="4445"/>
            <wp:docPr id="75082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82644" name=""/>
                    <pic:cNvPicPr/>
                  </pic:nvPicPr>
                  <pic:blipFill>
                    <a:blip r:embed="rId66"/>
                    <a:stretch>
                      <a:fillRect/>
                    </a:stretch>
                  </pic:blipFill>
                  <pic:spPr>
                    <a:xfrm>
                      <a:off x="0" y="0"/>
                      <a:ext cx="959987" cy="1931133"/>
                    </a:xfrm>
                    <a:prstGeom prst="rect">
                      <a:avLst/>
                    </a:prstGeom>
                  </pic:spPr>
                </pic:pic>
              </a:graphicData>
            </a:graphic>
          </wp:inline>
        </w:drawing>
      </w:r>
      <w:r>
        <w:rPr>
          <w:b/>
          <w:bCs/>
          <w:sz w:val="20"/>
          <w:szCs w:val="20"/>
          <w:lang w:eastAsia="en-IN"/>
        </w:rPr>
        <w:t xml:space="preserve">         </w:t>
      </w:r>
      <w:r w:rsidRPr="00C55E79">
        <w:rPr>
          <w:b/>
          <w:bCs/>
          <w:noProof/>
          <w:sz w:val="20"/>
          <w:szCs w:val="20"/>
          <w:lang w:eastAsia="en-IN"/>
        </w:rPr>
        <w:drawing>
          <wp:inline distT="0" distB="0" distL="0" distR="0" wp14:anchorId="20A3164C" wp14:editId="1D6293BB">
            <wp:extent cx="960120" cy="1925214"/>
            <wp:effectExtent l="0" t="0" r="0" b="0"/>
            <wp:docPr id="1264537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37137" name=""/>
                    <pic:cNvPicPr/>
                  </pic:nvPicPr>
                  <pic:blipFill>
                    <a:blip r:embed="rId67"/>
                    <a:stretch>
                      <a:fillRect/>
                    </a:stretch>
                  </pic:blipFill>
                  <pic:spPr>
                    <a:xfrm>
                      <a:off x="0" y="0"/>
                      <a:ext cx="972198" cy="1949432"/>
                    </a:xfrm>
                    <a:prstGeom prst="rect">
                      <a:avLst/>
                    </a:prstGeom>
                  </pic:spPr>
                </pic:pic>
              </a:graphicData>
            </a:graphic>
          </wp:inline>
        </w:drawing>
      </w:r>
      <w:r>
        <w:rPr>
          <w:b/>
          <w:bCs/>
          <w:sz w:val="20"/>
          <w:szCs w:val="20"/>
          <w:lang w:eastAsia="en-IN"/>
        </w:rPr>
        <w:t xml:space="preserve">   </w:t>
      </w:r>
    </w:p>
    <w:p w14:paraId="07C933FD" w14:textId="77777777" w:rsidR="00F66009" w:rsidRDefault="00F66009" w:rsidP="00D03951">
      <w:pPr>
        <w:spacing w:after="0"/>
        <w:rPr>
          <w:b/>
          <w:bCs/>
          <w:sz w:val="20"/>
          <w:szCs w:val="20"/>
          <w:lang w:eastAsia="en-IN"/>
        </w:rPr>
      </w:pPr>
    </w:p>
    <w:p w14:paraId="1EE8B112" w14:textId="77777777" w:rsidR="00F66009" w:rsidRPr="00F66009" w:rsidRDefault="00F66009" w:rsidP="00F66009">
      <w:pPr>
        <w:pStyle w:val="Heading4"/>
        <w:shd w:val="clear" w:color="auto" w:fill="F9F9F9"/>
        <w:spacing w:before="0"/>
        <w:rPr>
          <w:rFonts w:ascii="Segoe UI" w:hAnsi="Segoe UI" w:cs="Segoe UI"/>
          <w:color w:val="008000"/>
          <w:sz w:val="20"/>
          <w:szCs w:val="20"/>
        </w:rPr>
      </w:pPr>
      <w:r w:rsidRPr="00F66009">
        <w:rPr>
          <w:rFonts w:ascii="Segoe UI" w:hAnsi="Segoe UI" w:cs="Segoe UI"/>
          <w:b/>
          <w:bCs/>
          <w:color w:val="008000"/>
          <w:sz w:val="20"/>
          <w:szCs w:val="20"/>
        </w:rPr>
        <w:lastRenderedPageBreak/>
        <w:t>Help the doctor</w:t>
      </w:r>
    </w:p>
    <w:p w14:paraId="5FDDC53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Sabarish, A doctor forms a grid where each cell represents the condition of a patient. </w:t>
      </w:r>
    </w:p>
    <w:p w14:paraId="59E3F2B3"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The cell can take any of the three values as follows:</w:t>
      </w:r>
    </w:p>
    <w:p w14:paraId="18E29273"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1-The person is virus free</w:t>
      </w:r>
    </w:p>
    <w:p w14:paraId="4718FBF3"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2-The person is infected with the virus</w:t>
      </w:r>
    </w:p>
    <w:p w14:paraId="24867FA2"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3-Empty cell</w:t>
      </w:r>
    </w:p>
    <w:p w14:paraId="56DB21F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It takes one day for the virus to spread from one person to another. </w:t>
      </w:r>
    </w:p>
    <w:p w14:paraId="2FB3292C"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Every day any virus free person who is adjacent (4-directionally) to the infected person catches the disease.</w:t>
      </w:r>
    </w:p>
    <w:p w14:paraId="073F3D0D"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Given the initial grid help the doctor to find the minimum number of days that must elapse until </w:t>
      </w:r>
    </w:p>
    <w:p w14:paraId="2015DAD1"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everyone has been infected. If this impossible return -1.</w:t>
      </w:r>
    </w:p>
    <w:p w14:paraId="01783528"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rStyle w:val="Strong"/>
          <w:rFonts w:eastAsia="Arial"/>
          <w:color w:val="333333"/>
          <w:sz w:val="20"/>
          <w:szCs w:val="20"/>
        </w:rPr>
        <w:t>Example:-</w:t>
      </w:r>
    </w:p>
    <w:p w14:paraId="7B9BFFF7"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Suppose the input grid is 2 1 1 </w:t>
      </w:r>
    </w:p>
    <w:p w14:paraId="2AB7AF07"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1 1 3</w:t>
      </w:r>
    </w:p>
    <w:p w14:paraId="63C26E24"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3 1 1</w:t>
      </w:r>
    </w:p>
    <w:p w14:paraId="350849AC"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After day 1 the grid will be    2 2 1</w:t>
      </w:r>
    </w:p>
    <w:p w14:paraId="19FF293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2 1 3</w:t>
      </w:r>
    </w:p>
    <w:p w14:paraId="6CDD2C1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3 1 1</w:t>
      </w:r>
    </w:p>
    <w:p w14:paraId="7BF1A45A"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After day 2 the grid  will be  2 2 2</w:t>
      </w:r>
    </w:p>
    <w:p w14:paraId="003B18D8"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2 2 3</w:t>
      </w:r>
    </w:p>
    <w:p w14:paraId="7634CB97"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3 1 1</w:t>
      </w:r>
    </w:p>
    <w:p w14:paraId="627357BE"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rFonts w:ascii="Segoe UI" w:hAnsi="Segoe UI" w:cs="Segoe UI"/>
          <w:color w:val="212529"/>
          <w:sz w:val="20"/>
          <w:szCs w:val="20"/>
        </w:rPr>
        <w:t> </w:t>
      </w:r>
    </w:p>
    <w:p w14:paraId="7DF9EDDC"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After day 3 the grid will be 2 2 2</w:t>
      </w:r>
    </w:p>
    <w:p w14:paraId="782708F4"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2 2 3</w:t>
      </w:r>
    </w:p>
    <w:p w14:paraId="0C8F788C"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3 2 1</w:t>
      </w:r>
    </w:p>
    <w:p w14:paraId="771048BB"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After day 4 the grid will be 2 2 2</w:t>
      </w:r>
    </w:p>
    <w:p w14:paraId="46C31EC7"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2 2 3</w:t>
      </w:r>
    </w:p>
    <w:p w14:paraId="4680810C"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                                               3 2 2</w:t>
      </w:r>
    </w:p>
    <w:p w14:paraId="4AE39182"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So, the minimum number of days is 4</w:t>
      </w:r>
    </w:p>
    <w:p w14:paraId="17521480"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rStyle w:val="Strong"/>
          <w:rFonts w:eastAsia="Arial"/>
          <w:color w:val="333333"/>
          <w:sz w:val="20"/>
          <w:szCs w:val="20"/>
        </w:rPr>
        <w:lastRenderedPageBreak/>
        <w:t>Input format:-</w:t>
      </w:r>
    </w:p>
    <w:p w14:paraId="42E9380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Numbers of row in the grid</w:t>
      </w:r>
    </w:p>
    <w:p w14:paraId="08177A54"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Numbers of column in the grid</w:t>
      </w:r>
    </w:p>
    <w:p w14:paraId="07BC9FD1"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Contents of the grid(next row*column lines)</w:t>
      </w:r>
    </w:p>
    <w:p w14:paraId="6A4BCA5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rStyle w:val="Strong"/>
          <w:rFonts w:eastAsia="Arial"/>
          <w:color w:val="333333"/>
          <w:sz w:val="20"/>
          <w:szCs w:val="20"/>
        </w:rPr>
        <w:t>Output format:-</w:t>
      </w:r>
    </w:p>
    <w:p w14:paraId="789EA5B9" w14:textId="77777777" w:rsidR="00F66009" w:rsidRPr="00F66009" w:rsidRDefault="00F66009" w:rsidP="00F66009">
      <w:pPr>
        <w:pStyle w:val="NormalWeb"/>
        <w:shd w:val="clear" w:color="auto" w:fill="F9F9F9"/>
        <w:spacing w:before="0" w:beforeAutospacing="0"/>
        <w:rPr>
          <w:rFonts w:ascii="Segoe UI" w:hAnsi="Segoe UI" w:cs="Segoe UI"/>
          <w:color w:val="212529"/>
          <w:sz w:val="20"/>
          <w:szCs w:val="20"/>
        </w:rPr>
      </w:pPr>
      <w:r w:rsidRPr="00F66009">
        <w:rPr>
          <w:color w:val="333333"/>
          <w:sz w:val="20"/>
          <w:szCs w:val="20"/>
        </w:rPr>
        <w:t>Minimum number of days required</w:t>
      </w:r>
    </w:p>
    <w:p w14:paraId="329B1097" w14:textId="45677C1D" w:rsidR="00F66009" w:rsidRDefault="00F66009" w:rsidP="00D03951">
      <w:pPr>
        <w:spacing w:after="0"/>
        <w:rPr>
          <w:b/>
          <w:bCs/>
          <w:sz w:val="20"/>
          <w:szCs w:val="20"/>
          <w:lang w:eastAsia="en-IN"/>
        </w:rPr>
      </w:pPr>
      <w:r w:rsidRPr="00F66009">
        <w:rPr>
          <w:b/>
          <w:bCs/>
          <w:sz w:val="20"/>
          <w:szCs w:val="20"/>
          <w:highlight w:val="yellow"/>
          <w:lang w:eastAsia="en-IN"/>
        </w:rPr>
        <w:t>ANS.</w:t>
      </w:r>
    </w:p>
    <w:p w14:paraId="2FF7B07D" w14:textId="77777777" w:rsidR="00F66009" w:rsidRPr="00F66009" w:rsidRDefault="00F66009" w:rsidP="00F66009">
      <w:pPr>
        <w:spacing w:after="0"/>
        <w:rPr>
          <w:b/>
          <w:bCs/>
          <w:sz w:val="20"/>
          <w:szCs w:val="20"/>
          <w:lang w:eastAsia="en-IN"/>
        </w:rPr>
      </w:pPr>
      <w:r w:rsidRPr="00F66009">
        <w:rPr>
          <w:b/>
          <w:bCs/>
          <w:sz w:val="20"/>
          <w:szCs w:val="20"/>
          <w:lang w:eastAsia="en-IN"/>
        </w:rPr>
        <w:t>direction = [(1, 0), (0, -1), (-1, 0), (0, 1)]</w:t>
      </w:r>
    </w:p>
    <w:p w14:paraId="4C3A7D9B" w14:textId="77777777" w:rsidR="00F66009" w:rsidRPr="00F66009" w:rsidRDefault="00F66009" w:rsidP="00F66009">
      <w:pPr>
        <w:spacing w:after="0"/>
        <w:rPr>
          <w:b/>
          <w:bCs/>
          <w:sz w:val="20"/>
          <w:szCs w:val="20"/>
          <w:lang w:eastAsia="en-IN"/>
        </w:rPr>
      </w:pPr>
      <w:r w:rsidRPr="00F66009">
        <w:rPr>
          <w:b/>
          <w:bCs/>
          <w:sz w:val="20"/>
          <w:szCs w:val="20"/>
          <w:lang w:eastAsia="en-IN"/>
        </w:rPr>
        <w:t>def maximumTime(arr):</w:t>
      </w:r>
    </w:p>
    <w:p w14:paraId="7AF1871C" w14:textId="77777777" w:rsidR="00F66009" w:rsidRPr="00F66009" w:rsidRDefault="00F66009" w:rsidP="00F66009">
      <w:pPr>
        <w:spacing w:after="0"/>
        <w:rPr>
          <w:b/>
          <w:bCs/>
          <w:sz w:val="20"/>
          <w:szCs w:val="20"/>
          <w:lang w:eastAsia="en-IN"/>
        </w:rPr>
      </w:pPr>
      <w:r w:rsidRPr="00F66009">
        <w:rPr>
          <w:b/>
          <w:bCs/>
          <w:sz w:val="20"/>
          <w:szCs w:val="20"/>
          <w:lang w:eastAsia="en-IN"/>
        </w:rPr>
        <w:t xml:space="preserve">    n = len(arr)</w:t>
      </w:r>
    </w:p>
    <w:p w14:paraId="1ED93B47" w14:textId="77777777" w:rsidR="00F66009" w:rsidRPr="00F66009" w:rsidRDefault="00F66009" w:rsidP="00F66009">
      <w:pPr>
        <w:spacing w:after="0"/>
        <w:rPr>
          <w:b/>
          <w:bCs/>
          <w:sz w:val="20"/>
          <w:szCs w:val="20"/>
          <w:lang w:eastAsia="en-IN"/>
        </w:rPr>
      </w:pPr>
      <w:r w:rsidRPr="00F66009">
        <w:rPr>
          <w:b/>
          <w:bCs/>
          <w:sz w:val="20"/>
          <w:szCs w:val="20"/>
          <w:lang w:eastAsia="en-IN"/>
        </w:rPr>
        <w:t xml:space="preserve">    m = len(arr[0])</w:t>
      </w:r>
    </w:p>
    <w:p w14:paraId="0EC3E13F" w14:textId="77777777" w:rsidR="00F66009" w:rsidRPr="00F66009" w:rsidRDefault="00F66009" w:rsidP="00F66009">
      <w:pPr>
        <w:spacing w:after="0"/>
        <w:rPr>
          <w:b/>
          <w:bCs/>
          <w:sz w:val="20"/>
          <w:szCs w:val="20"/>
          <w:lang w:eastAsia="en-IN"/>
        </w:rPr>
      </w:pPr>
      <w:r w:rsidRPr="00F66009">
        <w:rPr>
          <w:b/>
          <w:bCs/>
          <w:sz w:val="20"/>
          <w:szCs w:val="20"/>
          <w:lang w:eastAsia="en-IN"/>
        </w:rPr>
        <w:t xml:space="preserve">    visited = [[False for j in range(m)] for i in range(n)]</w:t>
      </w:r>
    </w:p>
    <w:p w14:paraId="0BA4E82F" w14:textId="77777777" w:rsidR="00F66009" w:rsidRPr="00F66009" w:rsidRDefault="00F66009" w:rsidP="00F66009">
      <w:pPr>
        <w:spacing w:after="0"/>
        <w:rPr>
          <w:b/>
          <w:bCs/>
          <w:sz w:val="20"/>
          <w:szCs w:val="20"/>
          <w:lang w:eastAsia="en-IN"/>
        </w:rPr>
      </w:pPr>
      <w:r w:rsidRPr="00F66009">
        <w:rPr>
          <w:b/>
          <w:bCs/>
          <w:sz w:val="20"/>
          <w:szCs w:val="20"/>
          <w:lang w:eastAsia="en-IN"/>
        </w:rPr>
        <w:t xml:space="preserve">    q = []</w:t>
      </w:r>
    </w:p>
    <w:p w14:paraId="506C12B0" w14:textId="77777777" w:rsidR="00F66009" w:rsidRPr="00F66009" w:rsidRDefault="00F66009" w:rsidP="00F66009">
      <w:pPr>
        <w:spacing w:after="0"/>
        <w:rPr>
          <w:b/>
          <w:bCs/>
          <w:sz w:val="20"/>
          <w:szCs w:val="20"/>
          <w:lang w:eastAsia="en-IN"/>
        </w:rPr>
      </w:pPr>
      <w:r w:rsidRPr="00F66009">
        <w:rPr>
          <w:b/>
          <w:bCs/>
          <w:sz w:val="20"/>
          <w:szCs w:val="20"/>
          <w:lang w:eastAsia="en-IN"/>
        </w:rPr>
        <w:t xml:space="preserve">    uninfected_count = 0</w:t>
      </w:r>
    </w:p>
    <w:p w14:paraId="5D15CBF1" w14:textId="77777777" w:rsidR="00F66009" w:rsidRPr="00F66009" w:rsidRDefault="00F66009" w:rsidP="00F66009">
      <w:pPr>
        <w:spacing w:after="0"/>
        <w:rPr>
          <w:b/>
          <w:bCs/>
          <w:sz w:val="20"/>
          <w:szCs w:val="20"/>
          <w:lang w:eastAsia="en-IN"/>
        </w:rPr>
      </w:pPr>
      <w:r w:rsidRPr="00F66009">
        <w:rPr>
          <w:b/>
          <w:bCs/>
          <w:sz w:val="20"/>
          <w:szCs w:val="20"/>
          <w:lang w:eastAsia="en-IN"/>
        </w:rPr>
        <w:t xml:space="preserve">    time = 0</w:t>
      </w:r>
    </w:p>
    <w:p w14:paraId="283DCCDF" w14:textId="77777777" w:rsidR="00F66009" w:rsidRPr="00F66009" w:rsidRDefault="00F66009" w:rsidP="00F66009">
      <w:pPr>
        <w:spacing w:after="0"/>
        <w:rPr>
          <w:b/>
          <w:bCs/>
          <w:sz w:val="20"/>
          <w:szCs w:val="20"/>
          <w:lang w:eastAsia="en-IN"/>
        </w:rPr>
      </w:pPr>
      <w:r w:rsidRPr="00F66009">
        <w:rPr>
          <w:b/>
          <w:bCs/>
          <w:sz w:val="20"/>
          <w:szCs w:val="20"/>
          <w:lang w:eastAsia="en-IN"/>
        </w:rPr>
        <w:t xml:space="preserve">    for i in range(n):</w:t>
      </w:r>
    </w:p>
    <w:p w14:paraId="65E94533" w14:textId="77777777" w:rsidR="00F66009" w:rsidRPr="00F66009" w:rsidRDefault="00F66009" w:rsidP="00F66009">
      <w:pPr>
        <w:spacing w:after="0"/>
        <w:rPr>
          <w:b/>
          <w:bCs/>
          <w:sz w:val="20"/>
          <w:szCs w:val="20"/>
          <w:lang w:eastAsia="en-IN"/>
        </w:rPr>
      </w:pPr>
      <w:r w:rsidRPr="00F66009">
        <w:rPr>
          <w:b/>
          <w:bCs/>
          <w:sz w:val="20"/>
          <w:szCs w:val="20"/>
          <w:lang w:eastAsia="en-IN"/>
        </w:rPr>
        <w:t xml:space="preserve">        for j in range(m):</w:t>
      </w:r>
    </w:p>
    <w:p w14:paraId="4110AC97" w14:textId="77777777" w:rsidR="00F66009" w:rsidRPr="00F66009" w:rsidRDefault="00F66009" w:rsidP="00F66009">
      <w:pPr>
        <w:spacing w:after="0"/>
        <w:rPr>
          <w:b/>
          <w:bCs/>
          <w:sz w:val="20"/>
          <w:szCs w:val="20"/>
          <w:lang w:eastAsia="en-IN"/>
        </w:rPr>
      </w:pPr>
      <w:r w:rsidRPr="00F66009">
        <w:rPr>
          <w:b/>
          <w:bCs/>
          <w:sz w:val="20"/>
          <w:szCs w:val="20"/>
          <w:lang w:eastAsia="en-IN"/>
        </w:rPr>
        <w:t xml:space="preserve">            if arr[i][j] == 2:</w:t>
      </w:r>
    </w:p>
    <w:p w14:paraId="37B9E862" w14:textId="77777777" w:rsidR="00F66009" w:rsidRPr="00F66009" w:rsidRDefault="00F66009" w:rsidP="00F66009">
      <w:pPr>
        <w:spacing w:after="0"/>
        <w:rPr>
          <w:b/>
          <w:bCs/>
          <w:sz w:val="20"/>
          <w:szCs w:val="20"/>
          <w:lang w:eastAsia="en-IN"/>
        </w:rPr>
      </w:pPr>
      <w:r w:rsidRPr="00F66009">
        <w:rPr>
          <w:b/>
          <w:bCs/>
          <w:sz w:val="20"/>
          <w:szCs w:val="20"/>
          <w:lang w:eastAsia="en-IN"/>
        </w:rPr>
        <w:t xml:space="preserve">                q.append(((i, j), 0))</w:t>
      </w:r>
    </w:p>
    <w:p w14:paraId="7214D509" w14:textId="77777777" w:rsidR="00F66009" w:rsidRPr="00F66009" w:rsidRDefault="00F66009" w:rsidP="00F66009">
      <w:pPr>
        <w:spacing w:after="0"/>
        <w:rPr>
          <w:b/>
          <w:bCs/>
          <w:sz w:val="20"/>
          <w:szCs w:val="20"/>
          <w:lang w:eastAsia="en-IN"/>
        </w:rPr>
      </w:pPr>
      <w:r w:rsidRPr="00F66009">
        <w:rPr>
          <w:b/>
          <w:bCs/>
          <w:sz w:val="20"/>
          <w:szCs w:val="20"/>
          <w:lang w:eastAsia="en-IN"/>
        </w:rPr>
        <w:t xml:space="preserve">                visited[i][j] = True</w:t>
      </w:r>
    </w:p>
    <w:p w14:paraId="243DA784" w14:textId="77777777" w:rsidR="00F66009" w:rsidRPr="00F66009" w:rsidRDefault="00F66009" w:rsidP="00F66009">
      <w:pPr>
        <w:spacing w:after="0"/>
        <w:rPr>
          <w:b/>
          <w:bCs/>
          <w:sz w:val="20"/>
          <w:szCs w:val="20"/>
          <w:lang w:eastAsia="en-IN"/>
        </w:rPr>
      </w:pPr>
      <w:r w:rsidRPr="00F66009">
        <w:rPr>
          <w:b/>
          <w:bCs/>
          <w:sz w:val="20"/>
          <w:szCs w:val="20"/>
          <w:lang w:eastAsia="en-IN"/>
        </w:rPr>
        <w:t xml:space="preserve">            if arr[i][j] == 1:</w:t>
      </w:r>
    </w:p>
    <w:p w14:paraId="6C50467F" w14:textId="77777777" w:rsidR="00F66009" w:rsidRPr="00F66009" w:rsidRDefault="00F66009" w:rsidP="00F66009">
      <w:pPr>
        <w:spacing w:after="0"/>
        <w:rPr>
          <w:b/>
          <w:bCs/>
          <w:sz w:val="20"/>
          <w:szCs w:val="20"/>
          <w:lang w:eastAsia="en-IN"/>
        </w:rPr>
      </w:pPr>
      <w:r w:rsidRPr="00F66009">
        <w:rPr>
          <w:b/>
          <w:bCs/>
          <w:sz w:val="20"/>
          <w:szCs w:val="20"/>
          <w:lang w:eastAsia="en-IN"/>
        </w:rPr>
        <w:t xml:space="preserve">                uninfected_count += 1</w:t>
      </w:r>
    </w:p>
    <w:p w14:paraId="5EAD6448" w14:textId="77777777" w:rsidR="00F66009" w:rsidRPr="00F66009" w:rsidRDefault="00F66009" w:rsidP="00F66009">
      <w:pPr>
        <w:spacing w:after="0"/>
        <w:rPr>
          <w:b/>
          <w:bCs/>
          <w:sz w:val="20"/>
          <w:szCs w:val="20"/>
          <w:lang w:eastAsia="en-IN"/>
        </w:rPr>
      </w:pPr>
      <w:r w:rsidRPr="00F66009">
        <w:rPr>
          <w:b/>
          <w:bCs/>
          <w:sz w:val="20"/>
          <w:szCs w:val="20"/>
          <w:lang w:eastAsia="en-IN"/>
        </w:rPr>
        <w:t xml:space="preserve">    while q:</w:t>
      </w:r>
    </w:p>
    <w:p w14:paraId="3CECF898" w14:textId="77777777" w:rsidR="00F66009" w:rsidRPr="00F66009" w:rsidRDefault="00F66009" w:rsidP="00F66009">
      <w:pPr>
        <w:spacing w:after="0"/>
        <w:rPr>
          <w:b/>
          <w:bCs/>
          <w:sz w:val="20"/>
          <w:szCs w:val="20"/>
          <w:lang w:eastAsia="en-IN"/>
        </w:rPr>
      </w:pPr>
      <w:r w:rsidRPr="00F66009">
        <w:rPr>
          <w:b/>
          <w:bCs/>
          <w:sz w:val="20"/>
          <w:szCs w:val="20"/>
          <w:lang w:eastAsia="en-IN"/>
        </w:rPr>
        <w:t xml:space="preserve">        current = q.pop(0)</w:t>
      </w:r>
    </w:p>
    <w:p w14:paraId="6A09C246" w14:textId="77777777" w:rsidR="00F66009" w:rsidRPr="00F66009" w:rsidRDefault="00F66009" w:rsidP="00F66009">
      <w:pPr>
        <w:spacing w:after="0"/>
        <w:rPr>
          <w:b/>
          <w:bCs/>
          <w:sz w:val="20"/>
          <w:szCs w:val="20"/>
          <w:lang w:eastAsia="en-IN"/>
        </w:rPr>
      </w:pPr>
      <w:r w:rsidRPr="00F66009">
        <w:rPr>
          <w:b/>
          <w:bCs/>
          <w:sz w:val="20"/>
          <w:szCs w:val="20"/>
          <w:lang w:eastAsia="en-IN"/>
        </w:rPr>
        <w:t xml:space="preserve">        time = current[1]</w:t>
      </w:r>
    </w:p>
    <w:p w14:paraId="136ED638" w14:textId="77777777" w:rsidR="00F66009" w:rsidRPr="00F66009" w:rsidRDefault="00F66009" w:rsidP="00F66009">
      <w:pPr>
        <w:spacing w:after="0"/>
        <w:rPr>
          <w:b/>
          <w:bCs/>
          <w:sz w:val="20"/>
          <w:szCs w:val="20"/>
          <w:lang w:eastAsia="en-IN"/>
        </w:rPr>
      </w:pPr>
      <w:r w:rsidRPr="00F66009">
        <w:rPr>
          <w:b/>
          <w:bCs/>
          <w:sz w:val="20"/>
          <w:szCs w:val="20"/>
          <w:lang w:eastAsia="en-IN"/>
        </w:rPr>
        <w:t xml:space="preserve">        for it in direction:</w:t>
      </w:r>
    </w:p>
    <w:p w14:paraId="1E1CCD35" w14:textId="77777777" w:rsidR="00F66009" w:rsidRPr="00F66009" w:rsidRDefault="00F66009" w:rsidP="00F66009">
      <w:pPr>
        <w:spacing w:after="0"/>
        <w:rPr>
          <w:b/>
          <w:bCs/>
          <w:sz w:val="20"/>
          <w:szCs w:val="20"/>
          <w:lang w:eastAsia="en-IN"/>
        </w:rPr>
      </w:pPr>
      <w:r w:rsidRPr="00F66009">
        <w:rPr>
          <w:b/>
          <w:bCs/>
          <w:sz w:val="20"/>
          <w:szCs w:val="20"/>
          <w:lang w:eastAsia="en-IN"/>
        </w:rPr>
        <w:t xml:space="preserve">            i = current[0][0] + it[0]</w:t>
      </w:r>
    </w:p>
    <w:p w14:paraId="51F919D5" w14:textId="77777777" w:rsidR="00F66009" w:rsidRPr="00F66009" w:rsidRDefault="00F66009" w:rsidP="00F66009">
      <w:pPr>
        <w:spacing w:after="0"/>
        <w:rPr>
          <w:b/>
          <w:bCs/>
          <w:sz w:val="20"/>
          <w:szCs w:val="20"/>
          <w:lang w:eastAsia="en-IN"/>
        </w:rPr>
      </w:pPr>
      <w:r w:rsidRPr="00F66009">
        <w:rPr>
          <w:b/>
          <w:bCs/>
          <w:sz w:val="20"/>
          <w:szCs w:val="20"/>
          <w:lang w:eastAsia="en-IN"/>
        </w:rPr>
        <w:t xml:space="preserve">            j = current[0][1] + it[1]</w:t>
      </w:r>
    </w:p>
    <w:p w14:paraId="5C60E754" w14:textId="77777777" w:rsidR="00F66009" w:rsidRPr="00F66009" w:rsidRDefault="00F66009" w:rsidP="00F66009">
      <w:pPr>
        <w:spacing w:after="0"/>
        <w:rPr>
          <w:b/>
          <w:bCs/>
          <w:sz w:val="20"/>
          <w:szCs w:val="20"/>
          <w:lang w:eastAsia="en-IN"/>
        </w:rPr>
      </w:pPr>
      <w:r w:rsidRPr="00F66009">
        <w:rPr>
          <w:b/>
          <w:bCs/>
          <w:sz w:val="20"/>
          <w:szCs w:val="20"/>
          <w:lang w:eastAsia="en-IN"/>
        </w:rPr>
        <w:t xml:space="preserve">            if i &lt; 0 or j &lt; 0 or i &gt;= n or j &gt;= m or arr[i][j] != 1 or visited[i][j]:</w:t>
      </w:r>
    </w:p>
    <w:p w14:paraId="0C977163" w14:textId="77777777" w:rsidR="00F66009" w:rsidRPr="00F66009" w:rsidRDefault="00F66009" w:rsidP="00F66009">
      <w:pPr>
        <w:spacing w:after="0"/>
        <w:rPr>
          <w:b/>
          <w:bCs/>
          <w:sz w:val="20"/>
          <w:szCs w:val="20"/>
          <w:lang w:eastAsia="en-IN"/>
        </w:rPr>
      </w:pPr>
      <w:r w:rsidRPr="00F66009">
        <w:rPr>
          <w:b/>
          <w:bCs/>
          <w:sz w:val="20"/>
          <w:szCs w:val="20"/>
          <w:lang w:eastAsia="en-IN"/>
        </w:rPr>
        <w:t xml:space="preserve">                continue</w:t>
      </w:r>
    </w:p>
    <w:p w14:paraId="28E59DB6" w14:textId="77777777" w:rsidR="00F66009" w:rsidRPr="00F66009" w:rsidRDefault="00F66009" w:rsidP="00F66009">
      <w:pPr>
        <w:spacing w:after="0"/>
        <w:rPr>
          <w:b/>
          <w:bCs/>
          <w:sz w:val="20"/>
          <w:szCs w:val="20"/>
          <w:lang w:eastAsia="en-IN"/>
        </w:rPr>
      </w:pPr>
      <w:r w:rsidRPr="00F66009">
        <w:rPr>
          <w:b/>
          <w:bCs/>
          <w:sz w:val="20"/>
          <w:szCs w:val="20"/>
          <w:lang w:eastAsia="en-IN"/>
        </w:rPr>
        <w:t xml:space="preserve">            q.append(((i, j), time + 1))</w:t>
      </w:r>
    </w:p>
    <w:p w14:paraId="0BE0122E" w14:textId="77777777" w:rsidR="00F66009" w:rsidRPr="00F66009" w:rsidRDefault="00F66009" w:rsidP="00F66009">
      <w:pPr>
        <w:spacing w:after="0"/>
        <w:rPr>
          <w:b/>
          <w:bCs/>
          <w:sz w:val="20"/>
          <w:szCs w:val="20"/>
          <w:lang w:eastAsia="en-IN"/>
        </w:rPr>
      </w:pPr>
      <w:r w:rsidRPr="00F66009">
        <w:rPr>
          <w:b/>
          <w:bCs/>
          <w:sz w:val="20"/>
          <w:szCs w:val="20"/>
          <w:lang w:eastAsia="en-IN"/>
        </w:rPr>
        <w:t xml:space="preserve">            visited[i][j] = True</w:t>
      </w:r>
    </w:p>
    <w:p w14:paraId="2E2637FE" w14:textId="77777777" w:rsidR="00F66009" w:rsidRPr="00F66009" w:rsidRDefault="00F66009" w:rsidP="00F66009">
      <w:pPr>
        <w:spacing w:after="0"/>
        <w:rPr>
          <w:b/>
          <w:bCs/>
          <w:sz w:val="20"/>
          <w:szCs w:val="20"/>
          <w:lang w:eastAsia="en-IN"/>
        </w:rPr>
      </w:pPr>
      <w:r w:rsidRPr="00F66009">
        <w:rPr>
          <w:b/>
          <w:bCs/>
          <w:sz w:val="20"/>
          <w:szCs w:val="20"/>
          <w:lang w:eastAsia="en-IN"/>
        </w:rPr>
        <w:t xml:space="preserve">            uninfected_count -= 1</w:t>
      </w:r>
    </w:p>
    <w:p w14:paraId="0B3ED77B" w14:textId="77777777" w:rsidR="00F66009" w:rsidRPr="00F66009" w:rsidRDefault="00F66009" w:rsidP="00F66009">
      <w:pPr>
        <w:spacing w:after="0"/>
        <w:rPr>
          <w:b/>
          <w:bCs/>
          <w:sz w:val="20"/>
          <w:szCs w:val="20"/>
          <w:lang w:eastAsia="en-IN"/>
        </w:rPr>
      </w:pPr>
      <w:r w:rsidRPr="00F66009">
        <w:rPr>
          <w:b/>
          <w:bCs/>
          <w:sz w:val="20"/>
          <w:szCs w:val="20"/>
          <w:lang w:eastAsia="en-IN"/>
        </w:rPr>
        <w:t xml:space="preserve">    if uninfected_count != 0:</w:t>
      </w:r>
    </w:p>
    <w:p w14:paraId="04DD32C0" w14:textId="77777777" w:rsidR="00F66009" w:rsidRPr="00F66009" w:rsidRDefault="00F66009" w:rsidP="00F66009">
      <w:pPr>
        <w:spacing w:after="0"/>
        <w:rPr>
          <w:b/>
          <w:bCs/>
          <w:sz w:val="20"/>
          <w:szCs w:val="20"/>
          <w:lang w:eastAsia="en-IN"/>
        </w:rPr>
      </w:pPr>
      <w:r w:rsidRPr="00F66009">
        <w:rPr>
          <w:b/>
          <w:bCs/>
          <w:sz w:val="20"/>
          <w:szCs w:val="20"/>
          <w:lang w:eastAsia="en-IN"/>
        </w:rPr>
        <w:t xml:space="preserve">        return -1</w:t>
      </w:r>
    </w:p>
    <w:p w14:paraId="34F0918B" w14:textId="77777777" w:rsidR="00F66009" w:rsidRPr="00F66009" w:rsidRDefault="00F66009" w:rsidP="00F66009">
      <w:pPr>
        <w:spacing w:after="0"/>
        <w:rPr>
          <w:b/>
          <w:bCs/>
          <w:sz w:val="20"/>
          <w:szCs w:val="20"/>
          <w:lang w:eastAsia="en-IN"/>
        </w:rPr>
      </w:pPr>
      <w:r w:rsidRPr="00F66009">
        <w:rPr>
          <w:b/>
          <w:bCs/>
          <w:sz w:val="20"/>
          <w:szCs w:val="20"/>
          <w:lang w:eastAsia="en-IN"/>
        </w:rPr>
        <w:t xml:space="preserve">    return time</w:t>
      </w:r>
    </w:p>
    <w:p w14:paraId="0C0C5844" w14:textId="77777777" w:rsidR="00F66009" w:rsidRPr="00F66009" w:rsidRDefault="00F66009" w:rsidP="00F66009">
      <w:pPr>
        <w:spacing w:after="0"/>
        <w:rPr>
          <w:b/>
          <w:bCs/>
          <w:sz w:val="20"/>
          <w:szCs w:val="20"/>
          <w:lang w:eastAsia="en-IN"/>
        </w:rPr>
      </w:pPr>
      <w:r w:rsidRPr="00F66009">
        <w:rPr>
          <w:b/>
          <w:bCs/>
          <w:sz w:val="20"/>
          <w:szCs w:val="20"/>
          <w:lang w:eastAsia="en-IN"/>
        </w:rPr>
        <w:t>r = int(input())</w:t>
      </w:r>
    </w:p>
    <w:p w14:paraId="50A2E937" w14:textId="77777777" w:rsidR="00F66009" w:rsidRPr="00F66009" w:rsidRDefault="00F66009" w:rsidP="00F66009">
      <w:pPr>
        <w:spacing w:after="0"/>
        <w:rPr>
          <w:b/>
          <w:bCs/>
          <w:sz w:val="20"/>
          <w:szCs w:val="20"/>
          <w:lang w:eastAsia="en-IN"/>
        </w:rPr>
      </w:pPr>
      <w:r w:rsidRPr="00F66009">
        <w:rPr>
          <w:b/>
          <w:bCs/>
          <w:sz w:val="20"/>
          <w:szCs w:val="20"/>
          <w:lang w:eastAsia="en-IN"/>
        </w:rPr>
        <w:t>c = int(input())</w:t>
      </w:r>
    </w:p>
    <w:p w14:paraId="14D9CBE2" w14:textId="77777777" w:rsidR="00F66009" w:rsidRPr="00F66009" w:rsidRDefault="00F66009" w:rsidP="00F66009">
      <w:pPr>
        <w:spacing w:after="0"/>
        <w:rPr>
          <w:b/>
          <w:bCs/>
          <w:sz w:val="20"/>
          <w:szCs w:val="20"/>
          <w:lang w:eastAsia="en-IN"/>
        </w:rPr>
      </w:pPr>
      <w:r w:rsidRPr="00F66009">
        <w:rPr>
          <w:b/>
          <w:bCs/>
          <w:sz w:val="20"/>
          <w:szCs w:val="20"/>
          <w:lang w:eastAsia="en-IN"/>
        </w:rPr>
        <w:t>m = []</w:t>
      </w:r>
    </w:p>
    <w:p w14:paraId="026F5BF8" w14:textId="77777777" w:rsidR="00F66009" w:rsidRPr="00F66009" w:rsidRDefault="00F66009" w:rsidP="00F66009">
      <w:pPr>
        <w:spacing w:after="0"/>
        <w:rPr>
          <w:b/>
          <w:bCs/>
          <w:sz w:val="20"/>
          <w:szCs w:val="20"/>
          <w:lang w:eastAsia="en-IN"/>
        </w:rPr>
      </w:pPr>
      <w:r w:rsidRPr="00F66009">
        <w:rPr>
          <w:b/>
          <w:bCs/>
          <w:sz w:val="20"/>
          <w:szCs w:val="20"/>
          <w:lang w:eastAsia="en-IN"/>
        </w:rPr>
        <w:t>for i in range(r):</w:t>
      </w:r>
    </w:p>
    <w:p w14:paraId="0527FBC9" w14:textId="77777777" w:rsidR="00F66009" w:rsidRPr="00F66009" w:rsidRDefault="00F66009" w:rsidP="00F66009">
      <w:pPr>
        <w:spacing w:after="0"/>
        <w:rPr>
          <w:b/>
          <w:bCs/>
          <w:sz w:val="20"/>
          <w:szCs w:val="20"/>
          <w:lang w:eastAsia="en-IN"/>
        </w:rPr>
      </w:pPr>
      <w:r w:rsidRPr="00F66009">
        <w:rPr>
          <w:b/>
          <w:bCs/>
          <w:sz w:val="20"/>
          <w:szCs w:val="20"/>
          <w:lang w:eastAsia="en-IN"/>
        </w:rPr>
        <w:t xml:space="preserve">    m.append([])</w:t>
      </w:r>
    </w:p>
    <w:p w14:paraId="69F2F475" w14:textId="77777777" w:rsidR="00F66009" w:rsidRPr="00F66009" w:rsidRDefault="00F66009" w:rsidP="00F66009">
      <w:pPr>
        <w:spacing w:after="0"/>
        <w:rPr>
          <w:b/>
          <w:bCs/>
          <w:sz w:val="20"/>
          <w:szCs w:val="20"/>
          <w:lang w:eastAsia="en-IN"/>
        </w:rPr>
      </w:pPr>
      <w:r w:rsidRPr="00F66009">
        <w:rPr>
          <w:b/>
          <w:bCs/>
          <w:sz w:val="20"/>
          <w:szCs w:val="20"/>
          <w:lang w:eastAsia="en-IN"/>
        </w:rPr>
        <w:t xml:space="preserve">    for j in range(c):</w:t>
      </w:r>
    </w:p>
    <w:p w14:paraId="2899244E" w14:textId="77777777" w:rsidR="00F66009" w:rsidRPr="00F66009" w:rsidRDefault="00F66009" w:rsidP="00F66009">
      <w:pPr>
        <w:spacing w:after="0"/>
        <w:rPr>
          <w:b/>
          <w:bCs/>
          <w:sz w:val="20"/>
          <w:szCs w:val="20"/>
          <w:lang w:eastAsia="en-IN"/>
        </w:rPr>
      </w:pPr>
      <w:r w:rsidRPr="00F66009">
        <w:rPr>
          <w:b/>
          <w:bCs/>
          <w:sz w:val="20"/>
          <w:szCs w:val="20"/>
          <w:lang w:eastAsia="en-IN"/>
        </w:rPr>
        <w:t xml:space="preserve">        m[i].append(int(input()))</w:t>
      </w:r>
    </w:p>
    <w:p w14:paraId="675631C0" w14:textId="16129FE7" w:rsidR="00F66009" w:rsidRDefault="00F66009" w:rsidP="00F66009">
      <w:pPr>
        <w:spacing w:after="0"/>
        <w:rPr>
          <w:b/>
          <w:bCs/>
          <w:sz w:val="20"/>
          <w:szCs w:val="20"/>
          <w:lang w:eastAsia="en-IN"/>
        </w:rPr>
      </w:pPr>
      <w:r w:rsidRPr="00F66009">
        <w:rPr>
          <w:b/>
          <w:bCs/>
          <w:sz w:val="20"/>
          <w:szCs w:val="20"/>
          <w:lang w:eastAsia="en-IN"/>
        </w:rPr>
        <w:t>print(maximumTime(m))</w:t>
      </w:r>
    </w:p>
    <w:p w14:paraId="2AC7EF2E" w14:textId="77777777" w:rsidR="00145B60" w:rsidRDefault="00145B60" w:rsidP="00F66009">
      <w:pPr>
        <w:spacing w:after="0"/>
        <w:rPr>
          <w:b/>
          <w:bCs/>
          <w:sz w:val="20"/>
          <w:szCs w:val="20"/>
          <w:lang w:eastAsia="en-IN"/>
        </w:rPr>
      </w:pPr>
    </w:p>
    <w:p w14:paraId="4950BF5F" w14:textId="77777777" w:rsidR="00145B60" w:rsidRPr="00145B60" w:rsidRDefault="00145B60" w:rsidP="00145B60">
      <w:pPr>
        <w:pStyle w:val="Heading4"/>
        <w:shd w:val="clear" w:color="auto" w:fill="F9F9F9"/>
        <w:spacing w:before="0"/>
        <w:rPr>
          <w:rFonts w:ascii="Segoe UI" w:hAnsi="Segoe UI" w:cs="Segoe UI"/>
          <w:color w:val="008000"/>
          <w:sz w:val="20"/>
          <w:szCs w:val="20"/>
        </w:rPr>
      </w:pPr>
      <w:r w:rsidRPr="00145B60">
        <w:rPr>
          <w:rFonts w:ascii="Segoe UI" w:hAnsi="Segoe UI" w:cs="Segoe UI"/>
          <w:b/>
          <w:bCs/>
          <w:color w:val="008000"/>
          <w:sz w:val="20"/>
          <w:szCs w:val="20"/>
        </w:rPr>
        <w:lastRenderedPageBreak/>
        <w:t>Eat chocolates</w:t>
      </w:r>
    </w:p>
    <w:p w14:paraId="39CA82CB"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Ramesh wants to buy some chocolates. But there are some constraints that she needs to follow. She can only buy “m” chocolates and can buy the chocolates of the same brand only up to a certain limit. Given the cost and brand of the chocolates find the maximum cost at which she can buy the chocolates</w:t>
      </w:r>
    </w:p>
    <w:p w14:paraId="29088176"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rStyle w:val="Strong"/>
          <w:rFonts w:eastAsia="Arial"/>
          <w:color w:val="333333"/>
          <w:sz w:val="20"/>
          <w:szCs w:val="20"/>
        </w:rPr>
        <w:t>Example1:-</w:t>
      </w:r>
    </w:p>
    <w:p w14:paraId="465B4BEE"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Cost of chocolates:- [5,4,3,2,1]</w:t>
      </w:r>
    </w:p>
    <w:p w14:paraId="377CCEEA"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Cost[i] represents the cost of ith chocolate</w:t>
      </w:r>
    </w:p>
    <w:p w14:paraId="4A1ABE99"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Brand of the chocolates :-[1,1,2,2,3]</w:t>
      </w:r>
    </w:p>
    <w:p w14:paraId="7F0EDA61"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Here brand[i] represents the brand of its chocolates 1,2,3 etc. represents brand</w:t>
      </w:r>
    </w:p>
    <w:p w14:paraId="77DCC388"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No.of Chocolates to be bought-3</w:t>
      </w:r>
    </w:p>
    <w:p w14:paraId="6B4621D4"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Brand Limit -1</w:t>
      </w:r>
    </w:p>
    <w:p w14:paraId="7C8CB1BB"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In this case she can select only one chocolate per brand as the brand limit is one</w:t>
      </w:r>
    </w:p>
    <w:p w14:paraId="3C8B4C8B"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So the  combination which leads to maximum cost is 5+3+1=9</w:t>
      </w:r>
    </w:p>
    <w:p w14:paraId="470442D8"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Each of the brand has been used lesser than or equal to the brand limit</w:t>
      </w:r>
    </w:p>
    <w:p w14:paraId="098523DA"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rStyle w:val="Strong"/>
          <w:rFonts w:eastAsia="Arial"/>
          <w:color w:val="333333"/>
          <w:sz w:val="20"/>
          <w:szCs w:val="20"/>
        </w:rPr>
        <w:t>Example2:-</w:t>
      </w:r>
    </w:p>
    <w:p w14:paraId="53BD0B54"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Cost of chocolates:-[5,4,3,2,1]</w:t>
      </w:r>
    </w:p>
    <w:p w14:paraId="16688B02"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Brand of chocolates:-[1,3,3,3,2]</w:t>
      </w:r>
    </w:p>
    <w:p w14:paraId="43A97802"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No of chocolates to be bought-3</w:t>
      </w:r>
    </w:p>
    <w:p w14:paraId="576DCBFA"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Brand limit -2</w:t>
      </w:r>
    </w:p>
    <w:p w14:paraId="2A371B33"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In this she can choose upto two chocolates of the same brand</w:t>
      </w:r>
    </w:p>
    <w:p w14:paraId="1F1B4427"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So in this case the combination 5+4+3 leads to maximum cost</w:t>
      </w:r>
    </w:p>
    <w:p w14:paraId="741250B9"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rStyle w:val="Strong"/>
          <w:rFonts w:eastAsia="Arial"/>
          <w:color w:val="333333"/>
          <w:sz w:val="20"/>
          <w:szCs w:val="20"/>
        </w:rPr>
        <w:t>Constraints:-</w:t>
      </w:r>
    </w:p>
    <w:p w14:paraId="7DAFD120"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1&lt;=brand[i]&lt;=5(There are totally 5  brands)</w:t>
      </w:r>
    </w:p>
    <w:p w14:paraId="5CF6A5A5"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rStyle w:val="Strong"/>
          <w:rFonts w:eastAsia="Arial"/>
          <w:color w:val="333333"/>
          <w:sz w:val="20"/>
          <w:szCs w:val="20"/>
        </w:rPr>
        <w:t>Input format:-</w:t>
      </w:r>
    </w:p>
    <w:p w14:paraId="7D3D8FDE"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n-Total number of chocolates in shop</w:t>
      </w:r>
    </w:p>
    <w:p w14:paraId="3DC52B30"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Next n lines –Cost of chocolates</w:t>
      </w:r>
    </w:p>
    <w:p w14:paraId="5016ADDF"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Next n lines –Brand of chocolates</w:t>
      </w:r>
    </w:p>
    <w:p w14:paraId="11193143"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Number of chocolates to be bought(m)</w:t>
      </w:r>
    </w:p>
    <w:p w14:paraId="0E838460"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color w:val="333333"/>
          <w:sz w:val="20"/>
          <w:szCs w:val="20"/>
        </w:rPr>
        <w:t>Brand Limit</w:t>
      </w:r>
    </w:p>
    <w:p w14:paraId="667A10B8"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rStyle w:val="Strong"/>
          <w:rFonts w:eastAsia="Arial"/>
          <w:color w:val="333333"/>
          <w:sz w:val="20"/>
          <w:szCs w:val="20"/>
        </w:rPr>
        <w:lastRenderedPageBreak/>
        <w:t>Output:-</w:t>
      </w:r>
    </w:p>
    <w:p w14:paraId="73E0455F" w14:textId="77777777" w:rsidR="00145B60" w:rsidRPr="00145B60" w:rsidRDefault="00145B60" w:rsidP="00145B60">
      <w:pPr>
        <w:pStyle w:val="NormalWeb"/>
        <w:shd w:val="clear" w:color="auto" w:fill="F9F9F9"/>
        <w:spacing w:before="0" w:beforeAutospacing="0"/>
        <w:rPr>
          <w:rFonts w:ascii="Segoe UI" w:hAnsi="Segoe UI" w:cs="Segoe UI"/>
          <w:color w:val="212529"/>
          <w:sz w:val="20"/>
          <w:szCs w:val="20"/>
        </w:rPr>
      </w:pPr>
      <w:r w:rsidRPr="00145B60">
        <w:rPr>
          <w:rFonts w:ascii="Calibri" w:hAnsi="Calibri" w:cs="Calibri"/>
          <w:color w:val="333333"/>
          <w:sz w:val="20"/>
          <w:szCs w:val="20"/>
        </w:rPr>
        <w:t>Maximum cost</w:t>
      </w:r>
    </w:p>
    <w:p w14:paraId="5BAF0295" w14:textId="42CDB5F3" w:rsidR="00145B60" w:rsidRDefault="00145B60" w:rsidP="00145B60">
      <w:pPr>
        <w:spacing w:after="0"/>
        <w:rPr>
          <w:b/>
          <w:bCs/>
          <w:sz w:val="20"/>
          <w:szCs w:val="20"/>
          <w:lang w:eastAsia="en-IN"/>
        </w:rPr>
      </w:pPr>
      <w:r w:rsidRPr="00145B60">
        <w:rPr>
          <w:b/>
          <w:bCs/>
          <w:sz w:val="20"/>
          <w:szCs w:val="20"/>
          <w:highlight w:val="yellow"/>
          <w:lang w:eastAsia="en-IN"/>
        </w:rPr>
        <w:t>ANS.</w:t>
      </w:r>
    </w:p>
    <w:p w14:paraId="38890884" w14:textId="739CA691" w:rsidR="00145B60" w:rsidRPr="00145B60" w:rsidRDefault="00145B60" w:rsidP="00145B60">
      <w:pPr>
        <w:spacing w:after="0"/>
        <w:rPr>
          <w:b/>
          <w:bCs/>
          <w:sz w:val="20"/>
          <w:szCs w:val="20"/>
          <w:lang w:eastAsia="en-IN"/>
        </w:rPr>
      </w:pPr>
      <w:r w:rsidRPr="00145B60">
        <w:rPr>
          <w:b/>
          <w:bCs/>
          <w:sz w:val="20"/>
          <w:szCs w:val="20"/>
          <w:lang w:eastAsia="en-IN"/>
        </w:rPr>
        <w:t>n = int(input())</w:t>
      </w:r>
    </w:p>
    <w:p w14:paraId="7C1889CB" w14:textId="77777777" w:rsidR="00145B60" w:rsidRPr="00145B60" w:rsidRDefault="00145B60" w:rsidP="00145B60">
      <w:pPr>
        <w:spacing w:after="0"/>
        <w:rPr>
          <w:b/>
          <w:bCs/>
          <w:sz w:val="20"/>
          <w:szCs w:val="20"/>
          <w:lang w:eastAsia="en-IN"/>
        </w:rPr>
      </w:pPr>
      <w:r w:rsidRPr="00145B60">
        <w:rPr>
          <w:b/>
          <w:bCs/>
          <w:sz w:val="20"/>
          <w:szCs w:val="20"/>
          <w:lang w:eastAsia="en-IN"/>
        </w:rPr>
        <w:t>cost = [int(input()) for i in range(n)]</w:t>
      </w:r>
    </w:p>
    <w:p w14:paraId="546B196C" w14:textId="77777777" w:rsidR="00145B60" w:rsidRPr="00145B60" w:rsidRDefault="00145B60" w:rsidP="00145B60">
      <w:pPr>
        <w:spacing w:after="0"/>
        <w:rPr>
          <w:b/>
          <w:bCs/>
          <w:sz w:val="20"/>
          <w:szCs w:val="20"/>
          <w:lang w:eastAsia="en-IN"/>
        </w:rPr>
      </w:pPr>
      <w:r w:rsidRPr="00145B60">
        <w:rPr>
          <w:b/>
          <w:bCs/>
          <w:sz w:val="20"/>
          <w:szCs w:val="20"/>
          <w:lang w:eastAsia="en-IN"/>
        </w:rPr>
        <w:t>brand = [int(input()) for i in range(n)]</w:t>
      </w:r>
    </w:p>
    <w:p w14:paraId="2BBB14A2" w14:textId="77777777" w:rsidR="00145B60" w:rsidRPr="00145B60" w:rsidRDefault="00145B60" w:rsidP="00145B60">
      <w:pPr>
        <w:spacing w:after="0"/>
        <w:rPr>
          <w:b/>
          <w:bCs/>
          <w:sz w:val="20"/>
          <w:szCs w:val="20"/>
          <w:lang w:eastAsia="en-IN"/>
        </w:rPr>
      </w:pPr>
      <w:r w:rsidRPr="00145B60">
        <w:rPr>
          <w:b/>
          <w:bCs/>
          <w:sz w:val="20"/>
          <w:szCs w:val="20"/>
          <w:lang w:eastAsia="en-IN"/>
        </w:rPr>
        <w:t>m = int(input())</w:t>
      </w:r>
    </w:p>
    <w:p w14:paraId="431360DF" w14:textId="77777777" w:rsidR="00145B60" w:rsidRPr="00145B60" w:rsidRDefault="00145B60" w:rsidP="00145B60">
      <w:pPr>
        <w:spacing w:after="0"/>
        <w:rPr>
          <w:b/>
          <w:bCs/>
          <w:sz w:val="20"/>
          <w:szCs w:val="20"/>
          <w:lang w:eastAsia="en-IN"/>
        </w:rPr>
      </w:pPr>
      <w:r w:rsidRPr="00145B60">
        <w:rPr>
          <w:b/>
          <w:bCs/>
          <w:sz w:val="20"/>
          <w:szCs w:val="20"/>
          <w:lang w:eastAsia="en-IN"/>
        </w:rPr>
        <w:t>bl = int(input())</w:t>
      </w:r>
    </w:p>
    <w:p w14:paraId="59781291" w14:textId="77777777" w:rsidR="00145B60" w:rsidRPr="00145B60" w:rsidRDefault="00145B60" w:rsidP="00145B60">
      <w:pPr>
        <w:spacing w:after="0"/>
        <w:rPr>
          <w:b/>
          <w:bCs/>
          <w:sz w:val="20"/>
          <w:szCs w:val="20"/>
          <w:lang w:eastAsia="en-IN"/>
        </w:rPr>
      </w:pPr>
      <w:r w:rsidRPr="00145B60">
        <w:rPr>
          <w:b/>
          <w:bCs/>
          <w:sz w:val="20"/>
          <w:szCs w:val="20"/>
          <w:lang w:eastAsia="en-IN"/>
        </w:rPr>
        <w:t>info = dict(zip(cost,brand))</w:t>
      </w:r>
    </w:p>
    <w:p w14:paraId="6E6D306C" w14:textId="77777777" w:rsidR="00145B60" w:rsidRPr="00145B60" w:rsidRDefault="00145B60" w:rsidP="00145B60">
      <w:pPr>
        <w:spacing w:after="0"/>
        <w:rPr>
          <w:b/>
          <w:bCs/>
          <w:sz w:val="20"/>
          <w:szCs w:val="20"/>
          <w:lang w:eastAsia="en-IN"/>
        </w:rPr>
      </w:pPr>
      <w:r w:rsidRPr="00145B60">
        <w:rPr>
          <w:b/>
          <w:bCs/>
          <w:sz w:val="20"/>
          <w:szCs w:val="20"/>
          <w:lang w:eastAsia="en-IN"/>
        </w:rPr>
        <w:t>cost.sort(reverse = True)</w:t>
      </w:r>
    </w:p>
    <w:p w14:paraId="6DE780B7" w14:textId="77777777" w:rsidR="00145B60" w:rsidRPr="00145B60" w:rsidRDefault="00145B60" w:rsidP="00145B60">
      <w:pPr>
        <w:spacing w:after="0"/>
        <w:rPr>
          <w:b/>
          <w:bCs/>
          <w:sz w:val="20"/>
          <w:szCs w:val="20"/>
          <w:lang w:eastAsia="en-IN"/>
        </w:rPr>
      </w:pPr>
      <w:r w:rsidRPr="00145B60">
        <w:rPr>
          <w:b/>
          <w:bCs/>
          <w:sz w:val="20"/>
          <w:szCs w:val="20"/>
          <w:lang w:eastAsia="en-IN"/>
        </w:rPr>
        <w:t>brlimt = {}</w:t>
      </w:r>
    </w:p>
    <w:p w14:paraId="6541D275" w14:textId="77777777" w:rsidR="00145B60" w:rsidRPr="00145B60" w:rsidRDefault="00145B60" w:rsidP="00145B60">
      <w:pPr>
        <w:spacing w:after="0"/>
        <w:rPr>
          <w:b/>
          <w:bCs/>
          <w:sz w:val="20"/>
          <w:szCs w:val="20"/>
          <w:lang w:eastAsia="en-IN"/>
        </w:rPr>
      </w:pPr>
      <w:r w:rsidRPr="00145B60">
        <w:rPr>
          <w:b/>
          <w:bCs/>
          <w:sz w:val="20"/>
          <w:szCs w:val="20"/>
          <w:lang w:eastAsia="en-IN"/>
        </w:rPr>
        <w:t>for i in brand:</w:t>
      </w:r>
    </w:p>
    <w:p w14:paraId="2933B496" w14:textId="77777777" w:rsidR="00145B60" w:rsidRPr="00145B60" w:rsidRDefault="00145B60" w:rsidP="00145B60">
      <w:pPr>
        <w:spacing w:after="0"/>
        <w:rPr>
          <w:b/>
          <w:bCs/>
          <w:sz w:val="20"/>
          <w:szCs w:val="20"/>
          <w:lang w:eastAsia="en-IN"/>
        </w:rPr>
      </w:pPr>
      <w:r w:rsidRPr="00145B60">
        <w:rPr>
          <w:b/>
          <w:bCs/>
          <w:sz w:val="20"/>
          <w:szCs w:val="20"/>
          <w:lang w:eastAsia="en-IN"/>
        </w:rPr>
        <w:t xml:space="preserve">    c = brand.count(i)</w:t>
      </w:r>
    </w:p>
    <w:p w14:paraId="3FA3AF6A" w14:textId="77777777" w:rsidR="00145B60" w:rsidRPr="00145B60" w:rsidRDefault="00145B60" w:rsidP="00145B60">
      <w:pPr>
        <w:spacing w:after="0"/>
        <w:rPr>
          <w:b/>
          <w:bCs/>
          <w:sz w:val="20"/>
          <w:szCs w:val="20"/>
          <w:lang w:eastAsia="en-IN"/>
        </w:rPr>
      </w:pPr>
      <w:r w:rsidRPr="00145B60">
        <w:rPr>
          <w:b/>
          <w:bCs/>
          <w:sz w:val="20"/>
          <w:szCs w:val="20"/>
          <w:lang w:eastAsia="en-IN"/>
        </w:rPr>
        <w:t xml:space="preserve">    if(c &lt; bl): brlimt[i] = c</w:t>
      </w:r>
    </w:p>
    <w:p w14:paraId="058D55F2" w14:textId="77777777" w:rsidR="00145B60" w:rsidRPr="00145B60" w:rsidRDefault="00145B60" w:rsidP="00145B60">
      <w:pPr>
        <w:spacing w:after="0"/>
        <w:rPr>
          <w:b/>
          <w:bCs/>
          <w:sz w:val="20"/>
          <w:szCs w:val="20"/>
          <w:lang w:eastAsia="en-IN"/>
        </w:rPr>
      </w:pPr>
      <w:r w:rsidRPr="00145B60">
        <w:rPr>
          <w:b/>
          <w:bCs/>
          <w:sz w:val="20"/>
          <w:szCs w:val="20"/>
          <w:lang w:eastAsia="en-IN"/>
        </w:rPr>
        <w:t xml:space="preserve">    else: brlimt[i] = bl</w:t>
      </w:r>
    </w:p>
    <w:p w14:paraId="1A26CFA0" w14:textId="77777777" w:rsidR="00145B60" w:rsidRPr="00145B60" w:rsidRDefault="00145B60" w:rsidP="00145B60">
      <w:pPr>
        <w:spacing w:after="0"/>
        <w:rPr>
          <w:b/>
          <w:bCs/>
          <w:sz w:val="20"/>
          <w:szCs w:val="20"/>
          <w:lang w:eastAsia="en-IN"/>
        </w:rPr>
      </w:pPr>
      <w:r w:rsidRPr="00145B60">
        <w:rPr>
          <w:b/>
          <w:bCs/>
          <w:sz w:val="20"/>
          <w:szCs w:val="20"/>
          <w:lang w:eastAsia="en-IN"/>
        </w:rPr>
        <w:t>ans = 0</w:t>
      </w:r>
    </w:p>
    <w:p w14:paraId="5DF7F521" w14:textId="77777777" w:rsidR="00145B60" w:rsidRPr="00145B60" w:rsidRDefault="00145B60" w:rsidP="00145B60">
      <w:pPr>
        <w:spacing w:after="0"/>
        <w:rPr>
          <w:b/>
          <w:bCs/>
          <w:sz w:val="20"/>
          <w:szCs w:val="20"/>
          <w:lang w:eastAsia="en-IN"/>
        </w:rPr>
      </w:pPr>
      <w:r w:rsidRPr="00145B60">
        <w:rPr>
          <w:b/>
          <w:bCs/>
          <w:sz w:val="20"/>
          <w:szCs w:val="20"/>
          <w:lang w:eastAsia="en-IN"/>
        </w:rPr>
        <w:t>try:</w:t>
      </w:r>
    </w:p>
    <w:p w14:paraId="0C83E22F" w14:textId="77777777" w:rsidR="00145B60" w:rsidRPr="00145B60" w:rsidRDefault="00145B60" w:rsidP="00145B60">
      <w:pPr>
        <w:spacing w:after="0"/>
        <w:rPr>
          <w:b/>
          <w:bCs/>
          <w:sz w:val="20"/>
          <w:szCs w:val="20"/>
          <w:lang w:eastAsia="en-IN"/>
        </w:rPr>
      </w:pPr>
      <w:r w:rsidRPr="00145B60">
        <w:rPr>
          <w:b/>
          <w:bCs/>
          <w:sz w:val="20"/>
          <w:szCs w:val="20"/>
          <w:lang w:eastAsia="en-IN"/>
        </w:rPr>
        <w:t xml:space="preserve">    while(m &gt; 0):</w:t>
      </w:r>
    </w:p>
    <w:p w14:paraId="3A88EDD5" w14:textId="77777777" w:rsidR="00145B60" w:rsidRPr="00145B60" w:rsidRDefault="00145B60" w:rsidP="00145B60">
      <w:pPr>
        <w:spacing w:after="0"/>
        <w:rPr>
          <w:b/>
          <w:bCs/>
          <w:sz w:val="20"/>
          <w:szCs w:val="20"/>
          <w:lang w:eastAsia="en-IN"/>
        </w:rPr>
      </w:pPr>
      <w:r w:rsidRPr="00145B60">
        <w:rPr>
          <w:b/>
          <w:bCs/>
          <w:sz w:val="20"/>
          <w:szCs w:val="20"/>
          <w:lang w:eastAsia="en-IN"/>
        </w:rPr>
        <w:t xml:space="preserve">        if(brlimt[info[cost[0]]] &gt; 0):</w:t>
      </w:r>
    </w:p>
    <w:p w14:paraId="3218C62B" w14:textId="77777777" w:rsidR="00145B60" w:rsidRPr="00145B60" w:rsidRDefault="00145B60" w:rsidP="00145B60">
      <w:pPr>
        <w:spacing w:after="0"/>
        <w:rPr>
          <w:b/>
          <w:bCs/>
          <w:sz w:val="20"/>
          <w:szCs w:val="20"/>
          <w:lang w:eastAsia="en-IN"/>
        </w:rPr>
      </w:pPr>
      <w:r w:rsidRPr="00145B60">
        <w:rPr>
          <w:b/>
          <w:bCs/>
          <w:sz w:val="20"/>
          <w:szCs w:val="20"/>
          <w:lang w:eastAsia="en-IN"/>
        </w:rPr>
        <w:t xml:space="preserve">            ans+=cost[0]</w:t>
      </w:r>
    </w:p>
    <w:p w14:paraId="7B772587" w14:textId="77777777" w:rsidR="00145B60" w:rsidRPr="00145B60" w:rsidRDefault="00145B60" w:rsidP="00145B60">
      <w:pPr>
        <w:spacing w:after="0"/>
        <w:rPr>
          <w:b/>
          <w:bCs/>
          <w:sz w:val="20"/>
          <w:szCs w:val="20"/>
          <w:lang w:eastAsia="en-IN"/>
        </w:rPr>
      </w:pPr>
      <w:r w:rsidRPr="00145B60">
        <w:rPr>
          <w:b/>
          <w:bCs/>
          <w:sz w:val="20"/>
          <w:szCs w:val="20"/>
          <w:lang w:eastAsia="en-IN"/>
        </w:rPr>
        <w:t xml:space="preserve">            brlimt[info[cost[0]]]-=1</w:t>
      </w:r>
    </w:p>
    <w:p w14:paraId="24E797F1" w14:textId="77777777" w:rsidR="00145B60" w:rsidRPr="00145B60" w:rsidRDefault="00145B60" w:rsidP="00145B60">
      <w:pPr>
        <w:spacing w:after="0"/>
        <w:rPr>
          <w:b/>
          <w:bCs/>
          <w:sz w:val="20"/>
          <w:szCs w:val="20"/>
          <w:lang w:eastAsia="en-IN"/>
        </w:rPr>
      </w:pPr>
      <w:r w:rsidRPr="00145B60">
        <w:rPr>
          <w:b/>
          <w:bCs/>
          <w:sz w:val="20"/>
          <w:szCs w:val="20"/>
          <w:lang w:eastAsia="en-IN"/>
        </w:rPr>
        <w:t xml:space="preserve">            cost.pop(0)</w:t>
      </w:r>
    </w:p>
    <w:p w14:paraId="63BCC19B" w14:textId="77777777" w:rsidR="00145B60" w:rsidRPr="00145B60" w:rsidRDefault="00145B60" w:rsidP="00145B60">
      <w:pPr>
        <w:spacing w:after="0"/>
        <w:rPr>
          <w:b/>
          <w:bCs/>
          <w:sz w:val="20"/>
          <w:szCs w:val="20"/>
          <w:lang w:eastAsia="en-IN"/>
        </w:rPr>
      </w:pPr>
      <w:r w:rsidRPr="00145B60">
        <w:rPr>
          <w:b/>
          <w:bCs/>
          <w:sz w:val="20"/>
          <w:szCs w:val="20"/>
          <w:lang w:eastAsia="en-IN"/>
        </w:rPr>
        <w:t xml:space="preserve">            m-=1</w:t>
      </w:r>
    </w:p>
    <w:p w14:paraId="5B5C34F8" w14:textId="77777777" w:rsidR="00145B60" w:rsidRPr="00145B60" w:rsidRDefault="00145B60" w:rsidP="00145B60">
      <w:pPr>
        <w:spacing w:after="0"/>
        <w:rPr>
          <w:b/>
          <w:bCs/>
          <w:sz w:val="20"/>
          <w:szCs w:val="20"/>
          <w:lang w:eastAsia="en-IN"/>
        </w:rPr>
      </w:pPr>
      <w:r w:rsidRPr="00145B60">
        <w:rPr>
          <w:b/>
          <w:bCs/>
          <w:sz w:val="20"/>
          <w:szCs w:val="20"/>
          <w:lang w:eastAsia="en-IN"/>
        </w:rPr>
        <w:t xml:space="preserve">        else: cost.pop(0)</w:t>
      </w:r>
    </w:p>
    <w:p w14:paraId="7B68E9E1" w14:textId="77777777" w:rsidR="00145B60" w:rsidRPr="00145B60" w:rsidRDefault="00145B60" w:rsidP="00145B60">
      <w:pPr>
        <w:spacing w:after="0"/>
        <w:rPr>
          <w:b/>
          <w:bCs/>
          <w:sz w:val="20"/>
          <w:szCs w:val="20"/>
          <w:lang w:eastAsia="en-IN"/>
        </w:rPr>
      </w:pPr>
      <w:r w:rsidRPr="00145B60">
        <w:rPr>
          <w:b/>
          <w:bCs/>
          <w:sz w:val="20"/>
          <w:szCs w:val="20"/>
          <w:lang w:eastAsia="en-IN"/>
        </w:rPr>
        <w:t>except: print(ans); exit()</w:t>
      </w:r>
    </w:p>
    <w:p w14:paraId="615D3200" w14:textId="02E14A23" w:rsidR="00145B60" w:rsidRDefault="00145B60" w:rsidP="00145B60">
      <w:pPr>
        <w:spacing w:after="0"/>
        <w:rPr>
          <w:b/>
          <w:bCs/>
          <w:sz w:val="20"/>
          <w:szCs w:val="20"/>
          <w:lang w:eastAsia="en-IN"/>
        </w:rPr>
      </w:pPr>
      <w:r w:rsidRPr="00145B60">
        <w:rPr>
          <w:b/>
          <w:bCs/>
          <w:sz w:val="20"/>
          <w:szCs w:val="20"/>
          <w:lang w:eastAsia="en-IN"/>
        </w:rPr>
        <w:t>print(ans)</w:t>
      </w:r>
    </w:p>
    <w:p w14:paraId="4E51775B" w14:textId="77777777" w:rsidR="00E05489" w:rsidRDefault="00E05489" w:rsidP="00145B60">
      <w:pPr>
        <w:spacing w:after="0"/>
        <w:rPr>
          <w:b/>
          <w:bCs/>
          <w:sz w:val="20"/>
          <w:szCs w:val="20"/>
          <w:lang w:eastAsia="en-IN"/>
        </w:rPr>
      </w:pPr>
    </w:p>
    <w:p w14:paraId="4CF0F0C5" w14:textId="77777777" w:rsidR="00E05489" w:rsidRDefault="00E05489" w:rsidP="00145B60">
      <w:pPr>
        <w:spacing w:after="0"/>
        <w:rPr>
          <w:b/>
          <w:bCs/>
          <w:sz w:val="20"/>
          <w:szCs w:val="20"/>
          <w:lang w:eastAsia="en-IN"/>
        </w:rPr>
      </w:pPr>
    </w:p>
    <w:p w14:paraId="20501F6D" w14:textId="77777777" w:rsidR="00E05489" w:rsidRDefault="00E05489" w:rsidP="00145B60">
      <w:pPr>
        <w:spacing w:after="0"/>
        <w:rPr>
          <w:b/>
          <w:bCs/>
          <w:sz w:val="20"/>
          <w:szCs w:val="20"/>
          <w:lang w:eastAsia="en-IN"/>
        </w:rPr>
      </w:pPr>
    </w:p>
    <w:p w14:paraId="5B86CF7A" w14:textId="77777777" w:rsidR="00E05489" w:rsidRPr="00D9599C" w:rsidRDefault="00E05489" w:rsidP="00E05489">
      <w:pPr>
        <w:pStyle w:val="Heading4"/>
        <w:shd w:val="clear" w:color="auto" w:fill="F9F9F9"/>
        <w:spacing w:before="0"/>
        <w:rPr>
          <w:rFonts w:ascii="Segoe UI" w:hAnsi="Segoe UI" w:cs="Segoe UI"/>
          <w:color w:val="008000"/>
          <w:sz w:val="20"/>
          <w:szCs w:val="20"/>
        </w:rPr>
      </w:pPr>
      <w:r w:rsidRPr="00D9599C">
        <w:rPr>
          <w:rFonts w:ascii="Segoe UI" w:hAnsi="Segoe UI" w:cs="Segoe UI"/>
          <w:b/>
          <w:bCs/>
          <w:color w:val="008000"/>
          <w:sz w:val="20"/>
          <w:szCs w:val="20"/>
        </w:rPr>
        <w:t>Skipping Stones</w:t>
      </w:r>
    </w:p>
    <w:p w14:paraId="5DD26F28"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Yogee and his friends are playing skipping stones. Each stone has a value which represents the maximum number of stones you can jump from that particular stone. It was yogee’s turn. Given the value of every stones help him to find the minimum number of jumps required to reach to the last stone provided that he starts from the first stone.</w:t>
      </w:r>
    </w:p>
    <w:p w14:paraId="6CFF4AB0"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Assume you can always reach the last stone</w:t>
      </w:r>
    </w:p>
    <w:p w14:paraId="18E13721"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rStyle w:val="Strong"/>
          <w:rFonts w:eastAsia="Arial"/>
          <w:color w:val="333333"/>
          <w:sz w:val="20"/>
          <w:szCs w:val="20"/>
        </w:rPr>
        <w:t>Example:-</w:t>
      </w:r>
    </w:p>
    <w:p w14:paraId="130CA3C4"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Consider that stones have the following value</w:t>
      </w:r>
    </w:p>
    <w:p w14:paraId="66F34136"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2,3,1,3,4]</w:t>
      </w:r>
    </w:p>
    <w:p w14:paraId="1D199880"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rStyle w:val="Strong"/>
          <w:rFonts w:eastAsia="Arial"/>
          <w:color w:val="333333"/>
          <w:sz w:val="20"/>
          <w:szCs w:val="20"/>
        </w:rPr>
        <w:t>Case1:-</w:t>
      </w:r>
    </w:p>
    <w:p w14:paraId="79FC1ED8"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He starts from the first index. a[0]=2,So he can at max reach a[2], a[2]=1 So he can only jump to a[3].a[3]=3 So he can reach end from here with a jump.</w:t>
      </w:r>
    </w:p>
    <w:p w14:paraId="58383516"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Total number of jumps =3</w:t>
      </w:r>
    </w:p>
    <w:p w14:paraId="7F596721"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rStyle w:val="Strong"/>
          <w:rFonts w:eastAsia="Arial"/>
          <w:color w:val="333333"/>
          <w:sz w:val="20"/>
          <w:szCs w:val="20"/>
        </w:rPr>
        <w:t>Case 2:-</w:t>
      </w:r>
    </w:p>
    <w:p w14:paraId="23D64A89"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lastRenderedPageBreak/>
        <w:t>From a[0] he reaches a[1] as he can at maximum jump 2 stones. a[1] is 3,So he can jump 3 stones and can directly reach the end with a jump.</w:t>
      </w:r>
    </w:p>
    <w:p w14:paraId="6EF632D2"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Total number of jumps =2</w:t>
      </w:r>
    </w:p>
    <w:p w14:paraId="7608A64F"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2 is the expected answer.</w:t>
      </w:r>
    </w:p>
    <w:p w14:paraId="44E12700"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rStyle w:val="Strong"/>
          <w:rFonts w:eastAsia="Arial"/>
          <w:color w:val="333333"/>
          <w:sz w:val="20"/>
          <w:szCs w:val="20"/>
        </w:rPr>
        <w:t>Input format:-</w:t>
      </w:r>
    </w:p>
    <w:p w14:paraId="0CA2000C"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Total number of stones(n)</w:t>
      </w:r>
    </w:p>
    <w:p w14:paraId="3DE8860E"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Next n lines-Value of stones</w:t>
      </w:r>
    </w:p>
    <w:p w14:paraId="1C6B9BAF"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rStyle w:val="Strong"/>
          <w:rFonts w:eastAsia="Arial"/>
          <w:color w:val="333333"/>
          <w:sz w:val="20"/>
          <w:szCs w:val="20"/>
        </w:rPr>
        <w:t>Output format:-</w:t>
      </w:r>
    </w:p>
    <w:p w14:paraId="67403ED2"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Minimum number of jumps required.</w:t>
      </w:r>
    </w:p>
    <w:p w14:paraId="26B6EB9C"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rStyle w:val="Strong"/>
          <w:rFonts w:eastAsia="Arial"/>
          <w:color w:val="333333"/>
          <w:sz w:val="20"/>
          <w:szCs w:val="20"/>
        </w:rPr>
        <w:t>Constraints:-</w:t>
      </w:r>
    </w:p>
    <w:p w14:paraId="52799A09" w14:textId="77777777" w:rsidR="00E05489" w:rsidRPr="00D9599C" w:rsidRDefault="00E05489" w:rsidP="00E05489">
      <w:pPr>
        <w:pStyle w:val="NormalWeb"/>
        <w:shd w:val="clear" w:color="auto" w:fill="F9F9F9"/>
        <w:spacing w:before="0" w:beforeAutospacing="0"/>
        <w:rPr>
          <w:rFonts w:ascii="Segoe UI" w:hAnsi="Segoe UI" w:cs="Segoe UI"/>
          <w:color w:val="212529"/>
          <w:sz w:val="20"/>
          <w:szCs w:val="20"/>
        </w:rPr>
      </w:pPr>
      <w:r w:rsidRPr="00D9599C">
        <w:rPr>
          <w:color w:val="333333"/>
          <w:sz w:val="20"/>
          <w:szCs w:val="20"/>
        </w:rPr>
        <w:t>0&lt;=number of stones&lt;=100000</w:t>
      </w:r>
    </w:p>
    <w:p w14:paraId="6DD3C302" w14:textId="7C0B8611" w:rsidR="00E05489" w:rsidRDefault="00E05489" w:rsidP="00145B60">
      <w:pPr>
        <w:spacing w:after="0"/>
        <w:rPr>
          <w:b/>
          <w:bCs/>
          <w:sz w:val="20"/>
          <w:szCs w:val="20"/>
          <w:lang w:eastAsia="en-IN"/>
        </w:rPr>
      </w:pPr>
      <w:r w:rsidRPr="00E05489">
        <w:rPr>
          <w:b/>
          <w:bCs/>
          <w:sz w:val="20"/>
          <w:szCs w:val="20"/>
          <w:highlight w:val="yellow"/>
          <w:lang w:eastAsia="en-IN"/>
        </w:rPr>
        <w:t>ANS.</w:t>
      </w:r>
    </w:p>
    <w:p w14:paraId="6AFF6BE0" w14:textId="77777777" w:rsidR="00D9599C" w:rsidRDefault="00D9599C" w:rsidP="00145B60">
      <w:pPr>
        <w:spacing w:after="0"/>
        <w:rPr>
          <w:b/>
          <w:bCs/>
          <w:sz w:val="20"/>
          <w:szCs w:val="20"/>
          <w:lang w:eastAsia="en-IN"/>
        </w:rPr>
      </w:pPr>
    </w:p>
    <w:p w14:paraId="039CE170" w14:textId="348137E4" w:rsidR="00906B3E" w:rsidRDefault="00906B3E" w:rsidP="00145B60">
      <w:pPr>
        <w:spacing w:after="0"/>
        <w:rPr>
          <w:b/>
          <w:bCs/>
          <w:sz w:val="20"/>
          <w:szCs w:val="20"/>
          <w:lang w:eastAsia="en-IN"/>
        </w:rPr>
      </w:pPr>
      <w:r w:rsidRPr="00906B3E">
        <w:rPr>
          <w:b/>
          <w:bCs/>
          <w:sz w:val="20"/>
          <w:szCs w:val="20"/>
          <w:highlight w:val="yellow"/>
          <w:lang w:eastAsia="en-IN"/>
        </w:rPr>
        <w:t>BETTER UNDERSTANDING:</w:t>
      </w:r>
    </w:p>
    <w:p w14:paraId="19E498A9" w14:textId="77777777" w:rsidR="00E05489" w:rsidRPr="00E05489" w:rsidRDefault="00E05489" w:rsidP="00E05489">
      <w:pPr>
        <w:spacing w:after="0"/>
        <w:rPr>
          <w:b/>
          <w:bCs/>
          <w:sz w:val="20"/>
          <w:szCs w:val="20"/>
          <w:lang w:eastAsia="en-IN"/>
        </w:rPr>
      </w:pPr>
      <w:r w:rsidRPr="00E05489">
        <w:rPr>
          <w:b/>
          <w:bCs/>
          <w:sz w:val="20"/>
          <w:szCs w:val="20"/>
          <w:lang w:eastAsia="en-IN"/>
        </w:rPr>
        <w:t>n = int(input())</w:t>
      </w:r>
    </w:p>
    <w:p w14:paraId="71C14EC1" w14:textId="77777777" w:rsidR="00E05489" w:rsidRPr="00E05489" w:rsidRDefault="00E05489" w:rsidP="00E05489">
      <w:pPr>
        <w:spacing w:after="0"/>
        <w:rPr>
          <w:b/>
          <w:bCs/>
          <w:sz w:val="20"/>
          <w:szCs w:val="20"/>
          <w:lang w:eastAsia="en-IN"/>
        </w:rPr>
      </w:pPr>
      <w:r w:rsidRPr="00E05489">
        <w:rPr>
          <w:b/>
          <w:bCs/>
          <w:sz w:val="20"/>
          <w:szCs w:val="20"/>
          <w:lang w:eastAsia="en-IN"/>
        </w:rPr>
        <w:t>stones = [int(input()) for i in range(n)]</w:t>
      </w:r>
    </w:p>
    <w:p w14:paraId="1FF72745" w14:textId="77777777" w:rsidR="00E05489" w:rsidRPr="00E05489" w:rsidRDefault="00E05489" w:rsidP="00E05489">
      <w:pPr>
        <w:spacing w:after="0"/>
        <w:rPr>
          <w:b/>
          <w:bCs/>
          <w:sz w:val="20"/>
          <w:szCs w:val="20"/>
          <w:lang w:eastAsia="en-IN"/>
        </w:rPr>
      </w:pPr>
      <w:r w:rsidRPr="00E05489">
        <w:rPr>
          <w:b/>
          <w:bCs/>
          <w:sz w:val="20"/>
          <w:szCs w:val="20"/>
          <w:lang w:eastAsia="en-IN"/>
        </w:rPr>
        <w:t>maxreach = []</w:t>
      </w:r>
    </w:p>
    <w:p w14:paraId="67AA3DEF" w14:textId="77777777" w:rsidR="00E05489" w:rsidRPr="00E05489" w:rsidRDefault="00E05489" w:rsidP="00E05489">
      <w:pPr>
        <w:spacing w:after="0"/>
        <w:rPr>
          <w:b/>
          <w:bCs/>
          <w:sz w:val="20"/>
          <w:szCs w:val="20"/>
          <w:lang w:eastAsia="en-IN"/>
        </w:rPr>
      </w:pPr>
      <w:r w:rsidRPr="00E05489">
        <w:rPr>
          <w:b/>
          <w:bCs/>
          <w:sz w:val="20"/>
          <w:szCs w:val="20"/>
          <w:lang w:eastAsia="en-IN"/>
        </w:rPr>
        <w:t>for i in range(n):</w:t>
      </w:r>
    </w:p>
    <w:p w14:paraId="0916D8B0" w14:textId="77777777" w:rsidR="00E05489" w:rsidRPr="00E05489" w:rsidRDefault="00E05489" w:rsidP="00E05489">
      <w:pPr>
        <w:spacing w:after="0"/>
        <w:rPr>
          <w:b/>
          <w:bCs/>
          <w:sz w:val="20"/>
          <w:szCs w:val="20"/>
          <w:lang w:eastAsia="en-IN"/>
        </w:rPr>
      </w:pPr>
      <w:r w:rsidRPr="00E05489">
        <w:rPr>
          <w:b/>
          <w:bCs/>
          <w:sz w:val="20"/>
          <w:szCs w:val="20"/>
          <w:lang w:eastAsia="en-IN"/>
        </w:rPr>
        <w:t xml:space="preserve">    if(i+stones[i] &gt;= n-1): maxreach.append(n-1)</w:t>
      </w:r>
    </w:p>
    <w:p w14:paraId="4C8389C4" w14:textId="77777777" w:rsidR="00E05489" w:rsidRPr="00E05489" w:rsidRDefault="00E05489" w:rsidP="00E05489">
      <w:pPr>
        <w:spacing w:after="0"/>
        <w:rPr>
          <w:b/>
          <w:bCs/>
          <w:sz w:val="20"/>
          <w:szCs w:val="20"/>
          <w:lang w:eastAsia="en-IN"/>
        </w:rPr>
      </w:pPr>
      <w:r w:rsidRPr="00E05489">
        <w:rPr>
          <w:b/>
          <w:bCs/>
          <w:sz w:val="20"/>
          <w:szCs w:val="20"/>
          <w:lang w:eastAsia="en-IN"/>
        </w:rPr>
        <w:t xml:space="preserve">    else: maxreach.append(i+stones[i])</w:t>
      </w:r>
    </w:p>
    <w:p w14:paraId="6D48F606" w14:textId="77777777" w:rsidR="00E05489" w:rsidRPr="00E05489" w:rsidRDefault="00E05489" w:rsidP="00E05489">
      <w:pPr>
        <w:spacing w:after="0"/>
        <w:rPr>
          <w:b/>
          <w:bCs/>
          <w:sz w:val="20"/>
          <w:szCs w:val="20"/>
          <w:lang w:eastAsia="en-IN"/>
        </w:rPr>
      </w:pPr>
      <w:r w:rsidRPr="00E05489">
        <w:rPr>
          <w:b/>
          <w:bCs/>
          <w:sz w:val="20"/>
          <w:szCs w:val="20"/>
          <w:lang w:eastAsia="en-IN"/>
        </w:rPr>
        <w:t>i,jumps = 0,0</w:t>
      </w:r>
    </w:p>
    <w:p w14:paraId="23132B82" w14:textId="77777777" w:rsidR="00E05489" w:rsidRPr="00E05489" w:rsidRDefault="00E05489" w:rsidP="00E05489">
      <w:pPr>
        <w:spacing w:after="0"/>
        <w:rPr>
          <w:b/>
          <w:bCs/>
          <w:sz w:val="20"/>
          <w:szCs w:val="20"/>
          <w:lang w:eastAsia="en-IN"/>
        </w:rPr>
      </w:pPr>
      <w:r w:rsidRPr="00E05489">
        <w:rPr>
          <w:b/>
          <w:bCs/>
          <w:sz w:val="20"/>
          <w:szCs w:val="20"/>
          <w:lang w:eastAsia="en-IN"/>
        </w:rPr>
        <w:t>while(i&lt;n):</w:t>
      </w:r>
    </w:p>
    <w:p w14:paraId="3178E049" w14:textId="77777777" w:rsidR="00E05489" w:rsidRPr="00E05489" w:rsidRDefault="00E05489" w:rsidP="00E05489">
      <w:pPr>
        <w:spacing w:after="0"/>
        <w:rPr>
          <w:b/>
          <w:bCs/>
          <w:sz w:val="20"/>
          <w:szCs w:val="20"/>
          <w:lang w:eastAsia="en-IN"/>
        </w:rPr>
      </w:pPr>
      <w:r w:rsidRPr="00E05489">
        <w:rPr>
          <w:b/>
          <w:bCs/>
          <w:sz w:val="20"/>
          <w:szCs w:val="20"/>
          <w:lang w:eastAsia="en-IN"/>
        </w:rPr>
        <w:t xml:space="preserve">    next,mreach = 0,0</w:t>
      </w:r>
    </w:p>
    <w:p w14:paraId="054123FE" w14:textId="77777777" w:rsidR="00E05489" w:rsidRPr="00E05489" w:rsidRDefault="00E05489" w:rsidP="00E05489">
      <w:pPr>
        <w:spacing w:after="0"/>
        <w:rPr>
          <w:b/>
          <w:bCs/>
          <w:sz w:val="20"/>
          <w:szCs w:val="20"/>
          <w:lang w:eastAsia="en-IN"/>
        </w:rPr>
      </w:pPr>
      <w:r w:rsidRPr="00E05489">
        <w:rPr>
          <w:b/>
          <w:bCs/>
          <w:sz w:val="20"/>
          <w:szCs w:val="20"/>
          <w:lang w:eastAsia="en-IN"/>
        </w:rPr>
        <w:t xml:space="preserve">    for j in range(1,stones[i]+1):</w:t>
      </w:r>
    </w:p>
    <w:p w14:paraId="2F0E8816" w14:textId="77777777" w:rsidR="00E05489" w:rsidRPr="00E05489" w:rsidRDefault="00E05489" w:rsidP="00E05489">
      <w:pPr>
        <w:spacing w:after="0"/>
        <w:rPr>
          <w:b/>
          <w:bCs/>
          <w:sz w:val="20"/>
          <w:szCs w:val="20"/>
          <w:lang w:eastAsia="en-IN"/>
        </w:rPr>
      </w:pPr>
      <w:r w:rsidRPr="00E05489">
        <w:rPr>
          <w:b/>
          <w:bCs/>
          <w:sz w:val="20"/>
          <w:szCs w:val="20"/>
          <w:lang w:eastAsia="en-IN"/>
        </w:rPr>
        <w:t xml:space="preserve">        if(i+j &lt; n-1): </w:t>
      </w:r>
    </w:p>
    <w:p w14:paraId="5B879267" w14:textId="77777777" w:rsidR="00E05489" w:rsidRPr="00E05489" w:rsidRDefault="00E05489" w:rsidP="00E05489">
      <w:pPr>
        <w:spacing w:after="0"/>
        <w:rPr>
          <w:b/>
          <w:bCs/>
          <w:sz w:val="20"/>
          <w:szCs w:val="20"/>
          <w:lang w:eastAsia="en-IN"/>
        </w:rPr>
      </w:pPr>
      <w:r w:rsidRPr="00E05489">
        <w:rPr>
          <w:b/>
          <w:bCs/>
          <w:sz w:val="20"/>
          <w:szCs w:val="20"/>
          <w:lang w:eastAsia="en-IN"/>
        </w:rPr>
        <w:t xml:space="preserve">            if(maxreach[i+j] &gt; mreach):</w:t>
      </w:r>
    </w:p>
    <w:p w14:paraId="7B084E29" w14:textId="77777777" w:rsidR="00E05489" w:rsidRPr="00E05489" w:rsidRDefault="00E05489" w:rsidP="00E05489">
      <w:pPr>
        <w:spacing w:after="0"/>
        <w:rPr>
          <w:b/>
          <w:bCs/>
          <w:sz w:val="20"/>
          <w:szCs w:val="20"/>
          <w:lang w:eastAsia="en-IN"/>
        </w:rPr>
      </w:pPr>
      <w:r w:rsidRPr="00E05489">
        <w:rPr>
          <w:b/>
          <w:bCs/>
          <w:sz w:val="20"/>
          <w:szCs w:val="20"/>
          <w:lang w:eastAsia="en-IN"/>
        </w:rPr>
        <w:t xml:space="preserve">                mreach = maxreach[i+j]</w:t>
      </w:r>
    </w:p>
    <w:p w14:paraId="08AB6572" w14:textId="77777777" w:rsidR="00E05489" w:rsidRPr="00E05489" w:rsidRDefault="00E05489" w:rsidP="00E05489">
      <w:pPr>
        <w:spacing w:after="0"/>
        <w:rPr>
          <w:b/>
          <w:bCs/>
          <w:sz w:val="20"/>
          <w:szCs w:val="20"/>
          <w:lang w:eastAsia="en-IN"/>
        </w:rPr>
      </w:pPr>
      <w:r w:rsidRPr="00E05489">
        <w:rPr>
          <w:b/>
          <w:bCs/>
          <w:sz w:val="20"/>
          <w:szCs w:val="20"/>
          <w:lang w:eastAsia="en-IN"/>
        </w:rPr>
        <w:t xml:space="preserve">                next = i+j</w:t>
      </w:r>
    </w:p>
    <w:p w14:paraId="325F8548" w14:textId="77777777" w:rsidR="00E05489" w:rsidRPr="00E05489" w:rsidRDefault="00E05489" w:rsidP="00E05489">
      <w:pPr>
        <w:spacing w:after="0"/>
        <w:rPr>
          <w:b/>
          <w:bCs/>
          <w:sz w:val="20"/>
          <w:szCs w:val="20"/>
          <w:lang w:eastAsia="en-IN"/>
        </w:rPr>
      </w:pPr>
      <w:r w:rsidRPr="00E05489">
        <w:rPr>
          <w:b/>
          <w:bCs/>
          <w:sz w:val="20"/>
          <w:szCs w:val="20"/>
          <w:lang w:eastAsia="en-IN"/>
        </w:rPr>
        <w:t xml:space="preserve">        else: next = n; break</w:t>
      </w:r>
    </w:p>
    <w:p w14:paraId="1588DDD8" w14:textId="77777777" w:rsidR="00E05489" w:rsidRPr="00E05489" w:rsidRDefault="00E05489" w:rsidP="00E05489">
      <w:pPr>
        <w:spacing w:after="0"/>
        <w:rPr>
          <w:b/>
          <w:bCs/>
          <w:sz w:val="20"/>
          <w:szCs w:val="20"/>
          <w:lang w:eastAsia="en-IN"/>
        </w:rPr>
      </w:pPr>
      <w:r w:rsidRPr="00E05489">
        <w:rPr>
          <w:b/>
          <w:bCs/>
          <w:sz w:val="20"/>
          <w:szCs w:val="20"/>
          <w:lang w:eastAsia="en-IN"/>
        </w:rPr>
        <w:t xml:space="preserve">    i = next    </w:t>
      </w:r>
    </w:p>
    <w:p w14:paraId="3EB37445" w14:textId="77777777" w:rsidR="00E05489" w:rsidRPr="00E05489" w:rsidRDefault="00E05489" w:rsidP="00E05489">
      <w:pPr>
        <w:spacing w:after="0"/>
        <w:rPr>
          <w:b/>
          <w:bCs/>
          <w:sz w:val="20"/>
          <w:szCs w:val="20"/>
          <w:lang w:eastAsia="en-IN"/>
        </w:rPr>
      </w:pPr>
      <w:r w:rsidRPr="00E05489">
        <w:rPr>
          <w:b/>
          <w:bCs/>
          <w:sz w:val="20"/>
          <w:szCs w:val="20"/>
          <w:lang w:eastAsia="en-IN"/>
        </w:rPr>
        <w:t xml:space="preserve">    jumps+=1</w:t>
      </w:r>
    </w:p>
    <w:p w14:paraId="215DB793" w14:textId="05805BE1" w:rsidR="00E05489" w:rsidRDefault="00E05489" w:rsidP="00E05489">
      <w:pPr>
        <w:spacing w:after="0"/>
        <w:rPr>
          <w:b/>
          <w:bCs/>
          <w:sz w:val="20"/>
          <w:szCs w:val="20"/>
          <w:lang w:eastAsia="en-IN"/>
        </w:rPr>
      </w:pPr>
      <w:r w:rsidRPr="00E05489">
        <w:rPr>
          <w:b/>
          <w:bCs/>
          <w:sz w:val="20"/>
          <w:szCs w:val="20"/>
          <w:lang w:eastAsia="en-IN"/>
        </w:rPr>
        <w:t>print(jumps)</w:t>
      </w:r>
    </w:p>
    <w:p w14:paraId="25393E7F" w14:textId="77777777" w:rsidR="00D9599C" w:rsidRDefault="00D9599C" w:rsidP="00145B60">
      <w:pPr>
        <w:spacing w:after="0"/>
        <w:rPr>
          <w:b/>
          <w:bCs/>
          <w:sz w:val="20"/>
          <w:szCs w:val="20"/>
          <w:highlight w:val="yellow"/>
          <w:lang w:eastAsia="en-IN"/>
        </w:rPr>
      </w:pPr>
    </w:p>
    <w:p w14:paraId="6829A08A" w14:textId="714CAA96" w:rsidR="00145B60" w:rsidRDefault="00906B3E" w:rsidP="00145B60">
      <w:pPr>
        <w:spacing w:after="0"/>
        <w:rPr>
          <w:b/>
          <w:bCs/>
          <w:sz w:val="20"/>
          <w:szCs w:val="20"/>
          <w:lang w:eastAsia="en-IN"/>
        </w:rPr>
      </w:pPr>
      <w:r w:rsidRPr="00906B3E">
        <w:rPr>
          <w:b/>
          <w:bCs/>
          <w:sz w:val="20"/>
          <w:szCs w:val="20"/>
          <w:highlight w:val="yellow"/>
          <w:lang w:eastAsia="en-IN"/>
        </w:rPr>
        <w:t>OPTIMISED:</w:t>
      </w:r>
    </w:p>
    <w:p w14:paraId="0641FE07" w14:textId="77777777" w:rsidR="00906B3E" w:rsidRPr="00906B3E" w:rsidRDefault="00906B3E" w:rsidP="00906B3E">
      <w:pPr>
        <w:spacing w:after="0"/>
        <w:rPr>
          <w:b/>
          <w:bCs/>
          <w:sz w:val="20"/>
          <w:szCs w:val="20"/>
          <w:lang w:eastAsia="en-IN"/>
        </w:rPr>
      </w:pPr>
      <w:r w:rsidRPr="00906B3E">
        <w:rPr>
          <w:b/>
          <w:bCs/>
          <w:sz w:val="20"/>
          <w:szCs w:val="20"/>
          <w:lang w:eastAsia="en-IN"/>
        </w:rPr>
        <w:t>def minjumps(nums,n):</w:t>
      </w:r>
    </w:p>
    <w:p w14:paraId="2CBB06D9" w14:textId="77777777" w:rsidR="00906B3E" w:rsidRPr="00906B3E" w:rsidRDefault="00906B3E" w:rsidP="00906B3E">
      <w:pPr>
        <w:spacing w:after="0"/>
        <w:rPr>
          <w:b/>
          <w:bCs/>
          <w:sz w:val="20"/>
          <w:szCs w:val="20"/>
          <w:lang w:eastAsia="en-IN"/>
        </w:rPr>
      </w:pPr>
      <w:r w:rsidRPr="00906B3E">
        <w:rPr>
          <w:b/>
          <w:bCs/>
          <w:sz w:val="20"/>
          <w:szCs w:val="20"/>
          <w:lang w:eastAsia="en-IN"/>
        </w:rPr>
        <w:t xml:space="preserve">    if(n == 1 or n == 0): return 0</w:t>
      </w:r>
    </w:p>
    <w:p w14:paraId="1E026BB9" w14:textId="77777777" w:rsidR="00906B3E" w:rsidRPr="00906B3E" w:rsidRDefault="00906B3E" w:rsidP="00906B3E">
      <w:pPr>
        <w:spacing w:after="0"/>
        <w:rPr>
          <w:b/>
          <w:bCs/>
          <w:sz w:val="20"/>
          <w:szCs w:val="20"/>
          <w:lang w:eastAsia="en-IN"/>
        </w:rPr>
      </w:pPr>
      <w:r w:rsidRPr="00906B3E">
        <w:rPr>
          <w:b/>
          <w:bCs/>
          <w:sz w:val="20"/>
          <w:szCs w:val="20"/>
          <w:lang w:eastAsia="en-IN"/>
        </w:rPr>
        <w:t xml:space="preserve">    if(nums[0] &gt;= n-1): return 1</w:t>
      </w:r>
    </w:p>
    <w:p w14:paraId="5DEB6502" w14:textId="77777777" w:rsidR="00906B3E" w:rsidRPr="00906B3E" w:rsidRDefault="00906B3E" w:rsidP="00906B3E">
      <w:pPr>
        <w:spacing w:after="0"/>
        <w:rPr>
          <w:b/>
          <w:bCs/>
          <w:sz w:val="20"/>
          <w:szCs w:val="20"/>
          <w:lang w:eastAsia="en-IN"/>
        </w:rPr>
      </w:pPr>
      <w:r w:rsidRPr="00906B3E">
        <w:rPr>
          <w:b/>
          <w:bCs/>
          <w:sz w:val="20"/>
          <w:szCs w:val="20"/>
          <w:lang w:eastAsia="en-IN"/>
        </w:rPr>
        <w:t xml:space="preserve">    i,jumps = 0,0</w:t>
      </w:r>
    </w:p>
    <w:p w14:paraId="2A8EDE89" w14:textId="77777777" w:rsidR="00906B3E" w:rsidRPr="00906B3E" w:rsidRDefault="00906B3E" w:rsidP="00906B3E">
      <w:pPr>
        <w:spacing w:after="0"/>
        <w:rPr>
          <w:b/>
          <w:bCs/>
          <w:sz w:val="20"/>
          <w:szCs w:val="20"/>
          <w:lang w:eastAsia="en-IN"/>
        </w:rPr>
      </w:pPr>
      <w:r w:rsidRPr="00906B3E">
        <w:rPr>
          <w:b/>
          <w:bCs/>
          <w:sz w:val="20"/>
          <w:szCs w:val="20"/>
          <w:lang w:eastAsia="en-IN"/>
        </w:rPr>
        <w:t xml:space="preserve">    while(i&lt;n):</w:t>
      </w:r>
    </w:p>
    <w:p w14:paraId="45FBFB52" w14:textId="77777777" w:rsidR="00906B3E" w:rsidRPr="00906B3E" w:rsidRDefault="00906B3E" w:rsidP="00906B3E">
      <w:pPr>
        <w:spacing w:after="0"/>
        <w:rPr>
          <w:b/>
          <w:bCs/>
          <w:sz w:val="20"/>
          <w:szCs w:val="20"/>
          <w:lang w:eastAsia="en-IN"/>
        </w:rPr>
      </w:pPr>
      <w:r w:rsidRPr="00906B3E">
        <w:rPr>
          <w:b/>
          <w:bCs/>
          <w:sz w:val="20"/>
          <w:szCs w:val="20"/>
          <w:lang w:eastAsia="en-IN"/>
        </w:rPr>
        <w:t xml:space="preserve">        next,mreach = 0,0</w:t>
      </w:r>
    </w:p>
    <w:p w14:paraId="6EE5528D" w14:textId="77777777" w:rsidR="00906B3E" w:rsidRPr="00906B3E" w:rsidRDefault="00906B3E" w:rsidP="00906B3E">
      <w:pPr>
        <w:spacing w:after="0"/>
        <w:rPr>
          <w:b/>
          <w:bCs/>
          <w:sz w:val="20"/>
          <w:szCs w:val="20"/>
          <w:lang w:eastAsia="en-IN"/>
        </w:rPr>
      </w:pPr>
      <w:r w:rsidRPr="00906B3E">
        <w:rPr>
          <w:b/>
          <w:bCs/>
          <w:sz w:val="20"/>
          <w:szCs w:val="20"/>
          <w:lang w:eastAsia="en-IN"/>
        </w:rPr>
        <w:t xml:space="preserve">        for j in range(1,nums[i]+1):</w:t>
      </w:r>
    </w:p>
    <w:p w14:paraId="6E9CDC49" w14:textId="77777777" w:rsidR="00906B3E" w:rsidRPr="00906B3E" w:rsidRDefault="00906B3E" w:rsidP="00906B3E">
      <w:pPr>
        <w:spacing w:after="0"/>
        <w:rPr>
          <w:b/>
          <w:bCs/>
          <w:sz w:val="20"/>
          <w:szCs w:val="20"/>
          <w:lang w:eastAsia="en-IN"/>
        </w:rPr>
      </w:pPr>
      <w:r w:rsidRPr="00906B3E">
        <w:rPr>
          <w:b/>
          <w:bCs/>
          <w:sz w:val="20"/>
          <w:szCs w:val="20"/>
          <w:lang w:eastAsia="en-IN"/>
        </w:rPr>
        <w:t xml:space="preserve">            if(i+j &lt; n-1):</w:t>
      </w:r>
    </w:p>
    <w:p w14:paraId="12BBE079" w14:textId="77777777" w:rsidR="00906B3E" w:rsidRPr="00906B3E" w:rsidRDefault="00906B3E" w:rsidP="00906B3E">
      <w:pPr>
        <w:spacing w:after="0"/>
        <w:rPr>
          <w:b/>
          <w:bCs/>
          <w:sz w:val="20"/>
          <w:szCs w:val="20"/>
          <w:lang w:eastAsia="en-IN"/>
        </w:rPr>
      </w:pPr>
      <w:r w:rsidRPr="00906B3E">
        <w:rPr>
          <w:b/>
          <w:bCs/>
          <w:sz w:val="20"/>
          <w:szCs w:val="20"/>
          <w:lang w:eastAsia="en-IN"/>
        </w:rPr>
        <w:t xml:space="preserve">                chk = nums[i+j]+i+j </w:t>
      </w:r>
    </w:p>
    <w:p w14:paraId="4C9F307D" w14:textId="77777777" w:rsidR="00906B3E" w:rsidRPr="00906B3E" w:rsidRDefault="00906B3E" w:rsidP="00906B3E">
      <w:pPr>
        <w:spacing w:after="0"/>
        <w:rPr>
          <w:b/>
          <w:bCs/>
          <w:sz w:val="20"/>
          <w:szCs w:val="20"/>
          <w:lang w:eastAsia="en-IN"/>
        </w:rPr>
      </w:pPr>
      <w:r w:rsidRPr="00906B3E">
        <w:rPr>
          <w:b/>
          <w:bCs/>
          <w:sz w:val="20"/>
          <w:szCs w:val="20"/>
          <w:lang w:eastAsia="en-IN"/>
        </w:rPr>
        <w:lastRenderedPageBreak/>
        <w:t xml:space="preserve">                if(chk &gt; mreach): mreach = chk; next = i+j</w:t>
      </w:r>
    </w:p>
    <w:p w14:paraId="1213FD89" w14:textId="77777777" w:rsidR="00906B3E" w:rsidRPr="00906B3E" w:rsidRDefault="00906B3E" w:rsidP="00906B3E">
      <w:pPr>
        <w:spacing w:after="0"/>
        <w:rPr>
          <w:b/>
          <w:bCs/>
          <w:sz w:val="20"/>
          <w:szCs w:val="20"/>
          <w:lang w:eastAsia="en-IN"/>
        </w:rPr>
      </w:pPr>
      <w:r w:rsidRPr="00906B3E">
        <w:rPr>
          <w:b/>
          <w:bCs/>
          <w:sz w:val="20"/>
          <w:szCs w:val="20"/>
          <w:lang w:eastAsia="en-IN"/>
        </w:rPr>
        <w:t xml:space="preserve">            else: next = n; break</w:t>
      </w:r>
    </w:p>
    <w:p w14:paraId="23F2273F" w14:textId="77777777" w:rsidR="00906B3E" w:rsidRPr="00906B3E" w:rsidRDefault="00906B3E" w:rsidP="00906B3E">
      <w:pPr>
        <w:spacing w:after="0"/>
        <w:rPr>
          <w:b/>
          <w:bCs/>
          <w:sz w:val="20"/>
          <w:szCs w:val="20"/>
          <w:lang w:eastAsia="en-IN"/>
        </w:rPr>
      </w:pPr>
      <w:r w:rsidRPr="00906B3E">
        <w:rPr>
          <w:b/>
          <w:bCs/>
          <w:sz w:val="20"/>
          <w:szCs w:val="20"/>
          <w:lang w:eastAsia="en-IN"/>
        </w:rPr>
        <w:t xml:space="preserve">        i = next    </w:t>
      </w:r>
    </w:p>
    <w:p w14:paraId="1BD85163" w14:textId="77777777" w:rsidR="00906B3E" w:rsidRPr="00906B3E" w:rsidRDefault="00906B3E" w:rsidP="00906B3E">
      <w:pPr>
        <w:spacing w:after="0"/>
        <w:rPr>
          <w:b/>
          <w:bCs/>
          <w:sz w:val="20"/>
          <w:szCs w:val="20"/>
          <w:lang w:eastAsia="en-IN"/>
        </w:rPr>
      </w:pPr>
      <w:r w:rsidRPr="00906B3E">
        <w:rPr>
          <w:b/>
          <w:bCs/>
          <w:sz w:val="20"/>
          <w:szCs w:val="20"/>
          <w:lang w:eastAsia="en-IN"/>
        </w:rPr>
        <w:t xml:space="preserve">        jumps+=1</w:t>
      </w:r>
    </w:p>
    <w:p w14:paraId="54B710F7" w14:textId="77777777" w:rsidR="00906B3E" w:rsidRPr="00906B3E" w:rsidRDefault="00906B3E" w:rsidP="00906B3E">
      <w:pPr>
        <w:spacing w:after="0"/>
        <w:rPr>
          <w:b/>
          <w:bCs/>
          <w:sz w:val="20"/>
          <w:szCs w:val="20"/>
          <w:lang w:eastAsia="en-IN"/>
        </w:rPr>
      </w:pPr>
      <w:r w:rsidRPr="00906B3E">
        <w:rPr>
          <w:b/>
          <w:bCs/>
          <w:sz w:val="20"/>
          <w:szCs w:val="20"/>
          <w:lang w:eastAsia="en-IN"/>
        </w:rPr>
        <w:t xml:space="preserve">    return jumps</w:t>
      </w:r>
    </w:p>
    <w:p w14:paraId="0E12B0F2" w14:textId="77777777" w:rsidR="00906B3E" w:rsidRPr="00906B3E" w:rsidRDefault="00906B3E" w:rsidP="00906B3E">
      <w:pPr>
        <w:spacing w:after="0"/>
        <w:rPr>
          <w:b/>
          <w:bCs/>
          <w:sz w:val="20"/>
          <w:szCs w:val="20"/>
          <w:lang w:eastAsia="en-IN"/>
        </w:rPr>
      </w:pPr>
      <w:r w:rsidRPr="00906B3E">
        <w:rPr>
          <w:b/>
          <w:bCs/>
          <w:sz w:val="20"/>
          <w:szCs w:val="20"/>
          <w:lang w:eastAsia="en-IN"/>
        </w:rPr>
        <w:t>n = int(input())</w:t>
      </w:r>
    </w:p>
    <w:p w14:paraId="7E1AE5E3" w14:textId="77777777" w:rsidR="00906B3E" w:rsidRPr="00906B3E" w:rsidRDefault="00906B3E" w:rsidP="00906B3E">
      <w:pPr>
        <w:spacing w:after="0"/>
        <w:rPr>
          <w:b/>
          <w:bCs/>
          <w:sz w:val="20"/>
          <w:szCs w:val="20"/>
          <w:lang w:eastAsia="en-IN"/>
        </w:rPr>
      </w:pPr>
      <w:r w:rsidRPr="00906B3E">
        <w:rPr>
          <w:b/>
          <w:bCs/>
          <w:sz w:val="20"/>
          <w:szCs w:val="20"/>
          <w:lang w:eastAsia="en-IN"/>
        </w:rPr>
        <w:t>nums = [int(input()) for i in range(n)]</w:t>
      </w:r>
    </w:p>
    <w:p w14:paraId="7FDC36AC" w14:textId="68F23B96" w:rsidR="00906B3E" w:rsidRDefault="00906B3E" w:rsidP="00906B3E">
      <w:pPr>
        <w:spacing w:after="0"/>
        <w:rPr>
          <w:b/>
          <w:bCs/>
          <w:sz w:val="20"/>
          <w:szCs w:val="20"/>
          <w:lang w:eastAsia="en-IN"/>
        </w:rPr>
      </w:pPr>
      <w:r w:rsidRPr="00906B3E">
        <w:rPr>
          <w:b/>
          <w:bCs/>
          <w:sz w:val="20"/>
          <w:szCs w:val="20"/>
          <w:lang w:eastAsia="en-IN"/>
        </w:rPr>
        <w:t>print(minjumps(nums,n))</w:t>
      </w:r>
    </w:p>
    <w:p w14:paraId="7E977F2C" w14:textId="77777777" w:rsidR="00D9599C" w:rsidRDefault="00D9599C" w:rsidP="00906B3E">
      <w:pPr>
        <w:spacing w:after="0"/>
        <w:rPr>
          <w:b/>
          <w:bCs/>
          <w:sz w:val="20"/>
          <w:szCs w:val="20"/>
          <w:lang w:eastAsia="en-IN"/>
        </w:rPr>
      </w:pPr>
    </w:p>
    <w:p w14:paraId="4D70853B" w14:textId="77777777" w:rsidR="00D9599C" w:rsidRPr="00D9599C" w:rsidRDefault="00D9599C" w:rsidP="006C434F">
      <w:pPr>
        <w:pStyle w:val="Heading4"/>
        <w:shd w:val="clear" w:color="auto" w:fill="F9F9F9"/>
        <w:spacing w:before="0"/>
        <w:rPr>
          <w:rFonts w:ascii="Segoe UI" w:hAnsi="Segoe UI" w:cs="Segoe UI"/>
          <w:color w:val="008000"/>
          <w:sz w:val="20"/>
          <w:szCs w:val="20"/>
        </w:rPr>
      </w:pPr>
      <w:r w:rsidRPr="00D9599C">
        <w:rPr>
          <w:rFonts w:ascii="Segoe UI" w:hAnsi="Segoe UI" w:cs="Segoe UI"/>
          <w:b/>
          <w:bCs/>
          <w:color w:val="008000"/>
          <w:sz w:val="20"/>
          <w:szCs w:val="20"/>
        </w:rPr>
        <w:t>Can they Marry</w:t>
      </w:r>
    </w:p>
    <w:p w14:paraId="70B3FCE0"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Two strings A and B can marry each other  if and only if we can swap any two letters in A so that the result equals B</w:t>
      </w:r>
    </w:p>
    <w:p w14:paraId="43F9126A"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rStyle w:val="Strong"/>
          <w:rFonts w:eastAsia="Arial"/>
          <w:color w:val="333333"/>
          <w:sz w:val="20"/>
          <w:szCs w:val="20"/>
        </w:rPr>
        <w:t>Example:-</w:t>
      </w:r>
    </w:p>
    <w:p w14:paraId="45443BDB"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A=”ab”, B=”ba”</w:t>
      </w:r>
    </w:p>
    <w:p w14:paraId="65B9281C"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Yes, As when you swap a and b in A you will get “ba” which is B</w:t>
      </w:r>
    </w:p>
    <w:p w14:paraId="0B449510"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rStyle w:val="Strong"/>
          <w:rFonts w:eastAsia="Arial"/>
          <w:color w:val="333333"/>
          <w:sz w:val="20"/>
          <w:szCs w:val="20"/>
        </w:rPr>
        <w:t>A=”aa”, B=”aa”</w:t>
      </w:r>
    </w:p>
    <w:p w14:paraId="611746F3"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Yes, As when you swap a and a in A you will result in “aa” which is B</w:t>
      </w:r>
    </w:p>
    <w:p w14:paraId="5509C4B3"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rStyle w:val="Strong"/>
          <w:rFonts w:eastAsia="Arial"/>
          <w:color w:val="333333"/>
          <w:sz w:val="20"/>
          <w:szCs w:val="20"/>
        </w:rPr>
        <w:t>A=”ab”,B=”ab”</w:t>
      </w:r>
    </w:p>
    <w:p w14:paraId="72CBDA7F"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No, As swapping here does not result in B</w:t>
      </w:r>
    </w:p>
    <w:p w14:paraId="118A2151"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rStyle w:val="Strong"/>
          <w:rFonts w:eastAsia="Arial"/>
          <w:color w:val="333333"/>
          <w:sz w:val="20"/>
          <w:szCs w:val="20"/>
        </w:rPr>
        <w:t>Input format:-</w:t>
      </w:r>
    </w:p>
    <w:p w14:paraId="7B2CD88B"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String A</w:t>
      </w:r>
    </w:p>
    <w:p w14:paraId="027C4E93"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color w:val="333333"/>
          <w:sz w:val="20"/>
          <w:szCs w:val="20"/>
        </w:rPr>
        <w:t>String B</w:t>
      </w:r>
    </w:p>
    <w:p w14:paraId="75DF1D77" w14:textId="77777777" w:rsidR="00D9599C" w:rsidRPr="00D9599C" w:rsidRDefault="00D9599C" w:rsidP="006C434F">
      <w:pPr>
        <w:pStyle w:val="NormalWeb"/>
        <w:shd w:val="clear" w:color="auto" w:fill="F9F9F9"/>
        <w:spacing w:before="0" w:beforeAutospacing="0" w:after="0" w:afterAutospacing="0"/>
        <w:rPr>
          <w:rFonts w:ascii="Segoe UI" w:hAnsi="Segoe UI" w:cs="Segoe UI"/>
          <w:color w:val="212529"/>
          <w:sz w:val="20"/>
          <w:szCs w:val="20"/>
        </w:rPr>
      </w:pPr>
      <w:r w:rsidRPr="00D9599C">
        <w:rPr>
          <w:rStyle w:val="Strong"/>
          <w:rFonts w:eastAsia="Arial"/>
          <w:color w:val="333333"/>
          <w:sz w:val="20"/>
          <w:szCs w:val="20"/>
        </w:rPr>
        <w:t>Output format:-</w:t>
      </w:r>
    </w:p>
    <w:p w14:paraId="56448B88" w14:textId="67427FC4" w:rsidR="00D9599C" w:rsidRDefault="00D9599C" w:rsidP="006C434F">
      <w:pPr>
        <w:pStyle w:val="NormalWeb"/>
        <w:shd w:val="clear" w:color="auto" w:fill="F9F9F9"/>
        <w:spacing w:before="0" w:beforeAutospacing="0" w:after="0" w:afterAutospacing="0"/>
        <w:rPr>
          <w:color w:val="333333"/>
          <w:sz w:val="20"/>
          <w:szCs w:val="20"/>
        </w:rPr>
      </w:pPr>
      <w:r w:rsidRPr="00D9599C">
        <w:rPr>
          <w:color w:val="333333"/>
          <w:sz w:val="20"/>
          <w:szCs w:val="20"/>
        </w:rPr>
        <w:t>Yes or No</w:t>
      </w:r>
    </w:p>
    <w:p w14:paraId="7760A6FB" w14:textId="77777777" w:rsidR="006C434F" w:rsidRDefault="006C434F" w:rsidP="00D9599C">
      <w:pPr>
        <w:tabs>
          <w:tab w:val="left" w:pos="1068"/>
        </w:tabs>
        <w:rPr>
          <w:b/>
          <w:bCs/>
          <w:highlight w:val="yellow"/>
          <w:lang w:eastAsia="en-IN"/>
        </w:rPr>
      </w:pPr>
    </w:p>
    <w:p w14:paraId="48E1A578" w14:textId="6A4F1835" w:rsidR="00D9599C" w:rsidRDefault="00D9599C" w:rsidP="00D9599C">
      <w:pPr>
        <w:tabs>
          <w:tab w:val="left" w:pos="1068"/>
        </w:tabs>
        <w:rPr>
          <w:b/>
          <w:bCs/>
          <w:lang w:eastAsia="en-IN"/>
        </w:rPr>
      </w:pPr>
      <w:r w:rsidRPr="00D9599C">
        <w:rPr>
          <w:b/>
          <w:bCs/>
          <w:highlight w:val="yellow"/>
          <w:lang w:eastAsia="en-IN"/>
        </w:rPr>
        <w:t>ANS.</w:t>
      </w:r>
    </w:p>
    <w:p w14:paraId="2536BCCF" w14:textId="3FF614DC" w:rsidR="00D238DE" w:rsidRPr="00D238DE" w:rsidRDefault="00D238DE" w:rsidP="00D9599C">
      <w:pPr>
        <w:tabs>
          <w:tab w:val="left" w:pos="1068"/>
        </w:tabs>
        <w:rPr>
          <w:b/>
          <w:bCs/>
          <w:sz w:val="20"/>
          <w:szCs w:val="20"/>
          <w:lang w:eastAsia="en-IN"/>
        </w:rPr>
      </w:pPr>
      <w:r w:rsidRPr="00D238DE">
        <w:rPr>
          <w:b/>
          <w:bCs/>
          <w:sz w:val="20"/>
          <w:szCs w:val="20"/>
          <w:highlight w:val="yellow"/>
          <w:lang w:eastAsia="en-IN"/>
        </w:rPr>
        <w:t>BRUTE FORCE:</w:t>
      </w:r>
    </w:p>
    <w:p w14:paraId="27D553FE"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a,b = input(),input()</w:t>
      </w:r>
    </w:p>
    <w:p w14:paraId="3E03F64A"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if(len(a) != len(b)): print("No")</w:t>
      </w:r>
    </w:p>
    <w:p w14:paraId="390C4582"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else:</w:t>
      </w:r>
    </w:p>
    <w:p w14:paraId="26D350CA"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test = list(a)</w:t>
      </w:r>
    </w:p>
    <w:p w14:paraId="13CF1094"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for i in range(len(a)-1):</w:t>
      </w:r>
    </w:p>
    <w:p w14:paraId="706BC8F4" w14:textId="5D3F7180" w:rsidR="00D238DE"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for j in range(i+1,len(a))</w:t>
      </w:r>
      <w:r w:rsidR="00D238DE" w:rsidRPr="00D238DE">
        <w:rPr>
          <w:b/>
          <w:bCs/>
          <w:sz w:val="20"/>
          <w:szCs w:val="20"/>
          <w:lang w:eastAsia="en-IN"/>
        </w:rPr>
        <w:t>:</w:t>
      </w:r>
    </w:p>
    <w:p w14:paraId="0365885A"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test[i],test[j] = test[j],test[i]</w:t>
      </w:r>
    </w:p>
    <w:p w14:paraId="692C8CC8"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if("".join(test) == b): print("Yes"); exit()</w:t>
      </w:r>
    </w:p>
    <w:p w14:paraId="6D21B550" w14:textId="77777777" w:rsidR="00D9599C"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test = list(a)</w:t>
      </w:r>
    </w:p>
    <w:p w14:paraId="1C9495C7" w14:textId="4135A40A" w:rsidR="00D9599C" w:rsidRPr="00D238DE" w:rsidRDefault="00D9599C" w:rsidP="00D9599C">
      <w:pPr>
        <w:tabs>
          <w:tab w:val="left" w:pos="1068"/>
        </w:tabs>
        <w:spacing w:after="0"/>
        <w:rPr>
          <w:b/>
          <w:bCs/>
          <w:sz w:val="20"/>
          <w:szCs w:val="20"/>
          <w:lang w:eastAsia="en-IN"/>
        </w:rPr>
      </w:pPr>
      <w:r w:rsidRPr="00D238DE">
        <w:rPr>
          <w:b/>
          <w:bCs/>
          <w:sz w:val="20"/>
          <w:szCs w:val="20"/>
          <w:lang w:eastAsia="en-IN"/>
        </w:rPr>
        <w:t xml:space="preserve">    print("No")</w:t>
      </w:r>
    </w:p>
    <w:p w14:paraId="7830CDC4" w14:textId="77777777" w:rsidR="00D238DE" w:rsidRPr="00D238DE" w:rsidRDefault="00D238DE" w:rsidP="00D9599C">
      <w:pPr>
        <w:tabs>
          <w:tab w:val="left" w:pos="1068"/>
        </w:tabs>
        <w:spacing w:after="0"/>
        <w:rPr>
          <w:b/>
          <w:bCs/>
          <w:sz w:val="20"/>
          <w:szCs w:val="20"/>
          <w:lang w:eastAsia="en-IN"/>
        </w:rPr>
      </w:pPr>
    </w:p>
    <w:p w14:paraId="324098AD" w14:textId="77777777" w:rsidR="00D238DE" w:rsidRPr="00D238DE" w:rsidRDefault="00D238DE" w:rsidP="00D9599C">
      <w:pPr>
        <w:tabs>
          <w:tab w:val="left" w:pos="1068"/>
        </w:tabs>
        <w:spacing w:after="0"/>
        <w:rPr>
          <w:b/>
          <w:bCs/>
          <w:sz w:val="20"/>
          <w:szCs w:val="20"/>
          <w:highlight w:val="yellow"/>
          <w:lang w:eastAsia="en-IN"/>
        </w:rPr>
      </w:pPr>
    </w:p>
    <w:p w14:paraId="4434D2C5" w14:textId="77777777" w:rsidR="00D238DE" w:rsidRPr="00D238DE" w:rsidRDefault="00D238DE" w:rsidP="00D9599C">
      <w:pPr>
        <w:tabs>
          <w:tab w:val="left" w:pos="1068"/>
        </w:tabs>
        <w:spacing w:after="0"/>
        <w:rPr>
          <w:b/>
          <w:bCs/>
          <w:sz w:val="20"/>
          <w:szCs w:val="20"/>
          <w:highlight w:val="yellow"/>
          <w:lang w:eastAsia="en-IN"/>
        </w:rPr>
      </w:pPr>
    </w:p>
    <w:p w14:paraId="1B422B2B" w14:textId="732DEEF3" w:rsidR="00D238DE" w:rsidRPr="00D238DE" w:rsidRDefault="00D238DE" w:rsidP="00D9599C">
      <w:pPr>
        <w:tabs>
          <w:tab w:val="left" w:pos="1068"/>
        </w:tabs>
        <w:spacing w:after="0"/>
        <w:rPr>
          <w:b/>
          <w:bCs/>
          <w:sz w:val="20"/>
          <w:szCs w:val="20"/>
          <w:lang w:eastAsia="en-IN"/>
        </w:rPr>
      </w:pPr>
      <w:r w:rsidRPr="00D238DE">
        <w:rPr>
          <w:b/>
          <w:bCs/>
          <w:sz w:val="20"/>
          <w:szCs w:val="20"/>
          <w:highlight w:val="yellow"/>
          <w:lang w:eastAsia="en-IN"/>
        </w:rPr>
        <w:t>OPTIMISED:</w:t>
      </w:r>
    </w:p>
    <w:p w14:paraId="6310DF75" w14:textId="77777777" w:rsidR="00D238DE" w:rsidRPr="00D238DE" w:rsidRDefault="00D238DE" w:rsidP="00D238DE">
      <w:pPr>
        <w:tabs>
          <w:tab w:val="left" w:pos="1068"/>
        </w:tabs>
        <w:spacing w:after="0"/>
        <w:rPr>
          <w:b/>
          <w:bCs/>
          <w:sz w:val="20"/>
          <w:szCs w:val="20"/>
          <w:lang w:eastAsia="en-IN"/>
        </w:rPr>
      </w:pPr>
      <w:r w:rsidRPr="00D238DE">
        <w:rPr>
          <w:b/>
          <w:bCs/>
          <w:sz w:val="20"/>
          <w:szCs w:val="20"/>
          <w:lang w:eastAsia="en-IN"/>
        </w:rPr>
        <w:t>a,b = input(),input()</w:t>
      </w:r>
    </w:p>
    <w:p w14:paraId="19597A40" w14:textId="77777777" w:rsidR="00D238DE" w:rsidRPr="00D238DE" w:rsidRDefault="00D238DE" w:rsidP="00D238DE">
      <w:pPr>
        <w:tabs>
          <w:tab w:val="left" w:pos="1068"/>
        </w:tabs>
        <w:spacing w:after="0"/>
        <w:rPr>
          <w:b/>
          <w:bCs/>
          <w:sz w:val="20"/>
          <w:szCs w:val="20"/>
          <w:lang w:eastAsia="en-IN"/>
        </w:rPr>
      </w:pPr>
      <w:r w:rsidRPr="00D238DE">
        <w:rPr>
          <w:b/>
          <w:bCs/>
          <w:sz w:val="20"/>
          <w:szCs w:val="20"/>
          <w:lang w:eastAsia="en-IN"/>
        </w:rPr>
        <w:t>if(len(a) != len(b)): print("No"); exit()</w:t>
      </w:r>
    </w:p>
    <w:p w14:paraId="18B3AE90" w14:textId="77777777" w:rsidR="00D238DE" w:rsidRPr="00D238DE" w:rsidRDefault="00D238DE" w:rsidP="00D238DE">
      <w:pPr>
        <w:tabs>
          <w:tab w:val="left" w:pos="1068"/>
        </w:tabs>
        <w:spacing w:after="0"/>
        <w:rPr>
          <w:b/>
          <w:bCs/>
          <w:sz w:val="20"/>
          <w:szCs w:val="20"/>
          <w:lang w:eastAsia="en-IN"/>
        </w:rPr>
      </w:pPr>
      <w:r w:rsidRPr="00D238DE">
        <w:rPr>
          <w:b/>
          <w:bCs/>
          <w:sz w:val="20"/>
          <w:szCs w:val="20"/>
          <w:lang w:eastAsia="en-IN"/>
        </w:rPr>
        <w:t>if(len(set(a))&lt;len(a) and a==b): print("Yes"); exit()</w:t>
      </w:r>
    </w:p>
    <w:p w14:paraId="403C7E77" w14:textId="77777777" w:rsidR="00D238DE" w:rsidRPr="00D238DE" w:rsidRDefault="00D238DE" w:rsidP="00D238DE">
      <w:pPr>
        <w:tabs>
          <w:tab w:val="left" w:pos="1068"/>
        </w:tabs>
        <w:spacing w:after="0"/>
        <w:rPr>
          <w:b/>
          <w:bCs/>
          <w:sz w:val="20"/>
          <w:szCs w:val="20"/>
          <w:lang w:eastAsia="en-IN"/>
        </w:rPr>
      </w:pPr>
      <w:r w:rsidRPr="00D238DE">
        <w:rPr>
          <w:b/>
          <w:bCs/>
          <w:sz w:val="20"/>
          <w:szCs w:val="20"/>
          <w:lang w:eastAsia="en-IN"/>
        </w:rPr>
        <w:t>chk = [i for i in range(len(a)) if(a[i] != b[i])]</w:t>
      </w:r>
    </w:p>
    <w:p w14:paraId="6BCC5EE3" w14:textId="77777777" w:rsidR="00D238DE" w:rsidRPr="00D238DE" w:rsidRDefault="00D238DE" w:rsidP="00D238DE">
      <w:pPr>
        <w:tabs>
          <w:tab w:val="left" w:pos="1068"/>
        </w:tabs>
        <w:spacing w:after="0"/>
        <w:rPr>
          <w:b/>
          <w:bCs/>
          <w:sz w:val="20"/>
          <w:szCs w:val="20"/>
          <w:lang w:eastAsia="en-IN"/>
        </w:rPr>
      </w:pPr>
      <w:r w:rsidRPr="00D238DE">
        <w:rPr>
          <w:b/>
          <w:bCs/>
          <w:sz w:val="20"/>
          <w:szCs w:val="20"/>
          <w:lang w:eastAsia="en-IN"/>
        </w:rPr>
        <w:t>if(len(chk)==2 and a[chk[0]]==b[chk[1]] and a[chk[1]]==b[chk[0]]): print("Yes")</w:t>
      </w:r>
    </w:p>
    <w:p w14:paraId="23D55D3D" w14:textId="1A612B7E" w:rsidR="00D238DE" w:rsidRPr="00D238DE" w:rsidRDefault="00D238DE" w:rsidP="00D238DE">
      <w:pPr>
        <w:tabs>
          <w:tab w:val="left" w:pos="1068"/>
        </w:tabs>
        <w:spacing w:after="0"/>
        <w:rPr>
          <w:b/>
          <w:bCs/>
          <w:sz w:val="20"/>
          <w:szCs w:val="20"/>
          <w:lang w:eastAsia="en-IN"/>
        </w:rPr>
      </w:pPr>
      <w:r w:rsidRPr="00D238DE">
        <w:rPr>
          <w:b/>
          <w:bCs/>
          <w:sz w:val="20"/>
          <w:szCs w:val="20"/>
          <w:lang w:eastAsia="en-IN"/>
        </w:rPr>
        <w:t>else: print("No")</w:t>
      </w:r>
    </w:p>
    <w:p w14:paraId="2B4DC56B" w14:textId="77777777" w:rsidR="00D238DE" w:rsidRDefault="00D238DE" w:rsidP="00D9599C">
      <w:pPr>
        <w:tabs>
          <w:tab w:val="left" w:pos="1068"/>
        </w:tabs>
        <w:spacing w:after="0"/>
        <w:rPr>
          <w:b/>
          <w:bCs/>
          <w:sz w:val="20"/>
          <w:szCs w:val="20"/>
          <w:lang w:eastAsia="en-IN"/>
        </w:rPr>
      </w:pPr>
    </w:p>
    <w:p w14:paraId="27C6ABFF" w14:textId="77777777" w:rsidR="006C434F" w:rsidRDefault="006C434F" w:rsidP="00D9599C">
      <w:pPr>
        <w:tabs>
          <w:tab w:val="left" w:pos="1068"/>
        </w:tabs>
        <w:spacing w:after="0"/>
        <w:rPr>
          <w:b/>
          <w:bCs/>
          <w:sz w:val="20"/>
          <w:szCs w:val="20"/>
          <w:lang w:eastAsia="en-IN"/>
        </w:rPr>
      </w:pPr>
    </w:p>
    <w:p w14:paraId="08D4E035" w14:textId="77777777" w:rsidR="006C434F" w:rsidRDefault="006C434F" w:rsidP="00D9599C">
      <w:pPr>
        <w:tabs>
          <w:tab w:val="left" w:pos="1068"/>
        </w:tabs>
        <w:spacing w:after="0"/>
        <w:rPr>
          <w:b/>
          <w:bCs/>
          <w:sz w:val="20"/>
          <w:szCs w:val="20"/>
          <w:lang w:eastAsia="en-IN"/>
        </w:rPr>
      </w:pPr>
    </w:p>
    <w:p w14:paraId="3D8C68B0" w14:textId="77777777" w:rsidR="006C434F" w:rsidRDefault="006C434F" w:rsidP="00D9599C">
      <w:pPr>
        <w:tabs>
          <w:tab w:val="left" w:pos="1068"/>
        </w:tabs>
        <w:spacing w:after="0"/>
        <w:rPr>
          <w:b/>
          <w:bCs/>
          <w:sz w:val="20"/>
          <w:szCs w:val="20"/>
          <w:lang w:eastAsia="en-IN"/>
        </w:rPr>
      </w:pPr>
    </w:p>
    <w:p w14:paraId="19303ADE" w14:textId="77777777" w:rsidR="006C434F" w:rsidRDefault="006C434F" w:rsidP="00D9599C">
      <w:pPr>
        <w:tabs>
          <w:tab w:val="left" w:pos="1068"/>
        </w:tabs>
        <w:spacing w:after="0"/>
        <w:rPr>
          <w:b/>
          <w:bCs/>
          <w:sz w:val="20"/>
          <w:szCs w:val="20"/>
          <w:lang w:eastAsia="en-IN"/>
        </w:rPr>
      </w:pPr>
    </w:p>
    <w:p w14:paraId="1BC343E3" w14:textId="77777777" w:rsidR="006C434F" w:rsidRPr="006C434F" w:rsidRDefault="006C434F" w:rsidP="006C434F">
      <w:pPr>
        <w:pStyle w:val="Heading4"/>
        <w:shd w:val="clear" w:color="auto" w:fill="F9F9F9"/>
        <w:spacing w:before="0"/>
        <w:rPr>
          <w:rFonts w:ascii="Segoe UI" w:hAnsi="Segoe UI" w:cs="Segoe UI"/>
          <w:color w:val="008000"/>
          <w:sz w:val="20"/>
          <w:szCs w:val="20"/>
        </w:rPr>
      </w:pPr>
      <w:r w:rsidRPr="006C434F">
        <w:rPr>
          <w:rFonts w:ascii="Segoe UI" w:hAnsi="Segoe UI" w:cs="Segoe UI"/>
          <w:b/>
          <w:bCs/>
          <w:color w:val="008000"/>
          <w:sz w:val="20"/>
          <w:szCs w:val="20"/>
        </w:rPr>
        <w:lastRenderedPageBreak/>
        <w:t>Squares</w:t>
      </w:r>
    </w:p>
    <w:p w14:paraId="2D101037"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Every number can be expressed as sum of perfect squares. </w:t>
      </w:r>
    </w:p>
    <w:p w14:paraId="5C4AE306"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For example</w:t>
      </w:r>
    </w:p>
    <w:p w14:paraId="3FF43D3D"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1= 1 </w:t>
      </w:r>
    </w:p>
    <w:p w14:paraId="17DE21C2"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1</w:t>
      </w:r>
    </w:p>
    <w:p w14:paraId="3FC1C5BA"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2=1+1 </w:t>
      </w:r>
    </w:p>
    <w:p w14:paraId="07CB3788"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2</w:t>
      </w:r>
    </w:p>
    <w:p w14:paraId="1A1E1069"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3= 1+1+1 </w:t>
      </w:r>
    </w:p>
    <w:p w14:paraId="0E6841DF"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3</w:t>
      </w:r>
    </w:p>
    <w:p w14:paraId="50B3C48E"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4=4 </w:t>
      </w:r>
    </w:p>
    <w:p w14:paraId="1B884C70"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1</w:t>
      </w:r>
    </w:p>
    <w:p w14:paraId="56E917CA"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5=1+4 </w:t>
      </w:r>
    </w:p>
    <w:p w14:paraId="47427593"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2</w:t>
      </w:r>
    </w:p>
    <w:p w14:paraId="5BA57665"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6=4+1+1 </w:t>
      </w:r>
    </w:p>
    <w:p w14:paraId="75BBF367"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3</w:t>
      </w:r>
    </w:p>
    <w:p w14:paraId="4675BA24"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12=4+4+4 </w:t>
      </w:r>
    </w:p>
    <w:p w14:paraId="2D72DD82"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3 </w:t>
      </w:r>
    </w:p>
    <w:p w14:paraId="2AA88351"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101=100+1</w:t>
      </w:r>
    </w:p>
    <w:p w14:paraId="1DC29205"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So number of perfect squares required 2</w:t>
      </w:r>
    </w:p>
    <w:p w14:paraId="4C688A41"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Given number n find the least number of perfect squares required to represent the sum</w:t>
      </w:r>
    </w:p>
    <w:p w14:paraId="618CC18B"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rStyle w:val="Strong"/>
          <w:rFonts w:eastAsia="Arial"/>
          <w:color w:val="333333"/>
          <w:sz w:val="20"/>
          <w:szCs w:val="20"/>
        </w:rPr>
        <w:t>Input format:-</w:t>
      </w:r>
    </w:p>
    <w:p w14:paraId="6FE9DAD8"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Number-N</w:t>
      </w:r>
    </w:p>
    <w:p w14:paraId="797D7924"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rStyle w:val="Strong"/>
          <w:rFonts w:eastAsia="Arial"/>
          <w:color w:val="333333"/>
          <w:sz w:val="20"/>
          <w:szCs w:val="20"/>
        </w:rPr>
        <w:t>Output format:-</w:t>
      </w:r>
    </w:p>
    <w:p w14:paraId="5D9D50D7"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color w:val="333333"/>
          <w:sz w:val="20"/>
          <w:szCs w:val="20"/>
        </w:rPr>
        <w:t>Minimum number of perfect squares required.</w:t>
      </w:r>
    </w:p>
    <w:p w14:paraId="77331E32"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rStyle w:val="Strong"/>
          <w:rFonts w:eastAsia="Arial"/>
          <w:color w:val="333333"/>
          <w:sz w:val="20"/>
          <w:szCs w:val="20"/>
        </w:rPr>
        <w:t>Constraints</w:t>
      </w:r>
    </w:p>
    <w:p w14:paraId="7F1A590C" w14:textId="77777777" w:rsidR="006C434F" w:rsidRPr="006C434F" w:rsidRDefault="006C434F" w:rsidP="006C434F">
      <w:pPr>
        <w:pStyle w:val="NormalWeb"/>
        <w:shd w:val="clear" w:color="auto" w:fill="F9F9F9"/>
        <w:spacing w:before="0" w:beforeAutospacing="0" w:after="0" w:afterAutospacing="0"/>
        <w:rPr>
          <w:rFonts w:ascii="Segoe UI" w:hAnsi="Segoe UI" w:cs="Segoe UI"/>
          <w:color w:val="212529"/>
          <w:sz w:val="20"/>
          <w:szCs w:val="20"/>
        </w:rPr>
      </w:pPr>
      <w:r w:rsidRPr="006C434F">
        <w:rPr>
          <w:rFonts w:ascii="Calibri" w:hAnsi="Calibri" w:cs="Calibri"/>
          <w:color w:val="333333"/>
          <w:sz w:val="20"/>
          <w:szCs w:val="20"/>
        </w:rPr>
        <w:t>1&lt;=N&lt;=2*10</w:t>
      </w:r>
      <w:r w:rsidRPr="006C434F">
        <w:rPr>
          <w:rFonts w:ascii="Calibri" w:hAnsi="Calibri" w:cs="Calibri"/>
          <w:color w:val="333333"/>
          <w:sz w:val="20"/>
          <w:szCs w:val="20"/>
          <w:vertAlign w:val="superscript"/>
        </w:rPr>
        <w:t>6</w:t>
      </w:r>
    </w:p>
    <w:p w14:paraId="0382BC64" w14:textId="77777777" w:rsidR="006C434F" w:rsidRDefault="006C434F" w:rsidP="00D9599C">
      <w:pPr>
        <w:tabs>
          <w:tab w:val="left" w:pos="1068"/>
        </w:tabs>
        <w:spacing w:after="0"/>
        <w:rPr>
          <w:b/>
          <w:bCs/>
          <w:sz w:val="20"/>
          <w:szCs w:val="20"/>
          <w:lang w:eastAsia="en-IN"/>
        </w:rPr>
      </w:pPr>
    </w:p>
    <w:p w14:paraId="18B1B603" w14:textId="24E01E50" w:rsidR="006C434F" w:rsidRDefault="006C434F" w:rsidP="00D9599C">
      <w:pPr>
        <w:tabs>
          <w:tab w:val="left" w:pos="1068"/>
        </w:tabs>
        <w:spacing w:after="0"/>
        <w:rPr>
          <w:b/>
          <w:bCs/>
          <w:sz w:val="20"/>
          <w:szCs w:val="20"/>
          <w:lang w:eastAsia="en-IN"/>
        </w:rPr>
      </w:pPr>
      <w:r w:rsidRPr="006C434F">
        <w:rPr>
          <w:b/>
          <w:bCs/>
          <w:sz w:val="20"/>
          <w:szCs w:val="20"/>
          <w:highlight w:val="yellow"/>
          <w:lang w:eastAsia="en-IN"/>
        </w:rPr>
        <w:t>ANS.</w:t>
      </w:r>
    </w:p>
    <w:p w14:paraId="59D19683"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include &lt;iostream&gt;</w:t>
      </w:r>
    </w:p>
    <w:p w14:paraId="5888014C"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include &lt;vector&gt;</w:t>
      </w:r>
    </w:p>
    <w:p w14:paraId="74A6950D"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include &lt;climits&gt;</w:t>
      </w:r>
    </w:p>
    <w:p w14:paraId="35B108C3"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define long long int</w:t>
      </w:r>
    </w:p>
    <w:p w14:paraId="63A9F030"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using namespace std;</w:t>
      </w:r>
    </w:p>
    <w:p w14:paraId="097048FE"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void numSquares(int n) {</w:t>
      </w:r>
    </w:p>
    <w:p w14:paraId="33ACECCD"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vector&lt;int&gt; dp(n+1,INT_MAX);</w:t>
      </w:r>
    </w:p>
    <w:p w14:paraId="0C05349D"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vector&lt;int&gt; sq;</w:t>
      </w:r>
    </w:p>
    <w:p w14:paraId="3EC03118"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for(int i=1;i*i&lt;=n;i++){</w:t>
      </w:r>
    </w:p>
    <w:p w14:paraId="6E283930"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sq.push_back(i);</w:t>
      </w:r>
    </w:p>
    <w:p w14:paraId="1826CD9E"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w:t>
      </w:r>
    </w:p>
    <w:p w14:paraId="23AADE86"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dp[0] = 0;</w:t>
      </w:r>
    </w:p>
    <w:p w14:paraId="6D277007"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for(int i=1;i&lt;=n;i++){</w:t>
      </w:r>
    </w:p>
    <w:p w14:paraId="1D01A2F9"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for(int j=0;j&lt;sq.size();j++){</w:t>
      </w:r>
    </w:p>
    <w:p w14:paraId="62D5E99F"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if(sq[j]*sq[j]&lt;=i){</w:t>
      </w:r>
    </w:p>
    <w:p w14:paraId="43705752"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dp[i] = min(dp[i-(sq[j]*sq[j])]+1,dp[i]);</w:t>
      </w:r>
    </w:p>
    <w:p w14:paraId="47D2C778"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w:t>
      </w:r>
    </w:p>
    <w:p w14:paraId="7C3B28E5"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w:t>
      </w:r>
    </w:p>
    <w:p w14:paraId="049CE563"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w:t>
      </w:r>
    </w:p>
    <w:p w14:paraId="1218B4C0"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cout&lt;&lt;dp[n]&lt;&lt;"\n";</w:t>
      </w:r>
    </w:p>
    <w:p w14:paraId="58DADC8D"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w:t>
      </w:r>
    </w:p>
    <w:p w14:paraId="5F4BECE8"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int32_t main(){</w:t>
      </w:r>
    </w:p>
    <w:p w14:paraId="7ECC5865"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int n; cin&gt;&gt;n;</w:t>
      </w:r>
    </w:p>
    <w:p w14:paraId="00680BEA" w14:textId="77777777" w:rsidR="006C434F" w:rsidRPr="006C434F" w:rsidRDefault="006C434F" w:rsidP="006C434F">
      <w:pPr>
        <w:tabs>
          <w:tab w:val="left" w:pos="1068"/>
        </w:tabs>
        <w:spacing w:after="0"/>
        <w:rPr>
          <w:b/>
          <w:bCs/>
          <w:sz w:val="20"/>
          <w:szCs w:val="20"/>
          <w:lang w:eastAsia="en-IN"/>
        </w:rPr>
      </w:pPr>
      <w:r w:rsidRPr="006C434F">
        <w:rPr>
          <w:b/>
          <w:bCs/>
          <w:sz w:val="20"/>
          <w:szCs w:val="20"/>
          <w:lang w:eastAsia="en-IN"/>
        </w:rPr>
        <w:t xml:space="preserve">    numSquares(n);</w:t>
      </w:r>
    </w:p>
    <w:p w14:paraId="69541DEF" w14:textId="329DAECE" w:rsidR="006C434F" w:rsidRDefault="006C434F" w:rsidP="006C434F">
      <w:pPr>
        <w:tabs>
          <w:tab w:val="left" w:pos="1068"/>
        </w:tabs>
        <w:spacing w:after="0"/>
        <w:rPr>
          <w:b/>
          <w:bCs/>
          <w:sz w:val="20"/>
          <w:szCs w:val="20"/>
          <w:lang w:eastAsia="en-IN"/>
        </w:rPr>
      </w:pPr>
      <w:r w:rsidRPr="006C434F">
        <w:rPr>
          <w:b/>
          <w:bCs/>
          <w:sz w:val="20"/>
          <w:szCs w:val="20"/>
          <w:lang w:eastAsia="en-IN"/>
        </w:rPr>
        <w:t>}</w:t>
      </w:r>
    </w:p>
    <w:p w14:paraId="766EBB8A" w14:textId="77777777" w:rsidR="000B6F15" w:rsidRDefault="000B6F15" w:rsidP="006C434F">
      <w:pPr>
        <w:tabs>
          <w:tab w:val="left" w:pos="1068"/>
        </w:tabs>
        <w:spacing w:after="0"/>
        <w:rPr>
          <w:b/>
          <w:bCs/>
          <w:sz w:val="20"/>
          <w:szCs w:val="20"/>
          <w:lang w:eastAsia="en-IN"/>
        </w:rPr>
      </w:pPr>
    </w:p>
    <w:p w14:paraId="35D6B8AF" w14:textId="77777777" w:rsidR="000B6F15" w:rsidRDefault="000B6F15" w:rsidP="006C434F">
      <w:pPr>
        <w:tabs>
          <w:tab w:val="left" w:pos="1068"/>
        </w:tabs>
        <w:spacing w:after="0"/>
        <w:rPr>
          <w:b/>
          <w:bCs/>
          <w:sz w:val="20"/>
          <w:szCs w:val="20"/>
          <w:lang w:eastAsia="en-IN"/>
        </w:rPr>
      </w:pPr>
    </w:p>
    <w:p w14:paraId="59D9A44E" w14:textId="77777777" w:rsidR="000B6F15" w:rsidRDefault="000B6F15" w:rsidP="006C434F">
      <w:pPr>
        <w:tabs>
          <w:tab w:val="left" w:pos="1068"/>
        </w:tabs>
        <w:spacing w:after="0"/>
        <w:rPr>
          <w:b/>
          <w:bCs/>
          <w:sz w:val="20"/>
          <w:szCs w:val="20"/>
          <w:lang w:eastAsia="en-IN"/>
        </w:rPr>
      </w:pPr>
    </w:p>
    <w:p w14:paraId="468DCFB8" w14:textId="77777777" w:rsidR="000B6F15" w:rsidRPr="000B6F15" w:rsidRDefault="000B6F15" w:rsidP="000B6F15">
      <w:pPr>
        <w:pStyle w:val="Heading4"/>
        <w:shd w:val="clear" w:color="auto" w:fill="F9F9F9"/>
        <w:spacing w:before="0"/>
        <w:rPr>
          <w:rFonts w:ascii="Segoe UI" w:hAnsi="Segoe UI" w:cs="Segoe UI"/>
          <w:color w:val="008000"/>
          <w:sz w:val="20"/>
          <w:szCs w:val="20"/>
        </w:rPr>
      </w:pPr>
      <w:r w:rsidRPr="000B6F15">
        <w:rPr>
          <w:rFonts w:ascii="Segoe UI" w:hAnsi="Segoe UI" w:cs="Segoe UI"/>
          <w:b/>
          <w:bCs/>
          <w:color w:val="008000"/>
          <w:sz w:val="20"/>
          <w:szCs w:val="20"/>
        </w:rPr>
        <w:lastRenderedPageBreak/>
        <w:t>Train routes</w:t>
      </w:r>
    </w:p>
    <w:p w14:paraId="4966A1EE"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A train stops on n stations numbered from 0 to n - 1 that form a circle. We know the distance between all pairs of neighboring stations where distance[i] is the distance between the station number             i and (i + 1) % n.</w:t>
      </w:r>
    </w:p>
    <w:p w14:paraId="015F0A5F"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The train goes along both directions i.e. clockwise and counterclockwise.</w:t>
      </w:r>
    </w:p>
    <w:p w14:paraId="361D88FF"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Return the shortest distance between the given start and destination stations.</w:t>
      </w:r>
    </w:p>
    <w:p w14:paraId="261D781B"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Style w:val="Strong"/>
          <w:rFonts w:eastAsia="Arial"/>
          <w:color w:val="333333"/>
          <w:sz w:val="20"/>
          <w:szCs w:val="20"/>
        </w:rPr>
        <w:t>Example:-</w:t>
      </w:r>
    </w:p>
    <w:p w14:paraId="53955E1A"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Style w:val="Strong"/>
          <w:rFonts w:eastAsia="Arial"/>
          <w:color w:val="333333"/>
          <w:sz w:val="20"/>
          <w:szCs w:val="20"/>
        </w:rPr>
        <w:t>Input:</w:t>
      </w:r>
      <w:r w:rsidRPr="000B6F15">
        <w:rPr>
          <w:color w:val="333333"/>
          <w:sz w:val="20"/>
          <w:szCs w:val="20"/>
        </w:rPr>
        <w:t> distance = [1,2,3,4], start = 0, destination = 3</w:t>
      </w:r>
    </w:p>
    <w:p w14:paraId="2447F16D"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Style w:val="Strong"/>
          <w:rFonts w:eastAsia="Arial"/>
          <w:color w:val="333333"/>
          <w:sz w:val="20"/>
          <w:szCs w:val="20"/>
        </w:rPr>
        <w:t>Output:</w:t>
      </w:r>
      <w:r w:rsidRPr="000B6F15">
        <w:rPr>
          <w:color w:val="333333"/>
          <w:sz w:val="20"/>
          <w:szCs w:val="20"/>
        </w:rPr>
        <w:t> 4</w:t>
      </w:r>
    </w:p>
    <w:p w14:paraId="2D947A7B" w14:textId="242AF413"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Style w:val="Strong"/>
          <w:rFonts w:eastAsia="Arial"/>
          <w:color w:val="333333"/>
          <w:sz w:val="20"/>
          <w:szCs w:val="20"/>
        </w:rPr>
        <w:t>Explanation: </w:t>
      </w:r>
      <w:r w:rsidRPr="000B6F15">
        <w:rPr>
          <w:color w:val="333333"/>
          <w:sz w:val="20"/>
          <w:szCs w:val="20"/>
        </w:rPr>
        <w:t>Distance between 0 and 3 is 6 or 4, minimum is 4.</w:t>
      </w:r>
    </w:p>
    <w:p w14:paraId="03B207F3" w14:textId="0539D106" w:rsidR="000B6F15" w:rsidRPr="000B6F15" w:rsidRDefault="000B6F15" w:rsidP="000B6F15">
      <w:pPr>
        <w:shd w:val="clear" w:color="auto" w:fill="F9F9F9"/>
        <w:jc w:val="center"/>
        <w:rPr>
          <w:rFonts w:ascii="Segoe UI" w:hAnsi="Segoe UI" w:cs="Segoe UI"/>
          <w:color w:val="212529"/>
          <w:sz w:val="20"/>
          <w:szCs w:val="20"/>
        </w:rPr>
      </w:pPr>
      <w:r w:rsidRPr="000B6F15">
        <w:rPr>
          <w:b/>
          <w:bCs/>
          <w:noProof/>
          <w:sz w:val="20"/>
          <w:szCs w:val="20"/>
        </w:rPr>
        <w:drawing>
          <wp:inline distT="0" distB="0" distL="0" distR="0" wp14:anchorId="790B6E27" wp14:editId="41D411A7">
            <wp:extent cx="2301240" cy="1381599"/>
            <wp:effectExtent l="0" t="0" r="3810" b="9525"/>
            <wp:docPr id="955113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15371" cy="1390083"/>
                    </a:xfrm>
                    <a:prstGeom prst="rect">
                      <a:avLst/>
                    </a:prstGeom>
                    <a:noFill/>
                    <a:ln>
                      <a:noFill/>
                    </a:ln>
                  </pic:spPr>
                </pic:pic>
              </a:graphicData>
            </a:graphic>
          </wp:inline>
        </w:drawing>
      </w:r>
    </w:p>
    <w:p w14:paraId="5FE79652"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Style w:val="Strong"/>
          <w:rFonts w:eastAsia="Arial"/>
          <w:color w:val="333333"/>
          <w:sz w:val="20"/>
          <w:szCs w:val="20"/>
        </w:rPr>
        <w:t>Input format:-</w:t>
      </w:r>
    </w:p>
    <w:p w14:paraId="527EA599"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Number of stations(n)</w:t>
      </w:r>
    </w:p>
    <w:p w14:paraId="5FA3C84E"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Next n lines – distances</w:t>
      </w:r>
    </w:p>
    <w:p w14:paraId="29483D7E"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Starting station</w:t>
      </w:r>
    </w:p>
    <w:p w14:paraId="536BC67E"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color w:val="333333"/>
          <w:sz w:val="20"/>
          <w:szCs w:val="20"/>
        </w:rPr>
        <w:t>Destination station</w:t>
      </w:r>
    </w:p>
    <w:p w14:paraId="68AAA0B2"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Style w:val="Strong"/>
          <w:rFonts w:eastAsia="Arial"/>
          <w:color w:val="333333"/>
          <w:sz w:val="20"/>
          <w:szCs w:val="20"/>
        </w:rPr>
        <w:t>Output format:-</w:t>
      </w:r>
    </w:p>
    <w:p w14:paraId="74E3AD18" w14:textId="77777777" w:rsidR="000B6F15" w:rsidRPr="000B6F15" w:rsidRDefault="000B6F15" w:rsidP="000B6F15">
      <w:pPr>
        <w:pStyle w:val="NormalWeb"/>
        <w:shd w:val="clear" w:color="auto" w:fill="F9F9F9"/>
        <w:spacing w:before="0" w:beforeAutospacing="0"/>
        <w:rPr>
          <w:rFonts w:ascii="Segoe UI" w:hAnsi="Segoe UI" w:cs="Segoe UI"/>
          <w:color w:val="212529"/>
          <w:sz w:val="20"/>
          <w:szCs w:val="20"/>
        </w:rPr>
      </w:pPr>
      <w:r w:rsidRPr="000B6F15">
        <w:rPr>
          <w:rFonts w:ascii="Calibri" w:hAnsi="Calibri" w:cs="Calibri"/>
          <w:color w:val="333333"/>
          <w:sz w:val="20"/>
          <w:szCs w:val="20"/>
        </w:rPr>
        <w:t>Minimum distance between start and destination</w:t>
      </w:r>
    </w:p>
    <w:p w14:paraId="3115ABFD" w14:textId="00E2BB40" w:rsidR="000B6F15" w:rsidRDefault="000B6F15" w:rsidP="006C434F">
      <w:pPr>
        <w:tabs>
          <w:tab w:val="left" w:pos="1068"/>
        </w:tabs>
        <w:spacing w:after="0"/>
        <w:rPr>
          <w:b/>
          <w:bCs/>
          <w:sz w:val="20"/>
          <w:szCs w:val="20"/>
          <w:lang w:eastAsia="en-IN"/>
        </w:rPr>
      </w:pPr>
      <w:r w:rsidRPr="000B6F15">
        <w:rPr>
          <w:b/>
          <w:bCs/>
          <w:sz w:val="20"/>
          <w:szCs w:val="20"/>
          <w:highlight w:val="yellow"/>
          <w:lang w:eastAsia="en-IN"/>
        </w:rPr>
        <w:t>ANS.</w:t>
      </w:r>
    </w:p>
    <w:p w14:paraId="0FF5E2BB"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n = int(input())</w:t>
      </w:r>
    </w:p>
    <w:p w14:paraId="6707CBFD"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dist = [int(input()) for i in range(n)]</w:t>
      </w:r>
    </w:p>
    <w:p w14:paraId="3129A19F"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start = int(input())</w:t>
      </w:r>
    </w:p>
    <w:p w14:paraId="252A1C24"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end = int(input())</w:t>
      </w:r>
    </w:p>
    <w:p w14:paraId="5B866093"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d = 0</w:t>
      </w:r>
    </w:p>
    <w:p w14:paraId="4D33DCE4"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for i in range(end-start):</w:t>
      </w:r>
    </w:p>
    <w:p w14:paraId="59ADE979" w14:textId="77777777" w:rsidR="000B6F15" w:rsidRPr="000B6F15" w:rsidRDefault="000B6F15" w:rsidP="000B6F15">
      <w:pPr>
        <w:tabs>
          <w:tab w:val="left" w:pos="1068"/>
        </w:tabs>
        <w:spacing w:after="0"/>
        <w:rPr>
          <w:b/>
          <w:bCs/>
          <w:sz w:val="20"/>
          <w:szCs w:val="20"/>
          <w:lang w:eastAsia="en-IN"/>
        </w:rPr>
      </w:pPr>
      <w:r w:rsidRPr="000B6F15">
        <w:rPr>
          <w:b/>
          <w:bCs/>
          <w:sz w:val="20"/>
          <w:szCs w:val="20"/>
          <w:lang w:eastAsia="en-IN"/>
        </w:rPr>
        <w:t xml:space="preserve">    d+=dist[(start+i)%(n-1)]</w:t>
      </w:r>
    </w:p>
    <w:p w14:paraId="5CA1E29F" w14:textId="7FE2AE34" w:rsidR="000B6F15" w:rsidRDefault="000B6F15" w:rsidP="000B6F15">
      <w:pPr>
        <w:tabs>
          <w:tab w:val="left" w:pos="1068"/>
        </w:tabs>
        <w:spacing w:after="0"/>
        <w:rPr>
          <w:b/>
          <w:bCs/>
          <w:sz w:val="20"/>
          <w:szCs w:val="20"/>
          <w:lang w:eastAsia="en-IN"/>
        </w:rPr>
      </w:pPr>
      <w:r w:rsidRPr="000B6F15">
        <w:rPr>
          <w:b/>
          <w:bCs/>
          <w:sz w:val="20"/>
          <w:szCs w:val="20"/>
          <w:lang w:eastAsia="en-IN"/>
        </w:rPr>
        <w:t>print(min(d,sum(dist)-d))</w:t>
      </w:r>
    </w:p>
    <w:p w14:paraId="61FB04BF" w14:textId="77777777" w:rsidR="00646E19" w:rsidRDefault="00646E19" w:rsidP="000B6F15">
      <w:pPr>
        <w:tabs>
          <w:tab w:val="left" w:pos="1068"/>
        </w:tabs>
        <w:spacing w:after="0"/>
        <w:rPr>
          <w:b/>
          <w:bCs/>
          <w:sz w:val="20"/>
          <w:szCs w:val="20"/>
          <w:lang w:eastAsia="en-IN"/>
        </w:rPr>
      </w:pPr>
    </w:p>
    <w:p w14:paraId="7EF9ECF0" w14:textId="77777777" w:rsidR="00646E19" w:rsidRDefault="00646E19" w:rsidP="000B6F15">
      <w:pPr>
        <w:tabs>
          <w:tab w:val="left" w:pos="1068"/>
        </w:tabs>
        <w:spacing w:after="0"/>
        <w:rPr>
          <w:b/>
          <w:bCs/>
          <w:sz w:val="20"/>
          <w:szCs w:val="20"/>
          <w:lang w:eastAsia="en-IN"/>
        </w:rPr>
      </w:pPr>
    </w:p>
    <w:p w14:paraId="0C13DD7D" w14:textId="77777777" w:rsidR="00646E19" w:rsidRDefault="00646E19" w:rsidP="000B6F15">
      <w:pPr>
        <w:tabs>
          <w:tab w:val="left" w:pos="1068"/>
        </w:tabs>
        <w:spacing w:after="0"/>
        <w:rPr>
          <w:b/>
          <w:bCs/>
          <w:sz w:val="20"/>
          <w:szCs w:val="20"/>
          <w:lang w:eastAsia="en-IN"/>
        </w:rPr>
      </w:pPr>
    </w:p>
    <w:p w14:paraId="26EC0571" w14:textId="77777777" w:rsidR="00646E19" w:rsidRDefault="00646E19" w:rsidP="000B6F15">
      <w:pPr>
        <w:tabs>
          <w:tab w:val="left" w:pos="1068"/>
        </w:tabs>
        <w:spacing w:after="0"/>
        <w:rPr>
          <w:b/>
          <w:bCs/>
          <w:sz w:val="20"/>
          <w:szCs w:val="20"/>
          <w:lang w:eastAsia="en-IN"/>
        </w:rPr>
      </w:pPr>
    </w:p>
    <w:p w14:paraId="69DCDB11" w14:textId="77777777" w:rsidR="00646E19" w:rsidRDefault="00646E19" w:rsidP="000B6F15">
      <w:pPr>
        <w:tabs>
          <w:tab w:val="left" w:pos="1068"/>
        </w:tabs>
        <w:spacing w:after="0"/>
        <w:rPr>
          <w:b/>
          <w:bCs/>
          <w:sz w:val="20"/>
          <w:szCs w:val="20"/>
          <w:lang w:eastAsia="en-IN"/>
        </w:rPr>
      </w:pPr>
    </w:p>
    <w:p w14:paraId="6B36326B" w14:textId="77777777" w:rsidR="00646E19" w:rsidRPr="00646E19" w:rsidRDefault="00646E19" w:rsidP="00646E19">
      <w:pPr>
        <w:pStyle w:val="Heading4"/>
        <w:shd w:val="clear" w:color="auto" w:fill="F9F9F9"/>
        <w:spacing w:before="0"/>
        <w:rPr>
          <w:rFonts w:ascii="Segoe UI" w:hAnsi="Segoe UI" w:cs="Segoe UI"/>
          <w:color w:val="008000"/>
          <w:sz w:val="20"/>
          <w:szCs w:val="20"/>
        </w:rPr>
      </w:pPr>
      <w:r w:rsidRPr="00646E19">
        <w:rPr>
          <w:rFonts w:ascii="Segoe UI" w:hAnsi="Segoe UI" w:cs="Segoe UI"/>
          <w:b/>
          <w:bCs/>
          <w:color w:val="008000"/>
          <w:sz w:val="20"/>
          <w:szCs w:val="20"/>
        </w:rPr>
        <w:lastRenderedPageBreak/>
        <w:t>Change the word</w:t>
      </w:r>
    </w:p>
    <w:p w14:paraId="193921FE"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You’ll be given with two words.You have to convert the first word to second with minimal number of operation.You can add or delete or replace a character to word1.Find the minimal number of operation.</w:t>
      </w:r>
    </w:p>
    <w:p w14:paraId="3FD9CF23"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rStyle w:val="Strong"/>
          <w:rFonts w:eastAsia="Arial"/>
          <w:color w:val="333333"/>
          <w:sz w:val="20"/>
          <w:szCs w:val="20"/>
        </w:rPr>
        <w:t>Example:-</w:t>
      </w:r>
    </w:p>
    <w:p w14:paraId="21EC3E98"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rStyle w:val="Strong"/>
          <w:rFonts w:eastAsia="Arial"/>
          <w:color w:val="333333"/>
          <w:sz w:val="20"/>
          <w:szCs w:val="20"/>
        </w:rPr>
        <w:t>Input: </w:t>
      </w:r>
      <w:r w:rsidRPr="00646E19">
        <w:rPr>
          <w:color w:val="333333"/>
          <w:sz w:val="20"/>
          <w:szCs w:val="20"/>
        </w:rPr>
        <w:t>word1 = "intention", word2 = "execution"</w:t>
      </w:r>
    </w:p>
    <w:p w14:paraId="7F2A0EA1"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rStyle w:val="Strong"/>
          <w:rFonts w:eastAsia="Arial"/>
          <w:color w:val="333333"/>
          <w:sz w:val="20"/>
          <w:szCs w:val="20"/>
        </w:rPr>
        <w:t>Output: </w:t>
      </w:r>
      <w:r w:rsidRPr="00646E19">
        <w:rPr>
          <w:color w:val="333333"/>
          <w:sz w:val="20"/>
          <w:szCs w:val="20"/>
        </w:rPr>
        <w:t>5</w:t>
      </w:r>
    </w:p>
    <w:p w14:paraId="0B802649"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rStyle w:val="Strong"/>
          <w:rFonts w:eastAsia="Arial"/>
          <w:color w:val="333333"/>
          <w:sz w:val="20"/>
          <w:szCs w:val="20"/>
        </w:rPr>
        <w:t>Explanation:</w:t>
      </w:r>
      <w:r w:rsidRPr="00646E19">
        <w:rPr>
          <w:rStyle w:val="Strong"/>
          <w:rFonts w:eastAsia="Arial"/>
          <w:color w:val="212529"/>
          <w:sz w:val="20"/>
          <w:szCs w:val="20"/>
        </w:rPr>
        <w:t> </w:t>
      </w:r>
    </w:p>
    <w:p w14:paraId="4E49724B"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intention -&gt; inention (remove 't')</w:t>
      </w:r>
    </w:p>
    <w:p w14:paraId="72B294CA"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inention -&gt; enention (replace 'i' with 'e')</w:t>
      </w:r>
    </w:p>
    <w:p w14:paraId="4802F8A7"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enention -&gt; exention (replace 'n' with 'x')</w:t>
      </w:r>
    </w:p>
    <w:p w14:paraId="3509EE78"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exention -&gt; exection (replace 'n' with 'c')</w:t>
      </w:r>
    </w:p>
    <w:p w14:paraId="11433799" w14:textId="70B055EE"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exection -&gt; execution (insert 'u')</w:t>
      </w:r>
    </w:p>
    <w:p w14:paraId="5AB8AAF8"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rStyle w:val="Strong"/>
          <w:rFonts w:eastAsia="Arial"/>
          <w:color w:val="333333"/>
          <w:sz w:val="20"/>
          <w:szCs w:val="20"/>
        </w:rPr>
        <w:t>Input format:-</w:t>
      </w:r>
    </w:p>
    <w:p w14:paraId="7983C362"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First string</w:t>
      </w:r>
    </w:p>
    <w:p w14:paraId="4EEB77E4"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Second string</w:t>
      </w:r>
    </w:p>
    <w:p w14:paraId="3A63583F"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rStyle w:val="Strong"/>
          <w:rFonts w:eastAsia="Arial"/>
          <w:color w:val="333333"/>
          <w:sz w:val="20"/>
          <w:szCs w:val="20"/>
        </w:rPr>
        <w:t>Output format:-</w:t>
      </w:r>
    </w:p>
    <w:p w14:paraId="103D2A61" w14:textId="77777777" w:rsidR="00646E19" w:rsidRPr="00646E19" w:rsidRDefault="00646E19" w:rsidP="00646E19">
      <w:pPr>
        <w:pStyle w:val="NormalWeb"/>
        <w:shd w:val="clear" w:color="auto" w:fill="F9F9F9"/>
        <w:spacing w:before="0" w:beforeAutospacing="0"/>
        <w:rPr>
          <w:rFonts w:ascii="Segoe UI" w:hAnsi="Segoe UI" w:cs="Segoe UI"/>
          <w:color w:val="212529"/>
          <w:sz w:val="20"/>
          <w:szCs w:val="20"/>
        </w:rPr>
      </w:pPr>
      <w:r w:rsidRPr="00646E19">
        <w:rPr>
          <w:color w:val="333333"/>
          <w:sz w:val="20"/>
          <w:szCs w:val="20"/>
        </w:rPr>
        <w:t>Minimal  number of operations</w:t>
      </w:r>
    </w:p>
    <w:p w14:paraId="4F442E0C" w14:textId="69013254" w:rsidR="00646E19" w:rsidRDefault="00646E19" w:rsidP="000B6F15">
      <w:pPr>
        <w:tabs>
          <w:tab w:val="left" w:pos="1068"/>
        </w:tabs>
        <w:spacing w:after="0"/>
        <w:rPr>
          <w:b/>
          <w:bCs/>
          <w:sz w:val="20"/>
          <w:szCs w:val="20"/>
          <w:lang w:eastAsia="en-IN"/>
        </w:rPr>
      </w:pPr>
      <w:r w:rsidRPr="00646E19">
        <w:rPr>
          <w:b/>
          <w:bCs/>
          <w:sz w:val="20"/>
          <w:szCs w:val="20"/>
          <w:highlight w:val="yellow"/>
          <w:lang w:eastAsia="en-IN"/>
        </w:rPr>
        <w:t>ANS.</w:t>
      </w:r>
    </w:p>
    <w:p w14:paraId="7F44C351"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a,b = input(),input()</w:t>
      </w:r>
    </w:p>
    <w:p w14:paraId="0C05EC52"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dp = [[-1 for i in range(len(b)+1)] for j in range(len(a)+1)]</w:t>
      </w:r>
    </w:p>
    <w:p w14:paraId="5A47C866"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def func(a,b,i,j):</w:t>
      </w:r>
    </w:p>
    <w:p w14:paraId="0EDFDD41"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if(dp[i][j] != -1): return dp[i][j]</w:t>
      </w:r>
    </w:p>
    <w:p w14:paraId="3D37C52E"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if(i == 0):</w:t>
      </w:r>
    </w:p>
    <w:p w14:paraId="1F9442E4"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dp[i][j] = j</w:t>
      </w:r>
    </w:p>
    <w:p w14:paraId="15D6DBC1"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return j</w:t>
      </w:r>
    </w:p>
    <w:p w14:paraId="6EB9340E"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if(j == 0):</w:t>
      </w:r>
    </w:p>
    <w:p w14:paraId="520EFF16"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dp[i][j] = i</w:t>
      </w:r>
    </w:p>
    <w:p w14:paraId="245CCE87"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return i     </w:t>
      </w:r>
    </w:p>
    <w:p w14:paraId="176BDB3A"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if(a[i-1] == b[j-1]): </w:t>
      </w:r>
    </w:p>
    <w:p w14:paraId="1FC5ECCE"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dp[i][j] = func(a,b,i-1,j-1)</w:t>
      </w:r>
    </w:p>
    <w:p w14:paraId="071A5F2D"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return dp[i][j]</w:t>
      </w:r>
    </w:p>
    <w:p w14:paraId="19C1E7A4"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insert = func(a,b,i,j-1)</w:t>
      </w:r>
    </w:p>
    <w:p w14:paraId="3EE02B16"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delete = func(a,b,i-1,j)</w:t>
      </w:r>
    </w:p>
    <w:p w14:paraId="38E1C0C9"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replace = func(a,b,i-1,j-1)</w:t>
      </w:r>
    </w:p>
    <w:p w14:paraId="47ADB809"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dp[i][j] = 1+min(insert,delete,replace)</w:t>
      </w:r>
    </w:p>
    <w:p w14:paraId="6E7A0304" w14:textId="77777777" w:rsidR="00646E19" w:rsidRPr="00646E19" w:rsidRDefault="00646E19" w:rsidP="00646E19">
      <w:pPr>
        <w:tabs>
          <w:tab w:val="left" w:pos="1068"/>
        </w:tabs>
        <w:spacing w:after="0"/>
        <w:rPr>
          <w:b/>
          <w:bCs/>
          <w:sz w:val="20"/>
          <w:szCs w:val="20"/>
          <w:lang w:eastAsia="en-IN"/>
        </w:rPr>
      </w:pPr>
      <w:r w:rsidRPr="00646E19">
        <w:rPr>
          <w:b/>
          <w:bCs/>
          <w:sz w:val="20"/>
          <w:szCs w:val="20"/>
          <w:lang w:eastAsia="en-IN"/>
        </w:rPr>
        <w:t xml:space="preserve">    return dp[i][j]</w:t>
      </w:r>
    </w:p>
    <w:p w14:paraId="664C0F0B" w14:textId="59D290CF" w:rsidR="00646E19" w:rsidRDefault="00646E19" w:rsidP="00646E19">
      <w:pPr>
        <w:tabs>
          <w:tab w:val="left" w:pos="1068"/>
        </w:tabs>
        <w:spacing w:after="0"/>
        <w:rPr>
          <w:b/>
          <w:bCs/>
          <w:sz w:val="20"/>
          <w:szCs w:val="20"/>
          <w:lang w:eastAsia="en-IN"/>
        </w:rPr>
      </w:pPr>
      <w:r w:rsidRPr="00646E19">
        <w:rPr>
          <w:b/>
          <w:bCs/>
          <w:sz w:val="20"/>
          <w:szCs w:val="20"/>
          <w:lang w:eastAsia="en-IN"/>
        </w:rPr>
        <w:t>print(func(a,b,len(a),len(b)))</w:t>
      </w:r>
    </w:p>
    <w:p w14:paraId="0FC98FBA" w14:textId="77777777" w:rsidR="0052635A" w:rsidRDefault="0052635A" w:rsidP="00646E19">
      <w:pPr>
        <w:tabs>
          <w:tab w:val="left" w:pos="1068"/>
        </w:tabs>
        <w:spacing w:after="0"/>
        <w:rPr>
          <w:b/>
          <w:bCs/>
          <w:sz w:val="20"/>
          <w:szCs w:val="20"/>
          <w:lang w:eastAsia="en-IN"/>
        </w:rPr>
      </w:pPr>
    </w:p>
    <w:p w14:paraId="64B71D6A" w14:textId="77777777" w:rsidR="0052635A" w:rsidRDefault="0052635A" w:rsidP="00646E19">
      <w:pPr>
        <w:tabs>
          <w:tab w:val="left" w:pos="1068"/>
        </w:tabs>
        <w:spacing w:after="0"/>
        <w:rPr>
          <w:b/>
          <w:bCs/>
          <w:sz w:val="20"/>
          <w:szCs w:val="20"/>
          <w:lang w:eastAsia="en-IN"/>
        </w:rPr>
      </w:pPr>
    </w:p>
    <w:p w14:paraId="3B72F78F" w14:textId="77777777" w:rsidR="0052635A" w:rsidRDefault="0052635A" w:rsidP="0052635A">
      <w:pPr>
        <w:pStyle w:val="Heading4"/>
        <w:shd w:val="clear" w:color="auto" w:fill="F9F9F9"/>
        <w:spacing w:before="0"/>
        <w:rPr>
          <w:rFonts w:ascii="Segoe UI" w:hAnsi="Segoe UI" w:cs="Segoe UI"/>
          <w:color w:val="008000"/>
        </w:rPr>
      </w:pPr>
      <w:r>
        <w:rPr>
          <w:rFonts w:ascii="Segoe UI" w:hAnsi="Segoe UI" w:cs="Segoe UI"/>
          <w:b/>
          <w:bCs/>
          <w:color w:val="008000"/>
        </w:rPr>
        <w:lastRenderedPageBreak/>
        <w:t>Triplet Sum</w:t>
      </w:r>
    </w:p>
    <w:p w14:paraId="449001D0"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Given an array of numbers find unique triplets such that the sum of the triplets is zero.</w:t>
      </w:r>
      <w:r>
        <w:rPr>
          <w:color w:val="212529"/>
        </w:rPr>
        <w:t> </w:t>
      </w:r>
      <w:r>
        <w:rPr>
          <w:color w:val="333333"/>
          <w:sz w:val="28"/>
          <w:szCs w:val="28"/>
        </w:rPr>
        <w:t>The solution set must not contain duplicate triplets.Find the number of such triplets in the array</w:t>
      </w:r>
    </w:p>
    <w:p w14:paraId="63A272BC"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Example:-</w:t>
      </w:r>
    </w:p>
    <w:p w14:paraId="6A187EE5"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Given array nums = [-1, 0, 1, 2, -1, -4],</w:t>
      </w:r>
    </w:p>
    <w:p w14:paraId="48C906E9" w14:textId="77777777" w:rsidR="0052635A" w:rsidRDefault="0052635A" w:rsidP="0052635A">
      <w:pPr>
        <w:pStyle w:val="NormalWeb"/>
        <w:shd w:val="clear" w:color="auto" w:fill="F9F9F9"/>
        <w:spacing w:before="0" w:beforeAutospacing="0"/>
        <w:rPr>
          <w:rFonts w:ascii="Segoe UI" w:hAnsi="Segoe UI" w:cs="Segoe UI"/>
          <w:color w:val="212529"/>
        </w:rPr>
      </w:pPr>
      <w:r>
        <w:rPr>
          <w:rFonts w:ascii="Segoe UI" w:hAnsi="Segoe UI" w:cs="Segoe UI"/>
          <w:color w:val="212529"/>
        </w:rPr>
        <w:t> </w:t>
      </w:r>
    </w:p>
    <w:p w14:paraId="631AEBD0"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A solution set is:</w:t>
      </w:r>
    </w:p>
    <w:p w14:paraId="1AD57C3B"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w:t>
      </w:r>
    </w:p>
    <w:p w14:paraId="0B0BABF8"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  [-1, 0, 1],</w:t>
      </w:r>
    </w:p>
    <w:p w14:paraId="59D0F5F9"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  [-1, -1, 2]</w:t>
      </w:r>
    </w:p>
    <w:p w14:paraId="40794A18"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w:t>
      </w:r>
    </w:p>
    <w:p w14:paraId="081C3F22"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Therefore the required output  is 2 </w:t>
      </w:r>
    </w:p>
    <w:p w14:paraId="3EAEA89C" w14:textId="77777777" w:rsidR="0052635A" w:rsidRDefault="0052635A" w:rsidP="0052635A">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Input format:-</w:t>
      </w:r>
    </w:p>
    <w:p w14:paraId="4D87376C"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Number of elements in an array</w:t>
      </w:r>
    </w:p>
    <w:p w14:paraId="57660067" w14:textId="77777777" w:rsidR="0052635A" w:rsidRDefault="0052635A" w:rsidP="0052635A">
      <w:pPr>
        <w:pStyle w:val="NormalWeb"/>
        <w:shd w:val="clear" w:color="auto" w:fill="F9F9F9"/>
        <w:spacing w:before="0" w:beforeAutospacing="0"/>
        <w:rPr>
          <w:rFonts w:ascii="Segoe UI" w:hAnsi="Segoe UI" w:cs="Segoe UI"/>
          <w:color w:val="212529"/>
        </w:rPr>
      </w:pPr>
      <w:r>
        <w:rPr>
          <w:color w:val="333333"/>
          <w:sz w:val="28"/>
          <w:szCs w:val="28"/>
        </w:rPr>
        <w:t>Next  line –n elements of array separated by a comma</w:t>
      </w:r>
    </w:p>
    <w:p w14:paraId="7F2A44E8" w14:textId="77777777" w:rsidR="0052635A" w:rsidRDefault="0052635A" w:rsidP="0052635A">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Output format:-</w:t>
      </w:r>
    </w:p>
    <w:p w14:paraId="13A28227" w14:textId="77777777" w:rsidR="0052635A" w:rsidRDefault="0052635A" w:rsidP="0052635A">
      <w:pPr>
        <w:pStyle w:val="NormalWeb"/>
        <w:shd w:val="clear" w:color="auto" w:fill="F9F9F9"/>
        <w:spacing w:before="0" w:beforeAutospacing="0"/>
        <w:rPr>
          <w:rFonts w:ascii="Segoe UI" w:hAnsi="Segoe UI" w:cs="Segoe UI"/>
          <w:color w:val="212529"/>
        </w:rPr>
      </w:pPr>
      <w:r>
        <w:rPr>
          <w:rFonts w:ascii="Calibri" w:hAnsi="Calibri" w:cs="Calibri"/>
          <w:color w:val="333333"/>
          <w:sz w:val="28"/>
          <w:szCs w:val="28"/>
        </w:rPr>
        <w:t>Number of triplets</w:t>
      </w:r>
    </w:p>
    <w:p w14:paraId="2483A0C0" w14:textId="2DDCD8F3" w:rsidR="0052635A" w:rsidRDefault="0052635A" w:rsidP="00646E19">
      <w:pPr>
        <w:tabs>
          <w:tab w:val="left" w:pos="1068"/>
        </w:tabs>
        <w:spacing w:after="0"/>
        <w:rPr>
          <w:b/>
          <w:bCs/>
          <w:sz w:val="20"/>
          <w:szCs w:val="20"/>
          <w:lang w:eastAsia="en-IN"/>
        </w:rPr>
      </w:pPr>
      <w:r w:rsidRPr="0052635A">
        <w:rPr>
          <w:b/>
          <w:bCs/>
          <w:sz w:val="20"/>
          <w:szCs w:val="20"/>
          <w:highlight w:val="yellow"/>
          <w:lang w:eastAsia="en-IN"/>
        </w:rPr>
        <w:t>ANS.</w:t>
      </w:r>
    </w:p>
    <w:p w14:paraId="3293C823"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include &lt;iostream&gt;</w:t>
      </w:r>
    </w:p>
    <w:p w14:paraId="6A71BBC2"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include &lt;vector&gt;</w:t>
      </w:r>
    </w:p>
    <w:p w14:paraId="283CE189"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include &lt;algorithm&gt;</w:t>
      </w:r>
    </w:p>
    <w:p w14:paraId="42A5195D"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using namespace std;</w:t>
      </w:r>
    </w:p>
    <w:p w14:paraId="52CAE165"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int main(){</w:t>
      </w:r>
    </w:p>
    <w:p w14:paraId="4C35CD03"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nt n; cin&gt;&gt;n;</w:t>
      </w:r>
    </w:p>
    <w:p w14:paraId="4706C674"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f(n &lt; 3) {cout&lt;&lt;0; exit(0);}</w:t>
      </w:r>
    </w:p>
    <w:p w14:paraId="69F82C3A"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string s,num=""; cin&gt;&gt;s; s+=',';</w:t>
      </w:r>
    </w:p>
    <w:p w14:paraId="70C58FF9"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vector&lt;int&gt; nums;</w:t>
      </w:r>
    </w:p>
    <w:p w14:paraId="66313AAA"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for(char x: s){</w:t>
      </w:r>
    </w:p>
    <w:p w14:paraId="09A48BAA"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f(x == ',') {nums.push_back(stoi(num)); num = "";}</w:t>
      </w:r>
    </w:p>
    <w:p w14:paraId="088EAE8F"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else num+=x;</w:t>
      </w:r>
    </w:p>
    <w:p w14:paraId="64CB6775"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w:t>
      </w:r>
    </w:p>
    <w:p w14:paraId="6A4CE697"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nt cnt = 0;</w:t>
      </w:r>
    </w:p>
    <w:p w14:paraId="23372F0F"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lastRenderedPageBreak/>
        <w:t xml:space="preserve">    sort(nums.begin(),nums.end());</w:t>
      </w:r>
    </w:p>
    <w:p w14:paraId="17152420"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for(int i=0;i&lt;n-2;i++){</w:t>
      </w:r>
    </w:p>
    <w:p w14:paraId="211792A7"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nt l=i+1,r=n-1;</w:t>
      </w:r>
    </w:p>
    <w:p w14:paraId="2061DEE5"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while(l&lt;r){</w:t>
      </w:r>
    </w:p>
    <w:p w14:paraId="65B0C2F1"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nt curr_sum = nums[l]+nums[r]+nums[i];</w:t>
      </w:r>
    </w:p>
    <w:p w14:paraId="493389E4"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if(curr_sum == 0) {cnt++; l++; r--;}</w:t>
      </w:r>
    </w:p>
    <w:p w14:paraId="593DD0B6"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else if(curr_sum &gt; 0) r--;</w:t>
      </w:r>
    </w:p>
    <w:p w14:paraId="337CAAA3"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else l++;</w:t>
      </w:r>
    </w:p>
    <w:p w14:paraId="50AB04DB"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w:t>
      </w:r>
    </w:p>
    <w:p w14:paraId="4BE63700"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w:t>
      </w:r>
    </w:p>
    <w:p w14:paraId="59D8D4FD" w14:textId="77777777" w:rsidR="0052635A" w:rsidRPr="0052635A" w:rsidRDefault="0052635A" w:rsidP="0052635A">
      <w:pPr>
        <w:tabs>
          <w:tab w:val="left" w:pos="1068"/>
        </w:tabs>
        <w:spacing w:after="0"/>
        <w:rPr>
          <w:b/>
          <w:bCs/>
          <w:sz w:val="20"/>
          <w:szCs w:val="20"/>
          <w:lang w:eastAsia="en-IN"/>
        </w:rPr>
      </w:pPr>
      <w:r w:rsidRPr="0052635A">
        <w:rPr>
          <w:b/>
          <w:bCs/>
          <w:sz w:val="20"/>
          <w:szCs w:val="20"/>
          <w:lang w:eastAsia="en-IN"/>
        </w:rPr>
        <w:t xml:space="preserve">    cout&lt;&lt;cnt;</w:t>
      </w:r>
    </w:p>
    <w:p w14:paraId="02655725" w14:textId="6E6FCD84" w:rsidR="0052635A" w:rsidRDefault="0052635A" w:rsidP="0052635A">
      <w:pPr>
        <w:tabs>
          <w:tab w:val="left" w:pos="1068"/>
        </w:tabs>
        <w:spacing w:after="0"/>
        <w:rPr>
          <w:b/>
          <w:bCs/>
          <w:sz w:val="20"/>
          <w:szCs w:val="20"/>
          <w:lang w:eastAsia="en-IN"/>
        </w:rPr>
      </w:pPr>
      <w:r w:rsidRPr="0052635A">
        <w:rPr>
          <w:b/>
          <w:bCs/>
          <w:sz w:val="20"/>
          <w:szCs w:val="20"/>
          <w:lang w:eastAsia="en-IN"/>
        </w:rPr>
        <w:t>}</w:t>
      </w:r>
    </w:p>
    <w:p w14:paraId="5FD096F1" w14:textId="77777777" w:rsidR="00C60664" w:rsidRDefault="00C60664" w:rsidP="0052635A">
      <w:pPr>
        <w:tabs>
          <w:tab w:val="left" w:pos="1068"/>
        </w:tabs>
        <w:spacing w:after="0"/>
        <w:rPr>
          <w:b/>
          <w:bCs/>
          <w:sz w:val="20"/>
          <w:szCs w:val="20"/>
          <w:lang w:eastAsia="en-IN"/>
        </w:rPr>
      </w:pPr>
    </w:p>
    <w:p w14:paraId="748B4002" w14:textId="77777777" w:rsidR="00C60664" w:rsidRDefault="00C60664" w:rsidP="0052635A">
      <w:pPr>
        <w:tabs>
          <w:tab w:val="left" w:pos="1068"/>
        </w:tabs>
        <w:spacing w:after="0"/>
        <w:rPr>
          <w:b/>
          <w:bCs/>
          <w:sz w:val="20"/>
          <w:szCs w:val="20"/>
          <w:lang w:eastAsia="en-IN"/>
        </w:rPr>
      </w:pPr>
    </w:p>
    <w:p w14:paraId="64C2AAAE" w14:textId="77777777" w:rsidR="00C60664" w:rsidRPr="00C60664" w:rsidRDefault="00C60664" w:rsidP="00C60664">
      <w:pPr>
        <w:pStyle w:val="Heading4"/>
        <w:shd w:val="clear" w:color="auto" w:fill="F9F9F9"/>
        <w:spacing w:before="0"/>
        <w:rPr>
          <w:rFonts w:ascii="Segoe UI" w:hAnsi="Segoe UI" w:cs="Segoe UI"/>
          <w:color w:val="008000"/>
          <w:sz w:val="20"/>
          <w:szCs w:val="20"/>
        </w:rPr>
      </w:pPr>
      <w:r w:rsidRPr="00C60664">
        <w:rPr>
          <w:rFonts w:ascii="Segoe UI" w:hAnsi="Segoe UI" w:cs="Segoe UI"/>
          <w:b/>
          <w:bCs/>
          <w:color w:val="008000"/>
          <w:sz w:val="20"/>
          <w:szCs w:val="20"/>
        </w:rPr>
        <w:t>Cryptography-II</w:t>
      </w:r>
    </w:p>
    <w:p w14:paraId="1B1ACA1A"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333333"/>
          <w:sz w:val="20"/>
          <w:szCs w:val="20"/>
        </w:rPr>
        <w:t>A message containing letters from A-Z is being encoded to numbers using the following mapping way:'A' -&gt; 1,'B' -&gt; 2,'Z' -&gt; 26</w:t>
      </w:r>
    </w:p>
    <w:p w14:paraId="6DC808B5"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333333"/>
          <w:sz w:val="20"/>
          <w:szCs w:val="20"/>
        </w:rPr>
        <w:t>Beyond that, now the encoded string can also contain the character '*', which can be treated as one of the numbers from 1 to 9.</w:t>
      </w:r>
    </w:p>
    <w:p w14:paraId="2E02E99D"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333333"/>
          <w:sz w:val="20"/>
          <w:szCs w:val="20"/>
        </w:rPr>
        <w:t>Given the encoded message containing digits and the character '*', return the total number of ways to decode it.</w:t>
      </w:r>
    </w:p>
    <w:p w14:paraId="40C8E834"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212529"/>
          <w:sz w:val="20"/>
          <w:szCs w:val="20"/>
        </w:rPr>
        <w:t>For example, 1* has got 18 decoding possibilities as shown below</w:t>
      </w:r>
    </w:p>
    <w:p w14:paraId="7680E742"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212529"/>
          <w:sz w:val="20"/>
          <w:szCs w:val="20"/>
        </w:rPr>
        <w:t>(i) 1* - 1 may be decoded as A and * can take values from 1 to 9</w:t>
      </w:r>
    </w:p>
    <w:p w14:paraId="4A34BD0C"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212529"/>
          <w:sz w:val="20"/>
          <w:szCs w:val="20"/>
        </w:rPr>
        <w:t>(ii) 1* - Keep 1 as 1 and * can take values from 1 to 9 then characters corressponding to 11 to 19 will be deocoded</w:t>
      </w:r>
    </w:p>
    <w:p w14:paraId="644548C1"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Style w:val="Strong"/>
          <w:rFonts w:ascii="Georgia" w:eastAsia="Arial" w:hAnsi="Georgia" w:cs="Segoe UI"/>
          <w:color w:val="212529"/>
          <w:sz w:val="20"/>
          <w:szCs w:val="20"/>
        </w:rPr>
        <w:t>Input Format</w:t>
      </w:r>
    </w:p>
    <w:p w14:paraId="5104F452"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212529"/>
          <w:sz w:val="20"/>
          <w:szCs w:val="20"/>
        </w:rPr>
        <w:t>First line contains the encoded string</w:t>
      </w:r>
    </w:p>
    <w:p w14:paraId="461DD052"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Style w:val="Strong"/>
          <w:rFonts w:ascii="Georgia" w:eastAsia="Arial" w:hAnsi="Georgia" w:cs="Segoe UI"/>
          <w:color w:val="212529"/>
          <w:sz w:val="20"/>
          <w:szCs w:val="20"/>
        </w:rPr>
        <w:t>Output Format</w:t>
      </w:r>
    </w:p>
    <w:p w14:paraId="00CDAE2A"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212529"/>
          <w:sz w:val="20"/>
          <w:szCs w:val="20"/>
        </w:rPr>
        <w:t>Print the decoded string</w:t>
      </w:r>
    </w:p>
    <w:p w14:paraId="6D9F2299" w14:textId="77777777" w:rsidR="00C60664" w:rsidRPr="00C60664" w:rsidRDefault="00C60664" w:rsidP="00C60664">
      <w:pPr>
        <w:pStyle w:val="NormalWeb"/>
        <w:shd w:val="clear" w:color="auto" w:fill="F9F9F9"/>
        <w:spacing w:before="0" w:beforeAutospacing="0"/>
        <w:rPr>
          <w:rFonts w:ascii="Segoe UI" w:hAnsi="Segoe UI" w:cs="Segoe UI"/>
          <w:color w:val="212529"/>
          <w:sz w:val="20"/>
          <w:szCs w:val="20"/>
        </w:rPr>
      </w:pPr>
      <w:r w:rsidRPr="00C60664">
        <w:rPr>
          <w:rFonts w:ascii="Georgia" w:hAnsi="Georgia" w:cs="Segoe UI"/>
          <w:color w:val="333333"/>
          <w:sz w:val="20"/>
          <w:szCs w:val="20"/>
        </w:rPr>
        <w:t>Also, since the answer may be very large, you should return the output mod 10^</w:t>
      </w:r>
      <w:r w:rsidRPr="00C60664">
        <w:rPr>
          <w:rFonts w:ascii="Georgia" w:hAnsi="Georgia" w:cs="Segoe UI"/>
          <w:color w:val="333333"/>
          <w:sz w:val="20"/>
          <w:szCs w:val="20"/>
          <w:vertAlign w:val="superscript"/>
        </w:rPr>
        <w:t>9</w:t>
      </w:r>
      <w:r w:rsidRPr="00C60664">
        <w:rPr>
          <w:rFonts w:ascii="Georgia" w:hAnsi="Georgia" w:cs="Segoe UI"/>
          <w:color w:val="333333"/>
          <w:sz w:val="20"/>
          <w:szCs w:val="20"/>
        </w:rPr>
        <w:t> + 7.</w:t>
      </w:r>
    </w:p>
    <w:p w14:paraId="7DAAEC6A" w14:textId="2A73123C" w:rsidR="00C60664" w:rsidRDefault="00C60664" w:rsidP="0052635A">
      <w:pPr>
        <w:tabs>
          <w:tab w:val="left" w:pos="1068"/>
        </w:tabs>
        <w:spacing w:after="0"/>
        <w:rPr>
          <w:b/>
          <w:bCs/>
          <w:sz w:val="20"/>
          <w:szCs w:val="20"/>
          <w:lang w:eastAsia="en-IN"/>
        </w:rPr>
      </w:pPr>
      <w:r w:rsidRPr="00C60664">
        <w:rPr>
          <w:b/>
          <w:bCs/>
          <w:sz w:val="20"/>
          <w:szCs w:val="20"/>
          <w:highlight w:val="yellow"/>
          <w:lang w:eastAsia="en-IN"/>
        </w:rPr>
        <w:t>ANS.</w:t>
      </w:r>
    </w:p>
    <w:p w14:paraId="784FE2C4"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include &lt;iostream&gt;</w:t>
      </w:r>
    </w:p>
    <w:p w14:paraId="2BBB6E78"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include &lt;string&gt;</w:t>
      </w:r>
    </w:p>
    <w:p w14:paraId="5089AF69"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include &lt;vector&gt;</w:t>
      </w:r>
    </w:p>
    <w:p w14:paraId="4D1B235D"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define ll long long</w:t>
      </w:r>
    </w:p>
    <w:p w14:paraId="252886EC"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using namespace std;</w:t>
      </w:r>
    </w:p>
    <w:p w14:paraId="1ECCC0F0"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ll func(string &amp;s,int ind,int len,vector&lt;ll&gt; &amp;dp){</w:t>
      </w:r>
    </w:p>
    <w:p w14:paraId="30126951"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ind == len) return 1;</w:t>
      </w:r>
    </w:p>
    <w:p w14:paraId="4D5F0FC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52EC5C51"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s[ind] == '0') return 0;</w:t>
      </w:r>
    </w:p>
    <w:p w14:paraId="509E7D45"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6B38A4D8"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dp[ind] != -1) return dp[ind];</w:t>
      </w:r>
    </w:p>
    <w:p w14:paraId="7718D81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0F26101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lastRenderedPageBreak/>
        <w:t xml:space="preserve">    ll res = 0,mul = 1;</w:t>
      </w:r>
    </w:p>
    <w:p w14:paraId="42433ACF"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s[ind] == '*') mul = 9;</w:t>
      </w:r>
    </w:p>
    <w:p w14:paraId="283400DA"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res += mul*func(s,ind+1,len,dp)%1000000007;</w:t>
      </w:r>
    </w:p>
    <w:p w14:paraId="6E116304"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2C1076A8"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ind &lt; len-1){</w:t>
      </w:r>
    </w:p>
    <w:p w14:paraId="0EA4DB95"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nt ops = 0;</w:t>
      </w:r>
    </w:p>
    <w:p w14:paraId="6588A0B8"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char next = s[ind+1];</w:t>
      </w:r>
    </w:p>
    <w:p w14:paraId="458A9885"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s[ind] == '*'){</w:t>
      </w:r>
    </w:p>
    <w:p w14:paraId="710A12CF"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next == '*') ops = 15;</w:t>
      </w:r>
    </w:p>
    <w:p w14:paraId="2A809001"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else{</w:t>
      </w:r>
    </w:p>
    <w:p w14:paraId="2121332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next &lt;= '6') ops = 2;</w:t>
      </w:r>
    </w:p>
    <w:p w14:paraId="11B35EBE"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else ops = 1;</w:t>
      </w:r>
    </w:p>
    <w:p w14:paraId="29466C20"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0DAEDDF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088549FC"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else if(s[ind] &lt; '3'){</w:t>
      </w:r>
    </w:p>
    <w:p w14:paraId="7C73FD71"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next == '*'){</w:t>
      </w:r>
    </w:p>
    <w:p w14:paraId="08CEE166"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s[ind] == '1') ops = 9;</w:t>
      </w:r>
    </w:p>
    <w:p w14:paraId="03A9B796"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else ops = 6;</w:t>
      </w:r>
    </w:p>
    <w:p w14:paraId="20F4AB71"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6561DF7F"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else{</w:t>
      </w:r>
    </w:p>
    <w:p w14:paraId="76C7F5FB"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stoi(s.substr(ind,2)) &lt;= 26) ops = 1;</w:t>
      </w:r>
    </w:p>
    <w:p w14:paraId="70349F2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2DC9CC6B"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31B40275"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f(ops) res += ops*func(s,ind+2,len,dp)%1000000007;</w:t>
      </w:r>
    </w:p>
    <w:p w14:paraId="61CF1752"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w:t>
      </w:r>
    </w:p>
    <w:p w14:paraId="60BE964E"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return dp[ind]=res%1000000007;</w:t>
      </w:r>
    </w:p>
    <w:p w14:paraId="0A990F4C"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w:t>
      </w:r>
    </w:p>
    <w:p w14:paraId="2CEC8BBC"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int main(){</w:t>
      </w:r>
    </w:p>
    <w:p w14:paraId="09B97CD3"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string s; cin&gt;&gt;s;</w:t>
      </w:r>
    </w:p>
    <w:p w14:paraId="2BF64FBE"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int len = s.length();</w:t>
      </w:r>
    </w:p>
    <w:p w14:paraId="235E027E"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vector&lt;ll&gt; dp(len+1,-1);</w:t>
      </w:r>
    </w:p>
    <w:p w14:paraId="689266C6" w14:textId="77777777" w:rsidR="00C60664" w:rsidRPr="00C60664" w:rsidRDefault="00C60664" w:rsidP="00C60664">
      <w:pPr>
        <w:tabs>
          <w:tab w:val="left" w:pos="1068"/>
        </w:tabs>
        <w:spacing w:after="0"/>
        <w:rPr>
          <w:b/>
          <w:bCs/>
          <w:sz w:val="20"/>
          <w:szCs w:val="20"/>
          <w:lang w:eastAsia="en-IN"/>
        </w:rPr>
      </w:pPr>
      <w:r w:rsidRPr="00C60664">
        <w:rPr>
          <w:b/>
          <w:bCs/>
          <w:sz w:val="20"/>
          <w:szCs w:val="20"/>
          <w:lang w:eastAsia="en-IN"/>
        </w:rPr>
        <w:t xml:space="preserve">    cout&lt;&lt;func(s,0,len,dp);</w:t>
      </w:r>
    </w:p>
    <w:p w14:paraId="68D6182A" w14:textId="537DB350" w:rsidR="00C60664" w:rsidRDefault="00C60664" w:rsidP="00C60664">
      <w:pPr>
        <w:tabs>
          <w:tab w:val="left" w:pos="1068"/>
        </w:tabs>
        <w:spacing w:after="0"/>
        <w:rPr>
          <w:b/>
          <w:bCs/>
          <w:sz w:val="20"/>
          <w:szCs w:val="20"/>
          <w:lang w:eastAsia="en-IN"/>
        </w:rPr>
      </w:pPr>
      <w:r w:rsidRPr="00C60664">
        <w:rPr>
          <w:b/>
          <w:bCs/>
          <w:sz w:val="20"/>
          <w:szCs w:val="20"/>
          <w:lang w:eastAsia="en-IN"/>
        </w:rPr>
        <w:t>}</w:t>
      </w:r>
    </w:p>
    <w:p w14:paraId="32BA20CA" w14:textId="77777777" w:rsidR="000D711D" w:rsidRDefault="000D711D" w:rsidP="00C60664">
      <w:pPr>
        <w:tabs>
          <w:tab w:val="left" w:pos="1068"/>
        </w:tabs>
        <w:spacing w:after="0"/>
        <w:rPr>
          <w:b/>
          <w:bCs/>
          <w:sz w:val="20"/>
          <w:szCs w:val="20"/>
          <w:lang w:eastAsia="en-IN"/>
        </w:rPr>
      </w:pPr>
    </w:p>
    <w:p w14:paraId="09CA48EE" w14:textId="77777777" w:rsidR="000D711D" w:rsidRDefault="000D711D" w:rsidP="000D711D">
      <w:pPr>
        <w:pStyle w:val="Heading4"/>
        <w:shd w:val="clear" w:color="auto" w:fill="F9F9F9"/>
        <w:spacing w:before="0"/>
        <w:rPr>
          <w:rFonts w:ascii="Segoe UI" w:hAnsi="Segoe UI" w:cs="Segoe UI"/>
          <w:color w:val="008000"/>
        </w:rPr>
      </w:pPr>
      <w:r>
        <w:rPr>
          <w:rFonts w:ascii="Segoe UI" w:hAnsi="Segoe UI" w:cs="Segoe UI"/>
          <w:b/>
          <w:bCs/>
          <w:color w:val="008000"/>
        </w:rPr>
        <w:t>Chalk sticks</w:t>
      </w:r>
    </w:p>
    <w:p w14:paraId="305C8E42" w14:textId="77777777" w:rsidR="000D711D" w:rsidRDefault="000D711D" w:rsidP="000D711D">
      <w:pPr>
        <w:pStyle w:val="NormalWeb"/>
        <w:shd w:val="clear" w:color="auto" w:fill="F9F9F9"/>
        <w:spacing w:before="0" w:beforeAutospacing="0"/>
        <w:rPr>
          <w:rFonts w:ascii="Segoe UI" w:hAnsi="Segoe UI" w:cs="Segoe UI"/>
          <w:color w:val="212529"/>
        </w:rPr>
      </w:pPr>
      <w:r>
        <w:rPr>
          <w:color w:val="333333"/>
          <w:sz w:val="28"/>
          <w:szCs w:val="28"/>
        </w:rPr>
        <w:t>Ganesh has n chalk sticks of various lengths. He tries to build a square out of the chalk sticks he have. Given the length of n chalk sticks check whether he can build a square or not. Every chalk stick must be used</w:t>
      </w:r>
    </w:p>
    <w:p w14:paraId="69CA3701"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ample:-</w:t>
      </w:r>
    </w:p>
    <w:p w14:paraId="0DAD0C54"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Input:- </w:t>
      </w:r>
      <w:r>
        <w:rPr>
          <w:color w:val="333333"/>
          <w:sz w:val="28"/>
          <w:szCs w:val="28"/>
        </w:rPr>
        <w:t>[1,1,2,2,2]</w:t>
      </w:r>
    </w:p>
    <w:p w14:paraId="42BE9DF9"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Output:-</w:t>
      </w:r>
      <w:r>
        <w:rPr>
          <w:color w:val="333333"/>
          <w:sz w:val="28"/>
          <w:szCs w:val="28"/>
        </w:rPr>
        <w:t>Yes</w:t>
      </w:r>
    </w:p>
    <w:p w14:paraId="25BF40C9"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planation:-</w:t>
      </w:r>
      <w:r>
        <w:rPr>
          <w:color w:val="333333"/>
          <w:sz w:val="28"/>
          <w:szCs w:val="28"/>
        </w:rPr>
        <w:t>As square of side length 2 can be formed from the given lengths</w:t>
      </w:r>
    </w:p>
    <w:p w14:paraId="35252501"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ample:-</w:t>
      </w:r>
    </w:p>
    <w:p w14:paraId="6D0963DD"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Input: </w:t>
      </w:r>
      <w:r>
        <w:rPr>
          <w:color w:val="333333"/>
          <w:sz w:val="28"/>
          <w:szCs w:val="28"/>
        </w:rPr>
        <w:t>[3,3,3,3,4]</w:t>
      </w:r>
    </w:p>
    <w:p w14:paraId="1C490096"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lastRenderedPageBreak/>
        <w:t>Output: </w:t>
      </w:r>
      <w:r>
        <w:rPr>
          <w:color w:val="333333"/>
          <w:sz w:val="28"/>
          <w:szCs w:val="28"/>
        </w:rPr>
        <w:t>No</w:t>
      </w:r>
    </w:p>
    <w:p w14:paraId="37A8322A"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Explanation: </w:t>
      </w:r>
      <w:r>
        <w:rPr>
          <w:color w:val="333333"/>
          <w:sz w:val="28"/>
          <w:szCs w:val="28"/>
        </w:rPr>
        <w:t>You cannot find a way to form a square with all the matchsticks.</w:t>
      </w:r>
    </w:p>
    <w:p w14:paraId="4A994D86"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Input format:-</w:t>
      </w:r>
    </w:p>
    <w:p w14:paraId="763FE677" w14:textId="77777777" w:rsidR="000D711D" w:rsidRDefault="000D711D" w:rsidP="000D711D">
      <w:pPr>
        <w:pStyle w:val="NormalWeb"/>
        <w:shd w:val="clear" w:color="auto" w:fill="F9F9F9"/>
        <w:spacing w:before="0" w:beforeAutospacing="0"/>
        <w:rPr>
          <w:rFonts w:ascii="Segoe UI" w:hAnsi="Segoe UI" w:cs="Segoe UI"/>
          <w:color w:val="212529"/>
        </w:rPr>
      </w:pPr>
      <w:r>
        <w:rPr>
          <w:color w:val="333333"/>
          <w:sz w:val="28"/>
          <w:szCs w:val="28"/>
        </w:rPr>
        <w:t>n-number of chalk sticks</w:t>
      </w:r>
    </w:p>
    <w:p w14:paraId="0C796CCD" w14:textId="77777777" w:rsidR="000D711D" w:rsidRDefault="000D711D" w:rsidP="000D711D">
      <w:pPr>
        <w:pStyle w:val="NormalWeb"/>
        <w:shd w:val="clear" w:color="auto" w:fill="F9F9F9"/>
        <w:spacing w:before="0" w:beforeAutospacing="0"/>
        <w:rPr>
          <w:rFonts w:ascii="Segoe UI" w:hAnsi="Segoe UI" w:cs="Segoe UI"/>
          <w:color w:val="212529"/>
        </w:rPr>
      </w:pPr>
      <w:r>
        <w:rPr>
          <w:color w:val="333333"/>
          <w:sz w:val="28"/>
          <w:szCs w:val="28"/>
        </w:rPr>
        <w:t>Length of n chalk sticks separated by comma</w:t>
      </w:r>
    </w:p>
    <w:p w14:paraId="294FBAD5" w14:textId="77777777" w:rsidR="000D711D" w:rsidRDefault="000D711D" w:rsidP="000D711D">
      <w:pPr>
        <w:pStyle w:val="NormalWeb"/>
        <w:shd w:val="clear" w:color="auto" w:fill="F9F9F9"/>
        <w:spacing w:before="0" w:beforeAutospacing="0"/>
        <w:rPr>
          <w:rFonts w:ascii="Segoe UI" w:hAnsi="Segoe UI" w:cs="Segoe UI"/>
          <w:color w:val="212529"/>
        </w:rPr>
      </w:pPr>
      <w:r>
        <w:rPr>
          <w:rStyle w:val="Strong"/>
          <w:rFonts w:eastAsia="Arial"/>
          <w:color w:val="333333"/>
          <w:sz w:val="28"/>
          <w:szCs w:val="28"/>
        </w:rPr>
        <w:t>Output format:-</w:t>
      </w:r>
    </w:p>
    <w:p w14:paraId="7E591CA9" w14:textId="2B05B2CA" w:rsidR="000D711D" w:rsidRPr="000D711D" w:rsidRDefault="000D711D" w:rsidP="000D711D">
      <w:pPr>
        <w:pStyle w:val="NormalWeb"/>
        <w:shd w:val="clear" w:color="auto" w:fill="F9F9F9"/>
        <w:spacing w:before="0" w:beforeAutospacing="0"/>
        <w:rPr>
          <w:rFonts w:ascii="Segoe UI" w:hAnsi="Segoe UI" w:cs="Segoe UI"/>
          <w:color w:val="212529"/>
        </w:rPr>
      </w:pPr>
      <w:r>
        <w:rPr>
          <w:color w:val="333333"/>
          <w:sz w:val="28"/>
          <w:szCs w:val="28"/>
        </w:rPr>
        <w:t>Yes/No</w:t>
      </w:r>
    </w:p>
    <w:p w14:paraId="3389F813" w14:textId="20E25CE3" w:rsidR="000D711D" w:rsidRDefault="000D711D" w:rsidP="00C60664">
      <w:pPr>
        <w:tabs>
          <w:tab w:val="left" w:pos="1068"/>
        </w:tabs>
        <w:spacing w:after="0"/>
        <w:rPr>
          <w:b/>
          <w:bCs/>
          <w:sz w:val="20"/>
          <w:szCs w:val="20"/>
          <w:lang w:eastAsia="en-IN"/>
        </w:rPr>
      </w:pPr>
      <w:r w:rsidRPr="000D711D">
        <w:rPr>
          <w:b/>
          <w:bCs/>
          <w:sz w:val="20"/>
          <w:szCs w:val="20"/>
          <w:highlight w:val="yellow"/>
          <w:lang w:eastAsia="en-IN"/>
        </w:rPr>
        <w:t>ANS.</w:t>
      </w:r>
    </w:p>
    <w:p w14:paraId="692F422A"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n = int(input())</w:t>
      </w:r>
    </w:p>
    <w:p w14:paraId="550A3EDE"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s = sorted([int(i) for i in list(input()) if(i != ',')],reverse = True)</w:t>
      </w:r>
    </w:p>
    <w:p w14:paraId="051A9CEC"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perimeter_part = sum(s)/4</w:t>
      </w:r>
    </w:p>
    <w:p w14:paraId="6902CE24"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cnt = 0</w:t>
      </w:r>
    </w:p>
    <w:p w14:paraId="2BAB3510"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vis = set()</w:t>
      </w:r>
    </w:p>
    <w:p w14:paraId="621F758F"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i,p = 0,0</w:t>
      </w:r>
    </w:p>
    <w:p w14:paraId="6BEDEB7A"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while(cnt &lt; 4 and len(s)!=i):</w:t>
      </w:r>
    </w:p>
    <w:p w14:paraId="216FA32E"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if((p+s[i] &lt;= perimeter_part) and (i not in vis)): </w:t>
      </w:r>
    </w:p>
    <w:p w14:paraId="52D3D8ED"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p+=s[i]; vis.add(i)</w:t>
      </w:r>
    </w:p>
    <w:p w14:paraId="2435E54D"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if(p == perimeter_part): </w:t>
      </w:r>
    </w:p>
    <w:p w14:paraId="42AA6F59"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p = 0</w:t>
      </w:r>
    </w:p>
    <w:p w14:paraId="1F7E81E6"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i = 0</w:t>
      </w:r>
    </w:p>
    <w:p w14:paraId="534A22DB"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cnt+=1</w:t>
      </w:r>
    </w:p>
    <w:p w14:paraId="5E27FE47"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while(i in vis): i+=1</w:t>
      </w:r>
    </w:p>
    <w:p w14:paraId="3F52D803"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continue</w:t>
      </w:r>
    </w:p>
    <w:p w14:paraId="6835CC58"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 xml:space="preserve">    i+=1</w:t>
      </w:r>
    </w:p>
    <w:p w14:paraId="72ED4354" w14:textId="77777777" w:rsidR="000D711D" w:rsidRPr="000D711D" w:rsidRDefault="000D711D" w:rsidP="000D711D">
      <w:pPr>
        <w:tabs>
          <w:tab w:val="left" w:pos="1068"/>
        </w:tabs>
        <w:spacing w:after="0"/>
        <w:rPr>
          <w:b/>
          <w:bCs/>
          <w:sz w:val="20"/>
          <w:szCs w:val="20"/>
          <w:lang w:eastAsia="en-IN"/>
        </w:rPr>
      </w:pPr>
      <w:r w:rsidRPr="000D711D">
        <w:rPr>
          <w:b/>
          <w:bCs/>
          <w:sz w:val="20"/>
          <w:szCs w:val="20"/>
          <w:lang w:eastAsia="en-IN"/>
        </w:rPr>
        <w:t>if(cnt == 4): print("Yes")</w:t>
      </w:r>
    </w:p>
    <w:p w14:paraId="79A75341" w14:textId="133CD4EB" w:rsidR="000D711D" w:rsidRDefault="000D711D" w:rsidP="000D711D">
      <w:pPr>
        <w:tabs>
          <w:tab w:val="left" w:pos="1068"/>
        </w:tabs>
        <w:spacing w:after="0"/>
        <w:rPr>
          <w:b/>
          <w:bCs/>
          <w:sz w:val="20"/>
          <w:szCs w:val="20"/>
          <w:lang w:eastAsia="en-IN"/>
        </w:rPr>
      </w:pPr>
      <w:r w:rsidRPr="000D711D">
        <w:rPr>
          <w:b/>
          <w:bCs/>
          <w:sz w:val="20"/>
          <w:szCs w:val="20"/>
          <w:lang w:eastAsia="en-IN"/>
        </w:rPr>
        <w:t>else: print("No")</w:t>
      </w:r>
    </w:p>
    <w:p w14:paraId="00A007B5" w14:textId="77777777" w:rsidR="000D711D" w:rsidRDefault="000D711D" w:rsidP="000D711D">
      <w:pPr>
        <w:tabs>
          <w:tab w:val="left" w:pos="1068"/>
        </w:tabs>
        <w:spacing w:after="0"/>
        <w:rPr>
          <w:b/>
          <w:bCs/>
          <w:sz w:val="20"/>
          <w:szCs w:val="20"/>
          <w:lang w:eastAsia="en-IN"/>
        </w:rPr>
      </w:pPr>
    </w:p>
    <w:p w14:paraId="3B992729" w14:textId="77777777" w:rsidR="000D711D" w:rsidRDefault="000D711D" w:rsidP="000D711D">
      <w:pPr>
        <w:tabs>
          <w:tab w:val="left" w:pos="1068"/>
        </w:tabs>
        <w:spacing w:after="0"/>
        <w:rPr>
          <w:b/>
          <w:bCs/>
          <w:sz w:val="20"/>
          <w:szCs w:val="20"/>
          <w:lang w:eastAsia="en-IN"/>
        </w:rPr>
      </w:pPr>
    </w:p>
    <w:p w14:paraId="39CB5027" w14:textId="77777777" w:rsidR="003C6FF1" w:rsidRDefault="003C6FF1" w:rsidP="003C6FF1">
      <w:pPr>
        <w:pStyle w:val="Heading4"/>
        <w:shd w:val="clear" w:color="auto" w:fill="F9F9F9"/>
        <w:spacing w:before="0"/>
        <w:rPr>
          <w:rFonts w:ascii="Segoe UI" w:hAnsi="Segoe UI" w:cs="Segoe UI"/>
          <w:color w:val="008000"/>
        </w:rPr>
      </w:pPr>
      <w:r>
        <w:rPr>
          <w:rFonts w:ascii="Segoe UI" w:hAnsi="Segoe UI" w:cs="Segoe UI"/>
          <w:b/>
          <w:bCs/>
          <w:color w:val="008000"/>
        </w:rPr>
        <w:t>Find the number of substrings formed</w:t>
      </w:r>
    </w:p>
    <w:p w14:paraId="47CEB904" w14:textId="77777777" w:rsidR="003C6FF1" w:rsidRDefault="003C6FF1" w:rsidP="003C6FF1">
      <w:pPr>
        <w:pStyle w:val="NormalWeb"/>
        <w:shd w:val="clear" w:color="auto" w:fill="F9F9F9"/>
        <w:spacing w:before="0" w:beforeAutospacing="0"/>
        <w:rPr>
          <w:rFonts w:ascii="Segoe UI" w:hAnsi="Segoe UI" w:cs="Segoe UI"/>
          <w:color w:val="212529"/>
        </w:rPr>
      </w:pPr>
      <w:r>
        <w:rPr>
          <w:rFonts w:ascii="Arial" w:hAnsi="Arial" w:cs="Arial"/>
          <w:color w:val="00000A"/>
          <w:shd w:val="clear" w:color="auto" w:fill="FFFFFF"/>
        </w:rPr>
        <w:t>Given a string </w:t>
      </w:r>
      <w:r>
        <w:rPr>
          <w:rStyle w:val="Strong"/>
          <w:rFonts w:eastAsia="Arial"/>
          <w:color w:val="00000A"/>
          <w:shd w:val="clear" w:color="auto" w:fill="FFFFFF"/>
        </w:rPr>
        <w:t>P</w:t>
      </w:r>
      <w:r>
        <w:rPr>
          <w:rFonts w:ascii="Arial" w:hAnsi="Arial" w:cs="Arial"/>
          <w:color w:val="00000A"/>
          <w:shd w:val="clear" w:color="auto" w:fill="FFFFFF"/>
        </w:rPr>
        <w:t> consisting of small English letters and a string </w:t>
      </w:r>
      <w:r>
        <w:rPr>
          <w:rStyle w:val="Strong"/>
          <w:rFonts w:eastAsia="Arial"/>
          <w:color w:val="00000A"/>
          <w:shd w:val="clear" w:color="auto" w:fill="FFFFFF"/>
        </w:rPr>
        <w:t>Q</w:t>
      </w:r>
      <w:r>
        <w:rPr>
          <w:rFonts w:ascii="Arial" w:hAnsi="Arial" w:cs="Arial"/>
          <w:color w:val="00000A"/>
          <w:shd w:val="clear" w:color="auto" w:fill="FFFFFF"/>
        </w:rPr>
        <w:t> consisting of weight of all characters of English alphabet assigned. </w:t>
      </w:r>
    </w:p>
    <w:p w14:paraId="609CA7EA" w14:textId="77777777" w:rsidR="003C6FF1" w:rsidRDefault="003C6FF1" w:rsidP="003C6FF1">
      <w:pPr>
        <w:pStyle w:val="NormalWeb"/>
        <w:shd w:val="clear" w:color="auto" w:fill="F9F9F9"/>
        <w:spacing w:before="0" w:beforeAutospacing="0"/>
        <w:rPr>
          <w:rFonts w:ascii="Segoe UI" w:hAnsi="Segoe UI" w:cs="Segoe UI"/>
          <w:color w:val="212529"/>
        </w:rPr>
      </w:pPr>
      <w:r>
        <w:rPr>
          <w:rFonts w:ascii="Arial" w:hAnsi="Arial" w:cs="Arial"/>
          <w:color w:val="00000A"/>
          <w:shd w:val="clear" w:color="auto" w:fill="FFFFFF"/>
        </w:rPr>
        <w:t>such that for all ‘i’, 0 ≤ Q[i] ≤ 9. The task is to find the total numbers of unique substring that will be formed with sum of weights </w:t>
      </w:r>
    </w:p>
    <w:p w14:paraId="74E2B790" w14:textId="77777777" w:rsidR="003C6FF1" w:rsidRDefault="003C6FF1" w:rsidP="003C6FF1">
      <w:pPr>
        <w:pStyle w:val="NormalWeb"/>
        <w:shd w:val="clear" w:color="auto" w:fill="F9F9F9"/>
        <w:spacing w:before="0" w:beforeAutospacing="0"/>
        <w:rPr>
          <w:rFonts w:ascii="Segoe UI" w:hAnsi="Segoe UI" w:cs="Segoe UI"/>
          <w:color w:val="212529"/>
        </w:rPr>
      </w:pPr>
      <w:r>
        <w:rPr>
          <w:rFonts w:ascii="Arial" w:hAnsi="Arial" w:cs="Arial"/>
          <w:color w:val="00000A"/>
          <w:shd w:val="clear" w:color="auto" w:fill="FFFFFF"/>
        </w:rPr>
        <w:t>atmost </w:t>
      </w:r>
      <w:r>
        <w:rPr>
          <w:rStyle w:val="Strong"/>
          <w:rFonts w:eastAsia="Arial"/>
          <w:color w:val="00000A"/>
          <w:shd w:val="clear" w:color="auto" w:fill="FFFFFF"/>
        </w:rPr>
        <w:t>K</w:t>
      </w:r>
      <w:r>
        <w:rPr>
          <w:rFonts w:ascii="Arial" w:hAnsi="Arial" w:cs="Arial"/>
          <w:color w:val="00000A"/>
          <w:shd w:val="clear" w:color="auto" w:fill="FFFFFF"/>
        </w:rPr>
        <w:t> value from the given string.</w:t>
      </w:r>
    </w:p>
    <w:p w14:paraId="38A8FD4F" w14:textId="77777777" w:rsidR="003C6FF1" w:rsidRDefault="003C6FF1" w:rsidP="003C6FF1">
      <w:pPr>
        <w:pStyle w:val="NormalWeb"/>
        <w:shd w:val="clear" w:color="auto" w:fill="F9F9F9"/>
        <w:spacing w:before="0" w:beforeAutospacing="0"/>
        <w:rPr>
          <w:rFonts w:ascii="Segoe UI" w:hAnsi="Segoe UI" w:cs="Segoe UI"/>
          <w:color w:val="212529"/>
        </w:rPr>
      </w:pPr>
      <w:r>
        <w:rPr>
          <w:color w:val="000000"/>
          <w:sz w:val="26"/>
          <w:szCs w:val="26"/>
        </w:rPr>
        <w:t>Example:</w:t>
      </w:r>
    </w:p>
    <w:p w14:paraId="460A8C0D" w14:textId="77777777" w:rsidR="003C6FF1" w:rsidRDefault="003C6FF1" w:rsidP="003C6FF1">
      <w:pPr>
        <w:pStyle w:val="NormalWeb"/>
        <w:shd w:val="clear" w:color="auto" w:fill="F9F9F9"/>
        <w:spacing w:before="0" w:beforeAutospacing="0"/>
        <w:rPr>
          <w:rFonts w:ascii="Segoe UI" w:hAnsi="Segoe UI" w:cs="Segoe UI"/>
          <w:color w:val="212529"/>
        </w:rPr>
      </w:pPr>
      <w:r>
        <w:rPr>
          <w:rFonts w:ascii="Arial" w:hAnsi="Arial" w:cs="Arial"/>
          <w:color w:val="00000A"/>
          <w:shd w:val="clear" w:color="auto" w:fill="FAFAFA"/>
        </w:rPr>
        <w:t> Let</w:t>
      </w:r>
      <w:r>
        <w:rPr>
          <w:rStyle w:val="Emphasis"/>
          <w:rFonts w:eastAsia="Arial"/>
          <w:color w:val="00000A"/>
          <w:shd w:val="clear" w:color="auto" w:fill="FAFAFA"/>
        </w:rPr>
        <w:t>  P = “</w:t>
      </w:r>
      <w:r>
        <w:rPr>
          <w:rFonts w:ascii="Consolas" w:hAnsi="Consolas"/>
          <w:color w:val="00000A"/>
          <w:sz w:val="22"/>
          <w:szCs w:val="22"/>
          <w:shd w:val="clear" w:color="auto" w:fill="FFFFFF"/>
        </w:rPr>
        <w:t>abcde</w:t>
      </w:r>
      <w:r>
        <w:rPr>
          <w:rStyle w:val="Emphasis"/>
          <w:rFonts w:eastAsia="Arial"/>
          <w:color w:val="00000A"/>
          <w:shd w:val="clear" w:color="auto" w:fill="FAFAFA"/>
        </w:rPr>
        <w:t>”, </w:t>
      </w:r>
    </w:p>
    <w:p w14:paraId="1DABAC16" w14:textId="77777777" w:rsidR="003C6FF1" w:rsidRDefault="003C6FF1" w:rsidP="003C6FF1">
      <w:pPr>
        <w:pStyle w:val="NormalWeb"/>
        <w:shd w:val="clear" w:color="auto" w:fill="F9F9F9"/>
        <w:spacing w:before="0" w:beforeAutospacing="0"/>
        <w:rPr>
          <w:rFonts w:ascii="Segoe UI" w:hAnsi="Segoe UI" w:cs="Segoe UI"/>
          <w:color w:val="212529"/>
        </w:rPr>
      </w:pPr>
      <w:r>
        <w:rPr>
          <w:rStyle w:val="Emphasis"/>
          <w:rFonts w:eastAsia="Arial"/>
          <w:color w:val="00000A"/>
          <w:shd w:val="clear" w:color="auto" w:fill="FAFAFA"/>
        </w:rPr>
        <w:t>the assigned weight for alphabets is </w:t>
      </w:r>
    </w:p>
    <w:p w14:paraId="5DF587E8" w14:textId="77777777" w:rsidR="003C6FF1" w:rsidRDefault="003C6FF1" w:rsidP="003C6FF1">
      <w:pPr>
        <w:pStyle w:val="NormalWeb"/>
        <w:shd w:val="clear" w:color="auto" w:fill="F9F9F9"/>
        <w:spacing w:before="0" w:beforeAutospacing="0"/>
        <w:rPr>
          <w:rFonts w:ascii="Segoe UI" w:hAnsi="Segoe UI" w:cs="Segoe UI"/>
          <w:color w:val="212529"/>
        </w:rPr>
      </w:pPr>
      <w:r>
        <w:rPr>
          <w:rStyle w:val="Emphasis"/>
          <w:rFonts w:eastAsia="Arial"/>
          <w:color w:val="00000A"/>
          <w:shd w:val="clear" w:color="auto" w:fill="FAFAFA"/>
        </w:rPr>
        <w:lastRenderedPageBreak/>
        <w:t>Q = “12345678912345678912345678”,  and K = 5</w:t>
      </w:r>
      <w:r>
        <w:rPr>
          <w:color w:val="00000A"/>
        </w:rPr>
        <w:br/>
      </w:r>
      <w:r>
        <w:rPr>
          <w:rStyle w:val="Emphasis"/>
          <w:rFonts w:eastAsia="Arial"/>
          <w:color w:val="00000A"/>
          <w:shd w:val="clear" w:color="auto" w:fill="FAFAFA"/>
        </w:rPr>
        <w:t> then sub string will be  7 where the sum of weights of individual characters ≤ 5 are:</w:t>
      </w:r>
      <w:r>
        <w:rPr>
          <w:color w:val="00000A"/>
        </w:rPr>
        <w:br/>
      </w:r>
      <w:r>
        <w:rPr>
          <w:rStyle w:val="Emphasis"/>
          <w:rFonts w:eastAsia="Arial"/>
          <w:color w:val="00000A"/>
          <w:shd w:val="clear" w:color="auto" w:fill="FAFAFA"/>
        </w:rPr>
        <w:t>“a”, “ab”, “b”, “bc”, “c”, “d”, “e”</w:t>
      </w:r>
    </w:p>
    <w:p w14:paraId="2F6BA6CD" w14:textId="77777777" w:rsidR="003C6FF1" w:rsidRDefault="003C6FF1" w:rsidP="003C6FF1">
      <w:pPr>
        <w:pStyle w:val="NormalWeb"/>
        <w:shd w:val="clear" w:color="auto" w:fill="F9F9F9"/>
        <w:spacing w:before="0" w:beforeAutospacing="0"/>
        <w:rPr>
          <w:rFonts w:ascii="Segoe UI" w:hAnsi="Segoe UI" w:cs="Segoe UI"/>
          <w:color w:val="212529"/>
        </w:rPr>
      </w:pPr>
      <w:r>
        <w:rPr>
          <w:rStyle w:val="Strong"/>
          <w:rFonts w:eastAsia="Arial"/>
          <w:color w:val="000000"/>
          <w:sz w:val="26"/>
          <w:szCs w:val="26"/>
        </w:rPr>
        <w:t>Input Format</w:t>
      </w:r>
    </w:p>
    <w:p w14:paraId="4FEABFF1" w14:textId="77777777" w:rsidR="003C6FF1" w:rsidRDefault="003C6FF1" w:rsidP="003C6FF1">
      <w:pPr>
        <w:pStyle w:val="NormalWeb"/>
        <w:shd w:val="clear" w:color="auto" w:fill="F9F9F9"/>
        <w:spacing w:before="0" w:beforeAutospacing="0"/>
        <w:rPr>
          <w:rFonts w:ascii="Segoe UI" w:hAnsi="Segoe UI" w:cs="Segoe UI"/>
          <w:color w:val="212529"/>
        </w:rPr>
      </w:pPr>
      <w:r>
        <w:rPr>
          <w:rStyle w:val="Emphasis"/>
          <w:rFonts w:eastAsia="Arial"/>
          <w:color w:val="00000A"/>
          <w:shd w:val="clear" w:color="auto" w:fill="FAFAFA"/>
        </w:rPr>
        <w:t>P = “acbacbacaa”</w:t>
      </w:r>
    </w:p>
    <w:p w14:paraId="7BD2669A" w14:textId="77777777" w:rsidR="003C6FF1" w:rsidRDefault="003C6FF1" w:rsidP="003C6FF1">
      <w:pPr>
        <w:pStyle w:val="NormalWeb"/>
        <w:shd w:val="clear" w:color="auto" w:fill="F9F9F9"/>
        <w:spacing w:before="0" w:beforeAutospacing="0"/>
        <w:rPr>
          <w:rFonts w:ascii="Segoe UI" w:hAnsi="Segoe UI" w:cs="Segoe UI"/>
          <w:color w:val="212529"/>
        </w:rPr>
      </w:pPr>
      <w:r>
        <w:rPr>
          <w:rStyle w:val="Emphasis"/>
          <w:rFonts w:eastAsia="Arial"/>
          <w:color w:val="00000A"/>
          <w:shd w:val="clear" w:color="auto" w:fill="FAFAFA"/>
        </w:rPr>
        <w:t>Q = “12300045600078900012345000”</w:t>
      </w:r>
    </w:p>
    <w:p w14:paraId="51B70AEB" w14:textId="77777777" w:rsidR="003C6FF1" w:rsidRDefault="003C6FF1" w:rsidP="003C6FF1">
      <w:pPr>
        <w:pStyle w:val="NormalWeb"/>
        <w:shd w:val="clear" w:color="auto" w:fill="F9F9F9"/>
        <w:spacing w:before="0" w:beforeAutospacing="0"/>
        <w:rPr>
          <w:rFonts w:ascii="Segoe UI" w:hAnsi="Segoe UI" w:cs="Segoe UI"/>
          <w:color w:val="212529"/>
        </w:rPr>
      </w:pPr>
      <w:r>
        <w:rPr>
          <w:rStyle w:val="Emphasis"/>
          <w:rFonts w:eastAsia="Arial"/>
          <w:color w:val="00000A"/>
          <w:shd w:val="clear" w:color="auto" w:fill="FAFAFA"/>
        </w:rPr>
        <w:t>K = 2</w:t>
      </w:r>
    </w:p>
    <w:p w14:paraId="762AC5A4" w14:textId="77777777" w:rsidR="003C6FF1" w:rsidRDefault="003C6FF1" w:rsidP="003C6FF1">
      <w:pPr>
        <w:pStyle w:val="NormalWeb"/>
        <w:shd w:val="clear" w:color="auto" w:fill="F9F9F9"/>
        <w:spacing w:before="0" w:beforeAutospacing="0"/>
        <w:rPr>
          <w:rFonts w:ascii="Segoe UI" w:hAnsi="Segoe UI" w:cs="Segoe UI"/>
          <w:color w:val="212529"/>
        </w:rPr>
      </w:pPr>
      <w:r>
        <w:rPr>
          <w:rStyle w:val="Strong"/>
          <w:rFonts w:eastAsia="Arial"/>
          <w:color w:val="000000"/>
          <w:sz w:val="26"/>
          <w:szCs w:val="26"/>
        </w:rPr>
        <w:t>Output Format</w:t>
      </w:r>
    </w:p>
    <w:p w14:paraId="61ED1079" w14:textId="77777777" w:rsidR="003C6FF1" w:rsidRDefault="003C6FF1" w:rsidP="003C6FF1">
      <w:pPr>
        <w:pStyle w:val="NormalWeb"/>
        <w:shd w:val="clear" w:color="auto" w:fill="F9F9F9"/>
        <w:spacing w:before="0" w:beforeAutospacing="0"/>
        <w:rPr>
          <w:rFonts w:ascii="Segoe UI" w:hAnsi="Segoe UI" w:cs="Segoe UI"/>
          <w:color w:val="212529"/>
        </w:rPr>
      </w:pPr>
      <w:r>
        <w:rPr>
          <w:color w:val="00000A"/>
          <w:sz w:val="26"/>
          <w:szCs w:val="26"/>
        </w:rPr>
        <w:t>3</w:t>
      </w:r>
    </w:p>
    <w:p w14:paraId="10C44837" w14:textId="483DD5EE" w:rsidR="003C6FF1" w:rsidRDefault="003C6FF1" w:rsidP="000D711D">
      <w:pPr>
        <w:tabs>
          <w:tab w:val="left" w:pos="1068"/>
        </w:tabs>
        <w:spacing w:after="0"/>
        <w:rPr>
          <w:b/>
          <w:bCs/>
          <w:sz w:val="20"/>
          <w:szCs w:val="20"/>
          <w:lang w:eastAsia="en-IN"/>
        </w:rPr>
      </w:pPr>
      <w:r>
        <w:rPr>
          <w:b/>
          <w:bCs/>
          <w:sz w:val="20"/>
          <w:szCs w:val="20"/>
          <w:lang w:eastAsia="en-IN"/>
        </w:rPr>
        <w:t>ANS.</w:t>
      </w:r>
    </w:p>
    <w:p w14:paraId="54413461"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def wt(p,q):</w:t>
      </w:r>
    </w:p>
    <w:p w14:paraId="6483583C"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 xml:space="preserve">    val = 0</w:t>
      </w:r>
    </w:p>
    <w:p w14:paraId="1DDCDE53"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 xml:space="preserve">    for char in p: </w:t>
      </w:r>
    </w:p>
    <w:p w14:paraId="3D49D88A"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 xml:space="preserve">        val+=int(q[ord(char)-97])</w:t>
      </w:r>
    </w:p>
    <w:p w14:paraId="5504FD6C"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 xml:space="preserve">    return val</w:t>
      </w:r>
    </w:p>
    <w:p w14:paraId="3B7B0987"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p,q,k = input(),input(),int(input())</w:t>
      </w:r>
    </w:p>
    <w:p w14:paraId="7A294C18"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n = len(p)</w:t>
      </w:r>
    </w:p>
    <w:p w14:paraId="1D591C92"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count = 0</w:t>
      </w:r>
    </w:p>
    <w:p w14:paraId="7EA9DD95"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vis = set()</w:t>
      </w:r>
    </w:p>
    <w:p w14:paraId="55A6A772"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for i in range(n):</w:t>
      </w:r>
    </w:p>
    <w:p w14:paraId="7572A63D"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 xml:space="preserve">    for j in range(i+1,n):</w:t>
      </w:r>
    </w:p>
    <w:p w14:paraId="4A606C98" w14:textId="77777777" w:rsidR="003C6FF1" w:rsidRPr="003C6FF1" w:rsidRDefault="003C6FF1" w:rsidP="003C6FF1">
      <w:pPr>
        <w:tabs>
          <w:tab w:val="left" w:pos="1068"/>
        </w:tabs>
        <w:spacing w:after="0"/>
        <w:rPr>
          <w:b/>
          <w:bCs/>
          <w:sz w:val="20"/>
          <w:szCs w:val="20"/>
          <w:lang w:eastAsia="en-IN"/>
        </w:rPr>
      </w:pPr>
      <w:r w:rsidRPr="003C6FF1">
        <w:rPr>
          <w:b/>
          <w:bCs/>
          <w:sz w:val="20"/>
          <w:szCs w:val="20"/>
          <w:lang w:eastAsia="en-IN"/>
        </w:rPr>
        <w:t xml:space="preserve">        if(wt(p[i:j],q) &lt;= k and p[i:j] not in vis): count+=1; vis.add(p[i:j])</w:t>
      </w:r>
    </w:p>
    <w:p w14:paraId="77BEDC6B" w14:textId="7032D590" w:rsidR="003C6FF1" w:rsidRDefault="003C6FF1" w:rsidP="003C6FF1">
      <w:pPr>
        <w:tabs>
          <w:tab w:val="left" w:pos="1068"/>
        </w:tabs>
        <w:spacing w:after="0"/>
        <w:rPr>
          <w:b/>
          <w:bCs/>
          <w:sz w:val="20"/>
          <w:szCs w:val="20"/>
          <w:lang w:eastAsia="en-IN"/>
        </w:rPr>
      </w:pPr>
      <w:r w:rsidRPr="003C6FF1">
        <w:rPr>
          <w:b/>
          <w:bCs/>
          <w:sz w:val="20"/>
          <w:szCs w:val="20"/>
          <w:lang w:eastAsia="en-IN"/>
        </w:rPr>
        <w:t>print(count)</w:t>
      </w:r>
    </w:p>
    <w:p w14:paraId="3EACD7B8" w14:textId="77777777" w:rsidR="00773FB6" w:rsidRDefault="00773FB6" w:rsidP="003C6FF1">
      <w:pPr>
        <w:tabs>
          <w:tab w:val="left" w:pos="1068"/>
        </w:tabs>
        <w:spacing w:after="0"/>
        <w:rPr>
          <w:b/>
          <w:bCs/>
          <w:sz w:val="20"/>
          <w:szCs w:val="20"/>
          <w:lang w:eastAsia="en-IN"/>
        </w:rPr>
      </w:pPr>
    </w:p>
    <w:p w14:paraId="10FDEACB" w14:textId="77777777" w:rsidR="00773FB6" w:rsidRPr="00773FB6" w:rsidRDefault="00773FB6" w:rsidP="00773FB6">
      <w:pPr>
        <w:pStyle w:val="Heading4"/>
        <w:shd w:val="clear" w:color="auto" w:fill="F9F9F9"/>
        <w:spacing w:before="0"/>
        <w:rPr>
          <w:rFonts w:ascii="Segoe UI" w:hAnsi="Segoe UI" w:cs="Segoe UI"/>
          <w:color w:val="008000"/>
          <w:sz w:val="24"/>
          <w:szCs w:val="24"/>
        </w:rPr>
      </w:pPr>
      <w:r w:rsidRPr="00773FB6">
        <w:rPr>
          <w:rFonts w:ascii="Segoe UI" w:hAnsi="Segoe UI" w:cs="Segoe UI"/>
          <w:b/>
          <w:bCs/>
          <w:color w:val="008000"/>
          <w:sz w:val="24"/>
          <w:szCs w:val="24"/>
        </w:rPr>
        <w:t>SubArray sum divisible by K</w:t>
      </w:r>
    </w:p>
    <w:p w14:paraId="4219A928" w14:textId="06937A56"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Given an array A of integers, return the number of (contiguous, non-empty) subarrays that have a sum divisible by K.</w:t>
      </w:r>
    </w:p>
    <w:p w14:paraId="6D7B40F7" w14:textId="77777777"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Example:-</w:t>
      </w:r>
    </w:p>
    <w:p w14:paraId="2C7830FA" w14:textId="77777777"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Input: A = [4,5,0,-2,-3,1], K = 5</w:t>
      </w:r>
    </w:p>
    <w:p w14:paraId="19FBBA5E" w14:textId="77777777"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Output: 7</w:t>
      </w:r>
    </w:p>
    <w:p w14:paraId="75B7D7BF" w14:textId="233A6EC2"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Explanation: There are 7 subarrays with a sum divisible by K = 5:</w:t>
      </w:r>
    </w:p>
    <w:p w14:paraId="3639ECAD" w14:textId="0C44BF36"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4, 5, 0, -2, -3, 1], [5], [5, 0], [5, 0, -2, -3], [0], [0, -2, -3], [-2, -3]</w:t>
      </w:r>
    </w:p>
    <w:p w14:paraId="22F01BC7" w14:textId="6B7263C0"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Input:-</w:t>
      </w:r>
    </w:p>
    <w:p w14:paraId="706664BA" w14:textId="77777777"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Number of elements</w:t>
      </w:r>
    </w:p>
    <w:p w14:paraId="23331FB2" w14:textId="77777777"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Fonts w:ascii="Segoe UI" w:hAnsi="Segoe UI" w:cs="Segoe UI"/>
          <w:color w:val="212529"/>
        </w:rPr>
        <w:t> </w:t>
      </w:r>
    </w:p>
    <w:p w14:paraId="53476682" w14:textId="5840BCDF"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lastRenderedPageBreak/>
        <w:t>The elements of the array separated by comma</w:t>
      </w:r>
    </w:p>
    <w:p w14:paraId="75A6D666" w14:textId="469A9891"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K</w:t>
      </w:r>
      <w:r w:rsidRPr="00773FB6">
        <w:rPr>
          <w:rFonts w:ascii="Segoe UI" w:hAnsi="Segoe UI" w:cs="Segoe UI"/>
          <w:color w:val="212529"/>
        </w:rPr>
        <w:t> </w:t>
      </w:r>
    </w:p>
    <w:p w14:paraId="590D7050" w14:textId="151BD4C7" w:rsidR="00773FB6" w:rsidRPr="00773FB6" w:rsidRDefault="00773FB6" w:rsidP="00773FB6">
      <w:pPr>
        <w:pStyle w:val="NormalWeb"/>
        <w:shd w:val="clear" w:color="auto" w:fill="F9F9F9"/>
        <w:spacing w:before="0" w:beforeAutospacing="0"/>
        <w:rPr>
          <w:rFonts w:ascii="Segoe UI" w:hAnsi="Segoe UI" w:cs="Segoe UI"/>
          <w:color w:val="212529"/>
        </w:rPr>
      </w:pPr>
      <w:r w:rsidRPr="00773FB6">
        <w:rPr>
          <w:rStyle w:val="Strong"/>
          <w:rFonts w:eastAsia="Arial"/>
          <w:color w:val="333333"/>
        </w:rPr>
        <w:t>Output format:-</w:t>
      </w:r>
    </w:p>
    <w:p w14:paraId="53724826" w14:textId="6246BD88" w:rsidR="00773FB6" w:rsidRDefault="00773FB6" w:rsidP="00773FB6">
      <w:pPr>
        <w:pStyle w:val="NormalWeb"/>
        <w:shd w:val="clear" w:color="auto" w:fill="F9F9F9"/>
        <w:spacing w:before="0" w:beforeAutospacing="0"/>
        <w:rPr>
          <w:rStyle w:val="Strong"/>
          <w:rFonts w:eastAsia="Arial"/>
          <w:color w:val="333333"/>
        </w:rPr>
      </w:pPr>
      <w:r w:rsidRPr="00773FB6">
        <w:rPr>
          <w:rStyle w:val="Strong"/>
          <w:rFonts w:eastAsia="Arial"/>
          <w:color w:val="333333"/>
        </w:rPr>
        <w:t>No of subarrays whose sum is divisible by K</w:t>
      </w:r>
    </w:p>
    <w:p w14:paraId="01DEBF1C" w14:textId="5C023F8D" w:rsidR="00773FB6" w:rsidRDefault="00773FB6" w:rsidP="00773FB6">
      <w:pPr>
        <w:rPr>
          <w:b/>
          <w:bCs/>
          <w:highlight w:val="yellow"/>
          <w:lang w:eastAsia="en-IN"/>
        </w:rPr>
      </w:pPr>
      <w:r>
        <w:rPr>
          <w:b/>
          <w:bCs/>
          <w:highlight w:val="yellow"/>
          <w:lang w:eastAsia="en-IN"/>
        </w:rPr>
        <w:t xml:space="preserve">USE SLIDING WINDOWS OF ALL SIZES </w:t>
      </w:r>
    </w:p>
    <w:p w14:paraId="5D1645FF" w14:textId="08BAD089" w:rsidR="00773FB6" w:rsidRDefault="00773FB6" w:rsidP="00773FB6">
      <w:pPr>
        <w:rPr>
          <w:b/>
          <w:bCs/>
          <w:lang w:eastAsia="en-IN"/>
        </w:rPr>
      </w:pPr>
      <w:r w:rsidRPr="00773FB6">
        <w:rPr>
          <w:b/>
          <w:bCs/>
          <w:highlight w:val="yellow"/>
          <w:lang w:eastAsia="en-IN"/>
        </w:rPr>
        <w:t>ANS.</w:t>
      </w:r>
    </w:p>
    <w:p w14:paraId="007E7E3F" w14:textId="77777777" w:rsidR="00773FB6" w:rsidRPr="00773FB6" w:rsidRDefault="00773FB6" w:rsidP="00773FB6">
      <w:pPr>
        <w:rPr>
          <w:b/>
          <w:bCs/>
          <w:lang w:eastAsia="en-IN"/>
        </w:rPr>
      </w:pPr>
      <w:r w:rsidRPr="00773FB6">
        <w:rPr>
          <w:b/>
          <w:bCs/>
          <w:lang w:eastAsia="en-IN"/>
        </w:rPr>
        <w:t>#include &lt;iostream&gt;</w:t>
      </w:r>
    </w:p>
    <w:p w14:paraId="0FBDD875" w14:textId="77777777" w:rsidR="00773FB6" w:rsidRPr="00773FB6" w:rsidRDefault="00773FB6" w:rsidP="00773FB6">
      <w:pPr>
        <w:rPr>
          <w:b/>
          <w:bCs/>
          <w:lang w:eastAsia="en-IN"/>
        </w:rPr>
      </w:pPr>
      <w:r w:rsidRPr="00773FB6">
        <w:rPr>
          <w:b/>
          <w:bCs/>
          <w:lang w:eastAsia="en-IN"/>
        </w:rPr>
        <w:t>#include &lt;vector&gt;</w:t>
      </w:r>
    </w:p>
    <w:p w14:paraId="0125C25F" w14:textId="77777777" w:rsidR="00773FB6" w:rsidRPr="00773FB6" w:rsidRDefault="00773FB6" w:rsidP="00773FB6">
      <w:pPr>
        <w:rPr>
          <w:b/>
          <w:bCs/>
          <w:lang w:eastAsia="en-IN"/>
        </w:rPr>
      </w:pPr>
      <w:r w:rsidRPr="00773FB6">
        <w:rPr>
          <w:b/>
          <w:bCs/>
          <w:lang w:eastAsia="en-IN"/>
        </w:rPr>
        <w:t>using namespace std;</w:t>
      </w:r>
    </w:p>
    <w:p w14:paraId="209E6887" w14:textId="77777777" w:rsidR="00773FB6" w:rsidRPr="00773FB6" w:rsidRDefault="00773FB6" w:rsidP="00773FB6">
      <w:pPr>
        <w:rPr>
          <w:b/>
          <w:bCs/>
          <w:lang w:eastAsia="en-IN"/>
        </w:rPr>
      </w:pPr>
      <w:r w:rsidRPr="00773FB6">
        <w:rPr>
          <w:b/>
          <w:bCs/>
          <w:lang w:eastAsia="en-IN"/>
        </w:rPr>
        <w:t>int main(){</w:t>
      </w:r>
    </w:p>
    <w:p w14:paraId="781CD31A" w14:textId="77777777" w:rsidR="00773FB6" w:rsidRPr="00773FB6" w:rsidRDefault="00773FB6" w:rsidP="00773FB6">
      <w:pPr>
        <w:rPr>
          <w:b/>
          <w:bCs/>
          <w:lang w:eastAsia="en-IN"/>
        </w:rPr>
      </w:pPr>
      <w:r w:rsidRPr="00773FB6">
        <w:rPr>
          <w:b/>
          <w:bCs/>
          <w:lang w:eastAsia="en-IN"/>
        </w:rPr>
        <w:t xml:space="preserve">    int n; cin&gt;&gt;n;</w:t>
      </w:r>
    </w:p>
    <w:p w14:paraId="04DB8828" w14:textId="77777777" w:rsidR="00773FB6" w:rsidRPr="00773FB6" w:rsidRDefault="00773FB6" w:rsidP="00773FB6">
      <w:pPr>
        <w:rPr>
          <w:b/>
          <w:bCs/>
          <w:lang w:eastAsia="en-IN"/>
        </w:rPr>
      </w:pPr>
      <w:r w:rsidRPr="00773FB6">
        <w:rPr>
          <w:b/>
          <w:bCs/>
          <w:lang w:eastAsia="en-IN"/>
        </w:rPr>
        <w:t xml:space="preserve">    vector&lt;int&gt; arr;</w:t>
      </w:r>
    </w:p>
    <w:p w14:paraId="750315CF" w14:textId="77777777" w:rsidR="00773FB6" w:rsidRPr="00773FB6" w:rsidRDefault="00773FB6" w:rsidP="00773FB6">
      <w:pPr>
        <w:rPr>
          <w:b/>
          <w:bCs/>
          <w:lang w:eastAsia="en-IN"/>
        </w:rPr>
      </w:pPr>
      <w:r w:rsidRPr="00773FB6">
        <w:rPr>
          <w:b/>
          <w:bCs/>
          <w:lang w:eastAsia="en-IN"/>
        </w:rPr>
        <w:t xml:space="preserve">    string numbers; cin&gt;&gt;numbers;</w:t>
      </w:r>
    </w:p>
    <w:p w14:paraId="126897A5" w14:textId="77777777" w:rsidR="00773FB6" w:rsidRPr="00773FB6" w:rsidRDefault="00773FB6" w:rsidP="00773FB6">
      <w:pPr>
        <w:rPr>
          <w:b/>
          <w:bCs/>
          <w:lang w:eastAsia="en-IN"/>
        </w:rPr>
      </w:pPr>
      <w:r w:rsidRPr="00773FB6">
        <w:rPr>
          <w:b/>
          <w:bCs/>
          <w:lang w:eastAsia="en-IN"/>
        </w:rPr>
        <w:t xml:space="preserve">    string num = "";</w:t>
      </w:r>
    </w:p>
    <w:p w14:paraId="518E48B7" w14:textId="77777777" w:rsidR="00773FB6" w:rsidRPr="00773FB6" w:rsidRDefault="00773FB6" w:rsidP="00773FB6">
      <w:pPr>
        <w:rPr>
          <w:b/>
          <w:bCs/>
          <w:lang w:eastAsia="en-IN"/>
        </w:rPr>
      </w:pPr>
      <w:r w:rsidRPr="00773FB6">
        <w:rPr>
          <w:b/>
          <w:bCs/>
          <w:lang w:eastAsia="en-IN"/>
        </w:rPr>
        <w:t xml:space="preserve">    for(int i=0;i&lt;numbers.length()+1;i++){</w:t>
      </w:r>
    </w:p>
    <w:p w14:paraId="5A888206" w14:textId="77777777" w:rsidR="00773FB6" w:rsidRPr="00773FB6" w:rsidRDefault="00773FB6" w:rsidP="00773FB6">
      <w:pPr>
        <w:rPr>
          <w:b/>
          <w:bCs/>
          <w:lang w:eastAsia="en-IN"/>
        </w:rPr>
      </w:pPr>
      <w:r w:rsidRPr="00773FB6">
        <w:rPr>
          <w:b/>
          <w:bCs/>
          <w:lang w:eastAsia="en-IN"/>
        </w:rPr>
        <w:t xml:space="preserve">        if(numbers[i] == ',' || numbers[i] == '\0'){</w:t>
      </w:r>
    </w:p>
    <w:p w14:paraId="41F10F73" w14:textId="77777777" w:rsidR="00773FB6" w:rsidRPr="00773FB6" w:rsidRDefault="00773FB6" w:rsidP="00773FB6">
      <w:pPr>
        <w:rPr>
          <w:b/>
          <w:bCs/>
          <w:lang w:eastAsia="en-IN"/>
        </w:rPr>
      </w:pPr>
      <w:r w:rsidRPr="00773FB6">
        <w:rPr>
          <w:b/>
          <w:bCs/>
          <w:lang w:eastAsia="en-IN"/>
        </w:rPr>
        <w:t xml:space="preserve">            arr.push_back(stoi(num));</w:t>
      </w:r>
    </w:p>
    <w:p w14:paraId="57EA7E80" w14:textId="77777777" w:rsidR="00773FB6" w:rsidRPr="00773FB6" w:rsidRDefault="00773FB6" w:rsidP="00773FB6">
      <w:pPr>
        <w:rPr>
          <w:b/>
          <w:bCs/>
          <w:lang w:eastAsia="en-IN"/>
        </w:rPr>
      </w:pPr>
      <w:r w:rsidRPr="00773FB6">
        <w:rPr>
          <w:b/>
          <w:bCs/>
          <w:lang w:eastAsia="en-IN"/>
        </w:rPr>
        <w:t xml:space="preserve">            num = "";</w:t>
      </w:r>
    </w:p>
    <w:p w14:paraId="5A03D887" w14:textId="77777777" w:rsidR="00773FB6" w:rsidRPr="00773FB6" w:rsidRDefault="00773FB6" w:rsidP="00773FB6">
      <w:pPr>
        <w:rPr>
          <w:b/>
          <w:bCs/>
          <w:lang w:eastAsia="en-IN"/>
        </w:rPr>
      </w:pPr>
      <w:r w:rsidRPr="00773FB6">
        <w:rPr>
          <w:b/>
          <w:bCs/>
          <w:lang w:eastAsia="en-IN"/>
        </w:rPr>
        <w:t xml:space="preserve">            continue;</w:t>
      </w:r>
    </w:p>
    <w:p w14:paraId="60969FB0" w14:textId="77777777" w:rsidR="00773FB6" w:rsidRPr="00773FB6" w:rsidRDefault="00773FB6" w:rsidP="00773FB6">
      <w:pPr>
        <w:rPr>
          <w:b/>
          <w:bCs/>
          <w:lang w:eastAsia="en-IN"/>
        </w:rPr>
      </w:pPr>
      <w:r w:rsidRPr="00773FB6">
        <w:rPr>
          <w:b/>
          <w:bCs/>
          <w:lang w:eastAsia="en-IN"/>
        </w:rPr>
        <w:t xml:space="preserve">        }</w:t>
      </w:r>
    </w:p>
    <w:p w14:paraId="0D790B51" w14:textId="77777777" w:rsidR="00773FB6" w:rsidRPr="00773FB6" w:rsidRDefault="00773FB6" w:rsidP="00773FB6">
      <w:pPr>
        <w:rPr>
          <w:b/>
          <w:bCs/>
          <w:lang w:eastAsia="en-IN"/>
        </w:rPr>
      </w:pPr>
      <w:r w:rsidRPr="00773FB6">
        <w:rPr>
          <w:b/>
          <w:bCs/>
          <w:lang w:eastAsia="en-IN"/>
        </w:rPr>
        <w:t xml:space="preserve">        num+=numbers[i];</w:t>
      </w:r>
    </w:p>
    <w:p w14:paraId="77B3D6DF" w14:textId="77777777" w:rsidR="00773FB6" w:rsidRPr="00773FB6" w:rsidRDefault="00773FB6" w:rsidP="00773FB6">
      <w:pPr>
        <w:rPr>
          <w:b/>
          <w:bCs/>
          <w:lang w:eastAsia="en-IN"/>
        </w:rPr>
      </w:pPr>
      <w:r w:rsidRPr="00773FB6">
        <w:rPr>
          <w:b/>
          <w:bCs/>
          <w:lang w:eastAsia="en-IN"/>
        </w:rPr>
        <w:t xml:space="preserve">    }</w:t>
      </w:r>
    </w:p>
    <w:p w14:paraId="49472EE9" w14:textId="77777777" w:rsidR="00773FB6" w:rsidRPr="00773FB6" w:rsidRDefault="00773FB6" w:rsidP="00773FB6">
      <w:pPr>
        <w:rPr>
          <w:b/>
          <w:bCs/>
          <w:lang w:eastAsia="en-IN"/>
        </w:rPr>
      </w:pPr>
      <w:r w:rsidRPr="00773FB6">
        <w:rPr>
          <w:b/>
          <w:bCs/>
          <w:lang w:eastAsia="en-IN"/>
        </w:rPr>
        <w:t xml:space="preserve">    int k; cin&gt;&gt;k;</w:t>
      </w:r>
    </w:p>
    <w:p w14:paraId="4ADF6AE6" w14:textId="77777777" w:rsidR="00773FB6" w:rsidRPr="00773FB6" w:rsidRDefault="00773FB6" w:rsidP="00773FB6">
      <w:pPr>
        <w:rPr>
          <w:b/>
          <w:bCs/>
          <w:lang w:eastAsia="en-IN"/>
        </w:rPr>
      </w:pPr>
      <w:r w:rsidRPr="00773FB6">
        <w:rPr>
          <w:b/>
          <w:bCs/>
          <w:lang w:eastAsia="en-IN"/>
        </w:rPr>
        <w:t xml:space="preserve">    int sum = 0,cnt = 0; </w:t>
      </w:r>
    </w:p>
    <w:p w14:paraId="7814D39E" w14:textId="77777777" w:rsidR="00773FB6" w:rsidRPr="00773FB6" w:rsidRDefault="00773FB6" w:rsidP="00773FB6">
      <w:pPr>
        <w:rPr>
          <w:b/>
          <w:bCs/>
          <w:lang w:eastAsia="en-IN"/>
        </w:rPr>
      </w:pPr>
      <w:r w:rsidRPr="00773FB6">
        <w:rPr>
          <w:b/>
          <w:bCs/>
          <w:lang w:eastAsia="en-IN"/>
        </w:rPr>
        <w:t xml:space="preserve">    vector&lt;int&gt; window(n);</w:t>
      </w:r>
    </w:p>
    <w:p w14:paraId="52073AF9" w14:textId="77777777" w:rsidR="00773FB6" w:rsidRPr="00773FB6" w:rsidRDefault="00773FB6" w:rsidP="00773FB6">
      <w:pPr>
        <w:rPr>
          <w:b/>
          <w:bCs/>
          <w:lang w:eastAsia="en-IN"/>
        </w:rPr>
      </w:pPr>
      <w:r w:rsidRPr="00773FB6">
        <w:rPr>
          <w:b/>
          <w:bCs/>
          <w:lang w:eastAsia="en-IN"/>
        </w:rPr>
        <w:t xml:space="preserve">    for(int i=0;i&lt;n;i++) {sum+=arr[i]; window[i] = sum;}</w:t>
      </w:r>
    </w:p>
    <w:p w14:paraId="7A6E55EB" w14:textId="77777777" w:rsidR="00773FB6" w:rsidRPr="00773FB6" w:rsidRDefault="00773FB6" w:rsidP="00773FB6">
      <w:pPr>
        <w:rPr>
          <w:b/>
          <w:bCs/>
          <w:lang w:eastAsia="en-IN"/>
        </w:rPr>
      </w:pPr>
      <w:r w:rsidRPr="00773FB6">
        <w:rPr>
          <w:b/>
          <w:bCs/>
          <w:lang w:eastAsia="en-IN"/>
        </w:rPr>
        <w:t xml:space="preserve">    for(int i=0;i&lt;n;i++){</w:t>
      </w:r>
    </w:p>
    <w:p w14:paraId="75E3150C" w14:textId="77777777" w:rsidR="00773FB6" w:rsidRPr="00773FB6" w:rsidRDefault="00773FB6" w:rsidP="00773FB6">
      <w:pPr>
        <w:rPr>
          <w:b/>
          <w:bCs/>
          <w:lang w:eastAsia="en-IN"/>
        </w:rPr>
      </w:pPr>
      <w:r w:rsidRPr="00773FB6">
        <w:rPr>
          <w:b/>
          <w:bCs/>
          <w:lang w:eastAsia="en-IN"/>
        </w:rPr>
        <w:t xml:space="preserve">        int wnd = window[i],size = i+1;</w:t>
      </w:r>
    </w:p>
    <w:p w14:paraId="23AB7728" w14:textId="77777777" w:rsidR="00773FB6" w:rsidRPr="00773FB6" w:rsidRDefault="00773FB6" w:rsidP="00773FB6">
      <w:pPr>
        <w:rPr>
          <w:b/>
          <w:bCs/>
          <w:lang w:eastAsia="en-IN"/>
        </w:rPr>
      </w:pPr>
      <w:r w:rsidRPr="00773FB6">
        <w:rPr>
          <w:b/>
          <w:bCs/>
          <w:lang w:eastAsia="en-IN"/>
        </w:rPr>
        <w:t xml:space="preserve">        for(int j=size;j&lt;n+1;j++){</w:t>
      </w:r>
    </w:p>
    <w:p w14:paraId="0406EE82" w14:textId="77777777" w:rsidR="00773FB6" w:rsidRPr="00773FB6" w:rsidRDefault="00773FB6" w:rsidP="00773FB6">
      <w:pPr>
        <w:rPr>
          <w:b/>
          <w:bCs/>
          <w:lang w:eastAsia="en-IN"/>
        </w:rPr>
      </w:pPr>
      <w:r w:rsidRPr="00773FB6">
        <w:rPr>
          <w:b/>
          <w:bCs/>
          <w:lang w:eastAsia="en-IN"/>
        </w:rPr>
        <w:t xml:space="preserve">            if(wnd%k == 0) cnt++;</w:t>
      </w:r>
    </w:p>
    <w:p w14:paraId="18F8B4D1" w14:textId="77777777" w:rsidR="00773FB6" w:rsidRPr="00773FB6" w:rsidRDefault="00773FB6" w:rsidP="00773FB6">
      <w:pPr>
        <w:rPr>
          <w:b/>
          <w:bCs/>
          <w:lang w:eastAsia="en-IN"/>
        </w:rPr>
      </w:pPr>
      <w:r w:rsidRPr="00773FB6">
        <w:rPr>
          <w:b/>
          <w:bCs/>
          <w:lang w:eastAsia="en-IN"/>
        </w:rPr>
        <w:lastRenderedPageBreak/>
        <w:t xml:space="preserve">            wnd+=arr[j]-arr[j-size];</w:t>
      </w:r>
    </w:p>
    <w:p w14:paraId="183D6343" w14:textId="77777777" w:rsidR="00773FB6" w:rsidRPr="00773FB6" w:rsidRDefault="00773FB6" w:rsidP="00773FB6">
      <w:pPr>
        <w:rPr>
          <w:b/>
          <w:bCs/>
          <w:lang w:eastAsia="en-IN"/>
        </w:rPr>
      </w:pPr>
      <w:r w:rsidRPr="00773FB6">
        <w:rPr>
          <w:b/>
          <w:bCs/>
          <w:lang w:eastAsia="en-IN"/>
        </w:rPr>
        <w:t xml:space="preserve">        }</w:t>
      </w:r>
    </w:p>
    <w:p w14:paraId="0615B0B3" w14:textId="77777777" w:rsidR="00773FB6" w:rsidRPr="00773FB6" w:rsidRDefault="00773FB6" w:rsidP="00773FB6">
      <w:pPr>
        <w:rPr>
          <w:b/>
          <w:bCs/>
          <w:lang w:eastAsia="en-IN"/>
        </w:rPr>
      </w:pPr>
      <w:r w:rsidRPr="00773FB6">
        <w:rPr>
          <w:b/>
          <w:bCs/>
          <w:lang w:eastAsia="en-IN"/>
        </w:rPr>
        <w:t xml:space="preserve">    }</w:t>
      </w:r>
    </w:p>
    <w:p w14:paraId="09286EB7" w14:textId="77777777" w:rsidR="00773FB6" w:rsidRPr="00773FB6" w:rsidRDefault="00773FB6" w:rsidP="00773FB6">
      <w:pPr>
        <w:rPr>
          <w:b/>
          <w:bCs/>
          <w:lang w:eastAsia="en-IN"/>
        </w:rPr>
      </w:pPr>
      <w:r w:rsidRPr="00773FB6">
        <w:rPr>
          <w:b/>
          <w:bCs/>
          <w:lang w:eastAsia="en-IN"/>
        </w:rPr>
        <w:t xml:space="preserve">    cout&lt;&lt;cnt;</w:t>
      </w:r>
    </w:p>
    <w:p w14:paraId="144589B0" w14:textId="6F2C11FC" w:rsidR="00773FB6" w:rsidRDefault="00773FB6" w:rsidP="00773FB6">
      <w:pPr>
        <w:rPr>
          <w:b/>
          <w:bCs/>
          <w:lang w:eastAsia="en-IN"/>
        </w:rPr>
      </w:pPr>
      <w:r w:rsidRPr="00773FB6">
        <w:rPr>
          <w:b/>
          <w:bCs/>
          <w:lang w:eastAsia="en-IN"/>
        </w:rPr>
        <w:t>}</w:t>
      </w:r>
    </w:p>
    <w:p w14:paraId="6EB693B6" w14:textId="77777777" w:rsidR="002B4968" w:rsidRDefault="002B4968" w:rsidP="00773FB6">
      <w:pPr>
        <w:rPr>
          <w:b/>
          <w:bCs/>
          <w:lang w:eastAsia="en-IN"/>
        </w:rPr>
      </w:pPr>
    </w:p>
    <w:p w14:paraId="3B439D74" w14:textId="77777777" w:rsidR="00645652" w:rsidRPr="00645652" w:rsidRDefault="00645652" w:rsidP="00645652">
      <w:pPr>
        <w:pStyle w:val="Heading4"/>
        <w:shd w:val="clear" w:color="auto" w:fill="F9F9F9"/>
        <w:spacing w:before="0"/>
        <w:rPr>
          <w:rFonts w:ascii="Segoe UI" w:hAnsi="Segoe UI" w:cs="Segoe UI"/>
          <w:color w:val="008000"/>
          <w:sz w:val="20"/>
          <w:szCs w:val="20"/>
        </w:rPr>
      </w:pPr>
      <w:r w:rsidRPr="00645652">
        <w:rPr>
          <w:rFonts w:ascii="Segoe UI" w:hAnsi="Segoe UI" w:cs="Segoe UI"/>
          <w:b/>
          <w:bCs/>
          <w:color w:val="008000"/>
          <w:sz w:val="20"/>
          <w:szCs w:val="20"/>
        </w:rPr>
        <w:t>Unique Path-II</w:t>
      </w:r>
    </w:p>
    <w:p w14:paraId="2BFC49C7"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333333"/>
          <w:sz w:val="20"/>
          <w:szCs w:val="20"/>
        </w:rPr>
        <w:t>A robot is located at the top-left corner of a </w:t>
      </w:r>
      <w:r w:rsidRPr="00645652">
        <w:rPr>
          <w:rStyle w:val="Strong"/>
          <w:rFonts w:eastAsia="Arial"/>
          <w:i/>
          <w:iCs/>
          <w:color w:val="333333"/>
          <w:sz w:val="20"/>
          <w:szCs w:val="20"/>
        </w:rPr>
        <w:t>m</w:t>
      </w:r>
      <w:r w:rsidRPr="00645652">
        <w:rPr>
          <w:rStyle w:val="Strong"/>
          <w:rFonts w:eastAsia="Arial"/>
          <w:color w:val="333333"/>
          <w:sz w:val="20"/>
          <w:szCs w:val="20"/>
        </w:rPr>
        <w:t> x </w:t>
      </w:r>
      <w:r w:rsidRPr="00645652">
        <w:rPr>
          <w:rStyle w:val="Strong"/>
          <w:rFonts w:eastAsia="Arial"/>
          <w:i/>
          <w:iCs/>
          <w:color w:val="333333"/>
          <w:sz w:val="20"/>
          <w:szCs w:val="20"/>
        </w:rPr>
        <w:t>n</w:t>
      </w:r>
      <w:r w:rsidRPr="00645652">
        <w:rPr>
          <w:rStyle w:val="Strong"/>
          <w:rFonts w:eastAsia="Arial"/>
          <w:color w:val="333333"/>
          <w:sz w:val="20"/>
          <w:szCs w:val="20"/>
        </w:rPr>
        <w:t> grid (marked 'Start' in the diagram below).</w:t>
      </w:r>
    </w:p>
    <w:p w14:paraId="08A71A95"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333333"/>
          <w:sz w:val="20"/>
          <w:szCs w:val="20"/>
        </w:rPr>
        <w:t>The robot can only move either down or right at any point in time. The robot is trying to reach the bottom-right corner of the grid (marked 'Finish' in the diagram below).</w:t>
      </w:r>
    </w:p>
    <w:p w14:paraId="0DB37DF4"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333333"/>
          <w:sz w:val="20"/>
          <w:szCs w:val="20"/>
        </w:rPr>
        <w:t>Now consider if some obstacles are added to the grids. How many unique paths would there be?</w:t>
      </w:r>
    </w:p>
    <w:p w14:paraId="39F3B97B"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Fonts w:ascii="Segoe UI" w:hAnsi="Segoe UI" w:cs="Segoe UI"/>
          <w:color w:val="212529"/>
          <w:sz w:val="20"/>
          <w:szCs w:val="20"/>
        </w:rPr>
        <w:t> </w:t>
      </w:r>
    </w:p>
    <w:p w14:paraId="561F743B" w14:textId="3ECF1CEF" w:rsidR="00645652" w:rsidRPr="00645652" w:rsidRDefault="00645652" w:rsidP="00645652">
      <w:pPr>
        <w:shd w:val="clear" w:color="auto" w:fill="F9F9F9"/>
        <w:rPr>
          <w:rFonts w:ascii="Segoe UI" w:hAnsi="Segoe UI" w:cs="Segoe UI"/>
          <w:color w:val="212529"/>
          <w:sz w:val="20"/>
          <w:szCs w:val="20"/>
        </w:rPr>
      </w:pPr>
      <w:r w:rsidRPr="00645652">
        <w:rPr>
          <w:b/>
          <w:bCs/>
          <w:noProof/>
          <w:sz w:val="20"/>
          <w:szCs w:val="20"/>
        </w:rPr>
        <w:drawing>
          <wp:inline distT="0" distB="0" distL="0" distR="0" wp14:anchorId="6C48ADE2" wp14:editId="66C8C233">
            <wp:extent cx="3810000" cy="1744980"/>
            <wp:effectExtent l="0" t="0" r="0" b="7620"/>
            <wp:docPr id="1315290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10000" cy="1744980"/>
                    </a:xfrm>
                    <a:prstGeom prst="rect">
                      <a:avLst/>
                    </a:prstGeom>
                    <a:noFill/>
                    <a:ln>
                      <a:noFill/>
                    </a:ln>
                  </pic:spPr>
                </pic:pic>
              </a:graphicData>
            </a:graphic>
          </wp:inline>
        </w:drawing>
      </w:r>
    </w:p>
    <w:p w14:paraId="0FBADF64"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Fonts w:ascii="Segoe UI" w:hAnsi="Segoe UI" w:cs="Segoe UI"/>
          <w:color w:val="212529"/>
          <w:sz w:val="20"/>
          <w:szCs w:val="20"/>
        </w:rPr>
        <w:t> </w:t>
      </w:r>
    </w:p>
    <w:p w14:paraId="0F18BEA5"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333333"/>
          <w:sz w:val="20"/>
          <w:szCs w:val="20"/>
        </w:rPr>
        <w:t>An obstacle and empty space is marked as 1 and 0 respectively in the grid.</w:t>
      </w:r>
    </w:p>
    <w:p w14:paraId="43568613"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333333"/>
          <w:sz w:val="20"/>
          <w:szCs w:val="20"/>
        </w:rPr>
        <w:t>Example:-</w:t>
      </w:r>
    </w:p>
    <w:p w14:paraId="69626157"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Input:</w:t>
      </w:r>
    </w:p>
    <w:p w14:paraId="7E3D29A8"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3</w:t>
      </w:r>
    </w:p>
    <w:p w14:paraId="0B74172F"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3</w:t>
      </w:r>
    </w:p>
    <w:p w14:paraId="7FAA1101"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w:t>
      </w:r>
    </w:p>
    <w:p w14:paraId="3A5B56A3"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Fonts w:ascii="Segoe UI" w:hAnsi="Segoe UI" w:cs="Segoe UI"/>
          <w:color w:val="263238"/>
          <w:sz w:val="20"/>
          <w:szCs w:val="20"/>
        </w:rPr>
        <w:t>  </w:t>
      </w:r>
      <w:r w:rsidRPr="00645652">
        <w:rPr>
          <w:rStyle w:val="Strong"/>
          <w:rFonts w:eastAsia="Arial"/>
          <w:color w:val="263238"/>
          <w:sz w:val="20"/>
          <w:szCs w:val="20"/>
        </w:rPr>
        <w:t>[0,0,0],</w:t>
      </w:r>
    </w:p>
    <w:p w14:paraId="5D178E0B"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Fonts w:ascii="Segoe UI" w:hAnsi="Segoe UI" w:cs="Segoe UI"/>
          <w:color w:val="263238"/>
          <w:sz w:val="20"/>
          <w:szCs w:val="20"/>
        </w:rPr>
        <w:t>  </w:t>
      </w:r>
      <w:r w:rsidRPr="00645652">
        <w:rPr>
          <w:rStyle w:val="Strong"/>
          <w:rFonts w:eastAsia="Arial"/>
          <w:color w:val="263238"/>
          <w:sz w:val="20"/>
          <w:szCs w:val="20"/>
        </w:rPr>
        <w:t>[0,1,0],</w:t>
      </w:r>
    </w:p>
    <w:p w14:paraId="6BB12C3D"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Fonts w:ascii="Segoe UI" w:hAnsi="Segoe UI" w:cs="Segoe UI"/>
          <w:color w:val="263238"/>
          <w:sz w:val="20"/>
          <w:szCs w:val="20"/>
        </w:rPr>
        <w:t>  </w:t>
      </w:r>
      <w:r w:rsidRPr="00645652">
        <w:rPr>
          <w:rStyle w:val="Strong"/>
          <w:rFonts w:eastAsia="Arial"/>
          <w:color w:val="263238"/>
          <w:sz w:val="20"/>
          <w:szCs w:val="20"/>
        </w:rPr>
        <w:t>[0,0,0]</w:t>
      </w:r>
    </w:p>
    <w:p w14:paraId="06FAFDC0"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w:t>
      </w:r>
    </w:p>
    <w:p w14:paraId="65E55D47"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lastRenderedPageBreak/>
        <w:t>Output: 2</w:t>
      </w:r>
    </w:p>
    <w:p w14:paraId="2B386547"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Explanation:</w:t>
      </w:r>
    </w:p>
    <w:p w14:paraId="2D9231A1"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There is one obstacle in the middle of the 3x3 grid above.</w:t>
      </w:r>
    </w:p>
    <w:p w14:paraId="5C86C959"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There are two ways to reach the bottom-right corner:</w:t>
      </w:r>
    </w:p>
    <w:p w14:paraId="39E74FB2"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1. Right -&gt; Right -&gt; Down -&gt; Down</w:t>
      </w:r>
    </w:p>
    <w:p w14:paraId="79E93CDF"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2. Down -&gt; Down -&gt; Right -&gt; Right</w:t>
      </w:r>
    </w:p>
    <w:p w14:paraId="03D135B8"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Fonts w:ascii="Segoe UI" w:hAnsi="Segoe UI" w:cs="Segoe UI"/>
          <w:color w:val="212529"/>
          <w:sz w:val="20"/>
          <w:szCs w:val="20"/>
        </w:rPr>
        <w:br/>
        <w:t> </w:t>
      </w:r>
    </w:p>
    <w:p w14:paraId="0C068D51"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Input format:-</w:t>
      </w:r>
    </w:p>
    <w:p w14:paraId="72681C1D"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No. of rows</w:t>
      </w:r>
    </w:p>
    <w:p w14:paraId="1F0B6D83"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No of cols</w:t>
      </w:r>
    </w:p>
    <w:p w14:paraId="14750080"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Contents of the array in no.of rows lines separated by comma</w:t>
      </w:r>
    </w:p>
    <w:p w14:paraId="67A0F408" w14:textId="77777777" w:rsidR="00645652" w:rsidRPr="00645652" w:rsidRDefault="00645652" w:rsidP="00645652">
      <w:pPr>
        <w:pStyle w:val="NormalWeb"/>
        <w:shd w:val="clear" w:color="auto" w:fill="F9F9F9"/>
        <w:spacing w:before="0" w:beforeAutospacing="0"/>
        <w:rPr>
          <w:rFonts w:ascii="Segoe UI" w:hAnsi="Segoe UI" w:cs="Segoe UI"/>
          <w:color w:val="212529"/>
          <w:sz w:val="20"/>
          <w:szCs w:val="20"/>
        </w:rPr>
      </w:pPr>
      <w:r w:rsidRPr="00645652">
        <w:rPr>
          <w:rStyle w:val="Strong"/>
          <w:rFonts w:eastAsia="Arial"/>
          <w:color w:val="263238"/>
          <w:sz w:val="20"/>
          <w:szCs w:val="20"/>
        </w:rPr>
        <w:t>Output format:- No.of paths possible</w:t>
      </w:r>
    </w:p>
    <w:p w14:paraId="79FCD037" w14:textId="4DF7C4BA" w:rsidR="00645652" w:rsidRDefault="00645652" w:rsidP="00773FB6">
      <w:pPr>
        <w:rPr>
          <w:b/>
          <w:bCs/>
          <w:sz w:val="20"/>
          <w:szCs w:val="20"/>
          <w:lang w:eastAsia="en-IN"/>
        </w:rPr>
      </w:pPr>
      <w:r w:rsidRPr="00645652">
        <w:rPr>
          <w:b/>
          <w:bCs/>
          <w:sz w:val="20"/>
          <w:szCs w:val="20"/>
          <w:highlight w:val="yellow"/>
          <w:lang w:eastAsia="en-IN"/>
        </w:rPr>
        <w:t>ANS.</w:t>
      </w:r>
    </w:p>
    <w:p w14:paraId="371CFD94" w14:textId="77777777" w:rsidR="00645652" w:rsidRPr="00645652" w:rsidRDefault="00645652" w:rsidP="00645652">
      <w:pPr>
        <w:rPr>
          <w:b/>
          <w:bCs/>
          <w:sz w:val="20"/>
          <w:szCs w:val="20"/>
          <w:lang w:eastAsia="en-IN"/>
        </w:rPr>
      </w:pPr>
      <w:r w:rsidRPr="00645652">
        <w:rPr>
          <w:b/>
          <w:bCs/>
          <w:sz w:val="20"/>
          <w:szCs w:val="20"/>
          <w:lang w:eastAsia="en-IN"/>
        </w:rPr>
        <w:t>#include &lt;iostream&gt;</w:t>
      </w:r>
    </w:p>
    <w:p w14:paraId="6E38D4F4" w14:textId="77777777" w:rsidR="00645652" w:rsidRPr="00645652" w:rsidRDefault="00645652" w:rsidP="00645652">
      <w:pPr>
        <w:rPr>
          <w:b/>
          <w:bCs/>
          <w:sz w:val="20"/>
          <w:szCs w:val="20"/>
          <w:lang w:eastAsia="en-IN"/>
        </w:rPr>
      </w:pPr>
      <w:r w:rsidRPr="00645652">
        <w:rPr>
          <w:b/>
          <w:bCs/>
          <w:sz w:val="20"/>
          <w:szCs w:val="20"/>
          <w:lang w:eastAsia="en-IN"/>
        </w:rPr>
        <w:t>#include &lt;vector&gt;</w:t>
      </w:r>
    </w:p>
    <w:p w14:paraId="154E8BB4" w14:textId="77777777" w:rsidR="00645652" w:rsidRPr="00645652" w:rsidRDefault="00645652" w:rsidP="00645652">
      <w:pPr>
        <w:rPr>
          <w:b/>
          <w:bCs/>
          <w:sz w:val="20"/>
          <w:szCs w:val="20"/>
          <w:lang w:eastAsia="en-IN"/>
        </w:rPr>
      </w:pPr>
      <w:r w:rsidRPr="00645652">
        <w:rPr>
          <w:b/>
          <w:bCs/>
          <w:sz w:val="20"/>
          <w:szCs w:val="20"/>
          <w:lang w:eastAsia="en-IN"/>
        </w:rPr>
        <w:t>using namespace std;</w:t>
      </w:r>
    </w:p>
    <w:p w14:paraId="015243FF" w14:textId="77777777" w:rsidR="00645652" w:rsidRPr="00645652" w:rsidRDefault="00645652" w:rsidP="00645652">
      <w:pPr>
        <w:rPr>
          <w:b/>
          <w:bCs/>
          <w:sz w:val="20"/>
          <w:szCs w:val="20"/>
          <w:lang w:eastAsia="en-IN"/>
        </w:rPr>
      </w:pPr>
      <w:r w:rsidRPr="00645652">
        <w:rPr>
          <w:b/>
          <w:bCs/>
          <w:sz w:val="20"/>
          <w:szCs w:val="20"/>
          <w:lang w:eastAsia="en-IN"/>
        </w:rPr>
        <w:t>bool issafe(vector&lt;vector&lt;char&gt;&gt; &amp;grid,int row,int col,int m,int n){</w:t>
      </w:r>
    </w:p>
    <w:p w14:paraId="4C074BAD" w14:textId="77777777" w:rsidR="00645652" w:rsidRPr="00645652" w:rsidRDefault="00645652" w:rsidP="00645652">
      <w:pPr>
        <w:rPr>
          <w:b/>
          <w:bCs/>
          <w:sz w:val="20"/>
          <w:szCs w:val="20"/>
          <w:lang w:eastAsia="en-IN"/>
        </w:rPr>
      </w:pPr>
      <w:r w:rsidRPr="00645652">
        <w:rPr>
          <w:b/>
          <w:bCs/>
          <w:sz w:val="20"/>
          <w:szCs w:val="20"/>
          <w:lang w:eastAsia="en-IN"/>
        </w:rPr>
        <w:t xml:space="preserve">    if(row &lt; m &amp;&amp; col &lt; n){</w:t>
      </w:r>
    </w:p>
    <w:p w14:paraId="4EEF14F9" w14:textId="77777777" w:rsidR="00645652" w:rsidRPr="00645652" w:rsidRDefault="00645652" w:rsidP="00645652">
      <w:pPr>
        <w:rPr>
          <w:b/>
          <w:bCs/>
          <w:sz w:val="20"/>
          <w:szCs w:val="20"/>
          <w:lang w:eastAsia="en-IN"/>
        </w:rPr>
      </w:pPr>
      <w:r w:rsidRPr="00645652">
        <w:rPr>
          <w:b/>
          <w:bCs/>
          <w:sz w:val="20"/>
          <w:szCs w:val="20"/>
          <w:lang w:eastAsia="en-IN"/>
        </w:rPr>
        <w:t xml:space="preserve">        if(grid[row][col] == '1' || grid[row][col] == 'x') return false;</w:t>
      </w:r>
    </w:p>
    <w:p w14:paraId="450473B1" w14:textId="77777777" w:rsidR="00645652" w:rsidRPr="00645652" w:rsidRDefault="00645652" w:rsidP="00645652">
      <w:pPr>
        <w:rPr>
          <w:b/>
          <w:bCs/>
          <w:sz w:val="20"/>
          <w:szCs w:val="20"/>
          <w:lang w:eastAsia="en-IN"/>
        </w:rPr>
      </w:pPr>
      <w:r w:rsidRPr="00645652">
        <w:rPr>
          <w:b/>
          <w:bCs/>
          <w:sz w:val="20"/>
          <w:szCs w:val="20"/>
          <w:lang w:eastAsia="en-IN"/>
        </w:rPr>
        <w:t xml:space="preserve">        else return true;</w:t>
      </w:r>
    </w:p>
    <w:p w14:paraId="56D721F8" w14:textId="77777777" w:rsidR="00645652" w:rsidRPr="00645652" w:rsidRDefault="00645652" w:rsidP="00645652">
      <w:pPr>
        <w:rPr>
          <w:b/>
          <w:bCs/>
          <w:sz w:val="20"/>
          <w:szCs w:val="20"/>
          <w:lang w:eastAsia="en-IN"/>
        </w:rPr>
      </w:pPr>
      <w:r w:rsidRPr="00645652">
        <w:rPr>
          <w:b/>
          <w:bCs/>
          <w:sz w:val="20"/>
          <w:szCs w:val="20"/>
          <w:lang w:eastAsia="en-IN"/>
        </w:rPr>
        <w:t xml:space="preserve">    }</w:t>
      </w:r>
    </w:p>
    <w:p w14:paraId="163F0AAD" w14:textId="77777777" w:rsidR="00645652" w:rsidRPr="00645652" w:rsidRDefault="00645652" w:rsidP="00645652">
      <w:pPr>
        <w:rPr>
          <w:b/>
          <w:bCs/>
          <w:sz w:val="20"/>
          <w:szCs w:val="20"/>
          <w:lang w:eastAsia="en-IN"/>
        </w:rPr>
      </w:pPr>
      <w:r w:rsidRPr="00645652">
        <w:rPr>
          <w:b/>
          <w:bCs/>
          <w:sz w:val="20"/>
          <w:szCs w:val="20"/>
          <w:lang w:eastAsia="en-IN"/>
        </w:rPr>
        <w:t xml:space="preserve">    return false;</w:t>
      </w:r>
    </w:p>
    <w:p w14:paraId="0B8951B0" w14:textId="77777777" w:rsidR="00645652" w:rsidRPr="00645652" w:rsidRDefault="00645652" w:rsidP="00645652">
      <w:pPr>
        <w:rPr>
          <w:b/>
          <w:bCs/>
          <w:sz w:val="20"/>
          <w:szCs w:val="20"/>
          <w:lang w:eastAsia="en-IN"/>
        </w:rPr>
      </w:pPr>
      <w:r w:rsidRPr="00645652">
        <w:rPr>
          <w:b/>
          <w:bCs/>
          <w:sz w:val="20"/>
          <w:szCs w:val="20"/>
          <w:lang w:eastAsia="en-IN"/>
        </w:rPr>
        <w:t>}</w:t>
      </w:r>
    </w:p>
    <w:p w14:paraId="2E0F8150" w14:textId="77777777" w:rsidR="00645652" w:rsidRPr="00645652" w:rsidRDefault="00645652" w:rsidP="00645652">
      <w:pPr>
        <w:rPr>
          <w:b/>
          <w:bCs/>
          <w:sz w:val="20"/>
          <w:szCs w:val="20"/>
          <w:lang w:eastAsia="en-IN"/>
        </w:rPr>
      </w:pPr>
      <w:r w:rsidRPr="00645652">
        <w:rPr>
          <w:b/>
          <w:bCs/>
          <w:sz w:val="20"/>
          <w:szCs w:val="20"/>
          <w:lang w:eastAsia="en-IN"/>
        </w:rPr>
        <w:t>void solve(vector&lt;vector&lt;char&gt;&gt; &amp;grid,int row,int col,int m,int n,int *cnt){</w:t>
      </w:r>
    </w:p>
    <w:p w14:paraId="23E0B2A1" w14:textId="77777777" w:rsidR="00645652" w:rsidRPr="00645652" w:rsidRDefault="00645652" w:rsidP="00645652">
      <w:pPr>
        <w:rPr>
          <w:b/>
          <w:bCs/>
          <w:sz w:val="20"/>
          <w:szCs w:val="20"/>
          <w:lang w:eastAsia="en-IN"/>
        </w:rPr>
      </w:pPr>
      <w:r w:rsidRPr="00645652">
        <w:rPr>
          <w:b/>
          <w:bCs/>
          <w:sz w:val="20"/>
          <w:szCs w:val="20"/>
          <w:lang w:eastAsia="en-IN"/>
        </w:rPr>
        <w:t xml:space="preserve">    if(row == m-1 &amp;&amp; col == n-1){</w:t>
      </w:r>
    </w:p>
    <w:p w14:paraId="7E3198C9" w14:textId="77777777" w:rsidR="00645652" w:rsidRPr="00645652" w:rsidRDefault="00645652" w:rsidP="00645652">
      <w:pPr>
        <w:rPr>
          <w:b/>
          <w:bCs/>
          <w:sz w:val="20"/>
          <w:szCs w:val="20"/>
          <w:lang w:eastAsia="en-IN"/>
        </w:rPr>
      </w:pPr>
      <w:r w:rsidRPr="00645652">
        <w:rPr>
          <w:b/>
          <w:bCs/>
          <w:sz w:val="20"/>
          <w:szCs w:val="20"/>
          <w:lang w:eastAsia="en-IN"/>
        </w:rPr>
        <w:t xml:space="preserve">        grid[row][col] = 'x';</w:t>
      </w:r>
    </w:p>
    <w:p w14:paraId="4FBF501A" w14:textId="77777777" w:rsidR="00645652" w:rsidRPr="00645652" w:rsidRDefault="00645652" w:rsidP="00645652">
      <w:pPr>
        <w:rPr>
          <w:b/>
          <w:bCs/>
          <w:sz w:val="20"/>
          <w:szCs w:val="20"/>
          <w:lang w:eastAsia="en-IN"/>
        </w:rPr>
      </w:pPr>
      <w:r w:rsidRPr="00645652">
        <w:rPr>
          <w:b/>
          <w:bCs/>
          <w:sz w:val="20"/>
          <w:szCs w:val="20"/>
          <w:lang w:eastAsia="en-IN"/>
        </w:rPr>
        <w:t xml:space="preserve">        ++(*cnt);</w:t>
      </w:r>
    </w:p>
    <w:p w14:paraId="7970E3A9" w14:textId="77777777" w:rsidR="00645652" w:rsidRPr="00645652" w:rsidRDefault="00645652" w:rsidP="00645652">
      <w:pPr>
        <w:rPr>
          <w:b/>
          <w:bCs/>
          <w:sz w:val="20"/>
          <w:szCs w:val="20"/>
          <w:lang w:eastAsia="en-IN"/>
        </w:rPr>
      </w:pPr>
      <w:r w:rsidRPr="00645652">
        <w:rPr>
          <w:b/>
          <w:bCs/>
          <w:sz w:val="20"/>
          <w:szCs w:val="20"/>
          <w:lang w:eastAsia="en-IN"/>
        </w:rPr>
        <w:t xml:space="preserve">        // for(auto x: grid){</w:t>
      </w:r>
    </w:p>
    <w:p w14:paraId="7ADAD203" w14:textId="77777777" w:rsidR="00645652" w:rsidRPr="00645652" w:rsidRDefault="00645652" w:rsidP="00645652">
      <w:pPr>
        <w:rPr>
          <w:b/>
          <w:bCs/>
          <w:sz w:val="20"/>
          <w:szCs w:val="20"/>
          <w:lang w:eastAsia="en-IN"/>
        </w:rPr>
      </w:pPr>
      <w:r w:rsidRPr="00645652">
        <w:rPr>
          <w:b/>
          <w:bCs/>
          <w:sz w:val="20"/>
          <w:szCs w:val="20"/>
          <w:lang w:eastAsia="en-IN"/>
        </w:rPr>
        <w:t xml:space="preserve">        //     for(auto y: x){</w:t>
      </w:r>
    </w:p>
    <w:p w14:paraId="37B7B49A" w14:textId="77777777" w:rsidR="00645652" w:rsidRPr="00645652" w:rsidRDefault="00645652" w:rsidP="00645652">
      <w:pPr>
        <w:rPr>
          <w:b/>
          <w:bCs/>
          <w:sz w:val="20"/>
          <w:szCs w:val="20"/>
          <w:lang w:eastAsia="en-IN"/>
        </w:rPr>
      </w:pPr>
      <w:r w:rsidRPr="00645652">
        <w:rPr>
          <w:b/>
          <w:bCs/>
          <w:sz w:val="20"/>
          <w:szCs w:val="20"/>
          <w:lang w:eastAsia="en-IN"/>
        </w:rPr>
        <w:t xml:space="preserve">        //         cout&lt;&lt;y&lt;&lt;" ";</w:t>
      </w:r>
    </w:p>
    <w:p w14:paraId="1D9846FF" w14:textId="77777777" w:rsidR="00645652" w:rsidRPr="00645652" w:rsidRDefault="00645652" w:rsidP="00645652">
      <w:pPr>
        <w:rPr>
          <w:b/>
          <w:bCs/>
          <w:sz w:val="20"/>
          <w:szCs w:val="20"/>
          <w:lang w:eastAsia="en-IN"/>
        </w:rPr>
      </w:pPr>
      <w:r w:rsidRPr="00645652">
        <w:rPr>
          <w:b/>
          <w:bCs/>
          <w:sz w:val="20"/>
          <w:szCs w:val="20"/>
          <w:lang w:eastAsia="en-IN"/>
        </w:rPr>
        <w:lastRenderedPageBreak/>
        <w:t xml:space="preserve">        //     }</w:t>
      </w:r>
    </w:p>
    <w:p w14:paraId="75E87050" w14:textId="77777777" w:rsidR="00645652" w:rsidRPr="00645652" w:rsidRDefault="00645652" w:rsidP="00645652">
      <w:pPr>
        <w:rPr>
          <w:b/>
          <w:bCs/>
          <w:sz w:val="20"/>
          <w:szCs w:val="20"/>
          <w:lang w:eastAsia="en-IN"/>
        </w:rPr>
      </w:pPr>
      <w:r w:rsidRPr="00645652">
        <w:rPr>
          <w:b/>
          <w:bCs/>
          <w:sz w:val="20"/>
          <w:szCs w:val="20"/>
          <w:lang w:eastAsia="en-IN"/>
        </w:rPr>
        <w:t xml:space="preserve">        //     cout&lt;&lt;"\n";</w:t>
      </w:r>
    </w:p>
    <w:p w14:paraId="7129986F" w14:textId="77777777" w:rsidR="00645652" w:rsidRPr="00645652" w:rsidRDefault="00645652" w:rsidP="00645652">
      <w:pPr>
        <w:rPr>
          <w:b/>
          <w:bCs/>
          <w:sz w:val="20"/>
          <w:szCs w:val="20"/>
          <w:lang w:eastAsia="en-IN"/>
        </w:rPr>
      </w:pPr>
      <w:r w:rsidRPr="00645652">
        <w:rPr>
          <w:b/>
          <w:bCs/>
          <w:sz w:val="20"/>
          <w:szCs w:val="20"/>
          <w:lang w:eastAsia="en-IN"/>
        </w:rPr>
        <w:t xml:space="preserve">        // }</w:t>
      </w:r>
    </w:p>
    <w:p w14:paraId="63C9BF67" w14:textId="77777777" w:rsidR="00645652" w:rsidRPr="00645652" w:rsidRDefault="00645652" w:rsidP="00645652">
      <w:pPr>
        <w:rPr>
          <w:b/>
          <w:bCs/>
          <w:sz w:val="20"/>
          <w:szCs w:val="20"/>
          <w:lang w:eastAsia="en-IN"/>
        </w:rPr>
      </w:pPr>
      <w:r w:rsidRPr="00645652">
        <w:rPr>
          <w:b/>
          <w:bCs/>
          <w:sz w:val="20"/>
          <w:szCs w:val="20"/>
          <w:lang w:eastAsia="en-IN"/>
        </w:rPr>
        <w:t xml:space="preserve">        // cout&lt;&lt;"\n";</w:t>
      </w:r>
    </w:p>
    <w:p w14:paraId="4DC0AD9B" w14:textId="77777777" w:rsidR="00645652" w:rsidRPr="00645652" w:rsidRDefault="00645652" w:rsidP="00645652">
      <w:pPr>
        <w:rPr>
          <w:b/>
          <w:bCs/>
          <w:sz w:val="20"/>
          <w:szCs w:val="20"/>
          <w:lang w:eastAsia="en-IN"/>
        </w:rPr>
      </w:pPr>
      <w:r w:rsidRPr="00645652">
        <w:rPr>
          <w:b/>
          <w:bCs/>
          <w:sz w:val="20"/>
          <w:szCs w:val="20"/>
          <w:lang w:eastAsia="en-IN"/>
        </w:rPr>
        <w:t xml:space="preserve">        return;</w:t>
      </w:r>
    </w:p>
    <w:p w14:paraId="73D0EF51" w14:textId="77777777" w:rsidR="00645652" w:rsidRPr="00645652" w:rsidRDefault="00645652" w:rsidP="00645652">
      <w:pPr>
        <w:rPr>
          <w:b/>
          <w:bCs/>
          <w:sz w:val="20"/>
          <w:szCs w:val="20"/>
          <w:lang w:eastAsia="en-IN"/>
        </w:rPr>
      </w:pPr>
      <w:r w:rsidRPr="00645652">
        <w:rPr>
          <w:b/>
          <w:bCs/>
          <w:sz w:val="20"/>
          <w:szCs w:val="20"/>
          <w:lang w:eastAsia="en-IN"/>
        </w:rPr>
        <w:t xml:space="preserve">    }</w:t>
      </w:r>
    </w:p>
    <w:p w14:paraId="3179F8BA" w14:textId="77777777" w:rsidR="00645652" w:rsidRPr="00645652" w:rsidRDefault="00645652" w:rsidP="00645652">
      <w:pPr>
        <w:rPr>
          <w:b/>
          <w:bCs/>
          <w:sz w:val="20"/>
          <w:szCs w:val="20"/>
          <w:lang w:eastAsia="en-IN"/>
        </w:rPr>
      </w:pPr>
      <w:r w:rsidRPr="00645652">
        <w:rPr>
          <w:b/>
          <w:bCs/>
          <w:sz w:val="20"/>
          <w:szCs w:val="20"/>
          <w:lang w:eastAsia="en-IN"/>
        </w:rPr>
        <w:t xml:space="preserve">    if(col == n) row++;</w:t>
      </w:r>
    </w:p>
    <w:p w14:paraId="2F47CC9E" w14:textId="77777777" w:rsidR="00645652" w:rsidRPr="00645652" w:rsidRDefault="00645652" w:rsidP="00645652">
      <w:pPr>
        <w:rPr>
          <w:b/>
          <w:bCs/>
          <w:sz w:val="20"/>
          <w:szCs w:val="20"/>
          <w:lang w:eastAsia="en-IN"/>
        </w:rPr>
      </w:pPr>
      <w:r w:rsidRPr="00645652">
        <w:rPr>
          <w:b/>
          <w:bCs/>
          <w:sz w:val="20"/>
          <w:szCs w:val="20"/>
          <w:lang w:eastAsia="en-IN"/>
        </w:rPr>
        <w:t xml:space="preserve">    if(issafe(grid,row,col,m,n)){</w:t>
      </w:r>
    </w:p>
    <w:p w14:paraId="70818317" w14:textId="77777777" w:rsidR="00645652" w:rsidRPr="00645652" w:rsidRDefault="00645652" w:rsidP="00645652">
      <w:pPr>
        <w:rPr>
          <w:b/>
          <w:bCs/>
          <w:sz w:val="20"/>
          <w:szCs w:val="20"/>
          <w:lang w:eastAsia="en-IN"/>
        </w:rPr>
      </w:pPr>
      <w:r w:rsidRPr="00645652">
        <w:rPr>
          <w:b/>
          <w:bCs/>
          <w:sz w:val="20"/>
          <w:szCs w:val="20"/>
          <w:lang w:eastAsia="en-IN"/>
        </w:rPr>
        <w:t xml:space="preserve">        grid[row][col] = 'x';</w:t>
      </w:r>
    </w:p>
    <w:p w14:paraId="338F0450" w14:textId="77777777" w:rsidR="00645652" w:rsidRPr="00645652" w:rsidRDefault="00645652" w:rsidP="00645652">
      <w:pPr>
        <w:rPr>
          <w:b/>
          <w:bCs/>
          <w:sz w:val="20"/>
          <w:szCs w:val="20"/>
          <w:lang w:eastAsia="en-IN"/>
        </w:rPr>
      </w:pPr>
      <w:r w:rsidRPr="00645652">
        <w:rPr>
          <w:b/>
          <w:bCs/>
          <w:sz w:val="20"/>
          <w:szCs w:val="20"/>
          <w:lang w:eastAsia="en-IN"/>
        </w:rPr>
        <w:t xml:space="preserve">        solve(grid,row,col+1,m,n,cnt);</w:t>
      </w:r>
    </w:p>
    <w:p w14:paraId="10A54DC1" w14:textId="77777777" w:rsidR="00645652" w:rsidRPr="00645652" w:rsidRDefault="00645652" w:rsidP="00645652">
      <w:pPr>
        <w:rPr>
          <w:b/>
          <w:bCs/>
          <w:sz w:val="20"/>
          <w:szCs w:val="20"/>
          <w:lang w:eastAsia="en-IN"/>
        </w:rPr>
      </w:pPr>
      <w:r w:rsidRPr="00645652">
        <w:rPr>
          <w:b/>
          <w:bCs/>
          <w:sz w:val="20"/>
          <w:szCs w:val="20"/>
          <w:lang w:eastAsia="en-IN"/>
        </w:rPr>
        <w:t xml:space="preserve">        solve(grid,row+1,col,m,n,cnt);</w:t>
      </w:r>
    </w:p>
    <w:p w14:paraId="30A48CAD" w14:textId="77777777" w:rsidR="00645652" w:rsidRPr="00645652" w:rsidRDefault="00645652" w:rsidP="00645652">
      <w:pPr>
        <w:rPr>
          <w:b/>
          <w:bCs/>
          <w:sz w:val="20"/>
          <w:szCs w:val="20"/>
          <w:lang w:eastAsia="en-IN"/>
        </w:rPr>
      </w:pPr>
      <w:r w:rsidRPr="00645652">
        <w:rPr>
          <w:b/>
          <w:bCs/>
          <w:sz w:val="20"/>
          <w:szCs w:val="20"/>
          <w:lang w:eastAsia="en-IN"/>
        </w:rPr>
        <w:t xml:space="preserve">        grid[row][col] = '0';</w:t>
      </w:r>
    </w:p>
    <w:p w14:paraId="33B59F17" w14:textId="77777777" w:rsidR="00645652" w:rsidRPr="00645652" w:rsidRDefault="00645652" w:rsidP="00645652">
      <w:pPr>
        <w:rPr>
          <w:b/>
          <w:bCs/>
          <w:sz w:val="20"/>
          <w:szCs w:val="20"/>
          <w:lang w:eastAsia="en-IN"/>
        </w:rPr>
      </w:pPr>
      <w:r w:rsidRPr="00645652">
        <w:rPr>
          <w:b/>
          <w:bCs/>
          <w:sz w:val="20"/>
          <w:szCs w:val="20"/>
          <w:lang w:eastAsia="en-IN"/>
        </w:rPr>
        <w:t xml:space="preserve">    }</w:t>
      </w:r>
    </w:p>
    <w:p w14:paraId="59A511D1" w14:textId="77777777" w:rsidR="00645652" w:rsidRPr="00645652" w:rsidRDefault="00645652" w:rsidP="00645652">
      <w:pPr>
        <w:rPr>
          <w:b/>
          <w:bCs/>
          <w:sz w:val="20"/>
          <w:szCs w:val="20"/>
          <w:lang w:eastAsia="en-IN"/>
        </w:rPr>
      </w:pPr>
      <w:r w:rsidRPr="00645652">
        <w:rPr>
          <w:b/>
          <w:bCs/>
          <w:sz w:val="20"/>
          <w:szCs w:val="20"/>
          <w:lang w:eastAsia="en-IN"/>
        </w:rPr>
        <w:t>}</w:t>
      </w:r>
    </w:p>
    <w:p w14:paraId="2CA95E50" w14:textId="77777777" w:rsidR="00645652" w:rsidRPr="00645652" w:rsidRDefault="00645652" w:rsidP="00645652">
      <w:pPr>
        <w:rPr>
          <w:b/>
          <w:bCs/>
          <w:sz w:val="20"/>
          <w:szCs w:val="20"/>
          <w:lang w:eastAsia="en-IN"/>
        </w:rPr>
      </w:pPr>
      <w:r w:rsidRPr="00645652">
        <w:rPr>
          <w:b/>
          <w:bCs/>
          <w:sz w:val="20"/>
          <w:szCs w:val="20"/>
          <w:lang w:eastAsia="en-IN"/>
        </w:rPr>
        <w:t>int main(){</w:t>
      </w:r>
    </w:p>
    <w:p w14:paraId="7893DF4D" w14:textId="77777777" w:rsidR="00645652" w:rsidRPr="00645652" w:rsidRDefault="00645652" w:rsidP="00645652">
      <w:pPr>
        <w:rPr>
          <w:b/>
          <w:bCs/>
          <w:sz w:val="20"/>
          <w:szCs w:val="20"/>
          <w:lang w:eastAsia="en-IN"/>
        </w:rPr>
      </w:pPr>
      <w:r w:rsidRPr="00645652">
        <w:rPr>
          <w:b/>
          <w:bCs/>
          <w:sz w:val="20"/>
          <w:szCs w:val="20"/>
          <w:lang w:eastAsia="en-IN"/>
        </w:rPr>
        <w:t xml:space="preserve">    int r,c; cin&gt;&gt;r&gt;&gt;c;</w:t>
      </w:r>
    </w:p>
    <w:p w14:paraId="5BEA8EAC" w14:textId="77777777" w:rsidR="00645652" w:rsidRPr="00645652" w:rsidRDefault="00645652" w:rsidP="00645652">
      <w:pPr>
        <w:rPr>
          <w:b/>
          <w:bCs/>
          <w:sz w:val="20"/>
          <w:szCs w:val="20"/>
          <w:lang w:eastAsia="en-IN"/>
        </w:rPr>
      </w:pPr>
      <w:r w:rsidRPr="00645652">
        <w:rPr>
          <w:b/>
          <w:bCs/>
          <w:sz w:val="20"/>
          <w:szCs w:val="20"/>
          <w:lang w:eastAsia="en-IN"/>
        </w:rPr>
        <w:t xml:space="preserve">    vector&lt;vector&lt;char&gt;&gt; grid;</w:t>
      </w:r>
    </w:p>
    <w:p w14:paraId="50704682" w14:textId="77777777" w:rsidR="00645652" w:rsidRPr="00645652" w:rsidRDefault="00645652" w:rsidP="00645652">
      <w:pPr>
        <w:rPr>
          <w:b/>
          <w:bCs/>
          <w:sz w:val="20"/>
          <w:szCs w:val="20"/>
          <w:lang w:eastAsia="en-IN"/>
        </w:rPr>
      </w:pPr>
      <w:r w:rsidRPr="00645652">
        <w:rPr>
          <w:b/>
          <w:bCs/>
          <w:sz w:val="20"/>
          <w:szCs w:val="20"/>
          <w:lang w:eastAsia="en-IN"/>
        </w:rPr>
        <w:t xml:space="preserve">    for(int i=0;i&lt;r;i++){</w:t>
      </w:r>
    </w:p>
    <w:p w14:paraId="7E4DC3E3" w14:textId="77777777" w:rsidR="00645652" w:rsidRPr="00645652" w:rsidRDefault="00645652" w:rsidP="00645652">
      <w:pPr>
        <w:rPr>
          <w:b/>
          <w:bCs/>
          <w:sz w:val="20"/>
          <w:szCs w:val="20"/>
          <w:lang w:eastAsia="en-IN"/>
        </w:rPr>
      </w:pPr>
      <w:r w:rsidRPr="00645652">
        <w:rPr>
          <w:b/>
          <w:bCs/>
          <w:sz w:val="20"/>
          <w:szCs w:val="20"/>
          <w:lang w:eastAsia="en-IN"/>
        </w:rPr>
        <w:t xml:space="preserve">        string c1; cin&gt;&gt;c1;</w:t>
      </w:r>
    </w:p>
    <w:p w14:paraId="0860D36E" w14:textId="77777777" w:rsidR="00645652" w:rsidRPr="00645652" w:rsidRDefault="00645652" w:rsidP="00645652">
      <w:pPr>
        <w:rPr>
          <w:b/>
          <w:bCs/>
          <w:sz w:val="20"/>
          <w:szCs w:val="20"/>
          <w:lang w:eastAsia="en-IN"/>
        </w:rPr>
      </w:pPr>
      <w:r w:rsidRPr="00645652">
        <w:rPr>
          <w:b/>
          <w:bCs/>
          <w:sz w:val="20"/>
          <w:szCs w:val="20"/>
          <w:lang w:eastAsia="en-IN"/>
        </w:rPr>
        <w:t xml:space="preserve">        vector&lt;char&gt; row;</w:t>
      </w:r>
    </w:p>
    <w:p w14:paraId="059BCF19" w14:textId="77777777" w:rsidR="00645652" w:rsidRPr="00645652" w:rsidRDefault="00645652" w:rsidP="00645652">
      <w:pPr>
        <w:rPr>
          <w:b/>
          <w:bCs/>
          <w:sz w:val="20"/>
          <w:szCs w:val="20"/>
          <w:lang w:eastAsia="en-IN"/>
        </w:rPr>
      </w:pPr>
      <w:r w:rsidRPr="00645652">
        <w:rPr>
          <w:b/>
          <w:bCs/>
          <w:sz w:val="20"/>
          <w:szCs w:val="20"/>
          <w:lang w:eastAsia="en-IN"/>
        </w:rPr>
        <w:t xml:space="preserve">        for(int j=0;j&lt;=c1.length();j++){</w:t>
      </w:r>
    </w:p>
    <w:p w14:paraId="4564A509" w14:textId="77777777" w:rsidR="00645652" w:rsidRPr="00645652" w:rsidRDefault="00645652" w:rsidP="00645652">
      <w:pPr>
        <w:rPr>
          <w:b/>
          <w:bCs/>
          <w:sz w:val="20"/>
          <w:szCs w:val="20"/>
          <w:lang w:eastAsia="en-IN"/>
        </w:rPr>
      </w:pPr>
      <w:r w:rsidRPr="00645652">
        <w:rPr>
          <w:b/>
          <w:bCs/>
          <w:sz w:val="20"/>
          <w:szCs w:val="20"/>
          <w:lang w:eastAsia="en-IN"/>
        </w:rPr>
        <w:t xml:space="preserve">            if(c1[j] != ',' &amp;&amp; c1[j] != '\0') row.push_back(c1[j]);</w:t>
      </w:r>
    </w:p>
    <w:p w14:paraId="411C1187" w14:textId="77777777" w:rsidR="00645652" w:rsidRPr="00645652" w:rsidRDefault="00645652" w:rsidP="00645652">
      <w:pPr>
        <w:rPr>
          <w:b/>
          <w:bCs/>
          <w:sz w:val="20"/>
          <w:szCs w:val="20"/>
          <w:lang w:eastAsia="en-IN"/>
        </w:rPr>
      </w:pPr>
      <w:r w:rsidRPr="00645652">
        <w:rPr>
          <w:b/>
          <w:bCs/>
          <w:sz w:val="20"/>
          <w:szCs w:val="20"/>
          <w:lang w:eastAsia="en-IN"/>
        </w:rPr>
        <w:t xml:space="preserve">        }</w:t>
      </w:r>
    </w:p>
    <w:p w14:paraId="6CD937EA" w14:textId="77777777" w:rsidR="00645652" w:rsidRPr="00645652" w:rsidRDefault="00645652" w:rsidP="00645652">
      <w:pPr>
        <w:rPr>
          <w:b/>
          <w:bCs/>
          <w:sz w:val="20"/>
          <w:szCs w:val="20"/>
          <w:lang w:eastAsia="en-IN"/>
        </w:rPr>
      </w:pPr>
      <w:r w:rsidRPr="00645652">
        <w:rPr>
          <w:b/>
          <w:bCs/>
          <w:sz w:val="20"/>
          <w:szCs w:val="20"/>
          <w:lang w:eastAsia="en-IN"/>
        </w:rPr>
        <w:t xml:space="preserve">        grid.push_back(row);</w:t>
      </w:r>
    </w:p>
    <w:p w14:paraId="6442FDF9" w14:textId="77777777" w:rsidR="00645652" w:rsidRPr="00645652" w:rsidRDefault="00645652" w:rsidP="00645652">
      <w:pPr>
        <w:rPr>
          <w:b/>
          <w:bCs/>
          <w:sz w:val="20"/>
          <w:szCs w:val="20"/>
          <w:lang w:eastAsia="en-IN"/>
        </w:rPr>
      </w:pPr>
      <w:r w:rsidRPr="00645652">
        <w:rPr>
          <w:b/>
          <w:bCs/>
          <w:sz w:val="20"/>
          <w:szCs w:val="20"/>
          <w:lang w:eastAsia="en-IN"/>
        </w:rPr>
        <w:t xml:space="preserve">    }</w:t>
      </w:r>
    </w:p>
    <w:p w14:paraId="79161DEF" w14:textId="77777777" w:rsidR="00645652" w:rsidRPr="00645652" w:rsidRDefault="00645652" w:rsidP="00645652">
      <w:pPr>
        <w:rPr>
          <w:b/>
          <w:bCs/>
          <w:sz w:val="20"/>
          <w:szCs w:val="20"/>
          <w:lang w:eastAsia="en-IN"/>
        </w:rPr>
      </w:pPr>
      <w:r w:rsidRPr="00645652">
        <w:rPr>
          <w:b/>
          <w:bCs/>
          <w:sz w:val="20"/>
          <w:szCs w:val="20"/>
          <w:lang w:eastAsia="en-IN"/>
        </w:rPr>
        <w:t xml:space="preserve">    int cnt = 0;</w:t>
      </w:r>
    </w:p>
    <w:p w14:paraId="608749EA" w14:textId="77777777" w:rsidR="00645652" w:rsidRPr="00645652" w:rsidRDefault="00645652" w:rsidP="00645652">
      <w:pPr>
        <w:rPr>
          <w:b/>
          <w:bCs/>
          <w:sz w:val="20"/>
          <w:szCs w:val="20"/>
          <w:lang w:eastAsia="en-IN"/>
        </w:rPr>
      </w:pPr>
      <w:r w:rsidRPr="00645652">
        <w:rPr>
          <w:b/>
          <w:bCs/>
          <w:sz w:val="20"/>
          <w:szCs w:val="20"/>
          <w:lang w:eastAsia="en-IN"/>
        </w:rPr>
        <w:t xml:space="preserve">    solve(grid,0,0,r,c,&amp;cnt);</w:t>
      </w:r>
    </w:p>
    <w:p w14:paraId="412B8C05" w14:textId="77777777" w:rsidR="00645652" w:rsidRPr="00645652" w:rsidRDefault="00645652" w:rsidP="00645652">
      <w:pPr>
        <w:rPr>
          <w:b/>
          <w:bCs/>
          <w:sz w:val="20"/>
          <w:szCs w:val="20"/>
          <w:lang w:eastAsia="en-IN"/>
        </w:rPr>
      </w:pPr>
      <w:r w:rsidRPr="00645652">
        <w:rPr>
          <w:b/>
          <w:bCs/>
          <w:sz w:val="20"/>
          <w:szCs w:val="20"/>
          <w:lang w:eastAsia="en-IN"/>
        </w:rPr>
        <w:t xml:space="preserve">    cout&lt;&lt;cnt;</w:t>
      </w:r>
    </w:p>
    <w:p w14:paraId="64E537F1" w14:textId="3EA778E1" w:rsidR="00645652" w:rsidRDefault="00645652" w:rsidP="00645652">
      <w:pPr>
        <w:rPr>
          <w:b/>
          <w:bCs/>
          <w:sz w:val="20"/>
          <w:szCs w:val="20"/>
          <w:lang w:eastAsia="en-IN"/>
        </w:rPr>
      </w:pPr>
      <w:r w:rsidRPr="00645652">
        <w:rPr>
          <w:b/>
          <w:bCs/>
          <w:sz w:val="20"/>
          <w:szCs w:val="20"/>
          <w:lang w:eastAsia="en-IN"/>
        </w:rPr>
        <w:t>}</w:t>
      </w:r>
    </w:p>
    <w:p w14:paraId="095D7AD7" w14:textId="77777777" w:rsidR="002B4968" w:rsidRDefault="002B4968" w:rsidP="00645652">
      <w:pPr>
        <w:rPr>
          <w:b/>
          <w:bCs/>
          <w:sz w:val="20"/>
          <w:szCs w:val="20"/>
          <w:lang w:eastAsia="en-IN"/>
        </w:rPr>
      </w:pPr>
    </w:p>
    <w:p w14:paraId="0BD28C04" w14:textId="77777777" w:rsidR="002B4968" w:rsidRDefault="002B4968" w:rsidP="00645652">
      <w:pPr>
        <w:rPr>
          <w:b/>
          <w:bCs/>
          <w:sz w:val="20"/>
          <w:szCs w:val="20"/>
          <w:lang w:eastAsia="en-IN"/>
        </w:rPr>
      </w:pPr>
    </w:p>
    <w:p w14:paraId="16801E0F" w14:textId="77777777" w:rsidR="002B4968" w:rsidRDefault="002B4968" w:rsidP="00645652">
      <w:pPr>
        <w:rPr>
          <w:b/>
          <w:bCs/>
          <w:sz w:val="20"/>
          <w:szCs w:val="20"/>
          <w:lang w:eastAsia="en-IN"/>
        </w:rPr>
      </w:pPr>
    </w:p>
    <w:p w14:paraId="4B2FBA51" w14:textId="77777777" w:rsidR="002B4968" w:rsidRDefault="002B4968" w:rsidP="00645652">
      <w:pPr>
        <w:rPr>
          <w:b/>
          <w:bCs/>
          <w:sz w:val="20"/>
          <w:szCs w:val="20"/>
          <w:lang w:eastAsia="en-IN"/>
        </w:rPr>
      </w:pPr>
    </w:p>
    <w:p w14:paraId="1D596EC8" w14:textId="77777777" w:rsidR="002B4968" w:rsidRPr="002B4968" w:rsidRDefault="002B4968" w:rsidP="002B4968">
      <w:pPr>
        <w:pStyle w:val="Heading4"/>
        <w:shd w:val="clear" w:color="auto" w:fill="F9F9F9"/>
        <w:spacing w:before="0"/>
        <w:rPr>
          <w:rFonts w:ascii="Segoe UI" w:hAnsi="Segoe UI" w:cs="Segoe UI"/>
          <w:color w:val="008000"/>
          <w:sz w:val="24"/>
          <w:szCs w:val="24"/>
        </w:rPr>
      </w:pPr>
      <w:r w:rsidRPr="002B4968">
        <w:rPr>
          <w:rFonts w:ascii="Segoe UI" w:hAnsi="Segoe UI" w:cs="Segoe UI"/>
          <w:b/>
          <w:bCs/>
          <w:color w:val="008000"/>
          <w:sz w:val="24"/>
          <w:szCs w:val="24"/>
        </w:rPr>
        <w:lastRenderedPageBreak/>
        <w:t>Reach the Target</w:t>
      </w:r>
    </w:p>
    <w:p w14:paraId="0AFBB9E3"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A move consists of taking a point (x, y) and transforming it to either (x, x+y) or (x+y, y).</w:t>
      </w:r>
    </w:p>
    <w:p w14:paraId="7616FB06"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Given a starting point (sx, sy) and a target point (tx, ty), print Yes if and only if a sequence of moves exists to transform the point (sx, sy) to (tx, ty). Otherwise, print No</w:t>
      </w:r>
    </w:p>
    <w:p w14:paraId="6AA912E8"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Examples:</w:t>
      </w:r>
    </w:p>
    <w:p w14:paraId="734746B0"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Input: sx = 1, sy = 1, tx = 3, ty = 5</w:t>
      </w:r>
    </w:p>
    <w:p w14:paraId="106FCA2C"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Output: Yes</w:t>
      </w:r>
    </w:p>
    <w:p w14:paraId="2BABB3C1"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Explanation:</w:t>
      </w:r>
    </w:p>
    <w:p w14:paraId="751BCEAC"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One series of moves that transforms the starting point to the target is:</w:t>
      </w:r>
    </w:p>
    <w:p w14:paraId="46D49B56"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1, 1) -&gt; (1, 2)</w:t>
      </w:r>
    </w:p>
    <w:p w14:paraId="65582003"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1, 2) -&gt; (3, 2)</w:t>
      </w:r>
    </w:p>
    <w:p w14:paraId="6AB69147" w14:textId="541411D3"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3, 2) -&gt; (3, 5)</w:t>
      </w:r>
    </w:p>
    <w:p w14:paraId="78F035F2"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Input: sx = 1, sy = 1, tx = 2, ty = 2</w:t>
      </w:r>
    </w:p>
    <w:p w14:paraId="1FFDE1ED" w14:textId="30FFC49E"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Output: No</w:t>
      </w:r>
    </w:p>
    <w:p w14:paraId="69D0F864"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Input: sx = 1, sy = 1, tx = 1, ty = 1</w:t>
      </w:r>
    </w:p>
    <w:p w14:paraId="10D6167B"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Output: Yes</w:t>
      </w:r>
    </w:p>
    <w:p w14:paraId="002933B8" w14:textId="50C8C91B"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Input format:</w:t>
      </w:r>
    </w:p>
    <w:p w14:paraId="47B1D4D0"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sx</w:t>
      </w:r>
    </w:p>
    <w:p w14:paraId="0C3E0789"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sy</w:t>
      </w:r>
    </w:p>
    <w:p w14:paraId="42B3B7B6"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tx</w:t>
      </w:r>
    </w:p>
    <w:p w14:paraId="039B89A7"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ty</w:t>
      </w:r>
    </w:p>
    <w:p w14:paraId="00FC788E" w14:textId="07DD5314"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Output format:</w:t>
      </w:r>
    </w:p>
    <w:p w14:paraId="70A98B7E" w14:textId="77777777" w:rsidR="002B4968" w:rsidRPr="002B4968" w:rsidRDefault="002B4968" w:rsidP="002B4968">
      <w:pPr>
        <w:pStyle w:val="NormalWeb"/>
        <w:shd w:val="clear" w:color="auto" w:fill="F9F9F9"/>
        <w:spacing w:before="0" w:beforeAutospacing="0"/>
        <w:rPr>
          <w:rFonts w:ascii="Segoe UI" w:hAnsi="Segoe UI" w:cs="Segoe UI"/>
          <w:color w:val="212529"/>
        </w:rPr>
      </w:pPr>
      <w:r w:rsidRPr="002B4968">
        <w:rPr>
          <w:rStyle w:val="Strong"/>
          <w:rFonts w:eastAsia="Arial"/>
          <w:color w:val="333333"/>
        </w:rPr>
        <w:t>Yes/No</w:t>
      </w:r>
    </w:p>
    <w:p w14:paraId="4491BE6B" w14:textId="77777777" w:rsidR="002B4968" w:rsidRDefault="002B4968" w:rsidP="00645652">
      <w:pPr>
        <w:rPr>
          <w:b/>
          <w:bCs/>
          <w:sz w:val="20"/>
          <w:szCs w:val="20"/>
          <w:highlight w:val="yellow"/>
          <w:lang w:eastAsia="en-IN"/>
        </w:rPr>
      </w:pPr>
    </w:p>
    <w:p w14:paraId="6DC9F81A" w14:textId="77777777" w:rsidR="002B4968" w:rsidRDefault="002B4968" w:rsidP="00645652">
      <w:pPr>
        <w:rPr>
          <w:b/>
          <w:bCs/>
          <w:sz w:val="20"/>
          <w:szCs w:val="20"/>
          <w:highlight w:val="yellow"/>
          <w:lang w:eastAsia="en-IN"/>
        </w:rPr>
      </w:pPr>
    </w:p>
    <w:p w14:paraId="4541111C" w14:textId="77777777" w:rsidR="002B4968" w:rsidRDefault="002B4968" w:rsidP="00645652">
      <w:pPr>
        <w:rPr>
          <w:b/>
          <w:bCs/>
          <w:sz w:val="20"/>
          <w:szCs w:val="20"/>
          <w:highlight w:val="yellow"/>
          <w:lang w:eastAsia="en-IN"/>
        </w:rPr>
      </w:pPr>
    </w:p>
    <w:p w14:paraId="111734DA" w14:textId="77777777" w:rsidR="002B4968" w:rsidRDefault="002B4968" w:rsidP="00645652">
      <w:pPr>
        <w:rPr>
          <w:b/>
          <w:bCs/>
          <w:sz w:val="20"/>
          <w:szCs w:val="20"/>
          <w:highlight w:val="yellow"/>
          <w:lang w:eastAsia="en-IN"/>
        </w:rPr>
      </w:pPr>
    </w:p>
    <w:p w14:paraId="319E2B3B" w14:textId="6C3A3BDB" w:rsidR="002B4968" w:rsidRDefault="002B4968" w:rsidP="00645652">
      <w:pPr>
        <w:rPr>
          <w:b/>
          <w:bCs/>
          <w:sz w:val="20"/>
          <w:szCs w:val="20"/>
          <w:lang w:eastAsia="en-IN"/>
        </w:rPr>
      </w:pPr>
      <w:r w:rsidRPr="002B4968">
        <w:rPr>
          <w:b/>
          <w:bCs/>
          <w:sz w:val="20"/>
          <w:szCs w:val="20"/>
          <w:highlight w:val="yellow"/>
          <w:lang w:eastAsia="en-IN"/>
        </w:rPr>
        <w:lastRenderedPageBreak/>
        <w:t>ANS.</w:t>
      </w:r>
    </w:p>
    <w:p w14:paraId="547D48ED" w14:textId="6079E3F4" w:rsidR="002B4968" w:rsidRDefault="002B4968" w:rsidP="00645652">
      <w:pPr>
        <w:rPr>
          <w:b/>
          <w:bCs/>
          <w:sz w:val="20"/>
          <w:szCs w:val="20"/>
          <w:lang w:eastAsia="en-IN"/>
        </w:rPr>
      </w:pPr>
      <w:r>
        <w:rPr>
          <w:b/>
          <w:bCs/>
          <w:sz w:val="20"/>
          <w:szCs w:val="20"/>
          <w:lang w:eastAsia="en-IN"/>
        </w:rPr>
        <w:t>//BACKTRACKING SOLUTION OR RECURSIVE APPROACH</w:t>
      </w:r>
    </w:p>
    <w:p w14:paraId="0A63936C" w14:textId="77777777" w:rsidR="002B4968" w:rsidRPr="002B4968" w:rsidRDefault="002B4968" w:rsidP="002B4968">
      <w:pPr>
        <w:rPr>
          <w:b/>
          <w:bCs/>
          <w:sz w:val="20"/>
          <w:szCs w:val="20"/>
          <w:lang w:eastAsia="en-IN"/>
        </w:rPr>
      </w:pPr>
      <w:r w:rsidRPr="002B4968">
        <w:rPr>
          <w:b/>
          <w:bCs/>
          <w:sz w:val="20"/>
          <w:szCs w:val="20"/>
          <w:lang w:eastAsia="en-IN"/>
        </w:rPr>
        <w:t>#include &lt;iostream&gt;</w:t>
      </w:r>
    </w:p>
    <w:p w14:paraId="291B50E8" w14:textId="77777777" w:rsidR="002B4968" w:rsidRPr="002B4968" w:rsidRDefault="002B4968" w:rsidP="002B4968">
      <w:pPr>
        <w:rPr>
          <w:b/>
          <w:bCs/>
          <w:sz w:val="20"/>
          <w:szCs w:val="20"/>
          <w:lang w:eastAsia="en-IN"/>
        </w:rPr>
      </w:pPr>
      <w:r w:rsidRPr="002B4968">
        <w:rPr>
          <w:b/>
          <w:bCs/>
          <w:sz w:val="20"/>
          <w:szCs w:val="20"/>
          <w:lang w:eastAsia="en-IN"/>
        </w:rPr>
        <w:t>using namespace std;</w:t>
      </w:r>
    </w:p>
    <w:p w14:paraId="17FB9060" w14:textId="77777777" w:rsidR="002B4968" w:rsidRPr="002B4968" w:rsidRDefault="002B4968" w:rsidP="002B4968">
      <w:pPr>
        <w:rPr>
          <w:b/>
          <w:bCs/>
          <w:sz w:val="20"/>
          <w:szCs w:val="20"/>
          <w:lang w:eastAsia="en-IN"/>
        </w:rPr>
      </w:pPr>
      <w:r w:rsidRPr="002B4968">
        <w:rPr>
          <w:b/>
          <w:bCs/>
          <w:sz w:val="20"/>
          <w:szCs w:val="20"/>
          <w:lang w:eastAsia="en-IN"/>
        </w:rPr>
        <w:t>bool status(int sx,int sy,int tx,int ty){</w:t>
      </w:r>
    </w:p>
    <w:p w14:paraId="28DE8047" w14:textId="77777777" w:rsidR="002B4968" w:rsidRPr="002B4968" w:rsidRDefault="002B4968" w:rsidP="002B4968">
      <w:pPr>
        <w:rPr>
          <w:b/>
          <w:bCs/>
          <w:sz w:val="20"/>
          <w:szCs w:val="20"/>
          <w:lang w:eastAsia="en-IN"/>
        </w:rPr>
      </w:pPr>
      <w:r w:rsidRPr="002B4968">
        <w:rPr>
          <w:b/>
          <w:bCs/>
          <w:sz w:val="20"/>
          <w:szCs w:val="20"/>
          <w:lang w:eastAsia="en-IN"/>
        </w:rPr>
        <w:t xml:space="preserve">    if(sx &gt; tx || sy &gt; ty) return false;</w:t>
      </w:r>
    </w:p>
    <w:p w14:paraId="7AEBEF9E" w14:textId="77777777" w:rsidR="002B4968" w:rsidRPr="002B4968" w:rsidRDefault="002B4968" w:rsidP="002B4968">
      <w:pPr>
        <w:rPr>
          <w:b/>
          <w:bCs/>
          <w:sz w:val="20"/>
          <w:szCs w:val="20"/>
          <w:lang w:eastAsia="en-IN"/>
        </w:rPr>
      </w:pPr>
      <w:r w:rsidRPr="002B4968">
        <w:rPr>
          <w:b/>
          <w:bCs/>
          <w:sz w:val="20"/>
          <w:szCs w:val="20"/>
          <w:lang w:eastAsia="en-IN"/>
        </w:rPr>
        <w:t xml:space="preserve">    if(sx == tx &amp;&amp; sy == ty) return true;</w:t>
      </w:r>
    </w:p>
    <w:p w14:paraId="485479B5" w14:textId="77777777" w:rsidR="002B4968" w:rsidRPr="002B4968" w:rsidRDefault="002B4968" w:rsidP="002B4968">
      <w:pPr>
        <w:rPr>
          <w:b/>
          <w:bCs/>
          <w:sz w:val="20"/>
          <w:szCs w:val="20"/>
          <w:lang w:eastAsia="en-IN"/>
        </w:rPr>
      </w:pPr>
      <w:r w:rsidRPr="002B4968">
        <w:rPr>
          <w:b/>
          <w:bCs/>
          <w:sz w:val="20"/>
          <w:szCs w:val="20"/>
          <w:lang w:eastAsia="en-IN"/>
        </w:rPr>
        <w:t xml:space="preserve">    bool case1 = status(sx+sy,sy,tx,ty);</w:t>
      </w:r>
    </w:p>
    <w:p w14:paraId="6BCDF196" w14:textId="77777777" w:rsidR="002B4968" w:rsidRPr="002B4968" w:rsidRDefault="002B4968" w:rsidP="002B4968">
      <w:pPr>
        <w:rPr>
          <w:b/>
          <w:bCs/>
          <w:sz w:val="20"/>
          <w:szCs w:val="20"/>
          <w:lang w:eastAsia="en-IN"/>
        </w:rPr>
      </w:pPr>
      <w:r w:rsidRPr="002B4968">
        <w:rPr>
          <w:b/>
          <w:bCs/>
          <w:sz w:val="20"/>
          <w:szCs w:val="20"/>
          <w:lang w:eastAsia="en-IN"/>
        </w:rPr>
        <w:t xml:space="preserve">    bool case2 = status(sx,sx+sy,tx,ty);</w:t>
      </w:r>
    </w:p>
    <w:p w14:paraId="56BA09B7" w14:textId="77777777" w:rsidR="002B4968" w:rsidRPr="002B4968" w:rsidRDefault="002B4968" w:rsidP="002B4968">
      <w:pPr>
        <w:rPr>
          <w:b/>
          <w:bCs/>
          <w:sz w:val="20"/>
          <w:szCs w:val="20"/>
          <w:lang w:eastAsia="en-IN"/>
        </w:rPr>
      </w:pPr>
      <w:r w:rsidRPr="002B4968">
        <w:rPr>
          <w:b/>
          <w:bCs/>
          <w:sz w:val="20"/>
          <w:szCs w:val="20"/>
          <w:lang w:eastAsia="en-IN"/>
        </w:rPr>
        <w:t xml:space="preserve">    return case1|case2;</w:t>
      </w:r>
    </w:p>
    <w:p w14:paraId="3A13A5FF" w14:textId="77777777" w:rsidR="002B4968" w:rsidRPr="002B4968" w:rsidRDefault="002B4968" w:rsidP="002B4968">
      <w:pPr>
        <w:rPr>
          <w:b/>
          <w:bCs/>
          <w:sz w:val="20"/>
          <w:szCs w:val="20"/>
          <w:lang w:eastAsia="en-IN"/>
        </w:rPr>
      </w:pPr>
      <w:r w:rsidRPr="002B4968">
        <w:rPr>
          <w:b/>
          <w:bCs/>
          <w:sz w:val="20"/>
          <w:szCs w:val="20"/>
          <w:lang w:eastAsia="en-IN"/>
        </w:rPr>
        <w:t>}</w:t>
      </w:r>
    </w:p>
    <w:p w14:paraId="1ED3EC6C" w14:textId="77777777" w:rsidR="002B4968" w:rsidRPr="002B4968" w:rsidRDefault="002B4968" w:rsidP="002B4968">
      <w:pPr>
        <w:rPr>
          <w:b/>
          <w:bCs/>
          <w:sz w:val="20"/>
          <w:szCs w:val="20"/>
          <w:lang w:eastAsia="en-IN"/>
        </w:rPr>
      </w:pPr>
      <w:r w:rsidRPr="002B4968">
        <w:rPr>
          <w:b/>
          <w:bCs/>
          <w:sz w:val="20"/>
          <w:szCs w:val="20"/>
          <w:lang w:eastAsia="en-IN"/>
        </w:rPr>
        <w:t>int main(){</w:t>
      </w:r>
    </w:p>
    <w:p w14:paraId="4321BB55" w14:textId="77777777" w:rsidR="002B4968" w:rsidRPr="002B4968" w:rsidRDefault="002B4968" w:rsidP="002B4968">
      <w:pPr>
        <w:rPr>
          <w:b/>
          <w:bCs/>
          <w:sz w:val="20"/>
          <w:szCs w:val="20"/>
          <w:lang w:eastAsia="en-IN"/>
        </w:rPr>
      </w:pPr>
      <w:r w:rsidRPr="002B4968">
        <w:rPr>
          <w:b/>
          <w:bCs/>
          <w:sz w:val="20"/>
          <w:szCs w:val="20"/>
          <w:lang w:eastAsia="en-IN"/>
        </w:rPr>
        <w:t xml:space="preserve">    int sx,sy,tx,ty; cin&gt;&gt;sx&gt;&gt;sy&gt;&gt;tx&gt;&gt;ty;</w:t>
      </w:r>
    </w:p>
    <w:p w14:paraId="001C8C64" w14:textId="77777777" w:rsidR="002B4968" w:rsidRPr="002B4968" w:rsidRDefault="002B4968" w:rsidP="002B4968">
      <w:pPr>
        <w:rPr>
          <w:b/>
          <w:bCs/>
          <w:sz w:val="20"/>
          <w:szCs w:val="20"/>
          <w:lang w:eastAsia="en-IN"/>
        </w:rPr>
      </w:pPr>
      <w:r w:rsidRPr="002B4968">
        <w:rPr>
          <w:b/>
          <w:bCs/>
          <w:sz w:val="20"/>
          <w:szCs w:val="20"/>
          <w:lang w:eastAsia="en-IN"/>
        </w:rPr>
        <w:t xml:space="preserve">    if(status(sx,sy,tx,ty)) cout&lt;&lt;"Yes";</w:t>
      </w:r>
    </w:p>
    <w:p w14:paraId="62428A01" w14:textId="77777777" w:rsidR="002B4968" w:rsidRPr="002B4968" w:rsidRDefault="002B4968" w:rsidP="002B4968">
      <w:pPr>
        <w:rPr>
          <w:b/>
          <w:bCs/>
          <w:sz w:val="20"/>
          <w:szCs w:val="20"/>
          <w:lang w:eastAsia="en-IN"/>
        </w:rPr>
      </w:pPr>
      <w:r w:rsidRPr="002B4968">
        <w:rPr>
          <w:b/>
          <w:bCs/>
          <w:sz w:val="20"/>
          <w:szCs w:val="20"/>
          <w:lang w:eastAsia="en-IN"/>
        </w:rPr>
        <w:t xml:space="preserve">    else cout&lt;&lt;"No";</w:t>
      </w:r>
    </w:p>
    <w:p w14:paraId="0EA7985E" w14:textId="2DB5329D" w:rsidR="002B4968" w:rsidRDefault="002B4968" w:rsidP="002B4968">
      <w:pPr>
        <w:rPr>
          <w:b/>
          <w:bCs/>
          <w:sz w:val="20"/>
          <w:szCs w:val="20"/>
          <w:lang w:eastAsia="en-IN"/>
        </w:rPr>
      </w:pPr>
      <w:r w:rsidRPr="002B4968">
        <w:rPr>
          <w:b/>
          <w:bCs/>
          <w:sz w:val="20"/>
          <w:szCs w:val="20"/>
          <w:lang w:eastAsia="en-IN"/>
        </w:rPr>
        <w:t>}</w:t>
      </w:r>
    </w:p>
    <w:p w14:paraId="614A9C56" w14:textId="77777777" w:rsidR="00E945C7" w:rsidRDefault="00E945C7" w:rsidP="002B4968">
      <w:pPr>
        <w:rPr>
          <w:b/>
          <w:bCs/>
          <w:sz w:val="20"/>
          <w:szCs w:val="20"/>
          <w:lang w:eastAsia="en-IN"/>
        </w:rPr>
      </w:pPr>
    </w:p>
    <w:p w14:paraId="6DEAA611" w14:textId="77777777" w:rsidR="00E945C7" w:rsidRPr="00E945C7" w:rsidRDefault="00E945C7" w:rsidP="00E945C7">
      <w:pPr>
        <w:pStyle w:val="Heading4"/>
        <w:shd w:val="clear" w:color="auto" w:fill="F9F9F9"/>
        <w:spacing w:before="0"/>
        <w:rPr>
          <w:rFonts w:ascii="Segoe UI" w:hAnsi="Segoe UI" w:cs="Segoe UI"/>
          <w:color w:val="008000"/>
        </w:rPr>
      </w:pPr>
      <w:r w:rsidRPr="00E945C7">
        <w:rPr>
          <w:rFonts w:ascii="Segoe UI" w:hAnsi="Segoe UI" w:cs="Segoe UI"/>
          <w:b/>
          <w:bCs/>
          <w:color w:val="008000"/>
        </w:rPr>
        <w:t>All Candidate sum</w:t>
      </w:r>
    </w:p>
    <w:p w14:paraId="5DF1BC68"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Given a set of candidate numbers (candidates) (without duplicates) and a target number (target), find the number of all unique combinations in candidates where the candidate numbers sums to target.</w:t>
      </w:r>
    </w:p>
    <w:p w14:paraId="1DD5C0B8"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The same repeated number may be chosen from candidates unlimited number of times.</w:t>
      </w:r>
    </w:p>
    <w:p w14:paraId="2C4F0BA4"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Note:</w:t>
      </w:r>
    </w:p>
    <w:p w14:paraId="6F7E6047" w14:textId="77777777" w:rsidR="00E945C7" w:rsidRPr="00E945C7" w:rsidRDefault="00E945C7" w:rsidP="00E945C7">
      <w:pPr>
        <w:pStyle w:val="NormalWeb"/>
        <w:numPr>
          <w:ilvl w:val="0"/>
          <w:numId w:val="47"/>
        </w:numPr>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All numbers (including target) will be positive integers.</w:t>
      </w:r>
    </w:p>
    <w:p w14:paraId="5E406B7E" w14:textId="77777777" w:rsidR="00E945C7" w:rsidRPr="00E945C7" w:rsidRDefault="00E945C7" w:rsidP="00E945C7">
      <w:pPr>
        <w:pStyle w:val="NormalWeb"/>
        <w:numPr>
          <w:ilvl w:val="0"/>
          <w:numId w:val="47"/>
        </w:numPr>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The solution set must not contain duplicate combinations.</w:t>
      </w:r>
    </w:p>
    <w:p w14:paraId="6868A999"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Example:-</w:t>
      </w:r>
    </w:p>
    <w:p w14:paraId="123F30D8"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Input: candidates = [2,3,6,7], target = 7,</w:t>
      </w:r>
    </w:p>
    <w:p w14:paraId="1D419547"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A solution set is:</w:t>
      </w:r>
    </w:p>
    <w:p w14:paraId="78089137"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w:t>
      </w:r>
    </w:p>
    <w:p w14:paraId="7BB7F5AB"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7],</w:t>
      </w:r>
    </w:p>
    <w:p w14:paraId="5B58A9B7"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2,2,3]</w:t>
      </w:r>
    </w:p>
    <w:p w14:paraId="7373B069"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w:t>
      </w:r>
    </w:p>
    <w:p w14:paraId="3843B1AB"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lastRenderedPageBreak/>
        <w:t>Therefore the expected answer is 2</w:t>
      </w:r>
    </w:p>
    <w:p w14:paraId="1803BAF9"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Example :-</w:t>
      </w:r>
    </w:p>
    <w:p w14:paraId="6228B1BB"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Input: candidates = [2,3,5], target = 8,</w:t>
      </w:r>
    </w:p>
    <w:p w14:paraId="4E373384"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A solution set is:</w:t>
      </w:r>
    </w:p>
    <w:p w14:paraId="36C02DF7"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w:t>
      </w:r>
    </w:p>
    <w:p w14:paraId="05B01C80"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Fonts w:ascii="Segoe UI" w:hAnsi="Segoe UI" w:cs="Segoe UI"/>
          <w:color w:val="333333"/>
          <w:sz w:val="22"/>
          <w:szCs w:val="22"/>
        </w:rPr>
        <w:t>  </w:t>
      </w:r>
      <w:r w:rsidRPr="00E945C7">
        <w:rPr>
          <w:rStyle w:val="Strong"/>
          <w:rFonts w:eastAsia="Arial"/>
          <w:color w:val="333333"/>
          <w:sz w:val="22"/>
          <w:szCs w:val="22"/>
        </w:rPr>
        <w:t>[2,2,2,2],</w:t>
      </w:r>
    </w:p>
    <w:p w14:paraId="5041FDB7"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Fonts w:ascii="Segoe UI" w:hAnsi="Segoe UI" w:cs="Segoe UI"/>
          <w:color w:val="333333"/>
          <w:sz w:val="22"/>
          <w:szCs w:val="22"/>
        </w:rPr>
        <w:t>  </w:t>
      </w:r>
      <w:r w:rsidRPr="00E945C7">
        <w:rPr>
          <w:rStyle w:val="Strong"/>
          <w:rFonts w:eastAsia="Arial"/>
          <w:color w:val="333333"/>
          <w:sz w:val="22"/>
          <w:szCs w:val="22"/>
        </w:rPr>
        <w:t>[2,3,3],</w:t>
      </w:r>
    </w:p>
    <w:p w14:paraId="0EAF3D8F"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Fonts w:ascii="Segoe UI" w:hAnsi="Segoe UI" w:cs="Segoe UI"/>
          <w:color w:val="333333"/>
          <w:sz w:val="22"/>
          <w:szCs w:val="22"/>
        </w:rPr>
        <w:t>  </w:t>
      </w:r>
      <w:r w:rsidRPr="00E945C7">
        <w:rPr>
          <w:rStyle w:val="Strong"/>
          <w:rFonts w:eastAsia="Arial"/>
          <w:color w:val="333333"/>
          <w:sz w:val="22"/>
          <w:szCs w:val="22"/>
        </w:rPr>
        <w:t>[3,5]</w:t>
      </w:r>
    </w:p>
    <w:p w14:paraId="73D955E3"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w:t>
      </w:r>
    </w:p>
    <w:p w14:paraId="73C0D57B"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Therefore the expected answer is 3</w:t>
      </w:r>
    </w:p>
    <w:p w14:paraId="47CABECD"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Input format:-</w:t>
      </w:r>
    </w:p>
    <w:p w14:paraId="4806A6B3"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Length of candidate</w:t>
      </w:r>
    </w:p>
    <w:p w14:paraId="4235EDE7"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Elements of candidates separated by comma</w:t>
      </w:r>
    </w:p>
    <w:p w14:paraId="29F49EB2"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Target sum</w:t>
      </w:r>
    </w:p>
    <w:p w14:paraId="2878DC18"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Output format:-</w:t>
      </w:r>
    </w:p>
    <w:p w14:paraId="3FA05EDC" w14:textId="77777777" w:rsidR="00E945C7" w:rsidRPr="00E945C7" w:rsidRDefault="00E945C7" w:rsidP="00E945C7">
      <w:pPr>
        <w:pStyle w:val="NormalWeb"/>
        <w:shd w:val="clear" w:color="auto" w:fill="F9F9F9"/>
        <w:spacing w:before="0" w:beforeAutospacing="0"/>
        <w:rPr>
          <w:rFonts w:ascii="Segoe UI" w:hAnsi="Segoe UI" w:cs="Segoe UI"/>
          <w:color w:val="212529"/>
          <w:sz w:val="22"/>
          <w:szCs w:val="22"/>
        </w:rPr>
      </w:pPr>
      <w:r w:rsidRPr="00E945C7">
        <w:rPr>
          <w:rStyle w:val="Strong"/>
          <w:rFonts w:eastAsia="Arial"/>
          <w:color w:val="333333"/>
          <w:sz w:val="22"/>
          <w:szCs w:val="22"/>
        </w:rPr>
        <w:t>Number of all unique combinations in candidates where the candidate numbers sums to target</w:t>
      </w:r>
    </w:p>
    <w:p w14:paraId="1B24958C" w14:textId="655F87B7" w:rsidR="00E945C7" w:rsidRDefault="00E945C7" w:rsidP="002B4968">
      <w:pPr>
        <w:rPr>
          <w:b/>
          <w:bCs/>
          <w:sz w:val="20"/>
          <w:szCs w:val="20"/>
          <w:lang w:eastAsia="en-IN"/>
        </w:rPr>
      </w:pPr>
      <w:r w:rsidRPr="00E945C7">
        <w:rPr>
          <w:b/>
          <w:bCs/>
          <w:sz w:val="20"/>
          <w:szCs w:val="20"/>
          <w:highlight w:val="yellow"/>
          <w:lang w:eastAsia="en-IN"/>
        </w:rPr>
        <w:t>ANS.</w:t>
      </w:r>
    </w:p>
    <w:p w14:paraId="229C4957" w14:textId="77777777" w:rsidR="00E945C7" w:rsidRPr="00E945C7" w:rsidRDefault="00E945C7" w:rsidP="00E945C7">
      <w:pPr>
        <w:rPr>
          <w:b/>
          <w:bCs/>
          <w:sz w:val="20"/>
          <w:szCs w:val="20"/>
          <w:lang w:eastAsia="en-IN"/>
        </w:rPr>
      </w:pPr>
      <w:r w:rsidRPr="00E945C7">
        <w:rPr>
          <w:b/>
          <w:bCs/>
          <w:sz w:val="20"/>
          <w:szCs w:val="20"/>
          <w:lang w:eastAsia="en-IN"/>
        </w:rPr>
        <w:t>#include &lt;iostream&gt;</w:t>
      </w:r>
    </w:p>
    <w:p w14:paraId="60B649F2" w14:textId="77777777" w:rsidR="00E945C7" w:rsidRPr="00E945C7" w:rsidRDefault="00E945C7" w:rsidP="00E945C7">
      <w:pPr>
        <w:rPr>
          <w:b/>
          <w:bCs/>
          <w:sz w:val="20"/>
          <w:szCs w:val="20"/>
          <w:lang w:eastAsia="en-IN"/>
        </w:rPr>
      </w:pPr>
      <w:r w:rsidRPr="00E945C7">
        <w:rPr>
          <w:b/>
          <w:bCs/>
          <w:sz w:val="20"/>
          <w:szCs w:val="20"/>
          <w:lang w:eastAsia="en-IN"/>
        </w:rPr>
        <w:t>#include &lt;vector&gt;</w:t>
      </w:r>
    </w:p>
    <w:p w14:paraId="4C3FC3B9" w14:textId="77777777" w:rsidR="00E945C7" w:rsidRPr="00E945C7" w:rsidRDefault="00E945C7" w:rsidP="00E945C7">
      <w:pPr>
        <w:rPr>
          <w:b/>
          <w:bCs/>
          <w:sz w:val="20"/>
          <w:szCs w:val="20"/>
          <w:lang w:eastAsia="en-IN"/>
        </w:rPr>
      </w:pPr>
      <w:r w:rsidRPr="00E945C7">
        <w:rPr>
          <w:b/>
          <w:bCs/>
          <w:sz w:val="20"/>
          <w:szCs w:val="20"/>
          <w:lang w:eastAsia="en-IN"/>
        </w:rPr>
        <w:t>using namespace std;</w:t>
      </w:r>
    </w:p>
    <w:p w14:paraId="45445EE2" w14:textId="77777777" w:rsidR="00E945C7" w:rsidRPr="00E945C7" w:rsidRDefault="00E945C7" w:rsidP="00E945C7">
      <w:pPr>
        <w:rPr>
          <w:b/>
          <w:bCs/>
          <w:sz w:val="20"/>
          <w:szCs w:val="20"/>
          <w:lang w:eastAsia="en-IN"/>
        </w:rPr>
      </w:pPr>
      <w:r w:rsidRPr="00E945C7">
        <w:rPr>
          <w:b/>
          <w:bCs/>
          <w:sz w:val="20"/>
          <w:szCs w:val="20"/>
          <w:lang w:eastAsia="en-IN"/>
        </w:rPr>
        <w:t>for only the count</w:t>
      </w:r>
    </w:p>
    <w:p w14:paraId="6AF8D34C" w14:textId="77777777" w:rsidR="00E945C7" w:rsidRPr="00E945C7" w:rsidRDefault="00E945C7" w:rsidP="00E945C7">
      <w:pPr>
        <w:rPr>
          <w:b/>
          <w:bCs/>
          <w:sz w:val="20"/>
          <w:szCs w:val="20"/>
          <w:lang w:eastAsia="en-IN"/>
        </w:rPr>
      </w:pPr>
      <w:r w:rsidRPr="00E945C7">
        <w:rPr>
          <w:b/>
          <w:bCs/>
          <w:sz w:val="20"/>
          <w:szCs w:val="20"/>
          <w:lang w:eastAsia="en-IN"/>
        </w:rPr>
        <w:t>void combination_sum_count(vector&lt;int&gt; &amp;arr,int n,int target,int ind,int *cnt){</w:t>
      </w:r>
    </w:p>
    <w:p w14:paraId="66CF0A96" w14:textId="77777777" w:rsidR="00E945C7" w:rsidRPr="00E945C7" w:rsidRDefault="00E945C7" w:rsidP="00E945C7">
      <w:pPr>
        <w:rPr>
          <w:b/>
          <w:bCs/>
          <w:sz w:val="20"/>
          <w:szCs w:val="20"/>
          <w:lang w:eastAsia="en-IN"/>
        </w:rPr>
      </w:pPr>
      <w:r w:rsidRPr="00E945C7">
        <w:rPr>
          <w:b/>
          <w:bCs/>
          <w:sz w:val="20"/>
          <w:szCs w:val="20"/>
          <w:lang w:eastAsia="en-IN"/>
        </w:rPr>
        <w:t xml:space="preserve">    if(target == 0){</w:t>
      </w:r>
    </w:p>
    <w:p w14:paraId="2FD5FFA0" w14:textId="77777777" w:rsidR="00E945C7" w:rsidRPr="00E945C7" w:rsidRDefault="00E945C7" w:rsidP="00E945C7">
      <w:pPr>
        <w:rPr>
          <w:b/>
          <w:bCs/>
          <w:sz w:val="20"/>
          <w:szCs w:val="20"/>
          <w:lang w:eastAsia="en-IN"/>
        </w:rPr>
      </w:pPr>
      <w:r w:rsidRPr="00E945C7">
        <w:rPr>
          <w:b/>
          <w:bCs/>
          <w:sz w:val="20"/>
          <w:szCs w:val="20"/>
          <w:lang w:eastAsia="en-IN"/>
        </w:rPr>
        <w:t xml:space="preserve">        ++(*cnt);</w:t>
      </w:r>
    </w:p>
    <w:p w14:paraId="3FBC5C84" w14:textId="77777777" w:rsidR="00E945C7" w:rsidRPr="00E945C7" w:rsidRDefault="00E945C7" w:rsidP="00E945C7">
      <w:pPr>
        <w:rPr>
          <w:b/>
          <w:bCs/>
          <w:sz w:val="20"/>
          <w:szCs w:val="20"/>
          <w:lang w:eastAsia="en-IN"/>
        </w:rPr>
      </w:pPr>
      <w:r w:rsidRPr="00E945C7">
        <w:rPr>
          <w:b/>
          <w:bCs/>
          <w:sz w:val="20"/>
          <w:szCs w:val="20"/>
          <w:lang w:eastAsia="en-IN"/>
        </w:rPr>
        <w:t xml:space="preserve">        return;</w:t>
      </w:r>
    </w:p>
    <w:p w14:paraId="3836010E" w14:textId="77777777" w:rsidR="00E945C7" w:rsidRPr="00E945C7" w:rsidRDefault="00E945C7" w:rsidP="00E945C7">
      <w:pPr>
        <w:rPr>
          <w:b/>
          <w:bCs/>
          <w:sz w:val="20"/>
          <w:szCs w:val="20"/>
          <w:lang w:eastAsia="en-IN"/>
        </w:rPr>
      </w:pPr>
      <w:r w:rsidRPr="00E945C7">
        <w:rPr>
          <w:b/>
          <w:bCs/>
          <w:sz w:val="20"/>
          <w:szCs w:val="20"/>
          <w:lang w:eastAsia="en-IN"/>
        </w:rPr>
        <w:t xml:space="preserve">    }</w:t>
      </w:r>
    </w:p>
    <w:p w14:paraId="0AD34C68" w14:textId="77777777" w:rsidR="00E945C7" w:rsidRPr="00E945C7" w:rsidRDefault="00E945C7" w:rsidP="00E945C7">
      <w:pPr>
        <w:rPr>
          <w:b/>
          <w:bCs/>
          <w:sz w:val="20"/>
          <w:szCs w:val="20"/>
          <w:lang w:eastAsia="en-IN"/>
        </w:rPr>
      </w:pPr>
      <w:r w:rsidRPr="00E945C7">
        <w:rPr>
          <w:b/>
          <w:bCs/>
          <w:sz w:val="20"/>
          <w:szCs w:val="20"/>
          <w:lang w:eastAsia="en-IN"/>
        </w:rPr>
        <w:t xml:space="preserve">    if(target &lt; 0) return;</w:t>
      </w:r>
    </w:p>
    <w:p w14:paraId="6726EED9" w14:textId="77777777" w:rsidR="00E945C7" w:rsidRPr="00E945C7" w:rsidRDefault="00E945C7" w:rsidP="00E945C7">
      <w:pPr>
        <w:rPr>
          <w:b/>
          <w:bCs/>
          <w:sz w:val="20"/>
          <w:szCs w:val="20"/>
          <w:lang w:eastAsia="en-IN"/>
        </w:rPr>
      </w:pPr>
      <w:r w:rsidRPr="00E945C7">
        <w:rPr>
          <w:b/>
          <w:bCs/>
          <w:sz w:val="20"/>
          <w:szCs w:val="20"/>
          <w:lang w:eastAsia="en-IN"/>
        </w:rPr>
        <w:t xml:space="preserve">    for(int i=ind;i&lt;n;i++){</w:t>
      </w:r>
    </w:p>
    <w:p w14:paraId="5BA5D618" w14:textId="77777777" w:rsidR="00E945C7" w:rsidRPr="00E945C7" w:rsidRDefault="00E945C7" w:rsidP="00E945C7">
      <w:pPr>
        <w:rPr>
          <w:b/>
          <w:bCs/>
          <w:sz w:val="20"/>
          <w:szCs w:val="20"/>
          <w:lang w:eastAsia="en-IN"/>
        </w:rPr>
      </w:pPr>
      <w:r w:rsidRPr="00E945C7">
        <w:rPr>
          <w:b/>
          <w:bCs/>
          <w:sz w:val="20"/>
          <w:szCs w:val="20"/>
          <w:lang w:eastAsia="en-IN"/>
        </w:rPr>
        <w:lastRenderedPageBreak/>
        <w:t xml:space="preserve">        combination_sum(arr,n,target-arr[i],i,cnt);</w:t>
      </w:r>
    </w:p>
    <w:p w14:paraId="041339B4" w14:textId="77777777" w:rsidR="00E945C7" w:rsidRPr="00E945C7" w:rsidRDefault="00E945C7" w:rsidP="00E945C7">
      <w:pPr>
        <w:rPr>
          <w:b/>
          <w:bCs/>
          <w:sz w:val="20"/>
          <w:szCs w:val="20"/>
          <w:lang w:eastAsia="en-IN"/>
        </w:rPr>
      </w:pPr>
      <w:r w:rsidRPr="00E945C7">
        <w:rPr>
          <w:b/>
          <w:bCs/>
          <w:sz w:val="20"/>
          <w:szCs w:val="20"/>
          <w:lang w:eastAsia="en-IN"/>
        </w:rPr>
        <w:t xml:space="preserve">    }</w:t>
      </w:r>
    </w:p>
    <w:p w14:paraId="70995FD7" w14:textId="77777777" w:rsidR="00E945C7" w:rsidRPr="00E945C7" w:rsidRDefault="00E945C7" w:rsidP="00E945C7">
      <w:pPr>
        <w:rPr>
          <w:b/>
          <w:bCs/>
          <w:sz w:val="20"/>
          <w:szCs w:val="20"/>
          <w:lang w:eastAsia="en-IN"/>
        </w:rPr>
      </w:pPr>
      <w:r w:rsidRPr="00E945C7">
        <w:rPr>
          <w:b/>
          <w:bCs/>
          <w:sz w:val="20"/>
          <w:szCs w:val="20"/>
          <w:lang w:eastAsia="en-IN"/>
        </w:rPr>
        <w:t>}</w:t>
      </w:r>
    </w:p>
    <w:p w14:paraId="46FEB6D0" w14:textId="77777777" w:rsidR="00E945C7" w:rsidRPr="00E945C7" w:rsidRDefault="00E945C7" w:rsidP="00E945C7">
      <w:pPr>
        <w:rPr>
          <w:b/>
          <w:bCs/>
          <w:sz w:val="20"/>
          <w:szCs w:val="20"/>
          <w:lang w:eastAsia="en-IN"/>
        </w:rPr>
      </w:pPr>
      <w:r w:rsidRPr="00E945C7">
        <w:rPr>
          <w:b/>
          <w:bCs/>
          <w:sz w:val="20"/>
          <w:szCs w:val="20"/>
          <w:lang w:eastAsia="en-IN"/>
        </w:rPr>
        <w:t>int main(){</w:t>
      </w:r>
    </w:p>
    <w:p w14:paraId="34B81F35" w14:textId="77777777" w:rsidR="00E945C7" w:rsidRPr="00E945C7" w:rsidRDefault="00E945C7" w:rsidP="00E945C7">
      <w:pPr>
        <w:rPr>
          <w:b/>
          <w:bCs/>
          <w:sz w:val="20"/>
          <w:szCs w:val="20"/>
          <w:lang w:eastAsia="en-IN"/>
        </w:rPr>
      </w:pPr>
      <w:r w:rsidRPr="00E945C7">
        <w:rPr>
          <w:b/>
          <w:bCs/>
          <w:sz w:val="20"/>
          <w:szCs w:val="20"/>
          <w:lang w:eastAsia="en-IN"/>
        </w:rPr>
        <w:t xml:space="preserve">    int n,ts; cin&gt;&gt;n;</w:t>
      </w:r>
    </w:p>
    <w:p w14:paraId="1691FF56" w14:textId="77777777" w:rsidR="00E945C7" w:rsidRPr="00E945C7" w:rsidRDefault="00E945C7" w:rsidP="00E945C7">
      <w:pPr>
        <w:rPr>
          <w:b/>
          <w:bCs/>
          <w:sz w:val="20"/>
          <w:szCs w:val="20"/>
          <w:lang w:eastAsia="en-IN"/>
        </w:rPr>
      </w:pPr>
      <w:r w:rsidRPr="00E945C7">
        <w:rPr>
          <w:b/>
          <w:bCs/>
          <w:sz w:val="20"/>
          <w:szCs w:val="20"/>
          <w:lang w:eastAsia="en-IN"/>
        </w:rPr>
        <w:t xml:space="preserve">    vector&lt;int&gt; arr(n);</w:t>
      </w:r>
    </w:p>
    <w:p w14:paraId="79FD39DD" w14:textId="77777777" w:rsidR="00E945C7" w:rsidRPr="00E945C7" w:rsidRDefault="00E945C7" w:rsidP="00E945C7">
      <w:pPr>
        <w:rPr>
          <w:b/>
          <w:bCs/>
          <w:sz w:val="20"/>
          <w:szCs w:val="20"/>
          <w:lang w:eastAsia="en-IN"/>
        </w:rPr>
      </w:pPr>
      <w:r w:rsidRPr="00E945C7">
        <w:rPr>
          <w:b/>
          <w:bCs/>
          <w:sz w:val="20"/>
          <w:szCs w:val="20"/>
          <w:lang w:eastAsia="en-IN"/>
        </w:rPr>
        <w:t xml:space="preserve">    for(int i=0;i&lt;n;i++) cin&gt;&gt;arr[i];</w:t>
      </w:r>
    </w:p>
    <w:p w14:paraId="02A1D943" w14:textId="77777777" w:rsidR="00E945C7" w:rsidRPr="00E945C7" w:rsidRDefault="00E945C7" w:rsidP="00E945C7">
      <w:pPr>
        <w:rPr>
          <w:b/>
          <w:bCs/>
          <w:sz w:val="20"/>
          <w:szCs w:val="20"/>
          <w:lang w:eastAsia="en-IN"/>
        </w:rPr>
      </w:pPr>
      <w:r w:rsidRPr="00E945C7">
        <w:rPr>
          <w:b/>
          <w:bCs/>
          <w:sz w:val="20"/>
          <w:szCs w:val="20"/>
          <w:lang w:eastAsia="en-IN"/>
        </w:rPr>
        <w:t xml:space="preserve">    cin&gt;&gt;ts;</w:t>
      </w:r>
    </w:p>
    <w:p w14:paraId="16188A20" w14:textId="77777777" w:rsidR="00E945C7" w:rsidRPr="00E945C7" w:rsidRDefault="00E945C7" w:rsidP="00E945C7">
      <w:pPr>
        <w:rPr>
          <w:b/>
          <w:bCs/>
          <w:sz w:val="20"/>
          <w:szCs w:val="20"/>
          <w:lang w:eastAsia="en-IN"/>
        </w:rPr>
      </w:pPr>
      <w:r w:rsidRPr="00E945C7">
        <w:rPr>
          <w:b/>
          <w:bCs/>
          <w:sz w:val="20"/>
          <w:szCs w:val="20"/>
          <w:lang w:eastAsia="en-IN"/>
        </w:rPr>
        <w:t xml:space="preserve">    int cnt = 0;</w:t>
      </w:r>
    </w:p>
    <w:p w14:paraId="4677BC9A" w14:textId="77777777" w:rsidR="00E945C7" w:rsidRPr="00E945C7" w:rsidRDefault="00E945C7" w:rsidP="00E945C7">
      <w:pPr>
        <w:rPr>
          <w:b/>
          <w:bCs/>
          <w:sz w:val="20"/>
          <w:szCs w:val="20"/>
          <w:lang w:eastAsia="en-IN"/>
        </w:rPr>
      </w:pPr>
      <w:r w:rsidRPr="00E945C7">
        <w:rPr>
          <w:b/>
          <w:bCs/>
          <w:sz w:val="20"/>
          <w:szCs w:val="20"/>
          <w:lang w:eastAsia="en-IN"/>
        </w:rPr>
        <w:t xml:space="preserve">    combination_sum(arr,n,ts,0,&amp;cnt);</w:t>
      </w:r>
    </w:p>
    <w:p w14:paraId="7A8B3BA7" w14:textId="77777777" w:rsidR="00E945C7" w:rsidRPr="00E945C7" w:rsidRDefault="00E945C7" w:rsidP="00E945C7">
      <w:pPr>
        <w:rPr>
          <w:b/>
          <w:bCs/>
          <w:sz w:val="20"/>
          <w:szCs w:val="20"/>
          <w:lang w:eastAsia="en-IN"/>
        </w:rPr>
      </w:pPr>
      <w:r w:rsidRPr="00E945C7">
        <w:rPr>
          <w:b/>
          <w:bCs/>
          <w:sz w:val="20"/>
          <w:szCs w:val="20"/>
          <w:lang w:eastAsia="en-IN"/>
        </w:rPr>
        <w:t xml:space="preserve">    cout&lt;&lt;cnt;</w:t>
      </w:r>
    </w:p>
    <w:p w14:paraId="3925F0E4" w14:textId="4A7C8275" w:rsidR="00E945C7" w:rsidRDefault="00E945C7" w:rsidP="00E945C7">
      <w:pPr>
        <w:rPr>
          <w:b/>
          <w:bCs/>
          <w:sz w:val="20"/>
          <w:szCs w:val="20"/>
          <w:lang w:eastAsia="en-IN"/>
        </w:rPr>
      </w:pPr>
      <w:r w:rsidRPr="00E945C7">
        <w:rPr>
          <w:b/>
          <w:bCs/>
          <w:sz w:val="20"/>
          <w:szCs w:val="20"/>
          <w:lang w:eastAsia="en-IN"/>
        </w:rPr>
        <w:t>}</w:t>
      </w:r>
    </w:p>
    <w:p w14:paraId="3B0FEA39" w14:textId="77777777" w:rsidR="00C33A22" w:rsidRPr="00C33A22" w:rsidRDefault="00C33A22" w:rsidP="00C33A22">
      <w:pPr>
        <w:pStyle w:val="Heading4"/>
        <w:shd w:val="clear" w:color="auto" w:fill="F9F9F9"/>
        <w:spacing w:before="0"/>
        <w:rPr>
          <w:rFonts w:ascii="Segoe UI" w:hAnsi="Segoe UI" w:cs="Segoe UI"/>
          <w:color w:val="008000"/>
          <w:sz w:val="20"/>
          <w:szCs w:val="20"/>
        </w:rPr>
      </w:pPr>
      <w:r w:rsidRPr="00C33A22">
        <w:rPr>
          <w:rFonts w:ascii="Segoe UI" w:hAnsi="Segoe UI" w:cs="Segoe UI"/>
          <w:b/>
          <w:bCs/>
          <w:color w:val="008000"/>
          <w:sz w:val="20"/>
          <w:szCs w:val="20"/>
        </w:rPr>
        <w:t>First missing positive</w:t>
      </w:r>
    </w:p>
    <w:p w14:paraId="6C995ADB"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Given an unsorted integer array, find the smallest missing positive integer.</w:t>
      </w:r>
    </w:p>
    <w:p w14:paraId="523F6EB5"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Example 1:</w:t>
      </w:r>
    </w:p>
    <w:p w14:paraId="6686E600"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Input: [1,2,0]</w:t>
      </w:r>
    </w:p>
    <w:p w14:paraId="60327C71"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Output: 3</w:t>
      </w:r>
    </w:p>
    <w:p w14:paraId="0BDCF137"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Example 2:</w:t>
      </w:r>
    </w:p>
    <w:p w14:paraId="361E8F9E"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Input: [3,4,-1,1]</w:t>
      </w:r>
    </w:p>
    <w:p w14:paraId="4D78628F"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Output: 2</w:t>
      </w:r>
    </w:p>
    <w:p w14:paraId="1E69F0B4"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Example 3:</w:t>
      </w:r>
    </w:p>
    <w:p w14:paraId="6143DA51"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Input: [7,8,9,11,12]</w:t>
      </w:r>
    </w:p>
    <w:p w14:paraId="031B46B9"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Output: 1</w:t>
      </w:r>
    </w:p>
    <w:p w14:paraId="4874CCE5"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Note:</w:t>
      </w:r>
    </w:p>
    <w:p w14:paraId="43E5550B"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Your algorithm should run in </w:t>
      </w:r>
      <w:r w:rsidRPr="00C33A22">
        <w:rPr>
          <w:rStyle w:val="Strong"/>
          <w:rFonts w:eastAsia="Arial"/>
          <w:i/>
          <w:iCs/>
          <w:color w:val="333333"/>
          <w:sz w:val="20"/>
          <w:szCs w:val="20"/>
        </w:rPr>
        <w:t>O</w:t>
      </w:r>
      <w:r w:rsidRPr="00C33A22">
        <w:rPr>
          <w:rStyle w:val="Strong"/>
          <w:rFonts w:eastAsia="Arial"/>
          <w:color w:val="333333"/>
          <w:sz w:val="20"/>
          <w:szCs w:val="20"/>
        </w:rPr>
        <w:t>(</w:t>
      </w:r>
      <w:r w:rsidRPr="00C33A22">
        <w:rPr>
          <w:rStyle w:val="Strong"/>
          <w:rFonts w:eastAsia="Arial"/>
          <w:i/>
          <w:iCs/>
          <w:color w:val="333333"/>
          <w:sz w:val="20"/>
          <w:szCs w:val="20"/>
        </w:rPr>
        <w:t>n</w:t>
      </w:r>
      <w:r w:rsidRPr="00C33A22">
        <w:rPr>
          <w:rStyle w:val="Strong"/>
          <w:rFonts w:eastAsia="Arial"/>
          <w:color w:val="333333"/>
          <w:sz w:val="20"/>
          <w:szCs w:val="20"/>
        </w:rPr>
        <w:t>)(There should be no nested loops) time and uses constant extra space. You are not supposed to sort the array</w:t>
      </w:r>
    </w:p>
    <w:p w14:paraId="4FFC6E66"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Input format:-</w:t>
      </w:r>
    </w:p>
    <w:p w14:paraId="22240C02"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Number of elements</w:t>
      </w:r>
    </w:p>
    <w:p w14:paraId="5BED711B"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Elements separated by comma</w:t>
      </w:r>
    </w:p>
    <w:p w14:paraId="3F19047B"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t>Output format:-</w:t>
      </w:r>
    </w:p>
    <w:p w14:paraId="3DCDBD33" w14:textId="77777777" w:rsidR="00C33A22" w:rsidRPr="00C33A22" w:rsidRDefault="00C33A22" w:rsidP="00C33A22">
      <w:pPr>
        <w:pStyle w:val="NormalWeb"/>
        <w:shd w:val="clear" w:color="auto" w:fill="F9F9F9"/>
        <w:spacing w:before="0" w:beforeAutospacing="0"/>
        <w:rPr>
          <w:rFonts w:ascii="Segoe UI" w:hAnsi="Segoe UI" w:cs="Segoe UI"/>
          <w:color w:val="212529"/>
          <w:sz w:val="20"/>
          <w:szCs w:val="20"/>
        </w:rPr>
      </w:pPr>
      <w:r w:rsidRPr="00C33A22">
        <w:rPr>
          <w:rStyle w:val="Strong"/>
          <w:rFonts w:eastAsia="Arial"/>
          <w:color w:val="333333"/>
          <w:sz w:val="20"/>
          <w:szCs w:val="20"/>
        </w:rPr>
        <w:lastRenderedPageBreak/>
        <w:t>First missing positive</w:t>
      </w:r>
    </w:p>
    <w:p w14:paraId="505C4851" w14:textId="63814281" w:rsidR="00E945C7" w:rsidRDefault="00C33A22" w:rsidP="002B4968">
      <w:pPr>
        <w:rPr>
          <w:b/>
          <w:bCs/>
          <w:sz w:val="20"/>
          <w:szCs w:val="20"/>
          <w:lang w:eastAsia="en-IN"/>
        </w:rPr>
      </w:pPr>
      <w:r w:rsidRPr="00C33A22">
        <w:rPr>
          <w:b/>
          <w:bCs/>
          <w:sz w:val="20"/>
          <w:szCs w:val="20"/>
          <w:highlight w:val="yellow"/>
          <w:lang w:eastAsia="en-IN"/>
        </w:rPr>
        <w:t>ANS.</w:t>
      </w:r>
    </w:p>
    <w:p w14:paraId="49CB191C" w14:textId="4F2FD9FB" w:rsidR="00C33A22" w:rsidRDefault="00C33A22" w:rsidP="00C33A22">
      <w:pPr>
        <w:spacing w:after="0"/>
        <w:rPr>
          <w:b/>
          <w:bCs/>
          <w:sz w:val="20"/>
          <w:szCs w:val="20"/>
          <w:lang w:eastAsia="en-IN"/>
        </w:rPr>
      </w:pPr>
      <w:r w:rsidRPr="00C33A22">
        <w:rPr>
          <w:b/>
          <w:bCs/>
          <w:sz w:val="20"/>
          <w:szCs w:val="20"/>
          <w:highlight w:val="yellow"/>
          <w:lang w:eastAsia="en-IN"/>
        </w:rPr>
        <w:t>#brute force</w:t>
      </w:r>
    </w:p>
    <w:p w14:paraId="1A2B0BB4" w14:textId="77777777" w:rsidR="00C33A22" w:rsidRDefault="00C33A22" w:rsidP="00C33A22">
      <w:pPr>
        <w:spacing w:after="0"/>
        <w:rPr>
          <w:b/>
          <w:bCs/>
          <w:sz w:val="20"/>
          <w:szCs w:val="20"/>
          <w:lang w:eastAsia="en-IN"/>
        </w:rPr>
      </w:pPr>
    </w:p>
    <w:p w14:paraId="727DC010" w14:textId="77777777" w:rsidR="00C33A22" w:rsidRPr="00C33A22" w:rsidRDefault="00C33A22" w:rsidP="00C33A22">
      <w:pPr>
        <w:spacing w:after="0"/>
        <w:rPr>
          <w:b/>
          <w:bCs/>
          <w:sz w:val="20"/>
          <w:szCs w:val="20"/>
          <w:lang w:eastAsia="en-IN"/>
        </w:rPr>
      </w:pPr>
      <w:r w:rsidRPr="00C33A22">
        <w:rPr>
          <w:b/>
          <w:bCs/>
          <w:sz w:val="20"/>
          <w:szCs w:val="20"/>
          <w:lang w:eastAsia="en-IN"/>
        </w:rPr>
        <w:t>def binary_search(arr,k,low,high):</w:t>
      </w:r>
    </w:p>
    <w:p w14:paraId="5D3E1754" w14:textId="77777777" w:rsidR="00C33A22" w:rsidRPr="00C33A22" w:rsidRDefault="00C33A22" w:rsidP="00C33A22">
      <w:pPr>
        <w:spacing w:after="0"/>
        <w:rPr>
          <w:b/>
          <w:bCs/>
          <w:sz w:val="20"/>
          <w:szCs w:val="20"/>
          <w:lang w:eastAsia="en-IN"/>
        </w:rPr>
      </w:pPr>
      <w:r w:rsidRPr="00C33A22">
        <w:rPr>
          <w:b/>
          <w:bCs/>
          <w:sz w:val="20"/>
          <w:szCs w:val="20"/>
          <w:lang w:eastAsia="en-IN"/>
        </w:rPr>
        <w:t xml:space="preserve">    while(low &lt;= high):</w:t>
      </w:r>
    </w:p>
    <w:p w14:paraId="3211D28D" w14:textId="77777777" w:rsidR="00C33A22" w:rsidRPr="00C33A22" w:rsidRDefault="00C33A22" w:rsidP="00C33A22">
      <w:pPr>
        <w:spacing w:after="0"/>
        <w:rPr>
          <w:b/>
          <w:bCs/>
          <w:sz w:val="20"/>
          <w:szCs w:val="20"/>
          <w:lang w:eastAsia="en-IN"/>
        </w:rPr>
      </w:pPr>
      <w:r w:rsidRPr="00C33A22">
        <w:rPr>
          <w:b/>
          <w:bCs/>
          <w:sz w:val="20"/>
          <w:szCs w:val="20"/>
          <w:lang w:eastAsia="en-IN"/>
        </w:rPr>
        <w:t xml:space="preserve">        mid = low+(high-low)//2</w:t>
      </w:r>
    </w:p>
    <w:p w14:paraId="70C72750" w14:textId="77777777" w:rsidR="00C33A22" w:rsidRPr="00C33A22" w:rsidRDefault="00C33A22" w:rsidP="00C33A22">
      <w:pPr>
        <w:spacing w:after="0"/>
        <w:rPr>
          <w:b/>
          <w:bCs/>
          <w:sz w:val="20"/>
          <w:szCs w:val="20"/>
          <w:lang w:eastAsia="en-IN"/>
        </w:rPr>
      </w:pPr>
      <w:r w:rsidRPr="00C33A22">
        <w:rPr>
          <w:b/>
          <w:bCs/>
          <w:sz w:val="20"/>
          <w:szCs w:val="20"/>
          <w:lang w:eastAsia="en-IN"/>
        </w:rPr>
        <w:t xml:space="preserve">        if(arr[mid] == k): return mid</w:t>
      </w:r>
    </w:p>
    <w:p w14:paraId="233C1BD4" w14:textId="77777777" w:rsidR="00C33A22" w:rsidRPr="00C33A22" w:rsidRDefault="00C33A22" w:rsidP="00C33A22">
      <w:pPr>
        <w:spacing w:after="0"/>
        <w:rPr>
          <w:b/>
          <w:bCs/>
          <w:sz w:val="20"/>
          <w:szCs w:val="20"/>
          <w:lang w:eastAsia="en-IN"/>
        </w:rPr>
      </w:pPr>
      <w:r w:rsidRPr="00C33A22">
        <w:rPr>
          <w:b/>
          <w:bCs/>
          <w:sz w:val="20"/>
          <w:szCs w:val="20"/>
          <w:lang w:eastAsia="en-IN"/>
        </w:rPr>
        <w:t xml:space="preserve">        else:</w:t>
      </w:r>
    </w:p>
    <w:p w14:paraId="54045FEB" w14:textId="77777777" w:rsidR="00C33A22" w:rsidRPr="00C33A22" w:rsidRDefault="00C33A22" w:rsidP="00C33A22">
      <w:pPr>
        <w:spacing w:after="0"/>
        <w:rPr>
          <w:b/>
          <w:bCs/>
          <w:sz w:val="20"/>
          <w:szCs w:val="20"/>
          <w:lang w:eastAsia="en-IN"/>
        </w:rPr>
      </w:pPr>
      <w:r w:rsidRPr="00C33A22">
        <w:rPr>
          <w:b/>
          <w:bCs/>
          <w:sz w:val="20"/>
          <w:szCs w:val="20"/>
          <w:lang w:eastAsia="en-IN"/>
        </w:rPr>
        <w:t xml:space="preserve">            if(arr[mid] &gt; k): high = mid-1</w:t>
      </w:r>
    </w:p>
    <w:p w14:paraId="46E09449" w14:textId="77777777" w:rsidR="00C33A22" w:rsidRPr="00C33A22" w:rsidRDefault="00C33A22" w:rsidP="00C33A22">
      <w:pPr>
        <w:spacing w:after="0"/>
        <w:rPr>
          <w:b/>
          <w:bCs/>
          <w:sz w:val="20"/>
          <w:szCs w:val="20"/>
          <w:lang w:eastAsia="en-IN"/>
        </w:rPr>
      </w:pPr>
      <w:r w:rsidRPr="00C33A22">
        <w:rPr>
          <w:b/>
          <w:bCs/>
          <w:sz w:val="20"/>
          <w:szCs w:val="20"/>
          <w:lang w:eastAsia="en-IN"/>
        </w:rPr>
        <w:t xml:space="preserve">            else: low = mid+1</w:t>
      </w:r>
    </w:p>
    <w:p w14:paraId="30A58D29" w14:textId="77777777" w:rsidR="00C33A22" w:rsidRPr="00C33A22" w:rsidRDefault="00C33A22" w:rsidP="00C33A22">
      <w:pPr>
        <w:spacing w:after="0"/>
        <w:rPr>
          <w:b/>
          <w:bCs/>
          <w:sz w:val="20"/>
          <w:szCs w:val="20"/>
          <w:lang w:eastAsia="en-IN"/>
        </w:rPr>
      </w:pPr>
      <w:r w:rsidRPr="00C33A22">
        <w:rPr>
          <w:b/>
          <w:bCs/>
          <w:sz w:val="20"/>
          <w:szCs w:val="20"/>
          <w:lang w:eastAsia="en-IN"/>
        </w:rPr>
        <w:t xml:space="preserve">    return -1</w:t>
      </w:r>
    </w:p>
    <w:p w14:paraId="5A253329" w14:textId="77777777" w:rsidR="00C33A22" w:rsidRPr="00C33A22" w:rsidRDefault="00C33A22" w:rsidP="00C33A22">
      <w:pPr>
        <w:spacing w:after="0"/>
        <w:rPr>
          <w:b/>
          <w:bCs/>
          <w:sz w:val="20"/>
          <w:szCs w:val="20"/>
          <w:lang w:eastAsia="en-IN"/>
        </w:rPr>
      </w:pPr>
      <w:r w:rsidRPr="00C33A22">
        <w:rPr>
          <w:b/>
          <w:bCs/>
          <w:sz w:val="20"/>
          <w:szCs w:val="20"/>
          <w:lang w:eastAsia="en-IN"/>
        </w:rPr>
        <w:t>n = int(input())</w:t>
      </w:r>
    </w:p>
    <w:p w14:paraId="6028A0DB" w14:textId="77777777" w:rsidR="00C33A22" w:rsidRPr="00C33A22" w:rsidRDefault="00C33A22" w:rsidP="00C33A22">
      <w:pPr>
        <w:spacing w:after="0"/>
        <w:rPr>
          <w:b/>
          <w:bCs/>
          <w:sz w:val="20"/>
          <w:szCs w:val="20"/>
          <w:lang w:eastAsia="en-IN"/>
        </w:rPr>
      </w:pPr>
      <w:r w:rsidRPr="00C33A22">
        <w:rPr>
          <w:b/>
          <w:bCs/>
          <w:sz w:val="20"/>
          <w:szCs w:val="20"/>
          <w:lang w:eastAsia="en-IN"/>
        </w:rPr>
        <w:t>arr = list(map(int,input().split(',')))</w:t>
      </w:r>
    </w:p>
    <w:p w14:paraId="11AFE028" w14:textId="77777777" w:rsidR="00C33A22" w:rsidRPr="00C33A22" w:rsidRDefault="00C33A22" w:rsidP="00C33A22">
      <w:pPr>
        <w:spacing w:after="0"/>
        <w:rPr>
          <w:b/>
          <w:bCs/>
          <w:sz w:val="20"/>
          <w:szCs w:val="20"/>
          <w:lang w:eastAsia="en-IN"/>
        </w:rPr>
      </w:pPr>
      <w:r w:rsidRPr="00C33A22">
        <w:rPr>
          <w:b/>
          <w:bCs/>
          <w:sz w:val="20"/>
          <w:szCs w:val="20"/>
          <w:lang w:eastAsia="en-IN"/>
        </w:rPr>
        <w:t>val = 1</w:t>
      </w:r>
    </w:p>
    <w:p w14:paraId="233715E8" w14:textId="77777777" w:rsidR="00C33A22" w:rsidRPr="00C33A22" w:rsidRDefault="00C33A22" w:rsidP="00C33A22">
      <w:pPr>
        <w:spacing w:after="0"/>
        <w:rPr>
          <w:b/>
          <w:bCs/>
          <w:sz w:val="20"/>
          <w:szCs w:val="20"/>
          <w:lang w:eastAsia="en-IN"/>
        </w:rPr>
      </w:pPr>
      <w:r w:rsidRPr="00C33A22">
        <w:rPr>
          <w:b/>
          <w:bCs/>
          <w:sz w:val="20"/>
          <w:szCs w:val="20"/>
          <w:lang w:eastAsia="en-IN"/>
        </w:rPr>
        <w:t>while(binary_search(arr,val,0,n-1) != -1): val+=1</w:t>
      </w:r>
    </w:p>
    <w:p w14:paraId="135021AD" w14:textId="77777777" w:rsidR="00C33A22" w:rsidRPr="00C33A22" w:rsidRDefault="00C33A22" w:rsidP="00C33A22">
      <w:pPr>
        <w:spacing w:after="0"/>
        <w:rPr>
          <w:b/>
          <w:bCs/>
          <w:sz w:val="20"/>
          <w:szCs w:val="20"/>
          <w:lang w:eastAsia="en-IN"/>
        </w:rPr>
      </w:pPr>
      <w:r w:rsidRPr="00C33A22">
        <w:rPr>
          <w:b/>
          <w:bCs/>
          <w:sz w:val="20"/>
          <w:szCs w:val="20"/>
          <w:lang w:eastAsia="en-IN"/>
        </w:rPr>
        <w:t>print(val)</w:t>
      </w:r>
    </w:p>
    <w:p w14:paraId="0428ACC3" w14:textId="77777777" w:rsidR="00C33A22" w:rsidRDefault="00C33A22" w:rsidP="00C33A22">
      <w:pPr>
        <w:spacing w:after="0"/>
        <w:rPr>
          <w:b/>
          <w:bCs/>
          <w:sz w:val="20"/>
          <w:szCs w:val="20"/>
          <w:lang w:eastAsia="en-IN"/>
        </w:rPr>
      </w:pPr>
    </w:p>
    <w:p w14:paraId="636E35D9" w14:textId="4B33947B" w:rsidR="00C33A22" w:rsidRDefault="00C33A22" w:rsidP="00C33A22">
      <w:pPr>
        <w:spacing w:after="0"/>
        <w:rPr>
          <w:b/>
          <w:bCs/>
          <w:sz w:val="20"/>
          <w:szCs w:val="20"/>
          <w:lang w:eastAsia="en-IN"/>
        </w:rPr>
      </w:pPr>
      <w:r w:rsidRPr="00C33A22">
        <w:rPr>
          <w:b/>
          <w:bCs/>
          <w:sz w:val="20"/>
          <w:szCs w:val="20"/>
          <w:highlight w:val="yellow"/>
          <w:lang w:eastAsia="en-IN"/>
        </w:rPr>
        <w:t>#optimised (used extra space)</w:t>
      </w:r>
    </w:p>
    <w:p w14:paraId="64C22D0B" w14:textId="77777777" w:rsidR="00C33A22" w:rsidRPr="00C33A22" w:rsidRDefault="00C33A22" w:rsidP="00C33A22">
      <w:pPr>
        <w:spacing w:after="0"/>
        <w:rPr>
          <w:b/>
          <w:bCs/>
          <w:sz w:val="20"/>
          <w:szCs w:val="20"/>
          <w:lang w:eastAsia="en-IN"/>
        </w:rPr>
      </w:pPr>
    </w:p>
    <w:p w14:paraId="2778702F" w14:textId="77777777" w:rsidR="00C33A22" w:rsidRPr="00C33A22" w:rsidRDefault="00C33A22" w:rsidP="00C33A22">
      <w:pPr>
        <w:spacing w:after="0"/>
        <w:rPr>
          <w:b/>
          <w:bCs/>
          <w:sz w:val="20"/>
          <w:szCs w:val="20"/>
          <w:lang w:eastAsia="en-IN"/>
        </w:rPr>
      </w:pPr>
      <w:r w:rsidRPr="00C33A22">
        <w:rPr>
          <w:b/>
          <w:bCs/>
          <w:sz w:val="20"/>
          <w:szCs w:val="20"/>
          <w:lang w:eastAsia="en-IN"/>
        </w:rPr>
        <w:t>n = int(input())</w:t>
      </w:r>
    </w:p>
    <w:p w14:paraId="52748F85" w14:textId="77777777" w:rsidR="00C33A22" w:rsidRPr="00C33A22" w:rsidRDefault="00C33A22" w:rsidP="00C33A22">
      <w:pPr>
        <w:spacing w:after="0"/>
        <w:rPr>
          <w:b/>
          <w:bCs/>
          <w:sz w:val="20"/>
          <w:szCs w:val="20"/>
          <w:lang w:eastAsia="en-IN"/>
        </w:rPr>
      </w:pPr>
      <w:r w:rsidRPr="00C33A22">
        <w:rPr>
          <w:b/>
          <w:bCs/>
          <w:sz w:val="20"/>
          <w:szCs w:val="20"/>
          <w:lang w:eastAsia="en-IN"/>
        </w:rPr>
        <w:t>arr = list(map(int,input().split(',')))</w:t>
      </w:r>
    </w:p>
    <w:p w14:paraId="5CB2AFFD" w14:textId="77777777" w:rsidR="00C33A22" w:rsidRPr="00C33A22" w:rsidRDefault="00C33A22" w:rsidP="00C33A22">
      <w:pPr>
        <w:spacing w:after="0"/>
        <w:rPr>
          <w:b/>
          <w:bCs/>
          <w:sz w:val="20"/>
          <w:szCs w:val="20"/>
          <w:lang w:eastAsia="en-IN"/>
        </w:rPr>
      </w:pPr>
      <w:r w:rsidRPr="00C33A22">
        <w:rPr>
          <w:b/>
          <w:bCs/>
          <w:sz w:val="20"/>
          <w:szCs w:val="20"/>
          <w:lang w:eastAsia="en-IN"/>
        </w:rPr>
        <w:t>cycle_sort = [-1 for i in range(max(arr)+2)]</w:t>
      </w:r>
    </w:p>
    <w:p w14:paraId="4E167279" w14:textId="77777777" w:rsidR="00C33A22" w:rsidRPr="00C33A22" w:rsidRDefault="00C33A22" w:rsidP="00C33A22">
      <w:pPr>
        <w:spacing w:after="0"/>
        <w:rPr>
          <w:b/>
          <w:bCs/>
          <w:sz w:val="20"/>
          <w:szCs w:val="20"/>
          <w:lang w:eastAsia="en-IN"/>
        </w:rPr>
      </w:pPr>
      <w:r w:rsidRPr="00C33A22">
        <w:rPr>
          <w:b/>
          <w:bCs/>
          <w:sz w:val="20"/>
          <w:szCs w:val="20"/>
          <w:lang w:eastAsia="en-IN"/>
        </w:rPr>
        <w:t>for i in arr:</w:t>
      </w:r>
    </w:p>
    <w:p w14:paraId="4E326592" w14:textId="77777777" w:rsidR="00C33A22" w:rsidRPr="00C33A22" w:rsidRDefault="00C33A22" w:rsidP="00C33A22">
      <w:pPr>
        <w:spacing w:after="0"/>
        <w:rPr>
          <w:b/>
          <w:bCs/>
          <w:sz w:val="20"/>
          <w:szCs w:val="20"/>
          <w:lang w:eastAsia="en-IN"/>
        </w:rPr>
      </w:pPr>
      <w:r w:rsidRPr="00C33A22">
        <w:rPr>
          <w:b/>
          <w:bCs/>
          <w:sz w:val="20"/>
          <w:szCs w:val="20"/>
          <w:lang w:eastAsia="en-IN"/>
        </w:rPr>
        <w:t xml:space="preserve">    if(i &lt;= 0): continue</w:t>
      </w:r>
    </w:p>
    <w:p w14:paraId="7E6F752A" w14:textId="77777777" w:rsidR="00C33A22" w:rsidRPr="00C33A22" w:rsidRDefault="00C33A22" w:rsidP="00C33A22">
      <w:pPr>
        <w:spacing w:after="0"/>
        <w:rPr>
          <w:b/>
          <w:bCs/>
          <w:sz w:val="20"/>
          <w:szCs w:val="20"/>
          <w:lang w:eastAsia="en-IN"/>
        </w:rPr>
      </w:pPr>
      <w:r w:rsidRPr="00C33A22">
        <w:rPr>
          <w:b/>
          <w:bCs/>
          <w:sz w:val="20"/>
          <w:szCs w:val="20"/>
          <w:lang w:eastAsia="en-IN"/>
        </w:rPr>
        <w:t xml:space="preserve">    else: cycle_sort[i] = i</w:t>
      </w:r>
    </w:p>
    <w:p w14:paraId="14EED860" w14:textId="77777777" w:rsidR="00C33A22" w:rsidRPr="00C33A22" w:rsidRDefault="00C33A22" w:rsidP="00C33A22">
      <w:pPr>
        <w:spacing w:after="0"/>
        <w:rPr>
          <w:b/>
          <w:bCs/>
          <w:sz w:val="20"/>
          <w:szCs w:val="20"/>
          <w:lang w:eastAsia="en-IN"/>
        </w:rPr>
      </w:pPr>
      <w:r w:rsidRPr="00C33A22">
        <w:rPr>
          <w:b/>
          <w:bCs/>
          <w:sz w:val="20"/>
          <w:szCs w:val="20"/>
          <w:lang w:eastAsia="en-IN"/>
        </w:rPr>
        <w:t>for i in range(1,len(cycle_sort)):</w:t>
      </w:r>
    </w:p>
    <w:p w14:paraId="29EFA821" w14:textId="77777777" w:rsidR="00C33A22" w:rsidRPr="00C33A22" w:rsidRDefault="00C33A22" w:rsidP="00C33A22">
      <w:pPr>
        <w:spacing w:after="0"/>
        <w:rPr>
          <w:b/>
          <w:bCs/>
          <w:sz w:val="20"/>
          <w:szCs w:val="20"/>
          <w:lang w:eastAsia="en-IN"/>
        </w:rPr>
      </w:pPr>
      <w:r w:rsidRPr="00C33A22">
        <w:rPr>
          <w:b/>
          <w:bCs/>
          <w:sz w:val="20"/>
          <w:szCs w:val="20"/>
          <w:lang w:eastAsia="en-IN"/>
        </w:rPr>
        <w:t xml:space="preserve">    if(cycle_sort[i] == -1): print(i); exit()</w:t>
      </w:r>
    </w:p>
    <w:p w14:paraId="0DBD1B32" w14:textId="6A11B7E0" w:rsidR="00C33A22" w:rsidRDefault="00C33A22" w:rsidP="00C33A22">
      <w:pPr>
        <w:spacing w:after="0"/>
        <w:rPr>
          <w:b/>
          <w:bCs/>
          <w:sz w:val="20"/>
          <w:szCs w:val="20"/>
          <w:lang w:eastAsia="en-IN"/>
        </w:rPr>
      </w:pPr>
      <w:r w:rsidRPr="00C33A22">
        <w:rPr>
          <w:b/>
          <w:bCs/>
          <w:sz w:val="20"/>
          <w:szCs w:val="20"/>
          <w:lang w:eastAsia="en-IN"/>
        </w:rPr>
        <w:t>print(n+1)</w:t>
      </w:r>
    </w:p>
    <w:p w14:paraId="28780541" w14:textId="77777777" w:rsidR="00C33A22" w:rsidRDefault="00C33A22" w:rsidP="00C33A22">
      <w:pPr>
        <w:spacing w:after="0"/>
        <w:rPr>
          <w:b/>
          <w:bCs/>
          <w:sz w:val="20"/>
          <w:szCs w:val="20"/>
          <w:lang w:eastAsia="en-IN"/>
        </w:rPr>
      </w:pPr>
    </w:p>
    <w:p w14:paraId="0BDE5F13" w14:textId="1C78B718" w:rsidR="00C33A22" w:rsidRDefault="00C33A22" w:rsidP="00C33A22">
      <w:pPr>
        <w:spacing w:after="0"/>
        <w:rPr>
          <w:b/>
          <w:bCs/>
          <w:sz w:val="20"/>
          <w:szCs w:val="20"/>
          <w:lang w:eastAsia="en-IN"/>
        </w:rPr>
      </w:pPr>
      <w:r w:rsidRPr="00C33A22">
        <w:rPr>
          <w:b/>
          <w:bCs/>
          <w:sz w:val="20"/>
          <w:szCs w:val="20"/>
          <w:highlight w:val="yellow"/>
          <w:lang w:eastAsia="en-IN"/>
        </w:rPr>
        <w:t>#optimised code</w:t>
      </w:r>
    </w:p>
    <w:p w14:paraId="21A01F61" w14:textId="77777777" w:rsidR="00C33A22" w:rsidRDefault="00C33A22" w:rsidP="00C33A22">
      <w:pPr>
        <w:spacing w:after="0"/>
        <w:rPr>
          <w:b/>
          <w:bCs/>
          <w:sz w:val="20"/>
          <w:szCs w:val="20"/>
          <w:lang w:eastAsia="en-IN"/>
        </w:rPr>
      </w:pPr>
    </w:p>
    <w:p w14:paraId="14735ABC" w14:textId="77777777" w:rsidR="00C33A22" w:rsidRPr="00C33A22" w:rsidRDefault="00C33A22" w:rsidP="00C33A22">
      <w:pPr>
        <w:spacing w:after="0"/>
        <w:rPr>
          <w:b/>
          <w:bCs/>
          <w:sz w:val="20"/>
          <w:szCs w:val="20"/>
          <w:lang w:eastAsia="en-IN"/>
        </w:rPr>
      </w:pPr>
      <w:r w:rsidRPr="00C33A22">
        <w:rPr>
          <w:b/>
          <w:bCs/>
          <w:sz w:val="20"/>
          <w:szCs w:val="20"/>
          <w:lang w:eastAsia="en-IN"/>
        </w:rPr>
        <w:t>n = int(input())</w:t>
      </w:r>
    </w:p>
    <w:p w14:paraId="286CA688" w14:textId="77777777" w:rsidR="00C33A22" w:rsidRPr="00C33A22" w:rsidRDefault="00C33A22" w:rsidP="00C33A22">
      <w:pPr>
        <w:spacing w:after="0"/>
        <w:rPr>
          <w:b/>
          <w:bCs/>
          <w:sz w:val="20"/>
          <w:szCs w:val="20"/>
          <w:lang w:eastAsia="en-IN"/>
        </w:rPr>
      </w:pPr>
      <w:r w:rsidRPr="00C33A22">
        <w:rPr>
          <w:b/>
          <w:bCs/>
          <w:sz w:val="20"/>
          <w:szCs w:val="20"/>
          <w:lang w:eastAsia="en-IN"/>
        </w:rPr>
        <w:t>arr = list(map(int,input().split(',')))</w:t>
      </w:r>
    </w:p>
    <w:p w14:paraId="6B3D66C7" w14:textId="77777777" w:rsidR="00C33A22" w:rsidRPr="00C33A22" w:rsidRDefault="00C33A22" w:rsidP="00C33A22">
      <w:pPr>
        <w:spacing w:after="0"/>
        <w:rPr>
          <w:b/>
          <w:bCs/>
          <w:sz w:val="20"/>
          <w:szCs w:val="20"/>
          <w:lang w:eastAsia="en-IN"/>
        </w:rPr>
      </w:pPr>
      <w:r w:rsidRPr="00C33A22">
        <w:rPr>
          <w:b/>
          <w:bCs/>
          <w:sz w:val="20"/>
          <w:szCs w:val="20"/>
          <w:lang w:eastAsia="en-IN"/>
        </w:rPr>
        <w:t>i = 0</w:t>
      </w:r>
    </w:p>
    <w:p w14:paraId="2D9CC30D" w14:textId="77777777" w:rsidR="00C33A22" w:rsidRPr="00C33A22" w:rsidRDefault="00C33A22" w:rsidP="00C33A22">
      <w:pPr>
        <w:spacing w:after="0"/>
        <w:rPr>
          <w:b/>
          <w:bCs/>
          <w:sz w:val="20"/>
          <w:szCs w:val="20"/>
          <w:lang w:eastAsia="en-IN"/>
        </w:rPr>
      </w:pPr>
      <w:r w:rsidRPr="00C33A22">
        <w:rPr>
          <w:b/>
          <w:bCs/>
          <w:sz w:val="20"/>
          <w:szCs w:val="20"/>
          <w:lang w:eastAsia="en-IN"/>
        </w:rPr>
        <w:t>while(i &lt; n):</w:t>
      </w:r>
    </w:p>
    <w:p w14:paraId="71F38CC8" w14:textId="77777777" w:rsidR="00C33A22" w:rsidRPr="00C33A22" w:rsidRDefault="00C33A22" w:rsidP="00C33A22">
      <w:pPr>
        <w:spacing w:after="0"/>
        <w:rPr>
          <w:b/>
          <w:bCs/>
          <w:sz w:val="20"/>
          <w:szCs w:val="20"/>
          <w:lang w:eastAsia="en-IN"/>
        </w:rPr>
      </w:pPr>
      <w:r w:rsidRPr="00C33A22">
        <w:rPr>
          <w:b/>
          <w:bCs/>
          <w:sz w:val="20"/>
          <w:szCs w:val="20"/>
          <w:lang w:eastAsia="en-IN"/>
        </w:rPr>
        <w:t xml:space="preserve">    correct = arr[i]-1</w:t>
      </w:r>
    </w:p>
    <w:p w14:paraId="276CC44D" w14:textId="77777777" w:rsidR="00C33A22" w:rsidRPr="00C33A22" w:rsidRDefault="00C33A22" w:rsidP="00C33A22">
      <w:pPr>
        <w:spacing w:after="0"/>
        <w:rPr>
          <w:b/>
          <w:bCs/>
          <w:sz w:val="20"/>
          <w:szCs w:val="20"/>
          <w:lang w:eastAsia="en-IN"/>
        </w:rPr>
      </w:pPr>
      <w:r w:rsidRPr="00C33A22">
        <w:rPr>
          <w:b/>
          <w:bCs/>
          <w:sz w:val="20"/>
          <w:szCs w:val="20"/>
          <w:lang w:eastAsia="en-IN"/>
        </w:rPr>
        <w:t xml:space="preserve">    if(arr[i]&lt;=0 or arr[i]&gt;n or arr[i]==arr[correct]): i+=1</w:t>
      </w:r>
    </w:p>
    <w:p w14:paraId="12B38A54" w14:textId="77777777" w:rsidR="00C33A22" w:rsidRPr="00C33A22" w:rsidRDefault="00C33A22" w:rsidP="00C33A22">
      <w:pPr>
        <w:spacing w:after="0"/>
        <w:rPr>
          <w:b/>
          <w:bCs/>
          <w:sz w:val="20"/>
          <w:szCs w:val="20"/>
          <w:lang w:eastAsia="en-IN"/>
        </w:rPr>
      </w:pPr>
      <w:r w:rsidRPr="00C33A22">
        <w:rPr>
          <w:b/>
          <w:bCs/>
          <w:sz w:val="20"/>
          <w:szCs w:val="20"/>
          <w:lang w:eastAsia="en-IN"/>
        </w:rPr>
        <w:t xml:space="preserve">    else: arr[i],arr[correct] = arr[correct],arr[i]</w:t>
      </w:r>
    </w:p>
    <w:p w14:paraId="0CCE6F84" w14:textId="77777777" w:rsidR="00C33A22" w:rsidRPr="00C33A22" w:rsidRDefault="00C33A22" w:rsidP="00C33A22">
      <w:pPr>
        <w:spacing w:after="0"/>
        <w:rPr>
          <w:b/>
          <w:bCs/>
          <w:sz w:val="20"/>
          <w:szCs w:val="20"/>
          <w:lang w:eastAsia="en-IN"/>
        </w:rPr>
      </w:pPr>
      <w:r w:rsidRPr="00C33A22">
        <w:rPr>
          <w:b/>
          <w:bCs/>
          <w:sz w:val="20"/>
          <w:szCs w:val="20"/>
          <w:lang w:eastAsia="en-IN"/>
        </w:rPr>
        <w:t>for i in range(len(arr)):</w:t>
      </w:r>
    </w:p>
    <w:p w14:paraId="6698DADD" w14:textId="77777777" w:rsidR="00C33A22" w:rsidRPr="00C33A22" w:rsidRDefault="00C33A22" w:rsidP="00C33A22">
      <w:pPr>
        <w:spacing w:after="0"/>
        <w:rPr>
          <w:b/>
          <w:bCs/>
          <w:sz w:val="20"/>
          <w:szCs w:val="20"/>
          <w:lang w:eastAsia="en-IN"/>
        </w:rPr>
      </w:pPr>
      <w:r w:rsidRPr="00C33A22">
        <w:rPr>
          <w:b/>
          <w:bCs/>
          <w:sz w:val="20"/>
          <w:szCs w:val="20"/>
          <w:lang w:eastAsia="en-IN"/>
        </w:rPr>
        <w:t xml:space="preserve">    if(arr[i] != i+1): print(i+1); exit()</w:t>
      </w:r>
    </w:p>
    <w:p w14:paraId="61B6F1F8" w14:textId="11114E2B" w:rsidR="00C33A22" w:rsidRDefault="00C33A22" w:rsidP="00C33A22">
      <w:pPr>
        <w:spacing w:after="0"/>
        <w:rPr>
          <w:b/>
          <w:bCs/>
          <w:sz w:val="20"/>
          <w:szCs w:val="20"/>
          <w:lang w:eastAsia="en-IN"/>
        </w:rPr>
      </w:pPr>
      <w:r w:rsidRPr="00C33A22">
        <w:rPr>
          <w:b/>
          <w:bCs/>
          <w:sz w:val="20"/>
          <w:szCs w:val="20"/>
          <w:lang w:eastAsia="en-IN"/>
        </w:rPr>
        <w:t>print(n+1)</w:t>
      </w:r>
    </w:p>
    <w:p w14:paraId="7BCF77A3" w14:textId="77777777" w:rsidR="00FE3723" w:rsidRDefault="00FE3723" w:rsidP="00C33A22">
      <w:pPr>
        <w:spacing w:after="0"/>
        <w:rPr>
          <w:b/>
          <w:bCs/>
          <w:sz w:val="20"/>
          <w:szCs w:val="20"/>
          <w:lang w:eastAsia="en-IN"/>
        </w:rPr>
      </w:pPr>
    </w:p>
    <w:p w14:paraId="4040E10B" w14:textId="77777777" w:rsidR="00FE3723" w:rsidRDefault="00FE3723" w:rsidP="00C33A22">
      <w:pPr>
        <w:spacing w:after="0"/>
        <w:rPr>
          <w:b/>
          <w:bCs/>
          <w:sz w:val="20"/>
          <w:szCs w:val="20"/>
          <w:lang w:eastAsia="en-IN"/>
        </w:rPr>
      </w:pPr>
    </w:p>
    <w:p w14:paraId="1DED2797" w14:textId="77777777" w:rsidR="00FE3723" w:rsidRPr="00FE3723" w:rsidRDefault="00FE3723" w:rsidP="00FE3723">
      <w:pPr>
        <w:pStyle w:val="Heading4"/>
        <w:shd w:val="clear" w:color="auto" w:fill="F9F9F9"/>
        <w:spacing w:before="0"/>
        <w:rPr>
          <w:rFonts w:ascii="Segoe UI" w:hAnsi="Segoe UI" w:cs="Segoe UI"/>
          <w:color w:val="008000"/>
          <w:sz w:val="20"/>
          <w:szCs w:val="20"/>
        </w:rPr>
      </w:pPr>
      <w:r w:rsidRPr="00FE3723">
        <w:rPr>
          <w:rFonts w:ascii="Segoe UI" w:hAnsi="Segoe UI" w:cs="Segoe UI"/>
          <w:b/>
          <w:bCs/>
          <w:color w:val="008000"/>
          <w:sz w:val="20"/>
          <w:szCs w:val="20"/>
        </w:rPr>
        <w:t>Maximum width ramp</w:t>
      </w:r>
    </w:p>
    <w:p w14:paraId="2E149CEE"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Given an array A of integers, a </w:t>
      </w:r>
      <w:r w:rsidRPr="00FE3723">
        <w:rPr>
          <w:rStyle w:val="Strong"/>
          <w:rFonts w:eastAsia="Arial"/>
          <w:i/>
          <w:iCs/>
          <w:color w:val="333333"/>
          <w:sz w:val="20"/>
          <w:szCs w:val="20"/>
        </w:rPr>
        <w:t>ramp</w:t>
      </w:r>
      <w:r w:rsidRPr="00FE3723">
        <w:rPr>
          <w:rStyle w:val="Strong"/>
          <w:rFonts w:eastAsia="Arial"/>
          <w:color w:val="333333"/>
          <w:sz w:val="20"/>
          <w:szCs w:val="20"/>
        </w:rPr>
        <w:t> is a tuple (i, j) for which i &lt; j and A[i] &lt;= A[j].  The width of such a ramp is j - i.</w:t>
      </w:r>
    </w:p>
    <w:p w14:paraId="67D51E77"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Find the maximum width of a ramp in A.  If one doesn't exist, return 0.</w:t>
      </w:r>
    </w:p>
    <w:p w14:paraId="75FEAA6C"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0000CC"/>
          <w:sz w:val="20"/>
          <w:szCs w:val="20"/>
        </w:rPr>
        <w:t>Note: Do not sort the array</w:t>
      </w:r>
    </w:p>
    <w:p w14:paraId="45DCE05A"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lastRenderedPageBreak/>
        <w:t>Example 1:</w:t>
      </w:r>
    </w:p>
    <w:p w14:paraId="4597C4EC"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Input: [6,0,8,2,1,5]</w:t>
      </w:r>
    </w:p>
    <w:p w14:paraId="6A6A5E9C"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Output: 4</w:t>
      </w:r>
    </w:p>
    <w:p w14:paraId="0DBC6E73"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Explanation:</w:t>
      </w:r>
    </w:p>
    <w:p w14:paraId="10E5FB36"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The maximum width ramp is achieved at (i, j) = (1, 5): A[1] = 0 and A[5] = 5.</w:t>
      </w:r>
    </w:p>
    <w:p w14:paraId="61E2FA64"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Example 2:</w:t>
      </w:r>
    </w:p>
    <w:p w14:paraId="5BACBBDF"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Input: [9,8,1,0,1,9,4,0,4,1]</w:t>
      </w:r>
    </w:p>
    <w:p w14:paraId="0CB04949"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Output: 7</w:t>
      </w:r>
    </w:p>
    <w:p w14:paraId="61F81EE1"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Explanation:</w:t>
      </w:r>
    </w:p>
    <w:p w14:paraId="06C581C5"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The maximum width ramp is achieved at (i, j) = (2, 9): A[2] = 1 and A[9] = 1.</w:t>
      </w:r>
    </w:p>
    <w:p w14:paraId="621028D9"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Input format:-</w:t>
      </w:r>
    </w:p>
    <w:p w14:paraId="20FBF536"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Number of elements</w:t>
      </w:r>
    </w:p>
    <w:p w14:paraId="7CFACD10"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Array elements separated by comma</w:t>
      </w:r>
    </w:p>
    <w:p w14:paraId="3C99E4B6"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Output format:-</w:t>
      </w:r>
    </w:p>
    <w:p w14:paraId="76E7E45E" w14:textId="77777777" w:rsidR="00FE3723" w:rsidRPr="00FE3723" w:rsidRDefault="00FE3723" w:rsidP="00FE3723">
      <w:pPr>
        <w:pStyle w:val="NormalWeb"/>
        <w:shd w:val="clear" w:color="auto" w:fill="F9F9F9"/>
        <w:spacing w:before="0" w:beforeAutospacing="0"/>
        <w:rPr>
          <w:rFonts w:ascii="Segoe UI" w:hAnsi="Segoe UI" w:cs="Segoe UI"/>
          <w:color w:val="212529"/>
          <w:sz w:val="20"/>
          <w:szCs w:val="20"/>
        </w:rPr>
      </w:pPr>
      <w:r w:rsidRPr="00FE3723">
        <w:rPr>
          <w:rStyle w:val="Strong"/>
          <w:rFonts w:eastAsia="Arial"/>
          <w:color w:val="333333"/>
          <w:sz w:val="20"/>
          <w:szCs w:val="20"/>
        </w:rPr>
        <w:t>Maximum width ramp</w:t>
      </w:r>
    </w:p>
    <w:p w14:paraId="4B9B4EF8" w14:textId="294467FA" w:rsidR="00FE3723" w:rsidRDefault="00FE3723" w:rsidP="00C33A22">
      <w:pPr>
        <w:spacing w:after="0"/>
        <w:rPr>
          <w:b/>
          <w:bCs/>
          <w:sz w:val="20"/>
          <w:szCs w:val="20"/>
          <w:lang w:eastAsia="en-IN"/>
        </w:rPr>
      </w:pPr>
      <w:r w:rsidRPr="00FE3723">
        <w:rPr>
          <w:b/>
          <w:bCs/>
          <w:sz w:val="20"/>
          <w:szCs w:val="20"/>
          <w:highlight w:val="yellow"/>
          <w:lang w:eastAsia="en-IN"/>
        </w:rPr>
        <w:t>ANS.</w:t>
      </w:r>
    </w:p>
    <w:p w14:paraId="2F8C67ED" w14:textId="3D91BE21" w:rsidR="00FE3723" w:rsidRDefault="00FE3723" w:rsidP="00C33A22">
      <w:pPr>
        <w:spacing w:after="0"/>
        <w:rPr>
          <w:b/>
          <w:bCs/>
          <w:sz w:val="20"/>
          <w:szCs w:val="20"/>
          <w:lang w:eastAsia="en-IN"/>
        </w:rPr>
      </w:pPr>
      <w:r w:rsidRPr="00FE3723">
        <w:rPr>
          <w:b/>
          <w:bCs/>
          <w:sz w:val="20"/>
          <w:szCs w:val="20"/>
          <w:highlight w:val="yellow"/>
          <w:lang w:eastAsia="en-IN"/>
        </w:rPr>
        <w:t>BRUTE FORCE (FOR OPTIMISED SEE LEETCODE):</w:t>
      </w:r>
    </w:p>
    <w:p w14:paraId="541DF45F" w14:textId="77777777" w:rsidR="00FE3723" w:rsidRPr="00FE3723" w:rsidRDefault="00FE3723" w:rsidP="00FE3723">
      <w:pPr>
        <w:spacing w:after="0"/>
        <w:rPr>
          <w:b/>
          <w:bCs/>
          <w:sz w:val="20"/>
          <w:szCs w:val="20"/>
          <w:lang w:eastAsia="en-IN"/>
        </w:rPr>
      </w:pPr>
      <w:r w:rsidRPr="00FE3723">
        <w:rPr>
          <w:b/>
          <w:bCs/>
          <w:sz w:val="20"/>
          <w:szCs w:val="20"/>
          <w:lang w:eastAsia="en-IN"/>
        </w:rPr>
        <w:t>#include &lt;iostream&gt;</w:t>
      </w:r>
    </w:p>
    <w:p w14:paraId="1C34B33C" w14:textId="77777777" w:rsidR="00FE3723" w:rsidRPr="00FE3723" w:rsidRDefault="00FE3723" w:rsidP="00FE3723">
      <w:pPr>
        <w:spacing w:after="0"/>
        <w:rPr>
          <w:b/>
          <w:bCs/>
          <w:sz w:val="20"/>
          <w:szCs w:val="20"/>
          <w:lang w:eastAsia="en-IN"/>
        </w:rPr>
      </w:pPr>
      <w:r w:rsidRPr="00FE3723">
        <w:rPr>
          <w:b/>
          <w:bCs/>
          <w:sz w:val="20"/>
          <w:szCs w:val="20"/>
          <w:lang w:eastAsia="en-IN"/>
        </w:rPr>
        <w:t>#include &lt;vector&gt;</w:t>
      </w:r>
    </w:p>
    <w:p w14:paraId="2CCCCCA8" w14:textId="77777777" w:rsidR="00FE3723" w:rsidRPr="00FE3723" w:rsidRDefault="00FE3723" w:rsidP="00FE3723">
      <w:pPr>
        <w:spacing w:after="0"/>
        <w:rPr>
          <w:b/>
          <w:bCs/>
          <w:sz w:val="20"/>
          <w:szCs w:val="20"/>
          <w:lang w:eastAsia="en-IN"/>
        </w:rPr>
      </w:pPr>
      <w:r w:rsidRPr="00FE3723">
        <w:rPr>
          <w:b/>
          <w:bCs/>
          <w:sz w:val="20"/>
          <w:szCs w:val="20"/>
          <w:lang w:eastAsia="en-IN"/>
        </w:rPr>
        <w:t>using namespace std;</w:t>
      </w:r>
    </w:p>
    <w:p w14:paraId="47D403ED" w14:textId="77777777" w:rsidR="00FE3723" w:rsidRPr="00FE3723" w:rsidRDefault="00FE3723" w:rsidP="00FE3723">
      <w:pPr>
        <w:spacing w:after="0"/>
        <w:rPr>
          <w:b/>
          <w:bCs/>
          <w:sz w:val="20"/>
          <w:szCs w:val="20"/>
          <w:lang w:eastAsia="en-IN"/>
        </w:rPr>
      </w:pPr>
      <w:r w:rsidRPr="00FE3723">
        <w:rPr>
          <w:b/>
          <w:bCs/>
          <w:sz w:val="20"/>
          <w:szCs w:val="20"/>
          <w:lang w:eastAsia="en-IN"/>
        </w:rPr>
        <w:t>int main(){</w:t>
      </w:r>
    </w:p>
    <w:p w14:paraId="2BA76C19" w14:textId="77777777" w:rsidR="00FE3723" w:rsidRPr="00FE3723" w:rsidRDefault="00FE3723" w:rsidP="00FE3723">
      <w:pPr>
        <w:spacing w:after="0"/>
        <w:rPr>
          <w:b/>
          <w:bCs/>
          <w:sz w:val="20"/>
          <w:szCs w:val="20"/>
          <w:lang w:eastAsia="en-IN"/>
        </w:rPr>
      </w:pPr>
      <w:r w:rsidRPr="00FE3723">
        <w:rPr>
          <w:b/>
          <w:bCs/>
          <w:sz w:val="20"/>
          <w:szCs w:val="20"/>
          <w:lang w:eastAsia="en-IN"/>
        </w:rPr>
        <w:t xml:space="preserve">    int n; cin&gt;&gt;n;</w:t>
      </w:r>
    </w:p>
    <w:p w14:paraId="50EABC1E" w14:textId="77777777" w:rsidR="00FE3723" w:rsidRPr="00FE3723" w:rsidRDefault="00FE3723" w:rsidP="00FE3723">
      <w:pPr>
        <w:spacing w:after="0"/>
        <w:rPr>
          <w:b/>
          <w:bCs/>
          <w:sz w:val="20"/>
          <w:szCs w:val="20"/>
          <w:lang w:eastAsia="en-IN"/>
        </w:rPr>
      </w:pPr>
      <w:r w:rsidRPr="00FE3723">
        <w:rPr>
          <w:b/>
          <w:bCs/>
          <w:sz w:val="20"/>
          <w:szCs w:val="20"/>
          <w:lang w:eastAsia="en-IN"/>
        </w:rPr>
        <w:t xml:space="preserve">    vector&lt;int&gt; arr;</w:t>
      </w:r>
    </w:p>
    <w:p w14:paraId="583FBE36" w14:textId="77777777" w:rsidR="00FE3723" w:rsidRPr="00FE3723" w:rsidRDefault="00FE3723" w:rsidP="00FE3723">
      <w:pPr>
        <w:spacing w:after="0"/>
        <w:rPr>
          <w:b/>
          <w:bCs/>
          <w:sz w:val="20"/>
          <w:szCs w:val="20"/>
          <w:lang w:eastAsia="en-IN"/>
        </w:rPr>
      </w:pPr>
      <w:r w:rsidRPr="00FE3723">
        <w:rPr>
          <w:b/>
          <w:bCs/>
          <w:sz w:val="20"/>
          <w:szCs w:val="20"/>
          <w:lang w:eastAsia="en-IN"/>
        </w:rPr>
        <w:t xml:space="preserve">    string s; cin&gt;&gt;s;</w:t>
      </w:r>
    </w:p>
    <w:p w14:paraId="20710C5D" w14:textId="77777777" w:rsidR="00FE3723" w:rsidRPr="00FE3723" w:rsidRDefault="00FE3723" w:rsidP="00FE3723">
      <w:pPr>
        <w:spacing w:after="0"/>
        <w:rPr>
          <w:b/>
          <w:bCs/>
          <w:sz w:val="20"/>
          <w:szCs w:val="20"/>
          <w:lang w:eastAsia="en-IN"/>
        </w:rPr>
      </w:pPr>
      <w:r w:rsidRPr="00FE3723">
        <w:rPr>
          <w:b/>
          <w:bCs/>
          <w:sz w:val="20"/>
          <w:szCs w:val="20"/>
          <w:lang w:eastAsia="en-IN"/>
        </w:rPr>
        <w:t xml:space="preserve">    string element = "";</w:t>
      </w:r>
    </w:p>
    <w:p w14:paraId="2BF41118" w14:textId="77777777" w:rsidR="00FE3723" w:rsidRPr="00FE3723" w:rsidRDefault="00FE3723" w:rsidP="00FE3723">
      <w:pPr>
        <w:spacing w:after="0"/>
        <w:rPr>
          <w:b/>
          <w:bCs/>
          <w:sz w:val="20"/>
          <w:szCs w:val="20"/>
          <w:lang w:eastAsia="en-IN"/>
        </w:rPr>
      </w:pPr>
      <w:r w:rsidRPr="00FE3723">
        <w:rPr>
          <w:b/>
          <w:bCs/>
          <w:sz w:val="20"/>
          <w:szCs w:val="20"/>
          <w:lang w:eastAsia="en-IN"/>
        </w:rPr>
        <w:t xml:space="preserve">    for(char c : s+'x'){</w:t>
      </w:r>
    </w:p>
    <w:p w14:paraId="4D40A03B" w14:textId="77777777" w:rsidR="00FE3723" w:rsidRPr="00FE3723" w:rsidRDefault="00FE3723" w:rsidP="00FE3723">
      <w:pPr>
        <w:spacing w:after="0"/>
        <w:rPr>
          <w:b/>
          <w:bCs/>
          <w:sz w:val="20"/>
          <w:szCs w:val="20"/>
          <w:lang w:eastAsia="en-IN"/>
        </w:rPr>
      </w:pPr>
      <w:r w:rsidRPr="00FE3723">
        <w:rPr>
          <w:b/>
          <w:bCs/>
          <w:sz w:val="20"/>
          <w:szCs w:val="20"/>
          <w:lang w:eastAsia="en-IN"/>
        </w:rPr>
        <w:t xml:space="preserve">        if(c == ',' || c == 'x'){ </w:t>
      </w:r>
    </w:p>
    <w:p w14:paraId="434FE175" w14:textId="77777777" w:rsidR="00FE3723" w:rsidRPr="00FE3723" w:rsidRDefault="00FE3723" w:rsidP="00FE3723">
      <w:pPr>
        <w:spacing w:after="0"/>
        <w:rPr>
          <w:b/>
          <w:bCs/>
          <w:sz w:val="20"/>
          <w:szCs w:val="20"/>
          <w:lang w:eastAsia="en-IN"/>
        </w:rPr>
      </w:pPr>
      <w:r w:rsidRPr="00FE3723">
        <w:rPr>
          <w:b/>
          <w:bCs/>
          <w:sz w:val="20"/>
          <w:szCs w:val="20"/>
          <w:lang w:eastAsia="en-IN"/>
        </w:rPr>
        <w:t xml:space="preserve">            arr.push_back(stoi(element)); </w:t>
      </w:r>
    </w:p>
    <w:p w14:paraId="6A89202A" w14:textId="77777777" w:rsidR="00FE3723" w:rsidRPr="00FE3723" w:rsidRDefault="00FE3723" w:rsidP="00FE3723">
      <w:pPr>
        <w:spacing w:after="0"/>
        <w:rPr>
          <w:b/>
          <w:bCs/>
          <w:sz w:val="20"/>
          <w:szCs w:val="20"/>
          <w:lang w:eastAsia="en-IN"/>
        </w:rPr>
      </w:pPr>
      <w:r w:rsidRPr="00FE3723">
        <w:rPr>
          <w:b/>
          <w:bCs/>
          <w:sz w:val="20"/>
          <w:szCs w:val="20"/>
          <w:lang w:eastAsia="en-IN"/>
        </w:rPr>
        <w:t xml:space="preserve">            element="";</w:t>
      </w:r>
    </w:p>
    <w:p w14:paraId="29A3E338" w14:textId="77777777" w:rsidR="00FE3723" w:rsidRPr="00FE3723" w:rsidRDefault="00FE3723" w:rsidP="00FE3723">
      <w:pPr>
        <w:spacing w:after="0"/>
        <w:rPr>
          <w:b/>
          <w:bCs/>
          <w:sz w:val="20"/>
          <w:szCs w:val="20"/>
          <w:lang w:eastAsia="en-IN"/>
        </w:rPr>
      </w:pPr>
      <w:r w:rsidRPr="00FE3723">
        <w:rPr>
          <w:b/>
          <w:bCs/>
          <w:sz w:val="20"/>
          <w:szCs w:val="20"/>
          <w:lang w:eastAsia="en-IN"/>
        </w:rPr>
        <w:t xml:space="preserve">        }</w:t>
      </w:r>
    </w:p>
    <w:p w14:paraId="0F50ADC5" w14:textId="77777777" w:rsidR="00FE3723" w:rsidRPr="00FE3723" w:rsidRDefault="00FE3723" w:rsidP="00FE3723">
      <w:pPr>
        <w:spacing w:after="0"/>
        <w:rPr>
          <w:b/>
          <w:bCs/>
          <w:sz w:val="20"/>
          <w:szCs w:val="20"/>
          <w:lang w:eastAsia="en-IN"/>
        </w:rPr>
      </w:pPr>
      <w:r w:rsidRPr="00FE3723">
        <w:rPr>
          <w:b/>
          <w:bCs/>
          <w:sz w:val="20"/>
          <w:szCs w:val="20"/>
          <w:lang w:eastAsia="en-IN"/>
        </w:rPr>
        <w:t xml:space="preserve">        else element+=c;</w:t>
      </w:r>
    </w:p>
    <w:p w14:paraId="25270A8D" w14:textId="77777777" w:rsidR="00FE3723" w:rsidRPr="00FE3723" w:rsidRDefault="00FE3723" w:rsidP="00FE3723">
      <w:pPr>
        <w:spacing w:after="0"/>
        <w:rPr>
          <w:b/>
          <w:bCs/>
          <w:sz w:val="20"/>
          <w:szCs w:val="20"/>
          <w:lang w:eastAsia="en-IN"/>
        </w:rPr>
      </w:pPr>
      <w:r w:rsidRPr="00FE3723">
        <w:rPr>
          <w:b/>
          <w:bCs/>
          <w:sz w:val="20"/>
          <w:szCs w:val="20"/>
          <w:lang w:eastAsia="en-IN"/>
        </w:rPr>
        <w:t xml:space="preserve">    }</w:t>
      </w:r>
    </w:p>
    <w:p w14:paraId="65CC8E99" w14:textId="77777777" w:rsidR="00FE3723" w:rsidRPr="00FE3723" w:rsidRDefault="00FE3723" w:rsidP="00FE3723">
      <w:pPr>
        <w:spacing w:after="0"/>
        <w:rPr>
          <w:b/>
          <w:bCs/>
          <w:sz w:val="20"/>
          <w:szCs w:val="20"/>
          <w:lang w:eastAsia="en-IN"/>
        </w:rPr>
      </w:pPr>
      <w:r w:rsidRPr="00FE3723">
        <w:rPr>
          <w:b/>
          <w:bCs/>
          <w:sz w:val="20"/>
          <w:szCs w:val="20"/>
          <w:lang w:eastAsia="en-IN"/>
        </w:rPr>
        <w:t xml:space="preserve">    int l=0,r=n-1,ans = 0;</w:t>
      </w:r>
    </w:p>
    <w:p w14:paraId="73877971" w14:textId="77777777" w:rsidR="00FE3723" w:rsidRPr="00FE3723" w:rsidRDefault="00FE3723" w:rsidP="00FE3723">
      <w:pPr>
        <w:spacing w:after="0"/>
        <w:rPr>
          <w:b/>
          <w:bCs/>
          <w:sz w:val="20"/>
          <w:szCs w:val="20"/>
          <w:lang w:eastAsia="en-IN"/>
        </w:rPr>
      </w:pPr>
      <w:r w:rsidRPr="00FE3723">
        <w:rPr>
          <w:b/>
          <w:bCs/>
          <w:sz w:val="20"/>
          <w:szCs w:val="20"/>
          <w:lang w:eastAsia="en-IN"/>
        </w:rPr>
        <w:t xml:space="preserve">    while(l &lt;= r){</w:t>
      </w:r>
    </w:p>
    <w:p w14:paraId="2F4AD98A" w14:textId="77777777" w:rsidR="00FE3723" w:rsidRPr="00FE3723" w:rsidRDefault="00FE3723" w:rsidP="00FE3723">
      <w:pPr>
        <w:spacing w:after="0"/>
        <w:rPr>
          <w:b/>
          <w:bCs/>
          <w:sz w:val="20"/>
          <w:szCs w:val="20"/>
          <w:lang w:eastAsia="en-IN"/>
        </w:rPr>
      </w:pPr>
      <w:r w:rsidRPr="00FE3723">
        <w:rPr>
          <w:b/>
          <w:bCs/>
          <w:sz w:val="20"/>
          <w:szCs w:val="20"/>
          <w:lang w:eastAsia="en-IN"/>
        </w:rPr>
        <w:t xml:space="preserve">        int l1=l,r1=r;</w:t>
      </w:r>
    </w:p>
    <w:p w14:paraId="658855C7" w14:textId="77777777" w:rsidR="00FE3723" w:rsidRPr="00FE3723" w:rsidRDefault="00FE3723" w:rsidP="00FE3723">
      <w:pPr>
        <w:spacing w:after="0"/>
        <w:rPr>
          <w:b/>
          <w:bCs/>
          <w:sz w:val="20"/>
          <w:szCs w:val="20"/>
          <w:lang w:eastAsia="en-IN"/>
        </w:rPr>
      </w:pPr>
      <w:r w:rsidRPr="00FE3723">
        <w:rPr>
          <w:b/>
          <w:bCs/>
          <w:sz w:val="20"/>
          <w:szCs w:val="20"/>
          <w:lang w:eastAsia="en-IN"/>
        </w:rPr>
        <w:t xml:space="preserve">        while(arr[l1] &gt; arr[r]) l1++;</w:t>
      </w:r>
    </w:p>
    <w:p w14:paraId="3A4F9A8B" w14:textId="77777777" w:rsidR="00FE3723" w:rsidRPr="00FE3723" w:rsidRDefault="00FE3723" w:rsidP="00FE3723">
      <w:pPr>
        <w:spacing w:after="0"/>
        <w:rPr>
          <w:b/>
          <w:bCs/>
          <w:sz w:val="20"/>
          <w:szCs w:val="20"/>
          <w:lang w:eastAsia="en-IN"/>
        </w:rPr>
      </w:pPr>
      <w:r w:rsidRPr="00FE3723">
        <w:rPr>
          <w:b/>
          <w:bCs/>
          <w:sz w:val="20"/>
          <w:szCs w:val="20"/>
          <w:lang w:eastAsia="en-IN"/>
        </w:rPr>
        <w:t xml:space="preserve">        while(arr[l] &gt; arr[r1]) r1--;</w:t>
      </w:r>
    </w:p>
    <w:p w14:paraId="1AE8ABE0" w14:textId="77777777" w:rsidR="00FE3723" w:rsidRPr="00FE3723" w:rsidRDefault="00FE3723" w:rsidP="00FE3723">
      <w:pPr>
        <w:spacing w:after="0"/>
        <w:rPr>
          <w:b/>
          <w:bCs/>
          <w:sz w:val="20"/>
          <w:szCs w:val="20"/>
          <w:lang w:eastAsia="en-IN"/>
        </w:rPr>
      </w:pPr>
      <w:r w:rsidRPr="00FE3723">
        <w:rPr>
          <w:b/>
          <w:bCs/>
          <w:sz w:val="20"/>
          <w:szCs w:val="20"/>
          <w:lang w:eastAsia="en-IN"/>
        </w:rPr>
        <w:t xml:space="preserve">        ans = max(ans,max(r1-l,r-l1));</w:t>
      </w:r>
    </w:p>
    <w:p w14:paraId="6B1680FF" w14:textId="77777777" w:rsidR="00FE3723" w:rsidRPr="00FE3723" w:rsidRDefault="00FE3723" w:rsidP="00FE3723">
      <w:pPr>
        <w:spacing w:after="0"/>
        <w:rPr>
          <w:b/>
          <w:bCs/>
          <w:sz w:val="20"/>
          <w:szCs w:val="20"/>
          <w:lang w:eastAsia="en-IN"/>
        </w:rPr>
      </w:pPr>
      <w:r w:rsidRPr="00FE3723">
        <w:rPr>
          <w:b/>
          <w:bCs/>
          <w:sz w:val="20"/>
          <w:szCs w:val="20"/>
          <w:lang w:eastAsia="en-IN"/>
        </w:rPr>
        <w:t xml:space="preserve">        l++; r--;</w:t>
      </w:r>
    </w:p>
    <w:p w14:paraId="595FA18F" w14:textId="77777777" w:rsidR="00FE3723" w:rsidRPr="00FE3723" w:rsidRDefault="00FE3723" w:rsidP="00FE3723">
      <w:pPr>
        <w:spacing w:after="0"/>
        <w:rPr>
          <w:b/>
          <w:bCs/>
          <w:sz w:val="20"/>
          <w:szCs w:val="20"/>
          <w:lang w:eastAsia="en-IN"/>
        </w:rPr>
      </w:pPr>
      <w:r w:rsidRPr="00FE3723">
        <w:rPr>
          <w:b/>
          <w:bCs/>
          <w:sz w:val="20"/>
          <w:szCs w:val="20"/>
          <w:lang w:eastAsia="en-IN"/>
        </w:rPr>
        <w:lastRenderedPageBreak/>
        <w:t xml:space="preserve">    }</w:t>
      </w:r>
    </w:p>
    <w:p w14:paraId="44C5CC95" w14:textId="77777777" w:rsidR="00FE3723" w:rsidRPr="00FE3723" w:rsidRDefault="00FE3723" w:rsidP="00FE3723">
      <w:pPr>
        <w:spacing w:after="0"/>
        <w:rPr>
          <w:b/>
          <w:bCs/>
          <w:sz w:val="20"/>
          <w:szCs w:val="20"/>
          <w:lang w:eastAsia="en-IN"/>
        </w:rPr>
      </w:pPr>
      <w:r w:rsidRPr="00FE3723">
        <w:rPr>
          <w:b/>
          <w:bCs/>
          <w:sz w:val="20"/>
          <w:szCs w:val="20"/>
          <w:lang w:eastAsia="en-IN"/>
        </w:rPr>
        <w:t xml:space="preserve">    cout&lt;&lt;ans;</w:t>
      </w:r>
    </w:p>
    <w:p w14:paraId="6448F4C5" w14:textId="73463D9A" w:rsidR="00FE3723" w:rsidRPr="00645652" w:rsidRDefault="00FE3723" w:rsidP="00FE3723">
      <w:pPr>
        <w:spacing w:after="0"/>
        <w:rPr>
          <w:b/>
          <w:bCs/>
          <w:sz w:val="20"/>
          <w:szCs w:val="20"/>
          <w:lang w:eastAsia="en-IN"/>
        </w:rPr>
      </w:pPr>
      <w:r w:rsidRPr="00FE3723">
        <w:rPr>
          <w:b/>
          <w:bCs/>
          <w:sz w:val="20"/>
          <w:szCs w:val="20"/>
          <w:lang w:eastAsia="en-IN"/>
        </w:rPr>
        <w:t>}</w:t>
      </w:r>
    </w:p>
    <w:sectPr w:rsidR="00FE3723" w:rsidRPr="00645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2C1D6" w14:textId="77777777" w:rsidR="00061258" w:rsidRDefault="00061258">
      <w:pPr>
        <w:spacing w:after="0" w:line="240" w:lineRule="auto"/>
      </w:pPr>
      <w:r>
        <w:separator/>
      </w:r>
    </w:p>
  </w:endnote>
  <w:endnote w:type="continuationSeparator" w:id="0">
    <w:p w14:paraId="7BFA12F8" w14:textId="77777777" w:rsidR="00061258" w:rsidRDefault="00061258">
      <w:pPr>
        <w:spacing w:after="0" w:line="240" w:lineRule="auto"/>
      </w:pPr>
      <w:r>
        <w:continuationSeparator/>
      </w:r>
    </w:p>
  </w:endnote>
  <w:endnote w:type="continuationNotice" w:id="1">
    <w:p w14:paraId="54D34679" w14:textId="77777777" w:rsidR="00061258" w:rsidRDefault="000612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STIXSizeOneSym">
    <w:altName w:val="Cambria"/>
    <w:panose1 w:val="00000000000000000000"/>
    <w:charset w:val="00"/>
    <w:family w:val="roman"/>
    <w:notTrueType/>
    <w:pitch w:val="default"/>
  </w:font>
  <w:font w:name="DejaVu Sans">
    <w:altName w:val="Sylfaen"/>
    <w:panose1 w:val="020B0603030804020204"/>
    <w:charset w:val="00"/>
    <w:family w:val="swiss"/>
    <w:pitch w:val="variable"/>
    <w:sig w:usb0="E7002EFF" w:usb1="D200FDFF" w:usb2="0A246029" w:usb3="00000000" w:csb0="000001FF" w:csb1="00000000"/>
  </w:font>
  <w:font w:name="DejaVu Serif">
    <w:altName w:val="Sylfaen"/>
    <w:panose1 w:val="02060603050605020204"/>
    <w:charset w:val="00"/>
    <w:family w:val="roman"/>
    <w:pitch w:val="variable"/>
    <w:sig w:usb0="E50006FF" w:usb1="5200F9FB" w:usb2="0A040020" w:usb3="00000000" w:csb0="000000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1EE57" w14:textId="77777777" w:rsidR="00061258" w:rsidRDefault="00061258">
      <w:pPr>
        <w:spacing w:after="0" w:line="240" w:lineRule="auto"/>
      </w:pPr>
      <w:r>
        <w:separator/>
      </w:r>
    </w:p>
  </w:footnote>
  <w:footnote w:type="continuationSeparator" w:id="0">
    <w:p w14:paraId="112C6EF4" w14:textId="77777777" w:rsidR="00061258" w:rsidRDefault="00061258">
      <w:pPr>
        <w:spacing w:after="0" w:line="240" w:lineRule="auto"/>
      </w:pPr>
      <w:r>
        <w:continuationSeparator/>
      </w:r>
    </w:p>
  </w:footnote>
  <w:footnote w:type="continuationNotice" w:id="1">
    <w:p w14:paraId="2A074177" w14:textId="77777777" w:rsidR="00061258" w:rsidRDefault="0006125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07810"/>
    <w:multiLevelType w:val="multilevel"/>
    <w:tmpl w:val="A46A27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8E7169"/>
    <w:multiLevelType w:val="hybridMultilevel"/>
    <w:tmpl w:val="10AAC38E"/>
    <w:lvl w:ilvl="0" w:tplc="AD7C201C">
      <w:start w:val="1"/>
      <w:numFmt w:val="bullet"/>
      <w:lvlText w:val=""/>
      <w:lvlJc w:val="left"/>
      <w:pPr>
        <w:ind w:left="720" w:hanging="360"/>
      </w:pPr>
      <w:rPr>
        <w:rFonts w:ascii="Wingdings" w:hAnsi="Wingdings" w:hint="default"/>
        <w:color w:val="000000" w:themeColor="text1"/>
      </w:rPr>
    </w:lvl>
    <w:lvl w:ilvl="1" w:tplc="316EBDEA">
      <w:start w:val="1"/>
      <w:numFmt w:val="bullet"/>
      <w:lvlText w:val="o"/>
      <w:lvlJc w:val="left"/>
      <w:pPr>
        <w:ind w:left="1440" w:hanging="360"/>
      </w:pPr>
      <w:rPr>
        <w:rFonts w:ascii="Courier New" w:hAnsi="Courier New" w:cs="Courier New" w:hint="default"/>
      </w:rPr>
    </w:lvl>
    <w:lvl w:ilvl="2" w:tplc="2BFE2926">
      <w:start w:val="1"/>
      <w:numFmt w:val="bullet"/>
      <w:lvlText w:val=""/>
      <w:lvlJc w:val="left"/>
      <w:pPr>
        <w:ind w:left="2160" w:hanging="360"/>
      </w:pPr>
      <w:rPr>
        <w:rFonts w:ascii="Wingdings" w:hAnsi="Wingdings" w:hint="default"/>
      </w:rPr>
    </w:lvl>
    <w:lvl w:ilvl="3" w:tplc="DCF2C556">
      <w:start w:val="1"/>
      <w:numFmt w:val="bullet"/>
      <w:lvlText w:val=""/>
      <w:lvlJc w:val="left"/>
      <w:pPr>
        <w:ind w:left="2880" w:hanging="360"/>
      </w:pPr>
      <w:rPr>
        <w:rFonts w:ascii="Symbol" w:hAnsi="Symbol" w:hint="default"/>
      </w:rPr>
    </w:lvl>
    <w:lvl w:ilvl="4" w:tplc="27042F78">
      <w:start w:val="1"/>
      <w:numFmt w:val="bullet"/>
      <w:lvlText w:val="o"/>
      <w:lvlJc w:val="left"/>
      <w:pPr>
        <w:ind w:left="3600" w:hanging="360"/>
      </w:pPr>
      <w:rPr>
        <w:rFonts w:ascii="Courier New" w:hAnsi="Courier New" w:cs="Courier New" w:hint="default"/>
      </w:rPr>
    </w:lvl>
    <w:lvl w:ilvl="5" w:tplc="570CE32A">
      <w:start w:val="1"/>
      <w:numFmt w:val="bullet"/>
      <w:lvlText w:val=""/>
      <w:lvlJc w:val="left"/>
      <w:pPr>
        <w:ind w:left="4320" w:hanging="360"/>
      </w:pPr>
      <w:rPr>
        <w:rFonts w:ascii="Wingdings" w:hAnsi="Wingdings" w:hint="default"/>
      </w:rPr>
    </w:lvl>
    <w:lvl w:ilvl="6" w:tplc="7960DB18">
      <w:start w:val="1"/>
      <w:numFmt w:val="bullet"/>
      <w:lvlText w:val=""/>
      <w:lvlJc w:val="left"/>
      <w:pPr>
        <w:ind w:left="5040" w:hanging="360"/>
      </w:pPr>
      <w:rPr>
        <w:rFonts w:ascii="Symbol" w:hAnsi="Symbol" w:hint="default"/>
      </w:rPr>
    </w:lvl>
    <w:lvl w:ilvl="7" w:tplc="D416CB56">
      <w:start w:val="1"/>
      <w:numFmt w:val="bullet"/>
      <w:lvlText w:val="o"/>
      <w:lvlJc w:val="left"/>
      <w:pPr>
        <w:ind w:left="5760" w:hanging="360"/>
      </w:pPr>
      <w:rPr>
        <w:rFonts w:ascii="Courier New" w:hAnsi="Courier New" w:cs="Courier New" w:hint="default"/>
      </w:rPr>
    </w:lvl>
    <w:lvl w:ilvl="8" w:tplc="16B8FDA6">
      <w:start w:val="1"/>
      <w:numFmt w:val="bullet"/>
      <w:lvlText w:val=""/>
      <w:lvlJc w:val="left"/>
      <w:pPr>
        <w:ind w:left="6480" w:hanging="360"/>
      </w:pPr>
      <w:rPr>
        <w:rFonts w:ascii="Wingdings" w:hAnsi="Wingdings" w:hint="default"/>
      </w:rPr>
    </w:lvl>
  </w:abstractNum>
  <w:abstractNum w:abstractNumId="2" w15:restartNumberingAfterBreak="0">
    <w:nsid w:val="08D22071"/>
    <w:multiLevelType w:val="multilevel"/>
    <w:tmpl w:val="A3D6F7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D900FC"/>
    <w:multiLevelType w:val="multilevel"/>
    <w:tmpl w:val="EF80B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2A786E"/>
    <w:multiLevelType w:val="multilevel"/>
    <w:tmpl w:val="A68CB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487B69"/>
    <w:multiLevelType w:val="multilevel"/>
    <w:tmpl w:val="5BEA7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A657FC"/>
    <w:multiLevelType w:val="hybridMultilevel"/>
    <w:tmpl w:val="43BCCE8A"/>
    <w:lvl w:ilvl="0" w:tplc="FB8E0AAC">
      <w:start w:val="1"/>
      <w:numFmt w:val="decimal"/>
      <w:lvlText w:val="%1."/>
      <w:lvlJc w:val="left"/>
      <w:pPr>
        <w:tabs>
          <w:tab w:val="num" w:pos="720"/>
        </w:tabs>
        <w:ind w:left="720" w:hanging="360"/>
      </w:pPr>
    </w:lvl>
    <w:lvl w:ilvl="1" w:tplc="AE101830">
      <w:start w:val="1"/>
      <w:numFmt w:val="decimal"/>
      <w:lvlText w:val="%2."/>
      <w:lvlJc w:val="left"/>
      <w:pPr>
        <w:tabs>
          <w:tab w:val="num" w:pos="1440"/>
        </w:tabs>
        <w:ind w:left="1440" w:hanging="360"/>
      </w:pPr>
    </w:lvl>
    <w:lvl w:ilvl="2" w:tplc="39420EDC">
      <w:start w:val="1"/>
      <w:numFmt w:val="decimal"/>
      <w:lvlText w:val="%3."/>
      <w:lvlJc w:val="left"/>
      <w:pPr>
        <w:tabs>
          <w:tab w:val="num" w:pos="2160"/>
        </w:tabs>
        <w:ind w:left="2160" w:hanging="360"/>
      </w:pPr>
    </w:lvl>
    <w:lvl w:ilvl="3" w:tplc="66A8A586">
      <w:start w:val="1"/>
      <w:numFmt w:val="decimal"/>
      <w:lvlText w:val="%4."/>
      <w:lvlJc w:val="left"/>
      <w:pPr>
        <w:tabs>
          <w:tab w:val="num" w:pos="2880"/>
        </w:tabs>
        <w:ind w:left="2880" w:hanging="360"/>
      </w:pPr>
    </w:lvl>
    <w:lvl w:ilvl="4" w:tplc="8FF05F34">
      <w:start w:val="1"/>
      <w:numFmt w:val="decimal"/>
      <w:lvlText w:val="%5."/>
      <w:lvlJc w:val="left"/>
      <w:pPr>
        <w:tabs>
          <w:tab w:val="num" w:pos="3600"/>
        </w:tabs>
        <w:ind w:left="3600" w:hanging="360"/>
      </w:pPr>
    </w:lvl>
    <w:lvl w:ilvl="5" w:tplc="AC561328">
      <w:start w:val="1"/>
      <w:numFmt w:val="decimal"/>
      <w:lvlText w:val="%6."/>
      <w:lvlJc w:val="left"/>
      <w:pPr>
        <w:tabs>
          <w:tab w:val="num" w:pos="4320"/>
        </w:tabs>
        <w:ind w:left="4320" w:hanging="360"/>
      </w:pPr>
    </w:lvl>
    <w:lvl w:ilvl="6" w:tplc="2E421460">
      <w:start w:val="1"/>
      <w:numFmt w:val="decimal"/>
      <w:lvlText w:val="%7."/>
      <w:lvlJc w:val="left"/>
      <w:pPr>
        <w:tabs>
          <w:tab w:val="num" w:pos="5040"/>
        </w:tabs>
        <w:ind w:left="5040" w:hanging="360"/>
      </w:pPr>
    </w:lvl>
    <w:lvl w:ilvl="7" w:tplc="07721A22">
      <w:start w:val="1"/>
      <w:numFmt w:val="decimal"/>
      <w:lvlText w:val="%8."/>
      <w:lvlJc w:val="left"/>
      <w:pPr>
        <w:tabs>
          <w:tab w:val="num" w:pos="5760"/>
        </w:tabs>
        <w:ind w:left="5760" w:hanging="360"/>
      </w:pPr>
    </w:lvl>
    <w:lvl w:ilvl="8" w:tplc="ED0807EA">
      <w:start w:val="1"/>
      <w:numFmt w:val="decimal"/>
      <w:lvlText w:val="%9."/>
      <w:lvlJc w:val="left"/>
      <w:pPr>
        <w:tabs>
          <w:tab w:val="num" w:pos="6480"/>
        </w:tabs>
        <w:ind w:left="6480" w:hanging="360"/>
      </w:pPr>
    </w:lvl>
  </w:abstractNum>
  <w:abstractNum w:abstractNumId="7" w15:restartNumberingAfterBreak="0">
    <w:nsid w:val="17A250EB"/>
    <w:multiLevelType w:val="multilevel"/>
    <w:tmpl w:val="FCF04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C135D6"/>
    <w:multiLevelType w:val="multilevel"/>
    <w:tmpl w:val="1F381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2745AA"/>
    <w:multiLevelType w:val="multilevel"/>
    <w:tmpl w:val="84B6E2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513B69"/>
    <w:multiLevelType w:val="multilevel"/>
    <w:tmpl w:val="B0EA8A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714D42"/>
    <w:multiLevelType w:val="multilevel"/>
    <w:tmpl w:val="3916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1B6215"/>
    <w:multiLevelType w:val="multilevel"/>
    <w:tmpl w:val="0CD6E1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0571F6"/>
    <w:multiLevelType w:val="multilevel"/>
    <w:tmpl w:val="87AA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62365B"/>
    <w:multiLevelType w:val="multilevel"/>
    <w:tmpl w:val="F7DE8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A27D64"/>
    <w:multiLevelType w:val="multilevel"/>
    <w:tmpl w:val="50E4A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013EBB"/>
    <w:multiLevelType w:val="multilevel"/>
    <w:tmpl w:val="7BA04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21101E"/>
    <w:multiLevelType w:val="multilevel"/>
    <w:tmpl w:val="DFEC17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B1B6EB5"/>
    <w:multiLevelType w:val="multilevel"/>
    <w:tmpl w:val="C28604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DB1066"/>
    <w:multiLevelType w:val="multilevel"/>
    <w:tmpl w:val="B73860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226E3D"/>
    <w:multiLevelType w:val="multilevel"/>
    <w:tmpl w:val="DC4CF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0B7F8F"/>
    <w:multiLevelType w:val="multilevel"/>
    <w:tmpl w:val="A6044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CE3A29"/>
    <w:multiLevelType w:val="multilevel"/>
    <w:tmpl w:val="CA9A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E50E58"/>
    <w:multiLevelType w:val="multilevel"/>
    <w:tmpl w:val="EBD2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034DD2"/>
    <w:multiLevelType w:val="multilevel"/>
    <w:tmpl w:val="92425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506F03"/>
    <w:multiLevelType w:val="hybridMultilevel"/>
    <w:tmpl w:val="360268E6"/>
    <w:lvl w:ilvl="0" w:tplc="FFFFFFFF">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B15C63"/>
    <w:multiLevelType w:val="multilevel"/>
    <w:tmpl w:val="32868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BD0FC5"/>
    <w:multiLevelType w:val="multilevel"/>
    <w:tmpl w:val="5DC85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1C50C3"/>
    <w:multiLevelType w:val="multilevel"/>
    <w:tmpl w:val="27428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180495"/>
    <w:multiLevelType w:val="multilevel"/>
    <w:tmpl w:val="F8F0C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631144"/>
    <w:multiLevelType w:val="multilevel"/>
    <w:tmpl w:val="3800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CE02E3"/>
    <w:multiLevelType w:val="multilevel"/>
    <w:tmpl w:val="EBB626C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EC6020"/>
    <w:multiLevelType w:val="multilevel"/>
    <w:tmpl w:val="D3423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4816EF"/>
    <w:multiLevelType w:val="multilevel"/>
    <w:tmpl w:val="19DC4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9F301B"/>
    <w:multiLevelType w:val="multilevel"/>
    <w:tmpl w:val="70E09E9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C77237"/>
    <w:multiLevelType w:val="multilevel"/>
    <w:tmpl w:val="EE8295D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543853"/>
    <w:multiLevelType w:val="multilevel"/>
    <w:tmpl w:val="F572C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3B03579"/>
    <w:multiLevelType w:val="multilevel"/>
    <w:tmpl w:val="67A0D67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637CB1"/>
    <w:multiLevelType w:val="multilevel"/>
    <w:tmpl w:val="DA78E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7777C88"/>
    <w:multiLevelType w:val="multilevel"/>
    <w:tmpl w:val="6FFA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7E3E0C"/>
    <w:multiLevelType w:val="multilevel"/>
    <w:tmpl w:val="3E14D9B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D9650C"/>
    <w:multiLevelType w:val="multilevel"/>
    <w:tmpl w:val="94E6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D653F3"/>
    <w:multiLevelType w:val="multilevel"/>
    <w:tmpl w:val="CC72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834746"/>
    <w:multiLevelType w:val="multilevel"/>
    <w:tmpl w:val="27E60E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AF4861"/>
    <w:multiLevelType w:val="multilevel"/>
    <w:tmpl w:val="E01E628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5" w15:restartNumberingAfterBreak="0">
    <w:nsid w:val="7CD66DDE"/>
    <w:multiLevelType w:val="multilevel"/>
    <w:tmpl w:val="477CE8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591A43"/>
    <w:multiLevelType w:val="multilevel"/>
    <w:tmpl w:val="8422B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58224543">
    <w:abstractNumId w:val="1"/>
  </w:num>
  <w:num w:numId="2" w16cid:durableId="634801812">
    <w:abstractNumId w:val="6"/>
  </w:num>
  <w:num w:numId="3" w16cid:durableId="19207059">
    <w:abstractNumId w:val="25"/>
  </w:num>
  <w:num w:numId="4" w16cid:durableId="1154104020">
    <w:abstractNumId w:val="16"/>
  </w:num>
  <w:num w:numId="5" w16cid:durableId="446118161">
    <w:abstractNumId w:val="20"/>
  </w:num>
  <w:num w:numId="6" w16cid:durableId="595526304">
    <w:abstractNumId w:val="18"/>
  </w:num>
  <w:num w:numId="7" w16cid:durableId="2117402937">
    <w:abstractNumId w:val="36"/>
  </w:num>
  <w:num w:numId="8" w16cid:durableId="207691811">
    <w:abstractNumId w:val="24"/>
  </w:num>
  <w:num w:numId="9" w16cid:durableId="1524443280">
    <w:abstractNumId w:val="44"/>
  </w:num>
  <w:num w:numId="10" w16cid:durableId="18897594">
    <w:abstractNumId w:val="10"/>
  </w:num>
  <w:num w:numId="11" w16cid:durableId="1614288032">
    <w:abstractNumId w:val="17"/>
  </w:num>
  <w:num w:numId="12" w16cid:durableId="182674839">
    <w:abstractNumId w:val="12"/>
  </w:num>
  <w:num w:numId="13" w16cid:durableId="1256133100">
    <w:abstractNumId w:val="19"/>
  </w:num>
  <w:num w:numId="14" w16cid:durableId="403531753">
    <w:abstractNumId w:val="34"/>
  </w:num>
  <w:num w:numId="15" w16cid:durableId="41831729">
    <w:abstractNumId w:val="37"/>
  </w:num>
  <w:num w:numId="16" w16cid:durableId="1225489346">
    <w:abstractNumId w:val="0"/>
  </w:num>
  <w:num w:numId="17" w16cid:durableId="1513496999">
    <w:abstractNumId w:val="35"/>
  </w:num>
  <w:num w:numId="18" w16cid:durableId="962468337">
    <w:abstractNumId w:val="45"/>
  </w:num>
  <w:num w:numId="19" w16cid:durableId="1285162825">
    <w:abstractNumId w:val="31"/>
  </w:num>
  <w:num w:numId="20" w16cid:durableId="39941196">
    <w:abstractNumId w:val="9"/>
  </w:num>
  <w:num w:numId="21" w16cid:durableId="216942889">
    <w:abstractNumId w:val="40"/>
  </w:num>
  <w:num w:numId="22" w16cid:durableId="1732732635">
    <w:abstractNumId w:val="2"/>
  </w:num>
  <w:num w:numId="23" w16cid:durableId="39328524">
    <w:abstractNumId w:val="11"/>
  </w:num>
  <w:num w:numId="24" w16cid:durableId="1507013971">
    <w:abstractNumId w:val="27"/>
  </w:num>
  <w:num w:numId="25" w16cid:durableId="1980912737">
    <w:abstractNumId w:val="8"/>
  </w:num>
  <w:num w:numId="26" w16cid:durableId="1827285873">
    <w:abstractNumId w:val="29"/>
  </w:num>
  <w:num w:numId="27" w16cid:durableId="1481068945">
    <w:abstractNumId w:val="26"/>
  </w:num>
  <w:num w:numId="28" w16cid:durableId="587202985">
    <w:abstractNumId w:val="15"/>
  </w:num>
  <w:num w:numId="29" w16cid:durableId="1656302837">
    <w:abstractNumId w:val="39"/>
  </w:num>
  <w:num w:numId="30" w16cid:durableId="202014160">
    <w:abstractNumId w:val="28"/>
  </w:num>
  <w:num w:numId="31" w16cid:durableId="2050915620">
    <w:abstractNumId w:val="3"/>
  </w:num>
  <w:num w:numId="32" w16cid:durableId="1953825398">
    <w:abstractNumId w:val="23"/>
  </w:num>
  <w:num w:numId="33" w16cid:durableId="2058314505">
    <w:abstractNumId w:val="13"/>
  </w:num>
  <w:num w:numId="34" w16cid:durableId="780149736">
    <w:abstractNumId w:val="42"/>
  </w:num>
  <w:num w:numId="35" w16cid:durableId="573976024">
    <w:abstractNumId w:val="30"/>
  </w:num>
  <w:num w:numId="36" w16cid:durableId="1097142855">
    <w:abstractNumId w:val="32"/>
  </w:num>
  <w:num w:numId="37" w16cid:durableId="518203949">
    <w:abstractNumId w:val="38"/>
  </w:num>
  <w:num w:numId="38" w16cid:durableId="731318200">
    <w:abstractNumId w:val="43"/>
  </w:num>
  <w:num w:numId="39" w16cid:durableId="1418555450">
    <w:abstractNumId w:val="14"/>
  </w:num>
  <w:num w:numId="40" w16cid:durableId="30425443">
    <w:abstractNumId w:val="46"/>
  </w:num>
  <w:num w:numId="41" w16cid:durableId="1024399857">
    <w:abstractNumId w:val="33"/>
  </w:num>
  <w:num w:numId="42" w16cid:durableId="618534058">
    <w:abstractNumId w:val="41"/>
  </w:num>
  <w:num w:numId="43" w16cid:durableId="1507400551">
    <w:abstractNumId w:val="22"/>
  </w:num>
  <w:num w:numId="44" w16cid:durableId="811674989">
    <w:abstractNumId w:val="7"/>
  </w:num>
  <w:num w:numId="45" w16cid:durableId="25064739">
    <w:abstractNumId w:val="5"/>
  </w:num>
  <w:num w:numId="46" w16cid:durableId="689066188">
    <w:abstractNumId w:val="4"/>
  </w:num>
  <w:num w:numId="47" w16cid:durableId="136894515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wMLQ0MrAwNTQyNbNQ0lEKTi0uzszPAymwMKgFAFdRTtotAAAA"/>
  </w:docVars>
  <w:rsids>
    <w:rsidRoot w:val="00667073"/>
    <w:rsid w:val="00001E92"/>
    <w:rsid w:val="00005360"/>
    <w:rsid w:val="00007A86"/>
    <w:rsid w:val="00010810"/>
    <w:rsid w:val="00025CDE"/>
    <w:rsid w:val="00031932"/>
    <w:rsid w:val="00032943"/>
    <w:rsid w:val="00032F4D"/>
    <w:rsid w:val="00033D58"/>
    <w:rsid w:val="00045992"/>
    <w:rsid w:val="0005132E"/>
    <w:rsid w:val="00051ED3"/>
    <w:rsid w:val="0005244B"/>
    <w:rsid w:val="00053FBA"/>
    <w:rsid w:val="00061258"/>
    <w:rsid w:val="0006407F"/>
    <w:rsid w:val="00067C0C"/>
    <w:rsid w:val="00072429"/>
    <w:rsid w:val="0007618C"/>
    <w:rsid w:val="00077FE2"/>
    <w:rsid w:val="00082A56"/>
    <w:rsid w:val="00091456"/>
    <w:rsid w:val="00091482"/>
    <w:rsid w:val="000933CC"/>
    <w:rsid w:val="00096F66"/>
    <w:rsid w:val="00097EBA"/>
    <w:rsid w:val="000A66D4"/>
    <w:rsid w:val="000A73F5"/>
    <w:rsid w:val="000A7956"/>
    <w:rsid w:val="000B4283"/>
    <w:rsid w:val="000B43C8"/>
    <w:rsid w:val="000B5667"/>
    <w:rsid w:val="000B6623"/>
    <w:rsid w:val="000B6F15"/>
    <w:rsid w:val="000C546B"/>
    <w:rsid w:val="000C61E4"/>
    <w:rsid w:val="000C7C3C"/>
    <w:rsid w:val="000D0298"/>
    <w:rsid w:val="000D2829"/>
    <w:rsid w:val="000D2ECB"/>
    <w:rsid w:val="000D3D65"/>
    <w:rsid w:val="000D62A5"/>
    <w:rsid w:val="000D711D"/>
    <w:rsid w:val="000E42F0"/>
    <w:rsid w:val="000E4E57"/>
    <w:rsid w:val="000F585A"/>
    <w:rsid w:val="000F6656"/>
    <w:rsid w:val="00100289"/>
    <w:rsid w:val="001023F8"/>
    <w:rsid w:val="00103373"/>
    <w:rsid w:val="0010432D"/>
    <w:rsid w:val="0010503D"/>
    <w:rsid w:val="00113C40"/>
    <w:rsid w:val="001208B8"/>
    <w:rsid w:val="0013041F"/>
    <w:rsid w:val="00135372"/>
    <w:rsid w:val="001379CE"/>
    <w:rsid w:val="00137C2A"/>
    <w:rsid w:val="00141F71"/>
    <w:rsid w:val="00142CB2"/>
    <w:rsid w:val="0014500C"/>
    <w:rsid w:val="00145B60"/>
    <w:rsid w:val="001470A0"/>
    <w:rsid w:val="00147921"/>
    <w:rsid w:val="001513C5"/>
    <w:rsid w:val="001525A0"/>
    <w:rsid w:val="00152A9E"/>
    <w:rsid w:val="00157794"/>
    <w:rsid w:val="00161C89"/>
    <w:rsid w:val="00162873"/>
    <w:rsid w:val="001631AD"/>
    <w:rsid w:val="001645C0"/>
    <w:rsid w:val="00170528"/>
    <w:rsid w:val="00173279"/>
    <w:rsid w:val="00174154"/>
    <w:rsid w:val="00174932"/>
    <w:rsid w:val="001772D2"/>
    <w:rsid w:val="00181943"/>
    <w:rsid w:val="00182A89"/>
    <w:rsid w:val="00185E04"/>
    <w:rsid w:val="0018638E"/>
    <w:rsid w:val="001972EE"/>
    <w:rsid w:val="00197FA6"/>
    <w:rsid w:val="001A3896"/>
    <w:rsid w:val="001A496B"/>
    <w:rsid w:val="001A7ECE"/>
    <w:rsid w:val="001C0E02"/>
    <w:rsid w:val="001C397F"/>
    <w:rsid w:val="001C3D65"/>
    <w:rsid w:val="001C6651"/>
    <w:rsid w:val="001C665E"/>
    <w:rsid w:val="001C6F6F"/>
    <w:rsid w:val="001D206A"/>
    <w:rsid w:val="001D59AF"/>
    <w:rsid w:val="001E01E2"/>
    <w:rsid w:val="001E45C9"/>
    <w:rsid w:val="001E6CF8"/>
    <w:rsid w:val="001F0280"/>
    <w:rsid w:val="001F438A"/>
    <w:rsid w:val="00213A50"/>
    <w:rsid w:val="00214993"/>
    <w:rsid w:val="00214D7C"/>
    <w:rsid w:val="0021643B"/>
    <w:rsid w:val="00216AFF"/>
    <w:rsid w:val="00217583"/>
    <w:rsid w:val="0022039D"/>
    <w:rsid w:val="00220E59"/>
    <w:rsid w:val="00221F4B"/>
    <w:rsid w:val="00226AA0"/>
    <w:rsid w:val="002306F7"/>
    <w:rsid w:val="00237D63"/>
    <w:rsid w:val="00241B65"/>
    <w:rsid w:val="002451E8"/>
    <w:rsid w:val="002531B0"/>
    <w:rsid w:val="00262634"/>
    <w:rsid w:val="00267F4E"/>
    <w:rsid w:val="0027018E"/>
    <w:rsid w:val="0027335B"/>
    <w:rsid w:val="00273940"/>
    <w:rsid w:val="00273A91"/>
    <w:rsid w:val="00276C73"/>
    <w:rsid w:val="002775D8"/>
    <w:rsid w:val="00282AAC"/>
    <w:rsid w:val="00284102"/>
    <w:rsid w:val="00285756"/>
    <w:rsid w:val="002866CD"/>
    <w:rsid w:val="002958DC"/>
    <w:rsid w:val="00297A15"/>
    <w:rsid w:val="002A579B"/>
    <w:rsid w:val="002B2962"/>
    <w:rsid w:val="002B2CD8"/>
    <w:rsid w:val="002B4968"/>
    <w:rsid w:val="002B5D9B"/>
    <w:rsid w:val="002B6688"/>
    <w:rsid w:val="002C45E2"/>
    <w:rsid w:val="002D3CD5"/>
    <w:rsid w:val="002D6478"/>
    <w:rsid w:val="002E0153"/>
    <w:rsid w:val="002E0C37"/>
    <w:rsid w:val="002E1096"/>
    <w:rsid w:val="002E30EA"/>
    <w:rsid w:val="002E3F49"/>
    <w:rsid w:val="002E5FA1"/>
    <w:rsid w:val="002E769F"/>
    <w:rsid w:val="002F13C5"/>
    <w:rsid w:val="002F573C"/>
    <w:rsid w:val="002F7523"/>
    <w:rsid w:val="0030072C"/>
    <w:rsid w:val="00303422"/>
    <w:rsid w:val="003115F8"/>
    <w:rsid w:val="0031186B"/>
    <w:rsid w:val="00311EC1"/>
    <w:rsid w:val="003141F8"/>
    <w:rsid w:val="00320CB4"/>
    <w:rsid w:val="00321F90"/>
    <w:rsid w:val="003329BC"/>
    <w:rsid w:val="0033352C"/>
    <w:rsid w:val="00335FEF"/>
    <w:rsid w:val="00344085"/>
    <w:rsid w:val="00344C5B"/>
    <w:rsid w:val="003554DB"/>
    <w:rsid w:val="00356525"/>
    <w:rsid w:val="003661BC"/>
    <w:rsid w:val="00367574"/>
    <w:rsid w:val="003736A2"/>
    <w:rsid w:val="003741F5"/>
    <w:rsid w:val="00384716"/>
    <w:rsid w:val="00386BFD"/>
    <w:rsid w:val="003872E2"/>
    <w:rsid w:val="00387D95"/>
    <w:rsid w:val="00390287"/>
    <w:rsid w:val="003937ED"/>
    <w:rsid w:val="00394A18"/>
    <w:rsid w:val="003A2728"/>
    <w:rsid w:val="003A59FF"/>
    <w:rsid w:val="003A6D11"/>
    <w:rsid w:val="003B2A29"/>
    <w:rsid w:val="003B46E4"/>
    <w:rsid w:val="003B7193"/>
    <w:rsid w:val="003C022F"/>
    <w:rsid w:val="003C6FF1"/>
    <w:rsid w:val="003C70A9"/>
    <w:rsid w:val="003D76E3"/>
    <w:rsid w:val="003E0791"/>
    <w:rsid w:val="003E40D0"/>
    <w:rsid w:val="003E635A"/>
    <w:rsid w:val="003F012A"/>
    <w:rsid w:val="003F3BAE"/>
    <w:rsid w:val="003F545B"/>
    <w:rsid w:val="003F5C6D"/>
    <w:rsid w:val="003F6021"/>
    <w:rsid w:val="003F6FF4"/>
    <w:rsid w:val="0040085F"/>
    <w:rsid w:val="00405E29"/>
    <w:rsid w:val="00407E74"/>
    <w:rsid w:val="004212EB"/>
    <w:rsid w:val="00425560"/>
    <w:rsid w:val="00431274"/>
    <w:rsid w:val="00435E5F"/>
    <w:rsid w:val="00436DCC"/>
    <w:rsid w:val="004416B5"/>
    <w:rsid w:val="004417F5"/>
    <w:rsid w:val="00444121"/>
    <w:rsid w:val="00453624"/>
    <w:rsid w:val="0045455B"/>
    <w:rsid w:val="00455A78"/>
    <w:rsid w:val="004641FA"/>
    <w:rsid w:val="004659BD"/>
    <w:rsid w:val="00466A26"/>
    <w:rsid w:val="00471100"/>
    <w:rsid w:val="00477995"/>
    <w:rsid w:val="0048162E"/>
    <w:rsid w:val="00483FD4"/>
    <w:rsid w:val="00485462"/>
    <w:rsid w:val="004859C2"/>
    <w:rsid w:val="004918F5"/>
    <w:rsid w:val="00492A77"/>
    <w:rsid w:val="00492B5E"/>
    <w:rsid w:val="00494B45"/>
    <w:rsid w:val="00494CCC"/>
    <w:rsid w:val="004A1B58"/>
    <w:rsid w:val="004A24B3"/>
    <w:rsid w:val="004A41FE"/>
    <w:rsid w:val="004A7E36"/>
    <w:rsid w:val="004B1B68"/>
    <w:rsid w:val="004B2A52"/>
    <w:rsid w:val="004B46A7"/>
    <w:rsid w:val="004B77B0"/>
    <w:rsid w:val="004C4325"/>
    <w:rsid w:val="004D05DE"/>
    <w:rsid w:val="004D3B7B"/>
    <w:rsid w:val="004D5812"/>
    <w:rsid w:val="004D5BC2"/>
    <w:rsid w:val="004D5EC6"/>
    <w:rsid w:val="004D6A29"/>
    <w:rsid w:val="004E0402"/>
    <w:rsid w:val="004E521F"/>
    <w:rsid w:val="004F2B5F"/>
    <w:rsid w:val="00503563"/>
    <w:rsid w:val="00504FC4"/>
    <w:rsid w:val="00505F0D"/>
    <w:rsid w:val="0051178B"/>
    <w:rsid w:val="00511AFB"/>
    <w:rsid w:val="00512E37"/>
    <w:rsid w:val="005172BA"/>
    <w:rsid w:val="00517D9E"/>
    <w:rsid w:val="00520F83"/>
    <w:rsid w:val="005212DA"/>
    <w:rsid w:val="0052540F"/>
    <w:rsid w:val="0052635A"/>
    <w:rsid w:val="00531D41"/>
    <w:rsid w:val="005321FD"/>
    <w:rsid w:val="0053592B"/>
    <w:rsid w:val="0053759F"/>
    <w:rsid w:val="00537722"/>
    <w:rsid w:val="00546D0F"/>
    <w:rsid w:val="005525DC"/>
    <w:rsid w:val="00560FA3"/>
    <w:rsid w:val="00560FFF"/>
    <w:rsid w:val="005668E7"/>
    <w:rsid w:val="00566D83"/>
    <w:rsid w:val="00566FF1"/>
    <w:rsid w:val="00574A8B"/>
    <w:rsid w:val="0057567E"/>
    <w:rsid w:val="00577478"/>
    <w:rsid w:val="00577A2A"/>
    <w:rsid w:val="0058285C"/>
    <w:rsid w:val="00585541"/>
    <w:rsid w:val="00596B46"/>
    <w:rsid w:val="005A02E7"/>
    <w:rsid w:val="005A56C6"/>
    <w:rsid w:val="005B69D2"/>
    <w:rsid w:val="005C14C9"/>
    <w:rsid w:val="005C4517"/>
    <w:rsid w:val="005E02B8"/>
    <w:rsid w:val="00603702"/>
    <w:rsid w:val="00604B53"/>
    <w:rsid w:val="006140A4"/>
    <w:rsid w:val="00615153"/>
    <w:rsid w:val="00616D10"/>
    <w:rsid w:val="006207AD"/>
    <w:rsid w:val="00622E6B"/>
    <w:rsid w:val="00624035"/>
    <w:rsid w:val="006240BA"/>
    <w:rsid w:val="00631C80"/>
    <w:rsid w:val="006329A4"/>
    <w:rsid w:val="00635BD4"/>
    <w:rsid w:val="00640B2A"/>
    <w:rsid w:val="00640EF5"/>
    <w:rsid w:val="00645652"/>
    <w:rsid w:val="00646E19"/>
    <w:rsid w:val="006479B7"/>
    <w:rsid w:val="00650DB9"/>
    <w:rsid w:val="006542AC"/>
    <w:rsid w:val="00660858"/>
    <w:rsid w:val="006609B0"/>
    <w:rsid w:val="00663044"/>
    <w:rsid w:val="00667073"/>
    <w:rsid w:val="006725FC"/>
    <w:rsid w:val="00675760"/>
    <w:rsid w:val="00690F4B"/>
    <w:rsid w:val="00695A72"/>
    <w:rsid w:val="006A0088"/>
    <w:rsid w:val="006A1344"/>
    <w:rsid w:val="006A2FAF"/>
    <w:rsid w:val="006A5192"/>
    <w:rsid w:val="006B09DC"/>
    <w:rsid w:val="006B40A2"/>
    <w:rsid w:val="006B613B"/>
    <w:rsid w:val="006B66B9"/>
    <w:rsid w:val="006C0010"/>
    <w:rsid w:val="006C1125"/>
    <w:rsid w:val="006C434F"/>
    <w:rsid w:val="006C4DCE"/>
    <w:rsid w:val="006D1732"/>
    <w:rsid w:val="006D2301"/>
    <w:rsid w:val="006D2BC3"/>
    <w:rsid w:val="006D5486"/>
    <w:rsid w:val="006D6A72"/>
    <w:rsid w:val="006E1BAB"/>
    <w:rsid w:val="006F10DF"/>
    <w:rsid w:val="006F24D5"/>
    <w:rsid w:val="006F6514"/>
    <w:rsid w:val="006F7BF8"/>
    <w:rsid w:val="0070329B"/>
    <w:rsid w:val="00703B5D"/>
    <w:rsid w:val="007225E7"/>
    <w:rsid w:val="00731D45"/>
    <w:rsid w:val="00737B64"/>
    <w:rsid w:val="00740293"/>
    <w:rsid w:val="007511EA"/>
    <w:rsid w:val="00751443"/>
    <w:rsid w:val="007551F4"/>
    <w:rsid w:val="0076099B"/>
    <w:rsid w:val="00760ADD"/>
    <w:rsid w:val="00764036"/>
    <w:rsid w:val="0076407B"/>
    <w:rsid w:val="00770939"/>
    <w:rsid w:val="00773FB6"/>
    <w:rsid w:val="00774AE1"/>
    <w:rsid w:val="007756DA"/>
    <w:rsid w:val="00785E5C"/>
    <w:rsid w:val="007867FA"/>
    <w:rsid w:val="00786AEB"/>
    <w:rsid w:val="00794E52"/>
    <w:rsid w:val="007A5E35"/>
    <w:rsid w:val="007A62E2"/>
    <w:rsid w:val="007A7A5B"/>
    <w:rsid w:val="007B001B"/>
    <w:rsid w:val="007B1D52"/>
    <w:rsid w:val="007B33A9"/>
    <w:rsid w:val="007B643B"/>
    <w:rsid w:val="007B7B92"/>
    <w:rsid w:val="007C26F4"/>
    <w:rsid w:val="007C42AA"/>
    <w:rsid w:val="007C5ACD"/>
    <w:rsid w:val="007C684A"/>
    <w:rsid w:val="007D0A38"/>
    <w:rsid w:val="007D0A72"/>
    <w:rsid w:val="007D13E8"/>
    <w:rsid w:val="007D54AB"/>
    <w:rsid w:val="007D59EF"/>
    <w:rsid w:val="007D5BDC"/>
    <w:rsid w:val="007D7383"/>
    <w:rsid w:val="007D74EE"/>
    <w:rsid w:val="007E13D1"/>
    <w:rsid w:val="007E3BB0"/>
    <w:rsid w:val="007E7F49"/>
    <w:rsid w:val="007F10D4"/>
    <w:rsid w:val="007F237E"/>
    <w:rsid w:val="007F37CF"/>
    <w:rsid w:val="007F6091"/>
    <w:rsid w:val="007F6FE9"/>
    <w:rsid w:val="007F7B1B"/>
    <w:rsid w:val="00801881"/>
    <w:rsid w:val="00801F79"/>
    <w:rsid w:val="00802647"/>
    <w:rsid w:val="008052F2"/>
    <w:rsid w:val="0082500F"/>
    <w:rsid w:val="008304E2"/>
    <w:rsid w:val="008310F2"/>
    <w:rsid w:val="00832FD6"/>
    <w:rsid w:val="00835464"/>
    <w:rsid w:val="008368A5"/>
    <w:rsid w:val="008406E6"/>
    <w:rsid w:val="008428D0"/>
    <w:rsid w:val="00842AE2"/>
    <w:rsid w:val="0084330C"/>
    <w:rsid w:val="00850359"/>
    <w:rsid w:val="00854E99"/>
    <w:rsid w:val="00855D25"/>
    <w:rsid w:val="00861052"/>
    <w:rsid w:val="00866AAF"/>
    <w:rsid w:val="0087305F"/>
    <w:rsid w:val="008861B7"/>
    <w:rsid w:val="00886A22"/>
    <w:rsid w:val="008879EE"/>
    <w:rsid w:val="00895934"/>
    <w:rsid w:val="00895B47"/>
    <w:rsid w:val="008A6DFA"/>
    <w:rsid w:val="008A7CF7"/>
    <w:rsid w:val="008B0886"/>
    <w:rsid w:val="008B0FB1"/>
    <w:rsid w:val="008B2197"/>
    <w:rsid w:val="008B3254"/>
    <w:rsid w:val="008B36C3"/>
    <w:rsid w:val="008C024A"/>
    <w:rsid w:val="008C6135"/>
    <w:rsid w:val="008E7FE1"/>
    <w:rsid w:val="008F1718"/>
    <w:rsid w:val="00901D5A"/>
    <w:rsid w:val="00906B3E"/>
    <w:rsid w:val="00910BFF"/>
    <w:rsid w:val="00911871"/>
    <w:rsid w:val="00923C59"/>
    <w:rsid w:val="00924CEE"/>
    <w:rsid w:val="00925370"/>
    <w:rsid w:val="009269E3"/>
    <w:rsid w:val="009326D9"/>
    <w:rsid w:val="00935A58"/>
    <w:rsid w:val="00940555"/>
    <w:rsid w:val="00941712"/>
    <w:rsid w:val="009500C7"/>
    <w:rsid w:val="00950F8C"/>
    <w:rsid w:val="00951443"/>
    <w:rsid w:val="009571B9"/>
    <w:rsid w:val="00965AA1"/>
    <w:rsid w:val="009723AB"/>
    <w:rsid w:val="009732B2"/>
    <w:rsid w:val="00983C71"/>
    <w:rsid w:val="00987E95"/>
    <w:rsid w:val="00994540"/>
    <w:rsid w:val="00994755"/>
    <w:rsid w:val="00994D8B"/>
    <w:rsid w:val="00995F60"/>
    <w:rsid w:val="00996973"/>
    <w:rsid w:val="009A6F04"/>
    <w:rsid w:val="009A76A7"/>
    <w:rsid w:val="009B71F5"/>
    <w:rsid w:val="009B7C7A"/>
    <w:rsid w:val="009C028D"/>
    <w:rsid w:val="009C0A98"/>
    <w:rsid w:val="009C0B35"/>
    <w:rsid w:val="009C4F9A"/>
    <w:rsid w:val="009C6D73"/>
    <w:rsid w:val="009D0062"/>
    <w:rsid w:val="009D0555"/>
    <w:rsid w:val="009D3571"/>
    <w:rsid w:val="009D4E66"/>
    <w:rsid w:val="009D6542"/>
    <w:rsid w:val="009E17BA"/>
    <w:rsid w:val="009E1F23"/>
    <w:rsid w:val="009E47D1"/>
    <w:rsid w:val="00A0300A"/>
    <w:rsid w:val="00A036DA"/>
    <w:rsid w:val="00A04AD1"/>
    <w:rsid w:val="00A05F49"/>
    <w:rsid w:val="00A27A60"/>
    <w:rsid w:val="00A315AD"/>
    <w:rsid w:val="00A31D06"/>
    <w:rsid w:val="00A33116"/>
    <w:rsid w:val="00A37F17"/>
    <w:rsid w:val="00A40070"/>
    <w:rsid w:val="00A4088A"/>
    <w:rsid w:val="00A41340"/>
    <w:rsid w:val="00A45187"/>
    <w:rsid w:val="00A46705"/>
    <w:rsid w:val="00A538BD"/>
    <w:rsid w:val="00A54022"/>
    <w:rsid w:val="00A5459C"/>
    <w:rsid w:val="00A55EEA"/>
    <w:rsid w:val="00A60AFD"/>
    <w:rsid w:val="00A62DAC"/>
    <w:rsid w:val="00A64C8A"/>
    <w:rsid w:val="00A70FEC"/>
    <w:rsid w:val="00A7148B"/>
    <w:rsid w:val="00A71B73"/>
    <w:rsid w:val="00A7202F"/>
    <w:rsid w:val="00A759B3"/>
    <w:rsid w:val="00A76F9A"/>
    <w:rsid w:val="00A806DD"/>
    <w:rsid w:val="00A81636"/>
    <w:rsid w:val="00A823E3"/>
    <w:rsid w:val="00A83EE9"/>
    <w:rsid w:val="00A84427"/>
    <w:rsid w:val="00A853CF"/>
    <w:rsid w:val="00A90558"/>
    <w:rsid w:val="00A952F6"/>
    <w:rsid w:val="00A97D49"/>
    <w:rsid w:val="00AA79BA"/>
    <w:rsid w:val="00AC0B10"/>
    <w:rsid w:val="00AD2FF0"/>
    <w:rsid w:val="00AD790D"/>
    <w:rsid w:val="00AE0320"/>
    <w:rsid w:val="00AE2544"/>
    <w:rsid w:val="00AE7589"/>
    <w:rsid w:val="00AF116F"/>
    <w:rsid w:val="00AF4845"/>
    <w:rsid w:val="00B0093C"/>
    <w:rsid w:val="00B0094D"/>
    <w:rsid w:val="00B03502"/>
    <w:rsid w:val="00B1035D"/>
    <w:rsid w:val="00B10DA6"/>
    <w:rsid w:val="00B146A6"/>
    <w:rsid w:val="00B20583"/>
    <w:rsid w:val="00B21C25"/>
    <w:rsid w:val="00B23FFC"/>
    <w:rsid w:val="00B26308"/>
    <w:rsid w:val="00B317A9"/>
    <w:rsid w:val="00B3382D"/>
    <w:rsid w:val="00B348C3"/>
    <w:rsid w:val="00B35A4A"/>
    <w:rsid w:val="00B50FBD"/>
    <w:rsid w:val="00B5199C"/>
    <w:rsid w:val="00B5397D"/>
    <w:rsid w:val="00B639F9"/>
    <w:rsid w:val="00B66F1E"/>
    <w:rsid w:val="00B729E9"/>
    <w:rsid w:val="00B74278"/>
    <w:rsid w:val="00B7566E"/>
    <w:rsid w:val="00B82150"/>
    <w:rsid w:val="00B831F1"/>
    <w:rsid w:val="00B862AC"/>
    <w:rsid w:val="00B908BF"/>
    <w:rsid w:val="00B93C0E"/>
    <w:rsid w:val="00B955DF"/>
    <w:rsid w:val="00B969C2"/>
    <w:rsid w:val="00B971EF"/>
    <w:rsid w:val="00B97938"/>
    <w:rsid w:val="00BA175A"/>
    <w:rsid w:val="00BA4672"/>
    <w:rsid w:val="00BA5363"/>
    <w:rsid w:val="00BB0532"/>
    <w:rsid w:val="00BB11C7"/>
    <w:rsid w:val="00BC4335"/>
    <w:rsid w:val="00BC4457"/>
    <w:rsid w:val="00BC4C62"/>
    <w:rsid w:val="00BC7174"/>
    <w:rsid w:val="00BD17C2"/>
    <w:rsid w:val="00BD5CDC"/>
    <w:rsid w:val="00BD6069"/>
    <w:rsid w:val="00BD6396"/>
    <w:rsid w:val="00BE4F34"/>
    <w:rsid w:val="00BF1B65"/>
    <w:rsid w:val="00BF1F52"/>
    <w:rsid w:val="00BF35A6"/>
    <w:rsid w:val="00BF69C5"/>
    <w:rsid w:val="00C115B3"/>
    <w:rsid w:val="00C11A35"/>
    <w:rsid w:val="00C14DF3"/>
    <w:rsid w:val="00C2633F"/>
    <w:rsid w:val="00C33A22"/>
    <w:rsid w:val="00C36769"/>
    <w:rsid w:val="00C420B5"/>
    <w:rsid w:val="00C42396"/>
    <w:rsid w:val="00C5108D"/>
    <w:rsid w:val="00C5199C"/>
    <w:rsid w:val="00C52F67"/>
    <w:rsid w:val="00C55201"/>
    <w:rsid w:val="00C55E79"/>
    <w:rsid w:val="00C60664"/>
    <w:rsid w:val="00C60EA4"/>
    <w:rsid w:val="00C63B98"/>
    <w:rsid w:val="00C64F73"/>
    <w:rsid w:val="00C66AD3"/>
    <w:rsid w:val="00C71250"/>
    <w:rsid w:val="00C71D6A"/>
    <w:rsid w:val="00C76290"/>
    <w:rsid w:val="00C76D8A"/>
    <w:rsid w:val="00C77ABD"/>
    <w:rsid w:val="00C82AF0"/>
    <w:rsid w:val="00C83922"/>
    <w:rsid w:val="00C83CCD"/>
    <w:rsid w:val="00C84929"/>
    <w:rsid w:val="00C8620A"/>
    <w:rsid w:val="00C922B9"/>
    <w:rsid w:val="00C94300"/>
    <w:rsid w:val="00C94608"/>
    <w:rsid w:val="00C94E7E"/>
    <w:rsid w:val="00CA12BD"/>
    <w:rsid w:val="00CA3930"/>
    <w:rsid w:val="00CA601C"/>
    <w:rsid w:val="00CB4A61"/>
    <w:rsid w:val="00CC1CE4"/>
    <w:rsid w:val="00CC2BD7"/>
    <w:rsid w:val="00CC2FA6"/>
    <w:rsid w:val="00CC6A72"/>
    <w:rsid w:val="00CC764B"/>
    <w:rsid w:val="00CC77A0"/>
    <w:rsid w:val="00CD709B"/>
    <w:rsid w:val="00CE0EA0"/>
    <w:rsid w:val="00CE12AB"/>
    <w:rsid w:val="00CE7472"/>
    <w:rsid w:val="00CF5842"/>
    <w:rsid w:val="00D0029D"/>
    <w:rsid w:val="00D010F8"/>
    <w:rsid w:val="00D0133E"/>
    <w:rsid w:val="00D01A64"/>
    <w:rsid w:val="00D02520"/>
    <w:rsid w:val="00D03951"/>
    <w:rsid w:val="00D05803"/>
    <w:rsid w:val="00D06AB6"/>
    <w:rsid w:val="00D1075A"/>
    <w:rsid w:val="00D1218A"/>
    <w:rsid w:val="00D1303D"/>
    <w:rsid w:val="00D13A8F"/>
    <w:rsid w:val="00D165D8"/>
    <w:rsid w:val="00D167A2"/>
    <w:rsid w:val="00D172B9"/>
    <w:rsid w:val="00D20E81"/>
    <w:rsid w:val="00D22E09"/>
    <w:rsid w:val="00D238DE"/>
    <w:rsid w:val="00D2722E"/>
    <w:rsid w:val="00D31CDE"/>
    <w:rsid w:val="00D37CB1"/>
    <w:rsid w:val="00D432B7"/>
    <w:rsid w:val="00D43B32"/>
    <w:rsid w:val="00D4500A"/>
    <w:rsid w:val="00D46132"/>
    <w:rsid w:val="00D5767C"/>
    <w:rsid w:val="00D57746"/>
    <w:rsid w:val="00D633D1"/>
    <w:rsid w:val="00D63F98"/>
    <w:rsid w:val="00D651B2"/>
    <w:rsid w:val="00D657A9"/>
    <w:rsid w:val="00D7079C"/>
    <w:rsid w:val="00D710B2"/>
    <w:rsid w:val="00D71FA6"/>
    <w:rsid w:val="00D7690C"/>
    <w:rsid w:val="00D81D8E"/>
    <w:rsid w:val="00D85FAA"/>
    <w:rsid w:val="00D8790B"/>
    <w:rsid w:val="00D95709"/>
    <w:rsid w:val="00D9599C"/>
    <w:rsid w:val="00DA5364"/>
    <w:rsid w:val="00DA5481"/>
    <w:rsid w:val="00DA691D"/>
    <w:rsid w:val="00DB108C"/>
    <w:rsid w:val="00DC2EB8"/>
    <w:rsid w:val="00DC4580"/>
    <w:rsid w:val="00DC67DE"/>
    <w:rsid w:val="00DC787F"/>
    <w:rsid w:val="00DD3249"/>
    <w:rsid w:val="00DD5958"/>
    <w:rsid w:val="00DF16AC"/>
    <w:rsid w:val="00DF233B"/>
    <w:rsid w:val="00DF237A"/>
    <w:rsid w:val="00DF3EFA"/>
    <w:rsid w:val="00DF4E4A"/>
    <w:rsid w:val="00DF5C7E"/>
    <w:rsid w:val="00DF6CE0"/>
    <w:rsid w:val="00E002AF"/>
    <w:rsid w:val="00E04C13"/>
    <w:rsid w:val="00E05489"/>
    <w:rsid w:val="00E0579C"/>
    <w:rsid w:val="00E05811"/>
    <w:rsid w:val="00E07108"/>
    <w:rsid w:val="00E10D45"/>
    <w:rsid w:val="00E15EA8"/>
    <w:rsid w:val="00E264C7"/>
    <w:rsid w:val="00E264CC"/>
    <w:rsid w:val="00E26C97"/>
    <w:rsid w:val="00E27B9C"/>
    <w:rsid w:val="00E3209F"/>
    <w:rsid w:val="00E4026B"/>
    <w:rsid w:val="00E43ADE"/>
    <w:rsid w:val="00E53373"/>
    <w:rsid w:val="00E53C21"/>
    <w:rsid w:val="00E57D5B"/>
    <w:rsid w:val="00E62188"/>
    <w:rsid w:val="00E631C6"/>
    <w:rsid w:val="00E66221"/>
    <w:rsid w:val="00E6663B"/>
    <w:rsid w:val="00E738DB"/>
    <w:rsid w:val="00E73A60"/>
    <w:rsid w:val="00E75F70"/>
    <w:rsid w:val="00E813A4"/>
    <w:rsid w:val="00E90850"/>
    <w:rsid w:val="00E92856"/>
    <w:rsid w:val="00E945C7"/>
    <w:rsid w:val="00E95DC7"/>
    <w:rsid w:val="00E967C3"/>
    <w:rsid w:val="00E97F90"/>
    <w:rsid w:val="00EA3B8E"/>
    <w:rsid w:val="00EA49F7"/>
    <w:rsid w:val="00EB119D"/>
    <w:rsid w:val="00EB2746"/>
    <w:rsid w:val="00EB2EE6"/>
    <w:rsid w:val="00EB4B70"/>
    <w:rsid w:val="00EC06A5"/>
    <w:rsid w:val="00EC291A"/>
    <w:rsid w:val="00EC337C"/>
    <w:rsid w:val="00ED050C"/>
    <w:rsid w:val="00ED12FA"/>
    <w:rsid w:val="00ED2B97"/>
    <w:rsid w:val="00ED437C"/>
    <w:rsid w:val="00ED637E"/>
    <w:rsid w:val="00EE21E1"/>
    <w:rsid w:val="00EE2869"/>
    <w:rsid w:val="00EE2891"/>
    <w:rsid w:val="00EE3109"/>
    <w:rsid w:val="00EF3B50"/>
    <w:rsid w:val="00EF5F4B"/>
    <w:rsid w:val="00EF60D6"/>
    <w:rsid w:val="00EF7EB1"/>
    <w:rsid w:val="00F00C80"/>
    <w:rsid w:val="00F019FC"/>
    <w:rsid w:val="00F02721"/>
    <w:rsid w:val="00F047B9"/>
    <w:rsid w:val="00F10651"/>
    <w:rsid w:val="00F10F48"/>
    <w:rsid w:val="00F13994"/>
    <w:rsid w:val="00F15CCD"/>
    <w:rsid w:val="00F173A6"/>
    <w:rsid w:val="00F21213"/>
    <w:rsid w:val="00F21B34"/>
    <w:rsid w:val="00F229E2"/>
    <w:rsid w:val="00F23270"/>
    <w:rsid w:val="00F251E0"/>
    <w:rsid w:val="00F311D7"/>
    <w:rsid w:val="00F40330"/>
    <w:rsid w:val="00F42AE1"/>
    <w:rsid w:val="00F42F4E"/>
    <w:rsid w:val="00F44447"/>
    <w:rsid w:val="00F449FF"/>
    <w:rsid w:val="00F45D66"/>
    <w:rsid w:val="00F47356"/>
    <w:rsid w:val="00F523D1"/>
    <w:rsid w:val="00F54226"/>
    <w:rsid w:val="00F60A5E"/>
    <w:rsid w:val="00F615EA"/>
    <w:rsid w:val="00F626D3"/>
    <w:rsid w:val="00F62EA5"/>
    <w:rsid w:val="00F66009"/>
    <w:rsid w:val="00F82813"/>
    <w:rsid w:val="00F832B8"/>
    <w:rsid w:val="00F86462"/>
    <w:rsid w:val="00F87E52"/>
    <w:rsid w:val="00F90C9C"/>
    <w:rsid w:val="00F936B3"/>
    <w:rsid w:val="00F942C0"/>
    <w:rsid w:val="00F97955"/>
    <w:rsid w:val="00F97B0E"/>
    <w:rsid w:val="00FA1F82"/>
    <w:rsid w:val="00FB4F61"/>
    <w:rsid w:val="00FB6CF6"/>
    <w:rsid w:val="00FC4BDD"/>
    <w:rsid w:val="00FD030A"/>
    <w:rsid w:val="00FD0E8C"/>
    <w:rsid w:val="00FE3723"/>
    <w:rsid w:val="00FE641B"/>
    <w:rsid w:val="00FF0342"/>
    <w:rsid w:val="00FF42AB"/>
    <w:rsid w:val="00FF4407"/>
    <w:rsid w:val="00FF5345"/>
    <w:rsid w:val="00FF77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68B9C"/>
  <w15:docId w15:val="{62BDE18E-64D2-41B4-8E14-2D3DEBF6E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CB2"/>
  </w:style>
  <w:style w:type="paragraph" w:styleId="Heading1">
    <w:name w:val="heading 1"/>
    <w:basedOn w:val="Normal"/>
    <w:next w:val="Normal"/>
    <w:link w:val="Heading1Char"/>
    <w:uiPriority w:val="9"/>
    <w:qFormat/>
    <w:pPr>
      <w:keepNext/>
      <w:keepLines/>
      <w:spacing w:before="480" w:after="200"/>
      <w:outlineLvl w:val="0"/>
    </w:pPr>
    <w:rPr>
      <w:rFonts w:ascii="Arial" w:eastAsia="Arial" w:hAnsi="Arial" w:cs="Arial"/>
      <w:sz w:val="40"/>
      <w:szCs w:val="40"/>
    </w:rPr>
  </w:style>
  <w:style w:type="paragraph" w:styleId="Heading2">
    <w:name w:val="heading 2"/>
    <w:basedOn w:val="Normal"/>
    <w:next w:val="Normal"/>
    <w:link w:val="Heading2Char"/>
    <w:uiPriority w:val="9"/>
    <w:unhideWhenUsed/>
    <w:qFormat/>
    <w:pPr>
      <w:keepNext/>
      <w:keepLines/>
      <w:spacing w:before="360" w:after="200"/>
      <w:outlineLvl w:val="1"/>
    </w:pPr>
    <w:rPr>
      <w:rFonts w:ascii="Arial" w:eastAsia="Arial" w:hAnsi="Arial" w:cs="Arial"/>
      <w:sz w:val="34"/>
    </w:rPr>
  </w:style>
  <w:style w:type="paragraph" w:styleId="Heading3">
    <w:name w:val="heading 3"/>
    <w:basedOn w:val="Normal"/>
    <w:next w:val="Normal"/>
    <w:link w:val="Heading3Char"/>
    <w:uiPriority w:val="9"/>
    <w:unhideWhenUsed/>
    <w:qFormat/>
    <w:pPr>
      <w:keepNext/>
      <w:keepLines/>
      <w:spacing w:before="320" w:after="20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40" w:after="0"/>
      <w:outlineLvl w:val="3"/>
    </w:pPr>
    <w:rPr>
      <w:rFonts w:ascii="Calibri Light" w:eastAsia="Calibri Light" w:hAnsi="Calibri Light" w:cs="Calibri Light"/>
      <w:i/>
      <w:iCs/>
      <w:color w:val="2F5496" w:themeColor="accent1" w:themeShade="BF"/>
    </w:rPr>
  </w:style>
  <w:style w:type="paragraph" w:styleId="Heading5">
    <w:name w:val="heading 5"/>
    <w:basedOn w:val="Normal"/>
    <w:next w:val="Normal"/>
    <w:link w:val="Heading5Char"/>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style>
  <w:style w:type="paragraph" w:styleId="Title">
    <w:name w:val="Title"/>
    <w:basedOn w:val="Normal"/>
    <w:next w:val="Normal"/>
    <w:link w:val="TitleChar"/>
    <w:uiPriority w:val="10"/>
    <w:qFormat/>
    <w:pPr>
      <w:spacing w:before="300" w:after="200"/>
      <w:contextualSpacing/>
    </w:pPr>
    <w:rPr>
      <w:sz w:val="48"/>
      <w:szCs w:val="48"/>
    </w:rPr>
  </w:style>
  <w:style w:type="character" w:customStyle="1" w:styleId="TitleChar">
    <w:name w:val="Title Char"/>
    <w:basedOn w:val="DefaultParagraphFont"/>
    <w:link w:val="Title"/>
    <w:uiPriority w:val="10"/>
    <w:rPr>
      <w:sz w:val="48"/>
      <w:szCs w:val="48"/>
    </w:rPr>
  </w:style>
  <w:style w:type="paragraph" w:styleId="Subtitle">
    <w:name w:val="Subtitle"/>
    <w:basedOn w:val="Normal"/>
    <w:next w:val="Normal"/>
    <w:link w:val="SubtitleChar"/>
    <w:uiPriority w:val="11"/>
    <w:qFormat/>
    <w:pPr>
      <w:spacing w:before="200" w:after="200"/>
    </w:pPr>
    <w:rPr>
      <w:sz w:val="24"/>
      <w:szCs w:val="24"/>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F2F2F2" w:fill="F2F2F2"/>
      <w:ind w:left="720" w:right="720"/>
    </w:pPr>
    <w:rPr>
      <w:i/>
    </w:rPr>
  </w:style>
  <w:style w:type="character" w:customStyle="1" w:styleId="IntenseQuoteChar">
    <w:name w:val="Intense Quote Char"/>
    <w:link w:val="IntenseQuote"/>
    <w:uiPriority w:val="30"/>
    <w:rPr>
      <w:i/>
    </w:rPr>
  </w:style>
  <w:style w:type="paragraph" w:styleId="Caption">
    <w:name w:val="caption"/>
    <w:basedOn w:val="Normal"/>
    <w:next w:val="Normal"/>
    <w:uiPriority w:val="35"/>
    <w:semiHidden/>
    <w:unhideWhenUsed/>
    <w:qFormat/>
    <w:pPr>
      <w:spacing w:line="276" w:lineRule="auto"/>
    </w:pPr>
    <w:rPr>
      <w:b/>
      <w:bCs/>
      <w:color w:val="4472C4" w:themeColor="accent1"/>
      <w:sz w:val="18"/>
      <w:szCs w:val="18"/>
    </w:rPr>
  </w:style>
  <w:style w:type="character" w:customStyle="1" w:styleId="CaptionChar">
    <w:name w:val="Caption Char"/>
    <w:uiPriority w:val="99"/>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FFFFF" w:fill="FFFFFF"/>
      </w:tcPr>
    </w:tblStylePr>
    <w:tblStylePr w:type="band1Horz">
      <w:tblPr/>
      <w:tcPr>
        <w:shd w:val="clear" w:color="FFFFFF" w:fill="FFFFFF"/>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FFFFFF"/>
      </w:tcPr>
    </w:tblStylePr>
    <w:tblStylePr w:type="lastRow">
      <w:rPr>
        <w:i/>
        <w:color w:val="404040"/>
      </w:rPr>
      <w:tblPr/>
      <w:tcPr>
        <w:tcBorders>
          <w:top w:val="single" w:sz="4" w:space="0" w:color="404040"/>
          <w:left w:val="none" w:sz="4" w:space="0" w:color="000000"/>
          <w:right w:val="none" w:sz="4" w:space="0" w:color="000000"/>
        </w:tcBorders>
        <w:shd w:val="clear" w:color="FFFFFF" w:fill="FFFFFF"/>
      </w:tcPr>
    </w:tblStylePr>
    <w:tblStylePr w:type="firstCol">
      <w:pPr>
        <w:jc w:val="right"/>
      </w:pPr>
      <w:rPr>
        <w:i/>
        <w:color w:val="404040"/>
      </w:rPr>
      <w:tblPr/>
      <w:tcPr>
        <w:tcBorders>
          <w:right w:val="single" w:sz="4" w:space="0" w:color="404040"/>
        </w:tcBorders>
        <w:shd w:val="clear" w:color="FFFFFF" w:fill="FFFFFF"/>
      </w:tcPr>
    </w:tblStylePr>
    <w:tblStylePr w:type="lastCol">
      <w:rPr>
        <w:i/>
        <w:color w:val="404040"/>
      </w:rPr>
      <w:tblPr/>
      <w:tcPr>
        <w:tcBorders>
          <w:left w:val="single" w:sz="4" w:space="0" w:color="40404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FFFFFF"/>
      </w:tc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FFFFFF" w:fill="FFFFFF"/>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FFFFFF" w:fill="FFFFFF"/>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FFFFF" w:fill="FFFFFF"/>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FFFFFF" w:fill="FFFFFF"/>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FFFF" w:fill="FFFFFF"/>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FFFFFF" w:fill="FFFFFF"/>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FFFFFF" w:fill="FFFFFF"/>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FFF" w:fill="FFFFFF"/>
    </w:tblPr>
    <w:tblStylePr w:type="firstRow">
      <w:rPr>
        <w:rFonts w:ascii="Arial" w:hAnsi="Arial"/>
        <w:b/>
        <w:color w:val="FFFFFF"/>
        <w:sz w:val="22"/>
      </w:rPr>
      <w:tblPr/>
      <w:tcPr>
        <w:shd w:val="clear" w:color="FFFFFF" w:fill="FFFFFF"/>
      </w:tcPr>
    </w:tblStylePr>
    <w:tblStylePr w:type="lastRow">
      <w:rPr>
        <w:rFonts w:ascii="Arial" w:hAnsi="Arial"/>
        <w:b/>
        <w:color w:val="FFFFFF"/>
        <w:sz w:val="22"/>
      </w:rPr>
      <w:tblPr/>
      <w:tcPr>
        <w:tcBorders>
          <w:top w:val="single" w:sz="4" w:space="0" w:color="FFFFFF" w:themeColor="light1"/>
        </w:tcBorders>
        <w:shd w:val="clear" w:color="FFFFFF" w:fill="FFFFFF"/>
      </w:tcPr>
    </w:tblStylePr>
    <w:tblStylePr w:type="firstCol">
      <w:rPr>
        <w:rFonts w:ascii="Arial" w:hAnsi="Arial"/>
        <w:b/>
        <w:color w:val="FFFFFF"/>
        <w:sz w:val="22"/>
      </w:rPr>
      <w:tblPr/>
      <w:tcPr>
        <w:shd w:val="clear" w:color="FFFFFF" w:fill="FFFFFF"/>
      </w:tcPr>
    </w:tblStylePr>
    <w:tblStylePr w:type="lastCol">
      <w:rPr>
        <w:rFonts w:ascii="Arial" w:hAnsi="Arial"/>
        <w:b/>
        <w:color w:val="FFFFFF"/>
        <w:sz w:val="22"/>
      </w:rPr>
      <w:tblPr/>
      <w:tcPr>
        <w:shd w:val="clear" w:color="FFFFFF" w:fill="FFFFFF"/>
      </w:tcPr>
    </w:tblStylePr>
    <w:tblStylePr w:type="band1Vert">
      <w:tblPr/>
      <w:tcPr>
        <w:shd w:val="clear" w:color="FFFFFF" w:fill="FFFFFF"/>
      </w:tcPr>
    </w:tblStylePr>
    <w:tblStylePr w:type="band1Horz">
      <w:tblPr/>
      <w:tcPr>
        <w:shd w:val="clear" w:color="FFFFFF" w:fill="FFFFFF"/>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FFFFFF" w:fill="FFFFFF"/>
      </w:tcPr>
    </w:tblStylePr>
    <w:tblStylePr w:type="band1Horz">
      <w:rPr>
        <w:rFonts w:ascii="Arial" w:hAnsi="Arial"/>
        <w:color w:val="7F7F7F" w:themeColor="text1" w:themeTint="80" w:themeShade="95"/>
        <w:sz w:val="22"/>
      </w:rPr>
      <w:tblPr/>
      <w:tcPr>
        <w:shd w:val="clear" w:color="FFFFFF" w:fill="FFFFFF"/>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FFFFFF" w:fill="FFFFFF"/>
      </w:tcPr>
    </w:tblStylePr>
    <w:tblStylePr w:type="band1Horz">
      <w:rPr>
        <w:rFonts w:ascii="Arial" w:hAnsi="Arial"/>
        <w:color w:val="A0B7E1" w:themeColor="accent1" w:themeTint="80" w:themeShade="95"/>
        <w:sz w:val="22"/>
      </w:rPr>
      <w:tblPr/>
      <w:tcPr>
        <w:shd w:val="clear" w:color="FFFFFF" w:fill="FFFFFF"/>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FFFFF"/>
      </w:tcPr>
    </w:tblStylePr>
    <w:tblStylePr w:type="band1Horz">
      <w:rPr>
        <w:rFonts w:ascii="Arial" w:hAnsi="Arial"/>
        <w:color w:val="F4B184" w:themeColor="accent2" w:themeTint="97" w:themeShade="95"/>
        <w:sz w:val="22"/>
      </w:rPr>
      <w:tblPr/>
      <w:tcPr>
        <w:shd w:val="clear" w:color="FFFFFF" w:fill="FFFFFF"/>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FFFFFF" w:fill="FFFFFF"/>
      </w:tcPr>
    </w:tblStylePr>
    <w:tblStylePr w:type="band1Horz">
      <w:rPr>
        <w:rFonts w:ascii="Arial" w:hAnsi="Arial"/>
        <w:color w:val="A5A5A5" w:themeColor="accent3" w:themeTint="FE" w:themeShade="95"/>
        <w:sz w:val="22"/>
      </w:rPr>
      <w:tblPr/>
      <w:tcPr>
        <w:shd w:val="clear" w:color="FFFFFF" w:fill="FFFFFF"/>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FFF"/>
      </w:tcPr>
    </w:tblStylePr>
    <w:tblStylePr w:type="band1Horz">
      <w:rPr>
        <w:rFonts w:ascii="Arial" w:hAnsi="Arial"/>
        <w:color w:val="FFD865" w:themeColor="accent4" w:themeTint="9A" w:themeShade="95"/>
        <w:sz w:val="22"/>
      </w:rPr>
      <w:tblPr/>
      <w:tcPr>
        <w:shd w:val="clear" w:color="FFFFFF" w:fill="FFFFFF"/>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FFFFFF"/>
      </w:tcPr>
    </w:tblStylePr>
    <w:tblStylePr w:type="band1Horz">
      <w:rPr>
        <w:rFonts w:ascii="Arial" w:hAnsi="Arial"/>
        <w:color w:val="245A8D" w:themeColor="accent5" w:themeShade="95"/>
        <w:sz w:val="22"/>
      </w:rPr>
      <w:tblPr/>
      <w:tcPr>
        <w:shd w:val="clear" w:color="FFFFFF" w:fill="FFFFFF"/>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FFFFFF" w:fill="FFFFFF"/>
      </w:tcPr>
    </w:tblStylePr>
    <w:tblStylePr w:type="band1Horz">
      <w:rPr>
        <w:rFonts w:ascii="Arial" w:hAnsi="Arial"/>
        <w:color w:val="245A8D" w:themeColor="accent5" w:themeShade="95"/>
        <w:sz w:val="22"/>
      </w:rPr>
      <w:tblPr/>
      <w:tcPr>
        <w:shd w:val="clear" w:color="FFFFFF" w:fill="FFFFFF"/>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7F7F7F" w:themeColor="text1" w:themeTint="80" w:themeShade="95"/>
        <w:sz w:val="22"/>
      </w:rPr>
      <w:tblPr/>
      <w:tcPr>
        <w:shd w:val="clear" w:color="FFFFFF" w:fill="FFFFFF"/>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FFFFFF" w:fill="FFFFFF"/>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FFFFFF"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A0B7E1" w:themeColor="accent1" w:themeTint="80" w:themeShade="95"/>
        <w:sz w:val="22"/>
      </w:rPr>
      <w:tblPr/>
      <w:tcPr>
        <w:shd w:val="clear" w:color="FFFFFF" w:fill="FFFFFF"/>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F4B184" w:themeColor="accent2" w:themeTint="97" w:themeShade="95"/>
        <w:sz w:val="22"/>
      </w:rPr>
      <w:tblPr/>
      <w:tcPr>
        <w:shd w:val="clear" w:color="FFFFFF" w:fill="FFFFFF"/>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fill="FFFFFF"/>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A5A5A5" w:themeColor="accent3" w:themeTint="FE" w:themeShade="95"/>
        <w:sz w:val="22"/>
      </w:rPr>
      <w:tblPr/>
      <w:tcPr>
        <w:shd w:val="clear" w:color="FFFFFF" w:fill="FFFFFF"/>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FFD865" w:themeColor="accent4" w:themeTint="9A" w:themeShade="95"/>
        <w:sz w:val="22"/>
      </w:rPr>
      <w:tblPr/>
      <w:tcPr>
        <w:shd w:val="clear" w:color="FFFFFF" w:fill="FFFFFF"/>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FFFFFF" w:fill="FFFFFF"/>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FFFFFF"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245A8D" w:themeColor="accent5" w:themeShade="95"/>
        <w:sz w:val="22"/>
      </w:rPr>
      <w:tblPr/>
      <w:tcPr>
        <w:shd w:val="clear" w:color="FFFFFF" w:fill="FFFFFF"/>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fill="FFFFFF"/>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416429" w:themeColor="accent6" w:themeShade="95"/>
        <w:sz w:val="22"/>
      </w:rPr>
      <w:tblPr/>
      <w:tcPr>
        <w:shd w:val="clear" w:color="FFFFFF" w:fill="FFFFFF"/>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FFFF" w:fill="FFFFFF"/>
      </w:tcPr>
    </w:tblStylePr>
    <w:tblStylePr w:type="band1Horz">
      <w:tblPr/>
      <w:tcPr>
        <w:shd w:val="clear" w:color="FFFFFF" w:fill="FFFFFF"/>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FFFFFF" w:fill="FFFFFF"/>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FFF" w:fill="FFFFFF"/>
      </w:tcPr>
    </w:tblStylePr>
    <w:tblStylePr w:type="band1Horz">
      <w:rPr>
        <w:rFonts w:ascii="Arial" w:hAnsi="Arial"/>
        <w:color w:val="404040"/>
        <w:sz w:val="22"/>
      </w:rPr>
      <w:tblPr/>
      <w:tcPr>
        <w:shd w:val="clear" w:color="FFFFFF" w:fill="FFFFFF"/>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FFFFFF" w:fill="FFFFFF"/>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FFFFFF" w:fill="FFFFFF"/>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FFFFF" w:fill="FFFFFF"/>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FFFFFF" w:fill="FFFFFF"/>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FFFF" w:fill="FFFFFF"/>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FFFFFF" w:fill="FFFFFF"/>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FFFFFF" w:fill="FFFFFF"/>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FFFFFF" w:fill="FFFFFF"/>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FFFFFF" w:fill="FFFFFF"/>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FFFF" w:fill="FFFFFF"/>
      </w:tcPr>
    </w:tblStylePr>
    <w:tblStylePr w:type="band2Horz">
      <w:tblPr/>
      <w:tcPr>
        <w:tcBorders>
          <w:top w:val="single" w:sz="4" w:space="0" w:color="FFFFFF" w:themeColor="light1"/>
          <w:bottom w:val="single" w:sz="4" w:space="0" w:color="FFFFFF" w:themeColor="light1"/>
        </w:tcBorders>
        <w:shd w:val="clear" w:color="FFFFFF" w:fill="FFFFFF"/>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FFFFFF" w:fill="FFFFFF"/>
      </w:tcPr>
    </w:tblStylePr>
    <w:tblStylePr w:type="band1Horz">
      <w:rPr>
        <w:rFonts w:ascii="Arial" w:hAnsi="Arial"/>
        <w:color w:val="000000" w:themeColor="text1"/>
        <w:sz w:val="22"/>
      </w:rPr>
      <w:tblPr/>
      <w:tcPr>
        <w:shd w:val="clear" w:color="FFFFFF" w:fill="FFFFFF"/>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FFFFFF" w:fill="FFFFFF"/>
      </w:tcPr>
    </w:tblStylePr>
    <w:tblStylePr w:type="band1Horz">
      <w:rPr>
        <w:rFonts w:ascii="Arial" w:hAnsi="Arial"/>
        <w:color w:val="254175" w:themeColor="accent1" w:themeShade="95"/>
        <w:sz w:val="22"/>
      </w:rPr>
      <w:tblPr/>
      <w:tcPr>
        <w:shd w:val="clear" w:color="FFFFFF" w:fill="FFFFFF"/>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FFFFF" w:fill="FFFFFF"/>
      </w:tcPr>
    </w:tblStylePr>
    <w:tblStylePr w:type="band1Horz">
      <w:rPr>
        <w:rFonts w:ascii="Arial" w:hAnsi="Arial"/>
        <w:color w:val="F4B184" w:themeColor="accent2" w:themeTint="97" w:themeShade="95"/>
        <w:sz w:val="22"/>
      </w:rPr>
      <w:tblPr/>
      <w:tcPr>
        <w:shd w:val="clear" w:color="FFFFFF" w:fill="FFFFFF"/>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FFFFFF" w:fill="FFFFFF"/>
      </w:tcPr>
    </w:tblStylePr>
    <w:tblStylePr w:type="band1Horz">
      <w:rPr>
        <w:rFonts w:ascii="Arial" w:hAnsi="Arial"/>
        <w:color w:val="C9C9C9" w:themeColor="accent3" w:themeTint="98" w:themeShade="95"/>
        <w:sz w:val="22"/>
      </w:rPr>
      <w:tblPr/>
      <w:tcPr>
        <w:shd w:val="clear" w:color="FFFFFF" w:fill="FFFFFF"/>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FFF" w:fill="FFFFFF"/>
      </w:tcPr>
    </w:tblStylePr>
    <w:tblStylePr w:type="band1Horz">
      <w:rPr>
        <w:rFonts w:ascii="Arial" w:hAnsi="Arial"/>
        <w:color w:val="FFD865" w:themeColor="accent4" w:themeTint="9A" w:themeShade="95"/>
        <w:sz w:val="22"/>
      </w:rPr>
      <w:tblPr/>
      <w:tcPr>
        <w:shd w:val="clear" w:color="FFFFFF" w:fill="FFFFFF"/>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FFFFFF" w:fill="FFFFFF"/>
      </w:tcPr>
    </w:tblStylePr>
    <w:tblStylePr w:type="band1Horz">
      <w:rPr>
        <w:rFonts w:ascii="Arial" w:hAnsi="Arial"/>
        <w:color w:val="9BC2E5" w:themeColor="accent5" w:themeTint="9A" w:themeShade="95"/>
        <w:sz w:val="22"/>
      </w:rPr>
      <w:tblPr/>
      <w:tcPr>
        <w:shd w:val="clear" w:color="FFFFFF" w:fill="FFFFFF"/>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FFFFFF" w:fill="FFFFFF"/>
      </w:tcPr>
    </w:tblStylePr>
    <w:tblStylePr w:type="band1Horz">
      <w:rPr>
        <w:rFonts w:ascii="Arial" w:hAnsi="Arial"/>
        <w:color w:val="A9D08E" w:themeColor="accent6" w:themeTint="98" w:themeShade="95"/>
        <w:sz w:val="22"/>
      </w:rPr>
      <w:tblPr/>
      <w:tcPr>
        <w:shd w:val="clear" w:color="FFFFFF" w:fill="FFFFFF"/>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fill="FFFFFF"/>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7F7F7F" w:themeColor="text1" w:themeTint="80" w:themeShade="95"/>
        <w:sz w:val="22"/>
      </w:rPr>
      <w:tblPr/>
      <w:tcPr>
        <w:shd w:val="clear" w:color="FFFFFF" w:fill="FFFFFF"/>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FFFFFF" w:fill="FFFFFF"/>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FFFFFF"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254175" w:themeColor="accent1" w:themeShade="95"/>
        <w:sz w:val="22"/>
      </w:rPr>
      <w:tblPr/>
      <w:tcPr>
        <w:shd w:val="clear" w:color="FFFFFF" w:fill="FFFFFF"/>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fill="FFFFFF"/>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F4B184" w:themeColor="accent2" w:themeTint="97" w:themeShade="95"/>
        <w:sz w:val="22"/>
      </w:rPr>
      <w:tblPr/>
      <w:tcPr>
        <w:shd w:val="clear" w:color="FFFFFF" w:fill="FFFFFF"/>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fill="FFFFFF"/>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C9C9C9" w:themeColor="accent3" w:themeTint="98" w:themeShade="95"/>
        <w:sz w:val="22"/>
      </w:rPr>
      <w:tblPr/>
      <w:tcPr>
        <w:shd w:val="clear" w:color="FFFFFF" w:fill="FFFFFF"/>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fill="FFFFFF"/>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FFD865" w:themeColor="accent4" w:themeTint="9A" w:themeShade="95"/>
        <w:sz w:val="22"/>
      </w:rPr>
      <w:tblPr/>
      <w:tcPr>
        <w:shd w:val="clear" w:color="FFFFFF" w:fill="FFFFFF"/>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FFFFFF" w:fill="FFFFFF"/>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FFFFFF"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9BC2E5" w:themeColor="accent5" w:themeTint="9A" w:themeShade="95"/>
        <w:sz w:val="22"/>
      </w:rPr>
      <w:tblPr/>
      <w:tcPr>
        <w:shd w:val="clear" w:color="FFFFFF" w:fill="FFFFFF"/>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fill="FFFFFF"/>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fill="FFFFFF"/>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FFFFFF"/>
      </w:tcPr>
    </w:tblStylePr>
    <w:tblStylePr w:type="band1Vert">
      <w:tblPr/>
      <w:tcPr>
        <w:shd w:val="clear" w:color="FFFFFF" w:fill="FFFFFF"/>
      </w:tcPr>
    </w:tblStylePr>
    <w:tblStylePr w:type="band1Horz">
      <w:rPr>
        <w:rFonts w:ascii="Arial" w:hAnsi="Arial"/>
        <w:color w:val="A9D08E" w:themeColor="accent6" w:themeTint="98" w:themeShade="95"/>
        <w:sz w:val="22"/>
      </w:rPr>
      <w:tblPr/>
      <w:tcPr>
        <w:shd w:val="clear" w:color="FFFFFF" w:fill="FFFFFF"/>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Lined-Accent1">
    <w:name w:val="Lined - Accent 1"/>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Lined-Accent2">
    <w:name w:val="Lined - Accent 2"/>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Lined-Accent3">
    <w:name w:val="Lined - Accent 3"/>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Lined-Accent4">
    <w:name w:val="Lined - Accent 4"/>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Lined-Accent5">
    <w:name w:val="Lined - Accent 5"/>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Lined-Accent6">
    <w:name w:val="Lined - Accent 6"/>
    <w:basedOn w:val="TableNormal"/>
    <w:uiPriority w:val="99"/>
    <w:pPr>
      <w:spacing w:after="0" w:line="240" w:lineRule="auto"/>
    </w:pPr>
    <w:rPr>
      <w:color w:val="404040"/>
      <w:sz w:val="20"/>
      <w:szCs w:val="20"/>
      <w:lang w:eastAsia="en-IN"/>
    </w:rPr>
    <w:tblPr>
      <w:tblStyleRowBandSize w:val="1"/>
      <w:tblStyleColBandSize w:val="1"/>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
    <w:name w:val="Bordered &amp; Lined - Accent"/>
    <w:basedOn w:val="TableNormal"/>
    <w:uiPriority w:val="99"/>
    <w:pPr>
      <w:spacing w:after="0" w:line="240" w:lineRule="auto"/>
    </w:pPr>
    <w:rPr>
      <w:color w:val="404040"/>
      <w:sz w:val="20"/>
      <w:szCs w:val="20"/>
      <w:lang w:eastAsia="en-IN"/>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en-IN"/>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en-IN"/>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en-IN"/>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en-IN"/>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en-IN"/>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en-IN"/>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FFFFFF" w:fill="FFFFFF"/>
      </w:tcPr>
    </w:tblStylePr>
    <w:tblStylePr w:type="lastRow">
      <w:rPr>
        <w:rFonts w:ascii="Arial" w:hAnsi="Arial"/>
        <w:color w:val="F2F2F2"/>
        <w:sz w:val="22"/>
      </w:rPr>
      <w:tblPr/>
      <w:tcPr>
        <w:shd w:val="clear" w:color="FFFFFF" w:fill="FFFFFF"/>
      </w:tcPr>
    </w:tblStylePr>
    <w:tblStylePr w:type="firstCol">
      <w:rPr>
        <w:rFonts w:ascii="Arial" w:hAnsi="Arial"/>
        <w:color w:val="F2F2F2"/>
        <w:sz w:val="22"/>
      </w:rPr>
      <w:tblPr/>
      <w:tcPr>
        <w:shd w:val="clear" w:color="FFFFFF" w:fill="FFFFFF"/>
      </w:tcPr>
    </w:tblStylePr>
    <w:tblStylePr w:type="lastCol">
      <w:rPr>
        <w:rFonts w:ascii="Arial" w:hAnsi="Arial"/>
        <w:color w:val="F2F2F2"/>
        <w:sz w:val="22"/>
      </w:rPr>
      <w:tblPr/>
      <w:tcPr>
        <w:shd w:val="clear" w:color="FFFFFF" w:fill="FFFFFF"/>
      </w:tcPr>
    </w:tblStylePr>
    <w:tblStylePr w:type="band1Vert">
      <w:rPr>
        <w:rFonts w:ascii="Arial" w:hAnsi="Arial"/>
        <w:color w:val="404040"/>
        <w:sz w:val="22"/>
      </w:rPr>
    </w:tblStylePr>
    <w:tblStylePr w:type="band2Vert">
      <w:rPr>
        <w:rFonts w:ascii="Arial" w:hAnsi="Arial"/>
        <w:color w:val="404040"/>
        <w:sz w:val="22"/>
      </w:rPr>
      <w:tblPr/>
      <w:tcPr>
        <w:shd w:val="clear" w:color="FFFFFF" w:fill="FFFFFF"/>
      </w:tcPr>
    </w:tblStylePr>
    <w:tblStylePr w:type="band1Horz">
      <w:rPr>
        <w:rFonts w:ascii="Arial" w:hAnsi="Arial"/>
        <w:color w:val="404040"/>
        <w:sz w:val="22"/>
      </w:rPr>
    </w:tblStylePr>
    <w:tblStylePr w:type="band2Horz">
      <w:rPr>
        <w:rFonts w:ascii="Arial" w:hAnsi="Arial"/>
        <w:color w:val="404040"/>
        <w:sz w:val="22"/>
      </w:rPr>
      <w:tblPr/>
      <w:tcPr>
        <w:shd w:val="clear" w:color="FFFFFF" w:fill="FFFFFF"/>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character" w:customStyle="1" w:styleId="Heading4Char">
    <w:name w:val="Heading 4 Char"/>
    <w:basedOn w:val="DefaultParagraphFont"/>
    <w:link w:val="Heading4"/>
    <w:uiPriority w:val="9"/>
    <w:rPr>
      <w:rFonts w:ascii="Calibri Light" w:eastAsia="Calibri Light" w:hAnsi="Calibri Light" w:cs="Calibri Light"/>
      <w:i/>
      <w:iCs/>
      <w:color w:val="2F5496" w:themeColor="accent1" w:themeShade="BF"/>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paragraph" w:customStyle="1" w:styleId="li1">
    <w:name w:val="li1"/>
    <w:basedOn w:val="Normal"/>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w1">
    <w:name w:val="kw1"/>
    <w:basedOn w:val="DefaultParagraphFont"/>
  </w:style>
  <w:style w:type="character" w:customStyle="1" w:styleId="kw3">
    <w:name w:val="kw3"/>
    <w:basedOn w:val="DefaultParagraphFont"/>
  </w:style>
  <w:style w:type="character" w:customStyle="1" w:styleId="sy0">
    <w:name w:val="sy0"/>
    <w:basedOn w:val="DefaultParagraphFont"/>
  </w:style>
  <w:style w:type="character" w:customStyle="1" w:styleId="kw2">
    <w:name w:val="kw2"/>
    <w:basedOn w:val="DefaultParagraphFont"/>
  </w:style>
  <w:style w:type="character" w:customStyle="1" w:styleId="br0">
    <w:name w:val="br0"/>
    <w:basedOn w:val="DefaultParagraphFont"/>
  </w:style>
  <w:style w:type="character" w:customStyle="1" w:styleId="st0">
    <w:name w:val="st0"/>
    <w:basedOn w:val="DefaultParagraphFont"/>
  </w:style>
  <w:style w:type="character" w:customStyle="1" w:styleId="me1">
    <w:name w:val="me1"/>
    <w:basedOn w:val="DefaultParagraphFont"/>
  </w:style>
  <w:style w:type="character" w:customStyle="1" w:styleId="nu0">
    <w:name w:val="nu0"/>
    <w:basedOn w:val="DefaultParagraphFont"/>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pacing w:after="0" w:line="240" w:lineRule="auto"/>
    </w:pPr>
  </w:style>
  <w:style w:type="character" w:customStyle="1" w:styleId="FooterChar">
    <w:name w:val="Footer Char"/>
    <w:basedOn w:val="DefaultParagraphFont"/>
    <w:link w:val="Footer"/>
    <w:uiPriority w:val="99"/>
  </w:style>
  <w:style w:type="character" w:customStyle="1" w:styleId="style-scope">
    <w:name w:val="style-scope"/>
    <w:basedOn w:val="DefaultParagraphFont"/>
  </w:style>
  <w:style w:type="character" w:styleId="Emphasis">
    <w:name w:val="Emphasis"/>
    <w:basedOn w:val="DefaultParagraphFont"/>
    <w:uiPriority w:val="20"/>
    <w:qFormat/>
    <w:rPr>
      <w:i/>
      <w:iCs/>
    </w:rPr>
  </w:style>
  <w:style w:type="character" w:styleId="Hyperlink">
    <w:name w:val="Hyperlink"/>
    <w:basedOn w:val="DefaultParagraphFont"/>
    <w:uiPriority w:val="99"/>
    <w:semiHidden/>
    <w:unhideWhenUse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017">
      <w:bodyDiv w:val="1"/>
      <w:marLeft w:val="0"/>
      <w:marRight w:val="0"/>
      <w:marTop w:val="0"/>
      <w:marBottom w:val="0"/>
      <w:divBdr>
        <w:top w:val="none" w:sz="0" w:space="0" w:color="auto"/>
        <w:left w:val="none" w:sz="0" w:space="0" w:color="auto"/>
        <w:bottom w:val="none" w:sz="0" w:space="0" w:color="auto"/>
        <w:right w:val="none" w:sz="0" w:space="0" w:color="auto"/>
      </w:divBdr>
      <w:divsChild>
        <w:div w:id="1623881743">
          <w:marLeft w:val="0"/>
          <w:marRight w:val="0"/>
          <w:marTop w:val="0"/>
          <w:marBottom w:val="0"/>
          <w:divBdr>
            <w:top w:val="none" w:sz="0" w:space="0" w:color="auto"/>
            <w:left w:val="none" w:sz="0" w:space="0" w:color="auto"/>
            <w:bottom w:val="none" w:sz="0" w:space="0" w:color="auto"/>
            <w:right w:val="none" w:sz="0" w:space="0" w:color="auto"/>
          </w:divBdr>
        </w:div>
      </w:divsChild>
    </w:div>
    <w:div w:id="21711251">
      <w:bodyDiv w:val="1"/>
      <w:marLeft w:val="0"/>
      <w:marRight w:val="0"/>
      <w:marTop w:val="0"/>
      <w:marBottom w:val="0"/>
      <w:divBdr>
        <w:top w:val="none" w:sz="0" w:space="0" w:color="auto"/>
        <w:left w:val="none" w:sz="0" w:space="0" w:color="auto"/>
        <w:bottom w:val="none" w:sz="0" w:space="0" w:color="auto"/>
        <w:right w:val="none" w:sz="0" w:space="0" w:color="auto"/>
      </w:divBdr>
      <w:divsChild>
        <w:div w:id="813108285">
          <w:marLeft w:val="0"/>
          <w:marRight w:val="0"/>
          <w:marTop w:val="0"/>
          <w:marBottom w:val="0"/>
          <w:divBdr>
            <w:top w:val="none" w:sz="0" w:space="0" w:color="auto"/>
            <w:left w:val="none" w:sz="0" w:space="0" w:color="auto"/>
            <w:bottom w:val="none" w:sz="0" w:space="0" w:color="auto"/>
            <w:right w:val="none" w:sz="0" w:space="0" w:color="auto"/>
          </w:divBdr>
        </w:div>
      </w:divsChild>
    </w:div>
    <w:div w:id="28185574">
      <w:bodyDiv w:val="1"/>
      <w:marLeft w:val="0"/>
      <w:marRight w:val="0"/>
      <w:marTop w:val="0"/>
      <w:marBottom w:val="0"/>
      <w:divBdr>
        <w:top w:val="none" w:sz="0" w:space="0" w:color="auto"/>
        <w:left w:val="none" w:sz="0" w:space="0" w:color="auto"/>
        <w:bottom w:val="none" w:sz="0" w:space="0" w:color="auto"/>
        <w:right w:val="none" w:sz="0" w:space="0" w:color="auto"/>
      </w:divBdr>
      <w:divsChild>
        <w:div w:id="391776657">
          <w:marLeft w:val="0"/>
          <w:marRight w:val="0"/>
          <w:marTop w:val="0"/>
          <w:marBottom w:val="0"/>
          <w:divBdr>
            <w:top w:val="none" w:sz="0" w:space="0" w:color="auto"/>
            <w:left w:val="none" w:sz="0" w:space="0" w:color="auto"/>
            <w:bottom w:val="none" w:sz="0" w:space="0" w:color="auto"/>
            <w:right w:val="none" w:sz="0" w:space="0" w:color="auto"/>
          </w:divBdr>
        </w:div>
      </w:divsChild>
    </w:div>
    <w:div w:id="43990230">
      <w:bodyDiv w:val="1"/>
      <w:marLeft w:val="0"/>
      <w:marRight w:val="0"/>
      <w:marTop w:val="0"/>
      <w:marBottom w:val="0"/>
      <w:divBdr>
        <w:top w:val="none" w:sz="0" w:space="0" w:color="auto"/>
        <w:left w:val="none" w:sz="0" w:space="0" w:color="auto"/>
        <w:bottom w:val="none" w:sz="0" w:space="0" w:color="auto"/>
        <w:right w:val="none" w:sz="0" w:space="0" w:color="auto"/>
      </w:divBdr>
      <w:divsChild>
        <w:div w:id="1177623370">
          <w:marLeft w:val="0"/>
          <w:marRight w:val="0"/>
          <w:marTop w:val="0"/>
          <w:marBottom w:val="0"/>
          <w:divBdr>
            <w:top w:val="none" w:sz="0" w:space="0" w:color="auto"/>
            <w:left w:val="none" w:sz="0" w:space="0" w:color="auto"/>
            <w:bottom w:val="none" w:sz="0" w:space="0" w:color="auto"/>
            <w:right w:val="none" w:sz="0" w:space="0" w:color="auto"/>
          </w:divBdr>
        </w:div>
      </w:divsChild>
    </w:div>
    <w:div w:id="59257096">
      <w:bodyDiv w:val="1"/>
      <w:marLeft w:val="0"/>
      <w:marRight w:val="0"/>
      <w:marTop w:val="0"/>
      <w:marBottom w:val="0"/>
      <w:divBdr>
        <w:top w:val="none" w:sz="0" w:space="0" w:color="auto"/>
        <w:left w:val="none" w:sz="0" w:space="0" w:color="auto"/>
        <w:bottom w:val="none" w:sz="0" w:space="0" w:color="auto"/>
        <w:right w:val="none" w:sz="0" w:space="0" w:color="auto"/>
      </w:divBdr>
      <w:divsChild>
        <w:div w:id="1601178268">
          <w:marLeft w:val="0"/>
          <w:marRight w:val="0"/>
          <w:marTop w:val="0"/>
          <w:marBottom w:val="0"/>
          <w:divBdr>
            <w:top w:val="none" w:sz="0" w:space="0" w:color="auto"/>
            <w:left w:val="none" w:sz="0" w:space="0" w:color="auto"/>
            <w:bottom w:val="none" w:sz="0" w:space="0" w:color="auto"/>
            <w:right w:val="none" w:sz="0" w:space="0" w:color="auto"/>
          </w:divBdr>
        </w:div>
      </w:divsChild>
    </w:div>
    <w:div w:id="65692909">
      <w:bodyDiv w:val="1"/>
      <w:marLeft w:val="0"/>
      <w:marRight w:val="0"/>
      <w:marTop w:val="0"/>
      <w:marBottom w:val="0"/>
      <w:divBdr>
        <w:top w:val="none" w:sz="0" w:space="0" w:color="auto"/>
        <w:left w:val="none" w:sz="0" w:space="0" w:color="auto"/>
        <w:bottom w:val="none" w:sz="0" w:space="0" w:color="auto"/>
        <w:right w:val="none" w:sz="0" w:space="0" w:color="auto"/>
      </w:divBdr>
      <w:divsChild>
        <w:div w:id="2083867820">
          <w:marLeft w:val="0"/>
          <w:marRight w:val="0"/>
          <w:marTop w:val="0"/>
          <w:marBottom w:val="0"/>
          <w:divBdr>
            <w:top w:val="none" w:sz="0" w:space="0" w:color="auto"/>
            <w:left w:val="none" w:sz="0" w:space="0" w:color="auto"/>
            <w:bottom w:val="none" w:sz="0" w:space="0" w:color="auto"/>
            <w:right w:val="none" w:sz="0" w:space="0" w:color="auto"/>
          </w:divBdr>
        </w:div>
      </w:divsChild>
    </w:div>
    <w:div w:id="69355963">
      <w:bodyDiv w:val="1"/>
      <w:marLeft w:val="0"/>
      <w:marRight w:val="0"/>
      <w:marTop w:val="0"/>
      <w:marBottom w:val="0"/>
      <w:divBdr>
        <w:top w:val="none" w:sz="0" w:space="0" w:color="auto"/>
        <w:left w:val="none" w:sz="0" w:space="0" w:color="auto"/>
        <w:bottom w:val="none" w:sz="0" w:space="0" w:color="auto"/>
        <w:right w:val="none" w:sz="0" w:space="0" w:color="auto"/>
      </w:divBdr>
      <w:divsChild>
        <w:div w:id="715933744">
          <w:marLeft w:val="0"/>
          <w:marRight w:val="0"/>
          <w:marTop w:val="0"/>
          <w:marBottom w:val="0"/>
          <w:divBdr>
            <w:top w:val="none" w:sz="0" w:space="0" w:color="auto"/>
            <w:left w:val="none" w:sz="0" w:space="0" w:color="auto"/>
            <w:bottom w:val="none" w:sz="0" w:space="0" w:color="auto"/>
            <w:right w:val="none" w:sz="0" w:space="0" w:color="auto"/>
          </w:divBdr>
        </w:div>
      </w:divsChild>
    </w:div>
    <w:div w:id="94712667">
      <w:bodyDiv w:val="1"/>
      <w:marLeft w:val="0"/>
      <w:marRight w:val="0"/>
      <w:marTop w:val="0"/>
      <w:marBottom w:val="0"/>
      <w:divBdr>
        <w:top w:val="none" w:sz="0" w:space="0" w:color="auto"/>
        <w:left w:val="none" w:sz="0" w:space="0" w:color="auto"/>
        <w:bottom w:val="none" w:sz="0" w:space="0" w:color="auto"/>
        <w:right w:val="none" w:sz="0" w:space="0" w:color="auto"/>
      </w:divBdr>
      <w:divsChild>
        <w:div w:id="1074666324">
          <w:marLeft w:val="0"/>
          <w:marRight w:val="0"/>
          <w:marTop w:val="0"/>
          <w:marBottom w:val="0"/>
          <w:divBdr>
            <w:top w:val="none" w:sz="0" w:space="0" w:color="auto"/>
            <w:left w:val="none" w:sz="0" w:space="0" w:color="auto"/>
            <w:bottom w:val="none" w:sz="0" w:space="0" w:color="auto"/>
            <w:right w:val="none" w:sz="0" w:space="0" w:color="auto"/>
          </w:divBdr>
        </w:div>
      </w:divsChild>
    </w:div>
    <w:div w:id="98257544">
      <w:bodyDiv w:val="1"/>
      <w:marLeft w:val="0"/>
      <w:marRight w:val="0"/>
      <w:marTop w:val="0"/>
      <w:marBottom w:val="0"/>
      <w:divBdr>
        <w:top w:val="none" w:sz="0" w:space="0" w:color="auto"/>
        <w:left w:val="none" w:sz="0" w:space="0" w:color="auto"/>
        <w:bottom w:val="none" w:sz="0" w:space="0" w:color="auto"/>
        <w:right w:val="none" w:sz="0" w:space="0" w:color="auto"/>
      </w:divBdr>
    </w:div>
    <w:div w:id="106437735">
      <w:bodyDiv w:val="1"/>
      <w:marLeft w:val="0"/>
      <w:marRight w:val="0"/>
      <w:marTop w:val="0"/>
      <w:marBottom w:val="0"/>
      <w:divBdr>
        <w:top w:val="none" w:sz="0" w:space="0" w:color="auto"/>
        <w:left w:val="none" w:sz="0" w:space="0" w:color="auto"/>
        <w:bottom w:val="none" w:sz="0" w:space="0" w:color="auto"/>
        <w:right w:val="none" w:sz="0" w:space="0" w:color="auto"/>
      </w:divBdr>
      <w:divsChild>
        <w:div w:id="1302464296">
          <w:marLeft w:val="0"/>
          <w:marRight w:val="0"/>
          <w:marTop w:val="0"/>
          <w:marBottom w:val="0"/>
          <w:divBdr>
            <w:top w:val="none" w:sz="0" w:space="0" w:color="auto"/>
            <w:left w:val="none" w:sz="0" w:space="0" w:color="auto"/>
            <w:bottom w:val="none" w:sz="0" w:space="0" w:color="auto"/>
            <w:right w:val="none" w:sz="0" w:space="0" w:color="auto"/>
          </w:divBdr>
        </w:div>
      </w:divsChild>
    </w:div>
    <w:div w:id="115755214">
      <w:bodyDiv w:val="1"/>
      <w:marLeft w:val="0"/>
      <w:marRight w:val="0"/>
      <w:marTop w:val="0"/>
      <w:marBottom w:val="0"/>
      <w:divBdr>
        <w:top w:val="none" w:sz="0" w:space="0" w:color="auto"/>
        <w:left w:val="none" w:sz="0" w:space="0" w:color="auto"/>
        <w:bottom w:val="none" w:sz="0" w:space="0" w:color="auto"/>
        <w:right w:val="none" w:sz="0" w:space="0" w:color="auto"/>
      </w:divBdr>
      <w:divsChild>
        <w:div w:id="723793484">
          <w:marLeft w:val="0"/>
          <w:marRight w:val="0"/>
          <w:marTop w:val="0"/>
          <w:marBottom w:val="0"/>
          <w:divBdr>
            <w:top w:val="none" w:sz="0" w:space="0" w:color="auto"/>
            <w:left w:val="none" w:sz="0" w:space="0" w:color="auto"/>
            <w:bottom w:val="none" w:sz="0" w:space="0" w:color="auto"/>
            <w:right w:val="none" w:sz="0" w:space="0" w:color="auto"/>
          </w:divBdr>
        </w:div>
      </w:divsChild>
    </w:div>
    <w:div w:id="122626495">
      <w:bodyDiv w:val="1"/>
      <w:marLeft w:val="0"/>
      <w:marRight w:val="0"/>
      <w:marTop w:val="0"/>
      <w:marBottom w:val="0"/>
      <w:divBdr>
        <w:top w:val="none" w:sz="0" w:space="0" w:color="auto"/>
        <w:left w:val="none" w:sz="0" w:space="0" w:color="auto"/>
        <w:bottom w:val="none" w:sz="0" w:space="0" w:color="auto"/>
        <w:right w:val="none" w:sz="0" w:space="0" w:color="auto"/>
      </w:divBdr>
      <w:divsChild>
        <w:div w:id="191767985">
          <w:marLeft w:val="0"/>
          <w:marRight w:val="0"/>
          <w:marTop w:val="0"/>
          <w:marBottom w:val="0"/>
          <w:divBdr>
            <w:top w:val="none" w:sz="0" w:space="0" w:color="auto"/>
            <w:left w:val="none" w:sz="0" w:space="0" w:color="auto"/>
            <w:bottom w:val="none" w:sz="0" w:space="0" w:color="auto"/>
            <w:right w:val="none" w:sz="0" w:space="0" w:color="auto"/>
          </w:divBdr>
        </w:div>
      </w:divsChild>
    </w:div>
    <w:div w:id="167016176">
      <w:bodyDiv w:val="1"/>
      <w:marLeft w:val="0"/>
      <w:marRight w:val="0"/>
      <w:marTop w:val="0"/>
      <w:marBottom w:val="0"/>
      <w:divBdr>
        <w:top w:val="none" w:sz="0" w:space="0" w:color="auto"/>
        <w:left w:val="none" w:sz="0" w:space="0" w:color="auto"/>
        <w:bottom w:val="none" w:sz="0" w:space="0" w:color="auto"/>
        <w:right w:val="none" w:sz="0" w:space="0" w:color="auto"/>
      </w:divBdr>
      <w:divsChild>
        <w:div w:id="353504240">
          <w:marLeft w:val="0"/>
          <w:marRight w:val="0"/>
          <w:marTop w:val="0"/>
          <w:marBottom w:val="0"/>
          <w:divBdr>
            <w:top w:val="none" w:sz="0" w:space="0" w:color="auto"/>
            <w:left w:val="none" w:sz="0" w:space="0" w:color="auto"/>
            <w:bottom w:val="none" w:sz="0" w:space="0" w:color="auto"/>
            <w:right w:val="none" w:sz="0" w:space="0" w:color="auto"/>
          </w:divBdr>
        </w:div>
      </w:divsChild>
    </w:div>
    <w:div w:id="170146614">
      <w:bodyDiv w:val="1"/>
      <w:marLeft w:val="0"/>
      <w:marRight w:val="0"/>
      <w:marTop w:val="0"/>
      <w:marBottom w:val="0"/>
      <w:divBdr>
        <w:top w:val="none" w:sz="0" w:space="0" w:color="auto"/>
        <w:left w:val="none" w:sz="0" w:space="0" w:color="auto"/>
        <w:bottom w:val="none" w:sz="0" w:space="0" w:color="auto"/>
        <w:right w:val="none" w:sz="0" w:space="0" w:color="auto"/>
      </w:divBdr>
      <w:divsChild>
        <w:div w:id="113601811">
          <w:marLeft w:val="0"/>
          <w:marRight w:val="0"/>
          <w:marTop w:val="0"/>
          <w:marBottom w:val="0"/>
          <w:divBdr>
            <w:top w:val="none" w:sz="0" w:space="0" w:color="auto"/>
            <w:left w:val="none" w:sz="0" w:space="0" w:color="auto"/>
            <w:bottom w:val="none" w:sz="0" w:space="0" w:color="auto"/>
            <w:right w:val="none" w:sz="0" w:space="0" w:color="auto"/>
          </w:divBdr>
        </w:div>
      </w:divsChild>
    </w:div>
    <w:div w:id="188950692">
      <w:bodyDiv w:val="1"/>
      <w:marLeft w:val="0"/>
      <w:marRight w:val="0"/>
      <w:marTop w:val="0"/>
      <w:marBottom w:val="0"/>
      <w:divBdr>
        <w:top w:val="none" w:sz="0" w:space="0" w:color="auto"/>
        <w:left w:val="none" w:sz="0" w:space="0" w:color="auto"/>
        <w:bottom w:val="none" w:sz="0" w:space="0" w:color="auto"/>
        <w:right w:val="none" w:sz="0" w:space="0" w:color="auto"/>
      </w:divBdr>
      <w:divsChild>
        <w:div w:id="1052580589">
          <w:marLeft w:val="0"/>
          <w:marRight w:val="0"/>
          <w:marTop w:val="0"/>
          <w:marBottom w:val="0"/>
          <w:divBdr>
            <w:top w:val="none" w:sz="0" w:space="0" w:color="auto"/>
            <w:left w:val="none" w:sz="0" w:space="0" w:color="auto"/>
            <w:bottom w:val="none" w:sz="0" w:space="0" w:color="auto"/>
            <w:right w:val="none" w:sz="0" w:space="0" w:color="auto"/>
          </w:divBdr>
        </w:div>
      </w:divsChild>
    </w:div>
    <w:div w:id="214318592">
      <w:bodyDiv w:val="1"/>
      <w:marLeft w:val="0"/>
      <w:marRight w:val="0"/>
      <w:marTop w:val="0"/>
      <w:marBottom w:val="0"/>
      <w:divBdr>
        <w:top w:val="none" w:sz="0" w:space="0" w:color="auto"/>
        <w:left w:val="none" w:sz="0" w:space="0" w:color="auto"/>
        <w:bottom w:val="none" w:sz="0" w:space="0" w:color="auto"/>
        <w:right w:val="none" w:sz="0" w:space="0" w:color="auto"/>
      </w:divBdr>
      <w:divsChild>
        <w:div w:id="613708945">
          <w:marLeft w:val="0"/>
          <w:marRight w:val="0"/>
          <w:marTop w:val="0"/>
          <w:marBottom w:val="0"/>
          <w:divBdr>
            <w:top w:val="none" w:sz="0" w:space="0" w:color="auto"/>
            <w:left w:val="none" w:sz="0" w:space="0" w:color="auto"/>
            <w:bottom w:val="none" w:sz="0" w:space="0" w:color="auto"/>
            <w:right w:val="none" w:sz="0" w:space="0" w:color="auto"/>
          </w:divBdr>
        </w:div>
      </w:divsChild>
    </w:div>
    <w:div w:id="225527733">
      <w:bodyDiv w:val="1"/>
      <w:marLeft w:val="0"/>
      <w:marRight w:val="0"/>
      <w:marTop w:val="0"/>
      <w:marBottom w:val="0"/>
      <w:divBdr>
        <w:top w:val="none" w:sz="0" w:space="0" w:color="auto"/>
        <w:left w:val="none" w:sz="0" w:space="0" w:color="auto"/>
        <w:bottom w:val="none" w:sz="0" w:space="0" w:color="auto"/>
        <w:right w:val="none" w:sz="0" w:space="0" w:color="auto"/>
      </w:divBdr>
      <w:divsChild>
        <w:div w:id="2114474333">
          <w:marLeft w:val="0"/>
          <w:marRight w:val="0"/>
          <w:marTop w:val="0"/>
          <w:marBottom w:val="0"/>
          <w:divBdr>
            <w:top w:val="none" w:sz="0" w:space="0" w:color="auto"/>
            <w:left w:val="none" w:sz="0" w:space="0" w:color="auto"/>
            <w:bottom w:val="none" w:sz="0" w:space="0" w:color="auto"/>
            <w:right w:val="none" w:sz="0" w:space="0" w:color="auto"/>
          </w:divBdr>
        </w:div>
      </w:divsChild>
    </w:div>
    <w:div w:id="227498465">
      <w:bodyDiv w:val="1"/>
      <w:marLeft w:val="0"/>
      <w:marRight w:val="0"/>
      <w:marTop w:val="0"/>
      <w:marBottom w:val="0"/>
      <w:divBdr>
        <w:top w:val="none" w:sz="0" w:space="0" w:color="auto"/>
        <w:left w:val="none" w:sz="0" w:space="0" w:color="auto"/>
        <w:bottom w:val="none" w:sz="0" w:space="0" w:color="auto"/>
        <w:right w:val="none" w:sz="0" w:space="0" w:color="auto"/>
      </w:divBdr>
      <w:divsChild>
        <w:div w:id="1477792864">
          <w:marLeft w:val="0"/>
          <w:marRight w:val="0"/>
          <w:marTop w:val="0"/>
          <w:marBottom w:val="0"/>
          <w:divBdr>
            <w:top w:val="none" w:sz="0" w:space="0" w:color="auto"/>
            <w:left w:val="none" w:sz="0" w:space="0" w:color="auto"/>
            <w:bottom w:val="none" w:sz="0" w:space="0" w:color="auto"/>
            <w:right w:val="none" w:sz="0" w:space="0" w:color="auto"/>
          </w:divBdr>
        </w:div>
      </w:divsChild>
    </w:div>
    <w:div w:id="228000251">
      <w:bodyDiv w:val="1"/>
      <w:marLeft w:val="0"/>
      <w:marRight w:val="0"/>
      <w:marTop w:val="0"/>
      <w:marBottom w:val="0"/>
      <w:divBdr>
        <w:top w:val="none" w:sz="0" w:space="0" w:color="auto"/>
        <w:left w:val="none" w:sz="0" w:space="0" w:color="auto"/>
        <w:bottom w:val="none" w:sz="0" w:space="0" w:color="auto"/>
        <w:right w:val="none" w:sz="0" w:space="0" w:color="auto"/>
      </w:divBdr>
      <w:divsChild>
        <w:div w:id="1963220835">
          <w:marLeft w:val="0"/>
          <w:marRight w:val="0"/>
          <w:marTop w:val="0"/>
          <w:marBottom w:val="0"/>
          <w:divBdr>
            <w:top w:val="none" w:sz="0" w:space="0" w:color="auto"/>
            <w:left w:val="none" w:sz="0" w:space="0" w:color="auto"/>
            <w:bottom w:val="none" w:sz="0" w:space="0" w:color="auto"/>
            <w:right w:val="none" w:sz="0" w:space="0" w:color="auto"/>
          </w:divBdr>
        </w:div>
      </w:divsChild>
    </w:div>
    <w:div w:id="241456922">
      <w:bodyDiv w:val="1"/>
      <w:marLeft w:val="0"/>
      <w:marRight w:val="0"/>
      <w:marTop w:val="0"/>
      <w:marBottom w:val="0"/>
      <w:divBdr>
        <w:top w:val="none" w:sz="0" w:space="0" w:color="auto"/>
        <w:left w:val="none" w:sz="0" w:space="0" w:color="auto"/>
        <w:bottom w:val="none" w:sz="0" w:space="0" w:color="auto"/>
        <w:right w:val="none" w:sz="0" w:space="0" w:color="auto"/>
      </w:divBdr>
      <w:divsChild>
        <w:div w:id="1577981677">
          <w:marLeft w:val="0"/>
          <w:marRight w:val="0"/>
          <w:marTop w:val="0"/>
          <w:marBottom w:val="0"/>
          <w:divBdr>
            <w:top w:val="none" w:sz="0" w:space="0" w:color="auto"/>
            <w:left w:val="none" w:sz="0" w:space="0" w:color="auto"/>
            <w:bottom w:val="none" w:sz="0" w:space="0" w:color="auto"/>
            <w:right w:val="none" w:sz="0" w:space="0" w:color="auto"/>
          </w:divBdr>
        </w:div>
      </w:divsChild>
    </w:div>
    <w:div w:id="245847338">
      <w:bodyDiv w:val="1"/>
      <w:marLeft w:val="0"/>
      <w:marRight w:val="0"/>
      <w:marTop w:val="0"/>
      <w:marBottom w:val="0"/>
      <w:divBdr>
        <w:top w:val="none" w:sz="0" w:space="0" w:color="auto"/>
        <w:left w:val="none" w:sz="0" w:space="0" w:color="auto"/>
        <w:bottom w:val="none" w:sz="0" w:space="0" w:color="auto"/>
        <w:right w:val="none" w:sz="0" w:space="0" w:color="auto"/>
      </w:divBdr>
      <w:divsChild>
        <w:div w:id="306053297">
          <w:marLeft w:val="0"/>
          <w:marRight w:val="0"/>
          <w:marTop w:val="0"/>
          <w:marBottom w:val="0"/>
          <w:divBdr>
            <w:top w:val="none" w:sz="0" w:space="0" w:color="auto"/>
            <w:left w:val="none" w:sz="0" w:space="0" w:color="auto"/>
            <w:bottom w:val="none" w:sz="0" w:space="0" w:color="auto"/>
            <w:right w:val="none" w:sz="0" w:space="0" w:color="auto"/>
          </w:divBdr>
        </w:div>
      </w:divsChild>
    </w:div>
    <w:div w:id="262539623">
      <w:bodyDiv w:val="1"/>
      <w:marLeft w:val="0"/>
      <w:marRight w:val="0"/>
      <w:marTop w:val="0"/>
      <w:marBottom w:val="0"/>
      <w:divBdr>
        <w:top w:val="none" w:sz="0" w:space="0" w:color="auto"/>
        <w:left w:val="none" w:sz="0" w:space="0" w:color="auto"/>
        <w:bottom w:val="none" w:sz="0" w:space="0" w:color="auto"/>
        <w:right w:val="none" w:sz="0" w:space="0" w:color="auto"/>
      </w:divBdr>
      <w:divsChild>
        <w:div w:id="1508593049">
          <w:marLeft w:val="0"/>
          <w:marRight w:val="0"/>
          <w:marTop w:val="0"/>
          <w:marBottom w:val="0"/>
          <w:divBdr>
            <w:top w:val="none" w:sz="0" w:space="0" w:color="auto"/>
            <w:left w:val="none" w:sz="0" w:space="0" w:color="auto"/>
            <w:bottom w:val="none" w:sz="0" w:space="0" w:color="auto"/>
            <w:right w:val="none" w:sz="0" w:space="0" w:color="auto"/>
          </w:divBdr>
        </w:div>
      </w:divsChild>
    </w:div>
    <w:div w:id="270088093">
      <w:bodyDiv w:val="1"/>
      <w:marLeft w:val="0"/>
      <w:marRight w:val="0"/>
      <w:marTop w:val="0"/>
      <w:marBottom w:val="0"/>
      <w:divBdr>
        <w:top w:val="none" w:sz="0" w:space="0" w:color="auto"/>
        <w:left w:val="none" w:sz="0" w:space="0" w:color="auto"/>
        <w:bottom w:val="none" w:sz="0" w:space="0" w:color="auto"/>
        <w:right w:val="none" w:sz="0" w:space="0" w:color="auto"/>
      </w:divBdr>
      <w:divsChild>
        <w:div w:id="756440217">
          <w:marLeft w:val="0"/>
          <w:marRight w:val="0"/>
          <w:marTop w:val="0"/>
          <w:marBottom w:val="0"/>
          <w:divBdr>
            <w:top w:val="none" w:sz="0" w:space="0" w:color="auto"/>
            <w:left w:val="none" w:sz="0" w:space="0" w:color="auto"/>
            <w:bottom w:val="none" w:sz="0" w:space="0" w:color="auto"/>
            <w:right w:val="none" w:sz="0" w:space="0" w:color="auto"/>
          </w:divBdr>
        </w:div>
      </w:divsChild>
    </w:div>
    <w:div w:id="272904709">
      <w:bodyDiv w:val="1"/>
      <w:marLeft w:val="0"/>
      <w:marRight w:val="0"/>
      <w:marTop w:val="0"/>
      <w:marBottom w:val="0"/>
      <w:divBdr>
        <w:top w:val="none" w:sz="0" w:space="0" w:color="auto"/>
        <w:left w:val="none" w:sz="0" w:space="0" w:color="auto"/>
        <w:bottom w:val="none" w:sz="0" w:space="0" w:color="auto"/>
        <w:right w:val="none" w:sz="0" w:space="0" w:color="auto"/>
      </w:divBdr>
      <w:divsChild>
        <w:div w:id="274874236">
          <w:marLeft w:val="0"/>
          <w:marRight w:val="0"/>
          <w:marTop w:val="0"/>
          <w:marBottom w:val="0"/>
          <w:divBdr>
            <w:top w:val="none" w:sz="0" w:space="0" w:color="auto"/>
            <w:left w:val="none" w:sz="0" w:space="0" w:color="auto"/>
            <w:bottom w:val="none" w:sz="0" w:space="0" w:color="auto"/>
            <w:right w:val="none" w:sz="0" w:space="0" w:color="auto"/>
          </w:divBdr>
        </w:div>
      </w:divsChild>
    </w:div>
    <w:div w:id="274991237">
      <w:bodyDiv w:val="1"/>
      <w:marLeft w:val="0"/>
      <w:marRight w:val="0"/>
      <w:marTop w:val="0"/>
      <w:marBottom w:val="0"/>
      <w:divBdr>
        <w:top w:val="none" w:sz="0" w:space="0" w:color="auto"/>
        <w:left w:val="none" w:sz="0" w:space="0" w:color="auto"/>
        <w:bottom w:val="none" w:sz="0" w:space="0" w:color="auto"/>
        <w:right w:val="none" w:sz="0" w:space="0" w:color="auto"/>
      </w:divBdr>
      <w:divsChild>
        <w:div w:id="1616907168">
          <w:marLeft w:val="0"/>
          <w:marRight w:val="0"/>
          <w:marTop w:val="0"/>
          <w:marBottom w:val="0"/>
          <w:divBdr>
            <w:top w:val="none" w:sz="0" w:space="0" w:color="auto"/>
            <w:left w:val="none" w:sz="0" w:space="0" w:color="auto"/>
            <w:bottom w:val="none" w:sz="0" w:space="0" w:color="auto"/>
            <w:right w:val="none" w:sz="0" w:space="0" w:color="auto"/>
          </w:divBdr>
        </w:div>
      </w:divsChild>
    </w:div>
    <w:div w:id="275797236">
      <w:bodyDiv w:val="1"/>
      <w:marLeft w:val="0"/>
      <w:marRight w:val="0"/>
      <w:marTop w:val="0"/>
      <w:marBottom w:val="0"/>
      <w:divBdr>
        <w:top w:val="none" w:sz="0" w:space="0" w:color="auto"/>
        <w:left w:val="none" w:sz="0" w:space="0" w:color="auto"/>
        <w:bottom w:val="none" w:sz="0" w:space="0" w:color="auto"/>
        <w:right w:val="none" w:sz="0" w:space="0" w:color="auto"/>
      </w:divBdr>
      <w:divsChild>
        <w:div w:id="803154961">
          <w:marLeft w:val="0"/>
          <w:marRight w:val="0"/>
          <w:marTop w:val="0"/>
          <w:marBottom w:val="0"/>
          <w:divBdr>
            <w:top w:val="none" w:sz="0" w:space="0" w:color="auto"/>
            <w:left w:val="none" w:sz="0" w:space="0" w:color="auto"/>
            <w:bottom w:val="none" w:sz="0" w:space="0" w:color="auto"/>
            <w:right w:val="none" w:sz="0" w:space="0" w:color="auto"/>
          </w:divBdr>
        </w:div>
      </w:divsChild>
    </w:div>
    <w:div w:id="283732276">
      <w:bodyDiv w:val="1"/>
      <w:marLeft w:val="0"/>
      <w:marRight w:val="0"/>
      <w:marTop w:val="0"/>
      <w:marBottom w:val="0"/>
      <w:divBdr>
        <w:top w:val="none" w:sz="0" w:space="0" w:color="auto"/>
        <w:left w:val="none" w:sz="0" w:space="0" w:color="auto"/>
        <w:bottom w:val="none" w:sz="0" w:space="0" w:color="auto"/>
        <w:right w:val="none" w:sz="0" w:space="0" w:color="auto"/>
      </w:divBdr>
      <w:divsChild>
        <w:div w:id="1790321093">
          <w:marLeft w:val="0"/>
          <w:marRight w:val="0"/>
          <w:marTop w:val="0"/>
          <w:marBottom w:val="0"/>
          <w:divBdr>
            <w:top w:val="none" w:sz="0" w:space="0" w:color="auto"/>
            <w:left w:val="none" w:sz="0" w:space="0" w:color="auto"/>
            <w:bottom w:val="none" w:sz="0" w:space="0" w:color="auto"/>
            <w:right w:val="none" w:sz="0" w:space="0" w:color="auto"/>
          </w:divBdr>
        </w:div>
      </w:divsChild>
    </w:div>
    <w:div w:id="288626982">
      <w:bodyDiv w:val="1"/>
      <w:marLeft w:val="0"/>
      <w:marRight w:val="0"/>
      <w:marTop w:val="0"/>
      <w:marBottom w:val="0"/>
      <w:divBdr>
        <w:top w:val="none" w:sz="0" w:space="0" w:color="auto"/>
        <w:left w:val="none" w:sz="0" w:space="0" w:color="auto"/>
        <w:bottom w:val="none" w:sz="0" w:space="0" w:color="auto"/>
        <w:right w:val="none" w:sz="0" w:space="0" w:color="auto"/>
      </w:divBdr>
      <w:divsChild>
        <w:div w:id="460391982">
          <w:marLeft w:val="0"/>
          <w:marRight w:val="0"/>
          <w:marTop w:val="0"/>
          <w:marBottom w:val="0"/>
          <w:divBdr>
            <w:top w:val="none" w:sz="0" w:space="0" w:color="auto"/>
            <w:left w:val="none" w:sz="0" w:space="0" w:color="auto"/>
            <w:bottom w:val="none" w:sz="0" w:space="0" w:color="auto"/>
            <w:right w:val="none" w:sz="0" w:space="0" w:color="auto"/>
          </w:divBdr>
        </w:div>
      </w:divsChild>
    </w:div>
    <w:div w:id="289016694">
      <w:bodyDiv w:val="1"/>
      <w:marLeft w:val="0"/>
      <w:marRight w:val="0"/>
      <w:marTop w:val="0"/>
      <w:marBottom w:val="0"/>
      <w:divBdr>
        <w:top w:val="none" w:sz="0" w:space="0" w:color="auto"/>
        <w:left w:val="none" w:sz="0" w:space="0" w:color="auto"/>
        <w:bottom w:val="none" w:sz="0" w:space="0" w:color="auto"/>
        <w:right w:val="none" w:sz="0" w:space="0" w:color="auto"/>
      </w:divBdr>
      <w:divsChild>
        <w:div w:id="1758211459">
          <w:marLeft w:val="0"/>
          <w:marRight w:val="0"/>
          <w:marTop w:val="0"/>
          <w:marBottom w:val="0"/>
          <w:divBdr>
            <w:top w:val="none" w:sz="0" w:space="0" w:color="auto"/>
            <w:left w:val="none" w:sz="0" w:space="0" w:color="auto"/>
            <w:bottom w:val="none" w:sz="0" w:space="0" w:color="auto"/>
            <w:right w:val="none" w:sz="0" w:space="0" w:color="auto"/>
          </w:divBdr>
        </w:div>
      </w:divsChild>
    </w:div>
    <w:div w:id="298612463">
      <w:bodyDiv w:val="1"/>
      <w:marLeft w:val="0"/>
      <w:marRight w:val="0"/>
      <w:marTop w:val="0"/>
      <w:marBottom w:val="0"/>
      <w:divBdr>
        <w:top w:val="none" w:sz="0" w:space="0" w:color="auto"/>
        <w:left w:val="none" w:sz="0" w:space="0" w:color="auto"/>
        <w:bottom w:val="none" w:sz="0" w:space="0" w:color="auto"/>
        <w:right w:val="none" w:sz="0" w:space="0" w:color="auto"/>
      </w:divBdr>
    </w:div>
    <w:div w:id="299960148">
      <w:bodyDiv w:val="1"/>
      <w:marLeft w:val="0"/>
      <w:marRight w:val="0"/>
      <w:marTop w:val="0"/>
      <w:marBottom w:val="0"/>
      <w:divBdr>
        <w:top w:val="none" w:sz="0" w:space="0" w:color="auto"/>
        <w:left w:val="none" w:sz="0" w:space="0" w:color="auto"/>
        <w:bottom w:val="none" w:sz="0" w:space="0" w:color="auto"/>
        <w:right w:val="none" w:sz="0" w:space="0" w:color="auto"/>
      </w:divBdr>
      <w:divsChild>
        <w:div w:id="1466049485">
          <w:marLeft w:val="0"/>
          <w:marRight w:val="0"/>
          <w:marTop w:val="0"/>
          <w:marBottom w:val="0"/>
          <w:divBdr>
            <w:top w:val="none" w:sz="0" w:space="0" w:color="auto"/>
            <w:left w:val="none" w:sz="0" w:space="0" w:color="auto"/>
            <w:bottom w:val="none" w:sz="0" w:space="0" w:color="auto"/>
            <w:right w:val="none" w:sz="0" w:space="0" w:color="auto"/>
          </w:divBdr>
        </w:div>
      </w:divsChild>
    </w:div>
    <w:div w:id="309024668">
      <w:bodyDiv w:val="1"/>
      <w:marLeft w:val="0"/>
      <w:marRight w:val="0"/>
      <w:marTop w:val="0"/>
      <w:marBottom w:val="0"/>
      <w:divBdr>
        <w:top w:val="none" w:sz="0" w:space="0" w:color="auto"/>
        <w:left w:val="none" w:sz="0" w:space="0" w:color="auto"/>
        <w:bottom w:val="none" w:sz="0" w:space="0" w:color="auto"/>
        <w:right w:val="none" w:sz="0" w:space="0" w:color="auto"/>
      </w:divBdr>
      <w:divsChild>
        <w:div w:id="271060083">
          <w:marLeft w:val="0"/>
          <w:marRight w:val="0"/>
          <w:marTop w:val="0"/>
          <w:marBottom w:val="0"/>
          <w:divBdr>
            <w:top w:val="none" w:sz="0" w:space="0" w:color="auto"/>
            <w:left w:val="none" w:sz="0" w:space="0" w:color="auto"/>
            <w:bottom w:val="none" w:sz="0" w:space="0" w:color="auto"/>
            <w:right w:val="none" w:sz="0" w:space="0" w:color="auto"/>
          </w:divBdr>
        </w:div>
      </w:divsChild>
    </w:div>
    <w:div w:id="321743701">
      <w:bodyDiv w:val="1"/>
      <w:marLeft w:val="0"/>
      <w:marRight w:val="0"/>
      <w:marTop w:val="0"/>
      <w:marBottom w:val="0"/>
      <w:divBdr>
        <w:top w:val="none" w:sz="0" w:space="0" w:color="auto"/>
        <w:left w:val="none" w:sz="0" w:space="0" w:color="auto"/>
        <w:bottom w:val="none" w:sz="0" w:space="0" w:color="auto"/>
        <w:right w:val="none" w:sz="0" w:space="0" w:color="auto"/>
      </w:divBdr>
      <w:divsChild>
        <w:div w:id="79958231">
          <w:marLeft w:val="0"/>
          <w:marRight w:val="0"/>
          <w:marTop w:val="0"/>
          <w:marBottom w:val="0"/>
          <w:divBdr>
            <w:top w:val="none" w:sz="0" w:space="0" w:color="auto"/>
            <w:left w:val="none" w:sz="0" w:space="0" w:color="auto"/>
            <w:bottom w:val="none" w:sz="0" w:space="0" w:color="auto"/>
            <w:right w:val="none" w:sz="0" w:space="0" w:color="auto"/>
          </w:divBdr>
        </w:div>
      </w:divsChild>
    </w:div>
    <w:div w:id="344095857">
      <w:bodyDiv w:val="1"/>
      <w:marLeft w:val="0"/>
      <w:marRight w:val="0"/>
      <w:marTop w:val="0"/>
      <w:marBottom w:val="0"/>
      <w:divBdr>
        <w:top w:val="none" w:sz="0" w:space="0" w:color="auto"/>
        <w:left w:val="none" w:sz="0" w:space="0" w:color="auto"/>
        <w:bottom w:val="none" w:sz="0" w:space="0" w:color="auto"/>
        <w:right w:val="none" w:sz="0" w:space="0" w:color="auto"/>
      </w:divBdr>
      <w:divsChild>
        <w:div w:id="1596010573">
          <w:marLeft w:val="0"/>
          <w:marRight w:val="0"/>
          <w:marTop w:val="0"/>
          <w:marBottom w:val="0"/>
          <w:divBdr>
            <w:top w:val="none" w:sz="0" w:space="0" w:color="auto"/>
            <w:left w:val="none" w:sz="0" w:space="0" w:color="auto"/>
            <w:bottom w:val="none" w:sz="0" w:space="0" w:color="auto"/>
            <w:right w:val="none" w:sz="0" w:space="0" w:color="auto"/>
          </w:divBdr>
        </w:div>
      </w:divsChild>
    </w:div>
    <w:div w:id="347949686">
      <w:bodyDiv w:val="1"/>
      <w:marLeft w:val="0"/>
      <w:marRight w:val="0"/>
      <w:marTop w:val="0"/>
      <w:marBottom w:val="0"/>
      <w:divBdr>
        <w:top w:val="none" w:sz="0" w:space="0" w:color="auto"/>
        <w:left w:val="none" w:sz="0" w:space="0" w:color="auto"/>
        <w:bottom w:val="none" w:sz="0" w:space="0" w:color="auto"/>
        <w:right w:val="none" w:sz="0" w:space="0" w:color="auto"/>
      </w:divBdr>
      <w:divsChild>
        <w:div w:id="822700383">
          <w:marLeft w:val="0"/>
          <w:marRight w:val="0"/>
          <w:marTop w:val="0"/>
          <w:marBottom w:val="0"/>
          <w:divBdr>
            <w:top w:val="none" w:sz="0" w:space="0" w:color="auto"/>
            <w:left w:val="none" w:sz="0" w:space="0" w:color="auto"/>
            <w:bottom w:val="none" w:sz="0" w:space="0" w:color="auto"/>
            <w:right w:val="none" w:sz="0" w:space="0" w:color="auto"/>
          </w:divBdr>
        </w:div>
      </w:divsChild>
    </w:div>
    <w:div w:id="348609398">
      <w:bodyDiv w:val="1"/>
      <w:marLeft w:val="0"/>
      <w:marRight w:val="0"/>
      <w:marTop w:val="0"/>
      <w:marBottom w:val="0"/>
      <w:divBdr>
        <w:top w:val="none" w:sz="0" w:space="0" w:color="auto"/>
        <w:left w:val="none" w:sz="0" w:space="0" w:color="auto"/>
        <w:bottom w:val="none" w:sz="0" w:space="0" w:color="auto"/>
        <w:right w:val="none" w:sz="0" w:space="0" w:color="auto"/>
      </w:divBdr>
      <w:divsChild>
        <w:div w:id="1503425895">
          <w:marLeft w:val="0"/>
          <w:marRight w:val="0"/>
          <w:marTop w:val="0"/>
          <w:marBottom w:val="0"/>
          <w:divBdr>
            <w:top w:val="none" w:sz="0" w:space="0" w:color="auto"/>
            <w:left w:val="none" w:sz="0" w:space="0" w:color="auto"/>
            <w:bottom w:val="none" w:sz="0" w:space="0" w:color="auto"/>
            <w:right w:val="none" w:sz="0" w:space="0" w:color="auto"/>
          </w:divBdr>
        </w:div>
      </w:divsChild>
    </w:div>
    <w:div w:id="350106075">
      <w:bodyDiv w:val="1"/>
      <w:marLeft w:val="0"/>
      <w:marRight w:val="0"/>
      <w:marTop w:val="0"/>
      <w:marBottom w:val="0"/>
      <w:divBdr>
        <w:top w:val="none" w:sz="0" w:space="0" w:color="auto"/>
        <w:left w:val="none" w:sz="0" w:space="0" w:color="auto"/>
        <w:bottom w:val="none" w:sz="0" w:space="0" w:color="auto"/>
        <w:right w:val="none" w:sz="0" w:space="0" w:color="auto"/>
      </w:divBdr>
      <w:divsChild>
        <w:div w:id="1567372639">
          <w:marLeft w:val="0"/>
          <w:marRight w:val="0"/>
          <w:marTop w:val="0"/>
          <w:marBottom w:val="0"/>
          <w:divBdr>
            <w:top w:val="none" w:sz="0" w:space="0" w:color="auto"/>
            <w:left w:val="none" w:sz="0" w:space="0" w:color="auto"/>
            <w:bottom w:val="none" w:sz="0" w:space="0" w:color="auto"/>
            <w:right w:val="none" w:sz="0" w:space="0" w:color="auto"/>
          </w:divBdr>
        </w:div>
      </w:divsChild>
    </w:div>
    <w:div w:id="350685441">
      <w:bodyDiv w:val="1"/>
      <w:marLeft w:val="0"/>
      <w:marRight w:val="0"/>
      <w:marTop w:val="0"/>
      <w:marBottom w:val="0"/>
      <w:divBdr>
        <w:top w:val="none" w:sz="0" w:space="0" w:color="auto"/>
        <w:left w:val="none" w:sz="0" w:space="0" w:color="auto"/>
        <w:bottom w:val="none" w:sz="0" w:space="0" w:color="auto"/>
        <w:right w:val="none" w:sz="0" w:space="0" w:color="auto"/>
      </w:divBdr>
    </w:div>
    <w:div w:id="353458512">
      <w:bodyDiv w:val="1"/>
      <w:marLeft w:val="0"/>
      <w:marRight w:val="0"/>
      <w:marTop w:val="0"/>
      <w:marBottom w:val="0"/>
      <w:divBdr>
        <w:top w:val="none" w:sz="0" w:space="0" w:color="auto"/>
        <w:left w:val="none" w:sz="0" w:space="0" w:color="auto"/>
        <w:bottom w:val="none" w:sz="0" w:space="0" w:color="auto"/>
        <w:right w:val="none" w:sz="0" w:space="0" w:color="auto"/>
      </w:divBdr>
      <w:divsChild>
        <w:div w:id="1305356264">
          <w:marLeft w:val="0"/>
          <w:marRight w:val="0"/>
          <w:marTop w:val="0"/>
          <w:marBottom w:val="0"/>
          <w:divBdr>
            <w:top w:val="none" w:sz="0" w:space="0" w:color="auto"/>
            <w:left w:val="none" w:sz="0" w:space="0" w:color="auto"/>
            <w:bottom w:val="none" w:sz="0" w:space="0" w:color="auto"/>
            <w:right w:val="none" w:sz="0" w:space="0" w:color="auto"/>
          </w:divBdr>
        </w:div>
      </w:divsChild>
    </w:div>
    <w:div w:id="363021852">
      <w:bodyDiv w:val="1"/>
      <w:marLeft w:val="0"/>
      <w:marRight w:val="0"/>
      <w:marTop w:val="0"/>
      <w:marBottom w:val="0"/>
      <w:divBdr>
        <w:top w:val="none" w:sz="0" w:space="0" w:color="auto"/>
        <w:left w:val="none" w:sz="0" w:space="0" w:color="auto"/>
        <w:bottom w:val="none" w:sz="0" w:space="0" w:color="auto"/>
        <w:right w:val="none" w:sz="0" w:space="0" w:color="auto"/>
      </w:divBdr>
      <w:divsChild>
        <w:div w:id="1063529796">
          <w:marLeft w:val="0"/>
          <w:marRight w:val="0"/>
          <w:marTop w:val="0"/>
          <w:marBottom w:val="0"/>
          <w:divBdr>
            <w:top w:val="none" w:sz="0" w:space="0" w:color="auto"/>
            <w:left w:val="none" w:sz="0" w:space="0" w:color="auto"/>
            <w:bottom w:val="none" w:sz="0" w:space="0" w:color="auto"/>
            <w:right w:val="none" w:sz="0" w:space="0" w:color="auto"/>
          </w:divBdr>
        </w:div>
      </w:divsChild>
    </w:div>
    <w:div w:id="366561606">
      <w:bodyDiv w:val="1"/>
      <w:marLeft w:val="0"/>
      <w:marRight w:val="0"/>
      <w:marTop w:val="0"/>
      <w:marBottom w:val="0"/>
      <w:divBdr>
        <w:top w:val="none" w:sz="0" w:space="0" w:color="auto"/>
        <w:left w:val="none" w:sz="0" w:space="0" w:color="auto"/>
        <w:bottom w:val="none" w:sz="0" w:space="0" w:color="auto"/>
        <w:right w:val="none" w:sz="0" w:space="0" w:color="auto"/>
      </w:divBdr>
      <w:divsChild>
        <w:div w:id="1417242331">
          <w:marLeft w:val="0"/>
          <w:marRight w:val="0"/>
          <w:marTop w:val="0"/>
          <w:marBottom w:val="0"/>
          <w:divBdr>
            <w:top w:val="none" w:sz="0" w:space="0" w:color="auto"/>
            <w:left w:val="none" w:sz="0" w:space="0" w:color="auto"/>
            <w:bottom w:val="none" w:sz="0" w:space="0" w:color="auto"/>
            <w:right w:val="none" w:sz="0" w:space="0" w:color="auto"/>
          </w:divBdr>
        </w:div>
      </w:divsChild>
    </w:div>
    <w:div w:id="375469849">
      <w:bodyDiv w:val="1"/>
      <w:marLeft w:val="0"/>
      <w:marRight w:val="0"/>
      <w:marTop w:val="0"/>
      <w:marBottom w:val="0"/>
      <w:divBdr>
        <w:top w:val="none" w:sz="0" w:space="0" w:color="auto"/>
        <w:left w:val="none" w:sz="0" w:space="0" w:color="auto"/>
        <w:bottom w:val="none" w:sz="0" w:space="0" w:color="auto"/>
        <w:right w:val="none" w:sz="0" w:space="0" w:color="auto"/>
      </w:divBdr>
      <w:divsChild>
        <w:div w:id="1287007806">
          <w:marLeft w:val="0"/>
          <w:marRight w:val="0"/>
          <w:marTop w:val="0"/>
          <w:marBottom w:val="0"/>
          <w:divBdr>
            <w:top w:val="none" w:sz="0" w:space="0" w:color="auto"/>
            <w:left w:val="none" w:sz="0" w:space="0" w:color="auto"/>
            <w:bottom w:val="none" w:sz="0" w:space="0" w:color="auto"/>
            <w:right w:val="none" w:sz="0" w:space="0" w:color="auto"/>
          </w:divBdr>
        </w:div>
      </w:divsChild>
    </w:div>
    <w:div w:id="383599849">
      <w:bodyDiv w:val="1"/>
      <w:marLeft w:val="0"/>
      <w:marRight w:val="0"/>
      <w:marTop w:val="0"/>
      <w:marBottom w:val="0"/>
      <w:divBdr>
        <w:top w:val="none" w:sz="0" w:space="0" w:color="auto"/>
        <w:left w:val="none" w:sz="0" w:space="0" w:color="auto"/>
        <w:bottom w:val="none" w:sz="0" w:space="0" w:color="auto"/>
        <w:right w:val="none" w:sz="0" w:space="0" w:color="auto"/>
      </w:divBdr>
      <w:divsChild>
        <w:div w:id="1619793335">
          <w:marLeft w:val="0"/>
          <w:marRight w:val="0"/>
          <w:marTop w:val="0"/>
          <w:marBottom w:val="0"/>
          <w:divBdr>
            <w:top w:val="none" w:sz="0" w:space="0" w:color="auto"/>
            <w:left w:val="none" w:sz="0" w:space="0" w:color="auto"/>
            <w:bottom w:val="none" w:sz="0" w:space="0" w:color="auto"/>
            <w:right w:val="none" w:sz="0" w:space="0" w:color="auto"/>
          </w:divBdr>
        </w:div>
      </w:divsChild>
    </w:div>
    <w:div w:id="385572276">
      <w:bodyDiv w:val="1"/>
      <w:marLeft w:val="0"/>
      <w:marRight w:val="0"/>
      <w:marTop w:val="0"/>
      <w:marBottom w:val="0"/>
      <w:divBdr>
        <w:top w:val="none" w:sz="0" w:space="0" w:color="auto"/>
        <w:left w:val="none" w:sz="0" w:space="0" w:color="auto"/>
        <w:bottom w:val="none" w:sz="0" w:space="0" w:color="auto"/>
        <w:right w:val="none" w:sz="0" w:space="0" w:color="auto"/>
      </w:divBdr>
      <w:divsChild>
        <w:div w:id="1660452266">
          <w:marLeft w:val="0"/>
          <w:marRight w:val="0"/>
          <w:marTop w:val="0"/>
          <w:marBottom w:val="0"/>
          <w:divBdr>
            <w:top w:val="none" w:sz="0" w:space="0" w:color="auto"/>
            <w:left w:val="none" w:sz="0" w:space="0" w:color="auto"/>
            <w:bottom w:val="none" w:sz="0" w:space="0" w:color="auto"/>
            <w:right w:val="none" w:sz="0" w:space="0" w:color="auto"/>
          </w:divBdr>
        </w:div>
      </w:divsChild>
    </w:div>
    <w:div w:id="394937939">
      <w:bodyDiv w:val="1"/>
      <w:marLeft w:val="0"/>
      <w:marRight w:val="0"/>
      <w:marTop w:val="0"/>
      <w:marBottom w:val="0"/>
      <w:divBdr>
        <w:top w:val="none" w:sz="0" w:space="0" w:color="auto"/>
        <w:left w:val="none" w:sz="0" w:space="0" w:color="auto"/>
        <w:bottom w:val="none" w:sz="0" w:space="0" w:color="auto"/>
        <w:right w:val="none" w:sz="0" w:space="0" w:color="auto"/>
      </w:divBdr>
    </w:div>
    <w:div w:id="418410555">
      <w:bodyDiv w:val="1"/>
      <w:marLeft w:val="0"/>
      <w:marRight w:val="0"/>
      <w:marTop w:val="0"/>
      <w:marBottom w:val="0"/>
      <w:divBdr>
        <w:top w:val="none" w:sz="0" w:space="0" w:color="auto"/>
        <w:left w:val="none" w:sz="0" w:space="0" w:color="auto"/>
        <w:bottom w:val="none" w:sz="0" w:space="0" w:color="auto"/>
        <w:right w:val="none" w:sz="0" w:space="0" w:color="auto"/>
      </w:divBdr>
      <w:divsChild>
        <w:div w:id="2096434061">
          <w:marLeft w:val="0"/>
          <w:marRight w:val="0"/>
          <w:marTop w:val="0"/>
          <w:marBottom w:val="0"/>
          <w:divBdr>
            <w:top w:val="none" w:sz="0" w:space="0" w:color="auto"/>
            <w:left w:val="none" w:sz="0" w:space="0" w:color="auto"/>
            <w:bottom w:val="none" w:sz="0" w:space="0" w:color="auto"/>
            <w:right w:val="none" w:sz="0" w:space="0" w:color="auto"/>
          </w:divBdr>
        </w:div>
      </w:divsChild>
    </w:div>
    <w:div w:id="430012412">
      <w:bodyDiv w:val="1"/>
      <w:marLeft w:val="0"/>
      <w:marRight w:val="0"/>
      <w:marTop w:val="0"/>
      <w:marBottom w:val="0"/>
      <w:divBdr>
        <w:top w:val="none" w:sz="0" w:space="0" w:color="auto"/>
        <w:left w:val="none" w:sz="0" w:space="0" w:color="auto"/>
        <w:bottom w:val="none" w:sz="0" w:space="0" w:color="auto"/>
        <w:right w:val="none" w:sz="0" w:space="0" w:color="auto"/>
      </w:divBdr>
      <w:divsChild>
        <w:div w:id="1736388358">
          <w:marLeft w:val="0"/>
          <w:marRight w:val="0"/>
          <w:marTop w:val="0"/>
          <w:marBottom w:val="0"/>
          <w:divBdr>
            <w:top w:val="none" w:sz="0" w:space="0" w:color="auto"/>
            <w:left w:val="none" w:sz="0" w:space="0" w:color="auto"/>
            <w:bottom w:val="none" w:sz="0" w:space="0" w:color="auto"/>
            <w:right w:val="none" w:sz="0" w:space="0" w:color="auto"/>
          </w:divBdr>
        </w:div>
      </w:divsChild>
    </w:div>
    <w:div w:id="446390131">
      <w:bodyDiv w:val="1"/>
      <w:marLeft w:val="0"/>
      <w:marRight w:val="0"/>
      <w:marTop w:val="0"/>
      <w:marBottom w:val="0"/>
      <w:divBdr>
        <w:top w:val="none" w:sz="0" w:space="0" w:color="auto"/>
        <w:left w:val="none" w:sz="0" w:space="0" w:color="auto"/>
        <w:bottom w:val="none" w:sz="0" w:space="0" w:color="auto"/>
        <w:right w:val="none" w:sz="0" w:space="0" w:color="auto"/>
      </w:divBdr>
      <w:divsChild>
        <w:div w:id="1745298555">
          <w:marLeft w:val="0"/>
          <w:marRight w:val="0"/>
          <w:marTop w:val="0"/>
          <w:marBottom w:val="0"/>
          <w:divBdr>
            <w:top w:val="none" w:sz="0" w:space="0" w:color="auto"/>
            <w:left w:val="none" w:sz="0" w:space="0" w:color="auto"/>
            <w:bottom w:val="none" w:sz="0" w:space="0" w:color="auto"/>
            <w:right w:val="none" w:sz="0" w:space="0" w:color="auto"/>
          </w:divBdr>
        </w:div>
      </w:divsChild>
    </w:div>
    <w:div w:id="454102778">
      <w:bodyDiv w:val="1"/>
      <w:marLeft w:val="0"/>
      <w:marRight w:val="0"/>
      <w:marTop w:val="0"/>
      <w:marBottom w:val="0"/>
      <w:divBdr>
        <w:top w:val="none" w:sz="0" w:space="0" w:color="auto"/>
        <w:left w:val="none" w:sz="0" w:space="0" w:color="auto"/>
        <w:bottom w:val="none" w:sz="0" w:space="0" w:color="auto"/>
        <w:right w:val="none" w:sz="0" w:space="0" w:color="auto"/>
      </w:divBdr>
      <w:divsChild>
        <w:div w:id="256715416">
          <w:marLeft w:val="0"/>
          <w:marRight w:val="0"/>
          <w:marTop w:val="0"/>
          <w:marBottom w:val="0"/>
          <w:divBdr>
            <w:top w:val="none" w:sz="0" w:space="0" w:color="auto"/>
            <w:left w:val="none" w:sz="0" w:space="0" w:color="auto"/>
            <w:bottom w:val="none" w:sz="0" w:space="0" w:color="auto"/>
            <w:right w:val="none" w:sz="0" w:space="0" w:color="auto"/>
          </w:divBdr>
        </w:div>
      </w:divsChild>
    </w:div>
    <w:div w:id="454567396">
      <w:bodyDiv w:val="1"/>
      <w:marLeft w:val="0"/>
      <w:marRight w:val="0"/>
      <w:marTop w:val="0"/>
      <w:marBottom w:val="0"/>
      <w:divBdr>
        <w:top w:val="none" w:sz="0" w:space="0" w:color="auto"/>
        <w:left w:val="none" w:sz="0" w:space="0" w:color="auto"/>
        <w:bottom w:val="none" w:sz="0" w:space="0" w:color="auto"/>
        <w:right w:val="none" w:sz="0" w:space="0" w:color="auto"/>
      </w:divBdr>
      <w:divsChild>
        <w:div w:id="82457971">
          <w:marLeft w:val="0"/>
          <w:marRight w:val="0"/>
          <w:marTop w:val="0"/>
          <w:marBottom w:val="0"/>
          <w:divBdr>
            <w:top w:val="none" w:sz="0" w:space="0" w:color="auto"/>
            <w:left w:val="none" w:sz="0" w:space="0" w:color="auto"/>
            <w:bottom w:val="none" w:sz="0" w:space="0" w:color="auto"/>
            <w:right w:val="none" w:sz="0" w:space="0" w:color="auto"/>
          </w:divBdr>
        </w:div>
      </w:divsChild>
    </w:div>
    <w:div w:id="457795632">
      <w:bodyDiv w:val="1"/>
      <w:marLeft w:val="0"/>
      <w:marRight w:val="0"/>
      <w:marTop w:val="0"/>
      <w:marBottom w:val="0"/>
      <w:divBdr>
        <w:top w:val="none" w:sz="0" w:space="0" w:color="auto"/>
        <w:left w:val="none" w:sz="0" w:space="0" w:color="auto"/>
        <w:bottom w:val="none" w:sz="0" w:space="0" w:color="auto"/>
        <w:right w:val="none" w:sz="0" w:space="0" w:color="auto"/>
      </w:divBdr>
      <w:divsChild>
        <w:div w:id="1131246417">
          <w:marLeft w:val="0"/>
          <w:marRight w:val="0"/>
          <w:marTop w:val="0"/>
          <w:marBottom w:val="0"/>
          <w:divBdr>
            <w:top w:val="none" w:sz="0" w:space="0" w:color="auto"/>
            <w:left w:val="none" w:sz="0" w:space="0" w:color="auto"/>
            <w:bottom w:val="none" w:sz="0" w:space="0" w:color="auto"/>
            <w:right w:val="none" w:sz="0" w:space="0" w:color="auto"/>
          </w:divBdr>
        </w:div>
      </w:divsChild>
    </w:div>
    <w:div w:id="466627626">
      <w:bodyDiv w:val="1"/>
      <w:marLeft w:val="0"/>
      <w:marRight w:val="0"/>
      <w:marTop w:val="0"/>
      <w:marBottom w:val="0"/>
      <w:divBdr>
        <w:top w:val="none" w:sz="0" w:space="0" w:color="auto"/>
        <w:left w:val="none" w:sz="0" w:space="0" w:color="auto"/>
        <w:bottom w:val="none" w:sz="0" w:space="0" w:color="auto"/>
        <w:right w:val="none" w:sz="0" w:space="0" w:color="auto"/>
      </w:divBdr>
      <w:divsChild>
        <w:div w:id="155344830">
          <w:marLeft w:val="0"/>
          <w:marRight w:val="0"/>
          <w:marTop w:val="0"/>
          <w:marBottom w:val="0"/>
          <w:divBdr>
            <w:top w:val="none" w:sz="0" w:space="0" w:color="auto"/>
            <w:left w:val="none" w:sz="0" w:space="0" w:color="auto"/>
            <w:bottom w:val="none" w:sz="0" w:space="0" w:color="auto"/>
            <w:right w:val="none" w:sz="0" w:space="0" w:color="auto"/>
          </w:divBdr>
        </w:div>
      </w:divsChild>
    </w:div>
    <w:div w:id="486290688">
      <w:bodyDiv w:val="1"/>
      <w:marLeft w:val="0"/>
      <w:marRight w:val="0"/>
      <w:marTop w:val="0"/>
      <w:marBottom w:val="0"/>
      <w:divBdr>
        <w:top w:val="none" w:sz="0" w:space="0" w:color="auto"/>
        <w:left w:val="none" w:sz="0" w:space="0" w:color="auto"/>
        <w:bottom w:val="none" w:sz="0" w:space="0" w:color="auto"/>
        <w:right w:val="none" w:sz="0" w:space="0" w:color="auto"/>
      </w:divBdr>
    </w:div>
    <w:div w:id="487745582">
      <w:bodyDiv w:val="1"/>
      <w:marLeft w:val="0"/>
      <w:marRight w:val="0"/>
      <w:marTop w:val="0"/>
      <w:marBottom w:val="0"/>
      <w:divBdr>
        <w:top w:val="none" w:sz="0" w:space="0" w:color="auto"/>
        <w:left w:val="none" w:sz="0" w:space="0" w:color="auto"/>
        <w:bottom w:val="none" w:sz="0" w:space="0" w:color="auto"/>
        <w:right w:val="none" w:sz="0" w:space="0" w:color="auto"/>
      </w:divBdr>
      <w:divsChild>
        <w:div w:id="672607696">
          <w:marLeft w:val="0"/>
          <w:marRight w:val="0"/>
          <w:marTop w:val="0"/>
          <w:marBottom w:val="0"/>
          <w:divBdr>
            <w:top w:val="none" w:sz="0" w:space="0" w:color="auto"/>
            <w:left w:val="none" w:sz="0" w:space="0" w:color="auto"/>
            <w:bottom w:val="none" w:sz="0" w:space="0" w:color="auto"/>
            <w:right w:val="none" w:sz="0" w:space="0" w:color="auto"/>
          </w:divBdr>
        </w:div>
      </w:divsChild>
    </w:div>
    <w:div w:id="505557709">
      <w:bodyDiv w:val="1"/>
      <w:marLeft w:val="0"/>
      <w:marRight w:val="0"/>
      <w:marTop w:val="0"/>
      <w:marBottom w:val="0"/>
      <w:divBdr>
        <w:top w:val="none" w:sz="0" w:space="0" w:color="auto"/>
        <w:left w:val="none" w:sz="0" w:space="0" w:color="auto"/>
        <w:bottom w:val="none" w:sz="0" w:space="0" w:color="auto"/>
        <w:right w:val="none" w:sz="0" w:space="0" w:color="auto"/>
      </w:divBdr>
      <w:divsChild>
        <w:div w:id="1294872627">
          <w:marLeft w:val="0"/>
          <w:marRight w:val="0"/>
          <w:marTop w:val="0"/>
          <w:marBottom w:val="0"/>
          <w:divBdr>
            <w:top w:val="none" w:sz="0" w:space="0" w:color="auto"/>
            <w:left w:val="none" w:sz="0" w:space="0" w:color="auto"/>
            <w:bottom w:val="none" w:sz="0" w:space="0" w:color="auto"/>
            <w:right w:val="none" w:sz="0" w:space="0" w:color="auto"/>
          </w:divBdr>
        </w:div>
      </w:divsChild>
    </w:div>
    <w:div w:id="507477099">
      <w:bodyDiv w:val="1"/>
      <w:marLeft w:val="0"/>
      <w:marRight w:val="0"/>
      <w:marTop w:val="0"/>
      <w:marBottom w:val="0"/>
      <w:divBdr>
        <w:top w:val="none" w:sz="0" w:space="0" w:color="auto"/>
        <w:left w:val="none" w:sz="0" w:space="0" w:color="auto"/>
        <w:bottom w:val="none" w:sz="0" w:space="0" w:color="auto"/>
        <w:right w:val="none" w:sz="0" w:space="0" w:color="auto"/>
      </w:divBdr>
      <w:divsChild>
        <w:div w:id="484126093">
          <w:marLeft w:val="0"/>
          <w:marRight w:val="0"/>
          <w:marTop w:val="0"/>
          <w:marBottom w:val="0"/>
          <w:divBdr>
            <w:top w:val="none" w:sz="0" w:space="0" w:color="auto"/>
            <w:left w:val="none" w:sz="0" w:space="0" w:color="auto"/>
            <w:bottom w:val="none" w:sz="0" w:space="0" w:color="auto"/>
            <w:right w:val="none" w:sz="0" w:space="0" w:color="auto"/>
          </w:divBdr>
        </w:div>
      </w:divsChild>
    </w:div>
    <w:div w:id="508834163">
      <w:bodyDiv w:val="1"/>
      <w:marLeft w:val="0"/>
      <w:marRight w:val="0"/>
      <w:marTop w:val="0"/>
      <w:marBottom w:val="0"/>
      <w:divBdr>
        <w:top w:val="none" w:sz="0" w:space="0" w:color="auto"/>
        <w:left w:val="none" w:sz="0" w:space="0" w:color="auto"/>
        <w:bottom w:val="none" w:sz="0" w:space="0" w:color="auto"/>
        <w:right w:val="none" w:sz="0" w:space="0" w:color="auto"/>
      </w:divBdr>
      <w:divsChild>
        <w:div w:id="688608663">
          <w:marLeft w:val="0"/>
          <w:marRight w:val="0"/>
          <w:marTop w:val="0"/>
          <w:marBottom w:val="0"/>
          <w:divBdr>
            <w:top w:val="none" w:sz="0" w:space="0" w:color="auto"/>
            <w:left w:val="none" w:sz="0" w:space="0" w:color="auto"/>
            <w:bottom w:val="none" w:sz="0" w:space="0" w:color="auto"/>
            <w:right w:val="none" w:sz="0" w:space="0" w:color="auto"/>
          </w:divBdr>
        </w:div>
      </w:divsChild>
    </w:div>
    <w:div w:id="512115367">
      <w:bodyDiv w:val="1"/>
      <w:marLeft w:val="0"/>
      <w:marRight w:val="0"/>
      <w:marTop w:val="0"/>
      <w:marBottom w:val="0"/>
      <w:divBdr>
        <w:top w:val="none" w:sz="0" w:space="0" w:color="auto"/>
        <w:left w:val="none" w:sz="0" w:space="0" w:color="auto"/>
        <w:bottom w:val="none" w:sz="0" w:space="0" w:color="auto"/>
        <w:right w:val="none" w:sz="0" w:space="0" w:color="auto"/>
      </w:divBdr>
      <w:divsChild>
        <w:div w:id="426079951">
          <w:marLeft w:val="0"/>
          <w:marRight w:val="0"/>
          <w:marTop w:val="0"/>
          <w:marBottom w:val="0"/>
          <w:divBdr>
            <w:top w:val="none" w:sz="0" w:space="0" w:color="auto"/>
            <w:left w:val="none" w:sz="0" w:space="0" w:color="auto"/>
            <w:bottom w:val="none" w:sz="0" w:space="0" w:color="auto"/>
            <w:right w:val="none" w:sz="0" w:space="0" w:color="auto"/>
          </w:divBdr>
        </w:div>
      </w:divsChild>
    </w:div>
    <w:div w:id="512301114">
      <w:bodyDiv w:val="1"/>
      <w:marLeft w:val="0"/>
      <w:marRight w:val="0"/>
      <w:marTop w:val="0"/>
      <w:marBottom w:val="0"/>
      <w:divBdr>
        <w:top w:val="none" w:sz="0" w:space="0" w:color="auto"/>
        <w:left w:val="none" w:sz="0" w:space="0" w:color="auto"/>
        <w:bottom w:val="none" w:sz="0" w:space="0" w:color="auto"/>
        <w:right w:val="none" w:sz="0" w:space="0" w:color="auto"/>
      </w:divBdr>
      <w:divsChild>
        <w:div w:id="172451184">
          <w:marLeft w:val="0"/>
          <w:marRight w:val="0"/>
          <w:marTop w:val="0"/>
          <w:marBottom w:val="0"/>
          <w:divBdr>
            <w:top w:val="none" w:sz="0" w:space="0" w:color="auto"/>
            <w:left w:val="none" w:sz="0" w:space="0" w:color="auto"/>
            <w:bottom w:val="none" w:sz="0" w:space="0" w:color="auto"/>
            <w:right w:val="none" w:sz="0" w:space="0" w:color="auto"/>
          </w:divBdr>
        </w:div>
      </w:divsChild>
    </w:div>
    <w:div w:id="537396801">
      <w:bodyDiv w:val="1"/>
      <w:marLeft w:val="0"/>
      <w:marRight w:val="0"/>
      <w:marTop w:val="0"/>
      <w:marBottom w:val="0"/>
      <w:divBdr>
        <w:top w:val="none" w:sz="0" w:space="0" w:color="auto"/>
        <w:left w:val="none" w:sz="0" w:space="0" w:color="auto"/>
        <w:bottom w:val="none" w:sz="0" w:space="0" w:color="auto"/>
        <w:right w:val="none" w:sz="0" w:space="0" w:color="auto"/>
      </w:divBdr>
      <w:divsChild>
        <w:div w:id="402064295">
          <w:marLeft w:val="0"/>
          <w:marRight w:val="0"/>
          <w:marTop w:val="0"/>
          <w:marBottom w:val="0"/>
          <w:divBdr>
            <w:top w:val="none" w:sz="0" w:space="0" w:color="auto"/>
            <w:left w:val="none" w:sz="0" w:space="0" w:color="auto"/>
            <w:bottom w:val="none" w:sz="0" w:space="0" w:color="auto"/>
            <w:right w:val="none" w:sz="0" w:space="0" w:color="auto"/>
          </w:divBdr>
        </w:div>
      </w:divsChild>
    </w:div>
    <w:div w:id="547189259">
      <w:bodyDiv w:val="1"/>
      <w:marLeft w:val="0"/>
      <w:marRight w:val="0"/>
      <w:marTop w:val="0"/>
      <w:marBottom w:val="0"/>
      <w:divBdr>
        <w:top w:val="none" w:sz="0" w:space="0" w:color="auto"/>
        <w:left w:val="none" w:sz="0" w:space="0" w:color="auto"/>
        <w:bottom w:val="none" w:sz="0" w:space="0" w:color="auto"/>
        <w:right w:val="none" w:sz="0" w:space="0" w:color="auto"/>
      </w:divBdr>
      <w:divsChild>
        <w:div w:id="1845322436">
          <w:marLeft w:val="0"/>
          <w:marRight w:val="0"/>
          <w:marTop w:val="0"/>
          <w:marBottom w:val="0"/>
          <w:divBdr>
            <w:top w:val="none" w:sz="0" w:space="0" w:color="auto"/>
            <w:left w:val="none" w:sz="0" w:space="0" w:color="auto"/>
            <w:bottom w:val="none" w:sz="0" w:space="0" w:color="auto"/>
            <w:right w:val="none" w:sz="0" w:space="0" w:color="auto"/>
          </w:divBdr>
        </w:div>
      </w:divsChild>
    </w:div>
    <w:div w:id="553738951">
      <w:bodyDiv w:val="1"/>
      <w:marLeft w:val="0"/>
      <w:marRight w:val="0"/>
      <w:marTop w:val="0"/>
      <w:marBottom w:val="0"/>
      <w:divBdr>
        <w:top w:val="none" w:sz="0" w:space="0" w:color="auto"/>
        <w:left w:val="none" w:sz="0" w:space="0" w:color="auto"/>
        <w:bottom w:val="none" w:sz="0" w:space="0" w:color="auto"/>
        <w:right w:val="none" w:sz="0" w:space="0" w:color="auto"/>
      </w:divBdr>
      <w:divsChild>
        <w:div w:id="1555039900">
          <w:marLeft w:val="0"/>
          <w:marRight w:val="0"/>
          <w:marTop w:val="0"/>
          <w:marBottom w:val="0"/>
          <w:divBdr>
            <w:top w:val="none" w:sz="0" w:space="0" w:color="auto"/>
            <w:left w:val="none" w:sz="0" w:space="0" w:color="auto"/>
            <w:bottom w:val="none" w:sz="0" w:space="0" w:color="auto"/>
            <w:right w:val="none" w:sz="0" w:space="0" w:color="auto"/>
          </w:divBdr>
        </w:div>
      </w:divsChild>
    </w:div>
    <w:div w:id="554513767">
      <w:bodyDiv w:val="1"/>
      <w:marLeft w:val="0"/>
      <w:marRight w:val="0"/>
      <w:marTop w:val="0"/>
      <w:marBottom w:val="0"/>
      <w:divBdr>
        <w:top w:val="none" w:sz="0" w:space="0" w:color="auto"/>
        <w:left w:val="none" w:sz="0" w:space="0" w:color="auto"/>
        <w:bottom w:val="none" w:sz="0" w:space="0" w:color="auto"/>
        <w:right w:val="none" w:sz="0" w:space="0" w:color="auto"/>
      </w:divBdr>
      <w:divsChild>
        <w:div w:id="1052509295">
          <w:marLeft w:val="0"/>
          <w:marRight w:val="0"/>
          <w:marTop w:val="0"/>
          <w:marBottom w:val="0"/>
          <w:divBdr>
            <w:top w:val="none" w:sz="0" w:space="0" w:color="auto"/>
            <w:left w:val="none" w:sz="0" w:space="0" w:color="auto"/>
            <w:bottom w:val="none" w:sz="0" w:space="0" w:color="auto"/>
            <w:right w:val="none" w:sz="0" w:space="0" w:color="auto"/>
          </w:divBdr>
        </w:div>
      </w:divsChild>
    </w:div>
    <w:div w:id="556162940">
      <w:bodyDiv w:val="1"/>
      <w:marLeft w:val="0"/>
      <w:marRight w:val="0"/>
      <w:marTop w:val="0"/>
      <w:marBottom w:val="0"/>
      <w:divBdr>
        <w:top w:val="none" w:sz="0" w:space="0" w:color="auto"/>
        <w:left w:val="none" w:sz="0" w:space="0" w:color="auto"/>
        <w:bottom w:val="none" w:sz="0" w:space="0" w:color="auto"/>
        <w:right w:val="none" w:sz="0" w:space="0" w:color="auto"/>
      </w:divBdr>
      <w:divsChild>
        <w:div w:id="88281417">
          <w:marLeft w:val="0"/>
          <w:marRight w:val="0"/>
          <w:marTop w:val="0"/>
          <w:marBottom w:val="0"/>
          <w:divBdr>
            <w:top w:val="none" w:sz="0" w:space="0" w:color="auto"/>
            <w:left w:val="none" w:sz="0" w:space="0" w:color="auto"/>
            <w:bottom w:val="none" w:sz="0" w:space="0" w:color="auto"/>
            <w:right w:val="none" w:sz="0" w:space="0" w:color="auto"/>
          </w:divBdr>
        </w:div>
      </w:divsChild>
    </w:div>
    <w:div w:id="558595494">
      <w:bodyDiv w:val="1"/>
      <w:marLeft w:val="0"/>
      <w:marRight w:val="0"/>
      <w:marTop w:val="0"/>
      <w:marBottom w:val="0"/>
      <w:divBdr>
        <w:top w:val="none" w:sz="0" w:space="0" w:color="auto"/>
        <w:left w:val="none" w:sz="0" w:space="0" w:color="auto"/>
        <w:bottom w:val="none" w:sz="0" w:space="0" w:color="auto"/>
        <w:right w:val="none" w:sz="0" w:space="0" w:color="auto"/>
      </w:divBdr>
      <w:divsChild>
        <w:div w:id="1285427532">
          <w:marLeft w:val="0"/>
          <w:marRight w:val="0"/>
          <w:marTop w:val="0"/>
          <w:marBottom w:val="0"/>
          <w:divBdr>
            <w:top w:val="none" w:sz="0" w:space="0" w:color="auto"/>
            <w:left w:val="none" w:sz="0" w:space="0" w:color="auto"/>
            <w:bottom w:val="none" w:sz="0" w:space="0" w:color="auto"/>
            <w:right w:val="none" w:sz="0" w:space="0" w:color="auto"/>
          </w:divBdr>
        </w:div>
      </w:divsChild>
    </w:div>
    <w:div w:id="570895145">
      <w:bodyDiv w:val="1"/>
      <w:marLeft w:val="0"/>
      <w:marRight w:val="0"/>
      <w:marTop w:val="0"/>
      <w:marBottom w:val="0"/>
      <w:divBdr>
        <w:top w:val="none" w:sz="0" w:space="0" w:color="auto"/>
        <w:left w:val="none" w:sz="0" w:space="0" w:color="auto"/>
        <w:bottom w:val="none" w:sz="0" w:space="0" w:color="auto"/>
        <w:right w:val="none" w:sz="0" w:space="0" w:color="auto"/>
      </w:divBdr>
      <w:divsChild>
        <w:div w:id="471866271">
          <w:marLeft w:val="0"/>
          <w:marRight w:val="0"/>
          <w:marTop w:val="0"/>
          <w:marBottom w:val="0"/>
          <w:divBdr>
            <w:top w:val="none" w:sz="0" w:space="0" w:color="auto"/>
            <w:left w:val="none" w:sz="0" w:space="0" w:color="auto"/>
            <w:bottom w:val="none" w:sz="0" w:space="0" w:color="auto"/>
            <w:right w:val="none" w:sz="0" w:space="0" w:color="auto"/>
          </w:divBdr>
        </w:div>
      </w:divsChild>
    </w:div>
    <w:div w:id="577639743">
      <w:bodyDiv w:val="1"/>
      <w:marLeft w:val="0"/>
      <w:marRight w:val="0"/>
      <w:marTop w:val="0"/>
      <w:marBottom w:val="0"/>
      <w:divBdr>
        <w:top w:val="none" w:sz="0" w:space="0" w:color="auto"/>
        <w:left w:val="none" w:sz="0" w:space="0" w:color="auto"/>
        <w:bottom w:val="none" w:sz="0" w:space="0" w:color="auto"/>
        <w:right w:val="none" w:sz="0" w:space="0" w:color="auto"/>
      </w:divBdr>
      <w:divsChild>
        <w:div w:id="147795265">
          <w:marLeft w:val="0"/>
          <w:marRight w:val="0"/>
          <w:marTop w:val="0"/>
          <w:marBottom w:val="0"/>
          <w:divBdr>
            <w:top w:val="none" w:sz="0" w:space="0" w:color="auto"/>
            <w:left w:val="none" w:sz="0" w:space="0" w:color="auto"/>
            <w:bottom w:val="none" w:sz="0" w:space="0" w:color="auto"/>
            <w:right w:val="none" w:sz="0" w:space="0" w:color="auto"/>
          </w:divBdr>
        </w:div>
      </w:divsChild>
    </w:div>
    <w:div w:id="585067420">
      <w:bodyDiv w:val="1"/>
      <w:marLeft w:val="0"/>
      <w:marRight w:val="0"/>
      <w:marTop w:val="0"/>
      <w:marBottom w:val="0"/>
      <w:divBdr>
        <w:top w:val="none" w:sz="0" w:space="0" w:color="auto"/>
        <w:left w:val="none" w:sz="0" w:space="0" w:color="auto"/>
        <w:bottom w:val="none" w:sz="0" w:space="0" w:color="auto"/>
        <w:right w:val="none" w:sz="0" w:space="0" w:color="auto"/>
      </w:divBdr>
      <w:divsChild>
        <w:div w:id="761490997">
          <w:marLeft w:val="0"/>
          <w:marRight w:val="0"/>
          <w:marTop w:val="0"/>
          <w:marBottom w:val="0"/>
          <w:divBdr>
            <w:top w:val="none" w:sz="0" w:space="0" w:color="auto"/>
            <w:left w:val="none" w:sz="0" w:space="0" w:color="auto"/>
            <w:bottom w:val="none" w:sz="0" w:space="0" w:color="auto"/>
            <w:right w:val="none" w:sz="0" w:space="0" w:color="auto"/>
          </w:divBdr>
        </w:div>
      </w:divsChild>
    </w:div>
    <w:div w:id="586961227">
      <w:bodyDiv w:val="1"/>
      <w:marLeft w:val="0"/>
      <w:marRight w:val="0"/>
      <w:marTop w:val="0"/>
      <w:marBottom w:val="0"/>
      <w:divBdr>
        <w:top w:val="none" w:sz="0" w:space="0" w:color="auto"/>
        <w:left w:val="none" w:sz="0" w:space="0" w:color="auto"/>
        <w:bottom w:val="none" w:sz="0" w:space="0" w:color="auto"/>
        <w:right w:val="none" w:sz="0" w:space="0" w:color="auto"/>
      </w:divBdr>
      <w:divsChild>
        <w:div w:id="590286269">
          <w:marLeft w:val="0"/>
          <w:marRight w:val="0"/>
          <w:marTop w:val="0"/>
          <w:marBottom w:val="0"/>
          <w:divBdr>
            <w:top w:val="none" w:sz="0" w:space="0" w:color="auto"/>
            <w:left w:val="none" w:sz="0" w:space="0" w:color="auto"/>
            <w:bottom w:val="none" w:sz="0" w:space="0" w:color="auto"/>
            <w:right w:val="none" w:sz="0" w:space="0" w:color="auto"/>
          </w:divBdr>
        </w:div>
      </w:divsChild>
    </w:div>
    <w:div w:id="616789843">
      <w:bodyDiv w:val="1"/>
      <w:marLeft w:val="0"/>
      <w:marRight w:val="0"/>
      <w:marTop w:val="0"/>
      <w:marBottom w:val="0"/>
      <w:divBdr>
        <w:top w:val="none" w:sz="0" w:space="0" w:color="auto"/>
        <w:left w:val="none" w:sz="0" w:space="0" w:color="auto"/>
        <w:bottom w:val="none" w:sz="0" w:space="0" w:color="auto"/>
        <w:right w:val="none" w:sz="0" w:space="0" w:color="auto"/>
      </w:divBdr>
      <w:divsChild>
        <w:div w:id="154733403">
          <w:marLeft w:val="0"/>
          <w:marRight w:val="0"/>
          <w:marTop w:val="0"/>
          <w:marBottom w:val="0"/>
          <w:divBdr>
            <w:top w:val="none" w:sz="0" w:space="0" w:color="auto"/>
            <w:left w:val="none" w:sz="0" w:space="0" w:color="auto"/>
            <w:bottom w:val="none" w:sz="0" w:space="0" w:color="auto"/>
            <w:right w:val="none" w:sz="0" w:space="0" w:color="auto"/>
          </w:divBdr>
        </w:div>
      </w:divsChild>
    </w:div>
    <w:div w:id="629749126">
      <w:bodyDiv w:val="1"/>
      <w:marLeft w:val="0"/>
      <w:marRight w:val="0"/>
      <w:marTop w:val="0"/>
      <w:marBottom w:val="0"/>
      <w:divBdr>
        <w:top w:val="none" w:sz="0" w:space="0" w:color="auto"/>
        <w:left w:val="none" w:sz="0" w:space="0" w:color="auto"/>
        <w:bottom w:val="none" w:sz="0" w:space="0" w:color="auto"/>
        <w:right w:val="none" w:sz="0" w:space="0" w:color="auto"/>
      </w:divBdr>
    </w:div>
    <w:div w:id="633369904">
      <w:bodyDiv w:val="1"/>
      <w:marLeft w:val="0"/>
      <w:marRight w:val="0"/>
      <w:marTop w:val="0"/>
      <w:marBottom w:val="0"/>
      <w:divBdr>
        <w:top w:val="none" w:sz="0" w:space="0" w:color="auto"/>
        <w:left w:val="none" w:sz="0" w:space="0" w:color="auto"/>
        <w:bottom w:val="none" w:sz="0" w:space="0" w:color="auto"/>
        <w:right w:val="none" w:sz="0" w:space="0" w:color="auto"/>
      </w:divBdr>
      <w:divsChild>
        <w:div w:id="415176867">
          <w:marLeft w:val="0"/>
          <w:marRight w:val="0"/>
          <w:marTop w:val="0"/>
          <w:marBottom w:val="0"/>
          <w:divBdr>
            <w:top w:val="none" w:sz="0" w:space="0" w:color="auto"/>
            <w:left w:val="none" w:sz="0" w:space="0" w:color="auto"/>
            <w:bottom w:val="none" w:sz="0" w:space="0" w:color="auto"/>
            <w:right w:val="none" w:sz="0" w:space="0" w:color="auto"/>
          </w:divBdr>
        </w:div>
      </w:divsChild>
    </w:div>
    <w:div w:id="633485470">
      <w:bodyDiv w:val="1"/>
      <w:marLeft w:val="0"/>
      <w:marRight w:val="0"/>
      <w:marTop w:val="0"/>
      <w:marBottom w:val="0"/>
      <w:divBdr>
        <w:top w:val="none" w:sz="0" w:space="0" w:color="auto"/>
        <w:left w:val="none" w:sz="0" w:space="0" w:color="auto"/>
        <w:bottom w:val="none" w:sz="0" w:space="0" w:color="auto"/>
        <w:right w:val="none" w:sz="0" w:space="0" w:color="auto"/>
      </w:divBdr>
      <w:divsChild>
        <w:div w:id="653610697">
          <w:marLeft w:val="0"/>
          <w:marRight w:val="0"/>
          <w:marTop w:val="0"/>
          <w:marBottom w:val="0"/>
          <w:divBdr>
            <w:top w:val="none" w:sz="0" w:space="0" w:color="auto"/>
            <w:left w:val="none" w:sz="0" w:space="0" w:color="auto"/>
            <w:bottom w:val="none" w:sz="0" w:space="0" w:color="auto"/>
            <w:right w:val="none" w:sz="0" w:space="0" w:color="auto"/>
          </w:divBdr>
        </w:div>
      </w:divsChild>
    </w:div>
    <w:div w:id="638611009">
      <w:bodyDiv w:val="1"/>
      <w:marLeft w:val="0"/>
      <w:marRight w:val="0"/>
      <w:marTop w:val="0"/>
      <w:marBottom w:val="0"/>
      <w:divBdr>
        <w:top w:val="none" w:sz="0" w:space="0" w:color="auto"/>
        <w:left w:val="none" w:sz="0" w:space="0" w:color="auto"/>
        <w:bottom w:val="none" w:sz="0" w:space="0" w:color="auto"/>
        <w:right w:val="none" w:sz="0" w:space="0" w:color="auto"/>
      </w:divBdr>
      <w:divsChild>
        <w:div w:id="448477646">
          <w:marLeft w:val="0"/>
          <w:marRight w:val="0"/>
          <w:marTop w:val="0"/>
          <w:marBottom w:val="0"/>
          <w:divBdr>
            <w:top w:val="none" w:sz="0" w:space="0" w:color="auto"/>
            <w:left w:val="none" w:sz="0" w:space="0" w:color="auto"/>
            <w:bottom w:val="none" w:sz="0" w:space="0" w:color="auto"/>
            <w:right w:val="none" w:sz="0" w:space="0" w:color="auto"/>
          </w:divBdr>
        </w:div>
      </w:divsChild>
    </w:div>
    <w:div w:id="639841408">
      <w:bodyDiv w:val="1"/>
      <w:marLeft w:val="0"/>
      <w:marRight w:val="0"/>
      <w:marTop w:val="0"/>
      <w:marBottom w:val="0"/>
      <w:divBdr>
        <w:top w:val="none" w:sz="0" w:space="0" w:color="auto"/>
        <w:left w:val="none" w:sz="0" w:space="0" w:color="auto"/>
        <w:bottom w:val="none" w:sz="0" w:space="0" w:color="auto"/>
        <w:right w:val="none" w:sz="0" w:space="0" w:color="auto"/>
      </w:divBdr>
      <w:divsChild>
        <w:div w:id="113839893">
          <w:marLeft w:val="0"/>
          <w:marRight w:val="0"/>
          <w:marTop w:val="0"/>
          <w:marBottom w:val="0"/>
          <w:divBdr>
            <w:top w:val="none" w:sz="0" w:space="0" w:color="auto"/>
            <w:left w:val="none" w:sz="0" w:space="0" w:color="auto"/>
            <w:bottom w:val="none" w:sz="0" w:space="0" w:color="auto"/>
            <w:right w:val="none" w:sz="0" w:space="0" w:color="auto"/>
          </w:divBdr>
        </w:div>
      </w:divsChild>
    </w:div>
    <w:div w:id="648293527">
      <w:bodyDiv w:val="1"/>
      <w:marLeft w:val="0"/>
      <w:marRight w:val="0"/>
      <w:marTop w:val="0"/>
      <w:marBottom w:val="0"/>
      <w:divBdr>
        <w:top w:val="none" w:sz="0" w:space="0" w:color="auto"/>
        <w:left w:val="none" w:sz="0" w:space="0" w:color="auto"/>
        <w:bottom w:val="none" w:sz="0" w:space="0" w:color="auto"/>
        <w:right w:val="none" w:sz="0" w:space="0" w:color="auto"/>
      </w:divBdr>
      <w:divsChild>
        <w:div w:id="576938355">
          <w:marLeft w:val="0"/>
          <w:marRight w:val="0"/>
          <w:marTop w:val="0"/>
          <w:marBottom w:val="0"/>
          <w:divBdr>
            <w:top w:val="none" w:sz="0" w:space="0" w:color="auto"/>
            <w:left w:val="none" w:sz="0" w:space="0" w:color="auto"/>
            <w:bottom w:val="none" w:sz="0" w:space="0" w:color="auto"/>
            <w:right w:val="none" w:sz="0" w:space="0" w:color="auto"/>
          </w:divBdr>
        </w:div>
      </w:divsChild>
    </w:div>
    <w:div w:id="648749319">
      <w:bodyDiv w:val="1"/>
      <w:marLeft w:val="0"/>
      <w:marRight w:val="0"/>
      <w:marTop w:val="0"/>
      <w:marBottom w:val="0"/>
      <w:divBdr>
        <w:top w:val="none" w:sz="0" w:space="0" w:color="auto"/>
        <w:left w:val="none" w:sz="0" w:space="0" w:color="auto"/>
        <w:bottom w:val="none" w:sz="0" w:space="0" w:color="auto"/>
        <w:right w:val="none" w:sz="0" w:space="0" w:color="auto"/>
      </w:divBdr>
      <w:divsChild>
        <w:div w:id="1744987244">
          <w:marLeft w:val="0"/>
          <w:marRight w:val="0"/>
          <w:marTop w:val="0"/>
          <w:marBottom w:val="0"/>
          <w:divBdr>
            <w:top w:val="none" w:sz="0" w:space="0" w:color="auto"/>
            <w:left w:val="none" w:sz="0" w:space="0" w:color="auto"/>
            <w:bottom w:val="none" w:sz="0" w:space="0" w:color="auto"/>
            <w:right w:val="none" w:sz="0" w:space="0" w:color="auto"/>
          </w:divBdr>
        </w:div>
      </w:divsChild>
    </w:div>
    <w:div w:id="650405126">
      <w:bodyDiv w:val="1"/>
      <w:marLeft w:val="0"/>
      <w:marRight w:val="0"/>
      <w:marTop w:val="0"/>
      <w:marBottom w:val="0"/>
      <w:divBdr>
        <w:top w:val="none" w:sz="0" w:space="0" w:color="auto"/>
        <w:left w:val="none" w:sz="0" w:space="0" w:color="auto"/>
        <w:bottom w:val="none" w:sz="0" w:space="0" w:color="auto"/>
        <w:right w:val="none" w:sz="0" w:space="0" w:color="auto"/>
      </w:divBdr>
      <w:divsChild>
        <w:div w:id="191918359">
          <w:marLeft w:val="0"/>
          <w:marRight w:val="0"/>
          <w:marTop w:val="0"/>
          <w:marBottom w:val="0"/>
          <w:divBdr>
            <w:top w:val="none" w:sz="0" w:space="0" w:color="auto"/>
            <w:left w:val="none" w:sz="0" w:space="0" w:color="auto"/>
            <w:bottom w:val="none" w:sz="0" w:space="0" w:color="auto"/>
            <w:right w:val="none" w:sz="0" w:space="0" w:color="auto"/>
          </w:divBdr>
        </w:div>
      </w:divsChild>
    </w:div>
    <w:div w:id="664865366">
      <w:bodyDiv w:val="1"/>
      <w:marLeft w:val="0"/>
      <w:marRight w:val="0"/>
      <w:marTop w:val="0"/>
      <w:marBottom w:val="0"/>
      <w:divBdr>
        <w:top w:val="none" w:sz="0" w:space="0" w:color="auto"/>
        <w:left w:val="none" w:sz="0" w:space="0" w:color="auto"/>
        <w:bottom w:val="none" w:sz="0" w:space="0" w:color="auto"/>
        <w:right w:val="none" w:sz="0" w:space="0" w:color="auto"/>
      </w:divBdr>
      <w:divsChild>
        <w:div w:id="1740444724">
          <w:marLeft w:val="0"/>
          <w:marRight w:val="0"/>
          <w:marTop w:val="0"/>
          <w:marBottom w:val="0"/>
          <w:divBdr>
            <w:top w:val="none" w:sz="0" w:space="0" w:color="auto"/>
            <w:left w:val="none" w:sz="0" w:space="0" w:color="auto"/>
            <w:bottom w:val="none" w:sz="0" w:space="0" w:color="auto"/>
            <w:right w:val="none" w:sz="0" w:space="0" w:color="auto"/>
          </w:divBdr>
        </w:div>
      </w:divsChild>
    </w:div>
    <w:div w:id="677122008">
      <w:bodyDiv w:val="1"/>
      <w:marLeft w:val="0"/>
      <w:marRight w:val="0"/>
      <w:marTop w:val="0"/>
      <w:marBottom w:val="0"/>
      <w:divBdr>
        <w:top w:val="none" w:sz="0" w:space="0" w:color="auto"/>
        <w:left w:val="none" w:sz="0" w:space="0" w:color="auto"/>
        <w:bottom w:val="none" w:sz="0" w:space="0" w:color="auto"/>
        <w:right w:val="none" w:sz="0" w:space="0" w:color="auto"/>
      </w:divBdr>
      <w:divsChild>
        <w:div w:id="2111701627">
          <w:marLeft w:val="0"/>
          <w:marRight w:val="0"/>
          <w:marTop w:val="0"/>
          <w:marBottom w:val="0"/>
          <w:divBdr>
            <w:top w:val="none" w:sz="0" w:space="0" w:color="auto"/>
            <w:left w:val="none" w:sz="0" w:space="0" w:color="auto"/>
            <w:bottom w:val="none" w:sz="0" w:space="0" w:color="auto"/>
            <w:right w:val="none" w:sz="0" w:space="0" w:color="auto"/>
          </w:divBdr>
        </w:div>
      </w:divsChild>
    </w:div>
    <w:div w:id="681932366">
      <w:bodyDiv w:val="1"/>
      <w:marLeft w:val="0"/>
      <w:marRight w:val="0"/>
      <w:marTop w:val="0"/>
      <w:marBottom w:val="0"/>
      <w:divBdr>
        <w:top w:val="none" w:sz="0" w:space="0" w:color="auto"/>
        <w:left w:val="none" w:sz="0" w:space="0" w:color="auto"/>
        <w:bottom w:val="none" w:sz="0" w:space="0" w:color="auto"/>
        <w:right w:val="none" w:sz="0" w:space="0" w:color="auto"/>
      </w:divBdr>
      <w:divsChild>
        <w:div w:id="1312709663">
          <w:marLeft w:val="0"/>
          <w:marRight w:val="0"/>
          <w:marTop w:val="0"/>
          <w:marBottom w:val="0"/>
          <w:divBdr>
            <w:top w:val="none" w:sz="0" w:space="0" w:color="auto"/>
            <w:left w:val="none" w:sz="0" w:space="0" w:color="auto"/>
            <w:bottom w:val="none" w:sz="0" w:space="0" w:color="auto"/>
            <w:right w:val="none" w:sz="0" w:space="0" w:color="auto"/>
          </w:divBdr>
        </w:div>
      </w:divsChild>
    </w:div>
    <w:div w:id="682786212">
      <w:bodyDiv w:val="1"/>
      <w:marLeft w:val="0"/>
      <w:marRight w:val="0"/>
      <w:marTop w:val="0"/>
      <w:marBottom w:val="0"/>
      <w:divBdr>
        <w:top w:val="none" w:sz="0" w:space="0" w:color="auto"/>
        <w:left w:val="none" w:sz="0" w:space="0" w:color="auto"/>
        <w:bottom w:val="none" w:sz="0" w:space="0" w:color="auto"/>
        <w:right w:val="none" w:sz="0" w:space="0" w:color="auto"/>
      </w:divBdr>
      <w:divsChild>
        <w:div w:id="1974289060">
          <w:marLeft w:val="0"/>
          <w:marRight w:val="0"/>
          <w:marTop w:val="0"/>
          <w:marBottom w:val="0"/>
          <w:divBdr>
            <w:top w:val="none" w:sz="0" w:space="0" w:color="auto"/>
            <w:left w:val="none" w:sz="0" w:space="0" w:color="auto"/>
            <w:bottom w:val="none" w:sz="0" w:space="0" w:color="auto"/>
            <w:right w:val="none" w:sz="0" w:space="0" w:color="auto"/>
          </w:divBdr>
        </w:div>
      </w:divsChild>
    </w:div>
    <w:div w:id="697436472">
      <w:bodyDiv w:val="1"/>
      <w:marLeft w:val="0"/>
      <w:marRight w:val="0"/>
      <w:marTop w:val="0"/>
      <w:marBottom w:val="0"/>
      <w:divBdr>
        <w:top w:val="none" w:sz="0" w:space="0" w:color="auto"/>
        <w:left w:val="none" w:sz="0" w:space="0" w:color="auto"/>
        <w:bottom w:val="none" w:sz="0" w:space="0" w:color="auto"/>
        <w:right w:val="none" w:sz="0" w:space="0" w:color="auto"/>
      </w:divBdr>
      <w:divsChild>
        <w:div w:id="415177464">
          <w:marLeft w:val="0"/>
          <w:marRight w:val="0"/>
          <w:marTop w:val="0"/>
          <w:marBottom w:val="0"/>
          <w:divBdr>
            <w:top w:val="none" w:sz="0" w:space="0" w:color="auto"/>
            <w:left w:val="none" w:sz="0" w:space="0" w:color="auto"/>
            <w:bottom w:val="none" w:sz="0" w:space="0" w:color="auto"/>
            <w:right w:val="none" w:sz="0" w:space="0" w:color="auto"/>
          </w:divBdr>
        </w:div>
      </w:divsChild>
    </w:div>
    <w:div w:id="710541912">
      <w:bodyDiv w:val="1"/>
      <w:marLeft w:val="0"/>
      <w:marRight w:val="0"/>
      <w:marTop w:val="0"/>
      <w:marBottom w:val="0"/>
      <w:divBdr>
        <w:top w:val="none" w:sz="0" w:space="0" w:color="auto"/>
        <w:left w:val="none" w:sz="0" w:space="0" w:color="auto"/>
        <w:bottom w:val="none" w:sz="0" w:space="0" w:color="auto"/>
        <w:right w:val="none" w:sz="0" w:space="0" w:color="auto"/>
      </w:divBdr>
      <w:divsChild>
        <w:div w:id="356083950">
          <w:marLeft w:val="0"/>
          <w:marRight w:val="0"/>
          <w:marTop w:val="0"/>
          <w:marBottom w:val="0"/>
          <w:divBdr>
            <w:top w:val="none" w:sz="0" w:space="0" w:color="auto"/>
            <w:left w:val="none" w:sz="0" w:space="0" w:color="auto"/>
            <w:bottom w:val="none" w:sz="0" w:space="0" w:color="auto"/>
            <w:right w:val="none" w:sz="0" w:space="0" w:color="auto"/>
          </w:divBdr>
        </w:div>
      </w:divsChild>
    </w:div>
    <w:div w:id="724527155">
      <w:bodyDiv w:val="1"/>
      <w:marLeft w:val="0"/>
      <w:marRight w:val="0"/>
      <w:marTop w:val="0"/>
      <w:marBottom w:val="0"/>
      <w:divBdr>
        <w:top w:val="none" w:sz="0" w:space="0" w:color="auto"/>
        <w:left w:val="none" w:sz="0" w:space="0" w:color="auto"/>
        <w:bottom w:val="none" w:sz="0" w:space="0" w:color="auto"/>
        <w:right w:val="none" w:sz="0" w:space="0" w:color="auto"/>
      </w:divBdr>
      <w:divsChild>
        <w:div w:id="1608732749">
          <w:marLeft w:val="0"/>
          <w:marRight w:val="0"/>
          <w:marTop w:val="0"/>
          <w:marBottom w:val="0"/>
          <w:divBdr>
            <w:top w:val="none" w:sz="0" w:space="0" w:color="auto"/>
            <w:left w:val="none" w:sz="0" w:space="0" w:color="auto"/>
            <w:bottom w:val="none" w:sz="0" w:space="0" w:color="auto"/>
            <w:right w:val="none" w:sz="0" w:space="0" w:color="auto"/>
          </w:divBdr>
        </w:div>
      </w:divsChild>
    </w:div>
    <w:div w:id="746614488">
      <w:bodyDiv w:val="1"/>
      <w:marLeft w:val="0"/>
      <w:marRight w:val="0"/>
      <w:marTop w:val="0"/>
      <w:marBottom w:val="0"/>
      <w:divBdr>
        <w:top w:val="none" w:sz="0" w:space="0" w:color="auto"/>
        <w:left w:val="none" w:sz="0" w:space="0" w:color="auto"/>
        <w:bottom w:val="none" w:sz="0" w:space="0" w:color="auto"/>
        <w:right w:val="none" w:sz="0" w:space="0" w:color="auto"/>
      </w:divBdr>
      <w:divsChild>
        <w:div w:id="1726833182">
          <w:marLeft w:val="0"/>
          <w:marRight w:val="0"/>
          <w:marTop w:val="0"/>
          <w:marBottom w:val="0"/>
          <w:divBdr>
            <w:top w:val="none" w:sz="0" w:space="0" w:color="auto"/>
            <w:left w:val="none" w:sz="0" w:space="0" w:color="auto"/>
            <w:bottom w:val="none" w:sz="0" w:space="0" w:color="auto"/>
            <w:right w:val="none" w:sz="0" w:space="0" w:color="auto"/>
          </w:divBdr>
        </w:div>
      </w:divsChild>
    </w:div>
    <w:div w:id="764886392">
      <w:bodyDiv w:val="1"/>
      <w:marLeft w:val="0"/>
      <w:marRight w:val="0"/>
      <w:marTop w:val="0"/>
      <w:marBottom w:val="0"/>
      <w:divBdr>
        <w:top w:val="none" w:sz="0" w:space="0" w:color="auto"/>
        <w:left w:val="none" w:sz="0" w:space="0" w:color="auto"/>
        <w:bottom w:val="none" w:sz="0" w:space="0" w:color="auto"/>
        <w:right w:val="none" w:sz="0" w:space="0" w:color="auto"/>
      </w:divBdr>
      <w:divsChild>
        <w:div w:id="521552308">
          <w:marLeft w:val="0"/>
          <w:marRight w:val="0"/>
          <w:marTop w:val="0"/>
          <w:marBottom w:val="0"/>
          <w:divBdr>
            <w:top w:val="none" w:sz="0" w:space="0" w:color="auto"/>
            <w:left w:val="none" w:sz="0" w:space="0" w:color="auto"/>
            <w:bottom w:val="none" w:sz="0" w:space="0" w:color="auto"/>
            <w:right w:val="none" w:sz="0" w:space="0" w:color="auto"/>
          </w:divBdr>
        </w:div>
      </w:divsChild>
    </w:div>
    <w:div w:id="769740175">
      <w:bodyDiv w:val="1"/>
      <w:marLeft w:val="0"/>
      <w:marRight w:val="0"/>
      <w:marTop w:val="0"/>
      <w:marBottom w:val="0"/>
      <w:divBdr>
        <w:top w:val="none" w:sz="0" w:space="0" w:color="auto"/>
        <w:left w:val="none" w:sz="0" w:space="0" w:color="auto"/>
        <w:bottom w:val="none" w:sz="0" w:space="0" w:color="auto"/>
        <w:right w:val="none" w:sz="0" w:space="0" w:color="auto"/>
      </w:divBdr>
      <w:divsChild>
        <w:div w:id="1773090541">
          <w:marLeft w:val="0"/>
          <w:marRight w:val="0"/>
          <w:marTop w:val="0"/>
          <w:marBottom w:val="0"/>
          <w:divBdr>
            <w:top w:val="none" w:sz="0" w:space="0" w:color="auto"/>
            <w:left w:val="none" w:sz="0" w:space="0" w:color="auto"/>
            <w:bottom w:val="none" w:sz="0" w:space="0" w:color="auto"/>
            <w:right w:val="none" w:sz="0" w:space="0" w:color="auto"/>
          </w:divBdr>
        </w:div>
      </w:divsChild>
    </w:div>
    <w:div w:id="784352975">
      <w:bodyDiv w:val="1"/>
      <w:marLeft w:val="0"/>
      <w:marRight w:val="0"/>
      <w:marTop w:val="0"/>
      <w:marBottom w:val="0"/>
      <w:divBdr>
        <w:top w:val="none" w:sz="0" w:space="0" w:color="auto"/>
        <w:left w:val="none" w:sz="0" w:space="0" w:color="auto"/>
        <w:bottom w:val="none" w:sz="0" w:space="0" w:color="auto"/>
        <w:right w:val="none" w:sz="0" w:space="0" w:color="auto"/>
      </w:divBdr>
      <w:divsChild>
        <w:div w:id="1468663996">
          <w:marLeft w:val="0"/>
          <w:marRight w:val="0"/>
          <w:marTop w:val="0"/>
          <w:marBottom w:val="0"/>
          <w:divBdr>
            <w:top w:val="none" w:sz="0" w:space="0" w:color="auto"/>
            <w:left w:val="none" w:sz="0" w:space="0" w:color="auto"/>
            <w:bottom w:val="none" w:sz="0" w:space="0" w:color="auto"/>
            <w:right w:val="none" w:sz="0" w:space="0" w:color="auto"/>
          </w:divBdr>
        </w:div>
      </w:divsChild>
    </w:div>
    <w:div w:id="822427104">
      <w:bodyDiv w:val="1"/>
      <w:marLeft w:val="0"/>
      <w:marRight w:val="0"/>
      <w:marTop w:val="0"/>
      <w:marBottom w:val="0"/>
      <w:divBdr>
        <w:top w:val="none" w:sz="0" w:space="0" w:color="auto"/>
        <w:left w:val="none" w:sz="0" w:space="0" w:color="auto"/>
        <w:bottom w:val="none" w:sz="0" w:space="0" w:color="auto"/>
        <w:right w:val="none" w:sz="0" w:space="0" w:color="auto"/>
      </w:divBdr>
      <w:divsChild>
        <w:div w:id="388312051">
          <w:marLeft w:val="0"/>
          <w:marRight w:val="0"/>
          <w:marTop w:val="0"/>
          <w:marBottom w:val="0"/>
          <w:divBdr>
            <w:top w:val="none" w:sz="0" w:space="0" w:color="auto"/>
            <w:left w:val="none" w:sz="0" w:space="0" w:color="auto"/>
            <w:bottom w:val="none" w:sz="0" w:space="0" w:color="auto"/>
            <w:right w:val="none" w:sz="0" w:space="0" w:color="auto"/>
          </w:divBdr>
        </w:div>
      </w:divsChild>
    </w:div>
    <w:div w:id="823936563">
      <w:bodyDiv w:val="1"/>
      <w:marLeft w:val="0"/>
      <w:marRight w:val="0"/>
      <w:marTop w:val="0"/>
      <w:marBottom w:val="0"/>
      <w:divBdr>
        <w:top w:val="none" w:sz="0" w:space="0" w:color="auto"/>
        <w:left w:val="none" w:sz="0" w:space="0" w:color="auto"/>
        <w:bottom w:val="none" w:sz="0" w:space="0" w:color="auto"/>
        <w:right w:val="none" w:sz="0" w:space="0" w:color="auto"/>
      </w:divBdr>
      <w:divsChild>
        <w:div w:id="2048143194">
          <w:marLeft w:val="0"/>
          <w:marRight w:val="0"/>
          <w:marTop w:val="0"/>
          <w:marBottom w:val="0"/>
          <w:divBdr>
            <w:top w:val="none" w:sz="0" w:space="0" w:color="auto"/>
            <w:left w:val="none" w:sz="0" w:space="0" w:color="auto"/>
            <w:bottom w:val="none" w:sz="0" w:space="0" w:color="auto"/>
            <w:right w:val="none" w:sz="0" w:space="0" w:color="auto"/>
          </w:divBdr>
        </w:div>
      </w:divsChild>
    </w:div>
    <w:div w:id="835416809">
      <w:bodyDiv w:val="1"/>
      <w:marLeft w:val="0"/>
      <w:marRight w:val="0"/>
      <w:marTop w:val="0"/>
      <w:marBottom w:val="0"/>
      <w:divBdr>
        <w:top w:val="none" w:sz="0" w:space="0" w:color="auto"/>
        <w:left w:val="none" w:sz="0" w:space="0" w:color="auto"/>
        <w:bottom w:val="none" w:sz="0" w:space="0" w:color="auto"/>
        <w:right w:val="none" w:sz="0" w:space="0" w:color="auto"/>
      </w:divBdr>
      <w:divsChild>
        <w:div w:id="505362641">
          <w:marLeft w:val="0"/>
          <w:marRight w:val="0"/>
          <w:marTop w:val="0"/>
          <w:marBottom w:val="0"/>
          <w:divBdr>
            <w:top w:val="none" w:sz="0" w:space="0" w:color="auto"/>
            <w:left w:val="none" w:sz="0" w:space="0" w:color="auto"/>
            <w:bottom w:val="none" w:sz="0" w:space="0" w:color="auto"/>
            <w:right w:val="none" w:sz="0" w:space="0" w:color="auto"/>
          </w:divBdr>
        </w:div>
      </w:divsChild>
    </w:div>
    <w:div w:id="846215413">
      <w:bodyDiv w:val="1"/>
      <w:marLeft w:val="0"/>
      <w:marRight w:val="0"/>
      <w:marTop w:val="0"/>
      <w:marBottom w:val="0"/>
      <w:divBdr>
        <w:top w:val="none" w:sz="0" w:space="0" w:color="auto"/>
        <w:left w:val="none" w:sz="0" w:space="0" w:color="auto"/>
        <w:bottom w:val="none" w:sz="0" w:space="0" w:color="auto"/>
        <w:right w:val="none" w:sz="0" w:space="0" w:color="auto"/>
      </w:divBdr>
    </w:div>
    <w:div w:id="856770170">
      <w:bodyDiv w:val="1"/>
      <w:marLeft w:val="0"/>
      <w:marRight w:val="0"/>
      <w:marTop w:val="0"/>
      <w:marBottom w:val="0"/>
      <w:divBdr>
        <w:top w:val="none" w:sz="0" w:space="0" w:color="auto"/>
        <w:left w:val="none" w:sz="0" w:space="0" w:color="auto"/>
        <w:bottom w:val="none" w:sz="0" w:space="0" w:color="auto"/>
        <w:right w:val="none" w:sz="0" w:space="0" w:color="auto"/>
      </w:divBdr>
      <w:divsChild>
        <w:div w:id="582571439">
          <w:marLeft w:val="0"/>
          <w:marRight w:val="0"/>
          <w:marTop w:val="0"/>
          <w:marBottom w:val="0"/>
          <w:divBdr>
            <w:top w:val="none" w:sz="0" w:space="0" w:color="auto"/>
            <w:left w:val="none" w:sz="0" w:space="0" w:color="auto"/>
            <w:bottom w:val="none" w:sz="0" w:space="0" w:color="auto"/>
            <w:right w:val="none" w:sz="0" w:space="0" w:color="auto"/>
          </w:divBdr>
        </w:div>
      </w:divsChild>
    </w:div>
    <w:div w:id="857281761">
      <w:bodyDiv w:val="1"/>
      <w:marLeft w:val="0"/>
      <w:marRight w:val="0"/>
      <w:marTop w:val="0"/>
      <w:marBottom w:val="0"/>
      <w:divBdr>
        <w:top w:val="none" w:sz="0" w:space="0" w:color="auto"/>
        <w:left w:val="none" w:sz="0" w:space="0" w:color="auto"/>
        <w:bottom w:val="none" w:sz="0" w:space="0" w:color="auto"/>
        <w:right w:val="none" w:sz="0" w:space="0" w:color="auto"/>
      </w:divBdr>
      <w:divsChild>
        <w:div w:id="66613240">
          <w:marLeft w:val="0"/>
          <w:marRight w:val="0"/>
          <w:marTop w:val="0"/>
          <w:marBottom w:val="0"/>
          <w:divBdr>
            <w:top w:val="none" w:sz="0" w:space="0" w:color="auto"/>
            <w:left w:val="none" w:sz="0" w:space="0" w:color="auto"/>
            <w:bottom w:val="none" w:sz="0" w:space="0" w:color="auto"/>
            <w:right w:val="none" w:sz="0" w:space="0" w:color="auto"/>
          </w:divBdr>
        </w:div>
      </w:divsChild>
    </w:div>
    <w:div w:id="865098470">
      <w:bodyDiv w:val="1"/>
      <w:marLeft w:val="0"/>
      <w:marRight w:val="0"/>
      <w:marTop w:val="0"/>
      <w:marBottom w:val="0"/>
      <w:divBdr>
        <w:top w:val="none" w:sz="0" w:space="0" w:color="auto"/>
        <w:left w:val="none" w:sz="0" w:space="0" w:color="auto"/>
        <w:bottom w:val="none" w:sz="0" w:space="0" w:color="auto"/>
        <w:right w:val="none" w:sz="0" w:space="0" w:color="auto"/>
      </w:divBdr>
      <w:divsChild>
        <w:div w:id="1253389647">
          <w:marLeft w:val="0"/>
          <w:marRight w:val="0"/>
          <w:marTop w:val="0"/>
          <w:marBottom w:val="0"/>
          <w:divBdr>
            <w:top w:val="none" w:sz="0" w:space="0" w:color="auto"/>
            <w:left w:val="none" w:sz="0" w:space="0" w:color="auto"/>
            <w:bottom w:val="none" w:sz="0" w:space="0" w:color="auto"/>
            <w:right w:val="none" w:sz="0" w:space="0" w:color="auto"/>
          </w:divBdr>
        </w:div>
      </w:divsChild>
    </w:div>
    <w:div w:id="869952515">
      <w:bodyDiv w:val="1"/>
      <w:marLeft w:val="0"/>
      <w:marRight w:val="0"/>
      <w:marTop w:val="0"/>
      <w:marBottom w:val="0"/>
      <w:divBdr>
        <w:top w:val="none" w:sz="0" w:space="0" w:color="auto"/>
        <w:left w:val="none" w:sz="0" w:space="0" w:color="auto"/>
        <w:bottom w:val="none" w:sz="0" w:space="0" w:color="auto"/>
        <w:right w:val="none" w:sz="0" w:space="0" w:color="auto"/>
      </w:divBdr>
      <w:divsChild>
        <w:div w:id="2026519768">
          <w:marLeft w:val="0"/>
          <w:marRight w:val="0"/>
          <w:marTop w:val="0"/>
          <w:marBottom w:val="0"/>
          <w:divBdr>
            <w:top w:val="none" w:sz="0" w:space="0" w:color="auto"/>
            <w:left w:val="none" w:sz="0" w:space="0" w:color="auto"/>
            <w:bottom w:val="none" w:sz="0" w:space="0" w:color="auto"/>
            <w:right w:val="none" w:sz="0" w:space="0" w:color="auto"/>
          </w:divBdr>
        </w:div>
      </w:divsChild>
    </w:div>
    <w:div w:id="875890056">
      <w:bodyDiv w:val="1"/>
      <w:marLeft w:val="0"/>
      <w:marRight w:val="0"/>
      <w:marTop w:val="0"/>
      <w:marBottom w:val="0"/>
      <w:divBdr>
        <w:top w:val="none" w:sz="0" w:space="0" w:color="auto"/>
        <w:left w:val="none" w:sz="0" w:space="0" w:color="auto"/>
        <w:bottom w:val="none" w:sz="0" w:space="0" w:color="auto"/>
        <w:right w:val="none" w:sz="0" w:space="0" w:color="auto"/>
      </w:divBdr>
      <w:divsChild>
        <w:div w:id="1630699503">
          <w:marLeft w:val="0"/>
          <w:marRight w:val="0"/>
          <w:marTop w:val="0"/>
          <w:marBottom w:val="0"/>
          <w:divBdr>
            <w:top w:val="none" w:sz="0" w:space="0" w:color="auto"/>
            <w:left w:val="none" w:sz="0" w:space="0" w:color="auto"/>
            <w:bottom w:val="none" w:sz="0" w:space="0" w:color="auto"/>
            <w:right w:val="none" w:sz="0" w:space="0" w:color="auto"/>
          </w:divBdr>
        </w:div>
      </w:divsChild>
    </w:div>
    <w:div w:id="892035631">
      <w:bodyDiv w:val="1"/>
      <w:marLeft w:val="0"/>
      <w:marRight w:val="0"/>
      <w:marTop w:val="0"/>
      <w:marBottom w:val="0"/>
      <w:divBdr>
        <w:top w:val="none" w:sz="0" w:space="0" w:color="auto"/>
        <w:left w:val="none" w:sz="0" w:space="0" w:color="auto"/>
        <w:bottom w:val="none" w:sz="0" w:space="0" w:color="auto"/>
        <w:right w:val="none" w:sz="0" w:space="0" w:color="auto"/>
      </w:divBdr>
      <w:divsChild>
        <w:div w:id="1205558370">
          <w:marLeft w:val="0"/>
          <w:marRight w:val="0"/>
          <w:marTop w:val="0"/>
          <w:marBottom w:val="0"/>
          <w:divBdr>
            <w:top w:val="none" w:sz="0" w:space="0" w:color="auto"/>
            <w:left w:val="none" w:sz="0" w:space="0" w:color="auto"/>
            <w:bottom w:val="none" w:sz="0" w:space="0" w:color="auto"/>
            <w:right w:val="none" w:sz="0" w:space="0" w:color="auto"/>
          </w:divBdr>
        </w:div>
      </w:divsChild>
    </w:div>
    <w:div w:id="893540996">
      <w:bodyDiv w:val="1"/>
      <w:marLeft w:val="0"/>
      <w:marRight w:val="0"/>
      <w:marTop w:val="0"/>
      <w:marBottom w:val="0"/>
      <w:divBdr>
        <w:top w:val="none" w:sz="0" w:space="0" w:color="auto"/>
        <w:left w:val="none" w:sz="0" w:space="0" w:color="auto"/>
        <w:bottom w:val="none" w:sz="0" w:space="0" w:color="auto"/>
        <w:right w:val="none" w:sz="0" w:space="0" w:color="auto"/>
      </w:divBdr>
      <w:divsChild>
        <w:div w:id="772166833">
          <w:marLeft w:val="0"/>
          <w:marRight w:val="0"/>
          <w:marTop w:val="0"/>
          <w:marBottom w:val="0"/>
          <w:divBdr>
            <w:top w:val="none" w:sz="0" w:space="0" w:color="auto"/>
            <w:left w:val="none" w:sz="0" w:space="0" w:color="auto"/>
            <w:bottom w:val="none" w:sz="0" w:space="0" w:color="auto"/>
            <w:right w:val="none" w:sz="0" w:space="0" w:color="auto"/>
          </w:divBdr>
        </w:div>
      </w:divsChild>
    </w:div>
    <w:div w:id="898174858">
      <w:bodyDiv w:val="1"/>
      <w:marLeft w:val="0"/>
      <w:marRight w:val="0"/>
      <w:marTop w:val="0"/>
      <w:marBottom w:val="0"/>
      <w:divBdr>
        <w:top w:val="none" w:sz="0" w:space="0" w:color="auto"/>
        <w:left w:val="none" w:sz="0" w:space="0" w:color="auto"/>
        <w:bottom w:val="none" w:sz="0" w:space="0" w:color="auto"/>
        <w:right w:val="none" w:sz="0" w:space="0" w:color="auto"/>
      </w:divBdr>
      <w:divsChild>
        <w:div w:id="970745981">
          <w:marLeft w:val="0"/>
          <w:marRight w:val="0"/>
          <w:marTop w:val="0"/>
          <w:marBottom w:val="0"/>
          <w:divBdr>
            <w:top w:val="none" w:sz="0" w:space="0" w:color="auto"/>
            <w:left w:val="none" w:sz="0" w:space="0" w:color="auto"/>
            <w:bottom w:val="none" w:sz="0" w:space="0" w:color="auto"/>
            <w:right w:val="none" w:sz="0" w:space="0" w:color="auto"/>
          </w:divBdr>
        </w:div>
      </w:divsChild>
    </w:div>
    <w:div w:id="907305139">
      <w:bodyDiv w:val="1"/>
      <w:marLeft w:val="0"/>
      <w:marRight w:val="0"/>
      <w:marTop w:val="0"/>
      <w:marBottom w:val="0"/>
      <w:divBdr>
        <w:top w:val="none" w:sz="0" w:space="0" w:color="auto"/>
        <w:left w:val="none" w:sz="0" w:space="0" w:color="auto"/>
        <w:bottom w:val="none" w:sz="0" w:space="0" w:color="auto"/>
        <w:right w:val="none" w:sz="0" w:space="0" w:color="auto"/>
      </w:divBdr>
      <w:divsChild>
        <w:div w:id="194778579">
          <w:marLeft w:val="-225"/>
          <w:marRight w:val="-225"/>
          <w:marTop w:val="0"/>
          <w:marBottom w:val="150"/>
          <w:divBdr>
            <w:top w:val="none" w:sz="0" w:space="0" w:color="auto"/>
            <w:left w:val="none" w:sz="0" w:space="0" w:color="auto"/>
            <w:bottom w:val="none" w:sz="0" w:space="0" w:color="auto"/>
            <w:right w:val="none" w:sz="0" w:space="0" w:color="auto"/>
          </w:divBdr>
          <w:divsChild>
            <w:div w:id="291401783">
              <w:marLeft w:val="0"/>
              <w:marRight w:val="0"/>
              <w:marTop w:val="0"/>
              <w:marBottom w:val="0"/>
              <w:divBdr>
                <w:top w:val="none" w:sz="0" w:space="0" w:color="auto"/>
                <w:left w:val="none" w:sz="0" w:space="0" w:color="auto"/>
                <w:bottom w:val="none" w:sz="0" w:space="0" w:color="auto"/>
                <w:right w:val="none" w:sz="0" w:space="0" w:color="auto"/>
              </w:divBdr>
              <w:divsChild>
                <w:div w:id="1449618146">
                  <w:marLeft w:val="0"/>
                  <w:marRight w:val="0"/>
                  <w:marTop w:val="0"/>
                  <w:marBottom w:val="300"/>
                  <w:divBdr>
                    <w:top w:val="none" w:sz="0" w:space="0" w:color="auto"/>
                    <w:left w:val="none" w:sz="0" w:space="0" w:color="auto"/>
                    <w:bottom w:val="none" w:sz="0" w:space="0" w:color="auto"/>
                    <w:right w:val="none" w:sz="0" w:space="0" w:color="auto"/>
                  </w:divBdr>
                  <w:divsChild>
                    <w:div w:id="1401905891">
                      <w:marLeft w:val="0"/>
                      <w:marRight w:val="0"/>
                      <w:marTop w:val="0"/>
                      <w:marBottom w:val="0"/>
                      <w:divBdr>
                        <w:top w:val="none" w:sz="0" w:space="0" w:color="auto"/>
                        <w:left w:val="none" w:sz="0" w:space="0" w:color="auto"/>
                        <w:bottom w:val="none" w:sz="0" w:space="0" w:color="auto"/>
                        <w:right w:val="none" w:sz="0" w:space="0" w:color="auto"/>
                      </w:divBdr>
                      <w:divsChild>
                        <w:div w:id="2145079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1426683">
      <w:bodyDiv w:val="1"/>
      <w:marLeft w:val="0"/>
      <w:marRight w:val="0"/>
      <w:marTop w:val="0"/>
      <w:marBottom w:val="0"/>
      <w:divBdr>
        <w:top w:val="none" w:sz="0" w:space="0" w:color="auto"/>
        <w:left w:val="none" w:sz="0" w:space="0" w:color="auto"/>
        <w:bottom w:val="none" w:sz="0" w:space="0" w:color="auto"/>
        <w:right w:val="none" w:sz="0" w:space="0" w:color="auto"/>
      </w:divBdr>
      <w:divsChild>
        <w:div w:id="2089882453">
          <w:marLeft w:val="0"/>
          <w:marRight w:val="0"/>
          <w:marTop w:val="0"/>
          <w:marBottom w:val="0"/>
          <w:divBdr>
            <w:top w:val="none" w:sz="0" w:space="0" w:color="auto"/>
            <w:left w:val="none" w:sz="0" w:space="0" w:color="auto"/>
            <w:bottom w:val="none" w:sz="0" w:space="0" w:color="auto"/>
            <w:right w:val="none" w:sz="0" w:space="0" w:color="auto"/>
          </w:divBdr>
        </w:div>
      </w:divsChild>
    </w:div>
    <w:div w:id="914165740">
      <w:bodyDiv w:val="1"/>
      <w:marLeft w:val="0"/>
      <w:marRight w:val="0"/>
      <w:marTop w:val="0"/>
      <w:marBottom w:val="0"/>
      <w:divBdr>
        <w:top w:val="none" w:sz="0" w:space="0" w:color="auto"/>
        <w:left w:val="none" w:sz="0" w:space="0" w:color="auto"/>
        <w:bottom w:val="none" w:sz="0" w:space="0" w:color="auto"/>
        <w:right w:val="none" w:sz="0" w:space="0" w:color="auto"/>
      </w:divBdr>
      <w:divsChild>
        <w:div w:id="1734353480">
          <w:marLeft w:val="0"/>
          <w:marRight w:val="0"/>
          <w:marTop w:val="0"/>
          <w:marBottom w:val="0"/>
          <w:divBdr>
            <w:top w:val="none" w:sz="0" w:space="0" w:color="auto"/>
            <w:left w:val="none" w:sz="0" w:space="0" w:color="auto"/>
            <w:bottom w:val="none" w:sz="0" w:space="0" w:color="auto"/>
            <w:right w:val="none" w:sz="0" w:space="0" w:color="auto"/>
          </w:divBdr>
        </w:div>
      </w:divsChild>
    </w:div>
    <w:div w:id="922254266">
      <w:bodyDiv w:val="1"/>
      <w:marLeft w:val="0"/>
      <w:marRight w:val="0"/>
      <w:marTop w:val="0"/>
      <w:marBottom w:val="0"/>
      <w:divBdr>
        <w:top w:val="none" w:sz="0" w:space="0" w:color="auto"/>
        <w:left w:val="none" w:sz="0" w:space="0" w:color="auto"/>
        <w:bottom w:val="none" w:sz="0" w:space="0" w:color="auto"/>
        <w:right w:val="none" w:sz="0" w:space="0" w:color="auto"/>
      </w:divBdr>
      <w:divsChild>
        <w:div w:id="383602074">
          <w:marLeft w:val="0"/>
          <w:marRight w:val="0"/>
          <w:marTop w:val="0"/>
          <w:marBottom w:val="0"/>
          <w:divBdr>
            <w:top w:val="none" w:sz="0" w:space="0" w:color="auto"/>
            <w:left w:val="none" w:sz="0" w:space="0" w:color="auto"/>
            <w:bottom w:val="none" w:sz="0" w:space="0" w:color="auto"/>
            <w:right w:val="none" w:sz="0" w:space="0" w:color="auto"/>
          </w:divBdr>
        </w:div>
      </w:divsChild>
    </w:div>
    <w:div w:id="925070691">
      <w:bodyDiv w:val="1"/>
      <w:marLeft w:val="0"/>
      <w:marRight w:val="0"/>
      <w:marTop w:val="0"/>
      <w:marBottom w:val="0"/>
      <w:divBdr>
        <w:top w:val="none" w:sz="0" w:space="0" w:color="auto"/>
        <w:left w:val="none" w:sz="0" w:space="0" w:color="auto"/>
        <w:bottom w:val="none" w:sz="0" w:space="0" w:color="auto"/>
        <w:right w:val="none" w:sz="0" w:space="0" w:color="auto"/>
      </w:divBdr>
    </w:div>
    <w:div w:id="936719492">
      <w:bodyDiv w:val="1"/>
      <w:marLeft w:val="0"/>
      <w:marRight w:val="0"/>
      <w:marTop w:val="0"/>
      <w:marBottom w:val="0"/>
      <w:divBdr>
        <w:top w:val="none" w:sz="0" w:space="0" w:color="auto"/>
        <w:left w:val="none" w:sz="0" w:space="0" w:color="auto"/>
        <w:bottom w:val="none" w:sz="0" w:space="0" w:color="auto"/>
        <w:right w:val="none" w:sz="0" w:space="0" w:color="auto"/>
      </w:divBdr>
      <w:divsChild>
        <w:div w:id="1070419501">
          <w:marLeft w:val="0"/>
          <w:marRight w:val="0"/>
          <w:marTop w:val="0"/>
          <w:marBottom w:val="0"/>
          <w:divBdr>
            <w:top w:val="none" w:sz="0" w:space="0" w:color="auto"/>
            <w:left w:val="none" w:sz="0" w:space="0" w:color="auto"/>
            <w:bottom w:val="none" w:sz="0" w:space="0" w:color="auto"/>
            <w:right w:val="none" w:sz="0" w:space="0" w:color="auto"/>
          </w:divBdr>
        </w:div>
      </w:divsChild>
    </w:div>
    <w:div w:id="946547617">
      <w:bodyDiv w:val="1"/>
      <w:marLeft w:val="0"/>
      <w:marRight w:val="0"/>
      <w:marTop w:val="0"/>
      <w:marBottom w:val="0"/>
      <w:divBdr>
        <w:top w:val="none" w:sz="0" w:space="0" w:color="auto"/>
        <w:left w:val="none" w:sz="0" w:space="0" w:color="auto"/>
        <w:bottom w:val="none" w:sz="0" w:space="0" w:color="auto"/>
        <w:right w:val="none" w:sz="0" w:space="0" w:color="auto"/>
      </w:divBdr>
      <w:divsChild>
        <w:div w:id="441219349">
          <w:marLeft w:val="0"/>
          <w:marRight w:val="0"/>
          <w:marTop w:val="0"/>
          <w:marBottom w:val="0"/>
          <w:divBdr>
            <w:top w:val="none" w:sz="0" w:space="0" w:color="auto"/>
            <w:left w:val="none" w:sz="0" w:space="0" w:color="auto"/>
            <w:bottom w:val="none" w:sz="0" w:space="0" w:color="auto"/>
            <w:right w:val="none" w:sz="0" w:space="0" w:color="auto"/>
          </w:divBdr>
        </w:div>
      </w:divsChild>
    </w:div>
    <w:div w:id="952135470">
      <w:bodyDiv w:val="1"/>
      <w:marLeft w:val="0"/>
      <w:marRight w:val="0"/>
      <w:marTop w:val="0"/>
      <w:marBottom w:val="0"/>
      <w:divBdr>
        <w:top w:val="none" w:sz="0" w:space="0" w:color="auto"/>
        <w:left w:val="none" w:sz="0" w:space="0" w:color="auto"/>
        <w:bottom w:val="none" w:sz="0" w:space="0" w:color="auto"/>
        <w:right w:val="none" w:sz="0" w:space="0" w:color="auto"/>
      </w:divBdr>
      <w:divsChild>
        <w:div w:id="1574659531">
          <w:marLeft w:val="0"/>
          <w:marRight w:val="0"/>
          <w:marTop w:val="0"/>
          <w:marBottom w:val="0"/>
          <w:divBdr>
            <w:top w:val="none" w:sz="0" w:space="0" w:color="auto"/>
            <w:left w:val="none" w:sz="0" w:space="0" w:color="auto"/>
            <w:bottom w:val="none" w:sz="0" w:space="0" w:color="auto"/>
            <w:right w:val="none" w:sz="0" w:space="0" w:color="auto"/>
          </w:divBdr>
        </w:div>
      </w:divsChild>
    </w:div>
    <w:div w:id="964656406">
      <w:bodyDiv w:val="1"/>
      <w:marLeft w:val="0"/>
      <w:marRight w:val="0"/>
      <w:marTop w:val="0"/>
      <w:marBottom w:val="0"/>
      <w:divBdr>
        <w:top w:val="none" w:sz="0" w:space="0" w:color="auto"/>
        <w:left w:val="none" w:sz="0" w:space="0" w:color="auto"/>
        <w:bottom w:val="none" w:sz="0" w:space="0" w:color="auto"/>
        <w:right w:val="none" w:sz="0" w:space="0" w:color="auto"/>
      </w:divBdr>
      <w:divsChild>
        <w:div w:id="1472357331">
          <w:marLeft w:val="0"/>
          <w:marRight w:val="0"/>
          <w:marTop w:val="0"/>
          <w:marBottom w:val="0"/>
          <w:divBdr>
            <w:top w:val="none" w:sz="0" w:space="0" w:color="auto"/>
            <w:left w:val="none" w:sz="0" w:space="0" w:color="auto"/>
            <w:bottom w:val="none" w:sz="0" w:space="0" w:color="auto"/>
            <w:right w:val="none" w:sz="0" w:space="0" w:color="auto"/>
          </w:divBdr>
        </w:div>
      </w:divsChild>
    </w:div>
    <w:div w:id="964966995">
      <w:bodyDiv w:val="1"/>
      <w:marLeft w:val="0"/>
      <w:marRight w:val="0"/>
      <w:marTop w:val="0"/>
      <w:marBottom w:val="0"/>
      <w:divBdr>
        <w:top w:val="none" w:sz="0" w:space="0" w:color="auto"/>
        <w:left w:val="none" w:sz="0" w:space="0" w:color="auto"/>
        <w:bottom w:val="none" w:sz="0" w:space="0" w:color="auto"/>
        <w:right w:val="none" w:sz="0" w:space="0" w:color="auto"/>
      </w:divBdr>
      <w:divsChild>
        <w:div w:id="1328823468">
          <w:marLeft w:val="0"/>
          <w:marRight w:val="0"/>
          <w:marTop w:val="0"/>
          <w:marBottom w:val="0"/>
          <w:divBdr>
            <w:top w:val="none" w:sz="0" w:space="0" w:color="auto"/>
            <w:left w:val="none" w:sz="0" w:space="0" w:color="auto"/>
            <w:bottom w:val="none" w:sz="0" w:space="0" w:color="auto"/>
            <w:right w:val="none" w:sz="0" w:space="0" w:color="auto"/>
          </w:divBdr>
        </w:div>
      </w:divsChild>
    </w:div>
    <w:div w:id="966082498">
      <w:bodyDiv w:val="1"/>
      <w:marLeft w:val="0"/>
      <w:marRight w:val="0"/>
      <w:marTop w:val="0"/>
      <w:marBottom w:val="0"/>
      <w:divBdr>
        <w:top w:val="none" w:sz="0" w:space="0" w:color="auto"/>
        <w:left w:val="none" w:sz="0" w:space="0" w:color="auto"/>
        <w:bottom w:val="none" w:sz="0" w:space="0" w:color="auto"/>
        <w:right w:val="none" w:sz="0" w:space="0" w:color="auto"/>
      </w:divBdr>
      <w:divsChild>
        <w:div w:id="221719430">
          <w:marLeft w:val="0"/>
          <w:marRight w:val="0"/>
          <w:marTop w:val="0"/>
          <w:marBottom w:val="0"/>
          <w:divBdr>
            <w:top w:val="none" w:sz="0" w:space="0" w:color="auto"/>
            <w:left w:val="none" w:sz="0" w:space="0" w:color="auto"/>
            <w:bottom w:val="none" w:sz="0" w:space="0" w:color="auto"/>
            <w:right w:val="none" w:sz="0" w:space="0" w:color="auto"/>
          </w:divBdr>
        </w:div>
      </w:divsChild>
    </w:div>
    <w:div w:id="968634977">
      <w:bodyDiv w:val="1"/>
      <w:marLeft w:val="0"/>
      <w:marRight w:val="0"/>
      <w:marTop w:val="0"/>
      <w:marBottom w:val="0"/>
      <w:divBdr>
        <w:top w:val="none" w:sz="0" w:space="0" w:color="auto"/>
        <w:left w:val="none" w:sz="0" w:space="0" w:color="auto"/>
        <w:bottom w:val="none" w:sz="0" w:space="0" w:color="auto"/>
        <w:right w:val="none" w:sz="0" w:space="0" w:color="auto"/>
      </w:divBdr>
      <w:divsChild>
        <w:div w:id="1482043620">
          <w:marLeft w:val="0"/>
          <w:marRight w:val="0"/>
          <w:marTop w:val="0"/>
          <w:marBottom w:val="0"/>
          <w:divBdr>
            <w:top w:val="none" w:sz="0" w:space="0" w:color="auto"/>
            <w:left w:val="none" w:sz="0" w:space="0" w:color="auto"/>
            <w:bottom w:val="none" w:sz="0" w:space="0" w:color="auto"/>
            <w:right w:val="none" w:sz="0" w:space="0" w:color="auto"/>
          </w:divBdr>
        </w:div>
      </w:divsChild>
    </w:div>
    <w:div w:id="1010640199">
      <w:bodyDiv w:val="1"/>
      <w:marLeft w:val="0"/>
      <w:marRight w:val="0"/>
      <w:marTop w:val="0"/>
      <w:marBottom w:val="0"/>
      <w:divBdr>
        <w:top w:val="none" w:sz="0" w:space="0" w:color="auto"/>
        <w:left w:val="none" w:sz="0" w:space="0" w:color="auto"/>
        <w:bottom w:val="none" w:sz="0" w:space="0" w:color="auto"/>
        <w:right w:val="none" w:sz="0" w:space="0" w:color="auto"/>
      </w:divBdr>
      <w:divsChild>
        <w:div w:id="1535340840">
          <w:marLeft w:val="0"/>
          <w:marRight w:val="0"/>
          <w:marTop w:val="0"/>
          <w:marBottom w:val="0"/>
          <w:divBdr>
            <w:top w:val="none" w:sz="0" w:space="0" w:color="auto"/>
            <w:left w:val="none" w:sz="0" w:space="0" w:color="auto"/>
            <w:bottom w:val="none" w:sz="0" w:space="0" w:color="auto"/>
            <w:right w:val="none" w:sz="0" w:space="0" w:color="auto"/>
          </w:divBdr>
        </w:div>
      </w:divsChild>
    </w:div>
    <w:div w:id="1011378382">
      <w:bodyDiv w:val="1"/>
      <w:marLeft w:val="0"/>
      <w:marRight w:val="0"/>
      <w:marTop w:val="0"/>
      <w:marBottom w:val="0"/>
      <w:divBdr>
        <w:top w:val="none" w:sz="0" w:space="0" w:color="auto"/>
        <w:left w:val="none" w:sz="0" w:space="0" w:color="auto"/>
        <w:bottom w:val="none" w:sz="0" w:space="0" w:color="auto"/>
        <w:right w:val="none" w:sz="0" w:space="0" w:color="auto"/>
      </w:divBdr>
      <w:divsChild>
        <w:div w:id="816604222">
          <w:marLeft w:val="0"/>
          <w:marRight w:val="0"/>
          <w:marTop w:val="0"/>
          <w:marBottom w:val="0"/>
          <w:divBdr>
            <w:top w:val="none" w:sz="0" w:space="0" w:color="auto"/>
            <w:left w:val="none" w:sz="0" w:space="0" w:color="auto"/>
            <w:bottom w:val="none" w:sz="0" w:space="0" w:color="auto"/>
            <w:right w:val="none" w:sz="0" w:space="0" w:color="auto"/>
          </w:divBdr>
        </w:div>
      </w:divsChild>
    </w:div>
    <w:div w:id="1014235401">
      <w:bodyDiv w:val="1"/>
      <w:marLeft w:val="0"/>
      <w:marRight w:val="0"/>
      <w:marTop w:val="0"/>
      <w:marBottom w:val="0"/>
      <w:divBdr>
        <w:top w:val="none" w:sz="0" w:space="0" w:color="auto"/>
        <w:left w:val="none" w:sz="0" w:space="0" w:color="auto"/>
        <w:bottom w:val="none" w:sz="0" w:space="0" w:color="auto"/>
        <w:right w:val="none" w:sz="0" w:space="0" w:color="auto"/>
      </w:divBdr>
      <w:divsChild>
        <w:div w:id="1899592244">
          <w:marLeft w:val="0"/>
          <w:marRight w:val="0"/>
          <w:marTop w:val="0"/>
          <w:marBottom w:val="0"/>
          <w:divBdr>
            <w:top w:val="none" w:sz="0" w:space="0" w:color="auto"/>
            <w:left w:val="none" w:sz="0" w:space="0" w:color="auto"/>
            <w:bottom w:val="none" w:sz="0" w:space="0" w:color="auto"/>
            <w:right w:val="none" w:sz="0" w:space="0" w:color="auto"/>
          </w:divBdr>
        </w:div>
      </w:divsChild>
    </w:div>
    <w:div w:id="1016007226">
      <w:bodyDiv w:val="1"/>
      <w:marLeft w:val="0"/>
      <w:marRight w:val="0"/>
      <w:marTop w:val="0"/>
      <w:marBottom w:val="0"/>
      <w:divBdr>
        <w:top w:val="none" w:sz="0" w:space="0" w:color="auto"/>
        <w:left w:val="none" w:sz="0" w:space="0" w:color="auto"/>
        <w:bottom w:val="none" w:sz="0" w:space="0" w:color="auto"/>
        <w:right w:val="none" w:sz="0" w:space="0" w:color="auto"/>
      </w:divBdr>
      <w:divsChild>
        <w:div w:id="1826820509">
          <w:marLeft w:val="0"/>
          <w:marRight w:val="0"/>
          <w:marTop w:val="0"/>
          <w:marBottom w:val="0"/>
          <w:divBdr>
            <w:top w:val="none" w:sz="0" w:space="0" w:color="auto"/>
            <w:left w:val="none" w:sz="0" w:space="0" w:color="auto"/>
            <w:bottom w:val="none" w:sz="0" w:space="0" w:color="auto"/>
            <w:right w:val="none" w:sz="0" w:space="0" w:color="auto"/>
          </w:divBdr>
        </w:div>
      </w:divsChild>
    </w:div>
    <w:div w:id="1020620846">
      <w:bodyDiv w:val="1"/>
      <w:marLeft w:val="0"/>
      <w:marRight w:val="0"/>
      <w:marTop w:val="0"/>
      <w:marBottom w:val="0"/>
      <w:divBdr>
        <w:top w:val="none" w:sz="0" w:space="0" w:color="auto"/>
        <w:left w:val="none" w:sz="0" w:space="0" w:color="auto"/>
        <w:bottom w:val="none" w:sz="0" w:space="0" w:color="auto"/>
        <w:right w:val="none" w:sz="0" w:space="0" w:color="auto"/>
      </w:divBdr>
      <w:divsChild>
        <w:div w:id="1190408454">
          <w:marLeft w:val="0"/>
          <w:marRight w:val="0"/>
          <w:marTop w:val="0"/>
          <w:marBottom w:val="0"/>
          <w:divBdr>
            <w:top w:val="none" w:sz="0" w:space="0" w:color="auto"/>
            <w:left w:val="none" w:sz="0" w:space="0" w:color="auto"/>
            <w:bottom w:val="none" w:sz="0" w:space="0" w:color="auto"/>
            <w:right w:val="none" w:sz="0" w:space="0" w:color="auto"/>
          </w:divBdr>
        </w:div>
      </w:divsChild>
    </w:div>
    <w:div w:id="1037895006">
      <w:bodyDiv w:val="1"/>
      <w:marLeft w:val="0"/>
      <w:marRight w:val="0"/>
      <w:marTop w:val="0"/>
      <w:marBottom w:val="0"/>
      <w:divBdr>
        <w:top w:val="none" w:sz="0" w:space="0" w:color="auto"/>
        <w:left w:val="none" w:sz="0" w:space="0" w:color="auto"/>
        <w:bottom w:val="none" w:sz="0" w:space="0" w:color="auto"/>
        <w:right w:val="none" w:sz="0" w:space="0" w:color="auto"/>
      </w:divBdr>
      <w:divsChild>
        <w:div w:id="403064315">
          <w:marLeft w:val="0"/>
          <w:marRight w:val="0"/>
          <w:marTop w:val="0"/>
          <w:marBottom w:val="0"/>
          <w:divBdr>
            <w:top w:val="none" w:sz="0" w:space="0" w:color="auto"/>
            <w:left w:val="none" w:sz="0" w:space="0" w:color="auto"/>
            <w:bottom w:val="none" w:sz="0" w:space="0" w:color="auto"/>
            <w:right w:val="none" w:sz="0" w:space="0" w:color="auto"/>
          </w:divBdr>
        </w:div>
      </w:divsChild>
    </w:div>
    <w:div w:id="1058943228">
      <w:bodyDiv w:val="1"/>
      <w:marLeft w:val="0"/>
      <w:marRight w:val="0"/>
      <w:marTop w:val="0"/>
      <w:marBottom w:val="0"/>
      <w:divBdr>
        <w:top w:val="none" w:sz="0" w:space="0" w:color="auto"/>
        <w:left w:val="none" w:sz="0" w:space="0" w:color="auto"/>
        <w:bottom w:val="none" w:sz="0" w:space="0" w:color="auto"/>
        <w:right w:val="none" w:sz="0" w:space="0" w:color="auto"/>
      </w:divBdr>
      <w:divsChild>
        <w:div w:id="533662365">
          <w:marLeft w:val="0"/>
          <w:marRight w:val="0"/>
          <w:marTop w:val="0"/>
          <w:marBottom w:val="0"/>
          <w:divBdr>
            <w:top w:val="none" w:sz="0" w:space="0" w:color="auto"/>
            <w:left w:val="none" w:sz="0" w:space="0" w:color="auto"/>
            <w:bottom w:val="none" w:sz="0" w:space="0" w:color="auto"/>
            <w:right w:val="none" w:sz="0" w:space="0" w:color="auto"/>
          </w:divBdr>
        </w:div>
      </w:divsChild>
    </w:div>
    <w:div w:id="1069885959">
      <w:bodyDiv w:val="1"/>
      <w:marLeft w:val="0"/>
      <w:marRight w:val="0"/>
      <w:marTop w:val="0"/>
      <w:marBottom w:val="0"/>
      <w:divBdr>
        <w:top w:val="none" w:sz="0" w:space="0" w:color="auto"/>
        <w:left w:val="none" w:sz="0" w:space="0" w:color="auto"/>
        <w:bottom w:val="none" w:sz="0" w:space="0" w:color="auto"/>
        <w:right w:val="none" w:sz="0" w:space="0" w:color="auto"/>
      </w:divBdr>
      <w:divsChild>
        <w:div w:id="1931964412">
          <w:marLeft w:val="0"/>
          <w:marRight w:val="0"/>
          <w:marTop w:val="0"/>
          <w:marBottom w:val="0"/>
          <w:divBdr>
            <w:top w:val="none" w:sz="0" w:space="0" w:color="auto"/>
            <w:left w:val="none" w:sz="0" w:space="0" w:color="auto"/>
            <w:bottom w:val="none" w:sz="0" w:space="0" w:color="auto"/>
            <w:right w:val="none" w:sz="0" w:space="0" w:color="auto"/>
          </w:divBdr>
        </w:div>
      </w:divsChild>
    </w:div>
    <w:div w:id="1085998058">
      <w:bodyDiv w:val="1"/>
      <w:marLeft w:val="0"/>
      <w:marRight w:val="0"/>
      <w:marTop w:val="0"/>
      <w:marBottom w:val="0"/>
      <w:divBdr>
        <w:top w:val="none" w:sz="0" w:space="0" w:color="auto"/>
        <w:left w:val="none" w:sz="0" w:space="0" w:color="auto"/>
        <w:bottom w:val="none" w:sz="0" w:space="0" w:color="auto"/>
        <w:right w:val="none" w:sz="0" w:space="0" w:color="auto"/>
      </w:divBdr>
      <w:divsChild>
        <w:div w:id="1701126908">
          <w:marLeft w:val="0"/>
          <w:marRight w:val="0"/>
          <w:marTop w:val="0"/>
          <w:marBottom w:val="0"/>
          <w:divBdr>
            <w:top w:val="none" w:sz="0" w:space="0" w:color="auto"/>
            <w:left w:val="none" w:sz="0" w:space="0" w:color="auto"/>
            <w:bottom w:val="none" w:sz="0" w:space="0" w:color="auto"/>
            <w:right w:val="none" w:sz="0" w:space="0" w:color="auto"/>
          </w:divBdr>
        </w:div>
      </w:divsChild>
    </w:div>
    <w:div w:id="1102382164">
      <w:bodyDiv w:val="1"/>
      <w:marLeft w:val="0"/>
      <w:marRight w:val="0"/>
      <w:marTop w:val="0"/>
      <w:marBottom w:val="0"/>
      <w:divBdr>
        <w:top w:val="none" w:sz="0" w:space="0" w:color="auto"/>
        <w:left w:val="none" w:sz="0" w:space="0" w:color="auto"/>
        <w:bottom w:val="none" w:sz="0" w:space="0" w:color="auto"/>
        <w:right w:val="none" w:sz="0" w:space="0" w:color="auto"/>
      </w:divBdr>
      <w:divsChild>
        <w:div w:id="355814580">
          <w:marLeft w:val="0"/>
          <w:marRight w:val="0"/>
          <w:marTop w:val="0"/>
          <w:marBottom w:val="0"/>
          <w:divBdr>
            <w:top w:val="none" w:sz="0" w:space="0" w:color="auto"/>
            <w:left w:val="none" w:sz="0" w:space="0" w:color="auto"/>
            <w:bottom w:val="none" w:sz="0" w:space="0" w:color="auto"/>
            <w:right w:val="none" w:sz="0" w:space="0" w:color="auto"/>
          </w:divBdr>
        </w:div>
      </w:divsChild>
    </w:div>
    <w:div w:id="1114323766">
      <w:bodyDiv w:val="1"/>
      <w:marLeft w:val="0"/>
      <w:marRight w:val="0"/>
      <w:marTop w:val="0"/>
      <w:marBottom w:val="0"/>
      <w:divBdr>
        <w:top w:val="none" w:sz="0" w:space="0" w:color="auto"/>
        <w:left w:val="none" w:sz="0" w:space="0" w:color="auto"/>
        <w:bottom w:val="none" w:sz="0" w:space="0" w:color="auto"/>
        <w:right w:val="none" w:sz="0" w:space="0" w:color="auto"/>
      </w:divBdr>
      <w:divsChild>
        <w:div w:id="1963415143">
          <w:marLeft w:val="0"/>
          <w:marRight w:val="0"/>
          <w:marTop w:val="0"/>
          <w:marBottom w:val="0"/>
          <w:divBdr>
            <w:top w:val="none" w:sz="0" w:space="0" w:color="auto"/>
            <w:left w:val="none" w:sz="0" w:space="0" w:color="auto"/>
            <w:bottom w:val="none" w:sz="0" w:space="0" w:color="auto"/>
            <w:right w:val="none" w:sz="0" w:space="0" w:color="auto"/>
          </w:divBdr>
        </w:div>
      </w:divsChild>
    </w:div>
    <w:div w:id="1117942745">
      <w:bodyDiv w:val="1"/>
      <w:marLeft w:val="0"/>
      <w:marRight w:val="0"/>
      <w:marTop w:val="0"/>
      <w:marBottom w:val="0"/>
      <w:divBdr>
        <w:top w:val="none" w:sz="0" w:space="0" w:color="auto"/>
        <w:left w:val="none" w:sz="0" w:space="0" w:color="auto"/>
        <w:bottom w:val="none" w:sz="0" w:space="0" w:color="auto"/>
        <w:right w:val="none" w:sz="0" w:space="0" w:color="auto"/>
      </w:divBdr>
      <w:divsChild>
        <w:div w:id="1946616520">
          <w:marLeft w:val="0"/>
          <w:marRight w:val="0"/>
          <w:marTop w:val="0"/>
          <w:marBottom w:val="0"/>
          <w:divBdr>
            <w:top w:val="none" w:sz="0" w:space="0" w:color="auto"/>
            <w:left w:val="none" w:sz="0" w:space="0" w:color="auto"/>
            <w:bottom w:val="none" w:sz="0" w:space="0" w:color="auto"/>
            <w:right w:val="none" w:sz="0" w:space="0" w:color="auto"/>
          </w:divBdr>
        </w:div>
      </w:divsChild>
    </w:div>
    <w:div w:id="1118917198">
      <w:bodyDiv w:val="1"/>
      <w:marLeft w:val="0"/>
      <w:marRight w:val="0"/>
      <w:marTop w:val="0"/>
      <w:marBottom w:val="0"/>
      <w:divBdr>
        <w:top w:val="none" w:sz="0" w:space="0" w:color="auto"/>
        <w:left w:val="none" w:sz="0" w:space="0" w:color="auto"/>
        <w:bottom w:val="none" w:sz="0" w:space="0" w:color="auto"/>
        <w:right w:val="none" w:sz="0" w:space="0" w:color="auto"/>
      </w:divBdr>
      <w:divsChild>
        <w:div w:id="467282678">
          <w:marLeft w:val="0"/>
          <w:marRight w:val="0"/>
          <w:marTop w:val="0"/>
          <w:marBottom w:val="0"/>
          <w:divBdr>
            <w:top w:val="none" w:sz="0" w:space="0" w:color="auto"/>
            <w:left w:val="none" w:sz="0" w:space="0" w:color="auto"/>
            <w:bottom w:val="none" w:sz="0" w:space="0" w:color="auto"/>
            <w:right w:val="none" w:sz="0" w:space="0" w:color="auto"/>
          </w:divBdr>
        </w:div>
      </w:divsChild>
    </w:div>
    <w:div w:id="1120958426">
      <w:bodyDiv w:val="1"/>
      <w:marLeft w:val="0"/>
      <w:marRight w:val="0"/>
      <w:marTop w:val="0"/>
      <w:marBottom w:val="0"/>
      <w:divBdr>
        <w:top w:val="none" w:sz="0" w:space="0" w:color="auto"/>
        <w:left w:val="none" w:sz="0" w:space="0" w:color="auto"/>
        <w:bottom w:val="none" w:sz="0" w:space="0" w:color="auto"/>
        <w:right w:val="none" w:sz="0" w:space="0" w:color="auto"/>
      </w:divBdr>
      <w:divsChild>
        <w:div w:id="199246984">
          <w:marLeft w:val="0"/>
          <w:marRight w:val="0"/>
          <w:marTop w:val="0"/>
          <w:marBottom w:val="0"/>
          <w:divBdr>
            <w:top w:val="none" w:sz="0" w:space="0" w:color="auto"/>
            <w:left w:val="none" w:sz="0" w:space="0" w:color="auto"/>
            <w:bottom w:val="none" w:sz="0" w:space="0" w:color="auto"/>
            <w:right w:val="none" w:sz="0" w:space="0" w:color="auto"/>
          </w:divBdr>
        </w:div>
      </w:divsChild>
    </w:div>
    <w:div w:id="1127967766">
      <w:bodyDiv w:val="1"/>
      <w:marLeft w:val="0"/>
      <w:marRight w:val="0"/>
      <w:marTop w:val="0"/>
      <w:marBottom w:val="0"/>
      <w:divBdr>
        <w:top w:val="none" w:sz="0" w:space="0" w:color="auto"/>
        <w:left w:val="none" w:sz="0" w:space="0" w:color="auto"/>
        <w:bottom w:val="none" w:sz="0" w:space="0" w:color="auto"/>
        <w:right w:val="none" w:sz="0" w:space="0" w:color="auto"/>
      </w:divBdr>
    </w:div>
    <w:div w:id="1131096775">
      <w:bodyDiv w:val="1"/>
      <w:marLeft w:val="0"/>
      <w:marRight w:val="0"/>
      <w:marTop w:val="0"/>
      <w:marBottom w:val="0"/>
      <w:divBdr>
        <w:top w:val="none" w:sz="0" w:space="0" w:color="auto"/>
        <w:left w:val="none" w:sz="0" w:space="0" w:color="auto"/>
        <w:bottom w:val="none" w:sz="0" w:space="0" w:color="auto"/>
        <w:right w:val="none" w:sz="0" w:space="0" w:color="auto"/>
      </w:divBdr>
      <w:divsChild>
        <w:div w:id="407579833">
          <w:marLeft w:val="0"/>
          <w:marRight w:val="0"/>
          <w:marTop w:val="0"/>
          <w:marBottom w:val="0"/>
          <w:divBdr>
            <w:top w:val="none" w:sz="0" w:space="0" w:color="auto"/>
            <w:left w:val="none" w:sz="0" w:space="0" w:color="auto"/>
            <w:bottom w:val="none" w:sz="0" w:space="0" w:color="auto"/>
            <w:right w:val="none" w:sz="0" w:space="0" w:color="auto"/>
          </w:divBdr>
        </w:div>
      </w:divsChild>
    </w:div>
    <w:div w:id="1164128587">
      <w:bodyDiv w:val="1"/>
      <w:marLeft w:val="0"/>
      <w:marRight w:val="0"/>
      <w:marTop w:val="0"/>
      <w:marBottom w:val="0"/>
      <w:divBdr>
        <w:top w:val="none" w:sz="0" w:space="0" w:color="auto"/>
        <w:left w:val="none" w:sz="0" w:space="0" w:color="auto"/>
        <w:bottom w:val="none" w:sz="0" w:space="0" w:color="auto"/>
        <w:right w:val="none" w:sz="0" w:space="0" w:color="auto"/>
      </w:divBdr>
      <w:divsChild>
        <w:div w:id="1833452764">
          <w:marLeft w:val="0"/>
          <w:marRight w:val="0"/>
          <w:marTop w:val="0"/>
          <w:marBottom w:val="0"/>
          <w:divBdr>
            <w:top w:val="none" w:sz="0" w:space="0" w:color="auto"/>
            <w:left w:val="none" w:sz="0" w:space="0" w:color="auto"/>
            <w:bottom w:val="none" w:sz="0" w:space="0" w:color="auto"/>
            <w:right w:val="none" w:sz="0" w:space="0" w:color="auto"/>
          </w:divBdr>
        </w:div>
      </w:divsChild>
    </w:div>
    <w:div w:id="1166358339">
      <w:bodyDiv w:val="1"/>
      <w:marLeft w:val="0"/>
      <w:marRight w:val="0"/>
      <w:marTop w:val="0"/>
      <w:marBottom w:val="0"/>
      <w:divBdr>
        <w:top w:val="none" w:sz="0" w:space="0" w:color="auto"/>
        <w:left w:val="none" w:sz="0" w:space="0" w:color="auto"/>
        <w:bottom w:val="none" w:sz="0" w:space="0" w:color="auto"/>
        <w:right w:val="none" w:sz="0" w:space="0" w:color="auto"/>
      </w:divBdr>
      <w:divsChild>
        <w:div w:id="1319728478">
          <w:marLeft w:val="0"/>
          <w:marRight w:val="0"/>
          <w:marTop w:val="0"/>
          <w:marBottom w:val="0"/>
          <w:divBdr>
            <w:top w:val="none" w:sz="0" w:space="0" w:color="auto"/>
            <w:left w:val="none" w:sz="0" w:space="0" w:color="auto"/>
            <w:bottom w:val="none" w:sz="0" w:space="0" w:color="auto"/>
            <w:right w:val="none" w:sz="0" w:space="0" w:color="auto"/>
          </w:divBdr>
        </w:div>
      </w:divsChild>
    </w:div>
    <w:div w:id="1176307825">
      <w:bodyDiv w:val="1"/>
      <w:marLeft w:val="0"/>
      <w:marRight w:val="0"/>
      <w:marTop w:val="0"/>
      <w:marBottom w:val="0"/>
      <w:divBdr>
        <w:top w:val="none" w:sz="0" w:space="0" w:color="auto"/>
        <w:left w:val="none" w:sz="0" w:space="0" w:color="auto"/>
        <w:bottom w:val="none" w:sz="0" w:space="0" w:color="auto"/>
        <w:right w:val="none" w:sz="0" w:space="0" w:color="auto"/>
      </w:divBdr>
      <w:divsChild>
        <w:div w:id="1961374005">
          <w:marLeft w:val="0"/>
          <w:marRight w:val="0"/>
          <w:marTop w:val="0"/>
          <w:marBottom w:val="0"/>
          <w:divBdr>
            <w:top w:val="none" w:sz="0" w:space="0" w:color="auto"/>
            <w:left w:val="none" w:sz="0" w:space="0" w:color="auto"/>
            <w:bottom w:val="none" w:sz="0" w:space="0" w:color="auto"/>
            <w:right w:val="none" w:sz="0" w:space="0" w:color="auto"/>
          </w:divBdr>
        </w:div>
      </w:divsChild>
    </w:div>
    <w:div w:id="1178932397">
      <w:bodyDiv w:val="1"/>
      <w:marLeft w:val="0"/>
      <w:marRight w:val="0"/>
      <w:marTop w:val="0"/>
      <w:marBottom w:val="0"/>
      <w:divBdr>
        <w:top w:val="none" w:sz="0" w:space="0" w:color="auto"/>
        <w:left w:val="none" w:sz="0" w:space="0" w:color="auto"/>
        <w:bottom w:val="none" w:sz="0" w:space="0" w:color="auto"/>
        <w:right w:val="none" w:sz="0" w:space="0" w:color="auto"/>
      </w:divBdr>
      <w:divsChild>
        <w:div w:id="47186405">
          <w:marLeft w:val="0"/>
          <w:marRight w:val="0"/>
          <w:marTop w:val="0"/>
          <w:marBottom w:val="0"/>
          <w:divBdr>
            <w:top w:val="none" w:sz="0" w:space="0" w:color="auto"/>
            <w:left w:val="none" w:sz="0" w:space="0" w:color="auto"/>
            <w:bottom w:val="none" w:sz="0" w:space="0" w:color="auto"/>
            <w:right w:val="none" w:sz="0" w:space="0" w:color="auto"/>
          </w:divBdr>
        </w:div>
      </w:divsChild>
    </w:div>
    <w:div w:id="1196887720">
      <w:bodyDiv w:val="1"/>
      <w:marLeft w:val="0"/>
      <w:marRight w:val="0"/>
      <w:marTop w:val="0"/>
      <w:marBottom w:val="0"/>
      <w:divBdr>
        <w:top w:val="none" w:sz="0" w:space="0" w:color="auto"/>
        <w:left w:val="none" w:sz="0" w:space="0" w:color="auto"/>
        <w:bottom w:val="none" w:sz="0" w:space="0" w:color="auto"/>
        <w:right w:val="none" w:sz="0" w:space="0" w:color="auto"/>
      </w:divBdr>
      <w:divsChild>
        <w:div w:id="1753505243">
          <w:marLeft w:val="0"/>
          <w:marRight w:val="0"/>
          <w:marTop w:val="0"/>
          <w:marBottom w:val="0"/>
          <w:divBdr>
            <w:top w:val="none" w:sz="0" w:space="0" w:color="auto"/>
            <w:left w:val="none" w:sz="0" w:space="0" w:color="auto"/>
            <w:bottom w:val="none" w:sz="0" w:space="0" w:color="auto"/>
            <w:right w:val="none" w:sz="0" w:space="0" w:color="auto"/>
          </w:divBdr>
        </w:div>
      </w:divsChild>
    </w:div>
    <w:div w:id="1198812332">
      <w:bodyDiv w:val="1"/>
      <w:marLeft w:val="0"/>
      <w:marRight w:val="0"/>
      <w:marTop w:val="0"/>
      <w:marBottom w:val="0"/>
      <w:divBdr>
        <w:top w:val="none" w:sz="0" w:space="0" w:color="auto"/>
        <w:left w:val="none" w:sz="0" w:space="0" w:color="auto"/>
        <w:bottom w:val="none" w:sz="0" w:space="0" w:color="auto"/>
        <w:right w:val="none" w:sz="0" w:space="0" w:color="auto"/>
      </w:divBdr>
      <w:divsChild>
        <w:div w:id="1512068911">
          <w:marLeft w:val="0"/>
          <w:marRight w:val="0"/>
          <w:marTop w:val="0"/>
          <w:marBottom w:val="0"/>
          <w:divBdr>
            <w:top w:val="none" w:sz="0" w:space="0" w:color="auto"/>
            <w:left w:val="none" w:sz="0" w:space="0" w:color="auto"/>
            <w:bottom w:val="none" w:sz="0" w:space="0" w:color="auto"/>
            <w:right w:val="none" w:sz="0" w:space="0" w:color="auto"/>
          </w:divBdr>
        </w:div>
      </w:divsChild>
    </w:div>
    <w:div w:id="1207182084">
      <w:bodyDiv w:val="1"/>
      <w:marLeft w:val="0"/>
      <w:marRight w:val="0"/>
      <w:marTop w:val="0"/>
      <w:marBottom w:val="0"/>
      <w:divBdr>
        <w:top w:val="none" w:sz="0" w:space="0" w:color="auto"/>
        <w:left w:val="none" w:sz="0" w:space="0" w:color="auto"/>
        <w:bottom w:val="none" w:sz="0" w:space="0" w:color="auto"/>
        <w:right w:val="none" w:sz="0" w:space="0" w:color="auto"/>
      </w:divBdr>
      <w:divsChild>
        <w:div w:id="970328500">
          <w:marLeft w:val="0"/>
          <w:marRight w:val="0"/>
          <w:marTop w:val="0"/>
          <w:marBottom w:val="0"/>
          <w:divBdr>
            <w:top w:val="none" w:sz="0" w:space="0" w:color="auto"/>
            <w:left w:val="none" w:sz="0" w:space="0" w:color="auto"/>
            <w:bottom w:val="none" w:sz="0" w:space="0" w:color="auto"/>
            <w:right w:val="none" w:sz="0" w:space="0" w:color="auto"/>
          </w:divBdr>
        </w:div>
      </w:divsChild>
    </w:div>
    <w:div w:id="1216310428">
      <w:bodyDiv w:val="1"/>
      <w:marLeft w:val="0"/>
      <w:marRight w:val="0"/>
      <w:marTop w:val="0"/>
      <w:marBottom w:val="0"/>
      <w:divBdr>
        <w:top w:val="none" w:sz="0" w:space="0" w:color="auto"/>
        <w:left w:val="none" w:sz="0" w:space="0" w:color="auto"/>
        <w:bottom w:val="none" w:sz="0" w:space="0" w:color="auto"/>
        <w:right w:val="none" w:sz="0" w:space="0" w:color="auto"/>
      </w:divBdr>
      <w:divsChild>
        <w:div w:id="2091266757">
          <w:marLeft w:val="0"/>
          <w:marRight w:val="0"/>
          <w:marTop w:val="0"/>
          <w:marBottom w:val="0"/>
          <w:divBdr>
            <w:top w:val="none" w:sz="0" w:space="0" w:color="auto"/>
            <w:left w:val="none" w:sz="0" w:space="0" w:color="auto"/>
            <w:bottom w:val="none" w:sz="0" w:space="0" w:color="auto"/>
            <w:right w:val="none" w:sz="0" w:space="0" w:color="auto"/>
          </w:divBdr>
        </w:div>
      </w:divsChild>
    </w:div>
    <w:div w:id="1221746952">
      <w:bodyDiv w:val="1"/>
      <w:marLeft w:val="0"/>
      <w:marRight w:val="0"/>
      <w:marTop w:val="0"/>
      <w:marBottom w:val="0"/>
      <w:divBdr>
        <w:top w:val="none" w:sz="0" w:space="0" w:color="auto"/>
        <w:left w:val="none" w:sz="0" w:space="0" w:color="auto"/>
        <w:bottom w:val="none" w:sz="0" w:space="0" w:color="auto"/>
        <w:right w:val="none" w:sz="0" w:space="0" w:color="auto"/>
      </w:divBdr>
      <w:divsChild>
        <w:div w:id="1277253036">
          <w:marLeft w:val="0"/>
          <w:marRight w:val="0"/>
          <w:marTop w:val="0"/>
          <w:marBottom w:val="0"/>
          <w:divBdr>
            <w:top w:val="none" w:sz="0" w:space="0" w:color="auto"/>
            <w:left w:val="none" w:sz="0" w:space="0" w:color="auto"/>
            <w:bottom w:val="none" w:sz="0" w:space="0" w:color="auto"/>
            <w:right w:val="none" w:sz="0" w:space="0" w:color="auto"/>
          </w:divBdr>
        </w:div>
      </w:divsChild>
    </w:div>
    <w:div w:id="1229875452">
      <w:bodyDiv w:val="1"/>
      <w:marLeft w:val="0"/>
      <w:marRight w:val="0"/>
      <w:marTop w:val="0"/>
      <w:marBottom w:val="0"/>
      <w:divBdr>
        <w:top w:val="none" w:sz="0" w:space="0" w:color="auto"/>
        <w:left w:val="none" w:sz="0" w:space="0" w:color="auto"/>
        <w:bottom w:val="none" w:sz="0" w:space="0" w:color="auto"/>
        <w:right w:val="none" w:sz="0" w:space="0" w:color="auto"/>
      </w:divBdr>
      <w:divsChild>
        <w:div w:id="1811970785">
          <w:marLeft w:val="0"/>
          <w:marRight w:val="0"/>
          <w:marTop w:val="0"/>
          <w:marBottom w:val="0"/>
          <w:divBdr>
            <w:top w:val="none" w:sz="0" w:space="0" w:color="auto"/>
            <w:left w:val="none" w:sz="0" w:space="0" w:color="auto"/>
            <w:bottom w:val="none" w:sz="0" w:space="0" w:color="auto"/>
            <w:right w:val="none" w:sz="0" w:space="0" w:color="auto"/>
          </w:divBdr>
        </w:div>
      </w:divsChild>
    </w:div>
    <w:div w:id="1253007523">
      <w:bodyDiv w:val="1"/>
      <w:marLeft w:val="0"/>
      <w:marRight w:val="0"/>
      <w:marTop w:val="0"/>
      <w:marBottom w:val="0"/>
      <w:divBdr>
        <w:top w:val="none" w:sz="0" w:space="0" w:color="auto"/>
        <w:left w:val="none" w:sz="0" w:space="0" w:color="auto"/>
        <w:bottom w:val="none" w:sz="0" w:space="0" w:color="auto"/>
        <w:right w:val="none" w:sz="0" w:space="0" w:color="auto"/>
      </w:divBdr>
      <w:divsChild>
        <w:div w:id="207693311">
          <w:marLeft w:val="0"/>
          <w:marRight w:val="0"/>
          <w:marTop w:val="0"/>
          <w:marBottom w:val="0"/>
          <w:divBdr>
            <w:top w:val="none" w:sz="0" w:space="0" w:color="auto"/>
            <w:left w:val="none" w:sz="0" w:space="0" w:color="auto"/>
            <w:bottom w:val="none" w:sz="0" w:space="0" w:color="auto"/>
            <w:right w:val="none" w:sz="0" w:space="0" w:color="auto"/>
          </w:divBdr>
        </w:div>
      </w:divsChild>
    </w:div>
    <w:div w:id="1253901420">
      <w:bodyDiv w:val="1"/>
      <w:marLeft w:val="0"/>
      <w:marRight w:val="0"/>
      <w:marTop w:val="0"/>
      <w:marBottom w:val="0"/>
      <w:divBdr>
        <w:top w:val="none" w:sz="0" w:space="0" w:color="auto"/>
        <w:left w:val="none" w:sz="0" w:space="0" w:color="auto"/>
        <w:bottom w:val="none" w:sz="0" w:space="0" w:color="auto"/>
        <w:right w:val="none" w:sz="0" w:space="0" w:color="auto"/>
      </w:divBdr>
      <w:divsChild>
        <w:div w:id="1104687089">
          <w:marLeft w:val="0"/>
          <w:marRight w:val="0"/>
          <w:marTop w:val="0"/>
          <w:marBottom w:val="0"/>
          <w:divBdr>
            <w:top w:val="none" w:sz="0" w:space="0" w:color="auto"/>
            <w:left w:val="none" w:sz="0" w:space="0" w:color="auto"/>
            <w:bottom w:val="none" w:sz="0" w:space="0" w:color="auto"/>
            <w:right w:val="none" w:sz="0" w:space="0" w:color="auto"/>
          </w:divBdr>
        </w:div>
      </w:divsChild>
    </w:div>
    <w:div w:id="1268973945">
      <w:bodyDiv w:val="1"/>
      <w:marLeft w:val="0"/>
      <w:marRight w:val="0"/>
      <w:marTop w:val="0"/>
      <w:marBottom w:val="0"/>
      <w:divBdr>
        <w:top w:val="none" w:sz="0" w:space="0" w:color="auto"/>
        <w:left w:val="none" w:sz="0" w:space="0" w:color="auto"/>
        <w:bottom w:val="none" w:sz="0" w:space="0" w:color="auto"/>
        <w:right w:val="none" w:sz="0" w:space="0" w:color="auto"/>
      </w:divBdr>
      <w:divsChild>
        <w:div w:id="475953789">
          <w:marLeft w:val="0"/>
          <w:marRight w:val="0"/>
          <w:marTop w:val="0"/>
          <w:marBottom w:val="0"/>
          <w:divBdr>
            <w:top w:val="none" w:sz="0" w:space="0" w:color="auto"/>
            <w:left w:val="none" w:sz="0" w:space="0" w:color="auto"/>
            <w:bottom w:val="none" w:sz="0" w:space="0" w:color="auto"/>
            <w:right w:val="none" w:sz="0" w:space="0" w:color="auto"/>
          </w:divBdr>
        </w:div>
      </w:divsChild>
    </w:div>
    <w:div w:id="1270238232">
      <w:bodyDiv w:val="1"/>
      <w:marLeft w:val="0"/>
      <w:marRight w:val="0"/>
      <w:marTop w:val="0"/>
      <w:marBottom w:val="0"/>
      <w:divBdr>
        <w:top w:val="none" w:sz="0" w:space="0" w:color="auto"/>
        <w:left w:val="none" w:sz="0" w:space="0" w:color="auto"/>
        <w:bottom w:val="none" w:sz="0" w:space="0" w:color="auto"/>
        <w:right w:val="none" w:sz="0" w:space="0" w:color="auto"/>
      </w:divBdr>
      <w:divsChild>
        <w:div w:id="1698264384">
          <w:marLeft w:val="0"/>
          <w:marRight w:val="0"/>
          <w:marTop w:val="0"/>
          <w:marBottom w:val="0"/>
          <w:divBdr>
            <w:top w:val="none" w:sz="0" w:space="0" w:color="auto"/>
            <w:left w:val="none" w:sz="0" w:space="0" w:color="auto"/>
            <w:bottom w:val="none" w:sz="0" w:space="0" w:color="auto"/>
            <w:right w:val="none" w:sz="0" w:space="0" w:color="auto"/>
          </w:divBdr>
        </w:div>
      </w:divsChild>
    </w:div>
    <w:div w:id="1270239415">
      <w:bodyDiv w:val="1"/>
      <w:marLeft w:val="0"/>
      <w:marRight w:val="0"/>
      <w:marTop w:val="0"/>
      <w:marBottom w:val="0"/>
      <w:divBdr>
        <w:top w:val="none" w:sz="0" w:space="0" w:color="auto"/>
        <w:left w:val="none" w:sz="0" w:space="0" w:color="auto"/>
        <w:bottom w:val="none" w:sz="0" w:space="0" w:color="auto"/>
        <w:right w:val="none" w:sz="0" w:space="0" w:color="auto"/>
      </w:divBdr>
      <w:divsChild>
        <w:div w:id="931814161">
          <w:marLeft w:val="0"/>
          <w:marRight w:val="0"/>
          <w:marTop w:val="0"/>
          <w:marBottom w:val="0"/>
          <w:divBdr>
            <w:top w:val="none" w:sz="0" w:space="0" w:color="auto"/>
            <w:left w:val="none" w:sz="0" w:space="0" w:color="auto"/>
            <w:bottom w:val="none" w:sz="0" w:space="0" w:color="auto"/>
            <w:right w:val="none" w:sz="0" w:space="0" w:color="auto"/>
          </w:divBdr>
        </w:div>
      </w:divsChild>
    </w:div>
    <w:div w:id="1277365977">
      <w:bodyDiv w:val="1"/>
      <w:marLeft w:val="0"/>
      <w:marRight w:val="0"/>
      <w:marTop w:val="0"/>
      <w:marBottom w:val="0"/>
      <w:divBdr>
        <w:top w:val="none" w:sz="0" w:space="0" w:color="auto"/>
        <w:left w:val="none" w:sz="0" w:space="0" w:color="auto"/>
        <w:bottom w:val="none" w:sz="0" w:space="0" w:color="auto"/>
        <w:right w:val="none" w:sz="0" w:space="0" w:color="auto"/>
      </w:divBdr>
      <w:divsChild>
        <w:div w:id="1127549751">
          <w:marLeft w:val="0"/>
          <w:marRight w:val="0"/>
          <w:marTop w:val="0"/>
          <w:marBottom w:val="0"/>
          <w:divBdr>
            <w:top w:val="none" w:sz="0" w:space="0" w:color="auto"/>
            <w:left w:val="none" w:sz="0" w:space="0" w:color="auto"/>
            <w:bottom w:val="none" w:sz="0" w:space="0" w:color="auto"/>
            <w:right w:val="none" w:sz="0" w:space="0" w:color="auto"/>
          </w:divBdr>
        </w:div>
      </w:divsChild>
    </w:div>
    <w:div w:id="1278176901">
      <w:bodyDiv w:val="1"/>
      <w:marLeft w:val="0"/>
      <w:marRight w:val="0"/>
      <w:marTop w:val="0"/>
      <w:marBottom w:val="0"/>
      <w:divBdr>
        <w:top w:val="none" w:sz="0" w:space="0" w:color="auto"/>
        <w:left w:val="none" w:sz="0" w:space="0" w:color="auto"/>
        <w:bottom w:val="none" w:sz="0" w:space="0" w:color="auto"/>
        <w:right w:val="none" w:sz="0" w:space="0" w:color="auto"/>
      </w:divBdr>
      <w:divsChild>
        <w:div w:id="449207504">
          <w:marLeft w:val="0"/>
          <w:marRight w:val="0"/>
          <w:marTop w:val="0"/>
          <w:marBottom w:val="0"/>
          <w:divBdr>
            <w:top w:val="none" w:sz="0" w:space="0" w:color="auto"/>
            <w:left w:val="none" w:sz="0" w:space="0" w:color="auto"/>
            <w:bottom w:val="none" w:sz="0" w:space="0" w:color="auto"/>
            <w:right w:val="none" w:sz="0" w:space="0" w:color="auto"/>
          </w:divBdr>
        </w:div>
      </w:divsChild>
    </w:div>
    <w:div w:id="1286348572">
      <w:bodyDiv w:val="1"/>
      <w:marLeft w:val="0"/>
      <w:marRight w:val="0"/>
      <w:marTop w:val="0"/>
      <w:marBottom w:val="0"/>
      <w:divBdr>
        <w:top w:val="none" w:sz="0" w:space="0" w:color="auto"/>
        <w:left w:val="none" w:sz="0" w:space="0" w:color="auto"/>
        <w:bottom w:val="none" w:sz="0" w:space="0" w:color="auto"/>
        <w:right w:val="none" w:sz="0" w:space="0" w:color="auto"/>
      </w:divBdr>
      <w:divsChild>
        <w:div w:id="841165475">
          <w:marLeft w:val="0"/>
          <w:marRight w:val="0"/>
          <w:marTop w:val="0"/>
          <w:marBottom w:val="0"/>
          <w:divBdr>
            <w:top w:val="none" w:sz="0" w:space="0" w:color="auto"/>
            <w:left w:val="none" w:sz="0" w:space="0" w:color="auto"/>
            <w:bottom w:val="none" w:sz="0" w:space="0" w:color="auto"/>
            <w:right w:val="none" w:sz="0" w:space="0" w:color="auto"/>
          </w:divBdr>
        </w:div>
      </w:divsChild>
    </w:div>
    <w:div w:id="1289122493">
      <w:bodyDiv w:val="1"/>
      <w:marLeft w:val="0"/>
      <w:marRight w:val="0"/>
      <w:marTop w:val="0"/>
      <w:marBottom w:val="0"/>
      <w:divBdr>
        <w:top w:val="none" w:sz="0" w:space="0" w:color="auto"/>
        <w:left w:val="none" w:sz="0" w:space="0" w:color="auto"/>
        <w:bottom w:val="none" w:sz="0" w:space="0" w:color="auto"/>
        <w:right w:val="none" w:sz="0" w:space="0" w:color="auto"/>
      </w:divBdr>
      <w:divsChild>
        <w:div w:id="1064335013">
          <w:marLeft w:val="0"/>
          <w:marRight w:val="0"/>
          <w:marTop w:val="0"/>
          <w:marBottom w:val="0"/>
          <w:divBdr>
            <w:top w:val="none" w:sz="0" w:space="0" w:color="auto"/>
            <w:left w:val="none" w:sz="0" w:space="0" w:color="auto"/>
            <w:bottom w:val="none" w:sz="0" w:space="0" w:color="auto"/>
            <w:right w:val="none" w:sz="0" w:space="0" w:color="auto"/>
          </w:divBdr>
        </w:div>
      </w:divsChild>
    </w:div>
    <w:div w:id="1290631058">
      <w:bodyDiv w:val="1"/>
      <w:marLeft w:val="0"/>
      <w:marRight w:val="0"/>
      <w:marTop w:val="0"/>
      <w:marBottom w:val="0"/>
      <w:divBdr>
        <w:top w:val="none" w:sz="0" w:space="0" w:color="auto"/>
        <w:left w:val="none" w:sz="0" w:space="0" w:color="auto"/>
        <w:bottom w:val="none" w:sz="0" w:space="0" w:color="auto"/>
        <w:right w:val="none" w:sz="0" w:space="0" w:color="auto"/>
      </w:divBdr>
      <w:divsChild>
        <w:div w:id="1923641467">
          <w:marLeft w:val="0"/>
          <w:marRight w:val="0"/>
          <w:marTop w:val="0"/>
          <w:marBottom w:val="0"/>
          <w:divBdr>
            <w:top w:val="none" w:sz="0" w:space="0" w:color="auto"/>
            <w:left w:val="none" w:sz="0" w:space="0" w:color="auto"/>
            <w:bottom w:val="none" w:sz="0" w:space="0" w:color="auto"/>
            <w:right w:val="none" w:sz="0" w:space="0" w:color="auto"/>
          </w:divBdr>
        </w:div>
      </w:divsChild>
    </w:div>
    <w:div w:id="1291086112">
      <w:bodyDiv w:val="1"/>
      <w:marLeft w:val="0"/>
      <w:marRight w:val="0"/>
      <w:marTop w:val="0"/>
      <w:marBottom w:val="0"/>
      <w:divBdr>
        <w:top w:val="none" w:sz="0" w:space="0" w:color="auto"/>
        <w:left w:val="none" w:sz="0" w:space="0" w:color="auto"/>
        <w:bottom w:val="none" w:sz="0" w:space="0" w:color="auto"/>
        <w:right w:val="none" w:sz="0" w:space="0" w:color="auto"/>
      </w:divBdr>
      <w:divsChild>
        <w:div w:id="529605226">
          <w:marLeft w:val="0"/>
          <w:marRight w:val="0"/>
          <w:marTop w:val="0"/>
          <w:marBottom w:val="0"/>
          <w:divBdr>
            <w:top w:val="none" w:sz="0" w:space="0" w:color="auto"/>
            <w:left w:val="none" w:sz="0" w:space="0" w:color="auto"/>
            <w:bottom w:val="none" w:sz="0" w:space="0" w:color="auto"/>
            <w:right w:val="none" w:sz="0" w:space="0" w:color="auto"/>
          </w:divBdr>
        </w:div>
      </w:divsChild>
    </w:div>
    <w:div w:id="1304895570">
      <w:bodyDiv w:val="1"/>
      <w:marLeft w:val="0"/>
      <w:marRight w:val="0"/>
      <w:marTop w:val="0"/>
      <w:marBottom w:val="0"/>
      <w:divBdr>
        <w:top w:val="none" w:sz="0" w:space="0" w:color="auto"/>
        <w:left w:val="none" w:sz="0" w:space="0" w:color="auto"/>
        <w:bottom w:val="none" w:sz="0" w:space="0" w:color="auto"/>
        <w:right w:val="none" w:sz="0" w:space="0" w:color="auto"/>
      </w:divBdr>
      <w:divsChild>
        <w:div w:id="701589086">
          <w:marLeft w:val="0"/>
          <w:marRight w:val="0"/>
          <w:marTop w:val="0"/>
          <w:marBottom w:val="0"/>
          <w:divBdr>
            <w:top w:val="none" w:sz="0" w:space="0" w:color="auto"/>
            <w:left w:val="none" w:sz="0" w:space="0" w:color="auto"/>
            <w:bottom w:val="none" w:sz="0" w:space="0" w:color="auto"/>
            <w:right w:val="none" w:sz="0" w:space="0" w:color="auto"/>
          </w:divBdr>
        </w:div>
      </w:divsChild>
    </w:div>
    <w:div w:id="1306008216">
      <w:bodyDiv w:val="1"/>
      <w:marLeft w:val="0"/>
      <w:marRight w:val="0"/>
      <w:marTop w:val="0"/>
      <w:marBottom w:val="0"/>
      <w:divBdr>
        <w:top w:val="none" w:sz="0" w:space="0" w:color="auto"/>
        <w:left w:val="none" w:sz="0" w:space="0" w:color="auto"/>
        <w:bottom w:val="none" w:sz="0" w:space="0" w:color="auto"/>
        <w:right w:val="none" w:sz="0" w:space="0" w:color="auto"/>
      </w:divBdr>
      <w:divsChild>
        <w:div w:id="1936285594">
          <w:marLeft w:val="0"/>
          <w:marRight w:val="0"/>
          <w:marTop w:val="0"/>
          <w:marBottom w:val="0"/>
          <w:divBdr>
            <w:top w:val="none" w:sz="0" w:space="0" w:color="auto"/>
            <w:left w:val="none" w:sz="0" w:space="0" w:color="auto"/>
            <w:bottom w:val="none" w:sz="0" w:space="0" w:color="auto"/>
            <w:right w:val="none" w:sz="0" w:space="0" w:color="auto"/>
          </w:divBdr>
        </w:div>
      </w:divsChild>
    </w:div>
    <w:div w:id="1317105875">
      <w:bodyDiv w:val="1"/>
      <w:marLeft w:val="0"/>
      <w:marRight w:val="0"/>
      <w:marTop w:val="0"/>
      <w:marBottom w:val="0"/>
      <w:divBdr>
        <w:top w:val="none" w:sz="0" w:space="0" w:color="auto"/>
        <w:left w:val="none" w:sz="0" w:space="0" w:color="auto"/>
        <w:bottom w:val="none" w:sz="0" w:space="0" w:color="auto"/>
        <w:right w:val="none" w:sz="0" w:space="0" w:color="auto"/>
      </w:divBdr>
      <w:divsChild>
        <w:div w:id="232474224">
          <w:marLeft w:val="0"/>
          <w:marRight w:val="0"/>
          <w:marTop w:val="0"/>
          <w:marBottom w:val="0"/>
          <w:divBdr>
            <w:top w:val="none" w:sz="0" w:space="0" w:color="auto"/>
            <w:left w:val="none" w:sz="0" w:space="0" w:color="auto"/>
            <w:bottom w:val="none" w:sz="0" w:space="0" w:color="auto"/>
            <w:right w:val="none" w:sz="0" w:space="0" w:color="auto"/>
          </w:divBdr>
        </w:div>
      </w:divsChild>
    </w:div>
    <w:div w:id="1318220175">
      <w:bodyDiv w:val="1"/>
      <w:marLeft w:val="0"/>
      <w:marRight w:val="0"/>
      <w:marTop w:val="0"/>
      <w:marBottom w:val="0"/>
      <w:divBdr>
        <w:top w:val="none" w:sz="0" w:space="0" w:color="auto"/>
        <w:left w:val="none" w:sz="0" w:space="0" w:color="auto"/>
        <w:bottom w:val="none" w:sz="0" w:space="0" w:color="auto"/>
        <w:right w:val="none" w:sz="0" w:space="0" w:color="auto"/>
      </w:divBdr>
      <w:divsChild>
        <w:div w:id="669060215">
          <w:marLeft w:val="0"/>
          <w:marRight w:val="0"/>
          <w:marTop w:val="0"/>
          <w:marBottom w:val="0"/>
          <w:divBdr>
            <w:top w:val="none" w:sz="0" w:space="0" w:color="auto"/>
            <w:left w:val="none" w:sz="0" w:space="0" w:color="auto"/>
            <w:bottom w:val="none" w:sz="0" w:space="0" w:color="auto"/>
            <w:right w:val="none" w:sz="0" w:space="0" w:color="auto"/>
          </w:divBdr>
        </w:div>
      </w:divsChild>
    </w:div>
    <w:div w:id="1327594190">
      <w:bodyDiv w:val="1"/>
      <w:marLeft w:val="0"/>
      <w:marRight w:val="0"/>
      <w:marTop w:val="0"/>
      <w:marBottom w:val="0"/>
      <w:divBdr>
        <w:top w:val="none" w:sz="0" w:space="0" w:color="auto"/>
        <w:left w:val="none" w:sz="0" w:space="0" w:color="auto"/>
        <w:bottom w:val="none" w:sz="0" w:space="0" w:color="auto"/>
        <w:right w:val="none" w:sz="0" w:space="0" w:color="auto"/>
      </w:divBdr>
      <w:divsChild>
        <w:div w:id="804809804">
          <w:marLeft w:val="0"/>
          <w:marRight w:val="0"/>
          <w:marTop w:val="0"/>
          <w:marBottom w:val="0"/>
          <w:divBdr>
            <w:top w:val="none" w:sz="0" w:space="0" w:color="auto"/>
            <w:left w:val="none" w:sz="0" w:space="0" w:color="auto"/>
            <w:bottom w:val="none" w:sz="0" w:space="0" w:color="auto"/>
            <w:right w:val="none" w:sz="0" w:space="0" w:color="auto"/>
          </w:divBdr>
        </w:div>
      </w:divsChild>
    </w:div>
    <w:div w:id="1333295579">
      <w:bodyDiv w:val="1"/>
      <w:marLeft w:val="0"/>
      <w:marRight w:val="0"/>
      <w:marTop w:val="0"/>
      <w:marBottom w:val="0"/>
      <w:divBdr>
        <w:top w:val="none" w:sz="0" w:space="0" w:color="auto"/>
        <w:left w:val="none" w:sz="0" w:space="0" w:color="auto"/>
        <w:bottom w:val="none" w:sz="0" w:space="0" w:color="auto"/>
        <w:right w:val="none" w:sz="0" w:space="0" w:color="auto"/>
      </w:divBdr>
      <w:divsChild>
        <w:div w:id="268898948">
          <w:marLeft w:val="0"/>
          <w:marRight w:val="0"/>
          <w:marTop w:val="0"/>
          <w:marBottom w:val="0"/>
          <w:divBdr>
            <w:top w:val="none" w:sz="0" w:space="0" w:color="auto"/>
            <w:left w:val="none" w:sz="0" w:space="0" w:color="auto"/>
            <w:bottom w:val="none" w:sz="0" w:space="0" w:color="auto"/>
            <w:right w:val="none" w:sz="0" w:space="0" w:color="auto"/>
          </w:divBdr>
        </w:div>
      </w:divsChild>
    </w:div>
    <w:div w:id="1333532330">
      <w:bodyDiv w:val="1"/>
      <w:marLeft w:val="0"/>
      <w:marRight w:val="0"/>
      <w:marTop w:val="0"/>
      <w:marBottom w:val="0"/>
      <w:divBdr>
        <w:top w:val="none" w:sz="0" w:space="0" w:color="auto"/>
        <w:left w:val="none" w:sz="0" w:space="0" w:color="auto"/>
        <w:bottom w:val="none" w:sz="0" w:space="0" w:color="auto"/>
        <w:right w:val="none" w:sz="0" w:space="0" w:color="auto"/>
      </w:divBdr>
      <w:divsChild>
        <w:div w:id="1391806658">
          <w:marLeft w:val="0"/>
          <w:marRight w:val="0"/>
          <w:marTop w:val="0"/>
          <w:marBottom w:val="0"/>
          <w:divBdr>
            <w:top w:val="none" w:sz="0" w:space="0" w:color="auto"/>
            <w:left w:val="none" w:sz="0" w:space="0" w:color="auto"/>
            <w:bottom w:val="none" w:sz="0" w:space="0" w:color="auto"/>
            <w:right w:val="none" w:sz="0" w:space="0" w:color="auto"/>
          </w:divBdr>
        </w:div>
      </w:divsChild>
    </w:div>
    <w:div w:id="1337804847">
      <w:bodyDiv w:val="1"/>
      <w:marLeft w:val="0"/>
      <w:marRight w:val="0"/>
      <w:marTop w:val="0"/>
      <w:marBottom w:val="0"/>
      <w:divBdr>
        <w:top w:val="none" w:sz="0" w:space="0" w:color="auto"/>
        <w:left w:val="none" w:sz="0" w:space="0" w:color="auto"/>
        <w:bottom w:val="none" w:sz="0" w:space="0" w:color="auto"/>
        <w:right w:val="none" w:sz="0" w:space="0" w:color="auto"/>
      </w:divBdr>
      <w:divsChild>
        <w:div w:id="1746102698">
          <w:marLeft w:val="0"/>
          <w:marRight w:val="0"/>
          <w:marTop w:val="0"/>
          <w:marBottom w:val="0"/>
          <w:divBdr>
            <w:top w:val="none" w:sz="0" w:space="0" w:color="auto"/>
            <w:left w:val="none" w:sz="0" w:space="0" w:color="auto"/>
            <w:bottom w:val="none" w:sz="0" w:space="0" w:color="auto"/>
            <w:right w:val="none" w:sz="0" w:space="0" w:color="auto"/>
          </w:divBdr>
        </w:div>
      </w:divsChild>
    </w:div>
    <w:div w:id="1349991431">
      <w:bodyDiv w:val="1"/>
      <w:marLeft w:val="0"/>
      <w:marRight w:val="0"/>
      <w:marTop w:val="0"/>
      <w:marBottom w:val="0"/>
      <w:divBdr>
        <w:top w:val="none" w:sz="0" w:space="0" w:color="auto"/>
        <w:left w:val="none" w:sz="0" w:space="0" w:color="auto"/>
        <w:bottom w:val="none" w:sz="0" w:space="0" w:color="auto"/>
        <w:right w:val="none" w:sz="0" w:space="0" w:color="auto"/>
      </w:divBdr>
      <w:divsChild>
        <w:div w:id="2135100232">
          <w:marLeft w:val="0"/>
          <w:marRight w:val="0"/>
          <w:marTop w:val="0"/>
          <w:marBottom w:val="0"/>
          <w:divBdr>
            <w:top w:val="none" w:sz="0" w:space="0" w:color="auto"/>
            <w:left w:val="none" w:sz="0" w:space="0" w:color="auto"/>
            <w:bottom w:val="none" w:sz="0" w:space="0" w:color="auto"/>
            <w:right w:val="none" w:sz="0" w:space="0" w:color="auto"/>
          </w:divBdr>
        </w:div>
      </w:divsChild>
    </w:div>
    <w:div w:id="1351830551">
      <w:bodyDiv w:val="1"/>
      <w:marLeft w:val="0"/>
      <w:marRight w:val="0"/>
      <w:marTop w:val="0"/>
      <w:marBottom w:val="0"/>
      <w:divBdr>
        <w:top w:val="none" w:sz="0" w:space="0" w:color="auto"/>
        <w:left w:val="none" w:sz="0" w:space="0" w:color="auto"/>
        <w:bottom w:val="none" w:sz="0" w:space="0" w:color="auto"/>
        <w:right w:val="none" w:sz="0" w:space="0" w:color="auto"/>
      </w:divBdr>
      <w:divsChild>
        <w:div w:id="369845020">
          <w:marLeft w:val="0"/>
          <w:marRight w:val="0"/>
          <w:marTop w:val="0"/>
          <w:marBottom w:val="0"/>
          <w:divBdr>
            <w:top w:val="none" w:sz="0" w:space="0" w:color="auto"/>
            <w:left w:val="none" w:sz="0" w:space="0" w:color="auto"/>
            <w:bottom w:val="none" w:sz="0" w:space="0" w:color="auto"/>
            <w:right w:val="none" w:sz="0" w:space="0" w:color="auto"/>
          </w:divBdr>
        </w:div>
      </w:divsChild>
    </w:div>
    <w:div w:id="1351906048">
      <w:bodyDiv w:val="1"/>
      <w:marLeft w:val="0"/>
      <w:marRight w:val="0"/>
      <w:marTop w:val="0"/>
      <w:marBottom w:val="0"/>
      <w:divBdr>
        <w:top w:val="none" w:sz="0" w:space="0" w:color="auto"/>
        <w:left w:val="none" w:sz="0" w:space="0" w:color="auto"/>
        <w:bottom w:val="none" w:sz="0" w:space="0" w:color="auto"/>
        <w:right w:val="none" w:sz="0" w:space="0" w:color="auto"/>
      </w:divBdr>
      <w:divsChild>
        <w:div w:id="968781687">
          <w:marLeft w:val="0"/>
          <w:marRight w:val="0"/>
          <w:marTop w:val="0"/>
          <w:marBottom w:val="0"/>
          <w:divBdr>
            <w:top w:val="none" w:sz="0" w:space="0" w:color="auto"/>
            <w:left w:val="none" w:sz="0" w:space="0" w:color="auto"/>
            <w:bottom w:val="none" w:sz="0" w:space="0" w:color="auto"/>
            <w:right w:val="none" w:sz="0" w:space="0" w:color="auto"/>
          </w:divBdr>
        </w:div>
      </w:divsChild>
    </w:div>
    <w:div w:id="1359157001">
      <w:bodyDiv w:val="1"/>
      <w:marLeft w:val="0"/>
      <w:marRight w:val="0"/>
      <w:marTop w:val="0"/>
      <w:marBottom w:val="0"/>
      <w:divBdr>
        <w:top w:val="none" w:sz="0" w:space="0" w:color="auto"/>
        <w:left w:val="none" w:sz="0" w:space="0" w:color="auto"/>
        <w:bottom w:val="none" w:sz="0" w:space="0" w:color="auto"/>
        <w:right w:val="none" w:sz="0" w:space="0" w:color="auto"/>
      </w:divBdr>
      <w:divsChild>
        <w:div w:id="1626889088">
          <w:marLeft w:val="0"/>
          <w:marRight w:val="0"/>
          <w:marTop w:val="0"/>
          <w:marBottom w:val="0"/>
          <w:divBdr>
            <w:top w:val="none" w:sz="0" w:space="0" w:color="auto"/>
            <w:left w:val="none" w:sz="0" w:space="0" w:color="auto"/>
            <w:bottom w:val="none" w:sz="0" w:space="0" w:color="auto"/>
            <w:right w:val="none" w:sz="0" w:space="0" w:color="auto"/>
          </w:divBdr>
        </w:div>
      </w:divsChild>
    </w:div>
    <w:div w:id="1368532892">
      <w:bodyDiv w:val="1"/>
      <w:marLeft w:val="0"/>
      <w:marRight w:val="0"/>
      <w:marTop w:val="0"/>
      <w:marBottom w:val="0"/>
      <w:divBdr>
        <w:top w:val="none" w:sz="0" w:space="0" w:color="auto"/>
        <w:left w:val="none" w:sz="0" w:space="0" w:color="auto"/>
        <w:bottom w:val="none" w:sz="0" w:space="0" w:color="auto"/>
        <w:right w:val="none" w:sz="0" w:space="0" w:color="auto"/>
      </w:divBdr>
      <w:divsChild>
        <w:div w:id="1977561801">
          <w:marLeft w:val="0"/>
          <w:marRight w:val="0"/>
          <w:marTop w:val="0"/>
          <w:marBottom w:val="0"/>
          <w:divBdr>
            <w:top w:val="none" w:sz="0" w:space="0" w:color="auto"/>
            <w:left w:val="none" w:sz="0" w:space="0" w:color="auto"/>
            <w:bottom w:val="none" w:sz="0" w:space="0" w:color="auto"/>
            <w:right w:val="none" w:sz="0" w:space="0" w:color="auto"/>
          </w:divBdr>
        </w:div>
      </w:divsChild>
    </w:div>
    <w:div w:id="1377855571">
      <w:bodyDiv w:val="1"/>
      <w:marLeft w:val="0"/>
      <w:marRight w:val="0"/>
      <w:marTop w:val="0"/>
      <w:marBottom w:val="0"/>
      <w:divBdr>
        <w:top w:val="none" w:sz="0" w:space="0" w:color="auto"/>
        <w:left w:val="none" w:sz="0" w:space="0" w:color="auto"/>
        <w:bottom w:val="none" w:sz="0" w:space="0" w:color="auto"/>
        <w:right w:val="none" w:sz="0" w:space="0" w:color="auto"/>
      </w:divBdr>
      <w:divsChild>
        <w:div w:id="1050957565">
          <w:marLeft w:val="0"/>
          <w:marRight w:val="0"/>
          <w:marTop w:val="0"/>
          <w:marBottom w:val="0"/>
          <w:divBdr>
            <w:top w:val="none" w:sz="0" w:space="0" w:color="auto"/>
            <w:left w:val="none" w:sz="0" w:space="0" w:color="auto"/>
            <w:bottom w:val="none" w:sz="0" w:space="0" w:color="auto"/>
            <w:right w:val="none" w:sz="0" w:space="0" w:color="auto"/>
          </w:divBdr>
        </w:div>
      </w:divsChild>
    </w:div>
    <w:div w:id="1388802103">
      <w:bodyDiv w:val="1"/>
      <w:marLeft w:val="0"/>
      <w:marRight w:val="0"/>
      <w:marTop w:val="0"/>
      <w:marBottom w:val="0"/>
      <w:divBdr>
        <w:top w:val="none" w:sz="0" w:space="0" w:color="auto"/>
        <w:left w:val="none" w:sz="0" w:space="0" w:color="auto"/>
        <w:bottom w:val="none" w:sz="0" w:space="0" w:color="auto"/>
        <w:right w:val="none" w:sz="0" w:space="0" w:color="auto"/>
      </w:divBdr>
      <w:divsChild>
        <w:div w:id="192309197">
          <w:marLeft w:val="0"/>
          <w:marRight w:val="0"/>
          <w:marTop w:val="0"/>
          <w:marBottom w:val="0"/>
          <w:divBdr>
            <w:top w:val="none" w:sz="0" w:space="0" w:color="auto"/>
            <w:left w:val="none" w:sz="0" w:space="0" w:color="auto"/>
            <w:bottom w:val="none" w:sz="0" w:space="0" w:color="auto"/>
            <w:right w:val="none" w:sz="0" w:space="0" w:color="auto"/>
          </w:divBdr>
        </w:div>
      </w:divsChild>
    </w:div>
    <w:div w:id="1424648644">
      <w:bodyDiv w:val="1"/>
      <w:marLeft w:val="0"/>
      <w:marRight w:val="0"/>
      <w:marTop w:val="0"/>
      <w:marBottom w:val="0"/>
      <w:divBdr>
        <w:top w:val="none" w:sz="0" w:space="0" w:color="auto"/>
        <w:left w:val="none" w:sz="0" w:space="0" w:color="auto"/>
        <w:bottom w:val="none" w:sz="0" w:space="0" w:color="auto"/>
        <w:right w:val="none" w:sz="0" w:space="0" w:color="auto"/>
      </w:divBdr>
      <w:divsChild>
        <w:div w:id="729110456">
          <w:marLeft w:val="0"/>
          <w:marRight w:val="0"/>
          <w:marTop w:val="0"/>
          <w:marBottom w:val="0"/>
          <w:divBdr>
            <w:top w:val="none" w:sz="0" w:space="0" w:color="auto"/>
            <w:left w:val="none" w:sz="0" w:space="0" w:color="auto"/>
            <w:bottom w:val="none" w:sz="0" w:space="0" w:color="auto"/>
            <w:right w:val="none" w:sz="0" w:space="0" w:color="auto"/>
          </w:divBdr>
        </w:div>
      </w:divsChild>
    </w:div>
    <w:div w:id="1438215615">
      <w:bodyDiv w:val="1"/>
      <w:marLeft w:val="0"/>
      <w:marRight w:val="0"/>
      <w:marTop w:val="0"/>
      <w:marBottom w:val="0"/>
      <w:divBdr>
        <w:top w:val="none" w:sz="0" w:space="0" w:color="auto"/>
        <w:left w:val="none" w:sz="0" w:space="0" w:color="auto"/>
        <w:bottom w:val="none" w:sz="0" w:space="0" w:color="auto"/>
        <w:right w:val="none" w:sz="0" w:space="0" w:color="auto"/>
      </w:divBdr>
      <w:divsChild>
        <w:div w:id="516039871">
          <w:marLeft w:val="0"/>
          <w:marRight w:val="0"/>
          <w:marTop w:val="0"/>
          <w:marBottom w:val="0"/>
          <w:divBdr>
            <w:top w:val="none" w:sz="0" w:space="0" w:color="auto"/>
            <w:left w:val="none" w:sz="0" w:space="0" w:color="auto"/>
            <w:bottom w:val="none" w:sz="0" w:space="0" w:color="auto"/>
            <w:right w:val="none" w:sz="0" w:space="0" w:color="auto"/>
          </w:divBdr>
        </w:div>
      </w:divsChild>
    </w:div>
    <w:div w:id="1448769461">
      <w:bodyDiv w:val="1"/>
      <w:marLeft w:val="0"/>
      <w:marRight w:val="0"/>
      <w:marTop w:val="0"/>
      <w:marBottom w:val="0"/>
      <w:divBdr>
        <w:top w:val="none" w:sz="0" w:space="0" w:color="auto"/>
        <w:left w:val="none" w:sz="0" w:space="0" w:color="auto"/>
        <w:bottom w:val="none" w:sz="0" w:space="0" w:color="auto"/>
        <w:right w:val="none" w:sz="0" w:space="0" w:color="auto"/>
      </w:divBdr>
      <w:divsChild>
        <w:div w:id="824510043">
          <w:marLeft w:val="0"/>
          <w:marRight w:val="0"/>
          <w:marTop w:val="0"/>
          <w:marBottom w:val="0"/>
          <w:divBdr>
            <w:top w:val="none" w:sz="0" w:space="0" w:color="auto"/>
            <w:left w:val="none" w:sz="0" w:space="0" w:color="auto"/>
            <w:bottom w:val="none" w:sz="0" w:space="0" w:color="auto"/>
            <w:right w:val="none" w:sz="0" w:space="0" w:color="auto"/>
          </w:divBdr>
        </w:div>
      </w:divsChild>
    </w:div>
    <w:div w:id="1455708668">
      <w:bodyDiv w:val="1"/>
      <w:marLeft w:val="0"/>
      <w:marRight w:val="0"/>
      <w:marTop w:val="0"/>
      <w:marBottom w:val="0"/>
      <w:divBdr>
        <w:top w:val="none" w:sz="0" w:space="0" w:color="auto"/>
        <w:left w:val="none" w:sz="0" w:space="0" w:color="auto"/>
        <w:bottom w:val="none" w:sz="0" w:space="0" w:color="auto"/>
        <w:right w:val="none" w:sz="0" w:space="0" w:color="auto"/>
      </w:divBdr>
      <w:divsChild>
        <w:div w:id="1898973013">
          <w:marLeft w:val="0"/>
          <w:marRight w:val="0"/>
          <w:marTop w:val="0"/>
          <w:marBottom w:val="0"/>
          <w:divBdr>
            <w:top w:val="none" w:sz="0" w:space="0" w:color="auto"/>
            <w:left w:val="none" w:sz="0" w:space="0" w:color="auto"/>
            <w:bottom w:val="none" w:sz="0" w:space="0" w:color="auto"/>
            <w:right w:val="none" w:sz="0" w:space="0" w:color="auto"/>
          </w:divBdr>
        </w:div>
      </w:divsChild>
    </w:div>
    <w:div w:id="1481535702">
      <w:bodyDiv w:val="1"/>
      <w:marLeft w:val="0"/>
      <w:marRight w:val="0"/>
      <w:marTop w:val="0"/>
      <w:marBottom w:val="0"/>
      <w:divBdr>
        <w:top w:val="none" w:sz="0" w:space="0" w:color="auto"/>
        <w:left w:val="none" w:sz="0" w:space="0" w:color="auto"/>
        <w:bottom w:val="none" w:sz="0" w:space="0" w:color="auto"/>
        <w:right w:val="none" w:sz="0" w:space="0" w:color="auto"/>
      </w:divBdr>
      <w:divsChild>
        <w:div w:id="1504083339">
          <w:marLeft w:val="0"/>
          <w:marRight w:val="0"/>
          <w:marTop w:val="0"/>
          <w:marBottom w:val="0"/>
          <w:divBdr>
            <w:top w:val="none" w:sz="0" w:space="0" w:color="auto"/>
            <w:left w:val="none" w:sz="0" w:space="0" w:color="auto"/>
            <w:bottom w:val="none" w:sz="0" w:space="0" w:color="auto"/>
            <w:right w:val="none" w:sz="0" w:space="0" w:color="auto"/>
          </w:divBdr>
        </w:div>
      </w:divsChild>
    </w:div>
    <w:div w:id="1498687189">
      <w:bodyDiv w:val="1"/>
      <w:marLeft w:val="0"/>
      <w:marRight w:val="0"/>
      <w:marTop w:val="0"/>
      <w:marBottom w:val="0"/>
      <w:divBdr>
        <w:top w:val="none" w:sz="0" w:space="0" w:color="auto"/>
        <w:left w:val="none" w:sz="0" w:space="0" w:color="auto"/>
        <w:bottom w:val="none" w:sz="0" w:space="0" w:color="auto"/>
        <w:right w:val="none" w:sz="0" w:space="0" w:color="auto"/>
      </w:divBdr>
      <w:divsChild>
        <w:div w:id="847712139">
          <w:marLeft w:val="0"/>
          <w:marRight w:val="0"/>
          <w:marTop w:val="0"/>
          <w:marBottom w:val="0"/>
          <w:divBdr>
            <w:top w:val="none" w:sz="0" w:space="0" w:color="auto"/>
            <w:left w:val="none" w:sz="0" w:space="0" w:color="auto"/>
            <w:bottom w:val="none" w:sz="0" w:space="0" w:color="auto"/>
            <w:right w:val="none" w:sz="0" w:space="0" w:color="auto"/>
          </w:divBdr>
        </w:div>
      </w:divsChild>
    </w:div>
    <w:div w:id="1501969848">
      <w:bodyDiv w:val="1"/>
      <w:marLeft w:val="0"/>
      <w:marRight w:val="0"/>
      <w:marTop w:val="0"/>
      <w:marBottom w:val="0"/>
      <w:divBdr>
        <w:top w:val="none" w:sz="0" w:space="0" w:color="auto"/>
        <w:left w:val="none" w:sz="0" w:space="0" w:color="auto"/>
        <w:bottom w:val="none" w:sz="0" w:space="0" w:color="auto"/>
        <w:right w:val="none" w:sz="0" w:space="0" w:color="auto"/>
      </w:divBdr>
      <w:divsChild>
        <w:div w:id="1926719758">
          <w:marLeft w:val="0"/>
          <w:marRight w:val="0"/>
          <w:marTop w:val="0"/>
          <w:marBottom w:val="0"/>
          <w:divBdr>
            <w:top w:val="none" w:sz="0" w:space="0" w:color="auto"/>
            <w:left w:val="none" w:sz="0" w:space="0" w:color="auto"/>
            <w:bottom w:val="none" w:sz="0" w:space="0" w:color="auto"/>
            <w:right w:val="none" w:sz="0" w:space="0" w:color="auto"/>
          </w:divBdr>
        </w:div>
      </w:divsChild>
    </w:div>
    <w:div w:id="1504395846">
      <w:bodyDiv w:val="1"/>
      <w:marLeft w:val="0"/>
      <w:marRight w:val="0"/>
      <w:marTop w:val="0"/>
      <w:marBottom w:val="0"/>
      <w:divBdr>
        <w:top w:val="none" w:sz="0" w:space="0" w:color="auto"/>
        <w:left w:val="none" w:sz="0" w:space="0" w:color="auto"/>
        <w:bottom w:val="none" w:sz="0" w:space="0" w:color="auto"/>
        <w:right w:val="none" w:sz="0" w:space="0" w:color="auto"/>
      </w:divBdr>
      <w:divsChild>
        <w:div w:id="281107905">
          <w:marLeft w:val="0"/>
          <w:marRight w:val="0"/>
          <w:marTop w:val="0"/>
          <w:marBottom w:val="0"/>
          <w:divBdr>
            <w:top w:val="none" w:sz="0" w:space="0" w:color="auto"/>
            <w:left w:val="none" w:sz="0" w:space="0" w:color="auto"/>
            <w:bottom w:val="none" w:sz="0" w:space="0" w:color="auto"/>
            <w:right w:val="none" w:sz="0" w:space="0" w:color="auto"/>
          </w:divBdr>
        </w:div>
      </w:divsChild>
    </w:div>
    <w:div w:id="1511606633">
      <w:bodyDiv w:val="1"/>
      <w:marLeft w:val="0"/>
      <w:marRight w:val="0"/>
      <w:marTop w:val="0"/>
      <w:marBottom w:val="0"/>
      <w:divBdr>
        <w:top w:val="none" w:sz="0" w:space="0" w:color="auto"/>
        <w:left w:val="none" w:sz="0" w:space="0" w:color="auto"/>
        <w:bottom w:val="none" w:sz="0" w:space="0" w:color="auto"/>
        <w:right w:val="none" w:sz="0" w:space="0" w:color="auto"/>
      </w:divBdr>
      <w:divsChild>
        <w:div w:id="976833237">
          <w:marLeft w:val="0"/>
          <w:marRight w:val="0"/>
          <w:marTop w:val="0"/>
          <w:marBottom w:val="0"/>
          <w:divBdr>
            <w:top w:val="none" w:sz="0" w:space="0" w:color="auto"/>
            <w:left w:val="none" w:sz="0" w:space="0" w:color="auto"/>
            <w:bottom w:val="none" w:sz="0" w:space="0" w:color="auto"/>
            <w:right w:val="none" w:sz="0" w:space="0" w:color="auto"/>
          </w:divBdr>
        </w:div>
      </w:divsChild>
    </w:div>
    <w:div w:id="1513910721">
      <w:bodyDiv w:val="1"/>
      <w:marLeft w:val="0"/>
      <w:marRight w:val="0"/>
      <w:marTop w:val="0"/>
      <w:marBottom w:val="0"/>
      <w:divBdr>
        <w:top w:val="none" w:sz="0" w:space="0" w:color="auto"/>
        <w:left w:val="none" w:sz="0" w:space="0" w:color="auto"/>
        <w:bottom w:val="none" w:sz="0" w:space="0" w:color="auto"/>
        <w:right w:val="none" w:sz="0" w:space="0" w:color="auto"/>
      </w:divBdr>
      <w:divsChild>
        <w:div w:id="1997490607">
          <w:marLeft w:val="0"/>
          <w:marRight w:val="0"/>
          <w:marTop w:val="0"/>
          <w:marBottom w:val="0"/>
          <w:divBdr>
            <w:top w:val="none" w:sz="0" w:space="0" w:color="auto"/>
            <w:left w:val="none" w:sz="0" w:space="0" w:color="auto"/>
            <w:bottom w:val="none" w:sz="0" w:space="0" w:color="auto"/>
            <w:right w:val="none" w:sz="0" w:space="0" w:color="auto"/>
          </w:divBdr>
        </w:div>
      </w:divsChild>
    </w:div>
    <w:div w:id="1533301857">
      <w:bodyDiv w:val="1"/>
      <w:marLeft w:val="0"/>
      <w:marRight w:val="0"/>
      <w:marTop w:val="0"/>
      <w:marBottom w:val="0"/>
      <w:divBdr>
        <w:top w:val="none" w:sz="0" w:space="0" w:color="auto"/>
        <w:left w:val="none" w:sz="0" w:space="0" w:color="auto"/>
        <w:bottom w:val="none" w:sz="0" w:space="0" w:color="auto"/>
        <w:right w:val="none" w:sz="0" w:space="0" w:color="auto"/>
      </w:divBdr>
      <w:divsChild>
        <w:div w:id="1847019177">
          <w:marLeft w:val="0"/>
          <w:marRight w:val="0"/>
          <w:marTop w:val="0"/>
          <w:marBottom w:val="0"/>
          <w:divBdr>
            <w:top w:val="none" w:sz="0" w:space="0" w:color="auto"/>
            <w:left w:val="none" w:sz="0" w:space="0" w:color="auto"/>
            <w:bottom w:val="none" w:sz="0" w:space="0" w:color="auto"/>
            <w:right w:val="none" w:sz="0" w:space="0" w:color="auto"/>
          </w:divBdr>
        </w:div>
      </w:divsChild>
    </w:div>
    <w:div w:id="1543903547">
      <w:bodyDiv w:val="1"/>
      <w:marLeft w:val="0"/>
      <w:marRight w:val="0"/>
      <w:marTop w:val="0"/>
      <w:marBottom w:val="0"/>
      <w:divBdr>
        <w:top w:val="none" w:sz="0" w:space="0" w:color="auto"/>
        <w:left w:val="none" w:sz="0" w:space="0" w:color="auto"/>
        <w:bottom w:val="none" w:sz="0" w:space="0" w:color="auto"/>
        <w:right w:val="none" w:sz="0" w:space="0" w:color="auto"/>
      </w:divBdr>
    </w:div>
    <w:div w:id="1547137405">
      <w:bodyDiv w:val="1"/>
      <w:marLeft w:val="0"/>
      <w:marRight w:val="0"/>
      <w:marTop w:val="0"/>
      <w:marBottom w:val="0"/>
      <w:divBdr>
        <w:top w:val="none" w:sz="0" w:space="0" w:color="auto"/>
        <w:left w:val="none" w:sz="0" w:space="0" w:color="auto"/>
        <w:bottom w:val="none" w:sz="0" w:space="0" w:color="auto"/>
        <w:right w:val="none" w:sz="0" w:space="0" w:color="auto"/>
      </w:divBdr>
      <w:divsChild>
        <w:div w:id="657195244">
          <w:marLeft w:val="0"/>
          <w:marRight w:val="0"/>
          <w:marTop w:val="0"/>
          <w:marBottom w:val="0"/>
          <w:divBdr>
            <w:top w:val="none" w:sz="0" w:space="0" w:color="auto"/>
            <w:left w:val="none" w:sz="0" w:space="0" w:color="auto"/>
            <w:bottom w:val="none" w:sz="0" w:space="0" w:color="auto"/>
            <w:right w:val="none" w:sz="0" w:space="0" w:color="auto"/>
          </w:divBdr>
        </w:div>
      </w:divsChild>
    </w:div>
    <w:div w:id="1551959638">
      <w:bodyDiv w:val="1"/>
      <w:marLeft w:val="0"/>
      <w:marRight w:val="0"/>
      <w:marTop w:val="0"/>
      <w:marBottom w:val="0"/>
      <w:divBdr>
        <w:top w:val="none" w:sz="0" w:space="0" w:color="auto"/>
        <w:left w:val="none" w:sz="0" w:space="0" w:color="auto"/>
        <w:bottom w:val="none" w:sz="0" w:space="0" w:color="auto"/>
        <w:right w:val="none" w:sz="0" w:space="0" w:color="auto"/>
      </w:divBdr>
      <w:divsChild>
        <w:div w:id="1286813212">
          <w:marLeft w:val="0"/>
          <w:marRight w:val="0"/>
          <w:marTop w:val="0"/>
          <w:marBottom w:val="0"/>
          <w:divBdr>
            <w:top w:val="none" w:sz="0" w:space="0" w:color="auto"/>
            <w:left w:val="none" w:sz="0" w:space="0" w:color="auto"/>
            <w:bottom w:val="none" w:sz="0" w:space="0" w:color="auto"/>
            <w:right w:val="none" w:sz="0" w:space="0" w:color="auto"/>
          </w:divBdr>
        </w:div>
      </w:divsChild>
    </w:div>
    <w:div w:id="1556695594">
      <w:bodyDiv w:val="1"/>
      <w:marLeft w:val="0"/>
      <w:marRight w:val="0"/>
      <w:marTop w:val="0"/>
      <w:marBottom w:val="0"/>
      <w:divBdr>
        <w:top w:val="none" w:sz="0" w:space="0" w:color="auto"/>
        <w:left w:val="none" w:sz="0" w:space="0" w:color="auto"/>
        <w:bottom w:val="none" w:sz="0" w:space="0" w:color="auto"/>
        <w:right w:val="none" w:sz="0" w:space="0" w:color="auto"/>
      </w:divBdr>
      <w:divsChild>
        <w:div w:id="1289160680">
          <w:marLeft w:val="0"/>
          <w:marRight w:val="0"/>
          <w:marTop w:val="0"/>
          <w:marBottom w:val="0"/>
          <w:divBdr>
            <w:top w:val="none" w:sz="0" w:space="0" w:color="auto"/>
            <w:left w:val="none" w:sz="0" w:space="0" w:color="auto"/>
            <w:bottom w:val="none" w:sz="0" w:space="0" w:color="auto"/>
            <w:right w:val="none" w:sz="0" w:space="0" w:color="auto"/>
          </w:divBdr>
        </w:div>
      </w:divsChild>
    </w:div>
    <w:div w:id="1578133847">
      <w:bodyDiv w:val="1"/>
      <w:marLeft w:val="0"/>
      <w:marRight w:val="0"/>
      <w:marTop w:val="0"/>
      <w:marBottom w:val="0"/>
      <w:divBdr>
        <w:top w:val="none" w:sz="0" w:space="0" w:color="auto"/>
        <w:left w:val="none" w:sz="0" w:space="0" w:color="auto"/>
        <w:bottom w:val="none" w:sz="0" w:space="0" w:color="auto"/>
        <w:right w:val="none" w:sz="0" w:space="0" w:color="auto"/>
      </w:divBdr>
      <w:divsChild>
        <w:div w:id="101919292">
          <w:marLeft w:val="0"/>
          <w:marRight w:val="0"/>
          <w:marTop w:val="0"/>
          <w:marBottom w:val="0"/>
          <w:divBdr>
            <w:top w:val="none" w:sz="0" w:space="0" w:color="auto"/>
            <w:left w:val="none" w:sz="0" w:space="0" w:color="auto"/>
            <w:bottom w:val="none" w:sz="0" w:space="0" w:color="auto"/>
            <w:right w:val="none" w:sz="0" w:space="0" w:color="auto"/>
          </w:divBdr>
        </w:div>
      </w:divsChild>
    </w:div>
    <w:div w:id="1581600632">
      <w:bodyDiv w:val="1"/>
      <w:marLeft w:val="0"/>
      <w:marRight w:val="0"/>
      <w:marTop w:val="0"/>
      <w:marBottom w:val="0"/>
      <w:divBdr>
        <w:top w:val="none" w:sz="0" w:space="0" w:color="auto"/>
        <w:left w:val="none" w:sz="0" w:space="0" w:color="auto"/>
        <w:bottom w:val="none" w:sz="0" w:space="0" w:color="auto"/>
        <w:right w:val="none" w:sz="0" w:space="0" w:color="auto"/>
      </w:divBdr>
      <w:divsChild>
        <w:div w:id="1618827933">
          <w:marLeft w:val="0"/>
          <w:marRight w:val="0"/>
          <w:marTop w:val="0"/>
          <w:marBottom w:val="0"/>
          <w:divBdr>
            <w:top w:val="none" w:sz="0" w:space="0" w:color="auto"/>
            <w:left w:val="none" w:sz="0" w:space="0" w:color="auto"/>
            <w:bottom w:val="none" w:sz="0" w:space="0" w:color="auto"/>
            <w:right w:val="none" w:sz="0" w:space="0" w:color="auto"/>
          </w:divBdr>
        </w:div>
      </w:divsChild>
    </w:div>
    <w:div w:id="1589846714">
      <w:bodyDiv w:val="1"/>
      <w:marLeft w:val="0"/>
      <w:marRight w:val="0"/>
      <w:marTop w:val="0"/>
      <w:marBottom w:val="0"/>
      <w:divBdr>
        <w:top w:val="none" w:sz="0" w:space="0" w:color="auto"/>
        <w:left w:val="none" w:sz="0" w:space="0" w:color="auto"/>
        <w:bottom w:val="none" w:sz="0" w:space="0" w:color="auto"/>
        <w:right w:val="none" w:sz="0" w:space="0" w:color="auto"/>
      </w:divBdr>
      <w:divsChild>
        <w:div w:id="1228958880">
          <w:marLeft w:val="0"/>
          <w:marRight w:val="0"/>
          <w:marTop w:val="0"/>
          <w:marBottom w:val="0"/>
          <w:divBdr>
            <w:top w:val="none" w:sz="0" w:space="0" w:color="auto"/>
            <w:left w:val="none" w:sz="0" w:space="0" w:color="auto"/>
            <w:bottom w:val="none" w:sz="0" w:space="0" w:color="auto"/>
            <w:right w:val="none" w:sz="0" w:space="0" w:color="auto"/>
          </w:divBdr>
        </w:div>
      </w:divsChild>
    </w:div>
    <w:div w:id="1596399963">
      <w:bodyDiv w:val="1"/>
      <w:marLeft w:val="0"/>
      <w:marRight w:val="0"/>
      <w:marTop w:val="0"/>
      <w:marBottom w:val="0"/>
      <w:divBdr>
        <w:top w:val="none" w:sz="0" w:space="0" w:color="auto"/>
        <w:left w:val="none" w:sz="0" w:space="0" w:color="auto"/>
        <w:bottom w:val="none" w:sz="0" w:space="0" w:color="auto"/>
        <w:right w:val="none" w:sz="0" w:space="0" w:color="auto"/>
      </w:divBdr>
      <w:divsChild>
        <w:div w:id="1639721245">
          <w:marLeft w:val="0"/>
          <w:marRight w:val="0"/>
          <w:marTop w:val="0"/>
          <w:marBottom w:val="0"/>
          <w:divBdr>
            <w:top w:val="none" w:sz="0" w:space="0" w:color="auto"/>
            <w:left w:val="none" w:sz="0" w:space="0" w:color="auto"/>
            <w:bottom w:val="none" w:sz="0" w:space="0" w:color="auto"/>
            <w:right w:val="none" w:sz="0" w:space="0" w:color="auto"/>
          </w:divBdr>
        </w:div>
      </w:divsChild>
    </w:div>
    <w:div w:id="1618027113">
      <w:bodyDiv w:val="1"/>
      <w:marLeft w:val="0"/>
      <w:marRight w:val="0"/>
      <w:marTop w:val="0"/>
      <w:marBottom w:val="0"/>
      <w:divBdr>
        <w:top w:val="none" w:sz="0" w:space="0" w:color="auto"/>
        <w:left w:val="none" w:sz="0" w:space="0" w:color="auto"/>
        <w:bottom w:val="none" w:sz="0" w:space="0" w:color="auto"/>
        <w:right w:val="none" w:sz="0" w:space="0" w:color="auto"/>
      </w:divBdr>
      <w:divsChild>
        <w:div w:id="1122378777">
          <w:marLeft w:val="0"/>
          <w:marRight w:val="0"/>
          <w:marTop w:val="0"/>
          <w:marBottom w:val="0"/>
          <w:divBdr>
            <w:top w:val="none" w:sz="0" w:space="0" w:color="auto"/>
            <w:left w:val="none" w:sz="0" w:space="0" w:color="auto"/>
            <w:bottom w:val="none" w:sz="0" w:space="0" w:color="auto"/>
            <w:right w:val="none" w:sz="0" w:space="0" w:color="auto"/>
          </w:divBdr>
        </w:div>
      </w:divsChild>
    </w:div>
    <w:div w:id="1622883083">
      <w:bodyDiv w:val="1"/>
      <w:marLeft w:val="0"/>
      <w:marRight w:val="0"/>
      <w:marTop w:val="0"/>
      <w:marBottom w:val="0"/>
      <w:divBdr>
        <w:top w:val="none" w:sz="0" w:space="0" w:color="auto"/>
        <w:left w:val="none" w:sz="0" w:space="0" w:color="auto"/>
        <w:bottom w:val="none" w:sz="0" w:space="0" w:color="auto"/>
        <w:right w:val="none" w:sz="0" w:space="0" w:color="auto"/>
      </w:divBdr>
      <w:divsChild>
        <w:div w:id="270473160">
          <w:marLeft w:val="0"/>
          <w:marRight w:val="0"/>
          <w:marTop w:val="0"/>
          <w:marBottom w:val="0"/>
          <w:divBdr>
            <w:top w:val="none" w:sz="0" w:space="0" w:color="auto"/>
            <w:left w:val="none" w:sz="0" w:space="0" w:color="auto"/>
            <w:bottom w:val="none" w:sz="0" w:space="0" w:color="auto"/>
            <w:right w:val="none" w:sz="0" w:space="0" w:color="auto"/>
          </w:divBdr>
        </w:div>
      </w:divsChild>
    </w:div>
    <w:div w:id="1639913469">
      <w:bodyDiv w:val="1"/>
      <w:marLeft w:val="0"/>
      <w:marRight w:val="0"/>
      <w:marTop w:val="0"/>
      <w:marBottom w:val="0"/>
      <w:divBdr>
        <w:top w:val="none" w:sz="0" w:space="0" w:color="auto"/>
        <w:left w:val="none" w:sz="0" w:space="0" w:color="auto"/>
        <w:bottom w:val="none" w:sz="0" w:space="0" w:color="auto"/>
        <w:right w:val="none" w:sz="0" w:space="0" w:color="auto"/>
      </w:divBdr>
    </w:div>
    <w:div w:id="1644508113">
      <w:bodyDiv w:val="1"/>
      <w:marLeft w:val="0"/>
      <w:marRight w:val="0"/>
      <w:marTop w:val="0"/>
      <w:marBottom w:val="0"/>
      <w:divBdr>
        <w:top w:val="none" w:sz="0" w:space="0" w:color="auto"/>
        <w:left w:val="none" w:sz="0" w:space="0" w:color="auto"/>
        <w:bottom w:val="none" w:sz="0" w:space="0" w:color="auto"/>
        <w:right w:val="none" w:sz="0" w:space="0" w:color="auto"/>
      </w:divBdr>
      <w:divsChild>
        <w:div w:id="186063149">
          <w:marLeft w:val="0"/>
          <w:marRight w:val="0"/>
          <w:marTop w:val="0"/>
          <w:marBottom w:val="0"/>
          <w:divBdr>
            <w:top w:val="none" w:sz="0" w:space="0" w:color="auto"/>
            <w:left w:val="none" w:sz="0" w:space="0" w:color="auto"/>
            <w:bottom w:val="none" w:sz="0" w:space="0" w:color="auto"/>
            <w:right w:val="none" w:sz="0" w:space="0" w:color="auto"/>
          </w:divBdr>
        </w:div>
      </w:divsChild>
    </w:div>
    <w:div w:id="1646081186">
      <w:bodyDiv w:val="1"/>
      <w:marLeft w:val="0"/>
      <w:marRight w:val="0"/>
      <w:marTop w:val="0"/>
      <w:marBottom w:val="0"/>
      <w:divBdr>
        <w:top w:val="none" w:sz="0" w:space="0" w:color="auto"/>
        <w:left w:val="none" w:sz="0" w:space="0" w:color="auto"/>
        <w:bottom w:val="none" w:sz="0" w:space="0" w:color="auto"/>
        <w:right w:val="none" w:sz="0" w:space="0" w:color="auto"/>
      </w:divBdr>
      <w:divsChild>
        <w:div w:id="2009601318">
          <w:marLeft w:val="0"/>
          <w:marRight w:val="0"/>
          <w:marTop w:val="0"/>
          <w:marBottom w:val="0"/>
          <w:divBdr>
            <w:top w:val="none" w:sz="0" w:space="0" w:color="auto"/>
            <w:left w:val="none" w:sz="0" w:space="0" w:color="auto"/>
            <w:bottom w:val="none" w:sz="0" w:space="0" w:color="auto"/>
            <w:right w:val="none" w:sz="0" w:space="0" w:color="auto"/>
          </w:divBdr>
        </w:div>
      </w:divsChild>
    </w:div>
    <w:div w:id="1655141235">
      <w:bodyDiv w:val="1"/>
      <w:marLeft w:val="0"/>
      <w:marRight w:val="0"/>
      <w:marTop w:val="0"/>
      <w:marBottom w:val="0"/>
      <w:divBdr>
        <w:top w:val="none" w:sz="0" w:space="0" w:color="auto"/>
        <w:left w:val="none" w:sz="0" w:space="0" w:color="auto"/>
        <w:bottom w:val="none" w:sz="0" w:space="0" w:color="auto"/>
        <w:right w:val="none" w:sz="0" w:space="0" w:color="auto"/>
      </w:divBdr>
      <w:divsChild>
        <w:div w:id="530261654">
          <w:marLeft w:val="0"/>
          <w:marRight w:val="0"/>
          <w:marTop w:val="0"/>
          <w:marBottom w:val="0"/>
          <w:divBdr>
            <w:top w:val="none" w:sz="0" w:space="0" w:color="auto"/>
            <w:left w:val="none" w:sz="0" w:space="0" w:color="auto"/>
            <w:bottom w:val="none" w:sz="0" w:space="0" w:color="auto"/>
            <w:right w:val="none" w:sz="0" w:space="0" w:color="auto"/>
          </w:divBdr>
        </w:div>
      </w:divsChild>
    </w:div>
    <w:div w:id="1676572328">
      <w:bodyDiv w:val="1"/>
      <w:marLeft w:val="0"/>
      <w:marRight w:val="0"/>
      <w:marTop w:val="0"/>
      <w:marBottom w:val="0"/>
      <w:divBdr>
        <w:top w:val="none" w:sz="0" w:space="0" w:color="auto"/>
        <w:left w:val="none" w:sz="0" w:space="0" w:color="auto"/>
        <w:bottom w:val="none" w:sz="0" w:space="0" w:color="auto"/>
        <w:right w:val="none" w:sz="0" w:space="0" w:color="auto"/>
      </w:divBdr>
      <w:divsChild>
        <w:div w:id="1073091711">
          <w:marLeft w:val="0"/>
          <w:marRight w:val="0"/>
          <w:marTop w:val="0"/>
          <w:marBottom w:val="0"/>
          <w:divBdr>
            <w:top w:val="none" w:sz="0" w:space="0" w:color="auto"/>
            <w:left w:val="none" w:sz="0" w:space="0" w:color="auto"/>
            <w:bottom w:val="none" w:sz="0" w:space="0" w:color="auto"/>
            <w:right w:val="none" w:sz="0" w:space="0" w:color="auto"/>
          </w:divBdr>
        </w:div>
      </w:divsChild>
    </w:div>
    <w:div w:id="1677658221">
      <w:bodyDiv w:val="1"/>
      <w:marLeft w:val="0"/>
      <w:marRight w:val="0"/>
      <w:marTop w:val="0"/>
      <w:marBottom w:val="0"/>
      <w:divBdr>
        <w:top w:val="none" w:sz="0" w:space="0" w:color="auto"/>
        <w:left w:val="none" w:sz="0" w:space="0" w:color="auto"/>
        <w:bottom w:val="none" w:sz="0" w:space="0" w:color="auto"/>
        <w:right w:val="none" w:sz="0" w:space="0" w:color="auto"/>
      </w:divBdr>
      <w:divsChild>
        <w:div w:id="2060742533">
          <w:marLeft w:val="0"/>
          <w:marRight w:val="0"/>
          <w:marTop w:val="0"/>
          <w:marBottom w:val="0"/>
          <w:divBdr>
            <w:top w:val="none" w:sz="0" w:space="0" w:color="auto"/>
            <w:left w:val="none" w:sz="0" w:space="0" w:color="auto"/>
            <w:bottom w:val="none" w:sz="0" w:space="0" w:color="auto"/>
            <w:right w:val="none" w:sz="0" w:space="0" w:color="auto"/>
          </w:divBdr>
        </w:div>
      </w:divsChild>
    </w:div>
    <w:div w:id="1692337038">
      <w:bodyDiv w:val="1"/>
      <w:marLeft w:val="0"/>
      <w:marRight w:val="0"/>
      <w:marTop w:val="0"/>
      <w:marBottom w:val="0"/>
      <w:divBdr>
        <w:top w:val="none" w:sz="0" w:space="0" w:color="auto"/>
        <w:left w:val="none" w:sz="0" w:space="0" w:color="auto"/>
        <w:bottom w:val="none" w:sz="0" w:space="0" w:color="auto"/>
        <w:right w:val="none" w:sz="0" w:space="0" w:color="auto"/>
      </w:divBdr>
      <w:divsChild>
        <w:div w:id="495919552">
          <w:marLeft w:val="0"/>
          <w:marRight w:val="0"/>
          <w:marTop w:val="0"/>
          <w:marBottom w:val="0"/>
          <w:divBdr>
            <w:top w:val="none" w:sz="0" w:space="0" w:color="auto"/>
            <w:left w:val="none" w:sz="0" w:space="0" w:color="auto"/>
            <w:bottom w:val="none" w:sz="0" w:space="0" w:color="auto"/>
            <w:right w:val="none" w:sz="0" w:space="0" w:color="auto"/>
          </w:divBdr>
        </w:div>
      </w:divsChild>
    </w:div>
    <w:div w:id="1694726325">
      <w:bodyDiv w:val="1"/>
      <w:marLeft w:val="0"/>
      <w:marRight w:val="0"/>
      <w:marTop w:val="0"/>
      <w:marBottom w:val="0"/>
      <w:divBdr>
        <w:top w:val="none" w:sz="0" w:space="0" w:color="auto"/>
        <w:left w:val="none" w:sz="0" w:space="0" w:color="auto"/>
        <w:bottom w:val="none" w:sz="0" w:space="0" w:color="auto"/>
        <w:right w:val="none" w:sz="0" w:space="0" w:color="auto"/>
      </w:divBdr>
      <w:divsChild>
        <w:div w:id="1203708456">
          <w:marLeft w:val="0"/>
          <w:marRight w:val="0"/>
          <w:marTop w:val="0"/>
          <w:marBottom w:val="0"/>
          <w:divBdr>
            <w:top w:val="none" w:sz="0" w:space="0" w:color="auto"/>
            <w:left w:val="none" w:sz="0" w:space="0" w:color="auto"/>
            <w:bottom w:val="none" w:sz="0" w:space="0" w:color="auto"/>
            <w:right w:val="none" w:sz="0" w:space="0" w:color="auto"/>
          </w:divBdr>
        </w:div>
      </w:divsChild>
    </w:div>
    <w:div w:id="1726178907">
      <w:bodyDiv w:val="1"/>
      <w:marLeft w:val="0"/>
      <w:marRight w:val="0"/>
      <w:marTop w:val="0"/>
      <w:marBottom w:val="0"/>
      <w:divBdr>
        <w:top w:val="none" w:sz="0" w:space="0" w:color="auto"/>
        <w:left w:val="none" w:sz="0" w:space="0" w:color="auto"/>
        <w:bottom w:val="none" w:sz="0" w:space="0" w:color="auto"/>
        <w:right w:val="none" w:sz="0" w:space="0" w:color="auto"/>
      </w:divBdr>
      <w:divsChild>
        <w:div w:id="942150149">
          <w:marLeft w:val="0"/>
          <w:marRight w:val="0"/>
          <w:marTop w:val="0"/>
          <w:marBottom w:val="0"/>
          <w:divBdr>
            <w:top w:val="none" w:sz="0" w:space="0" w:color="auto"/>
            <w:left w:val="none" w:sz="0" w:space="0" w:color="auto"/>
            <w:bottom w:val="none" w:sz="0" w:space="0" w:color="auto"/>
            <w:right w:val="none" w:sz="0" w:space="0" w:color="auto"/>
          </w:divBdr>
        </w:div>
      </w:divsChild>
    </w:div>
    <w:div w:id="1730423496">
      <w:bodyDiv w:val="1"/>
      <w:marLeft w:val="0"/>
      <w:marRight w:val="0"/>
      <w:marTop w:val="0"/>
      <w:marBottom w:val="0"/>
      <w:divBdr>
        <w:top w:val="none" w:sz="0" w:space="0" w:color="auto"/>
        <w:left w:val="none" w:sz="0" w:space="0" w:color="auto"/>
        <w:bottom w:val="none" w:sz="0" w:space="0" w:color="auto"/>
        <w:right w:val="none" w:sz="0" w:space="0" w:color="auto"/>
      </w:divBdr>
      <w:divsChild>
        <w:div w:id="1039015213">
          <w:marLeft w:val="0"/>
          <w:marRight w:val="0"/>
          <w:marTop w:val="0"/>
          <w:marBottom w:val="0"/>
          <w:divBdr>
            <w:top w:val="none" w:sz="0" w:space="0" w:color="auto"/>
            <w:left w:val="none" w:sz="0" w:space="0" w:color="auto"/>
            <w:bottom w:val="none" w:sz="0" w:space="0" w:color="auto"/>
            <w:right w:val="none" w:sz="0" w:space="0" w:color="auto"/>
          </w:divBdr>
        </w:div>
      </w:divsChild>
    </w:div>
    <w:div w:id="1740638598">
      <w:bodyDiv w:val="1"/>
      <w:marLeft w:val="0"/>
      <w:marRight w:val="0"/>
      <w:marTop w:val="0"/>
      <w:marBottom w:val="0"/>
      <w:divBdr>
        <w:top w:val="none" w:sz="0" w:space="0" w:color="auto"/>
        <w:left w:val="none" w:sz="0" w:space="0" w:color="auto"/>
        <w:bottom w:val="none" w:sz="0" w:space="0" w:color="auto"/>
        <w:right w:val="none" w:sz="0" w:space="0" w:color="auto"/>
      </w:divBdr>
      <w:divsChild>
        <w:div w:id="1410930425">
          <w:marLeft w:val="0"/>
          <w:marRight w:val="0"/>
          <w:marTop w:val="0"/>
          <w:marBottom w:val="0"/>
          <w:divBdr>
            <w:top w:val="none" w:sz="0" w:space="0" w:color="auto"/>
            <w:left w:val="none" w:sz="0" w:space="0" w:color="auto"/>
            <w:bottom w:val="none" w:sz="0" w:space="0" w:color="auto"/>
            <w:right w:val="none" w:sz="0" w:space="0" w:color="auto"/>
          </w:divBdr>
        </w:div>
      </w:divsChild>
    </w:div>
    <w:div w:id="1747996080">
      <w:bodyDiv w:val="1"/>
      <w:marLeft w:val="0"/>
      <w:marRight w:val="0"/>
      <w:marTop w:val="0"/>
      <w:marBottom w:val="0"/>
      <w:divBdr>
        <w:top w:val="none" w:sz="0" w:space="0" w:color="auto"/>
        <w:left w:val="none" w:sz="0" w:space="0" w:color="auto"/>
        <w:bottom w:val="none" w:sz="0" w:space="0" w:color="auto"/>
        <w:right w:val="none" w:sz="0" w:space="0" w:color="auto"/>
      </w:divBdr>
      <w:divsChild>
        <w:div w:id="473183495">
          <w:marLeft w:val="0"/>
          <w:marRight w:val="0"/>
          <w:marTop w:val="0"/>
          <w:marBottom w:val="0"/>
          <w:divBdr>
            <w:top w:val="none" w:sz="0" w:space="0" w:color="auto"/>
            <w:left w:val="none" w:sz="0" w:space="0" w:color="auto"/>
            <w:bottom w:val="none" w:sz="0" w:space="0" w:color="auto"/>
            <w:right w:val="none" w:sz="0" w:space="0" w:color="auto"/>
          </w:divBdr>
        </w:div>
      </w:divsChild>
    </w:div>
    <w:div w:id="1753508407">
      <w:bodyDiv w:val="1"/>
      <w:marLeft w:val="0"/>
      <w:marRight w:val="0"/>
      <w:marTop w:val="0"/>
      <w:marBottom w:val="0"/>
      <w:divBdr>
        <w:top w:val="none" w:sz="0" w:space="0" w:color="auto"/>
        <w:left w:val="none" w:sz="0" w:space="0" w:color="auto"/>
        <w:bottom w:val="none" w:sz="0" w:space="0" w:color="auto"/>
        <w:right w:val="none" w:sz="0" w:space="0" w:color="auto"/>
      </w:divBdr>
      <w:divsChild>
        <w:div w:id="1010913615">
          <w:marLeft w:val="0"/>
          <w:marRight w:val="0"/>
          <w:marTop w:val="0"/>
          <w:marBottom w:val="0"/>
          <w:divBdr>
            <w:top w:val="none" w:sz="0" w:space="0" w:color="auto"/>
            <w:left w:val="none" w:sz="0" w:space="0" w:color="auto"/>
            <w:bottom w:val="none" w:sz="0" w:space="0" w:color="auto"/>
            <w:right w:val="none" w:sz="0" w:space="0" w:color="auto"/>
          </w:divBdr>
        </w:div>
      </w:divsChild>
    </w:div>
    <w:div w:id="1765686592">
      <w:bodyDiv w:val="1"/>
      <w:marLeft w:val="0"/>
      <w:marRight w:val="0"/>
      <w:marTop w:val="0"/>
      <w:marBottom w:val="0"/>
      <w:divBdr>
        <w:top w:val="none" w:sz="0" w:space="0" w:color="auto"/>
        <w:left w:val="none" w:sz="0" w:space="0" w:color="auto"/>
        <w:bottom w:val="none" w:sz="0" w:space="0" w:color="auto"/>
        <w:right w:val="none" w:sz="0" w:space="0" w:color="auto"/>
      </w:divBdr>
      <w:divsChild>
        <w:div w:id="1853370681">
          <w:marLeft w:val="0"/>
          <w:marRight w:val="0"/>
          <w:marTop w:val="0"/>
          <w:marBottom w:val="0"/>
          <w:divBdr>
            <w:top w:val="none" w:sz="0" w:space="0" w:color="auto"/>
            <w:left w:val="none" w:sz="0" w:space="0" w:color="auto"/>
            <w:bottom w:val="none" w:sz="0" w:space="0" w:color="auto"/>
            <w:right w:val="none" w:sz="0" w:space="0" w:color="auto"/>
          </w:divBdr>
        </w:div>
      </w:divsChild>
    </w:div>
    <w:div w:id="1774856039">
      <w:bodyDiv w:val="1"/>
      <w:marLeft w:val="0"/>
      <w:marRight w:val="0"/>
      <w:marTop w:val="0"/>
      <w:marBottom w:val="0"/>
      <w:divBdr>
        <w:top w:val="none" w:sz="0" w:space="0" w:color="auto"/>
        <w:left w:val="none" w:sz="0" w:space="0" w:color="auto"/>
        <w:bottom w:val="none" w:sz="0" w:space="0" w:color="auto"/>
        <w:right w:val="none" w:sz="0" w:space="0" w:color="auto"/>
      </w:divBdr>
      <w:divsChild>
        <w:div w:id="1990015920">
          <w:marLeft w:val="0"/>
          <w:marRight w:val="0"/>
          <w:marTop w:val="0"/>
          <w:marBottom w:val="0"/>
          <w:divBdr>
            <w:top w:val="none" w:sz="0" w:space="0" w:color="auto"/>
            <w:left w:val="none" w:sz="0" w:space="0" w:color="auto"/>
            <w:bottom w:val="none" w:sz="0" w:space="0" w:color="auto"/>
            <w:right w:val="none" w:sz="0" w:space="0" w:color="auto"/>
          </w:divBdr>
        </w:div>
      </w:divsChild>
    </w:div>
    <w:div w:id="1805077351">
      <w:bodyDiv w:val="1"/>
      <w:marLeft w:val="0"/>
      <w:marRight w:val="0"/>
      <w:marTop w:val="0"/>
      <w:marBottom w:val="0"/>
      <w:divBdr>
        <w:top w:val="none" w:sz="0" w:space="0" w:color="auto"/>
        <w:left w:val="none" w:sz="0" w:space="0" w:color="auto"/>
        <w:bottom w:val="none" w:sz="0" w:space="0" w:color="auto"/>
        <w:right w:val="none" w:sz="0" w:space="0" w:color="auto"/>
      </w:divBdr>
      <w:divsChild>
        <w:div w:id="1400328994">
          <w:marLeft w:val="0"/>
          <w:marRight w:val="0"/>
          <w:marTop w:val="0"/>
          <w:marBottom w:val="0"/>
          <w:divBdr>
            <w:top w:val="none" w:sz="0" w:space="0" w:color="auto"/>
            <w:left w:val="none" w:sz="0" w:space="0" w:color="auto"/>
            <w:bottom w:val="none" w:sz="0" w:space="0" w:color="auto"/>
            <w:right w:val="none" w:sz="0" w:space="0" w:color="auto"/>
          </w:divBdr>
        </w:div>
      </w:divsChild>
    </w:div>
    <w:div w:id="1805733994">
      <w:bodyDiv w:val="1"/>
      <w:marLeft w:val="0"/>
      <w:marRight w:val="0"/>
      <w:marTop w:val="0"/>
      <w:marBottom w:val="0"/>
      <w:divBdr>
        <w:top w:val="none" w:sz="0" w:space="0" w:color="auto"/>
        <w:left w:val="none" w:sz="0" w:space="0" w:color="auto"/>
        <w:bottom w:val="none" w:sz="0" w:space="0" w:color="auto"/>
        <w:right w:val="none" w:sz="0" w:space="0" w:color="auto"/>
      </w:divBdr>
      <w:divsChild>
        <w:div w:id="595678380">
          <w:marLeft w:val="0"/>
          <w:marRight w:val="0"/>
          <w:marTop w:val="0"/>
          <w:marBottom w:val="0"/>
          <w:divBdr>
            <w:top w:val="none" w:sz="0" w:space="0" w:color="auto"/>
            <w:left w:val="none" w:sz="0" w:space="0" w:color="auto"/>
            <w:bottom w:val="none" w:sz="0" w:space="0" w:color="auto"/>
            <w:right w:val="none" w:sz="0" w:space="0" w:color="auto"/>
          </w:divBdr>
        </w:div>
      </w:divsChild>
    </w:div>
    <w:div w:id="1813062154">
      <w:bodyDiv w:val="1"/>
      <w:marLeft w:val="0"/>
      <w:marRight w:val="0"/>
      <w:marTop w:val="0"/>
      <w:marBottom w:val="0"/>
      <w:divBdr>
        <w:top w:val="none" w:sz="0" w:space="0" w:color="auto"/>
        <w:left w:val="none" w:sz="0" w:space="0" w:color="auto"/>
        <w:bottom w:val="none" w:sz="0" w:space="0" w:color="auto"/>
        <w:right w:val="none" w:sz="0" w:space="0" w:color="auto"/>
      </w:divBdr>
      <w:divsChild>
        <w:div w:id="230889660">
          <w:marLeft w:val="0"/>
          <w:marRight w:val="0"/>
          <w:marTop w:val="0"/>
          <w:marBottom w:val="0"/>
          <w:divBdr>
            <w:top w:val="none" w:sz="0" w:space="0" w:color="auto"/>
            <w:left w:val="none" w:sz="0" w:space="0" w:color="auto"/>
            <w:bottom w:val="none" w:sz="0" w:space="0" w:color="auto"/>
            <w:right w:val="none" w:sz="0" w:space="0" w:color="auto"/>
          </w:divBdr>
        </w:div>
      </w:divsChild>
    </w:div>
    <w:div w:id="1820880346">
      <w:bodyDiv w:val="1"/>
      <w:marLeft w:val="0"/>
      <w:marRight w:val="0"/>
      <w:marTop w:val="0"/>
      <w:marBottom w:val="0"/>
      <w:divBdr>
        <w:top w:val="none" w:sz="0" w:space="0" w:color="auto"/>
        <w:left w:val="none" w:sz="0" w:space="0" w:color="auto"/>
        <w:bottom w:val="none" w:sz="0" w:space="0" w:color="auto"/>
        <w:right w:val="none" w:sz="0" w:space="0" w:color="auto"/>
      </w:divBdr>
      <w:divsChild>
        <w:div w:id="79957036">
          <w:marLeft w:val="0"/>
          <w:marRight w:val="0"/>
          <w:marTop w:val="0"/>
          <w:marBottom w:val="0"/>
          <w:divBdr>
            <w:top w:val="none" w:sz="0" w:space="0" w:color="auto"/>
            <w:left w:val="none" w:sz="0" w:space="0" w:color="auto"/>
            <w:bottom w:val="none" w:sz="0" w:space="0" w:color="auto"/>
            <w:right w:val="none" w:sz="0" w:space="0" w:color="auto"/>
          </w:divBdr>
        </w:div>
      </w:divsChild>
    </w:div>
    <w:div w:id="1827821016">
      <w:bodyDiv w:val="1"/>
      <w:marLeft w:val="0"/>
      <w:marRight w:val="0"/>
      <w:marTop w:val="0"/>
      <w:marBottom w:val="0"/>
      <w:divBdr>
        <w:top w:val="none" w:sz="0" w:space="0" w:color="auto"/>
        <w:left w:val="none" w:sz="0" w:space="0" w:color="auto"/>
        <w:bottom w:val="none" w:sz="0" w:space="0" w:color="auto"/>
        <w:right w:val="none" w:sz="0" w:space="0" w:color="auto"/>
      </w:divBdr>
      <w:divsChild>
        <w:div w:id="1337683104">
          <w:marLeft w:val="0"/>
          <w:marRight w:val="0"/>
          <w:marTop w:val="0"/>
          <w:marBottom w:val="0"/>
          <w:divBdr>
            <w:top w:val="none" w:sz="0" w:space="0" w:color="auto"/>
            <w:left w:val="none" w:sz="0" w:space="0" w:color="auto"/>
            <w:bottom w:val="none" w:sz="0" w:space="0" w:color="auto"/>
            <w:right w:val="none" w:sz="0" w:space="0" w:color="auto"/>
          </w:divBdr>
        </w:div>
      </w:divsChild>
    </w:div>
    <w:div w:id="1834182986">
      <w:bodyDiv w:val="1"/>
      <w:marLeft w:val="0"/>
      <w:marRight w:val="0"/>
      <w:marTop w:val="0"/>
      <w:marBottom w:val="0"/>
      <w:divBdr>
        <w:top w:val="none" w:sz="0" w:space="0" w:color="auto"/>
        <w:left w:val="none" w:sz="0" w:space="0" w:color="auto"/>
        <w:bottom w:val="none" w:sz="0" w:space="0" w:color="auto"/>
        <w:right w:val="none" w:sz="0" w:space="0" w:color="auto"/>
      </w:divBdr>
      <w:divsChild>
        <w:div w:id="1920214185">
          <w:marLeft w:val="0"/>
          <w:marRight w:val="0"/>
          <w:marTop w:val="0"/>
          <w:marBottom w:val="0"/>
          <w:divBdr>
            <w:top w:val="none" w:sz="0" w:space="0" w:color="auto"/>
            <w:left w:val="none" w:sz="0" w:space="0" w:color="auto"/>
            <w:bottom w:val="none" w:sz="0" w:space="0" w:color="auto"/>
            <w:right w:val="none" w:sz="0" w:space="0" w:color="auto"/>
          </w:divBdr>
        </w:div>
      </w:divsChild>
    </w:div>
    <w:div w:id="1836872781">
      <w:bodyDiv w:val="1"/>
      <w:marLeft w:val="0"/>
      <w:marRight w:val="0"/>
      <w:marTop w:val="0"/>
      <w:marBottom w:val="0"/>
      <w:divBdr>
        <w:top w:val="none" w:sz="0" w:space="0" w:color="auto"/>
        <w:left w:val="none" w:sz="0" w:space="0" w:color="auto"/>
        <w:bottom w:val="none" w:sz="0" w:space="0" w:color="auto"/>
        <w:right w:val="none" w:sz="0" w:space="0" w:color="auto"/>
      </w:divBdr>
      <w:divsChild>
        <w:div w:id="1016423577">
          <w:marLeft w:val="0"/>
          <w:marRight w:val="0"/>
          <w:marTop w:val="0"/>
          <w:marBottom w:val="0"/>
          <w:divBdr>
            <w:top w:val="none" w:sz="0" w:space="0" w:color="auto"/>
            <w:left w:val="none" w:sz="0" w:space="0" w:color="auto"/>
            <w:bottom w:val="none" w:sz="0" w:space="0" w:color="auto"/>
            <w:right w:val="none" w:sz="0" w:space="0" w:color="auto"/>
          </w:divBdr>
        </w:div>
      </w:divsChild>
    </w:div>
    <w:div w:id="1841772016">
      <w:bodyDiv w:val="1"/>
      <w:marLeft w:val="0"/>
      <w:marRight w:val="0"/>
      <w:marTop w:val="0"/>
      <w:marBottom w:val="0"/>
      <w:divBdr>
        <w:top w:val="none" w:sz="0" w:space="0" w:color="auto"/>
        <w:left w:val="none" w:sz="0" w:space="0" w:color="auto"/>
        <w:bottom w:val="none" w:sz="0" w:space="0" w:color="auto"/>
        <w:right w:val="none" w:sz="0" w:space="0" w:color="auto"/>
      </w:divBdr>
      <w:divsChild>
        <w:div w:id="259994757">
          <w:marLeft w:val="0"/>
          <w:marRight w:val="0"/>
          <w:marTop w:val="0"/>
          <w:marBottom w:val="0"/>
          <w:divBdr>
            <w:top w:val="none" w:sz="0" w:space="0" w:color="auto"/>
            <w:left w:val="none" w:sz="0" w:space="0" w:color="auto"/>
            <w:bottom w:val="none" w:sz="0" w:space="0" w:color="auto"/>
            <w:right w:val="none" w:sz="0" w:space="0" w:color="auto"/>
          </w:divBdr>
        </w:div>
      </w:divsChild>
    </w:div>
    <w:div w:id="1866870249">
      <w:bodyDiv w:val="1"/>
      <w:marLeft w:val="0"/>
      <w:marRight w:val="0"/>
      <w:marTop w:val="0"/>
      <w:marBottom w:val="0"/>
      <w:divBdr>
        <w:top w:val="none" w:sz="0" w:space="0" w:color="auto"/>
        <w:left w:val="none" w:sz="0" w:space="0" w:color="auto"/>
        <w:bottom w:val="none" w:sz="0" w:space="0" w:color="auto"/>
        <w:right w:val="none" w:sz="0" w:space="0" w:color="auto"/>
      </w:divBdr>
      <w:divsChild>
        <w:div w:id="1365519983">
          <w:marLeft w:val="0"/>
          <w:marRight w:val="0"/>
          <w:marTop w:val="0"/>
          <w:marBottom w:val="0"/>
          <w:divBdr>
            <w:top w:val="none" w:sz="0" w:space="0" w:color="auto"/>
            <w:left w:val="none" w:sz="0" w:space="0" w:color="auto"/>
            <w:bottom w:val="none" w:sz="0" w:space="0" w:color="auto"/>
            <w:right w:val="none" w:sz="0" w:space="0" w:color="auto"/>
          </w:divBdr>
        </w:div>
      </w:divsChild>
    </w:div>
    <w:div w:id="1883326019">
      <w:bodyDiv w:val="1"/>
      <w:marLeft w:val="0"/>
      <w:marRight w:val="0"/>
      <w:marTop w:val="0"/>
      <w:marBottom w:val="0"/>
      <w:divBdr>
        <w:top w:val="none" w:sz="0" w:space="0" w:color="auto"/>
        <w:left w:val="none" w:sz="0" w:space="0" w:color="auto"/>
        <w:bottom w:val="none" w:sz="0" w:space="0" w:color="auto"/>
        <w:right w:val="none" w:sz="0" w:space="0" w:color="auto"/>
      </w:divBdr>
    </w:div>
    <w:div w:id="1892300271">
      <w:bodyDiv w:val="1"/>
      <w:marLeft w:val="0"/>
      <w:marRight w:val="0"/>
      <w:marTop w:val="0"/>
      <w:marBottom w:val="0"/>
      <w:divBdr>
        <w:top w:val="none" w:sz="0" w:space="0" w:color="auto"/>
        <w:left w:val="none" w:sz="0" w:space="0" w:color="auto"/>
        <w:bottom w:val="none" w:sz="0" w:space="0" w:color="auto"/>
        <w:right w:val="none" w:sz="0" w:space="0" w:color="auto"/>
      </w:divBdr>
    </w:div>
    <w:div w:id="1918783015">
      <w:bodyDiv w:val="1"/>
      <w:marLeft w:val="0"/>
      <w:marRight w:val="0"/>
      <w:marTop w:val="0"/>
      <w:marBottom w:val="0"/>
      <w:divBdr>
        <w:top w:val="none" w:sz="0" w:space="0" w:color="auto"/>
        <w:left w:val="none" w:sz="0" w:space="0" w:color="auto"/>
        <w:bottom w:val="none" w:sz="0" w:space="0" w:color="auto"/>
        <w:right w:val="none" w:sz="0" w:space="0" w:color="auto"/>
      </w:divBdr>
      <w:divsChild>
        <w:div w:id="367222747">
          <w:marLeft w:val="0"/>
          <w:marRight w:val="0"/>
          <w:marTop w:val="0"/>
          <w:marBottom w:val="0"/>
          <w:divBdr>
            <w:top w:val="none" w:sz="0" w:space="0" w:color="auto"/>
            <w:left w:val="none" w:sz="0" w:space="0" w:color="auto"/>
            <w:bottom w:val="none" w:sz="0" w:space="0" w:color="auto"/>
            <w:right w:val="none" w:sz="0" w:space="0" w:color="auto"/>
          </w:divBdr>
        </w:div>
      </w:divsChild>
    </w:div>
    <w:div w:id="1923559234">
      <w:bodyDiv w:val="1"/>
      <w:marLeft w:val="0"/>
      <w:marRight w:val="0"/>
      <w:marTop w:val="0"/>
      <w:marBottom w:val="0"/>
      <w:divBdr>
        <w:top w:val="none" w:sz="0" w:space="0" w:color="auto"/>
        <w:left w:val="none" w:sz="0" w:space="0" w:color="auto"/>
        <w:bottom w:val="none" w:sz="0" w:space="0" w:color="auto"/>
        <w:right w:val="none" w:sz="0" w:space="0" w:color="auto"/>
      </w:divBdr>
      <w:divsChild>
        <w:div w:id="712002091">
          <w:marLeft w:val="0"/>
          <w:marRight w:val="0"/>
          <w:marTop w:val="0"/>
          <w:marBottom w:val="0"/>
          <w:divBdr>
            <w:top w:val="none" w:sz="0" w:space="0" w:color="auto"/>
            <w:left w:val="none" w:sz="0" w:space="0" w:color="auto"/>
            <w:bottom w:val="none" w:sz="0" w:space="0" w:color="auto"/>
            <w:right w:val="none" w:sz="0" w:space="0" w:color="auto"/>
          </w:divBdr>
        </w:div>
      </w:divsChild>
    </w:div>
    <w:div w:id="1929655618">
      <w:bodyDiv w:val="1"/>
      <w:marLeft w:val="0"/>
      <w:marRight w:val="0"/>
      <w:marTop w:val="0"/>
      <w:marBottom w:val="0"/>
      <w:divBdr>
        <w:top w:val="none" w:sz="0" w:space="0" w:color="auto"/>
        <w:left w:val="none" w:sz="0" w:space="0" w:color="auto"/>
        <w:bottom w:val="none" w:sz="0" w:space="0" w:color="auto"/>
        <w:right w:val="none" w:sz="0" w:space="0" w:color="auto"/>
      </w:divBdr>
      <w:divsChild>
        <w:div w:id="506284764">
          <w:marLeft w:val="0"/>
          <w:marRight w:val="0"/>
          <w:marTop w:val="0"/>
          <w:marBottom w:val="0"/>
          <w:divBdr>
            <w:top w:val="none" w:sz="0" w:space="0" w:color="auto"/>
            <w:left w:val="none" w:sz="0" w:space="0" w:color="auto"/>
            <w:bottom w:val="none" w:sz="0" w:space="0" w:color="auto"/>
            <w:right w:val="none" w:sz="0" w:space="0" w:color="auto"/>
          </w:divBdr>
        </w:div>
      </w:divsChild>
    </w:div>
    <w:div w:id="1931238540">
      <w:bodyDiv w:val="1"/>
      <w:marLeft w:val="0"/>
      <w:marRight w:val="0"/>
      <w:marTop w:val="0"/>
      <w:marBottom w:val="0"/>
      <w:divBdr>
        <w:top w:val="none" w:sz="0" w:space="0" w:color="auto"/>
        <w:left w:val="none" w:sz="0" w:space="0" w:color="auto"/>
        <w:bottom w:val="none" w:sz="0" w:space="0" w:color="auto"/>
        <w:right w:val="none" w:sz="0" w:space="0" w:color="auto"/>
      </w:divBdr>
      <w:divsChild>
        <w:div w:id="912130488">
          <w:marLeft w:val="0"/>
          <w:marRight w:val="0"/>
          <w:marTop w:val="0"/>
          <w:marBottom w:val="0"/>
          <w:divBdr>
            <w:top w:val="none" w:sz="0" w:space="0" w:color="auto"/>
            <w:left w:val="none" w:sz="0" w:space="0" w:color="auto"/>
            <w:bottom w:val="none" w:sz="0" w:space="0" w:color="auto"/>
            <w:right w:val="none" w:sz="0" w:space="0" w:color="auto"/>
          </w:divBdr>
        </w:div>
      </w:divsChild>
    </w:div>
    <w:div w:id="1933708453">
      <w:bodyDiv w:val="1"/>
      <w:marLeft w:val="0"/>
      <w:marRight w:val="0"/>
      <w:marTop w:val="0"/>
      <w:marBottom w:val="0"/>
      <w:divBdr>
        <w:top w:val="none" w:sz="0" w:space="0" w:color="auto"/>
        <w:left w:val="none" w:sz="0" w:space="0" w:color="auto"/>
        <w:bottom w:val="none" w:sz="0" w:space="0" w:color="auto"/>
        <w:right w:val="none" w:sz="0" w:space="0" w:color="auto"/>
      </w:divBdr>
      <w:divsChild>
        <w:div w:id="1815831532">
          <w:marLeft w:val="0"/>
          <w:marRight w:val="0"/>
          <w:marTop w:val="0"/>
          <w:marBottom w:val="0"/>
          <w:divBdr>
            <w:top w:val="none" w:sz="0" w:space="0" w:color="auto"/>
            <w:left w:val="none" w:sz="0" w:space="0" w:color="auto"/>
            <w:bottom w:val="none" w:sz="0" w:space="0" w:color="auto"/>
            <w:right w:val="none" w:sz="0" w:space="0" w:color="auto"/>
          </w:divBdr>
        </w:div>
      </w:divsChild>
    </w:div>
    <w:div w:id="1939292852">
      <w:bodyDiv w:val="1"/>
      <w:marLeft w:val="0"/>
      <w:marRight w:val="0"/>
      <w:marTop w:val="0"/>
      <w:marBottom w:val="0"/>
      <w:divBdr>
        <w:top w:val="none" w:sz="0" w:space="0" w:color="auto"/>
        <w:left w:val="none" w:sz="0" w:space="0" w:color="auto"/>
        <w:bottom w:val="none" w:sz="0" w:space="0" w:color="auto"/>
        <w:right w:val="none" w:sz="0" w:space="0" w:color="auto"/>
      </w:divBdr>
      <w:divsChild>
        <w:div w:id="1864781559">
          <w:marLeft w:val="0"/>
          <w:marRight w:val="0"/>
          <w:marTop w:val="0"/>
          <w:marBottom w:val="0"/>
          <w:divBdr>
            <w:top w:val="none" w:sz="0" w:space="0" w:color="auto"/>
            <w:left w:val="none" w:sz="0" w:space="0" w:color="auto"/>
            <w:bottom w:val="none" w:sz="0" w:space="0" w:color="auto"/>
            <w:right w:val="none" w:sz="0" w:space="0" w:color="auto"/>
          </w:divBdr>
        </w:div>
      </w:divsChild>
    </w:div>
    <w:div w:id="1944074456">
      <w:bodyDiv w:val="1"/>
      <w:marLeft w:val="0"/>
      <w:marRight w:val="0"/>
      <w:marTop w:val="0"/>
      <w:marBottom w:val="0"/>
      <w:divBdr>
        <w:top w:val="none" w:sz="0" w:space="0" w:color="auto"/>
        <w:left w:val="none" w:sz="0" w:space="0" w:color="auto"/>
        <w:bottom w:val="none" w:sz="0" w:space="0" w:color="auto"/>
        <w:right w:val="none" w:sz="0" w:space="0" w:color="auto"/>
      </w:divBdr>
      <w:divsChild>
        <w:div w:id="1156653568">
          <w:marLeft w:val="0"/>
          <w:marRight w:val="0"/>
          <w:marTop w:val="0"/>
          <w:marBottom w:val="0"/>
          <w:divBdr>
            <w:top w:val="none" w:sz="0" w:space="0" w:color="auto"/>
            <w:left w:val="none" w:sz="0" w:space="0" w:color="auto"/>
            <w:bottom w:val="none" w:sz="0" w:space="0" w:color="auto"/>
            <w:right w:val="none" w:sz="0" w:space="0" w:color="auto"/>
          </w:divBdr>
        </w:div>
      </w:divsChild>
    </w:div>
    <w:div w:id="1948273946">
      <w:bodyDiv w:val="1"/>
      <w:marLeft w:val="0"/>
      <w:marRight w:val="0"/>
      <w:marTop w:val="0"/>
      <w:marBottom w:val="0"/>
      <w:divBdr>
        <w:top w:val="none" w:sz="0" w:space="0" w:color="auto"/>
        <w:left w:val="none" w:sz="0" w:space="0" w:color="auto"/>
        <w:bottom w:val="none" w:sz="0" w:space="0" w:color="auto"/>
        <w:right w:val="none" w:sz="0" w:space="0" w:color="auto"/>
      </w:divBdr>
      <w:divsChild>
        <w:div w:id="365107351">
          <w:marLeft w:val="0"/>
          <w:marRight w:val="0"/>
          <w:marTop w:val="0"/>
          <w:marBottom w:val="0"/>
          <w:divBdr>
            <w:top w:val="none" w:sz="0" w:space="0" w:color="auto"/>
            <w:left w:val="none" w:sz="0" w:space="0" w:color="auto"/>
            <w:bottom w:val="none" w:sz="0" w:space="0" w:color="auto"/>
            <w:right w:val="none" w:sz="0" w:space="0" w:color="auto"/>
          </w:divBdr>
        </w:div>
      </w:divsChild>
    </w:div>
    <w:div w:id="1960528627">
      <w:bodyDiv w:val="1"/>
      <w:marLeft w:val="0"/>
      <w:marRight w:val="0"/>
      <w:marTop w:val="0"/>
      <w:marBottom w:val="0"/>
      <w:divBdr>
        <w:top w:val="none" w:sz="0" w:space="0" w:color="auto"/>
        <w:left w:val="none" w:sz="0" w:space="0" w:color="auto"/>
        <w:bottom w:val="none" w:sz="0" w:space="0" w:color="auto"/>
        <w:right w:val="none" w:sz="0" w:space="0" w:color="auto"/>
      </w:divBdr>
      <w:divsChild>
        <w:div w:id="509875011">
          <w:marLeft w:val="0"/>
          <w:marRight w:val="0"/>
          <w:marTop w:val="0"/>
          <w:marBottom w:val="0"/>
          <w:divBdr>
            <w:top w:val="none" w:sz="0" w:space="0" w:color="auto"/>
            <w:left w:val="none" w:sz="0" w:space="0" w:color="auto"/>
            <w:bottom w:val="none" w:sz="0" w:space="0" w:color="auto"/>
            <w:right w:val="none" w:sz="0" w:space="0" w:color="auto"/>
          </w:divBdr>
        </w:div>
      </w:divsChild>
    </w:div>
    <w:div w:id="1961105817">
      <w:bodyDiv w:val="1"/>
      <w:marLeft w:val="0"/>
      <w:marRight w:val="0"/>
      <w:marTop w:val="0"/>
      <w:marBottom w:val="0"/>
      <w:divBdr>
        <w:top w:val="none" w:sz="0" w:space="0" w:color="auto"/>
        <w:left w:val="none" w:sz="0" w:space="0" w:color="auto"/>
        <w:bottom w:val="none" w:sz="0" w:space="0" w:color="auto"/>
        <w:right w:val="none" w:sz="0" w:space="0" w:color="auto"/>
      </w:divBdr>
      <w:divsChild>
        <w:div w:id="248775366">
          <w:marLeft w:val="0"/>
          <w:marRight w:val="0"/>
          <w:marTop w:val="0"/>
          <w:marBottom w:val="0"/>
          <w:divBdr>
            <w:top w:val="none" w:sz="0" w:space="0" w:color="auto"/>
            <w:left w:val="none" w:sz="0" w:space="0" w:color="auto"/>
            <w:bottom w:val="none" w:sz="0" w:space="0" w:color="auto"/>
            <w:right w:val="none" w:sz="0" w:space="0" w:color="auto"/>
          </w:divBdr>
        </w:div>
      </w:divsChild>
    </w:div>
    <w:div w:id="1980719557">
      <w:bodyDiv w:val="1"/>
      <w:marLeft w:val="0"/>
      <w:marRight w:val="0"/>
      <w:marTop w:val="0"/>
      <w:marBottom w:val="0"/>
      <w:divBdr>
        <w:top w:val="none" w:sz="0" w:space="0" w:color="auto"/>
        <w:left w:val="none" w:sz="0" w:space="0" w:color="auto"/>
        <w:bottom w:val="none" w:sz="0" w:space="0" w:color="auto"/>
        <w:right w:val="none" w:sz="0" w:space="0" w:color="auto"/>
      </w:divBdr>
      <w:divsChild>
        <w:div w:id="1279332363">
          <w:marLeft w:val="0"/>
          <w:marRight w:val="0"/>
          <w:marTop w:val="0"/>
          <w:marBottom w:val="0"/>
          <w:divBdr>
            <w:top w:val="none" w:sz="0" w:space="0" w:color="auto"/>
            <w:left w:val="none" w:sz="0" w:space="0" w:color="auto"/>
            <w:bottom w:val="none" w:sz="0" w:space="0" w:color="auto"/>
            <w:right w:val="none" w:sz="0" w:space="0" w:color="auto"/>
          </w:divBdr>
        </w:div>
      </w:divsChild>
    </w:div>
    <w:div w:id="1984432418">
      <w:bodyDiv w:val="1"/>
      <w:marLeft w:val="0"/>
      <w:marRight w:val="0"/>
      <w:marTop w:val="0"/>
      <w:marBottom w:val="0"/>
      <w:divBdr>
        <w:top w:val="none" w:sz="0" w:space="0" w:color="auto"/>
        <w:left w:val="none" w:sz="0" w:space="0" w:color="auto"/>
        <w:bottom w:val="none" w:sz="0" w:space="0" w:color="auto"/>
        <w:right w:val="none" w:sz="0" w:space="0" w:color="auto"/>
      </w:divBdr>
      <w:divsChild>
        <w:div w:id="2082679427">
          <w:marLeft w:val="0"/>
          <w:marRight w:val="0"/>
          <w:marTop w:val="0"/>
          <w:marBottom w:val="0"/>
          <w:divBdr>
            <w:top w:val="none" w:sz="0" w:space="0" w:color="auto"/>
            <w:left w:val="none" w:sz="0" w:space="0" w:color="auto"/>
            <w:bottom w:val="none" w:sz="0" w:space="0" w:color="auto"/>
            <w:right w:val="none" w:sz="0" w:space="0" w:color="auto"/>
          </w:divBdr>
        </w:div>
      </w:divsChild>
    </w:div>
    <w:div w:id="1989018357">
      <w:bodyDiv w:val="1"/>
      <w:marLeft w:val="0"/>
      <w:marRight w:val="0"/>
      <w:marTop w:val="0"/>
      <w:marBottom w:val="0"/>
      <w:divBdr>
        <w:top w:val="none" w:sz="0" w:space="0" w:color="auto"/>
        <w:left w:val="none" w:sz="0" w:space="0" w:color="auto"/>
        <w:bottom w:val="none" w:sz="0" w:space="0" w:color="auto"/>
        <w:right w:val="none" w:sz="0" w:space="0" w:color="auto"/>
      </w:divBdr>
      <w:divsChild>
        <w:div w:id="171073682">
          <w:marLeft w:val="0"/>
          <w:marRight w:val="0"/>
          <w:marTop w:val="0"/>
          <w:marBottom w:val="0"/>
          <w:divBdr>
            <w:top w:val="none" w:sz="0" w:space="0" w:color="auto"/>
            <w:left w:val="none" w:sz="0" w:space="0" w:color="auto"/>
            <w:bottom w:val="none" w:sz="0" w:space="0" w:color="auto"/>
            <w:right w:val="none" w:sz="0" w:space="0" w:color="auto"/>
          </w:divBdr>
        </w:div>
      </w:divsChild>
    </w:div>
    <w:div w:id="1994946584">
      <w:bodyDiv w:val="1"/>
      <w:marLeft w:val="0"/>
      <w:marRight w:val="0"/>
      <w:marTop w:val="0"/>
      <w:marBottom w:val="0"/>
      <w:divBdr>
        <w:top w:val="none" w:sz="0" w:space="0" w:color="auto"/>
        <w:left w:val="none" w:sz="0" w:space="0" w:color="auto"/>
        <w:bottom w:val="none" w:sz="0" w:space="0" w:color="auto"/>
        <w:right w:val="none" w:sz="0" w:space="0" w:color="auto"/>
      </w:divBdr>
      <w:divsChild>
        <w:div w:id="651178894">
          <w:marLeft w:val="0"/>
          <w:marRight w:val="0"/>
          <w:marTop w:val="0"/>
          <w:marBottom w:val="0"/>
          <w:divBdr>
            <w:top w:val="none" w:sz="0" w:space="0" w:color="auto"/>
            <w:left w:val="none" w:sz="0" w:space="0" w:color="auto"/>
            <w:bottom w:val="none" w:sz="0" w:space="0" w:color="auto"/>
            <w:right w:val="none" w:sz="0" w:space="0" w:color="auto"/>
          </w:divBdr>
        </w:div>
      </w:divsChild>
    </w:div>
    <w:div w:id="1997102849">
      <w:bodyDiv w:val="1"/>
      <w:marLeft w:val="0"/>
      <w:marRight w:val="0"/>
      <w:marTop w:val="0"/>
      <w:marBottom w:val="0"/>
      <w:divBdr>
        <w:top w:val="none" w:sz="0" w:space="0" w:color="auto"/>
        <w:left w:val="none" w:sz="0" w:space="0" w:color="auto"/>
        <w:bottom w:val="none" w:sz="0" w:space="0" w:color="auto"/>
        <w:right w:val="none" w:sz="0" w:space="0" w:color="auto"/>
      </w:divBdr>
      <w:divsChild>
        <w:div w:id="1796749115">
          <w:marLeft w:val="0"/>
          <w:marRight w:val="0"/>
          <w:marTop w:val="0"/>
          <w:marBottom w:val="0"/>
          <w:divBdr>
            <w:top w:val="none" w:sz="0" w:space="0" w:color="auto"/>
            <w:left w:val="none" w:sz="0" w:space="0" w:color="auto"/>
            <w:bottom w:val="none" w:sz="0" w:space="0" w:color="auto"/>
            <w:right w:val="none" w:sz="0" w:space="0" w:color="auto"/>
          </w:divBdr>
        </w:div>
      </w:divsChild>
    </w:div>
    <w:div w:id="2004316391">
      <w:bodyDiv w:val="1"/>
      <w:marLeft w:val="0"/>
      <w:marRight w:val="0"/>
      <w:marTop w:val="0"/>
      <w:marBottom w:val="0"/>
      <w:divBdr>
        <w:top w:val="none" w:sz="0" w:space="0" w:color="auto"/>
        <w:left w:val="none" w:sz="0" w:space="0" w:color="auto"/>
        <w:bottom w:val="none" w:sz="0" w:space="0" w:color="auto"/>
        <w:right w:val="none" w:sz="0" w:space="0" w:color="auto"/>
      </w:divBdr>
      <w:divsChild>
        <w:div w:id="1111435860">
          <w:marLeft w:val="0"/>
          <w:marRight w:val="0"/>
          <w:marTop w:val="0"/>
          <w:marBottom w:val="0"/>
          <w:divBdr>
            <w:top w:val="none" w:sz="0" w:space="0" w:color="auto"/>
            <w:left w:val="none" w:sz="0" w:space="0" w:color="auto"/>
            <w:bottom w:val="none" w:sz="0" w:space="0" w:color="auto"/>
            <w:right w:val="none" w:sz="0" w:space="0" w:color="auto"/>
          </w:divBdr>
        </w:div>
      </w:divsChild>
    </w:div>
    <w:div w:id="2014531802">
      <w:bodyDiv w:val="1"/>
      <w:marLeft w:val="0"/>
      <w:marRight w:val="0"/>
      <w:marTop w:val="0"/>
      <w:marBottom w:val="0"/>
      <w:divBdr>
        <w:top w:val="none" w:sz="0" w:space="0" w:color="auto"/>
        <w:left w:val="none" w:sz="0" w:space="0" w:color="auto"/>
        <w:bottom w:val="none" w:sz="0" w:space="0" w:color="auto"/>
        <w:right w:val="none" w:sz="0" w:space="0" w:color="auto"/>
      </w:divBdr>
      <w:divsChild>
        <w:div w:id="133913826">
          <w:marLeft w:val="0"/>
          <w:marRight w:val="0"/>
          <w:marTop w:val="0"/>
          <w:marBottom w:val="0"/>
          <w:divBdr>
            <w:top w:val="none" w:sz="0" w:space="0" w:color="auto"/>
            <w:left w:val="none" w:sz="0" w:space="0" w:color="auto"/>
            <w:bottom w:val="none" w:sz="0" w:space="0" w:color="auto"/>
            <w:right w:val="none" w:sz="0" w:space="0" w:color="auto"/>
          </w:divBdr>
        </w:div>
      </w:divsChild>
    </w:div>
    <w:div w:id="2035383360">
      <w:bodyDiv w:val="1"/>
      <w:marLeft w:val="0"/>
      <w:marRight w:val="0"/>
      <w:marTop w:val="0"/>
      <w:marBottom w:val="0"/>
      <w:divBdr>
        <w:top w:val="none" w:sz="0" w:space="0" w:color="auto"/>
        <w:left w:val="none" w:sz="0" w:space="0" w:color="auto"/>
        <w:bottom w:val="none" w:sz="0" w:space="0" w:color="auto"/>
        <w:right w:val="none" w:sz="0" w:space="0" w:color="auto"/>
      </w:divBdr>
      <w:divsChild>
        <w:div w:id="2072343383">
          <w:marLeft w:val="0"/>
          <w:marRight w:val="0"/>
          <w:marTop w:val="0"/>
          <w:marBottom w:val="0"/>
          <w:divBdr>
            <w:top w:val="none" w:sz="0" w:space="0" w:color="auto"/>
            <w:left w:val="none" w:sz="0" w:space="0" w:color="auto"/>
            <w:bottom w:val="none" w:sz="0" w:space="0" w:color="auto"/>
            <w:right w:val="none" w:sz="0" w:space="0" w:color="auto"/>
          </w:divBdr>
        </w:div>
      </w:divsChild>
    </w:div>
    <w:div w:id="2048212215">
      <w:bodyDiv w:val="1"/>
      <w:marLeft w:val="0"/>
      <w:marRight w:val="0"/>
      <w:marTop w:val="0"/>
      <w:marBottom w:val="0"/>
      <w:divBdr>
        <w:top w:val="none" w:sz="0" w:space="0" w:color="auto"/>
        <w:left w:val="none" w:sz="0" w:space="0" w:color="auto"/>
        <w:bottom w:val="none" w:sz="0" w:space="0" w:color="auto"/>
        <w:right w:val="none" w:sz="0" w:space="0" w:color="auto"/>
      </w:divBdr>
      <w:divsChild>
        <w:div w:id="962157220">
          <w:marLeft w:val="0"/>
          <w:marRight w:val="0"/>
          <w:marTop w:val="0"/>
          <w:marBottom w:val="0"/>
          <w:divBdr>
            <w:top w:val="none" w:sz="0" w:space="0" w:color="auto"/>
            <w:left w:val="none" w:sz="0" w:space="0" w:color="auto"/>
            <w:bottom w:val="none" w:sz="0" w:space="0" w:color="auto"/>
            <w:right w:val="none" w:sz="0" w:space="0" w:color="auto"/>
          </w:divBdr>
        </w:div>
      </w:divsChild>
    </w:div>
    <w:div w:id="2074549023">
      <w:bodyDiv w:val="1"/>
      <w:marLeft w:val="0"/>
      <w:marRight w:val="0"/>
      <w:marTop w:val="0"/>
      <w:marBottom w:val="0"/>
      <w:divBdr>
        <w:top w:val="none" w:sz="0" w:space="0" w:color="auto"/>
        <w:left w:val="none" w:sz="0" w:space="0" w:color="auto"/>
        <w:bottom w:val="none" w:sz="0" w:space="0" w:color="auto"/>
        <w:right w:val="none" w:sz="0" w:space="0" w:color="auto"/>
      </w:divBdr>
      <w:divsChild>
        <w:div w:id="1358967204">
          <w:marLeft w:val="0"/>
          <w:marRight w:val="0"/>
          <w:marTop w:val="0"/>
          <w:marBottom w:val="0"/>
          <w:divBdr>
            <w:top w:val="none" w:sz="0" w:space="0" w:color="auto"/>
            <w:left w:val="none" w:sz="0" w:space="0" w:color="auto"/>
            <w:bottom w:val="none" w:sz="0" w:space="0" w:color="auto"/>
            <w:right w:val="none" w:sz="0" w:space="0" w:color="auto"/>
          </w:divBdr>
        </w:div>
      </w:divsChild>
    </w:div>
    <w:div w:id="2085495090">
      <w:bodyDiv w:val="1"/>
      <w:marLeft w:val="0"/>
      <w:marRight w:val="0"/>
      <w:marTop w:val="0"/>
      <w:marBottom w:val="0"/>
      <w:divBdr>
        <w:top w:val="none" w:sz="0" w:space="0" w:color="auto"/>
        <w:left w:val="none" w:sz="0" w:space="0" w:color="auto"/>
        <w:bottom w:val="none" w:sz="0" w:space="0" w:color="auto"/>
        <w:right w:val="none" w:sz="0" w:space="0" w:color="auto"/>
      </w:divBdr>
      <w:divsChild>
        <w:div w:id="1742754198">
          <w:marLeft w:val="0"/>
          <w:marRight w:val="0"/>
          <w:marTop w:val="0"/>
          <w:marBottom w:val="0"/>
          <w:divBdr>
            <w:top w:val="none" w:sz="0" w:space="0" w:color="auto"/>
            <w:left w:val="none" w:sz="0" w:space="0" w:color="auto"/>
            <w:bottom w:val="none" w:sz="0" w:space="0" w:color="auto"/>
            <w:right w:val="none" w:sz="0" w:space="0" w:color="auto"/>
          </w:divBdr>
        </w:div>
      </w:divsChild>
    </w:div>
    <w:div w:id="2093309838">
      <w:bodyDiv w:val="1"/>
      <w:marLeft w:val="0"/>
      <w:marRight w:val="0"/>
      <w:marTop w:val="0"/>
      <w:marBottom w:val="0"/>
      <w:divBdr>
        <w:top w:val="none" w:sz="0" w:space="0" w:color="auto"/>
        <w:left w:val="none" w:sz="0" w:space="0" w:color="auto"/>
        <w:bottom w:val="none" w:sz="0" w:space="0" w:color="auto"/>
        <w:right w:val="none" w:sz="0" w:space="0" w:color="auto"/>
      </w:divBdr>
      <w:divsChild>
        <w:div w:id="945235774">
          <w:marLeft w:val="0"/>
          <w:marRight w:val="0"/>
          <w:marTop w:val="0"/>
          <w:marBottom w:val="0"/>
          <w:divBdr>
            <w:top w:val="none" w:sz="0" w:space="0" w:color="auto"/>
            <w:left w:val="none" w:sz="0" w:space="0" w:color="auto"/>
            <w:bottom w:val="none" w:sz="0" w:space="0" w:color="auto"/>
            <w:right w:val="none" w:sz="0" w:space="0" w:color="auto"/>
          </w:divBdr>
        </w:div>
      </w:divsChild>
    </w:div>
    <w:div w:id="2097939652">
      <w:bodyDiv w:val="1"/>
      <w:marLeft w:val="0"/>
      <w:marRight w:val="0"/>
      <w:marTop w:val="0"/>
      <w:marBottom w:val="0"/>
      <w:divBdr>
        <w:top w:val="none" w:sz="0" w:space="0" w:color="auto"/>
        <w:left w:val="none" w:sz="0" w:space="0" w:color="auto"/>
        <w:bottom w:val="none" w:sz="0" w:space="0" w:color="auto"/>
        <w:right w:val="none" w:sz="0" w:space="0" w:color="auto"/>
      </w:divBdr>
      <w:divsChild>
        <w:div w:id="731646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2.jpeg"/><Relationship Id="rId68" Type="http://schemas.openxmlformats.org/officeDocument/2006/relationships/image" Target="media/image57.png"/><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inyurl.com/y88ywkbb" TargetMode="External"/><Relationship Id="rId29" Type="http://schemas.openxmlformats.org/officeDocument/2006/relationships/image" Target="media/image19.jpeg"/><Relationship Id="rId11" Type="http://schemas.openxmlformats.org/officeDocument/2006/relationships/image" Target="media/image3.jp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jpeg"/><Relationship Id="rId58" Type="http://schemas.openxmlformats.org/officeDocument/2006/relationships/image" Target="media/image48.png"/><Relationship Id="rId66" Type="http://schemas.openxmlformats.org/officeDocument/2006/relationships/image" Target="media/image55.png"/><Relationship Id="rId5" Type="http://schemas.openxmlformats.org/officeDocument/2006/relationships/settings" Target="settings.xml"/><Relationship Id="rId61" Type="http://schemas.openxmlformats.org/officeDocument/2006/relationships/hyperlink" Target="https://xlinux.nist.gov/dads/HTML/manhattanDistance.html" TargetMode="External"/><Relationship Id="rId19" Type="http://schemas.openxmlformats.org/officeDocument/2006/relationships/image" Target="media/image9.jpeg"/><Relationship Id="rId14" Type="http://schemas.openxmlformats.org/officeDocument/2006/relationships/image" Target="media/image6.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3.png"/><Relationship Id="rId48" Type="http://schemas.openxmlformats.org/officeDocument/2006/relationships/image" Target="media/image38.jpeg"/><Relationship Id="rId56" Type="http://schemas.openxmlformats.org/officeDocument/2006/relationships/image" Target="media/image46.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4.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jpeg"/><Relationship Id="rId62" Type="http://schemas.openxmlformats.org/officeDocument/2006/relationships/image" Target="media/image51.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tinyurl.com/yd7se5pv"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jpeg"/><Relationship Id="rId60" Type="http://schemas.openxmlformats.org/officeDocument/2006/relationships/image" Target="media/image50.jpg"/><Relationship Id="rId65" Type="http://schemas.openxmlformats.org/officeDocument/2006/relationships/image" Target="media/image54.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8.jpg"/><Relationship Id="rId39" Type="http://schemas.openxmlformats.org/officeDocument/2006/relationships/image" Target="media/image29.png"/><Relationship Id="rId34" Type="http://schemas.openxmlformats.org/officeDocument/2006/relationships/image" Target="media/image24.jpe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DC0E720D-AD0F-4519-AC70-B1068B1504D8}">
  <ds:schemaRefs>
    <ds:schemaRef ds:uri="http://schemas.openxmlformats.org/officeDocument/2006/bibliography"/>
  </ds:schemaRefs>
</ds:datastoreItem>
</file>

<file path=customXml/itemProps2.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6437</TotalTime>
  <Pages>1</Pages>
  <Words>74255</Words>
  <Characters>423257</Characters>
  <Application>Microsoft Office Word</Application>
  <DocSecurity>0</DocSecurity>
  <Lines>3527</Lines>
  <Paragraphs>9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arsh Saxena</dc:creator>
  <cp:keywords/>
  <dc:description/>
  <cp:lastModifiedBy>Sparsh Saxena</cp:lastModifiedBy>
  <cp:revision>505</cp:revision>
  <dcterms:created xsi:type="dcterms:W3CDTF">2022-03-07T06:53:00Z</dcterms:created>
  <dcterms:modified xsi:type="dcterms:W3CDTF">2023-08-06T21:26:00Z</dcterms:modified>
</cp:coreProperties>
</file>